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3024B" w14:textId="28FF1C91" w:rsidR="00D96116" w:rsidRPr="00DF233A" w:rsidRDefault="00D96116" w:rsidP="00350B2F">
      <w:pPr>
        <w:shd w:val="clear" w:color="auto" w:fill="FFFFFF"/>
        <w:spacing w:line="240" w:lineRule="auto"/>
        <w:jc w:val="center"/>
        <w:rPr>
          <w:rFonts w:ascii="Arial" w:eastAsia="Times New Roman" w:hAnsi="Arial" w:cs="Arial"/>
          <w:b/>
          <w:bCs/>
          <w:color w:val="000000" w:themeColor="text1"/>
          <w:sz w:val="41"/>
          <w:szCs w:val="41"/>
          <w:lang w:val="sk-SK" w:eastAsia="cs-CZ"/>
        </w:rPr>
      </w:pPr>
      <w:r w:rsidRPr="00DF233A">
        <w:rPr>
          <w:rFonts w:ascii="Arial" w:eastAsia="Times New Roman" w:hAnsi="Arial" w:cs="Arial"/>
          <w:b/>
          <w:bCs/>
          <w:color w:val="000000" w:themeColor="text1"/>
          <w:sz w:val="41"/>
          <w:szCs w:val="41"/>
          <w:lang w:val="sk-SK" w:eastAsia="cs-CZ"/>
        </w:rPr>
        <w:t>251/2012 Z.</w:t>
      </w:r>
      <w:r w:rsidR="006D6E69" w:rsidRPr="00DF233A">
        <w:rPr>
          <w:rFonts w:ascii="Arial" w:eastAsia="Times New Roman" w:hAnsi="Arial" w:cs="Arial"/>
          <w:b/>
          <w:bCs/>
          <w:color w:val="000000" w:themeColor="text1"/>
          <w:sz w:val="41"/>
          <w:szCs w:val="41"/>
          <w:lang w:val="sk-SK" w:eastAsia="cs-CZ"/>
        </w:rPr>
        <w:t xml:space="preserve"> </w:t>
      </w:r>
      <w:r w:rsidRPr="00DF233A">
        <w:rPr>
          <w:rFonts w:ascii="Arial" w:eastAsia="Times New Roman" w:hAnsi="Arial" w:cs="Arial"/>
          <w:b/>
          <w:bCs/>
          <w:color w:val="000000" w:themeColor="text1"/>
          <w:sz w:val="41"/>
          <w:szCs w:val="41"/>
          <w:lang w:val="sk-SK" w:eastAsia="cs-CZ"/>
        </w:rPr>
        <w:t>z.</w:t>
      </w:r>
    </w:p>
    <w:p w14:paraId="0DF92DF7" w14:textId="1FE0A4A8" w:rsidR="00D96116" w:rsidRPr="00DF233A" w:rsidRDefault="00D96116" w:rsidP="005A10A6">
      <w:pPr>
        <w:shd w:val="clear" w:color="auto" w:fill="FFFFFF"/>
        <w:spacing w:after="140" w:line="240" w:lineRule="auto"/>
        <w:jc w:val="center"/>
        <w:rPr>
          <w:rFonts w:ascii="Arial" w:eastAsia="Times New Roman" w:hAnsi="Arial" w:cs="Arial"/>
          <w:b/>
          <w:bCs/>
          <w:color w:val="000000" w:themeColor="text1"/>
          <w:sz w:val="41"/>
          <w:szCs w:val="41"/>
          <w:lang w:val="sk-SK" w:eastAsia="cs-CZ"/>
        </w:rPr>
      </w:pPr>
      <w:r w:rsidRPr="00DF233A">
        <w:rPr>
          <w:rFonts w:ascii="Arial" w:eastAsia="Times New Roman" w:hAnsi="Arial" w:cs="Arial"/>
          <w:b/>
          <w:bCs/>
          <w:color w:val="000000" w:themeColor="text1"/>
          <w:sz w:val="41"/>
          <w:szCs w:val="41"/>
          <w:lang w:val="sk-SK" w:eastAsia="cs-CZ"/>
        </w:rPr>
        <w:t>ZÁKON</w:t>
      </w:r>
    </w:p>
    <w:p w14:paraId="319FB329" w14:textId="051B51D8" w:rsidR="00D96116" w:rsidRPr="00DF233A" w:rsidRDefault="00DF233A" w:rsidP="00DF233A">
      <w:pPr>
        <w:shd w:val="clear" w:color="auto" w:fill="FFFFFF"/>
        <w:tabs>
          <w:tab w:val="left" w:pos="3075"/>
          <w:tab w:val="center" w:pos="4536"/>
        </w:tabs>
        <w:spacing w:line="276" w:lineRule="auto"/>
        <w:rPr>
          <w:rFonts w:ascii="Arial" w:eastAsia="Times New Roman" w:hAnsi="Arial" w:cs="Arial"/>
          <w:color w:val="000000" w:themeColor="text1"/>
          <w:sz w:val="24"/>
          <w:szCs w:val="24"/>
          <w:lang w:val="sk-SK" w:eastAsia="cs-CZ"/>
        </w:rPr>
      </w:pPr>
      <w:r>
        <w:rPr>
          <w:rFonts w:ascii="Arial" w:eastAsia="Times New Roman" w:hAnsi="Arial" w:cs="Arial"/>
          <w:color w:val="000000" w:themeColor="text1"/>
          <w:sz w:val="24"/>
          <w:szCs w:val="24"/>
          <w:lang w:val="sk-SK" w:eastAsia="cs-CZ"/>
        </w:rPr>
        <w:tab/>
      </w:r>
      <w:r>
        <w:rPr>
          <w:rFonts w:ascii="Arial" w:eastAsia="Times New Roman" w:hAnsi="Arial" w:cs="Arial"/>
          <w:color w:val="000000" w:themeColor="text1"/>
          <w:sz w:val="24"/>
          <w:szCs w:val="24"/>
          <w:lang w:val="sk-SK" w:eastAsia="cs-CZ"/>
        </w:rPr>
        <w:tab/>
      </w:r>
      <w:r w:rsidR="00D96116" w:rsidRPr="00DF233A">
        <w:rPr>
          <w:rFonts w:ascii="Arial" w:eastAsia="Times New Roman" w:hAnsi="Arial" w:cs="Arial"/>
          <w:color w:val="000000" w:themeColor="text1"/>
          <w:sz w:val="24"/>
          <w:szCs w:val="24"/>
          <w:lang w:val="sk-SK" w:eastAsia="cs-CZ"/>
        </w:rPr>
        <w:t>z 31. júla 2012</w:t>
      </w:r>
    </w:p>
    <w:p w14:paraId="55F24BE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o energetike a o zmene a doplnení niektorých zákonov</w:t>
      </w:r>
    </w:p>
    <w:p w14:paraId="2F23DD01" w14:textId="77777777" w:rsidR="00D96116" w:rsidRPr="00DF233A"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árodná rada Slovenskej republiky sa uzn</w:t>
      </w:r>
      <w:bookmarkStart w:id="0" w:name="_GoBack"/>
      <w:bookmarkEnd w:id="0"/>
      <w:r w:rsidRPr="00DF233A">
        <w:rPr>
          <w:rFonts w:ascii="Arial" w:eastAsia="Times New Roman" w:hAnsi="Arial" w:cs="Arial"/>
          <w:color w:val="000000" w:themeColor="text1"/>
          <w:sz w:val="24"/>
          <w:szCs w:val="24"/>
          <w:lang w:val="sk-SK" w:eastAsia="cs-CZ"/>
        </w:rPr>
        <w:t>iesla na tomto zákone:</w:t>
      </w:r>
    </w:p>
    <w:p w14:paraId="196C77BF" w14:textId="2907340D" w:rsidR="00D96116" w:rsidRPr="00DF233A" w:rsidRDefault="00D96116" w:rsidP="00207651">
      <w:pPr>
        <w:shd w:val="clear" w:color="auto" w:fill="FFFFFF"/>
        <w:spacing w:line="276" w:lineRule="auto"/>
        <w:jc w:val="center"/>
        <w:rPr>
          <w:rFonts w:ascii="Arial" w:eastAsia="Times New Roman" w:hAnsi="Arial" w:cs="Arial"/>
          <w:color w:val="000000" w:themeColor="text1"/>
          <w:sz w:val="29"/>
          <w:szCs w:val="29"/>
          <w:lang w:val="sk-SK" w:eastAsia="cs-CZ"/>
        </w:rPr>
      </w:pPr>
      <w:bookmarkStart w:id="1" w:name="c_70"/>
      <w:bookmarkEnd w:id="1"/>
      <w:r w:rsidRPr="00DF233A">
        <w:rPr>
          <w:rFonts w:ascii="Arial" w:eastAsia="Times New Roman" w:hAnsi="Arial" w:cs="Arial"/>
          <w:color w:val="000000" w:themeColor="text1"/>
          <w:sz w:val="29"/>
          <w:szCs w:val="29"/>
          <w:lang w:val="sk-SK" w:eastAsia="cs-CZ"/>
        </w:rPr>
        <w:t>Čl.</w:t>
      </w:r>
      <w:r w:rsidR="000462B6" w:rsidRPr="00DF233A">
        <w:rPr>
          <w:rFonts w:ascii="Arial" w:eastAsia="Times New Roman" w:hAnsi="Arial" w:cs="Arial"/>
          <w:color w:val="000000" w:themeColor="text1"/>
          <w:sz w:val="29"/>
          <w:szCs w:val="29"/>
          <w:lang w:val="sk-SK" w:eastAsia="cs-CZ"/>
        </w:rPr>
        <w:t xml:space="preserve"> </w:t>
      </w:r>
      <w:r w:rsidRPr="00DF233A">
        <w:rPr>
          <w:rFonts w:ascii="Arial" w:eastAsia="Times New Roman" w:hAnsi="Arial" w:cs="Arial"/>
          <w:color w:val="000000" w:themeColor="text1"/>
          <w:sz w:val="29"/>
          <w:szCs w:val="29"/>
          <w:lang w:val="sk-SK" w:eastAsia="cs-CZ"/>
        </w:rPr>
        <w:t>I</w:t>
      </w:r>
    </w:p>
    <w:p w14:paraId="006F01B2" w14:textId="77777777" w:rsidR="00D96116" w:rsidRPr="00DF233A" w:rsidRDefault="00D96116" w:rsidP="00712E1D">
      <w:pPr>
        <w:shd w:val="clear" w:color="auto" w:fill="FFFFFF"/>
        <w:spacing w:line="240" w:lineRule="auto"/>
        <w:jc w:val="center"/>
        <w:rPr>
          <w:rFonts w:ascii="Arial" w:eastAsia="Times New Roman" w:hAnsi="Arial" w:cs="Arial"/>
          <w:b/>
          <w:bCs/>
          <w:color w:val="000000" w:themeColor="text1"/>
          <w:sz w:val="28"/>
          <w:szCs w:val="28"/>
          <w:lang w:val="sk-SK" w:eastAsia="cs-CZ"/>
        </w:rPr>
      </w:pPr>
      <w:bookmarkStart w:id="2" w:name="c_71"/>
      <w:bookmarkEnd w:id="2"/>
      <w:r w:rsidRPr="00DF233A">
        <w:rPr>
          <w:rFonts w:ascii="Arial" w:eastAsia="Times New Roman" w:hAnsi="Arial" w:cs="Arial"/>
          <w:b/>
          <w:bCs/>
          <w:color w:val="000000" w:themeColor="text1"/>
          <w:sz w:val="28"/>
          <w:szCs w:val="28"/>
          <w:lang w:val="sk-SK" w:eastAsia="cs-CZ"/>
        </w:rPr>
        <w:t>PRVÁ ČASŤ</w:t>
      </w:r>
    </w:p>
    <w:p w14:paraId="5A65ED20" w14:textId="77777777" w:rsidR="00D96116" w:rsidRPr="00DF233A" w:rsidRDefault="00D96116" w:rsidP="00712E1D">
      <w:pPr>
        <w:shd w:val="clear" w:color="auto" w:fill="FFFFFF"/>
        <w:spacing w:line="240"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ZÁKLADNÉ USTANOVENIA</w:t>
      </w:r>
    </w:p>
    <w:p w14:paraId="19585580" w14:textId="77777777" w:rsidR="00D96116" w:rsidRPr="00DF233A" w:rsidRDefault="00D96116" w:rsidP="00CD2D8C">
      <w:pPr>
        <w:pStyle w:val="Nadpis1"/>
        <w:spacing w:line="276" w:lineRule="auto"/>
        <w:rPr>
          <w:color w:val="000000" w:themeColor="text1"/>
          <w:lang w:val="sk-SK" w:eastAsia="cs-CZ"/>
        </w:rPr>
      </w:pPr>
      <w:bookmarkStart w:id="3" w:name="c_75"/>
      <w:bookmarkStart w:id="4" w:name="pa_1"/>
      <w:bookmarkStart w:id="5" w:name="p_1"/>
      <w:bookmarkEnd w:id="3"/>
      <w:bookmarkEnd w:id="4"/>
      <w:bookmarkEnd w:id="5"/>
      <w:r w:rsidRPr="00DF233A">
        <w:rPr>
          <w:color w:val="000000" w:themeColor="text1"/>
          <w:lang w:val="sk-SK" w:eastAsia="cs-CZ"/>
        </w:rPr>
        <w:t xml:space="preserve">§ 1  </w:t>
      </w:r>
    </w:p>
    <w:p w14:paraId="7A3F472E"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6" w:name="c_77"/>
      <w:bookmarkEnd w:id="6"/>
      <w:r w:rsidRPr="00DF233A">
        <w:rPr>
          <w:rFonts w:ascii="Arial" w:eastAsia="Times New Roman" w:hAnsi="Arial" w:cs="Arial"/>
          <w:b/>
          <w:bCs/>
          <w:color w:val="000000" w:themeColor="text1"/>
          <w:sz w:val="24"/>
          <w:szCs w:val="24"/>
          <w:lang w:val="sk-SK" w:eastAsia="cs-CZ"/>
        </w:rPr>
        <w:t>Predmet úpravy</w:t>
      </w:r>
    </w:p>
    <w:p w14:paraId="702582E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ento zákon upravuje</w:t>
      </w:r>
    </w:p>
    <w:p w14:paraId="7F6A1D3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dmienky na podnikanie v energetike,</w:t>
      </w:r>
    </w:p>
    <w:p w14:paraId="5AA5374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ístup na trh, práva a povinnosti účastníkov trhu v energetike,</w:t>
      </w:r>
    </w:p>
    <w:p w14:paraId="590BFD2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patrenia zamerané na zabezpečenie bezpečnosti dodávky elektriny a plynu a fungovanie vnútorného trhu s elektrinou a vnútorného trhu s plynom,</w:t>
      </w:r>
    </w:p>
    <w:p w14:paraId="32C9FD9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áva a povinnosti osôb, ktorých práva a povinnosti môžu byť dotknuté účastníkmi trhu v energetike,</w:t>
      </w:r>
    </w:p>
    <w:p w14:paraId="241F2BD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ýkon štátnej správy v energetike,</w:t>
      </w:r>
    </w:p>
    <w:p w14:paraId="68CA971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výkon štátneho dozoru a kontroly nad podnikaním v energetike.</w:t>
      </w:r>
    </w:p>
    <w:p w14:paraId="672A665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7" w:name="c_152"/>
      <w:bookmarkEnd w:id="7"/>
    </w:p>
    <w:p w14:paraId="2F507000"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Základné ustanovenia</w:t>
      </w:r>
    </w:p>
    <w:p w14:paraId="16ABBB07" w14:textId="2F7C341E" w:rsidR="00D96116" w:rsidRPr="00DF233A" w:rsidRDefault="00D96116" w:rsidP="0047797C">
      <w:pPr>
        <w:pStyle w:val="Nadpis1"/>
        <w:spacing w:line="276" w:lineRule="auto"/>
        <w:rPr>
          <w:rFonts w:cs="Arial"/>
          <w:color w:val="000000" w:themeColor="text1"/>
          <w:szCs w:val="24"/>
          <w:lang w:val="sk-SK" w:eastAsia="cs-CZ"/>
        </w:rPr>
      </w:pPr>
      <w:bookmarkStart w:id="8" w:name="c_154"/>
      <w:bookmarkStart w:id="9" w:name="pa_2"/>
      <w:bookmarkStart w:id="10" w:name="p_2"/>
      <w:bookmarkEnd w:id="8"/>
      <w:bookmarkEnd w:id="9"/>
      <w:bookmarkEnd w:id="10"/>
      <w:r w:rsidRPr="00DF233A">
        <w:rPr>
          <w:rFonts w:cs="Arial"/>
          <w:color w:val="000000" w:themeColor="text1"/>
          <w:szCs w:val="24"/>
          <w:lang w:val="sk-SK" w:eastAsia="cs-CZ"/>
        </w:rPr>
        <w:t xml:space="preserve">§ 2  </w:t>
      </w:r>
    </w:p>
    <w:p w14:paraId="07742FB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a účely tohto zákona sa rozumie</w:t>
      </w:r>
    </w:p>
    <w:p w14:paraId="414EED1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šeobecne</w:t>
      </w:r>
    </w:p>
    <w:p w14:paraId="66B855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energetikou elektroenergetika, plynárenstvo, preprava pohonných látok alebo ropy potrubím, plnenie tlakových nádob so skvapalneným plynným uhľovodíkom (ďalej len "tlaková nádoba") a rozvod skvapalneného plynného uhľovodíka,</w:t>
      </w:r>
    </w:p>
    <w:p w14:paraId="537B9E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ymedzeným územím územie Slovenskej republiky, v ktorom je prevádzkovateľ prenosovej sústavy alebo prevádzkovateľ distribučnej sústavy povinný zabezpečiť prenos elektriny alebo distribúciu elektriny alebo v ktorom je prevádzkovateľ prepravnej siete alebo prevádzkovateľ distribučnej siete povinný zabezpečiť prepravu plynu alebo distribúciu plynu,</w:t>
      </w:r>
    </w:p>
    <w:p w14:paraId="38F30CE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časťou vymedzeného územia časť územia Slovenskej republiky, v ktorom je prevádzkovateľ prenosovej sústavy alebo prevádzkovateľ distribučnej sústavy povinný zabezpečiť prenos elektriny alebo distribúciu elektriny alebo v ktorom je </w:t>
      </w:r>
      <w:r w:rsidRPr="00DF233A">
        <w:rPr>
          <w:rFonts w:ascii="Arial" w:eastAsia="Times New Roman" w:hAnsi="Arial" w:cs="Arial"/>
          <w:color w:val="000000" w:themeColor="text1"/>
          <w:sz w:val="24"/>
          <w:szCs w:val="24"/>
          <w:lang w:val="sk-SK" w:eastAsia="cs-CZ"/>
        </w:rPr>
        <w:lastRenderedPageBreak/>
        <w:t>prevádzkovateľ prepravnej siete alebo prevádzkovateľ distribučnej siete povinný zabezpečiť prepravu plynu alebo distribúciu plynu,</w:t>
      </w:r>
    </w:p>
    <w:p w14:paraId="0D49E16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územím Európskej únie vymedzené územie a územia ostatných členských štátov Európskej únie a zmluvných štátov Dohody o Európskom hospodárskom priestore (ďalej len "členský štát"),</w:t>
      </w:r>
    </w:p>
    <w:p w14:paraId="4349A52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územím tretích štátov územie, ktoré nie je územím Európskej únie,</w:t>
      </w:r>
    </w:p>
    <w:p w14:paraId="1AC6C42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bezpečnosťou dodávky elektriny a plynu schopnosť sústavy a siete zásobovať koncových odberateľov elektriny a koncových odberateľov plynu, zabezpečenie technickej bezpečnosti energetických zariadení a rovnováhy ponuky a dopytu elektriny a plynu na vymedzenom území alebo jeho časti,</w:t>
      </w:r>
    </w:p>
    <w:p w14:paraId="2FADA5A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vnútorným trhom trh s elektrinou alebo trh s plynom, ktorý sa realizuje na území Európskej únie,</w:t>
      </w:r>
    </w:p>
    <w:p w14:paraId="092711C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pojením sústavy alebo siete prepojenie prenosovej sústavy alebo prepravnej siete so sústavou alebo sieťou, ktorá prepravuje elektrinu alebo prepravuje plyn na území Európskej únie, alebo ktorá prepravuje elektrinu alebo prepravuje plyn na území tretích štátov,</w:t>
      </w:r>
    </w:p>
    <w:p w14:paraId="5D651EC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zúčtovaním odchýlok zúčtovanie rozdielov medzi zmluvne dohodnutými hodnotami dodávok alebo odberov elektriny alebo plynu a hodnotami dodávok alebo odberov elektriny alebo plynu v určenom čase určenými podľa pravidiel pre fungovanie trhu s elektrinou a s plynom ustanovených podľa osobitného predpisu </w:t>
      </w:r>
      <w:r w:rsidRPr="00DF233A">
        <w:rPr>
          <w:rFonts w:ascii="Arial" w:eastAsia="Times New Roman" w:hAnsi="Arial" w:cs="Arial"/>
          <w:color w:val="000000" w:themeColor="text1"/>
          <w:sz w:val="24"/>
          <w:szCs w:val="24"/>
          <w:vertAlign w:val="superscript"/>
          <w:lang w:val="sk-SK" w:eastAsia="cs-CZ"/>
        </w:rPr>
        <w:t>1)</w:t>
      </w:r>
      <w:r w:rsidRPr="00DF233A">
        <w:rPr>
          <w:rFonts w:ascii="Arial" w:eastAsia="Times New Roman" w:hAnsi="Arial" w:cs="Arial"/>
          <w:color w:val="000000" w:themeColor="text1"/>
          <w:sz w:val="24"/>
          <w:szCs w:val="24"/>
          <w:lang w:val="sk-SK" w:eastAsia="cs-CZ"/>
        </w:rPr>
        <w:t> (ďalej len "pravidlá trhu"),</w:t>
      </w:r>
    </w:p>
    <w:p w14:paraId="0334A6B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regulovaným prístupom do sústavy alebo do siete prístup do sústavy alebo do siete v súlade s osobitným predpisom </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a za regulované ceny, </w:t>
      </w:r>
      <w:r w:rsidRPr="00DF233A">
        <w:rPr>
          <w:rFonts w:ascii="Arial" w:eastAsia="Times New Roman" w:hAnsi="Arial" w:cs="Arial"/>
          <w:color w:val="000000" w:themeColor="text1"/>
          <w:sz w:val="24"/>
          <w:szCs w:val="24"/>
          <w:vertAlign w:val="superscript"/>
          <w:lang w:val="sk-SK" w:eastAsia="cs-CZ"/>
        </w:rPr>
        <w:t>2)</w:t>
      </w:r>
    </w:p>
    <w:p w14:paraId="0B5E4F0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pripojením do sústavy alebo do siete zabezpečenie potrebnej kapacity na pripojenie v sústave alebo v sieti a fyzické pripojenie elektroenergetického zariadenia alebo odberného elektrického zariadenia do sústavy alebo fyzické pripojenie plynárenského zariadenia alebo odberného plynového zariadenia do siete,</w:t>
      </w:r>
    </w:p>
    <w:p w14:paraId="5C2D124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prístupom do sústavy alebo do siete prístup na základe zmluvy o</w:t>
      </w:r>
    </w:p>
    <w:p w14:paraId="277DFF1A" w14:textId="11BA725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1. prístupe do prenosovej sústavy a prenose elektriny, pričom prístupom do prenosovej sústavy sa rozumie právo</w:t>
      </w:r>
      <w:r w:rsidR="008956B4" w:rsidRPr="00DF233A">
        <w:rPr>
          <w:rFonts w:ascii="Arial" w:eastAsia="Times New Roman" w:hAnsi="Arial" w:cs="Arial"/>
          <w:color w:val="000000" w:themeColor="text1"/>
          <w:sz w:val="24"/>
          <w:szCs w:val="24"/>
          <w:lang w:val="sk-SK" w:eastAsia="cs-CZ"/>
        </w:rPr>
        <w:t xml:space="preserve"> účastníka trhu</w:t>
      </w:r>
      <w:r w:rsidR="000952FD" w:rsidRPr="00DF233A">
        <w:rPr>
          <w:rFonts w:ascii="Arial" w:eastAsia="Times New Roman" w:hAnsi="Arial" w:cs="Arial"/>
          <w:color w:val="000000" w:themeColor="text1"/>
          <w:sz w:val="24"/>
          <w:szCs w:val="24"/>
          <w:lang w:val="sk-SK" w:eastAsia="cs-CZ"/>
        </w:rPr>
        <w:t xml:space="preserve"> s elektrinou</w:t>
      </w:r>
      <w:r w:rsidRPr="00DF233A">
        <w:rPr>
          <w:rFonts w:ascii="Arial" w:eastAsia="Times New Roman" w:hAnsi="Arial" w:cs="Arial"/>
          <w:color w:val="000000" w:themeColor="text1"/>
          <w:sz w:val="24"/>
          <w:szCs w:val="24"/>
          <w:lang w:val="sk-SK" w:eastAsia="cs-CZ"/>
        </w:rPr>
        <w:t xml:space="preserve"> využívať prenosovú sústavu v rozsahu zmluvne dohodnutej prenosovej kapacity a ak ide o </w:t>
      </w:r>
      <w:r w:rsidR="00474110" w:rsidRPr="00DF233A">
        <w:rPr>
          <w:rFonts w:ascii="Arial" w:eastAsia="Times New Roman" w:hAnsi="Arial" w:cs="Arial"/>
          <w:color w:val="000000" w:themeColor="text1"/>
          <w:sz w:val="24"/>
          <w:szCs w:val="24"/>
          <w:lang w:val="sk-SK" w:eastAsia="cs-CZ"/>
        </w:rPr>
        <w:t xml:space="preserve">účastníka trhu dodávajúceho </w:t>
      </w:r>
      <w:r w:rsidR="00B71BDD" w:rsidRPr="00DF233A">
        <w:rPr>
          <w:rFonts w:ascii="Arial" w:eastAsia="Times New Roman" w:hAnsi="Arial" w:cs="Arial"/>
          <w:color w:val="000000" w:themeColor="text1"/>
          <w:sz w:val="24"/>
          <w:szCs w:val="24"/>
          <w:lang w:val="sk-SK" w:eastAsia="cs-CZ"/>
        </w:rPr>
        <w:t xml:space="preserve">elektrinu </w:t>
      </w:r>
      <w:r w:rsidR="00474110" w:rsidRPr="00DF233A">
        <w:rPr>
          <w:rFonts w:ascii="Arial" w:eastAsia="Times New Roman" w:hAnsi="Arial" w:cs="Arial"/>
          <w:color w:val="000000" w:themeColor="text1"/>
          <w:sz w:val="24"/>
          <w:szCs w:val="24"/>
          <w:lang w:val="sk-SK" w:eastAsia="cs-CZ"/>
        </w:rPr>
        <w:t>v mieste pripojenia</w:t>
      </w:r>
      <w:r w:rsidRPr="00DF233A">
        <w:rPr>
          <w:rFonts w:ascii="Arial" w:eastAsia="Times New Roman" w:hAnsi="Arial" w:cs="Arial"/>
          <w:color w:val="000000" w:themeColor="text1"/>
          <w:sz w:val="24"/>
          <w:szCs w:val="24"/>
          <w:lang w:val="sk-SK" w:eastAsia="cs-CZ"/>
        </w:rPr>
        <w:t>, prístupom do prenosovej sústavy sa rozumie právo dodávať elektrinu do prenosovej sústavy,</w:t>
      </w:r>
    </w:p>
    <w:p w14:paraId="6CF7D581" w14:textId="689CF8EA"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2. prístupe do distribučnej sústavy a distribúcii elektriny, pričom prístupom do distribučnej sústavy sa rozumie právo</w:t>
      </w:r>
      <w:r w:rsidR="008956B4" w:rsidRPr="00DF233A">
        <w:rPr>
          <w:rFonts w:ascii="Arial" w:eastAsia="Times New Roman" w:hAnsi="Arial" w:cs="Arial"/>
          <w:color w:val="000000" w:themeColor="text1"/>
          <w:sz w:val="24"/>
          <w:szCs w:val="24"/>
          <w:lang w:val="sk-SK" w:eastAsia="cs-CZ"/>
        </w:rPr>
        <w:t xml:space="preserve"> účastníka trhu</w:t>
      </w:r>
      <w:r w:rsidR="000952FD" w:rsidRPr="00DF233A">
        <w:rPr>
          <w:rFonts w:ascii="Arial" w:eastAsia="Times New Roman" w:hAnsi="Arial" w:cs="Arial"/>
          <w:color w:val="000000" w:themeColor="text1"/>
          <w:sz w:val="24"/>
          <w:szCs w:val="24"/>
          <w:lang w:val="sk-SK" w:eastAsia="cs-CZ"/>
        </w:rPr>
        <w:t xml:space="preserve"> s elektrinou</w:t>
      </w:r>
      <w:r w:rsidRPr="00DF233A">
        <w:rPr>
          <w:rFonts w:ascii="Arial" w:eastAsia="Times New Roman" w:hAnsi="Arial" w:cs="Arial"/>
          <w:color w:val="000000" w:themeColor="text1"/>
          <w:sz w:val="24"/>
          <w:szCs w:val="24"/>
          <w:lang w:val="sk-SK" w:eastAsia="cs-CZ"/>
        </w:rPr>
        <w:t xml:space="preserve"> využívať distribučnú sústavu v rozsahu zmluvne dohodnutej distribučnej kapacity a ak ide o </w:t>
      </w:r>
      <w:r w:rsidR="00C62724" w:rsidRPr="00DF233A">
        <w:rPr>
          <w:rFonts w:ascii="Arial" w:eastAsia="Times New Roman" w:hAnsi="Arial" w:cs="Arial"/>
          <w:color w:val="000000" w:themeColor="text1"/>
          <w:sz w:val="24"/>
          <w:szCs w:val="24"/>
          <w:lang w:val="sk-SK" w:eastAsia="cs-CZ"/>
        </w:rPr>
        <w:t>účastníka trhu dodávajúceho</w:t>
      </w:r>
      <w:r w:rsidR="00B71BDD" w:rsidRPr="00DF233A">
        <w:rPr>
          <w:rFonts w:ascii="Arial" w:eastAsia="Times New Roman" w:hAnsi="Arial" w:cs="Arial"/>
          <w:color w:val="000000" w:themeColor="text1"/>
          <w:sz w:val="24"/>
          <w:szCs w:val="24"/>
          <w:lang w:val="sk-SK" w:eastAsia="cs-CZ"/>
        </w:rPr>
        <w:t xml:space="preserve"> elektrinu</w:t>
      </w:r>
      <w:r w:rsidR="00C62724" w:rsidRPr="00DF233A">
        <w:rPr>
          <w:rFonts w:ascii="Arial" w:eastAsia="Times New Roman" w:hAnsi="Arial" w:cs="Arial"/>
          <w:color w:val="000000" w:themeColor="text1"/>
          <w:sz w:val="24"/>
          <w:szCs w:val="24"/>
          <w:lang w:val="sk-SK" w:eastAsia="cs-CZ"/>
        </w:rPr>
        <w:t xml:space="preserve"> v mieste pripojenia</w:t>
      </w:r>
      <w:r w:rsidRPr="00DF233A">
        <w:rPr>
          <w:rFonts w:ascii="Arial" w:eastAsia="Times New Roman" w:hAnsi="Arial" w:cs="Arial"/>
          <w:color w:val="000000" w:themeColor="text1"/>
          <w:sz w:val="24"/>
          <w:szCs w:val="24"/>
          <w:lang w:val="sk-SK" w:eastAsia="cs-CZ"/>
        </w:rPr>
        <w:t>, prístupom do distribučnej sústavy sa rozumie právo dodávať elektrinu do distribučnej sústavy,</w:t>
      </w:r>
    </w:p>
    <w:p w14:paraId="6D83E808"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3. prístupe do prepravnej siete a preprave plynu, pričom prístupom do prepravnej siete sa rozumie právo využívať prepravnú sieť v rozsahu zmluvne dohodnutej prepravnej kapacity,</w:t>
      </w:r>
    </w:p>
    <w:p w14:paraId="1BB2F7FF"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2.4. prístupe do distribučnej siete a distribúcii plynu, pričom prístupom do distribučnej siete sa rozumie právo využívať distribučnú sieť v rozsahu zmluvne dohodnutej distribučnej kapacity,</w:t>
      </w:r>
    </w:p>
    <w:p w14:paraId="405C06E6"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5. prístupe do ťažobnej siete a doprave plynu, pričom prístupom do ťažobnej siete sa rozumie právo využívať ťažobnú sieť v rozsahu zmluvne dohodnutej kapacity,</w:t>
      </w:r>
    </w:p>
    <w:p w14:paraId="384E70CD" w14:textId="1F216C61"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6. prístupe do zásobníka a uskladňovaní plynu, pričom prístupom do zásobníka sa rozumie právo využívať zásobník v rozsahu zmluvne dohodnutej uskladňovacej kapacity,</w:t>
      </w:r>
    </w:p>
    <w:p w14:paraId="34D0318F" w14:textId="13F7599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prevádzkovou bezpečnosťou nepretržitá prevádzka prenosovej sústavy a distribučnej sústavy alebo prepravnej siete a distribučnej siete za podmienok, ktoré možno v prevádzke predvídať,</w:t>
      </w:r>
    </w:p>
    <w:p w14:paraId="5C44474C" w14:textId="2A2EA7E6" w:rsidR="008B1118" w:rsidRPr="00DF233A" w:rsidRDefault="008B111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univerzálnou službou služba pre odberateľov elektriny v</w:t>
      </w:r>
      <w:r w:rsidR="007A53AE"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domácnosti</w:t>
      </w:r>
      <w:r w:rsidR="007A53AE" w:rsidRPr="00DF233A">
        <w:rPr>
          <w:rFonts w:ascii="Arial" w:eastAsia="Times New Roman" w:hAnsi="Arial" w:cs="Arial"/>
          <w:color w:val="000000" w:themeColor="text1"/>
          <w:sz w:val="24"/>
          <w:szCs w:val="24"/>
          <w:lang w:val="sk-SK" w:eastAsia="cs-CZ"/>
        </w:rPr>
        <w:t xml:space="preserve"> alebo</w:t>
      </w:r>
      <w:r w:rsidRPr="00DF233A">
        <w:rPr>
          <w:rFonts w:ascii="Arial" w:eastAsia="Times New Roman" w:hAnsi="Arial" w:cs="Arial"/>
          <w:color w:val="000000" w:themeColor="text1"/>
          <w:sz w:val="24"/>
          <w:szCs w:val="24"/>
          <w:lang w:val="sk-SK" w:eastAsia="cs-CZ"/>
        </w:rPr>
        <w:t xml:space="preserve"> odberateľov plynu v domácnosti, ktorú poskytuje dodávateľ elektriny alebo dodávateľ plynu na základe zmluvy o združenej dodávke elektriny alebo zmluvy o združenej dodávke plynu, v ustanovenej kvalite</w:t>
      </w:r>
      <w:r w:rsidRPr="00DF233A">
        <w:rPr>
          <w:rFonts w:ascii="Arial" w:eastAsia="Times New Roman" w:hAnsi="Arial" w:cs="Arial"/>
          <w:color w:val="000000" w:themeColor="text1"/>
          <w:sz w:val="24"/>
          <w:szCs w:val="24"/>
          <w:vertAlign w:val="superscript"/>
          <w:lang w:val="sk-SK" w:eastAsia="cs-CZ"/>
        </w:rPr>
        <w:t>3)</w:t>
      </w:r>
      <w:r w:rsidRPr="00DF233A">
        <w:rPr>
          <w:rFonts w:ascii="Arial" w:eastAsia="Times New Roman" w:hAnsi="Arial" w:cs="Arial"/>
          <w:color w:val="000000" w:themeColor="text1"/>
          <w:sz w:val="24"/>
          <w:szCs w:val="24"/>
          <w:lang w:val="sk-SK" w:eastAsia="cs-CZ"/>
        </w:rPr>
        <w:t> za primerané, konkurencieschopné, jednoducho a jasne porovnateľné, transparentné a nediskriminačné ceny,</w:t>
      </w:r>
    </w:p>
    <w:p w14:paraId="79340CE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 inteligentným meracím systémom súbor zložený z určených meradiel </w:t>
      </w:r>
      <w:r w:rsidRPr="00DF233A">
        <w:rPr>
          <w:rFonts w:ascii="Arial" w:eastAsia="Times New Roman" w:hAnsi="Arial" w:cs="Arial"/>
          <w:color w:val="000000" w:themeColor="text1"/>
          <w:sz w:val="24"/>
          <w:szCs w:val="24"/>
          <w:vertAlign w:val="superscript"/>
          <w:lang w:val="sk-SK" w:eastAsia="cs-CZ"/>
        </w:rPr>
        <w:t>4)</w:t>
      </w:r>
      <w:r w:rsidRPr="00DF233A">
        <w:rPr>
          <w:rFonts w:ascii="Arial" w:eastAsia="Times New Roman" w:hAnsi="Arial" w:cs="Arial"/>
          <w:color w:val="000000" w:themeColor="text1"/>
          <w:sz w:val="24"/>
          <w:szCs w:val="24"/>
          <w:lang w:val="sk-SK" w:eastAsia="cs-CZ"/>
        </w:rPr>
        <w:t> a ďalších technických prostriedkov, ktorý umožňuje zber, spracovanie a prenos nameraných údajov o výrobe alebo spotrebe elektriny alebo plynu, ako aj poskytovanie týchto údajov účastníkom trhu,</w:t>
      </w:r>
    </w:p>
    <w:p w14:paraId="6117CB9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6. kontrolou možnosť vykonávať na základe právnych alebo faktických skutočností rozhodujúci vplyv na činnosť podniku, najmä prostredníctvom</w:t>
      </w:r>
    </w:p>
    <w:p w14:paraId="43A2A85A"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6.1. vlastníckych alebo iných práv k podniku alebo jeho časti,</w:t>
      </w:r>
    </w:p>
    <w:p w14:paraId="45CFBE95" w14:textId="6AC7052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6.2. práv, zmlúv alebo na základe iných skutočností, ktoré umožňujú vykonávať rozhodujúci vplyv na zloženie, hlasovanie alebo rozhodovanie orgánov podniku,</w:t>
      </w:r>
    </w:p>
    <w:p w14:paraId="31F40C4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 elektroenergetike</w:t>
      </w:r>
    </w:p>
    <w:p w14:paraId="066A520C" w14:textId="25FA318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zariadením na výrobu elektriny zariadenie, ktoré slúži na premenu rôznych </w:t>
      </w:r>
      <w:r w:rsidR="004F2763" w:rsidRPr="00DF233A">
        <w:rPr>
          <w:rFonts w:ascii="Arial" w:eastAsia="Times New Roman" w:hAnsi="Arial" w:cs="Arial"/>
          <w:color w:val="000000" w:themeColor="text1"/>
          <w:sz w:val="24"/>
          <w:szCs w:val="24"/>
          <w:lang w:val="sk-SK" w:eastAsia="cs-CZ"/>
        </w:rPr>
        <w:t>primárnych</w:t>
      </w:r>
      <w:r w:rsidR="00A468EF" w:rsidRPr="00DF233A">
        <w:rPr>
          <w:rFonts w:ascii="Arial" w:eastAsia="Times New Roman" w:hAnsi="Arial" w:cs="Arial"/>
          <w:color w:val="000000" w:themeColor="text1"/>
          <w:sz w:val="24"/>
          <w:szCs w:val="24"/>
          <w:lang w:val="sk-SK" w:eastAsia="cs-CZ"/>
        </w:rPr>
        <w:t xml:space="preserve"> alebo</w:t>
      </w:r>
      <w:r w:rsidR="00681092" w:rsidRPr="00DF233A">
        <w:rPr>
          <w:rFonts w:ascii="Arial" w:eastAsia="Times New Roman" w:hAnsi="Arial" w:cs="Arial"/>
          <w:color w:val="000000" w:themeColor="text1"/>
          <w:sz w:val="24"/>
          <w:szCs w:val="24"/>
          <w:lang w:val="sk-SK" w:eastAsia="cs-CZ"/>
        </w:rPr>
        <w:t xml:space="preserve"> </w:t>
      </w:r>
      <w:r w:rsidR="00F41FA3" w:rsidRPr="00DF233A">
        <w:rPr>
          <w:rFonts w:ascii="Arial" w:eastAsia="Times New Roman" w:hAnsi="Arial" w:cs="Arial"/>
          <w:color w:val="000000" w:themeColor="text1"/>
          <w:sz w:val="24"/>
          <w:szCs w:val="24"/>
          <w:lang w:val="sk-SK" w:eastAsia="cs-CZ"/>
        </w:rPr>
        <w:t xml:space="preserve">sekundárnych </w:t>
      </w:r>
      <w:r w:rsidRPr="00DF233A">
        <w:rPr>
          <w:rFonts w:ascii="Arial" w:eastAsia="Times New Roman" w:hAnsi="Arial" w:cs="Arial"/>
          <w:color w:val="000000" w:themeColor="text1"/>
          <w:sz w:val="24"/>
          <w:szCs w:val="24"/>
          <w:lang w:val="sk-SK" w:eastAsia="cs-CZ"/>
        </w:rPr>
        <w:t>zdrojov energie na elektrinu; zahrňuje stavebnú časť a technologické zariadenie,</w:t>
      </w:r>
    </w:p>
    <w:p w14:paraId="7771858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nosom elektriny preprava elektriny prenosovou sústavou na vymedzenom území alebo preprava elektriny prenosovou sústavou z a do prepojených sústav členských štátov alebo tretích štátov na účel jej prepravy odberateľom elektriny,</w:t>
      </w:r>
    </w:p>
    <w:p w14:paraId="09D36D9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nosovou sústavou vzájomne prepojené elektrické vedenia zvlášť vysokého napätia a veľmi vysokého napätia a elektroenergetické zariadenia potrebné na prenos elektriny na vymedzenom území, vzájomne prepojené elektrické vedenia zvlášť vysokého napätia a veľmi vysokého napätia a elektroenergetické zariadenia potrebné na prepojenie prenosovej sústavy s prenosovou sústavou mimo vymedzeného územia; súčasťou prenosovej sústavy sú aj meracie, ochranné, riadiace, zabezpečovacie, informačné a telekomunikačné zariadenia potrebné na prevádzkovanie prenosovej sústavy,</w:t>
      </w:r>
    </w:p>
    <w:p w14:paraId="0909A2A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istribúciou elektriny preprava elektriny distribučnou sústavou na časti vymedzeného územia na účel jej prepravy odberateľom elektriny,</w:t>
      </w:r>
    </w:p>
    <w:p w14:paraId="3931B7F4" w14:textId="529F233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5. distribučnou sústavou vzájomne prepojené elektrické vedenia veľmi vysokého napätia do 110 kV vrátane a vysokého napätia alebo nízkeho napätia a elektroenergetické zariadenia potrebné na distribúciu elektriny na časti vymedzeného územia; súčasťou distribučnej sústavy sú aj meracie, ochranné, riadiace, zabezpečovacie, informačné a telekomunikačné zariadenia a elektronické komunikačné siete</w:t>
      </w:r>
      <w:r w:rsidR="00C40A09" w:rsidRPr="00DF233A">
        <w:rPr>
          <w:rFonts w:ascii="Arial" w:eastAsia="Times New Roman" w:hAnsi="Arial" w:cs="Arial"/>
          <w:color w:val="000000" w:themeColor="text1"/>
          <w:sz w:val="24"/>
          <w:szCs w:val="24"/>
          <w:lang w:val="sk-SK" w:eastAsia="cs-CZ"/>
        </w:rPr>
        <w:t>, ktorých základným účelom je zabezpečenie prevádzkovania distribučnej sústavy</w:t>
      </w:r>
      <w:r w:rsidRPr="00DF233A">
        <w:rPr>
          <w:rFonts w:ascii="Arial" w:eastAsia="Times New Roman" w:hAnsi="Arial" w:cs="Arial"/>
          <w:color w:val="000000" w:themeColor="text1"/>
          <w:sz w:val="24"/>
          <w:szCs w:val="24"/>
          <w:lang w:val="sk-SK" w:eastAsia="cs-CZ"/>
        </w:rPr>
        <w:t>; súčasťou distribučnej sústavy je aj elektrické vedenie a elektroenergetické zariadenie, ktorým sa zabezpečuje preprava elektriny z časti územia Európskej únie alebo z časti územia tretích štátov na vymedzené územie alebo na časť vymedzeného územia, ak také elektrické vedenie alebo elektroenergetické zariadenie nespája prenosovú sústavu s prenosovou sústavou členského štátu alebo s prenosovou sústavou tretích štátov,</w:t>
      </w:r>
    </w:p>
    <w:p w14:paraId="0F11AE0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iamym vedením elektrické vedenie, ktoré spája</w:t>
      </w:r>
    </w:p>
    <w:p w14:paraId="161BA88F"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1. výrobcu elektriny s koncovým odberateľom elektriny,</w:t>
      </w:r>
    </w:p>
    <w:p w14:paraId="1445C460" w14:textId="247493A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2. výrobcu elektriny s odberateľom elektriny, ktorý nie je pripojený do prenosovej sústavy alebo do distribučnej sústavy,</w:t>
      </w:r>
    </w:p>
    <w:p w14:paraId="0A4BE32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spojovacím vedením vedenie, ktoré spája prenosovú sústavu s prenosovou sústavou členských štátov alebo prenosovou sústavou tretích štátov,</w:t>
      </w:r>
    </w:p>
    <w:p w14:paraId="71F2FAD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sústavou vzájomne prepojené elektroenergetické zariadenia výrobcu elektriny, prevádzkovateľa prenosovej sústavy, prevádzkovateľa distribučnej sústavy, prevádzkovateľa priameho vedenia a vlastníka elektrickej prípojky, ktoré slúžia na výrobu, prenos a distribúciu elektriny; súčasťou sústavy sú aj meracie, ochranné, riadiace, zabezpečovacie, informačné a telekomunikačné zariadenia potrebné na prevádzkovanie sústavy,</w:t>
      </w:r>
    </w:p>
    <w:p w14:paraId="5EEED926" w14:textId="7B057B6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elektroenergetickým zariadením zariadenie, ktoré slúži na výrobu, </w:t>
      </w:r>
      <w:r w:rsidR="00B17771" w:rsidRPr="00DF233A">
        <w:rPr>
          <w:rFonts w:ascii="Arial" w:eastAsia="Times New Roman" w:hAnsi="Arial" w:cs="Arial"/>
          <w:color w:val="000000" w:themeColor="text1"/>
          <w:sz w:val="24"/>
          <w:szCs w:val="24"/>
          <w:lang w:val="sk-SK" w:eastAsia="cs-CZ"/>
        </w:rPr>
        <w:t xml:space="preserve">uskladňovanie, </w:t>
      </w:r>
      <w:r w:rsidRPr="00DF233A">
        <w:rPr>
          <w:rFonts w:ascii="Arial" w:eastAsia="Times New Roman" w:hAnsi="Arial" w:cs="Arial"/>
          <w:color w:val="000000" w:themeColor="text1"/>
          <w:sz w:val="24"/>
          <w:szCs w:val="24"/>
          <w:lang w:val="sk-SK" w:eastAsia="cs-CZ"/>
        </w:rPr>
        <w:t>pripojenie, prenos, distribúciu alebo dodávku elektriny</w:t>
      </w:r>
      <w:r w:rsidR="00B86352" w:rsidRPr="00DF233A">
        <w:rPr>
          <w:rFonts w:ascii="Arial" w:eastAsia="Times New Roman" w:hAnsi="Arial" w:cs="Arial"/>
          <w:color w:val="000000" w:themeColor="text1"/>
          <w:sz w:val="24"/>
          <w:szCs w:val="24"/>
          <w:lang w:val="sk-SK" w:eastAsia="cs-CZ"/>
        </w:rPr>
        <w:t xml:space="preserve"> alebo poskytovanie flexibility</w:t>
      </w:r>
      <w:r w:rsidRPr="00DF233A">
        <w:rPr>
          <w:rFonts w:ascii="Arial" w:eastAsia="Times New Roman" w:hAnsi="Arial" w:cs="Arial"/>
          <w:color w:val="000000" w:themeColor="text1"/>
          <w:sz w:val="24"/>
          <w:szCs w:val="24"/>
          <w:lang w:val="sk-SK" w:eastAsia="cs-CZ"/>
        </w:rPr>
        <w:t>,</w:t>
      </w:r>
    </w:p>
    <w:p w14:paraId="7E846C4C" w14:textId="5C4DD3DB" w:rsidR="00E2066C"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podpornou službou služba, ktorú nakupuje prevádzkovateľ prenosovej sústavy </w:t>
      </w:r>
      <w:r w:rsidR="00C02513" w:rsidRPr="00DF233A">
        <w:rPr>
          <w:rFonts w:ascii="Arial" w:eastAsia="Times New Roman" w:hAnsi="Arial" w:cs="Arial"/>
          <w:color w:val="000000" w:themeColor="text1"/>
          <w:sz w:val="24"/>
          <w:szCs w:val="24"/>
          <w:lang w:val="sk-SK" w:eastAsia="cs-CZ"/>
        </w:rPr>
        <w:t xml:space="preserve">na </w:t>
      </w:r>
      <w:r w:rsidR="00332FFE" w:rsidRPr="00DF233A">
        <w:rPr>
          <w:rFonts w:ascii="Arial" w:eastAsia="Times New Roman" w:hAnsi="Arial" w:cs="Arial"/>
          <w:color w:val="000000" w:themeColor="text1"/>
          <w:sz w:val="24"/>
          <w:szCs w:val="24"/>
          <w:lang w:val="sk-SK" w:eastAsia="cs-CZ"/>
        </w:rPr>
        <w:t>prev</w:t>
      </w:r>
      <w:r w:rsidR="00987F1C" w:rsidRPr="00DF233A">
        <w:rPr>
          <w:rFonts w:ascii="Arial" w:eastAsia="Times New Roman" w:hAnsi="Arial" w:cs="Arial"/>
          <w:color w:val="000000" w:themeColor="text1"/>
          <w:sz w:val="24"/>
          <w:szCs w:val="24"/>
          <w:lang w:val="sk-SK" w:eastAsia="cs-CZ"/>
        </w:rPr>
        <w:t>á</w:t>
      </w:r>
      <w:r w:rsidR="00332FFE" w:rsidRPr="00DF233A">
        <w:rPr>
          <w:rFonts w:ascii="Arial" w:eastAsia="Times New Roman" w:hAnsi="Arial" w:cs="Arial"/>
          <w:color w:val="000000" w:themeColor="text1"/>
          <w:sz w:val="24"/>
          <w:szCs w:val="24"/>
          <w:lang w:val="sk-SK" w:eastAsia="cs-CZ"/>
        </w:rPr>
        <w:t>d</w:t>
      </w:r>
      <w:r w:rsidR="00987F1C" w:rsidRPr="00DF233A">
        <w:rPr>
          <w:rFonts w:ascii="Arial" w:eastAsia="Times New Roman" w:hAnsi="Arial" w:cs="Arial"/>
          <w:color w:val="000000" w:themeColor="text1"/>
          <w:sz w:val="24"/>
          <w:szCs w:val="24"/>
          <w:lang w:val="sk-SK" w:eastAsia="cs-CZ"/>
        </w:rPr>
        <w:t>z</w:t>
      </w:r>
      <w:r w:rsidR="00332FFE" w:rsidRPr="00DF233A">
        <w:rPr>
          <w:rFonts w:ascii="Arial" w:eastAsia="Times New Roman" w:hAnsi="Arial" w:cs="Arial"/>
          <w:color w:val="000000" w:themeColor="text1"/>
          <w:sz w:val="24"/>
          <w:szCs w:val="24"/>
          <w:lang w:val="sk-SK" w:eastAsia="cs-CZ"/>
        </w:rPr>
        <w:t>k</w:t>
      </w:r>
      <w:r w:rsidR="004F0D1C" w:rsidRPr="00DF233A">
        <w:rPr>
          <w:rFonts w:ascii="Arial" w:eastAsia="Times New Roman" w:hAnsi="Arial" w:cs="Arial"/>
          <w:color w:val="000000" w:themeColor="text1"/>
          <w:sz w:val="24"/>
          <w:szCs w:val="24"/>
          <w:lang w:val="sk-SK" w:eastAsia="cs-CZ"/>
        </w:rPr>
        <w:t>u</w:t>
      </w:r>
      <w:r w:rsidR="00987F1C" w:rsidRPr="00DF233A">
        <w:rPr>
          <w:rFonts w:ascii="Arial" w:eastAsia="Times New Roman" w:hAnsi="Arial" w:cs="Arial"/>
          <w:color w:val="000000" w:themeColor="text1"/>
          <w:sz w:val="24"/>
          <w:szCs w:val="24"/>
          <w:lang w:val="sk-SK" w:eastAsia="cs-CZ"/>
        </w:rPr>
        <w:t xml:space="preserve"> prenosovej sústavy </w:t>
      </w:r>
      <w:r w:rsidR="00D21085" w:rsidRPr="00DF233A">
        <w:rPr>
          <w:rFonts w:ascii="Arial" w:eastAsia="Times New Roman" w:hAnsi="Arial" w:cs="Arial"/>
          <w:color w:val="000000" w:themeColor="text1"/>
          <w:sz w:val="24"/>
          <w:szCs w:val="24"/>
          <w:lang w:val="sk-SK" w:eastAsia="cs-CZ"/>
        </w:rPr>
        <w:t>v</w:t>
      </w:r>
      <w:r w:rsidR="00987F1C" w:rsidRPr="00DF233A">
        <w:rPr>
          <w:rFonts w:ascii="Arial" w:eastAsia="Times New Roman" w:hAnsi="Arial" w:cs="Arial"/>
          <w:color w:val="000000" w:themeColor="text1"/>
          <w:sz w:val="24"/>
          <w:szCs w:val="24"/>
          <w:lang w:val="sk-SK" w:eastAsia="cs-CZ"/>
        </w:rPr>
        <w:t xml:space="preserve">rátane </w:t>
      </w:r>
      <w:r w:rsidR="00E40237" w:rsidRPr="00DF233A">
        <w:rPr>
          <w:rFonts w:ascii="Arial" w:eastAsia="Times New Roman" w:hAnsi="Arial" w:cs="Arial"/>
          <w:color w:val="000000" w:themeColor="text1"/>
          <w:sz w:val="24"/>
          <w:szCs w:val="24"/>
          <w:lang w:val="sk-SK" w:eastAsia="cs-CZ"/>
        </w:rPr>
        <w:t xml:space="preserve">regulačných služieb </w:t>
      </w:r>
      <w:r w:rsidR="009A7A9E" w:rsidRPr="00DF233A">
        <w:rPr>
          <w:rFonts w:ascii="Arial" w:eastAsia="Times New Roman" w:hAnsi="Arial" w:cs="Arial"/>
          <w:color w:val="000000" w:themeColor="text1"/>
          <w:sz w:val="24"/>
          <w:szCs w:val="24"/>
          <w:lang w:val="sk-SK" w:eastAsia="cs-CZ"/>
        </w:rPr>
        <w:t>a nefrekvenčných podporných služieb</w:t>
      </w:r>
      <w:r w:rsidR="00453888" w:rsidRPr="00DF233A">
        <w:rPr>
          <w:rFonts w:ascii="Arial" w:eastAsia="Times New Roman" w:hAnsi="Arial" w:cs="Arial"/>
          <w:color w:val="000000" w:themeColor="text1"/>
          <w:sz w:val="24"/>
          <w:szCs w:val="24"/>
          <w:lang w:val="sk-SK" w:eastAsia="cs-CZ"/>
        </w:rPr>
        <w:t>, alebo nefrekvenčná podporná služba, ktorú nakupuje prevádzkovateľ distribučnej sústavy na prevádzku distribučnej sústavy</w:t>
      </w:r>
      <w:r w:rsidR="009A7A9E" w:rsidRPr="00DF233A">
        <w:rPr>
          <w:rFonts w:ascii="Arial" w:eastAsia="Times New Roman" w:hAnsi="Arial" w:cs="Arial"/>
          <w:color w:val="000000" w:themeColor="text1"/>
          <w:sz w:val="24"/>
          <w:szCs w:val="24"/>
          <w:lang w:val="sk-SK" w:eastAsia="cs-CZ"/>
        </w:rPr>
        <w:t>; podporná služba nezahŕňa riadenie preťaženia</w:t>
      </w:r>
      <w:r w:rsidR="00F624E0" w:rsidRPr="00DF233A" w:rsidDel="00E40237">
        <w:rPr>
          <w:rFonts w:ascii="Arial" w:eastAsia="Times New Roman" w:hAnsi="Arial" w:cs="Arial"/>
          <w:color w:val="000000" w:themeColor="text1"/>
          <w:sz w:val="24"/>
          <w:szCs w:val="24"/>
          <w:lang w:val="sk-SK" w:eastAsia="cs-CZ"/>
        </w:rPr>
        <w:t>,</w:t>
      </w:r>
    </w:p>
    <w:p w14:paraId="32E5FCCD" w14:textId="0A4A1ABA" w:rsidR="00F624E0"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1. </w:t>
      </w:r>
      <w:r w:rsidR="00E25C06" w:rsidRPr="00DF233A">
        <w:rPr>
          <w:rFonts w:ascii="Arial" w:eastAsia="Times New Roman" w:hAnsi="Arial" w:cs="Arial"/>
          <w:color w:val="000000" w:themeColor="text1"/>
          <w:sz w:val="24"/>
          <w:szCs w:val="24"/>
          <w:lang w:val="sk-SK" w:eastAsia="cs-CZ"/>
        </w:rPr>
        <w:t xml:space="preserve">nefrekvenčnou podpornou službou služba, ktorú využíva prevádzkovateľ prenosovej sústavy alebo prevádzkovateľ distribučnej sústavy na zabezpečenie regulácie napätia v ustálenom stave, tokov jalového elektrického výkonu, stability sústavy v ustálenom a poruchovom stave, schopnosti štartu z tmy </w:t>
      </w:r>
      <w:r w:rsidR="00785E36" w:rsidRPr="00DF233A">
        <w:rPr>
          <w:rFonts w:ascii="Arial" w:eastAsia="Times New Roman" w:hAnsi="Arial" w:cs="Arial"/>
          <w:color w:val="000000" w:themeColor="text1"/>
          <w:sz w:val="24"/>
          <w:szCs w:val="24"/>
          <w:lang w:val="sk-SK" w:eastAsia="cs-CZ"/>
        </w:rPr>
        <w:t>alebo</w:t>
      </w:r>
      <w:r w:rsidR="00E25C06" w:rsidRPr="00DF233A">
        <w:rPr>
          <w:rFonts w:ascii="Arial" w:eastAsia="Times New Roman" w:hAnsi="Arial" w:cs="Arial"/>
          <w:color w:val="000000" w:themeColor="text1"/>
          <w:sz w:val="24"/>
          <w:szCs w:val="24"/>
          <w:lang w:val="sk-SK" w:eastAsia="cs-CZ"/>
        </w:rPr>
        <w:t xml:space="preserve"> schopnosti ostrovnej prevádzky</w:t>
      </w:r>
      <w:r w:rsidR="00F624E0" w:rsidRPr="00DF233A">
        <w:rPr>
          <w:rFonts w:ascii="Arial" w:eastAsia="Times New Roman" w:hAnsi="Arial" w:cs="Arial"/>
          <w:color w:val="000000" w:themeColor="text1"/>
          <w:sz w:val="24"/>
          <w:szCs w:val="24"/>
          <w:lang w:val="sk-SK" w:eastAsia="cs-CZ"/>
        </w:rPr>
        <w:t>,</w:t>
      </w:r>
    </w:p>
    <w:p w14:paraId="0068A6DE" w14:textId="57F00485" w:rsidR="006740D1" w:rsidRPr="00DF233A" w:rsidRDefault="00DC245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w:t>
      </w:r>
      <w:r w:rsidR="006740D1" w:rsidRPr="00DF233A">
        <w:rPr>
          <w:rFonts w:ascii="Arial" w:eastAsia="Times New Roman" w:hAnsi="Arial" w:cs="Arial"/>
          <w:color w:val="000000" w:themeColor="text1"/>
          <w:sz w:val="24"/>
          <w:szCs w:val="24"/>
          <w:lang w:val="sk-SK" w:eastAsia="cs-CZ"/>
        </w:rPr>
        <w:t xml:space="preserve">. regulačnou službou </w:t>
      </w:r>
      <w:r w:rsidR="003103EA" w:rsidRPr="00DF233A">
        <w:rPr>
          <w:rFonts w:ascii="Arial" w:eastAsia="Times New Roman" w:hAnsi="Arial" w:cs="Arial"/>
          <w:color w:val="000000" w:themeColor="text1"/>
          <w:sz w:val="24"/>
          <w:szCs w:val="24"/>
          <w:lang w:val="sk-SK" w:eastAsia="cs-CZ"/>
        </w:rPr>
        <w:t>poskytnutie</w:t>
      </w:r>
      <w:r w:rsidR="006740D1" w:rsidRPr="00DF233A">
        <w:rPr>
          <w:rFonts w:ascii="Arial" w:eastAsia="Times New Roman" w:hAnsi="Arial" w:cs="Arial"/>
          <w:color w:val="000000" w:themeColor="text1"/>
          <w:sz w:val="24"/>
          <w:szCs w:val="24"/>
          <w:lang w:val="sk-SK" w:eastAsia="cs-CZ"/>
        </w:rPr>
        <w:t xml:space="preserve"> disponibility</w:t>
      </w:r>
      <w:r w:rsidR="007448D7" w:rsidRPr="00DF233A">
        <w:rPr>
          <w:rFonts w:ascii="Arial" w:eastAsia="Times New Roman" w:hAnsi="Arial" w:cs="Arial"/>
          <w:color w:val="000000" w:themeColor="text1"/>
          <w:sz w:val="24"/>
          <w:szCs w:val="24"/>
          <w:vertAlign w:val="superscript"/>
          <w:lang w:val="sk-SK" w:eastAsia="cs-CZ"/>
        </w:rPr>
        <w:t>4aa</w:t>
      </w:r>
      <w:r w:rsidR="005074FA" w:rsidRPr="00DF233A">
        <w:rPr>
          <w:rFonts w:ascii="Arial" w:eastAsia="Times New Roman" w:hAnsi="Arial" w:cs="Arial"/>
          <w:color w:val="000000" w:themeColor="text1"/>
          <w:sz w:val="24"/>
          <w:szCs w:val="24"/>
          <w:vertAlign w:val="superscript"/>
          <w:lang w:val="sk-SK" w:eastAsia="cs-CZ"/>
        </w:rPr>
        <w:t>)</w:t>
      </w:r>
      <w:r w:rsidR="006740D1" w:rsidRPr="00DF233A">
        <w:rPr>
          <w:rFonts w:ascii="Arial" w:eastAsia="Times New Roman" w:hAnsi="Arial" w:cs="Arial"/>
          <w:color w:val="000000" w:themeColor="text1"/>
          <w:sz w:val="24"/>
          <w:szCs w:val="24"/>
          <w:lang w:val="sk-SK" w:eastAsia="cs-CZ"/>
        </w:rPr>
        <w:t xml:space="preserve">, </w:t>
      </w:r>
      <w:r w:rsidR="003103EA" w:rsidRPr="00DF233A">
        <w:rPr>
          <w:rFonts w:ascii="Arial" w:eastAsia="Times New Roman" w:hAnsi="Arial" w:cs="Arial"/>
          <w:color w:val="000000" w:themeColor="text1"/>
          <w:sz w:val="24"/>
          <w:szCs w:val="24"/>
          <w:lang w:val="sk-SK" w:eastAsia="cs-CZ"/>
        </w:rPr>
        <w:t xml:space="preserve">dodávka </w:t>
      </w:r>
      <w:r w:rsidR="006740D1" w:rsidRPr="00DF233A">
        <w:rPr>
          <w:rFonts w:ascii="Arial" w:eastAsia="Times New Roman" w:hAnsi="Arial" w:cs="Arial"/>
          <w:color w:val="000000" w:themeColor="text1"/>
          <w:sz w:val="24"/>
          <w:szCs w:val="24"/>
          <w:lang w:val="sk-SK" w:eastAsia="cs-CZ"/>
        </w:rPr>
        <w:t xml:space="preserve">regulačnej </w:t>
      </w:r>
      <w:r w:rsidR="000448EE" w:rsidRPr="00DF233A">
        <w:rPr>
          <w:rFonts w:ascii="Arial" w:eastAsia="Times New Roman" w:hAnsi="Arial" w:cs="Arial"/>
          <w:color w:val="000000" w:themeColor="text1"/>
          <w:sz w:val="24"/>
          <w:szCs w:val="24"/>
          <w:lang w:val="sk-SK" w:eastAsia="cs-CZ"/>
        </w:rPr>
        <w:t>elektriny</w:t>
      </w:r>
      <w:r w:rsidR="006740D1" w:rsidRPr="00DF233A">
        <w:rPr>
          <w:rFonts w:ascii="Arial" w:eastAsia="Times New Roman" w:hAnsi="Arial" w:cs="Arial"/>
          <w:color w:val="000000" w:themeColor="text1"/>
          <w:sz w:val="24"/>
          <w:szCs w:val="24"/>
          <w:lang w:val="sk-SK" w:eastAsia="cs-CZ"/>
        </w:rPr>
        <w:t xml:space="preserve"> alebo </w:t>
      </w:r>
      <w:r w:rsidR="000448EE" w:rsidRPr="00DF233A">
        <w:rPr>
          <w:rFonts w:ascii="Arial" w:eastAsia="Times New Roman" w:hAnsi="Arial" w:cs="Arial"/>
          <w:color w:val="000000" w:themeColor="text1"/>
          <w:sz w:val="24"/>
          <w:szCs w:val="24"/>
          <w:lang w:val="sk-SK" w:eastAsia="cs-CZ"/>
        </w:rPr>
        <w:t>poskytnutie ob</w:t>
      </w:r>
      <w:r w:rsidR="00B67547" w:rsidRPr="00DF233A">
        <w:rPr>
          <w:rFonts w:ascii="Arial" w:eastAsia="Times New Roman" w:hAnsi="Arial" w:cs="Arial"/>
          <w:color w:val="000000" w:themeColor="text1"/>
          <w:sz w:val="24"/>
          <w:szCs w:val="24"/>
          <w:lang w:val="sk-SK" w:eastAsia="cs-CZ"/>
        </w:rPr>
        <w:t>o</w:t>
      </w:r>
      <w:r w:rsidR="000448EE" w:rsidRPr="00DF233A">
        <w:rPr>
          <w:rFonts w:ascii="Arial" w:eastAsia="Times New Roman" w:hAnsi="Arial" w:cs="Arial"/>
          <w:color w:val="000000" w:themeColor="text1"/>
          <w:sz w:val="24"/>
          <w:szCs w:val="24"/>
          <w:lang w:val="sk-SK" w:eastAsia="cs-CZ"/>
        </w:rPr>
        <w:t>ch týchto služieb</w:t>
      </w:r>
      <w:r w:rsidR="00BF75CE" w:rsidRPr="00DF233A">
        <w:rPr>
          <w:rFonts w:ascii="Arial" w:eastAsia="Times New Roman" w:hAnsi="Arial" w:cs="Arial"/>
          <w:color w:val="000000" w:themeColor="text1"/>
          <w:sz w:val="24"/>
          <w:szCs w:val="24"/>
          <w:lang w:val="sk-SK" w:eastAsia="cs-CZ"/>
        </w:rPr>
        <w:t xml:space="preserve"> prevádzkovateľovi prenosovej sústavy</w:t>
      </w:r>
      <w:r w:rsidR="006740D1" w:rsidRPr="00DF233A">
        <w:rPr>
          <w:rFonts w:ascii="Arial" w:eastAsia="Times New Roman" w:hAnsi="Arial" w:cs="Arial"/>
          <w:color w:val="000000" w:themeColor="text1"/>
          <w:sz w:val="24"/>
          <w:szCs w:val="24"/>
          <w:lang w:val="sk-SK" w:eastAsia="cs-CZ"/>
        </w:rPr>
        <w:t>,</w:t>
      </w:r>
    </w:p>
    <w:p w14:paraId="38603900" w14:textId="060944A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765E78"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systémovou službou služba prevádzkovateľa prenosovej sústavy potrebná na zabezpečenie prevádzkovej spoľahlivosti sústavy na vymedzenom území; zahŕňa aj služby, ktoré poskytuje prevádzkovateľ prenosovej sústavy potrebné na zabezpečenie bezpečnej prevádzky výrobných zariadení výrobcu elektriny,</w:t>
      </w:r>
    </w:p>
    <w:p w14:paraId="4F43F941" w14:textId="11097A1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765E78"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odberným miestom miesto odberu elektriny pozostávajúce z jedného </w:t>
      </w:r>
      <w:r w:rsidR="00525DA1" w:rsidRPr="00DF233A">
        <w:rPr>
          <w:rFonts w:ascii="Arial" w:eastAsia="Times New Roman" w:hAnsi="Arial" w:cs="Arial"/>
          <w:color w:val="000000" w:themeColor="text1"/>
          <w:sz w:val="24"/>
          <w:szCs w:val="24"/>
          <w:lang w:val="sk-SK" w:eastAsia="cs-CZ"/>
        </w:rPr>
        <w:t xml:space="preserve">alebo viacerých </w:t>
      </w:r>
      <w:r w:rsidRPr="00DF233A">
        <w:rPr>
          <w:rFonts w:ascii="Arial" w:eastAsia="Times New Roman" w:hAnsi="Arial" w:cs="Arial"/>
          <w:color w:val="000000" w:themeColor="text1"/>
          <w:sz w:val="24"/>
          <w:szCs w:val="24"/>
          <w:lang w:val="sk-SK" w:eastAsia="cs-CZ"/>
        </w:rPr>
        <w:t>merac</w:t>
      </w:r>
      <w:r w:rsidR="00525DA1" w:rsidRPr="00DF233A">
        <w:rPr>
          <w:rFonts w:ascii="Arial" w:eastAsia="Times New Roman" w:hAnsi="Arial" w:cs="Arial"/>
          <w:color w:val="000000" w:themeColor="text1"/>
          <w:sz w:val="24"/>
          <w:szCs w:val="24"/>
          <w:lang w:val="sk-SK" w:eastAsia="cs-CZ"/>
        </w:rPr>
        <w:t>ích</w:t>
      </w:r>
      <w:r w:rsidRPr="00DF233A">
        <w:rPr>
          <w:rFonts w:ascii="Arial" w:eastAsia="Times New Roman" w:hAnsi="Arial" w:cs="Arial"/>
          <w:color w:val="000000" w:themeColor="text1"/>
          <w:sz w:val="24"/>
          <w:szCs w:val="24"/>
          <w:lang w:val="sk-SK" w:eastAsia="cs-CZ"/>
        </w:rPr>
        <w:t xml:space="preserve"> bod</w:t>
      </w:r>
      <w:r w:rsidR="00525DA1" w:rsidRPr="00DF233A">
        <w:rPr>
          <w:rFonts w:ascii="Arial" w:eastAsia="Times New Roman" w:hAnsi="Arial" w:cs="Arial"/>
          <w:color w:val="000000" w:themeColor="text1"/>
          <w:sz w:val="24"/>
          <w:szCs w:val="24"/>
          <w:lang w:val="sk-SK" w:eastAsia="cs-CZ"/>
        </w:rPr>
        <w:t>ov</w:t>
      </w:r>
      <w:r w:rsidRPr="00DF233A">
        <w:rPr>
          <w:rFonts w:ascii="Arial" w:eastAsia="Times New Roman" w:hAnsi="Arial" w:cs="Arial"/>
          <w:color w:val="000000" w:themeColor="text1"/>
          <w:sz w:val="24"/>
          <w:szCs w:val="24"/>
          <w:lang w:val="sk-SK" w:eastAsia="cs-CZ"/>
        </w:rPr>
        <w:t>,</w:t>
      </w:r>
    </w:p>
    <w:p w14:paraId="1FFACC2D" w14:textId="166A5DEA" w:rsidR="001F00A0" w:rsidRPr="00DF233A" w:rsidRDefault="001F00A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w:t>
      </w:r>
      <w:r w:rsidR="00FA183D"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odovzdávacím miestom miesto odovzdania elektriny pozostávajúce z jedného </w:t>
      </w:r>
      <w:r w:rsidR="00525DA1" w:rsidRPr="00DF233A">
        <w:rPr>
          <w:rFonts w:ascii="Arial" w:eastAsia="Times New Roman" w:hAnsi="Arial" w:cs="Arial"/>
          <w:color w:val="000000" w:themeColor="text1"/>
          <w:sz w:val="24"/>
          <w:szCs w:val="24"/>
          <w:lang w:val="sk-SK" w:eastAsia="cs-CZ"/>
        </w:rPr>
        <w:t xml:space="preserve">alebo viacerých </w:t>
      </w:r>
      <w:r w:rsidRPr="00DF233A">
        <w:rPr>
          <w:rFonts w:ascii="Arial" w:eastAsia="Times New Roman" w:hAnsi="Arial" w:cs="Arial"/>
          <w:color w:val="000000" w:themeColor="text1"/>
          <w:sz w:val="24"/>
          <w:szCs w:val="24"/>
          <w:lang w:val="sk-SK" w:eastAsia="cs-CZ"/>
        </w:rPr>
        <w:t>merac</w:t>
      </w:r>
      <w:r w:rsidR="00525DA1" w:rsidRPr="00DF233A">
        <w:rPr>
          <w:rFonts w:ascii="Arial" w:eastAsia="Times New Roman" w:hAnsi="Arial" w:cs="Arial"/>
          <w:color w:val="000000" w:themeColor="text1"/>
          <w:sz w:val="24"/>
          <w:szCs w:val="24"/>
          <w:lang w:val="sk-SK" w:eastAsia="cs-CZ"/>
        </w:rPr>
        <w:t>ích</w:t>
      </w:r>
      <w:r w:rsidRPr="00DF233A">
        <w:rPr>
          <w:rFonts w:ascii="Arial" w:eastAsia="Times New Roman" w:hAnsi="Arial" w:cs="Arial"/>
          <w:color w:val="000000" w:themeColor="text1"/>
          <w:sz w:val="24"/>
          <w:szCs w:val="24"/>
          <w:lang w:val="sk-SK" w:eastAsia="cs-CZ"/>
        </w:rPr>
        <w:t xml:space="preserve"> bod</w:t>
      </w:r>
      <w:r w:rsidR="00525DA1" w:rsidRPr="00DF233A">
        <w:rPr>
          <w:rFonts w:ascii="Arial" w:eastAsia="Times New Roman" w:hAnsi="Arial" w:cs="Arial"/>
          <w:color w:val="000000" w:themeColor="text1"/>
          <w:sz w:val="24"/>
          <w:szCs w:val="24"/>
          <w:lang w:val="sk-SK" w:eastAsia="cs-CZ"/>
        </w:rPr>
        <w:t>ov</w:t>
      </w:r>
      <w:r w:rsidRPr="00DF233A">
        <w:rPr>
          <w:rFonts w:ascii="Arial" w:eastAsia="Times New Roman" w:hAnsi="Arial" w:cs="Arial"/>
          <w:color w:val="000000" w:themeColor="text1"/>
          <w:sz w:val="24"/>
          <w:szCs w:val="24"/>
          <w:lang w:val="sk-SK" w:eastAsia="cs-CZ"/>
        </w:rPr>
        <w:t>,</w:t>
      </w:r>
    </w:p>
    <w:p w14:paraId="28744650" w14:textId="650ACE8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A183D"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meracím bodom miesto pripojenia užívateľa sústavy do sústavy vybavené určeným meradlom, </w:t>
      </w:r>
      <w:r w:rsidRPr="00DF233A">
        <w:rPr>
          <w:rFonts w:ascii="Arial" w:eastAsia="Times New Roman" w:hAnsi="Arial" w:cs="Arial"/>
          <w:color w:val="000000" w:themeColor="text1"/>
          <w:sz w:val="24"/>
          <w:szCs w:val="24"/>
          <w:vertAlign w:val="superscript"/>
          <w:lang w:val="sk-SK" w:eastAsia="cs-CZ"/>
        </w:rPr>
        <w:t>4)</w:t>
      </w:r>
    </w:p>
    <w:p w14:paraId="2997CC20" w14:textId="6AA167F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A183D"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typovým diagramom odberu postupnosť hodnôt priemerných hodinových odberov za rok, na ktorej základe je určené množstvo odberu elektriny odberateľmi elektriny bez priebehového merania, využívaná na potreby zúčtovania odchýlky subjektu zúčtovania,</w:t>
      </w:r>
    </w:p>
    <w:p w14:paraId="33398940" w14:textId="4D1EF3B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A183D"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dodávkou elektriny predaj elektriny,</w:t>
      </w:r>
    </w:p>
    <w:p w14:paraId="13E69296" w14:textId="75D4BA35" w:rsidR="00151DA7" w:rsidRPr="00DF233A" w:rsidRDefault="00151DA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9. zdieľaním elektriny poskytovanie elektriny aktívnym odberateľom alebo energetickým spoločenstvom z iného dôvodu, než je predaj elektriny</w:t>
      </w:r>
      <w:r w:rsidR="008E1345" w:rsidRPr="00DF233A">
        <w:rPr>
          <w:rFonts w:ascii="Arial" w:eastAsia="Times New Roman" w:hAnsi="Arial" w:cs="Arial"/>
          <w:color w:val="000000" w:themeColor="text1"/>
          <w:sz w:val="24"/>
          <w:szCs w:val="24"/>
          <w:lang w:val="sk-SK" w:eastAsia="cs-CZ"/>
        </w:rPr>
        <w:t>,</w:t>
      </w:r>
    </w:p>
    <w:p w14:paraId="4C7798D7" w14:textId="37783355" w:rsidR="00D96116" w:rsidRPr="00DF233A" w:rsidRDefault="009326B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0</w:t>
      </w:r>
      <w:r w:rsidR="00D96116" w:rsidRPr="00DF233A">
        <w:rPr>
          <w:rFonts w:ascii="Arial" w:eastAsia="Times New Roman" w:hAnsi="Arial" w:cs="Arial"/>
          <w:color w:val="000000" w:themeColor="text1"/>
          <w:sz w:val="24"/>
          <w:szCs w:val="24"/>
          <w:lang w:val="sk-SK" w:eastAsia="cs-CZ"/>
        </w:rPr>
        <w:t>. domácim uhlím uhlie vyťažené na vymedzenom území,</w:t>
      </w:r>
    </w:p>
    <w:p w14:paraId="388E94FD" w14:textId="55494A7A" w:rsidR="00D96116" w:rsidRPr="00DF233A" w:rsidRDefault="00923DD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9326B7" w:rsidRPr="00DF233A">
        <w:rPr>
          <w:rFonts w:ascii="Arial" w:eastAsia="Times New Roman" w:hAnsi="Arial" w:cs="Arial"/>
          <w:color w:val="000000" w:themeColor="text1"/>
          <w:sz w:val="24"/>
          <w:szCs w:val="24"/>
          <w:lang w:val="sk-SK" w:eastAsia="cs-CZ"/>
        </w:rPr>
        <w:t>1</w:t>
      </w:r>
      <w:r w:rsidR="00D96116" w:rsidRPr="00DF233A">
        <w:rPr>
          <w:rFonts w:ascii="Arial" w:eastAsia="Times New Roman" w:hAnsi="Arial" w:cs="Arial"/>
          <w:color w:val="000000" w:themeColor="text1"/>
          <w:sz w:val="24"/>
          <w:szCs w:val="24"/>
          <w:lang w:val="sk-SK" w:eastAsia="cs-CZ"/>
        </w:rPr>
        <w:t>. regulačnou elektrinou elektrina obstaraná prevádzkovateľom prenosovej sústavy na zabezpeč</w:t>
      </w:r>
      <w:r w:rsidR="005B01D3" w:rsidRPr="00DF233A">
        <w:rPr>
          <w:rFonts w:ascii="Arial" w:eastAsia="Times New Roman" w:hAnsi="Arial" w:cs="Arial"/>
          <w:color w:val="000000" w:themeColor="text1"/>
          <w:sz w:val="24"/>
          <w:szCs w:val="24"/>
          <w:lang w:val="sk-SK" w:eastAsia="cs-CZ"/>
        </w:rPr>
        <w:t>ova</w:t>
      </w:r>
      <w:r w:rsidR="00D96116" w:rsidRPr="00DF233A">
        <w:rPr>
          <w:rFonts w:ascii="Arial" w:eastAsia="Times New Roman" w:hAnsi="Arial" w:cs="Arial"/>
          <w:color w:val="000000" w:themeColor="text1"/>
          <w:sz w:val="24"/>
          <w:szCs w:val="24"/>
          <w:lang w:val="sk-SK" w:eastAsia="cs-CZ"/>
        </w:rPr>
        <w:t>nie rovnováhy,</w:t>
      </w:r>
    </w:p>
    <w:p w14:paraId="5E3F13F5" w14:textId="60B1BB7D" w:rsidR="00B25BC8" w:rsidRPr="00DF233A" w:rsidRDefault="00B25BC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2. zabezpečovaním rovnováhy </w:t>
      </w:r>
      <w:r w:rsidR="00A402F7" w:rsidRPr="00DF233A">
        <w:rPr>
          <w:rFonts w:ascii="Arial" w:eastAsia="Times New Roman" w:hAnsi="Arial" w:cs="Arial"/>
          <w:color w:val="000000" w:themeColor="text1"/>
          <w:sz w:val="24"/>
          <w:szCs w:val="24"/>
          <w:lang w:val="sk-SK" w:eastAsia="cs-CZ"/>
        </w:rPr>
        <w:t>činnosti a p</w:t>
      </w:r>
      <w:r w:rsidR="00F342DE" w:rsidRPr="00DF233A">
        <w:rPr>
          <w:rFonts w:ascii="Arial" w:eastAsia="Times New Roman" w:hAnsi="Arial" w:cs="Arial"/>
          <w:color w:val="000000" w:themeColor="text1"/>
          <w:sz w:val="24"/>
          <w:szCs w:val="24"/>
          <w:lang w:val="sk-SK" w:eastAsia="cs-CZ"/>
        </w:rPr>
        <w:t>ostupy</w:t>
      </w:r>
      <w:r w:rsidR="00A402F7" w:rsidRPr="00DF233A">
        <w:rPr>
          <w:rFonts w:ascii="Arial" w:eastAsia="Times New Roman" w:hAnsi="Arial" w:cs="Arial"/>
          <w:color w:val="000000" w:themeColor="text1"/>
          <w:sz w:val="24"/>
          <w:szCs w:val="24"/>
          <w:lang w:val="sk-SK" w:eastAsia="cs-CZ"/>
        </w:rPr>
        <w:t xml:space="preserve"> vo všetkých časových rámcoch, prostredníctvom ktorých prevádzkovate</w:t>
      </w:r>
      <w:r w:rsidR="007338CA" w:rsidRPr="00DF233A">
        <w:rPr>
          <w:rFonts w:ascii="Arial" w:eastAsia="Times New Roman" w:hAnsi="Arial" w:cs="Arial"/>
          <w:color w:val="000000" w:themeColor="text1"/>
          <w:sz w:val="24"/>
          <w:szCs w:val="24"/>
          <w:lang w:val="sk-SK" w:eastAsia="cs-CZ"/>
        </w:rPr>
        <w:t xml:space="preserve">ľ </w:t>
      </w:r>
      <w:r w:rsidR="00A402F7" w:rsidRPr="00DF233A">
        <w:rPr>
          <w:rFonts w:ascii="Arial" w:eastAsia="Times New Roman" w:hAnsi="Arial" w:cs="Arial"/>
          <w:color w:val="000000" w:themeColor="text1"/>
          <w:sz w:val="24"/>
          <w:szCs w:val="24"/>
          <w:lang w:val="sk-SK" w:eastAsia="cs-CZ"/>
        </w:rPr>
        <w:t>prenosov</w:t>
      </w:r>
      <w:r w:rsidR="007338CA" w:rsidRPr="00DF233A">
        <w:rPr>
          <w:rFonts w:ascii="Arial" w:eastAsia="Times New Roman" w:hAnsi="Arial" w:cs="Arial"/>
          <w:color w:val="000000" w:themeColor="text1"/>
          <w:sz w:val="24"/>
          <w:szCs w:val="24"/>
          <w:lang w:val="sk-SK" w:eastAsia="cs-CZ"/>
        </w:rPr>
        <w:t>ej</w:t>
      </w:r>
      <w:r w:rsidR="00A402F7" w:rsidRPr="00DF233A">
        <w:rPr>
          <w:rFonts w:ascii="Arial" w:eastAsia="Times New Roman" w:hAnsi="Arial" w:cs="Arial"/>
          <w:color w:val="000000" w:themeColor="text1"/>
          <w:sz w:val="24"/>
          <w:szCs w:val="24"/>
          <w:lang w:val="sk-SK" w:eastAsia="cs-CZ"/>
        </w:rPr>
        <w:t xml:space="preserve"> sústav</w:t>
      </w:r>
      <w:r w:rsidR="007338CA" w:rsidRPr="00DF233A">
        <w:rPr>
          <w:rFonts w:ascii="Arial" w:eastAsia="Times New Roman" w:hAnsi="Arial" w:cs="Arial"/>
          <w:color w:val="000000" w:themeColor="text1"/>
          <w:sz w:val="24"/>
          <w:szCs w:val="24"/>
          <w:lang w:val="sk-SK" w:eastAsia="cs-CZ"/>
        </w:rPr>
        <w:t>y</w:t>
      </w:r>
      <w:r w:rsidR="00A402F7" w:rsidRPr="00DF233A">
        <w:rPr>
          <w:rFonts w:ascii="Arial" w:eastAsia="Times New Roman" w:hAnsi="Arial" w:cs="Arial"/>
          <w:color w:val="000000" w:themeColor="text1"/>
          <w:sz w:val="24"/>
          <w:szCs w:val="24"/>
          <w:lang w:val="sk-SK" w:eastAsia="cs-CZ"/>
        </w:rPr>
        <w:t xml:space="preserve"> zabezpečuj</w:t>
      </w:r>
      <w:r w:rsidR="007338CA" w:rsidRPr="00DF233A">
        <w:rPr>
          <w:rFonts w:ascii="Arial" w:eastAsia="Times New Roman" w:hAnsi="Arial" w:cs="Arial"/>
          <w:color w:val="000000" w:themeColor="text1"/>
          <w:sz w:val="24"/>
          <w:szCs w:val="24"/>
          <w:lang w:val="sk-SK" w:eastAsia="cs-CZ"/>
        </w:rPr>
        <w:t>e</w:t>
      </w:r>
      <w:r w:rsidR="00A402F7" w:rsidRPr="00DF233A">
        <w:rPr>
          <w:rFonts w:ascii="Arial" w:eastAsia="Times New Roman" w:hAnsi="Arial" w:cs="Arial"/>
          <w:color w:val="000000" w:themeColor="text1"/>
          <w:sz w:val="24"/>
          <w:szCs w:val="24"/>
          <w:lang w:val="sk-SK" w:eastAsia="cs-CZ"/>
        </w:rPr>
        <w:t xml:space="preserve"> udržiavanie frekvencie v sústave v</w:t>
      </w:r>
      <w:r w:rsidR="009901BB" w:rsidRPr="00DF233A">
        <w:rPr>
          <w:rFonts w:ascii="Arial" w:eastAsia="Times New Roman" w:hAnsi="Arial" w:cs="Arial"/>
          <w:color w:val="000000" w:themeColor="text1"/>
          <w:sz w:val="24"/>
          <w:szCs w:val="24"/>
          <w:lang w:val="sk-SK" w:eastAsia="cs-CZ"/>
        </w:rPr>
        <w:t> požadovanom rozsahu</w:t>
      </w:r>
      <w:r w:rsidR="00A402F7" w:rsidRPr="00DF233A">
        <w:rPr>
          <w:rFonts w:ascii="Arial" w:eastAsia="Times New Roman" w:hAnsi="Arial" w:cs="Arial"/>
          <w:color w:val="000000" w:themeColor="text1"/>
          <w:sz w:val="24"/>
          <w:szCs w:val="24"/>
          <w:lang w:val="sk-SK" w:eastAsia="cs-CZ"/>
        </w:rPr>
        <w:t xml:space="preserve"> a v súlade s</w:t>
      </w:r>
      <w:r w:rsidR="0075012A" w:rsidRPr="00DF233A">
        <w:rPr>
          <w:rFonts w:ascii="Arial" w:eastAsia="Times New Roman" w:hAnsi="Arial" w:cs="Arial"/>
          <w:color w:val="000000" w:themeColor="text1"/>
          <w:sz w:val="24"/>
          <w:szCs w:val="24"/>
          <w:lang w:val="sk-SK" w:eastAsia="cs-CZ"/>
        </w:rPr>
        <w:t xml:space="preserve"> požadovanými</w:t>
      </w:r>
      <w:r w:rsidR="00A402F7" w:rsidRPr="00DF233A">
        <w:rPr>
          <w:rFonts w:ascii="Arial" w:eastAsia="Times New Roman" w:hAnsi="Arial" w:cs="Arial"/>
          <w:color w:val="000000" w:themeColor="text1"/>
          <w:sz w:val="24"/>
          <w:szCs w:val="24"/>
          <w:lang w:val="sk-SK" w:eastAsia="cs-CZ"/>
        </w:rPr>
        <w:t xml:space="preserve"> rezerv</w:t>
      </w:r>
      <w:r w:rsidR="0075012A" w:rsidRPr="00DF233A">
        <w:rPr>
          <w:rFonts w:ascii="Arial" w:eastAsia="Times New Roman" w:hAnsi="Arial" w:cs="Arial"/>
          <w:color w:val="000000" w:themeColor="text1"/>
          <w:sz w:val="24"/>
          <w:szCs w:val="24"/>
          <w:lang w:val="sk-SK" w:eastAsia="cs-CZ"/>
        </w:rPr>
        <w:t>ami</w:t>
      </w:r>
      <w:r w:rsidR="00A402F7" w:rsidRPr="00DF233A">
        <w:rPr>
          <w:rFonts w:ascii="Arial" w:eastAsia="Times New Roman" w:hAnsi="Arial" w:cs="Arial"/>
          <w:color w:val="000000" w:themeColor="text1"/>
          <w:sz w:val="24"/>
          <w:szCs w:val="24"/>
          <w:lang w:val="sk-SK" w:eastAsia="cs-CZ"/>
        </w:rPr>
        <w:t xml:space="preserve"> na dodržiavanie</w:t>
      </w:r>
      <w:r w:rsidR="0075012A" w:rsidRPr="00DF233A">
        <w:rPr>
          <w:rFonts w:ascii="Arial" w:eastAsia="Times New Roman" w:hAnsi="Arial" w:cs="Arial"/>
          <w:color w:val="000000" w:themeColor="text1"/>
          <w:sz w:val="24"/>
          <w:szCs w:val="24"/>
          <w:lang w:val="sk-SK" w:eastAsia="cs-CZ"/>
        </w:rPr>
        <w:t xml:space="preserve"> </w:t>
      </w:r>
      <w:r w:rsidR="00B71BDD" w:rsidRPr="00DF233A">
        <w:rPr>
          <w:rFonts w:ascii="Arial" w:eastAsia="Times New Roman" w:hAnsi="Arial" w:cs="Arial"/>
          <w:color w:val="000000" w:themeColor="text1"/>
          <w:sz w:val="24"/>
          <w:szCs w:val="24"/>
          <w:lang w:val="sk-SK" w:eastAsia="cs-CZ"/>
        </w:rPr>
        <w:t xml:space="preserve">určenej </w:t>
      </w:r>
      <w:r w:rsidR="00A402F7" w:rsidRPr="00DF233A">
        <w:rPr>
          <w:rFonts w:ascii="Arial" w:eastAsia="Times New Roman" w:hAnsi="Arial" w:cs="Arial"/>
          <w:color w:val="000000" w:themeColor="text1"/>
          <w:sz w:val="24"/>
          <w:szCs w:val="24"/>
          <w:lang w:val="sk-SK" w:eastAsia="cs-CZ"/>
        </w:rPr>
        <w:t>kvality,</w:t>
      </w:r>
    </w:p>
    <w:p w14:paraId="64299997" w14:textId="526721F3" w:rsidR="00D96116" w:rsidRPr="00DF233A" w:rsidRDefault="001A49C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B3280" w:rsidRPr="00DF233A">
        <w:rPr>
          <w:rFonts w:ascii="Arial" w:eastAsia="Times New Roman" w:hAnsi="Arial" w:cs="Arial"/>
          <w:color w:val="000000" w:themeColor="text1"/>
          <w:sz w:val="24"/>
          <w:szCs w:val="24"/>
          <w:lang w:val="sk-SK" w:eastAsia="cs-CZ"/>
        </w:rPr>
        <w:t>3</w:t>
      </w:r>
      <w:r w:rsidR="00D96116" w:rsidRPr="00DF233A">
        <w:rPr>
          <w:rFonts w:ascii="Arial" w:eastAsia="Times New Roman" w:hAnsi="Arial" w:cs="Arial"/>
          <w:color w:val="000000" w:themeColor="text1"/>
          <w:sz w:val="24"/>
          <w:szCs w:val="24"/>
          <w:lang w:val="sk-SK" w:eastAsia="cs-CZ"/>
        </w:rPr>
        <w:t>. odchýlkou účastníka trhu s elektrinou odchýlka, ktorá vznikla v určitom časovom úseku ako rozdiel medzi zmluvne dohodnutým množstvom dodávky alebo odberu elektriny a dodaným alebo odobratým množstvom elektriny v reálnom čase,</w:t>
      </w:r>
    </w:p>
    <w:p w14:paraId="2A5FFBA6" w14:textId="598E4144" w:rsidR="00D96116" w:rsidRPr="00DF233A" w:rsidRDefault="00F624E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B3280" w:rsidRPr="00DF233A">
        <w:rPr>
          <w:rFonts w:ascii="Arial" w:eastAsia="Times New Roman" w:hAnsi="Arial" w:cs="Arial"/>
          <w:color w:val="000000" w:themeColor="text1"/>
          <w:sz w:val="24"/>
          <w:szCs w:val="24"/>
          <w:lang w:val="sk-SK" w:eastAsia="cs-CZ"/>
        </w:rPr>
        <w:t>4</w:t>
      </w:r>
      <w:r w:rsidR="00D96116" w:rsidRPr="00DF233A">
        <w:rPr>
          <w:rFonts w:ascii="Arial" w:eastAsia="Times New Roman" w:hAnsi="Arial" w:cs="Arial"/>
          <w:color w:val="000000" w:themeColor="text1"/>
          <w:sz w:val="24"/>
          <w:szCs w:val="24"/>
          <w:lang w:val="sk-SK" w:eastAsia="cs-CZ"/>
        </w:rPr>
        <w:t>. odchýlkou sústavy veľkosť obstaranej regulačnej elektriny,</w:t>
      </w:r>
    </w:p>
    <w:p w14:paraId="5608D79B" w14:textId="416AAD5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B328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činnosťou organizátora krátkodobého trhu s elektrinou organizovanie a zabezpečenie vyhodnotenia organizovaného krátkodobého cezhraničného trhu s elektrinou, zúčtovanie odchýlok, organizovanie a zabezpečenie zúčtovania podpory výroby elektriny z obnoviteľných zdrojov energie a výroby elektriny vysoko účinnou kombinovanou výrobou a súvisiace činnosti v rozsahu podľa osobitného predpisu </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alebo pravidiel trhu,</w:t>
      </w:r>
    </w:p>
    <w:p w14:paraId="5927C347" w14:textId="3487A73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B3280"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organizovaným krátkodobým cezhraničným trhom s elektrinou cezhraničný trh s elektrinou organizovaný organizátorom krátkodobého trhu s elektrinou, ktorého sa zúčastňujú subjekty zúčtovania,</w:t>
      </w:r>
    </w:p>
    <w:p w14:paraId="783BCF03" w14:textId="5326919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B3280"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vyhodnotením organizovaného krátkodobého cezhraničného trhu s elektrinou určenie ceny a množstva elektriny zobchodovanej jednotlivými účastníkmi organizovaného krátkodobého cezhraničného trhu s elektrinou,</w:t>
      </w:r>
    </w:p>
    <w:p w14:paraId="2B3A8510" w14:textId="09AC38E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B3280"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rovnováhou medzi ponukou a dopytom elektriny uspokojenie predvídateľného dopytu odberateľov pri využívaní elektriny bez potreby uskutočnenia opatrení na zníženie spotreby elektriny,</w:t>
      </w:r>
    </w:p>
    <w:p w14:paraId="6C2DC93F" w14:textId="2F10CB9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B328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meraním vyrobenej elektriny na svorkách zariadenia na výrobu elektriny meranie celkovej výroby elektriny určeným meradlom </w:t>
      </w:r>
      <w:r w:rsidRPr="00DF233A">
        <w:rPr>
          <w:rFonts w:ascii="Arial" w:eastAsia="Times New Roman" w:hAnsi="Arial" w:cs="Arial"/>
          <w:color w:val="000000" w:themeColor="text1"/>
          <w:sz w:val="24"/>
          <w:szCs w:val="24"/>
          <w:vertAlign w:val="superscript"/>
          <w:lang w:val="sk-SK" w:eastAsia="cs-CZ"/>
        </w:rPr>
        <w:t>4)</w:t>
      </w:r>
      <w:r w:rsidRPr="00DF233A">
        <w:rPr>
          <w:rFonts w:ascii="Arial" w:eastAsia="Times New Roman" w:hAnsi="Arial" w:cs="Arial"/>
          <w:color w:val="000000" w:themeColor="text1"/>
          <w:sz w:val="24"/>
          <w:szCs w:val="24"/>
          <w:lang w:val="sk-SK" w:eastAsia="cs-CZ"/>
        </w:rPr>
        <w:t> na svorkách generátora inštalovaného v zariadení na výrobu elektriny,</w:t>
      </w:r>
    </w:p>
    <w:p w14:paraId="1BDCCC60" w14:textId="0BD320B7" w:rsidR="00D96116" w:rsidRPr="00DF233A" w:rsidRDefault="001B328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0</w:t>
      </w:r>
      <w:r w:rsidR="00D96116" w:rsidRPr="00DF233A">
        <w:rPr>
          <w:rFonts w:ascii="Arial" w:eastAsia="Times New Roman" w:hAnsi="Arial" w:cs="Arial"/>
          <w:color w:val="000000" w:themeColor="text1"/>
          <w:sz w:val="24"/>
          <w:szCs w:val="24"/>
          <w:lang w:val="sk-SK" w:eastAsia="cs-CZ"/>
        </w:rPr>
        <w:t>. regionálnou distribučnou sústavou distribučná sústava, do ktorej je pripojených viac ako 100 000 odberných miest,</w:t>
      </w:r>
    </w:p>
    <w:p w14:paraId="6C412143" w14:textId="3D9AD3E3" w:rsidR="00D96116" w:rsidRPr="00DF233A" w:rsidRDefault="009326B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B3280" w:rsidRPr="00DF233A">
        <w:rPr>
          <w:rFonts w:ascii="Arial" w:eastAsia="Times New Roman" w:hAnsi="Arial" w:cs="Arial"/>
          <w:color w:val="000000" w:themeColor="text1"/>
          <w:sz w:val="24"/>
          <w:szCs w:val="24"/>
          <w:lang w:val="sk-SK" w:eastAsia="cs-CZ"/>
        </w:rPr>
        <w:t>1</w:t>
      </w:r>
      <w:r w:rsidR="00D96116" w:rsidRPr="00DF233A">
        <w:rPr>
          <w:rFonts w:ascii="Arial" w:eastAsia="Times New Roman" w:hAnsi="Arial" w:cs="Arial"/>
          <w:color w:val="000000" w:themeColor="text1"/>
          <w:sz w:val="24"/>
          <w:szCs w:val="24"/>
          <w:lang w:val="sk-SK" w:eastAsia="cs-CZ"/>
        </w:rPr>
        <w:t>. miestnou distribučnou sústavou distribučná sústava, do ktorej je pripojených najviac 100 000 odberných miest,</w:t>
      </w:r>
    </w:p>
    <w:p w14:paraId="3D2EBEF4" w14:textId="77BF8946" w:rsidR="00D96116" w:rsidRPr="00DF233A" w:rsidRDefault="00923DD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3</w:t>
      </w:r>
      <w:r w:rsidR="001B3280" w:rsidRPr="00DF233A">
        <w:rPr>
          <w:rFonts w:ascii="Arial" w:eastAsia="Times New Roman" w:hAnsi="Arial" w:cs="Arial"/>
          <w:color w:val="000000" w:themeColor="text1"/>
          <w:sz w:val="24"/>
          <w:szCs w:val="24"/>
          <w:lang w:val="sk-SK" w:eastAsia="cs-CZ"/>
        </w:rPr>
        <w:t>2</w:t>
      </w:r>
      <w:r w:rsidR="00D96116" w:rsidRPr="00DF233A">
        <w:rPr>
          <w:rFonts w:ascii="Arial" w:eastAsia="Times New Roman" w:hAnsi="Arial" w:cs="Arial"/>
          <w:color w:val="000000" w:themeColor="text1"/>
          <w:sz w:val="24"/>
          <w:szCs w:val="24"/>
          <w:lang w:val="sk-SK" w:eastAsia="cs-CZ"/>
        </w:rPr>
        <w:t>. riadením energetickej efektívnosti postup zameraný na ovplyvňovanie množstva spotreby elektriny a časového plánu spotreby elektriny s cieľom znížiť primárnu spotrebu elektriny; ovplyvňovanie množstva spotreby elektriny a časového plánu spotreby elektriny je možné dosiahnuť uprednostnením takých investícií, ktorými sa zabezpečí energetická účinnosť, pred opatreniami, ktoré zakladajú vynaloženie dodatočných investícií na zvýšenie výrobnej kapacity alebo opatreniami zameranými na prerušenie dodávok elektriny, ak sú uprednostnené investície účinnejším a ekonomicky výhodnejším riešením s prihliadnutím aj na ich pozitívny vplyv na životné prostredie,</w:t>
      </w:r>
    </w:p>
    <w:p w14:paraId="6B2CAA6E" w14:textId="1064B966" w:rsidR="00D96116" w:rsidRPr="00DF233A" w:rsidRDefault="001A49C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B3280" w:rsidRPr="00DF233A">
        <w:rPr>
          <w:rFonts w:ascii="Arial" w:eastAsia="Times New Roman" w:hAnsi="Arial" w:cs="Arial"/>
          <w:color w:val="000000" w:themeColor="text1"/>
          <w:sz w:val="24"/>
          <w:szCs w:val="24"/>
          <w:lang w:val="sk-SK" w:eastAsia="cs-CZ"/>
        </w:rPr>
        <w:t>3</w:t>
      </w:r>
      <w:r w:rsidR="00D96116" w:rsidRPr="00DF233A">
        <w:rPr>
          <w:rFonts w:ascii="Arial" w:eastAsia="Times New Roman" w:hAnsi="Arial" w:cs="Arial"/>
          <w:color w:val="000000" w:themeColor="text1"/>
          <w:sz w:val="24"/>
          <w:szCs w:val="24"/>
          <w:lang w:val="sk-SK" w:eastAsia="cs-CZ"/>
        </w:rPr>
        <w:t>. elektrickým vozidlom motorové vozidlo vybavené hnacou jednotkou, ktorá sa skladá minimálne z jedného neperiférneho elektrického motora ako meniča energie s nabíjateľným systémom ukladania elektriny, ktorý možno externe nabíjať,</w:t>
      </w:r>
    </w:p>
    <w:p w14:paraId="2FFA63A5" w14:textId="032940B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22703"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nabíjacím bodom rozhranie, ktoré v určitom čase umožňuje nabíjanie jedného elektrického vozidla elektrinou alebo výmenu batérie jedného elektrického vozidla,</w:t>
      </w:r>
    </w:p>
    <w:p w14:paraId="3B42525C" w14:textId="60A585D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22703"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nabíjacou stanicou jeden alebo viacero nabíjacích bodov,</w:t>
      </w:r>
    </w:p>
    <w:p w14:paraId="21DE7B8B" w14:textId="490BD07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22703"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verejne prístupnou nabíjacou stanicou nabíjacia stanica, ku ktorej je zabezpečený nediskriminačný prístup všetkým používateľom; nediskriminačný prístup môže zahŕňať rôzne spôsoby autentifikácie a platby,</w:t>
      </w:r>
    </w:p>
    <w:p w14:paraId="3DC57D4A" w14:textId="6549236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22703"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zúčtovaním podpory výroby elektriny vyhodnotenie a zúčtovanie výroby elektriny z obnoviteľných zdrojov energie a výroby elektriny vysoko účinnou kombinovanou výrobou, výkupu vyrobenej elektriny a úhrada podpory podľa osobitného predpisu,</w:t>
      </w:r>
      <w:r w:rsidRPr="00DF233A">
        <w:rPr>
          <w:rFonts w:ascii="Arial" w:eastAsia="Times New Roman" w:hAnsi="Arial" w:cs="Arial"/>
          <w:color w:val="000000" w:themeColor="text1"/>
          <w:sz w:val="24"/>
          <w:szCs w:val="24"/>
          <w:vertAlign w:val="superscript"/>
          <w:lang w:val="sk-SK" w:eastAsia="cs-CZ"/>
        </w:rPr>
        <w:t>4a)</w:t>
      </w:r>
    </w:p>
    <w:p w14:paraId="62F7FDB3" w14:textId="41E0B6E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22703"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činnosťou výkupcu elektriny výkup elektriny od výrobcu elektriny z obnoviteľných zdrojov energie alebo výrobcu elektriny vysoko účinnou kombinovanou výrobou a prevzatie zodpovednosti za odchýlku za výrobcu elektriny z obnoviteľných zdrojov energie alebo výrobcu elektriny vysoko účinnou kombinovanou výrobou v súlade s osobitným predpisom,</w:t>
      </w:r>
      <w:r w:rsidRPr="00DF233A">
        <w:rPr>
          <w:rFonts w:ascii="Arial" w:eastAsia="Times New Roman" w:hAnsi="Arial" w:cs="Arial"/>
          <w:color w:val="000000" w:themeColor="text1"/>
          <w:sz w:val="24"/>
          <w:szCs w:val="24"/>
          <w:vertAlign w:val="superscript"/>
          <w:lang w:val="sk-SK" w:eastAsia="cs-CZ"/>
        </w:rPr>
        <w:t>4a)</w:t>
      </w:r>
    </w:p>
    <w:p w14:paraId="45C19F4F" w14:textId="1DBFA76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22703"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energetickým mixom dodávky elektriny hodnota podielov jednotlivých zdrojov energie v dodanej elektrine zverejňovaná organizátorom krátkodobého trhu s elektrinou okrem elektriny vyrobenej z obnoviteľných zdrojov energie, pre ktorú boli </w:t>
      </w:r>
      <w:r w:rsidR="00373F13" w:rsidRPr="00DF233A">
        <w:rPr>
          <w:rFonts w:ascii="Arial" w:eastAsia="Times New Roman" w:hAnsi="Arial" w:cs="Arial"/>
          <w:color w:val="000000" w:themeColor="text1"/>
          <w:sz w:val="24"/>
          <w:szCs w:val="24"/>
          <w:lang w:val="sk-SK" w:eastAsia="cs-CZ"/>
        </w:rPr>
        <w:t>uplatnen</w:t>
      </w:r>
      <w:r w:rsidR="00735A37" w:rsidRPr="00DF233A">
        <w:rPr>
          <w:rFonts w:ascii="Arial" w:eastAsia="Times New Roman" w:hAnsi="Arial" w:cs="Arial"/>
          <w:color w:val="000000" w:themeColor="text1"/>
          <w:sz w:val="24"/>
          <w:szCs w:val="24"/>
          <w:lang w:val="sk-SK" w:eastAsia="cs-CZ"/>
        </w:rPr>
        <w:t>é</w:t>
      </w:r>
      <w:r w:rsidR="00373F13"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áruky pôvodu podľa osobitného predpisu,</w:t>
      </w:r>
      <w:r w:rsidRPr="00DF233A">
        <w:rPr>
          <w:rFonts w:ascii="Arial" w:eastAsia="Times New Roman" w:hAnsi="Arial" w:cs="Arial"/>
          <w:color w:val="000000" w:themeColor="text1"/>
          <w:sz w:val="24"/>
          <w:szCs w:val="24"/>
          <w:vertAlign w:val="superscript"/>
          <w:lang w:val="sk-SK" w:eastAsia="cs-CZ"/>
        </w:rPr>
        <w:t>4a)</w:t>
      </w:r>
    </w:p>
    <w:p w14:paraId="06211913" w14:textId="01522032" w:rsidR="009512AE" w:rsidRPr="00DF233A" w:rsidRDefault="0012270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0</w:t>
      </w:r>
      <w:r w:rsidR="00D96116" w:rsidRPr="00DF233A">
        <w:rPr>
          <w:rFonts w:ascii="Arial" w:eastAsia="Times New Roman" w:hAnsi="Arial" w:cs="Arial"/>
          <w:color w:val="000000" w:themeColor="text1"/>
          <w:sz w:val="24"/>
          <w:szCs w:val="24"/>
          <w:lang w:val="sk-SK" w:eastAsia="cs-CZ"/>
        </w:rPr>
        <w:t>. dodávaním elektriny do sústavy fyzický tok elektriny od výrobcu elektriny</w:t>
      </w:r>
      <w:r w:rsidR="00AB5CE3" w:rsidRPr="00DF233A">
        <w:rPr>
          <w:rFonts w:ascii="Arial" w:eastAsia="Times New Roman" w:hAnsi="Arial" w:cs="Arial"/>
          <w:color w:val="000000" w:themeColor="text1"/>
          <w:sz w:val="24"/>
          <w:szCs w:val="24"/>
          <w:lang w:val="sk-SK" w:eastAsia="cs-CZ"/>
        </w:rPr>
        <w:t>, prevádz</w:t>
      </w:r>
      <w:r w:rsidR="00F11983" w:rsidRPr="00DF233A">
        <w:rPr>
          <w:rFonts w:ascii="Arial" w:eastAsia="Times New Roman" w:hAnsi="Arial" w:cs="Arial"/>
          <w:color w:val="000000" w:themeColor="text1"/>
          <w:sz w:val="24"/>
          <w:szCs w:val="24"/>
          <w:lang w:val="sk-SK" w:eastAsia="cs-CZ"/>
        </w:rPr>
        <w:t>kovateľ</w:t>
      </w:r>
      <w:r w:rsidR="000350F3" w:rsidRPr="00DF233A">
        <w:rPr>
          <w:rFonts w:ascii="Arial" w:eastAsia="Times New Roman" w:hAnsi="Arial" w:cs="Arial"/>
          <w:color w:val="000000" w:themeColor="text1"/>
          <w:sz w:val="24"/>
          <w:szCs w:val="24"/>
          <w:lang w:val="sk-SK" w:eastAsia="cs-CZ"/>
        </w:rPr>
        <w:t>a</w:t>
      </w:r>
      <w:r w:rsidR="00F11983" w:rsidRPr="00DF233A">
        <w:rPr>
          <w:rFonts w:ascii="Arial" w:eastAsia="Times New Roman" w:hAnsi="Arial" w:cs="Arial"/>
          <w:color w:val="000000" w:themeColor="text1"/>
          <w:sz w:val="24"/>
          <w:szCs w:val="24"/>
          <w:lang w:val="sk-SK" w:eastAsia="cs-CZ"/>
        </w:rPr>
        <w:t xml:space="preserve"> zariadenia na uskladňovanie</w:t>
      </w:r>
      <w:r w:rsidR="00B71BDD" w:rsidRPr="00DF233A">
        <w:rPr>
          <w:rFonts w:ascii="Arial" w:eastAsia="Times New Roman" w:hAnsi="Arial" w:cs="Arial"/>
          <w:color w:val="000000" w:themeColor="text1"/>
          <w:sz w:val="24"/>
          <w:szCs w:val="24"/>
          <w:lang w:val="sk-SK" w:eastAsia="cs-CZ"/>
        </w:rPr>
        <w:t xml:space="preserve"> elektriny</w:t>
      </w:r>
      <w:r w:rsidR="00F11983" w:rsidRPr="00DF233A">
        <w:rPr>
          <w:rFonts w:ascii="Arial" w:eastAsia="Times New Roman" w:hAnsi="Arial" w:cs="Arial"/>
          <w:color w:val="000000" w:themeColor="text1"/>
          <w:sz w:val="24"/>
          <w:szCs w:val="24"/>
          <w:lang w:val="sk-SK" w:eastAsia="cs-CZ"/>
        </w:rPr>
        <w:t xml:space="preserve">, </w:t>
      </w:r>
      <w:r w:rsidR="000350F3" w:rsidRPr="00DF233A">
        <w:rPr>
          <w:rFonts w:ascii="Arial" w:eastAsia="Times New Roman" w:hAnsi="Arial" w:cs="Arial"/>
          <w:color w:val="000000" w:themeColor="text1"/>
          <w:sz w:val="24"/>
          <w:szCs w:val="24"/>
          <w:lang w:val="sk-SK" w:eastAsia="cs-CZ"/>
        </w:rPr>
        <w:t>aktívneho odberateľa alebo energetického spoločenstva</w:t>
      </w:r>
      <w:r w:rsidR="00D96116" w:rsidRPr="00DF233A">
        <w:rPr>
          <w:rFonts w:ascii="Arial" w:eastAsia="Times New Roman" w:hAnsi="Arial" w:cs="Arial"/>
          <w:color w:val="000000" w:themeColor="text1"/>
          <w:sz w:val="24"/>
          <w:szCs w:val="24"/>
          <w:lang w:val="sk-SK" w:eastAsia="cs-CZ"/>
        </w:rPr>
        <w:t xml:space="preserve"> do prenosovej sústavy alebo distribučnej sústavy,</w:t>
      </w:r>
    </w:p>
    <w:p w14:paraId="23AD221E" w14:textId="57DB76D0" w:rsidR="00661411" w:rsidRPr="00DF233A" w:rsidRDefault="00C7285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122703" w:rsidRPr="00DF233A">
        <w:rPr>
          <w:rFonts w:ascii="Arial" w:eastAsia="Times New Roman" w:hAnsi="Arial" w:cs="Arial"/>
          <w:color w:val="000000" w:themeColor="text1"/>
          <w:sz w:val="24"/>
          <w:szCs w:val="24"/>
          <w:lang w:val="sk-SK" w:eastAsia="cs-CZ"/>
        </w:rPr>
        <w:t>1</w:t>
      </w:r>
      <w:r w:rsidR="001A49C0" w:rsidRPr="00DF233A">
        <w:rPr>
          <w:rFonts w:ascii="Arial" w:eastAsia="Times New Roman" w:hAnsi="Arial" w:cs="Arial"/>
          <w:color w:val="000000" w:themeColor="text1"/>
          <w:sz w:val="24"/>
          <w:szCs w:val="24"/>
          <w:lang w:val="sk-SK" w:eastAsia="cs-CZ"/>
        </w:rPr>
        <w:t>.</w:t>
      </w:r>
      <w:r w:rsidR="009512AE" w:rsidRPr="00DF233A">
        <w:rPr>
          <w:rFonts w:ascii="Arial" w:eastAsia="Times New Roman" w:hAnsi="Arial" w:cs="Arial"/>
          <w:color w:val="000000" w:themeColor="text1"/>
          <w:sz w:val="24"/>
          <w:szCs w:val="24"/>
          <w:lang w:val="sk-SK" w:eastAsia="cs-CZ"/>
        </w:rPr>
        <w:t xml:space="preserve"> </w:t>
      </w:r>
      <w:r w:rsidR="00661411" w:rsidRPr="00DF233A">
        <w:rPr>
          <w:rFonts w:ascii="Arial" w:eastAsia="Times New Roman" w:hAnsi="Arial" w:cs="Arial"/>
          <w:color w:val="000000" w:themeColor="text1"/>
          <w:sz w:val="24"/>
          <w:szCs w:val="24"/>
          <w:lang w:val="sk-SK" w:eastAsia="cs-CZ"/>
        </w:rPr>
        <w:t xml:space="preserve">dynamickou cenou elektriny cena elektriny, ktorej výška odráža zmeny cien na </w:t>
      </w:r>
      <w:r w:rsidR="00765FCB" w:rsidRPr="00DF233A">
        <w:rPr>
          <w:rFonts w:ascii="Arial" w:eastAsia="Times New Roman" w:hAnsi="Arial" w:cs="Arial"/>
          <w:color w:val="000000" w:themeColor="text1"/>
          <w:sz w:val="24"/>
          <w:szCs w:val="24"/>
          <w:lang w:val="sk-SK" w:eastAsia="cs-CZ"/>
        </w:rPr>
        <w:t>denných a vnútrodenných</w:t>
      </w:r>
      <w:r w:rsidR="00661411" w:rsidRPr="00DF233A">
        <w:rPr>
          <w:rFonts w:ascii="Arial" w:eastAsia="Times New Roman" w:hAnsi="Arial" w:cs="Arial"/>
          <w:color w:val="000000" w:themeColor="text1"/>
          <w:sz w:val="24"/>
          <w:szCs w:val="24"/>
          <w:lang w:val="sk-SK" w:eastAsia="cs-CZ"/>
        </w:rPr>
        <w:t xml:space="preserve"> trhoch s elektrinou v časových </w:t>
      </w:r>
      <w:r w:rsidR="00736EA8" w:rsidRPr="00DF233A">
        <w:rPr>
          <w:rFonts w:ascii="Arial" w:eastAsia="Times New Roman" w:hAnsi="Arial" w:cs="Arial"/>
          <w:color w:val="000000" w:themeColor="text1"/>
          <w:sz w:val="24"/>
          <w:szCs w:val="24"/>
          <w:lang w:val="sk-SK" w:eastAsia="cs-CZ"/>
        </w:rPr>
        <w:t>intervaloch</w:t>
      </w:r>
      <w:r w:rsidR="00661411" w:rsidRPr="00DF233A">
        <w:rPr>
          <w:rFonts w:ascii="Arial" w:eastAsia="Times New Roman" w:hAnsi="Arial" w:cs="Arial"/>
          <w:color w:val="000000" w:themeColor="text1"/>
          <w:sz w:val="24"/>
          <w:szCs w:val="24"/>
          <w:lang w:val="sk-SK" w:eastAsia="cs-CZ"/>
        </w:rPr>
        <w:t>, ktoré prinajmenšom zodpovedajú frekvencii vysporiadania obchodov na týchto trhoch,</w:t>
      </w:r>
    </w:p>
    <w:p w14:paraId="23D2C2DF" w14:textId="1E9BAD1A" w:rsidR="009512AE" w:rsidRPr="00DF233A" w:rsidRDefault="000743C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26180A" w:rsidRPr="00DF233A">
        <w:rPr>
          <w:rFonts w:ascii="Arial" w:eastAsia="Times New Roman" w:hAnsi="Arial" w:cs="Arial"/>
          <w:color w:val="000000" w:themeColor="text1"/>
          <w:sz w:val="24"/>
          <w:szCs w:val="24"/>
          <w:lang w:val="sk-SK" w:eastAsia="cs-CZ"/>
        </w:rPr>
        <w:t>2</w:t>
      </w:r>
      <w:r w:rsidR="00661411" w:rsidRPr="00DF233A">
        <w:rPr>
          <w:rFonts w:ascii="Arial" w:eastAsia="Times New Roman" w:hAnsi="Arial" w:cs="Arial"/>
          <w:color w:val="000000" w:themeColor="text1"/>
          <w:sz w:val="24"/>
          <w:szCs w:val="24"/>
          <w:lang w:val="sk-SK" w:eastAsia="cs-CZ"/>
        </w:rPr>
        <w:t xml:space="preserve">. </w:t>
      </w:r>
      <w:r w:rsidR="009512AE" w:rsidRPr="00DF233A">
        <w:rPr>
          <w:rFonts w:ascii="Arial" w:eastAsia="Times New Roman" w:hAnsi="Arial" w:cs="Arial"/>
          <w:color w:val="000000" w:themeColor="text1"/>
          <w:sz w:val="24"/>
          <w:szCs w:val="24"/>
          <w:lang w:val="sk-SK" w:eastAsia="cs-CZ"/>
        </w:rPr>
        <w:t xml:space="preserve">agregáciou činnosť, pri ktorej agregátor zlučuje flexibilitu z viacerých odberných </w:t>
      </w:r>
      <w:r w:rsidR="008D4644" w:rsidRPr="00DF233A">
        <w:rPr>
          <w:rFonts w:ascii="Arial" w:eastAsia="Times New Roman" w:hAnsi="Arial" w:cs="Arial"/>
          <w:color w:val="000000" w:themeColor="text1"/>
          <w:sz w:val="24"/>
          <w:szCs w:val="24"/>
          <w:lang w:val="sk-SK" w:eastAsia="cs-CZ"/>
        </w:rPr>
        <w:t xml:space="preserve">miest </w:t>
      </w:r>
      <w:r w:rsidR="009512AE" w:rsidRPr="00DF233A">
        <w:rPr>
          <w:rFonts w:ascii="Arial" w:eastAsia="Times New Roman" w:hAnsi="Arial" w:cs="Arial"/>
          <w:color w:val="000000" w:themeColor="text1"/>
          <w:sz w:val="24"/>
          <w:szCs w:val="24"/>
          <w:lang w:val="sk-SK" w:eastAsia="cs-CZ"/>
        </w:rPr>
        <w:t xml:space="preserve">a odovzdávacích miest </w:t>
      </w:r>
      <w:r w:rsidR="002616B2" w:rsidRPr="00DF233A">
        <w:rPr>
          <w:rFonts w:ascii="Arial" w:eastAsia="Times New Roman" w:hAnsi="Arial" w:cs="Arial"/>
          <w:color w:val="000000" w:themeColor="text1"/>
          <w:sz w:val="24"/>
          <w:szCs w:val="24"/>
          <w:lang w:val="sk-SK" w:eastAsia="cs-CZ"/>
        </w:rPr>
        <w:t xml:space="preserve">na </w:t>
      </w:r>
      <w:r w:rsidR="009512AE" w:rsidRPr="00DF233A">
        <w:rPr>
          <w:rFonts w:ascii="Arial" w:eastAsia="Times New Roman" w:hAnsi="Arial" w:cs="Arial"/>
          <w:color w:val="000000" w:themeColor="text1"/>
          <w:sz w:val="24"/>
          <w:szCs w:val="24"/>
          <w:lang w:val="sk-SK" w:eastAsia="cs-CZ"/>
        </w:rPr>
        <w:t>účel</w:t>
      </w:r>
      <w:r w:rsidR="002616B2" w:rsidRPr="00DF233A">
        <w:rPr>
          <w:rFonts w:ascii="Arial" w:eastAsia="Times New Roman" w:hAnsi="Arial" w:cs="Arial"/>
          <w:color w:val="000000" w:themeColor="text1"/>
          <w:sz w:val="24"/>
          <w:szCs w:val="24"/>
          <w:lang w:val="sk-SK" w:eastAsia="cs-CZ"/>
        </w:rPr>
        <w:t xml:space="preserve"> </w:t>
      </w:r>
      <w:r w:rsidR="009512AE" w:rsidRPr="00DF233A">
        <w:rPr>
          <w:rFonts w:ascii="Arial" w:eastAsia="Times New Roman" w:hAnsi="Arial" w:cs="Arial"/>
          <w:color w:val="000000" w:themeColor="text1"/>
          <w:sz w:val="24"/>
          <w:szCs w:val="24"/>
          <w:lang w:val="sk-SK" w:eastAsia="cs-CZ"/>
        </w:rPr>
        <w:t>ponuky a predaja agregovanej flexibility na</w:t>
      </w:r>
      <w:r w:rsidR="00A05891" w:rsidRPr="00DF233A">
        <w:rPr>
          <w:rFonts w:ascii="Arial" w:eastAsia="Times New Roman" w:hAnsi="Arial" w:cs="Arial"/>
          <w:color w:val="000000" w:themeColor="text1"/>
          <w:sz w:val="24"/>
          <w:szCs w:val="24"/>
          <w:lang w:val="sk-SK" w:eastAsia="cs-CZ"/>
        </w:rPr>
        <w:t xml:space="preserve"> organizovan</w:t>
      </w:r>
      <w:r w:rsidR="00625969" w:rsidRPr="00DF233A">
        <w:rPr>
          <w:rFonts w:ascii="Arial" w:eastAsia="Times New Roman" w:hAnsi="Arial" w:cs="Arial"/>
          <w:color w:val="000000" w:themeColor="text1"/>
          <w:sz w:val="24"/>
          <w:szCs w:val="24"/>
          <w:lang w:val="sk-SK" w:eastAsia="cs-CZ"/>
        </w:rPr>
        <w:t>ých</w:t>
      </w:r>
      <w:r w:rsidR="00A05891" w:rsidRPr="00DF233A">
        <w:rPr>
          <w:rFonts w:ascii="Arial" w:eastAsia="Times New Roman" w:hAnsi="Arial" w:cs="Arial"/>
          <w:color w:val="000000" w:themeColor="text1"/>
          <w:sz w:val="24"/>
          <w:szCs w:val="24"/>
          <w:lang w:val="sk-SK" w:eastAsia="cs-CZ"/>
        </w:rPr>
        <w:t xml:space="preserve"> trh</w:t>
      </w:r>
      <w:r w:rsidR="00625969" w:rsidRPr="00DF233A">
        <w:rPr>
          <w:rFonts w:ascii="Arial" w:eastAsia="Times New Roman" w:hAnsi="Arial" w:cs="Arial"/>
          <w:color w:val="000000" w:themeColor="text1"/>
          <w:sz w:val="24"/>
          <w:szCs w:val="24"/>
          <w:lang w:val="sk-SK" w:eastAsia="cs-CZ"/>
        </w:rPr>
        <w:t>och</w:t>
      </w:r>
      <w:r w:rsidR="00A05891" w:rsidRPr="00DF233A">
        <w:rPr>
          <w:rFonts w:ascii="Arial" w:eastAsia="Times New Roman" w:hAnsi="Arial" w:cs="Arial"/>
          <w:color w:val="000000" w:themeColor="text1"/>
          <w:sz w:val="24"/>
          <w:szCs w:val="24"/>
          <w:lang w:val="sk-SK" w:eastAsia="cs-CZ"/>
        </w:rPr>
        <w:t xml:space="preserve"> s elektrinou</w:t>
      </w:r>
      <w:r w:rsidR="007255A5" w:rsidRPr="00DF233A">
        <w:rPr>
          <w:rFonts w:ascii="Arial" w:eastAsia="Times New Roman" w:hAnsi="Arial" w:cs="Arial"/>
          <w:color w:val="000000" w:themeColor="text1"/>
          <w:sz w:val="24"/>
          <w:szCs w:val="24"/>
          <w:vertAlign w:val="superscript"/>
          <w:lang w:val="sk-SK" w:eastAsia="cs-CZ"/>
        </w:rPr>
        <w:t>4b)</w:t>
      </w:r>
      <w:r w:rsidR="00403F34" w:rsidRPr="00DF233A">
        <w:rPr>
          <w:rFonts w:ascii="Arial" w:eastAsia="Times New Roman" w:hAnsi="Arial" w:cs="Arial"/>
          <w:color w:val="000000" w:themeColor="text1"/>
          <w:sz w:val="24"/>
          <w:szCs w:val="24"/>
          <w:lang w:val="sk-SK" w:eastAsia="cs-CZ"/>
        </w:rPr>
        <w:t xml:space="preserve"> </w:t>
      </w:r>
      <w:r w:rsidR="009512AE" w:rsidRPr="00DF233A">
        <w:rPr>
          <w:rFonts w:ascii="Arial" w:eastAsia="Times New Roman" w:hAnsi="Arial" w:cs="Arial"/>
          <w:color w:val="000000" w:themeColor="text1"/>
          <w:sz w:val="24"/>
          <w:szCs w:val="24"/>
          <w:lang w:val="sk-SK" w:eastAsia="cs-CZ"/>
        </w:rPr>
        <w:t xml:space="preserve">alebo </w:t>
      </w:r>
      <w:r w:rsidR="003A3D44" w:rsidRPr="00DF233A">
        <w:rPr>
          <w:rFonts w:ascii="Arial" w:eastAsia="Times New Roman" w:hAnsi="Arial" w:cs="Arial"/>
          <w:color w:val="000000" w:themeColor="text1"/>
          <w:sz w:val="24"/>
          <w:szCs w:val="24"/>
          <w:lang w:val="sk-SK" w:eastAsia="cs-CZ"/>
        </w:rPr>
        <w:t>na</w:t>
      </w:r>
      <w:r w:rsidR="009512AE" w:rsidRPr="00DF233A">
        <w:rPr>
          <w:rFonts w:ascii="Arial" w:eastAsia="Times New Roman" w:hAnsi="Arial" w:cs="Arial"/>
          <w:color w:val="000000" w:themeColor="text1"/>
          <w:sz w:val="24"/>
          <w:szCs w:val="24"/>
          <w:lang w:val="sk-SK" w:eastAsia="cs-CZ"/>
        </w:rPr>
        <w:t xml:space="preserve"> trhu s podpornými službami</w:t>
      </w:r>
      <w:r w:rsidR="00341A20" w:rsidRPr="00DF233A">
        <w:rPr>
          <w:rFonts w:ascii="Arial" w:eastAsia="Times New Roman" w:hAnsi="Arial" w:cs="Arial"/>
          <w:color w:val="000000" w:themeColor="text1"/>
          <w:sz w:val="24"/>
          <w:szCs w:val="24"/>
          <w:lang w:val="sk-SK" w:eastAsia="cs-CZ"/>
        </w:rPr>
        <w:t xml:space="preserve"> alebo na účel minimalizácie odchýlky v rámci bilančnej skupiny agregátora</w:t>
      </w:r>
      <w:r w:rsidR="003948BF" w:rsidRPr="00DF233A">
        <w:rPr>
          <w:rFonts w:ascii="Arial" w:eastAsia="Times New Roman" w:hAnsi="Arial" w:cs="Arial"/>
          <w:color w:val="000000" w:themeColor="text1"/>
          <w:sz w:val="24"/>
          <w:szCs w:val="24"/>
          <w:lang w:val="sk-SK" w:eastAsia="cs-CZ"/>
        </w:rPr>
        <w:t>,</w:t>
      </w:r>
    </w:p>
    <w:p w14:paraId="5FE77D8C" w14:textId="5E966FE6" w:rsidR="00533D33" w:rsidRPr="00DF233A" w:rsidRDefault="001A656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26180A" w:rsidRPr="00DF233A">
        <w:rPr>
          <w:rFonts w:ascii="Arial" w:eastAsia="Times New Roman" w:hAnsi="Arial" w:cs="Arial"/>
          <w:color w:val="000000" w:themeColor="text1"/>
          <w:sz w:val="24"/>
          <w:szCs w:val="24"/>
          <w:lang w:val="sk-SK" w:eastAsia="cs-CZ"/>
        </w:rPr>
        <w:t>3</w:t>
      </w:r>
      <w:r w:rsidR="00466431" w:rsidRPr="00DF233A">
        <w:rPr>
          <w:rFonts w:ascii="Arial" w:eastAsia="Times New Roman" w:hAnsi="Arial" w:cs="Arial"/>
          <w:color w:val="000000" w:themeColor="text1"/>
          <w:sz w:val="24"/>
          <w:szCs w:val="24"/>
          <w:lang w:val="sk-SK" w:eastAsia="cs-CZ"/>
        </w:rPr>
        <w:t xml:space="preserve">. </w:t>
      </w:r>
      <w:r w:rsidR="005D5422" w:rsidRPr="00DF233A">
        <w:rPr>
          <w:rFonts w:ascii="Arial" w:eastAsia="Times New Roman" w:hAnsi="Arial" w:cs="Arial"/>
          <w:color w:val="000000" w:themeColor="text1"/>
          <w:sz w:val="24"/>
          <w:szCs w:val="24"/>
          <w:lang w:val="sk-SK" w:eastAsia="cs-CZ"/>
        </w:rPr>
        <w:t>flexibilitou schopnosť riadenej zmeny odberu elektriny zo sústavy alebo schopnosť riadenej zmeny dodávky elektriny do sústavy v reakcii na trhové signály vrátane zmien trhových cien elektriny v čase alebo platieb hradených ako odmena za riadenú zmenu odberu alebo dodávky elektriny</w:t>
      </w:r>
      <w:r w:rsidR="00466431" w:rsidRPr="00DF233A">
        <w:rPr>
          <w:rFonts w:ascii="Arial" w:eastAsia="Times New Roman" w:hAnsi="Arial" w:cs="Arial"/>
          <w:color w:val="000000" w:themeColor="text1"/>
          <w:sz w:val="24"/>
          <w:szCs w:val="24"/>
          <w:lang w:val="sk-SK" w:eastAsia="cs-CZ"/>
        </w:rPr>
        <w:t>,</w:t>
      </w:r>
    </w:p>
    <w:p w14:paraId="25EDE616" w14:textId="179ED717" w:rsidR="00B37FBA" w:rsidRPr="00DF233A" w:rsidRDefault="00F624E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4</w:t>
      </w:r>
      <w:r w:rsidR="0026180A" w:rsidRPr="00DF233A">
        <w:rPr>
          <w:rFonts w:ascii="Arial" w:eastAsia="Times New Roman" w:hAnsi="Arial" w:cs="Arial"/>
          <w:color w:val="000000" w:themeColor="text1"/>
          <w:sz w:val="24"/>
          <w:szCs w:val="24"/>
          <w:lang w:val="sk-SK" w:eastAsia="cs-CZ"/>
        </w:rPr>
        <w:t>4</w:t>
      </w:r>
      <w:r w:rsidR="00CD4F5F" w:rsidRPr="00DF233A">
        <w:rPr>
          <w:rFonts w:ascii="Arial" w:eastAsia="Times New Roman" w:hAnsi="Arial" w:cs="Arial"/>
          <w:color w:val="000000" w:themeColor="text1"/>
          <w:sz w:val="24"/>
          <w:szCs w:val="24"/>
          <w:lang w:val="sk-SK" w:eastAsia="cs-CZ"/>
        </w:rPr>
        <w:t xml:space="preserve">. </w:t>
      </w:r>
      <w:r w:rsidR="00BA2360" w:rsidRPr="00DF233A">
        <w:rPr>
          <w:rFonts w:ascii="Arial" w:eastAsia="Times New Roman" w:hAnsi="Arial" w:cs="Arial"/>
          <w:color w:val="000000" w:themeColor="text1"/>
          <w:sz w:val="24"/>
          <w:szCs w:val="24"/>
          <w:lang w:val="sk-SK" w:eastAsia="cs-CZ"/>
        </w:rPr>
        <w:t>aktiváciou flexibility riadená zmena odberu elektriny zo sústavy alebo riadená zmena dodávky elektriny do sústavy vyvolaná reakciou na trhové signály vrátane zmien trhových cien elektriny v čase alebo platieb hradených ako odmena za zmenu odberu alebo dodávky elektriny</w:t>
      </w:r>
      <w:r w:rsidR="00B37FBA" w:rsidRPr="00DF233A">
        <w:rPr>
          <w:rFonts w:ascii="Arial" w:eastAsia="Times New Roman" w:hAnsi="Arial" w:cs="Arial"/>
          <w:color w:val="000000" w:themeColor="text1"/>
          <w:sz w:val="24"/>
          <w:szCs w:val="24"/>
          <w:lang w:val="sk-SK" w:eastAsia="cs-CZ"/>
        </w:rPr>
        <w:t>,</w:t>
      </w:r>
    </w:p>
    <w:p w14:paraId="72375763" w14:textId="39EA6F82" w:rsidR="00827656" w:rsidRPr="00DF233A" w:rsidRDefault="00A55B4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26180A"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w:t>
      </w:r>
      <w:r w:rsidR="00827656" w:rsidRPr="00DF233A">
        <w:rPr>
          <w:rFonts w:ascii="Arial" w:eastAsia="Times New Roman" w:hAnsi="Arial" w:cs="Arial"/>
          <w:color w:val="000000" w:themeColor="text1"/>
          <w:sz w:val="24"/>
          <w:szCs w:val="24"/>
          <w:lang w:val="sk-SK" w:eastAsia="cs-CZ"/>
        </w:rPr>
        <w:t>uskladňovan</w:t>
      </w:r>
      <w:r w:rsidR="00E166F8" w:rsidRPr="00DF233A">
        <w:rPr>
          <w:rFonts w:ascii="Arial" w:eastAsia="Times New Roman" w:hAnsi="Arial" w:cs="Arial"/>
          <w:color w:val="000000" w:themeColor="text1"/>
          <w:sz w:val="24"/>
          <w:szCs w:val="24"/>
          <w:lang w:val="sk-SK" w:eastAsia="cs-CZ"/>
        </w:rPr>
        <w:t>í</w:t>
      </w:r>
      <w:r w:rsidR="00827656" w:rsidRPr="00DF233A">
        <w:rPr>
          <w:rFonts w:ascii="Arial" w:eastAsia="Times New Roman" w:hAnsi="Arial" w:cs="Arial"/>
          <w:color w:val="000000" w:themeColor="text1"/>
          <w:sz w:val="24"/>
          <w:szCs w:val="24"/>
          <w:lang w:val="sk-SK" w:eastAsia="cs-CZ"/>
        </w:rPr>
        <w:t>m elektriny</w:t>
      </w:r>
      <w:r w:rsidR="00203176" w:rsidRPr="00DF233A">
        <w:rPr>
          <w:rFonts w:ascii="Arial" w:eastAsia="Times New Roman" w:hAnsi="Arial" w:cs="Arial"/>
          <w:color w:val="000000" w:themeColor="text1"/>
          <w:sz w:val="24"/>
          <w:szCs w:val="24"/>
          <w:lang w:val="sk-SK" w:eastAsia="cs-CZ"/>
        </w:rPr>
        <w:t xml:space="preserve"> odloženie spotreby elektriny na neskorší čas, než bola vyrobená, alebo premena elektriny na takú formu energie, ktorú možno uskladňovať, uskladňovanie takej energie a následná spätná premena takejto energie na elektrinu v rámci jedného odberného </w:t>
      </w:r>
      <w:r w:rsidR="004E6951" w:rsidRPr="00DF233A">
        <w:rPr>
          <w:rFonts w:ascii="Arial" w:eastAsia="Times New Roman" w:hAnsi="Arial" w:cs="Arial"/>
          <w:color w:val="000000" w:themeColor="text1"/>
          <w:sz w:val="24"/>
          <w:szCs w:val="24"/>
          <w:lang w:val="sk-SK" w:eastAsia="cs-CZ"/>
        </w:rPr>
        <w:t xml:space="preserve">miesta </w:t>
      </w:r>
      <w:r w:rsidR="008E01A8" w:rsidRPr="00DF233A">
        <w:rPr>
          <w:rFonts w:ascii="Arial" w:eastAsia="Times New Roman" w:hAnsi="Arial" w:cs="Arial"/>
          <w:color w:val="000000" w:themeColor="text1"/>
          <w:sz w:val="24"/>
          <w:szCs w:val="24"/>
          <w:lang w:val="sk-SK" w:eastAsia="cs-CZ"/>
        </w:rPr>
        <w:t>a</w:t>
      </w:r>
      <w:r w:rsidR="00F90747" w:rsidRPr="00DF233A">
        <w:rPr>
          <w:rFonts w:ascii="Arial" w:eastAsia="Times New Roman" w:hAnsi="Arial" w:cs="Arial"/>
          <w:color w:val="000000" w:themeColor="text1"/>
          <w:sz w:val="24"/>
          <w:szCs w:val="24"/>
          <w:lang w:val="sk-SK" w:eastAsia="cs-CZ"/>
        </w:rPr>
        <w:t>lebo</w:t>
      </w:r>
      <w:r w:rsidR="00F03618" w:rsidRPr="00DF233A">
        <w:rPr>
          <w:rFonts w:ascii="Arial" w:eastAsia="Times New Roman" w:hAnsi="Arial" w:cs="Arial"/>
          <w:color w:val="000000" w:themeColor="text1"/>
          <w:sz w:val="24"/>
          <w:szCs w:val="24"/>
          <w:lang w:val="sk-SK" w:eastAsia="cs-CZ"/>
        </w:rPr>
        <w:t xml:space="preserve"> odovzdávacieho </w:t>
      </w:r>
      <w:r w:rsidR="00203176" w:rsidRPr="00DF233A">
        <w:rPr>
          <w:rFonts w:ascii="Arial" w:eastAsia="Times New Roman" w:hAnsi="Arial" w:cs="Arial"/>
          <w:color w:val="000000" w:themeColor="text1"/>
          <w:sz w:val="24"/>
          <w:szCs w:val="24"/>
          <w:lang w:val="sk-SK" w:eastAsia="cs-CZ"/>
        </w:rPr>
        <w:t>miesta</w:t>
      </w:r>
      <w:r w:rsidR="00FF7C98" w:rsidRPr="00DF233A">
        <w:rPr>
          <w:rFonts w:ascii="Arial" w:eastAsia="Times New Roman" w:hAnsi="Arial" w:cs="Arial"/>
          <w:color w:val="000000" w:themeColor="text1"/>
          <w:sz w:val="24"/>
          <w:szCs w:val="24"/>
          <w:lang w:val="sk-SK" w:eastAsia="cs-CZ"/>
        </w:rPr>
        <w:t>,</w:t>
      </w:r>
      <w:r w:rsidR="00827656" w:rsidRPr="00DF233A">
        <w:rPr>
          <w:rFonts w:ascii="Arial" w:eastAsia="Times New Roman" w:hAnsi="Arial" w:cs="Arial"/>
          <w:color w:val="000000" w:themeColor="text1"/>
          <w:sz w:val="24"/>
          <w:szCs w:val="24"/>
          <w:lang w:val="sk-SK" w:eastAsia="cs-CZ"/>
        </w:rPr>
        <w:t xml:space="preserve"> </w:t>
      </w:r>
    </w:p>
    <w:p w14:paraId="29EEBE83" w14:textId="6CBD2DF6" w:rsidR="00827656" w:rsidRPr="00DF233A" w:rsidRDefault="00A55B4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26180A"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5B47FF" w:rsidRPr="00DF233A">
        <w:rPr>
          <w:rFonts w:ascii="Arial" w:eastAsia="Times New Roman" w:hAnsi="Arial" w:cs="Arial"/>
          <w:color w:val="000000" w:themeColor="text1"/>
          <w:sz w:val="24"/>
          <w:szCs w:val="24"/>
          <w:lang w:val="sk-SK" w:eastAsia="cs-CZ"/>
        </w:rPr>
        <w:t>zariadením na uskladňovanie elektriny</w:t>
      </w:r>
      <w:r w:rsidR="00082D62" w:rsidRPr="00DF233A">
        <w:rPr>
          <w:rFonts w:ascii="Arial" w:eastAsia="Times New Roman" w:hAnsi="Arial" w:cs="Arial"/>
          <w:color w:val="000000" w:themeColor="text1"/>
          <w:sz w:val="24"/>
          <w:szCs w:val="24"/>
          <w:lang w:val="sk-SK" w:eastAsia="cs-CZ"/>
        </w:rPr>
        <w:t xml:space="preserve"> zariadenie, v ktorom prebieha uskladňovanie elektriny</w:t>
      </w:r>
      <w:r w:rsidR="00B058F1" w:rsidRPr="00DF233A">
        <w:rPr>
          <w:rFonts w:ascii="Arial" w:eastAsia="Times New Roman" w:hAnsi="Arial" w:cs="Arial"/>
          <w:color w:val="000000" w:themeColor="text1"/>
          <w:sz w:val="24"/>
          <w:szCs w:val="24"/>
          <w:lang w:val="sk-SK" w:eastAsia="cs-CZ"/>
        </w:rPr>
        <w:t>,</w:t>
      </w:r>
    </w:p>
    <w:p w14:paraId="2C7C5849" w14:textId="1DEFABAF" w:rsidR="001D3E16" w:rsidRPr="00DF233A" w:rsidRDefault="00A55B4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26180A"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w:t>
      </w:r>
      <w:r w:rsidR="005C5B30" w:rsidRPr="00DF233A">
        <w:rPr>
          <w:rFonts w:ascii="Arial" w:eastAsia="Times New Roman" w:hAnsi="Arial" w:cs="Arial"/>
          <w:color w:val="000000" w:themeColor="text1"/>
          <w:sz w:val="24"/>
          <w:szCs w:val="24"/>
          <w:lang w:val="sk-SK" w:eastAsia="cs-CZ"/>
        </w:rPr>
        <w:t xml:space="preserve">plne integrovaným prvkom sústavy </w:t>
      </w:r>
      <w:r w:rsidR="00BE744B" w:rsidRPr="00DF233A">
        <w:rPr>
          <w:rFonts w:ascii="Arial" w:eastAsia="Times New Roman" w:hAnsi="Arial" w:cs="Arial"/>
          <w:color w:val="000000" w:themeColor="text1"/>
          <w:sz w:val="24"/>
          <w:szCs w:val="24"/>
          <w:lang w:val="sk-SK" w:eastAsia="cs-CZ"/>
        </w:rPr>
        <w:t xml:space="preserve">funkčne alebo s ostatnými zariadeniami prenosovej sústavy alebo distribučnej sústavy prevádzkovo trvalo prepojené zariadenie na uskladňovanie elektriny, kondenzátor, zotrvačník alebo iné funkčne obdobné </w:t>
      </w:r>
      <w:r w:rsidR="00E40237" w:rsidRPr="00DF233A">
        <w:rPr>
          <w:rFonts w:ascii="Arial" w:eastAsia="Times New Roman" w:hAnsi="Arial" w:cs="Arial"/>
          <w:color w:val="000000" w:themeColor="text1"/>
          <w:sz w:val="24"/>
          <w:szCs w:val="24"/>
          <w:lang w:val="sk-SK" w:eastAsia="cs-CZ"/>
        </w:rPr>
        <w:t xml:space="preserve">zariadenie </w:t>
      </w:r>
      <w:r w:rsidR="005A1DB8" w:rsidRPr="00DF233A">
        <w:rPr>
          <w:rFonts w:ascii="Arial" w:eastAsia="Times New Roman" w:hAnsi="Arial" w:cs="Arial"/>
          <w:color w:val="000000" w:themeColor="text1"/>
          <w:sz w:val="24"/>
          <w:szCs w:val="24"/>
          <w:lang w:val="sk-SK" w:eastAsia="cs-CZ"/>
        </w:rPr>
        <w:t xml:space="preserve">vo vlastníctve </w:t>
      </w:r>
      <w:r w:rsidR="0044403A" w:rsidRPr="00DF233A">
        <w:rPr>
          <w:rFonts w:ascii="Arial" w:eastAsia="Times New Roman" w:hAnsi="Arial" w:cs="Arial"/>
          <w:color w:val="000000" w:themeColor="text1"/>
          <w:sz w:val="24"/>
          <w:szCs w:val="24"/>
          <w:lang w:val="sk-SK" w:eastAsia="cs-CZ"/>
        </w:rPr>
        <w:t xml:space="preserve">prevádzkovateľa </w:t>
      </w:r>
      <w:r w:rsidR="00E40237" w:rsidRPr="00DF233A">
        <w:rPr>
          <w:rFonts w:ascii="Arial" w:eastAsia="Times New Roman" w:hAnsi="Arial" w:cs="Arial"/>
          <w:color w:val="000000" w:themeColor="text1"/>
          <w:sz w:val="24"/>
          <w:szCs w:val="24"/>
          <w:lang w:val="sk-SK" w:eastAsia="cs-CZ"/>
        </w:rPr>
        <w:t xml:space="preserve">prenosovej </w:t>
      </w:r>
      <w:r w:rsidR="00416527" w:rsidRPr="00DF233A">
        <w:rPr>
          <w:rFonts w:ascii="Arial" w:eastAsia="Times New Roman" w:hAnsi="Arial" w:cs="Arial"/>
          <w:color w:val="000000" w:themeColor="text1"/>
          <w:sz w:val="24"/>
          <w:szCs w:val="24"/>
          <w:lang w:val="sk-SK" w:eastAsia="cs-CZ"/>
        </w:rPr>
        <w:t xml:space="preserve">sústavy </w:t>
      </w:r>
      <w:r w:rsidR="00E40237" w:rsidRPr="00DF233A">
        <w:rPr>
          <w:rFonts w:ascii="Arial" w:eastAsia="Times New Roman" w:hAnsi="Arial" w:cs="Arial"/>
          <w:color w:val="000000" w:themeColor="text1"/>
          <w:sz w:val="24"/>
          <w:szCs w:val="24"/>
          <w:lang w:val="sk-SK" w:eastAsia="cs-CZ"/>
        </w:rPr>
        <w:t xml:space="preserve">alebo </w:t>
      </w:r>
      <w:r w:rsidR="0044403A" w:rsidRPr="00DF233A">
        <w:rPr>
          <w:rFonts w:ascii="Arial" w:eastAsia="Times New Roman" w:hAnsi="Arial" w:cs="Arial"/>
          <w:color w:val="000000" w:themeColor="text1"/>
          <w:sz w:val="24"/>
          <w:szCs w:val="24"/>
          <w:lang w:val="sk-SK" w:eastAsia="cs-CZ"/>
        </w:rPr>
        <w:t xml:space="preserve">prevádzkovateľa </w:t>
      </w:r>
      <w:r w:rsidR="00E40237" w:rsidRPr="00DF233A">
        <w:rPr>
          <w:rFonts w:ascii="Arial" w:eastAsia="Times New Roman" w:hAnsi="Arial" w:cs="Arial"/>
          <w:color w:val="000000" w:themeColor="text1"/>
          <w:sz w:val="24"/>
          <w:szCs w:val="24"/>
          <w:lang w:val="sk-SK" w:eastAsia="cs-CZ"/>
        </w:rPr>
        <w:t>distribučnej sústavy</w:t>
      </w:r>
      <w:r w:rsidR="005C5B30" w:rsidRPr="00DF233A">
        <w:rPr>
          <w:rFonts w:ascii="Arial" w:eastAsia="Times New Roman" w:hAnsi="Arial" w:cs="Arial"/>
          <w:color w:val="000000" w:themeColor="text1"/>
          <w:sz w:val="24"/>
          <w:szCs w:val="24"/>
          <w:lang w:val="sk-SK" w:eastAsia="cs-CZ"/>
        </w:rPr>
        <w:t xml:space="preserve">, ktoré je určené </w:t>
      </w:r>
      <w:r w:rsidR="003E5051" w:rsidRPr="00DF233A">
        <w:rPr>
          <w:rFonts w:ascii="Arial" w:eastAsia="Times New Roman" w:hAnsi="Arial" w:cs="Arial"/>
          <w:color w:val="000000" w:themeColor="text1"/>
          <w:sz w:val="24"/>
          <w:szCs w:val="24"/>
          <w:lang w:val="sk-SK" w:eastAsia="cs-CZ"/>
        </w:rPr>
        <w:t xml:space="preserve">výlučne </w:t>
      </w:r>
      <w:r w:rsidR="005C5B30" w:rsidRPr="00DF233A">
        <w:rPr>
          <w:rFonts w:ascii="Arial" w:eastAsia="Times New Roman" w:hAnsi="Arial" w:cs="Arial"/>
          <w:color w:val="000000" w:themeColor="text1"/>
          <w:sz w:val="24"/>
          <w:szCs w:val="24"/>
          <w:lang w:val="sk-SK" w:eastAsia="cs-CZ"/>
        </w:rPr>
        <w:t>na za</w:t>
      </w:r>
      <w:r w:rsidR="00246E9F" w:rsidRPr="00DF233A">
        <w:rPr>
          <w:rFonts w:ascii="Arial" w:eastAsia="Times New Roman" w:hAnsi="Arial" w:cs="Arial"/>
          <w:color w:val="000000" w:themeColor="text1"/>
          <w:sz w:val="24"/>
          <w:szCs w:val="24"/>
          <w:lang w:val="sk-SK" w:eastAsia="cs-CZ"/>
        </w:rPr>
        <w:t>bezpečenie</w:t>
      </w:r>
      <w:r w:rsidR="005C5B30" w:rsidRPr="00DF233A">
        <w:rPr>
          <w:rFonts w:ascii="Arial" w:eastAsia="Times New Roman" w:hAnsi="Arial" w:cs="Arial"/>
          <w:color w:val="000000" w:themeColor="text1"/>
          <w:sz w:val="24"/>
          <w:szCs w:val="24"/>
          <w:lang w:val="sk-SK" w:eastAsia="cs-CZ"/>
        </w:rPr>
        <w:t xml:space="preserve"> bezpečnej a spoľahlivej prevádzky sústavy; pln</w:t>
      </w:r>
      <w:r w:rsidR="00234C4F" w:rsidRPr="00DF233A">
        <w:rPr>
          <w:rFonts w:ascii="Arial" w:eastAsia="Times New Roman" w:hAnsi="Arial" w:cs="Arial"/>
          <w:color w:val="000000" w:themeColor="text1"/>
          <w:sz w:val="24"/>
          <w:szCs w:val="24"/>
          <w:lang w:val="sk-SK" w:eastAsia="cs-CZ"/>
        </w:rPr>
        <w:t>e</w:t>
      </w:r>
      <w:r w:rsidR="005C5B30" w:rsidRPr="00DF233A">
        <w:rPr>
          <w:rFonts w:ascii="Arial" w:eastAsia="Times New Roman" w:hAnsi="Arial" w:cs="Arial"/>
          <w:color w:val="000000" w:themeColor="text1"/>
          <w:sz w:val="24"/>
          <w:szCs w:val="24"/>
          <w:lang w:val="sk-SK" w:eastAsia="cs-CZ"/>
        </w:rPr>
        <w:t xml:space="preserve"> integrovaným prvkom sústavy </w:t>
      </w:r>
      <w:r w:rsidR="00234C4F" w:rsidRPr="00DF233A">
        <w:rPr>
          <w:rFonts w:ascii="Arial" w:eastAsia="Times New Roman" w:hAnsi="Arial" w:cs="Arial"/>
          <w:color w:val="000000" w:themeColor="text1"/>
          <w:sz w:val="24"/>
          <w:szCs w:val="24"/>
          <w:lang w:val="sk-SK" w:eastAsia="cs-CZ"/>
        </w:rPr>
        <w:t>nie je zariadenie</w:t>
      </w:r>
      <w:r w:rsidR="005C5B30" w:rsidRPr="00DF233A">
        <w:rPr>
          <w:rFonts w:ascii="Arial" w:eastAsia="Times New Roman" w:hAnsi="Arial" w:cs="Arial"/>
          <w:color w:val="000000" w:themeColor="text1"/>
          <w:sz w:val="24"/>
          <w:szCs w:val="24"/>
          <w:lang w:val="sk-SK" w:eastAsia="cs-CZ"/>
        </w:rPr>
        <w:t>,</w:t>
      </w:r>
      <w:r w:rsidR="00234C4F" w:rsidRPr="00DF233A">
        <w:rPr>
          <w:rFonts w:ascii="Arial" w:eastAsia="Times New Roman" w:hAnsi="Arial" w:cs="Arial"/>
          <w:color w:val="000000" w:themeColor="text1"/>
          <w:sz w:val="24"/>
          <w:szCs w:val="24"/>
          <w:lang w:val="sk-SK" w:eastAsia="cs-CZ"/>
        </w:rPr>
        <w:t xml:space="preserve"> </w:t>
      </w:r>
      <w:r w:rsidR="009A5DDB" w:rsidRPr="00DF233A">
        <w:rPr>
          <w:rFonts w:ascii="Arial" w:eastAsia="Times New Roman" w:hAnsi="Arial" w:cs="Arial"/>
          <w:color w:val="000000" w:themeColor="text1"/>
          <w:sz w:val="24"/>
          <w:szCs w:val="24"/>
          <w:lang w:val="sk-SK" w:eastAsia="cs-CZ"/>
        </w:rPr>
        <w:t xml:space="preserve">ktoré slúži alebo je určené na zabezpečovanie rovnováhy alebo </w:t>
      </w:r>
      <w:r w:rsidR="00483701" w:rsidRPr="00DF233A">
        <w:rPr>
          <w:rFonts w:ascii="Arial" w:eastAsia="Times New Roman" w:hAnsi="Arial" w:cs="Arial"/>
          <w:color w:val="000000" w:themeColor="text1"/>
          <w:sz w:val="24"/>
          <w:szCs w:val="24"/>
          <w:lang w:val="sk-SK" w:eastAsia="cs-CZ"/>
        </w:rPr>
        <w:t>riadenia preťaženia v</w:t>
      </w:r>
      <w:r w:rsidR="00D0669C" w:rsidRPr="00DF233A">
        <w:rPr>
          <w:rFonts w:ascii="Arial" w:eastAsia="Times New Roman" w:hAnsi="Arial" w:cs="Arial"/>
          <w:color w:val="000000" w:themeColor="text1"/>
          <w:sz w:val="24"/>
          <w:szCs w:val="24"/>
          <w:lang w:val="sk-SK" w:eastAsia="cs-CZ"/>
        </w:rPr>
        <w:t> </w:t>
      </w:r>
      <w:r w:rsidR="00483701" w:rsidRPr="00DF233A">
        <w:rPr>
          <w:rFonts w:ascii="Arial" w:eastAsia="Times New Roman" w:hAnsi="Arial" w:cs="Arial"/>
          <w:color w:val="000000" w:themeColor="text1"/>
          <w:sz w:val="24"/>
          <w:szCs w:val="24"/>
          <w:lang w:val="sk-SK" w:eastAsia="cs-CZ"/>
        </w:rPr>
        <w:t>sústave</w:t>
      </w:r>
      <w:r w:rsidR="00D0669C" w:rsidRPr="00DF233A">
        <w:rPr>
          <w:rFonts w:ascii="Arial" w:eastAsia="Times New Roman" w:hAnsi="Arial" w:cs="Arial"/>
          <w:color w:val="000000" w:themeColor="text1"/>
          <w:sz w:val="24"/>
          <w:szCs w:val="24"/>
          <w:lang w:val="sk-SK" w:eastAsia="cs-CZ"/>
        </w:rPr>
        <w:t>,</w:t>
      </w:r>
    </w:p>
    <w:p w14:paraId="5B0823BA" w14:textId="015ECA1C" w:rsidR="009A7A9E" w:rsidRPr="00DF233A" w:rsidRDefault="009A7A9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26180A"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w:t>
      </w:r>
      <w:r w:rsidR="006A546E" w:rsidRPr="00DF233A">
        <w:rPr>
          <w:rFonts w:ascii="Arial" w:eastAsia="Times New Roman" w:hAnsi="Arial" w:cs="Arial"/>
          <w:color w:val="000000" w:themeColor="text1"/>
          <w:sz w:val="24"/>
          <w:szCs w:val="24"/>
          <w:lang w:val="sk-SK" w:eastAsia="cs-CZ"/>
        </w:rPr>
        <w:t>riadením preťaženia činnosti prevádzkovateľa prenosovej sústavy pri riešení situácie, pri ktorej nie je možné prijať všetky požiadavky účastníkov trhu na obchodovanie medzi ponukovými oblasťami, pretože by významným spôsobom ovplyvnili fyzické toky elektriny na prvkoch sústavy, ktoré tieto toky elektriny nedokážu prijať</w:t>
      </w:r>
      <w:r w:rsidRPr="00DF233A">
        <w:rPr>
          <w:rFonts w:ascii="Arial" w:eastAsia="Times New Roman" w:hAnsi="Arial" w:cs="Arial"/>
          <w:color w:val="000000" w:themeColor="text1"/>
          <w:sz w:val="24"/>
          <w:szCs w:val="24"/>
          <w:lang w:val="sk-SK" w:eastAsia="cs-CZ"/>
        </w:rPr>
        <w:t>,</w:t>
      </w:r>
    </w:p>
    <w:p w14:paraId="561CAF11" w14:textId="5D40B7E0" w:rsidR="00725E79" w:rsidRPr="00DF233A" w:rsidRDefault="00D0669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26180A"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takmer </w:t>
      </w:r>
      <w:r w:rsidR="00FD0FF4" w:rsidRPr="00DF233A">
        <w:rPr>
          <w:rFonts w:ascii="Arial" w:eastAsia="Times New Roman" w:hAnsi="Arial" w:cs="Arial"/>
          <w:color w:val="000000" w:themeColor="text1"/>
          <w:sz w:val="24"/>
          <w:szCs w:val="24"/>
          <w:lang w:val="sk-SK" w:eastAsia="cs-CZ"/>
        </w:rPr>
        <w:t xml:space="preserve">v </w:t>
      </w:r>
      <w:r w:rsidRPr="00DF233A">
        <w:rPr>
          <w:rFonts w:ascii="Arial" w:eastAsia="Times New Roman" w:hAnsi="Arial" w:cs="Arial"/>
          <w:color w:val="000000" w:themeColor="text1"/>
          <w:sz w:val="24"/>
          <w:szCs w:val="24"/>
          <w:lang w:val="sk-SK" w:eastAsia="cs-CZ"/>
        </w:rPr>
        <w:t>reálnom čas</w:t>
      </w:r>
      <w:r w:rsidR="00FD0FF4"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w:t>
      </w:r>
      <w:r w:rsidR="00FD0FF4" w:rsidRPr="00DF233A">
        <w:rPr>
          <w:rFonts w:ascii="Arial" w:eastAsia="Times New Roman" w:hAnsi="Arial" w:cs="Arial"/>
          <w:color w:val="000000" w:themeColor="text1"/>
          <w:sz w:val="24"/>
          <w:szCs w:val="24"/>
          <w:lang w:val="sk-SK" w:eastAsia="cs-CZ"/>
        </w:rPr>
        <w:t>časové obdobie</w:t>
      </w:r>
      <w:r w:rsidR="006A7829" w:rsidRPr="00DF233A">
        <w:rPr>
          <w:rFonts w:ascii="Arial" w:eastAsia="Times New Roman" w:hAnsi="Arial" w:cs="Arial"/>
          <w:color w:val="000000" w:themeColor="text1"/>
          <w:sz w:val="24"/>
          <w:szCs w:val="24"/>
          <w:lang w:val="sk-SK" w:eastAsia="cs-CZ"/>
        </w:rPr>
        <w:t xml:space="preserve"> najdlhšie v trvaní </w:t>
      </w:r>
      <w:r w:rsidR="0033781E" w:rsidRPr="00DF233A">
        <w:rPr>
          <w:rFonts w:ascii="Arial" w:eastAsia="Times New Roman" w:hAnsi="Arial" w:cs="Arial"/>
          <w:color w:val="000000" w:themeColor="text1"/>
          <w:sz w:val="24"/>
          <w:szCs w:val="24"/>
          <w:lang w:val="sk-SK" w:eastAsia="cs-CZ"/>
        </w:rPr>
        <w:t>časov</w:t>
      </w:r>
      <w:r w:rsidR="006A7829" w:rsidRPr="00DF233A">
        <w:rPr>
          <w:rFonts w:ascii="Arial" w:eastAsia="Times New Roman" w:hAnsi="Arial" w:cs="Arial"/>
          <w:color w:val="000000" w:themeColor="text1"/>
          <w:sz w:val="24"/>
          <w:szCs w:val="24"/>
          <w:lang w:val="sk-SK" w:eastAsia="cs-CZ"/>
        </w:rPr>
        <w:t>ého</w:t>
      </w:r>
      <w:r w:rsidR="0033781E" w:rsidRPr="00DF233A">
        <w:rPr>
          <w:rFonts w:ascii="Arial" w:eastAsia="Times New Roman" w:hAnsi="Arial" w:cs="Arial"/>
          <w:color w:val="000000" w:themeColor="text1"/>
          <w:sz w:val="24"/>
          <w:szCs w:val="24"/>
          <w:lang w:val="sk-SK" w:eastAsia="cs-CZ"/>
        </w:rPr>
        <w:t xml:space="preserve"> interval</w:t>
      </w:r>
      <w:r w:rsidR="006A7829" w:rsidRPr="00DF233A">
        <w:rPr>
          <w:rFonts w:ascii="Arial" w:eastAsia="Times New Roman" w:hAnsi="Arial" w:cs="Arial"/>
          <w:color w:val="000000" w:themeColor="text1"/>
          <w:sz w:val="24"/>
          <w:szCs w:val="24"/>
          <w:lang w:val="sk-SK" w:eastAsia="cs-CZ"/>
        </w:rPr>
        <w:t>u</w:t>
      </w:r>
      <w:r w:rsidR="0033781E" w:rsidRPr="00DF233A">
        <w:rPr>
          <w:rFonts w:ascii="Arial" w:eastAsia="Times New Roman" w:hAnsi="Arial" w:cs="Arial"/>
          <w:color w:val="000000" w:themeColor="text1"/>
          <w:sz w:val="24"/>
          <w:szCs w:val="24"/>
          <w:lang w:val="sk-SK" w:eastAsia="cs-CZ"/>
        </w:rPr>
        <w:t xml:space="preserve">, </w:t>
      </w:r>
      <w:r w:rsidR="00BC1718" w:rsidRPr="00DF233A">
        <w:rPr>
          <w:rFonts w:ascii="Arial" w:eastAsia="Times New Roman" w:hAnsi="Arial" w:cs="Arial"/>
          <w:color w:val="000000" w:themeColor="text1"/>
          <w:sz w:val="24"/>
          <w:szCs w:val="24"/>
          <w:lang w:val="sk-SK" w:eastAsia="cs-CZ"/>
        </w:rPr>
        <w:t>za</w:t>
      </w:r>
      <w:r w:rsidR="0033781E" w:rsidRPr="00DF233A">
        <w:rPr>
          <w:rFonts w:ascii="Arial" w:eastAsia="Times New Roman" w:hAnsi="Arial" w:cs="Arial"/>
          <w:color w:val="000000" w:themeColor="text1"/>
          <w:sz w:val="24"/>
          <w:szCs w:val="24"/>
          <w:lang w:val="sk-SK" w:eastAsia="cs-CZ"/>
        </w:rPr>
        <w:t xml:space="preserve"> ktorý organizátor krátkodobého trhu s elektrinou zisťuje odchýlku sústavy a odchýlku subjektu</w:t>
      </w:r>
      <w:r w:rsidRPr="00DF233A">
        <w:rPr>
          <w:rFonts w:ascii="Arial" w:eastAsia="Times New Roman" w:hAnsi="Arial" w:cs="Arial"/>
          <w:color w:val="000000" w:themeColor="text1"/>
          <w:sz w:val="24"/>
          <w:szCs w:val="24"/>
          <w:lang w:val="sk-SK" w:eastAsia="cs-CZ"/>
        </w:rPr>
        <w:t xml:space="preserve"> zúčtovania</w:t>
      </w:r>
      <w:r w:rsidR="00F624E0" w:rsidRPr="00DF233A">
        <w:rPr>
          <w:rFonts w:ascii="Arial" w:eastAsia="Times New Roman" w:hAnsi="Arial" w:cs="Arial"/>
          <w:color w:val="000000" w:themeColor="text1"/>
          <w:sz w:val="24"/>
          <w:szCs w:val="24"/>
          <w:lang w:val="sk-SK" w:eastAsia="cs-CZ"/>
        </w:rPr>
        <w:t>,</w:t>
      </w:r>
    </w:p>
    <w:p w14:paraId="57A95642" w14:textId="107C49B2" w:rsidR="00F624E0" w:rsidRPr="00DF233A" w:rsidRDefault="0026180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0</w:t>
      </w:r>
      <w:r w:rsidR="00F624E0" w:rsidRPr="00DF233A">
        <w:rPr>
          <w:rFonts w:ascii="Arial" w:eastAsia="Times New Roman" w:hAnsi="Arial" w:cs="Arial"/>
          <w:color w:val="000000" w:themeColor="text1"/>
          <w:sz w:val="24"/>
          <w:szCs w:val="24"/>
          <w:lang w:val="sk-SK" w:eastAsia="cs-CZ"/>
        </w:rPr>
        <w:t>. interoperabilitou schopnosť inteligentného meracieho systému fungovať vo vzájomnej súčinnosti, vymieňať si a využívať údaje s ďalšími energetickými alebo komunikačnými systém</w:t>
      </w:r>
      <w:r w:rsidR="004B08BD" w:rsidRPr="00DF233A">
        <w:rPr>
          <w:rFonts w:ascii="Arial" w:eastAsia="Times New Roman" w:hAnsi="Arial" w:cs="Arial"/>
          <w:color w:val="000000" w:themeColor="text1"/>
          <w:sz w:val="24"/>
          <w:szCs w:val="24"/>
          <w:lang w:val="sk-SK" w:eastAsia="cs-CZ"/>
        </w:rPr>
        <w:t>ami</w:t>
      </w:r>
      <w:r w:rsidR="00F624E0" w:rsidRPr="00DF233A">
        <w:rPr>
          <w:rFonts w:ascii="Arial" w:eastAsia="Times New Roman" w:hAnsi="Arial" w:cs="Arial"/>
          <w:color w:val="000000" w:themeColor="text1"/>
          <w:sz w:val="24"/>
          <w:szCs w:val="24"/>
          <w:lang w:val="sk-SK" w:eastAsia="cs-CZ"/>
        </w:rPr>
        <w:t>, zariadeniami, aplikáciami alebo prvk</w:t>
      </w:r>
      <w:r w:rsidR="00A258BA" w:rsidRPr="00DF233A">
        <w:rPr>
          <w:rFonts w:ascii="Arial" w:eastAsia="Times New Roman" w:hAnsi="Arial" w:cs="Arial"/>
          <w:color w:val="000000" w:themeColor="text1"/>
          <w:sz w:val="24"/>
          <w:szCs w:val="24"/>
          <w:lang w:val="sk-SK" w:eastAsia="cs-CZ"/>
        </w:rPr>
        <w:t>ami</w:t>
      </w:r>
      <w:r w:rsidR="00F624E0" w:rsidRPr="00DF233A">
        <w:rPr>
          <w:rFonts w:ascii="Arial" w:eastAsia="Times New Roman" w:hAnsi="Arial" w:cs="Arial"/>
          <w:color w:val="000000" w:themeColor="text1"/>
          <w:sz w:val="24"/>
          <w:szCs w:val="24"/>
          <w:lang w:val="sk-SK" w:eastAsia="cs-CZ"/>
        </w:rPr>
        <w:t xml:space="preserve"> </w:t>
      </w:r>
      <w:r w:rsidR="00630A46" w:rsidRPr="00DF233A">
        <w:rPr>
          <w:rFonts w:ascii="Arial" w:eastAsia="Times New Roman" w:hAnsi="Arial" w:cs="Arial"/>
          <w:color w:val="000000" w:themeColor="text1"/>
          <w:sz w:val="24"/>
          <w:szCs w:val="24"/>
          <w:lang w:val="sk-SK" w:eastAsia="cs-CZ"/>
        </w:rPr>
        <w:t>na</w:t>
      </w:r>
      <w:r w:rsidR="00F624E0" w:rsidRPr="00DF233A">
        <w:rPr>
          <w:rFonts w:ascii="Arial" w:eastAsia="Times New Roman" w:hAnsi="Arial" w:cs="Arial"/>
          <w:color w:val="000000" w:themeColor="text1"/>
          <w:sz w:val="24"/>
          <w:szCs w:val="24"/>
          <w:lang w:val="sk-SK" w:eastAsia="cs-CZ"/>
        </w:rPr>
        <w:t xml:space="preserve"> účel výkonu požadovaných funkcií inteligentného meracieho systému</w:t>
      </w:r>
      <w:r w:rsidR="009A7A9E" w:rsidRPr="00DF233A">
        <w:rPr>
          <w:rFonts w:ascii="Arial" w:eastAsia="Times New Roman" w:hAnsi="Arial" w:cs="Arial"/>
          <w:color w:val="000000" w:themeColor="text1"/>
          <w:sz w:val="24"/>
          <w:szCs w:val="24"/>
          <w:lang w:val="sk-SK" w:eastAsia="cs-CZ"/>
        </w:rPr>
        <w:t>,</w:t>
      </w:r>
    </w:p>
    <w:p w14:paraId="1982588D" w14:textId="268A0F02" w:rsidR="00F8011F" w:rsidRPr="00DF233A" w:rsidRDefault="00C7285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w:t>
      </w:r>
      <w:r w:rsidR="0026180A" w:rsidRPr="00DF233A">
        <w:rPr>
          <w:rFonts w:ascii="Arial" w:eastAsia="Times New Roman" w:hAnsi="Arial" w:cs="Arial"/>
          <w:color w:val="000000" w:themeColor="text1"/>
          <w:sz w:val="24"/>
          <w:szCs w:val="24"/>
          <w:lang w:val="sk-SK" w:eastAsia="cs-CZ"/>
        </w:rPr>
        <w:t>1</w:t>
      </w:r>
      <w:r w:rsidR="00F8011F" w:rsidRPr="00DF233A">
        <w:rPr>
          <w:rFonts w:ascii="Arial" w:eastAsia="Times New Roman" w:hAnsi="Arial" w:cs="Arial"/>
          <w:color w:val="000000" w:themeColor="text1"/>
          <w:sz w:val="24"/>
          <w:szCs w:val="24"/>
          <w:lang w:val="sk-SK" w:eastAsia="cs-CZ"/>
        </w:rPr>
        <w:t xml:space="preserve">. informáciami o vyúčtovaní za dodávku elektriny informácie uvádzané dodávateľom elektriny na vyúčtovaní za dodávku elektriny koncovému odberateľovi elektriny okrem </w:t>
      </w:r>
      <w:r w:rsidR="00B66706" w:rsidRPr="00DF233A">
        <w:rPr>
          <w:rFonts w:ascii="Arial" w:eastAsia="Times New Roman" w:hAnsi="Arial" w:cs="Arial"/>
          <w:color w:val="000000" w:themeColor="text1"/>
          <w:sz w:val="24"/>
          <w:szCs w:val="24"/>
          <w:lang w:val="sk-SK" w:eastAsia="cs-CZ"/>
        </w:rPr>
        <w:t xml:space="preserve">informácie o </w:t>
      </w:r>
      <w:r w:rsidR="0074484E" w:rsidRPr="00DF233A">
        <w:rPr>
          <w:rFonts w:ascii="Arial" w:eastAsia="Times New Roman" w:hAnsi="Arial" w:cs="Arial"/>
          <w:color w:val="000000" w:themeColor="text1"/>
          <w:sz w:val="24"/>
          <w:szCs w:val="24"/>
          <w:lang w:val="sk-SK" w:eastAsia="cs-CZ"/>
        </w:rPr>
        <w:t>preplatku alebo nedoplatku</w:t>
      </w:r>
      <w:r w:rsidR="00B66706" w:rsidRPr="00DF233A">
        <w:rPr>
          <w:rFonts w:ascii="Arial" w:eastAsia="Times New Roman" w:hAnsi="Arial" w:cs="Arial"/>
          <w:color w:val="000000" w:themeColor="text1"/>
          <w:sz w:val="24"/>
          <w:szCs w:val="24"/>
          <w:lang w:val="sk-SK" w:eastAsia="cs-CZ"/>
        </w:rPr>
        <w:t xml:space="preserve"> a</w:t>
      </w:r>
      <w:r w:rsidR="005E2A87" w:rsidRPr="00DF233A">
        <w:rPr>
          <w:rFonts w:ascii="Arial" w:eastAsia="Times New Roman" w:hAnsi="Arial" w:cs="Arial"/>
          <w:color w:val="000000" w:themeColor="text1"/>
          <w:sz w:val="24"/>
          <w:szCs w:val="24"/>
          <w:lang w:val="sk-SK" w:eastAsia="cs-CZ"/>
        </w:rPr>
        <w:t> jeho splatnosti</w:t>
      </w:r>
      <w:r w:rsidR="00F8011F" w:rsidRPr="00DF233A">
        <w:rPr>
          <w:rFonts w:ascii="Arial" w:eastAsia="Times New Roman" w:hAnsi="Arial" w:cs="Arial"/>
          <w:color w:val="000000" w:themeColor="text1"/>
          <w:sz w:val="24"/>
          <w:szCs w:val="24"/>
          <w:lang w:val="sk-SK" w:eastAsia="cs-CZ"/>
        </w:rPr>
        <w:t>,</w:t>
      </w:r>
    </w:p>
    <w:p w14:paraId="196E8E2E" w14:textId="4BBD9817" w:rsidR="00E25C06" w:rsidRPr="00DF233A" w:rsidRDefault="00E25C0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2. jalovým elektrickým výkonom zložka zdanlivého elektrického výkonu, potrebná na vytvorenie magnetických alebo elektrických polí, ktorá môže mať induktívny alebo kapacitný charakter; jeho meranie sa vykonáva podľa osobitného predpisu,</w:t>
      </w:r>
      <w:r w:rsidR="00253444" w:rsidRPr="00DF233A">
        <w:rPr>
          <w:rFonts w:ascii="Arial" w:eastAsia="Times New Roman" w:hAnsi="Arial" w:cs="Arial"/>
          <w:color w:val="000000" w:themeColor="text1"/>
          <w:sz w:val="24"/>
          <w:szCs w:val="24"/>
          <w:vertAlign w:val="superscript"/>
          <w:lang w:val="sk-SK" w:eastAsia="cs-CZ"/>
        </w:rPr>
        <w:t>4c</w:t>
      </w:r>
      <w:r w:rsidR="00253444" w:rsidRPr="00DF233A">
        <w:rPr>
          <w:rFonts w:ascii="Arial" w:eastAsia="Times New Roman" w:hAnsi="Arial" w:cs="Arial"/>
          <w:color w:val="000000" w:themeColor="text1"/>
          <w:sz w:val="24"/>
          <w:szCs w:val="24"/>
          <w:lang w:val="sk-SK" w:eastAsia="cs-CZ"/>
        </w:rPr>
        <w:t>)</w:t>
      </w:r>
    </w:p>
    <w:p w14:paraId="674FCB3D" w14:textId="0E9A2AB3" w:rsidR="00E25C06" w:rsidRPr="00DF233A" w:rsidRDefault="00E25C0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3. dodávaním jalového elektrického výkonu tok </w:t>
      </w:r>
      <w:r w:rsidR="007D30CD" w:rsidRPr="00DF233A">
        <w:rPr>
          <w:rFonts w:ascii="Arial" w:eastAsia="Times New Roman" w:hAnsi="Arial" w:cs="Arial"/>
          <w:color w:val="000000" w:themeColor="text1"/>
          <w:sz w:val="24"/>
          <w:szCs w:val="24"/>
          <w:lang w:val="sk-SK" w:eastAsia="cs-CZ"/>
        </w:rPr>
        <w:t>jalového</w:t>
      </w:r>
      <w:r w:rsidRPr="00DF233A">
        <w:rPr>
          <w:rFonts w:ascii="Arial" w:eastAsia="Times New Roman" w:hAnsi="Arial" w:cs="Arial"/>
          <w:color w:val="000000" w:themeColor="text1"/>
          <w:sz w:val="24"/>
          <w:szCs w:val="24"/>
          <w:lang w:val="sk-SK" w:eastAsia="cs-CZ"/>
        </w:rPr>
        <w:t xml:space="preserve"> elektrického výkonu medzi distribučnou sústavou a prenosovou sústavou, medzi distribučnými sústavami navzájom, medzi distribučnou sústavou a zariadením  užívateľa sústavy a prenosovou sústavou a zariadením užívateľa sústavy,</w:t>
      </w:r>
    </w:p>
    <w:p w14:paraId="360363F8" w14:textId="4B64CB80" w:rsidR="00E25C06" w:rsidRPr="00DF233A" w:rsidRDefault="00E25C06" w:rsidP="0047797C">
      <w:pPr>
        <w:shd w:val="clear" w:color="auto" w:fill="FFFFFF"/>
        <w:spacing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4. zariadením na kompenzáciu jalového elektrického výkonu zariadenie, ktoré má príslušný prevádzkovateľ sústavy alebo užívateľ sústavy k dispozícii </w:t>
      </w:r>
      <w:r w:rsidR="008D4644" w:rsidRPr="00DF233A">
        <w:rPr>
          <w:rFonts w:ascii="Arial" w:eastAsia="Times New Roman" w:hAnsi="Arial" w:cs="Arial"/>
          <w:color w:val="000000" w:themeColor="text1"/>
          <w:sz w:val="24"/>
          <w:szCs w:val="24"/>
          <w:lang w:val="sk-SK" w:eastAsia="cs-CZ"/>
        </w:rPr>
        <w:t>na účely</w:t>
      </w:r>
      <w:r w:rsidRPr="00DF233A">
        <w:rPr>
          <w:rFonts w:ascii="Arial" w:eastAsia="Times New Roman" w:hAnsi="Arial" w:cs="Arial"/>
          <w:color w:val="000000" w:themeColor="text1"/>
          <w:sz w:val="24"/>
          <w:szCs w:val="24"/>
          <w:lang w:val="sk-SK" w:eastAsia="cs-CZ"/>
        </w:rPr>
        <w:t xml:space="preserve"> regulácie </w:t>
      </w:r>
      <w:r w:rsidR="007D30CD" w:rsidRPr="00DF233A">
        <w:rPr>
          <w:rFonts w:ascii="Arial" w:eastAsia="Times New Roman" w:hAnsi="Arial" w:cs="Arial"/>
          <w:color w:val="000000" w:themeColor="text1"/>
          <w:sz w:val="24"/>
          <w:szCs w:val="24"/>
          <w:lang w:val="sk-SK" w:eastAsia="cs-CZ"/>
        </w:rPr>
        <w:t>jalového</w:t>
      </w:r>
      <w:r w:rsidRPr="00DF233A">
        <w:rPr>
          <w:rFonts w:ascii="Arial" w:eastAsia="Times New Roman" w:hAnsi="Arial" w:cs="Arial"/>
          <w:color w:val="000000" w:themeColor="text1"/>
          <w:sz w:val="24"/>
          <w:szCs w:val="24"/>
          <w:lang w:val="sk-SK" w:eastAsia="cs-CZ"/>
        </w:rPr>
        <w:t xml:space="preserve"> elektrického výkonu, </w:t>
      </w:r>
    </w:p>
    <w:p w14:paraId="1AD8E9A2" w14:textId="0D8EA0E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 plynárenstve</w:t>
      </w:r>
    </w:p>
    <w:p w14:paraId="4634B54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 plynom zemný plyn vrátane skvapalneného zemného plynu, bioplyn, biometán, plyn vyrobený z biomasy, ako aj ostatné druhy plynu, ak tieto plyny spĺňajú podmienky na prepravu plynu alebo podmienky distribúcie plynu,</w:t>
      </w:r>
    </w:p>
    <w:p w14:paraId="6C55138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ýrobou plynu ťažba zemného plynu alebo výroba bioplynu, výroba plynu z biomasy </w:t>
      </w:r>
      <w:r w:rsidRPr="00DF233A">
        <w:rPr>
          <w:rFonts w:ascii="Arial" w:eastAsia="Times New Roman" w:hAnsi="Arial" w:cs="Arial"/>
          <w:color w:val="000000" w:themeColor="text1"/>
          <w:sz w:val="24"/>
          <w:szCs w:val="24"/>
          <w:vertAlign w:val="superscript"/>
          <w:lang w:val="sk-SK" w:eastAsia="cs-CZ"/>
        </w:rPr>
        <w:t>5)</w:t>
      </w:r>
      <w:r w:rsidRPr="00DF233A">
        <w:rPr>
          <w:rFonts w:ascii="Arial" w:eastAsia="Times New Roman" w:hAnsi="Arial" w:cs="Arial"/>
          <w:color w:val="000000" w:themeColor="text1"/>
          <w:sz w:val="24"/>
          <w:szCs w:val="24"/>
          <w:lang w:val="sk-SK" w:eastAsia="cs-CZ"/>
        </w:rPr>
        <w:t> alebo výroba plynu z iného plynného uhľovodíka,</w:t>
      </w:r>
    </w:p>
    <w:p w14:paraId="54A3481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pravou plynu doprava plynu prepravnou sieťou na účel jeho dopravy odberateľom plynu,</w:t>
      </w:r>
    </w:p>
    <w:p w14:paraId="17764BF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istribúciou plynu doprava plynu distribučnou sieťou na účel jeho dopravy odberateľom plynu,</w:t>
      </w:r>
    </w:p>
    <w:p w14:paraId="452681F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istribučnou sieťou plynárenské rozvodné zariadenie na časti vymedzeného územia vrátane vysokotlakových plynovodov, ktoré slúžia primárne na dopravu plynu na časti vymedzeného územia, okrem plynovodov, ktoré sú súčasťou iných sietí,</w:t>
      </w:r>
    </w:p>
    <w:p w14:paraId="78C748C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pravnou sieťou sieť kompresorových staníc a sieť najmä vysokotlakových plynovodov, ktoré sú navzájom prepojené a slúžia na dopravu plynu na vymedzenom území, okrem ťažobnej siete a zásobníka a vysokotlakových plynovodov, ktoré slúžia primárne na dopravu plynu na časti vymedzeného územia,</w:t>
      </w:r>
    </w:p>
    <w:p w14:paraId="75E11A5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zásobníkom zariadenie používané na uskladňovanie zemného plynu a skvapalneného zemného plynu vrátane doplnkových služieb týkajúcich sa vtláčania do zásobníka, ťažby zo zásobníka, úpravy a dopravy plynu do alebo zo siete okrem tých zásobníkov </w:t>
      </w:r>
      <w:r w:rsidRPr="00DF233A">
        <w:rPr>
          <w:rFonts w:ascii="Arial" w:eastAsia="Times New Roman" w:hAnsi="Arial" w:cs="Arial"/>
          <w:color w:val="000000" w:themeColor="text1"/>
          <w:sz w:val="24"/>
          <w:szCs w:val="24"/>
          <w:vertAlign w:val="superscript"/>
          <w:lang w:val="sk-SK" w:eastAsia="cs-CZ"/>
        </w:rPr>
        <w:t>6)</w:t>
      </w:r>
      <w:r w:rsidRPr="00DF233A">
        <w:rPr>
          <w:rFonts w:ascii="Arial" w:eastAsia="Times New Roman" w:hAnsi="Arial" w:cs="Arial"/>
          <w:color w:val="000000" w:themeColor="text1"/>
          <w:sz w:val="24"/>
          <w:szCs w:val="24"/>
          <w:lang w:val="sk-SK" w:eastAsia="cs-CZ"/>
        </w:rPr>
        <w:t> alebo ich častí, ktoré sa používajú na zabezpečenie ťažobných činností alebo ktoré sú výlučne vyhradené pre prevádzkovateľov prepravnej siete alebo pre prevádzkovateľov distribučnej siete na účely zabezpečenia ich činnosti,</w:t>
      </w:r>
    </w:p>
    <w:p w14:paraId="2E179C0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zariadením na skvapalňovanie zemného plynu zariadenie používané na skvapalnenie zemného plynu alebo na dovoz, vykládku alebo spätné splyňovanie skvapalneného zemného plynu a ktoré zahŕňa podporné služby a dočasné uskladňovanie skvapalneného zemného plynu na nevyhnutnú dobu potrebnú na spätné splyňovanie a následné dodanie plynu do prepravnej siete,</w:t>
      </w:r>
    </w:p>
    <w:p w14:paraId="62D8D96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sieťou prepravná sieť, distribučná sieť, zariadenie na skvapalňovanie zemného plynu, zásobník, zariadenie na poskytovanie podporných služieb a zariadenie potrebné na zabezpečenie prístupu do siete,</w:t>
      </w:r>
    </w:p>
    <w:p w14:paraId="79FEDCE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priamym plynovodom plynovod, ktorý nie je súčasťou prepravnej siete, distribučnej siete, zásobníka alebo ťažobnej siete na vymedzenom území,</w:t>
      </w:r>
    </w:p>
    <w:p w14:paraId="18E1993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odberným miestom miesto odberu plynu vybavené určeným meradlom, </w:t>
      </w:r>
      <w:r w:rsidRPr="00DF233A">
        <w:rPr>
          <w:rFonts w:ascii="Arial" w:eastAsia="Times New Roman" w:hAnsi="Arial" w:cs="Arial"/>
          <w:color w:val="000000" w:themeColor="text1"/>
          <w:sz w:val="24"/>
          <w:szCs w:val="24"/>
          <w:vertAlign w:val="superscript"/>
          <w:lang w:val="sk-SK" w:eastAsia="cs-CZ"/>
        </w:rPr>
        <w:t>4)</w:t>
      </w:r>
    </w:p>
    <w:p w14:paraId="44462037" w14:textId="41C35F1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dodávkou plynu predaj plynu vrátane ďalšieho predaja, ako aj predaj skvapalneného zemného plynu odberateľom,</w:t>
      </w:r>
    </w:p>
    <w:p w14:paraId="3627C4DD" w14:textId="7675D124" w:rsidR="00847A9A" w:rsidRPr="00DF233A" w:rsidRDefault="00847A9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3. </w:t>
      </w:r>
      <w:r w:rsidR="00D41854" w:rsidRPr="00DF233A">
        <w:rPr>
          <w:rFonts w:ascii="Arial" w:eastAsia="Times New Roman" w:hAnsi="Arial" w:cs="Arial"/>
          <w:color w:val="000000" w:themeColor="text1"/>
          <w:sz w:val="24"/>
          <w:szCs w:val="24"/>
          <w:lang w:val="sk-SK" w:eastAsia="cs-CZ"/>
        </w:rPr>
        <w:t>zdieľaním plynu poskytovanie plynu komunitou vyrábajúcou energiu z obnoviteľných zdrojov z iného dôvodu, než je predaj plynu,</w:t>
      </w:r>
    </w:p>
    <w:p w14:paraId="2CBADF2C" w14:textId="7780E15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A18E5"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podpornou službou služba potrebná na prístup do siete, prevádzkovanie siete vrátane prevádzkovania zariadení potrebných na vyvažovanie siete, zariadení potrebných na zmiešavanie plynu alebo zariadení potrebných na vstrekovanie inertných plynov okrem zariadení potrebných na zabezpečenie vlastnej činnosti prevádzkovateľa siete,</w:t>
      </w:r>
    </w:p>
    <w:p w14:paraId="5B487B70" w14:textId="26511D2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77615"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akumuláciou plynu v sieti uskladnenie plynu v plynovode jeho stlačením v plynárenských prepravných sieťach a distribučných sieťach; nezahŕňa uskladnenie </w:t>
      </w:r>
      <w:r w:rsidRPr="00DF233A">
        <w:rPr>
          <w:rFonts w:ascii="Arial" w:eastAsia="Times New Roman" w:hAnsi="Arial" w:cs="Arial"/>
          <w:color w:val="000000" w:themeColor="text1"/>
          <w:sz w:val="24"/>
          <w:szCs w:val="24"/>
          <w:lang w:val="sk-SK" w:eastAsia="cs-CZ"/>
        </w:rPr>
        <w:lastRenderedPageBreak/>
        <w:t>plynu v zariadeniach, ktoré sú vyhradené pre prevádzkovateľov týchto sietí na zabezpečenie vlastnej činnosti,</w:t>
      </w:r>
    </w:p>
    <w:p w14:paraId="256B368B" w14:textId="10D8E9B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77615"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vyvažovaním siete vyrovnávanie nerovnováhy siete dodaním plynu do siete alebo odobratím plynu zo siete alebo akumuláciou plynu v sieti,</w:t>
      </w:r>
    </w:p>
    <w:p w14:paraId="32AFB883" w14:textId="6C8BDFC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77615"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kombinovanou sieťou sieť, ktorá zahŕňa prepravnú sieť, distribučnú sieť a zásobník alebo niektorú z týchto kombinácií,</w:t>
      </w:r>
    </w:p>
    <w:p w14:paraId="4CF69138" w14:textId="4D15F47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77615"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ťažobnou sieťou sieť plynovodov, ktoré sú určené na dopravu vyťaženého zemného plynu z miesta ťažby zemného plynu do miesta spracovania zemného plynu alebo do miesta odovzdania zemného plynu do prepravnej siete, do distribučnej siete alebo do zásobníka,</w:t>
      </w:r>
    </w:p>
    <w:p w14:paraId="1A37D62C" w14:textId="5E508B9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77615"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plynovým zariadením plynárenské zariadenie alebo odberné plynové zariadenie,</w:t>
      </w:r>
    </w:p>
    <w:p w14:paraId="2E6C2B3F" w14:textId="530709B3" w:rsidR="00D96116" w:rsidRPr="00DF233A" w:rsidRDefault="0087761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0</w:t>
      </w:r>
      <w:r w:rsidR="00D96116" w:rsidRPr="00DF233A">
        <w:rPr>
          <w:rFonts w:ascii="Arial" w:eastAsia="Times New Roman" w:hAnsi="Arial" w:cs="Arial"/>
          <w:color w:val="000000" w:themeColor="text1"/>
          <w:sz w:val="24"/>
          <w:szCs w:val="24"/>
          <w:lang w:val="sk-SK" w:eastAsia="cs-CZ"/>
        </w:rPr>
        <w:t>. plynárenským zariadením zariadenie určené na prepravu plynu, distribúciu plynu, uskladňovanie plynu, skvapalňovanie plynu vrátane zariadenia potrebného na poskytovanie podporných služieb, zariadenia potrebného na zabezpečenie prístupu a prevádzkovania siete vrátane hlavného uzáveru plynu a priamy plynovod,</w:t>
      </w:r>
    </w:p>
    <w:p w14:paraId="6C75A4E3" w14:textId="500BF19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877615"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odberným plynovým zariadením zariadenie odberateľa plynu určené na odber plynu,</w:t>
      </w:r>
    </w:p>
    <w:p w14:paraId="4B8786EB" w14:textId="753F23D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877615"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hlavným uzáverom plynu zariadenie, ktoré je prevádzkované prevádzkovateľom siete a ktoré oddeľuje plynárenské zariadenie od odberného plynového zariadenia alebo od plynárenského zariadenia iného plynárenského podniku,</w:t>
      </w:r>
    </w:p>
    <w:p w14:paraId="00A2B846" w14:textId="124EB29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877615"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typovým diagramom dodávky plynu náhradná metóda na určenie denných odberov plynu, zúčtovanie odchýlok a na účely náhradného odpočtu u skupín koncových odberateľov plynu, ktorých údaje o odbere plynu nie sú dodávateľovi plynu na dennej báze k dispozícii,</w:t>
      </w:r>
    </w:p>
    <w:p w14:paraId="1F4A7FE2" w14:textId="7027243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877615"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dohodnutým prístupom do siete prístup do siete dohodnutý účastníkmi trhu s plynom s vopred zverejnenými obchodnými podmienkami prístupu do siete,</w:t>
      </w:r>
    </w:p>
    <w:p w14:paraId="538F1E30" w14:textId="28A49956" w:rsidR="00DF76A2"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877615"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odchýlkou účastníka trhu s plynom odchýlka, ktorá vznikla v určitom časovom úseku ako rozdiel medzi zmluvne dohodnutým množstvom dodávky alebo odberu plynu a dodaným alebo odobratým množstvom plynu v reálnom čase</w:t>
      </w:r>
      <w:r w:rsidR="00DF76A2" w:rsidRPr="00DF233A">
        <w:rPr>
          <w:rFonts w:ascii="Arial" w:eastAsia="Times New Roman" w:hAnsi="Arial" w:cs="Arial"/>
          <w:color w:val="000000" w:themeColor="text1"/>
          <w:sz w:val="24"/>
          <w:szCs w:val="24"/>
          <w:lang w:val="sk-SK" w:eastAsia="cs-CZ"/>
        </w:rPr>
        <w:t>,</w:t>
      </w:r>
    </w:p>
    <w:p w14:paraId="7F3C6B2D" w14:textId="77777777" w:rsidR="008D4644" w:rsidRPr="00DF233A" w:rsidRDefault="00DF76A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877615"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informáciami o vyúčtovaní za dodávku plynu informácie uvádzané dodávateľom plynu na vyúčtovaní za dodávku plynu koncovému odberateľovi plynu okrem informácie o preplatku alebo nedoplatku a jeho splatnosti</w:t>
      </w:r>
      <w:r w:rsidR="008D4644" w:rsidRPr="00DF233A">
        <w:rPr>
          <w:rFonts w:ascii="Arial" w:eastAsia="Times New Roman" w:hAnsi="Arial" w:cs="Arial"/>
          <w:color w:val="000000" w:themeColor="text1"/>
          <w:sz w:val="24"/>
          <w:szCs w:val="24"/>
          <w:lang w:val="sk-SK" w:eastAsia="cs-CZ"/>
        </w:rPr>
        <w:t>,</w:t>
      </w:r>
    </w:p>
    <w:p w14:paraId="1CB1B598" w14:textId="128CEFE1" w:rsidR="00D96116" w:rsidRPr="00DF233A" w:rsidRDefault="008D4644"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27. solidaritou v dodávke plynu prijímanie alebo poskytovanie dodávok plynu podľa osobitného predpisu.</w:t>
      </w:r>
      <w:r w:rsidRPr="00DF233A">
        <w:rPr>
          <w:rFonts w:ascii="Arial" w:eastAsia="Times New Roman" w:hAnsi="Arial" w:cs="Arial"/>
          <w:color w:val="000000" w:themeColor="text1"/>
          <w:sz w:val="24"/>
          <w:szCs w:val="24"/>
          <w:vertAlign w:val="superscript"/>
          <w:lang w:val="sk-SK" w:eastAsia="cs-CZ"/>
        </w:rPr>
        <w:t>6</w:t>
      </w:r>
      <w:r w:rsidR="0092772A" w:rsidRPr="00DF233A">
        <w:rPr>
          <w:rFonts w:ascii="Arial" w:eastAsia="Times New Roman" w:hAnsi="Arial" w:cs="Arial"/>
          <w:color w:val="000000" w:themeColor="text1"/>
          <w:sz w:val="24"/>
          <w:szCs w:val="24"/>
          <w:vertAlign w:val="superscript"/>
          <w:lang w:val="sk-SK" w:eastAsia="cs-CZ"/>
        </w:rPr>
        <w:t>aa</w:t>
      </w:r>
      <w:r w:rsidRPr="00DF233A">
        <w:rPr>
          <w:rFonts w:ascii="Arial" w:eastAsia="Times New Roman" w:hAnsi="Arial" w:cs="Arial"/>
          <w:color w:val="000000" w:themeColor="text1"/>
          <w:sz w:val="24"/>
          <w:szCs w:val="24"/>
          <w:vertAlign w:val="superscript"/>
          <w:lang w:val="sk-SK" w:eastAsia="cs-CZ"/>
        </w:rPr>
        <w:t>)</w:t>
      </w:r>
    </w:p>
    <w:p w14:paraId="48718BC0" w14:textId="77777777" w:rsidR="00D96116" w:rsidRPr="00DF233A" w:rsidRDefault="00D96116" w:rsidP="0047797C">
      <w:pPr>
        <w:pStyle w:val="Nadpis1"/>
        <w:spacing w:line="276" w:lineRule="auto"/>
        <w:rPr>
          <w:rFonts w:cs="Arial"/>
          <w:color w:val="000000" w:themeColor="text1"/>
          <w:szCs w:val="24"/>
          <w:lang w:val="sk-SK" w:eastAsia="cs-CZ"/>
        </w:rPr>
      </w:pPr>
      <w:bookmarkStart w:id="11" w:name="c_2824"/>
      <w:bookmarkStart w:id="12" w:name="pa_3"/>
      <w:bookmarkStart w:id="13" w:name="p_3"/>
      <w:bookmarkEnd w:id="11"/>
      <w:bookmarkEnd w:id="12"/>
      <w:bookmarkEnd w:id="13"/>
      <w:r w:rsidRPr="00DF233A">
        <w:rPr>
          <w:rFonts w:cs="Arial"/>
          <w:color w:val="000000" w:themeColor="text1"/>
          <w:szCs w:val="24"/>
          <w:lang w:val="sk-SK" w:eastAsia="cs-CZ"/>
        </w:rPr>
        <w:t xml:space="preserve">§ 3  </w:t>
      </w:r>
    </w:p>
    <w:p w14:paraId="7B44998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a účely tohto zákona sa rozumie</w:t>
      </w:r>
    </w:p>
    <w:p w14:paraId="39E75E5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šeobecne</w:t>
      </w:r>
    </w:p>
    <w:p w14:paraId="1FC19E7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dnikom osoba, ktorá podniká v energetike,</w:t>
      </w:r>
    </w:p>
    <w:p w14:paraId="1241ECB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pojeným podnikom podnik, ktorý je iným podnikom alebo viacerými podnikmi ovládaný, pretože tento iný podnik alebo tieto podniky sú majetkovo alebo personálne prepojené, a tým majú rozhodujúci podiel na hlasovacích právach,</w:t>
      </w:r>
    </w:p>
    <w:p w14:paraId="3EC77C9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3. majetkovým prepojením priamy alebo nepriamy podiel iného podniku alebo podnikov na hlasovacích právach preto, že majú podiel na základnom imaní podniku, alebo akcie podniku, s ktorým je spojený rozhodujúci podiel hlasovacích práv,</w:t>
      </w:r>
    </w:p>
    <w:p w14:paraId="2D457C6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ersonálnym prepojením stav, keď štatutárnym orgánom, členom štatutárneho orgánu, členom kontrolného orgánu alebo dozorného orgánu podniku a iného podniku alebo podnikov je tá istá osoba alebo tie isté osoby alebo aspoň ich väčšina s rozhodujúcim podielom na hlasovacích právach v tomto orgáne, alebo keď štatutárnym orgánom, členom štatutárneho orgánu, členom kontrolného orgánu alebo dozorného orgánu podniku a iného podniku alebo podnikov sú blízke osoby; rozhodujúcim podielom sa rozumie nadpolovičná väčšina na hlasovacích právach,</w:t>
      </w:r>
    </w:p>
    <w:p w14:paraId="7D2B5DF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integrovaným podnikom vertikálne integrovaný podnik alebo horizontálne integrovaný podnik,</w:t>
      </w:r>
    </w:p>
    <w:p w14:paraId="60D6D60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vertikálne integrovaným podnikom vertikálne integrovaný elektroenergetický podnik alebo vertikálne integrovaný plynárenský podnik,</w:t>
      </w:r>
    </w:p>
    <w:p w14:paraId="62F6B93E" w14:textId="45B71FF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horizontálne integrovaným podnikom podnik vykonávajúci jednu z činností výroba elektriny, prenos elektriny, distribúcia elektriny alebo dodávka elektriny a inú činnosť, ktorá nie je predmetom podnikania v elektroenergetike, alebo podnik vykonávajúci jednu z činností výroba plynu, preprava plynu, distribúcia plynu, uskladňovanie plynu alebo dodávka plynu a inú činnosť, ktorá nie je predmetom podnikania v plynárenstve,</w:t>
      </w:r>
    </w:p>
    <w:p w14:paraId="10F8248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zúčtovateľom odchýlok osoba, ktorá zabezpečuje zúčtovanie odchýlok,</w:t>
      </w:r>
    </w:p>
    <w:p w14:paraId="37EEFAE2" w14:textId="31FF91A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dodávateľom poslednej inštancie držiteľ povolenia na dodávku elektriny, ktorý dodáva elektrinu koncovým odberateľom elektriny, alebo držiteľ povolenia na dodávku plynu, ktorý dodáva plyn koncovým odberateľom plynu, ktorého rozhodnutím určí Úrad pre reguláciu sieťových odvetví (ďalej len "úrad"),</w:t>
      </w:r>
    </w:p>
    <w:p w14:paraId="5958AAD7" w14:textId="2577091B" w:rsidR="00714FA4" w:rsidRPr="00DF233A" w:rsidRDefault="00CA1F5C" w:rsidP="00714FA4">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w:t>
      </w:r>
      <w:r w:rsidR="00714FA4" w:rsidRPr="00DF233A">
        <w:rPr>
          <w:rFonts w:ascii="Arial" w:eastAsia="Times New Roman" w:hAnsi="Arial" w:cs="Arial"/>
          <w:color w:val="000000" w:themeColor="text1"/>
          <w:sz w:val="24"/>
          <w:szCs w:val="24"/>
          <w:lang w:val="sk-SK" w:eastAsia="cs-CZ"/>
        </w:rPr>
        <w:t xml:space="preserve">zraniteľným odberateľom </w:t>
      </w:r>
    </w:p>
    <w:p w14:paraId="43DF0FBE" w14:textId="77777777" w:rsidR="00BA3208" w:rsidRPr="00DF233A" w:rsidRDefault="00BA3208" w:rsidP="005248D2">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0.1. odberateľ elektriny v domácnosti,</w:t>
      </w:r>
    </w:p>
    <w:p w14:paraId="5F6BC81C" w14:textId="77777777" w:rsidR="00BA3208" w:rsidRPr="00DF233A" w:rsidRDefault="00BA3208" w:rsidP="005248D2">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0.2. odberateľ plynu v domácnosti,</w:t>
      </w:r>
    </w:p>
    <w:p w14:paraId="44E8BD14" w14:textId="77777777" w:rsidR="00BA3208" w:rsidRPr="00DF233A" w:rsidRDefault="00BA3208" w:rsidP="005248D2">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0.3. odberateľ elektriny mimo domácnosti s celkovým ročným odberom elektriny za predchádzajúci rok najviac 30 000 kWh,</w:t>
      </w:r>
    </w:p>
    <w:p w14:paraId="2FAA791D" w14:textId="77777777" w:rsidR="00BA3208" w:rsidRPr="00DF233A" w:rsidRDefault="00BA3208" w:rsidP="005248D2">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0.4. odberateľ plynu mimo domácnosti s celkovým ročným odberom plynu za predchádzajúci rok najviac 100 000 kWh,</w:t>
      </w:r>
    </w:p>
    <w:p w14:paraId="39F52700" w14:textId="77777777" w:rsidR="00BA3208" w:rsidRPr="00DF233A" w:rsidRDefault="00BA3208" w:rsidP="005248D2">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0.5 odberateľ elektriny mimo domácnosti okrem odberateľa elektriny podľa bodu 10.3., ktorý odoberá elektrinu na prevádzku zariadenia sociálnych služieb zapísaného do registra sociálnych služieb,6a) alebo na prevádzku zariadenia sociálnoprávnej ochrany detí a sociálnej kurately,6b)</w:t>
      </w:r>
    </w:p>
    <w:p w14:paraId="0132AA4A" w14:textId="43DB4209" w:rsidR="003F45FB" w:rsidRPr="00DF233A" w:rsidRDefault="00BA3208" w:rsidP="005248D2">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0.6. odberateľ plynu mimo domácnosti okrem odberateľa plynu podľa bodu 10.4., ktorý odoberá plyn na prevádzku zariadenia sociálnych služieb zapísaného do registra sociálnych služieb,6a) alebo na prevádzku zariadenia sociálnoprávnej ochrany detí a sociálnej kurately,6b)</w:t>
      </w:r>
    </w:p>
    <w:p w14:paraId="24D6C666" w14:textId="14C208AF" w:rsidR="003F45FB" w:rsidRPr="00DF233A" w:rsidRDefault="00BA3208" w:rsidP="009331C9">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0.7. skupina koncových odberateľov plynu, ktorými sú vlastníci bytov a nebytových priestorov v bytovom dome, odoberajúca plyn na výrobu tepla a ohrev teplej úžitkovej vody pre domácnosti, zákonne zastúpená fyzickou osobou alebo právnickou osobou vykonávajúcou správu spoločného tepelného zdroja zásobujúceho bytový dom teplom a teplou úžitkovou vodou,6c)</w:t>
      </w:r>
    </w:p>
    <w:p w14:paraId="633129D0" w14:textId="0A284FB0" w:rsidR="00463008" w:rsidRPr="00DF233A" w:rsidRDefault="0046300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w:t>
      </w:r>
      <w:r w:rsidR="00CA1F5C"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dodávateľom poskytujúcim univerzálnu službu dodávateľ elektriny alebo dodávateľ plynu, ktorý dodáva elektrinu alebo plyn odberateľom elektriny v domácnosti alebo odberateľom plynu v domácnosti,</w:t>
      </w:r>
      <w:r w:rsidRPr="00DF233A" w:rsidDel="00DB7AE4">
        <w:rPr>
          <w:rStyle w:val="Odkaznakomentr"/>
          <w:rFonts w:ascii="Arial" w:hAnsi="Arial" w:cs="Arial"/>
          <w:color w:val="000000" w:themeColor="text1"/>
          <w:sz w:val="24"/>
          <w:szCs w:val="24"/>
          <w:lang w:val="sk-SK"/>
        </w:rPr>
        <w:t xml:space="preserve"> </w:t>
      </w:r>
    </w:p>
    <w:p w14:paraId="5270CBD8" w14:textId="1023AC8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 elektroenergetike</w:t>
      </w:r>
    </w:p>
    <w:p w14:paraId="0CE6FC2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ýrobcom elektriny osoba, ktorá vyrába elektrinu v zariadení na výrobu elektriny,</w:t>
      </w:r>
    </w:p>
    <w:p w14:paraId="1AEEED7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om prenosovej sústavy osoba, ktorá má povolenie na prenos elektriny na vymedzenom území,</w:t>
      </w:r>
    </w:p>
    <w:p w14:paraId="2D8588D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om distribučnej sústavy osoba, ktorá má povolenie na distribúciu elektriny na časti vymedzeného územia,</w:t>
      </w:r>
    </w:p>
    <w:p w14:paraId="06C7D8B5" w14:textId="0962517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vertikálne integrovaným elektroenergetickým podnikom elektroenergetický podnik alebo skupina elektroenergetických podnikov, v ktorých je na vykonávanie kontroly priamo alebo nepriamo oprávnená tá istá osoba alebo osoby alebo ktorákoľvek z osôb vykonávajúcich spoločnú kontrolu, a kde podnik alebo skupina podnikov vykonáva najmenej jednu z činností prenos elektriny alebo distribúcia elektriny a najmenej jednu z činností výroba elektriny alebo dodávka elektriny,</w:t>
      </w:r>
    </w:p>
    <w:p w14:paraId="46FFF6E9" w14:textId="773B1FE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elektroenergetickým podnikom osoba, ktorá vykonáva najmenej jednu z činností výroba elektriny, prenos elektriny, distribúcia elektriny, </w:t>
      </w:r>
      <w:r w:rsidR="009957E3" w:rsidRPr="00DF233A">
        <w:rPr>
          <w:rFonts w:ascii="Arial" w:eastAsia="Times New Roman" w:hAnsi="Arial" w:cs="Arial"/>
          <w:color w:val="000000" w:themeColor="text1"/>
          <w:sz w:val="24"/>
          <w:szCs w:val="24"/>
          <w:lang w:val="sk-SK" w:eastAsia="cs-CZ"/>
        </w:rPr>
        <w:t xml:space="preserve">agregácia, </w:t>
      </w:r>
      <w:r w:rsidR="00BA0CFD" w:rsidRPr="00DF233A">
        <w:rPr>
          <w:rFonts w:ascii="Arial" w:eastAsia="Times New Roman" w:hAnsi="Arial" w:cs="Arial"/>
          <w:color w:val="000000" w:themeColor="text1"/>
          <w:sz w:val="24"/>
          <w:szCs w:val="24"/>
          <w:lang w:val="sk-SK" w:eastAsia="cs-CZ"/>
        </w:rPr>
        <w:t xml:space="preserve">poskytovanie flexibility, </w:t>
      </w:r>
      <w:r w:rsidR="009957E3" w:rsidRPr="00DF233A">
        <w:rPr>
          <w:rFonts w:ascii="Arial" w:eastAsia="Times New Roman" w:hAnsi="Arial" w:cs="Arial"/>
          <w:color w:val="000000" w:themeColor="text1"/>
          <w:sz w:val="24"/>
          <w:szCs w:val="24"/>
          <w:lang w:val="sk-SK" w:eastAsia="cs-CZ"/>
        </w:rPr>
        <w:t xml:space="preserve">uskladňovanie </w:t>
      </w:r>
      <w:r w:rsidR="00CC0177" w:rsidRPr="00DF233A">
        <w:rPr>
          <w:rFonts w:ascii="Arial" w:eastAsia="Times New Roman" w:hAnsi="Arial" w:cs="Arial"/>
          <w:color w:val="000000" w:themeColor="text1"/>
          <w:sz w:val="24"/>
          <w:szCs w:val="24"/>
          <w:lang w:val="sk-SK" w:eastAsia="cs-CZ"/>
        </w:rPr>
        <w:t>elektriny</w:t>
      </w:r>
      <w:r w:rsidR="00D027BA" w:rsidRPr="00DF233A">
        <w:rPr>
          <w:rFonts w:ascii="Arial" w:eastAsia="Times New Roman" w:hAnsi="Arial" w:cs="Arial"/>
          <w:color w:val="000000" w:themeColor="text1"/>
          <w:sz w:val="24"/>
          <w:szCs w:val="24"/>
          <w:lang w:val="sk-SK" w:eastAsia="cs-CZ"/>
        </w:rPr>
        <w:t>,</w:t>
      </w:r>
      <w:r w:rsidR="009957E3"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dodávka elektriny alebo nákup elektriny na účel ďalšieho predaja elektriny a ktorá je v súvislosti s týmito činnosťami zodpovedná za obchodné úlohy, technické úlohy alebo údržbu; elektroenergetickým podnikom nie je koncový odberateľ elektriny,</w:t>
      </w:r>
    </w:p>
    <w:p w14:paraId="10E99908" w14:textId="3C63945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dodávateľom elektriny osoba, ktorá má povolenie na dodávku elektriny</w:t>
      </w:r>
      <w:r w:rsidR="001F6AC7" w:rsidRPr="00DF233A">
        <w:rPr>
          <w:rFonts w:ascii="Arial" w:hAnsi="Arial" w:cs="Arial"/>
          <w:color w:val="000000" w:themeColor="text1"/>
          <w:sz w:val="24"/>
          <w:szCs w:val="24"/>
          <w:lang w:val="sk-SK"/>
        </w:rPr>
        <w:t xml:space="preserve"> </w:t>
      </w:r>
      <w:r w:rsidR="001F6AC7" w:rsidRPr="00DF233A">
        <w:rPr>
          <w:rFonts w:ascii="Arial" w:eastAsia="Times New Roman" w:hAnsi="Arial" w:cs="Arial"/>
          <w:color w:val="000000" w:themeColor="text1"/>
          <w:sz w:val="24"/>
          <w:szCs w:val="24"/>
          <w:lang w:val="sk-SK" w:eastAsia="cs-CZ"/>
        </w:rPr>
        <w:t xml:space="preserve">a súčasne nepreberá v odbernom alebo odovzdávacom mieste </w:t>
      </w:r>
      <w:r w:rsidR="00151D8B" w:rsidRPr="00DF233A">
        <w:rPr>
          <w:rFonts w:ascii="Arial" w:eastAsia="Times New Roman" w:hAnsi="Arial" w:cs="Arial"/>
          <w:color w:val="000000" w:themeColor="text1"/>
          <w:sz w:val="24"/>
          <w:szCs w:val="24"/>
          <w:lang w:val="sk-SK" w:eastAsia="cs-CZ"/>
        </w:rPr>
        <w:t xml:space="preserve">poskytovateľa flexibility </w:t>
      </w:r>
      <w:r w:rsidR="001F6AC7" w:rsidRPr="00DF233A">
        <w:rPr>
          <w:rFonts w:ascii="Arial" w:eastAsia="Times New Roman" w:hAnsi="Arial" w:cs="Arial"/>
          <w:color w:val="000000" w:themeColor="text1"/>
          <w:sz w:val="24"/>
          <w:szCs w:val="24"/>
          <w:lang w:val="sk-SK" w:eastAsia="cs-CZ"/>
        </w:rPr>
        <w:t xml:space="preserve">zodpovednosť za odchýlky spôsobené aktiváciou flexibility v čase, v ktorom je flexibilita aktivovaná, </w:t>
      </w:r>
      <w:r w:rsidR="001D608D" w:rsidRPr="00DF233A">
        <w:rPr>
          <w:rFonts w:ascii="Arial" w:eastAsia="Times New Roman" w:hAnsi="Arial" w:cs="Arial"/>
          <w:color w:val="000000" w:themeColor="text1"/>
          <w:sz w:val="24"/>
          <w:szCs w:val="24"/>
          <w:lang w:val="sk-SK" w:eastAsia="cs-CZ"/>
        </w:rPr>
        <w:t>okrem</w:t>
      </w:r>
      <w:r w:rsidR="001F6AC7" w:rsidRPr="00DF233A">
        <w:rPr>
          <w:rFonts w:ascii="Arial" w:eastAsia="Times New Roman" w:hAnsi="Arial" w:cs="Arial"/>
          <w:color w:val="000000" w:themeColor="text1"/>
          <w:sz w:val="24"/>
          <w:szCs w:val="24"/>
          <w:lang w:val="sk-SK" w:eastAsia="cs-CZ"/>
        </w:rPr>
        <w:t xml:space="preserve"> prípadov, </w:t>
      </w:r>
      <w:r w:rsidR="00BB271C" w:rsidRPr="00DF233A">
        <w:rPr>
          <w:rFonts w:ascii="Arial" w:eastAsia="Times New Roman" w:hAnsi="Arial" w:cs="Arial"/>
          <w:color w:val="000000" w:themeColor="text1"/>
          <w:sz w:val="24"/>
          <w:szCs w:val="24"/>
          <w:lang w:val="sk-SK" w:eastAsia="cs-CZ"/>
        </w:rPr>
        <w:t>keď</w:t>
      </w:r>
      <w:r w:rsidR="001F6AC7" w:rsidRPr="00DF233A">
        <w:rPr>
          <w:rFonts w:ascii="Arial" w:eastAsia="Times New Roman" w:hAnsi="Arial" w:cs="Arial"/>
          <w:color w:val="000000" w:themeColor="text1"/>
          <w:sz w:val="24"/>
          <w:szCs w:val="24"/>
          <w:lang w:val="sk-SK" w:eastAsia="cs-CZ"/>
        </w:rPr>
        <w:t xml:space="preserve"> je dodávateľ elektriny súčasne agregátorom</w:t>
      </w:r>
      <w:r w:rsidRPr="00DF233A">
        <w:rPr>
          <w:rFonts w:ascii="Arial" w:eastAsia="Times New Roman" w:hAnsi="Arial" w:cs="Arial"/>
          <w:color w:val="000000" w:themeColor="text1"/>
          <w:sz w:val="24"/>
          <w:szCs w:val="24"/>
          <w:lang w:val="sk-SK" w:eastAsia="cs-CZ"/>
        </w:rPr>
        <w:t>,</w:t>
      </w:r>
      <w:r w:rsidR="004B62DD" w:rsidRPr="00DF233A">
        <w:rPr>
          <w:rFonts w:ascii="Arial" w:eastAsia="Times New Roman" w:hAnsi="Arial" w:cs="Arial"/>
          <w:color w:val="000000" w:themeColor="text1"/>
          <w:sz w:val="24"/>
          <w:szCs w:val="24"/>
          <w:lang w:val="sk-SK" w:eastAsia="cs-CZ"/>
        </w:rPr>
        <w:t xml:space="preserve"> </w:t>
      </w:r>
      <w:r w:rsidR="00212937" w:rsidRPr="00DF233A">
        <w:rPr>
          <w:rFonts w:ascii="Arial" w:eastAsia="Times New Roman" w:hAnsi="Arial" w:cs="Arial"/>
          <w:color w:val="000000" w:themeColor="text1"/>
          <w:sz w:val="24"/>
          <w:szCs w:val="24"/>
          <w:lang w:val="sk-SK" w:eastAsia="cs-CZ"/>
        </w:rPr>
        <w:t xml:space="preserve">alebo </w:t>
      </w:r>
      <w:r w:rsidR="004B62DD" w:rsidRPr="00DF233A">
        <w:rPr>
          <w:rFonts w:ascii="Arial" w:eastAsia="Times New Roman" w:hAnsi="Arial" w:cs="Arial"/>
          <w:color w:val="000000" w:themeColor="text1"/>
          <w:sz w:val="24"/>
          <w:szCs w:val="24"/>
          <w:lang w:val="sk-SK" w:eastAsia="cs-CZ"/>
        </w:rPr>
        <w:t xml:space="preserve">aktívny odberateľ </w:t>
      </w:r>
      <w:r w:rsidR="003D68CA" w:rsidRPr="00DF233A">
        <w:rPr>
          <w:rFonts w:ascii="Arial" w:eastAsia="Times New Roman" w:hAnsi="Arial" w:cs="Arial"/>
          <w:color w:val="000000" w:themeColor="text1"/>
          <w:sz w:val="24"/>
          <w:szCs w:val="24"/>
          <w:lang w:val="sk-SK" w:eastAsia="cs-CZ"/>
        </w:rPr>
        <w:t>a</w:t>
      </w:r>
      <w:r w:rsidR="00D212F4" w:rsidRPr="00DF233A">
        <w:rPr>
          <w:rFonts w:ascii="Arial" w:eastAsia="Times New Roman" w:hAnsi="Arial" w:cs="Arial"/>
          <w:color w:val="000000" w:themeColor="text1"/>
          <w:sz w:val="24"/>
          <w:szCs w:val="24"/>
          <w:lang w:val="sk-SK" w:eastAsia="cs-CZ"/>
        </w:rPr>
        <w:t>lebo</w:t>
      </w:r>
      <w:r w:rsidR="003D68CA" w:rsidRPr="00DF233A">
        <w:rPr>
          <w:rFonts w:ascii="Arial" w:eastAsia="Times New Roman" w:hAnsi="Arial" w:cs="Arial"/>
          <w:color w:val="000000" w:themeColor="text1"/>
          <w:sz w:val="24"/>
          <w:szCs w:val="24"/>
          <w:lang w:val="sk-SK" w:eastAsia="cs-CZ"/>
        </w:rPr>
        <w:t> energetické spoločenstvo</w:t>
      </w:r>
      <w:r w:rsidR="00212937" w:rsidRPr="00DF233A">
        <w:rPr>
          <w:rFonts w:ascii="Arial" w:eastAsia="Times New Roman" w:hAnsi="Arial" w:cs="Arial"/>
          <w:color w:val="000000" w:themeColor="text1"/>
          <w:sz w:val="24"/>
          <w:szCs w:val="24"/>
          <w:lang w:val="sk-SK" w:eastAsia="cs-CZ"/>
        </w:rPr>
        <w:t xml:space="preserve">, </w:t>
      </w:r>
      <w:r w:rsidR="00653477" w:rsidRPr="00DF233A">
        <w:rPr>
          <w:rFonts w:ascii="Arial" w:eastAsia="Times New Roman" w:hAnsi="Arial" w:cs="Arial"/>
          <w:color w:val="000000" w:themeColor="text1"/>
          <w:sz w:val="24"/>
          <w:szCs w:val="24"/>
          <w:lang w:val="sk-SK" w:eastAsia="cs-CZ"/>
        </w:rPr>
        <w:t>ak</w:t>
      </w:r>
      <w:r w:rsidR="00212937" w:rsidRPr="00DF233A">
        <w:rPr>
          <w:rFonts w:ascii="Arial" w:eastAsia="Times New Roman" w:hAnsi="Arial" w:cs="Arial"/>
          <w:color w:val="000000" w:themeColor="text1"/>
          <w:sz w:val="24"/>
          <w:szCs w:val="24"/>
          <w:lang w:val="sk-SK" w:eastAsia="cs-CZ"/>
        </w:rPr>
        <w:t xml:space="preserve"> dodáva </w:t>
      </w:r>
      <w:r w:rsidR="00B92B5F" w:rsidRPr="00DF233A">
        <w:rPr>
          <w:rFonts w:ascii="Arial" w:eastAsia="Times New Roman" w:hAnsi="Arial" w:cs="Arial"/>
          <w:color w:val="000000" w:themeColor="text1"/>
          <w:sz w:val="24"/>
          <w:szCs w:val="24"/>
          <w:lang w:val="sk-SK" w:eastAsia="cs-CZ"/>
        </w:rPr>
        <w:t>elektrinu</w:t>
      </w:r>
      <w:r w:rsidR="00F313A4" w:rsidRPr="00DF233A">
        <w:rPr>
          <w:rFonts w:ascii="Arial" w:eastAsia="Times New Roman" w:hAnsi="Arial" w:cs="Arial"/>
          <w:color w:val="000000" w:themeColor="text1"/>
          <w:sz w:val="24"/>
          <w:szCs w:val="24"/>
          <w:lang w:val="sk-SK" w:eastAsia="cs-CZ"/>
        </w:rPr>
        <w:t xml:space="preserve"> inej osobe</w:t>
      </w:r>
      <w:r w:rsidR="00807E61" w:rsidRPr="00DF233A">
        <w:rPr>
          <w:rFonts w:ascii="Arial" w:eastAsia="Times New Roman" w:hAnsi="Arial" w:cs="Arial"/>
          <w:color w:val="000000" w:themeColor="text1"/>
          <w:sz w:val="24"/>
          <w:szCs w:val="24"/>
          <w:lang w:val="sk-SK" w:eastAsia="cs-CZ"/>
        </w:rPr>
        <w:t>,</w:t>
      </w:r>
      <w:r w:rsidR="004B62DD" w:rsidRPr="00DF233A">
        <w:rPr>
          <w:rFonts w:ascii="Arial" w:eastAsia="Times New Roman" w:hAnsi="Arial" w:cs="Arial"/>
          <w:color w:val="000000" w:themeColor="text1"/>
          <w:sz w:val="24"/>
          <w:szCs w:val="24"/>
          <w:lang w:val="sk-SK" w:eastAsia="cs-CZ"/>
        </w:rPr>
        <w:t xml:space="preserve"> </w:t>
      </w:r>
    </w:p>
    <w:p w14:paraId="6540CD4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odberateľom elektriny osoba, ktorá nakupuje elektrinu na účel ďalšieho predaja, alebo koncový odberateľ elektriny,</w:t>
      </w:r>
    </w:p>
    <w:p w14:paraId="55EFDB8B" w14:textId="77777777" w:rsidR="00775FF8"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koncovým odberateľom elektriny odberateľ elektriny v domácnosti alebo odberateľ elektriny mimo domácnosti, ktorý nakupuje elektrinu pre vlastnú spotrebu,</w:t>
      </w:r>
    </w:p>
    <w:p w14:paraId="33287688" w14:textId="6DC650D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odberateľom elektriny v domácnosti fyzická osoba, ktorá nakupuje elektrinu pre vlastnú spotrebu v domácnosti, </w:t>
      </w:r>
      <w:r w:rsidRPr="00DF233A">
        <w:rPr>
          <w:rFonts w:ascii="Arial" w:eastAsia="Times New Roman" w:hAnsi="Arial" w:cs="Arial"/>
          <w:color w:val="000000" w:themeColor="text1"/>
          <w:sz w:val="24"/>
          <w:szCs w:val="24"/>
          <w:vertAlign w:val="superscript"/>
          <w:lang w:val="sk-SK" w:eastAsia="cs-CZ"/>
        </w:rPr>
        <w:t>7)</w:t>
      </w:r>
    </w:p>
    <w:p w14:paraId="6F713EEC" w14:textId="6C173C4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odberateľom elektriny mimo domácnosti osoba, ktorá nakupuje elektrinu, ktorá nie je využívaná na vlastnú spotrebu odberateľa elektriny v domácnosti,</w:t>
      </w:r>
    </w:p>
    <w:p w14:paraId="46BF1119" w14:textId="36B03C0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775FF8"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subjektom zúčtovania účastník trhu s elektrinou, ktorý si zvolil režim vlastnej zodpovednosti za odchýlku a uzatvoril so zúčtovateľom odchýlok zmluvu o zúčtovaní odchýlky,</w:t>
      </w:r>
    </w:p>
    <w:p w14:paraId="7A2160AB" w14:textId="21FACF6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775FF8"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účastníkom organizovaného krátkodobého cezhraničného trhu s elektrinou subjekt zúčtovania, ktorý s organizátorom krátkodobého trhu s elektrinou uzatvoril zmluvu o prístupe a podmienkach účasti na organizovanom krátkodobom cezhraničnom trhu s elektrinou,</w:t>
      </w:r>
    </w:p>
    <w:p w14:paraId="6531C289" w14:textId="2DF4530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775FF8"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organizátorom krátkodobého trhu s elektrinou osoba podľa § 37, ktorá má povolenie na činnosť organizátora krátkodobého trhu s elektrinou,</w:t>
      </w:r>
    </w:p>
    <w:p w14:paraId="3B49B764" w14:textId="11210F0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w:t>
      </w:r>
      <w:r w:rsidR="00775FF8"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užívateľom sústavy osoba, ktorá elektrinu dodáva alebo elektrinu odoberá prostredníctvom prenosovej sústavy alebo distribučnej sústavy alebo má s prevádzkovateľom prenosovej sústavy alebo distribučnej sústavy zmluvný vzťah,</w:t>
      </w:r>
    </w:p>
    <w:p w14:paraId="30D945CC" w14:textId="533FC4D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775FF8"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poskytovateľom podporných služieb </w:t>
      </w:r>
      <w:r w:rsidR="007F79ED" w:rsidRPr="00DF233A">
        <w:rPr>
          <w:rFonts w:ascii="Arial" w:eastAsia="Times New Roman" w:hAnsi="Arial" w:cs="Arial"/>
          <w:color w:val="000000" w:themeColor="text1"/>
          <w:sz w:val="24"/>
          <w:szCs w:val="24"/>
          <w:lang w:val="sk-SK" w:eastAsia="cs-CZ"/>
        </w:rPr>
        <w:t>účastník trhu s elektrinou</w:t>
      </w:r>
      <w:r w:rsidRPr="00DF233A">
        <w:rPr>
          <w:rFonts w:ascii="Arial" w:eastAsia="Times New Roman" w:hAnsi="Arial" w:cs="Arial"/>
          <w:color w:val="000000" w:themeColor="text1"/>
          <w:sz w:val="24"/>
          <w:szCs w:val="24"/>
          <w:lang w:val="sk-SK" w:eastAsia="cs-CZ"/>
        </w:rPr>
        <w:t xml:space="preserve">, ktorý </w:t>
      </w:r>
      <w:r w:rsidR="00A16252" w:rsidRPr="00DF233A">
        <w:rPr>
          <w:rFonts w:ascii="Arial" w:eastAsia="Times New Roman" w:hAnsi="Arial" w:cs="Arial"/>
          <w:color w:val="000000" w:themeColor="text1"/>
          <w:sz w:val="24"/>
          <w:szCs w:val="24"/>
          <w:lang w:val="sk-SK" w:eastAsia="cs-CZ"/>
        </w:rPr>
        <w:t>uzatvoril s prevádzkovateľom prenosovej sústavy alebo prevádzkovateľom distribučnej sústavy zmluvu o poskytovaní podporných služieb</w:t>
      </w:r>
      <w:r w:rsidRPr="00DF233A">
        <w:rPr>
          <w:rFonts w:ascii="Arial" w:eastAsia="Times New Roman" w:hAnsi="Arial" w:cs="Arial"/>
          <w:color w:val="000000" w:themeColor="text1"/>
          <w:sz w:val="24"/>
          <w:szCs w:val="24"/>
          <w:lang w:val="sk-SK" w:eastAsia="cs-CZ"/>
        </w:rPr>
        <w:t>,</w:t>
      </w:r>
    </w:p>
    <w:p w14:paraId="1A43D680" w14:textId="55475A6A"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AB40BD"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603D99" w:rsidRPr="00DF233A">
        <w:rPr>
          <w:rFonts w:ascii="Arial" w:eastAsia="Times New Roman" w:hAnsi="Arial" w:cs="Arial"/>
          <w:color w:val="000000" w:themeColor="text1"/>
          <w:sz w:val="24"/>
          <w:szCs w:val="24"/>
          <w:lang w:val="sk-SK" w:eastAsia="cs-CZ"/>
        </w:rPr>
        <w:t xml:space="preserve">závislým </w:t>
      </w:r>
      <w:r w:rsidRPr="00DF233A">
        <w:rPr>
          <w:rFonts w:ascii="Arial" w:eastAsia="Times New Roman" w:hAnsi="Arial" w:cs="Arial"/>
          <w:color w:val="000000" w:themeColor="text1"/>
          <w:sz w:val="24"/>
          <w:szCs w:val="24"/>
          <w:lang w:val="sk-SK" w:eastAsia="cs-CZ"/>
        </w:rPr>
        <w:t xml:space="preserve">odberateľom elektriny </w:t>
      </w:r>
      <w:r w:rsidR="00317CD9" w:rsidRPr="00DF233A">
        <w:rPr>
          <w:rFonts w:ascii="Arial" w:eastAsia="Times New Roman" w:hAnsi="Arial" w:cs="Arial"/>
          <w:color w:val="000000" w:themeColor="text1"/>
          <w:sz w:val="24"/>
          <w:szCs w:val="24"/>
          <w:lang w:val="sk-SK" w:eastAsia="cs-CZ"/>
        </w:rPr>
        <w:t xml:space="preserve">v domácnosti </w:t>
      </w:r>
      <w:r w:rsidRPr="00DF233A">
        <w:rPr>
          <w:rFonts w:ascii="Arial" w:eastAsia="Times New Roman" w:hAnsi="Arial" w:cs="Arial"/>
          <w:color w:val="000000" w:themeColor="text1"/>
          <w:sz w:val="24"/>
          <w:szCs w:val="24"/>
          <w:lang w:val="sk-SK" w:eastAsia="cs-CZ"/>
        </w:rPr>
        <w:t xml:space="preserve">odberateľ elektriny v domácnosti, </w:t>
      </w:r>
      <w:r w:rsidRPr="00DF233A" w:rsidDel="00ED72B0">
        <w:rPr>
          <w:rFonts w:ascii="Arial" w:eastAsia="Times New Roman" w:hAnsi="Arial" w:cs="Arial"/>
          <w:color w:val="000000" w:themeColor="text1"/>
          <w:sz w:val="24"/>
          <w:szCs w:val="24"/>
          <w:lang w:val="sk-SK" w:eastAsia="cs-CZ"/>
        </w:rPr>
        <w:t xml:space="preserve">ktorého životné funkcie sú závislé od odberu elektriny alebo </w:t>
      </w:r>
      <w:r w:rsidRPr="00DF233A">
        <w:rPr>
          <w:rFonts w:ascii="Arial" w:eastAsia="Times New Roman" w:hAnsi="Arial" w:cs="Arial"/>
          <w:color w:val="000000" w:themeColor="text1"/>
          <w:sz w:val="24"/>
          <w:szCs w:val="24"/>
          <w:lang w:val="sk-SK" w:eastAsia="cs-CZ"/>
        </w:rPr>
        <w:t>ktorý je ťažko zdravotne postihnutý </w:t>
      </w:r>
      <w:r w:rsidRPr="00DF233A">
        <w:rPr>
          <w:rFonts w:ascii="Arial" w:eastAsia="Times New Roman" w:hAnsi="Arial" w:cs="Arial"/>
          <w:color w:val="000000" w:themeColor="text1"/>
          <w:sz w:val="24"/>
          <w:szCs w:val="24"/>
          <w:vertAlign w:val="superscript"/>
          <w:lang w:val="sk-SK" w:eastAsia="cs-CZ"/>
        </w:rPr>
        <w:t>8)</w:t>
      </w:r>
      <w:r w:rsidRPr="00DF233A">
        <w:rPr>
          <w:rFonts w:ascii="Arial" w:eastAsia="Times New Roman" w:hAnsi="Arial" w:cs="Arial"/>
          <w:color w:val="000000" w:themeColor="text1"/>
          <w:sz w:val="24"/>
          <w:szCs w:val="24"/>
          <w:lang w:val="sk-SK" w:eastAsia="cs-CZ"/>
        </w:rPr>
        <w:t> a</w:t>
      </w:r>
      <w:r w:rsidR="00EA69C0" w:rsidRPr="00DF233A">
        <w:rPr>
          <w:rFonts w:ascii="Arial" w:eastAsia="Times New Roman" w:hAnsi="Arial" w:cs="Arial"/>
          <w:color w:val="000000" w:themeColor="text1"/>
          <w:sz w:val="24"/>
          <w:szCs w:val="24"/>
          <w:lang w:val="sk-SK" w:eastAsia="cs-CZ"/>
        </w:rPr>
        <w:t xml:space="preserve"> elektrinu </w:t>
      </w:r>
      <w:r w:rsidR="00D02F50" w:rsidRPr="00DF233A">
        <w:rPr>
          <w:rFonts w:ascii="Arial" w:eastAsia="Times New Roman" w:hAnsi="Arial" w:cs="Arial"/>
          <w:color w:val="000000" w:themeColor="text1"/>
          <w:sz w:val="24"/>
          <w:szCs w:val="24"/>
          <w:lang w:val="sk-SK" w:eastAsia="cs-CZ"/>
        </w:rPr>
        <w:t xml:space="preserve">využíva </w:t>
      </w:r>
      <w:r w:rsidR="00EA69C0" w:rsidRPr="00DF233A">
        <w:rPr>
          <w:rFonts w:ascii="Arial" w:eastAsia="Times New Roman" w:hAnsi="Arial" w:cs="Arial"/>
          <w:color w:val="000000" w:themeColor="text1"/>
          <w:sz w:val="24"/>
          <w:szCs w:val="24"/>
          <w:lang w:val="sk-SK" w:eastAsia="cs-CZ"/>
        </w:rPr>
        <w:t xml:space="preserve">na vykurovanie </w:t>
      </w:r>
      <w:r w:rsidRPr="00DF233A">
        <w:rPr>
          <w:rFonts w:ascii="Arial" w:eastAsia="Times New Roman" w:hAnsi="Arial" w:cs="Arial"/>
          <w:color w:val="000000" w:themeColor="text1"/>
          <w:sz w:val="24"/>
          <w:szCs w:val="24"/>
          <w:lang w:val="sk-SK" w:eastAsia="cs-CZ"/>
        </w:rPr>
        <w:t>a túto skutočnosť oznámil a preukázal sám alebo prostredníctvom svojho dodávateľa elektriny prevádzkovateľovi distribučnej sústavy, do ktorej je jeho odberné miesto pripojené, spôsobom uvedeným v pravidlách trhu,</w:t>
      </w:r>
    </w:p>
    <w:p w14:paraId="6A51E160" w14:textId="6861A360" w:rsidR="00434DD1" w:rsidRPr="00DF233A" w:rsidRDefault="00434DD1"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36127"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agregátorom osoba, ktorá má povolenie na dodávku elektriny a ktorá vykonáva činnos</w:t>
      </w:r>
      <w:r w:rsidR="000F1359" w:rsidRPr="00DF233A">
        <w:rPr>
          <w:rFonts w:ascii="Arial" w:eastAsia="Times New Roman" w:hAnsi="Arial" w:cs="Arial"/>
          <w:color w:val="000000" w:themeColor="text1"/>
          <w:sz w:val="24"/>
          <w:szCs w:val="24"/>
          <w:lang w:val="sk-SK" w:eastAsia="cs-CZ"/>
        </w:rPr>
        <w:t>ť</w:t>
      </w:r>
      <w:r w:rsidRPr="00DF233A">
        <w:rPr>
          <w:rFonts w:ascii="Arial" w:eastAsia="Times New Roman" w:hAnsi="Arial" w:cs="Arial"/>
          <w:color w:val="000000" w:themeColor="text1"/>
          <w:sz w:val="24"/>
          <w:szCs w:val="24"/>
          <w:lang w:val="sk-SK" w:eastAsia="cs-CZ"/>
        </w:rPr>
        <w:t xml:space="preserve"> agregácie,</w:t>
      </w:r>
    </w:p>
    <w:p w14:paraId="06FEFF6E" w14:textId="5AF70EB4" w:rsidR="003122DF" w:rsidRPr="00DF233A" w:rsidRDefault="006C6493"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36127" w:rsidRPr="00DF233A">
        <w:rPr>
          <w:rFonts w:ascii="Arial" w:eastAsia="Times New Roman" w:hAnsi="Arial" w:cs="Arial"/>
          <w:color w:val="000000" w:themeColor="text1"/>
          <w:sz w:val="24"/>
          <w:szCs w:val="24"/>
          <w:lang w:val="sk-SK" w:eastAsia="cs-CZ"/>
        </w:rPr>
        <w:t>8</w:t>
      </w:r>
      <w:r w:rsidR="003122DF" w:rsidRPr="00DF233A">
        <w:rPr>
          <w:rFonts w:ascii="Arial" w:eastAsia="Times New Roman" w:hAnsi="Arial" w:cs="Arial"/>
          <w:color w:val="000000" w:themeColor="text1"/>
          <w:sz w:val="24"/>
          <w:szCs w:val="24"/>
          <w:lang w:val="sk-SK" w:eastAsia="cs-CZ"/>
        </w:rPr>
        <w:t>. nezávislým agregátorom agregátor, ktorý v</w:t>
      </w:r>
      <w:r w:rsidR="008D4644" w:rsidRPr="00DF233A">
        <w:rPr>
          <w:rFonts w:ascii="Arial" w:eastAsia="Times New Roman" w:hAnsi="Arial" w:cs="Arial"/>
          <w:color w:val="000000" w:themeColor="text1"/>
          <w:sz w:val="24"/>
          <w:szCs w:val="24"/>
          <w:lang w:val="sk-SK" w:eastAsia="cs-CZ"/>
        </w:rPr>
        <w:t> </w:t>
      </w:r>
      <w:r w:rsidR="003122DF" w:rsidRPr="00DF233A">
        <w:rPr>
          <w:rFonts w:ascii="Arial" w:eastAsia="Times New Roman" w:hAnsi="Arial" w:cs="Arial"/>
          <w:color w:val="000000" w:themeColor="text1"/>
          <w:sz w:val="24"/>
          <w:szCs w:val="24"/>
          <w:lang w:val="sk-SK" w:eastAsia="cs-CZ"/>
        </w:rPr>
        <w:t>odbernom</w:t>
      </w:r>
      <w:r w:rsidR="008D4644" w:rsidRPr="00DF233A">
        <w:rPr>
          <w:rFonts w:ascii="Arial" w:eastAsia="Times New Roman" w:hAnsi="Arial" w:cs="Arial"/>
          <w:color w:val="000000" w:themeColor="text1"/>
          <w:sz w:val="24"/>
          <w:szCs w:val="24"/>
          <w:lang w:val="sk-SK" w:eastAsia="cs-CZ"/>
        </w:rPr>
        <w:t xml:space="preserve"> mieste</w:t>
      </w:r>
      <w:r w:rsidR="003122DF" w:rsidRPr="00DF233A">
        <w:rPr>
          <w:rFonts w:ascii="Arial" w:eastAsia="Times New Roman" w:hAnsi="Arial" w:cs="Arial"/>
          <w:color w:val="000000" w:themeColor="text1"/>
          <w:sz w:val="24"/>
          <w:szCs w:val="24"/>
          <w:lang w:val="sk-SK" w:eastAsia="cs-CZ"/>
        </w:rPr>
        <w:t xml:space="preserve"> alebo odovzdávacom mieste </w:t>
      </w:r>
      <w:r w:rsidR="00531144" w:rsidRPr="00DF233A">
        <w:rPr>
          <w:rFonts w:ascii="Arial" w:eastAsia="Times New Roman" w:hAnsi="Arial" w:cs="Arial"/>
          <w:color w:val="000000" w:themeColor="text1"/>
          <w:sz w:val="24"/>
          <w:szCs w:val="24"/>
          <w:lang w:val="sk-SK" w:eastAsia="cs-CZ"/>
        </w:rPr>
        <w:t xml:space="preserve">poskytovateľa flexibility </w:t>
      </w:r>
      <w:r w:rsidR="003122DF" w:rsidRPr="00DF233A">
        <w:rPr>
          <w:rFonts w:ascii="Arial" w:eastAsia="Times New Roman" w:hAnsi="Arial" w:cs="Arial"/>
          <w:color w:val="000000" w:themeColor="text1"/>
          <w:sz w:val="24"/>
          <w:szCs w:val="24"/>
          <w:lang w:val="sk-SK" w:eastAsia="cs-CZ"/>
        </w:rPr>
        <w:t>využíva flexibilitu odberu</w:t>
      </w:r>
      <w:r w:rsidR="0003285E" w:rsidRPr="00DF233A">
        <w:rPr>
          <w:rFonts w:ascii="Arial" w:eastAsia="Times New Roman" w:hAnsi="Arial" w:cs="Arial"/>
          <w:color w:val="000000" w:themeColor="text1"/>
          <w:sz w:val="24"/>
          <w:szCs w:val="24"/>
          <w:lang w:val="sk-SK" w:eastAsia="cs-CZ"/>
        </w:rPr>
        <w:t>,</w:t>
      </w:r>
      <w:r w:rsidR="00BA0CFD" w:rsidRPr="00DF233A">
        <w:rPr>
          <w:rFonts w:ascii="Arial" w:eastAsia="Times New Roman" w:hAnsi="Arial" w:cs="Arial"/>
          <w:color w:val="000000" w:themeColor="text1"/>
          <w:sz w:val="24"/>
          <w:szCs w:val="24"/>
          <w:lang w:val="sk-SK" w:eastAsia="cs-CZ"/>
        </w:rPr>
        <w:t xml:space="preserve"> dodávky</w:t>
      </w:r>
      <w:r w:rsidR="003122DF" w:rsidRPr="00DF233A">
        <w:rPr>
          <w:rFonts w:ascii="Arial" w:eastAsia="Times New Roman" w:hAnsi="Arial" w:cs="Arial"/>
          <w:color w:val="000000" w:themeColor="text1"/>
          <w:sz w:val="24"/>
          <w:szCs w:val="24"/>
          <w:lang w:val="sk-SK" w:eastAsia="cs-CZ"/>
        </w:rPr>
        <w:t xml:space="preserve"> alebo výroby </w:t>
      </w:r>
      <w:r w:rsidR="00340F78" w:rsidRPr="00DF233A">
        <w:rPr>
          <w:rFonts w:ascii="Arial" w:eastAsia="Times New Roman" w:hAnsi="Arial" w:cs="Arial"/>
          <w:color w:val="000000" w:themeColor="text1"/>
          <w:sz w:val="24"/>
          <w:szCs w:val="24"/>
          <w:lang w:val="sk-SK" w:eastAsia="cs-CZ"/>
        </w:rPr>
        <w:t xml:space="preserve">elektriny </w:t>
      </w:r>
      <w:r w:rsidR="003122DF" w:rsidRPr="00DF233A">
        <w:rPr>
          <w:rFonts w:ascii="Arial" w:eastAsia="Times New Roman" w:hAnsi="Arial" w:cs="Arial"/>
          <w:color w:val="000000" w:themeColor="text1"/>
          <w:sz w:val="24"/>
          <w:szCs w:val="24"/>
          <w:lang w:val="sk-SK" w:eastAsia="cs-CZ"/>
        </w:rPr>
        <w:t xml:space="preserve">a súčasne </w:t>
      </w:r>
      <w:r w:rsidR="002064AC" w:rsidRPr="00DF233A">
        <w:rPr>
          <w:rFonts w:ascii="Arial" w:eastAsia="Times New Roman" w:hAnsi="Arial" w:cs="Arial"/>
          <w:color w:val="000000" w:themeColor="text1"/>
          <w:sz w:val="24"/>
          <w:szCs w:val="24"/>
          <w:lang w:val="sk-SK" w:eastAsia="cs-CZ"/>
        </w:rPr>
        <w:t>nepreberá</w:t>
      </w:r>
      <w:r w:rsidR="003122DF" w:rsidRPr="00DF233A">
        <w:rPr>
          <w:rFonts w:ascii="Arial" w:eastAsia="Times New Roman" w:hAnsi="Arial" w:cs="Arial"/>
          <w:color w:val="000000" w:themeColor="text1"/>
          <w:sz w:val="24"/>
          <w:szCs w:val="24"/>
          <w:lang w:val="sk-SK" w:eastAsia="cs-CZ"/>
        </w:rPr>
        <w:t xml:space="preserve"> </w:t>
      </w:r>
      <w:r w:rsidR="00BA0CFD" w:rsidRPr="00DF233A">
        <w:rPr>
          <w:rFonts w:ascii="Arial" w:eastAsia="Times New Roman" w:hAnsi="Arial" w:cs="Arial"/>
          <w:color w:val="000000" w:themeColor="text1"/>
          <w:sz w:val="24"/>
          <w:szCs w:val="24"/>
          <w:lang w:val="sk-SK" w:eastAsia="cs-CZ"/>
        </w:rPr>
        <w:t>v tomto odbernom</w:t>
      </w:r>
      <w:r w:rsidR="008D4644" w:rsidRPr="00DF233A">
        <w:rPr>
          <w:rFonts w:ascii="Arial" w:eastAsia="Times New Roman" w:hAnsi="Arial" w:cs="Arial"/>
          <w:color w:val="000000" w:themeColor="text1"/>
          <w:sz w:val="24"/>
          <w:szCs w:val="24"/>
          <w:lang w:val="sk-SK" w:eastAsia="cs-CZ"/>
        </w:rPr>
        <w:t xml:space="preserve"> mieste</w:t>
      </w:r>
      <w:r w:rsidR="00BA0CFD" w:rsidRPr="00DF233A">
        <w:rPr>
          <w:rFonts w:ascii="Arial" w:eastAsia="Times New Roman" w:hAnsi="Arial" w:cs="Arial"/>
          <w:color w:val="000000" w:themeColor="text1"/>
          <w:sz w:val="24"/>
          <w:szCs w:val="24"/>
          <w:lang w:val="sk-SK" w:eastAsia="cs-CZ"/>
        </w:rPr>
        <w:t xml:space="preserve"> alebo odovzdávacom mieste</w:t>
      </w:r>
      <w:r w:rsidR="003122DF" w:rsidRPr="00DF233A">
        <w:rPr>
          <w:rFonts w:ascii="Arial" w:eastAsia="Times New Roman" w:hAnsi="Arial" w:cs="Arial"/>
          <w:color w:val="000000" w:themeColor="text1"/>
          <w:sz w:val="24"/>
          <w:szCs w:val="24"/>
          <w:lang w:val="sk-SK" w:eastAsia="cs-CZ"/>
        </w:rPr>
        <w:t xml:space="preserve"> </w:t>
      </w:r>
      <w:r w:rsidR="00C72840" w:rsidRPr="00DF233A">
        <w:rPr>
          <w:rFonts w:ascii="Arial" w:eastAsia="Times New Roman" w:hAnsi="Arial" w:cs="Arial"/>
          <w:color w:val="000000" w:themeColor="text1"/>
          <w:sz w:val="24"/>
          <w:szCs w:val="24"/>
          <w:lang w:val="sk-SK" w:eastAsia="cs-CZ"/>
        </w:rPr>
        <w:t>zodpovedn</w:t>
      </w:r>
      <w:r w:rsidR="002064AC" w:rsidRPr="00DF233A">
        <w:rPr>
          <w:rFonts w:ascii="Arial" w:eastAsia="Times New Roman" w:hAnsi="Arial" w:cs="Arial"/>
          <w:color w:val="000000" w:themeColor="text1"/>
          <w:sz w:val="24"/>
          <w:szCs w:val="24"/>
          <w:lang w:val="sk-SK" w:eastAsia="cs-CZ"/>
        </w:rPr>
        <w:t>osť</w:t>
      </w:r>
      <w:r w:rsidR="00C72840" w:rsidRPr="00DF233A">
        <w:rPr>
          <w:rFonts w:ascii="Arial" w:eastAsia="Times New Roman" w:hAnsi="Arial" w:cs="Arial"/>
          <w:color w:val="000000" w:themeColor="text1"/>
          <w:sz w:val="24"/>
          <w:szCs w:val="24"/>
          <w:lang w:val="sk-SK" w:eastAsia="cs-CZ"/>
        </w:rPr>
        <w:t xml:space="preserve"> za odchýlky spôsobené dodávkou alebo odberom elektriny </w:t>
      </w:r>
      <w:r w:rsidR="00FB5C42" w:rsidRPr="00DF233A">
        <w:rPr>
          <w:rFonts w:ascii="Arial" w:eastAsia="Times New Roman" w:hAnsi="Arial" w:cs="Arial"/>
          <w:color w:val="000000" w:themeColor="text1"/>
          <w:sz w:val="24"/>
          <w:szCs w:val="24"/>
          <w:lang w:val="sk-SK" w:eastAsia="cs-CZ"/>
        </w:rPr>
        <w:t>v čase</w:t>
      </w:r>
      <w:r w:rsidR="00C72840" w:rsidRPr="00DF233A">
        <w:rPr>
          <w:rFonts w:ascii="Arial" w:eastAsia="Times New Roman" w:hAnsi="Arial" w:cs="Arial"/>
          <w:color w:val="000000" w:themeColor="text1"/>
          <w:sz w:val="24"/>
          <w:szCs w:val="24"/>
          <w:lang w:val="sk-SK" w:eastAsia="cs-CZ"/>
        </w:rPr>
        <w:t>, v ktorom nie je aktivovaná flexibilita</w:t>
      </w:r>
      <w:r w:rsidR="003122DF" w:rsidRPr="00DF233A">
        <w:rPr>
          <w:rFonts w:ascii="Arial" w:eastAsia="Times New Roman" w:hAnsi="Arial" w:cs="Arial"/>
          <w:color w:val="000000" w:themeColor="text1"/>
          <w:sz w:val="24"/>
          <w:szCs w:val="24"/>
          <w:lang w:val="sk-SK" w:eastAsia="cs-CZ"/>
        </w:rPr>
        <w:t>,</w:t>
      </w:r>
    </w:p>
    <w:p w14:paraId="649179AE" w14:textId="53A30C24" w:rsidR="005D54C3" w:rsidRPr="00DF233A" w:rsidRDefault="00836127"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9</w:t>
      </w:r>
      <w:r w:rsidR="003122DF" w:rsidRPr="00DF233A">
        <w:rPr>
          <w:rFonts w:ascii="Arial" w:eastAsia="Times New Roman" w:hAnsi="Arial" w:cs="Arial"/>
          <w:color w:val="000000" w:themeColor="text1"/>
          <w:sz w:val="24"/>
          <w:szCs w:val="24"/>
          <w:lang w:val="sk-SK" w:eastAsia="cs-CZ"/>
        </w:rPr>
        <w:t xml:space="preserve">. </w:t>
      </w:r>
      <w:r w:rsidR="005D54C3" w:rsidRPr="00DF233A">
        <w:rPr>
          <w:rFonts w:ascii="Arial" w:eastAsia="Times New Roman" w:hAnsi="Arial" w:cs="Arial"/>
          <w:color w:val="000000" w:themeColor="text1"/>
          <w:sz w:val="24"/>
          <w:szCs w:val="24"/>
          <w:lang w:val="sk-SK" w:eastAsia="cs-CZ"/>
        </w:rPr>
        <w:t>poskytovateľom flexibility osoba, ktorá prevádzkuje </w:t>
      </w:r>
      <w:r w:rsidR="00691D22" w:rsidRPr="00DF233A">
        <w:rPr>
          <w:rFonts w:ascii="Arial" w:eastAsia="Times New Roman" w:hAnsi="Arial" w:cs="Arial"/>
          <w:color w:val="000000" w:themeColor="text1"/>
          <w:sz w:val="24"/>
          <w:szCs w:val="24"/>
          <w:lang w:val="sk-SK" w:eastAsia="cs-CZ"/>
        </w:rPr>
        <w:t xml:space="preserve">elektroenergetické </w:t>
      </w:r>
      <w:r w:rsidR="005D54C3" w:rsidRPr="00DF233A">
        <w:rPr>
          <w:rFonts w:ascii="Arial" w:eastAsia="Times New Roman" w:hAnsi="Arial" w:cs="Arial"/>
          <w:color w:val="000000" w:themeColor="text1"/>
          <w:sz w:val="24"/>
          <w:szCs w:val="24"/>
          <w:lang w:val="sk-SK" w:eastAsia="cs-CZ"/>
        </w:rPr>
        <w:t xml:space="preserve">zariadenie </w:t>
      </w:r>
      <w:r w:rsidR="000C7B0E" w:rsidRPr="00DF233A">
        <w:rPr>
          <w:rFonts w:ascii="Arial" w:eastAsia="Times New Roman" w:hAnsi="Arial" w:cs="Arial"/>
          <w:color w:val="000000" w:themeColor="text1"/>
          <w:sz w:val="24"/>
          <w:szCs w:val="24"/>
          <w:lang w:val="sk-SK" w:eastAsia="cs-CZ"/>
        </w:rPr>
        <w:t xml:space="preserve">alebo odberné elektrické zariadenie </w:t>
      </w:r>
      <w:r w:rsidR="005D54C3" w:rsidRPr="00DF233A">
        <w:rPr>
          <w:rFonts w:ascii="Arial" w:eastAsia="Times New Roman" w:hAnsi="Arial" w:cs="Arial"/>
          <w:color w:val="000000" w:themeColor="text1"/>
          <w:sz w:val="24"/>
          <w:szCs w:val="24"/>
          <w:lang w:val="sk-SK" w:eastAsia="cs-CZ"/>
        </w:rPr>
        <w:t xml:space="preserve">so schopnosťou flexibility, </w:t>
      </w:r>
    </w:p>
    <w:p w14:paraId="2BC4D16C" w14:textId="1D799044" w:rsidR="003122DF" w:rsidRPr="00DF233A" w:rsidRDefault="005D54C3"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836127" w:rsidRPr="00DF233A">
        <w:rPr>
          <w:rFonts w:ascii="Arial" w:eastAsia="Times New Roman" w:hAnsi="Arial" w:cs="Arial"/>
          <w:color w:val="000000" w:themeColor="text1"/>
          <w:sz w:val="24"/>
          <w:szCs w:val="24"/>
          <w:lang w:val="sk-SK" w:eastAsia="cs-CZ"/>
        </w:rPr>
        <w:t>0</w:t>
      </w:r>
      <w:r w:rsidRPr="00DF233A">
        <w:rPr>
          <w:rFonts w:ascii="Arial" w:eastAsia="Times New Roman" w:hAnsi="Arial" w:cs="Arial"/>
          <w:color w:val="000000" w:themeColor="text1"/>
          <w:sz w:val="24"/>
          <w:szCs w:val="24"/>
          <w:lang w:val="sk-SK" w:eastAsia="cs-CZ"/>
        </w:rPr>
        <w:t>.</w:t>
      </w:r>
      <w:r w:rsidR="003122DF" w:rsidRPr="00DF233A">
        <w:rPr>
          <w:rFonts w:ascii="Arial" w:eastAsia="Times New Roman" w:hAnsi="Arial" w:cs="Arial"/>
          <w:color w:val="000000" w:themeColor="text1"/>
          <w:sz w:val="24"/>
          <w:szCs w:val="24"/>
          <w:lang w:val="sk-SK" w:eastAsia="cs-CZ"/>
        </w:rPr>
        <w:t xml:space="preserve"> prevádzkovateľom zariadenia na uskladňovanie elektriny </w:t>
      </w:r>
      <w:r w:rsidR="00D0669C" w:rsidRPr="00DF233A">
        <w:rPr>
          <w:rFonts w:ascii="Arial" w:eastAsia="Times New Roman" w:hAnsi="Arial" w:cs="Arial"/>
          <w:color w:val="000000" w:themeColor="text1"/>
          <w:sz w:val="24"/>
          <w:szCs w:val="24"/>
          <w:lang w:val="sk-SK" w:eastAsia="cs-CZ"/>
        </w:rPr>
        <w:t xml:space="preserve">osoba, ktorá </w:t>
      </w:r>
      <w:r w:rsidR="00F670A9" w:rsidRPr="00DF233A">
        <w:rPr>
          <w:rFonts w:ascii="Arial" w:eastAsia="Times New Roman" w:hAnsi="Arial" w:cs="Arial"/>
          <w:color w:val="000000" w:themeColor="text1"/>
          <w:sz w:val="24"/>
          <w:szCs w:val="24"/>
          <w:lang w:val="sk-SK" w:eastAsia="cs-CZ"/>
        </w:rPr>
        <w:t>uskladňuje elektrinu v zariadení na uskladňovanie elektriny</w:t>
      </w:r>
      <w:r w:rsidRPr="00DF233A">
        <w:rPr>
          <w:rFonts w:ascii="Arial" w:eastAsia="Times New Roman" w:hAnsi="Arial" w:cs="Arial"/>
          <w:color w:val="000000" w:themeColor="text1"/>
          <w:sz w:val="24"/>
          <w:szCs w:val="24"/>
          <w:lang w:val="sk-SK" w:eastAsia="cs-CZ"/>
        </w:rPr>
        <w:t>.</w:t>
      </w:r>
    </w:p>
    <w:p w14:paraId="23A05DD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 plynárenstve</w:t>
      </w:r>
    </w:p>
    <w:p w14:paraId="6BD52D1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ýrobcom plynu osoba, ktorá ťaží zemný plyn, prevádzkuje ťažobnú sieť na ťažbu zemného plynu alebo vyrába bioplyn, plyn z biomasy </w:t>
      </w:r>
      <w:r w:rsidRPr="00DF233A">
        <w:rPr>
          <w:rFonts w:ascii="Arial" w:eastAsia="Times New Roman" w:hAnsi="Arial" w:cs="Arial"/>
          <w:color w:val="000000" w:themeColor="text1"/>
          <w:sz w:val="24"/>
          <w:szCs w:val="24"/>
          <w:vertAlign w:val="superscript"/>
          <w:lang w:val="sk-SK" w:eastAsia="cs-CZ"/>
        </w:rPr>
        <w:t>5)</w:t>
      </w:r>
      <w:r w:rsidRPr="00DF233A">
        <w:rPr>
          <w:rFonts w:ascii="Arial" w:eastAsia="Times New Roman" w:hAnsi="Arial" w:cs="Arial"/>
          <w:color w:val="000000" w:themeColor="text1"/>
          <w:sz w:val="24"/>
          <w:szCs w:val="24"/>
          <w:lang w:val="sk-SK" w:eastAsia="cs-CZ"/>
        </w:rPr>
        <w:t> alebo plyn z plynného uhľovodíka podľa tohto zákona,</w:t>
      </w:r>
    </w:p>
    <w:p w14:paraId="4E6C48E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ertikálne integrovaným plynárenským podnikom plynárenský podnik alebo skupina plynárenských podnikov, v ktorých je na vykonávanie kontroly priamo alebo nepriamo oprávnená tá istá osoba alebo osoby alebo ktorákoľvek z osôb vykonávajúcich spoločnú kontrolu, a kde podnik alebo skupina podnikov vykonáva najmenej jednu z činností preprava plynu, distribúcia plynu, prevádzkovanie zariadení na skvapalňovanie zemného plynu, uskladňovanie plynu a jednu z činností výroba plynu alebo dodávka plynu,</w:t>
      </w:r>
    </w:p>
    <w:p w14:paraId="43998F9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lynárenským podnikom osoba, ktorá vykonáva najmenej jednu z činností výroba plynu, preprava plynu, distribúcia plynu, dodávka plynu, nákup plynu na účel ďalšieho predaja plynu alebo uskladňovanie plynu vrátane trvalého uskladňovania skvapalneného zemného plynu a ktorá je v súvislosti s týmito činnosťami zodpovedná za obchodné úlohy, technické úlohy alebo údržbu; plynárenským podnikom nie je koncový odberateľ plynu,</w:t>
      </w:r>
    </w:p>
    <w:p w14:paraId="100A0A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ádzkovateľom prepravnej siete plynárenský podnik oprávnený na prepravu plynu podľa tohto zákona,</w:t>
      </w:r>
    </w:p>
    <w:p w14:paraId="1B3BFFC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evádzkovateľom distribučnej siete plynárenský podnik oprávnený na distribúciu plynu podľa tohto zákona,</w:t>
      </w:r>
    </w:p>
    <w:p w14:paraId="0EA0131B" w14:textId="39042AC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6. dodávateľom plynu osoba, ktorá má povolenie na dodávku plynu,</w:t>
      </w:r>
      <w:r w:rsidR="00D212F4" w:rsidRPr="00DF233A">
        <w:rPr>
          <w:rFonts w:ascii="Arial" w:eastAsia="Times New Roman" w:hAnsi="Arial" w:cs="Arial"/>
          <w:color w:val="000000" w:themeColor="text1"/>
          <w:sz w:val="24"/>
          <w:szCs w:val="24"/>
          <w:lang w:val="sk-SK" w:eastAsia="cs-CZ"/>
        </w:rPr>
        <w:t xml:space="preserve"> alebo komunita vyrábajúca energiu z obnoviteľných zdrojov</w:t>
      </w:r>
      <w:r w:rsidR="004921C2" w:rsidRPr="00DF233A">
        <w:rPr>
          <w:rFonts w:ascii="Arial" w:eastAsia="Times New Roman" w:hAnsi="Arial" w:cs="Arial"/>
          <w:color w:val="000000" w:themeColor="text1"/>
          <w:sz w:val="24"/>
          <w:szCs w:val="24"/>
          <w:lang w:val="sk-SK" w:eastAsia="cs-CZ"/>
        </w:rPr>
        <w:t xml:space="preserve">, </w:t>
      </w:r>
      <w:r w:rsidR="00653477" w:rsidRPr="00DF233A">
        <w:rPr>
          <w:rFonts w:ascii="Arial" w:eastAsia="Times New Roman" w:hAnsi="Arial" w:cs="Arial"/>
          <w:color w:val="000000" w:themeColor="text1"/>
          <w:sz w:val="24"/>
          <w:szCs w:val="24"/>
          <w:lang w:val="sk-SK" w:eastAsia="cs-CZ"/>
        </w:rPr>
        <w:t>ak</w:t>
      </w:r>
      <w:r w:rsidR="004921C2" w:rsidRPr="00DF233A">
        <w:rPr>
          <w:rFonts w:ascii="Arial" w:eastAsia="Times New Roman" w:hAnsi="Arial" w:cs="Arial"/>
          <w:color w:val="000000" w:themeColor="text1"/>
          <w:sz w:val="24"/>
          <w:szCs w:val="24"/>
          <w:lang w:val="sk-SK" w:eastAsia="cs-CZ"/>
        </w:rPr>
        <w:t xml:space="preserve"> dodáva plyn inej osobe</w:t>
      </w:r>
      <w:r w:rsidR="00D212F4" w:rsidRPr="00DF233A">
        <w:rPr>
          <w:rFonts w:ascii="Arial" w:eastAsia="Times New Roman" w:hAnsi="Arial" w:cs="Arial"/>
          <w:color w:val="000000" w:themeColor="text1"/>
          <w:sz w:val="24"/>
          <w:szCs w:val="24"/>
          <w:lang w:val="sk-SK" w:eastAsia="cs-CZ"/>
        </w:rPr>
        <w:t>,</w:t>
      </w:r>
    </w:p>
    <w:p w14:paraId="0DB570B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evádzkovateľom zásobníka plynárenský podnik, ktorý je držiteľom povolenia na uskladňovanie plynu podľa tohto zákona,</w:t>
      </w:r>
    </w:p>
    <w:p w14:paraId="3F6C06C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om zariadenia na skvapalňovanie zemného plynu osoba oprávnená na prevádzkovanie zariadenia na skvapalňovanie zemného plynu podľa tohto zákona,</w:t>
      </w:r>
    </w:p>
    <w:p w14:paraId="745F942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užívateľom siete osoba, ktorá plyn dodáva alebo plyn odoberá prostredníctvom siete alebo má s prevádzkovateľom siete zmluvný vzťah,</w:t>
      </w:r>
    </w:p>
    <w:p w14:paraId="67FE024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odberateľom plynu osoba, ktorá nakupuje plyn na účel ďalšieho predaja alebo na účel vlastnej spotreby,</w:t>
      </w:r>
    </w:p>
    <w:p w14:paraId="66E733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koncovým odberateľom plynu odberateľ plynu v domácnosti alebo odberateľ plynu mimo domácnosti, ktorý nakupuje plyn pre vlastnú spotrebu,</w:t>
      </w:r>
    </w:p>
    <w:p w14:paraId="7CCAA95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odberateľom plynu v domácnosti fyzická osoba, ktorá nakupuje plyn pre vlastnú spotrebu v domácnosti, </w:t>
      </w:r>
      <w:r w:rsidRPr="00DF233A">
        <w:rPr>
          <w:rFonts w:ascii="Arial" w:eastAsia="Times New Roman" w:hAnsi="Arial" w:cs="Arial"/>
          <w:color w:val="000000" w:themeColor="text1"/>
          <w:sz w:val="24"/>
          <w:szCs w:val="24"/>
          <w:vertAlign w:val="superscript"/>
          <w:lang w:val="sk-SK" w:eastAsia="cs-CZ"/>
        </w:rPr>
        <w:t>7)</w:t>
      </w:r>
    </w:p>
    <w:p w14:paraId="67FB4A4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odberateľom plynu mimo domácnosti osoba, ktorá nakupuje plyn, ktorý nie je využívaný na vlastnú spotrebu odberateľa plynu v domácnosti,</w:t>
      </w:r>
    </w:p>
    <w:p w14:paraId="308E2AB9" w14:textId="5F2A458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6C6493"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prevádzkovateľom kombinovanej siete plynárenský podnik oprávnený prevádzkovať kombinovanú sieť podľa tohto zákona,</w:t>
      </w:r>
    </w:p>
    <w:p w14:paraId="4D3710ED" w14:textId="73BB034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6C6493"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chráneným odberateľom odberateľ plynu, ktorý je pripojený k distribučnej sieti a ktorý je</w:t>
      </w:r>
    </w:p>
    <w:p w14:paraId="287E9C4C" w14:textId="687A429D"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1. odberateľom plynu v domácnosti,</w:t>
      </w:r>
    </w:p>
    <w:p w14:paraId="11A6DE30" w14:textId="4B7E113A"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2. </w:t>
      </w:r>
      <w:r w:rsidR="00E823DC" w:rsidRPr="00DF233A">
        <w:rPr>
          <w:rFonts w:ascii="Arial" w:eastAsia="Times New Roman" w:hAnsi="Arial" w:cs="Arial"/>
          <w:color w:val="000000" w:themeColor="text1"/>
          <w:sz w:val="24"/>
          <w:szCs w:val="24"/>
          <w:lang w:val="sk-SK" w:eastAsia="cs-CZ"/>
        </w:rPr>
        <w:t>koncový</w:t>
      </w:r>
      <w:r w:rsidR="00CD4576" w:rsidRPr="00DF233A">
        <w:rPr>
          <w:rFonts w:ascii="Arial" w:eastAsia="Times New Roman" w:hAnsi="Arial" w:cs="Arial"/>
          <w:color w:val="000000" w:themeColor="text1"/>
          <w:sz w:val="24"/>
          <w:szCs w:val="24"/>
          <w:lang w:val="sk-SK" w:eastAsia="cs-CZ"/>
        </w:rPr>
        <w:t>m</w:t>
      </w:r>
      <w:r w:rsidR="00E823DC" w:rsidRPr="00DF233A">
        <w:rPr>
          <w:rFonts w:ascii="Arial" w:eastAsia="Times New Roman" w:hAnsi="Arial" w:cs="Arial"/>
          <w:color w:val="000000" w:themeColor="text1"/>
          <w:sz w:val="24"/>
          <w:szCs w:val="24"/>
          <w:lang w:val="sk-SK" w:eastAsia="cs-CZ"/>
        </w:rPr>
        <w:t xml:space="preserve"> odberateľ</w:t>
      </w:r>
      <w:r w:rsidR="00CD4576" w:rsidRPr="00DF233A">
        <w:rPr>
          <w:rFonts w:ascii="Arial" w:eastAsia="Times New Roman" w:hAnsi="Arial" w:cs="Arial"/>
          <w:color w:val="000000" w:themeColor="text1"/>
          <w:sz w:val="24"/>
          <w:szCs w:val="24"/>
          <w:lang w:val="sk-SK" w:eastAsia="cs-CZ"/>
        </w:rPr>
        <w:t>om</w:t>
      </w:r>
      <w:r w:rsidR="00E823DC" w:rsidRPr="00DF233A">
        <w:rPr>
          <w:rFonts w:ascii="Arial" w:eastAsia="Times New Roman" w:hAnsi="Arial" w:cs="Arial"/>
          <w:color w:val="000000" w:themeColor="text1"/>
          <w:sz w:val="24"/>
          <w:szCs w:val="24"/>
          <w:lang w:val="sk-SK" w:eastAsia="cs-CZ"/>
        </w:rPr>
        <w:t xml:space="preserve"> plynu s ročnou spotrebou plynu najviac 100 000 kWh za predchádzajúci rok</w:t>
      </w:r>
      <w:r w:rsidRPr="00DF233A">
        <w:rPr>
          <w:rFonts w:ascii="Arial" w:eastAsia="Times New Roman" w:hAnsi="Arial" w:cs="Arial"/>
          <w:color w:val="000000" w:themeColor="text1"/>
          <w:sz w:val="24"/>
          <w:szCs w:val="24"/>
          <w:lang w:val="sk-SK" w:eastAsia="cs-CZ"/>
        </w:rPr>
        <w:t>,</w:t>
      </w:r>
    </w:p>
    <w:p w14:paraId="72BFB56F" w14:textId="3D593B1B"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3. odberateľom plynu, ktorý vyrába teplo a teplú úžitkovú vodu určené pre domácnosť </w:t>
      </w:r>
      <w:r w:rsidRPr="00DF233A">
        <w:rPr>
          <w:rFonts w:ascii="Arial" w:eastAsia="Times New Roman" w:hAnsi="Arial" w:cs="Arial"/>
          <w:color w:val="000000" w:themeColor="text1"/>
          <w:sz w:val="24"/>
          <w:szCs w:val="24"/>
          <w:vertAlign w:val="superscript"/>
          <w:lang w:val="sk-SK" w:eastAsia="cs-CZ"/>
        </w:rPr>
        <w:t>7)</w:t>
      </w:r>
      <w:r w:rsidRPr="00DF233A">
        <w:rPr>
          <w:rFonts w:ascii="Arial" w:eastAsia="Times New Roman" w:hAnsi="Arial" w:cs="Arial"/>
          <w:color w:val="000000" w:themeColor="text1"/>
          <w:sz w:val="24"/>
          <w:szCs w:val="24"/>
          <w:lang w:val="sk-SK" w:eastAsia="cs-CZ"/>
        </w:rPr>
        <w:t> alebo pre osoby podľa bodov 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4 až 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7 a ktorý nie je pri výrobe tepla schopný prejsť na iné palivo,</w:t>
      </w:r>
    </w:p>
    <w:p w14:paraId="43036C3E" w14:textId="233D55A0"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4. prevádzkovateľom zdravotníckeho zariadenia, </w:t>
      </w:r>
      <w:r w:rsidRPr="00DF233A">
        <w:rPr>
          <w:rFonts w:ascii="Arial" w:eastAsia="Times New Roman" w:hAnsi="Arial" w:cs="Arial"/>
          <w:color w:val="000000" w:themeColor="text1"/>
          <w:sz w:val="24"/>
          <w:szCs w:val="24"/>
          <w:vertAlign w:val="superscript"/>
          <w:lang w:val="sk-SK" w:eastAsia="cs-CZ"/>
        </w:rPr>
        <w:t>9)</w:t>
      </w:r>
    </w:p>
    <w:p w14:paraId="7D446CB4" w14:textId="030A944D"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5. zariadením sociálnych služieb, </w:t>
      </w:r>
      <w:r w:rsidRPr="00DF233A">
        <w:rPr>
          <w:rFonts w:ascii="Arial" w:eastAsia="Times New Roman" w:hAnsi="Arial" w:cs="Arial"/>
          <w:color w:val="000000" w:themeColor="text1"/>
          <w:sz w:val="24"/>
          <w:szCs w:val="24"/>
          <w:vertAlign w:val="superscript"/>
          <w:lang w:val="sk-SK" w:eastAsia="cs-CZ"/>
        </w:rPr>
        <w:t>10)</w:t>
      </w:r>
    </w:p>
    <w:p w14:paraId="0FB1A323" w14:textId="47E7F1CA"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6. zariadením sociálnoprávnej ochrany detí a sociálnej kurately, </w:t>
      </w:r>
      <w:r w:rsidRPr="00DF233A">
        <w:rPr>
          <w:rFonts w:ascii="Arial" w:eastAsia="Times New Roman" w:hAnsi="Arial" w:cs="Arial"/>
          <w:color w:val="000000" w:themeColor="text1"/>
          <w:sz w:val="24"/>
          <w:szCs w:val="24"/>
          <w:vertAlign w:val="superscript"/>
          <w:lang w:val="sk-SK" w:eastAsia="cs-CZ"/>
        </w:rPr>
        <w:t>11)</w:t>
      </w:r>
    </w:p>
    <w:p w14:paraId="2A17AAA4" w14:textId="52FC0002"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7. školou</w:t>
      </w:r>
      <w:r w:rsidRPr="00DF233A">
        <w:rPr>
          <w:rFonts w:ascii="Arial" w:eastAsia="Times New Roman" w:hAnsi="Arial" w:cs="Arial"/>
          <w:color w:val="000000" w:themeColor="text1"/>
          <w:sz w:val="24"/>
          <w:szCs w:val="24"/>
          <w:vertAlign w:val="superscript"/>
          <w:lang w:val="sk-SK" w:eastAsia="cs-CZ"/>
        </w:rPr>
        <w:t>12)</w:t>
      </w:r>
      <w:r w:rsidR="00651305" w:rsidRPr="00DF233A">
        <w:rPr>
          <w:rFonts w:ascii="Arial" w:eastAsia="Times New Roman" w:hAnsi="Arial" w:cs="Arial"/>
          <w:color w:val="000000" w:themeColor="text1"/>
          <w:sz w:val="24"/>
          <w:szCs w:val="24"/>
          <w:vertAlign w:val="superscript"/>
          <w:lang w:val="sk-SK" w:eastAsia="cs-CZ"/>
        </w:rPr>
        <w:t xml:space="preserve"> </w:t>
      </w:r>
      <w:r w:rsidR="00651305" w:rsidRPr="00DF233A">
        <w:rPr>
          <w:rFonts w:ascii="Arial" w:eastAsia="Times New Roman" w:hAnsi="Arial" w:cs="Arial"/>
          <w:color w:val="000000" w:themeColor="text1"/>
          <w:sz w:val="24"/>
          <w:szCs w:val="24"/>
          <w:lang w:val="sk-SK" w:eastAsia="cs-CZ"/>
        </w:rPr>
        <w:t>alebo školským zariadením,</w:t>
      </w:r>
      <w:r w:rsidR="00651305" w:rsidRPr="00DF233A">
        <w:rPr>
          <w:rFonts w:ascii="Arial" w:eastAsia="Times New Roman" w:hAnsi="Arial" w:cs="Arial"/>
          <w:color w:val="000000" w:themeColor="text1"/>
          <w:sz w:val="24"/>
          <w:szCs w:val="24"/>
          <w:vertAlign w:val="superscript"/>
          <w:lang w:val="sk-SK" w:eastAsia="cs-CZ"/>
        </w:rPr>
        <w:t>12a)</w:t>
      </w:r>
    </w:p>
    <w:p w14:paraId="1EFC4506" w14:textId="414F151C"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8. </w:t>
      </w:r>
      <w:r w:rsidR="00C557F2" w:rsidRPr="00DF233A">
        <w:rPr>
          <w:rFonts w:ascii="Arial" w:eastAsia="Times New Roman" w:hAnsi="Arial" w:cs="Arial"/>
          <w:color w:val="000000" w:themeColor="text1"/>
          <w:sz w:val="24"/>
          <w:szCs w:val="24"/>
          <w:lang w:val="sk-SK" w:eastAsia="cs-CZ"/>
        </w:rPr>
        <w:t xml:space="preserve">koncovým </w:t>
      </w:r>
      <w:r w:rsidRPr="00DF233A">
        <w:rPr>
          <w:rFonts w:ascii="Arial" w:eastAsia="Times New Roman" w:hAnsi="Arial" w:cs="Arial"/>
          <w:color w:val="000000" w:themeColor="text1"/>
          <w:sz w:val="24"/>
          <w:szCs w:val="24"/>
          <w:lang w:val="sk-SK" w:eastAsia="cs-CZ"/>
        </w:rPr>
        <w:t>odberateľom plynu okrem odberateľa plynu podľa bodov 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1</w:t>
      </w:r>
      <w:r w:rsidR="0027732C"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až 1</w:t>
      </w:r>
      <w:r w:rsidR="00FB174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7</w:t>
      </w:r>
      <w:r w:rsidR="0027732C"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v rozsahu a za podmienok ustanovených osobitným predpisom </w:t>
      </w:r>
      <w:r w:rsidRPr="00DF233A">
        <w:rPr>
          <w:rFonts w:ascii="Arial" w:eastAsia="Times New Roman" w:hAnsi="Arial" w:cs="Arial"/>
          <w:color w:val="000000" w:themeColor="text1"/>
          <w:sz w:val="24"/>
          <w:szCs w:val="24"/>
          <w:vertAlign w:val="superscript"/>
          <w:lang w:val="sk-SK" w:eastAsia="cs-CZ"/>
        </w:rPr>
        <w:t>13)</w:t>
      </w:r>
      <w:r w:rsidRPr="00DF233A">
        <w:rPr>
          <w:rFonts w:ascii="Arial" w:eastAsia="Times New Roman" w:hAnsi="Arial" w:cs="Arial"/>
          <w:color w:val="000000" w:themeColor="text1"/>
          <w:sz w:val="24"/>
          <w:szCs w:val="24"/>
          <w:lang w:val="sk-SK" w:eastAsia="cs-CZ"/>
        </w:rPr>
        <w:t> a všeobecne záväzným právnym predpisom vydaným podľa § 95 ods. 1 písm. a),</w:t>
      </w:r>
    </w:p>
    <w:p w14:paraId="36438EF4" w14:textId="154D5AEE" w:rsidR="00DE6C18"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6C6493"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603D99" w:rsidRPr="00DF233A">
        <w:rPr>
          <w:rFonts w:ascii="Arial" w:eastAsia="Times New Roman" w:hAnsi="Arial" w:cs="Arial"/>
          <w:color w:val="000000" w:themeColor="text1"/>
          <w:sz w:val="24"/>
          <w:szCs w:val="24"/>
          <w:lang w:val="sk-SK" w:eastAsia="cs-CZ"/>
        </w:rPr>
        <w:t xml:space="preserve">závislým </w:t>
      </w:r>
      <w:r w:rsidRPr="00DF233A">
        <w:rPr>
          <w:rFonts w:ascii="Arial" w:eastAsia="Times New Roman" w:hAnsi="Arial" w:cs="Arial"/>
          <w:color w:val="000000" w:themeColor="text1"/>
          <w:sz w:val="24"/>
          <w:szCs w:val="24"/>
          <w:lang w:val="sk-SK" w:eastAsia="cs-CZ"/>
        </w:rPr>
        <w:t xml:space="preserve">odberateľom plynu </w:t>
      </w:r>
      <w:r w:rsidR="00AE707B" w:rsidRPr="00DF233A">
        <w:rPr>
          <w:rFonts w:ascii="Arial" w:eastAsia="Times New Roman" w:hAnsi="Arial" w:cs="Arial"/>
          <w:color w:val="000000" w:themeColor="text1"/>
          <w:sz w:val="24"/>
          <w:szCs w:val="24"/>
          <w:lang w:val="sk-SK" w:eastAsia="cs-CZ"/>
        </w:rPr>
        <w:t xml:space="preserve">v domácnosti </w:t>
      </w:r>
      <w:r w:rsidRPr="00DF233A">
        <w:rPr>
          <w:rFonts w:ascii="Arial" w:eastAsia="Times New Roman" w:hAnsi="Arial" w:cs="Arial"/>
          <w:color w:val="000000" w:themeColor="text1"/>
          <w:sz w:val="24"/>
          <w:szCs w:val="24"/>
          <w:lang w:val="sk-SK" w:eastAsia="cs-CZ"/>
        </w:rPr>
        <w:t>odberateľ plynu v domácnosti, ktorý je ťažko zdravotne postihnutý </w:t>
      </w:r>
      <w:r w:rsidRPr="00DF233A">
        <w:rPr>
          <w:rFonts w:ascii="Arial" w:eastAsia="Times New Roman" w:hAnsi="Arial" w:cs="Arial"/>
          <w:color w:val="000000" w:themeColor="text1"/>
          <w:sz w:val="24"/>
          <w:szCs w:val="24"/>
          <w:vertAlign w:val="superscript"/>
          <w:lang w:val="sk-SK" w:eastAsia="cs-CZ"/>
        </w:rPr>
        <w:t>8)</w:t>
      </w:r>
      <w:r w:rsidRPr="00DF233A">
        <w:rPr>
          <w:rFonts w:ascii="Arial" w:eastAsia="Times New Roman" w:hAnsi="Arial" w:cs="Arial"/>
          <w:color w:val="000000" w:themeColor="text1"/>
          <w:sz w:val="24"/>
          <w:szCs w:val="24"/>
          <w:lang w:val="sk-SK" w:eastAsia="cs-CZ"/>
        </w:rPr>
        <w:t> a</w:t>
      </w:r>
      <w:r w:rsidR="00AE707B" w:rsidRPr="00DF233A">
        <w:rPr>
          <w:rFonts w:ascii="Arial" w:eastAsia="Times New Roman" w:hAnsi="Arial" w:cs="Arial"/>
          <w:color w:val="000000" w:themeColor="text1"/>
          <w:sz w:val="24"/>
          <w:szCs w:val="24"/>
          <w:lang w:val="sk-SK" w:eastAsia="cs-CZ"/>
        </w:rPr>
        <w:t xml:space="preserve"> plyn využíva </w:t>
      </w:r>
      <w:r w:rsidRPr="00DF233A">
        <w:rPr>
          <w:rFonts w:ascii="Arial" w:eastAsia="Times New Roman" w:hAnsi="Arial" w:cs="Arial"/>
          <w:color w:val="000000" w:themeColor="text1"/>
          <w:sz w:val="24"/>
          <w:szCs w:val="24"/>
          <w:lang w:val="sk-SK" w:eastAsia="cs-CZ"/>
        </w:rPr>
        <w:t xml:space="preserve">na </w:t>
      </w:r>
      <w:r w:rsidR="004F50F9" w:rsidRPr="00DF233A">
        <w:rPr>
          <w:rFonts w:ascii="Arial" w:eastAsia="Times New Roman" w:hAnsi="Arial" w:cs="Arial"/>
          <w:color w:val="000000" w:themeColor="text1"/>
          <w:sz w:val="24"/>
          <w:szCs w:val="24"/>
          <w:lang w:val="sk-SK" w:eastAsia="cs-CZ"/>
        </w:rPr>
        <w:t xml:space="preserve">kúrenie </w:t>
      </w:r>
      <w:r w:rsidRPr="00DF233A">
        <w:rPr>
          <w:rFonts w:ascii="Arial" w:eastAsia="Times New Roman" w:hAnsi="Arial" w:cs="Arial"/>
          <w:color w:val="000000" w:themeColor="text1"/>
          <w:sz w:val="24"/>
          <w:szCs w:val="24"/>
          <w:lang w:val="sk-SK" w:eastAsia="cs-CZ"/>
        </w:rPr>
        <w:t>a</w:t>
      </w:r>
      <w:r w:rsidR="004F50F9" w:rsidRPr="00DF233A">
        <w:rPr>
          <w:rFonts w:ascii="Arial" w:eastAsia="Times New Roman" w:hAnsi="Arial" w:cs="Arial"/>
          <w:color w:val="000000" w:themeColor="text1"/>
          <w:sz w:val="24"/>
          <w:szCs w:val="24"/>
          <w:lang w:val="sk-SK" w:eastAsia="cs-CZ"/>
        </w:rPr>
        <w:t xml:space="preserve"> ktorý </w:t>
      </w:r>
      <w:r w:rsidRPr="00DF233A">
        <w:rPr>
          <w:rFonts w:ascii="Arial" w:eastAsia="Times New Roman" w:hAnsi="Arial" w:cs="Arial"/>
          <w:color w:val="000000" w:themeColor="text1"/>
          <w:sz w:val="24"/>
          <w:szCs w:val="24"/>
          <w:lang w:val="sk-SK" w:eastAsia="cs-CZ"/>
        </w:rPr>
        <w:t>túto skutočnosť oznámil a preukázal sám alebo prostredníctvom svojho dodávateľa plynu prevádzkovateľovi distribučnej siete, do ktorej je jeho odberné miesto pripojené, spôsobom uvedeným v pravidlách trhu</w:t>
      </w:r>
      <w:r w:rsidR="00DE6C18" w:rsidRPr="00DF233A">
        <w:rPr>
          <w:rFonts w:ascii="Arial" w:eastAsia="Times New Roman" w:hAnsi="Arial" w:cs="Arial"/>
          <w:color w:val="000000" w:themeColor="text1"/>
          <w:sz w:val="24"/>
          <w:szCs w:val="24"/>
          <w:lang w:val="sk-SK" w:eastAsia="cs-CZ"/>
        </w:rPr>
        <w:t>,</w:t>
      </w:r>
    </w:p>
    <w:p w14:paraId="57128667" w14:textId="4459C34A" w:rsidR="00DE6C18" w:rsidRPr="00DF233A" w:rsidRDefault="00DE6C18" w:rsidP="0047797C">
      <w:pPr>
        <w:spacing w:after="0" w:line="276" w:lineRule="auto"/>
        <w:ind w:hanging="284"/>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 xml:space="preserve">17. odberateľom chráneným solidaritou odberateľ plynu, ktorý je pripojený k distribučnej </w:t>
      </w:r>
      <w:r w:rsidR="006E550D" w:rsidRPr="00DF233A">
        <w:rPr>
          <w:rFonts w:ascii="Arial" w:hAnsi="Arial" w:cs="Arial"/>
          <w:color w:val="000000" w:themeColor="text1"/>
          <w:sz w:val="24"/>
          <w:szCs w:val="24"/>
          <w:lang w:val="sk-SK"/>
        </w:rPr>
        <w:t>sieti a ktorý je</w:t>
      </w:r>
    </w:p>
    <w:p w14:paraId="7CBAF12F" w14:textId="77777777" w:rsidR="00DE6C18" w:rsidRPr="00DF233A" w:rsidRDefault="00DE6C18" w:rsidP="0047797C">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7.1. odberateľom plynu v domácnosti,</w:t>
      </w:r>
    </w:p>
    <w:p w14:paraId="2AC39B20" w14:textId="2D8F1F65" w:rsidR="00DE6C18" w:rsidRPr="00DF233A" w:rsidRDefault="00DE6C18" w:rsidP="0047797C">
      <w:pPr>
        <w:spacing w:after="0" w:line="276" w:lineRule="auto"/>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lastRenderedPageBreak/>
        <w:t>17.2. odberateľom plynu, ktorý vyrába teplo a teplú úžitkovú vodu určené pre domácnosť alebo pre osoby podľa bodov 17.3. až 17.5., a ktorý nie je pri výrobe tepla schopný prejsť na iné palivo; odberateľom chráneným solidaritou podľa tohto bodu</w:t>
      </w:r>
      <w:r w:rsidR="006E550D" w:rsidRPr="00DF233A">
        <w:rPr>
          <w:rFonts w:ascii="Arial" w:hAnsi="Arial" w:cs="Arial"/>
          <w:color w:val="000000" w:themeColor="text1"/>
          <w:sz w:val="24"/>
          <w:szCs w:val="24"/>
          <w:lang w:val="sk-SK"/>
        </w:rPr>
        <w:t xml:space="preserve"> </w:t>
      </w:r>
      <w:r w:rsidRPr="00DF233A">
        <w:rPr>
          <w:rFonts w:ascii="Arial" w:hAnsi="Arial" w:cs="Arial"/>
          <w:color w:val="000000" w:themeColor="text1"/>
          <w:sz w:val="24"/>
          <w:szCs w:val="24"/>
          <w:lang w:val="sk-SK"/>
        </w:rPr>
        <w:t>je len odberateľ, ktorý o tom inform</w:t>
      </w:r>
      <w:r w:rsidR="00C44542" w:rsidRPr="00DF233A">
        <w:rPr>
          <w:rFonts w:ascii="Arial" w:hAnsi="Arial" w:cs="Arial"/>
          <w:color w:val="000000" w:themeColor="text1"/>
          <w:sz w:val="24"/>
          <w:szCs w:val="24"/>
          <w:lang w:val="sk-SK"/>
        </w:rPr>
        <w:t>uje</w:t>
      </w:r>
      <w:r w:rsidRPr="00DF233A">
        <w:rPr>
          <w:rFonts w:ascii="Arial" w:hAnsi="Arial" w:cs="Arial"/>
          <w:color w:val="000000" w:themeColor="text1"/>
          <w:sz w:val="24"/>
          <w:szCs w:val="24"/>
          <w:lang w:val="sk-SK"/>
        </w:rPr>
        <w:t xml:space="preserve"> svojho dodávateľa plynu, a v to len v rozsahu v akom o tom inform</w:t>
      </w:r>
      <w:r w:rsidR="00C44542" w:rsidRPr="00DF233A">
        <w:rPr>
          <w:rFonts w:ascii="Arial" w:hAnsi="Arial" w:cs="Arial"/>
          <w:color w:val="000000" w:themeColor="text1"/>
          <w:sz w:val="24"/>
          <w:szCs w:val="24"/>
          <w:lang w:val="sk-SK"/>
        </w:rPr>
        <w:t>uje</w:t>
      </w:r>
      <w:r w:rsidRPr="00DF233A">
        <w:rPr>
          <w:rFonts w:ascii="Arial" w:hAnsi="Arial" w:cs="Arial"/>
          <w:color w:val="000000" w:themeColor="text1"/>
          <w:sz w:val="24"/>
          <w:szCs w:val="24"/>
          <w:lang w:val="sk-SK"/>
        </w:rPr>
        <w:t xml:space="preserve"> dodávateľa plynu,</w:t>
      </w:r>
    </w:p>
    <w:p w14:paraId="2D22E8A0" w14:textId="2A8B4C2D" w:rsidR="00DE6C18" w:rsidRPr="00DF233A" w:rsidRDefault="00DE6C18" w:rsidP="0047797C">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7.3. prevádzkovateľom zdravotníckeho zariadenia,</w:t>
      </w:r>
      <w:r w:rsidR="00946BDD" w:rsidRPr="00DF233A">
        <w:rPr>
          <w:rFonts w:ascii="Arial" w:hAnsi="Arial" w:cs="Arial"/>
          <w:color w:val="000000" w:themeColor="text1"/>
          <w:sz w:val="24"/>
          <w:szCs w:val="24"/>
          <w:lang w:val="sk-SK"/>
        </w:rPr>
        <w:t xml:space="preserve"> </w:t>
      </w:r>
      <w:r w:rsidR="00946BDD" w:rsidRPr="00DF233A">
        <w:rPr>
          <w:rFonts w:ascii="Arial" w:eastAsia="Times New Roman" w:hAnsi="Arial" w:cs="Arial"/>
          <w:color w:val="000000" w:themeColor="text1"/>
          <w:sz w:val="24"/>
          <w:szCs w:val="24"/>
          <w:vertAlign w:val="superscript"/>
          <w:lang w:val="sk-SK" w:eastAsia="cs-CZ"/>
        </w:rPr>
        <w:t>9)</w:t>
      </w:r>
    </w:p>
    <w:p w14:paraId="2F431F56" w14:textId="5FA60D6C" w:rsidR="00DE6C18" w:rsidRPr="00DF233A" w:rsidRDefault="00DE6C18" w:rsidP="0047797C">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7.4. zariadením sociálnych služieb,</w:t>
      </w:r>
      <w:r w:rsidR="00946BDD" w:rsidRPr="00DF233A">
        <w:rPr>
          <w:rFonts w:ascii="Arial" w:hAnsi="Arial" w:cs="Arial"/>
          <w:color w:val="000000" w:themeColor="text1"/>
          <w:sz w:val="24"/>
          <w:szCs w:val="24"/>
          <w:lang w:val="sk-SK"/>
        </w:rPr>
        <w:t xml:space="preserve"> </w:t>
      </w:r>
      <w:r w:rsidR="00946BDD" w:rsidRPr="00DF233A">
        <w:rPr>
          <w:rFonts w:ascii="Arial" w:eastAsia="Times New Roman" w:hAnsi="Arial" w:cs="Arial"/>
          <w:color w:val="000000" w:themeColor="text1"/>
          <w:sz w:val="24"/>
          <w:szCs w:val="24"/>
          <w:vertAlign w:val="superscript"/>
          <w:lang w:val="sk-SK" w:eastAsia="cs-CZ"/>
        </w:rPr>
        <w:t>10)</w:t>
      </w:r>
    </w:p>
    <w:p w14:paraId="3E183DA8" w14:textId="77777777" w:rsidR="00233045" w:rsidRPr="00DF233A" w:rsidRDefault="00DE6C18" w:rsidP="0047797C">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17.5. zariadením sociálnoprávnej ochrany detí a sociálnej kurately;</w:t>
      </w:r>
      <w:r w:rsidR="00946BDD" w:rsidRPr="00DF233A">
        <w:rPr>
          <w:rFonts w:ascii="Arial" w:eastAsia="Times New Roman" w:hAnsi="Arial" w:cs="Arial"/>
          <w:color w:val="000000" w:themeColor="text1"/>
          <w:sz w:val="24"/>
          <w:szCs w:val="24"/>
          <w:vertAlign w:val="superscript"/>
          <w:lang w:val="sk-SK" w:eastAsia="cs-CZ"/>
        </w:rPr>
        <w:t xml:space="preserve"> 11)</w:t>
      </w:r>
      <w:r w:rsidRPr="00DF233A">
        <w:rPr>
          <w:rFonts w:ascii="Arial" w:hAnsi="Arial" w:cs="Arial"/>
          <w:color w:val="000000" w:themeColor="text1"/>
          <w:sz w:val="24"/>
          <w:szCs w:val="24"/>
          <w:lang w:val="sk-SK"/>
        </w:rPr>
        <w:t xml:space="preserve"> </w:t>
      </w:r>
    </w:p>
    <w:p w14:paraId="3D15FE95" w14:textId="18B0DCDF" w:rsidR="00DE6C18" w:rsidRPr="00DF233A" w:rsidRDefault="00DE6C18" w:rsidP="0047797C">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odberateľom chráneným solidaritou podľa tohto boduje len odberateľ, ktorý o tom inform</w:t>
      </w:r>
      <w:r w:rsidR="00C44542" w:rsidRPr="00DF233A">
        <w:rPr>
          <w:rFonts w:ascii="Arial" w:hAnsi="Arial" w:cs="Arial"/>
          <w:color w:val="000000" w:themeColor="text1"/>
          <w:sz w:val="24"/>
          <w:szCs w:val="24"/>
          <w:lang w:val="sk-SK"/>
        </w:rPr>
        <w:t>uje</w:t>
      </w:r>
      <w:r w:rsidRPr="00DF233A">
        <w:rPr>
          <w:rFonts w:ascii="Arial" w:hAnsi="Arial" w:cs="Arial"/>
          <w:color w:val="000000" w:themeColor="text1"/>
          <w:sz w:val="24"/>
          <w:szCs w:val="24"/>
          <w:lang w:val="sk-SK"/>
        </w:rPr>
        <w:t xml:space="preserve"> svojho dodávateľa plynu, a v to len v</w:t>
      </w:r>
      <w:r w:rsidR="00612E2F" w:rsidRPr="00DF233A">
        <w:rPr>
          <w:rFonts w:ascii="Arial" w:hAnsi="Arial" w:cs="Arial"/>
          <w:color w:val="000000" w:themeColor="text1"/>
          <w:sz w:val="24"/>
          <w:szCs w:val="24"/>
          <w:lang w:val="sk-SK"/>
        </w:rPr>
        <w:t> </w:t>
      </w:r>
      <w:r w:rsidRPr="00DF233A">
        <w:rPr>
          <w:rFonts w:ascii="Arial" w:hAnsi="Arial" w:cs="Arial"/>
          <w:color w:val="000000" w:themeColor="text1"/>
          <w:sz w:val="24"/>
          <w:szCs w:val="24"/>
          <w:lang w:val="sk-SK"/>
        </w:rPr>
        <w:t>rozsahu</w:t>
      </w:r>
      <w:r w:rsidR="00612E2F" w:rsidRPr="00DF233A">
        <w:rPr>
          <w:rFonts w:ascii="Arial" w:hAnsi="Arial" w:cs="Arial"/>
          <w:color w:val="000000" w:themeColor="text1"/>
          <w:sz w:val="24"/>
          <w:szCs w:val="24"/>
          <w:lang w:val="sk-SK"/>
        </w:rPr>
        <w:t>,</w:t>
      </w:r>
      <w:r w:rsidRPr="00DF233A">
        <w:rPr>
          <w:rFonts w:ascii="Arial" w:hAnsi="Arial" w:cs="Arial"/>
          <w:color w:val="000000" w:themeColor="text1"/>
          <w:sz w:val="24"/>
          <w:szCs w:val="24"/>
          <w:lang w:val="sk-SK"/>
        </w:rPr>
        <w:t xml:space="preserve"> v akom o tom inform</w:t>
      </w:r>
      <w:r w:rsidR="00C44542" w:rsidRPr="00DF233A">
        <w:rPr>
          <w:rFonts w:ascii="Arial" w:hAnsi="Arial" w:cs="Arial"/>
          <w:color w:val="000000" w:themeColor="text1"/>
          <w:sz w:val="24"/>
          <w:szCs w:val="24"/>
          <w:lang w:val="sk-SK"/>
        </w:rPr>
        <w:t>uje</w:t>
      </w:r>
      <w:r w:rsidRPr="00DF233A">
        <w:rPr>
          <w:rFonts w:ascii="Arial" w:hAnsi="Arial" w:cs="Arial"/>
          <w:color w:val="000000" w:themeColor="text1"/>
          <w:sz w:val="24"/>
          <w:szCs w:val="24"/>
          <w:lang w:val="sk-SK"/>
        </w:rPr>
        <w:t xml:space="preserve"> dodávateľa plynu</w:t>
      </w:r>
      <w:r w:rsidR="001E5283" w:rsidRPr="00DF233A">
        <w:rPr>
          <w:rFonts w:ascii="Arial" w:hAnsi="Arial" w:cs="Arial"/>
          <w:color w:val="000000" w:themeColor="text1"/>
          <w:sz w:val="24"/>
          <w:szCs w:val="24"/>
          <w:lang w:val="sk-SK"/>
        </w:rPr>
        <w:t>.</w:t>
      </w:r>
    </w:p>
    <w:p w14:paraId="145AADC0" w14:textId="5BEFF5A7" w:rsidR="008E3F56" w:rsidRPr="00DF233A" w:rsidRDefault="008E3F5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bookmarkStart w:id="14" w:name="c_4079"/>
      <w:bookmarkEnd w:id="14"/>
    </w:p>
    <w:p w14:paraId="346691A7" w14:textId="77777777" w:rsidR="00A154BA" w:rsidRPr="00DF233A" w:rsidRDefault="00A154BA"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p>
    <w:p w14:paraId="54F2E31C"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DRUHÁ ČASŤ</w:t>
      </w:r>
    </w:p>
    <w:p w14:paraId="5B12D8C5"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bookmarkStart w:id="15" w:name="c_4081"/>
      <w:bookmarkEnd w:id="15"/>
      <w:r w:rsidRPr="00DF233A">
        <w:rPr>
          <w:rFonts w:ascii="Arial" w:eastAsia="Times New Roman" w:hAnsi="Arial" w:cs="Arial"/>
          <w:color w:val="000000" w:themeColor="text1"/>
          <w:sz w:val="28"/>
          <w:szCs w:val="28"/>
          <w:lang w:val="sk-SK" w:eastAsia="cs-CZ"/>
        </w:rPr>
        <w:t>PRVÁ HLAVA</w:t>
      </w:r>
    </w:p>
    <w:p w14:paraId="0D940A86"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DF233A">
        <w:rPr>
          <w:rFonts w:ascii="Arial" w:eastAsia="Times New Roman" w:hAnsi="Arial" w:cs="Arial"/>
          <w:color w:val="000000" w:themeColor="text1"/>
          <w:sz w:val="26"/>
          <w:szCs w:val="26"/>
          <w:lang w:val="sk-SK" w:eastAsia="cs-CZ"/>
        </w:rPr>
        <w:t>PODNIKANIE V ENERGETIKE</w:t>
      </w:r>
    </w:p>
    <w:p w14:paraId="0C17649E" w14:textId="1FC88ECD" w:rsidR="00D96116" w:rsidRPr="00DF233A" w:rsidRDefault="00D96116" w:rsidP="0047797C">
      <w:pPr>
        <w:pStyle w:val="Nadpis1"/>
        <w:spacing w:line="276" w:lineRule="auto"/>
        <w:rPr>
          <w:rFonts w:cs="Arial"/>
          <w:color w:val="000000" w:themeColor="text1"/>
          <w:szCs w:val="24"/>
          <w:lang w:val="sk-SK" w:eastAsia="cs-CZ"/>
        </w:rPr>
      </w:pPr>
      <w:bookmarkStart w:id="16" w:name="c_4086"/>
      <w:bookmarkStart w:id="17" w:name="pa_4"/>
      <w:bookmarkStart w:id="18" w:name="p_4"/>
      <w:bookmarkEnd w:id="16"/>
      <w:bookmarkEnd w:id="17"/>
      <w:bookmarkEnd w:id="18"/>
      <w:r w:rsidRPr="00DF233A">
        <w:rPr>
          <w:rFonts w:cs="Arial"/>
          <w:color w:val="000000" w:themeColor="text1"/>
          <w:szCs w:val="24"/>
          <w:lang w:val="sk-SK" w:eastAsia="cs-CZ"/>
        </w:rPr>
        <w:t xml:space="preserve">§ 4  </w:t>
      </w:r>
    </w:p>
    <w:p w14:paraId="6571DAB7" w14:textId="765FDD90"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9" w:name="c_4088"/>
      <w:bookmarkEnd w:id="19"/>
      <w:r w:rsidRPr="00DF233A">
        <w:rPr>
          <w:rFonts w:ascii="Arial" w:eastAsia="Times New Roman" w:hAnsi="Arial" w:cs="Arial"/>
          <w:b/>
          <w:bCs/>
          <w:color w:val="000000" w:themeColor="text1"/>
          <w:sz w:val="24"/>
          <w:szCs w:val="24"/>
          <w:lang w:val="sk-SK" w:eastAsia="cs-CZ"/>
        </w:rPr>
        <w:t>Podnikanie v energetike</w:t>
      </w:r>
    </w:p>
    <w:p w14:paraId="3733674A" w14:textId="3289091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dnikaním v energetike je</w:t>
      </w:r>
    </w:p>
    <w:p w14:paraId="659DBF68" w14:textId="2D5BD23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výroba, </w:t>
      </w:r>
      <w:r w:rsidR="007F1AB7" w:rsidRPr="00DF233A">
        <w:rPr>
          <w:rFonts w:ascii="Arial" w:eastAsia="Times New Roman" w:hAnsi="Arial" w:cs="Arial"/>
          <w:color w:val="000000" w:themeColor="text1"/>
          <w:sz w:val="24"/>
          <w:szCs w:val="24"/>
          <w:lang w:val="sk-SK" w:eastAsia="cs-CZ"/>
        </w:rPr>
        <w:t xml:space="preserve">uskladňovanie, </w:t>
      </w:r>
      <w:r w:rsidRPr="00DF233A">
        <w:rPr>
          <w:rFonts w:ascii="Arial" w:eastAsia="Times New Roman" w:hAnsi="Arial" w:cs="Arial"/>
          <w:color w:val="000000" w:themeColor="text1"/>
          <w:sz w:val="24"/>
          <w:szCs w:val="24"/>
          <w:lang w:val="sk-SK" w:eastAsia="cs-CZ"/>
        </w:rPr>
        <w:t>prenos, distribúcia</w:t>
      </w:r>
      <w:r w:rsidR="00191C66" w:rsidRPr="00DF233A">
        <w:rPr>
          <w:rFonts w:ascii="Arial" w:eastAsia="Times New Roman" w:hAnsi="Arial" w:cs="Arial"/>
          <w:color w:val="000000" w:themeColor="text1"/>
          <w:sz w:val="24"/>
          <w:szCs w:val="24"/>
          <w:lang w:val="sk-SK" w:eastAsia="cs-CZ"/>
        </w:rPr>
        <w:t>, agregácia</w:t>
      </w:r>
      <w:r w:rsidR="00EE1AEB"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 dodávka elektriny,</w:t>
      </w:r>
    </w:p>
    <w:p w14:paraId="1818CF97" w14:textId="078101A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činnosť organizátora krátkodobého trhu s elektrinou,</w:t>
      </w:r>
    </w:p>
    <w:p w14:paraId="1DFBEAF1" w14:textId="52E7E30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ýroba, preprava, distribúcia, uskladňovanie a dodávka plynu,</w:t>
      </w:r>
    </w:p>
    <w:p w14:paraId="49554906" w14:textId="7D57718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vádzkovanie potrubí na prepravu pohonných látok alebo ropy,</w:t>
      </w:r>
    </w:p>
    <w:p w14:paraId="26201DFD" w14:textId="026B34F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revádzkovanie zariadenia na plnenie tlakových nádob,</w:t>
      </w:r>
    </w:p>
    <w:p w14:paraId="6D004D3B" w14:textId="6163712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revádzkovanie zariadenia na rozvod skvapalneného plynného uhľovodíka.</w:t>
      </w:r>
    </w:p>
    <w:p w14:paraId="3D37978D" w14:textId="2E2FAB2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odnikaním v energetike nie je výroba elektriny, distribúcia elektriny, výroba plynu a distribúcia plynu výlučne pre vlastnú spotrebu a dodávka elektriny vrátane zabezpečenia prenosu elektriny, distribúcie elektriny a ostatných služieb spojených s dodávkou elektriny a dodávka plynu vrátane zabezpečenia prepravy plynu, distribúcie plynu a ostatných služieb spojených s dodávkou plynu pre iné osoby za nákupné ceny vrátane zložiek ceny za prenos elektriny, distribúciu elektriny a ostatné služby spojené s dodávkou elektriny a zložiek ceny za prepravu plynu, distribúciu plynu a ostatné služby spojené s dodávkou plynu bez ďalšieho zvýšenia; to neplatí, ak ide o dodávku elektriny koncovým odberateľom elektriny pripojeným do miestnej distribučnej sústavy. Tým nie sú dotknuté ustanovenia § 12 až 14.</w:t>
      </w:r>
    </w:p>
    <w:p w14:paraId="4DBC3BF1" w14:textId="167437D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Cena za jednotku dodanej elektriny a plynu podľa odseku 2 vrátane zložiek ceny za prenos elektriny, distribúciu elektriny a ostatné služby spojené s dodávkou elektriny a zložiek ceny za prepravu plynu, distribúciu plynu a ostatné služby spojené s dodávkou plynu musí byť rovnaká ako cena v daňovom doklade vystavenom za takú dodávku elektriny alebo dodávku plynu vrátane zložiek ceny za prenos elektriny, </w:t>
      </w:r>
      <w:r w:rsidRPr="00DF233A">
        <w:rPr>
          <w:rFonts w:ascii="Arial" w:eastAsia="Times New Roman" w:hAnsi="Arial" w:cs="Arial"/>
          <w:color w:val="000000" w:themeColor="text1"/>
          <w:sz w:val="24"/>
          <w:szCs w:val="24"/>
          <w:lang w:val="sk-SK" w:eastAsia="cs-CZ"/>
        </w:rPr>
        <w:lastRenderedPageBreak/>
        <w:t>distribúciu elektriny a ostatné služby spojené s dodávkou elektriny alebo zložiek ceny za prepravu plynu, distribúciu plynu a ostatné služby spojené s dodávkou plynu.</w:t>
      </w:r>
    </w:p>
    <w:p w14:paraId="590D9757" w14:textId="567EAD21" w:rsidR="0091638B"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Podnikaním v energetike nie je výroba elektriny v </w:t>
      </w:r>
      <w:r w:rsidR="00E11EA3" w:rsidRPr="00DF233A">
        <w:rPr>
          <w:rFonts w:ascii="Arial" w:eastAsia="Times New Roman" w:hAnsi="Arial" w:cs="Arial"/>
          <w:color w:val="000000" w:themeColor="text1"/>
          <w:sz w:val="24"/>
          <w:szCs w:val="24"/>
          <w:lang w:val="sk-SK" w:eastAsia="cs-CZ"/>
        </w:rPr>
        <w:t>zariaden</w:t>
      </w:r>
      <w:r w:rsidR="005E13EB" w:rsidRPr="00DF233A">
        <w:rPr>
          <w:rFonts w:ascii="Arial" w:eastAsia="Times New Roman" w:hAnsi="Arial" w:cs="Arial"/>
          <w:color w:val="000000" w:themeColor="text1"/>
          <w:sz w:val="24"/>
          <w:szCs w:val="24"/>
          <w:lang w:val="sk-SK" w:eastAsia="cs-CZ"/>
        </w:rPr>
        <w:t xml:space="preserve">í na výrobu elektriny </w:t>
      </w:r>
      <w:r w:rsidR="000960E0" w:rsidRPr="00DF233A">
        <w:rPr>
          <w:rFonts w:ascii="Arial" w:eastAsia="Times New Roman" w:hAnsi="Arial" w:cs="Arial"/>
          <w:color w:val="000000" w:themeColor="text1"/>
          <w:sz w:val="24"/>
          <w:szCs w:val="24"/>
          <w:lang w:val="sk-SK" w:eastAsia="cs-CZ"/>
        </w:rPr>
        <w:t>s inštalovaným výkonom do 1</w:t>
      </w:r>
      <w:r w:rsidR="00E24FD1" w:rsidRPr="00DF233A">
        <w:rPr>
          <w:rFonts w:ascii="Arial" w:eastAsia="Times New Roman" w:hAnsi="Arial" w:cs="Arial"/>
          <w:color w:val="000000" w:themeColor="text1"/>
          <w:sz w:val="24"/>
          <w:szCs w:val="24"/>
          <w:lang w:val="sk-SK" w:eastAsia="cs-CZ"/>
        </w:rPr>
        <w:t>1</w:t>
      </w:r>
      <w:r w:rsidR="000960E0" w:rsidRPr="00DF233A">
        <w:rPr>
          <w:rFonts w:ascii="Arial" w:eastAsia="Times New Roman" w:hAnsi="Arial" w:cs="Arial"/>
          <w:color w:val="000000" w:themeColor="text1"/>
          <w:sz w:val="24"/>
          <w:szCs w:val="24"/>
          <w:lang w:val="sk-SK" w:eastAsia="cs-CZ"/>
        </w:rPr>
        <w:t xml:space="preserve"> kW</w:t>
      </w:r>
      <w:r w:rsidR="00365DD9"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ýrobcom</w:t>
      </w:r>
      <w:r w:rsidR="00B71BDD" w:rsidRPr="00DF233A">
        <w:rPr>
          <w:rFonts w:ascii="Arial" w:eastAsia="Times New Roman" w:hAnsi="Arial" w:cs="Arial"/>
          <w:color w:val="000000" w:themeColor="text1"/>
          <w:sz w:val="24"/>
          <w:szCs w:val="24"/>
          <w:lang w:val="sk-SK" w:eastAsia="cs-CZ"/>
        </w:rPr>
        <w:t xml:space="preserve"> elektriny</w:t>
      </w:r>
      <w:r w:rsidRPr="00DF233A">
        <w:rPr>
          <w:rFonts w:ascii="Arial" w:eastAsia="Times New Roman" w:hAnsi="Arial" w:cs="Arial"/>
          <w:color w:val="000000" w:themeColor="text1"/>
          <w:sz w:val="24"/>
          <w:szCs w:val="24"/>
          <w:lang w:val="sk-SK" w:eastAsia="cs-CZ"/>
        </w:rPr>
        <w:t>, ak si neuplatňuje podporu doplatkom podľa osobitného predpisu </w:t>
      </w:r>
      <w:r w:rsidRPr="00DF233A">
        <w:rPr>
          <w:rFonts w:ascii="Arial" w:eastAsia="Times New Roman" w:hAnsi="Arial" w:cs="Arial"/>
          <w:color w:val="000000" w:themeColor="text1"/>
          <w:sz w:val="24"/>
          <w:szCs w:val="24"/>
          <w:vertAlign w:val="superscript"/>
          <w:lang w:val="sk-SK" w:eastAsia="cs-CZ"/>
        </w:rPr>
        <w:t>14)</w:t>
      </w:r>
      <w:r w:rsidR="001576CB" w:rsidRPr="00DF233A">
        <w:rPr>
          <w:rFonts w:ascii="Arial" w:eastAsia="Times New Roman" w:hAnsi="Arial" w:cs="Arial"/>
          <w:color w:val="000000" w:themeColor="text1"/>
          <w:sz w:val="24"/>
          <w:szCs w:val="24"/>
          <w:lang w:val="sk-SK" w:eastAsia="cs-CZ"/>
        </w:rPr>
        <w:t xml:space="preserve">, </w:t>
      </w:r>
      <w:r w:rsidR="0038607B" w:rsidRPr="00DF233A">
        <w:rPr>
          <w:rFonts w:ascii="Arial" w:eastAsia="Times New Roman" w:hAnsi="Arial" w:cs="Arial"/>
          <w:color w:val="000000" w:themeColor="text1"/>
          <w:sz w:val="24"/>
          <w:szCs w:val="24"/>
          <w:lang w:val="sk-SK" w:eastAsia="cs-CZ"/>
        </w:rPr>
        <w:t>a</w:t>
      </w:r>
      <w:r w:rsidR="000960E0" w:rsidRPr="00DF233A">
        <w:rPr>
          <w:rFonts w:ascii="Arial" w:eastAsia="Times New Roman" w:hAnsi="Arial" w:cs="Arial"/>
          <w:color w:val="000000" w:themeColor="text1"/>
          <w:sz w:val="24"/>
          <w:szCs w:val="24"/>
          <w:lang w:val="sk-SK" w:eastAsia="cs-CZ"/>
        </w:rPr>
        <w:t xml:space="preserve"> uskladňovanie elektriny v </w:t>
      </w:r>
      <w:r w:rsidR="007D183E" w:rsidRPr="00DF233A">
        <w:rPr>
          <w:rFonts w:ascii="Arial" w:eastAsia="Times New Roman" w:hAnsi="Arial" w:cs="Arial"/>
          <w:color w:val="000000" w:themeColor="text1"/>
          <w:sz w:val="24"/>
          <w:szCs w:val="24"/>
          <w:lang w:val="sk-SK" w:eastAsia="cs-CZ"/>
        </w:rPr>
        <w:t>zariaden</w:t>
      </w:r>
      <w:r w:rsidR="00BE0FDF" w:rsidRPr="00DF233A">
        <w:rPr>
          <w:rFonts w:ascii="Arial" w:eastAsia="Times New Roman" w:hAnsi="Arial" w:cs="Arial"/>
          <w:color w:val="000000" w:themeColor="text1"/>
          <w:sz w:val="24"/>
          <w:szCs w:val="24"/>
          <w:lang w:val="sk-SK" w:eastAsia="cs-CZ"/>
        </w:rPr>
        <w:t>í</w:t>
      </w:r>
      <w:r w:rsidR="00FF7C8E" w:rsidRPr="00DF233A">
        <w:rPr>
          <w:rFonts w:ascii="Arial" w:eastAsia="Times New Roman" w:hAnsi="Arial" w:cs="Arial"/>
          <w:color w:val="000000" w:themeColor="text1"/>
          <w:sz w:val="24"/>
          <w:szCs w:val="24"/>
          <w:lang w:val="sk-SK" w:eastAsia="cs-CZ"/>
        </w:rPr>
        <w:t xml:space="preserve"> </w:t>
      </w:r>
      <w:r w:rsidR="000960E0" w:rsidRPr="00DF233A">
        <w:rPr>
          <w:rFonts w:ascii="Arial" w:eastAsia="Times New Roman" w:hAnsi="Arial" w:cs="Arial"/>
          <w:color w:val="000000" w:themeColor="text1"/>
          <w:sz w:val="24"/>
          <w:szCs w:val="24"/>
          <w:lang w:val="sk-SK" w:eastAsia="cs-CZ"/>
        </w:rPr>
        <w:t>na uskladňovanie elektriny s inštalovaným výkonom do 1</w:t>
      </w:r>
      <w:r w:rsidR="00E24FD1" w:rsidRPr="00DF233A">
        <w:rPr>
          <w:rFonts w:ascii="Arial" w:eastAsia="Times New Roman" w:hAnsi="Arial" w:cs="Arial"/>
          <w:color w:val="000000" w:themeColor="text1"/>
          <w:sz w:val="24"/>
          <w:szCs w:val="24"/>
          <w:lang w:val="sk-SK" w:eastAsia="cs-CZ"/>
        </w:rPr>
        <w:t>1</w:t>
      </w:r>
      <w:r w:rsidR="000960E0" w:rsidRPr="00DF233A">
        <w:rPr>
          <w:rFonts w:ascii="Arial" w:eastAsia="Times New Roman" w:hAnsi="Arial" w:cs="Arial"/>
          <w:color w:val="000000" w:themeColor="text1"/>
          <w:sz w:val="24"/>
          <w:szCs w:val="24"/>
          <w:lang w:val="sk-SK" w:eastAsia="cs-CZ"/>
        </w:rPr>
        <w:t xml:space="preserve"> kW</w:t>
      </w:r>
      <w:r w:rsidRPr="00DF233A">
        <w:rPr>
          <w:rFonts w:ascii="Arial" w:eastAsia="Times New Roman" w:hAnsi="Arial" w:cs="Arial"/>
          <w:color w:val="000000" w:themeColor="text1"/>
          <w:sz w:val="24"/>
          <w:szCs w:val="24"/>
          <w:lang w:val="sk-SK" w:eastAsia="cs-CZ"/>
        </w:rPr>
        <w:t xml:space="preserve"> </w:t>
      </w:r>
      <w:r w:rsidR="00071D49" w:rsidRPr="00DF233A">
        <w:rPr>
          <w:rFonts w:ascii="Arial" w:eastAsia="Times New Roman" w:hAnsi="Arial" w:cs="Arial"/>
          <w:color w:val="000000" w:themeColor="text1"/>
          <w:sz w:val="24"/>
          <w:szCs w:val="24"/>
          <w:lang w:val="sk-SK" w:eastAsia="cs-CZ"/>
        </w:rPr>
        <w:t>prevádzkovateľom zariadenia na uskladňovanie elektriny</w:t>
      </w:r>
      <w:r w:rsidR="009150EA" w:rsidRPr="00DF233A">
        <w:rPr>
          <w:rFonts w:ascii="Arial" w:eastAsia="Times New Roman" w:hAnsi="Arial" w:cs="Arial"/>
          <w:color w:val="000000" w:themeColor="text1"/>
          <w:sz w:val="24"/>
          <w:szCs w:val="24"/>
          <w:lang w:val="sk-SK" w:eastAsia="cs-CZ"/>
        </w:rPr>
        <w:t>.</w:t>
      </w:r>
    </w:p>
    <w:p w14:paraId="2C6262F9" w14:textId="54C4B16A" w:rsidR="0068594B" w:rsidRPr="00DF233A" w:rsidRDefault="00B7400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w:t>
      </w:r>
      <w:r w:rsidR="00CE4B10" w:rsidRPr="00DF233A">
        <w:rPr>
          <w:rFonts w:ascii="Arial" w:eastAsia="Times New Roman" w:hAnsi="Arial" w:cs="Arial"/>
          <w:color w:val="000000" w:themeColor="text1"/>
          <w:sz w:val="24"/>
          <w:szCs w:val="24"/>
          <w:lang w:val="sk-SK" w:eastAsia="cs-CZ"/>
        </w:rPr>
        <w:t xml:space="preserve">) </w:t>
      </w:r>
      <w:r w:rsidR="00D54C3E" w:rsidRPr="00DF233A">
        <w:rPr>
          <w:rFonts w:ascii="Arial" w:eastAsia="Times New Roman" w:hAnsi="Arial" w:cs="Arial"/>
          <w:color w:val="000000" w:themeColor="text1"/>
          <w:sz w:val="24"/>
          <w:szCs w:val="24"/>
          <w:lang w:val="sk-SK" w:eastAsia="cs-CZ"/>
        </w:rPr>
        <w:t>Ak ide o aktívneho odberateľa, p</w:t>
      </w:r>
      <w:r w:rsidR="00505DB0" w:rsidRPr="00DF233A">
        <w:rPr>
          <w:rFonts w:ascii="Arial" w:eastAsia="Times New Roman" w:hAnsi="Arial" w:cs="Arial"/>
          <w:color w:val="000000" w:themeColor="text1"/>
          <w:sz w:val="24"/>
          <w:szCs w:val="24"/>
          <w:lang w:val="sk-SK" w:eastAsia="cs-CZ"/>
        </w:rPr>
        <w:t>odnikaním v energetike nie je</w:t>
      </w:r>
      <w:r w:rsidR="00F83FD2" w:rsidRPr="00DF233A">
        <w:rPr>
          <w:rFonts w:ascii="Arial" w:eastAsia="Times New Roman" w:hAnsi="Arial" w:cs="Arial"/>
          <w:color w:val="000000" w:themeColor="text1"/>
          <w:sz w:val="24"/>
          <w:szCs w:val="24"/>
          <w:lang w:val="sk-SK" w:eastAsia="cs-CZ"/>
        </w:rPr>
        <w:t xml:space="preserve"> </w:t>
      </w:r>
      <w:r w:rsidR="00505DB0" w:rsidRPr="00DF233A">
        <w:rPr>
          <w:rFonts w:ascii="Arial" w:eastAsia="Times New Roman" w:hAnsi="Arial" w:cs="Arial"/>
          <w:color w:val="000000" w:themeColor="text1"/>
          <w:sz w:val="24"/>
          <w:szCs w:val="24"/>
          <w:lang w:val="sk-SK" w:eastAsia="cs-CZ"/>
        </w:rPr>
        <w:t xml:space="preserve">výroba elektriny v zariadení s inštalovaným výkonom do 1 MW, uskladňovanie elektriny v zariadení na uskladňovanie elektriny s inštalovaným výkonom do 1 MW alebo dodávka elektriny. </w:t>
      </w:r>
      <w:r w:rsidR="00D54C3E" w:rsidRPr="00DF233A">
        <w:rPr>
          <w:rFonts w:ascii="Arial" w:eastAsia="Times New Roman" w:hAnsi="Arial" w:cs="Arial"/>
          <w:color w:val="000000" w:themeColor="text1"/>
          <w:sz w:val="24"/>
          <w:szCs w:val="24"/>
          <w:lang w:val="sk-SK" w:eastAsia="cs-CZ"/>
        </w:rPr>
        <w:t>Ak ide o energetické spoločenstvo alebo komunitu vyrábajúcu energiu z obnoviteľných zdrojov, p</w:t>
      </w:r>
      <w:r w:rsidR="00505DB0" w:rsidRPr="00DF233A">
        <w:rPr>
          <w:rFonts w:ascii="Arial" w:eastAsia="Times New Roman" w:hAnsi="Arial" w:cs="Arial"/>
          <w:color w:val="000000" w:themeColor="text1"/>
          <w:sz w:val="24"/>
          <w:szCs w:val="24"/>
          <w:lang w:val="sk-SK" w:eastAsia="cs-CZ"/>
        </w:rPr>
        <w:t>odnikaním v energetike nie je</w:t>
      </w:r>
      <w:r w:rsidR="0066358A" w:rsidRPr="00DF233A">
        <w:rPr>
          <w:rFonts w:ascii="Arial" w:eastAsia="Times New Roman" w:hAnsi="Arial" w:cs="Arial"/>
          <w:color w:val="000000" w:themeColor="text1"/>
          <w:sz w:val="24"/>
          <w:szCs w:val="24"/>
          <w:lang w:val="sk-SK" w:eastAsia="cs-CZ"/>
        </w:rPr>
        <w:t xml:space="preserve"> </w:t>
      </w:r>
      <w:r w:rsidR="00505DB0" w:rsidRPr="00DF233A">
        <w:rPr>
          <w:rFonts w:ascii="Arial" w:eastAsia="Times New Roman" w:hAnsi="Arial" w:cs="Arial"/>
          <w:color w:val="000000" w:themeColor="text1"/>
          <w:sz w:val="24"/>
          <w:szCs w:val="24"/>
          <w:lang w:val="sk-SK" w:eastAsia="cs-CZ"/>
        </w:rPr>
        <w:t>výroba elektriny v zariadení s inštalovaným výkonom do 1 MW, uskladňovanie elektriny v zariadení na uskladňovanie elektriny s inštalovaným výkonom do 1 MW, agregácia alebo dodávka elektriny a</w:t>
      </w:r>
      <w:r w:rsidR="009C4716" w:rsidRPr="00DF233A">
        <w:rPr>
          <w:rFonts w:ascii="Arial" w:eastAsia="Times New Roman" w:hAnsi="Arial" w:cs="Arial"/>
          <w:color w:val="000000" w:themeColor="text1"/>
          <w:sz w:val="24"/>
          <w:szCs w:val="24"/>
          <w:lang w:val="sk-SK" w:eastAsia="cs-CZ"/>
        </w:rPr>
        <w:t> </w:t>
      </w:r>
      <w:r w:rsidR="00505DB0" w:rsidRPr="00DF233A">
        <w:rPr>
          <w:rFonts w:ascii="Arial" w:eastAsia="Times New Roman" w:hAnsi="Arial" w:cs="Arial"/>
          <w:color w:val="000000" w:themeColor="text1"/>
          <w:sz w:val="24"/>
          <w:szCs w:val="24"/>
          <w:lang w:val="sk-SK" w:eastAsia="cs-CZ"/>
        </w:rPr>
        <w:t>výroba</w:t>
      </w:r>
      <w:r w:rsidR="009C4716" w:rsidRPr="00DF233A">
        <w:rPr>
          <w:rFonts w:ascii="Arial" w:eastAsia="Times New Roman" w:hAnsi="Arial" w:cs="Arial"/>
          <w:color w:val="000000" w:themeColor="text1"/>
          <w:sz w:val="24"/>
          <w:szCs w:val="24"/>
          <w:lang w:val="sk-SK" w:eastAsia="cs-CZ"/>
        </w:rPr>
        <w:t xml:space="preserve"> </w:t>
      </w:r>
      <w:r w:rsidR="00505DB0" w:rsidRPr="00DF233A">
        <w:rPr>
          <w:rFonts w:ascii="Arial" w:eastAsia="Times New Roman" w:hAnsi="Arial" w:cs="Arial"/>
          <w:color w:val="000000" w:themeColor="text1"/>
          <w:sz w:val="24"/>
          <w:szCs w:val="24"/>
          <w:lang w:val="sk-SK" w:eastAsia="cs-CZ"/>
        </w:rPr>
        <w:t>alebo dodávka biometánu pre svojich členov.</w:t>
      </w:r>
    </w:p>
    <w:p w14:paraId="4BED06A4" w14:textId="1D3899E1" w:rsidR="006A4DA9" w:rsidRPr="00DF233A" w:rsidRDefault="006A4DA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20" w:name="_Hlk73014753"/>
      <w:r w:rsidRPr="00DF233A">
        <w:rPr>
          <w:rFonts w:ascii="Arial" w:eastAsia="Times New Roman" w:hAnsi="Arial" w:cs="Arial"/>
          <w:color w:val="000000" w:themeColor="text1"/>
          <w:sz w:val="24"/>
          <w:szCs w:val="24"/>
          <w:lang w:val="sk-SK" w:eastAsia="cs-CZ"/>
        </w:rPr>
        <w:t>(</w:t>
      </w:r>
      <w:r w:rsidR="00535E8B"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w:t>
      </w:r>
      <w:r w:rsidR="00931835" w:rsidRPr="00DF233A">
        <w:rPr>
          <w:rFonts w:ascii="Arial" w:eastAsia="Times New Roman" w:hAnsi="Arial" w:cs="Arial"/>
          <w:color w:val="000000" w:themeColor="text1"/>
          <w:sz w:val="24"/>
          <w:szCs w:val="24"/>
          <w:lang w:val="sk-SK" w:eastAsia="cs-CZ"/>
        </w:rPr>
        <w:t xml:space="preserve"> </w:t>
      </w:r>
      <w:r w:rsidR="00EA368E" w:rsidRPr="00DF233A">
        <w:rPr>
          <w:rFonts w:ascii="Arial" w:eastAsia="Times New Roman" w:hAnsi="Arial" w:cs="Arial"/>
          <w:color w:val="000000" w:themeColor="text1"/>
          <w:sz w:val="24"/>
          <w:szCs w:val="24"/>
          <w:lang w:val="sk-SK" w:eastAsia="cs-CZ"/>
        </w:rPr>
        <w:t>Za aktívneho odberateľa podľa odseku 5 sa považuje koncový odberateľ elektriny alebo skupina spoločne konajúcich koncových odberateľov elektriny, ktorí spotrebúvajú alebo uskladňujú elektrinu vyrobenú v ich zariadeniach na výrobu elektriny, dodávajú vlastnú vyrobenú elektrinu alebo poskytujú flexibilitu, ak tieto činnosti nie sú ich hlavnou podnikateľskou činnosťou. Odberateľ elektriny v domácnosti</w:t>
      </w:r>
      <w:r w:rsidR="00901BF3" w:rsidRPr="00DF233A">
        <w:rPr>
          <w:rFonts w:ascii="Arial" w:eastAsia="Times New Roman" w:hAnsi="Arial" w:cs="Arial"/>
          <w:color w:val="000000" w:themeColor="text1"/>
          <w:sz w:val="24"/>
          <w:szCs w:val="24"/>
          <w:lang w:val="sk-SK" w:eastAsia="cs-CZ"/>
        </w:rPr>
        <w:t xml:space="preserve"> alebo</w:t>
      </w:r>
      <w:r w:rsidR="00ED0E21" w:rsidRPr="00DF233A">
        <w:rPr>
          <w:rFonts w:ascii="Arial" w:eastAsia="Times New Roman" w:hAnsi="Arial" w:cs="Arial"/>
          <w:color w:val="000000" w:themeColor="text1"/>
          <w:sz w:val="24"/>
          <w:szCs w:val="24"/>
          <w:lang w:val="sk-SK" w:eastAsia="cs-CZ"/>
        </w:rPr>
        <w:t xml:space="preserve"> právnická</w:t>
      </w:r>
      <w:r w:rsidR="00901BF3" w:rsidRPr="00DF233A">
        <w:rPr>
          <w:rFonts w:ascii="Arial" w:eastAsia="Times New Roman" w:hAnsi="Arial" w:cs="Arial"/>
          <w:color w:val="000000" w:themeColor="text1"/>
          <w:sz w:val="24"/>
          <w:szCs w:val="24"/>
          <w:lang w:val="sk-SK" w:eastAsia="cs-CZ"/>
        </w:rPr>
        <w:t xml:space="preserve"> osoba založená </w:t>
      </w:r>
      <w:r w:rsidR="00795276" w:rsidRPr="00DF233A">
        <w:rPr>
          <w:rFonts w:ascii="Arial" w:eastAsia="Times New Roman" w:hAnsi="Arial" w:cs="Arial"/>
          <w:color w:val="000000" w:themeColor="text1"/>
          <w:sz w:val="24"/>
          <w:szCs w:val="24"/>
          <w:lang w:val="sk-SK" w:eastAsia="cs-CZ"/>
        </w:rPr>
        <w:t xml:space="preserve">na iný </w:t>
      </w:r>
      <w:r w:rsidR="00E213FC" w:rsidRPr="00DF233A">
        <w:rPr>
          <w:rFonts w:ascii="Arial" w:eastAsia="Times New Roman" w:hAnsi="Arial" w:cs="Arial"/>
          <w:color w:val="000000" w:themeColor="text1"/>
          <w:sz w:val="24"/>
          <w:szCs w:val="24"/>
          <w:lang w:val="sk-SK" w:eastAsia="cs-CZ"/>
        </w:rPr>
        <w:t>ako</w:t>
      </w:r>
      <w:r w:rsidR="00901BF3" w:rsidRPr="00DF233A">
        <w:rPr>
          <w:rFonts w:ascii="Arial" w:eastAsia="Times New Roman" w:hAnsi="Arial" w:cs="Arial"/>
          <w:color w:val="000000" w:themeColor="text1"/>
          <w:sz w:val="24"/>
          <w:szCs w:val="24"/>
          <w:lang w:val="sk-SK" w:eastAsia="cs-CZ"/>
        </w:rPr>
        <w:t xml:space="preserve"> podnikateľský účel</w:t>
      </w:r>
      <w:r w:rsidR="00EA368E" w:rsidRPr="00DF233A">
        <w:rPr>
          <w:rFonts w:ascii="Arial" w:eastAsia="Times New Roman" w:hAnsi="Arial" w:cs="Arial"/>
          <w:color w:val="000000" w:themeColor="text1"/>
          <w:sz w:val="24"/>
          <w:szCs w:val="24"/>
          <w:lang w:val="sk-SK" w:eastAsia="cs-CZ"/>
        </w:rPr>
        <w:t>, ktor</w:t>
      </w:r>
      <w:r w:rsidR="00901BF3" w:rsidRPr="00DF233A">
        <w:rPr>
          <w:rFonts w:ascii="Arial" w:eastAsia="Times New Roman" w:hAnsi="Arial" w:cs="Arial"/>
          <w:color w:val="000000" w:themeColor="text1"/>
          <w:sz w:val="24"/>
          <w:szCs w:val="24"/>
          <w:lang w:val="sk-SK" w:eastAsia="cs-CZ"/>
        </w:rPr>
        <w:t>á</w:t>
      </w:r>
      <w:r w:rsidR="00EA368E" w:rsidRPr="00DF233A">
        <w:rPr>
          <w:rFonts w:ascii="Arial" w:eastAsia="Times New Roman" w:hAnsi="Arial" w:cs="Arial"/>
          <w:color w:val="000000" w:themeColor="text1"/>
          <w:sz w:val="24"/>
          <w:szCs w:val="24"/>
          <w:lang w:val="sk-SK" w:eastAsia="cs-CZ"/>
        </w:rPr>
        <w:t xml:space="preserve"> vykonáva aspoň jednu z činností podľa prvej vety, sa na účely tohto zákona považuje vždy za aktívneho odberateľa. </w:t>
      </w:r>
      <w:r w:rsidR="00A94318" w:rsidRPr="00DF233A">
        <w:rPr>
          <w:rFonts w:ascii="Arial" w:eastAsia="Times New Roman" w:hAnsi="Arial" w:cs="Arial"/>
          <w:color w:val="000000" w:themeColor="text1"/>
          <w:sz w:val="24"/>
          <w:szCs w:val="24"/>
          <w:lang w:val="sk-SK" w:eastAsia="cs-CZ"/>
        </w:rPr>
        <w:t>Iný k</w:t>
      </w:r>
      <w:r w:rsidR="00B20B34" w:rsidRPr="00DF233A">
        <w:rPr>
          <w:rFonts w:ascii="Arial" w:eastAsia="Times New Roman" w:hAnsi="Arial" w:cs="Arial"/>
          <w:color w:val="000000" w:themeColor="text1"/>
          <w:sz w:val="24"/>
          <w:szCs w:val="24"/>
          <w:lang w:val="sk-SK" w:eastAsia="cs-CZ"/>
        </w:rPr>
        <w:t>oncový o</w:t>
      </w:r>
      <w:r w:rsidR="00EA368E" w:rsidRPr="00DF233A">
        <w:rPr>
          <w:rFonts w:ascii="Arial" w:eastAsia="Times New Roman" w:hAnsi="Arial" w:cs="Arial"/>
          <w:color w:val="000000" w:themeColor="text1"/>
          <w:sz w:val="24"/>
          <w:szCs w:val="24"/>
          <w:lang w:val="sk-SK" w:eastAsia="cs-CZ"/>
        </w:rPr>
        <w:t xml:space="preserve">dberateľ elektriny, ktorý vykonáva aspoň jednu z činností podľa prvej vety, sa na účely tohto zákona považuje za aktívneho odberateľa, ak príjmy z výkonu činností podľa prvej vety v súčte za posledné účtovné obdobie nepresahujú príjmy z </w:t>
      </w:r>
      <w:r w:rsidR="00943FD3" w:rsidRPr="00DF233A">
        <w:rPr>
          <w:rFonts w:ascii="Arial" w:eastAsia="Times New Roman" w:hAnsi="Arial" w:cs="Arial"/>
          <w:color w:val="000000" w:themeColor="text1"/>
          <w:sz w:val="24"/>
          <w:szCs w:val="24"/>
          <w:lang w:val="sk-SK" w:eastAsia="cs-CZ"/>
        </w:rPr>
        <w:t xml:space="preserve">ktorejkoľvek jeho </w:t>
      </w:r>
      <w:r w:rsidR="00EA368E" w:rsidRPr="00DF233A">
        <w:rPr>
          <w:rFonts w:ascii="Arial" w:eastAsia="Times New Roman" w:hAnsi="Arial" w:cs="Arial"/>
          <w:color w:val="000000" w:themeColor="text1"/>
          <w:sz w:val="24"/>
          <w:szCs w:val="24"/>
          <w:lang w:val="sk-SK" w:eastAsia="cs-CZ"/>
        </w:rPr>
        <w:t>podnikateľskej činnosti.</w:t>
      </w:r>
      <w:bookmarkEnd w:id="20"/>
    </w:p>
    <w:p w14:paraId="7FF635FD" w14:textId="18EE978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847726"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Podnikaním v energetike nie je prevádzkovanie nabíjacej stanice a poskytovanie nabíjania elektrických vozidiel</w:t>
      </w:r>
      <w:r w:rsidR="00227412" w:rsidRPr="00DF233A">
        <w:rPr>
          <w:rFonts w:ascii="Arial" w:eastAsia="Times New Roman" w:hAnsi="Arial" w:cs="Arial"/>
          <w:color w:val="000000" w:themeColor="text1"/>
          <w:sz w:val="24"/>
          <w:szCs w:val="24"/>
          <w:lang w:val="sk-SK" w:eastAsia="cs-CZ"/>
        </w:rPr>
        <w:t xml:space="preserve"> a výroba elektriny pri prevádzke dopravných prostriedkov elektrickej trakcie</w:t>
      </w:r>
      <w:r w:rsidRPr="00DF233A">
        <w:rPr>
          <w:rFonts w:ascii="Arial" w:eastAsia="Times New Roman" w:hAnsi="Arial" w:cs="Arial"/>
          <w:color w:val="000000" w:themeColor="text1"/>
          <w:sz w:val="24"/>
          <w:szCs w:val="24"/>
          <w:lang w:val="sk-SK" w:eastAsia="cs-CZ"/>
        </w:rPr>
        <w:t>.</w:t>
      </w:r>
    </w:p>
    <w:p w14:paraId="64E631A0" w14:textId="14379E9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847726"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Osoba, ktorá vykonáva činnosť podľa § 6 ods. 2, musí byť zapísaná v registri partnerov verejného sektora.</w:t>
      </w:r>
      <w:r w:rsidRPr="00DF233A">
        <w:rPr>
          <w:rFonts w:ascii="Arial" w:eastAsia="Times New Roman" w:hAnsi="Arial" w:cs="Arial"/>
          <w:color w:val="000000" w:themeColor="text1"/>
          <w:sz w:val="24"/>
          <w:szCs w:val="24"/>
          <w:vertAlign w:val="superscript"/>
          <w:lang w:val="sk-SK" w:eastAsia="cs-CZ"/>
        </w:rPr>
        <w:t>14a)</w:t>
      </w:r>
    </w:p>
    <w:p w14:paraId="55DE850A" w14:textId="0B8DBEA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847726"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Na osoby, ktoré vykonávajú činnosti podľa odsek</w:t>
      </w:r>
      <w:r w:rsidR="00253B85" w:rsidRPr="00DF233A">
        <w:rPr>
          <w:rFonts w:ascii="Arial" w:eastAsia="Times New Roman" w:hAnsi="Arial" w:cs="Arial"/>
          <w:color w:val="000000" w:themeColor="text1"/>
          <w:sz w:val="24"/>
          <w:szCs w:val="24"/>
          <w:lang w:val="sk-SK" w:eastAsia="cs-CZ"/>
        </w:rPr>
        <w:t>ov</w:t>
      </w:r>
      <w:r w:rsidRPr="00DF233A">
        <w:rPr>
          <w:rFonts w:ascii="Arial" w:eastAsia="Times New Roman" w:hAnsi="Arial" w:cs="Arial"/>
          <w:color w:val="000000" w:themeColor="text1"/>
          <w:sz w:val="24"/>
          <w:szCs w:val="24"/>
          <w:lang w:val="sk-SK" w:eastAsia="cs-CZ"/>
        </w:rPr>
        <w:t xml:space="preserve"> 2</w:t>
      </w:r>
      <w:r w:rsidR="003B7961" w:rsidRPr="00DF233A">
        <w:rPr>
          <w:rFonts w:ascii="Arial" w:eastAsia="Times New Roman" w:hAnsi="Arial" w:cs="Arial"/>
          <w:color w:val="000000" w:themeColor="text1"/>
          <w:sz w:val="24"/>
          <w:szCs w:val="24"/>
          <w:lang w:val="sk-SK" w:eastAsia="cs-CZ"/>
        </w:rPr>
        <w:t xml:space="preserve"> </w:t>
      </w:r>
      <w:r w:rsidR="00C046BF" w:rsidRPr="00DF233A">
        <w:rPr>
          <w:rFonts w:ascii="Arial" w:eastAsia="Times New Roman" w:hAnsi="Arial" w:cs="Arial"/>
          <w:color w:val="000000" w:themeColor="text1"/>
          <w:sz w:val="24"/>
          <w:szCs w:val="24"/>
          <w:lang w:val="sk-SK" w:eastAsia="cs-CZ"/>
        </w:rPr>
        <w:t>alebo</w:t>
      </w:r>
      <w:r w:rsidR="00AE079D" w:rsidRPr="00DF233A">
        <w:rPr>
          <w:rFonts w:ascii="Arial" w:eastAsia="Times New Roman" w:hAnsi="Arial" w:cs="Arial"/>
          <w:color w:val="000000" w:themeColor="text1"/>
          <w:sz w:val="24"/>
          <w:szCs w:val="24"/>
          <w:lang w:val="sk-SK" w:eastAsia="cs-CZ"/>
        </w:rPr>
        <w:t xml:space="preserve"> </w:t>
      </w:r>
      <w:r w:rsidR="006C51CB"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alebo prevádzkujú verejne prístupnú nabíjaciu stanicu, sa vzťahuje oznamovacia povinnosť, podľa ktorej sú povinné v lehote do 30 dní oznámiť úradu začiatok, ukončenie a zmenu tejto činnosti. Oznámenie obsahuje meno, priezvisko, adresu pobytu fyzickej osoby alebo obchodné meno, identifikačné číslo právnickej osoby, miesto činnosti, dátum začiatku, zmeny alebo ukončenia činnosti a opis energetického zariadenia, ak sa na oznamovanú činnosť používa.</w:t>
      </w:r>
      <w:r w:rsidR="00791AC8" w:rsidRPr="00DF233A">
        <w:rPr>
          <w:rFonts w:ascii="Arial" w:eastAsia="Times New Roman" w:hAnsi="Arial" w:cs="Arial"/>
          <w:color w:val="000000" w:themeColor="text1"/>
          <w:sz w:val="24"/>
          <w:szCs w:val="24"/>
          <w:lang w:val="sk-SK" w:eastAsia="cs-CZ"/>
        </w:rPr>
        <w:t xml:space="preserve"> Oznamova</w:t>
      </w:r>
      <w:r w:rsidR="0097629F" w:rsidRPr="00DF233A">
        <w:rPr>
          <w:rFonts w:ascii="Arial" w:eastAsia="Times New Roman" w:hAnsi="Arial" w:cs="Arial"/>
          <w:color w:val="000000" w:themeColor="text1"/>
          <w:sz w:val="24"/>
          <w:szCs w:val="24"/>
          <w:lang w:val="sk-SK" w:eastAsia="cs-CZ"/>
        </w:rPr>
        <w:t>cia povinnosť sa nevzťahuje</w:t>
      </w:r>
      <w:r w:rsidR="000F6DB3" w:rsidRPr="00DF233A">
        <w:rPr>
          <w:rFonts w:ascii="Arial" w:eastAsia="Times New Roman" w:hAnsi="Arial" w:cs="Arial"/>
          <w:color w:val="000000" w:themeColor="text1"/>
          <w:sz w:val="24"/>
          <w:szCs w:val="24"/>
          <w:lang w:val="sk-SK" w:eastAsia="cs-CZ"/>
        </w:rPr>
        <w:t xml:space="preserve"> na</w:t>
      </w:r>
      <w:r w:rsidR="0029417C" w:rsidRPr="00DF233A">
        <w:rPr>
          <w:rFonts w:ascii="Arial" w:eastAsia="Times New Roman" w:hAnsi="Arial" w:cs="Arial"/>
          <w:color w:val="000000" w:themeColor="text1"/>
          <w:sz w:val="24"/>
          <w:szCs w:val="24"/>
          <w:lang w:val="sk-SK" w:eastAsia="cs-CZ"/>
        </w:rPr>
        <w:t xml:space="preserve"> </w:t>
      </w:r>
      <w:r w:rsidR="00EE4DDD" w:rsidRPr="00DF233A">
        <w:rPr>
          <w:rFonts w:ascii="Arial" w:eastAsia="Times New Roman" w:hAnsi="Arial" w:cs="Arial"/>
          <w:color w:val="000000" w:themeColor="text1"/>
          <w:sz w:val="24"/>
          <w:szCs w:val="24"/>
          <w:lang w:val="sk-SK" w:eastAsia="cs-CZ"/>
        </w:rPr>
        <w:t>výrobu elektriny v</w:t>
      </w:r>
      <w:r w:rsidR="00245D0E" w:rsidRPr="00DF233A">
        <w:rPr>
          <w:rFonts w:ascii="Arial" w:eastAsia="Times New Roman" w:hAnsi="Arial" w:cs="Arial"/>
          <w:color w:val="000000" w:themeColor="text1"/>
          <w:sz w:val="24"/>
          <w:szCs w:val="24"/>
          <w:lang w:val="sk-SK" w:eastAsia="cs-CZ"/>
        </w:rPr>
        <w:t> </w:t>
      </w:r>
      <w:r w:rsidR="00EE4DDD" w:rsidRPr="00DF233A">
        <w:rPr>
          <w:rFonts w:ascii="Arial" w:eastAsia="Times New Roman" w:hAnsi="Arial" w:cs="Arial"/>
          <w:color w:val="000000" w:themeColor="text1"/>
          <w:sz w:val="24"/>
          <w:szCs w:val="24"/>
          <w:lang w:val="sk-SK" w:eastAsia="cs-CZ"/>
        </w:rPr>
        <w:t>zariaden</w:t>
      </w:r>
      <w:r w:rsidR="00D403F6" w:rsidRPr="00DF233A">
        <w:rPr>
          <w:rFonts w:ascii="Arial" w:eastAsia="Times New Roman" w:hAnsi="Arial" w:cs="Arial"/>
          <w:color w:val="000000" w:themeColor="text1"/>
          <w:sz w:val="24"/>
          <w:szCs w:val="24"/>
          <w:lang w:val="sk-SK" w:eastAsia="cs-CZ"/>
        </w:rPr>
        <w:t>í</w:t>
      </w:r>
      <w:r w:rsidR="00245D0E" w:rsidRPr="00DF233A">
        <w:rPr>
          <w:rFonts w:ascii="Arial" w:eastAsia="Times New Roman" w:hAnsi="Arial" w:cs="Arial"/>
          <w:color w:val="000000" w:themeColor="text1"/>
          <w:sz w:val="24"/>
          <w:szCs w:val="24"/>
          <w:lang w:val="sk-SK" w:eastAsia="cs-CZ"/>
        </w:rPr>
        <w:t xml:space="preserve"> na výrobu elektriny </w:t>
      </w:r>
      <w:r w:rsidR="0079750A" w:rsidRPr="00DF233A">
        <w:rPr>
          <w:rFonts w:ascii="Arial" w:eastAsia="Times New Roman" w:hAnsi="Arial" w:cs="Arial"/>
          <w:color w:val="000000" w:themeColor="text1"/>
          <w:sz w:val="24"/>
          <w:szCs w:val="24"/>
          <w:lang w:val="sk-SK" w:eastAsia="cs-CZ"/>
        </w:rPr>
        <w:t>s inštalovaným výkonom do 1</w:t>
      </w:r>
      <w:r w:rsidR="00E24FD1" w:rsidRPr="00DF233A">
        <w:rPr>
          <w:rFonts w:ascii="Arial" w:eastAsia="Times New Roman" w:hAnsi="Arial" w:cs="Arial"/>
          <w:color w:val="000000" w:themeColor="text1"/>
          <w:sz w:val="24"/>
          <w:szCs w:val="24"/>
          <w:lang w:val="sk-SK" w:eastAsia="cs-CZ"/>
        </w:rPr>
        <w:t>1</w:t>
      </w:r>
      <w:r w:rsidR="0079750A" w:rsidRPr="00DF233A">
        <w:rPr>
          <w:rFonts w:ascii="Arial" w:eastAsia="Times New Roman" w:hAnsi="Arial" w:cs="Arial"/>
          <w:color w:val="000000" w:themeColor="text1"/>
          <w:sz w:val="24"/>
          <w:szCs w:val="24"/>
          <w:lang w:val="sk-SK" w:eastAsia="cs-CZ"/>
        </w:rPr>
        <w:t xml:space="preserve"> kW </w:t>
      </w:r>
      <w:r w:rsidR="008E159C" w:rsidRPr="00DF233A">
        <w:rPr>
          <w:rFonts w:ascii="Arial" w:eastAsia="Times New Roman" w:hAnsi="Arial" w:cs="Arial"/>
          <w:color w:val="000000" w:themeColor="text1"/>
          <w:sz w:val="24"/>
          <w:szCs w:val="24"/>
          <w:lang w:val="sk-SK" w:eastAsia="cs-CZ"/>
        </w:rPr>
        <w:t>a na uskladňovanie elektriny v zariaden</w:t>
      </w:r>
      <w:r w:rsidR="00D403F6" w:rsidRPr="00DF233A">
        <w:rPr>
          <w:rFonts w:ascii="Arial" w:eastAsia="Times New Roman" w:hAnsi="Arial" w:cs="Arial"/>
          <w:color w:val="000000" w:themeColor="text1"/>
          <w:sz w:val="24"/>
          <w:szCs w:val="24"/>
          <w:lang w:val="sk-SK" w:eastAsia="cs-CZ"/>
        </w:rPr>
        <w:t>í</w:t>
      </w:r>
      <w:r w:rsidR="008E159C" w:rsidRPr="00DF233A">
        <w:rPr>
          <w:rFonts w:ascii="Arial" w:eastAsia="Times New Roman" w:hAnsi="Arial" w:cs="Arial"/>
          <w:color w:val="000000" w:themeColor="text1"/>
          <w:sz w:val="24"/>
          <w:szCs w:val="24"/>
          <w:lang w:val="sk-SK" w:eastAsia="cs-CZ"/>
        </w:rPr>
        <w:t xml:space="preserve"> </w:t>
      </w:r>
      <w:r w:rsidR="00931BEE" w:rsidRPr="00DF233A">
        <w:rPr>
          <w:rFonts w:ascii="Arial" w:eastAsia="Times New Roman" w:hAnsi="Arial" w:cs="Arial"/>
          <w:color w:val="000000" w:themeColor="text1"/>
          <w:sz w:val="24"/>
          <w:szCs w:val="24"/>
          <w:lang w:val="sk-SK" w:eastAsia="cs-CZ"/>
        </w:rPr>
        <w:t xml:space="preserve">na uskladňovanie elektriny </w:t>
      </w:r>
      <w:r w:rsidR="00B93A79" w:rsidRPr="00DF233A">
        <w:rPr>
          <w:rFonts w:ascii="Arial" w:eastAsia="Times New Roman" w:hAnsi="Arial" w:cs="Arial"/>
          <w:color w:val="000000" w:themeColor="text1"/>
          <w:sz w:val="24"/>
          <w:szCs w:val="24"/>
          <w:lang w:val="sk-SK" w:eastAsia="cs-CZ"/>
        </w:rPr>
        <w:t>s inštalovaným výkonom do 1</w:t>
      </w:r>
      <w:r w:rsidR="00E24FD1" w:rsidRPr="00DF233A">
        <w:rPr>
          <w:rFonts w:ascii="Arial" w:eastAsia="Times New Roman" w:hAnsi="Arial" w:cs="Arial"/>
          <w:color w:val="000000" w:themeColor="text1"/>
          <w:sz w:val="24"/>
          <w:szCs w:val="24"/>
          <w:lang w:val="sk-SK" w:eastAsia="cs-CZ"/>
        </w:rPr>
        <w:t>1</w:t>
      </w:r>
      <w:r w:rsidR="00F34A99" w:rsidRPr="00DF233A">
        <w:rPr>
          <w:rFonts w:ascii="Arial" w:eastAsia="Times New Roman" w:hAnsi="Arial" w:cs="Arial"/>
          <w:color w:val="000000" w:themeColor="text1"/>
          <w:sz w:val="24"/>
          <w:szCs w:val="24"/>
          <w:lang w:val="sk-SK" w:eastAsia="cs-CZ"/>
        </w:rPr>
        <w:t xml:space="preserve"> kW</w:t>
      </w:r>
      <w:r w:rsidR="006C2091" w:rsidRPr="00DF233A">
        <w:rPr>
          <w:rFonts w:ascii="Arial" w:eastAsia="Times New Roman" w:hAnsi="Arial" w:cs="Arial"/>
          <w:color w:val="000000" w:themeColor="text1"/>
          <w:sz w:val="24"/>
          <w:szCs w:val="24"/>
          <w:lang w:val="sk-SK" w:eastAsia="cs-CZ"/>
        </w:rPr>
        <w:t>.</w:t>
      </w:r>
      <w:r w:rsidR="0079750A" w:rsidRPr="00DF233A">
        <w:rPr>
          <w:rFonts w:ascii="Arial" w:eastAsia="Times New Roman" w:hAnsi="Arial" w:cs="Arial"/>
          <w:color w:val="000000" w:themeColor="text1"/>
          <w:sz w:val="24"/>
          <w:szCs w:val="24"/>
          <w:lang w:val="sk-SK" w:eastAsia="cs-CZ"/>
        </w:rPr>
        <w:t xml:space="preserve"> </w:t>
      </w:r>
    </w:p>
    <w:p w14:paraId="46ACE4CE" w14:textId="77777777" w:rsidR="00D96116" w:rsidRPr="00DF233A" w:rsidRDefault="00D96116" w:rsidP="0047797C">
      <w:pPr>
        <w:pStyle w:val="Nadpis1"/>
        <w:spacing w:line="276" w:lineRule="auto"/>
        <w:rPr>
          <w:rFonts w:cs="Arial"/>
          <w:color w:val="000000" w:themeColor="text1"/>
          <w:szCs w:val="24"/>
          <w:lang w:val="sk-SK" w:eastAsia="cs-CZ"/>
        </w:rPr>
      </w:pPr>
      <w:bookmarkStart w:id="21" w:name="c_4750"/>
      <w:bookmarkStart w:id="22" w:name="pa_5"/>
      <w:bookmarkStart w:id="23" w:name="p_5"/>
      <w:bookmarkEnd w:id="21"/>
      <w:bookmarkEnd w:id="22"/>
      <w:bookmarkEnd w:id="23"/>
      <w:r w:rsidRPr="00DF233A">
        <w:rPr>
          <w:rFonts w:cs="Arial"/>
          <w:color w:val="000000" w:themeColor="text1"/>
          <w:szCs w:val="24"/>
          <w:lang w:val="sk-SK" w:eastAsia="cs-CZ"/>
        </w:rPr>
        <w:lastRenderedPageBreak/>
        <w:t xml:space="preserve">§ 5  </w:t>
      </w:r>
    </w:p>
    <w:p w14:paraId="0378B49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4" w:name="c_4752"/>
      <w:bookmarkEnd w:id="24"/>
      <w:r w:rsidRPr="00DF233A">
        <w:rPr>
          <w:rFonts w:ascii="Arial" w:eastAsia="Times New Roman" w:hAnsi="Arial" w:cs="Arial"/>
          <w:b/>
          <w:bCs/>
          <w:color w:val="000000" w:themeColor="text1"/>
          <w:sz w:val="24"/>
          <w:szCs w:val="24"/>
          <w:lang w:val="sk-SK" w:eastAsia="cs-CZ"/>
        </w:rPr>
        <w:t>Odborná spôsobilosť</w:t>
      </w:r>
    </w:p>
    <w:p w14:paraId="5D8591D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dborná spôsobilosť je preukázanie požadovaného vzdelania, odbornej praxe a úspešné vykonanie skúšky.</w:t>
      </w:r>
    </w:p>
    <w:p w14:paraId="3D013A8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zdelanie a prax sa preukazujú dokladmi o ukončení</w:t>
      </w:r>
    </w:p>
    <w:p w14:paraId="7268EF3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tredného odborného vzdelania technického zamerania a o vykonaní sedemročnej odbornej praxe v energetike,</w:t>
      </w:r>
    </w:p>
    <w:p w14:paraId="1F449CB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úplného stredného odborného vzdelania technického zamerania alebo ekonomického zamerania a o vykonaní šesťročnej odbornej praxe v energetike,</w:t>
      </w:r>
    </w:p>
    <w:p w14:paraId="718C864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úplného stredného odborného vzdelania s pomaturitným štúdiom technického zamerania alebo ekonomického zamerania a o vykonaní päťročnej odbornej praxe v energetike,</w:t>
      </w:r>
    </w:p>
    <w:p w14:paraId="4B3A8B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sokoškolského vzdelania prvého stupňa v technickom študijnom odbore, v ekonomickom študijnom odbore, v prírodovednom študijnom odbore so zameraním na matematiku, fyziku alebo chémiu a o vykonaní štvorročnej odbornej praxe v energetike alebo</w:t>
      </w:r>
    </w:p>
    <w:p w14:paraId="179C6B5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sokoškolského vzdelania druhého stupňa v technickom študijnom odbore, v ekonomickom študijnom odbore, v prírodovednom študijnom odbore so zameraním na matematiku, fyziku alebo chémiu a o vykonaní trojročnej odbornej praxe v energetike.</w:t>
      </w:r>
    </w:p>
    <w:p w14:paraId="4FD0472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Skúška podľa odseku 1 sa vykonáva pred skúšobnou komisiou zriadenou Ministerstvom hospodárstva Slovenskej republiky (ďalej len "ministerstvo").</w:t>
      </w:r>
    </w:p>
    <w:p w14:paraId="32B9F2C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dbornú spôsobilosť preukazuje žiadateľ o povolenie osvedčením o odbornej spôsobilosti, ktoré vydáva ministerstvo po predložení dokladov podľa odseku 2 a po úspešnom vykonaní skúšky podľa odseku 3. Ak zamestnávateľ, u ktorého žiadateľ vykonával odbornú prax v energetike, zanikol, žiadateľ môže nahradiť doklad o odbornej praxi čestným vyhlásením.</w:t>
      </w:r>
    </w:p>
    <w:p w14:paraId="251C7A2F" w14:textId="471DB36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w:t>
      </w:r>
      <w:r w:rsidR="003F339A" w:rsidRPr="00DF233A">
        <w:rPr>
          <w:rFonts w:ascii="Arial" w:eastAsia="Times New Roman" w:hAnsi="Arial" w:cs="Arial"/>
          <w:color w:val="000000" w:themeColor="text1"/>
          <w:sz w:val="24"/>
          <w:szCs w:val="24"/>
          <w:lang w:val="sk-SK" w:eastAsia="cs-CZ"/>
        </w:rPr>
        <w:t>Držiteľ osvedčenia o odbornej spôsobilosti je povinný zúčastniť sa aktualizačnej odbornej prípravy, ktorú vykonáva ministerstvo alebo právnická osoba určená ministerstvom, najneskôr v piatom kalendárnom roku odo dňa absolvovania predchádzajúcej aktualizačnej odbornej prípravy. Držiteľ osvedčenia o odbornej spôsobilosti sa prvýkrát zúčastní aktualizačnej odbornej prípravy najneskôr v piatom kalendárnom roku odo dňa vydania osvedčenia o odbornej spôsobilosti.</w:t>
      </w:r>
      <w:r w:rsidRPr="00DF233A">
        <w:rPr>
          <w:rFonts w:ascii="Arial" w:eastAsia="Times New Roman" w:hAnsi="Arial" w:cs="Arial"/>
          <w:color w:val="000000" w:themeColor="text1"/>
          <w:sz w:val="24"/>
          <w:szCs w:val="24"/>
          <w:lang w:val="sk-SK" w:eastAsia="cs-CZ"/>
        </w:rPr>
        <w:t xml:space="preserve"> O účasti na aktualizačnej odbornej príprave vydá ministerstvo potvrdenie. Po uplynutí piatich rokov od vydania osvedčenia o odbornej spôsobilosti je držiteľ osvedčenia o odbornej spôsobilosti povinný preukazovať spolu s osvedčením o odbornej spôsobilosti aj potvrdenie o účasti na aktualizačnej odbornej príprave.</w:t>
      </w:r>
    </w:p>
    <w:p w14:paraId="515BFD15" w14:textId="07C93525" w:rsidR="00D96116" w:rsidRPr="00DF233A" w:rsidRDefault="00D96116" w:rsidP="0047797C">
      <w:pPr>
        <w:pStyle w:val="Nadpis1"/>
        <w:spacing w:line="276" w:lineRule="auto"/>
        <w:rPr>
          <w:rFonts w:cs="Arial"/>
          <w:color w:val="000000" w:themeColor="text1"/>
          <w:szCs w:val="24"/>
          <w:lang w:val="sk-SK" w:eastAsia="cs-CZ"/>
        </w:rPr>
      </w:pPr>
      <w:bookmarkStart w:id="25" w:name="c_5048"/>
      <w:bookmarkStart w:id="26" w:name="pa_6"/>
      <w:bookmarkStart w:id="27" w:name="p_6"/>
      <w:bookmarkEnd w:id="25"/>
      <w:bookmarkEnd w:id="26"/>
      <w:bookmarkEnd w:id="27"/>
      <w:r w:rsidRPr="00DF233A">
        <w:rPr>
          <w:rFonts w:cs="Arial"/>
          <w:color w:val="000000" w:themeColor="text1"/>
          <w:szCs w:val="24"/>
          <w:lang w:val="sk-SK" w:eastAsia="cs-CZ"/>
        </w:rPr>
        <w:t xml:space="preserve">§ 6  </w:t>
      </w:r>
    </w:p>
    <w:p w14:paraId="4824CB22"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8" w:name="c_5050"/>
      <w:bookmarkEnd w:id="28"/>
      <w:r w:rsidRPr="00DF233A">
        <w:rPr>
          <w:rFonts w:ascii="Arial" w:eastAsia="Times New Roman" w:hAnsi="Arial" w:cs="Arial"/>
          <w:b/>
          <w:bCs/>
          <w:color w:val="000000" w:themeColor="text1"/>
          <w:sz w:val="24"/>
          <w:szCs w:val="24"/>
          <w:lang w:val="sk-SK" w:eastAsia="cs-CZ"/>
        </w:rPr>
        <w:t>Oprávnenie na podnikanie v energetike</w:t>
      </w:r>
    </w:p>
    <w:p w14:paraId="173A73D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dnikať v energetike možno len na základe a v súlade s povolením alebo potvrdením o splnení oznamovacej povinnosti.</w:t>
      </w:r>
    </w:p>
    <w:p w14:paraId="5E126406" w14:textId="59775EE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Povolenie sa vyžaduje, ak nejde o činnosti podľa odseku </w:t>
      </w:r>
      <w:r w:rsidR="00F6591B"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na</w:t>
      </w:r>
    </w:p>
    <w:p w14:paraId="7DBE9E55" w14:textId="3AD520B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a) výrobu, </w:t>
      </w:r>
      <w:r w:rsidR="007F1AB7" w:rsidRPr="00DF233A">
        <w:rPr>
          <w:rFonts w:ascii="Arial" w:eastAsia="Times New Roman" w:hAnsi="Arial" w:cs="Arial"/>
          <w:color w:val="000000" w:themeColor="text1"/>
          <w:sz w:val="24"/>
          <w:szCs w:val="24"/>
          <w:lang w:val="sk-SK" w:eastAsia="cs-CZ"/>
        </w:rPr>
        <w:t xml:space="preserve">uskladňovanie, </w:t>
      </w:r>
      <w:r w:rsidRPr="00DF233A">
        <w:rPr>
          <w:rFonts w:ascii="Arial" w:eastAsia="Times New Roman" w:hAnsi="Arial" w:cs="Arial"/>
          <w:color w:val="000000" w:themeColor="text1"/>
          <w:sz w:val="24"/>
          <w:szCs w:val="24"/>
          <w:lang w:val="sk-SK" w:eastAsia="cs-CZ"/>
        </w:rPr>
        <w:t>prenos, distribúciu</w:t>
      </w:r>
      <w:r w:rsidR="007F1AB7" w:rsidRPr="00DF233A">
        <w:rPr>
          <w:rFonts w:ascii="Arial" w:eastAsia="Times New Roman" w:hAnsi="Arial" w:cs="Arial"/>
          <w:color w:val="000000" w:themeColor="text1"/>
          <w:sz w:val="24"/>
          <w:szCs w:val="24"/>
          <w:lang w:val="sk-SK" w:eastAsia="cs-CZ"/>
        </w:rPr>
        <w:t>, agregáciu</w:t>
      </w:r>
      <w:r w:rsidR="002E77EA" w:rsidRPr="00DF233A">
        <w:rPr>
          <w:rFonts w:ascii="Arial" w:eastAsia="Times New Roman" w:hAnsi="Arial" w:cs="Arial"/>
          <w:color w:val="000000" w:themeColor="text1"/>
          <w:sz w:val="24"/>
          <w:szCs w:val="24"/>
          <w:lang w:val="sk-SK" w:eastAsia="cs-CZ"/>
        </w:rPr>
        <w:t xml:space="preserve"> a</w:t>
      </w:r>
      <w:r w:rsidR="00DA58B6" w:rsidRPr="00DF233A">
        <w:rPr>
          <w:rFonts w:ascii="Arial" w:eastAsia="Times New Roman" w:hAnsi="Arial" w:cs="Arial"/>
          <w:color w:val="000000" w:themeColor="text1"/>
          <w:sz w:val="24"/>
          <w:szCs w:val="24"/>
          <w:lang w:val="sk-SK" w:eastAsia="cs-CZ"/>
        </w:rPr>
        <w:t xml:space="preserve"> </w:t>
      </w:r>
      <w:r w:rsidRPr="00DF233A" w:rsidDel="00DA58B6">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odávku elektriny,</w:t>
      </w:r>
    </w:p>
    <w:p w14:paraId="04BC1A5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činnosť organizátora krátkodobého trhu s elektrinou,</w:t>
      </w:r>
    </w:p>
    <w:p w14:paraId="5F9E742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ýrobu, prepravu, distribúciu, uskladňovanie a dodávku plynu,</w:t>
      </w:r>
    </w:p>
    <w:p w14:paraId="0F8FD70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vádzkovanie potrubí na prepravu pohonných látok,</w:t>
      </w:r>
    </w:p>
    <w:p w14:paraId="245A4B0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revádzkovanie potrubí na prepravu ropy,</w:t>
      </w:r>
    </w:p>
    <w:p w14:paraId="770E6ED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revádzkovanie zariadenia na plnenie tlakových nádob,</w:t>
      </w:r>
    </w:p>
    <w:p w14:paraId="6FC2FCF8" w14:textId="5517226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revádzkovanie zariadenia na rozvod skvapalneného plynného uhľovodíka,</w:t>
      </w:r>
    </w:p>
    <w:p w14:paraId="3C2BE53F" w14:textId="3942A93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činnosť výkupcu elektriny.</w:t>
      </w:r>
    </w:p>
    <w:p w14:paraId="112DC4A8" w14:textId="7113F0BD" w:rsidR="00FE2742"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Činnosti podľa odseku 2 povoľuje úrad; povolenie možno vydať na jednu alebo na viac činností, na dobu neurčitú, ak žiadateľ nežiada inak.</w:t>
      </w:r>
      <w:r w:rsidR="00975EFF" w:rsidRPr="00DF233A">
        <w:rPr>
          <w:rFonts w:ascii="Arial" w:eastAsia="Times New Roman" w:hAnsi="Arial" w:cs="Arial"/>
          <w:color w:val="000000" w:themeColor="text1"/>
          <w:sz w:val="24"/>
          <w:szCs w:val="24"/>
          <w:lang w:val="sk-SK" w:eastAsia="cs-CZ"/>
        </w:rPr>
        <w:t xml:space="preserve"> </w:t>
      </w:r>
    </w:p>
    <w:p w14:paraId="386AB214" w14:textId="57D6A49D" w:rsidR="00BA0CFD" w:rsidRPr="00DF233A" w:rsidRDefault="0049560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w:t>
      </w:r>
      <w:r w:rsidR="001E5283" w:rsidRPr="00DF233A">
        <w:rPr>
          <w:rFonts w:ascii="Arial" w:eastAsia="Times New Roman" w:hAnsi="Arial" w:cs="Arial"/>
          <w:color w:val="000000" w:themeColor="text1"/>
          <w:sz w:val="24"/>
          <w:szCs w:val="24"/>
          <w:lang w:val="sk-SK" w:eastAsia="cs-CZ"/>
        </w:rPr>
        <w:t xml:space="preserve">Na </w:t>
      </w:r>
      <w:r w:rsidR="00BB18DD" w:rsidRPr="00DF233A">
        <w:rPr>
          <w:rFonts w:ascii="Arial" w:eastAsia="Times New Roman" w:hAnsi="Arial" w:cs="Arial"/>
          <w:color w:val="000000" w:themeColor="text1"/>
          <w:sz w:val="24"/>
          <w:szCs w:val="24"/>
          <w:lang w:val="sk-SK" w:eastAsia="cs-CZ"/>
        </w:rPr>
        <w:t>výkon č</w:t>
      </w:r>
      <w:r w:rsidR="00E8382F" w:rsidRPr="00DF233A">
        <w:rPr>
          <w:rFonts w:ascii="Arial" w:eastAsia="Times New Roman" w:hAnsi="Arial" w:cs="Arial"/>
          <w:color w:val="000000" w:themeColor="text1"/>
          <w:sz w:val="24"/>
          <w:szCs w:val="24"/>
          <w:lang w:val="sk-SK" w:eastAsia="cs-CZ"/>
        </w:rPr>
        <w:t>innos</w:t>
      </w:r>
      <w:r w:rsidR="00BB18DD" w:rsidRPr="00DF233A">
        <w:rPr>
          <w:rFonts w:ascii="Arial" w:eastAsia="Times New Roman" w:hAnsi="Arial" w:cs="Arial"/>
          <w:color w:val="000000" w:themeColor="text1"/>
          <w:sz w:val="24"/>
          <w:szCs w:val="24"/>
          <w:lang w:val="sk-SK" w:eastAsia="cs-CZ"/>
        </w:rPr>
        <w:t>ti</w:t>
      </w:r>
      <w:r w:rsidR="00E8382F" w:rsidRPr="00DF233A">
        <w:rPr>
          <w:rFonts w:ascii="Arial" w:eastAsia="Times New Roman" w:hAnsi="Arial" w:cs="Arial"/>
          <w:color w:val="000000" w:themeColor="text1"/>
          <w:sz w:val="24"/>
          <w:szCs w:val="24"/>
          <w:lang w:val="sk-SK" w:eastAsia="cs-CZ"/>
        </w:rPr>
        <w:t xml:space="preserve"> agregácie sa </w:t>
      </w:r>
      <w:r w:rsidR="00BB18DD" w:rsidRPr="00DF233A">
        <w:rPr>
          <w:rFonts w:ascii="Arial" w:eastAsia="Times New Roman" w:hAnsi="Arial" w:cs="Arial"/>
          <w:color w:val="000000" w:themeColor="text1"/>
          <w:sz w:val="24"/>
          <w:szCs w:val="24"/>
          <w:lang w:val="sk-SK" w:eastAsia="cs-CZ"/>
        </w:rPr>
        <w:t xml:space="preserve">vyžaduje </w:t>
      </w:r>
      <w:r w:rsidR="00E8382F" w:rsidRPr="00DF233A">
        <w:rPr>
          <w:rFonts w:ascii="Arial" w:eastAsia="Times New Roman" w:hAnsi="Arial" w:cs="Arial"/>
          <w:color w:val="000000" w:themeColor="text1"/>
          <w:sz w:val="24"/>
          <w:szCs w:val="24"/>
          <w:lang w:val="sk-SK" w:eastAsia="cs-CZ"/>
        </w:rPr>
        <w:t>povoleni</w:t>
      </w:r>
      <w:r w:rsidR="00BB18DD" w:rsidRPr="00DF233A">
        <w:rPr>
          <w:rFonts w:ascii="Arial" w:eastAsia="Times New Roman" w:hAnsi="Arial" w:cs="Arial"/>
          <w:color w:val="000000" w:themeColor="text1"/>
          <w:sz w:val="24"/>
          <w:szCs w:val="24"/>
          <w:lang w:val="sk-SK" w:eastAsia="cs-CZ"/>
        </w:rPr>
        <w:t xml:space="preserve">e </w:t>
      </w:r>
      <w:r w:rsidR="00E8382F" w:rsidRPr="00DF233A">
        <w:rPr>
          <w:rFonts w:ascii="Arial" w:eastAsia="Times New Roman" w:hAnsi="Arial" w:cs="Arial"/>
          <w:color w:val="000000" w:themeColor="text1"/>
          <w:sz w:val="24"/>
          <w:szCs w:val="24"/>
          <w:lang w:val="sk-SK" w:eastAsia="cs-CZ"/>
        </w:rPr>
        <w:t>na dodávku elektriny</w:t>
      </w:r>
      <w:r w:rsidRPr="00DF233A">
        <w:rPr>
          <w:rFonts w:ascii="Arial" w:eastAsia="Times New Roman" w:hAnsi="Arial" w:cs="Arial"/>
          <w:color w:val="000000" w:themeColor="text1"/>
          <w:sz w:val="24"/>
          <w:szCs w:val="24"/>
          <w:lang w:val="sk-SK" w:eastAsia="cs-CZ"/>
        </w:rPr>
        <w:t>.</w:t>
      </w:r>
    </w:p>
    <w:p w14:paraId="1C29FCC0" w14:textId="5381063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1138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Povolenie sa nevyžaduje na tieto činnosti:</w:t>
      </w:r>
    </w:p>
    <w:p w14:paraId="232AAEF2" w14:textId="5AB5B68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ýroba</w:t>
      </w:r>
      <w:r w:rsidR="008220D3" w:rsidRPr="00DF233A">
        <w:rPr>
          <w:rFonts w:ascii="Arial" w:eastAsia="Times New Roman" w:hAnsi="Arial" w:cs="Arial"/>
          <w:color w:val="000000" w:themeColor="text1"/>
          <w:sz w:val="24"/>
          <w:szCs w:val="24"/>
          <w:lang w:val="sk-SK" w:eastAsia="cs-CZ"/>
        </w:rPr>
        <w:t xml:space="preserve"> alebo</w:t>
      </w:r>
      <w:r w:rsidR="00A66E0E" w:rsidRPr="00DF233A">
        <w:rPr>
          <w:rFonts w:ascii="Arial" w:eastAsia="Times New Roman" w:hAnsi="Arial" w:cs="Arial"/>
          <w:color w:val="000000" w:themeColor="text1"/>
          <w:sz w:val="24"/>
          <w:szCs w:val="24"/>
          <w:lang w:val="sk-SK" w:eastAsia="cs-CZ"/>
        </w:rPr>
        <w:t xml:space="preserve"> uskladňovanie</w:t>
      </w:r>
      <w:r w:rsidRPr="00DF233A">
        <w:rPr>
          <w:rFonts w:ascii="Arial" w:eastAsia="Times New Roman" w:hAnsi="Arial" w:cs="Arial"/>
          <w:color w:val="000000" w:themeColor="text1"/>
          <w:sz w:val="24"/>
          <w:szCs w:val="24"/>
          <w:lang w:val="sk-SK" w:eastAsia="cs-CZ"/>
        </w:rPr>
        <w:t xml:space="preserve"> a dodávka elektriny zariadeniami na výrobu elektriny </w:t>
      </w:r>
      <w:r w:rsidR="00A66E0E" w:rsidRPr="00DF233A">
        <w:rPr>
          <w:rFonts w:ascii="Arial" w:eastAsia="Times New Roman" w:hAnsi="Arial" w:cs="Arial"/>
          <w:color w:val="000000" w:themeColor="text1"/>
          <w:sz w:val="24"/>
          <w:szCs w:val="24"/>
          <w:lang w:val="sk-SK" w:eastAsia="cs-CZ"/>
        </w:rPr>
        <w:t>alebo zariadeniami na uskladňovanie elektriny</w:t>
      </w:r>
      <w:r w:rsidRPr="00DF233A">
        <w:rPr>
          <w:rFonts w:ascii="Arial" w:eastAsia="Times New Roman" w:hAnsi="Arial" w:cs="Arial"/>
          <w:color w:val="000000" w:themeColor="text1"/>
          <w:sz w:val="24"/>
          <w:szCs w:val="24"/>
          <w:lang w:val="sk-SK" w:eastAsia="cs-CZ"/>
        </w:rPr>
        <w:t xml:space="preserve"> s celkovým inštalovaným výkonom do 1 MW vrátane,</w:t>
      </w:r>
    </w:p>
    <w:p w14:paraId="14A85EE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ýroba a dodávka plynu z biomasy,</w:t>
      </w:r>
    </w:p>
    <w:p w14:paraId="0DAC68B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ýroba a dodávka plynu z bioplynu,</w:t>
      </w:r>
    </w:p>
    <w:p w14:paraId="676961A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daj stlačeného zemného plynu určeného na pohon motorových vozidiel,</w:t>
      </w:r>
    </w:p>
    <w:p w14:paraId="0DCFEEB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reprava vyťaženej ropy z miesta ťažby do miesta spracovania,</w:t>
      </w:r>
    </w:p>
    <w:p w14:paraId="0B90511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redaj skvapalneného plynného uhľovodíka v tlakových nádobách,</w:t>
      </w:r>
    </w:p>
    <w:p w14:paraId="753BFB9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redaj skvapalneného plynného uhľovodíka určeného na pohon motorových vozidiel vrátane plnenia nádrže motorového vozidla skvapalneným plynným uhľovodíkom určeným na pohon motorových vozidiel s výnimkou plnenia tlakových nádob,</w:t>
      </w:r>
    </w:p>
    <w:p w14:paraId="39A01361" w14:textId="5FD7D4B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preprava skvapalneného plynného uhľovodíka v tlakových nádobách.</w:t>
      </w:r>
    </w:p>
    <w:p w14:paraId="2C2386D6" w14:textId="6CE2E87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11380"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Na osoby, ktoré vykonávajú činnosti, na ktoré sa nevyžaduje povolenie podľa odseku </w:t>
      </w:r>
      <w:r w:rsidR="0021138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sa vzťahuje oznamovacia povinnosť, podľa ktorej sú povinné v lehote do 30 dní oznámiť úradu začiatok, ukončenie a zmenu tejto činnosti. Oznámenie obsahuje meno, priezvisko, adresu pobytu fyzickej osoby alebo obchodné meno, identifikačné číslo, sídlo a štatutárny orgán právnickej osoby, vymedzenie činnosti podľa odseku </w:t>
      </w:r>
      <w:r w:rsidR="0021138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dátum začiatku, zmeny alebo ukončenia činnosti a opis, adresu, náklady na obstaranie a inštalovaný výkon zariadenia, na ktorom sa vykonávajú činnosti podľa odseku </w:t>
      </w:r>
      <w:r w:rsidR="0021138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Prílohou k oznámeniu je úradne osvedčená kópia dokladu o vlastníckom vzťahu alebo nájomnom vzťahu žiadateľa k energetickému zariadeniu na výrobu elektriny, zariadeniu na výrobu plynu alebo zariadeniu na prepravu ropy alebo skvapalneného plynného uhľovodíka v tlakových nádobách v dvoch vyhotoveniach. Lehota na vydanie potvrdenia o splnení oznamovacej povinnosti je 30 dní. Potvrdenie o splnení oznamovacej povinnosti, ktoré vydá úrad, je dokladom o oprávnení podnikať. Úrad potvrdenie o splnení oznamovacej povinnosti zmení alebo zruší, ak sa preukáže, že bolo vydané na základe nesprávnych údajov, nepravdivých údajov alebo sa zmenili podmienky na základe, ktorých bolo toto potvrdenie vydané.</w:t>
      </w:r>
    </w:p>
    <w:p w14:paraId="4B1163F2" w14:textId="6076067B" w:rsidR="00475466" w:rsidRPr="00DF233A" w:rsidRDefault="0047546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1E5418"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Povolenie na uskladňovanie elektriny</w:t>
      </w:r>
      <w:r w:rsidR="001F5436" w:rsidRPr="00DF233A">
        <w:rPr>
          <w:rFonts w:ascii="Arial" w:eastAsia="Times New Roman" w:hAnsi="Arial" w:cs="Arial"/>
          <w:color w:val="000000" w:themeColor="text1"/>
          <w:sz w:val="24"/>
          <w:szCs w:val="24"/>
          <w:lang w:val="sk-SK" w:eastAsia="cs-CZ"/>
        </w:rPr>
        <w:t xml:space="preserve"> </w:t>
      </w:r>
      <w:r w:rsidR="004F5F66" w:rsidRPr="00DF233A">
        <w:rPr>
          <w:rFonts w:ascii="Arial" w:eastAsia="Times New Roman" w:hAnsi="Arial" w:cs="Arial"/>
          <w:color w:val="000000" w:themeColor="text1"/>
          <w:sz w:val="24"/>
          <w:szCs w:val="24"/>
          <w:lang w:val="sk-SK" w:eastAsia="cs-CZ"/>
        </w:rPr>
        <w:t>ani</w:t>
      </w:r>
      <w:r w:rsidR="0040362C" w:rsidRPr="00DF233A">
        <w:rPr>
          <w:rFonts w:ascii="Arial" w:eastAsia="Times New Roman" w:hAnsi="Arial" w:cs="Arial"/>
          <w:color w:val="000000" w:themeColor="text1"/>
          <w:sz w:val="24"/>
          <w:szCs w:val="24"/>
          <w:lang w:val="sk-SK" w:eastAsia="cs-CZ"/>
        </w:rPr>
        <w:t xml:space="preserve"> oznámenie podľa odseku </w:t>
      </w:r>
      <w:r w:rsidR="001E5418"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s</w:t>
      </w:r>
      <w:r w:rsidR="0040362C"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nevyžaduje na</w:t>
      </w:r>
      <w:r w:rsidR="0040362C" w:rsidRPr="00DF233A">
        <w:rPr>
          <w:rFonts w:ascii="Arial" w:eastAsia="Times New Roman" w:hAnsi="Arial" w:cs="Arial"/>
          <w:color w:val="000000" w:themeColor="text1"/>
          <w:sz w:val="24"/>
          <w:szCs w:val="24"/>
          <w:lang w:val="sk-SK" w:eastAsia="cs-CZ"/>
        </w:rPr>
        <w:t xml:space="preserve"> činnosť</w:t>
      </w:r>
      <w:r w:rsidRPr="00DF233A">
        <w:rPr>
          <w:rFonts w:ascii="Arial" w:eastAsia="Times New Roman" w:hAnsi="Arial" w:cs="Arial"/>
          <w:color w:val="000000" w:themeColor="text1"/>
          <w:sz w:val="24"/>
          <w:szCs w:val="24"/>
          <w:lang w:val="sk-SK" w:eastAsia="cs-CZ"/>
        </w:rPr>
        <w:t xml:space="preserve"> uskladňo</w:t>
      </w:r>
      <w:r w:rsidR="0040362C" w:rsidRPr="00DF233A">
        <w:rPr>
          <w:rFonts w:ascii="Arial" w:eastAsia="Times New Roman" w:hAnsi="Arial" w:cs="Arial"/>
          <w:color w:val="000000" w:themeColor="text1"/>
          <w:sz w:val="24"/>
          <w:szCs w:val="24"/>
          <w:lang w:val="sk-SK" w:eastAsia="cs-CZ"/>
        </w:rPr>
        <w:t>vania elektriny, ak ide o zariadenie na uskladňovanie elektriny</w:t>
      </w:r>
      <w:r w:rsidR="00912EED" w:rsidRPr="00DF233A">
        <w:rPr>
          <w:rFonts w:ascii="Arial" w:eastAsia="Times New Roman" w:hAnsi="Arial" w:cs="Arial"/>
          <w:color w:val="000000" w:themeColor="text1"/>
          <w:sz w:val="24"/>
          <w:szCs w:val="24"/>
          <w:lang w:val="sk-SK" w:eastAsia="cs-CZ"/>
        </w:rPr>
        <w:t xml:space="preserve"> </w:t>
      </w:r>
      <w:r w:rsidR="005B1032" w:rsidRPr="00DF233A">
        <w:rPr>
          <w:rFonts w:ascii="Arial" w:eastAsia="Times New Roman" w:hAnsi="Arial" w:cs="Arial"/>
          <w:color w:val="000000" w:themeColor="text1"/>
          <w:sz w:val="24"/>
          <w:szCs w:val="24"/>
          <w:lang w:val="sk-SK" w:eastAsia="cs-CZ"/>
        </w:rPr>
        <w:t>prevádzkované</w:t>
      </w:r>
      <w:r w:rsidR="00912EED" w:rsidRPr="00DF233A">
        <w:rPr>
          <w:rFonts w:ascii="Arial" w:eastAsia="Times New Roman" w:hAnsi="Arial" w:cs="Arial"/>
          <w:color w:val="000000" w:themeColor="text1"/>
          <w:sz w:val="24"/>
          <w:szCs w:val="24"/>
          <w:lang w:val="sk-SK" w:eastAsia="cs-CZ"/>
        </w:rPr>
        <w:t xml:space="preserve"> v</w:t>
      </w:r>
      <w:r w:rsidR="008D2BB0" w:rsidRPr="00DF233A">
        <w:rPr>
          <w:rFonts w:ascii="Arial" w:eastAsia="Times New Roman" w:hAnsi="Arial" w:cs="Arial"/>
          <w:color w:val="000000" w:themeColor="text1"/>
          <w:sz w:val="24"/>
          <w:szCs w:val="24"/>
          <w:lang w:val="sk-SK" w:eastAsia="cs-CZ"/>
        </w:rPr>
        <w:t> odovzdávacom mieste zariadenia na výrobu elektriny</w:t>
      </w:r>
      <w:r w:rsidR="00BA616D" w:rsidRPr="00DF233A">
        <w:rPr>
          <w:rFonts w:ascii="Arial" w:eastAsia="Times New Roman" w:hAnsi="Arial" w:cs="Arial"/>
          <w:color w:val="000000" w:themeColor="text1"/>
          <w:sz w:val="24"/>
          <w:szCs w:val="24"/>
          <w:lang w:val="sk-SK" w:eastAsia="cs-CZ"/>
        </w:rPr>
        <w:t xml:space="preserve"> výrobcu </w:t>
      </w:r>
      <w:r w:rsidR="00B71BDD" w:rsidRPr="00DF233A">
        <w:rPr>
          <w:rFonts w:ascii="Arial" w:eastAsia="Times New Roman" w:hAnsi="Arial" w:cs="Arial"/>
          <w:color w:val="000000" w:themeColor="text1"/>
          <w:sz w:val="24"/>
          <w:szCs w:val="24"/>
          <w:lang w:val="sk-SK" w:eastAsia="cs-CZ"/>
        </w:rPr>
        <w:t xml:space="preserve">elektriny </w:t>
      </w:r>
      <w:r w:rsidR="00BA616D" w:rsidRPr="00DF233A">
        <w:rPr>
          <w:rFonts w:ascii="Arial" w:eastAsia="Times New Roman" w:hAnsi="Arial" w:cs="Arial"/>
          <w:color w:val="000000" w:themeColor="text1"/>
          <w:sz w:val="24"/>
          <w:szCs w:val="24"/>
          <w:lang w:val="sk-SK" w:eastAsia="cs-CZ"/>
        </w:rPr>
        <w:t xml:space="preserve">a inštalovaný výkon zariadenia na uskladňovanie elektriny je nižší </w:t>
      </w:r>
      <w:r w:rsidR="00BA616D" w:rsidRPr="00DF233A">
        <w:rPr>
          <w:rFonts w:ascii="Arial" w:eastAsia="Times New Roman" w:hAnsi="Arial" w:cs="Arial"/>
          <w:color w:val="000000" w:themeColor="text1"/>
          <w:sz w:val="24"/>
          <w:szCs w:val="24"/>
          <w:lang w:val="sk-SK" w:eastAsia="cs-CZ"/>
        </w:rPr>
        <w:lastRenderedPageBreak/>
        <w:t xml:space="preserve">ako inštalovaný výkon </w:t>
      </w:r>
      <w:r w:rsidR="00273B7A" w:rsidRPr="00DF233A">
        <w:rPr>
          <w:rFonts w:ascii="Arial" w:eastAsia="Times New Roman" w:hAnsi="Arial" w:cs="Arial"/>
          <w:color w:val="000000" w:themeColor="text1"/>
          <w:sz w:val="24"/>
          <w:szCs w:val="24"/>
          <w:lang w:val="sk-SK" w:eastAsia="cs-CZ"/>
        </w:rPr>
        <w:t>zariadenia na výrobu elektriny</w:t>
      </w:r>
      <w:r w:rsidR="00275DC9" w:rsidRPr="00DF233A">
        <w:rPr>
          <w:rFonts w:ascii="Arial" w:eastAsia="Times New Roman" w:hAnsi="Arial" w:cs="Arial"/>
          <w:color w:val="000000" w:themeColor="text1"/>
          <w:sz w:val="24"/>
          <w:szCs w:val="24"/>
          <w:lang w:val="sk-SK" w:eastAsia="cs-CZ"/>
        </w:rPr>
        <w:t xml:space="preserve">. </w:t>
      </w:r>
      <w:r w:rsidR="0058349A" w:rsidRPr="00DF233A">
        <w:rPr>
          <w:rFonts w:ascii="Arial" w:eastAsia="Times New Roman" w:hAnsi="Arial" w:cs="Arial"/>
          <w:color w:val="000000" w:themeColor="text1"/>
          <w:sz w:val="24"/>
          <w:szCs w:val="24"/>
          <w:lang w:val="sk-SK" w:eastAsia="cs-CZ"/>
        </w:rPr>
        <w:t>Na</w:t>
      </w:r>
      <w:r w:rsidR="00BC00A0" w:rsidRPr="00DF233A">
        <w:rPr>
          <w:rFonts w:ascii="Arial" w:eastAsia="Times New Roman" w:hAnsi="Arial" w:cs="Arial"/>
          <w:color w:val="000000" w:themeColor="text1"/>
          <w:sz w:val="24"/>
          <w:szCs w:val="24"/>
          <w:lang w:val="sk-SK" w:eastAsia="cs-CZ"/>
        </w:rPr>
        <w:t xml:space="preserve"> osoby, ktoré vykonávajú činnosť podľa </w:t>
      </w:r>
      <w:r w:rsidR="001E5283" w:rsidRPr="00DF233A">
        <w:rPr>
          <w:rFonts w:ascii="Arial" w:eastAsia="Times New Roman" w:hAnsi="Arial" w:cs="Arial"/>
          <w:color w:val="000000" w:themeColor="text1"/>
          <w:sz w:val="24"/>
          <w:szCs w:val="24"/>
          <w:lang w:val="sk-SK" w:eastAsia="cs-CZ"/>
        </w:rPr>
        <w:t xml:space="preserve">prvej </w:t>
      </w:r>
      <w:r w:rsidR="00BC00A0" w:rsidRPr="00DF233A">
        <w:rPr>
          <w:rFonts w:ascii="Arial" w:eastAsia="Times New Roman" w:hAnsi="Arial" w:cs="Arial"/>
          <w:color w:val="000000" w:themeColor="text1"/>
          <w:sz w:val="24"/>
          <w:szCs w:val="24"/>
          <w:lang w:val="sk-SK" w:eastAsia="cs-CZ"/>
        </w:rPr>
        <w:t xml:space="preserve">vety, </w:t>
      </w:r>
      <w:r w:rsidR="00684D17" w:rsidRPr="00DF233A">
        <w:rPr>
          <w:rFonts w:ascii="Arial" w:eastAsia="Times New Roman" w:hAnsi="Arial" w:cs="Arial"/>
          <w:color w:val="000000" w:themeColor="text1"/>
          <w:sz w:val="24"/>
          <w:szCs w:val="24"/>
          <w:lang w:val="sk-SK" w:eastAsia="cs-CZ"/>
        </w:rPr>
        <w:t>sa vzťahuje oznamovacia povinnosť podľa § 4 ods. 9</w:t>
      </w:r>
      <w:r w:rsidR="00273B7A" w:rsidRPr="00DF233A">
        <w:rPr>
          <w:rFonts w:ascii="Arial" w:eastAsia="Times New Roman" w:hAnsi="Arial" w:cs="Arial"/>
          <w:color w:val="000000" w:themeColor="text1"/>
          <w:sz w:val="24"/>
          <w:szCs w:val="24"/>
          <w:lang w:val="sk-SK" w:eastAsia="cs-CZ"/>
        </w:rPr>
        <w:t>.</w:t>
      </w:r>
      <w:r w:rsidR="001D1835" w:rsidRPr="00DF233A">
        <w:rPr>
          <w:rFonts w:ascii="Arial" w:eastAsia="Times New Roman" w:hAnsi="Arial" w:cs="Arial"/>
          <w:color w:val="000000" w:themeColor="text1"/>
          <w:sz w:val="24"/>
          <w:szCs w:val="24"/>
          <w:lang w:val="sk-SK" w:eastAsia="cs-CZ"/>
        </w:rPr>
        <w:t xml:space="preserve"> </w:t>
      </w:r>
    </w:p>
    <w:p w14:paraId="6579379A" w14:textId="57FCCD2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C44B5"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Povolenie na prenos elektriny a povolenie na činnosť organizátora krátkodobého trhu s elektrinou sa vydáva pre celé územie Slovenskej republiky.</w:t>
      </w:r>
    </w:p>
    <w:p w14:paraId="2C7FFE00" w14:textId="1858678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C44B5"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Osoba, ktorá má trvalý pobyt alebo sídlo na území štátu, ktorý je zmluvnou stranou Dohody o Európskom hospodárskom priestore, a má záujem vykonávať dodávku elektriny</w:t>
      </w:r>
      <w:r w:rsidR="00E740D3" w:rsidRPr="00DF233A">
        <w:rPr>
          <w:rFonts w:ascii="Arial" w:eastAsia="Times New Roman" w:hAnsi="Arial" w:cs="Arial"/>
          <w:color w:val="000000" w:themeColor="text1"/>
          <w:sz w:val="24"/>
          <w:szCs w:val="24"/>
          <w:lang w:val="sk-SK" w:eastAsia="cs-CZ"/>
        </w:rPr>
        <w:t>,</w:t>
      </w:r>
      <w:r w:rsidR="00B54BEA" w:rsidRPr="00DF233A">
        <w:rPr>
          <w:rFonts w:ascii="Arial" w:eastAsia="Times New Roman" w:hAnsi="Arial" w:cs="Arial"/>
          <w:color w:val="000000" w:themeColor="text1"/>
          <w:sz w:val="24"/>
          <w:szCs w:val="24"/>
          <w:lang w:val="sk-SK" w:eastAsia="cs-CZ"/>
        </w:rPr>
        <w:t xml:space="preserve"> činnosť</w:t>
      </w:r>
      <w:r w:rsidR="00E740D3" w:rsidRPr="00DF233A">
        <w:rPr>
          <w:rFonts w:ascii="Arial" w:eastAsia="Times New Roman" w:hAnsi="Arial" w:cs="Arial"/>
          <w:color w:val="000000" w:themeColor="text1"/>
          <w:sz w:val="24"/>
          <w:szCs w:val="24"/>
          <w:lang w:val="sk-SK" w:eastAsia="cs-CZ"/>
        </w:rPr>
        <w:t xml:space="preserve"> agregáci</w:t>
      </w:r>
      <w:r w:rsidR="00B54BEA" w:rsidRPr="00DF233A">
        <w:rPr>
          <w:rFonts w:ascii="Arial" w:eastAsia="Times New Roman" w:hAnsi="Arial" w:cs="Arial"/>
          <w:color w:val="000000" w:themeColor="text1"/>
          <w:sz w:val="24"/>
          <w:szCs w:val="24"/>
          <w:lang w:val="sk-SK" w:eastAsia="cs-CZ"/>
        </w:rPr>
        <w:t>e</w:t>
      </w:r>
      <w:r w:rsidR="00E740D3"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lebo dodávku plynu na vymedzenom území na základe oprávnenia dodávať elektrinu alebo plyn, ktoré má podľa práva štátu jej trvalého pobytu alebo sídla alebo iného štátu, ktorý je zmluvnou stranou Dohody o Európskom hospodárskom priestore, je povinná požiadať úrad o vydanie povolenia na dodávku elektriny alebo plynu na vymedzenom území; k žiadosti je povinná priložiť úradne preložený doklad </w:t>
      </w:r>
      <w:r w:rsidRPr="00DF233A">
        <w:rPr>
          <w:rFonts w:ascii="Arial" w:eastAsia="Times New Roman" w:hAnsi="Arial" w:cs="Arial"/>
          <w:color w:val="000000" w:themeColor="text1"/>
          <w:sz w:val="24"/>
          <w:szCs w:val="24"/>
          <w:vertAlign w:val="superscript"/>
          <w:lang w:val="sk-SK" w:eastAsia="cs-CZ"/>
        </w:rPr>
        <w:t>15)</w:t>
      </w:r>
      <w:r w:rsidRPr="00DF233A">
        <w:rPr>
          <w:rFonts w:ascii="Arial" w:eastAsia="Times New Roman" w:hAnsi="Arial" w:cs="Arial"/>
          <w:color w:val="000000" w:themeColor="text1"/>
          <w:sz w:val="24"/>
          <w:szCs w:val="24"/>
          <w:lang w:val="sk-SK" w:eastAsia="cs-CZ"/>
        </w:rPr>
        <w:t> o oprávnení dodávať elektrinu</w:t>
      </w:r>
      <w:r w:rsidR="00B54BEA" w:rsidRPr="00DF233A">
        <w:rPr>
          <w:rFonts w:ascii="Arial" w:eastAsia="Times New Roman" w:hAnsi="Arial" w:cs="Arial"/>
          <w:color w:val="000000" w:themeColor="text1"/>
          <w:sz w:val="24"/>
          <w:szCs w:val="24"/>
          <w:lang w:val="sk-SK" w:eastAsia="cs-CZ"/>
        </w:rPr>
        <w:t>, vykonávať činnosť agregácie</w:t>
      </w:r>
      <w:r w:rsidRPr="00DF233A">
        <w:rPr>
          <w:rFonts w:ascii="Arial" w:eastAsia="Times New Roman" w:hAnsi="Arial" w:cs="Arial"/>
          <w:color w:val="000000" w:themeColor="text1"/>
          <w:sz w:val="24"/>
          <w:szCs w:val="24"/>
          <w:lang w:val="sk-SK" w:eastAsia="cs-CZ"/>
        </w:rPr>
        <w:t xml:space="preserve"> alebo dodávať plyn podľa práva štátu jej trvalého pobytu alebo sídla alebo iného štátu, ktorý je zmluvnou stranou Dohody o Európskom hospodárskom priestore (ďalej len "oprávnenie zahraničnej osoby").</w:t>
      </w:r>
    </w:p>
    <w:p w14:paraId="68B7C21E" w14:textId="7756FD9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CA3320"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Povolenie osoby podľa odseku </w:t>
      </w:r>
      <w:r w:rsidR="00CA332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dodávať elektrinu alebo plyn</w:t>
      </w:r>
      <w:r w:rsidR="00E740D3" w:rsidRPr="00DF233A">
        <w:rPr>
          <w:rFonts w:ascii="Arial" w:eastAsia="Times New Roman" w:hAnsi="Arial" w:cs="Arial"/>
          <w:color w:val="000000" w:themeColor="text1"/>
          <w:sz w:val="24"/>
          <w:szCs w:val="24"/>
          <w:lang w:val="sk-SK" w:eastAsia="cs-CZ"/>
        </w:rPr>
        <w:t xml:space="preserve"> alebo </w:t>
      </w:r>
      <w:r w:rsidR="0092379D" w:rsidRPr="00DF233A">
        <w:rPr>
          <w:rFonts w:ascii="Arial" w:eastAsia="Times New Roman" w:hAnsi="Arial" w:cs="Arial"/>
          <w:color w:val="000000" w:themeColor="text1"/>
          <w:sz w:val="24"/>
          <w:szCs w:val="24"/>
          <w:lang w:val="sk-SK" w:eastAsia="cs-CZ"/>
        </w:rPr>
        <w:t>vykoná</w:t>
      </w:r>
      <w:r w:rsidR="00E740D3" w:rsidRPr="00DF233A">
        <w:rPr>
          <w:rFonts w:ascii="Arial" w:eastAsia="Times New Roman" w:hAnsi="Arial" w:cs="Arial"/>
          <w:color w:val="000000" w:themeColor="text1"/>
          <w:sz w:val="24"/>
          <w:szCs w:val="24"/>
          <w:lang w:val="sk-SK" w:eastAsia="cs-CZ"/>
        </w:rPr>
        <w:t>vať činnosť agregácie</w:t>
      </w:r>
      <w:r w:rsidRPr="00DF233A">
        <w:rPr>
          <w:rFonts w:ascii="Arial" w:eastAsia="Times New Roman" w:hAnsi="Arial" w:cs="Arial"/>
          <w:color w:val="000000" w:themeColor="text1"/>
          <w:sz w:val="24"/>
          <w:szCs w:val="24"/>
          <w:lang w:val="sk-SK" w:eastAsia="cs-CZ"/>
        </w:rPr>
        <w:t xml:space="preserve"> na vymedzenom území zanikne, ak zanikne oprávnenie zahraničnej osoby vydané v mieste jej trvalého pobytu alebo sídla alebo iného štátu, ktorý je zmluvnou stranou Dohody o Európskom hospodárskom priestore.</w:t>
      </w:r>
    </w:p>
    <w:p w14:paraId="1CECF4ED" w14:textId="00EDCFF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9105A0" w:rsidRPr="00DF233A">
        <w:rPr>
          <w:rFonts w:ascii="Arial" w:eastAsia="Times New Roman" w:hAnsi="Arial" w:cs="Arial"/>
          <w:color w:val="000000" w:themeColor="text1"/>
          <w:sz w:val="24"/>
          <w:szCs w:val="24"/>
          <w:lang w:val="sk-SK" w:eastAsia="cs-CZ"/>
        </w:rPr>
        <w:t>11</w:t>
      </w:r>
      <w:r w:rsidRPr="00DF233A">
        <w:rPr>
          <w:rFonts w:ascii="Arial" w:eastAsia="Times New Roman" w:hAnsi="Arial" w:cs="Arial"/>
          <w:color w:val="000000" w:themeColor="text1"/>
          <w:sz w:val="24"/>
          <w:szCs w:val="24"/>
          <w:lang w:val="sk-SK" w:eastAsia="cs-CZ"/>
        </w:rPr>
        <w:t xml:space="preserve">) Zánik oprávnenia zahraničnej osoby v štáte, podľa ktorého práva vzniklo, je osoba podľa odseku </w:t>
      </w:r>
      <w:r w:rsidR="009105A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povinná oznámiť úradu bezodkladne po tom, ako sa o tejto skutočnosti dozvie.</w:t>
      </w:r>
    </w:p>
    <w:p w14:paraId="19F4AA4F" w14:textId="25B467DF" w:rsidR="00665024"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481D41"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Na osobu podľa odseku </w:t>
      </w:r>
      <w:r w:rsidR="009105A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ktorá dodáva elektrinu na vymedzenom území, sa vzťahujú povinnosti dodávateľa elektriny podľa tohto zákona a podľa osobitného predpisu. </w:t>
      </w:r>
      <w:r w:rsidRPr="00DF233A">
        <w:rPr>
          <w:rFonts w:ascii="Arial" w:eastAsia="Times New Roman" w:hAnsi="Arial" w:cs="Arial"/>
          <w:color w:val="000000" w:themeColor="text1"/>
          <w:sz w:val="24"/>
          <w:szCs w:val="24"/>
          <w:vertAlign w:val="superscript"/>
          <w:lang w:val="sk-SK" w:eastAsia="cs-CZ"/>
        </w:rPr>
        <w:t>2)</w:t>
      </w:r>
      <w:r w:rsidR="004C2828" w:rsidRPr="00DF233A">
        <w:rPr>
          <w:rFonts w:ascii="Arial" w:eastAsia="Times New Roman" w:hAnsi="Arial" w:cs="Arial"/>
          <w:color w:val="000000" w:themeColor="text1"/>
          <w:sz w:val="24"/>
          <w:szCs w:val="24"/>
          <w:lang w:val="sk-SK" w:eastAsia="cs-CZ"/>
        </w:rPr>
        <w:t xml:space="preserve"> </w:t>
      </w:r>
    </w:p>
    <w:p w14:paraId="13CBA2A8" w14:textId="42FE10FE" w:rsidR="00DD0B56" w:rsidRPr="00DF233A" w:rsidRDefault="00665024"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 xml:space="preserve">(13) </w:t>
      </w:r>
      <w:r w:rsidR="004C2828" w:rsidRPr="00DF233A">
        <w:rPr>
          <w:rFonts w:ascii="Arial" w:eastAsia="Times New Roman" w:hAnsi="Arial" w:cs="Arial"/>
          <w:color w:val="000000" w:themeColor="text1"/>
          <w:sz w:val="24"/>
          <w:szCs w:val="24"/>
          <w:lang w:val="sk-SK" w:eastAsia="cs-CZ"/>
        </w:rPr>
        <w:t xml:space="preserve">Na osobu podľa odseku </w:t>
      </w:r>
      <w:r w:rsidR="00481D41" w:rsidRPr="00DF233A">
        <w:rPr>
          <w:rFonts w:ascii="Arial" w:eastAsia="Times New Roman" w:hAnsi="Arial" w:cs="Arial"/>
          <w:color w:val="000000" w:themeColor="text1"/>
          <w:sz w:val="24"/>
          <w:szCs w:val="24"/>
          <w:lang w:val="sk-SK" w:eastAsia="cs-CZ"/>
        </w:rPr>
        <w:t>9</w:t>
      </w:r>
      <w:r w:rsidR="004C2828" w:rsidRPr="00DF233A">
        <w:rPr>
          <w:rFonts w:ascii="Arial" w:eastAsia="Times New Roman" w:hAnsi="Arial" w:cs="Arial"/>
          <w:color w:val="000000" w:themeColor="text1"/>
          <w:sz w:val="24"/>
          <w:szCs w:val="24"/>
          <w:lang w:val="sk-SK" w:eastAsia="cs-CZ"/>
        </w:rPr>
        <w:t xml:space="preserve">, ktorá </w:t>
      </w:r>
      <w:r w:rsidR="0092379D" w:rsidRPr="00DF233A">
        <w:rPr>
          <w:rFonts w:ascii="Arial" w:eastAsia="Times New Roman" w:hAnsi="Arial" w:cs="Arial"/>
          <w:color w:val="000000" w:themeColor="text1"/>
          <w:sz w:val="24"/>
          <w:szCs w:val="24"/>
          <w:lang w:val="sk-SK" w:eastAsia="cs-CZ"/>
        </w:rPr>
        <w:t>vykonáva</w:t>
      </w:r>
      <w:r w:rsidR="004C2828" w:rsidRPr="00DF233A">
        <w:rPr>
          <w:rFonts w:ascii="Arial" w:eastAsia="Times New Roman" w:hAnsi="Arial" w:cs="Arial"/>
          <w:color w:val="000000" w:themeColor="text1"/>
          <w:sz w:val="24"/>
          <w:szCs w:val="24"/>
          <w:lang w:val="sk-SK" w:eastAsia="cs-CZ"/>
        </w:rPr>
        <w:t xml:space="preserve"> činnosť agregácie na vymedzenom území, sa vzťahujú povinnosti </w:t>
      </w:r>
      <w:r w:rsidR="00131123" w:rsidRPr="00DF233A">
        <w:rPr>
          <w:rFonts w:ascii="Arial" w:eastAsia="Times New Roman" w:hAnsi="Arial" w:cs="Arial"/>
          <w:color w:val="000000" w:themeColor="text1"/>
          <w:sz w:val="24"/>
          <w:szCs w:val="24"/>
          <w:lang w:val="sk-SK" w:eastAsia="cs-CZ"/>
        </w:rPr>
        <w:t>agregátora</w:t>
      </w:r>
      <w:r w:rsidR="004C2828" w:rsidRPr="00DF233A">
        <w:rPr>
          <w:rFonts w:ascii="Arial" w:eastAsia="Times New Roman" w:hAnsi="Arial" w:cs="Arial"/>
          <w:color w:val="000000" w:themeColor="text1"/>
          <w:sz w:val="24"/>
          <w:szCs w:val="24"/>
          <w:lang w:val="sk-SK" w:eastAsia="cs-CZ"/>
        </w:rPr>
        <w:t xml:space="preserve"> podľa tohto zákona a podľa osobitného predpisu.</w:t>
      </w:r>
      <w:r w:rsidR="004C2828" w:rsidRPr="00DF233A">
        <w:rPr>
          <w:rFonts w:ascii="Arial" w:eastAsia="Times New Roman" w:hAnsi="Arial" w:cs="Arial"/>
          <w:color w:val="000000" w:themeColor="text1"/>
          <w:sz w:val="24"/>
          <w:szCs w:val="24"/>
          <w:vertAlign w:val="superscript"/>
          <w:lang w:val="sk-SK" w:eastAsia="cs-CZ"/>
        </w:rPr>
        <w:t xml:space="preserve"> </w:t>
      </w:r>
      <w:r w:rsidR="00D96116" w:rsidRPr="00DF233A">
        <w:rPr>
          <w:rFonts w:ascii="Arial" w:eastAsia="Times New Roman" w:hAnsi="Arial" w:cs="Arial"/>
          <w:color w:val="000000" w:themeColor="text1"/>
          <w:sz w:val="24"/>
          <w:szCs w:val="24"/>
          <w:vertAlign w:val="superscript"/>
          <w:lang w:val="sk-SK" w:eastAsia="cs-CZ"/>
        </w:rPr>
        <w:t>2)</w:t>
      </w:r>
    </w:p>
    <w:p w14:paraId="38BFEBC2" w14:textId="795FF6E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1</w:t>
      </w:r>
      <w:r w:rsidR="00665024"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Na osobu podľa odseku </w:t>
      </w:r>
      <w:r w:rsidR="00481D41"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ktorá dodáva plyn na vymedzenom území, sa vzťahujú povinnosti dodávateľa plynu podľa tohto zákona a podľa osobitného predpisu. </w:t>
      </w:r>
      <w:r w:rsidRPr="00DF233A">
        <w:rPr>
          <w:rFonts w:ascii="Arial" w:eastAsia="Times New Roman" w:hAnsi="Arial" w:cs="Arial"/>
          <w:color w:val="000000" w:themeColor="text1"/>
          <w:sz w:val="24"/>
          <w:szCs w:val="24"/>
          <w:vertAlign w:val="superscript"/>
          <w:lang w:val="sk-SK" w:eastAsia="cs-CZ"/>
        </w:rPr>
        <w:t>2)</w:t>
      </w:r>
    </w:p>
    <w:p w14:paraId="73022D96" w14:textId="7190A60E" w:rsidR="00D96116" w:rsidRPr="00DF233A" w:rsidRDefault="003A388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665024" w:rsidRPr="00DF233A">
        <w:rPr>
          <w:rFonts w:ascii="Arial" w:eastAsia="Times New Roman" w:hAnsi="Arial" w:cs="Arial"/>
          <w:color w:val="000000" w:themeColor="text1"/>
          <w:sz w:val="24"/>
          <w:szCs w:val="24"/>
          <w:lang w:val="sk-SK" w:eastAsia="cs-CZ"/>
        </w:rPr>
        <w:t>5</w:t>
      </w:r>
      <w:r w:rsidR="00D96116" w:rsidRPr="00DF233A">
        <w:rPr>
          <w:rFonts w:ascii="Arial" w:eastAsia="Times New Roman" w:hAnsi="Arial" w:cs="Arial"/>
          <w:color w:val="000000" w:themeColor="text1"/>
          <w:sz w:val="24"/>
          <w:szCs w:val="24"/>
          <w:lang w:val="sk-SK" w:eastAsia="cs-CZ"/>
        </w:rPr>
        <w:t>) Povolenie a potvrdenie o splnení oznamovacej povinnosti nemožno previesť na inú osobu.</w:t>
      </w:r>
    </w:p>
    <w:p w14:paraId="01C5D2D6" w14:textId="7DC831E0" w:rsidR="00D96116" w:rsidRPr="00DF233A" w:rsidRDefault="00D96116" w:rsidP="0047797C">
      <w:pPr>
        <w:pStyle w:val="Nadpis1"/>
        <w:spacing w:line="276" w:lineRule="auto"/>
        <w:rPr>
          <w:rFonts w:cs="Arial"/>
          <w:color w:val="000000" w:themeColor="text1"/>
          <w:szCs w:val="24"/>
          <w:lang w:val="sk-SK" w:eastAsia="cs-CZ"/>
        </w:rPr>
      </w:pPr>
      <w:bookmarkStart w:id="29" w:name="c_5720"/>
      <w:bookmarkStart w:id="30" w:name="pa_7"/>
      <w:bookmarkStart w:id="31" w:name="p_7"/>
      <w:bookmarkEnd w:id="29"/>
      <w:bookmarkEnd w:id="30"/>
      <w:bookmarkEnd w:id="31"/>
      <w:r w:rsidRPr="00DF233A">
        <w:rPr>
          <w:rFonts w:cs="Arial"/>
          <w:color w:val="000000" w:themeColor="text1"/>
          <w:szCs w:val="24"/>
          <w:lang w:val="sk-SK" w:eastAsia="cs-CZ"/>
        </w:rPr>
        <w:t xml:space="preserve">§ 7  </w:t>
      </w:r>
    </w:p>
    <w:p w14:paraId="100AA47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2" w:name="c_5722"/>
      <w:bookmarkEnd w:id="32"/>
      <w:r w:rsidRPr="00DF233A">
        <w:rPr>
          <w:rFonts w:ascii="Arial" w:eastAsia="Times New Roman" w:hAnsi="Arial" w:cs="Arial"/>
          <w:b/>
          <w:bCs/>
          <w:color w:val="000000" w:themeColor="text1"/>
          <w:sz w:val="24"/>
          <w:szCs w:val="24"/>
          <w:lang w:val="sk-SK" w:eastAsia="cs-CZ"/>
        </w:rPr>
        <w:t>Podmienky na vydanie povolenia</w:t>
      </w:r>
    </w:p>
    <w:p w14:paraId="36103003" w14:textId="6049BC6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odmienkou na vydanie povolenia fyzickej osobe okrem povolenia vydaného podľa § 6 </w:t>
      </w:r>
      <w:r w:rsidR="00964903" w:rsidRPr="00DF233A">
        <w:rPr>
          <w:rFonts w:ascii="Arial" w:eastAsia="Times New Roman" w:hAnsi="Arial" w:cs="Arial"/>
          <w:color w:val="000000" w:themeColor="text1"/>
          <w:sz w:val="24"/>
          <w:szCs w:val="24"/>
          <w:lang w:val="sk-SK" w:eastAsia="cs-CZ"/>
        </w:rPr>
        <w:t xml:space="preserve">ods. </w:t>
      </w:r>
      <w:r w:rsidR="006354C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je</w:t>
      </w:r>
    </w:p>
    <w:p w14:paraId="1D20B8B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ek najmenej 21 rokov v čase podania žiadosti,</w:t>
      </w:r>
    </w:p>
    <w:p w14:paraId="4E667A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úplná spôsobilosť na právne úkony,</w:t>
      </w:r>
    </w:p>
    <w:p w14:paraId="5CF6BFD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byt na území Slovenskej republiky; </w:t>
      </w:r>
      <w:r w:rsidRPr="00DF233A">
        <w:rPr>
          <w:rFonts w:ascii="Arial" w:eastAsia="Times New Roman" w:hAnsi="Arial" w:cs="Arial"/>
          <w:color w:val="000000" w:themeColor="text1"/>
          <w:sz w:val="24"/>
          <w:szCs w:val="24"/>
          <w:vertAlign w:val="superscript"/>
          <w:lang w:val="sk-SK" w:eastAsia="cs-CZ"/>
        </w:rPr>
        <w:t>16)</w:t>
      </w:r>
      <w:r w:rsidRPr="00DF233A">
        <w:rPr>
          <w:rFonts w:ascii="Arial" w:eastAsia="Times New Roman" w:hAnsi="Arial" w:cs="Arial"/>
          <w:color w:val="000000" w:themeColor="text1"/>
          <w:sz w:val="24"/>
          <w:szCs w:val="24"/>
          <w:lang w:val="sk-SK" w:eastAsia="cs-CZ"/>
        </w:rPr>
        <w:t> ak je podnikateľom v energetike zahraničná fyzická osoba, doklad o trvalom pobyte na území štátu, ktorý je zmluvnou stranou Dohody o Európskom hospodárskom priestore,</w:t>
      </w:r>
    </w:p>
    <w:p w14:paraId="52097F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d) bezúhonnosť,</w:t>
      </w:r>
    </w:p>
    <w:p w14:paraId="5039A8C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odborná spôsobilosť na vykonávanie požadovaných činností preukázaná osvedčením podľa § 5 ods. 4,</w:t>
      </w:r>
    </w:p>
    <w:p w14:paraId="4BBD46E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reukázanie technických predpokladov na vykonávanie činností, na ktoré žiada povolenie,</w:t>
      </w:r>
    </w:p>
    <w:p w14:paraId="7501BE3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určenie zodpovedného zástupcu, ak fyzická osoba nemá odbornú spôsobilosť podľa písmena e).</w:t>
      </w:r>
    </w:p>
    <w:p w14:paraId="436B32BF" w14:textId="7AFA642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Podmienkou na vydanie povolenia právnickej osobe okrem povolenia vydaného podľa § 6 ods. </w:t>
      </w:r>
      <w:r w:rsidR="006354C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je</w:t>
      </w:r>
    </w:p>
    <w:p w14:paraId="6BA30CC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miestnenie sídla, podniku alebo organizačnej zložky právnickej osoby na vymedzenom území,</w:t>
      </w:r>
    </w:p>
    <w:p w14:paraId="07DC8BC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dborná spôsobilosť na vykonávanie požadovaných činností preukázaná osvedčením podľa § 5 ods. 4 a ukončené vysokoškolské vzdelanie a prax podľa § 5 ods. 2 písm. d) alebo písm. e) člena štatutárneho orgánu, ak ide o právnickú osobu, ktorá žiada o povolenie na výrobu elektriny z jadrového paliva,</w:t>
      </w:r>
    </w:p>
    <w:p w14:paraId="7528700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eukázanie technických predpokladov na vykonávanie činností, na ktoré žiada povolenie,</w:t>
      </w:r>
    </w:p>
    <w:p w14:paraId="0D940B6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určenie zodpovedného zástupcu.</w:t>
      </w:r>
    </w:p>
    <w:p w14:paraId="5E47A9C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bezúhonnosť tejto právnickej osoby a bezúhonnosť štatutárneho orgánu alebo členov štatutárneho orgánu,</w:t>
      </w:r>
    </w:p>
    <w:p w14:paraId="654D04E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splnenie požiadaviek podľa osobitného predpisu,</w:t>
      </w:r>
      <w:r w:rsidRPr="00DF233A">
        <w:rPr>
          <w:rFonts w:ascii="Arial" w:eastAsia="Times New Roman" w:hAnsi="Arial" w:cs="Arial"/>
          <w:color w:val="000000" w:themeColor="text1"/>
          <w:sz w:val="24"/>
          <w:szCs w:val="24"/>
          <w:vertAlign w:val="superscript"/>
          <w:lang w:val="sk-SK" w:eastAsia="cs-CZ"/>
        </w:rPr>
        <w:t>16a)</w:t>
      </w:r>
      <w:r w:rsidRPr="00DF233A">
        <w:rPr>
          <w:rFonts w:ascii="Arial" w:eastAsia="Times New Roman" w:hAnsi="Arial" w:cs="Arial"/>
          <w:color w:val="000000" w:themeColor="text1"/>
          <w:sz w:val="24"/>
          <w:szCs w:val="24"/>
          <w:lang w:val="sk-SK" w:eastAsia="cs-CZ"/>
        </w:rPr>
        <w:t> ak ide o vydanie povolenia podľa § 6 ods. 2 písm. h).</w:t>
      </w:r>
    </w:p>
    <w:p w14:paraId="5E31B2A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odmienkou na vydanie povolenia na prenos elektriny a povolenia na prepravu plynu je právoplatné rozhodnutie úradu o udelení certifikácie prevádzkovateľa prenosovej sústavy a prevádzkovateľa prepravnej siete podľa osobitného predpisu. </w:t>
      </w:r>
      <w:r w:rsidRPr="00DF233A">
        <w:rPr>
          <w:rFonts w:ascii="Arial" w:eastAsia="Times New Roman" w:hAnsi="Arial" w:cs="Arial"/>
          <w:color w:val="000000" w:themeColor="text1"/>
          <w:sz w:val="24"/>
          <w:szCs w:val="24"/>
          <w:vertAlign w:val="superscript"/>
          <w:lang w:val="sk-SK" w:eastAsia="cs-CZ"/>
        </w:rPr>
        <w:t>17)</w:t>
      </w:r>
    </w:p>
    <w:p w14:paraId="2013CB60" w14:textId="1086734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w:t>
      </w:r>
      <w:r w:rsidR="001E5283" w:rsidRPr="00DF233A">
        <w:rPr>
          <w:rFonts w:ascii="Arial" w:eastAsia="Times New Roman" w:hAnsi="Arial" w:cs="Arial"/>
          <w:color w:val="000000" w:themeColor="text1"/>
          <w:sz w:val="24"/>
          <w:szCs w:val="24"/>
          <w:lang w:val="sk-SK" w:eastAsia="cs-CZ"/>
        </w:rPr>
        <w:t>Žiadateľ o vydanie povolenia alebo žiadateľ o zmenu povolenia je povinný preukázať technické predpoklady na vykonávanie činností, na ktoré žiada povolenie alebo jeho zmenu; to neplatí, ak ide o žiadateľa, ktorý žiada o vydanie povolenia na dodávku elektriny, dodávku plynu alebo na činnosť výkupcu elektriny. Technické predpoklady podľa prvej vety žiadateľ o vydanie povolenia alebo žiadateľ o zmenu povolenia preukazuje úradne osvedčenou kópiou dokladu o vlastníckom vzťahu alebo nájomnom vzťahu k elektroenergetickému zariadeniu, zariadeniu na výrobu, prepravu, distribúciu a uskladňovanie plynu, zariadeniu na prepravu pohonných látok alebo ropy, zariadeniu na plnenie tlakových nádob alebo zariadeniu na rozvod skvapalneného plynného uhľovodíka a úradne osvedčenou kópiou osvedčenia na výstavbu energetického zariadenia podľa § 12, ak na jeho výstavbu bolo potrebné vydanie osvedčenia na výstavbu energetického zariadenia podľa § 12; žiadateľ o vydanie povolenia alebo žiadateľ o zmenu povolenia zároveň predloží úradu v dvoch vyhotoveniach vyznačenie technologickej časti takéhoto zariadenia na mape územia výkonu požadovanej činnosti.</w:t>
      </w:r>
    </w:p>
    <w:p w14:paraId="74F50F81" w14:textId="49AB069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Žiadateľ o vydanie povolenia na prenos elektriny je povinný okrem splnenia podmienok uvedených v odsekoch 1 a 2 preukázať aj technické predpoklady potrebné na vyrovnanie odchýlky sústavy na vymedzenom území. Technické predpoklady </w:t>
      </w:r>
      <w:r w:rsidRPr="00DF233A">
        <w:rPr>
          <w:rFonts w:ascii="Arial" w:eastAsia="Times New Roman" w:hAnsi="Arial" w:cs="Arial"/>
          <w:color w:val="000000" w:themeColor="text1"/>
          <w:sz w:val="24"/>
          <w:szCs w:val="24"/>
          <w:lang w:val="sk-SK" w:eastAsia="cs-CZ"/>
        </w:rPr>
        <w:lastRenderedPageBreak/>
        <w:t>potrebné na vyrovnanie odchýlky sústavy na vymedzenom území žiadateľ o vydanie povolenia na prenos elektriny preukazuje kópiou zmluvy o zabezpečení regulačnej elektriny dodávateľom regulačnej elektriny podľa merania elektroenergetického dispečingu prevádzkovateľa prenosovej sústavy (ďalej len "dispečing"). Žiadateľ o vydanie povolenia na distribúciu elektriny a distribúciu plynu je povinný v prípade nových distribučných sústav a distribučných sietí okrem splnenia podmienok uvedených v odsekoch 1 a 2 preukázať aj osvedčenie na výstavbu energetického zariadenia podľa § 12. Žiadateľ o vydanie povolenia na distribúciu plynu je povinný okrem splnenia podmienok uvedených v odsekoch 1 a 2 preukázať osvedčenie na výstavbu energetického zariadenia podľa § 12 aj vtedy, ak bude prevádzkovať novú distribučnú sieť vybudovanú ako rozšírenie existujúcej distribučnej siete iného prevádzkovateľa.</w:t>
      </w:r>
    </w:p>
    <w:p w14:paraId="11CFF02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Ak žiadateľ o vydanie povolenia nesplní podmienky na vydanie povolenia podľa tohto zákona, úrad žiadosť zamietne. Dôvody na zamietnutie žiadosti musia byť objektívne, nediskriminačné a riadne podložené.</w:t>
      </w:r>
    </w:p>
    <w:p w14:paraId="17F7F37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Bezúhonnou osobou na účely tohto zákona je osoba, ktorá nebola právoplatne odsúdená za trestný čin, ktorého skutková podstata súvisí s predmetom podnikania podľa § 6 ods. 2. Bezúhonnosť sa preukazuje výpisom z registra trestov; ak ide o zahraničnú fyzickú osobu, bezúhonnosť sa preukazuje obdobným potvrdením vydaným príslušným orgánom štátu, v ktorom má trvalý pobyt alebo v ktorom sa obvykle zdržiava, nie starším ako tri mesiace, alebo, ak sa obdobné potvrdenie v tomto štáte nevydáva, čestným vyhlásením, ktoré vykoná zahraničná fyzická osoba pred príslušným súdnym orgánom, administratívnym orgánom alebo notárom tohto štátu, nie starším ako tri mesiace. Na účel preukázania bezúhonnosti v konaní podľa tohto zákona poskytne žiadateľ o vydanie povolenia údaje potrebné na vyžiadanie výpisu z registra trestov.</w:t>
      </w:r>
      <w:r w:rsidRPr="00DF233A">
        <w:rPr>
          <w:rFonts w:ascii="Arial" w:eastAsia="Times New Roman" w:hAnsi="Arial" w:cs="Arial"/>
          <w:color w:val="000000" w:themeColor="text1"/>
          <w:sz w:val="24"/>
          <w:szCs w:val="24"/>
          <w:vertAlign w:val="superscript"/>
          <w:lang w:val="sk-SK" w:eastAsia="cs-CZ"/>
        </w:rPr>
        <w:t>17a)</w:t>
      </w:r>
      <w:r w:rsidRPr="00DF233A">
        <w:rPr>
          <w:rFonts w:ascii="Arial" w:eastAsia="Times New Roman" w:hAnsi="Arial" w:cs="Arial"/>
          <w:color w:val="000000" w:themeColor="text1"/>
          <w:sz w:val="24"/>
          <w:szCs w:val="24"/>
          <w:lang w:val="sk-SK" w:eastAsia="cs-CZ"/>
        </w:rPr>
        <w:t> Údaje podľa tretej vety úrad bezodkladne zašle v elektronickej podobe prostredníctvom elektronickej komunikácie Generálnej prokuratúre Slovenskej republiky na vydanie výpisu z registra trestov.</w:t>
      </w:r>
    </w:p>
    <w:p w14:paraId="7D4BE269" w14:textId="795B832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Na osoby, ktoré vykonávajú len činnosť dodávky elektriny</w:t>
      </w:r>
      <w:r w:rsidR="00A26A97" w:rsidRPr="00DF233A">
        <w:rPr>
          <w:rFonts w:ascii="Arial" w:eastAsia="Times New Roman" w:hAnsi="Arial" w:cs="Arial"/>
          <w:color w:val="000000" w:themeColor="text1"/>
          <w:sz w:val="24"/>
          <w:szCs w:val="24"/>
          <w:lang w:val="sk-SK" w:eastAsia="cs-CZ"/>
        </w:rPr>
        <w:t>, agregácie</w:t>
      </w:r>
      <w:r w:rsidR="009B5EBB" w:rsidRPr="00DF233A">
        <w:rPr>
          <w:rFonts w:ascii="Arial" w:eastAsia="Times New Roman" w:hAnsi="Arial" w:cs="Arial"/>
          <w:color w:val="000000" w:themeColor="text1"/>
          <w:sz w:val="24"/>
          <w:szCs w:val="24"/>
          <w:lang w:val="sk-SK" w:eastAsia="cs-CZ"/>
        </w:rPr>
        <w:t>, výkupcu elektriny</w:t>
      </w:r>
      <w:r w:rsidRPr="00DF233A">
        <w:rPr>
          <w:rFonts w:ascii="Arial" w:eastAsia="Times New Roman" w:hAnsi="Arial" w:cs="Arial"/>
          <w:color w:val="000000" w:themeColor="text1"/>
          <w:sz w:val="24"/>
          <w:szCs w:val="24"/>
          <w:lang w:val="sk-SK" w:eastAsia="cs-CZ"/>
        </w:rPr>
        <w:t xml:space="preserve"> alebo dodávky plynu, sa povinnosť preukázať odbornú spôsobilosť podľa odseku 1 písm. e), povinnosť určiť zodpovedného zástupcu podľa odseku 1 písm. g) a povinnosť určiť zodpovedného zástupcu podľa odseku 2 písm. d) nevzťahuje.</w:t>
      </w:r>
    </w:p>
    <w:p w14:paraId="0AC0DA74" w14:textId="7B1CFD7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9) Vydaním povolenia na výrobu elektriny nie je dotknutá povinnosť držiteľa povolenia získať povolenia a súhlasy na využívanie jadrovej energie podľa osobitného predpisu. </w:t>
      </w:r>
      <w:r w:rsidRPr="00DF233A">
        <w:rPr>
          <w:rFonts w:ascii="Arial" w:eastAsia="Times New Roman" w:hAnsi="Arial" w:cs="Arial"/>
          <w:color w:val="000000" w:themeColor="text1"/>
          <w:sz w:val="24"/>
          <w:szCs w:val="24"/>
          <w:vertAlign w:val="superscript"/>
          <w:lang w:val="sk-SK" w:eastAsia="cs-CZ"/>
        </w:rPr>
        <w:t>18)</w:t>
      </w:r>
    </w:p>
    <w:p w14:paraId="22349BBE" w14:textId="29A125FB" w:rsidR="005E06B9" w:rsidRPr="00DF233A" w:rsidRDefault="005E06B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w:t>
      </w:r>
      <w:r w:rsidRPr="00DF233A">
        <w:rPr>
          <w:rFonts w:ascii="Arial" w:hAnsi="Arial" w:cs="Arial"/>
          <w:color w:val="000000" w:themeColor="text1"/>
          <w:sz w:val="24"/>
          <w:szCs w:val="24"/>
          <w:lang w:val="sk-SK"/>
        </w:rPr>
        <w:t>Ak je predmetom žiadosti o vydanie povolenia alebo jeho zmenu zariadenie na distribúciu elektriny, ktoré bolo vybudované alebo pripojené do regionálnej distribučnej sústavy priamo alebo prostredníctvom jednej alebo viacerých miestnych distribučných sústav ako odberné elektrické zariadenie alebo elektrická prípojka, na ktorého výstavbu a pripojenie by bolo inak potrebné osvedčenie na výstavbu energetického zariadenia podľa § 12, úrad žiadosť o vydanie povolenia alebo jeho zmenu zamietne; to neplatí, ak je žiadateľom o vydanie povolenia alebo jeho zmenu prevádzkovateľ regionálnej distribučnej sústavy.</w:t>
      </w:r>
    </w:p>
    <w:p w14:paraId="5B084DE1" w14:textId="77777777" w:rsidR="00D96116" w:rsidRPr="00DF233A" w:rsidRDefault="00D96116" w:rsidP="0047797C">
      <w:pPr>
        <w:pStyle w:val="Nadpis1"/>
        <w:spacing w:line="276" w:lineRule="auto"/>
        <w:rPr>
          <w:rFonts w:cs="Arial"/>
          <w:color w:val="000000" w:themeColor="text1"/>
          <w:szCs w:val="24"/>
          <w:lang w:val="sk-SK" w:eastAsia="cs-CZ"/>
        </w:rPr>
      </w:pPr>
      <w:bookmarkStart w:id="33" w:name="c_6850"/>
      <w:bookmarkStart w:id="34" w:name="pa_8"/>
      <w:bookmarkStart w:id="35" w:name="p_8"/>
      <w:bookmarkEnd w:id="33"/>
      <w:bookmarkEnd w:id="34"/>
      <w:bookmarkEnd w:id="35"/>
      <w:r w:rsidRPr="00DF233A">
        <w:rPr>
          <w:rFonts w:cs="Arial"/>
          <w:color w:val="000000" w:themeColor="text1"/>
          <w:szCs w:val="24"/>
          <w:lang w:val="sk-SK" w:eastAsia="cs-CZ"/>
        </w:rPr>
        <w:lastRenderedPageBreak/>
        <w:t xml:space="preserve">§ 8  </w:t>
      </w:r>
    </w:p>
    <w:p w14:paraId="76A026F4"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6" w:name="c_6852"/>
      <w:bookmarkEnd w:id="36"/>
      <w:r w:rsidRPr="00DF233A">
        <w:rPr>
          <w:rFonts w:ascii="Arial" w:eastAsia="Times New Roman" w:hAnsi="Arial" w:cs="Arial"/>
          <w:b/>
          <w:bCs/>
          <w:color w:val="000000" w:themeColor="text1"/>
          <w:sz w:val="24"/>
          <w:szCs w:val="24"/>
          <w:lang w:val="sk-SK" w:eastAsia="cs-CZ"/>
        </w:rPr>
        <w:t>Postup pri vydávaní povolenia</w:t>
      </w:r>
    </w:p>
    <w:p w14:paraId="3FD89059" w14:textId="0582352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ovolenie na podnikanie v energetike podľa § 6 ods. 2 sa vydáva na základe písomnej žiadosti, v ktorej žiadateľ uvedie požadovanú činnosť, vymedzí územie alebo časť územia na výkon požadovanej činnosti a dobu, na ktorú žiada vydanie povolenia. Zároveň je povinný preukázať splnenie podmienok podľa § 6 ods. </w:t>
      </w:r>
      <w:r w:rsidR="006354C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alebo § 7.</w:t>
      </w:r>
    </w:p>
    <w:p w14:paraId="7CA2D33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ýrok rozhodnutia o vydaní povolenia obsahuje</w:t>
      </w:r>
    </w:p>
    <w:p w14:paraId="7DAC8A0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eno, priezvisko, dátum narodenia a adresu pobytu fyzickej osoby alebo obchodné meno, právnu formu a sídlo právnickej osoby,</w:t>
      </w:r>
    </w:p>
    <w:p w14:paraId="41B8BF4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dmet, miesto a rozsah podnikania,</w:t>
      </w:r>
    </w:p>
    <w:p w14:paraId="7839B28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územie výkonu požadovanej činnosti okrem rozhodnutia o vydaní povolenia na dodávku elektriny alebo dodávku plynu,</w:t>
      </w:r>
    </w:p>
    <w:p w14:paraId="7358FD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dobu platnosti povolenia,</w:t>
      </w:r>
    </w:p>
    <w:p w14:paraId="325A07C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meno, priezvisko, dátum narodenia a adresu pobytu zodpovedného zástupcu, ak bol ustanovený,</w:t>
      </w:r>
    </w:p>
    <w:p w14:paraId="622F33F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číslo osvedčenia o odbornej spôsobilosti, ak sa vyžaduje jej preukázanie,</w:t>
      </w:r>
    </w:p>
    <w:p w14:paraId="00EE636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ovinnosti a technické podmienky, za ktorých možno vykonávať činnosti, na ktoré sa povolenie vydáva.</w:t>
      </w:r>
    </w:p>
    <w:p w14:paraId="10E8968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Úrad po prijatí žiadosti podľa odseku 1 bezodkladne vydá žiadateľovi potvrdenie o prijatí žiadosti. </w:t>
      </w:r>
      <w:r w:rsidRPr="00DF233A">
        <w:rPr>
          <w:rFonts w:ascii="Arial" w:eastAsia="Times New Roman" w:hAnsi="Arial" w:cs="Arial"/>
          <w:color w:val="000000" w:themeColor="text1"/>
          <w:sz w:val="24"/>
          <w:szCs w:val="24"/>
          <w:vertAlign w:val="superscript"/>
          <w:lang w:val="sk-SK" w:eastAsia="cs-CZ"/>
        </w:rPr>
        <w:t>19)</w:t>
      </w:r>
    </w:p>
    <w:p w14:paraId="077B51A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Žiadosť podľa odseku 1 možno podať aj prostredníctvom obvodného úradu, ktorý plní úlohy jednotného kontaktného miesta. </w:t>
      </w:r>
      <w:r w:rsidRPr="00DF233A">
        <w:rPr>
          <w:rFonts w:ascii="Arial" w:eastAsia="Times New Roman" w:hAnsi="Arial" w:cs="Arial"/>
          <w:color w:val="000000" w:themeColor="text1"/>
          <w:sz w:val="24"/>
          <w:szCs w:val="24"/>
          <w:vertAlign w:val="superscript"/>
          <w:lang w:val="sk-SK" w:eastAsia="cs-CZ"/>
        </w:rPr>
        <w:t>20)</w:t>
      </w:r>
      <w:r w:rsidRPr="00DF233A">
        <w:rPr>
          <w:rFonts w:ascii="Arial" w:eastAsia="Times New Roman" w:hAnsi="Arial" w:cs="Arial"/>
          <w:color w:val="000000" w:themeColor="text1"/>
          <w:sz w:val="24"/>
          <w:szCs w:val="24"/>
          <w:lang w:val="sk-SK" w:eastAsia="cs-CZ"/>
        </w:rPr>
        <w:t> Úrad bezodkladne informuje jednotné kontaktné miesto o vydaní povolenia alebo o zamietnutí žiadosti, ak bola žiadosť podaná na jednotnom kontaktnom mieste.</w:t>
      </w:r>
    </w:p>
    <w:p w14:paraId="6CC63C8D" w14:textId="4071BF7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Osoba, ktorej bolo vydané povolenie na podnikanie v energetike podľa § 6 ods. 2 (ďalej len "držiteľ povolenia"), okrem osôb, ktorým bolo vydané povolenie podľa § 6 ods. </w:t>
      </w:r>
      <w:r w:rsidR="006354C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je povinná predložiť návrh na zápis povolenej činnosti do obchodného registra do 30 dní odo dňa nadobudnutia právoplatnosti rozhodnutia.</w:t>
      </w:r>
    </w:p>
    <w:p w14:paraId="5D6EF0FD" w14:textId="77777777" w:rsidR="00D96116" w:rsidRPr="00DF233A" w:rsidRDefault="00D96116" w:rsidP="0047797C">
      <w:pPr>
        <w:pStyle w:val="Nadpis1"/>
        <w:spacing w:line="276" w:lineRule="auto"/>
        <w:rPr>
          <w:rFonts w:cs="Arial"/>
          <w:color w:val="000000" w:themeColor="text1"/>
          <w:szCs w:val="24"/>
          <w:lang w:val="sk-SK" w:eastAsia="cs-CZ"/>
        </w:rPr>
      </w:pPr>
      <w:bookmarkStart w:id="37" w:name="c_7104"/>
      <w:bookmarkStart w:id="38" w:name="pa_9"/>
      <w:bookmarkStart w:id="39" w:name="p_9"/>
      <w:bookmarkEnd w:id="37"/>
      <w:bookmarkEnd w:id="38"/>
      <w:bookmarkEnd w:id="39"/>
      <w:r w:rsidRPr="00DF233A">
        <w:rPr>
          <w:rFonts w:cs="Arial"/>
          <w:color w:val="000000" w:themeColor="text1"/>
          <w:szCs w:val="24"/>
          <w:lang w:val="sk-SK" w:eastAsia="cs-CZ"/>
        </w:rPr>
        <w:t xml:space="preserve">§ 9  </w:t>
      </w:r>
    </w:p>
    <w:p w14:paraId="2DD18DA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0" w:name="c_7106"/>
      <w:bookmarkEnd w:id="40"/>
      <w:r w:rsidRPr="00DF233A">
        <w:rPr>
          <w:rFonts w:ascii="Arial" w:eastAsia="Times New Roman" w:hAnsi="Arial" w:cs="Arial"/>
          <w:b/>
          <w:bCs/>
          <w:color w:val="000000" w:themeColor="text1"/>
          <w:sz w:val="24"/>
          <w:szCs w:val="24"/>
          <w:lang w:val="sk-SK" w:eastAsia="cs-CZ"/>
        </w:rPr>
        <w:t>Zodpovedný zástupca</w:t>
      </w:r>
    </w:p>
    <w:p w14:paraId="65D3064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Zodpovedným zástupcom je fyzická osoba, ktorá zodpovedá za odborné vykonávanie povolenej činnosti podľa tohto zákona.</w:t>
      </w:r>
    </w:p>
    <w:p w14:paraId="2C0A609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Zodpovedný zástupca musí mať odbornú spôsobilosť na vykonávanie povolenej činnosti osvedčenú podľa § 5 ods. 4 a spĺňať podmienku bezúhonnosti podľa § 7 ods. 7.</w:t>
      </w:r>
    </w:p>
    <w:p w14:paraId="7ED84F1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Funkciu zodpovedného zástupcu možno vykonávať len pre jedného držiteľa povolenia.</w:t>
      </w:r>
    </w:p>
    <w:p w14:paraId="41AD5CD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odpovedným zástupcom právnickej osoby nemôže byť člen dozornej rady alebo iného kontrolného orgánu právnickej osoby.</w:t>
      </w:r>
    </w:p>
    <w:p w14:paraId="6FB7DEDE" w14:textId="7D5A743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5) Ak zodpovedný zástupca prestane vykonávať funkciu, na ktorú bol ustanovený, držiteľ povolenia je povinný do 60 dní ustanoviť nového zodpovedného zástupcu a bezodkladne požiadať o vykonanie zmeny v povolení.</w:t>
      </w:r>
    </w:p>
    <w:p w14:paraId="4D2CE2A2" w14:textId="77777777" w:rsidR="00D96116" w:rsidRPr="00DF233A" w:rsidRDefault="00D96116" w:rsidP="0047797C">
      <w:pPr>
        <w:pStyle w:val="Nadpis1"/>
        <w:spacing w:line="276" w:lineRule="auto"/>
        <w:rPr>
          <w:rFonts w:cs="Arial"/>
          <w:color w:val="000000" w:themeColor="text1"/>
          <w:szCs w:val="24"/>
          <w:lang w:val="sk-SK" w:eastAsia="cs-CZ"/>
        </w:rPr>
      </w:pPr>
      <w:bookmarkStart w:id="41" w:name="c_7237"/>
      <w:bookmarkStart w:id="42" w:name="pa_10"/>
      <w:bookmarkStart w:id="43" w:name="p_10"/>
      <w:bookmarkEnd w:id="41"/>
      <w:bookmarkEnd w:id="42"/>
      <w:bookmarkEnd w:id="43"/>
      <w:r w:rsidRPr="00DF233A">
        <w:rPr>
          <w:rFonts w:cs="Arial"/>
          <w:color w:val="000000" w:themeColor="text1"/>
          <w:szCs w:val="24"/>
          <w:lang w:val="sk-SK" w:eastAsia="cs-CZ"/>
        </w:rPr>
        <w:t xml:space="preserve">§ 10  </w:t>
      </w:r>
    </w:p>
    <w:p w14:paraId="0E5FDA0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4" w:name="c_7239"/>
      <w:bookmarkEnd w:id="44"/>
      <w:r w:rsidRPr="00DF233A">
        <w:rPr>
          <w:rFonts w:ascii="Arial" w:eastAsia="Times New Roman" w:hAnsi="Arial" w:cs="Arial"/>
          <w:b/>
          <w:bCs/>
          <w:color w:val="000000" w:themeColor="text1"/>
          <w:sz w:val="24"/>
          <w:szCs w:val="24"/>
          <w:lang w:val="sk-SK" w:eastAsia="cs-CZ"/>
        </w:rPr>
        <w:t>Zmena, zrušenie a zánik povolenia</w:t>
      </w:r>
    </w:p>
    <w:p w14:paraId="6A8F129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ržiteľ povolenia je povinný písomne požiadať úrad o vykonanie zmeny v povolení, ak sa zmenili podmienky a skutočnosti, na ktorých základe bolo vydané povolenie. Držiteľ povolenia je povinný priložiť k písomnej žiadosti doklady, ktoré zmenu odôvodňujú. Ak držiteľ povolenia na distribúciu elektriny alebo držiteľ povolenia na distribúciu plynu žiada o vykonanie zmeny v povolení v súvislosti s výstavbou novej distribučnej sústavy alebo novej distribučnej siete, pre ktoré sa vyžaduje vydanie osvedčenia na výstavbu energetického zariadenia podľa § 12, je povinný pri podaní žiadosti o vykonanie zmeny preukázať aj osvedčenie na výstavbu energetického zariadenia podľa § 12.</w:t>
      </w:r>
    </w:p>
    <w:p w14:paraId="1BD470E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Úrad môže vykonať zmeny vo vydanom povolení aj z vlastného podnetu, ak sa zmenili podmienky a skutočnosti, na ktorých základe bolo vydané povolenie.</w:t>
      </w:r>
    </w:p>
    <w:p w14:paraId="05E5580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O vykonaných zmenách v povolení vydá úrad rozhodnutie s náležitosťami podľa § 8 ods. 2.</w:t>
      </w:r>
    </w:p>
    <w:p w14:paraId="16D3565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a zmenu povolenia sa nepovažuje zmena zariadenia, na ktoré držiteľ povolenia preukazoval technické predpoklady na výkon povoľovanej činnosti, ak tieto zariadenia majú obdobný účel, pri výmene alebo doplnení zariadení nedošlo k zníženiu alebo k zvýšeniu kapacity sústavy alebo siete a podmienkou výstavby energetického zariadenia nie je vydanie osvedčenia na výstavbu energetického zariadenia podľa § 12.</w:t>
      </w:r>
    </w:p>
    <w:p w14:paraId="35793D0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ovolenie zaniká</w:t>
      </w:r>
    </w:p>
    <w:p w14:paraId="71F6CE6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plynutím doby, na ktorú bolo vydané,</w:t>
      </w:r>
    </w:p>
    <w:p w14:paraId="1FCC422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ánikom právnickej osoby, ktorej bolo vydané,</w:t>
      </w:r>
    </w:p>
    <w:p w14:paraId="639F388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rozhodnutím úradu o zrušení povolenia,</w:t>
      </w:r>
    </w:p>
    <w:p w14:paraId="3F5677C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smrťou fyzickej osoby alebo vyhlásením fyzickej osoby za mŕtvu.</w:t>
      </w:r>
    </w:p>
    <w:p w14:paraId="0662CD1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ovolenie úrad zruší, ak držiteľ povolenia</w:t>
      </w:r>
    </w:p>
    <w:p w14:paraId="2CADB27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estal spĺňať podmienky, na ktorých základe bolo vydané povolenie,</w:t>
      </w:r>
    </w:p>
    <w:p w14:paraId="38C59D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evykonal opatrenia uložené úradom na odstránenie nedostatkov zistených kontrolou,</w:t>
      </w:r>
    </w:p>
    <w:p w14:paraId="1BAD6BA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 to písomne požiada, v prípade povolenia na distribúciu elektriny a povolenia na distribúciu plynu, ak o to držiteľ povolenia požiada najmenej šesť mesiacov pred plánovaným ukončením vykonávania povolenej činnosti,</w:t>
      </w:r>
    </w:p>
    <w:p w14:paraId="3E9C1C4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stal vykonávať činnosti, na ktoré bolo vydané povolenie,</w:t>
      </w:r>
    </w:p>
    <w:p w14:paraId="3957214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ie je zapísaný v registri partnerov verejného sektora.</w:t>
      </w:r>
      <w:r w:rsidRPr="00DF233A">
        <w:rPr>
          <w:rFonts w:ascii="Arial" w:eastAsia="Times New Roman" w:hAnsi="Arial" w:cs="Arial"/>
          <w:color w:val="000000" w:themeColor="text1"/>
          <w:sz w:val="24"/>
          <w:szCs w:val="24"/>
          <w:vertAlign w:val="superscript"/>
          <w:lang w:val="sk-SK" w:eastAsia="cs-CZ"/>
        </w:rPr>
        <w:t>14a)</w:t>
      </w:r>
    </w:p>
    <w:p w14:paraId="7BEEDAA6" w14:textId="77777777" w:rsidR="00D96116" w:rsidRPr="00DF233A" w:rsidRDefault="00D96116" w:rsidP="0047797C">
      <w:pPr>
        <w:pStyle w:val="Nadpis1"/>
        <w:spacing w:line="276" w:lineRule="auto"/>
        <w:rPr>
          <w:rFonts w:cs="Arial"/>
          <w:color w:val="000000" w:themeColor="text1"/>
          <w:szCs w:val="24"/>
          <w:lang w:val="sk-SK" w:eastAsia="cs-CZ"/>
        </w:rPr>
      </w:pPr>
      <w:bookmarkStart w:id="45" w:name="c_7634"/>
      <w:bookmarkStart w:id="46" w:name="pa_11"/>
      <w:bookmarkStart w:id="47" w:name="p_11"/>
      <w:bookmarkEnd w:id="45"/>
      <w:bookmarkEnd w:id="46"/>
      <w:bookmarkEnd w:id="47"/>
      <w:r w:rsidRPr="00DF233A">
        <w:rPr>
          <w:rFonts w:cs="Arial"/>
          <w:color w:val="000000" w:themeColor="text1"/>
          <w:szCs w:val="24"/>
          <w:lang w:val="sk-SK" w:eastAsia="cs-CZ"/>
        </w:rPr>
        <w:t xml:space="preserve">§ 11  </w:t>
      </w:r>
    </w:p>
    <w:p w14:paraId="403F2E88"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8" w:name="c_7636"/>
      <w:bookmarkEnd w:id="48"/>
      <w:r w:rsidRPr="00DF233A">
        <w:rPr>
          <w:rFonts w:ascii="Arial" w:eastAsia="Times New Roman" w:hAnsi="Arial" w:cs="Arial"/>
          <w:b/>
          <w:bCs/>
          <w:color w:val="000000" w:themeColor="text1"/>
          <w:sz w:val="24"/>
          <w:szCs w:val="24"/>
          <w:lang w:val="sk-SK" w:eastAsia="cs-CZ"/>
        </w:rPr>
        <w:t>Práva a povinnosti držiteľa povolenia</w:t>
      </w:r>
    </w:p>
    <w:p w14:paraId="0FC6FDD3" w14:textId="77777777" w:rsidR="00C40A09" w:rsidRPr="00DF233A" w:rsidRDefault="00C40A09" w:rsidP="0047797C">
      <w:pPr>
        <w:pStyle w:val="Odsekzoznamu"/>
        <w:spacing w:line="276" w:lineRule="auto"/>
        <w:ind w:left="-142" w:firstLine="850"/>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lastRenderedPageBreak/>
        <w:t>(1) Držiteľ povolenia alebo ním poverená osoba môže v nevyhnutnom rozsahu vo verejnom záujme</w:t>
      </w:r>
    </w:p>
    <w:p w14:paraId="60043C53" w14:textId="77777777" w:rsidR="00C40A09" w:rsidRPr="00DF233A"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t>a) vstupovať a vchádzať na cudzie pozemky a do cudzích objektov a zariadení v rozsahu a spôsobom nevyhnutným na výkon povolenej činnosti,</w:t>
      </w:r>
    </w:p>
    <w:p w14:paraId="1D8B3098" w14:textId="1100C076" w:rsidR="00C40A09" w:rsidRPr="00DF233A"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t>b) pri dodržaní podmienok ochrany životného prostredia odstraňovať a okliesňovať stromy a iné porasty, ktoré ohrozujú bezpečnosť alebo spoľahlivosť prevádzky energetických zariadení, ak tak po predchádzajúcej výzve neurob</w:t>
      </w:r>
      <w:r w:rsidR="00C44542" w:rsidRPr="00DF233A">
        <w:rPr>
          <w:rFonts w:ascii="Arial" w:hAnsi="Arial" w:cs="Arial"/>
          <w:iCs/>
          <w:color w:val="000000" w:themeColor="text1"/>
          <w:sz w:val="24"/>
          <w:szCs w:val="24"/>
          <w:lang w:val="sk-SK"/>
        </w:rPr>
        <w:t>í</w:t>
      </w:r>
      <w:r w:rsidRPr="00DF233A">
        <w:rPr>
          <w:rFonts w:ascii="Arial" w:hAnsi="Arial" w:cs="Arial"/>
          <w:iCs/>
          <w:color w:val="000000" w:themeColor="text1"/>
          <w:sz w:val="24"/>
          <w:szCs w:val="24"/>
          <w:lang w:val="sk-SK"/>
        </w:rPr>
        <w:t xml:space="preserve"> ich vlastník; výzva musí byť vlastníkovi doručená podľa odseku 3,</w:t>
      </w:r>
    </w:p>
    <w:p w14:paraId="7FD3F508" w14:textId="77777777" w:rsidR="00C40A09" w:rsidRPr="00DF233A"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t>c) pri dodržaní podmienok ochrany životného prostredia upravovať trávnaté porasty,</w:t>
      </w:r>
    </w:p>
    <w:p w14:paraId="016C2E7E" w14:textId="77777777" w:rsidR="00C40A09" w:rsidRPr="00DF233A"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t>d) vstupovať a vchádzať po predchádzajúcom súhlase v súlade s osobitnými predpismi</w:t>
      </w:r>
      <w:r w:rsidRPr="00DF233A">
        <w:rPr>
          <w:rFonts w:ascii="Arial" w:hAnsi="Arial" w:cs="Arial"/>
          <w:iCs/>
          <w:color w:val="000000" w:themeColor="text1"/>
          <w:sz w:val="24"/>
          <w:szCs w:val="24"/>
          <w:vertAlign w:val="superscript"/>
          <w:lang w:val="sk-SK"/>
        </w:rPr>
        <w:t>21</w:t>
      </w:r>
      <w:r w:rsidRPr="00DF233A">
        <w:rPr>
          <w:rFonts w:ascii="Arial" w:hAnsi="Arial" w:cs="Arial"/>
          <w:iCs/>
          <w:color w:val="000000" w:themeColor="text1"/>
          <w:sz w:val="24"/>
          <w:szCs w:val="24"/>
          <w:lang w:val="sk-SK"/>
        </w:rPr>
        <w:t>) do uzavretých priestorov a zariadení Ministerstva obrany Slovenskej republiky, Ministerstva vnútra Slovenskej republiky, ozbrojených síl Slovenskej republiky, Policajného zboru, Zboru väzenskej a justičnej stráže Slovenskej republiky, Slovenskej informačnej služby, Železníc Slovenskej republiky a Národného bezpečnostného úradu,</w:t>
      </w:r>
    </w:p>
    <w:p w14:paraId="2E40518B" w14:textId="77777777" w:rsidR="00C40A09" w:rsidRPr="00DF233A"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t>e) vstupovať a vchádzať na pozemky alebo do objektov, v ktorých sú umiestnené osobitné telekomunikačné zariadenia</w:t>
      </w:r>
      <w:r w:rsidRPr="00DF233A">
        <w:rPr>
          <w:rFonts w:ascii="Arial" w:hAnsi="Arial" w:cs="Arial"/>
          <w:iCs/>
          <w:color w:val="000000" w:themeColor="text1"/>
          <w:sz w:val="24"/>
          <w:szCs w:val="24"/>
          <w:vertAlign w:val="superscript"/>
          <w:lang w:val="sk-SK"/>
        </w:rPr>
        <w:t>22</w:t>
      </w:r>
      <w:r w:rsidRPr="00DF233A">
        <w:rPr>
          <w:rFonts w:ascii="Arial" w:hAnsi="Arial" w:cs="Arial"/>
          <w:iCs/>
          <w:color w:val="000000" w:themeColor="text1"/>
          <w:sz w:val="24"/>
          <w:szCs w:val="24"/>
          <w:lang w:val="sk-SK"/>
        </w:rPr>
        <w:t>) a pridružené prostriedky</w:t>
      </w:r>
      <w:r w:rsidRPr="00DF233A">
        <w:rPr>
          <w:rFonts w:ascii="Arial" w:hAnsi="Arial" w:cs="Arial"/>
          <w:iCs/>
          <w:color w:val="000000" w:themeColor="text1"/>
          <w:sz w:val="24"/>
          <w:szCs w:val="24"/>
          <w:vertAlign w:val="superscript"/>
          <w:lang w:val="sk-SK"/>
        </w:rPr>
        <w:t>23</w:t>
      </w:r>
      <w:r w:rsidRPr="00DF233A">
        <w:rPr>
          <w:rFonts w:ascii="Arial" w:hAnsi="Arial" w:cs="Arial"/>
          <w:iCs/>
          <w:color w:val="000000" w:themeColor="text1"/>
          <w:sz w:val="24"/>
          <w:szCs w:val="24"/>
          <w:lang w:val="sk-SK"/>
        </w:rPr>
        <w:t>) v rozsahu a spôsobom nevyhnutným na výkon povolenej činnosti,</w:t>
      </w:r>
    </w:p>
    <w:p w14:paraId="74851D0F" w14:textId="77777777" w:rsidR="00C40A09" w:rsidRPr="00DF233A"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t>f) zriaďovať na cudzích nehnuteľnostiach mimo zastavaného územia obce</w:t>
      </w:r>
      <w:r w:rsidRPr="00DF233A">
        <w:rPr>
          <w:rFonts w:ascii="Arial" w:hAnsi="Arial" w:cs="Arial"/>
          <w:iCs/>
          <w:color w:val="000000" w:themeColor="text1"/>
          <w:sz w:val="24"/>
          <w:szCs w:val="24"/>
          <w:vertAlign w:val="superscript"/>
          <w:lang w:val="sk-SK"/>
        </w:rPr>
        <w:t>24</w:t>
      </w:r>
      <w:r w:rsidRPr="00DF233A">
        <w:rPr>
          <w:rFonts w:ascii="Arial" w:hAnsi="Arial" w:cs="Arial"/>
          <w:iCs/>
          <w:color w:val="000000" w:themeColor="text1"/>
          <w:sz w:val="24"/>
          <w:szCs w:val="24"/>
          <w:lang w:val="sk-SK"/>
        </w:rPr>
        <w:t>)</w:t>
      </w:r>
      <w:r w:rsidRPr="00DF233A">
        <w:rPr>
          <w:rFonts w:ascii="Arial" w:hAnsi="Arial" w:cs="Arial"/>
          <w:iCs/>
          <w:color w:val="000000" w:themeColor="text1"/>
          <w:sz w:val="24"/>
          <w:szCs w:val="24"/>
          <w:vertAlign w:val="superscript"/>
          <w:lang w:val="sk-SK"/>
        </w:rPr>
        <w:t xml:space="preserve"> </w:t>
      </w:r>
      <w:r w:rsidRPr="00DF233A">
        <w:rPr>
          <w:rFonts w:ascii="Arial" w:hAnsi="Arial" w:cs="Arial"/>
          <w:iCs/>
          <w:color w:val="000000" w:themeColor="text1"/>
          <w:sz w:val="24"/>
          <w:szCs w:val="24"/>
          <w:lang w:val="sk-SK"/>
        </w:rPr>
        <w:t>elektroenergetické zariadenia a iné súčasti prenosovej sústavy a distribučnej sústavy, plynovody a plynárenské zariadenia prepravnej siete, distribučnej siete, zásobníka a zariadenia určené na ich ochranu, zabránenie ich porúch alebo havárií, alebo na zmiernenie dôsledkov porúch alebo havárií na ochranu života, zdravia a majetku osôb,</w:t>
      </w:r>
    </w:p>
    <w:p w14:paraId="31B8AC71" w14:textId="64E430A7" w:rsidR="00C40A09" w:rsidRPr="00DF233A" w:rsidRDefault="00C40A09" w:rsidP="0047797C">
      <w:pPr>
        <w:pStyle w:val="Odsekzoznamu"/>
        <w:spacing w:line="276" w:lineRule="auto"/>
        <w:ind w:left="142" w:hanging="284"/>
        <w:jc w:val="both"/>
        <w:rPr>
          <w:rFonts w:ascii="Arial" w:hAnsi="Arial" w:cs="Arial"/>
          <w:iCs/>
          <w:color w:val="000000" w:themeColor="text1"/>
          <w:sz w:val="24"/>
          <w:szCs w:val="24"/>
          <w:lang w:val="sk-SK"/>
        </w:rPr>
      </w:pPr>
      <w:r w:rsidRPr="00DF233A">
        <w:rPr>
          <w:rFonts w:ascii="Arial" w:hAnsi="Arial" w:cs="Arial"/>
          <w:iCs/>
          <w:color w:val="000000" w:themeColor="text1"/>
          <w:sz w:val="24"/>
          <w:szCs w:val="24"/>
          <w:lang w:val="sk-SK"/>
        </w:rPr>
        <w:t xml:space="preserve">g) vykonávať na cudzích nehnuteľnostiach povolenú činnosť na elektroenergetických zariadeniach alebo na plynárenských zariadeniach potrebných na zabezpečenie prevádzky sústavy alebo siete, ktorých výstavba </w:t>
      </w:r>
      <w:r w:rsidR="00C44542" w:rsidRPr="00DF233A">
        <w:rPr>
          <w:rFonts w:ascii="Arial" w:hAnsi="Arial" w:cs="Arial"/>
          <w:iCs/>
          <w:color w:val="000000" w:themeColor="text1"/>
          <w:sz w:val="24"/>
          <w:szCs w:val="24"/>
          <w:lang w:val="sk-SK"/>
        </w:rPr>
        <w:t xml:space="preserve">je </w:t>
      </w:r>
      <w:r w:rsidRPr="00DF233A">
        <w:rPr>
          <w:rFonts w:ascii="Arial" w:hAnsi="Arial" w:cs="Arial"/>
          <w:iCs/>
          <w:color w:val="000000" w:themeColor="text1"/>
          <w:sz w:val="24"/>
          <w:szCs w:val="24"/>
          <w:lang w:val="sk-SK"/>
        </w:rPr>
        <w:t>povolená podľa stavebných predpisov.</w:t>
      </w:r>
    </w:p>
    <w:p w14:paraId="072432AC" w14:textId="03B6A920" w:rsidR="00D96116" w:rsidRPr="00DF233A" w:rsidRDefault="00C40A09" w:rsidP="0047797C">
      <w:pPr>
        <w:shd w:val="clear" w:color="auto" w:fill="FFFFFF"/>
        <w:spacing w:after="0" w:line="276" w:lineRule="auto"/>
        <w:ind w:firstLine="708"/>
        <w:jc w:val="both"/>
        <w:rPr>
          <w:rFonts w:ascii="Arial" w:eastAsia="Times New Roman" w:hAnsi="Arial" w:cs="Arial"/>
          <w:color w:val="000000" w:themeColor="text1"/>
          <w:sz w:val="24"/>
          <w:szCs w:val="24"/>
          <w:lang w:val="sk-SK" w:eastAsia="cs-CZ"/>
        </w:rPr>
      </w:pPr>
      <w:r w:rsidRPr="00DF233A" w:rsidDel="00C40A09">
        <w:rPr>
          <w:rFonts w:ascii="Arial" w:eastAsia="Times New Roman" w:hAnsi="Arial" w:cs="Arial"/>
          <w:color w:val="000000" w:themeColor="text1"/>
          <w:sz w:val="24"/>
          <w:szCs w:val="24"/>
          <w:lang w:val="sk-SK" w:eastAsia="cs-CZ"/>
        </w:rPr>
        <w:t xml:space="preserve"> </w:t>
      </w:r>
      <w:r w:rsidR="00D96116" w:rsidRPr="00DF233A">
        <w:rPr>
          <w:rFonts w:ascii="Arial" w:eastAsia="Times New Roman" w:hAnsi="Arial" w:cs="Arial"/>
          <w:color w:val="000000" w:themeColor="text1"/>
          <w:sz w:val="24"/>
          <w:szCs w:val="24"/>
          <w:lang w:val="sk-SK" w:eastAsia="cs-CZ"/>
        </w:rPr>
        <w:t>(2) Činnosti podľa odseku 1 písm. a), b), c) a e) je držiteľ povolenia alebo ním poverená osoba povinná vopred oznámiť vlastníkovi, to neplatí, ak ide o</w:t>
      </w:r>
    </w:p>
    <w:p w14:paraId="709FF6A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bezprostredné ohrozenie života, zdravia alebo majetku osôb a pri likvidácii týchto stavov,</w:t>
      </w:r>
    </w:p>
    <w:p w14:paraId="6ACFB2E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stav núdze alebo predchádzanie jeho vzniku,</w:t>
      </w:r>
    </w:p>
    <w:p w14:paraId="5C1D57FE" w14:textId="77777777" w:rsidR="00C40A09"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ruchy, údržbu alebo havárie na zariadeniach sústavy alebo siete a počas ich odstraňovania</w:t>
      </w:r>
      <w:r w:rsidR="00C40A09" w:rsidRPr="00DF233A">
        <w:rPr>
          <w:rFonts w:ascii="Arial" w:eastAsia="Times New Roman" w:hAnsi="Arial" w:cs="Arial"/>
          <w:color w:val="000000" w:themeColor="text1"/>
          <w:sz w:val="24"/>
          <w:szCs w:val="24"/>
          <w:lang w:val="sk-SK" w:eastAsia="cs-CZ"/>
        </w:rPr>
        <w:t>,</w:t>
      </w:r>
    </w:p>
    <w:p w14:paraId="5AEF2EA4" w14:textId="77777777" w:rsidR="0018679C" w:rsidRPr="00DF233A" w:rsidRDefault="00C40A0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w:t>
      </w:r>
      <w:r w:rsidR="0018679C" w:rsidRPr="00DF233A">
        <w:rPr>
          <w:rFonts w:ascii="Arial" w:eastAsia="Times New Roman" w:hAnsi="Arial" w:cs="Arial"/>
          <w:color w:val="000000" w:themeColor="text1"/>
          <w:sz w:val="24"/>
          <w:szCs w:val="24"/>
          <w:lang w:val="sk-SK" w:eastAsia="cs-CZ"/>
        </w:rPr>
        <w:t>)</w:t>
      </w:r>
      <w:r w:rsidR="0018679C" w:rsidRPr="00DF233A">
        <w:rPr>
          <w:rFonts w:ascii="Arial" w:hAnsi="Arial" w:cs="Arial"/>
          <w:color w:val="000000" w:themeColor="text1"/>
          <w:sz w:val="24"/>
          <w:szCs w:val="24"/>
          <w:lang w:val="sk-SK"/>
        </w:rPr>
        <w:t xml:space="preserve"> </w:t>
      </w:r>
      <w:r w:rsidR="0018679C" w:rsidRPr="00DF233A">
        <w:rPr>
          <w:rFonts w:ascii="Arial" w:eastAsia="Times New Roman" w:hAnsi="Arial" w:cs="Arial"/>
          <w:color w:val="000000" w:themeColor="text1"/>
          <w:sz w:val="24"/>
          <w:szCs w:val="24"/>
          <w:lang w:val="sk-SK" w:eastAsia="cs-CZ"/>
        </w:rPr>
        <w:t>kontrolu odberného elektrického zariadenia alebo kontrolu zariadenia na výrobu elektriny pri zisťovaní neoprávneného odberu elektriny alebo neoprávneného dodávania elektriny do sústavy a vykonávaní činností podľa § 46 ods. 4 a 5 a § 46a ods. 3,</w:t>
      </w:r>
    </w:p>
    <w:p w14:paraId="57AD0F49" w14:textId="212B62F1" w:rsidR="00C40A09" w:rsidRPr="00DF233A" w:rsidRDefault="0018679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kontrolu odberného plynového zariadenia pri zisťovaní neoprávneného odberu plynu.</w:t>
      </w:r>
    </w:p>
    <w:p w14:paraId="433C8BF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Výzvu podľa odseku 1 písm. b) alebo oznámenie podľa odseku 2 doručí držiteľ povolenia alebo ním poverená osoba vlastníkovi najmenej 15 dní pred plánovaným začatím činnosti. Doručenie verejnou vyhláškou sa použije v prípade </w:t>
      </w:r>
      <w:r w:rsidRPr="00DF233A">
        <w:rPr>
          <w:rFonts w:ascii="Arial" w:eastAsia="Times New Roman" w:hAnsi="Arial" w:cs="Arial"/>
          <w:color w:val="000000" w:themeColor="text1"/>
          <w:sz w:val="24"/>
          <w:szCs w:val="24"/>
          <w:lang w:val="sk-SK" w:eastAsia="cs-CZ"/>
        </w:rPr>
        <w:lastRenderedPageBreak/>
        <w:t>veľkého počtu vlastníkov alebo ak pobyt vlastníka nie je známy. Doručenie verejnou vyhláškou sa vykoná tak, že sa oznámenie vyvesí počas najmenej 30 dní na úradnej tabuli obce, ktorej katastrálne územie bude činnosťou priamo dotknuté. V tom prípade sa oznámenie zverejní aj spôsobom v mieste obvyklým.</w:t>
      </w:r>
    </w:p>
    <w:p w14:paraId="3BD2177B" w14:textId="187F7D1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C40A09" w:rsidRPr="00DF233A">
        <w:rPr>
          <w:rFonts w:ascii="Arial" w:eastAsia="Times New Roman" w:hAnsi="Arial" w:cs="Arial"/>
          <w:color w:val="000000" w:themeColor="text1"/>
          <w:sz w:val="24"/>
          <w:szCs w:val="24"/>
          <w:lang w:val="sk-SK" w:eastAsia="cs-CZ"/>
        </w:rPr>
        <w:t xml:space="preserve"> Vlastník nehnuteľnosti je povinný umožniť držiteľovi povolenia alebo ním poverenej osobe výkon činnost</w:t>
      </w:r>
      <w:r w:rsidR="00C44542" w:rsidRPr="00DF233A">
        <w:rPr>
          <w:rFonts w:ascii="Arial" w:eastAsia="Times New Roman" w:hAnsi="Arial" w:cs="Arial"/>
          <w:color w:val="000000" w:themeColor="text1"/>
          <w:sz w:val="24"/>
          <w:szCs w:val="24"/>
          <w:lang w:val="sk-SK" w:eastAsia="cs-CZ"/>
        </w:rPr>
        <w:t>i</w:t>
      </w:r>
      <w:r w:rsidR="00C40A09" w:rsidRPr="00DF233A">
        <w:rPr>
          <w:rFonts w:ascii="Arial" w:eastAsia="Times New Roman" w:hAnsi="Arial" w:cs="Arial"/>
          <w:color w:val="000000" w:themeColor="text1"/>
          <w:sz w:val="24"/>
          <w:szCs w:val="24"/>
          <w:lang w:val="sk-SK" w:eastAsia="cs-CZ"/>
        </w:rPr>
        <w:t xml:space="preserve"> podľa odseku 1.</w:t>
      </w:r>
      <w:r w:rsidRPr="00DF233A">
        <w:rPr>
          <w:rFonts w:ascii="Arial" w:eastAsia="Times New Roman" w:hAnsi="Arial" w:cs="Arial"/>
          <w:color w:val="000000" w:themeColor="text1"/>
          <w:sz w:val="24"/>
          <w:szCs w:val="24"/>
          <w:lang w:val="sk-SK" w:eastAsia="cs-CZ"/>
        </w:rPr>
        <w:t xml:space="preserve"> Vlastníkovi nehnuteľnosti patrí po vykonaní činností na základe výzvy podľa odseku 1 písm. b) náhrada nákladov, ktorú uhrádza držiteľ povolenia, ak boli rozsah a spôsob vykonania činností a predpokladaná výška nákladov na vykonanie týchto činností vopred písomne odsúhlasené držiteľom povolenia; v prípade prevádzkovateľa sústavy upravujú podrobnosti obchodné podmienky, ktoré sú súčasťou prevádzkového poriadku prevádzkovateľa sústavy.</w:t>
      </w:r>
    </w:p>
    <w:p w14:paraId="56E2DE6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Ak vznikne vlastníkovi nehnuteľnosti v dôsledku výkonu práv držiteľa povolenia alebo ním poverenej osoby majetková ujma, má nárok na náhradu škody. Na konanie o náhrade škody sa vzťahujú ustanovenia Občianskeho zákonníka. Ak je vlastník nehnuteľnosti obmedzený pri obvyklom užívaní nehnuteľnosti, má nárok na primeranú jednorazovú náhradu za nútené obmedzenie užívania nehnuteľnosti, ak sa neposkytuje jednorazová náhrada podľa odseku 9 alebo 12. Nárok na primeranú jednorazovú náhradu za nútené obmedzenie užívania nehnuteľnosti možno uplatniť u držiteľa povolenia alebo ním poverenej osoby do šiestich mesiacov odo dňa, keď sa o tom vlastník dozvedel, najneskôr však do jedného roka od vzniku núteného obmedzenia užívania nehnuteľnosti, inak právo vlastníka na primeranú jednorazovú náhradu za nútené obmedzenie užívania nehnuteľnosti zaniká. Ak sa držiteľ povolenia a vlastník nehnuteľnosti na výške primeranej jednorazovej náhrady nedohodnú, každý z nich môže podať súdu návrh na rozhodnutie o výške primeranej jednorazovej náhrady do šiestich mesiacov odo dňa uplatnenia si nároku u držiteľa povolenia.</w:t>
      </w:r>
    </w:p>
    <w:p w14:paraId="0DB751C7" w14:textId="607DCBD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Držiteľ povolenia alebo ním poverená osoba je povinný konať tak, aby nespôsobil ujmu na právach vlastníkov dotknutých nehnuteľností, a ak sa jej nedá vyhnúť, obmedziť ujmu na najmenšiu možnú mieru. Po skončení nevyhnutných pozemných prác je držiteľ povolenia alebo ním poverená osoba povinný uviesť pozemky do pôvodného stavu, alebo, ak to nie je možné, je povinný uhradiť vlastníkovi pozemku spôsobenú škodu.</w:t>
      </w:r>
    </w:p>
    <w:p w14:paraId="76ACFC0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Na účely odsekov 1 až 6 sa vlastníkom rozumie vlastník, správca alebo nájomca nehnuteľnosti.</w:t>
      </w:r>
    </w:p>
    <w:p w14:paraId="7ECB0DF9" w14:textId="7166700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ovinnosti zodpovedajúce oprávneniam podľa odseku 1 sú vecnými bremenami </w:t>
      </w:r>
      <w:r w:rsidRPr="00DF233A">
        <w:rPr>
          <w:rFonts w:ascii="Arial" w:eastAsia="Times New Roman" w:hAnsi="Arial" w:cs="Arial"/>
          <w:color w:val="000000" w:themeColor="text1"/>
          <w:sz w:val="24"/>
          <w:szCs w:val="24"/>
          <w:vertAlign w:val="superscript"/>
          <w:lang w:val="sk-SK" w:eastAsia="cs-CZ"/>
        </w:rPr>
        <w:t>26)</w:t>
      </w:r>
      <w:r w:rsidRPr="00DF233A">
        <w:rPr>
          <w:rFonts w:ascii="Arial" w:eastAsia="Times New Roman" w:hAnsi="Arial" w:cs="Arial"/>
          <w:color w:val="000000" w:themeColor="text1"/>
          <w:sz w:val="24"/>
          <w:szCs w:val="24"/>
          <w:lang w:val="sk-SK" w:eastAsia="cs-CZ"/>
        </w:rPr>
        <w:t> spojenými s vlastníctvom nehnuteľnosti. Návrh na vykonanie záznamu do katastra nehnuteľností je oprávnený podať držiteľ povolenia. </w:t>
      </w:r>
      <w:r w:rsidRPr="00DF233A">
        <w:rPr>
          <w:rFonts w:ascii="Arial" w:eastAsia="Times New Roman" w:hAnsi="Arial" w:cs="Arial"/>
          <w:color w:val="000000" w:themeColor="text1"/>
          <w:sz w:val="24"/>
          <w:szCs w:val="24"/>
          <w:vertAlign w:val="superscript"/>
          <w:lang w:val="sk-SK" w:eastAsia="cs-CZ"/>
        </w:rPr>
        <w:t>27)</w:t>
      </w:r>
      <w:r w:rsidR="00C40A09" w:rsidRPr="00DF233A">
        <w:rPr>
          <w:rFonts w:ascii="Arial" w:eastAsia="Times New Roman" w:hAnsi="Arial" w:cs="Arial"/>
          <w:color w:val="000000" w:themeColor="text1"/>
          <w:sz w:val="24"/>
          <w:szCs w:val="24"/>
          <w:vertAlign w:val="superscript"/>
          <w:lang w:val="sk-SK" w:eastAsia="cs-CZ"/>
        </w:rPr>
        <w:t xml:space="preserve"> </w:t>
      </w:r>
      <w:r w:rsidR="00C40A09" w:rsidRPr="00DF233A">
        <w:rPr>
          <w:rFonts w:ascii="Arial" w:eastAsia="Times New Roman" w:hAnsi="Arial" w:cs="Arial"/>
          <w:color w:val="000000" w:themeColor="text1"/>
          <w:sz w:val="24"/>
          <w:szCs w:val="24"/>
          <w:lang w:val="sk-SK" w:eastAsia="cs-CZ"/>
        </w:rPr>
        <w:t>Držiteľ povolenia alebo ním poverená osoba pri výkone oprávnen</w:t>
      </w:r>
      <w:r w:rsidR="00C44542" w:rsidRPr="00DF233A">
        <w:rPr>
          <w:rFonts w:ascii="Arial" w:eastAsia="Times New Roman" w:hAnsi="Arial" w:cs="Arial"/>
          <w:color w:val="000000" w:themeColor="text1"/>
          <w:sz w:val="24"/>
          <w:szCs w:val="24"/>
          <w:lang w:val="sk-SK" w:eastAsia="cs-CZ"/>
        </w:rPr>
        <w:t>ia</w:t>
      </w:r>
      <w:r w:rsidR="00C40A09" w:rsidRPr="00DF233A">
        <w:rPr>
          <w:rFonts w:ascii="Arial" w:eastAsia="Times New Roman" w:hAnsi="Arial" w:cs="Arial"/>
          <w:color w:val="000000" w:themeColor="text1"/>
          <w:sz w:val="24"/>
          <w:szCs w:val="24"/>
          <w:lang w:val="sk-SK" w:eastAsia="cs-CZ"/>
        </w:rPr>
        <w:t xml:space="preserve"> podľa odseku 1 koná vo verejnom záujme.</w:t>
      </w:r>
    </w:p>
    <w:p w14:paraId="212E19C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Vlastník nehnuteľnosti má za zriadenie vecného bremena nárok na primeranú jednorazovú náhradu; náhrada sa poskytne za výmeru, v ktorej je vlastník obmedzený pri užívaní nehnuteľnosti v dôsledku uplatnenia zákonného vecného bremena držiteľom povolenia, okrem výmery, za ktorú vlastníkovi patrí primeraná jednorazová náhrada podľa odseku 12.</w:t>
      </w:r>
    </w:p>
    <w:p w14:paraId="7DFA08B6" w14:textId="01E44BC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0) Nárok na primeranú jednorazovú náhradu za uplatnenie zákonného vecného bremena možno uplatniť u držiteľa povolenia do šiestich mesiacov odo dňa, keď sa vlastník nehnuteľnosti o uplatnení zákonného vecného bremena držiteľom povolenia dozvedel, najneskôr však do jedného roka odo dňa uplatnenia zákonného vecného bremena držiteľom povolenia a pri zákonných vecných bremenách podľa odseku 1 písm. f) a g) odo dňa vykonania zápisu vecného bremena do katastra nehnuteľností, inak právo na primeranú jednorazovú náhradu za uplatnenie zákonného vecného bremena držiteľom povolenia zaniká. Ak sa držiteľ povolenia a vlastník nehnuteľnosti na výške primeranej jednorazovej náhrady nedohodnú, každý z nich môže podať súdu návrh na rozhodnutie o výške primeranej jednorazovej náhrady do šiestich mesiacov odo dňa uplatnenia si nároku u držiteľa povolenia.</w:t>
      </w:r>
    </w:p>
    <w:p w14:paraId="2A45E83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Práva zodpovedajúce vecným bremenám patria držiteľovi povolenia. Ak dôjde k zmene osoby držiteľa povolenia, práva zodpovedajúce vecným bremenám prechádzajú na nového držiteľa povolenia.</w:t>
      </w:r>
    </w:p>
    <w:p w14:paraId="30F4B67F" w14:textId="1E193C06" w:rsidR="00D0469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2) </w:t>
      </w:r>
      <w:r w:rsidR="00D04696" w:rsidRPr="00DF233A">
        <w:rPr>
          <w:rFonts w:ascii="Arial" w:eastAsia="Times New Roman" w:hAnsi="Arial" w:cs="Arial"/>
          <w:color w:val="000000" w:themeColor="text1"/>
          <w:sz w:val="24"/>
          <w:szCs w:val="24"/>
          <w:lang w:val="sk-SK" w:eastAsia="cs-CZ"/>
        </w:rPr>
        <w:t>Za nútené obmedzenie vlastníka pozemku v užívaní pozemku v ochrannom pásme podľa § 43, 79, 87 a v bezpečnostnom pásme podľa § 80 zriadených po 1. septembri 2012 je držiteľ povolenia povinný vyplatiť vlastníkovi pozemku primeranú jednorazovú náhradu zodpovedajúcu miere obmedzenia obvyklého užívania pozemku. Pri preložke elektroenergetického zariadenia a preložke plynárenského zariadenia je primeranú jednorazovú náhradu podľa tohto odseku povinný vlastníkovi pozemku vyplatiť ten, kto potrebu preložky vyvolal; držiteľ povolenia je povinný na žiadosť poskytnúť vlastníkovi pozemku identifikačné údaje toho, kto potrebu preložky vyvolal, v rozsahu meno, priezvisko a adresa trvalého pobytu, ak ide o fyzickú osobu, alebo názov a sídlo, ak ide o právnickú osobu. Nárok na vyplatenie primeranej jednorazovej náhrady si musí vlastník pozemku uplatniť u držiteľa povolenia alebo u toho, kto potrebu preložky vyvolal, do šiestich mesiacov odo dňa, keď sa o nútenom obmedzení užívania pozemku dozvedel, najneskôr však do jedného roka odo dňa núteného obmedzenia užívania pozemku, inak právo na primeranú jednorazovú náhradu zanikne. Ak sa držiteľ povolenia alebo ten, kto potrebu preložky vyvolal, a vlastník pozemku na výške primeranej jednorazovej náhrady nedohodnú, každý z nich môže podať súdu návrh na rozhodnutie o výške primeranej jednorazovej náhrady do šiestich mesiacov odo dňa uplatnenia si nároku u držiteľa povolenia alebo u toho, kto potrebu preložky vyvolal.</w:t>
      </w:r>
    </w:p>
    <w:p w14:paraId="09AABAC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Vlastník nehnuteľnosti je oprávnený požiadať úrad o vydanie rozhodnutia o zániku oprávnení podľa odseku 1 a podľa doterajších predpisov a povinností zodpovedajúcich týmto oprávneniam týkajúcich sa elektrického vedenia alebo elektroenergetického zariadenia umiestneného na jeho nehnuteľnosti. K žiadosti o vydanie rozhodnutia podľa prvej vety je vlastník nehnuteľnosti povinný pripojiť stanovisko príslušného prevádzkovateľa distribučnej sústavy k žiadosti vlastníka nehnuteľnosti.</w:t>
      </w:r>
    </w:p>
    <w:p w14:paraId="3AB3BAD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4) Úrad vydá rozhodnutie podľa odseku 13, ak príslušný prevádzkovateľ distribučnej sústavy v stanovisku nepreukáže úradu opodstatnenosť zachovania elektrického vedenia alebo elektroenergetického zariadenia z pohľadu preukázateľných súčasných alebo budúcich potrieb prevádzkovateľa distribučnej </w:t>
      </w:r>
      <w:r w:rsidRPr="00DF233A">
        <w:rPr>
          <w:rFonts w:ascii="Arial" w:eastAsia="Times New Roman" w:hAnsi="Arial" w:cs="Arial"/>
          <w:color w:val="000000" w:themeColor="text1"/>
          <w:sz w:val="24"/>
          <w:szCs w:val="24"/>
          <w:lang w:val="sk-SK" w:eastAsia="cs-CZ"/>
        </w:rPr>
        <w:lastRenderedPageBreak/>
        <w:t>sústavy, elektrické vedenie alebo elektroenergetické zariadenie umiestnené na nehnuteľnosti dotknutého vlastníka nie je najmenej päť rokov využívané na distribúciu elektriny do odberných miest odberateľov elektriny pripojených k distribučnej sústave prostredníctvom takého elektrického vedenia alebo elektroenergetického zariadenia a súčasne dotknutí odberatelia elektriny v lehote určenej vo výzve úradu na vyjadrenie nepreukážu úradu opodstatnenosť pripojenia ich odberných miest; úrad je povinný vyzvať dotknutých odberateľov elektriny na vyjadrenie v upovedomení o začatí konania.</w:t>
      </w:r>
    </w:p>
    <w:p w14:paraId="2F2A1A3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 Oprávnenia podľa odseku 1 a podľa doterajších predpisov a povinnosti zodpovedajúce týmto oprávneniam týkajúce sa elektrického vedenia alebo elektroenergetického zariadenia umiestneného na nehnuteľnosti dotknutého vlastníka zanikajú dňom právoplatnosti rozhodnutia úradu. Dňom právoplatnosti rozhodnutia úradu zanikajú aj existujúce zmluvy o pripojení alebo iné existujúce práva na pripojenie k distribučnej sústave odberateľov elektriny pripojených k distribučnej sústave prostredníctvom elektrického vedenia alebo elektroenergetického zariadenia umiestneného na nehnuteľnosti dotknutého vlastníka.</w:t>
      </w:r>
    </w:p>
    <w:p w14:paraId="3670738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6) Držiteľ povolenia alebo ním poverená osoba je povinná</w:t>
      </w:r>
    </w:p>
    <w:p w14:paraId="4B66CE8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skytovať ministerstvu informácie nevyhnutné na výkon štátnej správy,</w:t>
      </w:r>
    </w:p>
    <w:p w14:paraId="353F2A0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možniť osobám povereným orgánom vykonávajúcim štátnu správu vstup do objektov, v ktorých sa vykonáva povolená činnosť podľa tohto zákona,</w:t>
      </w:r>
    </w:p>
    <w:p w14:paraId="02DA350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iť, aby práce spojené s výkonom povolenej činnosti vyžadujúce odbornú spôsobilosť vykonávali len osoby, ktoré sú na tieto práce odborne spôsobilé,</w:t>
      </w:r>
    </w:p>
    <w:p w14:paraId="2162D2D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zabezpečiť, aby technické zariadenia používané na výkon povolenej činnosti spĺňali požiadavky na kvalitu, bezpečnosť a ochranu zdravia pri práci, ako aj bezpečnosť technických zariadení a požiadavky na ochranu životného prostredia; v odvetví plynárenstva musia technické zariadenia používané na výkon povolenej činnosti taktiež byť v súlade s technickými pravidlami pre plyn, ktoré sú registrované pri príslušnej komore zriadenej zákonom, okrem tých zariadení, na ktoré sa vzťahujú osobitné predpisy z oblasti štátnej banskej správy; technickým pravidlom pre plyn je pravidlo vyjadrujúce stav technického poznania a techniky v odvetví plynárenstva,</w:t>
      </w:r>
    </w:p>
    <w:p w14:paraId="0D7A65B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oznámiť úradu v lehote do 30 dní začiatok, zmenu a ukončenie vykonávania povolenej činnosti; oznámenie obsahuje meno, priezvisko, adresu pobytu fyzickej osoby alebo obchodné meno, identifikačné číslo, sídlo a štatutárny orgán právnickej osoby, vymedzenie povolenej činnosti, dátum začiatku, zmeny alebo ukončenia vykonávania povolenej činnosti,</w:t>
      </w:r>
    </w:p>
    <w:p w14:paraId="0EB20679" w14:textId="05D1A33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f) poskytovať prevádzkovateľovi prenosovej sústavy a prevádzkovateľovi prepravnej siete informácie potrebné na plnenie povinností prevádzkovateľa prenosovej sústavy a prevádzkovateľa prepravnej siete vypracúvať alebo spolupracovať pri vypracúvaní plánov rozvoja sústavy alebo siete vrátane sústavy alebo siete mimo vymedzeného územia podľa tohto zákona a osobitných predpisov. </w:t>
      </w:r>
      <w:r w:rsidRPr="00DF233A">
        <w:rPr>
          <w:rFonts w:ascii="Arial" w:eastAsia="Times New Roman" w:hAnsi="Arial" w:cs="Arial"/>
          <w:color w:val="000000" w:themeColor="text1"/>
          <w:sz w:val="24"/>
          <w:szCs w:val="24"/>
          <w:vertAlign w:val="superscript"/>
          <w:lang w:val="sk-SK" w:eastAsia="cs-CZ"/>
        </w:rPr>
        <w:t>28)</w:t>
      </w:r>
      <w:r w:rsidR="00616A50" w:rsidRPr="00DF233A">
        <w:rPr>
          <w:rFonts w:ascii="Arial" w:eastAsia="Times New Roman" w:hAnsi="Arial" w:cs="Arial"/>
          <w:color w:val="000000" w:themeColor="text1"/>
          <w:sz w:val="24"/>
          <w:szCs w:val="24"/>
          <w:vertAlign w:val="superscript"/>
          <w:lang w:val="sk-SK" w:eastAsia="cs-CZ"/>
        </w:rPr>
        <w:t xml:space="preserve"> </w:t>
      </w:r>
    </w:p>
    <w:p w14:paraId="1AEB8239" w14:textId="77777777" w:rsidR="00220F10" w:rsidRPr="00DF233A" w:rsidRDefault="00EB48FA" w:rsidP="007F1A32">
      <w:pPr>
        <w:spacing w:after="0" w:line="276" w:lineRule="auto"/>
        <w:ind w:left="-142" w:firstLine="851"/>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7) </w:t>
      </w:r>
      <w:r w:rsidR="00220F10" w:rsidRPr="00DF233A">
        <w:rPr>
          <w:rFonts w:ascii="Arial" w:eastAsia="Times New Roman" w:hAnsi="Arial" w:cs="Arial"/>
          <w:color w:val="000000" w:themeColor="text1"/>
          <w:sz w:val="24"/>
          <w:szCs w:val="24"/>
          <w:lang w:val="sk-SK" w:eastAsia="cs-CZ"/>
        </w:rPr>
        <w:t xml:space="preserve">Oprávnenia podľa odseku 1 písm. f) vznikajú právoplatnosťou stavebného povolenia, ktorým stavebný úrad povolil uskutočnenie stavby. Ak na uskutočnenie stavby podľa odseku 1 písm. f) postačuje ohlásenie stavebnému úradu, oprávnenia podľa odseku 1 písm. f) vznikajú dňom ohlásenia stavby podľa odseku 1 písm. f). Ak </w:t>
      </w:r>
      <w:r w:rsidR="00220F10" w:rsidRPr="00DF233A">
        <w:rPr>
          <w:rFonts w:ascii="Arial" w:eastAsia="Times New Roman" w:hAnsi="Arial" w:cs="Arial"/>
          <w:color w:val="000000" w:themeColor="text1"/>
          <w:sz w:val="24"/>
          <w:szCs w:val="24"/>
          <w:lang w:val="sk-SK" w:eastAsia="cs-CZ"/>
        </w:rPr>
        <w:lastRenderedPageBreak/>
        <w:t xml:space="preserve">sa na uskutočnenie stavby podľa odseku 1 písm. f) nevyžaduje stavebné povolenie ani ohlásenie, oprávnenia podľa odseku 1 písm. f) vznikajú dňom začatia uskutočňovania stavby podľa odseku 1 písm. f). Oprávnenia podľa odseku 1 písm. f) držiteľovi povolenia vznikajú podľa tohto odseku aj vtedy, ak je stavebníkom stavby podľa odseku 1 písm. f) iná osoba ako držiteľ povolenia a </w:t>
      </w:r>
    </w:p>
    <w:p w14:paraId="57EF7FF9" w14:textId="77777777" w:rsidR="00220F10" w:rsidRPr="00DF233A" w:rsidRDefault="00220F10" w:rsidP="007F1A32">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vlastníkom stavby je podľa tohto zákona alebo na základe zmluvy uzavretej medzi stavebníkom takejto stavby a držiteľom povolenia držiteľ povolenia alebo </w:t>
      </w:r>
    </w:p>
    <w:p w14:paraId="1A0D674C" w14:textId="3902ED8F" w:rsidR="00220F10" w:rsidRPr="00DF233A" w:rsidRDefault="00220F10" w:rsidP="007F1A32">
      <w:pPr>
        <w:shd w:val="clear" w:color="auto" w:fill="FFFFFF"/>
        <w:spacing w:after="0" w:line="276" w:lineRule="auto"/>
        <w:ind w:left="-142"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takáto stavba sa podľa zmluvy uzavretej medzi stavebníkom takejto stavby a držiteľom povolenia zriaďuje pre držiteľa povolenia, ktorý bude jej vlastníkom.</w:t>
      </w:r>
    </w:p>
    <w:p w14:paraId="1826817D" w14:textId="0D8EDCE9" w:rsidR="00616A50" w:rsidRPr="00DF233A" w:rsidRDefault="00616A50" w:rsidP="0047797C">
      <w:pPr>
        <w:pStyle w:val="Nadpis1"/>
        <w:spacing w:line="276" w:lineRule="auto"/>
        <w:rPr>
          <w:rFonts w:eastAsia="Times New Roman" w:cs="Arial"/>
          <w:color w:val="000000" w:themeColor="text1"/>
          <w:szCs w:val="24"/>
          <w:lang w:val="sk-SK" w:eastAsia="cs-CZ"/>
        </w:rPr>
      </w:pPr>
      <w:r w:rsidRPr="00DF233A">
        <w:rPr>
          <w:rFonts w:eastAsia="Times New Roman" w:cs="Arial"/>
          <w:color w:val="000000" w:themeColor="text1"/>
          <w:szCs w:val="24"/>
          <w:lang w:val="sk-SK" w:eastAsia="cs-CZ"/>
        </w:rPr>
        <w:t xml:space="preserve">§ 11a  </w:t>
      </w:r>
    </w:p>
    <w:p w14:paraId="18424645" w14:textId="2E781C0B" w:rsidR="00616A50" w:rsidRPr="00DF233A" w:rsidRDefault="00C84AE0"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Energetické spoločenstvo a </w:t>
      </w:r>
      <w:r w:rsidR="00220F10" w:rsidRPr="00DF233A">
        <w:rPr>
          <w:rFonts w:ascii="Arial" w:eastAsia="Times New Roman" w:hAnsi="Arial" w:cs="Arial"/>
          <w:b/>
          <w:bCs/>
          <w:color w:val="000000" w:themeColor="text1"/>
          <w:sz w:val="24"/>
          <w:szCs w:val="24"/>
          <w:lang w:val="sk-SK" w:eastAsia="cs-CZ"/>
        </w:rPr>
        <w:t>komunita vyrábajúca energiu z obnoviteľných zdrojov</w:t>
      </w:r>
      <w:r w:rsidR="00220F10" w:rsidRPr="00DF233A" w:rsidDel="00A64BA9">
        <w:rPr>
          <w:rFonts w:ascii="Arial" w:eastAsia="Times New Roman" w:hAnsi="Arial" w:cs="Arial"/>
          <w:b/>
          <w:bCs/>
          <w:color w:val="000000" w:themeColor="text1"/>
          <w:sz w:val="24"/>
          <w:szCs w:val="24"/>
          <w:lang w:val="sk-SK" w:eastAsia="cs-CZ"/>
        </w:rPr>
        <w:t xml:space="preserve"> </w:t>
      </w:r>
    </w:p>
    <w:p w14:paraId="2A214D1F" w14:textId="55FE91CA" w:rsidR="00CB3F4A" w:rsidRPr="00DF233A" w:rsidRDefault="00616A50"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CB3F4A" w:rsidRPr="00DF233A">
        <w:rPr>
          <w:rFonts w:ascii="Arial" w:eastAsia="Times New Roman" w:hAnsi="Arial" w:cs="Arial"/>
          <w:color w:val="000000" w:themeColor="text1"/>
          <w:sz w:val="24"/>
          <w:szCs w:val="24"/>
          <w:lang w:val="sk-SK" w:eastAsia="cs-CZ"/>
        </w:rPr>
        <w:t>Energetickým spoločenstvom je právnická osoba,</w:t>
      </w:r>
    </w:p>
    <w:p w14:paraId="406A428A" w14:textId="341EC4B0" w:rsidR="00626D02" w:rsidRPr="00DF233A" w:rsidRDefault="00626D02" w:rsidP="0047797C">
      <w:pPr>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ktorá je založená </w:t>
      </w:r>
      <w:r w:rsidR="00630A46"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účel výroby elektriny, dodávky </w:t>
      </w:r>
      <w:r w:rsidR="003D2C88" w:rsidRPr="00DF233A">
        <w:rPr>
          <w:rFonts w:ascii="Arial" w:eastAsia="Times New Roman" w:hAnsi="Arial" w:cs="Arial"/>
          <w:color w:val="000000" w:themeColor="text1"/>
          <w:sz w:val="24"/>
          <w:szCs w:val="24"/>
          <w:lang w:val="sk-SK" w:eastAsia="cs-CZ"/>
        </w:rPr>
        <w:t xml:space="preserve">elektriny, </w:t>
      </w:r>
      <w:r w:rsidR="00642302" w:rsidRPr="00DF233A">
        <w:rPr>
          <w:rFonts w:ascii="Arial" w:eastAsia="Times New Roman" w:hAnsi="Arial" w:cs="Arial"/>
          <w:color w:val="000000" w:themeColor="text1"/>
          <w:sz w:val="24"/>
          <w:szCs w:val="24"/>
          <w:lang w:val="sk-SK" w:eastAsia="cs-CZ"/>
        </w:rPr>
        <w:t xml:space="preserve">zdieľania </w:t>
      </w:r>
      <w:r w:rsidRPr="00DF233A">
        <w:rPr>
          <w:rFonts w:ascii="Arial" w:eastAsia="Times New Roman" w:hAnsi="Arial" w:cs="Arial"/>
          <w:color w:val="000000" w:themeColor="text1"/>
          <w:sz w:val="24"/>
          <w:szCs w:val="24"/>
          <w:lang w:val="sk-SK" w:eastAsia="cs-CZ"/>
        </w:rPr>
        <w:t>elektriny, uskladňovania elektriny, činnosti agregácie, distribúcie elektriny, prevádzky nabíjacej stanice alebo výkonu iných činností alebo poskytovania iných služieb súvisiacich so zabezpečovaním energetických potrieb jej členov</w:t>
      </w:r>
      <w:r w:rsidR="00CB7728" w:rsidRPr="00DF233A">
        <w:rPr>
          <w:rFonts w:ascii="Arial" w:eastAsia="Times New Roman" w:hAnsi="Arial" w:cs="Arial"/>
          <w:color w:val="000000" w:themeColor="text1"/>
          <w:sz w:val="24"/>
          <w:szCs w:val="24"/>
          <w:lang w:val="sk-SK" w:eastAsia="cs-CZ"/>
        </w:rPr>
        <w:t xml:space="preserve"> alebo</w:t>
      </w:r>
      <w:r w:rsidRPr="00DF233A">
        <w:rPr>
          <w:rFonts w:ascii="Arial" w:eastAsia="Times New Roman" w:hAnsi="Arial" w:cs="Arial"/>
          <w:color w:val="000000" w:themeColor="text1"/>
          <w:sz w:val="24"/>
          <w:szCs w:val="24"/>
          <w:lang w:val="sk-SK" w:eastAsia="cs-CZ"/>
        </w:rPr>
        <w:t xml:space="preserve"> spoločníkov (ďalej len „člen“)</w:t>
      </w:r>
      <w:r w:rsidR="00CD1F17" w:rsidRPr="00DF233A">
        <w:rPr>
          <w:rFonts w:ascii="Arial" w:eastAsia="Times New Roman" w:hAnsi="Arial" w:cs="Arial"/>
          <w:color w:val="000000" w:themeColor="text1"/>
          <w:sz w:val="24"/>
          <w:szCs w:val="24"/>
          <w:lang w:val="sk-SK" w:eastAsia="cs-CZ"/>
        </w:rPr>
        <w:t xml:space="preserve"> s cieľom realizácie environmentálnych, hospodárskych alebo sociálnych komunitných prínosov</w:t>
      </w:r>
      <w:r w:rsidRPr="00DF233A">
        <w:rPr>
          <w:rFonts w:ascii="Arial" w:eastAsia="Times New Roman" w:hAnsi="Arial" w:cs="Arial"/>
          <w:color w:val="000000" w:themeColor="text1"/>
          <w:sz w:val="24"/>
          <w:szCs w:val="24"/>
          <w:lang w:val="sk-SK" w:eastAsia="cs-CZ"/>
        </w:rPr>
        <w:t>,</w:t>
      </w:r>
    </w:p>
    <w:p w14:paraId="7C22A7FC" w14:textId="42999C5D" w:rsidR="00626D02" w:rsidRPr="00DF233A" w:rsidRDefault="00626D02" w:rsidP="0047797C">
      <w:pPr>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torá nevykonáva činnosti</w:t>
      </w:r>
      <w:r w:rsidR="00485EDD" w:rsidRPr="00DF233A">
        <w:rPr>
          <w:rFonts w:ascii="Arial" w:eastAsia="Times New Roman" w:hAnsi="Arial" w:cs="Arial"/>
          <w:color w:val="000000" w:themeColor="text1"/>
          <w:sz w:val="24"/>
          <w:szCs w:val="24"/>
          <w:lang w:val="sk-SK" w:eastAsia="cs-CZ"/>
        </w:rPr>
        <w:t xml:space="preserve"> podľa písm</w:t>
      </w:r>
      <w:r w:rsidR="00A54A8F" w:rsidRPr="00DF233A">
        <w:rPr>
          <w:rFonts w:ascii="Arial" w:eastAsia="Times New Roman" w:hAnsi="Arial" w:cs="Arial"/>
          <w:color w:val="000000" w:themeColor="text1"/>
          <w:sz w:val="24"/>
          <w:szCs w:val="24"/>
          <w:lang w:val="sk-SK" w:eastAsia="cs-CZ"/>
        </w:rPr>
        <w:t>ena</w:t>
      </w:r>
      <w:r w:rsidR="00485EDD" w:rsidRPr="00DF233A">
        <w:rPr>
          <w:rFonts w:ascii="Arial" w:eastAsia="Times New Roman" w:hAnsi="Arial" w:cs="Arial"/>
          <w:color w:val="000000" w:themeColor="text1"/>
          <w:sz w:val="24"/>
          <w:szCs w:val="24"/>
          <w:lang w:val="sk-SK" w:eastAsia="cs-CZ"/>
        </w:rPr>
        <w:t xml:space="preserve"> a</w:t>
      </w:r>
      <w:r w:rsidR="0013106F"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3F4B8F" w:rsidRPr="00DF233A">
        <w:rPr>
          <w:rFonts w:ascii="Arial" w:eastAsia="Times New Roman" w:hAnsi="Arial" w:cs="Arial"/>
          <w:color w:val="000000" w:themeColor="text1"/>
          <w:sz w:val="24"/>
          <w:szCs w:val="24"/>
          <w:lang w:val="sk-SK" w:eastAsia="cs-CZ"/>
        </w:rPr>
        <w:t>za účelom</w:t>
      </w:r>
      <w:r w:rsidRPr="00DF233A">
        <w:rPr>
          <w:rFonts w:ascii="Arial" w:eastAsia="Times New Roman" w:hAnsi="Arial" w:cs="Arial"/>
          <w:color w:val="000000" w:themeColor="text1"/>
          <w:sz w:val="24"/>
          <w:szCs w:val="24"/>
          <w:lang w:val="sk-SK" w:eastAsia="cs-CZ"/>
        </w:rPr>
        <w:t xml:space="preserve"> dosiahnutia zisku</w:t>
      </w:r>
      <w:r w:rsidR="008D4EC3" w:rsidRPr="00DF233A">
        <w:rPr>
          <w:rFonts w:ascii="Arial" w:eastAsia="Times New Roman" w:hAnsi="Arial" w:cs="Arial"/>
          <w:color w:val="000000" w:themeColor="text1"/>
          <w:sz w:val="24"/>
          <w:szCs w:val="24"/>
          <w:lang w:val="sk-SK" w:eastAsia="cs-CZ"/>
        </w:rPr>
        <w:t>,</w:t>
      </w:r>
    </w:p>
    <w:p w14:paraId="7375AD14" w14:textId="57336293" w:rsidR="00626D02" w:rsidRPr="00DF233A" w:rsidRDefault="00626D02" w:rsidP="0047797C">
      <w:pPr>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o ktorej je možno vstúpiť, nadobúdať podiel alebo inak sa stať členom, a z ktorej je možné vystúpiť, ukončiť účasť alebo členstvo na základe rozhodnutia člena</w:t>
      </w:r>
      <w:r w:rsidR="00A55851" w:rsidRPr="00DF233A">
        <w:rPr>
          <w:rFonts w:ascii="Arial" w:eastAsia="Times New Roman" w:hAnsi="Arial" w:cs="Arial"/>
          <w:color w:val="000000" w:themeColor="text1"/>
          <w:sz w:val="24"/>
          <w:szCs w:val="24"/>
          <w:lang w:val="sk-SK" w:eastAsia="cs-CZ"/>
        </w:rPr>
        <w:t xml:space="preserve"> a</w:t>
      </w:r>
      <w:r w:rsidR="00075FC2" w:rsidRPr="00DF233A">
        <w:rPr>
          <w:rFonts w:ascii="Arial" w:eastAsia="Times New Roman" w:hAnsi="Arial" w:cs="Arial"/>
          <w:color w:val="000000" w:themeColor="text1"/>
          <w:sz w:val="24"/>
          <w:szCs w:val="24"/>
          <w:lang w:val="sk-SK" w:eastAsia="cs-CZ"/>
        </w:rPr>
        <w:t xml:space="preserve"> </w:t>
      </w:r>
    </w:p>
    <w:p w14:paraId="15F843DA" w14:textId="23FFDA03" w:rsidR="00626D02" w:rsidRPr="00DF233A" w:rsidRDefault="00626D02" w:rsidP="0047797C">
      <w:pPr>
        <w:pStyle w:val="Odsekzoznamu"/>
        <w:numPr>
          <w:ilvl w:val="0"/>
          <w:numId w:val="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torej člen</w:t>
      </w:r>
      <w:r w:rsidR="00B31274" w:rsidRPr="00DF233A">
        <w:rPr>
          <w:rFonts w:ascii="Arial" w:eastAsia="Times New Roman" w:hAnsi="Arial" w:cs="Arial"/>
          <w:color w:val="000000" w:themeColor="text1"/>
          <w:sz w:val="24"/>
          <w:szCs w:val="24"/>
          <w:lang w:val="sk-SK" w:eastAsia="cs-CZ"/>
        </w:rPr>
        <w:t>mi</w:t>
      </w:r>
      <w:r w:rsidRPr="00DF233A">
        <w:rPr>
          <w:rFonts w:ascii="Arial" w:eastAsia="Times New Roman" w:hAnsi="Arial" w:cs="Arial"/>
          <w:color w:val="000000" w:themeColor="text1"/>
          <w:sz w:val="24"/>
          <w:szCs w:val="24"/>
          <w:lang w:val="sk-SK" w:eastAsia="cs-CZ"/>
        </w:rPr>
        <w:t xml:space="preserve">, ktorí </w:t>
      </w:r>
      <w:r w:rsidR="00897838" w:rsidRPr="00DF233A">
        <w:rPr>
          <w:rFonts w:ascii="Arial" w:eastAsia="Times New Roman" w:hAnsi="Arial" w:cs="Arial"/>
          <w:color w:val="000000" w:themeColor="text1"/>
          <w:sz w:val="24"/>
          <w:szCs w:val="24"/>
          <w:lang w:val="sk-SK" w:eastAsia="cs-CZ"/>
        </w:rPr>
        <w:t xml:space="preserve">samostatne alebo spoločne s inými členmi </w:t>
      </w:r>
      <w:r w:rsidR="00625166" w:rsidRPr="00DF233A">
        <w:rPr>
          <w:rFonts w:ascii="Arial" w:eastAsia="Times New Roman" w:hAnsi="Arial" w:cs="Arial"/>
          <w:color w:val="000000" w:themeColor="text1"/>
          <w:sz w:val="24"/>
          <w:szCs w:val="24"/>
          <w:lang w:val="sk-SK" w:eastAsia="cs-CZ"/>
        </w:rPr>
        <w:t xml:space="preserve">môžu vykonávať kontrolu </w:t>
      </w:r>
      <w:r w:rsidRPr="00DF233A">
        <w:rPr>
          <w:rFonts w:ascii="Arial" w:eastAsia="Times New Roman" w:hAnsi="Arial" w:cs="Arial"/>
          <w:color w:val="000000" w:themeColor="text1"/>
          <w:sz w:val="24"/>
          <w:szCs w:val="24"/>
          <w:lang w:val="sk-SK" w:eastAsia="cs-CZ"/>
        </w:rPr>
        <w:t>v</w:t>
      </w:r>
      <w:r w:rsidR="00625166" w:rsidRPr="00DF233A">
        <w:rPr>
          <w:rFonts w:ascii="Arial" w:eastAsia="Times New Roman" w:hAnsi="Arial" w:cs="Arial"/>
          <w:color w:val="000000" w:themeColor="text1"/>
          <w:sz w:val="24"/>
          <w:szCs w:val="24"/>
          <w:lang w:val="sk-SK" w:eastAsia="cs-CZ"/>
        </w:rPr>
        <w:t> energetickom spoločenstve</w:t>
      </w:r>
      <w:r w:rsidRPr="00DF233A">
        <w:rPr>
          <w:rFonts w:ascii="Arial" w:eastAsia="Times New Roman" w:hAnsi="Arial" w:cs="Arial"/>
          <w:color w:val="000000" w:themeColor="text1"/>
          <w:sz w:val="24"/>
          <w:szCs w:val="24"/>
          <w:lang w:val="sk-SK" w:eastAsia="cs-CZ"/>
        </w:rPr>
        <w:t xml:space="preserve">, sú </w:t>
      </w:r>
      <w:r w:rsidR="00234D85" w:rsidRPr="00DF233A">
        <w:rPr>
          <w:rFonts w:ascii="Arial" w:eastAsia="Times New Roman" w:hAnsi="Arial" w:cs="Arial"/>
          <w:color w:val="000000" w:themeColor="text1"/>
          <w:sz w:val="24"/>
          <w:szCs w:val="24"/>
          <w:lang w:val="sk-SK" w:eastAsia="cs-CZ"/>
        </w:rPr>
        <w:t>len</w:t>
      </w:r>
      <w:r w:rsidRPr="00DF233A">
        <w:rPr>
          <w:rFonts w:ascii="Arial" w:eastAsia="Times New Roman" w:hAnsi="Arial" w:cs="Arial"/>
          <w:color w:val="000000" w:themeColor="text1"/>
          <w:sz w:val="24"/>
          <w:szCs w:val="24"/>
          <w:lang w:val="sk-SK" w:eastAsia="cs-CZ"/>
        </w:rPr>
        <w:t xml:space="preserve"> fyzick</w:t>
      </w:r>
      <w:r w:rsidR="00B31274"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osob</w:t>
      </w:r>
      <w:r w:rsidR="00B31274"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w:t>
      </w:r>
      <w:r w:rsidR="00AF3E0D" w:rsidRPr="00DF233A">
        <w:rPr>
          <w:rFonts w:ascii="Arial" w:eastAsia="Times New Roman" w:hAnsi="Arial" w:cs="Arial"/>
          <w:color w:val="000000" w:themeColor="text1"/>
          <w:sz w:val="24"/>
          <w:szCs w:val="24"/>
          <w:lang w:val="sk-SK" w:eastAsia="cs-CZ"/>
        </w:rPr>
        <w:t xml:space="preserve"> mal</w:t>
      </w:r>
      <w:r w:rsidR="00B31274" w:rsidRPr="00DF233A">
        <w:rPr>
          <w:rFonts w:ascii="Arial" w:eastAsia="Times New Roman" w:hAnsi="Arial" w:cs="Arial"/>
          <w:color w:val="000000" w:themeColor="text1"/>
          <w:sz w:val="24"/>
          <w:szCs w:val="24"/>
          <w:lang w:val="sk-SK" w:eastAsia="cs-CZ"/>
        </w:rPr>
        <w:t>é</w:t>
      </w:r>
      <w:r w:rsidR="00AF3E0D" w:rsidRPr="00DF233A">
        <w:rPr>
          <w:rFonts w:ascii="Arial" w:eastAsia="Times New Roman" w:hAnsi="Arial" w:cs="Arial"/>
          <w:color w:val="000000" w:themeColor="text1"/>
          <w:sz w:val="24"/>
          <w:szCs w:val="24"/>
          <w:lang w:val="sk-SK" w:eastAsia="cs-CZ"/>
        </w:rPr>
        <w:t xml:space="preserve"> podnik</w:t>
      </w:r>
      <w:r w:rsidR="00B31274" w:rsidRPr="00DF233A">
        <w:rPr>
          <w:rFonts w:ascii="Arial" w:eastAsia="Times New Roman" w:hAnsi="Arial" w:cs="Arial"/>
          <w:color w:val="000000" w:themeColor="text1"/>
          <w:sz w:val="24"/>
          <w:szCs w:val="24"/>
          <w:lang w:val="sk-SK" w:eastAsia="cs-CZ"/>
        </w:rPr>
        <w:t>y</w:t>
      </w:r>
      <w:r w:rsidR="00293931" w:rsidRPr="00DF233A">
        <w:rPr>
          <w:rFonts w:ascii="Arial" w:eastAsia="Times New Roman" w:hAnsi="Arial" w:cs="Arial"/>
          <w:color w:val="000000" w:themeColor="text1"/>
          <w:sz w:val="24"/>
          <w:szCs w:val="24"/>
          <w:lang w:val="sk-SK" w:eastAsia="cs-CZ"/>
        </w:rPr>
        <w:t>,</w:t>
      </w:r>
      <w:r w:rsidR="00AF3E0D" w:rsidRPr="00DF233A">
        <w:rPr>
          <w:rFonts w:ascii="Arial" w:eastAsia="Times New Roman" w:hAnsi="Arial" w:cs="Arial"/>
          <w:color w:val="000000" w:themeColor="text1"/>
          <w:sz w:val="24"/>
          <w:szCs w:val="24"/>
          <w:vertAlign w:val="superscript"/>
          <w:lang w:val="sk-SK" w:eastAsia="cs-CZ"/>
        </w:rPr>
        <w:t>28a)</w:t>
      </w:r>
      <w:r w:rsidR="00022B60" w:rsidRPr="00DF233A">
        <w:rPr>
          <w:rFonts w:ascii="Arial" w:eastAsia="Times New Roman" w:hAnsi="Arial" w:cs="Arial"/>
          <w:color w:val="000000" w:themeColor="text1"/>
          <w:sz w:val="24"/>
          <w:szCs w:val="24"/>
          <w:lang w:val="sk-SK" w:eastAsia="cs-CZ"/>
        </w:rPr>
        <w:t xml:space="preserve"> v</w:t>
      </w:r>
      <w:r w:rsidRPr="00DF233A">
        <w:rPr>
          <w:rFonts w:ascii="Arial" w:eastAsia="Times New Roman" w:hAnsi="Arial" w:cs="Arial"/>
          <w:color w:val="000000" w:themeColor="text1"/>
          <w:sz w:val="24"/>
          <w:szCs w:val="24"/>
          <w:lang w:val="sk-SK" w:eastAsia="cs-CZ"/>
        </w:rPr>
        <w:t>yšš</w:t>
      </w:r>
      <w:r w:rsidR="00293931" w:rsidRPr="00DF233A">
        <w:rPr>
          <w:rFonts w:ascii="Arial" w:eastAsia="Times New Roman" w:hAnsi="Arial" w:cs="Arial"/>
          <w:color w:val="000000" w:themeColor="text1"/>
          <w:sz w:val="24"/>
          <w:szCs w:val="24"/>
          <w:lang w:val="sk-SK" w:eastAsia="cs-CZ"/>
        </w:rPr>
        <w:t>ie</w:t>
      </w:r>
      <w:r w:rsidRPr="00DF233A">
        <w:rPr>
          <w:rFonts w:ascii="Arial" w:eastAsia="Times New Roman" w:hAnsi="Arial" w:cs="Arial"/>
          <w:color w:val="000000" w:themeColor="text1"/>
          <w:sz w:val="24"/>
          <w:szCs w:val="24"/>
          <w:lang w:val="sk-SK" w:eastAsia="cs-CZ"/>
        </w:rPr>
        <w:t xml:space="preserve"> územn</w:t>
      </w:r>
      <w:r w:rsidR="00293931"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cel</w:t>
      </w:r>
      <w:r w:rsidR="00B31274" w:rsidRPr="00DF233A">
        <w:rPr>
          <w:rFonts w:ascii="Arial" w:eastAsia="Times New Roman" w:hAnsi="Arial" w:cs="Arial"/>
          <w:color w:val="000000" w:themeColor="text1"/>
          <w:sz w:val="24"/>
          <w:szCs w:val="24"/>
          <w:lang w:val="sk-SK" w:eastAsia="cs-CZ"/>
        </w:rPr>
        <w:t>k</w:t>
      </w:r>
      <w:r w:rsidR="00293931"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alebo obc</w:t>
      </w:r>
      <w:r w:rsidR="00B31274"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v územnom obvode vyššieho územného celku, v ktorom má sídlo energetické spoločenstvo.</w:t>
      </w:r>
    </w:p>
    <w:p w14:paraId="1BA6837F" w14:textId="78DA94E9" w:rsidR="00A7238B" w:rsidRPr="00DF233A" w:rsidRDefault="00A7238B"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1580C"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w:t>
      </w:r>
      <w:r w:rsidR="00365D43" w:rsidRPr="00DF233A">
        <w:rPr>
          <w:rFonts w:ascii="Arial" w:eastAsia="Times New Roman" w:hAnsi="Arial" w:cs="Arial"/>
          <w:color w:val="000000" w:themeColor="text1"/>
          <w:sz w:val="24"/>
          <w:szCs w:val="24"/>
          <w:lang w:val="sk-SK" w:eastAsia="cs-CZ"/>
        </w:rPr>
        <w:t>K</w:t>
      </w:r>
      <w:r w:rsidRPr="00DF233A">
        <w:rPr>
          <w:rFonts w:ascii="Arial" w:eastAsia="Times New Roman" w:hAnsi="Arial" w:cs="Arial"/>
          <w:color w:val="000000" w:themeColor="text1"/>
          <w:sz w:val="24"/>
          <w:szCs w:val="24"/>
          <w:lang w:val="sk-SK" w:eastAsia="cs-CZ"/>
        </w:rPr>
        <w:t>omunitou vyrábajúcou energiu z obnoviteľných zdrojov</w:t>
      </w:r>
      <w:r w:rsidR="006E3F09" w:rsidRPr="00DF233A">
        <w:rPr>
          <w:rFonts w:ascii="Arial" w:eastAsia="Times New Roman" w:hAnsi="Arial" w:cs="Arial"/>
          <w:color w:val="000000" w:themeColor="text1"/>
          <w:sz w:val="24"/>
          <w:szCs w:val="24"/>
          <w:lang w:val="sk-SK" w:eastAsia="cs-CZ"/>
        </w:rPr>
        <w:t xml:space="preserve"> je</w:t>
      </w:r>
      <w:r w:rsidRPr="00DF233A">
        <w:rPr>
          <w:rFonts w:ascii="Arial" w:eastAsia="Times New Roman" w:hAnsi="Arial" w:cs="Arial"/>
          <w:color w:val="000000" w:themeColor="text1"/>
          <w:sz w:val="24"/>
          <w:szCs w:val="24"/>
          <w:lang w:val="sk-SK" w:eastAsia="cs-CZ"/>
        </w:rPr>
        <w:t xml:space="preserve"> právnická osoba,</w:t>
      </w:r>
    </w:p>
    <w:p w14:paraId="5E0F56BC" w14:textId="4666AE03" w:rsidR="00A7238B" w:rsidRPr="00DF233A" w:rsidRDefault="00A7238B" w:rsidP="0047797C">
      <w:pPr>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torá je založená na účel výroby elektriny z obnoviteľných zdrojov energie</w:t>
      </w:r>
      <w:r w:rsidR="00C633DB" w:rsidRPr="00DF233A">
        <w:rPr>
          <w:rFonts w:ascii="Arial" w:eastAsia="Times New Roman" w:hAnsi="Arial" w:cs="Arial"/>
          <w:color w:val="000000" w:themeColor="text1"/>
          <w:sz w:val="24"/>
          <w:szCs w:val="24"/>
          <w:lang w:val="sk-SK" w:eastAsia="cs-CZ"/>
        </w:rPr>
        <w:t xml:space="preserve"> </w:t>
      </w:r>
      <w:r w:rsidR="00620401" w:rsidRPr="00DF233A">
        <w:rPr>
          <w:rFonts w:ascii="Arial" w:eastAsia="Times New Roman" w:hAnsi="Arial" w:cs="Arial"/>
          <w:color w:val="000000" w:themeColor="text1"/>
          <w:sz w:val="24"/>
          <w:szCs w:val="24"/>
          <w:lang w:val="sk-SK" w:eastAsia="cs-CZ"/>
        </w:rPr>
        <w:t>alebo biometánu</w:t>
      </w:r>
      <w:r w:rsidR="00D32D42" w:rsidRPr="00DF233A">
        <w:rPr>
          <w:rFonts w:ascii="Arial" w:eastAsia="Times New Roman" w:hAnsi="Arial" w:cs="Arial"/>
          <w:color w:val="000000" w:themeColor="text1"/>
          <w:sz w:val="24"/>
          <w:szCs w:val="24"/>
          <w:lang w:val="sk-SK" w:eastAsia="cs-CZ"/>
        </w:rPr>
        <w:t xml:space="preserve"> a</w:t>
      </w:r>
      <w:r w:rsidR="00FE1800" w:rsidRPr="00DF233A">
        <w:rPr>
          <w:rFonts w:ascii="Arial" w:eastAsia="Times New Roman" w:hAnsi="Arial" w:cs="Arial"/>
          <w:color w:val="000000" w:themeColor="text1"/>
          <w:sz w:val="24"/>
          <w:szCs w:val="24"/>
          <w:lang w:val="sk-SK" w:eastAsia="cs-CZ"/>
        </w:rPr>
        <w:t xml:space="preserve"> ktorá </w:t>
      </w:r>
      <w:r w:rsidR="001061EF" w:rsidRPr="00DF233A">
        <w:rPr>
          <w:rFonts w:ascii="Arial" w:eastAsia="Times New Roman" w:hAnsi="Arial" w:cs="Arial"/>
          <w:color w:val="000000" w:themeColor="text1"/>
          <w:sz w:val="24"/>
          <w:szCs w:val="24"/>
          <w:lang w:val="sk-SK" w:eastAsia="cs-CZ"/>
        </w:rPr>
        <w:t>súčasne</w:t>
      </w:r>
      <w:r w:rsidR="001E1A91" w:rsidRPr="00DF233A">
        <w:rPr>
          <w:rFonts w:ascii="Arial" w:eastAsia="Times New Roman" w:hAnsi="Arial" w:cs="Arial"/>
          <w:color w:val="000000" w:themeColor="text1"/>
          <w:sz w:val="24"/>
          <w:szCs w:val="24"/>
          <w:lang w:val="sk-SK" w:eastAsia="cs-CZ"/>
        </w:rPr>
        <w:t xml:space="preserve"> môže byť založená</w:t>
      </w:r>
      <w:r w:rsidR="00F304C5" w:rsidRPr="00DF233A">
        <w:rPr>
          <w:rFonts w:ascii="Arial" w:eastAsia="Times New Roman" w:hAnsi="Arial" w:cs="Arial"/>
          <w:color w:val="000000" w:themeColor="text1"/>
          <w:sz w:val="24"/>
          <w:szCs w:val="24"/>
          <w:lang w:val="sk-SK" w:eastAsia="cs-CZ"/>
        </w:rPr>
        <w:t xml:space="preserve"> na účel</w:t>
      </w:r>
      <w:r w:rsidRPr="00DF233A">
        <w:rPr>
          <w:rFonts w:ascii="Arial" w:eastAsia="Times New Roman" w:hAnsi="Arial" w:cs="Arial"/>
          <w:color w:val="000000" w:themeColor="text1"/>
          <w:sz w:val="24"/>
          <w:szCs w:val="24"/>
          <w:lang w:val="sk-SK" w:eastAsia="cs-CZ"/>
        </w:rPr>
        <w:t xml:space="preserve"> dodávky elektriny alebo </w:t>
      </w:r>
      <w:r w:rsidR="006F17D6" w:rsidRPr="00DF233A">
        <w:rPr>
          <w:rFonts w:ascii="Arial" w:eastAsia="Times New Roman" w:hAnsi="Arial" w:cs="Arial"/>
          <w:color w:val="000000" w:themeColor="text1"/>
          <w:sz w:val="24"/>
          <w:szCs w:val="24"/>
          <w:lang w:val="sk-SK" w:eastAsia="cs-CZ"/>
        </w:rPr>
        <w:t>plynu</w:t>
      </w:r>
      <w:r w:rsidRPr="00DF233A">
        <w:rPr>
          <w:rFonts w:ascii="Arial" w:eastAsia="Times New Roman" w:hAnsi="Arial" w:cs="Arial"/>
          <w:color w:val="000000" w:themeColor="text1"/>
          <w:sz w:val="24"/>
          <w:szCs w:val="24"/>
          <w:lang w:val="sk-SK" w:eastAsia="cs-CZ"/>
        </w:rPr>
        <w:t xml:space="preserve">, </w:t>
      </w:r>
      <w:r w:rsidR="008C0A64" w:rsidRPr="00DF233A">
        <w:rPr>
          <w:rFonts w:ascii="Arial" w:eastAsia="Times New Roman" w:hAnsi="Arial" w:cs="Arial"/>
          <w:color w:val="000000" w:themeColor="text1"/>
          <w:sz w:val="24"/>
          <w:szCs w:val="24"/>
          <w:lang w:val="sk-SK" w:eastAsia="cs-CZ"/>
        </w:rPr>
        <w:t>zdieľania elektriny</w:t>
      </w:r>
      <w:r w:rsidR="00E00625" w:rsidRPr="00DF233A">
        <w:rPr>
          <w:rFonts w:ascii="Arial" w:eastAsia="Times New Roman" w:hAnsi="Arial" w:cs="Arial"/>
          <w:color w:val="000000" w:themeColor="text1"/>
          <w:sz w:val="24"/>
          <w:szCs w:val="24"/>
          <w:lang w:val="sk-SK" w:eastAsia="cs-CZ"/>
        </w:rPr>
        <w:t xml:space="preserve"> z obnoviteľných zdrojov energie</w:t>
      </w:r>
      <w:r w:rsidR="008C0A64" w:rsidRPr="00DF233A">
        <w:rPr>
          <w:rFonts w:ascii="Arial" w:eastAsia="Times New Roman" w:hAnsi="Arial" w:cs="Arial"/>
          <w:color w:val="000000" w:themeColor="text1"/>
          <w:sz w:val="24"/>
          <w:szCs w:val="24"/>
          <w:lang w:val="sk-SK" w:eastAsia="cs-CZ"/>
        </w:rPr>
        <w:t xml:space="preserve"> alebo </w:t>
      </w:r>
      <w:r w:rsidR="00E00625" w:rsidRPr="00DF233A">
        <w:rPr>
          <w:rFonts w:ascii="Arial" w:eastAsia="Times New Roman" w:hAnsi="Arial" w:cs="Arial"/>
          <w:color w:val="000000" w:themeColor="text1"/>
          <w:sz w:val="24"/>
          <w:szCs w:val="24"/>
          <w:lang w:val="sk-SK" w:eastAsia="cs-CZ"/>
        </w:rPr>
        <w:t>biometánu</w:t>
      </w:r>
      <w:r w:rsidR="008C0A6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uskladňovania elektriny z obnoviteľných zdrojov energie, činnosti agregácie, distribúcie elektriny, prevádzky nabíjacej stanice alebo výkonu iných činností alebo poskytovania iných služieb súvisiacich so zabezpečovaním energetických potrieb jej členov</w:t>
      </w:r>
      <w:r w:rsidR="00BD74A3" w:rsidRPr="00DF233A">
        <w:rPr>
          <w:rFonts w:ascii="Arial" w:eastAsia="Times New Roman" w:hAnsi="Arial" w:cs="Arial"/>
          <w:color w:val="000000" w:themeColor="text1"/>
          <w:sz w:val="24"/>
          <w:szCs w:val="24"/>
          <w:lang w:val="sk-SK" w:eastAsia="cs-CZ"/>
        </w:rPr>
        <w:t xml:space="preserve"> s cieľom realizácie environmentálnych, hospodárskych alebo sociálnych komunitných prínosov</w:t>
      </w:r>
      <w:r w:rsidRPr="00DF233A">
        <w:rPr>
          <w:rFonts w:ascii="Arial" w:eastAsia="Times New Roman" w:hAnsi="Arial" w:cs="Arial"/>
          <w:color w:val="000000" w:themeColor="text1"/>
          <w:sz w:val="24"/>
          <w:szCs w:val="24"/>
          <w:lang w:val="sk-SK" w:eastAsia="cs-CZ"/>
        </w:rPr>
        <w:t>,</w:t>
      </w:r>
    </w:p>
    <w:p w14:paraId="0D7F529A" w14:textId="77777777" w:rsidR="00A7238B" w:rsidRPr="00DF233A" w:rsidRDefault="00A7238B" w:rsidP="0047797C">
      <w:pPr>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torá nevykonáva činnosti podľa písmena a) za účelom dosiahnutia zisku,</w:t>
      </w:r>
    </w:p>
    <w:p w14:paraId="68908B6D" w14:textId="77777777" w:rsidR="00A7238B" w:rsidRPr="00DF233A" w:rsidRDefault="00A7238B" w:rsidP="0047797C">
      <w:pPr>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o ktorej je možno vstúpiť, nadobúdať podiel alebo inak sa stať členom, a z ktorej je možné vystúpiť, ukončiť účasť alebo členstvo na základe rozhodnutia člena,</w:t>
      </w:r>
    </w:p>
    <w:p w14:paraId="0C41B841" w14:textId="306A23F6" w:rsidR="00A7238B" w:rsidRPr="00DF233A" w:rsidRDefault="00A7238B" w:rsidP="0047797C">
      <w:pPr>
        <w:pStyle w:val="Odsekzoznamu"/>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ktorej členmi sú </w:t>
      </w:r>
      <w:r w:rsidR="00234D85" w:rsidRPr="00DF233A">
        <w:rPr>
          <w:rFonts w:ascii="Arial" w:eastAsia="Times New Roman" w:hAnsi="Arial" w:cs="Arial"/>
          <w:color w:val="000000" w:themeColor="text1"/>
          <w:sz w:val="24"/>
          <w:szCs w:val="24"/>
          <w:lang w:val="sk-SK" w:eastAsia="cs-CZ"/>
        </w:rPr>
        <w:t xml:space="preserve">len </w:t>
      </w:r>
      <w:r w:rsidRPr="00DF233A">
        <w:rPr>
          <w:rFonts w:ascii="Arial" w:eastAsia="Times New Roman" w:hAnsi="Arial" w:cs="Arial"/>
          <w:color w:val="000000" w:themeColor="text1"/>
          <w:sz w:val="24"/>
          <w:szCs w:val="24"/>
          <w:lang w:val="sk-SK" w:eastAsia="cs-CZ"/>
        </w:rPr>
        <w:t>fyzické osoby, malé a stredné podniky</w:t>
      </w:r>
      <w:r w:rsidR="009A5C4D" w:rsidRPr="00DF233A">
        <w:rPr>
          <w:rFonts w:ascii="Arial" w:eastAsia="Times New Roman" w:hAnsi="Arial" w:cs="Arial"/>
          <w:color w:val="000000" w:themeColor="text1"/>
          <w:sz w:val="24"/>
          <w:szCs w:val="24"/>
          <w:lang w:val="sk-SK" w:eastAsia="cs-CZ"/>
        </w:rPr>
        <w:t>,</w:t>
      </w:r>
      <w:r w:rsidR="00453FE0" w:rsidRPr="00DF233A">
        <w:rPr>
          <w:rFonts w:ascii="Arial" w:eastAsia="Times New Roman" w:hAnsi="Arial" w:cs="Arial"/>
          <w:color w:val="000000" w:themeColor="text1"/>
          <w:sz w:val="24"/>
          <w:szCs w:val="24"/>
          <w:vertAlign w:val="superscript"/>
          <w:lang w:val="sk-SK" w:eastAsia="cs-CZ"/>
        </w:rPr>
        <w:t>28</w:t>
      </w:r>
      <w:r w:rsidR="00C22514" w:rsidRPr="00DF233A">
        <w:rPr>
          <w:rFonts w:ascii="Arial" w:eastAsia="Times New Roman" w:hAnsi="Arial" w:cs="Arial"/>
          <w:color w:val="000000" w:themeColor="text1"/>
          <w:sz w:val="24"/>
          <w:szCs w:val="24"/>
          <w:vertAlign w:val="superscript"/>
          <w:lang w:val="sk-SK" w:eastAsia="cs-CZ"/>
        </w:rPr>
        <w:t>b</w:t>
      </w:r>
      <w:r w:rsidRPr="00DF233A">
        <w:rPr>
          <w:rFonts w:ascii="Arial" w:eastAsia="Times New Roman" w:hAnsi="Arial" w:cs="Arial"/>
          <w:color w:val="000000" w:themeColor="text1"/>
          <w:sz w:val="24"/>
          <w:szCs w:val="24"/>
          <w:vertAlign w:val="superscript"/>
          <w:lang w:val="sk-SK" w:eastAsia="cs-CZ"/>
        </w:rPr>
        <w:t>)</w:t>
      </w:r>
      <w:r w:rsidRPr="00DF233A">
        <w:rPr>
          <w:rFonts w:ascii="Arial" w:eastAsia="Times New Roman" w:hAnsi="Arial" w:cs="Arial"/>
          <w:color w:val="000000" w:themeColor="text1"/>
          <w:sz w:val="24"/>
          <w:szCs w:val="24"/>
          <w:lang w:val="sk-SK" w:eastAsia="cs-CZ"/>
        </w:rPr>
        <w:t xml:space="preserve"> vyšš</w:t>
      </w:r>
      <w:r w:rsidR="009A5C4D" w:rsidRPr="00DF233A">
        <w:rPr>
          <w:rFonts w:ascii="Arial" w:eastAsia="Times New Roman" w:hAnsi="Arial" w:cs="Arial"/>
          <w:color w:val="000000" w:themeColor="text1"/>
          <w:sz w:val="24"/>
          <w:szCs w:val="24"/>
          <w:lang w:val="sk-SK" w:eastAsia="cs-CZ"/>
        </w:rPr>
        <w:t>ie</w:t>
      </w:r>
      <w:r w:rsidRPr="00DF233A">
        <w:rPr>
          <w:rFonts w:ascii="Arial" w:eastAsia="Times New Roman" w:hAnsi="Arial" w:cs="Arial"/>
          <w:color w:val="000000" w:themeColor="text1"/>
          <w:sz w:val="24"/>
          <w:szCs w:val="24"/>
          <w:lang w:val="sk-SK" w:eastAsia="cs-CZ"/>
        </w:rPr>
        <w:t xml:space="preserve"> územn</w:t>
      </w:r>
      <w:r w:rsidR="009A5C4D"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celk</w:t>
      </w:r>
      <w:r w:rsidR="009A5C4D"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alebo obce v územnom obvode vyššieho územného celku, v ktorom má sídlo komunita vyrábajúca energiu z obnoviteľných zdrojov, a</w:t>
      </w:r>
    </w:p>
    <w:p w14:paraId="50465F6B" w14:textId="007F8199" w:rsidR="00A7238B" w:rsidRPr="00DF233A" w:rsidRDefault="00A7238B" w:rsidP="0047797C">
      <w:pPr>
        <w:pStyle w:val="Odsekzoznamu"/>
        <w:numPr>
          <w:ilvl w:val="0"/>
          <w:numId w:val="14"/>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ktorej členovia</w:t>
      </w:r>
      <w:r w:rsidR="009A5C4D" w:rsidRPr="00DF233A">
        <w:rPr>
          <w:rFonts w:ascii="Arial" w:eastAsia="Times New Roman" w:hAnsi="Arial" w:cs="Arial"/>
          <w:color w:val="000000" w:themeColor="text1"/>
          <w:sz w:val="24"/>
          <w:szCs w:val="24"/>
          <w:lang w:val="sk-SK" w:eastAsia="cs-CZ"/>
        </w:rPr>
        <w:t xml:space="preserve"> oprávnení </w:t>
      </w:r>
      <w:r w:rsidRPr="00DF233A">
        <w:rPr>
          <w:rFonts w:ascii="Arial" w:eastAsia="Times New Roman" w:hAnsi="Arial" w:cs="Arial"/>
          <w:color w:val="000000" w:themeColor="text1"/>
          <w:sz w:val="24"/>
          <w:szCs w:val="24"/>
          <w:lang w:val="sk-SK" w:eastAsia="cs-CZ"/>
        </w:rPr>
        <w:t xml:space="preserve">samostatne alebo spoločne s inými členmi vykonávať kontrolu v komunite vyrábajúcej energiu z obnoviteľných zdrojov majú </w:t>
      </w:r>
      <w:r w:rsidR="003545EE" w:rsidRPr="00DF233A">
        <w:rPr>
          <w:rFonts w:ascii="Arial" w:eastAsia="Times New Roman" w:hAnsi="Arial" w:cs="Arial"/>
          <w:color w:val="000000" w:themeColor="text1"/>
          <w:sz w:val="24"/>
          <w:szCs w:val="24"/>
          <w:lang w:val="sk-SK" w:eastAsia="cs-CZ"/>
        </w:rPr>
        <w:t>trval</w:t>
      </w:r>
      <w:r w:rsidR="000A2E71" w:rsidRPr="00DF233A">
        <w:rPr>
          <w:rFonts w:ascii="Arial" w:eastAsia="Times New Roman" w:hAnsi="Arial" w:cs="Arial"/>
          <w:color w:val="000000" w:themeColor="text1"/>
          <w:sz w:val="24"/>
          <w:szCs w:val="24"/>
          <w:lang w:val="sk-SK" w:eastAsia="cs-CZ"/>
        </w:rPr>
        <w:t>ý</w:t>
      </w:r>
      <w:r w:rsidR="003545EE" w:rsidRPr="00DF233A">
        <w:rPr>
          <w:rFonts w:ascii="Arial" w:eastAsia="Times New Roman" w:hAnsi="Arial" w:cs="Arial"/>
          <w:color w:val="000000" w:themeColor="text1"/>
          <w:sz w:val="24"/>
          <w:szCs w:val="24"/>
          <w:lang w:val="sk-SK" w:eastAsia="cs-CZ"/>
        </w:rPr>
        <w:t xml:space="preserve"> pobyt</w:t>
      </w:r>
      <w:r w:rsidRPr="00DF233A">
        <w:rPr>
          <w:rFonts w:ascii="Arial" w:eastAsia="Times New Roman" w:hAnsi="Arial" w:cs="Arial"/>
          <w:color w:val="000000" w:themeColor="text1"/>
          <w:sz w:val="24"/>
          <w:szCs w:val="24"/>
          <w:lang w:val="sk-SK" w:eastAsia="cs-CZ"/>
        </w:rPr>
        <w:t xml:space="preserve"> alebo sídl</w:t>
      </w:r>
      <w:r w:rsidR="00CE4A3A"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na území vyššieho územného celku, v ktorom </w:t>
      </w:r>
      <w:r w:rsidR="00DA2D33" w:rsidRPr="00DF233A">
        <w:rPr>
          <w:rFonts w:ascii="Arial" w:eastAsia="Times New Roman" w:hAnsi="Arial" w:cs="Arial"/>
          <w:color w:val="000000" w:themeColor="text1"/>
          <w:sz w:val="24"/>
          <w:szCs w:val="24"/>
          <w:lang w:val="sk-SK" w:eastAsia="cs-CZ"/>
        </w:rPr>
        <w:t>je umiestnené</w:t>
      </w:r>
      <w:r w:rsidR="00CE10DD" w:rsidRPr="00DF233A">
        <w:rPr>
          <w:rFonts w:ascii="Arial" w:eastAsia="Times New Roman" w:hAnsi="Arial" w:cs="Arial"/>
          <w:color w:val="000000" w:themeColor="text1"/>
          <w:sz w:val="24"/>
          <w:szCs w:val="24"/>
          <w:lang w:val="sk-SK" w:eastAsia="cs-CZ"/>
        </w:rPr>
        <w:t xml:space="preserve"> zariadenie na výrobu elektriny </w:t>
      </w:r>
      <w:r w:rsidR="00A5683F" w:rsidRPr="00DF233A">
        <w:rPr>
          <w:rFonts w:ascii="Arial" w:eastAsia="Times New Roman" w:hAnsi="Arial" w:cs="Arial"/>
          <w:color w:val="000000" w:themeColor="text1"/>
          <w:sz w:val="24"/>
          <w:szCs w:val="24"/>
          <w:lang w:val="sk-SK" w:eastAsia="cs-CZ"/>
        </w:rPr>
        <w:t xml:space="preserve">z obnoviteľných zdrojov </w:t>
      </w:r>
      <w:r w:rsidR="007B7C99" w:rsidRPr="00DF233A">
        <w:rPr>
          <w:rFonts w:ascii="Arial" w:eastAsia="Times New Roman" w:hAnsi="Arial" w:cs="Arial"/>
          <w:color w:val="000000" w:themeColor="text1"/>
          <w:sz w:val="24"/>
          <w:szCs w:val="24"/>
          <w:lang w:val="sk-SK" w:eastAsia="cs-CZ"/>
        </w:rPr>
        <w:t xml:space="preserve">energie </w:t>
      </w:r>
      <w:r w:rsidR="00640820" w:rsidRPr="00DF233A">
        <w:rPr>
          <w:rFonts w:ascii="Arial" w:eastAsia="Times New Roman" w:hAnsi="Arial" w:cs="Arial"/>
          <w:color w:val="000000" w:themeColor="text1"/>
          <w:sz w:val="24"/>
          <w:szCs w:val="24"/>
          <w:lang w:val="sk-SK" w:eastAsia="cs-CZ"/>
        </w:rPr>
        <w:t>alebo zariadenie na výrobu biometánu</w:t>
      </w:r>
      <w:r w:rsidR="0099109F" w:rsidRPr="00DF233A">
        <w:rPr>
          <w:rFonts w:ascii="Arial" w:eastAsia="Times New Roman" w:hAnsi="Arial" w:cs="Arial"/>
          <w:color w:val="000000" w:themeColor="text1"/>
          <w:sz w:val="24"/>
          <w:szCs w:val="24"/>
          <w:lang w:val="sk-SK" w:eastAsia="cs-CZ"/>
        </w:rPr>
        <w:t xml:space="preserve"> vlastnené komunitou vyrábajúcou energiu z obnoviteľných zdrojov</w:t>
      </w:r>
      <w:r w:rsidR="00640820" w:rsidRPr="00DF233A">
        <w:rPr>
          <w:rFonts w:ascii="Arial" w:eastAsia="Times New Roman" w:hAnsi="Arial" w:cs="Arial"/>
          <w:color w:val="000000" w:themeColor="text1"/>
          <w:sz w:val="24"/>
          <w:szCs w:val="24"/>
          <w:lang w:val="sk-SK" w:eastAsia="cs-CZ"/>
        </w:rPr>
        <w:t xml:space="preserve"> </w:t>
      </w:r>
      <w:r w:rsidR="00BD363A" w:rsidRPr="00DF233A">
        <w:rPr>
          <w:rFonts w:ascii="Arial" w:eastAsia="Times New Roman" w:hAnsi="Arial" w:cs="Arial"/>
          <w:color w:val="000000" w:themeColor="text1"/>
          <w:sz w:val="24"/>
          <w:szCs w:val="24"/>
          <w:lang w:val="sk-SK" w:eastAsia="cs-CZ"/>
        </w:rPr>
        <w:t xml:space="preserve">alebo väčšina </w:t>
      </w:r>
      <w:r w:rsidR="00640820" w:rsidRPr="00DF233A">
        <w:rPr>
          <w:rFonts w:ascii="Arial" w:eastAsia="Times New Roman" w:hAnsi="Arial" w:cs="Arial"/>
          <w:color w:val="000000" w:themeColor="text1"/>
          <w:sz w:val="24"/>
          <w:szCs w:val="24"/>
          <w:lang w:val="sk-SK" w:eastAsia="cs-CZ"/>
        </w:rPr>
        <w:t xml:space="preserve">takých </w:t>
      </w:r>
      <w:r w:rsidR="00BD363A" w:rsidRPr="00DF233A">
        <w:rPr>
          <w:rFonts w:ascii="Arial" w:eastAsia="Times New Roman" w:hAnsi="Arial" w:cs="Arial"/>
          <w:color w:val="000000" w:themeColor="text1"/>
          <w:sz w:val="24"/>
          <w:szCs w:val="24"/>
          <w:lang w:val="sk-SK" w:eastAsia="cs-CZ"/>
        </w:rPr>
        <w:t>zariadení</w:t>
      </w:r>
      <w:r w:rsidR="006B1C85" w:rsidRPr="00DF233A">
        <w:rPr>
          <w:rFonts w:ascii="Arial" w:eastAsia="Times New Roman" w:hAnsi="Arial" w:cs="Arial"/>
          <w:color w:val="000000" w:themeColor="text1"/>
          <w:sz w:val="24"/>
          <w:szCs w:val="24"/>
          <w:lang w:val="sk-SK" w:eastAsia="cs-CZ"/>
        </w:rPr>
        <w:t>, ak</w:t>
      </w:r>
      <w:r w:rsidR="00085B29" w:rsidRPr="00DF233A">
        <w:rPr>
          <w:rFonts w:ascii="Arial" w:eastAsia="Times New Roman" w:hAnsi="Arial" w:cs="Arial"/>
          <w:color w:val="000000" w:themeColor="text1"/>
          <w:sz w:val="24"/>
          <w:szCs w:val="24"/>
          <w:lang w:val="sk-SK" w:eastAsia="cs-CZ"/>
        </w:rPr>
        <w:t xml:space="preserve"> komunita vyrábajúca energiu z obnoviteľných zdrojov vyrába elektri</w:t>
      </w:r>
      <w:r w:rsidR="00640820" w:rsidRPr="00DF233A">
        <w:rPr>
          <w:rFonts w:ascii="Arial" w:eastAsia="Times New Roman" w:hAnsi="Arial" w:cs="Arial"/>
          <w:color w:val="000000" w:themeColor="text1"/>
          <w:sz w:val="24"/>
          <w:szCs w:val="24"/>
          <w:lang w:val="sk-SK" w:eastAsia="cs-CZ"/>
        </w:rPr>
        <w:t>nu alebo plyn vo viacerých takých zariadeniach</w:t>
      </w:r>
      <w:r w:rsidR="00BD363A" w:rsidRPr="00DF233A">
        <w:rPr>
          <w:rFonts w:ascii="Arial" w:eastAsia="Times New Roman" w:hAnsi="Arial" w:cs="Arial"/>
          <w:color w:val="000000" w:themeColor="text1"/>
          <w:sz w:val="24"/>
          <w:szCs w:val="24"/>
          <w:lang w:val="sk-SK" w:eastAsia="cs-CZ"/>
        </w:rPr>
        <w:t xml:space="preserve">; ak nemožno určiť </w:t>
      </w:r>
      <w:r w:rsidR="007F5180" w:rsidRPr="00DF233A">
        <w:rPr>
          <w:rFonts w:ascii="Arial" w:eastAsia="Times New Roman" w:hAnsi="Arial" w:cs="Arial"/>
          <w:color w:val="000000" w:themeColor="text1"/>
          <w:sz w:val="24"/>
          <w:szCs w:val="24"/>
          <w:lang w:val="sk-SK" w:eastAsia="cs-CZ"/>
        </w:rPr>
        <w:t xml:space="preserve">vyšší územný celok podľa </w:t>
      </w:r>
      <w:r w:rsidR="007F197D" w:rsidRPr="00DF233A">
        <w:rPr>
          <w:rFonts w:ascii="Arial" w:eastAsia="Times New Roman" w:hAnsi="Arial" w:cs="Arial"/>
          <w:color w:val="000000" w:themeColor="text1"/>
          <w:sz w:val="24"/>
          <w:szCs w:val="24"/>
          <w:lang w:val="sk-SK" w:eastAsia="cs-CZ"/>
        </w:rPr>
        <w:t xml:space="preserve">predchádzajúcej vety, </w:t>
      </w:r>
      <w:r w:rsidR="00F56517" w:rsidRPr="00DF233A">
        <w:rPr>
          <w:rFonts w:ascii="Arial" w:eastAsia="Times New Roman" w:hAnsi="Arial" w:cs="Arial"/>
          <w:color w:val="000000" w:themeColor="text1"/>
          <w:sz w:val="24"/>
          <w:szCs w:val="24"/>
          <w:lang w:val="sk-SK" w:eastAsia="cs-CZ"/>
        </w:rPr>
        <w:t xml:space="preserve">určí sa podľa </w:t>
      </w:r>
      <w:r w:rsidR="00E21F6F" w:rsidRPr="00DF233A">
        <w:rPr>
          <w:rFonts w:ascii="Arial" w:eastAsia="Times New Roman" w:hAnsi="Arial" w:cs="Arial"/>
          <w:color w:val="000000" w:themeColor="text1"/>
          <w:sz w:val="24"/>
          <w:szCs w:val="24"/>
          <w:lang w:val="sk-SK" w:eastAsia="cs-CZ"/>
        </w:rPr>
        <w:t>s</w:t>
      </w:r>
      <w:r w:rsidRPr="00DF233A">
        <w:rPr>
          <w:rFonts w:ascii="Arial" w:eastAsia="Times New Roman" w:hAnsi="Arial" w:cs="Arial"/>
          <w:color w:val="000000" w:themeColor="text1"/>
          <w:sz w:val="24"/>
          <w:szCs w:val="24"/>
          <w:lang w:val="sk-SK" w:eastAsia="cs-CZ"/>
        </w:rPr>
        <w:t>ídl</w:t>
      </w:r>
      <w:r w:rsidR="00E21F6F"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komunit</w:t>
      </w:r>
      <w:r w:rsidR="00E21F6F"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vyrábajúc</w:t>
      </w:r>
      <w:r w:rsidR="00E21F6F" w:rsidRPr="00DF233A">
        <w:rPr>
          <w:rFonts w:ascii="Arial" w:eastAsia="Times New Roman" w:hAnsi="Arial" w:cs="Arial"/>
          <w:color w:val="000000" w:themeColor="text1"/>
          <w:sz w:val="24"/>
          <w:szCs w:val="24"/>
          <w:lang w:val="sk-SK" w:eastAsia="cs-CZ"/>
        </w:rPr>
        <w:t>ej</w:t>
      </w:r>
      <w:r w:rsidRPr="00DF233A">
        <w:rPr>
          <w:rFonts w:ascii="Arial" w:eastAsia="Times New Roman" w:hAnsi="Arial" w:cs="Arial"/>
          <w:color w:val="000000" w:themeColor="text1"/>
          <w:sz w:val="24"/>
          <w:szCs w:val="24"/>
          <w:lang w:val="sk-SK" w:eastAsia="cs-CZ"/>
        </w:rPr>
        <w:t xml:space="preserve"> energiu z obnoviteľných zdrojov.</w:t>
      </w:r>
    </w:p>
    <w:p w14:paraId="2939828F" w14:textId="7991D1B7" w:rsidR="0053475F" w:rsidRPr="00DF233A" w:rsidRDefault="0040532C"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D5D2E"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w:t>
      </w:r>
      <w:r w:rsidR="00C00AAE" w:rsidRPr="00DF233A">
        <w:rPr>
          <w:rFonts w:ascii="Arial" w:eastAsia="Times New Roman" w:hAnsi="Arial" w:cs="Arial"/>
          <w:color w:val="000000" w:themeColor="text1"/>
          <w:sz w:val="24"/>
          <w:szCs w:val="24"/>
          <w:lang w:val="sk-SK" w:eastAsia="cs-CZ"/>
        </w:rPr>
        <w:t xml:space="preserve">Ak podľa </w:t>
      </w:r>
      <w:r w:rsidR="008A47C0" w:rsidRPr="00DF233A">
        <w:rPr>
          <w:rFonts w:ascii="Arial" w:eastAsia="Times New Roman" w:hAnsi="Arial" w:cs="Arial"/>
          <w:color w:val="000000" w:themeColor="text1"/>
          <w:sz w:val="24"/>
          <w:szCs w:val="24"/>
          <w:lang w:val="sk-SK" w:eastAsia="cs-CZ"/>
        </w:rPr>
        <w:t>osobitného predpisu</w:t>
      </w:r>
      <w:r w:rsidR="0067133A" w:rsidRPr="00DF233A">
        <w:rPr>
          <w:rFonts w:ascii="Arial" w:eastAsia="Times New Roman" w:hAnsi="Arial" w:cs="Arial"/>
          <w:color w:val="000000" w:themeColor="text1"/>
          <w:sz w:val="24"/>
          <w:szCs w:val="24"/>
          <w:lang w:val="sk-SK" w:eastAsia="cs-CZ"/>
        </w:rPr>
        <w:t>,</w:t>
      </w:r>
      <w:r w:rsidR="008A47C0" w:rsidRPr="00DF233A">
        <w:rPr>
          <w:rFonts w:ascii="Arial" w:eastAsia="Times New Roman" w:hAnsi="Arial" w:cs="Arial"/>
          <w:color w:val="000000" w:themeColor="text1"/>
          <w:sz w:val="24"/>
          <w:szCs w:val="24"/>
          <w:vertAlign w:val="superscript"/>
          <w:lang w:val="sk-SK" w:eastAsia="cs-CZ"/>
        </w:rPr>
        <w:t>28c)</w:t>
      </w:r>
      <w:r w:rsidR="00C00AAE" w:rsidRPr="00DF233A">
        <w:rPr>
          <w:rFonts w:ascii="Arial" w:eastAsia="Times New Roman" w:hAnsi="Arial" w:cs="Arial"/>
          <w:color w:val="000000" w:themeColor="text1"/>
          <w:sz w:val="24"/>
          <w:szCs w:val="24"/>
          <w:lang w:val="sk-SK" w:eastAsia="cs-CZ"/>
        </w:rPr>
        <w:t xml:space="preserve"> zakladateľského dokumentu alebo stanov energetické spoločenstvo alebo komunita vyrábajúca energiu z obnoviteľných zdrojov môže medzi členov rozdeliť najviac</w:t>
      </w:r>
      <w:r w:rsidR="000216E4" w:rsidRPr="00DF233A">
        <w:rPr>
          <w:rFonts w:ascii="Arial" w:eastAsia="Times New Roman" w:hAnsi="Arial" w:cs="Arial"/>
          <w:color w:val="000000" w:themeColor="text1"/>
          <w:sz w:val="24"/>
          <w:szCs w:val="24"/>
          <w:lang w:val="sk-SK" w:eastAsia="cs-CZ"/>
        </w:rPr>
        <w:t xml:space="preserve"> </w:t>
      </w:r>
      <w:r w:rsidR="00243124" w:rsidRPr="00DF233A">
        <w:rPr>
          <w:rFonts w:ascii="Arial" w:eastAsia="Times New Roman" w:hAnsi="Arial" w:cs="Arial"/>
          <w:color w:val="000000" w:themeColor="text1"/>
          <w:sz w:val="24"/>
          <w:szCs w:val="24"/>
          <w:lang w:val="sk-SK" w:eastAsia="cs-CZ"/>
        </w:rPr>
        <w:t>5</w:t>
      </w:r>
      <w:r w:rsidR="00C00AAE" w:rsidRPr="00DF233A">
        <w:rPr>
          <w:rFonts w:ascii="Arial" w:eastAsia="Times New Roman" w:hAnsi="Arial" w:cs="Arial"/>
          <w:color w:val="000000" w:themeColor="text1"/>
          <w:sz w:val="24"/>
          <w:szCs w:val="24"/>
          <w:lang w:val="sk-SK" w:eastAsia="cs-CZ"/>
        </w:rPr>
        <w:t xml:space="preserve">0 % vytvoreného zisku, na účely tohto zákona sa činnosti podľa odseku 1 písm. a) alebo odseku 2 písm. a) nepovažujú za vykonávané </w:t>
      </w:r>
      <w:r w:rsidR="00727F98" w:rsidRPr="00DF233A">
        <w:rPr>
          <w:rFonts w:ascii="Arial" w:eastAsia="Times New Roman" w:hAnsi="Arial" w:cs="Arial"/>
          <w:color w:val="000000" w:themeColor="text1"/>
          <w:sz w:val="24"/>
          <w:szCs w:val="24"/>
          <w:lang w:val="sk-SK" w:eastAsia="cs-CZ"/>
        </w:rPr>
        <w:t>za</w:t>
      </w:r>
      <w:r w:rsidR="00C00AAE" w:rsidRPr="00DF233A">
        <w:rPr>
          <w:rFonts w:ascii="Arial" w:eastAsia="Times New Roman" w:hAnsi="Arial" w:cs="Arial"/>
          <w:color w:val="000000" w:themeColor="text1"/>
          <w:sz w:val="24"/>
          <w:szCs w:val="24"/>
          <w:lang w:val="sk-SK" w:eastAsia="cs-CZ"/>
        </w:rPr>
        <w:t xml:space="preserve"> účel</w:t>
      </w:r>
      <w:r w:rsidR="00727F98" w:rsidRPr="00DF233A">
        <w:rPr>
          <w:rFonts w:ascii="Arial" w:eastAsia="Times New Roman" w:hAnsi="Arial" w:cs="Arial"/>
          <w:color w:val="000000" w:themeColor="text1"/>
          <w:sz w:val="24"/>
          <w:szCs w:val="24"/>
          <w:lang w:val="sk-SK" w:eastAsia="cs-CZ"/>
        </w:rPr>
        <w:t>om</w:t>
      </w:r>
      <w:r w:rsidR="00C00AAE" w:rsidRPr="00DF233A">
        <w:rPr>
          <w:rFonts w:ascii="Arial" w:eastAsia="Times New Roman" w:hAnsi="Arial" w:cs="Arial"/>
          <w:color w:val="000000" w:themeColor="text1"/>
          <w:sz w:val="24"/>
          <w:szCs w:val="24"/>
          <w:lang w:val="sk-SK" w:eastAsia="cs-CZ"/>
        </w:rPr>
        <w:t xml:space="preserve"> dosiahnutia zisku</w:t>
      </w:r>
      <w:r w:rsidR="00F739EA" w:rsidRPr="00DF233A">
        <w:rPr>
          <w:rFonts w:ascii="Arial" w:eastAsia="Times New Roman" w:hAnsi="Arial" w:cs="Arial"/>
          <w:color w:val="000000" w:themeColor="text1"/>
          <w:sz w:val="24"/>
          <w:szCs w:val="24"/>
          <w:lang w:val="sk-SK" w:eastAsia="cs-CZ"/>
        </w:rPr>
        <w:t>.</w:t>
      </w:r>
    </w:p>
    <w:p w14:paraId="583A56EA" w14:textId="42D83CE3" w:rsidR="006E6167" w:rsidRPr="00DF233A" w:rsidRDefault="006E6167"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16B1"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w:t>
      </w:r>
      <w:r w:rsidR="009D7481" w:rsidRPr="00DF233A">
        <w:rPr>
          <w:rFonts w:ascii="Arial" w:eastAsia="Times New Roman" w:hAnsi="Arial" w:cs="Arial"/>
          <w:color w:val="000000" w:themeColor="text1"/>
          <w:sz w:val="24"/>
          <w:szCs w:val="24"/>
          <w:lang w:val="sk-SK" w:eastAsia="cs-CZ"/>
        </w:rPr>
        <w:t>Splnenie p</w:t>
      </w:r>
      <w:r w:rsidR="00A23026" w:rsidRPr="00DF233A">
        <w:rPr>
          <w:rFonts w:ascii="Arial" w:eastAsia="Times New Roman" w:hAnsi="Arial" w:cs="Arial"/>
          <w:color w:val="000000" w:themeColor="text1"/>
          <w:sz w:val="24"/>
          <w:szCs w:val="24"/>
          <w:lang w:val="sk-SK" w:eastAsia="cs-CZ"/>
        </w:rPr>
        <w:t>odmienok</w:t>
      </w:r>
      <w:r w:rsidR="009D7481" w:rsidRPr="00DF233A">
        <w:rPr>
          <w:rFonts w:ascii="Arial" w:eastAsia="Times New Roman" w:hAnsi="Arial" w:cs="Arial"/>
          <w:color w:val="000000" w:themeColor="text1"/>
          <w:sz w:val="24"/>
          <w:szCs w:val="24"/>
          <w:lang w:val="sk-SK" w:eastAsia="cs-CZ"/>
        </w:rPr>
        <w:t xml:space="preserve"> podľa odseku 1</w:t>
      </w:r>
      <w:r w:rsidR="00353B61" w:rsidRPr="00DF233A">
        <w:rPr>
          <w:rFonts w:ascii="Arial" w:eastAsia="Times New Roman" w:hAnsi="Arial" w:cs="Arial"/>
          <w:color w:val="000000" w:themeColor="text1"/>
          <w:sz w:val="24"/>
          <w:szCs w:val="24"/>
          <w:lang w:val="sk-SK" w:eastAsia="cs-CZ"/>
        </w:rPr>
        <w:t xml:space="preserve"> alebo odseku 2</w:t>
      </w:r>
      <w:r w:rsidR="009D7481" w:rsidRPr="00DF233A">
        <w:rPr>
          <w:rFonts w:ascii="Arial" w:eastAsia="Times New Roman" w:hAnsi="Arial" w:cs="Arial"/>
          <w:color w:val="000000" w:themeColor="text1"/>
          <w:sz w:val="24"/>
          <w:szCs w:val="24"/>
          <w:lang w:val="sk-SK" w:eastAsia="cs-CZ"/>
        </w:rPr>
        <w:t xml:space="preserve"> preukazuje energetické spoločenstvo</w:t>
      </w:r>
      <w:r w:rsidR="00353B61" w:rsidRPr="00DF233A">
        <w:rPr>
          <w:rFonts w:ascii="Arial" w:eastAsia="Times New Roman" w:hAnsi="Arial" w:cs="Arial"/>
          <w:color w:val="000000" w:themeColor="text1"/>
          <w:sz w:val="24"/>
          <w:szCs w:val="24"/>
          <w:lang w:val="sk-SK" w:eastAsia="cs-CZ"/>
        </w:rPr>
        <w:t xml:space="preserve"> alebo komunita vyrábajúca energiu z obnoviteľných zdrojov</w:t>
      </w:r>
      <w:r w:rsidR="009D7481" w:rsidRPr="00DF233A">
        <w:rPr>
          <w:rFonts w:ascii="Arial" w:eastAsia="Times New Roman" w:hAnsi="Arial" w:cs="Arial"/>
          <w:color w:val="000000" w:themeColor="text1"/>
          <w:sz w:val="24"/>
          <w:szCs w:val="24"/>
          <w:lang w:val="sk-SK" w:eastAsia="cs-CZ"/>
        </w:rPr>
        <w:t xml:space="preserve"> v právnych vzťahoch s inými účastníkmi trhu s elektrinou alebo </w:t>
      </w:r>
      <w:r w:rsidR="00DD5228" w:rsidRPr="00DF233A">
        <w:rPr>
          <w:rFonts w:ascii="Arial" w:eastAsia="Times New Roman" w:hAnsi="Arial" w:cs="Arial"/>
          <w:color w:val="000000" w:themeColor="text1"/>
          <w:sz w:val="24"/>
          <w:szCs w:val="24"/>
          <w:lang w:val="sk-SK" w:eastAsia="cs-CZ"/>
        </w:rPr>
        <w:t xml:space="preserve">účastníkmi </w:t>
      </w:r>
      <w:r w:rsidR="009D7481" w:rsidRPr="00DF233A">
        <w:rPr>
          <w:rFonts w:ascii="Arial" w:eastAsia="Times New Roman" w:hAnsi="Arial" w:cs="Arial"/>
          <w:color w:val="000000" w:themeColor="text1"/>
          <w:sz w:val="24"/>
          <w:szCs w:val="24"/>
          <w:lang w:val="sk-SK" w:eastAsia="cs-CZ"/>
        </w:rPr>
        <w:t xml:space="preserve">trhu s plynom osvedčením. </w:t>
      </w:r>
      <w:r w:rsidRPr="00DF233A">
        <w:rPr>
          <w:rFonts w:ascii="Arial" w:eastAsia="Times New Roman" w:hAnsi="Arial" w:cs="Arial"/>
          <w:color w:val="000000" w:themeColor="text1"/>
          <w:sz w:val="24"/>
          <w:szCs w:val="24"/>
          <w:lang w:val="sk-SK" w:eastAsia="cs-CZ"/>
        </w:rPr>
        <w:t>Osvedčenie vydáva a </w:t>
      </w:r>
      <w:r w:rsidR="003637D8" w:rsidRPr="00DF233A">
        <w:rPr>
          <w:rFonts w:ascii="Arial" w:eastAsia="Times New Roman" w:hAnsi="Arial" w:cs="Arial"/>
          <w:color w:val="000000" w:themeColor="text1"/>
          <w:sz w:val="24"/>
          <w:szCs w:val="24"/>
          <w:lang w:val="sk-SK" w:eastAsia="cs-CZ"/>
        </w:rPr>
        <w:t>ruš</w:t>
      </w:r>
      <w:r w:rsidR="00484349" w:rsidRPr="00DF233A">
        <w:rPr>
          <w:rFonts w:ascii="Arial" w:eastAsia="Times New Roman" w:hAnsi="Arial" w:cs="Arial"/>
          <w:color w:val="000000" w:themeColor="text1"/>
          <w:sz w:val="24"/>
          <w:szCs w:val="24"/>
          <w:lang w:val="sk-SK" w:eastAsia="cs-CZ"/>
        </w:rPr>
        <w:t>í</w:t>
      </w:r>
      <w:r w:rsidRPr="00DF233A">
        <w:rPr>
          <w:rFonts w:ascii="Arial" w:eastAsia="Times New Roman" w:hAnsi="Arial" w:cs="Arial"/>
          <w:color w:val="000000" w:themeColor="text1"/>
          <w:sz w:val="24"/>
          <w:szCs w:val="24"/>
          <w:lang w:val="sk-SK" w:eastAsia="cs-CZ"/>
        </w:rPr>
        <w:t xml:space="preserve"> úrad.</w:t>
      </w:r>
      <w:r w:rsidR="00353B61" w:rsidRPr="00DF233A">
        <w:rPr>
          <w:rFonts w:ascii="Arial" w:eastAsia="Times New Roman" w:hAnsi="Arial" w:cs="Arial"/>
          <w:color w:val="000000" w:themeColor="text1"/>
          <w:sz w:val="24"/>
          <w:szCs w:val="24"/>
          <w:lang w:val="sk-SK" w:eastAsia="cs-CZ"/>
        </w:rPr>
        <w:t xml:space="preserve"> </w:t>
      </w:r>
    </w:p>
    <w:p w14:paraId="7EA9A57C" w14:textId="72F26164" w:rsidR="006E6167" w:rsidRPr="00DF233A" w:rsidRDefault="006E6167"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16B1"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Úrad vydá osvedčenie </w:t>
      </w:r>
      <w:r w:rsidR="00B71A1D" w:rsidRPr="00DF233A">
        <w:rPr>
          <w:rFonts w:ascii="Arial" w:eastAsia="Times New Roman" w:hAnsi="Arial" w:cs="Arial"/>
          <w:color w:val="000000" w:themeColor="text1"/>
          <w:sz w:val="24"/>
          <w:szCs w:val="24"/>
          <w:lang w:val="sk-SK" w:eastAsia="cs-CZ"/>
        </w:rPr>
        <w:t xml:space="preserve">do 30 dní </w:t>
      </w:r>
      <w:r w:rsidRPr="00DF233A">
        <w:rPr>
          <w:rFonts w:ascii="Arial" w:eastAsia="Times New Roman" w:hAnsi="Arial" w:cs="Arial"/>
          <w:color w:val="000000" w:themeColor="text1"/>
          <w:sz w:val="24"/>
          <w:szCs w:val="24"/>
          <w:lang w:val="sk-SK" w:eastAsia="cs-CZ"/>
        </w:rPr>
        <w:t xml:space="preserve">na základe písomnej žiadosti osoby, ktorá </w:t>
      </w:r>
      <w:r w:rsidR="00374D88" w:rsidRPr="00DF233A">
        <w:rPr>
          <w:rFonts w:ascii="Arial" w:eastAsia="Times New Roman" w:hAnsi="Arial" w:cs="Arial"/>
          <w:color w:val="000000" w:themeColor="text1"/>
          <w:sz w:val="24"/>
          <w:szCs w:val="24"/>
          <w:lang w:val="sk-SK" w:eastAsia="cs-CZ"/>
        </w:rPr>
        <w:t>preukáže</w:t>
      </w:r>
      <w:r w:rsidRPr="00DF233A">
        <w:rPr>
          <w:rFonts w:ascii="Arial" w:eastAsia="Times New Roman" w:hAnsi="Arial" w:cs="Arial"/>
          <w:color w:val="000000" w:themeColor="text1"/>
          <w:sz w:val="24"/>
          <w:szCs w:val="24"/>
          <w:lang w:val="sk-SK" w:eastAsia="cs-CZ"/>
        </w:rPr>
        <w:t xml:space="preserve"> splnenie </w:t>
      </w:r>
      <w:r w:rsidR="004C24F5" w:rsidRPr="00DF233A">
        <w:rPr>
          <w:rFonts w:ascii="Arial" w:eastAsia="Times New Roman" w:hAnsi="Arial" w:cs="Arial"/>
          <w:color w:val="000000" w:themeColor="text1"/>
          <w:sz w:val="24"/>
          <w:szCs w:val="24"/>
          <w:lang w:val="sk-SK" w:eastAsia="cs-CZ"/>
        </w:rPr>
        <w:t>podmienok</w:t>
      </w:r>
      <w:r w:rsidRPr="00DF233A">
        <w:rPr>
          <w:rFonts w:ascii="Arial" w:eastAsia="Times New Roman" w:hAnsi="Arial" w:cs="Arial"/>
          <w:color w:val="000000" w:themeColor="text1"/>
          <w:sz w:val="24"/>
          <w:szCs w:val="24"/>
          <w:lang w:val="sk-SK" w:eastAsia="cs-CZ"/>
        </w:rPr>
        <w:t xml:space="preserve"> podľa odseku 1</w:t>
      </w:r>
      <w:r w:rsidR="00353B61" w:rsidRPr="00DF233A">
        <w:rPr>
          <w:rFonts w:ascii="Arial" w:eastAsia="Times New Roman" w:hAnsi="Arial" w:cs="Arial"/>
          <w:color w:val="000000" w:themeColor="text1"/>
          <w:sz w:val="24"/>
          <w:szCs w:val="24"/>
          <w:lang w:val="sk-SK" w:eastAsia="cs-CZ"/>
        </w:rPr>
        <w:t xml:space="preserve"> alebo odseku 2</w:t>
      </w:r>
      <w:r w:rsidRPr="00DF233A">
        <w:rPr>
          <w:rFonts w:ascii="Arial" w:eastAsia="Times New Roman" w:hAnsi="Arial" w:cs="Arial"/>
          <w:color w:val="000000" w:themeColor="text1"/>
          <w:sz w:val="24"/>
          <w:szCs w:val="24"/>
          <w:lang w:val="sk-SK" w:eastAsia="cs-CZ"/>
        </w:rPr>
        <w:t>.</w:t>
      </w:r>
      <w:r w:rsidR="00B71A1D" w:rsidRPr="00DF233A">
        <w:rPr>
          <w:rFonts w:ascii="Arial" w:eastAsia="Times New Roman" w:hAnsi="Arial" w:cs="Arial"/>
          <w:color w:val="000000" w:themeColor="text1"/>
          <w:sz w:val="24"/>
          <w:szCs w:val="24"/>
          <w:lang w:val="sk-SK" w:eastAsia="cs-CZ"/>
        </w:rPr>
        <w:t xml:space="preserve"> Ak žiadateľ nesplní podmienky </w:t>
      </w:r>
      <w:r w:rsidR="00234D85" w:rsidRPr="00DF233A">
        <w:rPr>
          <w:rFonts w:ascii="Arial" w:eastAsia="Times New Roman" w:hAnsi="Arial" w:cs="Arial"/>
          <w:color w:val="000000" w:themeColor="text1"/>
          <w:sz w:val="24"/>
          <w:szCs w:val="24"/>
          <w:lang w:val="sk-SK" w:eastAsia="cs-CZ"/>
        </w:rPr>
        <w:t xml:space="preserve">na </w:t>
      </w:r>
      <w:r w:rsidR="00B71A1D" w:rsidRPr="00DF233A">
        <w:rPr>
          <w:rFonts w:ascii="Arial" w:eastAsia="Times New Roman" w:hAnsi="Arial" w:cs="Arial"/>
          <w:color w:val="000000" w:themeColor="text1"/>
          <w:sz w:val="24"/>
          <w:szCs w:val="24"/>
          <w:lang w:val="sk-SK" w:eastAsia="cs-CZ"/>
        </w:rPr>
        <w:t xml:space="preserve">vydanie osvedčenia, úrad rozhodnutím žiadosť o vydanie osvedčenia zamietne. </w:t>
      </w:r>
    </w:p>
    <w:p w14:paraId="1B6180D6" w14:textId="3B5BDB1E" w:rsidR="009D7481" w:rsidRPr="00DF233A" w:rsidRDefault="009D7481"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16B1"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Osvedčenie podľa odseku </w:t>
      </w:r>
      <w:r w:rsidR="002A6F2E"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obsahuje tieto náležitosti:</w:t>
      </w:r>
    </w:p>
    <w:p w14:paraId="118351E7" w14:textId="3D53B32E" w:rsidR="009D7481" w:rsidRPr="00DF233A" w:rsidRDefault="009D7481"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značenie úradu,</w:t>
      </w:r>
    </w:p>
    <w:p w14:paraId="00373EC3" w14:textId="6F2F28BA" w:rsidR="002B103B" w:rsidRPr="00DF233A" w:rsidRDefault="002B103B"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ázov alebo obchodné meno energetického spoločenstva</w:t>
      </w:r>
      <w:r w:rsidR="00D416B1" w:rsidRPr="00DF233A">
        <w:rPr>
          <w:rFonts w:ascii="Arial" w:eastAsia="Times New Roman" w:hAnsi="Arial" w:cs="Arial"/>
          <w:color w:val="000000" w:themeColor="text1"/>
          <w:sz w:val="24"/>
          <w:szCs w:val="24"/>
          <w:lang w:val="sk-SK" w:eastAsia="cs-CZ"/>
        </w:rPr>
        <w:t xml:space="preserve"> alebo komunity vyrábajúcej energiu z obnoviteľných zdrojov</w:t>
      </w:r>
      <w:r w:rsidRPr="00DF233A">
        <w:rPr>
          <w:rFonts w:ascii="Arial" w:eastAsia="Times New Roman" w:hAnsi="Arial" w:cs="Arial"/>
          <w:color w:val="000000" w:themeColor="text1"/>
          <w:sz w:val="24"/>
          <w:szCs w:val="24"/>
          <w:lang w:val="sk-SK" w:eastAsia="cs-CZ"/>
        </w:rPr>
        <w:t>,</w:t>
      </w:r>
    </w:p>
    <w:p w14:paraId="2455E862" w14:textId="54BE8746" w:rsidR="002B103B" w:rsidRPr="00DF233A" w:rsidRDefault="00220F10"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dresu sídla a identifikačné číslo organizácie energetického spoločenstva alebo komunity vyrábajúcej energiu z obnoviteľných zdrojov,</w:t>
      </w:r>
    </w:p>
    <w:p w14:paraId="0EC0B8CB" w14:textId="27D25989" w:rsidR="002B103B" w:rsidRPr="00DF233A" w:rsidRDefault="00A258BA"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y</w:t>
      </w:r>
      <w:r w:rsidR="002B103B" w:rsidRPr="00DF233A">
        <w:rPr>
          <w:rFonts w:ascii="Arial" w:eastAsia="Times New Roman" w:hAnsi="Arial" w:cs="Arial"/>
          <w:color w:val="000000" w:themeColor="text1"/>
          <w:sz w:val="24"/>
          <w:szCs w:val="24"/>
          <w:lang w:val="sk-SK" w:eastAsia="cs-CZ"/>
        </w:rPr>
        <w:t>hlásenie o tom, že žiadateľ je energetickým spoločenstvom</w:t>
      </w:r>
      <w:r w:rsidR="00D416B1" w:rsidRPr="00DF233A">
        <w:rPr>
          <w:rFonts w:ascii="Arial" w:eastAsia="Times New Roman" w:hAnsi="Arial" w:cs="Arial"/>
          <w:color w:val="000000" w:themeColor="text1"/>
          <w:sz w:val="24"/>
          <w:szCs w:val="24"/>
          <w:lang w:val="sk-SK" w:eastAsia="cs-CZ"/>
        </w:rPr>
        <w:t xml:space="preserve"> alebo komunitou vyrábajúcou energiu z obnoviteľných zdrojov</w:t>
      </w:r>
      <w:r w:rsidR="002B103B" w:rsidRPr="00DF233A">
        <w:rPr>
          <w:rFonts w:ascii="Arial" w:eastAsia="Times New Roman" w:hAnsi="Arial" w:cs="Arial"/>
          <w:color w:val="000000" w:themeColor="text1"/>
          <w:sz w:val="24"/>
          <w:szCs w:val="24"/>
          <w:lang w:val="sk-SK" w:eastAsia="cs-CZ"/>
        </w:rPr>
        <w:t xml:space="preserve"> podľa tohto zákona,</w:t>
      </w:r>
    </w:p>
    <w:p w14:paraId="127DF846" w14:textId="391AE6B6" w:rsidR="002B103B" w:rsidRPr="00DF233A" w:rsidRDefault="002B103B"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átum vydania osvedčenia,</w:t>
      </w:r>
    </w:p>
    <w:p w14:paraId="661F7746" w14:textId="299350BC" w:rsidR="002B103B" w:rsidRPr="00DF233A" w:rsidRDefault="004F176D" w:rsidP="0047797C">
      <w:pPr>
        <w:numPr>
          <w:ilvl w:val="0"/>
          <w:numId w:val="10"/>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dpis s uvedením m</w:t>
      </w:r>
      <w:r w:rsidR="00533A26" w:rsidRPr="00DF233A">
        <w:rPr>
          <w:rFonts w:ascii="Arial" w:eastAsia="Times New Roman" w:hAnsi="Arial" w:cs="Arial"/>
          <w:color w:val="000000" w:themeColor="text1"/>
          <w:sz w:val="24"/>
          <w:szCs w:val="24"/>
          <w:lang w:val="sk-SK" w:eastAsia="cs-CZ"/>
        </w:rPr>
        <w:t>en</w:t>
      </w:r>
      <w:r w:rsidRPr="00DF233A">
        <w:rPr>
          <w:rFonts w:ascii="Arial" w:eastAsia="Times New Roman" w:hAnsi="Arial" w:cs="Arial"/>
          <w:color w:val="000000" w:themeColor="text1"/>
          <w:sz w:val="24"/>
          <w:szCs w:val="24"/>
          <w:lang w:val="sk-SK" w:eastAsia="cs-CZ"/>
        </w:rPr>
        <w:t>a</w:t>
      </w:r>
      <w:r w:rsidR="00533A26" w:rsidRPr="00DF233A">
        <w:rPr>
          <w:rFonts w:ascii="Arial" w:eastAsia="Times New Roman" w:hAnsi="Arial" w:cs="Arial"/>
          <w:color w:val="000000" w:themeColor="text1"/>
          <w:sz w:val="24"/>
          <w:szCs w:val="24"/>
          <w:lang w:val="sk-SK" w:eastAsia="cs-CZ"/>
        </w:rPr>
        <w:t xml:space="preserve">, priezviska </w:t>
      </w:r>
      <w:r w:rsidRPr="00DF233A">
        <w:rPr>
          <w:rFonts w:ascii="Arial" w:eastAsia="Times New Roman" w:hAnsi="Arial" w:cs="Arial"/>
          <w:color w:val="000000" w:themeColor="text1"/>
          <w:sz w:val="24"/>
          <w:szCs w:val="24"/>
          <w:lang w:val="sk-SK" w:eastAsia="cs-CZ"/>
        </w:rPr>
        <w:t xml:space="preserve">a </w:t>
      </w:r>
      <w:r w:rsidR="00533A26" w:rsidRPr="00DF233A">
        <w:rPr>
          <w:rFonts w:ascii="Arial" w:eastAsia="Times New Roman" w:hAnsi="Arial" w:cs="Arial"/>
          <w:color w:val="000000" w:themeColor="text1"/>
          <w:sz w:val="24"/>
          <w:szCs w:val="24"/>
          <w:lang w:val="sk-SK" w:eastAsia="cs-CZ"/>
        </w:rPr>
        <w:t xml:space="preserve">funkcie oprávnenej osoby </w:t>
      </w:r>
      <w:r w:rsidRPr="00DF233A">
        <w:rPr>
          <w:rFonts w:ascii="Arial" w:eastAsia="Times New Roman" w:hAnsi="Arial" w:cs="Arial"/>
          <w:color w:val="000000" w:themeColor="text1"/>
          <w:sz w:val="24"/>
          <w:szCs w:val="24"/>
          <w:lang w:val="sk-SK" w:eastAsia="cs-CZ"/>
        </w:rPr>
        <w:t xml:space="preserve">a </w:t>
      </w:r>
      <w:r w:rsidR="00651ED6" w:rsidRPr="00DF233A">
        <w:rPr>
          <w:rFonts w:ascii="Arial" w:eastAsia="Times New Roman" w:hAnsi="Arial" w:cs="Arial"/>
          <w:color w:val="000000" w:themeColor="text1"/>
          <w:sz w:val="24"/>
          <w:szCs w:val="24"/>
          <w:lang w:val="sk-SK" w:eastAsia="cs-CZ"/>
        </w:rPr>
        <w:t>o</w:t>
      </w:r>
      <w:r w:rsidR="00551A1B" w:rsidRPr="00DF233A">
        <w:rPr>
          <w:rFonts w:ascii="Arial" w:eastAsia="Times New Roman" w:hAnsi="Arial" w:cs="Arial"/>
          <w:color w:val="000000" w:themeColor="text1"/>
          <w:sz w:val="24"/>
          <w:szCs w:val="24"/>
          <w:lang w:val="sk-SK" w:eastAsia="cs-CZ"/>
        </w:rPr>
        <w:t>dtlačok úradnej</w:t>
      </w:r>
      <w:r w:rsidR="001861B6" w:rsidRPr="00DF233A">
        <w:rPr>
          <w:rFonts w:ascii="Arial" w:eastAsia="Times New Roman" w:hAnsi="Arial" w:cs="Arial"/>
          <w:color w:val="000000" w:themeColor="text1"/>
          <w:sz w:val="24"/>
          <w:szCs w:val="24"/>
          <w:lang w:val="sk-SK" w:eastAsia="cs-CZ"/>
        </w:rPr>
        <w:t xml:space="preserve"> pečiatky</w:t>
      </w:r>
      <w:r w:rsidR="002B103B" w:rsidRPr="00DF233A">
        <w:rPr>
          <w:rFonts w:ascii="Arial" w:eastAsia="Times New Roman" w:hAnsi="Arial" w:cs="Arial"/>
          <w:color w:val="000000" w:themeColor="text1"/>
          <w:sz w:val="24"/>
          <w:szCs w:val="24"/>
          <w:lang w:val="sk-SK" w:eastAsia="cs-CZ"/>
        </w:rPr>
        <w:t>.</w:t>
      </w:r>
    </w:p>
    <w:p w14:paraId="6F62C399" w14:textId="2C585861" w:rsidR="000F64E4" w:rsidRPr="00DF233A" w:rsidRDefault="000F64E4"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Ak energetické spoločenstvo alebo komunita vyrábajúca energiu z obnoviteľných zdrojov </w:t>
      </w:r>
      <w:r w:rsidR="00234D85" w:rsidRPr="00DF233A">
        <w:rPr>
          <w:rFonts w:ascii="Arial" w:eastAsia="Times New Roman" w:hAnsi="Arial" w:cs="Arial"/>
          <w:color w:val="000000" w:themeColor="text1"/>
          <w:sz w:val="24"/>
          <w:szCs w:val="24"/>
          <w:lang w:val="sk-SK" w:eastAsia="cs-CZ"/>
        </w:rPr>
        <w:t xml:space="preserve">prestane </w:t>
      </w:r>
      <w:r w:rsidRPr="00DF233A">
        <w:rPr>
          <w:rFonts w:ascii="Arial" w:eastAsia="Times New Roman" w:hAnsi="Arial" w:cs="Arial"/>
          <w:color w:val="000000" w:themeColor="text1"/>
          <w:sz w:val="24"/>
          <w:szCs w:val="24"/>
          <w:lang w:val="sk-SK" w:eastAsia="cs-CZ"/>
        </w:rPr>
        <w:t>spĺňať</w:t>
      </w:r>
      <w:r w:rsidR="00B273DB" w:rsidRPr="00DF233A">
        <w:rPr>
          <w:rFonts w:ascii="Arial" w:eastAsia="Times New Roman" w:hAnsi="Arial" w:cs="Arial"/>
          <w:color w:val="000000" w:themeColor="text1"/>
          <w:sz w:val="24"/>
          <w:szCs w:val="24"/>
          <w:lang w:val="sk-SK" w:eastAsia="cs-CZ"/>
        </w:rPr>
        <w:t xml:space="preserve"> niektorú z</w:t>
      </w:r>
      <w:r w:rsidRPr="00DF233A">
        <w:rPr>
          <w:rFonts w:ascii="Arial" w:eastAsia="Times New Roman" w:hAnsi="Arial" w:cs="Arial"/>
          <w:color w:val="000000" w:themeColor="text1"/>
          <w:sz w:val="24"/>
          <w:szCs w:val="24"/>
          <w:lang w:val="sk-SK" w:eastAsia="cs-CZ"/>
        </w:rPr>
        <w:t xml:space="preserve"> podmie</w:t>
      </w:r>
      <w:r w:rsidR="00B273DB" w:rsidRPr="00DF233A">
        <w:rPr>
          <w:rFonts w:ascii="Arial" w:eastAsia="Times New Roman" w:hAnsi="Arial" w:cs="Arial"/>
          <w:color w:val="000000" w:themeColor="text1"/>
          <w:sz w:val="24"/>
          <w:szCs w:val="24"/>
          <w:lang w:val="sk-SK" w:eastAsia="cs-CZ"/>
        </w:rPr>
        <w:t>nok</w:t>
      </w:r>
      <w:r w:rsidRPr="00DF233A">
        <w:rPr>
          <w:rFonts w:ascii="Arial" w:eastAsia="Times New Roman" w:hAnsi="Arial" w:cs="Arial"/>
          <w:color w:val="000000" w:themeColor="text1"/>
          <w:sz w:val="24"/>
          <w:szCs w:val="24"/>
          <w:lang w:val="sk-SK" w:eastAsia="cs-CZ"/>
        </w:rPr>
        <w:t xml:space="preserve"> podľa odseku 1 alebo odseku 2</w:t>
      </w:r>
      <w:r w:rsidR="00440B94" w:rsidRPr="00DF233A">
        <w:rPr>
          <w:rFonts w:ascii="Arial" w:eastAsia="Times New Roman" w:hAnsi="Arial" w:cs="Arial"/>
          <w:color w:val="000000" w:themeColor="text1"/>
          <w:sz w:val="24"/>
          <w:szCs w:val="24"/>
          <w:lang w:val="sk-SK" w:eastAsia="cs-CZ"/>
        </w:rPr>
        <w:t xml:space="preserve">, </w:t>
      </w:r>
      <w:r w:rsidR="00353FE3" w:rsidRPr="00DF233A">
        <w:rPr>
          <w:rFonts w:ascii="Arial" w:eastAsia="Times New Roman" w:hAnsi="Arial" w:cs="Arial"/>
          <w:color w:val="000000" w:themeColor="text1"/>
          <w:sz w:val="24"/>
          <w:szCs w:val="24"/>
          <w:lang w:val="sk-SK" w:eastAsia="cs-CZ"/>
        </w:rPr>
        <w:t xml:space="preserve">oznámia to bezodkladne úradu. </w:t>
      </w:r>
    </w:p>
    <w:p w14:paraId="4A58D6DF" w14:textId="35F30C7C" w:rsidR="009D7481" w:rsidRPr="00DF233A" w:rsidRDefault="002354CC"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22BB8"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Ak úrad zistí, že energetické spoločenstvo</w:t>
      </w:r>
      <w:r w:rsidR="00D416B1" w:rsidRPr="00DF233A">
        <w:rPr>
          <w:rFonts w:ascii="Arial" w:eastAsia="Times New Roman" w:hAnsi="Arial" w:cs="Arial"/>
          <w:color w:val="000000" w:themeColor="text1"/>
          <w:sz w:val="24"/>
          <w:szCs w:val="24"/>
          <w:lang w:val="sk-SK" w:eastAsia="cs-CZ"/>
        </w:rPr>
        <w:t xml:space="preserve"> alebo komunita vyrábajúca energiu z obnoviteľných zdrojov</w:t>
      </w:r>
      <w:r w:rsidRPr="00DF233A">
        <w:rPr>
          <w:rFonts w:ascii="Arial" w:eastAsia="Times New Roman" w:hAnsi="Arial" w:cs="Arial"/>
          <w:color w:val="000000" w:themeColor="text1"/>
          <w:sz w:val="24"/>
          <w:szCs w:val="24"/>
          <w:lang w:val="sk-SK" w:eastAsia="cs-CZ"/>
        </w:rPr>
        <w:t xml:space="preserve"> prestal</w:t>
      </w:r>
      <w:r w:rsidR="00AD15B2"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 spĺňať</w:t>
      </w:r>
      <w:r w:rsidR="00B273DB" w:rsidRPr="00DF233A">
        <w:rPr>
          <w:rFonts w:ascii="Arial" w:eastAsia="Times New Roman" w:hAnsi="Arial" w:cs="Arial"/>
          <w:color w:val="000000" w:themeColor="text1"/>
          <w:sz w:val="24"/>
          <w:szCs w:val="24"/>
          <w:lang w:val="sk-SK" w:eastAsia="cs-CZ"/>
        </w:rPr>
        <w:t xml:space="preserve"> niektorú z </w:t>
      </w:r>
      <w:r w:rsidR="004C24F5" w:rsidRPr="00DF233A">
        <w:rPr>
          <w:rFonts w:ascii="Arial" w:eastAsia="Times New Roman" w:hAnsi="Arial" w:cs="Arial"/>
          <w:color w:val="000000" w:themeColor="text1"/>
          <w:sz w:val="24"/>
          <w:szCs w:val="24"/>
          <w:lang w:val="sk-SK" w:eastAsia="cs-CZ"/>
        </w:rPr>
        <w:t>podmien</w:t>
      </w:r>
      <w:r w:rsidR="00B273DB" w:rsidRPr="00DF233A">
        <w:rPr>
          <w:rFonts w:ascii="Arial" w:eastAsia="Times New Roman" w:hAnsi="Arial" w:cs="Arial"/>
          <w:color w:val="000000" w:themeColor="text1"/>
          <w:sz w:val="24"/>
          <w:szCs w:val="24"/>
          <w:lang w:val="sk-SK" w:eastAsia="cs-CZ"/>
        </w:rPr>
        <w:t xml:space="preserve">ok </w:t>
      </w:r>
      <w:r w:rsidRPr="00DF233A">
        <w:rPr>
          <w:rFonts w:ascii="Arial" w:eastAsia="Times New Roman" w:hAnsi="Arial" w:cs="Arial"/>
          <w:color w:val="000000" w:themeColor="text1"/>
          <w:sz w:val="24"/>
          <w:szCs w:val="24"/>
          <w:lang w:val="sk-SK" w:eastAsia="cs-CZ"/>
        </w:rPr>
        <w:t>podľa odseku 1</w:t>
      </w:r>
      <w:r w:rsidR="00EB3B22" w:rsidRPr="00DF233A">
        <w:rPr>
          <w:rFonts w:ascii="Arial" w:eastAsia="Times New Roman" w:hAnsi="Arial" w:cs="Arial"/>
          <w:color w:val="000000" w:themeColor="text1"/>
          <w:sz w:val="24"/>
          <w:szCs w:val="24"/>
          <w:lang w:val="sk-SK" w:eastAsia="cs-CZ"/>
        </w:rPr>
        <w:t xml:space="preserve"> alebo</w:t>
      </w:r>
      <w:r w:rsidRPr="00DF233A">
        <w:rPr>
          <w:rFonts w:ascii="Arial" w:eastAsia="Times New Roman" w:hAnsi="Arial" w:cs="Arial"/>
          <w:color w:val="000000" w:themeColor="text1"/>
          <w:sz w:val="24"/>
          <w:szCs w:val="24"/>
          <w:lang w:val="sk-SK" w:eastAsia="cs-CZ"/>
        </w:rPr>
        <w:t xml:space="preserve"> </w:t>
      </w:r>
      <w:r w:rsidR="005A07E4" w:rsidRPr="00DF233A">
        <w:rPr>
          <w:rFonts w:ascii="Arial" w:eastAsia="Times New Roman" w:hAnsi="Arial" w:cs="Arial"/>
          <w:color w:val="000000" w:themeColor="text1"/>
          <w:sz w:val="24"/>
          <w:szCs w:val="24"/>
          <w:lang w:val="sk-SK" w:eastAsia="cs-CZ"/>
        </w:rPr>
        <w:t xml:space="preserve">odseku 2 </w:t>
      </w:r>
      <w:r w:rsidRPr="00DF233A">
        <w:rPr>
          <w:rFonts w:ascii="Arial" w:eastAsia="Times New Roman" w:hAnsi="Arial" w:cs="Arial"/>
          <w:color w:val="000000" w:themeColor="text1"/>
          <w:sz w:val="24"/>
          <w:szCs w:val="24"/>
          <w:lang w:val="sk-SK" w:eastAsia="cs-CZ"/>
        </w:rPr>
        <w:t>alebo vykonáva</w:t>
      </w:r>
      <w:r w:rsidR="00DD5228" w:rsidRPr="00DF233A">
        <w:rPr>
          <w:rFonts w:ascii="Arial" w:eastAsia="Times New Roman" w:hAnsi="Arial" w:cs="Arial"/>
          <w:color w:val="000000" w:themeColor="text1"/>
          <w:sz w:val="24"/>
          <w:szCs w:val="24"/>
          <w:lang w:val="sk-SK" w:eastAsia="cs-CZ"/>
        </w:rPr>
        <w:t>jú</w:t>
      </w:r>
      <w:r w:rsidRPr="00DF233A">
        <w:rPr>
          <w:rFonts w:ascii="Arial" w:eastAsia="Times New Roman" w:hAnsi="Arial" w:cs="Arial"/>
          <w:color w:val="000000" w:themeColor="text1"/>
          <w:sz w:val="24"/>
          <w:szCs w:val="24"/>
          <w:lang w:val="sk-SK" w:eastAsia="cs-CZ"/>
        </w:rPr>
        <w:t xml:space="preserve"> činnos</w:t>
      </w:r>
      <w:r w:rsidR="00DD5228" w:rsidRPr="00DF233A">
        <w:rPr>
          <w:rFonts w:ascii="Arial" w:eastAsia="Times New Roman" w:hAnsi="Arial" w:cs="Arial"/>
          <w:color w:val="000000" w:themeColor="text1"/>
          <w:sz w:val="24"/>
          <w:szCs w:val="24"/>
          <w:lang w:val="sk-SK" w:eastAsia="cs-CZ"/>
        </w:rPr>
        <w:t>ť</w:t>
      </w:r>
      <w:r w:rsidRPr="00DF233A">
        <w:rPr>
          <w:rFonts w:ascii="Arial" w:eastAsia="Times New Roman" w:hAnsi="Arial" w:cs="Arial"/>
          <w:color w:val="000000" w:themeColor="text1"/>
          <w:sz w:val="24"/>
          <w:szCs w:val="24"/>
          <w:lang w:val="sk-SK" w:eastAsia="cs-CZ"/>
        </w:rPr>
        <w:t xml:space="preserve"> v rozpore s účelom, </w:t>
      </w:r>
      <w:r w:rsidR="0011113A"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ktorý </w:t>
      </w:r>
      <w:r w:rsidR="00234D85" w:rsidRPr="00DF233A">
        <w:rPr>
          <w:rFonts w:ascii="Arial" w:eastAsia="Times New Roman" w:hAnsi="Arial" w:cs="Arial"/>
          <w:color w:val="000000" w:themeColor="text1"/>
          <w:sz w:val="24"/>
          <w:szCs w:val="24"/>
          <w:lang w:val="sk-SK" w:eastAsia="cs-CZ"/>
        </w:rPr>
        <w:t>sú</w:t>
      </w:r>
      <w:r w:rsidRPr="00DF233A">
        <w:rPr>
          <w:rFonts w:ascii="Arial" w:eastAsia="Times New Roman" w:hAnsi="Arial" w:cs="Arial"/>
          <w:color w:val="000000" w:themeColor="text1"/>
          <w:sz w:val="24"/>
          <w:szCs w:val="24"/>
          <w:lang w:val="sk-SK" w:eastAsia="cs-CZ"/>
        </w:rPr>
        <w:t xml:space="preserve"> založené, vyzve energetické spoločenstvo </w:t>
      </w:r>
      <w:r w:rsidR="00641509" w:rsidRPr="00DF233A">
        <w:rPr>
          <w:rFonts w:ascii="Arial" w:eastAsia="Times New Roman" w:hAnsi="Arial" w:cs="Arial"/>
          <w:color w:val="000000" w:themeColor="text1"/>
          <w:sz w:val="24"/>
          <w:szCs w:val="24"/>
          <w:lang w:val="sk-SK" w:eastAsia="cs-CZ"/>
        </w:rPr>
        <w:t xml:space="preserve">alebo komunitu vyrábajúcu energiu z obnoviteľných zdrojov </w:t>
      </w:r>
      <w:r w:rsidRPr="00DF233A">
        <w:rPr>
          <w:rFonts w:ascii="Arial" w:eastAsia="Times New Roman" w:hAnsi="Arial" w:cs="Arial"/>
          <w:color w:val="000000" w:themeColor="text1"/>
          <w:sz w:val="24"/>
          <w:szCs w:val="24"/>
          <w:lang w:val="sk-SK" w:eastAsia="cs-CZ"/>
        </w:rPr>
        <w:t xml:space="preserve">k </w:t>
      </w:r>
      <w:r w:rsidR="00DD5228" w:rsidRPr="00DF233A">
        <w:rPr>
          <w:rFonts w:ascii="Arial" w:eastAsia="Times New Roman" w:hAnsi="Arial" w:cs="Arial"/>
          <w:color w:val="000000" w:themeColor="text1"/>
          <w:sz w:val="24"/>
          <w:szCs w:val="24"/>
          <w:lang w:val="sk-SK" w:eastAsia="cs-CZ"/>
        </w:rPr>
        <w:t>vykonaniu</w:t>
      </w:r>
      <w:r w:rsidRPr="00DF233A">
        <w:rPr>
          <w:rFonts w:ascii="Arial" w:eastAsia="Times New Roman" w:hAnsi="Arial" w:cs="Arial"/>
          <w:color w:val="000000" w:themeColor="text1"/>
          <w:sz w:val="24"/>
          <w:szCs w:val="24"/>
          <w:lang w:val="sk-SK" w:eastAsia="cs-CZ"/>
        </w:rPr>
        <w:t xml:space="preserve"> nápravy a </w:t>
      </w:r>
      <w:r w:rsidR="00CC4E52" w:rsidRPr="00DF233A">
        <w:rPr>
          <w:rFonts w:ascii="Arial" w:eastAsia="Times New Roman" w:hAnsi="Arial" w:cs="Arial"/>
          <w:color w:val="000000" w:themeColor="text1"/>
          <w:sz w:val="24"/>
          <w:szCs w:val="24"/>
          <w:lang w:val="sk-SK" w:eastAsia="cs-CZ"/>
        </w:rPr>
        <w:t>urč</w:t>
      </w:r>
      <w:r w:rsidRPr="00DF233A">
        <w:rPr>
          <w:rFonts w:ascii="Arial" w:eastAsia="Times New Roman" w:hAnsi="Arial" w:cs="Arial"/>
          <w:color w:val="000000" w:themeColor="text1"/>
          <w:sz w:val="24"/>
          <w:szCs w:val="24"/>
          <w:lang w:val="sk-SK" w:eastAsia="cs-CZ"/>
        </w:rPr>
        <w:t xml:space="preserve">í </w:t>
      </w:r>
      <w:r w:rsidR="00641509" w:rsidRPr="00DF233A">
        <w:rPr>
          <w:rFonts w:ascii="Arial" w:eastAsia="Times New Roman" w:hAnsi="Arial" w:cs="Arial"/>
          <w:color w:val="000000" w:themeColor="text1"/>
          <w:sz w:val="24"/>
          <w:szCs w:val="24"/>
          <w:lang w:val="sk-SK" w:eastAsia="cs-CZ"/>
        </w:rPr>
        <w:t xml:space="preserve">im </w:t>
      </w:r>
      <w:r w:rsidRPr="00DF233A">
        <w:rPr>
          <w:rFonts w:ascii="Arial" w:eastAsia="Times New Roman" w:hAnsi="Arial" w:cs="Arial"/>
          <w:color w:val="000000" w:themeColor="text1"/>
          <w:sz w:val="24"/>
          <w:szCs w:val="24"/>
          <w:lang w:val="sk-SK" w:eastAsia="cs-CZ"/>
        </w:rPr>
        <w:t>na to primeranú lehotu.</w:t>
      </w:r>
    </w:p>
    <w:p w14:paraId="26A2BC98" w14:textId="1B71F3BC" w:rsidR="002354CC" w:rsidRPr="00DF233A" w:rsidRDefault="002354CC"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22BB8"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Úrad </w:t>
      </w:r>
      <w:r w:rsidR="003637D8" w:rsidRPr="00DF233A">
        <w:rPr>
          <w:rFonts w:ascii="Arial" w:eastAsia="Times New Roman" w:hAnsi="Arial" w:cs="Arial"/>
          <w:color w:val="000000" w:themeColor="text1"/>
          <w:sz w:val="24"/>
          <w:szCs w:val="24"/>
          <w:lang w:val="sk-SK" w:eastAsia="cs-CZ"/>
        </w:rPr>
        <w:t>zruší</w:t>
      </w:r>
      <w:r w:rsidRPr="00DF233A">
        <w:rPr>
          <w:rFonts w:ascii="Arial" w:eastAsia="Times New Roman" w:hAnsi="Arial" w:cs="Arial"/>
          <w:color w:val="000000" w:themeColor="text1"/>
          <w:sz w:val="24"/>
          <w:szCs w:val="24"/>
          <w:lang w:val="sk-SK" w:eastAsia="cs-CZ"/>
        </w:rPr>
        <w:t xml:space="preserve"> osvedčenie, ak zistí, že energetické spoločenstvo</w:t>
      </w:r>
      <w:r w:rsidR="00641509" w:rsidRPr="00DF233A">
        <w:rPr>
          <w:rFonts w:ascii="Arial" w:eastAsia="Times New Roman" w:hAnsi="Arial" w:cs="Arial"/>
          <w:color w:val="000000" w:themeColor="text1"/>
          <w:sz w:val="24"/>
          <w:szCs w:val="24"/>
          <w:lang w:val="sk-SK" w:eastAsia="cs-CZ"/>
        </w:rPr>
        <w:t xml:space="preserve"> alebo komunita vyrábajúca energiu z obnoviteľných zdrojov</w:t>
      </w:r>
    </w:p>
    <w:p w14:paraId="3B41AA19" w14:textId="5F74C92A" w:rsidR="002354CC" w:rsidRPr="00DF233A" w:rsidRDefault="002354CC" w:rsidP="0047797C">
      <w:pPr>
        <w:numPr>
          <w:ilvl w:val="0"/>
          <w:numId w:val="11"/>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po vydaní osvedčenia prestal</w:t>
      </w:r>
      <w:r w:rsidR="00641509"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 spĺňať </w:t>
      </w:r>
      <w:r w:rsidR="00022BB8" w:rsidRPr="00DF233A">
        <w:rPr>
          <w:rFonts w:ascii="Arial" w:eastAsia="Times New Roman" w:hAnsi="Arial" w:cs="Arial"/>
          <w:color w:val="000000" w:themeColor="text1"/>
          <w:sz w:val="24"/>
          <w:szCs w:val="24"/>
          <w:lang w:val="sk-SK" w:eastAsia="cs-CZ"/>
        </w:rPr>
        <w:t xml:space="preserve">niektorú z </w:t>
      </w:r>
      <w:r w:rsidR="004C24F5" w:rsidRPr="00DF233A">
        <w:rPr>
          <w:rFonts w:ascii="Arial" w:eastAsia="Times New Roman" w:hAnsi="Arial" w:cs="Arial"/>
          <w:color w:val="000000" w:themeColor="text1"/>
          <w:sz w:val="24"/>
          <w:szCs w:val="24"/>
          <w:lang w:val="sk-SK" w:eastAsia="cs-CZ"/>
        </w:rPr>
        <w:t>podmien</w:t>
      </w:r>
      <w:r w:rsidR="00022BB8" w:rsidRPr="00DF233A">
        <w:rPr>
          <w:rFonts w:ascii="Arial" w:eastAsia="Times New Roman" w:hAnsi="Arial" w:cs="Arial"/>
          <w:color w:val="000000" w:themeColor="text1"/>
          <w:sz w:val="24"/>
          <w:szCs w:val="24"/>
          <w:lang w:val="sk-SK" w:eastAsia="cs-CZ"/>
        </w:rPr>
        <w:t>o</w:t>
      </w:r>
      <w:r w:rsidR="004C24F5" w:rsidRPr="00DF233A">
        <w:rPr>
          <w:rFonts w:ascii="Arial" w:eastAsia="Times New Roman" w:hAnsi="Arial" w:cs="Arial"/>
          <w:color w:val="000000" w:themeColor="text1"/>
          <w:sz w:val="24"/>
          <w:szCs w:val="24"/>
          <w:lang w:val="sk-SK" w:eastAsia="cs-CZ"/>
        </w:rPr>
        <w:t>k</w:t>
      </w:r>
      <w:r w:rsidRPr="00DF233A">
        <w:rPr>
          <w:rFonts w:ascii="Arial" w:eastAsia="Times New Roman" w:hAnsi="Arial" w:cs="Arial"/>
          <w:color w:val="000000" w:themeColor="text1"/>
          <w:sz w:val="24"/>
          <w:szCs w:val="24"/>
          <w:lang w:val="sk-SK" w:eastAsia="cs-CZ"/>
        </w:rPr>
        <w:t xml:space="preserve"> podľa odseku 1 </w:t>
      </w:r>
      <w:r w:rsidR="00020C8E" w:rsidRPr="00DF233A">
        <w:rPr>
          <w:rFonts w:ascii="Arial" w:eastAsia="Times New Roman" w:hAnsi="Arial" w:cs="Arial"/>
          <w:color w:val="000000" w:themeColor="text1"/>
          <w:sz w:val="24"/>
          <w:szCs w:val="24"/>
          <w:lang w:val="sk-SK" w:eastAsia="cs-CZ"/>
        </w:rPr>
        <w:t xml:space="preserve">alebo odseku 2 </w:t>
      </w:r>
      <w:r w:rsidRPr="00DF233A">
        <w:rPr>
          <w:rFonts w:ascii="Arial" w:eastAsia="Times New Roman" w:hAnsi="Arial" w:cs="Arial"/>
          <w:color w:val="000000" w:themeColor="text1"/>
          <w:sz w:val="24"/>
          <w:szCs w:val="24"/>
          <w:lang w:val="sk-SK" w:eastAsia="cs-CZ"/>
        </w:rPr>
        <w:t>alebo vykonáva</w:t>
      </w:r>
      <w:r w:rsidR="00DD5228" w:rsidRPr="00DF233A">
        <w:rPr>
          <w:rFonts w:ascii="Arial" w:eastAsia="Times New Roman" w:hAnsi="Arial" w:cs="Arial"/>
          <w:color w:val="000000" w:themeColor="text1"/>
          <w:sz w:val="24"/>
          <w:szCs w:val="24"/>
          <w:lang w:val="sk-SK" w:eastAsia="cs-CZ"/>
        </w:rPr>
        <w:t>jú</w:t>
      </w:r>
      <w:r w:rsidRPr="00DF233A">
        <w:rPr>
          <w:rFonts w:ascii="Arial" w:eastAsia="Times New Roman" w:hAnsi="Arial" w:cs="Arial"/>
          <w:color w:val="000000" w:themeColor="text1"/>
          <w:sz w:val="24"/>
          <w:szCs w:val="24"/>
          <w:lang w:val="sk-SK" w:eastAsia="cs-CZ"/>
        </w:rPr>
        <w:t xml:space="preserve"> činnos</w:t>
      </w:r>
      <w:r w:rsidR="00673633" w:rsidRPr="00DF233A">
        <w:rPr>
          <w:rFonts w:ascii="Arial" w:eastAsia="Times New Roman" w:hAnsi="Arial" w:cs="Arial"/>
          <w:color w:val="000000" w:themeColor="text1"/>
          <w:sz w:val="24"/>
          <w:szCs w:val="24"/>
          <w:lang w:val="sk-SK" w:eastAsia="cs-CZ"/>
        </w:rPr>
        <w:t>ť</w:t>
      </w:r>
      <w:r w:rsidRPr="00DF233A">
        <w:rPr>
          <w:rFonts w:ascii="Arial" w:eastAsia="Times New Roman" w:hAnsi="Arial" w:cs="Arial"/>
          <w:color w:val="000000" w:themeColor="text1"/>
          <w:sz w:val="24"/>
          <w:szCs w:val="24"/>
          <w:lang w:val="sk-SK" w:eastAsia="cs-CZ"/>
        </w:rPr>
        <w:t xml:space="preserve"> v rozpore s účelom, </w:t>
      </w:r>
      <w:r w:rsidR="004F479D"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ktorý bol</w:t>
      </w:r>
      <w:r w:rsidR="00020C8E"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 založené, a v lehote </w:t>
      </w:r>
      <w:r w:rsidR="005D21B6" w:rsidRPr="00DF233A">
        <w:rPr>
          <w:rFonts w:ascii="Arial" w:eastAsia="Times New Roman" w:hAnsi="Arial" w:cs="Arial"/>
          <w:color w:val="000000" w:themeColor="text1"/>
          <w:sz w:val="24"/>
          <w:szCs w:val="24"/>
          <w:lang w:val="sk-SK" w:eastAsia="cs-CZ"/>
        </w:rPr>
        <w:t>určenej</w:t>
      </w:r>
      <w:r w:rsidRPr="00DF233A">
        <w:rPr>
          <w:rFonts w:ascii="Arial" w:eastAsia="Times New Roman" w:hAnsi="Arial" w:cs="Arial"/>
          <w:color w:val="000000" w:themeColor="text1"/>
          <w:sz w:val="24"/>
          <w:szCs w:val="24"/>
          <w:lang w:val="sk-SK" w:eastAsia="cs-CZ"/>
        </w:rPr>
        <w:t xml:space="preserve"> úradom n</w:t>
      </w:r>
      <w:r w:rsidR="00673633" w:rsidRPr="00DF233A">
        <w:rPr>
          <w:rFonts w:ascii="Arial" w:eastAsia="Times New Roman" w:hAnsi="Arial" w:cs="Arial"/>
          <w:color w:val="000000" w:themeColor="text1"/>
          <w:sz w:val="24"/>
          <w:szCs w:val="24"/>
          <w:lang w:val="sk-SK" w:eastAsia="cs-CZ"/>
        </w:rPr>
        <w:t>evykonali</w:t>
      </w:r>
      <w:r w:rsidRPr="00DF233A">
        <w:rPr>
          <w:rFonts w:ascii="Arial" w:eastAsia="Times New Roman" w:hAnsi="Arial" w:cs="Arial"/>
          <w:color w:val="000000" w:themeColor="text1"/>
          <w:sz w:val="24"/>
          <w:szCs w:val="24"/>
          <w:lang w:val="sk-SK" w:eastAsia="cs-CZ"/>
        </w:rPr>
        <w:t xml:space="preserve"> nápravu</w:t>
      </w:r>
      <w:r w:rsidR="00673633" w:rsidRPr="00DF233A">
        <w:rPr>
          <w:rFonts w:ascii="Arial" w:eastAsia="Times New Roman" w:hAnsi="Arial" w:cs="Arial"/>
          <w:color w:val="000000" w:themeColor="text1"/>
          <w:sz w:val="24"/>
          <w:szCs w:val="24"/>
          <w:lang w:val="sk-SK" w:eastAsia="cs-CZ"/>
        </w:rPr>
        <w:t xml:space="preserve"> alebo</w:t>
      </w:r>
      <w:r w:rsidR="00641509" w:rsidRPr="00DF233A">
        <w:rPr>
          <w:rFonts w:ascii="Arial" w:eastAsia="Times New Roman" w:hAnsi="Arial" w:cs="Arial"/>
          <w:color w:val="000000" w:themeColor="text1"/>
          <w:sz w:val="24"/>
          <w:szCs w:val="24"/>
          <w:lang w:val="sk-SK" w:eastAsia="cs-CZ"/>
        </w:rPr>
        <w:t xml:space="preserve"> </w:t>
      </w:r>
    </w:p>
    <w:p w14:paraId="5837427A" w14:textId="4832B42F" w:rsidR="002354CC" w:rsidRPr="00DF233A" w:rsidRDefault="002354CC" w:rsidP="0047797C">
      <w:pPr>
        <w:numPr>
          <w:ilvl w:val="0"/>
          <w:numId w:val="11"/>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osvedčenie </w:t>
      </w:r>
      <w:r w:rsidR="00F770BF"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vydané na základe nepravdivých údajov.</w:t>
      </w:r>
    </w:p>
    <w:p w14:paraId="785408D4" w14:textId="3B4C8373" w:rsidR="002354CC" w:rsidRPr="00DF233A" w:rsidRDefault="002354CC" w:rsidP="0047797C">
      <w:pPr>
        <w:shd w:val="clear" w:color="auto" w:fill="FFFFFF"/>
        <w:spacing w:after="0" w:line="276" w:lineRule="auto"/>
        <w:ind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22BB8"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Úrad eviduje vydané osvedčenia energetických spoločenstiev</w:t>
      </w:r>
      <w:r w:rsidR="00020C8E" w:rsidRPr="00DF233A">
        <w:rPr>
          <w:rFonts w:ascii="Arial" w:eastAsia="Times New Roman" w:hAnsi="Arial" w:cs="Arial"/>
          <w:color w:val="000000" w:themeColor="text1"/>
          <w:sz w:val="24"/>
          <w:szCs w:val="24"/>
          <w:lang w:val="sk-SK" w:eastAsia="cs-CZ"/>
        </w:rPr>
        <w:t xml:space="preserve"> a komunít vyrábajúcich energiu z obnoviteľných zdrojov</w:t>
      </w:r>
      <w:r w:rsidRPr="00DF233A">
        <w:rPr>
          <w:rFonts w:ascii="Arial" w:eastAsia="Times New Roman" w:hAnsi="Arial" w:cs="Arial"/>
          <w:color w:val="000000" w:themeColor="text1"/>
          <w:sz w:val="24"/>
          <w:szCs w:val="24"/>
          <w:lang w:val="sk-SK" w:eastAsia="cs-CZ"/>
        </w:rPr>
        <w:t xml:space="preserve">. Úrad uverejňuje zoznam energetických spoločenstiev </w:t>
      </w:r>
      <w:r w:rsidR="00020C8E" w:rsidRPr="00DF233A">
        <w:rPr>
          <w:rFonts w:ascii="Arial" w:eastAsia="Times New Roman" w:hAnsi="Arial" w:cs="Arial"/>
          <w:color w:val="000000" w:themeColor="text1"/>
          <w:sz w:val="24"/>
          <w:szCs w:val="24"/>
          <w:lang w:val="sk-SK" w:eastAsia="cs-CZ"/>
        </w:rPr>
        <w:t xml:space="preserve">a komunít vyrábajúcich energiu z obnoviteľných zdrojov </w:t>
      </w:r>
      <w:r w:rsidRPr="00DF233A">
        <w:rPr>
          <w:rFonts w:ascii="Arial" w:eastAsia="Times New Roman" w:hAnsi="Arial" w:cs="Arial"/>
          <w:color w:val="000000" w:themeColor="text1"/>
          <w:sz w:val="24"/>
          <w:szCs w:val="24"/>
          <w:lang w:val="sk-SK" w:eastAsia="cs-CZ"/>
        </w:rPr>
        <w:t>spôsobom umožňujúcim diaľkový prístup.</w:t>
      </w:r>
    </w:p>
    <w:p w14:paraId="2E519CBD" w14:textId="34FF1783" w:rsidR="00220F10" w:rsidRPr="00DF233A" w:rsidRDefault="00220F10" w:rsidP="00123ECE">
      <w:pPr>
        <w:pStyle w:val="Nadpis1"/>
        <w:spacing w:line="276" w:lineRule="auto"/>
        <w:rPr>
          <w:rFonts w:cs="Arial"/>
          <w:color w:val="000000" w:themeColor="text1"/>
          <w:szCs w:val="24"/>
          <w:lang w:val="sk-SK" w:eastAsia="cs-CZ"/>
        </w:rPr>
      </w:pPr>
      <w:bookmarkStart w:id="49" w:name="c_9224"/>
      <w:bookmarkStart w:id="50" w:name="pa_12"/>
      <w:bookmarkStart w:id="51" w:name="p_12"/>
      <w:bookmarkStart w:id="52" w:name="c_9226"/>
      <w:bookmarkEnd w:id="49"/>
      <w:bookmarkEnd w:id="50"/>
      <w:bookmarkEnd w:id="51"/>
      <w:bookmarkEnd w:id="52"/>
      <w:r w:rsidRPr="00DF233A">
        <w:rPr>
          <w:rFonts w:cs="Arial"/>
          <w:color w:val="000000" w:themeColor="text1"/>
          <w:szCs w:val="24"/>
          <w:lang w:val="sk-SK" w:eastAsia="cs-CZ"/>
        </w:rPr>
        <w:t>§ 12</w:t>
      </w:r>
    </w:p>
    <w:p w14:paraId="0BF6BF54" w14:textId="77777777" w:rsidR="00220F10" w:rsidRPr="00DF233A" w:rsidRDefault="00220F10" w:rsidP="00123ECE">
      <w:pPr>
        <w:keepNext/>
        <w:shd w:val="clear" w:color="auto" w:fill="FFFFFF"/>
        <w:spacing w:line="276" w:lineRule="auto"/>
        <w:jc w:val="center"/>
        <w:rPr>
          <w:rFonts w:ascii="Arial" w:eastAsia="Times New Roman" w:hAnsi="Arial" w:cs="Arial"/>
          <w:b/>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Výstavba energetického zariadenia</w:t>
      </w:r>
    </w:p>
    <w:p w14:paraId="43900E1C" w14:textId="77777777" w:rsidR="00220F10" w:rsidRPr="00DF233A" w:rsidRDefault="00220F10" w:rsidP="00123ECE">
      <w:pPr>
        <w:keepNext/>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Energetickým zariadením sa na účely tohto ustanovenia rozumie elektroenergetické zariadenie, plynárenské zariadenie, potrubie na prepravu pohonných látok alebo na prepravu ropy a zariadenie na rozvod skvapalneného plynného uhľovodíka.</w:t>
      </w:r>
    </w:p>
    <w:p w14:paraId="52DBE337" w14:textId="77777777"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Stavať energetické zariadenie možno iba na základe osvedčenia na výstavbu energetického zariadenia. To neplatí, ak ide o výstavbu energetického zariadenia na </w:t>
      </w:r>
    </w:p>
    <w:p w14:paraId="58A892F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výrobu elektriny zo slnečnej energie alebo veternej energie s celkovým inštalovaným výkonom do 2 MW vrátane; zvýšiť celkový inštalovaný výkon takéhoto energetického zariadenia nad 2 MW možno iba na základe osvedčenia na výstavbu energetického zariadenia, </w:t>
      </w:r>
    </w:p>
    <w:p w14:paraId="5619F8D9"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výrobu elektriny s celkovým inštalovaným výkonom do 1 MW vrátane, ktoré využíva iný primárny energetický zdroj, ako je slnečná energia alebo veterná energia; zvýšiť inštalovaný výkon takého energetického zariadenia nad 1 MW možno iba na základe osvedčenia na výstavbu energetického zariadenia, </w:t>
      </w:r>
    </w:p>
    <w:p w14:paraId="3D6C79BE"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výrobu plynu, </w:t>
      </w:r>
    </w:p>
    <w:p w14:paraId="058750DC"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distribúciu elektriny, ktoré predstavuje rozšírenie, rekonštrukciu alebo modernizáciu existujúcej distribučnej sústavy prevádzkovateľa distribučnej sústavy v časti vymedzeného územia alebo v území bezprostredne nadväzujúcom na časť vymedzeného územia a ktoré bude prevádzkovať prevádzkovateľ distribučnej sústavy do napäťovej úrovne 22 kV vrátane okrem prípadu, že ide o elektrické vedenie a elektroenergetické zariadenie, ktorým sa zabezpečuje preprava elektriny medzi časťou územia Európskej únie alebo územia tretích štátov a vymedzeným územím alebo časťou vymedzeného územia,</w:t>
      </w:r>
    </w:p>
    <w:p w14:paraId="3335AB7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distribúciu plynu, ktoré predstavuje rozšírenie, rekonštrukciu alebo modernizáciu existujúcej distribučnej siete prevádzkovateľa distribučnej siete v časti vymedzeného územia alebo v území bezprostredne nadväzujúcom na časť vymedzeného územia a ktoré bude prevádzkovať prevádzkovateľ distribučnej siete v rámci časti vymedzeného územia,</w:t>
      </w:r>
    </w:p>
    <w:p w14:paraId="2CFEC546"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prepravu plynu, ktoré predstavuje rekonštrukciu alebo modernizáciu existujúcej prepravnej siete prevádzkovateľa prepravnej siete a ktoré bude prevádzkovať prevádzkovateľ prepravnej siete, </w:t>
      </w:r>
    </w:p>
    <w:p w14:paraId="44E2E34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g) prevádzkovanie zásobníka, ktoré predstavuje rekonštrukciu alebo modernizáciu existujúceho zásobníka prevádzkovateľa zásobníka a ktoré bude prevádzkovať prevádzkovateľ zásobníka, </w:t>
      </w:r>
    </w:p>
    <w:p w14:paraId="4F34D967"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h) prenos elektriny, ktoré predstavuje rekonštrukciu alebo modernizáciu existujúcej prenosovej sústavy prevádzkovateľa prenosovej sústavy a ktoré bude prevádzkovať prevádzkovateľ prenosovej sústavy, </w:t>
      </w:r>
    </w:p>
    <w:p w14:paraId="3985256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výrobu elektriny z obnoviteľných zdrojov energie, ktoré predstavuje rekonštrukciu alebo modernizáciu existujúceho zariadenia na výrobu elektriny z obnoviteľných zdrojov energie, ak sa nezvýši inštalovaný výkon existujúceho zariadenia na výrobu elektriny z obnoviteľných zdrojov energie,</w:t>
      </w:r>
    </w:p>
    <w:p w14:paraId="43F7AF5D"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j) uskladňovanie elektriny, ak ide o zariadenie s celkovým inštalovaným výkonom do 10 MW vrátane, </w:t>
      </w:r>
    </w:p>
    <w:p w14:paraId="100F544F"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k) priame prepojenie zariadenia na výrobu obnoviteľného plynu s odberateľom plynu. </w:t>
      </w:r>
    </w:p>
    <w:p w14:paraId="341E7CA3" w14:textId="77777777"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Ministerstvo posudzuje súlad žiadosti o vydanie osvedčenia s energetickou politikou schválenou vládou Slovenskej republiky (ďalej len „vláda“). </w:t>
      </w:r>
    </w:p>
    <w:p w14:paraId="6F65EB5D" w14:textId="77777777"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Osvedčenie na výstavbu energetického zariadenia vydáva ministerstvo rozhodnutím na základe písomnej žiadosti žiadateľa, ktorá obsahuje </w:t>
      </w:r>
    </w:p>
    <w:p w14:paraId="34033284"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identifikačné údaje žiadateľa: </w:t>
      </w:r>
    </w:p>
    <w:p w14:paraId="79B5C2CC"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meno a priezvisko, dátum narodenia a pobyt na vymedzenom území, ak ide o fyzickú osobu, </w:t>
      </w:r>
    </w:p>
    <w:p w14:paraId="4CFF0BF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obchodné meno, identifikačné číslo, ak bolo pridelené, právnu formu, sídlo, meno a priezvisko a dátum narodenia členov štatutárneho orgánu, ak ide o právnickú osobu, </w:t>
      </w:r>
    </w:p>
    <w:p w14:paraId="6F79CB87"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investičný zámer, ktorý obsahuje </w:t>
      </w:r>
    </w:p>
    <w:p w14:paraId="2E81F5FA"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charakteristiku energetického zariadenia, </w:t>
      </w:r>
    </w:p>
    <w:p w14:paraId="4AC63C14"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údaje o umiestnení energetického zariadenia, </w:t>
      </w:r>
    </w:p>
    <w:p w14:paraId="31FBB75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predpokladaný vplyv </w:t>
      </w:r>
    </w:p>
    <w:p w14:paraId="20B44F0E"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1. elektroenergetického zariadenia na prenosovú sústavu a distribučnú sústavu na vymedzenom území, do ktorej má byť elektroenergetické zariadenie pripojené priamo alebo prostredníctvom miestnej distribučnej sústavy, a to z hľadiska bezpečnosti a spoľahlivosti, </w:t>
      </w:r>
    </w:p>
    <w:p w14:paraId="4049A181"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2. plynárenského zariadenia na prepravnú sieť alebo distribučnú sieť na vymedzenom území z hľadiska bezpečnosti a spoľahlivosti, </w:t>
      </w:r>
    </w:p>
    <w:p w14:paraId="63C5AE66"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3. potrubia na prepravu pohonných látok alebo na prepravu ropy na existujúce potrubia z hľadiska bezpečnosti a spoľahlivosti, </w:t>
      </w:r>
    </w:p>
    <w:p w14:paraId="31C06568"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4. zariadenia na rozvod skvapalneného plynného uhľovodíka na distribučnú sieť na vymedzenom území z hľadiska bezpečnosti a spoľahlivosti, </w:t>
      </w:r>
    </w:p>
    <w:p w14:paraId="3CFF2544"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údaje o primárnych zdrojoch energie vrátane údajov o druhu a množstve primárnych zdrojov energie na jeden rok bežnej prevádzky, </w:t>
      </w:r>
    </w:p>
    <w:p w14:paraId="23457D6B"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energetickú účinnosť energetického zariadenia, ak nejde o zariadenie na výrobu elektriny z vodnej energie, slnečnej energie alebo veternej energie alebo zariadenie na distribúciu a prenos elektriny, </w:t>
      </w:r>
    </w:p>
    <w:p w14:paraId="3BE931EF"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predpokladaný vplyv energetického zariadenia na ochranu verejného zdravia a na životné prostredie, </w:t>
      </w:r>
    </w:p>
    <w:p w14:paraId="7C2D8346"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finančné zabezpečenie investičného zámeru, </w:t>
      </w:r>
    </w:p>
    <w:p w14:paraId="79121262"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8. vplyv </w:t>
      </w:r>
    </w:p>
    <w:p w14:paraId="4558207A"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1. elektroenergetického zariadenia na bezpečnosť dodávok elektriny na vymedzenom území, ak ide o zariadenie s celkovým inštalovaným výkonom nad 5 MW, </w:t>
      </w:r>
    </w:p>
    <w:p w14:paraId="60E2D14B"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2. plynárenského zariadenia na bezpečnosť dodávok plynu na vymedzenom území, </w:t>
      </w:r>
    </w:p>
    <w:p w14:paraId="7884167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3. potrubia na prepravu pohonných látok alebo na prepravu ropy na bezpečnosť dodávok pohonných látok alebo bezpečnosť dodávok ropy, </w:t>
      </w:r>
    </w:p>
    <w:p w14:paraId="7E5DD1FA"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4. zariadenia na rozvod skvapalneného plynného uhľovodíka na bezpečnosť rozvodu skvapalneného plynného uhľovodíka na vymedzenom území, </w:t>
      </w:r>
    </w:p>
    <w:p w14:paraId="704D576F"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súlad investičného zámeru s územným plánom obce preukázaný záväzným stanoviskom obce, </w:t>
      </w:r>
    </w:p>
    <w:p w14:paraId="622021A7"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spôsob pripojenia </w:t>
      </w:r>
    </w:p>
    <w:p w14:paraId="05B7E5E7"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1. elektroenergetického zariadenia do sústavy, </w:t>
      </w:r>
    </w:p>
    <w:p w14:paraId="7AFB8769"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2. plynárenského zariadenia do siete, </w:t>
      </w:r>
    </w:p>
    <w:p w14:paraId="1E86C5B3"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3. potrubia na prepravu pohonných látok alebo na prepravu ropy na existujúce potrubie, </w:t>
      </w:r>
    </w:p>
    <w:p w14:paraId="335B35ED"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4. zariadenia na rozvod skvapalneného plynného uhľovodíka na distribučnú sieť, </w:t>
      </w:r>
    </w:p>
    <w:p w14:paraId="3FFCF339" w14:textId="77777777" w:rsidR="009E508C"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1. predpokladaný prínos výrobnej kapacity elektroenergetického zariadenia </w:t>
      </w:r>
    </w:p>
    <w:p w14:paraId="133ABC49" w14:textId="77777777" w:rsidR="009E508C"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11.1.</w:t>
      </w:r>
      <w:r w:rsidR="008E12D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dosiahnutiu určeného podielu obnoviteľných zdrojov energie</w:t>
      </w:r>
      <w:hyperlink r:id="rId11" w:anchor="poznamky.poznamka-5" w:tooltip="Odkaz na predpis alebo ustanovenie" w:history="1">
        <w:r w:rsidRPr="00DF233A">
          <w:rPr>
            <w:rFonts w:ascii="Arial" w:eastAsia="Times New Roman" w:hAnsi="Arial" w:cs="Arial"/>
            <w:color w:val="000000" w:themeColor="text1"/>
            <w:sz w:val="24"/>
            <w:szCs w:val="24"/>
            <w:vertAlign w:val="superscript"/>
            <w:lang w:val="sk-SK" w:eastAsia="cs-CZ"/>
          </w:rPr>
          <w:t>5)</w:t>
        </w:r>
      </w:hyperlink>
      <w:r w:rsidRPr="00DF233A">
        <w:rPr>
          <w:rFonts w:ascii="Arial" w:eastAsia="Times New Roman" w:hAnsi="Arial" w:cs="Arial"/>
          <w:color w:val="000000" w:themeColor="text1"/>
          <w:sz w:val="24"/>
          <w:szCs w:val="24"/>
          <w:lang w:val="sk-SK" w:eastAsia="cs-CZ"/>
        </w:rPr>
        <w:t> na hrubej konečnej</w:t>
      </w:r>
      <w:r w:rsidR="009E508C"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energetickej spotrebe podľa osobitného predpisu,</w:t>
      </w:r>
      <w:hyperlink r:id="rId12" w:anchor="poznamky.poznamka-29" w:tooltip="Odkaz na predpis alebo ustanovenie" w:history="1">
        <w:r w:rsidRPr="00DF233A">
          <w:rPr>
            <w:rFonts w:ascii="Arial" w:eastAsia="Times New Roman" w:hAnsi="Arial" w:cs="Arial"/>
            <w:color w:val="000000" w:themeColor="text1"/>
            <w:sz w:val="24"/>
            <w:szCs w:val="24"/>
            <w:vertAlign w:val="superscript"/>
            <w:lang w:val="sk-SK" w:eastAsia="cs-CZ"/>
          </w:rPr>
          <w:t>29)</w:t>
        </w:r>
      </w:hyperlink>
    </w:p>
    <w:p w14:paraId="1E75A99A" w14:textId="77777777" w:rsidR="009E508C"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11.2. úspore emisií,</w:t>
      </w:r>
      <w:hyperlink r:id="rId13" w:anchor="poznamky.poznamka-30" w:tooltip="Odkaz na predpis alebo ustanovenie" w:history="1">
        <w:r w:rsidRPr="00DF233A">
          <w:rPr>
            <w:rFonts w:ascii="Arial" w:eastAsia="Times New Roman" w:hAnsi="Arial" w:cs="Arial"/>
            <w:color w:val="000000" w:themeColor="text1"/>
            <w:sz w:val="24"/>
            <w:szCs w:val="24"/>
            <w:vertAlign w:val="superscript"/>
            <w:lang w:val="sk-SK" w:eastAsia="cs-CZ"/>
          </w:rPr>
          <w:t>30)</w:t>
        </w:r>
      </w:hyperlink>
    </w:p>
    <w:p w14:paraId="3AD75EDA" w14:textId="77777777" w:rsidR="009E508C"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3. zlepšeniu kvality životného prostredia, ak nie je predpokladaný prínos podľa bodov</w:t>
      </w:r>
      <w:r w:rsidR="009E508C"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11.1. a 11.2., </w:t>
      </w:r>
    </w:p>
    <w:p w14:paraId="5ACF8F72" w14:textId="579CF106"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2. význam plynárenského zariadenia pre vnútorný trh so zemným plynom, </w:t>
      </w:r>
    </w:p>
    <w:p w14:paraId="67BEE28D"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3. ekonomicko-technické hodnotenie využitia vyrobeného tepla alebo odpadového tepla, </w:t>
      </w:r>
    </w:p>
    <w:p w14:paraId="7EBE65D6" w14:textId="77777777" w:rsidR="009E508C"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súlad investičného zámeru s komplexným posúdením národného potenciálu pre uplatnenie vysoko účinnej kombinovanej výroby,</w:t>
      </w:r>
      <w:hyperlink r:id="rId14" w:anchor="poznamky.poznamka-30a" w:tooltip="Odkaz na predpis alebo ustanovenie" w:history="1">
        <w:r w:rsidRPr="00DF233A">
          <w:rPr>
            <w:rFonts w:ascii="Arial" w:eastAsia="Times New Roman" w:hAnsi="Arial" w:cs="Arial"/>
            <w:color w:val="000000" w:themeColor="text1"/>
            <w:sz w:val="24"/>
            <w:szCs w:val="24"/>
            <w:lang w:val="sk-SK" w:eastAsia="cs-CZ"/>
          </w:rPr>
          <w:t>30a)</w:t>
        </w:r>
      </w:hyperlink>
      <w:r w:rsidRPr="00DF233A">
        <w:rPr>
          <w:rFonts w:ascii="Arial" w:eastAsia="Times New Roman" w:hAnsi="Arial" w:cs="Arial"/>
          <w:color w:val="000000" w:themeColor="text1"/>
          <w:sz w:val="24"/>
          <w:szCs w:val="24"/>
          <w:lang w:val="sk-SK" w:eastAsia="cs-CZ"/>
        </w:rPr>
        <w:t xml:space="preserve"> ak ide o elektroenergetické zariadenie spaľujúce palivá alebo využívajúce geotermálnu energiu, </w:t>
      </w:r>
    </w:p>
    <w:p w14:paraId="1AD40490" w14:textId="77777777" w:rsidR="009E508C"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 súlad investičného zámeru s komplexným posúdením potenciálu využitia systémov centralizovaného zásobovania teplom,</w:t>
      </w:r>
      <w:hyperlink r:id="rId15" w:anchor="poznamky.poznamka-30b" w:tooltip="Odkaz na predpis alebo ustanovenie" w:history="1">
        <w:r w:rsidRPr="00DF233A">
          <w:rPr>
            <w:rFonts w:ascii="Arial" w:eastAsia="Times New Roman" w:hAnsi="Arial" w:cs="Arial"/>
            <w:color w:val="000000" w:themeColor="text1"/>
            <w:sz w:val="24"/>
            <w:szCs w:val="24"/>
            <w:vertAlign w:val="superscript"/>
            <w:lang w:val="sk-SK" w:eastAsia="cs-CZ"/>
          </w:rPr>
          <w:t>30b)</w:t>
        </w:r>
      </w:hyperlink>
      <w:r w:rsidRPr="00DF233A">
        <w:rPr>
          <w:rFonts w:ascii="Arial" w:eastAsia="Times New Roman" w:hAnsi="Arial" w:cs="Arial"/>
          <w:color w:val="000000" w:themeColor="text1"/>
          <w:sz w:val="24"/>
          <w:szCs w:val="24"/>
          <w:lang w:val="sk-SK" w:eastAsia="cs-CZ"/>
        </w:rPr>
        <w:t xml:space="preserve"> ak ide o zariadenie, ktoré môže mať vplyv na centralizované zásobovanie teplom, </w:t>
      </w:r>
    </w:p>
    <w:p w14:paraId="126EAFAF" w14:textId="4E33230A"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6. alternatívy k výstavbe energetického zariadenia. </w:t>
      </w:r>
    </w:p>
    <w:p w14:paraId="020232CF" w14:textId="77777777"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Súčasťou písomnej žiadosti podľa odseku 4 je stanovisko prevádzkovateľa </w:t>
      </w:r>
    </w:p>
    <w:p w14:paraId="2963F136"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distribučnej sústavy, ku ktorej bude elektroenergetické zariadenie pripojené, k údajom podľa odseku 4 písm. b) bodov 2., 3.1., 10.1. a 14., </w:t>
      </w:r>
    </w:p>
    <w:p w14:paraId="7A297F6E"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prenosovej sústavy k údajom podľa odseku 4 písm. b) bodov 2., 3.1., 8.1. a 10.1., </w:t>
      </w:r>
    </w:p>
    <w:p w14:paraId="250A9580"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distribučnej siete, ku ktorej bude plynárenské zariadenie pripojené, k údajom podľa odseku 4 písm. b) bodov 3.2. a 10.2., </w:t>
      </w:r>
    </w:p>
    <w:p w14:paraId="221610C4"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prepravnej siete, ku ktorej bude plynárenské zariadenie pripojené, k údajom podľa odseku 4 písm. b) bodov 2., 3.2., 8.2. a 10.2., </w:t>
      </w:r>
    </w:p>
    <w:p w14:paraId="438DEAB2"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potrubia na prepravu pohonných látok alebo prevádzkovateľa potrubia na prepravu ropy, ku ktorému bude potrubie na prepravu pohonných látok alebo na prepravu ropy pripojené, k údajom podľa odseku 4 písm. b) bodov 3.3. a 10.3., </w:t>
      </w:r>
    </w:p>
    <w:p w14:paraId="3671910C"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f) distribučnej siete, ku ktorej bude zariadenie na rozvod skvapalneného plynného uhľovodíka pripojené, k údajom podľa odseku 4 písm. b) bodov 3.4. a 10.4..</w:t>
      </w:r>
    </w:p>
    <w:p w14:paraId="5F5A1EB1" w14:textId="77777777"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Súčasťou písomnej žiadosti o vydanie osvedčenia na výstavbu energetického zariadenia na distribúciu elektriny alebo distribúciu plynu je stanovisko prevádzkovateľa distribučnej sústavy alebo prevádzkovateľa distribučnej siete, do ktorej má byť takéto zariadenie pripojené, či </w:t>
      </w:r>
    </w:p>
    <w:p w14:paraId="1F58653D"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 záujmovej oblasti je vybudovaná distribučná sústava alebo distribučná sieť, ktorej kapacita nie je úplne využitá a ktorá pokrýva potreby predpokladané v investičnom zámere,</w:t>
      </w:r>
    </w:p>
    <w:p w14:paraId="1D308F15" w14:textId="77777777" w:rsidR="00220F10" w:rsidRPr="00DF233A" w:rsidRDefault="00220F10" w:rsidP="009E508C">
      <w:pPr>
        <w:pStyle w:val="Odsekzoznamu"/>
        <w:spacing w:after="0" w:line="276" w:lineRule="auto"/>
        <w:ind w:left="-142"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odľa plánu rozvoja distribučnej sústavy podľa </w:t>
      </w:r>
      <w:hyperlink r:id="rId16" w:anchor="paragraf-31.odsek-2.pismeno-q" w:tooltip="Odkaz na predpis alebo ustanovenie" w:history="1">
        <w:r w:rsidRPr="00DF233A">
          <w:rPr>
            <w:rFonts w:ascii="Arial" w:eastAsia="Times New Roman" w:hAnsi="Arial" w:cs="Arial"/>
            <w:color w:val="000000" w:themeColor="text1"/>
            <w:sz w:val="24"/>
            <w:szCs w:val="24"/>
            <w:lang w:val="sk-SK" w:eastAsia="cs-CZ"/>
          </w:rPr>
          <w:t>§ 31 ods. 2 písm. q)</w:t>
        </w:r>
      </w:hyperlink>
      <w:r w:rsidRPr="00DF233A">
        <w:rPr>
          <w:rFonts w:ascii="Arial" w:eastAsia="Times New Roman" w:hAnsi="Arial" w:cs="Arial"/>
          <w:color w:val="000000" w:themeColor="text1"/>
          <w:sz w:val="24"/>
          <w:szCs w:val="24"/>
          <w:lang w:val="sk-SK" w:eastAsia="cs-CZ"/>
        </w:rPr>
        <w:t xml:space="preserve"> alebo plánu rozvoja distribučnej siete podľa </w:t>
      </w:r>
      <w:hyperlink r:id="rId17" w:anchor="paragraf-64.odsek-7.pismeno-f" w:tooltip="Odkaz na predpis alebo ustanovenie" w:history="1">
        <w:r w:rsidRPr="00DF233A">
          <w:rPr>
            <w:rFonts w:ascii="Arial" w:eastAsia="Times New Roman" w:hAnsi="Arial" w:cs="Arial"/>
            <w:color w:val="000000" w:themeColor="text1"/>
            <w:sz w:val="24"/>
            <w:szCs w:val="24"/>
            <w:lang w:val="sk-SK" w:eastAsia="cs-CZ"/>
          </w:rPr>
          <w:t>§ 64 ods. 7 písm. f)</w:t>
        </w:r>
      </w:hyperlink>
      <w:r w:rsidRPr="00DF233A">
        <w:rPr>
          <w:rFonts w:ascii="Arial" w:eastAsia="Times New Roman" w:hAnsi="Arial" w:cs="Arial"/>
          <w:color w:val="000000" w:themeColor="text1"/>
          <w:sz w:val="24"/>
          <w:szCs w:val="24"/>
          <w:lang w:val="sk-SK" w:eastAsia="cs-CZ"/>
        </w:rPr>
        <w:t xml:space="preserve"> plánuje v záujmovej oblasti vybudovať distribučnú sústavu alebo distribučnú sieť, ktorá pokryje potreby predpokladané v investičnom zámere.</w:t>
      </w:r>
    </w:p>
    <w:p w14:paraId="6AEDDBC3" w14:textId="77777777"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Súčasťou písomnej žiadosti žiadateľa pri energetickom zariadení na výrobu elektriny s celkovým inštalovaným výkonom nad 30 MW je preukázanie odbornej spôsobilosti podľa § 5 ods. 4 alebo § 9 ods. 2. </w:t>
      </w:r>
    </w:p>
    <w:p w14:paraId="30DB304C" w14:textId="77777777" w:rsidR="00220F10" w:rsidRPr="00DF233A" w:rsidRDefault="00220F10" w:rsidP="007F1A32">
      <w:pPr>
        <w:spacing w:after="0" w:line="276" w:lineRule="auto"/>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Ak investičný zámer žiadateľa je v súlade s energetickou politikou, ministerstvo osvedčenie na výstavbu energetického zariadenia vydá v lehote do 60 dní odo dňa doručenia žiadosti; táto lehota môže byť predĺžená o 30 dní. Ak žiadosť o vydanie osvedčenia nie je úplná, ministerstvo vyzve žiadateľa, aby v lehote určenej ministerstvom žiadosť doplnil. Ak žiadateľ nedoplní žiadosť v určenej lehote, ministerstvo konanie zastaví. Ak investičný zámer žiadateľa o vydanie osvedčenia na výstavbu energetického zariadenia nie je v súlade s energetickou politikou, ministerstvo žiadosť o vydanie osvedčenia na výstavbu energetického zariadenia zamietne. Dôvody na zamietnutie žiadosti o vydanie osvedčenia na výstavbu energetického zariadenia musia byť objektívne, nediskriminačné, riadne podložené a náležite odôvodnené.</w:t>
      </w:r>
    </w:p>
    <w:p w14:paraId="72F2D815" w14:textId="2F73CDD7" w:rsidR="005D012B" w:rsidRPr="00DF233A" w:rsidRDefault="00220F10" w:rsidP="007F1A32">
      <w:pPr>
        <w:spacing w:after="0" w:line="276" w:lineRule="auto"/>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w:t>
      </w:r>
      <w:r w:rsidR="005D012B" w:rsidRPr="00DF233A">
        <w:rPr>
          <w:rFonts w:ascii="Arial" w:eastAsia="Times New Roman" w:hAnsi="Arial" w:cs="Arial"/>
          <w:color w:val="000000" w:themeColor="text1"/>
          <w:sz w:val="24"/>
          <w:szCs w:val="24"/>
          <w:lang w:val="sk-SK" w:eastAsia="cs-CZ"/>
        </w:rPr>
        <w:t>Ak prevádzkovateľ prenosovej sústavy, prevádzkovateľ distribučnej sústavy alebo prevádzkovateľ distribučnej siete nedoručí žiadateľovi stanovisko podľa odseku 5 alebo odseku 6 do 20 pracovných dní od doručenia žiadosti a žiadateľ túto skutočnosť oznámi ministerstvu, má sa za to, že investičný zámer nemá negatívne vplyvy podľa odseku 5 a na účel posúdenia podľa odseku 6 sa má za to, že v oblasti, na ktorú sa žiadosť o vydanie osvedčenia na výstavbu energetického zariadenia vzťahuje, nie je vybudovaná distribučná sústava alebo distribučná sieť</w:t>
      </w:r>
      <w:r w:rsidR="007E7103" w:rsidRPr="00DF233A">
        <w:rPr>
          <w:rFonts w:ascii="Arial" w:eastAsia="Times New Roman" w:hAnsi="Arial" w:cs="Arial"/>
          <w:color w:val="000000" w:themeColor="text1"/>
          <w:sz w:val="24"/>
          <w:szCs w:val="24"/>
          <w:lang w:val="sk-SK" w:eastAsia="cs-CZ"/>
        </w:rPr>
        <w:t>,</w:t>
      </w:r>
      <w:r w:rsidR="005D012B" w:rsidRPr="00DF233A">
        <w:rPr>
          <w:rFonts w:ascii="Arial" w:eastAsia="Times New Roman" w:hAnsi="Arial" w:cs="Arial"/>
          <w:color w:val="000000" w:themeColor="text1"/>
          <w:sz w:val="24"/>
          <w:szCs w:val="24"/>
          <w:lang w:val="sk-SK" w:eastAsia="cs-CZ"/>
        </w:rPr>
        <w:t xml:space="preserve"> alebo že jej existujúca alebo plánovaná kapacita je využitá a prevádzkovateľ distribučnej sústavy alebo prevádzkovateľ distribučnej siete neplánuje vybudovať svoju distribučnú sústavu alebo svoju distribučnú sieť. Pri vydávaní stanoviska podľa odseku 5 alebo odseku 6, prevádzkovateľ prenosovej sústavy, prevádzkovateľ distribučnej sústavy alebo prevádzkovateľ distribučnej siete postupuje podľa svojho prevádzkového poriadku.</w:t>
      </w:r>
    </w:p>
    <w:p w14:paraId="637A9E88" w14:textId="77777777" w:rsidR="00220F10" w:rsidRPr="00DF233A" w:rsidRDefault="00220F10" w:rsidP="007F1A32">
      <w:pPr>
        <w:spacing w:after="0" w:line="276" w:lineRule="auto"/>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Ministerstvo žiadosť zamietne, ak prevádzkovateľ distribučnej sústavy alebo prevádzkovateľ distribučnej siete vo vyjadrení podľa odseku 6 uvedie, že </w:t>
      </w:r>
    </w:p>
    <w:p w14:paraId="7220B074" w14:textId="77777777" w:rsidR="00220F10" w:rsidRPr="00DF233A" w:rsidRDefault="00220F10" w:rsidP="007F1A32">
      <w:pPr>
        <w:spacing w:after="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 záujmovej oblasti je vybudovaná distribučná sústava alebo distribučná sieť, ktorej kapacita nie je úplne využitá a pokrýva potreby predpokladané v investičnom zámere, alebo</w:t>
      </w:r>
    </w:p>
    <w:p w14:paraId="6B1E454E" w14:textId="77777777" w:rsidR="00220F10" w:rsidRPr="00DF233A" w:rsidRDefault="00220F10" w:rsidP="007F1A32">
      <w:pPr>
        <w:spacing w:after="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 podľa plánu rozvoja distribučnej sústavy podľa § 31 ods. 2 písm. q) alebo plánu rozvoja distribučnej siete podľa § 64 ods. 7 písm. f) sa plánuje v záujmovej oblasti vybudovať distribučná sústava alebo distribučná sieť, ktorá pokryje potreby predpokladané v investičnom zámere.</w:t>
      </w:r>
    </w:p>
    <w:p w14:paraId="073D12F1" w14:textId="77777777" w:rsidR="00220F10" w:rsidRPr="00DF233A" w:rsidRDefault="00220F10" w:rsidP="007F1A32">
      <w:pPr>
        <w:shd w:val="clear" w:color="auto" w:fill="FFFFFF"/>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1) Ak prevádzkovateľ distribučnej sústavy alebo prevádzkovateľ distribučnej siete nedoloží ministerstvu právoplatné územné rozhodnutie na výstavbu plánovanej distribučnej sústavy alebo distribučnej siete v lehote do dvoch rokov odo dňa nadobudnutia právoplatnosti rozhodnutia o zamietnutí žiadosti podľa odseku 10, ministerstvo môže vydať osvedčenie na výstavbu energetického zariadenia inému žiadateľovi. </w:t>
      </w:r>
    </w:p>
    <w:p w14:paraId="6E77486D" w14:textId="77777777"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2) Platnosť stanoviska prevádzkovateľa distribučnej sústavy podľa odseku 5 písm. a) a podľa odseku 6 a stanoviska prevádzkovateľa prenosovej sústavy podľa odseku 5 písm. b) končí uplynutím šiestich mesiacov odo dňa jeho vydania, ak počas tejto doby nie je podaná žiadosť o vydanie osvedčenia na výstavbu energetického zariadenia. Platnosť stanoviska podľa prvej vety končí aj nadobudnutím právoplatnosti rozhodnutia o zastavení konania o vydanie osvedčenia. </w:t>
      </w:r>
    </w:p>
    <w:p w14:paraId="53551263" w14:textId="16F2A498" w:rsidR="00220F10" w:rsidRPr="00DF233A" w:rsidRDefault="00220F10" w:rsidP="007F1A32">
      <w:pPr>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3) Osvedčenie na výstavbu energetického zariadenia je dokladom pre územné konanie a stavebné konanie, dokladom k žiadosti o pripojenie zariadenia na výrobu elektriny do prenosovej sústavy alebo do distribučnej sústavy a dokladom na pripojenie distribučnej siete, ku ktorej je pripojených menej ako 100 000 </w:t>
      </w:r>
      <w:r w:rsidR="009E508C"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 xml:space="preserve">odberateľov plynu do distribučnej siete, ku ktorej je pripojených viac ako 100 000 </w:t>
      </w:r>
      <w:r w:rsidR="009E508C"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odberateľov plynu. Osvedčenie na výstavbu energetického zariadenia na výstavbu distribučnej sústavy alebo distribučnej siete je dokladom pre vydanie povolenia na podnikanie v energetike podľa § 6 a 7. Osvedčenie na výstavbu energetického zariadenia pre zariadenie pre kombinovanú výrobu sa posudzuje aj podľa osobitného predpisu.</w:t>
      </w:r>
      <w:r w:rsidRPr="00DF233A">
        <w:rPr>
          <w:rFonts w:ascii="Arial" w:eastAsia="Times New Roman" w:hAnsi="Arial" w:cs="Arial"/>
          <w:color w:val="000000" w:themeColor="text1"/>
          <w:sz w:val="24"/>
          <w:szCs w:val="24"/>
          <w:vertAlign w:val="superscript"/>
          <w:lang w:val="sk-SK" w:eastAsia="cs-CZ"/>
        </w:rPr>
        <w:t xml:space="preserve">31) </w:t>
      </w:r>
    </w:p>
    <w:p w14:paraId="3DBEBDAD" w14:textId="77777777" w:rsidR="00220F10" w:rsidRPr="00DF233A" w:rsidRDefault="00220F10" w:rsidP="007F1A32">
      <w:pPr>
        <w:shd w:val="clear" w:color="auto" w:fill="FFFFFF"/>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4) Kritériá pre vydanie osvedčenia na výstavbu energetického zariadenia určené na zabezpečenie súladu s energetickou politikou, ktorých dodržanie je podmienkou pre vydanie osvedčenia na výstavbu energetického zariadenia, je ministerstvo povinné zverejniť na svojom webovom sídle. </w:t>
      </w:r>
    </w:p>
    <w:p w14:paraId="085CE215" w14:textId="77777777" w:rsidR="00220F10" w:rsidRPr="00DF233A" w:rsidRDefault="00220F10" w:rsidP="007F1A32">
      <w:pPr>
        <w:shd w:val="clear" w:color="auto" w:fill="FFFFFF"/>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5) Ministerstvo vedie evidenciu žiadateľov o vydanie osvedčenia na výstavbu energetického zariadenia a zverejňuje zoznam vydaných osvedčení na výstavbu energetického zariadenia podľa odseku 8, ktorý obsahuje údaje podľa odseku 4 písm. a) a písm. b) prvého bodu a druhého bodu okrem dátumu narodenia fyzickej osoby a dátumu narodenia členov štatutárneho orgánu na webovom sídle ministerstva. </w:t>
      </w:r>
    </w:p>
    <w:p w14:paraId="2CE825D4" w14:textId="77777777" w:rsidR="00220F10" w:rsidRPr="00DF233A" w:rsidRDefault="00220F10" w:rsidP="005F4FA3">
      <w:pPr>
        <w:shd w:val="clear" w:color="auto" w:fill="FFFFFF"/>
        <w:spacing w:after="0"/>
        <w:ind w:firstLine="708"/>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6) Platnosť rozhodnutia o vydaní osvedčenia na výstavbu energetického zariadenia je tri roky odo dňa jeho právoplatnosti. Platnosť rozhodnutia o vydaní osvedčenia na výstavbu energetického zariadenia na výstavbu zariadenia na výrobu elektriny z jadrového paliva je sedem rokov odo dňa jeho právoplatnosti. Žiadateľ, ktorému ministerstvo vydalo osvedčenie na výstavbu energetického zariadenia, je povinný od právoplatnosti rozhodnutia o vydaní osvedčenia na výstavbu energetického zariadenia raz ročne písomne informovať ministerstvo o stave prípravy a postupe výstavby energetického zariadenia.</w:t>
      </w:r>
      <w:r w:rsidRPr="00DF233A" w:rsidDel="00220F10">
        <w:rPr>
          <w:rFonts w:ascii="Arial" w:eastAsia="Times New Roman" w:hAnsi="Arial" w:cs="Arial"/>
          <w:color w:val="000000" w:themeColor="text1"/>
          <w:sz w:val="24"/>
          <w:szCs w:val="24"/>
          <w:lang w:val="sk-SK" w:eastAsia="cs-CZ"/>
        </w:rPr>
        <w:t xml:space="preserve"> </w:t>
      </w:r>
    </w:p>
    <w:p w14:paraId="0C2295C5" w14:textId="77777777" w:rsidR="00D96116" w:rsidRPr="00DF233A" w:rsidRDefault="00D96116" w:rsidP="0047797C">
      <w:pPr>
        <w:pStyle w:val="Nadpis1"/>
        <w:spacing w:line="276" w:lineRule="auto"/>
        <w:rPr>
          <w:rFonts w:cs="Arial"/>
          <w:color w:val="000000" w:themeColor="text1"/>
          <w:szCs w:val="24"/>
          <w:lang w:val="sk-SK" w:eastAsia="cs-CZ"/>
        </w:rPr>
      </w:pPr>
      <w:bookmarkStart w:id="53" w:name="c_11831"/>
      <w:bookmarkStart w:id="54" w:name="pa_13"/>
      <w:bookmarkStart w:id="55" w:name="p_13"/>
      <w:bookmarkEnd w:id="53"/>
      <w:bookmarkEnd w:id="54"/>
      <w:bookmarkEnd w:id="55"/>
      <w:r w:rsidRPr="00DF233A">
        <w:rPr>
          <w:rFonts w:cs="Arial"/>
          <w:color w:val="000000" w:themeColor="text1"/>
          <w:szCs w:val="24"/>
          <w:lang w:val="sk-SK" w:eastAsia="cs-CZ"/>
        </w:rPr>
        <w:t xml:space="preserve">§ 13  </w:t>
      </w:r>
    </w:p>
    <w:p w14:paraId="0CA6E2B3"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56" w:name="c_11833"/>
      <w:bookmarkEnd w:id="56"/>
      <w:r w:rsidRPr="00DF233A">
        <w:rPr>
          <w:rFonts w:ascii="Arial" w:eastAsia="Times New Roman" w:hAnsi="Arial" w:cs="Arial"/>
          <w:b/>
          <w:bCs/>
          <w:color w:val="000000" w:themeColor="text1"/>
          <w:sz w:val="24"/>
          <w:szCs w:val="24"/>
          <w:lang w:val="sk-SK" w:eastAsia="cs-CZ"/>
        </w:rPr>
        <w:t>Výstavba priameho vedenia</w:t>
      </w:r>
    </w:p>
    <w:p w14:paraId="5C344166" w14:textId="4342B4B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1) Výrobca elektriny má právo na dopravu elektriny do vlastného </w:t>
      </w:r>
      <w:r w:rsidR="0008412E" w:rsidRPr="00DF233A">
        <w:rPr>
          <w:rFonts w:ascii="Arial" w:eastAsia="Times New Roman" w:hAnsi="Arial" w:cs="Arial"/>
          <w:color w:val="000000" w:themeColor="text1"/>
          <w:sz w:val="24"/>
          <w:szCs w:val="24"/>
          <w:lang w:val="sk-SK" w:eastAsia="cs-CZ"/>
        </w:rPr>
        <w:t xml:space="preserve">odberného miesta </w:t>
      </w:r>
      <w:r w:rsidRPr="00DF233A">
        <w:rPr>
          <w:rFonts w:ascii="Arial" w:eastAsia="Times New Roman" w:hAnsi="Arial" w:cs="Arial"/>
          <w:color w:val="000000" w:themeColor="text1"/>
          <w:sz w:val="24"/>
          <w:szCs w:val="24"/>
          <w:lang w:val="sk-SK" w:eastAsia="cs-CZ"/>
        </w:rPr>
        <w:t xml:space="preserve">alebo do </w:t>
      </w:r>
      <w:r w:rsidR="0008412E" w:rsidRPr="00DF233A">
        <w:rPr>
          <w:rFonts w:ascii="Arial" w:eastAsia="Times New Roman" w:hAnsi="Arial" w:cs="Arial"/>
          <w:color w:val="000000" w:themeColor="text1"/>
          <w:sz w:val="24"/>
          <w:szCs w:val="24"/>
          <w:lang w:val="sk-SK" w:eastAsia="cs-CZ"/>
        </w:rPr>
        <w:t xml:space="preserve">odberného miesta </w:t>
      </w:r>
      <w:r w:rsidRPr="00DF233A">
        <w:rPr>
          <w:rFonts w:ascii="Arial" w:eastAsia="Times New Roman" w:hAnsi="Arial" w:cs="Arial"/>
          <w:color w:val="000000" w:themeColor="text1"/>
          <w:sz w:val="24"/>
          <w:szCs w:val="24"/>
          <w:lang w:val="sk-SK" w:eastAsia="cs-CZ"/>
        </w:rPr>
        <w:t>vertikálne integrovaného elektroenergetického podniku prostredníctvom priameho vedenia. Rovnaké právo ako výrobca elektriny má aj odberateľ elektriny.</w:t>
      </w:r>
    </w:p>
    <w:p w14:paraId="7821DED9" w14:textId="4603CC3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ýstavbu priameho vedenia možno realizovať iba so súhlasom úradu. Súhlas na výstavbu priameho vedenia vydáva úrad rozhodnutím, ak výrobca elektriny alebo odberateľ elektriny preukáže splnenie podmienok uvedených v odseku 3.</w:t>
      </w:r>
    </w:p>
    <w:p w14:paraId="0FC2CD6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odmienkou na vydanie súhlasu na výstavbu priameho vedenia je preukázanie</w:t>
      </w:r>
    </w:p>
    <w:p w14:paraId="14B2644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úladu so všeobecným hospodárskym záujmom a s energetickou politikou podľa § 88 ods. 2 písm. u),</w:t>
      </w:r>
    </w:p>
    <w:p w14:paraId="137AB19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že výrobcovi elektriny alebo odberateľovi elektriny bol odmietnutý prístup do prenosovej sústavy alebo distribučnej sústavy,</w:t>
      </w:r>
    </w:p>
    <w:p w14:paraId="1C18F99F" w14:textId="1ABF143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že bolo pred úradom začaté konanie o urovnaní sporu o prístupe do prenosovej sústavy alebo distribučnej sústavy a konanie o urovnaní sporu nebolo zastavené na podnet niektorého z účastníkov konania,</w:t>
      </w:r>
    </w:p>
    <w:p w14:paraId="68DFD3A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že výstavba priameho vedenia nezvýhodňuje niektorého účastníka trhu s elektrinou.</w:t>
      </w:r>
    </w:p>
    <w:p w14:paraId="7677A75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oznam priamych vedení uverejňuje na svojom webovom sídle úrad a množstvo elektriny prepravené týmito vedeniami uverejňuje na svojom webovom sídle príslušný prevádzkovateľ priameho vedenia.</w:t>
      </w:r>
    </w:p>
    <w:p w14:paraId="1DFEA00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evádzkovateľ priameho vedenia je povinný uzatvoriť s organizátorom krátkodobého trhu s elektrinou zmluvu o poskytovaní údajov.</w:t>
      </w:r>
    </w:p>
    <w:p w14:paraId="38F9406F" w14:textId="77777777" w:rsidR="00D96116" w:rsidRPr="00DF233A" w:rsidRDefault="00D96116" w:rsidP="0047797C">
      <w:pPr>
        <w:pStyle w:val="Nadpis1"/>
        <w:spacing w:line="276" w:lineRule="auto"/>
        <w:rPr>
          <w:rFonts w:cs="Arial"/>
          <w:color w:val="000000" w:themeColor="text1"/>
          <w:szCs w:val="24"/>
          <w:lang w:val="sk-SK" w:eastAsia="cs-CZ"/>
        </w:rPr>
      </w:pPr>
      <w:bookmarkStart w:id="57" w:name="c_12025"/>
      <w:bookmarkStart w:id="58" w:name="pa_14"/>
      <w:bookmarkStart w:id="59" w:name="p_14"/>
      <w:bookmarkEnd w:id="57"/>
      <w:bookmarkEnd w:id="58"/>
      <w:bookmarkEnd w:id="59"/>
      <w:r w:rsidRPr="00DF233A">
        <w:rPr>
          <w:rFonts w:cs="Arial"/>
          <w:color w:val="000000" w:themeColor="text1"/>
          <w:szCs w:val="24"/>
          <w:lang w:val="sk-SK" w:eastAsia="cs-CZ"/>
        </w:rPr>
        <w:t xml:space="preserve">§ 14  </w:t>
      </w:r>
    </w:p>
    <w:p w14:paraId="7D381500"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60" w:name="c_12027"/>
      <w:bookmarkEnd w:id="60"/>
      <w:r w:rsidRPr="00DF233A">
        <w:rPr>
          <w:rFonts w:ascii="Arial" w:eastAsia="Times New Roman" w:hAnsi="Arial" w:cs="Arial"/>
          <w:b/>
          <w:bCs/>
          <w:color w:val="000000" w:themeColor="text1"/>
          <w:sz w:val="24"/>
          <w:szCs w:val="24"/>
          <w:lang w:val="sk-SK" w:eastAsia="cs-CZ"/>
        </w:rPr>
        <w:t>Výstavba priameho plynovodu</w:t>
      </w:r>
    </w:p>
    <w:p w14:paraId="4B2686F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ýrobca plynu a odberateľ plynu majú právo na doprava plynu určeného pre vlastnú spotrebu priamym plynovodom.</w:t>
      </w:r>
    </w:p>
    <w:p w14:paraId="63FB9C0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ýstavbu priameho plynovodu možno realizovať iba so súhlasom úradu. Súhlas na výstavbu priameho plynovodu vydáva úrad rozhodnutím, ak výrobca plynu alebo odberateľ plynu preukáže splnenie podmienok uvedených v odseku 3.</w:t>
      </w:r>
    </w:p>
    <w:p w14:paraId="0904022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odmienkou na vydanie súhlasu na výstavbu priameho plynovodu je preukázanie</w:t>
      </w:r>
    </w:p>
    <w:p w14:paraId="4D12148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úladu so všeobecným hospodárskym záujmom a s energetickou politikou podľa § 88 ods. 2 písm. u),</w:t>
      </w:r>
    </w:p>
    <w:p w14:paraId="2E72105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že výrobcovi plynu alebo odberateľovi plynu bol odmietnutý prístup do prepravnej siete alebo distribučnej siete,</w:t>
      </w:r>
    </w:p>
    <w:p w14:paraId="13515E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že bolo pred úradom začaté konanie o urovnaní sporu o prístupe do prepravnej siete alebo distribučnej siete a konanie o urovnaní sporu nebolo zastavené na podnet niektorého z účastníkov konania,</w:t>
      </w:r>
    </w:p>
    <w:p w14:paraId="5E19556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že výstavba priameho plynovodu nezvýhodňuje niektorého účastníka trhu s plynom.</w:t>
      </w:r>
    </w:p>
    <w:p w14:paraId="0A37501D"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4"/>
          <w:szCs w:val="24"/>
          <w:lang w:val="sk-SK" w:eastAsia="cs-CZ"/>
        </w:rPr>
      </w:pPr>
      <w:bookmarkStart w:id="61" w:name="c_12164"/>
      <w:bookmarkEnd w:id="61"/>
    </w:p>
    <w:p w14:paraId="3C2D1008"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r w:rsidRPr="00DF233A">
        <w:rPr>
          <w:rFonts w:ascii="Arial" w:eastAsia="Times New Roman" w:hAnsi="Arial" w:cs="Arial"/>
          <w:color w:val="000000" w:themeColor="text1"/>
          <w:sz w:val="28"/>
          <w:szCs w:val="28"/>
          <w:lang w:val="sk-SK" w:eastAsia="cs-CZ"/>
        </w:rPr>
        <w:t>DRUHÁ HLAVA</w:t>
      </w:r>
    </w:p>
    <w:p w14:paraId="0BF0BC98"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DF233A">
        <w:rPr>
          <w:rFonts w:ascii="Arial" w:eastAsia="Times New Roman" w:hAnsi="Arial" w:cs="Arial"/>
          <w:color w:val="000000" w:themeColor="text1"/>
          <w:sz w:val="26"/>
          <w:szCs w:val="26"/>
          <w:lang w:val="sk-SK" w:eastAsia="cs-CZ"/>
        </w:rPr>
        <w:lastRenderedPageBreak/>
        <w:t>TRH S ELEKTRINOU A TRH S PLYNOM, OCHRANA ODBERATEĽOV ELEKTRINY A PLYNU A ZAISTENIE BEZPEČNOSTI DODÁVOK ELEKTRINY A PLYNU</w:t>
      </w:r>
    </w:p>
    <w:p w14:paraId="22B61B5A" w14:textId="77777777" w:rsidR="00D96116" w:rsidRPr="00DF233A" w:rsidRDefault="00D96116" w:rsidP="0047797C">
      <w:pPr>
        <w:pStyle w:val="Nadpis1"/>
        <w:spacing w:line="276" w:lineRule="auto"/>
        <w:rPr>
          <w:rFonts w:cs="Arial"/>
          <w:color w:val="000000" w:themeColor="text1"/>
          <w:szCs w:val="24"/>
          <w:lang w:val="sk-SK" w:eastAsia="cs-CZ"/>
        </w:rPr>
      </w:pPr>
      <w:bookmarkStart w:id="62" w:name="c_12185"/>
      <w:bookmarkStart w:id="63" w:name="pa_15"/>
      <w:bookmarkStart w:id="64" w:name="p_15"/>
      <w:bookmarkEnd w:id="62"/>
      <w:bookmarkEnd w:id="63"/>
      <w:bookmarkEnd w:id="64"/>
      <w:r w:rsidRPr="00DF233A">
        <w:rPr>
          <w:rFonts w:cs="Arial"/>
          <w:color w:val="000000" w:themeColor="text1"/>
          <w:szCs w:val="24"/>
          <w:lang w:val="sk-SK" w:eastAsia="cs-CZ"/>
        </w:rPr>
        <w:t xml:space="preserve">§ 15  </w:t>
      </w:r>
    </w:p>
    <w:p w14:paraId="1AC06877" w14:textId="5AF63DF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redmetom trhu s elektrinou a trhu s plynom je dodávka elektriny a plynu, pripojenie do prenosovej sústavy, distribučnej sústavy, prepravnej siete a distribučnej siete, prístup do prenosovej sústavy a prenos elektriny a prístup do distribučnej sústavy a distribúcia elektriny na vymedzenom území, prístup do prepravnej siete a preprava plynu a prístup do distribučnej siete a distribúcia plynu na vymedzenom území, prístup do zásobníka a uskladňovanie plynu, poskytovanie podporných služieb v elektroenergetike a plynárenstve, poskytovanie systémových služieb v elektroenergetike, </w:t>
      </w:r>
      <w:r w:rsidR="00AC101B" w:rsidRPr="00DF233A">
        <w:rPr>
          <w:rFonts w:ascii="Arial" w:eastAsia="Times New Roman" w:hAnsi="Arial" w:cs="Arial"/>
          <w:color w:val="000000" w:themeColor="text1"/>
          <w:sz w:val="24"/>
          <w:szCs w:val="24"/>
          <w:lang w:val="sk-SK" w:eastAsia="cs-CZ"/>
        </w:rPr>
        <w:t xml:space="preserve">poskytovanie flexibility, </w:t>
      </w:r>
      <w:r w:rsidR="007134EA" w:rsidRPr="00DF233A">
        <w:rPr>
          <w:rFonts w:ascii="Arial" w:eastAsia="Times New Roman" w:hAnsi="Arial" w:cs="Arial"/>
          <w:color w:val="000000" w:themeColor="text1"/>
          <w:sz w:val="24"/>
          <w:szCs w:val="24"/>
          <w:lang w:val="sk-SK" w:eastAsia="cs-CZ"/>
        </w:rPr>
        <w:t>uskladňovanie elektriny</w:t>
      </w:r>
      <w:r w:rsidR="00CB23FE" w:rsidRPr="00DF233A">
        <w:rPr>
          <w:rFonts w:ascii="Arial" w:eastAsia="Times New Roman" w:hAnsi="Arial" w:cs="Arial"/>
          <w:color w:val="000000" w:themeColor="text1"/>
          <w:sz w:val="24"/>
          <w:szCs w:val="24"/>
          <w:lang w:val="sk-SK" w:eastAsia="cs-CZ"/>
        </w:rPr>
        <w:t>,</w:t>
      </w:r>
      <w:r w:rsidR="00500EE1" w:rsidRPr="00DF233A">
        <w:rPr>
          <w:rFonts w:ascii="Arial" w:eastAsia="Times New Roman" w:hAnsi="Arial" w:cs="Arial"/>
          <w:color w:val="000000" w:themeColor="text1"/>
          <w:sz w:val="24"/>
          <w:szCs w:val="24"/>
          <w:lang w:val="sk-SK" w:eastAsia="cs-CZ"/>
        </w:rPr>
        <w:t xml:space="preserve"> </w:t>
      </w:r>
      <w:r w:rsidR="004847BF" w:rsidRPr="00DF233A">
        <w:rPr>
          <w:rFonts w:ascii="Arial" w:eastAsia="Times New Roman" w:hAnsi="Arial" w:cs="Arial"/>
          <w:color w:val="000000" w:themeColor="text1"/>
          <w:sz w:val="24"/>
          <w:szCs w:val="24"/>
          <w:lang w:val="sk-SK" w:eastAsia="cs-CZ"/>
        </w:rPr>
        <w:t>agregáci</w:t>
      </w:r>
      <w:r w:rsidR="006F4D94" w:rsidRPr="00DF233A">
        <w:rPr>
          <w:rFonts w:ascii="Arial" w:eastAsia="Times New Roman" w:hAnsi="Arial" w:cs="Arial"/>
          <w:color w:val="000000" w:themeColor="text1"/>
          <w:sz w:val="24"/>
          <w:szCs w:val="24"/>
          <w:lang w:val="sk-SK" w:eastAsia="cs-CZ"/>
        </w:rPr>
        <w:t>a</w:t>
      </w:r>
      <w:r w:rsidR="004847BF"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pripojenie a prístup nových výrobcov elektriny a plynu do sústavy alebo do siete.</w:t>
      </w:r>
    </w:p>
    <w:p w14:paraId="72D7305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Účastníkom trhu s elektrinou je</w:t>
      </w:r>
    </w:p>
    <w:p w14:paraId="65580D7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ýrobca elektriny,</w:t>
      </w:r>
    </w:p>
    <w:p w14:paraId="13DDDC0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vádzkovateľ prenosovej sústavy,</w:t>
      </w:r>
    </w:p>
    <w:p w14:paraId="32D38E5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evádzkovateľ distribučnej sústavy,</w:t>
      </w:r>
    </w:p>
    <w:p w14:paraId="26BF4B9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dodávateľ elektriny,</w:t>
      </w:r>
    </w:p>
    <w:p w14:paraId="14560E2F" w14:textId="190AA3C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w:t>
      </w:r>
      <w:r w:rsidR="008C1F96"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odberateľ elektriny,</w:t>
      </w:r>
    </w:p>
    <w:p w14:paraId="2BADA14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organizátor krátkodobého trhu s elektrinou,</w:t>
      </w:r>
    </w:p>
    <w:p w14:paraId="1DA5BFF0" w14:textId="7F64555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výkupca elektriny</w:t>
      </w:r>
      <w:r w:rsidR="007D2F31" w:rsidRPr="00DF233A">
        <w:rPr>
          <w:rFonts w:ascii="Arial" w:eastAsia="Times New Roman" w:hAnsi="Arial" w:cs="Arial"/>
          <w:color w:val="000000" w:themeColor="text1"/>
          <w:sz w:val="24"/>
          <w:szCs w:val="24"/>
          <w:lang w:val="sk-SK" w:eastAsia="cs-CZ"/>
        </w:rPr>
        <w:t>,</w:t>
      </w:r>
    </w:p>
    <w:p w14:paraId="59E70E52" w14:textId="67ECDC50" w:rsidR="007D2F31" w:rsidRPr="00DF233A" w:rsidRDefault="007A5303"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0638D2" w:rsidRPr="00DF233A">
        <w:rPr>
          <w:rFonts w:ascii="Arial" w:eastAsia="Times New Roman" w:hAnsi="Arial" w:cs="Arial"/>
          <w:color w:val="000000" w:themeColor="text1"/>
          <w:sz w:val="24"/>
          <w:szCs w:val="24"/>
          <w:lang w:val="sk-SK" w:eastAsia="cs-CZ"/>
        </w:rPr>
        <w:t>) agregátor</w:t>
      </w:r>
      <w:r w:rsidR="00075591" w:rsidRPr="00DF233A">
        <w:rPr>
          <w:rFonts w:ascii="Arial" w:eastAsia="Times New Roman" w:hAnsi="Arial" w:cs="Arial"/>
          <w:color w:val="000000" w:themeColor="text1"/>
          <w:sz w:val="24"/>
          <w:szCs w:val="24"/>
          <w:lang w:val="sk-SK" w:eastAsia="cs-CZ"/>
        </w:rPr>
        <w:t>,</w:t>
      </w:r>
    </w:p>
    <w:p w14:paraId="13D09CDF" w14:textId="3E81757B" w:rsidR="00766BF2" w:rsidRPr="00DF233A" w:rsidRDefault="007A5303"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w:t>
      </w:r>
      <w:r w:rsidR="00743EB8" w:rsidRPr="00DF233A">
        <w:rPr>
          <w:rFonts w:ascii="Arial" w:eastAsia="Times New Roman" w:hAnsi="Arial" w:cs="Arial"/>
          <w:color w:val="000000" w:themeColor="text1"/>
          <w:sz w:val="24"/>
          <w:szCs w:val="24"/>
          <w:lang w:val="sk-SK" w:eastAsia="cs-CZ"/>
        </w:rPr>
        <w:t xml:space="preserve">) prevádzkovateľ </w:t>
      </w:r>
      <w:r w:rsidR="00446932" w:rsidRPr="00DF233A">
        <w:rPr>
          <w:rFonts w:ascii="Arial" w:eastAsia="Times New Roman" w:hAnsi="Arial" w:cs="Arial"/>
          <w:color w:val="000000" w:themeColor="text1"/>
          <w:sz w:val="24"/>
          <w:szCs w:val="24"/>
          <w:lang w:val="sk-SK" w:eastAsia="cs-CZ"/>
        </w:rPr>
        <w:t>zariadenia na uskladňovanie elektriny</w:t>
      </w:r>
      <w:r w:rsidR="00766BF2" w:rsidRPr="00DF233A">
        <w:rPr>
          <w:rFonts w:ascii="Arial" w:eastAsia="Times New Roman" w:hAnsi="Arial" w:cs="Arial"/>
          <w:color w:val="000000" w:themeColor="text1"/>
          <w:sz w:val="24"/>
          <w:szCs w:val="24"/>
          <w:lang w:val="sk-SK" w:eastAsia="cs-CZ"/>
        </w:rPr>
        <w:t>,</w:t>
      </w:r>
    </w:p>
    <w:p w14:paraId="099E9970" w14:textId="77777777" w:rsidR="00B95057" w:rsidRPr="00DF233A" w:rsidRDefault="007A530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energetické spoločenstvo</w:t>
      </w:r>
      <w:r w:rsidR="00B95057" w:rsidRPr="00DF233A">
        <w:rPr>
          <w:rFonts w:ascii="Arial" w:eastAsia="Times New Roman" w:hAnsi="Arial" w:cs="Arial"/>
          <w:color w:val="000000" w:themeColor="text1"/>
          <w:sz w:val="24"/>
          <w:szCs w:val="24"/>
          <w:lang w:val="sk-SK" w:eastAsia="cs-CZ"/>
        </w:rPr>
        <w:t>,</w:t>
      </w:r>
    </w:p>
    <w:p w14:paraId="698E83DF" w14:textId="38E67088" w:rsidR="008A3FE0" w:rsidRPr="00DF233A" w:rsidRDefault="00B9505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prevádzkovateľ priameho vedenia.</w:t>
      </w:r>
    </w:p>
    <w:p w14:paraId="6966450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Účastníkom trhu s plynom je</w:t>
      </w:r>
    </w:p>
    <w:p w14:paraId="15D5AF7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ýrobca plynu,</w:t>
      </w:r>
    </w:p>
    <w:p w14:paraId="607E34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vádzkovateľ prepravnej siete,</w:t>
      </w:r>
    </w:p>
    <w:p w14:paraId="14B5667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evádzkovateľ distribučnej siete,</w:t>
      </w:r>
    </w:p>
    <w:p w14:paraId="4502B48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vádzkovateľ zásobníka,</w:t>
      </w:r>
    </w:p>
    <w:p w14:paraId="30CF1C1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dodávateľ plynu,</w:t>
      </w:r>
    </w:p>
    <w:p w14:paraId="60D2EEE6" w14:textId="7799A4AD" w:rsidR="00CE50AF"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w:t>
      </w:r>
      <w:r w:rsidR="008C1F96"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odberateľ plynu</w:t>
      </w:r>
      <w:r w:rsidR="00450EE0" w:rsidRPr="00DF233A">
        <w:rPr>
          <w:rFonts w:ascii="Arial" w:eastAsia="Times New Roman" w:hAnsi="Arial" w:cs="Arial"/>
          <w:color w:val="000000" w:themeColor="text1"/>
          <w:sz w:val="24"/>
          <w:szCs w:val="24"/>
          <w:lang w:val="sk-SK" w:eastAsia="cs-CZ"/>
        </w:rPr>
        <w:t>,</w:t>
      </w:r>
    </w:p>
    <w:p w14:paraId="079A97EE" w14:textId="06B16B71" w:rsidR="00D96116" w:rsidRPr="00DF233A" w:rsidRDefault="00CE50A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g) </w:t>
      </w:r>
      <w:r w:rsidR="000C40CE" w:rsidRPr="00DF233A">
        <w:rPr>
          <w:rFonts w:ascii="Arial" w:eastAsia="Times New Roman" w:hAnsi="Arial" w:cs="Arial"/>
          <w:color w:val="000000" w:themeColor="text1"/>
          <w:sz w:val="24"/>
          <w:szCs w:val="24"/>
          <w:lang w:val="sk-SK" w:eastAsia="cs-CZ"/>
        </w:rPr>
        <w:t>komunita vyrábajúca energiu z obnoviteľných zdrojov</w:t>
      </w:r>
      <w:r w:rsidR="00D96116" w:rsidRPr="00DF233A">
        <w:rPr>
          <w:rFonts w:ascii="Arial" w:eastAsia="Times New Roman" w:hAnsi="Arial" w:cs="Arial"/>
          <w:color w:val="000000" w:themeColor="text1"/>
          <w:sz w:val="24"/>
          <w:szCs w:val="24"/>
          <w:lang w:val="sk-SK" w:eastAsia="cs-CZ"/>
        </w:rPr>
        <w:t>.</w:t>
      </w:r>
    </w:p>
    <w:p w14:paraId="25F311FC" w14:textId="7B908338" w:rsidR="00F51E6C" w:rsidRPr="00DF233A" w:rsidRDefault="002343A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79C5"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w:t>
      </w:r>
      <w:r w:rsidR="00313AB3" w:rsidRPr="00DF233A">
        <w:rPr>
          <w:rFonts w:ascii="Arial" w:eastAsia="Times New Roman" w:hAnsi="Arial" w:cs="Arial"/>
          <w:color w:val="000000" w:themeColor="text1"/>
          <w:sz w:val="24"/>
          <w:szCs w:val="24"/>
          <w:lang w:val="sk-SK" w:eastAsia="cs-CZ"/>
        </w:rPr>
        <w:t xml:space="preserve"> Za </w:t>
      </w:r>
      <w:r w:rsidR="0009487D" w:rsidRPr="00DF233A">
        <w:rPr>
          <w:rFonts w:ascii="Arial" w:eastAsia="Times New Roman" w:hAnsi="Arial" w:cs="Arial"/>
          <w:color w:val="000000" w:themeColor="text1"/>
          <w:sz w:val="24"/>
          <w:szCs w:val="24"/>
          <w:lang w:val="sk-SK" w:eastAsia="cs-CZ"/>
        </w:rPr>
        <w:t>energetické spoločenstvo</w:t>
      </w:r>
      <w:r w:rsidR="00313AB3" w:rsidRPr="00DF233A">
        <w:rPr>
          <w:rFonts w:ascii="Arial" w:eastAsia="Times New Roman" w:hAnsi="Arial" w:cs="Arial"/>
          <w:color w:val="000000" w:themeColor="text1"/>
          <w:sz w:val="24"/>
          <w:szCs w:val="24"/>
          <w:lang w:val="sk-SK" w:eastAsia="cs-CZ"/>
        </w:rPr>
        <w:t xml:space="preserve"> sa považuje</w:t>
      </w:r>
      <w:r w:rsidR="0009487D" w:rsidRPr="00DF233A">
        <w:rPr>
          <w:rFonts w:ascii="Arial" w:eastAsia="Times New Roman" w:hAnsi="Arial" w:cs="Arial"/>
          <w:color w:val="000000" w:themeColor="text1"/>
          <w:sz w:val="24"/>
          <w:szCs w:val="24"/>
          <w:lang w:val="sk-SK" w:eastAsia="cs-CZ"/>
        </w:rPr>
        <w:t xml:space="preserve"> aj</w:t>
      </w:r>
      <w:r w:rsidR="00C571FB" w:rsidRPr="00DF233A">
        <w:rPr>
          <w:rFonts w:ascii="Arial" w:eastAsia="Times New Roman" w:hAnsi="Arial" w:cs="Arial"/>
          <w:color w:val="000000" w:themeColor="text1"/>
          <w:sz w:val="24"/>
          <w:szCs w:val="24"/>
          <w:lang w:val="sk-SK" w:eastAsia="cs-CZ"/>
        </w:rPr>
        <w:t xml:space="preserve"> komunit</w:t>
      </w:r>
      <w:r w:rsidR="00A55C77" w:rsidRPr="00DF233A">
        <w:rPr>
          <w:rFonts w:ascii="Arial" w:eastAsia="Times New Roman" w:hAnsi="Arial" w:cs="Arial"/>
          <w:color w:val="000000" w:themeColor="text1"/>
          <w:sz w:val="24"/>
          <w:szCs w:val="24"/>
          <w:lang w:val="sk-SK" w:eastAsia="cs-CZ"/>
        </w:rPr>
        <w:t>a</w:t>
      </w:r>
      <w:r w:rsidR="00C571FB" w:rsidRPr="00DF233A">
        <w:rPr>
          <w:rFonts w:ascii="Arial" w:eastAsia="Times New Roman" w:hAnsi="Arial" w:cs="Arial"/>
          <w:color w:val="000000" w:themeColor="text1"/>
          <w:sz w:val="24"/>
          <w:szCs w:val="24"/>
          <w:lang w:val="sk-SK" w:eastAsia="cs-CZ"/>
        </w:rPr>
        <w:t xml:space="preserve"> vyrábajúc</w:t>
      </w:r>
      <w:r w:rsidR="00833A6B" w:rsidRPr="00DF233A">
        <w:rPr>
          <w:rFonts w:ascii="Arial" w:eastAsia="Times New Roman" w:hAnsi="Arial" w:cs="Arial"/>
          <w:color w:val="000000" w:themeColor="text1"/>
          <w:sz w:val="24"/>
          <w:szCs w:val="24"/>
          <w:lang w:val="sk-SK" w:eastAsia="cs-CZ"/>
        </w:rPr>
        <w:t>a</w:t>
      </w:r>
      <w:r w:rsidR="00C571FB" w:rsidRPr="00DF233A">
        <w:rPr>
          <w:rFonts w:ascii="Arial" w:eastAsia="Times New Roman" w:hAnsi="Arial" w:cs="Arial"/>
          <w:color w:val="000000" w:themeColor="text1"/>
          <w:sz w:val="24"/>
          <w:szCs w:val="24"/>
          <w:lang w:val="sk-SK" w:eastAsia="cs-CZ"/>
        </w:rPr>
        <w:t xml:space="preserve"> </w:t>
      </w:r>
      <w:r w:rsidR="00A55C77" w:rsidRPr="00DF233A">
        <w:rPr>
          <w:rFonts w:ascii="Arial" w:eastAsia="Times New Roman" w:hAnsi="Arial" w:cs="Arial"/>
          <w:color w:val="000000" w:themeColor="text1"/>
          <w:sz w:val="24"/>
          <w:szCs w:val="24"/>
          <w:lang w:val="sk-SK" w:eastAsia="cs-CZ"/>
        </w:rPr>
        <w:t>energiu z obnoviteľných zdrojov</w:t>
      </w:r>
      <w:r w:rsidR="00313AB3" w:rsidRPr="00DF233A">
        <w:rPr>
          <w:rFonts w:ascii="Arial" w:eastAsia="Times New Roman" w:hAnsi="Arial" w:cs="Arial"/>
          <w:color w:val="000000" w:themeColor="text1"/>
          <w:sz w:val="24"/>
          <w:szCs w:val="24"/>
          <w:lang w:val="sk-SK" w:eastAsia="cs-CZ"/>
        </w:rPr>
        <w:t>, ak tento zákon neustanovuje inak</w:t>
      </w:r>
      <w:r w:rsidR="005D2483" w:rsidRPr="00DF233A">
        <w:rPr>
          <w:rFonts w:ascii="Arial" w:eastAsia="Times New Roman" w:hAnsi="Arial" w:cs="Arial"/>
          <w:color w:val="000000" w:themeColor="text1"/>
          <w:sz w:val="24"/>
          <w:szCs w:val="24"/>
          <w:lang w:val="sk-SK" w:eastAsia="cs-CZ"/>
        </w:rPr>
        <w:t>.</w:t>
      </w:r>
    </w:p>
    <w:p w14:paraId="2253B2B2" w14:textId="711BF74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79C5"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Účastník trhu s elektrinou a trhu s plynom má právo prístupu na trh s elektrinou a trh s plynom na základe</w:t>
      </w:r>
    </w:p>
    <w:p w14:paraId="57807E1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regulovaného prístupu,</w:t>
      </w:r>
    </w:p>
    <w:p w14:paraId="5C57F65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dohodnutého prístupu.</w:t>
      </w:r>
    </w:p>
    <w:p w14:paraId="224EDE55" w14:textId="58EA0FA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79C5"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Reguláciu prístupu na trh s elektrinou a trh s plynom vykonáva úrad podľa osobitného predpisu. </w:t>
      </w:r>
      <w:r w:rsidRPr="00DF233A">
        <w:rPr>
          <w:rFonts w:ascii="Arial" w:eastAsia="Times New Roman" w:hAnsi="Arial" w:cs="Arial"/>
          <w:color w:val="000000" w:themeColor="text1"/>
          <w:sz w:val="24"/>
          <w:szCs w:val="24"/>
          <w:vertAlign w:val="superscript"/>
          <w:lang w:val="sk-SK" w:eastAsia="cs-CZ"/>
        </w:rPr>
        <w:t>2)</w:t>
      </w:r>
    </w:p>
    <w:p w14:paraId="70DFE912" w14:textId="2667174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w:t>
      </w:r>
      <w:r w:rsidR="00D479C5"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Regulovaný prístup na trh s elektrinou má účastník trhu do prenosovej sústavy a distribučnej sústavy.</w:t>
      </w:r>
    </w:p>
    <w:p w14:paraId="4A288947" w14:textId="71A16A53" w:rsidR="003B103A"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79C5"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w:t>
      </w:r>
      <w:r w:rsidR="00B95057" w:rsidRPr="00DF233A">
        <w:rPr>
          <w:rFonts w:ascii="Arial" w:eastAsia="Times New Roman" w:hAnsi="Arial" w:cs="Arial"/>
          <w:color w:val="000000" w:themeColor="text1"/>
          <w:sz w:val="24"/>
          <w:szCs w:val="24"/>
          <w:lang w:val="sk-SK" w:eastAsia="cs-CZ"/>
        </w:rPr>
        <w:t>Účastník trhu s elektrinou je povinný uzatvoriť zmluvu o zúčtovaní odchýlky so zúčtovateľom odchýlok alebo zmluvu o prevzatí zodpovednosti za odchýlku s iným účastníkom trhu s elektrinou, ktorý je subjektom zúčtovania alebo ktorý preniesol zodpovednosť za odchýlku na subjekt zúčtovania, alebo zmluvu o povinnom prevzatí zodpovednosti za odchýlku s výkupcom elektriny; výkupca elektriny je povinný uzatvoriť zmluvu o zúčtovaní odchýlky so zúčtovateľom odchýlok.</w:t>
      </w:r>
    </w:p>
    <w:p w14:paraId="49A031F0" w14:textId="2F899B94" w:rsidR="00D96116" w:rsidRPr="00DF233A" w:rsidRDefault="003B103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w:t>
      </w:r>
      <w:r w:rsidR="00D96116" w:rsidRPr="00DF233A">
        <w:rPr>
          <w:rFonts w:ascii="Arial" w:eastAsia="Times New Roman" w:hAnsi="Arial" w:cs="Arial"/>
          <w:color w:val="000000" w:themeColor="text1"/>
          <w:sz w:val="24"/>
          <w:szCs w:val="24"/>
          <w:lang w:val="sk-SK" w:eastAsia="cs-CZ"/>
        </w:rPr>
        <w:t xml:space="preserve"> </w:t>
      </w:r>
      <w:r w:rsidR="00ED66C3" w:rsidRPr="00DF233A">
        <w:rPr>
          <w:rFonts w:ascii="Arial" w:eastAsia="Times New Roman" w:hAnsi="Arial" w:cs="Arial"/>
          <w:color w:val="000000" w:themeColor="text1"/>
          <w:sz w:val="24"/>
          <w:szCs w:val="24"/>
          <w:lang w:val="sk-SK" w:eastAsia="cs-CZ"/>
        </w:rPr>
        <w:t>Ak účastník trhu s elektrinou neuzatvorí zmluvu o zúčtovaní odchýlky so zúčtovateľom odchýlok, je povinný preniesť zodpovednosť za odchýlku za odberné miesta alebo odovzdávacie miesta na iného účastníka trhu s elektrinou, ktorý je subjektom zúčtovania alebo ktorý preniesol zodpovednosť za odchýlku na subjekt zúčtovania, uzatvorením zmluvy o prevzatí zodpovednosti za odchýlku</w:t>
      </w:r>
      <w:r w:rsidR="003E373E" w:rsidRPr="00DF233A">
        <w:rPr>
          <w:rFonts w:ascii="Arial" w:eastAsia="Times New Roman" w:hAnsi="Arial" w:cs="Arial"/>
          <w:color w:val="000000" w:themeColor="text1"/>
          <w:sz w:val="24"/>
          <w:szCs w:val="24"/>
          <w:lang w:val="sk-SK" w:eastAsia="cs-CZ"/>
        </w:rPr>
        <w:t>.</w:t>
      </w:r>
    </w:p>
    <w:p w14:paraId="376F6757" w14:textId="4D2253C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66925"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Účastník trhu s plynom s právom regulovaného prístupu na trh je zodpovedný za odchýlku účastníka trhu s plynom a ak nepreniesol svoju zodpovednosť za odchýlku na iný subjekt, je subjektom zúčtovania odchýlky siete. Zodpovednosť za odchýlku účastníka trhu s plynom môže byť na základe zmluvy prenesená aj na iný subjekt. Ak zodpovednosť za odchýlku účastníka trhu s plynom bola prenesená na základe zmluvy na iný subjekt, tento subjekt sa stáva subjektom zúčtovania odchýlky siete.</w:t>
      </w:r>
    </w:p>
    <w:p w14:paraId="6B9AFDB2" w14:textId="2CD1C77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479C5" w:rsidRPr="00DF233A">
        <w:rPr>
          <w:rFonts w:ascii="Arial" w:eastAsia="Times New Roman" w:hAnsi="Arial" w:cs="Arial"/>
          <w:color w:val="000000" w:themeColor="text1"/>
          <w:sz w:val="24"/>
          <w:szCs w:val="24"/>
          <w:lang w:val="sk-SK" w:eastAsia="cs-CZ"/>
        </w:rPr>
        <w:t>1</w:t>
      </w:r>
      <w:r w:rsidR="00366925"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w:t>
      </w:r>
      <w:r w:rsidR="00FD1DFE" w:rsidRPr="00DF233A">
        <w:rPr>
          <w:rFonts w:ascii="Arial" w:eastAsia="Times New Roman" w:hAnsi="Arial" w:cs="Arial"/>
          <w:color w:val="000000" w:themeColor="text1"/>
          <w:sz w:val="24"/>
          <w:szCs w:val="24"/>
          <w:lang w:val="sk-SK" w:eastAsia="cs-CZ"/>
        </w:rPr>
        <w:t>Účastník trhu s elektrinou</w:t>
      </w:r>
      <w:r w:rsidRPr="00DF233A">
        <w:rPr>
          <w:rFonts w:ascii="Arial" w:eastAsia="Times New Roman" w:hAnsi="Arial" w:cs="Arial"/>
          <w:color w:val="000000" w:themeColor="text1"/>
          <w:sz w:val="24"/>
          <w:szCs w:val="24"/>
          <w:lang w:val="sk-SK" w:eastAsia="cs-CZ"/>
        </w:rPr>
        <w:t xml:space="preserve"> je povinný poskytnúť organizátorovi krátkodobého trhu s elektrinou údaje potrebné na výkon činností organizátora krátkodobého trhu s elektrinou podľa § 37 v</w:t>
      </w:r>
      <w:r w:rsidR="00FD1DFE"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rozsahu</w:t>
      </w:r>
      <w:r w:rsidR="00FD1DFE" w:rsidRPr="00DF233A">
        <w:rPr>
          <w:rFonts w:ascii="Arial" w:eastAsia="Times New Roman" w:hAnsi="Arial" w:cs="Arial"/>
          <w:color w:val="000000" w:themeColor="text1"/>
          <w:sz w:val="24"/>
          <w:szCs w:val="24"/>
          <w:lang w:val="sk-SK" w:eastAsia="cs-CZ"/>
        </w:rPr>
        <w:t>, spôsobom</w:t>
      </w:r>
      <w:r w:rsidRPr="00DF233A">
        <w:rPr>
          <w:rFonts w:ascii="Arial" w:eastAsia="Times New Roman" w:hAnsi="Arial" w:cs="Arial"/>
          <w:color w:val="000000" w:themeColor="text1"/>
          <w:sz w:val="24"/>
          <w:szCs w:val="24"/>
          <w:lang w:val="sk-SK" w:eastAsia="cs-CZ"/>
        </w:rPr>
        <w:t xml:space="preserve"> a</w:t>
      </w:r>
      <w:r w:rsidR="00FD1DFE" w:rsidRPr="00DF233A">
        <w:rPr>
          <w:rFonts w:ascii="Arial" w:eastAsia="Times New Roman" w:hAnsi="Arial" w:cs="Arial"/>
          <w:color w:val="000000" w:themeColor="text1"/>
          <w:sz w:val="24"/>
          <w:szCs w:val="24"/>
          <w:lang w:val="sk-SK" w:eastAsia="cs-CZ"/>
        </w:rPr>
        <w:t> v</w:t>
      </w:r>
      <w:r w:rsidRPr="00DF233A">
        <w:rPr>
          <w:rFonts w:ascii="Arial" w:eastAsia="Times New Roman" w:hAnsi="Arial" w:cs="Arial"/>
          <w:color w:val="000000" w:themeColor="text1"/>
          <w:sz w:val="24"/>
          <w:szCs w:val="24"/>
          <w:lang w:val="sk-SK" w:eastAsia="cs-CZ"/>
        </w:rPr>
        <w:t xml:space="preserve"> termínoch podľa pravidiel trhu a prevádzkového poriadku organizátora krátkodobého trhu s elektrinou. Za poskytnutie údajov v určenom termíne a za správnosť a úplnosť údajov zodpovedá poskytovateľ údajov.</w:t>
      </w:r>
    </w:p>
    <w:p w14:paraId="52CB4995" w14:textId="06DDB63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366925"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Subjekt zúčtovania je povinný voči organizátorovi krátkodobého trhu s elektrinou včas uhradiť záväzky súvisiace so zúčtovaním a s vysporiad</w:t>
      </w:r>
      <w:r w:rsidR="000D115B"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ním organizovaného krátkodobého cezhraničného trhu s elektrinou a zúčtovaním a vysporiadaním odchýlok.</w:t>
      </w:r>
    </w:p>
    <w:p w14:paraId="3010A29A" w14:textId="02A30B6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366925"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Regulovaný prístup na trh s plynom má účastník trhu s plynom do prepravnej siete a do distribučnej siete.</w:t>
      </w:r>
    </w:p>
    <w:p w14:paraId="38ECC716" w14:textId="2D708E7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366925"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w:t>
      </w:r>
      <w:r w:rsidR="00B95057" w:rsidRPr="00DF233A">
        <w:rPr>
          <w:rFonts w:ascii="Arial" w:eastAsia="Times New Roman" w:hAnsi="Arial" w:cs="Arial"/>
          <w:color w:val="000000" w:themeColor="text1"/>
          <w:sz w:val="24"/>
          <w:szCs w:val="24"/>
          <w:lang w:val="sk-SK" w:eastAsia="cs-CZ"/>
        </w:rPr>
        <w:t>Dohodnutý prístup na trh s plynom sa uplatňuje pre prístup do ťažobnej siete, do zásobníka a k akumulácii plynu v distribučnej sieti. Prevádzkovateľ ťažobnej siete, prevádzkovateľ zásobníka a prevádzkovateľ distribučnej siete je povinný každoročne zverejniť obchodné podmienky na prístup a využívanie ťažobnej siete, zásobníka a akumulácie plynu v distribučnej sieti. Prevádzkovateľ ťažobnej siete, prevádzkovateľ zásobníka a prevádzkovateľ distribučnej siete je povinný umožniť užívateľom siete vyjadriť sa k návrhu obchodných podmienok na prístup a využívanie ťažobnej siete, zásobníka alebo akumulácie plynu v distribučnej sieti a k návrhu zmien týchto podmienok.</w:t>
      </w:r>
    </w:p>
    <w:p w14:paraId="2456B989" w14:textId="4DE1012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366925"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Dohodnutý prístup účastníkov trhu s plynom do zásobníka podľa odseku 1</w:t>
      </w:r>
      <w:r w:rsidR="00CB7E38"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môže úrad zmeniť na regulovaný prístup v súlade s osobitným </w:t>
      </w:r>
      <w:r w:rsidRPr="00DF233A">
        <w:rPr>
          <w:rFonts w:ascii="Arial" w:eastAsia="Times New Roman" w:hAnsi="Arial" w:cs="Arial"/>
          <w:color w:val="000000" w:themeColor="text1"/>
          <w:sz w:val="24"/>
          <w:szCs w:val="24"/>
          <w:lang w:val="sk-SK" w:eastAsia="cs-CZ"/>
        </w:rPr>
        <w:lastRenderedPageBreak/>
        <w:t>predpisom. </w:t>
      </w:r>
      <w:r w:rsidRPr="00DF233A">
        <w:rPr>
          <w:rFonts w:ascii="Arial" w:eastAsia="Times New Roman" w:hAnsi="Arial" w:cs="Arial"/>
          <w:color w:val="000000" w:themeColor="text1"/>
          <w:sz w:val="24"/>
          <w:szCs w:val="24"/>
          <w:vertAlign w:val="superscript"/>
          <w:lang w:val="sk-SK" w:eastAsia="cs-CZ"/>
        </w:rPr>
        <w:t>32)</w:t>
      </w:r>
      <w:r w:rsidRPr="00DF233A">
        <w:rPr>
          <w:rFonts w:ascii="Arial" w:eastAsia="Times New Roman" w:hAnsi="Arial" w:cs="Arial"/>
          <w:color w:val="000000" w:themeColor="text1"/>
          <w:sz w:val="24"/>
          <w:szCs w:val="24"/>
          <w:lang w:val="sk-SK" w:eastAsia="cs-CZ"/>
        </w:rPr>
        <w:t> Regulovaný prístup účastníkov trhu s plynom do zásobníka môže úrad zmeniť na dohodnutý prístup do zásobníka v súlade s osobitným predpisom.</w:t>
      </w:r>
      <w:r w:rsidR="000D45E2" w:rsidRPr="00DF233A">
        <w:rPr>
          <w:rFonts w:ascii="Arial" w:eastAsia="Times New Roman" w:hAnsi="Arial" w:cs="Arial"/>
          <w:color w:val="000000" w:themeColor="text1"/>
          <w:sz w:val="24"/>
          <w:szCs w:val="24"/>
          <w:vertAlign w:val="superscript"/>
          <w:lang w:val="sk-SK" w:eastAsia="cs-CZ"/>
        </w:rPr>
        <w:t>32</w:t>
      </w:r>
      <w:r w:rsidR="000D45E2" w:rsidRPr="00DF233A">
        <w:rPr>
          <w:rFonts w:ascii="Arial" w:eastAsia="Times New Roman" w:hAnsi="Arial" w:cs="Arial"/>
          <w:color w:val="000000" w:themeColor="text1"/>
          <w:sz w:val="24"/>
          <w:szCs w:val="24"/>
          <w:lang w:val="sk-SK" w:eastAsia="cs-CZ"/>
        </w:rPr>
        <w:t>)</w:t>
      </w:r>
    </w:p>
    <w:p w14:paraId="61D0706C" w14:textId="01769FC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2D3389"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EF3A18" w:rsidRPr="00DF233A">
        <w:rPr>
          <w:rFonts w:ascii="Arial" w:eastAsia="Times New Roman" w:hAnsi="Arial" w:cs="Arial"/>
          <w:color w:val="000000" w:themeColor="text1"/>
          <w:sz w:val="24"/>
          <w:szCs w:val="24"/>
          <w:lang w:val="sk-SK" w:eastAsia="cs-CZ"/>
        </w:rPr>
        <w:t>Účastník trhu s elektrinou a účastník trhu s plynom je povinný dodržiavať pravidlá trhu a poskytovať prevádzkovateľovi prenosovej sústavy údaje potrebné na plnenie jeho povinností súvisiacich so zverejňovaním v rozsahu podľa pravidiel trhu.</w:t>
      </w:r>
    </w:p>
    <w:p w14:paraId="0DFFB44A" w14:textId="011C8045" w:rsidR="004625ED" w:rsidRPr="00DF233A" w:rsidRDefault="004625E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2D3389"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w:t>
      </w:r>
      <w:r w:rsidR="00205050" w:rsidRPr="00DF233A">
        <w:rPr>
          <w:rFonts w:ascii="Arial" w:eastAsia="Times New Roman" w:hAnsi="Arial" w:cs="Arial"/>
          <w:color w:val="000000" w:themeColor="text1"/>
          <w:sz w:val="24"/>
          <w:szCs w:val="24"/>
          <w:lang w:val="sk-SK" w:eastAsia="cs-CZ"/>
        </w:rPr>
        <w:t>O</w:t>
      </w:r>
      <w:r w:rsidR="0069528C" w:rsidRPr="00DF233A">
        <w:rPr>
          <w:rFonts w:ascii="Arial" w:eastAsia="Times New Roman" w:hAnsi="Arial" w:cs="Arial"/>
          <w:color w:val="000000" w:themeColor="text1"/>
          <w:sz w:val="24"/>
          <w:szCs w:val="24"/>
          <w:lang w:val="sk-SK" w:eastAsia="cs-CZ"/>
        </w:rPr>
        <w:t>rganizátor</w:t>
      </w:r>
      <w:r w:rsidR="00205050" w:rsidRPr="00DF233A">
        <w:rPr>
          <w:rFonts w:ascii="Arial" w:eastAsia="Times New Roman" w:hAnsi="Arial" w:cs="Arial"/>
          <w:color w:val="000000" w:themeColor="text1"/>
          <w:sz w:val="24"/>
          <w:szCs w:val="24"/>
          <w:lang w:val="sk-SK" w:eastAsia="cs-CZ"/>
        </w:rPr>
        <w:t xml:space="preserve"> krátkodobého trhu s elektrinou je v rozsahu </w:t>
      </w:r>
      <w:r w:rsidR="004323A1" w:rsidRPr="00DF233A">
        <w:rPr>
          <w:rFonts w:ascii="Arial" w:eastAsia="Times New Roman" w:hAnsi="Arial" w:cs="Arial"/>
          <w:color w:val="000000" w:themeColor="text1"/>
          <w:sz w:val="24"/>
          <w:szCs w:val="24"/>
          <w:lang w:val="sk-SK" w:eastAsia="cs-CZ"/>
        </w:rPr>
        <w:t>u</w:t>
      </w:r>
      <w:r w:rsidR="00205050" w:rsidRPr="00DF233A">
        <w:rPr>
          <w:rFonts w:ascii="Arial" w:eastAsia="Times New Roman" w:hAnsi="Arial" w:cs="Arial"/>
          <w:color w:val="000000" w:themeColor="text1"/>
          <w:sz w:val="24"/>
          <w:szCs w:val="24"/>
          <w:lang w:val="sk-SK" w:eastAsia="cs-CZ"/>
        </w:rPr>
        <w:t>stanoven</w:t>
      </w:r>
      <w:r w:rsidR="004323A1" w:rsidRPr="00DF233A">
        <w:rPr>
          <w:rFonts w:ascii="Arial" w:eastAsia="Times New Roman" w:hAnsi="Arial" w:cs="Arial"/>
          <w:color w:val="000000" w:themeColor="text1"/>
          <w:sz w:val="24"/>
          <w:szCs w:val="24"/>
          <w:lang w:val="sk-SK" w:eastAsia="cs-CZ"/>
        </w:rPr>
        <w:t>om</w:t>
      </w:r>
      <w:r w:rsidR="00205050" w:rsidRPr="00DF233A">
        <w:rPr>
          <w:rFonts w:ascii="Arial" w:eastAsia="Times New Roman" w:hAnsi="Arial" w:cs="Arial"/>
          <w:color w:val="000000" w:themeColor="text1"/>
          <w:sz w:val="24"/>
          <w:szCs w:val="24"/>
          <w:lang w:val="sk-SK" w:eastAsia="cs-CZ"/>
        </w:rPr>
        <w:t xml:space="preserve"> týmto zákonom, osobitným predpisom</w:t>
      </w:r>
      <w:r w:rsidR="00205050" w:rsidRPr="00DF233A">
        <w:rPr>
          <w:rFonts w:ascii="Arial" w:eastAsia="Times New Roman" w:hAnsi="Arial" w:cs="Arial"/>
          <w:color w:val="000000" w:themeColor="text1"/>
          <w:sz w:val="24"/>
          <w:szCs w:val="24"/>
          <w:vertAlign w:val="superscript"/>
          <w:lang w:val="sk-SK" w:eastAsia="cs-CZ"/>
        </w:rPr>
        <w:t>32a</w:t>
      </w:r>
      <w:r w:rsidR="00205050" w:rsidRPr="00DF233A">
        <w:rPr>
          <w:rFonts w:ascii="Arial" w:eastAsia="Times New Roman" w:hAnsi="Arial" w:cs="Arial"/>
          <w:color w:val="000000" w:themeColor="text1"/>
          <w:sz w:val="24"/>
          <w:szCs w:val="24"/>
          <w:lang w:val="sk-SK" w:eastAsia="cs-CZ"/>
        </w:rPr>
        <w:t>) alebo prevádzkovým poriadkom organizátora krátkodobého trhu s elektrinou oprávnený komunikovať v elektronickej podobe, poskytovať elektronické dokumenty a robiť právne úkony v elektronickej podobe prostredníctvom elektronického systému podľa § 37 ods. 10.</w:t>
      </w:r>
      <w:r w:rsidRPr="00DF233A">
        <w:rPr>
          <w:rFonts w:ascii="Arial" w:eastAsia="Times New Roman" w:hAnsi="Arial" w:cs="Arial"/>
          <w:color w:val="000000" w:themeColor="text1"/>
          <w:sz w:val="24"/>
          <w:szCs w:val="24"/>
          <w:lang w:val="sk-SK" w:eastAsia="cs-CZ"/>
        </w:rPr>
        <w:t xml:space="preserve"> </w:t>
      </w:r>
    </w:p>
    <w:p w14:paraId="19638923" w14:textId="77777777" w:rsidR="00D96116" w:rsidRPr="00DF233A" w:rsidRDefault="00D96116" w:rsidP="0047797C">
      <w:pPr>
        <w:pStyle w:val="Nadpis1"/>
        <w:spacing w:line="276" w:lineRule="auto"/>
        <w:rPr>
          <w:rFonts w:cs="Arial"/>
          <w:color w:val="000000" w:themeColor="text1"/>
          <w:szCs w:val="24"/>
          <w:lang w:val="sk-SK" w:eastAsia="cs-CZ"/>
        </w:rPr>
      </w:pPr>
      <w:bookmarkStart w:id="65" w:name="c_13443"/>
      <w:bookmarkStart w:id="66" w:name="pa_16"/>
      <w:bookmarkStart w:id="67" w:name="p_16"/>
      <w:bookmarkEnd w:id="65"/>
      <w:bookmarkEnd w:id="66"/>
      <w:bookmarkEnd w:id="67"/>
      <w:r w:rsidRPr="00DF233A">
        <w:rPr>
          <w:rFonts w:cs="Arial"/>
          <w:color w:val="000000" w:themeColor="text1"/>
          <w:szCs w:val="24"/>
          <w:lang w:val="sk-SK" w:eastAsia="cs-CZ"/>
        </w:rPr>
        <w:t xml:space="preserve">§ 16  </w:t>
      </w:r>
    </w:p>
    <w:p w14:paraId="1F5CF9F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68" w:name="c_13445"/>
      <w:bookmarkEnd w:id="68"/>
      <w:r w:rsidRPr="00DF233A">
        <w:rPr>
          <w:rFonts w:ascii="Arial" w:eastAsia="Times New Roman" w:hAnsi="Arial" w:cs="Arial"/>
          <w:b/>
          <w:bCs/>
          <w:color w:val="000000" w:themeColor="text1"/>
          <w:sz w:val="24"/>
          <w:szCs w:val="24"/>
          <w:lang w:val="sk-SK" w:eastAsia="cs-CZ"/>
        </w:rPr>
        <w:t>Vedenie evidencie</w:t>
      </w:r>
    </w:p>
    <w:p w14:paraId="5F47334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a účely zabránenia vzniku diskriminácie a krížových dotácií sú výrobca elektriny, výrobca plynu, prevádzkovateľ prenosovej sústavy, prevádzkovateľ distribučnej sústavy, výkupca elektriny, prevádzkovateľ prepravnej siete, prevádzkovateľ distribučnej siete a prevádzkovateľ zásobníka povinní viesť evidenciu skutočností, ktoré sú predmetom účtovníctva, evidenciu o nákladoch, výnosoch, aktívach, pasívach, určiť pravidlá na rozvrhovanie aktív, pasív, nákladov, výnosov a určiť pravidlá na odpisovanie samostatne za každú jednu z činností výroba elektriny, prenos elektriny, distribúcia elektriny, výroba plynu, preprava plynu, distribúcia plynu a uskladňovanie plynu; krížovou dotáciou je čiastočné alebo úplné vyrovnanie straty alebo nákladov z jednej činnosti ziskom alebo výnosmi z inej činnosti.</w:t>
      </w:r>
    </w:p>
    <w:p w14:paraId="69994B8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lia uvedení v odseku 1 sú povinní viesť evidenciu skutočností oddelene aj za inú činnosť, ktorú vykonávajú v rámci podnikania, ako je činnosť uvedená v odseku 1.</w:t>
      </w:r>
    </w:p>
    <w:p w14:paraId="23E8964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Dodávateľ elektriny a dodávateľ plynu je povinný viesť evidenciu skutočností podľa odseku 1 oddelene pre dodávku elektriny alebo pre dodávku plynu odberateľovi elektriny alebo odberateľovi plynu mimo domácnosti a oddelene pre dodávku elektriny alebo pre dodávku plynu odberateľovi elektriny alebo odberateľovi plynu v domácnosti a oddelene za inú činnosť, ktorú vykonáva v rámci podnikania.</w:t>
      </w:r>
    </w:p>
    <w:p w14:paraId="412309D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soby uvedené v odsekoch 1 až 3 sú povinné</w:t>
      </w:r>
    </w:p>
    <w:p w14:paraId="029AC6F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hotoviť za každú činnosť samostatný výkaz ziskov a strát a samostatný prehľad aktív a pasív, množstvo dodanej elektriny alebo plynu za predchádzajúci kalendárny rok v členení podľa odberateľov elektriny alebo plynu v domácnosti a odberateľov elektriny alebo plynu mimo domácnosti a predložiť ich úradu každoročne do 15. júla,</w:t>
      </w:r>
    </w:p>
    <w:p w14:paraId="0297F2D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dložiť úradu na schválenie pravidlá pre rozvrhovanie aktív a pasív, nákladov a výnosov v lehote do 30 dní odo dňa začatia výkonu činnosti,</w:t>
      </w:r>
    </w:p>
    <w:p w14:paraId="35AD181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edložiť úradu nové pravidlá pre rozvrhovanie aktív a pasív, nákladov a výnosov v lehote do 30 dní odo dňa zmeny rozsahu podnikania v energetike podľa § 8 alebo do 30 dní odo dňa zmeny v spôsobe rozvrhovania aktív, pasív, nákladov, výnosov.</w:t>
      </w:r>
    </w:p>
    <w:p w14:paraId="145189F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Pravidlá pre rozvrhovanie aktív a pasív, nákladov a výnosov podľa odseku 4 písm. b) a c) úrad schváli na neurčitý čas, ak žiadateľ nežiada inak. Úradom schválené </w:t>
      </w:r>
      <w:r w:rsidRPr="00DF233A">
        <w:rPr>
          <w:rFonts w:ascii="Arial" w:eastAsia="Times New Roman" w:hAnsi="Arial" w:cs="Arial"/>
          <w:color w:val="000000" w:themeColor="text1"/>
          <w:sz w:val="24"/>
          <w:szCs w:val="24"/>
          <w:lang w:val="sk-SK" w:eastAsia="cs-CZ"/>
        </w:rPr>
        <w:lastRenderedPageBreak/>
        <w:t>pravidlá pre rozvrhovanie aktív a pasív, nákladov a výnosov tieto osoby uplatnia od 1. januára nasledujúceho roka, ak úrad rozhodnutím neurčí inak. Na rozvrhovanie aktív a pasív, nákladov a výnosov, ktoré sa nedajú priamo priradiť k činnostiam podľa odsekov 1 až 3, sa použije pomer výnosov za činnosti podľa odsekov 1 až 3 k iným činnostiam, ktoré vykonávajú v rámci podnikania.</w:t>
      </w:r>
    </w:p>
    <w:p w14:paraId="3E943B7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dkladať pravidlá pre rozvrhovanie aktív a pasív, nákladov a výnosov na schválenie úradu nie je povinná osoba,</w:t>
      </w:r>
    </w:p>
    <w:p w14:paraId="0680688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ktorá je držiteľom povolenia, ale v tejto oblasti nevykonáva činnosť,</w:t>
      </w:r>
    </w:p>
    <w:p w14:paraId="1C6E9C5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 ktorej nenastala zmena v podnikateľskej činnosti a má schválené pravidlá pre rozvrhovanie aktív a pasív, nákladov a výnosov na neurčitý čas,</w:t>
      </w:r>
    </w:p>
    <w:p w14:paraId="79FD826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ktorá v rámci podnikania vykonáva len jednu z činností podľa odseku 1 a nevykonáva žiadnu inú činnosť; na túto osobu sa primerane vzťahuje odsek 3 a odsek 4 písm. a).</w:t>
      </w:r>
    </w:p>
    <w:p w14:paraId="1A959EA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Na vedenie evidencie skutočností podľa odsekov 1 až 4 sa primerane vzťahujú ustanovenia o rámcovej účtovnej osnove a o účtovnom rozvrhu podľa osobitného predpisu. </w:t>
      </w:r>
      <w:r w:rsidRPr="00DF233A">
        <w:rPr>
          <w:rFonts w:ascii="Arial" w:eastAsia="Times New Roman" w:hAnsi="Arial" w:cs="Arial"/>
          <w:color w:val="000000" w:themeColor="text1"/>
          <w:sz w:val="24"/>
          <w:szCs w:val="24"/>
          <w:vertAlign w:val="superscript"/>
          <w:lang w:val="sk-SK" w:eastAsia="cs-CZ"/>
        </w:rPr>
        <w:t>33)</w:t>
      </w:r>
      <w:r w:rsidRPr="00DF233A">
        <w:rPr>
          <w:rFonts w:ascii="Arial" w:eastAsia="Times New Roman" w:hAnsi="Arial" w:cs="Arial"/>
          <w:color w:val="000000" w:themeColor="text1"/>
          <w:sz w:val="24"/>
          <w:szCs w:val="24"/>
          <w:lang w:val="sk-SK" w:eastAsia="cs-CZ"/>
        </w:rPr>
        <w:t> Ustanoveniami odsekov 1 až 4 nie sú dotknuté povinnosti účtovných jednotiek podľa osobitného predpisu.</w:t>
      </w:r>
    </w:p>
    <w:p w14:paraId="12E474F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lia uvedení v odseku 1 sú povinní mať ročnú účtovnú závierku overenú audítorom, pripojiť k ročnej účtovnej závierke aj prehľad o vzájomných finančných a iných transakciách s prepojenými podnikmi a zverejniť ročnú účtovnú závierku v súlade s postupom určeným podľa osobitného predpisu. </w:t>
      </w:r>
      <w:r w:rsidRPr="00DF233A">
        <w:rPr>
          <w:rFonts w:ascii="Arial" w:eastAsia="Times New Roman" w:hAnsi="Arial" w:cs="Arial"/>
          <w:color w:val="000000" w:themeColor="text1"/>
          <w:sz w:val="24"/>
          <w:szCs w:val="24"/>
          <w:vertAlign w:val="superscript"/>
          <w:lang w:val="sk-SK" w:eastAsia="cs-CZ"/>
        </w:rPr>
        <w:t>33)</w:t>
      </w:r>
      <w:r w:rsidRPr="00DF233A">
        <w:rPr>
          <w:rFonts w:ascii="Arial" w:eastAsia="Times New Roman" w:hAnsi="Arial" w:cs="Arial"/>
          <w:color w:val="000000" w:themeColor="text1"/>
          <w:sz w:val="24"/>
          <w:szCs w:val="24"/>
          <w:lang w:val="sk-SK" w:eastAsia="cs-CZ"/>
        </w:rPr>
        <w:t> Ak zverejnenie ročnej účtovnej závierky nevyplýva z osobitného predpisu, sú povinní na požiadanie sprístupniť verejnosti ročnú účtovnú závierku. Prehľad o vzájomných finančných a iných transakciách s prepojenými podnikmi nie je súčasťou ročnej účtovnej závierky prevádzkovateľa podľa odseku 1.</w:t>
      </w:r>
    </w:p>
    <w:p w14:paraId="55B6F354" w14:textId="48BC29F6" w:rsidR="00D96116" w:rsidRPr="00DF233A" w:rsidRDefault="00D96116" w:rsidP="0047797C">
      <w:pPr>
        <w:pStyle w:val="Nadpis1"/>
        <w:spacing w:line="276" w:lineRule="auto"/>
        <w:rPr>
          <w:rFonts w:cs="Arial"/>
          <w:color w:val="000000" w:themeColor="text1"/>
          <w:szCs w:val="24"/>
          <w:lang w:val="sk-SK" w:eastAsia="cs-CZ"/>
        </w:rPr>
      </w:pPr>
      <w:bookmarkStart w:id="69" w:name="c_14143"/>
      <w:bookmarkStart w:id="70" w:name="pa_17"/>
      <w:bookmarkStart w:id="71" w:name="p_17"/>
      <w:bookmarkStart w:id="72" w:name="_Hlk63686744"/>
      <w:bookmarkEnd w:id="69"/>
      <w:bookmarkEnd w:id="70"/>
      <w:bookmarkEnd w:id="71"/>
      <w:r w:rsidRPr="00DF233A">
        <w:rPr>
          <w:rFonts w:cs="Arial"/>
          <w:color w:val="000000" w:themeColor="text1"/>
          <w:szCs w:val="24"/>
          <w:lang w:val="sk-SK" w:eastAsia="cs-CZ"/>
        </w:rPr>
        <w:t xml:space="preserve">§ 17  </w:t>
      </w:r>
    </w:p>
    <w:p w14:paraId="0052DAE2" w14:textId="15359BB4"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73" w:name="c_14145"/>
      <w:bookmarkEnd w:id="73"/>
      <w:r w:rsidRPr="00DF233A">
        <w:rPr>
          <w:rFonts w:ascii="Arial" w:eastAsia="Times New Roman" w:hAnsi="Arial" w:cs="Arial"/>
          <w:b/>
          <w:bCs/>
          <w:color w:val="000000" w:themeColor="text1"/>
          <w:sz w:val="24"/>
          <w:szCs w:val="24"/>
          <w:lang w:val="sk-SK" w:eastAsia="cs-CZ"/>
        </w:rPr>
        <w:t>Ochrana odberateľa elektriny, odberateľa plynu a univerzálna služba</w:t>
      </w:r>
    </w:p>
    <w:bookmarkEnd w:id="72"/>
    <w:p w14:paraId="5F1A3773" w14:textId="7377A3D3"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7642ACA" w:rsidRPr="00DF233A">
        <w:rPr>
          <w:rFonts w:ascii="Arial" w:eastAsia="Times New Roman" w:hAnsi="Arial" w:cs="Arial"/>
          <w:color w:val="000000" w:themeColor="text1"/>
          <w:sz w:val="24"/>
          <w:szCs w:val="24"/>
          <w:lang w:val="sk-SK" w:eastAsia="cs-CZ"/>
        </w:rPr>
        <w:t xml:space="preserve"> </w:t>
      </w:r>
      <w:r w:rsidR="371ED458" w:rsidRPr="00DF233A">
        <w:rPr>
          <w:rFonts w:ascii="Arial" w:eastAsia="Times New Roman" w:hAnsi="Arial" w:cs="Arial"/>
          <w:color w:val="000000" w:themeColor="text1"/>
          <w:sz w:val="24"/>
          <w:szCs w:val="24"/>
          <w:lang w:val="sk-SK" w:eastAsia="cs-CZ"/>
        </w:rPr>
        <w:t>Odberateľ</w:t>
      </w:r>
      <w:r w:rsidRPr="00DF233A">
        <w:rPr>
          <w:rFonts w:ascii="Arial" w:eastAsia="Times New Roman" w:hAnsi="Arial" w:cs="Arial"/>
          <w:color w:val="000000" w:themeColor="text1"/>
          <w:sz w:val="24"/>
          <w:szCs w:val="24"/>
          <w:lang w:val="sk-SK" w:eastAsia="cs-CZ"/>
        </w:rPr>
        <w:t xml:space="preserve"> elektriny v domácnosti </w:t>
      </w:r>
      <w:r w:rsidR="371ED458" w:rsidRPr="00DF233A">
        <w:rPr>
          <w:rFonts w:ascii="Arial" w:eastAsia="Times New Roman" w:hAnsi="Arial" w:cs="Arial"/>
          <w:color w:val="000000" w:themeColor="text1"/>
          <w:sz w:val="24"/>
          <w:szCs w:val="24"/>
          <w:lang w:val="sk-SK" w:eastAsia="cs-CZ"/>
        </w:rPr>
        <w:t>a</w:t>
      </w:r>
      <w:r w:rsidR="53DAFDE8" w:rsidRPr="00DF233A">
        <w:rPr>
          <w:rFonts w:ascii="Arial" w:eastAsia="Times New Roman" w:hAnsi="Arial" w:cs="Arial"/>
          <w:color w:val="000000" w:themeColor="text1"/>
          <w:sz w:val="24"/>
          <w:szCs w:val="24"/>
          <w:lang w:val="sk-SK" w:eastAsia="cs-CZ"/>
        </w:rPr>
        <w:t xml:space="preserve"> </w:t>
      </w:r>
      <w:r w:rsidR="371ED458" w:rsidRPr="00DF233A">
        <w:rPr>
          <w:rFonts w:ascii="Arial" w:eastAsia="Times New Roman" w:hAnsi="Arial" w:cs="Arial"/>
          <w:color w:val="000000" w:themeColor="text1"/>
          <w:sz w:val="24"/>
          <w:szCs w:val="24"/>
          <w:lang w:val="sk-SK" w:eastAsia="cs-CZ"/>
        </w:rPr>
        <w:t>odberateľ</w:t>
      </w:r>
      <w:r w:rsidRPr="00DF233A">
        <w:rPr>
          <w:rFonts w:ascii="Arial" w:eastAsia="Times New Roman" w:hAnsi="Arial" w:cs="Arial"/>
          <w:color w:val="000000" w:themeColor="text1"/>
          <w:sz w:val="24"/>
          <w:szCs w:val="24"/>
          <w:lang w:val="sk-SK" w:eastAsia="cs-CZ"/>
        </w:rPr>
        <w:t xml:space="preserve"> plynu v domácnosti okrem práv na ochranu spotrebiteľa podľa osobitných predpisov </w:t>
      </w:r>
      <w:r w:rsidRPr="00DF233A">
        <w:rPr>
          <w:rFonts w:ascii="Arial" w:eastAsia="Times New Roman" w:hAnsi="Arial" w:cs="Arial"/>
          <w:color w:val="000000" w:themeColor="text1"/>
          <w:sz w:val="24"/>
          <w:szCs w:val="24"/>
          <w:vertAlign w:val="superscript"/>
          <w:lang w:val="sk-SK" w:eastAsia="cs-CZ"/>
        </w:rPr>
        <w:t>34)</w:t>
      </w:r>
      <w:r w:rsidRPr="00DF233A">
        <w:rPr>
          <w:rFonts w:ascii="Arial" w:eastAsia="Times New Roman" w:hAnsi="Arial" w:cs="Arial"/>
          <w:color w:val="000000" w:themeColor="text1"/>
          <w:sz w:val="24"/>
          <w:szCs w:val="24"/>
          <w:lang w:val="sk-SK" w:eastAsia="cs-CZ"/>
        </w:rPr>
        <w:t> </w:t>
      </w:r>
      <w:r w:rsidR="004F63B4" w:rsidRPr="00DF233A">
        <w:rPr>
          <w:rFonts w:ascii="Arial" w:eastAsia="Times New Roman" w:hAnsi="Arial" w:cs="Arial"/>
          <w:color w:val="000000" w:themeColor="text1"/>
          <w:sz w:val="24"/>
          <w:szCs w:val="24"/>
          <w:lang w:val="sk-SK" w:eastAsia="cs-CZ"/>
        </w:rPr>
        <w:t xml:space="preserve">a ostatní koncoví odberatelia elektriny a koncoví odberatelia plynu </w:t>
      </w:r>
      <w:r w:rsidR="371ED458" w:rsidRPr="00DF233A">
        <w:rPr>
          <w:rFonts w:ascii="Arial" w:eastAsia="Times New Roman" w:hAnsi="Arial" w:cs="Arial"/>
          <w:color w:val="000000" w:themeColor="text1"/>
          <w:sz w:val="24"/>
          <w:szCs w:val="24"/>
          <w:lang w:val="sk-SK" w:eastAsia="cs-CZ"/>
        </w:rPr>
        <w:t>majú</w:t>
      </w:r>
      <w:r w:rsidRPr="00DF233A">
        <w:rPr>
          <w:rFonts w:ascii="Arial" w:eastAsia="Times New Roman" w:hAnsi="Arial" w:cs="Arial"/>
          <w:color w:val="000000" w:themeColor="text1"/>
          <w:sz w:val="24"/>
          <w:szCs w:val="24"/>
          <w:lang w:val="sk-SK" w:eastAsia="cs-CZ"/>
        </w:rPr>
        <w:t xml:space="preserve"> právo pri dodávke elektriny a dodávke plynu</w:t>
      </w:r>
    </w:p>
    <w:p w14:paraId="6F3244AE" w14:textId="53E5AE78" w:rsidR="00D96116" w:rsidRPr="00DF233A" w:rsidRDefault="00D96116"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uzatvoriť s dodávateľom elektriny alebo dodávateľom plynu zmluvu o združenej dodávke elektriny alebo zmluvu o združenej dodávke plynu v súlade s odsekom </w:t>
      </w:r>
      <w:r w:rsidR="006354C0"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ktorá musí obsahovať najmä</w:t>
      </w:r>
    </w:p>
    <w:p w14:paraId="7F31A4FF" w14:textId="77777777" w:rsidR="009C4FC0" w:rsidRPr="00DF233A" w:rsidRDefault="00D96116"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identifikáciu </w:t>
      </w:r>
    </w:p>
    <w:p w14:paraId="07849FE0" w14:textId="0352AE65" w:rsidR="00D96116" w:rsidRPr="00DF233A" w:rsidRDefault="009C4FC0"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1.1. </w:t>
      </w:r>
      <w:r w:rsidR="00D96116" w:rsidRPr="00DF233A">
        <w:rPr>
          <w:rFonts w:ascii="Arial" w:eastAsia="Times New Roman" w:hAnsi="Arial" w:cs="Arial"/>
          <w:color w:val="000000" w:themeColor="text1"/>
          <w:sz w:val="24"/>
          <w:szCs w:val="24"/>
          <w:lang w:val="sk-SK" w:eastAsia="cs-CZ"/>
        </w:rPr>
        <w:t>dodávateľa</w:t>
      </w:r>
      <w:r w:rsidRPr="00DF233A">
        <w:rPr>
          <w:rFonts w:ascii="Arial" w:eastAsia="Times New Roman" w:hAnsi="Arial" w:cs="Arial"/>
          <w:color w:val="000000" w:themeColor="text1"/>
          <w:sz w:val="24"/>
          <w:szCs w:val="24"/>
          <w:lang w:val="sk-SK" w:eastAsia="cs-CZ"/>
        </w:rPr>
        <w:t xml:space="preserve"> a </w:t>
      </w:r>
      <w:r w:rsidR="00D96116" w:rsidRPr="00DF233A">
        <w:rPr>
          <w:rFonts w:ascii="Arial" w:eastAsia="Times New Roman" w:hAnsi="Arial" w:cs="Arial"/>
          <w:color w:val="000000" w:themeColor="text1"/>
          <w:sz w:val="24"/>
          <w:szCs w:val="24"/>
          <w:lang w:val="sk-SK" w:eastAsia="cs-CZ"/>
        </w:rPr>
        <w:t>odberateľa</w:t>
      </w:r>
      <w:r w:rsidRPr="00DF233A">
        <w:rPr>
          <w:rFonts w:ascii="Arial" w:eastAsia="Times New Roman" w:hAnsi="Arial" w:cs="Arial"/>
          <w:color w:val="000000" w:themeColor="text1"/>
          <w:sz w:val="24"/>
          <w:szCs w:val="24"/>
          <w:lang w:val="sk-SK" w:eastAsia="cs-CZ"/>
        </w:rPr>
        <w:t xml:space="preserve"> v rozsahu meno, priezvisko, adresu pobytu a dátum narodenia fyzickej osoby alebo obchodné meno, identifikačné číslo, sídlo a štatutárny orgán právnickej osoby</w:t>
      </w:r>
      <w:r w:rsidR="00D96116" w:rsidRPr="00DF233A">
        <w:rPr>
          <w:rFonts w:ascii="Arial" w:eastAsia="Times New Roman" w:hAnsi="Arial" w:cs="Arial"/>
          <w:color w:val="000000" w:themeColor="text1"/>
          <w:sz w:val="24"/>
          <w:szCs w:val="24"/>
          <w:lang w:val="sk-SK" w:eastAsia="cs-CZ"/>
        </w:rPr>
        <w:t>,</w:t>
      </w:r>
    </w:p>
    <w:p w14:paraId="2F5BF4B0" w14:textId="5A4F5B26" w:rsidR="009C4FC0" w:rsidRPr="00DF233A" w:rsidRDefault="009C4FC0" w:rsidP="0047797C">
      <w:pPr>
        <w:shd w:val="clear" w:color="auto" w:fill="FFFFFF"/>
        <w:spacing w:after="0" w:line="276" w:lineRule="auto"/>
        <w:ind w:hanging="301"/>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b/>
        <w:t xml:space="preserve"> 1.2. odberného miesta,</w:t>
      </w:r>
    </w:p>
    <w:p w14:paraId="4385E2A2" w14:textId="5DBAAA65" w:rsidR="00D96116" w:rsidRPr="00DF233A" w:rsidRDefault="00D96116" w:rsidP="0047797C">
      <w:pPr>
        <w:spacing w:after="0" w:line="276" w:lineRule="auto"/>
        <w:ind w:hanging="301"/>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rozsah </w:t>
      </w:r>
      <w:r w:rsidR="00A06C2E" w:rsidRPr="00DF233A">
        <w:rPr>
          <w:rFonts w:ascii="Arial" w:eastAsia="Times New Roman" w:hAnsi="Arial" w:cs="Arial"/>
          <w:color w:val="000000" w:themeColor="text1"/>
          <w:sz w:val="24"/>
          <w:szCs w:val="24"/>
          <w:lang w:val="sk-SK" w:eastAsia="cs-CZ"/>
        </w:rPr>
        <w:t>a kvalitu</w:t>
      </w:r>
      <w:r w:rsidR="00CB3089" w:rsidRPr="00DF233A">
        <w:rPr>
          <w:rFonts w:ascii="Arial" w:eastAsia="Times New Roman" w:hAnsi="Arial" w:cs="Arial"/>
          <w:color w:val="000000" w:themeColor="text1"/>
          <w:sz w:val="24"/>
          <w:szCs w:val="24"/>
          <w:vertAlign w:val="superscript"/>
          <w:lang w:val="sk-SK" w:eastAsia="cs-CZ"/>
        </w:rPr>
        <w:t>34aa)</w:t>
      </w:r>
      <w:r w:rsidR="00A06C2E"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dodávky elektriny alebo dodávky plynu a služieb súvisiacich s týmito dodávkami</w:t>
      </w:r>
      <w:r w:rsidR="005E12C5" w:rsidRPr="00DF233A">
        <w:rPr>
          <w:rFonts w:ascii="Arial" w:eastAsia="Times New Roman" w:hAnsi="Arial" w:cs="Arial"/>
          <w:color w:val="000000" w:themeColor="text1"/>
          <w:sz w:val="24"/>
          <w:szCs w:val="24"/>
          <w:lang w:val="sk-SK" w:eastAsia="cs-CZ"/>
        </w:rPr>
        <w:t xml:space="preserve"> </w:t>
      </w:r>
      <w:r w:rsidR="00B450FA" w:rsidRPr="00DF233A">
        <w:rPr>
          <w:rFonts w:ascii="Arial" w:eastAsia="Times New Roman" w:hAnsi="Arial" w:cs="Arial"/>
          <w:color w:val="000000" w:themeColor="text1"/>
          <w:sz w:val="24"/>
          <w:szCs w:val="24"/>
          <w:lang w:val="sk-SK" w:eastAsia="cs-CZ"/>
        </w:rPr>
        <w:t xml:space="preserve">a </w:t>
      </w:r>
      <w:r w:rsidR="005E12C5" w:rsidRPr="00DF233A">
        <w:rPr>
          <w:rFonts w:ascii="Arial" w:eastAsia="Times New Roman" w:hAnsi="Arial" w:cs="Arial"/>
          <w:color w:val="000000" w:themeColor="text1"/>
          <w:sz w:val="24"/>
          <w:szCs w:val="24"/>
          <w:lang w:val="sk-SK" w:eastAsia="cs-CZ"/>
        </w:rPr>
        <w:t xml:space="preserve">služby </w:t>
      </w:r>
      <w:r w:rsidR="00B7223A" w:rsidRPr="00DF233A">
        <w:rPr>
          <w:rFonts w:ascii="Arial" w:eastAsia="Times New Roman" w:hAnsi="Arial" w:cs="Arial"/>
          <w:color w:val="000000" w:themeColor="text1"/>
          <w:sz w:val="24"/>
          <w:szCs w:val="24"/>
          <w:lang w:val="sk-SK" w:eastAsia="cs-CZ"/>
        </w:rPr>
        <w:t>údržby</w:t>
      </w:r>
      <w:r w:rsidR="001D6F22" w:rsidRPr="00DF233A">
        <w:rPr>
          <w:rFonts w:ascii="Arial" w:eastAsia="Times New Roman" w:hAnsi="Arial" w:cs="Arial"/>
          <w:color w:val="000000" w:themeColor="text1"/>
          <w:sz w:val="24"/>
          <w:szCs w:val="24"/>
          <w:lang w:val="sk-SK" w:eastAsia="cs-CZ"/>
        </w:rPr>
        <w:t xml:space="preserve"> odberných elektrických zariadení, odberných plynových zariadení a elektrickej prípojky</w:t>
      </w:r>
      <w:r w:rsidR="00B7223A" w:rsidRPr="00DF233A">
        <w:rPr>
          <w:rFonts w:ascii="Arial" w:eastAsia="Times New Roman" w:hAnsi="Arial" w:cs="Arial"/>
          <w:color w:val="000000" w:themeColor="text1"/>
          <w:sz w:val="24"/>
          <w:szCs w:val="24"/>
          <w:lang w:val="sk-SK" w:eastAsia="cs-CZ"/>
        </w:rPr>
        <w:t>, ak</w:t>
      </w:r>
      <w:r w:rsidR="00F17CFB" w:rsidRPr="00DF233A">
        <w:rPr>
          <w:rFonts w:ascii="Arial" w:eastAsia="Times New Roman" w:hAnsi="Arial" w:cs="Arial"/>
          <w:color w:val="000000" w:themeColor="text1"/>
          <w:sz w:val="24"/>
          <w:szCs w:val="24"/>
          <w:lang w:val="sk-SK" w:eastAsia="cs-CZ"/>
        </w:rPr>
        <w:t xml:space="preserve"> dodávateľ</w:t>
      </w:r>
      <w:r w:rsidR="00CA7CB7" w:rsidRPr="00DF233A">
        <w:rPr>
          <w:rFonts w:ascii="Arial" w:eastAsia="Times New Roman" w:hAnsi="Arial" w:cs="Arial"/>
          <w:color w:val="000000" w:themeColor="text1"/>
          <w:sz w:val="24"/>
          <w:szCs w:val="24"/>
          <w:lang w:val="sk-SK" w:eastAsia="cs-CZ"/>
        </w:rPr>
        <w:t xml:space="preserve"> </w:t>
      </w:r>
      <w:r w:rsidR="008D5FC6" w:rsidRPr="00DF233A">
        <w:rPr>
          <w:rFonts w:ascii="Arial" w:eastAsia="Times New Roman" w:hAnsi="Arial" w:cs="Arial"/>
          <w:color w:val="000000" w:themeColor="text1"/>
          <w:sz w:val="24"/>
          <w:szCs w:val="24"/>
          <w:lang w:val="sk-SK" w:eastAsia="cs-CZ"/>
        </w:rPr>
        <w:t xml:space="preserve">elektriny alebo dodávateľ plynu </w:t>
      </w:r>
      <w:r w:rsidR="00383562" w:rsidRPr="00DF233A">
        <w:rPr>
          <w:rFonts w:ascii="Arial" w:eastAsia="Times New Roman" w:hAnsi="Arial" w:cs="Arial"/>
          <w:color w:val="000000" w:themeColor="text1"/>
          <w:sz w:val="24"/>
          <w:szCs w:val="24"/>
          <w:lang w:val="sk-SK" w:eastAsia="cs-CZ"/>
        </w:rPr>
        <w:t>ponúka poskytovanie takých služieb údržby spoločne s dodávkou elektriny alebo dodávkou plynu</w:t>
      </w:r>
      <w:r w:rsidR="00A06C2E" w:rsidRPr="00DF233A">
        <w:rPr>
          <w:rFonts w:ascii="Arial" w:eastAsia="Times New Roman" w:hAnsi="Arial" w:cs="Arial"/>
          <w:color w:val="000000" w:themeColor="text1"/>
          <w:sz w:val="24"/>
          <w:szCs w:val="24"/>
          <w:lang w:val="sk-SK" w:eastAsia="cs-CZ"/>
        </w:rPr>
        <w:t>,</w:t>
      </w:r>
    </w:p>
    <w:p w14:paraId="6D46F37C" w14:textId="2D630A89" w:rsidR="00D96116" w:rsidRPr="00DF233A" w:rsidRDefault="00D96116" w:rsidP="0047797C">
      <w:pPr>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3. podmienky dodávky elektriny alebo dodávky plynu a služieb súvisiacich s</w:t>
      </w:r>
      <w:r w:rsidR="00B36132"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dodávkou</w:t>
      </w:r>
      <w:r w:rsidR="007C5628" w:rsidRPr="00DF233A">
        <w:rPr>
          <w:rFonts w:ascii="Arial" w:eastAsia="Times New Roman" w:hAnsi="Arial" w:cs="Arial"/>
          <w:color w:val="000000" w:themeColor="text1"/>
          <w:sz w:val="24"/>
          <w:szCs w:val="24"/>
          <w:lang w:val="sk-SK" w:eastAsia="cs-CZ"/>
        </w:rPr>
        <w:t>;</w:t>
      </w:r>
      <w:r w:rsidR="00B36132" w:rsidRPr="00DF233A">
        <w:rPr>
          <w:rFonts w:ascii="Arial" w:eastAsia="Times New Roman" w:hAnsi="Arial" w:cs="Arial"/>
          <w:color w:val="000000" w:themeColor="text1"/>
          <w:sz w:val="24"/>
          <w:szCs w:val="24"/>
          <w:lang w:val="sk-SK" w:eastAsia="cs-CZ"/>
        </w:rPr>
        <w:t xml:space="preserve"> ak </w:t>
      </w:r>
      <w:r w:rsidR="00981FA8" w:rsidRPr="00DF233A">
        <w:rPr>
          <w:rFonts w:ascii="Arial" w:eastAsia="Times New Roman" w:hAnsi="Arial" w:cs="Arial"/>
          <w:color w:val="000000" w:themeColor="text1"/>
          <w:sz w:val="24"/>
          <w:szCs w:val="24"/>
          <w:lang w:val="sk-SK" w:eastAsia="cs-CZ"/>
        </w:rPr>
        <w:t xml:space="preserve">je </w:t>
      </w:r>
      <w:r w:rsidR="007C5628" w:rsidRPr="00DF233A">
        <w:rPr>
          <w:rFonts w:ascii="Arial" w:eastAsia="Times New Roman" w:hAnsi="Arial" w:cs="Arial"/>
          <w:color w:val="000000" w:themeColor="text1"/>
          <w:sz w:val="24"/>
          <w:szCs w:val="24"/>
          <w:lang w:val="sk-SK" w:eastAsia="cs-CZ"/>
        </w:rPr>
        <w:t>podľa</w:t>
      </w:r>
      <w:r w:rsidR="00B37DAD" w:rsidRPr="00DF233A">
        <w:rPr>
          <w:rFonts w:ascii="Arial" w:eastAsia="Times New Roman" w:hAnsi="Arial" w:cs="Arial"/>
          <w:color w:val="000000" w:themeColor="text1"/>
          <w:sz w:val="24"/>
          <w:szCs w:val="24"/>
          <w:lang w:val="sk-SK" w:eastAsia="cs-CZ"/>
        </w:rPr>
        <w:t xml:space="preserve"> </w:t>
      </w:r>
      <w:r w:rsidR="002B535B" w:rsidRPr="00DF233A">
        <w:rPr>
          <w:rFonts w:ascii="Arial" w:eastAsia="Times New Roman" w:hAnsi="Arial" w:cs="Arial"/>
          <w:color w:val="000000" w:themeColor="text1"/>
          <w:sz w:val="24"/>
          <w:szCs w:val="24"/>
          <w:lang w:val="sk-SK" w:eastAsia="cs-CZ"/>
        </w:rPr>
        <w:t>zmluvy o</w:t>
      </w:r>
      <w:r w:rsidR="007C5628" w:rsidRPr="00DF233A">
        <w:rPr>
          <w:rFonts w:ascii="Arial" w:eastAsia="Times New Roman" w:hAnsi="Arial" w:cs="Arial"/>
          <w:color w:val="000000" w:themeColor="text1"/>
          <w:sz w:val="24"/>
          <w:szCs w:val="24"/>
          <w:lang w:val="sk-SK" w:eastAsia="cs-CZ"/>
        </w:rPr>
        <w:t> </w:t>
      </w:r>
      <w:r w:rsidR="002B535B" w:rsidRPr="00DF233A">
        <w:rPr>
          <w:rFonts w:ascii="Arial" w:eastAsia="Times New Roman" w:hAnsi="Arial" w:cs="Arial"/>
          <w:color w:val="000000" w:themeColor="text1"/>
          <w:sz w:val="24"/>
          <w:szCs w:val="24"/>
          <w:lang w:val="sk-SK" w:eastAsia="cs-CZ"/>
        </w:rPr>
        <w:t>združenej dodávke elektriny alebo zmluvy o</w:t>
      </w:r>
      <w:r w:rsidR="007C5628" w:rsidRPr="00DF233A">
        <w:rPr>
          <w:rFonts w:ascii="Arial" w:eastAsia="Times New Roman" w:hAnsi="Arial" w:cs="Arial"/>
          <w:color w:val="000000" w:themeColor="text1"/>
          <w:sz w:val="24"/>
          <w:szCs w:val="24"/>
          <w:lang w:val="sk-SK" w:eastAsia="cs-CZ"/>
        </w:rPr>
        <w:t> </w:t>
      </w:r>
      <w:r w:rsidR="002B535B" w:rsidRPr="00DF233A">
        <w:rPr>
          <w:rFonts w:ascii="Arial" w:eastAsia="Times New Roman" w:hAnsi="Arial" w:cs="Arial"/>
          <w:color w:val="000000" w:themeColor="text1"/>
          <w:sz w:val="24"/>
          <w:szCs w:val="24"/>
          <w:lang w:val="sk-SK" w:eastAsia="cs-CZ"/>
        </w:rPr>
        <w:t>združenej dodávke plynu</w:t>
      </w:r>
      <w:r w:rsidR="005A770C" w:rsidRPr="00DF233A">
        <w:rPr>
          <w:rFonts w:ascii="Arial" w:eastAsia="Times New Roman" w:hAnsi="Arial" w:cs="Arial"/>
          <w:color w:val="000000" w:themeColor="text1"/>
          <w:sz w:val="24"/>
          <w:szCs w:val="24"/>
          <w:lang w:val="sk-SK" w:eastAsia="cs-CZ"/>
        </w:rPr>
        <w:t xml:space="preserve"> alebo </w:t>
      </w:r>
      <w:r w:rsidR="007C5628" w:rsidRPr="00DF233A">
        <w:rPr>
          <w:rFonts w:ascii="Arial" w:eastAsia="Times New Roman" w:hAnsi="Arial" w:cs="Arial"/>
          <w:color w:val="000000" w:themeColor="text1"/>
          <w:sz w:val="24"/>
          <w:szCs w:val="24"/>
          <w:lang w:val="sk-SK" w:eastAsia="cs-CZ"/>
        </w:rPr>
        <w:t>inej</w:t>
      </w:r>
      <w:r w:rsidR="005A770C" w:rsidRPr="00DF233A">
        <w:rPr>
          <w:rFonts w:ascii="Arial" w:eastAsia="Times New Roman" w:hAnsi="Arial" w:cs="Arial"/>
          <w:color w:val="000000" w:themeColor="text1"/>
          <w:sz w:val="24"/>
          <w:szCs w:val="24"/>
          <w:lang w:val="sk-SK" w:eastAsia="cs-CZ"/>
        </w:rPr>
        <w:t xml:space="preserve"> zmluvy</w:t>
      </w:r>
      <w:r w:rsidR="002D1AEA" w:rsidRPr="00DF233A">
        <w:rPr>
          <w:rFonts w:ascii="Arial" w:eastAsia="Times New Roman" w:hAnsi="Arial" w:cs="Arial"/>
          <w:color w:val="000000" w:themeColor="text1"/>
          <w:sz w:val="24"/>
          <w:szCs w:val="24"/>
          <w:lang w:val="sk-SK" w:eastAsia="cs-CZ"/>
        </w:rPr>
        <w:t xml:space="preserve">, ktorej uzatvorenie je podmienené uzatvorením zmluvy </w:t>
      </w:r>
      <w:r w:rsidR="00602AE8" w:rsidRPr="00DF233A">
        <w:rPr>
          <w:rFonts w:ascii="Arial" w:eastAsia="Times New Roman" w:hAnsi="Arial" w:cs="Arial"/>
          <w:color w:val="000000" w:themeColor="text1"/>
          <w:sz w:val="24"/>
          <w:szCs w:val="24"/>
          <w:lang w:val="sk-SK" w:eastAsia="cs-CZ"/>
        </w:rPr>
        <w:t>o združenej dodávke elektriny alebo zmluv</w:t>
      </w:r>
      <w:r w:rsidR="00CF3230" w:rsidRPr="00DF233A">
        <w:rPr>
          <w:rFonts w:ascii="Arial" w:eastAsia="Times New Roman" w:hAnsi="Arial" w:cs="Arial"/>
          <w:color w:val="000000" w:themeColor="text1"/>
          <w:sz w:val="24"/>
          <w:szCs w:val="24"/>
          <w:lang w:val="sk-SK" w:eastAsia="cs-CZ"/>
        </w:rPr>
        <w:t>y</w:t>
      </w:r>
      <w:r w:rsidR="00602AE8" w:rsidRPr="00DF233A">
        <w:rPr>
          <w:rFonts w:ascii="Arial" w:eastAsia="Times New Roman" w:hAnsi="Arial" w:cs="Arial"/>
          <w:color w:val="000000" w:themeColor="text1"/>
          <w:sz w:val="24"/>
          <w:szCs w:val="24"/>
          <w:lang w:val="sk-SK" w:eastAsia="cs-CZ"/>
        </w:rPr>
        <w:t xml:space="preserve"> o združenej dodávke plynu</w:t>
      </w:r>
      <w:r w:rsidR="002B535B" w:rsidRPr="00DF233A">
        <w:rPr>
          <w:rFonts w:ascii="Arial" w:eastAsia="Times New Roman" w:hAnsi="Arial" w:cs="Arial"/>
          <w:color w:val="000000" w:themeColor="text1"/>
          <w:sz w:val="24"/>
          <w:szCs w:val="24"/>
          <w:lang w:val="sk-SK" w:eastAsia="cs-CZ"/>
        </w:rPr>
        <w:t xml:space="preserve"> </w:t>
      </w:r>
      <w:r w:rsidR="00710617" w:rsidRPr="00DF233A">
        <w:rPr>
          <w:rFonts w:ascii="Arial" w:eastAsia="Times New Roman" w:hAnsi="Arial" w:cs="Arial"/>
          <w:color w:val="000000" w:themeColor="text1"/>
          <w:sz w:val="24"/>
          <w:szCs w:val="24"/>
          <w:lang w:val="sk-SK" w:eastAsia="cs-CZ"/>
        </w:rPr>
        <w:t>okr</w:t>
      </w:r>
      <w:r w:rsidR="00EF611B" w:rsidRPr="00DF233A">
        <w:rPr>
          <w:rFonts w:ascii="Arial" w:eastAsia="Times New Roman" w:hAnsi="Arial" w:cs="Arial"/>
          <w:color w:val="000000" w:themeColor="text1"/>
          <w:sz w:val="24"/>
          <w:szCs w:val="24"/>
          <w:lang w:val="sk-SK" w:eastAsia="cs-CZ"/>
        </w:rPr>
        <w:t>e</w:t>
      </w:r>
      <w:r w:rsidR="00710617" w:rsidRPr="00DF233A">
        <w:rPr>
          <w:rFonts w:ascii="Arial" w:eastAsia="Times New Roman" w:hAnsi="Arial" w:cs="Arial"/>
          <w:color w:val="000000" w:themeColor="text1"/>
          <w:sz w:val="24"/>
          <w:szCs w:val="24"/>
          <w:lang w:val="sk-SK" w:eastAsia="cs-CZ"/>
        </w:rPr>
        <w:t xml:space="preserve">m dodávky </w:t>
      </w:r>
      <w:r w:rsidR="007C5628" w:rsidRPr="00DF233A">
        <w:rPr>
          <w:rFonts w:ascii="Arial" w:eastAsia="Times New Roman" w:hAnsi="Arial" w:cs="Arial"/>
          <w:color w:val="000000" w:themeColor="text1"/>
          <w:sz w:val="24"/>
          <w:szCs w:val="24"/>
          <w:lang w:val="sk-SK" w:eastAsia="cs-CZ"/>
        </w:rPr>
        <w:t>elektriny alebo</w:t>
      </w:r>
      <w:r w:rsidR="00710617" w:rsidRPr="00DF233A">
        <w:rPr>
          <w:rFonts w:ascii="Arial" w:eastAsia="Times New Roman" w:hAnsi="Arial" w:cs="Arial"/>
          <w:color w:val="000000" w:themeColor="text1"/>
          <w:sz w:val="24"/>
          <w:szCs w:val="24"/>
          <w:lang w:val="sk-SK" w:eastAsia="cs-CZ"/>
        </w:rPr>
        <w:t xml:space="preserve"> plynu </w:t>
      </w:r>
      <w:r w:rsidR="00EF611B" w:rsidRPr="00DF233A">
        <w:rPr>
          <w:rFonts w:ascii="Arial" w:eastAsia="Times New Roman" w:hAnsi="Arial" w:cs="Arial"/>
          <w:color w:val="000000" w:themeColor="text1"/>
          <w:sz w:val="24"/>
          <w:szCs w:val="24"/>
          <w:lang w:val="sk-SK" w:eastAsia="cs-CZ"/>
        </w:rPr>
        <w:t xml:space="preserve">poskytované </w:t>
      </w:r>
      <w:r w:rsidR="007C5628" w:rsidRPr="00DF233A">
        <w:rPr>
          <w:rFonts w:ascii="Arial" w:eastAsia="Times New Roman" w:hAnsi="Arial" w:cs="Arial"/>
          <w:color w:val="000000" w:themeColor="text1"/>
          <w:sz w:val="24"/>
          <w:szCs w:val="24"/>
          <w:lang w:val="sk-SK" w:eastAsia="cs-CZ"/>
        </w:rPr>
        <w:t>iné</w:t>
      </w:r>
      <w:r w:rsidR="00EF611B" w:rsidRPr="00DF233A">
        <w:rPr>
          <w:rFonts w:ascii="Arial" w:eastAsia="Times New Roman" w:hAnsi="Arial" w:cs="Arial"/>
          <w:color w:val="000000" w:themeColor="text1"/>
          <w:sz w:val="24"/>
          <w:szCs w:val="24"/>
          <w:lang w:val="sk-SK" w:eastAsia="cs-CZ"/>
        </w:rPr>
        <w:t xml:space="preserve"> plnenie, </w:t>
      </w:r>
      <w:r w:rsidR="007C5628" w:rsidRPr="00DF233A">
        <w:rPr>
          <w:rFonts w:ascii="Arial" w:eastAsia="Times New Roman" w:hAnsi="Arial" w:cs="Arial"/>
          <w:color w:val="000000" w:themeColor="text1"/>
          <w:sz w:val="24"/>
          <w:szCs w:val="24"/>
          <w:lang w:val="sk-SK" w:eastAsia="cs-CZ"/>
        </w:rPr>
        <w:t>podmienky poskytovania</w:t>
      </w:r>
      <w:r w:rsidR="00951518" w:rsidRPr="00DF233A">
        <w:rPr>
          <w:rFonts w:ascii="Arial" w:eastAsia="Times New Roman" w:hAnsi="Arial" w:cs="Arial"/>
          <w:color w:val="000000" w:themeColor="text1"/>
          <w:sz w:val="24"/>
          <w:szCs w:val="24"/>
          <w:lang w:val="sk-SK" w:eastAsia="cs-CZ"/>
        </w:rPr>
        <w:t xml:space="preserve"> tohto </w:t>
      </w:r>
      <w:r w:rsidR="007C5628" w:rsidRPr="00DF233A">
        <w:rPr>
          <w:rFonts w:ascii="Arial" w:eastAsia="Times New Roman" w:hAnsi="Arial" w:cs="Arial"/>
          <w:color w:val="000000" w:themeColor="text1"/>
          <w:sz w:val="24"/>
          <w:szCs w:val="24"/>
          <w:lang w:val="sk-SK" w:eastAsia="cs-CZ"/>
        </w:rPr>
        <w:t>ďalšieho</w:t>
      </w:r>
      <w:r w:rsidR="00951518" w:rsidRPr="00DF233A">
        <w:rPr>
          <w:rFonts w:ascii="Arial" w:eastAsia="Times New Roman" w:hAnsi="Arial" w:cs="Arial"/>
          <w:color w:val="000000" w:themeColor="text1"/>
          <w:sz w:val="24"/>
          <w:szCs w:val="24"/>
          <w:lang w:val="sk-SK" w:eastAsia="cs-CZ"/>
        </w:rPr>
        <w:t xml:space="preserve"> plneni</w:t>
      </w:r>
      <w:r w:rsidR="00D7163D" w:rsidRPr="00DF233A">
        <w:rPr>
          <w:rFonts w:ascii="Arial" w:eastAsia="Times New Roman" w:hAnsi="Arial" w:cs="Arial"/>
          <w:color w:val="000000" w:themeColor="text1"/>
          <w:sz w:val="24"/>
          <w:szCs w:val="24"/>
          <w:lang w:val="sk-SK" w:eastAsia="cs-CZ"/>
        </w:rPr>
        <w:t>a</w:t>
      </w:r>
      <w:r w:rsidR="004F63B4" w:rsidRPr="00DF233A">
        <w:rPr>
          <w:rFonts w:ascii="Arial" w:eastAsia="Times New Roman" w:hAnsi="Arial" w:cs="Arial"/>
          <w:color w:val="000000" w:themeColor="text1"/>
          <w:sz w:val="24"/>
          <w:szCs w:val="24"/>
          <w:lang w:val="sk-SK" w:eastAsia="cs-CZ"/>
        </w:rPr>
        <w:t>,</w:t>
      </w:r>
    </w:p>
    <w:p w14:paraId="4641373A" w14:textId="4B97F48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zdroj, spôsob a možnosti získavania informácií o cene </w:t>
      </w:r>
      <w:r w:rsidR="00A356E5" w:rsidRPr="00DF233A">
        <w:rPr>
          <w:rFonts w:ascii="Arial" w:eastAsia="Times New Roman" w:hAnsi="Arial" w:cs="Arial"/>
          <w:color w:val="000000" w:themeColor="text1"/>
          <w:sz w:val="24"/>
          <w:szCs w:val="24"/>
          <w:lang w:val="sk-SK" w:eastAsia="cs-CZ"/>
        </w:rPr>
        <w:t xml:space="preserve">za </w:t>
      </w:r>
      <w:r w:rsidR="00B12100" w:rsidRPr="00DF233A">
        <w:rPr>
          <w:rFonts w:ascii="Arial" w:eastAsia="Times New Roman" w:hAnsi="Arial" w:cs="Arial"/>
          <w:color w:val="000000" w:themeColor="text1"/>
          <w:sz w:val="24"/>
          <w:szCs w:val="24"/>
          <w:lang w:val="sk-SK" w:eastAsia="cs-CZ"/>
        </w:rPr>
        <w:t>dodávk</w:t>
      </w:r>
      <w:r w:rsidR="00A356E5" w:rsidRPr="00DF233A">
        <w:rPr>
          <w:rFonts w:ascii="Arial" w:eastAsia="Times New Roman" w:hAnsi="Arial" w:cs="Arial"/>
          <w:color w:val="000000" w:themeColor="text1"/>
          <w:sz w:val="24"/>
          <w:szCs w:val="24"/>
          <w:lang w:val="sk-SK" w:eastAsia="cs-CZ"/>
        </w:rPr>
        <w:t>u</w:t>
      </w:r>
      <w:r w:rsidR="00B1210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elektriny alebo </w:t>
      </w:r>
      <w:r w:rsidR="00A356E5" w:rsidRPr="00DF233A">
        <w:rPr>
          <w:rFonts w:ascii="Arial" w:eastAsia="Times New Roman" w:hAnsi="Arial" w:cs="Arial"/>
          <w:color w:val="000000" w:themeColor="text1"/>
          <w:sz w:val="24"/>
          <w:szCs w:val="24"/>
          <w:lang w:val="sk-SK" w:eastAsia="cs-CZ"/>
        </w:rPr>
        <w:t xml:space="preserve">za </w:t>
      </w:r>
      <w:r w:rsidR="00B12100" w:rsidRPr="00DF233A">
        <w:rPr>
          <w:rFonts w:ascii="Arial" w:eastAsia="Times New Roman" w:hAnsi="Arial" w:cs="Arial"/>
          <w:color w:val="000000" w:themeColor="text1"/>
          <w:sz w:val="24"/>
          <w:szCs w:val="24"/>
          <w:lang w:val="sk-SK" w:eastAsia="cs-CZ"/>
        </w:rPr>
        <w:t>dodávk</w:t>
      </w:r>
      <w:r w:rsidR="00A356E5" w:rsidRPr="00DF233A">
        <w:rPr>
          <w:rFonts w:ascii="Arial" w:eastAsia="Times New Roman" w:hAnsi="Arial" w:cs="Arial"/>
          <w:color w:val="000000" w:themeColor="text1"/>
          <w:sz w:val="24"/>
          <w:szCs w:val="24"/>
          <w:lang w:val="sk-SK" w:eastAsia="cs-CZ"/>
        </w:rPr>
        <w:t>u</w:t>
      </w:r>
      <w:r w:rsidR="00B1210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plynu</w:t>
      </w:r>
      <w:r w:rsidR="00B12100" w:rsidRPr="00DF233A">
        <w:rPr>
          <w:rFonts w:ascii="Arial" w:eastAsia="Times New Roman" w:hAnsi="Arial" w:cs="Arial"/>
          <w:color w:val="000000" w:themeColor="text1"/>
          <w:sz w:val="24"/>
          <w:szCs w:val="24"/>
          <w:lang w:val="sk-SK" w:eastAsia="cs-CZ"/>
        </w:rPr>
        <w:t xml:space="preserve"> alebo </w:t>
      </w:r>
      <w:r w:rsidR="00287692" w:rsidRPr="00DF233A">
        <w:rPr>
          <w:rFonts w:ascii="Arial" w:eastAsia="Times New Roman" w:hAnsi="Arial" w:cs="Arial"/>
          <w:color w:val="000000" w:themeColor="text1"/>
          <w:sz w:val="24"/>
          <w:szCs w:val="24"/>
          <w:lang w:val="sk-SK" w:eastAsia="cs-CZ"/>
        </w:rPr>
        <w:t>iné</w:t>
      </w:r>
      <w:r w:rsidR="006A6DAA" w:rsidRPr="00DF233A">
        <w:rPr>
          <w:rFonts w:ascii="Arial" w:eastAsia="Times New Roman" w:hAnsi="Arial" w:cs="Arial"/>
          <w:color w:val="000000" w:themeColor="text1"/>
          <w:sz w:val="24"/>
          <w:szCs w:val="24"/>
          <w:lang w:val="sk-SK" w:eastAsia="cs-CZ"/>
        </w:rPr>
        <w:t xml:space="preserve"> plnenie poskytované </w:t>
      </w:r>
      <w:r w:rsidR="00287692" w:rsidRPr="00DF233A">
        <w:rPr>
          <w:rFonts w:ascii="Arial" w:eastAsia="Times New Roman" w:hAnsi="Arial" w:cs="Arial"/>
          <w:color w:val="000000" w:themeColor="text1"/>
          <w:sz w:val="24"/>
          <w:szCs w:val="24"/>
          <w:lang w:val="sk-SK" w:eastAsia="cs-CZ"/>
        </w:rPr>
        <w:t>spoločne</w:t>
      </w:r>
      <w:r w:rsidR="00B12100" w:rsidRPr="00DF233A">
        <w:rPr>
          <w:rFonts w:ascii="Arial" w:eastAsia="Times New Roman" w:hAnsi="Arial" w:cs="Arial"/>
          <w:color w:val="000000" w:themeColor="text1"/>
          <w:sz w:val="24"/>
          <w:szCs w:val="24"/>
          <w:lang w:val="sk-SK" w:eastAsia="cs-CZ"/>
        </w:rPr>
        <w:t xml:space="preserve"> s dodávkou elektriny alebo plynu,</w:t>
      </w:r>
      <w:r w:rsidRPr="00DF233A">
        <w:rPr>
          <w:rFonts w:ascii="Arial" w:eastAsia="Times New Roman" w:hAnsi="Arial" w:cs="Arial"/>
          <w:color w:val="000000" w:themeColor="text1"/>
          <w:sz w:val="24"/>
          <w:szCs w:val="24"/>
          <w:lang w:val="sk-SK" w:eastAsia="cs-CZ"/>
        </w:rPr>
        <w:t xml:space="preserve"> vrátane štruktúry ceny,</w:t>
      </w:r>
    </w:p>
    <w:p w14:paraId="57DE2799" w14:textId="0CAB327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w:t>
      </w:r>
      <w:r w:rsidR="00C240DB" w:rsidRPr="00DF233A">
        <w:rPr>
          <w:rFonts w:ascii="Arial" w:eastAsia="Times New Roman" w:hAnsi="Arial" w:cs="Arial"/>
          <w:color w:val="000000" w:themeColor="text1"/>
          <w:sz w:val="24"/>
          <w:szCs w:val="24"/>
          <w:lang w:val="sk-SK" w:eastAsia="cs-CZ"/>
        </w:rPr>
        <w:t>deň</w:t>
      </w:r>
      <w:r w:rsidR="009568A4" w:rsidRPr="00DF233A">
        <w:rPr>
          <w:rFonts w:ascii="Arial" w:eastAsia="Times New Roman" w:hAnsi="Arial" w:cs="Arial"/>
          <w:color w:val="000000" w:themeColor="text1"/>
          <w:sz w:val="24"/>
          <w:szCs w:val="24"/>
          <w:lang w:val="sk-SK" w:eastAsia="cs-CZ"/>
        </w:rPr>
        <w:t xml:space="preserve"> </w:t>
      </w:r>
      <w:r w:rsidR="00D34A8A" w:rsidRPr="00DF233A">
        <w:rPr>
          <w:rFonts w:ascii="Arial" w:eastAsia="Times New Roman" w:hAnsi="Arial" w:cs="Arial"/>
          <w:color w:val="000000" w:themeColor="text1"/>
          <w:sz w:val="24"/>
          <w:szCs w:val="24"/>
          <w:lang w:val="sk-SK" w:eastAsia="cs-CZ"/>
        </w:rPr>
        <w:t>začatia</w:t>
      </w:r>
      <w:r w:rsidR="009568A4" w:rsidRPr="00DF233A">
        <w:rPr>
          <w:rFonts w:ascii="Arial" w:eastAsia="Times New Roman" w:hAnsi="Arial" w:cs="Arial"/>
          <w:color w:val="000000" w:themeColor="text1"/>
          <w:sz w:val="24"/>
          <w:szCs w:val="24"/>
          <w:lang w:val="sk-SK" w:eastAsia="cs-CZ"/>
        </w:rPr>
        <w:t xml:space="preserve"> dodávky</w:t>
      </w:r>
      <w:r w:rsidR="00D627E8" w:rsidRPr="00DF233A">
        <w:rPr>
          <w:rFonts w:ascii="Arial" w:eastAsia="Times New Roman" w:hAnsi="Arial" w:cs="Arial"/>
          <w:color w:val="000000" w:themeColor="text1"/>
          <w:sz w:val="24"/>
          <w:szCs w:val="24"/>
          <w:lang w:val="sk-SK" w:eastAsia="cs-CZ"/>
        </w:rPr>
        <w:t xml:space="preserve"> elektriny alebo dodávky plynu</w:t>
      </w:r>
      <w:r w:rsidR="009568A4"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dobu trvania zmluvy a</w:t>
      </w:r>
      <w:r w:rsidR="00CD0C2D" w:rsidRPr="00DF233A">
        <w:rPr>
          <w:rFonts w:ascii="Arial" w:eastAsia="Times New Roman" w:hAnsi="Arial" w:cs="Arial"/>
          <w:color w:val="000000" w:themeColor="text1"/>
          <w:sz w:val="24"/>
          <w:szCs w:val="24"/>
          <w:lang w:val="sk-SK" w:eastAsia="cs-CZ"/>
        </w:rPr>
        <w:t xml:space="preserve"> informáciu, </w:t>
      </w:r>
      <w:r w:rsidR="00B5486B" w:rsidRPr="00DF233A">
        <w:rPr>
          <w:rFonts w:ascii="Arial" w:eastAsia="Times New Roman" w:hAnsi="Arial" w:cs="Arial"/>
          <w:color w:val="000000" w:themeColor="text1"/>
          <w:sz w:val="24"/>
          <w:szCs w:val="24"/>
          <w:lang w:val="sk-SK" w:eastAsia="cs-CZ"/>
        </w:rPr>
        <w:t xml:space="preserve">či je </w:t>
      </w:r>
      <w:r w:rsidRPr="00DF233A">
        <w:rPr>
          <w:rFonts w:ascii="Arial" w:eastAsia="Times New Roman" w:hAnsi="Arial" w:cs="Arial"/>
          <w:color w:val="000000" w:themeColor="text1"/>
          <w:sz w:val="24"/>
          <w:szCs w:val="24"/>
          <w:lang w:val="sk-SK" w:eastAsia="cs-CZ"/>
        </w:rPr>
        <w:t>možn</w:t>
      </w:r>
      <w:r w:rsidR="004779DD"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zmluvu vypovedať</w:t>
      </w:r>
      <w:r w:rsidR="004E6709" w:rsidRPr="00DF233A">
        <w:rPr>
          <w:rFonts w:ascii="Arial" w:eastAsia="Times New Roman" w:hAnsi="Arial" w:cs="Arial"/>
          <w:color w:val="000000" w:themeColor="text1"/>
          <w:sz w:val="24"/>
          <w:szCs w:val="24"/>
          <w:lang w:val="sk-SK" w:eastAsia="cs-CZ"/>
        </w:rPr>
        <w:t xml:space="preserve"> alebo obnoviť</w:t>
      </w:r>
      <w:r w:rsidR="00B5486B" w:rsidRPr="00DF233A">
        <w:rPr>
          <w:rFonts w:ascii="Arial" w:eastAsia="Times New Roman" w:hAnsi="Arial" w:cs="Arial"/>
          <w:color w:val="000000" w:themeColor="text1"/>
          <w:sz w:val="24"/>
          <w:szCs w:val="24"/>
          <w:lang w:val="sk-SK" w:eastAsia="cs-CZ"/>
        </w:rPr>
        <w:t xml:space="preserve"> a za akých podmienok</w:t>
      </w:r>
      <w:r w:rsidRPr="00DF233A">
        <w:rPr>
          <w:rFonts w:ascii="Arial" w:eastAsia="Times New Roman" w:hAnsi="Arial" w:cs="Arial"/>
          <w:color w:val="000000" w:themeColor="text1"/>
          <w:sz w:val="24"/>
          <w:szCs w:val="24"/>
          <w:lang w:val="sk-SK" w:eastAsia="cs-CZ"/>
        </w:rPr>
        <w:t>, vrátane informácie o</w:t>
      </w:r>
      <w:r w:rsidR="007F2EA0" w:rsidRPr="00DF233A">
        <w:rPr>
          <w:rFonts w:ascii="Arial" w:eastAsia="Times New Roman" w:hAnsi="Arial" w:cs="Arial"/>
          <w:color w:val="000000" w:themeColor="text1"/>
          <w:sz w:val="24"/>
          <w:szCs w:val="24"/>
          <w:lang w:val="sk-SK" w:eastAsia="cs-CZ"/>
        </w:rPr>
        <w:t> zmluvn</w:t>
      </w:r>
      <w:r w:rsidR="00E02BBF" w:rsidRPr="00DF233A">
        <w:rPr>
          <w:rFonts w:ascii="Arial" w:eastAsia="Times New Roman" w:hAnsi="Arial" w:cs="Arial"/>
          <w:color w:val="000000" w:themeColor="text1"/>
          <w:sz w:val="24"/>
          <w:szCs w:val="24"/>
          <w:lang w:val="sk-SK" w:eastAsia="cs-CZ"/>
        </w:rPr>
        <w:t>ej</w:t>
      </w:r>
      <w:r w:rsidR="007F2EA0" w:rsidRPr="00DF233A">
        <w:rPr>
          <w:rFonts w:ascii="Arial" w:eastAsia="Times New Roman" w:hAnsi="Arial" w:cs="Arial"/>
          <w:color w:val="000000" w:themeColor="text1"/>
          <w:sz w:val="24"/>
          <w:szCs w:val="24"/>
          <w:lang w:val="sk-SK" w:eastAsia="cs-CZ"/>
        </w:rPr>
        <w:t xml:space="preserve"> pokut</w:t>
      </w:r>
      <w:r w:rsidR="00E02BBF" w:rsidRPr="00DF233A">
        <w:rPr>
          <w:rFonts w:ascii="Arial" w:eastAsia="Times New Roman" w:hAnsi="Arial" w:cs="Arial"/>
          <w:color w:val="000000" w:themeColor="text1"/>
          <w:sz w:val="24"/>
          <w:szCs w:val="24"/>
          <w:lang w:val="sk-SK" w:eastAsia="cs-CZ"/>
        </w:rPr>
        <w:t>e</w:t>
      </w:r>
      <w:r w:rsidR="004037DC" w:rsidRPr="00DF233A">
        <w:rPr>
          <w:rFonts w:ascii="Arial" w:eastAsia="Times New Roman" w:hAnsi="Arial" w:cs="Arial"/>
          <w:color w:val="000000" w:themeColor="text1"/>
          <w:sz w:val="24"/>
          <w:szCs w:val="24"/>
          <w:lang w:val="sk-SK" w:eastAsia="cs-CZ"/>
        </w:rPr>
        <w:t xml:space="preserve"> </w:t>
      </w:r>
      <w:r w:rsidR="008E1686" w:rsidRPr="00DF233A">
        <w:rPr>
          <w:rFonts w:ascii="Arial" w:eastAsia="Times New Roman" w:hAnsi="Arial" w:cs="Arial"/>
          <w:color w:val="000000" w:themeColor="text1"/>
          <w:sz w:val="24"/>
          <w:szCs w:val="24"/>
          <w:lang w:val="sk-SK" w:eastAsia="cs-CZ"/>
        </w:rPr>
        <w:t xml:space="preserve">pre prípad porušenia povinnosti koncového odberateľa elektriny alebo koncového odberateľa plynu počas dohodnutej doby alebo počas trvania zmluvného vzťahu odoberať elektrinu alebo plyn a </w:t>
      </w:r>
      <w:r w:rsidRPr="00DF233A">
        <w:rPr>
          <w:rFonts w:ascii="Arial" w:eastAsia="Times New Roman" w:hAnsi="Arial" w:cs="Arial"/>
          <w:color w:val="000000" w:themeColor="text1"/>
          <w:sz w:val="24"/>
          <w:szCs w:val="24"/>
          <w:lang w:val="sk-SK" w:eastAsia="cs-CZ"/>
        </w:rPr>
        <w:t xml:space="preserve">informácie, </w:t>
      </w:r>
      <w:r w:rsidR="00831F82" w:rsidRPr="00DF233A">
        <w:rPr>
          <w:rFonts w:ascii="Arial" w:eastAsia="Times New Roman" w:hAnsi="Arial" w:cs="Arial"/>
          <w:color w:val="000000" w:themeColor="text1"/>
          <w:sz w:val="24"/>
          <w:szCs w:val="24"/>
          <w:lang w:val="sk-SK" w:eastAsia="cs-CZ"/>
        </w:rPr>
        <w:t xml:space="preserve">či </w:t>
      </w:r>
      <w:r w:rsidRPr="00DF233A">
        <w:rPr>
          <w:rFonts w:ascii="Arial" w:eastAsia="Times New Roman" w:hAnsi="Arial" w:cs="Arial"/>
          <w:color w:val="000000" w:themeColor="text1"/>
          <w:sz w:val="24"/>
          <w:szCs w:val="24"/>
          <w:lang w:val="sk-SK" w:eastAsia="cs-CZ"/>
        </w:rPr>
        <w:t>zmluvu je možné vypovedať bez poplatku</w:t>
      </w:r>
      <w:r w:rsidR="00AB4076" w:rsidRPr="00DF233A">
        <w:rPr>
          <w:rFonts w:ascii="Arial" w:eastAsia="Times New Roman" w:hAnsi="Arial" w:cs="Arial"/>
          <w:color w:val="000000" w:themeColor="text1"/>
          <w:sz w:val="24"/>
          <w:szCs w:val="24"/>
          <w:lang w:val="sk-SK" w:eastAsia="cs-CZ"/>
        </w:rPr>
        <w:t xml:space="preserve">; to platí aj pre </w:t>
      </w:r>
      <w:r w:rsidR="00D2765A" w:rsidRPr="00DF233A">
        <w:rPr>
          <w:rFonts w:ascii="Arial" w:eastAsia="Times New Roman" w:hAnsi="Arial" w:cs="Arial"/>
          <w:color w:val="000000" w:themeColor="text1"/>
          <w:sz w:val="24"/>
          <w:szCs w:val="24"/>
          <w:lang w:val="sk-SK" w:eastAsia="cs-CZ"/>
        </w:rPr>
        <w:t>iné plnenie poskytované spoločne</w:t>
      </w:r>
      <w:r w:rsidR="00AB4076" w:rsidRPr="00DF233A">
        <w:rPr>
          <w:rFonts w:ascii="Arial" w:eastAsia="Times New Roman" w:hAnsi="Arial" w:cs="Arial"/>
          <w:color w:val="000000" w:themeColor="text1"/>
          <w:sz w:val="24"/>
          <w:szCs w:val="24"/>
          <w:lang w:val="sk-SK" w:eastAsia="cs-CZ"/>
        </w:rPr>
        <w:t xml:space="preserve"> s dodávkou elektriny alebo plynu</w:t>
      </w:r>
      <w:r w:rsidRPr="00DF233A">
        <w:rPr>
          <w:rFonts w:ascii="Arial" w:eastAsia="Times New Roman" w:hAnsi="Arial" w:cs="Arial"/>
          <w:color w:val="000000" w:themeColor="text1"/>
          <w:sz w:val="24"/>
          <w:szCs w:val="24"/>
          <w:lang w:val="sk-SK" w:eastAsia="cs-CZ"/>
        </w:rPr>
        <w:t>,</w:t>
      </w:r>
    </w:p>
    <w:p w14:paraId="622C793D" w14:textId="50E104A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w:t>
      </w:r>
      <w:r w:rsidR="000204A4" w:rsidRPr="00DF233A">
        <w:rPr>
          <w:rFonts w:ascii="Arial" w:eastAsia="Times New Roman" w:hAnsi="Arial" w:cs="Arial"/>
          <w:color w:val="000000" w:themeColor="text1"/>
          <w:sz w:val="24"/>
          <w:szCs w:val="24"/>
          <w:lang w:val="sk-SK" w:eastAsia="cs-CZ"/>
        </w:rPr>
        <w:t xml:space="preserve">informáciu o </w:t>
      </w:r>
      <w:r w:rsidRPr="00DF233A">
        <w:rPr>
          <w:rFonts w:ascii="Arial" w:eastAsia="Times New Roman" w:hAnsi="Arial" w:cs="Arial"/>
          <w:color w:val="000000" w:themeColor="text1"/>
          <w:sz w:val="24"/>
          <w:szCs w:val="24"/>
          <w:lang w:val="sk-SK" w:eastAsia="cs-CZ"/>
        </w:rPr>
        <w:t>kompenzáci</w:t>
      </w:r>
      <w:r w:rsidR="002E17F8" w:rsidRPr="00DF233A">
        <w:rPr>
          <w:rFonts w:ascii="Arial" w:eastAsia="Times New Roman" w:hAnsi="Arial" w:cs="Arial"/>
          <w:color w:val="000000" w:themeColor="text1"/>
          <w:sz w:val="24"/>
          <w:szCs w:val="24"/>
          <w:lang w:val="sk-SK" w:eastAsia="cs-CZ"/>
        </w:rPr>
        <w:t>ách</w:t>
      </w:r>
      <w:r w:rsidRPr="00DF233A">
        <w:rPr>
          <w:rFonts w:ascii="Arial" w:eastAsia="Times New Roman" w:hAnsi="Arial" w:cs="Arial"/>
          <w:color w:val="000000" w:themeColor="text1"/>
          <w:sz w:val="24"/>
          <w:szCs w:val="24"/>
          <w:lang w:val="sk-SK" w:eastAsia="cs-CZ"/>
        </w:rPr>
        <w:t xml:space="preserve"> za nedodržanie dohodnutej kvality dodanej elektriny alebo dodaného plynu a služieb súvisiacich s dodávkou vrátane kompenzáci</w:t>
      </w:r>
      <w:r w:rsidR="002E17F8" w:rsidRPr="00DF233A">
        <w:rPr>
          <w:rFonts w:ascii="Arial" w:eastAsia="Times New Roman" w:hAnsi="Arial" w:cs="Arial"/>
          <w:color w:val="000000" w:themeColor="text1"/>
          <w:sz w:val="24"/>
          <w:szCs w:val="24"/>
          <w:lang w:val="sk-SK" w:eastAsia="cs-CZ"/>
        </w:rPr>
        <w:t>í</w:t>
      </w:r>
      <w:r w:rsidRPr="00DF233A">
        <w:rPr>
          <w:rFonts w:ascii="Arial" w:eastAsia="Times New Roman" w:hAnsi="Arial" w:cs="Arial"/>
          <w:color w:val="000000" w:themeColor="text1"/>
          <w:sz w:val="24"/>
          <w:szCs w:val="24"/>
          <w:lang w:val="sk-SK" w:eastAsia="cs-CZ"/>
        </w:rPr>
        <w:t xml:space="preserve"> za chybné alebo oneskorené vyúčtovanie platby za dodávku elektriny alebo plynu</w:t>
      </w:r>
      <w:r w:rsidR="00E64B07" w:rsidRPr="00DF233A">
        <w:rPr>
          <w:rFonts w:ascii="Arial" w:eastAsia="Times New Roman" w:hAnsi="Arial" w:cs="Arial"/>
          <w:color w:val="000000" w:themeColor="text1"/>
          <w:sz w:val="24"/>
          <w:szCs w:val="24"/>
          <w:lang w:val="sk-SK" w:eastAsia="cs-CZ"/>
        </w:rPr>
        <w:t xml:space="preserve"> a postupoch pre ich uplatnenie podľa </w:t>
      </w:r>
      <w:r w:rsidR="00BB1EF2" w:rsidRPr="00DF233A">
        <w:rPr>
          <w:rFonts w:ascii="Arial" w:eastAsia="Times New Roman" w:hAnsi="Arial" w:cs="Arial"/>
          <w:color w:val="000000" w:themeColor="text1"/>
          <w:sz w:val="24"/>
          <w:szCs w:val="24"/>
          <w:lang w:val="sk-SK" w:eastAsia="cs-CZ"/>
        </w:rPr>
        <w:t>osobitného predpisu</w:t>
      </w:r>
      <w:r w:rsidRPr="00DF233A">
        <w:rPr>
          <w:rFonts w:ascii="Arial" w:eastAsia="Times New Roman" w:hAnsi="Arial" w:cs="Arial"/>
          <w:color w:val="000000" w:themeColor="text1"/>
          <w:sz w:val="24"/>
          <w:szCs w:val="24"/>
          <w:lang w:val="sk-SK" w:eastAsia="cs-CZ"/>
        </w:rPr>
        <w:t>,</w:t>
      </w:r>
      <w:r w:rsidR="00EC2643" w:rsidRPr="00DF233A">
        <w:rPr>
          <w:rFonts w:ascii="Arial" w:eastAsia="Times New Roman" w:hAnsi="Arial" w:cs="Arial"/>
          <w:color w:val="000000" w:themeColor="text1"/>
          <w:sz w:val="24"/>
          <w:szCs w:val="24"/>
          <w:vertAlign w:val="superscript"/>
          <w:lang w:val="sk-SK" w:eastAsia="cs-CZ"/>
        </w:rPr>
        <w:t>34ab)</w:t>
      </w:r>
    </w:p>
    <w:p w14:paraId="64BC19E2" w14:textId="0C48179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miesto, spôsob a lehoty na </w:t>
      </w:r>
      <w:r w:rsidR="004832C9" w:rsidRPr="00DF233A">
        <w:rPr>
          <w:rFonts w:ascii="Arial" w:eastAsia="Times New Roman" w:hAnsi="Arial" w:cs="Arial"/>
          <w:color w:val="000000" w:themeColor="text1"/>
          <w:sz w:val="24"/>
          <w:szCs w:val="24"/>
          <w:lang w:val="sk-SK" w:eastAsia="cs-CZ"/>
        </w:rPr>
        <w:t xml:space="preserve">uplatnenie </w:t>
      </w:r>
      <w:r w:rsidRPr="00DF233A">
        <w:rPr>
          <w:rFonts w:ascii="Arial" w:eastAsia="Times New Roman" w:hAnsi="Arial" w:cs="Arial"/>
          <w:color w:val="000000" w:themeColor="text1"/>
          <w:sz w:val="24"/>
          <w:szCs w:val="24"/>
          <w:lang w:val="sk-SK" w:eastAsia="cs-CZ"/>
        </w:rPr>
        <w:t xml:space="preserve">reklamácie a miesto, spôsob a lehoty na </w:t>
      </w:r>
      <w:r w:rsidR="004832C9" w:rsidRPr="00DF233A">
        <w:rPr>
          <w:rFonts w:ascii="Arial" w:eastAsia="Times New Roman" w:hAnsi="Arial" w:cs="Arial"/>
          <w:color w:val="000000" w:themeColor="text1"/>
          <w:sz w:val="24"/>
          <w:szCs w:val="24"/>
          <w:lang w:val="sk-SK" w:eastAsia="cs-CZ"/>
        </w:rPr>
        <w:t xml:space="preserve">uplatnenie </w:t>
      </w:r>
      <w:r w:rsidRPr="00DF233A">
        <w:rPr>
          <w:rFonts w:ascii="Arial" w:eastAsia="Times New Roman" w:hAnsi="Arial" w:cs="Arial"/>
          <w:color w:val="000000" w:themeColor="text1"/>
          <w:sz w:val="24"/>
          <w:szCs w:val="24"/>
          <w:lang w:val="sk-SK" w:eastAsia="cs-CZ"/>
        </w:rPr>
        <w:t>dostupných prostriedkov na urovnanie sporu,</w:t>
      </w:r>
    </w:p>
    <w:p w14:paraId="00F967E8" w14:textId="3FFC3C2C" w:rsidR="00D96116" w:rsidRPr="00DF233A" w:rsidRDefault="0005163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w:t>
      </w:r>
      <w:r w:rsidR="00D96116" w:rsidRPr="00DF233A">
        <w:rPr>
          <w:rFonts w:ascii="Arial" w:eastAsia="Times New Roman" w:hAnsi="Arial" w:cs="Arial"/>
          <w:color w:val="000000" w:themeColor="text1"/>
          <w:sz w:val="24"/>
          <w:szCs w:val="24"/>
          <w:lang w:val="sk-SK" w:eastAsia="cs-CZ"/>
        </w:rPr>
        <w:t>. spôsob oznámenia termínu výmeny určeného meradla a informáciu o dôvodoch výmeny určeného meradla,</w:t>
      </w:r>
    </w:p>
    <w:p w14:paraId="4BC5A2D4" w14:textId="29D32BB0" w:rsidR="00D96116" w:rsidRPr="00DF233A" w:rsidRDefault="0005163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w:t>
      </w:r>
      <w:r w:rsidR="00D96116" w:rsidRPr="00DF233A">
        <w:rPr>
          <w:rFonts w:ascii="Arial" w:eastAsia="Times New Roman" w:hAnsi="Arial" w:cs="Arial"/>
          <w:color w:val="000000" w:themeColor="text1"/>
          <w:sz w:val="24"/>
          <w:szCs w:val="24"/>
          <w:lang w:val="sk-SK" w:eastAsia="cs-CZ"/>
        </w:rPr>
        <w:t xml:space="preserve">. informácie o právach </w:t>
      </w:r>
      <w:r w:rsidR="006C0DCF" w:rsidRPr="00DF233A">
        <w:rPr>
          <w:rFonts w:ascii="Arial" w:eastAsia="Times New Roman" w:hAnsi="Arial" w:cs="Arial"/>
          <w:color w:val="000000" w:themeColor="text1"/>
          <w:sz w:val="24"/>
          <w:szCs w:val="24"/>
          <w:lang w:val="sk-SK" w:eastAsia="cs-CZ"/>
        </w:rPr>
        <w:t xml:space="preserve">a povinnostiach </w:t>
      </w:r>
      <w:r w:rsidR="5D24918C"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 xml:space="preserve">odberateľa elektriny alebo </w:t>
      </w:r>
      <w:r w:rsidR="373E60D8"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odberateľa plynu aspoň formou odkazu na také informácie zverejnené na webovom sídle dodávateľa elektriny alebo dodávateľa plynu,</w:t>
      </w:r>
    </w:p>
    <w:p w14:paraId="31DA398B" w14:textId="5CA8E93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051636" w:rsidRPr="00DF233A">
        <w:rPr>
          <w:rFonts w:ascii="Arial" w:eastAsia="Times New Roman" w:hAnsi="Arial" w:cs="Arial"/>
          <w:color w:val="000000" w:themeColor="text1"/>
          <w:sz w:val="24"/>
          <w:szCs w:val="24"/>
          <w:lang w:val="sk-SK" w:eastAsia="cs-CZ"/>
        </w:rPr>
        <w:t>0</w:t>
      </w:r>
      <w:r w:rsidRPr="00DF233A">
        <w:rPr>
          <w:rFonts w:ascii="Arial" w:eastAsia="Times New Roman" w:hAnsi="Arial" w:cs="Arial"/>
          <w:color w:val="000000" w:themeColor="text1"/>
          <w:sz w:val="24"/>
          <w:szCs w:val="24"/>
          <w:lang w:val="sk-SK" w:eastAsia="cs-CZ"/>
        </w:rPr>
        <w:t xml:space="preserve">. náhradný spôsob určenia množstva dodanej elektriny alebo dodaného plynu </w:t>
      </w:r>
      <w:r w:rsidR="004832C9" w:rsidRPr="00DF233A">
        <w:rPr>
          <w:rFonts w:ascii="Arial" w:eastAsia="Times New Roman" w:hAnsi="Arial" w:cs="Arial"/>
          <w:color w:val="000000" w:themeColor="text1"/>
          <w:sz w:val="24"/>
          <w:szCs w:val="24"/>
          <w:lang w:val="sk-SK" w:eastAsia="cs-CZ"/>
        </w:rPr>
        <w:t>pri</w:t>
      </w:r>
      <w:r w:rsidRPr="00DF233A">
        <w:rPr>
          <w:rFonts w:ascii="Arial" w:eastAsia="Times New Roman" w:hAnsi="Arial" w:cs="Arial"/>
          <w:color w:val="000000" w:themeColor="text1"/>
          <w:sz w:val="24"/>
          <w:szCs w:val="24"/>
          <w:lang w:val="sk-SK" w:eastAsia="cs-CZ"/>
        </w:rPr>
        <w:t xml:space="preserve"> poruch</w:t>
      </w:r>
      <w:r w:rsidR="004832C9"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určeného meradla alebo mimo určeného termínu odpočtu,</w:t>
      </w:r>
    </w:p>
    <w:p w14:paraId="6F195790" w14:textId="6110E29A"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na poskytnutie informácie o každej zmene ceny za dodávku elektriny alebo ceny za dodávku plynu </w:t>
      </w:r>
      <w:r w:rsidR="009213F8" w:rsidRPr="00DF233A">
        <w:rPr>
          <w:rFonts w:ascii="Arial" w:eastAsia="Times New Roman" w:hAnsi="Arial" w:cs="Arial"/>
          <w:color w:val="000000" w:themeColor="text1"/>
          <w:sz w:val="24"/>
          <w:szCs w:val="24"/>
          <w:lang w:val="sk-SK" w:eastAsia="cs-CZ"/>
        </w:rPr>
        <w:t xml:space="preserve">vrátane </w:t>
      </w:r>
      <w:r w:rsidR="00E32CC9" w:rsidRPr="00DF233A">
        <w:rPr>
          <w:rFonts w:ascii="Arial" w:eastAsia="Times New Roman" w:hAnsi="Arial" w:cs="Arial"/>
          <w:color w:val="000000" w:themeColor="text1"/>
          <w:sz w:val="24"/>
          <w:szCs w:val="24"/>
          <w:lang w:val="sk-SK" w:eastAsia="cs-CZ"/>
        </w:rPr>
        <w:t xml:space="preserve">dôvodov a predpokladov </w:t>
      </w:r>
      <w:r w:rsidR="00102762" w:rsidRPr="00DF233A">
        <w:rPr>
          <w:rFonts w:ascii="Arial" w:eastAsia="Times New Roman" w:hAnsi="Arial" w:cs="Arial"/>
          <w:color w:val="000000" w:themeColor="text1"/>
          <w:sz w:val="24"/>
          <w:szCs w:val="24"/>
          <w:lang w:val="sk-SK" w:eastAsia="cs-CZ"/>
        </w:rPr>
        <w:t>takej zmeny</w:t>
      </w:r>
      <w:r w:rsidR="00185C6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w:t>
      </w:r>
      <w:r w:rsidR="00F71786" w:rsidRPr="00DF233A">
        <w:rPr>
          <w:rFonts w:ascii="Arial" w:eastAsia="Times New Roman" w:hAnsi="Arial" w:cs="Arial"/>
          <w:color w:val="000000" w:themeColor="text1"/>
          <w:sz w:val="24"/>
          <w:szCs w:val="24"/>
          <w:lang w:val="sk-SK" w:eastAsia="cs-CZ"/>
        </w:rPr>
        <w:t> informácie</w:t>
      </w:r>
      <w:r w:rsidRPr="00DF233A">
        <w:rPr>
          <w:rFonts w:ascii="Arial" w:eastAsia="Times New Roman" w:hAnsi="Arial" w:cs="Arial"/>
          <w:color w:val="000000" w:themeColor="text1"/>
          <w:sz w:val="24"/>
          <w:szCs w:val="24"/>
          <w:lang w:val="sk-SK" w:eastAsia="cs-CZ"/>
        </w:rPr>
        <w:t xml:space="preserve"> o zmene obchodných podmienok dodávky elektriny alebo dodávky plynu a s tým súvisiacich služieb a poučenie o práve vypovedať zmluvu o združenej dodávke elektriny alebo zmluvu o združenej dodávke plynu podľa odseku </w:t>
      </w:r>
      <w:r w:rsidR="006354C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transparentným a zrozumiteľným spôsobom </w:t>
      </w:r>
      <w:r w:rsidR="009A11BD" w:rsidRPr="00DF233A">
        <w:rPr>
          <w:rFonts w:ascii="Arial" w:eastAsia="Times New Roman" w:hAnsi="Arial" w:cs="Arial"/>
          <w:color w:val="000000" w:themeColor="text1"/>
          <w:sz w:val="24"/>
          <w:szCs w:val="24"/>
          <w:lang w:val="sk-SK" w:eastAsia="cs-CZ"/>
        </w:rPr>
        <w:t>dohodnutým v</w:t>
      </w:r>
      <w:r w:rsidR="00555D05" w:rsidRPr="00DF233A">
        <w:rPr>
          <w:rFonts w:ascii="Arial" w:eastAsia="Times New Roman" w:hAnsi="Arial" w:cs="Arial"/>
          <w:color w:val="000000" w:themeColor="text1"/>
          <w:sz w:val="24"/>
          <w:szCs w:val="24"/>
          <w:lang w:val="sk-SK" w:eastAsia="cs-CZ"/>
        </w:rPr>
        <w:t> </w:t>
      </w:r>
      <w:r w:rsidR="009A11BD" w:rsidRPr="00DF233A">
        <w:rPr>
          <w:rFonts w:ascii="Arial" w:eastAsia="Times New Roman" w:hAnsi="Arial" w:cs="Arial"/>
          <w:color w:val="000000" w:themeColor="text1"/>
          <w:sz w:val="24"/>
          <w:szCs w:val="24"/>
          <w:lang w:val="sk-SK" w:eastAsia="cs-CZ"/>
        </w:rPr>
        <w:t xml:space="preserve">zmluve alebo </w:t>
      </w:r>
      <w:r w:rsidRPr="00DF233A">
        <w:rPr>
          <w:rFonts w:ascii="Arial" w:eastAsia="Times New Roman" w:hAnsi="Arial" w:cs="Arial"/>
          <w:color w:val="000000" w:themeColor="text1"/>
          <w:sz w:val="24"/>
          <w:szCs w:val="24"/>
          <w:lang w:val="sk-SK" w:eastAsia="cs-CZ"/>
        </w:rPr>
        <w:t xml:space="preserve">určeným v obchodných podmienkach najneskôr </w:t>
      </w:r>
      <w:r w:rsidRPr="00DF233A" w:rsidDel="00D96116">
        <w:rPr>
          <w:rFonts w:ascii="Arial" w:eastAsia="Times New Roman" w:hAnsi="Arial" w:cs="Arial"/>
          <w:color w:val="000000" w:themeColor="text1"/>
          <w:sz w:val="24"/>
          <w:szCs w:val="24"/>
          <w:lang w:val="sk-SK" w:eastAsia="cs-CZ"/>
        </w:rPr>
        <w:t>30 dní</w:t>
      </w:r>
      <w:r w:rsidRPr="00DF233A">
        <w:rPr>
          <w:rFonts w:ascii="Arial" w:eastAsia="Times New Roman" w:hAnsi="Arial" w:cs="Arial"/>
          <w:color w:val="000000" w:themeColor="text1"/>
          <w:sz w:val="24"/>
          <w:szCs w:val="24"/>
          <w:lang w:val="sk-SK" w:eastAsia="cs-CZ"/>
        </w:rPr>
        <w:t xml:space="preserve"> pred nadobudnutím účinnosti zmeny,</w:t>
      </w:r>
    </w:p>
    <w:p w14:paraId="116BDDFD" w14:textId="5FD22B3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a výber nediskriminačnej formy a spôsobu platenia za dodávku elektriny alebo dodávku plynu a s tým spojených služieb</w:t>
      </w:r>
      <w:r w:rsidR="2A616609" w:rsidRPr="00DF233A">
        <w:rPr>
          <w:rFonts w:ascii="Arial" w:eastAsia="Times New Roman" w:hAnsi="Arial" w:cs="Arial"/>
          <w:color w:val="000000" w:themeColor="text1"/>
          <w:sz w:val="24"/>
          <w:szCs w:val="24"/>
          <w:lang w:val="sk-SK" w:eastAsia="cs-CZ"/>
        </w:rPr>
        <w:t xml:space="preserve">; </w:t>
      </w:r>
      <w:r w:rsidR="00AD2008" w:rsidRPr="00DF233A">
        <w:rPr>
          <w:rFonts w:ascii="Arial" w:eastAsia="Times New Roman" w:hAnsi="Arial" w:cs="Arial"/>
          <w:color w:val="000000" w:themeColor="text1"/>
          <w:sz w:val="24"/>
          <w:szCs w:val="24"/>
          <w:lang w:val="sk-SK" w:eastAsia="cs-CZ"/>
        </w:rPr>
        <w:t>ak má</w:t>
      </w:r>
      <w:r w:rsidR="009E5EAC" w:rsidRPr="00DF233A">
        <w:rPr>
          <w:rFonts w:ascii="Arial" w:eastAsia="Times New Roman" w:hAnsi="Arial" w:cs="Arial"/>
          <w:color w:val="000000" w:themeColor="text1"/>
          <w:sz w:val="24"/>
          <w:szCs w:val="24"/>
          <w:lang w:val="sk-SK" w:eastAsia="cs-CZ"/>
        </w:rPr>
        <w:t xml:space="preserve"> </w:t>
      </w:r>
      <w:r w:rsidR="00455509" w:rsidRPr="00DF233A">
        <w:rPr>
          <w:rFonts w:ascii="Arial" w:eastAsia="Times New Roman" w:hAnsi="Arial" w:cs="Arial"/>
          <w:color w:val="000000" w:themeColor="text1"/>
          <w:sz w:val="24"/>
          <w:szCs w:val="24"/>
          <w:lang w:val="sk-SK" w:eastAsia="cs-CZ"/>
        </w:rPr>
        <w:t>koncový odbera</w:t>
      </w:r>
      <w:r w:rsidR="00AD2008" w:rsidRPr="00DF233A">
        <w:rPr>
          <w:rFonts w:ascii="Arial" w:eastAsia="Times New Roman" w:hAnsi="Arial" w:cs="Arial"/>
          <w:color w:val="000000" w:themeColor="text1"/>
          <w:sz w:val="24"/>
          <w:szCs w:val="24"/>
          <w:lang w:val="sk-SK" w:eastAsia="cs-CZ"/>
        </w:rPr>
        <w:t>t</w:t>
      </w:r>
      <w:r w:rsidR="00455509" w:rsidRPr="00DF233A">
        <w:rPr>
          <w:rFonts w:ascii="Arial" w:eastAsia="Times New Roman" w:hAnsi="Arial" w:cs="Arial"/>
          <w:color w:val="000000" w:themeColor="text1"/>
          <w:sz w:val="24"/>
          <w:szCs w:val="24"/>
          <w:lang w:val="sk-SK" w:eastAsia="cs-CZ"/>
        </w:rPr>
        <w:t>e</w:t>
      </w:r>
      <w:r w:rsidR="00AD2008" w:rsidRPr="00DF233A">
        <w:rPr>
          <w:rFonts w:ascii="Arial" w:eastAsia="Times New Roman" w:hAnsi="Arial" w:cs="Arial"/>
          <w:color w:val="000000" w:themeColor="text1"/>
          <w:sz w:val="24"/>
          <w:szCs w:val="24"/>
          <w:lang w:val="sk-SK" w:eastAsia="cs-CZ"/>
        </w:rPr>
        <w:t>ľ</w:t>
      </w:r>
      <w:r w:rsidR="00455509" w:rsidRPr="00DF233A">
        <w:rPr>
          <w:rFonts w:ascii="Arial" w:eastAsia="Times New Roman" w:hAnsi="Arial" w:cs="Arial"/>
          <w:color w:val="000000" w:themeColor="text1"/>
          <w:sz w:val="24"/>
          <w:szCs w:val="24"/>
          <w:lang w:val="sk-SK" w:eastAsia="cs-CZ"/>
        </w:rPr>
        <w:t xml:space="preserve"> </w:t>
      </w:r>
      <w:r w:rsidR="007F2EA0" w:rsidRPr="00DF233A">
        <w:rPr>
          <w:rFonts w:ascii="Arial" w:eastAsia="Times New Roman" w:hAnsi="Arial" w:cs="Arial"/>
          <w:color w:val="000000" w:themeColor="text1"/>
          <w:sz w:val="24"/>
          <w:szCs w:val="24"/>
          <w:lang w:val="sk-SK" w:eastAsia="cs-CZ"/>
        </w:rPr>
        <w:t xml:space="preserve">elektriny alebo koncový odberateľ plynu </w:t>
      </w:r>
      <w:r w:rsidR="00AD2008" w:rsidRPr="00DF233A">
        <w:rPr>
          <w:rFonts w:ascii="Arial" w:eastAsia="Times New Roman" w:hAnsi="Arial" w:cs="Arial"/>
          <w:color w:val="000000" w:themeColor="text1"/>
          <w:sz w:val="24"/>
          <w:szCs w:val="24"/>
          <w:lang w:val="sk-SK" w:eastAsia="cs-CZ"/>
        </w:rPr>
        <w:t>na základe</w:t>
      </w:r>
      <w:r w:rsidR="006F64FC" w:rsidRPr="00DF233A">
        <w:rPr>
          <w:rFonts w:ascii="Arial" w:eastAsia="Times New Roman" w:hAnsi="Arial" w:cs="Arial"/>
          <w:color w:val="000000" w:themeColor="text1"/>
          <w:sz w:val="24"/>
          <w:szCs w:val="24"/>
          <w:lang w:val="sk-SK" w:eastAsia="cs-CZ"/>
        </w:rPr>
        <w:t xml:space="preserve"> zmluvy </w:t>
      </w:r>
      <w:r w:rsidR="004874B3" w:rsidRPr="00DF233A">
        <w:rPr>
          <w:rFonts w:ascii="Arial" w:eastAsia="Times New Roman" w:hAnsi="Arial" w:cs="Arial"/>
          <w:color w:val="000000" w:themeColor="text1"/>
          <w:sz w:val="24"/>
          <w:szCs w:val="24"/>
          <w:lang w:val="sk-SK" w:eastAsia="cs-CZ"/>
        </w:rPr>
        <w:t>uzatvorenej</w:t>
      </w:r>
      <w:r w:rsidR="006F64FC" w:rsidRPr="00DF233A">
        <w:rPr>
          <w:rFonts w:ascii="Arial" w:eastAsia="Times New Roman" w:hAnsi="Arial" w:cs="Arial"/>
          <w:color w:val="000000" w:themeColor="text1"/>
          <w:sz w:val="24"/>
          <w:szCs w:val="24"/>
          <w:lang w:val="sk-SK" w:eastAsia="cs-CZ"/>
        </w:rPr>
        <w:t xml:space="preserve"> s </w:t>
      </w:r>
      <w:r w:rsidR="00100F0B" w:rsidRPr="00DF233A">
        <w:rPr>
          <w:rFonts w:ascii="Arial" w:eastAsia="Times New Roman" w:hAnsi="Arial" w:cs="Arial"/>
          <w:color w:val="000000" w:themeColor="text1"/>
          <w:sz w:val="24"/>
          <w:szCs w:val="24"/>
          <w:lang w:val="sk-SK" w:eastAsia="cs-CZ"/>
        </w:rPr>
        <w:t>dodávateľom</w:t>
      </w:r>
      <w:r w:rsidR="006F64FC" w:rsidRPr="00DF233A">
        <w:rPr>
          <w:rFonts w:ascii="Arial" w:eastAsia="Times New Roman" w:hAnsi="Arial" w:cs="Arial"/>
          <w:color w:val="000000" w:themeColor="text1"/>
          <w:sz w:val="24"/>
          <w:szCs w:val="24"/>
          <w:lang w:val="sk-SK" w:eastAsia="cs-CZ"/>
        </w:rPr>
        <w:t xml:space="preserve"> elekt</w:t>
      </w:r>
      <w:r w:rsidR="00AD2008" w:rsidRPr="00DF233A">
        <w:rPr>
          <w:rFonts w:ascii="Arial" w:eastAsia="Times New Roman" w:hAnsi="Arial" w:cs="Arial"/>
          <w:color w:val="000000" w:themeColor="text1"/>
          <w:sz w:val="24"/>
          <w:szCs w:val="24"/>
          <w:lang w:val="sk-SK" w:eastAsia="cs-CZ"/>
        </w:rPr>
        <w:t>r</w:t>
      </w:r>
      <w:r w:rsidR="006F64FC" w:rsidRPr="00DF233A">
        <w:rPr>
          <w:rFonts w:ascii="Arial" w:eastAsia="Times New Roman" w:hAnsi="Arial" w:cs="Arial"/>
          <w:color w:val="000000" w:themeColor="text1"/>
          <w:sz w:val="24"/>
          <w:szCs w:val="24"/>
          <w:lang w:val="sk-SK" w:eastAsia="cs-CZ"/>
        </w:rPr>
        <w:t xml:space="preserve">iny </w:t>
      </w:r>
      <w:r w:rsidR="00AD2008" w:rsidRPr="00DF233A">
        <w:rPr>
          <w:rFonts w:ascii="Arial" w:eastAsia="Times New Roman" w:hAnsi="Arial" w:cs="Arial"/>
          <w:color w:val="000000" w:themeColor="text1"/>
          <w:sz w:val="24"/>
          <w:szCs w:val="24"/>
          <w:lang w:val="sk-SK" w:eastAsia="cs-CZ"/>
        </w:rPr>
        <w:t>al</w:t>
      </w:r>
      <w:r w:rsidR="006F64FC" w:rsidRPr="00DF233A">
        <w:rPr>
          <w:rFonts w:ascii="Arial" w:eastAsia="Times New Roman" w:hAnsi="Arial" w:cs="Arial"/>
          <w:color w:val="000000" w:themeColor="text1"/>
          <w:sz w:val="24"/>
          <w:szCs w:val="24"/>
          <w:lang w:val="sk-SK" w:eastAsia="cs-CZ"/>
        </w:rPr>
        <w:t xml:space="preserve">ebo </w:t>
      </w:r>
      <w:r w:rsidR="007F2EA0" w:rsidRPr="00DF233A">
        <w:rPr>
          <w:rFonts w:ascii="Arial" w:eastAsia="Times New Roman" w:hAnsi="Arial" w:cs="Arial"/>
          <w:color w:val="000000" w:themeColor="text1"/>
          <w:sz w:val="24"/>
          <w:szCs w:val="24"/>
          <w:lang w:val="sk-SK" w:eastAsia="cs-CZ"/>
        </w:rPr>
        <w:t xml:space="preserve">dodávateľom </w:t>
      </w:r>
      <w:r w:rsidR="006F64FC" w:rsidRPr="00DF233A">
        <w:rPr>
          <w:rFonts w:ascii="Arial" w:eastAsia="Times New Roman" w:hAnsi="Arial" w:cs="Arial"/>
          <w:color w:val="000000" w:themeColor="text1"/>
          <w:sz w:val="24"/>
          <w:szCs w:val="24"/>
          <w:lang w:val="sk-SK" w:eastAsia="cs-CZ"/>
        </w:rPr>
        <w:t xml:space="preserve">plynu </w:t>
      </w:r>
      <w:r w:rsidR="00100F0B" w:rsidRPr="00DF233A">
        <w:rPr>
          <w:rFonts w:ascii="Arial" w:eastAsia="Times New Roman" w:hAnsi="Arial" w:cs="Arial"/>
          <w:color w:val="000000" w:themeColor="text1"/>
          <w:sz w:val="24"/>
          <w:szCs w:val="24"/>
          <w:lang w:val="sk-SK" w:eastAsia="cs-CZ"/>
        </w:rPr>
        <w:t>povinnosť</w:t>
      </w:r>
      <w:r w:rsidR="006F64FC" w:rsidRPr="00DF233A">
        <w:rPr>
          <w:rFonts w:ascii="Arial" w:eastAsia="Times New Roman" w:hAnsi="Arial" w:cs="Arial"/>
          <w:color w:val="000000" w:themeColor="text1"/>
          <w:sz w:val="24"/>
          <w:szCs w:val="24"/>
          <w:lang w:val="sk-SK" w:eastAsia="cs-CZ"/>
        </w:rPr>
        <w:t xml:space="preserve"> </w:t>
      </w:r>
      <w:r w:rsidR="00AD2008" w:rsidRPr="00DF233A">
        <w:rPr>
          <w:rFonts w:ascii="Arial" w:eastAsia="Times New Roman" w:hAnsi="Arial" w:cs="Arial"/>
          <w:color w:val="000000" w:themeColor="text1"/>
          <w:sz w:val="24"/>
          <w:szCs w:val="24"/>
          <w:lang w:val="sk-SK" w:eastAsia="cs-CZ"/>
        </w:rPr>
        <w:t>u</w:t>
      </w:r>
      <w:r w:rsidR="006F64FC" w:rsidRPr="00DF233A">
        <w:rPr>
          <w:rFonts w:ascii="Arial" w:eastAsia="Times New Roman" w:hAnsi="Arial" w:cs="Arial"/>
          <w:color w:val="000000" w:themeColor="text1"/>
          <w:sz w:val="24"/>
          <w:szCs w:val="24"/>
          <w:lang w:val="sk-SK" w:eastAsia="cs-CZ"/>
        </w:rPr>
        <w:t>hr</w:t>
      </w:r>
      <w:r w:rsidR="00AD2008" w:rsidRPr="00DF233A">
        <w:rPr>
          <w:rFonts w:ascii="Arial" w:eastAsia="Times New Roman" w:hAnsi="Arial" w:cs="Arial"/>
          <w:color w:val="000000" w:themeColor="text1"/>
          <w:sz w:val="24"/>
          <w:szCs w:val="24"/>
          <w:lang w:val="sk-SK" w:eastAsia="cs-CZ"/>
        </w:rPr>
        <w:t>á</w:t>
      </w:r>
      <w:r w:rsidR="006F64FC" w:rsidRPr="00DF233A">
        <w:rPr>
          <w:rFonts w:ascii="Arial" w:eastAsia="Times New Roman" w:hAnsi="Arial" w:cs="Arial"/>
          <w:color w:val="000000" w:themeColor="text1"/>
          <w:sz w:val="24"/>
          <w:szCs w:val="24"/>
          <w:lang w:val="sk-SK" w:eastAsia="cs-CZ"/>
        </w:rPr>
        <w:t>d</w:t>
      </w:r>
      <w:r w:rsidR="00AD2008" w:rsidRPr="00DF233A">
        <w:rPr>
          <w:rFonts w:ascii="Arial" w:eastAsia="Times New Roman" w:hAnsi="Arial" w:cs="Arial"/>
          <w:color w:val="000000" w:themeColor="text1"/>
          <w:sz w:val="24"/>
          <w:szCs w:val="24"/>
          <w:lang w:val="sk-SK" w:eastAsia="cs-CZ"/>
        </w:rPr>
        <w:t>zať</w:t>
      </w:r>
      <w:r w:rsidR="2A616609" w:rsidRPr="00DF233A">
        <w:rPr>
          <w:rFonts w:ascii="Arial" w:eastAsia="Times New Roman" w:hAnsi="Arial" w:cs="Arial"/>
          <w:color w:val="000000" w:themeColor="text1"/>
          <w:sz w:val="24"/>
          <w:szCs w:val="24"/>
          <w:lang w:val="sk-SK" w:eastAsia="cs-CZ"/>
        </w:rPr>
        <w:t xml:space="preserve"> dodatočné platby </w:t>
      </w:r>
      <w:r w:rsidR="006F64FC" w:rsidRPr="00DF233A">
        <w:rPr>
          <w:rFonts w:ascii="Arial" w:eastAsia="Times New Roman" w:hAnsi="Arial" w:cs="Arial"/>
          <w:color w:val="000000" w:themeColor="text1"/>
          <w:sz w:val="24"/>
          <w:szCs w:val="24"/>
          <w:lang w:val="sk-SK" w:eastAsia="cs-CZ"/>
        </w:rPr>
        <w:t>spojené s</w:t>
      </w:r>
      <w:r w:rsidR="00F40256" w:rsidRPr="00DF233A">
        <w:rPr>
          <w:rFonts w:ascii="Arial" w:eastAsia="Times New Roman" w:hAnsi="Arial" w:cs="Arial"/>
          <w:color w:val="000000" w:themeColor="text1"/>
          <w:sz w:val="24"/>
          <w:szCs w:val="24"/>
          <w:lang w:val="sk-SK" w:eastAsia="cs-CZ"/>
        </w:rPr>
        <w:t xml:space="preserve"> vybraným </w:t>
      </w:r>
      <w:r w:rsidR="00AD2008" w:rsidRPr="00DF233A">
        <w:rPr>
          <w:rFonts w:ascii="Arial" w:eastAsia="Times New Roman" w:hAnsi="Arial" w:cs="Arial"/>
          <w:color w:val="000000" w:themeColor="text1"/>
          <w:sz w:val="24"/>
          <w:szCs w:val="24"/>
          <w:lang w:val="sk-SK" w:eastAsia="cs-CZ"/>
        </w:rPr>
        <w:t>spô</w:t>
      </w:r>
      <w:r w:rsidR="00F40256" w:rsidRPr="00DF233A">
        <w:rPr>
          <w:rFonts w:ascii="Arial" w:eastAsia="Times New Roman" w:hAnsi="Arial" w:cs="Arial"/>
          <w:color w:val="000000" w:themeColor="text1"/>
          <w:sz w:val="24"/>
          <w:szCs w:val="24"/>
          <w:lang w:val="sk-SK" w:eastAsia="cs-CZ"/>
        </w:rPr>
        <w:t>sob</w:t>
      </w:r>
      <w:r w:rsidR="00AD2008" w:rsidRPr="00DF233A">
        <w:rPr>
          <w:rFonts w:ascii="Arial" w:eastAsia="Times New Roman" w:hAnsi="Arial" w:cs="Arial"/>
          <w:color w:val="000000" w:themeColor="text1"/>
          <w:sz w:val="24"/>
          <w:szCs w:val="24"/>
          <w:lang w:val="sk-SK" w:eastAsia="cs-CZ"/>
        </w:rPr>
        <w:t>o</w:t>
      </w:r>
      <w:r w:rsidR="00F40256" w:rsidRPr="00DF233A">
        <w:rPr>
          <w:rFonts w:ascii="Arial" w:eastAsia="Times New Roman" w:hAnsi="Arial" w:cs="Arial"/>
          <w:color w:val="000000" w:themeColor="text1"/>
          <w:sz w:val="24"/>
          <w:szCs w:val="24"/>
          <w:lang w:val="sk-SK" w:eastAsia="cs-CZ"/>
        </w:rPr>
        <w:t xml:space="preserve">m </w:t>
      </w:r>
      <w:r w:rsidR="0011788A" w:rsidRPr="00DF233A">
        <w:rPr>
          <w:rFonts w:ascii="Arial" w:eastAsia="Times New Roman" w:hAnsi="Arial" w:cs="Arial"/>
          <w:color w:val="000000" w:themeColor="text1"/>
          <w:sz w:val="24"/>
          <w:szCs w:val="24"/>
          <w:lang w:val="sk-SK" w:eastAsia="cs-CZ"/>
        </w:rPr>
        <w:t xml:space="preserve">úhrady </w:t>
      </w:r>
      <w:r w:rsidR="00484ACE" w:rsidRPr="00DF233A">
        <w:rPr>
          <w:rFonts w:ascii="Arial" w:eastAsia="Times New Roman" w:hAnsi="Arial" w:cs="Arial"/>
          <w:color w:val="000000" w:themeColor="text1"/>
          <w:sz w:val="24"/>
          <w:szCs w:val="24"/>
          <w:lang w:val="sk-SK" w:eastAsia="cs-CZ"/>
        </w:rPr>
        <w:t xml:space="preserve">platieb </w:t>
      </w:r>
      <w:r w:rsidR="00F40256" w:rsidRPr="00DF233A">
        <w:rPr>
          <w:rFonts w:ascii="Arial" w:eastAsia="Times New Roman" w:hAnsi="Arial" w:cs="Arial"/>
          <w:color w:val="000000" w:themeColor="text1"/>
          <w:sz w:val="24"/>
          <w:szCs w:val="24"/>
          <w:lang w:val="sk-SK" w:eastAsia="cs-CZ"/>
        </w:rPr>
        <w:t>za dodávku elekt</w:t>
      </w:r>
      <w:r w:rsidR="00AD2008" w:rsidRPr="00DF233A">
        <w:rPr>
          <w:rFonts w:ascii="Arial" w:eastAsia="Times New Roman" w:hAnsi="Arial" w:cs="Arial"/>
          <w:color w:val="000000" w:themeColor="text1"/>
          <w:sz w:val="24"/>
          <w:szCs w:val="24"/>
          <w:lang w:val="sk-SK" w:eastAsia="cs-CZ"/>
        </w:rPr>
        <w:t>r</w:t>
      </w:r>
      <w:r w:rsidR="00F40256" w:rsidRPr="00DF233A">
        <w:rPr>
          <w:rFonts w:ascii="Arial" w:eastAsia="Times New Roman" w:hAnsi="Arial" w:cs="Arial"/>
          <w:color w:val="000000" w:themeColor="text1"/>
          <w:sz w:val="24"/>
          <w:szCs w:val="24"/>
          <w:lang w:val="sk-SK" w:eastAsia="cs-CZ"/>
        </w:rPr>
        <w:t xml:space="preserve">iny </w:t>
      </w:r>
      <w:r w:rsidR="00AD2008" w:rsidRPr="00DF233A">
        <w:rPr>
          <w:rFonts w:ascii="Arial" w:eastAsia="Times New Roman" w:hAnsi="Arial" w:cs="Arial"/>
          <w:color w:val="000000" w:themeColor="text1"/>
          <w:sz w:val="24"/>
          <w:szCs w:val="24"/>
          <w:lang w:val="sk-SK" w:eastAsia="cs-CZ"/>
        </w:rPr>
        <w:t>al</w:t>
      </w:r>
      <w:r w:rsidR="00F40256" w:rsidRPr="00DF233A">
        <w:rPr>
          <w:rFonts w:ascii="Arial" w:eastAsia="Times New Roman" w:hAnsi="Arial" w:cs="Arial"/>
          <w:color w:val="000000" w:themeColor="text1"/>
          <w:sz w:val="24"/>
          <w:szCs w:val="24"/>
          <w:lang w:val="sk-SK" w:eastAsia="cs-CZ"/>
        </w:rPr>
        <w:t xml:space="preserve">ebo </w:t>
      </w:r>
      <w:r w:rsidR="007F2EA0" w:rsidRPr="00DF233A">
        <w:rPr>
          <w:rFonts w:ascii="Arial" w:eastAsia="Times New Roman" w:hAnsi="Arial" w:cs="Arial"/>
          <w:color w:val="000000" w:themeColor="text1"/>
          <w:sz w:val="24"/>
          <w:szCs w:val="24"/>
          <w:lang w:val="sk-SK" w:eastAsia="cs-CZ"/>
        </w:rPr>
        <w:t>dodávku</w:t>
      </w:r>
      <w:r w:rsidR="00F40256" w:rsidRPr="00DF233A">
        <w:rPr>
          <w:rFonts w:ascii="Arial" w:eastAsia="Times New Roman" w:hAnsi="Arial" w:cs="Arial"/>
          <w:color w:val="000000" w:themeColor="text1"/>
          <w:sz w:val="24"/>
          <w:szCs w:val="24"/>
          <w:lang w:val="sk-SK" w:eastAsia="cs-CZ"/>
        </w:rPr>
        <w:t xml:space="preserve"> plynu alebo </w:t>
      </w:r>
      <w:r w:rsidR="0011788A" w:rsidRPr="00DF233A">
        <w:rPr>
          <w:rFonts w:ascii="Arial" w:eastAsia="Times New Roman" w:hAnsi="Arial" w:cs="Arial"/>
          <w:color w:val="000000" w:themeColor="text1"/>
          <w:sz w:val="24"/>
          <w:szCs w:val="24"/>
          <w:lang w:val="sk-SK" w:eastAsia="cs-CZ"/>
        </w:rPr>
        <w:t>preddavkových platieb</w:t>
      </w:r>
      <w:r w:rsidR="003220CB" w:rsidRPr="00DF233A">
        <w:rPr>
          <w:rFonts w:ascii="Arial" w:eastAsia="Times New Roman" w:hAnsi="Arial" w:cs="Arial"/>
          <w:color w:val="000000" w:themeColor="text1"/>
          <w:sz w:val="24"/>
          <w:szCs w:val="24"/>
          <w:lang w:val="sk-SK" w:eastAsia="cs-CZ"/>
        </w:rPr>
        <w:t xml:space="preserve">, </w:t>
      </w:r>
      <w:r w:rsidR="2A616609" w:rsidRPr="00DF233A">
        <w:rPr>
          <w:rFonts w:ascii="Arial" w:eastAsia="Times New Roman" w:hAnsi="Arial" w:cs="Arial"/>
          <w:color w:val="000000" w:themeColor="text1"/>
          <w:sz w:val="24"/>
          <w:szCs w:val="24"/>
          <w:lang w:val="sk-SK" w:eastAsia="cs-CZ"/>
        </w:rPr>
        <w:t xml:space="preserve">musia byť </w:t>
      </w:r>
      <w:r w:rsidR="00100F0B" w:rsidRPr="00DF233A">
        <w:rPr>
          <w:rFonts w:ascii="Arial" w:eastAsia="Times New Roman" w:hAnsi="Arial" w:cs="Arial"/>
          <w:color w:val="000000" w:themeColor="text1"/>
          <w:sz w:val="24"/>
          <w:szCs w:val="24"/>
          <w:lang w:val="sk-SK" w:eastAsia="cs-CZ"/>
        </w:rPr>
        <w:t>takéto dodatočné</w:t>
      </w:r>
      <w:r w:rsidR="00065EC2" w:rsidRPr="00DF233A">
        <w:rPr>
          <w:rFonts w:ascii="Arial" w:eastAsia="Times New Roman" w:hAnsi="Arial" w:cs="Arial"/>
          <w:color w:val="000000" w:themeColor="text1"/>
          <w:sz w:val="24"/>
          <w:szCs w:val="24"/>
          <w:lang w:val="sk-SK" w:eastAsia="cs-CZ"/>
        </w:rPr>
        <w:t xml:space="preserve"> náklady </w:t>
      </w:r>
      <w:r w:rsidR="2A616609" w:rsidRPr="00DF233A">
        <w:rPr>
          <w:rFonts w:ascii="Arial" w:eastAsia="Times New Roman" w:hAnsi="Arial" w:cs="Arial"/>
          <w:color w:val="000000" w:themeColor="text1"/>
          <w:sz w:val="24"/>
          <w:szCs w:val="24"/>
          <w:lang w:val="sk-SK" w:eastAsia="cs-CZ"/>
        </w:rPr>
        <w:t xml:space="preserve">nediskriminačné a </w:t>
      </w:r>
      <w:r w:rsidR="00100F0B" w:rsidRPr="00DF233A">
        <w:rPr>
          <w:rFonts w:ascii="Arial" w:eastAsia="Times New Roman" w:hAnsi="Arial" w:cs="Arial"/>
          <w:color w:val="000000" w:themeColor="text1"/>
          <w:sz w:val="24"/>
          <w:szCs w:val="24"/>
          <w:lang w:val="sk-SK" w:eastAsia="cs-CZ"/>
        </w:rPr>
        <w:t>ich dohodnutá</w:t>
      </w:r>
      <w:r w:rsidR="00AD2008" w:rsidRPr="00DF233A">
        <w:rPr>
          <w:rFonts w:ascii="Arial" w:eastAsia="Times New Roman" w:hAnsi="Arial" w:cs="Arial"/>
          <w:color w:val="000000" w:themeColor="text1"/>
          <w:sz w:val="24"/>
          <w:szCs w:val="24"/>
          <w:lang w:val="sk-SK" w:eastAsia="cs-CZ"/>
        </w:rPr>
        <w:t xml:space="preserve"> výška</w:t>
      </w:r>
      <w:r w:rsidR="00636BA7" w:rsidRPr="00DF233A">
        <w:rPr>
          <w:rFonts w:ascii="Arial" w:eastAsia="Times New Roman" w:hAnsi="Arial" w:cs="Arial"/>
          <w:color w:val="000000" w:themeColor="text1"/>
          <w:sz w:val="24"/>
          <w:szCs w:val="24"/>
          <w:lang w:val="sk-SK" w:eastAsia="cs-CZ"/>
        </w:rPr>
        <w:t xml:space="preserve"> </w:t>
      </w:r>
      <w:r w:rsidR="00100F0B" w:rsidRPr="00DF233A">
        <w:rPr>
          <w:rFonts w:ascii="Arial" w:eastAsia="Times New Roman" w:hAnsi="Arial" w:cs="Arial"/>
          <w:color w:val="000000" w:themeColor="text1"/>
          <w:sz w:val="24"/>
          <w:szCs w:val="24"/>
          <w:lang w:val="sk-SK" w:eastAsia="cs-CZ"/>
        </w:rPr>
        <w:t>nesmie prekročiť priamo</w:t>
      </w:r>
      <w:r w:rsidR="0039212B" w:rsidRPr="00DF233A">
        <w:rPr>
          <w:rFonts w:ascii="Arial" w:eastAsia="Times New Roman" w:hAnsi="Arial" w:cs="Arial"/>
          <w:color w:val="000000" w:themeColor="text1"/>
          <w:sz w:val="24"/>
          <w:szCs w:val="24"/>
          <w:lang w:val="sk-SK" w:eastAsia="cs-CZ"/>
        </w:rPr>
        <w:t xml:space="preserve"> vyvolané </w:t>
      </w:r>
      <w:r w:rsidR="00403AAE" w:rsidRPr="00DF233A">
        <w:rPr>
          <w:rFonts w:ascii="Arial" w:eastAsia="Times New Roman" w:hAnsi="Arial" w:cs="Arial"/>
          <w:color w:val="000000" w:themeColor="text1"/>
          <w:sz w:val="24"/>
          <w:szCs w:val="24"/>
          <w:lang w:val="sk-SK" w:eastAsia="cs-CZ"/>
        </w:rPr>
        <w:t xml:space="preserve">náklady </w:t>
      </w:r>
      <w:r w:rsidR="00AD2008" w:rsidRPr="00DF233A">
        <w:rPr>
          <w:rFonts w:ascii="Arial" w:eastAsia="Times New Roman" w:hAnsi="Arial" w:cs="Arial"/>
          <w:color w:val="000000" w:themeColor="text1"/>
          <w:sz w:val="24"/>
          <w:szCs w:val="24"/>
          <w:lang w:val="sk-SK" w:eastAsia="cs-CZ"/>
        </w:rPr>
        <w:t xml:space="preserve">na strane </w:t>
      </w:r>
      <w:r w:rsidR="00100F0B" w:rsidRPr="00DF233A">
        <w:rPr>
          <w:rFonts w:ascii="Arial" w:eastAsia="Times New Roman" w:hAnsi="Arial" w:cs="Arial"/>
          <w:color w:val="000000" w:themeColor="text1"/>
          <w:sz w:val="24"/>
          <w:szCs w:val="24"/>
          <w:lang w:val="sk-SK" w:eastAsia="cs-CZ"/>
        </w:rPr>
        <w:t>dodávateľa elektriny alebo</w:t>
      </w:r>
      <w:r w:rsidR="006436B2" w:rsidRPr="00DF233A">
        <w:rPr>
          <w:rFonts w:ascii="Arial" w:eastAsia="Times New Roman" w:hAnsi="Arial" w:cs="Arial"/>
          <w:color w:val="000000" w:themeColor="text1"/>
          <w:sz w:val="24"/>
          <w:szCs w:val="24"/>
          <w:lang w:val="sk-SK" w:eastAsia="cs-CZ"/>
        </w:rPr>
        <w:t xml:space="preserve"> </w:t>
      </w:r>
      <w:r w:rsidR="007F2EA0" w:rsidRPr="00DF233A">
        <w:rPr>
          <w:rFonts w:ascii="Arial" w:eastAsia="Times New Roman" w:hAnsi="Arial" w:cs="Arial"/>
          <w:color w:val="000000" w:themeColor="text1"/>
          <w:sz w:val="24"/>
          <w:szCs w:val="24"/>
          <w:lang w:val="sk-SK" w:eastAsia="cs-CZ"/>
        </w:rPr>
        <w:t xml:space="preserve">dodávateľa </w:t>
      </w:r>
      <w:r w:rsidR="006436B2" w:rsidRPr="00DF233A">
        <w:rPr>
          <w:rFonts w:ascii="Arial" w:eastAsia="Times New Roman" w:hAnsi="Arial" w:cs="Arial"/>
          <w:color w:val="000000" w:themeColor="text1"/>
          <w:sz w:val="24"/>
          <w:szCs w:val="24"/>
          <w:lang w:val="sk-SK" w:eastAsia="cs-CZ"/>
        </w:rPr>
        <w:t>plynu</w:t>
      </w:r>
      <w:r w:rsidR="00A11FAA" w:rsidRPr="00DF233A">
        <w:rPr>
          <w:rFonts w:ascii="Arial" w:eastAsia="Times New Roman" w:hAnsi="Arial" w:cs="Arial"/>
          <w:color w:val="000000" w:themeColor="text1"/>
          <w:sz w:val="24"/>
          <w:szCs w:val="24"/>
          <w:lang w:val="sk-SK" w:eastAsia="cs-CZ"/>
        </w:rPr>
        <w:t xml:space="preserve">, </w:t>
      </w:r>
      <w:r w:rsidR="00100F0B" w:rsidRPr="00DF233A">
        <w:rPr>
          <w:rFonts w:ascii="Arial" w:eastAsia="Times New Roman" w:hAnsi="Arial" w:cs="Arial"/>
          <w:color w:val="000000" w:themeColor="text1"/>
          <w:sz w:val="24"/>
          <w:szCs w:val="24"/>
          <w:lang w:val="sk-SK" w:eastAsia="cs-CZ"/>
        </w:rPr>
        <w:t>ktoré</w:t>
      </w:r>
      <w:r w:rsidR="00A11FAA" w:rsidRPr="00DF233A">
        <w:rPr>
          <w:rFonts w:ascii="Arial" w:eastAsia="Times New Roman" w:hAnsi="Arial" w:cs="Arial"/>
          <w:color w:val="000000" w:themeColor="text1"/>
          <w:sz w:val="24"/>
          <w:szCs w:val="24"/>
          <w:lang w:val="sk-SK" w:eastAsia="cs-CZ"/>
        </w:rPr>
        <w:t xml:space="preserve"> mu </w:t>
      </w:r>
      <w:r w:rsidR="004832C9" w:rsidRPr="00DF233A">
        <w:rPr>
          <w:rFonts w:ascii="Arial" w:eastAsia="Times New Roman" w:hAnsi="Arial" w:cs="Arial"/>
          <w:color w:val="000000" w:themeColor="text1"/>
          <w:sz w:val="24"/>
          <w:szCs w:val="24"/>
          <w:lang w:val="sk-SK" w:eastAsia="cs-CZ"/>
        </w:rPr>
        <w:t xml:space="preserve">vzniknú </w:t>
      </w:r>
      <w:r w:rsidR="00AD2008" w:rsidRPr="00DF233A">
        <w:rPr>
          <w:rFonts w:ascii="Arial" w:eastAsia="Times New Roman" w:hAnsi="Arial" w:cs="Arial"/>
          <w:color w:val="000000" w:themeColor="text1"/>
          <w:sz w:val="24"/>
          <w:szCs w:val="24"/>
          <w:lang w:val="sk-SK" w:eastAsia="cs-CZ"/>
        </w:rPr>
        <w:t xml:space="preserve">v súvislosti </w:t>
      </w:r>
      <w:r w:rsidR="001B4447" w:rsidRPr="00DF233A">
        <w:rPr>
          <w:rFonts w:ascii="Arial" w:eastAsia="Times New Roman" w:hAnsi="Arial" w:cs="Arial"/>
          <w:color w:val="000000" w:themeColor="text1"/>
          <w:sz w:val="24"/>
          <w:szCs w:val="24"/>
          <w:lang w:val="sk-SK" w:eastAsia="cs-CZ"/>
        </w:rPr>
        <w:t xml:space="preserve">s </w:t>
      </w:r>
      <w:r w:rsidR="00AE2FC6" w:rsidRPr="00DF233A">
        <w:rPr>
          <w:rFonts w:ascii="Arial" w:eastAsia="Times New Roman" w:hAnsi="Arial" w:cs="Arial"/>
          <w:color w:val="000000" w:themeColor="text1"/>
          <w:sz w:val="24"/>
          <w:szCs w:val="24"/>
          <w:lang w:val="sk-SK" w:eastAsia="cs-CZ"/>
        </w:rPr>
        <w:t>vybraný</w:t>
      </w:r>
      <w:r w:rsidR="001B4447" w:rsidRPr="00DF233A">
        <w:rPr>
          <w:rFonts w:ascii="Arial" w:eastAsia="Times New Roman" w:hAnsi="Arial" w:cs="Arial"/>
          <w:color w:val="000000" w:themeColor="text1"/>
          <w:sz w:val="24"/>
          <w:szCs w:val="24"/>
          <w:lang w:val="sk-SK" w:eastAsia="cs-CZ"/>
        </w:rPr>
        <w:t>m</w:t>
      </w:r>
      <w:r w:rsidR="00AE2FC6" w:rsidRPr="00DF233A">
        <w:rPr>
          <w:rFonts w:ascii="Arial" w:eastAsia="Times New Roman" w:hAnsi="Arial" w:cs="Arial"/>
          <w:color w:val="000000" w:themeColor="text1"/>
          <w:sz w:val="24"/>
          <w:szCs w:val="24"/>
          <w:lang w:val="sk-SK" w:eastAsia="cs-CZ"/>
        </w:rPr>
        <w:t xml:space="preserve"> </w:t>
      </w:r>
      <w:r w:rsidR="00100F0B" w:rsidRPr="00DF233A">
        <w:rPr>
          <w:rFonts w:ascii="Arial" w:eastAsia="Times New Roman" w:hAnsi="Arial" w:cs="Arial"/>
          <w:color w:val="000000" w:themeColor="text1"/>
          <w:sz w:val="24"/>
          <w:szCs w:val="24"/>
          <w:lang w:val="sk-SK" w:eastAsia="cs-CZ"/>
        </w:rPr>
        <w:t>spôsobom</w:t>
      </w:r>
      <w:r w:rsidR="00AE2FC6" w:rsidRPr="00DF233A">
        <w:rPr>
          <w:rFonts w:ascii="Arial" w:eastAsia="Times New Roman" w:hAnsi="Arial" w:cs="Arial"/>
          <w:color w:val="000000" w:themeColor="text1"/>
          <w:sz w:val="24"/>
          <w:szCs w:val="24"/>
          <w:lang w:val="sk-SK" w:eastAsia="cs-CZ"/>
        </w:rPr>
        <w:t xml:space="preserve"> </w:t>
      </w:r>
      <w:r w:rsidR="00AE2FC6" w:rsidRPr="00DF233A">
        <w:rPr>
          <w:rFonts w:ascii="Arial" w:eastAsia="Times New Roman" w:hAnsi="Arial" w:cs="Arial"/>
          <w:color w:val="000000" w:themeColor="text1"/>
          <w:sz w:val="24"/>
          <w:szCs w:val="24"/>
          <w:lang w:val="sk-SK" w:eastAsia="cs-CZ"/>
        </w:rPr>
        <w:lastRenderedPageBreak/>
        <w:t xml:space="preserve">úhrady </w:t>
      </w:r>
      <w:r w:rsidR="00484ACE" w:rsidRPr="00DF233A">
        <w:rPr>
          <w:rFonts w:ascii="Arial" w:eastAsia="Times New Roman" w:hAnsi="Arial" w:cs="Arial"/>
          <w:color w:val="000000" w:themeColor="text1"/>
          <w:sz w:val="24"/>
          <w:szCs w:val="24"/>
          <w:lang w:val="sk-SK" w:eastAsia="cs-CZ"/>
        </w:rPr>
        <w:t>platieb za dodávku elektriny alebo dodávku plynu alebo preddavkových</w:t>
      </w:r>
      <w:r w:rsidR="000D4377" w:rsidRPr="00DF233A">
        <w:rPr>
          <w:rFonts w:ascii="Arial" w:eastAsia="Times New Roman" w:hAnsi="Arial" w:cs="Arial"/>
          <w:color w:val="000000" w:themeColor="text1"/>
          <w:sz w:val="24"/>
          <w:szCs w:val="24"/>
          <w:lang w:val="sk-SK" w:eastAsia="cs-CZ"/>
        </w:rPr>
        <w:t xml:space="preserve"> plat</w:t>
      </w:r>
      <w:r w:rsidR="00AD2008" w:rsidRPr="00DF233A">
        <w:rPr>
          <w:rFonts w:ascii="Arial" w:eastAsia="Times New Roman" w:hAnsi="Arial" w:cs="Arial"/>
          <w:color w:val="000000" w:themeColor="text1"/>
          <w:sz w:val="24"/>
          <w:szCs w:val="24"/>
          <w:lang w:val="sk-SK" w:eastAsia="cs-CZ"/>
        </w:rPr>
        <w:t>i</w:t>
      </w:r>
      <w:r w:rsidR="000D4377" w:rsidRPr="00DF233A">
        <w:rPr>
          <w:rFonts w:ascii="Arial" w:eastAsia="Times New Roman" w:hAnsi="Arial" w:cs="Arial"/>
          <w:color w:val="000000" w:themeColor="text1"/>
          <w:sz w:val="24"/>
          <w:szCs w:val="24"/>
          <w:lang w:val="sk-SK" w:eastAsia="cs-CZ"/>
        </w:rPr>
        <w:t>eb</w:t>
      </w:r>
      <w:r w:rsidR="00AD2008" w:rsidRPr="00DF233A">
        <w:rPr>
          <w:rFonts w:ascii="Arial" w:eastAsia="Times New Roman" w:hAnsi="Arial" w:cs="Arial"/>
          <w:color w:val="000000" w:themeColor="text1"/>
          <w:sz w:val="24"/>
          <w:szCs w:val="24"/>
          <w:lang w:val="sk-SK" w:eastAsia="cs-CZ"/>
        </w:rPr>
        <w:t xml:space="preserve"> </w:t>
      </w:r>
      <w:r w:rsidR="007F2EA0" w:rsidRPr="00DF233A">
        <w:rPr>
          <w:rFonts w:ascii="Arial" w:eastAsia="Times New Roman" w:hAnsi="Arial" w:cs="Arial"/>
          <w:color w:val="000000" w:themeColor="text1"/>
          <w:sz w:val="24"/>
          <w:szCs w:val="24"/>
          <w:lang w:val="sk-SK" w:eastAsia="cs-CZ"/>
        </w:rPr>
        <w:t xml:space="preserve">koncového </w:t>
      </w:r>
      <w:r w:rsidR="00AD2008" w:rsidRPr="00DF233A">
        <w:rPr>
          <w:rFonts w:ascii="Arial" w:eastAsia="Times New Roman" w:hAnsi="Arial" w:cs="Arial"/>
          <w:color w:val="000000" w:themeColor="text1"/>
          <w:sz w:val="24"/>
          <w:szCs w:val="24"/>
          <w:lang w:val="sk-SK" w:eastAsia="cs-CZ"/>
        </w:rPr>
        <w:t xml:space="preserve">odberateľa elektriny alebo </w:t>
      </w:r>
      <w:r w:rsidR="007F2EA0" w:rsidRPr="00DF233A">
        <w:rPr>
          <w:rFonts w:ascii="Arial" w:eastAsia="Times New Roman" w:hAnsi="Arial" w:cs="Arial"/>
          <w:color w:val="000000" w:themeColor="text1"/>
          <w:sz w:val="24"/>
          <w:szCs w:val="24"/>
          <w:lang w:val="sk-SK" w:eastAsia="cs-CZ"/>
        </w:rPr>
        <w:t xml:space="preserve">koncového odberateľa </w:t>
      </w:r>
      <w:r w:rsidR="00AD2008" w:rsidRPr="00DF233A">
        <w:rPr>
          <w:rFonts w:ascii="Arial" w:eastAsia="Times New Roman" w:hAnsi="Arial" w:cs="Arial"/>
          <w:color w:val="000000" w:themeColor="text1"/>
          <w:sz w:val="24"/>
          <w:szCs w:val="24"/>
          <w:lang w:val="sk-SK" w:eastAsia="cs-CZ"/>
        </w:rPr>
        <w:t>plynu</w:t>
      </w:r>
      <w:r w:rsidRPr="00DF233A">
        <w:rPr>
          <w:rFonts w:ascii="Arial" w:eastAsia="Times New Roman" w:hAnsi="Arial" w:cs="Arial"/>
          <w:color w:val="000000" w:themeColor="text1"/>
          <w:sz w:val="24"/>
          <w:szCs w:val="24"/>
          <w:lang w:val="sk-SK" w:eastAsia="cs-CZ"/>
        </w:rPr>
        <w:t>,</w:t>
      </w:r>
    </w:p>
    <w:p w14:paraId="04070869" w14:textId="77777777" w:rsidR="00033381"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na poskytnutie </w:t>
      </w:r>
    </w:p>
    <w:p w14:paraId="651B3120" w14:textId="50BC7654" w:rsidR="00033381" w:rsidRPr="00DF233A" w:rsidRDefault="00033381"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D96116" w:rsidRPr="00DF233A">
        <w:rPr>
          <w:rFonts w:ascii="Arial" w:eastAsia="Times New Roman" w:hAnsi="Arial" w:cs="Arial"/>
          <w:color w:val="000000" w:themeColor="text1"/>
          <w:sz w:val="24"/>
          <w:szCs w:val="24"/>
          <w:lang w:val="sk-SK" w:eastAsia="cs-CZ"/>
        </w:rPr>
        <w:t>písomnej informácie o obsahu zmluvy o združenej dodávke elektriny a</w:t>
      </w:r>
      <w:r w:rsidR="00D77739" w:rsidRPr="00DF233A">
        <w:rPr>
          <w:rFonts w:ascii="Arial" w:eastAsia="Times New Roman" w:hAnsi="Arial" w:cs="Arial"/>
          <w:color w:val="000000" w:themeColor="text1"/>
          <w:sz w:val="24"/>
          <w:szCs w:val="24"/>
          <w:lang w:val="sk-SK" w:eastAsia="cs-CZ"/>
        </w:rPr>
        <w:t>lebo</w:t>
      </w:r>
      <w:r w:rsidR="00D96116" w:rsidRPr="00DF233A">
        <w:rPr>
          <w:rFonts w:ascii="Arial" w:eastAsia="Times New Roman" w:hAnsi="Arial" w:cs="Arial"/>
          <w:color w:val="000000" w:themeColor="text1"/>
          <w:sz w:val="24"/>
          <w:szCs w:val="24"/>
          <w:lang w:val="sk-SK" w:eastAsia="cs-CZ"/>
        </w:rPr>
        <w:t xml:space="preserve"> zmluvy o združenej dodávke plynu </w:t>
      </w:r>
      <w:r w:rsidR="00636942" w:rsidRPr="00DF233A">
        <w:rPr>
          <w:rFonts w:ascii="Arial" w:eastAsia="Times New Roman" w:hAnsi="Arial" w:cs="Arial"/>
          <w:color w:val="000000" w:themeColor="text1"/>
          <w:sz w:val="24"/>
          <w:szCs w:val="24"/>
          <w:lang w:val="sk-SK" w:eastAsia="cs-CZ"/>
        </w:rPr>
        <w:t xml:space="preserve">v rozsahu </w:t>
      </w:r>
      <w:r w:rsidR="00D96116" w:rsidRPr="00DF233A">
        <w:rPr>
          <w:rFonts w:ascii="Arial" w:eastAsia="Times New Roman" w:hAnsi="Arial" w:cs="Arial"/>
          <w:color w:val="000000" w:themeColor="text1"/>
          <w:sz w:val="24"/>
          <w:szCs w:val="24"/>
          <w:lang w:val="sk-SK" w:eastAsia="cs-CZ"/>
        </w:rPr>
        <w:t>podľa písm</w:t>
      </w:r>
      <w:r w:rsidR="00B95057" w:rsidRPr="00DF233A">
        <w:rPr>
          <w:rFonts w:ascii="Arial" w:eastAsia="Times New Roman" w:hAnsi="Arial" w:cs="Arial"/>
          <w:color w:val="000000" w:themeColor="text1"/>
          <w:sz w:val="24"/>
          <w:szCs w:val="24"/>
          <w:lang w:val="sk-SK" w:eastAsia="cs-CZ"/>
        </w:rPr>
        <w:t>ena</w:t>
      </w:r>
      <w:r w:rsidR="00D96116" w:rsidRPr="00DF233A">
        <w:rPr>
          <w:rFonts w:ascii="Arial" w:eastAsia="Times New Roman" w:hAnsi="Arial" w:cs="Arial"/>
          <w:color w:val="000000" w:themeColor="text1"/>
          <w:sz w:val="24"/>
          <w:szCs w:val="24"/>
          <w:lang w:val="sk-SK" w:eastAsia="cs-CZ"/>
        </w:rPr>
        <w:t xml:space="preserve"> a)</w:t>
      </w:r>
      <w:r w:rsidR="005A1BA0" w:rsidRPr="00DF233A">
        <w:rPr>
          <w:rFonts w:ascii="Arial" w:eastAsia="Times New Roman" w:hAnsi="Arial" w:cs="Arial"/>
          <w:color w:val="000000" w:themeColor="text1"/>
          <w:sz w:val="24"/>
          <w:szCs w:val="24"/>
          <w:lang w:val="sk-SK" w:eastAsia="cs-CZ"/>
        </w:rPr>
        <w:t xml:space="preserve"> </w:t>
      </w:r>
      <w:r w:rsidR="00D96116" w:rsidRPr="00DF233A">
        <w:rPr>
          <w:rFonts w:ascii="Arial" w:eastAsia="Times New Roman" w:hAnsi="Arial" w:cs="Arial"/>
          <w:color w:val="000000" w:themeColor="text1"/>
          <w:sz w:val="24"/>
          <w:szCs w:val="24"/>
          <w:lang w:val="sk-SK" w:eastAsia="cs-CZ"/>
        </w:rPr>
        <w:t xml:space="preserve">v primeranom časovom predstihu pred uzavretím takej zmluvy; primeraným časovým predstihom sa rozumie čas, ktorý potrebuje </w:t>
      </w:r>
      <w:r w:rsidR="3DFF65DB" w:rsidRPr="00DF233A">
        <w:rPr>
          <w:rFonts w:ascii="Arial" w:eastAsia="Times New Roman" w:hAnsi="Arial" w:cs="Arial"/>
          <w:color w:val="000000" w:themeColor="text1"/>
          <w:sz w:val="24"/>
          <w:szCs w:val="24"/>
          <w:lang w:val="sk-SK" w:eastAsia="cs-CZ"/>
        </w:rPr>
        <w:t xml:space="preserve">koncový </w:t>
      </w:r>
      <w:r w:rsidR="00D96116" w:rsidRPr="00DF233A">
        <w:rPr>
          <w:rFonts w:ascii="Arial" w:eastAsia="Times New Roman" w:hAnsi="Arial" w:cs="Arial"/>
          <w:color w:val="000000" w:themeColor="text1"/>
          <w:sz w:val="24"/>
          <w:szCs w:val="24"/>
          <w:lang w:val="sk-SK" w:eastAsia="cs-CZ"/>
        </w:rPr>
        <w:t xml:space="preserve">odberateľ elektriny alebo </w:t>
      </w:r>
      <w:r w:rsidR="148043CB" w:rsidRPr="00DF233A">
        <w:rPr>
          <w:rFonts w:ascii="Arial" w:eastAsia="Times New Roman" w:hAnsi="Arial" w:cs="Arial"/>
          <w:color w:val="000000" w:themeColor="text1"/>
          <w:sz w:val="24"/>
          <w:szCs w:val="24"/>
          <w:lang w:val="sk-SK" w:eastAsia="cs-CZ"/>
        </w:rPr>
        <w:t xml:space="preserve">koncový </w:t>
      </w:r>
      <w:r w:rsidR="00D96116" w:rsidRPr="00DF233A">
        <w:rPr>
          <w:rFonts w:ascii="Arial" w:eastAsia="Times New Roman" w:hAnsi="Arial" w:cs="Arial"/>
          <w:color w:val="000000" w:themeColor="text1"/>
          <w:sz w:val="24"/>
          <w:szCs w:val="24"/>
          <w:lang w:val="sk-SK" w:eastAsia="cs-CZ"/>
        </w:rPr>
        <w:t>odberateľ plynu na posúdenie informácií o obsahu zmluvy o združenej dodávke elektriny alebo zmluvy o združenej dodávke plynu podľa písm</w:t>
      </w:r>
      <w:r w:rsidR="00B95057" w:rsidRPr="00DF233A">
        <w:rPr>
          <w:rFonts w:ascii="Arial" w:eastAsia="Times New Roman" w:hAnsi="Arial" w:cs="Arial"/>
          <w:color w:val="000000" w:themeColor="text1"/>
          <w:sz w:val="24"/>
          <w:szCs w:val="24"/>
          <w:lang w:val="sk-SK" w:eastAsia="cs-CZ"/>
        </w:rPr>
        <w:t>ena</w:t>
      </w:r>
      <w:r w:rsidR="00D96116" w:rsidRPr="00DF233A">
        <w:rPr>
          <w:rFonts w:ascii="Arial" w:eastAsia="Times New Roman" w:hAnsi="Arial" w:cs="Arial"/>
          <w:color w:val="000000" w:themeColor="text1"/>
          <w:sz w:val="24"/>
          <w:szCs w:val="24"/>
          <w:lang w:val="sk-SK" w:eastAsia="cs-CZ"/>
        </w:rPr>
        <w:t xml:space="preserve"> a)</w:t>
      </w:r>
      <w:r w:rsidRPr="00DF233A">
        <w:rPr>
          <w:rFonts w:ascii="Arial" w:eastAsia="Times New Roman" w:hAnsi="Arial" w:cs="Arial"/>
          <w:color w:val="000000" w:themeColor="text1"/>
          <w:sz w:val="24"/>
          <w:szCs w:val="24"/>
          <w:lang w:val="sk-SK" w:eastAsia="cs-CZ"/>
        </w:rPr>
        <w:t>,</w:t>
      </w:r>
    </w:p>
    <w:p w14:paraId="7DA34338" w14:textId="74A34423" w:rsidR="006B3379" w:rsidRPr="00DF233A" w:rsidRDefault="006B3379"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033381" w:rsidRPr="00DF233A">
        <w:rPr>
          <w:rFonts w:ascii="Arial" w:eastAsia="Times New Roman" w:hAnsi="Arial" w:cs="Arial"/>
          <w:color w:val="000000" w:themeColor="text1"/>
          <w:sz w:val="24"/>
          <w:szCs w:val="24"/>
          <w:lang w:val="sk-SK" w:eastAsia="cs-CZ"/>
        </w:rPr>
        <w:t>.</w:t>
      </w:r>
      <w:r w:rsidR="005C1BC5" w:rsidRPr="00DF233A">
        <w:rPr>
          <w:rFonts w:ascii="Arial" w:eastAsia="Times New Roman" w:hAnsi="Arial" w:cs="Arial"/>
          <w:color w:val="000000" w:themeColor="text1"/>
          <w:sz w:val="24"/>
          <w:szCs w:val="24"/>
          <w:lang w:val="sk-SK" w:eastAsia="cs-CZ"/>
        </w:rPr>
        <w:t xml:space="preserve"> </w:t>
      </w:r>
      <w:r w:rsidR="00F5091D" w:rsidRPr="00DF233A">
        <w:rPr>
          <w:rFonts w:ascii="Arial" w:eastAsia="Times New Roman" w:hAnsi="Arial" w:cs="Arial"/>
          <w:color w:val="000000" w:themeColor="text1"/>
          <w:sz w:val="24"/>
          <w:szCs w:val="24"/>
          <w:lang w:val="sk-SK" w:eastAsia="cs-CZ"/>
        </w:rPr>
        <w:t>ak ide o zmluvu s dynamickou cenou elektriny</w:t>
      </w:r>
      <w:r w:rsidR="00F47336" w:rsidRPr="00DF233A">
        <w:rPr>
          <w:rFonts w:ascii="Arial" w:eastAsia="Times New Roman" w:hAnsi="Arial" w:cs="Arial"/>
          <w:color w:val="000000" w:themeColor="text1"/>
          <w:sz w:val="24"/>
          <w:szCs w:val="24"/>
          <w:lang w:val="sk-SK" w:eastAsia="cs-CZ"/>
        </w:rPr>
        <w:t xml:space="preserve">, </w:t>
      </w:r>
      <w:r w:rsidR="00C5452D" w:rsidRPr="00DF233A">
        <w:rPr>
          <w:rFonts w:ascii="Arial" w:eastAsia="Times New Roman" w:hAnsi="Arial" w:cs="Arial"/>
          <w:color w:val="000000" w:themeColor="text1"/>
          <w:sz w:val="24"/>
          <w:szCs w:val="24"/>
          <w:lang w:val="sk-SK" w:eastAsia="cs-CZ"/>
        </w:rPr>
        <w:t>písomné</w:t>
      </w:r>
      <w:r w:rsidR="00965C34" w:rsidRPr="00DF233A">
        <w:rPr>
          <w:rFonts w:ascii="Arial" w:eastAsia="Times New Roman" w:hAnsi="Arial" w:cs="Arial"/>
          <w:color w:val="000000" w:themeColor="text1"/>
          <w:sz w:val="24"/>
          <w:szCs w:val="24"/>
          <w:lang w:val="sk-SK" w:eastAsia="cs-CZ"/>
        </w:rPr>
        <w:t>ho</w:t>
      </w:r>
      <w:r w:rsidR="00F47336" w:rsidRPr="00DF233A">
        <w:rPr>
          <w:rFonts w:ascii="Arial" w:eastAsia="Times New Roman" w:hAnsi="Arial" w:cs="Arial"/>
          <w:color w:val="000000" w:themeColor="text1"/>
          <w:sz w:val="24"/>
          <w:szCs w:val="24"/>
          <w:lang w:val="sk-SK" w:eastAsia="cs-CZ"/>
        </w:rPr>
        <w:t xml:space="preserve"> </w:t>
      </w:r>
      <w:r w:rsidR="005329A4" w:rsidRPr="00DF233A">
        <w:rPr>
          <w:rFonts w:ascii="Arial" w:eastAsia="Times New Roman" w:hAnsi="Arial" w:cs="Arial"/>
          <w:color w:val="000000" w:themeColor="text1"/>
          <w:sz w:val="24"/>
          <w:szCs w:val="24"/>
          <w:lang w:val="sk-SK" w:eastAsia="cs-CZ"/>
        </w:rPr>
        <w:t>vysv</w:t>
      </w:r>
      <w:r w:rsidR="00300B46" w:rsidRPr="00DF233A">
        <w:rPr>
          <w:rFonts w:ascii="Arial" w:eastAsia="Times New Roman" w:hAnsi="Arial" w:cs="Arial"/>
          <w:color w:val="000000" w:themeColor="text1"/>
          <w:sz w:val="24"/>
          <w:szCs w:val="24"/>
          <w:lang w:val="sk-SK" w:eastAsia="cs-CZ"/>
        </w:rPr>
        <w:t>e</w:t>
      </w:r>
      <w:r w:rsidR="005329A4" w:rsidRPr="00DF233A">
        <w:rPr>
          <w:rFonts w:ascii="Arial" w:eastAsia="Times New Roman" w:hAnsi="Arial" w:cs="Arial"/>
          <w:color w:val="000000" w:themeColor="text1"/>
          <w:sz w:val="24"/>
          <w:szCs w:val="24"/>
          <w:lang w:val="sk-SK" w:eastAsia="cs-CZ"/>
        </w:rPr>
        <w:t>tlen</w:t>
      </w:r>
      <w:r w:rsidR="00300B46" w:rsidRPr="00DF233A">
        <w:rPr>
          <w:rFonts w:ascii="Arial" w:eastAsia="Times New Roman" w:hAnsi="Arial" w:cs="Arial"/>
          <w:color w:val="000000" w:themeColor="text1"/>
          <w:sz w:val="24"/>
          <w:szCs w:val="24"/>
          <w:lang w:val="sk-SK" w:eastAsia="cs-CZ"/>
        </w:rPr>
        <w:t>i</w:t>
      </w:r>
      <w:r w:rsidR="00965C34" w:rsidRPr="00DF233A">
        <w:rPr>
          <w:rFonts w:ascii="Arial" w:eastAsia="Times New Roman" w:hAnsi="Arial" w:cs="Arial"/>
          <w:color w:val="000000" w:themeColor="text1"/>
          <w:sz w:val="24"/>
          <w:szCs w:val="24"/>
          <w:lang w:val="sk-SK" w:eastAsia="cs-CZ"/>
        </w:rPr>
        <w:t>a</w:t>
      </w:r>
      <w:r w:rsidR="005329A4" w:rsidRPr="00DF233A">
        <w:rPr>
          <w:rFonts w:ascii="Arial" w:eastAsia="Times New Roman" w:hAnsi="Arial" w:cs="Arial"/>
          <w:color w:val="000000" w:themeColor="text1"/>
          <w:sz w:val="24"/>
          <w:szCs w:val="24"/>
          <w:lang w:val="sk-SK" w:eastAsia="cs-CZ"/>
        </w:rPr>
        <w:t xml:space="preserve"> </w:t>
      </w:r>
      <w:r w:rsidR="00300B46" w:rsidRPr="00DF233A">
        <w:rPr>
          <w:rFonts w:ascii="Arial" w:eastAsia="Times New Roman" w:hAnsi="Arial" w:cs="Arial"/>
          <w:color w:val="000000" w:themeColor="text1"/>
          <w:sz w:val="24"/>
          <w:szCs w:val="24"/>
          <w:lang w:val="sk-SK" w:eastAsia="cs-CZ"/>
        </w:rPr>
        <w:t>mechanizmu</w:t>
      </w:r>
      <w:r w:rsidR="00867BDD" w:rsidRPr="00DF233A">
        <w:rPr>
          <w:rFonts w:ascii="Arial" w:eastAsia="Times New Roman" w:hAnsi="Arial" w:cs="Arial"/>
          <w:color w:val="000000" w:themeColor="text1"/>
          <w:sz w:val="24"/>
          <w:szCs w:val="24"/>
          <w:lang w:val="sk-SK" w:eastAsia="cs-CZ"/>
        </w:rPr>
        <w:t xml:space="preserve"> tvorby </w:t>
      </w:r>
      <w:r w:rsidR="00765412" w:rsidRPr="00DF233A">
        <w:rPr>
          <w:rFonts w:ascii="Arial" w:eastAsia="Times New Roman" w:hAnsi="Arial" w:cs="Arial"/>
          <w:color w:val="000000" w:themeColor="text1"/>
          <w:sz w:val="24"/>
          <w:szCs w:val="24"/>
          <w:lang w:val="sk-SK" w:eastAsia="cs-CZ"/>
        </w:rPr>
        <w:t>dynamickej</w:t>
      </w:r>
      <w:r w:rsidR="00867BDD" w:rsidRPr="00DF233A">
        <w:rPr>
          <w:rFonts w:ascii="Arial" w:eastAsia="Times New Roman" w:hAnsi="Arial" w:cs="Arial"/>
          <w:color w:val="000000" w:themeColor="text1"/>
          <w:sz w:val="24"/>
          <w:szCs w:val="24"/>
          <w:lang w:val="sk-SK" w:eastAsia="cs-CZ"/>
        </w:rPr>
        <w:t xml:space="preserve"> ceny </w:t>
      </w:r>
      <w:r w:rsidR="005329A4" w:rsidRPr="00DF233A">
        <w:rPr>
          <w:rFonts w:ascii="Arial" w:eastAsia="Times New Roman" w:hAnsi="Arial" w:cs="Arial"/>
          <w:color w:val="000000" w:themeColor="text1"/>
          <w:sz w:val="24"/>
          <w:szCs w:val="24"/>
          <w:lang w:val="sk-SK" w:eastAsia="cs-CZ"/>
        </w:rPr>
        <w:t>elekt</w:t>
      </w:r>
      <w:r w:rsidR="00300B46" w:rsidRPr="00DF233A">
        <w:rPr>
          <w:rFonts w:ascii="Arial" w:eastAsia="Times New Roman" w:hAnsi="Arial" w:cs="Arial"/>
          <w:color w:val="000000" w:themeColor="text1"/>
          <w:sz w:val="24"/>
          <w:szCs w:val="24"/>
          <w:lang w:val="sk-SK" w:eastAsia="cs-CZ"/>
        </w:rPr>
        <w:t>r</w:t>
      </w:r>
      <w:r w:rsidR="005329A4" w:rsidRPr="00DF233A">
        <w:rPr>
          <w:rFonts w:ascii="Arial" w:eastAsia="Times New Roman" w:hAnsi="Arial" w:cs="Arial"/>
          <w:color w:val="000000" w:themeColor="text1"/>
          <w:sz w:val="24"/>
          <w:szCs w:val="24"/>
          <w:lang w:val="sk-SK" w:eastAsia="cs-CZ"/>
        </w:rPr>
        <w:t>iny, upozorn</w:t>
      </w:r>
      <w:r w:rsidR="004B47D4" w:rsidRPr="00DF233A">
        <w:rPr>
          <w:rFonts w:ascii="Arial" w:eastAsia="Times New Roman" w:hAnsi="Arial" w:cs="Arial"/>
          <w:color w:val="000000" w:themeColor="text1"/>
          <w:sz w:val="24"/>
          <w:szCs w:val="24"/>
          <w:lang w:val="sk-SK" w:eastAsia="cs-CZ"/>
        </w:rPr>
        <w:t>e</w:t>
      </w:r>
      <w:r w:rsidR="005329A4" w:rsidRPr="00DF233A">
        <w:rPr>
          <w:rFonts w:ascii="Arial" w:eastAsia="Times New Roman" w:hAnsi="Arial" w:cs="Arial"/>
          <w:color w:val="000000" w:themeColor="text1"/>
          <w:sz w:val="24"/>
          <w:szCs w:val="24"/>
          <w:lang w:val="sk-SK" w:eastAsia="cs-CZ"/>
        </w:rPr>
        <w:t>n</w:t>
      </w:r>
      <w:r w:rsidR="004B47D4" w:rsidRPr="00DF233A">
        <w:rPr>
          <w:rFonts w:ascii="Arial" w:eastAsia="Times New Roman" w:hAnsi="Arial" w:cs="Arial"/>
          <w:color w:val="000000" w:themeColor="text1"/>
          <w:sz w:val="24"/>
          <w:szCs w:val="24"/>
          <w:lang w:val="sk-SK" w:eastAsia="cs-CZ"/>
        </w:rPr>
        <w:t>i</w:t>
      </w:r>
      <w:r w:rsidR="00CB4D92" w:rsidRPr="00DF233A">
        <w:rPr>
          <w:rFonts w:ascii="Arial" w:eastAsia="Times New Roman" w:hAnsi="Arial" w:cs="Arial"/>
          <w:color w:val="000000" w:themeColor="text1"/>
          <w:sz w:val="24"/>
          <w:szCs w:val="24"/>
          <w:lang w:val="sk-SK" w:eastAsia="cs-CZ"/>
        </w:rPr>
        <w:t>a</w:t>
      </w:r>
      <w:r w:rsidR="008D7CE3" w:rsidRPr="00DF233A">
        <w:rPr>
          <w:rFonts w:ascii="Arial" w:eastAsia="Times New Roman" w:hAnsi="Arial" w:cs="Arial"/>
          <w:color w:val="000000" w:themeColor="text1"/>
          <w:sz w:val="24"/>
          <w:szCs w:val="24"/>
          <w:lang w:val="sk-SK" w:eastAsia="cs-CZ"/>
        </w:rPr>
        <w:t xml:space="preserve"> na</w:t>
      </w:r>
      <w:r w:rsidR="00867BDD" w:rsidRPr="00DF233A">
        <w:rPr>
          <w:rFonts w:ascii="Arial" w:eastAsia="Times New Roman" w:hAnsi="Arial" w:cs="Arial"/>
          <w:color w:val="000000" w:themeColor="text1"/>
          <w:sz w:val="24"/>
          <w:szCs w:val="24"/>
          <w:lang w:val="sk-SK" w:eastAsia="cs-CZ"/>
        </w:rPr>
        <w:t xml:space="preserve"> </w:t>
      </w:r>
      <w:r w:rsidR="00006CDF" w:rsidRPr="00DF233A">
        <w:rPr>
          <w:rFonts w:ascii="Arial" w:eastAsia="Times New Roman" w:hAnsi="Arial" w:cs="Arial"/>
          <w:color w:val="000000" w:themeColor="text1"/>
          <w:sz w:val="24"/>
          <w:szCs w:val="24"/>
          <w:lang w:val="sk-SK" w:eastAsia="cs-CZ"/>
        </w:rPr>
        <w:t>výhody a </w:t>
      </w:r>
      <w:r w:rsidR="00765412" w:rsidRPr="00DF233A">
        <w:rPr>
          <w:rFonts w:ascii="Arial" w:eastAsia="Times New Roman" w:hAnsi="Arial" w:cs="Arial"/>
          <w:color w:val="000000" w:themeColor="text1"/>
          <w:sz w:val="24"/>
          <w:szCs w:val="24"/>
          <w:lang w:val="sk-SK" w:eastAsia="cs-CZ"/>
        </w:rPr>
        <w:t>riziká</w:t>
      </w:r>
      <w:r w:rsidR="00006CDF" w:rsidRPr="00DF233A">
        <w:rPr>
          <w:rFonts w:ascii="Arial" w:eastAsia="Times New Roman" w:hAnsi="Arial" w:cs="Arial"/>
          <w:color w:val="000000" w:themeColor="text1"/>
          <w:sz w:val="24"/>
          <w:szCs w:val="24"/>
          <w:lang w:val="sk-SK" w:eastAsia="cs-CZ"/>
        </w:rPr>
        <w:t xml:space="preserve"> </w:t>
      </w:r>
      <w:r w:rsidR="005329A4" w:rsidRPr="00DF233A">
        <w:rPr>
          <w:rFonts w:ascii="Arial" w:eastAsia="Times New Roman" w:hAnsi="Arial" w:cs="Arial"/>
          <w:color w:val="000000" w:themeColor="text1"/>
          <w:sz w:val="24"/>
          <w:szCs w:val="24"/>
          <w:lang w:val="sk-SK" w:eastAsia="cs-CZ"/>
        </w:rPr>
        <w:t>spojen</w:t>
      </w:r>
      <w:r w:rsidR="004B47D4" w:rsidRPr="00DF233A">
        <w:rPr>
          <w:rFonts w:ascii="Arial" w:eastAsia="Times New Roman" w:hAnsi="Arial" w:cs="Arial"/>
          <w:color w:val="000000" w:themeColor="text1"/>
          <w:sz w:val="24"/>
          <w:szCs w:val="24"/>
          <w:lang w:val="sk-SK" w:eastAsia="cs-CZ"/>
        </w:rPr>
        <w:t>é</w:t>
      </w:r>
      <w:r w:rsidR="005329A4" w:rsidRPr="00DF233A">
        <w:rPr>
          <w:rFonts w:ascii="Arial" w:eastAsia="Times New Roman" w:hAnsi="Arial" w:cs="Arial"/>
          <w:color w:val="000000" w:themeColor="text1"/>
          <w:sz w:val="24"/>
          <w:szCs w:val="24"/>
          <w:lang w:val="sk-SK" w:eastAsia="cs-CZ"/>
        </w:rPr>
        <w:t xml:space="preserve"> </w:t>
      </w:r>
      <w:r w:rsidR="00B3735B" w:rsidRPr="00DF233A">
        <w:rPr>
          <w:rFonts w:ascii="Arial" w:eastAsia="Times New Roman" w:hAnsi="Arial" w:cs="Arial"/>
          <w:color w:val="000000" w:themeColor="text1"/>
          <w:sz w:val="24"/>
          <w:szCs w:val="24"/>
          <w:lang w:val="sk-SK" w:eastAsia="cs-CZ"/>
        </w:rPr>
        <w:t xml:space="preserve">s </w:t>
      </w:r>
      <w:r w:rsidR="00121305" w:rsidRPr="00DF233A">
        <w:rPr>
          <w:rFonts w:ascii="Arial" w:eastAsia="Times New Roman" w:hAnsi="Arial" w:cs="Arial"/>
          <w:color w:val="000000" w:themeColor="text1"/>
          <w:sz w:val="24"/>
          <w:szCs w:val="24"/>
          <w:lang w:val="sk-SK" w:eastAsia="cs-CZ"/>
        </w:rPr>
        <w:t>uzatvorením</w:t>
      </w:r>
      <w:r w:rsidR="001E3174" w:rsidRPr="00DF233A">
        <w:rPr>
          <w:rFonts w:ascii="Arial" w:eastAsia="Times New Roman" w:hAnsi="Arial" w:cs="Arial"/>
          <w:color w:val="000000" w:themeColor="text1"/>
          <w:sz w:val="24"/>
          <w:szCs w:val="24"/>
          <w:lang w:val="sk-SK" w:eastAsia="cs-CZ"/>
        </w:rPr>
        <w:t xml:space="preserve"> zmluvy </w:t>
      </w:r>
      <w:r w:rsidR="005329A4" w:rsidRPr="00DF233A">
        <w:rPr>
          <w:rFonts w:ascii="Arial" w:eastAsia="Times New Roman" w:hAnsi="Arial" w:cs="Arial"/>
          <w:color w:val="000000" w:themeColor="text1"/>
          <w:sz w:val="24"/>
          <w:szCs w:val="24"/>
          <w:lang w:val="sk-SK" w:eastAsia="cs-CZ"/>
        </w:rPr>
        <w:t>o</w:t>
      </w:r>
      <w:r w:rsidR="00006CDF" w:rsidRPr="00DF233A">
        <w:rPr>
          <w:rFonts w:ascii="Arial" w:eastAsia="Times New Roman" w:hAnsi="Arial" w:cs="Arial"/>
          <w:color w:val="000000" w:themeColor="text1"/>
          <w:sz w:val="24"/>
          <w:szCs w:val="24"/>
          <w:lang w:val="sk-SK" w:eastAsia="cs-CZ"/>
        </w:rPr>
        <w:t> </w:t>
      </w:r>
      <w:r w:rsidR="005329A4" w:rsidRPr="00DF233A">
        <w:rPr>
          <w:rFonts w:ascii="Arial" w:eastAsia="Times New Roman" w:hAnsi="Arial" w:cs="Arial"/>
          <w:color w:val="000000" w:themeColor="text1"/>
          <w:sz w:val="24"/>
          <w:szCs w:val="24"/>
          <w:lang w:val="sk-SK" w:eastAsia="cs-CZ"/>
        </w:rPr>
        <w:t>združ</w:t>
      </w:r>
      <w:r w:rsidR="004B47D4" w:rsidRPr="00DF233A">
        <w:rPr>
          <w:rFonts w:ascii="Arial" w:eastAsia="Times New Roman" w:hAnsi="Arial" w:cs="Arial"/>
          <w:color w:val="000000" w:themeColor="text1"/>
          <w:sz w:val="24"/>
          <w:szCs w:val="24"/>
          <w:lang w:val="sk-SK" w:eastAsia="cs-CZ"/>
        </w:rPr>
        <w:t>e</w:t>
      </w:r>
      <w:r w:rsidR="005329A4" w:rsidRPr="00DF233A">
        <w:rPr>
          <w:rFonts w:ascii="Arial" w:eastAsia="Times New Roman" w:hAnsi="Arial" w:cs="Arial"/>
          <w:color w:val="000000" w:themeColor="text1"/>
          <w:sz w:val="24"/>
          <w:szCs w:val="24"/>
          <w:lang w:val="sk-SK" w:eastAsia="cs-CZ"/>
        </w:rPr>
        <w:t>nej dodávke elekt</w:t>
      </w:r>
      <w:r w:rsidR="001E3174" w:rsidRPr="00DF233A">
        <w:rPr>
          <w:rFonts w:ascii="Arial" w:eastAsia="Times New Roman" w:hAnsi="Arial" w:cs="Arial"/>
          <w:color w:val="000000" w:themeColor="text1"/>
          <w:sz w:val="24"/>
          <w:szCs w:val="24"/>
          <w:lang w:val="sk-SK" w:eastAsia="cs-CZ"/>
        </w:rPr>
        <w:t>r</w:t>
      </w:r>
      <w:r w:rsidR="005329A4" w:rsidRPr="00DF233A">
        <w:rPr>
          <w:rFonts w:ascii="Arial" w:eastAsia="Times New Roman" w:hAnsi="Arial" w:cs="Arial"/>
          <w:color w:val="000000" w:themeColor="text1"/>
          <w:sz w:val="24"/>
          <w:szCs w:val="24"/>
          <w:lang w:val="sk-SK" w:eastAsia="cs-CZ"/>
        </w:rPr>
        <w:t xml:space="preserve">iny </w:t>
      </w:r>
      <w:r w:rsidR="009560E4" w:rsidRPr="00DF233A">
        <w:rPr>
          <w:rFonts w:ascii="Arial" w:eastAsia="Times New Roman" w:hAnsi="Arial" w:cs="Arial"/>
          <w:color w:val="000000" w:themeColor="text1"/>
          <w:sz w:val="24"/>
          <w:szCs w:val="24"/>
          <w:lang w:val="sk-SK" w:eastAsia="cs-CZ"/>
        </w:rPr>
        <w:t xml:space="preserve">s dynamickou cenou </w:t>
      </w:r>
      <w:r w:rsidR="005329A4" w:rsidRPr="00DF233A">
        <w:rPr>
          <w:rFonts w:ascii="Arial" w:eastAsia="Times New Roman" w:hAnsi="Arial" w:cs="Arial"/>
          <w:color w:val="000000" w:themeColor="text1"/>
          <w:sz w:val="24"/>
          <w:szCs w:val="24"/>
          <w:lang w:val="sk-SK" w:eastAsia="cs-CZ"/>
        </w:rPr>
        <w:t>elekt</w:t>
      </w:r>
      <w:r w:rsidR="001E3174" w:rsidRPr="00DF233A">
        <w:rPr>
          <w:rFonts w:ascii="Arial" w:eastAsia="Times New Roman" w:hAnsi="Arial" w:cs="Arial"/>
          <w:color w:val="000000" w:themeColor="text1"/>
          <w:sz w:val="24"/>
          <w:szCs w:val="24"/>
          <w:lang w:val="sk-SK" w:eastAsia="cs-CZ"/>
        </w:rPr>
        <w:t>r</w:t>
      </w:r>
      <w:r w:rsidR="005329A4" w:rsidRPr="00DF233A">
        <w:rPr>
          <w:rFonts w:ascii="Arial" w:eastAsia="Times New Roman" w:hAnsi="Arial" w:cs="Arial"/>
          <w:color w:val="000000" w:themeColor="text1"/>
          <w:sz w:val="24"/>
          <w:szCs w:val="24"/>
          <w:lang w:val="sk-SK" w:eastAsia="cs-CZ"/>
        </w:rPr>
        <w:t>iny</w:t>
      </w:r>
      <w:r w:rsidR="00B35778" w:rsidRPr="00DF233A">
        <w:rPr>
          <w:rFonts w:ascii="Arial" w:eastAsia="Times New Roman" w:hAnsi="Arial" w:cs="Arial"/>
          <w:color w:val="000000" w:themeColor="text1"/>
          <w:sz w:val="24"/>
          <w:szCs w:val="24"/>
          <w:lang w:val="sk-SK" w:eastAsia="cs-CZ"/>
        </w:rPr>
        <w:t xml:space="preserve"> </w:t>
      </w:r>
      <w:r w:rsidR="005329A4" w:rsidRPr="00DF233A">
        <w:rPr>
          <w:rFonts w:ascii="Arial" w:eastAsia="Times New Roman" w:hAnsi="Arial" w:cs="Arial"/>
          <w:color w:val="000000" w:themeColor="text1"/>
          <w:sz w:val="24"/>
          <w:szCs w:val="24"/>
          <w:lang w:val="sk-SK" w:eastAsia="cs-CZ"/>
        </w:rPr>
        <w:t>a poučen</w:t>
      </w:r>
      <w:r w:rsidR="001E3174" w:rsidRPr="00DF233A">
        <w:rPr>
          <w:rFonts w:ascii="Arial" w:eastAsia="Times New Roman" w:hAnsi="Arial" w:cs="Arial"/>
          <w:color w:val="000000" w:themeColor="text1"/>
          <w:sz w:val="24"/>
          <w:szCs w:val="24"/>
          <w:lang w:val="sk-SK" w:eastAsia="cs-CZ"/>
        </w:rPr>
        <w:t>i</w:t>
      </w:r>
      <w:r w:rsidR="00CB4D92" w:rsidRPr="00DF233A">
        <w:rPr>
          <w:rFonts w:ascii="Arial" w:eastAsia="Times New Roman" w:hAnsi="Arial" w:cs="Arial"/>
          <w:color w:val="000000" w:themeColor="text1"/>
          <w:sz w:val="24"/>
          <w:szCs w:val="24"/>
          <w:lang w:val="sk-SK" w:eastAsia="cs-CZ"/>
        </w:rPr>
        <w:t>a</w:t>
      </w:r>
      <w:r w:rsidR="000723F9" w:rsidRPr="00DF233A">
        <w:rPr>
          <w:rFonts w:ascii="Arial" w:eastAsia="Times New Roman" w:hAnsi="Arial" w:cs="Arial"/>
          <w:color w:val="000000" w:themeColor="text1"/>
          <w:sz w:val="24"/>
          <w:szCs w:val="24"/>
          <w:lang w:val="sk-SK" w:eastAsia="cs-CZ"/>
        </w:rPr>
        <w:t xml:space="preserve"> </w:t>
      </w:r>
      <w:r w:rsidR="00577D11" w:rsidRPr="00DF233A">
        <w:rPr>
          <w:rFonts w:ascii="Arial" w:eastAsia="Times New Roman" w:hAnsi="Arial" w:cs="Arial"/>
          <w:color w:val="000000" w:themeColor="text1"/>
          <w:sz w:val="24"/>
          <w:szCs w:val="24"/>
          <w:lang w:val="sk-SK" w:eastAsia="cs-CZ"/>
        </w:rPr>
        <w:t>o</w:t>
      </w:r>
      <w:r w:rsidR="005329A4" w:rsidRPr="00DF233A">
        <w:rPr>
          <w:rFonts w:ascii="Arial" w:eastAsia="Times New Roman" w:hAnsi="Arial" w:cs="Arial"/>
          <w:color w:val="000000" w:themeColor="text1"/>
          <w:sz w:val="24"/>
          <w:szCs w:val="24"/>
          <w:lang w:val="sk-SK" w:eastAsia="cs-CZ"/>
        </w:rPr>
        <w:t> ne</w:t>
      </w:r>
      <w:r w:rsidR="001E3174" w:rsidRPr="00DF233A">
        <w:rPr>
          <w:rFonts w:ascii="Arial" w:eastAsia="Times New Roman" w:hAnsi="Arial" w:cs="Arial"/>
          <w:color w:val="000000" w:themeColor="text1"/>
          <w:sz w:val="24"/>
          <w:szCs w:val="24"/>
          <w:lang w:val="sk-SK" w:eastAsia="cs-CZ"/>
        </w:rPr>
        <w:t>vyhnutnosti</w:t>
      </w:r>
      <w:r w:rsidR="00D458DB" w:rsidRPr="00DF233A">
        <w:rPr>
          <w:rFonts w:ascii="Arial" w:eastAsia="Times New Roman" w:hAnsi="Arial" w:cs="Arial"/>
          <w:color w:val="000000" w:themeColor="text1"/>
          <w:sz w:val="24"/>
          <w:szCs w:val="24"/>
          <w:lang w:val="sk-SK" w:eastAsia="cs-CZ"/>
        </w:rPr>
        <w:t xml:space="preserve"> inštalácie inteligentného meracieho </w:t>
      </w:r>
      <w:r w:rsidR="003904AA" w:rsidRPr="00DF233A">
        <w:rPr>
          <w:rFonts w:ascii="Arial" w:eastAsia="Times New Roman" w:hAnsi="Arial" w:cs="Arial"/>
          <w:color w:val="000000" w:themeColor="text1"/>
          <w:sz w:val="24"/>
          <w:szCs w:val="24"/>
          <w:lang w:val="sk-SK" w:eastAsia="cs-CZ"/>
        </w:rPr>
        <w:t>systému</w:t>
      </w:r>
      <w:r w:rsidR="00FB0CC5" w:rsidRPr="00DF233A">
        <w:rPr>
          <w:rFonts w:ascii="Arial" w:eastAsia="Times New Roman" w:hAnsi="Arial" w:cs="Arial"/>
          <w:color w:val="000000" w:themeColor="text1"/>
          <w:sz w:val="24"/>
          <w:szCs w:val="24"/>
          <w:lang w:val="sk-SK" w:eastAsia="cs-CZ"/>
        </w:rPr>
        <w:t xml:space="preserve"> a</w:t>
      </w:r>
      <w:r w:rsidR="00AD6661" w:rsidRPr="00DF233A">
        <w:rPr>
          <w:rFonts w:ascii="Arial" w:eastAsia="Times New Roman" w:hAnsi="Arial" w:cs="Arial"/>
          <w:color w:val="000000" w:themeColor="text1"/>
          <w:sz w:val="24"/>
          <w:szCs w:val="24"/>
          <w:lang w:val="sk-SK" w:eastAsia="cs-CZ"/>
        </w:rPr>
        <w:t> náklad</w:t>
      </w:r>
      <w:r w:rsidR="001E3174" w:rsidRPr="00DF233A">
        <w:rPr>
          <w:rFonts w:ascii="Arial" w:eastAsia="Times New Roman" w:hAnsi="Arial" w:cs="Arial"/>
          <w:color w:val="000000" w:themeColor="text1"/>
          <w:sz w:val="24"/>
          <w:szCs w:val="24"/>
          <w:lang w:val="sk-SK" w:eastAsia="cs-CZ"/>
        </w:rPr>
        <w:t>o</w:t>
      </w:r>
      <w:r w:rsidR="00AD6661" w:rsidRPr="00DF233A">
        <w:rPr>
          <w:rFonts w:ascii="Arial" w:eastAsia="Times New Roman" w:hAnsi="Arial" w:cs="Arial"/>
          <w:color w:val="000000" w:themeColor="text1"/>
          <w:sz w:val="24"/>
          <w:szCs w:val="24"/>
          <w:lang w:val="sk-SK" w:eastAsia="cs-CZ"/>
        </w:rPr>
        <w:t xml:space="preserve">ch na jeho </w:t>
      </w:r>
      <w:r w:rsidR="001E3174" w:rsidRPr="00DF233A">
        <w:rPr>
          <w:rFonts w:ascii="Arial" w:eastAsia="Times New Roman" w:hAnsi="Arial" w:cs="Arial"/>
          <w:color w:val="000000" w:themeColor="text1"/>
          <w:sz w:val="24"/>
          <w:szCs w:val="24"/>
          <w:lang w:val="sk-SK" w:eastAsia="cs-CZ"/>
        </w:rPr>
        <w:t>inštaláciu</w:t>
      </w:r>
      <w:r w:rsidR="00AD6661" w:rsidRPr="00DF233A">
        <w:rPr>
          <w:rFonts w:ascii="Arial" w:eastAsia="Times New Roman" w:hAnsi="Arial" w:cs="Arial"/>
          <w:color w:val="000000" w:themeColor="text1"/>
          <w:sz w:val="24"/>
          <w:szCs w:val="24"/>
          <w:lang w:val="sk-SK" w:eastAsia="cs-CZ"/>
        </w:rPr>
        <w:t xml:space="preserve">, </w:t>
      </w:r>
      <w:r w:rsidR="0080456B" w:rsidRPr="00DF233A">
        <w:rPr>
          <w:rFonts w:ascii="Arial" w:eastAsia="Times New Roman" w:hAnsi="Arial" w:cs="Arial"/>
          <w:color w:val="000000" w:themeColor="text1"/>
          <w:sz w:val="24"/>
          <w:szCs w:val="24"/>
          <w:lang w:val="sk-SK" w:eastAsia="cs-CZ"/>
        </w:rPr>
        <w:t>ak</w:t>
      </w:r>
      <w:r w:rsidR="00AD6661" w:rsidRPr="00DF233A">
        <w:rPr>
          <w:rFonts w:ascii="Arial" w:eastAsia="Times New Roman" w:hAnsi="Arial" w:cs="Arial"/>
          <w:color w:val="000000" w:themeColor="text1"/>
          <w:sz w:val="24"/>
          <w:szCs w:val="24"/>
          <w:lang w:val="sk-SK" w:eastAsia="cs-CZ"/>
        </w:rPr>
        <w:t xml:space="preserve"> </w:t>
      </w:r>
      <w:r w:rsidR="004F3C5C" w:rsidRPr="00DF233A">
        <w:rPr>
          <w:rFonts w:ascii="Arial" w:eastAsia="Times New Roman" w:hAnsi="Arial" w:cs="Arial"/>
          <w:color w:val="000000" w:themeColor="text1"/>
          <w:sz w:val="24"/>
          <w:szCs w:val="24"/>
          <w:lang w:val="sk-SK" w:eastAsia="cs-CZ"/>
        </w:rPr>
        <w:t>koncový odb</w:t>
      </w:r>
      <w:r w:rsidR="0080456B" w:rsidRPr="00DF233A">
        <w:rPr>
          <w:rFonts w:ascii="Arial" w:eastAsia="Times New Roman" w:hAnsi="Arial" w:cs="Arial"/>
          <w:color w:val="000000" w:themeColor="text1"/>
          <w:sz w:val="24"/>
          <w:szCs w:val="24"/>
          <w:lang w:val="sk-SK" w:eastAsia="cs-CZ"/>
        </w:rPr>
        <w:t>e</w:t>
      </w:r>
      <w:r w:rsidR="004F3C5C" w:rsidRPr="00DF233A">
        <w:rPr>
          <w:rFonts w:ascii="Arial" w:eastAsia="Times New Roman" w:hAnsi="Arial" w:cs="Arial"/>
          <w:color w:val="000000" w:themeColor="text1"/>
          <w:sz w:val="24"/>
          <w:szCs w:val="24"/>
          <w:lang w:val="sk-SK" w:eastAsia="cs-CZ"/>
        </w:rPr>
        <w:t>rate</w:t>
      </w:r>
      <w:r w:rsidR="0080456B" w:rsidRPr="00DF233A">
        <w:rPr>
          <w:rFonts w:ascii="Arial" w:eastAsia="Times New Roman" w:hAnsi="Arial" w:cs="Arial"/>
          <w:color w:val="000000" w:themeColor="text1"/>
          <w:sz w:val="24"/>
          <w:szCs w:val="24"/>
          <w:lang w:val="sk-SK" w:eastAsia="cs-CZ"/>
        </w:rPr>
        <w:t>ľ</w:t>
      </w:r>
      <w:r w:rsidR="004F3C5C" w:rsidRPr="00DF233A">
        <w:rPr>
          <w:rFonts w:ascii="Arial" w:eastAsia="Times New Roman" w:hAnsi="Arial" w:cs="Arial"/>
          <w:color w:val="000000" w:themeColor="text1"/>
          <w:sz w:val="24"/>
          <w:szCs w:val="24"/>
          <w:lang w:val="sk-SK" w:eastAsia="cs-CZ"/>
        </w:rPr>
        <w:t xml:space="preserve"> elekt</w:t>
      </w:r>
      <w:r w:rsidR="0080456B" w:rsidRPr="00DF233A">
        <w:rPr>
          <w:rFonts w:ascii="Arial" w:eastAsia="Times New Roman" w:hAnsi="Arial" w:cs="Arial"/>
          <w:color w:val="000000" w:themeColor="text1"/>
          <w:sz w:val="24"/>
          <w:szCs w:val="24"/>
          <w:lang w:val="sk-SK" w:eastAsia="cs-CZ"/>
        </w:rPr>
        <w:t>r</w:t>
      </w:r>
      <w:r w:rsidR="004F3C5C" w:rsidRPr="00DF233A">
        <w:rPr>
          <w:rFonts w:ascii="Arial" w:eastAsia="Times New Roman" w:hAnsi="Arial" w:cs="Arial"/>
          <w:color w:val="000000" w:themeColor="text1"/>
          <w:sz w:val="24"/>
          <w:szCs w:val="24"/>
          <w:lang w:val="sk-SK" w:eastAsia="cs-CZ"/>
        </w:rPr>
        <w:t>iny nemá pod</w:t>
      </w:r>
      <w:r w:rsidR="0080456B" w:rsidRPr="00DF233A">
        <w:rPr>
          <w:rFonts w:ascii="Arial" w:eastAsia="Times New Roman" w:hAnsi="Arial" w:cs="Arial"/>
          <w:color w:val="000000" w:themeColor="text1"/>
          <w:sz w:val="24"/>
          <w:szCs w:val="24"/>
          <w:lang w:val="sk-SK" w:eastAsia="cs-CZ"/>
        </w:rPr>
        <w:t>ľa</w:t>
      </w:r>
      <w:r w:rsidR="004F3C5C" w:rsidRPr="00DF233A">
        <w:rPr>
          <w:rFonts w:ascii="Arial" w:eastAsia="Times New Roman" w:hAnsi="Arial" w:cs="Arial"/>
          <w:color w:val="000000" w:themeColor="text1"/>
          <w:sz w:val="24"/>
          <w:szCs w:val="24"/>
          <w:lang w:val="sk-SK" w:eastAsia="cs-CZ"/>
        </w:rPr>
        <w:t xml:space="preserve"> tohto zákona právo na jeho bezplatn</w:t>
      </w:r>
      <w:r w:rsidR="00614F54" w:rsidRPr="00DF233A">
        <w:rPr>
          <w:rFonts w:ascii="Arial" w:eastAsia="Times New Roman" w:hAnsi="Arial" w:cs="Arial"/>
          <w:color w:val="000000" w:themeColor="text1"/>
          <w:sz w:val="24"/>
          <w:szCs w:val="24"/>
          <w:lang w:val="sk-SK" w:eastAsia="cs-CZ"/>
        </w:rPr>
        <w:t>ú inštaláciu</w:t>
      </w:r>
      <w:r w:rsidR="00EA1AA7" w:rsidRPr="00DF233A">
        <w:rPr>
          <w:rFonts w:ascii="Arial" w:eastAsia="Times New Roman" w:hAnsi="Arial" w:cs="Arial"/>
          <w:color w:val="000000" w:themeColor="text1"/>
          <w:sz w:val="24"/>
          <w:szCs w:val="24"/>
          <w:lang w:val="sk-SK" w:eastAsia="cs-CZ"/>
        </w:rPr>
        <w:t>,</w:t>
      </w:r>
      <w:r w:rsidR="00D8527F" w:rsidRPr="00DF233A">
        <w:rPr>
          <w:rFonts w:ascii="Arial" w:eastAsia="Times New Roman" w:hAnsi="Arial" w:cs="Arial"/>
          <w:color w:val="000000" w:themeColor="text1"/>
          <w:sz w:val="24"/>
          <w:szCs w:val="24"/>
          <w:lang w:val="sk-SK" w:eastAsia="cs-CZ"/>
        </w:rPr>
        <w:t xml:space="preserve"> a</w:t>
      </w:r>
    </w:p>
    <w:p w14:paraId="58A3AF91" w14:textId="559DB2C6" w:rsidR="005869E3" w:rsidRPr="00DF233A" w:rsidRDefault="006B3379"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stručného a ľahko čitateľného súhrnu obsahu zmluvy </w:t>
      </w:r>
      <w:r w:rsidR="0028431F" w:rsidRPr="00DF233A">
        <w:rPr>
          <w:rFonts w:ascii="Arial" w:eastAsia="Times New Roman" w:hAnsi="Arial" w:cs="Arial"/>
          <w:color w:val="000000" w:themeColor="text1"/>
          <w:sz w:val="24"/>
          <w:szCs w:val="24"/>
          <w:lang w:val="sk-SK" w:eastAsia="cs-CZ"/>
        </w:rPr>
        <w:t>o združenej dodávke elektriny a</w:t>
      </w:r>
      <w:r w:rsidR="00D77739" w:rsidRPr="00DF233A">
        <w:rPr>
          <w:rFonts w:ascii="Arial" w:eastAsia="Times New Roman" w:hAnsi="Arial" w:cs="Arial"/>
          <w:color w:val="000000" w:themeColor="text1"/>
          <w:sz w:val="24"/>
          <w:szCs w:val="24"/>
          <w:lang w:val="sk-SK" w:eastAsia="cs-CZ"/>
        </w:rPr>
        <w:t>lebo</w:t>
      </w:r>
      <w:r w:rsidR="0028431F" w:rsidRPr="00DF233A">
        <w:rPr>
          <w:rFonts w:ascii="Arial" w:eastAsia="Times New Roman" w:hAnsi="Arial" w:cs="Arial"/>
          <w:color w:val="000000" w:themeColor="text1"/>
          <w:sz w:val="24"/>
          <w:szCs w:val="24"/>
          <w:lang w:val="sk-SK" w:eastAsia="cs-CZ"/>
        </w:rPr>
        <w:t xml:space="preserve"> zmluvy o združenej dodávke plynu </w:t>
      </w:r>
      <w:r w:rsidRPr="00DF233A">
        <w:rPr>
          <w:rFonts w:ascii="Arial" w:eastAsia="Times New Roman" w:hAnsi="Arial" w:cs="Arial"/>
          <w:color w:val="000000" w:themeColor="text1"/>
          <w:sz w:val="24"/>
          <w:szCs w:val="24"/>
          <w:lang w:val="sk-SK" w:eastAsia="cs-CZ"/>
        </w:rPr>
        <w:t xml:space="preserve">zahŕňajúceho aspoň </w:t>
      </w:r>
      <w:r w:rsidR="00B667AB" w:rsidRPr="00DF233A">
        <w:rPr>
          <w:rFonts w:ascii="Arial" w:eastAsia="Times New Roman" w:hAnsi="Arial" w:cs="Arial"/>
          <w:color w:val="000000" w:themeColor="text1"/>
          <w:sz w:val="24"/>
          <w:szCs w:val="24"/>
          <w:lang w:val="sk-SK" w:eastAsia="cs-CZ"/>
        </w:rPr>
        <w:t>identifikáciu dodávateľa</w:t>
      </w:r>
      <w:r w:rsidR="008D5FC6" w:rsidRPr="00DF233A">
        <w:rPr>
          <w:rFonts w:ascii="Arial" w:eastAsia="Times New Roman" w:hAnsi="Arial" w:cs="Arial"/>
          <w:color w:val="000000" w:themeColor="text1"/>
          <w:sz w:val="24"/>
          <w:szCs w:val="24"/>
          <w:lang w:val="sk-SK" w:eastAsia="cs-CZ"/>
        </w:rPr>
        <w:t xml:space="preserve"> elektriny alebo dodávateľa plynu</w:t>
      </w:r>
      <w:r w:rsidR="00D96116" w:rsidRPr="00DF233A">
        <w:rPr>
          <w:rFonts w:ascii="Arial" w:eastAsia="Times New Roman" w:hAnsi="Arial" w:cs="Arial"/>
          <w:color w:val="000000" w:themeColor="text1"/>
          <w:sz w:val="24"/>
          <w:szCs w:val="24"/>
          <w:lang w:val="sk-SK" w:eastAsia="cs-CZ"/>
        </w:rPr>
        <w:t>,</w:t>
      </w:r>
      <w:r w:rsidR="009571B5" w:rsidRPr="00DF233A">
        <w:rPr>
          <w:rFonts w:ascii="Arial" w:eastAsia="Times New Roman" w:hAnsi="Arial" w:cs="Arial"/>
          <w:color w:val="000000" w:themeColor="text1"/>
          <w:sz w:val="24"/>
          <w:szCs w:val="24"/>
          <w:lang w:val="sk-SK" w:eastAsia="cs-CZ"/>
        </w:rPr>
        <w:t xml:space="preserve"> hlavné </w:t>
      </w:r>
      <w:r w:rsidR="00F90821" w:rsidRPr="00DF233A">
        <w:rPr>
          <w:rFonts w:ascii="Arial" w:eastAsia="Times New Roman" w:hAnsi="Arial" w:cs="Arial"/>
          <w:color w:val="000000" w:themeColor="text1"/>
          <w:sz w:val="24"/>
          <w:szCs w:val="24"/>
          <w:lang w:val="sk-SK" w:eastAsia="cs-CZ"/>
        </w:rPr>
        <w:t>podmienky</w:t>
      </w:r>
      <w:r w:rsidR="00514D00" w:rsidRPr="00DF233A">
        <w:rPr>
          <w:rFonts w:ascii="Arial" w:eastAsia="Times New Roman" w:hAnsi="Arial" w:cs="Arial"/>
          <w:color w:val="000000" w:themeColor="text1"/>
          <w:sz w:val="24"/>
          <w:szCs w:val="24"/>
          <w:lang w:val="sk-SK" w:eastAsia="cs-CZ"/>
        </w:rPr>
        <w:t xml:space="preserve"> ponúkanej </w:t>
      </w:r>
      <w:r w:rsidR="006F253C" w:rsidRPr="00DF233A">
        <w:rPr>
          <w:rFonts w:ascii="Arial" w:eastAsia="Times New Roman" w:hAnsi="Arial" w:cs="Arial"/>
          <w:color w:val="000000" w:themeColor="text1"/>
          <w:sz w:val="24"/>
          <w:szCs w:val="24"/>
          <w:lang w:val="sk-SK" w:eastAsia="cs-CZ"/>
        </w:rPr>
        <w:t>dodávky elektriny alebo dodávky plynu</w:t>
      </w:r>
      <w:r w:rsidR="00D96116" w:rsidRPr="00DF233A">
        <w:rPr>
          <w:rFonts w:ascii="Arial" w:eastAsia="Times New Roman" w:hAnsi="Arial" w:cs="Arial"/>
          <w:color w:val="000000" w:themeColor="text1"/>
          <w:sz w:val="24"/>
          <w:szCs w:val="24"/>
          <w:lang w:val="sk-SK" w:eastAsia="cs-CZ"/>
        </w:rPr>
        <w:t>,</w:t>
      </w:r>
      <w:r w:rsidR="00A14EFF" w:rsidRPr="00DF233A">
        <w:rPr>
          <w:rFonts w:ascii="Arial" w:eastAsia="Times New Roman" w:hAnsi="Arial" w:cs="Arial"/>
          <w:color w:val="000000" w:themeColor="text1"/>
          <w:sz w:val="24"/>
          <w:szCs w:val="24"/>
          <w:lang w:val="sk-SK" w:eastAsia="cs-CZ"/>
        </w:rPr>
        <w:t xml:space="preserve"> </w:t>
      </w:r>
      <w:r w:rsidR="00014358" w:rsidRPr="00DF233A">
        <w:rPr>
          <w:rFonts w:ascii="Arial" w:eastAsia="Times New Roman" w:hAnsi="Arial" w:cs="Arial"/>
          <w:color w:val="000000" w:themeColor="text1"/>
          <w:sz w:val="24"/>
          <w:szCs w:val="24"/>
          <w:lang w:val="sk-SK" w:eastAsia="cs-CZ"/>
        </w:rPr>
        <w:t>informáciu o cene alebo spôsob</w:t>
      </w:r>
      <w:r w:rsidR="002C6B87" w:rsidRPr="00DF233A">
        <w:rPr>
          <w:rFonts w:ascii="Arial" w:eastAsia="Times New Roman" w:hAnsi="Arial" w:cs="Arial"/>
          <w:color w:val="000000" w:themeColor="text1"/>
          <w:sz w:val="24"/>
          <w:szCs w:val="24"/>
          <w:lang w:val="sk-SK" w:eastAsia="cs-CZ"/>
        </w:rPr>
        <w:t>e</w:t>
      </w:r>
      <w:r w:rsidR="00014358" w:rsidRPr="00DF233A">
        <w:rPr>
          <w:rFonts w:ascii="Arial" w:eastAsia="Times New Roman" w:hAnsi="Arial" w:cs="Arial"/>
          <w:color w:val="000000" w:themeColor="text1"/>
          <w:sz w:val="24"/>
          <w:szCs w:val="24"/>
          <w:lang w:val="sk-SK" w:eastAsia="cs-CZ"/>
        </w:rPr>
        <w:t xml:space="preserve"> získavania informácií o</w:t>
      </w:r>
      <w:r w:rsidR="005869E3" w:rsidRPr="00DF233A">
        <w:rPr>
          <w:rFonts w:ascii="Arial" w:eastAsia="Times New Roman" w:hAnsi="Arial" w:cs="Arial"/>
          <w:color w:val="000000" w:themeColor="text1"/>
          <w:sz w:val="24"/>
          <w:szCs w:val="24"/>
          <w:lang w:val="sk-SK" w:eastAsia="cs-CZ"/>
        </w:rPr>
        <w:t> </w:t>
      </w:r>
      <w:r w:rsidR="00014358" w:rsidRPr="00DF233A">
        <w:rPr>
          <w:rFonts w:ascii="Arial" w:eastAsia="Times New Roman" w:hAnsi="Arial" w:cs="Arial"/>
          <w:color w:val="000000" w:themeColor="text1"/>
          <w:sz w:val="24"/>
          <w:szCs w:val="24"/>
          <w:lang w:val="sk-SK" w:eastAsia="cs-CZ"/>
        </w:rPr>
        <w:t>cene</w:t>
      </w:r>
      <w:r w:rsidR="00B667AB" w:rsidRPr="00DF233A">
        <w:rPr>
          <w:rFonts w:ascii="Arial" w:eastAsia="Times New Roman" w:hAnsi="Arial" w:cs="Arial"/>
          <w:color w:val="000000" w:themeColor="text1"/>
          <w:sz w:val="24"/>
          <w:szCs w:val="24"/>
          <w:lang w:val="sk-SK" w:eastAsia="cs-CZ"/>
        </w:rPr>
        <w:t xml:space="preserve">, dobu trvania zmluvného vzťahu </w:t>
      </w:r>
      <w:r w:rsidR="00014358" w:rsidRPr="00DF233A">
        <w:rPr>
          <w:rFonts w:ascii="Arial" w:eastAsia="Times New Roman" w:hAnsi="Arial" w:cs="Arial"/>
          <w:color w:val="000000" w:themeColor="text1"/>
          <w:sz w:val="24"/>
          <w:szCs w:val="24"/>
          <w:lang w:val="sk-SK" w:eastAsia="cs-CZ"/>
        </w:rPr>
        <w:t xml:space="preserve">a podmienky ukončenia </w:t>
      </w:r>
      <w:r w:rsidR="005869E3" w:rsidRPr="00DF233A">
        <w:rPr>
          <w:rFonts w:ascii="Arial" w:eastAsia="Times New Roman" w:hAnsi="Arial" w:cs="Arial"/>
          <w:color w:val="000000" w:themeColor="text1"/>
          <w:sz w:val="24"/>
          <w:szCs w:val="24"/>
          <w:lang w:val="sk-SK" w:eastAsia="cs-CZ"/>
        </w:rPr>
        <w:t>zmluvy</w:t>
      </w:r>
      <w:r w:rsidR="00D96116" w:rsidRPr="00DF233A">
        <w:rPr>
          <w:rFonts w:ascii="Arial" w:eastAsia="Times New Roman" w:hAnsi="Arial" w:cs="Arial"/>
          <w:color w:val="000000" w:themeColor="text1"/>
          <w:sz w:val="24"/>
          <w:szCs w:val="24"/>
          <w:lang w:val="sk-SK" w:eastAsia="cs-CZ"/>
        </w:rPr>
        <w:t>,</w:t>
      </w:r>
    </w:p>
    <w:p w14:paraId="3C811894" w14:textId="416AA20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a poskytnutie informácie o</w:t>
      </w:r>
    </w:p>
    <w:p w14:paraId="57A8A4E0" w14:textId="350AF839"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ráve </w:t>
      </w:r>
      <w:r w:rsidR="007040BB" w:rsidRPr="00DF233A">
        <w:rPr>
          <w:rFonts w:ascii="Arial" w:eastAsia="Times New Roman" w:hAnsi="Arial" w:cs="Arial"/>
          <w:color w:val="000000" w:themeColor="text1"/>
          <w:sz w:val="24"/>
          <w:szCs w:val="24"/>
          <w:lang w:val="sk-SK" w:eastAsia="cs-CZ"/>
        </w:rPr>
        <w:t xml:space="preserve">odberateľa elektriny v domácnosti alebo odberateľa plynu v domácnosti </w:t>
      </w:r>
      <w:r w:rsidRPr="00DF233A">
        <w:rPr>
          <w:rFonts w:ascii="Arial" w:eastAsia="Times New Roman" w:hAnsi="Arial" w:cs="Arial"/>
          <w:color w:val="000000" w:themeColor="text1"/>
          <w:sz w:val="24"/>
          <w:szCs w:val="24"/>
          <w:lang w:val="sk-SK" w:eastAsia="cs-CZ"/>
        </w:rPr>
        <w:t>písomne odstúpiť od zmluvy o združenej dodávke elektriny alebo zmluvy o združenej dodávke plynu do 14 dní odo dňa uzavretia takej zmluvy; takú informáciu je dodávateľ elektriny alebo dodávateľ plynu povinný poskytnúť</w:t>
      </w:r>
      <w:r w:rsidR="3EB3EB99"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odberateľovi elektriny v domácnosti alebo odberateľovi plynu v domácnosti formou samostatného písomného poučenia spolu s formulárom na odstúpenie od zmluvy podľa prílohy č. 1 najneskôr pri uzavretí zmluvy o združenej dodávke elektriny alebo zmluvy o združenej dodávke plynu,</w:t>
      </w:r>
    </w:p>
    <w:p w14:paraId="1F3B43AF" w14:textId="48D73AFB" w:rsidR="008367E1"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ípadnej povinnosti odberateľa elektriny v domácnosti alebo odberateľa plynu v domácnosti uhradiť dodávateľovi elektriny alebo dodávateľovi plynu cenu za skutočne poskytnuté plnenie, ak odberateľ elektriny v domácnosti alebo odberateľ plynu v domácnosti odstúpi od zmluvy o združenej dodávke elektriny alebo zmluvy o združenej dodávke plynu po tom, čo udelil výslovný súhlas podľa odseku 1</w:t>
      </w:r>
      <w:r w:rsidR="006354C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w:t>
      </w:r>
    </w:p>
    <w:p w14:paraId="01F170BA" w14:textId="57F5302D"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Ustanovenia odseku 1 platia aj vtedy, ak </w:t>
      </w:r>
      <w:r w:rsidR="5910D152"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 xml:space="preserve">odberateľ elektriny alebo </w:t>
      </w:r>
      <w:r w:rsidR="51D1F940"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odberateľ plynu uzatvoria zmluvu o združenej dodávke elektriny alebo zmluvu o združenej dodávke plynu a s tým súvisiacich služieb s dodávateľom elektriny alebo dodávateľom plynu prostredníctvom tretej osoby.</w:t>
      </w:r>
    </w:p>
    <w:p w14:paraId="5E9403A9" w14:textId="405B4C97" w:rsidR="00A02BB0"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Odberateľ elektriny v domácnosti alebo odberateľ plynu v domácnosti je oprávnený bez uvedenia dôvodu odstúpiť od zmluvy o združenej dodávke elektriny alebo zmluvy o združenej dodávke plynu v lehote podľa odseku 1 písm. e) prvého bodu alebo v lehote podľa odseku </w:t>
      </w:r>
      <w:r w:rsidR="006354C0" w:rsidRPr="00DF233A">
        <w:rPr>
          <w:rFonts w:ascii="Arial" w:eastAsia="Times New Roman" w:hAnsi="Arial" w:cs="Arial"/>
          <w:color w:val="000000" w:themeColor="text1"/>
          <w:sz w:val="24"/>
          <w:szCs w:val="24"/>
          <w:lang w:val="sk-SK" w:eastAsia="cs-CZ"/>
        </w:rPr>
        <w:t>16</w:t>
      </w:r>
      <w:r w:rsidRPr="00DF233A">
        <w:rPr>
          <w:rFonts w:ascii="Arial" w:eastAsia="Times New Roman" w:hAnsi="Arial" w:cs="Arial"/>
          <w:color w:val="000000" w:themeColor="text1"/>
          <w:sz w:val="24"/>
          <w:szCs w:val="24"/>
          <w:lang w:val="sk-SK" w:eastAsia="cs-CZ"/>
        </w:rPr>
        <w:t xml:space="preserve">. Lehota na odstúpenie od zmluvy o združenej dodávke elektriny alebo zmluvy o združenej dodávke plynu je zachovaná, ak odberateľ elektriny v domácnosti alebo  odberateľ plynu v domácnosti odošle odstúpenie od zmluvy o združenej dodávke elektriny alebo zmluvy o združenej dodávke plynu v posledný deň </w:t>
      </w:r>
      <w:r w:rsidRPr="00DF233A">
        <w:rPr>
          <w:rFonts w:ascii="Arial" w:eastAsia="Times New Roman" w:hAnsi="Arial" w:cs="Arial"/>
          <w:color w:val="000000" w:themeColor="text1"/>
          <w:sz w:val="24"/>
          <w:szCs w:val="24"/>
          <w:lang w:val="sk-SK" w:eastAsia="cs-CZ"/>
        </w:rPr>
        <w:lastRenderedPageBreak/>
        <w:t xml:space="preserve">lehoty podľa odseku 1 písm. e) prvého bodu alebo podľa odseku </w:t>
      </w:r>
      <w:r w:rsidR="006354C0" w:rsidRPr="00DF233A">
        <w:rPr>
          <w:rFonts w:ascii="Arial" w:eastAsia="Times New Roman" w:hAnsi="Arial" w:cs="Arial"/>
          <w:color w:val="000000" w:themeColor="text1"/>
          <w:sz w:val="24"/>
          <w:szCs w:val="24"/>
          <w:lang w:val="sk-SK" w:eastAsia="cs-CZ"/>
        </w:rPr>
        <w:t>16</w:t>
      </w:r>
      <w:r w:rsidRPr="00DF233A">
        <w:rPr>
          <w:rFonts w:ascii="Arial" w:eastAsia="Times New Roman" w:hAnsi="Arial" w:cs="Arial"/>
          <w:color w:val="000000" w:themeColor="text1"/>
          <w:sz w:val="24"/>
          <w:szCs w:val="24"/>
          <w:lang w:val="sk-SK" w:eastAsia="cs-CZ"/>
        </w:rPr>
        <w:t>. Odberateľ elektriny v domácnosti alebo odberateľ plynu v domácnosti môže uplatniť právo na odstúpenie od zmluvy o združenej dodávke elektriny alebo zmluvy o združenej dodávke plynu v listinnej podobe, v podobe zápisu na inom trvanlivom nosiči </w:t>
      </w:r>
      <w:r w:rsidRPr="00DF233A">
        <w:rPr>
          <w:rFonts w:ascii="Arial" w:eastAsia="Times New Roman" w:hAnsi="Arial" w:cs="Arial"/>
          <w:color w:val="000000" w:themeColor="text1"/>
          <w:sz w:val="24"/>
          <w:szCs w:val="24"/>
          <w:vertAlign w:val="superscript"/>
          <w:lang w:val="sk-SK" w:eastAsia="cs-CZ"/>
        </w:rPr>
        <w:t>34a)</w:t>
      </w:r>
      <w:r w:rsidRPr="00DF233A">
        <w:rPr>
          <w:rFonts w:ascii="Arial" w:eastAsia="Times New Roman" w:hAnsi="Arial" w:cs="Arial"/>
          <w:color w:val="000000" w:themeColor="text1"/>
          <w:sz w:val="24"/>
          <w:szCs w:val="24"/>
          <w:lang w:val="sk-SK" w:eastAsia="cs-CZ"/>
        </w:rPr>
        <w:t> alebo použitím formulára na odstúpenie od zmluvy podľa prílohy č. 1.</w:t>
      </w:r>
    </w:p>
    <w:p w14:paraId="15640A91" w14:textId="53A60C57" w:rsidR="00741A80" w:rsidRPr="00DF233A" w:rsidRDefault="00A02BB0"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w:t>
      </w:r>
      <w:r w:rsidR="00770415" w:rsidRPr="00DF233A">
        <w:rPr>
          <w:rFonts w:ascii="Arial" w:eastAsia="Times New Roman" w:hAnsi="Arial" w:cs="Arial"/>
          <w:color w:val="000000" w:themeColor="text1"/>
          <w:sz w:val="24"/>
          <w:szCs w:val="24"/>
          <w:lang w:val="sk-SK" w:eastAsia="cs-CZ"/>
        </w:rPr>
        <w:t xml:space="preserve">Koncový </w:t>
      </w:r>
      <w:r w:rsidR="007F58F0" w:rsidRPr="00DF233A">
        <w:rPr>
          <w:rFonts w:ascii="Arial" w:eastAsia="Times New Roman" w:hAnsi="Arial" w:cs="Arial"/>
          <w:color w:val="000000" w:themeColor="text1"/>
          <w:sz w:val="24"/>
          <w:szCs w:val="24"/>
          <w:lang w:val="sk-SK" w:eastAsia="cs-CZ"/>
        </w:rPr>
        <w:t>odberateľ elektriny alebo koncový odberateľ</w:t>
      </w:r>
      <w:r w:rsidR="000A217D" w:rsidRPr="00DF233A">
        <w:rPr>
          <w:rFonts w:ascii="Arial" w:eastAsia="Times New Roman" w:hAnsi="Arial" w:cs="Arial"/>
          <w:color w:val="000000" w:themeColor="text1"/>
          <w:sz w:val="24"/>
          <w:szCs w:val="24"/>
          <w:lang w:val="sk-SK" w:eastAsia="cs-CZ"/>
        </w:rPr>
        <w:t xml:space="preserve"> plynu </w:t>
      </w:r>
      <w:r w:rsidR="00770415" w:rsidRPr="00DF233A">
        <w:rPr>
          <w:rFonts w:ascii="Arial" w:eastAsia="Times New Roman" w:hAnsi="Arial" w:cs="Arial"/>
          <w:color w:val="000000" w:themeColor="text1"/>
          <w:sz w:val="24"/>
          <w:szCs w:val="24"/>
          <w:lang w:val="sk-SK" w:eastAsia="cs-CZ"/>
        </w:rPr>
        <w:t xml:space="preserve">má </w:t>
      </w:r>
      <w:r w:rsidR="007F58F0" w:rsidRPr="00DF233A">
        <w:rPr>
          <w:rFonts w:ascii="Arial" w:eastAsia="Times New Roman" w:hAnsi="Arial" w:cs="Arial"/>
          <w:color w:val="000000" w:themeColor="text1"/>
          <w:sz w:val="24"/>
          <w:szCs w:val="24"/>
          <w:lang w:val="sk-SK" w:eastAsia="cs-CZ"/>
        </w:rPr>
        <w:t>počas trvania zmluvného vzťahu</w:t>
      </w:r>
      <w:r w:rsidR="002D20B1" w:rsidRPr="00DF233A">
        <w:rPr>
          <w:rFonts w:ascii="Arial" w:eastAsia="Times New Roman" w:hAnsi="Arial" w:cs="Arial"/>
          <w:color w:val="000000" w:themeColor="text1"/>
          <w:sz w:val="24"/>
          <w:szCs w:val="24"/>
          <w:lang w:val="sk-SK" w:eastAsia="cs-CZ"/>
        </w:rPr>
        <w:t xml:space="preserve"> s </w:t>
      </w:r>
      <w:r w:rsidR="007F58F0" w:rsidRPr="00DF233A">
        <w:rPr>
          <w:rFonts w:ascii="Arial" w:eastAsia="Times New Roman" w:hAnsi="Arial" w:cs="Arial"/>
          <w:color w:val="000000" w:themeColor="text1"/>
          <w:sz w:val="24"/>
          <w:szCs w:val="24"/>
          <w:lang w:val="sk-SK" w:eastAsia="cs-CZ"/>
        </w:rPr>
        <w:t xml:space="preserve">dodávateľom elektriny </w:t>
      </w:r>
      <w:r w:rsidR="002D20B1" w:rsidRPr="00DF233A">
        <w:rPr>
          <w:rFonts w:ascii="Arial" w:eastAsia="Times New Roman" w:hAnsi="Arial" w:cs="Arial"/>
          <w:color w:val="000000" w:themeColor="text1"/>
          <w:sz w:val="24"/>
          <w:szCs w:val="24"/>
          <w:lang w:val="sk-SK" w:eastAsia="cs-CZ"/>
        </w:rPr>
        <w:t xml:space="preserve">alebo </w:t>
      </w:r>
      <w:r w:rsidR="007F58F0" w:rsidRPr="00DF233A">
        <w:rPr>
          <w:rFonts w:ascii="Arial" w:eastAsia="Times New Roman" w:hAnsi="Arial" w:cs="Arial"/>
          <w:color w:val="000000" w:themeColor="text1"/>
          <w:sz w:val="24"/>
          <w:szCs w:val="24"/>
          <w:lang w:val="sk-SK" w:eastAsia="cs-CZ"/>
        </w:rPr>
        <w:t xml:space="preserve">dodávateľom </w:t>
      </w:r>
      <w:r w:rsidR="002D20B1" w:rsidRPr="00DF233A">
        <w:rPr>
          <w:rFonts w:ascii="Arial" w:eastAsia="Times New Roman" w:hAnsi="Arial" w:cs="Arial"/>
          <w:color w:val="000000" w:themeColor="text1"/>
          <w:sz w:val="24"/>
          <w:szCs w:val="24"/>
          <w:lang w:val="sk-SK" w:eastAsia="cs-CZ"/>
        </w:rPr>
        <w:t xml:space="preserve">plynu </w:t>
      </w:r>
      <w:r w:rsidR="00770415" w:rsidRPr="00DF233A">
        <w:rPr>
          <w:rFonts w:ascii="Arial" w:eastAsia="Times New Roman" w:hAnsi="Arial" w:cs="Arial"/>
          <w:color w:val="000000" w:themeColor="text1"/>
          <w:sz w:val="24"/>
          <w:szCs w:val="24"/>
          <w:lang w:val="sk-SK" w:eastAsia="cs-CZ"/>
        </w:rPr>
        <w:t xml:space="preserve">právo na poskytnutie </w:t>
      </w:r>
      <w:r w:rsidR="0013507F" w:rsidRPr="00DF233A">
        <w:rPr>
          <w:rFonts w:ascii="Arial" w:eastAsia="Times New Roman" w:hAnsi="Arial" w:cs="Arial"/>
          <w:color w:val="000000" w:themeColor="text1"/>
          <w:sz w:val="24"/>
          <w:szCs w:val="24"/>
          <w:lang w:val="sk-SK" w:eastAsia="cs-CZ"/>
        </w:rPr>
        <w:t xml:space="preserve">obsahu </w:t>
      </w:r>
      <w:r w:rsidR="00A36C3E" w:rsidRPr="00DF233A">
        <w:rPr>
          <w:rFonts w:ascii="Arial" w:eastAsia="Times New Roman" w:hAnsi="Arial" w:cs="Arial"/>
          <w:color w:val="000000" w:themeColor="text1"/>
          <w:sz w:val="24"/>
          <w:szCs w:val="24"/>
          <w:lang w:val="sk-SK" w:eastAsia="cs-CZ"/>
        </w:rPr>
        <w:t>uzatvoren</w:t>
      </w:r>
      <w:r w:rsidR="007F58F0" w:rsidRPr="00DF233A">
        <w:rPr>
          <w:rFonts w:ascii="Arial" w:eastAsia="Times New Roman" w:hAnsi="Arial" w:cs="Arial"/>
          <w:color w:val="000000" w:themeColor="text1"/>
          <w:sz w:val="24"/>
          <w:szCs w:val="24"/>
          <w:lang w:val="sk-SK" w:eastAsia="cs-CZ"/>
        </w:rPr>
        <w:t>ej</w:t>
      </w:r>
      <w:r w:rsidR="0013507F" w:rsidRPr="00DF233A">
        <w:rPr>
          <w:rFonts w:ascii="Arial" w:eastAsia="Times New Roman" w:hAnsi="Arial" w:cs="Arial"/>
          <w:color w:val="000000" w:themeColor="text1"/>
          <w:sz w:val="24"/>
          <w:szCs w:val="24"/>
          <w:lang w:val="sk-SK" w:eastAsia="cs-CZ"/>
        </w:rPr>
        <w:t xml:space="preserve"> </w:t>
      </w:r>
      <w:r w:rsidR="007F58F0" w:rsidRPr="00DF233A">
        <w:rPr>
          <w:rFonts w:ascii="Arial" w:eastAsia="Times New Roman" w:hAnsi="Arial" w:cs="Arial"/>
          <w:color w:val="000000" w:themeColor="text1"/>
          <w:sz w:val="24"/>
          <w:szCs w:val="24"/>
          <w:lang w:val="sk-SK" w:eastAsia="cs-CZ"/>
        </w:rPr>
        <w:t>zmluvy</w:t>
      </w:r>
      <w:r w:rsidR="006F7D88" w:rsidRPr="00DF233A">
        <w:rPr>
          <w:rFonts w:ascii="Arial" w:eastAsia="Times New Roman" w:hAnsi="Arial" w:cs="Arial"/>
          <w:color w:val="000000" w:themeColor="text1"/>
          <w:sz w:val="24"/>
          <w:szCs w:val="24"/>
          <w:lang w:val="sk-SK" w:eastAsia="cs-CZ"/>
        </w:rPr>
        <w:t xml:space="preserve"> o združenej dodávke elektriny alebo zmluvy o združenej dodávke plynu alebo inej zmluvy, ktorej uzatvorenie je podmienené uzatvorením zmluvy o združenej dodávke elektriny alebo zmluvy o združenej dodávke plynu</w:t>
      </w:r>
      <w:r w:rsidR="007F58F0" w:rsidRPr="00DF233A">
        <w:rPr>
          <w:rFonts w:ascii="Arial" w:eastAsia="Times New Roman" w:hAnsi="Arial" w:cs="Arial"/>
          <w:color w:val="000000" w:themeColor="text1"/>
          <w:sz w:val="24"/>
          <w:szCs w:val="24"/>
          <w:lang w:val="sk-SK" w:eastAsia="cs-CZ"/>
        </w:rPr>
        <w:t xml:space="preserve">. Ak o to koncový odberateľ elektriny alebo koncový odberateľ plynu požiada, má dodávateľ elektriny alebo dodávateľ plynu povinnosť </w:t>
      </w:r>
      <w:r w:rsidR="00706E16" w:rsidRPr="00DF233A">
        <w:rPr>
          <w:rFonts w:ascii="Arial" w:eastAsia="Times New Roman" w:hAnsi="Arial" w:cs="Arial"/>
          <w:color w:val="000000" w:themeColor="text1"/>
          <w:sz w:val="24"/>
          <w:szCs w:val="24"/>
          <w:lang w:val="sk-SK" w:eastAsia="cs-CZ"/>
        </w:rPr>
        <w:t xml:space="preserve">do </w:t>
      </w:r>
      <w:r w:rsidR="00C40C63" w:rsidRPr="00DF233A">
        <w:rPr>
          <w:rFonts w:ascii="Arial" w:eastAsia="Times New Roman" w:hAnsi="Arial" w:cs="Arial"/>
          <w:color w:val="000000" w:themeColor="text1"/>
          <w:sz w:val="24"/>
          <w:szCs w:val="24"/>
          <w:lang w:val="sk-SK" w:eastAsia="cs-CZ"/>
        </w:rPr>
        <w:t>15</w:t>
      </w:r>
      <w:r w:rsidR="00706E16" w:rsidRPr="00DF233A">
        <w:rPr>
          <w:rFonts w:ascii="Arial" w:eastAsia="Times New Roman" w:hAnsi="Arial" w:cs="Arial"/>
          <w:color w:val="000000" w:themeColor="text1"/>
          <w:sz w:val="24"/>
          <w:szCs w:val="24"/>
          <w:lang w:val="sk-SK" w:eastAsia="cs-CZ"/>
        </w:rPr>
        <w:t xml:space="preserve"> d</w:t>
      </w:r>
      <w:r w:rsidR="000D693A" w:rsidRPr="00DF233A">
        <w:rPr>
          <w:rFonts w:ascii="Arial" w:eastAsia="Times New Roman" w:hAnsi="Arial" w:cs="Arial"/>
          <w:color w:val="000000" w:themeColor="text1"/>
          <w:sz w:val="24"/>
          <w:szCs w:val="24"/>
          <w:lang w:val="sk-SK" w:eastAsia="cs-CZ"/>
        </w:rPr>
        <w:t>ní</w:t>
      </w:r>
      <w:r w:rsidR="003E4AD1" w:rsidRPr="00DF233A">
        <w:rPr>
          <w:rFonts w:ascii="Arial" w:eastAsia="Times New Roman" w:hAnsi="Arial" w:cs="Arial"/>
          <w:color w:val="000000" w:themeColor="text1"/>
          <w:sz w:val="24"/>
          <w:szCs w:val="24"/>
          <w:lang w:val="sk-SK" w:eastAsia="cs-CZ"/>
        </w:rPr>
        <w:t xml:space="preserve"> od doručenia žiadosti</w:t>
      </w:r>
      <w:r w:rsidR="00706E16" w:rsidRPr="00DF233A">
        <w:rPr>
          <w:rFonts w:ascii="Arial" w:eastAsia="Times New Roman" w:hAnsi="Arial" w:cs="Arial"/>
          <w:color w:val="000000" w:themeColor="text1"/>
          <w:sz w:val="24"/>
          <w:szCs w:val="24"/>
          <w:lang w:val="sk-SK" w:eastAsia="cs-CZ"/>
        </w:rPr>
        <w:t xml:space="preserve"> </w:t>
      </w:r>
      <w:r w:rsidR="007F58F0" w:rsidRPr="00DF233A">
        <w:rPr>
          <w:rFonts w:ascii="Arial" w:eastAsia="Times New Roman" w:hAnsi="Arial" w:cs="Arial"/>
          <w:color w:val="000000" w:themeColor="text1"/>
          <w:sz w:val="24"/>
          <w:szCs w:val="24"/>
          <w:lang w:val="sk-SK" w:eastAsia="cs-CZ"/>
        </w:rPr>
        <w:t xml:space="preserve">poskytnúť obsah </w:t>
      </w:r>
      <w:r w:rsidR="00A36C3E" w:rsidRPr="00DF233A">
        <w:rPr>
          <w:rFonts w:ascii="Arial" w:eastAsia="Times New Roman" w:hAnsi="Arial" w:cs="Arial"/>
          <w:color w:val="000000" w:themeColor="text1"/>
          <w:sz w:val="24"/>
          <w:szCs w:val="24"/>
          <w:lang w:val="sk-SK" w:eastAsia="cs-CZ"/>
        </w:rPr>
        <w:t>uzatvoren</w:t>
      </w:r>
      <w:r w:rsidR="007F58F0" w:rsidRPr="00DF233A">
        <w:rPr>
          <w:rFonts w:ascii="Arial" w:eastAsia="Times New Roman" w:hAnsi="Arial" w:cs="Arial"/>
          <w:color w:val="000000" w:themeColor="text1"/>
          <w:sz w:val="24"/>
          <w:szCs w:val="24"/>
          <w:lang w:val="sk-SK" w:eastAsia="cs-CZ"/>
        </w:rPr>
        <w:t>ej zmluvy podľa prvej vety v</w:t>
      </w:r>
      <w:r w:rsidR="00425150" w:rsidRPr="00DF233A">
        <w:rPr>
          <w:rFonts w:ascii="Arial" w:eastAsia="Times New Roman" w:hAnsi="Arial" w:cs="Arial"/>
          <w:color w:val="000000" w:themeColor="text1"/>
          <w:sz w:val="24"/>
          <w:szCs w:val="24"/>
          <w:lang w:val="sk-SK" w:eastAsia="cs-CZ"/>
        </w:rPr>
        <w:t xml:space="preserve"> podob</w:t>
      </w:r>
      <w:r w:rsidR="007F58F0" w:rsidRPr="00DF233A">
        <w:rPr>
          <w:rFonts w:ascii="Arial" w:eastAsia="Times New Roman" w:hAnsi="Arial" w:cs="Arial"/>
          <w:color w:val="000000" w:themeColor="text1"/>
          <w:sz w:val="24"/>
          <w:szCs w:val="24"/>
          <w:lang w:val="sk-SK" w:eastAsia="cs-CZ"/>
        </w:rPr>
        <w:t xml:space="preserve">e </w:t>
      </w:r>
      <w:r w:rsidR="00812018" w:rsidRPr="00DF233A">
        <w:rPr>
          <w:rFonts w:ascii="Arial" w:eastAsia="Times New Roman" w:hAnsi="Arial" w:cs="Arial"/>
          <w:color w:val="000000" w:themeColor="text1"/>
          <w:sz w:val="24"/>
          <w:szCs w:val="24"/>
          <w:lang w:val="sk-SK" w:eastAsia="cs-CZ"/>
        </w:rPr>
        <w:t>určenej</w:t>
      </w:r>
      <w:r w:rsidR="007F58F0" w:rsidRPr="00DF233A">
        <w:rPr>
          <w:rFonts w:ascii="Arial" w:eastAsia="Times New Roman" w:hAnsi="Arial" w:cs="Arial"/>
          <w:color w:val="000000" w:themeColor="text1"/>
          <w:sz w:val="24"/>
          <w:szCs w:val="24"/>
          <w:lang w:val="sk-SK" w:eastAsia="cs-CZ"/>
        </w:rPr>
        <w:t xml:space="preserve"> koncovým odberateľom elektriny alebo koncovým odberateľom plynu podľa § 17</w:t>
      </w:r>
      <w:r w:rsidR="009042F5" w:rsidRPr="00DF233A">
        <w:rPr>
          <w:rFonts w:ascii="Arial" w:eastAsia="Times New Roman" w:hAnsi="Arial" w:cs="Arial"/>
          <w:color w:val="000000" w:themeColor="text1"/>
          <w:sz w:val="24"/>
          <w:szCs w:val="24"/>
          <w:lang w:val="sk-SK" w:eastAsia="cs-CZ"/>
        </w:rPr>
        <w:t>f</w:t>
      </w:r>
      <w:r w:rsidR="007F58F0" w:rsidRPr="00DF233A">
        <w:rPr>
          <w:rFonts w:ascii="Arial" w:eastAsia="Times New Roman" w:hAnsi="Arial" w:cs="Arial"/>
          <w:color w:val="000000" w:themeColor="text1"/>
          <w:sz w:val="24"/>
          <w:szCs w:val="24"/>
          <w:lang w:val="sk-SK" w:eastAsia="cs-CZ"/>
        </w:rPr>
        <w:t xml:space="preserve"> ods. 3</w:t>
      </w:r>
      <w:r w:rsidRPr="00DF233A">
        <w:rPr>
          <w:rFonts w:ascii="Arial" w:eastAsia="Times New Roman" w:hAnsi="Arial" w:cs="Arial"/>
          <w:color w:val="000000" w:themeColor="text1"/>
          <w:sz w:val="24"/>
          <w:szCs w:val="24"/>
          <w:lang w:val="sk-SK" w:eastAsia="cs-CZ"/>
        </w:rPr>
        <w:t>.</w:t>
      </w:r>
      <w:r w:rsidR="00B93CE8" w:rsidRPr="00DF233A">
        <w:rPr>
          <w:rFonts w:ascii="Arial" w:eastAsia="Times New Roman" w:hAnsi="Arial" w:cs="Arial"/>
          <w:color w:val="000000" w:themeColor="text1"/>
          <w:sz w:val="24"/>
          <w:szCs w:val="24"/>
          <w:lang w:val="sk-SK" w:eastAsia="cs-CZ"/>
        </w:rPr>
        <w:t xml:space="preserve"> </w:t>
      </w:r>
      <w:r w:rsidR="00706E16" w:rsidRPr="00DF233A">
        <w:rPr>
          <w:rFonts w:ascii="Arial" w:eastAsia="Times New Roman" w:hAnsi="Arial" w:cs="Arial"/>
          <w:color w:val="000000" w:themeColor="text1"/>
          <w:sz w:val="24"/>
          <w:szCs w:val="24"/>
          <w:lang w:val="sk-SK" w:eastAsia="cs-CZ"/>
        </w:rPr>
        <w:t xml:space="preserve">Pri poskytnutí obsahu </w:t>
      </w:r>
      <w:r w:rsidR="00A36C3E" w:rsidRPr="00DF233A">
        <w:rPr>
          <w:rFonts w:ascii="Arial" w:eastAsia="Times New Roman" w:hAnsi="Arial" w:cs="Arial"/>
          <w:color w:val="000000" w:themeColor="text1"/>
          <w:sz w:val="24"/>
          <w:szCs w:val="24"/>
          <w:lang w:val="sk-SK" w:eastAsia="cs-CZ"/>
        </w:rPr>
        <w:t>uzatvoren</w:t>
      </w:r>
      <w:r w:rsidR="00706E16" w:rsidRPr="00DF233A">
        <w:rPr>
          <w:rFonts w:ascii="Arial" w:eastAsia="Times New Roman" w:hAnsi="Arial" w:cs="Arial"/>
          <w:color w:val="000000" w:themeColor="text1"/>
          <w:sz w:val="24"/>
          <w:szCs w:val="24"/>
          <w:lang w:val="sk-SK" w:eastAsia="cs-CZ"/>
        </w:rPr>
        <w:t xml:space="preserve">ej zmluvy v inej než elektronickej </w:t>
      </w:r>
      <w:r w:rsidR="00425150" w:rsidRPr="00DF233A">
        <w:rPr>
          <w:rFonts w:ascii="Arial" w:eastAsia="Times New Roman" w:hAnsi="Arial" w:cs="Arial"/>
          <w:color w:val="000000" w:themeColor="text1"/>
          <w:sz w:val="24"/>
          <w:szCs w:val="24"/>
          <w:lang w:val="sk-SK" w:eastAsia="cs-CZ"/>
        </w:rPr>
        <w:t>podobe</w:t>
      </w:r>
      <w:r w:rsidR="00706E16" w:rsidRPr="00DF233A">
        <w:rPr>
          <w:rFonts w:ascii="Arial" w:eastAsia="Times New Roman" w:hAnsi="Arial" w:cs="Arial"/>
          <w:color w:val="000000" w:themeColor="text1"/>
          <w:sz w:val="24"/>
          <w:szCs w:val="24"/>
          <w:lang w:val="sk-SK" w:eastAsia="cs-CZ"/>
        </w:rPr>
        <w:t xml:space="preserve"> je koncový odberateľ elektriny alebo koncový odberateľ plynu povinný uhradiť náklady spojené s vyhotovením obsahu </w:t>
      </w:r>
      <w:r w:rsidR="00EA56BA" w:rsidRPr="00DF233A">
        <w:rPr>
          <w:rFonts w:ascii="Arial" w:eastAsia="Times New Roman" w:hAnsi="Arial" w:cs="Arial"/>
          <w:color w:val="000000" w:themeColor="text1"/>
          <w:sz w:val="24"/>
          <w:szCs w:val="24"/>
          <w:lang w:val="sk-SK" w:eastAsia="cs-CZ"/>
        </w:rPr>
        <w:t>uzatvorene</w:t>
      </w:r>
      <w:r w:rsidR="00706E16" w:rsidRPr="00DF233A">
        <w:rPr>
          <w:rFonts w:ascii="Arial" w:eastAsia="Times New Roman" w:hAnsi="Arial" w:cs="Arial"/>
          <w:color w:val="000000" w:themeColor="text1"/>
          <w:sz w:val="24"/>
          <w:szCs w:val="24"/>
          <w:lang w:val="sk-SK" w:eastAsia="cs-CZ"/>
        </w:rPr>
        <w:t>j zmluvy a jeho doručením prostredníctvom poskytovateľa poštových služieb.</w:t>
      </w:r>
      <w:r w:rsidR="00B93CE8" w:rsidRPr="00DF233A">
        <w:rPr>
          <w:rFonts w:ascii="Arial" w:eastAsia="Times New Roman" w:hAnsi="Arial" w:cs="Arial"/>
          <w:color w:val="000000" w:themeColor="text1"/>
          <w:sz w:val="24"/>
          <w:szCs w:val="24"/>
          <w:lang w:val="sk-SK" w:eastAsia="cs-CZ"/>
        </w:rPr>
        <w:t xml:space="preserve"> </w:t>
      </w:r>
      <w:r w:rsidR="001E7AA2" w:rsidRPr="00DF233A">
        <w:rPr>
          <w:rFonts w:ascii="Arial" w:eastAsia="Times New Roman" w:hAnsi="Arial" w:cs="Arial"/>
          <w:color w:val="000000" w:themeColor="text1"/>
          <w:sz w:val="24"/>
          <w:szCs w:val="24"/>
          <w:lang w:val="sk-SK" w:eastAsia="cs-CZ"/>
        </w:rPr>
        <w:t xml:space="preserve"> </w:t>
      </w:r>
      <w:r w:rsidR="00EE6AF7" w:rsidRPr="00DF233A">
        <w:rPr>
          <w:rFonts w:ascii="Arial" w:eastAsia="Times New Roman" w:hAnsi="Arial" w:cs="Arial"/>
          <w:color w:val="000000" w:themeColor="text1"/>
          <w:sz w:val="24"/>
          <w:szCs w:val="24"/>
          <w:lang w:val="sk-SK" w:eastAsia="cs-CZ"/>
        </w:rPr>
        <w:t xml:space="preserve">  </w:t>
      </w:r>
    </w:p>
    <w:p w14:paraId="639E47F8" w14:textId="519FACC0"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02BB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Ak</w:t>
      </w:r>
      <w:r w:rsidR="00C71BA2" w:rsidRPr="00DF233A">
        <w:rPr>
          <w:rFonts w:ascii="Arial" w:eastAsia="Times New Roman" w:hAnsi="Arial" w:cs="Arial"/>
          <w:color w:val="000000" w:themeColor="text1"/>
          <w:sz w:val="24"/>
          <w:szCs w:val="24"/>
          <w:lang w:val="sk-SK" w:eastAsia="cs-CZ"/>
        </w:rPr>
        <w:t xml:space="preserve"> je dodávateľ elekt</w:t>
      </w:r>
      <w:r w:rsidR="004D4040" w:rsidRPr="00DF233A">
        <w:rPr>
          <w:rFonts w:ascii="Arial" w:eastAsia="Times New Roman" w:hAnsi="Arial" w:cs="Arial"/>
          <w:color w:val="000000" w:themeColor="text1"/>
          <w:sz w:val="24"/>
          <w:szCs w:val="24"/>
          <w:lang w:val="sk-SK" w:eastAsia="cs-CZ"/>
        </w:rPr>
        <w:t>r</w:t>
      </w:r>
      <w:r w:rsidR="00C71BA2" w:rsidRPr="00DF233A">
        <w:rPr>
          <w:rFonts w:ascii="Arial" w:eastAsia="Times New Roman" w:hAnsi="Arial" w:cs="Arial"/>
          <w:color w:val="000000" w:themeColor="text1"/>
          <w:sz w:val="24"/>
          <w:szCs w:val="24"/>
          <w:lang w:val="sk-SK" w:eastAsia="cs-CZ"/>
        </w:rPr>
        <w:t xml:space="preserve">iny </w:t>
      </w:r>
      <w:r w:rsidR="004D4040" w:rsidRPr="00DF233A">
        <w:rPr>
          <w:rFonts w:ascii="Arial" w:eastAsia="Times New Roman" w:hAnsi="Arial" w:cs="Arial"/>
          <w:color w:val="000000" w:themeColor="text1"/>
          <w:sz w:val="24"/>
          <w:szCs w:val="24"/>
          <w:lang w:val="sk-SK" w:eastAsia="cs-CZ"/>
        </w:rPr>
        <w:t>alebo</w:t>
      </w:r>
      <w:r w:rsidR="00C71BA2" w:rsidRPr="00DF233A">
        <w:rPr>
          <w:rFonts w:ascii="Arial" w:eastAsia="Times New Roman" w:hAnsi="Arial" w:cs="Arial"/>
          <w:color w:val="000000" w:themeColor="text1"/>
          <w:sz w:val="24"/>
          <w:szCs w:val="24"/>
          <w:lang w:val="sk-SK" w:eastAsia="cs-CZ"/>
        </w:rPr>
        <w:t xml:space="preserve"> </w:t>
      </w:r>
      <w:r w:rsidR="00FC3E83" w:rsidRPr="00DF233A">
        <w:rPr>
          <w:rFonts w:ascii="Arial" w:eastAsia="Times New Roman" w:hAnsi="Arial" w:cs="Arial"/>
          <w:color w:val="000000" w:themeColor="text1"/>
          <w:sz w:val="24"/>
          <w:szCs w:val="24"/>
          <w:lang w:val="sk-SK" w:eastAsia="cs-CZ"/>
        </w:rPr>
        <w:t xml:space="preserve">dodávateľ </w:t>
      </w:r>
      <w:r w:rsidR="00C71BA2" w:rsidRPr="00DF233A">
        <w:rPr>
          <w:rFonts w:ascii="Arial" w:eastAsia="Times New Roman" w:hAnsi="Arial" w:cs="Arial"/>
          <w:color w:val="000000" w:themeColor="text1"/>
          <w:sz w:val="24"/>
          <w:szCs w:val="24"/>
          <w:lang w:val="sk-SK" w:eastAsia="cs-CZ"/>
        </w:rPr>
        <w:t>plynu</w:t>
      </w:r>
      <w:r w:rsidR="004D4040" w:rsidRPr="00DF233A">
        <w:rPr>
          <w:rFonts w:ascii="Arial" w:eastAsia="Times New Roman" w:hAnsi="Arial" w:cs="Arial"/>
          <w:color w:val="000000" w:themeColor="text1"/>
          <w:sz w:val="24"/>
          <w:szCs w:val="24"/>
          <w:lang w:val="sk-SK" w:eastAsia="cs-CZ"/>
        </w:rPr>
        <w:t xml:space="preserve"> podľa zmluvy </w:t>
      </w:r>
      <w:r w:rsidR="006A16F9" w:rsidRPr="00DF233A">
        <w:rPr>
          <w:rFonts w:ascii="Arial" w:eastAsia="Times New Roman" w:hAnsi="Arial" w:cs="Arial"/>
          <w:color w:val="000000" w:themeColor="text1"/>
          <w:sz w:val="24"/>
          <w:szCs w:val="24"/>
          <w:lang w:val="sk-SK" w:eastAsia="cs-CZ"/>
        </w:rPr>
        <w:t>uzatvorenej</w:t>
      </w:r>
      <w:r w:rsidR="00C71BA2" w:rsidRPr="00DF233A">
        <w:rPr>
          <w:rFonts w:ascii="Arial" w:eastAsia="Times New Roman" w:hAnsi="Arial" w:cs="Arial"/>
          <w:color w:val="000000" w:themeColor="text1"/>
          <w:sz w:val="24"/>
          <w:szCs w:val="24"/>
          <w:lang w:val="sk-SK" w:eastAsia="cs-CZ"/>
        </w:rPr>
        <w:t xml:space="preserve"> s koncovým odb</w:t>
      </w:r>
      <w:r w:rsidR="004D4040" w:rsidRPr="00DF233A">
        <w:rPr>
          <w:rFonts w:ascii="Arial" w:eastAsia="Times New Roman" w:hAnsi="Arial" w:cs="Arial"/>
          <w:color w:val="000000" w:themeColor="text1"/>
          <w:sz w:val="24"/>
          <w:szCs w:val="24"/>
          <w:lang w:val="sk-SK" w:eastAsia="cs-CZ"/>
        </w:rPr>
        <w:t>e</w:t>
      </w:r>
      <w:r w:rsidR="00C71BA2" w:rsidRPr="00DF233A">
        <w:rPr>
          <w:rFonts w:ascii="Arial" w:eastAsia="Times New Roman" w:hAnsi="Arial" w:cs="Arial"/>
          <w:color w:val="000000" w:themeColor="text1"/>
          <w:sz w:val="24"/>
          <w:szCs w:val="24"/>
          <w:lang w:val="sk-SK" w:eastAsia="cs-CZ"/>
        </w:rPr>
        <w:t>rate</w:t>
      </w:r>
      <w:r w:rsidR="004D4040" w:rsidRPr="00DF233A">
        <w:rPr>
          <w:rFonts w:ascii="Arial" w:eastAsia="Times New Roman" w:hAnsi="Arial" w:cs="Arial"/>
          <w:color w:val="000000" w:themeColor="text1"/>
          <w:sz w:val="24"/>
          <w:szCs w:val="24"/>
          <w:lang w:val="sk-SK" w:eastAsia="cs-CZ"/>
        </w:rPr>
        <w:t>ľom</w:t>
      </w:r>
      <w:r w:rsidR="00C71BA2" w:rsidRPr="00DF233A">
        <w:rPr>
          <w:rFonts w:ascii="Arial" w:eastAsia="Times New Roman" w:hAnsi="Arial" w:cs="Arial"/>
          <w:color w:val="000000" w:themeColor="text1"/>
          <w:sz w:val="24"/>
          <w:szCs w:val="24"/>
          <w:lang w:val="sk-SK" w:eastAsia="cs-CZ"/>
        </w:rPr>
        <w:t xml:space="preserve"> </w:t>
      </w:r>
      <w:r w:rsidR="00801CA7" w:rsidRPr="00DF233A">
        <w:rPr>
          <w:rFonts w:ascii="Arial" w:eastAsia="Times New Roman" w:hAnsi="Arial" w:cs="Arial"/>
          <w:color w:val="000000" w:themeColor="text1"/>
          <w:sz w:val="24"/>
          <w:szCs w:val="24"/>
          <w:lang w:val="sk-SK" w:eastAsia="cs-CZ"/>
        </w:rPr>
        <w:t xml:space="preserve">elektriny alebo koncovým odberateľom plynu </w:t>
      </w:r>
      <w:r w:rsidR="003846C7" w:rsidRPr="00DF233A">
        <w:rPr>
          <w:rFonts w:ascii="Arial" w:eastAsia="Times New Roman" w:hAnsi="Arial" w:cs="Arial"/>
          <w:color w:val="000000" w:themeColor="text1"/>
          <w:sz w:val="24"/>
          <w:szCs w:val="24"/>
          <w:lang w:val="sk-SK" w:eastAsia="cs-CZ"/>
        </w:rPr>
        <w:t xml:space="preserve">oprávnený </w:t>
      </w:r>
      <w:r w:rsidR="00544E85" w:rsidRPr="00DF233A">
        <w:rPr>
          <w:rFonts w:ascii="Arial" w:eastAsia="Times New Roman" w:hAnsi="Arial" w:cs="Arial"/>
          <w:color w:val="000000" w:themeColor="text1"/>
          <w:sz w:val="24"/>
          <w:szCs w:val="24"/>
          <w:lang w:val="sk-SK" w:eastAsia="cs-CZ"/>
        </w:rPr>
        <w:t>z</w:t>
      </w:r>
      <w:r w:rsidR="003846C7" w:rsidRPr="00DF233A">
        <w:rPr>
          <w:rFonts w:ascii="Arial" w:eastAsia="Times New Roman" w:hAnsi="Arial" w:cs="Arial"/>
          <w:color w:val="000000" w:themeColor="text1"/>
          <w:sz w:val="24"/>
          <w:szCs w:val="24"/>
          <w:lang w:val="sk-SK" w:eastAsia="cs-CZ"/>
        </w:rPr>
        <w:t>meniť dohodnutú</w:t>
      </w:r>
      <w:r w:rsidR="00C71BA2" w:rsidRPr="00DF233A">
        <w:rPr>
          <w:rFonts w:ascii="Arial" w:eastAsia="Times New Roman" w:hAnsi="Arial" w:cs="Arial"/>
          <w:color w:val="000000" w:themeColor="text1"/>
          <w:sz w:val="24"/>
          <w:szCs w:val="24"/>
          <w:lang w:val="sk-SK" w:eastAsia="cs-CZ"/>
        </w:rPr>
        <w:t xml:space="preserve"> cenu </w:t>
      </w:r>
      <w:r w:rsidR="007D10AF" w:rsidRPr="00DF233A">
        <w:rPr>
          <w:rFonts w:ascii="Arial" w:eastAsia="Times New Roman" w:hAnsi="Arial" w:cs="Arial"/>
          <w:color w:val="000000" w:themeColor="text1"/>
          <w:sz w:val="24"/>
          <w:szCs w:val="24"/>
          <w:lang w:val="sk-SK" w:eastAsia="cs-CZ"/>
        </w:rPr>
        <w:t xml:space="preserve">za </w:t>
      </w:r>
      <w:r w:rsidR="00C71BA2" w:rsidRPr="00DF233A">
        <w:rPr>
          <w:rFonts w:ascii="Arial" w:eastAsia="Times New Roman" w:hAnsi="Arial" w:cs="Arial"/>
          <w:color w:val="000000" w:themeColor="text1"/>
          <w:sz w:val="24"/>
          <w:szCs w:val="24"/>
          <w:lang w:val="sk-SK" w:eastAsia="cs-CZ"/>
        </w:rPr>
        <w:t>dodávk</w:t>
      </w:r>
      <w:r w:rsidR="007D10AF" w:rsidRPr="00DF233A">
        <w:rPr>
          <w:rFonts w:ascii="Arial" w:eastAsia="Times New Roman" w:hAnsi="Arial" w:cs="Arial"/>
          <w:color w:val="000000" w:themeColor="text1"/>
          <w:sz w:val="24"/>
          <w:szCs w:val="24"/>
          <w:lang w:val="sk-SK" w:eastAsia="cs-CZ"/>
        </w:rPr>
        <w:t>u</w:t>
      </w:r>
      <w:r w:rsidR="00C71BA2" w:rsidRPr="00DF233A">
        <w:rPr>
          <w:rFonts w:ascii="Arial" w:eastAsia="Times New Roman" w:hAnsi="Arial" w:cs="Arial"/>
          <w:color w:val="000000" w:themeColor="text1"/>
          <w:sz w:val="24"/>
          <w:szCs w:val="24"/>
          <w:lang w:val="sk-SK" w:eastAsia="cs-CZ"/>
        </w:rPr>
        <w:t xml:space="preserve"> </w:t>
      </w:r>
      <w:r w:rsidR="003846C7" w:rsidRPr="00DF233A">
        <w:rPr>
          <w:rFonts w:ascii="Arial" w:eastAsia="Times New Roman" w:hAnsi="Arial" w:cs="Arial"/>
          <w:color w:val="000000" w:themeColor="text1"/>
          <w:sz w:val="24"/>
          <w:szCs w:val="24"/>
          <w:lang w:val="sk-SK" w:eastAsia="cs-CZ"/>
        </w:rPr>
        <w:t>elektriny</w:t>
      </w:r>
      <w:r w:rsidR="00C71BA2" w:rsidRPr="00DF233A">
        <w:rPr>
          <w:rFonts w:ascii="Arial" w:eastAsia="Times New Roman" w:hAnsi="Arial" w:cs="Arial"/>
          <w:color w:val="000000" w:themeColor="text1"/>
          <w:sz w:val="24"/>
          <w:szCs w:val="24"/>
          <w:lang w:val="sk-SK" w:eastAsia="cs-CZ"/>
        </w:rPr>
        <w:t xml:space="preserve"> alebo</w:t>
      </w:r>
      <w:r w:rsidR="007D10AF" w:rsidRPr="00DF233A">
        <w:rPr>
          <w:rFonts w:ascii="Arial" w:eastAsia="Times New Roman" w:hAnsi="Arial" w:cs="Arial"/>
          <w:color w:val="000000" w:themeColor="text1"/>
          <w:sz w:val="24"/>
          <w:szCs w:val="24"/>
          <w:lang w:val="sk-SK" w:eastAsia="cs-CZ"/>
        </w:rPr>
        <w:t xml:space="preserve"> za dodávku</w:t>
      </w:r>
      <w:r w:rsidR="00C71BA2" w:rsidRPr="00DF233A">
        <w:rPr>
          <w:rFonts w:ascii="Arial" w:eastAsia="Times New Roman" w:hAnsi="Arial" w:cs="Arial"/>
          <w:color w:val="000000" w:themeColor="text1"/>
          <w:sz w:val="24"/>
          <w:szCs w:val="24"/>
          <w:lang w:val="sk-SK" w:eastAsia="cs-CZ"/>
        </w:rPr>
        <w:t xml:space="preserve"> plynu alebo obchodné podmienky dodávky elektriny alebo dodávky plynu</w:t>
      </w:r>
      <w:r w:rsidRPr="00DF233A">
        <w:rPr>
          <w:rFonts w:ascii="Arial" w:eastAsia="Times New Roman" w:hAnsi="Arial" w:cs="Arial"/>
          <w:color w:val="000000" w:themeColor="text1"/>
          <w:sz w:val="24"/>
          <w:szCs w:val="24"/>
          <w:lang w:val="sk-SK" w:eastAsia="cs-CZ"/>
        </w:rPr>
        <w:t xml:space="preserve"> </w:t>
      </w:r>
      <w:r w:rsidR="00276855" w:rsidRPr="00DF233A">
        <w:rPr>
          <w:rFonts w:ascii="Arial" w:eastAsia="Times New Roman" w:hAnsi="Arial" w:cs="Arial"/>
          <w:color w:val="000000" w:themeColor="text1"/>
          <w:sz w:val="24"/>
          <w:szCs w:val="24"/>
          <w:lang w:val="sk-SK" w:eastAsia="cs-CZ"/>
        </w:rPr>
        <w:t>a</w:t>
      </w:r>
      <w:r w:rsidR="00B23CB0" w:rsidRPr="00DF233A">
        <w:rPr>
          <w:rFonts w:ascii="Arial" w:eastAsia="Times New Roman" w:hAnsi="Arial" w:cs="Arial"/>
          <w:color w:val="000000" w:themeColor="text1"/>
          <w:sz w:val="24"/>
          <w:szCs w:val="24"/>
          <w:lang w:val="sk-SK" w:eastAsia="cs-CZ"/>
        </w:rPr>
        <w:t xml:space="preserve"> koncový </w:t>
      </w:r>
      <w:r w:rsidRPr="00DF233A">
        <w:rPr>
          <w:rFonts w:ascii="Arial" w:eastAsia="Times New Roman" w:hAnsi="Arial" w:cs="Arial"/>
          <w:color w:val="000000" w:themeColor="text1"/>
          <w:sz w:val="24"/>
          <w:szCs w:val="24"/>
          <w:lang w:val="sk-SK" w:eastAsia="cs-CZ"/>
        </w:rPr>
        <w:t>odberateľ elektriny alebo</w:t>
      </w:r>
      <w:r w:rsidR="00891C78" w:rsidRPr="00DF233A">
        <w:rPr>
          <w:rFonts w:ascii="Arial" w:eastAsia="Times New Roman" w:hAnsi="Arial" w:cs="Arial"/>
          <w:color w:val="000000" w:themeColor="text1"/>
          <w:sz w:val="24"/>
          <w:szCs w:val="24"/>
          <w:lang w:val="sk-SK" w:eastAsia="cs-CZ"/>
        </w:rPr>
        <w:t xml:space="preserve"> </w:t>
      </w:r>
      <w:r w:rsidR="00B23CB0"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odberateľ plynu so zmenou ceny za dodávku elektriny, ceny za dodávku plynu alebo so zmenou obchodných podmienok dodávky elektriny alebo dodávky plynu, ktorú mu oznámil dodávateľ elektriny alebo dodávateľ plynu podľa odseku 1 písm. b), nesúhlasí, má právo zmluvu o združenej dodávke elektriny alebo zmluvu o združenej dodávke plynu bezodplatne a s účinnosťou najskôr k plánovanému dňu účinnosti zmeny vypovedať doručením oznámenia o výpovedi takej zmluvy dodávateľovi najneskôr 15 dní pred plánovaným dňom účinnosti zmeny; toto právo sa vzťahuje aj na zmluvy uzavreté na dobu určitú.</w:t>
      </w:r>
    </w:p>
    <w:p w14:paraId="166850D8" w14:textId="4C085886"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02BB0"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Ak dodávateľ elektriny alebo dodávateľ plynu neoznámi </w:t>
      </w:r>
      <w:r w:rsidR="00B23CB0"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 xml:space="preserve">odberateľovi elektriny alebo </w:t>
      </w:r>
      <w:r w:rsidR="00B23CB0"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odberateľovi plynu zmenu ceny za dodávku elektriny, ceny za dodávku plynu alebo zmenu obchodných podmienok dodávky elektriny alebo dodávky plynu v lehote podľa odseku 1 písm. b),</w:t>
      </w:r>
      <w:r w:rsidR="7A590C45" w:rsidRPr="00DF233A">
        <w:rPr>
          <w:rFonts w:ascii="Arial" w:eastAsia="Times New Roman" w:hAnsi="Arial" w:cs="Arial"/>
          <w:color w:val="000000" w:themeColor="text1"/>
          <w:sz w:val="24"/>
          <w:szCs w:val="24"/>
          <w:lang w:val="sk-SK" w:eastAsia="cs-CZ"/>
        </w:rPr>
        <w:t xml:space="preserve"> </w:t>
      </w:r>
      <w:r w:rsidR="00B23CB0"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 xml:space="preserve">odberateľ elektriny alebo </w:t>
      </w:r>
      <w:r w:rsidRPr="00DF233A" w:rsidDel="005C178E">
        <w:rPr>
          <w:rFonts w:ascii="Arial" w:eastAsia="Times New Roman" w:hAnsi="Arial" w:cs="Arial"/>
          <w:color w:val="000000" w:themeColor="text1"/>
          <w:sz w:val="24"/>
          <w:szCs w:val="24"/>
          <w:lang w:val="sk-SK" w:eastAsia="cs-CZ"/>
        </w:rPr>
        <w:t xml:space="preserve"> </w:t>
      </w:r>
      <w:r w:rsidR="00B23CB0"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 xml:space="preserve">odberateľ plynu má právo zmluvu o združenej dodávke elektriny alebo zmluvu o združenej dodávke plynu bezodplatne vypovedať doručením oznámenia o výpovedi takej zmluvy dodávateľovi najneskôr do troch mesiacov odo dňa účinnosti zmeny s účinnosťou </w:t>
      </w:r>
      <w:r w:rsidR="006F0006" w:rsidRPr="00DF233A">
        <w:rPr>
          <w:rFonts w:ascii="Arial" w:eastAsia="Times New Roman" w:hAnsi="Arial" w:cs="Arial"/>
          <w:color w:val="000000" w:themeColor="text1"/>
          <w:sz w:val="24"/>
          <w:szCs w:val="24"/>
          <w:lang w:val="sk-SK" w:eastAsia="cs-CZ"/>
        </w:rPr>
        <w:t>k pätnástemu d</w:t>
      </w:r>
      <w:r w:rsidR="00442389" w:rsidRPr="00DF233A">
        <w:rPr>
          <w:rFonts w:ascii="Arial" w:eastAsia="Times New Roman" w:hAnsi="Arial" w:cs="Arial"/>
          <w:color w:val="000000" w:themeColor="text1"/>
          <w:sz w:val="24"/>
          <w:szCs w:val="24"/>
          <w:lang w:val="sk-SK" w:eastAsia="cs-CZ"/>
        </w:rPr>
        <w:t>ňu</w:t>
      </w:r>
      <w:r w:rsidR="006F000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odo dňa doručenia oznámenia o výpovedi zmluvy dodávateľovi</w:t>
      </w:r>
      <w:r w:rsidR="00B46C6B" w:rsidRPr="00DF233A">
        <w:rPr>
          <w:rFonts w:ascii="Arial" w:eastAsia="Times New Roman" w:hAnsi="Arial" w:cs="Arial"/>
          <w:color w:val="000000" w:themeColor="text1"/>
          <w:sz w:val="24"/>
          <w:szCs w:val="24"/>
          <w:lang w:val="sk-SK" w:eastAsia="cs-CZ"/>
        </w:rPr>
        <w:t>, ak koncový odberateľ elektriny alebo koncový odberateľ plynu neurčí v oznámení o výpovedi zmluvy iný okamih účinnosti výpovedi zmluvy</w:t>
      </w:r>
      <w:r w:rsidR="001B3EDB" w:rsidRPr="00DF233A">
        <w:rPr>
          <w:rFonts w:ascii="Arial" w:eastAsia="Times New Roman" w:hAnsi="Arial" w:cs="Arial"/>
          <w:color w:val="000000" w:themeColor="text1"/>
          <w:sz w:val="24"/>
          <w:szCs w:val="24"/>
          <w:lang w:val="sk-SK" w:eastAsia="cs-CZ"/>
        </w:rPr>
        <w:t xml:space="preserve">, </w:t>
      </w:r>
      <w:r w:rsidR="00F1504D" w:rsidRPr="00DF233A">
        <w:rPr>
          <w:rFonts w:ascii="Arial" w:eastAsia="Times New Roman" w:hAnsi="Arial" w:cs="Arial"/>
          <w:color w:val="000000" w:themeColor="text1"/>
          <w:sz w:val="24"/>
          <w:szCs w:val="24"/>
          <w:lang w:val="sk-SK" w:eastAsia="cs-CZ"/>
        </w:rPr>
        <w:t>najneskôr vša</w:t>
      </w:r>
      <w:r w:rsidR="002246B8" w:rsidRPr="00DF233A">
        <w:rPr>
          <w:rFonts w:ascii="Arial" w:eastAsia="Times New Roman" w:hAnsi="Arial" w:cs="Arial"/>
          <w:color w:val="000000" w:themeColor="text1"/>
          <w:sz w:val="24"/>
          <w:szCs w:val="24"/>
          <w:lang w:val="sk-SK" w:eastAsia="cs-CZ"/>
        </w:rPr>
        <w:t>k</w:t>
      </w:r>
      <w:r w:rsidR="00F1504D" w:rsidRPr="00DF233A">
        <w:rPr>
          <w:rFonts w:ascii="Arial" w:eastAsia="Times New Roman" w:hAnsi="Arial" w:cs="Arial"/>
          <w:color w:val="000000" w:themeColor="text1"/>
          <w:sz w:val="24"/>
          <w:szCs w:val="24"/>
          <w:lang w:val="sk-SK" w:eastAsia="cs-CZ"/>
        </w:rPr>
        <w:t xml:space="preserve"> </w:t>
      </w:r>
      <w:r w:rsidR="00603B99" w:rsidRPr="00DF233A">
        <w:rPr>
          <w:rFonts w:ascii="Arial" w:eastAsia="Times New Roman" w:hAnsi="Arial" w:cs="Arial"/>
          <w:color w:val="000000" w:themeColor="text1"/>
          <w:sz w:val="24"/>
          <w:szCs w:val="24"/>
          <w:lang w:val="sk-SK" w:eastAsia="cs-CZ"/>
        </w:rPr>
        <w:t xml:space="preserve">ku dňu uplynutia troch mesiacov </w:t>
      </w:r>
      <w:r w:rsidR="00F1504D" w:rsidRPr="00DF233A">
        <w:rPr>
          <w:rFonts w:ascii="Arial" w:eastAsia="Times New Roman" w:hAnsi="Arial" w:cs="Arial"/>
          <w:color w:val="000000" w:themeColor="text1"/>
          <w:sz w:val="24"/>
          <w:szCs w:val="24"/>
          <w:lang w:val="sk-SK" w:eastAsia="cs-CZ"/>
        </w:rPr>
        <w:t>odo dňa účinnosti zmeny</w:t>
      </w:r>
      <w:r w:rsidRPr="00DF233A">
        <w:rPr>
          <w:rFonts w:ascii="Arial" w:eastAsia="Times New Roman" w:hAnsi="Arial" w:cs="Arial"/>
          <w:color w:val="000000" w:themeColor="text1"/>
          <w:sz w:val="24"/>
          <w:szCs w:val="24"/>
          <w:lang w:val="sk-SK" w:eastAsia="cs-CZ"/>
        </w:rPr>
        <w:t>.</w:t>
      </w:r>
    </w:p>
    <w:p w14:paraId="0A6ECDF5" w14:textId="5ACB46B0"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02BB0"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Zmluva o združenej dodávke elektriny a zmluva o združenej dodávke plynu zaniká dňom účinnosti výpovede určeným v oznámení o výpovedi takej zmluvy podľa odseku </w:t>
      </w:r>
      <w:r w:rsidR="00D145D2"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alebo odseku </w:t>
      </w:r>
      <w:r w:rsidR="00D145D2"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B23CB0"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dberateľ elektriny a</w:t>
      </w:r>
      <w:r w:rsidR="00B23CB0" w:rsidRPr="00DF233A">
        <w:rPr>
          <w:rFonts w:ascii="Arial" w:eastAsia="Times New Roman" w:hAnsi="Arial" w:cs="Arial"/>
          <w:color w:val="000000" w:themeColor="text1"/>
          <w:sz w:val="24"/>
          <w:szCs w:val="24"/>
          <w:lang w:val="sk-SK" w:eastAsia="cs-CZ"/>
        </w:rPr>
        <w:t xml:space="preserve"> koncový </w:t>
      </w:r>
      <w:r w:rsidRPr="00DF233A">
        <w:rPr>
          <w:rFonts w:ascii="Arial" w:eastAsia="Times New Roman" w:hAnsi="Arial" w:cs="Arial"/>
          <w:color w:val="000000" w:themeColor="text1"/>
          <w:sz w:val="24"/>
          <w:szCs w:val="24"/>
          <w:lang w:val="sk-SK" w:eastAsia="cs-CZ"/>
        </w:rPr>
        <w:t xml:space="preserve">odberateľ plynu je </w:t>
      </w:r>
      <w:r w:rsidRPr="00DF233A">
        <w:rPr>
          <w:rFonts w:ascii="Arial" w:eastAsia="Times New Roman" w:hAnsi="Arial" w:cs="Arial"/>
          <w:color w:val="000000" w:themeColor="text1"/>
          <w:sz w:val="24"/>
          <w:szCs w:val="24"/>
          <w:lang w:val="sk-SK" w:eastAsia="cs-CZ"/>
        </w:rPr>
        <w:lastRenderedPageBreak/>
        <w:t xml:space="preserve">povinný zabezpečiť, </w:t>
      </w:r>
      <w:r w:rsidR="00BE285D" w:rsidRPr="00DF233A">
        <w:rPr>
          <w:rFonts w:ascii="Arial" w:eastAsia="Times New Roman" w:hAnsi="Arial" w:cs="Arial"/>
          <w:color w:val="000000" w:themeColor="text1"/>
          <w:sz w:val="24"/>
          <w:szCs w:val="24"/>
          <w:lang w:val="sk-SK" w:eastAsia="cs-CZ"/>
        </w:rPr>
        <w:t>že</w:t>
      </w:r>
      <w:r w:rsidRPr="00DF233A">
        <w:rPr>
          <w:rFonts w:ascii="Arial" w:eastAsia="Times New Roman" w:hAnsi="Arial" w:cs="Arial"/>
          <w:color w:val="000000" w:themeColor="text1"/>
          <w:sz w:val="24"/>
          <w:szCs w:val="24"/>
          <w:lang w:val="sk-SK" w:eastAsia="cs-CZ"/>
        </w:rPr>
        <w:t xml:space="preserve"> ku dňu účinnosti výpovede zmluvy o združenej dodávke elektriny alebo zmluvy o združenej dodávke plynu </w:t>
      </w:r>
      <w:r w:rsidR="00BE285D"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ukončený proces zmeny dodávateľa.</w:t>
      </w:r>
    </w:p>
    <w:p w14:paraId="0EA7BFA7" w14:textId="362AE32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02BB0"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Odberateľ elektriny v domácnosti a odberateľ plynu v domácnosti majú právo na vymedzenom území na dodávku elektriny a dodávku plynu v rámci univerzálnej služby v ustanovenej kvalite </w:t>
      </w:r>
      <w:r w:rsidRPr="00DF233A">
        <w:rPr>
          <w:rFonts w:ascii="Arial" w:eastAsia="Times New Roman" w:hAnsi="Arial" w:cs="Arial"/>
          <w:color w:val="000000" w:themeColor="text1"/>
          <w:sz w:val="24"/>
          <w:szCs w:val="24"/>
          <w:vertAlign w:val="superscript"/>
          <w:lang w:val="sk-SK" w:eastAsia="cs-CZ"/>
        </w:rPr>
        <w:t>3)</w:t>
      </w:r>
      <w:r w:rsidRPr="00DF233A">
        <w:rPr>
          <w:rFonts w:ascii="Arial" w:eastAsia="Times New Roman" w:hAnsi="Arial" w:cs="Arial"/>
          <w:color w:val="000000" w:themeColor="text1"/>
          <w:sz w:val="24"/>
          <w:szCs w:val="24"/>
          <w:lang w:val="sk-SK" w:eastAsia="cs-CZ"/>
        </w:rPr>
        <w:t> a za jednoducho a zrozumiteľne porovnateľné, transparentné</w:t>
      </w:r>
      <w:r w:rsidR="007F2EA0" w:rsidRPr="00DF233A">
        <w:rPr>
          <w:rFonts w:ascii="Arial" w:eastAsia="Times New Roman" w:hAnsi="Arial" w:cs="Arial"/>
          <w:color w:val="000000" w:themeColor="text1"/>
          <w:sz w:val="24"/>
          <w:szCs w:val="24"/>
          <w:lang w:val="sk-SK" w:eastAsia="cs-CZ"/>
        </w:rPr>
        <w:t>, konkurencieschopné</w:t>
      </w:r>
      <w:r w:rsidRPr="00DF233A">
        <w:rPr>
          <w:rFonts w:ascii="Arial" w:eastAsia="Times New Roman" w:hAnsi="Arial" w:cs="Arial"/>
          <w:color w:val="000000" w:themeColor="text1"/>
          <w:sz w:val="24"/>
          <w:szCs w:val="24"/>
          <w:lang w:val="sk-SK" w:eastAsia="cs-CZ"/>
        </w:rPr>
        <w:t xml:space="preserve"> a nediskriminačné ceny, ktoré zohľadňujú náklady a primeraný zisk, ak splnia obchodné podmienky dodávateľa poskytujúceho univerzálnu službu.</w:t>
      </w:r>
      <w:r w:rsidR="004A0E12" w:rsidRPr="00DF233A">
        <w:rPr>
          <w:rFonts w:ascii="Arial" w:eastAsia="Times New Roman" w:hAnsi="Arial" w:cs="Arial"/>
          <w:color w:val="000000" w:themeColor="text1"/>
          <w:sz w:val="24"/>
          <w:szCs w:val="24"/>
          <w:lang w:val="sk-SK" w:eastAsia="cs-CZ"/>
        </w:rPr>
        <w:t xml:space="preserve"> </w:t>
      </w:r>
    </w:p>
    <w:p w14:paraId="52E6B319" w14:textId="09A29CB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461E6"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Prevádzkovateľ distribučnej sústavy a prevádzkovateľ distribučnej siete na časti vymedzeného územia pripojí za podmienok určených úradom a pri dodržaní ceny alebo metodiky jej tvorby určenej úradom odberateľa elektriny v domácnosti a odberateľa plynu v domácnosti do sústavy a siete, ak sú splnené technické podmienky a obchodné podmienky. Zmluva o pripojení musí obsahovať aj lehotu, v ktorej je prevádzkovateľ distribučnej sústavy alebo prevádzkovateľ distribučnej siete povinný zabezpečiť pripojenie odberného elektrického zariadenia alebo odberného plynového zariadenia.</w:t>
      </w:r>
    </w:p>
    <w:p w14:paraId="6D611550" w14:textId="2E2F015D"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461E6"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w:t>
      </w:r>
      <w:r w:rsidR="00DD2BC1"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dberateľ elektriny a</w:t>
      </w:r>
      <w:r w:rsidR="00DD2BC1" w:rsidRPr="00DF233A">
        <w:rPr>
          <w:rFonts w:ascii="Arial" w:eastAsia="Times New Roman" w:hAnsi="Arial" w:cs="Arial"/>
          <w:color w:val="000000" w:themeColor="text1"/>
          <w:sz w:val="24"/>
          <w:szCs w:val="24"/>
          <w:lang w:val="sk-SK" w:eastAsia="cs-CZ"/>
        </w:rPr>
        <w:t xml:space="preserve"> koncový </w:t>
      </w:r>
      <w:r w:rsidRPr="00DF233A">
        <w:rPr>
          <w:rFonts w:ascii="Arial" w:eastAsia="Times New Roman" w:hAnsi="Arial" w:cs="Arial"/>
          <w:color w:val="000000" w:themeColor="text1"/>
          <w:sz w:val="24"/>
          <w:szCs w:val="24"/>
          <w:lang w:val="sk-SK" w:eastAsia="cs-CZ"/>
        </w:rPr>
        <w:t>odberateľ plynu majú právo zmeniť dodávateľa elektriny</w:t>
      </w:r>
      <w:r w:rsidR="00C15522" w:rsidRPr="00DF233A">
        <w:rPr>
          <w:rFonts w:ascii="Arial" w:eastAsia="Times New Roman" w:hAnsi="Arial" w:cs="Arial"/>
          <w:color w:val="000000" w:themeColor="text1"/>
          <w:sz w:val="24"/>
          <w:szCs w:val="24"/>
          <w:lang w:val="sk-SK" w:eastAsia="cs-CZ"/>
        </w:rPr>
        <w:t xml:space="preserve">, agregátora </w:t>
      </w:r>
      <w:r w:rsidRPr="00DF233A">
        <w:rPr>
          <w:rFonts w:ascii="Arial" w:eastAsia="Times New Roman" w:hAnsi="Arial" w:cs="Arial"/>
          <w:color w:val="000000" w:themeColor="text1"/>
          <w:sz w:val="24"/>
          <w:szCs w:val="24"/>
          <w:lang w:val="sk-SK" w:eastAsia="cs-CZ"/>
        </w:rPr>
        <w:t>alebo dodávateľa plynu. Dodávateľ elektriny</w:t>
      </w:r>
      <w:r w:rsidR="005C7B7F" w:rsidRPr="00DF233A">
        <w:rPr>
          <w:rFonts w:ascii="Arial" w:eastAsia="Times New Roman" w:hAnsi="Arial" w:cs="Arial"/>
          <w:color w:val="000000" w:themeColor="text1"/>
          <w:sz w:val="24"/>
          <w:szCs w:val="24"/>
          <w:lang w:val="sk-SK" w:eastAsia="cs-CZ"/>
        </w:rPr>
        <w:t xml:space="preserve">, agregátor </w:t>
      </w:r>
      <w:r w:rsidRPr="00DF233A">
        <w:rPr>
          <w:rFonts w:ascii="Arial" w:eastAsia="Times New Roman" w:hAnsi="Arial" w:cs="Arial"/>
          <w:color w:val="000000" w:themeColor="text1"/>
          <w:sz w:val="24"/>
          <w:szCs w:val="24"/>
          <w:lang w:val="sk-SK" w:eastAsia="cs-CZ"/>
        </w:rPr>
        <w:t xml:space="preserve">alebo dodávateľ plynu nesmie požadovať od </w:t>
      </w:r>
      <w:r w:rsidR="008E6A99"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elektriny alebo </w:t>
      </w:r>
      <w:r w:rsidR="008E6A99"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plynu finančnú úhradu za vykonanie zmeny ani žiadne iné </w:t>
      </w:r>
      <w:r w:rsidR="00A714D5" w:rsidRPr="00DF233A">
        <w:rPr>
          <w:rFonts w:ascii="Arial" w:eastAsia="Times New Roman" w:hAnsi="Arial" w:cs="Arial"/>
          <w:color w:val="000000" w:themeColor="text1"/>
          <w:sz w:val="24"/>
          <w:szCs w:val="24"/>
          <w:lang w:val="sk-SK" w:eastAsia="cs-CZ"/>
        </w:rPr>
        <w:t>obdobn</w:t>
      </w:r>
      <w:r w:rsidR="00340FA0"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w:t>
      </w:r>
      <w:r w:rsidR="003A5C5E" w:rsidRPr="00DF233A">
        <w:rPr>
          <w:rFonts w:ascii="Arial" w:eastAsia="Times New Roman" w:hAnsi="Arial" w:cs="Arial"/>
          <w:color w:val="000000" w:themeColor="text1"/>
          <w:sz w:val="24"/>
          <w:szCs w:val="24"/>
          <w:lang w:val="sk-SK" w:eastAsia="cs-CZ"/>
        </w:rPr>
        <w:t xml:space="preserve">alebo súvisiace </w:t>
      </w:r>
      <w:r w:rsidRPr="00DF233A">
        <w:rPr>
          <w:rFonts w:ascii="Arial" w:eastAsia="Times New Roman" w:hAnsi="Arial" w:cs="Arial"/>
          <w:color w:val="000000" w:themeColor="text1"/>
          <w:sz w:val="24"/>
          <w:szCs w:val="24"/>
          <w:lang w:val="sk-SK" w:eastAsia="cs-CZ"/>
        </w:rPr>
        <w:t xml:space="preserve">platby. </w:t>
      </w:r>
      <w:r w:rsidR="0023085A" w:rsidRPr="00DF233A" w:rsidDel="00694050">
        <w:rPr>
          <w:rFonts w:ascii="Arial" w:eastAsia="Times New Roman" w:hAnsi="Arial" w:cs="Arial"/>
          <w:color w:val="000000" w:themeColor="text1"/>
          <w:sz w:val="24"/>
          <w:szCs w:val="24"/>
          <w:lang w:val="sk-SK" w:eastAsia="cs-CZ"/>
        </w:rPr>
        <w:t xml:space="preserve"> </w:t>
      </w:r>
    </w:p>
    <w:p w14:paraId="76C8D17C" w14:textId="6B5AA70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A461E6"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Dodávateľ poskytujúci univerzálnu službu zverejní cenník elektriny alebo plynu dodávaných v rámci poskytovania univerzálnej služby na svojom webovom sídle pred jeho účinnosťou; zároveň ho doručí úradu. Úrad zverejňuje na svojom webovom sídle zoznam dodávateľov poskytujúcich univerzálnu službu spolu s odkazom na ich webové sídla.</w:t>
      </w:r>
    </w:p>
    <w:p w14:paraId="0ABD7B85" w14:textId="0FC647E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A461E6"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Pri vybavovaní reklamácií postupuje dodávateľ elektriny, dodávateľ plynu, </w:t>
      </w:r>
      <w:r w:rsidR="00F75BF5" w:rsidRPr="00DF233A">
        <w:rPr>
          <w:rFonts w:ascii="Arial" w:eastAsia="Times New Roman" w:hAnsi="Arial" w:cs="Arial"/>
          <w:color w:val="000000" w:themeColor="text1"/>
          <w:sz w:val="24"/>
          <w:szCs w:val="24"/>
          <w:lang w:val="sk-SK" w:eastAsia="cs-CZ"/>
        </w:rPr>
        <w:t xml:space="preserve">agregátor, </w:t>
      </w:r>
      <w:r w:rsidRPr="00DF233A">
        <w:rPr>
          <w:rFonts w:ascii="Arial" w:eastAsia="Times New Roman" w:hAnsi="Arial" w:cs="Arial"/>
          <w:color w:val="000000" w:themeColor="text1"/>
          <w:sz w:val="24"/>
          <w:szCs w:val="24"/>
          <w:lang w:val="sk-SK" w:eastAsia="cs-CZ"/>
        </w:rPr>
        <w:t>prevádzkovateľ distribučnej sústavy a prevádzkovateľ distribučnej siete podľa osobitného predpisu. </w:t>
      </w:r>
      <w:r w:rsidRPr="00DF233A">
        <w:rPr>
          <w:rFonts w:ascii="Arial" w:eastAsia="Times New Roman" w:hAnsi="Arial" w:cs="Arial"/>
          <w:color w:val="000000" w:themeColor="text1"/>
          <w:sz w:val="24"/>
          <w:szCs w:val="24"/>
          <w:vertAlign w:val="superscript"/>
          <w:lang w:val="sk-SK" w:eastAsia="cs-CZ"/>
        </w:rPr>
        <w:t>37)</w:t>
      </w:r>
    </w:p>
    <w:p w14:paraId="4061FFA5" w14:textId="1AF3D04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A461E6"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w:t>
      </w:r>
      <w:r w:rsidR="00411E5C"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dberateľ elektriny a</w:t>
      </w:r>
      <w:r w:rsidR="00411E5C" w:rsidRPr="00DF233A">
        <w:rPr>
          <w:rFonts w:ascii="Arial" w:eastAsia="Times New Roman" w:hAnsi="Arial" w:cs="Arial"/>
          <w:color w:val="000000" w:themeColor="text1"/>
          <w:sz w:val="24"/>
          <w:szCs w:val="24"/>
          <w:lang w:val="sk-SK" w:eastAsia="cs-CZ"/>
        </w:rPr>
        <w:t> koncový</w:t>
      </w:r>
      <w:r w:rsidRPr="00DF233A">
        <w:rPr>
          <w:rFonts w:ascii="Arial" w:eastAsia="Times New Roman" w:hAnsi="Arial" w:cs="Arial"/>
          <w:color w:val="000000" w:themeColor="text1"/>
          <w:sz w:val="24"/>
          <w:szCs w:val="24"/>
          <w:lang w:val="sk-SK" w:eastAsia="cs-CZ"/>
        </w:rPr>
        <w:t xml:space="preserve"> odberateľ plynu je oprávnený predložiť úradu na mimosúdne riešenie spor s dodávateľom elektriny, dodávateľom plynu, </w:t>
      </w:r>
      <w:r w:rsidR="4E794BF9" w:rsidRPr="00DF233A">
        <w:rPr>
          <w:rFonts w:ascii="Arial" w:eastAsia="Times New Roman" w:hAnsi="Arial" w:cs="Arial"/>
          <w:color w:val="000000" w:themeColor="text1"/>
          <w:sz w:val="24"/>
          <w:szCs w:val="24"/>
          <w:lang w:val="sk-SK" w:eastAsia="cs-CZ"/>
        </w:rPr>
        <w:t xml:space="preserve">agregátorom, </w:t>
      </w:r>
      <w:r w:rsidRPr="00DF233A">
        <w:rPr>
          <w:rFonts w:ascii="Arial" w:eastAsia="Times New Roman" w:hAnsi="Arial" w:cs="Arial"/>
          <w:color w:val="000000" w:themeColor="text1"/>
          <w:sz w:val="24"/>
          <w:szCs w:val="24"/>
          <w:lang w:val="sk-SK" w:eastAsia="cs-CZ"/>
        </w:rPr>
        <w:t>prevádzkovateľom distribučnej sústavy alebo prevádzkovateľom distribučnej siete za podmienok a postupom ustanoveným osobitným predpisom. </w:t>
      </w:r>
      <w:r w:rsidRPr="00DF233A">
        <w:rPr>
          <w:rFonts w:ascii="Arial" w:eastAsia="Times New Roman" w:hAnsi="Arial" w:cs="Arial"/>
          <w:color w:val="000000" w:themeColor="text1"/>
          <w:sz w:val="24"/>
          <w:szCs w:val="24"/>
          <w:vertAlign w:val="superscript"/>
          <w:lang w:val="sk-SK" w:eastAsia="cs-CZ"/>
        </w:rPr>
        <w:t>38)</w:t>
      </w:r>
    </w:p>
    <w:p w14:paraId="72DDC48D" w14:textId="265A1D5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5306D5"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Ustanovenia zmluvy o združenej dodávke elektriny alebo zmluvy o združenej dodávke plynu sa môžu odchýliť od informácií poskytnutých odberateľovi elektriny v domácnosti alebo odberateľovi plynu v domácnosti pred uzavretím zmluvy o združenej dodávke elektriny alebo zmluvy o združenej dodávke plynu podľa odseku 1 písm. a) alebo § 17a ods. 4 </w:t>
      </w:r>
      <w:r w:rsidR="00BE285D" w:rsidRPr="00DF233A">
        <w:rPr>
          <w:rFonts w:ascii="Arial" w:eastAsia="Times New Roman" w:hAnsi="Arial" w:cs="Arial"/>
          <w:color w:val="000000" w:themeColor="text1"/>
          <w:sz w:val="24"/>
          <w:szCs w:val="24"/>
          <w:lang w:val="sk-SK" w:eastAsia="cs-CZ"/>
        </w:rPr>
        <w:t xml:space="preserve">len </w:t>
      </w:r>
      <w:r w:rsidRPr="00DF233A">
        <w:rPr>
          <w:rFonts w:ascii="Arial" w:eastAsia="Times New Roman" w:hAnsi="Arial" w:cs="Arial"/>
          <w:color w:val="000000" w:themeColor="text1"/>
          <w:sz w:val="24"/>
          <w:szCs w:val="24"/>
          <w:lang w:val="sk-SK" w:eastAsia="cs-CZ"/>
        </w:rPr>
        <w:t>na základe výslovného súhlasu oboch zmluvných strán.</w:t>
      </w:r>
    </w:p>
    <w:p w14:paraId="4524A675" w14:textId="222F333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5306D5"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Ak sa má dodávka elektriny alebo dodávka plynu na základe zmluvy o združenej dodávke elektriny alebo zmluvy o združenej dodávke plynu začať pred uplynutím lehoty na odstúpenie od zmluvy podľa odseku 1 písm. e) prvého bodu alebo ak odberateľ elektriny v domácnosti alebo odberateľ plynu v domácnosti požiada o </w:t>
      </w:r>
      <w:r w:rsidRPr="00DF233A">
        <w:rPr>
          <w:rFonts w:ascii="Arial" w:eastAsia="Times New Roman" w:hAnsi="Arial" w:cs="Arial"/>
          <w:color w:val="000000" w:themeColor="text1"/>
          <w:sz w:val="24"/>
          <w:szCs w:val="24"/>
          <w:lang w:val="sk-SK" w:eastAsia="cs-CZ"/>
        </w:rPr>
        <w:lastRenderedPageBreak/>
        <w:t>začatie dodávky elektriny alebo o začatie dodávky plynu pred uplynutím lehoty na odstúpenie od zmluvy podľa odseku 1 písm. e) prvého bodu, dodávateľ elektriny alebo dodávateľ plynu je povinný vyžiadať od odberateľa elektriny v domácnosti alebo od odberateľa plynu v domácnosti výslovný súhlas so začatím dodávky elektriny alebo dodávky plynu pred uplynutím lehoty na odstúpenie od zmluvy. Ak je zmluva o združenej dodávke elektriny alebo zmluva o združenej dodávke plynu zmluvou uzavretou mimo prevádzkových priestorov dodávateľa elektriny alebo dodávateľa plynu, musí byť tento súhlas zaznamenaný na trvanlivom nosiči.</w:t>
      </w:r>
    </w:p>
    <w:p w14:paraId="76D55583" w14:textId="07CBA53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5306D5" w:rsidRPr="00DF233A">
        <w:rPr>
          <w:rFonts w:ascii="Arial" w:eastAsia="Times New Roman" w:hAnsi="Arial" w:cs="Arial"/>
          <w:color w:val="000000" w:themeColor="text1"/>
          <w:sz w:val="24"/>
          <w:szCs w:val="24"/>
          <w:lang w:val="sk-SK" w:eastAsia="cs-CZ"/>
        </w:rPr>
        <w:t>16</w:t>
      </w:r>
      <w:r w:rsidRPr="00DF233A">
        <w:rPr>
          <w:rFonts w:ascii="Arial" w:eastAsia="Times New Roman" w:hAnsi="Arial" w:cs="Arial"/>
          <w:color w:val="000000" w:themeColor="text1"/>
          <w:sz w:val="24"/>
          <w:szCs w:val="24"/>
          <w:lang w:val="sk-SK" w:eastAsia="cs-CZ"/>
        </w:rPr>
        <w:t>) Ak dodávateľ elektriny alebo dodávateľ plynu neinformoval odberateľa elektriny v domácnosti alebo odberateľa plynu v domácnosti o práve na odstúpenie od zmluvy o združenej dodávke elektriny alebo zmluvy o združenej dodávke plynu podľa odseku 1 písm. e) prvého bodu, odberateľ elektriny v domácnosti alebo odberateľ plynu v domácnosti môže odstúpiť od zmluvy o združenej dodávke elektriny alebo zmluvy o združenej dodávke plynu do</w:t>
      </w:r>
    </w:p>
    <w:p w14:paraId="23E54A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14 dní odo dňa dodatočného splnenia informačnej povinnosti o práve odstúpiť od zmluvy o združenej dodávke elektriny alebo zmluvy o združenej dodávke plynu, ak dodávateľ elektriny alebo dodávateľ plynu dodatočne splnil svoju informačnú povinnosť, najneskôr však do 12 mesiacov odo dňa uzavretia zmluvy o združenej dodávke elektriny alebo zmluvy o združenej dodávke plynu,</w:t>
      </w:r>
    </w:p>
    <w:p w14:paraId="171D073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12 mesiacov a 14 dní odo dňa uzavretia zmluvy o združenej dodávke elektriny alebo zmluvy o združenej dodávke plynu, ak dodávateľ elektriny alebo dodávateľ plynu neposkytol informáciu o práve odstúpiť od zmluvy o združenej dodávke elektriny alebo zmluvy o združenej dodávke plynu ani dodatočne.</w:t>
      </w:r>
    </w:p>
    <w:p w14:paraId="42E68FEE" w14:textId="2A8EBEB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5306D5" w:rsidRPr="00DF233A">
        <w:rPr>
          <w:rFonts w:ascii="Arial" w:eastAsia="Times New Roman" w:hAnsi="Arial" w:cs="Arial"/>
          <w:color w:val="000000" w:themeColor="text1"/>
          <w:sz w:val="24"/>
          <w:szCs w:val="24"/>
          <w:lang w:val="sk-SK" w:eastAsia="cs-CZ"/>
        </w:rPr>
        <w:t>17</w:t>
      </w:r>
      <w:r w:rsidRPr="00DF233A">
        <w:rPr>
          <w:rFonts w:ascii="Arial" w:eastAsia="Times New Roman" w:hAnsi="Arial" w:cs="Arial"/>
          <w:color w:val="000000" w:themeColor="text1"/>
          <w:sz w:val="24"/>
          <w:szCs w:val="24"/>
          <w:lang w:val="sk-SK" w:eastAsia="cs-CZ"/>
        </w:rPr>
        <w:t>) Ak odberateľ elektriny v domácnosti alebo odberateľ plynu v domácnosti odstúpi od zmluvy o združenej dodávke elektriny alebo zmluvy o združenej dodávke plynu, nie je povinný platiť za dodanú elektrinu alebo dodaný plyn počas plynutia lehoty na odstúpenie od zmluvy podľa odseku 1 písm. e) prvého bodu bez ohľadu na rozsah poskytnutého plnenia, ak</w:t>
      </w:r>
    </w:p>
    <w:p w14:paraId="22DCAB7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u dodávateľ elektriny alebo dodávateľ plynu neposkytol informácie podľa odseku 1 písm. e) alebo</w:t>
      </w:r>
    </w:p>
    <w:p w14:paraId="1ED1B6C9" w14:textId="413877F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dberateľ elektriny v domácnosti alebo odberateľ plynu v domácnosti neudelil súhlas podľa odseku 1</w:t>
      </w:r>
      <w:r w:rsidR="00D145D2"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w:t>
      </w:r>
    </w:p>
    <w:p w14:paraId="0A6BD292" w14:textId="1FFBC5E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5306D5" w:rsidRPr="00DF233A">
        <w:rPr>
          <w:rFonts w:ascii="Arial" w:eastAsia="Times New Roman" w:hAnsi="Arial" w:cs="Arial"/>
          <w:color w:val="000000" w:themeColor="text1"/>
          <w:sz w:val="24"/>
          <w:szCs w:val="24"/>
          <w:lang w:val="sk-SK" w:eastAsia="cs-CZ"/>
        </w:rPr>
        <w:t>1</w:t>
      </w:r>
      <w:r w:rsidR="007F37E7"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Ak dodávateľ elektriny alebo dodávateľ plynu telefonicky kontaktuje odberateľa elektriny v domácnosti alebo odberateľa plynu v domácnosti s ponukou na uzavretie alebo zmenu zmluvy o združenej dodávke elektriny alebo zmluvy o združenej dodávke plynu, je povinný odberateľovi elektriny v domácnosti alebo odberateľovi plynu v domácnosti na začiatku každého rozhovoru oznámiť svoje identifikačné údaje, ako aj obchodný zámer telefonickej komunikácie.</w:t>
      </w:r>
    </w:p>
    <w:p w14:paraId="196EB3E5" w14:textId="32C4EC0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F37E7" w:rsidRPr="00DF233A">
        <w:rPr>
          <w:rFonts w:ascii="Arial" w:eastAsia="Times New Roman" w:hAnsi="Arial" w:cs="Arial"/>
          <w:color w:val="000000" w:themeColor="text1"/>
          <w:sz w:val="24"/>
          <w:szCs w:val="24"/>
          <w:lang w:val="sk-SK" w:eastAsia="cs-CZ"/>
        </w:rPr>
        <w:t>19</w:t>
      </w:r>
      <w:r w:rsidRPr="00DF233A">
        <w:rPr>
          <w:rFonts w:ascii="Arial" w:eastAsia="Times New Roman" w:hAnsi="Arial" w:cs="Arial"/>
          <w:color w:val="000000" w:themeColor="text1"/>
          <w:sz w:val="24"/>
          <w:szCs w:val="24"/>
          <w:lang w:val="sk-SK" w:eastAsia="cs-CZ"/>
        </w:rPr>
        <w:t xml:space="preserve">) Dodávateľ elektriny alebo dodávateľ plynu je povinný zabezpečiť ochranu osobných údajov získaných počas telefonického rozhovoru podľa odseku </w:t>
      </w:r>
      <w:r w:rsidR="00D145D2" w:rsidRPr="00DF233A">
        <w:rPr>
          <w:rFonts w:ascii="Arial" w:eastAsia="Times New Roman" w:hAnsi="Arial" w:cs="Arial"/>
          <w:color w:val="000000" w:themeColor="text1"/>
          <w:sz w:val="24"/>
          <w:szCs w:val="24"/>
          <w:lang w:val="sk-SK" w:eastAsia="cs-CZ"/>
        </w:rPr>
        <w:t>1</w:t>
      </w:r>
      <w:r w:rsidR="007F37E7"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podľa osobitného predpisu. </w:t>
      </w:r>
      <w:r w:rsidRPr="00DF233A">
        <w:rPr>
          <w:rFonts w:ascii="Arial" w:eastAsia="Times New Roman" w:hAnsi="Arial" w:cs="Arial"/>
          <w:color w:val="000000" w:themeColor="text1"/>
          <w:sz w:val="24"/>
          <w:szCs w:val="24"/>
          <w:vertAlign w:val="superscript"/>
          <w:lang w:val="sk-SK" w:eastAsia="cs-CZ"/>
        </w:rPr>
        <w:t>38a)</w:t>
      </w:r>
    </w:p>
    <w:p w14:paraId="1BF84726" w14:textId="05363A56" w:rsidR="00D34495" w:rsidRPr="00DF233A" w:rsidRDefault="00F13C7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r w:rsidR="00D34495" w:rsidRPr="00DF233A">
        <w:rPr>
          <w:rFonts w:ascii="Arial" w:eastAsia="Times New Roman" w:hAnsi="Arial" w:cs="Arial"/>
          <w:color w:val="000000" w:themeColor="text1"/>
          <w:sz w:val="24"/>
          <w:szCs w:val="24"/>
          <w:lang w:val="sk-SK" w:eastAsia="cs-CZ"/>
        </w:rPr>
        <w:t>(</w:t>
      </w:r>
      <w:r w:rsidR="00AD6702" w:rsidRPr="00DF233A">
        <w:rPr>
          <w:rFonts w:ascii="Arial" w:eastAsia="Times New Roman" w:hAnsi="Arial" w:cs="Arial"/>
          <w:color w:val="000000" w:themeColor="text1"/>
          <w:sz w:val="24"/>
          <w:szCs w:val="24"/>
          <w:lang w:val="sk-SK" w:eastAsia="cs-CZ"/>
        </w:rPr>
        <w:t>2</w:t>
      </w:r>
      <w:r w:rsidR="007F37E7" w:rsidRPr="00DF233A">
        <w:rPr>
          <w:rFonts w:ascii="Arial" w:eastAsia="Times New Roman" w:hAnsi="Arial" w:cs="Arial"/>
          <w:color w:val="000000" w:themeColor="text1"/>
          <w:sz w:val="24"/>
          <w:szCs w:val="24"/>
          <w:lang w:val="sk-SK" w:eastAsia="cs-CZ"/>
        </w:rPr>
        <w:t>0</w:t>
      </w:r>
      <w:r w:rsidR="00D34495" w:rsidRPr="00DF233A">
        <w:rPr>
          <w:rFonts w:ascii="Arial" w:eastAsia="Times New Roman" w:hAnsi="Arial" w:cs="Arial"/>
          <w:color w:val="000000" w:themeColor="text1"/>
          <w:sz w:val="24"/>
          <w:szCs w:val="24"/>
          <w:lang w:val="sk-SK" w:eastAsia="cs-CZ"/>
        </w:rPr>
        <w:t>) Odberate</w:t>
      </w:r>
      <w:r w:rsidR="00AD6702" w:rsidRPr="00DF233A">
        <w:rPr>
          <w:rFonts w:ascii="Arial" w:eastAsia="Times New Roman" w:hAnsi="Arial" w:cs="Arial"/>
          <w:color w:val="000000" w:themeColor="text1"/>
          <w:sz w:val="24"/>
          <w:szCs w:val="24"/>
          <w:lang w:val="sk-SK" w:eastAsia="cs-CZ"/>
        </w:rPr>
        <w:t>ľ</w:t>
      </w:r>
      <w:r w:rsidR="00D34495" w:rsidRPr="00DF233A">
        <w:rPr>
          <w:rFonts w:ascii="Arial" w:eastAsia="Times New Roman" w:hAnsi="Arial" w:cs="Arial"/>
          <w:color w:val="000000" w:themeColor="text1"/>
          <w:sz w:val="24"/>
          <w:szCs w:val="24"/>
          <w:lang w:val="sk-SK" w:eastAsia="cs-CZ"/>
        </w:rPr>
        <w:t xml:space="preserve"> elektriny v domácnosti alebo odberate</w:t>
      </w:r>
      <w:r w:rsidR="00AD6702" w:rsidRPr="00DF233A">
        <w:rPr>
          <w:rFonts w:ascii="Arial" w:eastAsia="Times New Roman" w:hAnsi="Arial" w:cs="Arial"/>
          <w:color w:val="000000" w:themeColor="text1"/>
          <w:sz w:val="24"/>
          <w:szCs w:val="24"/>
          <w:lang w:val="sk-SK" w:eastAsia="cs-CZ"/>
        </w:rPr>
        <w:t>ľ</w:t>
      </w:r>
      <w:r w:rsidR="00D34495" w:rsidRPr="00DF233A">
        <w:rPr>
          <w:rFonts w:ascii="Arial" w:eastAsia="Times New Roman" w:hAnsi="Arial" w:cs="Arial"/>
          <w:color w:val="000000" w:themeColor="text1"/>
          <w:sz w:val="24"/>
          <w:szCs w:val="24"/>
          <w:lang w:val="sk-SK" w:eastAsia="cs-CZ"/>
        </w:rPr>
        <w:t xml:space="preserve"> plynu v domácnosti má právo na poskytnutie informácií o alternatívnych opatreniach k predchádzaniu odpojenia z </w:t>
      </w:r>
      <w:r w:rsidR="00AD6702" w:rsidRPr="00DF233A">
        <w:rPr>
          <w:rFonts w:ascii="Arial" w:eastAsia="Times New Roman" w:hAnsi="Arial" w:cs="Arial"/>
          <w:color w:val="000000" w:themeColor="text1"/>
          <w:sz w:val="24"/>
          <w:szCs w:val="24"/>
          <w:lang w:val="sk-SK" w:eastAsia="cs-CZ"/>
        </w:rPr>
        <w:t>dôvodu</w:t>
      </w:r>
      <w:r w:rsidR="00D34495" w:rsidRPr="00DF233A">
        <w:rPr>
          <w:rFonts w:ascii="Arial" w:eastAsia="Times New Roman" w:hAnsi="Arial" w:cs="Arial"/>
          <w:color w:val="000000" w:themeColor="text1"/>
          <w:sz w:val="24"/>
          <w:szCs w:val="24"/>
          <w:lang w:val="sk-SK" w:eastAsia="cs-CZ"/>
        </w:rPr>
        <w:t xml:space="preserve"> nepln</w:t>
      </w:r>
      <w:r w:rsidR="00AD6702" w:rsidRPr="00DF233A">
        <w:rPr>
          <w:rFonts w:ascii="Arial" w:eastAsia="Times New Roman" w:hAnsi="Arial" w:cs="Arial"/>
          <w:color w:val="000000" w:themeColor="text1"/>
          <w:sz w:val="24"/>
          <w:szCs w:val="24"/>
          <w:lang w:val="sk-SK" w:eastAsia="cs-CZ"/>
        </w:rPr>
        <w:t>enia zmluvných</w:t>
      </w:r>
      <w:r w:rsidR="00D34495" w:rsidRPr="00DF233A">
        <w:rPr>
          <w:rFonts w:ascii="Arial" w:eastAsia="Times New Roman" w:hAnsi="Arial" w:cs="Arial"/>
          <w:color w:val="000000" w:themeColor="text1"/>
          <w:sz w:val="24"/>
          <w:szCs w:val="24"/>
          <w:lang w:val="sk-SK" w:eastAsia="cs-CZ"/>
        </w:rPr>
        <w:t xml:space="preserve"> </w:t>
      </w:r>
      <w:r w:rsidR="00C62740" w:rsidRPr="00DF233A">
        <w:rPr>
          <w:rFonts w:ascii="Arial" w:eastAsia="Times New Roman" w:hAnsi="Arial" w:cs="Arial"/>
          <w:color w:val="000000" w:themeColor="text1"/>
          <w:sz w:val="24"/>
          <w:szCs w:val="24"/>
          <w:lang w:val="sk-SK" w:eastAsia="cs-CZ"/>
        </w:rPr>
        <w:t>povinností</w:t>
      </w:r>
      <w:r w:rsidR="00D34495" w:rsidRPr="00DF233A">
        <w:rPr>
          <w:rFonts w:ascii="Arial" w:eastAsia="Times New Roman" w:hAnsi="Arial" w:cs="Arial"/>
          <w:color w:val="000000" w:themeColor="text1"/>
          <w:sz w:val="24"/>
          <w:szCs w:val="24"/>
          <w:lang w:val="sk-SK" w:eastAsia="cs-CZ"/>
        </w:rPr>
        <w:t xml:space="preserve"> odberate</w:t>
      </w:r>
      <w:r w:rsidR="00AD6702" w:rsidRPr="00DF233A">
        <w:rPr>
          <w:rFonts w:ascii="Arial" w:eastAsia="Times New Roman" w:hAnsi="Arial" w:cs="Arial"/>
          <w:color w:val="000000" w:themeColor="text1"/>
          <w:sz w:val="24"/>
          <w:szCs w:val="24"/>
          <w:lang w:val="sk-SK" w:eastAsia="cs-CZ"/>
        </w:rPr>
        <w:t>ľ</w:t>
      </w:r>
      <w:r w:rsidR="00D34495" w:rsidRPr="00DF233A">
        <w:rPr>
          <w:rFonts w:ascii="Arial" w:eastAsia="Times New Roman" w:hAnsi="Arial" w:cs="Arial"/>
          <w:color w:val="000000" w:themeColor="text1"/>
          <w:sz w:val="24"/>
          <w:szCs w:val="24"/>
          <w:lang w:val="sk-SK" w:eastAsia="cs-CZ"/>
        </w:rPr>
        <w:t xml:space="preserve">a elektriny </w:t>
      </w:r>
      <w:r w:rsidR="00C62740" w:rsidRPr="00DF233A">
        <w:rPr>
          <w:rFonts w:ascii="Arial" w:eastAsia="Times New Roman" w:hAnsi="Arial" w:cs="Arial"/>
          <w:color w:val="000000" w:themeColor="text1"/>
          <w:sz w:val="24"/>
          <w:szCs w:val="24"/>
          <w:lang w:val="sk-SK" w:eastAsia="cs-CZ"/>
        </w:rPr>
        <w:lastRenderedPageBreak/>
        <w:t xml:space="preserve">v domácnosti </w:t>
      </w:r>
      <w:r w:rsidR="00D34495" w:rsidRPr="00DF233A">
        <w:rPr>
          <w:rFonts w:ascii="Arial" w:eastAsia="Times New Roman" w:hAnsi="Arial" w:cs="Arial"/>
          <w:color w:val="000000" w:themeColor="text1"/>
          <w:sz w:val="24"/>
          <w:szCs w:val="24"/>
          <w:lang w:val="sk-SK" w:eastAsia="cs-CZ"/>
        </w:rPr>
        <w:t>alebo odb</w:t>
      </w:r>
      <w:r w:rsidR="00AD6702" w:rsidRPr="00DF233A">
        <w:rPr>
          <w:rFonts w:ascii="Arial" w:eastAsia="Times New Roman" w:hAnsi="Arial" w:cs="Arial"/>
          <w:color w:val="000000" w:themeColor="text1"/>
          <w:sz w:val="24"/>
          <w:szCs w:val="24"/>
          <w:lang w:val="sk-SK" w:eastAsia="cs-CZ"/>
        </w:rPr>
        <w:t>e</w:t>
      </w:r>
      <w:r w:rsidR="00D34495" w:rsidRPr="00DF233A">
        <w:rPr>
          <w:rFonts w:ascii="Arial" w:eastAsia="Times New Roman" w:hAnsi="Arial" w:cs="Arial"/>
          <w:color w:val="000000" w:themeColor="text1"/>
          <w:sz w:val="24"/>
          <w:szCs w:val="24"/>
          <w:lang w:val="sk-SK" w:eastAsia="cs-CZ"/>
        </w:rPr>
        <w:t>rate</w:t>
      </w:r>
      <w:r w:rsidR="00AD6702" w:rsidRPr="00DF233A">
        <w:rPr>
          <w:rFonts w:ascii="Arial" w:eastAsia="Times New Roman" w:hAnsi="Arial" w:cs="Arial"/>
          <w:color w:val="000000" w:themeColor="text1"/>
          <w:sz w:val="24"/>
          <w:szCs w:val="24"/>
          <w:lang w:val="sk-SK" w:eastAsia="cs-CZ"/>
        </w:rPr>
        <w:t>ľ</w:t>
      </w:r>
      <w:r w:rsidR="00D34495" w:rsidRPr="00DF233A">
        <w:rPr>
          <w:rFonts w:ascii="Arial" w:eastAsia="Times New Roman" w:hAnsi="Arial" w:cs="Arial"/>
          <w:color w:val="000000" w:themeColor="text1"/>
          <w:sz w:val="24"/>
          <w:szCs w:val="24"/>
          <w:lang w:val="sk-SK" w:eastAsia="cs-CZ"/>
        </w:rPr>
        <w:t>a plynu</w:t>
      </w:r>
      <w:r w:rsidR="00C62740" w:rsidRPr="00DF233A">
        <w:rPr>
          <w:rFonts w:ascii="Arial" w:eastAsia="Times New Roman" w:hAnsi="Arial" w:cs="Arial"/>
          <w:color w:val="000000" w:themeColor="text1"/>
          <w:sz w:val="24"/>
          <w:szCs w:val="24"/>
          <w:lang w:val="sk-SK" w:eastAsia="cs-CZ"/>
        </w:rPr>
        <w:t xml:space="preserve"> v domácnosti</w:t>
      </w:r>
      <w:r w:rsidR="00D34495" w:rsidRPr="00DF233A">
        <w:rPr>
          <w:rFonts w:ascii="Arial" w:eastAsia="Times New Roman" w:hAnsi="Arial" w:cs="Arial"/>
          <w:color w:val="000000" w:themeColor="text1"/>
          <w:sz w:val="24"/>
          <w:szCs w:val="24"/>
          <w:lang w:val="sk-SK" w:eastAsia="cs-CZ"/>
        </w:rPr>
        <w:t>, a to v dostatočnom predstihu pred plánovaným odpojením. Alternat</w:t>
      </w:r>
      <w:r w:rsidR="00AD6702" w:rsidRPr="00DF233A">
        <w:rPr>
          <w:rFonts w:ascii="Arial" w:eastAsia="Times New Roman" w:hAnsi="Arial" w:cs="Arial"/>
          <w:color w:val="000000" w:themeColor="text1"/>
          <w:sz w:val="24"/>
          <w:szCs w:val="24"/>
          <w:lang w:val="sk-SK" w:eastAsia="cs-CZ"/>
        </w:rPr>
        <w:t>ívne</w:t>
      </w:r>
      <w:r w:rsidR="00D34495" w:rsidRPr="00DF233A">
        <w:rPr>
          <w:rFonts w:ascii="Arial" w:eastAsia="Times New Roman" w:hAnsi="Arial" w:cs="Arial"/>
          <w:color w:val="000000" w:themeColor="text1"/>
          <w:sz w:val="24"/>
          <w:szCs w:val="24"/>
          <w:lang w:val="sk-SK" w:eastAsia="cs-CZ"/>
        </w:rPr>
        <w:t xml:space="preserve"> opatrenia zah</w:t>
      </w:r>
      <w:r w:rsidR="00AD6702" w:rsidRPr="00DF233A">
        <w:rPr>
          <w:rFonts w:ascii="Arial" w:eastAsia="Times New Roman" w:hAnsi="Arial" w:cs="Arial"/>
          <w:color w:val="000000" w:themeColor="text1"/>
          <w:sz w:val="24"/>
          <w:szCs w:val="24"/>
          <w:lang w:val="sk-SK" w:eastAsia="cs-CZ"/>
        </w:rPr>
        <w:t>ŕňajú aspoň informácie</w:t>
      </w:r>
      <w:r w:rsidR="00D34495" w:rsidRPr="00DF233A">
        <w:rPr>
          <w:rFonts w:ascii="Arial" w:eastAsia="Times New Roman" w:hAnsi="Arial" w:cs="Arial"/>
          <w:color w:val="000000" w:themeColor="text1"/>
          <w:sz w:val="24"/>
          <w:szCs w:val="24"/>
          <w:lang w:val="sk-SK" w:eastAsia="cs-CZ"/>
        </w:rPr>
        <w:t xml:space="preserve"> o tom, </w:t>
      </w:r>
      <w:r w:rsidR="00AD6702" w:rsidRPr="00DF233A">
        <w:rPr>
          <w:rFonts w:ascii="Arial" w:eastAsia="Times New Roman" w:hAnsi="Arial" w:cs="Arial"/>
          <w:color w:val="000000" w:themeColor="text1"/>
          <w:sz w:val="24"/>
          <w:szCs w:val="24"/>
          <w:lang w:val="sk-SK" w:eastAsia="cs-CZ"/>
        </w:rPr>
        <w:t>či</w:t>
      </w:r>
      <w:r w:rsidR="00D34495" w:rsidRPr="00DF233A">
        <w:rPr>
          <w:rFonts w:ascii="Arial" w:eastAsia="Times New Roman" w:hAnsi="Arial" w:cs="Arial"/>
          <w:color w:val="000000" w:themeColor="text1"/>
          <w:sz w:val="24"/>
          <w:szCs w:val="24"/>
          <w:lang w:val="sk-SK" w:eastAsia="cs-CZ"/>
        </w:rPr>
        <w:t xml:space="preserve"> dod</w:t>
      </w:r>
      <w:r w:rsidR="00AD6702" w:rsidRPr="00DF233A">
        <w:rPr>
          <w:rFonts w:ascii="Arial" w:eastAsia="Times New Roman" w:hAnsi="Arial" w:cs="Arial"/>
          <w:color w:val="000000" w:themeColor="text1"/>
          <w:sz w:val="24"/>
          <w:szCs w:val="24"/>
          <w:lang w:val="sk-SK" w:eastAsia="cs-CZ"/>
        </w:rPr>
        <w:t>á</w:t>
      </w:r>
      <w:r w:rsidR="00D34495" w:rsidRPr="00DF233A">
        <w:rPr>
          <w:rFonts w:ascii="Arial" w:eastAsia="Times New Roman" w:hAnsi="Arial" w:cs="Arial"/>
          <w:color w:val="000000" w:themeColor="text1"/>
          <w:sz w:val="24"/>
          <w:szCs w:val="24"/>
          <w:lang w:val="sk-SK" w:eastAsia="cs-CZ"/>
        </w:rPr>
        <w:t>vate</w:t>
      </w:r>
      <w:r w:rsidR="00AD6702" w:rsidRPr="00DF233A">
        <w:rPr>
          <w:rFonts w:ascii="Arial" w:eastAsia="Times New Roman" w:hAnsi="Arial" w:cs="Arial"/>
          <w:color w:val="000000" w:themeColor="text1"/>
          <w:sz w:val="24"/>
          <w:szCs w:val="24"/>
          <w:lang w:val="sk-SK" w:eastAsia="cs-CZ"/>
        </w:rPr>
        <w:t>ľ</w:t>
      </w:r>
      <w:r w:rsidR="00D34495" w:rsidRPr="00DF233A">
        <w:rPr>
          <w:rFonts w:ascii="Arial" w:eastAsia="Times New Roman" w:hAnsi="Arial" w:cs="Arial"/>
          <w:color w:val="000000" w:themeColor="text1"/>
          <w:sz w:val="24"/>
          <w:szCs w:val="24"/>
          <w:lang w:val="sk-SK" w:eastAsia="cs-CZ"/>
        </w:rPr>
        <w:t xml:space="preserve"> elekt</w:t>
      </w:r>
      <w:r w:rsidR="00AD6702" w:rsidRPr="00DF233A">
        <w:rPr>
          <w:rFonts w:ascii="Arial" w:eastAsia="Times New Roman" w:hAnsi="Arial" w:cs="Arial"/>
          <w:color w:val="000000" w:themeColor="text1"/>
          <w:sz w:val="24"/>
          <w:szCs w:val="24"/>
          <w:lang w:val="sk-SK" w:eastAsia="cs-CZ"/>
        </w:rPr>
        <w:t>r</w:t>
      </w:r>
      <w:r w:rsidR="00D34495" w:rsidRPr="00DF233A">
        <w:rPr>
          <w:rFonts w:ascii="Arial" w:eastAsia="Times New Roman" w:hAnsi="Arial" w:cs="Arial"/>
          <w:color w:val="000000" w:themeColor="text1"/>
          <w:sz w:val="24"/>
          <w:szCs w:val="24"/>
          <w:lang w:val="sk-SK" w:eastAsia="cs-CZ"/>
        </w:rPr>
        <w:t>iny alebo</w:t>
      </w:r>
      <w:r w:rsidR="00AD6702" w:rsidRPr="00DF233A">
        <w:rPr>
          <w:rFonts w:ascii="Arial" w:eastAsia="Times New Roman" w:hAnsi="Arial" w:cs="Arial"/>
          <w:color w:val="000000" w:themeColor="text1"/>
          <w:sz w:val="24"/>
          <w:szCs w:val="24"/>
          <w:lang w:val="sk-SK" w:eastAsia="cs-CZ"/>
        </w:rPr>
        <w:t xml:space="preserve"> dodávateľ</w:t>
      </w:r>
      <w:r w:rsidR="00D34495" w:rsidRPr="00DF233A">
        <w:rPr>
          <w:rFonts w:ascii="Arial" w:eastAsia="Times New Roman" w:hAnsi="Arial" w:cs="Arial"/>
          <w:color w:val="000000" w:themeColor="text1"/>
          <w:sz w:val="24"/>
          <w:szCs w:val="24"/>
          <w:lang w:val="sk-SK" w:eastAsia="cs-CZ"/>
        </w:rPr>
        <w:t xml:space="preserve"> plynu umožňuje odberateľovi elektriny </w:t>
      </w:r>
      <w:r w:rsidR="00C62740" w:rsidRPr="00DF233A">
        <w:rPr>
          <w:rFonts w:ascii="Arial" w:eastAsia="Times New Roman" w:hAnsi="Arial" w:cs="Arial"/>
          <w:color w:val="000000" w:themeColor="text1"/>
          <w:sz w:val="24"/>
          <w:szCs w:val="24"/>
          <w:lang w:val="sk-SK" w:eastAsia="cs-CZ"/>
        </w:rPr>
        <w:t>v domácnosti</w:t>
      </w:r>
      <w:r w:rsidR="00D34495" w:rsidRPr="00DF233A">
        <w:rPr>
          <w:rFonts w:ascii="Arial" w:eastAsia="Times New Roman" w:hAnsi="Arial" w:cs="Arial"/>
          <w:color w:val="000000" w:themeColor="text1"/>
          <w:sz w:val="24"/>
          <w:szCs w:val="24"/>
          <w:lang w:val="sk-SK" w:eastAsia="cs-CZ"/>
        </w:rPr>
        <w:t xml:space="preserve"> alebo odb</w:t>
      </w:r>
      <w:r w:rsidR="00AD6702" w:rsidRPr="00DF233A">
        <w:rPr>
          <w:rFonts w:ascii="Arial" w:eastAsia="Times New Roman" w:hAnsi="Arial" w:cs="Arial"/>
          <w:color w:val="000000" w:themeColor="text1"/>
          <w:sz w:val="24"/>
          <w:szCs w:val="24"/>
          <w:lang w:val="sk-SK" w:eastAsia="cs-CZ"/>
        </w:rPr>
        <w:t>e</w:t>
      </w:r>
      <w:r w:rsidR="00D34495" w:rsidRPr="00DF233A">
        <w:rPr>
          <w:rFonts w:ascii="Arial" w:eastAsia="Times New Roman" w:hAnsi="Arial" w:cs="Arial"/>
          <w:color w:val="000000" w:themeColor="text1"/>
          <w:sz w:val="24"/>
          <w:szCs w:val="24"/>
          <w:lang w:val="sk-SK" w:eastAsia="cs-CZ"/>
        </w:rPr>
        <w:t xml:space="preserve">rateľovi plynu </w:t>
      </w:r>
      <w:r w:rsidR="00C62740" w:rsidRPr="00DF233A">
        <w:rPr>
          <w:rFonts w:ascii="Arial" w:eastAsia="Times New Roman" w:hAnsi="Arial" w:cs="Arial"/>
          <w:color w:val="000000" w:themeColor="text1"/>
          <w:sz w:val="24"/>
          <w:szCs w:val="24"/>
          <w:lang w:val="sk-SK" w:eastAsia="cs-CZ"/>
        </w:rPr>
        <w:t>v domácnosti</w:t>
      </w:r>
      <w:r w:rsidR="00D34495" w:rsidRPr="00DF233A">
        <w:rPr>
          <w:rFonts w:ascii="Arial" w:eastAsia="Times New Roman" w:hAnsi="Arial" w:cs="Arial"/>
          <w:color w:val="000000" w:themeColor="text1"/>
          <w:sz w:val="24"/>
          <w:szCs w:val="24"/>
          <w:lang w:val="sk-SK" w:eastAsia="cs-CZ"/>
        </w:rPr>
        <w:t xml:space="preserve"> </w:t>
      </w:r>
      <w:r w:rsidR="00AD6702" w:rsidRPr="00DF233A">
        <w:rPr>
          <w:rFonts w:ascii="Arial" w:eastAsia="Times New Roman" w:hAnsi="Arial" w:cs="Arial"/>
          <w:color w:val="000000" w:themeColor="text1"/>
          <w:sz w:val="24"/>
          <w:szCs w:val="24"/>
          <w:lang w:val="sk-SK" w:eastAsia="cs-CZ"/>
        </w:rPr>
        <w:t>pred</w:t>
      </w:r>
      <w:r w:rsidR="00D34495" w:rsidRPr="00DF233A">
        <w:rPr>
          <w:rFonts w:ascii="Arial" w:eastAsia="Times New Roman" w:hAnsi="Arial" w:cs="Arial"/>
          <w:color w:val="000000" w:themeColor="text1"/>
          <w:sz w:val="24"/>
          <w:szCs w:val="24"/>
          <w:lang w:val="sk-SK" w:eastAsia="cs-CZ"/>
        </w:rPr>
        <w:t xml:space="preserve"> odpojením</w:t>
      </w:r>
      <w:r w:rsidR="00AD6702" w:rsidRPr="00DF233A">
        <w:rPr>
          <w:rFonts w:ascii="Arial" w:eastAsia="Times New Roman" w:hAnsi="Arial" w:cs="Arial"/>
          <w:color w:val="000000" w:themeColor="text1"/>
          <w:sz w:val="24"/>
          <w:szCs w:val="24"/>
          <w:lang w:val="sk-SK" w:eastAsia="cs-CZ"/>
        </w:rPr>
        <w:t xml:space="preserve"> dohodnúť plnenie</w:t>
      </w:r>
      <w:r w:rsidR="00D34495" w:rsidRPr="00DF233A">
        <w:rPr>
          <w:rFonts w:ascii="Arial" w:eastAsia="Times New Roman" w:hAnsi="Arial" w:cs="Arial"/>
          <w:color w:val="000000" w:themeColor="text1"/>
          <w:sz w:val="24"/>
          <w:szCs w:val="24"/>
          <w:lang w:val="sk-SK" w:eastAsia="cs-CZ"/>
        </w:rPr>
        <w:t xml:space="preserve"> dlžných plat</w:t>
      </w:r>
      <w:r w:rsidR="00AD6702" w:rsidRPr="00DF233A">
        <w:rPr>
          <w:rFonts w:ascii="Arial" w:eastAsia="Times New Roman" w:hAnsi="Arial" w:cs="Arial"/>
          <w:color w:val="000000" w:themeColor="text1"/>
          <w:sz w:val="24"/>
          <w:szCs w:val="24"/>
          <w:lang w:val="sk-SK" w:eastAsia="cs-CZ"/>
        </w:rPr>
        <w:t>i</w:t>
      </w:r>
      <w:r w:rsidR="00D34495" w:rsidRPr="00DF233A">
        <w:rPr>
          <w:rFonts w:ascii="Arial" w:eastAsia="Times New Roman" w:hAnsi="Arial" w:cs="Arial"/>
          <w:color w:val="000000" w:themeColor="text1"/>
          <w:sz w:val="24"/>
          <w:szCs w:val="24"/>
          <w:lang w:val="sk-SK" w:eastAsia="cs-CZ"/>
        </w:rPr>
        <w:t>eb v</w:t>
      </w:r>
      <w:r w:rsidR="00AD6702" w:rsidRPr="00DF233A">
        <w:rPr>
          <w:rFonts w:ascii="Arial" w:eastAsia="Times New Roman" w:hAnsi="Arial" w:cs="Arial"/>
          <w:color w:val="000000" w:themeColor="text1"/>
          <w:sz w:val="24"/>
          <w:szCs w:val="24"/>
          <w:lang w:val="sk-SK" w:eastAsia="cs-CZ"/>
        </w:rPr>
        <w:t> </w:t>
      </w:r>
      <w:r w:rsidR="00D34495" w:rsidRPr="00DF233A">
        <w:rPr>
          <w:rFonts w:ascii="Arial" w:eastAsia="Times New Roman" w:hAnsi="Arial" w:cs="Arial"/>
          <w:color w:val="000000" w:themeColor="text1"/>
          <w:sz w:val="24"/>
          <w:szCs w:val="24"/>
          <w:lang w:val="sk-SK" w:eastAsia="cs-CZ"/>
        </w:rPr>
        <w:t>splátk</w:t>
      </w:r>
      <w:r w:rsidR="00AD6702" w:rsidRPr="00DF233A">
        <w:rPr>
          <w:rFonts w:ascii="Arial" w:eastAsia="Times New Roman" w:hAnsi="Arial" w:cs="Arial"/>
          <w:color w:val="000000" w:themeColor="text1"/>
          <w:sz w:val="24"/>
          <w:szCs w:val="24"/>
          <w:lang w:val="sk-SK" w:eastAsia="cs-CZ"/>
        </w:rPr>
        <w:t>a</w:t>
      </w:r>
      <w:r w:rsidR="00D34495" w:rsidRPr="00DF233A">
        <w:rPr>
          <w:rFonts w:ascii="Arial" w:eastAsia="Times New Roman" w:hAnsi="Arial" w:cs="Arial"/>
          <w:color w:val="000000" w:themeColor="text1"/>
          <w:sz w:val="24"/>
          <w:szCs w:val="24"/>
          <w:lang w:val="sk-SK" w:eastAsia="cs-CZ"/>
        </w:rPr>
        <w:t>ch</w:t>
      </w:r>
      <w:r w:rsidR="00AD6702" w:rsidRPr="00DF233A">
        <w:rPr>
          <w:rFonts w:ascii="Arial" w:eastAsia="Times New Roman" w:hAnsi="Arial" w:cs="Arial"/>
          <w:color w:val="000000" w:themeColor="text1"/>
          <w:sz w:val="24"/>
          <w:szCs w:val="24"/>
          <w:lang w:val="sk-SK" w:eastAsia="cs-CZ"/>
        </w:rPr>
        <w:t>, informácie o</w:t>
      </w:r>
      <w:r w:rsidR="00D34495" w:rsidRPr="00DF233A">
        <w:rPr>
          <w:rFonts w:ascii="Arial" w:eastAsia="Times New Roman" w:hAnsi="Arial" w:cs="Arial"/>
          <w:color w:val="000000" w:themeColor="text1"/>
          <w:sz w:val="24"/>
          <w:szCs w:val="24"/>
          <w:lang w:val="sk-SK" w:eastAsia="cs-CZ"/>
        </w:rPr>
        <w:t> podmienk</w:t>
      </w:r>
      <w:r w:rsidR="00AD6702" w:rsidRPr="00DF233A">
        <w:rPr>
          <w:rFonts w:ascii="Arial" w:eastAsia="Times New Roman" w:hAnsi="Arial" w:cs="Arial"/>
          <w:color w:val="000000" w:themeColor="text1"/>
          <w:sz w:val="24"/>
          <w:szCs w:val="24"/>
          <w:lang w:val="sk-SK" w:eastAsia="cs-CZ"/>
        </w:rPr>
        <w:t>a</w:t>
      </w:r>
      <w:r w:rsidR="00D34495" w:rsidRPr="00DF233A">
        <w:rPr>
          <w:rFonts w:ascii="Arial" w:eastAsia="Times New Roman" w:hAnsi="Arial" w:cs="Arial"/>
          <w:color w:val="000000" w:themeColor="text1"/>
          <w:sz w:val="24"/>
          <w:szCs w:val="24"/>
          <w:lang w:val="sk-SK" w:eastAsia="cs-CZ"/>
        </w:rPr>
        <w:t>ch takého pln</w:t>
      </w:r>
      <w:r w:rsidR="00AD6702" w:rsidRPr="00DF233A">
        <w:rPr>
          <w:rFonts w:ascii="Arial" w:eastAsia="Times New Roman" w:hAnsi="Arial" w:cs="Arial"/>
          <w:color w:val="000000" w:themeColor="text1"/>
          <w:sz w:val="24"/>
          <w:szCs w:val="24"/>
          <w:lang w:val="sk-SK" w:eastAsia="cs-CZ"/>
        </w:rPr>
        <w:t>e</w:t>
      </w:r>
      <w:r w:rsidR="00D34495" w:rsidRPr="00DF233A">
        <w:rPr>
          <w:rFonts w:ascii="Arial" w:eastAsia="Times New Roman" w:hAnsi="Arial" w:cs="Arial"/>
          <w:color w:val="000000" w:themeColor="text1"/>
          <w:sz w:val="24"/>
          <w:szCs w:val="24"/>
          <w:lang w:val="sk-SK" w:eastAsia="cs-CZ"/>
        </w:rPr>
        <w:t>n</w:t>
      </w:r>
      <w:r w:rsidR="00AD6702" w:rsidRPr="00DF233A">
        <w:rPr>
          <w:rFonts w:ascii="Arial" w:eastAsia="Times New Roman" w:hAnsi="Arial" w:cs="Arial"/>
          <w:color w:val="000000" w:themeColor="text1"/>
          <w:sz w:val="24"/>
          <w:szCs w:val="24"/>
          <w:lang w:val="sk-SK" w:eastAsia="cs-CZ"/>
        </w:rPr>
        <w:t>ia</w:t>
      </w:r>
      <w:r w:rsidR="00D34495" w:rsidRPr="00DF233A">
        <w:rPr>
          <w:rFonts w:ascii="Arial" w:eastAsia="Times New Roman" w:hAnsi="Arial" w:cs="Arial"/>
          <w:color w:val="000000" w:themeColor="text1"/>
          <w:sz w:val="24"/>
          <w:szCs w:val="24"/>
          <w:lang w:val="sk-SK" w:eastAsia="cs-CZ"/>
        </w:rPr>
        <w:t xml:space="preserve"> v splátk</w:t>
      </w:r>
      <w:r w:rsidR="00AD6702" w:rsidRPr="00DF233A">
        <w:rPr>
          <w:rFonts w:ascii="Arial" w:eastAsia="Times New Roman" w:hAnsi="Arial" w:cs="Arial"/>
          <w:color w:val="000000" w:themeColor="text1"/>
          <w:sz w:val="24"/>
          <w:szCs w:val="24"/>
          <w:lang w:val="sk-SK" w:eastAsia="cs-CZ"/>
        </w:rPr>
        <w:t>a</w:t>
      </w:r>
      <w:r w:rsidR="00D34495" w:rsidRPr="00DF233A">
        <w:rPr>
          <w:rFonts w:ascii="Arial" w:eastAsia="Times New Roman" w:hAnsi="Arial" w:cs="Arial"/>
          <w:color w:val="000000" w:themeColor="text1"/>
          <w:sz w:val="24"/>
          <w:szCs w:val="24"/>
          <w:lang w:val="sk-SK" w:eastAsia="cs-CZ"/>
        </w:rPr>
        <w:t>ch a odkaz na webov</w:t>
      </w:r>
      <w:r w:rsidR="00AD6702" w:rsidRPr="00DF233A">
        <w:rPr>
          <w:rFonts w:ascii="Arial" w:eastAsia="Times New Roman" w:hAnsi="Arial" w:cs="Arial"/>
          <w:color w:val="000000" w:themeColor="text1"/>
          <w:sz w:val="24"/>
          <w:szCs w:val="24"/>
          <w:lang w:val="sk-SK" w:eastAsia="cs-CZ"/>
        </w:rPr>
        <w:t>é sídlo úradu</w:t>
      </w:r>
      <w:r w:rsidR="00F4142F" w:rsidRPr="00DF233A">
        <w:rPr>
          <w:rFonts w:ascii="Arial" w:eastAsia="Times New Roman" w:hAnsi="Arial" w:cs="Arial"/>
          <w:color w:val="000000" w:themeColor="text1"/>
          <w:sz w:val="24"/>
          <w:szCs w:val="24"/>
          <w:lang w:val="sk-SK" w:eastAsia="cs-CZ"/>
        </w:rPr>
        <w:t xml:space="preserve"> s</w:t>
      </w:r>
      <w:r w:rsidR="00AA7688" w:rsidRPr="00DF233A">
        <w:rPr>
          <w:rFonts w:ascii="Arial" w:eastAsia="Times New Roman" w:hAnsi="Arial" w:cs="Arial"/>
          <w:color w:val="000000" w:themeColor="text1"/>
          <w:sz w:val="24"/>
          <w:szCs w:val="24"/>
          <w:lang w:val="sk-SK" w:eastAsia="cs-CZ"/>
        </w:rPr>
        <w:t> </w:t>
      </w:r>
      <w:r w:rsidR="00A74927" w:rsidRPr="00DF233A">
        <w:rPr>
          <w:rFonts w:ascii="Arial" w:eastAsia="Times New Roman" w:hAnsi="Arial" w:cs="Arial"/>
          <w:color w:val="000000" w:themeColor="text1"/>
          <w:sz w:val="24"/>
          <w:szCs w:val="24"/>
          <w:lang w:val="sk-SK" w:eastAsia="cs-CZ"/>
        </w:rPr>
        <w:t>informácia</w:t>
      </w:r>
      <w:r w:rsidR="00AA7688" w:rsidRPr="00DF233A">
        <w:rPr>
          <w:rFonts w:ascii="Arial" w:eastAsia="Times New Roman" w:hAnsi="Arial" w:cs="Arial"/>
          <w:color w:val="000000" w:themeColor="text1"/>
          <w:sz w:val="24"/>
          <w:szCs w:val="24"/>
          <w:lang w:val="sk-SK" w:eastAsia="cs-CZ"/>
        </w:rPr>
        <w:t>mi o</w:t>
      </w:r>
      <w:r w:rsidR="002C4E38" w:rsidRPr="00DF233A">
        <w:rPr>
          <w:rFonts w:ascii="Arial" w:eastAsia="Times New Roman" w:hAnsi="Arial" w:cs="Arial"/>
          <w:color w:val="000000" w:themeColor="text1"/>
          <w:sz w:val="24"/>
          <w:szCs w:val="24"/>
          <w:lang w:val="sk-SK" w:eastAsia="cs-CZ"/>
        </w:rPr>
        <w:t> </w:t>
      </w:r>
      <w:r w:rsidR="00D5443D" w:rsidRPr="00DF233A">
        <w:rPr>
          <w:rFonts w:ascii="Arial" w:eastAsia="Times New Roman" w:hAnsi="Arial" w:cs="Arial"/>
          <w:color w:val="000000" w:themeColor="text1"/>
          <w:sz w:val="24"/>
          <w:szCs w:val="24"/>
          <w:lang w:val="sk-SK" w:eastAsia="cs-CZ"/>
        </w:rPr>
        <w:t>súvis</w:t>
      </w:r>
      <w:r w:rsidR="002C4E38" w:rsidRPr="00DF233A">
        <w:rPr>
          <w:rFonts w:ascii="Arial" w:eastAsia="Times New Roman" w:hAnsi="Arial" w:cs="Arial"/>
          <w:color w:val="000000" w:themeColor="text1"/>
          <w:sz w:val="24"/>
          <w:szCs w:val="24"/>
          <w:lang w:val="sk-SK" w:eastAsia="cs-CZ"/>
        </w:rPr>
        <w:t>iaci</w:t>
      </w:r>
      <w:r w:rsidR="00D5443D" w:rsidRPr="00DF233A">
        <w:rPr>
          <w:rFonts w:ascii="Arial" w:eastAsia="Times New Roman" w:hAnsi="Arial" w:cs="Arial"/>
          <w:color w:val="000000" w:themeColor="text1"/>
          <w:sz w:val="24"/>
          <w:szCs w:val="24"/>
          <w:lang w:val="sk-SK" w:eastAsia="cs-CZ"/>
        </w:rPr>
        <w:t>ch</w:t>
      </w:r>
      <w:r w:rsidR="002C4E38" w:rsidRPr="00DF233A">
        <w:rPr>
          <w:rFonts w:ascii="Arial" w:eastAsia="Times New Roman" w:hAnsi="Arial" w:cs="Arial"/>
          <w:color w:val="000000" w:themeColor="text1"/>
          <w:sz w:val="24"/>
          <w:szCs w:val="24"/>
          <w:lang w:val="sk-SK" w:eastAsia="cs-CZ"/>
        </w:rPr>
        <w:t xml:space="preserve"> právach odberateľa </w:t>
      </w:r>
      <w:r w:rsidR="00344ADC" w:rsidRPr="00DF233A">
        <w:rPr>
          <w:rFonts w:ascii="Arial" w:eastAsia="Times New Roman" w:hAnsi="Arial" w:cs="Arial"/>
          <w:color w:val="000000" w:themeColor="text1"/>
          <w:sz w:val="24"/>
          <w:szCs w:val="24"/>
          <w:lang w:val="sk-SK" w:eastAsia="cs-CZ"/>
        </w:rPr>
        <w:t>elektriny v domácnosti a odberateľa plynu v domácnosti</w:t>
      </w:r>
      <w:r w:rsidR="00D34495" w:rsidRPr="00DF233A">
        <w:rPr>
          <w:rFonts w:ascii="Arial" w:eastAsia="Times New Roman" w:hAnsi="Arial" w:cs="Arial"/>
          <w:color w:val="000000" w:themeColor="text1"/>
          <w:sz w:val="24"/>
          <w:szCs w:val="24"/>
          <w:lang w:val="sk-SK" w:eastAsia="cs-CZ"/>
        </w:rPr>
        <w:t xml:space="preserve">. </w:t>
      </w:r>
    </w:p>
    <w:p w14:paraId="1AE6F13B" w14:textId="0C68A3A0" w:rsidR="004847BF" w:rsidRPr="00DF233A" w:rsidRDefault="00F42B8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7F37E7"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Ustanovenia o zmluve o</w:t>
      </w:r>
      <w:r w:rsidR="00115898" w:rsidRPr="00DF233A">
        <w:rPr>
          <w:rFonts w:ascii="Arial" w:eastAsia="Times New Roman" w:hAnsi="Arial" w:cs="Arial"/>
          <w:color w:val="000000" w:themeColor="text1"/>
          <w:sz w:val="24"/>
          <w:szCs w:val="24"/>
          <w:lang w:val="sk-SK" w:eastAsia="cs-CZ"/>
        </w:rPr>
        <w:t xml:space="preserve"> združenej </w:t>
      </w:r>
      <w:r w:rsidRPr="00DF233A">
        <w:rPr>
          <w:rFonts w:ascii="Arial" w:eastAsia="Times New Roman" w:hAnsi="Arial" w:cs="Arial"/>
          <w:color w:val="000000" w:themeColor="text1"/>
          <w:sz w:val="24"/>
          <w:szCs w:val="24"/>
          <w:lang w:val="sk-SK" w:eastAsia="cs-CZ"/>
        </w:rPr>
        <w:t>dodávke elektriny a zmluve o</w:t>
      </w:r>
      <w:r w:rsidR="00115898" w:rsidRPr="00DF233A">
        <w:rPr>
          <w:rFonts w:ascii="Arial" w:eastAsia="Times New Roman" w:hAnsi="Arial" w:cs="Arial"/>
          <w:color w:val="000000" w:themeColor="text1"/>
          <w:sz w:val="24"/>
          <w:szCs w:val="24"/>
          <w:lang w:val="sk-SK" w:eastAsia="cs-CZ"/>
        </w:rPr>
        <w:t xml:space="preserve"> združenej </w:t>
      </w:r>
      <w:r w:rsidRPr="00DF233A">
        <w:rPr>
          <w:rFonts w:ascii="Arial" w:eastAsia="Times New Roman" w:hAnsi="Arial" w:cs="Arial"/>
          <w:color w:val="000000" w:themeColor="text1"/>
          <w:sz w:val="24"/>
          <w:szCs w:val="24"/>
          <w:lang w:val="sk-SK" w:eastAsia="cs-CZ"/>
        </w:rPr>
        <w:t>dodávke plynu podľa tohto paragrafu platia aj pre zmluvu o dodávke elektriny a zmluvu o dodávke plynu.</w:t>
      </w:r>
    </w:p>
    <w:p w14:paraId="5B766A7E" w14:textId="77777777" w:rsidR="00D96116" w:rsidRPr="00DF233A" w:rsidRDefault="00D96116" w:rsidP="0047797C">
      <w:pPr>
        <w:pStyle w:val="Nadpis1"/>
        <w:spacing w:line="276" w:lineRule="auto"/>
        <w:rPr>
          <w:rFonts w:cs="Arial"/>
          <w:color w:val="000000" w:themeColor="text1"/>
          <w:szCs w:val="24"/>
          <w:lang w:val="sk-SK" w:eastAsia="cs-CZ"/>
        </w:rPr>
      </w:pPr>
      <w:bookmarkStart w:id="74" w:name="c_16988"/>
      <w:bookmarkStart w:id="75" w:name="pa_17a"/>
      <w:bookmarkStart w:id="76" w:name="p_17a"/>
      <w:bookmarkEnd w:id="74"/>
      <w:bookmarkEnd w:id="75"/>
      <w:bookmarkEnd w:id="76"/>
      <w:r w:rsidRPr="00DF233A">
        <w:rPr>
          <w:rFonts w:cs="Arial"/>
          <w:color w:val="000000" w:themeColor="text1"/>
          <w:szCs w:val="24"/>
          <w:lang w:val="sk-SK" w:eastAsia="cs-CZ"/>
        </w:rPr>
        <w:t xml:space="preserve">§ 17a  </w:t>
      </w:r>
    </w:p>
    <w:p w14:paraId="410F8D3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77" w:name="c_16990"/>
      <w:bookmarkEnd w:id="77"/>
      <w:r w:rsidRPr="00DF233A">
        <w:rPr>
          <w:rFonts w:ascii="Arial" w:eastAsia="Times New Roman" w:hAnsi="Arial" w:cs="Arial"/>
          <w:b/>
          <w:bCs/>
          <w:color w:val="000000" w:themeColor="text1"/>
          <w:sz w:val="24"/>
          <w:szCs w:val="24"/>
          <w:lang w:val="sk-SK" w:eastAsia="cs-CZ"/>
        </w:rPr>
        <w:t>Ochrana odberateľa elektriny v domácnosti alebo odberateľa plynu v domácnosti pri zmluvách uzatváraných na diaľku a pri zmluvách uzatváraných mimo prevádzkových priestorov dodávateľa elektriny alebo dodávateľa plynu</w:t>
      </w:r>
    </w:p>
    <w:p w14:paraId="7AC5097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Ustanovenia odsekov 2 až 5 sa použijú, ak je zmluva o združenej dodávke elektriny alebo zmluva o združenej dodávke plynu zmluvou uzavretou na diaľku alebo zmluvou uzavretou mimo prevádzkových priestorov dodávateľa elektriny alebo dodávateľa plynu. Ustanovenia § 17 sa na zmluvu o združenej dodávke elektriny alebo zmluvu o združenej dodávke plynu, ktorá je zmluvou uzavretou na diaľku alebo zmluvou uzavretou mimo prevádzkových priestorov dodávateľa elektriny alebo dodávateľa plynu, použijú, ak tento paragraf neustanovuje inak.</w:t>
      </w:r>
    </w:p>
    <w:p w14:paraId="35112BC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a účely tohto zákona sa rozumie zmluvou uzavretou na diaľku zmluva medzi dodávateľom elektriny alebo dodávateľom plynu a odberateľom elektriny v domácnosti alebo odberateľom plynu v domácnosti dohodnutá a uzavretá výlučne prostredníctvom jedného alebo viacerých prostriedkov diaľkovej komunikácie bez súčasnej fyzickej prítomnosti zmluvných strán, najmä využitím webového sídla, elektronickej pošty, telefónu, faxu alebo adresného listu.</w:t>
      </w:r>
    </w:p>
    <w:p w14:paraId="508505B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a účely tohto zákona sa rozumie zmluvou uzavretou mimo prevádzkových priestorov dodávateľa elektriny alebo dodávateľa plynu zmluva medzi dodávateľom elektriny alebo dodávateľom plynu a odberateľom elektriny v domácnosti alebo odberateľom plynu v domácnosti</w:t>
      </w:r>
    </w:p>
    <w:p w14:paraId="0B73B50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zavretá za súčasnej fyzickej prítomnosti zmluvných strán na mieste, ktoré nie je prevádzkovým priestorom dodávateľa elektriny alebo dodávateľa plynu, alebo</w:t>
      </w:r>
    </w:p>
    <w:p w14:paraId="1F9706B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 ktorej uzavretie dal návrh dodávateľovi elektriny alebo dodávateľovi plynu odberateľ elektriny v domácnosti alebo odberateľ plynu v domácnosti na mieste, ktoré nie je prevádzkovým priestorom dodávateľa elektriny alebo dodávateľa plynu.</w:t>
      </w:r>
    </w:p>
    <w:p w14:paraId="3C5712D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Dodávateľ elektriny alebo dodávateľ plynu je povinný poskytnúť odberateľovi elektriny v domácnosti alebo odberateľovi plynu v domácnosti pred uzavretím zmluvy o združenej dodávke elektriny alebo zmluvy o združenej dodávke plynu alebo ak sa tá uzatvára na základe požiadavky odberateľa elektriny v domácnosti alebo odberateľa plynu v domácnosti na uzavretie zmluvy, pred tým, ako odberateľ elektriny v </w:t>
      </w:r>
      <w:r w:rsidRPr="00DF233A">
        <w:rPr>
          <w:rFonts w:ascii="Arial" w:eastAsia="Times New Roman" w:hAnsi="Arial" w:cs="Arial"/>
          <w:color w:val="000000" w:themeColor="text1"/>
          <w:sz w:val="24"/>
          <w:szCs w:val="24"/>
          <w:lang w:val="sk-SK" w:eastAsia="cs-CZ"/>
        </w:rPr>
        <w:lastRenderedPageBreak/>
        <w:t>domácnosti alebo odberateľ plynu v domácnosti odošle požiadavku na uzavretie zmluvy, okrem informácií podľa § 17 ods. 1 písm. a) aj informáciu o</w:t>
      </w:r>
    </w:p>
    <w:p w14:paraId="4D2C447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cene za použitie prostriedkov diaľkovej komunikácie, ktoré možno využiť na účely uzavretia zmluvy, ak ide o číslo služby so zvýšenou tarifou,</w:t>
      </w:r>
    </w:p>
    <w:p w14:paraId="0584303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latobných podmienkach,</w:t>
      </w:r>
    </w:p>
    <w:p w14:paraId="5A8D05C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telefónnom čísle dodávateľa elektriny alebo dodávateľa plynu a ďalšie údaje, ktoré sú dôležité pre kontakt odberateľa elektriny v domácnosti alebo odberateľa plynu v domácnosti s dodávateľom elektriny alebo dodávateľom plynu, najmä adresu elektronickej pošty a číslo faxu,</w:t>
      </w:r>
    </w:p>
    <w:p w14:paraId="13CDED3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stupoch uplatňovania a vybavovania reklamácií, sťažností a podnetov odberateľov elektriny v domácnosti alebo odberateľov plynu v domácnosti,</w:t>
      </w:r>
    </w:p>
    <w:p w14:paraId="6E206C7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existencii príslušných kódexov správania,</w:t>
      </w:r>
      <w:r w:rsidRPr="00DF233A">
        <w:rPr>
          <w:rFonts w:ascii="Arial" w:eastAsia="Times New Roman" w:hAnsi="Arial" w:cs="Arial"/>
          <w:color w:val="000000" w:themeColor="text1"/>
          <w:sz w:val="24"/>
          <w:szCs w:val="24"/>
          <w:vertAlign w:val="superscript"/>
          <w:lang w:val="sk-SK" w:eastAsia="cs-CZ"/>
        </w:rPr>
        <w:t>38b)</w:t>
      </w:r>
      <w:r w:rsidRPr="00DF233A">
        <w:rPr>
          <w:rFonts w:ascii="Arial" w:eastAsia="Times New Roman" w:hAnsi="Arial" w:cs="Arial"/>
          <w:color w:val="000000" w:themeColor="text1"/>
          <w:sz w:val="24"/>
          <w:szCs w:val="24"/>
          <w:lang w:val="sk-SK" w:eastAsia="cs-CZ"/>
        </w:rPr>
        <w:t> ktoré sa dodávateľ elektriny alebo dodávateľ plynu zaviazal dodržiavať, a o spôsobe, akým sa môže odberateľ elektriny v domácnosti alebo odberateľ plynu v domácnosti s nimi oboznámiť alebo získať ich znenie,</w:t>
      </w:r>
    </w:p>
    <w:p w14:paraId="01371AB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minimálnej dĺžke trvania záväzkov odberateľa elektriny v domácnosti alebo odberateľa plynu v domácnosti vyplývajúcich zo zmluvy o združenej dodávke elektriny alebo zmluvy o združenej dodávke plynu, ak zo zmluvy o združenej dodávke elektriny alebo zmluvy o združenej dodávke plynu vyplýva pre odberateľa elektriny v domácnosti alebo odberateľa plynu v domácnosti taký záväzok.</w:t>
      </w:r>
    </w:p>
    <w:p w14:paraId="661EFD48" w14:textId="6A24BDA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Informácie podľa § 17 ods. 1 písm. a) a odseku </w:t>
      </w:r>
      <w:r w:rsidR="00622FF8"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sa odberateľovi elektriny v domácnosti alebo odberateľovi plynu v domácnosti musia poskytnúť v prípade</w:t>
      </w:r>
    </w:p>
    <w:p w14:paraId="6C49384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mluvy uzavretej na diaľku spôsobom primeraným použitému prostriedku diaľkovej komunikácie; ak sa tieto informácie poskytujú na trvanlivom nosiči, musia byť pre odberateľa elektriny v domácnosti alebo odberateľa plynu v domácnosti čitateľné a zrozumiteľné,</w:t>
      </w:r>
    </w:p>
    <w:p w14:paraId="352C7E72" w14:textId="77777777"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mluvy uzavretej mimo prevádzkových priestorov dodávateľa elektriny alebo dodávateľa plynu v listinnej podobe alebo so súhlasom odberateľa elektriny v domácnosti alebo odberateľa plynu v domácnosti v podobe zápisu na inom trvanlivom nosiči.</w:t>
      </w:r>
    </w:p>
    <w:p w14:paraId="32648FDF" w14:textId="77777777" w:rsidR="00233BD0" w:rsidRPr="00DF233A" w:rsidRDefault="00233BD0" w:rsidP="007929EA">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17b</w:t>
      </w:r>
    </w:p>
    <w:p w14:paraId="56F03A9F" w14:textId="77777777" w:rsidR="00233BD0" w:rsidRPr="00DF233A" w:rsidRDefault="00233BD0" w:rsidP="0001225E">
      <w:pPr>
        <w:shd w:val="clear" w:color="auto" w:fill="FFFFFF"/>
        <w:spacing w:after="0" w:line="276" w:lineRule="auto"/>
        <w:ind w:firstLine="600"/>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Dodávka elektriny a dodávka plynu zraniteľným odberateľom za cenu regulovanú úradom</w:t>
      </w:r>
    </w:p>
    <w:p w14:paraId="5905D315" w14:textId="77777777" w:rsidR="00233BD0" w:rsidRPr="00DF233A" w:rsidRDefault="00233BD0" w:rsidP="00233BD0">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p>
    <w:p w14:paraId="71B7AF63" w14:textId="77777777"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Zraniteľný odberateľ má právo na dodávku elektriny alebo dodávku plynu za cenu regulovanú úradom podľa osobitného predpisu</w:t>
      </w:r>
      <w:r w:rsidRPr="00DF233A">
        <w:rPr>
          <w:bCs/>
          <w:color w:val="000000" w:themeColor="text1"/>
          <w:vertAlign w:val="superscript"/>
          <w:lang w:val="sk-SK"/>
        </w:rPr>
        <w:t>2</w:t>
      </w:r>
      <w:r w:rsidRPr="00DF233A">
        <w:rPr>
          <w:rFonts w:ascii="Arial" w:eastAsia="Times New Roman" w:hAnsi="Arial" w:cs="Arial"/>
          <w:color w:val="000000" w:themeColor="text1"/>
          <w:sz w:val="24"/>
          <w:szCs w:val="24"/>
          <w:lang w:val="sk-SK" w:eastAsia="cs-CZ"/>
        </w:rPr>
        <w:t>) na základe zmluvy o združenej dodávke elektriny za cenu regulovanú úradom alebo zmluvy o združenej dodávke plynu za cenu regulovanú úradom. To neplatí pre zraniteľných odberateľov, pre ktorých úrad postupom podľa osobitného predpisu</w:t>
      </w:r>
      <w:r w:rsidRPr="00DF233A">
        <w:rPr>
          <w:bCs/>
          <w:color w:val="000000" w:themeColor="text1"/>
          <w:vertAlign w:val="superscript"/>
          <w:lang w:val="sk-SK"/>
        </w:rPr>
        <w:t>38c</w:t>
      </w:r>
      <w:r w:rsidRPr="00DF233A">
        <w:rPr>
          <w:rFonts w:ascii="Arial" w:eastAsia="Times New Roman" w:hAnsi="Arial" w:cs="Arial"/>
          <w:color w:val="000000" w:themeColor="text1"/>
          <w:sz w:val="24"/>
          <w:szCs w:val="24"/>
          <w:lang w:val="sk-SK" w:eastAsia="cs-CZ"/>
        </w:rPr>
        <w:t>) rozhodol o obmedzení alebo nevykonávaní cenovej regulácie.</w:t>
      </w:r>
    </w:p>
    <w:p w14:paraId="2ED06FFD" w14:textId="77777777"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Zmluva o združenej dodávke elektriny za cenu regulovanú úradom a zmluva o združenej dodávke plynu za cenu regulovanú úradom sa uzatvára na dobu určitú </w:t>
      </w:r>
      <w:r w:rsidRPr="00DF233A">
        <w:rPr>
          <w:rFonts w:ascii="Arial" w:eastAsia="Times New Roman" w:hAnsi="Arial" w:cs="Arial"/>
          <w:color w:val="000000" w:themeColor="text1"/>
          <w:sz w:val="24"/>
          <w:szCs w:val="24"/>
          <w:lang w:val="sk-SK" w:eastAsia="cs-CZ"/>
        </w:rPr>
        <w:lastRenderedPageBreak/>
        <w:t>v trvaní jedného kalendárneho roka. To neplatí pre zmluvu so zraniteľným odberateľom podľa odseku 5, ktorá sa uzatvára na dobu do konca kalendárneho roka, v ktorom zraniteľnému odberateľovi vznikne prvýkrát právo ukončiť zmluvu podľa odseku 3 prvej vety.</w:t>
      </w:r>
    </w:p>
    <w:p w14:paraId="0D64FCAD" w14:textId="77777777"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Ak zraniteľný odberateľ neurobí do 31. marca prejav vôle ukončiť zmluvu o združenej dodávke elektriny za cenu regulovanú úradom alebo zmluvu o združenej dodávke plynu za cenu regulovanú úradom k 31. decembru, zmluva sa obnovuje na nasledujúci kalendárny rok. Tým nie je dotknuté právo zraniteľného odberateľa podľa § 17 ods. 9. </w:t>
      </w:r>
    </w:p>
    <w:p w14:paraId="763E426D" w14:textId="77777777"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Ak zraniteľný odberateľ odoberá elektrinu alebo plyn za cenu nepodliehajúcu cenovej regulácii a súčasne nemá uzatvorenú zmluvu o združenej dodávke elektriny alebo zmluvu o združenej dodávke plynu na dobu presahujúcu 31. december kalendárneho roka, právo na dodávku elektriny alebo dodávku plynu za cenu regulovanú úradom podľa osobitného predpisu</w:t>
      </w:r>
      <w:r w:rsidRPr="00DF233A">
        <w:rPr>
          <w:bCs/>
          <w:color w:val="000000" w:themeColor="text1"/>
          <w:vertAlign w:val="superscript"/>
          <w:lang w:val="sk-SK"/>
        </w:rPr>
        <w:t>2</w:t>
      </w:r>
      <w:r w:rsidRPr="00DF233A">
        <w:rPr>
          <w:rFonts w:ascii="Arial" w:eastAsia="Times New Roman" w:hAnsi="Arial" w:cs="Arial"/>
          <w:color w:val="000000" w:themeColor="text1"/>
          <w:sz w:val="24"/>
          <w:szCs w:val="24"/>
          <w:lang w:val="sk-SK" w:eastAsia="cs-CZ"/>
        </w:rPr>
        <w:t xml:space="preserve">) si uplatní tak, že najneskôr do 31. marca požiada dodávateľa elektriny poskytujúceho univerzálnu službu alebo dodávateľa plynu poskytujúceho univerzálnu službu o uzatvorenie zmluvy o združenej dodávke elektriny za cenu regulovanú úradom alebo zmluvy o združenej dodávke plynu za cenu regulovanú úradom na nasledujúci kalendárny rok. Tým nie sú dotknuté ustanovenia § 17 ods. 9 až 11. </w:t>
      </w:r>
    </w:p>
    <w:p w14:paraId="4D8737AC" w14:textId="77777777"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Zraniteľný odberateľ, ktorý sa pripája do sústavy alebo siete alebo ktorý pokračuje v odbere elektriny alebo plynu na odbernom mieste po zmene odberateľa elektriny alebo plynu a zraniteľný odberateľ, ktorému dodáva elektrinu alebo plyn dodávateľ poslednej inštancie si právo na dodávku elektriny alebo dodávku plynu za cenu regulovanú úradom podľa osobitného predpisu</w:t>
      </w:r>
      <w:r w:rsidRPr="00DF233A">
        <w:rPr>
          <w:bCs/>
          <w:color w:val="000000" w:themeColor="text1"/>
          <w:vertAlign w:val="superscript"/>
          <w:lang w:val="sk-SK"/>
        </w:rPr>
        <w:t>2</w:t>
      </w:r>
      <w:r w:rsidRPr="00DF233A">
        <w:rPr>
          <w:rFonts w:ascii="Arial" w:eastAsia="Times New Roman" w:hAnsi="Arial" w:cs="Arial"/>
          <w:color w:val="000000" w:themeColor="text1"/>
          <w:sz w:val="24"/>
          <w:szCs w:val="24"/>
          <w:lang w:val="sk-SK" w:eastAsia="cs-CZ"/>
        </w:rPr>
        <w:t xml:space="preserve">) v priebehu kalendárneho roka uplatní tak, že požiada dodávateľa elektriny poskytujúceho univerzálnu službu alebo dodávateľa plynu poskytujúceho univerzálnu službu o uzatvorenie zmluvy o združenej dodávky elektriny za cenu regulovanú úradom alebo zmluvy o združenej dodávke plynu za cenu regulovanú úradom. Tým nie sú dotknuté ustanovenia § 17 ods. 9 až 11. </w:t>
      </w:r>
    </w:p>
    <w:p w14:paraId="576FA6DC" w14:textId="77777777"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Dodávateľ elektriny poskytujúci univerzálnu službu alebo dodávateľ plynu poskytujúci univerzálnu službu je povinný uzatvoriť zmluvu o združenej dodávke elektriny za cenu regulovanú úradom alebo zmluvu o združenej dodávke plynu za cenu regulovanú úradom so zraniteľným odberateľom, ktorý si uplatní právo podľa odseku 4 alebo 5.  </w:t>
      </w:r>
    </w:p>
    <w:p w14:paraId="71613CE8" w14:textId="40370A32"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Dodávateľ elektriny poskytujúci univerzálnu službu alebo dodávateľ plynu poskytujúci univerzálnu službu, ktorý je povinný uzatvoriť zmluvu o združenej dodávke elektriny za cenu regulovanú úradom alebo zmluvu o združenej dodávke plynu za cenu regulovanú úradom so zraniteľným odberateľom alebo ktorý také zmluvy uzatvára, je povinný informovať zraniteľného odberateľa, s ktorým uzatvoril zmluvu každoročne najskôr tri mesiace a najneskôr jeden mesiac pred 31. marcom o jeho práve na zmenu dodávateľa elektriny alebo dodávateľa plynu a o ponukách dodávok elektriny alebo dodávok plynu za ceny nepodliehajúce cenovej regulácii a poučiť ho o postupe uplatnenia práva na zmenu dodávateľa elektriny alebo dodávateľa plynu vrátane </w:t>
      </w:r>
      <w:r w:rsidRPr="00DF233A">
        <w:rPr>
          <w:rFonts w:ascii="Arial" w:eastAsia="Times New Roman" w:hAnsi="Arial" w:cs="Arial"/>
          <w:color w:val="000000" w:themeColor="text1"/>
          <w:sz w:val="24"/>
          <w:szCs w:val="24"/>
          <w:lang w:val="sk-SK" w:eastAsia="cs-CZ"/>
        </w:rPr>
        <w:lastRenderedPageBreak/>
        <w:t>poučenia o nevyhnutnosti oznámiť ukončenie zmluvného vzťahu najneskôr do 31. marca.</w:t>
      </w:r>
    </w:p>
    <w:p w14:paraId="382EAA72" w14:textId="6067DDE4" w:rsidR="00AA220F" w:rsidRPr="00DF233A" w:rsidRDefault="00AA220F" w:rsidP="009331C9">
      <w:pPr>
        <w:pStyle w:val="Odsekzoznamu"/>
        <w:spacing w:after="0"/>
        <w:ind w:left="0"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Dodávateľ elektriny, ktorý je povinný uzatvoriť zmluvu o združenej dodávke elektriny za cenu regulovanú úradom podľa osobitného predpisu</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xml:space="preserve"> so zraniteľným odberateľom alebo ktorý také zmluvy uzatvára, je ďalej povinný informovať zraniteľného odberateľa, s ktorým uzavrel zmluvu o združenej dodávke elektriny za cenu regulovanú úradom podľa osobitného predpisu,</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xml:space="preserve"> najneskôr do jedného mesiaca po začatí dodávky elektriny za cenu regulovanú úradom podľa osobitného predpisu</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xml:space="preserve"> o jeho práve na inštaláciu inteligentného meracieho systému na žiadosť podľa § 42 ods. 4 a o typoch inteligentných meracích systémov ponúkaných prevádzkovateľom distribučnej sústavy na inštaláciu a poučiť ho o postupe uplatnenia práva na inštaláciu inteligentného meracieho systému na žiadosť podľa § 42 ods. 4.</w:t>
      </w:r>
    </w:p>
    <w:p w14:paraId="3A6A7B34" w14:textId="1D2C0113" w:rsidR="007929EA" w:rsidRPr="00DF233A" w:rsidRDefault="007929EA">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A220F"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Ak úrad postupom podľa osobitného predpisu </w:t>
      </w:r>
      <w:r w:rsidRPr="00DF233A">
        <w:rPr>
          <w:rFonts w:ascii="Arial" w:eastAsia="Times New Roman" w:hAnsi="Arial" w:cs="Arial"/>
          <w:color w:val="000000" w:themeColor="text1"/>
          <w:sz w:val="24"/>
          <w:szCs w:val="24"/>
          <w:vertAlign w:val="superscript"/>
          <w:lang w:val="sk-SK" w:eastAsia="cs-CZ"/>
        </w:rPr>
        <w:t>38c)</w:t>
      </w:r>
      <w:r w:rsidRPr="00DF233A">
        <w:rPr>
          <w:rFonts w:ascii="Arial" w:eastAsia="Times New Roman" w:hAnsi="Arial" w:cs="Arial"/>
          <w:color w:val="000000" w:themeColor="text1"/>
          <w:sz w:val="24"/>
          <w:szCs w:val="24"/>
          <w:lang w:val="sk-SK" w:eastAsia="cs-CZ"/>
        </w:rPr>
        <w:t xml:space="preserve"> rozhodol o obmedzení alebo nevykonávaní cenovej regulácie, zmluvy o združenej dodávke elektriny za cenu regulovanú úradom alebo zmluvy o združenej dodávke plynu za cenu regulovanú úradom sa odo dňa nadobudnutia účinkov obmedzenia alebo nevykonávania cenovej regulácie považujú za zmluvy s cenami nepodliehajúcimi cenovej regulácii. Kým nedôjde medzi zraniteľným odberateľom a dodávateľom elektriny alebo dodávateľom plynu k dohode o novej cene alebo k zmene ceny iným dohodnutým spôsobom, má dodávateľ elektriny alebo dodávateľ plynu právo určiť cenu dodávky elektriny alebo cenu dodávky plynu pre obdobie nasledujúce po dni nadobudnutia účinkov obmedzenia alebo nevykonávania cenovej regulácie podľa prvej vety. Určenú cenu dodávky elektriny alebo cenu dodávky plynu je dodávateľ elektriny alebo dodávateľ plynu povinný oznámiť zraniteľnému odberateľovi najneskôr 30 dní pred dňom nadobudnutia účinkov obmedzenia alebo nevykonávania cenovej regulácie podľa prvej vety. Ustanovenia § 17 ods. 4 a 5 sa primerane použijú aj na určenie ceny dodávky elektriny alebo ceny dodávky plynu dodávateľom elektriny alebo dodávateľom plynu.</w:t>
      </w:r>
    </w:p>
    <w:p w14:paraId="22055B86" w14:textId="043EDDB3" w:rsidR="007929EA" w:rsidRPr="00DF233A" w:rsidRDefault="007929EA" w:rsidP="0001225E">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A220F"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Ak dodávateľ elektriny alebo dodávateľ plynu neoznámi zraniteľnému odberateľovi určenú cenu dodávky elektriny alebo určenú cenu dodávky plynu podľa odseku </w:t>
      </w:r>
      <w:r w:rsidR="00AA220F"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platí naďalej cena, ktorá bola platná bezprostredne pred dňom nadobudnutia účinkov obmedzenia alebo nevykonávania cenovej regulácie podľa osobitného predpisu.</w:t>
      </w:r>
      <w:r w:rsidRPr="00DF233A">
        <w:rPr>
          <w:rFonts w:ascii="Arial" w:eastAsia="Times New Roman" w:hAnsi="Arial" w:cs="Arial"/>
          <w:color w:val="000000" w:themeColor="text1"/>
          <w:sz w:val="24"/>
          <w:szCs w:val="24"/>
          <w:vertAlign w:val="superscript"/>
          <w:lang w:val="sk-SK" w:eastAsia="cs-CZ"/>
        </w:rPr>
        <w:t>38c)</w:t>
      </w:r>
    </w:p>
    <w:p w14:paraId="28F67553" w14:textId="7ACBCB3B" w:rsidR="003F2478" w:rsidRPr="00DF233A" w:rsidRDefault="003F2478"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17</w:t>
      </w:r>
      <w:r w:rsidR="00B138C3" w:rsidRPr="00DF233A">
        <w:rPr>
          <w:rFonts w:cs="Arial"/>
          <w:color w:val="000000" w:themeColor="text1"/>
          <w:szCs w:val="24"/>
          <w:lang w:val="sk-SK" w:eastAsia="cs-CZ"/>
        </w:rPr>
        <w:t>c</w:t>
      </w:r>
    </w:p>
    <w:p w14:paraId="11FFC4B3" w14:textId="1DCA3925" w:rsidR="003F2478" w:rsidRPr="00DF233A" w:rsidRDefault="00BE285D" w:rsidP="0047797C">
      <w:pPr>
        <w:shd w:val="clear" w:color="auto" w:fill="FFFFFF"/>
        <w:spacing w:line="276" w:lineRule="auto"/>
        <w:jc w:val="center"/>
        <w:rPr>
          <w:rFonts w:ascii="Arial" w:eastAsia="Times New Roman" w:hAnsi="Arial" w:cs="Arial"/>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Ď</w:t>
      </w:r>
      <w:r w:rsidR="00FA4F2C" w:rsidRPr="00DF233A">
        <w:rPr>
          <w:rFonts w:ascii="Arial" w:eastAsia="Times New Roman" w:hAnsi="Arial" w:cs="Arial"/>
          <w:b/>
          <w:bCs/>
          <w:color w:val="000000" w:themeColor="text1"/>
          <w:sz w:val="24"/>
          <w:szCs w:val="24"/>
          <w:lang w:val="sk-SK" w:eastAsia="cs-CZ"/>
        </w:rPr>
        <w:t>alšie</w:t>
      </w:r>
      <w:r w:rsidR="00442963" w:rsidRPr="00DF233A">
        <w:rPr>
          <w:rFonts w:ascii="Arial" w:eastAsia="Times New Roman" w:hAnsi="Arial" w:cs="Arial"/>
          <w:b/>
          <w:bCs/>
          <w:color w:val="000000" w:themeColor="text1"/>
          <w:sz w:val="24"/>
          <w:szCs w:val="24"/>
          <w:lang w:val="sk-SK" w:eastAsia="cs-CZ"/>
        </w:rPr>
        <w:t xml:space="preserve"> požiadavky na obsah zml</w:t>
      </w:r>
      <w:r w:rsidRPr="00DF233A">
        <w:rPr>
          <w:rFonts w:ascii="Arial" w:eastAsia="Times New Roman" w:hAnsi="Arial" w:cs="Arial"/>
          <w:b/>
          <w:bCs/>
          <w:color w:val="000000" w:themeColor="text1"/>
          <w:sz w:val="24"/>
          <w:szCs w:val="24"/>
          <w:lang w:val="sk-SK" w:eastAsia="cs-CZ"/>
        </w:rPr>
        <w:t>uvy</w:t>
      </w:r>
      <w:r w:rsidR="00FA4F2C" w:rsidRPr="00DF233A">
        <w:rPr>
          <w:rFonts w:ascii="Arial" w:eastAsia="Times New Roman" w:hAnsi="Arial" w:cs="Arial"/>
          <w:b/>
          <w:bCs/>
          <w:color w:val="000000" w:themeColor="text1"/>
          <w:sz w:val="24"/>
          <w:szCs w:val="24"/>
          <w:lang w:val="sk-SK" w:eastAsia="cs-CZ"/>
        </w:rPr>
        <w:t xml:space="preserve"> </w:t>
      </w:r>
      <w:r w:rsidRPr="00DF233A">
        <w:rPr>
          <w:rFonts w:ascii="Arial" w:eastAsia="Times New Roman" w:hAnsi="Arial" w:cs="Arial"/>
          <w:b/>
          <w:bCs/>
          <w:color w:val="000000" w:themeColor="text1"/>
          <w:sz w:val="24"/>
          <w:szCs w:val="24"/>
          <w:lang w:val="sk-SK" w:eastAsia="cs-CZ"/>
        </w:rPr>
        <w:t xml:space="preserve">uzatvorenej </w:t>
      </w:r>
      <w:r w:rsidR="00A141C8" w:rsidRPr="00DF233A">
        <w:rPr>
          <w:rFonts w:ascii="Arial" w:eastAsia="Times New Roman" w:hAnsi="Arial" w:cs="Arial"/>
          <w:b/>
          <w:bCs/>
          <w:color w:val="000000" w:themeColor="text1"/>
          <w:sz w:val="24"/>
          <w:szCs w:val="24"/>
          <w:lang w:val="sk-SK" w:eastAsia="cs-CZ"/>
        </w:rPr>
        <w:t>s odberateľom elektriny alebo odberateľom plynu</w:t>
      </w:r>
    </w:p>
    <w:p w14:paraId="7B8FB1BB" w14:textId="788C9A0E" w:rsidR="00B429E4" w:rsidRPr="00DF233A" w:rsidRDefault="00B429E4"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ri zmluve o dodávke elektriny, zmluve o združenej dodávke elektriny, zmluve o dodávke plynu a zmluve o združenej dodávke plynu uzatvorenej na neurčitý čas je výpovedná </w:t>
      </w:r>
      <w:r w:rsidR="006B2903" w:rsidRPr="00DF233A">
        <w:rPr>
          <w:rFonts w:ascii="Arial" w:eastAsia="Times New Roman" w:hAnsi="Arial" w:cs="Arial"/>
          <w:color w:val="000000" w:themeColor="text1"/>
          <w:sz w:val="24"/>
          <w:szCs w:val="24"/>
          <w:lang w:val="sk-SK" w:eastAsia="cs-CZ"/>
        </w:rPr>
        <w:t>doba</w:t>
      </w:r>
      <w:r w:rsidRPr="00DF233A">
        <w:rPr>
          <w:rFonts w:ascii="Arial" w:eastAsia="Times New Roman" w:hAnsi="Arial" w:cs="Arial"/>
          <w:color w:val="000000" w:themeColor="text1"/>
          <w:sz w:val="24"/>
          <w:szCs w:val="24"/>
          <w:lang w:val="sk-SK" w:eastAsia="cs-CZ"/>
        </w:rPr>
        <w:t xml:space="preserve"> jeden mesiac, ktorá začína plynúť od prvého dňa mesiaca nasledujúceho po doručení písomnej výpovede a skončí sa uplynutím posledného dňa príslušného mesiaca. Tým nie </w:t>
      </w:r>
      <w:r w:rsidR="00B147FB" w:rsidRPr="00DF233A">
        <w:rPr>
          <w:rFonts w:ascii="Arial" w:eastAsia="Times New Roman" w:hAnsi="Arial" w:cs="Arial"/>
          <w:color w:val="000000" w:themeColor="text1"/>
          <w:sz w:val="24"/>
          <w:szCs w:val="24"/>
          <w:lang w:val="sk-SK" w:eastAsia="cs-CZ"/>
        </w:rPr>
        <w:t>sú</w:t>
      </w:r>
      <w:r w:rsidRPr="00DF233A">
        <w:rPr>
          <w:rFonts w:ascii="Arial" w:eastAsia="Times New Roman" w:hAnsi="Arial" w:cs="Arial"/>
          <w:color w:val="000000" w:themeColor="text1"/>
          <w:sz w:val="24"/>
          <w:szCs w:val="24"/>
          <w:lang w:val="sk-SK" w:eastAsia="cs-CZ"/>
        </w:rPr>
        <w:t xml:space="preserve"> dotknuté ustanoveni</w:t>
      </w:r>
      <w:r w:rsidR="00B147FB"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 17 ods. </w:t>
      </w:r>
      <w:r w:rsidR="000269C3"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až </w:t>
      </w:r>
      <w:r w:rsidR="000269C3"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w:t>
      </w:r>
    </w:p>
    <w:p w14:paraId="74D4958F" w14:textId="416F60EC" w:rsidR="00B429E4" w:rsidRPr="00DF233A" w:rsidRDefault="00B429E4"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B147FB"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Zmluvu </w:t>
      </w:r>
      <w:r w:rsidR="00CF087B"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dodávke elektriny alebo zmluvu o združenej dodávke elektriny s dynamickou cenou môže odberateľ elektriny v domácnosti vypovedať, aj keď </w:t>
      </w:r>
      <w:r w:rsidR="00BE285D"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lastRenderedPageBreak/>
        <w:t xml:space="preserve">zmluva </w:t>
      </w:r>
      <w:r w:rsidR="007E02D0" w:rsidRPr="00DF233A">
        <w:rPr>
          <w:rFonts w:ascii="Arial" w:eastAsia="Times New Roman" w:hAnsi="Arial" w:cs="Arial"/>
          <w:color w:val="000000" w:themeColor="text1"/>
          <w:sz w:val="24"/>
          <w:szCs w:val="24"/>
          <w:lang w:val="sk-SK" w:eastAsia="cs-CZ"/>
        </w:rPr>
        <w:t>uzatvorená</w:t>
      </w:r>
      <w:r w:rsidRPr="00DF233A">
        <w:rPr>
          <w:rFonts w:ascii="Arial" w:eastAsia="Times New Roman" w:hAnsi="Arial" w:cs="Arial"/>
          <w:color w:val="000000" w:themeColor="text1"/>
          <w:sz w:val="24"/>
          <w:szCs w:val="24"/>
          <w:lang w:val="sk-SK" w:eastAsia="cs-CZ"/>
        </w:rPr>
        <w:t xml:space="preserve"> na dobu určitú. </w:t>
      </w:r>
      <w:r w:rsidR="00474AED"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k </w:t>
      </w:r>
      <w:r w:rsidR="00BE285D" w:rsidRPr="00DF233A">
        <w:rPr>
          <w:rFonts w:ascii="Arial" w:eastAsia="Times New Roman" w:hAnsi="Arial" w:cs="Arial"/>
          <w:color w:val="000000" w:themeColor="text1"/>
          <w:sz w:val="24"/>
          <w:szCs w:val="24"/>
          <w:lang w:val="sk-SK" w:eastAsia="cs-CZ"/>
        </w:rPr>
        <w:t>je</w:t>
      </w:r>
      <w:r w:rsidRPr="00DF233A">
        <w:rPr>
          <w:rFonts w:ascii="Arial" w:eastAsia="Times New Roman" w:hAnsi="Arial" w:cs="Arial"/>
          <w:color w:val="000000" w:themeColor="text1"/>
          <w:sz w:val="24"/>
          <w:szCs w:val="24"/>
          <w:lang w:val="sk-SK" w:eastAsia="cs-CZ"/>
        </w:rPr>
        <w:t xml:space="preserve"> zmluva o dodávke elektriny alebo zmluva o združenej dodávke elektriny s dynamickou cenou </w:t>
      </w:r>
      <w:r w:rsidR="007E02D0" w:rsidRPr="00DF233A">
        <w:rPr>
          <w:rFonts w:ascii="Arial" w:eastAsia="Times New Roman" w:hAnsi="Arial" w:cs="Arial"/>
          <w:color w:val="000000" w:themeColor="text1"/>
          <w:sz w:val="24"/>
          <w:szCs w:val="24"/>
          <w:lang w:val="sk-SK" w:eastAsia="cs-CZ"/>
        </w:rPr>
        <w:t>uzatvorená</w:t>
      </w:r>
      <w:r w:rsidRPr="00DF233A">
        <w:rPr>
          <w:rFonts w:ascii="Arial" w:eastAsia="Times New Roman" w:hAnsi="Arial" w:cs="Arial"/>
          <w:color w:val="000000" w:themeColor="text1"/>
          <w:sz w:val="24"/>
          <w:szCs w:val="24"/>
          <w:lang w:val="sk-SK" w:eastAsia="cs-CZ"/>
        </w:rPr>
        <w:t xml:space="preserve"> na dobu určitú a ak </w:t>
      </w:r>
      <w:r w:rsidR="00BE285D" w:rsidRPr="00DF233A">
        <w:rPr>
          <w:rFonts w:ascii="Arial" w:eastAsia="Times New Roman" w:hAnsi="Arial" w:cs="Arial"/>
          <w:color w:val="000000" w:themeColor="text1"/>
          <w:sz w:val="24"/>
          <w:szCs w:val="24"/>
          <w:lang w:val="sk-SK" w:eastAsia="cs-CZ"/>
        </w:rPr>
        <w:t xml:space="preserve">nie je </w:t>
      </w:r>
      <w:r w:rsidRPr="00DF233A">
        <w:rPr>
          <w:rFonts w:ascii="Arial" w:eastAsia="Times New Roman" w:hAnsi="Arial" w:cs="Arial"/>
          <w:color w:val="000000" w:themeColor="text1"/>
          <w:sz w:val="24"/>
          <w:szCs w:val="24"/>
          <w:lang w:val="sk-SK" w:eastAsia="cs-CZ"/>
        </w:rPr>
        <w:t xml:space="preserve">dohodnutá kratšia výpovedná doba, je výpovedná doba </w:t>
      </w:r>
      <w:r w:rsidR="00C55817" w:rsidRPr="00DF233A">
        <w:rPr>
          <w:rFonts w:ascii="Arial" w:eastAsia="Times New Roman" w:hAnsi="Arial" w:cs="Arial"/>
          <w:color w:val="000000" w:themeColor="text1"/>
          <w:sz w:val="24"/>
          <w:szCs w:val="24"/>
          <w:lang w:val="sk-SK" w:eastAsia="cs-CZ"/>
        </w:rPr>
        <w:t>jeden</w:t>
      </w:r>
      <w:r w:rsidRPr="00DF233A">
        <w:rPr>
          <w:rFonts w:ascii="Arial" w:eastAsia="Times New Roman" w:hAnsi="Arial" w:cs="Arial"/>
          <w:color w:val="000000" w:themeColor="text1"/>
          <w:sz w:val="24"/>
          <w:szCs w:val="24"/>
          <w:lang w:val="sk-SK" w:eastAsia="cs-CZ"/>
        </w:rPr>
        <w:t xml:space="preserve"> mesiac od prvého dňa mesiaca nasledujúceho po doručení písomnej výpovede a skončí sa uplynutím posledného dňa príslušného mesiaca. </w:t>
      </w:r>
      <w:r w:rsidR="00DB15A9"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zmluv</w:t>
      </w:r>
      <w:r w:rsidR="00AD6CDC"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o dodávke elektriny alebo zmluv</w:t>
      </w:r>
      <w:r w:rsidR="00AD6CDC"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o združenej dodávke elektriny </w:t>
      </w:r>
      <w:r w:rsidR="009D0FE7" w:rsidRPr="00DF233A">
        <w:rPr>
          <w:rFonts w:ascii="Arial" w:eastAsia="Times New Roman" w:hAnsi="Arial" w:cs="Arial"/>
          <w:color w:val="000000" w:themeColor="text1"/>
          <w:sz w:val="24"/>
          <w:szCs w:val="24"/>
          <w:lang w:val="sk-SK" w:eastAsia="cs-CZ"/>
        </w:rPr>
        <w:t>uzatvoren</w:t>
      </w:r>
      <w:r w:rsidR="00AD6CDC" w:rsidRPr="00DF233A">
        <w:rPr>
          <w:rFonts w:ascii="Arial" w:eastAsia="Times New Roman" w:hAnsi="Arial" w:cs="Arial"/>
          <w:color w:val="000000" w:themeColor="text1"/>
          <w:sz w:val="24"/>
          <w:szCs w:val="24"/>
          <w:lang w:val="sk-SK" w:eastAsia="cs-CZ"/>
        </w:rPr>
        <w:t>ú</w:t>
      </w:r>
      <w:r w:rsidRPr="00DF233A">
        <w:rPr>
          <w:rFonts w:ascii="Arial" w:eastAsia="Times New Roman" w:hAnsi="Arial" w:cs="Arial"/>
          <w:color w:val="000000" w:themeColor="text1"/>
          <w:sz w:val="24"/>
          <w:szCs w:val="24"/>
          <w:lang w:val="sk-SK" w:eastAsia="cs-CZ"/>
        </w:rPr>
        <w:t xml:space="preserve"> s odberateľom elektriny v domácnosti, v ktorej je dohodnutý </w:t>
      </w:r>
      <w:r w:rsidR="005824DC" w:rsidRPr="00DF233A">
        <w:rPr>
          <w:rFonts w:ascii="Arial" w:eastAsia="Times New Roman" w:hAnsi="Arial" w:cs="Arial"/>
          <w:color w:val="000000" w:themeColor="text1"/>
          <w:sz w:val="24"/>
          <w:szCs w:val="24"/>
          <w:lang w:val="sk-SK" w:eastAsia="cs-CZ"/>
        </w:rPr>
        <w:t xml:space="preserve">iný </w:t>
      </w:r>
      <w:r w:rsidRPr="00DF233A">
        <w:rPr>
          <w:rFonts w:ascii="Arial" w:eastAsia="Times New Roman" w:hAnsi="Arial" w:cs="Arial"/>
          <w:color w:val="000000" w:themeColor="text1"/>
          <w:sz w:val="24"/>
          <w:szCs w:val="24"/>
          <w:lang w:val="sk-SK" w:eastAsia="cs-CZ"/>
        </w:rPr>
        <w:t xml:space="preserve">spôsob určenia alebo výpočtu ceny elektriny odvodený od zmien </w:t>
      </w:r>
      <w:r w:rsidR="00B71BDD" w:rsidRPr="00DF233A">
        <w:rPr>
          <w:rFonts w:ascii="Arial" w:eastAsia="Times New Roman" w:hAnsi="Arial" w:cs="Arial"/>
          <w:color w:val="000000" w:themeColor="text1"/>
          <w:sz w:val="24"/>
          <w:szCs w:val="24"/>
          <w:lang w:val="sk-SK" w:eastAsia="cs-CZ"/>
        </w:rPr>
        <w:t>ceny</w:t>
      </w:r>
      <w:r w:rsidRPr="00DF233A">
        <w:rPr>
          <w:rFonts w:ascii="Arial" w:eastAsia="Times New Roman" w:hAnsi="Arial" w:cs="Arial"/>
          <w:color w:val="000000" w:themeColor="text1"/>
          <w:sz w:val="24"/>
          <w:szCs w:val="24"/>
          <w:lang w:val="sk-SK" w:eastAsia="cs-CZ"/>
        </w:rPr>
        <w:t xml:space="preserve"> elektriny na organizovan</w:t>
      </w:r>
      <w:r w:rsidR="00625969" w:rsidRPr="00DF233A">
        <w:rPr>
          <w:rFonts w:ascii="Arial" w:eastAsia="Times New Roman" w:hAnsi="Arial" w:cs="Arial"/>
          <w:color w:val="000000" w:themeColor="text1"/>
          <w:sz w:val="24"/>
          <w:szCs w:val="24"/>
          <w:lang w:val="sk-SK" w:eastAsia="cs-CZ"/>
        </w:rPr>
        <w:t>ých</w:t>
      </w:r>
      <w:r w:rsidR="00BD03C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trh</w:t>
      </w:r>
      <w:r w:rsidR="00625969" w:rsidRPr="00DF233A">
        <w:rPr>
          <w:rFonts w:ascii="Arial" w:eastAsia="Times New Roman" w:hAnsi="Arial" w:cs="Arial"/>
          <w:color w:val="000000" w:themeColor="text1"/>
          <w:sz w:val="24"/>
          <w:szCs w:val="24"/>
          <w:lang w:val="sk-SK" w:eastAsia="cs-CZ"/>
        </w:rPr>
        <w:t>och</w:t>
      </w:r>
      <w:r w:rsidRPr="00DF233A">
        <w:rPr>
          <w:rFonts w:ascii="Arial" w:eastAsia="Times New Roman" w:hAnsi="Arial" w:cs="Arial"/>
          <w:color w:val="000000" w:themeColor="text1"/>
          <w:sz w:val="24"/>
          <w:szCs w:val="24"/>
          <w:lang w:val="sk-SK" w:eastAsia="cs-CZ"/>
        </w:rPr>
        <w:t xml:space="preserve"> s elektrinou</w:t>
      </w:r>
      <w:r w:rsidR="00196AC6" w:rsidRPr="00DF233A">
        <w:rPr>
          <w:rFonts w:ascii="Arial" w:eastAsia="Times New Roman" w:hAnsi="Arial" w:cs="Arial"/>
          <w:color w:val="000000" w:themeColor="text1"/>
          <w:sz w:val="24"/>
          <w:szCs w:val="24"/>
          <w:vertAlign w:val="superscript"/>
          <w:lang w:val="sk-SK" w:eastAsia="cs-CZ"/>
        </w:rPr>
        <w:t>4b)</w:t>
      </w:r>
      <w:r w:rsidRPr="00DF233A">
        <w:rPr>
          <w:rFonts w:ascii="Arial" w:eastAsia="Times New Roman" w:hAnsi="Arial" w:cs="Arial"/>
          <w:color w:val="000000" w:themeColor="text1"/>
          <w:sz w:val="24"/>
          <w:szCs w:val="24"/>
          <w:lang w:val="sk-SK" w:eastAsia="cs-CZ"/>
        </w:rPr>
        <w:t xml:space="preserve">, </w:t>
      </w:r>
      <w:r w:rsidR="00DB15A9" w:rsidRPr="00DF233A">
        <w:rPr>
          <w:rFonts w:ascii="Arial" w:eastAsia="Times New Roman" w:hAnsi="Arial" w:cs="Arial"/>
          <w:color w:val="000000" w:themeColor="text1"/>
          <w:sz w:val="24"/>
          <w:szCs w:val="24"/>
          <w:lang w:val="sk-SK" w:eastAsia="cs-CZ"/>
        </w:rPr>
        <w:t>sa použije</w:t>
      </w:r>
      <w:r w:rsidRPr="00DF233A">
        <w:rPr>
          <w:rFonts w:ascii="Arial" w:eastAsia="Times New Roman" w:hAnsi="Arial" w:cs="Arial"/>
          <w:color w:val="000000" w:themeColor="text1"/>
          <w:sz w:val="24"/>
          <w:szCs w:val="24"/>
          <w:lang w:val="sk-SK" w:eastAsia="cs-CZ"/>
        </w:rPr>
        <w:t xml:space="preserve"> prvá </w:t>
      </w:r>
      <w:r w:rsidR="00331B9C" w:rsidRPr="00DF233A">
        <w:rPr>
          <w:rFonts w:ascii="Arial" w:eastAsia="Times New Roman" w:hAnsi="Arial" w:cs="Arial"/>
          <w:color w:val="000000" w:themeColor="text1"/>
          <w:sz w:val="24"/>
          <w:szCs w:val="24"/>
          <w:lang w:val="sk-SK" w:eastAsia="cs-CZ"/>
        </w:rPr>
        <w:t xml:space="preserve">veta </w:t>
      </w:r>
      <w:r w:rsidRPr="00DF233A">
        <w:rPr>
          <w:rFonts w:ascii="Arial" w:eastAsia="Times New Roman" w:hAnsi="Arial" w:cs="Arial"/>
          <w:color w:val="000000" w:themeColor="text1"/>
          <w:sz w:val="24"/>
          <w:szCs w:val="24"/>
          <w:lang w:val="sk-SK" w:eastAsia="cs-CZ"/>
        </w:rPr>
        <w:t>a</w:t>
      </w:r>
      <w:r w:rsidR="005255B4"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 xml:space="preserve">druhá veta </w:t>
      </w:r>
      <w:r w:rsidR="00AB3AE1" w:rsidRPr="00DF233A">
        <w:rPr>
          <w:rFonts w:ascii="Arial" w:eastAsia="Times New Roman" w:hAnsi="Arial" w:cs="Arial"/>
          <w:color w:val="000000" w:themeColor="text1"/>
          <w:sz w:val="24"/>
          <w:szCs w:val="24"/>
          <w:lang w:val="sk-SK" w:eastAsia="cs-CZ"/>
        </w:rPr>
        <w:t>rovnako</w:t>
      </w:r>
      <w:r w:rsidRPr="00DF233A">
        <w:rPr>
          <w:rFonts w:ascii="Arial" w:eastAsia="Times New Roman" w:hAnsi="Arial" w:cs="Arial"/>
          <w:color w:val="000000" w:themeColor="text1"/>
          <w:sz w:val="24"/>
          <w:szCs w:val="24"/>
          <w:lang w:val="sk-SK" w:eastAsia="cs-CZ"/>
        </w:rPr>
        <w:t xml:space="preserve">.    </w:t>
      </w:r>
    </w:p>
    <w:p w14:paraId="5B92D825" w14:textId="0B00D27A" w:rsidR="00A714D5" w:rsidRPr="00DF233A" w:rsidRDefault="00540A18"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52A56"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w:t>
      </w:r>
      <w:r w:rsidR="00A714D5" w:rsidRPr="00DF233A">
        <w:rPr>
          <w:rFonts w:ascii="Arial" w:eastAsia="Times New Roman" w:hAnsi="Arial" w:cs="Arial"/>
          <w:color w:val="000000" w:themeColor="text1"/>
          <w:sz w:val="24"/>
          <w:szCs w:val="24"/>
          <w:lang w:val="sk-SK" w:eastAsia="cs-CZ"/>
        </w:rPr>
        <w:t xml:space="preserve">Dojednanie, ktoré umožňuje dodávateľovi elektriny zmeniť dohodnutú cenu elektriny na dynamickú cenu elektriny bez výslovného súhlasu koncového odberateľa elektriny, je neplatné. </w:t>
      </w:r>
    </w:p>
    <w:p w14:paraId="002FEC1B" w14:textId="2D421086" w:rsidR="00C55817" w:rsidRPr="00DF233A" w:rsidRDefault="00C55817"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52A56"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Ak je s odberateľom elektriny v domácnosti alebo odberateľom plynu v domácnosti uzatvorená zmluva o dodávke elektriny, zmluva o združenej dodávke elektriny, zmluva o dodávke plynu alebo zmluva o združenej dodávke plynu na dobu určitú dlhšiu ako </w:t>
      </w:r>
      <w:r w:rsidR="00745FFD" w:rsidRPr="00DF233A">
        <w:rPr>
          <w:rFonts w:ascii="Arial" w:eastAsia="Times New Roman" w:hAnsi="Arial" w:cs="Arial"/>
          <w:color w:val="000000" w:themeColor="text1"/>
          <w:sz w:val="24"/>
          <w:szCs w:val="24"/>
          <w:lang w:val="sk-SK" w:eastAsia="cs-CZ"/>
        </w:rPr>
        <w:t xml:space="preserve">3 </w:t>
      </w:r>
      <w:r w:rsidRPr="00DF233A">
        <w:rPr>
          <w:rFonts w:ascii="Arial" w:eastAsia="Times New Roman" w:hAnsi="Arial" w:cs="Arial"/>
          <w:color w:val="000000" w:themeColor="text1"/>
          <w:sz w:val="24"/>
          <w:szCs w:val="24"/>
          <w:lang w:val="sk-SK" w:eastAsia="cs-CZ"/>
        </w:rPr>
        <w:t xml:space="preserve">roky, </w:t>
      </w:r>
      <w:r w:rsidR="00D530A9" w:rsidRPr="00DF233A">
        <w:rPr>
          <w:rFonts w:ascii="Arial" w:eastAsia="Times New Roman" w:hAnsi="Arial" w:cs="Arial"/>
          <w:color w:val="000000" w:themeColor="text1"/>
          <w:sz w:val="24"/>
          <w:szCs w:val="24"/>
          <w:lang w:val="sk-SK" w:eastAsia="cs-CZ"/>
        </w:rPr>
        <w:t xml:space="preserve">mení sa po uplynutí </w:t>
      </w:r>
      <w:r w:rsidR="004009B3" w:rsidRPr="00DF233A">
        <w:rPr>
          <w:rFonts w:ascii="Arial" w:eastAsia="Times New Roman" w:hAnsi="Arial" w:cs="Arial"/>
          <w:color w:val="000000" w:themeColor="text1"/>
          <w:sz w:val="24"/>
          <w:szCs w:val="24"/>
          <w:lang w:val="sk-SK" w:eastAsia="cs-CZ"/>
        </w:rPr>
        <w:t>3</w:t>
      </w:r>
      <w:r w:rsidR="00D530A9" w:rsidRPr="00DF233A">
        <w:rPr>
          <w:rFonts w:ascii="Arial" w:eastAsia="Times New Roman" w:hAnsi="Arial" w:cs="Arial"/>
          <w:color w:val="000000" w:themeColor="text1"/>
          <w:sz w:val="24"/>
          <w:szCs w:val="24"/>
          <w:lang w:val="sk-SK" w:eastAsia="cs-CZ"/>
        </w:rPr>
        <w:t xml:space="preserve"> rokov od uzatvorenia zmluvy doba trvania </w:t>
      </w:r>
      <w:r w:rsidR="000831D8" w:rsidRPr="00DF233A">
        <w:rPr>
          <w:rFonts w:ascii="Arial" w:eastAsia="Times New Roman" w:hAnsi="Arial" w:cs="Arial"/>
          <w:color w:val="000000" w:themeColor="text1"/>
          <w:sz w:val="24"/>
          <w:szCs w:val="24"/>
          <w:lang w:val="sk-SK" w:eastAsia="cs-CZ"/>
        </w:rPr>
        <w:t>zmluvného vzťahu</w:t>
      </w:r>
      <w:r w:rsidR="005D5078" w:rsidRPr="00DF233A">
        <w:rPr>
          <w:rFonts w:ascii="Arial" w:eastAsia="Times New Roman" w:hAnsi="Arial" w:cs="Arial"/>
          <w:color w:val="000000" w:themeColor="text1"/>
          <w:sz w:val="24"/>
          <w:szCs w:val="24"/>
          <w:lang w:val="sk-SK" w:eastAsia="cs-CZ"/>
        </w:rPr>
        <w:t xml:space="preserve"> </w:t>
      </w:r>
      <w:r w:rsidR="004B17E9" w:rsidRPr="00DF233A">
        <w:rPr>
          <w:rFonts w:ascii="Arial" w:eastAsia="Times New Roman" w:hAnsi="Arial" w:cs="Arial"/>
          <w:color w:val="000000" w:themeColor="text1"/>
          <w:sz w:val="24"/>
          <w:szCs w:val="24"/>
          <w:lang w:val="sk-SK" w:eastAsia="cs-CZ"/>
        </w:rPr>
        <w:t>na 12 mesiacov</w:t>
      </w:r>
      <w:r w:rsidR="005A4860" w:rsidRPr="00DF233A">
        <w:rPr>
          <w:rFonts w:ascii="Arial" w:eastAsia="Times New Roman" w:hAnsi="Arial" w:cs="Arial"/>
          <w:color w:val="000000" w:themeColor="text1"/>
          <w:sz w:val="24"/>
          <w:szCs w:val="24"/>
          <w:lang w:val="sk-SK" w:eastAsia="cs-CZ"/>
        </w:rPr>
        <w:t>, ak zostávajúc</w:t>
      </w:r>
      <w:r w:rsidR="001C00E4" w:rsidRPr="00DF233A">
        <w:rPr>
          <w:rFonts w:ascii="Arial" w:eastAsia="Times New Roman" w:hAnsi="Arial" w:cs="Arial"/>
          <w:color w:val="000000" w:themeColor="text1"/>
          <w:sz w:val="24"/>
          <w:szCs w:val="24"/>
          <w:lang w:val="sk-SK" w:eastAsia="cs-CZ"/>
        </w:rPr>
        <w:t>a</w:t>
      </w:r>
      <w:r w:rsidR="005A4860" w:rsidRPr="00DF233A">
        <w:rPr>
          <w:rFonts w:ascii="Arial" w:eastAsia="Times New Roman" w:hAnsi="Arial" w:cs="Arial"/>
          <w:color w:val="000000" w:themeColor="text1"/>
          <w:sz w:val="24"/>
          <w:szCs w:val="24"/>
          <w:lang w:val="sk-SK" w:eastAsia="cs-CZ"/>
        </w:rPr>
        <w:t xml:space="preserve"> doba trvania pôvodného </w:t>
      </w:r>
      <w:r w:rsidR="00960147" w:rsidRPr="00DF233A">
        <w:rPr>
          <w:rFonts w:ascii="Arial" w:eastAsia="Times New Roman" w:hAnsi="Arial" w:cs="Arial"/>
          <w:color w:val="000000" w:themeColor="text1"/>
          <w:sz w:val="24"/>
          <w:szCs w:val="24"/>
          <w:lang w:val="sk-SK" w:eastAsia="cs-CZ"/>
        </w:rPr>
        <w:t>zmluvného vzťahu</w:t>
      </w:r>
      <w:r w:rsidR="005A4860" w:rsidRPr="00DF233A">
        <w:rPr>
          <w:rFonts w:ascii="Arial" w:eastAsia="Times New Roman" w:hAnsi="Arial" w:cs="Arial"/>
          <w:color w:val="000000" w:themeColor="text1"/>
          <w:sz w:val="24"/>
          <w:szCs w:val="24"/>
          <w:lang w:val="sk-SK" w:eastAsia="cs-CZ"/>
        </w:rPr>
        <w:t xml:space="preserve"> </w:t>
      </w:r>
      <w:r w:rsidR="00261855" w:rsidRPr="00DF233A">
        <w:rPr>
          <w:rFonts w:ascii="Arial" w:eastAsia="Times New Roman" w:hAnsi="Arial" w:cs="Arial"/>
          <w:color w:val="000000" w:themeColor="text1"/>
          <w:sz w:val="24"/>
          <w:szCs w:val="24"/>
          <w:lang w:val="sk-SK" w:eastAsia="cs-CZ"/>
        </w:rPr>
        <w:t xml:space="preserve">presiahne </w:t>
      </w:r>
      <w:r w:rsidR="005A4860" w:rsidRPr="00DF233A">
        <w:rPr>
          <w:rFonts w:ascii="Arial" w:eastAsia="Times New Roman" w:hAnsi="Arial" w:cs="Arial"/>
          <w:color w:val="000000" w:themeColor="text1"/>
          <w:sz w:val="24"/>
          <w:szCs w:val="24"/>
          <w:lang w:val="sk-SK" w:eastAsia="cs-CZ"/>
        </w:rPr>
        <w:t>12 mesiacov</w:t>
      </w:r>
      <w:r w:rsidRPr="00DF233A">
        <w:rPr>
          <w:rFonts w:ascii="Arial" w:eastAsia="Times New Roman" w:hAnsi="Arial" w:cs="Arial"/>
          <w:color w:val="000000" w:themeColor="text1"/>
          <w:sz w:val="24"/>
          <w:szCs w:val="24"/>
          <w:lang w:val="sk-SK" w:eastAsia="cs-CZ"/>
        </w:rPr>
        <w:t xml:space="preserve">. To isté platí, ak zmluva </w:t>
      </w:r>
      <w:r w:rsidR="00220DD2" w:rsidRPr="00DF233A">
        <w:rPr>
          <w:rFonts w:ascii="Arial" w:eastAsia="Times New Roman" w:hAnsi="Arial" w:cs="Arial"/>
          <w:color w:val="000000" w:themeColor="text1"/>
          <w:sz w:val="24"/>
          <w:szCs w:val="24"/>
          <w:lang w:val="sk-SK" w:eastAsia="cs-CZ"/>
        </w:rPr>
        <w:t>uzatvorená</w:t>
      </w:r>
      <w:r w:rsidRPr="00DF233A">
        <w:rPr>
          <w:rFonts w:ascii="Arial" w:eastAsia="Times New Roman" w:hAnsi="Arial" w:cs="Arial"/>
          <w:color w:val="000000" w:themeColor="text1"/>
          <w:sz w:val="24"/>
          <w:szCs w:val="24"/>
          <w:lang w:val="sk-SK" w:eastAsia="cs-CZ"/>
        </w:rPr>
        <w:t xml:space="preserve"> s odberateľom elektriny v domácnosti alebo odberateľom plynu v domácnosti na dobu </w:t>
      </w:r>
      <w:r w:rsidR="004555CB" w:rsidRPr="00DF233A">
        <w:rPr>
          <w:rFonts w:ascii="Arial" w:eastAsia="Times New Roman" w:hAnsi="Arial" w:cs="Arial"/>
          <w:color w:val="000000" w:themeColor="text1"/>
          <w:sz w:val="24"/>
          <w:szCs w:val="24"/>
          <w:lang w:val="sk-SK" w:eastAsia="cs-CZ"/>
        </w:rPr>
        <w:t xml:space="preserve">určitú </w:t>
      </w:r>
      <w:r w:rsidRPr="00DF233A">
        <w:rPr>
          <w:rFonts w:ascii="Arial" w:eastAsia="Times New Roman" w:hAnsi="Arial" w:cs="Arial"/>
          <w:color w:val="000000" w:themeColor="text1"/>
          <w:sz w:val="24"/>
          <w:szCs w:val="24"/>
          <w:lang w:val="sk-SK" w:eastAsia="cs-CZ"/>
        </w:rPr>
        <w:t xml:space="preserve">obsahuje dojednanie, ktoré umožňuje obnoviť zmluvu alebo predĺžiť trvanie zmluvného vzťahu bez výslovného prejavu </w:t>
      </w:r>
      <w:r w:rsidR="0074737D" w:rsidRPr="00DF233A">
        <w:rPr>
          <w:rFonts w:ascii="Arial" w:eastAsia="Times New Roman" w:hAnsi="Arial" w:cs="Arial"/>
          <w:color w:val="000000" w:themeColor="text1"/>
          <w:sz w:val="24"/>
          <w:szCs w:val="24"/>
          <w:lang w:val="sk-SK" w:eastAsia="cs-CZ"/>
        </w:rPr>
        <w:t xml:space="preserve">vôle </w:t>
      </w:r>
      <w:r w:rsidRPr="00DF233A">
        <w:rPr>
          <w:rFonts w:ascii="Arial" w:eastAsia="Times New Roman" w:hAnsi="Arial" w:cs="Arial"/>
          <w:color w:val="000000" w:themeColor="text1"/>
          <w:sz w:val="24"/>
          <w:szCs w:val="24"/>
          <w:lang w:val="sk-SK" w:eastAsia="cs-CZ"/>
        </w:rPr>
        <w:t xml:space="preserve">odberateľa elektriny v domácnosti alebo odberateľa plynu v domácnosti tak, že celková doba trvania </w:t>
      </w:r>
      <w:r w:rsidR="00F757EC" w:rsidRPr="00DF233A">
        <w:rPr>
          <w:rFonts w:ascii="Arial" w:eastAsia="Times New Roman" w:hAnsi="Arial" w:cs="Arial"/>
          <w:color w:val="000000" w:themeColor="text1"/>
          <w:sz w:val="24"/>
          <w:szCs w:val="24"/>
          <w:lang w:val="sk-SK" w:eastAsia="cs-CZ"/>
        </w:rPr>
        <w:t>zmluvného vzťahu</w:t>
      </w:r>
      <w:r w:rsidRPr="00DF233A">
        <w:rPr>
          <w:rFonts w:ascii="Arial" w:eastAsia="Times New Roman" w:hAnsi="Arial" w:cs="Arial"/>
          <w:color w:val="000000" w:themeColor="text1"/>
          <w:sz w:val="24"/>
          <w:szCs w:val="24"/>
          <w:lang w:val="sk-SK" w:eastAsia="cs-CZ"/>
        </w:rPr>
        <w:t xml:space="preserve"> presiahne </w:t>
      </w:r>
      <w:r w:rsidR="007545A1" w:rsidRPr="00DF233A">
        <w:rPr>
          <w:rFonts w:ascii="Arial" w:eastAsia="Times New Roman" w:hAnsi="Arial" w:cs="Arial"/>
          <w:color w:val="000000" w:themeColor="text1"/>
          <w:sz w:val="24"/>
          <w:szCs w:val="24"/>
          <w:lang w:val="sk-SK" w:eastAsia="cs-CZ"/>
        </w:rPr>
        <w:t xml:space="preserve">3 </w:t>
      </w:r>
      <w:r w:rsidRPr="00DF233A">
        <w:rPr>
          <w:rFonts w:ascii="Arial" w:eastAsia="Times New Roman" w:hAnsi="Arial" w:cs="Arial"/>
          <w:color w:val="000000" w:themeColor="text1"/>
          <w:sz w:val="24"/>
          <w:szCs w:val="24"/>
          <w:lang w:val="sk-SK" w:eastAsia="cs-CZ"/>
        </w:rPr>
        <w:t>roky od uzatvorenia zmluvy.</w:t>
      </w:r>
      <w:r w:rsidR="00BD14CA" w:rsidRPr="00DF233A">
        <w:rPr>
          <w:rFonts w:ascii="Arial" w:eastAsia="Times New Roman" w:hAnsi="Arial" w:cs="Arial"/>
          <w:color w:val="000000" w:themeColor="text1"/>
          <w:sz w:val="24"/>
          <w:szCs w:val="24"/>
          <w:lang w:val="sk-SK" w:eastAsia="cs-CZ"/>
        </w:rPr>
        <w:t xml:space="preserve"> Obnov</w:t>
      </w:r>
      <w:r w:rsidR="0092488F" w:rsidRPr="00DF233A">
        <w:rPr>
          <w:rFonts w:ascii="Arial" w:eastAsia="Times New Roman" w:hAnsi="Arial" w:cs="Arial"/>
          <w:color w:val="000000" w:themeColor="text1"/>
          <w:sz w:val="24"/>
          <w:szCs w:val="24"/>
          <w:lang w:val="sk-SK" w:eastAsia="cs-CZ"/>
        </w:rPr>
        <w:t>iť</w:t>
      </w:r>
      <w:r w:rsidR="00BD14CA" w:rsidRPr="00DF233A">
        <w:rPr>
          <w:rFonts w:ascii="Arial" w:eastAsia="Times New Roman" w:hAnsi="Arial" w:cs="Arial"/>
          <w:color w:val="000000" w:themeColor="text1"/>
          <w:sz w:val="24"/>
          <w:szCs w:val="24"/>
          <w:lang w:val="sk-SK" w:eastAsia="cs-CZ"/>
        </w:rPr>
        <w:t xml:space="preserve"> zmluv</w:t>
      </w:r>
      <w:r w:rsidR="0092488F" w:rsidRPr="00DF233A">
        <w:rPr>
          <w:rFonts w:ascii="Arial" w:eastAsia="Times New Roman" w:hAnsi="Arial" w:cs="Arial"/>
          <w:color w:val="000000" w:themeColor="text1"/>
          <w:sz w:val="24"/>
          <w:szCs w:val="24"/>
          <w:lang w:val="sk-SK" w:eastAsia="cs-CZ"/>
        </w:rPr>
        <w:t>u</w:t>
      </w:r>
      <w:r w:rsidR="00BD14CA" w:rsidRPr="00DF233A">
        <w:rPr>
          <w:rFonts w:ascii="Arial" w:eastAsia="Times New Roman" w:hAnsi="Arial" w:cs="Arial"/>
          <w:color w:val="000000" w:themeColor="text1"/>
          <w:sz w:val="24"/>
          <w:szCs w:val="24"/>
          <w:lang w:val="sk-SK" w:eastAsia="cs-CZ"/>
        </w:rPr>
        <w:t xml:space="preserve"> alebo pred</w:t>
      </w:r>
      <w:r w:rsidR="007E7103" w:rsidRPr="00DF233A">
        <w:rPr>
          <w:rFonts w:ascii="Arial" w:eastAsia="Times New Roman" w:hAnsi="Arial" w:cs="Arial"/>
          <w:color w:val="000000" w:themeColor="text1"/>
          <w:sz w:val="24"/>
          <w:szCs w:val="24"/>
          <w:lang w:val="sk-SK" w:eastAsia="cs-CZ"/>
        </w:rPr>
        <w:t>ĺ</w:t>
      </w:r>
      <w:r w:rsidR="00BD14CA" w:rsidRPr="00DF233A">
        <w:rPr>
          <w:rFonts w:ascii="Arial" w:eastAsia="Times New Roman" w:hAnsi="Arial" w:cs="Arial"/>
          <w:color w:val="000000" w:themeColor="text1"/>
          <w:sz w:val="24"/>
          <w:szCs w:val="24"/>
          <w:lang w:val="sk-SK" w:eastAsia="cs-CZ"/>
        </w:rPr>
        <w:t>ž</w:t>
      </w:r>
      <w:r w:rsidR="0092488F" w:rsidRPr="00DF233A">
        <w:rPr>
          <w:rFonts w:ascii="Arial" w:eastAsia="Times New Roman" w:hAnsi="Arial" w:cs="Arial"/>
          <w:color w:val="000000" w:themeColor="text1"/>
          <w:sz w:val="24"/>
          <w:szCs w:val="24"/>
          <w:lang w:val="sk-SK" w:eastAsia="cs-CZ"/>
        </w:rPr>
        <w:t>iť</w:t>
      </w:r>
      <w:r w:rsidR="00BD14CA" w:rsidRPr="00DF233A">
        <w:rPr>
          <w:rFonts w:ascii="Arial" w:eastAsia="Times New Roman" w:hAnsi="Arial" w:cs="Arial"/>
          <w:color w:val="000000" w:themeColor="text1"/>
          <w:sz w:val="24"/>
          <w:szCs w:val="24"/>
          <w:lang w:val="sk-SK" w:eastAsia="cs-CZ"/>
        </w:rPr>
        <w:t xml:space="preserve"> trvani</w:t>
      </w:r>
      <w:r w:rsidR="0092488F" w:rsidRPr="00DF233A">
        <w:rPr>
          <w:rFonts w:ascii="Arial" w:eastAsia="Times New Roman" w:hAnsi="Arial" w:cs="Arial"/>
          <w:color w:val="000000" w:themeColor="text1"/>
          <w:sz w:val="24"/>
          <w:szCs w:val="24"/>
          <w:lang w:val="sk-SK" w:eastAsia="cs-CZ"/>
        </w:rPr>
        <w:t>e</w:t>
      </w:r>
      <w:r w:rsidR="00BD14CA" w:rsidRPr="00DF233A">
        <w:rPr>
          <w:rFonts w:ascii="Arial" w:eastAsia="Times New Roman" w:hAnsi="Arial" w:cs="Arial"/>
          <w:color w:val="000000" w:themeColor="text1"/>
          <w:sz w:val="24"/>
          <w:szCs w:val="24"/>
          <w:lang w:val="sk-SK" w:eastAsia="cs-CZ"/>
        </w:rPr>
        <w:t xml:space="preserve"> </w:t>
      </w:r>
      <w:r w:rsidR="00D55D6C" w:rsidRPr="00DF233A">
        <w:rPr>
          <w:rFonts w:ascii="Arial" w:eastAsia="Times New Roman" w:hAnsi="Arial" w:cs="Arial"/>
          <w:color w:val="000000" w:themeColor="text1"/>
          <w:sz w:val="24"/>
          <w:szCs w:val="24"/>
          <w:lang w:val="sk-SK" w:eastAsia="cs-CZ"/>
        </w:rPr>
        <w:t>zmluvného vzťahu</w:t>
      </w:r>
      <w:r w:rsidR="00BD14CA" w:rsidRPr="00DF233A">
        <w:rPr>
          <w:rFonts w:ascii="Arial" w:eastAsia="Times New Roman" w:hAnsi="Arial" w:cs="Arial"/>
          <w:color w:val="000000" w:themeColor="text1"/>
          <w:sz w:val="24"/>
          <w:szCs w:val="24"/>
          <w:lang w:val="sk-SK" w:eastAsia="cs-CZ"/>
        </w:rPr>
        <w:t xml:space="preserve"> </w:t>
      </w:r>
      <w:r w:rsidR="002A0E02" w:rsidRPr="00DF233A">
        <w:rPr>
          <w:rFonts w:ascii="Arial" w:eastAsia="Times New Roman" w:hAnsi="Arial" w:cs="Arial"/>
          <w:color w:val="000000" w:themeColor="text1"/>
          <w:sz w:val="24"/>
          <w:szCs w:val="24"/>
          <w:lang w:val="sk-SK" w:eastAsia="cs-CZ"/>
        </w:rPr>
        <w:t>po uplynutí doby podľa prvej vety je mo</w:t>
      </w:r>
      <w:r w:rsidR="00E174C3" w:rsidRPr="00DF233A">
        <w:rPr>
          <w:rFonts w:ascii="Arial" w:eastAsia="Times New Roman" w:hAnsi="Arial" w:cs="Arial"/>
          <w:color w:val="000000" w:themeColor="text1"/>
          <w:sz w:val="24"/>
          <w:szCs w:val="24"/>
          <w:lang w:val="sk-SK" w:eastAsia="cs-CZ"/>
        </w:rPr>
        <w:t xml:space="preserve">žné </w:t>
      </w:r>
      <w:r w:rsidR="000632E7" w:rsidRPr="00DF233A">
        <w:rPr>
          <w:rFonts w:ascii="Arial" w:eastAsia="Times New Roman" w:hAnsi="Arial" w:cs="Arial"/>
          <w:color w:val="000000" w:themeColor="text1"/>
          <w:sz w:val="24"/>
          <w:szCs w:val="24"/>
          <w:lang w:val="sk-SK" w:eastAsia="cs-CZ"/>
        </w:rPr>
        <w:t>najv</w:t>
      </w:r>
      <w:r w:rsidR="0092488F" w:rsidRPr="00DF233A">
        <w:rPr>
          <w:rFonts w:ascii="Arial" w:eastAsia="Times New Roman" w:hAnsi="Arial" w:cs="Arial"/>
          <w:color w:val="000000" w:themeColor="text1"/>
          <w:sz w:val="24"/>
          <w:szCs w:val="24"/>
          <w:lang w:val="sk-SK" w:eastAsia="cs-CZ"/>
        </w:rPr>
        <w:t>iac</w:t>
      </w:r>
      <w:r w:rsidR="000632E7" w:rsidRPr="00DF233A">
        <w:rPr>
          <w:rFonts w:ascii="Arial" w:eastAsia="Times New Roman" w:hAnsi="Arial" w:cs="Arial"/>
          <w:color w:val="000000" w:themeColor="text1"/>
          <w:sz w:val="24"/>
          <w:szCs w:val="24"/>
          <w:lang w:val="sk-SK" w:eastAsia="cs-CZ"/>
        </w:rPr>
        <w:t xml:space="preserve"> </w:t>
      </w:r>
      <w:r w:rsidR="002838D5" w:rsidRPr="00DF233A">
        <w:rPr>
          <w:rFonts w:ascii="Arial" w:eastAsia="Times New Roman" w:hAnsi="Arial" w:cs="Arial"/>
          <w:color w:val="000000" w:themeColor="text1"/>
          <w:sz w:val="24"/>
          <w:szCs w:val="24"/>
          <w:lang w:val="sk-SK" w:eastAsia="cs-CZ"/>
        </w:rPr>
        <w:t xml:space="preserve">na </w:t>
      </w:r>
      <w:r w:rsidR="00E174C3" w:rsidRPr="00DF233A">
        <w:rPr>
          <w:rFonts w:ascii="Arial" w:eastAsia="Times New Roman" w:hAnsi="Arial" w:cs="Arial"/>
          <w:color w:val="000000" w:themeColor="text1"/>
          <w:sz w:val="24"/>
          <w:szCs w:val="24"/>
          <w:lang w:val="sk-SK" w:eastAsia="cs-CZ"/>
        </w:rPr>
        <w:t>ďalš</w:t>
      </w:r>
      <w:r w:rsidR="002838D5" w:rsidRPr="00DF233A">
        <w:rPr>
          <w:rFonts w:ascii="Arial" w:eastAsia="Times New Roman" w:hAnsi="Arial" w:cs="Arial"/>
          <w:color w:val="000000" w:themeColor="text1"/>
          <w:sz w:val="24"/>
          <w:szCs w:val="24"/>
          <w:lang w:val="sk-SK" w:eastAsia="cs-CZ"/>
        </w:rPr>
        <w:t>ích 12 mesiacov</w:t>
      </w:r>
      <w:r w:rsidR="000632E7" w:rsidRPr="00DF233A">
        <w:rPr>
          <w:rFonts w:ascii="Arial" w:eastAsia="Times New Roman" w:hAnsi="Arial" w:cs="Arial"/>
          <w:color w:val="000000" w:themeColor="text1"/>
          <w:sz w:val="24"/>
          <w:szCs w:val="24"/>
          <w:lang w:val="sk-SK" w:eastAsia="cs-CZ"/>
        </w:rPr>
        <w:t>, a to aj opakovane</w:t>
      </w:r>
      <w:r w:rsidR="002838D5" w:rsidRPr="00DF233A">
        <w:rPr>
          <w:rFonts w:ascii="Arial" w:eastAsia="Times New Roman" w:hAnsi="Arial" w:cs="Arial"/>
          <w:color w:val="000000" w:themeColor="text1"/>
          <w:sz w:val="24"/>
          <w:szCs w:val="24"/>
          <w:lang w:val="sk-SK" w:eastAsia="cs-CZ"/>
        </w:rPr>
        <w:t xml:space="preserve">. </w:t>
      </w:r>
    </w:p>
    <w:p w14:paraId="44CBBCE1" w14:textId="5D7D5342" w:rsidR="00C55817" w:rsidRPr="00DF233A" w:rsidRDefault="00C55817"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52A56"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Ak odberateľ elektriny v domácnosti alebo odberateľ plynu v domácnosti uzatvorí zmluvu o dodávke elektriny, zmluvu o združenej dodávke elektriny, zmluvu o dodávke plynu alebo zmluvu o združenej dodávke plynu na dobu určitú a zmluva obsahuje dojednanie, ktoré umožňuje obnoviť zmluvu alebo predĺžiť trvanie zmluvného vzťahu bez výslovného prejavu vôle odberateľa elektriny v domácnosti alebo odberateľa plynu v domácnosti, je dodávateľ elektriny alebo dodávateľ plynu povinný najskôr tri mesiace a najneskôr jeden mesiac pred uplynutím doby trvania zmluvného vzťahu informovať odberateľa elektriny v domácnosti alebo odberateľa plynu v domácnosti o blížiacim sa zániku zmluvného vzťahu a podmienkach, za ktorých dôjde k obnoveniu zmluvy alebo predĺženi</w:t>
      </w:r>
      <w:r w:rsidR="00A67A42"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trvania zmluvného vzťahu. Odberateľ elektriny v domácnosti alebo odberateľ plynu v domácnosti má právo ukončiť </w:t>
      </w:r>
      <w:r w:rsidR="00F52BE1" w:rsidRPr="00DF233A">
        <w:rPr>
          <w:rFonts w:ascii="Arial" w:eastAsia="Times New Roman" w:hAnsi="Arial" w:cs="Arial"/>
          <w:color w:val="000000" w:themeColor="text1"/>
          <w:sz w:val="24"/>
          <w:szCs w:val="24"/>
          <w:lang w:val="sk-SK" w:eastAsia="cs-CZ"/>
        </w:rPr>
        <w:t xml:space="preserve">zmluvný vzťah </w:t>
      </w:r>
      <w:r w:rsidRPr="00DF233A">
        <w:rPr>
          <w:rFonts w:ascii="Arial" w:eastAsia="Times New Roman" w:hAnsi="Arial" w:cs="Arial"/>
          <w:color w:val="000000" w:themeColor="text1"/>
          <w:sz w:val="24"/>
          <w:szCs w:val="24"/>
          <w:lang w:val="sk-SK" w:eastAsia="cs-CZ"/>
        </w:rPr>
        <w:t xml:space="preserve">prejavom vôle urobeným najneskôr do </w:t>
      </w:r>
      <w:r w:rsidR="00BE285D" w:rsidRPr="00DF233A">
        <w:rPr>
          <w:rFonts w:ascii="Arial" w:eastAsia="Times New Roman" w:hAnsi="Arial" w:cs="Arial"/>
          <w:color w:val="000000" w:themeColor="text1"/>
          <w:sz w:val="24"/>
          <w:szCs w:val="24"/>
          <w:lang w:val="sk-SK" w:eastAsia="cs-CZ"/>
        </w:rPr>
        <w:t xml:space="preserve">15. </w:t>
      </w:r>
      <w:r w:rsidRPr="00DF233A">
        <w:rPr>
          <w:rFonts w:ascii="Arial" w:eastAsia="Times New Roman" w:hAnsi="Arial" w:cs="Arial"/>
          <w:color w:val="000000" w:themeColor="text1"/>
          <w:sz w:val="24"/>
          <w:szCs w:val="24"/>
          <w:lang w:val="sk-SK" w:eastAsia="cs-CZ"/>
        </w:rPr>
        <w:t xml:space="preserve">dňa </w:t>
      </w:r>
      <w:r w:rsidR="0070674F" w:rsidRPr="00DF233A">
        <w:rPr>
          <w:rFonts w:ascii="Arial" w:eastAsia="Times New Roman" w:hAnsi="Arial" w:cs="Arial"/>
          <w:color w:val="000000" w:themeColor="text1"/>
          <w:sz w:val="24"/>
          <w:szCs w:val="24"/>
          <w:lang w:val="sk-SK" w:eastAsia="cs-CZ"/>
        </w:rPr>
        <w:t xml:space="preserve">po </w:t>
      </w:r>
      <w:r w:rsidR="000B5420" w:rsidRPr="00DF233A">
        <w:rPr>
          <w:rFonts w:ascii="Arial" w:eastAsia="Times New Roman" w:hAnsi="Arial" w:cs="Arial"/>
          <w:color w:val="000000" w:themeColor="text1"/>
          <w:sz w:val="24"/>
          <w:szCs w:val="24"/>
          <w:lang w:val="sk-SK" w:eastAsia="cs-CZ"/>
        </w:rPr>
        <w:t>doručení</w:t>
      </w:r>
      <w:r w:rsidR="0070674F" w:rsidRPr="00DF233A">
        <w:rPr>
          <w:rFonts w:ascii="Arial" w:eastAsia="Times New Roman" w:hAnsi="Arial" w:cs="Arial"/>
          <w:color w:val="000000" w:themeColor="text1"/>
          <w:sz w:val="24"/>
          <w:szCs w:val="24"/>
          <w:lang w:val="sk-SK" w:eastAsia="cs-CZ"/>
        </w:rPr>
        <w:t xml:space="preserve"> informácie od dodávateľa elektriny alebo dodávateľa plynu podľa predchádzajúcej vety</w:t>
      </w:r>
      <w:r w:rsidRPr="00DF233A">
        <w:rPr>
          <w:rFonts w:ascii="Arial" w:eastAsia="Times New Roman" w:hAnsi="Arial" w:cs="Arial"/>
          <w:color w:val="000000" w:themeColor="text1"/>
          <w:sz w:val="24"/>
          <w:szCs w:val="24"/>
          <w:lang w:val="sk-SK" w:eastAsia="cs-CZ"/>
        </w:rPr>
        <w:t xml:space="preserve">. </w:t>
      </w:r>
      <w:r w:rsidR="0074737D" w:rsidRPr="00DF233A">
        <w:rPr>
          <w:rFonts w:ascii="Arial" w:eastAsia="Times New Roman" w:hAnsi="Arial" w:cs="Arial"/>
          <w:color w:val="000000" w:themeColor="text1"/>
          <w:sz w:val="24"/>
          <w:szCs w:val="24"/>
          <w:lang w:val="sk-SK" w:eastAsia="cs-CZ"/>
        </w:rPr>
        <w:t>Ak dodávateľ elektriny alebo dodávateľ plynu neinformuje odberateľa elektriny v domácnosti alebo odberateľa plynu v domácnosti podľa prvej vety, mení sa zmluva po uplynutí doby trvania zmluvného vzťahu na zmluvu uzatvorenú na dobu neurčitú.</w:t>
      </w:r>
    </w:p>
    <w:p w14:paraId="0C292FEF" w14:textId="59EC4446" w:rsidR="000269C3" w:rsidRPr="00DF233A" w:rsidRDefault="000269C3"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52A56"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V zmluve </w:t>
      </w:r>
      <w:r w:rsidR="00220DD2" w:rsidRPr="00DF233A">
        <w:rPr>
          <w:rFonts w:ascii="Arial" w:eastAsia="Times New Roman" w:hAnsi="Arial" w:cs="Arial"/>
          <w:color w:val="000000" w:themeColor="text1"/>
          <w:sz w:val="24"/>
          <w:szCs w:val="24"/>
          <w:lang w:val="sk-SK" w:eastAsia="cs-CZ"/>
        </w:rPr>
        <w:t>uzatvorenej</w:t>
      </w:r>
      <w:r w:rsidRPr="00DF233A">
        <w:rPr>
          <w:rFonts w:ascii="Arial" w:eastAsia="Times New Roman" w:hAnsi="Arial" w:cs="Arial"/>
          <w:color w:val="000000" w:themeColor="text1"/>
          <w:sz w:val="24"/>
          <w:szCs w:val="24"/>
          <w:lang w:val="sk-SK" w:eastAsia="cs-CZ"/>
        </w:rPr>
        <w:t xml:space="preserve"> s odberateľom elektriny v domácnosti alebo s odberateľom plynu v domácnosti je možné dohodnúť poskytnutie finančnej zábezpeky na splnenie alebo zabezpečenie záväzkov odberateľa elektriny v </w:t>
      </w:r>
      <w:r w:rsidRPr="00DF233A">
        <w:rPr>
          <w:rFonts w:ascii="Arial" w:eastAsia="Times New Roman" w:hAnsi="Arial" w:cs="Arial"/>
          <w:color w:val="000000" w:themeColor="text1"/>
          <w:sz w:val="24"/>
          <w:szCs w:val="24"/>
          <w:lang w:val="sk-SK" w:eastAsia="cs-CZ"/>
        </w:rPr>
        <w:lastRenderedPageBreak/>
        <w:t xml:space="preserve">domácnosti alebo odberateľa plynu v domácnosti len do výšky, ktorá nepresahuje </w:t>
      </w:r>
      <w:r w:rsidR="00460CD6" w:rsidRPr="00DF233A">
        <w:rPr>
          <w:rFonts w:ascii="Arial" w:eastAsia="Times New Roman" w:hAnsi="Arial" w:cs="Arial"/>
          <w:color w:val="000000" w:themeColor="text1"/>
          <w:sz w:val="24"/>
          <w:szCs w:val="24"/>
          <w:lang w:val="sk-SK" w:eastAsia="cs-CZ"/>
        </w:rPr>
        <w:t>dve</w:t>
      </w:r>
      <w:r w:rsidRPr="00DF233A">
        <w:rPr>
          <w:rFonts w:ascii="Arial" w:eastAsia="Times New Roman" w:hAnsi="Arial" w:cs="Arial"/>
          <w:color w:val="000000" w:themeColor="text1"/>
          <w:sz w:val="24"/>
          <w:szCs w:val="24"/>
          <w:lang w:val="sk-SK" w:eastAsia="cs-CZ"/>
        </w:rPr>
        <w:t xml:space="preserve"> </w:t>
      </w:r>
      <w:r w:rsidR="00F2379C" w:rsidRPr="00DF233A">
        <w:rPr>
          <w:rFonts w:ascii="Arial" w:eastAsia="Times New Roman" w:hAnsi="Arial" w:cs="Arial"/>
          <w:color w:val="000000" w:themeColor="text1"/>
          <w:sz w:val="24"/>
          <w:szCs w:val="24"/>
          <w:lang w:val="sk-SK" w:eastAsia="cs-CZ"/>
        </w:rPr>
        <w:t xml:space="preserve">predpokladané pomerné mesačné platby za dodávku elektriny alebo dodávku plynu podľa ceny za dodávku elektriny alebo za dodávku plynu platnej v </w:t>
      </w:r>
      <w:r w:rsidR="00925D08" w:rsidRPr="00DF233A">
        <w:rPr>
          <w:rFonts w:ascii="Arial" w:eastAsia="Times New Roman" w:hAnsi="Arial" w:cs="Arial"/>
          <w:color w:val="000000" w:themeColor="text1"/>
          <w:sz w:val="24"/>
          <w:szCs w:val="24"/>
          <w:lang w:val="sk-SK" w:eastAsia="cs-CZ"/>
        </w:rPr>
        <w:t>čase</w:t>
      </w:r>
      <w:r w:rsidR="00F2379C" w:rsidRPr="00DF233A">
        <w:rPr>
          <w:rFonts w:ascii="Arial" w:eastAsia="Times New Roman" w:hAnsi="Arial" w:cs="Arial"/>
          <w:color w:val="000000" w:themeColor="text1"/>
          <w:sz w:val="24"/>
          <w:szCs w:val="24"/>
          <w:lang w:val="sk-SK" w:eastAsia="cs-CZ"/>
        </w:rPr>
        <w:t xml:space="preserve"> dohodnutia finančnej zábezpeky</w:t>
      </w:r>
      <w:r w:rsidRPr="00DF233A">
        <w:rPr>
          <w:rFonts w:ascii="Arial" w:eastAsia="Times New Roman" w:hAnsi="Arial" w:cs="Arial"/>
          <w:color w:val="000000" w:themeColor="text1"/>
          <w:sz w:val="24"/>
          <w:szCs w:val="24"/>
          <w:lang w:val="sk-SK" w:eastAsia="cs-CZ"/>
        </w:rPr>
        <w:t xml:space="preserve">. Pri skončení zmluvného vzťahu je dodávateľ elektriny alebo </w:t>
      </w:r>
      <w:r w:rsidR="00B04E72" w:rsidRPr="00DF233A">
        <w:rPr>
          <w:rFonts w:ascii="Arial" w:eastAsia="Times New Roman" w:hAnsi="Arial" w:cs="Arial"/>
          <w:color w:val="000000" w:themeColor="text1"/>
          <w:sz w:val="24"/>
          <w:szCs w:val="24"/>
          <w:lang w:val="sk-SK" w:eastAsia="cs-CZ"/>
        </w:rPr>
        <w:t xml:space="preserve">dodávateľ </w:t>
      </w:r>
      <w:r w:rsidRPr="00DF233A">
        <w:rPr>
          <w:rFonts w:ascii="Arial" w:eastAsia="Times New Roman" w:hAnsi="Arial" w:cs="Arial"/>
          <w:color w:val="000000" w:themeColor="text1"/>
          <w:sz w:val="24"/>
          <w:szCs w:val="24"/>
          <w:lang w:val="sk-SK" w:eastAsia="cs-CZ"/>
        </w:rPr>
        <w:t>plynu povinný vrátiť finančnú zábezpeku odberateľovi elektriny v domácnosti alebo odberateľovi plynu v</w:t>
      </w:r>
      <w:r w:rsidR="00683049"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domácnosti</w:t>
      </w:r>
      <w:r w:rsidR="00683049" w:rsidRPr="00DF233A">
        <w:rPr>
          <w:rFonts w:ascii="Arial" w:eastAsia="Times New Roman" w:hAnsi="Arial" w:cs="Arial"/>
          <w:color w:val="000000" w:themeColor="text1"/>
          <w:sz w:val="24"/>
          <w:szCs w:val="24"/>
          <w:lang w:val="sk-SK" w:eastAsia="cs-CZ"/>
        </w:rPr>
        <w:t xml:space="preserve"> najneskôr v deň poskytnutia vyúčtovania za dodávku elektriny alebo vyúčtovania za dodávku plynu</w:t>
      </w:r>
      <w:r w:rsidRPr="00DF233A">
        <w:rPr>
          <w:rFonts w:ascii="Arial" w:eastAsia="Times New Roman" w:hAnsi="Arial" w:cs="Arial"/>
          <w:color w:val="000000" w:themeColor="text1"/>
          <w:sz w:val="24"/>
          <w:szCs w:val="24"/>
          <w:lang w:val="sk-SK" w:eastAsia="cs-CZ"/>
        </w:rPr>
        <w:t>; pritom je oprávnený započítať to, čo mu odberateľ elektriny v domácnosti alebo odberateľ plynu v domácnosti z dodávky elektriny alebo plynu dlží.</w:t>
      </w:r>
    </w:p>
    <w:p w14:paraId="29FD1651" w14:textId="4F6FA089" w:rsidR="008904EB" w:rsidRPr="00DF233A" w:rsidRDefault="00F21088"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52A56"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w:t>
      </w:r>
      <w:r w:rsidR="00F6554E" w:rsidRPr="00DF233A">
        <w:rPr>
          <w:rFonts w:ascii="Arial" w:eastAsia="Times New Roman" w:hAnsi="Arial" w:cs="Arial"/>
          <w:color w:val="000000" w:themeColor="text1"/>
          <w:sz w:val="24"/>
          <w:szCs w:val="24"/>
          <w:lang w:val="sk-SK" w:eastAsia="cs-CZ"/>
        </w:rPr>
        <w:t xml:space="preserve"> Zmluvnú pokutu pre prípad </w:t>
      </w:r>
      <w:r w:rsidR="00312497" w:rsidRPr="00DF233A">
        <w:rPr>
          <w:rFonts w:ascii="Arial" w:eastAsia="Times New Roman" w:hAnsi="Arial" w:cs="Arial"/>
          <w:color w:val="000000" w:themeColor="text1"/>
          <w:sz w:val="24"/>
          <w:szCs w:val="24"/>
          <w:lang w:val="sk-SK" w:eastAsia="cs-CZ"/>
        </w:rPr>
        <w:t>porušenia povinnosti</w:t>
      </w:r>
      <w:r w:rsidR="00E151E1" w:rsidRPr="00DF233A">
        <w:rPr>
          <w:rFonts w:ascii="Arial" w:eastAsia="Times New Roman" w:hAnsi="Arial" w:cs="Arial"/>
          <w:color w:val="000000" w:themeColor="text1"/>
          <w:sz w:val="24"/>
          <w:szCs w:val="24"/>
          <w:lang w:val="sk-SK" w:eastAsia="cs-CZ"/>
        </w:rPr>
        <w:t xml:space="preserve"> </w:t>
      </w:r>
      <w:r w:rsidR="00F6554E" w:rsidRPr="00DF233A">
        <w:rPr>
          <w:rFonts w:ascii="Arial" w:eastAsia="Times New Roman" w:hAnsi="Arial" w:cs="Arial"/>
          <w:color w:val="000000" w:themeColor="text1"/>
          <w:sz w:val="24"/>
          <w:szCs w:val="24"/>
          <w:lang w:val="sk-SK" w:eastAsia="cs-CZ"/>
        </w:rPr>
        <w:t>odberateľa elektriny v</w:t>
      </w:r>
      <w:r w:rsidR="009800D4" w:rsidRPr="00DF233A">
        <w:rPr>
          <w:rFonts w:ascii="Arial" w:eastAsia="Times New Roman" w:hAnsi="Arial" w:cs="Arial"/>
          <w:color w:val="000000" w:themeColor="text1"/>
          <w:sz w:val="24"/>
          <w:szCs w:val="24"/>
          <w:lang w:val="sk-SK" w:eastAsia="cs-CZ"/>
        </w:rPr>
        <w:t> </w:t>
      </w:r>
      <w:r w:rsidR="00F6554E" w:rsidRPr="00DF233A">
        <w:rPr>
          <w:rFonts w:ascii="Arial" w:eastAsia="Times New Roman" w:hAnsi="Arial" w:cs="Arial"/>
          <w:color w:val="000000" w:themeColor="text1"/>
          <w:sz w:val="24"/>
          <w:szCs w:val="24"/>
          <w:lang w:val="sk-SK" w:eastAsia="cs-CZ"/>
        </w:rPr>
        <w:t>domácnosti</w:t>
      </w:r>
      <w:r w:rsidR="00FC1B78" w:rsidRPr="00DF233A">
        <w:rPr>
          <w:rFonts w:ascii="Arial" w:eastAsia="Times New Roman" w:hAnsi="Arial" w:cs="Arial"/>
          <w:color w:val="000000" w:themeColor="text1"/>
          <w:sz w:val="24"/>
          <w:szCs w:val="24"/>
          <w:lang w:val="sk-SK" w:eastAsia="cs-CZ"/>
        </w:rPr>
        <w:t xml:space="preserve"> alebo</w:t>
      </w:r>
      <w:r w:rsidR="009800D4" w:rsidRPr="00DF233A">
        <w:rPr>
          <w:rFonts w:ascii="Arial" w:eastAsia="Times New Roman" w:hAnsi="Arial" w:cs="Arial"/>
          <w:color w:val="000000" w:themeColor="text1"/>
          <w:sz w:val="24"/>
          <w:szCs w:val="24"/>
          <w:lang w:val="sk-SK" w:eastAsia="cs-CZ"/>
        </w:rPr>
        <w:t xml:space="preserve"> </w:t>
      </w:r>
      <w:r w:rsidR="00F6554E" w:rsidRPr="00DF233A">
        <w:rPr>
          <w:rFonts w:ascii="Arial" w:eastAsia="Times New Roman" w:hAnsi="Arial" w:cs="Arial"/>
          <w:color w:val="000000" w:themeColor="text1"/>
          <w:sz w:val="24"/>
          <w:szCs w:val="24"/>
          <w:lang w:val="sk-SK" w:eastAsia="cs-CZ"/>
        </w:rPr>
        <w:t>odberateľa plynu v domácnosti</w:t>
      </w:r>
      <w:r w:rsidR="009800D4" w:rsidRPr="00DF233A">
        <w:rPr>
          <w:rFonts w:ascii="Arial" w:eastAsia="Times New Roman" w:hAnsi="Arial" w:cs="Arial"/>
          <w:color w:val="000000" w:themeColor="text1"/>
          <w:sz w:val="24"/>
          <w:szCs w:val="24"/>
          <w:lang w:val="sk-SK" w:eastAsia="cs-CZ"/>
        </w:rPr>
        <w:t xml:space="preserve"> </w:t>
      </w:r>
      <w:r w:rsidR="0076109C" w:rsidRPr="00DF233A">
        <w:rPr>
          <w:rFonts w:ascii="Arial" w:eastAsia="Times New Roman" w:hAnsi="Arial" w:cs="Arial"/>
          <w:color w:val="000000" w:themeColor="text1"/>
          <w:sz w:val="24"/>
          <w:szCs w:val="24"/>
          <w:lang w:val="sk-SK" w:eastAsia="cs-CZ"/>
        </w:rPr>
        <w:t xml:space="preserve">počas dohodnutej doby alebo počas trvania zmluvného vzťahu odoberať elektrinu alebo plyn </w:t>
      </w:r>
      <w:r w:rsidR="00F6554E" w:rsidRPr="00DF233A">
        <w:rPr>
          <w:rFonts w:ascii="Arial" w:eastAsia="Times New Roman" w:hAnsi="Arial" w:cs="Arial"/>
          <w:color w:val="000000" w:themeColor="text1"/>
          <w:sz w:val="24"/>
          <w:szCs w:val="24"/>
          <w:lang w:val="sk-SK" w:eastAsia="cs-CZ"/>
        </w:rPr>
        <w:t xml:space="preserve">možno dohodnúť len v zmluve o dodávke elektriny, zmluve o združenej dodávke elektriny, zmluve o dodávke plynu alebo zmluve o združenej dodávke plynu </w:t>
      </w:r>
      <w:r w:rsidR="00205C7E" w:rsidRPr="00DF233A">
        <w:rPr>
          <w:rFonts w:ascii="Arial" w:eastAsia="Times New Roman" w:hAnsi="Arial" w:cs="Arial"/>
          <w:color w:val="000000" w:themeColor="text1"/>
          <w:sz w:val="24"/>
          <w:szCs w:val="24"/>
          <w:lang w:val="sk-SK" w:eastAsia="cs-CZ"/>
        </w:rPr>
        <w:t>uzatvorene</w:t>
      </w:r>
      <w:r w:rsidR="00F6554E" w:rsidRPr="00DF233A">
        <w:rPr>
          <w:rFonts w:ascii="Arial" w:eastAsia="Times New Roman" w:hAnsi="Arial" w:cs="Arial"/>
          <w:color w:val="000000" w:themeColor="text1"/>
          <w:sz w:val="24"/>
          <w:szCs w:val="24"/>
          <w:lang w:val="sk-SK" w:eastAsia="cs-CZ"/>
        </w:rPr>
        <w:t xml:space="preserve">j na dobu určitú a s cenou </w:t>
      </w:r>
      <w:r w:rsidR="002A78AA" w:rsidRPr="00DF233A">
        <w:rPr>
          <w:rFonts w:ascii="Arial" w:eastAsia="Times New Roman" w:hAnsi="Arial" w:cs="Arial"/>
          <w:color w:val="000000" w:themeColor="text1"/>
          <w:sz w:val="24"/>
          <w:szCs w:val="24"/>
          <w:lang w:val="sk-SK" w:eastAsia="cs-CZ"/>
        </w:rPr>
        <w:t xml:space="preserve">za dodávku </w:t>
      </w:r>
      <w:r w:rsidR="00F6554E" w:rsidRPr="00DF233A">
        <w:rPr>
          <w:rFonts w:ascii="Arial" w:eastAsia="Times New Roman" w:hAnsi="Arial" w:cs="Arial"/>
          <w:color w:val="000000" w:themeColor="text1"/>
          <w:sz w:val="24"/>
          <w:szCs w:val="24"/>
          <w:lang w:val="sk-SK" w:eastAsia="cs-CZ"/>
        </w:rPr>
        <w:t xml:space="preserve">elektriny alebo </w:t>
      </w:r>
      <w:r w:rsidR="002A78AA" w:rsidRPr="00DF233A">
        <w:rPr>
          <w:rFonts w:ascii="Arial" w:eastAsia="Times New Roman" w:hAnsi="Arial" w:cs="Arial"/>
          <w:color w:val="000000" w:themeColor="text1"/>
          <w:sz w:val="24"/>
          <w:szCs w:val="24"/>
          <w:lang w:val="sk-SK" w:eastAsia="cs-CZ"/>
        </w:rPr>
        <w:t xml:space="preserve">za dodávku </w:t>
      </w:r>
      <w:r w:rsidR="00F6554E" w:rsidRPr="00DF233A">
        <w:rPr>
          <w:rFonts w:ascii="Arial" w:eastAsia="Times New Roman" w:hAnsi="Arial" w:cs="Arial"/>
          <w:color w:val="000000" w:themeColor="text1"/>
          <w:sz w:val="24"/>
          <w:szCs w:val="24"/>
          <w:lang w:val="sk-SK" w:eastAsia="cs-CZ"/>
        </w:rPr>
        <w:t>plynu dohodnutou v presnej výške na celú dobu trvania zmluvného vzťahu. Dohodnutá zmluvná pokuta nesmie v súčte prevýšiť trojnásobok</w:t>
      </w:r>
      <w:r w:rsidR="00F70D56" w:rsidRPr="00DF233A">
        <w:rPr>
          <w:rFonts w:ascii="Arial" w:eastAsia="Times New Roman" w:hAnsi="Arial" w:cs="Arial"/>
          <w:color w:val="000000" w:themeColor="text1"/>
          <w:sz w:val="24"/>
          <w:szCs w:val="24"/>
          <w:lang w:val="sk-SK" w:eastAsia="cs-CZ"/>
        </w:rPr>
        <w:t xml:space="preserve"> predpokladanej </w:t>
      </w:r>
      <w:r w:rsidR="00CC7F71" w:rsidRPr="00DF233A">
        <w:rPr>
          <w:rFonts w:ascii="Arial" w:eastAsia="Times New Roman" w:hAnsi="Arial" w:cs="Arial"/>
          <w:color w:val="000000" w:themeColor="text1"/>
          <w:sz w:val="24"/>
          <w:szCs w:val="24"/>
          <w:lang w:val="sk-SK" w:eastAsia="cs-CZ"/>
        </w:rPr>
        <w:t xml:space="preserve">pomernej </w:t>
      </w:r>
      <w:r w:rsidR="00F70D56" w:rsidRPr="00DF233A">
        <w:rPr>
          <w:rFonts w:ascii="Arial" w:eastAsia="Times New Roman" w:hAnsi="Arial" w:cs="Arial"/>
          <w:color w:val="000000" w:themeColor="text1"/>
          <w:sz w:val="24"/>
          <w:szCs w:val="24"/>
          <w:lang w:val="sk-SK" w:eastAsia="cs-CZ"/>
        </w:rPr>
        <w:t>mesačnej platb</w:t>
      </w:r>
      <w:r w:rsidR="00FE2314" w:rsidRPr="00DF233A">
        <w:rPr>
          <w:rFonts w:ascii="Arial" w:eastAsia="Times New Roman" w:hAnsi="Arial" w:cs="Arial"/>
          <w:color w:val="000000" w:themeColor="text1"/>
          <w:sz w:val="24"/>
          <w:szCs w:val="24"/>
          <w:lang w:val="sk-SK" w:eastAsia="cs-CZ"/>
        </w:rPr>
        <w:t>y</w:t>
      </w:r>
      <w:r w:rsidR="00EE34BB" w:rsidRPr="00DF233A">
        <w:rPr>
          <w:rFonts w:ascii="Arial" w:eastAsia="Times New Roman" w:hAnsi="Arial" w:cs="Arial"/>
          <w:color w:val="000000" w:themeColor="text1"/>
          <w:sz w:val="24"/>
          <w:szCs w:val="24"/>
          <w:lang w:val="sk-SK" w:eastAsia="cs-CZ"/>
        </w:rPr>
        <w:t xml:space="preserve"> za dodávku elektriny</w:t>
      </w:r>
      <w:r w:rsidR="007C4CE3" w:rsidRPr="00DF233A">
        <w:rPr>
          <w:rFonts w:ascii="Arial" w:eastAsia="Times New Roman" w:hAnsi="Arial" w:cs="Arial"/>
          <w:color w:val="000000" w:themeColor="text1"/>
          <w:sz w:val="24"/>
          <w:szCs w:val="24"/>
          <w:lang w:val="sk-SK" w:eastAsia="cs-CZ"/>
        </w:rPr>
        <w:t xml:space="preserve"> alebo dodávku plynu</w:t>
      </w:r>
      <w:r w:rsidR="0088468B" w:rsidRPr="00DF233A">
        <w:rPr>
          <w:rFonts w:ascii="Arial" w:eastAsia="Times New Roman" w:hAnsi="Arial" w:cs="Arial"/>
          <w:color w:val="000000" w:themeColor="text1"/>
          <w:sz w:val="24"/>
          <w:szCs w:val="24"/>
          <w:lang w:val="sk-SK" w:eastAsia="cs-CZ"/>
        </w:rPr>
        <w:t xml:space="preserve"> bez platby za distribúciu elektriny alebo distribúciu plynu a súvisiacich služieb</w:t>
      </w:r>
      <w:r w:rsidR="00853ABC" w:rsidRPr="00DF233A">
        <w:rPr>
          <w:rFonts w:ascii="Arial" w:eastAsia="Times New Roman" w:hAnsi="Arial" w:cs="Arial"/>
          <w:color w:val="000000" w:themeColor="text1"/>
          <w:sz w:val="24"/>
          <w:szCs w:val="24"/>
          <w:lang w:val="sk-SK" w:eastAsia="cs-CZ"/>
        </w:rPr>
        <w:t xml:space="preserve"> </w:t>
      </w:r>
      <w:r w:rsidR="00222D18" w:rsidRPr="00DF233A">
        <w:rPr>
          <w:rFonts w:ascii="Arial" w:eastAsia="Times New Roman" w:hAnsi="Arial" w:cs="Arial"/>
          <w:color w:val="000000" w:themeColor="text1"/>
          <w:sz w:val="24"/>
          <w:szCs w:val="24"/>
          <w:lang w:val="sk-SK" w:eastAsia="cs-CZ"/>
        </w:rPr>
        <w:t>podľa</w:t>
      </w:r>
      <w:r w:rsidR="00853ABC" w:rsidRPr="00DF233A">
        <w:rPr>
          <w:rFonts w:ascii="Arial" w:eastAsia="Times New Roman" w:hAnsi="Arial" w:cs="Arial"/>
          <w:color w:val="000000" w:themeColor="text1"/>
          <w:sz w:val="24"/>
          <w:szCs w:val="24"/>
          <w:lang w:val="sk-SK" w:eastAsia="cs-CZ"/>
        </w:rPr>
        <w:t xml:space="preserve"> </w:t>
      </w:r>
      <w:r w:rsidR="00635530" w:rsidRPr="00DF233A">
        <w:rPr>
          <w:rFonts w:ascii="Arial" w:eastAsia="Times New Roman" w:hAnsi="Arial" w:cs="Arial"/>
          <w:color w:val="000000" w:themeColor="text1"/>
          <w:sz w:val="24"/>
          <w:szCs w:val="24"/>
          <w:lang w:val="sk-SK" w:eastAsia="cs-CZ"/>
        </w:rPr>
        <w:t>ceny</w:t>
      </w:r>
      <w:r w:rsidR="00853ABC" w:rsidRPr="00DF233A">
        <w:rPr>
          <w:rFonts w:ascii="Arial" w:eastAsia="Times New Roman" w:hAnsi="Arial" w:cs="Arial"/>
          <w:color w:val="000000" w:themeColor="text1"/>
          <w:sz w:val="24"/>
          <w:szCs w:val="24"/>
          <w:lang w:val="sk-SK" w:eastAsia="cs-CZ"/>
        </w:rPr>
        <w:t xml:space="preserve"> </w:t>
      </w:r>
      <w:r w:rsidR="002A78AA" w:rsidRPr="00DF233A">
        <w:rPr>
          <w:rFonts w:ascii="Arial" w:eastAsia="Times New Roman" w:hAnsi="Arial" w:cs="Arial"/>
          <w:color w:val="000000" w:themeColor="text1"/>
          <w:sz w:val="24"/>
          <w:szCs w:val="24"/>
          <w:lang w:val="sk-SK" w:eastAsia="cs-CZ"/>
        </w:rPr>
        <w:t xml:space="preserve">za </w:t>
      </w:r>
      <w:r w:rsidR="00853ABC" w:rsidRPr="00DF233A">
        <w:rPr>
          <w:rFonts w:ascii="Arial" w:eastAsia="Times New Roman" w:hAnsi="Arial" w:cs="Arial"/>
          <w:color w:val="000000" w:themeColor="text1"/>
          <w:sz w:val="24"/>
          <w:szCs w:val="24"/>
          <w:lang w:val="sk-SK" w:eastAsia="cs-CZ"/>
        </w:rPr>
        <w:t>dodávk</w:t>
      </w:r>
      <w:r w:rsidR="002A78AA" w:rsidRPr="00DF233A">
        <w:rPr>
          <w:rFonts w:ascii="Arial" w:eastAsia="Times New Roman" w:hAnsi="Arial" w:cs="Arial"/>
          <w:color w:val="000000" w:themeColor="text1"/>
          <w:sz w:val="24"/>
          <w:szCs w:val="24"/>
          <w:lang w:val="sk-SK" w:eastAsia="cs-CZ"/>
        </w:rPr>
        <w:t>u</w:t>
      </w:r>
      <w:r w:rsidR="00853ABC" w:rsidRPr="00DF233A">
        <w:rPr>
          <w:rFonts w:ascii="Arial" w:eastAsia="Times New Roman" w:hAnsi="Arial" w:cs="Arial"/>
          <w:color w:val="000000" w:themeColor="text1"/>
          <w:sz w:val="24"/>
          <w:szCs w:val="24"/>
          <w:lang w:val="sk-SK" w:eastAsia="cs-CZ"/>
        </w:rPr>
        <w:t xml:space="preserve"> elektriny alebo </w:t>
      </w:r>
      <w:r w:rsidR="002A78AA" w:rsidRPr="00DF233A">
        <w:rPr>
          <w:rFonts w:ascii="Arial" w:eastAsia="Times New Roman" w:hAnsi="Arial" w:cs="Arial"/>
          <w:color w:val="000000" w:themeColor="text1"/>
          <w:sz w:val="24"/>
          <w:szCs w:val="24"/>
          <w:lang w:val="sk-SK" w:eastAsia="cs-CZ"/>
        </w:rPr>
        <w:t xml:space="preserve">za </w:t>
      </w:r>
      <w:r w:rsidR="00853ABC" w:rsidRPr="00DF233A">
        <w:rPr>
          <w:rFonts w:ascii="Arial" w:eastAsia="Times New Roman" w:hAnsi="Arial" w:cs="Arial"/>
          <w:color w:val="000000" w:themeColor="text1"/>
          <w:sz w:val="24"/>
          <w:szCs w:val="24"/>
          <w:lang w:val="sk-SK" w:eastAsia="cs-CZ"/>
        </w:rPr>
        <w:t>dodávk</w:t>
      </w:r>
      <w:r w:rsidR="002A78AA" w:rsidRPr="00DF233A">
        <w:rPr>
          <w:rFonts w:ascii="Arial" w:eastAsia="Times New Roman" w:hAnsi="Arial" w:cs="Arial"/>
          <w:color w:val="000000" w:themeColor="text1"/>
          <w:sz w:val="24"/>
          <w:szCs w:val="24"/>
          <w:lang w:val="sk-SK" w:eastAsia="cs-CZ"/>
        </w:rPr>
        <w:t>u</w:t>
      </w:r>
      <w:r w:rsidR="00853ABC" w:rsidRPr="00DF233A">
        <w:rPr>
          <w:rFonts w:ascii="Arial" w:eastAsia="Times New Roman" w:hAnsi="Arial" w:cs="Arial"/>
          <w:color w:val="000000" w:themeColor="text1"/>
          <w:sz w:val="24"/>
          <w:szCs w:val="24"/>
          <w:lang w:val="sk-SK" w:eastAsia="cs-CZ"/>
        </w:rPr>
        <w:t xml:space="preserve"> plynu</w:t>
      </w:r>
      <w:r w:rsidR="00E76306" w:rsidRPr="00DF233A">
        <w:rPr>
          <w:rFonts w:ascii="Arial" w:eastAsia="Times New Roman" w:hAnsi="Arial" w:cs="Arial"/>
          <w:color w:val="000000" w:themeColor="text1"/>
          <w:sz w:val="24"/>
          <w:szCs w:val="24"/>
          <w:lang w:val="sk-SK" w:eastAsia="cs-CZ"/>
        </w:rPr>
        <w:t xml:space="preserve"> </w:t>
      </w:r>
      <w:r w:rsidR="00325CEE" w:rsidRPr="00DF233A">
        <w:rPr>
          <w:rFonts w:ascii="Arial" w:eastAsia="Times New Roman" w:hAnsi="Arial" w:cs="Arial"/>
          <w:color w:val="000000" w:themeColor="text1"/>
          <w:sz w:val="24"/>
          <w:szCs w:val="24"/>
          <w:lang w:val="sk-SK" w:eastAsia="cs-CZ"/>
        </w:rPr>
        <w:t>platn</w:t>
      </w:r>
      <w:r w:rsidR="00F2379C" w:rsidRPr="00DF233A">
        <w:rPr>
          <w:rFonts w:ascii="Arial" w:eastAsia="Times New Roman" w:hAnsi="Arial" w:cs="Arial"/>
          <w:color w:val="000000" w:themeColor="text1"/>
          <w:sz w:val="24"/>
          <w:szCs w:val="24"/>
          <w:lang w:val="sk-SK" w:eastAsia="cs-CZ"/>
        </w:rPr>
        <w:t>ej</w:t>
      </w:r>
      <w:r w:rsidR="00325CEE" w:rsidRPr="00DF233A">
        <w:rPr>
          <w:rFonts w:ascii="Arial" w:eastAsia="Times New Roman" w:hAnsi="Arial" w:cs="Arial"/>
          <w:color w:val="000000" w:themeColor="text1"/>
          <w:sz w:val="24"/>
          <w:szCs w:val="24"/>
          <w:lang w:val="sk-SK" w:eastAsia="cs-CZ"/>
        </w:rPr>
        <w:t xml:space="preserve"> </w:t>
      </w:r>
      <w:r w:rsidR="00E76306" w:rsidRPr="00DF233A">
        <w:rPr>
          <w:rFonts w:ascii="Arial" w:eastAsia="Times New Roman" w:hAnsi="Arial" w:cs="Arial"/>
          <w:color w:val="000000" w:themeColor="text1"/>
          <w:sz w:val="24"/>
          <w:szCs w:val="24"/>
          <w:lang w:val="sk-SK" w:eastAsia="cs-CZ"/>
        </w:rPr>
        <w:t>v </w:t>
      </w:r>
      <w:r w:rsidR="00925D08" w:rsidRPr="00DF233A">
        <w:rPr>
          <w:rFonts w:ascii="Arial" w:eastAsia="Times New Roman" w:hAnsi="Arial" w:cs="Arial"/>
          <w:color w:val="000000" w:themeColor="text1"/>
          <w:sz w:val="24"/>
          <w:szCs w:val="24"/>
          <w:lang w:val="sk-SK" w:eastAsia="cs-CZ"/>
        </w:rPr>
        <w:t>čase</w:t>
      </w:r>
      <w:r w:rsidR="00E76306" w:rsidRPr="00DF233A">
        <w:rPr>
          <w:rFonts w:ascii="Arial" w:eastAsia="Times New Roman" w:hAnsi="Arial" w:cs="Arial"/>
          <w:color w:val="000000" w:themeColor="text1"/>
          <w:sz w:val="24"/>
          <w:szCs w:val="24"/>
          <w:lang w:val="sk-SK" w:eastAsia="cs-CZ"/>
        </w:rPr>
        <w:t xml:space="preserve"> dohodnutia zmluvnej pokuty</w:t>
      </w:r>
      <w:r w:rsidR="00325CEE" w:rsidRPr="00DF233A">
        <w:rPr>
          <w:rFonts w:ascii="Arial" w:eastAsia="Times New Roman" w:hAnsi="Arial" w:cs="Arial"/>
          <w:color w:val="000000" w:themeColor="text1"/>
          <w:sz w:val="24"/>
          <w:szCs w:val="24"/>
          <w:lang w:val="sk-SK" w:eastAsia="cs-CZ"/>
        </w:rPr>
        <w:t xml:space="preserve"> alebo súčet takýchto zostávajúcich platieb,</w:t>
      </w:r>
      <w:r w:rsidR="00F6554E" w:rsidRPr="00DF233A">
        <w:rPr>
          <w:rFonts w:ascii="Arial" w:eastAsia="Times New Roman" w:hAnsi="Arial" w:cs="Arial"/>
          <w:color w:val="000000" w:themeColor="text1"/>
          <w:sz w:val="24"/>
          <w:szCs w:val="24"/>
          <w:lang w:val="sk-SK" w:eastAsia="cs-CZ"/>
        </w:rPr>
        <w:t xml:space="preserve"> ak do konca doby, na ktorú </w:t>
      </w:r>
      <w:r w:rsidR="00BE285D" w:rsidRPr="00DF233A">
        <w:rPr>
          <w:rFonts w:ascii="Arial" w:eastAsia="Times New Roman" w:hAnsi="Arial" w:cs="Arial"/>
          <w:color w:val="000000" w:themeColor="text1"/>
          <w:sz w:val="24"/>
          <w:szCs w:val="24"/>
          <w:lang w:val="sk-SK" w:eastAsia="cs-CZ"/>
        </w:rPr>
        <w:t xml:space="preserve">je </w:t>
      </w:r>
      <w:r w:rsidR="00F6554E" w:rsidRPr="00DF233A">
        <w:rPr>
          <w:rFonts w:ascii="Arial" w:eastAsia="Times New Roman" w:hAnsi="Arial" w:cs="Arial"/>
          <w:color w:val="000000" w:themeColor="text1"/>
          <w:sz w:val="24"/>
          <w:szCs w:val="24"/>
          <w:lang w:val="sk-SK" w:eastAsia="cs-CZ"/>
        </w:rPr>
        <w:t xml:space="preserve">zmluva </w:t>
      </w:r>
      <w:r w:rsidR="009D4822" w:rsidRPr="00DF233A">
        <w:rPr>
          <w:rFonts w:ascii="Arial" w:eastAsia="Times New Roman" w:hAnsi="Arial" w:cs="Arial"/>
          <w:color w:val="000000" w:themeColor="text1"/>
          <w:sz w:val="24"/>
          <w:szCs w:val="24"/>
          <w:lang w:val="sk-SK" w:eastAsia="cs-CZ"/>
        </w:rPr>
        <w:t>uzatvorená</w:t>
      </w:r>
      <w:r w:rsidR="00F6554E" w:rsidRPr="00DF233A">
        <w:rPr>
          <w:rFonts w:ascii="Arial" w:eastAsia="Times New Roman" w:hAnsi="Arial" w:cs="Arial"/>
          <w:color w:val="000000" w:themeColor="text1"/>
          <w:sz w:val="24"/>
          <w:szCs w:val="24"/>
          <w:lang w:val="sk-SK" w:eastAsia="cs-CZ"/>
        </w:rPr>
        <w:t xml:space="preserve">, v čase porušenia povinnosti ostávalo menej ako </w:t>
      </w:r>
      <w:r w:rsidR="007E283C" w:rsidRPr="00DF233A">
        <w:rPr>
          <w:rFonts w:ascii="Arial" w:eastAsia="Times New Roman" w:hAnsi="Arial" w:cs="Arial"/>
          <w:color w:val="000000" w:themeColor="text1"/>
          <w:sz w:val="24"/>
          <w:szCs w:val="24"/>
          <w:lang w:val="sk-SK" w:eastAsia="cs-CZ"/>
        </w:rPr>
        <w:t>tri</w:t>
      </w:r>
      <w:r w:rsidR="00F6554E" w:rsidRPr="00DF233A">
        <w:rPr>
          <w:rFonts w:ascii="Arial" w:eastAsia="Times New Roman" w:hAnsi="Arial" w:cs="Arial"/>
          <w:color w:val="000000" w:themeColor="text1"/>
          <w:sz w:val="24"/>
          <w:szCs w:val="24"/>
          <w:lang w:val="sk-SK" w:eastAsia="cs-CZ"/>
        </w:rPr>
        <w:t xml:space="preserve"> kalendárne mesiace. </w:t>
      </w:r>
      <w:r w:rsidR="00FF271C" w:rsidRPr="00DF233A">
        <w:rPr>
          <w:rFonts w:ascii="Arial" w:eastAsia="Times New Roman" w:hAnsi="Arial" w:cs="Arial"/>
          <w:color w:val="000000" w:themeColor="text1"/>
          <w:sz w:val="24"/>
          <w:szCs w:val="24"/>
          <w:lang w:val="sk-SK" w:eastAsia="cs-CZ"/>
        </w:rPr>
        <w:t xml:space="preserve">Dojednanie, podľa ktorého má dodávateľ elektriny alebo dodávateľ plynu právo požadovať náhradu škody spôsobenej porušením povinnosti, na ktorú sa vzťahuje zmluvná pokuta, je neplatné. </w:t>
      </w:r>
      <w:r w:rsidR="0083343C" w:rsidRPr="00DF233A">
        <w:rPr>
          <w:rFonts w:ascii="Arial" w:eastAsia="Times New Roman" w:hAnsi="Arial" w:cs="Arial"/>
          <w:color w:val="000000" w:themeColor="text1"/>
          <w:sz w:val="24"/>
          <w:szCs w:val="24"/>
          <w:lang w:val="sk-SK" w:eastAsia="cs-CZ"/>
        </w:rPr>
        <w:t>Uhradením zmluvnej pokuty podľa tohto odseku zaniká zmluvný vzťah</w:t>
      </w:r>
      <w:r w:rsidR="00E967BE" w:rsidRPr="00DF233A">
        <w:rPr>
          <w:rFonts w:ascii="Arial" w:eastAsia="Times New Roman" w:hAnsi="Arial" w:cs="Arial"/>
          <w:color w:val="000000" w:themeColor="text1"/>
          <w:sz w:val="24"/>
          <w:szCs w:val="24"/>
          <w:lang w:val="sk-SK" w:eastAsia="cs-CZ"/>
        </w:rPr>
        <w:t xml:space="preserve"> medzi dodávateľom elektriny alebo dodávateľom plynu a odberateľom elektriny</w:t>
      </w:r>
      <w:r w:rsidR="00470D68" w:rsidRPr="00DF233A">
        <w:rPr>
          <w:rFonts w:ascii="Arial" w:eastAsia="Times New Roman" w:hAnsi="Arial" w:cs="Arial"/>
          <w:color w:val="000000" w:themeColor="text1"/>
          <w:sz w:val="24"/>
          <w:szCs w:val="24"/>
          <w:lang w:val="sk-SK" w:eastAsia="cs-CZ"/>
        </w:rPr>
        <w:t xml:space="preserve"> v domácnosti</w:t>
      </w:r>
      <w:r w:rsidR="00E967BE" w:rsidRPr="00DF233A">
        <w:rPr>
          <w:rFonts w:ascii="Arial" w:eastAsia="Times New Roman" w:hAnsi="Arial" w:cs="Arial"/>
          <w:color w:val="000000" w:themeColor="text1"/>
          <w:sz w:val="24"/>
          <w:szCs w:val="24"/>
          <w:lang w:val="sk-SK" w:eastAsia="cs-CZ"/>
        </w:rPr>
        <w:t xml:space="preserve"> alebo odberateľom plynu</w:t>
      </w:r>
      <w:r w:rsidR="00470D68" w:rsidRPr="00DF233A">
        <w:rPr>
          <w:rFonts w:ascii="Arial" w:eastAsia="Times New Roman" w:hAnsi="Arial" w:cs="Arial"/>
          <w:color w:val="000000" w:themeColor="text1"/>
          <w:sz w:val="24"/>
          <w:szCs w:val="24"/>
          <w:lang w:val="sk-SK" w:eastAsia="cs-CZ"/>
        </w:rPr>
        <w:t xml:space="preserve"> v domácnosti</w:t>
      </w:r>
      <w:r w:rsidR="0083343C" w:rsidRPr="00DF233A">
        <w:rPr>
          <w:rFonts w:ascii="Arial" w:eastAsia="Times New Roman" w:hAnsi="Arial" w:cs="Arial"/>
          <w:color w:val="000000" w:themeColor="text1"/>
          <w:sz w:val="24"/>
          <w:szCs w:val="24"/>
          <w:lang w:val="sk-SK" w:eastAsia="cs-CZ"/>
        </w:rPr>
        <w:t xml:space="preserve">. </w:t>
      </w:r>
      <w:r w:rsidR="00F6554E" w:rsidRPr="00DF233A">
        <w:rPr>
          <w:rFonts w:ascii="Arial" w:eastAsia="Times New Roman" w:hAnsi="Arial" w:cs="Arial"/>
          <w:color w:val="000000" w:themeColor="text1"/>
          <w:sz w:val="24"/>
          <w:szCs w:val="24"/>
          <w:lang w:val="sk-SK" w:eastAsia="cs-CZ"/>
        </w:rPr>
        <w:t>Ak dodávateľ elektriny alebo</w:t>
      </w:r>
      <w:r w:rsidR="007E283C" w:rsidRPr="00DF233A">
        <w:rPr>
          <w:rFonts w:ascii="Arial" w:eastAsia="Times New Roman" w:hAnsi="Arial" w:cs="Arial"/>
          <w:color w:val="000000" w:themeColor="text1"/>
          <w:sz w:val="24"/>
          <w:szCs w:val="24"/>
          <w:lang w:val="sk-SK" w:eastAsia="cs-CZ"/>
        </w:rPr>
        <w:t xml:space="preserve"> dodávateľ</w:t>
      </w:r>
      <w:r w:rsidR="00F6554E" w:rsidRPr="00DF233A">
        <w:rPr>
          <w:rFonts w:ascii="Arial" w:eastAsia="Times New Roman" w:hAnsi="Arial" w:cs="Arial"/>
          <w:color w:val="000000" w:themeColor="text1"/>
          <w:sz w:val="24"/>
          <w:szCs w:val="24"/>
          <w:lang w:val="sk-SK" w:eastAsia="cs-CZ"/>
        </w:rPr>
        <w:t xml:space="preserve"> plynu </w:t>
      </w:r>
      <w:r w:rsidR="00BE285D" w:rsidRPr="00DF233A">
        <w:rPr>
          <w:rFonts w:ascii="Arial" w:eastAsia="Times New Roman" w:hAnsi="Arial" w:cs="Arial"/>
          <w:color w:val="000000" w:themeColor="text1"/>
          <w:sz w:val="24"/>
          <w:szCs w:val="24"/>
          <w:lang w:val="sk-SK" w:eastAsia="cs-CZ"/>
        </w:rPr>
        <w:t xml:space="preserve">neposkytne </w:t>
      </w:r>
      <w:r w:rsidR="00F6554E" w:rsidRPr="00DF233A">
        <w:rPr>
          <w:rFonts w:ascii="Arial" w:eastAsia="Times New Roman" w:hAnsi="Arial" w:cs="Arial"/>
          <w:color w:val="000000" w:themeColor="text1"/>
          <w:sz w:val="24"/>
          <w:szCs w:val="24"/>
          <w:lang w:val="sk-SK" w:eastAsia="cs-CZ"/>
        </w:rPr>
        <w:t xml:space="preserve">odberateľovi elektriny v domácnosti alebo odberateľovi plynu v domácnosti pred </w:t>
      </w:r>
      <w:r w:rsidR="00055F5F" w:rsidRPr="00DF233A">
        <w:rPr>
          <w:rFonts w:ascii="Arial" w:eastAsia="Times New Roman" w:hAnsi="Arial" w:cs="Arial"/>
          <w:color w:val="000000" w:themeColor="text1"/>
          <w:sz w:val="24"/>
          <w:szCs w:val="24"/>
          <w:lang w:val="sk-SK" w:eastAsia="cs-CZ"/>
        </w:rPr>
        <w:t>uzatvorením</w:t>
      </w:r>
      <w:r w:rsidR="00F6554E" w:rsidRPr="00DF233A">
        <w:rPr>
          <w:rFonts w:ascii="Arial" w:eastAsia="Times New Roman" w:hAnsi="Arial" w:cs="Arial"/>
          <w:color w:val="000000" w:themeColor="text1"/>
          <w:sz w:val="24"/>
          <w:szCs w:val="24"/>
          <w:lang w:val="sk-SK" w:eastAsia="cs-CZ"/>
        </w:rPr>
        <w:t xml:space="preserve"> zmluvy informáciu podľa § 17 ods. 1 písm. </w:t>
      </w:r>
      <w:r w:rsidR="00D34495" w:rsidRPr="00DF233A">
        <w:rPr>
          <w:rFonts w:ascii="Arial" w:eastAsia="Times New Roman" w:hAnsi="Arial" w:cs="Arial"/>
          <w:color w:val="000000" w:themeColor="text1"/>
          <w:sz w:val="24"/>
          <w:szCs w:val="24"/>
          <w:lang w:val="sk-SK" w:eastAsia="cs-CZ"/>
        </w:rPr>
        <w:t>a</w:t>
      </w:r>
      <w:r w:rsidR="00F6554E" w:rsidRPr="00DF233A">
        <w:rPr>
          <w:rFonts w:ascii="Arial" w:eastAsia="Times New Roman" w:hAnsi="Arial" w:cs="Arial"/>
          <w:color w:val="000000" w:themeColor="text1"/>
          <w:sz w:val="24"/>
          <w:szCs w:val="24"/>
          <w:lang w:val="sk-SK" w:eastAsia="cs-CZ"/>
        </w:rPr>
        <w:t>)</w:t>
      </w:r>
      <w:r w:rsidR="00D34495" w:rsidRPr="00DF233A">
        <w:rPr>
          <w:rFonts w:ascii="Arial" w:eastAsia="Times New Roman" w:hAnsi="Arial" w:cs="Arial"/>
          <w:color w:val="000000" w:themeColor="text1"/>
          <w:sz w:val="24"/>
          <w:szCs w:val="24"/>
          <w:lang w:val="sk-SK" w:eastAsia="cs-CZ"/>
        </w:rPr>
        <w:t xml:space="preserve"> piateho bodu</w:t>
      </w:r>
      <w:r w:rsidR="00F6554E" w:rsidRPr="00DF233A">
        <w:rPr>
          <w:rFonts w:ascii="Arial" w:eastAsia="Times New Roman" w:hAnsi="Arial" w:cs="Arial"/>
          <w:color w:val="000000" w:themeColor="text1"/>
          <w:sz w:val="24"/>
          <w:szCs w:val="24"/>
          <w:lang w:val="sk-SK" w:eastAsia="cs-CZ"/>
        </w:rPr>
        <w:t>, je dohodnutie zmluvn</w:t>
      </w:r>
      <w:r w:rsidR="007E283C" w:rsidRPr="00DF233A">
        <w:rPr>
          <w:rFonts w:ascii="Arial" w:eastAsia="Times New Roman" w:hAnsi="Arial" w:cs="Arial"/>
          <w:color w:val="000000" w:themeColor="text1"/>
          <w:sz w:val="24"/>
          <w:szCs w:val="24"/>
          <w:lang w:val="sk-SK" w:eastAsia="cs-CZ"/>
        </w:rPr>
        <w:t>ej</w:t>
      </w:r>
      <w:r w:rsidR="00F6554E" w:rsidRPr="00DF233A">
        <w:rPr>
          <w:rFonts w:ascii="Arial" w:eastAsia="Times New Roman" w:hAnsi="Arial" w:cs="Arial"/>
          <w:color w:val="000000" w:themeColor="text1"/>
          <w:sz w:val="24"/>
          <w:szCs w:val="24"/>
          <w:lang w:val="sk-SK" w:eastAsia="cs-CZ"/>
        </w:rPr>
        <w:t xml:space="preserve"> pokuty podľa prvej </w:t>
      </w:r>
      <w:r w:rsidR="007E283C" w:rsidRPr="00DF233A">
        <w:rPr>
          <w:rFonts w:ascii="Arial" w:eastAsia="Times New Roman" w:hAnsi="Arial" w:cs="Arial"/>
          <w:color w:val="000000" w:themeColor="text1"/>
          <w:sz w:val="24"/>
          <w:szCs w:val="24"/>
          <w:lang w:val="sk-SK" w:eastAsia="cs-CZ"/>
        </w:rPr>
        <w:t>vety</w:t>
      </w:r>
      <w:r w:rsidR="00F6554E" w:rsidRPr="00DF233A">
        <w:rPr>
          <w:rFonts w:ascii="Arial" w:eastAsia="Times New Roman" w:hAnsi="Arial" w:cs="Arial"/>
          <w:color w:val="000000" w:themeColor="text1"/>
          <w:sz w:val="24"/>
          <w:szCs w:val="24"/>
          <w:lang w:val="sk-SK" w:eastAsia="cs-CZ"/>
        </w:rPr>
        <w:t xml:space="preserve"> neplatné.</w:t>
      </w:r>
    </w:p>
    <w:p w14:paraId="6D5BD5EB" w14:textId="086E86B5" w:rsidR="003F0D18" w:rsidRPr="00DF233A" w:rsidRDefault="003F0D18"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52A56"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w:t>
      </w:r>
      <w:r w:rsidR="008264C7" w:rsidRPr="00DF233A">
        <w:rPr>
          <w:rFonts w:ascii="Arial" w:hAnsi="Arial" w:cs="Arial"/>
          <w:color w:val="000000" w:themeColor="text1"/>
          <w:sz w:val="24"/>
          <w:szCs w:val="24"/>
          <w:lang w:val="sk-SK"/>
        </w:rPr>
        <w:t xml:space="preserve"> </w:t>
      </w:r>
      <w:r w:rsidR="00F32671" w:rsidRPr="00DF233A">
        <w:rPr>
          <w:rFonts w:ascii="Arial" w:eastAsia="Times New Roman" w:hAnsi="Arial" w:cs="Arial"/>
          <w:color w:val="000000" w:themeColor="text1"/>
          <w:sz w:val="24"/>
          <w:szCs w:val="24"/>
          <w:lang w:val="sk-SK" w:eastAsia="cs-CZ"/>
        </w:rPr>
        <w:t>Do</w:t>
      </w:r>
      <w:r w:rsidR="005F59EC" w:rsidRPr="00DF233A">
        <w:rPr>
          <w:rFonts w:ascii="Arial" w:eastAsia="Times New Roman" w:hAnsi="Arial" w:cs="Arial"/>
          <w:color w:val="000000" w:themeColor="text1"/>
          <w:sz w:val="24"/>
          <w:szCs w:val="24"/>
          <w:lang w:val="sk-SK" w:eastAsia="cs-CZ"/>
        </w:rPr>
        <w:t>jednanie</w:t>
      </w:r>
      <w:r w:rsidR="00B80F63" w:rsidRPr="00DF233A">
        <w:rPr>
          <w:rFonts w:ascii="Arial" w:eastAsia="Times New Roman" w:hAnsi="Arial" w:cs="Arial"/>
          <w:color w:val="000000" w:themeColor="text1"/>
          <w:sz w:val="24"/>
          <w:szCs w:val="24"/>
          <w:lang w:val="sk-SK" w:eastAsia="cs-CZ"/>
        </w:rPr>
        <w:t xml:space="preserve"> o zmluvnej pokute pre prípad porušenia povinnosti poskytovateľa flexibility, ktorý je odberateľom elektriny v domácnosti, </w:t>
      </w:r>
      <w:r w:rsidR="0022412C" w:rsidRPr="00DF233A">
        <w:rPr>
          <w:rFonts w:ascii="Arial" w:eastAsia="Times New Roman" w:hAnsi="Arial" w:cs="Arial"/>
          <w:color w:val="000000" w:themeColor="text1"/>
          <w:sz w:val="24"/>
          <w:szCs w:val="24"/>
          <w:lang w:val="sk-SK" w:eastAsia="cs-CZ"/>
        </w:rPr>
        <w:t xml:space="preserve">počas dohodnutej doby alebo počas trvania zmluvného vzťahu </w:t>
      </w:r>
      <w:r w:rsidR="00B80F63" w:rsidRPr="00DF233A">
        <w:rPr>
          <w:rFonts w:ascii="Arial" w:eastAsia="Times New Roman" w:hAnsi="Arial" w:cs="Arial"/>
          <w:color w:val="000000" w:themeColor="text1"/>
          <w:sz w:val="24"/>
          <w:szCs w:val="24"/>
          <w:lang w:val="sk-SK" w:eastAsia="cs-CZ"/>
        </w:rPr>
        <w:t xml:space="preserve">poskytovať flexibilitu podľa zmluvy </w:t>
      </w:r>
      <w:r w:rsidR="00201DBD" w:rsidRPr="00DF233A">
        <w:rPr>
          <w:rFonts w:ascii="Arial" w:eastAsia="Times New Roman" w:hAnsi="Arial" w:cs="Arial"/>
          <w:color w:val="000000" w:themeColor="text1"/>
          <w:sz w:val="24"/>
          <w:szCs w:val="24"/>
          <w:lang w:val="sk-SK" w:eastAsia="cs-CZ"/>
        </w:rPr>
        <w:t>o dodávke elektriny, zmluvy o združenej dodávke elektriny alebo zmluvy o</w:t>
      </w:r>
      <w:r w:rsidR="001D41F4" w:rsidRPr="00DF233A">
        <w:rPr>
          <w:rFonts w:ascii="Arial" w:eastAsia="Times New Roman" w:hAnsi="Arial" w:cs="Arial"/>
          <w:color w:val="000000" w:themeColor="text1"/>
          <w:sz w:val="24"/>
          <w:szCs w:val="24"/>
          <w:lang w:val="sk-SK" w:eastAsia="cs-CZ"/>
        </w:rPr>
        <w:t> </w:t>
      </w:r>
      <w:r w:rsidR="00201DBD" w:rsidRPr="00DF233A">
        <w:rPr>
          <w:rFonts w:ascii="Arial" w:eastAsia="Times New Roman" w:hAnsi="Arial" w:cs="Arial"/>
          <w:color w:val="000000" w:themeColor="text1"/>
          <w:sz w:val="24"/>
          <w:szCs w:val="24"/>
          <w:lang w:val="sk-SK" w:eastAsia="cs-CZ"/>
        </w:rPr>
        <w:t>agregácii</w:t>
      </w:r>
      <w:r w:rsidR="001D41F4" w:rsidRPr="00DF233A">
        <w:rPr>
          <w:rFonts w:ascii="Arial" w:eastAsia="Times New Roman" w:hAnsi="Arial" w:cs="Arial"/>
          <w:color w:val="000000" w:themeColor="text1"/>
          <w:sz w:val="24"/>
          <w:szCs w:val="24"/>
          <w:lang w:val="sk-SK" w:eastAsia="cs-CZ"/>
        </w:rPr>
        <w:t xml:space="preserve"> je neplatné.</w:t>
      </w:r>
    </w:p>
    <w:p w14:paraId="45951669" w14:textId="744AFC8B" w:rsidR="007B405E" w:rsidRPr="00DF233A" w:rsidRDefault="007B405E"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52A56"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w:t>
      </w:r>
      <w:r w:rsidR="00C916E4" w:rsidRPr="00DF233A">
        <w:rPr>
          <w:rFonts w:ascii="Arial" w:eastAsia="Times New Roman" w:hAnsi="Arial" w:cs="Arial"/>
          <w:color w:val="000000" w:themeColor="text1"/>
          <w:sz w:val="24"/>
          <w:szCs w:val="24"/>
          <w:lang w:val="sk-SK" w:eastAsia="cs-CZ"/>
        </w:rPr>
        <w:t xml:space="preserve">Ustanovenia odsekov </w:t>
      </w:r>
      <w:r w:rsidR="004572F9" w:rsidRPr="00DF233A">
        <w:rPr>
          <w:rFonts w:ascii="Arial" w:eastAsia="Times New Roman" w:hAnsi="Arial" w:cs="Arial"/>
          <w:color w:val="000000" w:themeColor="text1"/>
          <w:sz w:val="24"/>
          <w:szCs w:val="24"/>
          <w:lang w:val="sk-SK" w:eastAsia="cs-CZ"/>
        </w:rPr>
        <w:t xml:space="preserve">7 a </w:t>
      </w:r>
      <w:r w:rsidR="00C916E4" w:rsidRPr="00DF233A">
        <w:rPr>
          <w:rFonts w:ascii="Arial" w:eastAsia="Times New Roman" w:hAnsi="Arial" w:cs="Arial"/>
          <w:color w:val="000000" w:themeColor="text1"/>
          <w:sz w:val="24"/>
          <w:szCs w:val="24"/>
          <w:lang w:val="sk-SK" w:eastAsia="cs-CZ"/>
        </w:rPr>
        <w:t xml:space="preserve">8 sa použijú rovnako </w:t>
      </w:r>
      <w:r w:rsidR="00500478" w:rsidRPr="00DF233A">
        <w:rPr>
          <w:rFonts w:ascii="Arial" w:eastAsia="Times New Roman" w:hAnsi="Arial" w:cs="Arial"/>
          <w:color w:val="000000" w:themeColor="text1"/>
          <w:sz w:val="24"/>
          <w:szCs w:val="24"/>
          <w:lang w:val="sk-SK" w:eastAsia="cs-CZ"/>
        </w:rPr>
        <w:t>pri</w:t>
      </w:r>
      <w:r w:rsidR="00AE6613" w:rsidRPr="00DF233A">
        <w:rPr>
          <w:rFonts w:ascii="Arial" w:eastAsia="Times New Roman" w:hAnsi="Arial" w:cs="Arial"/>
          <w:color w:val="000000" w:themeColor="text1"/>
          <w:sz w:val="24"/>
          <w:szCs w:val="24"/>
          <w:lang w:val="sk-SK" w:eastAsia="cs-CZ"/>
        </w:rPr>
        <w:t xml:space="preserve"> odstupn</w:t>
      </w:r>
      <w:r w:rsidR="00500478" w:rsidRPr="00DF233A">
        <w:rPr>
          <w:rFonts w:ascii="Arial" w:eastAsia="Times New Roman" w:hAnsi="Arial" w:cs="Arial"/>
          <w:color w:val="000000" w:themeColor="text1"/>
          <w:sz w:val="24"/>
          <w:szCs w:val="24"/>
          <w:lang w:val="sk-SK" w:eastAsia="cs-CZ"/>
        </w:rPr>
        <w:t>om</w:t>
      </w:r>
      <w:r w:rsidR="00AE6613" w:rsidRPr="00DF233A">
        <w:rPr>
          <w:rFonts w:ascii="Arial" w:eastAsia="Times New Roman" w:hAnsi="Arial" w:cs="Arial"/>
          <w:color w:val="000000" w:themeColor="text1"/>
          <w:sz w:val="24"/>
          <w:szCs w:val="24"/>
          <w:lang w:val="sk-SK" w:eastAsia="cs-CZ"/>
        </w:rPr>
        <w:t xml:space="preserve"> dohodnut</w:t>
      </w:r>
      <w:r w:rsidR="00500478" w:rsidRPr="00DF233A">
        <w:rPr>
          <w:rFonts w:ascii="Arial" w:eastAsia="Times New Roman" w:hAnsi="Arial" w:cs="Arial"/>
          <w:color w:val="000000" w:themeColor="text1"/>
          <w:sz w:val="24"/>
          <w:szCs w:val="24"/>
          <w:lang w:val="sk-SK" w:eastAsia="cs-CZ"/>
        </w:rPr>
        <w:t>om</w:t>
      </w:r>
      <w:r w:rsidR="00AE6613" w:rsidRPr="00DF233A">
        <w:rPr>
          <w:rFonts w:ascii="Arial" w:eastAsia="Times New Roman" w:hAnsi="Arial" w:cs="Arial"/>
          <w:color w:val="000000" w:themeColor="text1"/>
          <w:sz w:val="24"/>
          <w:szCs w:val="24"/>
          <w:lang w:val="sk-SK" w:eastAsia="cs-CZ"/>
        </w:rPr>
        <w:t xml:space="preserve"> pre prípad </w:t>
      </w:r>
      <w:r w:rsidR="004E4C0D" w:rsidRPr="00DF233A">
        <w:rPr>
          <w:rFonts w:ascii="Arial" w:eastAsia="Times New Roman" w:hAnsi="Arial" w:cs="Arial"/>
          <w:color w:val="000000" w:themeColor="text1"/>
          <w:sz w:val="24"/>
          <w:szCs w:val="24"/>
          <w:lang w:val="sk-SK" w:eastAsia="cs-CZ"/>
        </w:rPr>
        <w:t xml:space="preserve">odstúpenia od zmluvy </w:t>
      </w:r>
      <w:r w:rsidR="00003242" w:rsidRPr="00DF233A">
        <w:rPr>
          <w:rFonts w:ascii="Arial" w:eastAsia="Times New Roman" w:hAnsi="Arial" w:cs="Arial"/>
          <w:color w:val="000000" w:themeColor="text1"/>
          <w:sz w:val="24"/>
          <w:szCs w:val="24"/>
          <w:lang w:val="sk-SK" w:eastAsia="cs-CZ"/>
        </w:rPr>
        <w:t xml:space="preserve">pred uplynutím </w:t>
      </w:r>
      <w:r w:rsidR="00916C6D" w:rsidRPr="00DF233A">
        <w:rPr>
          <w:rFonts w:ascii="Arial" w:eastAsia="Times New Roman" w:hAnsi="Arial" w:cs="Arial"/>
          <w:color w:val="000000" w:themeColor="text1"/>
          <w:sz w:val="24"/>
          <w:szCs w:val="24"/>
          <w:lang w:val="sk-SK" w:eastAsia="cs-CZ"/>
        </w:rPr>
        <w:t>doby, na ktorú bola zmluva uzatvorená.</w:t>
      </w:r>
      <w:r w:rsidR="004E4C0D" w:rsidRPr="00DF233A">
        <w:rPr>
          <w:rFonts w:ascii="Arial" w:eastAsia="Times New Roman" w:hAnsi="Arial" w:cs="Arial"/>
          <w:color w:val="000000" w:themeColor="text1"/>
          <w:sz w:val="24"/>
          <w:szCs w:val="24"/>
          <w:lang w:val="sk-SK" w:eastAsia="cs-CZ"/>
        </w:rPr>
        <w:t xml:space="preserve"> </w:t>
      </w:r>
      <w:r w:rsidR="00BE285D" w:rsidRPr="00DF233A">
        <w:rPr>
          <w:rFonts w:ascii="Arial" w:eastAsia="Times New Roman" w:hAnsi="Arial" w:cs="Arial"/>
          <w:color w:val="000000" w:themeColor="text1"/>
          <w:sz w:val="24"/>
          <w:szCs w:val="24"/>
          <w:lang w:val="sk-SK" w:eastAsia="cs-CZ"/>
        </w:rPr>
        <w:t xml:space="preserve"> Na zmluvy uzatvorené s malými podnikmi</w:t>
      </w:r>
      <w:r w:rsidR="00BE285D" w:rsidRPr="00DF233A">
        <w:rPr>
          <w:rFonts w:ascii="Arial" w:eastAsia="Times New Roman" w:hAnsi="Arial" w:cs="Arial"/>
          <w:color w:val="000000" w:themeColor="text1"/>
          <w:sz w:val="24"/>
          <w:szCs w:val="24"/>
          <w:vertAlign w:val="superscript"/>
          <w:lang w:val="sk-SK" w:eastAsia="cs-CZ"/>
        </w:rPr>
        <w:t xml:space="preserve">28a) </w:t>
      </w:r>
      <w:r w:rsidR="00BE285D" w:rsidRPr="00DF233A">
        <w:rPr>
          <w:rFonts w:ascii="Arial" w:eastAsia="Times New Roman" w:hAnsi="Arial" w:cs="Arial"/>
          <w:color w:val="000000" w:themeColor="text1"/>
          <w:sz w:val="24"/>
          <w:szCs w:val="24"/>
          <w:lang w:val="sk-SK" w:eastAsia="cs-CZ"/>
        </w:rPr>
        <w:t>sa ustanovenia odsekov 7 a 8 použijú rovnako.</w:t>
      </w:r>
    </w:p>
    <w:p w14:paraId="48C9F081" w14:textId="5313026A" w:rsidR="00941B17" w:rsidRPr="00DF233A" w:rsidRDefault="0045597A" w:rsidP="00F648C2">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452A56" w:rsidRPr="00DF233A">
        <w:rPr>
          <w:rFonts w:ascii="Arial" w:eastAsia="Times New Roman" w:hAnsi="Arial" w:cs="Arial"/>
          <w:color w:val="000000" w:themeColor="text1"/>
          <w:sz w:val="24"/>
          <w:szCs w:val="24"/>
          <w:lang w:val="sk-SK" w:eastAsia="cs-CZ"/>
        </w:rPr>
        <w:t>0</w:t>
      </w:r>
      <w:r w:rsidRPr="00DF233A">
        <w:rPr>
          <w:rFonts w:ascii="Arial" w:eastAsia="Times New Roman" w:hAnsi="Arial" w:cs="Arial"/>
          <w:color w:val="000000" w:themeColor="text1"/>
          <w:sz w:val="24"/>
          <w:szCs w:val="24"/>
          <w:lang w:val="sk-SK" w:eastAsia="cs-CZ"/>
        </w:rPr>
        <w:t xml:space="preserve">) </w:t>
      </w:r>
      <w:r w:rsidR="00256006" w:rsidRPr="00DF233A">
        <w:rPr>
          <w:rFonts w:ascii="Arial" w:eastAsia="Times New Roman" w:hAnsi="Arial" w:cs="Arial"/>
          <w:color w:val="000000" w:themeColor="text1"/>
          <w:sz w:val="24"/>
          <w:szCs w:val="24"/>
          <w:lang w:val="sk-SK" w:eastAsia="cs-CZ"/>
        </w:rPr>
        <w:t xml:space="preserve">Ak </w:t>
      </w:r>
      <w:r w:rsidR="00300DF0" w:rsidRPr="00DF233A">
        <w:rPr>
          <w:rFonts w:ascii="Arial" w:eastAsia="Times New Roman" w:hAnsi="Arial" w:cs="Arial"/>
          <w:color w:val="000000" w:themeColor="text1"/>
          <w:sz w:val="24"/>
          <w:szCs w:val="24"/>
          <w:lang w:val="sk-SK" w:eastAsia="cs-CZ"/>
        </w:rPr>
        <w:t>zmluva o dodávke elektriny</w:t>
      </w:r>
      <w:r w:rsidR="00133FB7" w:rsidRPr="00DF233A">
        <w:rPr>
          <w:rFonts w:ascii="Arial" w:eastAsia="Times New Roman" w:hAnsi="Arial" w:cs="Arial"/>
          <w:color w:val="000000" w:themeColor="text1"/>
          <w:sz w:val="24"/>
          <w:szCs w:val="24"/>
          <w:lang w:val="sk-SK" w:eastAsia="cs-CZ"/>
        </w:rPr>
        <w:t>,</w:t>
      </w:r>
      <w:r w:rsidR="00300DF0" w:rsidRPr="00DF233A">
        <w:rPr>
          <w:rFonts w:ascii="Arial" w:eastAsia="Times New Roman" w:hAnsi="Arial" w:cs="Arial"/>
          <w:color w:val="000000" w:themeColor="text1"/>
          <w:sz w:val="24"/>
          <w:szCs w:val="24"/>
          <w:lang w:val="sk-SK" w:eastAsia="cs-CZ"/>
        </w:rPr>
        <w:t xml:space="preserve"> zmluv</w:t>
      </w:r>
      <w:r w:rsidR="00133FB7" w:rsidRPr="00DF233A">
        <w:rPr>
          <w:rFonts w:ascii="Arial" w:eastAsia="Times New Roman" w:hAnsi="Arial" w:cs="Arial"/>
          <w:color w:val="000000" w:themeColor="text1"/>
          <w:sz w:val="24"/>
          <w:szCs w:val="24"/>
          <w:lang w:val="sk-SK" w:eastAsia="cs-CZ"/>
        </w:rPr>
        <w:t>a</w:t>
      </w:r>
      <w:r w:rsidR="00300DF0" w:rsidRPr="00DF233A">
        <w:rPr>
          <w:rFonts w:ascii="Arial" w:eastAsia="Times New Roman" w:hAnsi="Arial" w:cs="Arial"/>
          <w:color w:val="000000" w:themeColor="text1"/>
          <w:sz w:val="24"/>
          <w:szCs w:val="24"/>
          <w:lang w:val="sk-SK" w:eastAsia="cs-CZ"/>
        </w:rPr>
        <w:t xml:space="preserve"> o združenej dodávke elektriny, zmluv</w:t>
      </w:r>
      <w:r w:rsidR="00133FB7" w:rsidRPr="00DF233A">
        <w:rPr>
          <w:rFonts w:ascii="Arial" w:eastAsia="Times New Roman" w:hAnsi="Arial" w:cs="Arial"/>
          <w:color w:val="000000" w:themeColor="text1"/>
          <w:sz w:val="24"/>
          <w:szCs w:val="24"/>
          <w:lang w:val="sk-SK" w:eastAsia="cs-CZ"/>
        </w:rPr>
        <w:t>a</w:t>
      </w:r>
      <w:r w:rsidR="00300DF0" w:rsidRPr="00DF233A">
        <w:rPr>
          <w:rFonts w:ascii="Arial" w:eastAsia="Times New Roman" w:hAnsi="Arial" w:cs="Arial"/>
          <w:color w:val="000000" w:themeColor="text1"/>
          <w:sz w:val="24"/>
          <w:szCs w:val="24"/>
          <w:lang w:val="sk-SK" w:eastAsia="cs-CZ"/>
        </w:rPr>
        <w:t xml:space="preserve"> o dodávke plynu a</w:t>
      </w:r>
      <w:r w:rsidR="00133FB7" w:rsidRPr="00DF233A">
        <w:rPr>
          <w:rFonts w:ascii="Arial" w:eastAsia="Times New Roman" w:hAnsi="Arial" w:cs="Arial"/>
          <w:color w:val="000000" w:themeColor="text1"/>
          <w:sz w:val="24"/>
          <w:szCs w:val="24"/>
          <w:lang w:val="sk-SK" w:eastAsia="cs-CZ"/>
        </w:rPr>
        <w:t>lebo</w:t>
      </w:r>
      <w:r w:rsidR="00300DF0" w:rsidRPr="00DF233A">
        <w:rPr>
          <w:rFonts w:ascii="Arial" w:eastAsia="Times New Roman" w:hAnsi="Arial" w:cs="Arial"/>
          <w:color w:val="000000" w:themeColor="text1"/>
          <w:sz w:val="24"/>
          <w:szCs w:val="24"/>
          <w:lang w:val="sk-SK" w:eastAsia="cs-CZ"/>
        </w:rPr>
        <w:t xml:space="preserve"> zmluv</w:t>
      </w:r>
      <w:r w:rsidR="00133FB7" w:rsidRPr="00DF233A">
        <w:rPr>
          <w:rFonts w:ascii="Arial" w:eastAsia="Times New Roman" w:hAnsi="Arial" w:cs="Arial"/>
          <w:color w:val="000000" w:themeColor="text1"/>
          <w:sz w:val="24"/>
          <w:szCs w:val="24"/>
          <w:lang w:val="sk-SK" w:eastAsia="cs-CZ"/>
        </w:rPr>
        <w:t>a</w:t>
      </w:r>
      <w:r w:rsidR="00300DF0" w:rsidRPr="00DF233A">
        <w:rPr>
          <w:rFonts w:ascii="Arial" w:eastAsia="Times New Roman" w:hAnsi="Arial" w:cs="Arial"/>
          <w:color w:val="000000" w:themeColor="text1"/>
          <w:sz w:val="24"/>
          <w:szCs w:val="24"/>
          <w:lang w:val="sk-SK" w:eastAsia="cs-CZ"/>
        </w:rPr>
        <w:t xml:space="preserve"> o združenej dodávke plynu obsahuje dojednanie o úhrade </w:t>
      </w:r>
      <w:r w:rsidR="0047036A" w:rsidRPr="00DF233A">
        <w:rPr>
          <w:rFonts w:ascii="Arial" w:eastAsia="Times New Roman" w:hAnsi="Arial" w:cs="Arial"/>
          <w:color w:val="000000" w:themeColor="text1"/>
          <w:sz w:val="24"/>
          <w:szCs w:val="24"/>
          <w:lang w:val="sk-SK" w:eastAsia="cs-CZ"/>
        </w:rPr>
        <w:t>plat</w:t>
      </w:r>
      <w:r w:rsidR="00300DF0" w:rsidRPr="00DF233A">
        <w:rPr>
          <w:rFonts w:ascii="Arial" w:eastAsia="Times New Roman" w:hAnsi="Arial" w:cs="Arial"/>
          <w:color w:val="000000" w:themeColor="text1"/>
          <w:sz w:val="24"/>
          <w:szCs w:val="24"/>
          <w:lang w:val="sk-SK" w:eastAsia="cs-CZ"/>
        </w:rPr>
        <w:t>ie</w:t>
      </w:r>
      <w:r w:rsidR="0047036A" w:rsidRPr="00DF233A">
        <w:rPr>
          <w:rFonts w:ascii="Arial" w:eastAsia="Times New Roman" w:hAnsi="Arial" w:cs="Arial"/>
          <w:color w:val="000000" w:themeColor="text1"/>
          <w:sz w:val="24"/>
          <w:szCs w:val="24"/>
          <w:lang w:val="sk-SK" w:eastAsia="cs-CZ"/>
        </w:rPr>
        <w:t>b za dodávku elektriny alebo za dodávku plynu formou preddavkových platieb</w:t>
      </w:r>
      <w:r w:rsidR="00D61707" w:rsidRPr="00DF233A">
        <w:rPr>
          <w:rFonts w:ascii="Arial" w:eastAsia="Times New Roman" w:hAnsi="Arial" w:cs="Arial"/>
          <w:color w:val="000000" w:themeColor="text1"/>
          <w:sz w:val="24"/>
          <w:szCs w:val="24"/>
          <w:lang w:val="sk-SK" w:eastAsia="cs-CZ"/>
        </w:rPr>
        <w:t xml:space="preserve"> s</w:t>
      </w:r>
      <w:r w:rsidR="00900E06" w:rsidRPr="00DF233A">
        <w:rPr>
          <w:rFonts w:ascii="Arial" w:eastAsia="Times New Roman" w:hAnsi="Arial" w:cs="Arial"/>
          <w:color w:val="000000" w:themeColor="text1"/>
          <w:sz w:val="24"/>
          <w:szCs w:val="24"/>
          <w:lang w:val="sk-SK" w:eastAsia="cs-CZ"/>
        </w:rPr>
        <w:t> </w:t>
      </w:r>
      <w:r w:rsidR="00D61707" w:rsidRPr="00DF233A">
        <w:rPr>
          <w:rFonts w:ascii="Arial" w:eastAsia="Times New Roman" w:hAnsi="Arial" w:cs="Arial"/>
          <w:color w:val="000000" w:themeColor="text1"/>
          <w:sz w:val="24"/>
          <w:szCs w:val="24"/>
          <w:lang w:val="sk-SK" w:eastAsia="cs-CZ"/>
        </w:rPr>
        <w:t>p</w:t>
      </w:r>
      <w:r w:rsidR="00900E06" w:rsidRPr="00DF233A">
        <w:rPr>
          <w:rFonts w:ascii="Arial" w:eastAsia="Times New Roman" w:hAnsi="Arial" w:cs="Arial"/>
          <w:color w:val="000000" w:themeColor="text1"/>
          <w:sz w:val="24"/>
          <w:szCs w:val="24"/>
          <w:lang w:val="sk-SK" w:eastAsia="cs-CZ"/>
        </w:rPr>
        <w:t>rávom dodávateľa elektriny alebo dodávateľa plynu u</w:t>
      </w:r>
      <w:r w:rsidR="001D2E94" w:rsidRPr="00DF233A">
        <w:rPr>
          <w:rFonts w:ascii="Arial" w:eastAsia="Times New Roman" w:hAnsi="Arial" w:cs="Arial"/>
          <w:color w:val="000000" w:themeColor="text1"/>
          <w:sz w:val="24"/>
          <w:szCs w:val="24"/>
          <w:lang w:val="sk-SK" w:eastAsia="cs-CZ"/>
        </w:rPr>
        <w:t>rčiť výšku preddavkových platieb</w:t>
      </w:r>
      <w:r w:rsidR="00300DF0" w:rsidRPr="00DF233A">
        <w:rPr>
          <w:rFonts w:ascii="Arial" w:eastAsia="Times New Roman" w:hAnsi="Arial" w:cs="Arial"/>
          <w:color w:val="000000" w:themeColor="text1"/>
          <w:sz w:val="24"/>
          <w:szCs w:val="24"/>
          <w:lang w:val="sk-SK" w:eastAsia="cs-CZ"/>
        </w:rPr>
        <w:t xml:space="preserve">, </w:t>
      </w:r>
      <w:r w:rsidR="006A6BEA" w:rsidRPr="00DF233A">
        <w:rPr>
          <w:rFonts w:ascii="Arial" w:eastAsia="Times New Roman" w:hAnsi="Arial" w:cs="Arial"/>
          <w:color w:val="000000" w:themeColor="text1"/>
          <w:sz w:val="24"/>
          <w:szCs w:val="24"/>
          <w:lang w:val="sk-SK" w:eastAsia="cs-CZ"/>
        </w:rPr>
        <w:t xml:space="preserve">dodávateľ elektriny alebo dodávateľ plynu </w:t>
      </w:r>
      <w:r w:rsidR="00300DF0" w:rsidRPr="00DF233A">
        <w:rPr>
          <w:rFonts w:ascii="Arial" w:eastAsia="Times New Roman" w:hAnsi="Arial" w:cs="Arial"/>
          <w:color w:val="000000" w:themeColor="text1"/>
          <w:sz w:val="24"/>
          <w:szCs w:val="24"/>
          <w:lang w:val="sk-SK" w:eastAsia="cs-CZ"/>
        </w:rPr>
        <w:t xml:space="preserve">zohľadní </w:t>
      </w:r>
      <w:r w:rsidRPr="00DF233A">
        <w:rPr>
          <w:rFonts w:ascii="Arial" w:eastAsia="Times New Roman" w:hAnsi="Arial" w:cs="Arial"/>
          <w:color w:val="000000" w:themeColor="text1"/>
          <w:sz w:val="24"/>
          <w:szCs w:val="24"/>
          <w:lang w:val="sk-SK" w:eastAsia="cs-CZ"/>
        </w:rPr>
        <w:t xml:space="preserve">pri určení výšky preddavkových platieb dodávateľ elektriny alebo dodávateľ plynu výšku </w:t>
      </w:r>
      <w:r w:rsidRPr="00DF233A">
        <w:rPr>
          <w:rFonts w:ascii="Arial" w:eastAsia="Times New Roman" w:hAnsi="Arial" w:cs="Arial"/>
          <w:color w:val="000000" w:themeColor="text1"/>
          <w:sz w:val="24"/>
          <w:szCs w:val="24"/>
          <w:lang w:val="sk-SK" w:eastAsia="cs-CZ"/>
        </w:rPr>
        <w:lastRenderedPageBreak/>
        <w:t>preddavkových platieb za rovnaké obdobie predchádzajúceho zúčtovacieho obdobia</w:t>
      </w:r>
      <w:r w:rsidR="00300DF0" w:rsidRPr="00DF233A">
        <w:rPr>
          <w:rFonts w:ascii="Arial" w:eastAsia="Times New Roman" w:hAnsi="Arial" w:cs="Arial"/>
          <w:color w:val="000000" w:themeColor="text1"/>
          <w:sz w:val="24"/>
          <w:szCs w:val="24"/>
          <w:lang w:val="sk-SK" w:eastAsia="cs-CZ"/>
        </w:rPr>
        <w:t xml:space="preserve">. </w:t>
      </w:r>
      <w:r w:rsidR="00017AE4" w:rsidRPr="00DF233A">
        <w:rPr>
          <w:rFonts w:ascii="Arial" w:eastAsia="Times New Roman" w:hAnsi="Arial" w:cs="Arial"/>
          <w:color w:val="000000" w:themeColor="text1"/>
          <w:sz w:val="24"/>
          <w:szCs w:val="24"/>
          <w:lang w:val="sk-SK" w:eastAsia="cs-CZ"/>
        </w:rPr>
        <w:t xml:space="preserve">Určená </w:t>
      </w:r>
      <w:r w:rsidRPr="00DF233A">
        <w:rPr>
          <w:rFonts w:ascii="Arial" w:eastAsia="Times New Roman" w:hAnsi="Arial" w:cs="Arial"/>
          <w:color w:val="000000" w:themeColor="text1"/>
          <w:sz w:val="24"/>
          <w:szCs w:val="24"/>
          <w:lang w:val="sk-SK" w:eastAsia="cs-CZ"/>
        </w:rPr>
        <w:t xml:space="preserve">výška preddavkových platieb </w:t>
      </w:r>
      <w:r w:rsidR="00300DF0" w:rsidRPr="00DF233A">
        <w:rPr>
          <w:rFonts w:ascii="Arial" w:eastAsia="Times New Roman" w:hAnsi="Arial" w:cs="Arial"/>
          <w:color w:val="000000" w:themeColor="text1"/>
          <w:sz w:val="24"/>
          <w:szCs w:val="24"/>
          <w:lang w:val="sk-SK" w:eastAsia="cs-CZ"/>
        </w:rPr>
        <w:t>musí</w:t>
      </w:r>
      <w:r w:rsidRPr="00DF233A">
        <w:rPr>
          <w:rFonts w:ascii="Arial" w:eastAsia="Times New Roman" w:hAnsi="Arial" w:cs="Arial"/>
          <w:color w:val="000000" w:themeColor="text1"/>
          <w:sz w:val="24"/>
          <w:szCs w:val="24"/>
          <w:lang w:val="sk-SK" w:eastAsia="cs-CZ"/>
        </w:rPr>
        <w:t xml:space="preserve"> zohľadňovať skutočný odber elektriny alebo skutočný odber plynu za predchádzajúce zúčtovacie obdobie alebo plánovaný odber elektriny alebo plánovaný odber plynu na nadchádzajúce zúčtovacie obdobie a</w:t>
      </w:r>
      <w:r w:rsidR="00300DF0" w:rsidRPr="00DF233A">
        <w:rPr>
          <w:rFonts w:ascii="Arial" w:eastAsia="Times New Roman" w:hAnsi="Arial" w:cs="Arial"/>
          <w:color w:val="000000" w:themeColor="text1"/>
          <w:sz w:val="24"/>
          <w:szCs w:val="24"/>
          <w:lang w:val="sk-SK" w:eastAsia="cs-CZ"/>
        </w:rPr>
        <w:t> môže byť</w:t>
      </w:r>
      <w:r w:rsidRPr="00DF233A">
        <w:rPr>
          <w:rFonts w:ascii="Arial" w:eastAsia="Times New Roman" w:hAnsi="Arial" w:cs="Arial"/>
          <w:color w:val="000000" w:themeColor="text1"/>
          <w:sz w:val="24"/>
          <w:szCs w:val="24"/>
          <w:lang w:val="sk-SK" w:eastAsia="cs-CZ"/>
        </w:rPr>
        <w:t xml:space="preserve"> upravená len o rozdiel medzi cenou elektriny alebo plynu uplatňovanou v predchádzajúcom zúčtovacom období a cenou elektriny alebo plynu, ktorá sa </w:t>
      </w:r>
      <w:r w:rsidR="00BE285D" w:rsidRPr="00DF233A">
        <w:rPr>
          <w:rFonts w:ascii="Arial" w:eastAsia="Times New Roman" w:hAnsi="Arial" w:cs="Arial"/>
          <w:color w:val="000000" w:themeColor="text1"/>
          <w:sz w:val="24"/>
          <w:szCs w:val="24"/>
          <w:lang w:val="sk-SK" w:eastAsia="cs-CZ"/>
        </w:rPr>
        <w:t>uplatní</w:t>
      </w:r>
      <w:r w:rsidRPr="00DF233A">
        <w:rPr>
          <w:rFonts w:ascii="Arial" w:eastAsia="Times New Roman" w:hAnsi="Arial" w:cs="Arial"/>
          <w:color w:val="000000" w:themeColor="text1"/>
          <w:sz w:val="24"/>
          <w:szCs w:val="24"/>
          <w:lang w:val="sk-SK" w:eastAsia="cs-CZ"/>
        </w:rPr>
        <w:t xml:space="preserve"> v nadchádzajúcom zúčtovacom období</w:t>
      </w:r>
      <w:r w:rsidR="00AE79FE" w:rsidRPr="00DF233A">
        <w:rPr>
          <w:rFonts w:ascii="Arial" w:eastAsia="Times New Roman" w:hAnsi="Arial" w:cs="Arial"/>
          <w:color w:val="000000" w:themeColor="text1"/>
          <w:sz w:val="24"/>
          <w:szCs w:val="24"/>
          <w:lang w:val="sk-SK" w:eastAsia="cs-CZ"/>
        </w:rPr>
        <w:t>.</w:t>
      </w:r>
    </w:p>
    <w:p w14:paraId="799DAF8F" w14:textId="774080E7" w:rsidR="007D498E" w:rsidRPr="00DF233A" w:rsidRDefault="007D498E"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17</w:t>
      </w:r>
      <w:r w:rsidR="00B138C3" w:rsidRPr="00DF233A">
        <w:rPr>
          <w:rFonts w:cs="Arial"/>
          <w:color w:val="000000" w:themeColor="text1"/>
          <w:szCs w:val="24"/>
          <w:lang w:val="sk-SK" w:eastAsia="cs-CZ"/>
        </w:rPr>
        <w:t>d</w:t>
      </w:r>
    </w:p>
    <w:p w14:paraId="316508F2" w14:textId="77777777" w:rsidR="007D498E" w:rsidRPr="00DF233A" w:rsidRDefault="007D498E" w:rsidP="0047797C">
      <w:pPr>
        <w:shd w:val="clear" w:color="auto" w:fill="FFFFFF"/>
        <w:spacing w:line="276" w:lineRule="auto"/>
        <w:jc w:val="center"/>
        <w:rPr>
          <w:rFonts w:ascii="Arial" w:eastAsia="Times New Roman" w:hAnsi="Arial" w:cs="Arial"/>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Zmena dodávateľa elektriny, agregátora a dodávateľa plynu</w:t>
      </w:r>
    </w:p>
    <w:p w14:paraId="0C14F978" w14:textId="124A2853" w:rsidR="007D498E" w:rsidRPr="00DF233A"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Koncový odberateľ elektriny má právo na výber alebo zmenu dodávateľa elektriny do svojho odberného miesta</w:t>
      </w:r>
      <w:r w:rsidR="00A93A51" w:rsidRPr="00DF233A">
        <w:rPr>
          <w:rFonts w:ascii="Arial" w:eastAsia="Times New Roman" w:hAnsi="Arial" w:cs="Arial"/>
          <w:color w:val="000000" w:themeColor="text1"/>
          <w:sz w:val="24"/>
          <w:szCs w:val="24"/>
          <w:lang w:val="sk-SK" w:eastAsia="cs-CZ"/>
        </w:rPr>
        <w:t xml:space="preserve"> pripojeného do prenosovej sústavy alebo distribučnej sústavy</w:t>
      </w:r>
      <w:r w:rsidRPr="00DF233A">
        <w:rPr>
          <w:rFonts w:ascii="Arial" w:eastAsia="Times New Roman" w:hAnsi="Arial" w:cs="Arial"/>
          <w:color w:val="000000" w:themeColor="text1"/>
          <w:sz w:val="24"/>
          <w:szCs w:val="24"/>
          <w:lang w:val="sk-SK" w:eastAsia="cs-CZ"/>
        </w:rPr>
        <w:t xml:space="preserve"> a na výber alebo zmenu agregátora. Koncový odberateľ plynu má právo na výber alebo zmenu dodávateľa plynu do svojho odberného miesta</w:t>
      </w:r>
      <w:r w:rsidR="00A93A51" w:rsidRPr="00DF233A">
        <w:rPr>
          <w:rFonts w:ascii="Arial" w:eastAsia="Times New Roman" w:hAnsi="Arial" w:cs="Arial"/>
          <w:color w:val="000000" w:themeColor="text1"/>
          <w:sz w:val="24"/>
          <w:szCs w:val="24"/>
          <w:lang w:val="sk-SK" w:eastAsia="cs-CZ"/>
        </w:rPr>
        <w:t xml:space="preserve"> pripojeného do prepravnej siete alebo distribučnej siete</w:t>
      </w:r>
      <w:r w:rsidRPr="00DF233A">
        <w:rPr>
          <w:rFonts w:ascii="Arial" w:eastAsia="Times New Roman" w:hAnsi="Arial" w:cs="Arial"/>
          <w:color w:val="000000" w:themeColor="text1"/>
          <w:sz w:val="24"/>
          <w:szCs w:val="24"/>
          <w:lang w:val="sk-SK" w:eastAsia="cs-CZ"/>
        </w:rPr>
        <w:t>.</w:t>
      </w:r>
    </w:p>
    <w:p w14:paraId="1BB323FF" w14:textId="2D16C492" w:rsidR="007D498E" w:rsidRPr="00DF233A"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Podmienkou </w:t>
      </w:r>
      <w:r w:rsidR="00BE285D" w:rsidRPr="00DF233A">
        <w:rPr>
          <w:rFonts w:ascii="Arial" w:eastAsia="Times New Roman" w:hAnsi="Arial" w:cs="Arial"/>
          <w:color w:val="000000" w:themeColor="text1"/>
          <w:sz w:val="24"/>
          <w:szCs w:val="24"/>
          <w:lang w:val="sk-SK" w:eastAsia="cs-CZ"/>
        </w:rPr>
        <w:t xml:space="preserve">na </w:t>
      </w:r>
      <w:r w:rsidRPr="00DF233A">
        <w:rPr>
          <w:rFonts w:ascii="Arial" w:eastAsia="Times New Roman" w:hAnsi="Arial" w:cs="Arial"/>
          <w:color w:val="000000" w:themeColor="text1"/>
          <w:sz w:val="24"/>
          <w:szCs w:val="24"/>
          <w:lang w:val="sk-SK" w:eastAsia="cs-CZ"/>
        </w:rPr>
        <w:t>uplatnenie práva na výber alebo zmenu dodávateľa elektriny alebo dodávateľa plynu je uzatvorenie zmluvy o dodávke elektriny alebo zmluvy o združenej dodávke elektriny do odberného miesta koncového odberateľa elektriny alebo zmluvy o dodávke plynu alebo zmluvy o združenej dodávke plynu do odberného miesta koncového odberateľa plynu. Právo na výber alebo zmenu dodávateľa elektriny alebo dodávateľa plynu sa vykoná registráciou odberného miesta koncového odberateľa elektriny alebo koncového odberateľa plynu na dodávateľa elektriny alebo dodávateľa plynu.</w:t>
      </w:r>
    </w:p>
    <w:p w14:paraId="0F876622" w14:textId="664DE13E" w:rsidR="004A4477" w:rsidRPr="00DF233A"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Registráciu odberného miesta koncového odberateľa elektriny alebo koncového odberateľa plynu na dodávateľa elektriny alebo dodávateľa plynu bezodplatne vykoná prevádzkovateľ prenosovej sústavy alebo prevádzkovateľ distribučnej sústavy, </w:t>
      </w:r>
      <w:r w:rsidR="006A6BEA" w:rsidRPr="00DF233A">
        <w:rPr>
          <w:rFonts w:ascii="Arial" w:eastAsia="Times New Roman" w:hAnsi="Arial" w:cs="Arial"/>
          <w:color w:val="000000" w:themeColor="text1"/>
          <w:sz w:val="24"/>
          <w:szCs w:val="24"/>
          <w:lang w:val="sk-SK" w:eastAsia="cs-CZ"/>
        </w:rPr>
        <w:t>do</w:t>
      </w:r>
      <w:r w:rsidRPr="00DF233A">
        <w:rPr>
          <w:rFonts w:ascii="Arial" w:eastAsia="Times New Roman" w:hAnsi="Arial" w:cs="Arial"/>
          <w:color w:val="000000" w:themeColor="text1"/>
          <w:sz w:val="24"/>
          <w:szCs w:val="24"/>
          <w:lang w:val="sk-SK" w:eastAsia="cs-CZ"/>
        </w:rPr>
        <w:t xml:space="preserve"> ktorej je odberné miesto koncového odberateľa elektriny pripojené, alebo prevádzkovateľ prepravnej siete alebo prevádzkovateľ distribučnej siete, </w:t>
      </w:r>
      <w:r w:rsidR="006A6BEA" w:rsidRPr="00DF233A">
        <w:rPr>
          <w:rFonts w:ascii="Arial" w:eastAsia="Times New Roman" w:hAnsi="Arial" w:cs="Arial"/>
          <w:color w:val="000000" w:themeColor="text1"/>
          <w:sz w:val="24"/>
          <w:szCs w:val="24"/>
          <w:lang w:val="sk-SK" w:eastAsia="cs-CZ"/>
        </w:rPr>
        <w:t>do</w:t>
      </w:r>
      <w:r w:rsidRPr="00DF233A">
        <w:rPr>
          <w:rFonts w:ascii="Arial" w:eastAsia="Times New Roman" w:hAnsi="Arial" w:cs="Arial"/>
          <w:color w:val="000000" w:themeColor="text1"/>
          <w:sz w:val="24"/>
          <w:szCs w:val="24"/>
          <w:lang w:val="sk-SK" w:eastAsia="cs-CZ"/>
        </w:rPr>
        <w:t xml:space="preserve"> ktorej je odberné miesto koncového odberateľa </w:t>
      </w:r>
      <w:r w:rsidR="00504242" w:rsidRPr="00DF233A">
        <w:rPr>
          <w:rFonts w:ascii="Arial" w:eastAsia="Times New Roman" w:hAnsi="Arial" w:cs="Arial"/>
          <w:color w:val="000000" w:themeColor="text1"/>
          <w:sz w:val="24"/>
          <w:szCs w:val="24"/>
          <w:lang w:val="sk-SK" w:eastAsia="cs-CZ"/>
        </w:rPr>
        <w:t>plynu</w:t>
      </w:r>
      <w:r w:rsidRPr="00DF233A">
        <w:rPr>
          <w:rFonts w:ascii="Arial" w:eastAsia="Times New Roman" w:hAnsi="Arial" w:cs="Arial"/>
          <w:color w:val="000000" w:themeColor="text1"/>
          <w:sz w:val="24"/>
          <w:szCs w:val="24"/>
          <w:lang w:val="sk-SK" w:eastAsia="cs-CZ"/>
        </w:rPr>
        <w:t xml:space="preserve"> pripojené, na žiadosť koncového odberateľa elektriny alebo koncového odberateľa plynu. Koncový odberateľ elektriny alebo koncový odberateľ plynu môže požiadať o registráciu odberného miesta na dodávateľa elektriny alebo dodávateľa plynu priamo alebo prostredníctvom svojho nového dodávateľa elektriny alebo dodávateľa plynu. </w:t>
      </w:r>
      <w:r w:rsidR="00AC42CD" w:rsidRPr="00DF233A">
        <w:rPr>
          <w:rFonts w:ascii="Arial" w:eastAsia="Times New Roman" w:hAnsi="Arial" w:cs="Arial"/>
          <w:color w:val="000000" w:themeColor="text1"/>
          <w:sz w:val="24"/>
          <w:szCs w:val="24"/>
          <w:lang w:val="sk-SK" w:eastAsia="cs-CZ"/>
        </w:rPr>
        <w:t xml:space="preserve">Žiadosť o registráciu odberného miesta na dodávateľa elektriny alebo dodávateľa plynu sa podáva prevádzkovateľovi sústavy alebo prevádzkovateľovi siete podľa prvej vety. </w:t>
      </w:r>
      <w:r w:rsidRPr="00DF233A">
        <w:rPr>
          <w:rFonts w:ascii="Arial" w:eastAsia="Times New Roman" w:hAnsi="Arial" w:cs="Arial"/>
          <w:color w:val="000000" w:themeColor="text1"/>
          <w:sz w:val="24"/>
          <w:szCs w:val="24"/>
          <w:lang w:val="sk-SK" w:eastAsia="cs-CZ"/>
        </w:rPr>
        <w:t>Registrácie odberných miest na dodávateľov elektriny eviduje organizátor krátkodobého trhu s elektrinou.</w:t>
      </w:r>
      <w:r w:rsidR="00B8471B" w:rsidRPr="00DF233A">
        <w:rPr>
          <w:rFonts w:ascii="Arial" w:hAnsi="Arial" w:cs="Arial"/>
          <w:color w:val="000000" w:themeColor="text1"/>
          <w:sz w:val="24"/>
          <w:szCs w:val="24"/>
          <w:lang w:val="sk-SK"/>
        </w:rPr>
        <w:t xml:space="preserve"> </w:t>
      </w:r>
      <w:r w:rsidR="00D8224E" w:rsidRPr="00DF233A">
        <w:rPr>
          <w:rFonts w:ascii="Arial" w:eastAsia="Times New Roman" w:hAnsi="Arial" w:cs="Arial"/>
          <w:color w:val="000000" w:themeColor="text1"/>
          <w:sz w:val="24"/>
          <w:szCs w:val="24"/>
          <w:lang w:val="sk-SK" w:eastAsia="cs-CZ"/>
        </w:rPr>
        <w:t xml:space="preserve">Registrácie odberných miest na dodávateľov plynu eviduje prevádzkovateľ siete podľa prvej vety. </w:t>
      </w:r>
    </w:p>
    <w:p w14:paraId="245577D9" w14:textId="3DCB2805" w:rsidR="004A4477" w:rsidRPr="00DF233A" w:rsidRDefault="004A447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Registráciu odberného miesta koncového odberateľa elektriny na agregátora bezodplatne vykoná organizátor krátkodobého trhu s elektrinou na žiadosť koncového odberateľa elektriny. Koncový odberateľ elektriny môže požiadať o registráciu odberného miesta na agregátora priamo alebo prostredníctvom svojho nového agregátora. Žiadosť o registráciu odberného miesta na agregátora sa podáva v </w:t>
      </w:r>
      <w:r w:rsidRPr="00DF233A">
        <w:rPr>
          <w:rFonts w:ascii="Arial" w:eastAsia="Times New Roman" w:hAnsi="Arial" w:cs="Arial"/>
          <w:color w:val="000000" w:themeColor="text1"/>
          <w:sz w:val="24"/>
          <w:szCs w:val="24"/>
          <w:lang w:val="sk-SK" w:eastAsia="cs-CZ"/>
        </w:rPr>
        <w:lastRenderedPageBreak/>
        <w:t xml:space="preserve">elektronickej podobe organizátorovi krátkodobého trhu s elektrinou. Registrácie odberných miest na agregátorov eviduje organizátor krátkodobého trhu s elektrinou. </w:t>
      </w:r>
    </w:p>
    <w:p w14:paraId="6464AFBF" w14:textId="5759F43C" w:rsidR="007D498E" w:rsidRPr="00DF233A"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A4477"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Uplatnením práva na zmenu dodávateľa elektriny alebo dodávateľa plynu nezaniká právo pôvodného dodávateľa elektriny alebo dodávateľa plynu na náhradu škody, ak koncový odberateľ elektriny alebo koncový odberateľ plynu uplatnil právo na zmenu dodávateľa elektriny alebo dodávateľa plynu napriek tomu, že najneskôr ku dňu zmeny dodávateľa elektriny alebo dodávateľa plynu neukončil zmluvný vzťah zo zmluvy uzatvorenej s pôvodným dodávateľom elektriny alebo dodávateľom plynu alebo tento zmluvný vzťah nezanikol z iného dôvodu. </w:t>
      </w:r>
    </w:p>
    <w:p w14:paraId="0599A64C" w14:textId="0416BA2C" w:rsidR="00793C60" w:rsidRPr="00DF233A" w:rsidRDefault="00793C6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Ak k zmene dodávateľa elektriny alebo dodávateľa plynu podľa zmluvy uzatvorenej s odberateľom elektriny v domácnosti alebo odberateľom plynu v domácnosti nedôjde najneskôr do </w:t>
      </w:r>
      <w:r w:rsidR="00724FEA" w:rsidRPr="00DF233A">
        <w:rPr>
          <w:rFonts w:ascii="Arial" w:eastAsia="Times New Roman" w:hAnsi="Arial" w:cs="Arial"/>
          <w:color w:val="000000" w:themeColor="text1"/>
          <w:sz w:val="24"/>
          <w:szCs w:val="24"/>
          <w:lang w:val="sk-SK" w:eastAsia="cs-CZ"/>
        </w:rPr>
        <w:t xml:space="preserve">12 </w:t>
      </w:r>
      <w:r w:rsidRPr="00DF233A">
        <w:rPr>
          <w:rFonts w:ascii="Arial" w:eastAsia="Times New Roman" w:hAnsi="Arial" w:cs="Arial"/>
          <w:color w:val="000000" w:themeColor="text1"/>
          <w:sz w:val="24"/>
          <w:szCs w:val="24"/>
          <w:lang w:val="sk-SK" w:eastAsia="cs-CZ"/>
        </w:rPr>
        <w:t>mesiacov od uzatvorenia zmluvy, má ktorákoľvek zo zmluvných strán právo odstúpiť od zmluvy. Právo na odstúpenie od zmluvy podľa prvej vety zaniká</w:t>
      </w:r>
      <w:r w:rsidR="00AE3C02" w:rsidRPr="00DF233A">
        <w:rPr>
          <w:rFonts w:ascii="Arial" w:eastAsia="Times New Roman" w:hAnsi="Arial" w:cs="Arial"/>
          <w:color w:val="000000" w:themeColor="text1"/>
          <w:sz w:val="24"/>
          <w:szCs w:val="24"/>
          <w:lang w:val="sk-SK" w:eastAsia="cs-CZ"/>
        </w:rPr>
        <w:t xml:space="preserve"> </w:t>
      </w:r>
      <w:r w:rsidR="00D7679A" w:rsidRPr="00DF233A">
        <w:rPr>
          <w:rFonts w:ascii="Arial" w:eastAsia="Times New Roman" w:hAnsi="Arial" w:cs="Arial"/>
          <w:color w:val="000000" w:themeColor="text1"/>
          <w:sz w:val="24"/>
          <w:szCs w:val="24"/>
          <w:lang w:val="sk-SK" w:eastAsia="cs-CZ"/>
        </w:rPr>
        <w:t>účinnosťou</w:t>
      </w:r>
      <w:r w:rsidR="00AE3C0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men</w:t>
      </w:r>
      <w:r w:rsidR="00AE3C02"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dodávateľa elektriny alebo dodávateľa plynu.</w:t>
      </w:r>
    </w:p>
    <w:p w14:paraId="5E874EC3" w14:textId="5D7FE31D" w:rsidR="007D498E" w:rsidRPr="00DF233A"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6348C4"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Na výber alebo zmenu agregátora </w:t>
      </w:r>
      <w:r w:rsidR="006A702E" w:rsidRPr="00DF233A">
        <w:rPr>
          <w:rFonts w:ascii="Arial" w:eastAsia="Times New Roman" w:hAnsi="Arial" w:cs="Arial"/>
          <w:color w:val="000000" w:themeColor="text1"/>
          <w:sz w:val="24"/>
          <w:szCs w:val="24"/>
          <w:lang w:val="sk-SK" w:eastAsia="cs-CZ"/>
        </w:rPr>
        <w:t>koncovým odberateľom</w:t>
      </w:r>
      <w:r w:rsidR="003E1E20" w:rsidRPr="00DF233A">
        <w:rPr>
          <w:rFonts w:ascii="Arial" w:eastAsia="Times New Roman" w:hAnsi="Arial" w:cs="Arial"/>
          <w:color w:val="000000" w:themeColor="text1"/>
          <w:sz w:val="24"/>
          <w:szCs w:val="24"/>
          <w:lang w:val="sk-SK" w:eastAsia="cs-CZ"/>
        </w:rPr>
        <w:t xml:space="preserve"> elektriny</w:t>
      </w:r>
      <w:r w:rsidR="006A702E"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sa odseky 2 a </w:t>
      </w:r>
      <w:r w:rsidR="004A4477"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použijú primerane.</w:t>
      </w:r>
      <w:r w:rsidR="00FD46DE" w:rsidRPr="00DF233A">
        <w:rPr>
          <w:rFonts w:ascii="Arial" w:eastAsia="Times New Roman" w:hAnsi="Arial" w:cs="Arial"/>
          <w:color w:val="000000" w:themeColor="text1"/>
          <w:sz w:val="24"/>
          <w:szCs w:val="24"/>
          <w:lang w:val="sk-SK" w:eastAsia="cs-CZ"/>
        </w:rPr>
        <w:t xml:space="preserve"> Na výber alebo zmenu agregátora iným poskytovateľom flexibility než koncovým odberateľom elektriny sa odseky 1, 2, 4 a 5 použijú primerane.</w:t>
      </w:r>
    </w:p>
    <w:p w14:paraId="183B3DAF" w14:textId="0E38B3B8" w:rsidR="0090608B" w:rsidRPr="00DF233A" w:rsidRDefault="0090608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6348C4"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w:t>
      </w:r>
      <w:r w:rsidR="00FD46DE" w:rsidRPr="00DF233A">
        <w:rPr>
          <w:rFonts w:ascii="Arial" w:eastAsia="Times New Roman" w:hAnsi="Arial" w:cs="Arial"/>
          <w:color w:val="000000" w:themeColor="text1"/>
          <w:sz w:val="24"/>
          <w:szCs w:val="24"/>
          <w:lang w:val="sk-SK" w:eastAsia="cs-CZ"/>
        </w:rPr>
        <w:t>N</w:t>
      </w:r>
      <w:r w:rsidR="00AF38A4" w:rsidRPr="00DF233A">
        <w:rPr>
          <w:rFonts w:ascii="Arial" w:eastAsia="Times New Roman" w:hAnsi="Arial" w:cs="Arial"/>
          <w:color w:val="000000" w:themeColor="text1"/>
          <w:sz w:val="24"/>
          <w:szCs w:val="24"/>
          <w:lang w:val="sk-SK" w:eastAsia="cs-CZ"/>
        </w:rPr>
        <w:t xml:space="preserve">a zmenu koncového odberateľa elektriny </w:t>
      </w:r>
      <w:r w:rsidR="00DD2FE6" w:rsidRPr="00DF233A">
        <w:rPr>
          <w:rFonts w:ascii="Arial" w:eastAsia="Times New Roman" w:hAnsi="Arial" w:cs="Arial"/>
          <w:color w:val="000000" w:themeColor="text1"/>
          <w:sz w:val="24"/>
          <w:szCs w:val="24"/>
          <w:lang w:val="sk-SK" w:eastAsia="cs-CZ"/>
        </w:rPr>
        <w:t xml:space="preserve">alebo koncového odberateľa plynu </w:t>
      </w:r>
      <w:r w:rsidR="00FF406E" w:rsidRPr="00DF233A">
        <w:rPr>
          <w:rFonts w:ascii="Arial" w:eastAsia="Times New Roman" w:hAnsi="Arial" w:cs="Arial"/>
          <w:color w:val="000000" w:themeColor="text1"/>
          <w:sz w:val="24"/>
          <w:szCs w:val="24"/>
          <w:lang w:val="sk-SK" w:eastAsia="cs-CZ"/>
        </w:rPr>
        <w:t>bez</w:t>
      </w:r>
      <w:r w:rsidR="00DF2177" w:rsidRPr="00DF233A">
        <w:rPr>
          <w:rFonts w:ascii="Arial" w:eastAsia="Times New Roman" w:hAnsi="Arial" w:cs="Arial"/>
          <w:color w:val="000000" w:themeColor="text1"/>
          <w:sz w:val="24"/>
          <w:szCs w:val="24"/>
          <w:lang w:val="sk-SK" w:eastAsia="cs-CZ"/>
        </w:rPr>
        <w:t xml:space="preserve"> zmeny dodávateľa elektriny alebo dodávateľa plynu v danom odbernom mieste </w:t>
      </w:r>
      <w:r w:rsidRPr="00DF233A">
        <w:rPr>
          <w:rFonts w:ascii="Arial" w:eastAsia="Times New Roman" w:hAnsi="Arial" w:cs="Arial"/>
          <w:color w:val="000000" w:themeColor="text1"/>
          <w:sz w:val="24"/>
          <w:szCs w:val="24"/>
          <w:lang w:val="sk-SK" w:eastAsia="cs-CZ"/>
        </w:rPr>
        <w:t>sa odsek</w:t>
      </w:r>
      <w:r w:rsidR="00FD46DE" w:rsidRPr="00DF233A">
        <w:rPr>
          <w:rFonts w:ascii="Arial" w:eastAsia="Times New Roman" w:hAnsi="Arial" w:cs="Arial"/>
          <w:color w:val="000000" w:themeColor="text1"/>
          <w:sz w:val="24"/>
          <w:szCs w:val="24"/>
          <w:lang w:val="sk-SK" w:eastAsia="cs-CZ"/>
        </w:rPr>
        <w:t xml:space="preserve"> 3</w:t>
      </w:r>
      <w:r w:rsidRPr="00DF233A">
        <w:rPr>
          <w:rFonts w:ascii="Arial" w:eastAsia="Times New Roman" w:hAnsi="Arial" w:cs="Arial"/>
          <w:color w:val="000000" w:themeColor="text1"/>
          <w:sz w:val="24"/>
          <w:szCs w:val="24"/>
          <w:lang w:val="sk-SK" w:eastAsia="cs-CZ"/>
        </w:rPr>
        <w:t xml:space="preserve"> použij</w:t>
      </w:r>
      <w:r w:rsidR="00056048"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primerane.</w:t>
      </w:r>
    </w:p>
    <w:p w14:paraId="3BB07358" w14:textId="20839272" w:rsidR="00D33FB1" w:rsidRPr="00DF233A" w:rsidRDefault="007D498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6348C4"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w:t>
      </w:r>
      <w:r w:rsidR="00376605" w:rsidRPr="00DF233A">
        <w:rPr>
          <w:rFonts w:ascii="Arial" w:eastAsia="Times New Roman" w:hAnsi="Arial" w:cs="Arial"/>
          <w:color w:val="000000" w:themeColor="text1"/>
          <w:sz w:val="24"/>
          <w:szCs w:val="24"/>
          <w:lang w:val="sk-SK" w:eastAsia="cs-CZ"/>
        </w:rPr>
        <w:t>Podmienky a postup pri zmene dodávateľa elektriny, agregátora a dodávateľa plynu vrátane ukončenia zmluvného vzťahu s pôvodným dodávateľom elektriny, agregátorom a dodávateľom plynu upravujú pravidlá trhu. Úrad určí podmienky a postup pri zmene dodávateľa elektriny, agregátora a dodávateľa plynu tak, aby od 1. januára 2026 bolo možné vykonať technický proces zmeny dodávateľa elektriny, agregátora a dodávateľa plynu v ktorýkoľvek pracovný deň najneskôr do 24 hodín od podania žiadosti.</w:t>
      </w:r>
    </w:p>
    <w:p w14:paraId="38344719" w14:textId="009E2278" w:rsidR="00A141C8" w:rsidRPr="00DF233A" w:rsidRDefault="00A141C8"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17</w:t>
      </w:r>
      <w:r w:rsidR="00B138C3" w:rsidRPr="00DF233A">
        <w:rPr>
          <w:rFonts w:cs="Arial"/>
          <w:color w:val="000000" w:themeColor="text1"/>
          <w:szCs w:val="24"/>
          <w:lang w:val="sk-SK" w:eastAsia="cs-CZ"/>
        </w:rPr>
        <w:t>e</w:t>
      </w:r>
    </w:p>
    <w:p w14:paraId="48986B6A" w14:textId="43BB3AE3" w:rsidR="00A141C8" w:rsidRPr="00DF233A" w:rsidRDefault="00F259C3"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Kolektívna zmena dodávateľa</w:t>
      </w:r>
    </w:p>
    <w:p w14:paraId="6669CF58" w14:textId="77777777" w:rsidR="00C06C54" w:rsidRPr="00DF233A" w:rsidRDefault="00A141C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012D5D" w:rsidRPr="00DF233A">
        <w:rPr>
          <w:rFonts w:ascii="Arial" w:eastAsia="Times New Roman" w:hAnsi="Arial" w:cs="Arial"/>
          <w:color w:val="000000" w:themeColor="text1"/>
          <w:sz w:val="24"/>
          <w:szCs w:val="24"/>
          <w:lang w:val="sk-SK" w:eastAsia="cs-CZ"/>
        </w:rPr>
        <w:t>Usporiadanie aukcie</w:t>
      </w:r>
      <w:r w:rsidR="009138CA" w:rsidRPr="00DF233A">
        <w:rPr>
          <w:rFonts w:ascii="Arial" w:eastAsia="Times New Roman" w:hAnsi="Arial" w:cs="Arial"/>
          <w:color w:val="000000" w:themeColor="text1"/>
          <w:sz w:val="24"/>
          <w:szCs w:val="24"/>
          <w:lang w:val="sk-SK" w:eastAsia="cs-CZ"/>
        </w:rPr>
        <w:t xml:space="preserve"> </w:t>
      </w:r>
      <w:r w:rsidR="0084295E" w:rsidRPr="00DF233A">
        <w:rPr>
          <w:rFonts w:ascii="Arial" w:eastAsia="Times New Roman" w:hAnsi="Arial" w:cs="Arial"/>
          <w:color w:val="000000" w:themeColor="text1"/>
          <w:sz w:val="24"/>
          <w:szCs w:val="24"/>
          <w:lang w:val="sk-SK" w:eastAsia="cs-CZ"/>
        </w:rPr>
        <w:t xml:space="preserve">alebo </w:t>
      </w:r>
      <w:r w:rsidR="00012D5D" w:rsidRPr="00DF233A">
        <w:rPr>
          <w:rFonts w:ascii="Arial" w:eastAsia="Times New Roman" w:hAnsi="Arial" w:cs="Arial"/>
          <w:color w:val="000000" w:themeColor="text1"/>
          <w:sz w:val="24"/>
          <w:szCs w:val="24"/>
          <w:lang w:val="sk-SK" w:eastAsia="cs-CZ"/>
        </w:rPr>
        <w:t>inej</w:t>
      </w:r>
      <w:r w:rsidR="0084295E" w:rsidRPr="00DF233A">
        <w:rPr>
          <w:rFonts w:ascii="Arial" w:eastAsia="Times New Roman" w:hAnsi="Arial" w:cs="Arial"/>
          <w:color w:val="000000" w:themeColor="text1"/>
          <w:sz w:val="24"/>
          <w:szCs w:val="24"/>
          <w:lang w:val="sk-SK" w:eastAsia="cs-CZ"/>
        </w:rPr>
        <w:t xml:space="preserve"> formy organizované</w:t>
      </w:r>
      <w:r w:rsidR="00D2027A" w:rsidRPr="00DF233A">
        <w:rPr>
          <w:rFonts w:ascii="Arial" w:eastAsia="Times New Roman" w:hAnsi="Arial" w:cs="Arial"/>
          <w:color w:val="000000" w:themeColor="text1"/>
          <w:sz w:val="24"/>
          <w:szCs w:val="24"/>
          <w:lang w:val="sk-SK" w:eastAsia="cs-CZ"/>
        </w:rPr>
        <w:t>ho výberu</w:t>
      </w:r>
      <w:r w:rsidR="00821F10" w:rsidRPr="00DF233A">
        <w:rPr>
          <w:rFonts w:ascii="Arial" w:eastAsia="Times New Roman" w:hAnsi="Arial" w:cs="Arial"/>
          <w:color w:val="000000" w:themeColor="text1"/>
          <w:sz w:val="24"/>
          <w:szCs w:val="24"/>
          <w:lang w:val="sk-SK" w:eastAsia="cs-CZ"/>
        </w:rPr>
        <w:t xml:space="preserve"> alebo</w:t>
      </w:r>
      <w:r w:rsidR="0084295E" w:rsidRPr="00DF233A">
        <w:rPr>
          <w:rFonts w:ascii="Arial" w:eastAsia="Times New Roman" w:hAnsi="Arial" w:cs="Arial"/>
          <w:color w:val="000000" w:themeColor="text1"/>
          <w:sz w:val="24"/>
          <w:szCs w:val="24"/>
          <w:lang w:val="sk-SK" w:eastAsia="cs-CZ"/>
        </w:rPr>
        <w:t xml:space="preserve"> </w:t>
      </w:r>
      <w:r w:rsidR="00012D5D" w:rsidRPr="00DF233A">
        <w:rPr>
          <w:rFonts w:ascii="Arial" w:eastAsia="Times New Roman" w:hAnsi="Arial" w:cs="Arial"/>
          <w:color w:val="000000" w:themeColor="text1"/>
          <w:sz w:val="24"/>
          <w:szCs w:val="24"/>
          <w:lang w:val="sk-SK" w:eastAsia="cs-CZ"/>
        </w:rPr>
        <w:t>sprostredkovania ponuky</w:t>
      </w:r>
      <w:r w:rsidR="0084295E" w:rsidRPr="00DF233A">
        <w:rPr>
          <w:rFonts w:ascii="Arial" w:eastAsia="Times New Roman" w:hAnsi="Arial" w:cs="Arial"/>
          <w:color w:val="000000" w:themeColor="text1"/>
          <w:sz w:val="24"/>
          <w:szCs w:val="24"/>
          <w:lang w:val="sk-SK" w:eastAsia="cs-CZ"/>
        </w:rPr>
        <w:t xml:space="preserve"> dodávky elekt</w:t>
      </w:r>
      <w:r w:rsidR="00012D5D" w:rsidRPr="00DF233A">
        <w:rPr>
          <w:rFonts w:ascii="Arial" w:eastAsia="Times New Roman" w:hAnsi="Arial" w:cs="Arial"/>
          <w:color w:val="000000" w:themeColor="text1"/>
          <w:sz w:val="24"/>
          <w:szCs w:val="24"/>
          <w:lang w:val="sk-SK" w:eastAsia="cs-CZ"/>
        </w:rPr>
        <w:t>r</w:t>
      </w:r>
      <w:r w:rsidR="0084295E" w:rsidRPr="00DF233A">
        <w:rPr>
          <w:rFonts w:ascii="Arial" w:eastAsia="Times New Roman" w:hAnsi="Arial" w:cs="Arial"/>
          <w:color w:val="000000" w:themeColor="text1"/>
          <w:sz w:val="24"/>
          <w:szCs w:val="24"/>
          <w:lang w:val="sk-SK" w:eastAsia="cs-CZ"/>
        </w:rPr>
        <w:t>iny a</w:t>
      </w:r>
      <w:r w:rsidR="00012D5D" w:rsidRPr="00DF233A">
        <w:rPr>
          <w:rFonts w:ascii="Arial" w:eastAsia="Times New Roman" w:hAnsi="Arial" w:cs="Arial"/>
          <w:color w:val="000000" w:themeColor="text1"/>
          <w:sz w:val="24"/>
          <w:szCs w:val="24"/>
          <w:lang w:val="sk-SK" w:eastAsia="cs-CZ"/>
        </w:rPr>
        <w:t>l</w:t>
      </w:r>
      <w:r w:rsidR="0084295E" w:rsidRPr="00DF233A">
        <w:rPr>
          <w:rFonts w:ascii="Arial" w:eastAsia="Times New Roman" w:hAnsi="Arial" w:cs="Arial"/>
          <w:color w:val="000000" w:themeColor="text1"/>
          <w:sz w:val="24"/>
          <w:szCs w:val="24"/>
          <w:lang w:val="sk-SK" w:eastAsia="cs-CZ"/>
        </w:rPr>
        <w:t>ebo</w:t>
      </w:r>
      <w:r w:rsidR="00012D5D" w:rsidRPr="00DF233A">
        <w:rPr>
          <w:rFonts w:ascii="Arial" w:eastAsia="Times New Roman" w:hAnsi="Arial" w:cs="Arial"/>
          <w:color w:val="000000" w:themeColor="text1"/>
          <w:sz w:val="24"/>
          <w:szCs w:val="24"/>
          <w:lang w:val="sk-SK" w:eastAsia="cs-CZ"/>
        </w:rPr>
        <w:t xml:space="preserve"> dodávky</w:t>
      </w:r>
      <w:r w:rsidR="0084295E" w:rsidRPr="00DF233A">
        <w:rPr>
          <w:rFonts w:ascii="Arial" w:eastAsia="Times New Roman" w:hAnsi="Arial" w:cs="Arial"/>
          <w:color w:val="000000" w:themeColor="text1"/>
          <w:sz w:val="24"/>
          <w:szCs w:val="24"/>
          <w:lang w:val="sk-SK" w:eastAsia="cs-CZ"/>
        </w:rPr>
        <w:t xml:space="preserve"> plynu</w:t>
      </w:r>
      <w:r w:rsidR="00D84F4A" w:rsidRPr="00DF233A">
        <w:rPr>
          <w:rFonts w:ascii="Arial" w:eastAsia="Times New Roman" w:hAnsi="Arial" w:cs="Arial"/>
          <w:color w:val="000000" w:themeColor="text1"/>
          <w:sz w:val="24"/>
          <w:szCs w:val="24"/>
          <w:lang w:val="sk-SK" w:eastAsia="cs-CZ"/>
        </w:rPr>
        <w:t xml:space="preserve"> pre odberateľov elektriny v domácnosti alebo odberateľov plynu v</w:t>
      </w:r>
      <w:r w:rsidR="001B4735" w:rsidRPr="00DF233A">
        <w:rPr>
          <w:rFonts w:ascii="Arial" w:eastAsia="Times New Roman" w:hAnsi="Arial" w:cs="Arial"/>
          <w:color w:val="000000" w:themeColor="text1"/>
          <w:sz w:val="24"/>
          <w:szCs w:val="24"/>
          <w:lang w:val="sk-SK" w:eastAsia="cs-CZ"/>
        </w:rPr>
        <w:t> </w:t>
      </w:r>
      <w:r w:rsidR="00D84F4A" w:rsidRPr="00DF233A">
        <w:rPr>
          <w:rFonts w:ascii="Arial" w:eastAsia="Times New Roman" w:hAnsi="Arial" w:cs="Arial"/>
          <w:color w:val="000000" w:themeColor="text1"/>
          <w:sz w:val="24"/>
          <w:szCs w:val="24"/>
          <w:lang w:val="sk-SK" w:eastAsia="cs-CZ"/>
        </w:rPr>
        <w:t>domácnosti</w:t>
      </w:r>
      <w:r w:rsidR="001B4735" w:rsidRPr="00DF233A">
        <w:rPr>
          <w:rFonts w:ascii="Arial" w:eastAsia="Times New Roman" w:hAnsi="Arial" w:cs="Arial"/>
          <w:color w:val="000000" w:themeColor="text1"/>
          <w:sz w:val="24"/>
          <w:szCs w:val="24"/>
          <w:lang w:val="sk-SK" w:eastAsia="cs-CZ"/>
        </w:rPr>
        <w:t xml:space="preserve"> (ďalej len „kolektívna zmena dodávateľa</w:t>
      </w:r>
      <w:r w:rsidR="00360009" w:rsidRPr="00DF233A">
        <w:rPr>
          <w:rFonts w:ascii="Arial" w:eastAsia="Times New Roman" w:hAnsi="Arial" w:cs="Arial"/>
          <w:color w:val="000000" w:themeColor="text1"/>
          <w:sz w:val="24"/>
          <w:szCs w:val="24"/>
          <w:lang w:val="sk-SK" w:eastAsia="cs-CZ"/>
        </w:rPr>
        <w:t>“)</w:t>
      </w:r>
      <w:r w:rsidR="006D44B9" w:rsidRPr="00DF233A">
        <w:rPr>
          <w:rFonts w:ascii="Arial" w:eastAsia="Times New Roman" w:hAnsi="Arial" w:cs="Arial"/>
          <w:color w:val="000000" w:themeColor="text1"/>
          <w:sz w:val="24"/>
          <w:szCs w:val="24"/>
          <w:lang w:val="sk-SK" w:eastAsia="cs-CZ"/>
        </w:rPr>
        <w:t xml:space="preserve"> </w:t>
      </w:r>
      <w:r w:rsidR="00546ABA" w:rsidRPr="00DF233A">
        <w:rPr>
          <w:rFonts w:ascii="Arial" w:eastAsia="Times New Roman" w:hAnsi="Arial" w:cs="Arial"/>
          <w:color w:val="000000" w:themeColor="text1"/>
          <w:sz w:val="24"/>
          <w:szCs w:val="24"/>
          <w:lang w:val="sk-SK" w:eastAsia="cs-CZ"/>
        </w:rPr>
        <w:t xml:space="preserve">je možné </w:t>
      </w:r>
      <w:r w:rsidR="00012D5D" w:rsidRPr="00DF233A">
        <w:rPr>
          <w:rFonts w:ascii="Arial" w:eastAsia="Times New Roman" w:hAnsi="Arial" w:cs="Arial"/>
          <w:color w:val="000000" w:themeColor="text1"/>
          <w:sz w:val="24"/>
          <w:szCs w:val="24"/>
          <w:lang w:val="sk-SK" w:eastAsia="cs-CZ"/>
        </w:rPr>
        <w:t>l</w:t>
      </w:r>
      <w:r w:rsidR="00546ABA" w:rsidRPr="00DF233A">
        <w:rPr>
          <w:rFonts w:ascii="Arial" w:eastAsia="Times New Roman" w:hAnsi="Arial" w:cs="Arial"/>
          <w:color w:val="000000" w:themeColor="text1"/>
          <w:sz w:val="24"/>
          <w:szCs w:val="24"/>
          <w:lang w:val="sk-SK" w:eastAsia="cs-CZ"/>
        </w:rPr>
        <w:t xml:space="preserve">en po </w:t>
      </w:r>
      <w:r w:rsidR="00012D5D" w:rsidRPr="00DF233A">
        <w:rPr>
          <w:rFonts w:ascii="Arial" w:eastAsia="Times New Roman" w:hAnsi="Arial" w:cs="Arial"/>
          <w:color w:val="000000" w:themeColor="text1"/>
          <w:sz w:val="24"/>
          <w:szCs w:val="24"/>
          <w:lang w:val="sk-SK" w:eastAsia="cs-CZ"/>
        </w:rPr>
        <w:t>predchádzajúcom</w:t>
      </w:r>
      <w:r w:rsidR="00546ABA" w:rsidRPr="00DF233A">
        <w:rPr>
          <w:rFonts w:ascii="Arial" w:eastAsia="Times New Roman" w:hAnsi="Arial" w:cs="Arial"/>
          <w:color w:val="000000" w:themeColor="text1"/>
          <w:sz w:val="24"/>
          <w:szCs w:val="24"/>
          <w:lang w:val="sk-SK" w:eastAsia="cs-CZ"/>
        </w:rPr>
        <w:t xml:space="preserve"> oznámení úradu. Osoba, </w:t>
      </w:r>
      <w:r w:rsidR="00FB48D1" w:rsidRPr="00DF233A">
        <w:rPr>
          <w:rFonts w:ascii="Arial" w:eastAsia="Times New Roman" w:hAnsi="Arial" w:cs="Arial"/>
          <w:color w:val="000000" w:themeColor="text1"/>
          <w:sz w:val="24"/>
          <w:szCs w:val="24"/>
          <w:lang w:val="sk-SK" w:eastAsia="cs-CZ"/>
        </w:rPr>
        <w:t xml:space="preserve">ktorá </w:t>
      </w:r>
      <w:r w:rsidR="00A52E59" w:rsidRPr="00DF233A">
        <w:rPr>
          <w:rFonts w:ascii="Arial" w:eastAsia="Times New Roman" w:hAnsi="Arial" w:cs="Arial"/>
          <w:color w:val="000000" w:themeColor="text1"/>
          <w:sz w:val="24"/>
          <w:szCs w:val="24"/>
          <w:lang w:val="sk-SK" w:eastAsia="cs-CZ"/>
        </w:rPr>
        <w:t xml:space="preserve">má v úmysle </w:t>
      </w:r>
      <w:r w:rsidR="00715160" w:rsidRPr="00DF233A">
        <w:rPr>
          <w:rFonts w:ascii="Arial" w:eastAsia="Times New Roman" w:hAnsi="Arial" w:cs="Arial"/>
          <w:color w:val="000000" w:themeColor="text1"/>
          <w:sz w:val="24"/>
          <w:szCs w:val="24"/>
          <w:lang w:val="sk-SK" w:eastAsia="cs-CZ"/>
        </w:rPr>
        <w:t>usporiadať</w:t>
      </w:r>
      <w:r w:rsidR="00251B85" w:rsidRPr="00DF233A">
        <w:rPr>
          <w:rFonts w:ascii="Arial" w:eastAsia="Times New Roman" w:hAnsi="Arial" w:cs="Arial"/>
          <w:color w:val="000000" w:themeColor="text1"/>
          <w:sz w:val="24"/>
          <w:szCs w:val="24"/>
          <w:lang w:val="sk-SK" w:eastAsia="cs-CZ"/>
        </w:rPr>
        <w:t xml:space="preserve"> kolektívnu zmenu dodávateľa</w:t>
      </w:r>
      <w:r w:rsidR="00C737B2" w:rsidRPr="00DF233A">
        <w:rPr>
          <w:rFonts w:ascii="Arial" w:eastAsia="Times New Roman" w:hAnsi="Arial" w:cs="Arial"/>
          <w:color w:val="000000" w:themeColor="text1"/>
          <w:sz w:val="24"/>
          <w:szCs w:val="24"/>
          <w:lang w:val="sk-SK" w:eastAsia="cs-CZ"/>
        </w:rPr>
        <w:t xml:space="preserve"> (</w:t>
      </w:r>
      <w:r w:rsidR="00E82728" w:rsidRPr="00DF233A">
        <w:rPr>
          <w:rFonts w:ascii="Arial" w:eastAsia="Times New Roman" w:hAnsi="Arial" w:cs="Arial"/>
          <w:color w:val="000000" w:themeColor="text1"/>
          <w:sz w:val="24"/>
          <w:szCs w:val="24"/>
          <w:lang w:val="sk-SK" w:eastAsia="cs-CZ"/>
        </w:rPr>
        <w:t>ďalej len „usporiadateľ kolektívnej zmeny dodávateľa“)</w:t>
      </w:r>
      <w:r w:rsidR="00645B4F" w:rsidRPr="00DF233A">
        <w:rPr>
          <w:rFonts w:ascii="Arial" w:eastAsia="Times New Roman" w:hAnsi="Arial" w:cs="Arial"/>
          <w:color w:val="000000" w:themeColor="text1"/>
          <w:sz w:val="24"/>
          <w:szCs w:val="24"/>
          <w:lang w:val="sk-SK" w:eastAsia="cs-CZ"/>
        </w:rPr>
        <w:t xml:space="preserve">, je povinná </w:t>
      </w:r>
      <w:r w:rsidR="00715160" w:rsidRPr="00DF233A">
        <w:rPr>
          <w:rFonts w:ascii="Arial" w:eastAsia="Times New Roman" w:hAnsi="Arial" w:cs="Arial"/>
          <w:color w:val="000000" w:themeColor="text1"/>
          <w:sz w:val="24"/>
          <w:szCs w:val="24"/>
          <w:lang w:val="sk-SK" w:eastAsia="cs-CZ"/>
        </w:rPr>
        <w:t xml:space="preserve">usporiadanie kolektívnej zmeny dodávateľa oznámiť úradu najneskôr 14 dní pred </w:t>
      </w:r>
      <w:r w:rsidR="005962FD" w:rsidRPr="00DF233A">
        <w:rPr>
          <w:rFonts w:ascii="Arial" w:eastAsia="Times New Roman" w:hAnsi="Arial" w:cs="Arial"/>
          <w:color w:val="000000" w:themeColor="text1"/>
          <w:sz w:val="24"/>
          <w:szCs w:val="24"/>
          <w:lang w:val="sk-SK" w:eastAsia="cs-CZ"/>
        </w:rPr>
        <w:t xml:space="preserve">prvým zverejnením </w:t>
      </w:r>
      <w:r w:rsidR="004D096E" w:rsidRPr="00DF233A">
        <w:rPr>
          <w:rFonts w:ascii="Arial" w:eastAsia="Times New Roman" w:hAnsi="Arial" w:cs="Arial"/>
          <w:color w:val="000000" w:themeColor="text1"/>
          <w:sz w:val="24"/>
          <w:szCs w:val="24"/>
          <w:lang w:val="sk-SK" w:eastAsia="cs-CZ"/>
        </w:rPr>
        <w:t xml:space="preserve">podmienok </w:t>
      </w:r>
      <w:r w:rsidR="005325A7" w:rsidRPr="00DF233A">
        <w:rPr>
          <w:rFonts w:ascii="Arial" w:eastAsia="Times New Roman" w:hAnsi="Arial" w:cs="Arial"/>
          <w:color w:val="000000" w:themeColor="text1"/>
          <w:sz w:val="24"/>
          <w:szCs w:val="24"/>
          <w:lang w:val="sk-SK" w:eastAsia="cs-CZ"/>
        </w:rPr>
        <w:t>kolektívnej zmeny dodávateľa</w:t>
      </w:r>
      <w:r w:rsidR="00794812" w:rsidRPr="00DF233A">
        <w:rPr>
          <w:rFonts w:ascii="Arial" w:eastAsia="Times New Roman" w:hAnsi="Arial" w:cs="Arial"/>
          <w:color w:val="000000" w:themeColor="text1"/>
          <w:sz w:val="24"/>
          <w:szCs w:val="24"/>
          <w:lang w:val="sk-SK" w:eastAsia="cs-CZ"/>
        </w:rPr>
        <w:t xml:space="preserve"> s možnosťou účasti</w:t>
      </w:r>
      <w:r w:rsidR="006E5D79" w:rsidRPr="00DF233A">
        <w:rPr>
          <w:rFonts w:ascii="Arial" w:eastAsia="Times New Roman" w:hAnsi="Arial" w:cs="Arial"/>
          <w:color w:val="000000" w:themeColor="text1"/>
          <w:sz w:val="24"/>
          <w:szCs w:val="24"/>
          <w:lang w:val="sk-SK" w:eastAsia="cs-CZ"/>
        </w:rPr>
        <w:t xml:space="preserve"> alebo in</w:t>
      </w:r>
      <w:r w:rsidR="000B1648" w:rsidRPr="00DF233A">
        <w:rPr>
          <w:rFonts w:ascii="Arial" w:eastAsia="Times New Roman" w:hAnsi="Arial" w:cs="Arial"/>
          <w:color w:val="000000" w:themeColor="text1"/>
          <w:sz w:val="24"/>
          <w:szCs w:val="24"/>
          <w:lang w:val="sk-SK" w:eastAsia="cs-CZ"/>
        </w:rPr>
        <w:t>ou</w:t>
      </w:r>
      <w:r w:rsidR="00794812" w:rsidRPr="00DF233A">
        <w:rPr>
          <w:rFonts w:ascii="Arial" w:eastAsia="Times New Roman" w:hAnsi="Arial" w:cs="Arial"/>
          <w:color w:val="000000" w:themeColor="text1"/>
          <w:sz w:val="24"/>
          <w:szCs w:val="24"/>
          <w:lang w:val="sk-SK" w:eastAsia="cs-CZ"/>
        </w:rPr>
        <w:t xml:space="preserve"> formou</w:t>
      </w:r>
      <w:r w:rsidR="000B1648" w:rsidRPr="00DF233A">
        <w:rPr>
          <w:rFonts w:ascii="Arial" w:eastAsia="Times New Roman" w:hAnsi="Arial" w:cs="Arial"/>
          <w:color w:val="000000" w:themeColor="text1"/>
          <w:sz w:val="24"/>
          <w:szCs w:val="24"/>
          <w:lang w:val="sk-SK" w:eastAsia="cs-CZ"/>
        </w:rPr>
        <w:t xml:space="preserve"> </w:t>
      </w:r>
      <w:r w:rsidR="00794812" w:rsidRPr="00DF233A">
        <w:rPr>
          <w:rFonts w:ascii="Arial" w:eastAsia="Times New Roman" w:hAnsi="Arial" w:cs="Arial"/>
          <w:color w:val="000000" w:themeColor="text1"/>
          <w:sz w:val="24"/>
          <w:szCs w:val="24"/>
          <w:lang w:val="sk-SK" w:eastAsia="cs-CZ"/>
        </w:rPr>
        <w:t>ponuky</w:t>
      </w:r>
      <w:r w:rsidR="000B1648" w:rsidRPr="00DF233A">
        <w:rPr>
          <w:rFonts w:ascii="Arial" w:eastAsia="Times New Roman" w:hAnsi="Arial" w:cs="Arial"/>
          <w:color w:val="000000" w:themeColor="text1"/>
          <w:sz w:val="24"/>
          <w:szCs w:val="24"/>
          <w:lang w:val="sk-SK" w:eastAsia="cs-CZ"/>
        </w:rPr>
        <w:t xml:space="preserve"> účasti</w:t>
      </w:r>
      <w:r w:rsidR="0084012B" w:rsidRPr="00DF233A">
        <w:rPr>
          <w:rFonts w:ascii="Arial" w:eastAsia="Times New Roman" w:hAnsi="Arial" w:cs="Arial"/>
          <w:color w:val="000000" w:themeColor="text1"/>
          <w:sz w:val="24"/>
          <w:szCs w:val="24"/>
          <w:lang w:val="sk-SK" w:eastAsia="cs-CZ"/>
        </w:rPr>
        <w:t xml:space="preserve"> </w:t>
      </w:r>
      <w:r w:rsidR="00794812" w:rsidRPr="00DF233A">
        <w:rPr>
          <w:rFonts w:ascii="Arial" w:eastAsia="Times New Roman" w:hAnsi="Arial" w:cs="Arial"/>
          <w:color w:val="000000" w:themeColor="text1"/>
          <w:sz w:val="24"/>
          <w:szCs w:val="24"/>
          <w:lang w:val="sk-SK" w:eastAsia="cs-CZ"/>
        </w:rPr>
        <w:t>na kolektívnej zmene dodávateľa.</w:t>
      </w:r>
      <w:r w:rsidR="00B36629" w:rsidRPr="00DF233A">
        <w:rPr>
          <w:rFonts w:ascii="Arial" w:eastAsia="Times New Roman" w:hAnsi="Arial" w:cs="Arial"/>
          <w:color w:val="000000" w:themeColor="text1"/>
          <w:sz w:val="24"/>
          <w:szCs w:val="24"/>
          <w:lang w:val="sk-SK" w:eastAsia="cs-CZ"/>
        </w:rPr>
        <w:t xml:space="preserve"> </w:t>
      </w:r>
    </w:p>
    <w:p w14:paraId="7F6990D3" w14:textId="54C6F1EC" w:rsidR="00130F1A" w:rsidRPr="00DF233A" w:rsidRDefault="00C06C5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w:t>
      </w:r>
      <w:r w:rsidR="00B36629" w:rsidRPr="00DF233A">
        <w:rPr>
          <w:rFonts w:ascii="Arial" w:eastAsia="Times New Roman" w:hAnsi="Arial" w:cs="Arial"/>
          <w:color w:val="000000" w:themeColor="text1"/>
          <w:sz w:val="24"/>
          <w:szCs w:val="24"/>
          <w:lang w:val="sk-SK" w:eastAsia="cs-CZ"/>
        </w:rPr>
        <w:t xml:space="preserve">Oznámenie podľa </w:t>
      </w:r>
      <w:r w:rsidRPr="00DF233A">
        <w:rPr>
          <w:rFonts w:ascii="Arial" w:eastAsia="Times New Roman" w:hAnsi="Arial" w:cs="Arial"/>
          <w:color w:val="000000" w:themeColor="text1"/>
          <w:sz w:val="24"/>
          <w:szCs w:val="24"/>
          <w:lang w:val="sk-SK" w:eastAsia="cs-CZ"/>
        </w:rPr>
        <w:t>odseku 1</w:t>
      </w:r>
      <w:r w:rsidR="00B36629" w:rsidRPr="00DF233A">
        <w:rPr>
          <w:rFonts w:ascii="Arial" w:eastAsia="Times New Roman" w:hAnsi="Arial" w:cs="Arial"/>
          <w:color w:val="000000" w:themeColor="text1"/>
          <w:sz w:val="24"/>
          <w:szCs w:val="24"/>
          <w:lang w:val="sk-SK" w:eastAsia="cs-CZ"/>
        </w:rPr>
        <w:t xml:space="preserve"> musí</w:t>
      </w:r>
      <w:r w:rsidR="00130F1A" w:rsidRPr="00DF233A">
        <w:rPr>
          <w:rFonts w:ascii="Arial" w:eastAsia="Times New Roman" w:hAnsi="Arial" w:cs="Arial"/>
          <w:color w:val="000000" w:themeColor="text1"/>
          <w:sz w:val="24"/>
          <w:szCs w:val="24"/>
          <w:lang w:val="sk-SK" w:eastAsia="cs-CZ"/>
        </w:rPr>
        <w:t xml:space="preserve"> obsahovať</w:t>
      </w:r>
    </w:p>
    <w:p w14:paraId="2312829E" w14:textId="47B2556E" w:rsidR="00B36629" w:rsidRPr="00DF233A" w:rsidRDefault="00B3662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identifikáciu </w:t>
      </w:r>
      <w:r w:rsidR="00250E10" w:rsidRPr="00DF233A">
        <w:rPr>
          <w:rFonts w:ascii="Arial" w:eastAsia="Times New Roman" w:hAnsi="Arial" w:cs="Arial"/>
          <w:color w:val="000000" w:themeColor="text1"/>
          <w:sz w:val="24"/>
          <w:szCs w:val="24"/>
          <w:lang w:val="sk-SK" w:eastAsia="cs-CZ"/>
        </w:rPr>
        <w:t>usporiadateľa kolektívnej zmeny dodávateľa,</w:t>
      </w:r>
    </w:p>
    <w:p w14:paraId="03127F79" w14:textId="7FF8B24C" w:rsidR="009E6FDB" w:rsidRPr="00DF233A" w:rsidRDefault="009E6FD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w:t>
      </w:r>
      <w:r w:rsidR="00244F20" w:rsidRPr="00DF233A">
        <w:rPr>
          <w:rFonts w:ascii="Arial" w:eastAsia="Times New Roman" w:hAnsi="Arial" w:cs="Arial"/>
          <w:color w:val="000000" w:themeColor="text1"/>
          <w:sz w:val="24"/>
          <w:szCs w:val="24"/>
          <w:lang w:val="sk-SK" w:eastAsia="cs-CZ"/>
        </w:rPr>
        <w:t xml:space="preserve"> dátum </w:t>
      </w:r>
      <w:r w:rsidR="00F1763C" w:rsidRPr="00DF233A">
        <w:rPr>
          <w:rFonts w:ascii="Arial" w:eastAsia="Times New Roman" w:hAnsi="Arial" w:cs="Arial"/>
          <w:color w:val="000000" w:themeColor="text1"/>
          <w:sz w:val="24"/>
          <w:szCs w:val="24"/>
          <w:lang w:val="sk-SK" w:eastAsia="cs-CZ"/>
        </w:rPr>
        <w:t xml:space="preserve">alebo obdobie </w:t>
      </w:r>
      <w:r w:rsidR="00561060" w:rsidRPr="00DF233A">
        <w:rPr>
          <w:rFonts w:ascii="Arial" w:eastAsia="Times New Roman" w:hAnsi="Arial" w:cs="Arial"/>
          <w:color w:val="000000" w:themeColor="text1"/>
          <w:sz w:val="24"/>
          <w:szCs w:val="24"/>
          <w:lang w:val="sk-SK" w:eastAsia="cs-CZ"/>
        </w:rPr>
        <w:t>konania kolektívnej zmeny dodávateľa vrátane jej</w:t>
      </w:r>
      <w:r w:rsidR="00244F20" w:rsidRPr="00DF233A">
        <w:rPr>
          <w:rFonts w:ascii="Arial" w:eastAsia="Times New Roman" w:hAnsi="Arial" w:cs="Arial"/>
          <w:color w:val="000000" w:themeColor="text1"/>
          <w:sz w:val="24"/>
          <w:szCs w:val="24"/>
          <w:lang w:val="sk-SK" w:eastAsia="cs-CZ"/>
        </w:rPr>
        <w:t xml:space="preserve"> časového harmonogramu</w:t>
      </w:r>
      <w:r w:rsidR="00E816CB" w:rsidRPr="00DF233A">
        <w:rPr>
          <w:rFonts w:ascii="Arial" w:eastAsia="Times New Roman" w:hAnsi="Arial" w:cs="Arial"/>
          <w:color w:val="000000" w:themeColor="text1"/>
          <w:sz w:val="24"/>
          <w:szCs w:val="24"/>
          <w:lang w:val="sk-SK" w:eastAsia="cs-CZ"/>
        </w:rPr>
        <w:t>,</w:t>
      </w:r>
    </w:p>
    <w:p w14:paraId="443AE676" w14:textId="55B9B8F4" w:rsidR="00E816CB" w:rsidRPr="00DF233A" w:rsidRDefault="00E816C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w:t>
      </w:r>
      <w:r w:rsidR="00EF011C" w:rsidRPr="00DF233A">
        <w:rPr>
          <w:rFonts w:ascii="Arial" w:eastAsia="Times New Roman" w:hAnsi="Arial" w:cs="Arial"/>
          <w:color w:val="000000" w:themeColor="text1"/>
          <w:sz w:val="24"/>
          <w:szCs w:val="24"/>
          <w:lang w:val="sk-SK" w:eastAsia="cs-CZ"/>
        </w:rPr>
        <w:t xml:space="preserve">podmienky účasti </w:t>
      </w:r>
      <w:r w:rsidR="000E3BDF" w:rsidRPr="00DF233A">
        <w:rPr>
          <w:rFonts w:ascii="Arial" w:eastAsia="Times New Roman" w:hAnsi="Arial" w:cs="Arial"/>
          <w:color w:val="000000" w:themeColor="text1"/>
          <w:sz w:val="24"/>
          <w:szCs w:val="24"/>
          <w:lang w:val="sk-SK" w:eastAsia="cs-CZ"/>
        </w:rPr>
        <w:t>odberateľa</w:t>
      </w:r>
      <w:r w:rsidR="00EF011C" w:rsidRPr="00DF233A">
        <w:rPr>
          <w:rFonts w:ascii="Arial" w:eastAsia="Times New Roman" w:hAnsi="Arial" w:cs="Arial"/>
          <w:color w:val="000000" w:themeColor="text1"/>
          <w:sz w:val="24"/>
          <w:szCs w:val="24"/>
          <w:lang w:val="sk-SK" w:eastAsia="cs-CZ"/>
        </w:rPr>
        <w:t xml:space="preserve"> </w:t>
      </w:r>
      <w:r w:rsidR="00C36CCB" w:rsidRPr="00DF233A">
        <w:rPr>
          <w:rFonts w:ascii="Arial" w:eastAsia="Times New Roman" w:hAnsi="Arial" w:cs="Arial"/>
          <w:color w:val="000000" w:themeColor="text1"/>
          <w:sz w:val="24"/>
          <w:szCs w:val="24"/>
          <w:lang w:val="sk-SK" w:eastAsia="cs-CZ"/>
        </w:rPr>
        <w:t>elektriny v domácnosti alebo odberateľa plynu v domácnosti</w:t>
      </w:r>
      <w:r w:rsidR="00EF011C" w:rsidRPr="00DF233A">
        <w:rPr>
          <w:rFonts w:ascii="Arial" w:eastAsia="Times New Roman" w:hAnsi="Arial" w:cs="Arial"/>
          <w:color w:val="000000" w:themeColor="text1"/>
          <w:sz w:val="24"/>
          <w:szCs w:val="24"/>
          <w:lang w:val="sk-SK" w:eastAsia="cs-CZ"/>
        </w:rPr>
        <w:t xml:space="preserve"> na kolektívnej zmene dodávateľa</w:t>
      </w:r>
      <w:r w:rsidR="006D3EA2" w:rsidRPr="00DF233A">
        <w:rPr>
          <w:rFonts w:ascii="Arial" w:eastAsia="Times New Roman" w:hAnsi="Arial" w:cs="Arial"/>
          <w:color w:val="000000" w:themeColor="text1"/>
          <w:sz w:val="24"/>
          <w:szCs w:val="24"/>
          <w:lang w:val="sk-SK" w:eastAsia="cs-CZ"/>
        </w:rPr>
        <w:t xml:space="preserve"> a</w:t>
      </w:r>
    </w:p>
    <w:p w14:paraId="7F4C4C59" w14:textId="40C6D635" w:rsidR="00B36629" w:rsidRPr="00DF233A" w:rsidRDefault="00192E7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dmienky</w:t>
      </w:r>
      <w:r w:rsidR="0041561D" w:rsidRPr="00DF233A">
        <w:rPr>
          <w:rFonts w:ascii="Arial" w:eastAsia="Times New Roman" w:hAnsi="Arial" w:cs="Arial"/>
          <w:color w:val="000000" w:themeColor="text1"/>
          <w:sz w:val="24"/>
          <w:szCs w:val="24"/>
          <w:lang w:val="sk-SK" w:eastAsia="cs-CZ"/>
        </w:rPr>
        <w:t xml:space="preserve"> </w:t>
      </w:r>
      <w:r w:rsidR="00A75745" w:rsidRPr="00DF233A">
        <w:rPr>
          <w:rFonts w:ascii="Arial" w:eastAsia="Times New Roman" w:hAnsi="Arial" w:cs="Arial"/>
          <w:color w:val="000000" w:themeColor="text1"/>
          <w:sz w:val="24"/>
          <w:szCs w:val="24"/>
          <w:lang w:val="sk-SK" w:eastAsia="cs-CZ"/>
        </w:rPr>
        <w:t>organizácie kolektívnej zmeny dodávateľa</w:t>
      </w:r>
      <w:r w:rsidR="0069330A" w:rsidRPr="00DF233A">
        <w:rPr>
          <w:rFonts w:ascii="Arial" w:eastAsia="Times New Roman" w:hAnsi="Arial" w:cs="Arial"/>
          <w:color w:val="000000" w:themeColor="text1"/>
          <w:sz w:val="24"/>
          <w:szCs w:val="24"/>
          <w:lang w:val="sk-SK" w:eastAsia="cs-CZ"/>
        </w:rPr>
        <w:t xml:space="preserve"> vrátane </w:t>
      </w:r>
      <w:r w:rsidR="00021D7B" w:rsidRPr="00DF233A">
        <w:rPr>
          <w:rFonts w:ascii="Arial" w:eastAsia="Times New Roman" w:hAnsi="Arial" w:cs="Arial"/>
          <w:color w:val="000000" w:themeColor="text1"/>
          <w:sz w:val="24"/>
          <w:szCs w:val="24"/>
          <w:lang w:val="sk-SK" w:eastAsia="cs-CZ"/>
        </w:rPr>
        <w:t>kritérií výberu</w:t>
      </w:r>
      <w:r w:rsidR="00435F18" w:rsidRPr="00DF233A">
        <w:rPr>
          <w:rFonts w:ascii="Arial" w:eastAsia="Times New Roman" w:hAnsi="Arial" w:cs="Arial"/>
          <w:color w:val="000000" w:themeColor="text1"/>
          <w:sz w:val="24"/>
          <w:szCs w:val="24"/>
          <w:lang w:val="sk-SK" w:eastAsia="cs-CZ"/>
        </w:rPr>
        <w:t xml:space="preserve"> </w:t>
      </w:r>
      <w:r w:rsidR="00A91D31" w:rsidRPr="00DF233A">
        <w:rPr>
          <w:rFonts w:ascii="Arial" w:eastAsia="Times New Roman" w:hAnsi="Arial" w:cs="Arial"/>
          <w:color w:val="000000" w:themeColor="text1"/>
          <w:sz w:val="24"/>
          <w:szCs w:val="24"/>
          <w:lang w:val="sk-SK" w:eastAsia="cs-CZ"/>
        </w:rPr>
        <w:t xml:space="preserve">ponúk dodávok </w:t>
      </w:r>
      <w:r w:rsidR="0042216F" w:rsidRPr="00DF233A">
        <w:rPr>
          <w:rFonts w:ascii="Arial" w:eastAsia="Times New Roman" w:hAnsi="Arial" w:cs="Arial"/>
          <w:color w:val="000000" w:themeColor="text1"/>
          <w:sz w:val="24"/>
          <w:szCs w:val="24"/>
          <w:lang w:val="sk-SK" w:eastAsia="cs-CZ"/>
        </w:rPr>
        <w:t>elektriny alebo dodávok plynu</w:t>
      </w:r>
      <w:r w:rsidR="00A75745" w:rsidRPr="00DF233A">
        <w:rPr>
          <w:rFonts w:ascii="Arial" w:eastAsia="Times New Roman" w:hAnsi="Arial" w:cs="Arial"/>
          <w:color w:val="000000" w:themeColor="text1"/>
          <w:sz w:val="24"/>
          <w:szCs w:val="24"/>
          <w:lang w:val="sk-SK" w:eastAsia="cs-CZ"/>
        </w:rPr>
        <w:t>.</w:t>
      </w:r>
    </w:p>
    <w:p w14:paraId="00B74AD5" w14:textId="51E27CA4" w:rsidR="00AC7756" w:rsidRPr="00DF233A" w:rsidRDefault="005B00A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AC7756" w:rsidRPr="00DF233A">
        <w:rPr>
          <w:rFonts w:ascii="Arial" w:eastAsia="Times New Roman" w:hAnsi="Arial" w:cs="Arial"/>
          <w:color w:val="000000" w:themeColor="text1"/>
          <w:sz w:val="24"/>
          <w:szCs w:val="24"/>
          <w:lang w:val="sk-SK" w:eastAsia="cs-CZ"/>
        </w:rPr>
        <w:t>Odberateľ elektriny v domácnosti alebo odberateľ plynu v domácnosti má právo kedykoľvek jednostranne zrušiť svoju účasť na kolektívnej zmene dodávateľa</w:t>
      </w:r>
      <w:r w:rsidR="00825884" w:rsidRPr="00DF233A">
        <w:rPr>
          <w:rFonts w:ascii="Arial" w:eastAsia="Times New Roman" w:hAnsi="Arial" w:cs="Arial"/>
          <w:color w:val="000000" w:themeColor="text1"/>
          <w:sz w:val="24"/>
          <w:szCs w:val="24"/>
          <w:lang w:val="sk-SK" w:eastAsia="cs-CZ"/>
        </w:rPr>
        <w:t>.</w:t>
      </w:r>
      <w:r w:rsidR="000732DF" w:rsidRPr="00DF233A">
        <w:rPr>
          <w:rFonts w:ascii="Arial" w:eastAsia="Times New Roman" w:hAnsi="Arial" w:cs="Arial"/>
          <w:color w:val="000000" w:themeColor="text1"/>
          <w:sz w:val="24"/>
          <w:szCs w:val="24"/>
          <w:lang w:val="sk-SK" w:eastAsia="cs-CZ"/>
        </w:rPr>
        <w:t xml:space="preserve"> </w:t>
      </w:r>
      <w:r w:rsidR="001330B8" w:rsidRPr="00DF233A">
        <w:rPr>
          <w:rFonts w:ascii="Arial" w:eastAsia="Times New Roman" w:hAnsi="Arial" w:cs="Arial"/>
          <w:color w:val="000000" w:themeColor="text1"/>
          <w:sz w:val="24"/>
          <w:szCs w:val="24"/>
          <w:lang w:val="sk-SK" w:eastAsia="cs-CZ"/>
        </w:rPr>
        <w:t xml:space="preserve">Jednostranným zrušením účasti na kolektívnej zmene dodávateľa zanikajú všetky </w:t>
      </w:r>
      <w:r w:rsidR="000F11DD" w:rsidRPr="00DF233A">
        <w:rPr>
          <w:rFonts w:ascii="Arial" w:eastAsia="Times New Roman" w:hAnsi="Arial" w:cs="Arial"/>
          <w:color w:val="000000" w:themeColor="text1"/>
          <w:sz w:val="24"/>
          <w:szCs w:val="24"/>
          <w:lang w:val="sk-SK" w:eastAsia="cs-CZ"/>
        </w:rPr>
        <w:t>záväzky</w:t>
      </w:r>
      <w:r w:rsidR="001330B8" w:rsidRPr="00DF233A">
        <w:rPr>
          <w:rFonts w:ascii="Arial" w:eastAsia="Times New Roman" w:hAnsi="Arial" w:cs="Arial"/>
          <w:color w:val="000000" w:themeColor="text1"/>
          <w:sz w:val="24"/>
          <w:szCs w:val="24"/>
          <w:lang w:val="sk-SK" w:eastAsia="cs-CZ"/>
        </w:rPr>
        <w:t xml:space="preserve"> odberateľa </w:t>
      </w:r>
      <w:r w:rsidR="000F11DD" w:rsidRPr="00DF233A">
        <w:rPr>
          <w:rFonts w:ascii="Arial" w:eastAsia="Times New Roman" w:hAnsi="Arial" w:cs="Arial"/>
          <w:color w:val="000000" w:themeColor="text1"/>
          <w:sz w:val="24"/>
          <w:szCs w:val="24"/>
          <w:lang w:val="sk-SK" w:eastAsia="cs-CZ"/>
        </w:rPr>
        <w:t xml:space="preserve">elektriny v domácnosti alebo odberateľa plynu v domácnosti </w:t>
      </w:r>
      <w:r w:rsidR="001330B8" w:rsidRPr="00DF233A">
        <w:rPr>
          <w:rFonts w:ascii="Arial" w:eastAsia="Times New Roman" w:hAnsi="Arial" w:cs="Arial"/>
          <w:color w:val="000000" w:themeColor="text1"/>
          <w:sz w:val="24"/>
          <w:szCs w:val="24"/>
          <w:lang w:val="sk-SK" w:eastAsia="cs-CZ"/>
        </w:rPr>
        <w:t>voči usporiadateľovi kolektívnej zmeny dodávateľa</w:t>
      </w:r>
      <w:r w:rsidR="00902783" w:rsidRPr="00DF233A">
        <w:rPr>
          <w:rFonts w:ascii="Arial" w:eastAsia="Times New Roman" w:hAnsi="Arial" w:cs="Arial"/>
          <w:color w:val="000000" w:themeColor="text1"/>
          <w:sz w:val="24"/>
          <w:szCs w:val="24"/>
          <w:lang w:val="sk-SK" w:eastAsia="cs-CZ"/>
        </w:rPr>
        <w:t xml:space="preserve">, ktoré </w:t>
      </w:r>
      <w:r w:rsidR="000F11DD" w:rsidRPr="00DF233A">
        <w:rPr>
          <w:rFonts w:ascii="Arial" w:eastAsia="Times New Roman" w:hAnsi="Arial" w:cs="Arial"/>
          <w:color w:val="000000" w:themeColor="text1"/>
          <w:sz w:val="24"/>
          <w:szCs w:val="24"/>
          <w:lang w:val="sk-SK" w:eastAsia="cs-CZ"/>
        </w:rPr>
        <w:t>vznikli</w:t>
      </w:r>
      <w:r w:rsidR="00902783" w:rsidRPr="00DF233A">
        <w:rPr>
          <w:rFonts w:ascii="Arial" w:eastAsia="Times New Roman" w:hAnsi="Arial" w:cs="Arial"/>
          <w:color w:val="000000" w:themeColor="text1"/>
          <w:sz w:val="24"/>
          <w:szCs w:val="24"/>
          <w:lang w:val="sk-SK" w:eastAsia="cs-CZ"/>
        </w:rPr>
        <w:t xml:space="preserve"> </w:t>
      </w:r>
      <w:r w:rsidR="00093A8D" w:rsidRPr="00DF233A">
        <w:rPr>
          <w:rFonts w:ascii="Arial" w:eastAsia="Times New Roman" w:hAnsi="Arial" w:cs="Arial"/>
          <w:color w:val="000000" w:themeColor="text1"/>
          <w:sz w:val="24"/>
          <w:szCs w:val="24"/>
          <w:lang w:val="sk-SK" w:eastAsia="cs-CZ"/>
        </w:rPr>
        <w:t>v súvislosti s </w:t>
      </w:r>
      <w:r w:rsidR="00803C86" w:rsidRPr="00DF233A">
        <w:rPr>
          <w:rFonts w:ascii="Arial" w:eastAsia="Times New Roman" w:hAnsi="Arial" w:cs="Arial"/>
          <w:color w:val="000000" w:themeColor="text1"/>
          <w:sz w:val="24"/>
          <w:szCs w:val="24"/>
          <w:lang w:val="sk-SK" w:eastAsia="cs-CZ"/>
        </w:rPr>
        <w:t>účasťou na</w:t>
      </w:r>
      <w:r w:rsidR="00093A8D" w:rsidRPr="00DF233A">
        <w:rPr>
          <w:rFonts w:ascii="Arial" w:eastAsia="Times New Roman" w:hAnsi="Arial" w:cs="Arial"/>
          <w:color w:val="000000" w:themeColor="text1"/>
          <w:sz w:val="24"/>
          <w:szCs w:val="24"/>
          <w:lang w:val="sk-SK" w:eastAsia="cs-CZ"/>
        </w:rPr>
        <w:t> kolektívn</w:t>
      </w:r>
      <w:r w:rsidR="00803C86" w:rsidRPr="00DF233A">
        <w:rPr>
          <w:rFonts w:ascii="Arial" w:eastAsia="Times New Roman" w:hAnsi="Arial" w:cs="Arial"/>
          <w:color w:val="000000" w:themeColor="text1"/>
          <w:sz w:val="24"/>
          <w:szCs w:val="24"/>
          <w:lang w:val="sk-SK" w:eastAsia="cs-CZ"/>
        </w:rPr>
        <w:t>ej</w:t>
      </w:r>
      <w:r w:rsidR="00093A8D" w:rsidRPr="00DF233A">
        <w:rPr>
          <w:rFonts w:ascii="Arial" w:eastAsia="Times New Roman" w:hAnsi="Arial" w:cs="Arial"/>
          <w:color w:val="000000" w:themeColor="text1"/>
          <w:sz w:val="24"/>
          <w:szCs w:val="24"/>
          <w:lang w:val="sk-SK" w:eastAsia="cs-CZ"/>
        </w:rPr>
        <w:t xml:space="preserve"> zmen</w:t>
      </w:r>
      <w:r w:rsidR="00803C86" w:rsidRPr="00DF233A">
        <w:rPr>
          <w:rFonts w:ascii="Arial" w:eastAsia="Times New Roman" w:hAnsi="Arial" w:cs="Arial"/>
          <w:color w:val="000000" w:themeColor="text1"/>
          <w:sz w:val="24"/>
          <w:szCs w:val="24"/>
          <w:lang w:val="sk-SK" w:eastAsia="cs-CZ"/>
        </w:rPr>
        <w:t>e</w:t>
      </w:r>
      <w:r w:rsidR="00093A8D" w:rsidRPr="00DF233A">
        <w:rPr>
          <w:rFonts w:ascii="Arial" w:eastAsia="Times New Roman" w:hAnsi="Arial" w:cs="Arial"/>
          <w:color w:val="000000" w:themeColor="text1"/>
          <w:sz w:val="24"/>
          <w:szCs w:val="24"/>
          <w:lang w:val="sk-SK" w:eastAsia="cs-CZ"/>
        </w:rPr>
        <w:t xml:space="preserve"> dodávateľa</w:t>
      </w:r>
      <w:r w:rsidR="00803C86" w:rsidRPr="00DF233A">
        <w:rPr>
          <w:rFonts w:ascii="Arial" w:eastAsia="Times New Roman" w:hAnsi="Arial" w:cs="Arial"/>
          <w:color w:val="000000" w:themeColor="text1"/>
          <w:sz w:val="24"/>
          <w:szCs w:val="24"/>
          <w:lang w:val="sk-SK" w:eastAsia="cs-CZ"/>
        </w:rPr>
        <w:t xml:space="preserve"> vrátane udeleného splnomocnenia</w:t>
      </w:r>
      <w:r w:rsidR="00093A8D" w:rsidRPr="00DF233A">
        <w:rPr>
          <w:rFonts w:ascii="Arial" w:eastAsia="Times New Roman" w:hAnsi="Arial" w:cs="Arial"/>
          <w:color w:val="000000" w:themeColor="text1"/>
          <w:sz w:val="24"/>
          <w:szCs w:val="24"/>
          <w:lang w:val="sk-SK" w:eastAsia="cs-CZ"/>
        </w:rPr>
        <w:t>.</w:t>
      </w:r>
      <w:r w:rsidR="001330B8" w:rsidRPr="00DF233A">
        <w:rPr>
          <w:rFonts w:ascii="Arial" w:eastAsia="Times New Roman" w:hAnsi="Arial" w:cs="Arial"/>
          <w:color w:val="000000" w:themeColor="text1"/>
          <w:sz w:val="24"/>
          <w:szCs w:val="24"/>
          <w:lang w:val="sk-SK" w:eastAsia="cs-CZ"/>
        </w:rPr>
        <w:t xml:space="preserve"> </w:t>
      </w:r>
    </w:p>
    <w:p w14:paraId="5D01F3F4" w14:textId="532D9AC2" w:rsidR="000C7BD7" w:rsidRPr="00DF233A" w:rsidRDefault="002025B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w:t>
      </w:r>
      <w:r w:rsidR="00920FF9" w:rsidRPr="00DF233A">
        <w:rPr>
          <w:rFonts w:ascii="Arial" w:eastAsia="Times New Roman" w:hAnsi="Arial" w:cs="Arial"/>
          <w:color w:val="000000" w:themeColor="text1"/>
          <w:sz w:val="24"/>
          <w:szCs w:val="24"/>
          <w:lang w:val="sk-SK" w:eastAsia="cs-CZ"/>
        </w:rPr>
        <w:t xml:space="preserve">Dojednanie o zmluvnej pokute </w:t>
      </w:r>
      <w:r w:rsidR="00D766F1" w:rsidRPr="00DF233A">
        <w:rPr>
          <w:rFonts w:ascii="Arial" w:eastAsia="Times New Roman" w:hAnsi="Arial" w:cs="Arial"/>
          <w:color w:val="000000" w:themeColor="text1"/>
          <w:sz w:val="24"/>
          <w:szCs w:val="24"/>
          <w:lang w:val="sk-SK" w:eastAsia="cs-CZ"/>
        </w:rPr>
        <w:t>pre prípad zrušenia účasti na kolektívnej zmene dodávateľa</w:t>
      </w:r>
      <w:r w:rsidR="005F464A" w:rsidRPr="00DF233A">
        <w:rPr>
          <w:rFonts w:ascii="Arial" w:eastAsia="Times New Roman" w:hAnsi="Arial" w:cs="Arial"/>
          <w:color w:val="000000" w:themeColor="text1"/>
          <w:sz w:val="24"/>
          <w:szCs w:val="24"/>
          <w:lang w:val="sk-SK" w:eastAsia="cs-CZ"/>
        </w:rPr>
        <w:t xml:space="preserve">, </w:t>
      </w:r>
      <w:r w:rsidR="008C74A7" w:rsidRPr="00DF233A">
        <w:rPr>
          <w:rFonts w:ascii="Arial" w:eastAsia="Times New Roman" w:hAnsi="Arial" w:cs="Arial"/>
          <w:color w:val="000000" w:themeColor="text1"/>
          <w:sz w:val="24"/>
          <w:szCs w:val="24"/>
          <w:lang w:val="sk-SK" w:eastAsia="cs-CZ"/>
        </w:rPr>
        <w:t>neprijatia</w:t>
      </w:r>
      <w:r w:rsidR="006E0D6A" w:rsidRPr="00DF233A">
        <w:rPr>
          <w:rFonts w:ascii="Arial" w:eastAsia="Times New Roman" w:hAnsi="Arial" w:cs="Arial"/>
          <w:color w:val="000000" w:themeColor="text1"/>
          <w:sz w:val="24"/>
          <w:szCs w:val="24"/>
          <w:lang w:val="sk-SK" w:eastAsia="cs-CZ"/>
        </w:rPr>
        <w:t xml:space="preserve"> vybranej ponuky dodávky elektriny alebo dodávky plynu</w:t>
      </w:r>
      <w:r w:rsidR="00BD75E4" w:rsidRPr="00DF233A">
        <w:rPr>
          <w:rFonts w:ascii="Arial" w:eastAsia="Times New Roman" w:hAnsi="Arial" w:cs="Arial"/>
          <w:color w:val="000000" w:themeColor="text1"/>
          <w:sz w:val="24"/>
          <w:szCs w:val="24"/>
          <w:lang w:val="sk-SK" w:eastAsia="cs-CZ"/>
        </w:rPr>
        <w:t xml:space="preserve"> alebo</w:t>
      </w:r>
      <w:r w:rsidR="00C83B18" w:rsidRPr="00DF233A">
        <w:rPr>
          <w:rFonts w:ascii="Arial" w:eastAsia="Times New Roman" w:hAnsi="Arial" w:cs="Arial"/>
          <w:color w:val="000000" w:themeColor="text1"/>
          <w:sz w:val="24"/>
          <w:szCs w:val="24"/>
          <w:lang w:val="sk-SK" w:eastAsia="cs-CZ"/>
        </w:rPr>
        <w:t xml:space="preserve"> porušenia podmienok účasti na kolektívnej zmene dodávateľa</w:t>
      </w:r>
      <w:r w:rsidR="00AC6A27" w:rsidRPr="00DF233A">
        <w:rPr>
          <w:rFonts w:ascii="Arial" w:eastAsia="Times New Roman" w:hAnsi="Arial" w:cs="Arial"/>
          <w:color w:val="000000" w:themeColor="text1"/>
          <w:sz w:val="24"/>
          <w:szCs w:val="24"/>
          <w:lang w:val="sk-SK" w:eastAsia="cs-CZ"/>
        </w:rPr>
        <w:t>, je neplatné</w:t>
      </w:r>
      <w:r w:rsidR="001771CC" w:rsidRPr="00DF233A">
        <w:rPr>
          <w:rFonts w:ascii="Arial" w:eastAsia="Times New Roman" w:hAnsi="Arial" w:cs="Arial"/>
          <w:color w:val="000000" w:themeColor="text1"/>
          <w:sz w:val="24"/>
          <w:szCs w:val="24"/>
          <w:lang w:val="sk-SK" w:eastAsia="cs-CZ"/>
        </w:rPr>
        <w:t xml:space="preserve">. </w:t>
      </w:r>
      <w:r w:rsidR="00B516C6" w:rsidRPr="00DF233A">
        <w:rPr>
          <w:rFonts w:ascii="Arial" w:eastAsia="Times New Roman" w:hAnsi="Arial" w:cs="Arial"/>
          <w:color w:val="000000" w:themeColor="text1"/>
          <w:sz w:val="24"/>
          <w:szCs w:val="24"/>
          <w:lang w:val="sk-SK" w:eastAsia="cs-CZ"/>
        </w:rPr>
        <w:t>Z</w:t>
      </w:r>
      <w:r w:rsidR="008C627B" w:rsidRPr="00DF233A">
        <w:rPr>
          <w:rFonts w:ascii="Arial" w:eastAsia="Times New Roman" w:hAnsi="Arial" w:cs="Arial"/>
          <w:color w:val="000000" w:themeColor="text1"/>
          <w:sz w:val="24"/>
          <w:szCs w:val="24"/>
          <w:lang w:val="sk-SK" w:eastAsia="cs-CZ"/>
        </w:rPr>
        <w:t xml:space="preserve">mluvné dojednanie obmedzujúce právo odberateľa </w:t>
      </w:r>
      <w:r w:rsidR="004508BA" w:rsidRPr="00DF233A">
        <w:rPr>
          <w:rFonts w:ascii="Arial" w:eastAsia="Times New Roman" w:hAnsi="Arial" w:cs="Arial"/>
          <w:color w:val="000000" w:themeColor="text1"/>
          <w:sz w:val="24"/>
          <w:szCs w:val="24"/>
          <w:lang w:val="sk-SK" w:eastAsia="cs-CZ"/>
        </w:rPr>
        <w:t xml:space="preserve">elektriny v domácnosti alebo odberateľa plynu </w:t>
      </w:r>
      <w:r w:rsidR="002355EC" w:rsidRPr="00DF233A">
        <w:rPr>
          <w:rFonts w:ascii="Arial" w:eastAsia="Times New Roman" w:hAnsi="Arial" w:cs="Arial"/>
          <w:color w:val="000000" w:themeColor="text1"/>
          <w:sz w:val="24"/>
          <w:szCs w:val="24"/>
          <w:lang w:val="sk-SK" w:eastAsia="cs-CZ"/>
        </w:rPr>
        <w:t>v</w:t>
      </w:r>
      <w:r w:rsidR="00B516C6" w:rsidRPr="00DF233A">
        <w:rPr>
          <w:rFonts w:ascii="Arial" w:eastAsia="Times New Roman" w:hAnsi="Arial" w:cs="Arial"/>
          <w:color w:val="000000" w:themeColor="text1"/>
          <w:sz w:val="24"/>
          <w:szCs w:val="24"/>
          <w:lang w:val="sk-SK" w:eastAsia="cs-CZ"/>
        </w:rPr>
        <w:t> </w:t>
      </w:r>
      <w:r w:rsidR="002355EC" w:rsidRPr="00DF233A">
        <w:rPr>
          <w:rFonts w:ascii="Arial" w:eastAsia="Times New Roman" w:hAnsi="Arial" w:cs="Arial"/>
          <w:color w:val="000000" w:themeColor="text1"/>
          <w:sz w:val="24"/>
          <w:szCs w:val="24"/>
          <w:lang w:val="sk-SK" w:eastAsia="cs-CZ"/>
        </w:rPr>
        <w:t>domácnosti</w:t>
      </w:r>
      <w:r w:rsidR="004508BA" w:rsidRPr="00DF233A">
        <w:rPr>
          <w:rFonts w:ascii="Arial" w:eastAsia="Times New Roman" w:hAnsi="Arial" w:cs="Arial"/>
          <w:color w:val="000000" w:themeColor="text1"/>
          <w:sz w:val="24"/>
          <w:szCs w:val="24"/>
          <w:lang w:val="sk-SK" w:eastAsia="cs-CZ"/>
        </w:rPr>
        <w:t xml:space="preserve"> </w:t>
      </w:r>
      <w:r w:rsidR="00B516C6" w:rsidRPr="00DF233A">
        <w:rPr>
          <w:rFonts w:ascii="Arial" w:eastAsia="Times New Roman" w:hAnsi="Arial" w:cs="Arial"/>
          <w:color w:val="000000" w:themeColor="text1"/>
          <w:sz w:val="24"/>
          <w:szCs w:val="24"/>
          <w:lang w:val="sk-SK" w:eastAsia="cs-CZ"/>
        </w:rPr>
        <w:t>podľa odseku 3</w:t>
      </w:r>
      <w:r w:rsidR="001771CC" w:rsidRPr="00DF233A">
        <w:rPr>
          <w:rFonts w:ascii="Arial" w:eastAsia="Times New Roman" w:hAnsi="Arial" w:cs="Arial"/>
          <w:color w:val="000000" w:themeColor="text1"/>
          <w:sz w:val="24"/>
          <w:szCs w:val="24"/>
          <w:lang w:val="sk-SK" w:eastAsia="cs-CZ"/>
        </w:rPr>
        <w:t xml:space="preserve"> je </w:t>
      </w:r>
      <w:r w:rsidR="00B516C6" w:rsidRPr="00DF233A">
        <w:rPr>
          <w:rFonts w:ascii="Arial" w:eastAsia="Times New Roman" w:hAnsi="Arial" w:cs="Arial"/>
          <w:color w:val="000000" w:themeColor="text1"/>
          <w:sz w:val="24"/>
          <w:szCs w:val="24"/>
          <w:lang w:val="sk-SK" w:eastAsia="cs-CZ"/>
        </w:rPr>
        <w:t>rovnako</w:t>
      </w:r>
      <w:r w:rsidR="001771CC" w:rsidRPr="00DF233A">
        <w:rPr>
          <w:rFonts w:ascii="Arial" w:eastAsia="Times New Roman" w:hAnsi="Arial" w:cs="Arial"/>
          <w:color w:val="000000" w:themeColor="text1"/>
          <w:sz w:val="24"/>
          <w:szCs w:val="24"/>
          <w:lang w:val="sk-SK" w:eastAsia="cs-CZ"/>
        </w:rPr>
        <w:t xml:space="preserve"> neplatné.</w:t>
      </w:r>
    </w:p>
    <w:p w14:paraId="761A617E" w14:textId="4D9D1582" w:rsidR="009F6333" w:rsidRPr="00DF233A" w:rsidRDefault="00294279"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17</w:t>
      </w:r>
      <w:r w:rsidR="00B138C3" w:rsidRPr="00DF233A">
        <w:rPr>
          <w:rFonts w:cs="Arial"/>
          <w:color w:val="000000" w:themeColor="text1"/>
          <w:szCs w:val="24"/>
          <w:lang w:val="sk-SK" w:eastAsia="cs-CZ"/>
        </w:rPr>
        <w:t>f</w:t>
      </w:r>
    </w:p>
    <w:p w14:paraId="6D1B1D1A" w14:textId="04F092DA" w:rsidR="009F6333" w:rsidRPr="00DF233A" w:rsidRDefault="00A7580D"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 xml:space="preserve">Vyúčtovanie </w:t>
      </w:r>
      <w:r w:rsidR="00772987" w:rsidRPr="00DF233A">
        <w:rPr>
          <w:rFonts w:ascii="Arial" w:eastAsia="Times New Roman" w:hAnsi="Arial" w:cs="Arial"/>
          <w:b/>
          <w:bCs/>
          <w:color w:val="000000" w:themeColor="text1"/>
          <w:sz w:val="24"/>
          <w:szCs w:val="24"/>
          <w:lang w:val="sk-SK" w:eastAsia="cs-CZ"/>
        </w:rPr>
        <w:t xml:space="preserve">za </w:t>
      </w:r>
      <w:r w:rsidRPr="00DF233A">
        <w:rPr>
          <w:rFonts w:ascii="Arial" w:eastAsia="Times New Roman" w:hAnsi="Arial" w:cs="Arial"/>
          <w:b/>
          <w:bCs/>
          <w:color w:val="000000" w:themeColor="text1"/>
          <w:sz w:val="24"/>
          <w:szCs w:val="24"/>
          <w:lang w:val="sk-SK" w:eastAsia="cs-CZ"/>
        </w:rPr>
        <w:t>dodávk</w:t>
      </w:r>
      <w:r w:rsidR="00772987" w:rsidRPr="00DF233A">
        <w:rPr>
          <w:rFonts w:ascii="Arial" w:eastAsia="Times New Roman" w:hAnsi="Arial" w:cs="Arial"/>
          <w:b/>
          <w:bCs/>
          <w:color w:val="000000" w:themeColor="text1"/>
          <w:sz w:val="24"/>
          <w:szCs w:val="24"/>
          <w:lang w:val="sk-SK" w:eastAsia="cs-CZ"/>
        </w:rPr>
        <w:t>u</w:t>
      </w:r>
      <w:r w:rsidRPr="00DF233A">
        <w:rPr>
          <w:rFonts w:ascii="Arial" w:eastAsia="Times New Roman" w:hAnsi="Arial" w:cs="Arial"/>
          <w:b/>
          <w:bCs/>
          <w:color w:val="000000" w:themeColor="text1"/>
          <w:sz w:val="24"/>
          <w:szCs w:val="24"/>
          <w:lang w:val="sk-SK" w:eastAsia="cs-CZ"/>
        </w:rPr>
        <w:t xml:space="preserve"> elektriny a</w:t>
      </w:r>
      <w:r w:rsidR="00DB7FA0" w:rsidRPr="00DF233A">
        <w:rPr>
          <w:rFonts w:ascii="Arial" w:eastAsia="Times New Roman" w:hAnsi="Arial" w:cs="Arial"/>
          <w:b/>
          <w:bCs/>
          <w:color w:val="000000" w:themeColor="text1"/>
          <w:sz w:val="24"/>
          <w:szCs w:val="24"/>
          <w:lang w:val="sk-SK" w:eastAsia="cs-CZ"/>
        </w:rPr>
        <w:t> dodávku</w:t>
      </w:r>
      <w:r w:rsidRPr="00DF233A">
        <w:rPr>
          <w:rFonts w:ascii="Arial" w:eastAsia="Times New Roman" w:hAnsi="Arial" w:cs="Arial"/>
          <w:b/>
          <w:bCs/>
          <w:color w:val="000000" w:themeColor="text1"/>
          <w:sz w:val="24"/>
          <w:szCs w:val="24"/>
          <w:lang w:val="sk-SK" w:eastAsia="cs-CZ"/>
        </w:rPr>
        <w:t xml:space="preserve"> plynu</w:t>
      </w:r>
    </w:p>
    <w:p w14:paraId="6F5682CD" w14:textId="175C6B63" w:rsidR="00687376" w:rsidRPr="00DF233A" w:rsidRDefault="0029427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EB6D97" w:rsidRPr="00DF233A">
        <w:rPr>
          <w:rFonts w:ascii="Arial" w:eastAsia="Times New Roman" w:hAnsi="Arial" w:cs="Arial"/>
          <w:color w:val="000000" w:themeColor="text1"/>
          <w:sz w:val="24"/>
          <w:szCs w:val="24"/>
          <w:lang w:val="sk-SK" w:eastAsia="cs-CZ"/>
        </w:rPr>
        <w:t>Dodávateľ elektriny a</w:t>
      </w:r>
      <w:r w:rsidR="00181AEE" w:rsidRPr="00DF233A">
        <w:rPr>
          <w:rFonts w:ascii="Arial" w:eastAsia="Times New Roman" w:hAnsi="Arial" w:cs="Arial"/>
          <w:color w:val="000000" w:themeColor="text1"/>
          <w:sz w:val="24"/>
          <w:szCs w:val="24"/>
          <w:lang w:val="sk-SK" w:eastAsia="cs-CZ"/>
        </w:rPr>
        <w:t>lebo</w:t>
      </w:r>
      <w:r w:rsidR="00EB6D97" w:rsidRPr="00DF233A">
        <w:rPr>
          <w:rFonts w:ascii="Arial" w:eastAsia="Times New Roman" w:hAnsi="Arial" w:cs="Arial"/>
          <w:color w:val="000000" w:themeColor="text1"/>
          <w:sz w:val="24"/>
          <w:szCs w:val="24"/>
          <w:lang w:val="sk-SK" w:eastAsia="cs-CZ"/>
        </w:rPr>
        <w:t xml:space="preserve"> dodávateľ plynu je povinný</w:t>
      </w:r>
      <w:r w:rsidR="00687376" w:rsidRPr="00DF233A">
        <w:rPr>
          <w:rFonts w:ascii="Arial" w:eastAsia="Times New Roman" w:hAnsi="Arial" w:cs="Arial"/>
          <w:color w:val="000000" w:themeColor="text1"/>
          <w:sz w:val="24"/>
          <w:szCs w:val="24"/>
          <w:lang w:val="sk-SK" w:eastAsia="cs-CZ"/>
        </w:rPr>
        <w:t xml:space="preserve"> vyúčtov</w:t>
      </w:r>
      <w:r w:rsidR="009741AF" w:rsidRPr="00DF233A">
        <w:rPr>
          <w:rFonts w:ascii="Arial" w:eastAsia="Times New Roman" w:hAnsi="Arial" w:cs="Arial"/>
          <w:color w:val="000000" w:themeColor="text1"/>
          <w:sz w:val="24"/>
          <w:szCs w:val="24"/>
          <w:lang w:val="sk-SK" w:eastAsia="cs-CZ"/>
        </w:rPr>
        <w:t>ávať</w:t>
      </w:r>
      <w:r w:rsidR="00687376" w:rsidRPr="00DF233A">
        <w:rPr>
          <w:rFonts w:ascii="Arial" w:eastAsia="Times New Roman" w:hAnsi="Arial" w:cs="Arial"/>
          <w:color w:val="000000" w:themeColor="text1"/>
          <w:sz w:val="24"/>
          <w:szCs w:val="24"/>
          <w:lang w:val="sk-SK" w:eastAsia="cs-CZ"/>
        </w:rPr>
        <w:t xml:space="preserve"> dodávk</w:t>
      </w:r>
      <w:r w:rsidR="009741AF" w:rsidRPr="00DF233A">
        <w:rPr>
          <w:rFonts w:ascii="Arial" w:eastAsia="Times New Roman" w:hAnsi="Arial" w:cs="Arial"/>
          <w:color w:val="000000" w:themeColor="text1"/>
          <w:sz w:val="24"/>
          <w:szCs w:val="24"/>
          <w:lang w:val="sk-SK" w:eastAsia="cs-CZ"/>
        </w:rPr>
        <w:t>u</w:t>
      </w:r>
      <w:r w:rsidR="00687376" w:rsidRPr="00DF233A">
        <w:rPr>
          <w:rFonts w:ascii="Arial" w:eastAsia="Times New Roman" w:hAnsi="Arial" w:cs="Arial"/>
          <w:color w:val="000000" w:themeColor="text1"/>
          <w:sz w:val="24"/>
          <w:szCs w:val="24"/>
          <w:lang w:val="sk-SK" w:eastAsia="cs-CZ"/>
        </w:rPr>
        <w:t xml:space="preserve"> elektriny a</w:t>
      </w:r>
      <w:r w:rsidR="00247F7B" w:rsidRPr="00DF233A">
        <w:rPr>
          <w:rFonts w:ascii="Arial" w:eastAsia="Times New Roman" w:hAnsi="Arial" w:cs="Arial"/>
          <w:color w:val="000000" w:themeColor="text1"/>
          <w:sz w:val="24"/>
          <w:szCs w:val="24"/>
          <w:lang w:val="sk-SK" w:eastAsia="cs-CZ"/>
        </w:rPr>
        <w:t xml:space="preserve"> dodávk</w:t>
      </w:r>
      <w:r w:rsidR="009741AF" w:rsidRPr="00DF233A">
        <w:rPr>
          <w:rFonts w:ascii="Arial" w:eastAsia="Times New Roman" w:hAnsi="Arial" w:cs="Arial"/>
          <w:color w:val="000000" w:themeColor="text1"/>
          <w:sz w:val="24"/>
          <w:szCs w:val="24"/>
          <w:lang w:val="sk-SK" w:eastAsia="cs-CZ"/>
        </w:rPr>
        <w:t>u</w:t>
      </w:r>
      <w:r w:rsidR="00687376" w:rsidRPr="00DF233A">
        <w:rPr>
          <w:rFonts w:ascii="Arial" w:eastAsia="Times New Roman" w:hAnsi="Arial" w:cs="Arial"/>
          <w:color w:val="000000" w:themeColor="text1"/>
          <w:sz w:val="24"/>
          <w:szCs w:val="24"/>
          <w:lang w:val="sk-SK" w:eastAsia="cs-CZ"/>
        </w:rPr>
        <w:t> plynu za zúčtovacie obdobie alebo ku dňu vykonania zmeny dodávateľa elektriny alebo</w:t>
      </w:r>
      <w:r w:rsidR="00247F7B" w:rsidRPr="00DF233A">
        <w:rPr>
          <w:rFonts w:ascii="Arial" w:eastAsia="Times New Roman" w:hAnsi="Arial" w:cs="Arial"/>
          <w:color w:val="000000" w:themeColor="text1"/>
          <w:sz w:val="24"/>
          <w:szCs w:val="24"/>
          <w:lang w:val="sk-SK" w:eastAsia="cs-CZ"/>
        </w:rPr>
        <w:t xml:space="preserve"> dodávateľa</w:t>
      </w:r>
      <w:r w:rsidR="00687376" w:rsidRPr="00DF233A">
        <w:rPr>
          <w:rFonts w:ascii="Arial" w:eastAsia="Times New Roman" w:hAnsi="Arial" w:cs="Arial"/>
          <w:color w:val="000000" w:themeColor="text1"/>
          <w:sz w:val="24"/>
          <w:szCs w:val="24"/>
          <w:lang w:val="sk-SK" w:eastAsia="cs-CZ"/>
        </w:rPr>
        <w:t xml:space="preserve"> plynu a poskytovať koncovému odberateľovi elektriny alebo </w:t>
      </w:r>
      <w:r w:rsidR="00247F7B" w:rsidRPr="00DF233A">
        <w:rPr>
          <w:rFonts w:ascii="Arial" w:eastAsia="Times New Roman" w:hAnsi="Arial" w:cs="Arial"/>
          <w:color w:val="000000" w:themeColor="text1"/>
          <w:sz w:val="24"/>
          <w:szCs w:val="24"/>
          <w:lang w:val="sk-SK" w:eastAsia="cs-CZ"/>
        </w:rPr>
        <w:t xml:space="preserve">koncovému odberateľovi </w:t>
      </w:r>
      <w:r w:rsidR="00687376" w:rsidRPr="00DF233A">
        <w:rPr>
          <w:rFonts w:ascii="Arial" w:eastAsia="Times New Roman" w:hAnsi="Arial" w:cs="Arial"/>
          <w:color w:val="000000" w:themeColor="text1"/>
          <w:sz w:val="24"/>
          <w:szCs w:val="24"/>
          <w:lang w:val="sk-SK" w:eastAsia="cs-CZ"/>
        </w:rPr>
        <w:t xml:space="preserve">plynu písomné vyúčtovanie </w:t>
      </w:r>
      <w:r w:rsidR="008F6563" w:rsidRPr="00DF233A">
        <w:rPr>
          <w:rFonts w:ascii="Arial" w:eastAsia="Times New Roman" w:hAnsi="Arial" w:cs="Arial"/>
          <w:color w:val="000000" w:themeColor="text1"/>
          <w:sz w:val="24"/>
          <w:szCs w:val="24"/>
          <w:lang w:val="sk-SK" w:eastAsia="cs-CZ"/>
        </w:rPr>
        <w:t xml:space="preserve">za </w:t>
      </w:r>
      <w:r w:rsidR="00687376" w:rsidRPr="00DF233A">
        <w:rPr>
          <w:rFonts w:ascii="Arial" w:eastAsia="Times New Roman" w:hAnsi="Arial" w:cs="Arial"/>
          <w:color w:val="000000" w:themeColor="text1"/>
          <w:sz w:val="24"/>
          <w:szCs w:val="24"/>
          <w:lang w:val="sk-SK" w:eastAsia="cs-CZ"/>
        </w:rPr>
        <w:t>dodávk</w:t>
      </w:r>
      <w:r w:rsidR="008F6563" w:rsidRPr="00DF233A">
        <w:rPr>
          <w:rFonts w:ascii="Arial" w:eastAsia="Times New Roman" w:hAnsi="Arial" w:cs="Arial"/>
          <w:color w:val="000000" w:themeColor="text1"/>
          <w:sz w:val="24"/>
          <w:szCs w:val="24"/>
          <w:lang w:val="sk-SK" w:eastAsia="cs-CZ"/>
        </w:rPr>
        <w:t>u</w:t>
      </w:r>
      <w:r w:rsidR="00687376" w:rsidRPr="00DF233A">
        <w:rPr>
          <w:rFonts w:ascii="Arial" w:eastAsia="Times New Roman" w:hAnsi="Arial" w:cs="Arial"/>
          <w:color w:val="000000" w:themeColor="text1"/>
          <w:sz w:val="24"/>
          <w:szCs w:val="24"/>
          <w:lang w:val="sk-SK" w:eastAsia="cs-CZ"/>
        </w:rPr>
        <w:t xml:space="preserve"> elektriny alebo </w:t>
      </w:r>
      <w:r w:rsidR="000641EC" w:rsidRPr="00DF233A">
        <w:rPr>
          <w:rFonts w:ascii="Arial" w:eastAsia="Times New Roman" w:hAnsi="Arial" w:cs="Arial"/>
          <w:color w:val="000000" w:themeColor="text1"/>
          <w:sz w:val="24"/>
          <w:szCs w:val="24"/>
          <w:lang w:val="sk-SK" w:eastAsia="cs-CZ"/>
        </w:rPr>
        <w:t xml:space="preserve">vyúčtovanie za </w:t>
      </w:r>
      <w:r w:rsidR="00247F7B" w:rsidRPr="00DF233A">
        <w:rPr>
          <w:rFonts w:ascii="Arial" w:eastAsia="Times New Roman" w:hAnsi="Arial" w:cs="Arial"/>
          <w:color w:val="000000" w:themeColor="text1"/>
          <w:sz w:val="24"/>
          <w:szCs w:val="24"/>
          <w:lang w:val="sk-SK" w:eastAsia="cs-CZ"/>
        </w:rPr>
        <w:t>dodávk</w:t>
      </w:r>
      <w:r w:rsidR="008F6563" w:rsidRPr="00DF233A">
        <w:rPr>
          <w:rFonts w:ascii="Arial" w:eastAsia="Times New Roman" w:hAnsi="Arial" w:cs="Arial"/>
          <w:color w:val="000000" w:themeColor="text1"/>
          <w:sz w:val="24"/>
          <w:szCs w:val="24"/>
          <w:lang w:val="sk-SK" w:eastAsia="cs-CZ"/>
        </w:rPr>
        <w:t>u</w:t>
      </w:r>
      <w:r w:rsidR="00247F7B" w:rsidRPr="00DF233A">
        <w:rPr>
          <w:rFonts w:ascii="Arial" w:eastAsia="Times New Roman" w:hAnsi="Arial" w:cs="Arial"/>
          <w:color w:val="000000" w:themeColor="text1"/>
          <w:sz w:val="24"/>
          <w:szCs w:val="24"/>
          <w:lang w:val="sk-SK" w:eastAsia="cs-CZ"/>
        </w:rPr>
        <w:t xml:space="preserve"> </w:t>
      </w:r>
      <w:r w:rsidR="00687376" w:rsidRPr="00DF233A">
        <w:rPr>
          <w:rFonts w:ascii="Arial" w:eastAsia="Times New Roman" w:hAnsi="Arial" w:cs="Arial"/>
          <w:color w:val="000000" w:themeColor="text1"/>
          <w:sz w:val="24"/>
          <w:szCs w:val="24"/>
          <w:lang w:val="sk-SK" w:eastAsia="cs-CZ"/>
        </w:rPr>
        <w:t xml:space="preserve">plynu a informácie o vyúčtovaní </w:t>
      </w:r>
      <w:r w:rsidR="004D238C" w:rsidRPr="00DF233A">
        <w:rPr>
          <w:rFonts w:ascii="Arial" w:eastAsia="Times New Roman" w:hAnsi="Arial" w:cs="Arial"/>
          <w:color w:val="000000" w:themeColor="text1"/>
          <w:sz w:val="24"/>
          <w:szCs w:val="24"/>
          <w:lang w:val="sk-SK" w:eastAsia="cs-CZ"/>
        </w:rPr>
        <w:t xml:space="preserve">za </w:t>
      </w:r>
      <w:r w:rsidR="00687376" w:rsidRPr="00DF233A">
        <w:rPr>
          <w:rFonts w:ascii="Arial" w:eastAsia="Times New Roman" w:hAnsi="Arial" w:cs="Arial"/>
          <w:color w:val="000000" w:themeColor="text1"/>
          <w:sz w:val="24"/>
          <w:szCs w:val="24"/>
          <w:lang w:val="sk-SK" w:eastAsia="cs-CZ"/>
        </w:rPr>
        <w:t>dodávk</w:t>
      </w:r>
      <w:r w:rsidR="004D238C" w:rsidRPr="00DF233A">
        <w:rPr>
          <w:rFonts w:ascii="Arial" w:eastAsia="Times New Roman" w:hAnsi="Arial" w:cs="Arial"/>
          <w:color w:val="000000" w:themeColor="text1"/>
          <w:sz w:val="24"/>
          <w:szCs w:val="24"/>
          <w:lang w:val="sk-SK" w:eastAsia="cs-CZ"/>
        </w:rPr>
        <w:t>u</w:t>
      </w:r>
      <w:r w:rsidR="00687376" w:rsidRPr="00DF233A">
        <w:rPr>
          <w:rFonts w:ascii="Arial" w:eastAsia="Times New Roman" w:hAnsi="Arial" w:cs="Arial"/>
          <w:color w:val="000000" w:themeColor="text1"/>
          <w:sz w:val="24"/>
          <w:szCs w:val="24"/>
          <w:lang w:val="sk-SK" w:eastAsia="cs-CZ"/>
        </w:rPr>
        <w:t xml:space="preserve"> elektriny alebo</w:t>
      </w:r>
      <w:r w:rsidR="00247F7B" w:rsidRPr="00DF233A">
        <w:rPr>
          <w:rFonts w:ascii="Arial" w:eastAsia="Times New Roman" w:hAnsi="Arial" w:cs="Arial"/>
          <w:color w:val="000000" w:themeColor="text1"/>
          <w:sz w:val="24"/>
          <w:szCs w:val="24"/>
          <w:lang w:val="sk-SK" w:eastAsia="cs-CZ"/>
        </w:rPr>
        <w:t xml:space="preserve">  </w:t>
      </w:r>
      <w:r w:rsidR="000641EC" w:rsidRPr="00DF233A">
        <w:rPr>
          <w:rFonts w:ascii="Arial" w:eastAsia="Times New Roman" w:hAnsi="Arial" w:cs="Arial"/>
          <w:color w:val="000000" w:themeColor="text1"/>
          <w:sz w:val="24"/>
          <w:szCs w:val="24"/>
          <w:lang w:val="sk-SK" w:eastAsia="cs-CZ"/>
        </w:rPr>
        <w:t xml:space="preserve">informácie o vyúčtovaní za </w:t>
      </w:r>
      <w:r w:rsidR="00247F7B" w:rsidRPr="00DF233A">
        <w:rPr>
          <w:rFonts w:ascii="Arial" w:eastAsia="Times New Roman" w:hAnsi="Arial" w:cs="Arial"/>
          <w:color w:val="000000" w:themeColor="text1"/>
          <w:sz w:val="24"/>
          <w:szCs w:val="24"/>
          <w:lang w:val="sk-SK" w:eastAsia="cs-CZ"/>
        </w:rPr>
        <w:t>dodávk</w:t>
      </w:r>
      <w:r w:rsidR="004D238C" w:rsidRPr="00DF233A">
        <w:rPr>
          <w:rFonts w:ascii="Arial" w:eastAsia="Times New Roman" w:hAnsi="Arial" w:cs="Arial"/>
          <w:color w:val="000000" w:themeColor="text1"/>
          <w:sz w:val="24"/>
          <w:szCs w:val="24"/>
          <w:lang w:val="sk-SK" w:eastAsia="cs-CZ"/>
        </w:rPr>
        <w:t>u</w:t>
      </w:r>
      <w:r w:rsidR="00687376" w:rsidRPr="00DF233A">
        <w:rPr>
          <w:rFonts w:ascii="Arial" w:eastAsia="Times New Roman" w:hAnsi="Arial" w:cs="Arial"/>
          <w:color w:val="000000" w:themeColor="text1"/>
          <w:sz w:val="24"/>
          <w:szCs w:val="24"/>
          <w:lang w:val="sk-SK" w:eastAsia="cs-CZ"/>
        </w:rPr>
        <w:t xml:space="preserve"> plynu v</w:t>
      </w:r>
      <w:r w:rsidR="00E25D4F" w:rsidRPr="00DF233A">
        <w:rPr>
          <w:rFonts w:ascii="Arial" w:eastAsia="Times New Roman" w:hAnsi="Arial" w:cs="Arial"/>
          <w:color w:val="000000" w:themeColor="text1"/>
          <w:sz w:val="24"/>
          <w:szCs w:val="24"/>
          <w:lang w:val="sk-SK" w:eastAsia="cs-CZ"/>
        </w:rPr>
        <w:t xml:space="preserve"> podobe</w:t>
      </w:r>
      <w:r w:rsidR="00687376" w:rsidRPr="00DF233A">
        <w:rPr>
          <w:rFonts w:ascii="Arial" w:eastAsia="Times New Roman" w:hAnsi="Arial" w:cs="Arial"/>
          <w:color w:val="000000" w:themeColor="text1"/>
          <w:sz w:val="24"/>
          <w:szCs w:val="24"/>
          <w:lang w:val="sk-SK" w:eastAsia="cs-CZ"/>
        </w:rPr>
        <w:t xml:space="preserve"> </w:t>
      </w:r>
      <w:r w:rsidR="00B75E0A" w:rsidRPr="00DF233A">
        <w:rPr>
          <w:rFonts w:ascii="Arial" w:eastAsia="Times New Roman" w:hAnsi="Arial" w:cs="Arial"/>
          <w:color w:val="000000" w:themeColor="text1"/>
          <w:sz w:val="24"/>
          <w:szCs w:val="24"/>
          <w:lang w:val="sk-SK" w:eastAsia="cs-CZ"/>
        </w:rPr>
        <w:t>určenej</w:t>
      </w:r>
      <w:r w:rsidR="00687376" w:rsidRPr="00DF233A">
        <w:rPr>
          <w:rFonts w:ascii="Arial" w:eastAsia="Times New Roman" w:hAnsi="Arial" w:cs="Arial"/>
          <w:color w:val="000000" w:themeColor="text1"/>
          <w:sz w:val="24"/>
          <w:szCs w:val="24"/>
          <w:lang w:val="sk-SK" w:eastAsia="cs-CZ"/>
        </w:rPr>
        <w:t xml:space="preserve"> koncovým odberateľom elektriny alebo </w:t>
      </w:r>
      <w:r w:rsidR="00247F7B" w:rsidRPr="00DF233A">
        <w:rPr>
          <w:rFonts w:ascii="Arial" w:eastAsia="Times New Roman" w:hAnsi="Arial" w:cs="Arial"/>
          <w:color w:val="000000" w:themeColor="text1"/>
          <w:sz w:val="24"/>
          <w:szCs w:val="24"/>
          <w:lang w:val="sk-SK" w:eastAsia="cs-CZ"/>
        </w:rPr>
        <w:t xml:space="preserve">koncovým odberateľom </w:t>
      </w:r>
      <w:r w:rsidR="00687376" w:rsidRPr="00DF233A">
        <w:rPr>
          <w:rFonts w:ascii="Arial" w:eastAsia="Times New Roman" w:hAnsi="Arial" w:cs="Arial"/>
          <w:color w:val="000000" w:themeColor="text1"/>
          <w:sz w:val="24"/>
          <w:szCs w:val="24"/>
          <w:lang w:val="sk-SK" w:eastAsia="cs-CZ"/>
        </w:rPr>
        <w:t xml:space="preserve">plynu. </w:t>
      </w:r>
    </w:p>
    <w:p w14:paraId="6C425A50" w14:textId="46C50521" w:rsidR="00D349E0" w:rsidRPr="00DF233A" w:rsidRDefault="00D349E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Ak o to koncový odberateľ elektriny alebo </w:t>
      </w:r>
      <w:r w:rsidR="00484402" w:rsidRPr="00DF233A">
        <w:rPr>
          <w:rFonts w:ascii="Arial" w:eastAsia="Times New Roman" w:hAnsi="Arial" w:cs="Arial"/>
          <w:color w:val="000000" w:themeColor="text1"/>
          <w:sz w:val="24"/>
          <w:szCs w:val="24"/>
          <w:lang w:val="sk-SK" w:eastAsia="cs-CZ"/>
        </w:rPr>
        <w:t xml:space="preserve">koncový odberateľ </w:t>
      </w:r>
      <w:r w:rsidRPr="00DF233A">
        <w:rPr>
          <w:rFonts w:ascii="Arial" w:eastAsia="Times New Roman" w:hAnsi="Arial" w:cs="Arial"/>
          <w:color w:val="000000" w:themeColor="text1"/>
          <w:sz w:val="24"/>
          <w:szCs w:val="24"/>
          <w:lang w:val="sk-SK" w:eastAsia="cs-CZ"/>
        </w:rPr>
        <w:t>plynu požiada, je dodávateľ elektriny alebo dodáva</w:t>
      </w:r>
      <w:r w:rsidR="00677579" w:rsidRPr="00DF233A">
        <w:rPr>
          <w:rFonts w:ascii="Arial" w:eastAsia="Times New Roman" w:hAnsi="Arial" w:cs="Arial"/>
          <w:color w:val="000000" w:themeColor="text1"/>
          <w:sz w:val="24"/>
          <w:szCs w:val="24"/>
          <w:lang w:val="sk-SK" w:eastAsia="cs-CZ"/>
        </w:rPr>
        <w:t xml:space="preserve">teľ plynu povinný poskytnúť koncovému odberateľovi </w:t>
      </w:r>
      <w:r w:rsidR="00247F7B" w:rsidRPr="00DF233A">
        <w:rPr>
          <w:rFonts w:ascii="Arial" w:eastAsia="Times New Roman" w:hAnsi="Arial" w:cs="Arial"/>
          <w:color w:val="000000" w:themeColor="text1"/>
          <w:sz w:val="24"/>
          <w:szCs w:val="24"/>
          <w:lang w:val="sk-SK" w:eastAsia="cs-CZ"/>
        </w:rPr>
        <w:t xml:space="preserve">elektriny alebo koncovému odberateľovi plynu </w:t>
      </w:r>
      <w:r w:rsidR="00677579" w:rsidRPr="00DF233A">
        <w:rPr>
          <w:rFonts w:ascii="Arial" w:eastAsia="Times New Roman" w:hAnsi="Arial" w:cs="Arial"/>
          <w:color w:val="000000" w:themeColor="text1"/>
          <w:sz w:val="24"/>
          <w:szCs w:val="24"/>
          <w:lang w:val="sk-SK" w:eastAsia="cs-CZ"/>
        </w:rPr>
        <w:t xml:space="preserve">informácie o údajoch, ktoré </w:t>
      </w:r>
      <w:r w:rsidR="000C37C4" w:rsidRPr="00DF233A">
        <w:rPr>
          <w:rFonts w:ascii="Arial" w:eastAsia="Times New Roman" w:hAnsi="Arial" w:cs="Arial"/>
          <w:color w:val="000000" w:themeColor="text1"/>
          <w:sz w:val="24"/>
          <w:szCs w:val="24"/>
          <w:lang w:val="sk-SK" w:eastAsia="cs-CZ"/>
        </w:rPr>
        <w:t xml:space="preserve">sú </w:t>
      </w:r>
      <w:r w:rsidR="00677579" w:rsidRPr="00DF233A">
        <w:rPr>
          <w:rFonts w:ascii="Arial" w:eastAsia="Times New Roman" w:hAnsi="Arial" w:cs="Arial"/>
          <w:color w:val="000000" w:themeColor="text1"/>
          <w:sz w:val="24"/>
          <w:szCs w:val="24"/>
          <w:lang w:val="sk-SK" w:eastAsia="cs-CZ"/>
        </w:rPr>
        <w:t>podkladom pre vyhotovenie vyúčtovania</w:t>
      </w:r>
      <w:r w:rsidR="00D430F3" w:rsidRPr="00DF233A">
        <w:rPr>
          <w:rFonts w:ascii="Arial" w:eastAsia="Times New Roman" w:hAnsi="Arial" w:cs="Arial"/>
          <w:color w:val="000000" w:themeColor="text1"/>
          <w:sz w:val="24"/>
          <w:szCs w:val="24"/>
          <w:lang w:val="sk-SK" w:eastAsia="cs-CZ"/>
        </w:rPr>
        <w:t xml:space="preserve"> za dod</w:t>
      </w:r>
      <w:r w:rsidR="00D41D84" w:rsidRPr="00DF233A">
        <w:rPr>
          <w:rFonts w:ascii="Arial" w:eastAsia="Times New Roman" w:hAnsi="Arial" w:cs="Arial"/>
          <w:color w:val="000000" w:themeColor="text1"/>
          <w:sz w:val="24"/>
          <w:szCs w:val="24"/>
          <w:lang w:val="sk-SK" w:eastAsia="cs-CZ"/>
        </w:rPr>
        <w:t>ávku</w:t>
      </w:r>
      <w:r w:rsidR="006B4164" w:rsidRPr="00DF233A">
        <w:rPr>
          <w:rFonts w:ascii="Arial" w:eastAsia="Times New Roman" w:hAnsi="Arial" w:cs="Arial"/>
          <w:color w:val="000000" w:themeColor="text1"/>
          <w:sz w:val="24"/>
          <w:szCs w:val="24"/>
          <w:lang w:val="sk-SK" w:eastAsia="cs-CZ"/>
        </w:rPr>
        <w:t xml:space="preserve"> elektriny alebo vyúčtovania za dodávku plynu</w:t>
      </w:r>
      <w:r w:rsidR="00677579" w:rsidRPr="00DF233A">
        <w:rPr>
          <w:rFonts w:ascii="Arial" w:eastAsia="Times New Roman" w:hAnsi="Arial" w:cs="Arial"/>
          <w:color w:val="000000" w:themeColor="text1"/>
          <w:sz w:val="24"/>
          <w:szCs w:val="24"/>
          <w:lang w:val="sk-SK" w:eastAsia="cs-CZ"/>
        </w:rPr>
        <w:t xml:space="preserve">, a ak nie je vyúčtovanie založené na skutočnej spotrebe, aj vysvetlenie spôsobu, akým </w:t>
      </w:r>
      <w:r w:rsidR="000C37C4" w:rsidRPr="00DF233A">
        <w:rPr>
          <w:rFonts w:ascii="Arial" w:eastAsia="Times New Roman" w:hAnsi="Arial" w:cs="Arial"/>
          <w:color w:val="000000" w:themeColor="text1"/>
          <w:sz w:val="24"/>
          <w:szCs w:val="24"/>
          <w:lang w:val="sk-SK" w:eastAsia="cs-CZ"/>
        </w:rPr>
        <w:t xml:space="preserve">je </w:t>
      </w:r>
      <w:r w:rsidR="00677579" w:rsidRPr="00DF233A">
        <w:rPr>
          <w:rFonts w:ascii="Arial" w:eastAsia="Times New Roman" w:hAnsi="Arial" w:cs="Arial"/>
          <w:color w:val="000000" w:themeColor="text1"/>
          <w:sz w:val="24"/>
          <w:szCs w:val="24"/>
          <w:lang w:val="sk-SK" w:eastAsia="cs-CZ"/>
        </w:rPr>
        <w:t xml:space="preserve">vyúčtovanie vyhotovené. </w:t>
      </w:r>
    </w:p>
    <w:p w14:paraId="0E386AB3" w14:textId="54C2A737" w:rsidR="00677579" w:rsidRPr="00DF233A" w:rsidRDefault="0067757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Koncový odberateľ elektriny alebo</w:t>
      </w:r>
      <w:r w:rsidR="00247F7B" w:rsidRPr="00DF233A">
        <w:rPr>
          <w:rFonts w:ascii="Arial" w:eastAsia="Times New Roman" w:hAnsi="Arial" w:cs="Arial"/>
          <w:color w:val="000000" w:themeColor="text1"/>
          <w:sz w:val="24"/>
          <w:szCs w:val="24"/>
          <w:lang w:val="sk-SK" w:eastAsia="cs-CZ"/>
        </w:rPr>
        <w:t xml:space="preserve"> koncový odberateľ</w:t>
      </w:r>
      <w:r w:rsidRPr="00DF233A">
        <w:rPr>
          <w:rFonts w:ascii="Arial" w:eastAsia="Times New Roman" w:hAnsi="Arial" w:cs="Arial"/>
          <w:color w:val="000000" w:themeColor="text1"/>
          <w:sz w:val="24"/>
          <w:szCs w:val="24"/>
          <w:lang w:val="sk-SK" w:eastAsia="cs-CZ"/>
        </w:rPr>
        <w:t xml:space="preserve"> plynu má právo na výber listinnej </w:t>
      </w:r>
      <w:r w:rsidR="008D03FB" w:rsidRPr="00DF233A">
        <w:rPr>
          <w:rFonts w:ascii="Arial" w:eastAsia="Times New Roman" w:hAnsi="Arial" w:cs="Arial"/>
          <w:color w:val="000000" w:themeColor="text1"/>
          <w:sz w:val="24"/>
          <w:szCs w:val="24"/>
          <w:lang w:val="sk-SK" w:eastAsia="cs-CZ"/>
        </w:rPr>
        <w:t xml:space="preserve">podoby </w:t>
      </w:r>
      <w:r w:rsidRPr="00DF233A">
        <w:rPr>
          <w:rFonts w:ascii="Arial" w:eastAsia="Times New Roman" w:hAnsi="Arial" w:cs="Arial"/>
          <w:color w:val="000000" w:themeColor="text1"/>
          <w:sz w:val="24"/>
          <w:szCs w:val="24"/>
          <w:lang w:val="sk-SK" w:eastAsia="cs-CZ"/>
        </w:rPr>
        <w:t xml:space="preserve">alebo elektronickej </w:t>
      </w:r>
      <w:r w:rsidR="001906D1" w:rsidRPr="00DF233A">
        <w:rPr>
          <w:rFonts w:ascii="Arial" w:eastAsia="Times New Roman" w:hAnsi="Arial" w:cs="Arial"/>
          <w:color w:val="000000" w:themeColor="text1"/>
          <w:sz w:val="24"/>
          <w:szCs w:val="24"/>
          <w:lang w:val="sk-SK" w:eastAsia="cs-CZ"/>
        </w:rPr>
        <w:t>podoby</w:t>
      </w:r>
      <w:r w:rsidRPr="00DF233A">
        <w:rPr>
          <w:rFonts w:ascii="Arial" w:eastAsia="Times New Roman" w:hAnsi="Arial" w:cs="Arial"/>
          <w:color w:val="000000" w:themeColor="text1"/>
          <w:sz w:val="24"/>
          <w:szCs w:val="24"/>
          <w:lang w:val="sk-SK" w:eastAsia="cs-CZ"/>
        </w:rPr>
        <w:t xml:space="preserve"> </w:t>
      </w:r>
      <w:r w:rsidR="00B702BC" w:rsidRPr="00DF233A">
        <w:rPr>
          <w:rFonts w:ascii="Arial" w:eastAsia="Times New Roman" w:hAnsi="Arial" w:cs="Arial"/>
          <w:color w:val="000000" w:themeColor="text1"/>
          <w:sz w:val="24"/>
          <w:szCs w:val="24"/>
          <w:lang w:val="sk-SK" w:eastAsia="cs-CZ"/>
        </w:rPr>
        <w:t xml:space="preserve">bezodplatného </w:t>
      </w:r>
      <w:r w:rsidRPr="00DF233A">
        <w:rPr>
          <w:rFonts w:ascii="Arial" w:eastAsia="Times New Roman" w:hAnsi="Arial" w:cs="Arial"/>
          <w:color w:val="000000" w:themeColor="text1"/>
          <w:sz w:val="24"/>
          <w:szCs w:val="24"/>
          <w:lang w:val="sk-SK" w:eastAsia="cs-CZ"/>
        </w:rPr>
        <w:t xml:space="preserve">poskytovania vyúčtovania </w:t>
      </w:r>
      <w:r w:rsidR="004D238C" w:rsidRPr="00DF233A">
        <w:rPr>
          <w:rFonts w:ascii="Arial" w:eastAsia="Times New Roman" w:hAnsi="Arial" w:cs="Arial"/>
          <w:color w:val="000000" w:themeColor="text1"/>
          <w:sz w:val="24"/>
          <w:szCs w:val="24"/>
          <w:lang w:val="sk-SK" w:eastAsia="cs-CZ"/>
        </w:rPr>
        <w:t xml:space="preserve">za </w:t>
      </w:r>
      <w:r w:rsidRPr="00DF233A">
        <w:rPr>
          <w:rFonts w:ascii="Arial" w:eastAsia="Times New Roman" w:hAnsi="Arial" w:cs="Arial"/>
          <w:color w:val="000000" w:themeColor="text1"/>
          <w:sz w:val="24"/>
          <w:szCs w:val="24"/>
          <w:lang w:val="sk-SK" w:eastAsia="cs-CZ"/>
        </w:rPr>
        <w:t>dodávk</w:t>
      </w:r>
      <w:r w:rsidR="004D238C"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elektriny alebo </w:t>
      </w:r>
      <w:r w:rsidR="006B4164" w:rsidRPr="00DF233A">
        <w:rPr>
          <w:rFonts w:ascii="Arial" w:eastAsia="Times New Roman" w:hAnsi="Arial" w:cs="Arial"/>
          <w:color w:val="000000" w:themeColor="text1"/>
          <w:sz w:val="24"/>
          <w:szCs w:val="24"/>
          <w:lang w:val="sk-SK" w:eastAsia="cs-CZ"/>
        </w:rPr>
        <w:t xml:space="preserve">vyúčtovania za </w:t>
      </w:r>
      <w:r w:rsidR="00484402" w:rsidRPr="00DF233A">
        <w:rPr>
          <w:rFonts w:ascii="Arial" w:eastAsia="Times New Roman" w:hAnsi="Arial" w:cs="Arial"/>
          <w:color w:val="000000" w:themeColor="text1"/>
          <w:sz w:val="24"/>
          <w:szCs w:val="24"/>
          <w:lang w:val="sk-SK" w:eastAsia="cs-CZ"/>
        </w:rPr>
        <w:t>dodávk</w:t>
      </w:r>
      <w:r w:rsidR="004D238C" w:rsidRPr="00DF233A">
        <w:rPr>
          <w:rFonts w:ascii="Arial" w:eastAsia="Times New Roman" w:hAnsi="Arial" w:cs="Arial"/>
          <w:color w:val="000000" w:themeColor="text1"/>
          <w:sz w:val="24"/>
          <w:szCs w:val="24"/>
          <w:lang w:val="sk-SK" w:eastAsia="cs-CZ"/>
        </w:rPr>
        <w:t>u</w:t>
      </w:r>
      <w:r w:rsidR="0048440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plynu, informáci</w:t>
      </w:r>
      <w:r w:rsidR="00484402" w:rsidRPr="00DF233A">
        <w:rPr>
          <w:rFonts w:ascii="Arial" w:eastAsia="Times New Roman" w:hAnsi="Arial" w:cs="Arial"/>
          <w:color w:val="000000" w:themeColor="text1"/>
          <w:sz w:val="24"/>
          <w:szCs w:val="24"/>
          <w:lang w:val="sk-SK" w:eastAsia="cs-CZ"/>
        </w:rPr>
        <w:t>í</w:t>
      </w:r>
      <w:r w:rsidRPr="00DF233A">
        <w:rPr>
          <w:rFonts w:ascii="Arial" w:eastAsia="Times New Roman" w:hAnsi="Arial" w:cs="Arial"/>
          <w:color w:val="000000" w:themeColor="text1"/>
          <w:sz w:val="24"/>
          <w:szCs w:val="24"/>
          <w:lang w:val="sk-SK" w:eastAsia="cs-CZ"/>
        </w:rPr>
        <w:t xml:space="preserve"> o vyúčtovaní </w:t>
      </w:r>
      <w:r w:rsidR="004D238C" w:rsidRPr="00DF233A">
        <w:rPr>
          <w:rFonts w:ascii="Arial" w:eastAsia="Times New Roman" w:hAnsi="Arial" w:cs="Arial"/>
          <w:color w:val="000000" w:themeColor="text1"/>
          <w:sz w:val="24"/>
          <w:szCs w:val="24"/>
          <w:lang w:val="sk-SK" w:eastAsia="cs-CZ"/>
        </w:rPr>
        <w:t xml:space="preserve">za </w:t>
      </w:r>
      <w:r w:rsidRPr="00DF233A">
        <w:rPr>
          <w:rFonts w:ascii="Arial" w:eastAsia="Times New Roman" w:hAnsi="Arial" w:cs="Arial"/>
          <w:color w:val="000000" w:themeColor="text1"/>
          <w:sz w:val="24"/>
          <w:szCs w:val="24"/>
          <w:lang w:val="sk-SK" w:eastAsia="cs-CZ"/>
        </w:rPr>
        <w:t>dodávk</w:t>
      </w:r>
      <w:r w:rsidR="004D238C"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elektriny alebo </w:t>
      </w:r>
      <w:r w:rsidR="006B4164" w:rsidRPr="00DF233A">
        <w:rPr>
          <w:rFonts w:ascii="Arial" w:eastAsia="Times New Roman" w:hAnsi="Arial" w:cs="Arial"/>
          <w:color w:val="000000" w:themeColor="text1"/>
          <w:sz w:val="24"/>
          <w:szCs w:val="24"/>
          <w:lang w:val="sk-SK" w:eastAsia="cs-CZ"/>
        </w:rPr>
        <w:t xml:space="preserve">informácií o vyúčtovaní za </w:t>
      </w:r>
      <w:r w:rsidR="00484402" w:rsidRPr="00DF233A">
        <w:rPr>
          <w:rFonts w:ascii="Arial" w:eastAsia="Times New Roman" w:hAnsi="Arial" w:cs="Arial"/>
          <w:color w:val="000000" w:themeColor="text1"/>
          <w:sz w:val="24"/>
          <w:szCs w:val="24"/>
          <w:lang w:val="sk-SK" w:eastAsia="cs-CZ"/>
        </w:rPr>
        <w:t>dodávk</w:t>
      </w:r>
      <w:r w:rsidR="004D238C" w:rsidRPr="00DF233A">
        <w:rPr>
          <w:rFonts w:ascii="Arial" w:eastAsia="Times New Roman" w:hAnsi="Arial" w:cs="Arial"/>
          <w:color w:val="000000" w:themeColor="text1"/>
          <w:sz w:val="24"/>
          <w:szCs w:val="24"/>
          <w:lang w:val="sk-SK" w:eastAsia="cs-CZ"/>
        </w:rPr>
        <w:t>u</w:t>
      </w:r>
      <w:r w:rsidR="0048440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plynu, informácií o údajoch, ktoré </w:t>
      </w:r>
      <w:r w:rsidR="000C37C4" w:rsidRPr="00DF233A">
        <w:rPr>
          <w:rFonts w:ascii="Arial" w:eastAsia="Times New Roman" w:hAnsi="Arial" w:cs="Arial"/>
          <w:color w:val="000000" w:themeColor="text1"/>
          <w:sz w:val="24"/>
          <w:szCs w:val="24"/>
          <w:lang w:val="sk-SK" w:eastAsia="cs-CZ"/>
        </w:rPr>
        <w:t xml:space="preserve">sú </w:t>
      </w:r>
      <w:r w:rsidRPr="00DF233A">
        <w:rPr>
          <w:rFonts w:ascii="Arial" w:eastAsia="Times New Roman" w:hAnsi="Arial" w:cs="Arial"/>
          <w:color w:val="000000" w:themeColor="text1"/>
          <w:sz w:val="24"/>
          <w:szCs w:val="24"/>
          <w:lang w:val="sk-SK" w:eastAsia="cs-CZ"/>
        </w:rPr>
        <w:t xml:space="preserve">podkladom pre vyhotovenie vyúčtovania, a ak nie je vyúčtovanie založené na skutočnej spotrebe, aj vysvetlenia spôsobu, akým </w:t>
      </w:r>
      <w:r w:rsidR="000C37C4" w:rsidRPr="00DF233A">
        <w:rPr>
          <w:rFonts w:ascii="Arial" w:eastAsia="Times New Roman" w:hAnsi="Arial" w:cs="Arial"/>
          <w:color w:val="000000" w:themeColor="text1"/>
          <w:sz w:val="24"/>
          <w:szCs w:val="24"/>
          <w:lang w:val="sk-SK" w:eastAsia="cs-CZ"/>
        </w:rPr>
        <w:t>je</w:t>
      </w:r>
      <w:r w:rsidRPr="00DF233A">
        <w:rPr>
          <w:rFonts w:ascii="Arial" w:eastAsia="Times New Roman" w:hAnsi="Arial" w:cs="Arial"/>
          <w:color w:val="000000" w:themeColor="text1"/>
          <w:sz w:val="24"/>
          <w:szCs w:val="24"/>
          <w:lang w:val="sk-SK" w:eastAsia="cs-CZ"/>
        </w:rPr>
        <w:t xml:space="preserve"> vyúčtovanie vyhotovené.</w:t>
      </w:r>
    </w:p>
    <w:p w14:paraId="0062B3E6" w14:textId="4A95B927" w:rsidR="00677579" w:rsidRPr="00DF233A" w:rsidRDefault="0067757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6B4B63"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Ak odberateľ elektriny v domácnosti alebo odberateľ plynu v domácnosti neuhradí preddavkovú platbu alebo nedoplatok z vyúčtovania do určeného dňa splatnosti, dodávateľ elektriny alebo dodávateľ plynu je povinný odberateľa elektriny v </w:t>
      </w:r>
      <w:r w:rsidRPr="00DF233A">
        <w:rPr>
          <w:rFonts w:ascii="Arial" w:eastAsia="Times New Roman" w:hAnsi="Arial" w:cs="Arial"/>
          <w:color w:val="000000" w:themeColor="text1"/>
          <w:sz w:val="24"/>
          <w:szCs w:val="24"/>
          <w:lang w:val="sk-SK" w:eastAsia="cs-CZ"/>
        </w:rPr>
        <w:lastRenderedPageBreak/>
        <w:t xml:space="preserve">domácnosti alebo odberateľa plynu v domácnosti na tento stav upozorniť a určiť nový termín splatnosti záväzku, ktorý nesmie byť kratší ako </w:t>
      </w:r>
      <w:r w:rsidR="007E7103" w:rsidRPr="00DF233A">
        <w:rPr>
          <w:rFonts w:ascii="Arial" w:eastAsia="Times New Roman" w:hAnsi="Arial" w:cs="Arial"/>
          <w:color w:val="000000" w:themeColor="text1"/>
          <w:sz w:val="24"/>
          <w:szCs w:val="24"/>
          <w:lang w:val="sk-SK" w:eastAsia="cs-CZ"/>
        </w:rPr>
        <w:t xml:space="preserve">desať </w:t>
      </w:r>
      <w:r w:rsidRPr="00DF233A">
        <w:rPr>
          <w:rFonts w:ascii="Arial" w:eastAsia="Times New Roman" w:hAnsi="Arial" w:cs="Arial"/>
          <w:color w:val="000000" w:themeColor="text1"/>
          <w:sz w:val="24"/>
          <w:szCs w:val="24"/>
          <w:lang w:val="sk-SK" w:eastAsia="cs-CZ"/>
        </w:rPr>
        <w:t>dní od upozornenia o neuhradení záväzku odberateľa elektriny v domácnosti alebo odberateľa plynu v domácnosti. Písomné upozornenie dodávateľa elektriny alebo dodávateľa plynu obsahuje aj poučenie o prerušení dodávky elektriny alebo dodávky plynu, ak odberateľ elektriny v domácnosti alebo odberateľ plynu v domácnosti nesplní svoj záväzok ani v dodatočnej lehote.</w:t>
      </w:r>
    </w:p>
    <w:p w14:paraId="2EF74A1F" w14:textId="00BED214" w:rsidR="009B40E9" w:rsidRPr="00DF233A" w:rsidRDefault="009B40E9"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6B4B63"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Agregátor je povinný vyúčtovávať poskyt</w:t>
      </w:r>
      <w:r w:rsidR="00505ECD" w:rsidRPr="00DF233A">
        <w:rPr>
          <w:rFonts w:ascii="Arial" w:eastAsia="Times New Roman" w:hAnsi="Arial" w:cs="Arial"/>
          <w:color w:val="000000" w:themeColor="text1"/>
          <w:sz w:val="24"/>
          <w:szCs w:val="24"/>
          <w:lang w:val="sk-SK" w:eastAsia="cs-CZ"/>
        </w:rPr>
        <w:t>nutie</w:t>
      </w:r>
      <w:r w:rsidRPr="00DF233A">
        <w:rPr>
          <w:rFonts w:ascii="Arial" w:eastAsia="Times New Roman" w:hAnsi="Arial" w:cs="Arial"/>
          <w:color w:val="000000" w:themeColor="text1"/>
          <w:sz w:val="24"/>
          <w:szCs w:val="24"/>
          <w:lang w:val="sk-SK" w:eastAsia="cs-CZ"/>
        </w:rPr>
        <w:t xml:space="preserve"> flexibilit</w:t>
      </w:r>
      <w:r w:rsidR="00505ECD"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za zúčtovacie obdobie a poskytovať koncovému odberateľovi elektriny, ktorý je poskytovateľom flexibility, písomné vyúčtovanie </w:t>
      </w:r>
      <w:r w:rsidR="00DE6F6B" w:rsidRPr="00DF233A">
        <w:rPr>
          <w:rFonts w:ascii="Arial" w:eastAsia="Times New Roman" w:hAnsi="Arial" w:cs="Arial"/>
          <w:color w:val="000000" w:themeColor="text1"/>
          <w:sz w:val="24"/>
          <w:szCs w:val="24"/>
          <w:lang w:val="sk-SK" w:eastAsia="cs-CZ"/>
        </w:rPr>
        <w:t xml:space="preserve">za </w:t>
      </w:r>
      <w:r w:rsidRPr="00DF233A">
        <w:rPr>
          <w:rFonts w:ascii="Arial" w:eastAsia="Times New Roman" w:hAnsi="Arial" w:cs="Arial"/>
          <w:color w:val="000000" w:themeColor="text1"/>
          <w:sz w:val="24"/>
          <w:szCs w:val="24"/>
          <w:lang w:val="sk-SK" w:eastAsia="cs-CZ"/>
        </w:rPr>
        <w:t>poskytn</w:t>
      </w:r>
      <w:r w:rsidR="00505ECD" w:rsidRPr="00DF233A">
        <w:rPr>
          <w:rFonts w:ascii="Arial" w:eastAsia="Times New Roman" w:hAnsi="Arial" w:cs="Arial"/>
          <w:color w:val="000000" w:themeColor="text1"/>
          <w:sz w:val="24"/>
          <w:szCs w:val="24"/>
          <w:lang w:val="sk-SK" w:eastAsia="cs-CZ"/>
        </w:rPr>
        <w:t>ut</w:t>
      </w:r>
      <w:r w:rsidR="00DE6F6B" w:rsidRPr="00DF233A">
        <w:rPr>
          <w:rFonts w:ascii="Arial" w:eastAsia="Times New Roman" w:hAnsi="Arial" w:cs="Arial"/>
          <w:color w:val="000000" w:themeColor="text1"/>
          <w:sz w:val="24"/>
          <w:szCs w:val="24"/>
          <w:lang w:val="sk-SK" w:eastAsia="cs-CZ"/>
        </w:rPr>
        <w:t>ie</w:t>
      </w:r>
      <w:r w:rsidRPr="00DF233A">
        <w:rPr>
          <w:rFonts w:ascii="Arial" w:eastAsia="Times New Roman" w:hAnsi="Arial" w:cs="Arial"/>
          <w:color w:val="000000" w:themeColor="text1"/>
          <w:sz w:val="24"/>
          <w:szCs w:val="24"/>
          <w:lang w:val="sk-SK" w:eastAsia="cs-CZ"/>
        </w:rPr>
        <w:t xml:space="preserve"> flexibility v</w:t>
      </w:r>
      <w:r w:rsidR="00E25D4F" w:rsidRPr="00DF233A">
        <w:rPr>
          <w:rFonts w:ascii="Arial" w:eastAsia="Times New Roman" w:hAnsi="Arial" w:cs="Arial"/>
          <w:color w:val="000000" w:themeColor="text1"/>
          <w:sz w:val="24"/>
          <w:szCs w:val="24"/>
          <w:lang w:val="sk-SK" w:eastAsia="cs-CZ"/>
        </w:rPr>
        <w:t xml:space="preserve"> podob</w:t>
      </w:r>
      <w:r w:rsidRPr="00DF233A">
        <w:rPr>
          <w:rFonts w:ascii="Arial" w:eastAsia="Times New Roman" w:hAnsi="Arial" w:cs="Arial"/>
          <w:color w:val="000000" w:themeColor="text1"/>
          <w:sz w:val="24"/>
          <w:szCs w:val="24"/>
          <w:lang w:val="sk-SK" w:eastAsia="cs-CZ"/>
        </w:rPr>
        <w:t xml:space="preserve">e </w:t>
      </w:r>
      <w:r w:rsidR="00812018" w:rsidRPr="00DF233A">
        <w:rPr>
          <w:rFonts w:ascii="Arial" w:eastAsia="Times New Roman" w:hAnsi="Arial" w:cs="Arial"/>
          <w:color w:val="000000" w:themeColor="text1"/>
          <w:sz w:val="24"/>
          <w:szCs w:val="24"/>
          <w:lang w:val="sk-SK" w:eastAsia="cs-CZ"/>
        </w:rPr>
        <w:t>určenej</w:t>
      </w:r>
      <w:r w:rsidRPr="00DF233A">
        <w:rPr>
          <w:rFonts w:ascii="Arial" w:eastAsia="Times New Roman" w:hAnsi="Arial" w:cs="Arial"/>
          <w:color w:val="000000" w:themeColor="text1"/>
          <w:sz w:val="24"/>
          <w:szCs w:val="24"/>
          <w:lang w:val="sk-SK" w:eastAsia="cs-CZ"/>
        </w:rPr>
        <w:t xml:space="preserve"> poskytovateľom flexibility. Ustanovenia odsekov 2 a 3 </w:t>
      </w:r>
      <w:r w:rsidR="00CB15BD" w:rsidRPr="00DF233A">
        <w:rPr>
          <w:rFonts w:ascii="Arial" w:eastAsia="Times New Roman" w:hAnsi="Arial" w:cs="Arial"/>
          <w:color w:val="000000" w:themeColor="text1"/>
          <w:sz w:val="24"/>
          <w:szCs w:val="24"/>
          <w:lang w:val="sk-SK" w:eastAsia="cs-CZ"/>
        </w:rPr>
        <w:t>sa použijú primerane</w:t>
      </w:r>
      <w:r w:rsidRPr="00DF233A">
        <w:rPr>
          <w:rFonts w:ascii="Arial" w:eastAsia="Times New Roman" w:hAnsi="Arial" w:cs="Arial"/>
          <w:color w:val="000000" w:themeColor="text1"/>
          <w:sz w:val="24"/>
          <w:szCs w:val="24"/>
          <w:lang w:val="sk-SK" w:eastAsia="cs-CZ"/>
        </w:rPr>
        <w:t>.</w:t>
      </w:r>
    </w:p>
    <w:p w14:paraId="0D0E1259" w14:textId="6F3BC1E0" w:rsidR="00CD4129" w:rsidRPr="00DF233A" w:rsidRDefault="00AF3BB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Z</w:t>
      </w:r>
      <w:r w:rsidR="008A233E" w:rsidRPr="00DF233A">
        <w:rPr>
          <w:rFonts w:ascii="Arial" w:eastAsia="Times New Roman" w:hAnsi="Arial" w:cs="Arial"/>
          <w:color w:val="000000" w:themeColor="text1"/>
          <w:sz w:val="24"/>
          <w:szCs w:val="24"/>
          <w:lang w:val="sk-SK" w:eastAsia="cs-CZ"/>
        </w:rPr>
        <w:t>účtovacie obdob</w:t>
      </w:r>
      <w:r w:rsidR="00667094" w:rsidRPr="00DF233A">
        <w:rPr>
          <w:rFonts w:ascii="Arial" w:eastAsia="Times New Roman" w:hAnsi="Arial" w:cs="Arial"/>
          <w:color w:val="000000" w:themeColor="text1"/>
          <w:sz w:val="24"/>
          <w:szCs w:val="24"/>
          <w:lang w:val="sk-SK" w:eastAsia="cs-CZ"/>
        </w:rPr>
        <w:t>ie</w:t>
      </w:r>
      <w:r w:rsidR="008A233E" w:rsidRPr="00DF233A">
        <w:rPr>
          <w:rFonts w:ascii="Arial" w:eastAsia="Times New Roman" w:hAnsi="Arial" w:cs="Arial"/>
          <w:color w:val="000000" w:themeColor="text1"/>
          <w:sz w:val="24"/>
          <w:szCs w:val="24"/>
          <w:lang w:val="sk-SK" w:eastAsia="cs-CZ"/>
        </w:rPr>
        <w:t xml:space="preserve">, termíny poskytovania vyúčtovania </w:t>
      </w:r>
      <w:r w:rsidR="001E001E" w:rsidRPr="00DF233A">
        <w:rPr>
          <w:rFonts w:ascii="Arial" w:eastAsia="Times New Roman" w:hAnsi="Arial" w:cs="Arial"/>
          <w:color w:val="000000" w:themeColor="text1"/>
          <w:sz w:val="24"/>
          <w:szCs w:val="24"/>
          <w:lang w:val="sk-SK" w:eastAsia="cs-CZ"/>
        </w:rPr>
        <w:t xml:space="preserve">za </w:t>
      </w:r>
      <w:r w:rsidR="008A233E" w:rsidRPr="00DF233A">
        <w:rPr>
          <w:rFonts w:ascii="Arial" w:eastAsia="Times New Roman" w:hAnsi="Arial" w:cs="Arial"/>
          <w:color w:val="000000" w:themeColor="text1"/>
          <w:sz w:val="24"/>
          <w:szCs w:val="24"/>
          <w:lang w:val="sk-SK" w:eastAsia="cs-CZ"/>
        </w:rPr>
        <w:t>dodávk</w:t>
      </w:r>
      <w:r w:rsidR="001E001E" w:rsidRPr="00DF233A">
        <w:rPr>
          <w:rFonts w:ascii="Arial" w:eastAsia="Times New Roman" w:hAnsi="Arial" w:cs="Arial"/>
          <w:color w:val="000000" w:themeColor="text1"/>
          <w:sz w:val="24"/>
          <w:szCs w:val="24"/>
          <w:lang w:val="sk-SK" w:eastAsia="cs-CZ"/>
        </w:rPr>
        <w:t>u</w:t>
      </w:r>
      <w:r w:rsidR="008A233E" w:rsidRPr="00DF233A">
        <w:rPr>
          <w:rFonts w:ascii="Arial" w:eastAsia="Times New Roman" w:hAnsi="Arial" w:cs="Arial"/>
          <w:color w:val="000000" w:themeColor="text1"/>
          <w:sz w:val="24"/>
          <w:szCs w:val="24"/>
          <w:lang w:val="sk-SK" w:eastAsia="cs-CZ"/>
        </w:rPr>
        <w:t xml:space="preserve"> elektriny</w:t>
      </w:r>
      <w:r w:rsidR="009B40E9" w:rsidRPr="00DF233A">
        <w:rPr>
          <w:rFonts w:ascii="Arial" w:eastAsia="Times New Roman" w:hAnsi="Arial" w:cs="Arial"/>
          <w:color w:val="000000" w:themeColor="text1"/>
          <w:sz w:val="24"/>
          <w:szCs w:val="24"/>
          <w:lang w:val="sk-SK" w:eastAsia="cs-CZ"/>
        </w:rPr>
        <w:t>,</w:t>
      </w:r>
      <w:r w:rsidR="00983DF9" w:rsidRPr="00DF233A">
        <w:rPr>
          <w:rFonts w:ascii="Arial" w:eastAsia="Times New Roman" w:hAnsi="Arial" w:cs="Arial"/>
          <w:color w:val="000000" w:themeColor="text1"/>
          <w:sz w:val="24"/>
          <w:szCs w:val="24"/>
          <w:lang w:val="sk-SK" w:eastAsia="cs-CZ"/>
        </w:rPr>
        <w:t xml:space="preserve"> </w:t>
      </w:r>
      <w:r w:rsidR="009204F2" w:rsidRPr="00DF233A">
        <w:rPr>
          <w:rFonts w:ascii="Arial" w:eastAsia="Times New Roman" w:hAnsi="Arial" w:cs="Arial"/>
          <w:color w:val="000000" w:themeColor="text1"/>
          <w:sz w:val="24"/>
          <w:szCs w:val="24"/>
          <w:lang w:val="sk-SK" w:eastAsia="cs-CZ"/>
        </w:rPr>
        <w:t>dodávk</w:t>
      </w:r>
      <w:r w:rsidR="001E001E" w:rsidRPr="00DF233A">
        <w:rPr>
          <w:rFonts w:ascii="Arial" w:eastAsia="Times New Roman" w:hAnsi="Arial" w:cs="Arial"/>
          <w:color w:val="000000" w:themeColor="text1"/>
          <w:sz w:val="24"/>
          <w:szCs w:val="24"/>
          <w:lang w:val="sk-SK" w:eastAsia="cs-CZ"/>
        </w:rPr>
        <w:t>u</w:t>
      </w:r>
      <w:r w:rsidR="008A233E" w:rsidRPr="00DF233A">
        <w:rPr>
          <w:rFonts w:ascii="Arial" w:eastAsia="Times New Roman" w:hAnsi="Arial" w:cs="Arial"/>
          <w:color w:val="000000" w:themeColor="text1"/>
          <w:sz w:val="24"/>
          <w:szCs w:val="24"/>
          <w:lang w:val="sk-SK" w:eastAsia="cs-CZ"/>
        </w:rPr>
        <w:t xml:space="preserve"> plynu a</w:t>
      </w:r>
      <w:r w:rsidR="009B40E9" w:rsidRPr="00DF233A">
        <w:rPr>
          <w:rFonts w:ascii="Arial" w:eastAsia="Times New Roman" w:hAnsi="Arial" w:cs="Arial"/>
          <w:color w:val="000000" w:themeColor="text1"/>
          <w:sz w:val="24"/>
          <w:szCs w:val="24"/>
          <w:lang w:val="sk-SK" w:eastAsia="cs-CZ"/>
        </w:rPr>
        <w:t> poskytnut</w:t>
      </w:r>
      <w:r w:rsidR="001E001E" w:rsidRPr="00DF233A">
        <w:rPr>
          <w:rFonts w:ascii="Arial" w:eastAsia="Times New Roman" w:hAnsi="Arial" w:cs="Arial"/>
          <w:color w:val="000000" w:themeColor="text1"/>
          <w:sz w:val="24"/>
          <w:szCs w:val="24"/>
          <w:lang w:val="sk-SK" w:eastAsia="cs-CZ"/>
        </w:rPr>
        <w:t>ie</w:t>
      </w:r>
      <w:r w:rsidR="009B40E9" w:rsidRPr="00DF233A">
        <w:rPr>
          <w:rFonts w:ascii="Arial" w:eastAsia="Times New Roman" w:hAnsi="Arial" w:cs="Arial"/>
          <w:color w:val="000000" w:themeColor="text1"/>
          <w:sz w:val="24"/>
          <w:szCs w:val="24"/>
          <w:lang w:val="sk-SK" w:eastAsia="cs-CZ"/>
        </w:rPr>
        <w:t xml:space="preserve"> flexibility </w:t>
      </w:r>
      <w:r w:rsidR="008A233E" w:rsidRPr="00DF233A">
        <w:rPr>
          <w:rFonts w:ascii="Arial" w:eastAsia="Times New Roman" w:hAnsi="Arial" w:cs="Arial"/>
          <w:color w:val="000000" w:themeColor="text1"/>
          <w:sz w:val="24"/>
          <w:szCs w:val="24"/>
          <w:lang w:val="sk-SK" w:eastAsia="cs-CZ"/>
        </w:rPr>
        <w:t>a</w:t>
      </w:r>
      <w:r w:rsidR="009B40E9" w:rsidRPr="00DF233A">
        <w:rPr>
          <w:rFonts w:ascii="Arial" w:eastAsia="Times New Roman" w:hAnsi="Arial" w:cs="Arial"/>
          <w:color w:val="000000" w:themeColor="text1"/>
          <w:sz w:val="24"/>
          <w:szCs w:val="24"/>
          <w:lang w:val="sk-SK" w:eastAsia="cs-CZ"/>
        </w:rPr>
        <w:t> </w:t>
      </w:r>
      <w:r w:rsidR="008A233E" w:rsidRPr="00DF233A">
        <w:rPr>
          <w:rFonts w:ascii="Arial" w:eastAsia="Times New Roman" w:hAnsi="Arial" w:cs="Arial"/>
          <w:color w:val="000000" w:themeColor="text1"/>
          <w:sz w:val="24"/>
          <w:szCs w:val="24"/>
          <w:lang w:val="sk-SK" w:eastAsia="cs-CZ"/>
        </w:rPr>
        <w:t xml:space="preserve">informácií o vyúčtovaní </w:t>
      </w:r>
      <w:r w:rsidR="001E001E" w:rsidRPr="00DF233A">
        <w:rPr>
          <w:rFonts w:ascii="Arial" w:eastAsia="Times New Roman" w:hAnsi="Arial" w:cs="Arial"/>
          <w:color w:val="000000" w:themeColor="text1"/>
          <w:sz w:val="24"/>
          <w:szCs w:val="24"/>
          <w:lang w:val="sk-SK" w:eastAsia="cs-CZ"/>
        </w:rPr>
        <w:t xml:space="preserve">za </w:t>
      </w:r>
      <w:r w:rsidR="008A233E" w:rsidRPr="00DF233A">
        <w:rPr>
          <w:rFonts w:ascii="Arial" w:eastAsia="Times New Roman" w:hAnsi="Arial" w:cs="Arial"/>
          <w:color w:val="000000" w:themeColor="text1"/>
          <w:sz w:val="24"/>
          <w:szCs w:val="24"/>
          <w:lang w:val="sk-SK" w:eastAsia="cs-CZ"/>
        </w:rPr>
        <w:t>dodávk</w:t>
      </w:r>
      <w:r w:rsidR="001E001E" w:rsidRPr="00DF233A">
        <w:rPr>
          <w:rFonts w:ascii="Arial" w:eastAsia="Times New Roman" w:hAnsi="Arial" w:cs="Arial"/>
          <w:color w:val="000000" w:themeColor="text1"/>
          <w:sz w:val="24"/>
          <w:szCs w:val="24"/>
          <w:lang w:val="sk-SK" w:eastAsia="cs-CZ"/>
        </w:rPr>
        <w:t>u</w:t>
      </w:r>
      <w:r w:rsidR="008A233E" w:rsidRPr="00DF233A">
        <w:rPr>
          <w:rFonts w:ascii="Arial" w:eastAsia="Times New Roman" w:hAnsi="Arial" w:cs="Arial"/>
          <w:color w:val="000000" w:themeColor="text1"/>
          <w:sz w:val="24"/>
          <w:szCs w:val="24"/>
          <w:lang w:val="sk-SK" w:eastAsia="cs-CZ"/>
        </w:rPr>
        <w:t xml:space="preserve"> elektriny alebo</w:t>
      </w:r>
      <w:r w:rsidR="009204F2" w:rsidRPr="00DF233A">
        <w:rPr>
          <w:rFonts w:ascii="Arial" w:eastAsia="Times New Roman" w:hAnsi="Arial" w:cs="Arial"/>
          <w:color w:val="000000" w:themeColor="text1"/>
          <w:sz w:val="24"/>
          <w:szCs w:val="24"/>
          <w:lang w:val="sk-SK" w:eastAsia="cs-CZ"/>
        </w:rPr>
        <w:t xml:space="preserve"> dodávk</w:t>
      </w:r>
      <w:r w:rsidR="001E001E" w:rsidRPr="00DF233A">
        <w:rPr>
          <w:rFonts w:ascii="Arial" w:eastAsia="Times New Roman" w:hAnsi="Arial" w:cs="Arial"/>
          <w:color w:val="000000" w:themeColor="text1"/>
          <w:sz w:val="24"/>
          <w:szCs w:val="24"/>
          <w:lang w:val="sk-SK" w:eastAsia="cs-CZ"/>
        </w:rPr>
        <w:t>u</w:t>
      </w:r>
      <w:r w:rsidR="008A233E" w:rsidRPr="00DF233A">
        <w:rPr>
          <w:rFonts w:ascii="Arial" w:eastAsia="Times New Roman" w:hAnsi="Arial" w:cs="Arial"/>
          <w:color w:val="000000" w:themeColor="text1"/>
          <w:sz w:val="24"/>
          <w:szCs w:val="24"/>
          <w:lang w:val="sk-SK" w:eastAsia="cs-CZ"/>
        </w:rPr>
        <w:t xml:space="preserve"> plynu a náležitosti a členenie písomného vyhotovenia vyúčtovania </w:t>
      </w:r>
      <w:r w:rsidR="001E001E" w:rsidRPr="00DF233A">
        <w:rPr>
          <w:rFonts w:ascii="Arial" w:eastAsia="Times New Roman" w:hAnsi="Arial" w:cs="Arial"/>
          <w:color w:val="000000" w:themeColor="text1"/>
          <w:sz w:val="24"/>
          <w:szCs w:val="24"/>
          <w:lang w:val="sk-SK" w:eastAsia="cs-CZ"/>
        </w:rPr>
        <w:t>za</w:t>
      </w:r>
      <w:r w:rsidR="008A233E" w:rsidRPr="00DF233A">
        <w:rPr>
          <w:rFonts w:ascii="Arial" w:eastAsia="Times New Roman" w:hAnsi="Arial" w:cs="Arial"/>
          <w:color w:val="000000" w:themeColor="text1"/>
          <w:sz w:val="24"/>
          <w:szCs w:val="24"/>
          <w:lang w:val="sk-SK" w:eastAsia="cs-CZ"/>
        </w:rPr>
        <w:t xml:space="preserve"> dodávk</w:t>
      </w:r>
      <w:r w:rsidR="001E001E" w:rsidRPr="00DF233A">
        <w:rPr>
          <w:rFonts w:ascii="Arial" w:eastAsia="Times New Roman" w:hAnsi="Arial" w:cs="Arial"/>
          <w:color w:val="000000" w:themeColor="text1"/>
          <w:sz w:val="24"/>
          <w:szCs w:val="24"/>
          <w:lang w:val="sk-SK" w:eastAsia="cs-CZ"/>
        </w:rPr>
        <w:t>u</w:t>
      </w:r>
      <w:r w:rsidR="008A233E" w:rsidRPr="00DF233A">
        <w:rPr>
          <w:rFonts w:ascii="Arial" w:eastAsia="Times New Roman" w:hAnsi="Arial" w:cs="Arial"/>
          <w:color w:val="000000" w:themeColor="text1"/>
          <w:sz w:val="24"/>
          <w:szCs w:val="24"/>
          <w:lang w:val="sk-SK" w:eastAsia="cs-CZ"/>
        </w:rPr>
        <w:t xml:space="preserve"> elektriny</w:t>
      </w:r>
      <w:r w:rsidR="009B40E9" w:rsidRPr="00DF233A">
        <w:rPr>
          <w:rFonts w:ascii="Arial" w:eastAsia="Times New Roman" w:hAnsi="Arial" w:cs="Arial"/>
          <w:color w:val="000000" w:themeColor="text1"/>
          <w:sz w:val="24"/>
          <w:szCs w:val="24"/>
          <w:lang w:val="sk-SK" w:eastAsia="cs-CZ"/>
        </w:rPr>
        <w:t>,</w:t>
      </w:r>
      <w:r w:rsidR="008A233E" w:rsidRPr="00DF233A">
        <w:rPr>
          <w:rFonts w:ascii="Arial" w:eastAsia="Times New Roman" w:hAnsi="Arial" w:cs="Arial"/>
          <w:color w:val="000000" w:themeColor="text1"/>
          <w:sz w:val="24"/>
          <w:szCs w:val="24"/>
          <w:lang w:val="sk-SK" w:eastAsia="cs-CZ"/>
        </w:rPr>
        <w:t xml:space="preserve"> </w:t>
      </w:r>
      <w:r w:rsidR="0006182A" w:rsidRPr="00DF233A">
        <w:rPr>
          <w:rFonts w:ascii="Arial" w:eastAsia="Times New Roman" w:hAnsi="Arial" w:cs="Arial"/>
          <w:color w:val="000000" w:themeColor="text1"/>
          <w:sz w:val="24"/>
          <w:szCs w:val="24"/>
          <w:lang w:val="sk-SK" w:eastAsia="cs-CZ"/>
        </w:rPr>
        <w:t xml:space="preserve">vyúčtovania za </w:t>
      </w:r>
      <w:r w:rsidR="009204F2" w:rsidRPr="00DF233A">
        <w:rPr>
          <w:rFonts w:ascii="Arial" w:eastAsia="Times New Roman" w:hAnsi="Arial" w:cs="Arial"/>
          <w:color w:val="000000" w:themeColor="text1"/>
          <w:sz w:val="24"/>
          <w:szCs w:val="24"/>
          <w:lang w:val="sk-SK" w:eastAsia="cs-CZ"/>
        </w:rPr>
        <w:t>dodávk</w:t>
      </w:r>
      <w:r w:rsidR="001E001E" w:rsidRPr="00DF233A">
        <w:rPr>
          <w:rFonts w:ascii="Arial" w:eastAsia="Times New Roman" w:hAnsi="Arial" w:cs="Arial"/>
          <w:color w:val="000000" w:themeColor="text1"/>
          <w:sz w:val="24"/>
          <w:szCs w:val="24"/>
          <w:lang w:val="sk-SK" w:eastAsia="cs-CZ"/>
        </w:rPr>
        <w:t>u</w:t>
      </w:r>
      <w:r w:rsidR="009204F2" w:rsidRPr="00DF233A">
        <w:rPr>
          <w:rFonts w:ascii="Arial" w:eastAsia="Times New Roman" w:hAnsi="Arial" w:cs="Arial"/>
          <w:color w:val="000000" w:themeColor="text1"/>
          <w:sz w:val="24"/>
          <w:szCs w:val="24"/>
          <w:lang w:val="sk-SK" w:eastAsia="cs-CZ"/>
        </w:rPr>
        <w:t xml:space="preserve"> </w:t>
      </w:r>
      <w:r w:rsidR="008A233E" w:rsidRPr="00DF233A">
        <w:rPr>
          <w:rFonts w:ascii="Arial" w:eastAsia="Times New Roman" w:hAnsi="Arial" w:cs="Arial"/>
          <w:color w:val="000000" w:themeColor="text1"/>
          <w:sz w:val="24"/>
          <w:szCs w:val="24"/>
          <w:lang w:val="sk-SK" w:eastAsia="cs-CZ"/>
        </w:rPr>
        <w:t>plynu a </w:t>
      </w:r>
      <w:r w:rsidR="009B40E9" w:rsidRPr="00DF233A">
        <w:rPr>
          <w:rFonts w:ascii="Arial" w:eastAsia="Times New Roman" w:hAnsi="Arial" w:cs="Arial"/>
          <w:color w:val="000000" w:themeColor="text1"/>
          <w:sz w:val="24"/>
          <w:szCs w:val="24"/>
          <w:lang w:val="sk-SK" w:eastAsia="cs-CZ"/>
        </w:rPr>
        <w:t>poskytnut</w:t>
      </w:r>
      <w:r w:rsidR="001E001E" w:rsidRPr="00DF233A">
        <w:rPr>
          <w:rFonts w:ascii="Arial" w:eastAsia="Times New Roman" w:hAnsi="Arial" w:cs="Arial"/>
          <w:color w:val="000000" w:themeColor="text1"/>
          <w:sz w:val="24"/>
          <w:szCs w:val="24"/>
          <w:lang w:val="sk-SK" w:eastAsia="cs-CZ"/>
        </w:rPr>
        <w:t>ie</w:t>
      </w:r>
      <w:r w:rsidR="009B40E9" w:rsidRPr="00DF233A">
        <w:rPr>
          <w:rFonts w:ascii="Arial" w:eastAsia="Times New Roman" w:hAnsi="Arial" w:cs="Arial"/>
          <w:color w:val="000000" w:themeColor="text1"/>
          <w:sz w:val="24"/>
          <w:szCs w:val="24"/>
          <w:lang w:val="sk-SK" w:eastAsia="cs-CZ"/>
        </w:rPr>
        <w:t xml:space="preserve"> flexibility</w:t>
      </w:r>
      <w:r w:rsidR="00285959" w:rsidRPr="00DF233A">
        <w:rPr>
          <w:rFonts w:ascii="Arial" w:eastAsia="Times New Roman" w:hAnsi="Arial" w:cs="Arial"/>
          <w:color w:val="000000" w:themeColor="text1"/>
          <w:sz w:val="24"/>
          <w:szCs w:val="24"/>
          <w:lang w:val="sk-SK" w:eastAsia="cs-CZ"/>
        </w:rPr>
        <w:t>,</w:t>
      </w:r>
      <w:r w:rsidR="008A233E" w:rsidRPr="00DF233A">
        <w:rPr>
          <w:rFonts w:ascii="Arial" w:eastAsia="Times New Roman" w:hAnsi="Arial" w:cs="Arial"/>
          <w:color w:val="000000" w:themeColor="text1"/>
          <w:sz w:val="24"/>
          <w:szCs w:val="24"/>
          <w:lang w:val="sk-SK" w:eastAsia="cs-CZ"/>
        </w:rPr>
        <w:t xml:space="preserve"> informácií o vyúčtovaní </w:t>
      </w:r>
      <w:r w:rsidR="001E001E" w:rsidRPr="00DF233A">
        <w:rPr>
          <w:rFonts w:ascii="Arial" w:eastAsia="Times New Roman" w:hAnsi="Arial" w:cs="Arial"/>
          <w:color w:val="000000" w:themeColor="text1"/>
          <w:sz w:val="24"/>
          <w:szCs w:val="24"/>
          <w:lang w:val="sk-SK" w:eastAsia="cs-CZ"/>
        </w:rPr>
        <w:t xml:space="preserve">za </w:t>
      </w:r>
      <w:r w:rsidR="008A233E" w:rsidRPr="00DF233A">
        <w:rPr>
          <w:rFonts w:ascii="Arial" w:eastAsia="Times New Roman" w:hAnsi="Arial" w:cs="Arial"/>
          <w:color w:val="000000" w:themeColor="text1"/>
          <w:sz w:val="24"/>
          <w:szCs w:val="24"/>
          <w:lang w:val="sk-SK" w:eastAsia="cs-CZ"/>
        </w:rPr>
        <w:t>dodávk</w:t>
      </w:r>
      <w:r w:rsidR="001E001E" w:rsidRPr="00DF233A">
        <w:rPr>
          <w:rFonts w:ascii="Arial" w:eastAsia="Times New Roman" w:hAnsi="Arial" w:cs="Arial"/>
          <w:color w:val="000000" w:themeColor="text1"/>
          <w:sz w:val="24"/>
          <w:szCs w:val="24"/>
          <w:lang w:val="sk-SK" w:eastAsia="cs-CZ"/>
        </w:rPr>
        <w:t>u</w:t>
      </w:r>
      <w:r w:rsidR="008A233E" w:rsidRPr="00DF233A">
        <w:rPr>
          <w:rFonts w:ascii="Arial" w:eastAsia="Times New Roman" w:hAnsi="Arial" w:cs="Arial"/>
          <w:color w:val="000000" w:themeColor="text1"/>
          <w:sz w:val="24"/>
          <w:szCs w:val="24"/>
          <w:lang w:val="sk-SK" w:eastAsia="cs-CZ"/>
        </w:rPr>
        <w:t xml:space="preserve"> elektriny </w:t>
      </w:r>
      <w:r w:rsidR="001E33FA" w:rsidRPr="00DF233A">
        <w:rPr>
          <w:rFonts w:ascii="Arial" w:eastAsia="Times New Roman" w:hAnsi="Arial" w:cs="Arial"/>
          <w:color w:val="000000" w:themeColor="text1"/>
          <w:sz w:val="24"/>
          <w:szCs w:val="24"/>
          <w:lang w:val="sk-SK" w:eastAsia="cs-CZ"/>
        </w:rPr>
        <w:t>a</w:t>
      </w:r>
      <w:r w:rsidR="008A233E" w:rsidRPr="00DF233A">
        <w:rPr>
          <w:rFonts w:ascii="Arial" w:eastAsia="Times New Roman" w:hAnsi="Arial" w:cs="Arial"/>
          <w:color w:val="000000" w:themeColor="text1"/>
          <w:sz w:val="24"/>
          <w:szCs w:val="24"/>
          <w:lang w:val="sk-SK" w:eastAsia="cs-CZ"/>
        </w:rPr>
        <w:t xml:space="preserve"> informácií o vyúčtovaní </w:t>
      </w:r>
      <w:r w:rsidR="001E001E" w:rsidRPr="00DF233A">
        <w:rPr>
          <w:rFonts w:ascii="Arial" w:eastAsia="Times New Roman" w:hAnsi="Arial" w:cs="Arial"/>
          <w:color w:val="000000" w:themeColor="text1"/>
          <w:sz w:val="24"/>
          <w:szCs w:val="24"/>
          <w:lang w:val="sk-SK" w:eastAsia="cs-CZ"/>
        </w:rPr>
        <w:t xml:space="preserve">za </w:t>
      </w:r>
      <w:r w:rsidR="008A233E" w:rsidRPr="00DF233A">
        <w:rPr>
          <w:rFonts w:ascii="Arial" w:eastAsia="Times New Roman" w:hAnsi="Arial" w:cs="Arial"/>
          <w:color w:val="000000" w:themeColor="text1"/>
          <w:sz w:val="24"/>
          <w:szCs w:val="24"/>
          <w:lang w:val="sk-SK" w:eastAsia="cs-CZ"/>
        </w:rPr>
        <w:t>dodávk</w:t>
      </w:r>
      <w:r w:rsidR="001E001E" w:rsidRPr="00DF233A">
        <w:rPr>
          <w:rFonts w:ascii="Arial" w:eastAsia="Times New Roman" w:hAnsi="Arial" w:cs="Arial"/>
          <w:color w:val="000000" w:themeColor="text1"/>
          <w:sz w:val="24"/>
          <w:szCs w:val="24"/>
          <w:lang w:val="sk-SK" w:eastAsia="cs-CZ"/>
        </w:rPr>
        <w:t>u</w:t>
      </w:r>
      <w:r w:rsidR="008A233E" w:rsidRPr="00DF233A">
        <w:rPr>
          <w:rFonts w:ascii="Arial" w:eastAsia="Times New Roman" w:hAnsi="Arial" w:cs="Arial"/>
          <w:color w:val="000000" w:themeColor="text1"/>
          <w:sz w:val="24"/>
          <w:szCs w:val="24"/>
          <w:lang w:val="sk-SK" w:eastAsia="cs-CZ"/>
        </w:rPr>
        <w:t xml:space="preserve"> plynu </w:t>
      </w:r>
      <w:r w:rsidR="002A26AB" w:rsidRPr="00DF233A">
        <w:rPr>
          <w:rFonts w:ascii="Arial" w:eastAsia="Times New Roman" w:hAnsi="Arial" w:cs="Arial"/>
          <w:color w:val="000000" w:themeColor="text1"/>
          <w:sz w:val="24"/>
          <w:szCs w:val="24"/>
          <w:lang w:val="sk-SK" w:eastAsia="cs-CZ"/>
        </w:rPr>
        <w:t>upravujú</w:t>
      </w:r>
      <w:r w:rsidR="0014668F" w:rsidRPr="00DF233A">
        <w:rPr>
          <w:rFonts w:ascii="Arial" w:eastAsia="Times New Roman" w:hAnsi="Arial" w:cs="Arial"/>
          <w:color w:val="000000" w:themeColor="text1"/>
          <w:sz w:val="24"/>
          <w:szCs w:val="24"/>
          <w:lang w:val="sk-SK" w:eastAsia="cs-CZ"/>
        </w:rPr>
        <w:t xml:space="preserve"> pravidlá trhu</w:t>
      </w:r>
      <w:r w:rsidR="008A233E" w:rsidRPr="00DF233A">
        <w:rPr>
          <w:rFonts w:ascii="Arial" w:eastAsia="Times New Roman" w:hAnsi="Arial" w:cs="Arial"/>
          <w:color w:val="000000" w:themeColor="text1"/>
          <w:sz w:val="24"/>
          <w:szCs w:val="24"/>
          <w:lang w:val="sk-SK" w:eastAsia="cs-CZ"/>
        </w:rPr>
        <w:t>.</w:t>
      </w:r>
    </w:p>
    <w:p w14:paraId="1B94F164" w14:textId="1E4EF3BF" w:rsidR="0014131D" w:rsidRPr="00DF233A" w:rsidRDefault="0014131D"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17</w:t>
      </w:r>
      <w:r w:rsidR="00B138C3" w:rsidRPr="00DF233A">
        <w:rPr>
          <w:rFonts w:cs="Arial"/>
          <w:color w:val="000000" w:themeColor="text1"/>
          <w:szCs w:val="24"/>
          <w:lang w:val="sk-SK" w:eastAsia="cs-CZ"/>
        </w:rPr>
        <w:t>g</w:t>
      </w:r>
    </w:p>
    <w:p w14:paraId="3BFD5143" w14:textId="6CECF4A4" w:rsidR="0014131D" w:rsidRPr="00DF233A" w:rsidRDefault="008D03F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ortál na porovnávanie ponúk dodávateľov elektriny a dodávateľov plynu</w:t>
      </w:r>
    </w:p>
    <w:p w14:paraId="18258755" w14:textId="597231DC" w:rsidR="00E344C3" w:rsidRPr="00DF233A" w:rsidRDefault="0014131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rtál na porovnávanie ponúk dodávateľov elektriny a dodávateľov plynu je elektronický systém, ktorý umožňuje porovnávať cenové a iné podmienky dodávok elektriny a plynu,</w:t>
      </w:r>
      <w:r w:rsidRPr="00DF233A">
        <w:rPr>
          <w:rFonts w:ascii="Arial" w:hAnsi="Arial" w:cs="Arial"/>
          <w:color w:val="000000" w:themeColor="text1"/>
          <w:sz w:val="24"/>
          <w:szCs w:val="24"/>
          <w:lang w:val="sk-SK"/>
        </w:rPr>
        <w:t xml:space="preserve"> </w:t>
      </w:r>
      <w:r w:rsidRPr="00DF233A">
        <w:rPr>
          <w:rFonts w:ascii="Arial" w:eastAsia="Times New Roman" w:hAnsi="Arial" w:cs="Arial"/>
          <w:color w:val="000000" w:themeColor="text1"/>
          <w:sz w:val="24"/>
          <w:szCs w:val="24"/>
          <w:lang w:val="sk-SK" w:eastAsia="cs-CZ"/>
        </w:rPr>
        <w:t xml:space="preserve">vrátane ponúk zmlúv </w:t>
      </w:r>
      <w:r w:rsidR="008E3F2B" w:rsidRPr="00DF233A">
        <w:rPr>
          <w:rFonts w:ascii="Arial" w:eastAsia="Times New Roman" w:hAnsi="Arial" w:cs="Arial"/>
          <w:color w:val="000000" w:themeColor="text1"/>
          <w:sz w:val="24"/>
          <w:szCs w:val="24"/>
          <w:lang w:val="sk-SK" w:eastAsia="cs-CZ"/>
        </w:rPr>
        <w:t xml:space="preserve">o dodávke elektriny alebo zmlúv o združenej dodávke elektriny </w:t>
      </w:r>
      <w:r w:rsidRPr="00DF233A">
        <w:rPr>
          <w:rFonts w:ascii="Arial" w:eastAsia="Times New Roman" w:hAnsi="Arial" w:cs="Arial"/>
          <w:color w:val="000000" w:themeColor="text1"/>
          <w:sz w:val="24"/>
          <w:szCs w:val="24"/>
          <w:lang w:val="sk-SK" w:eastAsia="cs-CZ"/>
        </w:rPr>
        <w:t xml:space="preserve">s dynamickou cenou elektriny, určených pre odberateľov </w:t>
      </w:r>
      <w:r w:rsidR="005F2DB9" w:rsidRPr="00DF233A">
        <w:rPr>
          <w:rFonts w:ascii="Arial" w:eastAsia="Times New Roman" w:hAnsi="Arial" w:cs="Arial"/>
          <w:color w:val="000000" w:themeColor="text1"/>
          <w:sz w:val="24"/>
          <w:szCs w:val="24"/>
          <w:lang w:val="sk-SK" w:eastAsia="cs-CZ"/>
        </w:rPr>
        <w:t xml:space="preserve">elektriny </w:t>
      </w:r>
      <w:r w:rsidRPr="00DF233A">
        <w:rPr>
          <w:rFonts w:ascii="Arial" w:eastAsia="Times New Roman" w:hAnsi="Arial" w:cs="Arial"/>
          <w:color w:val="000000" w:themeColor="text1"/>
          <w:sz w:val="24"/>
          <w:szCs w:val="24"/>
          <w:lang w:val="sk-SK" w:eastAsia="cs-CZ"/>
        </w:rPr>
        <w:t>v</w:t>
      </w:r>
      <w:r w:rsidR="005F2DB9"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domácnosti</w:t>
      </w:r>
      <w:r w:rsidR="005F2DB9" w:rsidRPr="00DF233A">
        <w:rPr>
          <w:rFonts w:ascii="Arial" w:eastAsia="Times New Roman" w:hAnsi="Arial" w:cs="Arial"/>
          <w:color w:val="000000" w:themeColor="text1"/>
          <w:sz w:val="24"/>
          <w:szCs w:val="24"/>
          <w:lang w:val="sk-SK" w:eastAsia="cs-CZ"/>
        </w:rPr>
        <w:t>, odberateľov plynu v domácnosti</w:t>
      </w:r>
      <w:r w:rsidRPr="00DF233A">
        <w:rPr>
          <w:rFonts w:ascii="Arial" w:eastAsia="Times New Roman" w:hAnsi="Arial" w:cs="Arial"/>
          <w:color w:val="000000" w:themeColor="text1"/>
          <w:sz w:val="24"/>
          <w:szCs w:val="24"/>
          <w:lang w:val="sk-SK" w:eastAsia="cs-CZ"/>
        </w:rPr>
        <w:t xml:space="preserve"> a iných </w:t>
      </w:r>
      <w:r w:rsidR="00505886"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odberateľov, ktorých predpokladaná ročná spotreba elektriny</w:t>
      </w:r>
      <w:r w:rsidRPr="00DF233A" w:rsidDel="00B07280">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alebo plynu je nižšia ako 100 000 kWh (ďalej len „porovnávací portál“). </w:t>
      </w:r>
    </w:p>
    <w:p w14:paraId="00233935" w14:textId="005E46D4" w:rsidR="0014131D" w:rsidRPr="00DF233A" w:rsidRDefault="0058374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14131D" w:rsidRPr="00DF233A">
        <w:rPr>
          <w:rFonts w:ascii="Arial" w:eastAsia="Times New Roman" w:hAnsi="Arial" w:cs="Arial"/>
          <w:color w:val="000000" w:themeColor="text1"/>
          <w:sz w:val="24"/>
          <w:szCs w:val="24"/>
          <w:lang w:val="sk-SK" w:eastAsia="cs-CZ"/>
        </w:rPr>
        <w:t xml:space="preserve"> Porovnávací portál</w:t>
      </w:r>
      <w:r w:rsidR="002850CC" w:rsidRPr="00DF233A">
        <w:rPr>
          <w:rFonts w:ascii="Arial" w:eastAsia="Times New Roman" w:hAnsi="Arial" w:cs="Arial"/>
          <w:color w:val="000000" w:themeColor="text1"/>
          <w:sz w:val="24"/>
          <w:szCs w:val="24"/>
          <w:lang w:val="sk-SK" w:eastAsia="cs-CZ"/>
        </w:rPr>
        <w:t xml:space="preserve"> prevádzkuje úrad</w:t>
      </w:r>
      <w:r w:rsidR="00C565D0" w:rsidRPr="00DF233A">
        <w:rPr>
          <w:rFonts w:ascii="Arial" w:eastAsia="Times New Roman" w:hAnsi="Arial" w:cs="Arial"/>
          <w:color w:val="000000" w:themeColor="text1"/>
          <w:sz w:val="24"/>
          <w:szCs w:val="24"/>
          <w:lang w:val="sk-SK" w:eastAsia="cs-CZ"/>
        </w:rPr>
        <w:t xml:space="preserve"> alebo organizácia poverená úradom</w:t>
      </w:r>
      <w:r w:rsidRPr="00DF233A">
        <w:rPr>
          <w:rFonts w:ascii="Arial" w:eastAsia="Times New Roman" w:hAnsi="Arial" w:cs="Arial"/>
          <w:color w:val="000000" w:themeColor="text1"/>
          <w:sz w:val="24"/>
          <w:szCs w:val="24"/>
          <w:lang w:val="sk-SK" w:eastAsia="cs-CZ"/>
        </w:rPr>
        <w:t xml:space="preserve"> podľa osobitného predpisu</w:t>
      </w:r>
      <w:r w:rsidR="00DF397F" w:rsidRPr="00DF233A">
        <w:rPr>
          <w:rFonts w:ascii="Arial" w:eastAsia="Times New Roman" w:hAnsi="Arial" w:cs="Arial"/>
          <w:color w:val="000000" w:themeColor="text1"/>
          <w:sz w:val="24"/>
          <w:szCs w:val="24"/>
          <w:vertAlign w:val="superscript"/>
          <w:lang w:val="sk-SK" w:eastAsia="cs-CZ"/>
        </w:rPr>
        <w:t>38</w:t>
      </w:r>
      <w:r w:rsidR="00C1192A" w:rsidRPr="00DF233A">
        <w:rPr>
          <w:rFonts w:ascii="Arial" w:eastAsia="Times New Roman" w:hAnsi="Arial" w:cs="Arial"/>
          <w:color w:val="000000" w:themeColor="text1"/>
          <w:sz w:val="24"/>
          <w:szCs w:val="24"/>
          <w:vertAlign w:val="superscript"/>
          <w:lang w:val="sk-SK" w:eastAsia="cs-CZ"/>
        </w:rPr>
        <w:t>d</w:t>
      </w:r>
      <w:r w:rsidR="00DF397F" w:rsidRPr="00DF233A">
        <w:rPr>
          <w:rFonts w:ascii="Arial" w:eastAsia="Times New Roman" w:hAnsi="Arial" w:cs="Arial"/>
          <w:color w:val="000000" w:themeColor="text1"/>
          <w:sz w:val="24"/>
          <w:szCs w:val="24"/>
          <w:vertAlign w:val="superscript"/>
          <w:lang w:val="sk-SK" w:eastAsia="cs-CZ"/>
        </w:rPr>
        <w:t>)</w:t>
      </w:r>
      <w:r w:rsidR="00C565D0" w:rsidRPr="00DF233A">
        <w:rPr>
          <w:rFonts w:ascii="Arial" w:eastAsia="Times New Roman" w:hAnsi="Arial" w:cs="Arial"/>
          <w:color w:val="000000" w:themeColor="text1"/>
          <w:sz w:val="24"/>
          <w:szCs w:val="24"/>
          <w:lang w:val="sk-SK" w:eastAsia="cs-CZ"/>
        </w:rPr>
        <w:t xml:space="preserve">. </w:t>
      </w:r>
      <w:r w:rsidR="00587968" w:rsidRPr="00DF233A">
        <w:rPr>
          <w:rFonts w:ascii="Arial" w:eastAsia="Times New Roman" w:hAnsi="Arial" w:cs="Arial"/>
          <w:color w:val="000000" w:themeColor="text1"/>
          <w:sz w:val="24"/>
          <w:szCs w:val="24"/>
          <w:lang w:val="sk-SK" w:eastAsia="cs-CZ"/>
        </w:rPr>
        <w:t xml:space="preserve">Úrad </w:t>
      </w:r>
      <w:r w:rsidR="00F94BC0" w:rsidRPr="00DF233A">
        <w:rPr>
          <w:rFonts w:ascii="Arial" w:eastAsia="Times New Roman" w:hAnsi="Arial" w:cs="Arial"/>
          <w:color w:val="000000" w:themeColor="text1"/>
          <w:sz w:val="24"/>
          <w:szCs w:val="24"/>
          <w:lang w:val="sk-SK" w:eastAsia="cs-CZ"/>
        </w:rPr>
        <w:t>alebo organizácia poverená úradom podľa osobitného predpisu</w:t>
      </w:r>
      <w:r w:rsidR="00F94BC0" w:rsidRPr="00DF233A">
        <w:rPr>
          <w:rFonts w:ascii="Arial" w:eastAsia="Times New Roman" w:hAnsi="Arial" w:cs="Arial"/>
          <w:color w:val="000000" w:themeColor="text1"/>
          <w:sz w:val="24"/>
          <w:szCs w:val="24"/>
          <w:vertAlign w:val="superscript"/>
          <w:lang w:val="sk-SK" w:eastAsia="cs-CZ"/>
        </w:rPr>
        <w:t>38</w:t>
      </w:r>
      <w:r w:rsidR="00C1192A" w:rsidRPr="00DF233A">
        <w:rPr>
          <w:rFonts w:ascii="Arial" w:eastAsia="Times New Roman" w:hAnsi="Arial" w:cs="Arial"/>
          <w:color w:val="000000" w:themeColor="text1"/>
          <w:sz w:val="24"/>
          <w:szCs w:val="24"/>
          <w:vertAlign w:val="superscript"/>
          <w:lang w:val="sk-SK" w:eastAsia="cs-CZ"/>
        </w:rPr>
        <w:t>d</w:t>
      </w:r>
      <w:r w:rsidR="00F94BC0" w:rsidRPr="00DF233A">
        <w:rPr>
          <w:rFonts w:ascii="Arial" w:eastAsia="Times New Roman" w:hAnsi="Arial" w:cs="Arial"/>
          <w:color w:val="000000" w:themeColor="text1"/>
          <w:sz w:val="24"/>
          <w:szCs w:val="24"/>
          <w:vertAlign w:val="superscript"/>
          <w:lang w:val="sk-SK" w:eastAsia="cs-CZ"/>
        </w:rPr>
        <w:t xml:space="preserve">) </w:t>
      </w:r>
      <w:r w:rsidR="00587968" w:rsidRPr="00DF233A">
        <w:rPr>
          <w:rFonts w:ascii="Arial" w:eastAsia="Times New Roman" w:hAnsi="Arial" w:cs="Arial"/>
          <w:color w:val="000000" w:themeColor="text1"/>
          <w:sz w:val="24"/>
          <w:szCs w:val="24"/>
          <w:lang w:val="sk-SK" w:eastAsia="cs-CZ"/>
        </w:rPr>
        <w:t>bez</w:t>
      </w:r>
      <w:r w:rsidR="003175D5" w:rsidRPr="00DF233A">
        <w:rPr>
          <w:rFonts w:ascii="Arial" w:eastAsia="Times New Roman" w:hAnsi="Arial" w:cs="Arial"/>
          <w:color w:val="000000" w:themeColor="text1"/>
          <w:sz w:val="24"/>
          <w:szCs w:val="24"/>
          <w:lang w:val="sk-SK" w:eastAsia="cs-CZ"/>
        </w:rPr>
        <w:t>od</w:t>
      </w:r>
      <w:r w:rsidR="0014131D" w:rsidRPr="00DF233A">
        <w:rPr>
          <w:rFonts w:ascii="Arial" w:eastAsia="Times New Roman" w:hAnsi="Arial" w:cs="Arial"/>
          <w:color w:val="000000" w:themeColor="text1"/>
          <w:sz w:val="24"/>
          <w:szCs w:val="24"/>
          <w:lang w:val="sk-SK" w:eastAsia="cs-CZ"/>
        </w:rPr>
        <w:t xml:space="preserve">platne </w:t>
      </w:r>
      <w:r w:rsidR="00975835" w:rsidRPr="00DF233A">
        <w:rPr>
          <w:rFonts w:ascii="Arial" w:eastAsia="Times New Roman" w:hAnsi="Arial" w:cs="Arial"/>
          <w:color w:val="000000" w:themeColor="text1"/>
          <w:sz w:val="24"/>
          <w:szCs w:val="24"/>
          <w:lang w:val="sk-SK" w:eastAsia="cs-CZ"/>
        </w:rPr>
        <w:t>sprístupní</w:t>
      </w:r>
      <w:r w:rsidR="0014131D"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porovnávací portál </w:t>
      </w:r>
      <w:r w:rsidR="0014131D" w:rsidRPr="00DF233A">
        <w:rPr>
          <w:rFonts w:ascii="Arial" w:eastAsia="Times New Roman" w:hAnsi="Arial" w:cs="Arial"/>
          <w:color w:val="000000" w:themeColor="text1"/>
          <w:sz w:val="24"/>
          <w:szCs w:val="24"/>
          <w:lang w:val="sk-SK" w:eastAsia="cs-CZ"/>
        </w:rPr>
        <w:t>na</w:t>
      </w:r>
      <w:r w:rsidR="00F94BC0" w:rsidRPr="00DF233A">
        <w:rPr>
          <w:rFonts w:ascii="Arial" w:eastAsia="Times New Roman" w:hAnsi="Arial" w:cs="Arial"/>
          <w:color w:val="000000" w:themeColor="text1"/>
          <w:sz w:val="24"/>
          <w:szCs w:val="24"/>
          <w:lang w:val="sk-SK" w:eastAsia="cs-CZ"/>
        </w:rPr>
        <w:t xml:space="preserve"> svojom</w:t>
      </w:r>
      <w:r w:rsidR="0014131D" w:rsidRPr="00DF233A">
        <w:rPr>
          <w:rFonts w:ascii="Arial" w:eastAsia="Times New Roman" w:hAnsi="Arial" w:cs="Arial"/>
          <w:color w:val="000000" w:themeColor="text1"/>
          <w:sz w:val="24"/>
          <w:szCs w:val="24"/>
          <w:lang w:val="sk-SK" w:eastAsia="cs-CZ"/>
        </w:rPr>
        <w:t> webovom sídle.</w:t>
      </w:r>
    </w:p>
    <w:p w14:paraId="62564CC4" w14:textId="3BCFE4EB" w:rsidR="0014131D" w:rsidRPr="00DF233A" w:rsidRDefault="0014131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975835"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Úrad </w:t>
      </w:r>
      <w:r w:rsidR="0073633B" w:rsidRPr="00DF233A">
        <w:rPr>
          <w:rFonts w:ascii="Arial" w:eastAsia="Times New Roman" w:hAnsi="Arial" w:cs="Arial"/>
          <w:color w:val="000000" w:themeColor="text1"/>
          <w:sz w:val="24"/>
          <w:szCs w:val="24"/>
          <w:lang w:val="sk-SK" w:eastAsia="cs-CZ"/>
        </w:rPr>
        <w:t>alebo organizácia poverená úradom podľa osobitného predpisu</w:t>
      </w:r>
      <w:r w:rsidR="0073633B" w:rsidRPr="00DF233A">
        <w:rPr>
          <w:rFonts w:ascii="Arial" w:eastAsia="Times New Roman" w:hAnsi="Arial" w:cs="Arial"/>
          <w:color w:val="000000" w:themeColor="text1"/>
          <w:sz w:val="24"/>
          <w:szCs w:val="24"/>
          <w:vertAlign w:val="superscript"/>
          <w:lang w:val="sk-SK" w:eastAsia="cs-CZ"/>
        </w:rPr>
        <w:t>38</w:t>
      </w:r>
      <w:r w:rsidR="00C1192A" w:rsidRPr="00DF233A">
        <w:rPr>
          <w:rFonts w:ascii="Arial" w:eastAsia="Times New Roman" w:hAnsi="Arial" w:cs="Arial"/>
          <w:color w:val="000000" w:themeColor="text1"/>
          <w:sz w:val="24"/>
          <w:szCs w:val="24"/>
          <w:vertAlign w:val="superscript"/>
          <w:lang w:val="sk-SK" w:eastAsia="cs-CZ"/>
        </w:rPr>
        <w:t>d</w:t>
      </w:r>
      <w:r w:rsidR="0073633B" w:rsidRPr="00DF233A">
        <w:rPr>
          <w:rFonts w:ascii="Arial" w:eastAsia="Times New Roman" w:hAnsi="Arial" w:cs="Arial"/>
          <w:color w:val="000000" w:themeColor="text1"/>
          <w:sz w:val="24"/>
          <w:szCs w:val="24"/>
          <w:vertAlign w:val="superscript"/>
          <w:lang w:val="sk-SK" w:eastAsia="cs-CZ"/>
        </w:rPr>
        <w:t xml:space="preserve">) </w:t>
      </w:r>
      <w:r w:rsidR="00462BDA" w:rsidRPr="00DF233A">
        <w:rPr>
          <w:rFonts w:ascii="Arial" w:eastAsia="Times New Roman" w:hAnsi="Arial" w:cs="Arial"/>
          <w:color w:val="000000" w:themeColor="text1"/>
          <w:sz w:val="24"/>
          <w:szCs w:val="24"/>
          <w:lang w:val="sk-SK" w:eastAsia="cs-CZ"/>
        </w:rPr>
        <w:t>zabezpečuje</w:t>
      </w:r>
      <w:r w:rsidRPr="00DF233A">
        <w:rPr>
          <w:rFonts w:ascii="Arial" w:eastAsia="Times New Roman" w:hAnsi="Arial" w:cs="Arial"/>
          <w:color w:val="000000" w:themeColor="text1"/>
          <w:sz w:val="24"/>
          <w:szCs w:val="24"/>
          <w:lang w:val="sk-SK" w:eastAsia="cs-CZ"/>
        </w:rPr>
        <w:t>, aby</w:t>
      </w:r>
    </w:p>
    <w:p w14:paraId="23CBE2FB" w14:textId="102AEB5D" w:rsidR="0014131D" w:rsidRPr="00DF233A"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cenové a iné podmienky dodávok elektriny a</w:t>
      </w:r>
      <w:r w:rsidR="00286FD3" w:rsidRPr="00DF233A">
        <w:rPr>
          <w:rFonts w:ascii="Arial" w:eastAsia="Times New Roman" w:hAnsi="Arial" w:cs="Arial"/>
          <w:color w:val="000000" w:themeColor="text1"/>
          <w:sz w:val="24"/>
          <w:szCs w:val="24"/>
          <w:lang w:val="sk-SK" w:eastAsia="cs-CZ"/>
        </w:rPr>
        <w:t xml:space="preserve"> dodávok </w:t>
      </w:r>
      <w:r w:rsidRPr="00DF233A">
        <w:rPr>
          <w:rFonts w:ascii="Arial" w:eastAsia="Times New Roman" w:hAnsi="Arial" w:cs="Arial"/>
          <w:color w:val="000000" w:themeColor="text1"/>
          <w:sz w:val="24"/>
          <w:szCs w:val="24"/>
          <w:lang w:val="sk-SK" w:eastAsia="cs-CZ"/>
        </w:rPr>
        <w:t xml:space="preserve">plynu dodávateľov elektriny alebo </w:t>
      </w:r>
      <w:r w:rsidR="00286FD3" w:rsidRPr="00DF233A">
        <w:rPr>
          <w:rFonts w:ascii="Arial" w:eastAsia="Times New Roman" w:hAnsi="Arial" w:cs="Arial"/>
          <w:color w:val="000000" w:themeColor="text1"/>
          <w:sz w:val="24"/>
          <w:szCs w:val="24"/>
          <w:lang w:val="sk-SK" w:eastAsia="cs-CZ"/>
        </w:rPr>
        <w:t xml:space="preserve">dodávateľov </w:t>
      </w:r>
      <w:r w:rsidRPr="00DF233A">
        <w:rPr>
          <w:rFonts w:ascii="Arial" w:eastAsia="Times New Roman" w:hAnsi="Arial" w:cs="Arial"/>
          <w:color w:val="000000" w:themeColor="text1"/>
          <w:sz w:val="24"/>
          <w:szCs w:val="24"/>
          <w:lang w:val="sk-SK" w:eastAsia="cs-CZ"/>
        </w:rPr>
        <w:t xml:space="preserve">plynu boli zverejnené spôsobom a v štruktúre, ktorá umožňuje </w:t>
      </w:r>
      <w:r w:rsidR="00FE04E5" w:rsidRPr="00DF233A">
        <w:rPr>
          <w:rFonts w:ascii="Arial" w:eastAsia="Times New Roman" w:hAnsi="Arial" w:cs="Arial"/>
          <w:color w:val="000000" w:themeColor="text1"/>
          <w:sz w:val="24"/>
          <w:szCs w:val="24"/>
          <w:lang w:val="sk-SK" w:eastAsia="cs-CZ"/>
        </w:rPr>
        <w:t xml:space="preserve">koncovým </w:t>
      </w:r>
      <w:r w:rsidRPr="00DF233A">
        <w:rPr>
          <w:rFonts w:ascii="Arial" w:eastAsia="Times New Roman" w:hAnsi="Arial" w:cs="Arial"/>
          <w:color w:val="000000" w:themeColor="text1"/>
          <w:sz w:val="24"/>
          <w:szCs w:val="24"/>
          <w:lang w:val="sk-SK" w:eastAsia="cs-CZ"/>
        </w:rPr>
        <w:t>odberateľom ponuky jednoduchým spôsobom vzájomne porovnať,</w:t>
      </w:r>
    </w:p>
    <w:p w14:paraId="5FCF8EFF" w14:textId="70552FB6" w:rsidR="0014131D" w:rsidRPr="00DF233A"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bolo umožnené vyhľadávanie ponúk dodávateľov elektriny alebo plynu na nediskriminačnom princípe,</w:t>
      </w:r>
    </w:p>
    <w:p w14:paraId="38ADC858" w14:textId="4B0434D0" w:rsidR="0014131D" w:rsidRPr="00DF233A"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informácie uvedené na tomto porovnávacom portáli boli presné, určité, zrozumiteľné, prístupné pre osoby so zdravotným postihnutím, aktuálne a bol uvedený čas ich poslednej aktualizácie,</w:t>
      </w:r>
    </w:p>
    <w:p w14:paraId="09FB0253" w14:textId="03F4149E" w:rsidR="00F736F4" w:rsidRPr="00DF233A" w:rsidRDefault="001413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rovnávanie</w:t>
      </w:r>
      <w:r w:rsidR="00D346CB" w:rsidRPr="00DF233A">
        <w:rPr>
          <w:rFonts w:ascii="Arial" w:eastAsia="Times New Roman" w:hAnsi="Arial" w:cs="Arial"/>
          <w:color w:val="000000" w:themeColor="text1"/>
          <w:sz w:val="24"/>
          <w:szCs w:val="24"/>
          <w:lang w:val="sk-SK" w:eastAsia="cs-CZ"/>
        </w:rPr>
        <w:t xml:space="preserve"> ponúk</w:t>
      </w:r>
      <w:r w:rsidRPr="00DF233A">
        <w:rPr>
          <w:rFonts w:ascii="Arial" w:eastAsia="Times New Roman" w:hAnsi="Arial" w:cs="Arial"/>
          <w:color w:val="000000" w:themeColor="text1"/>
          <w:sz w:val="24"/>
          <w:szCs w:val="24"/>
          <w:lang w:val="sk-SK" w:eastAsia="cs-CZ"/>
        </w:rPr>
        <w:t xml:space="preserve"> bolo založené na jasných a objektívnych kritériách</w:t>
      </w:r>
      <w:r w:rsidR="008A233E" w:rsidRPr="00DF233A">
        <w:rPr>
          <w:rFonts w:ascii="Arial" w:eastAsia="Times New Roman" w:hAnsi="Arial" w:cs="Arial"/>
          <w:color w:val="000000" w:themeColor="text1"/>
          <w:sz w:val="24"/>
          <w:szCs w:val="24"/>
          <w:lang w:val="sk-SK" w:eastAsia="cs-CZ"/>
        </w:rPr>
        <w:t>,</w:t>
      </w:r>
    </w:p>
    <w:p w14:paraId="4CB2EAF3" w14:textId="318DE42A" w:rsidR="008A233E" w:rsidRPr="00DF233A" w:rsidRDefault="008A233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e) ak porovnanie ponúk vyžad</w:t>
      </w:r>
      <w:r w:rsidR="0057054F" w:rsidRPr="00DF233A">
        <w:rPr>
          <w:rFonts w:ascii="Arial" w:eastAsia="Times New Roman" w:hAnsi="Arial" w:cs="Arial"/>
          <w:color w:val="000000" w:themeColor="text1"/>
          <w:sz w:val="24"/>
          <w:szCs w:val="24"/>
          <w:lang w:val="sk-SK" w:eastAsia="cs-CZ"/>
        </w:rPr>
        <w:t>uje</w:t>
      </w:r>
      <w:r w:rsidRPr="00DF233A">
        <w:rPr>
          <w:rFonts w:ascii="Arial" w:eastAsia="Times New Roman" w:hAnsi="Arial" w:cs="Arial"/>
          <w:color w:val="000000" w:themeColor="text1"/>
          <w:sz w:val="24"/>
          <w:szCs w:val="24"/>
          <w:lang w:val="sk-SK" w:eastAsia="cs-CZ"/>
        </w:rPr>
        <w:t xml:space="preserve"> poskytnutie osobných údajov, boli vyžadované osobné údaje len v nevyhnutnom rozsahu a v súlade so zásadou minimalizácie podľa </w:t>
      </w:r>
      <w:r w:rsidR="0014668F" w:rsidRPr="00DF233A">
        <w:rPr>
          <w:rFonts w:ascii="Arial" w:eastAsia="Times New Roman" w:hAnsi="Arial" w:cs="Arial"/>
          <w:color w:val="000000" w:themeColor="text1"/>
          <w:sz w:val="24"/>
          <w:szCs w:val="24"/>
          <w:lang w:val="sk-SK" w:eastAsia="cs-CZ"/>
        </w:rPr>
        <w:t>osobitného</w:t>
      </w:r>
      <w:r w:rsidRPr="00DF233A">
        <w:rPr>
          <w:rFonts w:ascii="Arial" w:eastAsia="Times New Roman" w:hAnsi="Arial" w:cs="Arial"/>
          <w:color w:val="000000" w:themeColor="text1"/>
          <w:sz w:val="24"/>
          <w:szCs w:val="24"/>
          <w:lang w:val="sk-SK" w:eastAsia="cs-CZ"/>
        </w:rPr>
        <w:t xml:space="preserve"> predpisu,</w:t>
      </w:r>
      <w:r w:rsidR="0014668F" w:rsidRPr="00DF233A">
        <w:rPr>
          <w:rFonts w:ascii="Arial" w:eastAsia="Times New Roman" w:hAnsi="Arial" w:cs="Arial"/>
          <w:color w:val="000000" w:themeColor="text1"/>
          <w:sz w:val="24"/>
          <w:szCs w:val="24"/>
          <w:vertAlign w:val="superscript"/>
          <w:lang w:val="sk-SK" w:eastAsia="cs-CZ"/>
        </w:rPr>
        <w:t xml:space="preserve"> 38</w:t>
      </w:r>
      <w:r w:rsidR="000E572E" w:rsidRPr="00DF233A">
        <w:rPr>
          <w:rFonts w:ascii="Arial" w:eastAsia="Times New Roman" w:hAnsi="Arial" w:cs="Arial"/>
          <w:color w:val="000000" w:themeColor="text1"/>
          <w:sz w:val="24"/>
          <w:szCs w:val="24"/>
          <w:vertAlign w:val="superscript"/>
          <w:lang w:val="sk-SK" w:eastAsia="cs-CZ"/>
        </w:rPr>
        <w:t>e</w:t>
      </w:r>
      <w:r w:rsidR="0014668F" w:rsidRPr="00DF233A">
        <w:rPr>
          <w:rFonts w:ascii="Arial" w:eastAsia="Times New Roman" w:hAnsi="Arial" w:cs="Arial"/>
          <w:color w:val="000000" w:themeColor="text1"/>
          <w:sz w:val="24"/>
          <w:szCs w:val="24"/>
          <w:vertAlign w:val="superscript"/>
          <w:lang w:val="sk-SK" w:eastAsia="cs-CZ"/>
        </w:rPr>
        <w:t>)</w:t>
      </w:r>
    </w:p>
    <w:p w14:paraId="7D470C81" w14:textId="67D9078E" w:rsidR="0014131D" w:rsidRPr="00DF233A" w:rsidRDefault="008A233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bol vytvorený vhodný postup na prijímanie podnetov týkajúcich sa nesprávnosti výsledkov porovnania</w:t>
      </w:r>
      <w:r w:rsidR="0014131D" w:rsidRPr="00DF233A">
        <w:rPr>
          <w:rFonts w:ascii="Arial" w:eastAsia="Times New Roman" w:hAnsi="Arial" w:cs="Arial"/>
          <w:color w:val="000000" w:themeColor="text1"/>
          <w:sz w:val="24"/>
          <w:szCs w:val="24"/>
          <w:lang w:val="sk-SK" w:eastAsia="cs-CZ"/>
        </w:rPr>
        <w:t>.</w:t>
      </w:r>
    </w:p>
    <w:p w14:paraId="556D4B3E" w14:textId="2C62DAD4" w:rsidR="0014131D" w:rsidRPr="00DF233A" w:rsidRDefault="0014131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35E6C"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Ponuky zverej</w:t>
      </w:r>
      <w:r w:rsidR="0057054F" w:rsidRPr="00DF233A">
        <w:rPr>
          <w:rFonts w:ascii="Arial" w:eastAsia="Times New Roman" w:hAnsi="Arial" w:cs="Arial"/>
          <w:color w:val="000000" w:themeColor="text1"/>
          <w:sz w:val="24"/>
          <w:szCs w:val="24"/>
          <w:lang w:val="sk-SK" w:eastAsia="cs-CZ"/>
        </w:rPr>
        <w:t>nené</w:t>
      </w:r>
      <w:r w:rsidRPr="00DF233A">
        <w:rPr>
          <w:rFonts w:ascii="Arial" w:eastAsia="Times New Roman" w:hAnsi="Arial" w:cs="Arial"/>
          <w:color w:val="000000" w:themeColor="text1"/>
          <w:sz w:val="24"/>
          <w:szCs w:val="24"/>
          <w:lang w:val="sk-SK" w:eastAsia="cs-CZ"/>
        </w:rPr>
        <w:t xml:space="preserve"> na porovnávac</w:t>
      </w:r>
      <w:r w:rsidR="002A6223"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m portáli zahŕňajú cenové a iné podmienky dodávok elektriny alebo plynu určené pre nových </w:t>
      </w:r>
      <w:r w:rsidR="00931D5B"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 xml:space="preserve">odberateľov </w:t>
      </w:r>
      <w:r w:rsidR="00C11936" w:rsidRPr="00DF233A">
        <w:rPr>
          <w:rFonts w:ascii="Arial" w:eastAsia="Times New Roman" w:hAnsi="Arial" w:cs="Arial"/>
          <w:color w:val="000000" w:themeColor="text1"/>
          <w:sz w:val="24"/>
          <w:szCs w:val="24"/>
          <w:lang w:val="sk-SK" w:eastAsia="cs-CZ"/>
        </w:rPr>
        <w:t xml:space="preserve">elektriny alebo koncových odberateľov plynu </w:t>
      </w:r>
      <w:r w:rsidRPr="00DF233A">
        <w:rPr>
          <w:rFonts w:ascii="Arial" w:eastAsia="Times New Roman" w:hAnsi="Arial" w:cs="Arial"/>
          <w:color w:val="000000" w:themeColor="text1"/>
          <w:sz w:val="24"/>
          <w:szCs w:val="24"/>
          <w:lang w:val="sk-SK" w:eastAsia="cs-CZ"/>
        </w:rPr>
        <w:t xml:space="preserve">dodávateľa </w:t>
      </w:r>
      <w:r w:rsidR="00715828" w:rsidRPr="00DF233A">
        <w:rPr>
          <w:rFonts w:ascii="Arial" w:eastAsia="Times New Roman" w:hAnsi="Arial" w:cs="Arial"/>
          <w:color w:val="000000" w:themeColor="text1"/>
          <w:sz w:val="24"/>
          <w:szCs w:val="24"/>
          <w:lang w:val="sk-SK" w:eastAsia="cs-CZ"/>
        </w:rPr>
        <w:t xml:space="preserve">elektriny alebo dodávateľa plynu </w:t>
      </w:r>
      <w:r w:rsidRPr="00DF233A">
        <w:rPr>
          <w:rFonts w:ascii="Arial" w:eastAsia="Times New Roman" w:hAnsi="Arial" w:cs="Arial"/>
          <w:color w:val="000000" w:themeColor="text1"/>
          <w:sz w:val="24"/>
          <w:szCs w:val="24"/>
          <w:lang w:val="sk-SK" w:eastAsia="cs-CZ"/>
        </w:rPr>
        <w:t xml:space="preserve">bez zliav alebo iných individuálnych podmienok ponúkaných alebo </w:t>
      </w:r>
      <w:r w:rsidR="008F0B58" w:rsidRPr="00DF233A">
        <w:rPr>
          <w:rFonts w:ascii="Arial" w:eastAsia="Times New Roman" w:hAnsi="Arial" w:cs="Arial"/>
          <w:color w:val="000000" w:themeColor="text1"/>
          <w:sz w:val="24"/>
          <w:szCs w:val="24"/>
          <w:lang w:val="sk-SK" w:eastAsia="cs-CZ"/>
        </w:rPr>
        <w:t>dohodnut</w:t>
      </w:r>
      <w:r w:rsidRPr="00DF233A">
        <w:rPr>
          <w:rFonts w:ascii="Arial" w:eastAsia="Times New Roman" w:hAnsi="Arial" w:cs="Arial"/>
          <w:color w:val="000000" w:themeColor="text1"/>
          <w:sz w:val="24"/>
          <w:szCs w:val="24"/>
          <w:lang w:val="sk-SK" w:eastAsia="cs-CZ"/>
        </w:rPr>
        <w:t>ých s</w:t>
      </w:r>
      <w:r w:rsidR="00931D5B" w:rsidRPr="00DF233A">
        <w:rPr>
          <w:rFonts w:ascii="Arial" w:eastAsia="Times New Roman" w:hAnsi="Arial" w:cs="Arial"/>
          <w:color w:val="000000" w:themeColor="text1"/>
          <w:sz w:val="24"/>
          <w:szCs w:val="24"/>
          <w:lang w:val="sk-SK" w:eastAsia="cs-CZ"/>
        </w:rPr>
        <w:t xml:space="preserve"> koncovým </w:t>
      </w:r>
      <w:r w:rsidRPr="00DF233A">
        <w:rPr>
          <w:rFonts w:ascii="Arial" w:eastAsia="Times New Roman" w:hAnsi="Arial" w:cs="Arial"/>
          <w:color w:val="000000" w:themeColor="text1"/>
          <w:sz w:val="24"/>
          <w:szCs w:val="24"/>
          <w:lang w:val="sk-SK" w:eastAsia="cs-CZ"/>
        </w:rPr>
        <w:t>odberateľom</w:t>
      </w:r>
      <w:r w:rsidR="00920CD2" w:rsidRPr="00DF233A">
        <w:rPr>
          <w:rFonts w:ascii="Arial" w:eastAsia="Times New Roman" w:hAnsi="Arial" w:cs="Arial"/>
          <w:color w:val="000000" w:themeColor="text1"/>
          <w:sz w:val="24"/>
          <w:szCs w:val="24"/>
          <w:lang w:val="sk-SK" w:eastAsia="cs-CZ"/>
        </w:rPr>
        <w:t xml:space="preserve"> elektriny alebo koncovým odberateľom plynu</w:t>
      </w:r>
      <w:r w:rsidRPr="00DF233A">
        <w:rPr>
          <w:rFonts w:ascii="Arial" w:eastAsia="Times New Roman" w:hAnsi="Arial" w:cs="Arial"/>
          <w:color w:val="000000" w:themeColor="text1"/>
          <w:sz w:val="24"/>
          <w:szCs w:val="24"/>
          <w:lang w:val="sk-SK" w:eastAsia="cs-CZ"/>
        </w:rPr>
        <w:t>.</w:t>
      </w:r>
    </w:p>
    <w:p w14:paraId="74C285DD" w14:textId="2B76EA7D" w:rsidR="000C609C" w:rsidRPr="00DF233A" w:rsidRDefault="008A233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35E6C" w:rsidRPr="00DF233A">
        <w:rPr>
          <w:rFonts w:ascii="Arial" w:eastAsia="Times New Roman" w:hAnsi="Arial" w:cs="Arial"/>
          <w:color w:val="000000" w:themeColor="text1"/>
          <w:sz w:val="24"/>
          <w:szCs w:val="24"/>
          <w:lang w:val="sk-SK" w:eastAsia="cs-CZ"/>
        </w:rPr>
        <w:t>5</w:t>
      </w:r>
      <w:r w:rsidR="0014131D" w:rsidRPr="00DF233A">
        <w:rPr>
          <w:rFonts w:ascii="Arial" w:eastAsia="Times New Roman" w:hAnsi="Arial" w:cs="Arial"/>
          <w:color w:val="000000" w:themeColor="text1"/>
          <w:sz w:val="24"/>
          <w:szCs w:val="24"/>
          <w:lang w:val="sk-SK" w:eastAsia="cs-CZ"/>
        </w:rPr>
        <w:t>) Podmienky prevádzkovania porovnávacieho portálu vrátane informácie o prevádzkovateľovi porovnávacieho portálu a spôsob</w:t>
      </w:r>
      <w:r w:rsidR="00BA6A20" w:rsidRPr="00DF233A">
        <w:rPr>
          <w:rFonts w:ascii="Arial" w:eastAsia="Times New Roman" w:hAnsi="Arial" w:cs="Arial"/>
          <w:color w:val="000000" w:themeColor="text1"/>
          <w:sz w:val="24"/>
          <w:szCs w:val="24"/>
          <w:lang w:val="sk-SK" w:eastAsia="cs-CZ"/>
        </w:rPr>
        <w:t>e</w:t>
      </w:r>
      <w:r w:rsidR="0014131D" w:rsidRPr="00DF233A">
        <w:rPr>
          <w:rFonts w:ascii="Arial" w:eastAsia="Times New Roman" w:hAnsi="Arial" w:cs="Arial"/>
          <w:color w:val="000000" w:themeColor="text1"/>
          <w:sz w:val="24"/>
          <w:szCs w:val="24"/>
          <w:lang w:val="sk-SK" w:eastAsia="cs-CZ"/>
        </w:rPr>
        <w:t xml:space="preserve"> jeho financovania, pravidlá pre porovnávanie ponúk na porovnávac</w:t>
      </w:r>
      <w:r w:rsidR="00BA6A20" w:rsidRPr="00DF233A">
        <w:rPr>
          <w:rFonts w:ascii="Arial" w:eastAsia="Times New Roman" w:hAnsi="Arial" w:cs="Arial"/>
          <w:color w:val="000000" w:themeColor="text1"/>
          <w:sz w:val="24"/>
          <w:szCs w:val="24"/>
          <w:lang w:val="sk-SK" w:eastAsia="cs-CZ"/>
        </w:rPr>
        <w:t>o</w:t>
      </w:r>
      <w:r w:rsidR="0014131D" w:rsidRPr="00DF233A">
        <w:rPr>
          <w:rFonts w:ascii="Arial" w:eastAsia="Times New Roman" w:hAnsi="Arial" w:cs="Arial"/>
          <w:color w:val="000000" w:themeColor="text1"/>
          <w:sz w:val="24"/>
          <w:szCs w:val="24"/>
          <w:lang w:val="sk-SK" w:eastAsia="cs-CZ"/>
        </w:rPr>
        <w:t>m portáli a postup prijímani</w:t>
      </w:r>
      <w:r w:rsidR="006A6BEA" w:rsidRPr="00DF233A">
        <w:rPr>
          <w:rFonts w:ascii="Arial" w:eastAsia="Times New Roman" w:hAnsi="Arial" w:cs="Arial"/>
          <w:color w:val="000000" w:themeColor="text1"/>
          <w:sz w:val="24"/>
          <w:szCs w:val="24"/>
          <w:lang w:val="sk-SK" w:eastAsia="cs-CZ"/>
        </w:rPr>
        <w:t>a</w:t>
      </w:r>
      <w:r w:rsidR="0014131D" w:rsidRPr="00DF233A">
        <w:rPr>
          <w:rFonts w:ascii="Arial" w:eastAsia="Times New Roman" w:hAnsi="Arial" w:cs="Arial"/>
          <w:color w:val="000000" w:themeColor="text1"/>
          <w:sz w:val="24"/>
          <w:szCs w:val="24"/>
          <w:lang w:val="sk-SK" w:eastAsia="cs-CZ"/>
        </w:rPr>
        <w:t xml:space="preserve"> podnetov týkajúcich sa nesprávnosti výsledkov porovnania</w:t>
      </w:r>
      <w:r w:rsidR="0067064F" w:rsidRPr="00DF233A">
        <w:rPr>
          <w:rFonts w:ascii="Arial" w:eastAsia="Times New Roman" w:hAnsi="Arial" w:cs="Arial"/>
          <w:color w:val="000000" w:themeColor="text1"/>
          <w:sz w:val="24"/>
          <w:szCs w:val="24"/>
          <w:lang w:val="sk-SK" w:eastAsia="cs-CZ"/>
        </w:rPr>
        <w:t xml:space="preserve"> podľa tohto paragrafu</w:t>
      </w:r>
      <w:r w:rsidR="0014131D" w:rsidRPr="00DF233A">
        <w:rPr>
          <w:rFonts w:ascii="Arial" w:eastAsia="Times New Roman" w:hAnsi="Arial" w:cs="Arial"/>
          <w:color w:val="000000" w:themeColor="text1"/>
          <w:sz w:val="24"/>
          <w:szCs w:val="24"/>
          <w:lang w:val="sk-SK" w:eastAsia="cs-CZ"/>
        </w:rPr>
        <w:t xml:space="preserve"> zverejňuje úrad </w:t>
      </w:r>
      <w:r w:rsidR="001D41C1" w:rsidRPr="00DF233A">
        <w:rPr>
          <w:rFonts w:ascii="Arial" w:eastAsia="Times New Roman" w:hAnsi="Arial" w:cs="Arial"/>
          <w:color w:val="000000" w:themeColor="text1"/>
          <w:sz w:val="24"/>
          <w:szCs w:val="24"/>
          <w:lang w:val="sk-SK" w:eastAsia="cs-CZ"/>
        </w:rPr>
        <w:t xml:space="preserve">alebo organizácia poverená úradom </w:t>
      </w:r>
      <w:r w:rsidR="00FD3C5F" w:rsidRPr="00DF233A">
        <w:rPr>
          <w:rFonts w:ascii="Arial" w:eastAsia="Times New Roman" w:hAnsi="Arial" w:cs="Arial"/>
          <w:color w:val="000000" w:themeColor="text1"/>
          <w:sz w:val="24"/>
          <w:szCs w:val="24"/>
          <w:lang w:val="sk-SK" w:eastAsia="cs-CZ"/>
        </w:rPr>
        <w:t>podľa osobitného predpisu</w:t>
      </w:r>
      <w:r w:rsidR="00FD3C5F" w:rsidRPr="00DF233A">
        <w:rPr>
          <w:rFonts w:ascii="Arial" w:eastAsia="Times New Roman" w:hAnsi="Arial" w:cs="Arial"/>
          <w:color w:val="000000" w:themeColor="text1"/>
          <w:sz w:val="24"/>
          <w:szCs w:val="24"/>
          <w:vertAlign w:val="superscript"/>
          <w:lang w:val="sk-SK" w:eastAsia="cs-CZ"/>
        </w:rPr>
        <w:t>38</w:t>
      </w:r>
      <w:r w:rsidR="00C1192A" w:rsidRPr="00DF233A">
        <w:rPr>
          <w:rFonts w:ascii="Arial" w:eastAsia="Times New Roman" w:hAnsi="Arial" w:cs="Arial"/>
          <w:color w:val="000000" w:themeColor="text1"/>
          <w:sz w:val="24"/>
          <w:szCs w:val="24"/>
          <w:vertAlign w:val="superscript"/>
          <w:lang w:val="sk-SK" w:eastAsia="cs-CZ"/>
        </w:rPr>
        <w:t>d</w:t>
      </w:r>
      <w:r w:rsidR="00FD3C5F" w:rsidRPr="00DF233A">
        <w:rPr>
          <w:rFonts w:ascii="Arial" w:eastAsia="Times New Roman" w:hAnsi="Arial" w:cs="Arial"/>
          <w:color w:val="000000" w:themeColor="text1"/>
          <w:sz w:val="24"/>
          <w:szCs w:val="24"/>
          <w:vertAlign w:val="superscript"/>
          <w:lang w:val="sk-SK" w:eastAsia="cs-CZ"/>
        </w:rPr>
        <w:t xml:space="preserve">) </w:t>
      </w:r>
      <w:r w:rsidR="0014131D" w:rsidRPr="00DF233A">
        <w:rPr>
          <w:rFonts w:ascii="Arial" w:eastAsia="Times New Roman" w:hAnsi="Arial" w:cs="Arial"/>
          <w:color w:val="000000" w:themeColor="text1"/>
          <w:sz w:val="24"/>
          <w:szCs w:val="24"/>
          <w:lang w:val="sk-SK" w:eastAsia="cs-CZ"/>
        </w:rPr>
        <w:t>na svojom webovom sídle.</w:t>
      </w:r>
    </w:p>
    <w:p w14:paraId="3BD9E81F" w14:textId="316722F2" w:rsidR="008F7B35" w:rsidRPr="00DF233A" w:rsidRDefault="00C02A69" w:rsidP="008F7B35">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26D48E31" w14:textId="61BDE542" w:rsidR="00D96116" w:rsidRPr="00DF233A" w:rsidRDefault="00D96116" w:rsidP="0047797C">
      <w:pPr>
        <w:pStyle w:val="Nadpis1"/>
        <w:spacing w:line="276" w:lineRule="auto"/>
        <w:rPr>
          <w:rFonts w:cs="Arial"/>
          <w:color w:val="000000" w:themeColor="text1"/>
          <w:szCs w:val="24"/>
          <w:lang w:val="sk-SK" w:eastAsia="cs-CZ"/>
        </w:rPr>
      </w:pPr>
      <w:bookmarkStart w:id="78" w:name="c_17581"/>
      <w:bookmarkStart w:id="79" w:name="pa_18"/>
      <w:bookmarkStart w:id="80" w:name="p_18"/>
      <w:bookmarkEnd w:id="78"/>
      <w:bookmarkEnd w:id="79"/>
      <w:bookmarkEnd w:id="80"/>
      <w:r w:rsidRPr="00DF233A">
        <w:rPr>
          <w:rFonts w:cs="Arial"/>
          <w:color w:val="000000" w:themeColor="text1"/>
          <w:szCs w:val="24"/>
          <w:lang w:val="sk-SK" w:eastAsia="cs-CZ"/>
        </w:rPr>
        <w:t xml:space="preserve">§ 18  </w:t>
      </w:r>
    </w:p>
    <w:p w14:paraId="2F85AC15"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81" w:name="c_17583"/>
      <w:bookmarkEnd w:id="81"/>
      <w:r w:rsidRPr="00DF233A">
        <w:rPr>
          <w:rFonts w:ascii="Arial" w:eastAsia="Times New Roman" w:hAnsi="Arial" w:cs="Arial"/>
          <w:b/>
          <w:bCs/>
          <w:color w:val="000000" w:themeColor="text1"/>
          <w:sz w:val="24"/>
          <w:szCs w:val="24"/>
          <w:lang w:val="sk-SK" w:eastAsia="cs-CZ"/>
        </w:rPr>
        <w:t>Dodávateľ poslednej inštancie</w:t>
      </w:r>
    </w:p>
    <w:p w14:paraId="6803DF60" w14:textId="265E62E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Dodávateľ poslednej inštancie je povinný dodávať elektrinu alebo plyn </w:t>
      </w:r>
      <w:r w:rsidR="00637A14" w:rsidRPr="00DF233A">
        <w:rPr>
          <w:rFonts w:ascii="Arial" w:eastAsia="Times New Roman" w:hAnsi="Arial" w:cs="Arial"/>
          <w:color w:val="000000" w:themeColor="text1"/>
          <w:sz w:val="24"/>
          <w:szCs w:val="24"/>
          <w:lang w:val="sk-SK" w:eastAsia="cs-CZ"/>
        </w:rPr>
        <w:t xml:space="preserve">koncovým </w:t>
      </w:r>
      <w:r w:rsidRPr="00DF233A">
        <w:rPr>
          <w:rFonts w:ascii="Arial" w:eastAsia="Times New Roman" w:hAnsi="Arial" w:cs="Arial"/>
          <w:color w:val="000000" w:themeColor="text1"/>
          <w:sz w:val="24"/>
          <w:szCs w:val="24"/>
          <w:lang w:val="sk-SK" w:eastAsia="cs-CZ"/>
        </w:rPr>
        <w:t>odberateľom elektriny a</w:t>
      </w:r>
      <w:r w:rsidR="00637A14" w:rsidRPr="00DF233A">
        <w:rPr>
          <w:rFonts w:ascii="Arial" w:eastAsia="Times New Roman" w:hAnsi="Arial" w:cs="Arial"/>
          <w:color w:val="000000" w:themeColor="text1"/>
          <w:sz w:val="24"/>
          <w:szCs w:val="24"/>
          <w:lang w:val="sk-SK" w:eastAsia="cs-CZ"/>
        </w:rPr>
        <w:t> koncovým</w:t>
      </w:r>
      <w:r w:rsidRPr="00DF233A">
        <w:rPr>
          <w:rFonts w:ascii="Arial" w:eastAsia="Times New Roman" w:hAnsi="Arial" w:cs="Arial"/>
          <w:color w:val="000000" w:themeColor="text1"/>
          <w:sz w:val="24"/>
          <w:szCs w:val="24"/>
          <w:lang w:val="sk-SK" w:eastAsia="cs-CZ"/>
        </w:rPr>
        <w:t xml:space="preserve"> odberateľom plynu, ktorí sú pripojení k sústave alebo sieti a ktorých dodávateľ stratil spôsobilosť dodávať elektrinu alebo plyn podľa odseku 6 alebo dôjde k zastaveniu procesu zmeny dodávateľa elektriny alebo dodávateľa plynu, a zároveň ku dňu prerušenia dodávok elektriny alebo plynu nemajú zabezpečenú dodávku iným spôsobom.</w:t>
      </w:r>
    </w:p>
    <w:p w14:paraId="2CDA1D94" w14:textId="77777777" w:rsidR="004B6BA8"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Dodávateľ poslednej inštancie je povinný dodávať elektrinu alebo plyn odberateľom podľa odseku 1 najviac počas troch mesiacov. Dodávateľ poslednej inštancie túto skutočnosť bezodkladne oznámi úradu.</w:t>
      </w:r>
    </w:p>
    <w:p w14:paraId="1FDD64BE" w14:textId="411A667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Skutočnosť, že dodávateľ elektriny alebo dodávateľ plynu stratil spôsobilosť dodávať elektrinu alebo plyn podľa odseku 6 alebo dôjde k zastaveniu procesu zmeny dodávateľa elektriny alebo dodávateľa plynu, a zároveň </w:t>
      </w:r>
      <w:r w:rsidR="00E843CB"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 xml:space="preserve">odberateľ elektriny alebo </w:t>
      </w:r>
      <w:r w:rsidR="00E843CB"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 xml:space="preserve">odberateľ plynu ku dňu prerušenia dodávok elektriny alebo plynu nemá zabezpečenú dodávku iným spôsobom, je prevádzkovateľ sústavy alebo prevádzkovateľ siete, do ktorej je </w:t>
      </w:r>
      <w:r w:rsidR="00E843CB"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 xml:space="preserve">odberateľ elektriny alebo </w:t>
      </w:r>
      <w:r w:rsidR="00E843CB"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odberateľ plynu pripojený, povinný bezodkladne oznámiť odberateľom a dodávateľovi poslednej inštancie v rozsahu podľa pravidiel trhu.</w:t>
      </w:r>
    </w:p>
    <w:p w14:paraId="49334D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Úrad rozhodne o výbere dodávateľa poslednej inštancie v súlade s kritériami určenými podľa osobitného predpisu. </w:t>
      </w:r>
      <w:r w:rsidRPr="00DF233A">
        <w:rPr>
          <w:rFonts w:ascii="Arial" w:eastAsia="Times New Roman" w:hAnsi="Arial" w:cs="Arial"/>
          <w:color w:val="000000" w:themeColor="text1"/>
          <w:sz w:val="24"/>
          <w:szCs w:val="24"/>
          <w:vertAlign w:val="superscript"/>
          <w:lang w:val="sk-SK" w:eastAsia="cs-CZ"/>
        </w:rPr>
        <w:t>39)</w:t>
      </w:r>
      <w:r w:rsidRPr="00DF233A">
        <w:rPr>
          <w:rFonts w:ascii="Arial" w:eastAsia="Times New Roman" w:hAnsi="Arial" w:cs="Arial"/>
          <w:color w:val="000000" w:themeColor="text1"/>
          <w:sz w:val="24"/>
          <w:szCs w:val="24"/>
          <w:lang w:val="sk-SK" w:eastAsia="cs-CZ"/>
        </w:rPr>
        <w:t xml:space="preserve"> Rozhodnutie o výbere dodávateľa poslednej inštancie doručí úrad vybranému dodávateľovi a ostatným uchádzačom. Na rozhodnutie o výbere dodávateľa poslednej inštancie sa vzťahuje všeobecný predpis o správnom konaní okrem oddielov 2 a 4 štvrtej časti a piatej časti. Odvolanie proti rozhodnutiu o výbere dodávateľa poslednej inštancie nemá odkladný účinok a </w:t>
      </w:r>
      <w:r w:rsidRPr="00DF233A">
        <w:rPr>
          <w:rFonts w:ascii="Arial" w:eastAsia="Times New Roman" w:hAnsi="Arial" w:cs="Arial"/>
          <w:color w:val="000000" w:themeColor="text1"/>
          <w:sz w:val="24"/>
          <w:szCs w:val="24"/>
          <w:lang w:val="sk-SK" w:eastAsia="cs-CZ"/>
        </w:rPr>
        <w:lastRenderedPageBreak/>
        <w:t>ustanovenia všeobecného predpisu o konaní pred súdmi o odložení vykonateľnosti rozhodnutia sa nepoužijú.</w:t>
      </w:r>
    </w:p>
    <w:p w14:paraId="2D9E7B59" w14:textId="032E1CD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odávateľ poslednej inštancie môže odmietnuť dodávku elektriny alebo dodávku plynu podľa odseku 1, ak u</w:t>
      </w:r>
      <w:r w:rsidR="00640389" w:rsidRPr="00DF233A">
        <w:rPr>
          <w:rFonts w:ascii="Arial" w:eastAsia="Times New Roman" w:hAnsi="Arial" w:cs="Arial"/>
          <w:color w:val="000000" w:themeColor="text1"/>
          <w:sz w:val="24"/>
          <w:szCs w:val="24"/>
          <w:lang w:val="sk-SK" w:eastAsia="cs-CZ"/>
        </w:rPr>
        <w:t xml:space="preserve"> koncového </w:t>
      </w:r>
      <w:r w:rsidRPr="00DF233A">
        <w:rPr>
          <w:rFonts w:ascii="Arial" w:eastAsia="Times New Roman" w:hAnsi="Arial" w:cs="Arial"/>
          <w:color w:val="000000" w:themeColor="text1"/>
          <w:sz w:val="24"/>
          <w:szCs w:val="24"/>
          <w:lang w:val="sk-SK" w:eastAsia="cs-CZ"/>
        </w:rPr>
        <w:t xml:space="preserve">odberateľa elektriny alebo </w:t>
      </w:r>
      <w:r w:rsidR="00640389"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plynu bol zistený neoprávnený odber elektriny alebo plynu alebo ak pôvodný dodávateľ elektriny alebo dodávateľ plynu stratil spôsobilosť dodávať elektrinu alebo plyn do odberného miesta z iných dôvodov, ako sú uvedené v odseku 6.</w:t>
      </w:r>
    </w:p>
    <w:p w14:paraId="73A1E61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Dodávka elektriny alebo plynu do odberného miesta dodávateľom poslednej inštancie sa začína dňom nasledujúcim po dni, keď pôvodný dodávateľ stratil spôsobilosť dodávať elektrinu alebo plyn odberateľom, s ktorými má uzatvorenú zmluvu o dodávke elektriny alebo zmluvu o dodávke plynu alebo zmluvu o združenej dodávke elektriny alebo zmluvu o združenej dodávke plynu. Pôvodný dodávateľ stratí spôsobilosť dodávať elektrinu alebo plyn do odberného miesta, ak</w:t>
      </w:r>
    </w:p>
    <w:p w14:paraId="4A6144B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nezabezpečil pre odberné miesta odberateľov, s ktorými uzatvoril zmluvu o združenej dodávke elektriny alebo zmluvu o združenej dodávke plynu, prístup do prenosovej sústavy a prenos elektriny alebo prístup do distribučnej sústavy a distribúciu elektriny v prípade dodávky elektriny alebo prístup do prepravnej siete a prepravu plynu alebo prístup do distribučnej siete a distribúciu plynu v prípade dodávky plynu; podrobnosti upravujú pravidlá trhu,</w:t>
      </w:r>
    </w:p>
    <w:p w14:paraId="6B79D3F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emá uzavretú platnú a účinnú zmluvu o zúčtovaní odchýlky alebo zmluvu o prevzatí zodpovednosti za odchýlku; podrobnosti upravujú pravidlá trhu; tým nie je dotknutá povinnosť dodávateľa elektriny podľa § 34 ods. 2 písm. a),</w:t>
      </w:r>
    </w:p>
    <w:p w14:paraId="0D9B02CF" w14:textId="1B1653C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mu bolo zrušené povolenie na dodávku elektriny alebo dodávku plynu alebo mu zanikne oprávnenie dodávať elektrinu alebo plyn na vymedzenom území podľa § 6 ods. 1</w:t>
      </w:r>
      <w:r w:rsidR="00D145D2"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w:t>
      </w:r>
    </w:p>
    <w:p w14:paraId="6B959027" w14:textId="1B5EBDC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w:t>
      </w:r>
      <w:r w:rsidR="004B6BA8" w:rsidRPr="00DF233A">
        <w:rPr>
          <w:rFonts w:ascii="Arial" w:eastAsia="Times New Roman" w:hAnsi="Arial" w:cs="Arial"/>
          <w:color w:val="000000" w:themeColor="text1"/>
          <w:sz w:val="24"/>
          <w:szCs w:val="24"/>
          <w:lang w:val="sk-SK" w:eastAsia="cs-CZ"/>
        </w:rPr>
        <w:t>Dňom začatia dodávky elektriny alebo</w:t>
      </w:r>
      <w:r w:rsidR="008F7B35" w:rsidRPr="00DF233A">
        <w:rPr>
          <w:rFonts w:ascii="Arial" w:eastAsia="Times New Roman" w:hAnsi="Arial" w:cs="Arial"/>
          <w:color w:val="000000" w:themeColor="text1"/>
          <w:sz w:val="24"/>
          <w:szCs w:val="24"/>
          <w:lang w:val="sk-SK" w:eastAsia="cs-CZ"/>
        </w:rPr>
        <w:t xml:space="preserve"> dodávky</w:t>
      </w:r>
      <w:r w:rsidR="004B6BA8" w:rsidRPr="00DF233A">
        <w:rPr>
          <w:rFonts w:ascii="Arial" w:eastAsia="Times New Roman" w:hAnsi="Arial" w:cs="Arial"/>
          <w:color w:val="000000" w:themeColor="text1"/>
          <w:sz w:val="24"/>
          <w:szCs w:val="24"/>
          <w:lang w:val="sk-SK" w:eastAsia="cs-CZ"/>
        </w:rPr>
        <w:t xml:space="preserve"> plynu dodávateľom poslednej inštancie s</w:t>
      </w:r>
      <w:r w:rsidR="0011458F" w:rsidRPr="00DF233A">
        <w:rPr>
          <w:rFonts w:ascii="Arial" w:eastAsia="Times New Roman" w:hAnsi="Arial" w:cs="Arial"/>
          <w:color w:val="000000" w:themeColor="text1"/>
          <w:sz w:val="24"/>
          <w:szCs w:val="24"/>
          <w:lang w:val="sk-SK" w:eastAsia="cs-CZ"/>
        </w:rPr>
        <w:t>a</w:t>
      </w:r>
      <w:r w:rsidR="004B6BA8" w:rsidRPr="00DF233A">
        <w:rPr>
          <w:rFonts w:ascii="Arial" w:eastAsia="Times New Roman" w:hAnsi="Arial" w:cs="Arial"/>
          <w:color w:val="000000" w:themeColor="text1"/>
          <w:sz w:val="24"/>
          <w:szCs w:val="24"/>
          <w:lang w:val="sk-SK" w:eastAsia="cs-CZ"/>
        </w:rPr>
        <w:t xml:space="preserve"> </w:t>
      </w:r>
      <w:r w:rsidR="008A5335" w:rsidRPr="00DF233A">
        <w:rPr>
          <w:rFonts w:ascii="Arial" w:eastAsia="Times New Roman" w:hAnsi="Arial" w:cs="Arial"/>
          <w:color w:val="000000" w:themeColor="text1"/>
          <w:sz w:val="24"/>
          <w:szCs w:val="24"/>
          <w:lang w:val="sk-SK" w:eastAsia="cs-CZ"/>
        </w:rPr>
        <w:t>ukončuj</w:t>
      </w:r>
      <w:r w:rsidR="00656B47" w:rsidRPr="00DF233A">
        <w:rPr>
          <w:rFonts w:ascii="Arial" w:eastAsia="Times New Roman" w:hAnsi="Arial" w:cs="Arial"/>
          <w:color w:val="000000" w:themeColor="text1"/>
          <w:sz w:val="24"/>
          <w:szCs w:val="24"/>
          <w:lang w:val="sk-SK" w:eastAsia="cs-CZ"/>
        </w:rPr>
        <w:t>ú</w:t>
      </w:r>
      <w:r w:rsidR="008A5335" w:rsidRPr="00DF233A">
        <w:rPr>
          <w:rFonts w:ascii="Arial" w:eastAsia="Times New Roman" w:hAnsi="Arial" w:cs="Arial"/>
          <w:color w:val="000000" w:themeColor="text1"/>
          <w:sz w:val="24"/>
          <w:szCs w:val="24"/>
          <w:lang w:val="sk-SK" w:eastAsia="cs-CZ"/>
        </w:rPr>
        <w:t xml:space="preserve"> </w:t>
      </w:r>
      <w:r w:rsidR="004B6BA8" w:rsidRPr="00DF233A">
        <w:rPr>
          <w:rFonts w:ascii="Arial" w:eastAsia="Times New Roman" w:hAnsi="Arial" w:cs="Arial"/>
          <w:color w:val="000000" w:themeColor="text1"/>
          <w:sz w:val="24"/>
          <w:szCs w:val="24"/>
          <w:lang w:val="sk-SK" w:eastAsia="cs-CZ"/>
        </w:rPr>
        <w:t xml:space="preserve">dodávky elektriny alebo dodávky plynu pôvodným dodávateľom elektriny alebo dodávateľom plynu. Zodpovednosť dodávateľa elektriny alebo dodávateľa plynu za škodu spôsobenú odberateľovi </w:t>
      </w:r>
      <w:r w:rsidR="009E5375" w:rsidRPr="00DF233A">
        <w:rPr>
          <w:rFonts w:ascii="Arial" w:eastAsia="Times New Roman" w:hAnsi="Arial" w:cs="Arial"/>
          <w:color w:val="000000" w:themeColor="text1"/>
          <w:sz w:val="24"/>
          <w:szCs w:val="24"/>
          <w:lang w:val="sk-SK" w:eastAsia="cs-CZ"/>
        </w:rPr>
        <w:t xml:space="preserve">elektriny alebo odberateľovi plynu tým </w:t>
      </w:r>
      <w:r w:rsidR="004B6BA8" w:rsidRPr="00DF233A">
        <w:rPr>
          <w:rFonts w:ascii="Arial" w:eastAsia="Times New Roman" w:hAnsi="Arial" w:cs="Arial"/>
          <w:color w:val="000000" w:themeColor="text1"/>
          <w:sz w:val="24"/>
          <w:szCs w:val="24"/>
          <w:lang w:val="sk-SK" w:eastAsia="cs-CZ"/>
        </w:rPr>
        <w:t>nie je dotknutá.</w:t>
      </w:r>
    </w:p>
    <w:p w14:paraId="182AB53C" w14:textId="77D13B9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Odberateľ, ktorému dodáva elektrinu alebo plyn dodávateľ poslednej inštancie, je povinný dodávateľovi poslednej inštancie uhradiť cenu za dodávku poslednej inštancie vrátane platieb podľa osobitného predpisu</w:t>
      </w:r>
      <w:r w:rsidRPr="00DF233A">
        <w:rPr>
          <w:rFonts w:ascii="Arial" w:eastAsia="Times New Roman" w:hAnsi="Arial" w:cs="Arial"/>
          <w:color w:val="000000" w:themeColor="text1"/>
          <w:sz w:val="24"/>
          <w:szCs w:val="24"/>
          <w:vertAlign w:val="superscript"/>
          <w:lang w:val="sk-SK" w:eastAsia="cs-CZ"/>
        </w:rPr>
        <w:t>40)</w:t>
      </w:r>
      <w:r w:rsidRPr="00DF233A">
        <w:rPr>
          <w:rFonts w:ascii="Arial" w:eastAsia="Times New Roman" w:hAnsi="Arial" w:cs="Arial"/>
          <w:color w:val="000000" w:themeColor="text1"/>
          <w:sz w:val="24"/>
          <w:szCs w:val="24"/>
          <w:lang w:val="sk-SK" w:eastAsia="cs-CZ"/>
        </w:rPr>
        <w:t> </w:t>
      </w:r>
      <w:r w:rsidR="004B6BA8" w:rsidRPr="00DF233A">
        <w:rPr>
          <w:rFonts w:ascii="Arial" w:eastAsia="Times New Roman" w:hAnsi="Arial" w:cs="Arial"/>
          <w:color w:val="000000" w:themeColor="text1"/>
          <w:sz w:val="24"/>
          <w:szCs w:val="24"/>
          <w:lang w:val="sk-SK" w:eastAsia="cs-CZ"/>
        </w:rPr>
        <w:t xml:space="preserve">a dodržiavať ostatné podmienky dodávky poslednej inštancie. </w:t>
      </w:r>
      <w:r w:rsidRPr="00DF233A">
        <w:rPr>
          <w:rFonts w:ascii="Arial" w:eastAsia="Times New Roman" w:hAnsi="Arial" w:cs="Arial"/>
          <w:color w:val="000000" w:themeColor="text1"/>
          <w:sz w:val="24"/>
          <w:szCs w:val="24"/>
          <w:lang w:val="sk-SK" w:eastAsia="cs-CZ"/>
        </w:rPr>
        <w:t>Podrobnosti upravujú pravidlá trhu.</w:t>
      </w:r>
    </w:p>
    <w:p w14:paraId="78ED786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Ak zúčtovateľ odchýlok predčasne ukončí zmluvu o zúčtovaní odchýlky na základe porušenia zmluvy zo strany dodávateľa, túto skutočnosť bezodkladne zverejní na svojom webovom sídle a o tejto skutočnosti bezodkladne písomne informuje prevádzkovateľov regionálnych distribučných sústav, prevádzkovateľa prenosovej sústavy a úrad.</w:t>
      </w:r>
    </w:p>
    <w:p w14:paraId="5844061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Ak úrad zruší dodávateľovi elektriny alebo dodávateľovi plynu povolenie na dodávku elektriny alebo dodávku plynu, túto skutočnosť bezodkladne zverejní na svojom webovom sídle a bezodkladne oznámi príslušnému prevádzkovateľovi distribučnej sústavy alebo prevádzkovateľovi distribučnej siete, zúčtovateľovi odchýlok </w:t>
      </w:r>
      <w:r w:rsidRPr="00DF233A">
        <w:rPr>
          <w:rFonts w:ascii="Arial" w:eastAsia="Times New Roman" w:hAnsi="Arial" w:cs="Arial"/>
          <w:color w:val="000000" w:themeColor="text1"/>
          <w:sz w:val="24"/>
          <w:szCs w:val="24"/>
          <w:lang w:val="sk-SK" w:eastAsia="cs-CZ"/>
        </w:rPr>
        <w:lastRenderedPageBreak/>
        <w:t>a príslušnému dodávateľovi poslednej inštancie. Rozhodnutie o zrušení povolenia úrad bezodkladne zašle dotknutému dodávateľovi elektriny alebo dotknutému dodávateľovi plynu, prevádzkovateľom regionálnych distribučných sústav alebo prevádzkovateľom distribučných sietí, prevádzkovateľovi prenosovej sústavy alebo prevádzkovateľovi prepravnej siete, dodávateľovi poslednej inštancie a zúčtovateľovi odchýlok.</w:t>
      </w:r>
    </w:p>
    <w:p w14:paraId="12194E64" w14:textId="4298DF0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1) Zánik oprávnenia zahraničnej osoby v štáte, podľa ktorého práva vzniklo, je osoba podľa § 6 ods. </w:t>
      </w:r>
      <w:r w:rsidR="00D145D2"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povinná písomne oznámiť prevádzkovateľom regionálnych distribučných sústav alebo prevádzkovateľom distribučných sietí, prevádzkovateľovi prenosovej sústavy alebo prevádzkovateľovi prepravnej siete, dodávateľovi poslednej inštancie a zúčtovateľovi odchýlok bezodkladne po tom, ako sa o tejto skutočnosti dozvie.</w:t>
      </w:r>
    </w:p>
    <w:p w14:paraId="4B33B084" w14:textId="1777FC2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Dodávateľ elektriny alebo dodávateľ plynu je povinný bezodkladne písomne oznámiť vznik skutočnosti podľa odseku 6 písm. a) a b) prevádzkovateľom regionálnych distribučných sústav alebo prevádzkovateľom distribučných sietí, prevádzkovateľovi prenosovej sústavy alebo prevádzkovateľovi prepravnej siete, dodávateľovi poslednej inštancie, zúčtovateľovi odchýlok a úradu.</w:t>
      </w:r>
    </w:p>
    <w:p w14:paraId="18A23290" w14:textId="2FAA680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D312BD"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Podmienky začatia a ukončenia dodávky poslednej inštancie upravujú pravidlá trhu.</w:t>
      </w:r>
    </w:p>
    <w:p w14:paraId="54B73B7B" w14:textId="77777777" w:rsidR="00D312BD" w:rsidRPr="00DF233A" w:rsidRDefault="00D312BD" w:rsidP="00D312BD">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Dodávateľ elektriny alebo dodávateľ plynu, ktorý stratil spôsobilosť dodávať elektrinu alebo plyn podľa odseku 6, je povinný bezodkladne ponúknuť množstvo elektriny alebo plynu, ktoré zabezpečil podľa § 34 ods. 11 alebo § 69 ods. 7, za obstarávacie náklady navýšené o jadrovú infláciu dodávateľovi poslednej inštancie. Povinnosť dodávateľa elektriny alebo dodávateľa plynu podľa prvej vety vzniká v rozsahu predpokladaného maximálneho množstva elektriny alebo plynu dodávaného dodávateľom poslednej inštancie odberateľom elektriny alebo odberateľom plynu, ktorým boli ukončené dodávky elektriny alebo plynu podľa odseku 7. Dodávateľ poslednej inštancie má prednostné právo odkúpiť takto ponúknuté množstvo elektriny alebo plynu alebo ním určenú časť od pôvodného dodávateľa elektriny alebo dodávateľa plynu.</w:t>
      </w:r>
    </w:p>
    <w:p w14:paraId="1D5646B2" w14:textId="1471B1D5" w:rsidR="00D312BD" w:rsidRPr="00DF233A" w:rsidRDefault="00D312BD" w:rsidP="00D312BD">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5) Úrad na návrh dodávateľa poslednej inštancie alebo z vlastného podnetu rozhodne o uložení povinnosti dodávateľovi elektriny alebo dodávateľovi plynu ponúknuť elektrinu alebo plyn dodávateľovi poslednej inštancie v rozsahu a za podmienok podľa odseku 14, ak dodávateľ elektriny alebo dodávateľ plynu nesplní povinnosť podľa odseku 14. Ak existuje dôvodná obava, že dodávateľ elektriny alebo dodávateľ plynu povinnosť podľa odseku 14 nesplní alebo jej splnenie zmarí, môže úrad konanie podľa prvej vety začať aj pred okamihom, kedy dodávateľ elektriny alebo dodávateľ plynu stratí spôsobilosť dodávať elektrinu alebo plyn. Úrad môže predbežným opatrením40a) dodávateľovi elektriny alebo dodávateľovi plynu uložiť zákaz prevodu elektriny alebo plynu okrem dodávky elektriny alebo dodávky plynu koncovým odberateľom elektriny alebo koncovým odberateľom plynu alebo zaťažovania elektriny alebo plynu právami tretích osôb v rozsahu, v akom by mohla dodávateľovi elektriny alebo dodávateľovi plynu vzniknúť povinnosť ponuky množstva </w:t>
      </w:r>
      <w:r w:rsidRPr="00DF233A">
        <w:rPr>
          <w:rFonts w:ascii="Arial" w:eastAsia="Times New Roman" w:hAnsi="Arial" w:cs="Arial"/>
          <w:color w:val="000000" w:themeColor="text1"/>
          <w:sz w:val="24"/>
          <w:szCs w:val="24"/>
          <w:lang w:val="sk-SK" w:eastAsia="cs-CZ"/>
        </w:rPr>
        <w:lastRenderedPageBreak/>
        <w:t>elektriny alebo plynu podľa odseku 14. Predbežné opatrenie stráca účinnosť uplynutím 90 dní odo dňa právoplatnosti rozhodnutia úradu podľa prvej vety.</w:t>
      </w:r>
    </w:p>
    <w:p w14:paraId="60E17E5F" w14:textId="77777777" w:rsidR="00D96116" w:rsidRPr="00DF233A" w:rsidRDefault="00D96116" w:rsidP="0047797C">
      <w:pPr>
        <w:pStyle w:val="Nadpis1"/>
        <w:spacing w:line="276" w:lineRule="auto"/>
        <w:rPr>
          <w:rFonts w:cs="Arial"/>
          <w:color w:val="000000" w:themeColor="text1"/>
          <w:szCs w:val="24"/>
          <w:lang w:val="sk-SK" w:eastAsia="cs-CZ"/>
        </w:rPr>
      </w:pPr>
      <w:bookmarkStart w:id="82" w:name="c_18462"/>
      <w:bookmarkStart w:id="83" w:name="pa_18a"/>
      <w:bookmarkStart w:id="84" w:name="p_18a"/>
      <w:bookmarkEnd w:id="82"/>
      <w:bookmarkEnd w:id="83"/>
      <w:bookmarkEnd w:id="84"/>
      <w:r w:rsidRPr="00DF233A">
        <w:rPr>
          <w:rFonts w:cs="Arial"/>
          <w:color w:val="000000" w:themeColor="text1"/>
          <w:szCs w:val="24"/>
          <w:lang w:val="sk-SK" w:eastAsia="cs-CZ"/>
        </w:rPr>
        <w:t>§ 18a</w:t>
      </w:r>
    </w:p>
    <w:p w14:paraId="369EE60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odávateľ poslednej inštancie je povinný vykupovať elektrinu od výrobcu elektriny, ktorý má uzatvorenú zmluvu o povinnom výkupe elektriny s výkupcom elektriny, ktorý stratil spôsobilosť vykupovať elektrinu podľa osobitného predpisu.</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Výkupca elektriny stratí spôsobilosť vykupovať elektrinu podľa osobitného predpisu,</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ak mu bolo zrušené povolenie na činnosť výkupcu elektriny alebo mu zanikne povolenie na činnosť výkupcu elektriny. Výkup elektriny podľa prvej vety dodávateľom poslednej inštancie sa začína dňom nasledujúcim po dni, keď výkupca elektriny stratil spôsobilosť vykupovať elektrinu od výrobcov elektriny, s ktorými má uzatvorenú zmluvu o povinnom výkupe elektriny.</w:t>
      </w:r>
    </w:p>
    <w:p w14:paraId="1B5E06E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k výkupca elektriny stratil spôsobilosť vykupovať elektrinu od výrobcov elektriny, s ktorými má uzatvorenú zmluvu o povinnom výkupe elektriny, zmluva o povinnom výkupe elektriny zaniká dňom, keď výkupca elektriny stratil spôsobilosť vykupovať elektrinu podľa osobitného predpisu.</w:t>
      </w:r>
      <w:r w:rsidRPr="00DF233A">
        <w:rPr>
          <w:rFonts w:ascii="Arial" w:eastAsia="Times New Roman" w:hAnsi="Arial" w:cs="Arial"/>
          <w:color w:val="000000" w:themeColor="text1"/>
          <w:sz w:val="24"/>
          <w:szCs w:val="24"/>
          <w:vertAlign w:val="superscript"/>
          <w:lang w:val="sk-SK" w:eastAsia="cs-CZ"/>
        </w:rPr>
        <w:t>4a)</w:t>
      </w:r>
    </w:p>
    <w:p w14:paraId="273BD16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Dodávateľ poslednej inštancie je povinný prevziať zodpovednosť za odchýlku za výrobcu elektriny z obnoviteľných zdrojov energie alebo výrobcu elektriny vysoko účinnou kombinovanou výrobou v súlade s osobitným predpisom,</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ktorý má uzatvorenú zmluvu o povinnom prevzatí zodpovednosti za odchýlku s výkupcom elektriny, ktorý stratil spôsobilosť prevziať zodpovednosť za odchýlku podľa osobitného predpisu.</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Výkupca elektriny stratí spôsobilosť prevziať zodpovednosť za odchýlku podľa osobitného predpisu,</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ak mu bolo zrušené povolenie na činnosť výkupcu elektriny alebo mu zanikne povolenie na činnosť výkupcu elektriny. Prevzatie zodpovednosti za odchýlku podľa prvej vety sa začína dňom nasledujúcim po dni, keď výkupca elektriny stratil spôsobilosť prevziať zodpovednosť za odchýlku za výrobcov elektriny, s ktorými má uzatvorenú zmluvu o povinnom prevzatí zodpovednosti za odchýlku.</w:t>
      </w:r>
    </w:p>
    <w:p w14:paraId="5FB9C89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Ak výkupca elektriny stratil spôsobilosť prevziať zodpovednosť za odchýlku za výrobcov elektriny, s ktorými má uzatvorenú zmluvu o povinnom prevzatí zodpovednosti za odchýlku, zmluva o povinnom prevzatí zodpovednosti za odchýlku zaniká dňom, keď výkupca elektriny stratil spôsobilosť prevziať zodpovednosť za odchýlku podľa osobitného predpisu.</w:t>
      </w:r>
      <w:r w:rsidRPr="00DF233A">
        <w:rPr>
          <w:rFonts w:ascii="Arial" w:eastAsia="Times New Roman" w:hAnsi="Arial" w:cs="Arial"/>
          <w:color w:val="000000" w:themeColor="text1"/>
          <w:sz w:val="24"/>
          <w:szCs w:val="24"/>
          <w:vertAlign w:val="superscript"/>
          <w:lang w:val="sk-SK" w:eastAsia="cs-CZ"/>
        </w:rPr>
        <w:t>4a)</w:t>
      </w:r>
    </w:p>
    <w:p w14:paraId="7169D8D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odávateľ poslednej inštancie nemôže odmietnuť výkup elektriny od výrobcov elektriny podľa odseku 1 alebo prevzatie zodpovednosti za odchýlku za výrobcov elektriny podľa odseku 3. Náklady vzniknuté dodávateľovi poslednej inštancie činnosťou výkupcu elektriny úrad zohľadní v konaní o cenovej regulácii podľa osobitného predpisu.</w:t>
      </w:r>
      <w:r w:rsidRPr="00DF233A">
        <w:rPr>
          <w:rFonts w:ascii="Arial" w:eastAsia="Times New Roman" w:hAnsi="Arial" w:cs="Arial"/>
          <w:color w:val="000000" w:themeColor="text1"/>
          <w:sz w:val="24"/>
          <w:szCs w:val="24"/>
          <w:vertAlign w:val="superscript"/>
          <w:lang w:val="sk-SK" w:eastAsia="cs-CZ"/>
        </w:rPr>
        <w:t>81)</w:t>
      </w:r>
    </w:p>
    <w:p w14:paraId="189251E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Dodávateľ poslednej inštancie je povinný vykupovať elektrinu od výrobcov elektriny podľa odseku 1 alebo prevziať zodpovednosť za odchýlku za výrobcov elektriny podľa odseku 3 najviac počas troch mesiacov. Dodávateľ poslednej inštancie </w:t>
      </w:r>
      <w:r w:rsidRPr="00DF233A">
        <w:rPr>
          <w:rFonts w:ascii="Arial" w:eastAsia="Times New Roman" w:hAnsi="Arial" w:cs="Arial"/>
          <w:color w:val="000000" w:themeColor="text1"/>
          <w:sz w:val="24"/>
          <w:szCs w:val="24"/>
          <w:lang w:val="sk-SK" w:eastAsia="cs-CZ"/>
        </w:rPr>
        <w:lastRenderedPageBreak/>
        <w:t>túto skutočnosť bezodkladne oznámi úradu a organizátorovi krátkodobého trhu s elektrinou.</w:t>
      </w:r>
    </w:p>
    <w:p w14:paraId="0CDA6BE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Ak úrad zruší výkupcovi elektriny povolenie na činnosť výkupcu elektriny, túto skutočnosť bezodkladne zverejní na svojom webovom sídle a bezodkladne oznámi organizátorovi krátkodobého trhu s elektrinou, prevádzkovateľovi prenosovej sústavy, prevádzkovateľom regionálnych distribučných sústav a dodávateľovi poslednej inštancie. Rozhodnutie o zrušení povolenia úrad bezodkladne zašle dotknutému výkupcovi elektriny, prevádzkovateľovi prenosovej sústavy, prevádzkovateľom regionálnych distribučných sústav, organizátorovi krátkodobého trhu s elektrinou a dodávateľovi poslednej inštancie.</w:t>
      </w:r>
    </w:p>
    <w:p w14:paraId="409DA5D2" w14:textId="50251ADF" w:rsidR="00704100"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odmienky začatia a ukončenia výkonu činnosti dodávateľa poslednej inštancie podľa tohto paragrafu upravujú pravidlá trhu.</w:t>
      </w:r>
      <w:bookmarkStart w:id="85" w:name="c_18920"/>
      <w:bookmarkStart w:id="86" w:name="pa_19"/>
      <w:bookmarkStart w:id="87" w:name="p_19"/>
      <w:bookmarkEnd w:id="85"/>
      <w:bookmarkEnd w:id="86"/>
      <w:bookmarkEnd w:id="87"/>
    </w:p>
    <w:p w14:paraId="6D61EF58"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19  </w:t>
      </w:r>
    </w:p>
    <w:p w14:paraId="7A69F2B6" w14:textId="7DB1B376"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88" w:name="c_18922"/>
      <w:bookmarkEnd w:id="88"/>
      <w:r w:rsidRPr="00DF233A">
        <w:rPr>
          <w:rFonts w:ascii="Arial" w:eastAsia="Times New Roman" w:hAnsi="Arial" w:cs="Arial"/>
          <w:b/>
          <w:bCs/>
          <w:color w:val="000000" w:themeColor="text1"/>
          <w:sz w:val="24"/>
          <w:szCs w:val="24"/>
          <w:lang w:val="sk-SK" w:eastAsia="cs-CZ"/>
        </w:rPr>
        <w:t>Technické podmienky sústavy a</w:t>
      </w:r>
      <w:r w:rsidR="00753AD2" w:rsidRPr="00DF233A">
        <w:rPr>
          <w:rFonts w:ascii="Arial" w:eastAsia="Times New Roman" w:hAnsi="Arial" w:cs="Arial"/>
          <w:b/>
          <w:bCs/>
          <w:color w:val="000000" w:themeColor="text1"/>
          <w:sz w:val="24"/>
          <w:szCs w:val="24"/>
          <w:lang w:val="sk-SK" w:eastAsia="cs-CZ"/>
        </w:rPr>
        <w:t> </w:t>
      </w:r>
      <w:r w:rsidRPr="00DF233A">
        <w:rPr>
          <w:rFonts w:ascii="Arial" w:eastAsia="Times New Roman" w:hAnsi="Arial" w:cs="Arial"/>
          <w:b/>
          <w:bCs/>
          <w:color w:val="000000" w:themeColor="text1"/>
          <w:sz w:val="24"/>
          <w:szCs w:val="24"/>
          <w:lang w:val="sk-SK" w:eastAsia="cs-CZ"/>
        </w:rPr>
        <w:t>siete</w:t>
      </w:r>
      <w:r w:rsidR="00753AD2" w:rsidRPr="00DF233A">
        <w:rPr>
          <w:rFonts w:ascii="Arial" w:eastAsia="Times New Roman" w:hAnsi="Arial" w:cs="Arial"/>
          <w:b/>
          <w:bCs/>
          <w:color w:val="000000" w:themeColor="text1"/>
          <w:sz w:val="24"/>
          <w:szCs w:val="24"/>
          <w:lang w:val="sk-SK" w:eastAsia="cs-CZ"/>
        </w:rPr>
        <w:t xml:space="preserve"> a prevádzkové poriadky sústavy a </w:t>
      </w:r>
      <w:r w:rsidRPr="00DF233A">
        <w:rPr>
          <w:rFonts w:ascii="Arial" w:eastAsia="Times New Roman" w:hAnsi="Arial" w:cs="Arial"/>
          <w:b/>
          <w:bCs/>
          <w:color w:val="000000" w:themeColor="text1"/>
          <w:sz w:val="24"/>
          <w:szCs w:val="24"/>
          <w:lang w:val="sk-SK" w:eastAsia="cs-CZ"/>
        </w:rPr>
        <w:t>siete</w:t>
      </w:r>
    </w:p>
    <w:p w14:paraId="4A4A0C3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sústavy alebo prevádzkovateľ siete je povinný v záujme zabezpečenia nediskriminačného, transparentného, bezpečného prístupu, pripojenia a prevádzkovania sústavy a siete určiť technické podmienky prístupu a pripojenia do sústavy a siete, pravidlá prevádzkovania sústavy a siete a určiť a dodržať kritériá technickej bezpečnosti sústavy a siete.</w:t>
      </w:r>
    </w:p>
    <w:p w14:paraId="6F008EE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Technické podmienky prístupu a pripojenia do sústavy a siete a pravidlá prevádzkovania sústavy a siete vrátane priameho vedenia a priameho plynovodu obsahujú najmä podmienky</w:t>
      </w:r>
    </w:p>
    <w:p w14:paraId="5EDC8D4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ístupu do sústavy a siete,</w:t>
      </w:r>
    </w:p>
    <w:p w14:paraId="6FABD28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ipojenia do sústavy a siete,</w:t>
      </w:r>
    </w:p>
    <w:p w14:paraId="5FA7C72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technickej súčinnosti sústavy a siete vrátane vzájomnej prevádzkyschopnosti sústavy a siete,</w:t>
      </w:r>
    </w:p>
    <w:p w14:paraId="74DB867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vádzkovania sústavy a siete,</w:t>
      </w:r>
    </w:p>
    <w:p w14:paraId="7CB7BA6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revádzkovania priameho vedenia alebo priameho plynovodu,</w:t>
      </w:r>
    </w:p>
    <w:p w14:paraId="0105C41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zabezpečenia prevádzkovej bezpečnosti a spoľahlivosti prevádzky sústavy a siete,</w:t>
      </w:r>
    </w:p>
    <w:p w14:paraId="48BFACF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rerušenia dodávok elektriny a plynu,</w:t>
      </w:r>
    </w:p>
    <w:p w14:paraId="6CB9231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odpojenia zo sústavy alebo siete,</w:t>
      </w:r>
    </w:p>
    <w:p w14:paraId="723A77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riadenia sústavy alebo siete.</w:t>
      </w:r>
    </w:p>
    <w:p w14:paraId="526961B7" w14:textId="3764B36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Technické podmienky obsahujú aj kritériá technickej bezpečnosti sústavy a siete, spôsob vypracovania a zverejnenia minimálnych technicko-konštrukčných a prevádzkových požiadaviek na prístup, pripojenie a prevádzkovanie sústavy a siete. V technických podmienkach prevádzkovateľa sústavy sú vymedzené postupy na zachovanie prevádzkovej bezpečnosti sústavy.</w:t>
      </w:r>
      <w:r w:rsidR="004C289E" w:rsidRPr="00DF233A">
        <w:rPr>
          <w:rFonts w:ascii="Arial" w:eastAsia="Times New Roman" w:hAnsi="Arial" w:cs="Arial"/>
          <w:color w:val="000000" w:themeColor="text1"/>
          <w:sz w:val="24"/>
          <w:szCs w:val="24"/>
          <w:lang w:val="sk-SK" w:eastAsia="cs-CZ"/>
        </w:rPr>
        <w:t xml:space="preserve"> </w:t>
      </w:r>
      <w:r w:rsidR="0052550E" w:rsidRPr="00DF233A">
        <w:rPr>
          <w:rFonts w:ascii="Arial" w:eastAsia="Times New Roman" w:hAnsi="Arial" w:cs="Arial"/>
          <w:color w:val="000000" w:themeColor="text1"/>
          <w:sz w:val="24"/>
          <w:szCs w:val="24"/>
          <w:lang w:val="sk-SK" w:eastAsia="cs-CZ"/>
        </w:rPr>
        <w:t xml:space="preserve">V technických podmienkach prevádzkovateľa prenosovej sústavy sú vymedzené aj postupy na zber údajov pre vypracovanie </w:t>
      </w:r>
      <w:r w:rsidR="000421DE" w:rsidRPr="00DF233A">
        <w:rPr>
          <w:rFonts w:ascii="Arial" w:eastAsia="Times New Roman" w:hAnsi="Arial" w:cs="Arial"/>
          <w:color w:val="000000" w:themeColor="text1"/>
          <w:sz w:val="24"/>
          <w:szCs w:val="24"/>
          <w:lang w:val="sk-SK" w:eastAsia="cs-CZ"/>
        </w:rPr>
        <w:t>p</w:t>
      </w:r>
      <w:r w:rsidR="00346DC8" w:rsidRPr="00DF233A">
        <w:rPr>
          <w:rFonts w:ascii="Arial" w:eastAsia="Times New Roman" w:hAnsi="Arial" w:cs="Arial"/>
          <w:color w:val="000000" w:themeColor="text1"/>
          <w:sz w:val="24"/>
          <w:szCs w:val="24"/>
          <w:lang w:val="sk-SK" w:eastAsia="cs-CZ"/>
        </w:rPr>
        <w:t>osúdenia primeranosti zdrojov</w:t>
      </w:r>
      <w:r w:rsidR="0052550E" w:rsidRPr="00DF233A">
        <w:rPr>
          <w:rFonts w:ascii="Arial" w:eastAsia="Times New Roman" w:hAnsi="Arial" w:cs="Arial"/>
          <w:color w:val="000000" w:themeColor="text1"/>
          <w:sz w:val="24"/>
          <w:szCs w:val="24"/>
          <w:lang w:val="sk-SK" w:eastAsia="cs-CZ"/>
        </w:rPr>
        <w:t xml:space="preserve"> </w:t>
      </w:r>
      <w:r w:rsidR="000421DE" w:rsidRPr="00DF233A">
        <w:rPr>
          <w:rFonts w:ascii="Arial" w:eastAsia="Times New Roman" w:hAnsi="Arial" w:cs="Arial"/>
          <w:color w:val="000000" w:themeColor="text1"/>
          <w:sz w:val="24"/>
          <w:szCs w:val="24"/>
          <w:lang w:val="sk-SK" w:eastAsia="cs-CZ"/>
        </w:rPr>
        <w:t xml:space="preserve">na európskej úrovni </w:t>
      </w:r>
      <w:r w:rsidR="0052550E" w:rsidRPr="00DF233A">
        <w:rPr>
          <w:rFonts w:ascii="Arial" w:eastAsia="Times New Roman" w:hAnsi="Arial" w:cs="Arial"/>
          <w:color w:val="000000" w:themeColor="text1"/>
          <w:sz w:val="24"/>
          <w:szCs w:val="24"/>
          <w:lang w:val="sk-SK" w:eastAsia="cs-CZ"/>
        </w:rPr>
        <w:t>a posúdenia primeranosti zdrojov</w:t>
      </w:r>
      <w:r w:rsidR="000421DE" w:rsidRPr="00DF233A">
        <w:rPr>
          <w:rFonts w:ascii="Arial" w:eastAsia="Times New Roman" w:hAnsi="Arial" w:cs="Arial"/>
          <w:color w:val="000000" w:themeColor="text1"/>
          <w:sz w:val="24"/>
          <w:szCs w:val="24"/>
          <w:lang w:val="sk-SK" w:eastAsia="cs-CZ"/>
        </w:rPr>
        <w:t xml:space="preserve"> na vnútroštátnej úrovni</w:t>
      </w:r>
      <w:r w:rsidR="0052550E" w:rsidRPr="00DF233A">
        <w:rPr>
          <w:rFonts w:ascii="Arial" w:eastAsia="Times New Roman" w:hAnsi="Arial" w:cs="Arial"/>
          <w:color w:val="000000" w:themeColor="text1"/>
          <w:sz w:val="24"/>
          <w:szCs w:val="24"/>
          <w:lang w:val="sk-SK" w:eastAsia="cs-CZ"/>
        </w:rPr>
        <w:t>.</w:t>
      </w:r>
      <w:r w:rsidR="004C289E" w:rsidRPr="00DF233A">
        <w:rPr>
          <w:rFonts w:ascii="Arial" w:eastAsia="Times New Roman" w:hAnsi="Arial" w:cs="Arial"/>
          <w:color w:val="000000" w:themeColor="text1"/>
          <w:sz w:val="24"/>
          <w:szCs w:val="24"/>
          <w:lang w:val="sk-SK" w:eastAsia="cs-CZ"/>
        </w:rPr>
        <w:t xml:space="preserve"> </w:t>
      </w:r>
      <w:r w:rsidR="00AE1BCF" w:rsidRPr="00DF233A">
        <w:rPr>
          <w:rFonts w:ascii="Arial" w:eastAsia="Times New Roman" w:hAnsi="Arial" w:cs="Arial"/>
          <w:color w:val="000000" w:themeColor="text1"/>
          <w:sz w:val="24"/>
          <w:szCs w:val="24"/>
          <w:lang w:val="sk-SK" w:eastAsia="cs-CZ"/>
        </w:rPr>
        <w:t>Technické podmienky prevádzkovateľa distribučnej sústavy obsahujú ďalej podmienky poskytovania podporných služieb</w:t>
      </w:r>
      <w:r w:rsidR="0074737D" w:rsidRPr="00DF233A">
        <w:rPr>
          <w:rFonts w:ascii="Arial" w:eastAsia="Times New Roman" w:hAnsi="Arial" w:cs="Arial"/>
          <w:color w:val="000000" w:themeColor="text1"/>
          <w:sz w:val="24"/>
          <w:szCs w:val="24"/>
          <w:lang w:val="sk-SK" w:eastAsia="cs-CZ"/>
        </w:rPr>
        <w:t xml:space="preserve"> prevádzkovateľovi prenosovej sústavy</w:t>
      </w:r>
      <w:r w:rsidR="00AE1BCF" w:rsidRPr="00DF233A">
        <w:rPr>
          <w:rFonts w:ascii="Arial" w:eastAsia="Times New Roman" w:hAnsi="Arial" w:cs="Arial"/>
          <w:color w:val="000000" w:themeColor="text1"/>
          <w:sz w:val="24"/>
          <w:szCs w:val="24"/>
          <w:lang w:val="sk-SK" w:eastAsia="cs-CZ"/>
        </w:rPr>
        <w:t xml:space="preserve"> výrobcami elektriny, prevádzkovateľmi </w:t>
      </w:r>
      <w:r w:rsidR="00AE1BCF" w:rsidRPr="00DF233A">
        <w:rPr>
          <w:rFonts w:ascii="Arial" w:eastAsia="Times New Roman" w:hAnsi="Arial" w:cs="Arial"/>
          <w:color w:val="000000" w:themeColor="text1"/>
          <w:sz w:val="24"/>
          <w:szCs w:val="24"/>
          <w:lang w:val="sk-SK" w:eastAsia="cs-CZ"/>
        </w:rPr>
        <w:lastRenderedPageBreak/>
        <w:t>zariadení na uskladňovanie elektriny, aktívnymi odberateľmi a energetickými spoločenstvami, ktorých elektroenergetické zariadenia sú pripojené do distribučnej sústavy, dohodnuté s prevádzkovateľom prenosovej sústavy podľa osobitného predpisu</w:t>
      </w:r>
      <w:r w:rsidR="00BC75D3" w:rsidRPr="00DF233A">
        <w:rPr>
          <w:rFonts w:ascii="Arial" w:eastAsia="Times New Roman" w:hAnsi="Arial" w:cs="Arial"/>
          <w:color w:val="000000" w:themeColor="text1"/>
          <w:sz w:val="24"/>
          <w:szCs w:val="24"/>
          <w:vertAlign w:val="superscript"/>
          <w:lang w:val="sk-SK" w:eastAsia="cs-CZ"/>
        </w:rPr>
        <w:t>40</w:t>
      </w:r>
      <w:r w:rsidR="0012071F" w:rsidRPr="00DF233A">
        <w:rPr>
          <w:rFonts w:ascii="Arial" w:eastAsia="Times New Roman" w:hAnsi="Arial" w:cs="Arial"/>
          <w:color w:val="000000" w:themeColor="text1"/>
          <w:sz w:val="24"/>
          <w:szCs w:val="24"/>
          <w:vertAlign w:val="superscript"/>
          <w:lang w:val="sk-SK" w:eastAsia="cs-CZ"/>
        </w:rPr>
        <w:t>b</w:t>
      </w:r>
      <w:r w:rsidR="00BC75D3" w:rsidRPr="00DF233A">
        <w:rPr>
          <w:rFonts w:ascii="Arial" w:eastAsia="Times New Roman" w:hAnsi="Arial" w:cs="Arial"/>
          <w:color w:val="000000" w:themeColor="text1"/>
          <w:sz w:val="24"/>
          <w:szCs w:val="24"/>
          <w:vertAlign w:val="superscript"/>
          <w:lang w:val="sk-SK" w:eastAsia="cs-CZ"/>
        </w:rPr>
        <w:t>)</w:t>
      </w:r>
      <w:r w:rsidR="004C289E" w:rsidRPr="00DF233A">
        <w:rPr>
          <w:rFonts w:ascii="Arial" w:eastAsia="Times New Roman" w:hAnsi="Arial" w:cs="Arial"/>
          <w:color w:val="000000" w:themeColor="text1"/>
          <w:sz w:val="24"/>
          <w:szCs w:val="24"/>
          <w:lang w:val="sk-SK" w:eastAsia="cs-CZ"/>
        </w:rPr>
        <w:t>.</w:t>
      </w:r>
    </w:p>
    <w:p w14:paraId="06973ABE" w14:textId="714CDB74" w:rsidR="00D96116" w:rsidRPr="00DF233A" w:rsidRDefault="00D96116" w:rsidP="00A23DD6">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Technické podmienky podľa odsekov 2 a 3 vypracované prevádzkovateľom sústavy alebo prevádzkovateľom siete musia byť nediskriminačné.</w:t>
      </w:r>
      <w:r w:rsidR="00A23DD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Technické podmienky podľa odsekov 2 a 3 sú záväzné pre účastníkov trhu s elektrinou a účastníkov trhu s plynom.</w:t>
      </w:r>
    </w:p>
    <w:p w14:paraId="6A20B207" w14:textId="784367B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77125"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w:t>
      </w:r>
      <w:r w:rsidR="00D974C2" w:rsidRPr="00DF233A">
        <w:rPr>
          <w:rFonts w:ascii="Arial" w:eastAsia="Times New Roman" w:hAnsi="Arial" w:cs="Arial"/>
          <w:color w:val="000000" w:themeColor="text1"/>
          <w:sz w:val="24"/>
          <w:szCs w:val="24"/>
          <w:lang w:val="sk-SK" w:eastAsia="cs-CZ"/>
        </w:rPr>
        <w:t>Návrh t</w:t>
      </w:r>
      <w:r w:rsidR="009B4E37" w:rsidRPr="00DF233A">
        <w:rPr>
          <w:rFonts w:ascii="Arial" w:eastAsia="Times New Roman" w:hAnsi="Arial" w:cs="Arial"/>
          <w:color w:val="000000" w:themeColor="text1"/>
          <w:sz w:val="24"/>
          <w:szCs w:val="24"/>
          <w:lang w:val="sk-SK" w:eastAsia="cs-CZ"/>
        </w:rPr>
        <w:t>echnick</w:t>
      </w:r>
      <w:r w:rsidR="00D974C2" w:rsidRPr="00DF233A">
        <w:rPr>
          <w:rFonts w:ascii="Arial" w:eastAsia="Times New Roman" w:hAnsi="Arial" w:cs="Arial"/>
          <w:color w:val="000000" w:themeColor="text1"/>
          <w:sz w:val="24"/>
          <w:szCs w:val="24"/>
          <w:lang w:val="sk-SK" w:eastAsia="cs-CZ"/>
        </w:rPr>
        <w:t>ých</w:t>
      </w:r>
      <w:r w:rsidR="009B4E37" w:rsidRPr="00DF233A">
        <w:rPr>
          <w:rFonts w:ascii="Arial" w:eastAsia="Times New Roman" w:hAnsi="Arial" w:cs="Arial"/>
          <w:color w:val="000000" w:themeColor="text1"/>
          <w:sz w:val="24"/>
          <w:szCs w:val="24"/>
          <w:lang w:val="sk-SK" w:eastAsia="cs-CZ"/>
        </w:rPr>
        <w:t xml:space="preserve"> podmien</w:t>
      </w:r>
      <w:r w:rsidR="00D974C2" w:rsidRPr="00DF233A">
        <w:rPr>
          <w:rFonts w:ascii="Arial" w:eastAsia="Times New Roman" w:hAnsi="Arial" w:cs="Arial"/>
          <w:color w:val="000000" w:themeColor="text1"/>
          <w:sz w:val="24"/>
          <w:szCs w:val="24"/>
          <w:lang w:val="sk-SK" w:eastAsia="cs-CZ"/>
        </w:rPr>
        <w:t>ok</w:t>
      </w:r>
      <w:r w:rsidR="009B4E37" w:rsidRPr="00DF233A">
        <w:rPr>
          <w:rFonts w:ascii="Arial" w:eastAsia="Times New Roman" w:hAnsi="Arial" w:cs="Arial"/>
          <w:color w:val="000000" w:themeColor="text1"/>
          <w:sz w:val="24"/>
          <w:szCs w:val="24"/>
          <w:lang w:val="sk-SK" w:eastAsia="cs-CZ"/>
        </w:rPr>
        <w:t xml:space="preserve"> podľa odsekov 2 a 3 uverejní prevádzkovateľ sústavy alebo prevádzkovateľ siete na svojom webovom sídle tak, aby bol prístupn</w:t>
      </w:r>
      <w:r w:rsidR="00D974C2" w:rsidRPr="00DF233A">
        <w:rPr>
          <w:rFonts w:ascii="Arial" w:eastAsia="Times New Roman" w:hAnsi="Arial" w:cs="Arial"/>
          <w:color w:val="000000" w:themeColor="text1"/>
          <w:sz w:val="24"/>
          <w:szCs w:val="24"/>
          <w:lang w:val="sk-SK" w:eastAsia="cs-CZ"/>
        </w:rPr>
        <w:t>ý</w:t>
      </w:r>
      <w:r w:rsidR="009B4E37" w:rsidRPr="00DF233A">
        <w:rPr>
          <w:rFonts w:ascii="Arial" w:eastAsia="Times New Roman" w:hAnsi="Arial" w:cs="Arial"/>
          <w:color w:val="000000" w:themeColor="text1"/>
          <w:sz w:val="24"/>
          <w:szCs w:val="24"/>
          <w:lang w:val="sk-SK" w:eastAsia="cs-CZ"/>
        </w:rPr>
        <w:t xml:space="preserve"> všetkým účastníkom trhu, a súčasne </w:t>
      </w:r>
      <w:r w:rsidR="00D974C2" w:rsidRPr="00DF233A">
        <w:rPr>
          <w:rFonts w:ascii="Arial" w:eastAsia="Times New Roman" w:hAnsi="Arial" w:cs="Arial"/>
          <w:color w:val="000000" w:themeColor="text1"/>
          <w:sz w:val="24"/>
          <w:szCs w:val="24"/>
          <w:lang w:val="sk-SK" w:eastAsia="cs-CZ"/>
        </w:rPr>
        <w:t>ho</w:t>
      </w:r>
      <w:r w:rsidR="009B4E37" w:rsidRPr="00DF233A">
        <w:rPr>
          <w:rFonts w:ascii="Arial" w:eastAsia="Times New Roman" w:hAnsi="Arial" w:cs="Arial"/>
          <w:color w:val="000000" w:themeColor="text1"/>
          <w:sz w:val="24"/>
          <w:szCs w:val="24"/>
          <w:lang w:val="sk-SK" w:eastAsia="cs-CZ"/>
        </w:rPr>
        <w:t xml:space="preserve"> predloží úradu.</w:t>
      </w:r>
      <w:r w:rsidR="000B6855" w:rsidRPr="00DF233A">
        <w:rPr>
          <w:rFonts w:ascii="Arial" w:eastAsia="Times New Roman" w:hAnsi="Arial" w:cs="Arial"/>
          <w:color w:val="000000" w:themeColor="text1"/>
          <w:sz w:val="24"/>
          <w:szCs w:val="24"/>
          <w:lang w:val="sk-SK" w:eastAsia="cs-CZ"/>
        </w:rPr>
        <w:t xml:space="preserve"> Úrad </w:t>
      </w:r>
      <w:r w:rsidR="00D974C2" w:rsidRPr="00DF233A">
        <w:rPr>
          <w:rFonts w:ascii="Arial" w:eastAsia="Times New Roman" w:hAnsi="Arial" w:cs="Arial"/>
          <w:color w:val="000000" w:themeColor="text1"/>
          <w:sz w:val="24"/>
          <w:szCs w:val="24"/>
          <w:lang w:val="sk-SK" w:eastAsia="cs-CZ"/>
        </w:rPr>
        <w:t xml:space="preserve">návrh </w:t>
      </w:r>
      <w:r w:rsidR="00984A01" w:rsidRPr="00DF233A">
        <w:rPr>
          <w:rFonts w:ascii="Arial" w:eastAsia="Times New Roman" w:hAnsi="Arial" w:cs="Arial"/>
          <w:color w:val="000000" w:themeColor="text1"/>
          <w:sz w:val="24"/>
          <w:szCs w:val="24"/>
          <w:lang w:val="sk-SK" w:eastAsia="cs-CZ"/>
        </w:rPr>
        <w:t xml:space="preserve">technických podmienok podľa odsekov 2 a 3 </w:t>
      </w:r>
      <w:r w:rsidR="000B6855" w:rsidRPr="00DF233A">
        <w:rPr>
          <w:rFonts w:ascii="Arial" w:eastAsia="Times New Roman" w:hAnsi="Arial" w:cs="Arial"/>
          <w:color w:val="000000" w:themeColor="text1"/>
          <w:sz w:val="24"/>
          <w:szCs w:val="24"/>
          <w:lang w:val="sk-SK" w:eastAsia="cs-CZ"/>
        </w:rPr>
        <w:t>zverejní na svojom webovom sídle</w:t>
      </w:r>
      <w:r w:rsidR="004B2A6B" w:rsidRPr="00DF233A">
        <w:rPr>
          <w:rFonts w:ascii="Arial" w:eastAsia="Times New Roman" w:hAnsi="Arial" w:cs="Arial"/>
          <w:color w:val="000000" w:themeColor="text1"/>
          <w:sz w:val="24"/>
          <w:szCs w:val="24"/>
          <w:lang w:val="sk-SK" w:eastAsia="cs-CZ"/>
        </w:rPr>
        <w:t xml:space="preserve"> a prijíma podnety účastníkov trhu</w:t>
      </w:r>
      <w:r w:rsidR="000B6855" w:rsidRPr="00DF233A">
        <w:rPr>
          <w:rFonts w:ascii="Arial" w:eastAsia="Times New Roman" w:hAnsi="Arial" w:cs="Arial"/>
          <w:color w:val="000000" w:themeColor="text1"/>
          <w:sz w:val="24"/>
          <w:szCs w:val="24"/>
          <w:lang w:val="sk-SK" w:eastAsia="cs-CZ"/>
        </w:rPr>
        <w:t xml:space="preserve">. Ak </w:t>
      </w:r>
      <w:r w:rsidR="00D974C2" w:rsidRPr="00DF233A">
        <w:rPr>
          <w:rFonts w:ascii="Arial" w:eastAsia="Times New Roman" w:hAnsi="Arial" w:cs="Arial"/>
          <w:color w:val="000000" w:themeColor="text1"/>
          <w:sz w:val="24"/>
          <w:szCs w:val="24"/>
          <w:lang w:val="sk-SK" w:eastAsia="cs-CZ"/>
        </w:rPr>
        <w:t>je návrh</w:t>
      </w:r>
      <w:r w:rsidR="00984A01" w:rsidRPr="00DF233A">
        <w:rPr>
          <w:rFonts w:ascii="Arial" w:eastAsia="Times New Roman" w:hAnsi="Arial" w:cs="Arial"/>
          <w:color w:val="000000" w:themeColor="text1"/>
          <w:sz w:val="24"/>
          <w:szCs w:val="24"/>
          <w:lang w:val="sk-SK" w:eastAsia="cs-CZ"/>
        </w:rPr>
        <w:t xml:space="preserve"> technických podmienok podľa odsekov 2 a 3</w:t>
      </w:r>
      <w:r w:rsidR="004B2A6B" w:rsidRPr="00DF233A">
        <w:rPr>
          <w:rFonts w:ascii="Arial" w:eastAsia="Times New Roman" w:hAnsi="Arial" w:cs="Arial"/>
          <w:color w:val="000000" w:themeColor="text1"/>
          <w:sz w:val="24"/>
          <w:szCs w:val="24"/>
          <w:lang w:val="sk-SK" w:eastAsia="cs-CZ"/>
        </w:rPr>
        <w:t xml:space="preserve"> v rozpore s týmto zákonom alebo osobitnými predpismi</w:t>
      </w:r>
      <w:r w:rsidR="00381CCF" w:rsidRPr="00DF233A">
        <w:rPr>
          <w:rFonts w:ascii="Arial" w:eastAsia="Times New Roman" w:hAnsi="Arial" w:cs="Arial"/>
          <w:color w:val="000000" w:themeColor="text1"/>
          <w:sz w:val="24"/>
          <w:szCs w:val="24"/>
          <w:lang w:val="sk-SK" w:eastAsia="cs-CZ"/>
        </w:rPr>
        <w:t>,</w:t>
      </w:r>
      <w:r w:rsidR="004B2A6B" w:rsidRPr="00DF233A">
        <w:rPr>
          <w:rFonts w:ascii="Arial" w:eastAsia="Times New Roman" w:hAnsi="Arial" w:cs="Arial"/>
          <w:color w:val="000000" w:themeColor="text1"/>
          <w:sz w:val="24"/>
          <w:szCs w:val="24"/>
          <w:vertAlign w:val="superscript"/>
          <w:lang w:val="sk-SK" w:eastAsia="cs-CZ"/>
        </w:rPr>
        <w:t>41)</w:t>
      </w:r>
      <w:r w:rsidR="004B2A6B" w:rsidRPr="00DF233A">
        <w:rPr>
          <w:rFonts w:ascii="Arial" w:eastAsia="Times New Roman" w:hAnsi="Arial" w:cs="Arial"/>
          <w:color w:val="000000" w:themeColor="text1"/>
          <w:sz w:val="24"/>
          <w:szCs w:val="24"/>
          <w:lang w:val="sk-SK" w:eastAsia="cs-CZ"/>
        </w:rPr>
        <w:t> </w:t>
      </w:r>
      <w:r w:rsidR="000B6855" w:rsidRPr="00DF233A">
        <w:rPr>
          <w:rFonts w:ascii="Arial" w:eastAsia="Times New Roman" w:hAnsi="Arial" w:cs="Arial"/>
          <w:color w:val="000000" w:themeColor="text1"/>
          <w:sz w:val="24"/>
          <w:szCs w:val="24"/>
          <w:lang w:val="sk-SK" w:eastAsia="cs-CZ"/>
        </w:rPr>
        <w:t xml:space="preserve">môže úrad prevádzkovateľovi sústavy </w:t>
      </w:r>
      <w:r w:rsidR="00D974C2" w:rsidRPr="00DF233A">
        <w:rPr>
          <w:rFonts w:ascii="Arial" w:eastAsia="Times New Roman" w:hAnsi="Arial" w:cs="Arial"/>
          <w:color w:val="000000" w:themeColor="text1"/>
          <w:sz w:val="24"/>
          <w:szCs w:val="24"/>
          <w:lang w:val="sk-SK" w:eastAsia="cs-CZ"/>
        </w:rPr>
        <w:t xml:space="preserve">alebo prevádzkovateľovi siete </w:t>
      </w:r>
      <w:r w:rsidR="000B6855" w:rsidRPr="00DF233A">
        <w:rPr>
          <w:rFonts w:ascii="Arial" w:eastAsia="Times New Roman" w:hAnsi="Arial" w:cs="Arial"/>
          <w:color w:val="000000" w:themeColor="text1"/>
          <w:sz w:val="24"/>
          <w:szCs w:val="24"/>
          <w:lang w:val="sk-SK" w:eastAsia="cs-CZ"/>
        </w:rPr>
        <w:t xml:space="preserve">z vlastného podnetu </w:t>
      </w:r>
      <w:r w:rsidR="003160F7" w:rsidRPr="00DF233A">
        <w:rPr>
          <w:rFonts w:ascii="Arial" w:eastAsia="Times New Roman" w:hAnsi="Arial" w:cs="Arial"/>
          <w:color w:val="000000" w:themeColor="text1"/>
          <w:sz w:val="24"/>
          <w:szCs w:val="24"/>
          <w:lang w:val="sk-SK" w:eastAsia="cs-CZ"/>
        </w:rPr>
        <w:t xml:space="preserve">rozhodnutím </w:t>
      </w:r>
      <w:r w:rsidR="000B6855" w:rsidRPr="00DF233A">
        <w:rPr>
          <w:rFonts w:ascii="Arial" w:eastAsia="Times New Roman" w:hAnsi="Arial" w:cs="Arial"/>
          <w:color w:val="000000" w:themeColor="text1"/>
          <w:sz w:val="24"/>
          <w:szCs w:val="24"/>
          <w:lang w:val="sk-SK" w:eastAsia="cs-CZ"/>
        </w:rPr>
        <w:t xml:space="preserve">uložiť povinnosť zmeny </w:t>
      </w:r>
      <w:r w:rsidR="00FA0653" w:rsidRPr="00DF233A">
        <w:rPr>
          <w:rFonts w:ascii="Arial" w:eastAsia="Times New Roman" w:hAnsi="Arial" w:cs="Arial"/>
          <w:color w:val="000000" w:themeColor="text1"/>
          <w:sz w:val="24"/>
          <w:szCs w:val="24"/>
          <w:lang w:val="sk-SK" w:eastAsia="cs-CZ"/>
        </w:rPr>
        <w:t xml:space="preserve">návrhu </w:t>
      </w:r>
      <w:r w:rsidR="000B6855" w:rsidRPr="00DF233A">
        <w:rPr>
          <w:rFonts w:ascii="Arial" w:eastAsia="Times New Roman" w:hAnsi="Arial" w:cs="Arial"/>
          <w:color w:val="000000" w:themeColor="text1"/>
          <w:sz w:val="24"/>
          <w:szCs w:val="24"/>
          <w:lang w:val="sk-SK" w:eastAsia="cs-CZ"/>
        </w:rPr>
        <w:t>a urč</w:t>
      </w:r>
      <w:r w:rsidR="00CD4A47" w:rsidRPr="00DF233A">
        <w:rPr>
          <w:rFonts w:ascii="Arial" w:eastAsia="Times New Roman" w:hAnsi="Arial" w:cs="Arial"/>
          <w:color w:val="000000" w:themeColor="text1"/>
          <w:sz w:val="24"/>
          <w:szCs w:val="24"/>
          <w:lang w:val="sk-SK" w:eastAsia="cs-CZ"/>
        </w:rPr>
        <w:t>iť</w:t>
      </w:r>
      <w:r w:rsidR="000B6855" w:rsidRPr="00DF233A">
        <w:rPr>
          <w:rFonts w:ascii="Arial" w:eastAsia="Times New Roman" w:hAnsi="Arial" w:cs="Arial"/>
          <w:color w:val="000000" w:themeColor="text1"/>
          <w:sz w:val="24"/>
          <w:szCs w:val="24"/>
          <w:lang w:val="sk-SK" w:eastAsia="cs-CZ"/>
        </w:rPr>
        <w:t xml:space="preserve"> mu na to primeranú lehotu. Ak úrad nezačne konanie o zmene </w:t>
      </w:r>
      <w:r w:rsidR="0014016C" w:rsidRPr="00DF233A">
        <w:rPr>
          <w:rFonts w:ascii="Arial" w:eastAsia="Times New Roman" w:hAnsi="Arial" w:cs="Arial"/>
          <w:color w:val="000000" w:themeColor="text1"/>
          <w:sz w:val="24"/>
          <w:szCs w:val="24"/>
          <w:lang w:val="sk-SK" w:eastAsia="cs-CZ"/>
        </w:rPr>
        <w:t xml:space="preserve">návrhu </w:t>
      </w:r>
      <w:r w:rsidR="000B6855" w:rsidRPr="00DF233A">
        <w:rPr>
          <w:rFonts w:ascii="Arial" w:eastAsia="Times New Roman" w:hAnsi="Arial" w:cs="Arial"/>
          <w:color w:val="000000" w:themeColor="text1"/>
          <w:sz w:val="24"/>
          <w:szCs w:val="24"/>
          <w:lang w:val="sk-SK" w:eastAsia="cs-CZ"/>
        </w:rPr>
        <w:t xml:space="preserve">do jedného mesiaca od predloženia </w:t>
      </w:r>
      <w:r w:rsidR="007A793C" w:rsidRPr="00DF233A">
        <w:rPr>
          <w:rFonts w:ascii="Arial" w:eastAsia="Times New Roman" w:hAnsi="Arial" w:cs="Arial"/>
          <w:color w:val="000000" w:themeColor="text1"/>
          <w:sz w:val="24"/>
          <w:szCs w:val="24"/>
          <w:lang w:val="sk-SK" w:eastAsia="cs-CZ"/>
        </w:rPr>
        <w:t>návrhu</w:t>
      </w:r>
      <w:r w:rsidR="00984A01" w:rsidRPr="00DF233A">
        <w:rPr>
          <w:rFonts w:ascii="Arial" w:eastAsia="Times New Roman" w:hAnsi="Arial" w:cs="Arial"/>
          <w:color w:val="000000" w:themeColor="text1"/>
          <w:sz w:val="24"/>
          <w:szCs w:val="24"/>
          <w:lang w:val="sk-SK" w:eastAsia="cs-CZ"/>
        </w:rPr>
        <w:t xml:space="preserve"> technických podmienok podľa odsekov 2 a 3</w:t>
      </w:r>
      <w:r w:rsidR="000B6855" w:rsidRPr="00DF233A">
        <w:rPr>
          <w:rFonts w:ascii="Arial" w:eastAsia="Times New Roman" w:hAnsi="Arial" w:cs="Arial"/>
          <w:color w:val="000000" w:themeColor="text1"/>
          <w:sz w:val="24"/>
          <w:szCs w:val="24"/>
          <w:lang w:val="sk-SK" w:eastAsia="cs-CZ"/>
        </w:rPr>
        <w:t xml:space="preserve">, platí, že je </w:t>
      </w:r>
      <w:r w:rsidR="007A793C" w:rsidRPr="00DF233A">
        <w:rPr>
          <w:rFonts w:ascii="Arial" w:eastAsia="Times New Roman" w:hAnsi="Arial" w:cs="Arial"/>
          <w:color w:val="000000" w:themeColor="text1"/>
          <w:sz w:val="24"/>
          <w:szCs w:val="24"/>
          <w:lang w:val="sk-SK" w:eastAsia="cs-CZ"/>
        </w:rPr>
        <w:t xml:space="preserve">návrh </w:t>
      </w:r>
      <w:r w:rsidR="000B6855" w:rsidRPr="00DF233A">
        <w:rPr>
          <w:rFonts w:ascii="Arial" w:eastAsia="Times New Roman" w:hAnsi="Arial" w:cs="Arial"/>
          <w:color w:val="000000" w:themeColor="text1"/>
          <w:sz w:val="24"/>
          <w:szCs w:val="24"/>
          <w:lang w:val="sk-SK" w:eastAsia="cs-CZ"/>
        </w:rPr>
        <w:t>úplný a bez vád.</w:t>
      </w:r>
      <w:r w:rsidR="00E02F69" w:rsidRPr="00DF233A">
        <w:rPr>
          <w:rFonts w:ascii="Arial" w:eastAsia="Times New Roman" w:hAnsi="Arial" w:cs="Arial"/>
          <w:color w:val="000000" w:themeColor="text1"/>
          <w:sz w:val="24"/>
          <w:szCs w:val="24"/>
          <w:lang w:val="sk-SK" w:eastAsia="cs-CZ"/>
        </w:rPr>
        <w:t xml:space="preserve"> Uplynutím lehoty podľa predchádzajúcej vety</w:t>
      </w:r>
      <w:r w:rsidR="00AC6FEF" w:rsidRPr="00DF233A">
        <w:rPr>
          <w:rFonts w:ascii="Arial" w:eastAsia="Times New Roman" w:hAnsi="Arial" w:cs="Arial"/>
          <w:color w:val="000000" w:themeColor="text1"/>
          <w:sz w:val="24"/>
          <w:szCs w:val="24"/>
          <w:lang w:val="sk-SK" w:eastAsia="cs-CZ"/>
        </w:rPr>
        <w:t>,</w:t>
      </w:r>
      <w:r w:rsidR="002C0096" w:rsidRPr="00DF233A">
        <w:rPr>
          <w:rFonts w:ascii="Arial" w:eastAsia="Times New Roman" w:hAnsi="Arial" w:cs="Arial"/>
          <w:color w:val="000000" w:themeColor="text1"/>
          <w:sz w:val="24"/>
          <w:szCs w:val="24"/>
          <w:lang w:val="sk-SK" w:eastAsia="cs-CZ"/>
        </w:rPr>
        <w:t xml:space="preserve"> </w:t>
      </w:r>
      <w:r w:rsidR="00C77FCC" w:rsidRPr="00DF233A">
        <w:rPr>
          <w:rFonts w:ascii="Arial" w:eastAsia="Times New Roman" w:hAnsi="Arial" w:cs="Arial"/>
          <w:color w:val="000000" w:themeColor="text1"/>
          <w:sz w:val="24"/>
          <w:szCs w:val="24"/>
          <w:lang w:val="sk-SK" w:eastAsia="cs-CZ"/>
        </w:rPr>
        <w:t xml:space="preserve">vykonaním uloženej povinnosti zmeny návrhu </w:t>
      </w:r>
      <w:r w:rsidR="00AC6FEF" w:rsidRPr="00DF233A">
        <w:rPr>
          <w:rFonts w:ascii="Arial" w:eastAsia="Times New Roman" w:hAnsi="Arial" w:cs="Arial"/>
          <w:color w:val="000000" w:themeColor="text1"/>
          <w:sz w:val="24"/>
          <w:szCs w:val="24"/>
          <w:lang w:val="sk-SK" w:eastAsia="cs-CZ"/>
        </w:rPr>
        <w:t xml:space="preserve">alebo zastavením konania </w:t>
      </w:r>
      <w:r w:rsidR="00E02F69" w:rsidRPr="00DF233A">
        <w:rPr>
          <w:rFonts w:ascii="Arial" w:eastAsia="Times New Roman" w:hAnsi="Arial" w:cs="Arial"/>
          <w:color w:val="000000" w:themeColor="text1"/>
          <w:sz w:val="24"/>
          <w:szCs w:val="24"/>
          <w:lang w:val="sk-SK" w:eastAsia="cs-CZ"/>
        </w:rPr>
        <w:t>nadobúdajú technické podmienky podľa odsekov 2 a 3 účinnosť.</w:t>
      </w:r>
    </w:p>
    <w:p w14:paraId="1EA6C8C2" w14:textId="4920826D" w:rsidR="00846F6B" w:rsidRPr="00DF233A" w:rsidRDefault="00DF596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77125"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w:t>
      </w:r>
      <w:r w:rsidR="00476472" w:rsidRPr="00DF233A">
        <w:rPr>
          <w:rFonts w:ascii="Arial" w:eastAsia="Times New Roman" w:hAnsi="Arial" w:cs="Arial"/>
          <w:color w:val="000000" w:themeColor="text1"/>
          <w:sz w:val="24"/>
          <w:szCs w:val="24"/>
          <w:lang w:val="sk-SK" w:eastAsia="cs-CZ"/>
        </w:rPr>
        <w:t xml:space="preserve"> </w:t>
      </w:r>
      <w:r w:rsidR="003A2FAE" w:rsidRPr="00DF233A">
        <w:rPr>
          <w:rFonts w:ascii="Arial" w:eastAsia="Times New Roman" w:hAnsi="Arial" w:cs="Arial"/>
          <w:color w:val="000000" w:themeColor="text1"/>
          <w:sz w:val="24"/>
          <w:szCs w:val="24"/>
          <w:lang w:val="sk-SK" w:eastAsia="cs-CZ"/>
        </w:rPr>
        <w:t>Návrh t</w:t>
      </w:r>
      <w:r w:rsidRPr="00DF233A">
        <w:rPr>
          <w:rFonts w:ascii="Arial" w:eastAsia="Times New Roman" w:hAnsi="Arial" w:cs="Arial"/>
          <w:color w:val="000000" w:themeColor="text1"/>
          <w:sz w:val="24"/>
          <w:szCs w:val="24"/>
          <w:lang w:val="sk-SK" w:eastAsia="cs-CZ"/>
        </w:rPr>
        <w:t>echnick</w:t>
      </w:r>
      <w:r w:rsidR="003A2FAE" w:rsidRPr="00DF233A">
        <w:rPr>
          <w:rFonts w:ascii="Arial" w:eastAsia="Times New Roman" w:hAnsi="Arial" w:cs="Arial"/>
          <w:color w:val="000000" w:themeColor="text1"/>
          <w:sz w:val="24"/>
          <w:szCs w:val="24"/>
          <w:lang w:val="sk-SK" w:eastAsia="cs-CZ"/>
        </w:rPr>
        <w:t>ých</w:t>
      </w:r>
      <w:r w:rsidRPr="00DF233A">
        <w:rPr>
          <w:rFonts w:ascii="Arial" w:eastAsia="Times New Roman" w:hAnsi="Arial" w:cs="Arial"/>
          <w:color w:val="000000" w:themeColor="text1"/>
          <w:sz w:val="24"/>
          <w:szCs w:val="24"/>
          <w:lang w:val="sk-SK" w:eastAsia="cs-CZ"/>
        </w:rPr>
        <w:t xml:space="preserve"> podmien</w:t>
      </w:r>
      <w:r w:rsidR="003A2FAE" w:rsidRPr="00DF233A">
        <w:rPr>
          <w:rFonts w:ascii="Arial" w:eastAsia="Times New Roman" w:hAnsi="Arial" w:cs="Arial"/>
          <w:color w:val="000000" w:themeColor="text1"/>
          <w:sz w:val="24"/>
          <w:szCs w:val="24"/>
          <w:lang w:val="sk-SK" w:eastAsia="cs-CZ"/>
        </w:rPr>
        <w:t>ok</w:t>
      </w:r>
      <w:r w:rsidRPr="00DF233A">
        <w:rPr>
          <w:rFonts w:ascii="Arial" w:eastAsia="Times New Roman" w:hAnsi="Arial" w:cs="Arial"/>
          <w:color w:val="000000" w:themeColor="text1"/>
          <w:sz w:val="24"/>
          <w:szCs w:val="24"/>
          <w:lang w:val="sk-SK" w:eastAsia="cs-CZ"/>
        </w:rPr>
        <w:t xml:space="preserve"> </w:t>
      </w:r>
      <w:r w:rsidR="00236E66" w:rsidRPr="00DF233A">
        <w:rPr>
          <w:rFonts w:ascii="Arial" w:eastAsia="Times New Roman" w:hAnsi="Arial" w:cs="Arial"/>
          <w:color w:val="000000" w:themeColor="text1"/>
          <w:sz w:val="24"/>
          <w:szCs w:val="24"/>
          <w:lang w:val="sk-SK" w:eastAsia="cs-CZ"/>
        </w:rPr>
        <w:t>prevádzkovateľa sústavy v</w:t>
      </w:r>
      <w:r w:rsidR="00C23391" w:rsidRPr="00DF233A">
        <w:rPr>
          <w:rFonts w:ascii="Arial" w:eastAsia="Times New Roman" w:hAnsi="Arial" w:cs="Arial"/>
          <w:color w:val="000000" w:themeColor="text1"/>
          <w:sz w:val="24"/>
          <w:szCs w:val="24"/>
          <w:lang w:val="sk-SK" w:eastAsia="cs-CZ"/>
        </w:rPr>
        <w:t> </w:t>
      </w:r>
      <w:r w:rsidR="00236E66" w:rsidRPr="00DF233A">
        <w:rPr>
          <w:rFonts w:ascii="Arial" w:eastAsia="Times New Roman" w:hAnsi="Arial" w:cs="Arial"/>
          <w:color w:val="000000" w:themeColor="text1"/>
          <w:sz w:val="24"/>
          <w:szCs w:val="24"/>
          <w:lang w:val="sk-SK" w:eastAsia="cs-CZ"/>
        </w:rPr>
        <w:t>časti</w:t>
      </w:r>
      <w:r w:rsidR="00C23391" w:rsidRPr="00DF233A">
        <w:rPr>
          <w:rFonts w:ascii="Arial" w:eastAsia="Times New Roman" w:hAnsi="Arial" w:cs="Arial"/>
          <w:color w:val="000000" w:themeColor="text1"/>
          <w:sz w:val="24"/>
          <w:szCs w:val="24"/>
          <w:lang w:val="sk-SK" w:eastAsia="cs-CZ"/>
        </w:rPr>
        <w:t xml:space="preserve">, ktorá upravuje podmienky </w:t>
      </w:r>
      <w:r w:rsidR="0057054F" w:rsidRPr="00DF233A">
        <w:rPr>
          <w:rFonts w:ascii="Arial" w:eastAsia="Times New Roman" w:hAnsi="Arial" w:cs="Arial"/>
          <w:color w:val="000000" w:themeColor="text1"/>
          <w:sz w:val="24"/>
          <w:szCs w:val="24"/>
          <w:lang w:val="sk-SK" w:eastAsia="cs-CZ"/>
        </w:rPr>
        <w:t xml:space="preserve">na </w:t>
      </w:r>
      <w:r w:rsidR="00C23391" w:rsidRPr="00DF233A">
        <w:rPr>
          <w:rFonts w:ascii="Arial" w:eastAsia="Times New Roman" w:hAnsi="Arial" w:cs="Arial"/>
          <w:color w:val="000000" w:themeColor="text1"/>
          <w:sz w:val="24"/>
          <w:szCs w:val="24"/>
          <w:lang w:val="sk-SK" w:eastAsia="cs-CZ"/>
        </w:rPr>
        <w:t>pripojenie</w:t>
      </w:r>
      <w:r w:rsidR="001A3EF2" w:rsidRPr="00DF233A">
        <w:rPr>
          <w:rFonts w:ascii="Arial" w:eastAsia="Times New Roman" w:hAnsi="Arial" w:cs="Arial"/>
          <w:color w:val="000000" w:themeColor="text1"/>
          <w:sz w:val="24"/>
          <w:szCs w:val="24"/>
          <w:lang w:val="sk-SK" w:eastAsia="cs-CZ"/>
        </w:rPr>
        <w:t xml:space="preserve"> </w:t>
      </w:r>
      <w:r w:rsidR="00A37A07" w:rsidRPr="00DF233A">
        <w:rPr>
          <w:rFonts w:ascii="Arial" w:eastAsia="Times New Roman" w:hAnsi="Arial" w:cs="Arial"/>
          <w:color w:val="000000" w:themeColor="text1"/>
          <w:sz w:val="24"/>
          <w:szCs w:val="24"/>
          <w:lang w:val="sk-SK" w:eastAsia="cs-CZ"/>
        </w:rPr>
        <w:t>zariadení na výrobu elektriny a</w:t>
      </w:r>
      <w:r w:rsidR="000811FC" w:rsidRPr="00DF233A">
        <w:rPr>
          <w:rFonts w:ascii="Arial" w:eastAsia="Times New Roman" w:hAnsi="Arial" w:cs="Arial"/>
          <w:color w:val="000000" w:themeColor="text1"/>
          <w:sz w:val="24"/>
          <w:szCs w:val="24"/>
          <w:lang w:val="sk-SK" w:eastAsia="cs-CZ"/>
        </w:rPr>
        <w:t xml:space="preserve"> zariadení na uskladňovanie elektriny </w:t>
      </w:r>
      <w:r w:rsidR="00C23391" w:rsidRPr="00DF233A">
        <w:rPr>
          <w:rFonts w:ascii="Arial" w:eastAsia="Times New Roman" w:hAnsi="Arial" w:cs="Arial"/>
          <w:color w:val="000000" w:themeColor="text1"/>
          <w:sz w:val="24"/>
          <w:szCs w:val="24"/>
          <w:lang w:val="sk-SK" w:eastAsia="cs-CZ"/>
        </w:rPr>
        <w:t>do sústavy</w:t>
      </w:r>
      <w:r w:rsidR="00D50DED" w:rsidRPr="00DF233A">
        <w:rPr>
          <w:rFonts w:ascii="Arial" w:eastAsia="Times New Roman" w:hAnsi="Arial" w:cs="Arial"/>
          <w:color w:val="000000" w:themeColor="text1"/>
          <w:sz w:val="24"/>
          <w:szCs w:val="24"/>
          <w:lang w:val="sk-SK" w:eastAsia="cs-CZ"/>
        </w:rPr>
        <w:t>,</w:t>
      </w:r>
      <w:r w:rsidR="00C23391" w:rsidRPr="00DF233A" w:rsidDel="00C23391">
        <w:rPr>
          <w:rFonts w:ascii="Arial" w:eastAsia="Times New Roman" w:hAnsi="Arial" w:cs="Arial"/>
          <w:color w:val="000000" w:themeColor="text1"/>
          <w:sz w:val="24"/>
          <w:szCs w:val="24"/>
          <w:lang w:val="sk-SK" w:eastAsia="cs-CZ"/>
        </w:rPr>
        <w:t xml:space="preserve"> </w:t>
      </w:r>
      <w:r w:rsidR="0025140F" w:rsidRPr="00DF233A">
        <w:rPr>
          <w:rFonts w:ascii="Arial" w:eastAsia="Times New Roman" w:hAnsi="Arial" w:cs="Arial"/>
          <w:color w:val="000000" w:themeColor="text1"/>
          <w:sz w:val="24"/>
          <w:szCs w:val="24"/>
          <w:lang w:val="sk-SK" w:eastAsia="cs-CZ"/>
        </w:rPr>
        <w:t xml:space="preserve">predkladá </w:t>
      </w:r>
      <w:r w:rsidR="008254B9" w:rsidRPr="00DF233A">
        <w:rPr>
          <w:rFonts w:ascii="Arial" w:eastAsia="Times New Roman" w:hAnsi="Arial" w:cs="Arial"/>
          <w:color w:val="000000" w:themeColor="text1"/>
          <w:sz w:val="24"/>
          <w:szCs w:val="24"/>
          <w:lang w:val="sk-SK" w:eastAsia="cs-CZ"/>
        </w:rPr>
        <w:t xml:space="preserve">prevádzkovateľ sústavy úradu na schválenie. </w:t>
      </w:r>
      <w:r w:rsidR="009E1E16" w:rsidRPr="00DF233A">
        <w:rPr>
          <w:rFonts w:ascii="Arial" w:eastAsia="Times New Roman" w:hAnsi="Arial" w:cs="Arial"/>
          <w:color w:val="000000" w:themeColor="text1"/>
          <w:sz w:val="24"/>
          <w:szCs w:val="24"/>
          <w:lang w:val="sk-SK" w:eastAsia="cs-CZ"/>
        </w:rPr>
        <w:t>Úrad</w:t>
      </w:r>
      <w:r w:rsidR="003A2FAE" w:rsidRPr="00DF233A">
        <w:rPr>
          <w:rFonts w:ascii="Arial" w:eastAsia="Times New Roman" w:hAnsi="Arial" w:cs="Arial"/>
          <w:color w:val="000000" w:themeColor="text1"/>
          <w:sz w:val="24"/>
          <w:szCs w:val="24"/>
          <w:lang w:val="sk-SK" w:eastAsia="cs-CZ"/>
        </w:rPr>
        <w:t xml:space="preserve"> návrh</w:t>
      </w:r>
      <w:r w:rsidR="009E1E16" w:rsidRPr="00DF233A">
        <w:rPr>
          <w:rFonts w:ascii="Arial" w:eastAsia="Times New Roman" w:hAnsi="Arial" w:cs="Arial"/>
          <w:color w:val="000000" w:themeColor="text1"/>
          <w:sz w:val="24"/>
          <w:szCs w:val="24"/>
          <w:lang w:val="sk-SK" w:eastAsia="cs-CZ"/>
        </w:rPr>
        <w:t xml:space="preserve"> technick</w:t>
      </w:r>
      <w:r w:rsidR="003A2FAE" w:rsidRPr="00DF233A">
        <w:rPr>
          <w:rFonts w:ascii="Arial" w:eastAsia="Times New Roman" w:hAnsi="Arial" w:cs="Arial"/>
          <w:color w:val="000000" w:themeColor="text1"/>
          <w:sz w:val="24"/>
          <w:szCs w:val="24"/>
          <w:lang w:val="sk-SK" w:eastAsia="cs-CZ"/>
        </w:rPr>
        <w:t>ých</w:t>
      </w:r>
      <w:r w:rsidR="009E1E16" w:rsidRPr="00DF233A">
        <w:rPr>
          <w:rFonts w:ascii="Arial" w:eastAsia="Times New Roman" w:hAnsi="Arial" w:cs="Arial"/>
          <w:color w:val="000000" w:themeColor="text1"/>
          <w:sz w:val="24"/>
          <w:szCs w:val="24"/>
          <w:lang w:val="sk-SK" w:eastAsia="cs-CZ"/>
        </w:rPr>
        <w:t xml:space="preserve"> podmien</w:t>
      </w:r>
      <w:r w:rsidR="003A2FAE" w:rsidRPr="00DF233A">
        <w:rPr>
          <w:rFonts w:ascii="Arial" w:eastAsia="Times New Roman" w:hAnsi="Arial" w:cs="Arial"/>
          <w:color w:val="000000" w:themeColor="text1"/>
          <w:sz w:val="24"/>
          <w:szCs w:val="24"/>
          <w:lang w:val="sk-SK" w:eastAsia="cs-CZ"/>
        </w:rPr>
        <w:t>o</w:t>
      </w:r>
      <w:r w:rsidR="009E1E16" w:rsidRPr="00DF233A">
        <w:rPr>
          <w:rFonts w:ascii="Arial" w:eastAsia="Times New Roman" w:hAnsi="Arial" w:cs="Arial"/>
          <w:color w:val="000000" w:themeColor="text1"/>
          <w:sz w:val="24"/>
          <w:szCs w:val="24"/>
          <w:lang w:val="sk-SK" w:eastAsia="cs-CZ"/>
        </w:rPr>
        <w:t xml:space="preserve">k </w:t>
      </w:r>
      <w:r w:rsidR="006E70A5" w:rsidRPr="00DF233A">
        <w:rPr>
          <w:rFonts w:ascii="Arial" w:eastAsia="Times New Roman" w:hAnsi="Arial" w:cs="Arial"/>
          <w:color w:val="000000" w:themeColor="text1"/>
          <w:sz w:val="24"/>
          <w:szCs w:val="24"/>
          <w:lang w:val="sk-SK" w:eastAsia="cs-CZ"/>
        </w:rPr>
        <w:t>podľa prvej</w:t>
      </w:r>
      <w:r w:rsidR="00564AD8" w:rsidRPr="00DF233A">
        <w:rPr>
          <w:rFonts w:ascii="Arial" w:eastAsia="Times New Roman" w:hAnsi="Arial" w:cs="Arial"/>
          <w:color w:val="000000" w:themeColor="text1"/>
          <w:sz w:val="24"/>
          <w:szCs w:val="24"/>
          <w:lang w:val="sk-SK" w:eastAsia="cs-CZ"/>
        </w:rPr>
        <w:t xml:space="preserve"> </w:t>
      </w:r>
      <w:r w:rsidR="006E70A5" w:rsidRPr="00DF233A">
        <w:rPr>
          <w:rFonts w:ascii="Arial" w:eastAsia="Times New Roman" w:hAnsi="Arial" w:cs="Arial"/>
          <w:color w:val="000000" w:themeColor="text1"/>
          <w:sz w:val="24"/>
          <w:szCs w:val="24"/>
          <w:lang w:val="sk-SK" w:eastAsia="cs-CZ"/>
        </w:rPr>
        <w:t xml:space="preserve">vety schváli, </w:t>
      </w:r>
      <w:r w:rsidR="00323257" w:rsidRPr="00DF233A">
        <w:rPr>
          <w:rFonts w:ascii="Arial" w:eastAsia="Times New Roman" w:hAnsi="Arial" w:cs="Arial"/>
          <w:color w:val="000000" w:themeColor="text1"/>
          <w:sz w:val="24"/>
          <w:szCs w:val="24"/>
          <w:lang w:val="sk-SK" w:eastAsia="cs-CZ"/>
        </w:rPr>
        <w:t>ak sú v súlade s týmto zákonom alebo osobitnými predpismi.</w:t>
      </w:r>
      <w:r w:rsidR="00323257" w:rsidRPr="00DF233A">
        <w:rPr>
          <w:rFonts w:ascii="Arial" w:eastAsia="Times New Roman" w:hAnsi="Arial" w:cs="Arial"/>
          <w:color w:val="000000" w:themeColor="text1"/>
          <w:sz w:val="24"/>
          <w:szCs w:val="24"/>
          <w:vertAlign w:val="superscript"/>
          <w:lang w:val="sk-SK" w:eastAsia="cs-CZ"/>
        </w:rPr>
        <w:t>41)</w:t>
      </w:r>
      <w:r w:rsidR="00323257" w:rsidRPr="00DF233A">
        <w:rPr>
          <w:rFonts w:ascii="Arial" w:eastAsia="Times New Roman" w:hAnsi="Arial" w:cs="Arial"/>
          <w:color w:val="000000" w:themeColor="text1"/>
          <w:sz w:val="24"/>
          <w:szCs w:val="24"/>
          <w:lang w:val="sk-SK" w:eastAsia="cs-CZ"/>
        </w:rPr>
        <w:t> </w:t>
      </w:r>
      <w:r w:rsidR="0057054F" w:rsidRPr="00DF233A">
        <w:rPr>
          <w:rFonts w:ascii="Arial" w:eastAsia="Times New Roman" w:hAnsi="Arial" w:cs="Arial"/>
          <w:color w:val="000000" w:themeColor="text1"/>
          <w:sz w:val="24"/>
          <w:szCs w:val="24"/>
          <w:lang w:val="sk-SK" w:eastAsia="cs-CZ"/>
        </w:rPr>
        <w:t>Ustanovenie o</w:t>
      </w:r>
      <w:r w:rsidR="00F92DB4" w:rsidRPr="00DF233A">
        <w:rPr>
          <w:rFonts w:ascii="Arial" w:eastAsia="Times New Roman" w:hAnsi="Arial" w:cs="Arial"/>
          <w:color w:val="000000" w:themeColor="text1"/>
          <w:sz w:val="24"/>
          <w:szCs w:val="24"/>
          <w:lang w:val="sk-SK" w:eastAsia="cs-CZ"/>
        </w:rPr>
        <w:t>dsek</w:t>
      </w:r>
      <w:r w:rsidR="0057054F" w:rsidRPr="00DF233A">
        <w:rPr>
          <w:rFonts w:ascii="Arial" w:eastAsia="Times New Roman" w:hAnsi="Arial" w:cs="Arial"/>
          <w:color w:val="000000" w:themeColor="text1"/>
          <w:sz w:val="24"/>
          <w:szCs w:val="24"/>
          <w:lang w:val="sk-SK" w:eastAsia="cs-CZ"/>
        </w:rPr>
        <w:t>u</w:t>
      </w:r>
      <w:r w:rsidR="00F92DB4" w:rsidRPr="00DF233A">
        <w:rPr>
          <w:rFonts w:ascii="Arial" w:eastAsia="Times New Roman" w:hAnsi="Arial" w:cs="Arial"/>
          <w:color w:val="000000" w:themeColor="text1"/>
          <w:sz w:val="24"/>
          <w:szCs w:val="24"/>
          <w:lang w:val="sk-SK" w:eastAsia="cs-CZ"/>
        </w:rPr>
        <w:t xml:space="preserve"> </w:t>
      </w:r>
      <w:r w:rsidR="00417C11" w:rsidRPr="00DF233A">
        <w:rPr>
          <w:rFonts w:ascii="Arial" w:eastAsia="Times New Roman" w:hAnsi="Arial" w:cs="Arial"/>
          <w:color w:val="000000" w:themeColor="text1"/>
          <w:sz w:val="24"/>
          <w:szCs w:val="24"/>
          <w:lang w:val="sk-SK" w:eastAsia="cs-CZ"/>
        </w:rPr>
        <w:t>5</w:t>
      </w:r>
      <w:r w:rsidR="00F92DB4" w:rsidRPr="00DF233A">
        <w:rPr>
          <w:rFonts w:ascii="Arial" w:eastAsia="Times New Roman" w:hAnsi="Arial" w:cs="Arial"/>
          <w:color w:val="000000" w:themeColor="text1"/>
          <w:sz w:val="24"/>
          <w:szCs w:val="24"/>
          <w:lang w:val="sk-SK" w:eastAsia="cs-CZ"/>
        </w:rPr>
        <w:t xml:space="preserve"> sa</w:t>
      </w:r>
      <w:r w:rsidR="009B2010" w:rsidRPr="00DF233A">
        <w:rPr>
          <w:rFonts w:ascii="Arial" w:eastAsia="Times New Roman" w:hAnsi="Arial" w:cs="Arial"/>
          <w:color w:val="000000" w:themeColor="text1"/>
          <w:sz w:val="24"/>
          <w:szCs w:val="24"/>
          <w:lang w:val="sk-SK" w:eastAsia="cs-CZ"/>
        </w:rPr>
        <w:t xml:space="preserve"> </w:t>
      </w:r>
      <w:r w:rsidR="00A7356F" w:rsidRPr="00DF233A">
        <w:rPr>
          <w:rFonts w:ascii="Arial" w:eastAsia="Times New Roman" w:hAnsi="Arial" w:cs="Arial"/>
          <w:color w:val="000000" w:themeColor="text1"/>
          <w:sz w:val="24"/>
          <w:szCs w:val="24"/>
          <w:lang w:val="sk-SK" w:eastAsia="cs-CZ"/>
        </w:rPr>
        <w:t>nepoužije.</w:t>
      </w:r>
    </w:p>
    <w:p w14:paraId="4BE5633F" w14:textId="2DC3D2A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77125"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Prevádzkovateľ sústavy a prevádzkovateľ siete je povinný určiť obchodné podmienky na prístup, pripojenie a prevádzkovanie sústavy a siete. Rozsah obchodných podmienok, ktoré sú súčasťou prevádzkového poriadku prevádzkovateľa sústavy alebo prevádzkovateľa siete, ustanov</w:t>
      </w:r>
      <w:r w:rsidR="0016102E" w:rsidRPr="00DF233A">
        <w:rPr>
          <w:rFonts w:ascii="Arial" w:eastAsia="Times New Roman" w:hAnsi="Arial" w:cs="Arial"/>
          <w:color w:val="000000" w:themeColor="text1"/>
          <w:sz w:val="24"/>
          <w:szCs w:val="24"/>
          <w:lang w:val="sk-SK" w:eastAsia="cs-CZ"/>
        </w:rPr>
        <w:t>í všeobecne záväzný právny predpis vydaný podľa § 95 ods. 2 písm. k)</w:t>
      </w:r>
      <w:r w:rsidRPr="00DF233A">
        <w:rPr>
          <w:rFonts w:ascii="Arial" w:eastAsia="Times New Roman" w:hAnsi="Arial" w:cs="Arial"/>
          <w:color w:val="000000" w:themeColor="text1"/>
          <w:sz w:val="24"/>
          <w:szCs w:val="24"/>
          <w:lang w:val="sk-SK" w:eastAsia="cs-CZ"/>
        </w:rPr>
        <w:t>. Prevádzkovateľ distribučnej sústavy alebo prevádzkovateľ distribučnej siete</w:t>
      </w:r>
      <w:r w:rsidR="008A1253" w:rsidRPr="00DF233A">
        <w:rPr>
          <w:rFonts w:ascii="Arial" w:eastAsia="Times New Roman" w:hAnsi="Arial" w:cs="Arial"/>
          <w:color w:val="000000" w:themeColor="text1"/>
          <w:sz w:val="24"/>
          <w:szCs w:val="24"/>
          <w:lang w:val="sk-SK" w:eastAsia="cs-CZ"/>
        </w:rPr>
        <w:t>, ktorý predkladá návrh prevádzkového poriadku úradu na schválenie</w:t>
      </w:r>
      <w:r w:rsidR="0030729E" w:rsidRPr="00DF233A">
        <w:rPr>
          <w:rFonts w:ascii="Arial" w:eastAsia="Times New Roman" w:hAnsi="Arial" w:cs="Arial"/>
          <w:color w:val="000000" w:themeColor="text1"/>
          <w:sz w:val="24"/>
          <w:szCs w:val="24"/>
          <w:lang w:val="sk-SK" w:eastAsia="cs-CZ"/>
        </w:rPr>
        <w:t xml:space="preserve"> podľa osobitného predpisu</w:t>
      </w:r>
      <w:r w:rsidR="00700871" w:rsidRPr="00DF233A">
        <w:rPr>
          <w:rFonts w:ascii="Arial" w:eastAsia="Times New Roman" w:hAnsi="Arial" w:cs="Arial"/>
          <w:color w:val="000000" w:themeColor="text1"/>
          <w:sz w:val="24"/>
          <w:szCs w:val="24"/>
          <w:vertAlign w:val="superscript"/>
          <w:lang w:val="sk-SK" w:eastAsia="cs-CZ"/>
        </w:rPr>
        <w:t>41a)</w:t>
      </w:r>
      <w:r w:rsidR="008A1253"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je povinný vypracovať prevádzkový poriadok </w:t>
      </w:r>
      <w:r w:rsidR="00A90A2A" w:rsidRPr="00DF233A">
        <w:rPr>
          <w:rFonts w:ascii="Arial" w:eastAsia="Times New Roman" w:hAnsi="Arial" w:cs="Arial"/>
          <w:color w:val="000000" w:themeColor="text1"/>
          <w:sz w:val="24"/>
          <w:szCs w:val="24"/>
          <w:lang w:val="sk-SK" w:eastAsia="cs-CZ"/>
        </w:rPr>
        <w:t xml:space="preserve">v súlade </w:t>
      </w:r>
      <w:r w:rsidR="00480AF9" w:rsidRPr="00DF233A">
        <w:rPr>
          <w:rFonts w:ascii="Arial" w:eastAsia="Times New Roman" w:hAnsi="Arial" w:cs="Arial"/>
          <w:color w:val="000000" w:themeColor="text1"/>
          <w:sz w:val="24"/>
          <w:szCs w:val="24"/>
          <w:lang w:val="sk-SK" w:eastAsia="cs-CZ"/>
        </w:rPr>
        <w:t>s všeobecne záväzným právnym predpisom vydaným podľa § 95 ods. 2 písm. k)</w:t>
      </w:r>
      <w:r w:rsidRPr="00DF233A">
        <w:rPr>
          <w:rFonts w:ascii="Arial" w:eastAsia="Times New Roman" w:hAnsi="Arial" w:cs="Arial"/>
          <w:color w:val="000000" w:themeColor="text1"/>
          <w:sz w:val="24"/>
          <w:szCs w:val="24"/>
          <w:lang w:val="sk-SK" w:eastAsia="cs-CZ"/>
        </w:rPr>
        <w:t>.</w:t>
      </w:r>
      <w:r w:rsidR="00EA5000" w:rsidRPr="00DF233A">
        <w:rPr>
          <w:rFonts w:ascii="Arial" w:eastAsia="Times New Roman" w:hAnsi="Arial" w:cs="Arial"/>
          <w:color w:val="000000" w:themeColor="text1"/>
          <w:sz w:val="24"/>
          <w:szCs w:val="24"/>
          <w:lang w:val="sk-SK" w:eastAsia="cs-CZ"/>
        </w:rPr>
        <w:t xml:space="preserve"> Ak prevádzkovateľ miestnej distribučnej sústavy alebo prevádzkovateľ distribučnej siete, </w:t>
      </w:r>
      <w:r w:rsidR="002D22F9" w:rsidRPr="00DF233A">
        <w:rPr>
          <w:rFonts w:ascii="Arial" w:eastAsia="Times New Roman" w:hAnsi="Arial" w:cs="Arial"/>
          <w:color w:val="000000" w:themeColor="text1"/>
          <w:sz w:val="24"/>
          <w:szCs w:val="24"/>
          <w:lang w:val="sk-SK" w:eastAsia="cs-CZ"/>
        </w:rPr>
        <w:t xml:space="preserve">ku ktorej je pripojených </w:t>
      </w:r>
      <w:r w:rsidR="006A1744" w:rsidRPr="00DF233A">
        <w:rPr>
          <w:rFonts w:ascii="Arial" w:eastAsia="Times New Roman" w:hAnsi="Arial" w:cs="Arial"/>
          <w:color w:val="000000" w:themeColor="text1"/>
          <w:sz w:val="24"/>
          <w:szCs w:val="24"/>
          <w:lang w:val="sk-SK" w:eastAsia="cs-CZ"/>
        </w:rPr>
        <w:t>najviac</w:t>
      </w:r>
      <w:r w:rsidR="00EA5000" w:rsidRPr="00DF233A">
        <w:rPr>
          <w:rFonts w:ascii="Arial" w:eastAsia="Times New Roman" w:hAnsi="Arial" w:cs="Arial"/>
          <w:color w:val="000000" w:themeColor="text1"/>
          <w:sz w:val="24"/>
          <w:szCs w:val="24"/>
          <w:lang w:val="sk-SK" w:eastAsia="cs-CZ"/>
        </w:rPr>
        <w:t xml:space="preserve"> 100 000 </w:t>
      </w:r>
      <w:r w:rsidR="002D22F9" w:rsidRPr="00DF233A">
        <w:rPr>
          <w:rFonts w:ascii="Arial" w:eastAsia="Times New Roman" w:hAnsi="Arial" w:cs="Arial"/>
          <w:color w:val="000000" w:themeColor="text1"/>
          <w:sz w:val="24"/>
          <w:szCs w:val="24"/>
          <w:lang w:val="sk-SK" w:eastAsia="cs-CZ"/>
        </w:rPr>
        <w:t xml:space="preserve">koncových </w:t>
      </w:r>
      <w:r w:rsidR="00EA5000" w:rsidRPr="00DF233A">
        <w:rPr>
          <w:rFonts w:ascii="Arial" w:eastAsia="Times New Roman" w:hAnsi="Arial" w:cs="Arial"/>
          <w:color w:val="000000" w:themeColor="text1"/>
          <w:sz w:val="24"/>
          <w:szCs w:val="24"/>
          <w:lang w:val="sk-SK" w:eastAsia="cs-CZ"/>
        </w:rPr>
        <w:t>odberateľov plynu, nepredkladá návrh prevádzkového poriadku úradu na schválenie podľa osobitného predpisu</w:t>
      </w:r>
      <w:r w:rsidR="00915D81" w:rsidRPr="00DF233A">
        <w:rPr>
          <w:rFonts w:ascii="Arial" w:eastAsia="Times New Roman" w:hAnsi="Arial" w:cs="Arial"/>
          <w:color w:val="000000" w:themeColor="text1"/>
          <w:sz w:val="24"/>
          <w:szCs w:val="24"/>
          <w:lang w:val="sk-SK" w:eastAsia="cs-CZ"/>
        </w:rPr>
        <w:t>,</w:t>
      </w:r>
      <w:r w:rsidR="00EA5000" w:rsidRPr="00DF233A">
        <w:rPr>
          <w:rFonts w:ascii="Arial" w:eastAsia="Times New Roman" w:hAnsi="Arial" w:cs="Arial"/>
          <w:color w:val="000000" w:themeColor="text1"/>
          <w:sz w:val="24"/>
          <w:szCs w:val="24"/>
          <w:vertAlign w:val="superscript"/>
          <w:lang w:val="sk-SK" w:eastAsia="cs-CZ"/>
        </w:rPr>
        <w:t>41a)</w:t>
      </w:r>
      <w:r w:rsidR="00EA5000" w:rsidRPr="00DF233A">
        <w:rPr>
          <w:rFonts w:ascii="Arial" w:eastAsia="Times New Roman" w:hAnsi="Arial" w:cs="Arial"/>
          <w:color w:val="000000" w:themeColor="text1"/>
          <w:sz w:val="24"/>
          <w:szCs w:val="24"/>
          <w:lang w:val="sk-SK" w:eastAsia="cs-CZ"/>
        </w:rPr>
        <w:t xml:space="preserve"> alebo ak úrad návrh prevádzkového poriadku neschváli, je povinný prevziať vzorový prevádzkový poriadok.</w:t>
      </w:r>
    </w:p>
    <w:p w14:paraId="2F05FD83" w14:textId="2D3FD62A" w:rsidR="005C4B3D" w:rsidRPr="00DF233A" w:rsidRDefault="005C4B3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77125"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Prevádzkovateľ </w:t>
      </w:r>
      <w:r w:rsidR="00C6527E" w:rsidRPr="00DF233A">
        <w:rPr>
          <w:rFonts w:ascii="Arial" w:eastAsia="Times New Roman" w:hAnsi="Arial" w:cs="Arial"/>
          <w:color w:val="000000" w:themeColor="text1"/>
          <w:sz w:val="24"/>
          <w:szCs w:val="24"/>
          <w:lang w:val="sk-SK" w:eastAsia="cs-CZ"/>
        </w:rPr>
        <w:t xml:space="preserve">prenosovej </w:t>
      </w:r>
      <w:r w:rsidRPr="00DF233A">
        <w:rPr>
          <w:rFonts w:ascii="Arial" w:eastAsia="Times New Roman" w:hAnsi="Arial" w:cs="Arial"/>
          <w:color w:val="000000" w:themeColor="text1"/>
          <w:sz w:val="24"/>
          <w:szCs w:val="24"/>
          <w:lang w:val="sk-SK" w:eastAsia="cs-CZ"/>
        </w:rPr>
        <w:t>sústavy</w:t>
      </w:r>
      <w:r w:rsidR="0063068B" w:rsidRPr="00DF233A">
        <w:rPr>
          <w:rFonts w:ascii="Arial" w:eastAsia="Times New Roman" w:hAnsi="Arial" w:cs="Arial"/>
          <w:color w:val="000000" w:themeColor="text1"/>
          <w:sz w:val="24"/>
          <w:szCs w:val="24"/>
          <w:lang w:val="sk-SK" w:eastAsia="cs-CZ"/>
        </w:rPr>
        <w:t xml:space="preserve">, prevádzkovateľ regionálnej distribučnej sústavy, prevádzkovateľ prepravnej siete, prevádzkovateľ distribučnej siete, </w:t>
      </w:r>
      <w:r w:rsidR="002D22F9" w:rsidRPr="00DF233A">
        <w:rPr>
          <w:rFonts w:ascii="Arial" w:eastAsia="Times New Roman" w:hAnsi="Arial" w:cs="Arial"/>
          <w:color w:val="000000" w:themeColor="text1"/>
          <w:sz w:val="24"/>
          <w:szCs w:val="24"/>
          <w:lang w:val="sk-SK" w:eastAsia="cs-CZ"/>
        </w:rPr>
        <w:t>ku ktorej je pripojených</w:t>
      </w:r>
      <w:r w:rsidR="0063068B" w:rsidRPr="00DF233A">
        <w:rPr>
          <w:rFonts w:ascii="Arial" w:eastAsia="Times New Roman" w:hAnsi="Arial" w:cs="Arial"/>
          <w:color w:val="000000" w:themeColor="text1"/>
          <w:sz w:val="24"/>
          <w:szCs w:val="24"/>
          <w:lang w:val="sk-SK" w:eastAsia="cs-CZ"/>
        </w:rPr>
        <w:t xml:space="preserve"> viac ako 100 000 </w:t>
      </w:r>
      <w:r w:rsidR="002D22F9" w:rsidRPr="00DF233A">
        <w:rPr>
          <w:rFonts w:ascii="Arial" w:eastAsia="Times New Roman" w:hAnsi="Arial" w:cs="Arial"/>
          <w:color w:val="000000" w:themeColor="text1"/>
          <w:sz w:val="24"/>
          <w:szCs w:val="24"/>
          <w:lang w:val="sk-SK" w:eastAsia="cs-CZ"/>
        </w:rPr>
        <w:t xml:space="preserve">koncových </w:t>
      </w:r>
      <w:r w:rsidR="0063068B" w:rsidRPr="00DF233A">
        <w:rPr>
          <w:rFonts w:ascii="Arial" w:eastAsia="Times New Roman" w:hAnsi="Arial" w:cs="Arial"/>
          <w:color w:val="000000" w:themeColor="text1"/>
          <w:sz w:val="24"/>
          <w:szCs w:val="24"/>
          <w:lang w:val="sk-SK" w:eastAsia="cs-CZ"/>
        </w:rPr>
        <w:t>odberateľov plynu</w:t>
      </w:r>
      <w:r w:rsidR="00992A38" w:rsidRPr="00DF233A">
        <w:rPr>
          <w:rFonts w:ascii="Arial" w:eastAsia="Times New Roman" w:hAnsi="Arial" w:cs="Arial"/>
          <w:color w:val="000000" w:themeColor="text1"/>
          <w:sz w:val="24"/>
          <w:szCs w:val="24"/>
          <w:lang w:val="sk-SK" w:eastAsia="cs-CZ"/>
        </w:rPr>
        <w:t>,</w:t>
      </w:r>
      <w:r w:rsidR="0063068B" w:rsidRPr="00DF233A">
        <w:rPr>
          <w:rFonts w:ascii="Arial" w:eastAsia="Times New Roman" w:hAnsi="Arial" w:cs="Arial"/>
          <w:color w:val="000000" w:themeColor="text1"/>
          <w:sz w:val="24"/>
          <w:szCs w:val="24"/>
          <w:lang w:val="sk-SK" w:eastAsia="cs-CZ"/>
        </w:rPr>
        <w:t xml:space="preserve"> alebo prevádzkovateľ zásobníka</w:t>
      </w:r>
      <w:r w:rsidRPr="00DF233A">
        <w:rPr>
          <w:rFonts w:ascii="Arial" w:eastAsia="Times New Roman" w:hAnsi="Arial" w:cs="Arial"/>
          <w:color w:val="000000" w:themeColor="text1"/>
          <w:sz w:val="24"/>
          <w:szCs w:val="24"/>
          <w:lang w:val="sk-SK" w:eastAsia="cs-CZ"/>
        </w:rPr>
        <w:t xml:space="preserve"> je povinný vypracovať transparentným a nediskriminačným spôsobom návrh prevádzkového poriadku alebo návrh jeho zmien a pred ich predložením úradu </w:t>
      </w:r>
      <w:r w:rsidR="00E629A1"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schváleni</w:t>
      </w:r>
      <w:r w:rsidR="00E629A1"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w:t>
      </w:r>
      <w:r w:rsidR="007E2A93" w:rsidRPr="00DF233A">
        <w:rPr>
          <w:rFonts w:ascii="Arial" w:eastAsia="Times New Roman" w:hAnsi="Arial" w:cs="Arial"/>
          <w:color w:val="000000" w:themeColor="text1"/>
          <w:sz w:val="24"/>
          <w:szCs w:val="24"/>
          <w:lang w:val="sk-SK" w:eastAsia="cs-CZ"/>
        </w:rPr>
        <w:t>ich</w:t>
      </w:r>
      <w:r w:rsidRPr="00DF233A">
        <w:rPr>
          <w:rFonts w:ascii="Arial" w:eastAsia="Times New Roman" w:hAnsi="Arial" w:cs="Arial"/>
          <w:color w:val="000000" w:themeColor="text1"/>
          <w:sz w:val="24"/>
          <w:szCs w:val="24"/>
          <w:lang w:val="sk-SK" w:eastAsia="cs-CZ"/>
        </w:rPr>
        <w:t xml:space="preserve"> verejne konzultovať. </w:t>
      </w:r>
    </w:p>
    <w:p w14:paraId="134259D5" w14:textId="0CE8ED61" w:rsidR="000E64BF"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w:t>
      </w:r>
      <w:r w:rsidR="00D77125" w:rsidRPr="00DF233A">
        <w:rPr>
          <w:rFonts w:ascii="Arial" w:eastAsia="Times New Roman" w:hAnsi="Arial" w:cs="Arial"/>
          <w:color w:val="000000" w:themeColor="text1"/>
          <w:sz w:val="24"/>
          <w:szCs w:val="24"/>
          <w:lang w:val="sk-SK" w:eastAsia="cs-CZ"/>
        </w:rPr>
        <w:t>9</w:t>
      </w:r>
      <w:r w:rsidR="00E61582" w:rsidRPr="00DF233A">
        <w:rPr>
          <w:rFonts w:ascii="Arial" w:eastAsia="Times New Roman" w:hAnsi="Arial" w:cs="Arial"/>
          <w:color w:val="000000" w:themeColor="text1"/>
          <w:sz w:val="24"/>
          <w:szCs w:val="24"/>
          <w:lang w:val="sk-SK" w:eastAsia="cs-CZ"/>
        </w:rPr>
        <w:t xml:space="preserve">) </w:t>
      </w:r>
      <w:r w:rsidR="000E64BF" w:rsidRPr="00DF233A">
        <w:rPr>
          <w:rFonts w:ascii="Arial" w:eastAsia="Times New Roman" w:hAnsi="Arial" w:cs="Arial"/>
          <w:color w:val="000000" w:themeColor="text1"/>
          <w:sz w:val="24"/>
          <w:szCs w:val="24"/>
          <w:lang w:val="sk-SK" w:eastAsia="cs-CZ"/>
        </w:rPr>
        <w:t xml:space="preserve">Prevádzkovateľ prenosovej sústavy </w:t>
      </w:r>
      <w:r w:rsidR="005B02EF" w:rsidRPr="00DF233A">
        <w:rPr>
          <w:rFonts w:ascii="Arial" w:eastAsia="Times New Roman" w:hAnsi="Arial" w:cs="Arial"/>
          <w:color w:val="000000" w:themeColor="text1"/>
          <w:sz w:val="24"/>
          <w:szCs w:val="24"/>
          <w:lang w:val="sk-SK" w:eastAsia="cs-CZ"/>
        </w:rPr>
        <w:t>nesmie</w:t>
      </w:r>
      <w:r w:rsidR="003643F5" w:rsidRPr="00DF233A">
        <w:rPr>
          <w:rFonts w:ascii="Arial" w:eastAsia="Times New Roman" w:hAnsi="Arial" w:cs="Arial"/>
          <w:color w:val="000000" w:themeColor="text1"/>
          <w:sz w:val="24"/>
          <w:szCs w:val="24"/>
          <w:lang w:val="sk-SK" w:eastAsia="cs-CZ"/>
        </w:rPr>
        <w:t xml:space="preserve"> </w:t>
      </w:r>
      <w:r w:rsidR="000E64BF" w:rsidRPr="00DF233A">
        <w:rPr>
          <w:rFonts w:ascii="Arial" w:eastAsia="Times New Roman" w:hAnsi="Arial" w:cs="Arial"/>
          <w:color w:val="000000" w:themeColor="text1"/>
          <w:sz w:val="24"/>
          <w:szCs w:val="24"/>
          <w:lang w:val="sk-SK" w:eastAsia="cs-CZ"/>
        </w:rPr>
        <w:t xml:space="preserve">odmietnuť pripojenie </w:t>
      </w:r>
      <w:r w:rsidR="00FE56E8" w:rsidRPr="00DF233A">
        <w:rPr>
          <w:rFonts w:ascii="Arial" w:eastAsia="Times New Roman" w:hAnsi="Arial" w:cs="Arial"/>
          <w:color w:val="000000" w:themeColor="text1"/>
          <w:sz w:val="24"/>
          <w:szCs w:val="24"/>
          <w:lang w:val="sk-SK" w:eastAsia="cs-CZ"/>
        </w:rPr>
        <w:t xml:space="preserve">zariadenia na výrobu elektriny </w:t>
      </w:r>
      <w:r w:rsidR="000E64BF" w:rsidRPr="00DF233A">
        <w:rPr>
          <w:rFonts w:ascii="Arial" w:eastAsia="Times New Roman" w:hAnsi="Arial" w:cs="Arial"/>
          <w:color w:val="000000" w:themeColor="text1"/>
          <w:sz w:val="24"/>
          <w:szCs w:val="24"/>
          <w:lang w:val="sk-SK" w:eastAsia="cs-CZ"/>
        </w:rPr>
        <w:t xml:space="preserve">alebo zariadenia na uskladňovanie </w:t>
      </w:r>
      <w:r w:rsidR="00FE56E8" w:rsidRPr="00DF233A">
        <w:rPr>
          <w:rFonts w:ascii="Arial" w:eastAsia="Times New Roman" w:hAnsi="Arial" w:cs="Arial"/>
          <w:color w:val="000000" w:themeColor="text1"/>
          <w:sz w:val="24"/>
          <w:szCs w:val="24"/>
          <w:lang w:val="sk-SK" w:eastAsia="cs-CZ"/>
        </w:rPr>
        <w:t xml:space="preserve">elektriny </w:t>
      </w:r>
      <w:r w:rsidR="000E64BF" w:rsidRPr="00DF233A">
        <w:rPr>
          <w:rFonts w:ascii="Arial" w:eastAsia="Times New Roman" w:hAnsi="Arial" w:cs="Arial"/>
          <w:color w:val="000000" w:themeColor="text1"/>
          <w:sz w:val="24"/>
          <w:szCs w:val="24"/>
          <w:lang w:val="sk-SK" w:eastAsia="cs-CZ"/>
        </w:rPr>
        <w:t>z dôvodu možn</w:t>
      </w:r>
      <w:r w:rsidR="00EE7299" w:rsidRPr="00DF233A">
        <w:rPr>
          <w:rFonts w:ascii="Arial" w:eastAsia="Times New Roman" w:hAnsi="Arial" w:cs="Arial"/>
          <w:color w:val="000000" w:themeColor="text1"/>
          <w:sz w:val="24"/>
          <w:szCs w:val="24"/>
          <w:lang w:val="sk-SK" w:eastAsia="cs-CZ"/>
        </w:rPr>
        <w:t>ého</w:t>
      </w:r>
      <w:r w:rsidR="000E64BF" w:rsidRPr="00DF233A">
        <w:rPr>
          <w:rFonts w:ascii="Arial" w:eastAsia="Times New Roman" w:hAnsi="Arial" w:cs="Arial"/>
          <w:color w:val="000000" w:themeColor="text1"/>
          <w:sz w:val="24"/>
          <w:szCs w:val="24"/>
          <w:lang w:val="sk-SK" w:eastAsia="cs-CZ"/>
        </w:rPr>
        <w:t xml:space="preserve"> </w:t>
      </w:r>
      <w:r w:rsidR="00184C27" w:rsidRPr="00DF233A">
        <w:rPr>
          <w:rFonts w:ascii="Arial" w:eastAsia="Times New Roman" w:hAnsi="Arial" w:cs="Arial"/>
          <w:color w:val="000000" w:themeColor="text1"/>
          <w:sz w:val="24"/>
          <w:szCs w:val="24"/>
          <w:lang w:val="sk-SK" w:eastAsia="cs-CZ"/>
        </w:rPr>
        <w:t>budúceho</w:t>
      </w:r>
      <w:r w:rsidR="000E64BF" w:rsidRPr="00DF233A">
        <w:rPr>
          <w:rFonts w:ascii="Arial" w:eastAsia="Times New Roman" w:hAnsi="Arial" w:cs="Arial"/>
          <w:color w:val="000000" w:themeColor="text1"/>
          <w:sz w:val="24"/>
          <w:szCs w:val="24"/>
          <w:lang w:val="sk-SK" w:eastAsia="cs-CZ"/>
        </w:rPr>
        <w:t xml:space="preserve"> </w:t>
      </w:r>
      <w:r w:rsidR="000303AA" w:rsidRPr="00DF233A">
        <w:rPr>
          <w:rFonts w:ascii="Arial" w:eastAsia="Times New Roman" w:hAnsi="Arial" w:cs="Arial"/>
          <w:color w:val="000000" w:themeColor="text1"/>
          <w:sz w:val="24"/>
          <w:szCs w:val="24"/>
          <w:lang w:val="sk-SK" w:eastAsia="cs-CZ"/>
        </w:rPr>
        <w:t xml:space="preserve">obmedzenia </w:t>
      </w:r>
      <w:r w:rsidR="00EE7299" w:rsidRPr="00DF233A">
        <w:rPr>
          <w:rFonts w:ascii="Arial" w:eastAsia="Times New Roman" w:hAnsi="Arial" w:cs="Arial"/>
          <w:color w:val="000000" w:themeColor="text1"/>
          <w:sz w:val="24"/>
          <w:szCs w:val="24"/>
          <w:lang w:val="sk-SK" w:eastAsia="cs-CZ"/>
        </w:rPr>
        <w:t>prenosu</w:t>
      </w:r>
      <w:r w:rsidR="000E64BF" w:rsidRPr="00DF233A">
        <w:rPr>
          <w:rFonts w:ascii="Arial" w:eastAsia="Times New Roman" w:hAnsi="Arial" w:cs="Arial"/>
          <w:color w:val="000000" w:themeColor="text1"/>
          <w:sz w:val="24"/>
          <w:szCs w:val="24"/>
          <w:lang w:val="sk-SK" w:eastAsia="cs-CZ"/>
        </w:rPr>
        <w:t xml:space="preserve"> </w:t>
      </w:r>
      <w:r w:rsidR="00E3309E" w:rsidRPr="00DF233A">
        <w:rPr>
          <w:rFonts w:ascii="Arial" w:eastAsia="Times New Roman" w:hAnsi="Arial" w:cs="Arial"/>
          <w:color w:val="000000" w:themeColor="text1"/>
          <w:sz w:val="24"/>
          <w:szCs w:val="24"/>
          <w:lang w:val="sk-SK" w:eastAsia="cs-CZ"/>
        </w:rPr>
        <w:t>elektriny</w:t>
      </w:r>
      <w:r w:rsidR="00785857" w:rsidRPr="00DF233A">
        <w:rPr>
          <w:rFonts w:ascii="Arial" w:eastAsia="Times New Roman" w:hAnsi="Arial" w:cs="Arial"/>
          <w:color w:val="000000" w:themeColor="text1"/>
          <w:sz w:val="24"/>
          <w:szCs w:val="24"/>
          <w:lang w:val="sk-SK" w:eastAsia="cs-CZ"/>
        </w:rPr>
        <w:t xml:space="preserve"> </w:t>
      </w:r>
      <w:r w:rsidR="005C6473" w:rsidRPr="00DF233A">
        <w:rPr>
          <w:rFonts w:ascii="Arial" w:eastAsia="Times New Roman" w:hAnsi="Arial" w:cs="Arial"/>
          <w:color w:val="000000" w:themeColor="text1"/>
          <w:sz w:val="24"/>
          <w:szCs w:val="24"/>
          <w:lang w:val="sk-SK" w:eastAsia="cs-CZ"/>
        </w:rPr>
        <w:t xml:space="preserve">pre užívateľov sústavy </w:t>
      </w:r>
      <w:r w:rsidR="00785857" w:rsidRPr="00DF233A">
        <w:rPr>
          <w:rFonts w:ascii="Arial" w:eastAsia="Times New Roman" w:hAnsi="Arial" w:cs="Arial"/>
          <w:color w:val="000000" w:themeColor="text1"/>
          <w:sz w:val="24"/>
          <w:szCs w:val="24"/>
          <w:lang w:val="sk-SK" w:eastAsia="cs-CZ"/>
        </w:rPr>
        <w:t xml:space="preserve">alebo </w:t>
      </w:r>
      <w:r w:rsidR="006977A4" w:rsidRPr="00DF233A">
        <w:rPr>
          <w:rFonts w:ascii="Arial" w:eastAsia="Times New Roman" w:hAnsi="Arial" w:cs="Arial"/>
          <w:color w:val="000000" w:themeColor="text1"/>
          <w:sz w:val="24"/>
          <w:szCs w:val="24"/>
          <w:lang w:val="sk-SK" w:eastAsia="cs-CZ"/>
        </w:rPr>
        <w:t>vznik</w:t>
      </w:r>
      <w:r w:rsidR="00792805" w:rsidRPr="00DF233A">
        <w:rPr>
          <w:rFonts w:ascii="Arial" w:eastAsia="Times New Roman" w:hAnsi="Arial" w:cs="Arial"/>
          <w:color w:val="000000" w:themeColor="text1"/>
          <w:sz w:val="24"/>
          <w:szCs w:val="24"/>
          <w:lang w:val="sk-SK" w:eastAsia="cs-CZ"/>
        </w:rPr>
        <w:t>u</w:t>
      </w:r>
      <w:r w:rsidR="006977A4" w:rsidRPr="00DF233A">
        <w:rPr>
          <w:rFonts w:ascii="Arial" w:eastAsia="Times New Roman" w:hAnsi="Arial" w:cs="Arial"/>
          <w:color w:val="000000" w:themeColor="text1"/>
          <w:sz w:val="24"/>
          <w:szCs w:val="24"/>
          <w:lang w:val="sk-SK" w:eastAsia="cs-CZ"/>
        </w:rPr>
        <w:t xml:space="preserve"> dodatočn</w:t>
      </w:r>
      <w:r w:rsidR="00792805" w:rsidRPr="00DF233A">
        <w:rPr>
          <w:rFonts w:ascii="Arial" w:eastAsia="Times New Roman" w:hAnsi="Arial" w:cs="Arial"/>
          <w:color w:val="000000" w:themeColor="text1"/>
          <w:sz w:val="24"/>
          <w:szCs w:val="24"/>
          <w:lang w:val="sk-SK" w:eastAsia="cs-CZ"/>
        </w:rPr>
        <w:t>ých</w:t>
      </w:r>
      <w:r w:rsidR="006977A4" w:rsidRPr="00DF233A">
        <w:rPr>
          <w:rFonts w:ascii="Arial" w:eastAsia="Times New Roman" w:hAnsi="Arial" w:cs="Arial"/>
          <w:color w:val="000000" w:themeColor="text1"/>
          <w:sz w:val="24"/>
          <w:szCs w:val="24"/>
          <w:lang w:val="sk-SK" w:eastAsia="cs-CZ"/>
        </w:rPr>
        <w:t xml:space="preserve"> náklad</w:t>
      </w:r>
      <w:r w:rsidR="00792805" w:rsidRPr="00DF233A">
        <w:rPr>
          <w:rFonts w:ascii="Arial" w:eastAsia="Times New Roman" w:hAnsi="Arial" w:cs="Arial"/>
          <w:color w:val="000000" w:themeColor="text1"/>
          <w:sz w:val="24"/>
          <w:szCs w:val="24"/>
          <w:lang w:val="sk-SK" w:eastAsia="cs-CZ"/>
        </w:rPr>
        <w:t>ov</w:t>
      </w:r>
      <w:r w:rsidR="006977A4" w:rsidRPr="00DF233A">
        <w:rPr>
          <w:rFonts w:ascii="Arial" w:eastAsia="Times New Roman" w:hAnsi="Arial" w:cs="Arial"/>
          <w:color w:val="000000" w:themeColor="text1"/>
          <w:sz w:val="24"/>
          <w:szCs w:val="24"/>
          <w:lang w:val="sk-SK" w:eastAsia="cs-CZ"/>
        </w:rPr>
        <w:t xml:space="preserve"> </w:t>
      </w:r>
      <w:r w:rsidR="00B40EF2" w:rsidRPr="00DF233A">
        <w:rPr>
          <w:rFonts w:ascii="Arial" w:eastAsia="Times New Roman" w:hAnsi="Arial" w:cs="Arial"/>
          <w:color w:val="000000" w:themeColor="text1"/>
          <w:sz w:val="24"/>
          <w:szCs w:val="24"/>
          <w:lang w:val="sk-SK" w:eastAsia="cs-CZ"/>
        </w:rPr>
        <w:t xml:space="preserve">na </w:t>
      </w:r>
      <w:r w:rsidR="006977A4" w:rsidRPr="00DF233A">
        <w:rPr>
          <w:rFonts w:ascii="Arial" w:eastAsia="Times New Roman" w:hAnsi="Arial" w:cs="Arial"/>
          <w:color w:val="000000" w:themeColor="text1"/>
          <w:sz w:val="24"/>
          <w:szCs w:val="24"/>
          <w:lang w:val="sk-SK" w:eastAsia="cs-CZ"/>
        </w:rPr>
        <w:t>potrebné zvýšeni</w:t>
      </w:r>
      <w:r w:rsidR="00B40EF2" w:rsidRPr="00DF233A">
        <w:rPr>
          <w:rFonts w:ascii="Arial" w:eastAsia="Times New Roman" w:hAnsi="Arial" w:cs="Arial"/>
          <w:color w:val="000000" w:themeColor="text1"/>
          <w:sz w:val="24"/>
          <w:szCs w:val="24"/>
          <w:lang w:val="sk-SK" w:eastAsia="cs-CZ"/>
        </w:rPr>
        <w:t>e</w:t>
      </w:r>
      <w:r w:rsidR="006977A4" w:rsidRPr="00DF233A">
        <w:rPr>
          <w:rFonts w:ascii="Arial" w:eastAsia="Times New Roman" w:hAnsi="Arial" w:cs="Arial"/>
          <w:color w:val="000000" w:themeColor="text1"/>
          <w:sz w:val="24"/>
          <w:szCs w:val="24"/>
          <w:lang w:val="sk-SK" w:eastAsia="cs-CZ"/>
        </w:rPr>
        <w:t xml:space="preserve"> kapacity </w:t>
      </w:r>
      <w:r w:rsidR="00B40EF2" w:rsidRPr="00DF233A">
        <w:rPr>
          <w:rFonts w:ascii="Arial" w:eastAsia="Times New Roman" w:hAnsi="Arial" w:cs="Arial"/>
          <w:color w:val="000000" w:themeColor="text1"/>
          <w:sz w:val="24"/>
          <w:szCs w:val="24"/>
          <w:lang w:val="sk-SK" w:eastAsia="cs-CZ"/>
        </w:rPr>
        <w:t>prenosovej sú</w:t>
      </w:r>
      <w:r w:rsidR="006977A4" w:rsidRPr="00DF233A">
        <w:rPr>
          <w:rFonts w:ascii="Arial" w:eastAsia="Times New Roman" w:hAnsi="Arial" w:cs="Arial"/>
          <w:color w:val="000000" w:themeColor="text1"/>
          <w:sz w:val="24"/>
          <w:szCs w:val="24"/>
          <w:lang w:val="sk-SK" w:eastAsia="cs-CZ"/>
        </w:rPr>
        <w:t>stavy</w:t>
      </w:r>
      <w:r w:rsidR="00B40EF2" w:rsidRPr="00DF233A">
        <w:rPr>
          <w:rFonts w:ascii="Arial" w:eastAsia="Times New Roman" w:hAnsi="Arial" w:cs="Arial"/>
          <w:color w:val="000000" w:themeColor="text1"/>
          <w:sz w:val="24"/>
          <w:szCs w:val="24"/>
          <w:lang w:val="sk-SK" w:eastAsia="cs-CZ"/>
        </w:rPr>
        <w:t xml:space="preserve"> v </w:t>
      </w:r>
      <w:r w:rsidR="006977A4" w:rsidRPr="00DF233A">
        <w:rPr>
          <w:rFonts w:ascii="Arial" w:eastAsia="Times New Roman" w:hAnsi="Arial" w:cs="Arial"/>
          <w:color w:val="000000" w:themeColor="text1"/>
          <w:sz w:val="24"/>
          <w:szCs w:val="24"/>
          <w:lang w:val="sk-SK" w:eastAsia="cs-CZ"/>
        </w:rPr>
        <w:t>miest</w:t>
      </w:r>
      <w:r w:rsidR="00A13A2F" w:rsidRPr="00DF233A">
        <w:rPr>
          <w:rFonts w:ascii="Arial" w:eastAsia="Times New Roman" w:hAnsi="Arial" w:cs="Arial"/>
          <w:color w:val="000000" w:themeColor="text1"/>
          <w:sz w:val="24"/>
          <w:szCs w:val="24"/>
          <w:lang w:val="sk-SK" w:eastAsia="cs-CZ"/>
        </w:rPr>
        <w:t>e</w:t>
      </w:r>
      <w:r w:rsidR="006977A4" w:rsidRPr="00DF233A">
        <w:rPr>
          <w:rFonts w:ascii="Arial" w:eastAsia="Times New Roman" w:hAnsi="Arial" w:cs="Arial"/>
          <w:color w:val="000000" w:themeColor="text1"/>
          <w:sz w:val="24"/>
          <w:szCs w:val="24"/>
          <w:lang w:val="sk-SK" w:eastAsia="cs-CZ"/>
        </w:rPr>
        <w:t xml:space="preserve"> pripojenia</w:t>
      </w:r>
      <w:r w:rsidR="00792805" w:rsidRPr="00DF233A">
        <w:rPr>
          <w:rFonts w:ascii="Arial" w:eastAsia="Times New Roman" w:hAnsi="Arial" w:cs="Arial"/>
          <w:color w:val="000000" w:themeColor="text1"/>
          <w:sz w:val="24"/>
          <w:szCs w:val="24"/>
          <w:lang w:val="sk-SK" w:eastAsia="cs-CZ"/>
        </w:rPr>
        <w:t xml:space="preserve"> v dôsledku pripojenia</w:t>
      </w:r>
      <w:r w:rsidR="00B40EF2" w:rsidRPr="00DF233A">
        <w:rPr>
          <w:rFonts w:ascii="Arial" w:eastAsia="Times New Roman" w:hAnsi="Arial" w:cs="Arial"/>
          <w:color w:val="000000" w:themeColor="text1"/>
          <w:sz w:val="24"/>
          <w:szCs w:val="24"/>
          <w:lang w:val="sk-SK" w:eastAsia="cs-CZ"/>
        </w:rPr>
        <w:t>.</w:t>
      </w:r>
      <w:r w:rsidR="00423F80" w:rsidRPr="00DF233A">
        <w:rPr>
          <w:rFonts w:ascii="Arial" w:eastAsia="Times New Roman" w:hAnsi="Arial" w:cs="Arial"/>
          <w:color w:val="000000" w:themeColor="text1"/>
          <w:sz w:val="24"/>
          <w:szCs w:val="24"/>
          <w:lang w:val="sk-SK" w:eastAsia="cs-CZ"/>
        </w:rPr>
        <w:t xml:space="preserve"> Tým nie je dotknutá možnosť prevádzkovateľa prenosovej sústavy postupovať podľa odseku 11.</w:t>
      </w:r>
    </w:p>
    <w:p w14:paraId="29618F16" w14:textId="6A20F28D" w:rsidR="00B25995" w:rsidRPr="00DF233A" w:rsidRDefault="005D5462"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D77125" w:rsidRPr="00DF233A">
        <w:rPr>
          <w:rFonts w:ascii="Arial" w:eastAsia="Times New Roman" w:hAnsi="Arial" w:cs="Arial"/>
          <w:color w:val="000000" w:themeColor="text1"/>
          <w:sz w:val="24"/>
          <w:szCs w:val="24"/>
          <w:lang w:val="sk-SK" w:eastAsia="cs-CZ"/>
        </w:rPr>
        <w:t>0</w:t>
      </w:r>
      <w:r w:rsidRPr="00DF233A">
        <w:rPr>
          <w:rFonts w:ascii="Arial" w:eastAsia="Times New Roman" w:hAnsi="Arial" w:cs="Arial"/>
          <w:color w:val="000000" w:themeColor="text1"/>
          <w:sz w:val="24"/>
          <w:szCs w:val="24"/>
          <w:lang w:val="sk-SK" w:eastAsia="cs-CZ"/>
        </w:rPr>
        <w:t xml:space="preserve">) </w:t>
      </w:r>
      <w:r w:rsidR="002878F8" w:rsidRPr="00DF233A">
        <w:rPr>
          <w:rFonts w:ascii="Arial" w:eastAsia="Times New Roman" w:hAnsi="Arial" w:cs="Arial"/>
          <w:color w:val="000000" w:themeColor="text1"/>
          <w:sz w:val="24"/>
          <w:szCs w:val="24"/>
          <w:lang w:val="sk-SK" w:eastAsia="cs-CZ"/>
        </w:rPr>
        <w:t xml:space="preserve">Prevádzkovateľ prenosovej sústavy </w:t>
      </w:r>
      <w:r w:rsidR="00B25995" w:rsidRPr="00DF233A">
        <w:rPr>
          <w:rFonts w:ascii="Arial" w:eastAsia="Times New Roman" w:hAnsi="Arial" w:cs="Arial"/>
          <w:color w:val="000000" w:themeColor="text1"/>
          <w:sz w:val="24"/>
          <w:szCs w:val="24"/>
          <w:lang w:val="sk-SK" w:eastAsia="cs-CZ"/>
        </w:rPr>
        <w:t xml:space="preserve">má právo obmedziť </w:t>
      </w:r>
      <w:r w:rsidR="00D14D05" w:rsidRPr="00DF233A">
        <w:rPr>
          <w:rFonts w:ascii="Arial" w:eastAsia="Times New Roman" w:hAnsi="Arial" w:cs="Arial"/>
          <w:color w:val="000000" w:themeColor="text1"/>
          <w:sz w:val="24"/>
          <w:szCs w:val="24"/>
          <w:lang w:val="sk-SK" w:eastAsia="cs-CZ"/>
        </w:rPr>
        <w:t>ponúkanú kapacitu</w:t>
      </w:r>
      <w:r w:rsidR="0075295F" w:rsidRPr="00DF233A">
        <w:rPr>
          <w:rFonts w:ascii="Arial" w:eastAsia="Times New Roman" w:hAnsi="Arial" w:cs="Arial"/>
          <w:color w:val="000000" w:themeColor="text1"/>
          <w:sz w:val="24"/>
          <w:szCs w:val="24"/>
          <w:lang w:val="sk-SK" w:eastAsia="cs-CZ"/>
        </w:rPr>
        <w:t xml:space="preserve"> pripojenia</w:t>
      </w:r>
      <w:r w:rsidR="001262A9" w:rsidRPr="00DF233A">
        <w:rPr>
          <w:rFonts w:ascii="Arial" w:eastAsia="Times New Roman" w:hAnsi="Arial" w:cs="Arial"/>
          <w:color w:val="000000" w:themeColor="text1"/>
          <w:sz w:val="24"/>
          <w:szCs w:val="24"/>
          <w:lang w:val="sk-SK" w:eastAsia="cs-CZ"/>
        </w:rPr>
        <w:t xml:space="preserve"> zariadenia na výrobu elektriny alebo zariadenia na uskladňovanie elektriny</w:t>
      </w:r>
      <w:r w:rsidR="00BB0F64" w:rsidRPr="00DF233A">
        <w:rPr>
          <w:rFonts w:ascii="Arial" w:eastAsia="Times New Roman" w:hAnsi="Arial" w:cs="Arial"/>
          <w:color w:val="000000" w:themeColor="text1"/>
          <w:sz w:val="24"/>
          <w:szCs w:val="24"/>
          <w:lang w:val="sk-SK" w:eastAsia="cs-CZ"/>
        </w:rPr>
        <w:t xml:space="preserve"> do prenosovej sústavy</w:t>
      </w:r>
      <w:r w:rsidR="0075295F" w:rsidRPr="00DF233A">
        <w:rPr>
          <w:rFonts w:ascii="Arial" w:eastAsia="Times New Roman" w:hAnsi="Arial" w:cs="Arial"/>
          <w:color w:val="000000" w:themeColor="text1"/>
          <w:sz w:val="24"/>
          <w:szCs w:val="24"/>
          <w:lang w:val="sk-SK" w:eastAsia="cs-CZ"/>
        </w:rPr>
        <w:t xml:space="preserve"> </w:t>
      </w:r>
      <w:r w:rsidR="001262A9" w:rsidRPr="00DF233A">
        <w:rPr>
          <w:rFonts w:ascii="Arial" w:eastAsia="Times New Roman" w:hAnsi="Arial" w:cs="Arial"/>
          <w:color w:val="000000" w:themeColor="text1"/>
          <w:sz w:val="24"/>
          <w:szCs w:val="24"/>
          <w:lang w:val="sk-SK" w:eastAsia="cs-CZ"/>
        </w:rPr>
        <w:t xml:space="preserve">alebo </w:t>
      </w:r>
      <w:r w:rsidR="00C36CEF" w:rsidRPr="00DF233A">
        <w:rPr>
          <w:rFonts w:ascii="Arial" w:eastAsia="Times New Roman" w:hAnsi="Arial" w:cs="Arial"/>
          <w:color w:val="000000" w:themeColor="text1"/>
          <w:sz w:val="24"/>
          <w:szCs w:val="24"/>
          <w:lang w:val="sk-SK" w:eastAsia="cs-CZ"/>
        </w:rPr>
        <w:t xml:space="preserve">ponúknuť </w:t>
      </w:r>
      <w:r w:rsidR="001D0AE9" w:rsidRPr="00DF233A">
        <w:rPr>
          <w:rFonts w:ascii="Arial" w:eastAsia="Times New Roman" w:hAnsi="Arial" w:cs="Arial"/>
          <w:color w:val="000000" w:themeColor="text1"/>
          <w:sz w:val="24"/>
          <w:szCs w:val="24"/>
          <w:lang w:val="sk-SK" w:eastAsia="cs-CZ"/>
        </w:rPr>
        <w:t xml:space="preserve">kapacitu pripojenia </w:t>
      </w:r>
      <w:r w:rsidR="00BB0F64" w:rsidRPr="00DF233A">
        <w:rPr>
          <w:rFonts w:ascii="Arial" w:eastAsia="Times New Roman" w:hAnsi="Arial" w:cs="Arial"/>
          <w:color w:val="000000" w:themeColor="text1"/>
          <w:sz w:val="24"/>
          <w:szCs w:val="24"/>
          <w:lang w:val="sk-SK" w:eastAsia="cs-CZ"/>
        </w:rPr>
        <w:t xml:space="preserve">do prenosovej sústavy </w:t>
      </w:r>
      <w:r w:rsidR="002C6DF9" w:rsidRPr="00DF233A">
        <w:rPr>
          <w:rFonts w:ascii="Arial" w:eastAsia="Times New Roman" w:hAnsi="Arial" w:cs="Arial"/>
          <w:color w:val="000000" w:themeColor="text1"/>
          <w:sz w:val="24"/>
          <w:szCs w:val="24"/>
          <w:lang w:val="sk-SK" w:eastAsia="cs-CZ"/>
        </w:rPr>
        <w:t>s možnosťou obmedzenia jej využitia</w:t>
      </w:r>
      <w:r w:rsidR="00167EBF" w:rsidRPr="00DF233A">
        <w:rPr>
          <w:rFonts w:ascii="Arial" w:eastAsia="Times New Roman" w:hAnsi="Arial" w:cs="Arial"/>
          <w:color w:val="000000" w:themeColor="text1"/>
          <w:sz w:val="24"/>
          <w:szCs w:val="24"/>
          <w:lang w:val="sk-SK" w:eastAsia="cs-CZ"/>
        </w:rPr>
        <w:t xml:space="preserve">, </w:t>
      </w:r>
      <w:r w:rsidR="009A5D4A" w:rsidRPr="00DF233A">
        <w:rPr>
          <w:rFonts w:ascii="Arial" w:eastAsia="Times New Roman" w:hAnsi="Arial" w:cs="Arial"/>
          <w:color w:val="000000" w:themeColor="text1"/>
          <w:sz w:val="24"/>
          <w:szCs w:val="24"/>
          <w:lang w:val="sk-SK" w:eastAsia="cs-CZ"/>
        </w:rPr>
        <w:t>ak</w:t>
      </w:r>
      <w:r w:rsidR="00167EBF" w:rsidRPr="00DF233A">
        <w:rPr>
          <w:rFonts w:ascii="Arial" w:eastAsia="Times New Roman" w:hAnsi="Arial" w:cs="Arial"/>
          <w:color w:val="000000" w:themeColor="text1"/>
          <w:sz w:val="24"/>
          <w:szCs w:val="24"/>
          <w:lang w:val="sk-SK" w:eastAsia="cs-CZ"/>
        </w:rPr>
        <w:t xml:space="preserve"> </w:t>
      </w:r>
      <w:r w:rsidR="00357862" w:rsidRPr="00DF233A">
        <w:rPr>
          <w:rFonts w:ascii="Arial" w:eastAsia="Times New Roman" w:hAnsi="Arial" w:cs="Arial"/>
          <w:color w:val="000000" w:themeColor="text1"/>
          <w:sz w:val="24"/>
          <w:szCs w:val="24"/>
          <w:lang w:val="sk-SK" w:eastAsia="cs-CZ"/>
        </w:rPr>
        <w:t>také podmienky obmedzenia schválil úrad.</w:t>
      </w:r>
      <w:r w:rsidR="00113BD6" w:rsidRPr="00DF233A">
        <w:rPr>
          <w:rFonts w:ascii="Arial" w:eastAsia="Times New Roman" w:hAnsi="Arial" w:cs="Arial"/>
          <w:color w:val="000000" w:themeColor="text1"/>
          <w:sz w:val="24"/>
          <w:szCs w:val="24"/>
          <w:lang w:val="sk-SK" w:eastAsia="cs-CZ"/>
        </w:rPr>
        <w:t xml:space="preserve"> Úrad </w:t>
      </w:r>
      <w:r w:rsidR="00311366" w:rsidRPr="00DF233A">
        <w:rPr>
          <w:rFonts w:ascii="Arial" w:eastAsia="Times New Roman" w:hAnsi="Arial" w:cs="Arial"/>
          <w:color w:val="000000" w:themeColor="text1"/>
          <w:sz w:val="24"/>
          <w:szCs w:val="24"/>
          <w:lang w:val="sk-SK" w:eastAsia="cs-CZ"/>
        </w:rPr>
        <w:t xml:space="preserve">návrh </w:t>
      </w:r>
      <w:r w:rsidR="00113BD6" w:rsidRPr="00DF233A">
        <w:rPr>
          <w:rFonts w:ascii="Arial" w:eastAsia="Times New Roman" w:hAnsi="Arial" w:cs="Arial"/>
          <w:color w:val="000000" w:themeColor="text1"/>
          <w:sz w:val="24"/>
          <w:szCs w:val="24"/>
          <w:lang w:val="sk-SK" w:eastAsia="cs-CZ"/>
        </w:rPr>
        <w:t>podmien</w:t>
      </w:r>
      <w:r w:rsidR="00311366" w:rsidRPr="00DF233A">
        <w:rPr>
          <w:rFonts w:ascii="Arial" w:eastAsia="Times New Roman" w:hAnsi="Arial" w:cs="Arial"/>
          <w:color w:val="000000" w:themeColor="text1"/>
          <w:sz w:val="24"/>
          <w:szCs w:val="24"/>
          <w:lang w:val="sk-SK" w:eastAsia="cs-CZ"/>
        </w:rPr>
        <w:t xml:space="preserve">ok </w:t>
      </w:r>
      <w:r w:rsidR="00113BD6" w:rsidRPr="00DF233A">
        <w:rPr>
          <w:rFonts w:ascii="Arial" w:eastAsia="Times New Roman" w:hAnsi="Arial" w:cs="Arial"/>
          <w:color w:val="000000" w:themeColor="text1"/>
          <w:sz w:val="24"/>
          <w:szCs w:val="24"/>
          <w:lang w:val="sk-SK" w:eastAsia="cs-CZ"/>
        </w:rPr>
        <w:t>obmedzenia podľa prvej</w:t>
      </w:r>
      <w:r w:rsidR="00564AD8" w:rsidRPr="00DF233A">
        <w:rPr>
          <w:rFonts w:ascii="Arial" w:eastAsia="Times New Roman" w:hAnsi="Arial" w:cs="Arial"/>
          <w:color w:val="000000" w:themeColor="text1"/>
          <w:sz w:val="24"/>
          <w:szCs w:val="24"/>
          <w:lang w:val="sk-SK" w:eastAsia="cs-CZ"/>
        </w:rPr>
        <w:t xml:space="preserve"> </w:t>
      </w:r>
      <w:r w:rsidR="00113BD6" w:rsidRPr="00DF233A">
        <w:rPr>
          <w:rFonts w:ascii="Arial" w:eastAsia="Times New Roman" w:hAnsi="Arial" w:cs="Arial"/>
          <w:color w:val="000000" w:themeColor="text1"/>
          <w:sz w:val="24"/>
          <w:szCs w:val="24"/>
          <w:lang w:val="sk-SK" w:eastAsia="cs-CZ"/>
        </w:rPr>
        <w:t xml:space="preserve">vety schváli, ak </w:t>
      </w:r>
      <w:r w:rsidR="00311366" w:rsidRPr="00DF233A">
        <w:rPr>
          <w:rFonts w:ascii="Arial" w:eastAsia="Times New Roman" w:hAnsi="Arial" w:cs="Arial"/>
          <w:color w:val="000000" w:themeColor="text1"/>
          <w:sz w:val="24"/>
          <w:szCs w:val="24"/>
          <w:lang w:val="sk-SK" w:eastAsia="cs-CZ"/>
        </w:rPr>
        <w:t xml:space="preserve">sú navrhované podmienky obmedzenia </w:t>
      </w:r>
      <w:r w:rsidR="00517F43" w:rsidRPr="00DF233A">
        <w:rPr>
          <w:rFonts w:ascii="Arial" w:eastAsia="Times New Roman" w:hAnsi="Arial" w:cs="Arial"/>
          <w:color w:val="000000" w:themeColor="text1"/>
          <w:sz w:val="24"/>
          <w:szCs w:val="24"/>
          <w:lang w:val="sk-SK" w:eastAsia="cs-CZ"/>
        </w:rPr>
        <w:t xml:space="preserve">transparentné, nediskriminačné a ak ich </w:t>
      </w:r>
      <w:r w:rsidR="001B1C7D" w:rsidRPr="00DF233A">
        <w:rPr>
          <w:rFonts w:ascii="Arial" w:eastAsia="Times New Roman" w:hAnsi="Arial" w:cs="Arial"/>
          <w:color w:val="000000" w:themeColor="text1"/>
          <w:sz w:val="24"/>
          <w:szCs w:val="24"/>
          <w:lang w:val="sk-SK" w:eastAsia="cs-CZ"/>
        </w:rPr>
        <w:t xml:space="preserve">používanie </w:t>
      </w:r>
      <w:r w:rsidR="00EC1D26" w:rsidRPr="00DF233A">
        <w:rPr>
          <w:rFonts w:ascii="Arial" w:eastAsia="Times New Roman" w:hAnsi="Arial" w:cs="Arial"/>
          <w:color w:val="000000" w:themeColor="text1"/>
          <w:sz w:val="24"/>
          <w:szCs w:val="24"/>
          <w:lang w:val="sk-SK" w:eastAsia="cs-CZ"/>
        </w:rPr>
        <w:t xml:space="preserve">nespôsobí </w:t>
      </w:r>
      <w:r w:rsidR="002534C6" w:rsidRPr="00DF233A">
        <w:rPr>
          <w:rFonts w:ascii="Arial" w:eastAsia="Times New Roman" w:hAnsi="Arial" w:cs="Arial"/>
          <w:color w:val="000000" w:themeColor="text1"/>
          <w:sz w:val="24"/>
          <w:szCs w:val="24"/>
          <w:lang w:val="sk-SK" w:eastAsia="cs-CZ"/>
        </w:rPr>
        <w:t>n</w:t>
      </w:r>
      <w:r w:rsidR="00517F43" w:rsidRPr="00DF233A">
        <w:rPr>
          <w:rFonts w:ascii="Arial" w:eastAsia="Times New Roman" w:hAnsi="Arial" w:cs="Arial"/>
          <w:color w:val="000000" w:themeColor="text1"/>
          <w:sz w:val="24"/>
          <w:szCs w:val="24"/>
          <w:lang w:val="sk-SK" w:eastAsia="cs-CZ"/>
        </w:rPr>
        <w:t>eprimeran</w:t>
      </w:r>
      <w:r w:rsidR="00EC1D26" w:rsidRPr="00DF233A">
        <w:rPr>
          <w:rFonts w:ascii="Arial" w:eastAsia="Times New Roman" w:hAnsi="Arial" w:cs="Arial"/>
          <w:color w:val="000000" w:themeColor="text1"/>
          <w:sz w:val="24"/>
          <w:szCs w:val="24"/>
          <w:lang w:val="sk-SK" w:eastAsia="cs-CZ"/>
        </w:rPr>
        <w:t>é</w:t>
      </w:r>
      <w:r w:rsidR="00517F43" w:rsidRPr="00DF233A">
        <w:rPr>
          <w:rFonts w:ascii="Arial" w:eastAsia="Times New Roman" w:hAnsi="Arial" w:cs="Arial"/>
          <w:color w:val="000000" w:themeColor="text1"/>
          <w:sz w:val="24"/>
          <w:szCs w:val="24"/>
          <w:lang w:val="sk-SK" w:eastAsia="cs-CZ"/>
        </w:rPr>
        <w:t xml:space="preserve"> </w:t>
      </w:r>
      <w:r w:rsidR="002534C6" w:rsidRPr="00DF233A">
        <w:rPr>
          <w:rFonts w:ascii="Arial" w:eastAsia="Times New Roman" w:hAnsi="Arial" w:cs="Arial"/>
          <w:color w:val="000000" w:themeColor="text1"/>
          <w:sz w:val="24"/>
          <w:szCs w:val="24"/>
          <w:lang w:val="sk-SK" w:eastAsia="cs-CZ"/>
        </w:rPr>
        <w:t>alebo neodôvodnen</w:t>
      </w:r>
      <w:r w:rsidR="00EC1D26" w:rsidRPr="00DF233A">
        <w:rPr>
          <w:rFonts w:ascii="Arial" w:eastAsia="Times New Roman" w:hAnsi="Arial" w:cs="Arial"/>
          <w:color w:val="000000" w:themeColor="text1"/>
          <w:sz w:val="24"/>
          <w:szCs w:val="24"/>
          <w:lang w:val="sk-SK" w:eastAsia="cs-CZ"/>
        </w:rPr>
        <w:t>é</w:t>
      </w:r>
      <w:r w:rsidR="002534C6" w:rsidRPr="00DF233A">
        <w:rPr>
          <w:rFonts w:ascii="Arial" w:eastAsia="Times New Roman" w:hAnsi="Arial" w:cs="Arial"/>
          <w:color w:val="000000" w:themeColor="text1"/>
          <w:sz w:val="24"/>
          <w:szCs w:val="24"/>
          <w:lang w:val="sk-SK" w:eastAsia="cs-CZ"/>
        </w:rPr>
        <w:t xml:space="preserve"> </w:t>
      </w:r>
      <w:r w:rsidR="00517F43" w:rsidRPr="00DF233A">
        <w:rPr>
          <w:rFonts w:ascii="Arial" w:eastAsia="Times New Roman" w:hAnsi="Arial" w:cs="Arial"/>
          <w:color w:val="000000" w:themeColor="text1"/>
          <w:sz w:val="24"/>
          <w:szCs w:val="24"/>
          <w:lang w:val="sk-SK" w:eastAsia="cs-CZ"/>
        </w:rPr>
        <w:t>prekážk</w:t>
      </w:r>
      <w:r w:rsidR="00EC1D26" w:rsidRPr="00DF233A">
        <w:rPr>
          <w:rFonts w:ascii="Arial" w:eastAsia="Times New Roman" w:hAnsi="Arial" w:cs="Arial"/>
          <w:color w:val="000000" w:themeColor="text1"/>
          <w:sz w:val="24"/>
          <w:szCs w:val="24"/>
          <w:lang w:val="sk-SK" w:eastAsia="cs-CZ"/>
        </w:rPr>
        <w:t>y</w:t>
      </w:r>
      <w:r w:rsidR="00517F43" w:rsidRPr="00DF233A">
        <w:rPr>
          <w:rFonts w:ascii="Arial" w:eastAsia="Times New Roman" w:hAnsi="Arial" w:cs="Arial"/>
          <w:color w:val="000000" w:themeColor="text1"/>
          <w:sz w:val="24"/>
          <w:szCs w:val="24"/>
          <w:lang w:val="sk-SK" w:eastAsia="cs-CZ"/>
        </w:rPr>
        <w:t xml:space="preserve"> pr</w:t>
      </w:r>
      <w:r w:rsidR="00EC1D26" w:rsidRPr="00DF233A">
        <w:rPr>
          <w:rFonts w:ascii="Arial" w:eastAsia="Times New Roman" w:hAnsi="Arial" w:cs="Arial"/>
          <w:color w:val="000000" w:themeColor="text1"/>
          <w:sz w:val="24"/>
          <w:szCs w:val="24"/>
          <w:lang w:val="sk-SK" w:eastAsia="cs-CZ"/>
        </w:rPr>
        <w:t xml:space="preserve">e </w:t>
      </w:r>
      <w:r w:rsidR="00517F43" w:rsidRPr="00DF233A">
        <w:rPr>
          <w:rFonts w:ascii="Arial" w:eastAsia="Times New Roman" w:hAnsi="Arial" w:cs="Arial"/>
          <w:color w:val="000000" w:themeColor="text1"/>
          <w:sz w:val="24"/>
          <w:szCs w:val="24"/>
          <w:lang w:val="sk-SK" w:eastAsia="cs-CZ"/>
        </w:rPr>
        <w:t>vstup na trh</w:t>
      </w:r>
      <w:r w:rsidR="00D7058B" w:rsidRPr="00DF233A">
        <w:rPr>
          <w:rFonts w:ascii="Arial" w:eastAsia="Times New Roman" w:hAnsi="Arial" w:cs="Arial"/>
          <w:color w:val="000000" w:themeColor="text1"/>
          <w:sz w:val="24"/>
          <w:szCs w:val="24"/>
          <w:lang w:val="sk-SK" w:eastAsia="cs-CZ"/>
        </w:rPr>
        <w:t>.</w:t>
      </w:r>
      <w:r w:rsidR="00F14AC1" w:rsidRPr="00DF233A">
        <w:rPr>
          <w:rFonts w:ascii="Arial" w:eastAsia="Times New Roman" w:hAnsi="Arial" w:cs="Arial"/>
          <w:color w:val="000000" w:themeColor="text1"/>
          <w:sz w:val="24"/>
          <w:szCs w:val="24"/>
          <w:lang w:val="sk-SK" w:eastAsia="cs-CZ"/>
        </w:rPr>
        <w:t xml:space="preserve"> Prevádzkovateľ prenosovej sústavy </w:t>
      </w:r>
      <w:r w:rsidR="005B02EF" w:rsidRPr="00DF233A">
        <w:rPr>
          <w:rFonts w:ascii="Arial" w:eastAsia="Times New Roman" w:hAnsi="Arial" w:cs="Arial"/>
          <w:color w:val="000000" w:themeColor="text1"/>
          <w:sz w:val="24"/>
          <w:szCs w:val="24"/>
          <w:lang w:val="sk-SK" w:eastAsia="cs-CZ"/>
        </w:rPr>
        <w:t>nesmie</w:t>
      </w:r>
      <w:r w:rsidR="00F14AC1" w:rsidRPr="00DF233A">
        <w:rPr>
          <w:rFonts w:ascii="Arial" w:eastAsia="Times New Roman" w:hAnsi="Arial" w:cs="Arial"/>
          <w:color w:val="000000" w:themeColor="text1"/>
          <w:sz w:val="24"/>
          <w:szCs w:val="24"/>
          <w:lang w:val="sk-SK" w:eastAsia="cs-CZ"/>
        </w:rPr>
        <w:t xml:space="preserve"> obmedziť kapacitu pripojenia</w:t>
      </w:r>
      <w:r w:rsidR="007427B1" w:rsidRPr="00DF233A">
        <w:rPr>
          <w:rFonts w:ascii="Arial" w:eastAsia="Times New Roman" w:hAnsi="Arial" w:cs="Arial"/>
          <w:color w:val="000000" w:themeColor="text1"/>
          <w:sz w:val="24"/>
          <w:szCs w:val="24"/>
          <w:lang w:val="sk-SK" w:eastAsia="cs-CZ"/>
        </w:rPr>
        <w:t xml:space="preserve"> do prenosovej sústavy, ak</w:t>
      </w:r>
      <w:r w:rsidR="00DA5582" w:rsidRPr="00DF233A">
        <w:rPr>
          <w:rFonts w:ascii="Arial" w:eastAsia="Times New Roman" w:hAnsi="Arial" w:cs="Arial"/>
          <w:color w:val="000000" w:themeColor="text1"/>
          <w:sz w:val="24"/>
          <w:szCs w:val="24"/>
          <w:lang w:val="sk-SK" w:eastAsia="cs-CZ"/>
        </w:rPr>
        <w:t xml:space="preserve"> </w:t>
      </w:r>
      <w:r w:rsidR="00A01A8E" w:rsidRPr="00DF233A">
        <w:rPr>
          <w:rFonts w:ascii="Arial" w:eastAsia="Times New Roman" w:hAnsi="Arial" w:cs="Arial"/>
          <w:color w:val="000000" w:themeColor="text1"/>
          <w:sz w:val="24"/>
          <w:szCs w:val="24"/>
          <w:lang w:val="sk-SK" w:eastAsia="cs-CZ"/>
        </w:rPr>
        <w:t xml:space="preserve">výrobca elektriny alebo prevádzkovateľ zariadenia na uskladňovanie elektriny </w:t>
      </w:r>
      <w:r w:rsidR="00597E04" w:rsidRPr="00DF233A">
        <w:rPr>
          <w:rFonts w:ascii="Arial" w:eastAsia="Times New Roman" w:hAnsi="Arial" w:cs="Arial"/>
          <w:color w:val="000000" w:themeColor="text1"/>
          <w:sz w:val="24"/>
          <w:szCs w:val="24"/>
          <w:lang w:val="sk-SK" w:eastAsia="cs-CZ"/>
        </w:rPr>
        <w:t xml:space="preserve">podľa zmluvy o pripojení do prenosovej sústavy uhradil </w:t>
      </w:r>
      <w:r w:rsidR="002271B9" w:rsidRPr="00DF233A">
        <w:rPr>
          <w:rFonts w:ascii="Arial" w:eastAsia="Times New Roman" w:hAnsi="Arial" w:cs="Arial"/>
          <w:color w:val="000000" w:themeColor="text1"/>
          <w:sz w:val="24"/>
          <w:szCs w:val="24"/>
          <w:lang w:val="sk-SK" w:eastAsia="cs-CZ"/>
        </w:rPr>
        <w:t xml:space="preserve">určený podiel nákladov vyvolaných pripojením </w:t>
      </w:r>
      <w:r w:rsidR="002A3953" w:rsidRPr="00DF233A">
        <w:rPr>
          <w:rFonts w:ascii="Arial" w:eastAsia="Times New Roman" w:hAnsi="Arial" w:cs="Arial"/>
          <w:color w:val="000000" w:themeColor="text1"/>
          <w:sz w:val="24"/>
          <w:szCs w:val="24"/>
          <w:lang w:val="sk-SK" w:eastAsia="cs-CZ"/>
        </w:rPr>
        <w:t xml:space="preserve">jeho </w:t>
      </w:r>
      <w:r w:rsidR="002271B9" w:rsidRPr="00DF233A">
        <w:rPr>
          <w:rFonts w:ascii="Arial" w:eastAsia="Times New Roman" w:hAnsi="Arial" w:cs="Arial"/>
          <w:color w:val="000000" w:themeColor="text1"/>
          <w:sz w:val="24"/>
          <w:szCs w:val="24"/>
          <w:lang w:val="sk-SK" w:eastAsia="cs-CZ"/>
        </w:rPr>
        <w:t>zariadenia</w:t>
      </w:r>
      <w:r w:rsidR="00DA5582" w:rsidRPr="00DF233A">
        <w:rPr>
          <w:rFonts w:ascii="Arial" w:eastAsia="Times New Roman" w:hAnsi="Arial" w:cs="Arial"/>
          <w:color w:val="000000" w:themeColor="text1"/>
          <w:sz w:val="24"/>
          <w:szCs w:val="24"/>
          <w:lang w:val="sk-SK" w:eastAsia="cs-CZ"/>
        </w:rPr>
        <w:t xml:space="preserve"> </w:t>
      </w:r>
      <w:r w:rsidR="00EE63EC" w:rsidRPr="00DF233A">
        <w:rPr>
          <w:rFonts w:ascii="Arial" w:eastAsia="Times New Roman" w:hAnsi="Arial" w:cs="Arial"/>
          <w:color w:val="000000" w:themeColor="text1"/>
          <w:sz w:val="24"/>
          <w:szCs w:val="24"/>
          <w:lang w:val="sk-SK" w:eastAsia="cs-CZ"/>
        </w:rPr>
        <w:t xml:space="preserve">do prenosovej sústavy </w:t>
      </w:r>
      <w:r w:rsidR="00DA5582" w:rsidRPr="00DF233A">
        <w:rPr>
          <w:rFonts w:ascii="Arial" w:eastAsia="Times New Roman" w:hAnsi="Arial" w:cs="Arial"/>
          <w:color w:val="000000" w:themeColor="text1"/>
          <w:sz w:val="24"/>
          <w:szCs w:val="24"/>
          <w:lang w:val="sk-SK" w:eastAsia="cs-CZ"/>
        </w:rPr>
        <w:t xml:space="preserve">a ak možnosť </w:t>
      </w:r>
      <w:r w:rsidR="0073613D" w:rsidRPr="00DF233A">
        <w:rPr>
          <w:rFonts w:ascii="Arial" w:eastAsia="Times New Roman" w:hAnsi="Arial" w:cs="Arial"/>
          <w:color w:val="000000" w:themeColor="text1"/>
          <w:sz w:val="24"/>
          <w:szCs w:val="24"/>
          <w:lang w:val="sk-SK" w:eastAsia="cs-CZ"/>
        </w:rPr>
        <w:t>obmedzenia kapacity</w:t>
      </w:r>
      <w:r w:rsidR="00062394" w:rsidRPr="00DF233A">
        <w:rPr>
          <w:rFonts w:ascii="Arial" w:eastAsia="Times New Roman" w:hAnsi="Arial" w:cs="Arial"/>
          <w:color w:val="000000" w:themeColor="text1"/>
          <w:sz w:val="24"/>
          <w:szCs w:val="24"/>
          <w:lang w:val="sk-SK" w:eastAsia="cs-CZ"/>
        </w:rPr>
        <w:t xml:space="preserve"> pripojenia</w:t>
      </w:r>
      <w:r w:rsidR="00BB0F64" w:rsidRPr="00DF233A">
        <w:rPr>
          <w:rFonts w:ascii="Arial" w:eastAsia="Times New Roman" w:hAnsi="Arial" w:cs="Arial"/>
          <w:color w:val="000000" w:themeColor="text1"/>
          <w:sz w:val="24"/>
          <w:szCs w:val="24"/>
          <w:lang w:val="sk-SK" w:eastAsia="cs-CZ"/>
        </w:rPr>
        <w:t xml:space="preserve"> do prenosovej sústavy</w:t>
      </w:r>
      <w:r w:rsidR="0073613D" w:rsidRPr="00DF233A">
        <w:rPr>
          <w:rFonts w:ascii="Arial" w:eastAsia="Times New Roman" w:hAnsi="Arial" w:cs="Arial"/>
          <w:color w:val="000000" w:themeColor="text1"/>
          <w:sz w:val="24"/>
          <w:szCs w:val="24"/>
          <w:lang w:val="sk-SK" w:eastAsia="cs-CZ"/>
        </w:rPr>
        <w:t xml:space="preserve"> </w:t>
      </w:r>
      <w:r w:rsidR="000303AA" w:rsidRPr="00DF233A">
        <w:rPr>
          <w:rFonts w:ascii="Arial" w:eastAsia="Times New Roman" w:hAnsi="Arial" w:cs="Arial"/>
          <w:color w:val="000000" w:themeColor="text1"/>
          <w:sz w:val="24"/>
          <w:szCs w:val="24"/>
          <w:lang w:val="sk-SK" w:eastAsia="cs-CZ"/>
        </w:rPr>
        <w:t xml:space="preserve">nie je </w:t>
      </w:r>
      <w:r w:rsidR="00BB0F64" w:rsidRPr="00DF233A">
        <w:rPr>
          <w:rFonts w:ascii="Arial" w:eastAsia="Times New Roman" w:hAnsi="Arial" w:cs="Arial"/>
          <w:color w:val="000000" w:themeColor="text1"/>
          <w:sz w:val="24"/>
          <w:szCs w:val="24"/>
          <w:lang w:val="sk-SK" w:eastAsia="cs-CZ"/>
        </w:rPr>
        <w:t>dohodnutá.</w:t>
      </w:r>
    </w:p>
    <w:p w14:paraId="70671CE5" w14:textId="224DBEA8" w:rsidR="00BE0827"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8390C" w:rsidRPr="00DF233A">
        <w:rPr>
          <w:rFonts w:ascii="Arial" w:eastAsia="Times New Roman" w:hAnsi="Arial" w:cs="Arial"/>
          <w:color w:val="000000" w:themeColor="text1"/>
          <w:sz w:val="24"/>
          <w:szCs w:val="24"/>
          <w:lang w:val="sk-SK" w:eastAsia="cs-CZ"/>
        </w:rPr>
        <w:t>1</w:t>
      </w:r>
      <w:r w:rsidR="00D77125"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Prevádzkovateľ sústavy a prevádzkovateľ siete môže odmietnuť prístup do sústavy a siete z dôvodu nedostatočnej kapacity sústavy a siete alebo z dôvodu hrozby vážnej ekonomickej ujmy a vážnych ekonomických ťažkostí v súvislosti so zmluvami o dodávke plynu s pevne dohodnutým objemom dodávky a s povinnosťou zaplatiť bez ohľadu na odobraté množstvo plynu. Pri odmietnutí prístupu do sústavy a siete je prevádzkovateľ sústavy a prevádzkovateľ siete povinný prihliadať na plnenie povinností vo všeobecnom hospodárskom záujme a na ochranu práv odberateľov. Každé odmietnutie prístupu do sústavy a siete musí byť odôvodnené.</w:t>
      </w:r>
      <w:bookmarkStart w:id="89" w:name="c_19587"/>
      <w:bookmarkStart w:id="90" w:name="pa_20"/>
      <w:bookmarkStart w:id="91" w:name="p_20"/>
      <w:bookmarkEnd w:id="89"/>
      <w:bookmarkEnd w:id="90"/>
      <w:bookmarkEnd w:id="91"/>
    </w:p>
    <w:p w14:paraId="1B98018F" w14:textId="3E8B0155" w:rsidR="006956D6" w:rsidRPr="00DF233A" w:rsidRDefault="006956D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BA1CA3" w:rsidRPr="00DF233A">
        <w:rPr>
          <w:rFonts w:ascii="Arial" w:eastAsia="Times New Roman" w:hAnsi="Arial" w:cs="Arial"/>
          <w:color w:val="000000" w:themeColor="text1"/>
          <w:sz w:val="24"/>
          <w:szCs w:val="24"/>
          <w:lang w:val="sk-SK" w:eastAsia="cs-CZ"/>
        </w:rPr>
        <w:t>12</w:t>
      </w:r>
      <w:r w:rsidRPr="00DF233A">
        <w:rPr>
          <w:rFonts w:ascii="Arial" w:eastAsia="Times New Roman" w:hAnsi="Arial" w:cs="Arial"/>
          <w:color w:val="000000" w:themeColor="text1"/>
          <w:sz w:val="24"/>
          <w:szCs w:val="24"/>
          <w:lang w:val="sk-SK" w:eastAsia="cs-CZ"/>
        </w:rPr>
        <w:t xml:space="preserve">) Každé odmietnutie uzatvorenia zmluvy o pripojení do sústavy podľa § 28 ods. 2 písm. l), § 31 ods. </w:t>
      </w:r>
      <w:moveToRangeStart w:id="92" w:author="Autor" w:name="move98341969"/>
      <w:r w:rsidRPr="00DF233A">
        <w:rPr>
          <w:rFonts w:ascii="Arial" w:eastAsia="Times New Roman" w:hAnsi="Arial" w:cs="Arial"/>
          <w:color w:val="000000" w:themeColor="text1"/>
          <w:sz w:val="24"/>
          <w:szCs w:val="24"/>
          <w:lang w:val="sk-SK" w:eastAsia="cs-CZ"/>
        </w:rPr>
        <w:t xml:space="preserve">2 písm. </w:t>
      </w:r>
      <w:moveToRangeEnd w:id="92"/>
      <w:r w:rsidRPr="00DF233A">
        <w:rPr>
          <w:rFonts w:ascii="Arial" w:eastAsia="Times New Roman" w:hAnsi="Arial" w:cs="Arial"/>
          <w:color w:val="000000" w:themeColor="text1"/>
          <w:sz w:val="24"/>
          <w:szCs w:val="24"/>
          <w:lang w:val="sk-SK" w:eastAsia="cs-CZ"/>
        </w:rPr>
        <w:t>h) alebo § 31 ods. 1</w:t>
      </w:r>
      <w:r w:rsidR="00E652BD"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je prevádzkovateľ sústavy povinný odôvodniť. Prevádzkovateľ sústavy musí informovať žiadateľa o pripojenie do sústavy o technických podmienkach alebo obchodných podmienkach pripojenia do sústavy, ktoré nie sú splnené a o opatreniach, ktoré je potrebné vykonať v ním prevádzkovanej sústave alebo u žiadateľa o pripojenie, aby mohlo byť žiadosti o pripojenie do sústavy vyhovené.</w:t>
      </w:r>
    </w:p>
    <w:p w14:paraId="2681EA2F" w14:textId="7DB3A8FE" w:rsidR="004B24AA" w:rsidRPr="00DF233A" w:rsidRDefault="004B24AA"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19a  </w:t>
      </w:r>
    </w:p>
    <w:p w14:paraId="6101E02B" w14:textId="74549CF9" w:rsidR="004B24AA" w:rsidRPr="00DF233A" w:rsidRDefault="004B24AA"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Verejné konzultácie</w:t>
      </w:r>
    </w:p>
    <w:p w14:paraId="06E4882E" w14:textId="4EE50658" w:rsidR="00490A94" w:rsidRPr="00DF233A" w:rsidRDefault="004B24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Ak tento</w:t>
      </w:r>
      <w:r w:rsidR="00560DC7" w:rsidRPr="00DF233A">
        <w:rPr>
          <w:rFonts w:ascii="Arial" w:eastAsia="Times New Roman" w:hAnsi="Arial" w:cs="Arial"/>
          <w:color w:val="000000" w:themeColor="text1"/>
          <w:sz w:val="24"/>
          <w:szCs w:val="24"/>
          <w:lang w:val="sk-SK" w:eastAsia="cs-CZ"/>
        </w:rPr>
        <w:t xml:space="preserve"> zákon</w:t>
      </w:r>
      <w:r w:rsidRPr="00DF233A">
        <w:rPr>
          <w:rFonts w:ascii="Arial" w:eastAsia="Times New Roman" w:hAnsi="Arial" w:cs="Arial"/>
          <w:color w:val="000000" w:themeColor="text1"/>
          <w:sz w:val="24"/>
          <w:szCs w:val="24"/>
          <w:lang w:val="sk-SK" w:eastAsia="cs-CZ"/>
        </w:rPr>
        <w:t xml:space="preserve"> alebo </w:t>
      </w:r>
      <w:r w:rsidR="0046299E" w:rsidRPr="00DF233A">
        <w:rPr>
          <w:rFonts w:ascii="Arial" w:eastAsia="Times New Roman" w:hAnsi="Arial" w:cs="Arial"/>
          <w:color w:val="000000" w:themeColor="text1"/>
          <w:sz w:val="24"/>
          <w:szCs w:val="24"/>
          <w:lang w:val="sk-SK" w:eastAsia="cs-CZ"/>
        </w:rPr>
        <w:t>osobitný</w:t>
      </w:r>
      <w:r w:rsidRPr="00DF233A">
        <w:rPr>
          <w:rFonts w:ascii="Arial" w:eastAsia="Times New Roman" w:hAnsi="Arial" w:cs="Arial"/>
          <w:color w:val="000000" w:themeColor="text1"/>
          <w:sz w:val="24"/>
          <w:szCs w:val="24"/>
          <w:lang w:val="sk-SK" w:eastAsia="cs-CZ"/>
        </w:rPr>
        <w:t xml:space="preserve"> predpis</w:t>
      </w:r>
      <w:r w:rsidR="008E655D" w:rsidRPr="00DF233A">
        <w:rPr>
          <w:rFonts w:ascii="Arial" w:eastAsia="Times New Roman" w:hAnsi="Arial" w:cs="Arial"/>
          <w:color w:val="000000" w:themeColor="text1"/>
          <w:sz w:val="24"/>
          <w:szCs w:val="24"/>
          <w:vertAlign w:val="superscript"/>
          <w:lang w:val="sk-SK" w:eastAsia="cs-CZ"/>
        </w:rPr>
        <w:t>41</w:t>
      </w:r>
      <w:r w:rsidR="00570AFC" w:rsidRPr="00DF233A">
        <w:rPr>
          <w:rFonts w:ascii="Arial" w:eastAsia="Times New Roman" w:hAnsi="Arial" w:cs="Arial"/>
          <w:color w:val="000000" w:themeColor="text1"/>
          <w:sz w:val="24"/>
          <w:szCs w:val="24"/>
          <w:vertAlign w:val="superscript"/>
          <w:lang w:val="sk-SK" w:eastAsia="cs-CZ"/>
        </w:rPr>
        <w:t>b</w:t>
      </w:r>
      <w:r w:rsidR="008E655D" w:rsidRPr="00DF233A">
        <w:rPr>
          <w:rFonts w:ascii="Arial" w:eastAsia="Times New Roman" w:hAnsi="Arial" w:cs="Arial"/>
          <w:color w:val="000000" w:themeColor="text1"/>
          <w:sz w:val="24"/>
          <w:szCs w:val="24"/>
          <w:vertAlign w:val="superscript"/>
          <w:lang w:val="sk-SK" w:eastAsia="cs-CZ"/>
        </w:rPr>
        <w:t>)</w:t>
      </w:r>
      <w:r w:rsidR="00E63BC9" w:rsidRPr="00DF233A">
        <w:rPr>
          <w:rFonts w:ascii="Arial" w:eastAsia="Times New Roman" w:hAnsi="Arial" w:cs="Arial"/>
          <w:color w:val="000000" w:themeColor="text1"/>
          <w:sz w:val="24"/>
          <w:szCs w:val="24"/>
          <w:lang w:val="sk-SK" w:eastAsia="cs-CZ"/>
        </w:rPr>
        <w:t xml:space="preserve"> ukladá</w:t>
      </w:r>
      <w:r w:rsidR="000339EA" w:rsidRPr="00DF233A">
        <w:rPr>
          <w:rFonts w:ascii="Arial" w:eastAsia="Times New Roman" w:hAnsi="Arial" w:cs="Arial"/>
          <w:color w:val="000000" w:themeColor="text1"/>
          <w:sz w:val="24"/>
          <w:szCs w:val="24"/>
          <w:lang w:val="sk-SK" w:eastAsia="cs-CZ"/>
        </w:rPr>
        <w:t xml:space="preserve"> prevádzkovateľovi sústavy, organizátorovi krátkodobého trhu s elektrinou, prevádzkovateľovi siete alebo prevádzkovateľovi zásobníka </w:t>
      </w:r>
      <w:r w:rsidR="00C13205" w:rsidRPr="00DF233A">
        <w:rPr>
          <w:rFonts w:ascii="Arial" w:eastAsia="Times New Roman" w:hAnsi="Arial" w:cs="Arial"/>
          <w:color w:val="000000" w:themeColor="text1"/>
          <w:sz w:val="24"/>
          <w:szCs w:val="24"/>
          <w:lang w:val="sk-SK" w:eastAsia="cs-CZ"/>
        </w:rPr>
        <w:t>povinnosť verejne konzultovať návrh prevádzkového poriadku</w:t>
      </w:r>
      <w:r w:rsidR="0078341F" w:rsidRPr="00DF233A">
        <w:rPr>
          <w:rFonts w:ascii="Arial" w:eastAsia="Times New Roman" w:hAnsi="Arial" w:cs="Arial"/>
          <w:color w:val="000000" w:themeColor="text1"/>
          <w:sz w:val="24"/>
          <w:szCs w:val="24"/>
          <w:lang w:val="sk-SK" w:eastAsia="cs-CZ"/>
        </w:rPr>
        <w:t xml:space="preserve">, </w:t>
      </w:r>
      <w:r w:rsidR="00C13205" w:rsidRPr="00DF233A">
        <w:rPr>
          <w:rFonts w:ascii="Arial" w:eastAsia="Times New Roman" w:hAnsi="Arial" w:cs="Arial"/>
          <w:color w:val="000000" w:themeColor="text1"/>
          <w:sz w:val="24"/>
          <w:szCs w:val="24"/>
          <w:lang w:val="sk-SK" w:eastAsia="cs-CZ"/>
        </w:rPr>
        <w:t>obchodných podmienok</w:t>
      </w:r>
      <w:r w:rsidR="0078341F" w:rsidRPr="00DF233A">
        <w:rPr>
          <w:rFonts w:ascii="Arial" w:eastAsia="Times New Roman" w:hAnsi="Arial" w:cs="Arial"/>
          <w:color w:val="000000" w:themeColor="text1"/>
          <w:sz w:val="24"/>
          <w:szCs w:val="24"/>
          <w:lang w:val="sk-SK" w:eastAsia="cs-CZ"/>
        </w:rPr>
        <w:t xml:space="preserve"> alebo </w:t>
      </w:r>
      <w:r w:rsidR="00C26614" w:rsidRPr="00DF233A">
        <w:rPr>
          <w:rFonts w:ascii="Arial" w:eastAsia="Times New Roman" w:hAnsi="Arial" w:cs="Arial"/>
          <w:color w:val="000000" w:themeColor="text1"/>
          <w:sz w:val="24"/>
          <w:szCs w:val="24"/>
          <w:lang w:val="sk-SK" w:eastAsia="cs-CZ"/>
        </w:rPr>
        <w:t>iných obdobných podmienok alebo postupov</w:t>
      </w:r>
      <w:r w:rsidR="007C3F90" w:rsidRPr="00DF233A">
        <w:rPr>
          <w:rFonts w:ascii="Arial" w:eastAsia="Times New Roman" w:hAnsi="Arial" w:cs="Arial"/>
          <w:color w:val="000000" w:themeColor="text1"/>
          <w:sz w:val="24"/>
          <w:szCs w:val="24"/>
          <w:lang w:val="sk-SK" w:eastAsia="cs-CZ"/>
        </w:rPr>
        <w:t xml:space="preserve"> </w:t>
      </w:r>
      <w:r w:rsidR="00F42506" w:rsidRPr="00DF233A">
        <w:rPr>
          <w:rFonts w:ascii="Arial" w:eastAsia="Times New Roman" w:hAnsi="Arial" w:cs="Arial"/>
          <w:color w:val="000000" w:themeColor="text1"/>
          <w:sz w:val="24"/>
          <w:szCs w:val="24"/>
          <w:lang w:val="sk-SK" w:eastAsia="cs-CZ"/>
        </w:rPr>
        <w:t xml:space="preserve">alebo ich zmien </w:t>
      </w:r>
      <w:r w:rsidR="007C3F90" w:rsidRPr="00DF233A">
        <w:rPr>
          <w:rFonts w:ascii="Arial" w:eastAsia="Times New Roman" w:hAnsi="Arial" w:cs="Arial"/>
          <w:color w:val="000000" w:themeColor="text1"/>
          <w:sz w:val="24"/>
          <w:szCs w:val="24"/>
          <w:lang w:val="sk-SK" w:eastAsia="cs-CZ"/>
        </w:rPr>
        <w:t>(ďalej len „</w:t>
      </w:r>
      <w:r w:rsidR="00CA508C" w:rsidRPr="00DF233A">
        <w:rPr>
          <w:rFonts w:ascii="Arial" w:eastAsia="Times New Roman" w:hAnsi="Arial" w:cs="Arial"/>
          <w:color w:val="000000" w:themeColor="text1"/>
          <w:sz w:val="24"/>
          <w:szCs w:val="24"/>
          <w:lang w:val="sk-SK" w:eastAsia="cs-CZ"/>
        </w:rPr>
        <w:t>návrh podmienok“)</w:t>
      </w:r>
      <w:r w:rsidR="008E1B17" w:rsidRPr="00DF233A">
        <w:rPr>
          <w:rFonts w:ascii="Arial" w:eastAsia="Times New Roman" w:hAnsi="Arial" w:cs="Arial"/>
          <w:color w:val="000000" w:themeColor="text1"/>
          <w:sz w:val="24"/>
          <w:szCs w:val="24"/>
          <w:lang w:val="sk-SK" w:eastAsia="cs-CZ"/>
        </w:rPr>
        <w:t xml:space="preserve">, je </w:t>
      </w:r>
      <w:r w:rsidR="006974D3" w:rsidRPr="00DF233A">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7C3F90" w:rsidRPr="00DF233A">
        <w:rPr>
          <w:rFonts w:ascii="Arial" w:eastAsia="Times New Roman" w:hAnsi="Arial" w:cs="Arial"/>
          <w:color w:val="000000" w:themeColor="text1"/>
          <w:sz w:val="24"/>
          <w:szCs w:val="24"/>
          <w:lang w:val="sk-SK" w:eastAsia="cs-CZ"/>
        </w:rPr>
        <w:lastRenderedPageBreak/>
        <w:t xml:space="preserve">povinný návrh </w:t>
      </w:r>
      <w:r w:rsidR="00512649" w:rsidRPr="00DF233A">
        <w:rPr>
          <w:rFonts w:ascii="Arial" w:eastAsia="Times New Roman" w:hAnsi="Arial" w:cs="Arial"/>
          <w:color w:val="000000" w:themeColor="text1"/>
          <w:sz w:val="24"/>
          <w:szCs w:val="24"/>
          <w:lang w:val="sk-SK" w:eastAsia="cs-CZ"/>
        </w:rPr>
        <w:t xml:space="preserve">podmienok </w:t>
      </w:r>
      <w:r w:rsidR="00D257C6" w:rsidRPr="00DF233A">
        <w:rPr>
          <w:rFonts w:ascii="Arial" w:eastAsia="Times New Roman" w:hAnsi="Arial" w:cs="Arial"/>
          <w:color w:val="000000" w:themeColor="text1"/>
          <w:sz w:val="24"/>
          <w:szCs w:val="24"/>
          <w:lang w:val="sk-SK" w:eastAsia="cs-CZ"/>
        </w:rPr>
        <w:t>zverejniť na svojom webovom sídle</w:t>
      </w:r>
      <w:r w:rsidR="009C5B21" w:rsidRPr="00DF233A">
        <w:rPr>
          <w:rFonts w:ascii="Arial" w:eastAsia="Times New Roman" w:hAnsi="Arial" w:cs="Arial"/>
          <w:color w:val="000000" w:themeColor="text1"/>
          <w:sz w:val="24"/>
          <w:szCs w:val="24"/>
          <w:lang w:val="sk-SK" w:eastAsia="cs-CZ"/>
        </w:rPr>
        <w:t xml:space="preserve"> </w:t>
      </w:r>
      <w:r w:rsidR="00EE4074" w:rsidRPr="00DF233A">
        <w:rPr>
          <w:rFonts w:ascii="Arial" w:eastAsia="Times New Roman" w:hAnsi="Arial" w:cs="Arial"/>
          <w:color w:val="000000" w:themeColor="text1"/>
          <w:sz w:val="24"/>
          <w:szCs w:val="24"/>
          <w:lang w:val="sk-SK" w:eastAsia="cs-CZ"/>
        </w:rPr>
        <w:t xml:space="preserve">a umožniť </w:t>
      </w:r>
      <w:r w:rsidR="00477611" w:rsidRPr="00DF233A">
        <w:rPr>
          <w:rFonts w:ascii="Arial" w:eastAsia="Times New Roman" w:hAnsi="Arial" w:cs="Arial"/>
          <w:color w:val="000000" w:themeColor="text1"/>
          <w:sz w:val="24"/>
          <w:szCs w:val="24"/>
          <w:lang w:val="sk-SK" w:eastAsia="cs-CZ"/>
        </w:rPr>
        <w:t xml:space="preserve">dotknutým účastníkom trhu sa k nemu </w:t>
      </w:r>
      <w:r w:rsidR="00B744A6" w:rsidRPr="00DF233A">
        <w:rPr>
          <w:rFonts w:ascii="Arial" w:eastAsia="Times New Roman" w:hAnsi="Arial" w:cs="Arial"/>
          <w:color w:val="000000" w:themeColor="text1"/>
          <w:sz w:val="24"/>
          <w:szCs w:val="24"/>
          <w:lang w:val="sk-SK" w:eastAsia="cs-CZ"/>
        </w:rPr>
        <w:t xml:space="preserve">v primeranej lehote </w:t>
      </w:r>
      <w:r w:rsidR="00477611" w:rsidRPr="00DF233A">
        <w:rPr>
          <w:rFonts w:ascii="Arial" w:eastAsia="Times New Roman" w:hAnsi="Arial" w:cs="Arial"/>
          <w:color w:val="000000" w:themeColor="text1"/>
          <w:sz w:val="24"/>
          <w:szCs w:val="24"/>
          <w:lang w:val="sk-SK" w:eastAsia="cs-CZ"/>
        </w:rPr>
        <w:t>vyj</w:t>
      </w:r>
      <w:r w:rsidR="00B744A6" w:rsidRPr="00DF233A">
        <w:rPr>
          <w:rFonts w:ascii="Arial" w:eastAsia="Times New Roman" w:hAnsi="Arial" w:cs="Arial"/>
          <w:color w:val="000000" w:themeColor="text1"/>
          <w:sz w:val="24"/>
          <w:szCs w:val="24"/>
          <w:lang w:val="sk-SK" w:eastAsia="cs-CZ"/>
        </w:rPr>
        <w:t>a</w:t>
      </w:r>
      <w:r w:rsidR="00477611" w:rsidRPr="00DF233A">
        <w:rPr>
          <w:rFonts w:ascii="Arial" w:eastAsia="Times New Roman" w:hAnsi="Arial" w:cs="Arial"/>
          <w:color w:val="000000" w:themeColor="text1"/>
          <w:sz w:val="24"/>
          <w:szCs w:val="24"/>
          <w:lang w:val="sk-SK" w:eastAsia="cs-CZ"/>
        </w:rPr>
        <w:t>driť</w:t>
      </w:r>
      <w:r w:rsidR="003F19E5" w:rsidRPr="00DF233A">
        <w:rPr>
          <w:rFonts w:ascii="Arial" w:eastAsia="Times New Roman" w:hAnsi="Arial" w:cs="Arial"/>
          <w:color w:val="000000" w:themeColor="text1"/>
          <w:sz w:val="24"/>
          <w:szCs w:val="24"/>
          <w:lang w:val="sk-SK" w:eastAsia="cs-CZ"/>
        </w:rPr>
        <w:t xml:space="preserve"> a</w:t>
      </w:r>
      <w:r w:rsidR="00D768A1" w:rsidRPr="00DF233A">
        <w:rPr>
          <w:rFonts w:ascii="Arial" w:eastAsia="Times New Roman" w:hAnsi="Arial" w:cs="Arial"/>
          <w:color w:val="000000" w:themeColor="text1"/>
          <w:sz w:val="24"/>
          <w:szCs w:val="24"/>
          <w:lang w:val="sk-SK" w:eastAsia="cs-CZ"/>
        </w:rPr>
        <w:t> </w:t>
      </w:r>
      <w:r w:rsidR="003F19E5" w:rsidRPr="00DF233A">
        <w:rPr>
          <w:rFonts w:ascii="Arial" w:eastAsia="Times New Roman" w:hAnsi="Arial" w:cs="Arial"/>
          <w:color w:val="000000" w:themeColor="text1"/>
          <w:sz w:val="24"/>
          <w:szCs w:val="24"/>
          <w:lang w:val="sk-SK" w:eastAsia="cs-CZ"/>
        </w:rPr>
        <w:t>uplatniť</w:t>
      </w:r>
      <w:r w:rsidR="00D768A1" w:rsidRPr="00DF233A">
        <w:rPr>
          <w:rFonts w:ascii="Arial" w:eastAsia="Times New Roman" w:hAnsi="Arial" w:cs="Arial"/>
          <w:color w:val="000000" w:themeColor="text1"/>
          <w:sz w:val="24"/>
          <w:szCs w:val="24"/>
          <w:lang w:val="sk-SK" w:eastAsia="cs-CZ"/>
        </w:rPr>
        <w:t xml:space="preserve"> </w:t>
      </w:r>
      <w:r w:rsidR="003F19E5" w:rsidRPr="00DF233A">
        <w:rPr>
          <w:rFonts w:ascii="Arial" w:eastAsia="Times New Roman" w:hAnsi="Arial" w:cs="Arial"/>
          <w:color w:val="000000" w:themeColor="text1"/>
          <w:sz w:val="24"/>
          <w:szCs w:val="24"/>
          <w:lang w:val="sk-SK" w:eastAsia="cs-CZ"/>
        </w:rPr>
        <w:t>pripomienky</w:t>
      </w:r>
      <w:r w:rsidR="00B744A6" w:rsidRPr="00DF233A">
        <w:rPr>
          <w:rFonts w:ascii="Arial" w:eastAsia="Times New Roman" w:hAnsi="Arial" w:cs="Arial"/>
          <w:color w:val="000000" w:themeColor="text1"/>
          <w:sz w:val="24"/>
          <w:szCs w:val="24"/>
          <w:lang w:val="sk-SK" w:eastAsia="cs-CZ"/>
        </w:rPr>
        <w:t xml:space="preserve">. </w:t>
      </w:r>
      <w:r w:rsidR="00F42506" w:rsidRPr="00DF233A">
        <w:rPr>
          <w:rFonts w:ascii="Arial" w:eastAsia="Times New Roman" w:hAnsi="Arial" w:cs="Arial"/>
          <w:color w:val="000000" w:themeColor="text1"/>
          <w:sz w:val="24"/>
          <w:szCs w:val="24"/>
          <w:lang w:val="sk-SK" w:eastAsia="cs-CZ"/>
        </w:rPr>
        <w:t xml:space="preserve"> </w:t>
      </w:r>
    </w:p>
    <w:p w14:paraId="36374BF1" w14:textId="7D0A6ED6" w:rsidR="00722A73" w:rsidRPr="00DF233A" w:rsidRDefault="00490A9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w:t>
      </w:r>
      <w:r w:rsidR="002C45EA" w:rsidRPr="00DF233A">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137E18" w:rsidRPr="00DF233A">
        <w:rPr>
          <w:rFonts w:ascii="Arial" w:eastAsia="Times New Roman" w:hAnsi="Arial" w:cs="Arial"/>
          <w:color w:val="000000" w:themeColor="text1"/>
          <w:sz w:val="24"/>
          <w:szCs w:val="24"/>
          <w:lang w:val="sk-SK" w:eastAsia="cs-CZ"/>
        </w:rPr>
        <w:t xml:space="preserve">zverejní </w:t>
      </w:r>
      <w:r w:rsidR="00231E88" w:rsidRPr="00DF233A">
        <w:rPr>
          <w:rFonts w:ascii="Arial" w:eastAsia="Times New Roman" w:hAnsi="Arial" w:cs="Arial"/>
          <w:color w:val="000000" w:themeColor="text1"/>
          <w:sz w:val="24"/>
          <w:szCs w:val="24"/>
          <w:lang w:val="sk-SK" w:eastAsia="cs-CZ"/>
        </w:rPr>
        <w:t xml:space="preserve">na svojom webovom sídle </w:t>
      </w:r>
      <w:r w:rsidR="00EA7898" w:rsidRPr="00DF233A">
        <w:rPr>
          <w:rFonts w:ascii="Arial" w:eastAsia="Times New Roman" w:hAnsi="Arial" w:cs="Arial"/>
          <w:color w:val="000000" w:themeColor="text1"/>
          <w:sz w:val="24"/>
          <w:szCs w:val="24"/>
          <w:lang w:val="sk-SK" w:eastAsia="cs-CZ"/>
        </w:rPr>
        <w:t>postup</w:t>
      </w:r>
      <w:r w:rsidR="00445338" w:rsidRPr="00DF233A">
        <w:rPr>
          <w:rFonts w:ascii="Arial" w:eastAsia="Times New Roman" w:hAnsi="Arial" w:cs="Arial"/>
          <w:color w:val="000000" w:themeColor="text1"/>
          <w:sz w:val="24"/>
          <w:szCs w:val="24"/>
          <w:lang w:val="sk-SK" w:eastAsia="cs-CZ"/>
        </w:rPr>
        <w:t xml:space="preserve"> a lehotu</w:t>
      </w:r>
      <w:r w:rsidR="00EA7898" w:rsidRPr="00DF233A">
        <w:rPr>
          <w:rFonts w:ascii="Arial" w:eastAsia="Times New Roman" w:hAnsi="Arial" w:cs="Arial"/>
          <w:color w:val="000000" w:themeColor="text1"/>
          <w:sz w:val="24"/>
          <w:szCs w:val="24"/>
          <w:lang w:val="sk-SK" w:eastAsia="cs-CZ"/>
        </w:rPr>
        <w:t xml:space="preserve"> </w:t>
      </w:r>
      <w:r w:rsidR="008D03FB" w:rsidRPr="00DF233A">
        <w:rPr>
          <w:rFonts w:ascii="Arial" w:eastAsia="Times New Roman" w:hAnsi="Arial" w:cs="Arial"/>
          <w:color w:val="000000" w:themeColor="text1"/>
          <w:sz w:val="24"/>
          <w:szCs w:val="24"/>
          <w:lang w:val="sk-SK" w:eastAsia="cs-CZ"/>
        </w:rPr>
        <w:t xml:space="preserve">na </w:t>
      </w:r>
      <w:r w:rsidR="00EA7898" w:rsidRPr="00DF233A">
        <w:rPr>
          <w:rFonts w:ascii="Arial" w:eastAsia="Times New Roman" w:hAnsi="Arial" w:cs="Arial"/>
          <w:color w:val="000000" w:themeColor="text1"/>
          <w:sz w:val="24"/>
          <w:szCs w:val="24"/>
          <w:lang w:val="sk-SK" w:eastAsia="cs-CZ"/>
        </w:rPr>
        <w:t>uplatnenie pripomienok</w:t>
      </w:r>
      <w:r w:rsidR="00DE2990" w:rsidRPr="00DF233A">
        <w:rPr>
          <w:rFonts w:ascii="Arial" w:eastAsia="Times New Roman" w:hAnsi="Arial" w:cs="Arial"/>
          <w:color w:val="000000" w:themeColor="text1"/>
          <w:sz w:val="24"/>
          <w:szCs w:val="24"/>
          <w:lang w:val="sk-SK" w:eastAsia="cs-CZ"/>
        </w:rPr>
        <w:t xml:space="preserve"> a zároveň zašle úradu oznámenie o verejnej konzultácii</w:t>
      </w:r>
      <w:r w:rsidR="001712E4" w:rsidRPr="00DF233A">
        <w:rPr>
          <w:rFonts w:ascii="Arial" w:eastAsia="Times New Roman" w:hAnsi="Arial" w:cs="Arial"/>
          <w:color w:val="000000" w:themeColor="text1"/>
          <w:sz w:val="24"/>
          <w:szCs w:val="24"/>
          <w:lang w:val="sk-SK" w:eastAsia="cs-CZ"/>
        </w:rPr>
        <w:t xml:space="preserve"> návrhu podmienok</w:t>
      </w:r>
      <w:r w:rsidR="00445338" w:rsidRPr="00DF233A">
        <w:rPr>
          <w:rFonts w:ascii="Arial" w:eastAsia="Times New Roman" w:hAnsi="Arial" w:cs="Arial"/>
          <w:color w:val="000000" w:themeColor="text1"/>
          <w:sz w:val="24"/>
          <w:szCs w:val="24"/>
          <w:lang w:val="sk-SK" w:eastAsia="cs-CZ"/>
        </w:rPr>
        <w:t xml:space="preserve">. </w:t>
      </w:r>
      <w:r w:rsidR="002E6655" w:rsidRPr="00DF233A">
        <w:rPr>
          <w:rFonts w:ascii="Arial" w:eastAsia="Times New Roman" w:hAnsi="Arial" w:cs="Arial"/>
          <w:color w:val="000000" w:themeColor="text1"/>
          <w:sz w:val="24"/>
          <w:szCs w:val="24"/>
          <w:lang w:val="sk-SK" w:eastAsia="cs-CZ"/>
        </w:rPr>
        <w:t xml:space="preserve">Ak nie je taká lehota </w:t>
      </w:r>
      <w:r w:rsidR="00CC67B8" w:rsidRPr="00DF233A">
        <w:rPr>
          <w:rFonts w:ascii="Arial" w:eastAsia="Times New Roman" w:hAnsi="Arial" w:cs="Arial"/>
          <w:color w:val="000000" w:themeColor="text1"/>
          <w:sz w:val="24"/>
          <w:szCs w:val="24"/>
          <w:lang w:val="sk-SK" w:eastAsia="cs-CZ"/>
        </w:rPr>
        <w:t>u</w:t>
      </w:r>
      <w:r w:rsidR="002E6655" w:rsidRPr="00DF233A">
        <w:rPr>
          <w:rFonts w:ascii="Arial" w:eastAsia="Times New Roman" w:hAnsi="Arial" w:cs="Arial"/>
          <w:color w:val="000000" w:themeColor="text1"/>
          <w:sz w:val="24"/>
          <w:szCs w:val="24"/>
          <w:lang w:val="sk-SK" w:eastAsia="cs-CZ"/>
        </w:rPr>
        <w:t>stanovená osobitným predpisom</w:t>
      </w:r>
      <w:r w:rsidR="00CC67B8" w:rsidRPr="00DF233A">
        <w:rPr>
          <w:rFonts w:ascii="Arial" w:eastAsia="Times New Roman" w:hAnsi="Arial" w:cs="Arial"/>
          <w:color w:val="000000" w:themeColor="text1"/>
          <w:sz w:val="24"/>
          <w:szCs w:val="24"/>
          <w:lang w:val="sk-SK" w:eastAsia="cs-CZ"/>
        </w:rPr>
        <w:t>,</w:t>
      </w:r>
      <w:r w:rsidR="00396014" w:rsidRPr="00DF233A">
        <w:rPr>
          <w:rFonts w:ascii="Arial" w:eastAsia="Times New Roman" w:hAnsi="Arial" w:cs="Arial"/>
          <w:color w:val="000000" w:themeColor="text1"/>
          <w:sz w:val="24"/>
          <w:szCs w:val="24"/>
          <w:vertAlign w:val="superscript"/>
          <w:lang w:val="sk-SK" w:eastAsia="cs-CZ"/>
        </w:rPr>
        <w:t>41</w:t>
      </w:r>
      <w:r w:rsidR="00570AFC" w:rsidRPr="00DF233A">
        <w:rPr>
          <w:rFonts w:ascii="Arial" w:eastAsia="Times New Roman" w:hAnsi="Arial" w:cs="Arial"/>
          <w:color w:val="000000" w:themeColor="text1"/>
          <w:sz w:val="24"/>
          <w:szCs w:val="24"/>
          <w:vertAlign w:val="superscript"/>
          <w:lang w:val="sk-SK" w:eastAsia="cs-CZ"/>
        </w:rPr>
        <w:t>b</w:t>
      </w:r>
      <w:r w:rsidR="00396014" w:rsidRPr="00DF233A">
        <w:rPr>
          <w:rFonts w:ascii="Arial" w:eastAsia="Times New Roman" w:hAnsi="Arial" w:cs="Arial"/>
          <w:color w:val="000000" w:themeColor="text1"/>
          <w:sz w:val="24"/>
          <w:szCs w:val="24"/>
          <w:vertAlign w:val="superscript"/>
          <w:lang w:val="sk-SK" w:eastAsia="cs-CZ"/>
        </w:rPr>
        <w:t>)</w:t>
      </w:r>
      <w:r w:rsidR="00C11E40" w:rsidRPr="00DF233A">
        <w:rPr>
          <w:rFonts w:ascii="Arial" w:eastAsia="Times New Roman" w:hAnsi="Arial" w:cs="Arial"/>
          <w:color w:val="000000" w:themeColor="text1"/>
          <w:sz w:val="24"/>
          <w:szCs w:val="24"/>
          <w:lang w:val="sk-SK" w:eastAsia="cs-CZ"/>
        </w:rPr>
        <w:t xml:space="preserve"> </w:t>
      </w:r>
      <w:r w:rsidR="00136082" w:rsidRPr="00DF233A">
        <w:rPr>
          <w:rFonts w:ascii="Arial" w:eastAsia="Times New Roman" w:hAnsi="Arial" w:cs="Arial"/>
          <w:color w:val="000000" w:themeColor="text1"/>
          <w:sz w:val="24"/>
          <w:szCs w:val="24"/>
          <w:lang w:val="sk-SK" w:eastAsia="cs-CZ"/>
        </w:rPr>
        <w:t>určí</w:t>
      </w:r>
      <w:r w:rsidR="00722A73" w:rsidRPr="00DF233A">
        <w:rPr>
          <w:rFonts w:ascii="Arial" w:eastAsia="Times New Roman" w:hAnsi="Arial" w:cs="Arial"/>
          <w:color w:val="000000" w:themeColor="text1"/>
          <w:sz w:val="24"/>
          <w:szCs w:val="24"/>
          <w:lang w:val="sk-SK" w:eastAsia="cs-CZ"/>
        </w:rPr>
        <w:t xml:space="preserve"> </w:t>
      </w:r>
      <w:r w:rsidR="002C45EA" w:rsidRPr="00DF233A">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722A73" w:rsidRPr="00DF233A">
        <w:rPr>
          <w:rFonts w:ascii="Arial" w:eastAsia="Times New Roman" w:hAnsi="Arial" w:cs="Arial"/>
          <w:color w:val="000000" w:themeColor="text1"/>
          <w:sz w:val="24"/>
          <w:szCs w:val="24"/>
          <w:lang w:val="sk-SK" w:eastAsia="cs-CZ"/>
        </w:rPr>
        <w:t>takú lehotu aspoň</w:t>
      </w:r>
      <w:r w:rsidR="00204521" w:rsidRPr="00DF233A">
        <w:rPr>
          <w:rFonts w:ascii="Arial" w:eastAsia="Times New Roman" w:hAnsi="Arial" w:cs="Arial"/>
          <w:color w:val="000000" w:themeColor="text1"/>
          <w:sz w:val="24"/>
          <w:szCs w:val="24"/>
          <w:lang w:val="sk-SK" w:eastAsia="cs-CZ"/>
        </w:rPr>
        <w:t xml:space="preserve"> v trvaní </w:t>
      </w:r>
      <w:r w:rsidR="007E7103" w:rsidRPr="00DF233A">
        <w:rPr>
          <w:rFonts w:ascii="Arial" w:eastAsia="Times New Roman" w:hAnsi="Arial" w:cs="Arial"/>
          <w:color w:val="000000" w:themeColor="text1"/>
          <w:sz w:val="24"/>
          <w:szCs w:val="24"/>
          <w:lang w:val="sk-SK" w:eastAsia="cs-CZ"/>
        </w:rPr>
        <w:t>desiatich</w:t>
      </w:r>
      <w:r w:rsidR="000303AA" w:rsidRPr="00DF233A">
        <w:rPr>
          <w:rFonts w:ascii="Arial" w:eastAsia="Times New Roman" w:hAnsi="Arial" w:cs="Arial"/>
          <w:color w:val="000000" w:themeColor="text1"/>
          <w:sz w:val="24"/>
          <w:szCs w:val="24"/>
          <w:lang w:val="sk-SK" w:eastAsia="cs-CZ"/>
        </w:rPr>
        <w:t xml:space="preserve"> </w:t>
      </w:r>
      <w:r w:rsidR="00204521" w:rsidRPr="00DF233A">
        <w:rPr>
          <w:rFonts w:ascii="Arial" w:eastAsia="Times New Roman" w:hAnsi="Arial" w:cs="Arial"/>
          <w:color w:val="000000" w:themeColor="text1"/>
          <w:sz w:val="24"/>
          <w:szCs w:val="24"/>
          <w:lang w:val="sk-SK" w:eastAsia="cs-CZ"/>
        </w:rPr>
        <w:t xml:space="preserve">pracovných dní. </w:t>
      </w:r>
      <w:r w:rsidR="00720A16" w:rsidRPr="00DF233A">
        <w:rPr>
          <w:rFonts w:ascii="Arial" w:eastAsia="Times New Roman" w:hAnsi="Arial" w:cs="Arial"/>
          <w:color w:val="000000" w:themeColor="text1"/>
          <w:sz w:val="24"/>
          <w:szCs w:val="24"/>
          <w:lang w:val="sk-SK" w:eastAsia="cs-CZ"/>
        </w:rPr>
        <w:t xml:space="preserve">Úrad na svojom webovom sídle </w:t>
      </w:r>
      <w:r w:rsidR="00AF1633" w:rsidRPr="00DF233A">
        <w:rPr>
          <w:rFonts w:ascii="Arial" w:eastAsia="Times New Roman" w:hAnsi="Arial" w:cs="Arial"/>
          <w:color w:val="000000" w:themeColor="text1"/>
          <w:sz w:val="24"/>
          <w:szCs w:val="24"/>
          <w:lang w:val="sk-SK" w:eastAsia="cs-CZ"/>
        </w:rPr>
        <w:t xml:space="preserve">bezodkladne po </w:t>
      </w:r>
      <w:r w:rsidR="00992DC9" w:rsidRPr="00DF233A">
        <w:rPr>
          <w:rFonts w:ascii="Arial" w:eastAsia="Times New Roman" w:hAnsi="Arial" w:cs="Arial"/>
          <w:color w:val="000000" w:themeColor="text1"/>
          <w:sz w:val="24"/>
          <w:szCs w:val="24"/>
          <w:lang w:val="sk-SK" w:eastAsia="cs-CZ"/>
        </w:rPr>
        <w:t>prijatí</w:t>
      </w:r>
      <w:r w:rsidR="00AF1633" w:rsidRPr="00DF233A">
        <w:rPr>
          <w:rFonts w:ascii="Arial" w:eastAsia="Times New Roman" w:hAnsi="Arial" w:cs="Arial"/>
          <w:color w:val="000000" w:themeColor="text1"/>
          <w:sz w:val="24"/>
          <w:szCs w:val="24"/>
          <w:lang w:val="sk-SK" w:eastAsia="cs-CZ"/>
        </w:rPr>
        <w:t xml:space="preserve"> oznámenia o verejnej konzultácii</w:t>
      </w:r>
      <w:r w:rsidR="001712E4" w:rsidRPr="00DF233A">
        <w:rPr>
          <w:rFonts w:ascii="Arial" w:eastAsia="Times New Roman" w:hAnsi="Arial" w:cs="Arial"/>
          <w:color w:val="000000" w:themeColor="text1"/>
          <w:sz w:val="24"/>
          <w:szCs w:val="24"/>
          <w:lang w:val="sk-SK" w:eastAsia="cs-CZ"/>
        </w:rPr>
        <w:t xml:space="preserve"> návrhu podmienok</w:t>
      </w:r>
      <w:r w:rsidR="00AF1633" w:rsidRPr="00DF233A">
        <w:rPr>
          <w:rFonts w:ascii="Arial" w:eastAsia="Times New Roman" w:hAnsi="Arial" w:cs="Arial"/>
          <w:color w:val="000000" w:themeColor="text1"/>
          <w:sz w:val="24"/>
          <w:szCs w:val="24"/>
          <w:lang w:val="sk-SK" w:eastAsia="cs-CZ"/>
        </w:rPr>
        <w:t xml:space="preserve"> zverejní </w:t>
      </w:r>
      <w:r w:rsidR="001B5950" w:rsidRPr="00DF233A">
        <w:rPr>
          <w:rFonts w:ascii="Arial" w:eastAsia="Times New Roman" w:hAnsi="Arial" w:cs="Arial"/>
          <w:color w:val="000000" w:themeColor="text1"/>
          <w:sz w:val="24"/>
          <w:szCs w:val="24"/>
          <w:lang w:val="sk-SK" w:eastAsia="cs-CZ"/>
        </w:rPr>
        <w:t>informáciu o </w:t>
      </w:r>
      <w:r w:rsidR="00992DC9" w:rsidRPr="00DF233A">
        <w:rPr>
          <w:rFonts w:ascii="Arial" w:eastAsia="Times New Roman" w:hAnsi="Arial" w:cs="Arial"/>
          <w:color w:val="000000" w:themeColor="text1"/>
          <w:sz w:val="24"/>
          <w:szCs w:val="24"/>
          <w:lang w:val="sk-SK" w:eastAsia="cs-CZ"/>
        </w:rPr>
        <w:t xml:space="preserve">začatí </w:t>
      </w:r>
      <w:r w:rsidR="001B5950" w:rsidRPr="00DF233A">
        <w:rPr>
          <w:rFonts w:ascii="Arial" w:eastAsia="Times New Roman" w:hAnsi="Arial" w:cs="Arial"/>
          <w:color w:val="000000" w:themeColor="text1"/>
          <w:sz w:val="24"/>
          <w:szCs w:val="24"/>
          <w:lang w:val="sk-SK" w:eastAsia="cs-CZ"/>
        </w:rPr>
        <w:t>verejnej konzultácie</w:t>
      </w:r>
      <w:r w:rsidR="008055CA" w:rsidRPr="00DF233A">
        <w:rPr>
          <w:rFonts w:ascii="Arial" w:eastAsia="Times New Roman" w:hAnsi="Arial" w:cs="Arial"/>
          <w:color w:val="000000" w:themeColor="text1"/>
          <w:sz w:val="24"/>
          <w:szCs w:val="24"/>
          <w:lang w:val="sk-SK" w:eastAsia="cs-CZ"/>
        </w:rPr>
        <w:t xml:space="preserve"> </w:t>
      </w:r>
      <w:r w:rsidR="001B5950" w:rsidRPr="00DF233A">
        <w:rPr>
          <w:rFonts w:ascii="Arial" w:eastAsia="Times New Roman" w:hAnsi="Arial" w:cs="Arial"/>
          <w:color w:val="000000" w:themeColor="text1"/>
          <w:sz w:val="24"/>
          <w:szCs w:val="24"/>
          <w:lang w:val="sk-SK" w:eastAsia="cs-CZ"/>
        </w:rPr>
        <w:t>a</w:t>
      </w:r>
      <w:r w:rsidR="00D87688" w:rsidRPr="00DF233A">
        <w:rPr>
          <w:rFonts w:ascii="Arial" w:eastAsia="Times New Roman" w:hAnsi="Arial" w:cs="Arial"/>
          <w:color w:val="000000" w:themeColor="text1"/>
          <w:sz w:val="24"/>
          <w:szCs w:val="24"/>
          <w:lang w:val="sk-SK" w:eastAsia="cs-CZ"/>
        </w:rPr>
        <w:t> o postup</w:t>
      </w:r>
      <w:r w:rsidR="00430511" w:rsidRPr="00DF233A">
        <w:rPr>
          <w:rFonts w:ascii="Arial" w:eastAsia="Times New Roman" w:hAnsi="Arial" w:cs="Arial"/>
          <w:color w:val="000000" w:themeColor="text1"/>
          <w:sz w:val="24"/>
          <w:szCs w:val="24"/>
          <w:lang w:val="sk-SK" w:eastAsia="cs-CZ"/>
        </w:rPr>
        <w:t>e</w:t>
      </w:r>
      <w:r w:rsidR="00D87688" w:rsidRPr="00DF233A">
        <w:rPr>
          <w:rFonts w:ascii="Arial" w:eastAsia="Times New Roman" w:hAnsi="Arial" w:cs="Arial"/>
          <w:color w:val="000000" w:themeColor="text1"/>
          <w:sz w:val="24"/>
          <w:szCs w:val="24"/>
          <w:lang w:val="sk-SK" w:eastAsia="cs-CZ"/>
        </w:rPr>
        <w:t xml:space="preserve"> a lehote pre uplatnenie pripomienok.</w:t>
      </w:r>
    </w:p>
    <w:p w14:paraId="73D79F60" w14:textId="018CCECD" w:rsidR="00B30971" w:rsidRPr="00DF233A" w:rsidRDefault="00B3097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400A6"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w:t>
      </w:r>
      <w:r w:rsidR="00E224E8" w:rsidRPr="00DF233A">
        <w:rPr>
          <w:rFonts w:ascii="Arial" w:eastAsia="Times New Roman" w:hAnsi="Arial" w:cs="Arial"/>
          <w:color w:val="000000" w:themeColor="text1"/>
          <w:sz w:val="24"/>
          <w:szCs w:val="24"/>
          <w:lang w:val="sk-SK" w:eastAsia="cs-CZ"/>
        </w:rPr>
        <w:t xml:space="preserve">Prevádzkovateľ sústavy, organizátor krátkodobého trhu s elektrinou, prevádzkovateľ siete alebo prevádzkovateľ zásobníka </w:t>
      </w:r>
      <w:r w:rsidR="00263859" w:rsidRPr="00DF233A">
        <w:rPr>
          <w:rFonts w:ascii="Arial" w:eastAsia="Times New Roman" w:hAnsi="Arial" w:cs="Arial"/>
          <w:color w:val="000000" w:themeColor="text1"/>
          <w:sz w:val="24"/>
          <w:szCs w:val="24"/>
          <w:lang w:val="sk-SK" w:eastAsia="cs-CZ"/>
        </w:rPr>
        <w:t>z</w:t>
      </w:r>
      <w:r w:rsidR="00504037" w:rsidRPr="00DF233A">
        <w:rPr>
          <w:rFonts w:ascii="Arial" w:eastAsia="Times New Roman" w:hAnsi="Arial" w:cs="Arial"/>
          <w:color w:val="000000" w:themeColor="text1"/>
          <w:sz w:val="24"/>
          <w:szCs w:val="24"/>
          <w:lang w:val="sk-SK" w:eastAsia="cs-CZ"/>
        </w:rPr>
        <w:t>verejní</w:t>
      </w:r>
      <w:r w:rsidR="002F5140" w:rsidRPr="00DF233A">
        <w:rPr>
          <w:rFonts w:ascii="Arial" w:eastAsia="Times New Roman" w:hAnsi="Arial" w:cs="Arial"/>
          <w:color w:val="000000" w:themeColor="text1"/>
          <w:sz w:val="24"/>
          <w:szCs w:val="24"/>
          <w:lang w:val="sk-SK" w:eastAsia="cs-CZ"/>
        </w:rPr>
        <w:t xml:space="preserve"> uplatnen</w:t>
      </w:r>
      <w:r w:rsidR="00A96C33" w:rsidRPr="00DF233A">
        <w:rPr>
          <w:rFonts w:ascii="Arial" w:eastAsia="Times New Roman" w:hAnsi="Arial" w:cs="Arial"/>
          <w:color w:val="000000" w:themeColor="text1"/>
          <w:sz w:val="24"/>
          <w:szCs w:val="24"/>
          <w:lang w:val="sk-SK" w:eastAsia="cs-CZ"/>
        </w:rPr>
        <w:t>é</w:t>
      </w:r>
      <w:r w:rsidR="002F5140" w:rsidRPr="00DF233A">
        <w:rPr>
          <w:rFonts w:ascii="Arial" w:eastAsia="Times New Roman" w:hAnsi="Arial" w:cs="Arial"/>
          <w:color w:val="000000" w:themeColor="text1"/>
          <w:sz w:val="24"/>
          <w:szCs w:val="24"/>
          <w:lang w:val="sk-SK" w:eastAsia="cs-CZ"/>
        </w:rPr>
        <w:t xml:space="preserve"> pripomienk</w:t>
      </w:r>
      <w:r w:rsidR="00A96C33" w:rsidRPr="00DF233A">
        <w:rPr>
          <w:rFonts w:ascii="Arial" w:eastAsia="Times New Roman" w:hAnsi="Arial" w:cs="Arial"/>
          <w:color w:val="000000" w:themeColor="text1"/>
          <w:sz w:val="24"/>
          <w:szCs w:val="24"/>
          <w:lang w:val="sk-SK" w:eastAsia="cs-CZ"/>
        </w:rPr>
        <w:t>y</w:t>
      </w:r>
      <w:r w:rsidR="002F5140" w:rsidRPr="00DF233A">
        <w:rPr>
          <w:rFonts w:ascii="Arial" w:eastAsia="Times New Roman" w:hAnsi="Arial" w:cs="Arial"/>
          <w:color w:val="000000" w:themeColor="text1"/>
          <w:sz w:val="24"/>
          <w:szCs w:val="24"/>
          <w:lang w:val="sk-SK" w:eastAsia="cs-CZ"/>
        </w:rPr>
        <w:t xml:space="preserve"> a spôsob ich </w:t>
      </w:r>
      <w:r w:rsidR="00893CD5" w:rsidRPr="00DF233A">
        <w:rPr>
          <w:rFonts w:ascii="Arial" w:eastAsia="Times New Roman" w:hAnsi="Arial" w:cs="Arial"/>
          <w:color w:val="000000" w:themeColor="text1"/>
          <w:sz w:val="24"/>
          <w:szCs w:val="24"/>
          <w:lang w:val="sk-SK" w:eastAsia="cs-CZ"/>
        </w:rPr>
        <w:t>vyhodnotenia</w:t>
      </w:r>
      <w:r w:rsidR="002F5140" w:rsidRPr="00DF233A">
        <w:rPr>
          <w:rFonts w:ascii="Arial" w:eastAsia="Times New Roman" w:hAnsi="Arial" w:cs="Arial"/>
          <w:color w:val="000000" w:themeColor="text1"/>
          <w:sz w:val="24"/>
          <w:szCs w:val="24"/>
          <w:lang w:val="sk-SK" w:eastAsia="cs-CZ"/>
        </w:rPr>
        <w:t xml:space="preserve"> </w:t>
      </w:r>
      <w:r w:rsidR="004A1EE9" w:rsidRPr="00DF233A">
        <w:rPr>
          <w:rFonts w:ascii="Arial" w:eastAsia="Times New Roman" w:hAnsi="Arial" w:cs="Arial"/>
          <w:color w:val="000000" w:themeColor="text1"/>
          <w:sz w:val="24"/>
          <w:szCs w:val="24"/>
          <w:lang w:val="sk-SK" w:eastAsia="cs-CZ"/>
        </w:rPr>
        <w:t xml:space="preserve">spolu s odôvodnením </w:t>
      </w:r>
      <w:r w:rsidR="002F5140" w:rsidRPr="00DF233A">
        <w:rPr>
          <w:rFonts w:ascii="Arial" w:eastAsia="Times New Roman" w:hAnsi="Arial" w:cs="Arial"/>
          <w:color w:val="000000" w:themeColor="text1"/>
          <w:sz w:val="24"/>
          <w:szCs w:val="24"/>
          <w:lang w:val="sk-SK" w:eastAsia="cs-CZ"/>
        </w:rPr>
        <w:t xml:space="preserve">na svojom webovom sídle. </w:t>
      </w:r>
      <w:r w:rsidR="003400A6" w:rsidRPr="00DF233A">
        <w:rPr>
          <w:rFonts w:ascii="Arial" w:eastAsia="Times New Roman" w:hAnsi="Arial" w:cs="Arial"/>
          <w:color w:val="000000" w:themeColor="text1"/>
          <w:sz w:val="24"/>
          <w:szCs w:val="24"/>
          <w:lang w:val="sk-SK" w:eastAsia="cs-CZ"/>
        </w:rPr>
        <w:t xml:space="preserve">Ak na základe vykonanej verejnej konzultácie upraví návrh podmienok, je povinný </w:t>
      </w:r>
      <w:r w:rsidR="00A459F0" w:rsidRPr="00DF233A">
        <w:rPr>
          <w:rFonts w:ascii="Arial" w:eastAsia="Times New Roman" w:hAnsi="Arial" w:cs="Arial"/>
          <w:color w:val="000000" w:themeColor="text1"/>
          <w:sz w:val="24"/>
          <w:szCs w:val="24"/>
          <w:lang w:val="sk-SK" w:eastAsia="cs-CZ"/>
        </w:rPr>
        <w:t>bezodkladne</w:t>
      </w:r>
      <w:r w:rsidR="003400A6" w:rsidRPr="00DF233A">
        <w:rPr>
          <w:rFonts w:ascii="Arial" w:eastAsia="Times New Roman" w:hAnsi="Arial" w:cs="Arial"/>
          <w:color w:val="000000" w:themeColor="text1"/>
          <w:sz w:val="24"/>
          <w:szCs w:val="24"/>
          <w:lang w:val="sk-SK" w:eastAsia="cs-CZ"/>
        </w:rPr>
        <w:t xml:space="preserve"> zverejn</w:t>
      </w:r>
      <w:r w:rsidR="00A459F0" w:rsidRPr="00DF233A">
        <w:rPr>
          <w:rFonts w:ascii="Arial" w:eastAsia="Times New Roman" w:hAnsi="Arial" w:cs="Arial"/>
          <w:color w:val="000000" w:themeColor="text1"/>
          <w:sz w:val="24"/>
          <w:szCs w:val="24"/>
          <w:lang w:val="sk-SK" w:eastAsia="cs-CZ"/>
        </w:rPr>
        <w:t>i</w:t>
      </w:r>
      <w:r w:rsidR="003400A6" w:rsidRPr="00DF233A">
        <w:rPr>
          <w:rFonts w:ascii="Arial" w:eastAsia="Times New Roman" w:hAnsi="Arial" w:cs="Arial"/>
          <w:color w:val="000000" w:themeColor="text1"/>
          <w:sz w:val="24"/>
          <w:szCs w:val="24"/>
          <w:lang w:val="sk-SK" w:eastAsia="cs-CZ"/>
        </w:rPr>
        <w:t xml:space="preserve">ť upravený návrh podmienok. </w:t>
      </w:r>
    </w:p>
    <w:p w14:paraId="78340F55" w14:textId="1702AADA" w:rsidR="003400A6" w:rsidRPr="00DF233A" w:rsidRDefault="003400A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O vykonanej verejnej konzultácii spracuje prevádzkovateľ sústavy, organizátor krátkodobého trhu s elektrinou, prevádzkovateľ siete alebo prevádzkovateľ zásobníka  záznam. </w:t>
      </w:r>
      <w:r w:rsidR="00183146" w:rsidRPr="00DF233A">
        <w:rPr>
          <w:rFonts w:ascii="Arial" w:eastAsia="Times New Roman" w:hAnsi="Arial" w:cs="Arial"/>
          <w:color w:val="000000" w:themeColor="text1"/>
          <w:sz w:val="24"/>
          <w:szCs w:val="24"/>
          <w:lang w:val="sk-SK" w:eastAsia="cs-CZ"/>
        </w:rPr>
        <w:t xml:space="preserve">Ak </w:t>
      </w:r>
      <w:r w:rsidR="00EA0FB0" w:rsidRPr="00DF233A">
        <w:rPr>
          <w:rFonts w:ascii="Arial" w:eastAsia="Times New Roman" w:hAnsi="Arial" w:cs="Arial"/>
          <w:color w:val="000000" w:themeColor="text1"/>
          <w:sz w:val="24"/>
          <w:szCs w:val="24"/>
          <w:lang w:val="sk-SK" w:eastAsia="cs-CZ"/>
        </w:rPr>
        <w:t xml:space="preserve">po </w:t>
      </w:r>
      <w:r w:rsidR="000943EE" w:rsidRPr="00DF233A">
        <w:rPr>
          <w:rFonts w:ascii="Arial" w:eastAsia="Times New Roman" w:hAnsi="Arial" w:cs="Arial"/>
          <w:color w:val="000000" w:themeColor="text1"/>
          <w:sz w:val="24"/>
          <w:szCs w:val="24"/>
          <w:lang w:val="sk-SK" w:eastAsia="cs-CZ"/>
        </w:rPr>
        <w:t xml:space="preserve">verejnej konzultácii schvaľuje </w:t>
      </w:r>
      <w:r w:rsidR="00183146" w:rsidRPr="00DF233A">
        <w:rPr>
          <w:rFonts w:ascii="Arial" w:eastAsia="Times New Roman" w:hAnsi="Arial" w:cs="Arial"/>
          <w:color w:val="000000" w:themeColor="text1"/>
          <w:sz w:val="24"/>
          <w:szCs w:val="24"/>
          <w:lang w:val="sk-SK" w:eastAsia="cs-CZ"/>
        </w:rPr>
        <w:t xml:space="preserve">návrh podmienok </w:t>
      </w:r>
      <w:r w:rsidR="000943EE" w:rsidRPr="00DF233A">
        <w:rPr>
          <w:rFonts w:ascii="Arial" w:eastAsia="Times New Roman" w:hAnsi="Arial" w:cs="Arial"/>
          <w:color w:val="000000" w:themeColor="text1"/>
          <w:sz w:val="24"/>
          <w:szCs w:val="24"/>
          <w:lang w:val="sk-SK" w:eastAsia="cs-CZ"/>
        </w:rPr>
        <w:t>úrad,</w:t>
      </w:r>
      <w:r w:rsidR="00132BCE" w:rsidRPr="00DF233A">
        <w:rPr>
          <w:rFonts w:ascii="Arial" w:eastAsia="Times New Roman" w:hAnsi="Arial" w:cs="Arial"/>
          <w:color w:val="000000" w:themeColor="text1"/>
          <w:sz w:val="24"/>
          <w:szCs w:val="24"/>
          <w:lang w:val="sk-SK" w:eastAsia="cs-CZ"/>
        </w:rPr>
        <w:t xml:space="preserve"> prevádzkovateľ sústavy, organizátor krátkodobého trhu s elektrinou, prevádzkovateľ siete alebo prevádzkovateľ zásobníka predloží návrh podmienok úradu na schválenie spoločne so záznamom o vykonanej verejnej konzultácii.</w:t>
      </w:r>
    </w:p>
    <w:p w14:paraId="2F4F5C88"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20  </w:t>
      </w:r>
    </w:p>
    <w:p w14:paraId="03F5B8DC"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93" w:name="c_19589"/>
      <w:bookmarkEnd w:id="93"/>
      <w:r w:rsidRPr="00DF233A">
        <w:rPr>
          <w:rFonts w:ascii="Arial" w:eastAsia="Times New Roman" w:hAnsi="Arial" w:cs="Arial"/>
          <w:b/>
          <w:bCs/>
          <w:color w:val="000000" w:themeColor="text1"/>
          <w:sz w:val="24"/>
          <w:szCs w:val="24"/>
          <w:lang w:val="sk-SK" w:eastAsia="cs-CZ"/>
        </w:rPr>
        <w:t>Stav núdze v elektroenergetike, predchádzanie stavu núdze v elektroenergetike a skúška stavu núdze v elektroenergetike</w:t>
      </w:r>
    </w:p>
    <w:p w14:paraId="1542A30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Stavom núdze v elektroenergetike je náhly nedostatok alebo hroziaci nedostatok elektriny, zmena frekvencie v sústave nad alebo pod úroveň určenú pre technické prostriedky zabezpečujúce automatické odpájanie zariadení od sústavy v súlade s technickými podmienkami prevádzkovateľa prenosovej sústavy podľa § 19 alebo prerušenie paralelnej prevádzky prenosových sústav, ktoré môže spôsobiť významné zníženie alebo prerušenie dodávok elektriny alebo vyradenie energetických zariadení z činnosti, alebo ohrozenie života a zdravia ľudí na vymedzenom území alebo na časti vymedzeného územia v dôsledku</w:t>
      </w:r>
    </w:p>
    <w:p w14:paraId="17A48D9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imoriadnej udalosti alebo krízovej situácie,</w:t>
      </w:r>
      <w:r w:rsidRPr="00DF233A">
        <w:rPr>
          <w:rFonts w:ascii="Arial" w:eastAsia="Times New Roman" w:hAnsi="Arial" w:cs="Arial"/>
          <w:color w:val="000000" w:themeColor="text1"/>
          <w:sz w:val="24"/>
          <w:szCs w:val="24"/>
          <w:vertAlign w:val="superscript"/>
          <w:lang w:val="sk-SK" w:eastAsia="cs-CZ"/>
        </w:rPr>
        <w:t>42)</w:t>
      </w:r>
    </w:p>
    <w:p w14:paraId="57C39FB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patrení hospodárskej mobilizácie,</w:t>
      </w:r>
      <w:r w:rsidRPr="00DF233A">
        <w:rPr>
          <w:rFonts w:ascii="Arial" w:eastAsia="Times New Roman" w:hAnsi="Arial" w:cs="Arial"/>
          <w:color w:val="000000" w:themeColor="text1"/>
          <w:sz w:val="24"/>
          <w:szCs w:val="24"/>
          <w:vertAlign w:val="superscript"/>
          <w:lang w:val="sk-SK" w:eastAsia="cs-CZ"/>
        </w:rPr>
        <w:t>43)</w:t>
      </w:r>
    </w:p>
    <w:p w14:paraId="3C824A4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havárií na zariadeniach na výrobu, prenos a distribúciu elektriny aj mimo vymedzeného územia,</w:t>
      </w:r>
    </w:p>
    <w:p w14:paraId="4F678BF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hrozenia bezpečnosti a spoľahlivosti prevádzky sústavy,</w:t>
      </w:r>
    </w:p>
    <w:p w14:paraId="3B73113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evyrovnanej bilancie sústavy alebo jej časti,</w:t>
      </w:r>
    </w:p>
    <w:p w14:paraId="0C4AA3D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trestného činu terorizmu.</w:t>
      </w:r>
      <w:r w:rsidRPr="00DF233A">
        <w:rPr>
          <w:rFonts w:ascii="Arial" w:eastAsia="Times New Roman" w:hAnsi="Arial" w:cs="Arial"/>
          <w:color w:val="000000" w:themeColor="text1"/>
          <w:sz w:val="24"/>
          <w:szCs w:val="24"/>
          <w:vertAlign w:val="superscript"/>
          <w:lang w:val="sk-SK" w:eastAsia="cs-CZ"/>
        </w:rPr>
        <w:t>43a)</w:t>
      </w:r>
    </w:p>
    <w:p w14:paraId="7A37D45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2) Predchádzaním stavu núdze v elektroenergetike je súbor opatrení a postupov, vrátane obmedzujúcich opatrení v elektroenergetike, ktoré sa uplatňujú, ak hrozí stav núdze v elektroenergetike.</w:t>
      </w:r>
    </w:p>
    <w:p w14:paraId="1EE95C1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Skúškou stavu núdze v elektroenergetike je overenie súboru opatrení a postupov, vrátane obmedzujúcich opatrení v elektroenergetike, uplatňovaných pri stave núdze v elektroenergetike alebo pri predchádzaní stavu núdze v elektroenergetike.</w:t>
      </w:r>
    </w:p>
    <w:p w14:paraId="1FB5852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bmedzujúcimi opatreniami v elektroenergetike sú:</w:t>
      </w:r>
    </w:p>
    <w:p w14:paraId="2A20089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bmedzenie spotreby elektriny,</w:t>
      </w:r>
    </w:p>
    <w:p w14:paraId="627BEBB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rušenie distribúcie elektriny,</w:t>
      </w:r>
    </w:p>
    <w:p w14:paraId="15B24325" w14:textId="144B07B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w:t>
      </w:r>
      <w:r w:rsidR="008D03FB" w:rsidRPr="00DF233A">
        <w:rPr>
          <w:rFonts w:ascii="Arial" w:eastAsia="Times New Roman" w:hAnsi="Arial" w:cs="Arial"/>
          <w:color w:val="000000" w:themeColor="text1"/>
          <w:sz w:val="24"/>
          <w:szCs w:val="24"/>
          <w:lang w:val="sk-SK" w:eastAsia="cs-CZ"/>
        </w:rPr>
        <w:t>zmena hodnoty výkonu dodávaného do sústavy alebo odoberaného zo sústavy výrobcom elektriny alebo odberateľom elektriny,</w:t>
      </w:r>
    </w:p>
    <w:p w14:paraId="4475277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užitie voľných výrobných kapacít,</w:t>
      </w:r>
    </w:p>
    <w:p w14:paraId="1E84DD3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operatívne vypnutie časti zariadenia v rozsahu nevyhnutnom na vyrovnanie výkonovej bilancie dotknutej časti sústavy,</w:t>
      </w:r>
    </w:p>
    <w:p w14:paraId="1403FC78" w14:textId="77777777" w:rsidR="008D03FB"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opatrenia na obnovu prenosu a distribúcie elektriny</w:t>
      </w:r>
      <w:r w:rsidR="008D03FB" w:rsidRPr="00DF233A">
        <w:rPr>
          <w:rFonts w:ascii="Arial" w:eastAsia="Times New Roman" w:hAnsi="Arial" w:cs="Arial"/>
          <w:color w:val="000000" w:themeColor="text1"/>
          <w:sz w:val="24"/>
          <w:szCs w:val="24"/>
          <w:lang w:val="sk-SK" w:eastAsia="cs-CZ"/>
        </w:rPr>
        <w:t>,</w:t>
      </w:r>
    </w:p>
    <w:p w14:paraId="7AE6A067" w14:textId="1D7400FA" w:rsidR="00D96116" w:rsidRPr="00DF233A" w:rsidRDefault="008D03F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ozastavenie trhových činností.</w:t>
      </w:r>
    </w:p>
    <w:p w14:paraId="3B88746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Stav núdze v elektroenergetike na vymedzenom území alebo na časti vymedzeného územia po posúdení dôsledkov podľa odseku 1 vyhlasuje a odvoláva prevádzkovateľ prenosovej sústavy vo verejnoprávnych hromadných oznamovacích prostriedkoch a pomocou prostriedkov dispečerského riadenia. Prevádzkovateľ prenosovej sústavy vyhlásenie a odvolanie stavu núdze v elektroenergetike bezodkladne oznamuje ministerstvu. Prevádzkovateľ prenosovej sústavy vyhlasuje stav núdze v elektroenergetike pred prijatím obmedzujúcich opatrení v elektroenergetike; to neplatí pri rozpade sústavy alebo hrozbe rozpadu sústavy, kedy je prevádzkovateľ prenosovej sústavy oprávnený vyhlásiť stav núdze v elektroenergetike dodatočne. Dodatočné vyhlásenie stavu núdze v elektroenergetike uskutoční prevádzkovateľ prenosovej sústavy bezodkladne po prijatí opatrení nevyhnutných na ochranu a obnovu sústavy, pričom v dodatočnom vyhlásení stavu núdze v elektroenergetike určí presný čas, v ktorom nastal stav núdze v elektroenergetike; tento čas sa považuje za čas vyhlásenia stavu núdze v elektroenergetike.</w:t>
      </w:r>
    </w:p>
    <w:p w14:paraId="3D78954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prenosovej sústavy je oprávnený vykonať skúšku stavu núdze v elektroenergetike v súlade s technickými podmienkami prevádzkovateľa prenosovej sústavy podľa § 19 v rozsahu nevyhnutnom na zabezpečenie bezpečnosti a spoľahlivosti prevádzky sústavy. Počas skúšky stavu núdze v elektroenergetike je možné realizovať všetky obmedzujúce opatrenia v elektroenergetike podľa odseku 4. Počas skúšky stavu núdze v elektroenergetike sa neuplatňujú štandardy kvality podľa osobitného predpisu.</w:t>
      </w:r>
      <w:r w:rsidRPr="00DF233A">
        <w:rPr>
          <w:rFonts w:ascii="Arial" w:eastAsia="Times New Roman" w:hAnsi="Arial" w:cs="Arial"/>
          <w:color w:val="000000" w:themeColor="text1"/>
          <w:sz w:val="24"/>
          <w:szCs w:val="24"/>
          <w:vertAlign w:val="superscript"/>
          <w:lang w:val="sk-SK" w:eastAsia="cs-CZ"/>
        </w:rPr>
        <w:t>43b)</w:t>
      </w:r>
      <w:r w:rsidRPr="00DF233A">
        <w:rPr>
          <w:rFonts w:ascii="Arial" w:eastAsia="Times New Roman" w:hAnsi="Arial" w:cs="Arial"/>
          <w:color w:val="000000" w:themeColor="text1"/>
          <w:sz w:val="24"/>
          <w:szCs w:val="24"/>
          <w:lang w:val="sk-SK" w:eastAsia="cs-CZ"/>
        </w:rPr>
        <w:t xml:space="preserve"> Každý účastník trhu s elektrinou je povinný poskytnúť prevádzkovateľovi prenosovej sústavy pri skúške stavu núdze v elektroenergetike a príprave na skúšku stavu núdze v elektroenergetike potrebnú súčinnosť a dodržiavať pokyny prevádzkovateľa prenosovej sústavy. Vyhodnotenie a zúčtovanie odchýlok a regulačnej elektriny pri skúške stavu núdze v elektroenergetike sa uskutočňuje v </w:t>
      </w:r>
      <w:r w:rsidRPr="00DF233A">
        <w:rPr>
          <w:rFonts w:ascii="Arial" w:eastAsia="Times New Roman" w:hAnsi="Arial" w:cs="Arial"/>
          <w:color w:val="000000" w:themeColor="text1"/>
          <w:sz w:val="24"/>
          <w:szCs w:val="24"/>
          <w:lang w:val="sk-SK" w:eastAsia="cs-CZ"/>
        </w:rPr>
        <w:lastRenderedPageBreak/>
        <w:t>rozsahu podľa pravidiel trhu. Úrad zohľadní náklady na vykonanie skúšok stavu núdze v elektroenergetike v navrhovanom spôsobe cenovej regulácie.</w:t>
      </w:r>
    </w:p>
    <w:p w14:paraId="225CB76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Obmedzujúce opatrenia v elektroenergetike pri stave núdze v elektroenergetike na vymedzenom území alebo na časti vymedzeného územia vyhlasuje a odvoláva prevádzkovateľ prenosovej sústavy vo verejnoprávnych hromadných oznamovacích prostriedkoch a pomocou prostriedkov dispečerského riadenia. Obmedzujúce opatrenia v elektroenergetike pri stave núdze v elektroenergetike na časti vymedzeného územia vyhlasuje a odvoláva prevádzkovateľ prenosovej sústavy na základe žiadosti prevádzkovateľa distribučnej sústavy; prevádzkovateľ distribučnej sústavy, ktorý požiada prevádzkovateľa prenosovej sústavy o vyhlásenie obmedzujúcich opatrení v elektroenergetike pri stave núdze v elektroenergetike na časti vymedzeného územia zodpovedá za spôsobenú škodu, ak neboli splnené podmienky ustanovené v odsekoch 1 až 8 na ich vyhlásenie. Obmedzujúce opatrenia v elektroenergetike pri predchádzaní stavu núdze v elektroenergetike a skúške stavu núdze v elektroenergetike sa nevyhlasujú, musia sa však oznámiť dotknutým účastníkom trhu s elektrinou najneskôr do jednej hodiny po ich prijatí.</w:t>
      </w:r>
    </w:p>
    <w:p w14:paraId="35BEAE5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prenosovej sústavy alebo prevádzkovateľ distribučnej sústavy postupuje pri prijímaní obmedzujúcich opatrení v elektroenergetike tak, aby nedošlo nad nevyhnutnú mieru k obmedzeniu alebo prerušeniu dodávok elektriny pre zariadenia verejnoprospešných služieb a pre odberateľov elektriny v domácnosti.</w:t>
      </w:r>
    </w:p>
    <w:p w14:paraId="64C49713" w14:textId="45BE736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Každý účastník trhu s elektrinou je povinný podrobiť sa obmedzujúcim opatreniam v elektroenergetike počas ich prípravy a realizácie a opatreniam zameraným na odstránenie stavu núdze v elektroenergetike; to neplatí pre </w:t>
      </w:r>
      <w:r w:rsidR="007239E4"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elektriny pripojeného do sústavy mimo vymedzeného územia. Ak bol vyhlásený stav núdze v elektroenergetike, účastník trhu s elektrinou je povinný sa podieľať na odstránení príčin a dôsledkov stavu núdze v elektroenergetike a na obnove dodávok elektriny.</w:t>
      </w:r>
    </w:p>
    <w:p w14:paraId="5C2E086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Ak účastník trhu s elektrinou nedodrží obmedzujúce opatrenia v elektroenergetike po ich vyhlásení alebo oznámení, má prevádzkovateľ prenosovej sústavy a pri nedodržaní obmedzujúcich opatrení v elektroenergetike na časti vymedzeného územia prevádzkovateľ distribučnej sústavy právo požadovať od neho náhradu škody, ktorá prevádzkovateľovi prenosovej sústavy alebo prevádzkovateľovi distribučnej sústavy z tohto dôvodu vznikla.</w:t>
      </w:r>
    </w:p>
    <w:p w14:paraId="5E26C5B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Účastník trhu s elektrinou je povinný na vlastné náklady zabezpečiť, aby jeho zariadenia spĺňali požiadavky ustanovené všeobecne záväzným právnym predpisom vydaným podľa § 95 ods. 1 písm. d) a technickými podmienkami prevádzkovateľa prenosovej sústavy podľa § 19. Požiadavky na zariadenia podľa prvej vety platia pre nové a existujúce zariadenia dotknutého účastníka trhu s elektrinou. Náklady subjektov podľa osobitného predpisu</w:t>
      </w:r>
      <w:r w:rsidRPr="00DF233A">
        <w:rPr>
          <w:rFonts w:ascii="Arial" w:eastAsia="Times New Roman" w:hAnsi="Arial" w:cs="Arial"/>
          <w:color w:val="000000" w:themeColor="text1"/>
          <w:sz w:val="24"/>
          <w:szCs w:val="24"/>
          <w:vertAlign w:val="superscript"/>
          <w:lang w:val="sk-SK" w:eastAsia="cs-CZ"/>
        </w:rPr>
        <w:t>43c)</w:t>
      </w:r>
      <w:r w:rsidRPr="00DF233A">
        <w:rPr>
          <w:rFonts w:ascii="Arial" w:eastAsia="Times New Roman" w:hAnsi="Arial" w:cs="Arial"/>
          <w:color w:val="000000" w:themeColor="text1"/>
          <w:sz w:val="24"/>
          <w:szCs w:val="24"/>
          <w:lang w:val="sk-SK" w:eastAsia="cs-CZ"/>
        </w:rPr>
        <w:t> vyvolané plnením týchto požiadaviek úrad zohľadní v navrhovanom spôsobe cenovej regulácie.</w:t>
      </w:r>
    </w:p>
    <w:p w14:paraId="6ACF341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2) Pri stave núdze v elektroenergetike až do jeho odvolania a v čase trvania obmedzujúcich opatrení v elektroenergetike vyhlásených alebo oznámených za podmienok ustanovených všeobecne záväzným právnym predpisom vydaným podľa </w:t>
      </w:r>
      <w:r w:rsidRPr="00DF233A">
        <w:rPr>
          <w:rFonts w:ascii="Arial" w:eastAsia="Times New Roman" w:hAnsi="Arial" w:cs="Arial"/>
          <w:color w:val="000000" w:themeColor="text1"/>
          <w:sz w:val="24"/>
          <w:szCs w:val="24"/>
          <w:lang w:val="sk-SK" w:eastAsia="cs-CZ"/>
        </w:rPr>
        <w:lastRenderedPageBreak/>
        <w:t>§ 95 ods. 1 písm. d) je právo na náhradu škody a ušlého zisku z dôvodu, pre ktorý bol stav núdze v elektroenergetike vyhlásený alebo pre ktorý stav núdze v elektroenergetike hrozil, alebo z dôvodu realizácie obmedzujúcich opatrení v elektroenergetike vylúčené. Právo na náhradu škody a ušlého zisku z dôvodu, pre ktorý bol stav núdze v elektroenergetike vyhlásený alebo pre ktorý stav núdze v elektroenergetike hrozil, alebo z dôvodu realizácie obmedzujúcich opatrení v elektroenergetike je vylúčené aj vtedy, ak bolo zariadenie užívateľa sústavy odpojené v dôsledku činnosti technických prostriedkov zabezpečujúcich automatické odpájanie zariadení od sústavy v súlade s technickými podmienkami prevádzkovateľa prenosovej sústavy podľa § 19. Vyhodnotenie a zúčtovanie odchýlok a regulačnej elektriny sa uskutočňuje podľa pravidiel trhu.</w:t>
      </w:r>
    </w:p>
    <w:p w14:paraId="3284CDD1" w14:textId="77777777" w:rsidR="00D96116" w:rsidRPr="00DF233A" w:rsidRDefault="00D96116" w:rsidP="0047797C">
      <w:pPr>
        <w:pStyle w:val="Nadpis1"/>
        <w:spacing w:line="276" w:lineRule="auto"/>
        <w:rPr>
          <w:rFonts w:cs="Arial"/>
          <w:color w:val="000000" w:themeColor="text1"/>
          <w:szCs w:val="24"/>
          <w:lang w:val="sk-SK" w:eastAsia="cs-CZ"/>
        </w:rPr>
      </w:pPr>
      <w:bookmarkStart w:id="94" w:name="c_21124"/>
      <w:bookmarkStart w:id="95" w:name="pa_21"/>
      <w:bookmarkStart w:id="96" w:name="p_21"/>
      <w:bookmarkEnd w:id="94"/>
      <w:bookmarkEnd w:id="95"/>
      <w:bookmarkEnd w:id="96"/>
      <w:r w:rsidRPr="00DF233A">
        <w:rPr>
          <w:rFonts w:cs="Arial"/>
          <w:color w:val="000000" w:themeColor="text1"/>
          <w:szCs w:val="24"/>
          <w:lang w:val="sk-SK" w:eastAsia="cs-CZ"/>
        </w:rPr>
        <w:t xml:space="preserve">§ 21  </w:t>
      </w:r>
    </w:p>
    <w:p w14:paraId="79608DA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97" w:name="c_21126"/>
      <w:bookmarkEnd w:id="97"/>
      <w:r w:rsidRPr="00DF233A">
        <w:rPr>
          <w:rFonts w:ascii="Arial" w:eastAsia="Times New Roman" w:hAnsi="Arial" w:cs="Arial"/>
          <w:b/>
          <w:bCs/>
          <w:color w:val="000000" w:themeColor="text1"/>
          <w:sz w:val="24"/>
          <w:szCs w:val="24"/>
          <w:lang w:val="sk-SK" w:eastAsia="cs-CZ"/>
        </w:rPr>
        <w:t>Krízová situácia v plynárenstve</w:t>
      </w:r>
    </w:p>
    <w:p w14:paraId="68870A3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Úrovne krízovej situácie v plynárenstve sú úroveň včasného varovania (včasné varovanie), úroveň pohotovosti (pohotovosť) a úroveň núdze (stav núdze) podľa osobitného predpisu. </w:t>
      </w:r>
      <w:r w:rsidRPr="00DF233A">
        <w:rPr>
          <w:rFonts w:ascii="Arial" w:eastAsia="Times New Roman" w:hAnsi="Arial" w:cs="Arial"/>
          <w:color w:val="000000" w:themeColor="text1"/>
          <w:sz w:val="24"/>
          <w:szCs w:val="24"/>
          <w:vertAlign w:val="superscript"/>
          <w:lang w:val="sk-SK" w:eastAsia="cs-CZ"/>
        </w:rPr>
        <w:t>44)</w:t>
      </w:r>
    </w:p>
    <w:p w14:paraId="1951938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Krízovú situáciu v plynárenstve a jej úroveň na vymedzenom území alebo na časti vymedzeného územia vyhlasuje a odvoláva prevádzkovateľ distribučnej siete, ktorý na základe rozhodnutia ministerstva plní úlohy plynárenského dispečingu na vymedzenom území, vo verejnoprávnych hromadných oznamovacích prostriedkoch a pomocou prostriedkov dispečerského riadenia. Tento prevádzkovateľ distribučnej siete bezodkladne oznamuje ministerstvu</w:t>
      </w:r>
    </w:p>
    <w:p w14:paraId="40201F5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hlásenie a odvolanie krízovej situácie a jej úroveň,</w:t>
      </w:r>
    </w:p>
    <w:p w14:paraId="5881A06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informácie o opatreniach podľa odseku 5, ktoré plánuje prijať,</w:t>
      </w:r>
    </w:p>
    <w:p w14:paraId="37ED2C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a požiadanie ďalšie informácie týkajúce sa vyhlásenej krízovej situácie a jej úrovne alebo opatrení podľa odseku 5,</w:t>
      </w:r>
    </w:p>
    <w:p w14:paraId="39394A5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informáciu, či krízová situácia môže mať za následok podanie žiadosti o poskytnutie pomoci od Európskej únie a jej členských štátov.</w:t>
      </w:r>
    </w:p>
    <w:p w14:paraId="507D31C5" w14:textId="346A82B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8D03FB" w:rsidRPr="00DF233A">
        <w:rPr>
          <w:rFonts w:ascii="Arial" w:eastAsia="Times New Roman" w:hAnsi="Arial" w:cs="Arial"/>
          <w:color w:val="000000" w:themeColor="text1"/>
          <w:sz w:val="24"/>
          <w:szCs w:val="24"/>
          <w:lang w:val="sk-SK" w:eastAsia="cs-CZ"/>
        </w:rPr>
        <w:t>Prevádzkovateľ distribučnej siete, ktorý na základe rozhodnutia ministerstva plní úlohy plynárenského dispečingu na vymedzenom území, je povinný na žiadosť ministerstva bezodkladne vyhlásiť alebo odvolať krízovú situáciu.</w:t>
      </w:r>
    </w:p>
    <w:p w14:paraId="60A24C8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Ak bola vyhlásená krízová situácia, účastníci trhu s plynom sú povinní podieľať sa na odstránení jej príčin a dôsledkov.</w:t>
      </w:r>
    </w:p>
    <w:p w14:paraId="5AE3F27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Každý účastník trhu s plynom je povinný podrobiť sa prijatým opatreniam pri krízovej situácii (ďalej len "obmedzujúce opatrenia v plynárenstve") a opatreniam zameraným na odstránenie krízovej situácie, ktoré vyhlási alebo určí prevádzkovateľ distribučnej siete, ktorý na základe rozhodnutia ministerstva plní úlohy plynárenského dispečingu na vymedzenom území. Obmedzujúce opatrenia v plynárenstve, pri ktorých sa obmedzuje alebo prerušuje dodávka plynu, sa uplatňujú v tomto poradí:</w:t>
      </w:r>
    </w:p>
    <w:p w14:paraId="49C7D6C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bmedzenie odberu plynu u odberateľov, ktorí prevádzkujú výrobu alebo poskytujú služby náročné na spotrebu plynu,</w:t>
      </w:r>
    </w:p>
    <w:p w14:paraId="6EF5429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rušenie dodávok plynu pre odberateľov podľa písmena a),</w:t>
      </w:r>
    </w:p>
    <w:p w14:paraId="7BA989AF" w14:textId="4D12782C"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c) obmedzenie a prerušenie dodávok plynu pre ostatných odberateľov okrem chránených odberateľov,</w:t>
      </w:r>
    </w:p>
    <w:p w14:paraId="2EB0386B" w14:textId="1D41DA73"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sidDel="00D96116">
        <w:rPr>
          <w:rFonts w:ascii="Arial" w:eastAsia="Times New Roman" w:hAnsi="Arial" w:cs="Arial"/>
          <w:color w:val="000000" w:themeColor="text1"/>
          <w:sz w:val="24"/>
          <w:szCs w:val="24"/>
          <w:lang w:val="sk-SK" w:eastAsia="cs-CZ"/>
        </w:rPr>
        <w:t>d) obmedzenie a prerušenie dodávok plynu pre chránených odberateľov podľa § 3 písm. c) bodov 1</w:t>
      </w:r>
      <w:r w:rsidR="008735B5" w:rsidRPr="00DF233A">
        <w:rPr>
          <w:rFonts w:ascii="Arial" w:eastAsia="Times New Roman" w:hAnsi="Arial" w:cs="Arial"/>
          <w:color w:val="000000" w:themeColor="text1"/>
          <w:sz w:val="24"/>
          <w:szCs w:val="24"/>
          <w:lang w:val="sk-SK" w:eastAsia="cs-CZ"/>
        </w:rPr>
        <w:t>5</w:t>
      </w:r>
      <w:r w:rsidRPr="00DF233A" w:rsidDel="00D96116">
        <w:rPr>
          <w:rFonts w:ascii="Arial" w:eastAsia="Times New Roman" w:hAnsi="Arial" w:cs="Arial"/>
          <w:color w:val="000000" w:themeColor="text1"/>
          <w:sz w:val="24"/>
          <w:szCs w:val="24"/>
          <w:lang w:val="sk-SK" w:eastAsia="cs-CZ"/>
        </w:rPr>
        <w:t>.2 a 1</w:t>
      </w:r>
      <w:r w:rsidR="008735B5" w:rsidRPr="00DF233A">
        <w:rPr>
          <w:rFonts w:ascii="Arial" w:eastAsia="Times New Roman" w:hAnsi="Arial" w:cs="Arial"/>
          <w:color w:val="000000" w:themeColor="text1"/>
          <w:sz w:val="24"/>
          <w:szCs w:val="24"/>
          <w:lang w:val="sk-SK" w:eastAsia="cs-CZ"/>
        </w:rPr>
        <w:t>5</w:t>
      </w:r>
      <w:r w:rsidRPr="00DF233A" w:rsidDel="00D96116">
        <w:rPr>
          <w:rFonts w:ascii="Arial" w:eastAsia="Times New Roman" w:hAnsi="Arial" w:cs="Arial"/>
          <w:color w:val="000000" w:themeColor="text1"/>
          <w:sz w:val="24"/>
          <w:szCs w:val="24"/>
          <w:lang w:val="sk-SK" w:eastAsia="cs-CZ"/>
        </w:rPr>
        <w:t>.8,</w:t>
      </w:r>
    </w:p>
    <w:p w14:paraId="653C7F3A" w14:textId="026621DB"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sidDel="00D96116">
        <w:rPr>
          <w:rFonts w:ascii="Arial" w:eastAsia="Times New Roman" w:hAnsi="Arial" w:cs="Arial"/>
          <w:color w:val="000000" w:themeColor="text1"/>
          <w:sz w:val="24"/>
          <w:szCs w:val="24"/>
          <w:lang w:val="sk-SK" w:eastAsia="cs-CZ"/>
        </w:rPr>
        <w:t>e) obmedzenie a prerušenie dodávok plynu pre chránených odberateľov podľa § 3 písm. c) bodu 1</w:t>
      </w:r>
      <w:r w:rsidR="008735B5" w:rsidRPr="00DF233A">
        <w:rPr>
          <w:rFonts w:ascii="Arial" w:eastAsia="Times New Roman" w:hAnsi="Arial" w:cs="Arial"/>
          <w:color w:val="000000" w:themeColor="text1"/>
          <w:sz w:val="24"/>
          <w:szCs w:val="24"/>
          <w:lang w:val="sk-SK" w:eastAsia="cs-CZ"/>
        </w:rPr>
        <w:t>5</w:t>
      </w:r>
      <w:r w:rsidRPr="00DF233A" w:rsidDel="00D96116">
        <w:rPr>
          <w:rFonts w:ascii="Arial" w:eastAsia="Times New Roman" w:hAnsi="Arial" w:cs="Arial"/>
          <w:color w:val="000000" w:themeColor="text1"/>
          <w:sz w:val="24"/>
          <w:szCs w:val="24"/>
          <w:lang w:val="sk-SK" w:eastAsia="cs-CZ"/>
        </w:rPr>
        <w:t>.3,</w:t>
      </w:r>
    </w:p>
    <w:p w14:paraId="06DA0346" w14:textId="2543F50A"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sidDel="00D96116">
        <w:rPr>
          <w:rFonts w:ascii="Arial" w:eastAsia="Times New Roman" w:hAnsi="Arial" w:cs="Arial"/>
          <w:color w:val="000000" w:themeColor="text1"/>
          <w:sz w:val="24"/>
          <w:szCs w:val="24"/>
          <w:lang w:val="sk-SK" w:eastAsia="cs-CZ"/>
        </w:rPr>
        <w:t>f) obmedzenie a prerušenie dodávok plynu pre chránených odberateľov podľa § 3 písm. c) bodov 1</w:t>
      </w:r>
      <w:r w:rsidR="008735B5" w:rsidRPr="00DF233A">
        <w:rPr>
          <w:rFonts w:ascii="Arial" w:eastAsia="Times New Roman" w:hAnsi="Arial" w:cs="Arial"/>
          <w:color w:val="000000" w:themeColor="text1"/>
          <w:sz w:val="24"/>
          <w:szCs w:val="24"/>
          <w:lang w:val="sk-SK" w:eastAsia="cs-CZ"/>
        </w:rPr>
        <w:t>5</w:t>
      </w:r>
      <w:r w:rsidRPr="00DF233A" w:rsidDel="00D96116">
        <w:rPr>
          <w:rFonts w:ascii="Arial" w:eastAsia="Times New Roman" w:hAnsi="Arial" w:cs="Arial"/>
          <w:color w:val="000000" w:themeColor="text1"/>
          <w:sz w:val="24"/>
          <w:szCs w:val="24"/>
          <w:lang w:val="sk-SK" w:eastAsia="cs-CZ"/>
        </w:rPr>
        <w:t>.4 až 1</w:t>
      </w:r>
      <w:r w:rsidR="008735B5" w:rsidRPr="00DF233A">
        <w:rPr>
          <w:rFonts w:ascii="Arial" w:eastAsia="Times New Roman" w:hAnsi="Arial" w:cs="Arial"/>
          <w:color w:val="000000" w:themeColor="text1"/>
          <w:sz w:val="24"/>
          <w:szCs w:val="24"/>
          <w:lang w:val="sk-SK" w:eastAsia="cs-CZ"/>
        </w:rPr>
        <w:t>5</w:t>
      </w:r>
      <w:r w:rsidRPr="00DF233A" w:rsidDel="00D96116">
        <w:rPr>
          <w:rFonts w:ascii="Arial" w:eastAsia="Times New Roman" w:hAnsi="Arial" w:cs="Arial"/>
          <w:color w:val="000000" w:themeColor="text1"/>
          <w:sz w:val="24"/>
          <w:szCs w:val="24"/>
          <w:lang w:val="sk-SK" w:eastAsia="cs-CZ"/>
        </w:rPr>
        <w:t>.7,</w:t>
      </w:r>
    </w:p>
    <w:p w14:paraId="1F943B92" w14:textId="3B1C427F"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sidDel="00D96116">
        <w:rPr>
          <w:rFonts w:ascii="Arial" w:eastAsia="Times New Roman" w:hAnsi="Arial" w:cs="Arial"/>
          <w:color w:val="000000" w:themeColor="text1"/>
          <w:sz w:val="24"/>
          <w:szCs w:val="24"/>
          <w:lang w:val="sk-SK" w:eastAsia="cs-CZ"/>
        </w:rPr>
        <w:t>g) obmedzenie a prerušenie dodávok plynu pre chránených odberateľov podľa § 3 písm. c) bodu 1</w:t>
      </w:r>
      <w:r w:rsidR="008735B5" w:rsidRPr="00DF233A">
        <w:rPr>
          <w:rFonts w:ascii="Arial" w:eastAsia="Times New Roman" w:hAnsi="Arial" w:cs="Arial"/>
          <w:color w:val="000000" w:themeColor="text1"/>
          <w:sz w:val="24"/>
          <w:szCs w:val="24"/>
          <w:lang w:val="sk-SK" w:eastAsia="cs-CZ"/>
        </w:rPr>
        <w:t>5</w:t>
      </w:r>
      <w:r w:rsidRPr="00DF233A" w:rsidDel="00D96116">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w:t>
      </w:r>
    </w:p>
    <w:p w14:paraId="7ECCE16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Obmedzenie a prerušenie dodávok plynu podľa odseku 5 sa nevzťahuje na prevádzkovateľa zásobníka a výrobcu plynu.</w:t>
      </w:r>
    </w:p>
    <w:p w14:paraId="1C4DF9C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Obmedzujúce opatrenia v plynárenstve na vymedzenom území alebo na časti vymedzeného územia vyhlasuje a odvoláva prevádzkovateľ distribučnej siete, ktorý na základe rozhodnutia ministerstva plní úlohy plynárenského dispečingu na vymedzenom území, vo verejnoprávnych hromadných oznamovacích prostriedkoch a pomocou prostriedkov dispečerského riadenia. Tento prevádzkovateľ distribučnej siete vyhlásenie a odvolanie obmedzujúcich opatrení v plynárenstve a určenie opatrení zameraných na odstránenie krízovej situácie bezodkladne oznamuje ministerstvu; oznámenie o vyhlásení a odvolaní obmedzujúcich opatrení v plynárenstve alebo o určení opatrení zameraných na odstránenie krízovej situácie obsahuje aj podrobnosti o uplatňovaných obmedzujúcich opatreniach v plynárenstve alebo opatreniach zameraných na odstránenie krízovej situácie a v prípade opatrení podľa odseku 8 aj náležité odôvodnenie.</w:t>
      </w:r>
    </w:p>
    <w:p w14:paraId="7AE1F91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distribučnej siete, ktorý na základe rozhodnutia ministerstva plní úlohy plynárenského dispečingu na vymedzenom území, môže v náležite odôvodnených výnimočných situáciách vyhlásiť alebo určiť obmedzujúce opatrenia v plynárenstve alebo opatrenia zamerané na odstránenie krízovej situácie, ktoré nie sú uvedené v núdzovom pláne podľa § 23, ak sú splnené tieto podmienky:</w:t>
      </w:r>
    </w:p>
    <w:p w14:paraId="2E7A2F4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bmedzujúce opatrenia v plynárenstve alebo opatrenia zamerané na odstránenie krízovej situácie neobmedzujú neprimerane tok plynu v rámci vnútorného trhu,</w:t>
      </w:r>
    </w:p>
    <w:p w14:paraId="5CFB1A2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bmedzujúce opatrenia v plynárenstve alebo opatrenia zamerané na odstránenie krízovej situácie neohrozujú vážne situáciu v oblasti dodávky plynu v inom členskom štáte, a</w:t>
      </w:r>
    </w:p>
    <w:p w14:paraId="75291C7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je zachovaný cezhraničný prístup k infraštruktúre v súlade s osobitným predpisom, </w:t>
      </w:r>
      <w:r w:rsidRPr="00DF233A">
        <w:rPr>
          <w:rFonts w:ascii="Arial" w:eastAsia="Times New Roman" w:hAnsi="Arial" w:cs="Arial"/>
          <w:color w:val="000000" w:themeColor="text1"/>
          <w:sz w:val="24"/>
          <w:szCs w:val="24"/>
          <w:vertAlign w:val="superscript"/>
          <w:lang w:val="sk-SK" w:eastAsia="cs-CZ"/>
        </w:rPr>
        <w:t>45)</w:t>
      </w:r>
      <w:r w:rsidRPr="00DF233A">
        <w:rPr>
          <w:rFonts w:ascii="Arial" w:eastAsia="Times New Roman" w:hAnsi="Arial" w:cs="Arial"/>
          <w:color w:val="000000" w:themeColor="text1"/>
          <w:sz w:val="24"/>
          <w:szCs w:val="24"/>
          <w:lang w:val="sk-SK" w:eastAsia="cs-CZ"/>
        </w:rPr>
        <w:t> pokiaľ je to z technického a bezpečnostného hľadiska možné.</w:t>
      </w:r>
    </w:p>
    <w:p w14:paraId="119B1E8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Prevádzkovateľ distribučnej siete, ktorý na základe rozhodnutia ministerstva plní úlohy plynárenského dispečingu na vymedzenom území, je povinný na žiadosť ministerstva bezodkladne odvolať alebo zrušiť obmedzujúce opatrenie v plynárenstve alebo opatrenie zamerané na odstránenie krízovej situácie.</w:t>
      </w:r>
    </w:p>
    <w:p w14:paraId="453C413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Ak účastník trhu s plynom nedodrží obmedzujúce opatrenia v plynárenstve, je povinný prevádzkovateľovi distribučnej siete, ktorý na základe rozhodnutia ministerstva plní úlohy plynárenského dispečingu na vymedzenom území, nahradiť škodu, ktorá prevádzkovateľovi distribučnej siete z tohto dôvodu vznikla.</w:t>
      </w:r>
    </w:p>
    <w:p w14:paraId="15B0CAB5" w14:textId="25FCC8E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1) Pri stave núdze až do jeho odvolania je právo na náhradu škody a ušlého zisku z dôvodu, pre ktorý bol stav núdze vyhlásený, alebo z dôvodu plnenia obmedzujúcich opatrení v plynárenstve alebo opatrení zameraných na odstránenie stavu núdze, vylúčené.</w:t>
      </w:r>
    </w:p>
    <w:p w14:paraId="2954441F" w14:textId="7525A329" w:rsidR="003F339A" w:rsidRPr="00DF233A" w:rsidRDefault="003F339A" w:rsidP="0047797C">
      <w:pPr>
        <w:spacing w:after="0" w:line="276" w:lineRule="auto"/>
        <w:ind w:firstLine="600"/>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12)</w:t>
      </w:r>
      <w:r w:rsidRPr="00DF233A">
        <w:rPr>
          <w:rFonts w:ascii="Arial" w:hAnsi="Arial" w:cs="Arial"/>
          <w:color w:val="000000" w:themeColor="text1"/>
          <w:sz w:val="24"/>
          <w:szCs w:val="24"/>
          <w:lang w:val="sk-SK"/>
        </w:rPr>
        <w:tab/>
        <w:t xml:space="preserve">Ak </w:t>
      </w:r>
      <w:r w:rsidR="000303AA" w:rsidRPr="00DF233A">
        <w:rPr>
          <w:rFonts w:ascii="Arial" w:hAnsi="Arial" w:cs="Arial"/>
          <w:color w:val="000000" w:themeColor="text1"/>
          <w:sz w:val="24"/>
          <w:szCs w:val="24"/>
          <w:lang w:val="sk-SK"/>
        </w:rPr>
        <w:t xml:space="preserve">je </w:t>
      </w:r>
      <w:r w:rsidRPr="00DF233A">
        <w:rPr>
          <w:rFonts w:ascii="Arial" w:hAnsi="Arial" w:cs="Arial"/>
          <w:color w:val="000000" w:themeColor="text1"/>
          <w:sz w:val="24"/>
          <w:szCs w:val="24"/>
          <w:lang w:val="sk-SK"/>
        </w:rPr>
        <w:t>Slovenská republika požiadaná o solidaritu v dodávke plynu, prevádzkovateľ distribučnej siete, ktorý na základe rozhodnutia ministerstva plní úlohy plynárenského dispečingu na vymedzenom území, môže vyhlásiť z dôvodu poskytovania solidarity v dodávke plynu obmedzujúce opatrenia v plynárenstve podľa odseku 5.</w:t>
      </w:r>
    </w:p>
    <w:p w14:paraId="6AA1234A" w14:textId="77777777" w:rsidR="003F339A" w:rsidRPr="00DF233A" w:rsidRDefault="003F339A" w:rsidP="0047797C">
      <w:pPr>
        <w:spacing w:after="0" w:line="276" w:lineRule="auto"/>
        <w:ind w:firstLine="600"/>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13)</w:t>
      </w:r>
      <w:r w:rsidRPr="00DF233A">
        <w:rPr>
          <w:rFonts w:ascii="Arial" w:hAnsi="Arial" w:cs="Arial"/>
          <w:color w:val="000000" w:themeColor="text1"/>
          <w:sz w:val="24"/>
          <w:szCs w:val="24"/>
          <w:lang w:val="sk-SK"/>
        </w:rPr>
        <w:tab/>
        <w:t>V čase od vyhlásenia krízovej situácie v plynárenstve do odvolania krízovej situácie v plynárenstve z dôvodu poskytovania solidarity v dodávke plynu sa neuplatňujú ustanovenia o</w:t>
      </w:r>
    </w:p>
    <w:p w14:paraId="42D3AB9E" w14:textId="77777777" w:rsidR="003F339A" w:rsidRPr="00DF233A" w:rsidRDefault="003F339A" w:rsidP="0047797C">
      <w:pPr>
        <w:spacing w:after="0" w:line="276" w:lineRule="auto"/>
        <w:rPr>
          <w:rFonts w:ascii="Arial" w:hAnsi="Arial" w:cs="Arial"/>
          <w:color w:val="000000" w:themeColor="text1"/>
          <w:sz w:val="24"/>
          <w:szCs w:val="24"/>
          <w:lang w:val="sk-SK"/>
        </w:rPr>
      </w:pPr>
      <w:r w:rsidRPr="00DF233A">
        <w:rPr>
          <w:rFonts w:ascii="Arial" w:hAnsi="Arial" w:cs="Arial"/>
          <w:color w:val="000000" w:themeColor="text1"/>
          <w:sz w:val="24"/>
          <w:szCs w:val="24"/>
          <w:lang w:val="sk-SK"/>
        </w:rPr>
        <w:t>a) predchádzajúcom súhlase úradu podľa § 55 ods. 5,</w:t>
      </w:r>
    </w:p>
    <w:p w14:paraId="4D6BAF27" w14:textId="77777777" w:rsidR="003F339A" w:rsidRPr="00DF233A" w:rsidRDefault="003F339A" w:rsidP="0047797C">
      <w:pPr>
        <w:spacing w:after="0" w:line="276" w:lineRule="auto"/>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b) povinnosti predložiť úradu na schválenie návrhy obchodných a finančných dohôd podľa § 57 ods. 2 písm. c) a</w:t>
      </w:r>
    </w:p>
    <w:p w14:paraId="372B5471" w14:textId="77777777" w:rsidR="003F339A" w:rsidRPr="00DF233A" w:rsidRDefault="003F339A" w:rsidP="0047797C">
      <w:pPr>
        <w:spacing w:after="0" w:line="276" w:lineRule="auto"/>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c) povinnosti regulovaného subjektu podľa osobitného predpisu</w:t>
      </w:r>
      <w:r w:rsidRPr="00DF233A">
        <w:rPr>
          <w:rFonts w:ascii="Arial" w:hAnsi="Arial" w:cs="Arial"/>
          <w:color w:val="000000" w:themeColor="text1"/>
          <w:sz w:val="24"/>
          <w:szCs w:val="24"/>
          <w:vertAlign w:val="superscript"/>
          <w:lang w:val="sk-SK"/>
        </w:rPr>
        <w:t>45a</w:t>
      </w:r>
      <w:r w:rsidRPr="00DF233A">
        <w:rPr>
          <w:rFonts w:ascii="Arial" w:hAnsi="Arial" w:cs="Arial"/>
          <w:color w:val="000000" w:themeColor="text1"/>
          <w:sz w:val="24"/>
          <w:szCs w:val="24"/>
          <w:lang w:val="sk-SK"/>
        </w:rPr>
        <w:t>) predložiť úradu na schválenie zmluvu o poskytovaní služieb.</w:t>
      </w:r>
    </w:p>
    <w:p w14:paraId="6DB412A4" w14:textId="341977FB" w:rsidR="003F339A" w:rsidRPr="00DF233A" w:rsidRDefault="003F339A" w:rsidP="0047797C">
      <w:pPr>
        <w:spacing w:after="0" w:line="276" w:lineRule="auto"/>
        <w:ind w:firstLine="708"/>
        <w:jc w:val="both"/>
        <w:rPr>
          <w:rFonts w:ascii="Arial" w:eastAsia="Times New Roman" w:hAnsi="Arial" w:cs="Arial"/>
          <w:color w:val="000000" w:themeColor="text1"/>
          <w:sz w:val="24"/>
          <w:szCs w:val="24"/>
          <w:lang w:val="sk-SK" w:eastAsia="cs-CZ"/>
        </w:rPr>
      </w:pPr>
      <w:r w:rsidRPr="00DF233A">
        <w:rPr>
          <w:rFonts w:ascii="Arial" w:hAnsi="Arial" w:cs="Arial"/>
          <w:color w:val="000000" w:themeColor="text1"/>
          <w:sz w:val="24"/>
          <w:szCs w:val="24"/>
          <w:lang w:val="sk-SK"/>
        </w:rPr>
        <w:t>(14) Prevádzkovateľ prepravnej siete je povinný informovať úrad o uzatvorení obchodných a finančných dohôd podľa odseku 13 písm. b) alebo zmluvy o poskytovaní slu</w:t>
      </w:r>
      <w:r w:rsidR="00EC62F0" w:rsidRPr="00DF233A">
        <w:rPr>
          <w:rFonts w:ascii="Arial" w:hAnsi="Arial" w:cs="Arial"/>
          <w:color w:val="000000" w:themeColor="text1"/>
          <w:sz w:val="24"/>
          <w:szCs w:val="24"/>
          <w:lang w:val="sk-SK"/>
        </w:rPr>
        <w:t>žieb podľa odseku 13 písm. c).</w:t>
      </w:r>
    </w:p>
    <w:p w14:paraId="7A89417B" w14:textId="77777777" w:rsidR="00D96116" w:rsidRPr="00DF233A" w:rsidRDefault="00D96116" w:rsidP="0047797C">
      <w:pPr>
        <w:pStyle w:val="Nadpis1"/>
        <w:spacing w:line="276" w:lineRule="auto"/>
        <w:rPr>
          <w:rFonts w:cs="Arial"/>
          <w:color w:val="000000" w:themeColor="text1"/>
          <w:szCs w:val="24"/>
          <w:lang w:val="sk-SK" w:eastAsia="cs-CZ"/>
        </w:rPr>
      </w:pPr>
      <w:bookmarkStart w:id="98" w:name="c_21832"/>
      <w:bookmarkStart w:id="99" w:name="pa_22"/>
      <w:bookmarkStart w:id="100" w:name="p_22"/>
      <w:bookmarkEnd w:id="98"/>
      <w:bookmarkEnd w:id="99"/>
      <w:bookmarkEnd w:id="100"/>
      <w:r w:rsidRPr="00DF233A">
        <w:rPr>
          <w:rFonts w:cs="Arial"/>
          <w:color w:val="000000" w:themeColor="text1"/>
          <w:szCs w:val="24"/>
          <w:lang w:val="sk-SK" w:eastAsia="cs-CZ"/>
        </w:rPr>
        <w:t xml:space="preserve">§ 22  </w:t>
      </w:r>
    </w:p>
    <w:p w14:paraId="5266D630"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01" w:name="c_21834"/>
      <w:bookmarkEnd w:id="101"/>
      <w:r w:rsidRPr="00DF233A">
        <w:rPr>
          <w:rFonts w:ascii="Arial" w:eastAsia="Times New Roman" w:hAnsi="Arial" w:cs="Arial"/>
          <w:b/>
          <w:bCs/>
          <w:color w:val="000000" w:themeColor="text1"/>
          <w:sz w:val="24"/>
          <w:szCs w:val="24"/>
          <w:lang w:val="sk-SK" w:eastAsia="cs-CZ"/>
        </w:rPr>
        <w:t>Štandard bezpečnosti dodávok plynu</w:t>
      </w:r>
    </w:p>
    <w:p w14:paraId="350B66A3" w14:textId="3640AC1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EC62F0" w:rsidRPr="00DF233A">
        <w:rPr>
          <w:rFonts w:ascii="Arial" w:hAnsi="Arial" w:cs="Arial"/>
          <w:color w:val="000000" w:themeColor="text1"/>
          <w:sz w:val="24"/>
          <w:szCs w:val="24"/>
          <w:lang w:val="sk-SK"/>
        </w:rPr>
        <w:t xml:space="preserve">Prevádzkovateľ distribučnej siete, ktorý na základe rozhodnutia ministerstva plní úlohy plynárenského dispečingu na vymedzenom území, dodávateľ plynu a chránený odberateľ, ktorí si zabezpečujú dodávky plynu z územia </w:t>
      </w:r>
      <w:r w:rsidR="002E6799" w:rsidRPr="00DF233A">
        <w:rPr>
          <w:rFonts w:ascii="Arial" w:hAnsi="Arial" w:cs="Arial"/>
          <w:color w:val="000000" w:themeColor="text1"/>
          <w:sz w:val="24"/>
          <w:szCs w:val="24"/>
          <w:lang w:val="sk-SK"/>
        </w:rPr>
        <w:t>členských štátov</w:t>
      </w:r>
      <w:r w:rsidR="00EC62F0" w:rsidRPr="00DF233A">
        <w:rPr>
          <w:rFonts w:ascii="Arial" w:hAnsi="Arial" w:cs="Arial"/>
          <w:color w:val="000000" w:themeColor="text1"/>
          <w:sz w:val="24"/>
          <w:szCs w:val="24"/>
          <w:lang w:val="sk-SK"/>
        </w:rPr>
        <w:t xml:space="preserve"> alebo z územia tretích štátov, sú povinní na riešeni</w:t>
      </w:r>
      <w:r w:rsidR="002E6799" w:rsidRPr="00DF233A">
        <w:rPr>
          <w:rFonts w:ascii="Arial" w:hAnsi="Arial" w:cs="Arial"/>
          <w:color w:val="000000" w:themeColor="text1"/>
          <w:sz w:val="24"/>
          <w:szCs w:val="24"/>
          <w:lang w:val="sk-SK"/>
        </w:rPr>
        <w:t>e</w:t>
      </w:r>
      <w:r w:rsidR="00EC62F0" w:rsidRPr="00DF233A">
        <w:rPr>
          <w:rFonts w:ascii="Arial" w:hAnsi="Arial" w:cs="Arial"/>
          <w:color w:val="000000" w:themeColor="text1"/>
          <w:sz w:val="24"/>
          <w:szCs w:val="24"/>
          <w:lang w:val="sk-SK"/>
        </w:rPr>
        <w:t xml:space="preserve"> krízovej situácie na úrovni stavu núdze zabezpečiť štandard bezpečnosti dodávok plynu pre chránených odberateľov. Počas vyhlásenia krízovej situácie na úrovni pohotovosti sú dodávateľ plynu a chránený odberateľ, ktorí si zabezpečujú dodávky plynu z územia </w:t>
      </w:r>
      <w:r w:rsidR="002E6799" w:rsidRPr="00DF233A">
        <w:rPr>
          <w:rFonts w:ascii="Arial" w:hAnsi="Arial" w:cs="Arial"/>
          <w:color w:val="000000" w:themeColor="text1"/>
          <w:sz w:val="24"/>
          <w:szCs w:val="24"/>
          <w:lang w:val="sk-SK"/>
        </w:rPr>
        <w:t>členských štátov</w:t>
      </w:r>
      <w:r w:rsidR="00EC62F0" w:rsidRPr="00DF233A">
        <w:rPr>
          <w:rFonts w:ascii="Arial" w:hAnsi="Arial" w:cs="Arial"/>
          <w:color w:val="000000" w:themeColor="text1"/>
          <w:sz w:val="24"/>
          <w:szCs w:val="24"/>
          <w:lang w:val="sk-SK"/>
        </w:rPr>
        <w:t xml:space="preserve"> alebo z územia tretích štátov, povinní na zabezpečenie dodávky plynu využívať trhové opatrenia.</w:t>
      </w:r>
    </w:p>
    <w:p w14:paraId="5339E43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Štandardom bezpečnosti dodávok plynu je zabezpečenie dodávky plynu pre chránených odberateľov v rozsahu podľa osobitného predpisu. </w:t>
      </w:r>
      <w:r w:rsidRPr="00DF233A">
        <w:rPr>
          <w:rFonts w:ascii="Arial" w:eastAsia="Times New Roman" w:hAnsi="Arial" w:cs="Arial"/>
          <w:color w:val="000000" w:themeColor="text1"/>
          <w:sz w:val="24"/>
          <w:szCs w:val="24"/>
          <w:vertAlign w:val="superscript"/>
          <w:lang w:val="sk-SK" w:eastAsia="cs-CZ"/>
        </w:rPr>
        <w:t>46)</w:t>
      </w:r>
    </w:p>
    <w:p w14:paraId="6F66E723" w14:textId="2E27833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Prevádzkovateľ distribučnej siete, ktorý na základe rozhodnutia ministerstva plní úlohy plynárenského dispečingu na vymedzenom území, </w:t>
      </w:r>
      <w:r w:rsidR="00EC62F0" w:rsidRPr="00DF233A">
        <w:rPr>
          <w:rFonts w:ascii="Arial" w:eastAsia="Times New Roman" w:hAnsi="Arial" w:cs="Arial"/>
          <w:color w:val="000000" w:themeColor="text1"/>
          <w:sz w:val="24"/>
          <w:szCs w:val="24"/>
          <w:lang w:val="sk-SK" w:eastAsia="cs-CZ"/>
        </w:rPr>
        <w:t>na účel riešenia krízovej situácie na úrovni stavu núdze</w:t>
      </w:r>
      <w:r w:rsidR="00EC62F0" w:rsidRPr="00DF233A" w:rsidDel="00EC62F0">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abezpečuje štandard bezpečnosti dodávok plynu pre chránených odberateľov podľa § 3 písm. c) bodu 1</w:t>
      </w:r>
      <w:r w:rsidR="00AF2519"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1. Dodávateľ plynu </w:t>
      </w:r>
      <w:r w:rsidR="00EC62F0" w:rsidRPr="00DF233A">
        <w:rPr>
          <w:rFonts w:ascii="Arial" w:eastAsia="Times New Roman" w:hAnsi="Arial" w:cs="Arial"/>
          <w:color w:val="000000" w:themeColor="text1"/>
          <w:sz w:val="24"/>
          <w:szCs w:val="24"/>
          <w:lang w:val="sk-SK" w:eastAsia="cs-CZ"/>
        </w:rPr>
        <w:t>na účel riešenia krízovej situácie na úrovni stavu núdze</w:t>
      </w:r>
      <w:r w:rsidR="00EC62F0" w:rsidRPr="00DF233A" w:rsidDel="00EC62F0">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zabezpečuje štandard bezpečnosti dodávok plynu pre chránených odberateľov, ktorým dodáva plyn, okrem chránených odberateľov podľa § 3 písm. c) bodu 1</w:t>
      </w:r>
      <w:r w:rsidR="00AF2519"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1. Chránený odberateľ, ktorý si zabezpečuje dodávky plynu z územia Európskej únie alebo z územia tretích štátov, si zároveň </w:t>
      </w:r>
      <w:r w:rsidRPr="00DF233A">
        <w:rPr>
          <w:rFonts w:ascii="Arial" w:eastAsia="Times New Roman" w:hAnsi="Arial" w:cs="Arial"/>
          <w:color w:val="000000" w:themeColor="text1"/>
          <w:sz w:val="24"/>
          <w:szCs w:val="24"/>
          <w:lang w:val="sk-SK" w:eastAsia="cs-CZ"/>
        </w:rPr>
        <w:lastRenderedPageBreak/>
        <w:t xml:space="preserve">zabezpečuje štandard bezpečnosti dodávok plynu </w:t>
      </w:r>
      <w:r w:rsidR="00EC62F0" w:rsidRPr="00DF233A">
        <w:rPr>
          <w:rFonts w:ascii="Arial" w:eastAsia="Times New Roman" w:hAnsi="Arial" w:cs="Arial"/>
          <w:color w:val="000000" w:themeColor="text1"/>
          <w:sz w:val="24"/>
          <w:szCs w:val="24"/>
          <w:lang w:val="sk-SK" w:eastAsia="cs-CZ"/>
        </w:rPr>
        <w:t>na účel riešenia krízovej situácie na úrovni stavu núdze</w:t>
      </w:r>
      <w:r w:rsidRPr="00DF233A">
        <w:rPr>
          <w:rFonts w:ascii="Arial" w:eastAsia="Times New Roman" w:hAnsi="Arial" w:cs="Arial"/>
          <w:color w:val="000000" w:themeColor="text1"/>
          <w:sz w:val="24"/>
          <w:szCs w:val="24"/>
          <w:lang w:val="sk-SK" w:eastAsia="cs-CZ"/>
        </w:rPr>
        <w:t>.</w:t>
      </w:r>
    </w:p>
    <w:p w14:paraId="1E03A56C" w14:textId="6A17D09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Prevádzkovateľ distribučnej siete, ktorý na základe rozhodnutia ministerstva plní úlohy plynárenského dispečingu na vymedzenom území, dodávateľ plynu pre chránených odberateľov a chránený odberateľ, ktorí si zabezpečujú dodávky plynu z územia Európskej únie alebo z územia tretích štátov, zabezpečujú štandard bezpečnosti dodávok plynu zásobami plynu v zásobníkoch s disponibilitou dodávok plynu zo zásobníkov pri krízovej situácii </w:t>
      </w:r>
      <w:r w:rsidR="00EC62F0" w:rsidRPr="00DF233A">
        <w:rPr>
          <w:rFonts w:ascii="Arial" w:eastAsia="Times New Roman" w:hAnsi="Arial" w:cs="Arial"/>
          <w:color w:val="000000" w:themeColor="text1"/>
          <w:sz w:val="24"/>
          <w:szCs w:val="24"/>
          <w:lang w:val="sk-SK" w:eastAsia="cs-CZ"/>
        </w:rPr>
        <w:t xml:space="preserve">na úrovni stavu núdze </w:t>
      </w:r>
      <w:r w:rsidRPr="00DF233A">
        <w:rPr>
          <w:rFonts w:ascii="Arial" w:eastAsia="Times New Roman" w:hAnsi="Arial" w:cs="Arial"/>
          <w:color w:val="000000" w:themeColor="text1"/>
          <w:sz w:val="24"/>
          <w:szCs w:val="24"/>
          <w:lang w:val="sk-SK" w:eastAsia="cs-CZ"/>
        </w:rPr>
        <w:t xml:space="preserve">do siete na vymedzenom území, alebo zmluvne zabezpečenými dodávkami plynu vyrobeného na vymedzenom území. Najviac </w:t>
      </w:r>
      <w:r w:rsidR="008D03FB" w:rsidRPr="00DF233A">
        <w:rPr>
          <w:rFonts w:ascii="Arial" w:eastAsia="Times New Roman" w:hAnsi="Arial" w:cs="Arial"/>
          <w:color w:val="000000" w:themeColor="text1"/>
          <w:sz w:val="24"/>
          <w:szCs w:val="24"/>
          <w:lang w:val="sk-SK" w:eastAsia="cs-CZ"/>
        </w:rPr>
        <w:t>30</w:t>
      </w:r>
      <w:r w:rsidRPr="00DF233A">
        <w:rPr>
          <w:rFonts w:ascii="Arial" w:eastAsia="Times New Roman" w:hAnsi="Arial" w:cs="Arial"/>
          <w:color w:val="000000" w:themeColor="text1"/>
          <w:sz w:val="24"/>
          <w:szCs w:val="24"/>
          <w:lang w:val="sk-SK" w:eastAsia="cs-CZ"/>
        </w:rPr>
        <w:t xml:space="preserve">% objemu plynu potrebného na zabezpečenie štandardu bezpečnosti dodávok plynu môžu zabezpečiť využitím cezhraničnej kapacity sietí zmluvne zabezpečenými výpomocnými dodávkami plynu disponibilnými pri krízovej situácii </w:t>
      </w:r>
      <w:r w:rsidR="00AF6AA4" w:rsidRPr="00DF233A">
        <w:rPr>
          <w:rFonts w:ascii="Arial" w:eastAsia="Times New Roman" w:hAnsi="Arial" w:cs="Arial"/>
          <w:color w:val="000000" w:themeColor="text1"/>
          <w:sz w:val="24"/>
          <w:szCs w:val="24"/>
          <w:lang w:val="sk-SK" w:eastAsia="cs-CZ"/>
        </w:rPr>
        <w:t xml:space="preserve">na úrovni stavu núdze </w:t>
      </w:r>
      <w:r w:rsidRPr="00DF233A">
        <w:rPr>
          <w:rFonts w:ascii="Arial" w:eastAsia="Times New Roman" w:hAnsi="Arial" w:cs="Arial"/>
          <w:color w:val="000000" w:themeColor="text1"/>
          <w:sz w:val="24"/>
          <w:szCs w:val="24"/>
          <w:lang w:val="sk-SK" w:eastAsia="cs-CZ"/>
        </w:rPr>
        <w:t>na vymedzenom území.</w:t>
      </w:r>
      <w:r w:rsidR="008D03FB" w:rsidRPr="00DF233A">
        <w:rPr>
          <w:rFonts w:ascii="Arial" w:eastAsia="Times New Roman" w:hAnsi="Arial" w:cs="Arial"/>
          <w:color w:val="000000" w:themeColor="text1"/>
          <w:sz w:val="24"/>
          <w:szCs w:val="24"/>
          <w:lang w:val="sk-SK" w:eastAsia="cs-CZ"/>
        </w:rPr>
        <w:t xml:space="preserve"> Zmluvné zabezpečenie prepravy plynu, ktorý má byť použitý na zabezpečenie štandardu bezpečnosti dodávok plynu, musí byť preukázané.</w:t>
      </w:r>
    </w:p>
    <w:p w14:paraId="7F1C35C2" w14:textId="3CE1C1A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Prevádzkovateľ distribučnej siete, ktorý na základe rozhodnutia ministerstva plní úlohy plynárenského dispečingu na vymedzenom území, dodávateľ plynu a chránený odberateľ, ktorí si zabezpečujú dodávky plynu z územia Európskej únie alebo z územia tretích štátov, predkladajú ministerstvu každoročne do </w:t>
      </w:r>
      <w:r w:rsidR="00AF6AA4" w:rsidRPr="00DF233A">
        <w:rPr>
          <w:rFonts w:ascii="Arial" w:eastAsia="Times New Roman" w:hAnsi="Arial" w:cs="Arial"/>
          <w:color w:val="000000" w:themeColor="text1"/>
          <w:sz w:val="24"/>
          <w:szCs w:val="24"/>
          <w:lang w:val="sk-SK" w:eastAsia="cs-CZ"/>
        </w:rPr>
        <w:t>30. apríla</w:t>
      </w:r>
      <w:r w:rsidRPr="00DF233A">
        <w:rPr>
          <w:rFonts w:ascii="Arial" w:eastAsia="Times New Roman" w:hAnsi="Arial" w:cs="Arial"/>
          <w:color w:val="000000" w:themeColor="text1"/>
          <w:sz w:val="24"/>
          <w:szCs w:val="24"/>
          <w:lang w:val="sk-SK" w:eastAsia="cs-CZ"/>
        </w:rPr>
        <w:t xml:space="preserve"> návrh spôsobu zabezpečenia štandardu bezpečnosti dodávok plynu na nasledujúce obdobie od 1. novembra do 31. marca.</w:t>
      </w:r>
    </w:p>
    <w:p w14:paraId="140D2E3D" w14:textId="3BCDFF8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Ministerstvo do 31. </w:t>
      </w:r>
      <w:r w:rsidR="00AF6AA4" w:rsidRPr="00DF233A">
        <w:rPr>
          <w:rFonts w:ascii="Arial" w:eastAsia="Times New Roman" w:hAnsi="Arial" w:cs="Arial"/>
          <w:color w:val="000000" w:themeColor="text1"/>
          <w:sz w:val="24"/>
          <w:szCs w:val="24"/>
          <w:lang w:val="sk-SK" w:eastAsia="cs-CZ"/>
        </w:rPr>
        <w:t>mája po prerokovaní</w:t>
      </w:r>
      <w:r w:rsidRPr="00DF233A">
        <w:rPr>
          <w:rFonts w:ascii="Arial" w:eastAsia="Times New Roman" w:hAnsi="Arial" w:cs="Arial"/>
          <w:color w:val="000000" w:themeColor="text1"/>
          <w:sz w:val="24"/>
          <w:szCs w:val="24"/>
          <w:lang w:val="sk-SK" w:eastAsia="cs-CZ"/>
        </w:rPr>
        <w:t xml:space="preserve"> s úradom a prevádzkovateľom distribučnej siete, ktorý na základe rozhodnutia ministerstva plní úlohy plynárenského dispečingu na vymedzenom území, rozhodne o spôsobe zabezpečenia štandardu bezpečnosti dodávok plynu na nasledujúce obdobie od 1. novembra do 31. marca.</w:t>
      </w:r>
    </w:p>
    <w:p w14:paraId="005FBD66" w14:textId="68CFAC5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Vo výnimočných prípadoch z hľadiska technických možností a na základe žiadosti osôb podľa odseku 1 môže ministerstvo rozhodnutím udeliť výnimku zo spôsobu zabezpečenia štandardu bezpečnosti dodávok plynu; povinnosť dodržiavať štandard bezpečnosti dodávok plynu tým nie je dotknutá. Ak dodávateľ plynu získa povolenie na dodávku plynu po </w:t>
      </w:r>
      <w:r w:rsidR="00AF6AA4" w:rsidRPr="00DF233A">
        <w:rPr>
          <w:rFonts w:ascii="Arial" w:eastAsia="Times New Roman" w:hAnsi="Arial" w:cs="Arial"/>
          <w:color w:val="000000" w:themeColor="text1"/>
          <w:sz w:val="24"/>
          <w:szCs w:val="24"/>
          <w:lang w:val="sk-SK" w:eastAsia="cs-CZ"/>
        </w:rPr>
        <w:t>30. apríli</w:t>
      </w:r>
      <w:r w:rsidRPr="00DF233A">
        <w:rPr>
          <w:rFonts w:ascii="Arial" w:eastAsia="Times New Roman" w:hAnsi="Arial" w:cs="Arial"/>
          <w:color w:val="000000" w:themeColor="text1"/>
          <w:sz w:val="24"/>
          <w:szCs w:val="24"/>
          <w:lang w:val="sk-SK" w:eastAsia="cs-CZ"/>
        </w:rPr>
        <w:t>, predloží ministerstvu návrh spôsobu zabezpečenia štandardu bezpečnosti dodávok plynu na nasledujúce obdobie od 1. novembra do 31. marca alebo jeho časť najneskôr 60 dní predo dňom začatia vykonávania činnosti dodávky plynu.</w:t>
      </w:r>
    </w:p>
    <w:p w14:paraId="026F1C5C" w14:textId="0212589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 Prevádzkovateľ distribučnej siete, ktorý na základe rozhodnutia ministerstva plní úlohy plynárenského dispečingu na vymedzenom území, dodávateľ plynu a chránený odberateľ, ktorí si zabezpečujú dodávky plynu z územia Európskej únie alebo z územia tretích štátov, predložia ministerstvu každoročne do </w:t>
      </w:r>
      <w:r w:rsidR="00AF6AA4" w:rsidRPr="00DF233A">
        <w:rPr>
          <w:rFonts w:ascii="Arial" w:eastAsia="Times New Roman" w:hAnsi="Arial" w:cs="Arial"/>
          <w:color w:val="000000" w:themeColor="text1"/>
          <w:sz w:val="24"/>
          <w:szCs w:val="24"/>
          <w:lang w:val="sk-SK" w:eastAsia="cs-CZ"/>
        </w:rPr>
        <w:t xml:space="preserve">30. septembra </w:t>
      </w:r>
      <w:r w:rsidRPr="00DF233A">
        <w:rPr>
          <w:rFonts w:ascii="Arial" w:eastAsia="Times New Roman" w:hAnsi="Arial" w:cs="Arial"/>
          <w:color w:val="000000" w:themeColor="text1"/>
          <w:sz w:val="24"/>
          <w:szCs w:val="24"/>
          <w:lang w:val="sk-SK" w:eastAsia="cs-CZ"/>
        </w:rPr>
        <w:t>informácie o zabezpečení štandardu bezpečnosti dodávok plynu na nasledujúce obdobie od 1. novembra do 31. marca. Ak je zabezpečenie štandardu bezpečnosti dodávok plynu nedostatočné, ministerstvo uloží rozhodnutím opatrenia. Rozklad proti rozhodnutiu ministerstva o opatrení na zabezpečenie štandardu bezpečnosti dodávok plynu nemá odkladný účinok.</w:t>
      </w:r>
    </w:p>
    <w:p w14:paraId="39750CA0" w14:textId="357A14C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Dodávateľ plynu a chránený odberateľ uvedení v odseku 1 môžu na základe zmluvy preniesť zodpovednosť za zabezpečenie štandardu bezpečnosti dodávok </w:t>
      </w:r>
      <w:r w:rsidRPr="00DF233A">
        <w:rPr>
          <w:rFonts w:ascii="Arial" w:eastAsia="Times New Roman" w:hAnsi="Arial" w:cs="Arial"/>
          <w:color w:val="000000" w:themeColor="text1"/>
          <w:sz w:val="24"/>
          <w:szCs w:val="24"/>
          <w:lang w:val="sk-SK" w:eastAsia="cs-CZ"/>
        </w:rPr>
        <w:lastRenderedPageBreak/>
        <w:t>plynu na iného účastníka trhu s plynom. Prenesením zodpovednosti nie je dotknutá povinnosť predkladať návrh spôsobu zabezpečenia štandardu bezpečnosti dodávok plynu podľa odseku 5 a informácie podľa odseku 8.</w:t>
      </w:r>
      <w:r w:rsidR="008D03FB" w:rsidRPr="00DF233A">
        <w:rPr>
          <w:rFonts w:ascii="Arial" w:eastAsia="Times New Roman" w:hAnsi="Arial" w:cs="Arial"/>
          <w:color w:val="000000" w:themeColor="text1"/>
          <w:sz w:val="24"/>
          <w:szCs w:val="24"/>
          <w:lang w:val="sk-SK" w:eastAsia="cs-CZ"/>
        </w:rPr>
        <w:t xml:space="preserve"> Dodávateľ plynu a chránený odberateľ, ktorý preniesol zodpovednosť za zabezpečenie štandardu bezpečnosti dodávok plynu na iného účastníka trhu s plynom, nemôže prevziať zodpovednosť za zabezpečenie štandardu bezpečnosti dodávok plynu za iného účastníka trhu s plynom.</w:t>
      </w:r>
    </w:p>
    <w:p w14:paraId="4537D10B" w14:textId="61EBE673" w:rsidR="00AF6AA4" w:rsidRPr="00DF233A" w:rsidRDefault="00AF6AA4"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ab/>
        <w:t>Dodávateľ plynu, ktorý má uzavretú zmluvu o dodávke plynu alebo zmluvu o združenej dodávke plynu s odberateľom chráneným solidaritou na vymedzenom území alebo poskytuje plyn na účely solidarity v dodávke plynu mimo vymedzeného územia, je povinný uzavrieť zmluvu o prístupe do prepravnej siete a preprave plynu s prevádzkovateľom prepravnej siete</w:t>
      </w:r>
      <w:r w:rsidR="008D03FB" w:rsidRPr="00DF233A">
        <w:rPr>
          <w:rFonts w:ascii="Arial" w:eastAsia="Times New Roman" w:hAnsi="Arial" w:cs="Arial"/>
          <w:color w:val="000000" w:themeColor="text1"/>
          <w:sz w:val="24"/>
          <w:szCs w:val="24"/>
          <w:lang w:val="sk-SK" w:eastAsia="cs-CZ"/>
        </w:rPr>
        <w:t xml:space="preserve"> alebo po vzájomnej dohode s iným užívateľom prepravnej siete využiť objednanú prepravnú kapacitu v jeho zmluve o prístupe do prepravnej siete a preprave plynu, ktorú má uzavretú s prevádzkovateľom prepravnej siete</w:t>
      </w:r>
      <w:r w:rsidRPr="00DF233A">
        <w:rPr>
          <w:rFonts w:ascii="Arial" w:eastAsia="Times New Roman" w:hAnsi="Arial" w:cs="Arial"/>
          <w:color w:val="000000" w:themeColor="text1"/>
          <w:sz w:val="24"/>
          <w:szCs w:val="24"/>
          <w:lang w:val="sk-SK" w:eastAsia="cs-CZ"/>
        </w:rPr>
        <w:t>.</w:t>
      </w:r>
    </w:p>
    <w:p w14:paraId="4F76B57B" w14:textId="77777777" w:rsidR="00D96116" w:rsidRPr="00DF233A" w:rsidRDefault="00D96116" w:rsidP="0047797C">
      <w:pPr>
        <w:pStyle w:val="Nadpis1"/>
        <w:spacing w:line="276" w:lineRule="auto"/>
        <w:rPr>
          <w:rFonts w:cs="Arial"/>
          <w:color w:val="000000" w:themeColor="text1"/>
          <w:szCs w:val="24"/>
          <w:lang w:val="sk-SK" w:eastAsia="cs-CZ"/>
        </w:rPr>
      </w:pPr>
      <w:bookmarkStart w:id="102" w:name="c_22465"/>
      <w:bookmarkStart w:id="103" w:name="pa_23"/>
      <w:bookmarkStart w:id="104" w:name="p_23"/>
      <w:bookmarkEnd w:id="102"/>
      <w:bookmarkEnd w:id="103"/>
      <w:bookmarkEnd w:id="104"/>
      <w:r w:rsidRPr="00DF233A">
        <w:rPr>
          <w:rFonts w:cs="Arial"/>
          <w:color w:val="000000" w:themeColor="text1"/>
          <w:szCs w:val="24"/>
          <w:lang w:val="sk-SK" w:eastAsia="cs-CZ"/>
        </w:rPr>
        <w:t xml:space="preserve">§ 23  </w:t>
      </w:r>
    </w:p>
    <w:p w14:paraId="5471B65A"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05" w:name="c_22467"/>
      <w:bookmarkEnd w:id="105"/>
      <w:r w:rsidRPr="00DF233A">
        <w:rPr>
          <w:rFonts w:ascii="Arial" w:eastAsia="Times New Roman" w:hAnsi="Arial" w:cs="Arial"/>
          <w:b/>
          <w:bCs/>
          <w:color w:val="000000" w:themeColor="text1"/>
          <w:sz w:val="24"/>
          <w:szCs w:val="24"/>
          <w:lang w:val="sk-SK" w:eastAsia="cs-CZ"/>
        </w:rPr>
        <w:t>Preventívny akčný plán a núdzový plán v plynárenstve</w:t>
      </w:r>
    </w:p>
    <w:p w14:paraId="5828A4AB" w14:textId="14DDAFC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Ministerstvo vypracúva, prijíma a zverejňuje na svojom webovom sídle a vo </w:t>
      </w:r>
      <w:r w:rsidR="00980810" w:rsidRPr="00DF233A">
        <w:rPr>
          <w:rFonts w:ascii="Arial" w:eastAsia="Times New Roman" w:hAnsi="Arial" w:cs="Arial"/>
          <w:color w:val="000000" w:themeColor="text1"/>
          <w:sz w:val="24"/>
          <w:szCs w:val="24"/>
          <w:lang w:val="sk-SK" w:eastAsia="cs-CZ"/>
        </w:rPr>
        <w:t>Vestníku Ministerstva hospodárstva Slovenskej republiky (ďalej len „vestník ministerstva“)</w:t>
      </w:r>
      <w:r w:rsidRPr="00DF233A">
        <w:rPr>
          <w:rFonts w:ascii="Arial" w:eastAsia="Times New Roman" w:hAnsi="Arial" w:cs="Arial"/>
          <w:color w:val="000000" w:themeColor="text1"/>
          <w:sz w:val="24"/>
          <w:szCs w:val="24"/>
          <w:lang w:val="sk-SK" w:eastAsia="cs-CZ"/>
        </w:rPr>
        <w:t xml:space="preserve"> preventívny akčný plán a núdzový plán podľa osobitného predpisu. </w:t>
      </w:r>
      <w:r w:rsidRPr="00DF233A">
        <w:rPr>
          <w:rFonts w:ascii="Arial" w:eastAsia="Times New Roman" w:hAnsi="Arial" w:cs="Arial"/>
          <w:color w:val="000000" w:themeColor="text1"/>
          <w:sz w:val="24"/>
          <w:szCs w:val="24"/>
          <w:vertAlign w:val="superscript"/>
          <w:lang w:val="sk-SK" w:eastAsia="cs-CZ"/>
        </w:rPr>
        <w:t>47)</w:t>
      </w:r>
    </w:p>
    <w:p w14:paraId="0F70A29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Každý účastník trhu s plynom je povinný dodržiavať povinnosti ustanovené záväznou časťou preventívneho akčného plánu alebo spoločného preventívneho akčného plánu podľa osobitného predpisu </w:t>
      </w:r>
      <w:r w:rsidRPr="00DF233A">
        <w:rPr>
          <w:rFonts w:ascii="Arial" w:eastAsia="Times New Roman" w:hAnsi="Arial" w:cs="Arial"/>
          <w:color w:val="000000" w:themeColor="text1"/>
          <w:sz w:val="24"/>
          <w:szCs w:val="24"/>
          <w:vertAlign w:val="superscript"/>
          <w:lang w:val="sk-SK" w:eastAsia="cs-CZ"/>
        </w:rPr>
        <w:t>48)</w:t>
      </w:r>
      <w:r w:rsidRPr="00DF233A">
        <w:rPr>
          <w:rFonts w:ascii="Arial" w:eastAsia="Times New Roman" w:hAnsi="Arial" w:cs="Arial"/>
          <w:color w:val="000000" w:themeColor="text1"/>
          <w:sz w:val="24"/>
          <w:szCs w:val="24"/>
          <w:lang w:val="sk-SK" w:eastAsia="cs-CZ"/>
        </w:rPr>
        <w:t> a záväznou časťou núdzového plánu alebo spoločného núdzového plánu podľa osobitného predpisu. </w:t>
      </w:r>
      <w:r w:rsidRPr="00DF233A">
        <w:rPr>
          <w:rFonts w:ascii="Arial" w:eastAsia="Times New Roman" w:hAnsi="Arial" w:cs="Arial"/>
          <w:color w:val="000000" w:themeColor="text1"/>
          <w:sz w:val="24"/>
          <w:szCs w:val="24"/>
          <w:vertAlign w:val="superscript"/>
          <w:lang w:val="sk-SK" w:eastAsia="cs-CZ"/>
        </w:rPr>
        <w:t>49)</w:t>
      </w:r>
    </w:p>
    <w:p w14:paraId="57143906" w14:textId="77777777" w:rsidR="00D96116" w:rsidRPr="00DF233A" w:rsidRDefault="00D96116" w:rsidP="0047797C">
      <w:pPr>
        <w:pStyle w:val="Nadpis1"/>
        <w:spacing w:line="276" w:lineRule="auto"/>
        <w:rPr>
          <w:rFonts w:cs="Arial"/>
          <w:color w:val="000000" w:themeColor="text1"/>
          <w:szCs w:val="24"/>
          <w:lang w:val="sk-SK" w:eastAsia="cs-CZ"/>
        </w:rPr>
      </w:pPr>
      <w:bookmarkStart w:id="106" w:name="c_22537"/>
      <w:bookmarkStart w:id="107" w:name="pa_24"/>
      <w:bookmarkStart w:id="108" w:name="p_24"/>
      <w:bookmarkEnd w:id="106"/>
      <w:bookmarkEnd w:id="107"/>
      <w:bookmarkEnd w:id="108"/>
      <w:r w:rsidRPr="00DF233A">
        <w:rPr>
          <w:rFonts w:cs="Arial"/>
          <w:color w:val="000000" w:themeColor="text1"/>
          <w:szCs w:val="24"/>
          <w:lang w:val="sk-SK" w:eastAsia="cs-CZ"/>
        </w:rPr>
        <w:t xml:space="preserve">§ 24  </w:t>
      </w:r>
    </w:p>
    <w:p w14:paraId="3C56F0A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09" w:name="c_22539"/>
      <w:bookmarkEnd w:id="109"/>
      <w:r w:rsidRPr="00DF233A">
        <w:rPr>
          <w:rFonts w:ascii="Arial" w:eastAsia="Times New Roman" w:hAnsi="Arial" w:cs="Arial"/>
          <w:b/>
          <w:bCs/>
          <w:color w:val="000000" w:themeColor="text1"/>
          <w:sz w:val="24"/>
          <w:szCs w:val="24"/>
          <w:lang w:val="sk-SK" w:eastAsia="cs-CZ"/>
        </w:rPr>
        <w:t>Povinnosti vo všeobecnom hospodárskom záujme</w:t>
      </w:r>
    </w:p>
    <w:p w14:paraId="77E8EEA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šeobecným hospodárskym záujmom v </w:t>
      </w:r>
      <w:bookmarkStart w:id="110" w:name="lema0"/>
      <w:bookmarkEnd w:id="110"/>
      <w:r w:rsidRPr="00DF233A">
        <w:rPr>
          <w:rFonts w:ascii="Arial" w:eastAsia="Times New Roman" w:hAnsi="Arial" w:cs="Arial"/>
          <w:color w:val="000000" w:themeColor="text1"/>
          <w:sz w:val="24"/>
          <w:szCs w:val="24"/>
          <w:lang w:val="sk-SK" w:eastAsia="cs-CZ"/>
        </w:rPr>
        <w:fldChar w:fldCharType="begin"/>
      </w:r>
      <w:r w:rsidRPr="00DF233A">
        <w:rPr>
          <w:rFonts w:ascii="Arial" w:eastAsia="Times New Roman" w:hAnsi="Arial" w:cs="Arial"/>
          <w:color w:val="000000" w:themeColor="text1"/>
          <w:sz w:val="24"/>
          <w:szCs w:val="24"/>
          <w:lang w:val="sk-SK" w:eastAsia="cs-CZ"/>
        </w:rPr>
        <w:instrText xml:space="preserve"> HYPERLINK "https://www.aspi.sk/products/lawText/1/78125/1/2?rem=zakon%20o%20energetike" \l "lema1" </w:instrText>
      </w:r>
      <w:r w:rsidRPr="00DF233A">
        <w:rPr>
          <w:rFonts w:ascii="Arial" w:eastAsia="Times New Roman" w:hAnsi="Arial" w:cs="Arial"/>
          <w:color w:val="000000" w:themeColor="text1"/>
          <w:sz w:val="24"/>
          <w:szCs w:val="24"/>
          <w:lang w:val="sk-SK" w:eastAsia="cs-CZ"/>
        </w:rPr>
        <w:fldChar w:fldCharType="separate"/>
      </w:r>
      <w:r w:rsidRPr="00DF233A">
        <w:rPr>
          <w:rFonts w:ascii="Arial" w:eastAsia="Times New Roman" w:hAnsi="Arial" w:cs="Arial"/>
          <w:color w:val="000000" w:themeColor="text1"/>
          <w:sz w:val="24"/>
          <w:szCs w:val="24"/>
          <w:lang w:val="sk-SK" w:eastAsia="cs-CZ"/>
        </w:rPr>
        <w:t>energetike</w:t>
      </w:r>
      <w:r w:rsidRPr="00DF233A">
        <w:rPr>
          <w:rFonts w:ascii="Arial" w:eastAsia="Times New Roman" w:hAnsi="Arial" w:cs="Arial"/>
          <w:color w:val="000000" w:themeColor="text1"/>
          <w:sz w:val="24"/>
          <w:szCs w:val="24"/>
          <w:lang w:val="sk-SK" w:eastAsia="cs-CZ"/>
        </w:rPr>
        <w:fldChar w:fldCharType="end"/>
      </w:r>
      <w:r w:rsidRPr="00DF233A">
        <w:rPr>
          <w:rFonts w:ascii="Arial" w:eastAsia="Times New Roman" w:hAnsi="Arial" w:cs="Arial"/>
          <w:color w:val="000000" w:themeColor="text1"/>
          <w:sz w:val="24"/>
          <w:szCs w:val="24"/>
          <w:lang w:val="sk-SK" w:eastAsia="cs-CZ"/>
        </w:rPr>
        <w:t> na účely tohto </w:t>
      </w:r>
      <w:bookmarkStart w:id="111" w:name="lema1"/>
      <w:bookmarkEnd w:id="111"/>
      <w:r w:rsidRPr="00DF233A">
        <w:rPr>
          <w:rFonts w:ascii="Arial" w:eastAsia="Times New Roman" w:hAnsi="Arial" w:cs="Arial"/>
          <w:color w:val="000000" w:themeColor="text1"/>
          <w:sz w:val="24"/>
          <w:szCs w:val="24"/>
          <w:lang w:val="sk-SK" w:eastAsia="cs-CZ"/>
        </w:rPr>
        <w:fldChar w:fldCharType="begin"/>
      </w:r>
      <w:r w:rsidRPr="00DF233A">
        <w:rPr>
          <w:rFonts w:ascii="Arial" w:eastAsia="Times New Roman" w:hAnsi="Arial" w:cs="Arial"/>
          <w:color w:val="000000" w:themeColor="text1"/>
          <w:sz w:val="24"/>
          <w:szCs w:val="24"/>
          <w:lang w:val="sk-SK" w:eastAsia="cs-CZ"/>
        </w:rPr>
        <w:instrText xml:space="preserve"> HYPERLINK "https://www.aspi.sk/products/lawText/1/78125/1/2?rem=zakon%20o%20energetike" \l "lema2" </w:instrText>
      </w:r>
      <w:r w:rsidRPr="00DF233A">
        <w:rPr>
          <w:rFonts w:ascii="Arial" w:eastAsia="Times New Roman" w:hAnsi="Arial" w:cs="Arial"/>
          <w:color w:val="000000" w:themeColor="text1"/>
          <w:sz w:val="24"/>
          <w:szCs w:val="24"/>
          <w:lang w:val="sk-SK" w:eastAsia="cs-CZ"/>
        </w:rPr>
        <w:fldChar w:fldCharType="separate"/>
      </w:r>
      <w:r w:rsidRPr="00DF233A">
        <w:rPr>
          <w:rFonts w:ascii="Arial" w:eastAsia="Times New Roman" w:hAnsi="Arial" w:cs="Arial"/>
          <w:color w:val="000000" w:themeColor="text1"/>
          <w:sz w:val="24"/>
          <w:szCs w:val="24"/>
          <w:lang w:val="sk-SK" w:eastAsia="cs-CZ"/>
        </w:rPr>
        <w:t>zákona</w:t>
      </w:r>
      <w:r w:rsidRPr="00DF233A">
        <w:rPr>
          <w:rFonts w:ascii="Arial" w:eastAsia="Times New Roman" w:hAnsi="Arial" w:cs="Arial"/>
          <w:color w:val="000000" w:themeColor="text1"/>
          <w:sz w:val="24"/>
          <w:szCs w:val="24"/>
          <w:lang w:val="sk-SK" w:eastAsia="cs-CZ"/>
        </w:rPr>
        <w:fldChar w:fldCharType="end"/>
      </w:r>
      <w:r w:rsidRPr="00DF233A">
        <w:rPr>
          <w:rFonts w:ascii="Arial" w:eastAsia="Times New Roman" w:hAnsi="Arial" w:cs="Arial"/>
          <w:color w:val="000000" w:themeColor="text1"/>
          <w:sz w:val="24"/>
          <w:szCs w:val="24"/>
          <w:lang w:val="sk-SK" w:eastAsia="cs-CZ"/>
        </w:rPr>
        <w:t> sa rozumie zabezpečenie najmä</w:t>
      </w:r>
    </w:p>
    <w:p w14:paraId="75DF51B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bezpečnosti sústavy alebo siete vrátane zabezpečenia pravidelnosti, kvality a ceny dodávok elektriny a plynu a energetickej efektívnosti,</w:t>
      </w:r>
    </w:p>
    <w:p w14:paraId="1CAD37D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dnostného prístupu do sústavy pri dodávke elektriny vyrobenej z obnoviteľných zdrojov energie a elektriny vyrobenej z domáceho uhlia,</w:t>
      </w:r>
    </w:p>
    <w:p w14:paraId="70F8848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užitia obnoviteľných zdrojov energie, kombinovanej výroby a domáceho uhlia pri výrobe elektriny,</w:t>
      </w:r>
    </w:p>
    <w:p w14:paraId="3907720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lnenia záväzkov vyplývajúcich z medzinárodných zmlúv, ktorými je Slovenská republika viazaná,</w:t>
      </w:r>
    </w:p>
    <w:p w14:paraId="37C816F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lnenia záväzkov vyplývajúcich z členstva Slovenskej republiky v medzinárodných organizáciách,</w:t>
      </w:r>
    </w:p>
    <w:p w14:paraId="02C9585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ochrany životného prostredia.</w:t>
      </w:r>
    </w:p>
    <w:p w14:paraId="5CEC7ADB" w14:textId="17AC9EF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Všeobecný hospodársky záujem v energetike schvaľuje vláda na návrh ministerstva. Ministerstvo pred predložením návrhu na schválenie všeobecného </w:t>
      </w:r>
      <w:r w:rsidRPr="00DF233A">
        <w:rPr>
          <w:rFonts w:ascii="Arial" w:eastAsia="Times New Roman" w:hAnsi="Arial" w:cs="Arial"/>
          <w:color w:val="000000" w:themeColor="text1"/>
          <w:sz w:val="24"/>
          <w:szCs w:val="24"/>
          <w:lang w:val="sk-SK" w:eastAsia="cs-CZ"/>
        </w:rPr>
        <w:lastRenderedPageBreak/>
        <w:t>hospodárskeho záujmu vláde Slovenskej republiky vypracuje analýzu vplyvu navrhovaných opatrení vo všeobecnom hospodárskom záujme na účastníkov trhu s elektrinou a trhu s plynom, na rozpočet verejnej správy a na podnikateľské prostredie. Ministerstvo navrhne vláde schválenie všeobecného hospodárskeho záujmu, iba ak analýza vplyvu opatrení vo všeobecnom hospodárskom záujme preukáže ich opodstatnenie.</w:t>
      </w:r>
    </w:p>
    <w:p w14:paraId="3CA56D5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Ministerstvo môže vo všeobecnom hospodárskom záujme uložiť povinnosť výrobcovi elektriny, prevádzkovateľovi sústavy a prevádzkovateľovi siete, dodávateľovi elektriny a dodávateľovi plynu a prevádzkovateľovi zásobníka zabezpečiť</w:t>
      </w:r>
    </w:p>
    <w:p w14:paraId="2819AC3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bezpečnosť, pravidelnosť, kvalitu a cenu dodávky elektriny a plynu a energetickú efektívnosť dodávok elektriny,</w:t>
      </w:r>
    </w:p>
    <w:p w14:paraId="7AE28EB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užitie obnoviteľných zdrojov energie, kombinovanej výroby a domáceho uhlia pri výrobe elektriny,</w:t>
      </w:r>
    </w:p>
    <w:p w14:paraId="420E680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ednostný prístup, pripojenie, prenos, distribúciu a dodávku elektriny vyrobenej z obnoviteľných zdrojov energie a elektriny vyrobenej z domáceho uhlia,</w:t>
      </w:r>
    </w:p>
    <w:p w14:paraId="2D896A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chranu odberateľov elektriny v domácnosti a odberateľov plynu v domácnosti,</w:t>
      </w:r>
    </w:p>
    <w:p w14:paraId="6233F00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lnenie záväzkov podľa odseku 1 písm. d) a e),</w:t>
      </w:r>
    </w:p>
    <w:p w14:paraId="1869BA1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oskytovanie podporných služieb potrebných na zabezpečenie prevádzkovej spoľahlivosti sústavy a na poskytovanie systémových služieb v zariadeniach na výrobu elektriny.</w:t>
      </w:r>
    </w:p>
    <w:p w14:paraId="509988D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ovinnosti uložené podľa odseku 3 musia byť jednoznačné, vykonateľné, kontrolovateľné, transparentné, nediskriminačné a musia zabezpečiť rovnosť prístupu pre elektroenergetické podniky a plynárenské podniky v členských štátoch ku koncovým odberateľom na vymedzenom území.</w:t>
      </w:r>
    </w:p>
    <w:p w14:paraId="41A2C950" w14:textId="77777777" w:rsidR="00D96116" w:rsidRPr="00DF233A" w:rsidRDefault="00D96116" w:rsidP="0047797C">
      <w:pPr>
        <w:pStyle w:val="Nadpis1"/>
        <w:spacing w:line="276" w:lineRule="auto"/>
        <w:rPr>
          <w:rFonts w:cs="Arial"/>
          <w:color w:val="000000" w:themeColor="text1"/>
          <w:szCs w:val="24"/>
          <w:lang w:val="sk-SK" w:eastAsia="cs-CZ"/>
        </w:rPr>
      </w:pPr>
      <w:bookmarkStart w:id="112" w:name="c_22851"/>
      <w:bookmarkStart w:id="113" w:name="pa_25"/>
      <w:bookmarkStart w:id="114" w:name="p_25"/>
      <w:bookmarkEnd w:id="112"/>
      <w:bookmarkEnd w:id="113"/>
      <w:bookmarkEnd w:id="114"/>
      <w:r w:rsidRPr="00DF233A">
        <w:rPr>
          <w:rFonts w:cs="Arial"/>
          <w:color w:val="000000" w:themeColor="text1"/>
          <w:szCs w:val="24"/>
          <w:lang w:val="sk-SK" w:eastAsia="cs-CZ"/>
        </w:rPr>
        <w:t xml:space="preserve">§ 25  </w:t>
      </w:r>
    </w:p>
    <w:p w14:paraId="58F6C0C8"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15" w:name="c_22853"/>
      <w:bookmarkEnd w:id="115"/>
      <w:r w:rsidRPr="00DF233A">
        <w:rPr>
          <w:rFonts w:ascii="Arial" w:eastAsia="Times New Roman" w:hAnsi="Arial" w:cs="Arial"/>
          <w:b/>
          <w:bCs/>
          <w:color w:val="000000" w:themeColor="text1"/>
          <w:sz w:val="24"/>
          <w:szCs w:val="24"/>
          <w:lang w:val="sk-SK" w:eastAsia="cs-CZ"/>
        </w:rPr>
        <w:t>Výberové konanie na nové elektroenergetické zariadenia</w:t>
      </w:r>
    </w:p>
    <w:p w14:paraId="0F1E7E6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Ministerstvo môže uložiť prevádzkovateľovi elektroenergetického zariadenia povinnosť</w:t>
      </w:r>
    </w:p>
    <w:p w14:paraId="0ED20B6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viesť technológie, ktoré zabezpečia</w:t>
      </w:r>
    </w:p>
    <w:p w14:paraId="1304A7A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zlepšenie riadenia energetickej efektívnosti sústavy,</w:t>
      </w:r>
    </w:p>
    <w:p w14:paraId="332555C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zníženie spotreby elektriny,</w:t>
      </w:r>
    </w:p>
    <w:p w14:paraId="2FB6D344" w14:textId="5DB86F8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konať opatrenia zamerané na prípravu výstavby alebo na výstavbu nových elektroenergetických zariadení.</w:t>
      </w:r>
    </w:p>
    <w:p w14:paraId="0D2CE06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patrenia podľa odseku 1 písm. b) môže ministerstvo uložiť len vtedy, ak</w:t>
      </w:r>
    </w:p>
    <w:p w14:paraId="5B2E995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účasné kapacity elektroenergetických zariadení nedostatočne zabezpečujú alebo nezabezpečujú bezpečnosť a spoľahlivosť sústavy,</w:t>
      </w:r>
    </w:p>
    <w:p w14:paraId="0B04169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patrenia podľa odseku 1 písm. a) dostatočne nezabezpečujú bezpečnosť a spoľahlivosť prevádzkovania sústavy.</w:t>
      </w:r>
    </w:p>
    <w:p w14:paraId="6823CD11" w14:textId="26E41D4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i ukladaní povinností podľa odseku 1 môže ministerstvo poskytnúť ekonomické stimuly v súlade s osobitným zákonom. </w:t>
      </w:r>
      <w:r w:rsidRPr="00DF233A">
        <w:rPr>
          <w:rFonts w:ascii="Arial" w:eastAsia="Times New Roman" w:hAnsi="Arial" w:cs="Arial"/>
          <w:color w:val="000000" w:themeColor="text1"/>
          <w:sz w:val="24"/>
          <w:szCs w:val="24"/>
          <w:vertAlign w:val="superscript"/>
          <w:lang w:val="sk-SK" w:eastAsia="cs-CZ"/>
        </w:rPr>
        <w:t>50)</w:t>
      </w:r>
    </w:p>
    <w:p w14:paraId="55C641E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Dodávateľ technológie, ktorá zabezpečí zlepšenie riadenia energetickej efektívnosti sústavy alebo zníženie spotreby elektriny, a dodávateľ, ktorý zabezpečuje </w:t>
      </w:r>
      <w:r w:rsidRPr="00DF233A">
        <w:rPr>
          <w:rFonts w:ascii="Arial" w:eastAsia="Times New Roman" w:hAnsi="Arial" w:cs="Arial"/>
          <w:color w:val="000000" w:themeColor="text1"/>
          <w:sz w:val="24"/>
          <w:szCs w:val="24"/>
          <w:lang w:val="sk-SK" w:eastAsia="cs-CZ"/>
        </w:rPr>
        <w:lastRenderedPageBreak/>
        <w:t>prípravu výstavby a výstavbu nových elektroenergetických zariadení, na ktoré sa poskytujú ekonomické stimuly, sa určí na základe nediskriminačného a transparentného výberového konania, ktoré organizuje a kontroluje úrad.</w:t>
      </w:r>
    </w:p>
    <w:p w14:paraId="58F13E6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známenie o začatí výberového konania a podrobnosti o výberovom konaní podľa odseku 4 úrad uverejní v Obchodnom vestníku najneskôr šesť mesiacov pred dátumom ukončenia prijímania ponúk. Úrad zasiela oznámenie o začatí výberového konania a podrobnosti o výberovom konaní Úradu pre vydávanie publikácií Európskej únie na uverejnenie v Úradnom vestníku Európskej únie; lehota na prijímanie ponúk sa neskončí pred uplynutím šiestich mesiacov od uverejnenia v Úradnom vestníku Európskej únie.</w:t>
      </w:r>
    </w:p>
    <w:p w14:paraId="4BC1383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odrobnosti o výberovom konaní, ktoré úrad uverejní v oznámení o začatí výberového konania v Obchodnom vestníku a Úradnom vestníku Európskej únie podľa odseku 5, zahŕňajú najmä</w:t>
      </w:r>
    </w:p>
    <w:p w14:paraId="4307886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adresu, na ktorú treba zaslať ponuky, a dátum ukončenia prijímania ponúk,</w:t>
      </w:r>
    </w:p>
    <w:p w14:paraId="638EFC5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dmet výberového konania,</w:t>
      </w:r>
    </w:p>
    <w:p w14:paraId="3C997FE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dmienky účasti vo výberovom konaní; pri výberovom konaní na výstavbu nových elektroenergetických zariadení úrad zároveň umožní existujúcim výrobcom elektriny predkladať ponuky na dlhodobú dodávku elektriny, ak takýto postup postačuje na zabezpečenie prevádzkovej bezpečnosti a spoľahlivosti sústavy,</w:t>
      </w:r>
    </w:p>
    <w:p w14:paraId="77F416A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žiadavky na obsah ponuky účastníka výberového konania,</w:t>
      </w:r>
    </w:p>
    <w:p w14:paraId="1178306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kritériá hodnotenia ponúk; pri výberovom konaní na výstavbu nových elektroenergetických zariadení kritériá hodnotenia ponúk zohľadňujú splnenie požiadaviek podľa odseku 7,</w:t>
      </w:r>
    </w:p>
    <w:p w14:paraId="06AA18C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opis poskytovaných ekonomických stimulov,</w:t>
      </w:r>
    </w:p>
    <w:p w14:paraId="441161F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redpokladaný termín výberu úspešného účastníka výberového konania.</w:t>
      </w:r>
    </w:p>
    <w:p w14:paraId="2D29BC0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Uskutočňovať výstavbu nových elektroenergetických zariadení je možné, ak sú splnené požiadavky týkajúce sa</w:t>
      </w:r>
    </w:p>
    <w:p w14:paraId="1F47BF7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bezpečnosti sústavy,</w:t>
      </w:r>
    </w:p>
    <w:p w14:paraId="7F007E1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chrany zdravia a bezpečnosti práce,</w:t>
      </w:r>
    </w:p>
    <w:p w14:paraId="0E4CB0B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chrany životného prostredia,</w:t>
      </w:r>
    </w:p>
    <w:p w14:paraId="6B6C4B5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užitia pozemkov a ich rozmiestnenia vrátane využitia pozemkov vo vlastníctve štátu,</w:t>
      </w:r>
    </w:p>
    <w:p w14:paraId="0C16EC9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energetickej efektívnosti,</w:t>
      </w:r>
    </w:p>
    <w:p w14:paraId="7B76671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ovahy primárnych zdrojov,</w:t>
      </w:r>
    </w:p>
    <w:p w14:paraId="37B2D74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technickej, ekonomickej, finančnej schopnosti žiadateľa o výstavbu,</w:t>
      </w:r>
    </w:p>
    <w:p w14:paraId="20D0EF7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minimálnych konštrukčných a prevádzkových požiadaviek na pripojenie elektroenergetického zariadenia do sústavy a zabezpečenia vzájomnej prevádzkyschopnosti sústavy,</w:t>
      </w:r>
    </w:p>
    <w:p w14:paraId="2466117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prínosu výrobnej kapacity elektroenergetického zariadenia k dosiahnutiu určeného podielu obnoviteľných zdrojov energie na hrubej konečnej energetickej spotrebe podľa osobitného predpisu, </w:t>
      </w:r>
      <w:r w:rsidRPr="00DF233A">
        <w:rPr>
          <w:rFonts w:ascii="Arial" w:eastAsia="Times New Roman" w:hAnsi="Arial" w:cs="Arial"/>
          <w:color w:val="000000" w:themeColor="text1"/>
          <w:sz w:val="24"/>
          <w:szCs w:val="24"/>
          <w:vertAlign w:val="superscript"/>
          <w:lang w:val="sk-SK" w:eastAsia="cs-CZ"/>
        </w:rPr>
        <w:t>29)</w:t>
      </w:r>
    </w:p>
    <w:p w14:paraId="335680E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prínosu výrobnej kapacity elektroenergetického zariadenia k úspore emisií. </w:t>
      </w:r>
      <w:r w:rsidRPr="00DF233A">
        <w:rPr>
          <w:rFonts w:ascii="Arial" w:eastAsia="Times New Roman" w:hAnsi="Arial" w:cs="Arial"/>
          <w:color w:val="000000" w:themeColor="text1"/>
          <w:sz w:val="24"/>
          <w:szCs w:val="24"/>
          <w:vertAlign w:val="superscript"/>
          <w:lang w:val="sk-SK" w:eastAsia="cs-CZ"/>
        </w:rPr>
        <w:t>30)</w:t>
      </w:r>
    </w:p>
    <w:p w14:paraId="5DAB6C7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16" w:name="c_23291"/>
      <w:bookmarkEnd w:id="116"/>
    </w:p>
    <w:p w14:paraId="26CDA354"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TRETIA ČASŤ</w:t>
      </w:r>
    </w:p>
    <w:p w14:paraId="430A47E3"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lastRenderedPageBreak/>
        <w:t>ELEKTROENERGETIKA</w:t>
      </w:r>
    </w:p>
    <w:p w14:paraId="7F3A246A"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bookmarkStart w:id="117" w:name="c_23294"/>
      <w:bookmarkEnd w:id="117"/>
      <w:r w:rsidRPr="00DF233A">
        <w:rPr>
          <w:rFonts w:ascii="Arial" w:eastAsia="Times New Roman" w:hAnsi="Arial" w:cs="Arial"/>
          <w:color w:val="000000" w:themeColor="text1"/>
          <w:sz w:val="28"/>
          <w:szCs w:val="28"/>
          <w:lang w:val="sk-SK" w:eastAsia="cs-CZ"/>
        </w:rPr>
        <w:t>PRVÁ HLAVA</w:t>
      </w:r>
    </w:p>
    <w:p w14:paraId="3C8AAD46"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DF233A">
        <w:rPr>
          <w:rFonts w:ascii="Arial" w:eastAsia="Times New Roman" w:hAnsi="Arial" w:cs="Arial"/>
          <w:color w:val="000000" w:themeColor="text1"/>
          <w:sz w:val="26"/>
          <w:szCs w:val="26"/>
          <w:lang w:val="sk-SK" w:eastAsia="cs-CZ"/>
        </w:rPr>
        <w:t>PRÁVA A POVINNOSTI ÚČASTNÍKOV TRHU S ELEKTRINOU</w:t>
      </w:r>
    </w:p>
    <w:p w14:paraId="5441A60A" w14:textId="7AD3898B" w:rsidR="00D96116" w:rsidRPr="00DF233A" w:rsidRDefault="00D96116" w:rsidP="0047797C">
      <w:pPr>
        <w:pStyle w:val="Nadpis1"/>
        <w:spacing w:line="276" w:lineRule="auto"/>
        <w:rPr>
          <w:rFonts w:cs="Arial"/>
          <w:color w:val="000000" w:themeColor="text1"/>
          <w:szCs w:val="24"/>
          <w:lang w:val="sk-SK" w:eastAsia="cs-CZ"/>
        </w:rPr>
      </w:pPr>
      <w:bookmarkStart w:id="118" w:name="c_23303"/>
      <w:bookmarkStart w:id="119" w:name="pa_26"/>
      <w:bookmarkStart w:id="120" w:name="p_26"/>
      <w:bookmarkEnd w:id="118"/>
      <w:bookmarkEnd w:id="119"/>
      <w:bookmarkEnd w:id="120"/>
      <w:r w:rsidRPr="00DF233A">
        <w:rPr>
          <w:rFonts w:cs="Arial"/>
          <w:color w:val="000000" w:themeColor="text1"/>
          <w:szCs w:val="24"/>
          <w:lang w:val="sk-SK" w:eastAsia="cs-CZ"/>
        </w:rPr>
        <w:t xml:space="preserve">§ 26  </w:t>
      </w:r>
    </w:p>
    <w:p w14:paraId="70842EA2"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21" w:name="c_23305"/>
      <w:bookmarkEnd w:id="121"/>
      <w:r w:rsidRPr="00DF233A">
        <w:rPr>
          <w:rFonts w:ascii="Arial" w:eastAsia="Times New Roman" w:hAnsi="Arial" w:cs="Arial"/>
          <w:b/>
          <w:bCs/>
          <w:color w:val="000000" w:themeColor="text1"/>
          <w:sz w:val="24"/>
          <w:szCs w:val="24"/>
          <w:lang w:val="sk-SK" w:eastAsia="cs-CZ"/>
        </w:rPr>
        <w:t>Základné zmluvné vzťahy na trhu s elektrinou</w:t>
      </w:r>
    </w:p>
    <w:p w14:paraId="05293318" w14:textId="3E7792C2" w:rsidR="0084502A"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Zmluvou o dodávke elektriny sa zaväzuje dodávateľ elektriny dodávať elektrinu v dohodnutom množstve a v dohodnutom časovom priebehu výkonu odberateľovi elektriny a odberateľ elektriny sa zaväzuje zaplatiť dodávateľovi elektriny cenu za dodanú elektrinu</w:t>
      </w:r>
      <w:r w:rsidR="00316B98" w:rsidRPr="00DF233A">
        <w:rPr>
          <w:rFonts w:ascii="Arial" w:eastAsia="Times New Roman" w:hAnsi="Arial" w:cs="Arial"/>
          <w:color w:val="000000" w:themeColor="text1"/>
          <w:sz w:val="24"/>
          <w:szCs w:val="24"/>
          <w:lang w:val="sk-SK" w:eastAsia="cs-CZ"/>
        </w:rPr>
        <w:t>.</w:t>
      </w:r>
      <w:r w:rsidR="00A2192F" w:rsidRPr="00DF233A">
        <w:rPr>
          <w:rFonts w:ascii="Arial" w:eastAsia="Times New Roman" w:hAnsi="Arial" w:cs="Arial"/>
          <w:color w:val="000000" w:themeColor="text1"/>
          <w:sz w:val="24"/>
          <w:szCs w:val="24"/>
          <w:lang w:val="sk-SK" w:eastAsia="cs-CZ"/>
        </w:rPr>
        <w:t xml:space="preserve"> </w:t>
      </w:r>
      <w:r w:rsidR="00E56ADC" w:rsidRPr="00DF233A">
        <w:rPr>
          <w:rFonts w:ascii="Arial" w:eastAsia="Times New Roman" w:hAnsi="Arial" w:cs="Arial"/>
          <w:color w:val="000000" w:themeColor="text1"/>
          <w:sz w:val="24"/>
          <w:szCs w:val="24"/>
          <w:lang w:val="sk-SK" w:eastAsia="cs-CZ"/>
        </w:rPr>
        <w:t xml:space="preserve">Cena za dodanú elektrinu môže byť dohodnutá aj </w:t>
      </w:r>
      <w:r w:rsidR="005F4F5B" w:rsidRPr="00DF233A">
        <w:rPr>
          <w:rFonts w:ascii="Arial" w:eastAsia="Times New Roman" w:hAnsi="Arial" w:cs="Arial"/>
          <w:color w:val="000000" w:themeColor="text1"/>
          <w:sz w:val="24"/>
          <w:szCs w:val="24"/>
          <w:lang w:val="sk-SK" w:eastAsia="cs-CZ"/>
        </w:rPr>
        <w:t>s</w:t>
      </w:r>
      <w:r w:rsidR="000F32EB" w:rsidRPr="00DF233A">
        <w:rPr>
          <w:rFonts w:ascii="Arial" w:eastAsia="Times New Roman" w:hAnsi="Arial" w:cs="Arial"/>
          <w:color w:val="000000" w:themeColor="text1"/>
          <w:sz w:val="24"/>
          <w:szCs w:val="24"/>
          <w:lang w:val="sk-SK" w:eastAsia="cs-CZ"/>
        </w:rPr>
        <w:t>pôsob</w:t>
      </w:r>
      <w:r w:rsidR="005F4F5B" w:rsidRPr="00DF233A">
        <w:rPr>
          <w:rFonts w:ascii="Arial" w:eastAsia="Times New Roman" w:hAnsi="Arial" w:cs="Arial"/>
          <w:color w:val="000000" w:themeColor="text1"/>
          <w:sz w:val="24"/>
          <w:szCs w:val="24"/>
          <w:lang w:val="sk-SK" w:eastAsia="cs-CZ"/>
        </w:rPr>
        <w:t>om</w:t>
      </w:r>
      <w:r w:rsidR="000F32EB" w:rsidRPr="00DF233A">
        <w:rPr>
          <w:rFonts w:ascii="Arial" w:eastAsia="Times New Roman" w:hAnsi="Arial" w:cs="Arial"/>
          <w:color w:val="000000" w:themeColor="text1"/>
          <w:sz w:val="24"/>
          <w:szCs w:val="24"/>
          <w:lang w:val="sk-SK" w:eastAsia="cs-CZ"/>
        </w:rPr>
        <w:t xml:space="preserve"> určenia alebo výpočtu ceny</w:t>
      </w:r>
      <w:r w:rsidR="005F4F5B" w:rsidRPr="00DF233A">
        <w:rPr>
          <w:rFonts w:ascii="Arial" w:eastAsia="Times New Roman" w:hAnsi="Arial" w:cs="Arial"/>
          <w:color w:val="000000" w:themeColor="text1"/>
          <w:sz w:val="24"/>
          <w:szCs w:val="24"/>
          <w:lang w:val="sk-SK" w:eastAsia="cs-CZ"/>
        </w:rPr>
        <w:t>.</w:t>
      </w:r>
      <w:r w:rsidR="000F32EB" w:rsidRPr="00DF233A">
        <w:rPr>
          <w:rFonts w:ascii="Arial" w:eastAsia="Times New Roman" w:hAnsi="Arial" w:cs="Arial"/>
          <w:color w:val="000000" w:themeColor="text1"/>
          <w:sz w:val="24"/>
          <w:szCs w:val="24"/>
          <w:lang w:val="sk-SK" w:eastAsia="cs-CZ"/>
        </w:rPr>
        <w:t xml:space="preserve"> </w:t>
      </w:r>
      <w:r w:rsidR="009244D4" w:rsidRPr="00DF233A">
        <w:rPr>
          <w:rFonts w:ascii="Arial" w:eastAsia="Times New Roman" w:hAnsi="Arial" w:cs="Arial"/>
          <w:color w:val="000000" w:themeColor="text1"/>
          <w:sz w:val="24"/>
          <w:szCs w:val="24"/>
          <w:lang w:val="sk-SK" w:eastAsia="cs-CZ"/>
        </w:rPr>
        <w:t>Súčasťou zmluvy o dodávke elektriny môže byť aj dojednanie o poskytnut</w:t>
      </w:r>
      <w:r w:rsidR="00596A12" w:rsidRPr="00DF233A">
        <w:rPr>
          <w:rFonts w:ascii="Arial" w:eastAsia="Times New Roman" w:hAnsi="Arial" w:cs="Arial"/>
          <w:color w:val="000000" w:themeColor="text1"/>
          <w:sz w:val="24"/>
          <w:szCs w:val="24"/>
          <w:lang w:val="sk-SK" w:eastAsia="cs-CZ"/>
        </w:rPr>
        <w:t>í</w:t>
      </w:r>
      <w:r w:rsidR="009244D4" w:rsidRPr="00DF233A">
        <w:rPr>
          <w:rFonts w:ascii="Arial" w:eastAsia="Times New Roman" w:hAnsi="Arial" w:cs="Arial"/>
          <w:color w:val="000000" w:themeColor="text1"/>
          <w:sz w:val="24"/>
          <w:szCs w:val="24"/>
          <w:lang w:val="sk-SK" w:eastAsia="cs-CZ"/>
        </w:rPr>
        <w:t xml:space="preserve"> flexibility.</w:t>
      </w:r>
    </w:p>
    <w:p w14:paraId="29574F60" w14:textId="3106C0B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Zmluvou o pripojení do prenosovej sústavy sa zaväzuje prevádzkovateľ prenosovej sústavy po splnení obchodných podmienok a technických podmienok pripojiť do prenosovej sústavy zariadenie žiadateľa na výrobu, </w:t>
      </w:r>
      <w:r w:rsidR="007427B1" w:rsidRPr="00DF233A">
        <w:rPr>
          <w:rFonts w:ascii="Arial" w:eastAsia="Times New Roman" w:hAnsi="Arial" w:cs="Arial"/>
          <w:color w:val="000000" w:themeColor="text1"/>
          <w:sz w:val="24"/>
          <w:szCs w:val="24"/>
          <w:lang w:val="sk-SK" w:eastAsia="cs-CZ"/>
        </w:rPr>
        <w:t xml:space="preserve">uskladňovanie, </w:t>
      </w:r>
      <w:r w:rsidRPr="00DF233A">
        <w:rPr>
          <w:rFonts w:ascii="Arial" w:eastAsia="Times New Roman" w:hAnsi="Arial" w:cs="Arial"/>
          <w:color w:val="000000" w:themeColor="text1"/>
          <w:sz w:val="24"/>
          <w:szCs w:val="24"/>
          <w:lang w:val="sk-SK" w:eastAsia="cs-CZ"/>
        </w:rPr>
        <w:t>distribúciu alebo odber elektriny a zabezpečiť dohodnuté technické dimenzovanie pripojenia do prenosovej sústavy a kapacitu pripojenia do prenosovej sústavy vo výške podľa zmluvy a žiadateľ sa zaväzuje uhradiť určený podiel nákladov vyvolaných u prevádzkovateľa prenosovej sústavy pripojením elektroenergetického zariadenia; technickým dimenzovaním pripojenia do prenosovej sústavy je technologické dimenzovanie zariadenia na pripojenie výrobcu, odberateľa, prevádzkovateľa distribučnej sústavy do prenosovej sústavy, ktoré sa určí pre každé jednotlivé miesto pripojenia, v súlade s pravidlami trhu. Kapacitou pripojenia do prenosovej sústavy je využiteľnosť technického dimenzovania pripojenia v každom jednotlivom mieste pripojenia do prenosovej sústavy v súlade s pravidlami trhu.</w:t>
      </w:r>
    </w:p>
    <w:p w14:paraId="3D2D05B2" w14:textId="558F9F6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Zmluvou o pripojení do distribučnej sústavy sa zaväzuje prevádzkovateľ distribučnej sústavy zabezpečiť v sústave kapacitu na pripojenie v zmluvne dohodnutej výške a po splnení obchodných podmienok a technických podmienok pripojiť k distribučnej sústave zariadenie žiadateľa na výrobu, </w:t>
      </w:r>
      <w:r w:rsidR="007427B1" w:rsidRPr="00DF233A">
        <w:rPr>
          <w:rFonts w:ascii="Arial" w:eastAsia="Times New Roman" w:hAnsi="Arial" w:cs="Arial"/>
          <w:color w:val="000000" w:themeColor="text1"/>
          <w:sz w:val="24"/>
          <w:szCs w:val="24"/>
          <w:lang w:val="sk-SK" w:eastAsia="cs-CZ"/>
        </w:rPr>
        <w:t xml:space="preserve">uskladňovanie, </w:t>
      </w:r>
      <w:r w:rsidRPr="00DF233A">
        <w:rPr>
          <w:rFonts w:ascii="Arial" w:eastAsia="Times New Roman" w:hAnsi="Arial" w:cs="Arial"/>
          <w:color w:val="000000" w:themeColor="text1"/>
          <w:sz w:val="24"/>
          <w:szCs w:val="24"/>
          <w:lang w:val="sk-SK" w:eastAsia="cs-CZ"/>
        </w:rPr>
        <w:t>distribúciu alebo odber elektriny a zabezpečiť dohodnutú kapacitu vo výške podľa zmluvy a žiadateľ sa zaväzuje uhradiť cenu za pripojenie.</w:t>
      </w:r>
    </w:p>
    <w:p w14:paraId="6529FF35" w14:textId="67A90AC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Zmluvou o prístupe do prenosovej sústavy a prenose elektriny sa zaväzuje prevádzkovateľ prenosovej sústavy umožniť prístup do sústavy a prepraviť pre účastníka trhu s elektrinou s výnimkou </w:t>
      </w:r>
      <w:r w:rsidR="00AE472D" w:rsidRPr="00DF233A">
        <w:rPr>
          <w:rFonts w:ascii="Arial" w:eastAsia="Times New Roman" w:hAnsi="Arial" w:cs="Arial"/>
          <w:color w:val="000000" w:themeColor="text1"/>
          <w:sz w:val="24"/>
          <w:szCs w:val="24"/>
          <w:lang w:val="sk-SK" w:eastAsia="cs-CZ"/>
        </w:rPr>
        <w:t>účastníka trhu dodávajúceho v mieste pripojenia elektrinu</w:t>
      </w:r>
      <w:r w:rsidRPr="00DF233A">
        <w:rPr>
          <w:rFonts w:ascii="Arial" w:eastAsia="Times New Roman" w:hAnsi="Arial" w:cs="Arial"/>
          <w:color w:val="000000" w:themeColor="text1"/>
          <w:sz w:val="24"/>
          <w:szCs w:val="24"/>
          <w:lang w:val="sk-SK" w:eastAsia="cs-CZ"/>
        </w:rPr>
        <w:t xml:space="preserve"> do prenosovej sústavy množstvo elektriny </w:t>
      </w:r>
      <w:r w:rsidR="008667C8" w:rsidRPr="00DF233A">
        <w:rPr>
          <w:rFonts w:ascii="Arial" w:eastAsia="Times New Roman" w:hAnsi="Arial" w:cs="Arial"/>
          <w:color w:val="000000" w:themeColor="text1"/>
          <w:sz w:val="24"/>
          <w:szCs w:val="24"/>
          <w:lang w:val="sk-SK" w:eastAsia="cs-CZ"/>
        </w:rPr>
        <w:t xml:space="preserve">výkonovo obmedzené </w:t>
      </w:r>
      <w:r w:rsidRPr="00DF233A">
        <w:rPr>
          <w:rFonts w:ascii="Arial" w:eastAsia="Times New Roman" w:hAnsi="Arial" w:cs="Arial"/>
          <w:color w:val="000000" w:themeColor="text1"/>
          <w:sz w:val="24"/>
          <w:szCs w:val="24"/>
          <w:lang w:val="sk-SK" w:eastAsia="cs-CZ"/>
        </w:rPr>
        <w:t>výšk</w:t>
      </w:r>
      <w:r w:rsidR="008667C8" w:rsidRPr="00DF233A">
        <w:rPr>
          <w:rFonts w:ascii="Arial" w:eastAsia="Times New Roman" w:hAnsi="Arial" w:cs="Arial"/>
          <w:color w:val="000000" w:themeColor="text1"/>
          <w:sz w:val="24"/>
          <w:szCs w:val="24"/>
          <w:lang w:val="sk-SK" w:eastAsia="cs-CZ"/>
        </w:rPr>
        <w:t>ou</w:t>
      </w:r>
      <w:r w:rsidRPr="00DF233A">
        <w:rPr>
          <w:rFonts w:ascii="Arial" w:eastAsia="Times New Roman" w:hAnsi="Arial" w:cs="Arial"/>
          <w:color w:val="000000" w:themeColor="text1"/>
          <w:sz w:val="24"/>
          <w:szCs w:val="24"/>
          <w:lang w:val="sk-SK" w:eastAsia="cs-CZ"/>
        </w:rPr>
        <w:t xml:space="preserve"> rezervovanej kapacity v prenosovej sústave a</w:t>
      </w:r>
      <w:r w:rsidR="007D6920" w:rsidRPr="00DF233A">
        <w:rPr>
          <w:rFonts w:ascii="Arial" w:eastAsia="Times New Roman" w:hAnsi="Arial" w:cs="Arial"/>
          <w:color w:val="000000" w:themeColor="text1"/>
          <w:sz w:val="24"/>
          <w:szCs w:val="24"/>
          <w:lang w:val="sk-SK" w:eastAsia="cs-CZ"/>
        </w:rPr>
        <w:t xml:space="preserve"> tento </w:t>
      </w:r>
      <w:r w:rsidRPr="00DF233A">
        <w:rPr>
          <w:rFonts w:ascii="Arial" w:eastAsia="Times New Roman" w:hAnsi="Arial" w:cs="Arial"/>
          <w:color w:val="000000" w:themeColor="text1"/>
          <w:sz w:val="24"/>
          <w:szCs w:val="24"/>
          <w:lang w:val="sk-SK" w:eastAsia="cs-CZ"/>
        </w:rPr>
        <w:t>účastník trhu s elektrinou sa zaväzuje zaplatiť cenu za poskytnutie prenosových a súvisiacich služieb. V zmluve o prístupe do prenosovej sústavy a prenose elektriny sa určí hodnota rezervovanej kapacity.</w:t>
      </w:r>
    </w:p>
    <w:p w14:paraId="1414CB9D" w14:textId="0D5CF68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Zmluvou o prístupe do distribučnej sústavy a distribúcii elektriny sa zaväzuje prevádzkovateľ distribučnej sústavy umožniť prístup do sústavy a prepraviť pre účastníka trhu s elektrinou </w:t>
      </w:r>
      <w:r w:rsidR="008667C8" w:rsidRPr="00DF233A">
        <w:rPr>
          <w:rFonts w:ascii="Arial" w:eastAsia="Times New Roman" w:hAnsi="Arial" w:cs="Arial"/>
          <w:color w:val="000000" w:themeColor="text1"/>
          <w:sz w:val="24"/>
          <w:szCs w:val="24"/>
          <w:lang w:val="sk-SK" w:eastAsia="cs-CZ"/>
        </w:rPr>
        <w:t xml:space="preserve">s výnimkou účastníka trhu dodávajúceho v mieste </w:t>
      </w:r>
      <w:r w:rsidR="008667C8" w:rsidRPr="00DF233A">
        <w:rPr>
          <w:rFonts w:ascii="Arial" w:eastAsia="Times New Roman" w:hAnsi="Arial" w:cs="Arial"/>
          <w:color w:val="000000" w:themeColor="text1"/>
          <w:sz w:val="24"/>
          <w:szCs w:val="24"/>
          <w:lang w:val="sk-SK" w:eastAsia="cs-CZ"/>
        </w:rPr>
        <w:lastRenderedPageBreak/>
        <w:t xml:space="preserve">pripojenia elektrinu do distribučnej sústavy </w:t>
      </w:r>
      <w:r w:rsidRPr="00DF233A">
        <w:rPr>
          <w:rFonts w:ascii="Arial" w:eastAsia="Times New Roman" w:hAnsi="Arial" w:cs="Arial"/>
          <w:color w:val="000000" w:themeColor="text1"/>
          <w:sz w:val="24"/>
          <w:szCs w:val="24"/>
          <w:lang w:val="sk-SK" w:eastAsia="cs-CZ"/>
        </w:rPr>
        <w:t>množstvo elektriny výkonovo obmedzené výškou rezervovanej kapacity</w:t>
      </w:r>
      <w:r w:rsidR="008667C8" w:rsidRPr="00DF233A">
        <w:rPr>
          <w:rFonts w:ascii="Arial" w:eastAsia="Times New Roman" w:hAnsi="Arial" w:cs="Arial"/>
          <w:color w:val="000000" w:themeColor="text1"/>
          <w:sz w:val="24"/>
          <w:szCs w:val="24"/>
          <w:lang w:val="sk-SK" w:eastAsia="cs-CZ"/>
        </w:rPr>
        <w:t xml:space="preserve"> v distribučnej sústa</w:t>
      </w:r>
      <w:r w:rsidR="00CB265A" w:rsidRPr="00DF233A">
        <w:rPr>
          <w:rFonts w:ascii="Arial" w:eastAsia="Times New Roman" w:hAnsi="Arial" w:cs="Arial"/>
          <w:color w:val="000000" w:themeColor="text1"/>
          <w:sz w:val="24"/>
          <w:szCs w:val="24"/>
          <w:lang w:val="sk-SK" w:eastAsia="cs-CZ"/>
        </w:rPr>
        <w:t>v</w:t>
      </w:r>
      <w:r w:rsidR="008667C8"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vrátane služieb spojených s používaním prenosovej sústavy, a</w:t>
      </w:r>
      <w:r w:rsidR="007D6920" w:rsidRPr="00DF233A">
        <w:rPr>
          <w:rFonts w:ascii="Arial" w:eastAsia="Times New Roman" w:hAnsi="Arial" w:cs="Arial"/>
          <w:color w:val="000000" w:themeColor="text1"/>
          <w:sz w:val="24"/>
          <w:szCs w:val="24"/>
          <w:lang w:val="sk-SK" w:eastAsia="cs-CZ"/>
        </w:rPr>
        <w:t xml:space="preserve"> tento </w:t>
      </w:r>
      <w:r w:rsidRPr="00DF233A">
        <w:rPr>
          <w:rFonts w:ascii="Arial" w:eastAsia="Times New Roman" w:hAnsi="Arial" w:cs="Arial"/>
          <w:color w:val="000000" w:themeColor="text1"/>
          <w:sz w:val="24"/>
          <w:szCs w:val="24"/>
          <w:lang w:val="sk-SK" w:eastAsia="cs-CZ"/>
        </w:rPr>
        <w:t>účastník trhu s elektrinou sa zaväzuje zaplatiť cenu za prístup a cenu za poskytnutie distribučných služieb a súvisiacich služieb.</w:t>
      </w:r>
      <w:r w:rsidR="00CB265A" w:rsidRPr="00DF233A">
        <w:rPr>
          <w:rFonts w:ascii="Arial" w:eastAsia="Times New Roman" w:hAnsi="Arial" w:cs="Arial"/>
          <w:color w:val="000000" w:themeColor="text1"/>
          <w:sz w:val="24"/>
          <w:szCs w:val="24"/>
          <w:lang w:val="sk-SK" w:eastAsia="cs-CZ"/>
        </w:rPr>
        <w:t xml:space="preserve"> V zmluve o prístupe do distribučnej sústavy a distribúcii elektriny sa určí hodnota rezervovanej kapacity.</w:t>
      </w:r>
    </w:p>
    <w:p w14:paraId="0316CEF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Zmluvou o zúčtovaní odchýlky sa zúčtovateľ odchýlok zaväzuje vyhodnocovať, zúčtovávať a vysporiadavať odchýlky subjektu zúčtovania a subjekt zúčtovania sa zaväzuje zaplatiť cenu a poplatky za služby poskytnuté zúčtovateľom odchýlok. Uzatvorením zmluvy o zúčtovaní odchýlky sa osoba, ktorá ju so zúčtovateľom odchýlok uzatvorila, stáva subjektom zúčtovania.</w:t>
      </w:r>
    </w:p>
    <w:p w14:paraId="4134783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Zmluvou o zúčtovaní regulačnej elektriny sa zúčtovateľ odchýlok zaväzuje uhradiť dodávateľovi regulačnej elektriny, ktorý má s prevádzkovateľom prenosovej sústavy uzavretú zmluvu o poskytovaní podporných služieb a dodávke regulačnej elektriny, platbu za regulačnú elektrinu dodanú prevádzkovateľovi prenosovej sústavy na základe údajov o množstve a cene regulačnej elektriny poskytnutých prevádzkovateľom prenosovej sústavy.</w:t>
      </w:r>
    </w:p>
    <w:p w14:paraId="54A70E6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Zmluvou o prevzatí zodpovednosti za odchýlku sa zaväzuje účastník trhu s elektrinou prevziať zodpovednosť za odchýlku za iného účastníka trhu s elektrinou.</w:t>
      </w:r>
    </w:p>
    <w:p w14:paraId="349AA24C" w14:textId="426A527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Zmluvou o združenej dodávke elektriny sa zaväzuje dodávateľ elektriny dodávať </w:t>
      </w:r>
      <w:r w:rsidR="000065EC"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odberateľovi elektrinu vymedzenú množstvom a časovým priebehom výkonu, zabezpečiť distribúciu elektriny do odberného miesta odberateľa vrátane súvisiacich služieb a prevziať za odberateľa zodpovednosť za odchýlku a</w:t>
      </w:r>
      <w:r w:rsidR="002C7719" w:rsidRPr="00DF233A">
        <w:rPr>
          <w:rFonts w:ascii="Arial" w:eastAsia="Times New Roman" w:hAnsi="Arial" w:cs="Arial"/>
          <w:color w:val="000000" w:themeColor="text1"/>
          <w:sz w:val="24"/>
          <w:szCs w:val="24"/>
          <w:lang w:val="sk-SK" w:eastAsia="cs-CZ"/>
        </w:rPr>
        <w:t xml:space="preserve"> koncový </w:t>
      </w:r>
      <w:r w:rsidRPr="00DF233A">
        <w:rPr>
          <w:rFonts w:ascii="Arial" w:eastAsia="Times New Roman" w:hAnsi="Arial" w:cs="Arial"/>
          <w:color w:val="000000" w:themeColor="text1"/>
          <w:sz w:val="24"/>
          <w:szCs w:val="24"/>
          <w:lang w:val="sk-SK" w:eastAsia="cs-CZ"/>
        </w:rPr>
        <w:t>odberateľ elektriny sa zaväzuje zaplatiť dodávateľovi elektriny cenu za dodanú elektrinu a za distribúciu elektriny a súvisiace služby.</w:t>
      </w:r>
      <w:r w:rsidR="009244D4" w:rsidRPr="00DF233A">
        <w:rPr>
          <w:rFonts w:ascii="Arial" w:eastAsia="Times New Roman" w:hAnsi="Arial" w:cs="Arial"/>
          <w:color w:val="000000" w:themeColor="text1"/>
          <w:sz w:val="24"/>
          <w:szCs w:val="24"/>
          <w:lang w:val="sk-SK" w:eastAsia="cs-CZ"/>
        </w:rPr>
        <w:t xml:space="preserve"> </w:t>
      </w:r>
      <w:r w:rsidR="00E56ADC" w:rsidRPr="00DF233A">
        <w:rPr>
          <w:rFonts w:ascii="Arial" w:eastAsia="Times New Roman" w:hAnsi="Arial" w:cs="Arial"/>
          <w:color w:val="000000" w:themeColor="text1"/>
          <w:sz w:val="24"/>
          <w:szCs w:val="24"/>
          <w:lang w:val="sk-SK" w:eastAsia="cs-CZ"/>
        </w:rPr>
        <w:t xml:space="preserve">Cena za dodanú elektrinu môže byť dohodnutá aj </w:t>
      </w:r>
      <w:r w:rsidR="00AD57CE" w:rsidRPr="00DF233A">
        <w:rPr>
          <w:rFonts w:ascii="Arial" w:eastAsia="Times New Roman" w:hAnsi="Arial" w:cs="Arial"/>
          <w:color w:val="000000" w:themeColor="text1"/>
          <w:sz w:val="24"/>
          <w:szCs w:val="24"/>
          <w:lang w:val="sk-SK" w:eastAsia="cs-CZ"/>
        </w:rPr>
        <w:t xml:space="preserve">spôsobom určenia alebo výpočtu ceny. </w:t>
      </w:r>
      <w:r w:rsidR="009244D4" w:rsidRPr="00DF233A">
        <w:rPr>
          <w:rFonts w:ascii="Arial" w:eastAsia="Times New Roman" w:hAnsi="Arial" w:cs="Arial"/>
          <w:color w:val="000000" w:themeColor="text1"/>
          <w:sz w:val="24"/>
          <w:szCs w:val="24"/>
          <w:lang w:val="sk-SK" w:eastAsia="cs-CZ"/>
        </w:rPr>
        <w:t>Súčasťou zmluvy o združenej dodávke elektriny môže byť aj dojednanie o poskytnut</w:t>
      </w:r>
      <w:r w:rsidR="00596A12" w:rsidRPr="00DF233A">
        <w:rPr>
          <w:rFonts w:ascii="Arial" w:eastAsia="Times New Roman" w:hAnsi="Arial" w:cs="Arial"/>
          <w:color w:val="000000" w:themeColor="text1"/>
          <w:sz w:val="24"/>
          <w:szCs w:val="24"/>
          <w:lang w:val="sk-SK" w:eastAsia="cs-CZ"/>
        </w:rPr>
        <w:t>í</w:t>
      </w:r>
      <w:r w:rsidR="009244D4" w:rsidRPr="00DF233A">
        <w:rPr>
          <w:rFonts w:ascii="Arial" w:eastAsia="Times New Roman" w:hAnsi="Arial" w:cs="Arial"/>
          <w:color w:val="000000" w:themeColor="text1"/>
          <w:sz w:val="24"/>
          <w:szCs w:val="24"/>
          <w:lang w:val="sk-SK" w:eastAsia="cs-CZ"/>
        </w:rPr>
        <w:t xml:space="preserve"> flexibility.</w:t>
      </w:r>
    </w:p>
    <w:p w14:paraId="6BAA42C2" w14:textId="4D087B1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Zmluvou o prístupe a podmienkach účasti na organizovanom krátkodobom cezhraničnom trhu s elektrinou sa zaväzuje organizátor krátkodobého trhu s elektrinou umožniť účastníkovi trhu s elektrinou účasť na organizovanom krátkodobom cezhraničnom trhu s elektrinou, vysporiadavať uskutočnené obchody a uhradiť účastníkovi trhu s elektrinou platbu za uskutočnené obchody s elektrinou. Účastník trhu s elektrinou sa zaväzuje uhradiť platbu za uskutočnené obchody s elektrinou a služby poskytnuté organizátorom krátkodobého trhu s elektrinou účastníkovi trhu s elektrinou.</w:t>
      </w:r>
    </w:p>
    <w:p w14:paraId="1AE7A6E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Zmluvou o prenose elektriny cez spojovacie vedenia sa prevádzkovateľ prenosovej sústavy zaväzuje za podmienok určených pre cezhraničné prenosy elektriny a pravidlami spolupráce prevádzkovateľov prenosových sústav preniesť pre subjekt zúčtovania z vymedzeného územia alebo na vymedzené územie dohodnuté množstvo elektriny a subjekt zúčtovania sa zaväzuje dodržiavať podmienky určené pre cezhraničné prenosy elektriny.</w:t>
      </w:r>
    </w:p>
    <w:p w14:paraId="057A78FC" w14:textId="206EF46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2) Zmluvou o poskytovaní podporných služieb a dodávke regulačnej elektriny sa poskytovateľ podporných služieb zaväzuje poskytnúť prevádzkovateľovi prenosovej sústavy dohodnuté množstvo podporných služieb a dodať požadované množstvo </w:t>
      </w:r>
      <w:r w:rsidRPr="00DF233A">
        <w:rPr>
          <w:rFonts w:ascii="Arial" w:eastAsia="Times New Roman" w:hAnsi="Arial" w:cs="Arial"/>
          <w:color w:val="000000" w:themeColor="text1"/>
          <w:sz w:val="24"/>
          <w:szCs w:val="24"/>
          <w:lang w:val="sk-SK" w:eastAsia="cs-CZ"/>
        </w:rPr>
        <w:lastRenderedPageBreak/>
        <w:t>regulačnej elektriny v určenej kvalite na žiadosť prevádzkovateľa prenosovej sústavy a prevádzkovateľ prenosovej sústavy sa zaväzuje zaplatiť dohodnutú cenu za poskytnuté podporné služby; platbu za dodanú regulačnú elektrinu uhrádza zúčtovateľ odchýlok na základe zmluvy o zúčtovaní regulačnej elektriny.</w:t>
      </w:r>
    </w:p>
    <w:p w14:paraId="1B6D7077" w14:textId="03E971C7" w:rsidR="00174E48"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3) Zmluvou o poskytovaní podporných služieb sa poskytovateľ podporných služieb zaväzuje poskytnúť </w:t>
      </w:r>
      <w:r w:rsidR="00784BC3" w:rsidRPr="00DF233A">
        <w:rPr>
          <w:rFonts w:ascii="Arial" w:eastAsia="Times New Roman" w:hAnsi="Arial" w:cs="Arial"/>
          <w:color w:val="000000" w:themeColor="text1"/>
          <w:sz w:val="24"/>
          <w:szCs w:val="24"/>
          <w:lang w:val="sk-SK" w:eastAsia="cs-CZ"/>
        </w:rPr>
        <w:t xml:space="preserve">podporné služby </w:t>
      </w:r>
      <w:r w:rsidRPr="00DF233A">
        <w:rPr>
          <w:rFonts w:ascii="Arial" w:eastAsia="Times New Roman" w:hAnsi="Arial" w:cs="Arial"/>
          <w:color w:val="000000" w:themeColor="text1"/>
          <w:sz w:val="24"/>
          <w:szCs w:val="24"/>
          <w:lang w:val="sk-SK" w:eastAsia="cs-CZ"/>
        </w:rPr>
        <w:t xml:space="preserve">prevádzkovateľovi prenosovej sústavy </w:t>
      </w:r>
      <w:r w:rsidR="00174E48" w:rsidRPr="00DF233A">
        <w:rPr>
          <w:rFonts w:ascii="Arial" w:eastAsia="Times New Roman" w:hAnsi="Arial" w:cs="Arial"/>
          <w:color w:val="000000" w:themeColor="text1"/>
          <w:sz w:val="24"/>
          <w:szCs w:val="24"/>
          <w:lang w:val="sk-SK" w:eastAsia="cs-CZ"/>
        </w:rPr>
        <w:t xml:space="preserve">alebo </w:t>
      </w:r>
      <w:r w:rsidR="00784BC3" w:rsidRPr="00DF233A">
        <w:rPr>
          <w:rFonts w:ascii="Arial" w:eastAsia="Times New Roman" w:hAnsi="Arial" w:cs="Arial"/>
          <w:color w:val="000000" w:themeColor="text1"/>
          <w:sz w:val="24"/>
          <w:szCs w:val="24"/>
          <w:lang w:val="sk-SK" w:eastAsia="cs-CZ"/>
        </w:rPr>
        <w:t xml:space="preserve">nefrekvenčné podporné služby </w:t>
      </w:r>
      <w:r w:rsidR="00174E48" w:rsidRPr="00DF233A">
        <w:rPr>
          <w:rFonts w:ascii="Arial" w:eastAsia="Times New Roman" w:hAnsi="Arial" w:cs="Arial"/>
          <w:color w:val="000000" w:themeColor="text1"/>
          <w:sz w:val="24"/>
          <w:szCs w:val="24"/>
          <w:lang w:val="sk-SK" w:eastAsia="cs-CZ"/>
        </w:rPr>
        <w:t xml:space="preserve">prevádzkovateľovi distribučnej sústavy </w:t>
      </w:r>
      <w:r w:rsidRPr="00DF233A">
        <w:rPr>
          <w:rFonts w:ascii="Arial" w:eastAsia="Times New Roman" w:hAnsi="Arial" w:cs="Arial"/>
          <w:color w:val="000000" w:themeColor="text1"/>
          <w:sz w:val="24"/>
          <w:szCs w:val="24"/>
          <w:lang w:val="sk-SK" w:eastAsia="cs-CZ"/>
        </w:rPr>
        <w:t xml:space="preserve">a prevádzkovateľ prenosovej sústavy </w:t>
      </w:r>
      <w:r w:rsidR="00174E48" w:rsidRPr="00DF233A">
        <w:rPr>
          <w:rFonts w:ascii="Arial" w:eastAsia="Times New Roman" w:hAnsi="Arial" w:cs="Arial"/>
          <w:color w:val="000000" w:themeColor="text1"/>
          <w:sz w:val="24"/>
          <w:szCs w:val="24"/>
          <w:lang w:val="sk-SK" w:eastAsia="cs-CZ"/>
        </w:rPr>
        <w:t xml:space="preserve">alebo prevádzkovateľ distribučnej sústavy </w:t>
      </w:r>
      <w:r w:rsidRPr="00DF233A">
        <w:rPr>
          <w:rFonts w:ascii="Arial" w:eastAsia="Times New Roman" w:hAnsi="Arial" w:cs="Arial"/>
          <w:color w:val="000000" w:themeColor="text1"/>
          <w:sz w:val="24"/>
          <w:szCs w:val="24"/>
          <w:lang w:val="sk-SK" w:eastAsia="cs-CZ"/>
        </w:rPr>
        <w:t>sa zaväzuje zaplatiť dohodnutú cenu za poskytnuté podporné služby.</w:t>
      </w:r>
    </w:p>
    <w:p w14:paraId="5946D788" w14:textId="215095A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Zmluvou o vysporiadaní cezhraničných výmen elektriny sa prevádzkovateľ prenosovej sústavy a organizátor krátkodobého trhu s elektrinou zaväzujú na postupoch a podmienkach platieb spojených s prepravou elektriny medzi susednými prenosovými sústavami zapojenými do organizovaného krátkodobého cezhraničného trhu s elektrinou.</w:t>
      </w:r>
    </w:p>
    <w:p w14:paraId="53724E4A" w14:textId="66936BC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 Zmluvou o poskytovaní údajov sa účastník trhu s elektrinou zaväzuje poskytovať organizátorovi krátkodobého trhu s elektrinou údaje potrebné na výkon činnosti organizátora krátkodobého trhu s elektrinou v rozsahu a termínoch podľa pravidiel trhu a prevádzkového poriadku organizátora krátkodobého trhu s elektrinou a organizátor krátkodobého trhu s elektrinou sa zaväzuje údaje spracúvať spôsobom podľa pravidiel trhu a prevádzkového poriadku organizátora krátkodobého trhu s elektrinou.</w:t>
      </w:r>
    </w:p>
    <w:p w14:paraId="2471D3F9" w14:textId="409B687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6) Zmluvou o povinnom výkupe elektriny sa zaväzuje výrobca elektriny z obnoviteľných zdrojov energie alebo výrobca elektriny vysoko účinnou kombinovanou výrobou dodávať elektrinu výkupcovi elektriny a výkupca elektriny sa zaväzuje od výrobcu elektriny z obnoviteľných zdrojov energie alebo výrobcu elektriny vysoko účinnou kombinovanou výrobou odobrať všetku dodávanú elektrinu.</w:t>
      </w:r>
    </w:p>
    <w:p w14:paraId="0E3621E3" w14:textId="2503AAF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7) Zmluvou o povinnom prevzatí zodpovednosti za odchýlku sa zaväzuje výkupca elektriny prevziať zodpovednosť za odchýlku za výrobcu elektriny z obnoviteľných zdrojov energie alebo výrobcu elektriny vysoko účinnou kombinovanou výrobou.</w:t>
      </w:r>
    </w:p>
    <w:p w14:paraId="6E95847E" w14:textId="297FFA3D" w:rsidR="004E5ABC" w:rsidRPr="00DF233A" w:rsidRDefault="004E5AB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E87821"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Zmluvou o agregácii sa poskytovateľ flexibility zaväzuje poskytnúť agregátorovi flexibilitu </w:t>
      </w:r>
      <w:r w:rsidR="00630A46"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účel jej agregácie a agregátor sa zaväzuje zaplatiť poskytovateľovi flexibility za </w:t>
      </w:r>
      <w:r w:rsidR="00505ECD" w:rsidRPr="00DF233A">
        <w:rPr>
          <w:rFonts w:ascii="Arial" w:eastAsia="Times New Roman" w:hAnsi="Arial" w:cs="Arial"/>
          <w:color w:val="000000" w:themeColor="text1"/>
          <w:sz w:val="24"/>
          <w:szCs w:val="24"/>
          <w:lang w:val="sk-SK" w:eastAsia="cs-CZ"/>
        </w:rPr>
        <w:t>poskytnutie</w:t>
      </w:r>
      <w:r w:rsidRPr="00DF233A">
        <w:rPr>
          <w:rFonts w:ascii="Arial" w:eastAsia="Times New Roman" w:hAnsi="Arial" w:cs="Arial"/>
          <w:color w:val="000000" w:themeColor="text1"/>
          <w:sz w:val="24"/>
          <w:szCs w:val="24"/>
          <w:lang w:val="sk-SK" w:eastAsia="cs-CZ"/>
        </w:rPr>
        <w:t xml:space="preserve"> flexibility dohodnutú cenu. </w:t>
      </w:r>
    </w:p>
    <w:p w14:paraId="371F6499" w14:textId="737C5E47" w:rsidR="00726165" w:rsidRPr="00DF233A" w:rsidRDefault="0072616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9A7A9E" w:rsidRPr="00DF233A">
        <w:rPr>
          <w:rFonts w:ascii="Arial" w:eastAsia="Times New Roman" w:hAnsi="Arial" w:cs="Arial"/>
          <w:color w:val="000000" w:themeColor="text1"/>
          <w:sz w:val="24"/>
          <w:szCs w:val="24"/>
          <w:lang w:val="sk-SK" w:eastAsia="cs-CZ"/>
        </w:rPr>
        <w:t>1</w:t>
      </w:r>
      <w:r w:rsidR="0040349C"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Zmluvou o poskytovaní </w:t>
      </w:r>
      <w:r w:rsidR="00B25A18" w:rsidRPr="00DF233A">
        <w:rPr>
          <w:rFonts w:ascii="Arial" w:eastAsia="Times New Roman" w:hAnsi="Arial" w:cs="Arial"/>
          <w:color w:val="000000" w:themeColor="text1"/>
          <w:sz w:val="24"/>
          <w:szCs w:val="24"/>
          <w:lang w:val="sk-SK" w:eastAsia="cs-CZ"/>
        </w:rPr>
        <w:t>služieb zariadenia na uskladňovanie elektriny</w:t>
      </w:r>
      <w:r w:rsidRPr="00DF233A">
        <w:rPr>
          <w:rFonts w:ascii="Arial" w:eastAsia="Times New Roman" w:hAnsi="Arial" w:cs="Arial"/>
          <w:color w:val="000000" w:themeColor="text1"/>
          <w:sz w:val="24"/>
          <w:szCs w:val="24"/>
          <w:lang w:val="sk-SK" w:eastAsia="cs-CZ"/>
        </w:rPr>
        <w:t xml:space="preserve"> sa prevádzkovateľ zariadenia na uskladňovanie elektriny zaväzuje </w:t>
      </w:r>
      <w:r w:rsidR="00B25A18" w:rsidRPr="00DF233A">
        <w:rPr>
          <w:rFonts w:ascii="Arial" w:eastAsia="Times New Roman" w:hAnsi="Arial" w:cs="Arial"/>
          <w:color w:val="000000" w:themeColor="text1"/>
          <w:sz w:val="24"/>
          <w:szCs w:val="24"/>
          <w:lang w:val="sk-SK" w:eastAsia="cs-CZ"/>
        </w:rPr>
        <w:t>poskytnúť účastníkovi trhu s elektrinou kapacitu zariadenia na uskladňovanie elektriny</w:t>
      </w:r>
      <w:r w:rsidR="006A6BEA" w:rsidRPr="00DF233A">
        <w:rPr>
          <w:rFonts w:ascii="Arial" w:eastAsia="Times New Roman" w:hAnsi="Arial" w:cs="Arial"/>
          <w:color w:val="000000" w:themeColor="text1"/>
          <w:sz w:val="24"/>
          <w:szCs w:val="24"/>
          <w:lang w:val="sk-SK" w:eastAsia="cs-CZ"/>
        </w:rPr>
        <w:t>,</w:t>
      </w:r>
      <w:r w:rsidR="00572F83" w:rsidRPr="00DF233A">
        <w:rPr>
          <w:rFonts w:ascii="Arial" w:eastAsia="Times New Roman" w:hAnsi="Arial" w:cs="Arial"/>
          <w:color w:val="000000" w:themeColor="text1"/>
          <w:sz w:val="24"/>
          <w:szCs w:val="24"/>
          <w:lang w:val="sk-SK" w:eastAsia="cs-CZ"/>
        </w:rPr>
        <w:t xml:space="preserve"> výkon </w:t>
      </w:r>
      <w:r w:rsidR="002E6799" w:rsidRPr="00DF233A">
        <w:rPr>
          <w:rFonts w:ascii="Arial" w:eastAsia="Times New Roman" w:hAnsi="Arial" w:cs="Arial"/>
          <w:color w:val="000000" w:themeColor="text1"/>
          <w:sz w:val="24"/>
          <w:szCs w:val="24"/>
          <w:lang w:val="sk-SK" w:eastAsia="cs-CZ"/>
        </w:rPr>
        <w:t xml:space="preserve">na </w:t>
      </w:r>
      <w:r w:rsidR="00572F83" w:rsidRPr="00DF233A">
        <w:rPr>
          <w:rFonts w:ascii="Arial" w:eastAsia="Times New Roman" w:hAnsi="Arial" w:cs="Arial"/>
          <w:color w:val="000000" w:themeColor="text1"/>
          <w:sz w:val="24"/>
          <w:szCs w:val="24"/>
          <w:lang w:val="sk-SK" w:eastAsia="cs-CZ"/>
        </w:rPr>
        <w:t>uskladnenie elektriny</w:t>
      </w:r>
      <w:r w:rsidR="00010C37" w:rsidRPr="00DF233A">
        <w:rPr>
          <w:rFonts w:ascii="Arial" w:eastAsia="Times New Roman" w:hAnsi="Arial" w:cs="Arial"/>
          <w:color w:val="000000" w:themeColor="text1"/>
          <w:sz w:val="24"/>
          <w:szCs w:val="24"/>
          <w:lang w:val="sk-SK" w:eastAsia="cs-CZ"/>
        </w:rPr>
        <w:t xml:space="preserve"> do zariadenia na uskladňovanie elektriny</w:t>
      </w:r>
      <w:r w:rsidR="00572F83" w:rsidRPr="00DF233A">
        <w:rPr>
          <w:rFonts w:ascii="Arial" w:eastAsia="Times New Roman" w:hAnsi="Arial" w:cs="Arial"/>
          <w:color w:val="000000" w:themeColor="text1"/>
          <w:sz w:val="24"/>
          <w:szCs w:val="24"/>
          <w:lang w:val="sk-SK" w:eastAsia="cs-CZ"/>
        </w:rPr>
        <w:t xml:space="preserve"> a výkon </w:t>
      </w:r>
      <w:r w:rsidR="002E6799" w:rsidRPr="00DF233A">
        <w:rPr>
          <w:rFonts w:ascii="Arial" w:eastAsia="Times New Roman" w:hAnsi="Arial" w:cs="Arial"/>
          <w:color w:val="000000" w:themeColor="text1"/>
          <w:sz w:val="24"/>
          <w:szCs w:val="24"/>
          <w:lang w:val="sk-SK" w:eastAsia="cs-CZ"/>
        </w:rPr>
        <w:t xml:space="preserve">na </w:t>
      </w:r>
      <w:r w:rsidR="00010C37" w:rsidRPr="00DF233A">
        <w:rPr>
          <w:rFonts w:ascii="Arial" w:eastAsia="Times New Roman" w:hAnsi="Arial" w:cs="Arial"/>
          <w:color w:val="000000" w:themeColor="text1"/>
          <w:sz w:val="24"/>
          <w:szCs w:val="24"/>
          <w:lang w:val="sk-SK" w:eastAsia="cs-CZ"/>
        </w:rPr>
        <w:t>dodanie</w:t>
      </w:r>
      <w:r w:rsidR="00572F83" w:rsidRPr="00DF233A">
        <w:rPr>
          <w:rFonts w:ascii="Arial" w:eastAsia="Times New Roman" w:hAnsi="Arial" w:cs="Arial"/>
          <w:color w:val="000000" w:themeColor="text1"/>
          <w:sz w:val="24"/>
          <w:szCs w:val="24"/>
          <w:lang w:val="sk-SK" w:eastAsia="cs-CZ"/>
        </w:rPr>
        <w:t xml:space="preserve"> elektriny</w:t>
      </w:r>
      <w:r w:rsidR="00B25A18" w:rsidRPr="00DF233A">
        <w:rPr>
          <w:rFonts w:ascii="Arial" w:eastAsia="Times New Roman" w:hAnsi="Arial" w:cs="Arial"/>
          <w:color w:val="000000" w:themeColor="text1"/>
          <w:sz w:val="24"/>
          <w:szCs w:val="24"/>
          <w:lang w:val="sk-SK" w:eastAsia="cs-CZ"/>
        </w:rPr>
        <w:t> </w:t>
      </w:r>
      <w:r w:rsidR="00010C37" w:rsidRPr="00DF233A">
        <w:rPr>
          <w:rFonts w:ascii="Arial" w:eastAsia="Times New Roman" w:hAnsi="Arial" w:cs="Arial"/>
          <w:color w:val="000000" w:themeColor="text1"/>
          <w:sz w:val="24"/>
          <w:szCs w:val="24"/>
          <w:lang w:val="sk-SK" w:eastAsia="cs-CZ"/>
        </w:rPr>
        <w:t xml:space="preserve">zo </w:t>
      </w:r>
      <w:r w:rsidR="00B25A18" w:rsidRPr="00DF233A">
        <w:rPr>
          <w:rFonts w:ascii="Arial" w:eastAsia="Times New Roman" w:hAnsi="Arial" w:cs="Arial"/>
          <w:color w:val="000000" w:themeColor="text1"/>
          <w:sz w:val="24"/>
          <w:szCs w:val="24"/>
          <w:lang w:val="sk-SK" w:eastAsia="cs-CZ"/>
        </w:rPr>
        <w:t>zariadenia na uskladňovanie elektriny a účastník trhu s elektrinou sa zaväzuje zaplatiť prevádzkovateľovi zariadenia na uskladňovanie elektriny dohodnutú cenu.</w:t>
      </w:r>
    </w:p>
    <w:p w14:paraId="74C76245" w14:textId="72DCAB0C" w:rsidR="00F62155" w:rsidRPr="00DF233A" w:rsidRDefault="00F6215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0) Zmluvou o za</w:t>
      </w:r>
      <w:r w:rsidR="00BD5C1D" w:rsidRPr="00DF233A">
        <w:rPr>
          <w:rFonts w:ascii="Arial" w:eastAsia="Times New Roman" w:hAnsi="Arial" w:cs="Arial"/>
          <w:color w:val="000000" w:themeColor="text1"/>
          <w:sz w:val="24"/>
          <w:szCs w:val="24"/>
          <w:lang w:val="sk-SK" w:eastAsia="cs-CZ"/>
        </w:rPr>
        <w:t>bezpeče</w:t>
      </w:r>
      <w:r w:rsidRPr="00DF233A">
        <w:rPr>
          <w:rFonts w:ascii="Arial" w:eastAsia="Times New Roman" w:hAnsi="Arial" w:cs="Arial"/>
          <w:color w:val="000000" w:themeColor="text1"/>
          <w:sz w:val="24"/>
          <w:szCs w:val="24"/>
          <w:lang w:val="sk-SK" w:eastAsia="cs-CZ"/>
        </w:rPr>
        <w:t>ní prevádzky alebo správy miestnej distribučnej sústavy sa prevádzkovateľ distribučnej sústavy zaväzuje za</w:t>
      </w:r>
      <w:r w:rsidR="004A3E3C" w:rsidRPr="00DF233A">
        <w:rPr>
          <w:rFonts w:ascii="Arial" w:eastAsia="Times New Roman" w:hAnsi="Arial" w:cs="Arial"/>
          <w:color w:val="000000" w:themeColor="text1"/>
          <w:sz w:val="24"/>
          <w:szCs w:val="24"/>
          <w:lang w:val="sk-SK" w:eastAsia="cs-CZ"/>
        </w:rPr>
        <w:t>bezpeč</w:t>
      </w:r>
      <w:r w:rsidRPr="00DF233A">
        <w:rPr>
          <w:rFonts w:ascii="Arial" w:eastAsia="Times New Roman" w:hAnsi="Arial" w:cs="Arial"/>
          <w:color w:val="000000" w:themeColor="text1"/>
          <w:sz w:val="24"/>
          <w:szCs w:val="24"/>
          <w:lang w:val="sk-SK" w:eastAsia="cs-CZ"/>
        </w:rPr>
        <w:t>iť prevádzku alebo správu miestnej distribučnej sústavy energetického spoločenstva a energetické spoločenstvo sa zaväzuje zaplatiť prevádzkovateľovi distribučnej sústavy dohodnutú cenu.</w:t>
      </w:r>
    </w:p>
    <w:p w14:paraId="22E96562" w14:textId="15F2C2C8" w:rsidR="00832053" w:rsidRPr="00DF233A" w:rsidRDefault="00832053"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21) Zmluvou o poskytovaní flexibility sa poskytovateľ </w:t>
      </w:r>
      <w:r w:rsidR="00ED13C4" w:rsidRPr="00DF233A">
        <w:rPr>
          <w:rFonts w:ascii="Arial" w:eastAsia="Times New Roman" w:hAnsi="Arial" w:cs="Arial"/>
          <w:color w:val="000000" w:themeColor="text1"/>
          <w:sz w:val="24"/>
          <w:szCs w:val="24"/>
          <w:lang w:val="sk-SK" w:eastAsia="cs-CZ"/>
        </w:rPr>
        <w:t xml:space="preserve">flexibility </w:t>
      </w:r>
      <w:r w:rsidRPr="00DF233A">
        <w:rPr>
          <w:rFonts w:ascii="Arial" w:eastAsia="Times New Roman" w:hAnsi="Arial" w:cs="Arial"/>
          <w:color w:val="000000" w:themeColor="text1"/>
          <w:sz w:val="24"/>
          <w:szCs w:val="24"/>
          <w:lang w:val="sk-SK" w:eastAsia="cs-CZ"/>
        </w:rPr>
        <w:t xml:space="preserve">zaväzuje poskytnúť </w:t>
      </w:r>
      <w:r w:rsidR="00ED13C4" w:rsidRPr="00DF233A">
        <w:rPr>
          <w:rFonts w:ascii="Arial" w:eastAsia="Times New Roman" w:hAnsi="Arial" w:cs="Arial"/>
          <w:color w:val="000000" w:themeColor="text1"/>
          <w:sz w:val="24"/>
          <w:szCs w:val="24"/>
          <w:lang w:val="sk-SK" w:eastAsia="cs-CZ"/>
        </w:rPr>
        <w:t>flexibilitu</w:t>
      </w:r>
      <w:r w:rsidRPr="00DF233A">
        <w:rPr>
          <w:rFonts w:ascii="Arial" w:eastAsia="Times New Roman" w:hAnsi="Arial" w:cs="Arial"/>
          <w:color w:val="000000" w:themeColor="text1"/>
          <w:sz w:val="24"/>
          <w:szCs w:val="24"/>
          <w:lang w:val="sk-SK" w:eastAsia="cs-CZ"/>
        </w:rPr>
        <w:t xml:space="preserve"> </w:t>
      </w:r>
      <w:r w:rsidR="003E6105" w:rsidRPr="00DF233A">
        <w:rPr>
          <w:rFonts w:ascii="Arial" w:eastAsia="Times New Roman" w:hAnsi="Arial" w:cs="Arial"/>
          <w:color w:val="000000" w:themeColor="text1"/>
          <w:sz w:val="24"/>
          <w:szCs w:val="24"/>
          <w:lang w:val="sk-SK" w:eastAsia="cs-CZ"/>
        </w:rPr>
        <w:t xml:space="preserve">inému účastníkovi trhu s elektrinou </w:t>
      </w:r>
      <w:r w:rsidR="002E6799" w:rsidRPr="00DF233A">
        <w:rPr>
          <w:rFonts w:ascii="Arial" w:eastAsia="Times New Roman" w:hAnsi="Arial" w:cs="Arial"/>
          <w:color w:val="000000" w:themeColor="text1"/>
          <w:sz w:val="24"/>
          <w:szCs w:val="24"/>
          <w:lang w:val="sk-SK" w:eastAsia="cs-CZ"/>
        </w:rPr>
        <w:t>okrem</w:t>
      </w:r>
      <w:r w:rsidR="003E6105" w:rsidRPr="00DF233A">
        <w:rPr>
          <w:rFonts w:ascii="Arial" w:eastAsia="Times New Roman" w:hAnsi="Arial" w:cs="Arial"/>
          <w:color w:val="000000" w:themeColor="text1"/>
          <w:sz w:val="24"/>
          <w:szCs w:val="24"/>
          <w:lang w:val="sk-SK" w:eastAsia="cs-CZ"/>
        </w:rPr>
        <w:t xml:space="preserve"> agregátor</w:t>
      </w:r>
      <w:r w:rsidR="00027747" w:rsidRPr="00DF233A">
        <w:rPr>
          <w:rFonts w:ascii="Arial" w:eastAsia="Times New Roman" w:hAnsi="Arial" w:cs="Arial"/>
          <w:color w:val="000000" w:themeColor="text1"/>
          <w:sz w:val="24"/>
          <w:szCs w:val="24"/>
          <w:lang w:val="sk-SK" w:eastAsia="cs-CZ"/>
        </w:rPr>
        <w:t xml:space="preserve">a a iný účastník trhu s elektrinou </w:t>
      </w:r>
      <w:r w:rsidR="002E6799" w:rsidRPr="00DF233A">
        <w:rPr>
          <w:rFonts w:ascii="Arial" w:eastAsia="Times New Roman" w:hAnsi="Arial" w:cs="Arial"/>
          <w:color w:val="000000" w:themeColor="text1"/>
          <w:sz w:val="24"/>
          <w:szCs w:val="24"/>
          <w:lang w:val="sk-SK" w:eastAsia="cs-CZ"/>
        </w:rPr>
        <w:t>okrem</w:t>
      </w:r>
      <w:r w:rsidR="00027747" w:rsidRPr="00DF233A">
        <w:rPr>
          <w:rFonts w:ascii="Arial" w:eastAsia="Times New Roman" w:hAnsi="Arial" w:cs="Arial"/>
          <w:color w:val="000000" w:themeColor="text1"/>
          <w:sz w:val="24"/>
          <w:szCs w:val="24"/>
          <w:lang w:val="sk-SK" w:eastAsia="cs-CZ"/>
        </w:rPr>
        <w:t xml:space="preserve"> agregátora</w:t>
      </w:r>
      <w:r w:rsidRPr="00DF233A">
        <w:rPr>
          <w:rFonts w:ascii="Arial" w:eastAsia="Times New Roman" w:hAnsi="Arial" w:cs="Arial"/>
          <w:color w:val="000000" w:themeColor="text1"/>
          <w:sz w:val="24"/>
          <w:szCs w:val="24"/>
          <w:lang w:val="sk-SK" w:eastAsia="cs-CZ"/>
        </w:rPr>
        <w:t xml:space="preserve"> sa zaväzuje zaplatiť dohodnutú cenu za poskytnut</w:t>
      </w:r>
      <w:r w:rsidR="00027747" w:rsidRPr="00DF233A">
        <w:rPr>
          <w:rFonts w:ascii="Arial" w:eastAsia="Times New Roman" w:hAnsi="Arial" w:cs="Arial"/>
          <w:color w:val="000000" w:themeColor="text1"/>
          <w:sz w:val="24"/>
          <w:szCs w:val="24"/>
          <w:lang w:val="sk-SK" w:eastAsia="cs-CZ"/>
        </w:rPr>
        <w:t>ú flexibilitu</w:t>
      </w:r>
      <w:r w:rsidRPr="00DF233A">
        <w:rPr>
          <w:rFonts w:ascii="Arial" w:eastAsia="Times New Roman" w:hAnsi="Arial" w:cs="Arial"/>
          <w:color w:val="000000" w:themeColor="text1"/>
          <w:sz w:val="24"/>
          <w:szCs w:val="24"/>
          <w:lang w:val="sk-SK" w:eastAsia="cs-CZ"/>
        </w:rPr>
        <w:t>.</w:t>
      </w:r>
    </w:p>
    <w:p w14:paraId="2B4DFEB7" w14:textId="08EB1DB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40349C" w:rsidRPr="00DF233A">
        <w:rPr>
          <w:rFonts w:ascii="Arial" w:eastAsia="Times New Roman" w:hAnsi="Arial" w:cs="Arial"/>
          <w:color w:val="000000" w:themeColor="text1"/>
          <w:sz w:val="24"/>
          <w:szCs w:val="24"/>
          <w:lang w:val="sk-SK" w:eastAsia="cs-CZ"/>
        </w:rPr>
        <w:t>2</w:t>
      </w:r>
      <w:r w:rsidR="00EE77C2"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Náležitosti zmlúv podľa odsekov 1 až </w:t>
      </w:r>
      <w:r w:rsidR="00F62155" w:rsidRPr="00DF233A">
        <w:rPr>
          <w:rFonts w:ascii="Arial" w:eastAsia="Times New Roman" w:hAnsi="Arial" w:cs="Arial"/>
          <w:color w:val="000000" w:themeColor="text1"/>
          <w:sz w:val="24"/>
          <w:szCs w:val="24"/>
          <w:lang w:val="sk-SK" w:eastAsia="cs-CZ"/>
        </w:rPr>
        <w:t>2</w:t>
      </w:r>
      <w:r w:rsidR="00EE77C2" w:rsidRPr="00DF233A">
        <w:rPr>
          <w:rFonts w:ascii="Arial" w:eastAsia="Times New Roman" w:hAnsi="Arial" w:cs="Arial"/>
          <w:color w:val="000000" w:themeColor="text1"/>
          <w:sz w:val="24"/>
          <w:szCs w:val="24"/>
          <w:lang w:val="sk-SK" w:eastAsia="cs-CZ"/>
        </w:rPr>
        <w:t>1</w:t>
      </w:r>
      <w:r w:rsidR="00E8175E"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upravujú pravidlá trhu. Tieto zmluvy musia mať písomnú formu.</w:t>
      </w:r>
    </w:p>
    <w:p w14:paraId="5188461C" w14:textId="6383069A" w:rsidR="00D96116" w:rsidRPr="00DF233A" w:rsidRDefault="00D96116" w:rsidP="0047797C">
      <w:pPr>
        <w:pStyle w:val="Nadpis1"/>
        <w:spacing w:line="276" w:lineRule="auto"/>
        <w:rPr>
          <w:rFonts w:cs="Arial"/>
          <w:color w:val="000000" w:themeColor="text1"/>
          <w:szCs w:val="24"/>
          <w:lang w:val="sk-SK" w:eastAsia="cs-CZ"/>
        </w:rPr>
      </w:pPr>
      <w:bookmarkStart w:id="122" w:name="c_24823"/>
      <w:bookmarkStart w:id="123" w:name="pa_27"/>
      <w:bookmarkStart w:id="124" w:name="p_27"/>
      <w:bookmarkEnd w:id="122"/>
      <w:bookmarkEnd w:id="123"/>
      <w:bookmarkEnd w:id="124"/>
      <w:r w:rsidRPr="00DF233A">
        <w:rPr>
          <w:rFonts w:cs="Arial"/>
          <w:color w:val="000000" w:themeColor="text1"/>
          <w:szCs w:val="24"/>
          <w:lang w:val="sk-SK" w:eastAsia="cs-CZ"/>
        </w:rPr>
        <w:t xml:space="preserve">§ 27  </w:t>
      </w:r>
    </w:p>
    <w:p w14:paraId="7C492B9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25" w:name="c_24825"/>
      <w:bookmarkEnd w:id="125"/>
      <w:r w:rsidRPr="00DF233A">
        <w:rPr>
          <w:rFonts w:ascii="Arial" w:eastAsia="Times New Roman" w:hAnsi="Arial" w:cs="Arial"/>
          <w:b/>
          <w:bCs/>
          <w:color w:val="000000" w:themeColor="text1"/>
          <w:sz w:val="24"/>
          <w:szCs w:val="24"/>
          <w:lang w:val="sk-SK" w:eastAsia="cs-CZ"/>
        </w:rPr>
        <w:t>Práva a povinnosti výrobcu elektriny</w:t>
      </w:r>
    </w:p>
    <w:p w14:paraId="7FE6F85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ýrobca elektriny má právo</w:t>
      </w:r>
    </w:p>
    <w:p w14:paraId="040A9B8E" w14:textId="1D2733F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ipojiť zariadenie na výrobu elektriny do sústavy, ak spĺňa technické podmienky a obchodné podmienky pripojenia do sústavy; tým nie je dotknuté ustanovenie § 28 ods. 1 písm. h)</w:t>
      </w:r>
      <w:r w:rsidR="00931BB8" w:rsidRPr="00DF233A">
        <w:rPr>
          <w:rFonts w:ascii="Arial" w:eastAsia="Times New Roman" w:hAnsi="Arial" w:cs="Arial"/>
          <w:color w:val="000000" w:themeColor="text1"/>
          <w:sz w:val="24"/>
          <w:szCs w:val="24"/>
          <w:lang w:val="sk-SK" w:eastAsia="cs-CZ"/>
        </w:rPr>
        <w:t xml:space="preserve"> a § 31 ods. 1 písm. i)</w:t>
      </w:r>
      <w:r w:rsidRPr="00DF233A">
        <w:rPr>
          <w:rFonts w:ascii="Arial" w:eastAsia="Times New Roman" w:hAnsi="Arial" w:cs="Arial"/>
          <w:color w:val="000000" w:themeColor="text1"/>
          <w:sz w:val="24"/>
          <w:szCs w:val="24"/>
          <w:lang w:val="sk-SK" w:eastAsia="cs-CZ"/>
        </w:rPr>
        <w:t>,</w:t>
      </w:r>
    </w:p>
    <w:p w14:paraId="51D6448F" w14:textId="1B90A80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dodávať ním vyrobenú elektrinu do prenosovej sústavy</w:t>
      </w:r>
      <w:r w:rsidR="00245D55" w:rsidRPr="00DF233A">
        <w:rPr>
          <w:rFonts w:ascii="Arial" w:eastAsia="Times New Roman" w:hAnsi="Arial" w:cs="Arial"/>
          <w:color w:val="000000" w:themeColor="text1"/>
          <w:sz w:val="24"/>
          <w:szCs w:val="24"/>
          <w:lang w:val="sk-SK" w:eastAsia="cs-CZ"/>
        </w:rPr>
        <w:t xml:space="preserve"> na základe</w:t>
      </w:r>
      <w:r w:rsidRPr="00DF233A">
        <w:rPr>
          <w:rFonts w:ascii="Arial" w:eastAsia="Times New Roman" w:hAnsi="Arial" w:cs="Arial"/>
          <w:color w:val="000000" w:themeColor="text1"/>
          <w:sz w:val="24"/>
          <w:szCs w:val="24"/>
          <w:lang w:val="sk-SK" w:eastAsia="cs-CZ"/>
        </w:rPr>
        <w:t xml:space="preserve"> zmluv</w:t>
      </w:r>
      <w:r w:rsidR="00245D55"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o prístupe do prenosovej sústavy a prenose elektriny alebo do distribučnej sústavy</w:t>
      </w:r>
      <w:r w:rsidR="00245D55" w:rsidRPr="00DF233A">
        <w:rPr>
          <w:rFonts w:ascii="Arial" w:eastAsia="Times New Roman" w:hAnsi="Arial" w:cs="Arial"/>
          <w:color w:val="000000" w:themeColor="text1"/>
          <w:sz w:val="24"/>
          <w:szCs w:val="24"/>
          <w:lang w:val="sk-SK" w:eastAsia="cs-CZ"/>
        </w:rPr>
        <w:t xml:space="preserve"> na základe</w:t>
      </w:r>
      <w:r w:rsidRPr="00DF233A">
        <w:rPr>
          <w:rFonts w:ascii="Arial" w:eastAsia="Times New Roman" w:hAnsi="Arial" w:cs="Arial"/>
          <w:color w:val="000000" w:themeColor="text1"/>
          <w:sz w:val="24"/>
          <w:szCs w:val="24"/>
          <w:lang w:val="sk-SK" w:eastAsia="cs-CZ"/>
        </w:rPr>
        <w:t xml:space="preserve"> zmluv</w:t>
      </w:r>
      <w:r w:rsidR="00245D55"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o prístupe do distribučnej sústavy a distribúcii elektriny,</w:t>
      </w:r>
    </w:p>
    <w:p w14:paraId="4438127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dodávať elektrinu vyrobenú vo vlastnom zariadení na výrobu elektriny pre vlastnú spotrebu,</w:t>
      </w:r>
    </w:p>
    <w:p w14:paraId="5A56408A" w14:textId="47AFBA9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w:t>
      </w:r>
      <w:r w:rsidR="00D545ED" w:rsidRPr="00DF233A">
        <w:rPr>
          <w:rFonts w:ascii="Arial" w:eastAsia="Times New Roman" w:hAnsi="Arial" w:cs="Arial"/>
          <w:color w:val="000000" w:themeColor="text1"/>
          <w:sz w:val="24"/>
          <w:szCs w:val="24"/>
          <w:lang w:val="sk-SK" w:eastAsia="cs-CZ"/>
        </w:rPr>
        <w:t>ponúkať podporné služby na trhu s podpornými službami, a to priamo, prostredníctvom agregácie alebo prostredníctvom tretej osoby</w:t>
      </w:r>
      <w:r w:rsidRPr="00DF233A">
        <w:rPr>
          <w:rFonts w:ascii="Arial" w:eastAsia="Times New Roman" w:hAnsi="Arial" w:cs="Arial"/>
          <w:color w:val="000000" w:themeColor="text1"/>
          <w:sz w:val="24"/>
          <w:szCs w:val="24"/>
          <w:lang w:val="sk-SK" w:eastAsia="cs-CZ"/>
        </w:rPr>
        <w:t>,</w:t>
      </w:r>
    </w:p>
    <w:p w14:paraId="058E17E2" w14:textId="3B95B1E2" w:rsidR="00060D29"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zúčastňovať sa organizovaného krátkodobého cezhraničného trhu s elektrinou, ak je subjektom zúčtovania a uzatvoril s organizátorom krátkodobého trhu s elektrinou zmluvu o prístupe a podmienkach účasti na organizovanom krátkodobom cezhraničnom trhu s</w:t>
      </w:r>
      <w:r w:rsidR="005360E3"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elektrinou</w:t>
      </w:r>
      <w:r w:rsidR="005360E3" w:rsidRPr="00DF233A">
        <w:rPr>
          <w:rFonts w:ascii="Arial" w:eastAsia="Times New Roman" w:hAnsi="Arial" w:cs="Arial"/>
          <w:color w:val="000000" w:themeColor="text1"/>
          <w:sz w:val="24"/>
          <w:szCs w:val="24"/>
          <w:lang w:val="sk-SK" w:eastAsia="cs-CZ"/>
        </w:rPr>
        <w:t>,</w:t>
      </w:r>
    </w:p>
    <w:p w14:paraId="6EB61A59" w14:textId="2C00E009" w:rsidR="00A82730" w:rsidRPr="00DF233A" w:rsidRDefault="00AB50E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w:t>
      </w:r>
      <w:r w:rsidR="00A82730" w:rsidRPr="00DF233A">
        <w:rPr>
          <w:rFonts w:ascii="Arial" w:eastAsia="Times New Roman" w:hAnsi="Arial" w:cs="Arial"/>
          <w:color w:val="000000" w:themeColor="text1"/>
          <w:sz w:val="24"/>
          <w:szCs w:val="24"/>
          <w:lang w:val="sk-SK" w:eastAsia="cs-CZ"/>
        </w:rPr>
        <w:t>ponúkať a predávať flexibilitu na</w:t>
      </w:r>
      <w:r w:rsidR="00652803" w:rsidRPr="00DF233A">
        <w:rPr>
          <w:rFonts w:ascii="Arial" w:eastAsia="Times New Roman" w:hAnsi="Arial" w:cs="Arial"/>
          <w:color w:val="000000" w:themeColor="text1"/>
          <w:sz w:val="24"/>
          <w:szCs w:val="24"/>
          <w:lang w:val="sk-SK" w:eastAsia="cs-CZ"/>
        </w:rPr>
        <w:t xml:space="preserve"> organizovaných trhoch s elektrinou</w:t>
      </w:r>
      <w:r w:rsidR="00652803" w:rsidRPr="00DF233A">
        <w:rPr>
          <w:rFonts w:ascii="Arial" w:eastAsia="Times New Roman" w:hAnsi="Arial" w:cs="Arial"/>
          <w:color w:val="000000" w:themeColor="text1"/>
          <w:sz w:val="24"/>
          <w:szCs w:val="24"/>
          <w:vertAlign w:val="superscript"/>
          <w:lang w:val="sk-SK" w:eastAsia="cs-CZ"/>
        </w:rPr>
        <w:t>4b)</w:t>
      </w:r>
      <w:r w:rsidR="003E0224" w:rsidRPr="00DF233A">
        <w:rPr>
          <w:rFonts w:ascii="Arial" w:eastAsia="Times New Roman" w:hAnsi="Arial" w:cs="Arial"/>
          <w:color w:val="000000" w:themeColor="text1"/>
          <w:sz w:val="24"/>
          <w:szCs w:val="24"/>
          <w:lang w:val="sk-SK" w:eastAsia="cs-CZ"/>
        </w:rPr>
        <w:t xml:space="preserve"> </w:t>
      </w:r>
      <w:r w:rsidR="005360E3" w:rsidRPr="00DF233A">
        <w:rPr>
          <w:rFonts w:ascii="Arial" w:eastAsia="Times New Roman" w:hAnsi="Arial" w:cs="Arial"/>
          <w:color w:val="000000" w:themeColor="text1"/>
          <w:sz w:val="24"/>
          <w:szCs w:val="24"/>
          <w:lang w:val="sk-SK" w:eastAsia="cs-CZ"/>
        </w:rPr>
        <w:t>vrátane poskytovania podporných služieb</w:t>
      </w:r>
      <w:r w:rsidR="00A82730" w:rsidRPr="00DF233A">
        <w:rPr>
          <w:rFonts w:ascii="Arial" w:eastAsia="Times New Roman" w:hAnsi="Arial" w:cs="Arial"/>
          <w:color w:val="000000" w:themeColor="text1"/>
          <w:sz w:val="24"/>
          <w:szCs w:val="24"/>
          <w:lang w:val="sk-SK" w:eastAsia="cs-CZ"/>
        </w:rPr>
        <w:t>,</w:t>
      </w:r>
    </w:p>
    <w:p w14:paraId="4508364D" w14:textId="6BD1D879" w:rsidR="00077D0F" w:rsidRPr="00DF233A" w:rsidRDefault="00A3466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111EF1" w:rsidRPr="00DF233A">
        <w:rPr>
          <w:rFonts w:ascii="Arial" w:eastAsia="Times New Roman" w:hAnsi="Arial" w:cs="Arial"/>
          <w:color w:val="000000" w:themeColor="text1"/>
          <w:sz w:val="24"/>
          <w:szCs w:val="24"/>
          <w:lang w:val="sk-SK" w:eastAsia="cs-CZ"/>
        </w:rPr>
        <w:t>)</w:t>
      </w:r>
      <w:r w:rsidR="00111EF1" w:rsidRPr="00DF233A">
        <w:rPr>
          <w:rFonts w:ascii="Arial" w:eastAsia="Times New Roman" w:hAnsi="Arial" w:cs="Arial"/>
          <w:color w:val="000000" w:themeColor="text1"/>
          <w:sz w:val="24"/>
          <w:szCs w:val="24"/>
          <w:lang w:val="sk-SK" w:eastAsia="cs-CZ"/>
        </w:rPr>
        <w:tab/>
        <w:t>uzatvoriť zmluv</w:t>
      </w:r>
      <w:r w:rsidR="00096A19" w:rsidRPr="00DF233A">
        <w:rPr>
          <w:rFonts w:ascii="Arial" w:eastAsia="Times New Roman" w:hAnsi="Arial" w:cs="Arial"/>
          <w:color w:val="000000" w:themeColor="text1"/>
          <w:sz w:val="24"/>
          <w:szCs w:val="24"/>
          <w:lang w:val="sk-SK" w:eastAsia="cs-CZ"/>
        </w:rPr>
        <w:t>u</w:t>
      </w:r>
      <w:r w:rsidR="00393545" w:rsidRPr="00DF233A">
        <w:rPr>
          <w:rFonts w:ascii="Arial" w:eastAsia="Times New Roman" w:hAnsi="Arial" w:cs="Arial"/>
          <w:color w:val="000000" w:themeColor="text1"/>
          <w:sz w:val="24"/>
          <w:szCs w:val="24"/>
          <w:lang w:val="sk-SK" w:eastAsia="cs-CZ"/>
        </w:rPr>
        <w:t xml:space="preserve"> o agregácii alebo </w:t>
      </w:r>
      <w:r w:rsidR="00111EF1" w:rsidRPr="00DF233A">
        <w:rPr>
          <w:rFonts w:ascii="Arial" w:eastAsia="Times New Roman" w:hAnsi="Arial" w:cs="Arial"/>
          <w:color w:val="000000" w:themeColor="text1"/>
          <w:sz w:val="24"/>
          <w:szCs w:val="24"/>
          <w:lang w:val="sk-SK" w:eastAsia="cs-CZ"/>
        </w:rPr>
        <w:t>zmluv</w:t>
      </w:r>
      <w:r w:rsidR="00096A19" w:rsidRPr="00DF233A">
        <w:rPr>
          <w:rFonts w:ascii="Arial" w:eastAsia="Times New Roman" w:hAnsi="Arial" w:cs="Arial"/>
          <w:color w:val="000000" w:themeColor="text1"/>
          <w:sz w:val="24"/>
          <w:szCs w:val="24"/>
          <w:lang w:val="sk-SK" w:eastAsia="cs-CZ"/>
        </w:rPr>
        <w:t>u, ktorej predmetom je aj poskytnutie flexibility,</w:t>
      </w:r>
      <w:r w:rsidR="00111EF1" w:rsidRPr="00DF233A">
        <w:rPr>
          <w:rFonts w:ascii="Arial" w:eastAsia="Times New Roman" w:hAnsi="Arial" w:cs="Arial"/>
          <w:color w:val="000000" w:themeColor="text1"/>
          <w:sz w:val="24"/>
          <w:szCs w:val="24"/>
          <w:lang w:val="sk-SK" w:eastAsia="cs-CZ"/>
        </w:rPr>
        <w:t xml:space="preserve"> a poskytovať flexibilitu</w:t>
      </w:r>
      <w:r w:rsidR="008437C2" w:rsidRPr="00DF233A">
        <w:rPr>
          <w:rFonts w:ascii="Arial" w:eastAsia="Times New Roman" w:hAnsi="Arial" w:cs="Arial"/>
          <w:color w:val="000000" w:themeColor="text1"/>
          <w:sz w:val="24"/>
          <w:szCs w:val="24"/>
          <w:lang w:val="sk-SK" w:eastAsia="cs-CZ"/>
        </w:rPr>
        <w:t xml:space="preserve"> </w:t>
      </w:r>
      <w:r w:rsidR="00BB0847" w:rsidRPr="00DF233A">
        <w:rPr>
          <w:rFonts w:ascii="Arial" w:eastAsia="Times New Roman" w:hAnsi="Arial" w:cs="Arial"/>
          <w:color w:val="000000" w:themeColor="text1"/>
          <w:sz w:val="24"/>
          <w:szCs w:val="24"/>
          <w:lang w:val="sk-SK" w:eastAsia="cs-CZ"/>
        </w:rPr>
        <w:t xml:space="preserve">prostredníctvom agregácie </w:t>
      </w:r>
      <w:r w:rsidR="008437C2" w:rsidRPr="00DF233A">
        <w:rPr>
          <w:rFonts w:ascii="Arial" w:eastAsia="Times New Roman" w:hAnsi="Arial" w:cs="Arial"/>
          <w:color w:val="000000" w:themeColor="text1"/>
          <w:sz w:val="24"/>
          <w:szCs w:val="24"/>
          <w:lang w:val="sk-SK" w:eastAsia="cs-CZ"/>
        </w:rPr>
        <w:t>jednému zvolenému agregátorovi</w:t>
      </w:r>
      <w:r w:rsidR="00111EF1" w:rsidRPr="00DF233A">
        <w:rPr>
          <w:rFonts w:ascii="Arial" w:eastAsia="Times New Roman" w:hAnsi="Arial" w:cs="Arial"/>
          <w:color w:val="000000" w:themeColor="text1"/>
          <w:sz w:val="24"/>
          <w:szCs w:val="24"/>
          <w:lang w:val="sk-SK" w:eastAsia="cs-CZ"/>
        </w:rPr>
        <w:t xml:space="preserve"> podľa </w:t>
      </w:r>
      <w:r w:rsidR="00337A21" w:rsidRPr="00DF233A">
        <w:rPr>
          <w:rFonts w:ascii="Arial" w:eastAsia="Times New Roman" w:hAnsi="Arial" w:cs="Arial"/>
          <w:color w:val="000000" w:themeColor="text1"/>
          <w:sz w:val="24"/>
          <w:szCs w:val="24"/>
          <w:lang w:val="sk-SK" w:eastAsia="cs-CZ"/>
        </w:rPr>
        <w:t>uzatvorene</w:t>
      </w:r>
      <w:r w:rsidR="00111EF1" w:rsidRPr="00DF233A">
        <w:rPr>
          <w:rFonts w:ascii="Arial" w:eastAsia="Times New Roman" w:hAnsi="Arial" w:cs="Arial"/>
          <w:color w:val="000000" w:themeColor="text1"/>
          <w:sz w:val="24"/>
          <w:szCs w:val="24"/>
          <w:lang w:val="sk-SK" w:eastAsia="cs-CZ"/>
        </w:rPr>
        <w:t>j zmluvy</w:t>
      </w:r>
      <w:r w:rsidR="00077D0F" w:rsidRPr="00DF233A">
        <w:rPr>
          <w:rFonts w:ascii="Arial" w:eastAsia="Times New Roman" w:hAnsi="Arial" w:cs="Arial"/>
          <w:color w:val="000000" w:themeColor="text1"/>
          <w:sz w:val="24"/>
          <w:szCs w:val="24"/>
          <w:lang w:val="sk-SK" w:eastAsia="cs-CZ"/>
        </w:rPr>
        <w:t>,</w:t>
      </w:r>
    </w:p>
    <w:p w14:paraId="3CC48543" w14:textId="72BE50CE" w:rsidR="00077D0F" w:rsidRPr="00DF233A" w:rsidRDefault="00077D0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bezodplatne získať merané údaje o odbere elektriny zo sústavy alebo o dodávke elektriny do sústavy zo zariadenia na</w:t>
      </w:r>
      <w:r w:rsidR="000D6AEE" w:rsidRPr="00DF233A">
        <w:rPr>
          <w:rFonts w:ascii="Arial" w:eastAsia="Times New Roman" w:hAnsi="Arial" w:cs="Arial"/>
          <w:color w:val="000000" w:themeColor="text1"/>
          <w:sz w:val="24"/>
          <w:szCs w:val="24"/>
          <w:lang w:val="sk-SK" w:eastAsia="cs-CZ"/>
        </w:rPr>
        <w:t xml:space="preserve"> výrobu</w:t>
      </w:r>
      <w:r w:rsidRPr="00DF233A">
        <w:rPr>
          <w:rFonts w:ascii="Arial" w:eastAsia="Times New Roman" w:hAnsi="Arial" w:cs="Arial"/>
          <w:color w:val="000000" w:themeColor="text1"/>
          <w:sz w:val="24"/>
          <w:szCs w:val="24"/>
          <w:lang w:val="sk-SK" w:eastAsia="cs-CZ"/>
        </w:rPr>
        <w:t xml:space="preserve"> elektriny,</w:t>
      </w:r>
    </w:p>
    <w:p w14:paraId="48032C3A" w14:textId="6B70D565" w:rsidR="00077D0F" w:rsidRPr="00DF233A" w:rsidRDefault="000D6A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w:t>
      </w:r>
      <w:r w:rsidR="00077D0F" w:rsidRPr="00DF233A">
        <w:rPr>
          <w:rFonts w:ascii="Arial" w:eastAsia="Times New Roman" w:hAnsi="Arial" w:cs="Arial"/>
          <w:color w:val="000000" w:themeColor="text1"/>
          <w:sz w:val="24"/>
          <w:szCs w:val="24"/>
          <w:lang w:val="sk-SK" w:eastAsia="cs-CZ"/>
        </w:rPr>
        <w:t>na priamu komunikáciu o</w:t>
      </w:r>
      <w:r w:rsidR="005C782D" w:rsidRPr="00DF233A">
        <w:rPr>
          <w:rFonts w:ascii="Arial" w:eastAsia="Times New Roman" w:hAnsi="Arial" w:cs="Arial"/>
          <w:color w:val="000000" w:themeColor="text1"/>
          <w:sz w:val="24"/>
          <w:szCs w:val="24"/>
          <w:lang w:val="sk-SK" w:eastAsia="cs-CZ"/>
        </w:rPr>
        <w:t>hľadom</w:t>
      </w:r>
      <w:r w:rsidR="00077D0F" w:rsidRPr="00DF233A">
        <w:rPr>
          <w:rFonts w:ascii="Arial" w:eastAsia="Times New Roman" w:hAnsi="Arial" w:cs="Arial"/>
          <w:color w:val="000000" w:themeColor="text1"/>
          <w:sz w:val="24"/>
          <w:szCs w:val="24"/>
          <w:lang w:val="sk-SK" w:eastAsia="cs-CZ"/>
        </w:rPr>
        <w:t xml:space="preserve"> všetkých technických záležitost</w:t>
      </w:r>
      <w:r w:rsidR="0074737D" w:rsidRPr="00DF233A">
        <w:rPr>
          <w:rFonts w:ascii="Arial" w:eastAsia="Times New Roman" w:hAnsi="Arial" w:cs="Arial"/>
          <w:color w:val="000000" w:themeColor="text1"/>
          <w:sz w:val="24"/>
          <w:szCs w:val="24"/>
          <w:lang w:val="sk-SK" w:eastAsia="cs-CZ"/>
        </w:rPr>
        <w:t>í</w:t>
      </w:r>
      <w:r w:rsidR="00077D0F" w:rsidRPr="00DF233A">
        <w:rPr>
          <w:rFonts w:ascii="Arial" w:eastAsia="Times New Roman" w:hAnsi="Arial" w:cs="Arial"/>
          <w:color w:val="000000" w:themeColor="text1"/>
          <w:sz w:val="24"/>
          <w:szCs w:val="24"/>
          <w:lang w:val="sk-SK" w:eastAsia="cs-CZ"/>
        </w:rPr>
        <w:t xml:space="preserve"> pripojenia s prevádzkovateľom sústavy, do ktorej je jeho zariadenie na </w:t>
      </w:r>
      <w:r w:rsidRPr="00DF233A">
        <w:rPr>
          <w:rFonts w:ascii="Arial" w:eastAsia="Times New Roman" w:hAnsi="Arial" w:cs="Arial"/>
          <w:color w:val="000000" w:themeColor="text1"/>
          <w:sz w:val="24"/>
          <w:szCs w:val="24"/>
          <w:lang w:val="sk-SK" w:eastAsia="cs-CZ"/>
        </w:rPr>
        <w:t>výrobu</w:t>
      </w:r>
      <w:r w:rsidR="00077D0F" w:rsidRPr="00DF233A">
        <w:rPr>
          <w:rFonts w:ascii="Arial" w:eastAsia="Times New Roman" w:hAnsi="Arial" w:cs="Arial"/>
          <w:color w:val="000000" w:themeColor="text1"/>
          <w:sz w:val="24"/>
          <w:szCs w:val="24"/>
          <w:lang w:val="sk-SK" w:eastAsia="cs-CZ"/>
        </w:rPr>
        <w:t xml:space="preserve"> elektriny</w:t>
      </w:r>
      <w:r w:rsidR="00077D0F" w:rsidRPr="00DF233A" w:rsidDel="00EE37DE">
        <w:rPr>
          <w:rFonts w:ascii="Arial" w:eastAsia="Times New Roman" w:hAnsi="Arial" w:cs="Arial"/>
          <w:color w:val="000000" w:themeColor="text1"/>
          <w:sz w:val="24"/>
          <w:szCs w:val="24"/>
          <w:lang w:val="sk-SK" w:eastAsia="cs-CZ"/>
        </w:rPr>
        <w:t xml:space="preserve"> </w:t>
      </w:r>
      <w:r w:rsidR="00077D0F" w:rsidRPr="00DF233A">
        <w:rPr>
          <w:rFonts w:ascii="Arial" w:eastAsia="Times New Roman" w:hAnsi="Arial" w:cs="Arial"/>
          <w:color w:val="000000" w:themeColor="text1"/>
          <w:sz w:val="24"/>
          <w:szCs w:val="24"/>
          <w:lang w:val="sk-SK" w:eastAsia="cs-CZ"/>
        </w:rPr>
        <w:t>pripojené</w:t>
      </w:r>
      <w:r w:rsidRPr="00DF233A">
        <w:rPr>
          <w:rFonts w:ascii="Arial" w:eastAsia="Times New Roman" w:hAnsi="Arial" w:cs="Arial"/>
          <w:color w:val="000000" w:themeColor="text1"/>
          <w:sz w:val="24"/>
          <w:szCs w:val="24"/>
          <w:lang w:val="sk-SK" w:eastAsia="cs-CZ"/>
        </w:rPr>
        <w:t>.</w:t>
      </w:r>
    </w:p>
    <w:p w14:paraId="1E3EAD46" w14:textId="1B352FA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ýrobca elektriny je povinný</w:t>
      </w:r>
    </w:p>
    <w:p w14:paraId="473EBFA1" w14:textId="77777777" w:rsidR="00416BB2" w:rsidRPr="00DF233A" w:rsidRDefault="00904491" w:rsidP="00416BB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w:t>
      </w:r>
      <w:r w:rsidR="00416BB2" w:rsidRPr="00DF233A">
        <w:rPr>
          <w:rFonts w:ascii="Arial" w:eastAsia="Times New Roman" w:hAnsi="Arial" w:cs="Arial"/>
          <w:color w:val="000000" w:themeColor="text1"/>
          <w:sz w:val="24"/>
          <w:szCs w:val="24"/>
          <w:lang w:val="sk-SK" w:eastAsia="cs-CZ"/>
        </w:rPr>
        <w:t>uzatvoriť zmluvu o pripojení do sústavy s prevádzkovateľom sústavy,</w:t>
      </w:r>
    </w:p>
    <w:p w14:paraId="4786DC0A" w14:textId="23AA0A73" w:rsidR="00904491" w:rsidRPr="00DF233A" w:rsidRDefault="00416BB2" w:rsidP="00416BB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zatvoriť zmluvu o prístupe do prenosovej sústavy a prenose elektriny alebo zmluvu o prístupe do distribučnej sústavy a distribúcii elektriny s prevádzkovateľom sústavy, ak výrobca elektriny dodáva elektrinu do sústavy,</w:t>
      </w:r>
    </w:p>
    <w:p w14:paraId="566C0033" w14:textId="178B1340" w:rsidR="00D96116" w:rsidRPr="00DF233A"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w:t>
      </w:r>
      <w:r w:rsidR="00D96116" w:rsidRPr="00DF233A">
        <w:rPr>
          <w:rFonts w:ascii="Arial" w:eastAsia="Times New Roman" w:hAnsi="Arial" w:cs="Arial"/>
          <w:color w:val="000000" w:themeColor="text1"/>
          <w:sz w:val="24"/>
          <w:szCs w:val="24"/>
          <w:lang w:val="sk-SK" w:eastAsia="cs-CZ"/>
        </w:rPr>
        <w:t xml:space="preserve">) uzatvoriť </w:t>
      </w:r>
      <w:r w:rsidR="00293997" w:rsidRPr="00DF233A">
        <w:rPr>
          <w:rFonts w:ascii="Arial" w:eastAsia="Times New Roman" w:hAnsi="Arial" w:cs="Arial"/>
          <w:color w:val="000000" w:themeColor="text1"/>
          <w:sz w:val="24"/>
          <w:szCs w:val="24"/>
          <w:lang w:val="sk-SK" w:eastAsia="cs-CZ"/>
        </w:rPr>
        <w:t xml:space="preserve">so zúčtovateľom odchýlok </w:t>
      </w:r>
      <w:r w:rsidR="00D96116" w:rsidRPr="00DF233A">
        <w:rPr>
          <w:rFonts w:ascii="Arial" w:eastAsia="Times New Roman" w:hAnsi="Arial" w:cs="Arial"/>
          <w:color w:val="000000" w:themeColor="text1"/>
          <w:sz w:val="24"/>
          <w:szCs w:val="24"/>
          <w:lang w:val="sk-SK" w:eastAsia="cs-CZ"/>
        </w:rPr>
        <w:t>zmluvu o zúčtovaní odchýlky, ktorá obsahuje povinnosť zložiť finančnú zábezpeku</w:t>
      </w:r>
      <w:r w:rsidR="00112B92" w:rsidRPr="00DF233A">
        <w:rPr>
          <w:rFonts w:ascii="Arial" w:eastAsia="Times New Roman" w:hAnsi="Arial" w:cs="Arial"/>
          <w:color w:val="000000" w:themeColor="text1"/>
          <w:sz w:val="24"/>
          <w:szCs w:val="24"/>
          <w:lang w:val="sk-SK" w:eastAsia="cs-CZ"/>
        </w:rPr>
        <w:t>;</w:t>
      </w:r>
      <w:r w:rsidR="00D96116" w:rsidRPr="00DF233A">
        <w:rPr>
          <w:rFonts w:ascii="Arial" w:eastAsia="Times New Roman" w:hAnsi="Arial" w:cs="Arial"/>
          <w:color w:val="000000" w:themeColor="text1"/>
          <w:sz w:val="24"/>
          <w:szCs w:val="24"/>
          <w:lang w:val="sk-SK" w:eastAsia="cs-CZ"/>
        </w:rPr>
        <w:t xml:space="preserve"> </w:t>
      </w:r>
      <w:r w:rsidR="00C52389" w:rsidRPr="00DF233A">
        <w:rPr>
          <w:rFonts w:ascii="Arial" w:eastAsia="Times New Roman" w:hAnsi="Arial" w:cs="Arial"/>
          <w:color w:val="000000" w:themeColor="text1"/>
          <w:sz w:val="24"/>
          <w:szCs w:val="24"/>
          <w:lang w:val="sk-SK" w:eastAsia="cs-CZ"/>
        </w:rPr>
        <w:t xml:space="preserve">táto </w:t>
      </w:r>
      <w:r w:rsidR="00A85F60" w:rsidRPr="00DF233A">
        <w:rPr>
          <w:rFonts w:ascii="Arial" w:eastAsia="Times New Roman" w:hAnsi="Arial" w:cs="Arial"/>
          <w:color w:val="000000" w:themeColor="text1"/>
          <w:sz w:val="24"/>
          <w:szCs w:val="24"/>
          <w:lang w:val="sk-SK" w:eastAsia="cs-CZ"/>
        </w:rPr>
        <w:t xml:space="preserve">povinnosť </w:t>
      </w:r>
      <w:r w:rsidR="0011287B" w:rsidRPr="00DF233A">
        <w:rPr>
          <w:rFonts w:ascii="Arial" w:eastAsia="Times New Roman" w:hAnsi="Arial" w:cs="Arial"/>
          <w:color w:val="000000" w:themeColor="text1"/>
          <w:sz w:val="24"/>
          <w:szCs w:val="24"/>
          <w:lang w:val="sk-SK" w:eastAsia="cs-CZ"/>
        </w:rPr>
        <w:t xml:space="preserve">sa nevzťahuje na </w:t>
      </w:r>
      <w:r w:rsidR="00A85F60" w:rsidRPr="00DF233A">
        <w:rPr>
          <w:rFonts w:ascii="Arial" w:eastAsia="Times New Roman" w:hAnsi="Arial" w:cs="Arial"/>
          <w:color w:val="000000" w:themeColor="text1"/>
          <w:sz w:val="24"/>
          <w:szCs w:val="24"/>
          <w:lang w:val="sk-SK" w:eastAsia="cs-CZ"/>
        </w:rPr>
        <w:t xml:space="preserve">výrobcu elektriny, ktorý preniesol svoju zodpovednosť za odchýlku na iného účastníka trhu s elektrinou na základe zmluvy o prevzatí zodpovednosti za odchýlku v súlade s § 15 </w:t>
      </w:r>
      <w:r w:rsidR="00A85F60" w:rsidRPr="00DF233A">
        <w:rPr>
          <w:rFonts w:ascii="Arial" w:eastAsia="Times New Roman" w:hAnsi="Arial" w:cs="Arial"/>
          <w:color w:val="000000" w:themeColor="text1"/>
          <w:sz w:val="24"/>
          <w:szCs w:val="24"/>
          <w:lang w:val="sk-SK" w:eastAsia="cs-CZ"/>
        </w:rPr>
        <w:lastRenderedPageBreak/>
        <w:t>ods. 9</w:t>
      </w:r>
      <w:r w:rsidR="00510B51" w:rsidRPr="00DF233A">
        <w:rPr>
          <w:rFonts w:ascii="Arial" w:eastAsia="Times New Roman" w:hAnsi="Arial" w:cs="Arial"/>
          <w:color w:val="000000" w:themeColor="text1"/>
          <w:sz w:val="24"/>
          <w:szCs w:val="24"/>
          <w:lang w:val="sk-SK" w:eastAsia="cs-CZ"/>
        </w:rPr>
        <w:t xml:space="preserve"> alebo </w:t>
      </w:r>
      <w:r w:rsidR="001F566F" w:rsidRPr="00DF233A">
        <w:rPr>
          <w:rFonts w:ascii="Arial" w:eastAsia="Times New Roman" w:hAnsi="Arial" w:cs="Arial"/>
          <w:color w:val="000000" w:themeColor="text1"/>
          <w:sz w:val="24"/>
          <w:szCs w:val="24"/>
          <w:lang w:val="sk-SK" w:eastAsia="cs-CZ"/>
        </w:rPr>
        <w:t xml:space="preserve">uzatvoril </w:t>
      </w:r>
      <w:r w:rsidR="00D96116" w:rsidRPr="00DF233A">
        <w:rPr>
          <w:rFonts w:ascii="Arial" w:eastAsia="Times New Roman" w:hAnsi="Arial" w:cs="Arial"/>
          <w:color w:val="000000" w:themeColor="text1"/>
          <w:sz w:val="24"/>
          <w:szCs w:val="24"/>
          <w:lang w:val="sk-SK" w:eastAsia="cs-CZ"/>
        </w:rPr>
        <w:t>zmluvu o povinnom prevzatí zodpovednosti za odchýlku s výkupcom elektriny,</w:t>
      </w:r>
    </w:p>
    <w:p w14:paraId="571741FC" w14:textId="4D6E37A5" w:rsidR="00D96116" w:rsidRPr="00DF233A"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w:t>
      </w:r>
      <w:r w:rsidR="00D96116" w:rsidRPr="00DF233A">
        <w:rPr>
          <w:rFonts w:ascii="Arial" w:eastAsia="Times New Roman" w:hAnsi="Arial" w:cs="Arial"/>
          <w:color w:val="000000" w:themeColor="text1"/>
          <w:sz w:val="24"/>
          <w:szCs w:val="24"/>
          <w:lang w:val="sk-SK" w:eastAsia="cs-CZ"/>
        </w:rPr>
        <w:t>) umožniť prevádzkovateľovi sústavy</w:t>
      </w:r>
      <w:r w:rsidR="00C25CBB" w:rsidRPr="00DF233A">
        <w:rPr>
          <w:rFonts w:ascii="Arial" w:eastAsia="Times New Roman" w:hAnsi="Arial" w:cs="Arial"/>
          <w:color w:val="000000" w:themeColor="text1"/>
          <w:sz w:val="24"/>
          <w:szCs w:val="24"/>
          <w:lang w:val="sk-SK" w:eastAsia="cs-CZ"/>
        </w:rPr>
        <w:t>, do ktorej je zariadenie na výrobu elektriny pripojené,</w:t>
      </w:r>
      <w:r w:rsidR="00D96116" w:rsidRPr="00DF233A">
        <w:rPr>
          <w:rFonts w:ascii="Arial" w:eastAsia="Times New Roman" w:hAnsi="Arial" w:cs="Arial"/>
          <w:color w:val="000000" w:themeColor="text1"/>
          <w:sz w:val="24"/>
          <w:szCs w:val="24"/>
          <w:lang w:val="sk-SK" w:eastAsia="cs-CZ"/>
        </w:rPr>
        <w:t xml:space="preserve"> montáž určeného meradla </w:t>
      </w:r>
      <w:r w:rsidR="00495C91" w:rsidRPr="00DF233A">
        <w:rPr>
          <w:rFonts w:ascii="Arial" w:eastAsia="Times New Roman" w:hAnsi="Arial" w:cs="Arial"/>
          <w:color w:val="000000" w:themeColor="text1"/>
          <w:sz w:val="24"/>
          <w:szCs w:val="24"/>
          <w:lang w:val="sk-SK" w:eastAsia="cs-CZ"/>
        </w:rPr>
        <w:t xml:space="preserve">v mieste pripojenia zariadenia na výrobu elektriny </w:t>
      </w:r>
      <w:r w:rsidR="00BF2147" w:rsidRPr="00DF233A">
        <w:rPr>
          <w:rFonts w:ascii="Arial" w:eastAsia="Times New Roman" w:hAnsi="Arial" w:cs="Arial"/>
          <w:color w:val="000000" w:themeColor="text1"/>
          <w:sz w:val="24"/>
          <w:szCs w:val="24"/>
          <w:lang w:val="sk-SK" w:eastAsia="cs-CZ"/>
        </w:rPr>
        <w:t xml:space="preserve">do sústavy </w:t>
      </w:r>
      <w:r w:rsidR="00D96116" w:rsidRPr="00DF233A">
        <w:rPr>
          <w:rFonts w:ascii="Arial" w:eastAsia="Times New Roman" w:hAnsi="Arial" w:cs="Arial"/>
          <w:color w:val="000000" w:themeColor="text1"/>
          <w:sz w:val="24"/>
          <w:szCs w:val="24"/>
          <w:lang w:val="sk-SK" w:eastAsia="cs-CZ"/>
        </w:rPr>
        <w:t>a montáž zariadenia na prenos informácií o nameraných údajoch a prístup k týmto zariadeniam,</w:t>
      </w:r>
    </w:p>
    <w:p w14:paraId="7E91F826" w14:textId="18599407" w:rsidR="00D96116" w:rsidRPr="00DF233A"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D96116" w:rsidRPr="00DF233A">
        <w:rPr>
          <w:rFonts w:ascii="Arial" w:eastAsia="Times New Roman" w:hAnsi="Arial" w:cs="Arial"/>
          <w:color w:val="000000" w:themeColor="text1"/>
          <w:sz w:val="24"/>
          <w:szCs w:val="24"/>
          <w:lang w:val="sk-SK" w:eastAsia="cs-CZ"/>
        </w:rPr>
        <w:t>) inštalovať a priebežne certifikovať zariadenia na poskytovanie podporných služieb, ak celkový inštalovaný elektrický výkon zariadenia na výrobu elektriny je vyšší ako 50 MW,</w:t>
      </w:r>
    </w:p>
    <w:p w14:paraId="3FE8C4B8" w14:textId="3F909747" w:rsidR="00D96116" w:rsidRPr="00DF233A"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D96116" w:rsidRPr="00DF233A">
        <w:rPr>
          <w:rFonts w:ascii="Arial" w:eastAsia="Times New Roman" w:hAnsi="Arial" w:cs="Arial"/>
          <w:color w:val="000000" w:themeColor="text1"/>
          <w:sz w:val="24"/>
          <w:szCs w:val="24"/>
          <w:lang w:val="sk-SK" w:eastAsia="cs-CZ"/>
        </w:rPr>
        <w:t>) poskytovať prevádzkovateľovi prenosovej sústavy a prevádzkovateľovi distribučnej sústavy technické údaje potrebné na zabezpečenie bezpečnosti a spoľahlivosti sústavy,</w:t>
      </w:r>
    </w:p>
    <w:p w14:paraId="15B90EE0" w14:textId="29084441" w:rsidR="00D96116" w:rsidRPr="00DF233A"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D96116" w:rsidRPr="00DF233A">
        <w:rPr>
          <w:rFonts w:ascii="Arial" w:eastAsia="Times New Roman" w:hAnsi="Arial" w:cs="Arial"/>
          <w:color w:val="000000" w:themeColor="text1"/>
          <w:sz w:val="24"/>
          <w:szCs w:val="24"/>
          <w:lang w:val="sk-SK" w:eastAsia="cs-CZ"/>
        </w:rPr>
        <w:t>) poskytovať prevádzkovateľovi prenosovej sústavy technické údaje potrebné na prípravu prevádzky sústavy vo všetkých jej etapách, a to ročnej, mesačnej, týždennej a dennej, na riadenie prevádzky sústavy</w:t>
      </w:r>
      <w:r w:rsidR="00663DFE" w:rsidRPr="00DF233A">
        <w:rPr>
          <w:rFonts w:ascii="Arial" w:eastAsia="Times New Roman" w:hAnsi="Arial" w:cs="Arial"/>
          <w:color w:val="000000" w:themeColor="text1"/>
          <w:sz w:val="24"/>
          <w:szCs w:val="24"/>
          <w:lang w:val="sk-SK" w:eastAsia="cs-CZ"/>
        </w:rPr>
        <w:t>, poskytovania regulačnej elektriny</w:t>
      </w:r>
      <w:r w:rsidR="00D96116" w:rsidRPr="00DF233A">
        <w:rPr>
          <w:rFonts w:ascii="Arial" w:eastAsia="Times New Roman" w:hAnsi="Arial" w:cs="Arial"/>
          <w:color w:val="000000" w:themeColor="text1"/>
          <w:sz w:val="24"/>
          <w:szCs w:val="24"/>
          <w:lang w:val="sk-SK" w:eastAsia="cs-CZ"/>
        </w:rPr>
        <w:t xml:space="preserve"> a na hodnotenie prevádzky sústavy,</w:t>
      </w:r>
    </w:p>
    <w:p w14:paraId="63EAACC9" w14:textId="3D2F33B3" w:rsidR="00D96116" w:rsidRPr="00DF233A"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D96116" w:rsidRPr="00DF233A">
        <w:rPr>
          <w:rFonts w:ascii="Arial" w:eastAsia="Times New Roman" w:hAnsi="Arial" w:cs="Arial"/>
          <w:color w:val="000000" w:themeColor="text1"/>
          <w:sz w:val="24"/>
          <w:szCs w:val="24"/>
          <w:lang w:val="sk-SK" w:eastAsia="cs-CZ"/>
        </w:rPr>
        <w:t xml:space="preserve">) poskytovať prevádzkovateľovi prenosovej sústavy údaje potrebné na spracovanie návrhov </w:t>
      </w:r>
      <w:r w:rsidR="007473E2" w:rsidRPr="00DF233A">
        <w:rPr>
          <w:rFonts w:ascii="Arial" w:eastAsia="Times New Roman" w:hAnsi="Arial" w:cs="Arial"/>
          <w:color w:val="000000" w:themeColor="text1"/>
          <w:sz w:val="24"/>
          <w:szCs w:val="24"/>
          <w:lang w:val="sk-SK" w:eastAsia="cs-CZ"/>
        </w:rPr>
        <w:t xml:space="preserve">pre ministerstvo </w:t>
      </w:r>
      <w:r w:rsidR="00D96116" w:rsidRPr="00DF233A">
        <w:rPr>
          <w:rFonts w:ascii="Arial" w:eastAsia="Times New Roman" w:hAnsi="Arial" w:cs="Arial"/>
          <w:color w:val="000000" w:themeColor="text1"/>
          <w:sz w:val="24"/>
          <w:szCs w:val="24"/>
          <w:lang w:val="sk-SK" w:eastAsia="cs-CZ"/>
        </w:rPr>
        <w:t xml:space="preserve">na riešenie rovnováhy medzi ponukou a dopytom elektriny, na účely vypracovania energetickej politiky, </w:t>
      </w:r>
      <w:r w:rsidR="00891387" w:rsidRPr="00DF233A">
        <w:rPr>
          <w:rFonts w:ascii="Arial" w:eastAsia="Times New Roman" w:hAnsi="Arial" w:cs="Arial"/>
          <w:color w:val="000000" w:themeColor="text1"/>
          <w:sz w:val="24"/>
          <w:szCs w:val="24"/>
          <w:lang w:val="sk-SK" w:eastAsia="cs-CZ"/>
        </w:rPr>
        <w:t>posúdenia primeranosti zdrojov</w:t>
      </w:r>
      <w:r w:rsidR="00521615" w:rsidRPr="00DF233A">
        <w:rPr>
          <w:rFonts w:ascii="Arial" w:eastAsia="Times New Roman" w:hAnsi="Arial" w:cs="Arial"/>
          <w:color w:val="000000" w:themeColor="text1"/>
          <w:sz w:val="24"/>
          <w:szCs w:val="24"/>
          <w:lang w:val="sk-SK" w:eastAsia="cs-CZ"/>
        </w:rPr>
        <w:t xml:space="preserve"> na európskej úrovni</w:t>
      </w:r>
      <w:r w:rsidR="00891387" w:rsidRPr="00DF233A">
        <w:rPr>
          <w:rFonts w:ascii="Arial" w:eastAsia="Times New Roman" w:hAnsi="Arial" w:cs="Arial"/>
          <w:color w:val="000000" w:themeColor="text1"/>
          <w:sz w:val="24"/>
          <w:szCs w:val="24"/>
          <w:lang w:val="sk-SK" w:eastAsia="cs-CZ"/>
        </w:rPr>
        <w:t>, posúdeni</w:t>
      </w:r>
      <w:r w:rsidR="00BC3A73" w:rsidRPr="00DF233A">
        <w:rPr>
          <w:rFonts w:ascii="Arial" w:eastAsia="Times New Roman" w:hAnsi="Arial" w:cs="Arial"/>
          <w:color w:val="000000" w:themeColor="text1"/>
          <w:sz w:val="24"/>
          <w:szCs w:val="24"/>
          <w:lang w:val="sk-SK" w:eastAsia="cs-CZ"/>
        </w:rPr>
        <w:t>a</w:t>
      </w:r>
      <w:r w:rsidR="00891387" w:rsidRPr="00DF233A">
        <w:rPr>
          <w:rFonts w:ascii="Arial" w:eastAsia="Times New Roman" w:hAnsi="Arial" w:cs="Arial"/>
          <w:color w:val="000000" w:themeColor="text1"/>
          <w:sz w:val="24"/>
          <w:szCs w:val="24"/>
          <w:lang w:val="sk-SK" w:eastAsia="cs-CZ"/>
        </w:rPr>
        <w:t xml:space="preserve"> primeranosti zdrojov</w:t>
      </w:r>
      <w:r w:rsidR="00521615" w:rsidRPr="00DF233A">
        <w:rPr>
          <w:rFonts w:ascii="Arial" w:eastAsia="Times New Roman" w:hAnsi="Arial" w:cs="Arial"/>
          <w:color w:val="000000" w:themeColor="text1"/>
          <w:sz w:val="24"/>
          <w:szCs w:val="24"/>
          <w:lang w:val="sk-SK" w:eastAsia="cs-CZ"/>
        </w:rPr>
        <w:t xml:space="preserve"> na vnútroštátnej úrovni</w:t>
      </w:r>
      <w:r w:rsidR="00D96116" w:rsidRPr="00DF233A">
        <w:rPr>
          <w:rFonts w:ascii="Arial" w:eastAsia="Times New Roman" w:hAnsi="Arial" w:cs="Arial"/>
          <w:color w:val="000000" w:themeColor="text1"/>
          <w:sz w:val="24"/>
          <w:szCs w:val="24"/>
          <w:lang w:val="sk-SK" w:eastAsia="cs-CZ"/>
        </w:rPr>
        <w:t xml:space="preserve"> a dokumentov pre rozvoj sústavy v rozsahu technických podmienok prevádzkovateľa prenosovej sústavy podľa § 19,</w:t>
      </w:r>
    </w:p>
    <w:p w14:paraId="1E49577F" w14:textId="56DF3BCF" w:rsidR="00D96116" w:rsidRPr="00DF233A" w:rsidRDefault="006A17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w:t>
      </w:r>
      <w:r w:rsidR="00D96116" w:rsidRPr="00DF233A">
        <w:rPr>
          <w:rFonts w:ascii="Arial" w:eastAsia="Times New Roman" w:hAnsi="Arial" w:cs="Arial"/>
          <w:color w:val="000000" w:themeColor="text1"/>
          <w:sz w:val="24"/>
          <w:szCs w:val="24"/>
          <w:lang w:val="sk-SK" w:eastAsia="cs-CZ"/>
        </w:rPr>
        <w:t>) poskytovať prevádzkovateľovi prenosovej sústavy údaje o spotrebe elektriny, ak ide o výrobcu elektriny, ktorý spotrebováva vyrobenú elektrinu vo vlastnom zariadení,</w:t>
      </w:r>
    </w:p>
    <w:p w14:paraId="5205A6E7" w14:textId="3A3A85B5" w:rsidR="006A1785" w:rsidRPr="00DF233A" w:rsidRDefault="006A1785" w:rsidP="00854B6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bookmarkStart w:id="126" w:name="_Hlk92896725"/>
      <w:r w:rsidRPr="00DF233A">
        <w:rPr>
          <w:rFonts w:ascii="Arial" w:eastAsia="Times New Roman" w:hAnsi="Arial" w:cs="Arial"/>
          <w:color w:val="000000" w:themeColor="text1"/>
          <w:sz w:val="24"/>
          <w:szCs w:val="24"/>
          <w:lang w:val="sk-SK" w:eastAsia="cs-CZ"/>
        </w:rPr>
        <w:t xml:space="preserve">j) </w:t>
      </w:r>
      <w:r w:rsidR="00854B6B" w:rsidRPr="00DF233A">
        <w:rPr>
          <w:rFonts w:ascii="Arial" w:eastAsia="Times New Roman" w:hAnsi="Arial" w:cs="Arial"/>
          <w:color w:val="000000" w:themeColor="text1"/>
          <w:sz w:val="24"/>
          <w:szCs w:val="24"/>
          <w:lang w:val="sk-SK" w:eastAsia="cs-CZ"/>
        </w:rPr>
        <w:t xml:space="preserve">poskytovať prevádzkovateľovi sústavy, do ktorej je pripojený, údaje </w:t>
      </w:r>
      <w:r w:rsidR="00273AF8" w:rsidRPr="00DF233A">
        <w:rPr>
          <w:rFonts w:ascii="Arial" w:eastAsia="Times New Roman" w:hAnsi="Arial" w:cs="Arial"/>
          <w:color w:val="000000" w:themeColor="text1"/>
          <w:sz w:val="24"/>
          <w:szCs w:val="24"/>
          <w:lang w:val="sk-SK" w:eastAsia="cs-CZ"/>
        </w:rPr>
        <w:t xml:space="preserve">o </w:t>
      </w:r>
      <w:r w:rsidR="00854B6B" w:rsidRPr="00DF233A">
        <w:rPr>
          <w:rFonts w:ascii="Arial" w:eastAsia="Times New Roman" w:hAnsi="Arial" w:cs="Arial"/>
          <w:color w:val="000000" w:themeColor="text1"/>
          <w:sz w:val="24"/>
          <w:szCs w:val="24"/>
          <w:lang w:val="sk-SK" w:eastAsia="cs-CZ"/>
        </w:rPr>
        <w:t>elektrin</w:t>
      </w:r>
      <w:r w:rsidR="00273AF8" w:rsidRPr="00DF233A">
        <w:rPr>
          <w:rFonts w:ascii="Arial" w:eastAsia="Times New Roman" w:hAnsi="Arial" w:cs="Arial"/>
          <w:color w:val="000000" w:themeColor="text1"/>
          <w:sz w:val="24"/>
          <w:szCs w:val="24"/>
          <w:lang w:val="sk-SK" w:eastAsia="cs-CZ"/>
        </w:rPr>
        <w:t>e</w:t>
      </w:r>
      <w:r w:rsidR="00854B6B" w:rsidRPr="00DF233A">
        <w:rPr>
          <w:rFonts w:ascii="Arial" w:eastAsia="Times New Roman" w:hAnsi="Arial" w:cs="Arial"/>
          <w:color w:val="000000" w:themeColor="text1"/>
          <w:sz w:val="24"/>
          <w:szCs w:val="24"/>
          <w:lang w:val="sk-SK" w:eastAsia="cs-CZ"/>
        </w:rPr>
        <w:t xml:space="preserve"> meranej na svorkách zariaden</w:t>
      </w:r>
      <w:r w:rsidR="0033367E" w:rsidRPr="00DF233A">
        <w:rPr>
          <w:rFonts w:ascii="Arial" w:eastAsia="Times New Roman" w:hAnsi="Arial" w:cs="Arial"/>
          <w:color w:val="000000" w:themeColor="text1"/>
          <w:sz w:val="24"/>
          <w:szCs w:val="24"/>
          <w:lang w:val="sk-SK" w:eastAsia="cs-CZ"/>
        </w:rPr>
        <w:t>ia</w:t>
      </w:r>
      <w:r w:rsidR="00854B6B" w:rsidRPr="00DF233A">
        <w:rPr>
          <w:rFonts w:ascii="Arial" w:eastAsia="Times New Roman" w:hAnsi="Arial" w:cs="Arial"/>
          <w:color w:val="000000" w:themeColor="text1"/>
          <w:sz w:val="24"/>
          <w:szCs w:val="24"/>
          <w:lang w:val="sk-SK" w:eastAsia="cs-CZ"/>
        </w:rPr>
        <w:t xml:space="preserve"> na výrobu elektriny</w:t>
      </w:r>
      <w:r w:rsidR="006368F6" w:rsidRPr="00DF233A">
        <w:rPr>
          <w:rFonts w:ascii="Arial" w:eastAsia="Times New Roman" w:hAnsi="Arial" w:cs="Arial"/>
          <w:color w:val="000000" w:themeColor="text1"/>
          <w:sz w:val="24"/>
          <w:szCs w:val="24"/>
          <w:lang w:val="sk-SK" w:eastAsia="cs-CZ"/>
        </w:rPr>
        <w:t>,</w:t>
      </w:r>
      <w:r w:rsidR="006368F6" w:rsidRPr="00DF233A">
        <w:rPr>
          <w:rFonts w:ascii="Arial" w:hAnsi="Arial" w:cs="Arial"/>
          <w:color w:val="000000" w:themeColor="text1"/>
          <w:sz w:val="24"/>
          <w:szCs w:val="24"/>
          <w:lang w:val="sk-SK"/>
        </w:rPr>
        <w:t xml:space="preserve"> </w:t>
      </w:r>
      <w:r w:rsidR="00BD2962" w:rsidRPr="00DF233A">
        <w:rPr>
          <w:rFonts w:ascii="Arial" w:eastAsia="Times New Roman" w:hAnsi="Arial" w:cs="Arial"/>
          <w:color w:val="000000" w:themeColor="text1"/>
          <w:sz w:val="24"/>
          <w:szCs w:val="24"/>
          <w:lang w:val="sk-SK" w:eastAsia="cs-CZ"/>
        </w:rPr>
        <w:t>ak</w:t>
      </w:r>
      <w:r w:rsidR="006368F6" w:rsidRPr="00DF233A">
        <w:rPr>
          <w:rFonts w:ascii="Arial" w:eastAsia="Times New Roman" w:hAnsi="Arial" w:cs="Arial"/>
          <w:color w:val="000000" w:themeColor="text1"/>
          <w:sz w:val="24"/>
          <w:szCs w:val="24"/>
          <w:lang w:val="sk-SK" w:eastAsia="cs-CZ"/>
        </w:rPr>
        <w:t xml:space="preserve"> poskytuje </w:t>
      </w:r>
      <w:r w:rsidR="004D247E" w:rsidRPr="00DF233A">
        <w:rPr>
          <w:rFonts w:ascii="Arial" w:eastAsia="Times New Roman" w:hAnsi="Arial" w:cs="Arial"/>
          <w:color w:val="000000" w:themeColor="text1"/>
          <w:sz w:val="24"/>
          <w:szCs w:val="24"/>
          <w:lang w:val="sk-SK" w:eastAsia="cs-CZ"/>
        </w:rPr>
        <w:t>prevádzkovateľovi</w:t>
      </w:r>
      <w:r w:rsidR="00360068" w:rsidRPr="00DF233A">
        <w:rPr>
          <w:rFonts w:ascii="Arial" w:eastAsia="Times New Roman" w:hAnsi="Arial" w:cs="Arial"/>
          <w:color w:val="000000" w:themeColor="text1"/>
          <w:sz w:val="24"/>
          <w:szCs w:val="24"/>
          <w:lang w:val="sk-SK" w:eastAsia="cs-CZ"/>
        </w:rPr>
        <w:t xml:space="preserve"> prenosovej</w:t>
      </w:r>
      <w:r w:rsidR="004D247E" w:rsidRPr="00DF233A">
        <w:rPr>
          <w:rFonts w:ascii="Arial" w:eastAsia="Times New Roman" w:hAnsi="Arial" w:cs="Arial"/>
          <w:color w:val="000000" w:themeColor="text1"/>
          <w:sz w:val="24"/>
          <w:szCs w:val="24"/>
          <w:lang w:val="sk-SK" w:eastAsia="cs-CZ"/>
        </w:rPr>
        <w:t xml:space="preserve"> sústavy </w:t>
      </w:r>
      <w:r w:rsidR="00360068" w:rsidRPr="00DF233A">
        <w:rPr>
          <w:rFonts w:ascii="Arial" w:eastAsia="Times New Roman" w:hAnsi="Arial" w:cs="Arial"/>
          <w:color w:val="000000" w:themeColor="text1"/>
          <w:sz w:val="24"/>
          <w:szCs w:val="24"/>
          <w:lang w:val="sk-SK" w:eastAsia="cs-CZ"/>
        </w:rPr>
        <w:t xml:space="preserve">alebo prevádzkovateľovi distribučnej sústavy </w:t>
      </w:r>
      <w:r w:rsidR="006368F6" w:rsidRPr="00DF233A">
        <w:rPr>
          <w:rFonts w:ascii="Arial" w:eastAsia="Times New Roman" w:hAnsi="Arial" w:cs="Arial"/>
          <w:color w:val="000000" w:themeColor="text1"/>
          <w:sz w:val="24"/>
          <w:szCs w:val="24"/>
          <w:lang w:val="sk-SK" w:eastAsia="cs-CZ"/>
        </w:rPr>
        <w:t>podporné služby</w:t>
      </w:r>
      <w:r w:rsidR="00360068" w:rsidRPr="00DF233A">
        <w:rPr>
          <w:rFonts w:ascii="Arial" w:eastAsia="Times New Roman" w:hAnsi="Arial" w:cs="Arial"/>
          <w:color w:val="000000" w:themeColor="text1"/>
          <w:sz w:val="24"/>
          <w:szCs w:val="24"/>
          <w:lang w:val="sk-SK" w:eastAsia="cs-CZ"/>
        </w:rPr>
        <w:t xml:space="preserve"> alebo </w:t>
      </w:r>
      <w:r w:rsidR="00712D9D" w:rsidRPr="00DF233A">
        <w:rPr>
          <w:rFonts w:ascii="Arial" w:eastAsia="Times New Roman" w:hAnsi="Arial" w:cs="Arial"/>
          <w:color w:val="000000" w:themeColor="text1"/>
          <w:sz w:val="24"/>
          <w:szCs w:val="24"/>
          <w:lang w:val="sk-SK" w:eastAsia="cs-CZ"/>
        </w:rPr>
        <w:t>flexibilitu</w:t>
      </w:r>
      <w:r w:rsidR="00854B6B" w:rsidRPr="00DF233A">
        <w:rPr>
          <w:rFonts w:ascii="Arial" w:eastAsia="Times New Roman" w:hAnsi="Arial" w:cs="Arial"/>
          <w:color w:val="000000" w:themeColor="text1"/>
          <w:sz w:val="24"/>
          <w:szCs w:val="24"/>
          <w:lang w:val="sk-SK" w:eastAsia="cs-CZ"/>
        </w:rPr>
        <w:t>,</w:t>
      </w:r>
    </w:p>
    <w:bookmarkEnd w:id="126"/>
    <w:p w14:paraId="6066F987" w14:textId="53C5260D"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w:t>
      </w:r>
      <w:r w:rsidR="00D96116" w:rsidRPr="00DF233A">
        <w:rPr>
          <w:rFonts w:ascii="Arial" w:eastAsia="Times New Roman" w:hAnsi="Arial" w:cs="Arial"/>
          <w:color w:val="000000" w:themeColor="text1"/>
          <w:sz w:val="24"/>
          <w:szCs w:val="24"/>
          <w:lang w:val="sk-SK" w:eastAsia="cs-CZ"/>
        </w:rPr>
        <w:t>) poskytovať organizátorovi krátkodobého trhu s elektrinou informácie potrebné na činnosť organizátora krátkodobého trhu s elektrinou</w:t>
      </w:r>
      <w:r w:rsidR="00CB610A" w:rsidRPr="00DF233A">
        <w:rPr>
          <w:rFonts w:ascii="Arial" w:eastAsia="Times New Roman" w:hAnsi="Arial" w:cs="Arial"/>
          <w:color w:val="000000" w:themeColor="text1"/>
          <w:sz w:val="24"/>
          <w:szCs w:val="24"/>
          <w:lang w:val="sk-SK" w:eastAsia="cs-CZ"/>
        </w:rPr>
        <w:t xml:space="preserve"> v</w:t>
      </w:r>
      <w:r w:rsidR="00D96116" w:rsidRPr="00DF233A">
        <w:rPr>
          <w:rFonts w:ascii="Arial" w:eastAsia="Times New Roman" w:hAnsi="Arial" w:cs="Arial"/>
          <w:color w:val="000000" w:themeColor="text1"/>
          <w:sz w:val="24"/>
          <w:szCs w:val="24"/>
          <w:lang w:val="sk-SK" w:eastAsia="cs-CZ"/>
        </w:rPr>
        <w:t xml:space="preserve"> </w:t>
      </w:r>
      <w:r w:rsidR="00CB610A" w:rsidRPr="00DF233A">
        <w:rPr>
          <w:rFonts w:ascii="Arial" w:eastAsia="Times New Roman" w:hAnsi="Arial" w:cs="Arial"/>
          <w:color w:val="000000" w:themeColor="text1"/>
          <w:sz w:val="24"/>
          <w:szCs w:val="24"/>
          <w:lang w:val="sk-SK" w:eastAsia="cs-CZ"/>
        </w:rPr>
        <w:t>rozsahu podľa pravidiel trhu</w:t>
      </w:r>
      <w:r w:rsidR="00D96116" w:rsidRPr="00DF233A">
        <w:rPr>
          <w:rFonts w:ascii="Arial" w:eastAsia="Times New Roman" w:hAnsi="Arial" w:cs="Arial"/>
          <w:color w:val="000000" w:themeColor="text1"/>
          <w:sz w:val="24"/>
          <w:szCs w:val="24"/>
          <w:lang w:val="sk-SK" w:eastAsia="cs-CZ"/>
        </w:rPr>
        <w:t xml:space="preserve"> a prevádzkového poriadku</w:t>
      </w:r>
      <w:r w:rsidR="00C55D44" w:rsidRPr="00DF233A">
        <w:rPr>
          <w:rFonts w:ascii="Arial" w:eastAsia="Times New Roman" w:hAnsi="Arial" w:cs="Arial"/>
          <w:color w:val="000000" w:themeColor="text1"/>
          <w:sz w:val="24"/>
          <w:szCs w:val="24"/>
          <w:vertAlign w:val="superscript"/>
          <w:lang w:val="sk-SK" w:eastAsia="cs-CZ"/>
        </w:rPr>
        <w:t>53)</w:t>
      </w:r>
      <w:r w:rsidR="00D96116" w:rsidRPr="00DF233A">
        <w:rPr>
          <w:rFonts w:ascii="Arial" w:eastAsia="Times New Roman" w:hAnsi="Arial" w:cs="Arial"/>
          <w:color w:val="000000" w:themeColor="text1"/>
          <w:sz w:val="24"/>
          <w:szCs w:val="24"/>
          <w:lang w:val="sk-SK" w:eastAsia="cs-CZ"/>
        </w:rPr>
        <w:t> organizátora krátkodobého trhu s elektrinou,</w:t>
      </w:r>
    </w:p>
    <w:p w14:paraId="647A288C" w14:textId="4D51B5AF"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w:t>
      </w:r>
      <w:r w:rsidR="00D96116" w:rsidRPr="00DF233A">
        <w:rPr>
          <w:rFonts w:ascii="Arial" w:eastAsia="Times New Roman" w:hAnsi="Arial" w:cs="Arial"/>
          <w:color w:val="000000" w:themeColor="text1"/>
          <w:sz w:val="24"/>
          <w:szCs w:val="24"/>
          <w:lang w:val="sk-SK" w:eastAsia="cs-CZ"/>
        </w:rPr>
        <w:t>) poskytovať odberateľovi elektriny, prevádzkovateľovi prenosovej sústavy a na požiadanie ministerstvu a úradu informácie o podiele jednotlivých druhov primárnych energetických zdrojov na vyrobenej elektrine v predchádzajúcom roku,</w:t>
      </w:r>
    </w:p>
    <w:p w14:paraId="2BC807B0" w14:textId="52B3E92B"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w:t>
      </w:r>
      <w:r w:rsidR="00D96116" w:rsidRPr="00DF233A">
        <w:rPr>
          <w:rFonts w:ascii="Arial" w:eastAsia="Times New Roman" w:hAnsi="Arial" w:cs="Arial"/>
          <w:color w:val="000000" w:themeColor="text1"/>
          <w:sz w:val="24"/>
          <w:szCs w:val="24"/>
          <w:lang w:val="sk-SK" w:eastAsia="cs-CZ"/>
        </w:rPr>
        <w:t>) poskytovať odberateľovi elektriny, prevádzkovateľovi prenosovej sústavy a na požiadanie ministerstvu a úradu informácie o vplyve výroby elektriny na životné prostredie,</w:t>
      </w:r>
    </w:p>
    <w:p w14:paraId="2F69019C" w14:textId="5B04F45B"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w:t>
      </w:r>
      <w:r w:rsidR="00D96116" w:rsidRPr="00DF233A">
        <w:rPr>
          <w:rFonts w:ascii="Arial" w:eastAsia="Times New Roman" w:hAnsi="Arial" w:cs="Arial"/>
          <w:color w:val="000000" w:themeColor="text1"/>
          <w:sz w:val="24"/>
          <w:szCs w:val="24"/>
          <w:lang w:val="sk-SK" w:eastAsia="cs-CZ"/>
        </w:rPr>
        <w:t>) vypracovať plán rozvoja výroby elektriny na obdobie piatich rokov a predložiť ho ministerstvu každoročne do 30. novembra; to neplatí, ak celkový inštalovaný výkon zariadení na výrobu elektriny výrobcu elektriny je najviac 50 MW,</w:t>
      </w:r>
    </w:p>
    <w:p w14:paraId="18341E81" w14:textId="681F29D0"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w:t>
      </w:r>
      <w:r w:rsidR="00D96116" w:rsidRPr="00DF233A">
        <w:rPr>
          <w:rFonts w:ascii="Arial" w:eastAsia="Times New Roman" w:hAnsi="Arial" w:cs="Arial"/>
          <w:color w:val="000000" w:themeColor="text1"/>
          <w:sz w:val="24"/>
          <w:szCs w:val="24"/>
          <w:lang w:val="sk-SK" w:eastAsia="cs-CZ"/>
        </w:rPr>
        <w:t>) dodržiavať kvalitu vyrábanej elektriny a služieb s tým spojených,</w:t>
      </w:r>
    </w:p>
    <w:p w14:paraId="0AA836B2" w14:textId="0E93F9D7"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w:t>
      </w:r>
      <w:r w:rsidR="00D96116" w:rsidRPr="00DF233A">
        <w:rPr>
          <w:rFonts w:ascii="Arial" w:eastAsia="Times New Roman" w:hAnsi="Arial" w:cs="Arial"/>
          <w:color w:val="000000" w:themeColor="text1"/>
          <w:sz w:val="24"/>
          <w:szCs w:val="24"/>
          <w:lang w:val="sk-SK" w:eastAsia="cs-CZ"/>
        </w:rPr>
        <w:t>) zabezpečiť dlhodobo spoľahlivé, bezpečné a efektívne prevádzkovanie zariadení na výrobu elektriny pri dodržaní podmienok ochrany životného prostredia,</w:t>
      </w:r>
    </w:p>
    <w:p w14:paraId="709D134A" w14:textId="5DE46872"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w:t>
      </w:r>
      <w:r w:rsidR="00D96116" w:rsidRPr="00DF233A">
        <w:rPr>
          <w:rFonts w:ascii="Arial" w:eastAsia="Times New Roman" w:hAnsi="Arial" w:cs="Arial"/>
          <w:color w:val="000000" w:themeColor="text1"/>
          <w:sz w:val="24"/>
          <w:szCs w:val="24"/>
          <w:lang w:val="sk-SK" w:eastAsia="cs-CZ"/>
        </w:rPr>
        <w:t>) zabezpečiť meranie vyrobenej elektriny na svorkách zariadenia na výrobu elektriny,</w:t>
      </w:r>
    </w:p>
    <w:p w14:paraId="2FB38940" w14:textId="1E87D839"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r</w:t>
      </w:r>
      <w:r w:rsidR="00D96116" w:rsidRPr="00DF233A">
        <w:rPr>
          <w:rFonts w:ascii="Arial" w:eastAsia="Times New Roman" w:hAnsi="Arial" w:cs="Arial"/>
          <w:color w:val="000000" w:themeColor="text1"/>
          <w:sz w:val="24"/>
          <w:szCs w:val="24"/>
          <w:lang w:val="sk-SK" w:eastAsia="cs-CZ"/>
        </w:rPr>
        <w:t>) poskytovať úradu každoročne do 30. mája údaje za predchádzajúci rok, očakávané údaje v prebiehajúcom roku a plánované údaje na nasledujúci rok o výrobe elektriny vo vlastnom zariadení na výrobu elektriny, vlastnej spotrebe vyrobenej elektriny pri výrobe elektriny, ostatnej vlastnej spotrebe elektriny a dodávke vlastnej vyrobenej elektriny,</w:t>
      </w:r>
    </w:p>
    <w:p w14:paraId="18FF3065" w14:textId="5C7ED161" w:rsidR="003C29D1"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w:t>
      </w:r>
      <w:r w:rsidR="00D96116" w:rsidRPr="00DF233A">
        <w:rPr>
          <w:rFonts w:ascii="Arial" w:eastAsia="Times New Roman" w:hAnsi="Arial" w:cs="Arial"/>
          <w:color w:val="000000" w:themeColor="text1"/>
          <w:sz w:val="24"/>
          <w:szCs w:val="24"/>
          <w:lang w:val="sk-SK" w:eastAsia="cs-CZ"/>
        </w:rPr>
        <w:t>) vybrať a uhradiť odvod určený osobitným predpisom </w:t>
      </w:r>
      <w:r w:rsidR="00D96116" w:rsidRPr="00DF233A">
        <w:rPr>
          <w:rFonts w:ascii="Arial" w:eastAsia="Times New Roman" w:hAnsi="Arial" w:cs="Arial"/>
          <w:color w:val="000000" w:themeColor="text1"/>
          <w:sz w:val="24"/>
          <w:szCs w:val="24"/>
          <w:vertAlign w:val="superscript"/>
          <w:lang w:val="sk-SK" w:eastAsia="cs-CZ"/>
        </w:rPr>
        <w:t>35)</w:t>
      </w:r>
      <w:r w:rsidR="00D96116" w:rsidRPr="00DF233A">
        <w:rPr>
          <w:rFonts w:ascii="Arial" w:eastAsia="Times New Roman" w:hAnsi="Arial" w:cs="Arial"/>
          <w:color w:val="000000" w:themeColor="text1"/>
          <w:sz w:val="24"/>
          <w:szCs w:val="24"/>
          <w:lang w:val="sk-SK" w:eastAsia="cs-CZ"/>
        </w:rPr>
        <w:t> spôsobom podľa osobitného predpisu, </w:t>
      </w:r>
      <w:r w:rsidR="00D96116" w:rsidRPr="00DF233A">
        <w:rPr>
          <w:rFonts w:ascii="Arial" w:eastAsia="Times New Roman" w:hAnsi="Arial" w:cs="Arial"/>
          <w:color w:val="000000" w:themeColor="text1"/>
          <w:sz w:val="24"/>
          <w:szCs w:val="24"/>
          <w:vertAlign w:val="superscript"/>
          <w:lang w:val="sk-SK" w:eastAsia="cs-CZ"/>
        </w:rPr>
        <w:t>36)</w:t>
      </w:r>
    </w:p>
    <w:p w14:paraId="33FD4742" w14:textId="08336BCE" w:rsidR="00E765FD"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w:t>
      </w:r>
      <w:r w:rsidR="00D96116" w:rsidRPr="00DF233A">
        <w:rPr>
          <w:rFonts w:ascii="Arial" w:eastAsia="Times New Roman" w:hAnsi="Arial" w:cs="Arial"/>
          <w:color w:val="000000" w:themeColor="text1"/>
          <w:sz w:val="24"/>
          <w:szCs w:val="24"/>
          <w:lang w:val="sk-SK" w:eastAsia="cs-CZ"/>
        </w:rPr>
        <w:t>) uzatvoriť s organizátorom krátkodobého trhu s elektrinou zmluvu o poskytovaní údajov</w:t>
      </w:r>
      <w:r w:rsidR="00E765FD" w:rsidRPr="00DF233A">
        <w:rPr>
          <w:rFonts w:ascii="Arial" w:eastAsia="Times New Roman" w:hAnsi="Arial" w:cs="Arial"/>
          <w:color w:val="000000" w:themeColor="text1"/>
          <w:sz w:val="24"/>
          <w:szCs w:val="24"/>
          <w:lang w:val="sk-SK" w:eastAsia="cs-CZ"/>
        </w:rPr>
        <w:t>,</w:t>
      </w:r>
    </w:p>
    <w:p w14:paraId="252D2CCC" w14:textId="37BB7116" w:rsidR="00D96116" w:rsidRPr="00DF233A" w:rsidRDefault="00CF6C9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w:t>
      </w:r>
      <w:r w:rsidR="00E765FD" w:rsidRPr="00DF233A">
        <w:rPr>
          <w:rFonts w:ascii="Arial" w:eastAsia="Times New Roman" w:hAnsi="Arial" w:cs="Arial"/>
          <w:color w:val="000000" w:themeColor="text1"/>
          <w:sz w:val="24"/>
          <w:szCs w:val="24"/>
          <w:lang w:val="sk-SK" w:eastAsia="cs-CZ"/>
        </w:rPr>
        <w:t>)</w:t>
      </w:r>
      <w:r w:rsidR="00E765FD" w:rsidRPr="00DF233A">
        <w:rPr>
          <w:rFonts w:ascii="Arial" w:eastAsia="Times New Roman" w:hAnsi="Arial" w:cs="Arial"/>
          <w:color w:val="000000" w:themeColor="text1"/>
          <w:sz w:val="24"/>
          <w:szCs w:val="24"/>
          <w:lang w:val="sk-SK" w:eastAsia="cs-CZ"/>
        </w:rPr>
        <w:tab/>
        <w:t xml:space="preserve">dodržiavať pokyny dispečingu a dispečingu prevádzkovateľa príslušnej sústavy, do ktorej je zariadenie na </w:t>
      </w:r>
      <w:r w:rsidR="00B53E19" w:rsidRPr="00DF233A">
        <w:rPr>
          <w:rFonts w:ascii="Arial" w:eastAsia="Times New Roman" w:hAnsi="Arial" w:cs="Arial"/>
          <w:color w:val="000000" w:themeColor="text1"/>
          <w:sz w:val="24"/>
          <w:szCs w:val="24"/>
          <w:lang w:val="sk-SK" w:eastAsia="cs-CZ"/>
        </w:rPr>
        <w:t>výrobu</w:t>
      </w:r>
      <w:r w:rsidR="00E765FD" w:rsidRPr="00DF233A">
        <w:rPr>
          <w:rFonts w:ascii="Arial" w:eastAsia="Times New Roman" w:hAnsi="Arial" w:cs="Arial"/>
          <w:color w:val="000000" w:themeColor="text1"/>
          <w:sz w:val="24"/>
          <w:szCs w:val="24"/>
          <w:lang w:val="sk-SK" w:eastAsia="cs-CZ"/>
        </w:rPr>
        <w:t xml:space="preserve"> elektriny pripojené</w:t>
      </w:r>
      <w:r w:rsidR="00D96116" w:rsidRPr="00DF233A">
        <w:rPr>
          <w:rFonts w:ascii="Arial" w:eastAsia="Times New Roman" w:hAnsi="Arial" w:cs="Arial"/>
          <w:color w:val="000000" w:themeColor="text1"/>
          <w:sz w:val="24"/>
          <w:szCs w:val="24"/>
          <w:lang w:val="sk-SK" w:eastAsia="cs-CZ"/>
        </w:rPr>
        <w:t>.</w:t>
      </w:r>
    </w:p>
    <w:p w14:paraId="38D7344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ýrobca elektriny, ktorý je aj dodávateľom elektriny, môže predávať elektrinu formou aukcií podľa pravidiel schválených úradom.</w:t>
      </w:r>
    </w:p>
    <w:p w14:paraId="4AE6F9E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Výrobca elektriny, ktorý je aj dodávateľom elektriny a bude predávať elektrinu podľa odseku 3, je povinný</w:t>
      </w:r>
    </w:p>
    <w:p w14:paraId="3DD3B7D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pracovať návrh pravidiel pre predaj elektriny formou aukcií podľa osobitného predpisu, </w:t>
      </w:r>
      <w:r w:rsidRPr="00DF233A">
        <w:rPr>
          <w:rFonts w:ascii="Arial" w:eastAsia="Times New Roman" w:hAnsi="Arial" w:cs="Arial"/>
          <w:color w:val="000000" w:themeColor="text1"/>
          <w:sz w:val="24"/>
          <w:szCs w:val="24"/>
          <w:vertAlign w:val="superscript"/>
          <w:lang w:val="sk-SK" w:eastAsia="cs-CZ"/>
        </w:rPr>
        <w:t>51)</w:t>
      </w:r>
    </w:p>
    <w:p w14:paraId="31CC901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dložiť úradu návrh pravidiel pre predaj elektriny formou aukcií na nasledujúci kalendárny rok do 31. októbra kalendárneho roka,</w:t>
      </w:r>
    </w:p>
    <w:p w14:paraId="32AEA26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dodržiavať úradom schválené pravidlá pre predaj elektriny formou aukcií.</w:t>
      </w:r>
    </w:p>
    <w:p w14:paraId="5554018E" w14:textId="1E052088" w:rsidR="00127C31" w:rsidRPr="00DF233A" w:rsidRDefault="00127C3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AB0FE0" w:rsidRPr="00DF233A">
        <w:rPr>
          <w:rFonts w:ascii="Arial" w:eastAsia="Times New Roman" w:hAnsi="Arial" w:cs="Arial"/>
          <w:color w:val="000000" w:themeColor="text1"/>
          <w:sz w:val="24"/>
          <w:szCs w:val="24"/>
          <w:lang w:val="sk-SK" w:eastAsia="cs-CZ"/>
        </w:rPr>
        <w:t xml:space="preserve">5) </w:t>
      </w:r>
      <w:r w:rsidR="001E450C" w:rsidRPr="00DF233A">
        <w:rPr>
          <w:rFonts w:ascii="Arial" w:eastAsia="Times New Roman" w:hAnsi="Arial" w:cs="Arial"/>
          <w:color w:val="000000" w:themeColor="text1"/>
          <w:sz w:val="24"/>
          <w:szCs w:val="24"/>
          <w:lang w:val="sk-SK" w:eastAsia="cs-CZ"/>
        </w:rPr>
        <w:t>Ak výrobca elektriny prevádzkuje zariadenie na uskladňovanie elektriny v odovzdávacom mieste zariadenia na výrobu elektriny</w:t>
      </w:r>
      <w:r w:rsidR="0041416B" w:rsidRPr="00DF233A">
        <w:rPr>
          <w:rFonts w:ascii="Arial" w:eastAsia="Times New Roman" w:hAnsi="Arial" w:cs="Arial"/>
          <w:color w:val="000000" w:themeColor="text1"/>
          <w:sz w:val="24"/>
          <w:szCs w:val="24"/>
          <w:lang w:val="sk-SK" w:eastAsia="cs-CZ"/>
        </w:rPr>
        <w:t>,</w:t>
      </w:r>
      <w:r w:rsidR="001E450C" w:rsidRPr="00DF233A">
        <w:rPr>
          <w:rFonts w:ascii="Arial" w:eastAsia="Times New Roman" w:hAnsi="Arial" w:cs="Arial"/>
          <w:color w:val="000000" w:themeColor="text1"/>
          <w:sz w:val="24"/>
          <w:szCs w:val="24"/>
          <w:lang w:val="sk-SK" w:eastAsia="cs-CZ"/>
        </w:rPr>
        <w:t xml:space="preserve"> platí, že maximálna rezervovaná kapacita zodpovedá celkovému inštalovanému elektrickému výkonu zariadenia na výrobu elektriny alebo zariadenia na uskladňovanie elektriny</w:t>
      </w:r>
      <w:r w:rsidR="0041416B" w:rsidRPr="00DF233A">
        <w:rPr>
          <w:rFonts w:ascii="Arial" w:eastAsia="Times New Roman" w:hAnsi="Arial" w:cs="Arial"/>
          <w:color w:val="000000" w:themeColor="text1"/>
          <w:sz w:val="24"/>
          <w:szCs w:val="24"/>
          <w:lang w:val="sk-SK" w:eastAsia="cs-CZ"/>
        </w:rPr>
        <w:t>,</w:t>
      </w:r>
      <w:r w:rsidR="001E450C" w:rsidRPr="00DF233A">
        <w:rPr>
          <w:rFonts w:ascii="Arial" w:eastAsia="Times New Roman" w:hAnsi="Arial" w:cs="Arial"/>
          <w:color w:val="000000" w:themeColor="text1"/>
          <w:sz w:val="24"/>
          <w:szCs w:val="24"/>
          <w:lang w:val="sk-SK" w:eastAsia="cs-CZ"/>
        </w:rPr>
        <w:t xml:space="preserve"> podľa toho, ktorý z celkových inštalovaných elektrických výkonov je vyšší, ak výrobca elektriny nedohodol s prevádzkovateľom prenosovej sústavy alebo prevádzkovateľom distribučnej sústavy vyššiu maximálnu rezervovanú kapacitu.</w:t>
      </w:r>
    </w:p>
    <w:p w14:paraId="0854A58D" w14:textId="26F9A9B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22FA4"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Povinnosti podľa odseku 2 písm. </w:t>
      </w:r>
      <w:r w:rsidR="00380456" w:rsidRPr="00DF233A">
        <w:rPr>
          <w:rFonts w:ascii="Arial" w:eastAsia="Times New Roman" w:hAnsi="Arial" w:cs="Arial"/>
          <w:color w:val="000000" w:themeColor="text1"/>
          <w:sz w:val="24"/>
          <w:szCs w:val="24"/>
          <w:lang w:val="sk-SK" w:eastAsia="cs-CZ"/>
        </w:rPr>
        <w:t>f</w:t>
      </w:r>
      <w:r w:rsidRPr="00DF233A">
        <w:rPr>
          <w:rFonts w:ascii="Arial" w:eastAsia="Times New Roman" w:hAnsi="Arial" w:cs="Arial"/>
          <w:color w:val="000000" w:themeColor="text1"/>
          <w:sz w:val="24"/>
          <w:szCs w:val="24"/>
          <w:lang w:val="sk-SK" w:eastAsia="cs-CZ"/>
        </w:rPr>
        <w:t xml:space="preserve">) až </w:t>
      </w:r>
      <w:r w:rsidR="008002D5" w:rsidRPr="00DF233A">
        <w:rPr>
          <w:rFonts w:ascii="Arial" w:eastAsia="Times New Roman" w:hAnsi="Arial" w:cs="Arial"/>
          <w:color w:val="000000" w:themeColor="text1"/>
          <w:sz w:val="24"/>
          <w:szCs w:val="24"/>
          <w:lang w:val="sk-SK" w:eastAsia="cs-CZ"/>
        </w:rPr>
        <w:t>j</w:t>
      </w:r>
      <w:r w:rsidRPr="00DF233A">
        <w:rPr>
          <w:rFonts w:ascii="Arial" w:eastAsia="Times New Roman" w:hAnsi="Arial" w:cs="Arial"/>
          <w:color w:val="000000" w:themeColor="text1"/>
          <w:sz w:val="24"/>
          <w:szCs w:val="24"/>
          <w:lang w:val="sk-SK" w:eastAsia="cs-CZ"/>
        </w:rPr>
        <w:t xml:space="preserve">), </w:t>
      </w:r>
      <w:r w:rsidR="00380456" w:rsidRPr="00DF233A">
        <w:rPr>
          <w:rFonts w:ascii="Arial" w:eastAsia="Times New Roman" w:hAnsi="Arial" w:cs="Arial"/>
          <w:color w:val="000000" w:themeColor="text1"/>
          <w:sz w:val="24"/>
          <w:szCs w:val="24"/>
          <w:lang w:val="sk-SK" w:eastAsia="cs-CZ"/>
        </w:rPr>
        <w:t>l</w:t>
      </w:r>
      <w:r w:rsidRPr="00DF233A">
        <w:rPr>
          <w:rFonts w:ascii="Arial" w:eastAsia="Times New Roman" w:hAnsi="Arial" w:cs="Arial"/>
          <w:color w:val="000000" w:themeColor="text1"/>
          <w:sz w:val="24"/>
          <w:szCs w:val="24"/>
          <w:lang w:val="sk-SK" w:eastAsia="cs-CZ"/>
        </w:rPr>
        <w:t xml:space="preserve">), </w:t>
      </w:r>
      <w:r w:rsidR="00380456"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a </w:t>
      </w:r>
      <w:r w:rsidR="00E236CD"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xml:space="preserve">) sa nevzťahujú na výrobcu elektriny </w:t>
      </w:r>
      <w:r w:rsidR="00B650C5" w:rsidRPr="00DF233A">
        <w:rPr>
          <w:rFonts w:ascii="Arial" w:eastAsia="Times New Roman" w:hAnsi="Arial" w:cs="Arial"/>
          <w:color w:val="000000" w:themeColor="text1"/>
          <w:sz w:val="24"/>
          <w:szCs w:val="24"/>
          <w:lang w:val="sk-SK" w:eastAsia="cs-CZ"/>
        </w:rPr>
        <w:t>v zariadení na výrobu elektriny s inštalovaným výkonom do 1</w:t>
      </w:r>
      <w:r w:rsidR="00EA550E" w:rsidRPr="00DF233A">
        <w:rPr>
          <w:rFonts w:ascii="Arial" w:eastAsia="Times New Roman" w:hAnsi="Arial" w:cs="Arial"/>
          <w:color w:val="000000" w:themeColor="text1"/>
          <w:sz w:val="24"/>
          <w:szCs w:val="24"/>
          <w:lang w:val="sk-SK" w:eastAsia="cs-CZ"/>
        </w:rPr>
        <w:t>1</w:t>
      </w:r>
      <w:r w:rsidR="00B650C5" w:rsidRPr="00DF233A">
        <w:rPr>
          <w:rFonts w:ascii="Arial" w:eastAsia="Times New Roman" w:hAnsi="Arial" w:cs="Arial"/>
          <w:color w:val="000000" w:themeColor="text1"/>
          <w:sz w:val="24"/>
          <w:szCs w:val="24"/>
          <w:lang w:val="sk-SK" w:eastAsia="cs-CZ"/>
        </w:rPr>
        <w:t xml:space="preserve"> kW</w:t>
      </w:r>
      <w:r w:rsidR="00EA4D40"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A36DB8"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 xml:space="preserve">a výrobcu elektriny </w:t>
      </w:r>
      <w:r w:rsidR="00B650C5" w:rsidRPr="00DF233A">
        <w:rPr>
          <w:rFonts w:ascii="Arial" w:eastAsia="Times New Roman" w:hAnsi="Arial" w:cs="Arial"/>
          <w:color w:val="000000" w:themeColor="text1"/>
          <w:sz w:val="24"/>
          <w:szCs w:val="24"/>
          <w:lang w:val="sk-SK" w:eastAsia="cs-CZ"/>
        </w:rPr>
        <w:t>v zariadení na výrobu elektriny s inštalovaným výkonom do 1</w:t>
      </w:r>
      <w:r w:rsidR="00EA550E" w:rsidRPr="00DF233A">
        <w:rPr>
          <w:rFonts w:ascii="Arial" w:eastAsia="Times New Roman" w:hAnsi="Arial" w:cs="Arial"/>
          <w:color w:val="000000" w:themeColor="text1"/>
          <w:sz w:val="24"/>
          <w:szCs w:val="24"/>
          <w:lang w:val="sk-SK" w:eastAsia="cs-CZ"/>
        </w:rPr>
        <w:t>1</w:t>
      </w:r>
      <w:r w:rsidR="00B650C5" w:rsidRPr="00DF233A">
        <w:rPr>
          <w:rFonts w:ascii="Arial" w:eastAsia="Times New Roman" w:hAnsi="Arial" w:cs="Arial"/>
          <w:color w:val="000000" w:themeColor="text1"/>
          <w:sz w:val="24"/>
          <w:szCs w:val="24"/>
          <w:lang w:val="sk-SK" w:eastAsia="cs-CZ"/>
        </w:rPr>
        <w:t xml:space="preserve"> kW</w:t>
      </w:r>
      <w:r w:rsidRPr="00DF233A">
        <w:rPr>
          <w:rFonts w:ascii="Arial" w:eastAsia="Times New Roman" w:hAnsi="Arial" w:cs="Arial"/>
          <w:color w:val="000000" w:themeColor="text1"/>
          <w:sz w:val="24"/>
          <w:szCs w:val="24"/>
          <w:lang w:val="sk-SK" w:eastAsia="cs-CZ"/>
        </w:rPr>
        <w:t>, ktorý nepodniká v</w:t>
      </w:r>
      <w:r w:rsidR="00EA4D40"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energetike</w:t>
      </w:r>
      <w:r w:rsidR="00EA4D40" w:rsidRPr="00DF233A">
        <w:rPr>
          <w:rFonts w:ascii="Arial" w:eastAsia="Times New Roman" w:hAnsi="Arial" w:cs="Arial"/>
          <w:color w:val="000000" w:themeColor="text1"/>
          <w:sz w:val="24"/>
          <w:szCs w:val="24"/>
          <w:lang w:val="sk-SK" w:eastAsia="cs-CZ"/>
        </w:rPr>
        <w:t>, sa ďalej nevzťahuj</w:t>
      </w:r>
      <w:r w:rsidR="00845B6D" w:rsidRPr="00DF233A">
        <w:rPr>
          <w:rFonts w:ascii="Arial" w:eastAsia="Times New Roman" w:hAnsi="Arial" w:cs="Arial"/>
          <w:color w:val="000000" w:themeColor="text1"/>
          <w:sz w:val="24"/>
          <w:szCs w:val="24"/>
          <w:lang w:val="sk-SK" w:eastAsia="cs-CZ"/>
        </w:rPr>
        <w:t>e</w:t>
      </w:r>
      <w:r w:rsidR="00EA4D40" w:rsidRPr="00DF233A">
        <w:rPr>
          <w:rFonts w:ascii="Arial" w:eastAsia="Times New Roman" w:hAnsi="Arial" w:cs="Arial"/>
          <w:color w:val="000000" w:themeColor="text1"/>
          <w:sz w:val="24"/>
          <w:szCs w:val="24"/>
          <w:lang w:val="sk-SK" w:eastAsia="cs-CZ"/>
        </w:rPr>
        <w:t xml:space="preserve">  povinnos</w:t>
      </w:r>
      <w:r w:rsidR="00845B6D" w:rsidRPr="00DF233A">
        <w:rPr>
          <w:rFonts w:ascii="Arial" w:eastAsia="Times New Roman" w:hAnsi="Arial" w:cs="Arial"/>
          <w:color w:val="000000" w:themeColor="text1"/>
          <w:sz w:val="24"/>
          <w:szCs w:val="24"/>
          <w:lang w:val="sk-SK" w:eastAsia="cs-CZ"/>
        </w:rPr>
        <w:t>ť</w:t>
      </w:r>
      <w:r w:rsidR="00EA4D40" w:rsidRPr="00DF233A">
        <w:rPr>
          <w:rFonts w:ascii="Arial" w:eastAsia="Times New Roman" w:hAnsi="Arial" w:cs="Arial"/>
          <w:color w:val="000000" w:themeColor="text1"/>
          <w:sz w:val="24"/>
          <w:szCs w:val="24"/>
          <w:lang w:val="sk-SK" w:eastAsia="cs-CZ"/>
        </w:rPr>
        <w:t xml:space="preserve"> podľa odseku 2 písm.</w:t>
      </w:r>
      <w:r w:rsidR="0095198A" w:rsidRPr="00DF233A">
        <w:rPr>
          <w:rFonts w:ascii="Arial" w:eastAsia="Times New Roman" w:hAnsi="Arial" w:cs="Arial"/>
          <w:color w:val="000000" w:themeColor="text1"/>
          <w:sz w:val="24"/>
          <w:szCs w:val="24"/>
          <w:lang w:val="sk-SK" w:eastAsia="cs-CZ"/>
        </w:rPr>
        <w:t xml:space="preserve"> </w:t>
      </w:r>
      <w:r w:rsidR="00381906" w:rsidRPr="00DF233A">
        <w:rPr>
          <w:rFonts w:ascii="Arial" w:eastAsia="Times New Roman" w:hAnsi="Arial" w:cs="Arial"/>
          <w:color w:val="000000" w:themeColor="text1"/>
          <w:sz w:val="24"/>
          <w:szCs w:val="24"/>
          <w:lang w:val="sk-SK" w:eastAsia="cs-CZ"/>
        </w:rPr>
        <w:t>n</w:t>
      </w:r>
      <w:r w:rsidR="00115C14"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w:t>
      </w:r>
    </w:p>
    <w:p w14:paraId="2705C0D1" w14:textId="52F04FE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22FA4"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Povinnosti podľa odseku 2 </w:t>
      </w:r>
      <w:r w:rsidR="00A36846" w:rsidRPr="00DF233A">
        <w:rPr>
          <w:rFonts w:ascii="Arial" w:eastAsia="Times New Roman" w:hAnsi="Arial" w:cs="Arial"/>
          <w:color w:val="000000" w:themeColor="text1"/>
          <w:sz w:val="24"/>
          <w:szCs w:val="24"/>
          <w:lang w:val="sk-SK" w:eastAsia="cs-CZ"/>
        </w:rPr>
        <w:t xml:space="preserve">písm. a) až </w:t>
      </w:r>
      <w:r w:rsidR="00405352" w:rsidRPr="00DF233A">
        <w:rPr>
          <w:rFonts w:ascii="Arial" w:eastAsia="Times New Roman" w:hAnsi="Arial" w:cs="Arial"/>
          <w:color w:val="000000" w:themeColor="text1"/>
          <w:sz w:val="24"/>
          <w:szCs w:val="24"/>
          <w:lang w:val="sk-SK" w:eastAsia="cs-CZ"/>
        </w:rPr>
        <w:t xml:space="preserve">g), j) až </w:t>
      </w:r>
      <w:r w:rsidR="00A36846" w:rsidRPr="00DF233A">
        <w:rPr>
          <w:rFonts w:ascii="Arial" w:eastAsia="Times New Roman" w:hAnsi="Arial" w:cs="Arial"/>
          <w:color w:val="000000" w:themeColor="text1"/>
          <w:sz w:val="24"/>
          <w:szCs w:val="24"/>
          <w:lang w:val="sk-SK" w:eastAsia="cs-CZ"/>
        </w:rPr>
        <w:t xml:space="preserve">s) a u) </w:t>
      </w:r>
      <w:r w:rsidRPr="00DF233A">
        <w:rPr>
          <w:rFonts w:ascii="Arial" w:eastAsia="Times New Roman" w:hAnsi="Arial" w:cs="Arial"/>
          <w:color w:val="000000" w:themeColor="text1"/>
          <w:sz w:val="24"/>
          <w:szCs w:val="24"/>
          <w:lang w:val="sk-SK" w:eastAsia="cs-CZ"/>
        </w:rPr>
        <w:t>sa nevzťahujú na výrobcu elektriny, ktorý nie je pripojený do sústavy.</w:t>
      </w:r>
      <w:r w:rsidR="00F215B4" w:rsidRPr="00DF233A">
        <w:rPr>
          <w:rFonts w:ascii="Arial" w:eastAsia="Times New Roman" w:hAnsi="Arial" w:cs="Arial"/>
          <w:color w:val="000000" w:themeColor="text1"/>
          <w:sz w:val="24"/>
          <w:szCs w:val="24"/>
          <w:lang w:val="sk-SK" w:eastAsia="cs-CZ"/>
        </w:rPr>
        <w:t xml:space="preserve"> </w:t>
      </w:r>
      <w:r w:rsidR="00FB36DB" w:rsidRPr="00DF233A">
        <w:rPr>
          <w:rFonts w:ascii="Arial" w:eastAsia="Times New Roman" w:hAnsi="Arial" w:cs="Arial"/>
          <w:color w:val="000000" w:themeColor="text1"/>
          <w:sz w:val="24"/>
          <w:szCs w:val="24"/>
          <w:lang w:val="sk-SK" w:eastAsia="cs-CZ"/>
        </w:rPr>
        <w:t>Na výrobcu elektriny v zariadeniach na výrobu elektriny s inštalovaným výkonom v súčte do 5 MW, ktorý nie je pripojený do sústavy, sa ďalej nevzťahujú povinnosti podľa odseku 2 písm. h) a i)</w:t>
      </w:r>
      <w:r w:rsidR="00F215B4" w:rsidRPr="00DF233A">
        <w:rPr>
          <w:rFonts w:ascii="Arial" w:eastAsia="Times New Roman" w:hAnsi="Arial" w:cs="Arial"/>
          <w:color w:val="000000" w:themeColor="text1"/>
          <w:sz w:val="24"/>
          <w:szCs w:val="24"/>
          <w:lang w:val="sk-SK" w:eastAsia="cs-CZ"/>
        </w:rPr>
        <w:t>.</w:t>
      </w:r>
    </w:p>
    <w:p w14:paraId="4430909C" w14:textId="511F009F" w:rsidR="00B523D1" w:rsidRPr="00DF233A" w:rsidRDefault="00B523D1" w:rsidP="0047797C">
      <w:pPr>
        <w:pStyle w:val="Nadpis1"/>
        <w:spacing w:line="276" w:lineRule="auto"/>
        <w:rPr>
          <w:rFonts w:cs="Arial"/>
          <w:color w:val="000000" w:themeColor="text1"/>
          <w:szCs w:val="24"/>
          <w:lang w:val="sk-SK" w:eastAsia="cs-CZ"/>
        </w:rPr>
      </w:pPr>
      <w:bookmarkStart w:id="127" w:name="c_26302"/>
      <w:bookmarkStart w:id="128" w:name="pa_28"/>
      <w:bookmarkStart w:id="129" w:name="p_28"/>
      <w:bookmarkEnd w:id="127"/>
      <w:bookmarkEnd w:id="128"/>
      <w:bookmarkEnd w:id="129"/>
      <w:r w:rsidRPr="00DF233A">
        <w:rPr>
          <w:rFonts w:cs="Arial"/>
          <w:color w:val="000000" w:themeColor="text1"/>
          <w:szCs w:val="24"/>
          <w:lang w:val="sk-SK" w:eastAsia="cs-CZ"/>
        </w:rPr>
        <w:t>§ 27</w:t>
      </w:r>
      <w:r w:rsidR="00E70BC0" w:rsidRPr="00DF233A">
        <w:rPr>
          <w:rFonts w:cs="Arial"/>
          <w:color w:val="000000" w:themeColor="text1"/>
          <w:szCs w:val="24"/>
          <w:lang w:val="sk-SK" w:eastAsia="cs-CZ"/>
        </w:rPr>
        <w:t>a</w:t>
      </w:r>
      <w:r w:rsidRPr="00DF233A">
        <w:rPr>
          <w:rFonts w:cs="Arial"/>
          <w:color w:val="000000" w:themeColor="text1"/>
          <w:szCs w:val="24"/>
          <w:lang w:val="sk-SK" w:eastAsia="cs-CZ"/>
        </w:rPr>
        <w:t xml:space="preserve"> </w:t>
      </w:r>
    </w:p>
    <w:p w14:paraId="1628953B" w14:textId="3D6F2BBA" w:rsidR="00022479" w:rsidRPr="00DF233A" w:rsidRDefault="00022479"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ráva a povinnosti prevádzkovateľa zariadenia na uskladňovanie elektriny</w:t>
      </w:r>
    </w:p>
    <w:p w14:paraId="2DF1A2C5" w14:textId="3D784CDB" w:rsidR="0027032F" w:rsidRPr="00DF233A" w:rsidRDefault="00C97AA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27032F" w:rsidRPr="00DF233A">
        <w:rPr>
          <w:rFonts w:ascii="Arial" w:eastAsia="Times New Roman" w:hAnsi="Arial" w:cs="Arial"/>
          <w:color w:val="000000" w:themeColor="text1"/>
          <w:sz w:val="24"/>
          <w:szCs w:val="24"/>
          <w:lang w:val="sk-SK" w:eastAsia="cs-CZ"/>
        </w:rPr>
        <w:t>Prevádzkovateľ zariadenia na uskladňovanie elektriny má právo</w:t>
      </w:r>
      <w:r w:rsidR="00784155" w:rsidRPr="00DF233A">
        <w:rPr>
          <w:rFonts w:ascii="Arial" w:eastAsia="Times New Roman" w:hAnsi="Arial" w:cs="Arial"/>
          <w:color w:val="000000" w:themeColor="text1"/>
          <w:sz w:val="24"/>
          <w:szCs w:val="24"/>
          <w:lang w:val="sk-SK" w:eastAsia="cs-CZ"/>
        </w:rPr>
        <w:t xml:space="preserve"> </w:t>
      </w:r>
    </w:p>
    <w:p w14:paraId="29FE2B19" w14:textId="6836583D" w:rsidR="003D0B1C" w:rsidRPr="00DF233A" w:rsidRDefault="003D0B1C" w:rsidP="0047797C">
      <w:pPr>
        <w:pStyle w:val="Odsekzoznamu"/>
        <w:numPr>
          <w:ilvl w:val="0"/>
          <w:numId w:val="2"/>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pripojiť zariadenie na </w:t>
      </w:r>
      <w:r w:rsidR="00935FEC" w:rsidRPr="00DF233A">
        <w:rPr>
          <w:rFonts w:ascii="Arial" w:eastAsia="Times New Roman" w:hAnsi="Arial" w:cs="Arial"/>
          <w:color w:val="000000" w:themeColor="text1"/>
          <w:sz w:val="24"/>
          <w:szCs w:val="24"/>
          <w:lang w:val="sk-SK" w:eastAsia="cs-CZ"/>
        </w:rPr>
        <w:t>uskladňovanie</w:t>
      </w:r>
      <w:r w:rsidRPr="00DF233A">
        <w:rPr>
          <w:rFonts w:ascii="Arial" w:eastAsia="Times New Roman" w:hAnsi="Arial" w:cs="Arial"/>
          <w:color w:val="000000" w:themeColor="text1"/>
          <w:sz w:val="24"/>
          <w:szCs w:val="24"/>
          <w:lang w:val="sk-SK" w:eastAsia="cs-CZ"/>
        </w:rPr>
        <w:t xml:space="preserve"> elektriny do sústavy, ak spĺňa technické podmienky a obchodné podmienky pripojenia do sústavy</w:t>
      </w:r>
      <w:r w:rsidR="00055146" w:rsidRPr="00DF233A">
        <w:rPr>
          <w:rFonts w:ascii="Arial" w:eastAsia="Times New Roman" w:hAnsi="Arial" w:cs="Arial"/>
          <w:color w:val="000000" w:themeColor="text1"/>
          <w:sz w:val="24"/>
          <w:szCs w:val="24"/>
          <w:lang w:val="sk-SK" w:eastAsia="cs-CZ"/>
        </w:rPr>
        <w:t>; tým nie je dotknuté ustanovenie § 28 ods. 1 písm. h)</w:t>
      </w:r>
      <w:r w:rsidR="00485CCA" w:rsidRPr="00DF233A">
        <w:rPr>
          <w:rFonts w:ascii="Arial" w:eastAsia="Times New Roman" w:hAnsi="Arial" w:cs="Arial"/>
          <w:color w:val="000000" w:themeColor="text1"/>
          <w:sz w:val="24"/>
          <w:szCs w:val="24"/>
          <w:lang w:val="sk-SK" w:eastAsia="cs-CZ"/>
        </w:rPr>
        <w:t xml:space="preserve"> a § 31 ods. 1 písm. i)</w:t>
      </w:r>
      <w:r w:rsidR="00094ECF" w:rsidRPr="00DF233A">
        <w:rPr>
          <w:rFonts w:ascii="Arial" w:eastAsia="Times New Roman" w:hAnsi="Arial" w:cs="Arial"/>
          <w:color w:val="000000" w:themeColor="text1"/>
          <w:sz w:val="24"/>
          <w:szCs w:val="24"/>
          <w:lang w:val="sk-SK" w:eastAsia="cs-CZ"/>
        </w:rPr>
        <w:t>,</w:t>
      </w:r>
    </w:p>
    <w:p w14:paraId="009ED4AC" w14:textId="1B3CA6D1" w:rsidR="000F75D0" w:rsidRPr="00DF233A" w:rsidRDefault="008A3AB6" w:rsidP="0047797C">
      <w:pPr>
        <w:pStyle w:val="Odsekzoznamu"/>
        <w:numPr>
          <w:ilvl w:val="0"/>
          <w:numId w:val="2"/>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odávať ním uskladnenú elektrinu do prenosovej sústavy a odoberať elektrinu z prenosovej sústavy</w:t>
      </w:r>
      <w:r w:rsidR="00485CCA" w:rsidRPr="00DF233A">
        <w:rPr>
          <w:rFonts w:ascii="Arial" w:eastAsia="Times New Roman" w:hAnsi="Arial" w:cs="Arial"/>
          <w:color w:val="000000" w:themeColor="text1"/>
          <w:sz w:val="24"/>
          <w:szCs w:val="24"/>
          <w:lang w:val="sk-SK" w:eastAsia="cs-CZ"/>
        </w:rPr>
        <w:t xml:space="preserve"> na základe</w:t>
      </w:r>
      <w:r w:rsidRPr="00DF233A">
        <w:rPr>
          <w:rFonts w:ascii="Arial" w:eastAsia="Times New Roman" w:hAnsi="Arial" w:cs="Arial"/>
          <w:color w:val="000000" w:themeColor="text1"/>
          <w:sz w:val="24"/>
          <w:szCs w:val="24"/>
          <w:lang w:val="sk-SK" w:eastAsia="cs-CZ"/>
        </w:rPr>
        <w:t xml:space="preserve"> zmluv</w:t>
      </w:r>
      <w:r w:rsidR="00485CCA"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o prístupe do prenosovej sústavy a prenose </w:t>
      </w:r>
      <w:r w:rsidRPr="00DF233A">
        <w:rPr>
          <w:rFonts w:ascii="Arial" w:eastAsia="Times New Roman" w:hAnsi="Arial" w:cs="Arial"/>
          <w:color w:val="000000" w:themeColor="text1"/>
          <w:sz w:val="24"/>
          <w:szCs w:val="24"/>
          <w:lang w:val="sk-SK" w:eastAsia="cs-CZ"/>
        </w:rPr>
        <w:lastRenderedPageBreak/>
        <w:t>elektriny alebo dodávať ním uskladnenú elektrinu do distribučnej sústavy a odoberať elektrinu z distribučnej sústavy</w:t>
      </w:r>
      <w:r w:rsidR="0073691C" w:rsidRPr="00DF233A">
        <w:rPr>
          <w:rFonts w:ascii="Arial" w:eastAsia="Times New Roman" w:hAnsi="Arial" w:cs="Arial"/>
          <w:color w:val="000000" w:themeColor="text1"/>
          <w:sz w:val="24"/>
          <w:szCs w:val="24"/>
          <w:lang w:val="sk-SK" w:eastAsia="cs-CZ"/>
        </w:rPr>
        <w:t xml:space="preserve"> na základe</w:t>
      </w:r>
      <w:r w:rsidRPr="00DF233A">
        <w:rPr>
          <w:rFonts w:ascii="Arial" w:eastAsia="Times New Roman" w:hAnsi="Arial" w:cs="Arial"/>
          <w:color w:val="000000" w:themeColor="text1"/>
          <w:sz w:val="24"/>
          <w:szCs w:val="24"/>
          <w:lang w:val="sk-SK" w:eastAsia="cs-CZ"/>
        </w:rPr>
        <w:t xml:space="preserve"> zmluv</w:t>
      </w:r>
      <w:r w:rsidR="0073691C"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o prístupe do distribučnej sústavy a distribúcii elektriny</w:t>
      </w:r>
      <w:r w:rsidR="007A220E" w:rsidRPr="00DF233A">
        <w:rPr>
          <w:rFonts w:ascii="Arial" w:eastAsia="Times New Roman" w:hAnsi="Arial" w:cs="Arial"/>
          <w:color w:val="000000" w:themeColor="text1"/>
          <w:sz w:val="24"/>
          <w:szCs w:val="24"/>
          <w:lang w:val="sk-SK" w:eastAsia="cs-CZ"/>
        </w:rPr>
        <w:t>,</w:t>
      </w:r>
    </w:p>
    <w:p w14:paraId="6D8B47B9" w14:textId="00AA944F" w:rsidR="00074874" w:rsidRPr="00DF233A" w:rsidRDefault="00C35A7F"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yužívať</w:t>
      </w:r>
      <w:r w:rsidR="00074874" w:rsidRPr="00DF233A">
        <w:rPr>
          <w:rFonts w:ascii="Arial" w:eastAsia="Times New Roman" w:hAnsi="Arial" w:cs="Arial"/>
          <w:color w:val="000000" w:themeColor="text1"/>
          <w:sz w:val="24"/>
          <w:szCs w:val="24"/>
          <w:lang w:val="sk-SK" w:eastAsia="cs-CZ"/>
        </w:rPr>
        <w:t xml:space="preserve"> elektrinu uskladnenú vo vlastnom zariadení na uskladňovanie elektriny pre vlastnú spotrebu,</w:t>
      </w:r>
    </w:p>
    <w:p w14:paraId="50DEE338" w14:textId="1F8B3B43" w:rsidR="00533D30" w:rsidRPr="00DF233A" w:rsidRDefault="007E4C2A"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núkať podporné služby na trhu s podpornými službami, a to priamo, prostredníctvom agregácie alebo prostredníctvom tretej osoby</w:t>
      </w:r>
      <w:r w:rsidR="00533D30" w:rsidRPr="00DF233A">
        <w:rPr>
          <w:rFonts w:ascii="Arial" w:eastAsia="Times New Roman" w:hAnsi="Arial" w:cs="Arial"/>
          <w:color w:val="000000" w:themeColor="text1"/>
          <w:sz w:val="24"/>
          <w:szCs w:val="24"/>
          <w:lang w:val="sk-SK" w:eastAsia="cs-CZ"/>
        </w:rPr>
        <w:t>,</w:t>
      </w:r>
    </w:p>
    <w:p w14:paraId="58438F28" w14:textId="69347C81" w:rsidR="00022479" w:rsidRPr="00DF233A" w:rsidRDefault="00022479"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účastňovať sa organizovaného krátkodobého cezhraničného trhu s elektrinou, ak je subjektom zúčtovania a uzatvoril s organizátorom krátkodobého trhu s elektrinou zmluvu o prístupe a podmienkach účasti na organizovanom krátkodobom cezhraničnom trhu s elektrinou,</w:t>
      </w:r>
    </w:p>
    <w:p w14:paraId="636A0C99" w14:textId="59EA5B87" w:rsidR="00C609F5" w:rsidRPr="00DF233A" w:rsidRDefault="00A7418A"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skytova</w:t>
      </w:r>
      <w:r w:rsidR="002E1E8C" w:rsidRPr="00DF233A">
        <w:rPr>
          <w:rFonts w:ascii="Arial" w:eastAsia="Times New Roman" w:hAnsi="Arial" w:cs="Arial"/>
          <w:color w:val="000000" w:themeColor="text1"/>
          <w:sz w:val="24"/>
          <w:szCs w:val="24"/>
          <w:lang w:val="sk-SK" w:eastAsia="cs-CZ"/>
        </w:rPr>
        <w:t>ť</w:t>
      </w:r>
      <w:r w:rsidRPr="00DF233A">
        <w:rPr>
          <w:rFonts w:ascii="Arial" w:eastAsia="Times New Roman" w:hAnsi="Arial" w:cs="Arial"/>
          <w:color w:val="000000" w:themeColor="text1"/>
          <w:sz w:val="24"/>
          <w:szCs w:val="24"/>
          <w:lang w:val="sk-SK" w:eastAsia="cs-CZ"/>
        </w:rPr>
        <w:t xml:space="preserve"> </w:t>
      </w:r>
      <w:r w:rsidR="00726165" w:rsidRPr="00DF233A">
        <w:rPr>
          <w:rFonts w:ascii="Arial" w:eastAsia="Times New Roman" w:hAnsi="Arial" w:cs="Arial"/>
          <w:color w:val="000000" w:themeColor="text1"/>
          <w:sz w:val="24"/>
          <w:szCs w:val="24"/>
          <w:lang w:val="sk-SK" w:eastAsia="cs-CZ"/>
        </w:rPr>
        <w:t>služ</w:t>
      </w:r>
      <w:r w:rsidR="002E1E8C" w:rsidRPr="00DF233A">
        <w:rPr>
          <w:rFonts w:ascii="Arial" w:eastAsia="Times New Roman" w:hAnsi="Arial" w:cs="Arial"/>
          <w:color w:val="000000" w:themeColor="text1"/>
          <w:sz w:val="24"/>
          <w:szCs w:val="24"/>
          <w:lang w:val="sk-SK" w:eastAsia="cs-CZ"/>
        </w:rPr>
        <w:t>by</w:t>
      </w:r>
      <w:r w:rsidR="00280931" w:rsidRPr="00DF233A">
        <w:rPr>
          <w:rFonts w:ascii="Arial" w:eastAsia="Times New Roman" w:hAnsi="Arial" w:cs="Arial"/>
          <w:color w:val="000000" w:themeColor="text1"/>
          <w:sz w:val="24"/>
          <w:szCs w:val="24"/>
          <w:lang w:val="sk-SK" w:eastAsia="cs-CZ"/>
        </w:rPr>
        <w:t xml:space="preserve"> </w:t>
      </w:r>
      <w:r w:rsidR="00417D79" w:rsidRPr="00DF233A">
        <w:rPr>
          <w:rFonts w:ascii="Arial" w:eastAsia="Times New Roman" w:hAnsi="Arial" w:cs="Arial"/>
          <w:color w:val="000000" w:themeColor="text1"/>
          <w:sz w:val="24"/>
          <w:szCs w:val="24"/>
          <w:lang w:val="sk-SK" w:eastAsia="cs-CZ"/>
        </w:rPr>
        <w:t>zariadenia na uskladňovanie elektriny,</w:t>
      </w:r>
    </w:p>
    <w:p w14:paraId="1ACFF6A0" w14:textId="7CEE3AF4" w:rsidR="00022479" w:rsidRPr="00DF233A" w:rsidRDefault="00153AD2"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nakupovať elektrinu na </w:t>
      </w:r>
      <w:r w:rsidR="00760EFA" w:rsidRPr="00DF233A">
        <w:rPr>
          <w:rFonts w:ascii="Arial" w:eastAsia="Times New Roman" w:hAnsi="Arial" w:cs="Arial"/>
          <w:color w:val="000000" w:themeColor="text1"/>
          <w:sz w:val="24"/>
          <w:szCs w:val="24"/>
          <w:lang w:val="sk-SK" w:eastAsia="cs-CZ"/>
        </w:rPr>
        <w:t>jej</w:t>
      </w:r>
      <w:r w:rsidR="00F06CFC" w:rsidRPr="00DF233A">
        <w:rPr>
          <w:rFonts w:ascii="Arial" w:eastAsia="Times New Roman" w:hAnsi="Arial" w:cs="Arial"/>
          <w:color w:val="000000" w:themeColor="text1"/>
          <w:sz w:val="24"/>
          <w:szCs w:val="24"/>
          <w:lang w:val="sk-SK" w:eastAsia="cs-CZ"/>
        </w:rPr>
        <w:t xml:space="preserve"> uskladňovanie</w:t>
      </w:r>
      <w:r w:rsidR="00A24860" w:rsidRPr="00DF233A">
        <w:rPr>
          <w:rFonts w:ascii="Arial" w:eastAsia="Times New Roman" w:hAnsi="Arial" w:cs="Arial"/>
          <w:color w:val="000000" w:themeColor="text1"/>
          <w:sz w:val="24"/>
          <w:szCs w:val="24"/>
          <w:lang w:val="sk-SK" w:eastAsia="cs-CZ"/>
        </w:rPr>
        <w:t xml:space="preserve">, na krytie vlastných strát v </w:t>
      </w:r>
      <w:r w:rsidR="00045297" w:rsidRPr="00DF233A">
        <w:rPr>
          <w:rFonts w:ascii="Arial" w:eastAsia="Times New Roman" w:hAnsi="Arial" w:cs="Arial"/>
          <w:color w:val="000000" w:themeColor="text1"/>
          <w:sz w:val="24"/>
          <w:szCs w:val="24"/>
          <w:lang w:val="sk-SK" w:eastAsia="cs-CZ"/>
        </w:rPr>
        <w:t>zariadení na uskladňovanie elektriny</w:t>
      </w:r>
      <w:r w:rsidR="00A24860" w:rsidRPr="00DF233A">
        <w:rPr>
          <w:rFonts w:ascii="Arial" w:eastAsia="Times New Roman" w:hAnsi="Arial" w:cs="Arial"/>
          <w:color w:val="000000" w:themeColor="text1"/>
          <w:sz w:val="24"/>
          <w:szCs w:val="24"/>
          <w:lang w:val="sk-SK" w:eastAsia="cs-CZ"/>
        </w:rPr>
        <w:t xml:space="preserve"> alebo pre vlastnú spotrebu,</w:t>
      </w:r>
    </w:p>
    <w:p w14:paraId="37352B72" w14:textId="58FFA0CC" w:rsidR="00022479" w:rsidRPr="00DF233A" w:rsidRDefault="00022479"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ponúkať </w:t>
      </w:r>
      <w:r w:rsidR="00CF006A" w:rsidRPr="00DF233A">
        <w:rPr>
          <w:rFonts w:ascii="Arial" w:eastAsia="Times New Roman" w:hAnsi="Arial" w:cs="Arial"/>
          <w:color w:val="000000" w:themeColor="text1"/>
          <w:sz w:val="24"/>
          <w:szCs w:val="24"/>
          <w:lang w:val="sk-SK" w:eastAsia="cs-CZ"/>
        </w:rPr>
        <w:t>alebo</w:t>
      </w:r>
      <w:r w:rsidRPr="00DF233A">
        <w:rPr>
          <w:rFonts w:ascii="Arial" w:eastAsia="Times New Roman" w:hAnsi="Arial" w:cs="Arial"/>
          <w:color w:val="000000" w:themeColor="text1"/>
          <w:sz w:val="24"/>
          <w:szCs w:val="24"/>
          <w:lang w:val="sk-SK" w:eastAsia="cs-CZ"/>
        </w:rPr>
        <w:t xml:space="preserve"> predávať flexibilitu </w:t>
      </w:r>
      <w:r w:rsidR="00993F69" w:rsidRPr="00DF233A">
        <w:rPr>
          <w:rFonts w:ascii="Arial" w:eastAsia="Times New Roman" w:hAnsi="Arial" w:cs="Arial"/>
          <w:color w:val="000000" w:themeColor="text1"/>
          <w:sz w:val="24"/>
          <w:szCs w:val="24"/>
          <w:lang w:val="sk-SK" w:eastAsia="cs-CZ"/>
        </w:rPr>
        <w:t>na organizovaných trhoch s elektrinou</w:t>
      </w:r>
      <w:r w:rsidR="00993F69" w:rsidRPr="00DF233A">
        <w:rPr>
          <w:rFonts w:ascii="Arial" w:eastAsia="Times New Roman" w:hAnsi="Arial" w:cs="Arial"/>
          <w:color w:val="000000" w:themeColor="text1"/>
          <w:sz w:val="24"/>
          <w:szCs w:val="24"/>
          <w:vertAlign w:val="superscript"/>
          <w:lang w:val="sk-SK" w:eastAsia="cs-CZ"/>
        </w:rPr>
        <w:t xml:space="preserve">4b) </w:t>
      </w:r>
      <w:r w:rsidR="00B302DB" w:rsidRPr="00DF233A">
        <w:rPr>
          <w:rFonts w:ascii="Arial" w:eastAsia="Times New Roman" w:hAnsi="Arial" w:cs="Arial"/>
          <w:color w:val="000000" w:themeColor="text1"/>
          <w:sz w:val="24"/>
          <w:szCs w:val="24"/>
          <w:lang w:val="sk-SK" w:eastAsia="cs-CZ"/>
        </w:rPr>
        <w:t xml:space="preserve">vrátane </w:t>
      </w:r>
      <w:r w:rsidR="00B8023E" w:rsidRPr="00DF233A">
        <w:rPr>
          <w:rFonts w:ascii="Arial" w:eastAsia="Times New Roman" w:hAnsi="Arial" w:cs="Arial"/>
          <w:color w:val="000000" w:themeColor="text1"/>
          <w:sz w:val="24"/>
          <w:szCs w:val="24"/>
          <w:lang w:val="sk-SK" w:eastAsia="cs-CZ"/>
        </w:rPr>
        <w:t>poskytovania podporných služieb</w:t>
      </w:r>
      <w:r w:rsidRPr="00DF233A">
        <w:rPr>
          <w:rFonts w:ascii="Arial" w:eastAsia="Times New Roman" w:hAnsi="Arial" w:cs="Arial"/>
          <w:color w:val="000000" w:themeColor="text1"/>
          <w:sz w:val="24"/>
          <w:szCs w:val="24"/>
          <w:lang w:val="sk-SK" w:eastAsia="cs-CZ"/>
        </w:rPr>
        <w:t>,</w:t>
      </w:r>
    </w:p>
    <w:p w14:paraId="5F44D94B" w14:textId="01BBAAF4" w:rsidR="00D05005" w:rsidRPr="00DF233A" w:rsidRDefault="00D05005" w:rsidP="0047797C">
      <w:pPr>
        <w:pStyle w:val="Odsekzoznamu"/>
        <w:numPr>
          <w:ilvl w:val="0"/>
          <w:numId w:val="2"/>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uzatvoriť </w:t>
      </w:r>
      <w:r w:rsidR="00CF006A" w:rsidRPr="00DF233A">
        <w:rPr>
          <w:rFonts w:ascii="Arial" w:eastAsia="Times New Roman" w:hAnsi="Arial" w:cs="Arial"/>
          <w:color w:val="000000" w:themeColor="text1"/>
          <w:sz w:val="24"/>
          <w:szCs w:val="24"/>
          <w:lang w:val="sk-SK" w:eastAsia="cs-CZ"/>
        </w:rPr>
        <w:t xml:space="preserve">zmluvu o agregácii alebo </w:t>
      </w:r>
      <w:r w:rsidRPr="00DF233A">
        <w:rPr>
          <w:rFonts w:ascii="Arial" w:eastAsia="Times New Roman" w:hAnsi="Arial" w:cs="Arial"/>
          <w:color w:val="000000" w:themeColor="text1"/>
          <w:sz w:val="24"/>
          <w:szCs w:val="24"/>
          <w:lang w:val="sk-SK" w:eastAsia="cs-CZ"/>
        </w:rPr>
        <w:t>zmluv</w:t>
      </w:r>
      <w:r w:rsidR="00DA5508" w:rsidRPr="00DF233A">
        <w:rPr>
          <w:rFonts w:ascii="Arial" w:eastAsia="Times New Roman" w:hAnsi="Arial" w:cs="Arial"/>
          <w:color w:val="000000" w:themeColor="text1"/>
          <w:sz w:val="24"/>
          <w:szCs w:val="24"/>
          <w:lang w:val="sk-SK" w:eastAsia="cs-CZ"/>
        </w:rPr>
        <w:t>u, ktorej predmetom je aj poskytnutie flexibility,</w:t>
      </w:r>
      <w:r w:rsidRPr="00DF233A">
        <w:rPr>
          <w:rFonts w:ascii="Arial" w:eastAsia="Times New Roman" w:hAnsi="Arial" w:cs="Arial"/>
          <w:color w:val="000000" w:themeColor="text1"/>
          <w:sz w:val="24"/>
          <w:szCs w:val="24"/>
          <w:lang w:val="sk-SK" w:eastAsia="cs-CZ"/>
        </w:rPr>
        <w:t xml:space="preserve"> a poskytovať flexibilitu </w:t>
      </w:r>
      <w:r w:rsidR="00B86476" w:rsidRPr="00DF233A">
        <w:rPr>
          <w:rFonts w:ascii="Arial" w:eastAsia="Times New Roman" w:hAnsi="Arial" w:cs="Arial"/>
          <w:color w:val="000000" w:themeColor="text1"/>
          <w:sz w:val="24"/>
          <w:szCs w:val="24"/>
          <w:lang w:val="sk-SK" w:eastAsia="cs-CZ"/>
        </w:rPr>
        <w:t>prostredníctvom agregácie</w:t>
      </w:r>
      <w:r w:rsidRPr="00DF233A">
        <w:rPr>
          <w:rFonts w:ascii="Arial" w:eastAsia="Times New Roman" w:hAnsi="Arial" w:cs="Arial"/>
          <w:color w:val="000000" w:themeColor="text1"/>
          <w:sz w:val="24"/>
          <w:szCs w:val="24"/>
          <w:lang w:val="sk-SK" w:eastAsia="cs-CZ"/>
        </w:rPr>
        <w:t xml:space="preserve"> </w:t>
      </w:r>
      <w:r w:rsidR="008437C2" w:rsidRPr="00DF233A">
        <w:rPr>
          <w:rFonts w:ascii="Arial" w:eastAsia="Times New Roman" w:hAnsi="Arial" w:cs="Arial"/>
          <w:color w:val="000000" w:themeColor="text1"/>
          <w:sz w:val="24"/>
          <w:szCs w:val="24"/>
          <w:lang w:val="sk-SK" w:eastAsia="cs-CZ"/>
        </w:rPr>
        <w:t xml:space="preserve">jednému zvolenému agregátorovi </w:t>
      </w:r>
      <w:r w:rsidRPr="00DF233A">
        <w:rPr>
          <w:rFonts w:ascii="Arial" w:eastAsia="Times New Roman" w:hAnsi="Arial" w:cs="Arial"/>
          <w:color w:val="000000" w:themeColor="text1"/>
          <w:sz w:val="24"/>
          <w:szCs w:val="24"/>
          <w:lang w:val="sk-SK" w:eastAsia="cs-CZ"/>
        </w:rPr>
        <w:t xml:space="preserve">podľa </w:t>
      </w:r>
      <w:r w:rsidR="0027134C" w:rsidRPr="00DF233A">
        <w:rPr>
          <w:rFonts w:ascii="Arial" w:eastAsia="Times New Roman" w:hAnsi="Arial" w:cs="Arial"/>
          <w:color w:val="000000" w:themeColor="text1"/>
          <w:sz w:val="24"/>
          <w:szCs w:val="24"/>
          <w:lang w:val="sk-SK" w:eastAsia="cs-CZ"/>
        </w:rPr>
        <w:t>uzatvorenej</w:t>
      </w:r>
      <w:r w:rsidRPr="00DF233A">
        <w:rPr>
          <w:rFonts w:ascii="Arial" w:eastAsia="Times New Roman" w:hAnsi="Arial" w:cs="Arial"/>
          <w:color w:val="000000" w:themeColor="text1"/>
          <w:sz w:val="24"/>
          <w:szCs w:val="24"/>
          <w:lang w:val="sk-SK" w:eastAsia="cs-CZ"/>
        </w:rPr>
        <w:t xml:space="preserve"> zmluvy,</w:t>
      </w:r>
    </w:p>
    <w:p w14:paraId="0DD08DA8" w14:textId="527BF5BE" w:rsidR="00572F0A" w:rsidRPr="00DF233A" w:rsidRDefault="00094ECF" w:rsidP="0047797C">
      <w:pPr>
        <w:pStyle w:val="Odsekzoznamu"/>
        <w:numPr>
          <w:ilvl w:val="0"/>
          <w:numId w:val="2"/>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ezodplatne </w:t>
      </w:r>
      <w:r w:rsidR="00022479" w:rsidRPr="00DF233A">
        <w:rPr>
          <w:rFonts w:ascii="Arial" w:eastAsia="Times New Roman" w:hAnsi="Arial" w:cs="Arial"/>
          <w:color w:val="000000" w:themeColor="text1"/>
          <w:sz w:val="24"/>
          <w:szCs w:val="24"/>
          <w:lang w:val="sk-SK" w:eastAsia="cs-CZ"/>
        </w:rPr>
        <w:t>získ</w:t>
      </w:r>
      <w:r w:rsidR="00D17886" w:rsidRPr="00DF233A">
        <w:rPr>
          <w:rFonts w:ascii="Arial" w:eastAsia="Times New Roman" w:hAnsi="Arial" w:cs="Arial"/>
          <w:color w:val="000000" w:themeColor="text1"/>
          <w:sz w:val="24"/>
          <w:szCs w:val="24"/>
          <w:lang w:val="sk-SK" w:eastAsia="cs-CZ"/>
        </w:rPr>
        <w:t>a</w:t>
      </w:r>
      <w:r w:rsidR="00022479" w:rsidRPr="00DF233A">
        <w:rPr>
          <w:rFonts w:ascii="Arial" w:eastAsia="Times New Roman" w:hAnsi="Arial" w:cs="Arial"/>
          <w:color w:val="000000" w:themeColor="text1"/>
          <w:sz w:val="24"/>
          <w:szCs w:val="24"/>
          <w:lang w:val="sk-SK" w:eastAsia="cs-CZ"/>
        </w:rPr>
        <w:t>ť merané údaje o</w:t>
      </w:r>
      <w:r w:rsidR="00B804D2" w:rsidRPr="00DF233A">
        <w:rPr>
          <w:rFonts w:ascii="Arial" w:eastAsia="Times New Roman" w:hAnsi="Arial" w:cs="Arial"/>
          <w:color w:val="000000" w:themeColor="text1"/>
          <w:sz w:val="24"/>
          <w:szCs w:val="24"/>
          <w:lang w:val="sk-SK" w:eastAsia="cs-CZ"/>
        </w:rPr>
        <w:t> odber</w:t>
      </w:r>
      <w:r w:rsidR="00D17886" w:rsidRPr="00DF233A">
        <w:rPr>
          <w:rFonts w:ascii="Arial" w:eastAsia="Times New Roman" w:hAnsi="Arial" w:cs="Arial"/>
          <w:color w:val="000000" w:themeColor="text1"/>
          <w:sz w:val="24"/>
          <w:szCs w:val="24"/>
          <w:lang w:val="sk-SK" w:eastAsia="cs-CZ"/>
        </w:rPr>
        <w:t>e</w:t>
      </w:r>
      <w:r w:rsidR="00B804D2" w:rsidRPr="00DF233A">
        <w:rPr>
          <w:rFonts w:ascii="Arial" w:eastAsia="Times New Roman" w:hAnsi="Arial" w:cs="Arial"/>
          <w:color w:val="000000" w:themeColor="text1"/>
          <w:sz w:val="24"/>
          <w:szCs w:val="24"/>
          <w:lang w:val="sk-SK" w:eastAsia="cs-CZ"/>
        </w:rPr>
        <w:t xml:space="preserve"> elektriny </w:t>
      </w:r>
      <w:r w:rsidR="0047665F" w:rsidRPr="00DF233A">
        <w:rPr>
          <w:rFonts w:ascii="Arial" w:eastAsia="Times New Roman" w:hAnsi="Arial" w:cs="Arial"/>
          <w:color w:val="000000" w:themeColor="text1"/>
          <w:sz w:val="24"/>
          <w:szCs w:val="24"/>
          <w:lang w:val="sk-SK" w:eastAsia="cs-CZ"/>
        </w:rPr>
        <w:t xml:space="preserve">zo sústavy do zariadenia na uskladňovanie elektriny alebo o dodávke elektriny do sústavy </w:t>
      </w:r>
      <w:r w:rsidR="00D454D4" w:rsidRPr="00DF233A">
        <w:rPr>
          <w:rFonts w:ascii="Arial" w:eastAsia="Times New Roman" w:hAnsi="Arial" w:cs="Arial"/>
          <w:color w:val="000000" w:themeColor="text1"/>
          <w:sz w:val="24"/>
          <w:szCs w:val="24"/>
          <w:lang w:val="sk-SK" w:eastAsia="cs-CZ"/>
        </w:rPr>
        <w:t>zo zariadenia na uskladňovanie elektriny</w:t>
      </w:r>
      <w:r w:rsidR="00022479" w:rsidRPr="00DF233A">
        <w:rPr>
          <w:rFonts w:ascii="Arial" w:eastAsia="Times New Roman" w:hAnsi="Arial" w:cs="Arial"/>
          <w:color w:val="000000" w:themeColor="text1"/>
          <w:sz w:val="24"/>
          <w:szCs w:val="24"/>
          <w:lang w:val="sk-SK" w:eastAsia="cs-CZ"/>
        </w:rPr>
        <w:t>,</w:t>
      </w:r>
    </w:p>
    <w:p w14:paraId="14D72653" w14:textId="3B52058D" w:rsidR="00022479" w:rsidRPr="00DF233A" w:rsidRDefault="00022479" w:rsidP="0047797C">
      <w:pPr>
        <w:pStyle w:val="Odsekzoznamu"/>
        <w:numPr>
          <w:ilvl w:val="0"/>
          <w:numId w:val="2"/>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a priamu komunikáciu o</w:t>
      </w:r>
      <w:r w:rsidR="005C782D" w:rsidRPr="00DF233A">
        <w:rPr>
          <w:rFonts w:ascii="Arial" w:eastAsia="Times New Roman" w:hAnsi="Arial" w:cs="Arial"/>
          <w:color w:val="000000" w:themeColor="text1"/>
          <w:sz w:val="24"/>
          <w:szCs w:val="24"/>
          <w:lang w:val="sk-SK" w:eastAsia="cs-CZ"/>
        </w:rPr>
        <w:t>hľadom</w:t>
      </w:r>
      <w:r w:rsidRPr="00DF233A">
        <w:rPr>
          <w:rFonts w:ascii="Arial" w:eastAsia="Times New Roman" w:hAnsi="Arial" w:cs="Arial"/>
          <w:color w:val="000000" w:themeColor="text1"/>
          <w:sz w:val="24"/>
          <w:szCs w:val="24"/>
          <w:lang w:val="sk-SK" w:eastAsia="cs-CZ"/>
        </w:rPr>
        <w:t xml:space="preserve"> všetkých technických záležitost</w:t>
      </w:r>
      <w:r w:rsidR="00D4687C" w:rsidRPr="00DF233A">
        <w:rPr>
          <w:rFonts w:ascii="Arial" w:eastAsia="Times New Roman" w:hAnsi="Arial" w:cs="Arial"/>
          <w:color w:val="000000" w:themeColor="text1"/>
          <w:sz w:val="24"/>
          <w:szCs w:val="24"/>
          <w:lang w:val="sk-SK" w:eastAsia="cs-CZ"/>
        </w:rPr>
        <w:t xml:space="preserve">í </w:t>
      </w:r>
      <w:r w:rsidRPr="00DF233A">
        <w:rPr>
          <w:rFonts w:ascii="Arial" w:eastAsia="Times New Roman" w:hAnsi="Arial" w:cs="Arial"/>
          <w:color w:val="000000" w:themeColor="text1"/>
          <w:sz w:val="24"/>
          <w:szCs w:val="24"/>
          <w:lang w:val="sk-SK" w:eastAsia="cs-CZ"/>
        </w:rPr>
        <w:t>pripojenia s prevádzkovateľom sústavy, do ktorej je jeho zariadenie na uskladňovanie elektriny</w:t>
      </w:r>
      <w:r w:rsidRPr="00DF233A" w:rsidDel="00EE37DE">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pripojené</w:t>
      </w:r>
      <w:r w:rsidR="009D66D1" w:rsidRPr="00DF233A">
        <w:rPr>
          <w:rFonts w:ascii="Arial" w:eastAsia="Times New Roman" w:hAnsi="Arial" w:cs="Arial"/>
          <w:color w:val="000000" w:themeColor="text1"/>
          <w:sz w:val="24"/>
          <w:szCs w:val="24"/>
          <w:lang w:val="sk-SK" w:eastAsia="cs-CZ"/>
        </w:rPr>
        <w:t>.</w:t>
      </w:r>
    </w:p>
    <w:p w14:paraId="1CE5EBC9" w14:textId="27282EA3" w:rsidR="00022479" w:rsidRPr="00DF233A" w:rsidRDefault="00C97AA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w:t>
      </w:r>
      <w:r w:rsidR="00022479" w:rsidRPr="00DF233A">
        <w:rPr>
          <w:rFonts w:ascii="Arial" w:eastAsia="Times New Roman" w:hAnsi="Arial" w:cs="Arial"/>
          <w:color w:val="000000" w:themeColor="text1"/>
          <w:sz w:val="24"/>
          <w:szCs w:val="24"/>
          <w:lang w:val="sk-SK" w:eastAsia="cs-CZ"/>
        </w:rPr>
        <w:t>Prevádzkovateľ zariadenia na uskladňovanie elektriny je povinný</w:t>
      </w:r>
    </w:p>
    <w:p w14:paraId="3A2889FD" w14:textId="77777777" w:rsidR="00DD2359" w:rsidRPr="00DF233A" w:rsidRDefault="00DD2359"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zatvoriť zmluvu o pripojení do sústavy s prevádzkovateľom sústavy,</w:t>
      </w:r>
    </w:p>
    <w:p w14:paraId="40427EB6" w14:textId="6E0ECB37" w:rsidR="00DD2359" w:rsidRPr="00DF233A" w:rsidRDefault="00DD2359"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uzatvoriť zmluvu o prístupe do prenosovej sústavy a prenose elektriny alebo zmluvu o prístupe do distribučnej sústavy a distribúcii elektriny s prevádzkovateľom sústavy, ak </w:t>
      </w:r>
      <w:r w:rsidR="00854CDF" w:rsidRPr="00DF233A">
        <w:rPr>
          <w:rFonts w:ascii="Arial" w:eastAsia="Times New Roman" w:hAnsi="Arial" w:cs="Arial"/>
          <w:color w:val="000000" w:themeColor="text1"/>
          <w:sz w:val="24"/>
          <w:szCs w:val="24"/>
          <w:lang w:val="sk-SK" w:eastAsia="cs-CZ"/>
        </w:rPr>
        <w:t xml:space="preserve">prevádzkovateľ zariadenia na uskladňovanie elektriny </w:t>
      </w:r>
      <w:r w:rsidRPr="00DF233A">
        <w:rPr>
          <w:rFonts w:ascii="Arial" w:eastAsia="Times New Roman" w:hAnsi="Arial" w:cs="Arial"/>
          <w:color w:val="000000" w:themeColor="text1"/>
          <w:sz w:val="24"/>
          <w:szCs w:val="24"/>
          <w:lang w:val="sk-SK" w:eastAsia="cs-CZ"/>
        </w:rPr>
        <w:t>dodáva elektrinu do sústavy,</w:t>
      </w:r>
    </w:p>
    <w:p w14:paraId="6F1812D6" w14:textId="00D872F3" w:rsidR="003C73FF"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w:t>
      </w:r>
      <w:r w:rsidR="00DD2359" w:rsidRPr="00DF233A">
        <w:rPr>
          <w:rFonts w:ascii="Arial" w:eastAsia="Times New Roman" w:hAnsi="Arial" w:cs="Arial"/>
          <w:color w:val="000000" w:themeColor="text1"/>
          <w:sz w:val="24"/>
          <w:szCs w:val="24"/>
          <w:lang w:val="sk-SK" w:eastAsia="cs-CZ"/>
        </w:rPr>
        <w:t xml:space="preserve">) </w:t>
      </w:r>
      <w:r w:rsidR="00651C3B" w:rsidRPr="00DF233A">
        <w:rPr>
          <w:rFonts w:ascii="Arial" w:eastAsia="Times New Roman" w:hAnsi="Arial" w:cs="Arial"/>
          <w:color w:val="000000" w:themeColor="text1"/>
          <w:sz w:val="24"/>
          <w:szCs w:val="24"/>
          <w:lang w:val="sk-SK" w:eastAsia="cs-CZ"/>
        </w:rPr>
        <w:t xml:space="preserve">uzatvoriť so zúčtovateľom odchýlok zmluvu o zúčtovaní odchýlky, ktorá obsahuje povinnosť zložiť finančnú zábezpeku; </w:t>
      </w:r>
      <w:r w:rsidR="000E5DDD" w:rsidRPr="00DF233A">
        <w:rPr>
          <w:rFonts w:ascii="Arial" w:eastAsia="Times New Roman" w:hAnsi="Arial" w:cs="Arial"/>
          <w:color w:val="000000" w:themeColor="text1"/>
          <w:sz w:val="24"/>
          <w:szCs w:val="24"/>
          <w:lang w:val="sk-SK" w:eastAsia="cs-CZ"/>
        </w:rPr>
        <w:t xml:space="preserve">táto </w:t>
      </w:r>
      <w:r w:rsidR="00651C3B" w:rsidRPr="00DF233A">
        <w:rPr>
          <w:rFonts w:ascii="Arial" w:eastAsia="Times New Roman" w:hAnsi="Arial" w:cs="Arial"/>
          <w:color w:val="000000" w:themeColor="text1"/>
          <w:sz w:val="24"/>
          <w:szCs w:val="24"/>
          <w:lang w:val="sk-SK" w:eastAsia="cs-CZ"/>
        </w:rPr>
        <w:t>povinnosť sa nevzťahuje na prevádzkovateľa zariadenia na uskladňovanie elektriny, ktorý preniesol svoju zodpovednosť za odchýlku na iného účastníka trhu s elektrinou na základe zmluvy o prevzatí zodpovednosti za odchýlku v súlade s § 15 ods. 9</w:t>
      </w:r>
      <w:r w:rsidR="00440CC0" w:rsidRPr="00DF233A">
        <w:rPr>
          <w:rFonts w:ascii="Arial" w:eastAsia="Times New Roman" w:hAnsi="Arial" w:cs="Arial"/>
          <w:color w:val="000000" w:themeColor="text1"/>
          <w:sz w:val="24"/>
          <w:szCs w:val="24"/>
          <w:lang w:val="sk-SK" w:eastAsia="cs-CZ"/>
        </w:rPr>
        <w:t>,</w:t>
      </w:r>
    </w:p>
    <w:p w14:paraId="2B2EC104" w14:textId="0ABE91A6"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w:t>
      </w:r>
      <w:r w:rsidR="00DD2359" w:rsidRPr="00DF233A">
        <w:rPr>
          <w:rFonts w:ascii="Arial" w:eastAsia="Times New Roman" w:hAnsi="Arial" w:cs="Arial"/>
          <w:color w:val="000000" w:themeColor="text1"/>
          <w:sz w:val="24"/>
          <w:szCs w:val="24"/>
          <w:lang w:val="sk-SK" w:eastAsia="cs-CZ"/>
        </w:rPr>
        <w:t xml:space="preserve">) </w:t>
      </w:r>
      <w:r w:rsidR="008E158C" w:rsidRPr="00DF233A">
        <w:rPr>
          <w:rFonts w:ascii="Arial" w:eastAsia="Times New Roman" w:hAnsi="Arial" w:cs="Arial"/>
          <w:color w:val="000000" w:themeColor="text1"/>
          <w:sz w:val="24"/>
          <w:szCs w:val="24"/>
          <w:lang w:val="sk-SK" w:eastAsia="cs-CZ"/>
        </w:rPr>
        <w:t>umožniť prevádzkovateľovi sústavy, do ktorej je zariadenie na uskladňovanie elektriny pripojené, montáž určeného meradla v mieste pripojenia zariadenia na uskladňovanie elektriny do sústavy a montáž zariadenia na prenos informácií o nameraných údajoch a prístup k týmto zariadeniam</w:t>
      </w:r>
      <w:r w:rsidR="00DD2359" w:rsidRPr="00DF233A">
        <w:rPr>
          <w:rFonts w:ascii="Arial" w:eastAsia="Times New Roman" w:hAnsi="Arial" w:cs="Arial"/>
          <w:color w:val="000000" w:themeColor="text1"/>
          <w:sz w:val="24"/>
          <w:szCs w:val="24"/>
          <w:lang w:val="sk-SK" w:eastAsia="cs-CZ"/>
        </w:rPr>
        <w:t>,</w:t>
      </w:r>
    </w:p>
    <w:p w14:paraId="5163875E" w14:textId="4BE637B7"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DD2359" w:rsidRPr="00DF233A">
        <w:rPr>
          <w:rFonts w:ascii="Arial" w:eastAsia="Times New Roman" w:hAnsi="Arial" w:cs="Arial"/>
          <w:color w:val="000000" w:themeColor="text1"/>
          <w:sz w:val="24"/>
          <w:szCs w:val="24"/>
          <w:lang w:val="sk-SK" w:eastAsia="cs-CZ"/>
        </w:rPr>
        <w:t xml:space="preserve">) </w:t>
      </w:r>
      <w:r w:rsidR="00976DF6" w:rsidRPr="00DF233A">
        <w:rPr>
          <w:rFonts w:ascii="Arial" w:eastAsia="Times New Roman" w:hAnsi="Arial" w:cs="Arial"/>
          <w:color w:val="000000" w:themeColor="text1"/>
          <w:sz w:val="24"/>
          <w:szCs w:val="24"/>
          <w:lang w:val="sk-SK" w:eastAsia="cs-CZ"/>
        </w:rPr>
        <w:t>poskytovať prevádzkovateľovi prenosovej sústavy a prevádzkovateľovi distribučnej sústavy technické údaje potrebné na zabezpečenie bezpečnosti a spoľahlivosti sústavy,</w:t>
      </w:r>
      <w:r w:rsidR="00AD6188" w:rsidRPr="00DF233A">
        <w:rPr>
          <w:rFonts w:ascii="Arial" w:eastAsia="Times New Roman" w:hAnsi="Arial" w:cs="Arial"/>
          <w:color w:val="000000" w:themeColor="text1"/>
          <w:sz w:val="24"/>
          <w:szCs w:val="24"/>
          <w:lang w:val="sk-SK" w:eastAsia="cs-CZ"/>
        </w:rPr>
        <w:t xml:space="preserve"> </w:t>
      </w:r>
    </w:p>
    <w:p w14:paraId="21500949" w14:textId="0BCA79BA"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DD2359" w:rsidRPr="00DF233A">
        <w:rPr>
          <w:rFonts w:ascii="Arial" w:eastAsia="Times New Roman" w:hAnsi="Arial" w:cs="Arial"/>
          <w:color w:val="000000" w:themeColor="text1"/>
          <w:sz w:val="24"/>
          <w:szCs w:val="24"/>
          <w:lang w:val="sk-SK" w:eastAsia="cs-CZ"/>
        </w:rPr>
        <w:t xml:space="preserve">) </w:t>
      </w:r>
      <w:r w:rsidR="008B4D9F" w:rsidRPr="00DF233A">
        <w:rPr>
          <w:rFonts w:ascii="Arial" w:eastAsia="Times New Roman" w:hAnsi="Arial" w:cs="Arial"/>
          <w:color w:val="000000" w:themeColor="text1"/>
          <w:sz w:val="24"/>
          <w:szCs w:val="24"/>
          <w:lang w:val="sk-SK" w:eastAsia="cs-CZ"/>
        </w:rPr>
        <w:t xml:space="preserve">zabezpečiť meranie </w:t>
      </w:r>
      <w:r w:rsidR="00E16E0C" w:rsidRPr="00DF233A">
        <w:rPr>
          <w:rFonts w:ascii="Arial" w:eastAsia="Times New Roman" w:hAnsi="Arial" w:cs="Arial"/>
          <w:color w:val="000000" w:themeColor="text1"/>
          <w:sz w:val="24"/>
          <w:szCs w:val="24"/>
          <w:lang w:val="sk-SK" w:eastAsia="cs-CZ"/>
        </w:rPr>
        <w:t xml:space="preserve">elektriny dodanej do zariadenia na uskladňovanie elektriny a odobratej zo zariadenia na uskladňovanie elektriny </w:t>
      </w:r>
      <w:r w:rsidR="00314404" w:rsidRPr="00DF233A">
        <w:rPr>
          <w:rFonts w:ascii="Arial" w:eastAsia="Times New Roman" w:hAnsi="Arial" w:cs="Arial"/>
          <w:color w:val="000000" w:themeColor="text1"/>
          <w:sz w:val="24"/>
          <w:szCs w:val="24"/>
          <w:lang w:val="sk-SK" w:eastAsia="cs-CZ"/>
        </w:rPr>
        <w:t xml:space="preserve">na svorkách zariadenia na </w:t>
      </w:r>
      <w:r w:rsidR="00314404" w:rsidRPr="00DF233A">
        <w:rPr>
          <w:rFonts w:ascii="Arial" w:eastAsia="Times New Roman" w:hAnsi="Arial" w:cs="Arial"/>
          <w:color w:val="000000" w:themeColor="text1"/>
          <w:sz w:val="24"/>
          <w:szCs w:val="24"/>
          <w:lang w:val="sk-SK" w:eastAsia="cs-CZ"/>
        </w:rPr>
        <w:lastRenderedPageBreak/>
        <w:t xml:space="preserve">uskladňovanie elektriny </w:t>
      </w:r>
      <w:r w:rsidR="00AD6188" w:rsidRPr="00DF233A">
        <w:rPr>
          <w:rFonts w:ascii="Arial" w:eastAsia="Times New Roman" w:hAnsi="Arial" w:cs="Arial"/>
          <w:color w:val="000000" w:themeColor="text1"/>
          <w:sz w:val="24"/>
          <w:szCs w:val="24"/>
          <w:lang w:val="sk-SK" w:eastAsia="cs-CZ"/>
        </w:rPr>
        <w:t>a poskytovať údaje o tomto meraní</w:t>
      </w:r>
      <w:r w:rsidR="0066274F" w:rsidRPr="00DF233A">
        <w:rPr>
          <w:rFonts w:ascii="Arial" w:eastAsia="Times New Roman" w:hAnsi="Arial" w:cs="Arial"/>
          <w:color w:val="000000" w:themeColor="text1"/>
          <w:sz w:val="24"/>
          <w:szCs w:val="24"/>
          <w:lang w:val="sk-SK" w:eastAsia="cs-CZ"/>
        </w:rPr>
        <w:t xml:space="preserve"> organizátorovi krátkodobého trhu s elektrinou</w:t>
      </w:r>
      <w:r w:rsidR="00537254" w:rsidRPr="00DF233A">
        <w:rPr>
          <w:rFonts w:ascii="Arial" w:eastAsia="Times New Roman" w:hAnsi="Arial" w:cs="Arial"/>
          <w:color w:val="000000" w:themeColor="text1"/>
          <w:sz w:val="24"/>
          <w:szCs w:val="24"/>
          <w:lang w:val="sk-SK" w:eastAsia="cs-CZ"/>
        </w:rPr>
        <w:t xml:space="preserve">, ak požiada </w:t>
      </w:r>
      <w:r w:rsidR="00F96C3C" w:rsidRPr="00DF233A">
        <w:rPr>
          <w:rFonts w:ascii="Arial" w:eastAsia="Times New Roman" w:hAnsi="Arial" w:cs="Arial"/>
          <w:color w:val="000000" w:themeColor="text1"/>
          <w:sz w:val="24"/>
          <w:szCs w:val="24"/>
          <w:lang w:val="sk-SK" w:eastAsia="cs-CZ"/>
        </w:rPr>
        <w:t>organizátora krátkodobého trhu s elektrinou o</w:t>
      </w:r>
      <w:r w:rsidR="0090575E" w:rsidRPr="00DF233A">
        <w:rPr>
          <w:rFonts w:ascii="Arial" w:eastAsia="Times New Roman" w:hAnsi="Arial" w:cs="Arial"/>
          <w:color w:val="000000" w:themeColor="text1"/>
          <w:sz w:val="24"/>
          <w:szCs w:val="24"/>
          <w:lang w:val="sk-SK" w:eastAsia="cs-CZ"/>
        </w:rPr>
        <w:t> vyhodnotenie uskladňovania elektriny</w:t>
      </w:r>
      <w:r w:rsidR="00AD6188" w:rsidRPr="00DF233A">
        <w:rPr>
          <w:rFonts w:ascii="Arial" w:eastAsia="Times New Roman" w:hAnsi="Arial" w:cs="Arial"/>
          <w:color w:val="000000" w:themeColor="text1"/>
          <w:sz w:val="24"/>
          <w:szCs w:val="24"/>
          <w:lang w:val="sk-SK" w:eastAsia="cs-CZ"/>
        </w:rPr>
        <w:t>,</w:t>
      </w:r>
    </w:p>
    <w:p w14:paraId="36285DC8" w14:textId="71AC92E8"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DD2359" w:rsidRPr="00DF233A">
        <w:rPr>
          <w:rFonts w:ascii="Arial" w:eastAsia="Times New Roman" w:hAnsi="Arial" w:cs="Arial"/>
          <w:color w:val="000000" w:themeColor="text1"/>
          <w:sz w:val="24"/>
          <w:szCs w:val="24"/>
          <w:lang w:val="sk-SK" w:eastAsia="cs-CZ"/>
        </w:rPr>
        <w:t xml:space="preserve">) </w:t>
      </w:r>
      <w:r w:rsidR="00F8286A" w:rsidRPr="00DF233A">
        <w:rPr>
          <w:rFonts w:ascii="Arial" w:eastAsia="Times New Roman" w:hAnsi="Arial" w:cs="Arial"/>
          <w:color w:val="000000" w:themeColor="text1"/>
          <w:sz w:val="24"/>
          <w:szCs w:val="24"/>
          <w:lang w:val="sk-SK" w:eastAsia="cs-CZ"/>
        </w:rPr>
        <w:t>poskytovať prevádzkovateľovi prenosovej sústavy technické údaje potrebné na prípravu prevádzky sústavy vo všetkých jej etapách, a to ročnej, mesačnej, týždennej a dennej, na riadenie prevádzky sústavy a na hodnotenie prevádzky sústavy,</w:t>
      </w:r>
    </w:p>
    <w:p w14:paraId="1355B0F7" w14:textId="048CD348"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DD2359" w:rsidRPr="00DF233A">
        <w:rPr>
          <w:rFonts w:ascii="Arial" w:eastAsia="Times New Roman" w:hAnsi="Arial" w:cs="Arial"/>
          <w:color w:val="000000" w:themeColor="text1"/>
          <w:sz w:val="24"/>
          <w:szCs w:val="24"/>
          <w:lang w:val="sk-SK" w:eastAsia="cs-CZ"/>
        </w:rPr>
        <w:t xml:space="preserve">) </w:t>
      </w:r>
      <w:r w:rsidR="00AF4E92" w:rsidRPr="00DF233A">
        <w:rPr>
          <w:rFonts w:ascii="Arial" w:eastAsia="Times New Roman" w:hAnsi="Arial" w:cs="Arial"/>
          <w:color w:val="000000" w:themeColor="text1"/>
          <w:sz w:val="24"/>
          <w:szCs w:val="24"/>
          <w:lang w:val="sk-SK" w:eastAsia="cs-CZ"/>
        </w:rPr>
        <w:t xml:space="preserve">poskytovať prevádzkovateľovi prenosovej sústavy údaje potrebné na spracovanie návrhov </w:t>
      </w:r>
      <w:r w:rsidR="006C01EE" w:rsidRPr="00DF233A">
        <w:rPr>
          <w:rFonts w:ascii="Arial" w:eastAsia="Times New Roman" w:hAnsi="Arial" w:cs="Arial"/>
          <w:color w:val="000000" w:themeColor="text1"/>
          <w:sz w:val="24"/>
          <w:szCs w:val="24"/>
          <w:lang w:val="sk-SK" w:eastAsia="cs-CZ"/>
        </w:rPr>
        <w:t xml:space="preserve">pre ministerstvo </w:t>
      </w:r>
      <w:r w:rsidR="00AF4E92" w:rsidRPr="00DF233A">
        <w:rPr>
          <w:rFonts w:ascii="Arial" w:eastAsia="Times New Roman" w:hAnsi="Arial" w:cs="Arial"/>
          <w:color w:val="000000" w:themeColor="text1"/>
          <w:sz w:val="24"/>
          <w:szCs w:val="24"/>
          <w:lang w:val="sk-SK" w:eastAsia="cs-CZ"/>
        </w:rPr>
        <w:t>na riešenie rovnováhy medzi ponukou a dopytom elektriny, na účely vypracovania energetickej politiky, posúdenia primeranosti zdrojov</w:t>
      </w:r>
      <w:r w:rsidR="009E0D83" w:rsidRPr="00DF233A">
        <w:rPr>
          <w:rFonts w:ascii="Arial" w:eastAsia="Times New Roman" w:hAnsi="Arial" w:cs="Arial"/>
          <w:color w:val="000000" w:themeColor="text1"/>
          <w:sz w:val="24"/>
          <w:szCs w:val="24"/>
          <w:lang w:val="sk-SK" w:eastAsia="cs-CZ"/>
        </w:rPr>
        <w:t xml:space="preserve"> na európskej úrovni</w:t>
      </w:r>
      <w:r w:rsidR="00AF4E92" w:rsidRPr="00DF233A">
        <w:rPr>
          <w:rFonts w:ascii="Arial" w:eastAsia="Times New Roman" w:hAnsi="Arial" w:cs="Arial"/>
          <w:color w:val="000000" w:themeColor="text1"/>
          <w:sz w:val="24"/>
          <w:szCs w:val="24"/>
          <w:lang w:val="sk-SK" w:eastAsia="cs-CZ"/>
        </w:rPr>
        <w:t xml:space="preserve">, posúdenia primeranosti zdrojov </w:t>
      </w:r>
      <w:r w:rsidR="009E0D83" w:rsidRPr="00DF233A">
        <w:rPr>
          <w:rFonts w:ascii="Arial" w:eastAsia="Times New Roman" w:hAnsi="Arial" w:cs="Arial"/>
          <w:color w:val="000000" w:themeColor="text1"/>
          <w:sz w:val="24"/>
          <w:szCs w:val="24"/>
          <w:lang w:val="sk-SK" w:eastAsia="cs-CZ"/>
        </w:rPr>
        <w:t xml:space="preserve">na vnútroštátnej úrovni </w:t>
      </w:r>
      <w:r w:rsidR="00AF4E92" w:rsidRPr="00DF233A">
        <w:rPr>
          <w:rFonts w:ascii="Arial" w:eastAsia="Times New Roman" w:hAnsi="Arial" w:cs="Arial"/>
          <w:color w:val="000000" w:themeColor="text1"/>
          <w:sz w:val="24"/>
          <w:szCs w:val="24"/>
          <w:lang w:val="sk-SK" w:eastAsia="cs-CZ"/>
        </w:rPr>
        <w:t>a dokumentov pre rozvoj sústavy v rozsahu technických podmienok prevádzkovateľa prenosovej sústavy podľa § 19</w:t>
      </w:r>
      <w:r w:rsidR="00DD2359" w:rsidRPr="00DF233A">
        <w:rPr>
          <w:rFonts w:ascii="Arial" w:eastAsia="Times New Roman" w:hAnsi="Arial" w:cs="Arial"/>
          <w:color w:val="000000" w:themeColor="text1"/>
          <w:sz w:val="24"/>
          <w:szCs w:val="24"/>
          <w:lang w:val="sk-SK" w:eastAsia="cs-CZ"/>
        </w:rPr>
        <w:t>,</w:t>
      </w:r>
    </w:p>
    <w:p w14:paraId="2B29CEF1" w14:textId="42286202" w:rsidR="006A32CE"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poskytovať prevádzkovateľovi sústavy, do ktorej je pripojený, údaje o elektrine meranej na svorkách zariadenia na uskladňovanie elektriny, </w:t>
      </w:r>
      <w:r w:rsidR="00BD2962" w:rsidRPr="00DF233A">
        <w:rPr>
          <w:rFonts w:ascii="Arial" w:eastAsia="Times New Roman" w:hAnsi="Arial" w:cs="Arial"/>
          <w:color w:val="000000" w:themeColor="text1"/>
          <w:sz w:val="24"/>
          <w:szCs w:val="24"/>
          <w:lang w:val="sk-SK" w:eastAsia="cs-CZ"/>
        </w:rPr>
        <w:t xml:space="preserve">ak </w:t>
      </w:r>
      <w:r w:rsidRPr="00DF233A">
        <w:rPr>
          <w:rFonts w:ascii="Arial" w:eastAsia="Times New Roman" w:hAnsi="Arial" w:cs="Arial"/>
          <w:color w:val="000000" w:themeColor="text1"/>
          <w:sz w:val="24"/>
          <w:szCs w:val="24"/>
          <w:lang w:val="sk-SK" w:eastAsia="cs-CZ"/>
        </w:rPr>
        <w:t>poskytuje prevádzkovateľovi prenosovej sústavy alebo prevádzkovateľovi distribučnej sústavy podporné služby alebo flexibilitu,</w:t>
      </w:r>
    </w:p>
    <w:p w14:paraId="59D76CF3" w14:textId="29923485"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w:t>
      </w:r>
      <w:r w:rsidR="00DD2359" w:rsidRPr="00DF233A">
        <w:rPr>
          <w:rFonts w:ascii="Arial" w:eastAsia="Times New Roman" w:hAnsi="Arial" w:cs="Arial"/>
          <w:color w:val="000000" w:themeColor="text1"/>
          <w:sz w:val="24"/>
          <w:szCs w:val="24"/>
          <w:lang w:val="sk-SK" w:eastAsia="cs-CZ"/>
        </w:rPr>
        <w:t xml:space="preserve">) </w:t>
      </w:r>
      <w:r w:rsidR="002411D6" w:rsidRPr="00DF233A">
        <w:rPr>
          <w:rFonts w:ascii="Arial" w:eastAsia="Times New Roman" w:hAnsi="Arial" w:cs="Arial"/>
          <w:color w:val="000000" w:themeColor="text1"/>
          <w:sz w:val="24"/>
          <w:szCs w:val="24"/>
          <w:lang w:val="sk-SK" w:eastAsia="cs-CZ"/>
        </w:rPr>
        <w:t xml:space="preserve">dodržiavať pokyny dispečingu a dispečingu prevádzkovateľa príslušnej sústavy, do ktorej je </w:t>
      </w:r>
      <w:r w:rsidR="001920FC" w:rsidRPr="00DF233A">
        <w:rPr>
          <w:rFonts w:ascii="Arial" w:eastAsia="Times New Roman" w:hAnsi="Arial" w:cs="Arial"/>
          <w:color w:val="000000" w:themeColor="text1"/>
          <w:sz w:val="24"/>
          <w:szCs w:val="24"/>
          <w:lang w:val="sk-SK" w:eastAsia="cs-CZ"/>
        </w:rPr>
        <w:t>zariadenie na uskladňovanie elektriny</w:t>
      </w:r>
      <w:r w:rsidR="002411D6" w:rsidRPr="00DF233A">
        <w:rPr>
          <w:rFonts w:ascii="Arial" w:eastAsia="Times New Roman" w:hAnsi="Arial" w:cs="Arial"/>
          <w:color w:val="000000" w:themeColor="text1"/>
          <w:sz w:val="24"/>
          <w:szCs w:val="24"/>
          <w:lang w:val="sk-SK" w:eastAsia="cs-CZ"/>
        </w:rPr>
        <w:t xml:space="preserve"> pripojen</w:t>
      </w:r>
      <w:r w:rsidR="001920FC" w:rsidRPr="00DF233A">
        <w:rPr>
          <w:rFonts w:ascii="Arial" w:eastAsia="Times New Roman" w:hAnsi="Arial" w:cs="Arial"/>
          <w:color w:val="000000" w:themeColor="text1"/>
          <w:sz w:val="24"/>
          <w:szCs w:val="24"/>
          <w:lang w:val="sk-SK" w:eastAsia="cs-CZ"/>
        </w:rPr>
        <w:t>é</w:t>
      </w:r>
      <w:r w:rsidR="002411D6" w:rsidRPr="00DF233A">
        <w:rPr>
          <w:rFonts w:ascii="Arial" w:eastAsia="Times New Roman" w:hAnsi="Arial" w:cs="Arial"/>
          <w:color w:val="000000" w:themeColor="text1"/>
          <w:sz w:val="24"/>
          <w:szCs w:val="24"/>
          <w:lang w:val="sk-SK" w:eastAsia="cs-CZ"/>
        </w:rPr>
        <w:t>,</w:t>
      </w:r>
    </w:p>
    <w:p w14:paraId="76E78139" w14:textId="68F5911B"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w:t>
      </w:r>
      <w:r w:rsidR="00DD2359" w:rsidRPr="00DF233A">
        <w:rPr>
          <w:rFonts w:ascii="Arial" w:eastAsia="Times New Roman" w:hAnsi="Arial" w:cs="Arial"/>
          <w:color w:val="000000" w:themeColor="text1"/>
          <w:sz w:val="24"/>
          <w:szCs w:val="24"/>
          <w:lang w:val="sk-SK" w:eastAsia="cs-CZ"/>
        </w:rPr>
        <w:t xml:space="preserve">) </w:t>
      </w:r>
      <w:r w:rsidR="001E3D38" w:rsidRPr="00DF233A">
        <w:rPr>
          <w:rFonts w:ascii="Arial" w:eastAsia="Times New Roman" w:hAnsi="Arial" w:cs="Arial"/>
          <w:color w:val="000000" w:themeColor="text1"/>
          <w:sz w:val="24"/>
          <w:szCs w:val="24"/>
          <w:lang w:val="sk-SK" w:eastAsia="cs-CZ"/>
        </w:rPr>
        <w:t>poskytovať organizátorovi krátkodobého trhu s elektrinou informácie potrebné na činnosť organizátora krátkodobého trhu s</w:t>
      </w:r>
      <w:r w:rsidR="001303AF" w:rsidRPr="00DF233A">
        <w:rPr>
          <w:rFonts w:ascii="Arial" w:eastAsia="Times New Roman" w:hAnsi="Arial" w:cs="Arial"/>
          <w:color w:val="000000" w:themeColor="text1"/>
          <w:sz w:val="24"/>
          <w:szCs w:val="24"/>
          <w:lang w:val="sk-SK" w:eastAsia="cs-CZ"/>
        </w:rPr>
        <w:t> </w:t>
      </w:r>
      <w:r w:rsidR="001E3D38" w:rsidRPr="00DF233A">
        <w:rPr>
          <w:rFonts w:ascii="Arial" w:eastAsia="Times New Roman" w:hAnsi="Arial" w:cs="Arial"/>
          <w:color w:val="000000" w:themeColor="text1"/>
          <w:sz w:val="24"/>
          <w:szCs w:val="24"/>
          <w:lang w:val="sk-SK" w:eastAsia="cs-CZ"/>
        </w:rPr>
        <w:t>elektrinou v rozsahu podľa pravidiel trhu</w:t>
      </w:r>
      <w:r w:rsidR="00BE42CF" w:rsidRPr="00DF233A">
        <w:rPr>
          <w:rFonts w:ascii="Arial" w:eastAsia="Times New Roman" w:hAnsi="Arial" w:cs="Arial"/>
          <w:color w:val="000000" w:themeColor="text1"/>
          <w:sz w:val="24"/>
          <w:szCs w:val="24"/>
          <w:lang w:val="sk-SK" w:eastAsia="cs-CZ"/>
        </w:rPr>
        <w:t xml:space="preserve"> a prevádzkového poriadku organizátora krátkodobého trhu s elektrinou</w:t>
      </w:r>
      <w:r w:rsidR="001E3D38" w:rsidRPr="00DF233A">
        <w:rPr>
          <w:rFonts w:ascii="Arial" w:eastAsia="Times New Roman" w:hAnsi="Arial" w:cs="Arial"/>
          <w:color w:val="000000" w:themeColor="text1"/>
          <w:sz w:val="24"/>
          <w:szCs w:val="24"/>
          <w:lang w:val="sk-SK" w:eastAsia="cs-CZ"/>
        </w:rPr>
        <w:t>,</w:t>
      </w:r>
    </w:p>
    <w:p w14:paraId="70391AAB" w14:textId="2FCC9AE4"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w:t>
      </w:r>
      <w:r w:rsidR="00DD2359" w:rsidRPr="00DF233A">
        <w:rPr>
          <w:rFonts w:ascii="Arial" w:eastAsia="Times New Roman" w:hAnsi="Arial" w:cs="Arial"/>
          <w:color w:val="000000" w:themeColor="text1"/>
          <w:sz w:val="24"/>
          <w:szCs w:val="24"/>
          <w:lang w:val="sk-SK" w:eastAsia="cs-CZ"/>
        </w:rPr>
        <w:t xml:space="preserve">) </w:t>
      </w:r>
      <w:r w:rsidR="00D80562" w:rsidRPr="00DF233A">
        <w:rPr>
          <w:rFonts w:ascii="Arial" w:eastAsia="Times New Roman" w:hAnsi="Arial" w:cs="Arial"/>
          <w:color w:val="000000" w:themeColor="text1"/>
          <w:sz w:val="24"/>
          <w:szCs w:val="24"/>
          <w:lang w:val="sk-SK" w:eastAsia="cs-CZ"/>
        </w:rPr>
        <w:t xml:space="preserve">dodržiavať kvalitu </w:t>
      </w:r>
      <w:r w:rsidR="00B509CE" w:rsidRPr="00DF233A">
        <w:rPr>
          <w:rFonts w:ascii="Arial" w:eastAsia="Times New Roman" w:hAnsi="Arial" w:cs="Arial"/>
          <w:color w:val="000000" w:themeColor="text1"/>
          <w:sz w:val="24"/>
          <w:szCs w:val="24"/>
          <w:lang w:val="sk-SK" w:eastAsia="cs-CZ"/>
        </w:rPr>
        <w:t xml:space="preserve">dodávky </w:t>
      </w:r>
      <w:r w:rsidR="00D80562" w:rsidRPr="00DF233A">
        <w:rPr>
          <w:rFonts w:ascii="Arial" w:eastAsia="Times New Roman" w:hAnsi="Arial" w:cs="Arial"/>
          <w:color w:val="000000" w:themeColor="text1"/>
          <w:sz w:val="24"/>
          <w:szCs w:val="24"/>
          <w:lang w:val="sk-SK" w:eastAsia="cs-CZ"/>
        </w:rPr>
        <w:t xml:space="preserve">elektriny </w:t>
      </w:r>
      <w:r w:rsidR="002F10E7" w:rsidRPr="00DF233A">
        <w:rPr>
          <w:rFonts w:ascii="Arial" w:eastAsia="Times New Roman" w:hAnsi="Arial" w:cs="Arial"/>
          <w:color w:val="000000" w:themeColor="text1"/>
          <w:sz w:val="24"/>
          <w:szCs w:val="24"/>
          <w:lang w:val="sk-SK" w:eastAsia="cs-CZ"/>
        </w:rPr>
        <w:t xml:space="preserve">zo zariadenia na uskladňovanie elektriny do sústavy </w:t>
      </w:r>
      <w:r w:rsidR="00D80562" w:rsidRPr="00DF233A">
        <w:rPr>
          <w:rFonts w:ascii="Arial" w:eastAsia="Times New Roman" w:hAnsi="Arial" w:cs="Arial"/>
          <w:color w:val="000000" w:themeColor="text1"/>
          <w:sz w:val="24"/>
          <w:szCs w:val="24"/>
          <w:lang w:val="sk-SK" w:eastAsia="cs-CZ"/>
        </w:rPr>
        <w:t>a služieb s tým spojených,</w:t>
      </w:r>
    </w:p>
    <w:p w14:paraId="5BA1FB41" w14:textId="575EEDC0" w:rsidR="00DD2359"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w:t>
      </w:r>
      <w:r w:rsidR="00DD2359" w:rsidRPr="00DF233A">
        <w:rPr>
          <w:rFonts w:ascii="Arial" w:eastAsia="Times New Roman" w:hAnsi="Arial" w:cs="Arial"/>
          <w:color w:val="000000" w:themeColor="text1"/>
          <w:sz w:val="24"/>
          <w:szCs w:val="24"/>
          <w:lang w:val="sk-SK" w:eastAsia="cs-CZ"/>
        </w:rPr>
        <w:t xml:space="preserve">) </w:t>
      </w:r>
      <w:r w:rsidR="00844D07" w:rsidRPr="00DF233A">
        <w:rPr>
          <w:rFonts w:ascii="Arial" w:eastAsia="Times New Roman" w:hAnsi="Arial" w:cs="Arial"/>
          <w:color w:val="000000" w:themeColor="text1"/>
          <w:sz w:val="24"/>
          <w:szCs w:val="24"/>
          <w:lang w:val="sk-SK" w:eastAsia="cs-CZ"/>
        </w:rPr>
        <w:t>uzatvoriť s organizátorom krátkodobého trhu s elektrinou zmluvu o poskytovaní údajov</w:t>
      </w:r>
      <w:r w:rsidR="00DD2359" w:rsidRPr="00DF233A">
        <w:rPr>
          <w:rFonts w:ascii="Arial" w:eastAsia="Times New Roman" w:hAnsi="Arial" w:cs="Arial"/>
          <w:color w:val="000000" w:themeColor="text1"/>
          <w:sz w:val="24"/>
          <w:szCs w:val="24"/>
          <w:lang w:val="sk-SK" w:eastAsia="cs-CZ"/>
        </w:rPr>
        <w:t>,</w:t>
      </w:r>
    </w:p>
    <w:p w14:paraId="31DC4866" w14:textId="6FD3BF2E" w:rsidR="000369D2" w:rsidRPr="00DF233A" w:rsidRDefault="006A32CE" w:rsidP="00DD2359">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w:t>
      </w:r>
      <w:r w:rsidR="00DD2359" w:rsidRPr="00DF233A">
        <w:rPr>
          <w:rFonts w:ascii="Arial" w:eastAsia="Times New Roman" w:hAnsi="Arial" w:cs="Arial"/>
          <w:color w:val="000000" w:themeColor="text1"/>
          <w:sz w:val="24"/>
          <w:szCs w:val="24"/>
          <w:lang w:val="sk-SK" w:eastAsia="cs-CZ"/>
        </w:rPr>
        <w:t xml:space="preserve">) </w:t>
      </w:r>
      <w:r w:rsidR="00845D6B" w:rsidRPr="00DF233A">
        <w:rPr>
          <w:rFonts w:ascii="Arial" w:eastAsia="Times New Roman" w:hAnsi="Arial" w:cs="Arial"/>
          <w:color w:val="000000" w:themeColor="text1"/>
          <w:sz w:val="24"/>
          <w:szCs w:val="24"/>
          <w:lang w:val="sk-SK" w:eastAsia="cs-CZ"/>
        </w:rPr>
        <w:t>v</w:t>
      </w:r>
      <w:r w:rsidR="00C829D5" w:rsidRPr="00DF233A">
        <w:rPr>
          <w:rFonts w:ascii="Arial" w:eastAsia="Times New Roman" w:hAnsi="Arial" w:cs="Arial"/>
          <w:color w:val="000000" w:themeColor="text1"/>
          <w:sz w:val="24"/>
          <w:szCs w:val="24"/>
          <w:lang w:val="sk-SK" w:eastAsia="cs-CZ"/>
        </w:rPr>
        <w:t xml:space="preserve">ybrať a </w:t>
      </w:r>
      <w:r w:rsidR="000369D2" w:rsidRPr="00DF233A">
        <w:rPr>
          <w:rFonts w:ascii="Arial" w:eastAsia="Times New Roman" w:hAnsi="Arial" w:cs="Arial"/>
          <w:color w:val="000000" w:themeColor="text1"/>
          <w:sz w:val="24"/>
          <w:szCs w:val="24"/>
          <w:lang w:val="sk-SK" w:eastAsia="cs-CZ"/>
        </w:rPr>
        <w:t xml:space="preserve">uhradiť </w:t>
      </w:r>
      <w:r w:rsidR="00DA4C44" w:rsidRPr="00DF233A">
        <w:rPr>
          <w:rFonts w:ascii="Arial" w:eastAsia="Times New Roman" w:hAnsi="Arial" w:cs="Arial"/>
          <w:color w:val="000000" w:themeColor="text1"/>
          <w:sz w:val="24"/>
          <w:szCs w:val="24"/>
          <w:lang w:val="sk-SK" w:eastAsia="cs-CZ"/>
        </w:rPr>
        <w:t>odvod určený osobitným predpisom</w:t>
      </w:r>
      <w:r w:rsidR="00DA4C44" w:rsidRPr="00DF233A">
        <w:rPr>
          <w:rFonts w:ascii="Arial" w:eastAsia="Times New Roman" w:hAnsi="Arial" w:cs="Arial"/>
          <w:color w:val="000000" w:themeColor="text1"/>
          <w:sz w:val="24"/>
          <w:szCs w:val="24"/>
          <w:vertAlign w:val="superscript"/>
          <w:lang w:val="sk-SK" w:eastAsia="cs-CZ"/>
        </w:rPr>
        <w:t>35)</w:t>
      </w:r>
      <w:r w:rsidR="00DA4C44" w:rsidRPr="00DF233A">
        <w:rPr>
          <w:rFonts w:ascii="Arial" w:eastAsia="Times New Roman" w:hAnsi="Arial" w:cs="Arial"/>
          <w:color w:val="000000" w:themeColor="text1"/>
          <w:sz w:val="24"/>
          <w:szCs w:val="24"/>
          <w:lang w:val="sk-SK" w:eastAsia="cs-CZ"/>
        </w:rPr>
        <w:t xml:space="preserve"> spôsobom podľa osobitného predpisu</w:t>
      </w:r>
      <w:r w:rsidR="00DA4C44" w:rsidRPr="00DF233A">
        <w:rPr>
          <w:rFonts w:ascii="Arial" w:eastAsia="Times New Roman" w:hAnsi="Arial" w:cs="Arial"/>
          <w:color w:val="000000" w:themeColor="text1"/>
          <w:sz w:val="24"/>
          <w:szCs w:val="24"/>
          <w:vertAlign w:val="superscript"/>
          <w:lang w:val="sk-SK" w:eastAsia="cs-CZ"/>
        </w:rPr>
        <w:t>36)</w:t>
      </w:r>
      <w:r w:rsidR="00C01523" w:rsidRPr="00DF233A">
        <w:rPr>
          <w:rFonts w:ascii="Arial" w:eastAsia="Times New Roman" w:hAnsi="Arial" w:cs="Arial"/>
          <w:color w:val="000000" w:themeColor="text1"/>
          <w:sz w:val="24"/>
          <w:szCs w:val="24"/>
          <w:lang w:val="sk-SK" w:eastAsia="cs-CZ"/>
        </w:rPr>
        <w:t>.</w:t>
      </w:r>
    </w:p>
    <w:p w14:paraId="5F0BCDCB" w14:textId="06355CF7" w:rsidR="00430854" w:rsidRPr="00DF233A" w:rsidRDefault="00C97AA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430854" w:rsidRPr="00DF233A">
        <w:rPr>
          <w:rFonts w:ascii="Arial" w:eastAsia="Times New Roman" w:hAnsi="Arial" w:cs="Arial"/>
          <w:color w:val="000000" w:themeColor="text1"/>
          <w:sz w:val="24"/>
          <w:szCs w:val="24"/>
          <w:lang w:val="sk-SK" w:eastAsia="cs-CZ"/>
        </w:rPr>
        <w:t xml:space="preserve">Povinnosti podľa odseku 2 písm. </w:t>
      </w:r>
      <w:r w:rsidR="00C5306B" w:rsidRPr="00DF233A">
        <w:rPr>
          <w:rFonts w:ascii="Arial" w:eastAsia="Times New Roman" w:hAnsi="Arial" w:cs="Arial"/>
          <w:color w:val="000000" w:themeColor="text1"/>
          <w:sz w:val="24"/>
          <w:szCs w:val="24"/>
          <w:lang w:val="sk-SK" w:eastAsia="cs-CZ"/>
        </w:rPr>
        <w:t>e</w:t>
      </w:r>
      <w:r w:rsidR="00430854" w:rsidRPr="00DF233A">
        <w:rPr>
          <w:rFonts w:ascii="Arial" w:eastAsia="Times New Roman" w:hAnsi="Arial" w:cs="Arial"/>
          <w:color w:val="000000" w:themeColor="text1"/>
          <w:sz w:val="24"/>
          <w:szCs w:val="24"/>
          <w:lang w:val="sk-SK" w:eastAsia="cs-CZ"/>
        </w:rPr>
        <w:t>)</w:t>
      </w:r>
      <w:r w:rsidR="00206858" w:rsidRPr="00DF233A">
        <w:rPr>
          <w:rFonts w:ascii="Arial" w:eastAsia="Times New Roman" w:hAnsi="Arial" w:cs="Arial"/>
          <w:color w:val="000000" w:themeColor="text1"/>
          <w:sz w:val="24"/>
          <w:szCs w:val="24"/>
          <w:lang w:val="sk-SK" w:eastAsia="cs-CZ"/>
        </w:rPr>
        <w:t xml:space="preserve"> až</w:t>
      </w:r>
      <w:r w:rsidR="00CC19C4" w:rsidRPr="00DF233A">
        <w:rPr>
          <w:rFonts w:ascii="Arial" w:eastAsia="Times New Roman" w:hAnsi="Arial" w:cs="Arial"/>
          <w:color w:val="000000" w:themeColor="text1"/>
          <w:sz w:val="24"/>
          <w:szCs w:val="24"/>
          <w:lang w:val="sk-SK" w:eastAsia="cs-CZ"/>
        </w:rPr>
        <w:t xml:space="preserve"> </w:t>
      </w:r>
      <w:r w:rsidR="00E86066" w:rsidRPr="00DF233A">
        <w:rPr>
          <w:rFonts w:ascii="Arial" w:eastAsia="Times New Roman" w:hAnsi="Arial" w:cs="Arial"/>
          <w:color w:val="000000" w:themeColor="text1"/>
          <w:sz w:val="24"/>
          <w:szCs w:val="24"/>
          <w:lang w:val="sk-SK" w:eastAsia="cs-CZ"/>
        </w:rPr>
        <w:t>h</w:t>
      </w:r>
      <w:r w:rsidR="00CC19C4" w:rsidRPr="00DF233A">
        <w:rPr>
          <w:rFonts w:ascii="Arial" w:eastAsia="Times New Roman" w:hAnsi="Arial" w:cs="Arial"/>
          <w:color w:val="000000" w:themeColor="text1"/>
          <w:sz w:val="24"/>
          <w:szCs w:val="24"/>
          <w:lang w:val="sk-SK" w:eastAsia="cs-CZ"/>
        </w:rPr>
        <w:t>)</w:t>
      </w:r>
      <w:r w:rsidR="00E86066" w:rsidRPr="00DF233A">
        <w:rPr>
          <w:rFonts w:ascii="Arial" w:eastAsia="Times New Roman" w:hAnsi="Arial" w:cs="Arial"/>
          <w:color w:val="000000" w:themeColor="text1"/>
          <w:sz w:val="24"/>
          <w:szCs w:val="24"/>
          <w:lang w:val="sk-SK" w:eastAsia="cs-CZ"/>
        </w:rPr>
        <w:t>,</w:t>
      </w:r>
      <w:r w:rsidR="00F01BB9" w:rsidRPr="00DF233A">
        <w:rPr>
          <w:rFonts w:ascii="Arial" w:eastAsia="Times New Roman" w:hAnsi="Arial" w:cs="Arial"/>
          <w:color w:val="000000" w:themeColor="text1"/>
          <w:sz w:val="24"/>
          <w:szCs w:val="24"/>
          <w:lang w:val="sk-SK" w:eastAsia="cs-CZ"/>
        </w:rPr>
        <w:t xml:space="preserve"> j) až</w:t>
      </w:r>
      <w:r w:rsidR="00CC19C4" w:rsidRPr="00DF233A">
        <w:rPr>
          <w:rFonts w:ascii="Arial" w:eastAsia="Times New Roman" w:hAnsi="Arial" w:cs="Arial"/>
          <w:color w:val="000000" w:themeColor="text1"/>
          <w:sz w:val="24"/>
          <w:szCs w:val="24"/>
          <w:lang w:val="sk-SK" w:eastAsia="cs-CZ"/>
        </w:rPr>
        <w:t xml:space="preserve"> </w:t>
      </w:r>
      <w:r w:rsidR="00F01BB9" w:rsidRPr="00DF233A">
        <w:rPr>
          <w:rFonts w:ascii="Arial" w:eastAsia="Times New Roman" w:hAnsi="Arial" w:cs="Arial"/>
          <w:color w:val="000000" w:themeColor="text1"/>
          <w:sz w:val="24"/>
          <w:szCs w:val="24"/>
          <w:lang w:val="sk-SK" w:eastAsia="cs-CZ"/>
        </w:rPr>
        <w:t xml:space="preserve">l) </w:t>
      </w:r>
      <w:r w:rsidR="00CC19C4" w:rsidRPr="00DF233A">
        <w:rPr>
          <w:rFonts w:ascii="Arial" w:eastAsia="Times New Roman" w:hAnsi="Arial" w:cs="Arial"/>
          <w:color w:val="000000" w:themeColor="text1"/>
          <w:sz w:val="24"/>
          <w:szCs w:val="24"/>
          <w:lang w:val="sk-SK" w:eastAsia="cs-CZ"/>
        </w:rPr>
        <w:t>a</w:t>
      </w:r>
      <w:r w:rsidR="00206858" w:rsidRPr="00DF233A">
        <w:rPr>
          <w:rFonts w:ascii="Arial" w:eastAsia="Times New Roman" w:hAnsi="Arial" w:cs="Arial"/>
          <w:color w:val="000000" w:themeColor="text1"/>
          <w:sz w:val="24"/>
          <w:szCs w:val="24"/>
          <w:lang w:val="sk-SK" w:eastAsia="cs-CZ"/>
        </w:rPr>
        <w:t xml:space="preserve"> </w:t>
      </w:r>
      <w:r w:rsidR="00F01BB9" w:rsidRPr="00DF233A">
        <w:rPr>
          <w:rFonts w:ascii="Arial" w:eastAsia="Times New Roman" w:hAnsi="Arial" w:cs="Arial"/>
          <w:color w:val="000000" w:themeColor="text1"/>
          <w:sz w:val="24"/>
          <w:szCs w:val="24"/>
          <w:lang w:val="sk-SK" w:eastAsia="cs-CZ"/>
        </w:rPr>
        <w:t>n</w:t>
      </w:r>
      <w:r w:rsidR="00AD6188" w:rsidRPr="00DF233A">
        <w:rPr>
          <w:rFonts w:ascii="Arial" w:eastAsia="Times New Roman" w:hAnsi="Arial" w:cs="Arial"/>
          <w:color w:val="000000" w:themeColor="text1"/>
          <w:sz w:val="24"/>
          <w:szCs w:val="24"/>
          <w:lang w:val="sk-SK" w:eastAsia="cs-CZ"/>
        </w:rPr>
        <w:t>)</w:t>
      </w:r>
      <w:r w:rsidR="0043085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sa nevzťahujú na prevádzkovateľa zariadenia na uskladňovanie elektriny</w:t>
      </w:r>
      <w:r w:rsidR="00EB0D79" w:rsidRPr="00DF233A">
        <w:rPr>
          <w:rFonts w:ascii="Arial" w:eastAsia="Times New Roman" w:hAnsi="Arial" w:cs="Arial"/>
          <w:color w:val="000000" w:themeColor="text1"/>
          <w:sz w:val="24"/>
          <w:szCs w:val="24"/>
          <w:lang w:val="sk-SK" w:eastAsia="cs-CZ"/>
        </w:rPr>
        <w:t xml:space="preserve">, ktorý s prevádzkovateľom prenosovej </w:t>
      </w:r>
      <w:r w:rsidR="00C15289" w:rsidRPr="00DF233A">
        <w:rPr>
          <w:rFonts w:ascii="Arial" w:eastAsia="Times New Roman" w:hAnsi="Arial" w:cs="Arial"/>
          <w:color w:val="000000" w:themeColor="text1"/>
          <w:sz w:val="24"/>
          <w:szCs w:val="24"/>
          <w:lang w:val="sk-SK" w:eastAsia="cs-CZ"/>
        </w:rPr>
        <w:t xml:space="preserve">sústavy </w:t>
      </w:r>
      <w:r w:rsidR="00EB0D79" w:rsidRPr="00DF233A">
        <w:rPr>
          <w:rFonts w:ascii="Arial" w:eastAsia="Times New Roman" w:hAnsi="Arial" w:cs="Arial"/>
          <w:color w:val="000000" w:themeColor="text1"/>
          <w:sz w:val="24"/>
          <w:szCs w:val="24"/>
          <w:lang w:val="sk-SK" w:eastAsia="cs-CZ"/>
        </w:rPr>
        <w:t>alebo</w:t>
      </w:r>
      <w:r w:rsidR="00C15289" w:rsidRPr="00DF233A">
        <w:rPr>
          <w:rFonts w:ascii="Arial" w:eastAsia="Times New Roman" w:hAnsi="Arial" w:cs="Arial"/>
          <w:color w:val="000000" w:themeColor="text1"/>
          <w:sz w:val="24"/>
          <w:szCs w:val="24"/>
          <w:lang w:val="sk-SK" w:eastAsia="cs-CZ"/>
        </w:rPr>
        <w:t xml:space="preserve"> prevádzkovateľom</w:t>
      </w:r>
      <w:r w:rsidR="00EB0D79" w:rsidRPr="00DF233A">
        <w:rPr>
          <w:rFonts w:ascii="Arial" w:eastAsia="Times New Roman" w:hAnsi="Arial" w:cs="Arial"/>
          <w:color w:val="000000" w:themeColor="text1"/>
          <w:sz w:val="24"/>
          <w:szCs w:val="24"/>
          <w:lang w:val="sk-SK" w:eastAsia="cs-CZ"/>
        </w:rPr>
        <w:t xml:space="preserve"> distribučnej sústavy </w:t>
      </w:r>
      <w:r w:rsidR="009F79DC" w:rsidRPr="00DF233A">
        <w:rPr>
          <w:rFonts w:ascii="Arial" w:eastAsia="Times New Roman" w:hAnsi="Arial" w:cs="Arial"/>
          <w:color w:val="000000" w:themeColor="text1"/>
          <w:sz w:val="24"/>
          <w:szCs w:val="24"/>
          <w:lang w:val="sk-SK" w:eastAsia="cs-CZ"/>
        </w:rPr>
        <w:t>nedohodol</w:t>
      </w:r>
      <w:r w:rsidR="00EB0D79" w:rsidRPr="00DF233A">
        <w:rPr>
          <w:rFonts w:ascii="Arial" w:eastAsia="Times New Roman" w:hAnsi="Arial" w:cs="Arial"/>
          <w:color w:val="000000" w:themeColor="text1"/>
          <w:sz w:val="24"/>
          <w:szCs w:val="24"/>
          <w:lang w:val="sk-SK" w:eastAsia="cs-CZ"/>
        </w:rPr>
        <w:t xml:space="preserve"> rezervovanú </w:t>
      </w:r>
      <w:r w:rsidR="00B83A1A" w:rsidRPr="00DF233A">
        <w:rPr>
          <w:rFonts w:ascii="Arial" w:eastAsia="Times New Roman" w:hAnsi="Arial" w:cs="Arial"/>
          <w:color w:val="000000" w:themeColor="text1"/>
          <w:sz w:val="24"/>
          <w:szCs w:val="24"/>
          <w:lang w:val="sk-SK" w:eastAsia="cs-CZ"/>
        </w:rPr>
        <w:t>kapacit</w:t>
      </w:r>
      <w:r w:rsidR="00EB0D79" w:rsidRPr="00DF233A">
        <w:rPr>
          <w:rFonts w:ascii="Arial" w:eastAsia="Times New Roman" w:hAnsi="Arial" w:cs="Arial"/>
          <w:color w:val="000000" w:themeColor="text1"/>
          <w:sz w:val="24"/>
          <w:szCs w:val="24"/>
          <w:lang w:val="sk-SK" w:eastAsia="cs-CZ"/>
        </w:rPr>
        <w:t>u</w:t>
      </w:r>
      <w:r w:rsidR="00B83A1A" w:rsidRPr="00DF233A">
        <w:rPr>
          <w:rFonts w:ascii="Arial" w:eastAsia="Times New Roman" w:hAnsi="Arial" w:cs="Arial"/>
          <w:color w:val="000000" w:themeColor="text1"/>
          <w:sz w:val="24"/>
          <w:szCs w:val="24"/>
          <w:lang w:val="sk-SK" w:eastAsia="cs-CZ"/>
        </w:rPr>
        <w:t xml:space="preserve"> </w:t>
      </w:r>
      <w:r w:rsidR="00EB0D79" w:rsidRPr="00DF233A">
        <w:rPr>
          <w:rFonts w:ascii="Arial" w:eastAsia="Times New Roman" w:hAnsi="Arial" w:cs="Arial"/>
          <w:color w:val="000000" w:themeColor="text1"/>
          <w:sz w:val="24"/>
          <w:szCs w:val="24"/>
          <w:lang w:val="sk-SK" w:eastAsia="cs-CZ"/>
        </w:rPr>
        <w:t xml:space="preserve">umožňujúcu </w:t>
      </w:r>
      <w:r w:rsidR="00B83A1A" w:rsidRPr="00DF233A">
        <w:rPr>
          <w:rFonts w:ascii="Arial" w:eastAsia="Times New Roman" w:hAnsi="Arial" w:cs="Arial"/>
          <w:color w:val="000000" w:themeColor="text1"/>
          <w:sz w:val="24"/>
          <w:szCs w:val="24"/>
          <w:lang w:val="sk-SK" w:eastAsia="cs-CZ"/>
        </w:rPr>
        <w:t>vyvedenie výkonu</w:t>
      </w:r>
      <w:r w:rsidR="00EB0D79" w:rsidRPr="00DF233A">
        <w:rPr>
          <w:rFonts w:ascii="Arial" w:eastAsia="Times New Roman" w:hAnsi="Arial" w:cs="Arial"/>
          <w:color w:val="000000" w:themeColor="text1"/>
          <w:sz w:val="24"/>
          <w:szCs w:val="24"/>
          <w:lang w:val="sk-SK" w:eastAsia="cs-CZ"/>
        </w:rPr>
        <w:t xml:space="preserve"> zariadenia na uskladňovanie elektriny do prenosovej </w:t>
      </w:r>
      <w:r w:rsidR="00764A30" w:rsidRPr="00DF233A">
        <w:rPr>
          <w:rFonts w:ascii="Arial" w:eastAsia="Times New Roman" w:hAnsi="Arial" w:cs="Arial"/>
          <w:color w:val="000000" w:themeColor="text1"/>
          <w:sz w:val="24"/>
          <w:szCs w:val="24"/>
          <w:lang w:val="sk-SK" w:eastAsia="cs-CZ"/>
        </w:rPr>
        <w:t xml:space="preserve">sústavy </w:t>
      </w:r>
      <w:r w:rsidR="00EB0D79" w:rsidRPr="00DF233A">
        <w:rPr>
          <w:rFonts w:ascii="Arial" w:eastAsia="Times New Roman" w:hAnsi="Arial" w:cs="Arial"/>
          <w:color w:val="000000" w:themeColor="text1"/>
          <w:sz w:val="24"/>
          <w:szCs w:val="24"/>
          <w:lang w:val="sk-SK" w:eastAsia="cs-CZ"/>
        </w:rPr>
        <w:t>alebo distribučnej sústavy.</w:t>
      </w:r>
    </w:p>
    <w:p w14:paraId="0DA6292B" w14:textId="34517B53" w:rsidR="00F60F8C" w:rsidRPr="00DF233A" w:rsidRDefault="00F60F8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964DE5"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Povinnosti podľa odseku 2 písm. </w:t>
      </w:r>
      <w:r w:rsidR="001F7E23" w:rsidRPr="00DF233A">
        <w:rPr>
          <w:rFonts w:ascii="Arial" w:eastAsia="Times New Roman" w:hAnsi="Arial" w:cs="Arial"/>
          <w:color w:val="000000" w:themeColor="text1"/>
          <w:sz w:val="24"/>
          <w:szCs w:val="24"/>
          <w:lang w:val="sk-SK" w:eastAsia="cs-CZ"/>
        </w:rPr>
        <w:t>e</w:t>
      </w:r>
      <w:r w:rsidR="001E18D0" w:rsidRPr="00DF233A">
        <w:rPr>
          <w:rFonts w:ascii="Arial" w:eastAsia="Times New Roman" w:hAnsi="Arial" w:cs="Arial"/>
          <w:color w:val="000000" w:themeColor="text1"/>
          <w:sz w:val="24"/>
          <w:szCs w:val="24"/>
          <w:lang w:val="sk-SK" w:eastAsia="cs-CZ"/>
        </w:rPr>
        <w:t xml:space="preserve">), </w:t>
      </w:r>
      <w:r w:rsidR="001F7E23" w:rsidRPr="00DF233A">
        <w:rPr>
          <w:rFonts w:ascii="Arial" w:eastAsia="Times New Roman" w:hAnsi="Arial" w:cs="Arial"/>
          <w:color w:val="000000" w:themeColor="text1"/>
          <w:sz w:val="24"/>
          <w:szCs w:val="24"/>
          <w:lang w:val="sk-SK" w:eastAsia="cs-CZ"/>
        </w:rPr>
        <w:t>g</w:t>
      </w:r>
      <w:r w:rsidR="001E18D0" w:rsidRPr="00DF233A">
        <w:rPr>
          <w:rFonts w:ascii="Arial" w:eastAsia="Times New Roman" w:hAnsi="Arial" w:cs="Arial"/>
          <w:color w:val="000000" w:themeColor="text1"/>
          <w:sz w:val="24"/>
          <w:szCs w:val="24"/>
          <w:lang w:val="sk-SK" w:eastAsia="cs-CZ"/>
        </w:rPr>
        <w:t>) a </w:t>
      </w:r>
      <w:r w:rsidR="001F7E23" w:rsidRPr="00DF233A">
        <w:rPr>
          <w:rFonts w:ascii="Arial" w:eastAsia="Times New Roman" w:hAnsi="Arial" w:cs="Arial"/>
          <w:color w:val="000000" w:themeColor="text1"/>
          <w:sz w:val="24"/>
          <w:szCs w:val="24"/>
          <w:lang w:val="sk-SK" w:eastAsia="cs-CZ"/>
        </w:rPr>
        <w:t>h</w:t>
      </w:r>
      <w:r w:rsidR="001E18D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sa nevzťahujú na prevádzkovateľa zariadenia na uskladňovanie elektriny s inštalovaným výkonom do 1</w:t>
      </w:r>
      <w:r w:rsidR="0005720C"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kW. </w:t>
      </w:r>
    </w:p>
    <w:p w14:paraId="2CE55576" w14:textId="1E0513BD" w:rsidR="005204EB" w:rsidRPr="00DF233A" w:rsidRDefault="005204E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Povinnosti podľa odseku 2 písm. </w:t>
      </w:r>
      <w:r w:rsidR="00F50A18" w:rsidRPr="00DF233A">
        <w:rPr>
          <w:rFonts w:ascii="Arial" w:eastAsia="Times New Roman" w:hAnsi="Arial" w:cs="Arial"/>
          <w:color w:val="000000" w:themeColor="text1"/>
          <w:sz w:val="24"/>
          <w:szCs w:val="24"/>
          <w:lang w:val="sk-SK" w:eastAsia="cs-CZ"/>
        </w:rPr>
        <w:t xml:space="preserve">a) až g), i) až l) a n) </w:t>
      </w:r>
      <w:r w:rsidRPr="00DF233A">
        <w:rPr>
          <w:rFonts w:ascii="Arial" w:eastAsia="Times New Roman" w:hAnsi="Arial" w:cs="Arial"/>
          <w:color w:val="000000" w:themeColor="text1"/>
          <w:sz w:val="24"/>
          <w:szCs w:val="24"/>
          <w:lang w:val="sk-SK" w:eastAsia="cs-CZ"/>
        </w:rPr>
        <w:t xml:space="preserve">sa nevzťahujú na prevádzkovateľa zariadenia na uskladňovanie elektriny, ktorý nie je pripojený do sústavy. </w:t>
      </w:r>
      <w:r w:rsidR="00B50EA2" w:rsidRPr="00DF233A">
        <w:rPr>
          <w:rFonts w:ascii="Arial" w:eastAsia="Times New Roman" w:hAnsi="Arial" w:cs="Arial"/>
          <w:color w:val="000000" w:themeColor="text1"/>
          <w:sz w:val="24"/>
          <w:szCs w:val="24"/>
          <w:lang w:val="sk-SK" w:eastAsia="cs-CZ"/>
        </w:rPr>
        <w:t>Na prevádzkovateľa zariadení na uskladňovanie elektriny s inštalovaným výkonom v súčte do 5 MW, ktorý nie je pripojený do sústavy, sa ďalej nevzťahuje povinnosť podľa odseku 2 písm. h)</w:t>
      </w:r>
      <w:r w:rsidRPr="00DF233A">
        <w:rPr>
          <w:rFonts w:ascii="Arial" w:eastAsia="Times New Roman" w:hAnsi="Arial" w:cs="Arial"/>
          <w:color w:val="000000" w:themeColor="text1"/>
          <w:sz w:val="24"/>
          <w:szCs w:val="24"/>
          <w:lang w:val="sk-SK" w:eastAsia="cs-CZ"/>
        </w:rPr>
        <w:t>.</w:t>
      </w:r>
    </w:p>
    <w:p w14:paraId="334F77C3" w14:textId="46770005"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28  </w:t>
      </w:r>
    </w:p>
    <w:p w14:paraId="74288DB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0" w:name="c_26304"/>
      <w:bookmarkEnd w:id="130"/>
      <w:r w:rsidRPr="00DF233A">
        <w:rPr>
          <w:rFonts w:ascii="Arial" w:eastAsia="Times New Roman" w:hAnsi="Arial" w:cs="Arial"/>
          <w:b/>
          <w:bCs/>
          <w:color w:val="000000" w:themeColor="text1"/>
          <w:sz w:val="24"/>
          <w:szCs w:val="24"/>
          <w:lang w:val="sk-SK" w:eastAsia="cs-CZ"/>
        </w:rPr>
        <w:t>Práva a povinnosti prevádzkovateľa prenosovej sústavy</w:t>
      </w:r>
    </w:p>
    <w:p w14:paraId="0FD74ADE" w14:textId="22D79FE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 Prevádzkovateľ prenosovej sústavy má právo</w:t>
      </w:r>
    </w:p>
    <w:p w14:paraId="73690C3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riaďovať a prevádzkovať elektronickú komunikačnú sieť potrebnú na riadenie prevádzky sústavy a na zabezpečenie prenosu informácií potrebných na riadenie v súlade s osobitným predpisom, </w:t>
      </w:r>
      <w:r w:rsidRPr="00DF233A">
        <w:rPr>
          <w:rFonts w:ascii="Arial" w:eastAsia="Times New Roman" w:hAnsi="Arial" w:cs="Arial"/>
          <w:color w:val="000000" w:themeColor="text1"/>
          <w:sz w:val="24"/>
          <w:szCs w:val="24"/>
          <w:vertAlign w:val="superscript"/>
          <w:lang w:val="sk-SK" w:eastAsia="cs-CZ"/>
        </w:rPr>
        <w:t>52)</w:t>
      </w:r>
    </w:p>
    <w:p w14:paraId="17A242B5" w14:textId="307BCC2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kupovať podporné služby potrebné na zabezpečenie poskytovania systémových služieb na dodržanie kvality dodávky elektriny a na zabezpečenie prevádzkovej spoľahlivosti sústavy na základe transparentných, nediskriminačných a trhových postupov; v prípade predchádzania ohrozeniu bezpečnosti a stability sústavy nakupovať podporné služby od poskytovateľov podporných služieb na vymedzenom území na základe zmluvy o poskytovaní podporných služieb a dodávke regulačnej elektriny alebo zmluvy o poskytovaní podporných služieb, pri ohrození bezpečnosti prevádzky prenosovej sústavy na nevyhnutnú dobu aj priamo; priamy nákup podporných služieb a zmluvné podmienky priameho nákupu podporných služieb je prevádzkovateľ prenosovej sústavy povinný bezodkladne oznámiť ministerstvu a úradu,</w:t>
      </w:r>
    </w:p>
    <w:p w14:paraId="7B19B51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akupovať elektrinu potrebnú na krytie strát v sústave transparentným a nediskriminačným spôsobom,</w:t>
      </w:r>
    </w:p>
    <w:p w14:paraId="250F95F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nakupovať elektrinu pre vlastnú spotrebu transparentným a nediskriminačným spôsobom,</w:t>
      </w:r>
    </w:p>
    <w:p w14:paraId="1B6E195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zabezpečovať v súlade s medzinárodnými záväzkami regulačnú elektrinu pri havarijnej výpomoci, regulačnú elektrinu v systéme spolupráce prevádzkovateľov prenosových sústav a za podmienok ustanovených osobitným predpisom</w:t>
      </w:r>
      <w:r w:rsidRPr="00DF233A">
        <w:rPr>
          <w:rFonts w:ascii="Arial" w:eastAsia="Times New Roman" w:hAnsi="Arial" w:cs="Arial"/>
          <w:color w:val="000000" w:themeColor="text1"/>
          <w:sz w:val="24"/>
          <w:szCs w:val="24"/>
          <w:vertAlign w:val="superscript"/>
          <w:lang w:val="sk-SK" w:eastAsia="cs-CZ"/>
        </w:rPr>
        <w:t>53a)</w:t>
      </w:r>
      <w:r w:rsidRPr="00DF233A">
        <w:rPr>
          <w:rFonts w:ascii="Arial" w:eastAsia="Times New Roman" w:hAnsi="Arial" w:cs="Arial"/>
          <w:color w:val="000000" w:themeColor="text1"/>
          <w:sz w:val="24"/>
          <w:szCs w:val="24"/>
          <w:lang w:val="sk-SK" w:eastAsia="cs-CZ"/>
        </w:rPr>
        <w:t> redispečing a protiobchod,</w:t>
      </w:r>
    </w:p>
    <w:p w14:paraId="5CBB95A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odmietnuť prístup do sústavy z dôvodu nedostatku kapacity sústavy,</w:t>
      </w:r>
    </w:p>
    <w:p w14:paraId="023AC9F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obmedziť alebo prerušiť v nevyhnutnom rozsahu a na nevyhnutnú dobu prenos elektriny bez nároku na náhradu škody okrem prípadov, ak škoda vznikla zavinením prevádzkovateľa prenosovej sústavy pri</w:t>
      </w:r>
    </w:p>
    <w:p w14:paraId="059000B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bezprostrednom ohrození života, zdravia alebo majetku osôb a pri likvidácii týchto stavov,</w:t>
      </w:r>
    </w:p>
    <w:p w14:paraId="67C5E11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stave núdze alebo pri činnostiach, ktoré bezprostredne predchádzajú jeho vzniku,</w:t>
      </w:r>
    </w:p>
    <w:p w14:paraId="0A1F49A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eoprávnenom odbere elektriny,</w:t>
      </w:r>
    </w:p>
    <w:p w14:paraId="6E9FED4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abránení alebo opakovanom neumožnení prístupu k meraciemu zariadeniu odberateľom elektriny alebo výrobcom elektriny,</w:t>
      </w:r>
    </w:p>
    <w:p w14:paraId="17D44F1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ácach na zariadeniach sústavy alebo v ochrannom pásme sústavy, ak sú plánované,</w:t>
      </w:r>
    </w:p>
    <w:p w14:paraId="1276164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oruchách na zariadeniach sústavy a počas ich odstraňovania,</w:t>
      </w:r>
    </w:p>
    <w:p w14:paraId="49AF258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dodávke alebo odbere elektriny zariadeniami, ktoré ohrozujú život, zdravie alebo majetok osôb,</w:t>
      </w:r>
    </w:p>
    <w:p w14:paraId="4B06D25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odbere elektriny zariadeniami, ktoré ovplyvňujú kvalitu a spoľahlivosť dodávky elektriny, a ak odberateľ elektriny nezabezpečil obmedzenie týchto vplyvov dostupnými technickými prostriedkami,</w:t>
      </w:r>
    </w:p>
    <w:p w14:paraId="3C2B1E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dodávke elektriny zariadeniami, ktoré ovplyvňujú kvalitu a spoľahlivosť dodávky elektriny, ak výrobca elektriny nezabezpečil obmedzenie týchto vplyvov dostupnými technickými prostriedkami,</w:t>
      </w:r>
    </w:p>
    <w:p w14:paraId="41895EE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0. neplnení zmluvne dohodnutých platobných podmienok za prenos elektriny po predchádzajúcej výzve,</w:t>
      </w:r>
    </w:p>
    <w:p w14:paraId="6BFE1FC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žiadosti dodávateľa elektriny podľa § 34 ods. 1 písm. f),</w:t>
      </w:r>
    </w:p>
    <w:p w14:paraId="37B663B8" w14:textId="3188C1E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h) zrušiť miesto pripojenia </w:t>
      </w:r>
      <w:r w:rsidR="00AC3E58"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elektriny, výrobcu elektriny</w:t>
      </w:r>
      <w:r w:rsidR="00131195" w:rsidRPr="00DF233A">
        <w:rPr>
          <w:rFonts w:ascii="Arial" w:eastAsia="Times New Roman" w:hAnsi="Arial" w:cs="Arial"/>
          <w:color w:val="000000" w:themeColor="text1"/>
          <w:sz w:val="24"/>
          <w:szCs w:val="24"/>
          <w:lang w:val="sk-SK" w:eastAsia="cs-CZ"/>
        </w:rPr>
        <w:t>, prevádzkovateľa zariadenia na uskladňovanie elektriny</w:t>
      </w:r>
      <w:r w:rsidR="00F44A94" w:rsidRPr="00DF233A">
        <w:rPr>
          <w:rFonts w:ascii="Arial" w:eastAsia="Times New Roman" w:hAnsi="Arial" w:cs="Arial"/>
          <w:color w:val="000000" w:themeColor="text1"/>
          <w:sz w:val="24"/>
          <w:szCs w:val="24"/>
          <w:lang w:val="sk-SK" w:eastAsia="cs-CZ"/>
        </w:rPr>
        <w:t>, energetického spoločenstva</w:t>
      </w:r>
      <w:r w:rsidRPr="00DF233A">
        <w:rPr>
          <w:rFonts w:ascii="Arial" w:eastAsia="Times New Roman" w:hAnsi="Arial" w:cs="Arial"/>
          <w:color w:val="000000" w:themeColor="text1"/>
          <w:sz w:val="24"/>
          <w:szCs w:val="24"/>
          <w:lang w:val="sk-SK" w:eastAsia="cs-CZ"/>
        </w:rPr>
        <w:t xml:space="preserve"> alebo prevádzkovateľa distribučnej sústavy v súlade s pravidlami trhu na základe rozhodnutia úradu vydaného na návrh prevádzkovateľa prenosovej sústavy,</w:t>
      </w:r>
    </w:p>
    <w:p w14:paraId="5EB7091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vyžadovať od účastníkov trhu s elektrinou údaje potrebné na prípravu prevádzky sústavy vo všetkých jej etapách, a to ročnej, mesačnej, týždennej a dennej, na plánovanie kapacity sústavy, na riadenie prevádzky sústavy, na riadenie preťaženia sústavy, na hodnotenie prevádzky sústavy, na finančné vysporiadanie v rozsahu podľa obchodných podmienok prevádzkovateľa prenosovej sústavy,</w:t>
      </w:r>
    </w:p>
    <w:p w14:paraId="760D28F9" w14:textId="03F662D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vyžadovať od účastníkov trhu s elektrinou údaje potrebné na spracovanie návrhov</w:t>
      </w:r>
      <w:r w:rsidR="00DA1FE0" w:rsidRPr="00DF233A">
        <w:rPr>
          <w:rFonts w:ascii="Arial" w:eastAsia="Times New Roman" w:hAnsi="Arial" w:cs="Arial"/>
          <w:color w:val="000000" w:themeColor="text1"/>
          <w:sz w:val="24"/>
          <w:szCs w:val="24"/>
          <w:lang w:val="sk-SK" w:eastAsia="cs-CZ"/>
        </w:rPr>
        <w:t xml:space="preserve"> pre ministerstvo</w:t>
      </w:r>
      <w:r w:rsidRPr="00DF233A">
        <w:rPr>
          <w:rFonts w:ascii="Arial" w:eastAsia="Times New Roman" w:hAnsi="Arial" w:cs="Arial"/>
          <w:color w:val="000000" w:themeColor="text1"/>
          <w:sz w:val="24"/>
          <w:szCs w:val="24"/>
          <w:lang w:val="sk-SK" w:eastAsia="cs-CZ"/>
        </w:rPr>
        <w:t xml:space="preserve"> na riešenie rovnováhy medzi ponukou a dopytom elektriny, na účely vypracovania energetickej politiky, </w:t>
      </w:r>
      <w:r w:rsidR="003B42BE" w:rsidRPr="00DF233A">
        <w:rPr>
          <w:rFonts w:ascii="Arial" w:eastAsia="Times New Roman" w:hAnsi="Arial" w:cs="Arial"/>
          <w:color w:val="000000" w:themeColor="text1"/>
          <w:sz w:val="24"/>
          <w:szCs w:val="24"/>
          <w:lang w:val="sk-SK" w:eastAsia="cs-CZ"/>
        </w:rPr>
        <w:t>posúdenia primeranosti zdrojov</w:t>
      </w:r>
      <w:r w:rsidR="0040391E" w:rsidRPr="00DF233A">
        <w:rPr>
          <w:rFonts w:ascii="Arial" w:eastAsia="Times New Roman" w:hAnsi="Arial" w:cs="Arial"/>
          <w:color w:val="000000" w:themeColor="text1"/>
          <w:sz w:val="24"/>
          <w:szCs w:val="24"/>
          <w:lang w:val="sk-SK" w:eastAsia="cs-CZ"/>
        </w:rPr>
        <w:t xml:space="preserve"> na európskej úrovni</w:t>
      </w:r>
      <w:r w:rsidR="003B42BE" w:rsidRPr="00DF233A">
        <w:rPr>
          <w:rFonts w:ascii="Arial" w:eastAsia="Times New Roman" w:hAnsi="Arial" w:cs="Arial"/>
          <w:color w:val="000000" w:themeColor="text1"/>
          <w:sz w:val="24"/>
          <w:szCs w:val="24"/>
          <w:lang w:val="sk-SK" w:eastAsia="cs-CZ"/>
        </w:rPr>
        <w:t xml:space="preserve">, </w:t>
      </w:r>
      <w:r w:rsidR="001C4595" w:rsidRPr="00DF233A">
        <w:rPr>
          <w:rFonts w:ascii="Arial" w:eastAsia="Times New Roman" w:hAnsi="Arial" w:cs="Arial"/>
          <w:color w:val="000000" w:themeColor="text1"/>
          <w:sz w:val="24"/>
          <w:szCs w:val="24"/>
          <w:lang w:val="sk-SK" w:eastAsia="cs-CZ"/>
        </w:rPr>
        <w:t>posúdeni</w:t>
      </w:r>
      <w:r w:rsidR="00B43E2C" w:rsidRPr="00DF233A">
        <w:rPr>
          <w:rFonts w:ascii="Arial" w:eastAsia="Times New Roman" w:hAnsi="Arial" w:cs="Arial"/>
          <w:color w:val="000000" w:themeColor="text1"/>
          <w:sz w:val="24"/>
          <w:szCs w:val="24"/>
          <w:lang w:val="sk-SK" w:eastAsia="cs-CZ"/>
        </w:rPr>
        <w:t>a</w:t>
      </w:r>
      <w:r w:rsidR="001C4595" w:rsidRPr="00DF233A">
        <w:rPr>
          <w:rFonts w:ascii="Arial" w:eastAsia="Times New Roman" w:hAnsi="Arial" w:cs="Arial"/>
          <w:color w:val="000000" w:themeColor="text1"/>
          <w:sz w:val="24"/>
          <w:szCs w:val="24"/>
          <w:lang w:val="sk-SK" w:eastAsia="cs-CZ"/>
        </w:rPr>
        <w:t xml:space="preserve"> primeranosti zdrojov</w:t>
      </w:r>
      <w:r w:rsidR="0040391E" w:rsidRPr="00DF233A">
        <w:rPr>
          <w:rFonts w:ascii="Arial" w:eastAsia="Times New Roman" w:hAnsi="Arial" w:cs="Arial"/>
          <w:color w:val="000000" w:themeColor="text1"/>
          <w:sz w:val="24"/>
          <w:szCs w:val="24"/>
          <w:lang w:val="sk-SK" w:eastAsia="cs-CZ"/>
        </w:rPr>
        <w:t xml:space="preserve"> na vnútroštátnej úrovni</w:t>
      </w:r>
      <w:r w:rsidRPr="00DF233A">
        <w:rPr>
          <w:rFonts w:ascii="Arial" w:eastAsia="Times New Roman" w:hAnsi="Arial" w:cs="Arial"/>
          <w:color w:val="000000" w:themeColor="text1"/>
          <w:sz w:val="24"/>
          <w:szCs w:val="24"/>
          <w:lang w:val="sk-SK" w:eastAsia="cs-CZ"/>
        </w:rPr>
        <w:t xml:space="preserve"> a dokumentov pre rozvoj sústavy v rozsahu technických podmienok prevádzkovateľa prenosovej sústavy podľa § 19, ako aj údaje potrebné na plnenie povinností súvisiacich so zverejňovaním v rozsahu podľa pravidiel trhu,</w:t>
      </w:r>
    </w:p>
    <w:p w14:paraId="76126DE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vyžadovať technické údaje o prepravovanej elektrine; údaje o časovom priebehu prenosu, odobratom a dodanom množstve elektriny a mieste odberu elektriny zo sústavy a mieste dodávky elektriny do sústavy, o parametroch prepravovanej elektriny a o využití pridelenej prenosovej kapacity v súlade s uzatvorenými zmluvami,</w:t>
      </w:r>
    </w:p>
    <w:p w14:paraId="0AD70D1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vyžadovať od ostatných elektroenergetických podnikov informácie potrebné na plnenie povinností prevádzkovateľa prenosovej sústavy vypracúvať alebo spolupracovať pri vypracúvaní plánov rozvoja sústavy vrátane sústavy mimo vymedzeného územia podľa tohto zákona a osobitného predpisu, </w:t>
      </w:r>
      <w:r w:rsidRPr="00DF233A">
        <w:rPr>
          <w:rFonts w:ascii="Arial" w:eastAsia="Times New Roman" w:hAnsi="Arial" w:cs="Arial"/>
          <w:color w:val="000000" w:themeColor="text1"/>
          <w:sz w:val="24"/>
          <w:szCs w:val="24"/>
          <w:vertAlign w:val="superscript"/>
          <w:lang w:val="sk-SK" w:eastAsia="cs-CZ"/>
        </w:rPr>
        <w:t>54)</w:t>
      </w:r>
    </w:p>
    <w:p w14:paraId="054FFDF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meniť štruktúru zapojenia zariadení na výrobu elektriny výrobcu elektriny v nevyhnutnom rozsahu potrebnom na zabezpečenie požadovanej úrovne spoľahlivosti prevádzky sústavy a zabezpečenie poskytovania systémových služieb,</w:t>
      </w:r>
    </w:p>
    <w:p w14:paraId="2A7C70B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uzatvoriť zmluvu o zúčtovaní odchýlky v rozsahu podľa pravidiel trhu,</w:t>
      </w:r>
    </w:p>
    <w:p w14:paraId="172417E1" w14:textId="1E3AAF2B" w:rsidR="00464737"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zúčastňovať sa organizovaného krátkodobého cezhraničného trhu s elektrinou, ak je subjektom zúčtovania a uzatvoril s organizátorom krátkodobého trhu s elektrinou zmluvu o prístupe a podmienkach účasti na organizovanom krátkodobom cezhraničnom trhu s</w:t>
      </w:r>
      <w:r w:rsidR="00464737" w:rsidRPr="00DF233A">
        <w:rPr>
          <w:rFonts w:ascii="Arial" w:eastAsia="Times New Roman" w:hAnsi="Arial" w:cs="Arial"/>
          <w:color w:val="000000" w:themeColor="text1"/>
          <w:sz w:val="24"/>
          <w:szCs w:val="24"/>
          <w:lang w:val="sk-SK" w:eastAsia="cs-CZ"/>
        </w:rPr>
        <w:t> </w:t>
      </w:r>
      <w:r w:rsidR="000F5CF7" w:rsidRPr="00DF233A">
        <w:rPr>
          <w:rFonts w:ascii="Arial" w:eastAsia="Times New Roman" w:hAnsi="Arial" w:cs="Arial"/>
          <w:color w:val="000000" w:themeColor="text1"/>
          <w:sz w:val="24"/>
          <w:szCs w:val="24"/>
          <w:lang w:val="sk-SK" w:eastAsia="cs-CZ"/>
        </w:rPr>
        <w:t>elekt</w:t>
      </w:r>
      <w:r w:rsidR="00400F70" w:rsidRPr="00DF233A">
        <w:rPr>
          <w:rFonts w:ascii="Arial" w:eastAsia="Times New Roman" w:hAnsi="Arial" w:cs="Arial"/>
          <w:color w:val="000000" w:themeColor="text1"/>
          <w:sz w:val="24"/>
          <w:szCs w:val="24"/>
          <w:lang w:val="sk-SK" w:eastAsia="cs-CZ"/>
        </w:rPr>
        <w:t>rinou</w:t>
      </w:r>
      <w:r w:rsidR="00464737" w:rsidRPr="00DF233A">
        <w:rPr>
          <w:rFonts w:ascii="Arial" w:eastAsia="Times New Roman" w:hAnsi="Arial" w:cs="Arial"/>
          <w:color w:val="000000" w:themeColor="text1"/>
          <w:sz w:val="24"/>
          <w:szCs w:val="24"/>
          <w:lang w:val="sk-SK" w:eastAsia="cs-CZ"/>
        </w:rPr>
        <w:t>,</w:t>
      </w:r>
    </w:p>
    <w:p w14:paraId="250F14E2" w14:textId="61EF200B" w:rsidR="00464737" w:rsidRPr="00DF233A" w:rsidRDefault="0046473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monitorovať, vyhodnocovať a kontrolovať dodržiavanie podmienok pripojenia do prenosovej sústavy a dodržiavanie hraničných hodnôt pretoku jalového elektrického výkonu z časti vymedzeného územia ustanovených všeobecne záväzným právnym predpisom vydaným podľa § 95 ods</w:t>
      </w:r>
      <w:r w:rsidR="00D73370"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2 písm</w:t>
      </w:r>
      <w:r w:rsidR="00D73370" w:rsidRPr="00DF233A">
        <w:rPr>
          <w:rFonts w:ascii="Arial" w:eastAsia="Times New Roman" w:hAnsi="Arial" w:cs="Arial"/>
          <w:color w:val="000000" w:themeColor="text1"/>
          <w:sz w:val="24"/>
          <w:szCs w:val="24"/>
          <w:lang w:val="sk-SK" w:eastAsia="cs-CZ"/>
        </w:rPr>
        <w:t xml:space="preserve">. </w:t>
      </w:r>
      <w:r w:rsidR="00DE3A52" w:rsidRPr="00DF233A">
        <w:rPr>
          <w:rFonts w:ascii="Arial" w:eastAsia="Times New Roman" w:hAnsi="Arial" w:cs="Arial"/>
          <w:color w:val="000000" w:themeColor="text1"/>
          <w:sz w:val="24"/>
          <w:szCs w:val="24"/>
          <w:lang w:val="sk-SK" w:eastAsia="cs-CZ"/>
        </w:rPr>
        <w:t>l</w:t>
      </w:r>
      <w:r w:rsidRPr="00DF233A">
        <w:rPr>
          <w:rFonts w:ascii="Arial" w:eastAsia="Times New Roman" w:hAnsi="Arial" w:cs="Arial"/>
          <w:color w:val="000000" w:themeColor="text1"/>
          <w:sz w:val="24"/>
          <w:szCs w:val="24"/>
          <w:lang w:val="sk-SK" w:eastAsia="cs-CZ"/>
        </w:rPr>
        <w:t>), a to kumulovane pre všetky miesta pripojenia daného prevádzkovateľa distribučnej sústavy k prevádzkovateľovi prenosovej sústavy,</w:t>
      </w:r>
    </w:p>
    <w:p w14:paraId="5349BF18" w14:textId="77777777" w:rsidR="00131FAC" w:rsidRPr="00DF233A" w:rsidRDefault="0046473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 uplatňovať si voči užívateľom sústavy poplatok pri nedodržaní hraničných hodnôt pretoku jalového elektrického výkonu podľa osobitného predpisu</w:t>
      </w:r>
      <w:r w:rsidR="00A52F61" w:rsidRPr="00DF233A">
        <w:rPr>
          <w:rFonts w:ascii="Arial" w:eastAsia="Times New Roman" w:hAnsi="Arial" w:cs="Arial"/>
          <w:color w:val="000000" w:themeColor="text1"/>
          <w:sz w:val="24"/>
          <w:szCs w:val="24"/>
          <w:vertAlign w:val="superscript"/>
          <w:lang w:val="sk-SK" w:eastAsia="cs-CZ"/>
        </w:rPr>
        <w:t>54</w:t>
      </w:r>
      <w:r w:rsidRPr="00DF233A">
        <w:rPr>
          <w:rFonts w:ascii="Arial" w:eastAsia="Times New Roman" w:hAnsi="Arial" w:cs="Arial"/>
          <w:color w:val="000000" w:themeColor="text1"/>
          <w:sz w:val="24"/>
          <w:szCs w:val="24"/>
          <w:vertAlign w:val="superscript"/>
          <w:lang w:val="sk-SK" w:eastAsia="cs-CZ"/>
        </w:rPr>
        <w:t>a</w:t>
      </w:r>
      <w:r w:rsidRPr="00DF233A">
        <w:rPr>
          <w:rFonts w:ascii="Arial" w:eastAsia="Times New Roman" w:hAnsi="Arial" w:cs="Arial"/>
          <w:color w:val="000000" w:themeColor="text1"/>
          <w:sz w:val="24"/>
          <w:szCs w:val="24"/>
          <w:lang w:val="sk-SK" w:eastAsia="cs-CZ"/>
        </w:rPr>
        <w:t>) okrem okolností vylučujúcich zodpovednosť podľa § 374 Obchodného zákonníka</w:t>
      </w:r>
      <w:r w:rsidR="00131FAC" w:rsidRPr="00DF233A">
        <w:rPr>
          <w:rFonts w:ascii="Arial" w:eastAsia="Times New Roman" w:hAnsi="Arial" w:cs="Arial"/>
          <w:color w:val="000000" w:themeColor="text1"/>
          <w:sz w:val="24"/>
          <w:szCs w:val="24"/>
          <w:lang w:val="sk-SK" w:eastAsia="cs-CZ"/>
        </w:rPr>
        <w:t>,</w:t>
      </w:r>
    </w:p>
    <w:p w14:paraId="2EDA0211" w14:textId="3842CD44" w:rsidR="00D96116" w:rsidRPr="00DF233A" w:rsidRDefault="00131FA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r) </w:t>
      </w:r>
      <w:r w:rsidR="00FB7B6E" w:rsidRPr="00DF233A">
        <w:rPr>
          <w:rFonts w:ascii="Arial" w:eastAsia="Times New Roman" w:hAnsi="Arial" w:cs="Arial"/>
          <w:color w:val="000000" w:themeColor="text1"/>
          <w:sz w:val="24"/>
          <w:szCs w:val="24"/>
          <w:lang w:val="sk-SK" w:eastAsia="cs-CZ"/>
        </w:rPr>
        <w:t xml:space="preserve">vydať pokyn k </w:t>
      </w:r>
      <w:r w:rsidRPr="00DF233A">
        <w:rPr>
          <w:rFonts w:ascii="Arial" w:eastAsia="Times New Roman" w:hAnsi="Arial" w:cs="Arial"/>
          <w:color w:val="000000" w:themeColor="text1"/>
          <w:sz w:val="24"/>
          <w:szCs w:val="24"/>
          <w:lang w:val="sk-SK" w:eastAsia="cs-CZ"/>
        </w:rPr>
        <w:t>obmedz</w:t>
      </w:r>
      <w:r w:rsidR="00FB7B6E" w:rsidRPr="00DF233A">
        <w:rPr>
          <w:rFonts w:ascii="Arial" w:eastAsia="Times New Roman" w:hAnsi="Arial" w:cs="Arial"/>
          <w:color w:val="000000" w:themeColor="text1"/>
          <w:sz w:val="24"/>
          <w:szCs w:val="24"/>
          <w:lang w:val="sk-SK" w:eastAsia="cs-CZ"/>
        </w:rPr>
        <w:t>eniu</w:t>
      </w:r>
      <w:r w:rsidRPr="00DF233A">
        <w:rPr>
          <w:rFonts w:ascii="Arial" w:eastAsia="Times New Roman" w:hAnsi="Arial" w:cs="Arial"/>
          <w:color w:val="000000" w:themeColor="text1"/>
          <w:sz w:val="24"/>
          <w:szCs w:val="24"/>
          <w:lang w:val="sk-SK" w:eastAsia="cs-CZ"/>
        </w:rPr>
        <w:t xml:space="preserve"> aktiváci</w:t>
      </w:r>
      <w:r w:rsidR="00FB7B6E" w:rsidRPr="00DF233A">
        <w:rPr>
          <w:rFonts w:ascii="Arial" w:eastAsia="Times New Roman" w:hAnsi="Arial" w:cs="Arial"/>
          <w:color w:val="000000" w:themeColor="text1"/>
          <w:sz w:val="24"/>
          <w:szCs w:val="24"/>
          <w:lang w:val="sk-SK" w:eastAsia="cs-CZ"/>
        </w:rPr>
        <w:t>e</w:t>
      </w:r>
      <w:r w:rsidR="00524B41" w:rsidRPr="00DF233A">
        <w:rPr>
          <w:rFonts w:ascii="Arial" w:eastAsia="Times New Roman" w:hAnsi="Arial" w:cs="Arial"/>
          <w:color w:val="000000" w:themeColor="text1"/>
          <w:sz w:val="24"/>
          <w:szCs w:val="24"/>
          <w:lang w:val="sk-SK" w:eastAsia="cs-CZ"/>
        </w:rPr>
        <w:t xml:space="preserve"> </w:t>
      </w:r>
      <w:r w:rsidR="00A3003F" w:rsidRPr="00DF233A">
        <w:rPr>
          <w:rFonts w:ascii="Arial" w:eastAsia="Times New Roman" w:hAnsi="Arial" w:cs="Arial"/>
          <w:color w:val="000000" w:themeColor="text1"/>
          <w:sz w:val="24"/>
          <w:szCs w:val="24"/>
          <w:lang w:val="sk-SK" w:eastAsia="cs-CZ"/>
        </w:rPr>
        <w:t xml:space="preserve">agregovanej </w:t>
      </w:r>
      <w:r w:rsidRPr="00DF233A">
        <w:rPr>
          <w:rFonts w:ascii="Arial" w:eastAsia="Times New Roman" w:hAnsi="Arial" w:cs="Arial"/>
          <w:color w:val="000000" w:themeColor="text1"/>
          <w:sz w:val="24"/>
          <w:szCs w:val="24"/>
          <w:lang w:val="sk-SK" w:eastAsia="cs-CZ"/>
        </w:rPr>
        <w:t>flexibility</w:t>
      </w:r>
      <w:r w:rsidR="00A40CA4" w:rsidRPr="00DF233A">
        <w:rPr>
          <w:rFonts w:ascii="Arial" w:eastAsia="Times New Roman" w:hAnsi="Arial" w:cs="Arial"/>
          <w:color w:val="000000" w:themeColor="text1"/>
          <w:sz w:val="24"/>
          <w:szCs w:val="24"/>
          <w:lang w:val="sk-SK" w:eastAsia="cs-CZ"/>
        </w:rPr>
        <w:t xml:space="preserve">, ak </w:t>
      </w:r>
      <w:r w:rsidR="000F47B8" w:rsidRPr="00DF233A">
        <w:rPr>
          <w:rFonts w:ascii="Arial" w:eastAsia="Times New Roman" w:hAnsi="Arial" w:cs="Arial"/>
          <w:color w:val="000000" w:themeColor="text1"/>
          <w:sz w:val="24"/>
          <w:szCs w:val="24"/>
          <w:lang w:val="sk-SK" w:eastAsia="cs-CZ"/>
        </w:rPr>
        <w:t>by aktiváciou flexibility bola ohrozená bezpečnosť prevádzky prenosovej sústavy</w:t>
      </w:r>
      <w:r w:rsidR="00464737" w:rsidRPr="00DF233A">
        <w:rPr>
          <w:rFonts w:ascii="Arial" w:eastAsia="Times New Roman" w:hAnsi="Arial" w:cs="Arial"/>
          <w:color w:val="000000" w:themeColor="text1"/>
          <w:sz w:val="24"/>
          <w:szCs w:val="24"/>
          <w:lang w:val="sk-SK" w:eastAsia="cs-CZ"/>
        </w:rPr>
        <w:t>.</w:t>
      </w:r>
    </w:p>
    <w:p w14:paraId="2047DABE" w14:textId="78CBB59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renosovej sústavy je povinný</w:t>
      </w:r>
    </w:p>
    <w:p w14:paraId="1929DCE4" w14:textId="7D1436C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w:t>
      </w:r>
      <w:r w:rsidR="00743706" w:rsidRPr="00DF233A">
        <w:rPr>
          <w:rFonts w:ascii="Arial" w:eastAsia="Times New Roman" w:hAnsi="Arial" w:cs="Arial"/>
          <w:color w:val="000000" w:themeColor="text1"/>
          <w:sz w:val="24"/>
          <w:szCs w:val="24"/>
          <w:lang w:val="sk-SK" w:eastAsia="cs-CZ"/>
        </w:rPr>
        <w:t>v spolupráci s prevádzkovateľmi prenosových sústav susediacich štátov a prevádzkovateľmi distribučných sústav, s ktorými je prenosová sústava prepojená,</w:t>
      </w:r>
      <w:r w:rsidRPr="00DF233A">
        <w:rPr>
          <w:rFonts w:ascii="Arial" w:eastAsia="Times New Roman" w:hAnsi="Arial" w:cs="Arial"/>
          <w:color w:val="000000" w:themeColor="text1"/>
          <w:sz w:val="24"/>
          <w:szCs w:val="24"/>
          <w:lang w:val="sk-SK" w:eastAsia="cs-CZ"/>
        </w:rPr>
        <w:t xml:space="preserve"> zabezpečiť dlhodobo spoľahlivé, bezpečné a účinné prevádzkovanie sústavy za hospodárnych podmienok pri dodržaní podmienok ochrany životného prostredia,</w:t>
      </w:r>
      <w:r w:rsidR="008962B8" w:rsidRPr="00DF233A">
        <w:rPr>
          <w:rFonts w:ascii="Arial" w:eastAsia="Times New Roman" w:hAnsi="Arial" w:cs="Arial"/>
          <w:color w:val="000000" w:themeColor="text1"/>
          <w:sz w:val="24"/>
          <w:szCs w:val="24"/>
          <w:lang w:val="sk-SK" w:eastAsia="cs-CZ"/>
        </w:rPr>
        <w:t xml:space="preserve"> </w:t>
      </w:r>
    </w:p>
    <w:p w14:paraId="0967F87B" w14:textId="1ADE10B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riadiť prenos elektriny v sústave na vymedzenom území</w:t>
      </w:r>
      <w:r w:rsidR="00546A51" w:rsidRPr="00DF233A">
        <w:rPr>
          <w:rFonts w:ascii="Arial" w:eastAsia="Times New Roman" w:hAnsi="Arial" w:cs="Arial"/>
          <w:color w:val="000000" w:themeColor="text1"/>
          <w:sz w:val="24"/>
          <w:szCs w:val="24"/>
          <w:lang w:val="sk-SK" w:eastAsia="cs-CZ"/>
        </w:rPr>
        <w:t xml:space="preserve"> pri zohľadnení </w:t>
      </w:r>
      <w:r w:rsidR="005D3B13" w:rsidRPr="00DF233A">
        <w:rPr>
          <w:rFonts w:ascii="Arial" w:eastAsia="Times New Roman" w:hAnsi="Arial" w:cs="Arial"/>
          <w:color w:val="000000" w:themeColor="text1"/>
          <w:sz w:val="24"/>
          <w:szCs w:val="24"/>
          <w:lang w:val="sk-SK" w:eastAsia="cs-CZ"/>
        </w:rPr>
        <w:t xml:space="preserve">prenosu elektriny medzi prepojenými </w:t>
      </w:r>
      <w:r w:rsidR="00187266" w:rsidRPr="00DF233A">
        <w:rPr>
          <w:rFonts w:ascii="Arial" w:eastAsia="Times New Roman" w:hAnsi="Arial" w:cs="Arial"/>
          <w:color w:val="000000" w:themeColor="text1"/>
          <w:sz w:val="24"/>
          <w:szCs w:val="24"/>
          <w:lang w:val="sk-SK" w:eastAsia="cs-CZ"/>
        </w:rPr>
        <w:t>prenosovými sústavami</w:t>
      </w:r>
      <w:r w:rsidR="009E1FF8" w:rsidRPr="00DF233A">
        <w:rPr>
          <w:rFonts w:ascii="Arial" w:eastAsia="Times New Roman" w:hAnsi="Arial" w:cs="Arial"/>
          <w:color w:val="000000" w:themeColor="text1"/>
          <w:sz w:val="24"/>
          <w:szCs w:val="24"/>
          <w:lang w:val="sk-SK" w:eastAsia="cs-CZ"/>
        </w:rPr>
        <w:t xml:space="preserve"> </w:t>
      </w:r>
      <w:r w:rsidR="005B6D22" w:rsidRPr="00DF233A">
        <w:rPr>
          <w:rFonts w:ascii="Arial" w:eastAsia="Times New Roman" w:hAnsi="Arial" w:cs="Arial"/>
          <w:color w:val="000000" w:themeColor="text1"/>
          <w:sz w:val="24"/>
          <w:szCs w:val="24"/>
          <w:lang w:val="sk-SK" w:eastAsia="cs-CZ"/>
        </w:rPr>
        <w:t>susediacich štátov</w:t>
      </w:r>
      <w:r w:rsidRPr="00DF233A">
        <w:rPr>
          <w:rFonts w:ascii="Arial" w:eastAsia="Times New Roman" w:hAnsi="Arial" w:cs="Arial"/>
          <w:color w:val="000000" w:themeColor="text1"/>
          <w:sz w:val="24"/>
          <w:szCs w:val="24"/>
          <w:lang w:val="sk-SK" w:eastAsia="cs-CZ"/>
        </w:rPr>
        <w:t>,</w:t>
      </w:r>
    </w:p>
    <w:p w14:paraId="224FD92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iť vyrovnávanie odchýlky sústavy na vymedzenom území v súlade s medzinárodnými pravidlami na základe objektívnych, transparentných a nediskriminačných postupov,</w:t>
      </w:r>
    </w:p>
    <w:p w14:paraId="1614CE9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zabezpečiť koordináciu a rozvoj sústavy,</w:t>
      </w:r>
    </w:p>
    <w:p w14:paraId="0D27D517" w14:textId="4032464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dodržiavať minimálne normy pre údržbu a obnovu prenosovej sústavy pre udržanie kapacity prenosovej sústavy a rozvoj prenosovej sústavy v súlade s technickými podmienkami podľa § 19,</w:t>
      </w:r>
    </w:p>
    <w:p w14:paraId="2C3F1A8D" w14:textId="5B1DD30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zabezpečiť </w:t>
      </w:r>
      <w:r w:rsidR="00E34A2D" w:rsidRPr="00DF233A">
        <w:rPr>
          <w:rFonts w:ascii="Arial" w:eastAsia="Times New Roman" w:hAnsi="Arial" w:cs="Arial"/>
          <w:color w:val="000000" w:themeColor="text1"/>
          <w:sz w:val="24"/>
          <w:szCs w:val="24"/>
          <w:lang w:val="sk-SK" w:eastAsia="cs-CZ"/>
        </w:rPr>
        <w:t>primeranú</w:t>
      </w:r>
      <w:r w:rsidR="00207028" w:rsidRPr="00DF233A">
        <w:rPr>
          <w:rFonts w:ascii="Arial" w:eastAsia="Times New Roman" w:hAnsi="Arial" w:cs="Arial"/>
          <w:color w:val="000000" w:themeColor="text1"/>
          <w:sz w:val="24"/>
          <w:szCs w:val="24"/>
          <w:lang w:val="sk-SK" w:eastAsia="cs-CZ"/>
        </w:rPr>
        <w:t xml:space="preserve"> kapacit</w:t>
      </w:r>
      <w:r w:rsidR="00E34A2D" w:rsidRPr="00DF233A">
        <w:rPr>
          <w:rFonts w:ascii="Arial" w:eastAsia="Times New Roman" w:hAnsi="Arial" w:cs="Arial"/>
          <w:color w:val="000000" w:themeColor="text1"/>
          <w:sz w:val="24"/>
          <w:szCs w:val="24"/>
          <w:lang w:val="sk-SK" w:eastAsia="cs-CZ"/>
        </w:rPr>
        <w:t>u</w:t>
      </w:r>
      <w:r w:rsidR="00207028" w:rsidRPr="00DF233A">
        <w:rPr>
          <w:rFonts w:ascii="Arial" w:eastAsia="Times New Roman" w:hAnsi="Arial" w:cs="Arial"/>
          <w:color w:val="000000" w:themeColor="text1"/>
          <w:sz w:val="24"/>
          <w:szCs w:val="24"/>
          <w:lang w:val="sk-SK" w:eastAsia="cs-CZ"/>
        </w:rPr>
        <w:t xml:space="preserve"> pre</w:t>
      </w:r>
      <w:r w:rsidR="00566970" w:rsidRPr="00DF233A">
        <w:rPr>
          <w:rFonts w:ascii="Arial" w:eastAsia="Times New Roman" w:hAnsi="Arial" w:cs="Arial"/>
          <w:color w:val="000000" w:themeColor="text1"/>
          <w:sz w:val="24"/>
          <w:szCs w:val="24"/>
          <w:lang w:val="sk-SK" w:eastAsia="cs-CZ"/>
        </w:rPr>
        <w:t>nosovej</w:t>
      </w:r>
      <w:r w:rsidR="00207028" w:rsidRPr="00DF233A">
        <w:rPr>
          <w:rFonts w:ascii="Arial" w:eastAsia="Times New Roman" w:hAnsi="Arial" w:cs="Arial"/>
          <w:color w:val="000000" w:themeColor="text1"/>
          <w:sz w:val="24"/>
          <w:szCs w:val="24"/>
          <w:lang w:val="sk-SK" w:eastAsia="cs-CZ"/>
        </w:rPr>
        <w:t xml:space="preserve"> sústavy</w:t>
      </w:r>
      <w:r w:rsidR="0087607C" w:rsidRPr="00DF233A">
        <w:rPr>
          <w:rFonts w:ascii="Arial" w:eastAsia="Times New Roman" w:hAnsi="Arial" w:cs="Arial"/>
          <w:color w:val="000000" w:themeColor="text1"/>
          <w:sz w:val="24"/>
          <w:szCs w:val="24"/>
          <w:lang w:val="sk-SK" w:eastAsia="cs-CZ"/>
        </w:rPr>
        <w:t xml:space="preserve"> </w:t>
      </w:r>
      <w:r w:rsidR="00207028" w:rsidRPr="00DF233A">
        <w:rPr>
          <w:rFonts w:ascii="Arial" w:eastAsia="Times New Roman" w:hAnsi="Arial" w:cs="Arial"/>
          <w:color w:val="000000" w:themeColor="text1"/>
          <w:sz w:val="24"/>
          <w:szCs w:val="24"/>
          <w:lang w:val="sk-SK" w:eastAsia="cs-CZ"/>
        </w:rPr>
        <w:t xml:space="preserve">a </w:t>
      </w:r>
      <w:r w:rsidRPr="00DF233A">
        <w:rPr>
          <w:rFonts w:ascii="Arial" w:eastAsia="Times New Roman" w:hAnsi="Arial" w:cs="Arial"/>
          <w:color w:val="000000" w:themeColor="text1"/>
          <w:sz w:val="24"/>
          <w:szCs w:val="24"/>
          <w:lang w:val="sk-SK" w:eastAsia="cs-CZ"/>
        </w:rPr>
        <w:t>prevádzkyschopnosť sústavy,</w:t>
      </w:r>
    </w:p>
    <w:p w14:paraId="71C6B628" w14:textId="5357F34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g) zabezpečiť na transparentnom a nediskriminačnom princípe okrem plnenia povinností vo všeobecnom hospodárskom záujme prístup do </w:t>
      </w:r>
      <w:r w:rsidR="00EB5772" w:rsidRPr="00DF233A">
        <w:rPr>
          <w:rFonts w:ascii="Arial" w:eastAsia="Times New Roman" w:hAnsi="Arial" w:cs="Arial"/>
          <w:color w:val="000000" w:themeColor="text1"/>
          <w:sz w:val="24"/>
          <w:szCs w:val="24"/>
          <w:lang w:val="sk-SK" w:eastAsia="cs-CZ"/>
        </w:rPr>
        <w:t>prenosovej</w:t>
      </w:r>
      <w:r w:rsidRPr="00DF233A">
        <w:rPr>
          <w:rFonts w:ascii="Arial" w:eastAsia="Times New Roman" w:hAnsi="Arial" w:cs="Arial"/>
          <w:color w:val="000000" w:themeColor="text1"/>
          <w:sz w:val="24"/>
          <w:szCs w:val="24"/>
          <w:lang w:val="sk-SK" w:eastAsia="cs-CZ"/>
        </w:rPr>
        <w:t xml:space="preserve"> sústavy vrátane prístupu do sústavy pre cezhraničné výmeny elektriny; </w:t>
      </w:r>
      <w:r w:rsidR="003D3083" w:rsidRPr="00DF233A">
        <w:rPr>
          <w:rFonts w:ascii="Arial" w:eastAsia="Times New Roman" w:hAnsi="Arial" w:cs="Arial"/>
          <w:color w:val="000000" w:themeColor="text1"/>
          <w:sz w:val="24"/>
          <w:szCs w:val="24"/>
          <w:lang w:val="sk-SK" w:eastAsia="cs-CZ"/>
        </w:rPr>
        <w:t>pri</w:t>
      </w:r>
      <w:r w:rsidRPr="00DF233A">
        <w:rPr>
          <w:rFonts w:ascii="Arial" w:eastAsia="Times New Roman" w:hAnsi="Arial" w:cs="Arial"/>
          <w:color w:val="000000" w:themeColor="text1"/>
          <w:sz w:val="24"/>
          <w:szCs w:val="24"/>
          <w:lang w:val="sk-SK" w:eastAsia="cs-CZ"/>
        </w:rPr>
        <w:t xml:space="preserve"> </w:t>
      </w:r>
      <w:r w:rsidR="003D3083" w:rsidRPr="00DF233A">
        <w:rPr>
          <w:rFonts w:ascii="Arial" w:eastAsia="Times New Roman" w:hAnsi="Arial" w:cs="Arial"/>
          <w:color w:val="000000" w:themeColor="text1"/>
          <w:sz w:val="24"/>
          <w:szCs w:val="24"/>
          <w:lang w:val="sk-SK" w:eastAsia="cs-CZ"/>
        </w:rPr>
        <w:t xml:space="preserve">odmietnutí </w:t>
      </w:r>
      <w:r w:rsidRPr="00DF233A">
        <w:rPr>
          <w:rFonts w:ascii="Arial" w:eastAsia="Times New Roman" w:hAnsi="Arial" w:cs="Arial"/>
          <w:color w:val="000000" w:themeColor="text1"/>
          <w:sz w:val="24"/>
          <w:szCs w:val="24"/>
          <w:lang w:val="sk-SK" w:eastAsia="cs-CZ"/>
        </w:rPr>
        <w:t xml:space="preserve">prístupu do </w:t>
      </w:r>
      <w:r w:rsidR="00EB5772" w:rsidRPr="00DF233A">
        <w:rPr>
          <w:rFonts w:ascii="Arial" w:eastAsia="Times New Roman" w:hAnsi="Arial" w:cs="Arial"/>
          <w:color w:val="000000" w:themeColor="text1"/>
          <w:sz w:val="24"/>
          <w:szCs w:val="24"/>
          <w:lang w:val="sk-SK" w:eastAsia="cs-CZ"/>
        </w:rPr>
        <w:t xml:space="preserve">prenosovej </w:t>
      </w:r>
      <w:r w:rsidRPr="00DF233A">
        <w:rPr>
          <w:rFonts w:ascii="Arial" w:eastAsia="Times New Roman" w:hAnsi="Arial" w:cs="Arial"/>
          <w:color w:val="000000" w:themeColor="text1"/>
          <w:sz w:val="24"/>
          <w:szCs w:val="24"/>
          <w:lang w:val="sk-SK" w:eastAsia="cs-CZ"/>
        </w:rPr>
        <w:t>sústavy z dôvodu nedostatku kapacity sústavy uviesť opodstatnené dôvody založené na objektívnych a technicky a ekonomicky odôvodnených kritériách</w:t>
      </w:r>
      <w:r w:rsidR="0079273F" w:rsidRPr="00DF233A">
        <w:rPr>
          <w:rFonts w:ascii="Arial" w:eastAsia="Times New Roman" w:hAnsi="Arial" w:cs="Arial"/>
          <w:color w:val="000000" w:themeColor="text1"/>
          <w:sz w:val="24"/>
          <w:szCs w:val="24"/>
          <w:lang w:val="sk-SK" w:eastAsia="cs-CZ"/>
        </w:rPr>
        <w:t xml:space="preserve"> a informácie o opatreniach, ktoré budú potrebné pre posilnenie sústavy</w:t>
      </w:r>
      <w:r w:rsidRPr="00DF233A">
        <w:rPr>
          <w:rFonts w:ascii="Arial" w:eastAsia="Times New Roman" w:hAnsi="Arial" w:cs="Arial"/>
          <w:color w:val="000000" w:themeColor="text1"/>
          <w:sz w:val="24"/>
          <w:szCs w:val="24"/>
          <w:lang w:val="sk-SK" w:eastAsia="cs-CZ"/>
        </w:rPr>
        <w:t>,</w:t>
      </w:r>
    </w:p>
    <w:p w14:paraId="561377E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zabezpečiť na transparentnom a nediskriminačnom princípe prenos elektriny,</w:t>
      </w:r>
    </w:p>
    <w:p w14:paraId="3D765C01" w14:textId="58CA1D5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zabezpečiť nákup podporných služieb potrebných na zabezpečenie poskytovania systémových služieb pre dodržanie kvality dodávky elektriny a na zabezpečenie prevádzkovej spoľahlivosti sústavy na základe transparentných, nediskriminačných a trhových postupov; ustanovenie odseku 1 písm. b) tým nie je dotknuté,</w:t>
      </w:r>
    </w:p>
    <w:p w14:paraId="003B73C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zabezpečiť meranie v prenosovej sústave a poskytovať namerané údaje jednotlivým účastníkom trhu s elektrinou,</w:t>
      </w:r>
    </w:p>
    <w:p w14:paraId="248C2B16" w14:textId="503155C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zabezpečiť poskytovanie systémových služieb na vymedzenom území vrátane služieb potrebných na zabezpečenie bezpečnej prevádzky zariadení na výrobu elektriny výrobcu elektriny a služieb poskytovaných ako reakcia na dopyt,</w:t>
      </w:r>
    </w:p>
    <w:p w14:paraId="69639272" w14:textId="25C96CE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uzatvoriť zmluvu o pripojení do sústavy s každým, kto o to požiada, ak sú splnené technické podmienky a obchodné podmienky pripojenia do sústavy</w:t>
      </w:r>
      <w:r w:rsidR="00FB1B99" w:rsidRPr="00DF233A">
        <w:rPr>
          <w:rFonts w:ascii="Arial" w:eastAsia="Times New Roman" w:hAnsi="Arial" w:cs="Arial"/>
          <w:color w:val="000000" w:themeColor="text1"/>
          <w:sz w:val="24"/>
          <w:szCs w:val="24"/>
          <w:lang w:val="sk-SK" w:eastAsia="cs-CZ"/>
        </w:rPr>
        <w:t>, a pripojiť do prenosovej sústavy elektroenergetické zariadenie alebo odberné elektrické zariadenie v súlade so všeobecne záväzným právnym predpisom vydaným podľa § 95 ods. 2 písm. n)</w:t>
      </w:r>
      <w:r w:rsidRPr="00DF233A">
        <w:rPr>
          <w:rFonts w:ascii="Arial" w:eastAsia="Times New Roman" w:hAnsi="Arial" w:cs="Arial"/>
          <w:color w:val="000000" w:themeColor="text1"/>
          <w:sz w:val="24"/>
          <w:szCs w:val="24"/>
          <w:lang w:val="sk-SK" w:eastAsia="cs-CZ"/>
        </w:rPr>
        <w:t>,</w:t>
      </w:r>
    </w:p>
    <w:p w14:paraId="526D09D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uzatvoriť zmluvu o prístupe do prenosovej sústavy a prenose elektriny s každým, kto o to požiada, ak sú splnené technické podmienky a obchodné podmienky prístupu do sústavy a prenosu elektriny,</w:t>
      </w:r>
    </w:p>
    <w:p w14:paraId="40BDDB13" w14:textId="2562884C" w:rsidR="00855A7E"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uzatvoriť zmluvu o poskytovaní podporných služieb a dodávke regulačnej elektriny s poskytovateľmi podporných služieb</w:t>
      </w:r>
      <w:r w:rsidR="007A2939" w:rsidRPr="00DF233A">
        <w:rPr>
          <w:rFonts w:ascii="Arial" w:eastAsia="Times New Roman" w:hAnsi="Arial" w:cs="Arial"/>
          <w:color w:val="000000" w:themeColor="text1"/>
          <w:sz w:val="24"/>
          <w:szCs w:val="24"/>
          <w:lang w:val="sk-SK" w:eastAsia="cs-CZ"/>
        </w:rPr>
        <w:t xml:space="preserve"> a </w:t>
      </w:r>
      <w:r w:rsidR="00E95017" w:rsidRPr="00DF233A">
        <w:rPr>
          <w:rFonts w:ascii="Arial" w:eastAsia="Times New Roman" w:hAnsi="Arial" w:cs="Arial"/>
          <w:color w:val="000000" w:themeColor="text1"/>
          <w:sz w:val="24"/>
          <w:szCs w:val="24"/>
          <w:lang w:val="sk-SK" w:eastAsia="cs-CZ"/>
        </w:rPr>
        <w:t xml:space="preserve">nakupovať </w:t>
      </w:r>
      <w:r w:rsidR="00663DFE" w:rsidRPr="00DF233A">
        <w:rPr>
          <w:rFonts w:ascii="Arial" w:eastAsia="Times New Roman" w:hAnsi="Arial" w:cs="Arial"/>
          <w:color w:val="000000" w:themeColor="text1"/>
          <w:sz w:val="24"/>
          <w:szCs w:val="24"/>
          <w:lang w:val="sk-SK" w:eastAsia="cs-CZ"/>
        </w:rPr>
        <w:t>regulačný výkon</w:t>
      </w:r>
      <w:r w:rsidR="00E95017" w:rsidRPr="00DF233A">
        <w:rPr>
          <w:rFonts w:ascii="Arial" w:eastAsia="Times New Roman" w:hAnsi="Arial" w:cs="Arial"/>
          <w:color w:val="000000" w:themeColor="text1"/>
          <w:sz w:val="24"/>
          <w:szCs w:val="24"/>
          <w:lang w:val="sk-SK" w:eastAsia="cs-CZ"/>
        </w:rPr>
        <w:t xml:space="preserve"> zariadení výrobcov elektriny alebo iných </w:t>
      </w:r>
      <w:r w:rsidR="00857844" w:rsidRPr="00DF233A">
        <w:rPr>
          <w:rFonts w:ascii="Arial" w:eastAsia="Times New Roman" w:hAnsi="Arial" w:cs="Arial"/>
          <w:color w:val="000000" w:themeColor="text1"/>
          <w:sz w:val="24"/>
          <w:szCs w:val="24"/>
          <w:lang w:val="sk-SK" w:eastAsia="cs-CZ"/>
        </w:rPr>
        <w:t>účastníkov</w:t>
      </w:r>
      <w:r w:rsidR="00E95017" w:rsidRPr="00DF233A">
        <w:rPr>
          <w:rFonts w:ascii="Arial" w:eastAsia="Times New Roman" w:hAnsi="Arial" w:cs="Arial"/>
          <w:color w:val="000000" w:themeColor="text1"/>
          <w:sz w:val="24"/>
          <w:szCs w:val="24"/>
          <w:lang w:val="sk-SK" w:eastAsia="cs-CZ"/>
        </w:rPr>
        <w:t xml:space="preserve"> trhu</w:t>
      </w:r>
      <w:r w:rsidR="00D4107B" w:rsidRPr="00DF233A">
        <w:rPr>
          <w:rFonts w:ascii="Arial" w:eastAsia="Times New Roman" w:hAnsi="Arial" w:cs="Arial"/>
          <w:color w:val="000000" w:themeColor="text1"/>
          <w:sz w:val="24"/>
          <w:szCs w:val="24"/>
          <w:lang w:val="sk-SK" w:eastAsia="cs-CZ"/>
        </w:rPr>
        <w:t xml:space="preserve"> </w:t>
      </w:r>
      <w:r w:rsidR="00855A7E" w:rsidRPr="00DF233A">
        <w:rPr>
          <w:rFonts w:ascii="Arial" w:eastAsia="Times New Roman" w:hAnsi="Arial" w:cs="Arial"/>
          <w:color w:val="000000" w:themeColor="text1"/>
          <w:sz w:val="24"/>
          <w:szCs w:val="24"/>
          <w:lang w:val="sk-SK" w:eastAsia="cs-CZ"/>
        </w:rPr>
        <w:t>s elektrinou</w:t>
      </w:r>
      <w:r w:rsidR="00E95017" w:rsidRPr="00DF233A">
        <w:rPr>
          <w:rFonts w:ascii="Arial" w:eastAsia="Times New Roman" w:hAnsi="Arial" w:cs="Arial"/>
          <w:color w:val="000000" w:themeColor="text1"/>
          <w:sz w:val="24"/>
          <w:szCs w:val="24"/>
          <w:lang w:val="sk-SK" w:eastAsia="cs-CZ"/>
        </w:rPr>
        <w:t xml:space="preserve"> pre naplnenie </w:t>
      </w:r>
      <w:r w:rsidR="00A82012" w:rsidRPr="00DF233A">
        <w:rPr>
          <w:rFonts w:ascii="Arial" w:eastAsia="Times New Roman" w:hAnsi="Arial" w:cs="Arial"/>
          <w:color w:val="000000" w:themeColor="text1"/>
          <w:sz w:val="24"/>
          <w:szCs w:val="24"/>
          <w:lang w:val="sk-SK" w:eastAsia="cs-CZ"/>
        </w:rPr>
        <w:t xml:space="preserve">podmienok </w:t>
      </w:r>
      <w:r w:rsidR="003D3083" w:rsidRPr="00DF233A">
        <w:rPr>
          <w:rFonts w:ascii="Arial" w:eastAsia="Times New Roman" w:hAnsi="Arial" w:cs="Arial"/>
          <w:color w:val="000000" w:themeColor="text1"/>
          <w:sz w:val="24"/>
          <w:szCs w:val="24"/>
          <w:lang w:val="sk-SK" w:eastAsia="cs-CZ"/>
        </w:rPr>
        <w:t>určených</w:t>
      </w:r>
      <w:r w:rsidR="00E95017" w:rsidRPr="00DF233A">
        <w:rPr>
          <w:rFonts w:ascii="Arial" w:eastAsia="Times New Roman" w:hAnsi="Arial" w:cs="Arial"/>
          <w:color w:val="000000" w:themeColor="text1"/>
          <w:sz w:val="24"/>
          <w:szCs w:val="24"/>
          <w:lang w:val="sk-SK" w:eastAsia="cs-CZ"/>
        </w:rPr>
        <w:t xml:space="preserve"> </w:t>
      </w:r>
      <w:r w:rsidR="00E95017" w:rsidRPr="00DF233A">
        <w:rPr>
          <w:rFonts w:ascii="Arial" w:eastAsia="Times New Roman" w:hAnsi="Arial" w:cs="Arial"/>
          <w:color w:val="000000" w:themeColor="text1"/>
          <w:sz w:val="24"/>
          <w:szCs w:val="24"/>
          <w:lang w:val="sk-SK" w:eastAsia="cs-CZ"/>
        </w:rPr>
        <w:lastRenderedPageBreak/>
        <w:t xml:space="preserve">ministerstvom na </w:t>
      </w:r>
      <w:r w:rsidR="00A82012" w:rsidRPr="00DF233A">
        <w:rPr>
          <w:rFonts w:ascii="Arial" w:eastAsia="Times New Roman" w:hAnsi="Arial" w:cs="Arial"/>
          <w:color w:val="000000" w:themeColor="text1"/>
          <w:sz w:val="24"/>
          <w:szCs w:val="24"/>
          <w:lang w:val="sk-SK" w:eastAsia="cs-CZ"/>
        </w:rPr>
        <w:t>zavedenie</w:t>
      </w:r>
      <w:r w:rsidR="00E95017" w:rsidRPr="00DF233A">
        <w:rPr>
          <w:rFonts w:ascii="Arial" w:eastAsia="Times New Roman" w:hAnsi="Arial" w:cs="Arial"/>
          <w:color w:val="000000" w:themeColor="text1"/>
          <w:sz w:val="24"/>
          <w:szCs w:val="24"/>
          <w:lang w:val="sk-SK" w:eastAsia="cs-CZ"/>
        </w:rPr>
        <w:t xml:space="preserve"> kapacitného mechanizmu postupom podľa § 28a</w:t>
      </w:r>
      <w:r w:rsidR="008126AD" w:rsidRPr="00DF233A">
        <w:rPr>
          <w:rFonts w:ascii="Arial" w:eastAsia="Times New Roman" w:hAnsi="Arial" w:cs="Arial"/>
          <w:color w:val="000000" w:themeColor="text1"/>
          <w:sz w:val="24"/>
          <w:szCs w:val="24"/>
          <w:lang w:val="sk-SK" w:eastAsia="cs-CZ"/>
        </w:rPr>
        <w:t xml:space="preserve"> a v rozsahu schválenom ministerstvom</w:t>
      </w:r>
      <w:r w:rsidRPr="00DF233A">
        <w:rPr>
          <w:rFonts w:ascii="Arial" w:eastAsia="Times New Roman" w:hAnsi="Arial" w:cs="Arial"/>
          <w:color w:val="000000" w:themeColor="text1"/>
          <w:sz w:val="24"/>
          <w:szCs w:val="24"/>
          <w:lang w:val="sk-SK" w:eastAsia="cs-CZ"/>
        </w:rPr>
        <w:t>; v prípade subdodávok pri poskytovaní podporných služieb sa postupuje podľa pravidiel trhu,</w:t>
      </w:r>
    </w:p>
    <w:p w14:paraId="6D50ABA1" w14:textId="15F7C95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o) uzatvoriť zmluvu o poskytovaní podporných služieb s poskytovateľmi podporných služieb; </w:t>
      </w:r>
      <w:r w:rsidR="00537F1D" w:rsidRPr="00DF233A">
        <w:rPr>
          <w:rFonts w:ascii="Arial" w:eastAsia="Times New Roman" w:hAnsi="Arial" w:cs="Arial"/>
          <w:color w:val="000000" w:themeColor="text1"/>
          <w:sz w:val="24"/>
          <w:szCs w:val="24"/>
          <w:lang w:val="sk-SK" w:eastAsia="cs-CZ"/>
        </w:rPr>
        <w:t>pri</w:t>
      </w:r>
      <w:r w:rsidRPr="00DF233A">
        <w:rPr>
          <w:rFonts w:ascii="Arial" w:eastAsia="Times New Roman" w:hAnsi="Arial" w:cs="Arial"/>
          <w:color w:val="000000" w:themeColor="text1"/>
          <w:sz w:val="24"/>
          <w:szCs w:val="24"/>
          <w:lang w:val="sk-SK" w:eastAsia="cs-CZ"/>
        </w:rPr>
        <w:t xml:space="preserve"> </w:t>
      </w:r>
      <w:r w:rsidR="00537F1D" w:rsidRPr="00DF233A">
        <w:rPr>
          <w:rFonts w:ascii="Arial" w:eastAsia="Times New Roman" w:hAnsi="Arial" w:cs="Arial"/>
          <w:color w:val="000000" w:themeColor="text1"/>
          <w:sz w:val="24"/>
          <w:szCs w:val="24"/>
          <w:lang w:val="sk-SK" w:eastAsia="cs-CZ"/>
        </w:rPr>
        <w:t xml:space="preserve">subdodávkach </w:t>
      </w:r>
      <w:r w:rsidRPr="00DF233A">
        <w:rPr>
          <w:rFonts w:ascii="Arial" w:eastAsia="Times New Roman" w:hAnsi="Arial" w:cs="Arial"/>
          <w:color w:val="000000" w:themeColor="text1"/>
          <w:sz w:val="24"/>
          <w:szCs w:val="24"/>
          <w:lang w:val="sk-SK" w:eastAsia="cs-CZ"/>
        </w:rPr>
        <w:t>pri poskytovaní podporných služieb sa postupuje podľa pravidiel trhu,</w:t>
      </w:r>
    </w:p>
    <w:p w14:paraId="78CD0A99" w14:textId="5013953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prijať kompenzačný mechanizmus pre cezhraničné toky elektriny</w:t>
      </w:r>
      <w:r w:rsidR="00A61990"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podieľať sa na systéme finančných kompenzácií</w:t>
      </w:r>
      <w:r w:rsidR="00A61990" w:rsidRPr="00DF233A">
        <w:rPr>
          <w:rFonts w:ascii="Arial" w:eastAsia="Times New Roman" w:hAnsi="Arial" w:cs="Arial"/>
          <w:color w:val="000000" w:themeColor="text1"/>
          <w:sz w:val="24"/>
          <w:szCs w:val="24"/>
          <w:lang w:val="sk-SK" w:eastAsia="cs-CZ"/>
        </w:rPr>
        <w:t xml:space="preserve"> a vyberať platby podľa tohto systému</w:t>
      </w:r>
      <w:r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vertAlign w:val="superscript"/>
          <w:lang w:val="sk-SK" w:eastAsia="cs-CZ"/>
        </w:rPr>
        <w:t>54)</w:t>
      </w:r>
    </w:p>
    <w:p w14:paraId="395E64F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 určiť zásady a metódy riadenia preťaženia sústavy a vyberať platby vyplývajúce z riadenia preťaženia </w:t>
      </w:r>
      <w:r w:rsidRPr="00DF233A">
        <w:rPr>
          <w:rFonts w:ascii="Arial" w:eastAsia="Times New Roman" w:hAnsi="Arial" w:cs="Arial"/>
          <w:color w:val="000000" w:themeColor="text1"/>
          <w:sz w:val="24"/>
          <w:szCs w:val="24"/>
          <w:vertAlign w:val="superscript"/>
          <w:lang w:val="sk-SK" w:eastAsia="cs-CZ"/>
        </w:rPr>
        <w:t>54)</w:t>
      </w:r>
      <w:r w:rsidRPr="00DF233A">
        <w:rPr>
          <w:rFonts w:ascii="Arial" w:eastAsia="Times New Roman" w:hAnsi="Arial" w:cs="Arial"/>
          <w:color w:val="000000" w:themeColor="text1"/>
          <w:sz w:val="24"/>
          <w:szCs w:val="24"/>
          <w:lang w:val="sk-SK" w:eastAsia="cs-CZ"/>
        </w:rPr>
        <w:t> a koordinovať prevádzku sústavy so sústavou na území Európskej únie alebo so sústavou na území tretích štátov bez zvýhodnenia a diskriminácie medzi vnútroštátnymi a cezhraničnými dodávkami,</w:t>
      </w:r>
    </w:p>
    <w:p w14:paraId="2F917FE0" w14:textId="5CD4AF8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 prideľovať transparentným a nediskriminačným spôsobom prenosovú kapacitu,</w:t>
      </w:r>
    </w:p>
    <w:p w14:paraId="0A36DD8F" w14:textId="1A4F3A8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s) určiť pravidlá pre </w:t>
      </w:r>
      <w:r w:rsidR="00365E21" w:rsidRPr="00DF233A">
        <w:rPr>
          <w:rFonts w:ascii="Arial" w:eastAsia="Times New Roman" w:hAnsi="Arial" w:cs="Arial"/>
          <w:color w:val="000000" w:themeColor="text1"/>
          <w:sz w:val="24"/>
          <w:szCs w:val="24"/>
          <w:lang w:val="sk-SK" w:eastAsia="cs-CZ"/>
        </w:rPr>
        <w:t>zabezpečovanie rovnováhy</w:t>
      </w:r>
      <w:r w:rsidRPr="00DF233A">
        <w:rPr>
          <w:rFonts w:ascii="Arial" w:eastAsia="Times New Roman" w:hAnsi="Arial" w:cs="Arial"/>
          <w:color w:val="000000" w:themeColor="text1"/>
          <w:sz w:val="24"/>
          <w:szCs w:val="24"/>
          <w:lang w:val="sk-SK" w:eastAsia="cs-CZ"/>
        </w:rPr>
        <w:t xml:space="preserve"> a zabezpečiť dostupnosť výrobnej rezervnej kapacity na účely operatívneho riadenia sústavy,</w:t>
      </w:r>
    </w:p>
    <w:p w14:paraId="11AFDD2F" w14:textId="665DCF5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 určovať transparentným a nediskriminačným spôsobom dostupnú kapacitu prenosovej sústavy a podmienky jej rezervácie, ako aj podmienky na vrátenie nevyužitej pridelenej prenosovej kapacity a zverejňovať o tom informácie,</w:t>
      </w:r>
    </w:p>
    <w:p w14:paraId="14E0B0CA" w14:textId="5143960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 poskytnúť informácie potrebné na zabezpečenie bezpečnosti a spoľahlivosti prevádzky prenosovej sústavy prevádzkovateľovi distribučnej sústavy, s ktorou je prenosová sústava prepojená,</w:t>
      </w:r>
    </w:p>
    <w:p w14:paraId="30714AE7" w14:textId="4E92DF5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 poskytnúť informácie potrebné na prístup do sústavy,</w:t>
      </w:r>
    </w:p>
    <w:p w14:paraId="75B30F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 obmedziť prenos elektriny na základe rozhodnutia ministerstva podľa § 88,</w:t>
      </w:r>
    </w:p>
    <w:p w14:paraId="1973B3D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x) predkladať úradu informácie o celkovom objeme cezhraničnej výmeny elektriny vrátane elektriny poskytnutej v systéme spolupráce prevádzkovateľov prenosových sústav,</w:t>
      </w:r>
    </w:p>
    <w:p w14:paraId="3782E3C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y) predkladať úradu informácie o objeme dovozu elektriny najneskôr do 15 dní po uplynutí štvrťroka,</w:t>
      </w:r>
    </w:p>
    <w:p w14:paraId="6C30C300" w14:textId="77777777" w:rsidR="00A52F61"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 predkladať úradu štvrťročne bilanciu prenosu elektriny prenosovou sústavou</w:t>
      </w:r>
      <w:r w:rsidR="00A52F61" w:rsidRPr="00DF233A">
        <w:rPr>
          <w:rFonts w:ascii="Arial" w:eastAsia="Times New Roman" w:hAnsi="Arial" w:cs="Arial"/>
          <w:color w:val="000000" w:themeColor="text1"/>
          <w:sz w:val="24"/>
          <w:szCs w:val="24"/>
          <w:lang w:val="sk-SK" w:eastAsia="cs-CZ"/>
        </w:rPr>
        <w:t>,</w:t>
      </w:r>
    </w:p>
    <w:p w14:paraId="5D20A28A" w14:textId="1C0FBA05" w:rsidR="00A52F61" w:rsidRPr="00DF233A" w:rsidRDefault="00A52F6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a) k</w:t>
      </w:r>
      <w:r w:rsidR="00C9013D" w:rsidRPr="00DF233A">
        <w:rPr>
          <w:rFonts w:ascii="Arial" w:eastAsia="Times New Roman" w:hAnsi="Arial" w:cs="Arial"/>
          <w:color w:val="000000" w:themeColor="text1"/>
          <w:sz w:val="24"/>
          <w:szCs w:val="24"/>
          <w:lang w:val="sk-SK" w:eastAsia="cs-CZ"/>
        </w:rPr>
        <w:t>ontrolovať a</w:t>
      </w:r>
      <w:r w:rsidRPr="00DF233A">
        <w:rPr>
          <w:rFonts w:ascii="Arial" w:eastAsia="Times New Roman" w:hAnsi="Arial" w:cs="Arial"/>
          <w:color w:val="000000" w:themeColor="text1"/>
          <w:sz w:val="24"/>
          <w:szCs w:val="24"/>
          <w:lang w:val="sk-SK" w:eastAsia="cs-CZ"/>
        </w:rPr>
        <w:t xml:space="preserve"> monitorovať hodnoty napätia a jalového elektrického výkonu, regulovať napätie a účinne a efektívne kompenzovať toky jalového elektrického výkonu v prenosovej sústave tak, aby nedochádzalo k ohrozeniu prevádzkyschopnosti elektrizačnej sústavy, </w:t>
      </w:r>
    </w:p>
    <w:p w14:paraId="041C4536" w14:textId="42F090BE" w:rsidR="00A52F61" w:rsidRPr="00DF233A" w:rsidRDefault="00A52F6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b) predložiť úradu návrh hraničných hodnôt pretokov jalového elektrického výkonu z distribučných sústav do prenosovej sústavy vzťahujúcich sa na časť vymedzeného územia, na základe spoločnej analýzy nákladov a prínosov podľa osobitného predpisu</w:t>
      </w:r>
      <w:r w:rsidR="00C9013D" w:rsidRPr="00DF233A">
        <w:rPr>
          <w:rFonts w:ascii="Arial" w:eastAsia="Times New Roman" w:hAnsi="Arial" w:cs="Arial"/>
          <w:color w:val="000000" w:themeColor="text1"/>
          <w:sz w:val="24"/>
          <w:szCs w:val="24"/>
          <w:lang w:val="sk-SK" w:eastAsia="cs-CZ"/>
        </w:rPr>
        <w:t>;</w:t>
      </w:r>
      <w:r w:rsidR="00C9013D" w:rsidRPr="00DF233A">
        <w:rPr>
          <w:rFonts w:ascii="Arial" w:eastAsia="Times New Roman" w:hAnsi="Arial" w:cs="Arial"/>
          <w:color w:val="000000" w:themeColor="text1"/>
          <w:sz w:val="24"/>
          <w:szCs w:val="24"/>
          <w:vertAlign w:val="superscript"/>
          <w:lang w:val="sk-SK" w:eastAsia="cs-CZ"/>
        </w:rPr>
        <w:t>54b</w:t>
      </w:r>
      <w:r w:rsidR="00C9013D"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C9013D" w:rsidRPr="00DF233A">
        <w:rPr>
          <w:rFonts w:ascii="Arial" w:eastAsia="Times New Roman" w:hAnsi="Arial" w:cs="Arial"/>
          <w:color w:val="000000" w:themeColor="text1"/>
          <w:sz w:val="24"/>
          <w:szCs w:val="24"/>
          <w:lang w:val="sk-SK" w:eastAsia="cs-CZ"/>
        </w:rPr>
        <w:t>ak pri</w:t>
      </w:r>
      <w:r w:rsidRPr="00DF233A">
        <w:rPr>
          <w:rFonts w:ascii="Arial" w:eastAsia="Times New Roman" w:hAnsi="Arial" w:cs="Arial"/>
          <w:color w:val="000000" w:themeColor="text1"/>
          <w:sz w:val="24"/>
          <w:szCs w:val="24"/>
          <w:lang w:val="sk-SK" w:eastAsia="cs-CZ"/>
        </w:rPr>
        <w:t xml:space="preserve"> spracovaní spoločnej analýzy nedôjde k zhode medzi jednotlivými účastníkmi trhu, je prevádzkovateľ prenosovej sústavy povinný predložiť</w:t>
      </w:r>
      <w:r w:rsidR="00C9013D" w:rsidRPr="00DF233A">
        <w:rPr>
          <w:rFonts w:ascii="Arial" w:eastAsia="Times New Roman" w:hAnsi="Arial" w:cs="Arial"/>
          <w:color w:val="000000" w:themeColor="text1"/>
          <w:sz w:val="24"/>
          <w:szCs w:val="24"/>
          <w:lang w:val="sk-SK" w:eastAsia="cs-CZ"/>
        </w:rPr>
        <w:t xml:space="preserve"> úradu</w:t>
      </w:r>
      <w:r w:rsidRPr="00DF233A">
        <w:rPr>
          <w:rFonts w:ascii="Arial" w:eastAsia="Times New Roman" w:hAnsi="Arial" w:cs="Arial"/>
          <w:color w:val="000000" w:themeColor="text1"/>
          <w:sz w:val="24"/>
          <w:szCs w:val="24"/>
          <w:lang w:val="sk-SK" w:eastAsia="cs-CZ"/>
        </w:rPr>
        <w:t xml:space="preserve"> v</w:t>
      </w:r>
      <w:r w:rsidR="00C9013D"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leh</w:t>
      </w:r>
      <w:r w:rsidR="00C9013D" w:rsidRPr="00DF233A">
        <w:rPr>
          <w:rFonts w:ascii="Arial" w:eastAsia="Times New Roman" w:hAnsi="Arial" w:cs="Arial"/>
          <w:color w:val="000000" w:themeColor="text1"/>
          <w:sz w:val="24"/>
          <w:szCs w:val="24"/>
          <w:lang w:val="sk-SK" w:eastAsia="cs-CZ"/>
        </w:rPr>
        <w:t xml:space="preserve">ote </w:t>
      </w:r>
      <w:r w:rsidR="00F1252A" w:rsidRPr="00DF233A">
        <w:rPr>
          <w:rFonts w:ascii="Arial" w:eastAsia="Times New Roman" w:hAnsi="Arial" w:cs="Arial"/>
          <w:color w:val="000000" w:themeColor="text1"/>
          <w:sz w:val="24"/>
          <w:szCs w:val="24"/>
          <w:lang w:val="sk-SK" w:eastAsia="cs-CZ"/>
        </w:rPr>
        <w:t>podľa § 96</w:t>
      </w:r>
      <w:r w:rsidR="00F97F68" w:rsidRPr="00DF233A">
        <w:rPr>
          <w:rFonts w:ascii="Arial" w:eastAsia="Times New Roman" w:hAnsi="Arial" w:cs="Arial"/>
          <w:color w:val="000000" w:themeColor="text1"/>
          <w:sz w:val="24"/>
          <w:szCs w:val="24"/>
          <w:lang w:val="sk-SK" w:eastAsia="cs-CZ"/>
        </w:rPr>
        <w:t>h</w:t>
      </w:r>
      <w:r w:rsidR="00F1252A" w:rsidRPr="00DF233A">
        <w:rPr>
          <w:rFonts w:ascii="Arial" w:eastAsia="Times New Roman" w:hAnsi="Arial" w:cs="Arial"/>
          <w:color w:val="000000" w:themeColor="text1"/>
          <w:sz w:val="24"/>
          <w:szCs w:val="24"/>
          <w:lang w:val="sk-SK" w:eastAsia="cs-CZ"/>
        </w:rPr>
        <w:t xml:space="preserve"> ods. </w:t>
      </w:r>
      <w:r w:rsidR="00F97F68" w:rsidRPr="00DF233A">
        <w:rPr>
          <w:rFonts w:ascii="Arial" w:eastAsia="Times New Roman" w:hAnsi="Arial" w:cs="Arial"/>
          <w:color w:val="000000" w:themeColor="text1"/>
          <w:sz w:val="24"/>
          <w:szCs w:val="24"/>
          <w:lang w:val="sk-SK" w:eastAsia="cs-CZ"/>
        </w:rPr>
        <w:t>7</w:t>
      </w:r>
      <w:r w:rsidR="00C9013D"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nalýzu obsahujúcu návrhy pre</w:t>
      </w:r>
      <w:r w:rsidR="00C9013D" w:rsidRPr="00DF233A">
        <w:rPr>
          <w:rFonts w:ascii="Arial" w:eastAsia="Times New Roman" w:hAnsi="Arial" w:cs="Arial"/>
          <w:color w:val="000000" w:themeColor="text1"/>
          <w:sz w:val="24"/>
          <w:szCs w:val="24"/>
          <w:lang w:val="sk-SK" w:eastAsia="cs-CZ"/>
        </w:rPr>
        <w:t>vádzkovateľa prenosovej sústavy</w:t>
      </w:r>
      <w:r w:rsidRPr="00DF233A">
        <w:rPr>
          <w:rFonts w:ascii="Arial" w:eastAsia="Times New Roman" w:hAnsi="Arial" w:cs="Arial"/>
          <w:color w:val="000000" w:themeColor="text1"/>
          <w:sz w:val="24"/>
          <w:szCs w:val="24"/>
          <w:lang w:val="sk-SK" w:eastAsia="cs-CZ"/>
        </w:rPr>
        <w:t xml:space="preserve"> vrátane uvedenia nesúladných návrhov iných účastníkov </w:t>
      </w:r>
      <w:r w:rsidR="00764A30" w:rsidRPr="00DF233A">
        <w:rPr>
          <w:rFonts w:ascii="Arial" w:eastAsia="Times New Roman" w:hAnsi="Arial" w:cs="Arial"/>
          <w:color w:val="000000" w:themeColor="text1"/>
          <w:sz w:val="24"/>
          <w:szCs w:val="24"/>
          <w:lang w:val="sk-SK" w:eastAsia="cs-CZ"/>
        </w:rPr>
        <w:t>trhu</w:t>
      </w:r>
      <w:r w:rsidRPr="00DF233A">
        <w:rPr>
          <w:rFonts w:ascii="Arial" w:eastAsia="Times New Roman" w:hAnsi="Arial" w:cs="Arial"/>
          <w:color w:val="000000" w:themeColor="text1"/>
          <w:sz w:val="24"/>
          <w:szCs w:val="24"/>
          <w:lang w:val="sk-SK" w:eastAsia="cs-CZ"/>
        </w:rPr>
        <w:t xml:space="preserve">. </w:t>
      </w:r>
    </w:p>
    <w:p w14:paraId="59BAF14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renosovej sústavy je ďalej povinný</w:t>
      </w:r>
    </w:p>
    <w:p w14:paraId="390B1164" w14:textId="269A2900"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edkladať úradu každoročne do konca februára údaje o množstve nakúpenej regulačnej elektriny, vlastnej spotrebe elektriny a stratách v prenosovej sústave za predchádzajúci rok,</w:t>
      </w:r>
    </w:p>
    <w:p w14:paraId="71577911" w14:textId="0DAC026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 raz za dva roky vypracúvať plán rozvoja prenosovej sústavy vrátane plánu rozvoja spojovacích vedení na obdobie nasledujúcich desiatich rokov (ďalej len "desaťročný plán rozvoja sústavy") a predložiť ho ministerstvu a úradu do 30. apríla druhého kalendárneho roka, v ktorom sa plní príslušný desaťročný plán rozvoja sústavy, spolu so správou o plnení desaťročného plánu rozvoja sústavy,</w:t>
      </w:r>
    </w:p>
    <w:p w14:paraId="063FD17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pracovať v spolupráci s účastníkmi trhu s elektrinou plán prípravy prevádzky sústavy v etapách ročná, mesačná, týždenná, denná prevádzka; plán prípravy prevádzky v jednotlivých etapách odsúhlasuje prevádzkovateľ prenosovej sústavy a je pre účastníkov trhu s elektrinou záväzný; podrobnosti ustanovia technické podmienky prevádzkovateľa prenosovej sústavy podľa § 19,</w:t>
      </w:r>
    </w:p>
    <w:p w14:paraId="1249D1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pracovať každoročne havarijné plány sústavy,</w:t>
      </w:r>
    </w:p>
    <w:p w14:paraId="55CAA65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zverejňovať na svojom webovom sídle obchodné podmienky pripojenia do sústavy a obchodné podmienky prístupu do prenosovej sústavy a prenosu elektriny,</w:t>
      </w:r>
    </w:p>
    <w:p w14:paraId="1B182BD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dodržiavať kvalitu dodávok elektriny a poskytovaných služieb,</w:t>
      </w:r>
    </w:p>
    <w:p w14:paraId="726DB00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oznámiť odberateľom elektriny začiatok plánovaného obmedzenia alebo prerušenia prenosu elektriny a dobu trvania obmedzenia alebo prerušenia, a to najmenej 15 dní pred plánovaným začatím; prevádzkovateľ prenosovej sústavy je povinný obnoviť prenos elektriny bezodkladne po odstránení príčin,</w:t>
      </w:r>
    </w:p>
    <w:p w14:paraId="4EE8E6A1" w14:textId="5C7CCC5A" w:rsidR="00EB66CC"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vybrať odvod podľa osobitného predpisu </w:t>
      </w:r>
      <w:r w:rsidRPr="00DF233A">
        <w:rPr>
          <w:rFonts w:ascii="Arial" w:eastAsia="Times New Roman" w:hAnsi="Arial" w:cs="Arial"/>
          <w:color w:val="000000" w:themeColor="text1"/>
          <w:sz w:val="24"/>
          <w:szCs w:val="24"/>
          <w:vertAlign w:val="superscript"/>
          <w:lang w:val="sk-SK" w:eastAsia="cs-CZ"/>
        </w:rPr>
        <w:t>40)</w:t>
      </w:r>
      <w:r w:rsidRPr="00DF233A">
        <w:rPr>
          <w:rFonts w:ascii="Arial" w:eastAsia="Times New Roman" w:hAnsi="Arial" w:cs="Arial"/>
          <w:color w:val="000000" w:themeColor="text1"/>
          <w:sz w:val="24"/>
          <w:szCs w:val="24"/>
          <w:lang w:val="sk-SK" w:eastAsia="cs-CZ"/>
        </w:rPr>
        <w:t> a zaplatiť tento odvod na príjmový rozpočtový účet kapitoly ministerstva, </w:t>
      </w:r>
      <w:r w:rsidRPr="00DF233A">
        <w:rPr>
          <w:rFonts w:ascii="Arial" w:eastAsia="Times New Roman" w:hAnsi="Arial" w:cs="Arial"/>
          <w:color w:val="000000" w:themeColor="text1"/>
          <w:sz w:val="24"/>
          <w:szCs w:val="24"/>
          <w:vertAlign w:val="superscript"/>
          <w:lang w:val="sk-SK" w:eastAsia="cs-CZ"/>
        </w:rPr>
        <w:t>55)</w:t>
      </w:r>
    </w:p>
    <w:p w14:paraId="24E262A7" w14:textId="49EA3EF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pripravovať, vyhodnocovať a schvaľovať výmenu elektriny medzi prenosovou sústavou na vymedzenom území s prenosovou sústavou na území členských štátov a medzi prenosovou sústavou na vymedzenom území s prenosovou sústavou na území tretích štátov,</w:t>
      </w:r>
    </w:p>
    <w:p w14:paraId="40A28564" w14:textId="1891FB7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zabezpečiť efektívne využívanie existujúcich spojovacích vedení a výstavbu nových spojovacích vedení pri zohľadnení vyváženosti medzi nákladmi na ich výstavbu a prospechom koncových odberateľov na vymedzenom území, pri výstavbe nových spojovacích vedení spolupracovať s dotknutými prevádzkovateľmi prenosových sústav členských štátov alebo tretích štátov,</w:t>
      </w:r>
    </w:p>
    <w:p w14:paraId="630897A0" w14:textId="796FDA2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k) </w:t>
      </w:r>
      <w:r w:rsidR="00266555" w:rsidRPr="00DF233A">
        <w:rPr>
          <w:rFonts w:ascii="Arial" w:eastAsia="Times New Roman" w:hAnsi="Arial" w:cs="Arial"/>
          <w:color w:val="000000" w:themeColor="text1"/>
          <w:sz w:val="24"/>
          <w:szCs w:val="24"/>
          <w:lang w:val="sk-SK" w:eastAsia="cs-CZ"/>
        </w:rPr>
        <w:t xml:space="preserve">podieľať sa v rozsahu </w:t>
      </w:r>
      <w:r w:rsidR="003D3083" w:rsidRPr="00DF233A">
        <w:rPr>
          <w:rFonts w:ascii="Arial" w:eastAsia="Times New Roman" w:hAnsi="Arial" w:cs="Arial"/>
          <w:color w:val="000000" w:themeColor="text1"/>
          <w:sz w:val="24"/>
          <w:szCs w:val="24"/>
          <w:lang w:val="sk-SK" w:eastAsia="cs-CZ"/>
        </w:rPr>
        <w:t>u</w:t>
      </w:r>
      <w:r w:rsidR="00266555" w:rsidRPr="00DF233A">
        <w:rPr>
          <w:rFonts w:ascii="Arial" w:eastAsia="Times New Roman" w:hAnsi="Arial" w:cs="Arial"/>
          <w:color w:val="000000" w:themeColor="text1"/>
          <w:sz w:val="24"/>
          <w:szCs w:val="24"/>
          <w:lang w:val="sk-SK" w:eastAsia="cs-CZ"/>
        </w:rPr>
        <w:t>stanoven</w:t>
      </w:r>
      <w:r w:rsidR="003D3083" w:rsidRPr="00DF233A">
        <w:rPr>
          <w:rFonts w:ascii="Arial" w:eastAsia="Times New Roman" w:hAnsi="Arial" w:cs="Arial"/>
          <w:color w:val="000000" w:themeColor="text1"/>
          <w:sz w:val="24"/>
          <w:szCs w:val="24"/>
          <w:lang w:val="sk-SK" w:eastAsia="cs-CZ"/>
        </w:rPr>
        <w:t>om</w:t>
      </w:r>
      <w:r w:rsidR="00266555" w:rsidRPr="00DF233A">
        <w:rPr>
          <w:rFonts w:ascii="Arial" w:eastAsia="Times New Roman" w:hAnsi="Arial" w:cs="Arial"/>
          <w:color w:val="000000" w:themeColor="text1"/>
          <w:sz w:val="24"/>
          <w:szCs w:val="24"/>
          <w:lang w:val="sk-SK" w:eastAsia="cs-CZ"/>
        </w:rPr>
        <w:t xml:space="preserve"> týmto zákonom na vyprac</w:t>
      </w:r>
      <w:r w:rsidR="003D3083" w:rsidRPr="00DF233A">
        <w:rPr>
          <w:rFonts w:ascii="Arial" w:eastAsia="Times New Roman" w:hAnsi="Arial" w:cs="Arial"/>
          <w:color w:val="000000" w:themeColor="text1"/>
          <w:sz w:val="24"/>
          <w:szCs w:val="24"/>
          <w:lang w:val="sk-SK" w:eastAsia="cs-CZ"/>
        </w:rPr>
        <w:t>úvaní</w:t>
      </w:r>
      <w:r w:rsidR="00266555" w:rsidRPr="00DF233A">
        <w:rPr>
          <w:rFonts w:ascii="Arial" w:eastAsia="Times New Roman" w:hAnsi="Arial" w:cs="Arial"/>
          <w:color w:val="000000" w:themeColor="text1"/>
          <w:sz w:val="24"/>
          <w:szCs w:val="24"/>
          <w:lang w:val="sk-SK" w:eastAsia="cs-CZ"/>
        </w:rPr>
        <w:t xml:space="preserve"> posúdenia primeranosti zdrojov na európskej úrovni a posúdenia primeranosti zdrojov na vnútroštátnej úrovni podľa osobitného predpisu</w:t>
      </w:r>
      <w:r w:rsidR="00266555" w:rsidRPr="00DF233A">
        <w:rPr>
          <w:rFonts w:ascii="Arial" w:eastAsia="Times New Roman" w:hAnsi="Arial" w:cs="Arial"/>
          <w:color w:val="000000" w:themeColor="text1"/>
          <w:sz w:val="24"/>
          <w:szCs w:val="24"/>
          <w:vertAlign w:val="superscript"/>
          <w:lang w:val="sk-SK" w:eastAsia="cs-CZ"/>
        </w:rPr>
        <w:t>54)</w:t>
      </w:r>
      <w:r w:rsidRPr="00DF233A">
        <w:rPr>
          <w:rFonts w:ascii="Arial" w:eastAsia="Times New Roman" w:hAnsi="Arial" w:cs="Arial"/>
          <w:color w:val="000000" w:themeColor="text1"/>
          <w:sz w:val="24"/>
          <w:szCs w:val="24"/>
          <w:lang w:val="sk-SK" w:eastAsia="cs-CZ"/>
        </w:rPr>
        <w:t>; pri získavaní potrebných údajov zabezpečiť ochranu dôverných informácií,</w:t>
      </w:r>
    </w:p>
    <w:p w14:paraId="4AB40EF4" w14:textId="0465DE0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určiť minimálne prevádzkové pravidlá pre bezpečnosť a spoľahlivosť prevádzky sústavy; pri určení minimálnych prevádzkových pravidiel spolupracovať s prevádzkovateľmi prepojených prenosových sústav členských štátov a tretích štátov,</w:t>
      </w:r>
    </w:p>
    <w:p w14:paraId="14CED900" w14:textId="530317A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dodržiavať minimálne prevádzkové pravidlá pre bezpečnosť a spoľahlivosť prevádzky sústavy a zabezpečiť prevádzkovú bezpečnosť sústavy,</w:t>
      </w:r>
    </w:p>
    <w:p w14:paraId="6527261A" w14:textId="38AEE6C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zabezpečiť technickú prenosovú rezervnú kapacitu pre prevádzkovú bezpečnosť sústavy a pri jej zabezpečení spolupracovať s prevádzkovateľmi prepojených prenosových sústav,</w:t>
      </w:r>
    </w:p>
    <w:p w14:paraId="41FAA3AF" w14:textId="6779F69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o) poskytnúť prevádzkovateľom prepojených prenosových sústav a distribučných sústav členských štátov alebo tretích štátov, ak je to potrebné, informácie potrebné na zabezpečenie prevádzkovej bezpečnosti sústav v súlade s platnými medzinárodnými </w:t>
      </w:r>
      <w:r w:rsidRPr="00DF233A">
        <w:rPr>
          <w:rFonts w:ascii="Arial" w:eastAsia="Times New Roman" w:hAnsi="Arial" w:cs="Arial"/>
          <w:color w:val="000000" w:themeColor="text1"/>
          <w:sz w:val="24"/>
          <w:szCs w:val="24"/>
          <w:lang w:val="sk-SK" w:eastAsia="cs-CZ"/>
        </w:rPr>
        <w:lastRenderedPageBreak/>
        <w:t>štandardmi</w:t>
      </w:r>
      <w:r w:rsidR="00D74C7C" w:rsidRPr="00DF233A">
        <w:rPr>
          <w:rFonts w:ascii="Arial" w:eastAsia="Times New Roman" w:hAnsi="Arial" w:cs="Arial"/>
          <w:color w:val="000000" w:themeColor="text1"/>
          <w:sz w:val="24"/>
          <w:szCs w:val="24"/>
          <w:lang w:val="sk-SK" w:eastAsia="cs-CZ"/>
        </w:rPr>
        <w:t xml:space="preserve"> a</w:t>
      </w:r>
      <w:r w:rsidR="0083569B" w:rsidRPr="00DF233A">
        <w:rPr>
          <w:rFonts w:ascii="Arial" w:eastAsia="Times New Roman" w:hAnsi="Arial" w:cs="Arial"/>
          <w:color w:val="000000" w:themeColor="text1"/>
          <w:sz w:val="24"/>
          <w:szCs w:val="24"/>
          <w:lang w:val="sk-SK" w:eastAsia="cs-CZ"/>
        </w:rPr>
        <w:t xml:space="preserve"> </w:t>
      </w:r>
      <w:r w:rsidR="00764A30" w:rsidRPr="00DF233A">
        <w:rPr>
          <w:rFonts w:ascii="Arial" w:eastAsia="Times New Roman" w:hAnsi="Arial" w:cs="Arial"/>
          <w:color w:val="000000" w:themeColor="text1"/>
          <w:sz w:val="24"/>
          <w:szCs w:val="24"/>
          <w:lang w:val="sk-SK" w:eastAsia="cs-CZ"/>
        </w:rPr>
        <w:t>zabezpečenie efektívnej prevádzky a koordinovaného rozvoja prepojenej sústavy</w:t>
      </w:r>
      <w:r w:rsidRPr="00DF233A">
        <w:rPr>
          <w:rFonts w:ascii="Arial" w:eastAsia="Times New Roman" w:hAnsi="Arial" w:cs="Arial"/>
          <w:color w:val="000000" w:themeColor="text1"/>
          <w:sz w:val="24"/>
          <w:szCs w:val="24"/>
          <w:lang w:val="sk-SK" w:eastAsia="cs-CZ"/>
        </w:rPr>
        <w:t>,</w:t>
      </w:r>
    </w:p>
    <w:p w14:paraId="5C918EED" w14:textId="0DB5214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oznamovať dotknutým odberateľom elektriny pripojeným do prenosovej sústavy a dodávateľovi poslednej inštancie skutočnosť, že dodávateľ elektriny stratil spôsobilosť dodávať elektrinu do odberných miest odberateľov elektriny, s ktorými má dodávateľ elektriny uzatvorenú zmluvu o dodávke elektriny alebo zmluvu o združenej dodávke elektriny a dotknutým výrobcom elektriny z obnoviteľných zdrojov energie alebo výrobcom elektriny vysoko účinnou kombinovanou výrobou pripojeným do prenosovej sústavy a dodávateľovi poslednej inštancie skutočnosť, že výkupca elektriny stratil spôsobilosť vykupovať elektrinu podľa osobitného predpisu, </w:t>
      </w:r>
      <w:r w:rsidRPr="00DF233A">
        <w:rPr>
          <w:rFonts w:ascii="Arial" w:eastAsia="Times New Roman" w:hAnsi="Arial" w:cs="Arial"/>
          <w:color w:val="000000" w:themeColor="text1"/>
          <w:sz w:val="24"/>
          <w:szCs w:val="24"/>
          <w:vertAlign w:val="superscript"/>
          <w:lang w:val="sk-SK" w:eastAsia="cs-CZ"/>
        </w:rPr>
        <w:t>4a)</w:t>
      </w:r>
    </w:p>
    <w:p w14:paraId="7E08B895" w14:textId="0E76EFF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 registrovať odbern</w:t>
      </w:r>
      <w:r w:rsidR="007E5667"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w:t>
      </w:r>
      <w:r w:rsidR="00764A30" w:rsidRPr="00DF233A">
        <w:rPr>
          <w:rFonts w:ascii="Arial" w:eastAsia="Times New Roman" w:hAnsi="Arial" w:cs="Arial"/>
          <w:color w:val="000000" w:themeColor="text1"/>
          <w:sz w:val="24"/>
          <w:szCs w:val="24"/>
          <w:lang w:val="sk-SK" w:eastAsia="cs-CZ"/>
        </w:rPr>
        <w:t xml:space="preserve">miesta </w:t>
      </w:r>
      <w:r w:rsidR="007E5667" w:rsidRPr="00DF233A">
        <w:rPr>
          <w:rFonts w:ascii="Arial" w:eastAsia="Times New Roman" w:hAnsi="Arial" w:cs="Arial"/>
          <w:color w:val="000000" w:themeColor="text1"/>
          <w:sz w:val="24"/>
          <w:szCs w:val="24"/>
          <w:lang w:val="sk-SK" w:eastAsia="cs-CZ"/>
        </w:rPr>
        <w:t xml:space="preserve">a odovzdávacie </w:t>
      </w:r>
      <w:r w:rsidRPr="00DF233A">
        <w:rPr>
          <w:rFonts w:ascii="Arial" w:eastAsia="Times New Roman" w:hAnsi="Arial" w:cs="Arial"/>
          <w:color w:val="000000" w:themeColor="text1"/>
          <w:sz w:val="24"/>
          <w:szCs w:val="24"/>
          <w:lang w:val="sk-SK" w:eastAsia="cs-CZ"/>
        </w:rPr>
        <w:t>miest</w:t>
      </w:r>
      <w:r w:rsidR="007E5667"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účastníkov trhu s elektrinou pripojených do prenosovej sústavy,</w:t>
      </w:r>
    </w:p>
    <w:p w14:paraId="38C1BE45" w14:textId="29A1E78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 poskytnúť voľnú dennú kapacitu na účely jej alokácie formou aukcie podľa pravidiel trhu,</w:t>
      </w:r>
    </w:p>
    <w:p w14:paraId="1BC6552D" w14:textId="5DD20E6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 zabezpečiť meranie elektriny v prenosovej sústave vrátane vyhodnocovania merania a poskytovať organizátorovi krátkodobého trhu s elektrinou a dotknutým účastníkom trhu s elektrinou namerané a vyhodnotené údaje, ako aj informácie potrebné pre činnosť organizátora krátkodobého trhu s elektrinou, v rozsahu a kvalite podľa osobitného predpisu,</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pravidiel trhu a prevádzkového poriadku organizátora krátkodobého trhu s elektrinou,</w:t>
      </w:r>
      <w:r w:rsidR="00EE3457" w:rsidRPr="00DF233A">
        <w:rPr>
          <w:rFonts w:ascii="Arial" w:eastAsia="Times New Roman" w:hAnsi="Arial" w:cs="Arial"/>
          <w:color w:val="000000" w:themeColor="text1"/>
          <w:sz w:val="24"/>
          <w:szCs w:val="24"/>
          <w:vertAlign w:val="superscript"/>
          <w:lang w:val="sk-SK" w:eastAsia="cs-CZ"/>
        </w:rPr>
        <w:t>53)</w:t>
      </w:r>
    </w:p>
    <w:p w14:paraId="58A78C24" w14:textId="6AC10D3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 poskytovať súčinnosť organizátorovi krátkodobého trhu s elektrinou pri činnosti organizátora krátkodobého trhu s elektrinou v rozsahu podľa pravidiel trhu,</w:t>
      </w:r>
    </w:p>
    <w:p w14:paraId="0694B699" w14:textId="0B2558B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 poskytnúť zúčtovateľovi odchýlok a dotknutým účastníkom trhu s elektrinou údaje potrebné na zúčtovanie odchýlok, opravné zúčtovanie odchýlok a vyhodnotenie organizovaného krátkodobého cezhraničného trhu s elektrinou v rozsahu a kvalite podľa pravidiel trhu a dodávateľovi elektriny údaje a opravné údaje na účely vyúčtovania dodávok elektriny v rozsahu a kvalite podľa pravidiel trhu,</w:t>
      </w:r>
    </w:p>
    <w:p w14:paraId="19CA4468" w14:textId="32CA2F5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 zabezpečiť na požiadanie ministerstva spracovanie analýz rovnováhy medzi ponukou a dopytom elektriny na účely vypracovania energetickej politiky a dokumentov pre rozvoj sústavy,</w:t>
      </w:r>
    </w:p>
    <w:p w14:paraId="11CCD109" w14:textId="1D7860B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w) na základe žiadosti dodávateľa elektriny konajúceho v mene </w:t>
      </w:r>
      <w:r w:rsidR="005B0573"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elektriny bezodplatne umožniť zmenu registrácie odberného miesta </w:t>
      </w:r>
      <w:r w:rsidR="005B0573"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elektriny na nového dodávateľa elektriny v lehote troch týždňov od doručenia žiadosti; tým nie sú dotknuté zmluvné záväzky </w:t>
      </w:r>
      <w:r w:rsidR="00604BD9"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elektriny voči prevádzkovateľovi prenosovej sústavy a predchádzajúcemu dodávateľovi elektriny,</w:t>
      </w:r>
    </w:p>
    <w:p w14:paraId="16A2A987" w14:textId="4CF7026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x) bezodplatne a nediskriminačným spôsobom poskytnúť </w:t>
      </w:r>
      <w:r w:rsidR="001F2363"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 xml:space="preserve">odberateľovi elektriny, ktorého odberné miesto je pripojené do jeho sústavy, alebo dodávateľovi elektriny žiadajúcemu v mene </w:t>
      </w:r>
      <w:r w:rsidR="001F2363"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elektriny, údaje o </w:t>
      </w:r>
      <w:r w:rsidR="001F2363" w:rsidRPr="00DF233A">
        <w:rPr>
          <w:rFonts w:ascii="Arial" w:eastAsia="Times New Roman" w:hAnsi="Arial" w:cs="Arial"/>
          <w:color w:val="000000" w:themeColor="text1"/>
          <w:sz w:val="24"/>
          <w:szCs w:val="24"/>
          <w:lang w:val="sk-SK" w:eastAsia="cs-CZ"/>
        </w:rPr>
        <w:t xml:space="preserve">meraní </w:t>
      </w:r>
      <w:r w:rsidRPr="00DF233A">
        <w:rPr>
          <w:rFonts w:ascii="Arial" w:eastAsia="Times New Roman" w:hAnsi="Arial" w:cs="Arial"/>
          <w:color w:val="000000" w:themeColor="text1"/>
          <w:sz w:val="24"/>
          <w:szCs w:val="24"/>
          <w:lang w:val="sk-SK" w:eastAsia="cs-CZ"/>
        </w:rPr>
        <w:t>na jeho odbernom mieste v súlade so všeobecne záväzným právnym predpisom vydaným podľa § 95 ods. 2 písm. b),</w:t>
      </w:r>
    </w:p>
    <w:p w14:paraId="6E364FC8" w14:textId="17231426" w:rsidR="00D24AB9" w:rsidRPr="00DF233A" w:rsidRDefault="00D24AB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y) </w:t>
      </w:r>
      <w:r w:rsidR="008C4210" w:rsidRPr="00DF233A">
        <w:rPr>
          <w:rFonts w:ascii="Arial" w:eastAsia="Times New Roman" w:hAnsi="Arial" w:cs="Arial"/>
          <w:color w:val="000000" w:themeColor="text1"/>
          <w:sz w:val="24"/>
          <w:szCs w:val="24"/>
          <w:lang w:val="sk-SK" w:eastAsia="cs-CZ"/>
        </w:rPr>
        <w:t>umožniť použitie prenosovej sústavy pre potreby poskytovania flexibility a jej agregácie a poskytovať poskytovateľovi flexibility a agregátorovi informácie o možnom obmedzení poskytovania flexibility a jej agregácie,</w:t>
      </w:r>
    </w:p>
    <w:p w14:paraId="4E42C563" w14:textId="3B235486" w:rsidR="00D96116" w:rsidRPr="00DF233A" w:rsidRDefault="008C421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z</w:t>
      </w:r>
      <w:r w:rsidR="00D96116" w:rsidRPr="00DF233A">
        <w:rPr>
          <w:rFonts w:ascii="Arial" w:eastAsia="Times New Roman" w:hAnsi="Arial" w:cs="Arial"/>
          <w:color w:val="000000" w:themeColor="text1"/>
          <w:sz w:val="24"/>
          <w:szCs w:val="24"/>
          <w:lang w:val="sk-SK" w:eastAsia="cs-CZ"/>
        </w:rPr>
        <w:t xml:space="preserve">) poskytnúť informácie o právach odberateľov elektriny vypracované </w:t>
      </w:r>
      <w:r w:rsidR="00BA272E" w:rsidRPr="00DF233A">
        <w:rPr>
          <w:rFonts w:ascii="Arial" w:eastAsia="Times New Roman" w:hAnsi="Arial" w:cs="Arial"/>
          <w:color w:val="000000" w:themeColor="text1"/>
          <w:sz w:val="24"/>
          <w:szCs w:val="24"/>
          <w:lang w:val="sk-SK" w:eastAsia="cs-CZ"/>
        </w:rPr>
        <w:t xml:space="preserve">Európskou </w:t>
      </w:r>
      <w:r w:rsidR="003750EC" w:rsidRPr="00DF233A">
        <w:rPr>
          <w:rFonts w:ascii="Arial" w:eastAsia="Times New Roman" w:hAnsi="Arial" w:cs="Arial"/>
          <w:color w:val="000000" w:themeColor="text1"/>
          <w:sz w:val="24"/>
          <w:szCs w:val="24"/>
          <w:lang w:val="sk-SK" w:eastAsia="cs-CZ"/>
        </w:rPr>
        <w:t>k</w:t>
      </w:r>
      <w:r w:rsidR="00D96116" w:rsidRPr="00DF233A">
        <w:rPr>
          <w:rFonts w:ascii="Arial" w:eastAsia="Times New Roman" w:hAnsi="Arial" w:cs="Arial"/>
          <w:color w:val="000000" w:themeColor="text1"/>
          <w:sz w:val="24"/>
          <w:szCs w:val="24"/>
          <w:lang w:val="sk-SK" w:eastAsia="cs-CZ"/>
        </w:rPr>
        <w:t xml:space="preserve">omisiou </w:t>
      </w:r>
      <w:r w:rsidR="00BA272E" w:rsidRPr="00DF233A">
        <w:rPr>
          <w:rFonts w:ascii="Arial" w:eastAsia="Times New Roman" w:hAnsi="Arial" w:cs="Arial"/>
          <w:color w:val="000000" w:themeColor="text1"/>
          <w:sz w:val="24"/>
          <w:szCs w:val="24"/>
          <w:lang w:val="sk-SK" w:eastAsia="cs-CZ"/>
        </w:rPr>
        <w:t xml:space="preserve">(ďalej len „Komisia“) </w:t>
      </w:r>
      <w:r w:rsidR="00D96116" w:rsidRPr="00DF233A">
        <w:rPr>
          <w:rFonts w:ascii="Arial" w:eastAsia="Times New Roman" w:hAnsi="Arial" w:cs="Arial"/>
          <w:color w:val="000000" w:themeColor="text1"/>
          <w:sz w:val="24"/>
          <w:szCs w:val="24"/>
          <w:lang w:val="sk-SK" w:eastAsia="cs-CZ"/>
        </w:rPr>
        <w:t>a uverejnené ministerstvom podľa § 88 ods. 2 písm. q) odberateľovi elektriny, s ktorým má uzatvorenú zmluvu o prístupe do prenosovej sústavy a prenose elektriny, na svojom webovom sídle a vo svojich prevádzkových priestoroch alebo na požiadanie ich zaslaním odberateľovi elektriny,</w:t>
      </w:r>
    </w:p>
    <w:p w14:paraId="0D0D5587" w14:textId="556E7A3C" w:rsidR="00D96116" w:rsidRPr="00DF233A" w:rsidRDefault="008C421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a</w:t>
      </w:r>
      <w:r w:rsidR="00D96116" w:rsidRPr="00DF233A">
        <w:rPr>
          <w:rFonts w:ascii="Arial" w:eastAsia="Times New Roman" w:hAnsi="Arial" w:cs="Arial"/>
          <w:color w:val="000000" w:themeColor="text1"/>
          <w:sz w:val="24"/>
          <w:szCs w:val="24"/>
          <w:lang w:val="sk-SK" w:eastAsia="cs-CZ"/>
        </w:rPr>
        <w:t>) zabezpečiť zdroje potrebné na prevádzku, údržbu a rozvoj prenosovej sústavy podľa tohto zákona a osobitného predpisu, </w:t>
      </w:r>
      <w:r w:rsidR="00D96116" w:rsidRPr="00DF233A">
        <w:rPr>
          <w:rFonts w:ascii="Arial" w:eastAsia="Times New Roman" w:hAnsi="Arial" w:cs="Arial"/>
          <w:color w:val="000000" w:themeColor="text1"/>
          <w:sz w:val="24"/>
          <w:szCs w:val="24"/>
          <w:vertAlign w:val="superscript"/>
          <w:lang w:val="sk-SK" w:eastAsia="cs-CZ"/>
        </w:rPr>
        <w:t>2)</w:t>
      </w:r>
    </w:p>
    <w:p w14:paraId="0BB601C7" w14:textId="0A543CA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b</w:t>
      </w:r>
      <w:r w:rsidRPr="00DF233A">
        <w:rPr>
          <w:rFonts w:ascii="Arial" w:eastAsia="Times New Roman" w:hAnsi="Arial" w:cs="Arial"/>
          <w:color w:val="000000" w:themeColor="text1"/>
          <w:sz w:val="24"/>
          <w:szCs w:val="24"/>
          <w:lang w:val="sk-SK" w:eastAsia="cs-CZ"/>
        </w:rPr>
        <w:t>) postupovať pri plnení povinností prevádzkovateľa prenosovej sústavy podľa tohto zákona a osobitného predpisu </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spôsobom, ktorý napomáha integrácii vnútorného trhu s elektrinou,</w:t>
      </w:r>
    </w:p>
    <w:p w14:paraId="5B00A573" w14:textId="4D40917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c</w:t>
      </w:r>
      <w:r w:rsidRPr="00DF233A">
        <w:rPr>
          <w:rFonts w:ascii="Arial" w:eastAsia="Times New Roman" w:hAnsi="Arial" w:cs="Arial"/>
          <w:color w:val="000000" w:themeColor="text1"/>
          <w:sz w:val="24"/>
          <w:szCs w:val="24"/>
          <w:lang w:val="sk-SK" w:eastAsia="cs-CZ"/>
        </w:rPr>
        <w:t xml:space="preserve">) zabezpečiť inštaláciu zariadenia na priebehové meranie elektriny </w:t>
      </w:r>
      <w:r w:rsidR="00B21B08" w:rsidRPr="00DF233A">
        <w:rPr>
          <w:rFonts w:ascii="Arial" w:eastAsia="Times New Roman" w:hAnsi="Arial" w:cs="Arial"/>
          <w:color w:val="000000" w:themeColor="text1"/>
          <w:sz w:val="24"/>
          <w:szCs w:val="24"/>
          <w:lang w:val="sk-SK" w:eastAsia="cs-CZ"/>
        </w:rPr>
        <w:t>umožňujúceho</w:t>
      </w:r>
      <w:r w:rsidRPr="00DF233A">
        <w:rPr>
          <w:rFonts w:ascii="Arial" w:eastAsia="Times New Roman" w:hAnsi="Arial" w:cs="Arial"/>
          <w:color w:val="000000" w:themeColor="text1"/>
          <w:sz w:val="24"/>
          <w:szCs w:val="24"/>
          <w:lang w:val="sk-SK" w:eastAsia="cs-CZ"/>
        </w:rPr>
        <w:t xml:space="preserve"> diaľkov</w:t>
      </w:r>
      <w:r w:rsidR="00B21B08" w:rsidRPr="00DF233A">
        <w:rPr>
          <w:rFonts w:ascii="Arial" w:eastAsia="Times New Roman" w:hAnsi="Arial" w:cs="Arial"/>
          <w:color w:val="000000" w:themeColor="text1"/>
          <w:sz w:val="24"/>
          <w:szCs w:val="24"/>
          <w:lang w:val="sk-SK" w:eastAsia="cs-CZ"/>
        </w:rPr>
        <w:t>ý</w:t>
      </w:r>
      <w:r w:rsidRPr="00DF233A">
        <w:rPr>
          <w:rFonts w:ascii="Arial" w:eastAsia="Times New Roman" w:hAnsi="Arial" w:cs="Arial"/>
          <w:color w:val="000000" w:themeColor="text1"/>
          <w:sz w:val="24"/>
          <w:szCs w:val="24"/>
          <w:lang w:val="sk-SK" w:eastAsia="cs-CZ"/>
        </w:rPr>
        <w:t xml:space="preserve"> odpoč</w:t>
      </w:r>
      <w:r w:rsidR="006A75DD"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t pre odberné miesto pri výmene určeného meradla a pre nové odberné miesto v prípade splnenia podmienok podľa pravidiel trhu,</w:t>
      </w:r>
    </w:p>
    <w:p w14:paraId="3A4F1939" w14:textId="411A972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 zverejňovať na svojom webovom sídle údaje v rozsahu podľa pravidiel trhu,</w:t>
      </w:r>
    </w:p>
    <w:p w14:paraId="65F9A4B3" w14:textId="34253066" w:rsidR="0038381E"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uzatvoriť s organizátorom krátkodobého trhu s elektrinou zmluvu o poskytovaní údajov</w:t>
      </w:r>
      <w:r w:rsidR="0038381E" w:rsidRPr="00DF233A">
        <w:rPr>
          <w:rFonts w:ascii="Arial" w:eastAsia="Times New Roman" w:hAnsi="Arial" w:cs="Arial"/>
          <w:color w:val="000000" w:themeColor="text1"/>
          <w:sz w:val="24"/>
          <w:szCs w:val="24"/>
          <w:lang w:val="sk-SK" w:eastAsia="cs-CZ"/>
        </w:rPr>
        <w:t>,</w:t>
      </w:r>
    </w:p>
    <w:p w14:paraId="1395019D" w14:textId="52F17C95" w:rsidR="00D96116" w:rsidRPr="00DF233A" w:rsidRDefault="009D78F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f</w:t>
      </w:r>
      <w:r w:rsidRPr="00DF233A">
        <w:rPr>
          <w:rFonts w:ascii="Arial" w:eastAsia="Times New Roman" w:hAnsi="Arial" w:cs="Arial"/>
          <w:color w:val="000000" w:themeColor="text1"/>
          <w:sz w:val="24"/>
          <w:szCs w:val="24"/>
          <w:lang w:val="sk-SK" w:eastAsia="cs-CZ"/>
        </w:rPr>
        <w:t>)</w:t>
      </w:r>
      <w:r w:rsidR="00B510DF" w:rsidRPr="00DF233A">
        <w:rPr>
          <w:rFonts w:ascii="Arial" w:hAnsi="Arial" w:cs="Arial"/>
          <w:color w:val="000000" w:themeColor="text1"/>
          <w:sz w:val="24"/>
          <w:szCs w:val="24"/>
          <w:lang w:val="sk-SK"/>
        </w:rPr>
        <w:t xml:space="preserve"> </w:t>
      </w:r>
      <w:r w:rsidR="00AA731E" w:rsidRPr="00DF233A">
        <w:rPr>
          <w:rFonts w:ascii="Arial" w:eastAsia="Times New Roman" w:hAnsi="Arial" w:cs="Arial"/>
          <w:color w:val="000000" w:themeColor="text1"/>
          <w:sz w:val="24"/>
          <w:szCs w:val="24"/>
          <w:lang w:val="sk-SK" w:eastAsia="cs-CZ"/>
        </w:rPr>
        <w:t>spolupracovať a koordinovať svoju činnosť</w:t>
      </w:r>
      <w:r w:rsidR="00B510DF" w:rsidRPr="00DF233A">
        <w:rPr>
          <w:rFonts w:ascii="Arial" w:eastAsia="Times New Roman" w:hAnsi="Arial" w:cs="Arial"/>
          <w:color w:val="000000" w:themeColor="text1"/>
          <w:sz w:val="24"/>
          <w:szCs w:val="24"/>
          <w:lang w:val="sk-SK" w:eastAsia="cs-CZ"/>
        </w:rPr>
        <w:t xml:space="preserve"> </w:t>
      </w:r>
      <w:r w:rsidR="00AA731E" w:rsidRPr="00DF233A">
        <w:rPr>
          <w:rFonts w:ascii="Arial" w:eastAsia="Times New Roman" w:hAnsi="Arial" w:cs="Arial"/>
          <w:color w:val="000000" w:themeColor="text1"/>
          <w:sz w:val="24"/>
          <w:szCs w:val="24"/>
          <w:lang w:val="sk-SK" w:eastAsia="cs-CZ"/>
        </w:rPr>
        <w:t xml:space="preserve">s </w:t>
      </w:r>
      <w:r w:rsidR="00B510DF" w:rsidRPr="00DF233A">
        <w:rPr>
          <w:rFonts w:ascii="Arial" w:eastAsia="Times New Roman" w:hAnsi="Arial" w:cs="Arial"/>
          <w:color w:val="000000" w:themeColor="text1"/>
          <w:sz w:val="24"/>
          <w:szCs w:val="24"/>
          <w:lang w:val="sk-SK" w:eastAsia="cs-CZ"/>
        </w:rPr>
        <w:t>regionálnym koordinačným</w:t>
      </w:r>
      <w:r w:rsidR="00AA731E" w:rsidRPr="00DF233A">
        <w:rPr>
          <w:rFonts w:ascii="Arial" w:eastAsia="Times New Roman" w:hAnsi="Arial" w:cs="Arial"/>
          <w:color w:val="000000" w:themeColor="text1"/>
          <w:sz w:val="24"/>
          <w:szCs w:val="24"/>
          <w:lang w:val="sk-SK" w:eastAsia="cs-CZ"/>
        </w:rPr>
        <w:t xml:space="preserve"> </w:t>
      </w:r>
      <w:r w:rsidR="00B510DF" w:rsidRPr="00DF233A">
        <w:rPr>
          <w:rFonts w:ascii="Arial" w:eastAsia="Times New Roman" w:hAnsi="Arial" w:cs="Arial"/>
          <w:color w:val="000000" w:themeColor="text1"/>
          <w:sz w:val="24"/>
          <w:szCs w:val="24"/>
          <w:lang w:val="sk-SK" w:eastAsia="cs-CZ"/>
        </w:rPr>
        <w:t>centr</w:t>
      </w:r>
      <w:r w:rsidR="00AA731E" w:rsidRPr="00DF233A">
        <w:rPr>
          <w:rFonts w:ascii="Arial" w:eastAsia="Times New Roman" w:hAnsi="Arial" w:cs="Arial"/>
          <w:color w:val="000000" w:themeColor="text1"/>
          <w:sz w:val="24"/>
          <w:szCs w:val="24"/>
          <w:lang w:val="sk-SK" w:eastAsia="cs-CZ"/>
        </w:rPr>
        <w:t>om</w:t>
      </w:r>
      <w:r w:rsidR="009E02C5" w:rsidRPr="00DF233A">
        <w:rPr>
          <w:rFonts w:ascii="Arial" w:eastAsia="Times New Roman" w:hAnsi="Arial" w:cs="Arial"/>
          <w:color w:val="000000" w:themeColor="text1"/>
          <w:sz w:val="24"/>
          <w:szCs w:val="24"/>
          <w:lang w:val="sk-SK" w:eastAsia="cs-CZ"/>
        </w:rPr>
        <w:t>,</w:t>
      </w:r>
      <w:r w:rsidR="00E274AD" w:rsidRPr="00DF233A">
        <w:rPr>
          <w:rFonts w:ascii="Arial" w:eastAsia="Times New Roman" w:hAnsi="Arial" w:cs="Arial"/>
          <w:color w:val="000000" w:themeColor="text1"/>
          <w:sz w:val="24"/>
          <w:szCs w:val="24"/>
          <w:lang w:val="sk-SK" w:eastAsia="cs-CZ"/>
        </w:rPr>
        <w:t> pri výkone svojej činnosti</w:t>
      </w:r>
      <w:r w:rsidR="001245CB" w:rsidRPr="00DF233A">
        <w:rPr>
          <w:rFonts w:ascii="Arial" w:eastAsia="Times New Roman" w:hAnsi="Arial" w:cs="Arial"/>
          <w:color w:val="000000" w:themeColor="text1"/>
          <w:sz w:val="24"/>
          <w:szCs w:val="24"/>
          <w:lang w:val="sk-SK" w:eastAsia="cs-CZ"/>
        </w:rPr>
        <w:t xml:space="preserve"> </w:t>
      </w:r>
      <w:r w:rsidR="002E6799" w:rsidRPr="00DF233A">
        <w:rPr>
          <w:rFonts w:ascii="Arial" w:eastAsia="Times New Roman" w:hAnsi="Arial" w:cs="Arial"/>
          <w:color w:val="000000" w:themeColor="text1"/>
          <w:sz w:val="24"/>
          <w:szCs w:val="24"/>
          <w:lang w:val="sk-SK" w:eastAsia="cs-CZ"/>
        </w:rPr>
        <w:t xml:space="preserve">zohľadniť </w:t>
      </w:r>
      <w:r w:rsidR="00FB7CE8" w:rsidRPr="00DF233A">
        <w:rPr>
          <w:rFonts w:ascii="Arial" w:eastAsia="Times New Roman" w:hAnsi="Arial" w:cs="Arial"/>
          <w:color w:val="000000" w:themeColor="text1"/>
          <w:sz w:val="24"/>
          <w:szCs w:val="24"/>
          <w:lang w:val="sk-SK" w:eastAsia="cs-CZ"/>
        </w:rPr>
        <w:t>odporúčani</w:t>
      </w:r>
      <w:r w:rsidR="00994C1D" w:rsidRPr="00DF233A">
        <w:rPr>
          <w:rFonts w:ascii="Arial" w:eastAsia="Times New Roman" w:hAnsi="Arial" w:cs="Arial"/>
          <w:color w:val="000000" w:themeColor="text1"/>
          <w:sz w:val="24"/>
          <w:szCs w:val="24"/>
          <w:lang w:val="sk-SK" w:eastAsia="cs-CZ"/>
        </w:rPr>
        <w:t>a</w:t>
      </w:r>
      <w:r w:rsidR="001B515F" w:rsidRPr="00DF233A">
        <w:rPr>
          <w:rFonts w:ascii="Arial" w:eastAsia="Times New Roman" w:hAnsi="Arial" w:cs="Arial"/>
          <w:color w:val="000000" w:themeColor="text1"/>
          <w:sz w:val="24"/>
          <w:szCs w:val="24"/>
          <w:lang w:val="sk-SK" w:eastAsia="cs-CZ"/>
        </w:rPr>
        <w:t xml:space="preserve"> </w:t>
      </w:r>
      <w:r w:rsidR="00BE01C5" w:rsidRPr="00DF233A">
        <w:rPr>
          <w:rFonts w:ascii="Arial" w:eastAsia="Times New Roman" w:hAnsi="Arial" w:cs="Arial"/>
          <w:color w:val="000000" w:themeColor="text1"/>
          <w:sz w:val="24"/>
          <w:szCs w:val="24"/>
          <w:lang w:val="sk-SK" w:eastAsia="cs-CZ"/>
        </w:rPr>
        <w:t xml:space="preserve">prijaté </w:t>
      </w:r>
      <w:r w:rsidR="00E274AD" w:rsidRPr="00DF233A">
        <w:rPr>
          <w:rFonts w:ascii="Arial" w:eastAsia="Times New Roman" w:hAnsi="Arial" w:cs="Arial"/>
          <w:color w:val="000000" w:themeColor="text1"/>
          <w:sz w:val="24"/>
          <w:szCs w:val="24"/>
          <w:lang w:val="sk-SK" w:eastAsia="cs-CZ"/>
        </w:rPr>
        <w:t>regionálnym koordinačným centrom</w:t>
      </w:r>
      <w:r w:rsidR="006D48D5" w:rsidRPr="00DF233A">
        <w:rPr>
          <w:rFonts w:ascii="Arial" w:eastAsia="Times New Roman" w:hAnsi="Arial" w:cs="Arial"/>
          <w:color w:val="000000" w:themeColor="text1"/>
          <w:sz w:val="24"/>
          <w:szCs w:val="24"/>
          <w:lang w:val="sk-SK" w:eastAsia="cs-CZ"/>
        </w:rPr>
        <w:t xml:space="preserve"> a podieľať sa na uhrádzaní nákladov jeho činnosti</w:t>
      </w:r>
      <w:r w:rsidR="003E7F0A" w:rsidRPr="00DF233A">
        <w:rPr>
          <w:rFonts w:ascii="Arial" w:eastAsia="Times New Roman" w:hAnsi="Arial" w:cs="Arial"/>
          <w:color w:val="000000" w:themeColor="text1"/>
          <w:sz w:val="24"/>
          <w:szCs w:val="24"/>
          <w:lang w:val="sk-SK" w:eastAsia="cs-CZ"/>
        </w:rPr>
        <w:t>,</w:t>
      </w:r>
    </w:p>
    <w:p w14:paraId="38B708B4" w14:textId="15455206" w:rsidR="00130F43" w:rsidRPr="00DF233A" w:rsidRDefault="009F5A3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g</w:t>
      </w:r>
      <w:r w:rsidRPr="00DF233A">
        <w:rPr>
          <w:rFonts w:ascii="Arial" w:eastAsia="Times New Roman" w:hAnsi="Arial" w:cs="Arial"/>
          <w:color w:val="000000" w:themeColor="text1"/>
          <w:sz w:val="24"/>
          <w:szCs w:val="24"/>
          <w:lang w:val="sk-SK" w:eastAsia="cs-CZ"/>
        </w:rPr>
        <w:t xml:space="preserve">) </w:t>
      </w:r>
      <w:r w:rsidR="00372870" w:rsidRPr="00DF233A">
        <w:rPr>
          <w:rFonts w:ascii="Arial" w:eastAsia="Times New Roman" w:hAnsi="Arial" w:cs="Arial"/>
          <w:color w:val="000000" w:themeColor="text1"/>
          <w:sz w:val="24"/>
          <w:szCs w:val="24"/>
          <w:lang w:val="sk-SK" w:eastAsia="cs-CZ"/>
        </w:rPr>
        <w:t xml:space="preserve">prijímať opatrenia </w:t>
      </w:r>
      <w:r w:rsidR="00821EB2" w:rsidRPr="00DF233A">
        <w:rPr>
          <w:rFonts w:ascii="Arial" w:eastAsia="Times New Roman" w:hAnsi="Arial" w:cs="Arial"/>
          <w:color w:val="000000" w:themeColor="text1"/>
          <w:sz w:val="24"/>
          <w:szCs w:val="24"/>
          <w:lang w:val="sk-SK" w:eastAsia="cs-CZ"/>
        </w:rPr>
        <w:t xml:space="preserve">na </w:t>
      </w:r>
      <w:r w:rsidR="00593BDA" w:rsidRPr="00DF233A">
        <w:rPr>
          <w:rFonts w:ascii="Arial" w:eastAsia="Times New Roman" w:hAnsi="Arial" w:cs="Arial"/>
          <w:color w:val="000000" w:themeColor="text1"/>
          <w:sz w:val="24"/>
          <w:szCs w:val="24"/>
          <w:lang w:val="sk-SK" w:eastAsia="cs-CZ"/>
        </w:rPr>
        <w:t xml:space="preserve">podporu a </w:t>
      </w:r>
      <w:r w:rsidR="0069085F" w:rsidRPr="00DF233A">
        <w:rPr>
          <w:rFonts w:ascii="Arial" w:eastAsia="Times New Roman" w:hAnsi="Arial" w:cs="Arial"/>
          <w:color w:val="000000" w:themeColor="text1"/>
          <w:sz w:val="24"/>
          <w:szCs w:val="24"/>
          <w:lang w:val="sk-SK" w:eastAsia="cs-CZ"/>
        </w:rPr>
        <w:t>rozvoj digitalizácie prenosovej sústavy</w:t>
      </w:r>
      <w:r w:rsidR="0017017D" w:rsidRPr="00DF233A">
        <w:rPr>
          <w:rFonts w:ascii="Arial" w:eastAsia="Times New Roman" w:hAnsi="Arial" w:cs="Arial"/>
          <w:color w:val="000000" w:themeColor="text1"/>
          <w:sz w:val="24"/>
          <w:szCs w:val="24"/>
          <w:lang w:val="sk-SK" w:eastAsia="cs-CZ"/>
        </w:rPr>
        <w:t>,</w:t>
      </w:r>
    </w:p>
    <w:p w14:paraId="16AEAF3F" w14:textId="1F686741" w:rsidR="00B87322" w:rsidRPr="00DF233A" w:rsidRDefault="00130F4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h</w:t>
      </w:r>
      <w:r w:rsidRPr="00DF233A">
        <w:rPr>
          <w:rFonts w:ascii="Arial" w:eastAsia="Times New Roman" w:hAnsi="Arial" w:cs="Arial"/>
          <w:color w:val="000000" w:themeColor="text1"/>
          <w:sz w:val="24"/>
          <w:szCs w:val="24"/>
          <w:lang w:val="sk-SK" w:eastAsia="cs-CZ"/>
        </w:rPr>
        <w:t xml:space="preserve">) </w:t>
      </w:r>
      <w:r w:rsidR="0017017D" w:rsidRPr="00DF233A">
        <w:rPr>
          <w:rFonts w:ascii="Arial" w:eastAsia="Times New Roman" w:hAnsi="Arial" w:cs="Arial"/>
          <w:color w:val="000000" w:themeColor="text1"/>
          <w:sz w:val="24"/>
          <w:szCs w:val="24"/>
          <w:lang w:val="sk-SK" w:eastAsia="cs-CZ"/>
        </w:rPr>
        <w:t>spravovať údaje</w:t>
      </w:r>
      <w:r w:rsidR="002F7D68" w:rsidRPr="00DF233A">
        <w:rPr>
          <w:rFonts w:ascii="Arial" w:eastAsia="Times New Roman" w:hAnsi="Arial" w:cs="Arial"/>
          <w:color w:val="000000" w:themeColor="text1"/>
          <w:sz w:val="24"/>
          <w:szCs w:val="24"/>
          <w:lang w:val="sk-SK" w:eastAsia="cs-CZ"/>
        </w:rPr>
        <w:t xml:space="preserve"> a</w:t>
      </w:r>
      <w:r w:rsidR="003663B3" w:rsidRPr="00DF233A">
        <w:rPr>
          <w:rFonts w:ascii="Arial" w:eastAsia="Times New Roman" w:hAnsi="Arial" w:cs="Arial"/>
          <w:color w:val="000000" w:themeColor="text1"/>
          <w:sz w:val="24"/>
          <w:szCs w:val="24"/>
          <w:lang w:val="sk-SK" w:eastAsia="cs-CZ"/>
        </w:rPr>
        <w:t> </w:t>
      </w:r>
      <w:r w:rsidR="002F7D68" w:rsidRPr="00DF233A">
        <w:rPr>
          <w:rFonts w:ascii="Arial" w:eastAsia="Times New Roman" w:hAnsi="Arial" w:cs="Arial"/>
          <w:color w:val="000000" w:themeColor="text1"/>
          <w:sz w:val="24"/>
          <w:szCs w:val="24"/>
          <w:lang w:val="sk-SK" w:eastAsia="cs-CZ"/>
        </w:rPr>
        <w:t>zabezpečiť</w:t>
      </w:r>
      <w:r w:rsidR="003663B3" w:rsidRPr="00DF233A">
        <w:rPr>
          <w:rFonts w:ascii="Arial" w:eastAsia="Times New Roman" w:hAnsi="Arial" w:cs="Arial"/>
          <w:color w:val="000000" w:themeColor="text1"/>
          <w:sz w:val="24"/>
          <w:szCs w:val="24"/>
          <w:lang w:val="sk-SK" w:eastAsia="cs-CZ"/>
        </w:rPr>
        <w:t xml:space="preserve">, aby </w:t>
      </w:r>
      <w:r w:rsidR="00AB0076" w:rsidRPr="00DF233A">
        <w:rPr>
          <w:rFonts w:ascii="Arial" w:eastAsia="Times New Roman" w:hAnsi="Arial" w:cs="Arial"/>
          <w:color w:val="000000" w:themeColor="text1"/>
          <w:sz w:val="24"/>
          <w:szCs w:val="24"/>
          <w:lang w:val="sk-SK" w:eastAsia="cs-CZ"/>
        </w:rPr>
        <w:t>ní</w:t>
      </w:r>
      <w:r w:rsidR="003663B3" w:rsidRPr="00DF233A">
        <w:rPr>
          <w:rFonts w:ascii="Arial" w:eastAsia="Times New Roman" w:hAnsi="Arial" w:cs="Arial"/>
          <w:color w:val="000000" w:themeColor="text1"/>
          <w:sz w:val="24"/>
          <w:szCs w:val="24"/>
          <w:lang w:val="sk-SK" w:eastAsia="cs-CZ"/>
        </w:rPr>
        <w:t xml:space="preserve">m prevádzkované informačné systémy </w:t>
      </w:r>
      <w:r w:rsidR="00F136AA" w:rsidRPr="00DF233A">
        <w:rPr>
          <w:rFonts w:ascii="Arial" w:eastAsia="Times New Roman" w:hAnsi="Arial" w:cs="Arial"/>
          <w:color w:val="000000" w:themeColor="text1"/>
          <w:sz w:val="24"/>
          <w:szCs w:val="24"/>
          <w:lang w:val="sk-SK" w:eastAsia="cs-CZ"/>
        </w:rPr>
        <w:t xml:space="preserve">pre správu údajov </w:t>
      </w:r>
      <w:r w:rsidR="00AB0076" w:rsidRPr="00DF233A">
        <w:rPr>
          <w:rFonts w:ascii="Arial" w:eastAsia="Times New Roman" w:hAnsi="Arial" w:cs="Arial"/>
          <w:color w:val="000000" w:themeColor="text1"/>
          <w:sz w:val="24"/>
          <w:szCs w:val="24"/>
          <w:lang w:val="sk-SK" w:eastAsia="cs-CZ"/>
        </w:rPr>
        <w:t>spĺňali požiadavky na kybernetickú bezpečnosť a ochranu spravovaných údajov</w:t>
      </w:r>
      <w:r w:rsidR="008308D9" w:rsidRPr="00DF233A">
        <w:rPr>
          <w:rFonts w:ascii="Arial" w:eastAsia="Times New Roman" w:hAnsi="Arial" w:cs="Arial"/>
          <w:color w:val="000000" w:themeColor="text1"/>
          <w:sz w:val="24"/>
          <w:szCs w:val="24"/>
          <w:lang w:val="sk-SK" w:eastAsia="cs-CZ"/>
        </w:rPr>
        <w:t xml:space="preserve"> podľa osobitných predpisov</w:t>
      </w:r>
      <w:r w:rsidR="00936A1C" w:rsidRPr="00DF233A">
        <w:rPr>
          <w:rFonts w:ascii="Arial" w:eastAsia="Times New Roman" w:hAnsi="Arial" w:cs="Arial"/>
          <w:color w:val="000000" w:themeColor="text1"/>
          <w:sz w:val="24"/>
          <w:szCs w:val="24"/>
          <w:vertAlign w:val="superscript"/>
          <w:lang w:val="sk-SK" w:eastAsia="cs-CZ"/>
        </w:rPr>
        <w:t>5</w:t>
      </w:r>
      <w:r w:rsidR="00357697" w:rsidRPr="00DF233A">
        <w:rPr>
          <w:rFonts w:ascii="Arial" w:eastAsia="Times New Roman" w:hAnsi="Arial" w:cs="Arial"/>
          <w:color w:val="000000" w:themeColor="text1"/>
          <w:sz w:val="24"/>
          <w:szCs w:val="24"/>
          <w:vertAlign w:val="superscript"/>
          <w:lang w:val="sk-SK" w:eastAsia="cs-CZ"/>
        </w:rPr>
        <w:t>5a</w:t>
      </w:r>
      <w:r w:rsidR="00FB44BD" w:rsidRPr="00DF233A">
        <w:rPr>
          <w:rFonts w:ascii="Arial" w:eastAsia="Times New Roman" w:hAnsi="Arial" w:cs="Arial"/>
          <w:color w:val="000000" w:themeColor="text1"/>
          <w:sz w:val="24"/>
          <w:szCs w:val="24"/>
          <w:vertAlign w:val="superscript"/>
          <w:lang w:val="sk-SK" w:eastAsia="cs-CZ"/>
        </w:rPr>
        <w:t>a</w:t>
      </w:r>
      <w:r w:rsidR="00936A1C" w:rsidRPr="00DF233A">
        <w:rPr>
          <w:rFonts w:ascii="Arial" w:eastAsia="Times New Roman" w:hAnsi="Arial" w:cs="Arial"/>
          <w:color w:val="000000" w:themeColor="text1"/>
          <w:sz w:val="24"/>
          <w:szCs w:val="24"/>
          <w:vertAlign w:val="superscript"/>
          <w:lang w:val="sk-SK" w:eastAsia="cs-CZ"/>
        </w:rPr>
        <w:t>)</w:t>
      </w:r>
      <w:r w:rsidR="002C45BF" w:rsidRPr="00DF233A">
        <w:rPr>
          <w:rFonts w:ascii="Arial" w:eastAsia="Times New Roman" w:hAnsi="Arial" w:cs="Arial"/>
          <w:color w:val="000000" w:themeColor="text1"/>
          <w:sz w:val="24"/>
          <w:szCs w:val="24"/>
          <w:lang w:val="sk-SK" w:eastAsia="cs-CZ"/>
        </w:rPr>
        <w:t>,</w:t>
      </w:r>
    </w:p>
    <w:p w14:paraId="08227B0A" w14:textId="5FE9AE88" w:rsidR="00493DD1" w:rsidRPr="00DF233A" w:rsidRDefault="00E83F7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8C4210"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w:t>
      </w:r>
      <w:r w:rsidR="00BB4B0D" w:rsidRPr="00DF233A">
        <w:rPr>
          <w:rFonts w:ascii="Arial" w:eastAsia="Times New Roman" w:hAnsi="Arial" w:cs="Arial"/>
          <w:color w:val="000000" w:themeColor="text1"/>
          <w:sz w:val="24"/>
          <w:szCs w:val="24"/>
          <w:lang w:val="sk-SK" w:eastAsia="cs-CZ"/>
        </w:rPr>
        <w:t xml:space="preserve"> </w:t>
      </w:r>
      <w:r w:rsidR="00A95A86" w:rsidRPr="00DF233A">
        <w:rPr>
          <w:rFonts w:ascii="Arial" w:eastAsia="Times New Roman" w:hAnsi="Arial" w:cs="Arial"/>
          <w:color w:val="000000" w:themeColor="text1"/>
          <w:sz w:val="24"/>
          <w:szCs w:val="24"/>
          <w:lang w:val="sk-SK" w:eastAsia="cs-CZ"/>
        </w:rPr>
        <w:t xml:space="preserve">spolupracovať s prevádzkovateľmi distribučných sústav a poskytovať im </w:t>
      </w:r>
      <w:r w:rsidR="00BB4B0D" w:rsidRPr="00DF233A">
        <w:rPr>
          <w:rFonts w:ascii="Arial" w:eastAsia="Times New Roman" w:hAnsi="Arial" w:cs="Arial"/>
          <w:color w:val="000000" w:themeColor="text1"/>
          <w:sz w:val="24"/>
          <w:szCs w:val="24"/>
          <w:lang w:val="sk-SK" w:eastAsia="cs-CZ"/>
        </w:rPr>
        <w:t xml:space="preserve">nevyhnutné informácie </w:t>
      </w:r>
      <w:r w:rsidR="00A95A86" w:rsidRPr="00DF233A">
        <w:rPr>
          <w:rFonts w:ascii="Arial" w:eastAsia="Times New Roman" w:hAnsi="Arial" w:cs="Arial"/>
          <w:color w:val="000000" w:themeColor="text1"/>
          <w:sz w:val="24"/>
          <w:szCs w:val="24"/>
          <w:lang w:val="sk-SK" w:eastAsia="cs-CZ"/>
        </w:rPr>
        <w:t>na</w:t>
      </w:r>
      <w:r w:rsidR="00BB4B0D" w:rsidRPr="00DF233A">
        <w:rPr>
          <w:rFonts w:ascii="Arial" w:eastAsia="Times New Roman" w:hAnsi="Arial" w:cs="Arial"/>
          <w:color w:val="000000" w:themeColor="text1"/>
          <w:sz w:val="24"/>
          <w:szCs w:val="24"/>
          <w:lang w:val="sk-SK" w:eastAsia="cs-CZ"/>
        </w:rPr>
        <w:t xml:space="preserve"> umožn</w:t>
      </w:r>
      <w:r w:rsidR="00A95A86" w:rsidRPr="00DF233A">
        <w:rPr>
          <w:rFonts w:ascii="Arial" w:eastAsia="Times New Roman" w:hAnsi="Arial" w:cs="Arial"/>
          <w:color w:val="000000" w:themeColor="text1"/>
          <w:sz w:val="24"/>
          <w:szCs w:val="24"/>
          <w:lang w:val="sk-SK" w:eastAsia="cs-CZ"/>
        </w:rPr>
        <w:t>enie</w:t>
      </w:r>
      <w:r w:rsidR="00BB4B0D" w:rsidRPr="00DF233A">
        <w:rPr>
          <w:rFonts w:ascii="Arial" w:eastAsia="Times New Roman" w:hAnsi="Arial" w:cs="Arial"/>
          <w:color w:val="000000" w:themeColor="text1"/>
          <w:sz w:val="24"/>
          <w:szCs w:val="24"/>
          <w:lang w:val="sk-SK" w:eastAsia="cs-CZ"/>
        </w:rPr>
        <w:t xml:space="preserve"> efektívne</w:t>
      </w:r>
      <w:r w:rsidR="00A95A86" w:rsidRPr="00DF233A">
        <w:rPr>
          <w:rFonts w:ascii="Arial" w:eastAsia="Times New Roman" w:hAnsi="Arial" w:cs="Arial"/>
          <w:color w:val="000000" w:themeColor="text1"/>
          <w:sz w:val="24"/>
          <w:szCs w:val="24"/>
          <w:lang w:val="sk-SK" w:eastAsia="cs-CZ"/>
        </w:rPr>
        <w:t>ho</w:t>
      </w:r>
      <w:r w:rsidR="00BB4B0D" w:rsidRPr="00DF233A">
        <w:rPr>
          <w:rFonts w:ascii="Arial" w:eastAsia="Times New Roman" w:hAnsi="Arial" w:cs="Arial"/>
          <w:color w:val="000000" w:themeColor="text1"/>
          <w:sz w:val="24"/>
          <w:szCs w:val="24"/>
          <w:lang w:val="sk-SK" w:eastAsia="cs-CZ"/>
        </w:rPr>
        <w:t xml:space="preserve"> využívani</w:t>
      </w:r>
      <w:r w:rsidR="00A95A86" w:rsidRPr="00DF233A">
        <w:rPr>
          <w:rFonts w:ascii="Arial" w:eastAsia="Times New Roman" w:hAnsi="Arial" w:cs="Arial"/>
          <w:color w:val="000000" w:themeColor="text1"/>
          <w:sz w:val="24"/>
          <w:szCs w:val="24"/>
          <w:lang w:val="sk-SK" w:eastAsia="cs-CZ"/>
        </w:rPr>
        <w:t>a</w:t>
      </w:r>
      <w:r w:rsidR="00BB4B0D" w:rsidRPr="00DF233A">
        <w:rPr>
          <w:rFonts w:ascii="Arial" w:eastAsia="Times New Roman" w:hAnsi="Arial" w:cs="Arial"/>
          <w:color w:val="000000" w:themeColor="text1"/>
          <w:sz w:val="24"/>
          <w:szCs w:val="24"/>
          <w:lang w:val="sk-SK" w:eastAsia="cs-CZ"/>
        </w:rPr>
        <w:t xml:space="preserve"> zdrojov </w:t>
      </w:r>
      <w:r w:rsidR="00582DE2" w:rsidRPr="00DF233A">
        <w:rPr>
          <w:rFonts w:ascii="Arial" w:eastAsia="Times New Roman" w:hAnsi="Arial" w:cs="Arial"/>
          <w:color w:val="000000" w:themeColor="text1"/>
          <w:sz w:val="24"/>
          <w:szCs w:val="24"/>
          <w:lang w:val="sk-SK" w:eastAsia="cs-CZ"/>
        </w:rPr>
        <w:t xml:space="preserve">nefrekvenčných podporných služieb a </w:t>
      </w:r>
      <w:r w:rsidR="00BB4B0D" w:rsidRPr="00DF233A">
        <w:rPr>
          <w:rFonts w:ascii="Arial" w:eastAsia="Times New Roman" w:hAnsi="Arial" w:cs="Arial"/>
          <w:color w:val="000000" w:themeColor="text1"/>
          <w:sz w:val="24"/>
          <w:szCs w:val="24"/>
          <w:lang w:val="sk-SK" w:eastAsia="cs-CZ"/>
        </w:rPr>
        <w:t>flexibility pri zabezpečení bezpečnej a spoľahlivej prevádzky sústav a</w:t>
      </w:r>
      <w:r w:rsidR="00D20C44" w:rsidRPr="00DF233A">
        <w:rPr>
          <w:rFonts w:ascii="Arial" w:eastAsia="Times New Roman" w:hAnsi="Arial" w:cs="Arial"/>
          <w:color w:val="000000" w:themeColor="text1"/>
          <w:sz w:val="24"/>
          <w:szCs w:val="24"/>
          <w:lang w:val="sk-SK" w:eastAsia="cs-CZ"/>
        </w:rPr>
        <w:t xml:space="preserve"> na</w:t>
      </w:r>
      <w:r w:rsidR="00BB4B0D" w:rsidRPr="00DF233A">
        <w:rPr>
          <w:rFonts w:ascii="Arial" w:eastAsia="Times New Roman" w:hAnsi="Arial" w:cs="Arial"/>
          <w:color w:val="000000" w:themeColor="text1"/>
          <w:sz w:val="24"/>
          <w:szCs w:val="24"/>
          <w:lang w:val="sk-SK" w:eastAsia="cs-CZ"/>
        </w:rPr>
        <w:t xml:space="preserve"> podpor</w:t>
      </w:r>
      <w:r w:rsidR="00A95A86" w:rsidRPr="00DF233A">
        <w:rPr>
          <w:rFonts w:ascii="Arial" w:eastAsia="Times New Roman" w:hAnsi="Arial" w:cs="Arial"/>
          <w:color w:val="000000" w:themeColor="text1"/>
          <w:sz w:val="24"/>
          <w:szCs w:val="24"/>
          <w:lang w:val="sk-SK" w:eastAsia="cs-CZ"/>
        </w:rPr>
        <w:t>u</w:t>
      </w:r>
      <w:r w:rsidR="00BB4B0D" w:rsidRPr="00DF233A">
        <w:rPr>
          <w:rFonts w:ascii="Arial" w:eastAsia="Times New Roman" w:hAnsi="Arial" w:cs="Arial"/>
          <w:color w:val="000000" w:themeColor="text1"/>
          <w:sz w:val="24"/>
          <w:szCs w:val="24"/>
          <w:lang w:val="sk-SK" w:eastAsia="cs-CZ"/>
        </w:rPr>
        <w:t xml:space="preserve"> rozvoj</w:t>
      </w:r>
      <w:r w:rsidR="00A95A86" w:rsidRPr="00DF233A">
        <w:rPr>
          <w:rFonts w:ascii="Arial" w:eastAsia="Times New Roman" w:hAnsi="Arial" w:cs="Arial"/>
          <w:color w:val="000000" w:themeColor="text1"/>
          <w:sz w:val="24"/>
          <w:szCs w:val="24"/>
          <w:lang w:val="sk-SK" w:eastAsia="cs-CZ"/>
        </w:rPr>
        <w:t xml:space="preserve">a </w:t>
      </w:r>
      <w:r w:rsidR="00BB4B0D" w:rsidRPr="00DF233A">
        <w:rPr>
          <w:rFonts w:ascii="Arial" w:eastAsia="Times New Roman" w:hAnsi="Arial" w:cs="Arial"/>
          <w:color w:val="000000" w:themeColor="text1"/>
          <w:sz w:val="24"/>
          <w:szCs w:val="24"/>
          <w:lang w:val="sk-SK" w:eastAsia="cs-CZ"/>
        </w:rPr>
        <w:t>trhu s</w:t>
      </w:r>
      <w:r w:rsidR="00FE07B8" w:rsidRPr="00DF233A">
        <w:rPr>
          <w:rFonts w:ascii="Arial" w:eastAsia="Times New Roman" w:hAnsi="Arial" w:cs="Arial"/>
          <w:color w:val="000000" w:themeColor="text1"/>
          <w:sz w:val="24"/>
          <w:szCs w:val="24"/>
          <w:lang w:val="sk-SK" w:eastAsia="cs-CZ"/>
        </w:rPr>
        <w:t> </w:t>
      </w:r>
      <w:r w:rsidR="00582DE2" w:rsidRPr="00DF233A">
        <w:rPr>
          <w:rFonts w:ascii="Arial" w:eastAsia="Times New Roman" w:hAnsi="Arial" w:cs="Arial"/>
          <w:color w:val="000000" w:themeColor="text1"/>
          <w:sz w:val="24"/>
          <w:szCs w:val="24"/>
          <w:lang w:val="sk-SK" w:eastAsia="cs-CZ"/>
        </w:rPr>
        <w:t>nefrekvenčnými podpornými službami a</w:t>
      </w:r>
      <w:r w:rsidR="00493DD1" w:rsidRPr="00DF233A">
        <w:rPr>
          <w:rFonts w:ascii="Arial" w:eastAsia="Times New Roman" w:hAnsi="Arial" w:cs="Arial"/>
          <w:color w:val="000000" w:themeColor="text1"/>
          <w:sz w:val="24"/>
          <w:szCs w:val="24"/>
          <w:lang w:val="sk-SK" w:eastAsia="cs-CZ"/>
        </w:rPr>
        <w:t> </w:t>
      </w:r>
      <w:r w:rsidR="00BB4B0D" w:rsidRPr="00DF233A">
        <w:rPr>
          <w:rFonts w:ascii="Arial" w:eastAsia="Times New Roman" w:hAnsi="Arial" w:cs="Arial"/>
          <w:color w:val="000000" w:themeColor="text1"/>
          <w:sz w:val="24"/>
          <w:szCs w:val="24"/>
          <w:lang w:val="sk-SK" w:eastAsia="cs-CZ"/>
        </w:rPr>
        <w:t>flexibilitou</w:t>
      </w:r>
      <w:r w:rsidR="00493DD1" w:rsidRPr="00DF233A">
        <w:rPr>
          <w:rFonts w:ascii="Arial" w:eastAsia="Times New Roman" w:hAnsi="Arial" w:cs="Arial"/>
          <w:color w:val="000000" w:themeColor="text1"/>
          <w:sz w:val="24"/>
          <w:szCs w:val="24"/>
          <w:lang w:val="sk-SK" w:eastAsia="cs-CZ"/>
        </w:rPr>
        <w:t>,</w:t>
      </w:r>
    </w:p>
    <w:p w14:paraId="2077FA7A" w14:textId="22D9779E" w:rsidR="00BB4B0D" w:rsidRPr="00DF233A" w:rsidRDefault="00493DD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C3779A" w:rsidRPr="00DF233A">
        <w:rPr>
          <w:rFonts w:ascii="Arial" w:eastAsia="Times New Roman" w:hAnsi="Arial" w:cs="Arial"/>
          <w:color w:val="000000" w:themeColor="text1"/>
          <w:sz w:val="24"/>
          <w:szCs w:val="24"/>
          <w:lang w:val="sk-SK" w:eastAsia="cs-CZ"/>
        </w:rPr>
        <w:t>j</w:t>
      </w:r>
      <w:r w:rsidRPr="00DF233A">
        <w:rPr>
          <w:rFonts w:ascii="Arial" w:eastAsia="Times New Roman" w:hAnsi="Arial" w:cs="Arial"/>
          <w:color w:val="000000" w:themeColor="text1"/>
          <w:sz w:val="24"/>
          <w:szCs w:val="24"/>
          <w:lang w:val="sk-SK" w:eastAsia="cs-CZ"/>
        </w:rPr>
        <w:t xml:space="preserve">) poskytovať organizátorovi krátkodobého trhu s elektrinou údaje o zariadeniach na výrobu elektriny a zariadeniach na uskladňovanie elektriny, ktoré sú pripojené do </w:t>
      </w:r>
      <w:r w:rsidR="000D304C" w:rsidRPr="00DF233A">
        <w:rPr>
          <w:rFonts w:ascii="Arial" w:eastAsia="Times New Roman" w:hAnsi="Arial" w:cs="Arial"/>
          <w:color w:val="000000" w:themeColor="text1"/>
          <w:sz w:val="24"/>
          <w:szCs w:val="24"/>
          <w:lang w:val="sk-SK" w:eastAsia="cs-CZ"/>
        </w:rPr>
        <w:t xml:space="preserve">prenosovej </w:t>
      </w:r>
      <w:r w:rsidRPr="00DF233A">
        <w:rPr>
          <w:rFonts w:ascii="Arial" w:eastAsia="Times New Roman" w:hAnsi="Arial" w:cs="Arial"/>
          <w:color w:val="000000" w:themeColor="text1"/>
          <w:sz w:val="24"/>
          <w:szCs w:val="24"/>
          <w:lang w:val="sk-SK" w:eastAsia="cs-CZ"/>
        </w:rPr>
        <w:t xml:space="preserve">sústavy alebo pre ktoré vydal stanovisko podľa § 12 ods. 5 písm. </w:t>
      </w:r>
      <w:r w:rsidR="000D304C" w:rsidRPr="00DF233A">
        <w:rPr>
          <w:rFonts w:ascii="Arial" w:eastAsia="Times New Roman" w:hAnsi="Arial" w:cs="Arial"/>
          <w:color w:val="000000" w:themeColor="text1"/>
          <w:sz w:val="24"/>
          <w:szCs w:val="24"/>
          <w:lang w:val="sk-SK" w:eastAsia="cs-CZ"/>
        </w:rPr>
        <w:t>b</w:t>
      </w:r>
      <w:r w:rsidRPr="00DF233A">
        <w:rPr>
          <w:rFonts w:ascii="Arial" w:eastAsia="Times New Roman" w:hAnsi="Arial" w:cs="Arial"/>
          <w:color w:val="000000" w:themeColor="text1"/>
          <w:sz w:val="24"/>
          <w:szCs w:val="24"/>
          <w:lang w:val="sk-SK" w:eastAsia="cs-CZ"/>
        </w:rPr>
        <w:t xml:space="preserve">) alebo uzatvoril zmluvu o pripojení do </w:t>
      </w:r>
      <w:r w:rsidR="000D304C" w:rsidRPr="00DF233A">
        <w:rPr>
          <w:rFonts w:ascii="Arial" w:eastAsia="Times New Roman" w:hAnsi="Arial" w:cs="Arial"/>
          <w:color w:val="000000" w:themeColor="text1"/>
          <w:sz w:val="24"/>
          <w:szCs w:val="24"/>
          <w:lang w:val="sk-SK" w:eastAsia="cs-CZ"/>
        </w:rPr>
        <w:t xml:space="preserve">prenosovej </w:t>
      </w:r>
      <w:r w:rsidRPr="00DF233A">
        <w:rPr>
          <w:rFonts w:ascii="Arial" w:eastAsia="Times New Roman" w:hAnsi="Arial" w:cs="Arial"/>
          <w:color w:val="000000" w:themeColor="text1"/>
          <w:sz w:val="24"/>
          <w:szCs w:val="24"/>
          <w:lang w:val="sk-SK" w:eastAsia="cs-CZ"/>
        </w:rPr>
        <w:t>sústavy; podrobnosti upravujú pravidlá trhu</w:t>
      </w:r>
      <w:r w:rsidR="00FE07B8" w:rsidRPr="00DF233A">
        <w:rPr>
          <w:rFonts w:ascii="Arial" w:eastAsia="Times New Roman" w:hAnsi="Arial" w:cs="Arial"/>
          <w:color w:val="000000" w:themeColor="text1"/>
          <w:sz w:val="24"/>
          <w:szCs w:val="24"/>
          <w:lang w:val="sk-SK" w:eastAsia="cs-CZ"/>
        </w:rPr>
        <w:t>.</w:t>
      </w:r>
    </w:p>
    <w:p w14:paraId="09E2618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ádzkovateľ prenosovej sústavy je povinný</w:t>
      </w:r>
    </w:p>
    <w:p w14:paraId="0D2268A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ihliadať pri rozhodovaní o rozvoji prenosovej sústavy na zabezpečenie riadenia energetickej efektívnosti prenosovej sústavy vrátane kapacít prepojenia tak, aby sa zlepšila energetická efektívnosť prenosovej sústavy aj bez dodatočných nových investícií do prenosových zariadení,</w:t>
      </w:r>
    </w:p>
    <w:p w14:paraId="7E9D42B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konať raz za desať rokov posúdenie potenciálu energetickej efektívnosti prenosovej sústavy, ktoré</w:t>
      </w:r>
    </w:p>
    <w:p w14:paraId="7BBA00E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identifikuje nákladovo efektívne opatrenia na zlepšenie energetickej efektívnosti a dosiahnutie úspor energie vlastnej elektroenergetickej infraštruktúry, investície potrebné na ich zavedenie a harmonogram zavádzania,</w:t>
      </w:r>
    </w:p>
    <w:p w14:paraId="3CD6AF2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bsahuje najmä posúdenie energetickej efektívnosti prenosu, riadenia na strane spotreby elektriny, prevádzkyschopnosti prenosovej sústavy, pripojenia zariadení na výrobu elektriny do prenosovej sústavy a</w:t>
      </w:r>
    </w:p>
    <w:p w14:paraId="25CD495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3. môže byť súčasťou písomnej správy z energetického auditu podľa osobitného predpisu,</w:t>
      </w:r>
      <w:r w:rsidRPr="00DF233A">
        <w:rPr>
          <w:rFonts w:ascii="Arial" w:eastAsia="Times New Roman" w:hAnsi="Arial" w:cs="Arial"/>
          <w:color w:val="000000" w:themeColor="text1"/>
          <w:sz w:val="24"/>
          <w:szCs w:val="24"/>
          <w:vertAlign w:val="superscript"/>
          <w:lang w:val="sk-SK" w:eastAsia="cs-CZ"/>
        </w:rPr>
        <w:t>55a)</w:t>
      </w:r>
    </w:p>
    <w:p w14:paraId="471186A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slať posúdenie podľa písmena b) ministerstvu do 30. mája príslušného kalendárneho roka.</w:t>
      </w:r>
    </w:p>
    <w:p w14:paraId="654D3C41" w14:textId="29EDE272" w:rsidR="00D54DA3" w:rsidRPr="00DF233A" w:rsidRDefault="00FE55A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5E189D"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w:t>
      </w:r>
      <w:r w:rsidR="001B339F"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revádzkovateľ prenosovej sústavy </w:t>
      </w:r>
      <w:r w:rsidR="001B339F" w:rsidRPr="00DF233A">
        <w:rPr>
          <w:rFonts w:ascii="Arial" w:eastAsia="Times New Roman" w:hAnsi="Arial" w:cs="Arial"/>
          <w:color w:val="000000" w:themeColor="text1"/>
          <w:sz w:val="24"/>
          <w:szCs w:val="24"/>
          <w:lang w:val="sk-SK" w:eastAsia="cs-CZ"/>
        </w:rPr>
        <w:t xml:space="preserve">je povinný </w:t>
      </w:r>
      <w:r w:rsidR="005A7043" w:rsidRPr="00DF233A">
        <w:rPr>
          <w:rFonts w:ascii="Arial" w:eastAsia="Times New Roman" w:hAnsi="Arial" w:cs="Arial"/>
          <w:color w:val="000000" w:themeColor="text1"/>
          <w:sz w:val="24"/>
          <w:szCs w:val="24"/>
          <w:lang w:val="sk-SK" w:eastAsia="cs-CZ"/>
        </w:rPr>
        <w:t xml:space="preserve">vypracovať </w:t>
      </w:r>
      <w:r w:rsidR="00C64E8F" w:rsidRPr="00DF233A">
        <w:rPr>
          <w:rFonts w:ascii="Arial" w:eastAsia="Times New Roman" w:hAnsi="Arial" w:cs="Arial"/>
          <w:color w:val="000000" w:themeColor="text1"/>
          <w:sz w:val="24"/>
          <w:szCs w:val="24"/>
          <w:lang w:val="sk-SK" w:eastAsia="cs-CZ"/>
        </w:rPr>
        <w:t xml:space="preserve">technické požiadavky na obstarávané </w:t>
      </w:r>
      <w:r w:rsidR="00B631A8" w:rsidRPr="00DF233A">
        <w:rPr>
          <w:rFonts w:ascii="Arial" w:eastAsia="Times New Roman" w:hAnsi="Arial" w:cs="Arial"/>
          <w:color w:val="000000" w:themeColor="text1"/>
          <w:sz w:val="24"/>
          <w:szCs w:val="24"/>
          <w:lang w:val="sk-SK" w:eastAsia="cs-CZ"/>
        </w:rPr>
        <w:t>regulačné</w:t>
      </w:r>
      <w:r w:rsidR="00C64E8F" w:rsidRPr="00DF233A">
        <w:rPr>
          <w:rFonts w:ascii="Arial" w:eastAsia="Times New Roman" w:hAnsi="Arial" w:cs="Arial"/>
          <w:color w:val="000000" w:themeColor="text1"/>
          <w:sz w:val="24"/>
          <w:szCs w:val="24"/>
          <w:lang w:val="sk-SK" w:eastAsia="cs-CZ"/>
        </w:rPr>
        <w:t xml:space="preserve"> služby</w:t>
      </w:r>
      <w:r w:rsidR="003A4025" w:rsidRPr="00DF233A">
        <w:rPr>
          <w:rFonts w:ascii="Arial" w:eastAsia="Times New Roman" w:hAnsi="Arial" w:cs="Arial"/>
          <w:color w:val="000000" w:themeColor="text1"/>
          <w:sz w:val="24"/>
          <w:szCs w:val="24"/>
          <w:lang w:val="sk-SK" w:eastAsia="cs-CZ"/>
        </w:rPr>
        <w:t>. Technické požiadavky mus</w:t>
      </w:r>
      <w:r w:rsidR="006D6B91" w:rsidRPr="00DF233A">
        <w:rPr>
          <w:rFonts w:ascii="Arial" w:eastAsia="Times New Roman" w:hAnsi="Arial" w:cs="Arial"/>
          <w:color w:val="000000" w:themeColor="text1"/>
          <w:sz w:val="24"/>
          <w:szCs w:val="24"/>
          <w:lang w:val="sk-SK" w:eastAsia="cs-CZ"/>
        </w:rPr>
        <w:t>ia</w:t>
      </w:r>
      <w:r w:rsidR="003A4025" w:rsidRPr="00DF233A">
        <w:rPr>
          <w:rFonts w:ascii="Arial" w:eastAsia="Times New Roman" w:hAnsi="Arial" w:cs="Arial"/>
          <w:color w:val="000000" w:themeColor="text1"/>
          <w:sz w:val="24"/>
          <w:szCs w:val="24"/>
          <w:lang w:val="sk-SK" w:eastAsia="cs-CZ"/>
        </w:rPr>
        <w:t xml:space="preserve"> umožniť využívanie služieb poskytovaných výrobcami elektriny, poskytovateľmi flexibility, agregátormi a prevádzkovateľmi zariadení na uskladňovanie elektriny nediskriminačným spôsobom.</w:t>
      </w:r>
      <w:r w:rsidR="00D03AAB" w:rsidRPr="00DF233A">
        <w:rPr>
          <w:rFonts w:ascii="Arial" w:eastAsia="Times New Roman" w:hAnsi="Arial" w:cs="Arial"/>
          <w:color w:val="000000" w:themeColor="text1"/>
          <w:sz w:val="24"/>
          <w:szCs w:val="24"/>
          <w:lang w:val="sk-SK" w:eastAsia="cs-CZ"/>
        </w:rPr>
        <w:t xml:space="preserve"> Prevádzkovateľ prenosovej sústavy návrh technických požiadaviek podľa prvej vety </w:t>
      </w:r>
      <w:r w:rsidR="00EF07E8" w:rsidRPr="00DF233A">
        <w:rPr>
          <w:rFonts w:ascii="Arial" w:eastAsia="Times New Roman" w:hAnsi="Arial" w:cs="Arial"/>
          <w:color w:val="000000" w:themeColor="text1"/>
          <w:sz w:val="24"/>
          <w:szCs w:val="24"/>
          <w:lang w:val="sk-SK" w:eastAsia="cs-CZ"/>
        </w:rPr>
        <w:t xml:space="preserve">pred jeho predložením </w:t>
      </w:r>
      <w:r w:rsidR="002505FE" w:rsidRPr="00DF233A">
        <w:rPr>
          <w:rFonts w:ascii="Arial" w:eastAsia="Times New Roman" w:hAnsi="Arial" w:cs="Arial"/>
          <w:color w:val="000000" w:themeColor="text1"/>
          <w:sz w:val="24"/>
          <w:szCs w:val="24"/>
          <w:lang w:val="sk-SK" w:eastAsia="cs-CZ"/>
        </w:rPr>
        <w:t>úrad</w:t>
      </w:r>
      <w:r w:rsidR="00EF07E8" w:rsidRPr="00DF233A">
        <w:rPr>
          <w:rFonts w:ascii="Arial" w:eastAsia="Times New Roman" w:hAnsi="Arial" w:cs="Arial"/>
          <w:color w:val="000000" w:themeColor="text1"/>
          <w:sz w:val="24"/>
          <w:szCs w:val="24"/>
          <w:lang w:val="sk-SK" w:eastAsia="cs-CZ"/>
        </w:rPr>
        <w:t xml:space="preserve">u </w:t>
      </w:r>
      <w:r w:rsidR="008F44DD" w:rsidRPr="00DF233A">
        <w:rPr>
          <w:rFonts w:ascii="Arial" w:eastAsia="Times New Roman" w:hAnsi="Arial" w:cs="Arial"/>
          <w:color w:val="000000" w:themeColor="text1"/>
          <w:sz w:val="24"/>
          <w:szCs w:val="24"/>
          <w:lang w:val="sk-SK" w:eastAsia="cs-CZ"/>
        </w:rPr>
        <w:t xml:space="preserve">na schválenie </w:t>
      </w:r>
      <w:r w:rsidR="00D03AAB" w:rsidRPr="00DF233A">
        <w:rPr>
          <w:rFonts w:ascii="Arial" w:eastAsia="Times New Roman" w:hAnsi="Arial" w:cs="Arial"/>
          <w:color w:val="000000" w:themeColor="text1"/>
          <w:sz w:val="24"/>
          <w:szCs w:val="24"/>
          <w:lang w:val="sk-SK" w:eastAsia="cs-CZ"/>
        </w:rPr>
        <w:t>verejne konzultuje.</w:t>
      </w:r>
      <w:r w:rsidR="001E4D1A" w:rsidRPr="00DF233A">
        <w:rPr>
          <w:rFonts w:ascii="Arial" w:eastAsia="Times New Roman" w:hAnsi="Arial" w:cs="Arial"/>
          <w:color w:val="000000" w:themeColor="text1"/>
          <w:sz w:val="24"/>
          <w:szCs w:val="24"/>
          <w:lang w:val="sk-SK" w:eastAsia="cs-CZ"/>
        </w:rPr>
        <w:t xml:space="preserve"> </w:t>
      </w:r>
      <w:r w:rsidR="006E6A34" w:rsidRPr="00DF233A">
        <w:rPr>
          <w:rFonts w:ascii="Arial" w:eastAsia="Times New Roman" w:hAnsi="Arial" w:cs="Arial"/>
          <w:color w:val="000000" w:themeColor="text1"/>
          <w:sz w:val="24"/>
          <w:szCs w:val="24"/>
          <w:lang w:val="sk-SK" w:eastAsia="cs-CZ"/>
        </w:rPr>
        <w:t xml:space="preserve">Návrh technických požiadaviek môže prevádzkovateľ prenosovej sústavy vypracovať ako súčasť návrhu prevádzkového poriadku </w:t>
      </w:r>
      <w:r w:rsidR="007D0A5A" w:rsidRPr="00DF233A">
        <w:rPr>
          <w:rFonts w:ascii="Arial" w:eastAsia="Times New Roman" w:hAnsi="Arial" w:cs="Arial"/>
          <w:color w:val="000000" w:themeColor="text1"/>
          <w:sz w:val="24"/>
          <w:szCs w:val="24"/>
          <w:lang w:val="sk-SK" w:eastAsia="cs-CZ"/>
        </w:rPr>
        <w:t xml:space="preserve">alebo technických podmienok </w:t>
      </w:r>
      <w:r w:rsidR="006E6A34" w:rsidRPr="00DF233A">
        <w:rPr>
          <w:rFonts w:ascii="Arial" w:eastAsia="Times New Roman" w:hAnsi="Arial" w:cs="Arial"/>
          <w:color w:val="000000" w:themeColor="text1"/>
          <w:sz w:val="24"/>
          <w:szCs w:val="24"/>
          <w:lang w:val="sk-SK" w:eastAsia="cs-CZ"/>
        </w:rPr>
        <w:t>prevádzkovateľa prenosovej sústavy</w:t>
      </w:r>
      <w:r w:rsidR="00E577BF" w:rsidRPr="00DF233A">
        <w:rPr>
          <w:rFonts w:ascii="Arial" w:eastAsia="Times New Roman" w:hAnsi="Arial" w:cs="Arial"/>
          <w:color w:val="000000" w:themeColor="text1"/>
          <w:sz w:val="24"/>
          <w:szCs w:val="24"/>
          <w:lang w:val="sk-SK" w:eastAsia="cs-CZ"/>
        </w:rPr>
        <w:t xml:space="preserve">. Ak </w:t>
      </w:r>
      <w:r w:rsidR="00A638AC" w:rsidRPr="00DF233A">
        <w:rPr>
          <w:rFonts w:ascii="Arial" w:eastAsia="Times New Roman" w:hAnsi="Arial" w:cs="Arial"/>
          <w:color w:val="000000" w:themeColor="text1"/>
          <w:sz w:val="24"/>
          <w:szCs w:val="24"/>
          <w:lang w:val="sk-SK" w:eastAsia="cs-CZ"/>
        </w:rPr>
        <w:t xml:space="preserve">nie sú splnené podmienky pre priamy nákup </w:t>
      </w:r>
      <w:r w:rsidR="005D350C" w:rsidRPr="00DF233A">
        <w:rPr>
          <w:rFonts w:ascii="Arial" w:eastAsia="Times New Roman" w:hAnsi="Arial" w:cs="Arial"/>
          <w:color w:val="000000" w:themeColor="text1"/>
          <w:sz w:val="24"/>
          <w:szCs w:val="24"/>
          <w:lang w:val="sk-SK" w:eastAsia="cs-CZ"/>
        </w:rPr>
        <w:t>regulačných</w:t>
      </w:r>
      <w:r w:rsidR="00A638AC" w:rsidRPr="00DF233A">
        <w:rPr>
          <w:rFonts w:ascii="Arial" w:eastAsia="Times New Roman" w:hAnsi="Arial" w:cs="Arial"/>
          <w:color w:val="000000" w:themeColor="text1"/>
          <w:sz w:val="24"/>
          <w:szCs w:val="24"/>
          <w:lang w:val="sk-SK" w:eastAsia="cs-CZ"/>
        </w:rPr>
        <w:t xml:space="preserve"> služieb podľa </w:t>
      </w:r>
      <w:r w:rsidR="00805864" w:rsidRPr="00DF233A">
        <w:rPr>
          <w:rFonts w:ascii="Arial" w:eastAsia="Times New Roman" w:hAnsi="Arial" w:cs="Arial"/>
          <w:color w:val="000000" w:themeColor="text1"/>
          <w:sz w:val="24"/>
          <w:szCs w:val="24"/>
          <w:lang w:val="sk-SK" w:eastAsia="cs-CZ"/>
        </w:rPr>
        <w:t>odsek</w:t>
      </w:r>
      <w:r w:rsidR="00A638AC" w:rsidRPr="00DF233A">
        <w:rPr>
          <w:rFonts w:ascii="Arial" w:eastAsia="Times New Roman" w:hAnsi="Arial" w:cs="Arial"/>
          <w:color w:val="000000" w:themeColor="text1"/>
          <w:sz w:val="24"/>
          <w:szCs w:val="24"/>
          <w:lang w:val="sk-SK" w:eastAsia="cs-CZ"/>
        </w:rPr>
        <w:t>u</w:t>
      </w:r>
      <w:r w:rsidR="00805864" w:rsidRPr="00DF233A">
        <w:rPr>
          <w:rFonts w:ascii="Arial" w:eastAsia="Times New Roman" w:hAnsi="Arial" w:cs="Arial"/>
          <w:color w:val="000000" w:themeColor="text1"/>
          <w:sz w:val="24"/>
          <w:szCs w:val="24"/>
          <w:lang w:val="sk-SK" w:eastAsia="cs-CZ"/>
        </w:rPr>
        <w:t xml:space="preserve"> 1 písm. b)</w:t>
      </w:r>
      <w:r w:rsidR="00E577BF" w:rsidRPr="00DF233A">
        <w:rPr>
          <w:rFonts w:ascii="Arial" w:eastAsia="Times New Roman" w:hAnsi="Arial" w:cs="Arial"/>
          <w:color w:val="000000" w:themeColor="text1"/>
          <w:sz w:val="24"/>
          <w:szCs w:val="24"/>
          <w:lang w:val="sk-SK" w:eastAsia="cs-CZ"/>
        </w:rPr>
        <w:t xml:space="preserve">, </w:t>
      </w:r>
      <w:r w:rsidR="00713AFC" w:rsidRPr="00DF233A">
        <w:rPr>
          <w:rFonts w:ascii="Arial" w:eastAsia="Times New Roman" w:hAnsi="Arial" w:cs="Arial"/>
          <w:color w:val="000000" w:themeColor="text1"/>
          <w:sz w:val="24"/>
          <w:szCs w:val="24"/>
          <w:lang w:val="sk-SK" w:eastAsia="cs-CZ"/>
        </w:rPr>
        <w:t xml:space="preserve">je prevádzkovateľ prenosovej sústavy povinný obstarávať regulačné služby </w:t>
      </w:r>
      <w:r w:rsidR="00EF07E8" w:rsidRPr="00DF233A">
        <w:rPr>
          <w:rFonts w:ascii="Arial" w:eastAsia="Times New Roman" w:hAnsi="Arial" w:cs="Arial"/>
          <w:color w:val="000000" w:themeColor="text1"/>
          <w:sz w:val="24"/>
          <w:szCs w:val="24"/>
          <w:lang w:val="sk-SK" w:eastAsia="cs-CZ"/>
        </w:rPr>
        <w:t>podľa</w:t>
      </w:r>
      <w:r w:rsidR="00CA1CEE" w:rsidRPr="00DF233A">
        <w:rPr>
          <w:rFonts w:ascii="Arial" w:eastAsia="Times New Roman" w:hAnsi="Arial" w:cs="Arial"/>
          <w:color w:val="000000" w:themeColor="text1"/>
          <w:sz w:val="24"/>
          <w:szCs w:val="24"/>
          <w:lang w:val="sk-SK" w:eastAsia="cs-CZ"/>
        </w:rPr>
        <w:t xml:space="preserve"> </w:t>
      </w:r>
      <w:r w:rsidR="000D6181" w:rsidRPr="00DF233A">
        <w:rPr>
          <w:rFonts w:ascii="Arial" w:eastAsia="Times New Roman" w:hAnsi="Arial" w:cs="Arial"/>
          <w:color w:val="000000" w:themeColor="text1"/>
          <w:sz w:val="24"/>
          <w:szCs w:val="24"/>
          <w:lang w:val="sk-SK" w:eastAsia="cs-CZ"/>
        </w:rPr>
        <w:t xml:space="preserve">úradom schválených </w:t>
      </w:r>
      <w:r w:rsidR="00CA1CEE" w:rsidRPr="00DF233A">
        <w:rPr>
          <w:rFonts w:ascii="Arial" w:eastAsia="Times New Roman" w:hAnsi="Arial" w:cs="Arial"/>
          <w:color w:val="000000" w:themeColor="text1"/>
          <w:sz w:val="24"/>
          <w:szCs w:val="24"/>
          <w:lang w:val="sk-SK" w:eastAsia="cs-CZ"/>
        </w:rPr>
        <w:t>technických požiadaviek</w:t>
      </w:r>
      <w:r w:rsidR="000D6181" w:rsidRPr="00DF233A">
        <w:rPr>
          <w:rFonts w:ascii="Arial" w:eastAsia="Times New Roman" w:hAnsi="Arial" w:cs="Arial"/>
          <w:color w:val="000000" w:themeColor="text1"/>
          <w:sz w:val="24"/>
          <w:szCs w:val="24"/>
          <w:lang w:val="sk-SK" w:eastAsia="cs-CZ"/>
        </w:rPr>
        <w:t xml:space="preserve"> na základe</w:t>
      </w:r>
      <w:r w:rsidR="00CA1CEE" w:rsidRPr="00DF233A">
        <w:rPr>
          <w:rFonts w:ascii="Arial" w:eastAsia="Times New Roman" w:hAnsi="Arial" w:cs="Arial"/>
          <w:color w:val="000000" w:themeColor="text1"/>
          <w:sz w:val="24"/>
          <w:szCs w:val="24"/>
          <w:lang w:val="sk-SK" w:eastAsia="cs-CZ"/>
        </w:rPr>
        <w:t xml:space="preserve"> </w:t>
      </w:r>
      <w:r w:rsidR="00424E60" w:rsidRPr="00DF233A">
        <w:rPr>
          <w:rFonts w:ascii="Arial" w:eastAsia="Times New Roman" w:hAnsi="Arial" w:cs="Arial"/>
          <w:color w:val="000000" w:themeColor="text1"/>
          <w:sz w:val="24"/>
          <w:szCs w:val="24"/>
          <w:lang w:val="sk-SK" w:eastAsia="cs-CZ"/>
        </w:rPr>
        <w:t xml:space="preserve">transparentných, nediskriminačných a </w:t>
      </w:r>
      <w:r w:rsidR="00CA1CEE" w:rsidRPr="00DF233A">
        <w:rPr>
          <w:rFonts w:ascii="Arial" w:eastAsia="Times New Roman" w:hAnsi="Arial" w:cs="Arial"/>
          <w:color w:val="000000" w:themeColor="text1"/>
          <w:sz w:val="24"/>
          <w:szCs w:val="24"/>
          <w:lang w:val="sk-SK" w:eastAsia="cs-CZ"/>
        </w:rPr>
        <w:t>trhových postupov</w:t>
      </w:r>
      <w:r w:rsidR="006E6A34" w:rsidRPr="00DF233A">
        <w:rPr>
          <w:rFonts w:ascii="Arial" w:eastAsia="Times New Roman" w:hAnsi="Arial" w:cs="Arial"/>
          <w:color w:val="000000" w:themeColor="text1"/>
          <w:sz w:val="24"/>
          <w:szCs w:val="24"/>
          <w:lang w:val="sk-SK" w:eastAsia="cs-CZ"/>
        </w:rPr>
        <w:t>.</w:t>
      </w:r>
    </w:p>
    <w:p w14:paraId="42C32C6C" w14:textId="0BCEBB93" w:rsidR="00FE55AC" w:rsidRPr="00DF233A" w:rsidRDefault="00F62FA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34087"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B419F5" w:rsidRPr="00DF233A">
        <w:rPr>
          <w:rFonts w:ascii="Arial" w:eastAsia="Times New Roman" w:hAnsi="Arial" w:cs="Arial"/>
          <w:color w:val="000000" w:themeColor="text1"/>
          <w:sz w:val="24"/>
          <w:szCs w:val="24"/>
          <w:lang w:val="sk-SK" w:eastAsia="cs-CZ"/>
        </w:rPr>
        <w:t xml:space="preserve">Ak </w:t>
      </w:r>
      <w:r w:rsidR="007A1375" w:rsidRPr="00DF233A">
        <w:rPr>
          <w:rFonts w:ascii="Arial" w:eastAsia="Times New Roman" w:hAnsi="Arial" w:cs="Arial"/>
          <w:color w:val="000000" w:themeColor="text1"/>
          <w:sz w:val="24"/>
          <w:szCs w:val="24"/>
          <w:lang w:val="sk-SK" w:eastAsia="cs-CZ"/>
        </w:rPr>
        <w:t xml:space="preserve">má </w:t>
      </w:r>
      <w:r w:rsidR="00B419F5" w:rsidRPr="00DF233A">
        <w:rPr>
          <w:rFonts w:ascii="Arial" w:eastAsia="Times New Roman" w:hAnsi="Arial" w:cs="Arial"/>
          <w:color w:val="000000" w:themeColor="text1"/>
          <w:sz w:val="24"/>
          <w:szCs w:val="24"/>
          <w:lang w:val="sk-SK" w:eastAsia="cs-CZ"/>
        </w:rPr>
        <w:t xml:space="preserve">prevádzkovateľ prenosovej sústavy </w:t>
      </w:r>
      <w:r w:rsidR="007A1375" w:rsidRPr="00DF233A">
        <w:rPr>
          <w:rFonts w:ascii="Arial" w:eastAsia="Times New Roman" w:hAnsi="Arial" w:cs="Arial"/>
          <w:color w:val="000000" w:themeColor="text1"/>
          <w:sz w:val="24"/>
          <w:szCs w:val="24"/>
          <w:lang w:val="sk-SK" w:eastAsia="cs-CZ"/>
        </w:rPr>
        <w:t>v úmysle</w:t>
      </w:r>
      <w:r w:rsidR="00282971" w:rsidRPr="00DF233A">
        <w:rPr>
          <w:rFonts w:ascii="Arial" w:eastAsia="Times New Roman" w:hAnsi="Arial" w:cs="Arial"/>
          <w:color w:val="000000" w:themeColor="text1"/>
          <w:sz w:val="24"/>
          <w:szCs w:val="24"/>
          <w:lang w:val="sk-SK" w:eastAsia="cs-CZ"/>
        </w:rPr>
        <w:t xml:space="preserve"> nakupovať </w:t>
      </w:r>
      <w:r w:rsidR="006007EA" w:rsidRPr="00DF233A">
        <w:rPr>
          <w:rFonts w:ascii="Arial" w:eastAsia="Times New Roman" w:hAnsi="Arial" w:cs="Arial"/>
          <w:color w:val="000000" w:themeColor="text1"/>
          <w:sz w:val="24"/>
          <w:szCs w:val="24"/>
          <w:lang w:val="sk-SK" w:eastAsia="cs-CZ"/>
        </w:rPr>
        <w:t xml:space="preserve">nefrekvenčné </w:t>
      </w:r>
      <w:r w:rsidR="00CE7AD7" w:rsidRPr="00DF233A">
        <w:rPr>
          <w:rFonts w:ascii="Arial" w:eastAsia="Times New Roman" w:hAnsi="Arial" w:cs="Arial"/>
          <w:color w:val="000000" w:themeColor="text1"/>
          <w:sz w:val="24"/>
          <w:szCs w:val="24"/>
          <w:lang w:val="sk-SK" w:eastAsia="cs-CZ"/>
        </w:rPr>
        <w:t>podporné služby potrebné na zabezpečenie prevádzkovej spoľahlivosti sústavy</w:t>
      </w:r>
      <w:r w:rsidR="00FE55AC" w:rsidRPr="00DF233A">
        <w:rPr>
          <w:rFonts w:ascii="Arial" w:eastAsia="Times New Roman" w:hAnsi="Arial" w:cs="Arial"/>
          <w:color w:val="000000" w:themeColor="text1"/>
          <w:sz w:val="24"/>
          <w:szCs w:val="24"/>
          <w:lang w:val="sk-SK" w:eastAsia="cs-CZ"/>
        </w:rPr>
        <w:t xml:space="preserve">, je povinný </w:t>
      </w:r>
      <w:r w:rsidR="00C9663A" w:rsidRPr="00DF233A">
        <w:rPr>
          <w:rFonts w:ascii="Arial" w:eastAsia="Times New Roman" w:hAnsi="Arial" w:cs="Arial"/>
          <w:color w:val="000000" w:themeColor="text1"/>
          <w:sz w:val="24"/>
          <w:szCs w:val="24"/>
          <w:lang w:val="sk-SK" w:eastAsia="cs-CZ"/>
        </w:rPr>
        <w:t>vy</w:t>
      </w:r>
      <w:r w:rsidR="00FE55AC" w:rsidRPr="00DF233A">
        <w:rPr>
          <w:rFonts w:ascii="Arial" w:eastAsia="Times New Roman" w:hAnsi="Arial" w:cs="Arial"/>
          <w:color w:val="000000" w:themeColor="text1"/>
          <w:sz w:val="24"/>
          <w:szCs w:val="24"/>
          <w:lang w:val="sk-SK" w:eastAsia="cs-CZ"/>
        </w:rPr>
        <w:t xml:space="preserve">pracovať návrh technických požiadaviek na obstarávané </w:t>
      </w:r>
      <w:r w:rsidR="000C3607" w:rsidRPr="00DF233A">
        <w:rPr>
          <w:rFonts w:ascii="Arial" w:eastAsia="Times New Roman" w:hAnsi="Arial" w:cs="Arial"/>
          <w:color w:val="000000" w:themeColor="text1"/>
          <w:sz w:val="24"/>
          <w:szCs w:val="24"/>
          <w:lang w:val="sk-SK" w:eastAsia="cs-CZ"/>
        </w:rPr>
        <w:t xml:space="preserve">nefrekvenčné </w:t>
      </w:r>
      <w:r w:rsidR="008172E9" w:rsidRPr="00DF233A">
        <w:rPr>
          <w:rFonts w:ascii="Arial" w:eastAsia="Times New Roman" w:hAnsi="Arial" w:cs="Arial"/>
          <w:color w:val="000000" w:themeColor="text1"/>
          <w:sz w:val="24"/>
          <w:szCs w:val="24"/>
          <w:lang w:val="sk-SK" w:eastAsia="cs-CZ"/>
        </w:rPr>
        <w:t>podporné služby</w:t>
      </w:r>
      <w:r w:rsidR="000020BA" w:rsidRPr="00DF233A">
        <w:rPr>
          <w:rFonts w:ascii="Arial" w:eastAsia="Times New Roman" w:hAnsi="Arial" w:cs="Arial"/>
          <w:color w:val="000000" w:themeColor="text1"/>
          <w:sz w:val="24"/>
          <w:szCs w:val="24"/>
          <w:lang w:val="sk-SK" w:eastAsia="cs-CZ"/>
        </w:rPr>
        <w:t xml:space="preserve"> </w:t>
      </w:r>
      <w:r w:rsidR="00FE55AC" w:rsidRPr="00DF233A">
        <w:rPr>
          <w:rFonts w:ascii="Arial" w:eastAsia="Times New Roman" w:hAnsi="Arial" w:cs="Arial"/>
          <w:color w:val="000000" w:themeColor="text1"/>
          <w:sz w:val="24"/>
          <w:szCs w:val="24"/>
          <w:lang w:val="sk-SK" w:eastAsia="cs-CZ"/>
        </w:rPr>
        <w:t>a podmienky obstar</w:t>
      </w:r>
      <w:r w:rsidR="00B02922" w:rsidRPr="00DF233A">
        <w:rPr>
          <w:rFonts w:ascii="Arial" w:eastAsia="Times New Roman" w:hAnsi="Arial" w:cs="Arial"/>
          <w:color w:val="000000" w:themeColor="text1"/>
          <w:sz w:val="24"/>
          <w:szCs w:val="24"/>
          <w:lang w:val="sk-SK" w:eastAsia="cs-CZ"/>
        </w:rPr>
        <w:t>a</w:t>
      </w:r>
      <w:r w:rsidR="00FE55AC" w:rsidRPr="00DF233A">
        <w:rPr>
          <w:rFonts w:ascii="Arial" w:eastAsia="Times New Roman" w:hAnsi="Arial" w:cs="Arial"/>
          <w:color w:val="000000" w:themeColor="text1"/>
          <w:sz w:val="24"/>
          <w:szCs w:val="24"/>
          <w:lang w:val="sk-SK" w:eastAsia="cs-CZ"/>
        </w:rPr>
        <w:t>ni</w:t>
      </w:r>
      <w:r w:rsidR="00FE646B" w:rsidRPr="00DF233A">
        <w:rPr>
          <w:rFonts w:ascii="Arial" w:eastAsia="Times New Roman" w:hAnsi="Arial" w:cs="Arial"/>
          <w:color w:val="000000" w:themeColor="text1"/>
          <w:sz w:val="24"/>
          <w:szCs w:val="24"/>
          <w:lang w:val="sk-SK" w:eastAsia="cs-CZ"/>
        </w:rPr>
        <w:t>a</w:t>
      </w:r>
      <w:r w:rsidR="00FE55AC" w:rsidRPr="00DF233A">
        <w:rPr>
          <w:rFonts w:ascii="Arial" w:eastAsia="Times New Roman" w:hAnsi="Arial" w:cs="Arial"/>
          <w:color w:val="000000" w:themeColor="text1"/>
          <w:sz w:val="24"/>
          <w:szCs w:val="24"/>
          <w:lang w:val="sk-SK" w:eastAsia="cs-CZ"/>
        </w:rPr>
        <w:t xml:space="preserve"> </w:t>
      </w:r>
      <w:r w:rsidR="000C3607" w:rsidRPr="00DF233A">
        <w:rPr>
          <w:rFonts w:ascii="Arial" w:eastAsia="Times New Roman" w:hAnsi="Arial" w:cs="Arial"/>
          <w:color w:val="000000" w:themeColor="text1"/>
          <w:sz w:val="24"/>
          <w:szCs w:val="24"/>
          <w:lang w:val="sk-SK" w:eastAsia="cs-CZ"/>
        </w:rPr>
        <w:t>nefrekvenčných</w:t>
      </w:r>
      <w:r w:rsidR="00FE55AC" w:rsidRPr="00DF233A">
        <w:rPr>
          <w:rFonts w:ascii="Arial" w:eastAsia="Times New Roman" w:hAnsi="Arial" w:cs="Arial"/>
          <w:color w:val="000000" w:themeColor="text1"/>
          <w:sz w:val="24"/>
          <w:szCs w:val="24"/>
          <w:lang w:val="sk-SK" w:eastAsia="cs-CZ"/>
        </w:rPr>
        <w:t xml:space="preserve"> podporných služieb</w:t>
      </w:r>
      <w:r w:rsidR="00FE646B" w:rsidRPr="00DF233A">
        <w:rPr>
          <w:rFonts w:ascii="Arial" w:eastAsia="Times New Roman" w:hAnsi="Arial" w:cs="Arial"/>
          <w:color w:val="000000" w:themeColor="text1"/>
          <w:sz w:val="24"/>
          <w:szCs w:val="24"/>
          <w:lang w:val="sk-SK" w:eastAsia="cs-CZ"/>
        </w:rPr>
        <w:t xml:space="preserve"> na základe</w:t>
      </w:r>
      <w:r w:rsidR="00AD5F20" w:rsidRPr="00DF233A">
        <w:rPr>
          <w:rFonts w:ascii="Arial" w:eastAsia="Times New Roman" w:hAnsi="Arial" w:cs="Arial"/>
          <w:color w:val="000000" w:themeColor="text1"/>
          <w:sz w:val="24"/>
          <w:szCs w:val="24"/>
          <w:lang w:val="sk-SK" w:eastAsia="cs-CZ"/>
        </w:rPr>
        <w:t xml:space="preserve"> transparentných, nediskriminačných a</w:t>
      </w:r>
      <w:r w:rsidR="00FE646B" w:rsidRPr="00DF233A">
        <w:rPr>
          <w:rFonts w:ascii="Arial" w:eastAsia="Times New Roman" w:hAnsi="Arial" w:cs="Arial"/>
          <w:color w:val="000000" w:themeColor="text1"/>
          <w:sz w:val="24"/>
          <w:szCs w:val="24"/>
          <w:lang w:val="sk-SK" w:eastAsia="cs-CZ"/>
        </w:rPr>
        <w:t xml:space="preserve"> trhových postupov</w:t>
      </w:r>
      <w:r w:rsidR="00AD5F20" w:rsidRPr="00DF233A">
        <w:rPr>
          <w:rFonts w:ascii="Arial" w:eastAsia="Times New Roman" w:hAnsi="Arial" w:cs="Arial"/>
          <w:color w:val="000000" w:themeColor="text1"/>
          <w:sz w:val="24"/>
          <w:szCs w:val="24"/>
          <w:lang w:val="sk-SK" w:eastAsia="cs-CZ"/>
        </w:rPr>
        <w:t>.</w:t>
      </w:r>
      <w:r w:rsidR="00FE55AC" w:rsidRPr="00DF233A">
        <w:rPr>
          <w:rFonts w:ascii="Arial" w:eastAsia="Times New Roman" w:hAnsi="Arial" w:cs="Arial"/>
          <w:color w:val="000000" w:themeColor="text1"/>
          <w:sz w:val="24"/>
          <w:szCs w:val="24"/>
          <w:lang w:val="sk-SK" w:eastAsia="cs-CZ"/>
        </w:rPr>
        <w:t xml:space="preserve"> Technické požiadavky mus</w:t>
      </w:r>
      <w:r w:rsidR="00B02922" w:rsidRPr="00DF233A">
        <w:rPr>
          <w:rFonts w:ascii="Arial" w:eastAsia="Times New Roman" w:hAnsi="Arial" w:cs="Arial"/>
          <w:color w:val="000000" w:themeColor="text1"/>
          <w:sz w:val="24"/>
          <w:szCs w:val="24"/>
          <w:lang w:val="sk-SK" w:eastAsia="cs-CZ"/>
        </w:rPr>
        <w:t>ia</w:t>
      </w:r>
      <w:r w:rsidR="00FE55AC" w:rsidRPr="00DF233A">
        <w:rPr>
          <w:rFonts w:ascii="Arial" w:eastAsia="Times New Roman" w:hAnsi="Arial" w:cs="Arial"/>
          <w:color w:val="000000" w:themeColor="text1"/>
          <w:sz w:val="24"/>
          <w:szCs w:val="24"/>
          <w:lang w:val="sk-SK" w:eastAsia="cs-CZ"/>
        </w:rPr>
        <w:t xml:space="preserve"> umožniť využívanie služieb poskytovaných výrobcami elektriny, poskytovateľmi flexibility, agregátormi a prevádzkovateľmi zariadení na uskladňovanie elektriny nediskriminačným spôsobom.</w:t>
      </w:r>
      <w:r w:rsidR="00CD35DB" w:rsidRPr="00DF233A">
        <w:rPr>
          <w:rFonts w:ascii="Arial" w:eastAsia="Times New Roman" w:hAnsi="Arial" w:cs="Arial"/>
          <w:color w:val="000000" w:themeColor="text1"/>
          <w:sz w:val="24"/>
          <w:szCs w:val="24"/>
          <w:lang w:val="sk-SK" w:eastAsia="cs-CZ"/>
        </w:rPr>
        <w:t xml:space="preserve"> </w:t>
      </w:r>
      <w:r w:rsidR="00FE55AC" w:rsidRPr="00DF233A">
        <w:rPr>
          <w:rFonts w:ascii="Arial" w:eastAsia="Times New Roman" w:hAnsi="Arial" w:cs="Arial"/>
          <w:color w:val="000000" w:themeColor="text1"/>
          <w:sz w:val="24"/>
          <w:szCs w:val="24"/>
          <w:lang w:val="sk-SK" w:eastAsia="cs-CZ"/>
        </w:rPr>
        <w:t>Návrh technických požiadaviek podľa prvej</w:t>
      </w:r>
      <w:r w:rsidR="00564AD8" w:rsidRPr="00DF233A">
        <w:rPr>
          <w:rFonts w:ascii="Arial" w:eastAsia="Times New Roman" w:hAnsi="Arial" w:cs="Arial"/>
          <w:color w:val="000000" w:themeColor="text1"/>
          <w:sz w:val="24"/>
          <w:szCs w:val="24"/>
          <w:lang w:val="sk-SK" w:eastAsia="cs-CZ"/>
        </w:rPr>
        <w:t xml:space="preserve"> </w:t>
      </w:r>
      <w:r w:rsidR="00FE55AC" w:rsidRPr="00DF233A">
        <w:rPr>
          <w:rFonts w:ascii="Arial" w:eastAsia="Times New Roman" w:hAnsi="Arial" w:cs="Arial"/>
          <w:color w:val="000000" w:themeColor="text1"/>
          <w:sz w:val="24"/>
          <w:szCs w:val="24"/>
          <w:lang w:val="sk-SK" w:eastAsia="cs-CZ"/>
        </w:rPr>
        <w:t xml:space="preserve">vety prevádzkovateľ </w:t>
      </w:r>
      <w:r w:rsidR="00463A12" w:rsidRPr="00DF233A">
        <w:rPr>
          <w:rFonts w:ascii="Arial" w:eastAsia="Times New Roman" w:hAnsi="Arial" w:cs="Arial"/>
          <w:color w:val="000000" w:themeColor="text1"/>
          <w:sz w:val="24"/>
          <w:szCs w:val="24"/>
          <w:lang w:val="sk-SK" w:eastAsia="cs-CZ"/>
        </w:rPr>
        <w:t>prenosovej</w:t>
      </w:r>
      <w:r w:rsidR="00FE55AC" w:rsidRPr="00DF233A">
        <w:rPr>
          <w:rFonts w:ascii="Arial" w:eastAsia="Times New Roman" w:hAnsi="Arial" w:cs="Arial"/>
          <w:color w:val="000000" w:themeColor="text1"/>
          <w:sz w:val="24"/>
          <w:szCs w:val="24"/>
          <w:lang w:val="sk-SK" w:eastAsia="cs-CZ"/>
        </w:rPr>
        <w:t xml:space="preserve"> sústavy pred jeho predložením úradu </w:t>
      </w:r>
      <w:r w:rsidR="008F44DD" w:rsidRPr="00DF233A">
        <w:rPr>
          <w:rFonts w:ascii="Arial" w:eastAsia="Times New Roman" w:hAnsi="Arial" w:cs="Arial"/>
          <w:color w:val="000000" w:themeColor="text1"/>
          <w:sz w:val="24"/>
          <w:szCs w:val="24"/>
          <w:lang w:val="sk-SK" w:eastAsia="cs-CZ"/>
        </w:rPr>
        <w:t xml:space="preserve">na schválenie </w:t>
      </w:r>
      <w:r w:rsidR="00FE55AC" w:rsidRPr="00DF233A">
        <w:rPr>
          <w:rFonts w:ascii="Arial" w:eastAsia="Times New Roman" w:hAnsi="Arial" w:cs="Arial"/>
          <w:color w:val="000000" w:themeColor="text1"/>
          <w:sz w:val="24"/>
          <w:szCs w:val="24"/>
          <w:lang w:val="sk-SK" w:eastAsia="cs-CZ"/>
        </w:rPr>
        <w:t xml:space="preserve">verejne konzultuje. Ak </w:t>
      </w:r>
      <w:r w:rsidR="002373EB" w:rsidRPr="00DF233A">
        <w:rPr>
          <w:rFonts w:ascii="Arial" w:eastAsia="Times New Roman" w:hAnsi="Arial" w:cs="Arial"/>
          <w:color w:val="000000" w:themeColor="text1"/>
          <w:sz w:val="24"/>
          <w:szCs w:val="24"/>
          <w:lang w:val="sk-SK" w:eastAsia="cs-CZ"/>
        </w:rPr>
        <w:t>odsek 7</w:t>
      </w:r>
      <w:r w:rsidR="00FE55AC" w:rsidRPr="00DF233A">
        <w:rPr>
          <w:rFonts w:ascii="Arial" w:eastAsia="Times New Roman" w:hAnsi="Arial" w:cs="Arial"/>
          <w:color w:val="000000" w:themeColor="text1"/>
          <w:sz w:val="24"/>
          <w:szCs w:val="24"/>
          <w:lang w:val="sk-SK" w:eastAsia="cs-CZ"/>
        </w:rPr>
        <w:t xml:space="preserve"> neustanovuje inak, môže prevádzkovateľ </w:t>
      </w:r>
      <w:r w:rsidR="00463A12" w:rsidRPr="00DF233A">
        <w:rPr>
          <w:rFonts w:ascii="Arial" w:eastAsia="Times New Roman" w:hAnsi="Arial" w:cs="Arial"/>
          <w:color w:val="000000" w:themeColor="text1"/>
          <w:sz w:val="24"/>
          <w:szCs w:val="24"/>
          <w:lang w:val="sk-SK" w:eastAsia="cs-CZ"/>
        </w:rPr>
        <w:t>prenosovej</w:t>
      </w:r>
      <w:r w:rsidR="00FE55AC" w:rsidRPr="00DF233A">
        <w:rPr>
          <w:rFonts w:ascii="Arial" w:eastAsia="Times New Roman" w:hAnsi="Arial" w:cs="Arial"/>
          <w:color w:val="000000" w:themeColor="text1"/>
          <w:sz w:val="24"/>
          <w:szCs w:val="24"/>
          <w:lang w:val="sk-SK" w:eastAsia="cs-CZ"/>
        </w:rPr>
        <w:t xml:space="preserve"> sústavy nakupovať </w:t>
      </w:r>
      <w:r w:rsidR="00355706" w:rsidRPr="00DF233A">
        <w:rPr>
          <w:rFonts w:ascii="Arial" w:eastAsia="Times New Roman" w:hAnsi="Arial" w:cs="Arial"/>
          <w:color w:val="000000" w:themeColor="text1"/>
          <w:sz w:val="24"/>
          <w:szCs w:val="24"/>
          <w:lang w:val="sk-SK" w:eastAsia="cs-CZ"/>
        </w:rPr>
        <w:t xml:space="preserve">nefrekvenčné </w:t>
      </w:r>
      <w:r w:rsidR="00FE55AC" w:rsidRPr="00DF233A">
        <w:rPr>
          <w:rFonts w:ascii="Arial" w:eastAsia="Times New Roman" w:hAnsi="Arial" w:cs="Arial"/>
          <w:color w:val="000000" w:themeColor="text1"/>
          <w:sz w:val="24"/>
          <w:szCs w:val="24"/>
          <w:lang w:val="sk-SK" w:eastAsia="cs-CZ"/>
        </w:rPr>
        <w:t xml:space="preserve">podporné služby na zabezpečenie </w:t>
      </w:r>
      <w:r w:rsidR="00463A12" w:rsidRPr="00DF233A">
        <w:rPr>
          <w:rFonts w:ascii="Arial" w:eastAsia="Times New Roman" w:hAnsi="Arial" w:cs="Arial"/>
          <w:color w:val="000000" w:themeColor="text1"/>
          <w:sz w:val="24"/>
          <w:szCs w:val="24"/>
          <w:lang w:val="sk-SK" w:eastAsia="cs-CZ"/>
        </w:rPr>
        <w:t>prevádzkovej spoľahlivosti sústavy</w:t>
      </w:r>
      <w:r w:rsidR="00FE55AC" w:rsidRPr="00DF233A">
        <w:rPr>
          <w:rFonts w:ascii="Arial" w:eastAsia="Times New Roman" w:hAnsi="Arial" w:cs="Arial"/>
          <w:color w:val="000000" w:themeColor="text1"/>
          <w:sz w:val="24"/>
          <w:szCs w:val="24"/>
          <w:lang w:val="sk-SK" w:eastAsia="cs-CZ"/>
        </w:rPr>
        <w:t xml:space="preserve"> </w:t>
      </w:r>
      <w:r w:rsidR="004307FD" w:rsidRPr="00DF233A">
        <w:rPr>
          <w:rFonts w:ascii="Arial" w:eastAsia="Times New Roman" w:hAnsi="Arial" w:cs="Arial"/>
          <w:color w:val="000000" w:themeColor="text1"/>
          <w:sz w:val="24"/>
          <w:szCs w:val="24"/>
          <w:lang w:val="sk-SK" w:eastAsia="cs-CZ"/>
        </w:rPr>
        <w:t xml:space="preserve">len </w:t>
      </w:r>
      <w:r w:rsidR="00FE55AC" w:rsidRPr="00DF233A">
        <w:rPr>
          <w:rFonts w:ascii="Arial" w:eastAsia="Times New Roman" w:hAnsi="Arial" w:cs="Arial"/>
          <w:color w:val="000000" w:themeColor="text1"/>
          <w:sz w:val="24"/>
          <w:szCs w:val="24"/>
          <w:lang w:val="sk-SK" w:eastAsia="cs-CZ"/>
        </w:rPr>
        <w:t>v súlad</w:t>
      </w:r>
      <w:r w:rsidR="006D6B91" w:rsidRPr="00DF233A">
        <w:rPr>
          <w:rFonts w:ascii="Arial" w:eastAsia="Times New Roman" w:hAnsi="Arial" w:cs="Arial"/>
          <w:color w:val="000000" w:themeColor="text1"/>
          <w:sz w:val="24"/>
          <w:szCs w:val="24"/>
          <w:lang w:val="sk-SK" w:eastAsia="cs-CZ"/>
        </w:rPr>
        <w:t>e</w:t>
      </w:r>
      <w:r w:rsidR="00FE55AC" w:rsidRPr="00DF233A">
        <w:rPr>
          <w:rFonts w:ascii="Arial" w:eastAsia="Times New Roman" w:hAnsi="Arial" w:cs="Arial"/>
          <w:color w:val="000000" w:themeColor="text1"/>
          <w:sz w:val="24"/>
          <w:szCs w:val="24"/>
          <w:lang w:val="sk-SK" w:eastAsia="cs-CZ"/>
        </w:rPr>
        <w:t xml:space="preserve"> s technickými požiadavkami a podmienkami </w:t>
      </w:r>
      <w:r w:rsidR="000B3447" w:rsidRPr="00DF233A">
        <w:rPr>
          <w:rFonts w:ascii="Arial" w:eastAsia="Times New Roman" w:hAnsi="Arial" w:cs="Arial"/>
          <w:color w:val="000000" w:themeColor="text1"/>
          <w:sz w:val="24"/>
          <w:szCs w:val="24"/>
          <w:lang w:val="sk-SK" w:eastAsia="cs-CZ"/>
        </w:rPr>
        <w:t xml:space="preserve">transparentného, nediskriminačného a </w:t>
      </w:r>
      <w:r w:rsidR="00677C77" w:rsidRPr="00DF233A">
        <w:rPr>
          <w:rFonts w:ascii="Arial" w:eastAsia="Times New Roman" w:hAnsi="Arial" w:cs="Arial"/>
          <w:color w:val="000000" w:themeColor="text1"/>
          <w:sz w:val="24"/>
          <w:szCs w:val="24"/>
          <w:lang w:val="sk-SK" w:eastAsia="cs-CZ"/>
        </w:rPr>
        <w:t>trhového postupu</w:t>
      </w:r>
      <w:r w:rsidR="00FE55AC" w:rsidRPr="00DF233A">
        <w:rPr>
          <w:rFonts w:ascii="Arial" w:eastAsia="Times New Roman" w:hAnsi="Arial" w:cs="Arial"/>
          <w:color w:val="000000" w:themeColor="text1"/>
          <w:sz w:val="24"/>
          <w:szCs w:val="24"/>
          <w:lang w:val="sk-SK" w:eastAsia="cs-CZ"/>
        </w:rPr>
        <w:t xml:space="preserve"> schválenými úradom</w:t>
      </w:r>
      <w:r w:rsidR="000B3447" w:rsidRPr="00DF233A">
        <w:rPr>
          <w:rFonts w:ascii="Arial" w:eastAsia="Times New Roman" w:hAnsi="Arial" w:cs="Arial"/>
          <w:color w:val="000000" w:themeColor="text1"/>
          <w:sz w:val="24"/>
          <w:szCs w:val="24"/>
          <w:lang w:val="sk-SK" w:eastAsia="cs-CZ"/>
        </w:rPr>
        <w:t>;</w:t>
      </w:r>
      <w:r w:rsidR="00382671" w:rsidRPr="00DF233A">
        <w:rPr>
          <w:rFonts w:ascii="Arial" w:eastAsia="Times New Roman" w:hAnsi="Arial" w:cs="Arial"/>
          <w:color w:val="000000" w:themeColor="text1"/>
          <w:sz w:val="24"/>
          <w:szCs w:val="24"/>
          <w:lang w:val="sk-SK" w:eastAsia="cs-CZ"/>
        </w:rPr>
        <w:t xml:space="preserve"> možnosť využívania plne integrovaných prvkov sústavy týmto nie je dotknutá.</w:t>
      </w:r>
    </w:p>
    <w:p w14:paraId="40E414A6" w14:textId="14FE9B58" w:rsidR="00FE55AC" w:rsidRPr="00DF233A" w:rsidRDefault="00FE55A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C3DEC"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Prevádzkovateľ </w:t>
      </w:r>
      <w:r w:rsidR="00105C8E" w:rsidRPr="00DF233A">
        <w:rPr>
          <w:rFonts w:ascii="Arial" w:eastAsia="Times New Roman" w:hAnsi="Arial" w:cs="Arial"/>
          <w:color w:val="000000" w:themeColor="text1"/>
          <w:sz w:val="24"/>
          <w:szCs w:val="24"/>
          <w:lang w:val="sk-SK" w:eastAsia="cs-CZ"/>
        </w:rPr>
        <w:t>prenosovej</w:t>
      </w:r>
      <w:r w:rsidRPr="00DF233A">
        <w:rPr>
          <w:rFonts w:ascii="Arial" w:eastAsia="Times New Roman" w:hAnsi="Arial" w:cs="Arial"/>
          <w:color w:val="000000" w:themeColor="text1"/>
          <w:sz w:val="24"/>
          <w:szCs w:val="24"/>
          <w:lang w:val="sk-SK" w:eastAsia="cs-CZ"/>
        </w:rPr>
        <w:t xml:space="preserve"> sústavy môže obstarať nefrekvenčné podporné služby </w:t>
      </w:r>
      <w:r w:rsidR="00105C8E" w:rsidRPr="00DF233A">
        <w:rPr>
          <w:rFonts w:ascii="Arial" w:eastAsia="Times New Roman" w:hAnsi="Arial" w:cs="Arial"/>
          <w:color w:val="000000" w:themeColor="text1"/>
          <w:sz w:val="24"/>
          <w:szCs w:val="24"/>
          <w:lang w:val="sk-SK" w:eastAsia="cs-CZ"/>
        </w:rPr>
        <w:t xml:space="preserve">potrebné na zabezpečenie </w:t>
      </w:r>
      <w:r w:rsidRPr="00DF233A">
        <w:rPr>
          <w:rFonts w:ascii="Arial" w:eastAsia="Times New Roman" w:hAnsi="Arial" w:cs="Arial"/>
          <w:color w:val="000000" w:themeColor="text1"/>
          <w:sz w:val="24"/>
          <w:szCs w:val="24"/>
          <w:lang w:val="sk-SK" w:eastAsia="cs-CZ"/>
        </w:rPr>
        <w:t>prevádzkovej spoľahlivosti sústavy inak než na základe</w:t>
      </w:r>
      <w:r w:rsidR="00AD5F20" w:rsidRPr="00DF233A">
        <w:rPr>
          <w:rFonts w:ascii="Arial" w:eastAsia="Times New Roman" w:hAnsi="Arial" w:cs="Arial"/>
          <w:color w:val="000000" w:themeColor="text1"/>
          <w:sz w:val="24"/>
          <w:szCs w:val="24"/>
          <w:lang w:val="sk-SK" w:eastAsia="cs-CZ"/>
        </w:rPr>
        <w:t xml:space="preserve"> transparentných, nediskriminačných a</w:t>
      </w:r>
      <w:r w:rsidRPr="00DF233A">
        <w:rPr>
          <w:rFonts w:ascii="Arial" w:eastAsia="Times New Roman" w:hAnsi="Arial" w:cs="Arial"/>
          <w:color w:val="000000" w:themeColor="text1"/>
          <w:sz w:val="24"/>
          <w:szCs w:val="24"/>
          <w:lang w:val="sk-SK" w:eastAsia="cs-CZ"/>
        </w:rPr>
        <w:t xml:space="preserve"> trhových postupov, ak tak na jeho žiadosť rozhodne úrad. Úrad žiadosti vyhovie, ak prevádzkovateľ </w:t>
      </w:r>
      <w:r w:rsidR="00D156CF" w:rsidRPr="00DF233A">
        <w:rPr>
          <w:rFonts w:ascii="Arial" w:eastAsia="Times New Roman" w:hAnsi="Arial" w:cs="Arial"/>
          <w:color w:val="000000" w:themeColor="text1"/>
          <w:sz w:val="24"/>
          <w:szCs w:val="24"/>
          <w:lang w:val="sk-SK" w:eastAsia="cs-CZ"/>
        </w:rPr>
        <w:t>prenosovej</w:t>
      </w:r>
      <w:r w:rsidRPr="00DF233A">
        <w:rPr>
          <w:rFonts w:ascii="Arial" w:eastAsia="Times New Roman" w:hAnsi="Arial" w:cs="Arial"/>
          <w:color w:val="000000" w:themeColor="text1"/>
          <w:sz w:val="24"/>
          <w:szCs w:val="24"/>
          <w:lang w:val="sk-SK" w:eastAsia="cs-CZ"/>
        </w:rPr>
        <w:t xml:space="preserve"> sústavy preukáže, že obstaranie nefrekvenčných podporných služieb na základe</w:t>
      </w:r>
      <w:r w:rsidR="00AD5F20" w:rsidRPr="00DF233A">
        <w:rPr>
          <w:rFonts w:ascii="Arial" w:eastAsia="Times New Roman" w:hAnsi="Arial" w:cs="Arial"/>
          <w:color w:val="000000" w:themeColor="text1"/>
          <w:sz w:val="24"/>
          <w:szCs w:val="24"/>
          <w:lang w:val="sk-SK" w:eastAsia="cs-CZ"/>
        </w:rPr>
        <w:t xml:space="preserve"> transparentných, nediskriminačných a</w:t>
      </w:r>
      <w:r w:rsidRPr="00DF233A">
        <w:rPr>
          <w:rFonts w:ascii="Arial" w:eastAsia="Times New Roman" w:hAnsi="Arial" w:cs="Arial"/>
          <w:color w:val="000000" w:themeColor="text1"/>
          <w:sz w:val="24"/>
          <w:szCs w:val="24"/>
          <w:lang w:val="sk-SK" w:eastAsia="cs-CZ"/>
        </w:rPr>
        <w:t xml:space="preserve"> trhových postupov </w:t>
      </w:r>
      <w:r w:rsidR="004307FD" w:rsidRPr="00DF233A">
        <w:rPr>
          <w:rFonts w:ascii="Arial" w:eastAsia="Times New Roman" w:hAnsi="Arial" w:cs="Arial"/>
          <w:color w:val="000000" w:themeColor="text1"/>
          <w:sz w:val="24"/>
          <w:szCs w:val="24"/>
          <w:lang w:val="sk-SK" w:eastAsia="cs-CZ"/>
        </w:rPr>
        <w:t>nie je</w:t>
      </w:r>
      <w:r w:rsidR="007D0A5A" w:rsidRPr="00DF233A">
        <w:rPr>
          <w:rFonts w:ascii="Arial" w:eastAsia="Times New Roman" w:hAnsi="Arial" w:cs="Arial"/>
          <w:color w:val="000000" w:themeColor="text1"/>
          <w:sz w:val="24"/>
          <w:szCs w:val="24"/>
          <w:lang w:val="sk-SK" w:eastAsia="cs-CZ"/>
        </w:rPr>
        <w:t xml:space="preserve"> technicky možné alebo</w:t>
      </w:r>
      <w:r w:rsidRPr="00DF233A">
        <w:rPr>
          <w:rFonts w:ascii="Arial" w:eastAsia="Times New Roman" w:hAnsi="Arial" w:cs="Arial"/>
          <w:color w:val="000000" w:themeColor="text1"/>
          <w:sz w:val="24"/>
          <w:szCs w:val="24"/>
          <w:lang w:val="sk-SK" w:eastAsia="cs-CZ"/>
        </w:rPr>
        <w:t xml:space="preserve"> nákladovo efektívne. Úrad v rozhodnutí stanovuje rozsah a špecifikáciu nefrekvenčných podporných služieb a podmienky ich obstarania. </w:t>
      </w:r>
    </w:p>
    <w:p w14:paraId="191E598E" w14:textId="2614F63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w:t>
      </w:r>
      <w:r w:rsidR="003504F4"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Prevádzkovateľ prenosovej sústavy je povinný mať rozhodnutie o udelení certifikácie vydané úradom podľa osobitného predpisu. </w:t>
      </w:r>
      <w:r w:rsidRPr="00DF233A">
        <w:rPr>
          <w:rFonts w:ascii="Arial" w:eastAsia="Times New Roman" w:hAnsi="Arial" w:cs="Arial"/>
          <w:color w:val="000000" w:themeColor="text1"/>
          <w:sz w:val="24"/>
          <w:szCs w:val="24"/>
          <w:vertAlign w:val="superscript"/>
          <w:lang w:val="sk-SK" w:eastAsia="cs-CZ"/>
        </w:rPr>
        <w:t>56)</w:t>
      </w:r>
      <w:r w:rsidRPr="00DF233A">
        <w:rPr>
          <w:rFonts w:ascii="Arial" w:eastAsia="Times New Roman" w:hAnsi="Arial" w:cs="Arial"/>
          <w:color w:val="000000" w:themeColor="text1"/>
          <w:sz w:val="24"/>
          <w:szCs w:val="24"/>
          <w:lang w:val="sk-SK" w:eastAsia="cs-CZ"/>
        </w:rPr>
        <w:t> Prevádzkovateľ prenosovej sústavy, nad ktorým vykonáva priamo alebo nepriamo kontrolu osoba alebo osoby z tretieho štátu, je povinný mať rozhodnutie o udelení certifikácie vydané úradom podľa osobitného predpisu. </w:t>
      </w:r>
      <w:r w:rsidRPr="00DF233A">
        <w:rPr>
          <w:rFonts w:ascii="Arial" w:eastAsia="Times New Roman" w:hAnsi="Arial" w:cs="Arial"/>
          <w:color w:val="000000" w:themeColor="text1"/>
          <w:sz w:val="24"/>
          <w:szCs w:val="24"/>
          <w:vertAlign w:val="superscript"/>
          <w:lang w:val="sk-SK" w:eastAsia="cs-CZ"/>
        </w:rPr>
        <w:t>57)</w:t>
      </w:r>
    </w:p>
    <w:p w14:paraId="0B0F78FB" w14:textId="05263329" w:rsidR="009217BA" w:rsidRPr="00DF233A" w:rsidRDefault="009217BA" w:rsidP="0047797C">
      <w:pPr>
        <w:pStyle w:val="Nadpis1"/>
        <w:spacing w:line="276" w:lineRule="auto"/>
        <w:rPr>
          <w:rFonts w:cs="Arial"/>
          <w:color w:val="000000" w:themeColor="text1"/>
          <w:szCs w:val="24"/>
          <w:lang w:val="sk-SK" w:eastAsia="cs-CZ"/>
        </w:rPr>
      </w:pPr>
      <w:bookmarkStart w:id="131" w:name="c_28937"/>
      <w:bookmarkStart w:id="132" w:name="pa_29"/>
      <w:bookmarkStart w:id="133" w:name="p_29"/>
      <w:bookmarkEnd w:id="131"/>
      <w:bookmarkEnd w:id="132"/>
      <w:bookmarkEnd w:id="133"/>
      <w:r w:rsidRPr="00DF233A">
        <w:rPr>
          <w:rFonts w:cs="Arial"/>
          <w:color w:val="000000" w:themeColor="text1"/>
          <w:szCs w:val="24"/>
          <w:lang w:val="sk-SK" w:eastAsia="cs-CZ"/>
        </w:rPr>
        <w:lastRenderedPageBreak/>
        <w:t xml:space="preserve">§ 28a </w:t>
      </w:r>
    </w:p>
    <w:p w14:paraId="6BA0DDDE" w14:textId="5D8E6D56" w:rsidR="009217BA" w:rsidRPr="00DF233A" w:rsidRDefault="00FA517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o</w:t>
      </w:r>
      <w:r w:rsidR="009217BA" w:rsidRPr="00DF233A">
        <w:rPr>
          <w:rFonts w:ascii="Arial" w:eastAsia="Times New Roman" w:hAnsi="Arial" w:cs="Arial"/>
          <w:b/>
          <w:bCs/>
          <w:color w:val="000000" w:themeColor="text1"/>
          <w:sz w:val="24"/>
          <w:szCs w:val="24"/>
          <w:lang w:val="sk-SK" w:eastAsia="cs-CZ"/>
        </w:rPr>
        <w:t>súdenie primeranosti zdrojov</w:t>
      </w:r>
      <w:r w:rsidR="009166A5" w:rsidRPr="00DF233A">
        <w:rPr>
          <w:rFonts w:ascii="Arial" w:eastAsia="Times New Roman" w:hAnsi="Arial" w:cs="Arial"/>
          <w:b/>
          <w:bCs/>
          <w:color w:val="000000" w:themeColor="text1"/>
          <w:sz w:val="24"/>
          <w:szCs w:val="24"/>
          <w:lang w:val="sk-SK" w:eastAsia="cs-CZ"/>
        </w:rPr>
        <w:t xml:space="preserve"> a kapacitné mech</w:t>
      </w:r>
      <w:r w:rsidR="00FE2BB4" w:rsidRPr="00DF233A">
        <w:rPr>
          <w:rFonts w:ascii="Arial" w:eastAsia="Times New Roman" w:hAnsi="Arial" w:cs="Arial"/>
          <w:b/>
          <w:bCs/>
          <w:color w:val="000000" w:themeColor="text1"/>
          <w:sz w:val="24"/>
          <w:szCs w:val="24"/>
          <w:lang w:val="sk-SK" w:eastAsia="cs-CZ"/>
        </w:rPr>
        <w:t>anizmy</w:t>
      </w:r>
    </w:p>
    <w:p w14:paraId="01917EB0" w14:textId="447C8DA8" w:rsidR="009217BA" w:rsidRPr="00DF233A" w:rsidRDefault="009217B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231E7D" w:rsidRPr="00DF233A">
        <w:rPr>
          <w:rFonts w:ascii="Arial" w:eastAsia="Times New Roman" w:hAnsi="Arial" w:cs="Arial"/>
          <w:color w:val="000000" w:themeColor="text1"/>
          <w:sz w:val="24"/>
          <w:szCs w:val="24"/>
          <w:lang w:val="sk-SK" w:eastAsia="cs-CZ"/>
        </w:rPr>
        <w:t xml:space="preserve">Prevádzkovateľ prenosovej sústavy </w:t>
      </w:r>
      <w:r w:rsidR="00CF3E77" w:rsidRPr="00DF233A">
        <w:rPr>
          <w:rFonts w:ascii="Arial" w:eastAsia="Times New Roman" w:hAnsi="Arial" w:cs="Arial"/>
          <w:color w:val="000000" w:themeColor="text1"/>
          <w:sz w:val="24"/>
          <w:szCs w:val="24"/>
          <w:lang w:val="sk-SK" w:eastAsia="cs-CZ"/>
        </w:rPr>
        <w:t xml:space="preserve">vyhodnocuje </w:t>
      </w:r>
      <w:r w:rsidR="00CC75D5" w:rsidRPr="00DF233A">
        <w:rPr>
          <w:rFonts w:ascii="Arial" w:eastAsia="Times New Roman" w:hAnsi="Arial" w:cs="Arial"/>
          <w:color w:val="000000" w:themeColor="text1"/>
          <w:sz w:val="24"/>
          <w:szCs w:val="24"/>
          <w:lang w:val="sk-SK" w:eastAsia="cs-CZ"/>
        </w:rPr>
        <w:t>údaje poskytnuté výrobcami elektriny</w:t>
      </w:r>
      <w:r w:rsidR="00886886" w:rsidRPr="00DF233A">
        <w:rPr>
          <w:rFonts w:ascii="Arial" w:eastAsia="Times New Roman" w:hAnsi="Arial" w:cs="Arial"/>
          <w:color w:val="000000" w:themeColor="text1"/>
          <w:sz w:val="24"/>
          <w:szCs w:val="24"/>
          <w:lang w:val="sk-SK" w:eastAsia="cs-CZ"/>
        </w:rPr>
        <w:t xml:space="preserve">, </w:t>
      </w:r>
      <w:r w:rsidR="00FE2BB4" w:rsidRPr="00DF233A">
        <w:rPr>
          <w:rFonts w:ascii="Arial" w:eastAsia="Times New Roman" w:hAnsi="Arial" w:cs="Arial"/>
          <w:color w:val="000000" w:themeColor="text1"/>
          <w:sz w:val="24"/>
          <w:szCs w:val="24"/>
          <w:lang w:val="sk-SK" w:eastAsia="cs-CZ"/>
        </w:rPr>
        <w:t>prevádzkovateľmi</w:t>
      </w:r>
      <w:r w:rsidR="00CC75D5" w:rsidRPr="00DF233A">
        <w:rPr>
          <w:rFonts w:ascii="Arial" w:eastAsia="Times New Roman" w:hAnsi="Arial" w:cs="Arial"/>
          <w:color w:val="000000" w:themeColor="text1"/>
          <w:sz w:val="24"/>
          <w:szCs w:val="24"/>
          <w:lang w:val="sk-SK" w:eastAsia="cs-CZ"/>
        </w:rPr>
        <w:t xml:space="preserve"> zariadení na </w:t>
      </w:r>
      <w:r w:rsidR="00886886" w:rsidRPr="00DF233A">
        <w:rPr>
          <w:rFonts w:ascii="Arial" w:eastAsia="Times New Roman" w:hAnsi="Arial" w:cs="Arial"/>
          <w:color w:val="000000" w:themeColor="text1"/>
          <w:sz w:val="24"/>
          <w:szCs w:val="24"/>
          <w:lang w:val="sk-SK" w:eastAsia="cs-CZ"/>
        </w:rPr>
        <w:t>uskladňovanie elektriny</w:t>
      </w:r>
      <w:r w:rsidR="00422E6A" w:rsidRPr="00DF233A">
        <w:rPr>
          <w:rFonts w:ascii="Arial" w:eastAsia="Times New Roman" w:hAnsi="Arial" w:cs="Arial"/>
          <w:color w:val="000000" w:themeColor="text1"/>
          <w:sz w:val="24"/>
          <w:szCs w:val="24"/>
          <w:lang w:val="sk-SK" w:eastAsia="cs-CZ"/>
        </w:rPr>
        <w:t xml:space="preserve">, </w:t>
      </w:r>
      <w:r w:rsidR="00FE2BB4" w:rsidRPr="00DF233A">
        <w:rPr>
          <w:rFonts w:ascii="Arial" w:eastAsia="Times New Roman" w:hAnsi="Arial" w:cs="Arial"/>
          <w:color w:val="000000" w:themeColor="text1"/>
          <w:sz w:val="24"/>
          <w:szCs w:val="24"/>
          <w:lang w:val="sk-SK" w:eastAsia="cs-CZ"/>
        </w:rPr>
        <w:t>prevádzkovateľmi</w:t>
      </w:r>
      <w:r w:rsidR="00886886" w:rsidRPr="00DF233A">
        <w:rPr>
          <w:rFonts w:ascii="Arial" w:eastAsia="Times New Roman" w:hAnsi="Arial" w:cs="Arial"/>
          <w:color w:val="000000" w:themeColor="text1"/>
          <w:sz w:val="24"/>
          <w:szCs w:val="24"/>
          <w:lang w:val="sk-SK" w:eastAsia="cs-CZ"/>
        </w:rPr>
        <w:t xml:space="preserve"> distribučných sústav</w:t>
      </w:r>
      <w:r w:rsidR="007A58D1" w:rsidRPr="00DF233A">
        <w:rPr>
          <w:rFonts w:ascii="Arial" w:eastAsia="Times New Roman" w:hAnsi="Arial" w:cs="Arial"/>
          <w:color w:val="000000" w:themeColor="text1"/>
          <w:sz w:val="24"/>
          <w:szCs w:val="24"/>
          <w:lang w:val="sk-SK" w:eastAsia="cs-CZ"/>
        </w:rPr>
        <w:t>,</w:t>
      </w:r>
      <w:r w:rsidR="00422E6A" w:rsidRPr="00DF233A">
        <w:rPr>
          <w:rFonts w:ascii="Arial" w:eastAsia="Times New Roman" w:hAnsi="Arial" w:cs="Arial"/>
          <w:color w:val="000000" w:themeColor="text1"/>
          <w:sz w:val="24"/>
          <w:szCs w:val="24"/>
          <w:lang w:val="sk-SK" w:eastAsia="cs-CZ"/>
        </w:rPr>
        <w:t> dodávateľmi elektriny</w:t>
      </w:r>
      <w:r w:rsidR="007A58D1" w:rsidRPr="00DF233A">
        <w:rPr>
          <w:rFonts w:ascii="Arial" w:eastAsia="Times New Roman" w:hAnsi="Arial" w:cs="Arial"/>
          <w:color w:val="000000" w:themeColor="text1"/>
          <w:sz w:val="24"/>
          <w:szCs w:val="24"/>
          <w:lang w:val="sk-SK" w:eastAsia="cs-CZ"/>
        </w:rPr>
        <w:t xml:space="preserve"> a </w:t>
      </w:r>
      <w:r w:rsidR="00163008" w:rsidRPr="00DF233A">
        <w:rPr>
          <w:rFonts w:ascii="Arial" w:eastAsia="Times New Roman" w:hAnsi="Arial" w:cs="Arial"/>
          <w:color w:val="000000" w:themeColor="text1"/>
          <w:sz w:val="24"/>
          <w:szCs w:val="24"/>
          <w:lang w:val="sk-SK" w:eastAsia="cs-CZ"/>
        </w:rPr>
        <w:t xml:space="preserve">koncovými odberateľmi elektriny pripojenými </w:t>
      </w:r>
      <w:r w:rsidR="005E6892" w:rsidRPr="00DF233A">
        <w:rPr>
          <w:rFonts w:ascii="Arial" w:eastAsia="Times New Roman" w:hAnsi="Arial" w:cs="Arial"/>
          <w:color w:val="000000" w:themeColor="text1"/>
          <w:sz w:val="24"/>
          <w:szCs w:val="24"/>
          <w:lang w:val="sk-SK" w:eastAsia="cs-CZ"/>
        </w:rPr>
        <w:t xml:space="preserve">do </w:t>
      </w:r>
      <w:r w:rsidR="00163008" w:rsidRPr="00DF233A">
        <w:rPr>
          <w:rFonts w:ascii="Arial" w:eastAsia="Times New Roman" w:hAnsi="Arial" w:cs="Arial"/>
          <w:color w:val="000000" w:themeColor="text1"/>
          <w:sz w:val="24"/>
          <w:szCs w:val="24"/>
          <w:lang w:val="sk-SK" w:eastAsia="cs-CZ"/>
        </w:rPr>
        <w:t>prenosovej sústav</w:t>
      </w:r>
      <w:r w:rsidR="005E6892" w:rsidRPr="00DF233A">
        <w:rPr>
          <w:rFonts w:ascii="Arial" w:eastAsia="Times New Roman" w:hAnsi="Arial" w:cs="Arial"/>
          <w:color w:val="000000" w:themeColor="text1"/>
          <w:sz w:val="24"/>
          <w:szCs w:val="24"/>
          <w:lang w:val="sk-SK" w:eastAsia="cs-CZ"/>
        </w:rPr>
        <w:t>y</w:t>
      </w:r>
      <w:r w:rsidR="00163008" w:rsidRPr="00DF233A">
        <w:rPr>
          <w:rFonts w:ascii="Arial" w:eastAsia="Times New Roman" w:hAnsi="Arial" w:cs="Arial"/>
          <w:color w:val="000000" w:themeColor="text1"/>
          <w:sz w:val="24"/>
          <w:szCs w:val="24"/>
          <w:lang w:val="sk-SK" w:eastAsia="cs-CZ"/>
        </w:rPr>
        <w:t>,</w:t>
      </w:r>
      <w:r w:rsidR="00422E6A" w:rsidRPr="00DF233A">
        <w:rPr>
          <w:rFonts w:ascii="Arial" w:eastAsia="Times New Roman" w:hAnsi="Arial" w:cs="Arial"/>
          <w:color w:val="000000" w:themeColor="text1"/>
          <w:sz w:val="24"/>
          <w:szCs w:val="24"/>
          <w:lang w:val="sk-SK" w:eastAsia="cs-CZ"/>
        </w:rPr>
        <w:t xml:space="preserve"> </w:t>
      </w:r>
      <w:r w:rsidR="00764A30" w:rsidRPr="00DF233A">
        <w:rPr>
          <w:rFonts w:ascii="Arial" w:eastAsia="Times New Roman" w:hAnsi="Arial" w:cs="Arial"/>
          <w:color w:val="000000" w:themeColor="text1"/>
          <w:sz w:val="24"/>
          <w:szCs w:val="24"/>
          <w:lang w:val="sk-SK" w:eastAsia="cs-CZ"/>
        </w:rPr>
        <w:t>na účely</w:t>
      </w:r>
      <w:r w:rsidR="00886886" w:rsidRPr="00DF233A">
        <w:rPr>
          <w:rFonts w:ascii="Arial" w:eastAsia="Times New Roman" w:hAnsi="Arial" w:cs="Arial"/>
          <w:color w:val="000000" w:themeColor="text1"/>
          <w:sz w:val="24"/>
          <w:szCs w:val="24"/>
          <w:lang w:val="sk-SK" w:eastAsia="cs-CZ"/>
        </w:rPr>
        <w:t xml:space="preserve"> </w:t>
      </w:r>
      <w:r w:rsidR="00FE2BB4" w:rsidRPr="00DF233A">
        <w:rPr>
          <w:rFonts w:ascii="Arial" w:eastAsia="Times New Roman" w:hAnsi="Arial" w:cs="Arial"/>
          <w:color w:val="000000" w:themeColor="text1"/>
          <w:sz w:val="24"/>
          <w:szCs w:val="24"/>
          <w:lang w:val="sk-SK" w:eastAsia="cs-CZ"/>
        </w:rPr>
        <w:t>posúdenia</w:t>
      </w:r>
      <w:r w:rsidR="00886886" w:rsidRPr="00DF233A">
        <w:rPr>
          <w:rFonts w:ascii="Arial" w:eastAsia="Times New Roman" w:hAnsi="Arial" w:cs="Arial"/>
          <w:color w:val="000000" w:themeColor="text1"/>
          <w:sz w:val="24"/>
          <w:szCs w:val="24"/>
          <w:lang w:val="sk-SK" w:eastAsia="cs-CZ"/>
        </w:rPr>
        <w:t xml:space="preserve"> primeranosti</w:t>
      </w:r>
      <w:r w:rsidR="00B6543A" w:rsidRPr="00DF233A">
        <w:rPr>
          <w:rFonts w:ascii="Arial" w:eastAsia="Times New Roman" w:hAnsi="Arial" w:cs="Arial"/>
          <w:color w:val="000000" w:themeColor="text1"/>
          <w:sz w:val="24"/>
          <w:szCs w:val="24"/>
          <w:lang w:val="sk-SK" w:eastAsia="cs-CZ"/>
        </w:rPr>
        <w:t xml:space="preserve"> </w:t>
      </w:r>
      <w:r w:rsidR="00CC75D5" w:rsidRPr="00DF233A">
        <w:rPr>
          <w:rFonts w:ascii="Arial" w:eastAsia="Times New Roman" w:hAnsi="Arial" w:cs="Arial"/>
          <w:color w:val="000000" w:themeColor="text1"/>
          <w:sz w:val="24"/>
          <w:szCs w:val="24"/>
          <w:lang w:val="sk-SK" w:eastAsia="cs-CZ"/>
        </w:rPr>
        <w:t>zdrojov</w:t>
      </w:r>
      <w:r w:rsidR="005D6FDF" w:rsidRPr="00DF233A">
        <w:rPr>
          <w:rFonts w:ascii="Arial" w:eastAsia="Times New Roman" w:hAnsi="Arial" w:cs="Arial"/>
          <w:color w:val="000000" w:themeColor="text1"/>
          <w:sz w:val="24"/>
          <w:szCs w:val="24"/>
          <w:lang w:val="sk-SK" w:eastAsia="cs-CZ"/>
        </w:rPr>
        <w:t xml:space="preserve"> na európskej úrovni a posúdenia primeranosti zdrojov na vnútroštátnej úrovni</w:t>
      </w:r>
      <w:r w:rsidR="00CC75D5" w:rsidRPr="00DF233A">
        <w:rPr>
          <w:rFonts w:ascii="Arial" w:eastAsia="Times New Roman" w:hAnsi="Arial" w:cs="Arial"/>
          <w:color w:val="000000" w:themeColor="text1"/>
          <w:sz w:val="24"/>
          <w:szCs w:val="24"/>
          <w:lang w:val="sk-SK" w:eastAsia="cs-CZ"/>
        </w:rPr>
        <w:t xml:space="preserve"> </w:t>
      </w:r>
      <w:r w:rsidR="00886886" w:rsidRPr="00DF233A">
        <w:rPr>
          <w:rFonts w:ascii="Arial" w:eastAsia="Times New Roman" w:hAnsi="Arial" w:cs="Arial"/>
          <w:color w:val="000000" w:themeColor="text1"/>
          <w:sz w:val="24"/>
          <w:szCs w:val="24"/>
          <w:lang w:val="sk-SK" w:eastAsia="cs-CZ"/>
        </w:rPr>
        <w:t>pod</w:t>
      </w:r>
      <w:r w:rsidR="00FE2BB4" w:rsidRPr="00DF233A">
        <w:rPr>
          <w:rFonts w:ascii="Arial" w:eastAsia="Times New Roman" w:hAnsi="Arial" w:cs="Arial"/>
          <w:color w:val="000000" w:themeColor="text1"/>
          <w:sz w:val="24"/>
          <w:szCs w:val="24"/>
          <w:lang w:val="sk-SK" w:eastAsia="cs-CZ"/>
        </w:rPr>
        <w:t xml:space="preserve">ľa </w:t>
      </w:r>
      <w:r w:rsidR="00886886" w:rsidRPr="00DF233A">
        <w:rPr>
          <w:rFonts w:ascii="Arial" w:eastAsia="Times New Roman" w:hAnsi="Arial" w:cs="Arial"/>
          <w:color w:val="000000" w:themeColor="text1"/>
          <w:sz w:val="24"/>
          <w:szCs w:val="24"/>
          <w:lang w:val="sk-SK" w:eastAsia="cs-CZ"/>
        </w:rPr>
        <w:t xml:space="preserve">osobitného </w:t>
      </w:r>
      <w:r w:rsidR="00FA517B" w:rsidRPr="00DF233A">
        <w:rPr>
          <w:rFonts w:ascii="Arial" w:eastAsia="Times New Roman" w:hAnsi="Arial" w:cs="Arial"/>
          <w:color w:val="000000" w:themeColor="text1"/>
          <w:sz w:val="24"/>
          <w:szCs w:val="24"/>
          <w:lang w:val="sk-SK" w:eastAsia="cs-CZ"/>
        </w:rPr>
        <w:t>predpisu</w:t>
      </w:r>
      <w:r w:rsidR="00FE374E" w:rsidRPr="00DF233A">
        <w:rPr>
          <w:rFonts w:ascii="Arial" w:eastAsia="Times New Roman" w:hAnsi="Arial" w:cs="Arial"/>
          <w:color w:val="000000" w:themeColor="text1"/>
          <w:sz w:val="24"/>
          <w:szCs w:val="24"/>
          <w:vertAlign w:val="superscript"/>
          <w:lang w:val="sk-SK" w:eastAsia="cs-CZ"/>
        </w:rPr>
        <w:t>54)</w:t>
      </w:r>
      <w:r w:rsidR="00FA517B" w:rsidRPr="00DF233A">
        <w:rPr>
          <w:rFonts w:ascii="Arial" w:eastAsia="Times New Roman" w:hAnsi="Arial" w:cs="Arial"/>
          <w:color w:val="000000" w:themeColor="text1"/>
          <w:sz w:val="24"/>
          <w:szCs w:val="24"/>
          <w:lang w:val="sk-SK" w:eastAsia="cs-CZ"/>
        </w:rPr>
        <w:t>.</w:t>
      </w:r>
    </w:p>
    <w:p w14:paraId="478DBE9E" w14:textId="53F282E2" w:rsidR="00CF2E92" w:rsidRPr="00DF233A" w:rsidRDefault="00084E9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w:t>
      </w:r>
      <w:r w:rsidR="00AF3039" w:rsidRPr="00DF233A">
        <w:rPr>
          <w:rFonts w:ascii="Arial" w:eastAsia="Times New Roman" w:hAnsi="Arial" w:cs="Arial"/>
          <w:color w:val="000000" w:themeColor="text1"/>
          <w:sz w:val="24"/>
          <w:szCs w:val="24"/>
          <w:lang w:val="sk-SK" w:eastAsia="cs-CZ"/>
        </w:rPr>
        <w:t>Ak ministerstvo rozhodne o vykonaní posúdenia primeranosti zdrojov</w:t>
      </w:r>
      <w:r w:rsidR="009C5959" w:rsidRPr="00DF233A">
        <w:rPr>
          <w:rFonts w:ascii="Arial" w:eastAsia="Times New Roman" w:hAnsi="Arial" w:cs="Arial"/>
          <w:color w:val="000000" w:themeColor="text1"/>
          <w:sz w:val="24"/>
          <w:szCs w:val="24"/>
          <w:lang w:val="sk-SK" w:eastAsia="cs-CZ"/>
        </w:rPr>
        <w:t xml:space="preserve"> na vnútroštátnej úrovni</w:t>
      </w:r>
      <w:r w:rsidR="00AF3039" w:rsidRPr="00DF233A">
        <w:rPr>
          <w:rFonts w:ascii="Arial" w:eastAsia="Times New Roman" w:hAnsi="Arial" w:cs="Arial"/>
          <w:color w:val="000000" w:themeColor="text1"/>
          <w:sz w:val="24"/>
          <w:szCs w:val="24"/>
          <w:lang w:val="sk-SK" w:eastAsia="cs-CZ"/>
        </w:rPr>
        <w:t>, je prevádzkovateľ prenosovej sústavy n</w:t>
      </w:r>
      <w:r w:rsidR="00EA1FC0" w:rsidRPr="00DF233A">
        <w:rPr>
          <w:rFonts w:ascii="Arial" w:eastAsia="Times New Roman" w:hAnsi="Arial" w:cs="Arial"/>
          <w:color w:val="000000" w:themeColor="text1"/>
          <w:sz w:val="24"/>
          <w:szCs w:val="24"/>
          <w:lang w:val="sk-SK" w:eastAsia="cs-CZ"/>
        </w:rPr>
        <w:t xml:space="preserve">a požiadanie </w:t>
      </w:r>
      <w:r w:rsidR="00AF3039" w:rsidRPr="00DF233A">
        <w:rPr>
          <w:rFonts w:ascii="Arial" w:eastAsia="Times New Roman" w:hAnsi="Arial" w:cs="Arial"/>
          <w:color w:val="000000" w:themeColor="text1"/>
          <w:sz w:val="24"/>
          <w:szCs w:val="24"/>
          <w:lang w:val="sk-SK" w:eastAsia="cs-CZ"/>
        </w:rPr>
        <w:t xml:space="preserve">ministerstva povinný </w:t>
      </w:r>
      <w:r w:rsidR="004B356A" w:rsidRPr="00DF233A">
        <w:rPr>
          <w:rFonts w:ascii="Arial" w:eastAsia="Times New Roman" w:hAnsi="Arial" w:cs="Arial"/>
          <w:color w:val="000000" w:themeColor="text1"/>
          <w:sz w:val="24"/>
          <w:szCs w:val="24"/>
          <w:lang w:val="sk-SK" w:eastAsia="cs-CZ"/>
        </w:rPr>
        <w:t xml:space="preserve">vypracovať </w:t>
      </w:r>
      <w:r w:rsidR="004341B1" w:rsidRPr="00DF233A">
        <w:rPr>
          <w:rFonts w:ascii="Arial" w:eastAsia="Times New Roman" w:hAnsi="Arial" w:cs="Arial"/>
          <w:color w:val="000000" w:themeColor="text1"/>
          <w:sz w:val="24"/>
          <w:szCs w:val="24"/>
          <w:lang w:val="sk-SK" w:eastAsia="cs-CZ"/>
        </w:rPr>
        <w:t xml:space="preserve">podklady </w:t>
      </w:r>
      <w:r w:rsidR="00A038BC" w:rsidRPr="00DF233A">
        <w:rPr>
          <w:rFonts w:ascii="Arial" w:eastAsia="Times New Roman" w:hAnsi="Arial" w:cs="Arial"/>
          <w:color w:val="000000" w:themeColor="text1"/>
          <w:sz w:val="24"/>
          <w:szCs w:val="24"/>
          <w:lang w:val="sk-SK" w:eastAsia="cs-CZ"/>
        </w:rPr>
        <w:t>potrebné</w:t>
      </w:r>
      <w:r w:rsidR="004341B1" w:rsidRPr="00DF233A">
        <w:rPr>
          <w:rFonts w:ascii="Arial" w:eastAsia="Times New Roman" w:hAnsi="Arial" w:cs="Arial"/>
          <w:color w:val="000000" w:themeColor="text1"/>
          <w:sz w:val="24"/>
          <w:szCs w:val="24"/>
          <w:lang w:val="sk-SK" w:eastAsia="cs-CZ"/>
        </w:rPr>
        <w:t xml:space="preserve"> </w:t>
      </w:r>
      <w:r w:rsidR="005A7DB8" w:rsidRPr="00DF233A">
        <w:rPr>
          <w:rFonts w:ascii="Arial" w:eastAsia="Times New Roman" w:hAnsi="Arial" w:cs="Arial"/>
          <w:color w:val="000000" w:themeColor="text1"/>
          <w:sz w:val="24"/>
          <w:szCs w:val="24"/>
          <w:lang w:val="sk-SK" w:eastAsia="cs-CZ"/>
        </w:rPr>
        <w:t>na</w:t>
      </w:r>
      <w:r w:rsidR="004341B1" w:rsidRPr="00DF233A">
        <w:rPr>
          <w:rFonts w:ascii="Arial" w:eastAsia="Times New Roman" w:hAnsi="Arial" w:cs="Arial"/>
          <w:color w:val="000000" w:themeColor="text1"/>
          <w:sz w:val="24"/>
          <w:szCs w:val="24"/>
          <w:lang w:val="sk-SK" w:eastAsia="cs-CZ"/>
        </w:rPr>
        <w:t xml:space="preserve"> </w:t>
      </w:r>
      <w:r w:rsidR="007C2769" w:rsidRPr="00DF233A">
        <w:rPr>
          <w:rFonts w:ascii="Arial" w:eastAsia="Times New Roman" w:hAnsi="Arial" w:cs="Arial"/>
          <w:color w:val="000000" w:themeColor="text1"/>
          <w:sz w:val="24"/>
          <w:szCs w:val="24"/>
          <w:lang w:val="sk-SK" w:eastAsia="cs-CZ"/>
        </w:rPr>
        <w:t>vy</w:t>
      </w:r>
      <w:r w:rsidR="004341B1" w:rsidRPr="00DF233A">
        <w:rPr>
          <w:rFonts w:ascii="Arial" w:eastAsia="Times New Roman" w:hAnsi="Arial" w:cs="Arial"/>
          <w:color w:val="000000" w:themeColor="text1"/>
          <w:sz w:val="24"/>
          <w:szCs w:val="24"/>
          <w:lang w:val="sk-SK" w:eastAsia="cs-CZ"/>
        </w:rPr>
        <w:t xml:space="preserve">pracovanie posúdenia primeranosti zdrojov </w:t>
      </w:r>
      <w:r w:rsidR="00EB2FD5" w:rsidRPr="00DF233A">
        <w:rPr>
          <w:rFonts w:ascii="Arial" w:eastAsia="Times New Roman" w:hAnsi="Arial" w:cs="Arial"/>
          <w:color w:val="000000" w:themeColor="text1"/>
          <w:sz w:val="24"/>
          <w:szCs w:val="24"/>
          <w:lang w:val="sk-SK" w:eastAsia="cs-CZ"/>
        </w:rPr>
        <w:t xml:space="preserve">na vnútroštátnej úrovni </w:t>
      </w:r>
      <w:r w:rsidR="004341B1" w:rsidRPr="00DF233A">
        <w:rPr>
          <w:rFonts w:ascii="Arial" w:eastAsia="Times New Roman" w:hAnsi="Arial" w:cs="Arial"/>
          <w:color w:val="000000" w:themeColor="text1"/>
          <w:sz w:val="24"/>
          <w:szCs w:val="24"/>
          <w:lang w:val="sk-SK" w:eastAsia="cs-CZ"/>
        </w:rPr>
        <w:t xml:space="preserve">a poskytnúť ich ministerstvu. </w:t>
      </w:r>
    </w:p>
    <w:p w14:paraId="79629912" w14:textId="3B121E87" w:rsidR="004341B1" w:rsidRPr="00DF233A" w:rsidRDefault="003E464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904959"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osúdenie primeranosti zdrojov </w:t>
      </w:r>
      <w:r w:rsidR="00904959" w:rsidRPr="00DF233A">
        <w:rPr>
          <w:rFonts w:ascii="Arial" w:eastAsia="Times New Roman" w:hAnsi="Arial" w:cs="Arial"/>
          <w:color w:val="000000" w:themeColor="text1"/>
          <w:sz w:val="24"/>
          <w:szCs w:val="24"/>
          <w:lang w:val="sk-SK" w:eastAsia="cs-CZ"/>
        </w:rPr>
        <w:t xml:space="preserve">na vnútroštátnej úrovni </w:t>
      </w:r>
      <w:r w:rsidR="007C2769" w:rsidRPr="00DF233A">
        <w:rPr>
          <w:rFonts w:ascii="Arial" w:eastAsia="Times New Roman" w:hAnsi="Arial" w:cs="Arial"/>
          <w:color w:val="000000" w:themeColor="text1"/>
          <w:sz w:val="24"/>
          <w:szCs w:val="24"/>
          <w:lang w:val="sk-SK" w:eastAsia="cs-CZ"/>
        </w:rPr>
        <w:t>vy</w:t>
      </w:r>
      <w:r w:rsidR="00860BA6" w:rsidRPr="00DF233A">
        <w:rPr>
          <w:rFonts w:ascii="Arial" w:eastAsia="Times New Roman" w:hAnsi="Arial" w:cs="Arial"/>
          <w:color w:val="000000" w:themeColor="text1"/>
          <w:sz w:val="24"/>
          <w:szCs w:val="24"/>
          <w:lang w:val="sk-SK" w:eastAsia="cs-CZ"/>
        </w:rPr>
        <w:t>pracováva</w:t>
      </w:r>
      <w:r w:rsidRPr="00DF233A">
        <w:rPr>
          <w:rFonts w:ascii="Arial" w:eastAsia="Times New Roman" w:hAnsi="Arial" w:cs="Arial"/>
          <w:color w:val="000000" w:themeColor="text1"/>
          <w:sz w:val="24"/>
          <w:szCs w:val="24"/>
          <w:lang w:val="sk-SK" w:eastAsia="cs-CZ"/>
        </w:rPr>
        <w:t xml:space="preserve"> ministerstvo.</w:t>
      </w:r>
    </w:p>
    <w:p w14:paraId="237AA0AC" w14:textId="740E8676" w:rsidR="005A093F" w:rsidRPr="00DF233A" w:rsidRDefault="00DB7A9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w:t>
      </w:r>
      <w:r w:rsidR="00E1730B" w:rsidRPr="00DF233A">
        <w:rPr>
          <w:rFonts w:ascii="Arial" w:eastAsia="Times New Roman" w:hAnsi="Arial" w:cs="Arial"/>
          <w:color w:val="000000" w:themeColor="text1"/>
          <w:sz w:val="24"/>
          <w:szCs w:val="24"/>
          <w:lang w:val="sk-SK" w:eastAsia="cs-CZ"/>
        </w:rPr>
        <w:t>Ministerstvo m</w:t>
      </w:r>
      <w:r w:rsidRPr="00DF233A">
        <w:rPr>
          <w:rFonts w:ascii="Arial" w:eastAsia="Times New Roman" w:hAnsi="Arial" w:cs="Arial"/>
          <w:color w:val="000000" w:themeColor="text1"/>
          <w:sz w:val="24"/>
          <w:szCs w:val="24"/>
          <w:lang w:val="sk-SK" w:eastAsia="cs-CZ"/>
        </w:rPr>
        <w:t>ôže</w:t>
      </w:r>
      <w:r w:rsidR="00FE2BB4" w:rsidRPr="00DF233A">
        <w:rPr>
          <w:rFonts w:ascii="Arial" w:eastAsia="Times New Roman" w:hAnsi="Arial" w:cs="Arial"/>
          <w:color w:val="000000" w:themeColor="text1"/>
          <w:sz w:val="24"/>
          <w:szCs w:val="24"/>
          <w:lang w:val="sk-SK" w:eastAsia="cs-CZ"/>
        </w:rPr>
        <w:t xml:space="preserve"> postupom a za podmienok </w:t>
      </w:r>
      <w:r w:rsidR="003074B3" w:rsidRPr="00DF233A">
        <w:rPr>
          <w:rFonts w:ascii="Arial" w:eastAsia="Times New Roman" w:hAnsi="Arial" w:cs="Arial"/>
          <w:color w:val="000000" w:themeColor="text1"/>
          <w:sz w:val="24"/>
          <w:szCs w:val="24"/>
          <w:lang w:val="sk-SK" w:eastAsia="cs-CZ"/>
        </w:rPr>
        <w:t>u</w:t>
      </w:r>
      <w:r w:rsidR="00FE2BB4" w:rsidRPr="00DF233A">
        <w:rPr>
          <w:rFonts w:ascii="Arial" w:eastAsia="Times New Roman" w:hAnsi="Arial" w:cs="Arial"/>
          <w:color w:val="000000" w:themeColor="text1"/>
          <w:sz w:val="24"/>
          <w:szCs w:val="24"/>
          <w:lang w:val="sk-SK" w:eastAsia="cs-CZ"/>
        </w:rPr>
        <w:t xml:space="preserve">stanovených osobitným </w:t>
      </w:r>
      <w:r w:rsidRPr="00DF233A">
        <w:rPr>
          <w:rFonts w:ascii="Arial" w:eastAsia="Times New Roman" w:hAnsi="Arial" w:cs="Arial"/>
          <w:color w:val="000000" w:themeColor="text1"/>
          <w:sz w:val="24"/>
          <w:szCs w:val="24"/>
          <w:lang w:val="sk-SK" w:eastAsia="cs-CZ"/>
        </w:rPr>
        <w:t>predpisom</w:t>
      </w:r>
      <w:r w:rsidR="00C967DF" w:rsidRPr="00DF233A">
        <w:rPr>
          <w:rFonts w:ascii="Arial" w:eastAsia="Times New Roman" w:hAnsi="Arial" w:cs="Arial"/>
          <w:color w:val="000000" w:themeColor="text1"/>
          <w:sz w:val="24"/>
          <w:szCs w:val="24"/>
          <w:vertAlign w:val="superscript"/>
          <w:lang w:val="sk-SK" w:eastAsia="cs-CZ"/>
        </w:rPr>
        <w:t>54)</w:t>
      </w:r>
      <w:r w:rsidR="00FE2BB4" w:rsidRPr="00DF233A">
        <w:rPr>
          <w:rFonts w:ascii="Arial" w:eastAsia="Times New Roman" w:hAnsi="Arial" w:cs="Arial"/>
          <w:color w:val="000000" w:themeColor="text1"/>
          <w:sz w:val="24"/>
          <w:szCs w:val="24"/>
          <w:lang w:val="sk-SK" w:eastAsia="cs-CZ"/>
        </w:rPr>
        <w:t xml:space="preserve"> rozhodnúť o zavedení kapacitného mechanizmu</w:t>
      </w:r>
      <w:r w:rsidR="00947275" w:rsidRPr="00DF233A">
        <w:rPr>
          <w:rFonts w:ascii="Arial" w:eastAsia="Times New Roman" w:hAnsi="Arial" w:cs="Arial"/>
          <w:color w:val="000000" w:themeColor="text1"/>
          <w:sz w:val="24"/>
          <w:szCs w:val="24"/>
          <w:lang w:val="sk-SK" w:eastAsia="cs-CZ"/>
        </w:rPr>
        <w:t>, pričom určí</w:t>
      </w:r>
      <w:r w:rsidR="008901DE" w:rsidRPr="00DF233A">
        <w:rPr>
          <w:rFonts w:ascii="Arial" w:eastAsia="Times New Roman" w:hAnsi="Arial" w:cs="Arial"/>
          <w:color w:val="000000" w:themeColor="text1"/>
          <w:sz w:val="24"/>
          <w:szCs w:val="24"/>
          <w:lang w:val="sk-SK" w:eastAsia="cs-CZ"/>
        </w:rPr>
        <w:t xml:space="preserve"> podmienky</w:t>
      </w:r>
      <w:r w:rsidR="00FE2BB4" w:rsidRPr="00DF233A">
        <w:rPr>
          <w:rFonts w:ascii="Arial" w:eastAsia="Times New Roman" w:hAnsi="Arial" w:cs="Arial"/>
          <w:color w:val="000000" w:themeColor="text1"/>
          <w:sz w:val="24"/>
          <w:szCs w:val="24"/>
          <w:lang w:val="sk-SK" w:eastAsia="cs-CZ"/>
        </w:rPr>
        <w:t xml:space="preserve"> </w:t>
      </w:r>
      <w:r w:rsidR="00E95017" w:rsidRPr="00DF233A">
        <w:rPr>
          <w:rFonts w:ascii="Arial" w:eastAsia="Times New Roman" w:hAnsi="Arial" w:cs="Arial"/>
          <w:color w:val="000000" w:themeColor="text1"/>
          <w:sz w:val="24"/>
          <w:szCs w:val="24"/>
          <w:lang w:val="sk-SK" w:eastAsia="cs-CZ"/>
        </w:rPr>
        <w:t xml:space="preserve">na </w:t>
      </w:r>
      <w:r w:rsidR="00335287" w:rsidRPr="00DF233A">
        <w:rPr>
          <w:rFonts w:ascii="Arial" w:eastAsia="Times New Roman" w:hAnsi="Arial" w:cs="Arial"/>
          <w:color w:val="000000" w:themeColor="text1"/>
          <w:sz w:val="24"/>
          <w:szCs w:val="24"/>
          <w:lang w:val="sk-SK" w:eastAsia="cs-CZ"/>
        </w:rPr>
        <w:t>jeho zavedenie</w:t>
      </w:r>
      <w:r w:rsidR="0097400C"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rátane</w:t>
      </w:r>
      <w:r w:rsidR="0097400C" w:rsidRPr="00DF233A">
        <w:rPr>
          <w:rFonts w:ascii="Arial" w:eastAsia="Times New Roman" w:hAnsi="Arial" w:cs="Arial"/>
          <w:color w:val="000000" w:themeColor="text1"/>
          <w:sz w:val="24"/>
          <w:szCs w:val="24"/>
          <w:lang w:val="sk-SK" w:eastAsia="cs-CZ"/>
        </w:rPr>
        <w:t xml:space="preserve"> podmienok účasti výrobcov elektriny alebo iných účastníkov trhu s elektrinou v kapacitnom mechanizm</w:t>
      </w:r>
      <w:r w:rsidR="00B73500" w:rsidRPr="00DF233A">
        <w:rPr>
          <w:rFonts w:ascii="Arial" w:eastAsia="Times New Roman" w:hAnsi="Arial" w:cs="Arial"/>
          <w:color w:val="000000" w:themeColor="text1"/>
          <w:sz w:val="24"/>
          <w:szCs w:val="24"/>
          <w:lang w:val="sk-SK" w:eastAsia="cs-CZ"/>
        </w:rPr>
        <w:t>e</w:t>
      </w:r>
      <w:r w:rsidR="00FE2BB4" w:rsidRPr="00DF233A">
        <w:rPr>
          <w:rFonts w:ascii="Arial" w:eastAsia="Times New Roman" w:hAnsi="Arial" w:cs="Arial"/>
          <w:color w:val="000000" w:themeColor="text1"/>
          <w:sz w:val="24"/>
          <w:szCs w:val="24"/>
          <w:lang w:val="sk-SK" w:eastAsia="cs-CZ"/>
        </w:rPr>
        <w:t>.</w:t>
      </w:r>
      <w:r w:rsidR="00E95017" w:rsidRPr="00DF233A">
        <w:rPr>
          <w:rFonts w:ascii="Arial" w:eastAsia="Times New Roman" w:hAnsi="Arial" w:cs="Arial"/>
          <w:color w:val="000000" w:themeColor="text1"/>
          <w:sz w:val="24"/>
          <w:szCs w:val="24"/>
          <w:lang w:val="sk-SK" w:eastAsia="cs-CZ"/>
        </w:rPr>
        <w:t xml:space="preserve"> </w:t>
      </w:r>
      <w:r w:rsidR="00C967DF" w:rsidRPr="00DF233A">
        <w:rPr>
          <w:rFonts w:ascii="Arial" w:eastAsia="Times New Roman" w:hAnsi="Arial" w:cs="Arial"/>
          <w:color w:val="000000" w:themeColor="text1"/>
          <w:sz w:val="24"/>
          <w:szCs w:val="24"/>
          <w:lang w:val="sk-SK" w:eastAsia="cs-CZ"/>
        </w:rPr>
        <w:t xml:space="preserve"> </w:t>
      </w:r>
    </w:p>
    <w:p w14:paraId="665E3457" w14:textId="0C4FC276" w:rsidR="009166A5" w:rsidRPr="00DF233A" w:rsidDel="00FE2BB4" w:rsidRDefault="005A093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w:t>
      </w:r>
      <w:r w:rsidR="00E95017" w:rsidRPr="00DF233A">
        <w:rPr>
          <w:rFonts w:ascii="Arial" w:eastAsia="Times New Roman" w:hAnsi="Arial" w:cs="Arial"/>
          <w:color w:val="000000" w:themeColor="text1"/>
          <w:sz w:val="24"/>
          <w:szCs w:val="24"/>
          <w:lang w:val="sk-SK" w:eastAsia="cs-CZ"/>
        </w:rPr>
        <w:t xml:space="preserve">Na požiadanie ministerstva je </w:t>
      </w:r>
      <w:r w:rsidR="00BA421C" w:rsidRPr="00DF233A">
        <w:rPr>
          <w:rFonts w:ascii="Arial" w:eastAsia="Times New Roman" w:hAnsi="Arial" w:cs="Arial"/>
          <w:color w:val="000000" w:themeColor="text1"/>
          <w:sz w:val="24"/>
          <w:szCs w:val="24"/>
          <w:lang w:val="sk-SK" w:eastAsia="cs-CZ"/>
        </w:rPr>
        <w:t>prevádzkovateľ</w:t>
      </w:r>
      <w:r w:rsidR="00E95017" w:rsidRPr="00DF233A">
        <w:rPr>
          <w:rFonts w:ascii="Arial" w:eastAsia="Times New Roman" w:hAnsi="Arial" w:cs="Arial"/>
          <w:color w:val="000000" w:themeColor="text1"/>
          <w:sz w:val="24"/>
          <w:szCs w:val="24"/>
          <w:lang w:val="sk-SK" w:eastAsia="cs-CZ"/>
        </w:rPr>
        <w:t xml:space="preserve"> prenosovej sústavy </w:t>
      </w:r>
      <w:r w:rsidR="00DB7A98" w:rsidRPr="00DF233A">
        <w:rPr>
          <w:rFonts w:ascii="Arial" w:eastAsia="Times New Roman" w:hAnsi="Arial" w:cs="Arial"/>
          <w:color w:val="000000" w:themeColor="text1"/>
          <w:sz w:val="24"/>
          <w:szCs w:val="24"/>
          <w:lang w:val="sk-SK" w:eastAsia="cs-CZ"/>
        </w:rPr>
        <w:t>povinný poskytnúť ministerstvu súčinnosť nevyhnutnú</w:t>
      </w:r>
      <w:r w:rsidR="004307FD" w:rsidRPr="00DF233A">
        <w:rPr>
          <w:rFonts w:ascii="Arial" w:eastAsia="Times New Roman" w:hAnsi="Arial" w:cs="Arial"/>
          <w:color w:val="000000" w:themeColor="text1"/>
          <w:sz w:val="24"/>
          <w:szCs w:val="24"/>
          <w:lang w:val="sk-SK" w:eastAsia="cs-CZ"/>
        </w:rPr>
        <w:t xml:space="preserve"> na</w:t>
      </w:r>
      <w:r w:rsidR="00E95017" w:rsidRPr="00DF233A">
        <w:rPr>
          <w:rFonts w:ascii="Arial" w:eastAsia="Times New Roman" w:hAnsi="Arial" w:cs="Arial"/>
          <w:color w:val="000000" w:themeColor="text1"/>
          <w:sz w:val="24"/>
          <w:szCs w:val="24"/>
          <w:lang w:val="sk-SK" w:eastAsia="cs-CZ"/>
        </w:rPr>
        <w:t xml:space="preserve"> </w:t>
      </w:r>
      <w:r w:rsidR="00947275" w:rsidRPr="00DF233A">
        <w:rPr>
          <w:rFonts w:ascii="Arial" w:eastAsia="Times New Roman" w:hAnsi="Arial" w:cs="Arial"/>
          <w:color w:val="000000" w:themeColor="text1"/>
          <w:sz w:val="24"/>
          <w:szCs w:val="24"/>
          <w:lang w:val="sk-SK" w:eastAsia="cs-CZ"/>
        </w:rPr>
        <w:t>určenie</w:t>
      </w:r>
      <w:r w:rsidR="008901DE" w:rsidRPr="00DF233A">
        <w:rPr>
          <w:rFonts w:ascii="Arial" w:eastAsia="Times New Roman" w:hAnsi="Arial" w:cs="Arial"/>
          <w:color w:val="000000" w:themeColor="text1"/>
          <w:sz w:val="24"/>
          <w:szCs w:val="24"/>
          <w:lang w:val="sk-SK" w:eastAsia="cs-CZ"/>
        </w:rPr>
        <w:t xml:space="preserve"> podmienok</w:t>
      </w:r>
      <w:r w:rsidRPr="00DF233A">
        <w:rPr>
          <w:rFonts w:ascii="Arial" w:eastAsia="Times New Roman" w:hAnsi="Arial" w:cs="Arial"/>
          <w:color w:val="000000" w:themeColor="text1"/>
          <w:sz w:val="24"/>
          <w:szCs w:val="24"/>
          <w:lang w:val="sk-SK" w:eastAsia="cs-CZ"/>
        </w:rPr>
        <w:t xml:space="preserve"> </w:t>
      </w:r>
      <w:r w:rsidR="00E95017" w:rsidRPr="00DF233A">
        <w:rPr>
          <w:rFonts w:ascii="Arial" w:eastAsia="Times New Roman" w:hAnsi="Arial" w:cs="Arial"/>
          <w:color w:val="000000" w:themeColor="text1"/>
          <w:sz w:val="24"/>
          <w:szCs w:val="24"/>
          <w:lang w:val="sk-SK" w:eastAsia="cs-CZ"/>
        </w:rPr>
        <w:t xml:space="preserve">na </w:t>
      </w:r>
      <w:r w:rsidR="00915888" w:rsidRPr="00DF233A">
        <w:rPr>
          <w:rFonts w:ascii="Arial" w:eastAsia="Times New Roman" w:hAnsi="Arial" w:cs="Arial"/>
          <w:color w:val="000000" w:themeColor="text1"/>
          <w:sz w:val="24"/>
          <w:szCs w:val="24"/>
          <w:lang w:val="sk-SK" w:eastAsia="cs-CZ"/>
        </w:rPr>
        <w:t>zavedenie</w:t>
      </w:r>
      <w:r w:rsidR="00E95017" w:rsidRPr="00DF233A">
        <w:rPr>
          <w:rFonts w:ascii="Arial" w:eastAsia="Times New Roman" w:hAnsi="Arial" w:cs="Arial"/>
          <w:color w:val="000000" w:themeColor="text1"/>
          <w:sz w:val="24"/>
          <w:szCs w:val="24"/>
          <w:lang w:val="sk-SK" w:eastAsia="cs-CZ"/>
        </w:rPr>
        <w:t xml:space="preserve"> kapacitného mechanizm</w:t>
      </w:r>
      <w:r w:rsidR="00B73500" w:rsidRPr="00DF233A">
        <w:rPr>
          <w:rFonts w:ascii="Arial" w:eastAsia="Times New Roman" w:hAnsi="Arial" w:cs="Arial"/>
          <w:color w:val="000000" w:themeColor="text1"/>
          <w:sz w:val="24"/>
          <w:szCs w:val="24"/>
          <w:lang w:val="sk-SK" w:eastAsia="cs-CZ"/>
        </w:rPr>
        <w:t>u</w:t>
      </w:r>
      <w:r w:rsidR="00E95017" w:rsidRPr="00DF233A">
        <w:rPr>
          <w:rFonts w:ascii="Arial" w:eastAsia="Times New Roman" w:hAnsi="Arial" w:cs="Arial"/>
          <w:color w:val="000000" w:themeColor="text1"/>
          <w:sz w:val="24"/>
          <w:szCs w:val="24"/>
          <w:lang w:val="sk-SK" w:eastAsia="cs-CZ"/>
        </w:rPr>
        <w:t xml:space="preserve">. </w:t>
      </w:r>
    </w:p>
    <w:p w14:paraId="32729ED5" w14:textId="6AE3D140" w:rsidR="00DB7A98" w:rsidRPr="00DF233A" w:rsidRDefault="00DB7A9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w:t>
      </w:r>
      <w:r w:rsidR="007D0A5A" w:rsidRPr="00DF233A">
        <w:rPr>
          <w:rFonts w:ascii="Arial" w:eastAsia="Times New Roman" w:hAnsi="Arial" w:cs="Arial"/>
          <w:color w:val="000000" w:themeColor="text1"/>
          <w:sz w:val="24"/>
          <w:szCs w:val="24"/>
          <w:lang w:val="sk-SK" w:eastAsia="cs-CZ"/>
        </w:rPr>
        <w:t>Regulačný výkon</w:t>
      </w:r>
      <w:r w:rsidRPr="00DF233A">
        <w:rPr>
          <w:rFonts w:ascii="Arial" w:eastAsia="Times New Roman" w:hAnsi="Arial" w:cs="Arial"/>
          <w:color w:val="000000" w:themeColor="text1"/>
          <w:sz w:val="24"/>
          <w:szCs w:val="24"/>
          <w:lang w:val="sk-SK" w:eastAsia="cs-CZ"/>
        </w:rPr>
        <w:t xml:space="preserve"> zariadení výrobcov elektriny alebo iných účastníkov trhu s elektrinou nakupovan</w:t>
      </w:r>
      <w:r w:rsidR="00D60F54" w:rsidRPr="00DF233A">
        <w:rPr>
          <w:rFonts w:ascii="Arial" w:eastAsia="Times New Roman" w:hAnsi="Arial" w:cs="Arial"/>
          <w:color w:val="000000" w:themeColor="text1"/>
          <w:sz w:val="24"/>
          <w:szCs w:val="24"/>
          <w:lang w:val="sk-SK" w:eastAsia="cs-CZ"/>
        </w:rPr>
        <w:t>ý</w:t>
      </w:r>
      <w:r w:rsidRPr="00DF233A">
        <w:rPr>
          <w:rFonts w:ascii="Arial" w:eastAsia="Times New Roman" w:hAnsi="Arial" w:cs="Arial"/>
          <w:color w:val="000000" w:themeColor="text1"/>
          <w:sz w:val="24"/>
          <w:szCs w:val="24"/>
          <w:lang w:val="sk-SK" w:eastAsia="cs-CZ"/>
        </w:rPr>
        <w:t xml:space="preserve"> prevádzkovateľom prenosovej sústavy </w:t>
      </w:r>
      <w:r w:rsidR="00C97997" w:rsidRPr="00DF233A">
        <w:rPr>
          <w:rFonts w:ascii="Arial" w:eastAsia="Times New Roman" w:hAnsi="Arial" w:cs="Arial"/>
          <w:color w:val="000000" w:themeColor="text1"/>
          <w:sz w:val="24"/>
          <w:szCs w:val="24"/>
          <w:lang w:val="sk-SK" w:eastAsia="cs-CZ"/>
        </w:rPr>
        <w:t>alebo</w:t>
      </w:r>
      <w:r w:rsidRPr="00DF233A">
        <w:rPr>
          <w:rFonts w:ascii="Arial" w:eastAsia="Times New Roman" w:hAnsi="Arial" w:cs="Arial"/>
          <w:color w:val="000000" w:themeColor="text1"/>
          <w:sz w:val="24"/>
          <w:szCs w:val="24"/>
          <w:lang w:val="sk-SK" w:eastAsia="cs-CZ"/>
        </w:rPr>
        <w:t xml:space="preserve"> postup jeho </w:t>
      </w:r>
      <w:r w:rsidR="00E01FD3" w:rsidRPr="00DF233A">
        <w:rPr>
          <w:rFonts w:ascii="Arial" w:eastAsia="Times New Roman" w:hAnsi="Arial" w:cs="Arial"/>
          <w:color w:val="000000" w:themeColor="text1"/>
          <w:sz w:val="24"/>
          <w:szCs w:val="24"/>
          <w:lang w:val="sk-SK" w:eastAsia="cs-CZ"/>
        </w:rPr>
        <w:t>určenia</w:t>
      </w:r>
      <w:r w:rsidRPr="00DF233A">
        <w:rPr>
          <w:rFonts w:ascii="Arial" w:eastAsia="Times New Roman" w:hAnsi="Arial" w:cs="Arial"/>
          <w:color w:val="000000" w:themeColor="text1"/>
          <w:sz w:val="24"/>
          <w:szCs w:val="24"/>
          <w:lang w:val="sk-SK" w:eastAsia="cs-CZ"/>
        </w:rPr>
        <w:t xml:space="preserve"> schvaľuje </w:t>
      </w:r>
      <w:r w:rsidR="003C6C48" w:rsidRPr="00DF233A">
        <w:rPr>
          <w:rFonts w:ascii="Arial" w:eastAsia="Times New Roman" w:hAnsi="Arial" w:cs="Arial"/>
          <w:color w:val="000000" w:themeColor="text1"/>
          <w:sz w:val="24"/>
          <w:szCs w:val="24"/>
          <w:lang w:val="sk-SK" w:eastAsia="cs-CZ"/>
        </w:rPr>
        <w:t xml:space="preserve">ministerstvo </w:t>
      </w:r>
      <w:r w:rsidRPr="00DF233A">
        <w:rPr>
          <w:rFonts w:ascii="Arial" w:eastAsia="Times New Roman" w:hAnsi="Arial" w:cs="Arial"/>
          <w:color w:val="000000" w:themeColor="text1"/>
          <w:sz w:val="24"/>
          <w:szCs w:val="24"/>
          <w:lang w:val="sk-SK" w:eastAsia="cs-CZ"/>
        </w:rPr>
        <w:t xml:space="preserve">na návrh prevádzkovateľa prenosovej sústavy. </w:t>
      </w:r>
    </w:p>
    <w:p w14:paraId="388A0F52" w14:textId="31C9D910" w:rsidR="00DB7A98" w:rsidRPr="00DF233A" w:rsidRDefault="00DB7A9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evádzkovateľ prenosovej sústavy vypracuje návrh podmienok výberového konan</w:t>
      </w:r>
      <w:r w:rsidR="008A51DF" w:rsidRPr="00DF233A">
        <w:rPr>
          <w:rFonts w:ascii="Arial" w:eastAsia="Times New Roman" w:hAnsi="Arial" w:cs="Arial"/>
          <w:color w:val="000000" w:themeColor="text1"/>
          <w:sz w:val="24"/>
          <w:szCs w:val="24"/>
          <w:lang w:val="sk-SK" w:eastAsia="cs-CZ"/>
        </w:rPr>
        <w:t>ia</w:t>
      </w:r>
      <w:r w:rsidRPr="00DF233A">
        <w:rPr>
          <w:rFonts w:ascii="Arial" w:eastAsia="Times New Roman" w:hAnsi="Arial" w:cs="Arial"/>
          <w:color w:val="000000" w:themeColor="text1"/>
          <w:sz w:val="24"/>
          <w:szCs w:val="24"/>
          <w:lang w:val="sk-SK" w:eastAsia="cs-CZ"/>
        </w:rPr>
        <w:t xml:space="preserve"> na </w:t>
      </w:r>
      <w:r w:rsidR="00357697" w:rsidRPr="00DF233A">
        <w:rPr>
          <w:rFonts w:ascii="Arial" w:eastAsia="Times New Roman" w:hAnsi="Arial" w:cs="Arial"/>
          <w:color w:val="000000" w:themeColor="text1"/>
          <w:sz w:val="24"/>
          <w:szCs w:val="24"/>
          <w:lang w:val="sk-SK" w:eastAsia="cs-CZ"/>
        </w:rPr>
        <w:t>zabezpečenie</w:t>
      </w:r>
      <w:r w:rsidRPr="00DF233A">
        <w:rPr>
          <w:rFonts w:ascii="Arial" w:eastAsia="Times New Roman" w:hAnsi="Arial" w:cs="Arial"/>
          <w:color w:val="000000" w:themeColor="text1"/>
          <w:sz w:val="24"/>
          <w:szCs w:val="24"/>
          <w:lang w:val="sk-SK" w:eastAsia="cs-CZ"/>
        </w:rPr>
        <w:t xml:space="preserve"> </w:t>
      </w:r>
      <w:r w:rsidR="007D0A5A" w:rsidRPr="00DF233A">
        <w:rPr>
          <w:rFonts w:ascii="Arial" w:eastAsia="Times New Roman" w:hAnsi="Arial" w:cs="Arial"/>
          <w:color w:val="000000" w:themeColor="text1"/>
          <w:sz w:val="24"/>
          <w:szCs w:val="24"/>
          <w:lang w:val="sk-SK" w:eastAsia="cs-CZ"/>
        </w:rPr>
        <w:t>potrebného regulačného výkonu</w:t>
      </w:r>
      <w:r w:rsidRPr="00DF233A">
        <w:rPr>
          <w:rFonts w:ascii="Arial" w:eastAsia="Times New Roman" w:hAnsi="Arial" w:cs="Arial"/>
          <w:color w:val="000000" w:themeColor="text1"/>
          <w:sz w:val="24"/>
          <w:szCs w:val="24"/>
          <w:lang w:val="sk-SK" w:eastAsia="cs-CZ"/>
        </w:rPr>
        <w:t xml:space="preserve"> zariadení výrobcov elektriny alebo iných účastníkov trhu s elektrinou a predkladá </w:t>
      </w:r>
      <w:r w:rsidR="00226235" w:rsidRPr="00DF233A">
        <w:rPr>
          <w:rFonts w:ascii="Arial" w:eastAsia="Times New Roman" w:hAnsi="Arial" w:cs="Arial"/>
          <w:color w:val="000000" w:themeColor="text1"/>
          <w:sz w:val="24"/>
          <w:szCs w:val="24"/>
          <w:lang w:val="sk-SK" w:eastAsia="cs-CZ"/>
        </w:rPr>
        <w:t>ho</w:t>
      </w:r>
      <w:r w:rsidRPr="00DF233A">
        <w:rPr>
          <w:rFonts w:ascii="Arial" w:eastAsia="Times New Roman" w:hAnsi="Arial" w:cs="Arial"/>
          <w:color w:val="000000" w:themeColor="text1"/>
          <w:sz w:val="24"/>
          <w:szCs w:val="24"/>
          <w:lang w:val="sk-SK" w:eastAsia="cs-CZ"/>
        </w:rPr>
        <w:t xml:space="preserve"> ministerstvu </w:t>
      </w:r>
      <w:r w:rsidR="00AA2D26"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schváleni</w:t>
      </w:r>
      <w:r w:rsidR="00AA2D26"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Ministerstvo návrh podmienok výberového konania schváli, ak sú v súlade s </w:t>
      </w:r>
      <w:r w:rsidR="008901DE" w:rsidRPr="00DF233A">
        <w:rPr>
          <w:rFonts w:ascii="Arial" w:eastAsia="Times New Roman" w:hAnsi="Arial" w:cs="Arial"/>
          <w:color w:val="000000" w:themeColor="text1"/>
          <w:sz w:val="24"/>
          <w:szCs w:val="24"/>
          <w:lang w:val="sk-SK" w:eastAsia="cs-CZ"/>
        </w:rPr>
        <w:t>podmienkami</w:t>
      </w:r>
      <w:r w:rsidRPr="00DF233A">
        <w:rPr>
          <w:rFonts w:ascii="Arial" w:eastAsia="Times New Roman" w:hAnsi="Arial" w:cs="Arial"/>
          <w:color w:val="000000" w:themeColor="text1"/>
          <w:sz w:val="24"/>
          <w:szCs w:val="24"/>
          <w:lang w:val="sk-SK" w:eastAsia="cs-CZ"/>
        </w:rPr>
        <w:t xml:space="preserve"> </w:t>
      </w:r>
      <w:r w:rsidR="00AA2D26"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w:t>
      </w:r>
      <w:r w:rsidR="00D35E48" w:rsidRPr="00DF233A">
        <w:rPr>
          <w:rFonts w:ascii="Arial" w:eastAsia="Times New Roman" w:hAnsi="Arial" w:cs="Arial"/>
          <w:color w:val="000000" w:themeColor="text1"/>
          <w:sz w:val="24"/>
          <w:szCs w:val="24"/>
          <w:lang w:val="sk-SK" w:eastAsia="cs-CZ"/>
        </w:rPr>
        <w:t>zavedenie</w:t>
      </w:r>
      <w:r w:rsidRPr="00DF233A">
        <w:rPr>
          <w:rFonts w:ascii="Arial" w:eastAsia="Times New Roman" w:hAnsi="Arial" w:cs="Arial"/>
          <w:color w:val="000000" w:themeColor="text1"/>
          <w:sz w:val="24"/>
          <w:szCs w:val="24"/>
          <w:lang w:val="sk-SK" w:eastAsia="cs-CZ"/>
        </w:rPr>
        <w:t xml:space="preserve"> kapacitného mechanizmu </w:t>
      </w:r>
      <w:r w:rsidR="00E01FD3" w:rsidRPr="00DF233A">
        <w:rPr>
          <w:rFonts w:ascii="Arial" w:eastAsia="Times New Roman" w:hAnsi="Arial" w:cs="Arial"/>
          <w:color w:val="000000" w:themeColor="text1"/>
          <w:sz w:val="24"/>
          <w:szCs w:val="24"/>
          <w:lang w:val="sk-SK" w:eastAsia="cs-CZ"/>
        </w:rPr>
        <w:t>určenými</w:t>
      </w:r>
      <w:r w:rsidRPr="00DF233A">
        <w:rPr>
          <w:rFonts w:ascii="Arial" w:eastAsia="Times New Roman" w:hAnsi="Arial" w:cs="Arial"/>
          <w:color w:val="000000" w:themeColor="text1"/>
          <w:sz w:val="24"/>
          <w:szCs w:val="24"/>
          <w:lang w:val="sk-SK" w:eastAsia="cs-CZ"/>
        </w:rPr>
        <w:t xml:space="preserve"> ministerstvom</w:t>
      </w:r>
      <w:r w:rsidR="00AA2D2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 s po</w:t>
      </w:r>
      <w:r w:rsidR="00E01FD3" w:rsidRPr="00DF233A">
        <w:rPr>
          <w:rFonts w:ascii="Arial" w:eastAsia="Times New Roman" w:hAnsi="Arial" w:cs="Arial"/>
          <w:color w:val="000000" w:themeColor="text1"/>
          <w:sz w:val="24"/>
          <w:szCs w:val="24"/>
          <w:lang w:val="sk-SK" w:eastAsia="cs-CZ"/>
        </w:rPr>
        <w:t>dmien</w:t>
      </w:r>
      <w:r w:rsidRPr="00DF233A">
        <w:rPr>
          <w:rFonts w:ascii="Arial" w:eastAsia="Times New Roman" w:hAnsi="Arial" w:cs="Arial"/>
          <w:color w:val="000000" w:themeColor="text1"/>
          <w:sz w:val="24"/>
          <w:szCs w:val="24"/>
          <w:lang w:val="sk-SK" w:eastAsia="cs-CZ"/>
        </w:rPr>
        <w:t>k</w:t>
      </w:r>
      <w:r w:rsidR="001172B2" w:rsidRPr="00DF233A">
        <w:rPr>
          <w:rFonts w:ascii="Arial" w:eastAsia="Times New Roman" w:hAnsi="Arial" w:cs="Arial"/>
          <w:color w:val="000000" w:themeColor="text1"/>
          <w:sz w:val="24"/>
          <w:szCs w:val="24"/>
          <w:lang w:val="sk-SK" w:eastAsia="cs-CZ"/>
        </w:rPr>
        <w:t>ami</w:t>
      </w:r>
      <w:r w:rsidRPr="00DF233A">
        <w:rPr>
          <w:rFonts w:ascii="Arial" w:eastAsia="Times New Roman" w:hAnsi="Arial" w:cs="Arial"/>
          <w:color w:val="000000" w:themeColor="text1"/>
          <w:sz w:val="24"/>
          <w:szCs w:val="24"/>
          <w:lang w:val="sk-SK" w:eastAsia="cs-CZ"/>
        </w:rPr>
        <w:t xml:space="preserve"> </w:t>
      </w:r>
      <w:r w:rsidR="00E01FD3"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stanovenými osobitným predpisom</w:t>
      </w:r>
      <w:r w:rsidR="001172B2" w:rsidRPr="00DF233A">
        <w:rPr>
          <w:rFonts w:ascii="Arial" w:eastAsia="Times New Roman" w:hAnsi="Arial" w:cs="Arial"/>
          <w:color w:val="000000" w:themeColor="text1"/>
          <w:sz w:val="24"/>
          <w:szCs w:val="24"/>
          <w:vertAlign w:val="superscript"/>
          <w:lang w:val="sk-SK" w:eastAsia="cs-CZ"/>
        </w:rPr>
        <w:t>54)</w:t>
      </w:r>
      <w:r w:rsidRPr="00DF233A">
        <w:rPr>
          <w:rFonts w:ascii="Arial" w:eastAsia="Times New Roman" w:hAnsi="Arial" w:cs="Arial"/>
          <w:color w:val="000000" w:themeColor="text1"/>
          <w:sz w:val="24"/>
          <w:szCs w:val="24"/>
          <w:lang w:val="sk-SK" w:eastAsia="cs-CZ"/>
        </w:rPr>
        <w:t>.</w:t>
      </w:r>
    </w:p>
    <w:p w14:paraId="559196AB"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29  </w:t>
      </w:r>
    </w:p>
    <w:p w14:paraId="4596483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4" w:name="c_28939"/>
      <w:bookmarkEnd w:id="134"/>
      <w:r w:rsidRPr="00DF233A">
        <w:rPr>
          <w:rFonts w:ascii="Arial" w:eastAsia="Times New Roman" w:hAnsi="Arial" w:cs="Arial"/>
          <w:b/>
          <w:bCs/>
          <w:color w:val="000000" w:themeColor="text1"/>
          <w:sz w:val="24"/>
          <w:szCs w:val="24"/>
          <w:lang w:val="sk-SK" w:eastAsia="cs-CZ"/>
        </w:rPr>
        <w:t>Desaťročný plán rozvoja sústavy</w:t>
      </w:r>
    </w:p>
    <w:p w14:paraId="0A8ED1D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nosovej sústavy je pri príprave desaťročného plánu rozvoja sústavy podľa § 28 ods. 3 písm. b) povinný vychádzať najmä</w:t>
      </w:r>
    </w:p>
    <w:p w14:paraId="2633B4E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o súčasného a predpokladaného budúceho stavu ponuky a dopytu po kapacite prenosovej sústavy,</w:t>
      </w:r>
    </w:p>
    <w:p w14:paraId="7F6EFF61" w14:textId="036A38E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z primeraných predpokladov výroby elektriny, </w:t>
      </w:r>
      <w:r w:rsidR="00990A33" w:rsidRPr="00DF233A">
        <w:rPr>
          <w:rFonts w:ascii="Arial" w:eastAsia="Times New Roman" w:hAnsi="Arial" w:cs="Arial"/>
          <w:color w:val="000000" w:themeColor="text1"/>
          <w:sz w:val="24"/>
          <w:szCs w:val="24"/>
          <w:lang w:val="sk-SK" w:eastAsia="cs-CZ"/>
        </w:rPr>
        <w:t>uskladňovania elektriny,</w:t>
      </w:r>
      <w:r w:rsidRPr="00DF233A">
        <w:rPr>
          <w:rFonts w:ascii="Arial" w:eastAsia="Times New Roman" w:hAnsi="Arial" w:cs="Arial"/>
          <w:color w:val="000000" w:themeColor="text1"/>
          <w:sz w:val="24"/>
          <w:szCs w:val="24"/>
          <w:lang w:val="sk-SK" w:eastAsia="cs-CZ"/>
        </w:rPr>
        <w:t xml:space="preserve"> dodávky elektriny, spotreby elektriny, výmen elektriny s inými krajinami, pričom zohľadní plán rozvoja sústavy pre celú Európsku úniu a regionálne investičné plány.</w:t>
      </w:r>
    </w:p>
    <w:p w14:paraId="044E0DF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2) Desaťročný plán rozvoja sústavy musí obsahovať účinné opatrenia na zaručenie primeranosti sústavy a bezpečnosti dodávok elektriny. Desaťročný plán rozvoja sústavy najmä</w:t>
      </w:r>
    </w:p>
    <w:p w14:paraId="25F3A0F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vádza hlavné časti prenosovej sústavy, ktoré je potrebné vybudovať alebo zmodernizovať v nasledujúcich desiatich rokoch, spolu s predpokladanými termínmi ich realizácie,</w:t>
      </w:r>
    </w:p>
    <w:p w14:paraId="31FDDF3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vádza všetky investície do prenosovej sústavy, ktoré súvisia s budovaním nových kapacít alebo modernizáciou prenosovej sústavy,</w:t>
      </w:r>
    </w:p>
    <w:p w14:paraId="4C9E930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 ktorých realizácii prevádzkovateľ prenosovej sústavy už rozhodol,</w:t>
      </w:r>
    </w:p>
    <w:p w14:paraId="73FF32B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ktoré sa budú musieť realizovať v nasledujúcich troch rokoch,</w:t>
      </w:r>
    </w:p>
    <w:p w14:paraId="73A3C8B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určuje termíny realizácie investícií podľa písmena b).</w:t>
      </w:r>
    </w:p>
    <w:p w14:paraId="7522476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renosovej sústavy je povinný zohľadniť v desaťročnom pláne rozvoja sústavy rozhodnutie úradu o uložení povinnosti vykonať zmenu desaťročného plánu rozvoja sústavy podľa odseku 7 vydané v predchádzajúcich obdobiach.</w:t>
      </w:r>
    </w:p>
    <w:p w14:paraId="1A926136" w14:textId="7794185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Prevádzkovateľ prenosovej sústavy je povinný návrh desaťročného plánu rozvoja sústavy pred jeho predložením úradu </w:t>
      </w:r>
      <w:r w:rsidR="00894DFF" w:rsidRPr="00DF233A">
        <w:rPr>
          <w:rFonts w:ascii="Arial" w:eastAsia="Times New Roman" w:hAnsi="Arial" w:cs="Arial"/>
          <w:color w:val="000000" w:themeColor="text1"/>
          <w:sz w:val="24"/>
          <w:szCs w:val="24"/>
          <w:lang w:val="sk-SK" w:eastAsia="cs-CZ"/>
        </w:rPr>
        <w:t>verejne konzultovať</w:t>
      </w:r>
      <w:r w:rsidRPr="00DF233A">
        <w:rPr>
          <w:rFonts w:ascii="Arial" w:eastAsia="Times New Roman" w:hAnsi="Arial" w:cs="Arial"/>
          <w:color w:val="000000" w:themeColor="text1"/>
          <w:sz w:val="24"/>
          <w:szCs w:val="24"/>
          <w:lang w:val="sk-SK" w:eastAsia="cs-CZ"/>
        </w:rPr>
        <w:t>.</w:t>
      </w:r>
    </w:p>
    <w:p w14:paraId="13E8597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Úrad konzultuje desaťročný plán rozvoja sústavy nediskriminačným a transparentným spôsobom s existujúcimi a potenciálnymi užívateľmi sústavy a umožní im k nemu uplatniť v primeranej lehote odôvodnené pripomienky. Pripomienkami, ktoré sa desaťročného plánu rozvoja sústavy netýkajú, pripomienkami, ktoré uplatní osoba, ktorá nie je existujúcim užívateľom sústavy alebo neuvedie, z akých dôvodov je potenciálnym užívateľom sústavy, pripomienkami bez odôvodnenia a pripomienkami uplatnenými po uplynutí úradom určenej lehoty, sa úrad nezaoberá. Úrad uverejní informácie o výsledkoch konzultácií vrátane informácie o požiadavkách existujúcich a potenciálnych užívateľov sústavy na realizáciu investícií do prenosovej sústavy na svojom webovom sídle.</w:t>
      </w:r>
    </w:p>
    <w:p w14:paraId="6E58B4C6" w14:textId="07776C4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Úrad preskúma súlad desaťročného plánu rozvoja sústavy s požiadavkami na realizáciu investícií do prenosovej sústavy podľa odseku 5 a s plánom rozvoja sústavy pre celú Európsku úniu. Pri pochybnostiach o súlade desaťročného plánu rozvoja sústavy s plánom rozvoja sústavy pre celú Európsku úniu úrad konzultuje desaťročný plán rozvoja sústavy s</w:t>
      </w:r>
      <w:r w:rsidR="009C5AA9" w:rsidRPr="00DF233A">
        <w:rPr>
          <w:rFonts w:ascii="Arial" w:eastAsia="Times New Roman" w:hAnsi="Arial" w:cs="Arial"/>
          <w:color w:val="000000" w:themeColor="text1"/>
          <w:sz w:val="24"/>
          <w:szCs w:val="24"/>
          <w:lang w:val="sk-SK" w:eastAsia="cs-CZ"/>
        </w:rPr>
        <w:t> Agentúrou Európskej únie pre spoluprácu regulačných orgánov v oblasti energetiky (ďalej len „agentúra“)</w:t>
      </w:r>
      <w:r w:rsidRPr="00DF233A">
        <w:rPr>
          <w:rFonts w:ascii="Arial" w:eastAsia="Times New Roman" w:hAnsi="Arial" w:cs="Arial"/>
          <w:color w:val="000000" w:themeColor="text1"/>
          <w:sz w:val="24"/>
          <w:szCs w:val="24"/>
          <w:lang w:val="sk-SK" w:eastAsia="cs-CZ"/>
        </w:rPr>
        <w:t>.</w:t>
      </w:r>
    </w:p>
    <w:p w14:paraId="784C853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Úrad uloží prevádzkovateľovi prenosovej sústavy povinnosť zmeniť desaťročný plán rozvoja sústavy v úradom určenej primeranej lehote, ak desaťročný plán rozvoja sústavy nezohľadňuje primerané a ekonomicky a technicky uskutočniteľné požiadavky na realizáciu investícií do prenosovej sústavy podľa odseku 5, je v rozpore s plánom rozvoja sústavy pre celú Európsku úniu, alebo nie je vypracovaný v súlade s odsekmi 1 až 3. Účastníkom konania o uložení povinnosti zmeniť desaťročný plán rozvoja sústavy je prevádzkovateľ prenosovej sústavy. Rozhodnutie o uložení povinnosti zmeniť desaťročný plán rozvoja sústavy je prvým úkonom úradu v konaní. Ustanovenia všeobecného predpisu o konaní pred súdmi o odložení vykonateľnosti rozhodnutia sa nepoužijú.</w:t>
      </w:r>
    </w:p>
    <w:p w14:paraId="2EC1F18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8) Úrad sleduje a vyhodnocuje vykonávanie desaťročného plánu rozvoja sústavy.</w:t>
      </w:r>
    </w:p>
    <w:p w14:paraId="3933E54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Ak prevádzkovateľ prenosovej sústavy nezrealizuje investíciu, ktorá sa podľa desaťročného plánu rozvoja sústavy mala zrealizovať v nasledujúcich troch rokoch podľa odseku 2 písm. b), v lehote podľa odseku 2 písm. c), táto investícia je podľa najnovšieho desaťročného plánu rozvoja sústavy stále oprávnená, úrad zabezpečí realizáciu danej investície prijatím nasledujúcich opatrení:</w:t>
      </w:r>
    </w:p>
    <w:p w14:paraId="5F9CD27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loží prevádzkovateľovi prenosovej sústavy povinnosť zrealizovať danú investíciu v lehote určenej úradom,</w:t>
      </w:r>
    </w:p>
    <w:p w14:paraId="397271D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ak prevádzkovateľ prenosovej sústavy nesplní povinnosť uloženú úradom podľa písmena a), uskutoční úrad v súvislosti s danou investíciou výberové konanie, v ktorom umožní transparentným a nediskriminačným spôsobom účasť všetkým investorom; úspešný investor uskutočňuje investíciu na vlastnú zodpovednosť.</w:t>
      </w:r>
    </w:p>
    <w:p w14:paraId="01C6BCD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Úrad opatrenie podľa odseku 9 písm. a) neprijme, ak prevádzkovateľ prenosovej sústavy preukáže, že mu v realizácii investície bráni prekážka, ktorá nastala nezávisle od jeho vôle, a nemožno rozumne predpokladať, že by túto prekážku alebo jej následky mohol prevádzkovateľ prenosovej sústavy odvrátiť alebo prekonať.</w:t>
      </w:r>
    </w:p>
    <w:p w14:paraId="03A5C9A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Ak úrad prijme opatrenie podľa odseku 9 písm. a), prevádzkovateľ prenosovej sústavy je povinný zrealizovať investíciu v lehote určenej úradom. Ak úrad prijme opatrenie podľa odseku 9 písm. b), prevádzkovateľ prenosovej sústavy je povinný poskytnúť investorom všetky informácie potrebné na realizáciu investície, pripojiť nové elektroenergetické zariadenia do prenosovej sústavy a vyvinúť všetko úsilie, ktoré možno od neho spravodlivo požadovať, s cieľom uľahčiť realizáciu investície.</w:t>
      </w:r>
    </w:p>
    <w:p w14:paraId="4536F8F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Ak úrad zabezpečí realizáciu investície do prenosovej sústavy prijatím opatrenia podľa odseku 9, zmluvy obsahujúce finančné dojednania súvisiace s realizáciou týchto investícií do prenosovej sústavy nadobudnú účinnosť až ich schválením úradom.</w:t>
      </w:r>
    </w:p>
    <w:p w14:paraId="102F606F" w14:textId="69668DB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0  </w:t>
      </w:r>
    </w:p>
    <w:p w14:paraId="1E50703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5" w:name="c_29674"/>
      <w:bookmarkEnd w:id="135"/>
      <w:r w:rsidRPr="00DF233A">
        <w:rPr>
          <w:rFonts w:ascii="Arial" w:eastAsia="Times New Roman" w:hAnsi="Arial" w:cs="Arial"/>
          <w:b/>
          <w:bCs/>
          <w:color w:val="000000" w:themeColor="text1"/>
          <w:sz w:val="24"/>
          <w:szCs w:val="24"/>
          <w:lang w:val="sk-SK" w:eastAsia="cs-CZ"/>
        </w:rPr>
        <w:t>Oddelenie prevádzkovania prenosovej sústavy</w:t>
      </w:r>
    </w:p>
    <w:p w14:paraId="321036C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nosovej sústavy je povinný vlastniť prenosovú sústavu.</w:t>
      </w:r>
    </w:p>
    <w:p w14:paraId="5292812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Tá istá osoba alebo tie isté osoby nie sú oprávnené</w:t>
      </w:r>
    </w:p>
    <w:p w14:paraId="2FA4CB0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ávať činnosť výroby elektriny, dodávky elektriny, výroby plynu alebo dodávky plynu alebo priamo alebo nepriamo vykonávať kontrolu nad osobou vykonávajúcou činnosť výroby elektriny, dodávky elektriny, výroby plynu alebo dodávky plynu, a zároveň priamo alebo nepriamo vykonávať kontrolu nad prevádzkovateľom prenosovej sústavy alebo prenosovou sústavou alebo si v súvislosti s nimi uplatňovať akékoľvek právo,</w:t>
      </w:r>
    </w:p>
    <w:p w14:paraId="22CB363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priamo alebo nepriamo vykonávať kontrolu nad prevádzkovateľom prenosovej sústavy alebo nad prenosovou sústavou a zároveň vykonávať činnosť výroby elektriny, dodávky elektriny, výroby plynu alebo dodávky plynu alebo priamo alebo nepriamo vykonávať kontrolu nad osobou vykonávajúcou činnosť výroby elektriny, dodávky </w:t>
      </w:r>
      <w:r w:rsidRPr="00DF233A">
        <w:rPr>
          <w:rFonts w:ascii="Arial" w:eastAsia="Times New Roman" w:hAnsi="Arial" w:cs="Arial"/>
          <w:color w:val="000000" w:themeColor="text1"/>
          <w:sz w:val="24"/>
          <w:szCs w:val="24"/>
          <w:lang w:val="sk-SK" w:eastAsia="cs-CZ"/>
        </w:rPr>
        <w:lastRenderedPageBreak/>
        <w:t>elektriny, výroby plynu alebo dodávky plynu alebo si v súvislosti s ňou uplatňovať akékoľvek právo,</w:t>
      </w:r>
    </w:p>
    <w:p w14:paraId="37F14E9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oliť, vymenúvať alebo inak ustanovovať štatutárny orgán, členov štatutárneho orgánu, členov dozornej rady alebo prokuristu prevádzkovateľa prenosovej sústavy a vykonávať činnosť výroby elektriny alebo dodávky elektriny alebo priamo alebo nepriamo vykonávať kontrolu nad osobou vykonávajúcou činnosť výroby elektriny alebo dodávky elektriny alebo si v súvislosti s ňou uplatňovať akékoľvek právo,</w:t>
      </w:r>
    </w:p>
    <w:p w14:paraId="163B498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byť členom riadiaceho orgánu, dozorného orgánu alebo kontrolného orgánu osoby vykonávajúcej činnosť výroby elektriny alebo dodávky elektriny alebo orgánu, ktorý koná v mene takejto osoby, a zároveň štatutárnym orgánom, členom štatutárneho orgánu, členom dozornej rady alebo prokuristom prevádzkovateľa prenosovej sústavy.</w:t>
      </w:r>
    </w:p>
    <w:p w14:paraId="41A59DA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ávami uvedenými v odseku 2 písm. a), b) a c) sa rozumie najmä</w:t>
      </w:r>
    </w:p>
    <w:p w14:paraId="2F4C21B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ávo vykonávať hlasovacie práva v spoločnosti,</w:t>
      </w:r>
    </w:p>
    <w:p w14:paraId="2213BCF0" w14:textId="0B816DC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ávo voliť, vymenúvať alebo inak ustanovovať členov riadiaceho orgánu, dozorného orgánu alebo kontrolného orgánu podniku alebo orgánu, ktorý koná v mene podniku,</w:t>
      </w:r>
    </w:p>
    <w:p w14:paraId="6880A516" w14:textId="0C920FF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diel na základnom imaní vyšší ako polovica.</w:t>
      </w:r>
    </w:p>
    <w:p w14:paraId="6CFCD26F" w14:textId="02AC65C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Ak osoba uvedená v odseku 2 je Slovenská republika, štátny orgán, orgán územnej samosprávy, právnická osoba zriadená zákonom na plnenie úloh vo verejnom záujme </w:t>
      </w:r>
      <w:r w:rsidRPr="00DF233A">
        <w:rPr>
          <w:rFonts w:ascii="Arial" w:eastAsia="Times New Roman" w:hAnsi="Arial" w:cs="Arial"/>
          <w:color w:val="000000" w:themeColor="text1"/>
          <w:sz w:val="24"/>
          <w:szCs w:val="24"/>
          <w:vertAlign w:val="superscript"/>
          <w:lang w:val="sk-SK" w:eastAsia="cs-CZ"/>
        </w:rPr>
        <w:t>58)</w:t>
      </w:r>
      <w:r w:rsidRPr="00DF233A">
        <w:rPr>
          <w:rFonts w:ascii="Arial" w:eastAsia="Times New Roman" w:hAnsi="Arial" w:cs="Arial"/>
          <w:color w:val="000000" w:themeColor="text1"/>
          <w:sz w:val="24"/>
          <w:szCs w:val="24"/>
          <w:lang w:val="sk-SK" w:eastAsia="cs-CZ"/>
        </w:rPr>
        <w:t> alebo právnická osoba zriadená štátnym orgánom na plnenie úloh vo verejnom záujme, dva samostatné štátne orgány, orgány územnej samosprávy, právnické osoby zriadené zákonom na plnenie úloh vo verejnom záujme alebo právnické osoby zriadené štátnym orgánom na plnenie úloh vo verejnom záujme, z ktorých jedna vykonáva kontrolu nad prevádzkovateľom prenosovej sústavy a druhá vykonáva kontrolu nad osobou vykonávajúcou činnosť výroby elektriny, dodávky elektriny, výroby plynu alebo dodávky plynu alebo si v súvislosti s ňou uplatňuje akékoľvek práva, sa nepovažujú za tú istú osobu.</w:t>
      </w:r>
    </w:p>
    <w:p w14:paraId="74AF5067" w14:textId="1613CAE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ovinnosť podľa odseku 1 sa považuje za splnenú aj vtedy, ak prevádzkovateľ prenosovej sústavy je jedným zo zakladateľov právnickej osoby, ktorá koná ako prevádzkovateľ prenosovej sústavy v dvoch alebo viacerých členských štátoch, alebo v takejto osobe nadobudne účasť a prenechá takejto osobe prenosovú sústavu na účel jej prevádzkovania. To neplatí, ak osobu podľa predchádzajúcej vety založí alebo v nej nadobudne účasť osoba, ktorej nezávislosť nie je overená príslušným orgánom členského štátu v konaní o certifikácii obdobnom konaniu o certifikácii podľa osobitného predpisu </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a ktorá nie je schválená a určená za prevádzkovateľa prenosovej sústavy členským štátom.</w:t>
      </w:r>
    </w:p>
    <w:p w14:paraId="4C570219" w14:textId="591EF99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Výrobca elektriny, dodávateľ elektriny, výrobca plynu alebo dodávateľ plynu nie je oprávnený nadobudnúť kontrolu nad osobou vykonávajúcou činnosť prenosu elektriny v členskom štáte, ktorá nie je súčasťou vertikálne integrovaného podniku. Osoba vykonávajúca činnosť výroby elektriny, dodávky elektriny, výroby plynu alebo dodávky plynu nie je oprávnená nadobudnúť kontrolu nad prevádzkovateľom prenosovej sústavy, ktorý nie je súčasťou vertikálne integrovaného podniku.</w:t>
      </w:r>
    </w:p>
    <w:p w14:paraId="6A197808" w14:textId="3E5AC81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evádzkovateľ prenosovej sústavy nesmie poskytnúť osobám, ktoré sa podieľajú na jeho činnosti, ani obchodné informácie získané pri svojej činnosti, ktoré sú predmetom obchodného tajomstva, </w:t>
      </w:r>
      <w:r w:rsidRPr="00DF233A">
        <w:rPr>
          <w:rFonts w:ascii="Arial" w:eastAsia="Times New Roman" w:hAnsi="Arial" w:cs="Arial"/>
          <w:color w:val="000000" w:themeColor="text1"/>
          <w:sz w:val="24"/>
          <w:szCs w:val="24"/>
          <w:vertAlign w:val="superscript"/>
          <w:lang w:val="sk-SK" w:eastAsia="cs-CZ"/>
        </w:rPr>
        <w:t>59)</w:t>
      </w:r>
      <w:r w:rsidRPr="00DF233A">
        <w:rPr>
          <w:rFonts w:ascii="Arial" w:eastAsia="Times New Roman" w:hAnsi="Arial" w:cs="Arial"/>
          <w:color w:val="000000" w:themeColor="text1"/>
          <w:sz w:val="24"/>
          <w:szCs w:val="24"/>
          <w:lang w:val="sk-SK" w:eastAsia="cs-CZ"/>
        </w:rPr>
        <w:t xml:space="preserve"> alebo iné obchodné informácie dôverného </w:t>
      </w:r>
      <w:r w:rsidRPr="00DF233A">
        <w:rPr>
          <w:rFonts w:ascii="Arial" w:eastAsia="Times New Roman" w:hAnsi="Arial" w:cs="Arial"/>
          <w:color w:val="000000" w:themeColor="text1"/>
          <w:sz w:val="24"/>
          <w:szCs w:val="24"/>
          <w:lang w:val="sk-SK" w:eastAsia="cs-CZ"/>
        </w:rPr>
        <w:lastRenderedPageBreak/>
        <w:t>charakteru osobám vykonávajúcim činnosť výroby elektriny alebo dodávky elektriny okrem prípadov, ak je poskytnutie takých informácií nevyhnutné na uzatvorenie alebo plnenie zmluvy s osobou vykonávajúcou činnosť výroby elektriny alebo dodávky elektriny. Prevádzkovateľ prenosovej sústavy je povinný prijať opatrenia potrebné na splnenie povinnosti podľa prvej vety a monitorovať plnenie týchto opatrení osobami, ktoré sa podieľajú na jeho činnosti.</w:t>
      </w:r>
    </w:p>
    <w:p w14:paraId="686B1044" w14:textId="2341169D" w:rsidR="006D47FA"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Na účely odseku 2 písm. b) a c) sa za osobu vykonávajúcu činnosť výroby elektriny alebo dodávky elektriny nepovažuje koncový odberateľ, ak priamo alebo prostredníctvom osôb, nad ktorými vykonáva kontrolu samostatne alebo spoločne s inými, vykonáva činnosť výroby elektriny alebo dodávky elektriny, ak po zohľadnení objemu elektriny vyrobenej osobami, nad ktorými vykonáva kontrolu samostatne alebo spoločne s inými, je v celoročnom priemere čistým spotrebiteľom elektriny, a tržby z predaja elektriny, ktorú predáva tretím stranám, sú v porovnaní s tržbami z jeho inej obchodnej činnosti nepatrné.</w:t>
      </w:r>
      <w:bookmarkStart w:id="136" w:name="c_30390"/>
      <w:bookmarkStart w:id="137" w:name="pa_31"/>
      <w:bookmarkStart w:id="138" w:name="p_31"/>
      <w:bookmarkEnd w:id="136"/>
      <w:bookmarkEnd w:id="137"/>
      <w:bookmarkEnd w:id="138"/>
    </w:p>
    <w:p w14:paraId="7F6130E5"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1  </w:t>
      </w:r>
    </w:p>
    <w:p w14:paraId="323B2848"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39" w:name="c_30392"/>
      <w:bookmarkEnd w:id="139"/>
      <w:r w:rsidRPr="00DF233A">
        <w:rPr>
          <w:rFonts w:ascii="Arial" w:eastAsia="Times New Roman" w:hAnsi="Arial" w:cs="Arial"/>
          <w:b/>
          <w:bCs/>
          <w:color w:val="000000" w:themeColor="text1"/>
          <w:sz w:val="24"/>
          <w:szCs w:val="24"/>
          <w:lang w:val="sk-SK" w:eastAsia="cs-CZ"/>
        </w:rPr>
        <w:t>Práva a povinnosti prevádzkovateľa distribučnej sústavy</w:t>
      </w:r>
    </w:p>
    <w:p w14:paraId="62F0A5C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distribučnej sústavy má právo</w:t>
      </w:r>
    </w:p>
    <w:p w14:paraId="0F910C1D" w14:textId="77955EA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w:t>
      </w:r>
      <w:r w:rsidR="00EB48FA" w:rsidRPr="00DF233A">
        <w:rPr>
          <w:rFonts w:ascii="Arial" w:hAnsi="Arial" w:cs="Arial"/>
          <w:iCs/>
          <w:color w:val="000000" w:themeColor="text1"/>
          <w:sz w:val="24"/>
          <w:szCs w:val="24"/>
          <w:lang w:val="sk-SK"/>
        </w:rPr>
        <w:t xml:space="preserve">zriaďovať a prevádzkovať elektronickú komunikačnú sieť, </w:t>
      </w:r>
      <w:r w:rsidR="00EB48FA" w:rsidRPr="00DF233A">
        <w:rPr>
          <w:rFonts w:ascii="Arial" w:hAnsi="Arial" w:cs="Arial"/>
          <w:bCs/>
          <w:iCs/>
          <w:color w:val="000000" w:themeColor="text1"/>
          <w:sz w:val="24"/>
          <w:szCs w:val="24"/>
          <w:lang w:val="sk-SK"/>
        </w:rPr>
        <w:t>ktorej základným účelom je zabezpečenie riadenia</w:t>
      </w:r>
      <w:r w:rsidR="00EB48FA" w:rsidRPr="00DF233A">
        <w:rPr>
          <w:rFonts w:ascii="Arial" w:hAnsi="Arial" w:cs="Arial"/>
          <w:iCs/>
          <w:color w:val="000000" w:themeColor="text1"/>
          <w:sz w:val="24"/>
          <w:szCs w:val="24"/>
          <w:lang w:val="sk-SK"/>
        </w:rPr>
        <w:t xml:space="preserve"> prevádzky sústavy a zabezpečenie prenosu informácií potrebných na automatizáciu riadenia v súlade s osobitným predpisom,</w:t>
      </w:r>
      <w:r w:rsidR="00EB48FA" w:rsidRPr="00DF233A">
        <w:rPr>
          <w:rFonts w:ascii="Arial" w:hAnsi="Arial" w:cs="Arial"/>
          <w:iCs/>
          <w:color w:val="000000" w:themeColor="text1"/>
          <w:sz w:val="24"/>
          <w:szCs w:val="24"/>
          <w:vertAlign w:val="superscript"/>
          <w:lang w:val="sk-SK"/>
        </w:rPr>
        <w:t>52</w:t>
      </w:r>
      <w:r w:rsidR="00EB48FA" w:rsidRPr="00DF233A">
        <w:rPr>
          <w:rFonts w:ascii="Arial" w:hAnsi="Arial" w:cs="Arial"/>
          <w:iCs/>
          <w:color w:val="000000" w:themeColor="text1"/>
          <w:sz w:val="24"/>
          <w:szCs w:val="24"/>
          <w:lang w:val="sk-SK"/>
        </w:rPr>
        <w:t>)</w:t>
      </w:r>
    </w:p>
    <w:p w14:paraId="2D04C972" w14:textId="385C886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kupovať elektrinu potrebnú na krytie strát elektriny v</w:t>
      </w:r>
      <w:r w:rsidR="00E8175E"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sústave</w:t>
      </w:r>
      <w:r w:rsidR="006B5D6C" w:rsidRPr="00DF233A">
        <w:rPr>
          <w:rFonts w:ascii="Arial" w:eastAsia="Times New Roman" w:hAnsi="Arial" w:cs="Arial"/>
          <w:color w:val="000000" w:themeColor="text1"/>
          <w:sz w:val="24"/>
          <w:szCs w:val="24"/>
          <w:lang w:val="sk-SK" w:eastAsia="cs-CZ"/>
        </w:rPr>
        <w:t xml:space="preserve">, </w:t>
      </w:r>
      <w:r w:rsidR="00AF3A2F" w:rsidRPr="00DF233A">
        <w:rPr>
          <w:rFonts w:ascii="Arial" w:eastAsia="Times New Roman" w:hAnsi="Arial" w:cs="Arial"/>
          <w:color w:val="000000" w:themeColor="text1"/>
          <w:sz w:val="24"/>
          <w:szCs w:val="24"/>
          <w:lang w:val="sk-SK" w:eastAsia="cs-CZ"/>
        </w:rPr>
        <w:t xml:space="preserve">nefrekvenčné </w:t>
      </w:r>
      <w:r w:rsidR="00E8175E" w:rsidRPr="00DF233A">
        <w:rPr>
          <w:rFonts w:ascii="Arial" w:eastAsia="Times New Roman" w:hAnsi="Arial" w:cs="Arial"/>
          <w:color w:val="000000" w:themeColor="text1"/>
          <w:sz w:val="24"/>
          <w:szCs w:val="24"/>
          <w:lang w:val="sk-SK" w:eastAsia="cs-CZ"/>
        </w:rPr>
        <w:t>podporné</w:t>
      </w:r>
      <w:r w:rsidR="00AF3A2F" w:rsidRPr="00DF233A">
        <w:rPr>
          <w:rFonts w:ascii="Arial" w:eastAsia="Times New Roman" w:hAnsi="Arial" w:cs="Arial"/>
          <w:color w:val="000000" w:themeColor="text1"/>
          <w:sz w:val="24"/>
          <w:szCs w:val="24"/>
          <w:lang w:val="sk-SK" w:eastAsia="cs-CZ"/>
        </w:rPr>
        <w:t xml:space="preserve"> služby </w:t>
      </w:r>
      <w:r w:rsidR="006B5D6C" w:rsidRPr="00DF233A">
        <w:rPr>
          <w:rFonts w:ascii="Arial" w:eastAsia="Times New Roman" w:hAnsi="Arial" w:cs="Arial"/>
          <w:color w:val="000000" w:themeColor="text1"/>
          <w:sz w:val="24"/>
          <w:szCs w:val="24"/>
          <w:lang w:val="sk-SK" w:eastAsia="cs-CZ"/>
        </w:rPr>
        <w:t xml:space="preserve">a </w:t>
      </w:r>
      <w:r w:rsidR="0028085D" w:rsidRPr="00DF233A">
        <w:rPr>
          <w:rFonts w:ascii="Arial" w:eastAsia="Times New Roman" w:hAnsi="Arial" w:cs="Arial"/>
          <w:color w:val="000000" w:themeColor="text1"/>
          <w:sz w:val="24"/>
          <w:szCs w:val="24"/>
          <w:lang w:val="sk-SK" w:eastAsia="cs-CZ"/>
        </w:rPr>
        <w:t>flexibilit</w:t>
      </w:r>
      <w:r w:rsidR="00C279CF" w:rsidRPr="00DF233A">
        <w:rPr>
          <w:rFonts w:ascii="Arial" w:eastAsia="Times New Roman" w:hAnsi="Arial" w:cs="Arial"/>
          <w:color w:val="000000" w:themeColor="text1"/>
          <w:sz w:val="24"/>
          <w:szCs w:val="24"/>
          <w:lang w:val="sk-SK" w:eastAsia="cs-CZ"/>
        </w:rPr>
        <w:t>u</w:t>
      </w:r>
      <w:r w:rsidR="00D91B77" w:rsidRPr="00DF233A">
        <w:rPr>
          <w:rFonts w:ascii="Arial" w:eastAsia="Times New Roman" w:hAnsi="Arial" w:cs="Arial"/>
          <w:color w:val="000000" w:themeColor="text1"/>
          <w:sz w:val="24"/>
          <w:szCs w:val="24"/>
          <w:lang w:val="sk-SK" w:eastAsia="cs-CZ"/>
        </w:rPr>
        <w:t xml:space="preserve"> </w:t>
      </w:r>
      <w:r w:rsidR="00E8175E" w:rsidRPr="00DF233A">
        <w:rPr>
          <w:rFonts w:ascii="Arial" w:eastAsia="Times New Roman" w:hAnsi="Arial" w:cs="Arial"/>
          <w:color w:val="000000" w:themeColor="text1"/>
          <w:sz w:val="24"/>
          <w:szCs w:val="24"/>
          <w:lang w:val="sk-SK" w:eastAsia="cs-CZ"/>
        </w:rPr>
        <w:t>nevyhnutné</w:t>
      </w:r>
      <w:r w:rsidR="00AF3A2F" w:rsidRPr="00DF233A">
        <w:rPr>
          <w:rFonts w:ascii="Arial" w:eastAsia="Times New Roman" w:hAnsi="Arial" w:cs="Arial"/>
          <w:color w:val="000000" w:themeColor="text1"/>
          <w:sz w:val="24"/>
          <w:szCs w:val="24"/>
          <w:lang w:val="sk-SK" w:eastAsia="cs-CZ"/>
        </w:rPr>
        <w:t xml:space="preserve"> na zabezpečenie prevádzkovej spoľahlivosti distribučnej sústavy </w:t>
      </w:r>
      <w:r w:rsidRPr="00DF233A">
        <w:rPr>
          <w:rFonts w:ascii="Arial" w:eastAsia="Times New Roman" w:hAnsi="Arial" w:cs="Arial"/>
          <w:color w:val="000000" w:themeColor="text1"/>
          <w:sz w:val="24"/>
          <w:szCs w:val="24"/>
          <w:lang w:val="sk-SK" w:eastAsia="cs-CZ"/>
        </w:rPr>
        <w:t>transparentným a nediskriminačným spôsobom a na základe trhových postupov,</w:t>
      </w:r>
      <w:r w:rsidR="005D5D27" w:rsidRPr="00DF233A">
        <w:rPr>
          <w:rFonts w:ascii="Arial" w:eastAsia="Times New Roman" w:hAnsi="Arial" w:cs="Arial"/>
          <w:color w:val="000000" w:themeColor="text1"/>
          <w:sz w:val="24"/>
          <w:szCs w:val="24"/>
          <w:lang w:val="sk-SK" w:eastAsia="cs-CZ"/>
        </w:rPr>
        <w:t xml:space="preserve"> </w:t>
      </w:r>
    </w:p>
    <w:p w14:paraId="772B370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akupovať elektrinu pre vlastnú spotrebu transparentným a nediskriminačným spôsobom,</w:t>
      </w:r>
    </w:p>
    <w:p w14:paraId="7434C76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dmietnuť prístup do sústavy z dôvodu nedostatku kapacity sústavy,</w:t>
      </w:r>
    </w:p>
    <w:p w14:paraId="39F86DAA" w14:textId="678B7A7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obmedziť alebo prerušiť bez nároku na náhradu škody okrem prípadov, ak škoda vznikla zavinením prevádzkovateľa distribučnej sústavy, v nevyhnutnom rozsahu a na nevyhnutnú dobu distribúciu elektriny </w:t>
      </w:r>
      <w:r w:rsidR="005B1BAA" w:rsidRPr="00DF233A">
        <w:rPr>
          <w:rFonts w:ascii="Arial" w:eastAsia="Times New Roman" w:hAnsi="Arial" w:cs="Arial"/>
          <w:color w:val="000000" w:themeColor="text1"/>
          <w:sz w:val="24"/>
          <w:szCs w:val="24"/>
          <w:lang w:val="sk-SK" w:eastAsia="cs-CZ"/>
        </w:rPr>
        <w:t xml:space="preserve">alebo prístup do distribučnej sústavy </w:t>
      </w:r>
      <w:r w:rsidRPr="00DF233A">
        <w:rPr>
          <w:rFonts w:ascii="Arial" w:eastAsia="Times New Roman" w:hAnsi="Arial" w:cs="Arial"/>
          <w:color w:val="000000" w:themeColor="text1"/>
          <w:sz w:val="24"/>
          <w:szCs w:val="24"/>
          <w:lang w:val="sk-SK" w:eastAsia="cs-CZ"/>
        </w:rPr>
        <w:t>pri</w:t>
      </w:r>
    </w:p>
    <w:p w14:paraId="679F2E1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bezprostrednom ohrození života, zdravia alebo majetku osôb a pri likvidácii týchto stavov,</w:t>
      </w:r>
    </w:p>
    <w:p w14:paraId="350DB2D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stavoch núdze alebo pri predchádzaní stavu núdze,</w:t>
      </w:r>
    </w:p>
    <w:p w14:paraId="2182BC0C" w14:textId="40DF80C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eoprávnenom odbere elektriny, a to až do nahradenia škody spôsobenej neoprávneným odberom a splnenia podmienok podľa § 46 ods. 5, ak sa prevádzkovateľ distribučnej sústavy, dodávateľ elektriny a odberateľ elektriny nedohodnú inak</w:t>
      </w:r>
      <w:r w:rsidR="001A03B3" w:rsidRPr="00DF233A">
        <w:rPr>
          <w:rFonts w:ascii="Arial" w:eastAsia="Times New Roman" w:hAnsi="Arial" w:cs="Arial"/>
          <w:color w:val="000000" w:themeColor="text1"/>
          <w:sz w:val="24"/>
          <w:szCs w:val="24"/>
          <w:lang w:val="sk-SK" w:eastAsia="cs-CZ"/>
        </w:rPr>
        <w:t xml:space="preserve">; </w:t>
      </w:r>
      <w:r w:rsidR="006F06C3" w:rsidRPr="00DF233A">
        <w:rPr>
          <w:rFonts w:ascii="Arial" w:eastAsia="Times New Roman" w:hAnsi="Arial" w:cs="Arial"/>
          <w:color w:val="000000" w:themeColor="text1"/>
          <w:sz w:val="24"/>
          <w:szCs w:val="24"/>
          <w:lang w:val="sk-SK" w:eastAsia="cs-CZ"/>
        </w:rPr>
        <w:t xml:space="preserve">obmedziť alebo prerušiť distribúciu elektriny </w:t>
      </w:r>
      <w:r w:rsidR="00EE1E71" w:rsidRPr="00DF233A">
        <w:rPr>
          <w:rFonts w:ascii="Arial" w:eastAsia="Times New Roman" w:hAnsi="Arial" w:cs="Arial"/>
          <w:color w:val="000000" w:themeColor="text1"/>
          <w:sz w:val="24"/>
          <w:szCs w:val="24"/>
          <w:lang w:val="sk-SK" w:eastAsia="cs-CZ"/>
        </w:rPr>
        <w:t xml:space="preserve">závislým </w:t>
      </w:r>
      <w:r w:rsidR="006F06C3" w:rsidRPr="00DF233A">
        <w:rPr>
          <w:rFonts w:ascii="Arial" w:eastAsia="Times New Roman" w:hAnsi="Arial" w:cs="Arial"/>
          <w:color w:val="000000" w:themeColor="text1"/>
          <w:sz w:val="24"/>
          <w:szCs w:val="24"/>
          <w:lang w:val="sk-SK" w:eastAsia="cs-CZ"/>
        </w:rPr>
        <w:t>odberateľom elektriny pri neoprávnenom odbere elektriny podľa § 46 ods. 1 písm. a) druhého bodu</w:t>
      </w:r>
      <w:r w:rsidR="00E01A72" w:rsidRPr="00DF233A">
        <w:rPr>
          <w:rFonts w:ascii="Arial" w:eastAsia="Times New Roman" w:hAnsi="Arial" w:cs="Arial"/>
          <w:color w:val="000000" w:themeColor="text1"/>
          <w:sz w:val="24"/>
          <w:szCs w:val="24"/>
          <w:lang w:val="sk-SK" w:eastAsia="cs-CZ"/>
        </w:rPr>
        <w:t xml:space="preserve"> </w:t>
      </w:r>
      <w:r w:rsidR="006F06C3" w:rsidRPr="00DF233A">
        <w:rPr>
          <w:rFonts w:ascii="Arial" w:eastAsia="Times New Roman" w:hAnsi="Arial" w:cs="Arial"/>
          <w:color w:val="000000" w:themeColor="text1"/>
          <w:sz w:val="24"/>
          <w:szCs w:val="24"/>
          <w:lang w:val="sk-SK" w:eastAsia="cs-CZ"/>
        </w:rPr>
        <w:t>nie je možné v období od 1. novembra do 31. marca</w:t>
      </w:r>
      <w:r w:rsidRPr="00DF233A">
        <w:rPr>
          <w:rFonts w:ascii="Arial" w:eastAsia="Times New Roman" w:hAnsi="Arial" w:cs="Arial"/>
          <w:color w:val="000000" w:themeColor="text1"/>
          <w:sz w:val="24"/>
          <w:szCs w:val="24"/>
          <w:lang w:val="sk-SK" w:eastAsia="cs-CZ"/>
        </w:rPr>
        <w:t>,</w:t>
      </w:r>
    </w:p>
    <w:p w14:paraId="12E23F0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abránení alebo opakovanom neumožnení prístupu k meraciemu zariadeniu odberateľom elektriny alebo výrobcom elektriny,</w:t>
      </w:r>
    </w:p>
    <w:p w14:paraId="36CB430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ácach na zariadeniach sústavy alebo v ochrannom pásme, ak sú plánované,</w:t>
      </w:r>
    </w:p>
    <w:p w14:paraId="1E31F12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6. poruchách na zariadeniach sústavy a počas ich odstraňovania,</w:t>
      </w:r>
    </w:p>
    <w:p w14:paraId="630A07C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dodávke alebo odbere elektriny zariadeniami, ktoré ohrozujú život, zdravie alebo majetok osôb,</w:t>
      </w:r>
    </w:p>
    <w:p w14:paraId="4D480EA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odbere elektriny zariadeniami, ktoré ovplyvňujú kvalitu a spoľahlivosť dodávky elektriny, a ak odberateľ elektriny nezabezpečil obmedzenie týchto vplyvov dostupnými technickými prostriedkami,</w:t>
      </w:r>
    </w:p>
    <w:p w14:paraId="0952D78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dodávke elektriny zariadeniami, ktoré ovplyvňujú kvalitu a spoľahlivosť dodávky elektriny, a ak výrobca elektriny nezabezpečil obmedzenie týchto vplyvov dostupnými technickými prostriedkami,</w:t>
      </w:r>
    </w:p>
    <w:p w14:paraId="0D936ACE" w14:textId="30C07CF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neplnení zmluvne dohodnutých platobných podmienok za distribúciu elektriny po predchádzajúcej výzve alebo neplnení povinností podľa § 35 ods. </w:t>
      </w:r>
      <w:r w:rsidR="00575A9C"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ísm. g),</w:t>
      </w:r>
    </w:p>
    <w:p w14:paraId="1C9BD7FA" w14:textId="595C4E4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žiadosti dodávateľa elektriny podľa § 34 ods. 1 písm. f)</w:t>
      </w:r>
      <w:r w:rsidR="00EF0308" w:rsidRPr="00DF233A">
        <w:rPr>
          <w:rFonts w:ascii="Arial" w:eastAsia="Times New Roman" w:hAnsi="Arial" w:cs="Arial"/>
          <w:color w:val="000000" w:themeColor="text1"/>
          <w:sz w:val="24"/>
          <w:szCs w:val="24"/>
          <w:lang w:val="sk-SK" w:eastAsia="cs-CZ"/>
        </w:rPr>
        <w:t xml:space="preserve">; obmedziť alebo prerušiť distribúciu elektriny </w:t>
      </w:r>
      <w:r w:rsidR="00EE1E71" w:rsidRPr="00DF233A">
        <w:rPr>
          <w:rFonts w:ascii="Arial" w:eastAsia="Times New Roman" w:hAnsi="Arial" w:cs="Arial"/>
          <w:color w:val="000000" w:themeColor="text1"/>
          <w:sz w:val="24"/>
          <w:szCs w:val="24"/>
          <w:lang w:val="sk-SK" w:eastAsia="cs-CZ"/>
        </w:rPr>
        <w:t xml:space="preserve">závislým </w:t>
      </w:r>
      <w:r w:rsidR="00EF0308" w:rsidRPr="00DF233A">
        <w:rPr>
          <w:rFonts w:ascii="Arial" w:eastAsia="Times New Roman" w:hAnsi="Arial" w:cs="Arial"/>
          <w:color w:val="000000" w:themeColor="text1"/>
          <w:sz w:val="24"/>
          <w:szCs w:val="24"/>
          <w:lang w:val="sk-SK" w:eastAsia="cs-CZ"/>
        </w:rPr>
        <w:t>odberateľom elektriny nie je možné v období od 1. novembra do 31. marca</w:t>
      </w:r>
      <w:r w:rsidRPr="00DF233A">
        <w:rPr>
          <w:rFonts w:ascii="Arial" w:eastAsia="Times New Roman" w:hAnsi="Arial" w:cs="Arial"/>
          <w:color w:val="000000" w:themeColor="text1"/>
          <w:sz w:val="24"/>
          <w:szCs w:val="24"/>
          <w:lang w:val="sk-SK" w:eastAsia="cs-CZ"/>
        </w:rPr>
        <w:t>,</w:t>
      </w:r>
    </w:p>
    <w:p w14:paraId="34F8C39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vybaviť odberné miesto technickým zariadením regulujúcim veľkosť odberu,</w:t>
      </w:r>
    </w:p>
    <w:p w14:paraId="43EC998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vyžadovať od účastníkov trhu s elektrinou údaje potrebné na prípravu a riadenie prevádzky sústavy vo všetkých jej etapách, a to ročnej, mesačnej, týždennej a dennej, na plánovanie kapacity sústavy a na finančné vysporiadanie v rozsahu podľa obchodných podmienok prevádzkovateľa distribučnej sústavy,</w:t>
      </w:r>
    </w:p>
    <w:p w14:paraId="52879EF4" w14:textId="4534AB0D" w:rsidR="0059089B" w:rsidRPr="00DF233A" w:rsidRDefault="00876CC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D96116" w:rsidRPr="00DF233A">
        <w:rPr>
          <w:rFonts w:ascii="Arial" w:eastAsia="Times New Roman" w:hAnsi="Arial" w:cs="Arial"/>
          <w:color w:val="000000" w:themeColor="text1"/>
          <w:sz w:val="24"/>
          <w:szCs w:val="24"/>
          <w:lang w:val="sk-SK" w:eastAsia="cs-CZ"/>
        </w:rPr>
        <w:t>) zúčastňovať sa organizovaného krátkodobého cezhraničného trhu s elektrinou, ak je subjektom zúčtovania a uzatvoril s organizátorom krátkodobého trhu s elektrinou zmluvu o prístupe a podmienkach účasti na organizovanom krátkodobom cezhraničnom trhu s</w:t>
      </w:r>
      <w:r w:rsidR="005F134C" w:rsidRPr="00DF233A">
        <w:rPr>
          <w:rFonts w:ascii="Arial" w:eastAsia="Times New Roman" w:hAnsi="Arial" w:cs="Arial"/>
          <w:color w:val="000000" w:themeColor="text1"/>
          <w:sz w:val="24"/>
          <w:szCs w:val="24"/>
          <w:lang w:val="sk-SK" w:eastAsia="cs-CZ"/>
        </w:rPr>
        <w:t> </w:t>
      </w:r>
      <w:r w:rsidR="00D96116" w:rsidRPr="00DF233A">
        <w:rPr>
          <w:rFonts w:ascii="Arial" w:eastAsia="Times New Roman" w:hAnsi="Arial" w:cs="Arial"/>
          <w:color w:val="000000" w:themeColor="text1"/>
          <w:sz w:val="24"/>
          <w:szCs w:val="24"/>
          <w:lang w:val="sk-SK" w:eastAsia="cs-CZ"/>
        </w:rPr>
        <w:t>elektrinou</w:t>
      </w:r>
      <w:r w:rsidR="005F134C" w:rsidRPr="00DF233A">
        <w:rPr>
          <w:rFonts w:ascii="Arial" w:eastAsia="Times New Roman" w:hAnsi="Arial" w:cs="Arial"/>
          <w:color w:val="000000" w:themeColor="text1"/>
          <w:sz w:val="24"/>
          <w:szCs w:val="24"/>
          <w:lang w:val="sk-SK" w:eastAsia="cs-CZ"/>
        </w:rPr>
        <w:t>,</w:t>
      </w:r>
    </w:p>
    <w:p w14:paraId="1F7FA04F" w14:textId="1B2B97CF" w:rsidR="008A0C3C" w:rsidRPr="00DF233A" w:rsidRDefault="0059089B" w:rsidP="005F134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w:t>
      </w:r>
      <w:r w:rsidR="00BE3B23" w:rsidRPr="00DF233A">
        <w:rPr>
          <w:rFonts w:ascii="Arial" w:eastAsia="Times New Roman" w:hAnsi="Arial" w:cs="Arial"/>
          <w:color w:val="000000" w:themeColor="text1"/>
          <w:sz w:val="24"/>
          <w:szCs w:val="24"/>
          <w:lang w:val="sk-SK" w:eastAsia="cs-CZ"/>
        </w:rPr>
        <w:t>zrušiť miesto pripojenia koncového odberateľa elektriny, výrobcu elektriny, prevádzkovateľa zariadenia na uskladňovanie elektriny, energetického spoločenstva alebo prevádzkovateľa miestnej distribučnej sústavy v súlade s pravidlami trhu na základe rozhodnutia úradu vydaného na návrh prevádzkovateľa distribučnej sústavy</w:t>
      </w:r>
      <w:r w:rsidR="005F134C" w:rsidRPr="00DF233A">
        <w:rPr>
          <w:rFonts w:ascii="Arial" w:eastAsia="Times New Roman" w:hAnsi="Arial" w:cs="Arial"/>
          <w:color w:val="000000" w:themeColor="text1"/>
          <w:sz w:val="24"/>
          <w:szCs w:val="24"/>
          <w:lang w:val="sk-SK" w:eastAsia="cs-CZ"/>
        </w:rPr>
        <w:t>,</w:t>
      </w:r>
    </w:p>
    <w:p w14:paraId="28EF25B5" w14:textId="5185D9CA" w:rsidR="005F134C" w:rsidRPr="00DF233A" w:rsidRDefault="005F134C" w:rsidP="005F134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j) </w:t>
      </w:r>
      <w:r w:rsidR="00524B41" w:rsidRPr="00DF233A">
        <w:rPr>
          <w:rFonts w:ascii="Arial" w:eastAsia="Times New Roman" w:hAnsi="Arial" w:cs="Arial"/>
          <w:color w:val="000000" w:themeColor="text1"/>
          <w:sz w:val="24"/>
          <w:szCs w:val="24"/>
          <w:lang w:val="sk-SK" w:eastAsia="cs-CZ"/>
        </w:rPr>
        <w:t xml:space="preserve">vydať pokyn k obmedzeniu aktivácie </w:t>
      </w:r>
      <w:r w:rsidR="00A3003F" w:rsidRPr="00DF233A">
        <w:rPr>
          <w:rFonts w:ascii="Arial" w:eastAsia="Times New Roman" w:hAnsi="Arial" w:cs="Arial"/>
          <w:color w:val="000000" w:themeColor="text1"/>
          <w:sz w:val="24"/>
          <w:szCs w:val="24"/>
          <w:lang w:val="sk-SK" w:eastAsia="cs-CZ"/>
        </w:rPr>
        <w:t xml:space="preserve">agregovanej </w:t>
      </w:r>
      <w:r w:rsidR="00524B41" w:rsidRPr="00DF233A">
        <w:rPr>
          <w:rFonts w:ascii="Arial" w:eastAsia="Times New Roman" w:hAnsi="Arial" w:cs="Arial"/>
          <w:color w:val="000000" w:themeColor="text1"/>
          <w:sz w:val="24"/>
          <w:szCs w:val="24"/>
          <w:lang w:val="sk-SK" w:eastAsia="cs-CZ"/>
        </w:rPr>
        <w:t>flexibility, ak by aktiváciou flexibility bola ohrozená bezpečnosť prevádzky distribučnej sústavy</w:t>
      </w:r>
      <w:r w:rsidRPr="00DF233A">
        <w:rPr>
          <w:rFonts w:ascii="Arial" w:eastAsia="Times New Roman" w:hAnsi="Arial" w:cs="Arial"/>
          <w:color w:val="000000" w:themeColor="text1"/>
          <w:sz w:val="24"/>
          <w:szCs w:val="24"/>
          <w:lang w:val="sk-SK" w:eastAsia="cs-CZ"/>
        </w:rPr>
        <w:t>.</w:t>
      </w:r>
    </w:p>
    <w:p w14:paraId="6851DB43" w14:textId="31D609F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distribučnej sústavy je povinný</w:t>
      </w:r>
    </w:p>
    <w:p w14:paraId="5317B55C" w14:textId="525497D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zabezpečiť spoľahlivé, bezpečné a účinné prevádzkovanie sústavy za hospodárnych podmienok pri dodržaní podmienok ochrany životného prostredia a energetickú </w:t>
      </w:r>
      <w:r w:rsidR="004B332C" w:rsidRPr="00DF233A">
        <w:rPr>
          <w:rFonts w:ascii="Arial" w:eastAsia="Times New Roman" w:hAnsi="Arial" w:cs="Arial"/>
          <w:color w:val="000000" w:themeColor="text1"/>
          <w:sz w:val="24"/>
          <w:szCs w:val="24"/>
          <w:lang w:val="sk-SK" w:eastAsia="cs-CZ"/>
        </w:rPr>
        <w:t>efektívnosť</w:t>
      </w:r>
      <w:r w:rsidRPr="00DF233A">
        <w:rPr>
          <w:rFonts w:ascii="Arial" w:eastAsia="Times New Roman" w:hAnsi="Arial" w:cs="Arial"/>
          <w:color w:val="000000" w:themeColor="text1"/>
          <w:sz w:val="24"/>
          <w:szCs w:val="24"/>
          <w:lang w:val="sk-SK" w:eastAsia="cs-CZ"/>
        </w:rPr>
        <w:t>,</w:t>
      </w:r>
    </w:p>
    <w:p w14:paraId="09F33697" w14:textId="4F6D1EA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bezpečiť užívateľom distribučnej sústavy nediskriminačné podmienky na pripojenie do sústavy,</w:t>
      </w:r>
    </w:p>
    <w:p w14:paraId="7C455C81" w14:textId="6FB6B5D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zabezpečiť prístup do </w:t>
      </w:r>
      <w:r w:rsidR="00C960E6" w:rsidRPr="00DF233A">
        <w:rPr>
          <w:rFonts w:ascii="Arial" w:eastAsia="Times New Roman" w:hAnsi="Arial" w:cs="Arial"/>
          <w:color w:val="000000" w:themeColor="text1"/>
          <w:sz w:val="24"/>
          <w:szCs w:val="24"/>
          <w:lang w:val="sk-SK" w:eastAsia="cs-CZ"/>
        </w:rPr>
        <w:t xml:space="preserve">distribučnej </w:t>
      </w:r>
      <w:r w:rsidRPr="00DF233A">
        <w:rPr>
          <w:rFonts w:ascii="Arial" w:eastAsia="Times New Roman" w:hAnsi="Arial" w:cs="Arial"/>
          <w:color w:val="000000" w:themeColor="text1"/>
          <w:sz w:val="24"/>
          <w:szCs w:val="24"/>
          <w:lang w:val="sk-SK" w:eastAsia="cs-CZ"/>
        </w:rPr>
        <w:t xml:space="preserve">sústavy na transparentnom a nediskriminačnom princípe okrem plnenia povinností vo všeobecnom hospodárskom záujme; v prípade odmietnutia prístupu do </w:t>
      </w:r>
      <w:r w:rsidR="00EB5772" w:rsidRPr="00DF233A">
        <w:rPr>
          <w:rFonts w:ascii="Arial" w:eastAsia="Times New Roman" w:hAnsi="Arial" w:cs="Arial"/>
          <w:color w:val="000000" w:themeColor="text1"/>
          <w:sz w:val="24"/>
          <w:szCs w:val="24"/>
          <w:lang w:val="sk-SK" w:eastAsia="cs-CZ"/>
        </w:rPr>
        <w:t>distribučnej</w:t>
      </w:r>
      <w:r w:rsidRPr="00DF233A">
        <w:rPr>
          <w:rFonts w:ascii="Arial" w:eastAsia="Times New Roman" w:hAnsi="Arial" w:cs="Arial"/>
          <w:color w:val="000000" w:themeColor="text1"/>
          <w:sz w:val="24"/>
          <w:szCs w:val="24"/>
          <w:lang w:val="sk-SK" w:eastAsia="cs-CZ"/>
        </w:rPr>
        <w:t xml:space="preserve"> sústavy z dôvodu nedostatku kapacity sústavy uviesť opodstatnené dôvody založené na objektívnych a technicky a ekonomicky odôvodnených kritériách</w:t>
      </w:r>
      <w:r w:rsidR="00CD7B3C" w:rsidRPr="00DF233A">
        <w:rPr>
          <w:rFonts w:ascii="Arial" w:eastAsia="Times New Roman" w:hAnsi="Arial" w:cs="Arial"/>
          <w:color w:val="000000" w:themeColor="text1"/>
          <w:sz w:val="24"/>
          <w:szCs w:val="24"/>
          <w:lang w:val="sk-SK" w:eastAsia="cs-CZ"/>
        </w:rPr>
        <w:t xml:space="preserve"> a</w:t>
      </w:r>
      <w:r w:rsidR="004B15F4" w:rsidRPr="00DF233A">
        <w:rPr>
          <w:rFonts w:ascii="Arial" w:eastAsia="Times New Roman" w:hAnsi="Arial" w:cs="Arial"/>
          <w:color w:val="000000" w:themeColor="text1"/>
          <w:sz w:val="24"/>
          <w:szCs w:val="24"/>
          <w:lang w:val="sk-SK" w:eastAsia="cs-CZ"/>
        </w:rPr>
        <w:t xml:space="preserve"> </w:t>
      </w:r>
      <w:r w:rsidR="000E3804" w:rsidRPr="00DF233A">
        <w:rPr>
          <w:rFonts w:ascii="Arial" w:eastAsia="Times New Roman" w:hAnsi="Arial" w:cs="Arial"/>
          <w:color w:val="000000" w:themeColor="text1"/>
          <w:sz w:val="24"/>
          <w:szCs w:val="24"/>
          <w:lang w:val="sk-SK" w:eastAsia="cs-CZ"/>
        </w:rPr>
        <w:t xml:space="preserve">informácie o opatreniach, ktoré </w:t>
      </w:r>
      <w:r w:rsidR="004307FD" w:rsidRPr="00DF233A">
        <w:rPr>
          <w:rFonts w:ascii="Arial" w:eastAsia="Times New Roman" w:hAnsi="Arial" w:cs="Arial"/>
          <w:color w:val="000000" w:themeColor="text1"/>
          <w:sz w:val="24"/>
          <w:szCs w:val="24"/>
          <w:lang w:val="sk-SK" w:eastAsia="cs-CZ"/>
        </w:rPr>
        <w:t xml:space="preserve">sú </w:t>
      </w:r>
      <w:r w:rsidR="000E3804" w:rsidRPr="00DF233A">
        <w:rPr>
          <w:rFonts w:ascii="Arial" w:eastAsia="Times New Roman" w:hAnsi="Arial" w:cs="Arial"/>
          <w:color w:val="000000" w:themeColor="text1"/>
          <w:sz w:val="24"/>
          <w:szCs w:val="24"/>
          <w:lang w:val="sk-SK" w:eastAsia="cs-CZ"/>
        </w:rPr>
        <w:t xml:space="preserve">potrebné </w:t>
      </w:r>
      <w:r w:rsidR="004307FD" w:rsidRPr="00DF233A">
        <w:rPr>
          <w:rFonts w:ascii="Arial" w:eastAsia="Times New Roman" w:hAnsi="Arial" w:cs="Arial"/>
          <w:color w:val="000000" w:themeColor="text1"/>
          <w:sz w:val="24"/>
          <w:szCs w:val="24"/>
          <w:lang w:val="sk-SK" w:eastAsia="cs-CZ"/>
        </w:rPr>
        <w:t xml:space="preserve">na </w:t>
      </w:r>
      <w:r w:rsidR="000E3804" w:rsidRPr="00DF233A">
        <w:rPr>
          <w:rFonts w:ascii="Arial" w:eastAsia="Times New Roman" w:hAnsi="Arial" w:cs="Arial"/>
          <w:color w:val="000000" w:themeColor="text1"/>
          <w:sz w:val="24"/>
          <w:szCs w:val="24"/>
          <w:lang w:val="sk-SK" w:eastAsia="cs-CZ"/>
        </w:rPr>
        <w:t>posilnenie sústavy</w:t>
      </w:r>
      <w:r w:rsidRPr="00DF233A">
        <w:rPr>
          <w:rFonts w:ascii="Arial" w:eastAsia="Times New Roman" w:hAnsi="Arial" w:cs="Arial"/>
          <w:color w:val="000000" w:themeColor="text1"/>
          <w:sz w:val="24"/>
          <w:szCs w:val="24"/>
          <w:lang w:val="sk-SK" w:eastAsia="cs-CZ"/>
        </w:rPr>
        <w:t>,</w:t>
      </w:r>
    </w:p>
    <w:p w14:paraId="69744060" w14:textId="01A3998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zabezpečiť rozvoj a prevádzkyschopnosť sústavy tak, aby kapacita sústavy dlhodobo vyhovovala odôvodneným požiadavkám účastníkov trhu s elektrinou na prístup do distribučnej sústavy a distribúciu elektriny,</w:t>
      </w:r>
    </w:p>
    <w:p w14:paraId="7333EE4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e) zabezpečiť distribúciu elektriny,</w:t>
      </w:r>
    </w:p>
    <w:p w14:paraId="7C2814F3" w14:textId="1CAE409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zabezpečiť meranie elektriny v sústave a poskytovať namerané údaje jednotlivým účastníkom trhu s elektrinou v rozsahu a kvalite podľa pravidiel trhu,</w:t>
      </w:r>
    </w:p>
    <w:p w14:paraId="5FE6C639" w14:textId="125106F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g) uzatvoriť </w:t>
      </w:r>
      <w:r w:rsidR="002B533F" w:rsidRPr="00DF233A">
        <w:rPr>
          <w:rFonts w:ascii="Arial" w:eastAsia="Times New Roman" w:hAnsi="Arial" w:cs="Arial"/>
          <w:color w:val="000000" w:themeColor="text1"/>
          <w:sz w:val="24"/>
          <w:szCs w:val="24"/>
          <w:lang w:val="sk-SK" w:eastAsia="cs-CZ"/>
        </w:rPr>
        <w:t xml:space="preserve">so zúčtovateľom odchýlok </w:t>
      </w:r>
      <w:r w:rsidRPr="00DF233A">
        <w:rPr>
          <w:rFonts w:ascii="Arial" w:eastAsia="Times New Roman" w:hAnsi="Arial" w:cs="Arial"/>
          <w:color w:val="000000" w:themeColor="text1"/>
          <w:sz w:val="24"/>
          <w:szCs w:val="24"/>
          <w:lang w:val="sk-SK" w:eastAsia="cs-CZ"/>
        </w:rPr>
        <w:t>zmluvu o zúčtovaní odchýlky</w:t>
      </w:r>
      <w:r w:rsidR="002B533F" w:rsidRPr="00DF233A">
        <w:rPr>
          <w:rFonts w:ascii="Arial" w:eastAsia="Times New Roman" w:hAnsi="Arial" w:cs="Arial"/>
          <w:color w:val="000000" w:themeColor="text1"/>
          <w:sz w:val="24"/>
          <w:szCs w:val="24"/>
          <w:lang w:val="sk-SK" w:eastAsia="cs-CZ"/>
        </w:rPr>
        <w:t xml:space="preserve">, </w:t>
      </w:r>
      <w:r w:rsidR="00E06537" w:rsidRPr="00DF233A">
        <w:rPr>
          <w:rFonts w:ascii="Arial" w:eastAsia="Times New Roman" w:hAnsi="Arial" w:cs="Arial"/>
          <w:color w:val="000000" w:themeColor="text1"/>
          <w:sz w:val="24"/>
          <w:szCs w:val="24"/>
          <w:lang w:val="sk-SK" w:eastAsia="cs-CZ"/>
        </w:rPr>
        <w:t>ktorá obsahuje povinnosť zložiť finančnú zábezpeku;</w:t>
      </w:r>
      <w:r w:rsidR="001B5FE7" w:rsidRPr="00DF233A">
        <w:rPr>
          <w:rFonts w:ascii="Arial" w:eastAsia="Times New Roman" w:hAnsi="Arial" w:cs="Arial"/>
          <w:color w:val="000000" w:themeColor="text1"/>
          <w:sz w:val="24"/>
          <w:szCs w:val="24"/>
          <w:lang w:val="sk-SK" w:eastAsia="cs-CZ"/>
        </w:rPr>
        <w:t xml:space="preserve"> táto</w:t>
      </w:r>
      <w:r w:rsidR="00E06537" w:rsidRPr="00DF233A">
        <w:rPr>
          <w:rFonts w:ascii="Arial" w:eastAsia="Times New Roman" w:hAnsi="Arial" w:cs="Arial"/>
          <w:color w:val="000000" w:themeColor="text1"/>
          <w:sz w:val="24"/>
          <w:szCs w:val="24"/>
          <w:lang w:val="sk-SK" w:eastAsia="cs-CZ"/>
        </w:rPr>
        <w:t xml:space="preserve"> povinnosť </w:t>
      </w:r>
      <w:r w:rsidR="001B5FE7" w:rsidRPr="00DF233A">
        <w:rPr>
          <w:rFonts w:ascii="Arial" w:eastAsia="Times New Roman" w:hAnsi="Arial" w:cs="Arial"/>
          <w:color w:val="000000" w:themeColor="text1"/>
          <w:sz w:val="24"/>
          <w:szCs w:val="24"/>
          <w:lang w:val="sk-SK" w:eastAsia="cs-CZ"/>
        </w:rPr>
        <w:t xml:space="preserve">sa </w:t>
      </w:r>
      <w:r w:rsidR="00E06537" w:rsidRPr="00DF233A">
        <w:rPr>
          <w:rFonts w:ascii="Arial" w:eastAsia="Times New Roman" w:hAnsi="Arial" w:cs="Arial"/>
          <w:color w:val="000000" w:themeColor="text1"/>
          <w:sz w:val="24"/>
          <w:szCs w:val="24"/>
          <w:lang w:val="sk-SK" w:eastAsia="cs-CZ"/>
        </w:rPr>
        <w:t>nevzťahuje na prevádzkovateľa distribučnej sústavy, ktorý preniesol svoju zodpovednosť za odchýlku na iného účastníka trhu s elektrinou na základe zmluvy o prevzatí zodpovednosti za odchýlku v súlade s § 15 ods. 9</w:t>
      </w:r>
      <w:r w:rsidRPr="00DF233A">
        <w:rPr>
          <w:rFonts w:ascii="Arial" w:eastAsia="Times New Roman" w:hAnsi="Arial" w:cs="Arial"/>
          <w:color w:val="000000" w:themeColor="text1"/>
          <w:sz w:val="24"/>
          <w:szCs w:val="24"/>
          <w:lang w:val="sk-SK" w:eastAsia="cs-CZ"/>
        </w:rPr>
        <w:t>,</w:t>
      </w:r>
    </w:p>
    <w:p w14:paraId="7238BA2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uzatvoriť zmluvu o pripojení do sústavy s vlastníkom odberného elektrického zariadenia alebo elektroenergetického zariadenia, ak sú splnené technické podmienky a obchodné podmienky pripojenia do sústavy,</w:t>
      </w:r>
    </w:p>
    <w:p w14:paraId="5D1BF40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uzatvoriť zmluvu o prístupe do distribučnej sústavy a distribúcii elektriny s každým, kto o to požiada, ak sú splnené technické podmienky a obchodné podmienky prístupu do sústavy a distribúcie elektriny,</w:t>
      </w:r>
    </w:p>
    <w:p w14:paraId="384F8C95" w14:textId="6142FA4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prideľovať transparentným a nediskriminačným spôsobom distribučnú kapacitu,</w:t>
      </w:r>
    </w:p>
    <w:p w14:paraId="1F787FC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určovať transparentným a nediskriminačným spôsobom podmienky rezervácie distribučnej kapacity a zverejňovať o tom informácie,</w:t>
      </w:r>
    </w:p>
    <w:p w14:paraId="52B48AD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poskytnúť informácie potrebné na zabezpečenie bezpečnosti a spoľahlivosti prevádzky distribučnej sústavy prevádzkovateľovi prenosovej sústavy a prevádzkovateľovi distribučnej sústavy, s ktorou je sústava prepojená,</w:t>
      </w:r>
    </w:p>
    <w:p w14:paraId="7C845632" w14:textId="7E71183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poskytnúť informácie potrebné na prístup do sústavy,</w:t>
      </w:r>
    </w:p>
    <w:p w14:paraId="2716BEA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poskytovať informácie nevyhnutné na zabezpečenie spolupráce s inými prevádzkovateľmi sústav,</w:t>
      </w:r>
    </w:p>
    <w:p w14:paraId="793692D3" w14:textId="5EE6771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pripojiť do distribučnej sústavy elektroenergetické zariadenie alebo odberné elektrické zariadenie do piatich pracovných dní, ak sú splnené technické podmienky a obchodné podmienky pripojenia do sústavy</w:t>
      </w:r>
      <w:r w:rsidR="00D665B9" w:rsidRPr="00DF233A">
        <w:rPr>
          <w:rFonts w:ascii="Arial" w:eastAsia="Times New Roman" w:hAnsi="Arial" w:cs="Arial"/>
          <w:color w:val="000000" w:themeColor="text1"/>
          <w:sz w:val="24"/>
          <w:szCs w:val="24"/>
          <w:lang w:val="sk-SK" w:eastAsia="cs-CZ"/>
        </w:rPr>
        <w:t>, v súlade so všeobecne záväzným právnym predpisom vydaným podľa</w:t>
      </w:r>
      <w:r w:rsidR="002E1F1C" w:rsidRPr="00DF233A">
        <w:rPr>
          <w:rFonts w:ascii="Arial" w:eastAsia="Times New Roman" w:hAnsi="Arial" w:cs="Arial"/>
          <w:color w:val="000000" w:themeColor="text1"/>
          <w:sz w:val="24"/>
          <w:szCs w:val="24"/>
          <w:lang w:val="sk-SK" w:eastAsia="cs-CZ"/>
        </w:rPr>
        <w:t xml:space="preserve"> § 95 ods. 2 písm. n)</w:t>
      </w:r>
      <w:r w:rsidRPr="00DF233A">
        <w:rPr>
          <w:rFonts w:ascii="Arial" w:eastAsia="Times New Roman" w:hAnsi="Arial" w:cs="Arial"/>
          <w:color w:val="000000" w:themeColor="text1"/>
          <w:sz w:val="24"/>
          <w:szCs w:val="24"/>
          <w:lang w:val="sk-SK" w:eastAsia="cs-CZ"/>
        </w:rPr>
        <w:t>,</w:t>
      </w:r>
    </w:p>
    <w:p w14:paraId="20B346C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obmedziť distribúciu elektriny na základe a v rozsahu rozhodnutia ministerstva podľa § 88,</w:t>
      </w:r>
    </w:p>
    <w:p w14:paraId="2954FD95" w14:textId="65306D9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 každ</w:t>
      </w:r>
      <w:r w:rsidR="00FF0D9F" w:rsidRPr="00DF233A">
        <w:rPr>
          <w:rFonts w:ascii="Arial" w:eastAsia="Times New Roman" w:hAnsi="Arial" w:cs="Arial"/>
          <w:color w:val="000000" w:themeColor="text1"/>
          <w:sz w:val="24"/>
          <w:szCs w:val="24"/>
          <w:lang w:val="sk-SK" w:eastAsia="cs-CZ"/>
        </w:rPr>
        <w:t>é dva roky</w:t>
      </w:r>
      <w:r w:rsidRPr="00DF233A">
        <w:rPr>
          <w:rFonts w:ascii="Arial" w:eastAsia="Times New Roman" w:hAnsi="Arial" w:cs="Arial"/>
          <w:color w:val="000000" w:themeColor="text1"/>
          <w:sz w:val="24"/>
          <w:szCs w:val="24"/>
          <w:lang w:val="sk-SK" w:eastAsia="cs-CZ"/>
        </w:rPr>
        <w:t xml:space="preserve"> vypracovať plán rozvoja sústavy na obdobie </w:t>
      </w:r>
      <w:r w:rsidR="00DC06B4" w:rsidRPr="00DF233A">
        <w:rPr>
          <w:rFonts w:ascii="Arial" w:eastAsia="Times New Roman" w:hAnsi="Arial" w:cs="Arial"/>
          <w:color w:val="000000" w:themeColor="text1"/>
          <w:sz w:val="24"/>
          <w:szCs w:val="24"/>
          <w:lang w:val="sk-SK" w:eastAsia="cs-CZ"/>
        </w:rPr>
        <w:t xml:space="preserve">nasledujúcich </w:t>
      </w:r>
      <w:r w:rsidRPr="00DF233A">
        <w:rPr>
          <w:rFonts w:ascii="Arial" w:eastAsia="Times New Roman" w:hAnsi="Arial" w:cs="Arial"/>
          <w:color w:val="000000" w:themeColor="text1"/>
          <w:sz w:val="24"/>
          <w:szCs w:val="24"/>
          <w:lang w:val="sk-SK" w:eastAsia="cs-CZ"/>
        </w:rPr>
        <w:t>piatich</w:t>
      </w:r>
      <w:r w:rsidR="00287C84" w:rsidRPr="00DF233A">
        <w:rPr>
          <w:rFonts w:ascii="Arial" w:eastAsia="Times New Roman" w:hAnsi="Arial" w:cs="Arial"/>
          <w:color w:val="000000" w:themeColor="text1"/>
          <w:sz w:val="24"/>
          <w:szCs w:val="24"/>
          <w:lang w:val="sk-SK" w:eastAsia="cs-CZ"/>
        </w:rPr>
        <w:t xml:space="preserve"> až </w:t>
      </w:r>
      <w:r w:rsidR="00860FCB" w:rsidRPr="00DF233A">
        <w:rPr>
          <w:rFonts w:ascii="Arial" w:eastAsia="Times New Roman" w:hAnsi="Arial" w:cs="Arial"/>
          <w:color w:val="000000" w:themeColor="text1"/>
          <w:sz w:val="24"/>
          <w:szCs w:val="24"/>
          <w:lang w:val="sk-SK" w:eastAsia="cs-CZ"/>
        </w:rPr>
        <w:t>des</w:t>
      </w:r>
      <w:r w:rsidR="00E8204A" w:rsidRPr="00DF233A">
        <w:rPr>
          <w:rFonts w:ascii="Arial" w:eastAsia="Times New Roman" w:hAnsi="Arial" w:cs="Arial"/>
          <w:color w:val="000000" w:themeColor="text1"/>
          <w:sz w:val="24"/>
          <w:szCs w:val="24"/>
          <w:lang w:val="sk-SK" w:eastAsia="cs-CZ"/>
        </w:rPr>
        <w:t>i</w:t>
      </w:r>
      <w:r w:rsidR="00860FCB" w:rsidRPr="00DF233A">
        <w:rPr>
          <w:rFonts w:ascii="Arial" w:eastAsia="Times New Roman" w:hAnsi="Arial" w:cs="Arial"/>
          <w:color w:val="000000" w:themeColor="text1"/>
          <w:sz w:val="24"/>
          <w:szCs w:val="24"/>
          <w:lang w:val="sk-SK" w:eastAsia="cs-CZ"/>
        </w:rPr>
        <w:t>atich</w:t>
      </w:r>
      <w:r w:rsidRPr="00DF233A">
        <w:rPr>
          <w:rFonts w:ascii="Arial" w:eastAsia="Times New Roman" w:hAnsi="Arial" w:cs="Arial"/>
          <w:color w:val="000000" w:themeColor="text1"/>
          <w:sz w:val="24"/>
          <w:szCs w:val="24"/>
          <w:lang w:val="sk-SK" w:eastAsia="cs-CZ"/>
        </w:rPr>
        <w:t xml:space="preserve"> rokov a predložiť ho ministerstvu </w:t>
      </w:r>
      <w:r w:rsidR="00287C84" w:rsidRPr="00DF233A">
        <w:rPr>
          <w:rFonts w:ascii="Arial" w:eastAsia="Times New Roman" w:hAnsi="Arial" w:cs="Arial"/>
          <w:color w:val="000000" w:themeColor="text1"/>
          <w:sz w:val="24"/>
          <w:szCs w:val="24"/>
          <w:lang w:val="sk-SK" w:eastAsia="cs-CZ"/>
        </w:rPr>
        <w:t xml:space="preserve">a úradu </w:t>
      </w:r>
      <w:r w:rsidRPr="00DF233A">
        <w:rPr>
          <w:rFonts w:ascii="Arial" w:eastAsia="Times New Roman" w:hAnsi="Arial" w:cs="Arial"/>
          <w:color w:val="000000" w:themeColor="text1"/>
          <w:sz w:val="24"/>
          <w:szCs w:val="24"/>
          <w:lang w:val="sk-SK" w:eastAsia="cs-CZ"/>
        </w:rPr>
        <w:t xml:space="preserve">do 30. novembra vrátane správy o plnení plánu rozvoja distribučnej sústavy za predchádzajúci rok; to neplatí, ak </w:t>
      </w:r>
      <w:r w:rsidR="00C268C7" w:rsidRPr="00DF233A">
        <w:rPr>
          <w:rFonts w:ascii="Arial" w:eastAsia="Times New Roman" w:hAnsi="Arial" w:cs="Arial"/>
          <w:color w:val="000000" w:themeColor="text1"/>
          <w:sz w:val="24"/>
          <w:szCs w:val="24"/>
          <w:lang w:val="sk-SK" w:eastAsia="cs-CZ"/>
        </w:rPr>
        <w:t>ide o</w:t>
      </w:r>
      <w:r w:rsidRPr="00DF233A">
        <w:rPr>
          <w:rFonts w:ascii="Arial" w:eastAsia="Times New Roman" w:hAnsi="Arial" w:cs="Arial"/>
          <w:color w:val="000000" w:themeColor="text1"/>
          <w:sz w:val="24"/>
          <w:szCs w:val="24"/>
          <w:lang w:val="sk-SK" w:eastAsia="cs-CZ"/>
        </w:rPr>
        <w:t xml:space="preserve"> prevádzkovateľa </w:t>
      </w:r>
      <w:r w:rsidR="00C268C7" w:rsidRPr="00DF233A">
        <w:rPr>
          <w:rFonts w:ascii="Arial" w:eastAsia="Times New Roman" w:hAnsi="Arial" w:cs="Arial"/>
          <w:color w:val="000000" w:themeColor="text1"/>
          <w:sz w:val="24"/>
          <w:szCs w:val="24"/>
          <w:lang w:val="sk-SK" w:eastAsia="cs-CZ"/>
        </w:rPr>
        <w:t xml:space="preserve">miestnej </w:t>
      </w:r>
      <w:r w:rsidRPr="00DF233A">
        <w:rPr>
          <w:rFonts w:ascii="Arial" w:eastAsia="Times New Roman" w:hAnsi="Arial" w:cs="Arial"/>
          <w:color w:val="000000" w:themeColor="text1"/>
          <w:sz w:val="24"/>
          <w:szCs w:val="24"/>
          <w:lang w:val="sk-SK" w:eastAsia="cs-CZ"/>
        </w:rPr>
        <w:t>distribučnej sústavy,</w:t>
      </w:r>
    </w:p>
    <w:p w14:paraId="75F86B64" w14:textId="3EE267A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 vypracovať v spolupráci s prevádzkovateľmi distribučných sústav na vymedzenom území a prevádzkovateľom prenosovej sústavy plán prípravy prevádzky sústavy na príslušný rok,</w:t>
      </w:r>
    </w:p>
    <w:p w14:paraId="2E2D243E" w14:textId="0EAFDE4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 vypracovať každoročne havarijné plány sústavy a vypracovať plány obmedzujúcich opatrení v elektroenergetike podľa pokynov prevádzkovateľa prenosovej sústavy,</w:t>
      </w:r>
    </w:p>
    <w:p w14:paraId="39FC9A93" w14:textId="09B48C2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t) miestne obvyklým spôsobom </w:t>
      </w:r>
      <w:r w:rsidR="00764A30" w:rsidRPr="00DF233A">
        <w:rPr>
          <w:rFonts w:ascii="Arial" w:eastAsia="Times New Roman" w:hAnsi="Arial" w:cs="Arial"/>
          <w:color w:val="000000" w:themeColor="text1"/>
          <w:sz w:val="24"/>
          <w:szCs w:val="24"/>
          <w:lang w:val="sk-SK" w:eastAsia="cs-CZ"/>
        </w:rPr>
        <w:t xml:space="preserve">alebo elektronicky </w:t>
      </w:r>
      <w:r w:rsidRPr="00DF233A">
        <w:rPr>
          <w:rFonts w:ascii="Arial" w:eastAsia="Times New Roman" w:hAnsi="Arial" w:cs="Arial"/>
          <w:color w:val="000000" w:themeColor="text1"/>
          <w:sz w:val="24"/>
          <w:szCs w:val="24"/>
          <w:lang w:val="sk-SK" w:eastAsia="cs-CZ"/>
        </w:rPr>
        <w:t xml:space="preserve">a zverejnením na svojom webovom sídle oznámiť odberateľom elektriny začiatok plánovaného obmedzenia alebo prerušenia distribúcie elektriny a dobu trvania obmedzenia alebo prerušenia, a to najmenej 15 dní pred plánovaným začatím; prevádzkovateľ distribučnej sústavy je povinný obnoviť distribúciu elektriny bezodkladne po odstránení príčin; oznamovacia povinnosť nevzniká pri vykonávaní nevyhnutných prevádzkových úkonov na úrovni </w:t>
      </w:r>
      <w:r w:rsidRPr="00DF233A">
        <w:rPr>
          <w:rFonts w:ascii="Arial" w:eastAsia="Times New Roman" w:hAnsi="Arial" w:cs="Arial"/>
          <w:color w:val="000000" w:themeColor="text1"/>
          <w:sz w:val="24"/>
          <w:szCs w:val="24"/>
          <w:lang w:val="sk-SK" w:eastAsia="cs-CZ"/>
        </w:rPr>
        <w:lastRenderedPageBreak/>
        <w:t>nízkeho napätia, pri ktorých obmedzenie alebo prerušenie distribúcie elektriny neprekročí 20 minút v priebehu 24 hodín a pri operatívnom vypnutí časti zariadení potrebných na prevádzkovanie distribučnej sústavy pri predchádzaní stavu núdze v elektroenergetike, stave núdze v elektroenergetike a vykonaní skúšky stavu núdze v elektroenergetike; prevádzkovateľ distribučnej sústavy je povinný vyvinúť primerané úsilie, aby zabránil škodám, ktoré z dôvodu obmedzenia alebo prerušenia distribúcie elektriny môžu odberateľom elektriny vzniknúť,</w:t>
      </w:r>
    </w:p>
    <w:p w14:paraId="420B84AD" w14:textId="0BEFAE8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 zverejňovať na svojom webovom sídle obchodné podmienky pripojenia do sústavy a obchodné podmienky prístupu do distribučnej sústavy a distribúcie elektriny,</w:t>
      </w:r>
    </w:p>
    <w:p w14:paraId="49D98D75" w14:textId="05081FC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 dodržiavať kvalitu dodávok elektriny a poskytovaných služieb,</w:t>
      </w:r>
    </w:p>
    <w:p w14:paraId="684463E8" w14:textId="6D4062F8" w:rsidR="00140621"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 vybrať odvod podľa osobitného predpisu </w:t>
      </w:r>
      <w:r w:rsidRPr="00DF233A">
        <w:rPr>
          <w:rFonts w:ascii="Arial" w:eastAsia="Times New Roman" w:hAnsi="Arial" w:cs="Arial"/>
          <w:color w:val="000000" w:themeColor="text1"/>
          <w:sz w:val="24"/>
          <w:szCs w:val="24"/>
          <w:vertAlign w:val="superscript"/>
          <w:lang w:val="sk-SK" w:eastAsia="cs-CZ"/>
        </w:rPr>
        <w:t>40)</w:t>
      </w:r>
      <w:r w:rsidRPr="00DF233A">
        <w:rPr>
          <w:rFonts w:ascii="Arial" w:eastAsia="Times New Roman" w:hAnsi="Arial" w:cs="Arial"/>
          <w:color w:val="000000" w:themeColor="text1"/>
          <w:sz w:val="24"/>
          <w:szCs w:val="24"/>
          <w:lang w:val="sk-SK" w:eastAsia="cs-CZ"/>
        </w:rPr>
        <w:t> a zaplatiť tento odvod na príjmový rozpočtový účet kapitoly ministerstva, </w:t>
      </w:r>
      <w:r w:rsidRPr="00DF233A">
        <w:rPr>
          <w:rFonts w:ascii="Arial" w:eastAsia="Times New Roman" w:hAnsi="Arial" w:cs="Arial"/>
          <w:color w:val="000000" w:themeColor="text1"/>
          <w:sz w:val="24"/>
          <w:szCs w:val="24"/>
          <w:vertAlign w:val="superscript"/>
          <w:lang w:val="sk-SK" w:eastAsia="cs-CZ"/>
        </w:rPr>
        <w:t>55)</w:t>
      </w:r>
    </w:p>
    <w:p w14:paraId="5827FDEB" w14:textId="4A27BE4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x) registrovať odbern</w:t>
      </w:r>
      <w:r w:rsidR="00CD442D"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w:t>
      </w:r>
      <w:r w:rsidR="00764A30" w:rsidRPr="00DF233A">
        <w:rPr>
          <w:rFonts w:ascii="Arial" w:eastAsia="Times New Roman" w:hAnsi="Arial" w:cs="Arial"/>
          <w:color w:val="000000" w:themeColor="text1"/>
          <w:sz w:val="24"/>
          <w:szCs w:val="24"/>
          <w:lang w:val="sk-SK" w:eastAsia="cs-CZ"/>
        </w:rPr>
        <w:t xml:space="preserve">miesta </w:t>
      </w:r>
      <w:r w:rsidR="00F71954" w:rsidRPr="00DF233A">
        <w:rPr>
          <w:rFonts w:ascii="Arial" w:eastAsia="Times New Roman" w:hAnsi="Arial" w:cs="Arial"/>
          <w:color w:val="000000" w:themeColor="text1"/>
          <w:sz w:val="24"/>
          <w:szCs w:val="24"/>
          <w:lang w:val="sk-SK" w:eastAsia="cs-CZ"/>
        </w:rPr>
        <w:t xml:space="preserve">a odovzdávacie </w:t>
      </w:r>
      <w:r w:rsidRPr="00DF233A">
        <w:rPr>
          <w:rFonts w:ascii="Arial" w:eastAsia="Times New Roman" w:hAnsi="Arial" w:cs="Arial"/>
          <w:color w:val="000000" w:themeColor="text1"/>
          <w:sz w:val="24"/>
          <w:szCs w:val="24"/>
          <w:lang w:val="sk-SK" w:eastAsia="cs-CZ"/>
        </w:rPr>
        <w:t>miest</w:t>
      </w:r>
      <w:r w:rsidR="00CD442D"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účastníkov trhu s elektrinou pripojených do distribučnej sústavy na časti vymedzeného územia,</w:t>
      </w:r>
    </w:p>
    <w:p w14:paraId="7CEC9EDB" w14:textId="253AF6D3" w:rsidR="00F172D8" w:rsidRPr="00DF233A" w:rsidRDefault="00F172D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y) spolupracovať s prevádzkovateľmi prepojených distribučných sústav a prevádzkovateľom prenosovej sústavy a poskytovať im nevyhnutné informácie na umožnenie efektívneho využívania zdrojov nefrekvenčných podporných služieb a flexibility pri zabezpečení bezpečnej a spoľahlivej prevádzky sústav a na podporu rozvoja trhu s nefrekvenčnými podpornými službami a flexibilitou,</w:t>
      </w:r>
    </w:p>
    <w:p w14:paraId="21C2C14B" w14:textId="3238459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 poskytovať prevádzkovateľovi prenosovej sústavy technické údaje potrebné na prípravu prevádzky sústavy vo všetkých jej etapách, a to ročnej, mesačnej, týždennej a dennej, na riadenie prevádzky sústavy a na hodnotenie prevádzky sústavy,</w:t>
      </w:r>
    </w:p>
    <w:p w14:paraId="1BFCB353" w14:textId="0DE80A1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a) zmeniť výšku dennej distribučnej kapacity na základe žiadosti užívateľa distribučnej sústavy do 15 dní odo dňa doručenia žiadosti, a to aj počas trvania zmluvy o prístupe do distribučnej sústavy a distribúcii elektriny uzavretej na jeden rok; prílohou k žiadosti sú doklady, ktoré preukazujú, že odberateľ elektriny vlastnou činnosťou nezavinil prípady odôvodňujúce žiadosť o zmenu výšky dennej distribučnej kapacity; žiadosť o zmenu výšky dennej distribučnej kapacity je možné podať </w:t>
      </w:r>
      <w:r w:rsidR="006379AD" w:rsidRPr="00DF233A">
        <w:rPr>
          <w:rFonts w:ascii="Arial" w:eastAsia="Times New Roman" w:hAnsi="Arial" w:cs="Arial"/>
          <w:color w:val="000000" w:themeColor="text1"/>
          <w:sz w:val="24"/>
          <w:szCs w:val="24"/>
          <w:lang w:val="sk-SK" w:eastAsia="cs-CZ"/>
        </w:rPr>
        <w:t>pri</w:t>
      </w:r>
    </w:p>
    <w:p w14:paraId="250B97A1" w14:textId="1B110F46"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6379AD" w:rsidRPr="00DF233A">
        <w:rPr>
          <w:rFonts w:ascii="Arial" w:eastAsia="Times New Roman" w:hAnsi="Arial" w:cs="Arial"/>
          <w:color w:val="000000" w:themeColor="text1"/>
          <w:sz w:val="24"/>
          <w:szCs w:val="24"/>
          <w:lang w:val="sk-SK" w:eastAsia="cs-CZ"/>
        </w:rPr>
        <w:t xml:space="preserve">závažnej priemyselnej </w:t>
      </w:r>
      <w:r w:rsidRPr="00DF233A">
        <w:rPr>
          <w:rFonts w:ascii="Arial" w:eastAsia="Times New Roman" w:hAnsi="Arial" w:cs="Arial"/>
          <w:color w:val="000000" w:themeColor="text1"/>
          <w:sz w:val="24"/>
          <w:szCs w:val="24"/>
          <w:lang w:val="sk-SK" w:eastAsia="cs-CZ"/>
        </w:rPr>
        <w:t>havári</w:t>
      </w:r>
      <w:r w:rsidR="006379AD"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vertAlign w:val="superscript"/>
          <w:lang w:val="sk-SK" w:eastAsia="cs-CZ"/>
        </w:rPr>
        <w:t>60)</w:t>
      </w:r>
    </w:p>
    <w:p w14:paraId="489F7753" w14:textId="5D6334A0"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ážn</w:t>
      </w:r>
      <w:r w:rsidR="006379AD" w:rsidRPr="00DF233A">
        <w:rPr>
          <w:rFonts w:ascii="Arial" w:eastAsia="Times New Roman" w:hAnsi="Arial" w:cs="Arial"/>
          <w:color w:val="000000" w:themeColor="text1"/>
          <w:sz w:val="24"/>
          <w:szCs w:val="24"/>
          <w:lang w:val="sk-SK" w:eastAsia="cs-CZ"/>
        </w:rPr>
        <w:t>ych</w:t>
      </w:r>
      <w:r w:rsidRPr="00DF233A">
        <w:rPr>
          <w:rFonts w:ascii="Arial" w:eastAsia="Times New Roman" w:hAnsi="Arial" w:cs="Arial"/>
          <w:color w:val="000000" w:themeColor="text1"/>
          <w:sz w:val="24"/>
          <w:szCs w:val="24"/>
          <w:lang w:val="sk-SK" w:eastAsia="cs-CZ"/>
        </w:rPr>
        <w:t xml:space="preserve"> ekonomick</w:t>
      </w:r>
      <w:r w:rsidR="006379AD" w:rsidRPr="00DF233A">
        <w:rPr>
          <w:rFonts w:ascii="Arial" w:eastAsia="Times New Roman" w:hAnsi="Arial" w:cs="Arial"/>
          <w:color w:val="000000" w:themeColor="text1"/>
          <w:sz w:val="24"/>
          <w:szCs w:val="24"/>
          <w:lang w:val="sk-SK" w:eastAsia="cs-CZ"/>
        </w:rPr>
        <w:t>ých</w:t>
      </w:r>
      <w:r w:rsidRPr="00DF233A">
        <w:rPr>
          <w:rFonts w:ascii="Arial" w:eastAsia="Times New Roman" w:hAnsi="Arial" w:cs="Arial"/>
          <w:color w:val="000000" w:themeColor="text1"/>
          <w:sz w:val="24"/>
          <w:szCs w:val="24"/>
          <w:lang w:val="sk-SK" w:eastAsia="cs-CZ"/>
        </w:rPr>
        <w:t xml:space="preserve"> dôvod</w:t>
      </w:r>
      <w:r w:rsidR="006379AD" w:rsidRPr="00DF233A">
        <w:rPr>
          <w:rFonts w:ascii="Arial" w:eastAsia="Times New Roman" w:hAnsi="Arial" w:cs="Arial"/>
          <w:color w:val="000000" w:themeColor="text1"/>
          <w:sz w:val="24"/>
          <w:szCs w:val="24"/>
          <w:lang w:val="sk-SK" w:eastAsia="cs-CZ"/>
        </w:rPr>
        <w:t>och</w:t>
      </w:r>
      <w:r w:rsidRPr="00DF233A">
        <w:rPr>
          <w:rFonts w:ascii="Arial" w:eastAsia="Times New Roman" w:hAnsi="Arial" w:cs="Arial"/>
          <w:color w:val="000000" w:themeColor="text1"/>
          <w:sz w:val="24"/>
          <w:szCs w:val="24"/>
          <w:lang w:val="sk-SK" w:eastAsia="cs-CZ"/>
        </w:rPr>
        <w:t xml:space="preserve"> nezavinen</w:t>
      </w:r>
      <w:r w:rsidR="006379AD" w:rsidRPr="00DF233A">
        <w:rPr>
          <w:rFonts w:ascii="Arial" w:eastAsia="Times New Roman" w:hAnsi="Arial" w:cs="Arial"/>
          <w:color w:val="000000" w:themeColor="text1"/>
          <w:sz w:val="24"/>
          <w:szCs w:val="24"/>
          <w:lang w:val="sk-SK" w:eastAsia="cs-CZ"/>
        </w:rPr>
        <w:t>ých</w:t>
      </w:r>
      <w:r w:rsidRPr="00DF233A">
        <w:rPr>
          <w:rFonts w:ascii="Arial" w:eastAsia="Times New Roman" w:hAnsi="Arial" w:cs="Arial"/>
          <w:color w:val="000000" w:themeColor="text1"/>
          <w:sz w:val="24"/>
          <w:szCs w:val="24"/>
          <w:lang w:val="sk-SK" w:eastAsia="cs-CZ"/>
        </w:rPr>
        <w:t xml:space="preserve"> odberateľom elektriny, ktoré majú za následok zastavenie výroby, zánik spoločnosti alebo vyhlásenie konkurzu,</w:t>
      </w:r>
    </w:p>
    <w:p w14:paraId="5D8282C3" w14:textId="02DB3E4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b) viesť evidenciu sťažností odberateľov elektriny v domácnosti v elektronickej databáze a každoročne predkladať údaje z evidencie sťažností úradu do 28. februára nasledujúceho roka</w:t>
      </w:r>
      <w:r w:rsidR="0070295F" w:rsidRPr="00DF233A">
        <w:rPr>
          <w:rFonts w:ascii="Arial" w:eastAsia="Times New Roman" w:hAnsi="Arial" w:cs="Arial"/>
          <w:color w:val="000000" w:themeColor="text1"/>
          <w:sz w:val="24"/>
          <w:szCs w:val="24"/>
          <w:lang w:val="sk-SK" w:eastAsia="cs-CZ"/>
        </w:rPr>
        <w:t>,</w:t>
      </w:r>
    </w:p>
    <w:p w14:paraId="45102211" w14:textId="45757E77" w:rsidR="00B50B94" w:rsidRPr="00DF233A" w:rsidRDefault="008005D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7D4EB1" w:rsidRPr="00DF233A">
        <w:rPr>
          <w:rFonts w:ascii="Arial" w:eastAsia="Times New Roman" w:hAnsi="Arial" w:cs="Arial"/>
          <w:color w:val="000000" w:themeColor="text1"/>
          <w:sz w:val="24"/>
          <w:szCs w:val="24"/>
          <w:lang w:val="sk-SK" w:eastAsia="cs-CZ"/>
        </w:rPr>
        <w:t>c</w:t>
      </w:r>
      <w:r w:rsidRPr="00DF233A">
        <w:rPr>
          <w:rFonts w:ascii="Arial" w:eastAsia="Times New Roman" w:hAnsi="Arial" w:cs="Arial"/>
          <w:color w:val="000000" w:themeColor="text1"/>
          <w:sz w:val="24"/>
          <w:szCs w:val="24"/>
          <w:lang w:val="sk-SK" w:eastAsia="cs-CZ"/>
        </w:rPr>
        <w:t>)</w:t>
      </w:r>
      <w:r w:rsidR="00B50B94" w:rsidRPr="00DF233A">
        <w:rPr>
          <w:rFonts w:ascii="Arial" w:eastAsia="Times New Roman" w:hAnsi="Arial" w:cs="Arial"/>
          <w:color w:val="000000" w:themeColor="text1"/>
          <w:sz w:val="24"/>
          <w:szCs w:val="24"/>
          <w:lang w:val="sk-SK" w:eastAsia="cs-CZ"/>
        </w:rPr>
        <w:t xml:space="preserve"> umožniť použitie distribučnej sústavy </w:t>
      </w:r>
      <w:r w:rsidR="00764A30" w:rsidRPr="00DF233A">
        <w:rPr>
          <w:rFonts w:ascii="Arial" w:eastAsia="Times New Roman" w:hAnsi="Arial" w:cs="Arial"/>
          <w:color w:val="000000" w:themeColor="text1"/>
          <w:sz w:val="24"/>
          <w:szCs w:val="24"/>
          <w:lang w:val="sk-SK" w:eastAsia="cs-CZ"/>
        </w:rPr>
        <w:t xml:space="preserve">na účely </w:t>
      </w:r>
      <w:r w:rsidR="00B50B94" w:rsidRPr="00DF233A">
        <w:rPr>
          <w:rFonts w:ascii="Arial" w:eastAsia="Times New Roman" w:hAnsi="Arial" w:cs="Arial"/>
          <w:color w:val="000000" w:themeColor="text1"/>
          <w:sz w:val="24"/>
          <w:szCs w:val="24"/>
          <w:lang w:val="sk-SK" w:eastAsia="cs-CZ"/>
        </w:rPr>
        <w:t xml:space="preserve"> </w:t>
      </w:r>
      <w:r w:rsidR="00BB3E62" w:rsidRPr="00DF233A">
        <w:rPr>
          <w:rFonts w:ascii="Arial" w:eastAsia="Times New Roman" w:hAnsi="Arial" w:cs="Arial"/>
          <w:color w:val="000000" w:themeColor="text1"/>
          <w:sz w:val="24"/>
          <w:szCs w:val="24"/>
          <w:lang w:val="sk-SK" w:eastAsia="cs-CZ"/>
        </w:rPr>
        <w:t>poskytovania</w:t>
      </w:r>
      <w:r w:rsidR="00B50B94" w:rsidRPr="00DF233A">
        <w:rPr>
          <w:rFonts w:ascii="Arial" w:eastAsia="Times New Roman" w:hAnsi="Arial" w:cs="Arial"/>
          <w:color w:val="000000" w:themeColor="text1"/>
          <w:sz w:val="24"/>
          <w:szCs w:val="24"/>
          <w:lang w:val="sk-SK" w:eastAsia="cs-CZ"/>
        </w:rPr>
        <w:t xml:space="preserve"> flexibility a jej agregácie a poskytovať poskytovateľovi flexibility a agregátorovi informácie </w:t>
      </w:r>
      <w:r w:rsidR="00167EA3" w:rsidRPr="00DF233A">
        <w:rPr>
          <w:rFonts w:ascii="Arial" w:eastAsia="Times New Roman" w:hAnsi="Arial" w:cs="Arial"/>
          <w:color w:val="000000" w:themeColor="text1"/>
          <w:sz w:val="24"/>
          <w:szCs w:val="24"/>
          <w:lang w:val="sk-SK" w:eastAsia="cs-CZ"/>
        </w:rPr>
        <w:t>o možnom obmedzení poskytovania flexibility a jej agregácie</w:t>
      </w:r>
      <w:r w:rsidR="0015747A" w:rsidRPr="00DF233A">
        <w:rPr>
          <w:rFonts w:ascii="Arial" w:eastAsia="Times New Roman" w:hAnsi="Arial" w:cs="Arial"/>
          <w:color w:val="000000" w:themeColor="text1"/>
          <w:sz w:val="24"/>
          <w:szCs w:val="24"/>
          <w:lang w:val="sk-SK" w:eastAsia="cs-CZ"/>
        </w:rPr>
        <w:t>,</w:t>
      </w:r>
    </w:p>
    <w:p w14:paraId="7CEE557C" w14:textId="51D2C8C6" w:rsidR="0015747A" w:rsidRPr="00DF233A" w:rsidRDefault="001574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9978C4"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 spolupracova</w:t>
      </w:r>
      <w:r w:rsidR="00524A34" w:rsidRPr="00DF233A">
        <w:rPr>
          <w:rFonts w:ascii="Arial" w:eastAsia="Times New Roman" w:hAnsi="Arial" w:cs="Arial"/>
          <w:color w:val="000000" w:themeColor="text1"/>
          <w:sz w:val="24"/>
          <w:szCs w:val="24"/>
          <w:lang w:val="sk-SK" w:eastAsia="cs-CZ"/>
        </w:rPr>
        <w:t>ť</w:t>
      </w:r>
      <w:r w:rsidRPr="00DF233A">
        <w:rPr>
          <w:rFonts w:ascii="Arial" w:eastAsia="Times New Roman" w:hAnsi="Arial" w:cs="Arial"/>
          <w:color w:val="000000" w:themeColor="text1"/>
          <w:sz w:val="24"/>
          <w:szCs w:val="24"/>
          <w:lang w:val="sk-SK" w:eastAsia="cs-CZ"/>
        </w:rPr>
        <w:t xml:space="preserve"> na nediskriminačnom základe s </w:t>
      </w:r>
      <w:r w:rsidR="00E849B6" w:rsidRPr="00DF233A">
        <w:rPr>
          <w:rFonts w:ascii="Arial" w:eastAsia="Times New Roman" w:hAnsi="Arial" w:cs="Arial"/>
          <w:color w:val="000000" w:themeColor="text1"/>
          <w:sz w:val="24"/>
          <w:szCs w:val="24"/>
          <w:lang w:val="sk-SK" w:eastAsia="cs-CZ"/>
        </w:rPr>
        <w:t>osobami</w:t>
      </w:r>
      <w:r w:rsidRPr="00DF233A">
        <w:rPr>
          <w:rFonts w:ascii="Arial" w:eastAsia="Times New Roman" w:hAnsi="Arial" w:cs="Arial"/>
          <w:color w:val="000000" w:themeColor="text1"/>
          <w:sz w:val="24"/>
          <w:szCs w:val="24"/>
          <w:lang w:val="sk-SK" w:eastAsia="cs-CZ"/>
        </w:rPr>
        <w:t>, ktor</w:t>
      </w:r>
      <w:r w:rsidR="00E849B6"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vlastn</w:t>
      </w:r>
      <w:r w:rsidR="00E849B6" w:rsidRPr="00DF233A">
        <w:rPr>
          <w:rFonts w:ascii="Arial" w:eastAsia="Times New Roman" w:hAnsi="Arial" w:cs="Arial"/>
          <w:color w:val="000000" w:themeColor="text1"/>
          <w:sz w:val="24"/>
          <w:szCs w:val="24"/>
          <w:lang w:val="sk-SK" w:eastAsia="cs-CZ"/>
        </w:rPr>
        <w:t>ia</w:t>
      </w:r>
      <w:r w:rsidRPr="00DF233A">
        <w:rPr>
          <w:rFonts w:ascii="Arial" w:eastAsia="Times New Roman" w:hAnsi="Arial" w:cs="Arial"/>
          <w:color w:val="000000" w:themeColor="text1"/>
          <w:sz w:val="24"/>
          <w:szCs w:val="24"/>
          <w:lang w:val="sk-SK" w:eastAsia="cs-CZ"/>
        </w:rPr>
        <w:t>, vyvíja</w:t>
      </w:r>
      <w:r w:rsidR="003354B7" w:rsidRPr="00DF233A">
        <w:rPr>
          <w:rFonts w:ascii="Arial" w:eastAsia="Times New Roman" w:hAnsi="Arial" w:cs="Arial"/>
          <w:color w:val="000000" w:themeColor="text1"/>
          <w:sz w:val="24"/>
          <w:szCs w:val="24"/>
          <w:lang w:val="sk-SK" w:eastAsia="cs-CZ"/>
        </w:rPr>
        <w:t>jú</w:t>
      </w:r>
      <w:r w:rsidRPr="00DF233A">
        <w:rPr>
          <w:rFonts w:ascii="Arial" w:eastAsia="Times New Roman" w:hAnsi="Arial" w:cs="Arial"/>
          <w:color w:val="000000" w:themeColor="text1"/>
          <w:sz w:val="24"/>
          <w:szCs w:val="24"/>
          <w:lang w:val="sk-SK" w:eastAsia="cs-CZ"/>
        </w:rPr>
        <w:t>, prevádzkuj</w:t>
      </w:r>
      <w:r w:rsidR="003354B7" w:rsidRPr="00DF233A">
        <w:rPr>
          <w:rFonts w:ascii="Arial" w:eastAsia="Times New Roman" w:hAnsi="Arial" w:cs="Arial"/>
          <w:color w:val="000000" w:themeColor="text1"/>
          <w:sz w:val="24"/>
          <w:szCs w:val="24"/>
          <w:lang w:val="sk-SK" w:eastAsia="cs-CZ"/>
        </w:rPr>
        <w:t>ú</w:t>
      </w:r>
      <w:r w:rsidRPr="00DF233A">
        <w:rPr>
          <w:rFonts w:ascii="Arial" w:eastAsia="Times New Roman" w:hAnsi="Arial" w:cs="Arial"/>
          <w:color w:val="000000" w:themeColor="text1"/>
          <w:sz w:val="24"/>
          <w:szCs w:val="24"/>
          <w:lang w:val="sk-SK" w:eastAsia="cs-CZ"/>
        </w:rPr>
        <w:t xml:space="preserve"> alebo spravuj</w:t>
      </w:r>
      <w:r w:rsidR="003354B7" w:rsidRPr="00DF233A">
        <w:rPr>
          <w:rFonts w:ascii="Arial" w:eastAsia="Times New Roman" w:hAnsi="Arial" w:cs="Arial"/>
          <w:color w:val="000000" w:themeColor="text1"/>
          <w:sz w:val="24"/>
          <w:szCs w:val="24"/>
          <w:lang w:val="sk-SK" w:eastAsia="cs-CZ"/>
        </w:rPr>
        <w:t xml:space="preserve">ú </w:t>
      </w:r>
      <w:r w:rsidRPr="00DF233A">
        <w:rPr>
          <w:rFonts w:ascii="Arial" w:eastAsia="Times New Roman" w:hAnsi="Arial" w:cs="Arial"/>
          <w:color w:val="000000" w:themeColor="text1"/>
          <w:sz w:val="24"/>
          <w:szCs w:val="24"/>
          <w:lang w:val="sk-SK" w:eastAsia="cs-CZ"/>
        </w:rPr>
        <w:t>nabíjacie stanice</w:t>
      </w:r>
      <w:r w:rsidR="00B348EC" w:rsidRPr="00DF233A">
        <w:rPr>
          <w:rFonts w:ascii="Arial" w:eastAsia="Times New Roman" w:hAnsi="Arial" w:cs="Arial"/>
          <w:color w:val="000000" w:themeColor="text1"/>
          <w:sz w:val="24"/>
          <w:szCs w:val="24"/>
          <w:lang w:val="sk-SK" w:eastAsia="cs-CZ"/>
        </w:rPr>
        <w:t>, a</w:t>
      </w:r>
      <w:r w:rsidR="001A37A7" w:rsidRPr="00DF233A">
        <w:rPr>
          <w:rFonts w:ascii="Arial" w:eastAsia="Times New Roman" w:hAnsi="Arial" w:cs="Arial"/>
          <w:color w:val="000000" w:themeColor="text1"/>
          <w:sz w:val="24"/>
          <w:szCs w:val="24"/>
          <w:lang w:val="sk-SK" w:eastAsia="cs-CZ"/>
        </w:rPr>
        <w:t xml:space="preserve"> </w:t>
      </w:r>
      <w:r w:rsidR="001F27D1" w:rsidRPr="00DF233A">
        <w:rPr>
          <w:rFonts w:ascii="Arial" w:eastAsia="Times New Roman" w:hAnsi="Arial" w:cs="Arial"/>
          <w:color w:val="000000" w:themeColor="text1"/>
          <w:sz w:val="24"/>
          <w:szCs w:val="24"/>
          <w:lang w:val="sk-SK" w:eastAsia="cs-CZ"/>
        </w:rPr>
        <w:t>poskytovať súčinnosť</w:t>
      </w:r>
      <w:r w:rsidR="0022584F" w:rsidRPr="00DF233A">
        <w:rPr>
          <w:rFonts w:ascii="Arial" w:eastAsia="Times New Roman" w:hAnsi="Arial" w:cs="Arial"/>
          <w:color w:val="000000" w:themeColor="text1"/>
          <w:sz w:val="24"/>
          <w:szCs w:val="24"/>
          <w:lang w:val="sk-SK" w:eastAsia="cs-CZ"/>
        </w:rPr>
        <w:t xml:space="preserve">, ak je nevyhnutná </w:t>
      </w:r>
      <w:r w:rsidR="00B348EC" w:rsidRPr="00DF233A">
        <w:rPr>
          <w:rFonts w:ascii="Arial" w:eastAsia="Times New Roman" w:hAnsi="Arial" w:cs="Arial"/>
          <w:color w:val="000000" w:themeColor="text1"/>
          <w:sz w:val="24"/>
          <w:szCs w:val="24"/>
          <w:lang w:val="sk-SK" w:eastAsia="cs-CZ"/>
        </w:rPr>
        <w:t>pre činnosť takých osôb</w:t>
      </w:r>
      <w:r w:rsidR="004F0B6D" w:rsidRPr="00DF233A">
        <w:rPr>
          <w:rFonts w:ascii="Arial" w:eastAsia="Times New Roman" w:hAnsi="Arial" w:cs="Arial"/>
          <w:color w:val="000000" w:themeColor="text1"/>
          <w:sz w:val="24"/>
          <w:szCs w:val="24"/>
          <w:lang w:val="sk-SK" w:eastAsia="cs-CZ"/>
        </w:rPr>
        <w:t>,</w:t>
      </w:r>
    </w:p>
    <w:p w14:paraId="1980D079" w14:textId="5D4E2D19" w:rsidR="00967047" w:rsidRPr="00DF233A" w:rsidRDefault="00AC7FB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w:t>
      </w:r>
      <w:r w:rsidR="00EE1E65"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posúdiť na vymedzenom území každé štyri roky alternatívne riešenia a potenciál efektívnosti využívania zdrojov a nákladov držiteľa povolenia na výrobu tepla a rozvod tepla</w:t>
      </w:r>
      <w:r w:rsidRPr="00DF233A">
        <w:rPr>
          <w:rFonts w:ascii="Arial" w:eastAsia="Times New Roman" w:hAnsi="Arial" w:cs="Arial"/>
          <w:color w:val="000000" w:themeColor="text1"/>
          <w:sz w:val="24"/>
          <w:szCs w:val="24"/>
          <w:vertAlign w:val="superscript"/>
          <w:lang w:val="sk-SK" w:eastAsia="cs-CZ"/>
        </w:rPr>
        <w:t xml:space="preserve">60aa) </w:t>
      </w:r>
      <w:r w:rsidRPr="00DF233A">
        <w:rPr>
          <w:rFonts w:ascii="Arial" w:eastAsia="Times New Roman" w:hAnsi="Arial" w:cs="Arial"/>
          <w:color w:val="000000" w:themeColor="text1"/>
          <w:sz w:val="24"/>
          <w:szCs w:val="24"/>
          <w:lang w:val="sk-SK" w:eastAsia="cs-CZ"/>
        </w:rPr>
        <w:t xml:space="preserve">pre poskytovanie podporných služieb a využitie flexibility odberu a </w:t>
      </w:r>
      <w:r w:rsidRPr="00DF233A">
        <w:rPr>
          <w:rFonts w:ascii="Arial" w:eastAsia="Times New Roman" w:hAnsi="Arial" w:cs="Arial"/>
          <w:color w:val="000000" w:themeColor="text1"/>
          <w:sz w:val="24"/>
          <w:szCs w:val="24"/>
          <w:lang w:val="sk-SK" w:eastAsia="cs-CZ"/>
        </w:rPr>
        <w:lastRenderedPageBreak/>
        <w:t>uskladňovania nadbytočnej elektriny vyrobenej z obnoviteľných zdrojov energie,</w:t>
      </w:r>
      <w:r w:rsidRPr="00DF233A">
        <w:rPr>
          <w:rFonts w:ascii="Arial" w:eastAsia="Times New Roman" w:hAnsi="Arial" w:cs="Arial"/>
          <w:color w:val="000000" w:themeColor="text1"/>
          <w:sz w:val="24"/>
          <w:szCs w:val="24"/>
          <w:vertAlign w:val="superscript"/>
          <w:lang w:val="sk-SK" w:eastAsia="cs-CZ"/>
        </w:rPr>
        <w:t>60ab)</w:t>
      </w:r>
      <w:r w:rsidRPr="00DF233A">
        <w:rPr>
          <w:rFonts w:ascii="Arial" w:eastAsia="Times New Roman" w:hAnsi="Arial" w:cs="Arial"/>
          <w:color w:val="000000" w:themeColor="text1"/>
          <w:sz w:val="24"/>
          <w:szCs w:val="24"/>
          <w:lang w:val="sk-SK" w:eastAsia="cs-CZ"/>
        </w:rPr>
        <w:t xml:space="preserve"> a posúdenie predložiť ministerstvu do 30. novembra.</w:t>
      </w:r>
    </w:p>
    <w:p w14:paraId="4384B5AC" w14:textId="408857D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distribučnej sústavy je ďalej povinný</w:t>
      </w:r>
    </w:p>
    <w:p w14:paraId="0D0F0DE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ovať pravidelnú údržbu a obnovu distribučnej sústavy na udržanie kapacity distribučnej sústavy,</w:t>
      </w:r>
    </w:p>
    <w:p w14:paraId="172592C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dodržiavať minimálne prevádzkové pravidlá pre bezpečnosť a spoľahlivosť prevádzky sústavy a zabezpečiť prevádzkovú bezpečnosť sústavy,</w:t>
      </w:r>
    </w:p>
    <w:p w14:paraId="597EFDD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iť technickú distribučnú rezervnú kapacitu pre prevádzkovú bezpečnosť sústavy a pri jej zabezpečení spolupracovať s prevádzkovateľom prenosovej sústavy na vymedzenom území,</w:t>
      </w:r>
    </w:p>
    <w:p w14:paraId="474F0BC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znamovať dotknutým odberateľom elektriny a dodávateľovi poslednej inštancie skutočnosť, že dodávateľ elektriny stratil spôsobilosť dodávať elektrinu do odberných miest odberateľov elektriny, s ktorými má dodávateľ elektriny uzatvorenú zmluvu o dodávke elektriny alebo zmluvu o združenej dodávke elektriny a dotknutým výrobcom elektriny z obnoviteľných zdrojov energie alebo výrobcom elektriny vysoko účinnou kombinovanou výrobou pripojeným do distribučnej sústavy a dodávateľovi poslednej inštancie skutočnosť, že výkupca elektriny stratil spôsobilosť vykupovať elektrinu podľa osobitného predpisu,</w:t>
      </w:r>
      <w:r w:rsidRPr="00DF233A">
        <w:rPr>
          <w:rFonts w:ascii="Arial" w:eastAsia="Times New Roman" w:hAnsi="Arial" w:cs="Arial"/>
          <w:color w:val="000000" w:themeColor="text1"/>
          <w:sz w:val="24"/>
          <w:szCs w:val="24"/>
          <w:vertAlign w:val="superscript"/>
          <w:lang w:val="sk-SK" w:eastAsia="cs-CZ"/>
        </w:rPr>
        <w:t>4a)</w:t>
      </w:r>
    </w:p>
    <w:p w14:paraId="60C8255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oskytovať prevádzkovateľovi prenosovej sústavy údaje potrebné na finančné vysporiadanie v rozsahu podľa obchodných podmienok prevádzkovateľa prenosovej sústavy,</w:t>
      </w:r>
    </w:p>
    <w:p w14:paraId="3AFF03C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určiť pre odberateľa elektriny typový diagram odberu elektriny, ak odberateľ elektriny nemá nainštalované zariadenie na priebehové meranie elektriny; prevádzkovateľ distribučnej sústavy je povinný oznámiť určený typový diagram dodávateľovi elektriny a zúčtovateľovi odchýlok,</w:t>
      </w:r>
    </w:p>
    <w:p w14:paraId="6E3B6328" w14:textId="5E80A18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zabezpečiť meranie elektriny v sústave vrátane vyhodnocovania merania a poskytovať namerané a vyhodnotené údaje organizátorovi krátkodobého trhu s elektrinou a dodávateľovi elektriny, ktorý zabezpečuje prístup a distribúciu elektriny do daného odberného miesta, ako aj poskytovať organizátorovi krátkodobého trhu s elektrinou informácie potrebné pre činnosť organizátora krátkodobého trhu s elektrinou, v rozsahu a kvalite podľa osobitného predpisu,</w:t>
      </w:r>
      <w:r w:rsidRPr="00DF233A">
        <w:rPr>
          <w:rFonts w:ascii="Arial" w:eastAsia="Times New Roman" w:hAnsi="Arial" w:cs="Arial"/>
          <w:color w:val="000000" w:themeColor="text1"/>
          <w:sz w:val="24"/>
          <w:szCs w:val="24"/>
          <w:vertAlign w:val="superscript"/>
          <w:lang w:val="sk-SK" w:eastAsia="cs-CZ"/>
        </w:rPr>
        <w:t>4a)</w:t>
      </w:r>
      <w:r w:rsidRPr="00DF233A">
        <w:rPr>
          <w:rFonts w:ascii="Arial" w:eastAsia="Times New Roman" w:hAnsi="Arial" w:cs="Arial"/>
          <w:color w:val="000000" w:themeColor="text1"/>
          <w:sz w:val="24"/>
          <w:szCs w:val="24"/>
          <w:lang w:val="sk-SK" w:eastAsia="cs-CZ"/>
        </w:rPr>
        <w:t> pravidiel trhu a prevádzkového poriadku organizátora krátkodobého trhu s elektrinou,</w:t>
      </w:r>
      <w:r w:rsidR="0001298F" w:rsidRPr="00DF233A">
        <w:rPr>
          <w:rFonts w:ascii="Arial" w:eastAsia="Times New Roman" w:hAnsi="Arial" w:cs="Arial"/>
          <w:color w:val="000000" w:themeColor="text1"/>
          <w:sz w:val="24"/>
          <w:szCs w:val="24"/>
          <w:vertAlign w:val="superscript"/>
          <w:lang w:val="sk-SK" w:eastAsia="cs-CZ"/>
        </w:rPr>
        <w:t>53)</w:t>
      </w:r>
    </w:p>
    <w:p w14:paraId="3659FD7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poskytnúť zúčtovateľovi odchýlok druhy typových diagramov s príslušnými parametrami určené na nasledujúci rok do 30. septembra predchádzajúceho roka,</w:t>
      </w:r>
    </w:p>
    <w:p w14:paraId="638E3E6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poskytnúť zúčtovateľovi odchýlok a dotknutým účastníkom trhu s elektrinou údaje potrebné na zúčtovanie odchýlok, opravné zúčtovanie odchýlok a vyhodnotenie organizovaného krátkodobého cezhraničného trhu s elektrinou v rozsahu a kvalite podľa pravidiel trhu a dodávateľovi elektriny údaje a opravné údaje na účely vyúčtovania dodávok elektriny v rozsahu a kvalite podľa pravidiel trhu,</w:t>
      </w:r>
    </w:p>
    <w:p w14:paraId="02A7407D" w14:textId="01E4962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j) poskytovať prevádzkovateľovi prenosovej sústavy údaje potrebné na spracovanie návrhov </w:t>
      </w:r>
      <w:r w:rsidR="00D40AD9" w:rsidRPr="00DF233A">
        <w:rPr>
          <w:rFonts w:ascii="Arial" w:eastAsia="Times New Roman" w:hAnsi="Arial" w:cs="Arial"/>
          <w:color w:val="000000" w:themeColor="text1"/>
          <w:sz w:val="24"/>
          <w:szCs w:val="24"/>
          <w:lang w:val="sk-SK" w:eastAsia="cs-CZ"/>
        </w:rPr>
        <w:t xml:space="preserve">pre ministerstvo </w:t>
      </w:r>
      <w:r w:rsidRPr="00DF233A">
        <w:rPr>
          <w:rFonts w:ascii="Arial" w:eastAsia="Times New Roman" w:hAnsi="Arial" w:cs="Arial"/>
          <w:color w:val="000000" w:themeColor="text1"/>
          <w:sz w:val="24"/>
          <w:szCs w:val="24"/>
          <w:lang w:val="sk-SK" w:eastAsia="cs-CZ"/>
        </w:rPr>
        <w:t xml:space="preserve">na riešenie rovnováhy medzi ponukou a dopytom elektriny, na účely vypracovania energetickej politiky, </w:t>
      </w:r>
      <w:r w:rsidR="007A4E2E" w:rsidRPr="00DF233A">
        <w:rPr>
          <w:rFonts w:ascii="Arial" w:eastAsia="Times New Roman" w:hAnsi="Arial" w:cs="Arial"/>
          <w:color w:val="000000" w:themeColor="text1"/>
          <w:sz w:val="24"/>
          <w:szCs w:val="24"/>
          <w:lang w:val="sk-SK" w:eastAsia="cs-CZ"/>
        </w:rPr>
        <w:t>posúdenia primeranosti zdrojov</w:t>
      </w:r>
      <w:r w:rsidR="00B4001C" w:rsidRPr="00DF233A">
        <w:rPr>
          <w:rFonts w:ascii="Arial" w:eastAsia="Times New Roman" w:hAnsi="Arial" w:cs="Arial"/>
          <w:color w:val="000000" w:themeColor="text1"/>
          <w:sz w:val="24"/>
          <w:szCs w:val="24"/>
          <w:lang w:val="sk-SK" w:eastAsia="cs-CZ"/>
        </w:rPr>
        <w:t xml:space="preserve"> na európskej úrovni</w:t>
      </w:r>
      <w:r w:rsidR="007A4E2E" w:rsidRPr="00DF233A">
        <w:rPr>
          <w:rFonts w:ascii="Arial" w:eastAsia="Times New Roman" w:hAnsi="Arial" w:cs="Arial"/>
          <w:color w:val="000000" w:themeColor="text1"/>
          <w:sz w:val="24"/>
          <w:szCs w:val="24"/>
          <w:lang w:val="sk-SK" w:eastAsia="cs-CZ"/>
        </w:rPr>
        <w:t xml:space="preserve">, </w:t>
      </w:r>
      <w:r w:rsidR="00B4001C" w:rsidRPr="00DF233A">
        <w:rPr>
          <w:rFonts w:ascii="Arial" w:eastAsia="Times New Roman" w:hAnsi="Arial" w:cs="Arial"/>
          <w:color w:val="000000" w:themeColor="text1"/>
          <w:sz w:val="24"/>
          <w:szCs w:val="24"/>
          <w:lang w:val="sk-SK" w:eastAsia="cs-CZ"/>
        </w:rPr>
        <w:t xml:space="preserve">posúdenia primeranosti zdrojov na </w:t>
      </w:r>
      <w:r w:rsidR="007A4E2E" w:rsidRPr="00DF233A">
        <w:rPr>
          <w:rFonts w:ascii="Arial" w:eastAsia="Times New Roman" w:hAnsi="Arial" w:cs="Arial"/>
          <w:color w:val="000000" w:themeColor="text1"/>
          <w:sz w:val="24"/>
          <w:szCs w:val="24"/>
          <w:lang w:val="sk-SK" w:eastAsia="cs-CZ"/>
        </w:rPr>
        <w:t>vnútroštátne</w:t>
      </w:r>
      <w:r w:rsidR="00B4001C" w:rsidRPr="00DF233A">
        <w:rPr>
          <w:rFonts w:ascii="Arial" w:eastAsia="Times New Roman" w:hAnsi="Arial" w:cs="Arial"/>
          <w:color w:val="000000" w:themeColor="text1"/>
          <w:sz w:val="24"/>
          <w:szCs w:val="24"/>
          <w:lang w:val="sk-SK" w:eastAsia="cs-CZ"/>
        </w:rPr>
        <w:t>j</w:t>
      </w:r>
      <w:r w:rsidR="007A4E2E" w:rsidRPr="00DF233A">
        <w:rPr>
          <w:rFonts w:ascii="Arial" w:eastAsia="Times New Roman" w:hAnsi="Arial" w:cs="Arial"/>
          <w:color w:val="000000" w:themeColor="text1"/>
          <w:sz w:val="24"/>
          <w:szCs w:val="24"/>
          <w:lang w:val="sk-SK" w:eastAsia="cs-CZ"/>
        </w:rPr>
        <w:t xml:space="preserve"> </w:t>
      </w:r>
      <w:r w:rsidR="00B4001C" w:rsidRPr="00DF233A">
        <w:rPr>
          <w:rFonts w:ascii="Arial" w:eastAsia="Times New Roman" w:hAnsi="Arial" w:cs="Arial"/>
          <w:color w:val="000000" w:themeColor="text1"/>
          <w:sz w:val="24"/>
          <w:szCs w:val="24"/>
          <w:lang w:val="sk-SK" w:eastAsia="cs-CZ"/>
        </w:rPr>
        <w:t>úrovni</w:t>
      </w:r>
      <w:r w:rsidRPr="00DF233A">
        <w:rPr>
          <w:rFonts w:ascii="Arial" w:eastAsia="Times New Roman" w:hAnsi="Arial" w:cs="Arial"/>
          <w:color w:val="000000" w:themeColor="text1"/>
          <w:sz w:val="24"/>
          <w:szCs w:val="24"/>
          <w:lang w:val="sk-SK" w:eastAsia="cs-CZ"/>
        </w:rPr>
        <w:t xml:space="preserve"> a </w:t>
      </w:r>
      <w:r w:rsidRPr="00DF233A">
        <w:rPr>
          <w:rFonts w:ascii="Arial" w:eastAsia="Times New Roman" w:hAnsi="Arial" w:cs="Arial"/>
          <w:color w:val="000000" w:themeColor="text1"/>
          <w:sz w:val="24"/>
          <w:szCs w:val="24"/>
          <w:lang w:val="sk-SK" w:eastAsia="cs-CZ"/>
        </w:rPr>
        <w:lastRenderedPageBreak/>
        <w:t>dokumentov pre rozvoj sústavy v rozsahu technických podmienok prevádzkovateľa prenosovej sústavy podľa § 19,</w:t>
      </w:r>
    </w:p>
    <w:p w14:paraId="44BFD85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poskytnúť dispečingu informácie o plánovaných výmenách elektriny po cezhraničných vedeniach, ktoré nie sú súčasťou prenosovej sústavy na vymedzenom území,</w:t>
      </w:r>
    </w:p>
    <w:p w14:paraId="1AEBFAE1" w14:textId="77777777" w:rsidR="006B77FD"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na základe žiadosti odberateľa elektriny mimo domácnosti alebo dodávateľa elektriny konajúceho v mene odberateľa elektriny bezodplatne umožniť zmenu registrácie odberného miesta odberateľa elektriny na nového dodávateľa elektriny v lehote troch týždňov od doručenia žiadosti; tým nie sú dotknuté zmluvné záväzky odberateľa elektriny voči prevádzkovateľovi distribučnej sústavy a predchádzajúcemu dodávateľovi elektriny,</w:t>
      </w:r>
    </w:p>
    <w:p w14:paraId="47E8A54E" w14:textId="1B250E5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m) bezodplatne a nediskriminačným spôsobom poskytnúť </w:t>
      </w:r>
      <w:r w:rsidR="008012EA" w:rsidRPr="00DF233A">
        <w:rPr>
          <w:rFonts w:ascii="Arial" w:eastAsia="Times New Roman" w:hAnsi="Arial" w:cs="Arial"/>
          <w:color w:val="000000" w:themeColor="text1"/>
          <w:sz w:val="24"/>
          <w:szCs w:val="24"/>
          <w:lang w:val="sk-SK" w:eastAsia="cs-CZ"/>
        </w:rPr>
        <w:t>koncovému</w:t>
      </w:r>
      <w:r w:rsidRPr="00DF233A">
        <w:rPr>
          <w:rFonts w:ascii="Arial" w:eastAsia="Times New Roman" w:hAnsi="Arial" w:cs="Arial"/>
          <w:color w:val="000000" w:themeColor="text1"/>
          <w:sz w:val="24"/>
          <w:szCs w:val="24"/>
          <w:lang w:val="sk-SK" w:eastAsia="cs-CZ"/>
        </w:rPr>
        <w:t xml:space="preserve"> odberateľovi elektriny, ktorého odberné miesto je pripojené do sústavy prevádzkovateľa distribučnej sústavy, alebo dodávateľovi elektriny žiadajúcemu v</w:t>
      </w:r>
      <w:r w:rsidR="008012EA"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mene</w:t>
      </w:r>
      <w:r w:rsidR="008012EA" w:rsidRPr="00DF233A">
        <w:rPr>
          <w:rFonts w:ascii="Arial" w:eastAsia="Times New Roman" w:hAnsi="Arial" w:cs="Arial"/>
          <w:color w:val="000000" w:themeColor="text1"/>
          <w:sz w:val="24"/>
          <w:szCs w:val="24"/>
          <w:lang w:val="sk-SK" w:eastAsia="cs-CZ"/>
        </w:rPr>
        <w:t xml:space="preserve"> koncového</w:t>
      </w:r>
      <w:r w:rsidRPr="00DF233A">
        <w:rPr>
          <w:rFonts w:ascii="Arial" w:eastAsia="Times New Roman" w:hAnsi="Arial" w:cs="Arial"/>
          <w:color w:val="000000" w:themeColor="text1"/>
          <w:sz w:val="24"/>
          <w:szCs w:val="24"/>
          <w:lang w:val="sk-SK" w:eastAsia="cs-CZ"/>
        </w:rPr>
        <w:t xml:space="preserve"> odberateľa elektriny údaje o </w:t>
      </w:r>
      <w:r w:rsidR="001F2363" w:rsidRPr="00DF233A">
        <w:rPr>
          <w:rFonts w:ascii="Arial" w:eastAsia="Times New Roman" w:hAnsi="Arial" w:cs="Arial"/>
          <w:color w:val="000000" w:themeColor="text1"/>
          <w:sz w:val="24"/>
          <w:szCs w:val="24"/>
          <w:lang w:val="sk-SK" w:eastAsia="cs-CZ"/>
        </w:rPr>
        <w:t xml:space="preserve">meraní </w:t>
      </w:r>
      <w:r w:rsidRPr="00DF233A">
        <w:rPr>
          <w:rFonts w:ascii="Arial" w:eastAsia="Times New Roman" w:hAnsi="Arial" w:cs="Arial"/>
          <w:color w:val="000000" w:themeColor="text1"/>
          <w:sz w:val="24"/>
          <w:szCs w:val="24"/>
          <w:lang w:val="sk-SK" w:eastAsia="cs-CZ"/>
        </w:rPr>
        <w:t>na jeho odbernom mieste v súlade so všeobecne záväzným právnym predpisom vydaným podľa § 95 ods. 2 písm. b),</w:t>
      </w:r>
    </w:p>
    <w:p w14:paraId="0C7907F9" w14:textId="77A32B63" w:rsidR="009C4871" w:rsidRPr="00DF233A" w:rsidRDefault="009D799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w:t>
      </w:r>
      <w:r w:rsidR="009C4871" w:rsidRPr="00DF233A">
        <w:rPr>
          <w:rFonts w:ascii="Arial" w:eastAsia="Times New Roman" w:hAnsi="Arial" w:cs="Arial"/>
          <w:color w:val="000000" w:themeColor="text1"/>
          <w:sz w:val="24"/>
          <w:szCs w:val="24"/>
          <w:lang w:val="sk-SK" w:eastAsia="cs-CZ"/>
        </w:rPr>
        <w:t>) umožniť koncovému odberateľovi elektriny, ak má</w:t>
      </w:r>
      <w:r w:rsidR="008012EA" w:rsidRPr="00DF233A">
        <w:rPr>
          <w:rFonts w:ascii="Arial" w:eastAsia="Times New Roman" w:hAnsi="Arial" w:cs="Arial"/>
          <w:color w:val="000000" w:themeColor="text1"/>
          <w:sz w:val="24"/>
          <w:szCs w:val="24"/>
          <w:lang w:val="sk-SK" w:eastAsia="cs-CZ"/>
        </w:rPr>
        <w:t xml:space="preserve"> nainštalovaný inteligentný merací systém, dodávateľovi </w:t>
      </w:r>
      <w:r w:rsidR="00C85DF2" w:rsidRPr="00DF233A">
        <w:rPr>
          <w:rFonts w:ascii="Arial" w:eastAsia="Times New Roman" w:hAnsi="Arial" w:cs="Arial"/>
          <w:color w:val="000000" w:themeColor="text1"/>
          <w:sz w:val="24"/>
          <w:szCs w:val="24"/>
          <w:lang w:val="sk-SK" w:eastAsia="cs-CZ"/>
        </w:rPr>
        <w:t>elektriny</w:t>
      </w:r>
      <w:r w:rsidR="008012EA" w:rsidRPr="00DF233A">
        <w:rPr>
          <w:rFonts w:ascii="Arial" w:eastAsia="Times New Roman" w:hAnsi="Arial" w:cs="Arial"/>
          <w:color w:val="000000" w:themeColor="text1"/>
          <w:sz w:val="24"/>
          <w:szCs w:val="24"/>
          <w:lang w:val="sk-SK" w:eastAsia="cs-CZ"/>
        </w:rPr>
        <w:t xml:space="preserve"> alebo poskytovateľovi energetickej služby žiadajúcemu v mene takého koncového odberateľa elektriny prístup k</w:t>
      </w:r>
      <w:r w:rsidR="003176E6" w:rsidRPr="00DF233A">
        <w:rPr>
          <w:rFonts w:ascii="Arial" w:eastAsia="Times New Roman" w:hAnsi="Arial" w:cs="Arial"/>
          <w:color w:val="000000" w:themeColor="text1"/>
          <w:sz w:val="24"/>
          <w:szCs w:val="24"/>
          <w:lang w:val="sk-SK" w:eastAsia="cs-CZ"/>
        </w:rPr>
        <w:t> meraným údajom</w:t>
      </w:r>
      <w:r w:rsidR="008012EA" w:rsidRPr="00DF233A">
        <w:rPr>
          <w:rFonts w:ascii="Arial" w:eastAsia="Times New Roman" w:hAnsi="Arial" w:cs="Arial"/>
          <w:color w:val="000000" w:themeColor="text1"/>
          <w:sz w:val="24"/>
          <w:szCs w:val="24"/>
          <w:lang w:val="sk-SK" w:eastAsia="cs-CZ"/>
        </w:rPr>
        <w:t xml:space="preserve"> v jeho odbernom mieste takmer </w:t>
      </w:r>
      <w:r w:rsidR="00EC4725" w:rsidRPr="00DF233A">
        <w:rPr>
          <w:rFonts w:ascii="Arial" w:eastAsia="Times New Roman" w:hAnsi="Arial" w:cs="Arial"/>
          <w:color w:val="000000" w:themeColor="text1"/>
          <w:sz w:val="24"/>
          <w:szCs w:val="24"/>
          <w:lang w:val="sk-SK" w:eastAsia="cs-CZ"/>
        </w:rPr>
        <w:t xml:space="preserve">v </w:t>
      </w:r>
      <w:r w:rsidR="008012EA" w:rsidRPr="00DF233A">
        <w:rPr>
          <w:rFonts w:ascii="Arial" w:eastAsia="Times New Roman" w:hAnsi="Arial" w:cs="Arial"/>
          <w:color w:val="000000" w:themeColor="text1"/>
          <w:sz w:val="24"/>
          <w:szCs w:val="24"/>
          <w:lang w:val="sk-SK" w:eastAsia="cs-CZ"/>
        </w:rPr>
        <w:t>reálnom čase a ostatn</w:t>
      </w:r>
      <w:r w:rsidR="00397D04" w:rsidRPr="00DF233A">
        <w:rPr>
          <w:rFonts w:ascii="Arial" w:eastAsia="Times New Roman" w:hAnsi="Arial" w:cs="Arial"/>
          <w:color w:val="000000" w:themeColor="text1"/>
          <w:sz w:val="24"/>
          <w:szCs w:val="24"/>
          <w:lang w:val="sk-SK" w:eastAsia="cs-CZ"/>
        </w:rPr>
        <w:t>ým</w:t>
      </w:r>
      <w:r w:rsidR="008012EA" w:rsidRPr="00DF233A">
        <w:rPr>
          <w:rFonts w:ascii="Arial" w:eastAsia="Times New Roman" w:hAnsi="Arial" w:cs="Arial"/>
          <w:color w:val="000000" w:themeColor="text1"/>
          <w:sz w:val="24"/>
          <w:szCs w:val="24"/>
          <w:lang w:val="sk-SK" w:eastAsia="cs-CZ"/>
        </w:rPr>
        <w:t xml:space="preserve"> údaj</w:t>
      </w:r>
      <w:r w:rsidR="00397D04" w:rsidRPr="00DF233A">
        <w:rPr>
          <w:rFonts w:ascii="Arial" w:eastAsia="Times New Roman" w:hAnsi="Arial" w:cs="Arial"/>
          <w:color w:val="000000" w:themeColor="text1"/>
          <w:sz w:val="24"/>
          <w:szCs w:val="24"/>
          <w:lang w:val="sk-SK" w:eastAsia="cs-CZ"/>
        </w:rPr>
        <w:t>om</w:t>
      </w:r>
      <w:r w:rsidR="008012EA" w:rsidRPr="00DF233A">
        <w:rPr>
          <w:rFonts w:ascii="Arial" w:eastAsia="Times New Roman" w:hAnsi="Arial" w:cs="Arial"/>
          <w:color w:val="000000" w:themeColor="text1"/>
          <w:sz w:val="24"/>
          <w:szCs w:val="24"/>
          <w:lang w:val="sk-SK" w:eastAsia="cs-CZ"/>
        </w:rPr>
        <w:t xml:space="preserve"> o spotrebe elektriny alebo dodávke elektriny do distribučnej sústavy v súlade s všeobecne záväzným právnym predpisom vydaným podľa § 95 ods. 2 písm. b),</w:t>
      </w:r>
      <w:r w:rsidR="009C4871" w:rsidRPr="00DF233A">
        <w:rPr>
          <w:rFonts w:ascii="Arial" w:eastAsia="Times New Roman" w:hAnsi="Arial" w:cs="Arial"/>
          <w:color w:val="000000" w:themeColor="text1"/>
          <w:sz w:val="24"/>
          <w:szCs w:val="24"/>
          <w:lang w:val="sk-SK" w:eastAsia="cs-CZ"/>
        </w:rPr>
        <w:t xml:space="preserve"> </w:t>
      </w:r>
    </w:p>
    <w:p w14:paraId="432D7D68" w14:textId="64A95AF4" w:rsidR="00D96116" w:rsidRPr="00DF233A" w:rsidRDefault="0044350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w:t>
      </w:r>
      <w:r w:rsidR="00D96116" w:rsidRPr="00DF233A">
        <w:rPr>
          <w:rFonts w:ascii="Arial" w:eastAsia="Times New Roman" w:hAnsi="Arial" w:cs="Arial"/>
          <w:color w:val="000000" w:themeColor="text1"/>
          <w:sz w:val="24"/>
          <w:szCs w:val="24"/>
          <w:lang w:val="sk-SK" w:eastAsia="cs-CZ"/>
        </w:rPr>
        <w:t>) poskytnúť informácie o právach odberateľov vypracované Komisiou a uverejnené ministerstvom podľa § 88 ods. 2 písm. q) odberateľovi elektriny, s ktorým má uzatvorenú zmluvu o prístupe do distribučnej sústavy a distribúcii elektriny, na svojom webovom sídle a vo svojich prevádzkových priestoroch alebo na požiadanie ich zaslaním odberateľovi elektriny,</w:t>
      </w:r>
    </w:p>
    <w:p w14:paraId="377429F0" w14:textId="5CD4DB9F" w:rsidR="00D96116" w:rsidRPr="00DF233A" w:rsidRDefault="004D525F"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w:t>
      </w:r>
      <w:r w:rsidR="00D96116" w:rsidRPr="00DF233A">
        <w:rPr>
          <w:rFonts w:ascii="Arial" w:eastAsia="Times New Roman" w:hAnsi="Arial" w:cs="Arial"/>
          <w:color w:val="000000" w:themeColor="text1"/>
          <w:sz w:val="24"/>
          <w:szCs w:val="24"/>
          <w:lang w:val="sk-SK" w:eastAsia="cs-CZ"/>
        </w:rPr>
        <w:t xml:space="preserve">) viesť evidenciu </w:t>
      </w:r>
      <w:r w:rsidR="001A4868" w:rsidRPr="00DF233A">
        <w:rPr>
          <w:rFonts w:ascii="Arial" w:eastAsia="Times New Roman" w:hAnsi="Arial" w:cs="Arial"/>
          <w:color w:val="000000" w:themeColor="text1"/>
          <w:sz w:val="24"/>
          <w:szCs w:val="24"/>
          <w:lang w:val="sk-SK" w:eastAsia="cs-CZ"/>
        </w:rPr>
        <w:t xml:space="preserve">závislých </w:t>
      </w:r>
      <w:r w:rsidR="00D96116" w:rsidRPr="00DF233A">
        <w:rPr>
          <w:rFonts w:ascii="Arial" w:eastAsia="Times New Roman" w:hAnsi="Arial" w:cs="Arial"/>
          <w:color w:val="000000" w:themeColor="text1"/>
          <w:sz w:val="24"/>
          <w:szCs w:val="24"/>
          <w:lang w:val="sk-SK" w:eastAsia="cs-CZ"/>
        </w:rPr>
        <w:t xml:space="preserve">odberateľov elektriny, ktorých odberné miesta sú pripojené do jeho sústavy, a písomne informovať o tejto skutočnosti prevádzkovateľa nadradenej distribučnej sústavy, písomne informovať týchto odberateľov elektriny o každom plánovanom obmedzení alebo prerušení distribúcie elektriny do ich odberných miest, plánované prerušenie distribúcie elektriny vykonať až po tom, čo </w:t>
      </w:r>
      <w:r w:rsidR="001A4868" w:rsidRPr="00DF233A">
        <w:rPr>
          <w:rFonts w:ascii="Arial" w:eastAsia="Times New Roman" w:hAnsi="Arial" w:cs="Arial"/>
          <w:color w:val="000000" w:themeColor="text1"/>
          <w:sz w:val="24"/>
          <w:szCs w:val="24"/>
          <w:lang w:val="sk-SK" w:eastAsia="cs-CZ"/>
        </w:rPr>
        <w:t xml:space="preserve">závislý </w:t>
      </w:r>
      <w:r w:rsidR="00D96116" w:rsidRPr="00DF233A">
        <w:rPr>
          <w:rFonts w:ascii="Arial" w:eastAsia="Times New Roman" w:hAnsi="Arial" w:cs="Arial"/>
          <w:color w:val="000000" w:themeColor="text1"/>
          <w:sz w:val="24"/>
          <w:szCs w:val="24"/>
          <w:lang w:val="sk-SK" w:eastAsia="cs-CZ"/>
        </w:rPr>
        <w:t xml:space="preserve">odberateľ elektriny potvrdil prijatie informácie o prerušení distribúcie elektriny, a umožniť komunikáciu týchto odberateľov elektriny priamo s prevádzkovateľom distribučnej sústavy na účel nahlasovania porúch; podrobnosti o postupe pri vedení evidencie </w:t>
      </w:r>
      <w:r w:rsidR="001A4868" w:rsidRPr="00DF233A">
        <w:rPr>
          <w:rFonts w:ascii="Arial" w:eastAsia="Times New Roman" w:hAnsi="Arial" w:cs="Arial"/>
          <w:color w:val="000000" w:themeColor="text1"/>
          <w:sz w:val="24"/>
          <w:szCs w:val="24"/>
          <w:lang w:val="sk-SK" w:eastAsia="cs-CZ"/>
        </w:rPr>
        <w:t xml:space="preserve">závislých </w:t>
      </w:r>
      <w:r w:rsidR="00D96116" w:rsidRPr="00DF233A">
        <w:rPr>
          <w:rFonts w:ascii="Arial" w:eastAsia="Times New Roman" w:hAnsi="Arial" w:cs="Arial"/>
          <w:color w:val="000000" w:themeColor="text1"/>
          <w:sz w:val="24"/>
          <w:szCs w:val="24"/>
          <w:lang w:val="sk-SK" w:eastAsia="cs-CZ"/>
        </w:rPr>
        <w:t xml:space="preserve">odberateľov elektriny a komunikácii so </w:t>
      </w:r>
      <w:r w:rsidR="001A4868" w:rsidRPr="00DF233A">
        <w:rPr>
          <w:rFonts w:ascii="Arial" w:eastAsia="Times New Roman" w:hAnsi="Arial" w:cs="Arial"/>
          <w:color w:val="000000" w:themeColor="text1"/>
          <w:sz w:val="24"/>
          <w:szCs w:val="24"/>
          <w:lang w:val="sk-SK" w:eastAsia="cs-CZ"/>
        </w:rPr>
        <w:t xml:space="preserve">závislými </w:t>
      </w:r>
      <w:r w:rsidR="00D96116" w:rsidRPr="00DF233A">
        <w:rPr>
          <w:rFonts w:ascii="Arial" w:eastAsia="Times New Roman" w:hAnsi="Arial" w:cs="Arial"/>
          <w:color w:val="000000" w:themeColor="text1"/>
          <w:sz w:val="24"/>
          <w:szCs w:val="24"/>
          <w:lang w:val="sk-SK" w:eastAsia="cs-CZ"/>
        </w:rPr>
        <w:t xml:space="preserve">odberateľmi elektriny </w:t>
      </w:r>
      <w:r w:rsidR="002A26AB" w:rsidRPr="00DF233A">
        <w:rPr>
          <w:rFonts w:ascii="Arial" w:eastAsia="Times New Roman" w:hAnsi="Arial" w:cs="Arial"/>
          <w:color w:val="000000" w:themeColor="text1"/>
          <w:sz w:val="24"/>
          <w:szCs w:val="24"/>
          <w:lang w:val="sk-SK" w:eastAsia="cs-CZ"/>
        </w:rPr>
        <w:t xml:space="preserve">upravujú </w:t>
      </w:r>
      <w:r w:rsidR="00D96116" w:rsidRPr="00DF233A">
        <w:rPr>
          <w:rFonts w:ascii="Arial" w:eastAsia="Times New Roman" w:hAnsi="Arial" w:cs="Arial"/>
          <w:color w:val="000000" w:themeColor="text1"/>
          <w:sz w:val="24"/>
          <w:szCs w:val="24"/>
          <w:lang w:val="sk-SK" w:eastAsia="cs-CZ"/>
        </w:rPr>
        <w:t xml:space="preserve">pravidlá trhu; evidencia </w:t>
      </w:r>
      <w:r w:rsidR="001A4868" w:rsidRPr="00DF233A">
        <w:rPr>
          <w:rFonts w:ascii="Arial" w:eastAsia="Times New Roman" w:hAnsi="Arial" w:cs="Arial"/>
          <w:color w:val="000000" w:themeColor="text1"/>
          <w:sz w:val="24"/>
          <w:szCs w:val="24"/>
          <w:lang w:val="sk-SK" w:eastAsia="cs-CZ"/>
        </w:rPr>
        <w:t xml:space="preserve">závislých </w:t>
      </w:r>
      <w:r w:rsidR="00D96116" w:rsidRPr="00DF233A">
        <w:rPr>
          <w:rFonts w:ascii="Arial" w:eastAsia="Times New Roman" w:hAnsi="Arial" w:cs="Arial"/>
          <w:color w:val="000000" w:themeColor="text1"/>
          <w:sz w:val="24"/>
          <w:szCs w:val="24"/>
          <w:lang w:val="sk-SK" w:eastAsia="cs-CZ"/>
        </w:rPr>
        <w:t>odberateľov elektriny obsahuje</w:t>
      </w:r>
    </w:p>
    <w:p w14:paraId="09DA0C3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meno, priezvisko,</w:t>
      </w:r>
    </w:p>
    <w:p w14:paraId="0AB30B8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dresu trvalého pobytu,</w:t>
      </w:r>
    </w:p>
    <w:p w14:paraId="55DF1BC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kontaktné telefónne číslo, faxové číslo, adresu elektronickej pošty, ak ich má,</w:t>
      </w:r>
    </w:p>
    <w:p w14:paraId="0DEA0A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átum narodenia,</w:t>
      </w:r>
    </w:p>
    <w:p w14:paraId="2D23B9B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adresu odberného miesta,</w:t>
      </w:r>
    </w:p>
    <w:p w14:paraId="3EFC80AC" w14:textId="6CFA3F3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číslo odberného miesta </w:t>
      </w:r>
      <w:r w:rsidR="001A4868" w:rsidRPr="00DF233A">
        <w:rPr>
          <w:rFonts w:ascii="Arial" w:eastAsia="Times New Roman" w:hAnsi="Arial" w:cs="Arial"/>
          <w:color w:val="000000" w:themeColor="text1"/>
          <w:sz w:val="24"/>
          <w:szCs w:val="24"/>
          <w:lang w:val="sk-SK" w:eastAsia="cs-CZ"/>
        </w:rPr>
        <w:t xml:space="preserve">závislého </w:t>
      </w:r>
      <w:r w:rsidRPr="00DF233A">
        <w:rPr>
          <w:rFonts w:ascii="Arial" w:eastAsia="Times New Roman" w:hAnsi="Arial" w:cs="Arial"/>
          <w:color w:val="000000" w:themeColor="text1"/>
          <w:sz w:val="24"/>
          <w:szCs w:val="24"/>
          <w:lang w:val="sk-SK" w:eastAsia="cs-CZ"/>
        </w:rPr>
        <w:t>odberateľa elektriny,</w:t>
      </w:r>
    </w:p>
    <w:p w14:paraId="0F78F959" w14:textId="06FF66E0" w:rsidR="00D96116" w:rsidRPr="00DF233A" w:rsidRDefault="00EA056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w:t>
      </w:r>
      <w:r w:rsidR="00D96116" w:rsidRPr="00DF233A">
        <w:rPr>
          <w:rFonts w:ascii="Arial" w:eastAsia="Times New Roman" w:hAnsi="Arial" w:cs="Arial"/>
          <w:color w:val="000000" w:themeColor="text1"/>
          <w:sz w:val="24"/>
          <w:szCs w:val="24"/>
          <w:lang w:val="sk-SK" w:eastAsia="cs-CZ"/>
        </w:rPr>
        <w:t>) inštalovať inteligentné meracie systémy podľa § 42,</w:t>
      </w:r>
    </w:p>
    <w:p w14:paraId="18BC09A7" w14:textId="14C89194" w:rsidR="00D96116" w:rsidRPr="00DF233A" w:rsidRDefault="004D512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r</w:t>
      </w:r>
      <w:r w:rsidR="00D96116" w:rsidRPr="00DF233A">
        <w:rPr>
          <w:rFonts w:ascii="Arial" w:eastAsia="Times New Roman" w:hAnsi="Arial" w:cs="Arial"/>
          <w:color w:val="000000" w:themeColor="text1"/>
          <w:sz w:val="24"/>
          <w:szCs w:val="24"/>
          <w:lang w:val="sk-SK" w:eastAsia="cs-CZ"/>
        </w:rPr>
        <w:t xml:space="preserve">) zabezpečiť v prípade splnenia podmienok podľa pravidiel trhu inštaláciu zariadenia na priebehové meranie elektriny </w:t>
      </w:r>
      <w:r w:rsidR="006A75DD" w:rsidRPr="00DF233A">
        <w:rPr>
          <w:rFonts w:ascii="Arial" w:eastAsia="Times New Roman" w:hAnsi="Arial" w:cs="Arial"/>
          <w:color w:val="000000" w:themeColor="text1"/>
          <w:sz w:val="24"/>
          <w:szCs w:val="24"/>
          <w:lang w:val="sk-SK" w:eastAsia="cs-CZ"/>
        </w:rPr>
        <w:t>umožňujúceho</w:t>
      </w:r>
      <w:r w:rsidR="00D96116" w:rsidRPr="00DF233A">
        <w:rPr>
          <w:rFonts w:ascii="Arial" w:eastAsia="Times New Roman" w:hAnsi="Arial" w:cs="Arial"/>
          <w:color w:val="000000" w:themeColor="text1"/>
          <w:sz w:val="24"/>
          <w:szCs w:val="24"/>
          <w:lang w:val="sk-SK" w:eastAsia="cs-CZ"/>
        </w:rPr>
        <w:t xml:space="preserve"> diaľkov</w:t>
      </w:r>
      <w:r w:rsidR="006A75DD" w:rsidRPr="00DF233A">
        <w:rPr>
          <w:rFonts w:ascii="Arial" w:eastAsia="Times New Roman" w:hAnsi="Arial" w:cs="Arial"/>
          <w:color w:val="000000" w:themeColor="text1"/>
          <w:sz w:val="24"/>
          <w:szCs w:val="24"/>
          <w:lang w:val="sk-SK" w:eastAsia="cs-CZ"/>
        </w:rPr>
        <w:t>ý</w:t>
      </w:r>
      <w:r w:rsidR="00D96116" w:rsidRPr="00DF233A">
        <w:rPr>
          <w:rFonts w:ascii="Arial" w:eastAsia="Times New Roman" w:hAnsi="Arial" w:cs="Arial"/>
          <w:color w:val="000000" w:themeColor="text1"/>
          <w:sz w:val="24"/>
          <w:szCs w:val="24"/>
          <w:lang w:val="sk-SK" w:eastAsia="cs-CZ"/>
        </w:rPr>
        <w:t xml:space="preserve"> odpoč</w:t>
      </w:r>
      <w:r w:rsidR="006A75DD" w:rsidRPr="00DF233A">
        <w:rPr>
          <w:rFonts w:ascii="Arial" w:eastAsia="Times New Roman" w:hAnsi="Arial" w:cs="Arial"/>
          <w:color w:val="000000" w:themeColor="text1"/>
          <w:sz w:val="24"/>
          <w:szCs w:val="24"/>
          <w:lang w:val="sk-SK" w:eastAsia="cs-CZ"/>
        </w:rPr>
        <w:t>e</w:t>
      </w:r>
      <w:r w:rsidR="00D96116" w:rsidRPr="00DF233A">
        <w:rPr>
          <w:rFonts w:ascii="Arial" w:eastAsia="Times New Roman" w:hAnsi="Arial" w:cs="Arial"/>
          <w:color w:val="000000" w:themeColor="text1"/>
          <w:sz w:val="24"/>
          <w:szCs w:val="24"/>
          <w:lang w:val="sk-SK" w:eastAsia="cs-CZ"/>
        </w:rPr>
        <w:t>t</w:t>
      </w:r>
    </w:p>
    <w:p w14:paraId="1753850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 nové odberné miesto,</w:t>
      </w:r>
    </w:p>
    <w:p w14:paraId="36BAD59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 existujúce odberné miesto pri výmene určeného meradla,</w:t>
      </w:r>
    </w:p>
    <w:p w14:paraId="18D3B13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 existujúce odberné miesto pri uskutočnení významnej obnovy budovy,</w:t>
      </w:r>
      <w:r w:rsidRPr="00DF233A">
        <w:rPr>
          <w:rFonts w:ascii="Arial" w:eastAsia="Times New Roman" w:hAnsi="Arial" w:cs="Arial"/>
          <w:color w:val="000000" w:themeColor="text1"/>
          <w:sz w:val="24"/>
          <w:szCs w:val="24"/>
          <w:vertAlign w:val="superscript"/>
          <w:lang w:val="sk-SK" w:eastAsia="cs-CZ"/>
        </w:rPr>
        <w:t>60a)</w:t>
      </w:r>
      <w:r w:rsidRPr="00DF233A">
        <w:rPr>
          <w:rFonts w:ascii="Arial" w:eastAsia="Times New Roman" w:hAnsi="Arial" w:cs="Arial"/>
          <w:color w:val="000000" w:themeColor="text1"/>
          <w:sz w:val="24"/>
          <w:szCs w:val="24"/>
          <w:lang w:val="sk-SK" w:eastAsia="cs-CZ"/>
        </w:rPr>
        <w:t> ak obnova má vplyv na zníženie spotreby elektriny,</w:t>
      </w:r>
    </w:p>
    <w:p w14:paraId="68A416E7" w14:textId="0092DF3E" w:rsidR="00D96116" w:rsidRPr="00DF233A" w:rsidRDefault="00EF75F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w:t>
      </w:r>
      <w:r w:rsidR="00D96116" w:rsidRPr="00DF233A">
        <w:rPr>
          <w:rFonts w:ascii="Arial" w:eastAsia="Times New Roman" w:hAnsi="Arial" w:cs="Arial"/>
          <w:color w:val="000000" w:themeColor="text1"/>
          <w:sz w:val="24"/>
          <w:szCs w:val="24"/>
          <w:lang w:val="sk-SK" w:eastAsia="cs-CZ"/>
        </w:rPr>
        <w:t xml:space="preserve">) uhradiť dodávateľovi elektriny kompenzácie, ktoré dodávateľ elektriny vyplatil </w:t>
      </w:r>
      <w:r w:rsidR="00EB0097" w:rsidRPr="00DF233A">
        <w:rPr>
          <w:rFonts w:ascii="Arial" w:eastAsia="Times New Roman" w:hAnsi="Arial" w:cs="Arial"/>
          <w:color w:val="000000" w:themeColor="text1"/>
          <w:sz w:val="24"/>
          <w:szCs w:val="24"/>
          <w:lang w:val="sk-SK" w:eastAsia="cs-CZ"/>
        </w:rPr>
        <w:t>koncovému</w:t>
      </w:r>
      <w:r w:rsidR="00D96116" w:rsidRPr="00DF233A">
        <w:rPr>
          <w:rFonts w:ascii="Arial" w:eastAsia="Times New Roman" w:hAnsi="Arial" w:cs="Arial"/>
          <w:color w:val="000000" w:themeColor="text1"/>
          <w:sz w:val="24"/>
          <w:szCs w:val="24"/>
          <w:lang w:val="sk-SK" w:eastAsia="cs-CZ"/>
        </w:rPr>
        <w:t xml:space="preserve"> odberateľovi elektriny podľa § 17 ods. 1 písm. a) šiesteho bodu za chybné alebo oneskorené vyúčtovanie platby, ak bolo spôsobené chybným alebo oneskoreným poskytnutím údajov o spotrebe elektriny zo strany prevádzkovateľa distribučnej sústavy,</w:t>
      </w:r>
    </w:p>
    <w:p w14:paraId="7E10806B" w14:textId="088C3B0E" w:rsidR="00D96116" w:rsidRPr="00DF233A" w:rsidRDefault="00EF75F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w:t>
      </w:r>
      <w:r w:rsidR="00D96116" w:rsidRPr="00DF233A">
        <w:rPr>
          <w:rFonts w:ascii="Arial" w:eastAsia="Times New Roman" w:hAnsi="Arial" w:cs="Arial"/>
          <w:color w:val="000000" w:themeColor="text1"/>
          <w:sz w:val="24"/>
          <w:szCs w:val="24"/>
          <w:lang w:val="sk-SK" w:eastAsia="cs-CZ"/>
        </w:rPr>
        <w:t>) po zmene dodávateľa elektriny do desiatich pracovných dní bezplatne poskytnúť namerané údaje o spotrebe pôvodnému a novému dodávateľovi elektriny na základe odpočtu určeného meradla alebo</w:t>
      </w:r>
      <w:r w:rsidR="0017390C" w:rsidRPr="00DF233A">
        <w:rPr>
          <w:rFonts w:ascii="Arial" w:eastAsia="Times New Roman" w:hAnsi="Arial" w:cs="Arial"/>
          <w:color w:val="000000" w:themeColor="text1"/>
          <w:sz w:val="24"/>
          <w:szCs w:val="24"/>
          <w:lang w:val="sk-SK" w:eastAsia="cs-CZ"/>
        </w:rPr>
        <w:t xml:space="preserve"> zistené náhradným spôsobom</w:t>
      </w:r>
      <w:r w:rsidR="00FB66AA" w:rsidRPr="00DF233A">
        <w:rPr>
          <w:rFonts w:ascii="Arial" w:eastAsia="Times New Roman" w:hAnsi="Arial" w:cs="Arial"/>
          <w:color w:val="000000" w:themeColor="text1"/>
          <w:sz w:val="24"/>
          <w:szCs w:val="24"/>
          <w:lang w:val="sk-SK" w:eastAsia="cs-CZ"/>
        </w:rPr>
        <w:t>; podrobnosti upravujú pravidlá trhu</w:t>
      </w:r>
      <w:r w:rsidR="00D96116" w:rsidRPr="00DF233A">
        <w:rPr>
          <w:rFonts w:ascii="Arial" w:eastAsia="Times New Roman" w:hAnsi="Arial" w:cs="Arial"/>
          <w:color w:val="000000" w:themeColor="text1"/>
          <w:sz w:val="24"/>
          <w:szCs w:val="24"/>
          <w:lang w:val="sk-SK" w:eastAsia="cs-CZ"/>
        </w:rPr>
        <w:t>,</w:t>
      </w:r>
    </w:p>
    <w:p w14:paraId="2FC7F104" w14:textId="76AFA5D2" w:rsidR="00534675" w:rsidRPr="00DF233A" w:rsidRDefault="00EF75F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w:t>
      </w:r>
      <w:r w:rsidR="00D96116" w:rsidRPr="00DF233A">
        <w:rPr>
          <w:rFonts w:ascii="Arial" w:eastAsia="Times New Roman" w:hAnsi="Arial" w:cs="Arial"/>
          <w:color w:val="000000" w:themeColor="text1"/>
          <w:sz w:val="24"/>
          <w:szCs w:val="24"/>
          <w:lang w:val="sk-SK" w:eastAsia="cs-CZ"/>
        </w:rPr>
        <w:t>) uzatvoriť s organizátorom krátkodobého trhu s elektrinou zmluvu o poskytovaní údajov</w:t>
      </w:r>
      <w:r w:rsidR="00534675" w:rsidRPr="00DF233A">
        <w:rPr>
          <w:rFonts w:ascii="Arial" w:eastAsia="Times New Roman" w:hAnsi="Arial" w:cs="Arial"/>
          <w:color w:val="000000" w:themeColor="text1"/>
          <w:sz w:val="24"/>
          <w:szCs w:val="24"/>
          <w:lang w:val="sk-SK" w:eastAsia="cs-CZ"/>
        </w:rPr>
        <w:t>,</w:t>
      </w:r>
    </w:p>
    <w:p w14:paraId="47F91496" w14:textId="46891830" w:rsidR="00534675" w:rsidRPr="00DF233A"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v) účinne a efektívne kompenzovať toky jalového elektrického výkonu v distribučnej sústave prostredníctvom kompenzačných prostriedkov alebo nefrekvenčných podporných služieb tak, aby nedochádzalo k prekročeniu úradom </w:t>
      </w:r>
      <w:r w:rsidR="003A6560" w:rsidRPr="00DF233A">
        <w:rPr>
          <w:rFonts w:ascii="Arial" w:eastAsia="Times New Roman" w:hAnsi="Arial" w:cs="Arial"/>
          <w:color w:val="000000" w:themeColor="text1"/>
          <w:sz w:val="24"/>
          <w:szCs w:val="24"/>
          <w:lang w:val="sk-SK" w:eastAsia="cs-CZ"/>
        </w:rPr>
        <w:t>určených</w:t>
      </w:r>
      <w:r w:rsidRPr="00DF233A">
        <w:rPr>
          <w:rFonts w:ascii="Arial" w:eastAsia="Times New Roman" w:hAnsi="Arial" w:cs="Arial"/>
          <w:color w:val="000000" w:themeColor="text1"/>
          <w:sz w:val="24"/>
          <w:szCs w:val="24"/>
          <w:lang w:val="sk-SK" w:eastAsia="cs-CZ"/>
        </w:rPr>
        <w:t xml:space="preserve"> hraničných hodnôt pretokov jalového elektrického výkonu vzťahujúc</w:t>
      </w:r>
      <w:r w:rsidR="003A6560" w:rsidRPr="00DF233A">
        <w:rPr>
          <w:rFonts w:ascii="Arial" w:eastAsia="Times New Roman" w:hAnsi="Arial" w:cs="Arial"/>
          <w:color w:val="000000" w:themeColor="text1"/>
          <w:sz w:val="24"/>
          <w:szCs w:val="24"/>
          <w:lang w:val="sk-SK" w:eastAsia="cs-CZ"/>
        </w:rPr>
        <w:t>ich</w:t>
      </w:r>
      <w:r w:rsidRPr="00DF233A">
        <w:rPr>
          <w:rFonts w:ascii="Arial" w:eastAsia="Times New Roman" w:hAnsi="Arial" w:cs="Arial"/>
          <w:color w:val="000000" w:themeColor="text1"/>
          <w:sz w:val="24"/>
          <w:szCs w:val="24"/>
          <w:lang w:val="sk-SK" w:eastAsia="cs-CZ"/>
        </w:rPr>
        <w:t xml:space="preserve"> sa na jeho časť vymedzeného územia</w:t>
      </w:r>
      <w:r w:rsidR="003A6560" w:rsidRPr="00DF233A">
        <w:rPr>
          <w:rFonts w:ascii="Arial" w:eastAsia="Times New Roman" w:hAnsi="Arial" w:cs="Arial"/>
          <w:color w:val="000000" w:themeColor="text1"/>
          <w:sz w:val="24"/>
          <w:szCs w:val="24"/>
          <w:lang w:val="sk-SK" w:eastAsia="cs-CZ"/>
        </w:rPr>
        <w:t>,</w:t>
      </w:r>
    </w:p>
    <w:p w14:paraId="39978AEB" w14:textId="51C7EB11" w:rsidR="00534675" w:rsidRPr="00DF233A"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w) zabezpečiť úradom </w:t>
      </w:r>
      <w:r w:rsidR="003A6560" w:rsidRPr="00DF233A">
        <w:rPr>
          <w:rFonts w:ascii="Arial" w:eastAsia="Times New Roman" w:hAnsi="Arial" w:cs="Arial"/>
          <w:color w:val="000000" w:themeColor="text1"/>
          <w:sz w:val="24"/>
          <w:szCs w:val="24"/>
          <w:lang w:val="sk-SK" w:eastAsia="cs-CZ"/>
        </w:rPr>
        <w:t>určené</w:t>
      </w:r>
      <w:r w:rsidRPr="00DF233A">
        <w:rPr>
          <w:rFonts w:ascii="Arial" w:eastAsia="Times New Roman" w:hAnsi="Arial" w:cs="Arial"/>
          <w:color w:val="000000" w:themeColor="text1"/>
          <w:sz w:val="24"/>
          <w:szCs w:val="24"/>
          <w:lang w:val="sk-SK" w:eastAsia="cs-CZ"/>
        </w:rPr>
        <w:t xml:space="preserve"> objemy kompenzačných prostriedkov alebo nefrekvenčných podporných služieb a dodržiavať úradom</w:t>
      </w:r>
      <w:r w:rsidR="003A6560" w:rsidRPr="00DF233A">
        <w:rPr>
          <w:rFonts w:ascii="Arial" w:eastAsia="Times New Roman" w:hAnsi="Arial" w:cs="Arial"/>
          <w:color w:val="000000" w:themeColor="text1"/>
          <w:sz w:val="24"/>
          <w:szCs w:val="24"/>
          <w:lang w:val="sk-SK" w:eastAsia="cs-CZ"/>
        </w:rPr>
        <w:t xml:space="preserve"> určené</w:t>
      </w:r>
      <w:r w:rsidRPr="00DF233A">
        <w:rPr>
          <w:rFonts w:ascii="Arial" w:eastAsia="Times New Roman" w:hAnsi="Arial" w:cs="Arial"/>
          <w:color w:val="000000" w:themeColor="text1"/>
          <w:sz w:val="24"/>
          <w:szCs w:val="24"/>
          <w:lang w:val="sk-SK" w:eastAsia="cs-CZ"/>
        </w:rPr>
        <w:t xml:space="preserve"> hraničné hodnoty pretokov jalového elektrického výkonu vzťahujúce sa na jeho časť vymedzeného územia, a to kumulovane pre všetky miesta pripojenia daného prevádzkovateľa distribučnej sústavy k prevádzkovateľovi prenosovej sústavy</w:t>
      </w:r>
      <w:r w:rsidR="003A6560" w:rsidRPr="00DF233A">
        <w:rPr>
          <w:rFonts w:ascii="Arial" w:eastAsia="Times New Roman" w:hAnsi="Arial" w:cs="Arial"/>
          <w:color w:val="000000" w:themeColor="text1"/>
          <w:sz w:val="24"/>
          <w:szCs w:val="24"/>
          <w:lang w:val="sk-SK" w:eastAsia="cs-CZ"/>
        </w:rPr>
        <w:t>,</w:t>
      </w:r>
    </w:p>
    <w:p w14:paraId="05B93DB4" w14:textId="26EF677F" w:rsidR="00534675" w:rsidRPr="00DF233A" w:rsidRDefault="00534675" w:rsidP="0047797C">
      <w:pPr>
        <w:shd w:val="clear" w:color="auto" w:fill="FFFFFF"/>
        <w:spacing w:after="0" w:line="276" w:lineRule="auto"/>
        <w:ind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x) uhradiť prevádzkovateľovi prenosovej sústavy poplatok podľa § 28 ods</w:t>
      </w:r>
      <w:r w:rsidR="00D7337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1 písm</w:t>
      </w:r>
      <w:r w:rsidR="003A656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q) v súlade s osobitným predpisom</w:t>
      </w:r>
      <w:r w:rsidR="003A6560" w:rsidRPr="00DF233A">
        <w:rPr>
          <w:rFonts w:ascii="Arial" w:eastAsia="Times New Roman" w:hAnsi="Arial" w:cs="Arial"/>
          <w:color w:val="000000" w:themeColor="text1"/>
          <w:sz w:val="24"/>
          <w:szCs w:val="24"/>
          <w:lang w:val="sk-SK" w:eastAsia="cs-CZ"/>
        </w:rPr>
        <w:t>,</w:t>
      </w:r>
      <w:r w:rsidR="003A6560" w:rsidRPr="00DF233A">
        <w:rPr>
          <w:rFonts w:ascii="Arial" w:eastAsia="Times New Roman" w:hAnsi="Arial" w:cs="Arial"/>
          <w:color w:val="000000" w:themeColor="text1"/>
          <w:sz w:val="24"/>
          <w:szCs w:val="24"/>
          <w:vertAlign w:val="superscript"/>
          <w:lang w:val="sk-SK" w:eastAsia="cs-CZ"/>
        </w:rPr>
        <w:t>54a)</w:t>
      </w:r>
    </w:p>
    <w:p w14:paraId="2E80DE2F" w14:textId="2D67E40D" w:rsidR="00534675" w:rsidRPr="00DF233A"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y) kontrolovať a monitorovať  hodnoty napätia a jalového elektrického výkonu,</w:t>
      </w:r>
    </w:p>
    <w:p w14:paraId="20D888F8" w14:textId="06C238A5" w:rsidR="00534675" w:rsidRPr="00DF233A"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z) </w:t>
      </w:r>
      <w:r w:rsidR="00EE5B03" w:rsidRPr="00DF233A">
        <w:rPr>
          <w:rFonts w:ascii="Arial" w:eastAsia="Times New Roman" w:hAnsi="Arial" w:cs="Arial"/>
          <w:color w:val="000000" w:themeColor="text1"/>
          <w:sz w:val="24"/>
          <w:szCs w:val="24"/>
          <w:lang w:val="sk-SK" w:eastAsia="cs-CZ"/>
        </w:rPr>
        <w:t xml:space="preserve">inštalovať a prevádzkovať vhodné kompenzačné prostriedky alebo zabezpečiť nefrekvenčné podporné služby na elimináciu tokov jalového elektrického výkonu z distribučnej sústavy do prenosovej sústavy, a to </w:t>
      </w:r>
      <w:r w:rsidR="004307FD" w:rsidRPr="00DF233A">
        <w:rPr>
          <w:rFonts w:ascii="Arial" w:eastAsia="Times New Roman" w:hAnsi="Arial" w:cs="Arial"/>
          <w:color w:val="000000" w:themeColor="text1"/>
          <w:sz w:val="24"/>
          <w:szCs w:val="24"/>
          <w:lang w:val="sk-SK" w:eastAsia="cs-CZ"/>
        </w:rPr>
        <w:t xml:space="preserve">najmenej </w:t>
      </w:r>
      <w:r w:rsidR="00EE5B03" w:rsidRPr="00DF233A">
        <w:rPr>
          <w:rFonts w:ascii="Arial" w:eastAsia="Times New Roman" w:hAnsi="Arial" w:cs="Arial"/>
          <w:color w:val="000000" w:themeColor="text1"/>
          <w:sz w:val="24"/>
          <w:szCs w:val="24"/>
          <w:lang w:val="sk-SK" w:eastAsia="cs-CZ"/>
        </w:rPr>
        <w:t>v objeme určenom úradom, pričom náklady súvisiace s obstaraním a prevádzkou kompenzačných prostriedkov alebo nefrekvenčných podporných služieb úrad zohľadní pri výkone cenovej regulácie podľa osobitného predpisu;</w:t>
      </w:r>
      <w:r w:rsidR="00EE5B03" w:rsidRPr="00DF233A">
        <w:rPr>
          <w:rFonts w:ascii="Arial" w:eastAsia="Times New Roman" w:hAnsi="Arial" w:cs="Arial"/>
          <w:color w:val="000000" w:themeColor="text1"/>
          <w:sz w:val="24"/>
          <w:szCs w:val="24"/>
          <w:vertAlign w:val="superscript"/>
          <w:lang w:val="sk-SK" w:eastAsia="cs-CZ"/>
        </w:rPr>
        <w:t>54a)</w:t>
      </w:r>
      <w:r w:rsidR="00EE5B03" w:rsidRPr="00DF233A">
        <w:rPr>
          <w:rFonts w:ascii="Arial" w:eastAsia="Times New Roman" w:hAnsi="Arial" w:cs="Arial"/>
          <w:color w:val="000000" w:themeColor="text1"/>
          <w:sz w:val="24"/>
          <w:szCs w:val="24"/>
          <w:lang w:val="sk-SK" w:eastAsia="cs-CZ"/>
        </w:rPr>
        <w:t xml:space="preserve"> prevádzkovatelia sústav sú povinní navzájom spolupracovať pri výstavbe a prevádzkovaní kompenzačných prostriedkov,</w:t>
      </w:r>
    </w:p>
    <w:p w14:paraId="4FB08BC4" w14:textId="77777777" w:rsidR="00A44FD7" w:rsidRPr="00DF233A" w:rsidRDefault="0053467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a) predložiť úradu</w:t>
      </w:r>
      <w:r w:rsidR="003A656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návrh objemu kompenzačných prostriedkov alebo nefrekvenčných podporných služieb pre jednotlivých prevádzkovateľov sústav a referenčných hodnôt pretoku jalového elektrického výkonu vzťahujúcich sa na časť vymedzeného územia</w:t>
      </w:r>
      <w:r w:rsidR="00A44FD7" w:rsidRPr="00DF233A">
        <w:rPr>
          <w:rFonts w:ascii="Arial" w:eastAsia="Times New Roman" w:hAnsi="Arial" w:cs="Arial"/>
          <w:color w:val="000000" w:themeColor="text1"/>
          <w:sz w:val="24"/>
          <w:szCs w:val="24"/>
          <w:lang w:val="sk-SK" w:eastAsia="cs-CZ"/>
        </w:rPr>
        <w:t>,</w:t>
      </w:r>
    </w:p>
    <w:p w14:paraId="2E0B480B" w14:textId="517A35A6" w:rsidR="00534675" w:rsidRPr="00DF233A" w:rsidRDefault="00A44FD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b) poskytovať organizátorovi krátkodobého trhu s elektrinou údaje o</w:t>
      </w:r>
      <w:r w:rsidR="002672DD"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za</w:t>
      </w:r>
      <w:r w:rsidR="00AB148F" w:rsidRPr="00DF233A">
        <w:rPr>
          <w:rFonts w:ascii="Arial" w:eastAsia="Times New Roman" w:hAnsi="Arial" w:cs="Arial"/>
          <w:color w:val="000000" w:themeColor="text1"/>
          <w:sz w:val="24"/>
          <w:szCs w:val="24"/>
          <w:lang w:val="sk-SK" w:eastAsia="cs-CZ"/>
        </w:rPr>
        <w:t>riaden</w:t>
      </w:r>
      <w:r w:rsidR="002672DD" w:rsidRPr="00DF233A">
        <w:rPr>
          <w:rFonts w:ascii="Arial" w:eastAsia="Times New Roman" w:hAnsi="Arial" w:cs="Arial"/>
          <w:color w:val="000000" w:themeColor="text1"/>
          <w:sz w:val="24"/>
          <w:szCs w:val="24"/>
          <w:lang w:val="sk-SK" w:eastAsia="cs-CZ"/>
        </w:rPr>
        <w:t xml:space="preserve">iach na výrobu elektriny a zariadeniach na uskladňovanie elektriny, ktoré sú pripojené do distribučnej sústavy alebo pre ktoré </w:t>
      </w:r>
      <w:r w:rsidR="00C05DD1" w:rsidRPr="00DF233A">
        <w:rPr>
          <w:rFonts w:ascii="Arial" w:eastAsia="Times New Roman" w:hAnsi="Arial" w:cs="Arial"/>
          <w:color w:val="000000" w:themeColor="text1"/>
          <w:sz w:val="24"/>
          <w:szCs w:val="24"/>
          <w:lang w:val="sk-SK" w:eastAsia="cs-CZ"/>
        </w:rPr>
        <w:t>vydal stanovisko podľa § 12 ods. 5 písm. a) alebo uzatvoril zmluvu o pripojení do distribučnej sústavy</w:t>
      </w:r>
      <w:r w:rsidR="0068335D" w:rsidRPr="00DF233A">
        <w:rPr>
          <w:rFonts w:ascii="Arial" w:eastAsia="Times New Roman" w:hAnsi="Arial" w:cs="Arial"/>
          <w:color w:val="000000" w:themeColor="text1"/>
          <w:sz w:val="24"/>
          <w:szCs w:val="24"/>
          <w:lang w:val="sk-SK" w:eastAsia="cs-CZ"/>
        </w:rPr>
        <w:t>; podrobnosti upravujú pravidlá trhu</w:t>
      </w:r>
      <w:r w:rsidR="00534675" w:rsidRPr="00DF233A">
        <w:rPr>
          <w:rFonts w:ascii="Arial" w:eastAsia="Times New Roman" w:hAnsi="Arial" w:cs="Arial"/>
          <w:color w:val="000000" w:themeColor="text1"/>
          <w:sz w:val="24"/>
          <w:szCs w:val="24"/>
          <w:lang w:val="sk-SK" w:eastAsia="cs-CZ"/>
        </w:rPr>
        <w:t>.</w:t>
      </w:r>
    </w:p>
    <w:p w14:paraId="6A05F894" w14:textId="7C49307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4) Prevádzkovateľ distribučnej sústavy je povinný</w:t>
      </w:r>
    </w:p>
    <w:p w14:paraId="3B883EC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ihliadať pri rozhodovaní o rozvoji distribučnej sústavy na zabezpečenie riadenia energetickej efektívnosti distribučnej sústavy tak, aby sa zlepšila energetická efektívnosť distribučnej sústavy aj bez dodatočných nových investícií do distribučných zariadení,</w:t>
      </w:r>
    </w:p>
    <w:p w14:paraId="762C5B1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konať raz za desať rokov posúdenie potenciálu energetickej efektívnosti distribučnej sústavy, ktoré</w:t>
      </w:r>
    </w:p>
    <w:p w14:paraId="0BED096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identifikuje nákladovo efektívne opatrenia na zlepšenie energetickej efektívnosti a dosiahnutie úspor energie vlastnej elektroenergetickej infraštruktúry, investície potrebné na ich zavedenie a harmonogram zavádzania,</w:t>
      </w:r>
    </w:p>
    <w:p w14:paraId="571843E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bsahuje najmä posúdenie energetickej efektívnosti distribúcie, riadenia zaťaženia, prevádzkyschopnosti prepojenej sústavy, pripojenia zariadení na výrobu elektriny a kombinovaných zariadení veľmi malých výkonov,</w:t>
      </w:r>
      <w:r w:rsidRPr="00DF233A">
        <w:rPr>
          <w:rFonts w:ascii="Arial" w:eastAsia="Times New Roman" w:hAnsi="Arial" w:cs="Arial"/>
          <w:color w:val="000000" w:themeColor="text1"/>
          <w:sz w:val="24"/>
          <w:szCs w:val="24"/>
          <w:vertAlign w:val="superscript"/>
          <w:lang w:val="sk-SK" w:eastAsia="cs-CZ"/>
        </w:rPr>
        <w:t>60b)</w:t>
      </w:r>
    </w:p>
    <w:p w14:paraId="32AEFCB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môže byť súčasťou písomnej správy z energetického auditu podľa osobitného predpisu,</w:t>
      </w:r>
      <w:r w:rsidRPr="00DF233A">
        <w:rPr>
          <w:rFonts w:ascii="Arial" w:eastAsia="Times New Roman" w:hAnsi="Arial" w:cs="Arial"/>
          <w:color w:val="000000" w:themeColor="text1"/>
          <w:sz w:val="24"/>
          <w:szCs w:val="24"/>
          <w:vertAlign w:val="superscript"/>
          <w:lang w:val="sk-SK" w:eastAsia="cs-CZ"/>
        </w:rPr>
        <w:t>55a)</w:t>
      </w:r>
    </w:p>
    <w:p w14:paraId="557B275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slať posúdenie podľa písmena b) ministerstvu do 30. júna príslušného kalendárneho roka.</w:t>
      </w:r>
    </w:p>
    <w:p w14:paraId="13B6B877" w14:textId="35CFE992" w:rsidR="00943528" w:rsidRPr="00DF233A" w:rsidRDefault="00810B4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w:t>
      </w:r>
      <w:r w:rsidR="00B47EBE" w:rsidRPr="00DF233A">
        <w:rPr>
          <w:rFonts w:ascii="Arial" w:eastAsia="Times New Roman" w:hAnsi="Arial" w:cs="Arial"/>
          <w:color w:val="000000" w:themeColor="text1"/>
          <w:sz w:val="24"/>
          <w:szCs w:val="24"/>
          <w:lang w:val="sk-SK" w:eastAsia="cs-CZ"/>
        </w:rPr>
        <w:t xml:space="preserve"> Prevádzkovateľ distribučnej sústavy je povinný pl</w:t>
      </w:r>
      <w:r w:rsidR="00854C0D" w:rsidRPr="00DF233A">
        <w:rPr>
          <w:rFonts w:ascii="Arial" w:eastAsia="Times New Roman" w:hAnsi="Arial" w:cs="Arial"/>
          <w:color w:val="000000" w:themeColor="text1"/>
          <w:sz w:val="24"/>
          <w:szCs w:val="24"/>
          <w:lang w:val="sk-SK" w:eastAsia="cs-CZ"/>
        </w:rPr>
        <w:t xml:space="preserve">án rozvoja sústavy </w:t>
      </w:r>
      <w:r w:rsidR="00416973" w:rsidRPr="00DF233A">
        <w:rPr>
          <w:rFonts w:ascii="Arial" w:eastAsia="Times New Roman" w:hAnsi="Arial" w:cs="Arial"/>
          <w:color w:val="000000" w:themeColor="text1"/>
          <w:sz w:val="24"/>
          <w:szCs w:val="24"/>
          <w:lang w:val="sk-SK" w:eastAsia="cs-CZ"/>
        </w:rPr>
        <w:t>vy</w:t>
      </w:r>
      <w:r w:rsidR="00854C0D" w:rsidRPr="00DF233A">
        <w:rPr>
          <w:rFonts w:ascii="Arial" w:eastAsia="Times New Roman" w:hAnsi="Arial" w:cs="Arial"/>
          <w:color w:val="000000" w:themeColor="text1"/>
          <w:sz w:val="24"/>
          <w:szCs w:val="24"/>
          <w:lang w:val="sk-SK" w:eastAsia="cs-CZ"/>
        </w:rPr>
        <w:t xml:space="preserve">pracovaný podľa </w:t>
      </w:r>
      <w:r w:rsidR="00782FAC" w:rsidRPr="00DF233A">
        <w:rPr>
          <w:rFonts w:ascii="Arial" w:eastAsia="Times New Roman" w:hAnsi="Arial" w:cs="Arial"/>
          <w:color w:val="000000" w:themeColor="text1"/>
          <w:sz w:val="24"/>
          <w:szCs w:val="24"/>
          <w:lang w:val="sk-SK" w:eastAsia="cs-CZ"/>
        </w:rPr>
        <w:t xml:space="preserve">odseku 2 písm. q) pred jeho predložením ministerstvu a úradu </w:t>
      </w:r>
      <w:r w:rsidR="009242B1" w:rsidRPr="00DF233A">
        <w:rPr>
          <w:rFonts w:ascii="Arial" w:eastAsia="Times New Roman" w:hAnsi="Arial" w:cs="Arial"/>
          <w:color w:val="000000" w:themeColor="text1"/>
          <w:sz w:val="24"/>
          <w:szCs w:val="24"/>
          <w:lang w:val="sk-SK" w:eastAsia="cs-CZ"/>
        </w:rPr>
        <w:t xml:space="preserve">verejne </w:t>
      </w:r>
      <w:r w:rsidR="00782FAC" w:rsidRPr="00DF233A">
        <w:rPr>
          <w:rFonts w:ascii="Arial" w:eastAsia="Times New Roman" w:hAnsi="Arial" w:cs="Arial"/>
          <w:color w:val="000000" w:themeColor="text1"/>
          <w:sz w:val="24"/>
          <w:szCs w:val="24"/>
          <w:lang w:val="sk-SK" w:eastAsia="cs-CZ"/>
        </w:rPr>
        <w:t xml:space="preserve">konzultovať. </w:t>
      </w:r>
      <w:r w:rsidR="00C17369" w:rsidRPr="00DF233A">
        <w:rPr>
          <w:rFonts w:ascii="Arial" w:eastAsia="Times New Roman" w:hAnsi="Arial" w:cs="Arial"/>
          <w:color w:val="000000" w:themeColor="text1"/>
          <w:sz w:val="24"/>
          <w:szCs w:val="24"/>
          <w:lang w:val="sk-SK" w:eastAsia="cs-CZ"/>
        </w:rPr>
        <w:t>Záznam</w:t>
      </w:r>
      <w:r w:rsidR="00782FAC" w:rsidRPr="00DF233A">
        <w:rPr>
          <w:rFonts w:ascii="Arial" w:eastAsia="Times New Roman" w:hAnsi="Arial" w:cs="Arial"/>
          <w:color w:val="000000" w:themeColor="text1"/>
          <w:sz w:val="24"/>
          <w:szCs w:val="24"/>
          <w:lang w:val="sk-SK" w:eastAsia="cs-CZ"/>
        </w:rPr>
        <w:t xml:space="preserve"> o</w:t>
      </w:r>
      <w:r w:rsidR="00C17369" w:rsidRPr="00DF233A">
        <w:rPr>
          <w:rFonts w:ascii="Arial" w:eastAsia="Times New Roman" w:hAnsi="Arial" w:cs="Arial"/>
          <w:color w:val="000000" w:themeColor="text1"/>
          <w:sz w:val="24"/>
          <w:szCs w:val="24"/>
          <w:lang w:val="sk-SK" w:eastAsia="cs-CZ"/>
        </w:rPr>
        <w:t> verejnej konzultáci</w:t>
      </w:r>
      <w:r w:rsidR="000339EA" w:rsidRPr="00DF233A">
        <w:rPr>
          <w:rFonts w:ascii="Arial" w:eastAsia="Times New Roman" w:hAnsi="Arial" w:cs="Arial"/>
          <w:color w:val="000000" w:themeColor="text1"/>
          <w:sz w:val="24"/>
          <w:szCs w:val="24"/>
          <w:lang w:val="sk-SK" w:eastAsia="cs-CZ"/>
        </w:rPr>
        <w:t>i</w:t>
      </w:r>
      <w:r w:rsidR="00782FAC" w:rsidRPr="00DF233A">
        <w:rPr>
          <w:rFonts w:ascii="Arial" w:eastAsia="Times New Roman" w:hAnsi="Arial" w:cs="Arial"/>
          <w:color w:val="000000" w:themeColor="text1"/>
          <w:sz w:val="24"/>
          <w:szCs w:val="24"/>
          <w:lang w:val="sk-SK" w:eastAsia="cs-CZ"/>
        </w:rPr>
        <w:t xml:space="preserve"> prekladá prevádzkovateľ distribučnej sústavy ministerstvu a úradu spolu s plánom rozvoja sústavy. Úrad plán rozvoja sústavy spoločne s</w:t>
      </w:r>
      <w:r w:rsidR="00C17369" w:rsidRPr="00DF233A">
        <w:rPr>
          <w:rFonts w:ascii="Arial" w:eastAsia="Times New Roman" w:hAnsi="Arial" w:cs="Arial"/>
          <w:color w:val="000000" w:themeColor="text1"/>
          <w:sz w:val="24"/>
          <w:szCs w:val="24"/>
          <w:lang w:val="sk-SK" w:eastAsia="cs-CZ"/>
        </w:rPr>
        <w:t>o záznamom z</w:t>
      </w:r>
      <w:r w:rsidR="00782FAC" w:rsidRPr="00DF233A">
        <w:rPr>
          <w:rFonts w:ascii="Arial" w:eastAsia="Times New Roman" w:hAnsi="Arial" w:cs="Arial"/>
          <w:color w:val="000000" w:themeColor="text1"/>
          <w:sz w:val="24"/>
          <w:szCs w:val="24"/>
          <w:lang w:val="sk-SK" w:eastAsia="cs-CZ"/>
        </w:rPr>
        <w:t xml:space="preserve"> </w:t>
      </w:r>
      <w:r w:rsidR="000460B1" w:rsidRPr="00DF233A">
        <w:rPr>
          <w:rFonts w:ascii="Arial" w:eastAsia="Times New Roman" w:hAnsi="Arial" w:cs="Arial"/>
          <w:color w:val="000000" w:themeColor="text1"/>
          <w:sz w:val="24"/>
          <w:szCs w:val="24"/>
          <w:lang w:val="sk-SK" w:eastAsia="cs-CZ"/>
        </w:rPr>
        <w:t xml:space="preserve">verejnej </w:t>
      </w:r>
      <w:r w:rsidR="00782FAC" w:rsidRPr="00DF233A">
        <w:rPr>
          <w:rFonts w:ascii="Arial" w:eastAsia="Times New Roman" w:hAnsi="Arial" w:cs="Arial"/>
          <w:color w:val="000000" w:themeColor="text1"/>
          <w:sz w:val="24"/>
          <w:szCs w:val="24"/>
          <w:lang w:val="sk-SK" w:eastAsia="cs-CZ"/>
        </w:rPr>
        <w:t>konzultáci</w:t>
      </w:r>
      <w:r w:rsidR="000460B1" w:rsidRPr="00DF233A">
        <w:rPr>
          <w:rFonts w:ascii="Arial" w:eastAsia="Times New Roman" w:hAnsi="Arial" w:cs="Arial"/>
          <w:color w:val="000000" w:themeColor="text1"/>
          <w:sz w:val="24"/>
          <w:szCs w:val="24"/>
          <w:lang w:val="sk-SK" w:eastAsia="cs-CZ"/>
        </w:rPr>
        <w:t>e</w:t>
      </w:r>
      <w:r w:rsidR="00782FAC" w:rsidRPr="00DF233A">
        <w:rPr>
          <w:rFonts w:ascii="Arial" w:eastAsia="Times New Roman" w:hAnsi="Arial" w:cs="Arial"/>
          <w:color w:val="000000" w:themeColor="text1"/>
          <w:sz w:val="24"/>
          <w:szCs w:val="24"/>
          <w:lang w:val="sk-SK" w:eastAsia="cs-CZ"/>
        </w:rPr>
        <w:t xml:space="preserve"> zverejní na svojom webovom sídle. Ak plán rozvoja sústavy neobsahuje náležitosti podľa </w:t>
      </w:r>
      <w:r w:rsidR="00DA7AAB" w:rsidRPr="00DF233A">
        <w:rPr>
          <w:rFonts w:ascii="Arial" w:eastAsia="Times New Roman" w:hAnsi="Arial" w:cs="Arial"/>
          <w:color w:val="000000" w:themeColor="text1"/>
          <w:sz w:val="24"/>
          <w:szCs w:val="24"/>
          <w:lang w:val="sk-SK" w:eastAsia="cs-CZ"/>
        </w:rPr>
        <w:t>všeobecne záväzného právneho predpisu</w:t>
      </w:r>
      <w:r w:rsidR="00346A90" w:rsidRPr="00DF233A">
        <w:rPr>
          <w:rFonts w:ascii="Arial" w:eastAsia="Times New Roman" w:hAnsi="Arial" w:cs="Arial"/>
          <w:color w:val="000000" w:themeColor="text1"/>
          <w:sz w:val="24"/>
          <w:szCs w:val="24"/>
          <w:lang w:val="sk-SK" w:eastAsia="cs-CZ"/>
        </w:rPr>
        <w:t xml:space="preserve"> vydaného úradom podľa § 95 ods. 2 písm. k)</w:t>
      </w:r>
      <w:r w:rsidR="00DA7AAB" w:rsidRPr="00DF233A">
        <w:rPr>
          <w:rFonts w:ascii="Arial" w:eastAsia="Times New Roman" w:hAnsi="Arial" w:cs="Arial"/>
          <w:color w:val="000000" w:themeColor="text1"/>
          <w:sz w:val="24"/>
          <w:szCs w:val="24"/>
          <w:lang w:val="sk-SK" w:eastAsia="cs-CZ"/>
        </w:rPr>
        <w:t xml:space="preserve">, </w:t>
      </w:r>
      <w:r w:rsidR="00020176" w:rsidRPr="00DF233A">
        <w:rPr>
          <w:rFonts w:ascii="Arial" w:eastAsia="Times New Roman" w:hAnsi="Arial" w:cs="Arial"/>
          <w:color w:val="000000" w:themeColor="text1"/>
          <w:sz w:val="24"/>
          <w:szCs w:val="24"/>
          <w:lang w:val="sk-SK" w:eastAsia="cs-CZ"/>
        </w:rPr>
        <w:t xml:space="preserve">prevádzkovateľ distribučnej sústavy riadne </w:t>
      </w:r>
      <w:r w:rsidR="0083196A" w:rsidRPr="00DF233A">
        <w:rPr>
          <w:rFonts w:ascii="Arial" w:eastAsia="Times New Roman" w:hAnsi="Arial" w:cs="Arial"/>
          <w:color w:val="000000" w:themeColor="text1"/>
          <w:sz w:val="24"/>
          <w:szCs w:val="24"/>
          <w:lang w:val="sk-SK" w:eastAsia="cs-CZ"/>
        </w:rPr>
        <w:t>nevyhodnotil</w:t>
      </w:r>
      <w:r w:rsidR="00020176" w:rsidRPr="00DF233A">
        <w:rPr>
          <w:rFonts w:ascii="Arial" w:eastAsia="Times New Roman" w:hAnsi="Arial" w:cs="Arial"/>
          <w:color w:val="000000" w:themeColor="text1"/>
          <w:sz w:val="24"/>
          <w:szCs w:val="24"/>
          <w:lang w:val="sk-SK" w:eastAsia="cs-CZ"/>
        </w:rPr>
        <w:t xml:space="preserve"> </w:t>
      </w:r>
      <w:r w:rsidR="009765D4" w:rsidRPr="00DF233A">
        <w:rPr>
          <w:rFonts w:ascii="Arial" w:eastAsia="Times New Roman" w:hAnsi="Arial" w:cs="Arial"/>
          <w:color w:val="000000" w:themeColor="text1"/>
          <w:sz w:val="24"/>
          <w:szCs w:val="24"/>
          <w:lang w:val="sk-SK" w:eastAsia="cs-CZ"/>
        </w:rPr>
        <w:t xml:space="preserve">uplatnené pripomienky alebo </w:t>
      </w:r>
      <w:r w:rsidR="005B02D6" w:rsidRPr="00DF233A">
        <w:rPr>
          <w:rFonts w:ascii="Arial" w:eastAsia="Times New Roman" w:hAnsi="Arial" w:cs="Arial"/>
          <w:color w:val="000000" w:themeColor="text1"/>
          <w:sz w:val="24"/>
          <w:szCs w:val="24"/>
          <w:lang w:val="sk-SK" w:eastAsia="cs-CZ"/>
        </w:rPr>
        <w:t xml:space="preserve">plán rozvoja distribučnej sústavy </w:t>
      </w:r>
      <w:r w:rsidR="006B4F5B" w:rsidRPr="00DF233A">
        <w:rPr>
          <w:rFonts w:ascii="Arial" w:eastAsia="Times New Roman" w:hAnsi="Arial" w:cs="Arial"/>
          <w:color w:val="000000" w:themeColor="text1"/>
          <w:sz w:val="24"/>
          <w:szCs w:val="24"/>
          <w:lang w:val="sk-SK" w:eastAsia="cs-CZ"/>
        </w:rPr>
        <w:t>má</w:t>
      </w:r>
      <w:r w:rsidR="005B02D6" w:rsidRPr="00DF233A">
        <w:rPr>
          <w:rFonts w:ascii="Arial" w:eastAsia="Times New Roman" w:hAnsi="Arial" w:cs="Arial"/>
          <w:color w:val="000000" w:themeColor="text1"/>
          <w:sz w:val="24"/>
          <w:szCs w:val="24"/>
          <w:lang w:val="sk-SK" w:eastAsia="cs-CZ"/>
        </w:rPr>
        <w:t xml:space="preserve"> in</w:t>
      </w:r>
      <w:r w:rsidR="006B4F5B" w:rsidRPr="00DF233A">
        <w:rPr>
          <w:rFonts w:ascii="Arial" w:eastAsia="Times New Roman" w:hAnsi="Arial" w:cs="Arial"/>
          <w:color w:val="000000" w:themeColor="text1"/>
          <w:sz w:val="24"/>
          <w:szCs w:val="24"/>
          <w:lang w:val="sk-SK" w:eastAsia="cs-CZ"/>
        </w:rPr>
        <w:t>é</w:t>
      </w:r>
      <w:r w:rsidR="005B02D6" w:rsidRPr="00DF233A">
        <w:rPr>
          <w:rFonts w:ascii="Arial" w:eastAsia="Times New Roman" w:hAnsi="Arial" w:cs="Arial"/>
          <w:color w:val="000000" w:themeColor="text1"/>
          <w:sz w:val="24"/>
          <w:szCs w:val="24"/>
          <w:lang w:val="sk-SK" w:eastAsia="cs-CZ"/>
        </w:rPr>
        <w:t xml:space="preserve"> </w:t>
      </w:r>
      <w:r w:rsidR="00764A30" w:rsidRPr="00DF233A">
        <w:rPr>
          <w:rFonts w:ascii="Arial" w:eastAsia="Times New Roman" w:hAnsi="Arial" w:cs="Arial"/>
          <w:color w:val="000000" w:themeColor="text1"/>
          <w:sz w:val="24"/>
          <w:szCs w:val="24"/>
          <w:lang w:val="sk-SK" w:eastAsia="cs-CZ"/>
        </w:rPr>
        <w:t>nedostatky</w:t>
      </w:r>
      <w:r w:rsidR="00EA6857" w:rsidRPr="00DF233A">
        <w:rPr>
          <w:rFonts w:ascii="Arial" w:eastAsia="Times New Roman" w:hAnsi="Arial" w:cs="Arial"/>
          <w:color w:val="000000" w:themeColor="text1"/>
          <w:sz w:val="24"/>
          <w:szCs w:val="24"/>
          <w:lang w:val="sk-SK" w:eastAsia="cs-CZ"/>
        </w:rPr>
        <w:t>, môže úrad prevádzkovateľovi distribučnej sústavy z </w:t>
      </w:r>
      <w:r w:rsidR="003F260B" w:rsidRPr="00DF233A">
        <w:rPr>
          <w:rFonts w:ascii="Arial" w:eastAsia="Times New Roman" w:hAnsi="Arial" w:cs="Arial"/>
          <w:color w:val="000000" w:themeColor="text1"/>
          <w:sz w:val="24"/>
          <w:szCs w:val="24"/>
          <w:lang w:val="sk-SK" w:eastAsia="cs-CZ"/>
        </w:rPr>
        <w:t xml:space="preserve">vlastného </w:t>
      </w:r>
      <w:r w:rsidR="0063721C" w:rsidRPr="00DF233A">
        <w:rPr>
          <w:rFonts w:ascii="Arial" w:eastAsia="Times New Roman" w:hAnsi="Arial" w:cs="Arial"/>
          <w:color w:val="000000" w:themeColor="text1"/>
          <w:sz w:val="24"/>
          <w:szCs w:val="24"/>
          <w:lang w:val="sk-SK" w:eastAsia="cs-CZ"/>
        </w:rPr>
        <w:t>podnetu</w:t>
      </w:r>
      <w:r w:rsidR="00EA6857" w:rsidRPr="00DF233A">
        <w:rPr>
          <w:rFonts w:ascii="Arial" w:eastAsia="Times New Roman" w:hAnsi="Arial" w:cs="Arial"/>
          <w:color w:val="000000" w:themeColor="text1"/>
          <w:sz w:val="24"/>
          <w:szCs w:val="24"/>
          <w:lang w:val="sk-SK" w:eastAsia="cs-CZ"/>
        </w:rPr>
        <w:t xml:space="preserve"> </w:t>
      </w:r>
      <w:r w:rsidR="00CD4A47" w:rsidRPr="00DF233A">
        <w:rPr>
          <w:rFonts w:ascii="Arial" w:eastAsia="Times New Roman" w:hAnsi="Arial" w:cs="Arial"/>
          <w:color w:val="000000" w:themeColor="text1"/>
          <w:sz w:val="24"/>
          <w:szCs w:val="24"/>
          <w:lang w:val="sk-SK" w:eastAsia="cs-CZ"/>
        </w:rPr>
        <w:t xml:space="preserve">rozhodnutím </w:t>
      </w:r>
      <w:r w:rsidR="004118C5" w:rsidRPr="00DF233A">
        <w:rPr>
          <w:rFonts w:ascii="Arial" w:eastAsia="Times New Roman" w:hAnsi="Arial" w:cs="Arial"/>
          <w:color w:val="000000" w:themeColor="text1"/>
          <w:sz w:val="24"/>
          <w:szCs w:val="24"/>
          <w:lang w:val="sk-SK" w:eastAsia="cs-CZ"/>
        </w:rPr>
        <w:t>uložiť povinnosť</w:t>
      </w:r>
      <w:r w:rsidR="00EA6857" w:rsidRPr="00DF233A">
        <w:rPr>
          <w:rFonts w:ascii="Arial" w:eastAsia="Times New Roman" w:hAnsi="Arial" w:cs="Arial"/>
          <w:color w:val="000000" w:themeColor="text1"/>
          <w:sz w:val="24"/>
          <w:szCs w:val="24"/>
          <w:lang w:val="sk-SK" w:eastAsia="cs-CZ"/>
        </w:rPr>
        <w:t xml:space="preserve"> </w:t>
      </w:r>
      <w:r w:rsidR="00C20C55" w:rsidRPr="00DF233A">
        <w:rPr>
          <w:rFonts w:ascii="Arial" w:eastAsia="Times New Roman" w:hAnsi="Arial" w:cs="Arial"/>
          <w:color w:val="000000" w:themeColor="text1"/>
          <w:sz w:val="24"/>
          <w:szCs w:val="24"/>
          <w:lang w:val="sk-SK" w:eastAsia="cs-CZ"/>
        </w:rPr>
        <w:t xml:space="preserve">zmeny plánu rozvoja distribučnej sústavy alebo odstránenia </w:t>
      </w:r>
      <w:r w:rsidR="00764A30" w:rsidRPr="00DF233A">
        <w:rPr>
          <w:rFonts w:ascii="Arial" w:eastAsia="Times New Roman" w:hAnsi="Arial" w:cs="Arial"/>
          <w:color w:val="000000" w:themeColor="text1"/>
          <w:sz w:val="24"/>
          <w:szCs w:val="24"/>
          <w:lang w:val="sk-SK" w:eastAsia="cs-CZ"/>
        </w:rPr>
        <w:t xml:space="preserve">nedostatkov </w:t>
      </w:r>
      <w:r w:rsidR="0048441D" w:rsidRPr="00DF233A">
        <w:rPr>
          <w:rFonts w:ascii="Arial" w:eastAsia="Times New Roman" w:hAnsi="Arial" w:cs="Arial"/>
          <w:color w:val="000000" w:themeColor="text1"/>
          <w:sz w:val="24"/>
          <w:szCs w:val="24"/>
          <w:lang w:val="sk-SK" w:eastAsia="cs-CZ"/>
        </w:rPr>
        <w:t>a </w:t>
      </w:r>
      <w:r w:rsidR="00947D7E" w:rsidRPr="00DF233A">
        <w:rPr>
          <w:rFonts w:ascii="Arial" w:eastAsia="Times New Roman" w:hAnsi="Arial" w:cs="Arial"/>
          <w:color w:val="000000" w:themeColor="text1"/>
          <w:sz w:val="24"/>
          <w:szCs w:val="24"/>
          <w:lang w:val="sk-SK" w:eastAsia="cs-CZ"/>
        </w:rPr>
        <w:t>urč</w:t>
      </w:r>
      <w:r w:rsidR="00CD4A47" w:rsidRPr="00DF233A">
        <w:rPr>
          <w:rFonts w:ascii="Arial" w:eastAsia="Times New Roman" w:hAnsi="Arial" w:cs="Arial"/>
          <w:color w:val="000000" w:themeColor="text1"/>
          <w:sz w:val="24"/>
          <w:szCs w:val="24"/>
          <w:lang w:val="sk-SK" w:eastAsia="cs-CZ"/>
        </w:rPr>
        <w:t>iť</w:t>
      </w:r>
      <w:r w:rsidR="00947D7E" w:rsidRPr="00DF233A">
        <w:rPr>
          <w:rFonts w:ascii="Arial" w:eastAsia="Times New Roman" w:hAnsi="Arial" w:cs="Arial"/>
          <w:color w:val="000000" w:themeColor="text1"/>
          <w:sz w:val="24"/>
          <w:szCs w:val="24"/>
          <w:lang w:val="sk-SK" w:eastAsia="cs-CZ"/>
        </w:rPr>
        <w:t xml:space="preserve"> mu na to</w:t>
      </w:r>
      <w:r w:rsidR="0048441D" w:rsidRPr="00DF233A">
        <w:rPr>
          <w:rFonts w:ascii="Arial" w:eastAsia="Times New Roman" w:hAnsi="Arial" w:cs="Arial"/>
          <w:color w:val="000000" w:themeColor="text1"/>
          <w:sz w:val="24"/>
          <w:szCs w:val="24"/>
          <w:lang w:val="sk-SK" w:eastAsia="cs-CZ"/>
        </w:rPr>
        <w:t xml:space="preserve"> primeran</w:t>
      </w:r>
      <w:r w:rsidR="00947D7E" w:rsidRPr="00DF233A">
        <w:rPr>
          <w:rFonts w:ascii="Arial" w:eastAsia="Times New Roman" w:hAnsi="Arial" w:cs="Arial"/>
          <w:color w:val="000000" w:themeColor="text1"/>
          <w:sz w:val="24"/>
          <w:szCs w:val="24"/>
          <w:lang w:val="sk-SK" w:eastAsia="cs-CZ"/>
        </w:rPr>
        <w:t>ú</w:t>
      </w:r>
      <w:r w:rsidR="0048441D" w:rsidRPr="00DF233A">
        <w:rPr>
          <w:rFonts w:ascii="Arial" w:eastAsia="Times New Roman" w:hAnsi="Arial" w:cs="Arial"/>
          <w:color w:val="000000" w:themeColor="text1"/>
          <w:sz w:val="24"/>
          <w:szCs w:val="24"/>
          <w:lang w:val="sk-SK" w:eastAsia="cs-CZ"/>
        </w:rPr>
        <w:t xml:space="preserve"> lehotu. O uložení povinnosti zmeny plánu rozvoja distribučnej sústavy alebo odstránen</w:t>
      </w:r>
      <w:r w:rsidR="00487D44" w:rsidRPr="00DF233A">
        <w:rPr>
          <w:rFonts w:ascii="Arial" w:eastAsia="Times New Roman" w:hAnsi="Arial" w:cs="Arial"/>
          <w:color w:val="000000" w:themeColor="text1"/>
          <w:sz w:val="24"/>
          <w:szCs w:val="24"/>
          <w:lang w:val="sk-SK" w:eastAsia="cs-CZ"/>
        </w:rPr>
        <w:t>ia</w:t>
      </w:r>
      <w:r w:rsidR="0048441D" w:rsidRPr="00DF233A">
        <w:rPr>
          <w:rFonts w:ascii="Arial" w:eastAsia="Times New Roman" w:hAnsi="Arial" w:cs="Arial"/>
          <w:color w:val="000000" w:themeColor="text1"/>
          <w:sz w:val="24"/>
          <w:szCs w:val="24"/>
          <w:lang w:val="sk-SK" w:eastAsia="cs-CZ"/>
        </w:rPr>
        <w:t xml:space="preserve"> iných </w:t>
      </w:r>
      <w:r w:rsidR="00764A30" w:rsidRPr="00DF233A">
        <w:rPr>
          <w:rFonts w:ascii="Arial" w:eastAsia="Times New Roman" w:hAnsi="Arial" w:cs="Arial"/>
          <w:color w:val="000000" w:themeColor="text1"/>
          <w:sz w:val="24"/>
          <w:szCs w:val="24"/>
          <w:lang w:val="sk-SK" w:eastAsia="cs-CZ"/>
        </w:rPr>
        <w:t xml:space="preserve">nedostatkov </w:t>
      </w:r>
      <w:r w:rsidR="0048441D" w:rsidRPr="00DF233A">
        <w:rPr>
          <w:rFonts w:ascii="Arial" w:eastAsia="Times New Roman" w:hAnsi="Arial" w:cs="Arial"/>
          <w:color w:val="000000" w:themeColor="text1"/>
          <w:sz w:val="24"/>
          <w:szCs w:val="24"/>
          <w:lang w:val="sk-SK" w:eastAsia="cs-CZ"/>
        </w:rPr>
        <w:t>úrad informuje ministerstvo.</w:t>
      </w:r>
      <w:r w:rsidR="00943528" w:rsidRPr="00DF233A">
        <w:rPr>
          <w:rFonts w:ascii="Arial" w:eastAsia="Times New Roman" w:hAnsi="Arial" w:cs="Arial"/>
          <w:color w:val="000000" w:themeColor="text1"/>
          <w:sz w:val="24"/>
          <w:szCs w:val="24"/>
          <w:lang w:val="sk-SK" w:eastAsia="cs-CZ"/>
        </w:rPr>
        <w:t xml:space="preserve"> </w:t>
      </w:r>
      <w:r w:rsidR="00663CDB" w:rsidRPr="00DF233A">
        <w:rPr>
          <w:rFonts w:ascii="Arial" w:eastAsia="Times New Roman" w:hAnsi="Arial" w:cs="Arial"/>
          <w:color w:val="000000" w:themeColor="text1"/>
          <w:sz w:val="24"/>
          <w:szCs w:val="24"/>
          <w:lang w:val="sk-SK" w:eastAsia="cs-CZ"/>
        </w:rPr>
        <w:t xml:space="preserve">Ak úrad </w:t>
      </w:r>
      <w:r w:rsidR="006B224E" w:rsidRPr="00DF233A">
        <w:rPr>
          <w:rFonts w:ascii="Arial" w:eastAsia="Times New Roman" w:hAnsi="Arial" w:cs="Arial"/>
          <w:color w:val="000000" w:themeColor="text1"/>
          <w:sz w:val="24"/>
          <w:szCs w:val="24"/>
          <w:lang w:val="sk-SK" w:eastAsia="cs-CZ"/>
        </w:rPr>
        <w:t>nezačne</w:t>
      </w:r>
      <w:r w:rsidR="00663CDB" w:rsidRPr="00DF233A">
        <w:rPr>
          <w:rFonts w:ascii="Arial" w:eastAsia="Times New Roman" w:hAnsi="Arial" w:cs="Arial"/>
          <w:color w:val="000000" w:themeColor="text1"/>
          <w:sz w:val="24"/>
          <w:szCs w:val="24"/>
          <w:lang w:val="sk-SK" w:eastAsia="cs-CZ"/>
        </w:rPr>
        <w:t xml:space="preserve"> konanie o zmene plánu rozvoja distribučnej sústavy alebo o odstr</w:t>
      </w:r>
      <w:r w:rsidR="00CF15B8" w:rsidRPr="00DF233A">
        <w:rPr>
          <w:rFonts w:ascii="Arial" w:eastAsia="Times New Roman" w:hAnsi="Arial" w:cs="Arial"/>
          <w:color w:val="000000" w:themeColor="text1"/>
          <w:sz w:val="24"/>
          <w:szCs w:val="24"/>
          <w:lang w:val="sk-SK" w:eastAsia="cs-CZ"/>
        </w:rPr>
        <w:t>á</w:t>
      </w:r>
      <w:r w:rsidR="00663CDB" w:rsidRPr="00DF233A">
        <w:rPr>
          <w:rFonts w:ascii="Arial" w:eastAsia="Times New Roman" w:hAnsi="Arial" w:cs="Arial"/>
          <w:color w:val="000000" w:themeColor="text1"/>
          <w:sz w:val="24"/>
          <w:szCs w:val="24"/>
          <w:lang w:val="sk-SK" w:eastAsia="cs-CZ"/>
        </w:rPr>
        <w:t xml:space="preserve">není </w:t>
      </w:r>
      <w:r w:rsidR="00764A30" w:rsidRPr="00DF233A">
        <w:rPr>
          <w:rFonts w:ascii="Arial" w:eastAsia="Times New Roman" w:hAnsi="Arial" w:cs="Arial"/>
          <w:color w:val="000000" w:themeColor="text1"/>
          <w:sz w:val="24"/>
          <w:szCs w:val="24"/>
          <w:lang w:val="sk-SK" w:eastAsia="cs-CZ"/>
        </w:rPr>
        <w:t xml:space="preserve">nedostatkov </w:t>
      </w:r>
      <w:r w:rsidR="00663CDB" w:rsidRPr="00DF233A">
        <w:rPr>
          <w:rFonts w:ascii="Arial" w:eastAsia="Times New Roman" w:hAnsi="Arial" w:cs="Arial"/>
          <w:color w:val="000000" w:themeColor="text1"/>
          <w:sz w:val="24"/>
          <w:szCs w:val="24"/>
          <w:lang w:val="sk-SK" w:eastAsia="cs-CZ"/>
        </w:rPr>
        <w:t>do jedn</w:t>
      </w:r>
      <w:r w:rsidR="00CF15B8" w:rsidRPr="00DF233A">
        <w:rPr>
          <w:rFonts w:ascii="Arial" w:eastAsia="Times New Roman" w:hAnsi="Arial" w:cs="Arial"/>
          <w:color w:val="000000" w:themeColor="text1"/>
          <w:sz w:val="24"/>
          <w:szCs w:val="24"/>
          <w:lang w:val="sk-SK" w:eastAsia="cs-CZ"/>
        </w:rPr>
        <w:t>é</w:t>
      </w:r>
      <w:r w:rsidR="00663CDB" w:rsidRPr="00DF233A">
        <w:rPr>
          <w:rFonts w:ascii="Arial" w:eastAsia="Times New Roman" w:hAnsi="Arial" w:cs="Arial"/>
          <w:color w:val="000000" w:themeColor="text1"/>
          <w:sz w:val="24"/>
          <w:szCs w:val="24"/>
          <w:lang w:val="sk-SK" w:eastAsia="cs-CZ"/>
        </w:rPr>
        <w:t>ho mesiaca od predložen</w:t>
      </w:r>
      <w:r w:rsidR="00AC0E92" w:rsidRPr="00DF233A">
        <w:rPr>
          <w:rFonts w:ascii="Arial" w:eastAsia="Times New Roman" w:hAnsi="Arial" w:cs="Arial"/>
          <w:color w:val="000000" w:themeColor="text1"/>
          <w:sz w:val="24"/>
          <w:szCs w:val="24"/>
          <w:lang w:val="sk-SK" w:eastAsia="cs-CZ"/>
        </w:rPr>
        <w:t>ia</w:t>
      </w:r>
      <w:r w:rsidR="00663CDB" w:rsidRPr="00DF233A">
        <w:rPr>
          <w:rFonts w:ascii="Arial" w:eastAsia="Times New Roman" w:hAnsi="Arial" w:cs="Arial"/>
          <w:color w:val="000000" w:themeColor="text1"/>
          <w:sz w:val="24"/>
          <w:szCs w:val="24"/>
          <w:lang w:val="sk-SK" w:eastAsia="cs-CZ"/>
        </w:rPr>
        <w:t xml:space="preserve"> plánu rozvoja distribučnej sústavy úradu, </w:t>
      </w:r>
      <w:r w:rsidR="00A1456E" w:rsidRPr="00DF233A">
        <w:rPr>
          <w:rFonts w:ascii="Arial" w:eastAsia="Times New Roman" w:hAnsi="Arial" w:cs="Arial"/>
          <w:color w:val="000000" w:themeColor="text1"/>
          <w:sz w:val="24"/>
          <w:szCs w:val="24"/>
          <w:lang w:val="sk-SK" w:eastAsia="cs-CZ"/>
        </w:rPr>
        <w:t>platí</w:t>
      </w:r>
      <w:r w:rsidR="00CF15B8" w:rsidRPr="00DF233A">
        <w:rPr>
          <w:rFonts w:ascii="Arial" w:eastAsia="Times New Roman" w:hAnsi="Arial" w:cs="Arial"/>
          <w:color w:val="000000" w:themeColor="text1"/>
          <w:sz w:val="24"/>
          <w:szCs w:val="24"/>
          <w:lang w:val="sk-SK" w:eastAsia="cs-CZ"/>
        </w:rPr>
        <w:t xml:space="preserve">, že plán rozvoja distribučnej sústavy je úplný a bez </w:t>
      </w:r>
      <w:r w:rsidR="00764A30" w:rsidRPr="00DF233A">
        <w:rPr>
          <w:rFonts w:ascii="Arial" w:eastAsia="Times New Roman" w:hAnsi="Arial" w:cs="Arial"/>
          <w:color w:val="000000" w:themeColor="text1"/>
          <w:sz w:val="24"/>
          <w:szCs w:val="24"/>
          <w:lang w:val="sk-SK" w:eastAsia="cs-CZ"/>
        </w:rPr>
        <w:t>n</w:t>
      </w:r>
      <w:r w:rsidR="00775CAA" w:rsidRPr="00DF233A">
        <w:rPr>
          <w:rFonts w:ascii="Arial" w:eastAsia="Times New Roman" w:hAnsi="Arial" w:cs="Arial"/>
          <w:color w:val="000000" w:themeColor="text1"/>
          <w:sz w:val="24"/>
          <w:szCs w:val="24"/>
          <w:lang w:val="sk-SK" w:eastAsia="cs-CZ"/>
        </w:rPr>
        <w:t>edostatkov</w:t>
      </w:r>
      <w:r w:rsidR="00CF15B8" w:rsidRPr="00DF233A">
        <w:rPr>
          <w:rFonts w:ascii="Arial" w:eastAsia="Times New Roman" w:hAnsi="Arial" w:cs="Arial"/>
          <w:color w:val="000000" w:themeColor="text1"/>
          <w:sz w:val="24"/>
          <w:szCs w:val="24"/>
          <w:lang w:val="sk-SK" w:eastAsia="cs-CZ"/>
        </w:rPr>
        <w:t>.</w:t>
      </w:r>
    </w:p>
    <w:p w14:paraId="1F5DBB2B" w14:textId="044054A5" w:rsidR="00404FE7" w:rsidRPr="00DF233A" w:rsidRDefault="00174FE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Ak </w:t>
      </w:r>
      <w:r w:rsidR="006B224E" w:rsidRPr="00DF233A">
        <w:rPr>
          <w:rFonts w:ascii="Arial" w:eastAsia="Times New Roman" w:hAnsi="Arial" w:cs="Arial"/>
          <w:color w:val="000000" w:themeColor="text1"/>
          <w:sz w:val="24"/>
          <w:szCs w:val="24"/>
          <w:lang w:val="sk-SK" w:eastAsia="cs-CZ"/>
        </w:rPr>
        <w:t xml:space="preserve">má </w:t>
      </w:r>
      <w:r w:rsidRPr="00DF233A">
        <w:rPr>
          <w:rFonts w:ascii="Arial" w:eastAsia="Times New Roman" w:hAnsi="Arial" w:cs="Arial"/>
          <w:color w:val="000000" w:themeColor="text1"/>
          <w:sz w:val="24"/>
          <w:szCs w:val="24"/>
          <w:lang w:val="sk-SK" w:eastAsia="cs-CZ"/>
        </w:rPr>
        <w:t xml:space="preserve">prevádzkovateľ distribučnej sústavy </w:t>
      </w:r>
      <w:r w:rsidR="006B224E" w:rsidRPr="00DF233A">
        <w:rPr>
          <w:rFonts w:ascii="Arial" w:eastAsia="Times New Roman" w:hAnsi="Arial" w:cs="Arial"/>
          <w:color w:val="000000" w:themeColor="text1"/>
          <w:sz w:val="24"/>
          <w:szCs w:val="24"/>
          <w:lang w:val="sk-SK" w:eastAsia="cs-CZ"/>
        </w:rPr>
        <w:t>v úmysle</w:t>
      </w:r>
      <w:r w:rsidRPr="00DF233A">
        <w:rPr>
          <w:rFonts w:ascii="Arial" w:eastAsia="Times New Roman" w:hAnsi="Arial" w:cs="Arial"/>
          <w:color w:val="000000" w:themeColor="text1"/>
          <w:sz w:val="24"/>
          <w:szCs w:val="24"/>
          <w:lang w:val="sk-SK" w:eastAsia="cs-CZ"/>
        </w:rPr>
        <w:t xml:space="preserve"> nakupovať nefrekvenčné podporné služby</w:t>
      </w:r>
      <w:r w:rsidR="005D738A" w:rsidRPr="00DF233A">
        <w:rPr>
          <w:rFonts w:ascii="Arial" w:eastAsia="Times New Roman" w:hAnsi="Arial" w:cs="Arial"/>
          <w:color w:val="000000" w:themeColor="text1"/>
          <w:sz w:val="24"/>
          <w:szCs w:val="24"/>
          <w:lang w:val="sk-SK" w:eastAsia="cs-CZ"/>
        </w:rPr>
        <w:t xml:space="preserve"> alebo flexibilitu</w:t>
      </w:r>
      <w:r w:rsidRPr="00DF233A">
        <w:rPr>
          <w:rFonts w:ascii="Arial" w:eastAsia="Times New Roman" w:hAnsi="Arial" w:cs="Arial"/>
          <w:color w:val="000000" w:themeColor="text1"/>
          <w:sz w:val="24"/>
          <w:szCs w:val="24"/>
          <w:lang w:val="sk-SK" w:eastAsia="cs-CZ"/>
        </w:rPr>
        <w:t xml:space="preserve"> na zabezpečenie prevádzkovej spoľahlivosti distribučnej sústavy, je povinný </w:t>
      </w:r>
      <w:r w:rsidR="00222E5C" w:rsidRPr="00DF233A">
        <w:rPr>
          <w:rFonts w:ascii="Arial" w:eastAsia="Times New Roman" w:hAnsi="Arial" w:cs="Arial"/>
          <w:color w:val="000000" w:themeColor="text1"/>
          <w:sz w:val="24"/>
          <w:szCs w:val="24"/>
          <w:lang w:val="sk-SK" w:eastAsia="cs-CZ"/>
        </w:rPr>
        <w:t>vy</w:t>
      </w:r>
      <w:r w:rsidRPr="00DF233A">
        <w:rPr>
          <w:rFonts w:ascii="Arial" w:eastAsia="Times New Roman" w:hAnsi="Arial" w:cs="Arial"/>
          <w:color w:val="000000" w:themeColor="text1"/>
          <w:sz w:val="24"/>
          <w:szCs w:val="24"/>
          <w:lang w:val="sk-SK" w:eastAsia="cs-CZ"/>
        </w:rPr>
        <w:t>pracovať návrh technických požiadav</w:t>
      </w:r>
      <w:r w:rsidR="00955482" w:rsidRPr="00DF233A">
        <w:rPr>
          <w:rFonts w:ascii="Arial" w:eastAsia="Times New Roman" w:hAnsi="Arial" w:cs="Arial"/>
          <w:color w:val="000000" w:themeColor="text1"/>
          <w:sz w:val="24"/>
          <w:szCs w:val="24"/>
          <w:lang w:val="sk-SK" w:eastAsia="cs-CZ"/>
        </w:rPr>
        <w:t>ie</w:t>
      </w:r>
      <w:r w:rsidRPr="00DF233A">
        <w:rPr>
          <w:rFonts w:ascii="Arial" w:eastAsia="Times New Roman" w:hAnsi="Arial" w:cs="Arial"/>
          <w:color w:val="000000" w:themeColor="text1"/>
          <w:sz w:val="24"/>
          <w:szCs w:val="24"/>
          <w:lang w:val="sk-SK" w:eastAsia="cs-CZ"/>
        </w:rPr>
        <w:t>k</w:t>
      </w:r>
      <w:r w:rsidR="005D738A" w:rsidRPr="00DF233A">
        <w:rPr>
          <w:rFonts w:ascii="Arial" w:eastAsia="Times New Roman" w:hAnsi="Arial" w:cs="Arial"/>
          <w:color w:val="000000" w:themeColor="text1"/>
          <w:sz w:val="24"/>
          <w:szCs w:val="24"/>
          <w:lang w:val="sk-SK" w:eastAsia="cs-CZ"/>
        </w:rPr>
        <w:t xml:space="preserve"> na obstarávané nefrekvenčné podporné služby alebo flexibilitu</w:t>
      </w:r>
      <w:r w:rsidRPr="00DF233A">
        <w:rPr>
          <w:rFonts w:ascii="Arial" w:eastAsia="Times New Roman" w:hAnsi="Arial" w:cs="Arial"/>
          <w:color w:val="000000" w:themeColor="text1"/>
          <w:sz w:val="24"/>
          <w:szCs w:val="24"/>
          <w:lang w:val="sk-SK" w:eastAsia="cs-CZ"/>
        </w:rPr>
        <w:t xml:space="preserve"> a</w:t>
      </w:r>
      <w:r w:rsidR="005D738A"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podmien</w:t>
      </w:r>
      <w:r w:rsidR="005D738A" w:rsidRPr="00DF233A">
        <w:rPr>
          <w:rFonts w:ascii="Arial" w:eastAsia="Times New Roman" w:hAnsi="Arial" w:cs="Arial"/>
          <w:color w:val="000000" w:themeColor="text1"/>
          <w:sz w:val="24"/>
          <w:szCs w:val="24"/>
          <w:lang w:val="sk-SK" w:eastAsia="cs-CZ"/>
        </w:rPr>
        <w:t xml:space="preserve">ky </w:t>
      </w:r>
      <w:r w:rsidRPr="00DF233A">
        <w:rPr>
          <w:rFonts w:ascii="Arial" w:eastAsia="Times New Roman" w:hAnsi="Arial" w:cs="Arial"/>
          <w:color w:val="000000" w:themeColor="text1"/>
          <w:sz w:val="24"/>
          <w:szCs w:val="24"/>
          <w:lang w:val="sk-SK" w:eastAsia="cs-CZ"/>
        </w:rPr>
        <w:t>obstar</w:t>
      </w:r>
      <w:r w:rsidR="001900FF" w:rsidRPr="00DF233A">
        <w:rPr>
          <w:rFonts w:ascii="Arial" w:eastAsia="Times New Roman" w:hAnsi="Arial" w:cs="Arial"/>
          <w:color w:val="000000" w:themeColor="text1"/>
          <w:sz w:val="24"/>
          <w:szCs w:val="24"/>
          <w:lang w:val="sk-SK" w:eastAsia="cs-CZ"/>
        </w:rPr>
        <w:t>a</w:t>
      </w:r>
      <w:r w:rsidR="008248F2" w:rsidRPr="00DF233A">
        <w:rPr>
          <w:rFonts w:ascii="Arial" w:eastAsia="Times New Roman" w:hAnsi="Arial" w:cs="Arial"/>
          <w:color w:val="000000" w:themeColor="text1"/>
          <w:sz w:val="24"/>
          <w:szCs w:val="24"/>
          <w:lang w:val="sk-SK" w:eastAsia="cs-CZ"/>
        </w:rPr>
        <w:t>ni</w:t>
      </w:r>
      <w:r w:rsidR="00841122"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nefrekvenčn</w:t>
      </w:r>
      <w:r w:rsidR="00AB40B9" w:rsidRPr="00DF233A">
        <w:rPr>
          <w:rFonts w:ascii="Arial" w:eastAsia="Times New Roman" w:hAnsi="Arial" w:cs="Arial"/>
          <w:color w:val="000000" w:themeColor="text1"/>
          <w:sz w:val="24"/>
          <w:szCs w:val="24"/>
          <w:lang w:val="sk-SK" w:eastAsia="cs-CZ"/>
        </w:rPr>
        <w:t>ých</w:t>
      </w:r>
      <w:r w:rsidRPr="00DF233A">
        <w:rPr>
          <w:rFonts w:ascii="Arial" w:eastAsia="Times New Roman" w:hAnsi="Arial" w:cs="Arial"/>
          <w:color w:val="000000" w:themeColor="text1"/>
          <w:sz w:val="24"/>
          <w:szCs w:val="24"/>
          <w:lang w:val="sk-SK" w:eastAsia="cs-CZ"/>
        </w:rPr>
        <w:t xml:space="preserve"> podporn</w:t>
      </w:r>
      <w:r w:rsidR="00AB40B9" w:rsidRPr="00DF233A">
        <w:rPr>
          <w:rFonts w:ascii="Arial" w:eastAsia="Times New Roman" w:hAnsi="Arial" w:cs="Arial"/>
          <w:color w:val="000000" w:themeColor="text1"/>
          <w:sz w:val="24"/>
          <w:szCs w:val="24"/>
          <w:lang w:val="sk-SK" w:eastAsia="cs-CZ"/>
        </w:rPr>
        <w:t>ých</w:t>
      </w:r>
      <w:r w:rsidRPr="00DF233A">
        <w:rPr>
          <w:rFonts w:ascii="Arial" w:eastAsia="Times New Roman" w:hAnsi="Arial" w:cs="Arial"/>
          <w:color w:val="000000" w:themeColor="text1"/>
          <w:sz w:val="24"/>
          <w:szCs w:val="24"/>
          <w:lang w:val="sk-SK" w:eastAsia="cs-CZ"/>
        </w:rPr>
        <w:t xml:space="preserve"> služ</w:t>
      </w:r>
      <w:r w:rsidR="00AB40B9" w:rsidRPr="00DF233A">
        <w:rPr>
          <w:rFonts w:ascii="Arial" w:eastAsia="Times New Roman" w:hAnsi="Arial" w:cs="Arial"/>
          <w:color w:val="000000" w:themeColor="text1"/>
          <w:sz w:val="24"/>
          <w:szCs w:val="24"/>
          <w:lang w:val="sk-SK" w:eastAsia="cs-CZ"/>
        </w:rPr>
        <w:t>ie</w:t>
      </w:r>
      <w:r w:rsidRPr="00DF233A">
        <w:rPr>
          <w:rFonts w:ascii="Arial" w:eastAsia="Times New Roman" w:hAnsi="Arial" w:cs="Arial"/>
          <w:color w:val="000000" w:themeColor="text1"/>
          <w:sz w:val="24"/>
          <w:szCs w:val="24"/>
          <w:lang w:val="sk-SK" w:eastAsia="cs-CZ"/>
        </w:rPr>
        <w:t>b</w:t>
      </w:r>
      <w:r w:rsidR="005D738A" w:rsidRPr="00DF233A">
        <w:rPr>
          <w:rFonts w:ascii="Arial" w:eastAsia="Times New Roman" w:hAnsi="Arial" w:cs="Arial"/>
          <w:color w:val="000000" w:themeColor="text1"/>
          <w:sz w:val="24"/>
          <w:szCs w:val="24"/>
          <w:lang w:val="sk-SK" w:eastAsia="cs-CZ"/>
        </w:rPr>
        <w:t xml:space="preserve"> alebo</w:t>
      </w:r>
      <w:r w:rsidRPr="00DF233A">
        <w:rPr>
          <w:rFonts w:ascii="Arial" w:eastAsia="Times New Roman" w:hAnsi="Arial" w:cs="Arial"/>
          <w:color w:val="000000" w:themeColor="text1"/>
          <w:sz w:val="24"/>
          <w:szCs w:val="24"/>
          <w:lang w:val="sk-SK" w:eastAsia="cs-CZ"/>
        </w:rPr>
        <w:t xml:space="preserve"> flexibility</w:t>
      </w:r>
      <w:r w:rsidR="009B6155" w:rsidRPr="00DF233A">
        <w:rPr>
          <w:rFonts w:ascii="Arial" w:eastAsia="Times New Roman" w:hAnsi="Arial" w:cs="Arial"/>
          <w:color w:val="000000" w:themeColor="text1"/>
          <w:sz w:val="24"/>
          <w:szCs w:val="24"/>
          <w:lang w:val="sk-SK" w:eastAsia="cs-CZ"/>
        </w:rPr>
        <w:t xml:space="preserve"> na základe </w:t>
      </w:r>
      <w:r w:rsidR="000B3447" w:rsidRPr="00DF233A">
        <w:rPr>
          <w:rFonts w:ascii="Arial" w:eastAsia="Times New Roman" w:hAnsi="Arial" w:cs="Arial"/>
          <w:color w:val="000000" w:themeColor="text1"/>
          <w:sz w:val="24"/>
          <w:szCs w:val="24"/>
          <w:lang w:val="sk-SK" w:eastAsia="cs-CZ"/>
        </w:rPr>
        <w:t xml:space="preserve">transparentných, nediskriminačných a </w:t>
      </w:r>
      <w:r w:rsidR="009B6155" w:rsidRPr="00DF233A">
        <w:rPr>
          <w:rFonts w:ascii="Arial" w:eastAsia="Times New Roman" w:hAnsi="Arial" w:cs="Arial"/>
          <w:color w:val="000000" w:themeColor="text1"/>
          <w:sz w:val="24"/>
          <w:szCs w:val="24"/>
          <w:lang w:val="sk-SK" w:eastAsia="cs-CZ"/>
        </w:rPr>
        <w:t>trhových postupov</w:t>
      </w:r>
      <w:r w:rsidR="00CA7264" w:rsidRPr="00DF233A">
        <w:rPr>
          <w:rFonts w:ascii="Arial" w:eastAsia="Times New Roman" w:hAnsi="Arial" w:cs="Arial"/>
          <w:color w:val="000000" w:themeColor="text1"/>
          <w:sz w:val="24"/>
          <w:szCs w:val="24"/>
          <w:lang w:val="sk-SK" w:eastAsia="cs-CZ"/>
        </w:rPr>
        <w:t>.</w:t>
      </w:r>
      <w:r w:rsidR="005D738A" w:rsidRPr="00DF233A">
        <w:rPr>
          <w:rFonts w:ascii="Arial" w:eastAsia="Times New Roman" w:hAnsi="Arial" w:cs="Arial"/>
          <w:color w:val="000000" w:themeColor="text1"/>
          <w:sz w:val="24"/>
          <w:szCs w:val="24"/>
          <w:lang w:val="sk-SK" w:eastAsia="cs-CZ"/>
        </w:rPr>
        <w:t xml:space="preserve"> </w:t>
      </w:r>
      <w:r w:rsidR="00257DD6" w:rsidRPr="00DF233A">
        <w:rPr>
          <w:rFonts w:ascii="Arial" w:eastAsia="Times New Roman" w:hAnsi="Arial" w:cs="Arial"/>
          <w:color w:val="000000" w:themeColor="text1"/>
          <w:sz w:val="24"/>
          <w:szCs w:val="24"/>
          <w:lang w:val="sk-SK" w:eastAsia="cs-CZ"/>
        </w:rPr>
        <w:t>T</w:t>
      </w:r>
      <w:r w:rsidR="005D738A" w:rsidRPr="00DF233A">
        <w:rPr>
          <w:rFonts w:ascii="Arial" w:eastAsia="Times New Roman" w:hAnsi="Arial" w:cs="Arial"/>
          <w:color w:val="000000" w:themeColor="text1"/>
          <w:sz w:val="24"/>
          <w:szCs w:val="24"/>
          <w:lang w:val="sk-SK" w:eastAsia="cs-CZ"/>
        </w:rPr>
        <w:t>echnick</w:t>
      </w:r>
      <w:r w:rsidR="00257DD6" w:rsidRPr="00DF233A">
        <w:rPr>
          <w:rFonts w:ascii="Arial" w:eastAsia="Times New Roman" w:hAnsi="Arial" w:cs="Arial"/>
          <w:color w:val="000000" w:themeColor="text1"/>
          <w:sz w:val="24"/>
          <w:szCs w:val="24"/>
          <w:lang w:val="sk-SK" w:eastAsia="cs-CZ"/>
        </w:rPr>
        <w:t>é</w:t>
      </w:r>
      <w:r w:rsidR="005D738A" w:rsidRPr="00DF233A">
        <w:rPr>
          <w:rFonts w:ascii="Arial" w:eastAsia="Times New Roman" w:hAnsi="Arial" w:cs="Arial"/>
          <w:color w:val="000000" w:themeColor="text1"/>
          <w:sz w:val="24"/>
          <w:szCs w:val="24"/>
          <w:lang w:val="sk-SK" w:eastAsia="cs-CZ"/>
        </w:rPr>
        <w:t xml:space="preserve"> požiadav</w:t>
      </w:r>
      <w:r w:rsidR="00257DD6" w:rsidRPr="00DF233A">
        <w:rPr>
          <w:rFonts w:ascii="Arial" w:eastAsia="Times New Roman" w:hAnsi="Arial" w:cs="Arial"/>
          <w:color w:val="000000" w:themeColor="text1"/>
          <w:sz w:val="24"/>
          <w:szCs w:val="24"/>
          <w:lang w:val="sk-SK" w:eastAsia="cs-CZ"/>
        </w:rPr>
        <w:t>ky</w:t>
      </w:r>
      <w:r w:rsidR="00C7039E" w:rsidRPr="00DF233A">
        <w:rPr>
          <w:rFonts w:ascii="Arial" w:eastAsia="Times New Roman" w:hAnsi="Arial" w:cs="Arial"/>
          <w:color w:val="000000" w:themeColor="text1"/>
          <w:sz w:val="24"/>
          <w:szCs w:val="24"/>
          <w:lang w:val="sk-SK" w:eastAsia="cs-CZ"/>
        </w:rPr>
        <w:t xml:space="preserve"> mus</w:t>
      </w:r>
      <w:r w:rsidR="001900FF" w:rsidRPr="00DF233A">
        <w:rPr>
          <w:rFonts w:ascii="Arial" w:eastAsia="Times New Roman" w:hAnsi="Arial" w:cs="Arial"/>
          <w:color w:val="000000" w:themeColor="text1"/>
          <w:sz w:val="24"/>
          <w:szCs w:val="24"/>
          <w:lang w:val="sk-SK" w:eastAsia="cs-CZ"/>
        </w:rPr>
        <w:t>ia</w:t>
      </w:r>
      <w:r w:rsidR="00C7039E" w:rsidRPr="00DF233A">
        <w:rPr>
          <w:rFonts w:ascii="Arial" w:eastAsia="Times New Roman" w:hAnsi="Arial" w:cs="Arial"/>
          <w:color w:val="000000" w:themeColor="text1"/>
          <w:sz w:val="24"/>
          <w:szCs w:val="24"/>
          <w:lang w:val="sk-SK" w:eastAsia="cs-CZ"/>
        </w:rPr>
        <w:t xml:space="preserve"> umožniť</w:t>
      </w:r>
      <w:r w:rsidR="00DB1B21" w:rsidRPr="00DF233A">
        <w:rPr>
          <w:rFonts w:ascii="Arial" w:eastAsia="Times New Roman" w:hAnsi="Arial" w:cs="Arial"/>
          <w:color w:val="000000" w:themeColor="text1"/>
          <w:sz w:val="24"/>
          <w:szCs w:val="24"/>
          <w:lang w:val="sk-SK" w:eastAsia="cs-CZ"/>
        </w:rPr>
        <w:t xml:space="preserve"> využívanie služieb </w:t>
      </w:r>
      <w:r w:rsidR="00A77FB1" w:rsidRPr="00DF233A">
        <w:rPr>
          <w:rFonts w:ascii="Arial" w:eastAsia="Times New Roman" w:hAnsi="Arial" w:cs="Arial"/>
          <w:color w:val="000000" w:themeColor="text1"/>
          <w:sz w:val="24"/>
          <w:szCs w:val="24"/>
          <w:lang w:val="sk-SK" w:eastAsia="cs-CZ"/>
        </w:rPr>
        <w:t>poskytovaných výrob</w:t>
      </w:r>
      <w:r w:rsidR="008B2868" w:rsidRPr="00DF233A">
        <w:rPr>
          <w:rFonts w:ascii="Arial" w:eastAsia="Times New Roman" w:hAnsi="Arial" w:cs="Arial"/>
          <w:color w:val="000000" w:themeColor="text1"/>
          <w:sz w:val="24"/>
          <w:szCs w:val="24"/>
          <w:lang w:val="sk-SK" w:eastAsia="cs-CZ"/>
        </w:rPr>
        <w:t>c</w:t>
      </w:r>
      <w:r w:rsidR="00906572" w:rsidRPr="00DF233A">
        <w:rPr>
          <w:rFonts w:ascii="Arial" w:eastAsia="Times New Roman" w:hAnsi="Arial" w:cs="Arial"/>
          <w:color w:val="000000" w:themeColor="text1"/>
          <w:sz w:val="24"/>
          <w:szCs w:val="24"/>
          <w:lang w:val="sk-SK" w:eastAsia="cs-CZ"/>
        </w:rPr>
        <w:t>am</w:t>
      </w:r>
      <w:r w:rsidR="006130D1" w:rsidRPr="00DF233A">
        <w:rPr>
          <w:rFonts w:ascii="Arial" w:eastAsia="Times New Roman" w:hAnsi="Arial" w:cs="Arial"/>
          <w:color w:val="000000" w:themeColor="text1"/>
          <w:sz w:val="24"/>
          <w:szCs w:val="24"/>
          <w:lang w:val="sk-SK" w:eastAsia="cs-CZ"/>
        </w:rPr>
        <w:t xml:space="preserve">i </w:t>
      </w:r>
      <w:r w:rsidR="00B60664" w:rsidRPr="00DF233A">
        <w:rPr>
          <w:rFonts w:ascii="Arial" w:eastAsia="Times New Roman" w:hAnsi="Arial" w:cs="Arial"/>
          <w:color w:val="000000" w:themeColor="text1"/>
          <w:sz w:val="24"/>
          <w:szCs w:val="24"/>
          <w:lang w:val="sk-SK" w:eastAsia="cs-CZ"/>
        </w:rPr>
        <w:t xml:space="preserve">elektriny, poskytovateľmi </w:t>
      </w:r>
      <w:r w:rsidR="00906572" w:rsidRPr="00DF233A">
        <w:rPr>
          <w:rFonts w:ascii="Arial" w:eastAsia="Times New Roman" w:hAnsi="Arial" w:cs="Arial"/>
          <w:color w:val="000000" w:themeColor="text1"/>
          <w:sz w:val="24"/>
          <w:szCs w:val="24"/>
          <w:lang w:val="sk-SK" w:eastAsia="cs-CZ"/>
        </w:rPr>
        <w:t>flexibility</w:t>
      </w:r>
      <w:r w:rsidR="00B60664" w:rsidRPr="00DF233A">
        <w:rPr>
          <w:rFonts w:ascii="Arial" w:eastAsia="Times New Roman" w:hAnsi="Arial" w:cs="Arial"/>
          <w:color w:val="000000" w:themeColor="text1"/>
          <w:sz w:val="24"/>
          <w:szCs w:val="24"/>
          <w:lang w:val="sk-SK" w:eastAsia="cs-CZ"/>
        </w:rPr>
        <w:t>,</w:t>
      </w:r>
      <w:r w:rsidR="00906572" w:rsidRPr="00DF233A">
        <w:rPr>
          <w:rFonts w:ascii="Arial" w:eastAsia="Times New Roman" w:hAnsi="Arial" w:cs="Arial"/>
          <w:color w:val="000000" w:themeColor="text1"/>
          <w:sz w:val="24"/>
          <w:szCs w:val="24"/>
          <w:lang w:val="sk-SK" w:eastAsia="cs-CZ"/>
        </w:rPr>
        <w:t xml:space="preserve"> agregátormi a</w:t>
      </w:r>
      <w:r w:rsidR="00B60664" w:rsidRPr="00DF233A">
        <w:rPr>
          <w:rFonts w:ascii="Arial" w:eastAsia="Times New Roman" w:hAnsi="Arial" w:cs="Arial"/>
          <w:color w:val="000000" w:themeColor="text1"/>
          <w:sz w:val="24"/>
          <w:szCs w:val="24"/>
          <w:lang w:val="sk-SK" w:eastAsia="cs-CZ"/>
        </w:rPr>
        <w:t xml:space="preserve"> prevádzkovateľ</w:t>
      </w:r>
      <w:r w:rsidR="00906572" w:rsidRPr="00DF233A">
        <w:rPr>
          <w:rFonts w:ascii="Arial" w:eastAsia="Times New Roman" w:hAnsi="Arial" w:cs="Arial"/>
          <w:color w:val="000000" w:themeColor="text1"/>
          <w:sz w:val="24"/>
          <w:szCs w:val="24"/>
          <w:lang w:val="sk-SK" w:eastAsia="cs-CZ"/>
        </w:rPr>
        <w:t>mi</w:t>
      </w:r>
      <w:r w:rsidR="00B60664" w:rsidRPr="00DF233A">
        <w:rPr>
          <w:rFonts w:ascii="Arial" w:eastAsia="Times New Roman" w:hAnsi="Arial" w:cs="Arial"/>
          <w:color w:val="000000" w:themeColor="text1"/>
          <w:sz w:val="24"/>
          <w:szCs w:val="24"/>
          <w:lang w:val="sk-SK" w:eastAsia="cs-CZ"/>
        </w:rPr>
        <w:t xml:space="preserve"> zariadení na uskladňovanie </w:t>
      </w:r>
      <w:r w:rsidR="00906572" w:rsidRPr="00DF233A">
        <w:rPr>
          <w:rFonts w:ascii="Arial" w:eastAsia="Times New Roman" w:hAnsi="Arial" w:cs="Arial"/>
          <w:color w:val="000000" w:themeColor="text1"/>
          <w:sz w:val="24"/>
          <w:szCs w:val="24"/>
          <w:lang w:val="sk-SK" w:eastAsia="cs-CZ"/>
        </w:rPr>
        <w:t>elektriny</w:t>
      </w:r>
      <w:r w:rsidR="00B60664" w:rsidRPr="00DF233A">
        <w:rPr>
          <w:rFonts w:ascii="Arial" w:eastAsia="Times New Roman" w:hAnsi="Arial" w:cs="Arial"/>
          <w:color w:val="000000" w:themeColor="text1"/>
          <w:sz w:val="24"/>
          <w:szCs w:val="24"/>
          <w:lang w:val="sk-SK" w:eastAsia="cs-CZ"/>
        </w:rPr>
        <w:t xml:space="preserve"> </w:t>
      </w:r>
      <w:r w:rsidR="00DB1B21" w:rsidRPr="00DF233A">
        <w:rPr>
          <w:rFonts w:ascii="Arial" w:eastAsia="Times New Roman" w:hAnsi="Arial" w:cs="Arial"/>
          <w:color w:val="000000" w:themeColor="text1"/>
          <w:sz w:val="24"/>
          <w:szCs w:val="24"/>
          <w:lang w:val="sk-SK" w:eastAsia="cs-CZ"/>
        </w:rPr>
        <w:t>nediskriminačným spôsob</w:t>
      </w:r>
      <w:r w:rsidR="00906572" w:rsidRPr="00DF233A">
        <w:rPr>
          <w:rFonts w:ascii="Arial" w:eastAsia="Times New Roman" w:hAnsi="Arial" w:cs="Arial"/>
          <w:color w:val="000000" w:themeColor="text1"/>
          <w:sz w:val="24"/>
          <w:szCs w:val="24"/>
          <w:lang w:val="sk-SK" w:eastAsia="cs-CZ"/>
        </w:rPr>
        <w:t>om.</w:t>
      </w:r>
      <w:r w:rsidR="00C7039E" w:rsidRPr="00DF233A">
        <w:rPr>
          <w:rFonts w:ascii="Arial" w:eastAsia="Times New Roman" w:hAnsi="Arial" w:cs="Arial"/>
          <w:color w:val="000000" w:themeColor="text1"/>
          <w:sz w:val="24"/>
          <w:szCs w:val="24"/>
          <w:lang w:val="sk-SK" w:eastAsia="cs-CZ"/>
        </w:rPr>
        <w:t xml:space="preserve"> </w:t>
      </w:r>
      <w:r w:rsidR="005D738A" w:rsidRPr="00DF233A">
        <w:rPr>
          <w:rFonts w:ascii="Arial" w:eastAsia="Times New Roman" w:hAnsi="Arial" w:cs="Arial"/>
          <w:color w:val="000000" w:themeColor="text1"/>
          <w:sz w:val="24"/>
          <w:szCs w:val="24"/>
          <w:lang w:val="sk-SK" w:eastAsia="cs-CZ"/>
        </w:rPr>
        <w:t xml:space="preserve"> </w:t>
      </w:r>
      <w:r w:rsidR="008F4244" w:rsidRPr="00DF233A">
        <w:rPr>
          <w:rFonts w:ascii="Arial" w:eastAsia="Times New Roman" w:hAnsi="Arial" w:cs="Arial"/>
          <w:color w:val="000000" w:themeColor="text1"/>
          <w:sz w:val="24"/>
          <w:szCs w:val="24"/>
          <w:lang w:val="sk-SK" w:eastAsia="cs-CZ"/>
        </w:rPr>
        <w:t>P</w:t>
      </w:r>
      <w:r w:rsidR="005D738A" w:rsidRPr="00DF233A">
        <w:rPr>
          <w:rFonts w:ascii="Arial" w:eastAsia="Times New Roman" w:hAnsi="Arial" w:cs="Arial"/>
          <w:color w:val="000000" w:themeColor="text1"/>
          <w:sz w:val="24"/>
          <w:szCs w:val="24"/>
          <w:lang w:val="sk-SK" w:eastAsia="cs-CZ"/>
        </w:rPr>
        <w:t xml:space="preserve">revádzkovateľ distribučnej sústavy prerokuje </w:t>
      </w:r>
      <w:r w:rsidR="008F4244" w:rsidRPr="00DF233A">
        <w:rPr>
          <w:rFonts w:ascii="Arial" w:eastAsia="Times New Roman" w:hAnsi="Arial" w:cs="Arial"/>
          <w:color w:val="000000" w:themeColor="text1"/>
          <w:sz w:val="24"/>
          <w:szCs w:val="24"/>
          <w:lang w:val="sk-SK" w:eastAsia="cs-CZ"/>
        </w:rPr>
        <w:t>návrh</w:t>
      </w:r>
      <w:r w:rsidR="005D738A" w:rsidRPr="00DF233A">
        <w:rPr>
          <w:rFonts w:ascii="Arial" w:eastAsia="Times New Roman" w:hAnsi="Arial" w:cs="Arial"/>
          <w:color w:val="000000" w:themeColor="text1"/>
          <w:sz w:val="24"/>
          <w:szCs w:val="24"/>
          <w:lang w:val="sk-SK" w:eastAsia="cs-CZ"/>
        </w:rPr>
        <w:t xml:space="preserve"> technických požiadaviek podľa prvej</w:t>
      </w:r>
      <w:r w:rsidR="008F4244" w:rsidRPr="00DF233A">
        <w:rPr>
          <w:rFonts w:ascii="Arial" w:eastAsia="Times New Roman" w:hAnsi="Arial" w:cs="Arial"/>
          <w:color w:val="000000" w:themeColor="text1"/>
          <w:sz w:val="24"/>
          <w:szCs w:val="24"/>
          <w:lang w:val="sk-SK" w:eastAsia="cs-CZ"/>
        </w:rPr>
        <w:t xml:space="preserve"> vety</w:t>
      </w:r>
      <w:r w:rsidR="005D738A" w:rsidRPr="00DF233A">
        <w:rPr>
          <w:rFonts w:ascii="Arial" w:eastAsia="Times New Roman" w:hAnsi="Arial" w:cs="Arial"/>
          <w:color w:val="000000" w:themeColor="text1"/>
          <w:sz w:val="24"/>
          <w:szCs w:val="24"/>
          <w:lang w:val="sk-SK" w:eastAsia="cs-CZ"/>
        </w:rPr>
        <w:t xml:space="preserve"> s prevádzkovateľom prenosovej sústavy a s prevádzkovateľmi prepojených distribučných sústav. Návrh technických </w:t>
      </w:r>
      <w:r w:rsidR="005D738A" w:rsidRPr="00DF233A">
        <w:rPr>
          <w:rFonts w:ascii="Arial" w:eastAsia="Times New Roman" w:hAnsi="Arial" w:cs="Arial"/>
          <w:color w:val="000000" w:themeColor="text1"/>
          <w:sz w:val="24"/>
          <w:szCs w:val="24"/>
          <w:lang w:val="sk-SK" w:eastAsia="cs-CZ"/>
        </w:rPr>
        <w:lastRenderedPageBreak/>
        <w:t>požiadaviek podľa prvej</w:t>
      </w:r>
      <w:r w:rsidR="00564AD8" w:rsidRPr="00DF233A">
        <w:rPr>
          <w:rFonts w:ascii="Arial" w:eastAsia="Times New Roman" w:hAnsi="Arial" w:cs="Arial"/>
          <w:color w:val="000000" w:themeColor="text1"/>
          <w:sz w:val="24"/>
          <w:szCs w:val="24"/>
          <w:lang w:val="sk-SK" w:eastAsia="cs-CZ"/>
        </w:rPr>
        <w:t xml:space="preserve"> </w:t>
      </w:r>
      <w:r w:rsidR="005D738A" w:rsidRPr="00DF233A">
        <w:rPr>
          <w:rFonts w:ascii="Arial" w:eastAsia="Times New Roman" w:hAnsi="Arial" w:cs="Arial"/>
          <w:color w:val="000000" w:themeColor="text1"/>
          <w:sz w:val="24"/>
          <w:szCs w:val="24"/>
          <w:lang w:val="sk-SK" w:eastAsia="cs-CZ"/>
        </w:rPr>
        <w:t xml:space="preserve">vety prevádzkovateľ distribučnej sústavy </w:t>
      </w:r>
      <w:r w:rsidRPr="00DF233A">
        <w:rPr>
          <w:rFonts w:ascii="Arial" w:eastAsia="Times New Roman" w:hAnsi="Arial" w:cs="Arial"/>
          <w:color w:val="000000" w:themeColor="text1"/>
          <w:sz w:val="24"/>
          <w:szCs w:val="24"/>
          <w:lang w:val="sk-SK" w:eastAsia="cs-CZ"/>
        </w:rPr>
        <w:t>pred jeho predložení</w:t>
      </w:r>
      <w:r w:rsidR="00593DBC"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úradu</w:t>
      </w:r>
      <w:r w:rsidR="008F44DD" w:rsidRPr="00DF233A">
        <w:rPr>
          <w:rFonts w:ascii="Arial" w:eastAsia="Times New Roman" w:hAnsi="Arial" w:cs="Arial"/>
          <w:color w:val="000000" w:themeColor="text1"/>
          <w:sz w:val="24"/>
          <w:szCs w:val="24"/>
          <w:lang w:val="sk-SK" w:eastAsia="cs-CZ"/>
        </w:rPr>
        <w:t xml:space="preserve"> na schválenie</w:t>
      </w:r>
      <w:r w:rsidRPr="00DF233A">
        <w:rPr>
          <w:rFonts w:ascii="Arial" w:eastAsia="Times New Roman" w:hAnsi="Arial" w:cs="Arial"/>
          <w:color w:val="000000" w:themeColor="text1"/>
          <w:sz w:val="24"/>
          <w:szCs w:val="24"/>
          <w:lang w:val="sk-SK" w:eastAsia="cs-CZ"/>
        </w:rPr>
        <w:t xml:space="preserve"> </w:t>
      </w:r>
      <w:r w:rsidR="00F92082" w:rsidRPr="00DF233A">
        <w:rPr>
          <w:rFonts w:ascii="Arial" w:eastAsia="Times New Roman" w:hAnsi="Arial" w:cs="Arial"/>
          <w:color w:val="000000" w:themeColor="text1"/>
          <w:sz w:val="24"/>
          <w:szCs w:val="24"/>
          <w:lang w:val="sk-SK" w:eastAsia="cs-CZ"/>
        </w:rPr>
        <w:t xml:space="preserve">verejne </w:t>
      </w:r>
      <w:r w:rsidRPr="00DF233A">
        <w:rPr>
          <w:rFonts w:ascii="Arial" w:eastAsia="Times New Roman" w:hAnsi="Arial" w:cs="Arial"/>
          <w:color w:val="000000" w:themeColor="text1"/>
          <w:sz w:val="24"/>
          <w:szCs w:val="24"/>
          <w:lang w:val="sk-SK" w:eastAsia="cs-CZ"/>
        </w:rPr>
        <w:t>konzult</w:t>
      </w:r>
      <w:r w:rsidR="005D738A" w:rsidRPr="00DF233A">
        <w:rPr>
          <w:rFonts w:ascii="Arial" w:eastAsia="Times New Roman" w:hAnsi="Arial" w:cs="Arial"/>
          <w:color w:val="000000" w:themeColor="text1"/>
          <w:sz w:val="24"/>
          <w:szCs w:val="24"/>
          <w:lang w:val="sk-SK" w:eastAsia="cs-CZ"/>
        </w:rPr>
        <w:t>uje</w:t>
      </w:r>
      <w:r w:rsidRPr="00DF233A">
        <w:rPr>
          <w:rFonts w:ascii="Arial" w:eastAsia="Times New Roman" w:hAnsi="Arial" w:cs="Arial"/>
          <w:color w:val="000000" w:themeColor="text1"/>
          <w:sz w:val="24"/>
          <w:szCs w:val="24"/>
          <w:lang w:val="sk-SK" w:eastAsia="cs-CZ"/>
        </w:rPr>
        <w:t xml:space="preserve">. </w:t>
      </w:r>
      <w:r w:rsidR="005D738A" w:rsidRPr="00DF233A">
        <w:rPr>
          <w:rFonts w:ascii="Arial" w:eastAsia="Times New Roman" w:hAnsi="Arial" w:cs="Arial"/>
          <w:color w:val="000000" w:themeColor="text1"/>
          <w:sz w:val="24"/>
          <w:szCs w:val="24"/>
          <w:lang w:val="sk-SK" w:eastAsia="cs-CZ"/>
        </w:rPr>
        <w:t xml:space="preserve">Ak </w:t>
      </w:r>
      <w:r w:rsidR="00693D86" w:rsidRPr="00DF233A">
        <w:rPr>
          <w:rFonts w:ascii="Arial" w:eastAsia="Times New Roman" w:hAnsi="Arial" w:cs="Arial"/>
          <w:color w:val="000000" w:themeColor="text1"/>
          <w:sz w:val="24"/>
          <w:szCs w:val="24"/>
          <w:lang w:val="sk-SK" w:eastAsia="cs-CZ"/>
        </w:rPr>
        <w:t>odsek 7</w:t>
      </w:r>
      <w:r w:rsidR="005D738A" w:rsidRPr="00DF233A">
        <w:rPr>
          <w:rFonts w:ascii="Arial" w:eastAsia="Times New Roman" w:hAnsi="Arial" w:cs="Arial"/>
          <w:color w:val="000000" w:themeColor="text1"/>
          <w:sz w:val="24"/>
          <w:szCs w:val="24"/>
          <w:lang w:val="sk-SK" w:eastAsia="cs-CZ"/>
        </w:rPr>
        <w:t xml:space="preserve"> neustanovuje inak, môže p</w:t>
      </w:r>
      <w:r w:rsidRPr="00DF233A">
        <w:rPr>
          <w:rFonts w:ascii="Arial" w:eastAsia="Times New Roman" w:hAnsi="Arial" w:cs="Arial"/>
          <w:color w:val="000000" w:themeColor="text1"/>
          <w:sz w:val="24"/>
          <w:szCs w:val="24"/>
          <w:lang w:val="sk-SK" w:eastAsia="cs-CZ"/>
        </w:rPr>
        <w:t xml:space="preserve">revádzkovateľ distribučnej sústavy nakupovať nefrekvenčné podporné služby </w:t>
      </w:r>
      <w:r w:rsidR="005D738A" w:rsidRPr="00DF233A">
        <w:rPr>
          <w:rFonts w:ascii="Arial" w:eastAsia="Times New Roman" w:hAnsi="Arial" w:cs="Arial"/>
          <w:color w:val="000000" w:themeColor="text1"/>
          <w:sz w:val="24"/>
          <w:szCs w:val="24"/>
          <w:lang w:val="sk-SK" w:eastAsia="cs-CZ"/>
        </w:rPr>
        <w:t xml:space="preserve">alebo flexibilitu </w:t>
      </w:r>
      <w:r w:rsidRPr="00DF233A">
        <w:rPr>
          <w:rFonts w:ascii="Arial" w:eastAsia="Times New Roman" w:hAnsi="Arial" w:cs="Arial"/>
          <w:color w:val="000000" w:themeColor="text1"/>
          <w:sz w:val="24"/>
          <w:szCs w:val="24"/>
          <w:lang w:val="sk-SK" w:eastAsia="cs-CZ"/>
        </w:rPr>
        <w:t xml:space="preserve">na zabezpečenie prevádzkovej spoľahlivosti distribučnej sústavy </w:t>
      </w:r>
      <w:r w:rsidR="004307FD" w:rsidRPr="00DF233A">
        <w:rPr>
          <w:rFonts w:ascii="Arial" w:eastAsia="Times New Roman" w:hAnsi="Arial" w:cs="Arial"/>
          <w:color w:val="000000" w:themeColor="text1"/>
          <w:sz w:val="24"/>
          <w:szCs w:val="24"/>
          <w:lang w:val="sk-SK" w:eastAsia="cs-CZ"/>
        </w:rPr>
        <w:t xml:space="preserve">len </w:t>
      </w:r>
      <w:r w:rsidRPr="00DF233A">
        <w:rPr>
          <w:rFonts w:ascii="Arial" w:eastAsia="Times New Roman" w:hAnsi="Arial" w:cs="Arial"/>
          <w:color w:val="000000" w:themeColor="text1"/>
          <w:sz w:val="24"/>
          <w:szCs w:val="24"/>
          <w:lang w:val="sk-SK" w:eastAsia="cs-CZ"/>
        </w:rPr>
        <w:t>v súlad</w:t>
      </w:r>
      <w:r w:rsidR="005803C5"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s technickými požiadavkami a</w:t>
      </w:r>
      <w:r w:rsidR="000B3447"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podmienkami</w:t>
      </w:r>
      <w:r w:rsidR="000B3447" w:rsidRPr="00DF233A">
        <w:rPr>
          <w:rFonts w:ascii="Arial" w:eastAsia="Times New Roman" w:hAnsi="Arial" w:cs="Arial"/>
          <w:color w:val="000000" w:themeColor="text1"/>
          <w:sz w:val="24"/>
          <w:szCs w:val="24"/>
          <w:lang w:val="sk-SK" w:eastAsia="cs-CZ"/>
        </w:rPr>
        <w:t xml:space="preserve"> transparentného, nediskriminačného a</w:t>
      </w:r>
      <w:r w:rsidRPr="00DF233A">
        <w:rPr>
          <w:rFonts w:ascii="Arial" w:eastAsia="Times New Roman" w:hAnsi="Arial" w:cs="Arial"/>
          <w:color w:val="000000" w:themeColor="text1"/>
          <w:sz w:val="24"/>
          <w:szCs w:val="24"/>
          <w:lang w:val="sk-SK" w:eastAsia="cs-CZ"/>
        </w:rPr>
        <w:t xml:space="preserve"> </w:t>
      </w:r>
      <w:r w:rsidR="00A71682" w:rsidRPr="00DF233A">
        <w:rPr>
          <w:rFonts w:ascii="Arial" w:eastAsia="Times New Roman" w:hAnsi="Arial" w:cs="Arial"/>
          <w:color w:val="000000" w:themeColor="text1"/>
          <w:sz w:val="24"/>
          <w:szCs w:val="24"/>
          <w:lang w:val="sk-SK" w:eastAsia="cs-CZ"/>
        </w:rPr>
        <w:t>trhového postupu</w:t>
      </w:r>
      <w:r w:rsidR="005D738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schválenými úradom</w:t>
      </w:r>
      <w:r w:rsidR="000B3447" w:rsidRPr="00DF233A">
        <w:rPr>
          <w:rFonts w:ascii="Arial" w:eastAsia="Times New Roman" w:hAnsi="Arial" w:cs="Arial"/>
          <w:color w:val="000000" w:themeColor="text1"/>
          <w:sz w:val="24"/>
          <w:szCs w:val="24"/>
          <w:lang w:val="sk-SK" w:eastAsia="cs-CZ"/>
        </w:rPr>
        <w:t>;</w:t>
      </w:r>
      <w:r w:rsidR="00630188" w:rsidRPr="00DF233A">
        <w:rPr>
          <w:rFonts w:ascii="Arial" w:eastAsia="Times New Roman" w:hAnsi="Arial" w:cs="Arial"/>
          <w:color w:val="000000" w:themeColor="text1"/>
          <w:sz w:val="24"/>
          <w:szCs w:val="24"/>
          <w:lang w:val="sk-SK" w:eastAsia="cs-CZ"/>
        </w:rPr>
        <w:t xml:space="preserve"> možnosť využívania plne integrovaných prvkov sústavy tým nie je dotknutá.</w:t>
      </w:r>
    </w:p>
    <w:p w14:paraId="6B9A5777" w14:textId="6EC60249" w:rsidR="005872A5" w:rsidRPr="00DF233A" w:rsidRDefault="005872A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w:t>
      </w:r>
      <w:r w:rsidR="004307FD" w:rsidRPr="00DF233A">
        <w:rPr>
          <w:rFonts w:ascii="Arial" w:eastAsia="Times New Roman" w:hAnsi="Arial" w:cs="Arial"/>
          <w:color w:val="000000" w:themeColor="text1"/>
          <w:sz w:val="24"/>
          <w:szCs w:val="24"/>
          <w:lang w:val="sk-SK" w:eastAsia="cs-CZ"/>
        </w:rPr>
        <w:t>Prevádzkovateľ distribučnej sústavy môže obstarať nefrekvenčné podporné služby alebo flexibilitu na zabezpečenie prevádzkovej spoľahlivosti distribučnej sústavy inak než na základe transparentných, nediskriminačných a trhových postupov, ak o tom na jeho žiadosť rozhodne úrad. Úrad žiadosti vyhovie, ak prevádzkovateľ distribučnej sústavy preukáže, že obstaranie nefrekvenčných podporných služieb alebo flexibility na základe transparentných, nediskriminačných a trhových postupov nie je nákladovo efektívne alebo pri flexibilite jej obstaranie týmto postupom môže viesť k ohrozeniu trhu alebo k preťaženiu.</w:t>
      </w:r>
      <w:r w:rsidR="004307FD" w:rsidRPr="00DF233A">
        <w:rPr>
          <w:rFonts w:ascii="Arial" w:hAnsi="Arial" w:cs="Arial"/>
          <w:iCs/>
          <w:color w:val="000000" w:themeColor="text1"/>
          <w:sz w:val="24"/>
          <w:szCs w:val="24"/>
          <w:lang w:val="sk-SK" w:eastAsia="sk-SK"/>
        </w:rPr>
        <w:t xml:space="preserve"> </w:t>
      </w:r>
      <w:r w:rsidRPr="00DF233A">
        <w:rPr>
          <w:rFonts w:ascii="Arial" w:eastAsia="Times New Roman" w:hAnsi="Arial" w:cs="Arial"/>
          <w:color w:val="000000" w:themeColor="text1"/>
          <w:sz w:val="24"/>
          <w:szCs w:val="24"/>
          <w:lang w:val="sk-SK" w:eastAsia="cs-CZ"/>
        </w:rPr>
        <w:t xml:space="preserve">Úrad v rozhodnutí </w:t>
      </w:r>
      <w:r w:rsidR="00775CAA" w:rsidRPr="00DF233A">
        <w:rPr>
          <w:rFonts w:ascii="Arial" w:eastAsia="Times New Roman" w:hAnsi="Arial" w:cs="Arial"/>
          <w:color w:val="000000" w:themeColor="text1"/>
          <w:sz w:val="24"/>
          <w:szCs w:val="24"/>
          <w:lang w:val="sk-SK" w:eastAsia="cs-CZ"/>
        </w:rPr>
        <w:t xml:space="preserve">určí </w:t>
      </w:r>
      <w:r w:rsidRPr="00DF233A">
        <w:rPr>
          <w:rFonts w:ascii="Arial" w:eastAsia="Times New Roman" w:hAnsi="Arial" w:cs="Arial"/>
          <w:color w:val="000000" w:themeColor="text1"/>
          <w:sz w:val="24"/>
          <w:szCs w:val="24"/>
          <w:lang w:val="sk-SK" w:eastAsia="cs-CZ"/>
        </w:rPr>
        <w:t xml:space="preserve">rozsah a špecifikáciu nefrekvenčných podporných služieb </w:t>
      </w:r>
      <w:r w:rsidR="00DF757F" w:rsidRPr="00DF233A">
        <w:rPr>
          <w:rFonts w:ascii="Arial" w:eastAsia="Times New Roman" w:hAnsi="Arial" w:cs="Arial"/>
          <w:color w:val="000000" w:themeColor="text1"/>
          <w:sz w:val="24"/>
          <w:szCs w:val="24"/>
          <w:lang w:val="sk-SK" w:eastAsia="cs-CZ"/>
        </w:rPr>
        <w:t>alebo flexibility</w:t>
      </w:r>
      <w:r w:rsidRPr="00DF233A">
        <w:rPr>
          <w:rFonts w:ascii="Arial" w:eastAsia="Times New Roman" w:hAnsi="Arial" w:cs="Arial"/>
          <w:color w:val="000000" w:themeColor="text1"/>
          <w:sz w:val="24"/>
          <w:szCs w:val="24"/>
          <w:lang w:val="sk-SK" w:eastAsia="cs-CZ"/>
        </w:rPr>
        <w:t xml:space="preserve"> a podmienky ich obstarania. </w:t>
      </w:r>
    </w:p>
    <w:p w14:paraId="6937C1D5" w14:textId="0909687F" w:rsidR="00D96116" w:rsidRPr="00DF233A" w:rsidRDefault="005872A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DC30BD" w:rsidRPr="00DF233A">
        <w:rPr>
          <w:rFonts w:ascii="Arial" w:eastAsia="Times New Roman" w:hAnsi="Arial" w:cs="Arial"/>
          <w:color w:val="000000" w:themeColor="text1"/>
          <w:sz w:val="24"/>
          <w:szCs w:val="24"/>
          <w:lang w:val="sk-SK" w:eastAsia="cs-CZ"/>
        </w:rPr>
        <w:t>8</w:t>
      </w:r>
      <w:r w:rsidR="00D96116" w:rsidRPr="00DF233A">
        <w:rPr>
          <w:rFonts w:ascii="Arial" w:eastAsia="Times New Roman" w:hAnsi="Arial" w:cs="Arial"/>
          <w:color w:val="000000" w:themeColor="text1"/>
          <w:sz w:val="24"/>
          <w:szCs w:val="24"/>
          <w:lang w:val="sk-SK" w:eastAsia="cs-CZ"/>
        </w:rPr>
        <w:t>) Prevádzkovateľ distribučnej sústavy, ktorý je súčasťou vertikálne integrovaného podniku, je povinný vypracovať program súladu, v ktorom určí opatrenia na zabezpečenie nediskriminačného správania prevádzkovateľa distribučnej sústavy</w:t>
      </w:r>
      <w:r w:rsidR="00AC3E5C" w:rsidRPr="00DF233A">
        <w:rPr>
          <w:rFonts w:ascii="Arial" w:eastAsia="Times New Roman" w:hAnsi="Arial" w:cs="Arial"/>
          <w:color w:val="000000" w:themeColor="text1"/>
          <w:sz w:val="24"/>
          <w:szCs w:val="24"/>
          <w:lang w:val="sk-SK" w:eastAsia="cs-CZ"/>
        </w:rPr>
        <w:t xml:space="preserve"> </w:t>
      </w:r>
      <w:r w:rsidR="003176E6" w:rsidRPr="00DF233A">
        <w:rPr>
          <w:rFonts w:ascii="Arial" w:eastAsia="Times New Roman" w:hAnsi="Arial" w:cs="Arial"/>
          <w:color w:val="000000" w:themeColor="text1"/>
          <w:sz w:val="24"/>
          <w:szCs w:val="24"/>
          <w:lang w:val="sk-SK" w:eastAsia="cs-CZ"/>
        </w:rPr>
        <w:t>vrátane op</w:t>
      </w:r>
      <w:r w:rsidR="00D806DA" w:rsidRPr="00DF233A">
        <w:rPr>
          <w:rFonts w:ascii="Arial" w:eastAsia="Times New Roman" w:hAnsi="Arial" w:cs="Arial"/>
          <w:color w:val="000000" w:themeColor="text1"/>
          <w:sz w:val="24"/>
          <w:szCs w:val="24"/>
          <w:lang w:val="sk-SK" w:eastAsia="cs-CZ"/>
        </w:rPr>
        <w:t>atre</w:t>
      </w:r>
      <w:r w:rsidR="003176E6" w:rsidRPr="00DF233A">
        <w:rPr>
          <w:rFonts w:ascii="Arial" w:eastAsia="Times New Roman" w:hAnsi="Arial" w:cs="Arial"/>
          <w:color w:val="000000" w:themeColor="text1"/>
          <w:sz w:val="24"/>
          <w:szCs w:val="24"/>
          <w:lang w:val="sk-SK" w:eastAsia="cs-CZ"/>
        </w:rPr>
        <w:t>ní</w:t>
      </w:r>
      <w:r w:rsidR="00AC3E5C" w:rsidRPr="00DF233A">
        <w:rPr>
          <w:rFonts w:ascii="Arial" w:eastAsia="Times New Roman" w:hAnsi="Arial" w:cs="Arial"/>
          <w:color w:val="000000" w:themeColor="text1"/>
          <w:sz w:val="24"/>
          <w:szCs w:val="24"/>
          <w:lang w:val="sk-SK" w:eastAsia="cs-CZ"/>
        </w:rPr>
        <w:t xml:space="preserve"> na </w:t>
      </w:r>
      <w:r w:rsidR="003176E6" w:rsidRPr="00DF233A">
        <w:rPr>
          <w:rFonts w:ascii="Arial" w:eastAsia="Times New Roman" w:hAnsi="Arial" w:cs="Arial"/>
          <w:color w:val="000000" w:themeColor="text1"/>
          <w:sz w:val="24"/>
          <w:szCs w:val="24"/>
          <w:lang w:val="sk-SK" w:eastAsia="cs-CZ"/>
        </w:rPr>
        <w:t>zabezpečenie</w:t>
      </w:r>
      <w:r w:rsidR="00D806DA" w:rsidRPr="00DF233A">
        <w:rPr>
          <w:rFonts w:ascii="Arial" w:eastAsia="Times New Roman" w:hAnsi="Arial" w:cs="Arial"/>
          <w:color w:val="000000" w:themeColor="text1"/>
          <w:sz w:val="24"/>
          <w:szCs w:val="24"/>
          <w:lang w:val="sk-SK" w:eastAsia="cs-CZ"/>
        </w:rPr>
        <w:t xml:space="preserve"> </w:t>
      </w:r>
      <w:r w:rsidR="00BB3E62" w:rsidRPr="00DF233A">
        <w:rPr>
          <w:rFonts w:ascii="Arial" w:eastAsia="Times New Roman" w:hAnsi="Arial" w:cs="Arial"/>
          <w:color w:val="000000" w:themeColor="text1"/>
          <w:sz w:val="24"/>
          <w:szCs w:val="24"/>
          <w:lang w:val="sk-SK" w:eastAsia="cs-CZ"/>
        </w:rPr>
        <w:t>ne</w:t>
      </w:r>
      <w:r w:rsidR="00D806DA" w:rsidRPr="00DF233A">
        <w:rPr>
          <w:rFonts w:ascii="Arial" w:eastAsia="Times New Roman" w:hAnsi="Arial" w:cs="Arial"/>
          <w:color w:val="000000" w:themeColor="text1"/>
          <w:sz w:val="24"/>
          <w:szCs w:val="24"/>
          <w:lang w:val="sk-SK" w:eastAsia="cs-CZ"/>
        </w:rPr>
        <w:t>diskriminačného</w:t>
      </w:r>
      <w:r w:rsidR="00AC3E5C" w:rsidRPr="00DF233A">
        <w:rPr>
          <w:rFonts w:ascii="Arial" w:eastAsia="Times New Roman" w:hAnsi="Arial" w:cs="Arial"/>
          <w:color w:val="000000" w:themeColor="text1"/>
          <w:sz w:val="24"/>
          <w:szCs w:val="24"/>
          <w:lang w:val="sk-SK" w:eastAsia="cs-CZ"/>
        </w:rPr>
        <w:t xml:space="preserve"> prístupu k</w:t>
      </w:r>
      <w:r w:rsidR="00973973" w:rsidRPr="00DF233A">
        <w:rPr>
          <w:rFonts w:ascii="Arial" w:eastAsia="Times New Roman" w:hAnsi="Arial" w:cs="Arial"/>
          <w:color w:val="000000" w:themeColor="text1"/>
          <w:sz w:val="24"/>
          <w:szCs w:val="24"/>
          <w:lang w:val="sk-SK" w:eastAsia="cs-CZ"/>
        </w:rPr>
        <w:t> </w:t>
      </w:r>
      <w:r w:rsidR="00AC3E5C" w:rsidRPr="00DF233A">
        <w:rPr>
          <w:rFonts w:ascii="Arial" w:eastAsia="Times New Roman" w:hAnsi="Arial" w:cs="Arial"/>
          <w:color w:val="000000" w:themeColor="text1"/>
          <w:sz w:val="24"/>
          <w:szCs w:val="24"/>
          <w:lang w:val="sk-SK" w:eastAsia="cs-CZ"/>
        </w:rPr>
        <w:t>údajom</w:t>
      </w:r>
      <w:r w:rsidR="00973973" w:rsidRPr="00DF233A">
        <w:rPr>
          <w:rFonts w:ascii="Arial" w:eastAsia="Times New Roman" w:hAnsi="Arial" w:cs="Arial"/>
          <w:color w:val="000000" w:themeColor="text1"/>
          <w:sz w:val="24"/>
          <w:szCs w:val="24"/>
          <w:lang w:val="sk-SK" w:eastAsia="cs-CZ"/>
        </w:rPr>
        <w:t xml:space="preserve"> </w:t>
      </w:r>
      <w:r w:rsidR="00BB3E62" w:rsidRPr="00DF233A">
        <w:rPr>
          <w:rFonts w:ascii="Arial" w:eastAsia="Times New Roman" w:hAnsi="Arial" w:cs="Arial"/>
          <w:color w:val="000000" w:themeColor="text1"/>
          <w:sz w:val="24"/>
          <w:szCs w:val="24"/>
          <w:lang w:val="sk-SK" w:eastAsia="cs-CZ"/>
        </w:rPr>
        <w:t>z inteligentných meracích systémov</w:t>
      </w:r>
      <w:r w:rsidR="00D96116" w:rsidRPr="00DF233A">
        <w:rPr>
          <w:rFonts w:ascii="Arial" w:eastAsia="Times New Roman" w:hAnsi="Arial" w:cs="Arial"/>
          <w:color w:val="000000" w:themeColor="text1"/>
          <w:sz w:val="24"/>
          <w:szCs w:val="24"/>
          <w:lang w:val="sk-SK" w:eastAsia="cs-CZ"/>
        </w:rPr>
        <w:t>. Program súladu určí konkrétne povinnosti zamestnancom zamerané na vylúčenie možného diskriminačného správania prevádzkovateľa distribučnej sústavy.</w:t>
      </w:r>
    </w:p>
    <w:p w14:paraId="2E1C10E6" w14:textId="48FA76C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1C29AC"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Prevádzkovateľ distribučnej sústavy, ktorý je súčasťou vertikálne integrovaného podniku, je povinný každoročne do 30. júna na svojom webovom sídle spolu s výročnou správou </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prevádzkovateľa distribučnej sústavy zverejňovať správu o plnení opatrení prijatých v programe súladu za predchádzajúci rok vypracovanú osobou povinnou zabezpečiť súlad podľa § 32 ods. 8 písm. b). Prevádzkovateľ distribučnej sústavy uloží výročnú správu </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do verejnej časti registra účtovných závierok. </w:t>
      </w:r>
      <w:r w:rsidRPr="00DF233A">
        <w:rPr>
          <w:rFonts w:ascii="Arial" w:eastAsia="Times New Roman" w:hAnsi="Arial" w:cs="Arial"/>
          <w:color w:val="000000" w:themeColor="text1"/>
          <w:sz w:val="24"/>
          <w:szCs w:val="24"/>
          <w:vertAlign w:val="superscript"/>
          <w:lang w:val="sk-SK" w:eastAsia="cs-CZ"/>
        </w:rPr>
        <w:t>61a)</w:t>
      </w:r>
    </w:p>
    <w:p w14:paraId="5A03E19F" w14:textId="4BAC65D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8B4D16"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Prevádzkovateľ distribučnej sústavy je povinný uskutočňovať prepravu elektriny na elektrickom vedení a elektroenergetickom zariadení, ktorým sa zabezpečuje preprava elektriny z časti územia Európskej únie alebo z časti územia tretích štátov na vymedzené územie alebo na časť vymedzeného územia a ktoré nespája prenosovú sústavu s prenosovou sústavou členského štátu alebo s prenosovou sústavou tretích štátov, v súlade s podmienkami schválenými úradom. Prevádzkovateľ distribučnej sústavy je povinný vypracovať podmienky prepravy elektriny distribučnou sústavou podľa predchádzajúcej vety a predložiť ich na schválenie úradu najneskôr 40 dní pred začiatkom obdobia, na ktoré sa takáto prevádzka požaduje; úrad podmienky prepravy elektriny distribučnou sústavou podľa predchádzajúcej vety schváli najneskôr 10 dní pred začiatkom obdobia, na ktoré sa takáto prevádzka požaduje, ak nie sú v rozpore s týmto zákonom alebo osobitnými predpismi. </w:t>
      </w:r>
      <w:r w:rsidRPr="00DF233A">
        <w:rPr>
          <w:rFonts w:ascii="Arial" w:eastAsia="Times New Roman" w:hAnsi="Arial" w:cs="Arial"/>
          <w:color w:val="000000" w:themeColor="text1"/>
          <w:sz w:val="24"/>
          <w:szCs w:val="24"/>
          <w:vertAlign w:val="superscript"/>
          <w:lang w:val="sk-SK" w:eastAsia="cs-CZ"/>
        </w:rPr>
        <w:t>41)</w:t>
      </w:r>
    </w:p>
    <w:p w14:paraId="24505E80" w14:textId="2FCB10D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w:t>
      </w:r>
      <w:r w:rsidR="008B4D16" w:rsidRPr="00DF233A">
        <w:rPr>
          <w:rFonts w:ascii="Arial" w:eastAsia="Times New Roman" w:hAnsi="Arial" w:cs="Arial"/>
          <w:color w:val="000000" w:themeColor="text1"/>
          <w:sz w:val="24"/>
          <w:szCs w:val="24"/>
          <w:lang w:val="sk-SK" w:eastAsia="cs-CZ"/>
        </w:rPr>
        <w:t>11</w:t>
      </w:r>
      <w:r w:rsidRPr="00DF233A">
        <w:rPr>
          <w:rFonts w:ascii="Arial" w:eastAsia="Times New Roman" w:hAnsi="Arial" w:cs="Arial"/>
          <w:color w:val="000000" w:themeColor="text1"/>
          <w:sz w:val="24"/>
          <w:szCs w:val="24"/>
          <w:lang w:val="sk-SK" w:eastAsia="cs-CZ"/>
        </w:rPr>
        <w:t>) Prevádzkovateľ distribučnej sústavy je povinný prednostne pripojiť zariadenia výrobcu elektriny z obnoviteľných zdrojov energie a kombinovanou výrobou do svojej sústavy po úhrade ceny za pripojenie, ak výrobca spĺňa obchodné podmienky a technické podmienky pripojenia do sústavy tak, aby bola zachovaná bezpečnosť, spoľahlivosť a stabilita prevádzky sústavy.</w:t>
      </w:r>
    </w:p>
    <w:p w14:paraId="02E10F77" w14:textId="1C51E2F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8B4D16" w:rsidRPr="00DF233A">
        <w:rPr>
          <w:rFonts w:ascii="Arial" w:eastAsia="Times New Roman" w:hAnsi="Arial" w:cs="Arial"/>
          <w:color w:val="000000" w:themeColor="text1"/>
          <w:sz w:val="24"/>
          <w:szCs w:val="24"/>
          <w:lang w:val="sk-SK" w:eastAsia="cs-CZ"/>
        </w:rPr>
        <w:t>12</w:t>
      </w:r>
      <w:r w:rsidRPr="00DF233A">
        <w:rPr>
          <w:rFonts w:ascii="Arial" w:eastAsia="Times New Roman" w:hAnsi="Arial" w:cs="Arial"/>
          <w:color w:val="000000" w:themeColor="text1"/>
          <w:sz w:val="24"/>
          <w:szCs w:val="24"/>
          <w:lang w:val="sk-SK" w:eastAsia="cs-CZ"/>
        </w:rPr>
        <w:t>) Prevádzkovateľ distribučnej sústavy, ktorý je súčasťou vertikálne integrovaného podniku, je povinný zabezpečiť riadne plnenie úloh osoby povinnej zabezpečiť súlad podľa § 32 ods. 8.</w:t>
      </w:r>
    </w:p>
    <w:p w14:paraId="6527010E" w14:textId="0C7E10C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500655"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Prevádzkovateľ distribučnej sústavy, ktorý je súčasťou vertikálne integrovaného podniku, je povinný predložiť úradu každú zmluvu medzi ním a inou osobou, ktorá je súčasťou toho istého vertikálne integrovaného podniku, do 15 dní po jej uzavretí.</w:t>
      </w:r>
    </w:p>
    <w:p w14:paraId="06252358" w14:textId="77777777" w:rsidR="00366A2B"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8B6A96"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Prevádzkovateľ miestnej distribučnej sústavy je povinný uzatvoriť s prevádzkovateľom regionálnej distribučnej sústavy, do ktorého regionálnej distribučnej sústavy je jeho miestna distribučná sústava pripojená, zmluvu o prístupe do distribučnej sústavy a distribúcii elektriny, ak prostredníctvom tejto miestnej distribučnej sústavy do regionálnej distribučnej sústavy dodáva elektrinu výrobca elektriny alebo prevádzkovateľ miestnej distribučnej sústavy prevádzkujúci zariadenie na výrobu elektriny.</w:t>
      </w:r>
    </w:p>
    <w:p w14:paraId="153D4151" w14:textId="77777777" w:rsidR="00E3013F" w:rsidRPr="00DF233A" w:rsidRDefault="00366A2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w:t>
      </w:r>
      <w:r w:rsidR="009F64E5" w:rsidRPr="00DF233A">
        <w:rPr>
          <w:rFonts w:ascii="Arial" w:eastAsia="Times New Roman" w:hAnsi="Arial" w:cs="Arial"/>
          <w:color w:val="000000" w:themeColor="text1"/>
          <w:sz w:val="24"/>
          <w:szCs w:val="24"/>
          <w:lang w:val="sk-SK" w:eastAsia="cs-CZ"/>
        </w:rPr>
        <w:t xml:space="preserve"> Prevádzkovateľ miestnej distribučnej sústavy má právo na pripojenie do sústavy, ak jeho elektroenergetické zariadenia spĺňajú technické podmienky a obchodné podmienky pripojenia.</w:t>
      </w:r>
      <w:r w:rsidRPr="00DF233A">
        <w:rPr>
          <w:rFonts w:ascii="Arial" w:eastAsia="Times New Roman" w:hAnsi="Arial" w:cs="Arial"/>
          <w:color w:val="000000" w:themeColor="text1"/>
          <w:sz w:val="24"/>
          <w:szCs w:val="24"/>
          <w:lang w:val="sk-SK" w:eastAsia="cs-CZ"/>
        </w:rPr>
        <w:t xml:space="preserve"> </w:t>
      </w:r>
      <w:r w:rsidR="00EB1012" w:rsidRPr="00DF233A">
        <w:rPr>
          <w:rFonts w:ascii="Arial" w:eastAsia="Times New Roman" w:hAnsi="Arial" w:cs="Arial"/>
          <w:color w:val="000000" w:themeColor="text1"/>
          <w:sz w:val="24"/>
          <w:szCs w:val="24"/>
          <w:lang w:val="sk-SK" w:eastAsia="cs-CZ"/>
        </w:rPr>
        <w:t xml:space="preserve"> </w:t>
      </w:r>
    </w:p>
    <w:p w14:paraId="4ABA68CA" w14:textId="21ED9381" w:rsidR="00B54D47" w:rsidRPr="00DF233A" w:rsidRDefault="00E3013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E154F3"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Ak je miestna distribučná sústava pripojená do regionálnej distribučnej sústavy priamo alebo prostredníctvom jednej alebo viacerých miestnych distribučných sústav, zariadenie na výrobu elektriny vrátane lokálneho zdroja</w:t>
      </w:r>
      <w:r w:rsidRPr="00DF233A">
        <w:rPr>
          <w:rFonts w:ascii="Arial" w:eastAsia="Times New Roman" w:hAnsi="Arial" w:cs="Arial"/>
          <w:color w:val="000000" w:themeColor="text1"/>
          <w:sz w:val="24"/>
          <w:szCs w:val="24"/>
          <w:vertAlign w:val="superscript"/>
          <w:lang w:val="sk-SK" w:eastAsia="cs-CZ"/>
        </w:rPr>
        <w:t xml:space="preserve">61b) </w:t>
      </w:r>
      <w:r w:rsidRPr="00DF233A">
        <w:rPr>
          <w:rFonts w:ascii="Arial" w:eastAsia="Times New Roman" w:hAnsi="Arial" w:cs="Arial"/>
          <w:color w:val="000000" w:themeColor="text1"/>
          <w:sz w:val="24"/>
          <w:szCs w:val="24"/>
          <w:lang w:val="sk-SK" w:eastAsia="cs-CZ"/>
        </w:rPr>
        <w:t>možno do miestnej distribučnej sústavy pripojiť na základe zmluvy o pripojení do regionálnej distribučnej sústavy uzatvorenej medzi prevádzkovateľom regionálnej distribučnej sústavy a prevádzkovateľom miestnej distribučnej sústavy. Prevádzkovateľ regionálnej distribučnej sústavy je povinný uzatvoriť zmluvu podľa prvej vety, ak sú splnené technické podmienky a obchodné podmienky pripojenia do sústavy.</w:t>
      </w:r>
      <w:r w:rsidR="00B54D47" w:rsidRPr="00DF233A">
        <w:rPr>
          <w:rFonts w:ascii="Arial" w:eastAsia="Times New Roman" w:hAnsi="Arial" w:cs="Arial"/>
          <w:color w:val="000000" w:themeColor="text1"/>
          <w:sz w:val="24"/>
          <w:szCs w:val="24"/>
          <w:lang w:val="sk-SK" w:eastAsia="cs-CZ"/>
        </w:rPr>
        <w:t xml:space="preserve"> </w:t>
      </w:r>
      <w:r w:rsidR="0025454F" w:rsidRPr="00DF233A">
        <w:rPr>
          <w:rFonts w:ascii="Arial" w:eastAsia="Times New Roman" w:hAnsi="Arial" w:cs="Arial"/>
          <w:color w:val="000000" w:themeColor="text1"/>
          <w:sz w:val="24"/>
          <w:szCs w:val="24"/>
          <w:lang w:val="sk-SK" w:eastAsia="cs-CZ"/>
        </w:rPr>
        <w:t xml:space="preserve"> </w:t>
      </w:r>
      <w:bookmarkStart w:id="140" w:name="c_33434"/>
      <w:bookmarkStart w:id="141" w:name="pa_32"/>
      <w:bookmarkStart w:id="142" w:name="p_32"/>
      <w:bookmarkStart w:id="143" w:name="c_33436"/>
      <w:bookmarkEnd w:id="140"/>
      <w:bookmarkEnd w:id="141"/>
      <w:bookmarkEnd w:id="142"/>
      <w:bookmarkEnd w:id="143"/>
    </w:p>
    <w:p w14:paraId="0F3CE174"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2  </w:t>
      </w:r>
    </w:p>
    <w:p w14:paraId="62EF4B4C"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Oddelenie prevádzkovania distribučnej sústavy</w:t>
      </w:r>
    </w:p>
    <w:p w14:paraId="5D727E6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distribučnej sústavy, ktorý je súčasťou vertikálne integrovaného podniku, musí byť nezávislý z hľadiska právnej subjektivity, formy, organizácie a rozhodovania od činností, ktoré nesúvisia s distribúciou elektriny.</w:t>
      </w:r>
    </w:p>
    <w:p w14:paraId="6500F4B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ezávislosť podľa odseku 1 neznamená povinnosť oddeliť vlastníctvo majetku prevádzkovateľa distribučnej sústavy od vlastníctva majetku vertikálne integrovaného podniku.</w:t>
      </w:r>
    </w:p>
    <w:p w14:paraId="24D3FD7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ezávislosť prevádzkovateľa distribučnej sústavy uvedeného v odseku 1 sa zabezpečí</w:t>
      </w:r>
    </w:p>
    <w:p w14:paraId="7D26430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a) tým, že osoby zodpovedné za riadenie distribučnej sústavy sa priamo ani nepriamo nepodieľajú na riadení činností výroby, prenosu a dodávky elektriny integrovaného podniku,</w:t>
      </w:r>
    </w:p>
    <w:p w14:paraId="2AE52F7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ijatím opatrení, ktorým sa zabezpečí nezávislé konanie osôb zodpovedných za riadenie distribučnej sústavy; osoby zodpovedné za riadenie distribučnej sústavy nesmú mať priamo alebo sprostredkovane majetkovú účasť na podnikaní inej osoby, ktorá je súčasťou toho istého integrovaného podniku ako prevádzkovateľ distribučnej sústavy, ani od nej prijímať podiel na zisku alebo iné majetkové plnenie; odmeňovanie osôb zodpovedných za riadenie distribučnej sústavy nesmie žiadnym spôsobom závisieť od hospodárskych výsledkov iných osôb ako prevádzkovateľa distribučnej sústavy,</w:t>
      </w:r>
    </w:p>
    <w:p w14:paraId="5A698E2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tým, že rozhodovacie práva, ktoré sa viažu k majetku potrebnému na prevádzkovanie, údržbu alebo rozvoj distribučnej sústavy, sú nezávislé od rozhodovacích práv, ktoré sa viažu k inému majetku integrovaného podniku; prevádzkovateľ distribučnej sústavy musí disponovať zdrojmi vrátane ľudských, technických, materiálnych a finančných zdrojov, ktoré sú potrebné na účely prevádzkovania, údržby, a rozvoja distribučnej sústavy; nevylučuje sa existencia vhodných mechanizmov, ktorými sa zabezpečí právo na ochranu majetku integrovaného podniku; integrovaný podnik môže schvaľovať ročný finančný plán prevádzkovateľa distribučnej sústavy a určiť mieru zadlženia prevádzkovateľa distribučnej sústavy; integrovaný podnik nemá právo vydávať pokyny týkajúce sa každodennej prevádzky prevádzkovateľa distribučnej sústavy, ani vydávať rozhodnutia týkajúce sa výstavby alebo modernizácie distribučnej sústavy vtedy, ak rozhodnutia prevádzkovateľa distribučnej sústavy sú v súlade so schválenými ukazovateľmi finančného plánu,</w:t>
      </w:r>
    </w:p>
    <w:p w14:paraId="28FA9500" w14:textId="473CD92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vypracovaním programu súladu podľa § 31 ods. </w:t>
      </w:r>
      <w:r w:rsidR="002B7931"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w:t>
      </w:r>
    </w:p>
    <w:p w14:paraId="07A17EE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menovaním alebo iným ustanovením osoby povinnej zabezpečiť súlad podľa odsekov 4 až 8.</w:t>
      </w:r>
    </w:p>
    <w:p w14:paraId="235E79D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ádzkovateľ distribučnej sústavy, ktorý je súčasťou vertikálne integrovaného podniku, vymenuje alebo inak ustanoví a odvoláva osobu povinnú zabezpečiť súlad po predchádzajúcom súhlase úradu. Prevádzkovateľ distribučnej sústavy, ktorý je súčasťou vertikálne integrovaného podniku, je povinný zabezpečiť, aby ním vymenovaná alebo inak ustanovená osoba povinná zabezpečiť súlad</w:t>
      </w:r>
    </w:p>
    <w:p w14:paraId="28E4888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pĺňala podmienky nezávislosti podľa odseku 5,</w:t>
      </w:r>
    </w:p>
    <w:p w14:paraId="1C3D2EB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la odbornú prax v elektroenergetike v dĺžke najmenej piatich rokov; ak je osobou povinnou zabezpečiť súlad právnická osoba, požiadavku odbornej praxe v elektroenergetike musí spĺňať jej zodpovedný zástupca,</w:t>
      </w:r>
    </w:p>
    <w:p w14:paraId="0B580BE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mala vysokoškolské vzdelanie druhého stupňa technického, ekonomického alebo právnického zamerania; ak je osobou povinnou zabezpečiť súlad právnická osoba, požiadavku vysokoškolského vzdelania musí spĺňať jej zodpovedný zástupca,</w:t>
      </w:r>
    </w:p>
    <w:p w14:paraId="1712135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mala vytvorené podmienky na nezávislý výkon jej úloh podľa odseku 8; podmienkami na nezávislý výkon úloh osoby povinnej zabezpečiť súlad sú aj zmluvné podmienky týkajúce sa dĺžky a skončenia jej zmluvného vzťahu s prevádzkovateľom distribučnej sústavy a jej odmeňovania,</w:t>
      </w:r>
    </w:p>
    <w:p w14:paraId="62501CD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e) ak vykonáva činnosť pre prevádzkovateľa distribučnej sústavy v pracovnom pomere alebo inom obdobnom vzťahu, bola vo veciach týkajúcich sa plnenia jej úloh podľa odseku 8 v priamej riadiacej pôsobnosti štatutárneho orgánu prevádzkovateľa distribučnej sústavy.</w:t>
      </w:r>
    </w:p>
    <w:p w14:paraId="0822B7A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soba povinná zabezpečiť súlad nesmie</w:t>
      </w:r>
    </w:p>
    <w:p w14:paraId="105125F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ať priamo alebo sprostredkovane majetkovú účasť na podnikaní alebo byť členom riadiacich, dozorných alebo kontrolných orgánov osoby, ktorá je súčasťou toho istého vertikálne integrovaného elektroenergetického podniku ako prevádzkovateľ distribučnej sústavy, alebo osoby, ktorá vykonáva nad osobou, ktorá je súčasťou toho istého vertikálne integrovaného elektroenergetického podniku ako prevádzkovateľ distribučnej sústavy, priamo alebo nepriamo kontrolu, alebo pre takúto osobu alebo osoby vykonávať činnosť v pracovnom pomere alebo v inom obdobnom vzťahu alebo byť s takouto osobou alebo osobami priamo alebo sprostredkovane v inom zmluvnom vzťahu; iným zmluvným vzťahom nie je zmluvný vzťah založený zmluvou o pripojení do prenosovej sústavy, zmluvou o pripojení do distribučnej sústavy, zmluvou o prístupe do prenosovej sústavy a prenose elektriny, zmluvou o prístupe do distribučnej sústave a distribúcii elektriny, zmluvou o prevzatí zodpovednosti za odchýlku, zmluvou o povinnom prevzatí zodpovednosti za odchýlku, zmluvou o združenej dodávke elektriny a zmluvou o dodávke elektriny pre vlastnú spotrebu odberateľa,</w:t>
      </w:r>
    </w:p>
    <w:p w14:paraId="63B49ED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amo alebo sprostredkovane v inom zmluvnom vzťahu s osobou, ktorá je súčasťou toho istého vertikálne integrovaného elektroenergetického podniku ako prevádzkovateľ distribučnej sústavy, alebo osobou, ktorá nad osobou, ktorá je súčasťou toho istého vertikálne integrovaného elektroenergetického podniku ako prevádzkovateľ distribučnej sústavy, priamo alebo nepriamo vykonáva kontrolu; iným zmluvným vzťahom nie je zmluvný vzťah založený zmluvou o pripojení do prenosovej sústavy, zmluvou o pripojení do distribučnej sústavy, zmluvou o prístupe do prenosovej sústavy a prenose elektriny, zmluvou o prístupe do distribučnej sústavy a distribúcii elektriny, zmluvou o prevzatí zodpovednosti za odchýlku, zmluvou o povinnom prevzatí zodpovednosti za odchýlku, zmluvou o združenej dodávke elektriny a zmluvou o dodávke elektriny pre vlastnú spotrebu odberateľa.</w:t>
      </w:r>
    </w:p>
    <w:p w14:paraId="550744C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Na vymenovanie alebo ustanovenie osoby povinnej zabezpečiť súlad sa vyžaduje predchádzajúci súhlas úradu, inak je vymenovanie alebo ustanovenie neplatné; úrad nevydá predchádzajúci súhlas s vymenovaním alebo ustanovením, ak nie sú splnené podmienky týkajúce sa osoby povinnej zabezpečiť súlad podľa odseku 4. Na odvolanie osoby povinnej zabezpečiť súlad sa vyžaduje predchádzajúci súhlas úradu, inak je odvolanie neplatné; úrad nevydá predchádzajúci súhlas s odvolaním, ak má odôvodnené pochybnosti o oprávnenosti dôvodov na odvolanie osoby povinnej zabezpečiť súlad. Ak úrad nevydá rozhodnutie o predchádzajúcom súhlase podľa tohto odseku do 21 dní odo dňa doručenia úplnej žiadosti prevádzkovateľa distribučnej sústavy, predpokladá sa, že úrad vydal rozhodnutie o vydaní predchádzajúceho súhlasu. Úrad oznámi prevádzkovateľovi distribučnej sústavy deň doručenia úplnej žiadosti o predchádzajúci súhlas.</w:t>
      </w:r>
    </w:p>
    <w:p w14:paraId="19022A8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7) Odvolanie osoby povinnej zabezpečiť súlad je podmienkou skončenia pracovného pomeru osoby povinnej zabezpečiť súlad, ktorá vykonáva činnosť v pracovnom pomere, výpoveďou </w:t>
      </w:r>
      <w:r w:rsidRPr="00DF233A">
        <w:rPr>
          <w:rFonts w:ascii="Arial" w:eastAsia="Times New Roman" w:hAnsi="Arial" w:cs="Arial"/>
          <w:color w:val="000000" w:themeColor="text1"/>
          <w:sz w:val="24"/>
          <w:szCs w:val="24"/>
          <w:vertAlign w:val="superscript"/>
          <w:lang w:val="sk-SK" w:eastAsia="cs-CZ"/>
        </w:rPr>
        <w:t>62)</w:t>
      </w:r>
      <w:r w:rsidRPr="00DF233A">
        <w:rPr>
          <w:rFonts w:ascii="Arial" w:eastAsia="Times New Roman" w:hAnsi="Arial" w:cs="Arial"/>
          <w:color w:val="000000" w:themeColor="text1"/>
          <w:sz w:val="24"/>
          <w:szCs w:val="24"/>
          <w:lang w:val="sk-SK" w:eastAsia="cs-CZ"/>
        </w:rPr>
        <w:t> alebo okamžitým skončením pracovného pomeru zo strany zamestnávateľa; </w:t>
      </w:r>
      <w:r w:rsidRPr="00DF233A">
        <w:rPr>
          <w:rFonts w:ascii="Arial" w:eastAsia="Times New Roman" w:hAnsi="Arial" w:cs="Arial"/>
          <w:color w:val="000000" w:themeColor="text1"/>
          <w:sz w:val="24"/>
          <w:szCs w:val="24"/>
          <w:vertAlign w:val="superscript"/>
          <w:lang w:val="sk-SK" w:eastAsia="cs-CZ"/>
        </w:rPr>
        <w:t>63)</w:t>
      </w:r>
      <w:r w:rsidRPr="00DF233A">
        <w:rPr>
          <w:rFonts w:ascii="Arial" w:eastAsia="Times New Roman" w:hAnsi="Arial" w:cs="Arial"/>
          <w:color w:val="000000" w:themeColor="text1"/>
          <w:sz w:val="24"/>
          <w:szCs w:val="24"/>
          <w:lang w:val="sk-SK" w:eastAsia="cs-CZ"/>
        </w:rPr>
        <w:t> lehoty podľa Zákonníka práce na skončenie pracovného pomeru výpoveďou alebo okamžitým skončením pracovného pomeru </w:t>
      </w:r>
      <w:r w:rsidRPr="00DF233A">
        <w:rPr>
          <w:rFonts w:ascii="Arial" w:eastAsia="Times New Roman" w:hAnsi="Arial" w:cs="Arial"/>
          <w:color w:val="000000" w:themeColor="text1"/>
          <w:sz w:val="24"/>
          <w:szCs w:val="24"/>
          <w:vertAlign w:val="superscript"/>
          <w:lang w:val="sk-SK" w:eastAsia="cs-CZ"/>
        </w:rPr>
        <w:t>64)</w:t>
      </w:r>
      <w:r w:rsidRPr="00DF233A">
        <w:rPr>
          <w:rFonts w:ascii="Arial" w:eastAsia="Times New Roman" w:hAnsi="Arial" w:cs="Arial"/>
          <w:color w:val="000000" w:themeColor="text1"/>
          <w:sz w:val="24"/>
          <w:szCs w:val="24"/>
          <w:lang w:val="sk-SK" w:eastAsia="cs-CZ"/>
        </w:rPr>
        <w:t> počas konania o vydanie predchádzajúceho súhlasu úradu s odvolaním osoby povinnej zabezpečiť súlad neplynú.</w:t>
      </w:r>
    </w:p>
    <w:p w14:paraId="71D3DB1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Osoba povinná zabezpečiť súlad je povinná</w:t>
      </w:r>
    </w:p>
    <w:p w14:paraId="707078A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ledovať plnenie programu súladu,</w:t>
      </w:r>
    </w:p>
    <w:p w14:paraId="0C86A0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pracovať a každoročne do 30. apríla predložiť úradu správu za predchádzajúci rok, v ktorej uvedie opatrenia prijaté na plnenie programu súladu,</w:t>
      </w:r>
    </w:p>
    <w:p w14:paraId="2337989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dávať prevádzkovateľovi distribučnej sústavy odporúčania týkajúce sa programu súladu a jeho plnenia,</w:t>
      </w:r>
    </w:p>
    <w:p w14:paraId="40749D5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bezodkladne informovať úrad o každom závažnom porušení programu súladu.</w:t>
      </w:r>
    </w:p>
    <w:p w14:paraId="2FE5F04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Každý, kto sa podieľa na činnosti prevádzkovateľa distribučnej sústavy, je povinný poskytnúť osobe povinnej zabezpečiť súlad informácie a doklady potrebné na plnenie úloh podľa odseku 8 a poskytnúť jej ďalšiu potrebnú súčinnosť.</w:t>
      </w:r>
    </w:p>
    <w:p w14:paraId="19F375C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Prevádzkovateľ distribučnej sústavy, ktorý je súčasťou vertikálne integrovaného podniku, je povinný konať tak, aby nedošlo k jeho zámene s dodávateľom elektriny alebo výrobcom elektriny, ktorý je súčasťou toho istého vertikálne integrovaného podniku.</w:t>
      </w:r>
    </w:p>
    <w:p w14:paraId="3DED77AA" w14:textId="2DF0E42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1) Na vertikálne integrovaný podnik, ktorý poskytuje služby pre menej ako 100 000 pripojených odberateľov, sa nevzťahujú povinnosti podľa § 31 ods. </w:t>
      </w:r>
      <w:r w:rsidR="002B7931"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w:t>
      </w:r>
      <w:r w:rsidR="002B7931"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w:t>
      </w:r>
      <w:r w:rsidR="002B7931" w:rsidRPr="00DF233A">
        <w:rPr>
          <w:rFonts w:ascii="Arial" w:eastAsia="Times New Roman" w:hAnsi="Arial" w:cs="Arial"/>
          <w:color w:val="000000" w:themeColor="text1"/>
          <w:sz w:val="24"/>
          <w:szCs w:val="24"/>
          <w:lang w:val="sk-SK" w:eastAsia="cs-CZ"/>
        </w:rPr>
        <w:t>12</w:t>
      </w:r>
      <w:r w:rsidRPr="00DF233A">
        <w:rPr>
          <w:rFonts w:ascii="Arial" w:eastAsia="Times New Roman" w:hAnsi="Arial" w:cs="Arial"/>
          <w:color w:val="000000" w:themeColor="text1"/>
          <w:sz w:val="24"/>
          <w:szCs w:val="24"/>
          <w:lang w:val="sk-SK" w:eastAsia="cs-CZ"/>
        </w:rPr>
        <w:t xml:space="preserve"> a 1</w:t>
      </w:r>
      <w:r w:rsidR="002B7931"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povinnosti podľa odsekov 1 až 10 a povinnosti podľa § 96 ods. 21.</w:t>
      </w:r>
    </w:p>
    <w:p w14:paraId="4B718B1D" w14:textId="77777777" w:rsidR="00287FE3"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Pri plnení povinností podľa odsekov 1 až 3 sa primerane použijú ustanovenia prvej a druhej časti Obchodného zákonníka.</w:t>
      </w:r>
    </w:p>
    <w:p w14:paraId="6374E78F" w14:textId="2A098CF6" w:rsidR="00BC137B" w:rsidRPr="00DF233A" w:rsidRDefault="00BC137B"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32a</w:t>
      </w:r>
    </w:p>
    <w:p w14:paraId="16E44D64" w14:textId="77777777" w:rsidR="00BC137B" w:rsidRPr="00DF233A" w:rsidRDefault="00BC137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revádzka zariadenia na uskladňovanie elektriny a nabíjacej stanice prevádzkovateľom prenosovej sústavy a prevádzkovateľom distribučnej sústavy</w:t>
      </w:r>
    </w:p>
    <w:p w14:paraId="4F79B325" w14:textId="57312145"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Ak tento </w:t>
      </w:r>
      <w:r w:rsidR="00F10D9E" w:rsidRPr="00DF233A">
        <w:rPr>
          <w:rFonts w:ascii="Arial" w:eastAsia="Times New Roman" w:hAnsi="Arial" w:cs="Arial"/>
          <w:color w:val="000000" w:themeColor="text1"/>
          <w:sz w:val="24"/>
          <w:szCs w:val="24"/>
          <w:lang w:val="sk-SK" w:eastAsia="cs-CZ"/>
        </w:rPr>
        <w:t>paragraf alebo § 35a</w:t>
      </w:r>
      <w:r w:rsidRPr="00DF233A">
        <w:rPr>
          <w:rFonts w:ascii="Arial" w:eastAsia="Times New Roman" w:hAnsi="Arial" w:cs="Arial"/>
          <w:color w:val="000000" w:themeColor="text1"/>
          <w:sz w:val="24"/>
          <w:szCs w:val="24"/>
          <w:lang w:val="sk-SK" w:eastAsia="cs-CZ"/>
        </w:rPr>
        <w:t xml:space="preserve"> neustanovuje inak, prevádzkovateľ prenosovej sústavy alebo prevádzkovateľ distribučnej sústavy nesmie na vymedzenom území vlastniť, vyvíjať, spravovať alebo prevádzkovať zariadenie na uskladňovanie elektriny alebo nabíjaciu stanicu </w:t>
      </w:r>
      <w:r w:rsidR="004307FD" w:rsidRPr="00DF233A">
        <w:rPr>
          <w:rFonts w:ascii="Arial" w:eastAsia="Times New Roman" w:hAnsi="Arial" w:cs="Arial"/>
          <w:color w:val="000000" w:themeColor="text1"/>
          <w:sz w:val="24"/>
          <w:szCs w:val="24"/>
          <w:lang w:val="sk-SK" w:eastAsia="cs-CZ"/>
        </w:rPr>
        <w:t xml:space="preserve">na </w:t>
      </w:r>
      <w:r w:rsidRPr="00DF233A">
        <w:rPr>
          <w:rFonts w:ascii="Arial" w:eastAsia="Times New Roman" w:hAnsi="Arial" w:cs="Arial"/>
          <w:color w:val="000000" w:themeColor="text1"/>
          <w:sz w:val="24"/>
          <w:szCs w:val="24"/>
          <w:lang w:val="sk-SK" w:eastAsia="cs-CZ"/>
        </w:rPr>
        <w:t xml:space="preserve">iné </w:t>
      </w:r>
      <w:r w:rsidR="00735A37" w:rsidRPr="00DF233A">
        <w:rPr>
          <w:rFonts w:ascii="Arial" w:eastAsia="Times New Roman" w:hAnsi="Arial" w:cs="Arial"/>
          <w:color w:val="000000" w:themeColor="text1"/>
          <w:sz w:val="24"/>
          <w:szCs w:val="24"/>
          <w:lang w:val="sk-SK" w:eastAsia="cs-CZ"/>
        </w:rPr>
        <w:t xml:space="preserve">účely </w:t>
      </w:r>
      <w:r w:rsidR="00807AB8" w:rsidRPr="00DF233A">
        <w:rPr>
          <w:rFonts w:ascii="Arial" w:eastAsia="Times New Roman" w:hAnsi="Arial" w:cs="Arial"/>
          <w:color w:val="000000" w:themeColor="text1"/>
          <w:sz w:val="24"/>
          <w:szCs w:val="24"/>
          <w:lang w:val="sk-SK" w:eastAsia="cs-CZ"/>
        </w:rPr>
        <w:t xml:space="preserve">ako </w:t>
      </w:r>
      <w:r w:rsidRPr="00DF233A">
        <w:rPr>
          <w:rFonts w:ascii="Arial" w:eastAsia="Times New Roman" w:hAnsi="Arial" w:cs="Arial"/>
          <w:color w:val="000000" w:themeColor="text1"/>
          <w:sz w:val="24"/>
          <w:szCs w:val="24"/>
          <w:lang w:val="sk-SK" w:eastAsia="cs-CZ"/>
        </w:rPr>
        <w:t>vlastné použitie</w:t>
      </w:r>
      <w:r w:rsidR="00735A37" w:rsidRPr="00DF233A">
        <w:rPr>
          <w:rFonts w:ascii="Arial" w:eastAsia="Times New Roman" w:hAnsi="Arial" w:cs="Arial"/>
          <w:color w:val="000000" w:themeColor="text1"/>
          <w:sz w:val="24"/>
          <w:szCs w:val="24"/>
          <w:lang w:val="sk-SK" w:eastAsia="cs-CZ"/>
        </w:rPr>
        <w:t xml:space="preserve"> alebo prevádzkovanie svojej sústavy</w:t>
      </w:r>
      <w:r w:rsidRPr="00DF233A">
        <w:rPr>
          <w:rFonts w:ascii="Arial" w:eastAsia="Times New Roman" w:hAnsi="Arial" w:cs="Arial"/>
          <w:color w:val="000000" w:themeColor="text1"/>
          <w:sz w:val="24"/>
          <w:szCs w:val="24"/>
          <w:lang w:val="sk-SK" w:eastAsia="cs-CZ"/>
        </w:rPr>
        <w:t xml:space="preserve">. </w:t>
      </w:r>
    </w:p>
    <w:p w14:paraId="0ADA66AA" w14:textId="773521F2"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renosovej sústavy a prevádzkovateľ distribučnej sústavy môže vlastniť, vyvíjať, spravovať alebo prevádzkovať zariadenie na uskladňovanie elektriny len s</w:t>
      </w:r>
      <w:r w:rsidR="00D85546"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súhlasom úradu. </w:t>
      </w:r>
    </w:p>
    <w:p w14:paraId="77A14186" w14:textId="593ED511"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Úrad udelí súhlas podľa odseku 2 na základe žiadosti prevádzkovateľa prenosovej sústavy alebo prevádzkovateľa distribučnej sústavy, ak prevádzkovateľ prenosovej sústavy alebo prevádzkovateľ distribučnej sústavy preukáže, že zariadenie na uskladňovanie elektriny bude plne integrovaným prvkom sústavy.</w:t>
      </w:r>
    </w:p>
    <w:p w14:paraId="005BB39C" w14:textId="17F058BD"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4) Úrad ďalej udelí súhlas podľa odseku </w:t>
      </w:r>
      <w:r w:rsidR="007C40DE"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na základe žiadosti prevádzkovateľa prenosovej sústavy alebo prevádzkovateľa distribučnej sústavy, ak vo výberovom konaní vyhlásenom prevádzkovateľom prenosovej sústavy alebo prevádzkovateľom distribučnej sústavy podľa § 3</w:t>
      </w:r>
      <w:r w:rsidR="006E12F8"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b </w:t>
      </w:r>
      <w:r w:rsidR="004307FD" w:rsidRPr="00DF233A">
        <w:rPr>
          <w:rFonts w:ascii="Arial" w:eastAsia="Times New Roman" w:hAnsi="Arial" w:cs="Arial"/>
          <w:color w:val="000000" w:themeColor="text1"/>
          <w:sz w:val="24"/>
          <w:szCs w:val="24"/>
          <w:lang w:val="sk-SK" w:eastAsia="cs-CZ"/>
        </w:rPr>
        <w:t xml:space="preserve">nie je </w:t>
      </w:r>
      <w:r w:rsidRPr="00DF233A">
        <w:rPr>
          <w:rFonts w:ascii="Arial" w:eastAsia="Times New Roman" w:hAnsi="Arial" w:cs="Arial"/>
          <w:color w:val="000000" w:themeColor="text1"/>
          <w:sz w:val="24"/>
          <w:szCs w:val="24"/>
          <w:lang w:val="sk-SK" w:eastAsia="cs-CZ"/>
        </w:rPr>
        <w:t>vybra</w:t>
      </w:r>
      <w:r w:rsidR="00357697"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 xml:space="preserve">ý žiadny záujemca o poskytovanie služieb nevyhnutných </w:t>
      </w:r>
      <w:r w:rsidR="004307FD" w:rsidRPr="00DF233A">
        <w:rPr>
          <w:rFonts w:ascii="Arial" w:eastAsia="Times New Roman" w:hAnsi="Arial" w:cs="Arial"/>
          <w:color w:val="000000" w:themeColor="text1"/>
          <w:sz w:val="24"/>
          <w:szCs w:val="24"/>
          <w:lang w:val="sk-SK" w:eastAsia="cs-CZ"/>
        </w:rPr>
        <w:t xml:space="preserve">na </w:t>
      </w:r>
      <w:r w:rsidRPr="00DF233A">
        <w:rPr>
          <w:rFonts w:ascii="Arial" w:eastAsia="Times New Roman" w:hAnsi="Arial" w:cs="Arial"/>
          <w:color w:val="000000" w:themeColor="text1"/>
          <w:sz w:val="24"/>
          <w:szCs w:val="24"/>
          <w:lang w:val="sk-SK" w:eastAsia="cs-CZ"/>
        </w:rPr>
        <w:t xml:space="preserve">plnenie povinností prevádzkovateľa prenosovej sústavy alebo prevádzkovateľa distribučnej sústavy podľa § 28 ods. 2 písm. a) alebo § 31 ods. 2 písm. a), ktorý </w:t>
      </w:r>
      <w:r w:rsidR="004307FD" w:rsidRPr="00DF233A">
        <w:rPr>
          <w:rFonts w:ascii="Arial" w:eastAsia="Times New Roman" w:hAnsi="Arial" w:cs="Arial"/>
          <w:color w:val="000000" w:themeColor="text1"/>
          <w:sz w:val="24"/>
          <w:szCs w:val="24"/>
          <w:lang w:val="sk-SK" w:eastAsia="cs-CZ"/>
        </w:rPr>
        <w:t xml:space="preserve">splní </w:t>
      </w:r>
      <w:r w:rsidRPr="00DF233A">
        <w:rPr>
          <w:rFonts w:ascii="Arial" w:eastAsia="Times New Roman" w:hAnsi="Arial" w:cs="Arial"/>
          <w:color w:val="000000" w:themeColor="text1"/>
          <w:sz w:val="24"/>
          <w:szCs w:val="24"/>
          <w:lang w:val="sk-SK" w:eastAsia="cs-CZ"/>
        </w:rPr>
        <w:t>podmienky výberového konania.</w:t>
      </w:r>
    </w:p>
    <w:p w14:paraId="590619F3" w14:textId="3D68E4FE"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Zariaden</w:t>
      </w:r>
      <w:r w:rsidR="00701ACE"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e na uskladňovanie elektriny vlastnené, spravované alebo prevádzkované prevádzkovateľom prenosovej sústavy alebo prevádzkovateľom distribučnej sústavy nesmie byť používané ani čiastočne </w:t>
      </w:r>
      <w:r w:rsidR="00EF16F5"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nákup, predaj alebo uskladňovanie elektriny tretími osobami alebo pre tretie osoby, poskytovanie podporných služieb iným prevádzkovateľom sústav alebo poskytovanie flexibility na trhu s elektrinou tretím osobám.</w:t>
      </w:r>
    </w:p>
    <w:p w14:paraId="5A1E548C" w14:textId="0D2F6965"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miestnej distribučnej sústavy môže vlastniť, vyvíjať, spravovať alebo prevádzkovať zariadenie na uskladňovanie elektriny alebo verejne prístupnú nabíjaciu stanicu</w:t>
      </w:r>
      <w:r w:rsidR="008F091B" w:rsidRPr="00DF233A">
        <w:rPr>
          <w:rFonts w:ascii="Arial" w:eastAsia="Times New Roman" w:hAnsi="Arial" w:cs="Arial"/>
          <w:color w:val="000000" w:themeColor="text1"/>
          <w:sz w:val="24"/>
          <w:szCs w:val="24"/>
          <w:lang w:val="sk-SK" w:eastAsia="cs-CZ"/>
        </w:rPr>
        <w:t xml:space="preserve"> so súhlasom úradu</w:t>
      </w:r>
      <w:r w:rsidR="00F33D94" w:rsidRPr="00DF233A">
        <w:rPr>
          <w:rFonts w:ascii="Arial" w:eastAsia="Times New Roman" w:hAnsi="Arial" w:cs="Arial"/>
          <w:color w:val="000000" w:themeColor="text1"/>
          <w:sz w:val="24"/>
          <w:szCs w:val="24"/>
          <w:lang w:val="sk-SK" w:eastAsia="cs-CZ"/>
        </w:rPr>
        <w:t>. Úrad na žiadosť prevádzkovateľovi miestnej distribučnej sústavy súhlas udelí</w:t>
      </w:r>
      <w:r w:rsidRPr="00DF233A">
        <w:rPr>
          <w:rFonts w:ascii="Arial" w:eastAsia="Times New Roman" w:hAnsi="Arial" w:cs="Arial"/>
          <w:color w:val="000000" w:themeColor="text1"/>
          <w:sz w:val="24"/>
          <w:szCs w:val="24"/>
          <w:lang w:val="sk-SK" w:eastAsia="cs-CZ"/>
        </w:rPr>
        <w:t>, ak</w:t>
      </w:r>
      <w:r w:rsidR="00F33D94" w:rsidRPr="00DF233A">
        <w:rPr>
          <w:rFonts w:ascii="Arial" w:eastAsia="Times New Roman" w:hAnsi="Arial" w:cs="Arial"/>
          <w:color w:val="000000" w:themeColor="text1"/>
          <w:sz w:val="24"/>
          <w:szCs w:val="24"/>
          <w:lang w:val="sk-SK" w:eastAsia="cs-CZ"/>
        </w:rPr>
        <w:t xml:space="preserve"> prevádzkovateľ miestnej distribučnej sústavy preukáže</w:t>
      </w:r>
      <w:r w:rsidR="001464DE" w:rsidRPr="00DF233A">
        <w:rPr>
          <w:rFonts w:ascii="Arial" w:eastAsia="Times New Roman" w:hAnsi="Arial" w:cs="Arial"/>
          <w:color w:val="000000" w:themeColor="text1"/>
          <w:sz w:val="24"/>
          <w:szCs w:val="24"/>
          <w:lang w:val="sk-SK" w:eastAsia="cs-CZ"/>
        </w:rPr>
        <w:t xml:space="preserve">, že </w:t>
      </w:r>
    </w:p>
    <w:p w14:paraId="589E5BD8" w14:textId="2F5AB474" w:rsidR="00BC137B" w:rsidRPr="00DF233A"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k miestnej distribučnej sústave </w:t>
      </w:r>
      <w:r w:rsidR="00DA46FD"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 xml:space="preserve">pripojených najviac 10 000 odberných miest, </w:t>
      </w:r>
    </w:p>
    <w:p w14:paraId="4E365744" w14:textId="581830C5" w:rsidR="00BC137B" w:rsidRPr="00DF233A"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miestnou distribučnou sústavou </w:t>
      </w:r>
      <w:r w:rsidR="0016766F" w:rsidRPr="00DF233A">
        <w:rPr>
          <w:rFonts w:ascii="Arial" w:eastAsia="Times New Roman" w:hAnsi="Arial" w:cs="Arial"/>
          <w:color w:val="000000" w:themeColor="text1"/>
          <w:sz w:val="24"/>
          <w:szCs w:val="24"/>
          <w:lang w:val="sk-SK" w:eastAsia="cs-CZ"/>
        </w:rPr>
        <w:t xml:space="preserve">sa </w:t>
      </w:r>
      <w:r w:rsidRPr="00DF233A">
        <w:rPr>
          <w:rFonts w:ascii="Arial" w:eastAsia="Times New Roman" w:hAnsi="Arial" w:cs="Arial"/>
          <w:color w:val="000000" w:themeColor="text1"/>
          <w:sz w:val="24"/>
          <w:szCs w:val="24"/>
          <w:lang w:val="sk-SK" w:eastAsia="cs-CZ"/>
        </w:rPr>
        <w:t>distribuuje elektrina</w:t>
      </w:r>
      <w:r w:rsidR="0088562B" w:rsidRPr="00DF233A">
        <w:rPr>
          <w:rFonts w:ascii="Arial" w:eastAsia="Times New Roman" w:hAnsi="Arial" w:cs="Arial"/>
          <w:color w:val="000000" w:themeColor="text1"/>
          <w:sz w:val="24"/>
          <w:szCs w:val="24"/>
          <w:lang w:val="sk-SK" w:eastAsia="cs-CZ"/>
        </w:rPr>
        <w:t xml:space="preserve"> len </w:t>
      </w:r>
      <w:r w:rsidRPr="00DF233A">
        <w:rPr>
          <w:rFonts w:ascii="Arial" w:eastAsia="Times New Roman" w:hAnsi="Arial" w:cs="Arial"/>
          <w:color w:val="000000" w:themeColor="text1"/>
          <w:sz w:val="24"/>
          <w:szCs w:val="24"/>
          <w:lang w:val="sk-SK" w:eastAsia="cs-CZ"/>
        </w:rPr>
        <w:t xml:space="preserve">v rámci miestne ohraničenej </w:t>
      </w:r>
      <w:r w:rsidR="00B8683B" w:rsidRPr="00DF233A">
        <w:rPr>
          <w:rFonts w:ascii="Arial" w:eastAsia="Times New Roman" w:hAnsi="Arial" w:cs="Arial"/>
          <w:color w:val="000000" w:themeColor="text1"/>
          <w:sz w:val="24"/>
          <w:szCs w:val="24"/>
          <w:lang w:val="sk-SK" w:eastAsia="cs-CZ"/>
        </w:rPr>
        <w:t>oblasti</w:t>
      </w:r>
      <w:r w:rsidRPr="00DF233A">
        <w:rPr>
          <w:rFonts w:ascii="Arial" w:eastAsia="Times New Roman" w:hAnsi="Arial" w:cs="Arial"/>
          <w:color w:val="000000" w:themeColor="text1"/>
          <w:sz w:val="24"/>
          <w:szCs w:val="24"/>
          <w:lang w:val="sk-SK" w:eastAsia="cs-CZ"/>
        </w:rPr>
        <w:t xml:space="preserve"> priemyselných, obchodných alebo zdieľaných činností, </w:t>
      </w:r>
    </w:p>
    <w:p w14:paraId="15BEB7D4" w14:textId="3313E6C9" w:rsidR="00BC137B" w:rsidRPr="00DF233A"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w:t>
      </w:r>
      <w:r w:rsidR="00C90DD1" w:rsidRPr="00DF233A">
        <w:rPr>
          <w:rFonts w:ascii="Arial" w:eastAsia="Times New Roman" w:hAnsi="Arial" w:cs="Arial"/>
          <w:color w:val="000000" w:themeColor="text1"/>
          <w:sz w:val="24"/>
          <w:szCs w:val="24"/>
          <w:lang w:val="sk-SK" w:eastAsia="cs-CZ"/>
        </w:rPr>
        <w:t xml:space="preserve">miestna distribučná </w:t>
      </w:r>
      <w:r w:rsidRPr="00DF233A">
        <w:rPr>
          <w:rFonts w:ascii="Arial" w:eastAsia="Times New Roman" w:hAnsi="Arial" w:cs="Arial"/>
          <w:color w:val="000000" w:themeColor="text1"/>
          <w:sz w:val="24"/>
          <w:szCs w:val="24"/>
          <w:lang w:val="sk-SK" w:eastAsia="cs-CZ"/>
        </w:rPr>
        <w:t>sústav</w:t>
      </w:r>
      <w:r w:rsidR="00C90DD1" w:rsidRPr="00DF233A">
        <w:rPr>
          <w:rFonts w:ascii="Arial" w:eastAsia="Times New Roman" w:hAnsi="Arial" w:cs="Arial"/>
          <w:color w:val="000000" w:themeColor="text1"/>
          <w:sz w:val="24"/>
          <w:szCs w:val="24"/>
          <w:lang w:val="sk-SK" w:eastAsia="cs-CZ"/>
        </w:rPr>
        <w:t xml:space="preserve">a neslúži </w:t>
      </w:r>
      <w:r w:rsidR="00300F4C" w:rsidRPr="00DF233A">
        <w:rPr>
          <w:rFonts w:ascii="Arial" w:eastAsia="Times New Roman" w:hAnsi="Arial" w:cs="Arial"/>
          <w:color w:val="000000" w:themeColor="text1"/>
          <w:sz w:val="24"/>
          <w:szCs w:val="24"/>
          <w:lang w:val="sk-SK" w:eastAsia="cs-CZ"/>
        </w:rPr>
        <w:t>na</w:t>
      </w:r>
      <w:r w:rsidR="00C90DD1" w:rsidRPr="00DF233A">
        <w:rPr>
          <w:rFonts w:ascii="Arial" w:eastAsia="Times New Roman" w:hAnsi="Arial" w:cs="Arial"/>
          <w:color w:val="000000" w:themeColor="text1"/>
          <w:sz w:val="24"/>
          <w:szCs w:val="24"/>
          <w:lang w:val="sk-SK" w:eastAsia="cs-CZ"/>
        </w:rPr>
        <w:t> distribúci</w:t>
      </w:r>
      <w:r w:rsidR="00300F4C" w:rsidRPr="00DF233A">
        <w:rPr>
          <w:rFonts w:ascii="Arial" w:eastAsia="Times New Roman" w:hAnsi="Arial" w:cs="Arial"/>
          <w:color w:val="000000" w:themeColor="text1"/>
          <w:sz w:val="24"/>
          <w:szCs w:val="24"/>
          <w:lang w:val="sk-SK" w:eastAsia="cs-CZ"/>
        </w:rPr>
        <w:t>u</w:t>
      </w:r>
      <w:r w:rsidR="00C90DD1" w:rsidRPr="00DF233A">
        <w:rPr>
          <w:rFonts w:ascii="Arial" w:eastAsia="Times New Roman" w:hAnsi="Arial" w:cs="Arial"/>
          <w:color w:val="000000" w:themeColor="text1"/>
          <w:sz w:val="24"/>
          <w:szCs w:val="24"/>
          <w:lang w:val="sk-SK" w:eastAsia="cs-CZ"/>
        </w:rPr>
        <w:t xml:space="preserve"> elektriny</w:t>
      </w:r>
      <w:r w:rsidRPr="00DF233A">
        <w:rPr>
          <w:rFonts w:ascii="Arial" w:eastAsia="Times New Roman" w:hAnsi="Arial" w:cs="Arial"/>
          <w:color w:val="000000" w:themeColor="text1"/>
          <w:sz w:val="24"/>
          <w:szCs w:val="24"/>
          <w:lang w:val="sk-SK" w:eastAsia="cs-CZ"/>
        </w:rPr>
        <w:t xml:space="preserve"> odberate</w:t>
      </w:r>
      <w:r w:rsidR="00C90DD1" w:rsidRPr="00DF233A">
        <w:rPr>
          <w:rFonts w:ascii="Arial" w:eastAsia="Times New Roman" w:hAnsi="Arial" w:cs="Arial"/>
          <w:color w:val="000000" w:themeColor="text1"/>
          <w:sz w:val="24"/>
          <w:szCs w:val="24"/>
          <w:lang w:val="sk-SK" w:eastAsia="cs-CZ"/>
        </w:rPr>
        <w:t>ľom</w:t>
      </w:r>
      <w:r w:rsidRPr="00DF233A">
        <w:rPr>
          <w:rFonts w:ascii="Arial" w:eastAsia="Times New Roman" w:hAnsi="Arial" w:cs="Arial"/>
          <w:color w:val="000000" w:themeColor="text1"/>
          <w:sz w:val="24"/>
          <w:szCs w:val="24"/>
          <w:lang w:val="sk-SK" w:eastAsia="cs-CZ"/>
        </w:rPr>
        <w:t xml:space="preserve"> elektriny v domácnosti okrem domácností, ktorých členovia sú v </w:t>
      </w:r>
      <w:r w:rsidR="00775CAA" w:rsidRPr="00DF233A">
        <w:rPr>
          <w:rFonts w:ascii="Arial" w:eastAsia="Times New Roman" w:hAnsi="Arial" w:cs="Arial"/>
          <w:color w:val="000000" w:themeColor="text1"/>
          <w:sz w:val="24"/>
          <w:szCs w:val="24"/>
          <w:lang w:val="sk-SK" w:eastAsia="cs-CZ"/>
        </w:rPr>
        <w:t xml:space="preserve">pracovnoprávnom </w:t>
      </w:r>
      <w:r w:rsidRPr="00DF233A">
        <w:rPr>
          <w:rFonts w:ascii="Arial" w:eastAsia="Times New Roman" w:hAnsi="Arial" w:cs="Arial"/>
          <w:color w:val="000000" w:themeColor="text1"/>
          <w:sz w:val="24"/>
          <w:szCs w:val="24"/>
          <w:lang w:val="sk-SK" w:eastAsia="cs-CZ"/>
        </w:rPr>
        <w:t>alebo inom o</w:t>
      </w:r>
      <w:r w:rsidR="00C90DD1" w:rsidRPr="00DF233A">
        <w:rPr>
          <w:rFonts w:ascii="Arial" w:eastAsia="Times New Roman" w:hAnsi="Arial" w:cs="Arial"/>
          <w:color w:val="000000" w:themeColor="text1"/>
          <w:sz w:val="24"/>
          <w:szCs w:val="24"/>
          <w:lang w:val="sk-SK" w:eastAsia="cs-CZ"/>
        </w:rPr>
        <w:t>b</w:t>
      </w:r>
      <w:r w:rsidRPr="00DF233A">
        <w:rPr>
          <w:rFonts w:ascii="Arial" w:eastAsia="Times New Roman" w:hAnsi="Arial" w:cs="Arial"/>
          <w:color w:val="000000" w:themeColor="text1"/>
          <w:sz w:val="24"/>
          <w:szCs w:val="24"/>
          <w:lang w:val="sk-SK" w:eastAsia="cs-CZ"/>
        </w:rPr>
        <w:t>dobnom vzťahu k vlastníkovi alebo prevádzkovateľovi miestnej distribučnej sústavy, a</w:t>
      </w:r>
    </w:p>
    <w:p w14:paraId="509EF79D" w14:textId="1D82DD0C" w:rsidR="00BC137B" w:rsidRPr="00DF233A" w:rsidRDefault="00BC137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prevádzkové alebo výrobné </w:t>
      </w:r>
      <w:r w:rsidR="002F6103" w:rsidRPr="00DF233A">
        <w:rPr>
          <w:rFonts w:ascii="Arial" w:eastAsia="Times New Roman" w:hAnsi="Arial" w:cs="Arial"/>
          <w:color w:val="000000" w:themeColor="text1"/>
          <w:sz w:val="24"/>
          <w:szCs w:val="24"/>
          <w:lang w:val="sk-SK" w:eastAsia="cs-CZ"/>
        </w:rPr>
        <w:t>činnosti</w:t>
      </w:r>
      <w:r w:rsidRPr="00DF233A">
        <w:rPr>
          <w:rFonts w:ascii="Arial" w:eastAsia="Times New Roman" w:hAnsi="Arial" w:cs="Arial"/>
          <w:color w:val="000000" w:themeColor="text1"/>
          <w:sz w:val="24"/>
          <w:szCs w:val="24"/>
          <w:lang w:val="sk-SK" w:eastAsia="cs-CZ"/>
        </w:rPr>
        <w:t xml:space="preserve"> užívateľov miestnej distribučnej sústavy </w:t>
      </w:r>
      <w:r w:rsidR="0016766F" w:rsidRPr="00DF233A">
        <w:rPr>
          <w:rFonts w:ascii="Arial" w:eastAsia="Times New Roman" w:hAnsi="Arial" w:cs="Arial"/>
          <w:color w:val="000000" w:themeColor="text1"/>
          <w:sz w:val="24"/>
          <w:szCs w:val="24"/>
          <w:lang w:val="sk-SK" w:eastAsia="cs-CZ"/>
        </w:rPr>
        <w:t xml:space="preserve">sú </w:t>
      </w:r>
      <w:r w:rsidRPr="00DF233A">
        <w:rPr>
          <w:rFonts w:ascii="Arial" w:eastAsia="Times New Roman" w:hAnsi="Arial" w:cs="Arial"/>
          <w:color w:val="000000" w:themeColor="text1"/>
          <w:sz w:val="24"/>
          <w:szCs w:val="24"/>
          <w:lang w:val="sk-SK" w:eastAsia="cs-CZ"/>
        </w:rPr>
        <w:t>prepojené alebo miestna distribučná sústava distribuuje elektrinu primárne vlastníkovi alebo prevádzkovateľovi miestnej distribučnej sústavy alebo prepojeným podnikom.</w:t>
      </w:r>
    </w:p>
    <w:p w14:paraId="7D8E1354" w14:textId="3CEB3B6B"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Úrad </w:t>
      </w:r>
      <w:r w:rsidR="00AB11C1" w:rsidRPr="00DF233A">
        <w:rPr>
          <w:rFonts w:ascii="Arial" w:eastAsia="Times New Roman" w:hAnsi="Arial" w:cs="Arial"/>
          <w:color w:val="000000" w:themeColor="text1"/>
          <w:sz w:val="24"/>
          <w:szCs w:val="24"/>
          <w:lang w:val="sk-SK" w:eastAsia="cs-CZ"/>
        </w:rPr>
        <w:t xml:space="preserve">súhlas udelený podľa </w:t>
      </w:r>
      <w:r w:rsidRPr="00DF233A">
        <w:rPr>
          <w:rFonts w:ascii="Arial" w:eastAsia="Times New Roman" w:hAnsi="Arial" w:cs="Arial"/>
          <w:color w:val="000000" w:themeColor="text1"/>
          <w:sz w:val="24"/>
          <w:szCs w:val="24"/>
          <w:lang w:val="sk-SK" w:eastAsia="cs-CZ"/>
        </w:rPr>
        <w:t xml:space="preserve">odseku </w:t>
      </w:r>
      <w:r w:rsidR="00AB11C1" w:rsidRPr="00DF233A">
        <w:rPr>
          <w:rFonts w:ascii="Arial" w:eastAsia="Times New Roman" w:hAnsi="Arial" w:cs="Arial"/>
          <w:color w:val="000000" w:themeColor="text1"/>
          <w:sz w:val="24"/>
          <w:szCs w:val="24"/>
          <w:lang w:val="sk-SK" w:eastAsia="cs-CZ"/>
        </w:rPr>
        <w:t>6 zruší</w:t>
      </w:r>
      <w:r w:rsidRPr="00DF233A">
        <w:rPr>
          <w:rFonts w:ascii="Arial" w:eastAsia="Times New Roman" w:hAnsi="Arial" w:cs="Arial"/>
          <w:color w:val="000000" w:themeColor="text1"/>
          <w:sz w:val="24"/>
          <w:szCs w:val="24"/>
          <w:lang w:val="sk-SK" w:eastAsia="cs-CZ"/>
        </w:rPr>
        <w:t xml:space="preserve">, ak </w:t>
      </w:r>
      <w:r w:rsidR="00680382" w:rsidRPr="00DF233A">
        <w:rPr>
          <w:rFonts w:ascii="Arial" w:eastAsia="Times New Roman" w:hAnsi="Arial" w:cs="Arial"/>
          <w:color w:val="000000" w:themeColor="text1"/>
          <w:sz w:val="24"/>
          <w:szCs w:val="24"/>
          <w:lang w:val="sk-SK" w:eastAsia="cs-CZ"/>
        </w:rPr>
        <w:t xml:space="preserve">zistí, že </w:t>
      </w:r>
      <w:r w:rsidRPr="00DF233A">
        <w:rPr>
          <w:rFonts w:ascii="Arial" w:eastAsia="Times New Roman" w:hAnsi="Arial" w:cs="Arial"/>
          <w:color w:val="000000" w:themeColor="text1"/>
          <w:sz w:val="24"/>
          <w:szCs w:val="24"/>
          <w:lang w:val="sk-SK" w:eastAsia="cs-CZ"/>
        </w:rPr>
        <w:t xml:space="preserve">prevádzkovateľ miestnej distribučnej sústavy </w:t>
      </w:r>
      <w:r w:rsidR="0088562B" w:rsidRPr="00DF233A">
        <w:rPr>
          <w:rFonts w:ascii="Arial" w:eastAsia="Times New Roman" w:hAnsi="Arial" w:cs="Arial"/>
          <w:color w:val="000000" w:themeColor="text1"/>
          <w:sz w:val="24"/>
          <w:szCs w:val="24"/>
          <w:lang w:val="sk-SK" w:eastAsia="cs-CZ"/>
        </w:rPr>
        <w:t>nespĺňa</w:t>
      </w:r>
      <w:r w:rsidR="001615AB" w:rsidRPr="00DF233A">
        <w:rPr>
          <w:rFonts w:ascii="Arial" w:eastAsia="Times New Roman" w:hAnsi="Arial" w:cs="Arial"/>
          <w:color w:val="000000" w:themeColor="text1"/>
          <w:sz w:val="24"/>
          <w:szCs w:val="24"/>
          <w:lang w:val="sk-SK" w:eastAsia="cs-CZ"/>
        </w:rPr>
        <w:t xml:space="preserve"> </w:t>
      </w:r>
      <w:r w:rsidR="00606677" w:rsidRPr="00DF233A">
        <w:rPr>
          <w:rFonts w:ascii="Arial" w:eastAsia="Times New Roman" w:hAnsi="Arial" w:cs="Arial"/>
          <w:color w:val="000000" w:themeColor="text1"/>
          <w:sz w:val="24"/>
          <w:szCs w:val="24"/>
          <w:lang w:val="sk-SK" w:eastAsia="cs-CZ"/>
        </w:rPr>
        <w:t>podmienky</w:t>
      </w:r>
      <w:r w:rsidR="001615AB" w:rsidRPr="00DF233A">
        <w:rPr>
          <w:rFonts w:ascii="Arial" w:eastAsia="Times New Roman" w:hAnsi="Arial" w:cs="Arial"/>
          <w:color w:val="000000" w:themeColor="text1"/>
          <w:sz w:val="24"/>
          <w:szCs w:val="24"/>
          <w:lang w:val="sk-SK" w:eastAsia="cs-CZ"/>
        </w:rPr>
        <w:t xml:space="preserve"> </w:t>
      </w:r>
      <w:r w:rsidR="0088562B" w:rsidRPr="00DF233A">
        <w:rPr>
          <w:rFonts w:ascii="Arial" w:eastAsia="Times New Roman" w:hAnsi="Arial" w:cs="Arial"/>
          <w:color w:val="000000" w:themeColor="text1"/>
          <w:sz w:val="24"/>
          <w:szCs w:val="24"/>
          <w:lang w:val="sk-SK" w:eastAsia="cs-CZ"/>
        </w:rPr>
        <w:t xml:space="preserve">na </w:t>
      </w:r>
      <w:r w:rsidR="001615AB" w:rsidRPr="00DF233A">
        <w:rPr>
          <w:rFonts w:ascii="Arial" w:eastAsia="Times New Roman" w:hAnsi="Arial" w:cs="Arial"/>
          <w:color w:val="000000" w:themeColor="text1"/>
          <w:sz w:val="24"/>
          <w:szCs w:val="24"/>
          <w:lang w:val="sk-SK" w:eastAsia="cs-CZ"/>
        </w:rPr>
        <w:t>udelenie súhlasu</w:t>
      </w:r>
      <w:r w:rsidRPr="00DF233A">
        <w:rPr>
          <w:rFonts w:ascii="Arial" w:eastAsia="Times New Roman" w:hAnsi="Arial" w:cs="Arial"/>
          <w:color w:val="000000" w:themeColor="text1"/>
          <w:sz w:val="24"/>
          <w:szCs w:val="24"/>
          <w:lang w:val="sk-SK" w:eastAsia="cs-CZ"/>
        </w:rPr>
        <w:t xml:space="preserve"> podľa odseku 6.</w:t>
      </w:r>
    </w:p>
    <w:p w14:paraId="4E8880CA" w14:textId="6A6D16A3" w:rsidR="00BC137B" w:rsidRPr="00DF233A" w:rsidRDefault="00BC137B"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32b</w:t>
      </w:r>
    </w:p>
    <w:p w14:paraId="65C1A836" w14:textId="77777777" w:rsidR="00BC137B" w:rsidRPr="00DF233A" w:rsidRDefault="00BC137B"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Výberové konanie na zariadenie na uskladňovanie elektriny</w:t>
      </w:r>
    </w:p>
    <w:p w14:paraId="515F0FDC" w14:textId="275347E5"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Ak prevádzkovateľ prenosovej sústavy alebo prevádzkovateľ distribučnej sústavy potrebuje na účely plnenia povinnosti podľa § 28 ods. 2 písm. a) alebo § 31 ods. 2 písm. a) využívať zariadenie na uskladňovanie elektriny a t</w:t>
      </w:r>
      <w:r w:rsidR="00F2728F" w:rsidRPr="00DF233A">
        <w:rPr>
          <w:rFonts w:ascii="Arial" w:eastAsia="Times New Roman" w:hAnsi="Arial" w:cs="Arial"/>
          <w:color w:val="000000" w:themeColor="text1"/>
          <w:sz w:val="24"/>
          <w:szCs w:val="24"/>
          <w:lang w:val="sk-SK" w:eastAsia="cs-CZ"/>
        </w:rPr>
        <w:t>ú</w:t>
      </w:r>
      <w:r w:rsidRPr="00DF233A">
        <w:rPr>
          <w:rFonts w:ascii="Arial" w:eastAsia="Times New Roman" w:hAnsi="Arial" w:cs="Arial"/>
          <w:color w:val="000000" w:themeColor="text1"/>
          <w:sz w:val="24"/>
          <w:szCs w:val="24"/>
          <w:lang w:val="sk-SK" w:eastAsia="cs-CZ"/>
        </w:rPr>
        <w:t xml:space="preserve">to potrebu </w:t>
      </w:r>
      <w:r w:rsidR="0088562B" w:rsidRPr="00DF233A">
        <w:rPr>
          <w:rFonts w:ascii="Arial" w:eastAsia="Times New Roman" w:hAnsi="Arial" w:cs="Arial"/>
          <w:color w:val="000000" w:themeColor="text1"/>
          <w:sz w:val="24"/>
          <w:szCs w:val="24"/>
          <w:lang w:val="sk-SK" w:eastAsia="cs-CZ"/>
        </w:rPr>
        <w:t xml:space="preserve">nie je </w:t>
      </w:r>
      <w:r w:rsidRPr="00DF233A">
        <w:rPr>
          <w:rFonts w:ascii="Arial" w:eastAsia="Times New Roman" w:hAnsi="Arial" w:cs="Arial"/>
          <w:color w:val="000000" w:themeColor="text1"/>
          <w:sz w:val="24"/>
          <w:szCs w:val="24"/>
          <w:lang w:val="sk-SK" w:eastAsia="cs-CZ"/>
        </w:rPr>
        <w:t>možné uspokojiť nákupom nefrekvenčných podporných služieb</w:t>
      </w:r>
      <w:r w:rsidR="00810B4B" w:rsidRPr="00DF233A">
        <w:rPr>
          <w:rFonts w:ascii="Arial" w:eastAsia="Times New Roman" w:hAnsi="Arial" w:cs="Arial"/>
          <w:color w:val="000000" w:themeColor="text1"/>
          <w:sz w:val="24"/>
          <w:szCs w:val="24"/>
          <w:lang w:val="sk-SK" w:eastAsia="cs-CZ"/>
        </w:rPr>
        <w:t xml:space="preserve"> alebo flexibility</w:t>
      </w:r>
      <w:r w:rsidRPr="00DF233A">
        <w:rPr>
          <w:rFonts w:ascii="Arial" w:eastAsia="Times New Roman" w:hAnsi="Arial" w:cs="Arial"/>
          <w:color w:val="000000" w:themeColor="text1"/>
          <w:sz w:val="24"/>
          <w:szCs w:val="24"/>
          <w:lang w:val="sk-SK" w:eastAsia="cs-CZ"/>
        </w:rPr>
        <w:t>, je povinný požiadať úrad o udelenie súhlasu s vyhlásením výberového konania na poskytovanie služieb zariadenia na uskladňovanie elektriny. Súčasťou žiadosti o udelenie súhlasu je návrh podmienok výberového konania.</w:t>
      </w:r>
    </w:p>
    <w:p w14:paraId="45244B38" w14:textId="6398F997" w:rsidR="00CA7264" w:rsidRPr="00DF233A" w:rsidRDefault="00CA726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sidDel="00CA7264">
        <w:rPr>
          <w:rFonts w:ascii="Arial" w:eastAsia="Times New Roman" w:hAnsi="Arial" w:cs="Arial"/>
          <w:color w:val="000000" w:themeColor="text1"/>
          <w:sz w:val="24"/>
          <w:szCs w:val="24"/>
          <w:lang w:val="sk-SK" w:eastAsia="cs-CZ"/>
        </w:rPr>
        <w:t xml:space="preserve"> </w:t>
      </w:r>
      <w:r w:rsidR="00BC137B"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2</w:t>
      </w:r>
      <w:r w:rsidR="00BC137B" w:rsidRPr="00DF233A">
        <w:rPr>
          <w:rFonts w:ascii="Arial" w:eastAsia="Times New Roman" w:hAnsi="Arial" w:cs="Arial"/>
          <w:color w:val="000000" w:themeColor="text1"/>
          <w:sz w:val="24"/>
          <w:szCs w:val="24"/>
          <w:lang w:val="sk-SK" w:eastAsia="cs-CZ"/>
        </w:rPr>
        <w:t xml:space="preserve">) Úrad súhlas podľa odseku 1 udelí, ak prevádzkovateľ prenosovej sústavy alebo prevádzkovateľ distribučnej sústavy preukáže splnenie </w:t>
      </w:r>
      <w:r w:rsidR="00606677" w:rsidRPr="00DF233A">
        <w:rPr>
          <w:rFonts w:ascii="Arial" w:eastAsia="Times New Roman" w:hAnsi="Arial" w:cs="Arial"/>
          <w:color w:val="000000" w:themeColor="text1"/>
          <w:sz w:val="24"/>
          <w:szCs w:val="24"/>
          <w:lang w:val="sk-SK" w:eastAsia="cs-CZ"/>
        </w:rPr>
        <w:t>podmienok</w:t>
      </w:r>
      <w:r w:rsidR="00BC137B" w:rsidRPr="00DF233A">
        <w:rPr>
          <w:rFonts w:ascii="Arial" w:eastAsia="Times New Roman" w:hAnsi="Arial" w:cs="Arial"/>
          <w:color w:val="000000" w:themeColor="text1"/>
          <w:sz w:val="24"/>
          <w:szCs w:val="24"/>
          <w:lang w:val="sk-SK" w:eastAsia="cs-CZ"/>
        </w:rPr>
        <w:t xml:space="preserve"> podľa </w:t>
      </w:r>
      <w:r w:rsidR="00BC137B" w:rsidRPr="00DF233A">
        <w:rPr>
          <w:rFonts w:ascii="Arial" w:eastAsia="Times New Roman" w:hAnsi="Arial" w:cs="Arial"/>
          <w:color w:val="000000" w:themeColor="text1"/>
          <w:sz w:val="24"/>
          <w:szCs w:val="24"/>
          <w:lang w:val="sk-SK" w:eastAsia="cs-CZ"/>
        </w:rPr>
        <w:lastRenderedPageBreak/>
        <w:t>odseku 1 a ak navrhované podmienky výberového konania sú v súlade s </w:t>
      </w:r>
      <w:r w:rsidR="00556BB5" w:rsidRPr="00DF233A">
        <w:rPr>
          <w:rFonts w:ascii="Arial" w:eastAsia="Times New Roman" w:hAnsi="Arial" w:cs="Arial"/>
          <w:color w:val="000000" w:themeColor="text1"/>
          <w:sz w:val="24"/>
          <w:szCs w:val="24"/>
          <w:lang w:val="sk-SK" w:eastAsia="cs-CZ"/>
        </w:rPr>
        <w:t>podmienkami</w:t>
      </w:r>
      <w:r w:rsidR="00BC137B" w:rsidRPr="00DF233A">
        <w:rPr>
          <w:rFonts w:ascii="Arial" w:eastAsia="Times New Roman" w:hAnsi="Arial" w:cs="Arial"/>
          <w:color w:val="000000" w:themeColor="text1"/>
          <w:sz w:val="24"/>
          <w:szCs w:val="24"/>
          <w:lang w:val="sk-SK" w:eastAsia="cs-CZ"/>
        </w:rPr>
        <w:t xml:space="preserve"> </w:t>
      </w:r>
      <w:r w:rsidR="00E55443" w:rsidRPr="00DF233A">
        <w:rPr>
          <w:rFonts w:ascii="Arial" w:eastAsia="Times New Roman" w:hAnsi="Arial" w:cs="Arial"/>
          <w:color w:val="000000" w:themeColor="text1"/>
          <w:sz w:val="24"/>
          <w:szCs w:val="24"/>
          <w:lang w:val="sk-SK" w:eastAsia="cs-CZ"/>
        </w:rPr>
        <w:t>u</w:t>
      </w:r>
      <w:r w:rsidR="00BC137B" w:rsidRPr="00DF233A">
        <w:rPr>
          <w:rFonts w:ascii="Arial" w:eastAsia="Times New Roman" w:hAnsi="Arial" w:cs="Arial"/>
          <w:color w:val="000000" w:themeColor="text1"/>
          <w:sz w:val="24"/>
          <w:szCs w:val="24"/>
          <w:lang w:val="sk-SK" w:eastAsia="cs-CZ"/>
        </w:rPr>
        <w:t>stanovenými</w:t>
      </w:r>
      <w:r w:rsidR="00D54BF6" w:rsidRPr="00DF233A">
        <w:rPr>
          <w:rFonts w:ascii="Arial" w:eastAsia="Times New Roman" w:hAnsi="Arial" w:cs="Arial"/>
          <w:color w:val="000000" w:themeColor="text1"/>
          <w:sz w:val="24"/>
          <w:szCs w:val="24"/>
          <w:lang w:val="sk-SK" w:eastAsia="cs-CZ"/>
        </w:rPr>
        <w:t xml:space="preserve"> všeobecne záväzným právnym predpisom vydaným úradom podľa § 95 ods. 2 písm. j).</w:t>
      </w:r>
      <w:r w:rsidRPr="00DF233A">
        <w:rPr>
          <w:rFonts w:ascii="Arial" w:eastAsia="Times New Roman" w:hAnsi="Arial" w:cs="Arial"/>
          <w:color w:val="000000" w:themeColor="text1"/>
          <w:sz w:val="24"/>
          <w:szCs w:val="24"/>
          <w:lang w:val="sk-SK" w:eastAsia="cs-CZ"/>
        </w:rPr>
        <w:t xml:space="preserve"> Ak úrad udelí súhlas podľa odseku 1, je prevádzkovateľ prenosovej sústavy alebo prevádzkovateľ distribučnej sústavy povinný postupovať vo výberovom konaní podľa podmienok výberového konania, ktoré </w:t>
      </w:r>
      <w:r w:rsidR="0088562B" w:rsidRPr="00DF233A">
        <w:rPr>
          <w:rFonts w:ascii="Arial" w:eastAsia="Times New Roman" w:hAnsi="Arial" w:cs="Arial"/>
          <w:color w:val="000000" w:themeColor="text1"/>
          <w:sz w:val="24"/>
          <w:szCs w:val="24"/>
          <w:lang w:val="sk-SK" w:eastAsia="cs-CZ"/>
        </w:rPr>
        <w:t xml:space="preserve">sú </w:t>
      </w:r>
      <w:r w:rsidRPr="00DF233A">
        <w:rPr>
          <w:rFonts w:ascii="Arial" w:eastAsia="Times New Roman" w:hAnsi="Arial" w:cs="Arial"/>
          <w:color w:val="000000" w:themeColor="text1"/>
          <w:sz w:val="24"/>
          <w:szCs w:val="24"/>
          <w:lang w:val="sk-SK" w:eastAsia="cs-CZ"/>
        </w:rPr>
        <w:t xml:space="preserve">súčasťou žiadosti o udelenie súhlasu. </w:t>
      </w:r>
    </w:p>
    <w:p w14:paraId="4370F759" w14:textId="1015B407" w:rsidR="00BC137B" w:rsidRPr="00DF233A" w:rsidRDefault="00BC137B"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2c  </w:t>
      </w:r>
    </w:p>
    <w:p w14:paraId="5FCDE2DA" w14:textId="0967DBBA" w:rsidR="00BC137B" w:rsidRPr="00DF233A" w:rsidRDefault="007C1A3C"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rieskum trhu</w:t>
      </w:r>
    </w:p>
    <w:p w14:paraId="7884B702" w14:textId="7EAC08F1"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Ak úrad udel</w:t>
      </w:r>
      <w:r w:rsidR="0088562B" w:rsidRPr="00DF233A">
        <w:rPr>
          <w:rFonts w:ascii="Arial" w:eastAsia="Times New Roman" w:hAnsi="Arial" w:cs="Arial"/>
          <w:color w:val="000000" w:themeColor="text1"/>
          <w:sz w:val="24"/>
          <w:szCs w:val="24"/>
          <w:lang w:val="sk-SK" w:eastAsia="cs-CZ"/>
        </w:rPr>
        <w:t>í</w:t>
      </w:r>
      <w:r w:rsidRPr="00DF233A">
        <w:rPr>
          <w:rFonts w:ascii="Arial" w:eastAsia="Times New Roman" w:hAnsi="Arial" w:cs="Arial"/>
          <w:color w:val="000000" w:themeColor="text1"/>
          <w:sz w:val="24"/>
          <w:szCs w:val="24"/>
          <w:lang w:val="sk-SK" w:eastAsia="cs-CZ"/>
        </w:rPr>
        <w:t xml:space="preserve"> aspoň jednému prevádzkovateľovi prenosovej sústavy alebo prevádzkovateľovi distribučnej sústavy súhlas </w:t>
      </w:r>
      <w:r w:rsidR="00D90582"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w:t>
      </w:r>
      <w:r w:rsidR="00D90582" w:rsidRPr="00DF233A">
        <w:rPr>
          <w:rFonts w:ascii="Arial" w:eastAsia="Times New Roman" w:hAnsi="Arial" w:cs="Arial"/>
          <w:color w:val="000000" w:themeColor="text1"/>
          <w:sz w:val="24"/>
          <w:szCs w:val="24"/>
          <w:lang w:val="sk-SK" w:eastAsia="cs-CZ"/>
        </w:rPr>
        <w:t>v</w:t>
      </w:r>
      <w:r w:rsidRPr="00DF233A">
        <w:rPr>
          <w:rFonts w:ascii="Arial" w:eastAsia="Times New Roman" w:hAnsi="Arial" w:cs="Arial"/>
          <w:color w:val="000000" w:themeColor="text1"/>
          <w:sz w:val="24"/>
          <w:szCs w:val="24"/>
          <w:lang w:val="sk-SK" w:eastAsia="cs-CZ"/>
        </w:rPr>
        <w:t>lastníctv</w:t>
      </w:r>
      <w:r w:rsidR="00643985"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vyvíjan</w:t>
      </w:r>
      <w:r w:rsidR="00D90582" w:rsidRPr="00DF233A">
        <w:rPr>
          <w:rFonts w:ascii="Arial" w:eastAsia="Times New Roman" w:hAnsi="Arial" w:cs="Arial"/>
          <w:color w:val="000000" w:themeColor="text1"/>
          <w:sz w:val="24"/>
          <w:szCs w:val="24"/>
          <w:lang w:val="sk-SK" w:eastAsia="cs-CZ"/>
        </w:rPr>
        <w:t>ie</w:t>
      </w:r>
      <w:r w:rsidRPr="00DF233A">
        <w:rPr>
          <w:rFonts w:ascii="Arial" w:eastAsia="Times New Roman" w:hAnsi="Arial" w:cs="Arial"/>
          <w:color w:val="000000" w:themeColor="text1"/>
          <w:sz w:val="24"/>
          <w:szCs w:val="24"/>
          <w:lang w:val="sk-SK" w:eastAsia="cs-CZ"/>
        </w:rPr>
        <w:t>, správ</w:t>
      </w:r>
      <w:r w:rsidR="00D90582"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alebo prevádzk</w:t>
      </w:r>
      <w:r w:rsidR="00D90582"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zariadenia na uskladňovanie elektriny podľa § 3</w:t>
      </w:r>
      <w:r w:rsidR="006E12F8"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a ods. 4, </w:t>
      </w:r>
      <w:r w:rsidR="0077164A" w:rsidRPr="00DF233A">
        <w:rPr>
          <w:rFonts w:ascii="Arial" w:eastAsia="Times New Roman" w:hAnsi="Arial" w:cs="Arial"/>
          <w:color w:val="000000" w:themeColor="text1"/>
          <w:sz w:val="24"/>
          <w:szCs w:val="24"/>
          <w:lang w:val="sk-SK" w:eastAsia="cs-CZ"/>
        </w:rPr>
        <w:t>vykoná</w:t>
      </w:r>
      <w:r w:rsidRPr="00DF233A">
        <w:rPr>
          <w:rFonts w:ascii="Arial" w:eastAsia="Times New Roman" w:hAnsi="Arial" w:cs="Arial"/>
          <w:color w:val="000000" w:themeColor="text1"/>
          <w:sz w:val="24"/>
          <w:szCs w:val="24"/>
          <w:lang w:val="sk-SK" w:eastAsia="cs-CZ"/>
        </w:rPr>
        <w:t xml:space="preserve"> aspoň každých päť rokov </w:t>
      </w:r>
      <w:r w:rsidR="00390A90" w:rsidRPr="00DF233A">
        <w:rPr>
          <w:rFonts w:ascii="Arial" w:eastAsia="Times New Roman" w:hAnsi="Arial" w:cs="Arial"/>
          <w:color w:val="000000" w:themeColor="text1"/>
          <w:sz w:val="24"/>
          <w:szCs w:val="24"/>
          <w:lang w:val="sk-SK" w:eastAsia="cs-CZ"/>
        </w:rPr>
        <w:t>prieskum</w:t>
      </w:r>
      <w:r w:rsidRPr="00DF233A">
        <w:rPr>
          <w:rFonts w:ascii="Arial" w:eastAsia="Times New Roman" w:hAnsi="Arial" w:cs="Arial"/>
          <w:color w:val="000000" w:themeColor="text1"/>
          <w:sz w:val="24"/>
          <w:szCs w:val="24"/>
          <w:lang w:val="sk-SK" w:eastAsia="cs-CZ"/>
        </w:rPr>
        <w:t xml:space="preserve">, ktorého predmetom je zistenie možného záujmu prevádzkovateľov zariadení na uskladňovanie elektriny o poskytnutie ich služieb prevádzkovateľovi prenosovej sústavy alebo prevádzkovateľovi distribučnej sústavy na účely plnenia povinnosti podľa § 28 ods. 2 písm. a) alebo § 31 ods. 2 písm. a). </w:t>
      </w:r>
    </w:p>
    <w:p w14:paraId="166DC48F" w14:textId="35498EDC"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Úrad </w:t>
      </w:r>
      <w:r w:rsidR="00261EB3" w:rsidRPr="00DF233A">
        <w:rPr>
          <w:rFonts w:ascii="Arial" w:eastAsia="Times New Roman" w:hAnsi="Arial" w:cs="Arial"/>
          <w:color w:val="000000" w:themeColor="text1"/>
          <w:sz w:val="24"/>
          <w:szCs w:val="24"/>
          <w:lang w:val="sk-SK" w:eastAsia="cs-CZ"/>
        </w:rPr>
        <w:t>vykoná</w:t>
      </w:r>
      <w:r w:rsidRPr="00DF233A">
        <w:rPr>
          <w:rFonts w:ascii="Arial" w:eastAsia="Times New Roman" w:hAnsi="Arial" w:cs="Arial"/>
          <w:color w:val="000000" w:themeColor="text1"/>
          <w:sz w:val="24"/>
          <w:szCs w:val="24"/>
          <w:lang w:val="sk-SK" w:eastAsia="cs-CZ"/>
        </w:rPr>
        <w:t xml:space="preserve"> verejnú konzultáciu k </w:t>
      </w:r>
      <w:r w:rsidR="00261EB3" w:rsidRPr="00DF233A">
        <w:rPr>
          <w:rFonts w:ascii="Arial" w:eastAsia="Times New Roman" w:hAnsi="Arial" w:cs="Arial"/>
          <w:color w:val="000000" w:themeColor="text1"/>
          <w:sz w:val="24"/>
          <w:szCs w:val="24"/>
          <w:lang w:val="sk-SK" w:eastAsia="cs-CZ"/>
        </w:rPr>
        <w:t>výsledk</w:t>
      </w:r>
      <w:r w:rsidR="003B2C37"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w:t>
      </w:r>
      <w:r w:rsidR="008C5BD3" w:rsidRPr="00DF233A">
        <w:rPr>
          <w:rFonts w:ascii="Arial" w:eastAsia="Times New Roman" w:hAnsi="Arial" w:cs="Arial"/>
          <w:color w:val="000000" w:themeColor="text1"/>
          <w:sz w:val="24"/>
          <w:szCs w:val="24"/>
          <w:lang w:val="sk-SK" w:eastAsia="cs-CZ"/>
        </w:rPr>
        <w:t>prieskumu</w:t>
      </w:r>
      <w:r w:rsidRPr="00DF233A">
        <w:rPr>
          <w:rFonts w:ascii="Arial" w:eastAsia="Times New Roman" w:hAnsi="Arial" w:cs="Arial"/>
          <w:color w:val="000000" w:themeColor="text1"/>
          <w:sz w:val="24"/>
          <w:szCs w:val="24"/>
          <w:lang w:val="sk-SK" w:eastAsia="cs-CZ"/>
        </w:rPr>
        <w:t xml:space="preserve"> vykonaného podľa odseku 1. Úrad zverejní na svojom webovom sídle </w:t>
      </w:r>
      <w:r w:rsidR="00261EB3" w:rsidRPr="00DF233A">
        <w:rPr>
          <w:rFonts w:ascii="Arial" w:eastAsia="Times New Roman" w:hAnsi="Arial" w:cs="Arial"/>
          <w:color w:val="000000" w:themeColor="text1"/>
          <w:sz w:val="24"/>
          <w:szCs w:val="24"/>
          <w:lang w:val="sk-SK" w:eastAsia="cs-CZ"/>
        </w:rPr>
        <w:t>výsled</w:t>
      </w:r>
      <w:r w:rsidR="003B2C37" w:rsidRPr="00DF233A">
        <w:rPr>
          <w:rFonts w:ascii="Arial" w:eastAsia="Times New Roman" w:hAnsi="Arial" w:cs="Arial"/>
          <w:color w:val="000000" w:themeColor="text1"/>
          <w:sz w:val="24"/>
          <w:szCs w:val="24"/>
          <w:lang w:val="sk-SK" w:eastAsia="cs-CZ"/>
        </w:rPr>
        <w:t>ok</w:t>
      </w:r>
      <w:r w:rsidRPr="00DF233A">
        <w:rPr>
          <w:rFonts w:ascii="Arial" w:eastAsia="Times New Roman" w:hAnsi="Arial" w:cs="Arial"/>
          <w:color w:val="000000" w:themeColor="text1"/>
          <w:sz w:val="24"/>
          <w:szCs w:val="24"/>
          <w:lang w:val="sk-SK" w:eastAsia="cs-CZ"/>
        </w:rPr>
        <w:t> </w:t>
      </w:r>
      <w:r w:rsidR="008C6D24" w:rsidRPr="00DF233A">
        <w:rPr>
          <w:rFonts w:ascii="Arial" w:eastAsia="Times New Roman" w:hAnsi="Arial" w:cs="Arial"/>
          <w:color w:val="000000" w:themeColor="text1"/>
          <w:sz w:val="24"/>
          <w:szCs w:val="24"/>
          <w:lang w:val="sk-SK" w:eastAsia="cs-CZ"/>
        </w:rPr>
        <w:t>prie</w:t>
      </w:r>
      <w:r w:rsidR="00F930DD" w:rsidRPr="00DF233A">
        <w:rPr>
          <w:rFonts w:ascii="Arial" w:eastAsia="Times New Roman" w:hAnsi="Arial" w:cs="Arial"/>
          <w:color w:val="000000" w:themeColor="text1"/>
          <w:sz w:val="24"/>
          <w:szCs w:val="24"/>
          <w:lang w:val="sk-SK" w:eastAsia="cs-CZ"/>
        </w:rPr>
        <w:t>skumu</w:t>
      </w:r>
      <w:r w:rsidRPr="00DF233A">
        <w:rPr>
          <w:rFonts w:ascii="Arial" w:eastAsia="Times New Roman" w:hAnsi="Arial" w:cs="Arial"/>
          <w:color w:val="000000" w:themeColor="text1"/>
          <w:sz w:val="24"/>
          <w:szCs w:val="24"/>
          <w:lang w:val="sk-SK" w:eastAsia="cs-CZ"/>
        </w:rPr>
        <w:t xml:space="preserve"> a umožní regulovaným subjektom, užívateľom sústavy a prevádzkovateľom zariadení na uskladňovanie elektriny uplatniť k  </w:t>
      </w:r>
      <w:r w:rsidR="0019508F" w:rsidRPr="00DF233A">
        <w:rPr>
          <w:rFonts w:ascii="Arial" w:eastAsia="Times New Roman" w:hAnsi="Arial" w:cs="Arial"/>
          <w:color w:val="000000" w:themeColor="text1"/>
          <w:sz w:val="24"/>
          <w:szCs w:val="24"/>
          <w:lang w:val="sk-SK" w:eastAsia="cs-CZ"/>
        </w:rPr>
        <w:t>výsledk</w:t>
      </w:r>
      <w:r w:rsidR="003B2C37" w:rsidRPr="00DF233A">
        <w:rPr>
          <w:rFonts w:ascii="Arial" w:eastAsia="Times New Roman" w:hAnsi="Arial" w:cs="Arial"/>
          <w:color w:val="000000" w:themeColor="text1"/>
          <w:sz w:val="24"/>
          <w:szCs w:val="24"/>
          <w:lang w:val="sk-SK" w:eastAsia="cs-CZ"/>
        </w:rPr>
        <w:t>u</w:t>
      </w:r>
      <w:r w:rsidR="00775CAA" w:rsidRPr="00DF233A">
        <w:rPr>
          <w:rFonts w:ascii="Arial" w:eastAsia="Times New Roman" w:hAnsi="Arial" w:cs="Arial"/>
          <w:color w:val="000000" w:themeColor="text1"/>
          <w:sz w:val="24"/>
          <w:szCs w:val="24"/>
          <w:lang w:val="sk-SK" w:eastAsia="cs-CZ"/>
        </w:rPr>
        <w:t xml:space="preserve"> prieskumu</w:t>
      </w:r>
      <w:r w:rsidRPr="00DF233A">
        <w:rPr>
          <w:rFonts w:ascii="Arial" w:eastAsia="Times New Roman" w:hAnsi="Arial" w:cs="Arial"/>
          <w:color w:val="000000" w:themeColor="text1"/>
          <w:sz w:val="24"/>
          <w:szCs w:val="24"/>
          <w:lang w:val="sk-SK" w:eastAsia="cs-CZ"/>
        </w:rPr>
        <w:t xml:space="preserve"> pripomienky v lehote aspoň 15 dní odo dňa zverejnenia. Uplatnené pripomienky úrad </w:t>
      </w:r>
      <w:r w:rsidR="00C636E4" w:rsidRPr="00DF233A">
        <w:rPr>
          <w:rFonts w:ascii="Arial" w:eastAsia="Times New Roman" w:hAnsi="Arial" w:cs="Arial"/>
          <w:color w:val="000000" w:themeColor="text1"/>
          <w:sz w:val="24"/>
          <w:szCs w:val="24"/>
          <w:lang w:val="sk-SK" w:eastAsia="cs-CZ"/>
        </w:rPr>
        <w:t>vyhodnotí</w:t>
      </w:r>
      <w:r w:rsidRPr="00DF233A">
        <w:rPr>
          <w:rFonts w:ascii="Arial" w:eastAsia="Times New Roman" w:hAnsi="Arial" w:cs="Arial"/>
          <w:color w:val="000000" w:themeColor="text1"/>
          <w:sz w:val="24"/>
          <w:szCs w:val="24"/>
          <w:lang w:val="sk-SK" w:eastAsia="cs-CZ"/>
        </w:rPr>
        <w:t xml:space="preserve"> a spôsob </w:t>
      </w:r>
      <w:r w:rsidR="00C636E4" w:rsidRPr="00DF233A">
        <w:rPr>
          <w:rFonts w:ascii="Arial" w:eastAsia="Times New Roman" w:hAnsi="Arial" w:cs="Arial"/>
          <w:color w:val="000000" w:themeColor="text1"/>
          <w:sz w:val="24"/>
          <w:szCs w:val="24"/>
          <w:lang w:val="sk-SK" w:eastAsia="cs-CZ"/>
        </w:rPr>
        <w:t>vyhodnotenia</w:t>
      </w:r>
      <w:r w:rsidRPr="00DF233A">
        <w:rPr>
          <w:rFonts w:ascii="Arial" w:eastAsia="Times New Roman" w:hAnsi="Arial" w:cs="Arial"/>
          <w:color w:val="000000" w:themeColor="text1"/>
          <w:sz w:val="24"/>
          <w:szCs w:val="24"/>
          <w:lang w:val="sk-SK" w:eastAsia="cs-CZ"/>
        </w:rPr>
        <w:t xml:space="preserve"> pripomienok zverejní spoločne s výsledkom verejnej konzultácie na svojom webovom sídle.</w:t>
      </w:r>
    </w:p>
    <w:p w14:paraId="0C1A6D1B" w14:textId="5575F877"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Ak je výsledkom verejnej konzultácie zistenie záujmu prevádzkovateľov zariadení na uskladňovanie elektriny o poskytnutie ich služieb prevádzkovateľovi prenosovej sústavy alebo prevádzkovateľovi distribučnej sústavy nákladovo efektívnym spôsobom a súčasne zistenie, že neexistujú faktické</w:t>
      </w:r>
      <w:r w:rsidR="0088562B" w:rsidRPr="00DF233A">
        <w:rPr>
          <w:rFonts w:ascii="Arial" w:eastAsia="Times New Roman" w:hAnsi="Arial" w:cs="Arial"/>
          <w:color w:val="000000" w:themeColor="text1"/>
          <w:sz w:val="24"/>
          <w:szCs w:val="24"/>
          <w:lang w:val="sk-SK" w:eastAsia="cs-CZ"/>
        </w:rPr>
        <w:t xml:space="preserve"> prekážky</w:t>
      </w:r>
      <w:r w:rsidRPr="00DF233A">
        <w:rPr>
          <w:rFonts w:ascii="Arial" w:eastAsia="Times New Roman" w:hAnsi="Arial" w:cs="Arial"/>
          <w:color w:val="000000" w:themeColor="text1"/>
          <w:sz w:val="24"/>
          <w:szCs w:val="24"/>
          <w:lang w:val="sk-SK" w:eastAsia="cs-CZ"/>
        </w:rPr>
        <w:t xml:space="preserve"> alebo právne prekážky pre poskytnutie ich služieb prevádzkovateľovi prenosovej sústavy alebo prevádzkovateľovi distribučnej sústavy, je prevádzkovateľ prenosovej sústavy alebo prevádzkovateľ distribučnej sústavy, ktorému </w:t>
      </w:r>
      <w:r w:rsidR="0088562B"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udelený súhlas podľa § 3</w:t>
      </w:r>
      <w:r w:rsidR="006E12F8"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a ods. 4, povinný do troch mesiacov od zverejnenia výsledkov verejnej konzultácie predložiť úradu </w:t>
      </w:r>
      <w:r w:rsidR="001A4D50"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schváleni</w:t>
      </w:r>
      <w:r w:rsidR="001A4D50"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návrh podmienok výberového konania na obstaranie služieb zariadenia na uskladňovanie elektriny. Prevádzkovateľ prenosovej sústavy alebo prevádzkovateľ distribučnej sústavy je povinný vyhlásiť výberové konanie najneskôr do jedného mesiaca od schválenia podmienok výberového konania. Ak úrad podmienky výberového konania neschváli, </w:t>
      </w:r>
      <w:r w:rsidR="00B41491" w:rsidRPr="00DF233A">
        <w:rPr>
          <w:rFonts w:ascii="Arial" w:eastAsia="Times New Roman" w:hAnsi="Arial" w:cs="Arial"/>
          <w:color w:val="000000" w:themeColor="text1"/>
          <w:sz w:val="24"/>
          <w:szCs w:val="24"/>
          <w:lang w:val="sk-SK" w:eastAsia="cs-CZ"/>
        </w:rPr>
        <w:t>urč</w:t>
      </w:r>
      <w:r w:rsidRPr="00DF233A">
        <w:rPr>
          <w:rFonts w:ascii="Arial" w:eastAsia="Times New Roman" w:hAnsi="Arial" w:cs="Arial"/>
          <w:color w:val="000000" w:themeColor="text1"/>
          <w:sz w:val="24"/>
          <w:szCs w:val="24"/>
          <w:lang w:val="sk-SK" w:eastAsia="cs-CZ"/>
        </w:rPr>
        <w:t>í súčasne prevádzkovateľovi prenosovej sústavy alebo prevádzkovateľovi distribučnej sústavy lehotu, v ktorej je povinný predložiť nový návrh podmienok výberového konania.</w:t>
      </w:r>
    </w:p>
    <w:p w14:paraId="6CD85F66" w14:textId="400BAB00"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Úrad môže </w:t>
      </w:r>
      <w:r w:rsidR="00B41491" w:rsidRPr="00DF233A">
        <w:rPr>
          <w:rFonts w:ascii="Arial" w:eastAsia="Times New Roman" w:hAnsi="Arial" w:cs="Arial"/>
          <w:color w:val="000000" w:themeColor="text1"/>
          <w:sz w:val="24"/>
          <w:szCs w:val="24"/>
          <w:lang w:val="sk-SK" w:eastAsia="cs-CZ"/>
        </w:rPr>
        <w:t>urč</w:t>
      </w:r>
      <w:r w:rsidRPr="00DF233A">
        <w:rPr>
          <w:rFonts w:ascii="Arial" w:eastAsia="Times New Roman" w:hAnsi="Arial" w:cs="Arial"/>
          <w:color w:val="000000" w:themeColor="text1"/>
          <w:sz w:val="24"/>
          <w:szCs w:val="24"/>
          <w:lang w:val="sk-SK" w:eastAsia="cs-CZ"/>
        </w:rPr>
        <w:t>iť podmienky výberového konania z</w:t>
      </w:r>
      <w:r w:rsidR="001A4D50" w:rsidRPr="00DF233A">
        <w:rPr>
          <w:rFonts w:ascii="Arial" w:eastAsia="Times New Roman" w:hAnsi="Arial" w:cs="Arial"/>
          <w:color w:val="000000" w:themeColor="text1"/>
          <w:sz w:val="24"/>
          <w:szCs w:val="24"/>
          <w:lang w:val="sk-SK" w:eastAsia="cs-CZ"/>
        </w:rPr>
        <w:t xml:space="preserve"> vlastného</w:t>
      </w:r>
      <w:r w:rsidRPr="00DF233A">
        <w:rPr>
          <w:rFonts w:ascii="Arial" w:eastAsia="Times New Roman" w:hAnsi="Arial" w:cs="Arial"/>
          <w:color w:val="000000" w:themeColor="text1"/>
          <w:sz w:val="24"/>
          <w:szCs w:val="24"/>
          <w:lang w:val="sk-SK" w:eastAsia="cs-CZ"/>
        </w:rPr>
        <w:t> </w:t>
      </w:r>
      <w:r w:rsidR="0063721C" w:rsidRPr="00DF233A">
        <w:rPr>
          <w:rFonts w:ascii="Arial" w:eastAsia="Times New Roman" w:hAnsi="Arial" w:cs="Arial"/>
          <w:color w:val="000000" w:themeColor="text1"/>
          <w:sz w:val="24"/>
          <w:szCs w:val="24"/>
          <w:lang w:val="sk-SK" w:eastAsia="cs-CZ"/>
        </w:rPr>
        <w:t>podnetu</w:t>
      </w:r>
      <w:r w:rsidRPr="00DF233A">
        <w:rPr>
          <w:rFonts w:ascii="Arial" w:eastAsia="Times New Roman" w:hAnsi="Arial" w:cs="Arial"/>
          <w:color w:val="000000" w:themeColor="text1"/>
          <w:sz w:val="24"/>
          <w:szCs w:val="24"/>
          <w:lang w:val="sk-SK" w:eastAsia="cs-CZ"/>
        </w:rPr>
        <w:t xml:space="preserve">, ak prevádzkovateľ prenosovej sústavy alebo prevádzkovateľ distribučnej sústavy nepredloží úradu návrh podmienok výberového konania podľa odseku </w:t>
      </w:r>
      <w:r w:rsidR="00775CAA"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alebo ak v </w:t>
      </w:r>
      <w:r w:rsidR="005D21B6" w:rsidRPr="00DF233A">
        <w:rPr>
          <w:rFonts w:ascii="Arial" w:eastAsia="Times New Roman" w:hAnsi="Arial" w:cs="Arial"/>
          <w:color w:val="000000" w:themeColor="text1"/>
          <w:sz w:val="24"/>
          <w:szCs w:val="24"/>
          <w:lang w:val="sk-SK" w:eastAsia="cs-CZ"/>
        </w:rPr>
        <w:t>určenej</w:t>
      </w:r>
      <w:r w:rsidRPr="00DF233A">
        <w:rPr>
          <w:rFonts w:ascii="Arial" w:eastAsia="Times New Roman" w:hAnsi="Arial" w:cs="Arial"/>
          <w:color w:val="000000" w:themeColor="text1"/>
          <w:sz w:val="24"/>
          <w:szCs w:val="24"/>
          <w:lang w:val="sk-SK" w:eastAsia="cs-CZ"/>
        </w:rPr>
        <w:t xml:space="preserve"> lehote neodstráni </w:t>
      </w:r>
      <w:r w:rsidR="00775CAA" w:rsidRPr="00DF233A">
        <w:rPr>
          <w:rFonts w:ascii="Arial" w:eastAsia="Times New Roman" w:hAnsi="Arial" w:cs="Arial"/>
          <w:color w:val="000000" w:themeColor="text1"/>
          <w:sz w:val="24"/>
          <w:szCs w:val="24"/>
          <w:lang w:val="sk-SK" w:eastAsia="cs-CZ"/>
        </w:rPr>
        <w:t>nedostatky</w:t>
      </w:r>
      <w:r w:rsidRPr="00DF233A">
        <w:rPr>
          <w:rFonts w:ascii="Arial" w:eastAsia="Times New Roman" w:hAnsi="Arial" w:cs="Arial"/>
          <w:color w:val="000000" w:themeColor="text1"/>
          <w:sz w:val="24"/>
          <w:szCs w:val="24"/>
          <w:lang w:val="sk-SK" w:eastAsia="cs-CZ"/>
        </w:rPr>
        <w:t xml:space="preserve">, pre ktoré úrad podmienky výberového konania neschválil.  </w:t>
      </w:r>
    </w:p>
    <w:p w14:paraId="43D0CDE8" w14:textId="51F1E7BA"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5) Ustanovenia odsekov 3 a 4 o povinnosti prevádzkovateľa prenosovej sústavy alebo prevádzkovateľa distribučnej sústavy navrhnúť podmienky výberového konania a vyhlásiť výberové konanie sa nepoužijú, ak prevádzkovateľ prenosovej sústavy alebo prevádzkovateľ distribučnej sústavy úradu preukáže, že obstaranie služieb zariadenia na uskladňovanie elektriny najneskôr po uplynutí lehoty podľa odseku 6 </w:t>
      </w:r>
      <w:r w:rsidR="0088562B" w:rsidRPr="00DF233A">
        <w:rPr>
          <w:rFonts w:ascii="Arial" w:eastAsia="Times New Roman" w:hAnsi="Arial" w:cs="Arial"/>
          <w:color w:val="000000" w:themeColor="text1"/>
          <w:sz w:val="24"/>
          <w:szCs w:val="24"/>
          <w:lang w:val="sk-SK" w:eastAsia="cs-CZ"/>
        </w:rPr>
        <w:t xml:space="preserve">nie je </w:t>
      </w:r>
      <w:r w:rsidRPr="00DF233A">
        <w:rPr>
          <w:rFonts w:ascii="Arial" w:eastAsia="Times New Roman" w:hAnsi="Arial" w:cs="Arial"/>
          <w:color w:val="000000" w:themeColor="text1"/>
          <w:sz w:val="24"/>
          <w:szCs w:val="24"/>
          <w:lang w:val="sk-SK" w:eastAsia="cs-CZ"/>
        </w:rPr>
        <w:t xml:space="preserve">nevyhnutné </w:t>
      </w:r>
      <w:r w:rsidR="0088562B" w:rsidRPr="00DF233A">
        <w:rPr>
          <w:rFonts w:ascii="Arial" w:eastAsia="Times New Roman" w:hAnsi="Arial" w:cs="Arial"/>
          <w:color w:val="000000" w:themeColor="text1"/>
          <w:sz w:val="24"/>
          <w:szCs w:val="24"/>
          <w:lang w:val="sk-SK" w:eastAsia="cs-CZ"/>
        </w:rPr>
        <w:t xml:space="preserve">na </w:t>
      </w:r>
      <w:r w:rsidRPr="00DF233A">
        <w:rPr>
          <w:rFonts w:ascii="Arial" w:eastAsia="Times New Roman" w:hAnsi="Arial" w:cs="Arial"/>
          <w:color w:val="000000" w:themeColor="text1"/>
          <w:sz w:val="24"/>
          <w:szCs w:val="24"/>
          <w:lang w:val="sk-SK" w:eastAsia="cs-CZ"/>
        </w:rPr>
        <w:t>plnenie povinností prevádzkovateľa prenosovej sústavy alebo prevádzkovateľa distribučnej sústavy podľa § 28 ods. 2 písm. a) alebo § 31 ods. 2 písm. a).</w:t>
      </w:r>
    </w:p>
    <w:p w14:paraId="3C780EE1" w14:textId="15524441" w:rsidR="00BC137B" w:rsidRPr="00DF233A" w:rsidRDefault="00BC137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Prevádzkovateľ prenosovej sústavy alebo prevádzkovateľ distribučnej sústavy je povinný ukončiť činnosť, </w:t>
      </w:r>
      <w:r w:rsidR="00924A64"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ktor</w:t>
      </w:r>
      <w:r w:rsidR="00924A64" w:rsidRPr="00DF233A">
        <w:rPr>
          <w:rFonts w:ascii="Arial" w:eastAsia="Times New Roman" w:hAnsi="Arial" w:cs="Arial"/>
          <w:color w:val="000000" w:themeColor="text1"/>
          <w:sz w:val="24"/>
          <w:szCs w:val="24"/>
          <w:lang w:val="sk-SK" w:eastAsia="cs-CZ"/>
        </w:rPr>
        <w:t>ú</w:t>
      </w:r>
      <w:r w:rsidRPr="00DF233A">
        <w:rPr>
          <w:rFonts w:ascii="Arial" w:eastAsia="Times New Roman" w:hAnsi="Arial" w:cs="Arial"/>
          <w:color w:val="000000" w:themeColor="text1"/>
          <w:sz w:val="24"/>
          <w:szCs w:val="24"/>
          <w:lang w:val="sk-SK" w:eastAsia="cs-CZ"/>
        </w:rPr>
        <w:t xml:space="preserve"> mu</w:t>
      </w:r>
      <w:r w:rsidR="0088562B" w:rsidRPr="00DF233A">
        <w:rPr>
          <w:rFonts w:ascii="Arial" w:eastAsia="Times New Roman" w:hAnsi="Arial" w:cs="Arial"/>
          <w:color w:val="000000" w:themeColor="text1"/>
          <w:sz w:val="24"/>
          <w:szCs w:val="24"/>
          <w:lang w:val="sk-SK" w:eastAsia="cs-CZ"/>
        </w:rPr>
        <w:t xml:space="preserve"> je</w:t>
      </w:r>
      <w:r w:rsidRPr="00DF233A">
        <w:rPr>
          <w:rFonts w:ascii="Arial" w:eastAsia="Times New Roman" w:hAnsi="Arial" w:cs="Arial"/>
          <w:color w:val="000000" w:themeColor="text1"/>
          <w:sz w:val="24"/>
          <w:szCs w:val="24"/>
          <w:lang w:val="sk-SK" w:eastAsia="cs-CZ"/>
        </w:rPr>
        <w:t xml:space="preserve"> udelený súhlas podľa § 3</w:t>
      </w:r>
      <w:r w:rsidR="006E12F8"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a ods. 4 do 18 mesiacov od zverejnenia výsledkov verejnej konzultácie podľa odseku 2. Úrad z</w:t>
      </w:r>
      <w:r w:rsidR="00A96330" w:rsidRPr="00DF233A">
        <w:rPr>
          <w:rFonts w:ascii="Arial" w:eastAsia="Times New Roman" w:hAnsi="Arial" w:cs="Arial"/>
          <w:color w:val="000000" w:themeColor="text1"/>
          <w:sz w:val="24"/>
          <w:szCs w:val="24"/>
          <w:lang w:val="sk-SK" w:eastAsia="cs-CZ"/>
        </w:rPr>
        <w:t>ohľadní</w:t>
      </w:r>
      <w:r w:rsidRPr="00DF233A">
        <w:rPr>
          <w:rFonts w:ascii="Arial" w:eastAsia="Times New Roman" w:hAnsi="Arial" w:cs="Arial"/>
          <w:color w:val="000000" w:themeColor="text1"/>
          <w:sz w:val="24"/>
          <w:szCs w:val="24"/>
          <w:lang w:val="sk-SK" w:eastAsia="cs-CZ"/>
        </w:rPr>
        <w:t xml:space="preserve"> zostatkovú hodnotu zariadenia na uskladňovanie elektriny </w:t>
      </w:r>
      <w:r w:rsidR="00A96330" w:rsidRPr="00DF233A">
        <w:rPr>
          <w:rFonts w:ascii="Arial" w:eastAsia="Times New Roman" w:hAnsi="Arial" w:cs="Arial"/>
          <w:color w:val="000000" w:themeColor="text1"/>
          <w:sz w:val="24"/>
          <w:szCs w:val="24"/>
          <w:lang w:val="sk-SK" w:eastAsia="cs-CZ"/>
        </w:rPr>
        <w:t>v navrhovanom spôsobe cenovej regulácie</w:t>
      </w:r>
      <w:r w:rsidRPr="00DF233A">
        <w:rPr>
          <w:rFonts w:ascii="Arial" w:eastAsia="Times New Roman" w:hAnsi="Arial" w:cs="Arial"/>
          <w:color w:val="000000" w:themeColor="text1"/>
          <w:sz w:val="24"/>
          <w:szCs w:val="24"/>
          <w:lang w:val="sk-SK" w:eastAsia="cs-CZ"/>
        </w:rPr>
        <w:t xml:space="preserve"> podľa osobitného predpisu</w:t>
      </w:r>
      <w:r w:rsidR="00B67BC6" w:rsidRPr="00DF233A">
        <w:rPr>
          <w:rFonts w:ascii="Arial" w:eastAsia="Times New Roman" w:hAnsi="Arial" w:cs="Arial"/>
          <w:color w:val="000000" w:themeColor="text1"/>
          <w:sz w:val="24"/>
          <w:szCs w:val="24"/>
          <w:lang w:val="sk-SK" w:eastAsia="cs-CZ"/>
        </w:rPr>
        <w:t>.</w:t>
      </w:r>
      <w:r w:rsidR="00EA6A9D" w:rsidRPr="00DF233A">
        <w:rPr>
          <w:rFonts w:ascii="Arial" w:eastAsia="Times New Roman" w:hAnsi="Arial" w:cs="Arial"/>
          <w:color w:val="000000" w:themeColor="text1"/>
          <w:sz w:val="24"/>
          <w:szCs w:val="24"/>
          <w:vertAlign w:val="superscript"/>
          <w:lang w:val="sk-SK" w:eastAsia="cs-CZ"/>
        </w:rPr>
        <w:t>2)</w:t>
      </w:r>
    </w:p>
    <w:p w14:paraId="5568FBAF" w14:textId="6CB2248C" w:rsidR="00A96330" w:rsidRPr="00DF233A" w:rsidRDefault="00A9633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144" w:name="c_34980"/>
      <w:bookmarkStart w:id="145" w:name="pa_33"/>
      <w:bookmarkStart w:id="146" w:name="p_33"/>
      <w:bookmarkEnd w:id="144"/>
      <w:bookmarkEnd w:id="145"/>
      <w:bookmarkEnd w:id="146"/>
      <w:r w:rsidRPr="00DF233A">
        <w:rPr>
          <w:rFonts w:ascii="Arial" w:eastAsia="Times New Roman" w:hAnsi="Arial" w:cs="Arial"/>
          <w:color w:val="000000" w:themeColor="text1"/>
          <w:sz w:val="24"/>
          <w:szCs w:val="24"/>
          <w:lang w:val="sk-SK" w:eastAsia="cs-CZ"/>
        </w:rPr>
        <w:t>(7) Účastníci trhu s elektrinou sú povinní poskytnúť úradu pri postup</w:t>
      </w:r>
      <w:r w:rsidR="00794FE8"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podľa tohto paragrafu súčinnosť.</w:t>
      </w:r>
    </w:p>
    <w:p w14:paraId="5F1EFDAF"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3  </w:t>
      </w:r>
    </w:p>
    <w:p w14:paraId="5E155F94"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47" w:name="c_34982"/>
      <w:bookmarkEnd w:id="147"/>
      <w:r w:rsidRPr="00DF233A">
        <w:rPr>
          <w:rFonts w:ascii="Arial" w:eastAsia="Times New Roman" w:hAnsi="Arial" w:cs="Arial"/>
          <w:b/>
          <w:bCs/>
          <w:color w:val="000000" w:themeColor="text1"/>
          <w:sz w:val="24"/>
          <w:szCs w:val="24"/>
          <w:lang w:val="sk-SK" w:eastAsia="cs-CZ"/>
        </w:rPr>
        <w:t>Riadenie sústavy na vymedzenom území</w:t>
      </w:r>
    </w:p>
    <w:p w14:paraId="00540CD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Sústavu na vymedzenom území riadi dispečing, ktorý je zodpovedný za bezpečnú a spoľahlivú prevádzku sústavy, za operatívne riadenie sústavy a za určovanie kapacít na využitie spojovacích vedení.</w:t>
      </w:r>
    </w:p>
    <w:p w14:paraId="0DF00BDC" w14:textId="7EC57E2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Dispečing zriaďuje prevádzkovateľ prenosovej sústavy na zabezpečenie riadenia výroby</w:t>
      </w:r>
      <w:r w:rsidR="00CB105E" w:rsidRPr="00DF233A">
        <w:rPr>
          <w:rFonts w:ascii="Arial" w:eastAsia="Times New Roman" w:hAnsi="Arial" w:cs="Arial"/>
          <w:color w:val="000000" w:themeColor="text1"/>
          <w:sz w:val="24"/>
          <w:szCs w:val="24"/>
          <w:lang w:val="sk-SK" w:eastAsia="cs-CZ"/>
        </w:rPr>
        <w:t>, uskladňovania a spotreby</w:t>
      </w:r>
      <w:r w:rsidRPr="00DF233A">
        <w:rPr>
          <w:rFonts w:ascii="Arial" w:eastAsia="Times New Roman" w:hAnsi="Arial" w:cs="Arial"/>
          <w:color w:val="000000" w:themeColor="text1"/>
          <w:sz w:val="24"/>
          <w:szCs w:val="24"/>
          <w:lang w:val="sk-SK" w:eastAsia="cs-CZ"/>
        </w:rPr>
        <w:t xml:space="preserve"> elektriny na vymedzenom území a na zabezpečenie spolupráce s dispečingmi na území členských štátov a s dispečingmi na území tretích štátov.</w:t>
      </w:r>
    </w:p>
    <w:p w14:paraId="607AB4F0" w14:textId="3CFC309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A35610" w:rsidRPr="00DF233A">
        <w:rPr>
          <w:rFonts w:ascii="Arial" w:hAnsi="Arial" w:cs="Arial"/>
          <w:color w:val="000000" w:themeColor="text1"/>
          <w:sz w:val="24"/>
          <w:szCs w:val="24"/>
          <w:lang w:val="sk-SK"/>
        </w:rPr>
        <w:t xml:space="preserve"> </w:t>
      </w:r>
      <w:r w:rsidR="00A35610" w:rsidRPr="00DF233A">
        <w:rPr>
          <w:rFonts w:ascii="Arial" w:eastAsia="Times New Roman" w:hAnsi="Arial" w:cs="Arial"/>
          <w:color w:val="000000" w:themeColor="text1"/>
          <w:sz w:val="24"/>
          <w:szCs w:val="24"/>
          <w:lang w:val="sk-SK" w:eastAsia="cs-CZ"/>
        </w:rPr>
        <w:t xml:space="preserve">Dispečing má právo obmedziť výrobu elektriny v zariadeniach na výrobu elektriny pripojených do prenosovej sústavy, ktoré vyrábajú elektrinu z obnoviteľných zdrojov alebo vysoko účinnou kombinovanou výrobou a ktorých inštalovaný výkon je nižší </w:t>
      </w:r>
      <w:r w:rsidR="00430EF4" w:rsidRPr="00DF233A">
        <w:rPr>
          <w:rFonts w:ascii="Arial" w:eastAsia="Times New Roman" w:hAnsi="Arial" w:cs="Arial"/>
          <w:color w:val="000000" w:themeColor="text1"/>
          <w:sz w:val="24"/>
          <w:szCs w:val="24"/>
          <w:lang w:val="sk-SK" w:eastAsia="cs-CZ"/>
        </w:rPr>
        <w:t>ako</w:t>
      </w:r>
      <w:r w:rsidR="00A35610" w:rsidRPr="00DF233A">
        <w:rPr>
          <w:rFonts w:ascii="Arial" w:eastAsia="Times New Roman" w:hAnsi="Arial" w:cs="Arial"/>
          <w:color w:val="000000" w:themeColor="text1"/>
          <w:sz w:val="24"/>
          <w:szCs w:val="24"/>
          <w:lang w:val="sk-SK" w:eastAsia="cs-CZ"/>
        </w:rPr>
        <w:t xml:space="preserve"> 400 kW</w:t>
      </w:r>
      <w:r w:rsidR="007D7625" w:rsidRPr="00DF233A">
        <w:rPr>
          <w:rFonts w:ascii="Arial" w:eastAsia="Times New Roman" w:hAnsi="Arial" w:cs="Arial"/>
          <w:color w:val="000000" w:themeColor="text1"/>
          <w:sz w:val="24"/>
          <w:szCs w:val="24"/>
          <w:lang w:val="sk-SK" w:eastAsia="cs-CZ"/>
        </w:rPr>
        <w:t>,</w:t>
      </w:r>
      <w:r w:rsidR="00A35610" w:rsidRPr="00DF233A">
        <w:rPr>
          <w:rFonts w:ascii="Arial" w:eastAsia="Times New Roman" w:hAnsi="Arial" w:cs="Arial"/>
          <w:color w:val="000000" w:themeColor="text1"/>
          <w:sz w:val="24"/>
          <w:szCs w:val="24"/>
          <w:lang w:val="sk-SK" w:eastAsia="cs-CZ"/>
        </w:rPr>
        <w:t xml:space="preserve"> a</w:t>
      </w:r>
      <w:r w:rsidR="00430EF4" w:rsidRPr="00DF233A">
        <w:rPr>
          <w:rFonts w:ascii="Arial" w:eastAsia="Times New Roman" w:hAnsi="Arial" w:cs="Arial"/>
          <w:color w:val="000000" w:themeColor="text1"/>
          <w:sz w:val="24"/>
          <w:szCs w:val="24"/>
          <w:lang w:val="sk-SK" w:eastAsia="cs-CZ"/>
        </w:rPr>
        <w:t> ak ide o</w:t>
      </w:r>
      <w:r w:rsidR="00A35610" w:rsidRPr="00DF233A">
        <w:rPr>
          <w:rFonts w:ascii="Arial" w:eastAsia="Times New Roman" w:hAnsi="Arial" w:cs="Arial"/>
          <w:color w:val="000000" w:themeColor="text1"/>
          <w:sz w:val="24"/>
          <w:szCs w:val="24"/>
          <w:lang w:val="sk-SK" w:eastAsia="cs-CZ"/>
        </w:rPr>
        <w:t xml:space="preserve"> zariaden</w:t>
      </w:r>
      <w:r w:rsidR="00430EF4" w:rsidRPr="00DF233A">
        <w:rPr>
          <w:rFonts w:ascii="Arial" w:eastAsia="Times New Roman" w:hAnsi="Arial" w:cs="Arial"/>
          <w:color w:val="000000" w:themeColor="text1"/>
          <w:sz w:val="24"/>
          <w:szCs w:val="24"/>
          <w:lang w:val="sk-SK" w:eastAsia="cs-CZ"/>
        </w:rPr>
        <w:t>ia</w:t>
      </w:r>
      <w:r w:rsidR="00A35610" w:rsidRPr="00DF233A">
        <w:rPr>
          <w:rFonts w:ascii="Arial" w:eastAsia="Times New Roman" w:hAnsi="Arial" w:cs="Arial"/>
          <w:color w:val="000000" w:themeColor="text1"/>
          <w:sz w:val="24"/>
          <w:szCs w:val="24"/>
          <w:lang w:val="sk-SK" w:eastAsia="cs-CZ"/>
        </w:rPr>
        <w:t xml:space="preserve"> na výrobu elektriny uveden</w:t>
      </w:r>
      <w:r w:rsidR="004D3EFE" w:rsidRPr="00DF233A">
        <w:rPr>
          <w:rFonts w:ascii="Arial" w:eastAsia="Times New Roman" w:hAnsi="Arial" w:cs="Arial"/>
          <w:color w:val="000000" w:themeColor="text1"/>
          <w:sz w:val="24"/>
          <w:szCs w:val="24"/>
          <w:lang w:val="sk-SK" w:eastAsia="cs-CZ"/>
        </w:rPr>
        <w:t>é</w:t>
      </w:r>
      <w:r w:rsidR="00A35610" w:rsidRPr="00DF233A">
        <w:rPr>
          <w:rFonts w:ascii="Arial" w:eastAsia="Times New Roman" w:hAnsi="Arial" w:cs="Arial"/>
          <w:color w:val="000000" w:themeColor="text1"/>
          <w:sz w:val="24"/>
          <w:szCs w:val="24"/>
          <w:lang w:val="sk-SK" w:eastAsia="cs-CZ"/>
        </w:rPr>
        <w:t xml:space="preserve"> do prevádzky od 1. januára 2026</w:t>
      </w:r>
      <w:r w:rsidR="00277CA8" w:rsidRPr="00DF233A">
        <w:rPr>
          <w:rFonts w:ascii="Arial" w:eastAsia="Times New Roman" w:hAnsi="Arial" w:cs="Arial"/>
          <w:color w:val="000000" w:themeColor="text1"/>
          <w:sz w:val="24"/>
          <w:szCs w:val="24"/>
          <w:lang w:val="sk-SK" w:eastAsia="cs-CZ"/>
        </w:rPr>
        <w:t>,</w:t>
      </w:r>
      <w:r w:rsidR="00A35610" w:rsidRPr="00DF233A">
        <w:rPr>
          <w:rFonts w:ascii="Arial" w:eastAsia="Times New Roman" w:hAnsi="Arial" w:cs="Arial"/>
          <w:color w:val="000000" w:themeColor="text1"/>
          <w:sz w:val="24"/>
          <w:szCs w:val="24"/>
          <w:lang w:val="sk-SK" w:eastAsia="cs-CZ"/>
        </w:rPr>
        <w:t xml:space="preserve"> nižší </w:t>
      </w:r>
      <w:r w:rsidR="00910ED8" w:rsidRPr="00DF233A">
        <w:rPr>
          <w:rFonts w:ascii="Arial" w:eastAsia="Times New Roman" w:hAnsi="Arial" w:cs="Arial"/>
          <w:color w:val="000000" w:themeColor="text1"/>
          <w:sz w:val="24"/>
          <w:szCs w:val="24"/>
          <w:lang w:val="sk-SK" w:eastAsia="cs-CZ"/>
        </w:rPr>
        <w:t>ako</w:t>
      </w:r>
      <w:r w:rsidR="00A35610" w:rsidRPr="00DF233A">
        <w:rPr>
          <w:rFonts w:ascii="Arial" w:eastAsia="Times New Roman" w:hAnsi="Arial" w:cs="Arial"/>
          <w:color w:val="000000" w:themeColor="text1"/>
          <w:sz w:val="24"/>
          <w:szCs w:val="24"/>
          <w:lang w:val="sk-SK" w:eastAsia="cs-CZ"/>
        </w:rPr>
        <w:t xml:space="preserve"> 200 kW, </w:t>
      </w:r>
      <w:r w:rsidR="004B31FC" w:rsidRPr="00DF233A">
        <w:rPr>
          <w:rFonts w:ascii="Arial" w:eastAsia="Times New Roman" w:hAnsi="Arial" w:cs="Arial"/>
          <w:color w:val="000000" w:themeColor="text1"/>
          <w:sz w:val="24"/>
          <w:szCs w:val="24"/>
          <w:lang w:val="sk-SK" w:eastAsia="cs-CZ"/>
        </w:rPr>
        <w:t xml:space="preserve">len ak </w:t>
      </w:r>
      <w:r w:rsidR="00A35610" w:rsidRPr="00DF233A">
        <w:rPr>
          <w:rFonts w:ascii="Arial" w:eastAsia="Times New Roman" w:hAnsi="Arial" w:cs="Arial"/>
          <w:color w:val="000000" w:themeColor="text1"/>
          <w:sz w:val="24"/>
          <w:szCs w:val="24"/>
          <w:lang w:val="sk-SK" w:eastAsia="cs-CZ"/>
        </w:rPr>
        <w:t>riadenie sústavy nie je možné zabezpečiť obmedzením výroby z iných zariadení na výrobu elektriny</w:t>
      </w:r>
      <w:r w:rsidR="0090545D" w:rsidRPr="00DF233A">
        <w:rPr>
          <w:rFonts w:ascii="Arial" w:eastAsia="Times New Roman" w:hAnsi="Arial" w:cs="Arial"/>
          <w:color w:val="000000" w:themeColor="text1"/>
          <w:sz w:val="24"/>
          <w:szCs w:val="24"/>
          <w:lang w:val="sk-SK" w:eastAsia="cs-CZ"/>
        </w:rPr>
        <w:t>.</w:t>
      </w:r>
    </w:p>
    <w:p w14:paraId="36A0E74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ispečing je povinný</w:t>
      </w:r>
    </w:p>
    <w:p w14:paraId="1FAE1BC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ovať dodržiavanie pravidiel operatívneho riadenia sústavy v spolupráci s prevádzkovateľmi prenosových sústav na území Európskej únie a na území tretích štátov,</w:t>
      </w:r>
    </w:p>
    <w:p w14:paraId="09AF306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rčiť transparentným a nediskriminačným spôsobom pravidlá riadenia sústavy a pravidlá využívania spojovacích vedení, pričom prihliada na povinnosti uložené vo všeobecnom hospodárskom záujme, ako aj na technické obmedzenia sústavy,</w:t>
      </w:r>
    </w:p>
    <w:p w14:paraId="46823D6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verejniť pravidlá riadenia sústavy a pravidlá prevádzkovania sústavy na webovom sídle prevádzkovateľa prenosovej sústavy,</w:t>
      </w:r>
    </w:p>
    <w:p w14:paraId="44EE4B4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hlásiť obmedzujúce opatrenia v elektroenergetike pri stave núdze podľa § 20,</w:t>
      </w:r>
    </w:p>
    <w:p w14:paraId="75FAA6E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určiť opatrenia zamerané na odstránenie stavu núdze.</w:t>
      </w:r>
    </w:p>
    <w:p w14:paraId="7D8D203C" w14:textId="394397D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5) Dispečing má právo na informácie od dodávateľa elektriny a organizátora krátkodobého trhu s elektrinou o objeme všetkých plánovaných obchodných transakcií na vymedzenom území</w:t>
      </w:r>
      <w:r w:rsidR="00C6274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w:t>
      </w:r>
      <w:r w:rsidR="005B3ED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od prevádzkovateľa distribučnej sústavy o plánovaných výmenách elektriny po cezhraničných vedeniach, ktoré nie sú súčasťou prenosovej sústavy na vymedzenom území.</w:t>
      </w:r>
    </w:p>
    <w:p w14:paraId="3F3C6EA0" w14:textId="7984DD9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Dispečing prevádzkovateľa distribučnej sústavy zriaďuje prevádzkovateľ distribučnej sústavy na zabezpečenie riadenia výroby</w:t>
      </w:r>
      <w:r w:rsidR="001F6130" w:rsidRPr="00DF233A">
        <w:rPr>
          <w:rFonts w:ascii="Arial" w:eastAsia="Times New Roman" w:hAnsi="Arial" w:cs="Arial"/>
          <w:color w:val="000000" w:themeColor="text1"/>
          <w:sz w:val="24"/>
          <w:szCs w:val="24"/>
          <w:lang w:val="sk-SK" w:eastAsia="cs-CZ"/>
        </w:rPr>
        <w:t>, uskladňovania a spotreby</w:t>
      </w:r>
      <w:r w:rsidRPr="00DF233A">
        <w:rPr>
          <w:rFonts w:ascii="Arial" w:eastAsia="Times New Roman" w:hAnsi="Arial" w:cs="Arial"/>
          <w:color w:val="000000" w:themeColor="text1"/>
          <w:sz w:val="24"/>
          <w:szCs w:val="24"/>
          <w:lang w:val="sk-SK" w:eastAsia="cs-CZ"/>
        </w:rPr>
        <w:t xml:space="preserve"> elektriny na časti vymedzeného územia, na zabezpečenie spolupráce s ostatnými dispečingmi prevádzkovateľov distribučnej sústavy na vymedzenom území a na zabezpečenie spolupráce s dispečingom na vymedzenom území.</w:t>
      </w:r>
    </w:p>
    <w:p w14:paraId="37439688" w14:textId="482D3E49" w:rsidR="000E66B8" w:rsidRPr="00DF233A" w:rsidRDefault="000E66B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w:t>
      </w:r>
      <w:r w:rsidR="005A0419" w:rsidRPr="00DF233A">
        <w:rPr>
          <w:rFonts w:ascii="Arial" w:eastAsia="Times New Roman" w:hAnsi="Arial" w:cs="Arial"/>
          <w:color w:val="000000" w:themeColor="text1"/>
          <w:sz w:val="24"/>
          <w:szCs w:val="24"/>
          <w:lang w:val="sk-SK" w:eastAsia="cs-CZ"/>
        </w:rPr>
        <w:t xml:space="preserve">Dispečing prevádzkovateľa distribučnej sústavy má právo obmedziť výrobu elektriny v zariadeniach na výrobu elektriny pripojených do distribučnej sústavy, ktoré vyrábajú elektrinu z obnoviteľných zdrojov alebo vysoko účinnou kombinovanou výrobou a ktorých inštalovaný výkon je nižší </w:t>
      </w:r>
      <w:r w:rsidR="005A0E4D" w:rsidRPr="00DF233A">
        <w:rPr>
          <w:rFonts w:ascii="Arial" w:eastAsia="Times New Roman" w:hAnsi="Arial" w:cs="Arial"/>
          <w:color w:val="000000" w:themeColor="text1"/>
          <w:sz w:val="24"/>
          <w:szCs w:val="24"/>
          <w:lang w:val="sk-SK" w:eastAsia="cs-CZ"/>
        </w:rPr>
        <w:t>ako</w:t>
      </w:r>
      <w:r w:rsidR="005A0419" w:rsidRPr="00DF233A">
        <w:rPr>
          <w:rFonts w:ascii="Arial" w:eastAsia="Times New Roman" w:hAnsi="Arial" w:cs="Arial"/>
          <w:color w:val="000000" w:themeColor="text1"/>
          <w:sz w:val="24"/>
          <w:szCs w:val="24"/>
          <w:lang w:val="sk-SK" w:eastAsia="cs-CZ"/>
        </w:rPr>
        <w:t xml:space="preserve"> 400 kW</w:t>
      </w:r>
      <w:r w:rsidR="00F03613" w:rsidRPr="00DF233A">
        <w:rPr>
          <w:rFonts w:ascii="Arial" w:eastAsia="Times New Roman" w:hAnsi="Arial" w:cs="Arial"/>
          <w:color w:val="000000" w:themeColor="text1"/>
          <w:sz w:val="24"/>
          <w:szCs w:val="24"/>
          <w:lang w:val="sk-SK" w:eastAsia="cs-CZ"/>
        </w:rPr>
        <w:t>,</w:t>
      </w:r>
      <w:r w:rsidR="005A0419" w:rsidRPr="00DF233A">
        <w:rPr>
          <w:rFonts w:ascii="Arial" w:eastAsia="Times New Roman" w:hAnsi="Arial" w:cs="Arial"/>
          <w:color w:val="000000" w:themeColor="text1"/>
          <w:sz w:val="24"/>
          <w:szCs w:val="24"/>
          <w:lang w:val="sk-SK" w:eastAsia="cs-CZ"/>
        </w:rPr>
        <w:t xml:space="preserve"> a</w:t>
      </w:r>
      <w:r w:rsidR="005A0E4D" w:rsidRPr="00DF233A">
        <w:rPr>
          <w:rFonts w:ascii="Arial" w:eastAsia="Times New Roman" w:hAnsi="Arial" w:cs="Arial"/>
          <w:color w:val="000000" w:themeColor="text1"/>
          <w:sz w:val="24"/>
          <w:szCs w:val="24"/>
          <w:lang w:val="sk-SK" w:eastAsia="cs-CZ"/>
        </w:rPr>
        <w:t xml:space="preserve"> ak ide o </w:t>
      </w:r>
      <w:r w:rsidR="005A0419" w:rsidRPr="00DF233A">
        <w:rPr>
          <w:rFonts w:ascii="Arial" w:eastAsia="Times New Roman" w:hAnsi="Arial" w:cs="Arial"/>
          <w:color w:val="000000" w:themeColor="text1"/>
          <w:sz w:val="24"/>
          <w:szCs w:val="24"/>
          <w:lang w:val="sk-SK" w:eastAsia="cs-CZ"/>
        </w:rPr>
        <w:t>zariaden</w:t>
      </w:r>
      <w:r w:rsidR="005A0E4D" w:rsidRPr="00DF233A">
        <w:rPr>
          <w:rFonts w:ascii="Arial" w:eastAsia="Times New Roman" w:hAnsi="Arial" w:cs="Arial"/>
          <w:color w:val="000000" w:themeColor="text1"/>
          <w:sz w:val="24"/>
          <w:szCs w:val="24"/>
          <w:lang w:val="sk-SK" w:eastAsia="cs-CZ"/>
        </w:rPr>
        <w:t>ia</w:t>
      </w:r>
      <w:r w:rsidR="005A0419" w:rsidRPr="00DF233A">
        <w:rPr>
          <w:rFonts w:ascii="Arial" w:eastAsia="Times New Roman" w:hAnsi="Arial" w:cs="Arial"/>
          <w:color w:val="000000" w:themeColor="text1"/>
          <w:sz w:val="24"/>
          <w:szCs w:val="24"/>
          <w:lang w:val="sk-SK" w:eastAsia="cs-CZ"/>
        </w:rPr>
        <w:t xml:space="preserve"> na výrobu elektriny uveden</w:t>
      </w:r>
      <w:r w:rsidR="005A0E4D" w:rsidRPr="00DF233A">
        <w:rPr>
          <w:rFonts w:ascii="Arial" w:eastAsia="Times New Roman" w:hAnsi="Arial" w:cs="Arial"/>
          <w:color w:val="000000" w:themeColor="text1"/>
          <w:sz w:val="24"/>
          <w:szCs w:val="24"/>
          <w:lang w:val="sk-SK" w:eastAsia="cs-CZ"/>
        </w:rPr>
        <w:t>é</w:t>
      </w:r>
      <w:r w:rsidR="005A0419" w:rsidRPr="00DF233A">
        <w:rPr>
          <w:rFonts w:ascii="Arial" w:eastAsia="Times New Roman" w:hAnsi="Arial" w:cs="Arial"/>
          <w:color w:val="000000" w:themeColor="text1"/>
          <w:sz w:val="24"/>
          <w:szCs w:val="24"/>
          <w:lang w:val="sk-SK" w:eastAsia="cs-CZ"/>
        </w:rPr>
        <w:t xml:space="preserve"> do prevádzky od 1. januára 2026</w:t>
      </w:r>
      <w:r w:rsidR="005A0E4D" w:rsidRPr="00DF233A">
        <w:rPr>
          <w:rFonts w:ascii="Arial" w:eastAsia="Times New Roman" w:hAnsi="Arial" w:cs="Arial"/>
          <w:color w:val="000000" w:themeColor="text1"/>
          <w:sz w:val="24"/>
          <w:szCs w:val="24"/>
          <w:lang w:val="sk-SK" w:eastAsia="cs-CZ"/>
        </w:rPr>
        <w:t>,</w:t>
      </w:r>
      <w:r w:rsidR="005A0419" w:rsidRPr="00DF233A">
        <w:rPr>
          <w:rFonts w:ascii="Arial" w:eastAsia="Times New Roman" w:hAnsi="Arial" w:cs="Arial"/>
          <w:color w:val="000000" w:themeColor="text1"/>
          <w:sz w:val="24"/>
          <w:szCs w:val="24"/>
          <w:lang w:val="sk-SK" w:eastAsia="cs-CZ"/>
        </w:rPr>
        <w:t xml:space="preserve"> nižší </w:t>
      </w:r>
      <w:r w:rsidR="005A0E4D" w:rsidRPr="00DF233A">
        <w:rPr>
          <w:rFonts w:ascii="Arial" w:eastAsia="Times New Roman" w:hAnsi="Arial" w:cs="Arial"/>
          <w:color w:val="000000" w:themeColor="text1"/>
          <w:sz w:val="24"/>
          <w:szCs w:val="24"/>
          <w:lang w:val="sk-SK" w:eastAsia="cs-CZ"/>
        </w:rPr>
        <w:t xml:space="preserve">ako </w:t>
      </w:r>
      <w:r w:rsidR="005A0419" w:rsidRPr="00DF233A">
        <w:rPr>
          <w:rFonts w:ascii="Arial" w:eastAsia="Times New Roman" w:hAnsi="Arial" w:cs="Arial"/>
          <w:color w:val="000000" w:themeColor="text1"/>
          <w:sz w:val="24"/>
          <w:szCs w:val="24"/>
          <w:lang w:val="sk-SK" w:eastAsia="cs-CZ"/>
        </w:rPr>
        <w:t xml:space="preserve">200 kW, </w:t>
      </w:r>
      <w:r w:rsidR="000E2399" w:rsidRPr="00DF233A">
        <w:rPr>
          <w:rFonts w:ascii="Arial" w:eastAsia="Times New Roman" w:hAnsi="Arial" w:cs="Arial"/>
          <w:color w:val="000000" w:themeColor="text1"/>
          <w:sz w:val="24"/>
          <w:szCs w:val="24"/>
          <w:lang w:val="sk-SK" w:eastAsia="cs-CZ"/>
        </w:rPr>
        <w:t xml:space="preserve">len ak </w:t>
      </w:r>
      <w:r w:rsidR="005A0419" w:rsidRPr="00DF233A">
        <w:rPr>
          <w:rFonts w:ascii="Arial" w:eastAsia="Times New Roman" w:hAnsi="Arial" w:cs="Arial"/>
          <w:color w:val="000000" w:themeColor="text1"/>
          <w:sz w:val="24"/>
          <w:szCs w:val="24"/>
          <w:lang w:val="sk-SK" w:eastAsia="cs-CZ"/>
        </w:rPr>
        <w:t>riadenie výroby elektriny nie je možné zabezpečiť obmedzením výroby z iných zariadení na výrobu elektriny.</w:t>
      </w:r>
    </w:p>
    <w:p w14:paraId="17AB2382" w14:textId="31E0DAE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F21B6"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Dispečing prevádzkovateľa distribučnej sústavy je povinný</w:t>
      </w:r>
    </w:p>
    <w:p w14:paraId="3A32699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ovať dodržiavanie pravidiel pre vzájomné využívanie prepojení distribučných sústav na časti vymedzeného územia a pravidiel pre využívanie prepojení distribučných sústav s prenosovou sústavou na vymedzenom území,</w:t>
      </w:r>
    </w:p>
    <w:p w14:paraId="08620A0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hodnocovať a schvaľovať vzájomnú výmenu elektriny medzi distribučnými sústavami a s prenosovou sústavou na vymedzenom území.</w:t>
      </w:r>
    </w:p>
    <w:p w14:paraId="664D8366" w14:textId="0FDA7F9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F21B6"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w:t>
      </w:r>
      <w:r w:rsidR="00775CAA" w:rsidRPr="00DF233A">
        <w:rPr>
          <w:rFonts w:ascii="Arial" w:eastAsia="Times New Roman" w:hAnsi="Arial" w:cs="Arial"/>
          <w:color w:val="000000" w:themeColor="text1"/>
          <w:sz w:val="24"/>
          <w:szCs w:val="24"/>
          <w:lang w:val="sk-SK" w:eastAsia="cs-CZ"/>
        </w:rPr>
        <w:t>Dispečing a dispečingy prevádzkovateľa distribučnej sústavy na vymedzených územiach</w:t>
      </w:r>
      <w:r w:rsidR="00775CAA" w:rsidRPr="00DF233A" w:rsidDel="00775CA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na vymedzenom území alebo na časti vymedzeného územia sú povinné navzájom spolupracovať. Dispečing je nadradený dispečingu prevádzkovateľa distribučnej sústavy.</w:t>
      </w:r>
    </w:p>
    <w:p w14:paraId="4C572141" w14:textId="17BCC64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F21B6"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Pravidlá vzájomnej spolupráce medzi dispečingami navzájom a medzi dispečingom distribučnej sústavy a dispečingom prenosovej sústavy, ako aj medzi ostatnými účastníkmi trhu s elektrinou určí dispečerský poriadok tak, aby bol v súlade s odsekom </w:t>
      </w:r>
      <w:r w:rsidR="007F21B6"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w:t>
      </w:r>
      <w:r w:rsidR="007A0A23" w:rsidRPr="00DF233A">
        <w:rPr>
          <w:rFonts w:ascii="Arial" w:eastAsia="Times New Roman" w:hAnsi="Arial" w:cs="Arial"/>
          <w:color w:val="000000" w:themeColor="text1"/>
          <w:sz w:val="24"/>
          <w:szCs w:val="24"/>
          <w:lang w:val="sk-SK" w:eastAsia="cs-CZ"/>
        </w:rPr>
        <w:t xml:space="preserve">Prevádzkovateľ prenosovej sústavy je povinný dispečerský poriadok verejne konzultovať. </w:t>
      </w:r>
      <w:r w:rsidRPr="00DF233A">
        <w:rPr>
          <w:rFonts w:ascii="Arial" w:eastAsia="Times New Roman" w:hAnsi="Arial" w:cs="Arial"/>
          <w:color w:val="000000" w:themeColor="text1"/>
          <w:sz w:val="24"/>
          <w:szCs w:val="24"/>
          <w:lang w:val="sk-SK" w:eastAsia="cs-CZ"/>
        </w:rPr>
        <w:t>Dispečerský poriadok po schválení úradom vydá prevádzkovateľ prenosovej sústavy a je záväzný pre všetkých účastníkov trhu s elektrinou.</w:t>
      </w:r>
    </w:p>
    <w:p w14:paraId="7B558890" w14:textId="2441A8DC" w:rsidR="00D96116" w:rsidRPr="00DF233A" w:rsidRDefault="00D96116" w:rsidP="0047797C">
      <w:pPr>
        <w:pStyle w:val="Nadpis1"/>
        <w:spacing w:line="276" w:lineRule="auto"/>
        <w:rPr>
          <w:rFonts w:cs="Arial"/>
          <w:color w:val="000000" w:themeColor="text1"/>
          <w:szCs w:val="24"/>
          <w:lang w:val="sk-SK" w:eastAsia="cs-CZ"/>
        </w:rPr>
      </w:pPr>
      <w:bookmarkStart w:id="148" w:name="c_35376"/>
      <w:bookmarkStart w:id="149" w:name="pa_34"/>
      <w:bookmarkStart w:id="150" w:name="p_34"/>
      <w:bookmarkEnd w:id="148"/>
      <w:bookmarkEnd w:id="149"/>
      <w:bookmarkEnd w:id="150"/>
      <w:r w:rsidRPr="00DF233A">
        <w:rPr>
          <w:rFonts w:cs="Arial"/>
          <w:color w:val="000000" w:themeColor="text1"/>
          <w:szCs w:val="24"/>
          <w:lang w:val="sk-SK" w:eastAsia="cs-CZ"/>
        </w:rPr>
        <w:t xml:space="preserve">§ 34  </w:t>
      </w:r>
    </w:p>
    <w:p w14:paraId="58A78514"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51" w:name="c_35378"/>
      <w:bookmarkEnd w:id="151"/>
      <w:r w:rsidRPr="00DF233A">
        <w:rPr>
          <w:rFonts w:ascii="Arial" w:eastAsia="Times New Roman" w:hAnsi="Arial" w:cs="Arial"/>
          <w:b/>
          <w:bCs/>
          <w:color w:val="000000" w:themeColor="text1"/>
          <w:sz w:val="24"/>
          <w:szCs w:val="24"/>
          <w:lang w:val="sk-SK" w:eastAsia="cs-CZ"/>
        </w:rPr>
        <w:t>Práva a povinnosti dodávateľa elektriny</w:t>
      </w:r>
    </w:p>
    <w:p w14:paraId="54F034B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odávateľ elektriny má právo</w:t>
      </w:r>
    </w:p>
    <w:p w14:paraId="1D33B9B6" w14:textId="0B1CC38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na prenos a distribúciu elektriny, ak má uzatvorenú zmluvu o prístupe do prenosovej sústavy a prenose elektriny s prevádzkovateľom prenosovej sústavy alebo uzatvorenú zmluvu o prístupe do distribučnej sústavy a distribúcii elektriny s prevádzkovateľom distribučnej sústavy,</w:t>
      </w:r>
    </w:p>
    <w:p w14:paraId="61524A3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 prenos elektriny, ak má uzatvorenú zmluvu o zúčtovaní odchýlky účastníka trhu s elektrinou so zúčtovateľom odchýlok,</w:t>
      </w:r>
    </w:p>
    <w:p w14:paraId="346DA14F" w14:textId="6E2FBCA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c) dodávať elektrinu odberateľovi elektriny,</w:t>
      </w:r>
    </w:p>
    <w:p w14:paraId="35DC867A" w14:textId="36F5FE8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zúčastňovať sa organizovaného krátkodobého cezhraničného trhu s elektrinou, ak je subjektom zúčtovania a uzatvoril s organizátorom krátkodobého trhu s elektrinou zmluvu o prístupe a podmienkach účasti na organizovanom krátkodobom cezhraničnom trhu s elektrinou,</w:t>
      </w:r>
    </w:p>
    <w:p w14:paraId="486A3FFC" w14:textId="1C16559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a poskytnutie údajov a opravných údajov od zúčtovateľa odchýlok na účely vyúčtovania dodávok elektriny a odchýlky subjektu zúčtovania v rozsahu a kvalite podľa pravidiel trhu a údajov a opravných údajov od prevádzkovateľa sústavy na účely vyúčtovania dodávok elektriny v rozsahu a kvalite podľa pravidiel trhu,</w:t>
      </w:r>
    </w:p>
    <w:p w14:paraId="267D0C69" w14:textId="1A876128" w:rsidR="00AB4275"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požiadať prevádzkovateľa prenosovej sústavy alebo prevádzkovateľa distribučnej sústavy o prerušenie alebo obmedzenie prenosu alebo distribúcie elektriny </w:t>
      </w:r>
      <w:r w:rsidR="00A62EED"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 xml:space="preserve">odberateľovi elektriny, s ktorým má dodávateľ elektriny uzatvorenú zmluvu o združenej dodávke elektriny, ak </w:t>
      </w:r>
      <w:r w:rsidR="00A62EED"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odberateľ elektriny podstatne porušuje zmluvu o združenej dodávke elektriny aj po doručení predchádzajúceho písomného upozornenia</w:t>
      </w:r>
      <w:r w:rsidR="00EF239B" w:rsidRPr="00DF233A">
        <w:rPr>
          <w:rFonts w:ascii="Arial" w:eastAsia="Times New Roman" w:hAnsi="Arial" w:cs="Arial"/>
          <w:color w:val="000000" w:themeColor="text1"/>
          <w:sz w:val="24"/>
          <w:szCs w:val="24"/>
          <w:lang w:val="sk-SK" w:eastAsia="cs-CZ"/>
        </w:rPr>
        <w:t>.</w:t>
      </w:r>
    </w:p>
    <w:p w14:paraId="4C516336" w14:textId="701278D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Dodávateľ elektriny je povinný</w:t>
      </w:r>
    </w:p>
    <w:p w14:paraId="7627E2F6" w14:textId="56E4D53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uzatvoriť so zúčtovateľom odchýlok zmluvu o zúčtovaní odchýlky, ktorá obsahuje povinnosť zložiť finančnú zábezpeku; táto povinnosť sa nevzťahuje na </w:t>
      </w:r>
      <w:r w:rsidR="001257FD" w:rsidRPr="00DF233A">
        <w:rPr>
          <w:rFonts w:ascii="Arial" w:eastAsia="Times New Roman" w:hAnsi="Arial" w:cs="Arial"/>
          <w:color w:val="000000" w:themeColor="text1"/>
          <w:sz w:val="24"/>
          <w:szCs w:val="24"/>
          <w:lang w:val="sk-SK" w:eastAsia="cs-CZ"/>
        </w:rPr>
        <w:t>dod</w:t>
      </w:r>
      <w:r w:rsidR="00BB171B" w:rsidRPr="00DF233A">
        <w:rPr>
          <w:rFonts w:ascii="Arial" w:eastAsia="Times New Roman" w:hAnsi="Arial" w:cs="Arial"/>
          <w:color w:val="000000" w:themeColor="text1"/>
          <w:sz w:val="24"/>
          <w:szCs w:val="24"/>
          <w:lang w:val="sk-SK" w:eastAsia="cs-CZ"/>
        </w:rPr>
        <w:t>á</w:t>
      </w:r>
      <w:r w:rsidR="001257FD" w:rsidRPr="00DF233A">
        <w:rPr>
          <w:rFonts w:ascii="Arial" w:eastAsia="Times New Roman" w:hAnsi="Arial" w:cs="Arial"/>
          <w:color w:val="000000" w:themeColor="text1"/>
          <w:sz w:val="24"/>
          <w:szCs w:val="24"/>
          <w:lang w:val="sk-SK" w:eastAsia="cs-CZ"/>
        </w:rPr>
        <w:t>vate</w:t>
      </w:r>
      <w:r w:rsidR="00BB171B" w:rsidRPr="00DF233A">
        <w:rPr>
          <w:rFonts w:ascii="Arial" w:eastAsia="Times New Roman" w:hAnsi="Arial" w:cs="Arial"/>
          <w:color w:val="000000" w:themeColor="text1"/>
          <w:sz w:val="24"/>
          <w:szCs w:val="24"/>
          <w:lang w:val="sk-SK" w:eastAsia="cs-CZ"/>
        </w:rPr>
        <w:t>ľ</w:t>
      </w:r>
      <w:r w:rsidR="001257FD" w:rsidRPr="00DF233A">
        <w:rPr>
          <w:rFonts w:ascii="Arial" w:eastAsia="Times New Roman" w:hAnsi="Arial" w:cs="Arial"/>
          <w:color w:val="000000" w:themeColor="text1"/>
          <w:sz w:val="24"/>
          <w:szCs w:val="24"/>
          <w:lang w:val="sk-SK" w:eastAsia="cs-CZ"/>
        </w:rPr>
        <w:t>a elekt</w:t>
      </w:r>
      <w:r w:rsidR="00BB171B" w:rsidRPr="00DF233A">
        <w:rPr>
          <w:rFonts w:ascii="Arial" w:eastAsia="Times New Roman" w:hAnsi="Arial" w:cs="Arial"/>
          <w:color w:val="000000" w:themeColor="text1"/>
          <w:sz w:val="24"/>
          <w:szCs w:val="24"/>
          <w:lang w:val="sk-SK" w:eastAsia="cs-CZ"/>
        </w:rPr>
        <w:t>r</w:t>
      </w:r>
      <w:r w:rsidR="001257FD" w:rsidRPr="00DF233A">
        <w:rPr>
          <w:rFonts w:ascii="Arial" w:eastAsia="Times New Roman" w:hAnsi="Arial" w:cs="Arial"/>
          <w:color w:val="000000" w:themeColor="text1"/>
          <w:sz w:val="24"/>
          <w:szCs w:val="24"/>
          <w:lang w:val="sk-SK" w:eastAsia="cs-CZ"/>
        </w:rPr>
        <w:t>iny</w:t>
      </w:r>
      <w:r w:rsidRPr="00DF233A">
        <w:rPr>
          <w:rFonts w:ascii="Arial" w:eastAsia="Times New Roman" w:hAnsi="Arial" w:cs="Arial"/>
          <w:color w:val="000000" w:themeColor="text1"/>
          <w:sz w:val="24"/>
          <w:szCs w:val="24"/>
          <w:lang w:val="sk-SK" w:eastAsia="cs-CZ"/>
        </w:rPr>
        <w:t xml:space="preserve">, ktorý preniesol svoju zodpovednosť za odchýlku na iného účastníka trhu s elektrinou na základe zmluvy o prevzatí zodpovednosti za odchýlku v súlade s § 15 ods. </w:t>
      </w:r>
      <w:r w:rsidR="0073781F"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w:t>
      </w:r>
    </w:p>
    <w:p w14:paraId="114DC56C" w14:textId="2BD6CD4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oskytovať zúčtovateľovi odchýlok technické údaje o dodávke elektriny v súlade s uzavretou zmluvou, ako aj informácie potrebné na činnosť organizátora krátkodobého trhu s elektrinou v rozsahu a kvalite podľa pravidiel trhu a prevádzkového poriadku</w:t>
      </w:r>
      <w:r w:rsidR="0001298F" w:rsidRPr="00DF233A">
        <w:rPr>
          <w:rFonts w:ascii="Arial" w:eastAsia="Times New Roman" w:hAnsi="Arial" w:cs="Arial"/>
          <w:color w:val="000000" w:themeColor="text1"/>
          <w:sz w:val="24"/>
          <w:szCs w:val="24"/>
          <w:vertAlign w:val="superscript"/>
          <w:lang w:val="sk-SK" w:eastAsia="cs-CZ"/>
        </w:rPr>
        <w:t>53)</w:t>
      </w:r>
      <w:r w:rsidRPr="00DF233A">
        <w:rPr>
          <w:rFonts w:ascii="Arial" w:eastAsia="Times New Roman" w:hAnsi="Arial" w:cs="Arial"/>
          <w:color w:val="000000" w:themeColor="text1"/>
          <w:sz w:val="24"/>
          <w:szCs w:val="24"/>
          <w:lang w:val="sk-SK" w:eastAsia="cs-CZ"/>
        </w:rPr>
        <w:t> organizátora krátkodobého trhu s elektrinou,</w:t>
      </w:r>
    </w:p>
    <w:p w14:paraId="7E32B22C" w14:textId="5E02B4E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poskytovať </w:t>
      </w:r>
      <w:r w:rsidR="0077780B" w:rsidRPr="00DF233A">
        <w:rPr>
          <w:rFonts w:ascii="Arial" w:eastAsia="Times New Roman" w:hAnsi="Arial" w:cs="Arial"/>
          <w:color w:val="000000" w:themeColor="text1"/>
          <w:sz w:val="24"/>
          <w:szCs w:val="24"/>
          <w:lang w:val="sk-SK" w:eastAsia="cs-CZ"/>
        </w:rPr>
        <w:t>koncovému</w:t>
      </w:r>
      <w:r w:rsidRPr="00DF233A">
        <w:rPr>
          <w:rFonts w:ascii="Arial" w:eastAsia="Times New Roman" w:hAnsi="Arial" w:cs="Arial"/>
          <w:color w:val="000000" w:themeColor="text1"/>
          <w:sz w:val="24"/>
          <w:szCs w:val="24"/>
          <w:lang w:val="sk-SK" w:eastAsia="cs-CZ"/>
        </w:rPr>
        <w:t xml:space="preserve"> odberateľovi elektriny a na požiadanie aj ministerstvu a úradu informácie o podiele jednotlivých druhov primárnych energetických zdrojov na elektrine nakúpenej alebo vyrobenej dodávateľom na účel jej dodávky odberateľom elektriny v súlade so zverejneným energetickým mixom dodávky elektriny, pričom pri poskytovaní týchto informácií zohľadní aj elektrinu nakúpenú alebo vyrobenú v iných členských štátoch a v tretích štátoch; podiel elektriny vyrobenej z obnoviteľných zdrojov energie v energetickom mixe dodávky elektriny môže dodávateľ na vyúčtovaní dodávok elektriny zmeniť len uplatnením záruk pôvodu elektriny z obnoviteľných zdrojov energie,</w:t>
      </w:r>
    </w:p>
    <w:p w14:paraId="6CD66E30" w14:textId="1908278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poskytovať </w:t>
      </w:r>
      <w:r w:rsidR="0077780B"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 xml:space="preserve">odberateľovi elektriny </w:t>
      </w:r>
      <w:r w:rsidR="0077780B" w:rsidRPr="00DF233A">
        <w:rPr>
          <w:rFonts w:ascii="Arial" w:eastAsia="Times New Roman" w:hAnsi="Arial" w:cs="Arial"/>
          <w:color w:val="000000" w:themeColor="text1"/>
          <w:sz w:val="24"/>
          <w:szCs w:val="24"/>
          <w:lang w:val="sk-SK" w:eastAsia="cs-CZ"/>
        </w:rPr>
        <w:t>informácie</w:t>
      </w:r>
      <w:r w:rsidRPr="00DF233A">
        <w:rPr>
          <w:rFonts w:ascii="Arial" w:eastAsia="Times New Roman" w:hAnsi="Arial" w:cs="Arial"/>
          <w:color w:val="000000" w:themeColor="text1"/>
          <w:sz w:val="24"/>
          <w:szCs w:val="24"/>
          <w:lang w:val="sk-SK" w:eastAsia="cs-CZ"/>
        </w:rPr>
        <w:t xml:space="preserve"> o vplyve výroby elektriny nakúpenej alebo vyrobenej dodávateľom na účel jej dodávky odberateľom elektriny vrátane odberateľov elektriny mimo vymedzeného územia v predchádzajúcom roku na životné prostredie, vrátane údajov o emisiách CO</w:t>
      </w:r>
      <w:r w:rsidRPr="00DF233A">
        <w:rPr>
          <w:rFonts w:ascii="Arial" w:eastAsia="Times New Roman" w:hAnsi="Arial" w:cs="Arial"/>
          <w:color w:val="000000" w:themeColor="text1"/>
          <w:sz w:val="24"/>
          <w:szCs w:val="24"/>
          <w:vertAlign w:val="subscript"/>
          <w:lang w:val="sk-SK" w:eastAsia="cs-CZ"/>
        </w:rPr>
        <w:t>2</w:t>
      </w:r>
      <w:r w:rsidRPr="00DF233A">
        <w:rPr>
          <w:rFonts w:ascii="Arial" w:eastAsia="Times New Roman" w:hAnsi="Arial" w:cs="Arial"/>
          <w:color w:val="000000" w:themeColor="text1"/>
          <w:sz w:val="24"/>
          <w:szCs w:val="24"/>
          <w:lang w:val="sk-SK" w:eastAsia="cs-CZ"/>
        </w:rPr>
        <w:t xml:space="preserve"> a rádioaktívnom odpade vzniknutom pri výrobe tejto elektriny, alebo uviesť odkaz na verejný zdroj týchto informácií; pri poskytovaní týchto informácií zohľadní dodávateľ aj elektrinu nakúpenú alebo vyrobenú v iných členských štátoch a v tretích štátoch; informácie je povinný poskytnúť na požiadanie aj ministerstvu a úradu,</w:t>
      </w:r>
    </w:p>
    <w:p w14:paraId="6DB6DC90" w14:textId="77777777" w:rsidR="00132BE1"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sidDel="00317F8B">
        <w:rPr>
          <w:rFonts w:ascii="Arial" w:eastAsia="Times New Roman" w:hAnsi="Arial" w:cs="Arial"/>
          <w:color w:val="000000" w:themeColor="text1"/>
          <w:sz w:val="24"/>
          <w:szCs w:val="24"/>
          <w:lang w:val="sk-SK" w:eastAsia="cs-CZ"/>
        </w:rPr>
        <w:t>e</w:t>
      </w:r>
      <w:r w:rsidR="00FA6071"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obmedziť dodávku elektriny z členských štátov a z tretích štátov v rozsahu rozhodnutia ministerstva podľa § 88,</w:t>
      </w:r>
    </w:p>
    <w:p w14:paraId="67B4DABC" w14:textId="7026C9CE" w:rsidR="00627722" w:rsidRPr="00DF233A" w:rsidRDefault="00810B4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f)</w:t>
      </w:r>
      <w:r w:rsidR="009B399B" w:rsidRPr="00DF233A">
        <w:rPr>
          <w:rFonts w:ascii="Arial" w:eastAsia="Times New Roman" w:hAnsi="Arial" w:cs="Arial"/>
          <w:color w:val="000000" w:themeColor="text1"/>
          <w:sz w:val="24"/>
          <w:szCs w:val="24"/>
          <w:lang w:val="sk-SK" w:eastAsia="cs-CZ"/>
        </w:rPr>
        <w:t xml:space="preserve"> poskytovať úradu </w:t>
      </w:r>
      <w:r w:rsidR="00886DE3" w:rsidRPr="00DF233A">
        <w:rPr>
          <w:rFonts w:ascii="Arial" w:eastAsia="Times New Roman" w:hAnsi="Arial" w:cs="Arial"/>
          <w:color w:val="000000" w:themeColor="text1"/>
          <w:sz w:val="24"/>
          <w:szCs w:val="24"/>
          <w:lang w:val="sk-SK" w:eastAsia="cs-CZ"/>
        </w:rPr>
        <w:t>alebo</w:t>
      </w:r>
      <w:r w:rsidR="009B399B" w:rsidRPr="00DF233A">
        <w:rPr>
          <w:rFonts w:ascii="Arial" w:eastAsia="Times New Roman" w:hAnsi="Arial" w:cs="Arial"/>
          <w:color w:val="000000" w:themeColor="text1"/>
          <w:sz w:val="24"/>
          <w:szCs w:val="24"/>
          <w:lang w:val="sk-SK" w:eastAsia="cs-CZ"/>
        </w:rPr>
        <w:t xml:space="preserve"> </w:t>
      </w:r>
      <w:r w:rsidR="00C34C0C" w:rsidRPr="00DF233A">
        <w:rPr>
          <w:rFonts w:ascii="Arial" w:eastAsia="Times New Roman" w:hAnsi="Arial" w:cs="Arial"/>
          <w:color w:val="000000" w:themeColor="text1"/>
          <w:sz w:val="24"/>
          <w:szCs w:val="24"/>
          <w:lang w:val="sk-SK" w:eastAsia="cs-CZ"/>
        </w:rPr>
        <w:t xml:space="preserve">organizácii </w:t>
      </w:r>
      <w:r w:rsidR="0003631B" w:rsidRPr="00DF233A">
        <w:rPr>
          <w:rFonts w:ascii="Arial" w:eastAsia="Times New Roman" w:hAnsi="Arial" w:cs="Arial"/>
          <w:color w:val="000000" w:themeColor="text1"/>
          <w:sz w:val="24"/>
          <w:szCs w:val="24"/>
          <w:lang w:val="sk-SK" w:eastAsia="cs-CZ"/>
        </w:rPr>
        <w:t>pov</w:t>
      </w:r>
      <w:r w:rsidR="008779CE" w:rsidRPr="00DF233A">
        <w:rPr>
          <w:rFonts w:ascii="Arial" w:eastAsia="Times New Roman" w:hAnsi="Arial" w:cs="Arial"/>
          <w:color w:val="000000" w:themeColor="text1"/>
          <w:sz w:val="24"/>
          <w:szCs w:val="24"/>
          <w:lang w:val="sk-SK" w:eastAsia="cs-CZ"/>
        </w:rPr>
        <w:t xml:space="preserve">erenej podľa osobitného </w:t>
      </w:r>
      <w:r w:rsidR="00F26846" w:rsidRPr="00DF233A">
        <w:rPr>
          <w:rFonts w:ascii="Arial" w:eastAsia="Times New Roman" w:hAnsi="Arial" w:cs="Arial"/>
          <w:color w:val="000000" w:themeColor="text1"/>
          <w:sz w:val="24"/>
          <w:szCs w:val="24"/>
          <w:lang w:val="sk-SK" w:eastAsia="cs-CZ"/>
        </w:rPr>
        <w:t>predpisu</w:t>
      </w:r>
      <w:r w:rsidR="00F26846" w:rsidRPr="00DF233A">
        <w:rPr>
          <w:rFonts w:ascii="Arial" w:eastAsia="Times New Roman" w:hAnsi="Arial" w:cs="Arial"/>
          <w:color w:val="000000" w:themeColor="text1"/>
          <w:sz w:val="24"/>
          <w:szCs w:val="24"/>
          <w:vertAlign w:val="superscript"/>
          <w:lang w:val="sk-SK" w:eastAsia="cs-CZ"/>
        </w:rPr>
        <w:t>38</w:t>
      </w:r>
      <w:r w:rsidR="00C1192A" w:rsidRPr="00DF233A">
        <w:rPr>
          <w:rFonts w:ascii="Arial" w:eastAsia="Times New Roman" w:hAnsi="Arial" w:cs="Arial"/>
          <w:color w:val="000000" w:themeColor="text1"/>
          <w:sz w:val="24"/>
          <w:szCs w:val="24"/>
          <w:vertAlign w:val="superscript"/>
          <w:lang w:val="sk-SK" w:eastAsia="cs-CZ"/>
        </w:rPr>
        <w:t>d</w:t>
      </w:r>
      <w:r w:rsidR="004653A3" w:rsidRPr="00DF233A">
        <w:rPr>
          <w:rFonts w:ascii="Arial" w:eastAsia="Times New Roman" w:hAnsi="Arial" w:cs="Arial"/>
          <w:color w:val="000000" w:themeColor="text1"/>
          <w:sz w:val="24"/>
          <w:szCs w:val="24"/>
          <w:vertAlign w:val="superscript"/>
          <w:lang w:val="sk-SK" w:eastAsia="cs-CZ"/>
        </w:rPr>
        <w:t>)</w:t>
      </w:r>
      <w:r w:rsidR="00C34C0C" w:rsidRPr="00DF233A">
        <w:rPr>
          <w:rFonts w:ascii="Arial" w:eastAsia="Times New Roman" w:hAnsi="Arial" w:cs="Arial"/>
          <w:color w:val="000000" w:themeColor="text1"/>
          <w:sz w:val="24"/>
          <w:szCs w:val="24"/>
          <w:lang w:val="sk-SK" w:eastAsia="cs-CZ"/>
        </w:rPr>
        <w:t xml:space="preserve"> </w:t>
      </w:r>
      <w:r w:rsidR="009B399B" w:rsidRPr="00DF233A">
        <w:rPr>
          <w:rFonts w:ascii="Arial" w:eastAsia="Times New Roman" w:hAnsi="Arial" w:cs="Arial"/>
          <w:color w:val="000000" w:themeColor="text1"/>
          <w:sz w:val="24"/>
          <w:szCs w:val="24"/>
          <w:lang w:val="sk-SK" w:eastAsia="cs-CZ"/>
        </w:rPr>
        <w:t>informácie o ponukách dodávok elektriny, ich podmienkach a ich zmenách aspoň päť pracovných dní pred ich účinnosťou na účel zverejnenia na porovnávacom portáli v</w:t>
      </w:r>
      <w:r w:rsidR="00BF14F9" w:rsidRPr="00DF233A">
        <w:rPr>
          <w:rFonts w:ascii="Arial" w:eastAsia="Times New Roman" w:hAnsi="Arial" w:cs="Arial"/>
          <w:color w:val="000000" w:themeColor="text1"/>
          <w:sz w:val="24"/>
          <w:szCs w:val="24"/>
          <w:lang w:val="sk-SK" w:eastAsia="cs-CZ"/>
        </w:rPr>
        <w:t> </w:t>
      </w:r>
      <w:r w:rsidR="009B399B" w:rsidRPr="00DF233A">
        <w:rPr>
          <w:rFonts w:ascii="Arial" w:eastAsia="Times New Roman" w:hAnsi="Arial" w:cs="Arial"/>
          <w:color w:val="000000" w:themeColor="text1"/>
          <w:sz w:val="24"/>
          <w:szCs w:val="24"/>
          <w:lang w:val="sk-SK" w:eastAsia="cs-CZ"/>
        </w:rPr>
        <w:t>rozsahu</w:t>
      </w:r>
      <w:r w:rsidR="00BF14F9" w:rsidRPr="00DF233A">
        <w:rPr>
          <w:rFonts w:ascii="Arial" w:eastAsia="Times New Roman" w:hAnsi="Arial" w:cs="Arial"/>
          <w:color w:val="000000" w:themeColor="text1"/>
          <w:sz w:val="24"/>
          <w:szCs w:val="24"/>
          <w:lang w:val="sk-SK" w:eastAsia="cs-CZ"/>
        </w:rPr>
        <w:t>,</w:t>
      </w:r>
      <w:r w:rsidR="009B399B" w:rsidRPr="00DF233A">
        <w:rPr>
          <w:rFonts w:ascii="Arial" w:eastAsia="Times New Roman" w:hAnsi="Arial" w:cs="Arial"/>
          <w:color w:val="000000" w:themeColor="text1"/>
          <w:sz w:val="24"/>
          <w:szCs w:val="24"/>
          <w:lang w:val="sk-SK" w:eastAsia="cs-CZ"/>
        </w:rPr>
        <w:t> štruktúre</w:t>
      </w:r>
      <w:r w:rsidR="00BF14F9" w:rsidRPr="00DF233A">
        <w:rPr>
          <w:rFonts w:ascii="Arial" w:eastAsia="Times New Roman" w:hAnsi="Arial" w:cs="Arial"/>
          <w:color w:val="000000" w:themeColor="text1"/>
          <w:sz w:val="24"/>
          <w:szCs w:val="24"/>
          <w:lang w:val="sk-SK" w:eastAsia="cs-CZ"/>
        </w:rPr>
        <w:t xml:space="preserve"> a spôsobom</w:t>
      </w:r>
      <w:r w:rsidR="009B399B" w:rsidRPr="00DF233A">
        <w:rPr>
          <w:rFonts w:ascii="Arial" w:eastAsia="Times New Roman" w:hAnsi="Arial" w:cs="Arial"/>
          <w:color w:val="000000" w:themeColor="text1"/>
          <w:sz w:val="24"/>
          <w:szCs w:val="24"/>
          <w:lang w:val="sk-SK" w:eastAsia="cs-CZ"/>
        </w:rPr>
        <w:t>, ktoré zverejní úrad na svojom webovom sídle</w:t>
      </w:r>
      <w:r w:rsidR="00D07136" w:rsidRPr="00DF233A">
        <w:rPr>
          <w:rFonts w:ascii="Arial" w:eastAsia="Times New Roman" w:hAnsi="Arial" w:cs="Arial"/>
          <w:color w:val="000000" w:themeColor="text1"/>
          <w:sz w:val="24"/>
          <w:szCs w:val="24"/>
          <w:lang w:val="sk-SK" w:eastAsia="cs-CZ"/>
        </w:rPr>
        <w:t xml:space="preserve">; to neplatí </w:t>
      </w:r>
      <w:r w:rsidR="00F26846" w:rsidRPr="00DF233A">
        <w:rPr>
          <w:rFonts w:ascii="Arial" w:eastAsia="Times New Roman" w:hAnsi="Arial" w:cs="Arial"/>
          <w:color w:val="000000" w:themeColor="text1"/>
          <w:sz w:val="24"/>
          <w:szCs w:val="24"/>
          <w:lang w:val="sk-SK" w:eastAsia="cs-CZ"/>
        </w:rPr>
        <w:t>pre ponuky</w:t>
      </w:r>
      <w:r w:rsidR="00D07136" w:rsidRPr="00DF233A">
        <w:rPr>
          <w:rFonts w:ascii="Arial" w:eastAsia="Times New Roman" w:hAnsi="Arial" w:cs="Arial"/>
          <w:color w:val="000000" w:themeColor="text1"/>
          <w:sz w:val="24"/>
          <w:szCs w:val="24"/>
          <w:lang w:val="sk-SK" w:eastAsia="cs-CZ"/>
        </w:rPr>
        <w:t xml:space="preserve"> dodávok elektriny za cenu regulovanú úradom podľa osobitného predpisu</w:t>
      </w:r>
      <w:r w:rsidR="009B399B" w:rsidRPr="00DF233A">
        <w:rPr>
          <w:rFonts w:ascii="Arial" w:eastAsia="Times New Roman" w:hAnsi="Arial" w:cs="Arial"/>
          <w:color w:val="000000" w:themeColor="text1"/>
          <w:sz w:val="24"/>
          <w:szCs w:val="24"/>
          <w:lang w:val="sk-SK" w:eastAsia="cs-CZ"/>
        </w:rPr>
        <w:t>,</w:t>
      </w:r>
      <w:r w:rsidR="00F87E7D" w:rsidRPr="00DF233A">
        <w:rPr>
          <w:rFonts w:ascii="Arial" w:eastAsia="Times New Roman" w:hAnsi="Arial" w:cs="Arial"/>
          <w:color w:val="000000" w:themeColor="text1"/>
          <w:sz w:val="24"/>
          <w:szCs w:val="24"/>
          <w:vertAlign w:val="superscript"/>
          <w:lang w:val="sk-SK" w:eastAsia="cs-CZ"/>
        </w:rPr>
        <w:t>2)</w:t>
      </w:r>
    </w:p>
    <w:p w14:paraId="06A08EE2" w14:textId="61684217" w:rsidR="009B399B" w:rsidRPr="00DF233A" w:rsidRDefault="0062772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g) poskytovať koncovému odberateľovi elektriny informácie </w:t>
      </w:r>
      <w:r w:rsidR="00FA60F4" w:rsidRPr="00DF233A">
        <w:rPr>
          <w:rFonts w:ascii="Arial" w:eastAsia="Times New Roman" w:hAnsi="Arial" w:cs="Arial"/>
          <w:color w:val="000000" w:themeColor="text1"/>
          <w:sz w:val="24"/>
          <w:szCs w:val="24"/>
          <w:lang w:val="sk-SK" w:eastAsia="cs-CZ"/>
        </w:rPr>
        <w:t>podľa</w:t>
      </w:r>
      <w:r w:rsidRPr="00DF233A">
        <w:rPr>
          <w:rFonts w:ascii="Arial" w:eastAsia="Times New Roman" w:hAnsi="Arial" w:cs="Arial"/>
          <w:color w:val="000000" w:themeColor="text1"/>
          <w:sz w:val="24"/>
          <w:szCs w:val="24"/>
          <w:lang w:val="sk-SK" w:eastAsia="cs-CZ"/>
        </w:rPr>
        <w:t xml:space="preserve"> § 17 ods. 1 písm. b), d) a e),</w:t>
      </w:r>
    </w:p>
    <w:p w14:paraId="0531D11C" w14:textId="4CE913A3" w:rsidR="6E1C1B77" w:rsidRPr="00DF233A" w:rsidRDefault="00F517A1"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2E23D7" w:rsidRPr="00DF233A">
        <w:rPr>
          <w:rFonts w:ascii="Arial" w:eastAsia="Times New Roman" w:hAnsi="Arial" w:cs="Arial"/>
          <w:color w:val="000000" w:themeColor="text1"/>
          <w:sz w:val="24"/>
          <w:szCs w:val="24"/>
          <w:lang w:val="sk-SK" w:eastAsia="cs-CZ"/>
        </w:rPr>
        <w:t xml:space="preserve"> </w:t>
      </w:r>
      <w:r w:rsidR="6E1C1B77" w:rsidRPr="00DF233A">
        <w:rPr>
          <w:rFonts w:ascii="Arial" w:eastAsia="Times New Roman" w:hAnsi="Arial" w:cs="Arial"/>
          <w:color w:val="000000" w:themeColor="text1"/>
          <w:sz w:val="24"/>
          <w:szCs w:val="24"/>
          <w:lang w:val="sk-SK" w:eastAsia="cs-CZ"/>
        </w:rPr>
        <w:t>informovať odberate</w:t>
      </w:r>
      <w:r w:rsidR="00D1665E" w:rsidRPr="00DF233A">
        <w:rPr>
          <w:rFonts w:ascii="Arial" w:eastAsia="Times New Roman" w:hAnsi="Arial" w:cs="Arial"/>
          <w:color w:val="000000" w:themeColor="text1"/>
          <w:sz w:val="24"/>
          <w:szCs w:val="24"/>
          <w:lang w:val="sk-SK" w:eastAsia="cs-CZ"/>
        </w:rPr>
        <w:t xml:space="preserve">ľa </w:t>
      </w:r>
      <w:r w:rsidR="6E1C1B77" w:rsidRPr="00DF233A">
        <w:rPr>
          <w:rFonts w:ascii="Arial" w:eastAsia="Times New Roman" w:hAnsi="Arial" w:cs="Arial"/>
          <w:color w:val="000000" w:themeColor="text1"/>
          <w:sz w:val="24"/>
          <w:szCs w:val="24"/>
          <w:lang w:val="sk-SK" w:eastAsia="cs-CZ"/>
        </w:rPr>
        <w:t xml:space="preserve">elektriny </w:t>
      </w:r>
      <w:r w:rsidR="00D1665E" w:rsidRPr="00DF233A">
        <w:rPr>
          <w:rFonts w:ascii="Arial" w:eastAsia="Times New Roman" w:hAnsi="Arial" w:cs="Arial"/>
          <w:color w:val="000000" w:themeColor="text1"/>
          <w:sz w:val="24"/>
          <w:szCs w:val="24"/>
          <w:lang w:val="sk-SK" w:eastAsia="cs-CZ"/>
        </w:rPr>
        <w:t xml:space="preserve">v domácnosti </w:t>
      </w:r>
      <w:r w:rsidR="6E1C1B77" w:rsidRPr="00DF233A">
        <w:rPr>
          <w:rFonts w:ascii="Arial" w:eastAsia="Times New Roman" w:hAnsi="Arial" w:cs="Arial"/>
          <w:color w:val="000000" w:themeColor="text1"/>
          <w:sz w:val="24"/>
          <w:szCs w:val="24"/>
          <w:lang w:val="sk-SK" w:eastAsia="cs-CZ"/>
        </w:rPr>
        <w:t>o</w:t>
      </w:r>
      <w:r w:rsidR="00C62740" w:rsidRPr="00DF233A">
        <w:rPr>
          <w:rFonts w:ascii="Arial" w:eastAsia="Times New Roman" w:hAnsi="Arial" w:cs="Arial"/>
          <w:color w:val="000000" w:themeColor="text1"/>
          <w:sz w:val="24"/>
          <w:szCs w:val="24"/>
          <w:lang w:val="sk-SK" w:eastAsia="cs-CZ"/>
        </w:rPr>
        <w:t> </w:t>
      </w:r>
      <w:r w:rsidR="6E1C1B77" w:rsidRPr="00DF233A">
        <w:rPr>
          <w:rFonts w:ascii="Arial" w:eastAsia="Times New Roman" w:hAnsi="Arial" w:cs="Arial"/>
          <w:color w:val="000000" w:themeColor="text1"/>
          <w:sz w:val="24"/>
          <w:szCs w:val="24"/>
          <w:lang w:val="sk-SK" w:eastAsia="cs-CZ"/>
        </w:rPr>
        <w:t>alternatívnych opatreniach k</w:t>
      </w:r>
      <w:r w:rsidR="00C62740" w:rsidRPr="00DF233A">
        <w:rPr>
          <w:rFonts w:ascii="Arial" w:eastAsia="Times New Roman" w:hAnsi="Arial" w:cs="Arial"/>
          <w:color w:val="000000" w:themeColor="text1"/>
          <w:sz w:val="24"/>
          <w:szCs w:val="24"/>
          <w:lang w:val="sk-SK" w:eastAsia="cs-CZ"/>
        </w:rPr>
        <w:t> predchádzaniu odpojenia</w:t>
      </w:r>
      <w:r w:rsidR="005C6989" w:rsidRPr="00DF233A">
        <w:rPr>
          <w:rFonts w:ascii="Arial" w:eastAsia="Times New Roman" w:hAnsi="Arial" w:cs="Arial"/>
          <w:color w:val="000000" w:themeColor="text1"/>
          <w:sz w:val="24"/>
          <w:szCs w:val="24"/>
          <w:lang w:val="sk-SK" w:eastAsia="cs-CZ"/>
        </w:rPr>
        <w:t xml:space="preserve"> z</w:t>
      </w:r>
      <w:r w:rsidR="00196DDE" w:rsidRPr="00DF233A">
        <w:rPr>
          <w:rFonts w:ascii="Arial" w:eastAsia="Times New Roman" w:hAnsi="Arial" w:cs="Arial"/>
          <w:color w:val="000000" w:themeColor="text1"/>
          <w:sz w:val="24"/>
          <w:szCs w:val="24"/>
          <w:lang w:val="sk-SK" w:eastAsia="cs-CZ"/>
        </w:rPr>
        <w:t> </w:t>
      </w:r>
      <w:r w:rsidR="00C62740" w:rsidRPr="00DF233A">
        <w:rPr>
          <w:rFonts w:ascii="Arial" w:eastAsia="Times New Roman" w:hAnsi="Arial" w:cs="Arial"/>
          <w:color w:val="000000" w:themeColor="text1"/>
          <w:sz w:val="24"/>
          <w:szCs w:val="24"/>
          <w:lang w:val="sk-SK" w:eastAsia="cs-CZ"/>
        </w:rPr>
        <w:t>dôvodu neplnenia zmluvných</w:t>
      </w:r>
      <w:r w:rsidR="00A545B0" w:rsidRPr="00DF233A">
        <w:rPr>
          <w:rFonts w:ascii="Arial" w:eastAsia="Times New Roman" w:hAnsi="Arial" w:cs="Arial"/>
          <w:color w:val="000000" w:themeColor="text1"/>
          <w:sz w:val="24"/>
          <w:szCs w:val="24"/>
          <w:lang w:val="sk-SK" w:eastAsia="cs-CZ"/>
        </w:rPr>
        <w:t xml:space="preserve"> povinností </w:t>
      </w:r>
      <w:r w:rsidR="00C62740" w:rsidRPr="00DF233A">
        <w:rPr>
          <w:rFonts w:ascii="Arial" w:eastAsia="Times New Roman" w:hAnsi="Arial" w:cs="Arial"/>
          <w:color w:val="000000" w:themeColor="text1"/>
          <w:sz w:val="24"/>
          <w:szCs w:val="24"/>
          <w:lang w:val="sk-SK" w:eastAsia="cs-CZ"/>
        </w:rPr>
        <w:t>odberateľa elektriny v</w:t>
      </w:r>
      <w:r w:rsidR="00930F6C" w:rsidRPr="00DF233A">
        <w:rPr>
          <w:rFonts w:ascii="Arial" w:eastAsia="Times New Roman" w:hAnsi="Arial" w:cs="Arial"/>
          <w:color w:val="000000" w:themeColor="text1"/>
          <w:sz w:val="24"/>
          <w:szCs w:val="24"/>
          <w:lang w:val="sk-SK" w:eastAsia="cs-CZ"/>
        </w:rPr>
        <w:t> </w:t>
      </w:r>
      <w:r w:rsidR="00C62740" w:rsidRPr="00DF233A">
        <w:rPr>
          <w:rFonts w:ascii="Arial" w:eastAsia="Times New Roman" w:hAnsi="Arial" w:cs="Arial"/>
          <w:color w:val="000000" w:themeColor="text1"/>
          <w:sz w:val="24"/>
          <w:szCs w:val="24"/>
          <w:lang w:val="sk-SK" w:eastAsia="cs-CZ"/>
        </w:rPr>
        <w:t>domácnosti</w:t>
      </w:r>
      <w:r w:rsidR="00930F6C" w:rsidRPr="00DF233A">
        <w:rPr>
          <w:rFonts w:ascii="Arial" w:eastAsia="Times New Roman" w:hAnsi="Arial" w:cs="Arial"/>
          <w:color w:val="000000" w:themeColor="text1"/>
          <w:sz w:val="24"/>
          <w:szCs w:val="24"/>
          <w:lang w:val="sk-SK" w:eastAsia="cs-CZ"/>
        </w:rPr>
        <w:t xml:space="preserve"> podľa § 17 ods. 20</w:t>
      </w:r>
      <w:r w:rsidR="00C62740" w:rsidRPr="00DF233A">
        <w:rPr>
          <w:rFonts w:ascii="Arial" w:eastAsia="Times New Roman" w:hAnsi="Arial" w:cs="Arial"/>
          <w:color w:val="000000" w:themeColor="text1"/>
          <w:sz w:val="24"/>
          <w:szCs w:val="24"/>
          <w:lang w:val="sk-SK" w:eastAsia="cs-CZ"/>
        </w:rPr>
        <w:t xml:space="preserve">, </w:t>
      </w:r>
    </w:p>
    <w:p w14:paraId="747BCA29" w14:textId="00F765F3" w:rsidR="00276AE5" w:rsidRPr="00DF233A" w:rsidRDefault="00F517A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w:t>
      </w:r>
      <w:r w:rsidR="00FC23AF" w:rsidRPr="00DF233A">
        <w:rPr>
          <w:rFonts w:ascii="Arial" w:eastAsia="Times New Roman" w:hAnsi="Arial" w:cs="Arial"/>
          <w:color w:val="000000" w:themeColor="text1"/>
          <w:sz w:val="24"/>
          <w:szCs w:val="24"/>
          <w:lang w:val="sk-SK" w:eastAsia="cs-CZ"/>
        </w:rPr>
        <w:t xml:space="preserve"> zdrž</w:t>
      </w:r>
      <w:r w:rsidR="008178C0" w:rsidRPr="00DF233A">
        <w:rPr>
          <w:rFonts w:ascii="Arial" w:eastAsia="Times New Roman" w:hAnsi="Arial" w:cs="Arial"/>
          <w:color w:val="000000" w:themeColor="text1"/>
          <w:sz w:val="24"/>
          <w:szCs w:val="24"/>
          <w:lang w:val="sk-SK" w:eastAsia="cs-CZ"/>
        </w:rPr>
        <w:t>ať</w:t>
      </w:r>
      <w:r w:rsidR="00FC23AF" w:rsidRPr="00DF233A">
        <w:rPr>
          <w:rFonts w:ascii="Arial" w:eastAsia="Times New Roman" w:hAnsi="Arial" w:cs="Arial"/>
          <w:color w:val="000000" w:themeColor="text1"/>
          <w:sz w:val="24"/>
          <w:szCs w:val="24"/>
          <w:lang w:val="sk-SK" w:eastAsia="cs-CZ"/>
        </w:rPr>
        <w:t xml:space="preserve"> </w:t>
      </w:r>
      <w:r w:rsidR="00085DDB" w:rsidRPr="00DF233A">
        <w:rPr>
          <w:rFonts w:ascii="Arial" w:eastAsia="Times New Roman" w:hAnsi="Arial" w:cs="Arial"/>
          <w:color w:val="000000" w:themeColor="text1"/>
          <w:sz w:val="24"/>
          <w:szCs w:val="24"/>
          <w:lang w:val="sk-SK" w:eastAsia="cs-CZ"/>
        </w:rPr>
        <w:t>s</w:t>
      </w:r>
      <w:r w:rsidR="008178C0" w:rsidRPr="00DF233A">
        <w:rPr>
          <w:rFonts w:ascii="Arial" w:eastAsia="Times New Roman" w:hAnsi="Arial" w:cs="Arial"/>
          <w:color w:val="000000" w:themeColor="text1"/>
          <w:sz w:val="24"/>
          <w:szCs w:val="24"/>
          <w:lang w:val="sk-SK" w:eastAsia="cs-CZ"/>
        </w:rPr>
        <w:t>a</w:t>
      </w:r>
      <w:r w:rsidR="00085DDB" w:rsidRPr="00DF233A">
        <w:rPr>
          <w:rFonts w:ascii="Arial" w:eastAsia="Times New Roman" w:hAnsi="Arial" w:cs="Arial"/>
          <w:color w:val="000000" w:themeColor="text1"/>
          <w:sz w:val="24"/>
          <w:szCs w:val="24"/>
          <w:lang w:val="sk-SK" w:eastAsia="cs-CZ"/>
        </w:rPr>
        <w:t xml:space="preserve"> </w:t>
      </w:r>
      <w:r w:rsidR="008178C0" w:rsidRPr="00DF233A">
        <w:rPr>
          <w:rFonts w:ascii="Arial" w:eastAsia="Times New Roman" w:hAnsi="Arial" w:cs="Arial"/>
          <w:color w:val="000000" w:themeColor="text1"/>
          <w:sz w:val="24"/>
          <w:szCs w:val="24"/>
          <w:lang w:val="sk-SK" w:eastAsia="cs-CZ"/>
        </w:rPr>
        <w:t>konania</w:t>
      </w:r>
      <w:r w:rsidR="003F23B5" w:rsidRPr="00DF233A">
        <w:rPr>
          <w:rFonts w:ascii="Arial" w:eastAsia="Times New Roman" w:hAnsi="Arial" w:cs="Arial"/>
          <w:color w:val="000000" w:themeColor="text1"/>
          <w:sz w:val="24"/>
          <w:szCs w:val="24"/>
          <w:lang w:val="sk-SK" w:eastAsia="cs-CZ"/>
        </w:rPr>
        <w:t xml:space="preserve">, </w:t>
      </w:r>
      <w:r w:rsidR="009C1620" w:rsidRPr="00DF233A">
        <w:rPr>
          <w:rFonts w:ascii="Arial" w:eastAsia="Times New Roman" w:hAnsi="Arial" w:cs="Arial"/>
          <w:color w:val="000000" w:themeColor="text1"/>
          <w:sz w:val="24"/>
          <w:szCs w:val="24"/>
          <w:lang w:val="sk-SK" w:eastAsia="cs-CZ"/>
        </w:rPr>
        <w:t>ktoré</w:t>
      </w:r>
      <w:r w:rsidR="0007135E" w:rsidRPr="00DF233A">
        <w:rPr>
          <w:rFonts w:ascii="Arial" w:eastAsia="Times New Roman" w:hAnsi="Arial" w:cs="Arial"/>
          <w:color w:val="000000" w:themeColor="text1"/>
          <w:sz w:val="24"/>
          <w:szCs w:val="24"/>
          <w:lang w:val="sk-SK" w:eastAsia="cs-CZ"/>
        </w:rPr>
        <w:t xml:space="preserve"> </w:t>
      </w:r>
      <w:r w:rsidR="0088562B" w:rsidRPr="00DF233A">
        <w:rPr>
          <w:rFonts w:ascii="Arial" w:eastAsia="Times New Roman" w:hAnsi="Arial" w:cs="Arial"/>
          <w:color w:val="000000" w:themeColor="text1"/>
          <w:sz w:val="24"/>
          <w:szCs w:val="24"/>
          <w:lang w:val="sk-SK" w:eastAsia="cs-CZ"/>
        </w:rPr>
        <w:t>obmedzuje</w:t>
      </w:r>
      <w:r w:rsidR="00940649" w:rsidRPr="00DF233A">
        <w:rPr>
          <w:rFonts w:ascii="Arial" w:eastAsia="Times New Roman" w:hAnsi="Arial" w:cs="Arial"/>
          <w:color w:val="000000" w:themeColor="text1"/>
          <w:sz w:val="24"/>
          <w:szCs w:val="24"/>
          <w:lang w:val="sk-SK" w:eastAsia="cs-CZ"/>
        </w:rPr>
        <w:t xml:space="preserve"> právo</w:t>
      </w:r>
      <w:r w:rsidR="00063935" w:rsidRPr="00DF233A">
        <w:rPr>
          <w:rFonts w:ascii="Arial" w:eastAsia="Times New Roman" w:hAnsi="Arial" w:cs="Arial"/>
          <w:color w:val="000000" w:themeColor="text1"/>
          <w:sz w:val="24"/>
          <w:szCs w:val="24"/>
          <w:lang w:val="sk-SK" w:eastAsia="cs-CZ"/>
        </w:rPr>
        <w:t xml:space="preserve"> poskytovateľa flexibility</w:t>
      </w:r>
      <w:r w:rsidR="00940649" w:rsidRPr="00DF233A">
        <w:rPr>
          <w:rFonts w:ascii="Arial" w:eastAsia="Times New Roman" w:hAnsi="Arial" w:cs="Arial"/>
          <w:color w:val="000000" w:themeColor="text1"/>
          <w:sz w:val="24"/>
          <w:szCs w:val="24"/>
          <w:lang w:val="sk-SK" w:eastAsia="cs-CZ"/>
        </w:rPr>
        <w:t xml:space="preserve"> </w:t>
      </w:r>
      <w:r w:rsidR="006600ED" w:rsidRPr="00DF233A">
        <w:rPr>
          <w:rFonts w:ascii="Arial" w:eastAsia="Times New Roman" w:hAnsi="Arial" w:cs="Arial"/>
          <w:color w:val="000000" w:themeColor="text1"/>
          <w:sz w:val="24"/>
          <w:szCs w:val="24"/>
          <w:lang w:val="sk-SK" w:eastAsia="cs-CZ"/>
        </w:rPr>
        <w:t xml:space="preserve">na </w:t>
      </w:r>
      <w:r w:rsidR="006D272A" w:rsidRPr="00DF233A">
        <w:rPr>
          <w:rFonts w:ascii="Arial" w:eastAsia="Times New Roman" w:hAnsi="Arial" w:cs="Arial"/>
          <w:color w:val="000000" w:themeColor="text1"/>
          <w:sz w:val="24"/>
          <w:szCs w:val="24"/>
          <w:lang w:val="sk-SK" w:eastAsia="cs-CZ"/>
        </w:rPr>
        <w:t>uzatvorenie</w:t>
      </w:r>
      <w:r w:rsidR="00F27F4D" w:rsidRPr="00DF233A">
        <w:rPr>
          <w:rFonts w:ascii="Arial" w:eastAsia="Times New Roman" w:hAnsi="Arial" w:cs="Arial"/>
          <w:color w:val="000000" w:themeColor="text1"/>
          <w:sz w:val="24"/>
          <w:szCs w:val="24"/>
          <w:lang w:val="sk-SK" w:eastAsia="cs-CZ"/>
        </w:rPr>
        <w:t xml:space="preserve"> zmluvy</w:t>
      </w:r>
      <w:r w:rsidR="006600ED" w:rsidRPr="00DF233A">
        <w:rPr>
          <w:rFonts w:ascii="Arial" w:eastAsia="Times New Roman" w:hAnsi="Arial" w:cs="Arial"/>
          <w:color w:val="000000" w:themeColor="text1"/>
          <w:sz w:val="24"/>
          <w:szCs w:val="24"/>
          <w:lang w:val="sk-SK" w:eastAsia="cs-CZ"/>
        </w:rPr>
        <w:t xml:space="preserve"> o </w:t>
      </w:r>
      <w:r w:rsidR="00F27F4D" w:rsidRPr="00DF233A">
        <w:rPr>
          <w:rFonts w:ascii="Arial" w:eastAsia="Times New Roman" w:hAnsi="Arial" w:cs="Arial"/>
          <w:color w:val="000000" w:themeColor="text1"/>
          <w:sz w:val="24"/>
          <w:szCs w:val="24"/>
          <w:lang w:val="sk-SK" w:eastAsia="cs-CZ"/>
        </w:rPr>
        <w:t>agregácii</w:t>
      </w:r>
      <w:r w:rsidR="006600ED" w:rsidRPr="00DF233A">
        <w:rPr>
          <w:rFonts w:ascii="Arial" w:eastAsia="Times New Roman" w:hAnsi="Arial" w:cs="Arial"/>
          <w:color w:val="000000" w:themeColor="text1"/>
          <w:sz w:val="24"/>
          <w:szCs w:val="24"/>
          <w:lang w:val="sk-SK" w:eastAsia="cs-CZ"/>
        </w:rPr>
        <w:t xml:space="preserve"> </w:t>
      </w:r>
      <w:r w:rsidR="006663C2" w:rsidRPr="00DF233A">
        <w:rPr>
          <w:rFonts w:ascii="Arial" w:eastAsia="Times New Roman" w:hAnsi="Arial" w:cs="Arial"/>
          <w:color w:val="000000" w:themeColor="text1"/>
          <w:sz w:val="24"/>
          <w:szCs w:val="24"/>
          <w:lang w:val="sk-SK" w:eastAsia="cs-CZ"/>
        </w:rPr>
        <w:t xml:space="preserve">s nezávislým </w:t>
      </w:r>
      <w:r w:rsidR="00F27F4D" w:rsidRPr="00DF233A">
        <w:rPr>
          <w:rFonts w:ascii="Arial" w:eastAsia="Times New Roman" w:hAnsi="Arial" w:cs="Arial"/>
          <w:color w:val="000000" w:themeColor="text1"/>
          <w:sz w:val="24"/>
          <w:szCs w:val="24"/>
          <w:lang w:val="sk-SK" w:eastAsia="cs-CZ"/>
        </w:rPr>
        <w:t>agregátorom</w:t>
      </w:r>
      <w:r w:rsidR="00B4603A" w:rsidRPr="00DF233A">
        <w:rPr>
          <w:rFonts w:ascii="Arial" w:eastAsia="Times New Roman" w:hAnsi="Arial" w:cs="Arial"/>
          <w:color w:val="000000" w:themeColor="text1"/>
          <w:sz w:val="24"/>
          <w:szCs w:val="24"/>
          <w:lang w:val="sk-SK" w:eastAsia="cs-CZ"/>
        </w:rPr>
        <w:t>,</w:t>
      </w:r>
      <w:r w:rsidR="006663C2" w:rsidRPr="00DF233A">
        <w:rPr>
          <w:rFonts w:ascii="Arial" w:eastAsia="Times New Roman" w:hAnsi="Arial" w:cs="Arial"/>
          <w:color w:val="000000" w:themeColor="text1"/>
          <w:sz w:val="24"/>
          <w:szCs w:val="24"/>
          <w:lang w:val="sk-SK" w:eastAsia="cs-CZ"/>
        </w:rPr>
        <w:t xml:space="preserve"> </w:t>
      </w:r>
      <w:r w:rsidR="00231977" w:rsidRPr="00DF233A">
        <w:rPr>
          <w:rFonts w:ascii="Arial" w:eastAsia="Times New Roman" w:hAnsi="Arial" w:cs="Arial"/>
          <w:color w:val="000000" w:themeColor="text1"/>
          <w:sz w:val="24"/>
          <w:szCs w:val="24"/>
          <w:lang w:val="sk-SK" w:eastAsia="cs-CZ"/>
        </w:rPr>
        <w:t>znemož</w:t>
      </w:r>
      <w:r w:rsidR="0088562B" w:rsidRPr="00DF233A">
        <w:rPr>
          <w:rFonts w:ascii="Arial" w:eastAsia="Times New Roman" w:hAnsi="Arial" w:cs="Arial"/>
          <w:color w:val="000000" w:themeColor="text1"/>
          <w:sz w:val="24"/>
          <w:szCs w:val="24"/>
          <w:lang w:val="sk-SK" w:eastAsia="cs-CZ"/>
        </w:rPr>
        <w:t>ňuje</w:t>
      </w:r>
      <w:r w:rsidR="00231977" w:rsidRPr="00DF233A">
        <w:rPr>
          <w:rFonts w:ascii="Arial" w:eastAsia="Times New Roman" w:hAnsi="Arial" w:cs="Arial"/>
          <w:color w:val="000000" w:themeColor="text1"/>
          <w:sz w:val="24"/>
          <w:szCs w:val="24"/>
          <w:lang w:val="sk-SK" w:eastAsia="cs-CZ"/>
        </w:rPr>
        <w:t xml:space="preserve"> </w:t>
      </w:r>
      <w:r w:rsidR="005907C0" w:rsidRPr="00DF233A">
        <w:rPr>
          <w:rFonts w:ascii="Arial" w:eastAsia="Times New Roman" w:hAnsi="Arial" w:cs="Arial"/>
          <w:color w:val="000000" w:themeColor="text1"/>
          <w:sz w:val="24"/>
          <w:szCs w:val="24"/>
          <w:lang w:val="sk-SK" w:eastAsia="cs-CZ"/>
        </w:rPr>
        <w:t xml:space="preserve">poskytovať flexibilitu </w:t>
      </w:r>
      <w:r w:rsidR="00F27F4D" w:rsidRPr="00DF233A">
        <w:rPr>
          <w:rFonts w:ascii="Arial" w:eastAsia="Times New Roman" w:hAnsi="Arial" w:cs="Arial"/>
          <w:color w:val="000000" w:themeColor="text1"/>
          <w:sz w:val="24"/>
          <w:szCs w:val="24"/>
          <w:lang w:val="sk-SK" w:eastAsia="cs-CZ"/>
        </w:rPr>
        <w:t>pod</w:t>
      </w:r>
      <w:r w:rsidR="00BB3DF1" w:rsidRPr="00DF233A">
        <w:rPr>
          <w:rFonts w:ascii="Arial" w:eastAsia="Times New Roman" w:hAnsi="Arial" w:cs="Arial"/>
          <w:color w:val="000000" w:themeColor="text1"/>
          <w:sz w:val="24"/>
          <w:szCs w:val="24"/>
          <w:lang w:val="sk-SK" w:eastAsia="cs-CZ"/>
        </w:rPr>
        <w:t>ľa zmluvy</w:t>
      </w:r>
      <w:r w:rsidR="005D0235" w:rsidRPr="00DF233A">
        <w:rPr>
          <w:rFonts w:ascii="Arial" w:eastAsia="Times New Roman" w:hAnsi="Arial" w:cs="Arial"/>
          <w:color w:val="000000" w:themeColor="text1"/>
          <w:sz w:val="24"/>
          <w:szCs w:val="24"/>
          <w:lang w:val="sk-SK" w:eastAsia="cs-CZ"/>
        </w:rPr>
        <w:t xml:space="preserve"> o</w:t>
      </w:r>
      <w:r w:rsidR="00BB3DF1" w:rsidRPr="00DF233A">
        <w:rPr>
          <w:rFonts w:ascii="Arial" w:eastAsia="Times New Roman" w:hAnsi="Arial" w:cs="Arial"/>
          <w:color w:val="000000" w:themeColor="text1"/>
          <w:sz w:val="24"/>
          <w:szCs w:val="24"/>
          <w:lang w:val="sk-SK" w:eastAsia="cs-CZ"/>
        </w:rPr>
        <w:t xml:space="preserve"> agregácii</w:t>
      </w:r>
      <w:r w:rsidR="005D0235" w:rsidRPr="00DF233A">
        <w:rPr>
          <w:rFonts w:ascii="Arial" w:eastAsia="Times New Roman" w:hAnsi="Arial" w:cs="Arial"/>
          <w:color w:val="000000" w:themeColor="text1"/>
          <w:sz w:val="24"/>
          <w:szCs w:val="24"/>
          <w:lang w:val="sk-SK" w:eastAsia="cs-CZ"/>
        </w:rPr>
        <w:t xml:space="preserve"> s </w:t>
      </w:r>
      <w:r w:rsidR="009A2685" w:rsidRPr="00DF233A">
        <w:rPr>
          <w:rFonts w:ascii="Arial" w:eastAsia="Times New Roman" w:hAnsi="Arial" w:cs="Arial"/>
          <w:color w:val="000000" w:themeColor="text1"/>
          <w:sz w:val="24"/>
          <w:szCs w:val="24"/>
          <w:lang w:val="sk-SK" w:eastAsia="cs-CZ"/>
        </w:rPr>
        <w:t>nezávisl</w:t>
      </w:r>
      <w:r w:rsidR="005D0235" w:rsidRPr="00DF233A">
        <w:rPr>
          <w:rFonts w:ascii="Arial" w:eastAsia="Times New Roman" w:hAnsi="Arial" w:cs="Arial"/>
          <w:color w:val="000000" w:themeColor="text1"/>
          <w:sz w:val="24"/>
          <w:szCs w:val="24"/>
          <w:lang w:val="sk-SK" w:eastAsia="cs-CZ"/>
        </w:rPr>
        <w:t>ým</w:t>
      </w:r>
      <w:r w:rsidR="009A2685" w:rsidRPr="00DF233A">
        <w:rPr>
          <w:rFonts w:ascii="Arial" w:eastAsia="Times New Roman" w:hAnsi="Arial" w:cs="Arial"/>
          <w:color w:val="000000" w:themeColor="text1"/>
          <w:sz w:val="24"/>
          <w:szCs w:val="24"/>
          <w:lang w:val="sk-SK" w:eastAsia="cs-CZ"/>
        </w:rPr>
        <w:t xml:space="preserve"> </w:t>
      </w:r>
      <w:r w:rsidR="00F27F4D" w:rsidRPr="00DF233A">
        <w:rPr>
          <w:rFonts w:ascii="Arial" w:eastAsia="Times New Roman" w:hAnsi="Arial" w:cs="Arial"/>
          <w:color w:val="000000" w:themeColor="text1"/>
          <w:sz w:val="24"/>
          <w:szCs w:val="24"/>
          <w:lang w:val="sk-SK" w:eastAsia="cs-CZ"/>
        </w:rPr>
        <w:t>agregátor</w:t>
      </w:r>
      <w:r w:rsidR="00BB3DF1" w:rsidRPr="00DF233A">
        <w:rPr>
          <w:rFonts w:ascii="Arial" w:eastAsia="Times New Roman" w:hAnsi="Arial" w:cs="Arial"/>
          <w:color w:val="000000" w:themeColor="text1"/>
          <w:sz w:val="24"/>
          <w:szCs w:val="24"/>
          <w:lang w:val="sk-SK" w:eastAsia="cs-CZ"/>
        </w:rPr>
        <w:t>o</w:t>
      </w:r>
      <w:r w:rsidR="00F27F4D" w:rsidRPr="00DF233A">
        <w:rPr>
          <w:rFonts w:ascii="Arial" w:eastAsia="Times New Roman" w:hAnsi="Arial" w:cs="Arial"/>
          <w:color w:val="000000" w:themeColor="text1"/>
          <w:sz w:val="24"/>
          <w:szCs w:val="24"/>
          <w:lang w:val="sk-SK" w:eastAsia="cs-CZ"/>
        </w:rPr>
        <w:t>m</w:t>
      </w:r>
      <w:r w:rsidR="00B4603A" w:rsidRPr="00DF233A">
        <w:rPr>
          <w:rFonts w:ascii="Arial" w:eastAsia="Times New Roman" w:hAnsi="Arial" w:cs="Arial"/>
          <w:color w:val="000000" w:themeColor="text1"/>
          <w:sz w:val="24"/>
          <w:szCs w:val="24"/>
          <w:lang w:val="sk-SK" w:eastAsia="cs-CZ"/>
        </w:rPr>
        <w:t xml:space="preserve"> alebo </w:t>
      </w:r>
      <w:r w:rsidR="0088562B" w:rsidRPr="00DF233A">
        <w:rPr>
          <w:rFonts w:ascii="Arial" w:eastAsia="Times New Roman" w:hAnsi="Arial" w:cs="Arial"/>
          <w:color w:val="000000" w:themeColor="text1"/>
          <w:sz w:val="24"/>
          <w:szCs w:val="24"/>
          <w:lang w:val="sk-SK" w:eastAsia="cs-CZ"/>
        </w:rPr>
        <w:t xml:space="preserve">znevýhodňuje </w:t>
      </w:r>
      <w:r w:rsidR="00C87DE2" w:rsidRPr="00DF233A">
        <w:rPr>
          <w:rFonts w:ascii="Arial" w:eastAsia="Times New Roman" w:hAnsi="Arial" w:cs="Arial"/>
          <w:color w:val="000000" w:themeColor="text1"/>
          <w:sz w:val="24"/>
          <w:szCs w:val="24"/>
          <w:lang w:val="sk-SK" w:eastAsia="cs-CZ"/>
        </w:rPr>
        <w:t xml:space="preserve">koncových </w:t>
      </w:r>
      <w:r w:rsidR="00B4603A" w:rsidRPr="00DF233A">
        <w:rPr>
          <w:rFonts w:ascii="Arial" w:eastAsia="Times New Roman" w:hAnsi="Arial" w:cs="Arial"/>
          <w:color w:val="000000" w:themeColor="text1"/>
          <w:sz w:val="24"/>
          <w:szCs w:val="24"/>
          <w:lang w:val="sk-SK" w:eastAsia="cs-CZ"/>
        </w:rPr>
        <w:t xml:space="preserve">odberateľov elektriny pri poskytovaní flexibility nezávislému agregátorovi oproti </w:t>
      </w:r>
      <w:r w:rsidR="005B5E9D" w:rsidRPr="00DF233A">
        <w:rPr>
          <w:rFonts w:ascii="Arial" w:eastAsia="Times New Roman" w:hAnsi="Arial" w:cs="Arial"/>
          <w:color w:val="000000" w:themeColor="text1"/>
          <w:sz w:val="24"/>
          <w:szCs w:val="24"/>
          <w:lang w:val="sk-SK" w:eastAsia="cs-CZ"/>
        </w:rPr>
        <w:t xml:space="preserve">koncovým </w:t>
      </w:r>
      <w:r w:rsidR="00B4603A" w:rsidRPr="00DF233A">
        <w:rPr>
          <w:rFonts w:ascii="Arial" w:eastAsia="Times New Roman" w:hAnsi="Arial" w:cs="Arial"/>
          <w:color w:val="000000" w:themeColor="text1"/>
          <w:sz w:val="24"/>
          <w:szCs w:val="24"/>
          <w:lang w:val="sk-SK" w:eastAsia="cs-CZ"/>
        </w:rPr>
        <w:t xml:space="preserve">odberateľom elektriny, ktorí flexibilitu neposkytujú, alebo oproti </w:t>
      </w:r>
      <w:r w:rsidR="00C87DE2" w:rsidRPr="00DF233A">
        <w:rPr>
          <w:rFonts w:ascii="Arial" w:eastAsia="Times New Roman" w:hAnsi="Arial" w:cs="Arial"/>
          <w:color w:val="000000" w:themeColor="text1"/>
          <w:sz w:val="24"/>
          <w:szCs w:val="24"/>
          <w:lang w:val="sk-SK" w:eastAsia="cs-CZ"/>
        </w:rPr>
        <w:t xml:space="preserve">koncovým </w:t>
      </w:r>
      <w:r w:rsidR="00B4603A" w:rsidRPr="00DF233A">
        <w:rPr>
          <w:rFonts w:ascii="Arial" w:eastAsia="Times New Roman" w:hAnsi="Arial" w:cs="Arial"/>
          <w:color w:val="000000" w:themeColor="text1"/>
          <w:sz w:val="24"/>
          <w:szCs w:val="24"/>
          <w:lang w:val="sk-SK" w:eastAsia="cs-CZ"/>
        </w:rPr>
        <w:t>odberateľom elektriny, ktorí poskytujú flexibilitu dodávateľovi elektriny</w:t>
      </w:r>
      <w:r w:rsidR="009A2685" w:rsidRPr="00DF233A">
        <w:rPr>
          <w:rFonts w:ascii="Arial" w:eastAsia="Times New Roman" w:hAnsi="Arial" w:cs="Arial"/>
          <w:color w:val="000000" w:themeColor="text1"/>
          <w:sz w:val="24"/>
          <w:szCs w:val="24"/>
          <w:lang w:val="sk-SK" w:eastAsia="cs-CZ"/>
        </w:rPr>
        <w:t xml:space="preserve">, </w:t>
      </w:r>
    </w:p>
    <w:p w14:paraId="635A26C9" w14:textId="498A6C40" w:rsidR="00276AE5" w:rsidRPr="00DF233A" w:rsidRDefault="007A54D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w:t>
      </w:r>
      <w:r w:rsidR="00276AE5" w:rsidRPr="00DF233A">
        <w:rPr>
          <w:rFonts w:ascii="Arial" w:eastAsia="Times New Roman" w:hAnsi="Arial" w:cs="Arial"/>
          <w:color w:val="000000" w:themeColor="text1"/>
          <w:sz w:val="24"/>
          <w:szCs w:val="24"/>
          <w:lang w:val="sk-SK" w:eastAsia="cs-CZ"/>
        </w:rPr>
        <w:t xml:space="preserve">) </w:t>
      </w:r>
      <w:r w:rsidR="002C7553" w:rsidRPr="00DF233A">
        <w:rPr>
          <w:rFonts w:ascii="Arial" w:eastAsia="Times New Roman" w:hAnsi="Arial" w:cs="Arial"/>
          <w:color w:val="000000" w:themeColor="text1"/>
          <w:sz w:val="24"/>
          <w:szCs w:val="24"/>
          <w:lang w:val="sk-SK" w:eastAsia="cs-CZ"/>
        </w:rPr>
        <w:t>ne</w:t>
      </w:r>
      <w:r w:rsidR="00EE580C" w:rsidRPr="00DF233A">
        <w:rPr>
          <w:rFonts w:ascii="Arial" w:eastAsia="Times New Roman" w:hAnsi="Arial" w:cs="Arial"/>
          <w:color w:val="000000" w:themeColor="text1"/>
          <w:sz w:val="24"/>
          <w:szCs w:val="24"/>
          <w:lang w:val="sk-SK" w:eastAsia="cs-CZ"/>
        </w:rPr>
        <w:t>podmi</w:t>
      </w:r>
      <w:r w:rsidR="009D33B5" w:rsidRPr="00DF233A">
        <w:rPr>
          <w:rFonts w:ascii="Arial" w:eastAsia="Times New Roman" w:hAnsi="Arial" w:cs="Arial"/>
          <w:color w:val="000000" w:themeColor="text1"/>
          <w:sz w:val="24"/>
          <w:szCs w:val="24"/>
          <w:lang w:val="sk-SK" w:eastAsia="cs-CZ"/>
        </w:rPr>
        <w:t>e</w:t>
      </w:r>
      <w:r w:rsidR="00EE580C" w:rsidRPr="00DF233A">
        <w:rPr>
          <w:rFonts w:ascii="Arial" w:eastAsia="Times New Roman" w:hAnsi="Arial" w:cs="Arial"/>
          <w:color w:val="000000" w:themeColor="text1"/>
          <w:sz w:val="24"/>
          <w:szCs w:val="24"/>
          <w:lang w:val="sk-SK" w:eastAsia="cs-CZ"/>
        </w:rPr>
        <w:t>ňova</w:t>
      </w:r>
      <w:r w:rsidR="009D33B5" w:rsidRPr="00DF233A">
        <w:rPr>
          <w:rFonts w:ascii="Arial" w:eastAsia="Times New Roman" w:hAnsi="Arial" w:cs="Arial"/>
          <w:color w:val="000000" w:themeColor="text1"/>
          <w:sz w:val="24"/>
          <w:szCs w:val="24"/>
          <w:lang w:val="sk-SK" w:eastAsia="cs-CZ"/>
        </w:rPr>
        <w:t>ť</w:t>
      </w:r>
      <w:r w:rsidR="00EE580C" w:rsidRPr="00DF233A">
        <w:rPr>
          <w:rFonts w:ascii="Arial" w:eastAsia="Times New Roman" w:hAnsi="Arial" w:cs="Arial"/>
          <w:color w:val="000000" w:themeColor="text1"/>
          <w:sz w:val="24"/>
          <w:szCs w:val="24"/>
          <w:lang w:val="sk-SK" w:eastAsia="cs-CZ"/>
        </w:rPr>
        <w:t xml:space="preserve"> </w:t>
      </w:r>
      <w:r w:rsidR="008E7CD4" w:rsidRPr="00DF233A">
        <w:rPr>
          <w:rFonts w:ascii="Arial" w:eastAsia="Times New Roman" w:hAnsi="Arial" w:cs="Arial"/>
          <w:color w:val="000000" w:themeColor="text1"/>
          <w:sz w:val="24"/>
          <w:szCs w:val="24"/>
          <w:lang w:val="sk-SK" w:eastAsia="cs-CZ"/>
        </w:rPr>
        <w:t>uzatvoren</w:t>
      </w:r>
      <w:r w:rsidR="00C57CFE" w:rsidRPr="00DF233A">
        <w:rPr>
          <w:rFonts w:ascii="Arial" w:eastAsia="Times New Roman" w:hAnsi="Arial" w:cs="Arial"/>
          <w:color w:val="000000" w:themeColor="text1"/>
          <w:sz w:val="24"/>
          <w:szCs w:val="24"/>
          <w:lang w:val="sk-SK" w:eastAsia="cs-CZ"/>
        </w:rPr>
        <w:t>ie</w:t>
      </w:r>
      <w:r w:rsidR="008E7CD4" w:rsidRPr="00DF233A">
        <w:rPr>
          <w:rFonts w:ascii="Arial" w:eastAsia="Times New Roman" w:hAnsi="Arial" w:cs="Arial"/>
          <w:color w:val="000000" w:themeColor="text1"/>
          <w:sz w:val="24"/>
          <w:szCs w:val="24"/>
          <w:lang w:val="sk-SK" w:eastAsia="cs-CZ"/>
        </w:rPr>
        <w:t xml:space="preserve"> zmluvy o dodávke elektriny alebo zmluvy o združenej dodávke elektriny s</w:t>
      </w:r>
      <w:r w:rsidR="00063935" w:rsidRPr="00DF233A">
        <w:rPr>
          <w:rFonts w:ascii="Arial" w:eastAsia="Times New Roman" w:hAnsi="Arial" w:cs="Arial"/>
          <w:color w:val="000000" w:themeColor="text1"/>
          <w:sz w:val="24"/>
          <w:szCs w:val="24"/>
          <w:lang w:val="sk-SK" w:eastAsia="cs-CZ"/>
        </w:rPr>
        <w:t> </w:t>
      </w:r>
      <w:r w:rsidR="005F79D8" w:rsidRPr="00DF233A">
        <w:rPr>
          <w:rFonts w:ascii="Arial" w:eastAsia="Times New Roman" w:hAnsi="Arial" w:cs="Arial"/>
          <w:color w:val="000000" w:themeColor="text1"/>
          <w:sz w:val="24"/>
          <w:szCs w:val="24"/>
          <w:lang w:val="sk-SK" w:eastAsia="cs-CZ"/>
        </w:rPr>
        <w:t>koncovým odberateľom elektriny</w:t>
      </w:r>
      <w:r w:rsidR="008E7CD4" w:rsidRPr="00DF233A">
        <w:rPr>
          <w:rFonts w:ascii="Arial" w:eastAsia="Times New Roman" w:hAnsi="Arial" w:cs="Arial"/>
          <w:color w:val="000000" w:themeColor="text1"/>
          <w:sz w:val="24"/>
          <w:szCs w:val="24"/>
          <w:lang w:val="sk-SK" w:eastAsia="cs-CZ"/>
        </w:rPr>
        <w:t xml:space="preserve"> </w:t>
      </w:r>
      <w:r w:rsidR="00AE4733" w:rsidRPr="00DF233A">
        <w:rPr>
          <w:rFonts w:ascii="Arial" w:eastAsia="Times New Roman" w:hAnsi="Arial" w:cs="Arial"/>
          <w:color w:val="000000" w:themeColor="text1"/>
          <w:sz w:val="24"/>
          <w:szCs w:val="24"/>
          <w:lang w:val="sk-SK" w:eastAsia="cs-CZ"/>
        </w:rPr>
        <w:t>s</w:t>
      </w:r>
      <w:r w:rsidR="00C57CFE" w:rsidRPr="00DF233A">
        <w:rPr>
          <w:rFonts w:ascii="Arial" w:eastAsia="Times New Roman" w:hAnsi="Arial" w:cs="Arial"/>
          <w:color w:val="000000" w:themeColor="text1"/>
          <w:sz w:val="24"/>
          <w:szCs w:val="24"/>
          <w:lang w:val="sk-SK" w:eastAsia="cs-CZ"/>
        </w:rPr>
        <w:t>ú</w:t>
      </w:r>
      <w:r w:rsidR="00AE4733" w:rsidRPr="00DF233A">
        <w:rPr>
          <w:rFonts w:ascii="Arial" w:eastAsia="Times New Roman" w:hAnsi="Arial" w:cs="Arial"/>
          <w:color w:val="000000" w:themeColor="text1"/>
          <w:sz w:val="24"/>
          <w:szCs w:val="24"/>
          <w:lang w:val="sk-SK" w:eastAsia="cs-CZ"/>
        </w:rPr>
        <w:t xml:space="preserve">časným </w:t>
      </w:r>
      <w:r w:rsidR="00A16D42" w:rsidRPr="00DF233A">
        <w:rPr>
          <w:rFonts w:ascii="Arial" w:eastAsia="Times New Roman" w:hAnsi="Arial" w:cs="Arial"/>
          <w:color w:val="000000" w:themeColor="text1"/>
          <w:sz w:val="24"/>
          <w:szCs w:val="24"/>
          <w:lang w:val="sk-SK" w:eastAsia="cs-CZ"/>
        </w:rPr>
        <w:t xml:space="preserve">dohodnutím </w:t>
      </w:r>
      <w:r w:rsidR="00EC1F45" w:rsidRPr="00DF233A">
        <w:rPr>
          <w:rFonts w:ascii="Arial" w:eastAsia="Times New Roman" w:hAnsi="Arial" w:cs="Arial"/>
          <w:color w:val="000000" w:themeColor="text1"/>
          <w:sz w:val="24"/>
          <w:szCs w:val="24"/>
          <w:lang w:val="sk-SK" w:eastAsia="cs-CZ"/>
        </w:rPr>
        <w:t>poskytnutia</w:t>
      </w:r>
      <w:r w:rsidR="00A16D42" w:rsidRPr="00DF233A">
        <w:rPr>
          <w:rFonts w:ascii="Arial" w:eastAsia="Times New Roman" w:hAnsi="Arial" w:cs="Arial"/>
          <w:color w:val="000000" w:themeColor="text1"/>
          <w:sz w:val="24"/>
          <w:szCs w:val="24"/>
          <w:lang w:val="sk-SK" w:eastAsia="cs-CZ"/>
        </w:rPr>
        <w:t xml:space="preserve"> flexibility</w:t>
      </w:r>
      <w:r w:rsidR="00AE4733" w:rsidRPr="00DF233A">
        <w:rPr>
          <w:rFonts w:ascii="Arial" w:eastAsia="Times New Roman" w:hAnsi="Arial" w:cs="Arial"/>
          <w:color w:val="000000" w:themeColor="text1"/>
          <w:sz w:val="24"/>
          <w:szCs w:val="24"/>
          <w:lang w:val="sk-SK" w:eastAsia="cs-CZ"/>
        </w:rPr>
        <w:t xml:space="preserve"> </w:t>
      </w:r>
      <w:r w:rsidR="00360827" w:rsidRPr="00DF233A">
        <w:rPr>
          <w:rFonts w:ascii="Arial" w:eastAsia="Times New Roman" w:hAnsi="Arial" w:cs="Arial"/>
          <w:color w:val="000000" w:themeColor="text1"/>
          <w:sz w:val="24"/>
          <w:szCs w:val="24"/>
          <w:lang w:val="sk-SK" w:eastAsia="cs-CZ"/>
        </w:rPr>
        <w:t xml:space="preserve">alebo </w:t>
      </w:r>
      <w:r w:rsidR="006D1395" w:rsidRPr="00DF233A">
        <w:rPr>
          <w:rFonts w:ascii="Arial" w:eastAsia="Times New Roman" w:hAnsi="Arial" w:cs="Arial"/>
          <w:color w:val="000000" w:themeColor="text1"/>
          <w:sz w:val="24"/>
          <w:szCs w:val="24"/>
          <w:lang w:val="sk-SK" w:eastAsia="cs-CZ"/>
        </w:rPr>
        <w:t>ne</w:t>
      </w:r>
      <w:r w:rsidR="005C6DE9" w:rsidRPr="00DF233A">
        <w:rPr>
          <w:rFonts w:ascii="Arial" w:eastAsia="Times New Roman" w:hAnsi="Arial" w:cs="Arial"/>
          <w:color w:val="000000" w:themeColor="text1"/>
          <w:sz w:val="24"/>
          <w:szCs w:val="24"/>
          <w:lang w:val="sk-SK" w:eastAsia="cs-CZ"/>
        </w:rPr>
        <w:t>v</w:t>
      </w:r>
      <w:r w:rsidR="00C57CFE" w:rsidRPr="00DF233A">
        <w:rPr>
          <w:rFonts w:ascii="Arial" w:eastAsia="Times New Roman" w:hAnsi="Arial" w:cs="Arial"/>
          <w:color w:val="000000" w:themeColor="text1"/>
          <w:sz w:val="24"/>
          <w:szCs w:val="24"/>
          <w:lang w:val="sk-SK" w:eastAsia="cs-CZ"/>
        </w:rPr>
        <w:t>ia</w:t>
      </w:r>
      <w:r w:rsidR="005C6DE9" w:rsidRPr="00DF233A">
        <w:rPr>
          <w:rFonts w:ascii="Arial" w:eastAsia="Times New Roman" w:hAnsi="Arial" w:cs="Arial"/>
          <w:color w:val="000000" w:themeColor="text1"/>
          <w:sz w:val="24"/>
          <w:szCs w:val="24"/>
          <w:lang w:val="sk-SK" w:eastAsia="cs-CZ"/>
        </w:rPr>
        <w:t>za</w:t>
      </w:r>
      <w:r w:rsidR="00C57CFE" w:rsidRPr="00DF233A">
        <w:rPr>
          <w:rFonts w:ascii="Arial" w:eastAsia="Times New Roman" w:hAnsi="Arial" w:cs="Arial"/>
          <w:color w:val="000000" w:themeColor="text1"/>
          <w:sz w:val="24"/>
          <w:szCs w:val="24"/>
          <w:lang w:val="sk-SK" w:eastAsia="cs-CZ"/>
        </w:rPr>
        <w:t>ť</w:t>
      </w:r>
      <w:r w:rsidR="00AD119B" w:rsidRPr="00DF233A">
        <w:rPr>
          <w:rFonts w:ascii="Arial" w:eastAsia="Times New Roman" w:hAnsi="Arial" w:cs="Arial"/>
          <w:color w:val="000000" w:themeColor="text1"/>
          <w:sz w:val="24"/>
          <w:szCs w:val="24"/>
          <w:lang w:val="sk-SK" w:eastAsia="cs-CZ"/>
        </w:rPr>
        <w:t xml:space="preserve"> uzatvorenie alebo</w:t>
      </w:r>
      <w:r w:rsidR="005C6DE9" w:rsidRPr="00DF233A">
        <w:rPr>
          <w:rFonts w:ascii="Arial" w:eastAsia="Times New Roman" w:hAnsi="Arial" w:cs="Arial"/>
          <w:color w:val="000000" w:themeColor="text1"/>
          <w:sz w:val="24"/>
          <w:szCs w:val="24"/>
          <w:lang w:val="sk-SK" w:eastAsia="cs-CZ"/>
        </w:rPr>
        <w:t xml:space="preserve"> trv</w:t>
      </w:r>
      <w:r w:rsidR="00C57CFE" w:rsidRPr="00DF233A">
        <w:rPr>
          <w:rFonts w:ascii="Arial" w:eastAsia="Times New Roman" w:hAnsi="Arial" w:cs="Arial"/>
          <w:color w:val="000000" w:themeColor="text1"/>
          <w:sz w:val="24"/>
          <w:szCs w:val="24"/>
          <w:lang w:val="sk-SK" w:eastAsia="cs-CZ"/>
        </w:rPr>
        <w:t>a</w:t>
      </w:r>
      <w:r w:rsidR="005C6DE9" w:rsidRPr="00DF233A">
        <w:rPr>
          <w:rFonts w:ascii="Arial" w:eastAsia="Times New Roman" w:hAnsi="Arial" w:cs="Arial"/>
          <w:color w:val="000000" w:themeColor="text1"/>
          <w:sz w:val="24"/>
          <w:szCs w:val="24"/>
          <w:lang w:val="sk-SK" w:eastAsia="cs-CZ"/>
        </w:rPr>
        <w:t>n</w:t>
      </w:r>
      <w:r w:rsidR="00C57CFE" w:rsidRPr="00DF233A">
        <w:rPr>
          <w:rFonts w:ascii="Arial" w:eastAsia="Times New Roman" w:hAnsi="Arial" w:cs="Arial"/>
          <w:color w:val="000000" w:themeColor="text1"/>
          <w:sz w:val="24"/>
          <w:szCs w:val="24"/>
          <w:lang w:val="sk-SK" w:eastAsia="cs-CZ"/>
        </w:rPr>
        <w:t>ie</w:t>
      </w:r>
      <w:r w:rsidR="005C6DE9" w:rsidRPr="00DF233A">
        <w:rPr>
          <w:rFonts w:ascii="Arial" w:eastAsia="Times New Roman" w:hAnsi="Arial" w:cs="Arial"/>
          <w:color w:val="000000" w:themeColor="text1"/>
          <w:sz w:val="24"/>
          <w:szCs w:val="24"/>
          <w:lang w:val="sk-SK" w:eastAsia="cs-CZ"/>
        </w:rPr>
        <w:t xml:space="preserve"> zmluvy o dodávke elektriny alebo zmluvy o združenej dodávke elektriny </w:t>
      </w:r>
      <w:r w:rsidR="00A16D42" w:rsidRPr="00DF233A">
        <w:rPr>
          <w:rFonts w:ascii="Arial" w:eastAsia="Times New Roman" w:hAnsi="Arial" w:cs="Arial"/>
          <w:color w:val="000000" w:themeColor="text1"/>
          <w:sz w:val="24"/>
          <w:szCs w:val="24"/>
          <w:lang w:val="sk-SK" w:eastAsia="cs-CZ"/>
        </w:rPr>
        <w:t xml:space="preserve">na </w:t>
      </w:r>
      <w:r w:rsidR="00913F9C" w:rsidRPr="00DF233A">
        <w:rPr>
          <w:rFonts w:ascii="Arial" w:eastAsia="Times New Roman" w:hAnsi="Arial" w:cs="Arial"/>
          <w:color w:val="000000" w:themeColor="text1"/>
          <w:sz w:val="24"/>
          <w:szCs w:val="24"/>
          <w:lang w:val="sk-SK" w:eastAsia="cs-CZ"/>
        </w:rPr>
        <w:t>uzatvorenie zmluvy o agregácii</w:t>
      </w:r>
      <w:r w:rsidR="00BA6D7B" w:rsidRPr="00DF233A">
        <w:rPr>
          <w:rFonts w:ascii="Arial" w:eastAsia="Times New Roman" w:hAnsi="Arial" w:cs="Arial"/>
          <w:color w:val="000000" w:themeColor="text1"/>
          <w:sz w:val="24"/>
          <w:szCs w:val="24"/>
          <w:lang w:val="sk-SK" w:eastAsia="cs-CZ"/>
        </w:rPr>
        <w:t>,</w:t>
      </w:r>
    </w:p>
    <w:p w14:paraId="4666E671" w14:textId="68E20F22" w:rsidR="00D96116" w:rsidRPr="00DF233A" w:rsidRDefault="007A54D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w:t>
      </w:r>
      <w:r w:rsidR="00D96116" w:rsidRPr="00DF233A">
        <w:rPr>
          <w:rFonts w:ascii="Arial" w:eastAsia="Times New Roman" w:hAnsi="Arial" w:cs="Arial"/>
          <w:color w:val="000000" w:themeColor="text1"/>
          <w:sz w:val="24"/>
          <w:szCs w:val="24"/>
          <w:lang w:val="sk-SK" w:eastAsia="cs-CZ"/>
        </w:rPr>
        <w:t>) ak je dodávateľom elektriny poskytujúcim univerzálnu službu,</w:t>
      </w:r>
    </w:p>
    <w:p w14:paraId="39623426" w14:textId="528E634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uzatvoriť zmluvu o združenej dodávke elektriny na vymedzenom území podľa § 17 ods. 1 s každým odberateľom elektriny v domácnosti, ktorý o to požiada a splní obchodné podmienky dodávateľa elektriny</w:t>
      </w:r>
      <w:r w:rsidR="00DB6877" w:rsidRPr="00DF233A">
        <w:rPr>
          <w:rFonts w:ascii="Arial" w:eastAsia="Times New Roman" w:hAnsi="Arial" w:cs="Arial"/>
          <w:color w:val="000000" w:themeColor="text1"/>
          <w:sz w:val="24"/>
          <w:szCs w:val="24"/>
          <w:lang w:val="sk-SK" w:eastAsia="cs-CZ"/>
        </w:rPr>
        <w:t>; odmietnutie uzatvoriť zmluvu o združenej dodávke elektriny musí dodávateľ elektriny</w:t>
      </w:r>
      <w:r w:rsidR="00BE35D6" w:rsidRPr="00DF233A">
        <w:rPr>
          <w:rFonts w:ascii="Arial" w:eastAsia="Times New Roman" w:hAnsi="Arial" w:cs="Arial"/>
          <w:color w:val="000000" w:themeColor="text1"/>
          <w:sz w:val="24"/>
          <w:szCs w:val="24"/>
          <w:lang w:val="sk-SK" w:eastAsia="cs-CZ"/>
        </w:rPr>
        <w:t xml:space="preserve"> </w:t>
      </w:r>
      <w:r w:rsidR="00DB6877" w:rsidRPr="00DF233A">
        <w:rPr>
          <w:rFonts w:ascii="Arial" w:eastAsia="Times New Roman" w:hAnsi="Arial" w:cs="Arial"/>
          <w:color w:val="000000" w:themeColor="text1"/>
          <w:sz w:val="24"/>
          <w:szCs w:val="24"/>
          <w:lang w:val="sk-SK" w:eastAsia="cs-CZ"/>
        </w:rPr>
        <w:t>odôvodniť</w:t>
      </w:r>
      <w:r w:rsidRPr="00DF233A">
        <w:rPr>
          <w:rFonts w:ascii="Arial" w:eastAsia="Times New Roman" w:hAnsi="Arial" w:cs="Arial"/>
          <w:color w:val="000000" w:themeColor="text1"/>
          <w:sz w:val="24"/>
          <w:szCs w:val="24"/>
          <w:lang w:val="sk-SK" w:eastAsia="cs-CZ"/>
        </w:rPr>
        <w:t>,</w:t>
      </w:r>
    </w:p>
    <w:p w14:paraId="7F961153" w14:textId="77777777" w:rsidR="00F06859"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nformovať na svojom webovom sídle a na svojich obchodných miestach odberateľa elektriny v domácnosti o možnosti uzatvoriť zmluvu o združenej dodávke elektriny, ktorou sa poskytuje univerzálna služba,</w:t>
      </w:r>
      <w:r w:rsidR="00F34C82" w:rsidRPr="00DF233A">
        <w:rPr>
          <w:rFonts w:ascii="Arial" w:eastAsia="Times New Roman" w:hAnsi="Arial" w:cs="Arial"/>
          <w:color w:val="000000" w:themeColor="text1"/>
          <w:sz w:val="24"/>
          <w:szCs w:val="24"/>
          <w:lang w:val="sk-SK" w:eastAsia="cs-CZ"/>
        </w:rPr>
        <w:t xml:space="preserve"> </w:t>
      </w:r>
    </w:p>
    <w:p w14:paraId="67C1C09A" w14:textId="7282A28D" w:rsidR="00581D21" w:rsidRPr="00DF233A" w:rsidRDefault="0096157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1C103F" w:rsidRPr="00DF233A">
        <w:rPr>
          <w:rFonts w:ascii="Arial" w:eastAsia="Times New Roman" w:hAnsi="Arial" w:cs="Arial"/>
          <w:color w:val="000000" w:themeColor="text1"/>
          <w:sz w:val="24"/>
          <w:szCs w:val="24"/>
          <w:lang w:val="sk-SK" w:eastAsia="cs-CZ"/>
        </w:rPr>
        <w:t xml:space="preserve">. </w:t>
      </w:r>
      <w:r w:rsidR="00A34CA3" w:rsidRPr="00DF233A">
        <w:rPr>
          <w:rFonts w:ascii="Arial" w:eastAsia="Times New Roman" w:hAnsi="Arial" w:cs="Arial"/>
          <w:color w:val="000000" w:themeColor="text1"/>
          <w:sz w:val="24"/>
          <w:szCs w:val="24"/>
          <w:lang w:val="sk-SK" w:eastAsia="cs-CZ"/>
        </w:rPr>
        <w:t>uplatňovať</w:t>
      </w:r>
      <w:r w:rsidR="005B1993" w:rsidRPr="00DF233A">
        <w:rPr>
          <w:rFonts w:ascii="Arial" w:eastAsia="Times New Roman" w:hAnsi="Arial" w:cs="Arial"/>
          <w:color w:val="000000" w:themeColor="text1"/>
          <w:sz w:val="24"/>
          <w:szCs w:val="24"/>
          <w:lang w:val="sk-SK" w:eastAsia="cs-CZ"/>
        </w:rPr>
        <w:t xml:space="preserve"> v zmluve o dodávke elektriny alebo zmluve o združenej dodávke elektriny uzatvorenej s odberateľom elektriny v domácnosti</w:t>
      </w:r>
      <w:r w:rsidR="001C103F" w:rsidRPr="00DF233A">
        <w:rPr>
          <w:rFonts w:ascii="Arial" w:eastAsia="Times New Roman" w:hAnsi="Arial" w:cs="Arial"/>
          <w:color w:val="000000" w:themeColor="text1"/>
          <w:sz w:val="24"/>
          <w:szCs w:val="24"/>
          <w:lang w:val="sk-SK" w:eastAsia="cs-CZ"/>
        </w:rPr>
        <w:t xml:space="preserve"> obchodné podmienky poskytovania univerzálnej služby; obchodné podmienky poskytovania univerzálnej služby musia spĺňať požiadavky ustanovení Občianskeho zákonníka o spotrebiteľských zmluvách,</w:t>
      </w:r>
      <w:r w:rsidR="001C103F" w:rsidRPr="00DF233A">
        <w:rPr>
          <w:rFonts w:ascii="Arial" w:eastAsia="Times New Roman" w:hAnsi="Arial" w:cs="Arial"/>
          <w:color w:val="000000" w:themeColor="text1"/>
          <w:sz w:val="24"/>
          <w:szCs w:val="24"/>
          <w:vertAlign w:val="superscript"/>
          <w:lang w:val="sk-SK" w:eastAsia="cs-CZ"/>
        </w:rPr>
        <w:t>66)</w:t>
      </w:r>
      <w:r w:rsidR="001C103F" w:rsidRPr="00DF233A">
        <w:rPr>
          <w:rFonts w:ascii="Arial" w:eastAsia="Times New Roman" w:hAnsi="Arial" w:cs="Arial"/>
          <w:color w:val="000000" w:themeColor="text1"/>
          <w:sz w:val="24"/>
          <w:szCs w:val="24"/>
          <w:lang w:val="sk-SK" w:eastAsia="cs-CZ"/>
        </w:rPr>
        <w:t> </w:t>
      </w:r>
      <w:r w:rsidR="00B35C3B" w:rsidRPr="00DF233A">
        <w:rPr>
          <w:rFonts w:ascii="Arial" w:eastAsia="Times New Roman" w:hAnsi="Arial" w:cs="Arial"/>
          <w:color w:val="000000" w:themeColor="text1"/>
          <w:sz w:val="24"/>
          <w:szCs w:val="24"/>
          <w:lang w:val="sk-SK" w:eastAsia="cs-CZ"/>
        </w:rPr>
        <w:t xml:space="preserve">musia </w:t>
      </w:r>
      <w:r w:rsidR="00AC3F9E" w:rsidRPr="00DF233A">
        <w:rPr>
          <w:rFonts w:ascii="Arial" w:eastAsia="Times New Roman" w:hAnsi="Arial" w:cs="Arial"/>
          <w:color w:val="000000" w:themeColor="text1"/>
          <w:sz w:val="24"/>
          <w:szCs w:val="24"/>
          <w:lang w:val="sk-SK" w:eastAsia="cs-CZ"/>
        </w:rPr>
        <w:t>byť obsahovo súladné so</w:t>
      </w:r>
      <w:r w:rsidR="00B35C3B" w:rsidRPr="00DF233A">
        <w:rPr>
          <w:rFonts w:ascii="Arial" w:eastAsia="Times New Roman" w:hAnsi="Arial" w:cs="Arial"/>
          <w:color w:val="000000" w:themeColor="text1"/>
          <w:sz w:val="24"/>
          <w:szCs w:val="24"/>
          <w:lang w:val="sk-SK" w:eastAsia="cs-CZ"/>
        </w:rPr>
        <w:t xml:space="preserve"> vzorový</w:t>
      </w:r>
      <w:r w:rsidR="00AC3F9E" w:rsidRPr="00DF233A">
        <w:rPr>
          <w:rFonts w:ascii="Arial" w:eastAsia="Times New Roman" w:hAnsi="Arial" w:cs="Arial"/>
          <w:color w:val="000000" w:themeColor="text1"/>
          <w:sz w:val="24"/>
          <w:szCs w:val="24"/>
          <w:lang w:val="sk-SK" w:eastAsia="cs-CZ"/>
        </w:rPr>
        <w:t>mi</w:t>
      </w:r>
      <w:r w:rsidR="00B35C3B" w:rsidRPr="00DF233A">
        <w:rPr>
          <w:rFonts w:ascii="Arial" w:eastAsia="Times New Roman" w:hAnsi="Arial" w:cs="Arial"/>
          <w:color w:val="000000" w:themeColor="text1"/>
          <w:sz w:val="24"/>
          <w:szCs w:val="24"/>
          <w:lang w:val="sk-SK" w:eastAsia="cs-CZ"/>
        </w:rPr>
        <w:t xml:space="preserve"> obchodný</w:t>
      </w:r>
      <w:r w:rsidR="00AC3F9E" w:rsidRPr="00DF233A">
        <w:rPr>
          <w:rFonts w:ascii="Arial" w:eastAsia="Times New Roman" w:hAnsi="Arial" w:cs="Arial"/>
          <w:color w:val="000000" w:themeColor="text1"/>
          <w:sz w:val="24"/>
          <w:szCs w:val="24"/>
          <w:lang w:val="sk-SK" w:eastAsia="cs-CZ"/>
        </w:rPr>
        <w:t>mi</w:t>
      </w:r>
      <w:r w:rsidR="00B35C3B" w:rsidRPr="00DF233A">
        <w:rPr>
          <w:rFonts w:ascii="Arial" w:eastAsia="Times New Roman" w:hAnsi="Arial" w:cs="Arial"/>
          <w:color w:val="000000" w:themeColor="text1"/>
          <w:sz w:val="24"/>
          <w:szCs w:val="24"/>
          <w:lang w:val="sk-SK" w:eastAsia="cs-CZ"/>
        </w:rPr>
        <w:t xml:space="preserve"> podmienka</w:t>
      </w:r>
      <w:r w:rsidR="00AC3F9E" w:rsidRPr="00DF233A">
        <w:rPr>
          <w:rFonts w:ascii="Arial" w:eastAsia="Times New Roman" w:hAnsi="Arial" w:cs="Arial"/>
          <w:color w:val="000000" w:themeColor="text1"/>
          <w:sz w:val="24"/>
          <w:szCs w:val="24"/>
          <w:lang w:val="sk-SK" w:eastAsia="cs-CZ"/>
        </w:rPr>
        <w:t>mi</w:t>
      </w:r>
      <w:r w:rsidR="00B35C3B" w:rsidRPr="00DF233A">
        <w:rPr>
          <w:rFonts w:ascii="Arial" w:eastAsia="Times New Roman" w:hAnsi="Arial" w:cs="Arial"/>
          <w:color w:val="000000" w:themeColor="text1"/>
          <w:sz w:val="24"/>
          <w:szCs w:val="24"/>
          <w:lang w:val="sk-SK" w:eastAsia="cs-CZ"/>
        </w:rPr>
        <w:t xml:space="preserve">, </w:t>
      </w:r>
      <w:r w:rsidR="001C103F" w:rsidRPr="00DF233A">
        <w:rPr>
          <w:rFonts w:ascii="Arial" w:eastAsia="Times New Roman" w:hAnsi="Arial" w:cs="Arial"/>
          <w:color w:val="000000" w:themeColor="text1"/>
          <w:sz w:val="24"/>
          <w:szCs w:val="24"/>
          <w:lang w:val="sk-SK" w:eastAsia="cs-CZ"/>
        </w:rPr>
        <w:t>musia obsahovať spôsob predaja elektriny a reklamačný poriadok, musia byť formulované jasne a zrozumiteľne a nesmú obsahovať ustanovenia, ktoré neprimeraným spôsobom sťažujú alebo znemožňujú výkon práv odberateľa elektriny v domácnosti,</w:t>
      </w:r>
    </w:p>
    <w:p w14:paraId="3119423A" w14:textId="18A2DF54" w:rsidR="00F9607C" w:rsidRPr="00DF233A" w:rsidRDefault="00961577"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1C103F" w:rsidRPr="00DF233A">
        <w:rPr>
          <w:rFonts w:ascii="Arial" w:eastAsia="Times New Roman" w:hAnsi="Arial" w:cs="Arial"/>
          <w:color w:val="000000" w:themeColor="text1"/>
          <w:sz w:val="24"/>
          <w:szCs w:val="24"/>
          <w:lang w:val="sk-SK" w:eastAsia="cs-CZ"/>
        </w:rPr>
        <w:t>. zverejniť obchodné podmienky poskytovania univerzálnej služby a každú ich zmenu na svojom webovom sídle; každú zmenu obchodných podmienok poskytovania univerzálnej služby je dodávateľ elektriny povinný zverejniť na svojom webovom sídle najmenej 30 dní pred účinnosťou tejto zmeny,</w:t>
      </w:r>
    </w:p>
    <w:p w14:paraId="03BFE1E5" w14:textId="5AA30BCC" w:rsidR="00645518" w:rsidRPr="00DF233A" w:rsidRDefault="001972E7" w:rsidP="008F1264">
      <w:pPr>
        <w:shd w:val="clear" w:color="auto" w:fill="FFFFFF"/>
        <w:spacing w:after="0" w:line="276" w:lineRule="auto"/>
        <w:ind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l)</w:t>
      </w:r>
      <w:r w:rsidR="00B25D02" w:rsidRPr="00DF233A">
        <w:rPr>
          <w:rFonts w:ascii="Arial" w:eastAsia="Times New Roman" w:hAnsi="Arial" w:cs="Arial"/>
          <w:color w:val="000000" w:themeColor="text1"/>
          <w:sz w:val="24"/>
          <w:szCs w:val="24"/>
          <w:lang w:val="sk-SK" w:eastAsia="cs-CZ"/>
        </w:rPr>
        <w:t xml:space="preserve"> ak je dodávateľom elektriny dodávajúcim elektrinu do viac ako </w:t>
      </w:r>
      <w:r w:rsidR="003C7E1A" w:rsidRPr="00DF233A">
        <w:rPr>
          <w:rFonts w:ascii="Arial" w:eastAsia="Times New Roman" w:hAnsi="Arial" w:cs="Arial"/>
          <w:color w:val="000000" w:themeColor="text1"/>
          <w:sz w:val="24"/>
          <w:szCs w:val="24"/>
          <w:lang w:val="sk-SK" w:eastAsia="cs-CZ"/>
        </w:rPr>
        <w:t>1</w:t>
      </w:r>
      <w:r w:rsidR="00B25D02" w:rsidRPr="00DF233A">
        <w:rPr>
          <w:rFonts w:ascii="Arial" w:eastAsia="Times New Roman" w:hAnsi="Arial" w:cs="Arial"/>
          <w:color w:val="000000" w:themeColor="text1"/>
          <w:sz w:val="24"/>
          <w:szCs w:val="24"/>
          <w:lang w:val="sk-SK" w:eastAsia="cs-CZ"/>
        </w:rPr>
        <w:t>00 000 odberných miest</w:t>
      </w:r>
      <w:r w:rsidR="00B1041A" w:rsidRPr="00DF233A">
        <w:rPr>
          <w:rFonts w:ascii="Arial" w:eastAsia="Times New Roman" w:hAnsi="Arial" w:cs="Arial"/>
          <w:color w:val="000000" w:themeColor="text1"/>
          <w:sz w:val="24"/>
          <w:szCs w:val="24"/>
          <w:lang w:val="sk-SK" w:eastAsia="cs-CZ"/>
        </w:rPr>
        <w:t>,</w:t>
      </w:r>
      <w:r w:rsidR="00981745" w:rsidRPr="00DF233A">
        <w:rPr>
          <w:rFonts w:ascii="Arial" w:eastAsia="Times New Roman" w:hAnsi="Arial" w:cs="Arial"/>
          <w:color w:val="000000" w:themeColor="text1"/>
          <w:sz w:val="24"/>
          <w:szCs w:val="24"/>
          <w:lang w:val="sk-SK" w:eastAsia="cs-CZ"/>
        </w:rPr>
        <w:t xml:space="preserve"> </w:t>
      </w:r>
      <w:r w:rsidR="000534D6" w:rsidRPr="00DF233A">
        <w:rPr>
          <w:rFonts w:ascii="Arial" w:eastAsia="Times New Roman" w:hAnsi="Arial" w:cs="Arial"/>
          <w:color w:val="000000" w:themeColor="text1"/>
          <w:sz w:val="24"/>
          <w:szCs w:val="24"/>
          <w:lang w:val="sk-SK" w:eastAsia="cs-CZ"/>
        </w:rPr>
        <w:t xml:space="preserve">uzatvoriť </w:t>
      </w:r>
      <w:r w:rsidR="005C0048" w:rsidRPr="00DF233A">
        <w:rPr>
          <w:rFonts w:ascii="Arial" w:eastAsia="Times New Roman" w:hAnsi="Arial" w:cs="Arial"/>
          <w:color w:val="000000" w:themeColor="text1"/>
          <w:sz w:val="24"/>
          <w:szCs w:val="24"/>
          <w:lang w:val="sk-SK" w:eastAsia="cs-CZ"/>
        </w:rPr>
        <w:t xml:space="preserve">zmluvu </w:t>
      </w:r>
      <w:r w:rsidR="001B3D55" w:rsidRPr="00DF233A">
        <w:rPr>
          <w:rFonts w:ascii="Arial" w:eastAsia="Times New Roman" w:hAnsi="Arial" w:cs="Arial"/>
          <w:color w:val="000000" w:themeColor="text1"/>
          <w:sz w:val="24"/>
          <w:szCs w:val="24"/>
          <w:lang w:val="sk-SK" w:eastAsia="cs-CZ"/>
        </w:rPr>
        <w:t>o dodávke elektriny alebo zmluvu o združenej dodávke elektriny</w:t>
      </w:r>
      <w:r w:rsidR="005C0048" w:rsidRPr="00DF233A">
        <w:rPr>
          <w:rFonts w:ascii="Arial" w:eastAsia="Times New Roman" w:hAnsi="Arial" w:cs="Arial"/>
          <w:color w:val="000000" w:themeColor="text1"/>
          <w:sz w:val="24"/>
          <w:szCs w:val="24"/>
          <w:lang w:val="sk-SK" w:eastAsia="cs-CZ"/>
        </w:rPr>
        <w:t xml:space="preserve"> </w:t>
      </w:r>
      <w:r w:rsidR="001461FB" w:rsidRPr="00DF233A">
        <w:rPr>
          <w:rFonts w:ascii="Arial" w:eastAsia="Times New Roman" w:hAnsi="Arial" w:cs="Arial"/>
          <w:color w:val="000000" w:themeColor="text1"/>
          <w:sz w:val="24"/>
          <w:szCs w:val="24"/>
          <w:lang w:val="sk-SK" w:eastAsia="cs-CZ"/>
        </w:rPr>
        <w:t>s dynamickou cenou elektriny s koncovým odberateľom</w:t>
      </w:r>
      <w:r w:rsidR="0012659E" w:rsidRPr="00DF233A">
        <w:rPr>
          <w:rFonts w:ascii="Arial" w:eastAsia="Times New Roman" w:hAnsi="Arial" w:cs="Arial"/>
          <w:color w:val="000000" w:themeColor="text1"/>
          <w:sz w:val="24"/>
          <w:szCs w:val="24"/>
          <w:lang w:val="sk-SK" w:eastAsia="cs-CZ"/>
        </w:rPr>
        <w:t xml:space="preserve"> elektriny</w:t>
      </w:r>
      <w:r w:rsidR="001461FB" w:rsidRPr="00DF233A">
        <w:rPr>
          <w:rFonts w:ascii="Arial" w:eastAsia="Times New Roman" w:hAnsi="Arial" w:cs="Arial"/>
          <w:color w:val="000000" w:themeColor="text1"/>
          <w:sz w:val="24"/>
          <w:szCs w:val="24"/>
          <w:lang w:val="sk-SK" w:eastAsia="cs-CZ"/>
        </w:rPr>
        <w:t>, ktorý o to požiada a</w:t>
      </w:r>
      <w:r w:rsidR="0035347F" w:rsidRPr="00DF233A">
        <w:rPr>
          <w:rFonts w:ascii="Arial" w:eastAsia="Times New Roman" w:hAnsi="Arial" w:cs="Arial"/>
          <w:color w:val="000000" w:themeColor="text1"/>
          <w:sz w:val="24"/>
          <w:szCs w:val="24"/>
          <w:lang w:val="sk-SK" w:eastAsia="cs-CZ"/>
        </w:rPr>
        <w:t> </w:t>
      </w:r>
      <w:r w:rsidR="001461FB" w:rsidRPr="00DF233A">
        <w:rPr>
          <w:rFonts w:ascii="Arial" w:eastAsia="Times New Roman" w:hAnsi="Arial" w:cs="Arial"/>
          <w:color w:val="000000" w:themeColor="text1"/>
          <w:sz w:val="24"/>
          <w:szCs w:val="24"/>
          <w:lang w:val="sk-SK" w:eastAsia="cs-CZ"/>
        </w:rPr>
        <w:t>má</w:t>
      </w:r>
      <w:r w:rsidR="0035347F" w:rsidRPr="00DF233A">
        <w:rPr>
          <w:rFonts w:ascii="Arial" w:eastAsia="Times New Roman" w:hAnsi="Arial" w:cs="Arial"/>
          <w:color w:val="000000" w:themeColor="text1"/>
          <w:sz w:val="24"/>
          <w:szCs w:val="24"/>
          <w:lang w:val="sk-SK" w:eastAsia="cs-CZ"/>
        </w:rPr>
        <w:t xml:space="preserve"> v </w:t>
      </w:r>
      <w:r w:rsidR="00BF2B23" w:rsidRPr="00DF233A">
        <w:rPr>
          <w:rFonts w:ascii="Arial" w:eastAsia="Times New Roman" w:hAnsi="Arial" w:cs="Arial"/>
          <w:color w:val="000000" w:themeColor="text1"/>
          <w:sz w:val="24"/>
          <w:szCs w:val="24"/>
          <w:lang w:val="sk-SK" w:eastAsia="cs-CZ"/>
        </w:rPr>
        <w:t>odbernom</w:t>
      </w:r>
      <w:r w:rsidR="0035347F" w:rsidRPr="00DF233A">
        <w:rPr>
          <w:rFonts w:ascii="Arial" w:eastAsia="Times New Roman" w:hAnsi="Arial" w:cs="Arial"/>
          <w:color w:val="000000" w:themeColor="text1"/>
          <w:sz w:val="24"/>
          <w:szCs w:val="24"/>
          <w:lang w:val="sk-SK" w:eastAsia="cs-CZ"/>
        </w:rPr>
        <w:t xml:space="preserve"> mieste</w:t>
      </w:r>
      <w:r w:rsidR="001D644C" w:rsidRPr="00DF233A">
        <w:rPr>
          <w:rFonts w:ascii="Arial" w:eastAsia="Times New Roman" w:hAnsi="Arial" w:cs="Arial"/>
          <w:color w:val="000000" w:themeColor="text1"/>
          <w:sz w:val="24"/>
          <w:szCs w:val="24"/>
          <w:lang w:val="sk-SK" w:eastAsia="cs-CZ"/>
        </w:rPr>
        <w:t xml:space="preserve"> </w:t>
      </w:r>
      <w:r w:rsidR="005C7FC3" w:rsidRPr="00DF233A">
        <w:rPr>
          <w:rFonts w:ascii="Arial" w:eastAsia="Times New Roman" w:hAnsi="Arial" w:cs="Arial"/>
          <w:color w:val="000000" w:themeColor="text1"/>
          <w:sz w:val="24"/>
          <w:szCs w:val="24"/>
          <w:lang w:val="sk-SK" w:eastAsia="cs-CZ"/>
        </w:rPr>
        <w:t>nainštalovan</w:t>
      </w:r>
      <w:r w:rsidR="00E64DE1" w:rsidRPr="00DF233A">
        <w:rPr>
          <w:rFonts w:ascii="Arial" w:eastAsia="Times New Roman" w:hAnsi="Arial" w:cs="Arial"/>
          <w:color w:val="000000" w:themeColor="text1"/>
          <w:sz w:val="24"/>
          <w:szCs w:val="24"/>
          <w:lang w:val="sk-SK" w:eastAsia="cs-CZ"/>
        </w:rPr>
        <w:t>ý</w:t>
      </w:r>
      <w:r w:rsidR="005C7FC3" w:rsidRPr="00DF233A">
        <w:rPr>
          <w:rFonts w:ascii="Arial" w:eastAsia="Times New Roman" w:hAnsi="Arial" w:cs="Arial"/>
          <w:color w:val="000000" w:themeColor="text1"/>
          <w:sz w:val="24"/>
          <w:szCs w:val="24"/>
          <w:lang w:val="sk-SK" w:eastAsia="cs-CZ"/>
        </w:rPr>
        <w:t xml:space="preserve"> </w:t>
      </w:r>
      <w:r w:rsidR="005F525E" w:rsidRPr="00DF233A">
        <w:rPr>
          <w:rFonts w:ascii="Arial" w:eastAsia="Times New Roman" w:hAnsi="Arial" w:cs="Arial"/>
          <w:color w:val="000000" w:themeColor="text1"/>
          <w:sz w:val="24"/>
          <w:szCs w:val="24"/>
          <w:lang w:val="sk-SK" w:eastAsia="cs-CZ"/>
        </w:rPr>
        <w:t>inteligentn</w:t>
      </w:r>
      <w:r w:rsidR="00E64DE1" w:rsidRPr="00DF233A">
        <w:rPr>
          <w:rFonts w:ascii="Arial" w:eastAsia="Times New Roman" w:hAnsi="Arial" w:cs="Arial"/>
          <w:color w:val="000000" w:themeColor="text1"/>
          <w:sz w:val="24"/>
          <w:szCs w:val="24"/>
          <w:lang w:val="sk-SK" w:eastAsia="cs-CZ"/>
        </w:rPr>
        <w:t>ý merací systém</w:t>
      </w:r>
      <w:r w:rsidR="00AE2F0B" w:rsidRPr="00DF233A">
        <w:rPr>
          <w:rFonts w:ascii="Arial" w:eastAsia="Times New Roman" w:hAnsi="Arial" w:cs="Arial"/>
          <w:color w:val="000000" w:themeColor="text1"/>
          <w:sz w:val="24"/>
          <w:szCs w:val="24"/>
          <w:lang w:val="sk-SK" w:eastAsia="cs-CZ"/>
        </w:rPr>
        <w:t>,</w:t>
      </w:r>
    </w:p>
    <w:p w14:paraId="70F6FE26" w14:textId="460F2F9B" w:rsidR="00010933" w:rsidRPr="00DF233A" w:rsidRDefault="0001093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informovať na svojom webovom sídle a na svojich obchodných miestach koncového odberateľa elektriny o výhodách a rizikách spojených s uzatvorením zmluvy o dodávke elektriny alebo zmluvy o združenej dodávke elektriny s dynamickou cenou elektriny a o nevyhnutnosti inštalácie inteligentného meracieho systému a nákladoch na jeho inštaláciu, ak uzatvorenie zmluvy o dodávke elektriny alebo zmluvy o združenej dodávke elektriny s dynamickou cenou elektriny koncovým odberateľom elektriny ponúka alebo podľa tohto zákona má povinnosť takú zmluvu s koncovým odberateľom elektriny uzatvoriť,</w:t>
      </w:r>
    </w:p>
    <w:p w14:paraId="7567806E" w14:textId="0DA4F0F8" w:rsidR="00D96116" w:rsidRPr="00DF233A" w:rsidRDefault="00A951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w:t>
      </w:r>
      <w:r w:rsidR="00D96116" w:rsidRPr="00DF233A">
        <w:rPr>
          <w:rFonts w:ascii="Arial" w:eastAsia="Times New Roman" w:hAnsi="Arial" w:cs="Arial"/>
          <w:color w:val="000000" w:themeColor="text1"/>
          <w:sz w:val="24"/>
          <w:szCs w:val="24"/>
          <w:lang w:val="sk-SK" w:eastAsia="cs-CZ"/>
        </w:rPr>
        <w:t>) nakupovať vo všeobecnom hospodárskom záujme elektrinu vyrobenú na vymedzenom území z obnoviteľných zdrojov energie, zo zdrojov kombinovanej výroby a z domáceho uhlia,</w:t>
      </w:r>
    </w:p>
    <w:p w14:paraId="76C157A1" w14:textId="0BBD0FE5" w:rsidR="00D96116" w:rsidRPr="00DF233A" w:rsidRDefault="00A951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w:t>
      </w:r>
      <w:r w:rsidR="00D96116" w:rsidRPr="00DF233A">
        <w:rPr>
          <w:rFonts w:ascii="Arial" w:eastAsia="Times New Roman" w:hAnsi="Arial" w:cs="Arial"/>
          <w:color w:val="000000" w:themeColor="text1"/>
          <w:sz w:val="24"/>
          <w:szCs w:val="24"/>
          <w:lang w:val="sk-SK" w:eastAsia="cs-CZ"/>
        </w:rPr>
        <w:t xml:space="preserve">) poskytovať koncovému odberateľovi elektriny základné informácie o jeho právach týkajúcich sa dostupných </w:t>
      </w:r>
      <w:r w:rsidR="007D556A" w:rsidRPr="00DF233A">
        <w:rPr>
          <w:rFonts w:ascii="Arial" w:eastAsia="Times New Roman" w:hAnsi="Arial" w:cs="Arial"/>
          <w:color w:val="000000" w:themeColor="text1"/>
          <w:sz w:val="24"/>
          <w:szCs w:val="24"/>
          <w:lang w:val="sk-SK" w:eastAsia="cs-CZ"/>
        </w:rPr>
        <w:t xml:space="preserve">mechanizmov </w:t>
      </w:r>
      <w:r w:rsidR="00D96116" w:rsidRPr="00DF233A">
        <w:rPr>
          <w:rFonts w:ascii="Arial" w:eastAsia="Times New Roman" w:hAnsi="Arial" w:cs="Arial"/>
          <w:color w:val="000000" w:themeColor="text1"/>
          <w:sz w:val="24"/>
          <w:szCs w:val="24"/>
          <w:lang w:val="sk-SK" w:eastAsia="cs-CZ"/>
        </w:rPr>
        <w:t>na urovnanie sporu,</w:t>
      </w:r>
    </w:p>
    <w:p w14:paraId="381CFD0C" w14:textId="6F1787B3" w:rsidR="00D96116" w:rsidRPr="00DF233A" w:rsidRDefault="00A951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w:t>
      </w:r>
      <w:r w:rsidR="00D96116" w:rsidRPr="00DF233A">
        <w:rPr>
          <w:rFonts w:ascii="Arial" w:eastAsia="Times New Roman" w:hAnsi="Arial" w:cs="Arial"/>
          <w:color w:val="000000" w:themeColor="text1"/>
          <w:sz w:val="24"/>
          <w:szCs w:val="24"/>
          <w:lang w:val="sk-SK" w:eastAsia="cs-CZ"/>
        </w:rPr>
        <w:t>) poskytovať dispečingu informácie o objeme všetkých plánovaných obchodných transakcií na vymedzenom území,</w:t>
      </w:r>
    </w:p>
    <w:p w14:paraId="1537A788" w14:textId="74BDD11D" w:rsidR="00D96116" w:rsidRPr="00DF233A" w:rsidRDefault="00CA607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w:t>
      </w:r>
      <w:r w:rsidR="00D96116" w:rsidRPr="00DF233A">
        <w:rPr>
          <w:rFonts w:ascii="Arial" w:eastAsia="Times New Roman" w:hAnsi="Arial" w:cs="Arial"/>
          <w:color w:val="000000" w:themeColor="text1"/>
          <w:sz w:val="24"/>
          <w:szCs w:val="24"/>
          <w:lang w:val="sk-SK" w:eastAsia="cs-CZ"/>
        </w:rPr>
        <w:t xml:space="preserve">) poskytovať prevádzkovateľovi prenosovej sústavy údaje v rozsahu podľa technických podmienok prevádzkovateľa prenosovej sústavy podľa § 19 potrebné na spracovanie návrhov </w:t>
      </w:r>
      <w:r w:rsidR="00D0140F" w:rsidRPr="00DF233A">
        <w:rPr>
          <w:rFonts w:ascii="Arial" w:eastAsia="Times New Roman" w:hAnsi="Arial" w:cs="Arial"/>
          <w:color w:val="000000" w:themeColor="text1"/>
          <w:sz w:val="24"/>
          <w:szCs w:val="24"/>
          <w:lang w:val="sk-SK" w:eastAsia="cs-CZ"/>
        </w:rPr>
        <w:t xml:space="preserve">pre ministerstvo </w:t>
      </w:r>
      <w:r w:rsidR="00D96116" w:rsidRPr="00DF233A">
        <w:rPr>
          <w:rFonts w:ascii="Arial" w:eastAsia="Times New Roman" w:hAnsi="Arial" w:cs="Arial"/>
          <w:color w:val="000000" w:themeColor="text1"/>
          <w:sz w:val="24"/>
          <w:szCs w:val="24"/>
          <w:lang w:val="sk-SK" w:eastAsia="cs-CZ"/>
        </w:rPr>
        <w:t>na riešenie rovnováhy medzi ponukou a dopytom elektriny</w:t>
      </w:r>
      <w:r w:rsidR="00B61210" w:rsidRPr="00DF233A">
        <w:rPr>
          <w:rFonts w:ascii="Arial" w:eastAsia="Times New Roman" w:hAnsi="Arial" w:cs="Arial"/>
          <w:color w:val="000000" w:themeColor="text1"/>
          <w:sz w:val="24"/>
          <w:szCs w:val="24"/>
          <w:lang w:val="sk-SK" w:eastAsia="cs-CZ"/>
        </w:rPr>
        <w:t>,</w:t>
      </w:r>
      <w:r w:rsidR="00B61210" w:rsidRPr="00DF233A">
        <w:rPr>
          <w:rFonts w:ascii="Arial" w:hAnsi="Arial" w:cs="Arial"/>
          <w:color w:val="000000" w:themeColor="text1"/>
          <w:sz w:val="24"/>
          <w:szCs w:val="24"/>
          <w:lang w:val="sk-SK"/>
        </w:rPr>
        <w:t xml:space="preserve"> </w:t>
      </w:r>
      <w:r w:rsidR="00B61210" w:rsidRPr="00DF233A">
        <w:rPr>
          <w:rFonts w:ascii="Arial" w:eastAsia="Times New Roman" w:hAnsi="Arial" w:cs="Arial"/>
          <w:color w:val="000000" w:themeColor="text1"/>
          <w:sz w:val="24"/>
          <w:szCs w:val="24"/>
          <w:lang w:val="sk-SK" w:eastAsia="cs-CZ"/>
        </w:rPr>
        <w:t>na účely vypracovania energetickej politiky, posúdenia primeranosti zdrojov na európskej úrovni a posúdenia primeranosti zdrojov na vnútroštátnej úrovni</w:t>
      </w:r>
      <w:r w:rsidR="00D96116" w:rsidRPr="00DF233A">
        <w:rPr>
          <w:rFonts w:ascii="Arial" w:eastAsia="Times New Roman" w:hAnsi="Arial" w:cs="Arial"/>
          <w:color w:val="000000" w:themeColor="text1"/>
          <w:sz w:val="24"/>
          <w:szCs w:val="24"/>
          <w:lang w:val="sk-SK" w:eastAsia="cs-CZ"/>
        </w:rPr>
        <w:t>,</w:t>
      </w:r>
    </w:p>
    <w:p w14:paraId="3A0A2B58" w14:textId="310C45BD" w:rsidR="00D96116" w:rsidRPr="00DF233A" w:rsidRDefault="00CA607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w:t>
      </w:r>
      <w:r w:rsidR="00D96116" w:rsidRPr="00DF233A">
        <w:rPr>
          <w:rFonts w:ascii="Arial" w:eastAsia="Times New Roman" w:hAnsi="Arial" w:cs="Arial"/>
          <w:color w:val="000000" w:themeColor="text1"/>
          <w:sz w:val="24"/>
          <w:szCs w:val="24"/>
          <w:lang w:val="sk-SK" w:eastAsia="cs-CZ"/>
        </w:rPr>
        <w:t>) poskytnúť informácie o právach odberateľov vypracované Komisiou a uverejnené ministerstvom podľa § 88 ods. 2 písm. q) odberateľovi elektriny, s ktorým má uzatvorenú zmluvu o združenej dodávke elektriny, na svojom webovom sídle a vo svojich prevádzkových priestoroch alebo na požiadanie ich zaslaním odberateľovi elektriny,</w:t>
      </w:r>
    </w:p>
    <w:p w14:paraId="47AE0038" w14:textId="3EDC3568" w:rsidR="00D96116" w:rsidRPr="00DF233A" w:rsidRDefault="00CA607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w:t>
      </w:r>
      <w:r w:rsidR="00D96116" w:rsidRPr="00DF233A">
        <w:rPr>
          <w:rFonts w:ascii="Arial" w:eastAsia="Times New Roman" w:hAnsi="Arial" w:cs="Arial"/>
          <w:color w:val="000000" w:themeColor="text1"/>
          <w:sz w:val="24"/>
          <w:szCs w:val="24"/>
          <w:lang w:val="sk-SK" w:eastAsia="cs-CZ"/>
        </w:rPr>
        <w:t>) vybrať a uhradiť odvod určený osobitným predpisom</w:t>
      </w:r>
      <w:r w:rsidR="00D96116" w:rsidRPr="00DF233A">
        <w:rPr>
          <w:rFonts w:ascii="Arial" w:eastAsia="Times New Roman" w:hAnsi="Arial" w:cs="Arial"/>
          <w:color w:val="000000" w:themeColor="text1"/>
          <w:sz w:val="24"/>
          <w:szCs w:val="24"/>
          <w:vertAlign w:val="superscript"/>
          <w:lang w:val="sk-SK" w:eastAsia="cs-CZ"/>
        </w:rPr>
        <w:t>35)</w:t>
      </w:r>
      <w:r w:rsidR="00D96116" w:rsidRPr="00DF233A">
        <w:rPr>
          <w:rFonts w:ascii="Arial" w:eastAsia="Times New Roman" w:hAnsi="Arial" w:cs="Arial"/>
          <w:color w:val="000000" w:themeColor="text1"/>
          <w:sz w:val="24"/>
          <w:szCs w:val="24"/>
          <w:lang w:val="sk-SK" w:eastAsia="cs-CZ"/>
        </w:rPr>
        <w:t> spôsobom podľa osobitného predpisu,</w:t>
      </w:r>
      <w:r w:rsidR="00D96116" w:rsidRPr="00DF233A">
        <w:rPr>
          <w:rFonts w:ascii="Arial" w:eastAsia="Times New Roman" w:hAnsi="Arial" w:cs="Arial"/>
          <w:color w:val="000000" w:themeColor="text1"/>
          <w:sz w:val="24"/>
          <w:szCs w:val="24"/>
          <w:vertAlign w:val="superscript"/>
          <w:lang w:val="sk-SK" w:eastAsia="cs-CZ"/>
        </w:rPr>
        <w:t>36)</w:t>
      </w:r>
    </w:p>
    <w:p w14:paraId="04C9126D" w14:textId="20F9B724" w:rsidR="00864971" w:rsidRPr="00DF233A" w:rsidRDefault="00737B3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w:t>
      </w:r>
      <w:r w:rsidR="00D96116" w:rsidRPr="00DF233A">
        <w:rPr>
          <w:rFonts w:ascii="Arial" w:eastAsia="Times New Roman" w:hAnsi="Arial" w:cs="Arial"/>
          <w:color w:val="000000" w:themeColor="text1"/>
          <w:sz w:val="24"/>
          <w:szCs w:val="24"/>
          <w:lang w:val="sk-SK" w:eastAsia="cs-CZ"/>
        </w:rPr>
        <w:t xml:space="preserve">) bezodplatne umožniť </w:t>
      </w:r>
      <w:r w:rsidR="00AD2382" w:rsidRPr="00DF233A">
        <w:rPr>
          <w:rFonts w:ascii="Arial" w:eastAsia="Times New Roman" w:hAnsi="Arial" w:cs="Arial"/>
          <w:color w:val="000000" w:themeColor="text1"/>
          <w:sz w:val="24"/>
          <w:szCs w:val="24"/>
          <w:lang w:val="sk-SK" w:eastAsia="cs-CZ"/>
        </w:rPr>
        <w:t xml:space="preserve">koncovému </w:t>
      </w:r>
      <w:r w:rsidR="00D96116" w:rsidRPr="00DF233A">
        <w:rPr>
          <w:rFonts w:ascii="Arial" w:eastAsia="Times New Roman" w:hAnsi="Arial" w:cs="Arial"/>
          <w:color w:val="000000" w:themeColor="text1"/>
          <w:sz w:val="24"/>
          <w:szCs w:val="24"/>
          <w:lang w:val="sk-SK" w:eastAsia="cs-CZ"/>
        </w:rPr>
        <w:t>odberateľovi elektriny zmenu dodávateľa elektriny</w:t>
      </w:r>
      <w:r w:rsidR="00864971" w:rsidRPr="00DF233A">
        <w:rPr>
          <w:rFonts w:ascii="Arial" w:eastAsia="Times New Roman" w:hAnsi="Arial" w:cs="Arial"/>
          <w:color w:val="000000" w:themeColor="text1"/>
          <w:sz w:val="24"/>
          <w:szCs w:val="24"/>
          <w:lang w:val="sk-SK" w:eastAsia="cs-CZ"/>
        </w:rPr>
        <w:t>,</w:t>
      </w:r>
    </w:p>
    <w:p w14:paraId="2D3A0E23" w14:textId="26F3AA2F" w:rsidR="00D96116" w:rsidRPr="00DF233A" w:rsidRDefault="00986DD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w:t>
      </w:r>
      <w:r w:rsidR="00864971" w:rsidRPr="00DF233A">
        <w:rPr>
          <w:rFonts w:ascii="Arial" w:eastAsia="Times New Roman" w:hAnsi="Arial" w:cs="Arial"/>
          <w:color w:val="000000" w:themeColor="text1"/>
          <w:sz w:val="24"/>
          <w:szCs w:val="24"/>
          <w:lang w:val="sk-SK" w:eastAsia="cs-CZ"/>
        </w:rPr>
        <w:t>)</w:t>
      </w:r>
      <w:r w:rsidR="00287109" w:rsidRPr="00DF233A">
        <w:rPr>
          <w:rFonts w:ascii="Arial" w:eastAsia="Times New Roman" w:hAnsi="Arial" w:cs="Arial"/>
          <w:color w:val="000000" w:themeColor="text1"/>
          <w:sz w:val="24"/>
          <w:szCs w:val="24"/>
          <w:lang w:val="sk-SK" w:eastAsia="cs-CZ"/>
        </w:rPr>
        <w:t xml:space="preserve"> </w:t>
      </w:r>
      <w:r w:rsidR="00864971" w:rsidRPr="00DF233A">
        <w:rPr>
          <w:rFonts w:ascii="Arial" w:eastAsia="Times New Roman" w:hAnsi="Arial" w:cs="Arial"/>
          <w:color w:val="000000" w:themeColor="text1"/>
          <w:sz w:val="24"/>
          <w:szCs w:val="24"/>
          <w:lang w:val="sk-SK" w:eastAsia="cs-CZ"/>
        </w:rPr>
        <w:t>bezodplatne umožniť koncovému odberateľovi elektriny</w:t>
      </w:r>
      <w:r w:rsidR="000575ED" w:rsidRPr="00DF233A">
        <w:rPr>
          <w:rFonts w:ascii="Arial" w:eastAsia="Times New Roman" w:hAnsi="Arial" w:cs="Arial"/>
          <w:color w:val="000000" w:themeColor="text1"/>
          <w:sz w:val="24"/>
          <w:szCs w:val="24"/>
          <w:lang w:val="sk-SK" w:eastAsia="cs-CZ"/>
        </w:rPr>
        <w:t xml:space="preserve">, </w:t>
      </w:r>
      <w:r w:rsidR="00984094" w:rsidRPr="00DF233A">
        <w:rPr>
          <w:rFonts w:ascii="Arial" w:eastAsia="Times New Roman" w:hAnsi="Arial" w:cs="Arial"/>
          <w:color w:val="000000" w:themeColor="text1"/>
          <w:sz w:val="24"/>
          <w:szCs w:val="24"/>
          <w:lang w:val="sk-SK" w:eastAsia="cs-CZ"/>
        </w:rPr>
        <w:t>ktorý je poskytovateľom</w:t>
      </w:r>
      <w:r w:rsidR="00AD2382" w:rsidRPr="00DF233A">
        <w:rPr>
          <w:rFonts w:ascii="Arial" w:eastAsia="Times New Roman" w:hAnsi="Arial" w:cs="Arial"/>
          <w:color w:val="000000" w:themeColor="text1"/>
          <w:sz w:val="24"/>
          <w:szCs w:val="24"/>
          <w:lang w:val="sk-SK" w:eastAsia="cs-CZ"/>
        </w:rPr>
        <w:t xml:space="preserve"> flexibility</w:t>
      </w:r>
      <w:r w:rsidR="00984094" w:rsidRPr="00DF233A">
        <w:rPr>
          <w:rFonts w:ascii="Arial" w:eastAsia="Times New Roman" w:hAnsi="Arial" w:cs="Arial"/>
          <w:color w:val="000000" w:themeColor="text1"/>
          <w:sz w:val="24"/>
          <w:szCs w:val="24"/>
          <w:lang w:val="sk-SK" w:eastAsia="cs-CZ"/>
        </w:rPr>
        <w:t>,</w:t>
      </w:r>
      <w:r w:rsidR="00AD2382" w:rsidRPr="00DF233A">
        <w:rPr>
          <w:rFonts w:ascii="Arial" w:eastAsia="Times New Roman" w:hAnsi="Arial" w:cs="Arial"/>
          <w:color w:val="000000" w:themeColor="text1"/>
          <w:sz w:val="24"/>
          <w:szCs w:val="24"/>
          <w:lang w:val="sk-SK" w:eastAsia="cs-CZ"/>
        </w:rPr>
        <w:t xml:space="preserve"> </w:t>
      </w:r>
      <w:r w:rsidR="00D35F6C" w:rsidRPr="00DF233A">
        <w:rPr>
          <w:rFonts w:ascii="Arial" w:eastAsia="Times New Roman" w:hAnsi="Arial" w:cs="Arial"/>
          <w:color w:val="000000" w:themeColor="text1"/>
          <w:sz w:val="24"/>
          <w:szCs w:val="24"/>
          <w:lang w:val="sk-SK" w:eastAsia="cs-CZ"/>
        </w:rPr>
        <w:t>zmenu</w:t>
      </w:r>
      <w:r w:rsidR="00287109" w:rsidRPr="00DF233A">
        <w:rPr>
          <w:rFonts w:ascii="Arial" w:eastAsia="Times New Roman" w:hAnsi="Arial" w:cs="Arial"/>
          <w:color w:val="000000" w:themeColor="text1"/>
          <w:sz w:val="24"/>
          <w:szCs w:val="24"/>
          <w:lang w:val="sk-SK" w:eastAsia="cs-CZ"/>
        </w:rPr>
        <w:t xml:space="preserve"> agregátora</w:t>
      </w:r>
      <w:r w:rsidR="00D96116" w:rsidRPr="00DF233A">
        <w:rPr>
          <w:rFonts w:ascii="Arial" w:eastAsia="Times New Roman" w:hAnsi="Arial" w:cs="Arial"/>
          <w:color w:val="000000" w:themeColor="text1"/>
          <w:sz w:val="24"/>
          <w:szCs w:val="24"/>
          <w:lang w:val="sk-SK" w:eastAsia="cs-CZ"/>
        </w:rPr>
        <w:t>,</w:t>
      </w:r>
    </w:p>
    <w:p w14:paraId="6AC63CA8" w14:textId="6CD49933" w:rsidR="00D96116" w:rsidRPr="00DF233A" w:rsidRDefault="00E13C9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w:t>
      </w:r>
      <w:r w:rsidR="00D96116" w:rsidRPr="00DF233A">
        <w:rPr>
          <w:rFonts w:ascii="Arial" w:eastAsia="Times New Roman" w:hAnsi="Arial" w:cs="Arial"/>
          <w:color w:val="000000" w:themeColor="text1"/>
          <w:sz w:val="24"/>
          <w:szCs w:val="24"/>
          <w:lang w:val="sk-SK" w:eastAsia="cs-CZ"/>
        </w:rPr>
        <w:t>) uchovávať údaje o obchodoch medzi dodávateľom elektriny a osobami, ktoré nakupujú elektrinu na účel jej ďalšieho predaja, alebo prevádzkovateľmi prenosovej sústavy týkajúcich sa zmlúv o dodávke elektriny počas piatich rokov nasledujúcich po roku, ktorého sa týkajú, a tieto údaje poskytovať na požiadanie ministerstvu, úradu, Protimonopolnému úradu Slovenskej republiky, iným štátnym orgánom v rozsahu ich pôsobnosti a Komisii; na účely tohto ustanovenia sa zmluvou o dodávke elektriny rozumie zmluva o dodávke elektriny okrem zmluvy ohľadom derivátu týkajúceho sa elektriny; derivátom týkajúcim sa elektriny je finančný nástroj podľa osobitného predpisu,</w:t>
      </w:r>
      <w:r w:rsidR="00D96116" w:rsidRPr="00DF233A">
        <w:rPr>
          <w:rFonts w:ascii="Arial" w:eastAsia="Times New Roman" w:hAnsi="Arial" w:cs="Arial"/>
          <w:color w:val="000000" w:themeColor="text1"/>
          <w:sz w:val="24"/>
          <w:szCs w:val="24"/>
          <w:vertAlign w:val="superscript"/>
          <w:lang w:val="sk-SK" w:eastAsia="cs-CZ"/>
        </w:rPr>
        <w:t>67)</w:t>
      </w:r>
      <w:r w:rsidR="00D96116" w:rsidRPr="00DF233A">
        <w:rPr>
          <w:rFonts w:ascii="Arial" w:eastAsia="Times New Roman" w:hAnsi="Arial" w:cs="Arial"/>
          <w:color w:val="000000" w:themeColor="text1"/>
          <w:sz w:val="24"/>
          <w:szCs w:val="24"/>
          <w:lang w:val="sk-SK" w:eastAsia="cs-CZ"/>
        </w:rPr>
        <w:t> ktorý sa týka elektriny,</w:t>
      </w:r>
    </w:p>
    <w:p w14:paraId="2159B1D2" w14:textId="33062859" w:rsidR="00D96116" w:rsidRPr="00DF233A" w:rsidRDefault="00E13C9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w</w:t>
      </w:r>
      <w:r w:rsidR="00D96116" w:rsidRPr="00DF233A">
        <w:rPr>
          <w:rFonts w:ascii="Arial" w:eastAsia="Times New Roman" w:hAnsi="Arial" w:cs="Arial"/>
          <w:color w:val="000000" w:themeColor="text1"/>
          <w:sz w:val="24"/>
          <w:szCs w:val="24"/>
          <w:lang w:val="sk-SK" w:eastAsia="cs-CZ"/>
        </w:rPr>
        <w:t>) uchovávať údaje o obchodoch medzi dodávateľom elektriny a osobami, ktoré nakupujú elektrinu na účel jej ďalšieho predaja, alebo prevádzkovateľmi prenosovej sústavy týkajúcich sa derivátov týkajúcich sa elektriny počas piatich rokov nasledujúcich po roku, ktorého sa týkajú, v súlade s osobitným predpisom, ktorý vydá Komisia, a tieto údaje poskytovať na požiadanie ministerstvu, úradu, Protimonopolnému úradu Slovenskej republiky, iným štátnym orgánom v rozsahu ich pôsobnosti a Komisii,</w:t>
      </w:r>
    </w:p>
    <w:p w14:paraId="57382A7D" w14:textId="0E46AAB0" w:rsidR="00D96116" w:rsidRPr="00DF233A" w:rsidRDefault="00CA6D0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x</w:t>
      </w:r>
      <w:r w:rsidR="00D96116" w:rsidRPr="00DF233A">
        <w:rPr>
          <w:rFonts w:ascii="Arial" w:eastAsia="Times New Roman" w:hAnsi="Arial" w:cs="Arial"/>
          <w:color w:val="000000" w:themeColor="text1"/>
          <w:sz w:val="24"/>
          <w:szCs w:val="24"/>
          <w:lang w:val="sk-SK" w:eastAsia="cs-CZ"/>
        </w:rPr>
        <w:t>) viesť evidenciu sťažností odberateľov elektriny v domácnosti v elektronickej databáze a každoročne predkladať údaje z evidencie sťažností úradu do 28. februára nasledujúceho roka,</w:t>
      </w:r>
    </w:p>
    <w:p w14:paraId="1B03EB1A" w14:textId="480ED8EF" w:rsidR="00D96116" w:rsidRPr="00DF233A" w:rsidRDefault="00CA6D0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y</w:t>
      </w:r>
      <w:r w:rsidR="00D96116" w:rsidRPr="00DF233A">
        <w:rPr>
          <w:rFonts w:ascii="Arial" w:eastAsia="Times New Roman" w:hAnsi="Arial" w:cs="Arial"/>
          <w:color w:val="000000" w:themeColor="text1"/>
          <w:sz w:val="24"/>
          <w:szCs w:val="24"/>
          <w:lang w:val="sk-SK" w:eastAsia="cs-CZ"/>
        </w:rPr>
        <w:t xml:space="preserve">) </w:t>
      </w:r>
      <w:r w:rsidR="0039233C" w:rsidRPr="00DF233A">
        <w:rPr>
          <w:rFonts w:ascii="Arial" w:eastAsia="Times New Roman" w:hAnsi="Arial" w:cs="Arial"/>
          <w:color w:val="000000" w:themeColor="text1"/>
          <w:sz w:val="24"/>
          <w:szCs w:val="24"/>
          <w:lang w:val="sk-SK" w:eastAsia="cs-CZ"/>
        </w:rPr>
        <w:t>vyradiť odberné miesto</w:t>
      </w:r>
      <w:r w:rsidR="00D96116" w:rsidRPr="00DF233A">
        <w:rPr>
          <w:rFonts w:ascii="Arial" w:eastAsia="Times New Roman" w:hAnsi="Arial" w:cs="Arial"/>
          <w:color w:val="000000" w:themeColor="text1"/>
          <w:sz w:val="24"/>
          <w:szCs w:val="24"/>
          <w:lang w:val="sk-SK" w:eastAsia="cs-CZ"/>
        </w:rPr>
        <w:t xml:space="preserve"> odberateľa elektriny </w:t>
      </w:r>
      <w:r w:rsidR="000F6A84" w:rsidRPr="00DF233A">
        <w:rPr>
          <w:rFonts w:ascii="Arial" w:eastAsia="Times New Roman" w:hAnsi="Arial" w:cs="Arial"/>
          <w:color w:val="000000" w:themeColor="text1"/>
          <w:sz w:val="24"/>
          <w:szCs w:val="24"/>
          <w:lang w:val="sk-SK" w:eastAsia="cs-CZ"/>
        </w:rPr>
        <w:t xml:space="preserve">u prevádzkovateľa distribučnej sústavy </w:t>
      </w:r>
      <w:r w:rsidR="00D96116" w:rsidRPr="00DF233A">
        <w:rPr>
          <w:rFonts w:ascii="Arial" w:eastAsia="Times New Roman" w:hAnsi="Arial" w:cs="Arial"/>
          <w:color w:val="000000" w:themeColor="text1"/>
          <w:sz w:val="24"/>
          <w:szCs w:val="24"/>
          <w:lang w:val="sk-SK" w:eastAsia="cs-CZ"/>
        </w:rPr>
        <w:t>zo svojej bilančnej skupiny ku dňu ukončenia zmluvy o dodávke elektriny,</w:t>
      </w:r>
    </w:p>
    <w:p w14:paraId="6FCF37F1" w14:textId="2F2AC5D2" w:rsidR="00D96116" w:rsidRPr="00DF233A" w:rsidRDefault="00CA6D0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w:t>
      </w:r>
      <w:r w:rsidR="00D96116" w:rsidRPr="00DF233A">
        <w:rPr>
          <w:rFonts w:ascii="Arial" w:eastAsia="Times New Roman" w:hAnsi="Arial" w:cs="Arial"/>
          <w:color w:val="000000" w:themeColor="text1"/>
          <w:sz w:val="24"/>
          <w:szCs w:val="24"/>
          <w:lang w:val="sk-SK" w:eastAsia="cs-CZ"/>
        </w:rPr>
        <w:t xml:space="preserve">) ak ho na to </w:t>
      </w:r>
      <w:r w:rsidR="007A70FA" w:rsidRPr="00DF233A">
        <w:rPr>
          <w:rFonts w:ascii="Arial" w:eastAsia="Times New Roman" w:hAnsi="Arial" w:cs="Arial"/>
          <w:color w:val="000000" w:themeColor="text1"/>
          <w:sz w:val="24"/>
          <w:szCs w:val="24"/>
          <w:lang w:val="sk-SK" w:eastAsia="cs-CZ"/>
        </w:rPr>
        <w:t>koncový</w:t>
      </w:r>
      <w:r w:rsidR="00D96116" w:rsidRPr="00DF233A">
        <w:rPr>
          <w:rFonts w:ascii="Arial" w:eastAsia="Times New Roman" w:hAnsi="Arial" w:cs="Arial"/>
          <w:color w:val="000000" w:themeColor="text1"/>
          <w:sz w:val="24"/>
          <w:szCs w:val="24"/>
          <w:lang w:val="sk-SK" w:eastAsia="cs-CZ"/>
        </w:rPr>
        <w:t xml:space="preserve"> odberateľ elektriny splnomocní písomným plnomocenstvom, sprístupniť poskytovateľovi energetickej služby</w:t>
      </w:r>
      <w:r w:rsidR="00D96116" w:rsidRPr="00DF233A">
        <w:rPr>
          <w:rFonts w:ascii="Arial" w:eastAsia="Times New Roman" w:hAnsi="Arial" w:cs="Arial"/>
          <w:color w:val="000000" w:themeColor="text1"/>
          <w:sz w:val="24"/>
          <w:szCs w:val="24"/>
          <w:vertAlign w:val="superscript"/>
          <w:lang w:val="sk-SK" w:eastAsia="cs-CZ"/>
        </w:rPr>
        <w:t>67a)</w:t>
      </w:r>
      <w:r w:rsidR="00D96116" w:rsidRPr="00DF233A">
        <w:rPr>
          <w:rFonts w:ascii="Arial" w:eastAsia="Times New Roman" w:hAnsi="Arial" w:cs="Arial"/>
          <w:color w:val="000000" w:themeColor="text1"/>
          <w:sz w:val="24"/>
          <w:szCs w:val="24"/>
          <w:lang w:val="sk-SK" w:eastAsia="cs-CZ"/>
        </w:rPr>
        <w:t xml:space="preserve"> určenému podľa § 35 ods. 1 písm. </w:t>
      </w:r>
      <w:r w:rsidR="00F419B8" w:rsidRPr="00DF233A">
        <w:rPr>
          <w:rFonts w:ascii="Arial" w:eastAsia="Times New Roman" w:hAnsi="Arial" w:cs="Arial"/>
          <w:color w:val="000000" w:themeColor="text1"/>
          <w:sz w:val="24"/>
          <w:szCs w:val="24"/>
          <w:lang w:val="sk-SK" w:eastAsia="cs-CZ"/>
        </w:rPr>
        <w:t>j</w:t>
      </w:r>
      <w:r w:rsidR="00D96116" w:rsidRPr="00DF233A">
        <w:rPr>
          <w:rFonts w:ascii="Arial" w:eastAsia="Times New Roman" w:hAnsi="Arial" w:cs="Arial"/>
          <w:color w:val="000000" w:themeColor="text1"/>
          <w:sz w:val="24"/>
          <w:szCs w:val="24"/>
          <w:lang w:val="sk-SK" w:eastAsia="cs-CZ"/>
        </w:rPr>
        <w:t xml:space="preserve">) spôsobom zrozumiteľným pre </w:t>
      </w:r>
      <w:r w:rsidR="007A70FA"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odberateľa elektriny</w:t>
      </w:r>
    </w:p>
    <w:p w14:paraId="37183E8E" w14:textId="73D63A8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yúčtova</w:t>
      </w:r>
      <w:r w:rsidR="00DB0700" w:rsidRPr="00DF233A">
        <w:rPr>
          <w:rFonts w:ascii="Arial" w:eastAsia="Times New Roman" w:hAnsi="Arial" w:cs="Arial"/>
          <w:color w:val="000000" w:themeColor="text1"/>
          <w:sz w:val="24"/>
          <w:szCs w:val="24"/>
          <w:lang w:val="sk-SK" w:eastAsia="cs-CZ"/>
        </w:rPr>
        <w:t>nie</w:t>
      </w:r>
      <w:r w:rsidR="006A3788" w:rsidRPr="00DF233A">
        <w:rPr>
          <w:rFonts w:ascii="Arial" w:eastAsia="Times New Roman" w:hAnsi="Arial" w:cs="Arial"/>
          <w:color w:val="000000" w:themeColor="text1"/>
          <w:sz w:val="24"/>
          <w:szCs w:val="24"/>
          <w:lang w:val="sk-SK" w:eastAsia="cs-CZ"/>
        </w:rPr>
        <w:t xml:space="preserve"> za dodávku elektriny</w:t>
      </w:r>
      <w:r w:rsidRPr="00DF233A">
        <w:rPr>
          <w:rFonts w:ascii="Arial" w:eastAsia="Times New Roman" w:hAnsi="Arial" w:cs="Arial"/>
          <w:color w:val="000000" w:themeColor="text1"/>
          <w:sz w:val="24"/>
          <w:szCs w:val="24"/>
          <w:lang w:val="sk-SK" w:eastAsia="cs-CZ"/>
        </w:rPr>
        <w:t>,</w:t>
      </w:r>
    </w:p>
    <w:p w14:paraId="4F5B07E1" w14:textId="6A9A8D82" w:rsidR="00DB0700" w:rsidRPr="00DF233A" w:rsidRDefault="00DB070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nformácie o vyúčtovaní</w:t>
      </w:r>
      <w:r w:rsidR="006A3788" w:rsidRPr="00DF233A">
        <w:rPr>
          <w:rFonts w:ascii="Arial" w:eastAsia="Times New Roman" w:hAnsi="Arial" w:cs="Arial"/>
          <w:color w:val="000000" w:themeColor="text1"/>
          <w:sz w:val="24"/>
          <w:szCs w:val="24"/>
          <w:lang w:val="sk-SK" w:eastAsia="cs-CZ"/>
        </w:rPr>
        <w:t xml:space="preserve"> za dodávku elektriny</w:t>
      </w:r>
      <w:r w:rsidRPr="00DF233A">
        <w:rPr>
          <w:rFonts w:ascii="Arial" w:eastAsia="Times New Roman" w:hAnsi="Arial" w:cs="Arial"/>
          <w:color w:val="000000" w:themeColor="text1"/>
          <w:sz w:val="24"/>
          <w:szCs w:val="24"/>
          <w:lang w:val="sk-SK" w:eastAsia="cs-CZ"/>
        </w:rPr>
        <w:t>,</w:t>
      </w:r>
    </w:p>
    <w:p w14:paraId="4AE8C073" w14:textId="499695E8" w:rsidR="00D96116" w:rsidRPr="00DF233A" w:rsidRDefault="00DB070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D96116" w:rsidRPr="00DF233A">
        <w:rPr>
          <w:rFonts w:ascii="Arial" w:eastAsia="Times New Roman" w:hAnsi="Arial" w:cs="Arial"/>
          <w:color w:val="000000" w:themeColor="text1"/>
          <w:sz w:val="24"/>
          <w:szCs w:val="24"/>
          <w:lang w:val="sk-SK" w:eastAsia="cs-CZ"/>
        </w:rPr>
        <w:t>.</w:t>
      </w:r>
      <w:r w:rsidR="00EE6A33" w:rsidRPr="00DF233A">
        <w:rPr>
          <w:rFonts w:ascii="Arial" w:eastAsia="Times New Roman" w:hAnsi="Arial" w:cs="Arial"/>
          <w:color w:val="000000" w:themeColor="text1"/>
          <w:sz w:val="24"/>
          <w:szCs w:val="24"/>
          <w:lang w:val="sk-SK" w:eastAsia="cs-CZ"/>
        </w:rPr>
        <w:t xml:space="preserve"> </w:t>
      </w:r>
      <w:r w:rsidR="00B3696B" w:rsidRPr="00DF233A">
        <w:rPr>
          <w:rFonts w:ascii="Arial" w:eastAsia="Times New Roman" w:hAnsi="Arial" w:cs="Arial"/>
          <w:color w:val="000000" w:themeColor="text1"/>
          <w:sz w:val="24"/>
          <w:szCs w:val="24"/>
          <w:lang w:val="sk-SK" w:eastAsia="cs-CZ"/>
        </w:rPr>
        <w:t>údaje o meraní a spotrebe elektriny vrátane údajov o histórii spotreby elektriny na odbernom mieste koncového odberateľa elektriny</w:t>
      </w:r>
      <w:r w:rsidR="00D96116" w:rsidRPr="00DF233A">
        <w:rPr>
          <w:rFonts w:ascii="Arial" w:eastAsia="Times New Roman" w:hAnsi="Arial" w:cs="Arial"/>
          <w:color w:val="000000" w:themeColor="text1"/>
          <w:sz w:val="24"/>
          <w:szCs w:val="24"/>
          <w:lang w:val="sk-SK" w:eastAsia="cs-CZ"/>
        </w:rPr>
        <w:t>,</w:t>
      </w:r>
    </w:p>
    <w:p w14:paraId="09CB0848" w14:textId="680CCFF6" w:rsidR="00965334" w:rsidRPr="00DF233A" w:rsidRDefault="00A859C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a</w:t>
      </w:r>
      <w:r w:rsidR="00D96116" w:rsidRPr="00DF233A">
        <w:rPr>
          <w:rFonts w:ascii="Arial" w:eastAsia="Times New Roman" w:hAnsi="Arial" w:cs="Arial"/>
          <w:color w:val="000000" w:themeColor="text1"/>
          <w:sz w:val="24"/>
          <w:szCs w:val="24"/>
          <w:lang w:val="sk-SK" w:eastAsia="cs-CZ"/>
        </w:rPr>
        <w:t xml:space="preserve">) sprístupniť </w:t>
      </w:r>
      <w:r w:rsidR="00682739" w:rsidRPr="00DF233A">
        <w:rPr>
          <w:rFonts w:ascii="Arial" w:eastAsia="Times New Roman" w:hAnsi="Arial" w:cs="Arial"/>
          <w:color w:val="000000" w:themeColor="text1"/>
          <w:sz w:val="24"/>
          <w:szCs w:val="24"/>
          <w:lang w:val="sk-SK" w:eastAsia="cs-CZ"/>
        </w:rPr>
        <w:t xml:space="preserve">koncovému </w:t>
      </w:r>
      <w:r w:rsidR="00D96116" w:rsidRPr="00DF233A">
        <w:rPr>
          <w:rFonts w:ascii="Arial" w:eastAsia="Times New Roman" w:hAnsi="Arial" w:cs="Arial"/>
          <w:color w:val="000000" w:themeColor="text1"/>
          <w:sz w:val="24"/>
          <w:szCs w:val="24"/>
          <w:lang w:val="sk-SK" w:eastAsia="cs-CZ"/>
        </w:rPr>
        <w:t>odberateľovi elektriny</w:t>
      </w:r>
      <w:r w:rsidR="005B357F" w:rsidRPr="00DF233A">
        <w:rPr>
          <w:rFonts w:ascii="Arial" w:eastAsia="Times New Roman" w:hAnsi="Arial" w:cs="Arial"/>
          <w:color w:val="000000" w:themeColor="text1"/>
          <w:sz w:val="24"/>
          <w:szCs w:val="24"/>
          <w:lang w:val="sk-SK" w:eastAsia="cs-CZ"/>
        </w:rPr>
        <w:t xml:space="preserve"> v súlade so všeobecne záväzným právnym predpisom vydaným podľa § 95 ods. 2 písm. b)</w:t>
      </w:r>
      <w:r w:rsidR="0081059F" w:rsidRPr="00DF233A">
        <w:rPr>
          <w:rFonts w:ascii="Arial" w:eastAsia="Times New Roman" w:hAnsi="Arial" w:cs="Arial"/>
          <w:color w:val="000000" w:themeColor="text1"/>
          <w:sz w:val="24"/>
          <w:szCs w:val="24"/>
          <w:lang w:val="sk-SK" w:eastAsia="cs-CZ"/>
        </w:rPr>
        <w:t xml:space="preserve"> údaje</w:t>
      </w:r>
    </w:p>
    <w:p w14:paraId="6249610B" w14:textId="22F54F9C" w:rsidR="00BC32F5" w:rsidRPr="00DF233A" w:rsidRDefault="00BC32F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81059F" w:rsidRPr="00DF233A">
        <w:rPr>
          <w:rFonts w:ascii="Arial" w:eastAsia="Times New Roman" w:hAnsi="Arial" w:cs="Arial"/>
          <w:color w:val="000000" w:themeColor="text1"/>
          <w:sz w:val="24"/>
          <w:szCs w:val="24"/>
          <w:lang w:val="sk-SK" w:eastAsia="cs-CZ"/>
        </w:rPr>
        <w:t xml:space="preserve">o </w:t>
      </w:r>
      <w:r w:rsidR="00F249E2" w:rsidRPr="00DF233A">
        <w:rPr>
          <w:rFonts w:ascii="Arial" w:eastAsia="Times New Roman" w:hAnsi="Arial" w:cs="Arial"/>
          <w:color w:val="000000" w:themeColor="text1"/>
          <w:sz w:val="24"/>
          <w:szCs w:val="24"/>
          <w:lang w:val="sk-SK" w:eastAsia="cs-CZ"/>
        </w:rPr>
        <w:t xml:space="preserve">meraní a spotrebe elektriny vrátane údajov o histórii spotreby elektriny </w:t>
      </w:r>
      <w:r w:rsidR="009B6D93" w:rsidRPr="00DF233A">
        <w:rPr>
          <w:rFonts w:ascii="Arial" w:eastAsia="Times New Roman" w:hAnsi="Arial" w:cs="Arial"/>
          <w:color w:val="000000" w:themeColor="text1"/>
          <w:sz w:val="24"/>
          <w:szCs w:val="24"/>
          <w:lang w:val="sk-SK" w:eastAsia="cs-CZ"/>
        </w:rPr>
        <w:t>na odbernom mieste</w:t>
      </w:r>
      <w:r w:rsidR="009B70B7" w:rsidRPr="00DF233A">
        <w:rPr>
          <w:rFonts w:ascii="Arial" w:eastAsia="Times New Roman" w:hAnsi="Arial" w:cs="Arial"/>
          <w:color w:val="000000" w:themeColor="text1"/>
          <w:sz w:val="24"/>
          <w:szCs w:val="24"/>
          <w:lang w:val="sk-SK" w:eastAsia="cs-CZ"/>
        </w:rPr>
        <w:t xml:space="preserve"> </w:t>
      </w:r>
      <w:r w:rsidR="00940489" w:rsidRPr="00DF233A">
        <w:rPr>
          <w:rFonts w:ascii="Arial" w:eastAsia="Times New Roman" w:hAnsi="Arial" w:cs="Arial"/>
          <w:color w:val="000000" w:themeColor="text1"/>
          <w:sz w:val="24"/>
          <w:szCs w:val="24"/>
          <w:lang w:val="sk-SK" w:eastAsia="cs-CZ"/>
        </w:rPr>
        <w:t>koncového odberateľa elektriny</w:t>
      </w:r>
      <w:r w:rsidRPr="00DF233A">
        <w:rPr>
          <w:rFonts w:ascii="Arial" w:eastAsia="Times New Roman" w:hAnsi="Arial" w:cs="Arial"/>
          <w:color w:val="000000" w:themeColor="text1"/>
          <w:sz w:val="24"/>
          <w:szCs w:val="24"/>
          <w:lang w:val="sk-SK" w:eastAsia="cs-CZ"/>
        </w:rPr>
        <w:t>,</w:t>
      </w:r>
    </w:p>
    <w:p w14:paraId="341CCA9F" w14:textId="32BDCE17" w:rsidR="00BC32F5" w:rsidRPr="00DF233A" w:rsidRDefault="00BC32F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potrebné na vykonanie zmeny dodávateľa elektriny alebo agregátora, </w:t>
      </w:r>
    </w:p>
    <w:p w14:paraId="59FF5381" w14:textId="77822734" w:rsidR="00E85688" w:rsidRPr="00DF233A" w:rsidRDefault="00367B4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BC32F5" w:rsidRPr="00DF233A">
        <w:rPr>
          <w:rFonts w:ascii="Arial" w:eastAsia="Times New Roman" w:hAnsi="Arial" w:cs="Arial"/>
          <w:color w:val="000000" w:themeColor="text1"/>
          <w:sz w:val="24"/>
          <w:szCs w:val="24"/>
          <w:lang w:val="sk-SK" w:eastAsia="cs-CZ"/>
        </w:rPr>
        <w:t>. potrebné na poskytovanie energetických služieb</w:t>
      </w:r>
      <w:r w:rsidRPr="00DF233A">
        <w:rPr>
          <w:rFonts w:ascii="Arial" w:eastAsia="Times New Roman" w:hAnsi="Arial" w:cs="Arial"/>
          <w:color w:val="000000" w:themeColor="text1"/>
          <w:sz w:val="24"/>
          <w:szCs w:val="24"/>
          <w:lang w:val="sk-SK" w:eastAsia="cs-CZ"/>
        </w:rPr>
        <w:t>,</w:t>
      </w:r>
    </w:p>
    <w:p w14:paraId="5726E9BB" w14:textId="00C7F1C7" w:rsidR="008F1264" w:rsidRPr="00DF233A"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b) poskytovať prevádzkovateľovi distribučnej sústavy, ktorej je užívateľom, údaje o odberateľoch potrebné na uzavretie zmluvy a oznámiť mu každú zmenu týchto údajov.</w:t>
      </w:r>
    </w:p>
    <w:p w14:paraId="733177B4" w14:textId="3CF451D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Informácie podľa odseku 2 písm. c), d) a </w:t>
      </w:r>
      <w:r w:rsidR="00EE02BE"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musia byť spoľahlivé; dodávateľ elektriny je ich povinný uviesť na vyhotoven</w:t>
      </w:r>
      <w:r w:rsidR="00DB0700" w:rsidRPr="00DF233A">
        <w:rPr>
          <w:rFonts w:ascii="Arial" w:eastAsia="Times New Roman" w:hAnsi="Arial" w:cs="Arial"/>
          <w:color w:val="000000" w:themeColor="text1"/>
          <w:sz w:val="24"/>
          <w:szCs w:val="24"/>
          <w:lang w:val="sk-SK" w:eastAsia="cs-CZ"/>
        </w:rPr>
        <w:t>om</w:t>
      </w:r>
      <w:r w:rsidRPr="00DF233A">
        <w:rPr>
          <w:rFonts w:ascii="Arial" w:eastAsia="Times New Roman" w:hAnsi="Arial" w:cs="Arial"/>
          <w:color w:val="000000" w:themeColor="text1"/>
          <w:sz w:val="24"/>
          <w:szCs w:val="24"/>
          <w:lang w:val="sk-SK" w:eastAsia="cs-CZ"/>
        </w:rPr>
        <w:t xml:space="preserve"> </w:t>
      </w:r>
      <w:r w:rsidR="00DB0700" w:rsidRPr="00DF233A">
        <w:rPr>
          <w:rFonts w:ascii="Arial" w:eastAsia="Times New Roman" w:hAnsi="Arial" w:cs="Arial"/>
          <w:color w:val="000000" w:themeColor="text1"/>
          <w:sz w:val="24"/>
          <w:szCs w:val="24"/>
          <w:lang w:val="sk-SK" w:eastAsia="cs-CZ"/>
        </w:rPr>
        <w:t xml:space="preserve">vyúčtovaní </w:t>
      </w:r>
      <w:r w:rsidRPr="00DF233A">
        <w:rPr>
          <w:rFonts w:ascii="Arial" w:eastAsia="Times New Roman" w:hAnsi="Arial" w:cs="Arial"/>
          <w:color w:val="000000" w:themeColor="text1"/>
          <w:sz w:val="24"/>
          <w:szCs w:val="24"/>
          <w:lang w:val="sk-SK" w:eastAsia="cs-CZ"/>
        </w:rPr>
        <w:t xml:space="preserve">za dodávku elektriny alebo v </w:t>
      </w:r>
      <w:r w:rsidR="00DE6C04" w:rsidRPr="00DF233A">
        <w:rPr>
          <w:rFonts w:ascii="Arial" w:eastAsia="Times New Roman" w:hAnsi="Arial" w:cs="Arial"/>
          <w:color w:val="000000" w:themeColor="text1"/>
          <w:sz w:val="24"/>
          <w:szCs w:val="24"/>
          <w:lang w:val="sk-SK" w:eastAsia="cs-CZ"/>
        </w:rPr>
        <w:t>informáciách o</w:t>
      </w:r>
      <w:r w:rsidR="00A96E58" w:rsidRPr="00DF233A">
        <w:rPr>
          <w:rFonts w:ascii="Arial" w:eastAsia="Times New Roman" w:hAnsi="Arial" w:cs="Arial"/>
          <w:color w:val="000000" w:themeColor="text1"/>
          <w:sz w:val="24"/>
          <w:szCs w:val="24"/>
          <w:lang w:val="sk-SK" w:eastAsia="cs-CZ"/>
        </w:rPr>
        <w:t> </w:t>
      </w:r>
      <w:r w:rsidR="00DE6C04" w:rsidRPr="00DF233A">
        <w:rPr>
          <w:rFonts w:ascii="Arial" w:eastAsia="Times New Roman" w:hAnsi="Arial" w:cs="Arial"/>
          <w:color w:val="000000" w:themeColor="text1"/>
          <w:sz w:val="24"/>
          <w:szCs w:val="24"/>
          <w:lang w:val="sk-SK" w:eastAsia="cs-CZ"/>
        </w:rPr>
        <w:t>vyúčtovaní</w:t>
      </w:r>
      <w:r w:rsidR="00A96E58" w:rsidRPr="00DF233A">
        <w:rPr>
          <w:rFonts w:ascii="Arial" w:eastAsia="Times New Roman" w:hAnsi="Arial" w:cs="Arial"/>
          <w:color w:val="000000" w:themeColor="text1"/>
          <w:sz w:val="24"/>
          <w:szCs w:val="24"/>
          <w:lang w:val="sk-SK" w:eastAsia="cs-CZ"/>
        </w:rPr>
        <w:t xml:space="preserve"> za dodávku elektriny</w:t>
      </w:r>
      <w:r w:rsidRPr="00DF233A">
        <w:rPr>
          <w:rFonts w:ascii="Arial" w:eastAsia="Times New Roman" w:hAnsi="Arial" w:cs="Arial"/>
          <w:color w:val="000000" w:themeColor="text1"/>
          <w:sz w:val="24"/>
          <w:szCs w:val="24"/>
          <w:lang w:val="sk-SK" w:eastAsia="cs-CZ"/>
        </w:rPr>
        <w:t xml:space="preserve">. Informácie podľa odseku 2 písm. c) je dodávateľ elektriny povinný uvádzať spôsobom, ktorý je pre </w:t>
      </w:r>
      <w:r w:rsidR="00471432" w:rsidRPr="00DF233A">
        <w:rPr>
          <w:rFonts w:ascii="Arial" w:eastAsia="Times New Roman" w:hAnsi="Arial" w:cs="Arial"/>
          <w:color w:val="000000" w:themeColor="text1"/>
          <w:sz w:val="24"/>
          <w:szCs w:val="24"/>
          <w:lang w:val="sk-SK" w:eastAsia="cs-CZ"/>
        </w:rPr>
        <w:t>koncového</w:t>
      </w:r>
      <w:r w:rsidRPr="00DF233A">
        <w:rPr>
          <w:rFonts w:ascii="Arial" w:eastAsia="Times New Roman" w:hAnsi="Arial" w:cs="Arial"/>
          <w:color w:val="000000" w:themeColor="text1"/>
          <w:sz w:val="24"/>
          <w:szCs w:val="24"/>
          <w:lang w:val="sk-SK" w:eastAsia="cs-CZ"/>
        </w:rPr>
        <w:t xml:space="preserve"> odberateľa elektriny zrozumiteľný a ktorý umožní ich jednoduchú porovnateľnosť s obdobnými informáciami poskytovanými inými dodávateľmi dodávajúcimi elektrinu na vymedzenom území.</w:t>
      </w:r>
    </w:p>
    <w:p w14:paraId="3D31654C" w14:textId="2BC2EE4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Úrad môže </w:t>
      </w:r>
      <w:r w:rsidR="001D3E48" w:rsidRPr="00DF233A">
        <w:rPr>
          <w:rFonts w:ascii="Arial" w:eastAsia="Times New Roman" w:hAnsi="Arial" w:cs="Arial"/>
          <w:color w:val="000000" w:themeColor="text1"/>
          <w:sz w:val="24"/>
          <w:szCs w:val="24"/>
          <w:lang w:val="sk-SK" w:eastAsia="cs-CZ"/>
        </w:rPr>
        <w:t xml:space="preserve">vyzvať </w:t>
      </w:r>
      <w:r w:rsidRPr="00DF233A">
        <w:rPr>
          <w:rFonts w:ascii="Arial" w:eastAsia="Times New Roman" w:hAnsi="Arial" w:cs="Arial"/>
          <w:color w:val="000000" w:themeColor="text1"/>
          <w:sz w:val="24"/>
          <w:szCs w:val="24"/>
          <w:lang w:val="sk-SK" w:eastAsia="cs-CZ"/>
        </w:rPr>
        <w:t xml:space="preserve">dodávateľa elektriny poskytujúceho univerzálnu službu </w:t>
      </w:r>
      <w:r w:rsidR="0008716F" w:rsidRPr="00DF233A">
        <w:rPr>
          <w:rFonts w:ascii="Arial" w:eastAsia="Times New Roman" w:hAnsi="Arial" w:cs="Arial"/>
          <w:color w:val="000000" w:themeColor="text1"/>
          <w:sz w:val="24"/>
          <w:szCs w:val="24"/>
          <w:lang w:val="sk-SK" w:eastAsia="cs-CZ"/>
        </w:rPr>
        <w:t>na</w:t>
      </w:r>
      <w:r w:rsidR="001D3E48" w:rsidRPr="00DF233A">
        <w:rPr>
          <w:rFonts w:ascii="Arial" w:eastAsia="Times New Roman" w:hAnsi="Arial" w:cs="Arial"/>
          <w:color w:val="000000" w:themeColor="text1"/>
          <w:sz w:val="24"/>
          <w:szCs w:val="24"/>
          <w:lang w:val="sk-SK" w:eastAsia="cs-CZ"/>
        </w:rPr>
        <w:t xml:space="preserve"> </w:t>
      </w:r>
      <w:r w:rsidR="00012D49" w:rsidRPr="00DF233A">
        <w:rPr>
          <w:rFonts w:ascii="Arial" w:eastAsia="Times New Roman" w:hAnsi="Arial" w:cs="Arial"/>
          <w:color w:val="000000" w:themeColor="text1"/>
          <w:sz w:val="24"/>
          <w:szCs w:val="24"/>
          <w:lang w:val="sk-SK" w:eastAsia="cs-CZ"/>
        </w:rPr>
        <w:t>vykonan</w:t>
      </w:r>
      <w:r w:rsidR="00AB41F2" w:rsidRPr="00DF233A">
        <w:rPr>
          <w:rFonts w:ascii="Arial" w:eastAsia="Times New Roman" w:hAnsi="Arial" w:cs="Arial"/>
          <w:color w:val="000000" w:themeColor="text1"/>
          <w:sz w:val="24"/>
          <w:szCs w:val="24"/>
          <w:lang w:val="sk-SK" w:eastAsia="cs-CZ"/>
        </w:rPr>
        <w:t>i</w:t>
      </w:r>
      <w:r w:rsidR="0008716F" w:rsidRPr="00DF233A">
        <w:rPr>
          <w:rFonts w:ascii="Arial" w:eastAsia="Times New Roman" w:hAnsi="Arial" w:cs="Arial"/>
          <w:color w:val="000000" w:themeColor="text1"/>
          <w:sz w:val="24"/>
          <w:szCs w:val="24"/>
          <w:lang w:val="sk-SK" w:eastAsia="cs-CZ"/>
        </w:rPr>
        <w:t>e</w:t>
      </w:r>
      <w:r w:rsidR="00012D49"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zmeny obchodných podmienok poskytovania univerzálnej služby, ak obchodné podmienky poskytovania univerzálnej služby nespĺňajú požiadavky podľa odseku 2 písm. </w:t>
      </w:r>
      <w:r w:rsidR="00C21D0C" w:rsidRPr="00DF233A">
        <w:rPr>
          <w:rFonts w:ascii="Arial" w:eastAsia="Times New Roman" w:hAnsi="Arial" w:cs="Arial"/>
          <w:color w:val="000000" w:themeColor="text1"/>
          <w:sz w:val="24"/>
          <w:szCs w:val="24"/>
          <w:lang w:val="sk-SK" w:eastAsia="cs-CZ"/>
        </w:rPr>
        <w:t>k</w:t>
      </w:r>
      <w:r w:rsidRPr="00DF233A">
        <w:rPr>
          <w:rFonts w:ascii="Arial" w:eastAsia="Times New Roman" w:hAnsi="Arial" w:cs="Arial"/>
          <w:color w:val="000000" w:themeColor="text1"/>
          <w:sz w:val="24"/>
          <w:szCs w:val="24"/>
          <w:lang w:val="sk-SK" w:eastAsia="cs-CZ"/>
        </w:rPr>
        <w:t xml:space="preserve">) </w:t>
      </w:r>
      <w:r w:rsidR="00894E28" w:rsidRPr="00DF233A">
        <w:rPr>
          <w:rFonts w:ascii="Arial" w:eastAsia="Times New Roman" w:hAnsi="Arial" w:cs="Arial"/>
          <w:color w:val="000000" w:themeColor="text1"/>
          <w:sz w:val="24"/>
          <w:szCs w:val="24"/>
          <w:lang w:val="sk-SK" w:eastAsia="cs-CZ"/>
        </w:rPr>
        <w:t xml:space="preserve">tretieho </w:t>
      </w:r>
      <w:r w:rsidRPr="00DF233A">
        <w:rPr>
          <w:rFonts w:ascii="Arial" w:eastAsia="Times New Roman" w:hAnsi="Arial" w:cs="Arial"/>
          <w:color w:val="000000" w:themeColor="text1"/>
          <w:sz w:val="24"/>
          <w:szCs w:val="24"/>
          <w:lang w:val="sk-SK" w:eastAsia="cs-CZ"/>
        </w:rPr>
        <w:t>bodu alebo ak sa úrad dôvodne domnieva, že dodávateľ elektriny uplatňuje obchodné podmienky poskytovania univerzálnej služby neprimeraným alebo diskriminačným spôsobom.</w:t>
      </w:r>
    </w:p>
    <w:p w14:paraId="41DF7076" w14:textId="55A08C1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Dodávateľ elektriny poskytujúci univerzálnu službu je povinný do 30 dní odo dňa doručenia </w:t>
      </w:r>
      <w:r w:rsidR="001D3E48" w:rsidRPr="00DF233A">
        <w:rPr>
          <w:rFonts w:ascii="Arial" w:eastAsia="Times New Roman" w:hAnsi="Arial" w:cs="Arial"/>
          <w:color w:val="000000" w:themeColor="text1"/>
          <w:sz w:val="24"/>
          <w:szCs w:val="24"/>
          <w:lang w:val="sk-SK" w:eastAsia="cs-CZ"/>
        </w:rPr>
        <w:t>výzvy</w:t>
      </w:r>
      <w:r w:rsidRPr="00DF233A">
        <w:rPr>
          <w:rFonts w:ascii="Arial" w:eastAsia="Times New Roman" w:hAnsi="Arial" w:cs="Arial"/>
          <w:color w:val="000000" w:themeColor="text1"/>
          <w:sz w:val="24"/>
          <w:szCs w:val="24"/>
          <w:lang w:val="sk-SK" w:eastAsia="cs-CZ"/>
        </w:rPr>
        <w:t xml:space="preserve"> úradu podľa odseku 4 </w:t>
      </w:r>
      <w:r w:rsidR="001D3E48" w:rsidRPr="00DF233A">
        <w:rPr>
          <w:rFonts w:ascii="Arial" w:eastAsia="Times New Roman" w:hAnsi="Arial" w:cs="Arial"/>
          <w:color w:val="000000" w:themeColor="text1"/>
          <w:sz w:val="24"/>
          <w:szCs w:val="24"/>
          <w:lang w:val="sk-SK" w:eastAsia="cs-CZ"/>
        </w:rPr>
        <w:t xml:space="preserve">písomne </w:t>
      </w:r>
      <w:r w:rsidR="002C5304" w:rsidRPr="00DF233A">
        <w:rPr>
          <w:rFonts w:ascii="Arial" w:eastAsia="Times New Roman" w:hAnsi="Arial" w:cs="Arial"/>
          <w:color w:val="000000" w:themeColor="text1"/>
          <w:sz w:val="24"/>
          <w:szCs w:val="24"/>
          <w:lang w:val="sk-SK" w:eastAsia="cs-CZ"/>
        </w:rPr>
        <w:t>oznámiť</w:t>
      </w:r>
      <w:r w:rsidR="001D3E48" w:rsidRPr="00DF233A">
        <w:rPr>
          <w:rFonts w:ascii="Arial" w:eastAsia="Times New Roman" w:hAnsi="Arial" w:cs="Arial"/>
          <w:color w:val="000000" w:themeColor="text1"/>
          <w:sz w:val="24"/>
          <w:szCs w:val="24"/>
          <w:lang w:val="sk-SK" w:eastAsia="cs-CZ"/>
        </w:rPr>
        <w:t xml:space="preserve"> úradu, či zmenil obchodné podmienky a v akom rozsahu, a doručiť </w:t>
      </w:r>
      <w:r w:rsidR="002C5304" w:rsidRPr="00DF233A">
        <w:rPr>
          <w:rFonts w:ascii="Arial" w:eastAsia="Times New Roman" w:hAnsi="Arial" w:cs="Arial"/>
          <w:color w:val="000000" w:themeColor="text1"/>
          <w:sz w:val="24"/>
          <w:szCs w:val="24"/>
          <w:lang w:val="sk-SK" w:eastAsia="cs-CZ"/>
        </w:rPr>
        <w:t xml:space="preserve">úradu </w:t>
      </w:r>
      <w:r w:rsidR="001D3E48" w:rsidRPr="00DF233A">
        <w:rPr>
          <w:rFonts w:ascii="Arial" w:eastAsia="Times New Roman" w:hAnsi="Arial" w:cs="Arial"/>
          <w:color w:val="000000" w:themeColor="text1"/>
          <w:sz w:val="24"/>
          <w:szCs w:val="24"/>
          <w:lang w:val="sk-SK" w:eastAsia="cs-CZ"/>
        </w:rPr>
        <w:t>zmenené obchodné podmienky. Ak dodávateľ elektriny</w:t>
      </w:r>
      <w:r w:rsidR="00AB41F2" w:rsidRPr="00DF233A">
        <w:rPr>
          <w:rFonts w:ascii="Arial" w:eastAsia="Times New Roman" w:hAnsi="Arial" w:cs="Arial"/>
          <w:color w:val="000000" w:themeColor="text1"/>
          <w:sz w:val="24"/>
          <w:szCs w:val="24"/>
          <w:lang w:val="sk-SK" w:eastAsia="cs-CZ"/>
        </w:rPr>
        <w:t xml:space="preserve"> poskytujúci univerzálnu službu</w:t>
      </w:r>
      <w:r w:rsidR="001D3E48" w:rsidRPr="00DF233A">
        <w:rPr>
          <w:rFonts w:ascii="Arial" w:eastAsia="Times New Roman" w:hAnsi="Arial" w:cs="Arial"/>
          <w:color w:val="000000" w:themeColor="text1"/>
          <w:sz w:val="24"/>
          <w:szCs w:val="24"/>
          <w:lang w:val="sk-SK" w:eastAsia="cs-CZ"/>
        </w:rPr>
        <w:t xml:space="preserve"> obchodné </w:t>
      </w:r>
      <w:r w:rsidR="001D3E48" w:rsidRPr="00DF233A">
        <w:rPr>
          <w:rFonts w:ascii="Arial" w:eastAsia="Times New Roman" w:hAnsi="Arial" w:cs="Arial"/>
          <w:color w:val="000000" w:themeColor="text1"/>
          <w:sz w:val="24"/>
          <w:szCs w:val="24"/>
          <w:lang w:val="sk-SK" w:eastAsia="cs-CZ"/>
        </w:rPr>
        <w:lastRenderedPageBreak/>
        <w:t xml:space="preserve">podmienky nezmenil, je povinný </w:t>
      </w:r>
      <w:r w:rsidR="002C5304" w:rsidRPr="00DF233A">
        <w:rPr>
          <w:rFonts w:ascii="Arial" w:eastAsia="Times New Roman" w:hAnsi="Arial" w:cs="Arial"/>
          <w:color w:val="000000" w:themeColor="text1"/>
          <w:sz w:val="24"/>
          <w:szCs w:val="24"/>
          <w:lang w:val="sk-SK" w:eastAsia="cs-CZ"/>
        </w:rPr>
        <w:t>oznámiť</w:t>
      </w:r>
      <w:r w:rsidR="001D3E48" w:rsidRPr="00DF233A">
        <w:rPr>
          <w:rFonts w:ascii="Arial" w:eastAsia="Times New Roman" w:hAnsi="Arial" w:cs="Arial"/>
          <w:color w:val="000000" w:themeColor="text1"/>
          <w:sz w:val="24"/>
          <w:szCs w:val="24"/>
          <w:lang w:val="sk-SK" w:eastAsia="cs-CZ"/>
        </w:rPr>
        <w:t xml:space="preserve"> úradu v lehote podľa prvej vety </w:t>
      </w:r>
      <w:r w:rsidR="002C5304" w:rsidRPr="00DF233A">
        <w:rPr>
          <w:rFonts w:ascii="Arial" w:eastAsia="Times New Roman" w:hAnsi="Arial" w:cs="Arial"/>
          <w:color w:val="000000" w:themeColor="text1"/>
          <w:sz w:val="24"/>
          <w:szCs w:val="24"/>
          <w:lang w:val="sk-SK" w:eastAsia="cs-CZ"/>
        </w:rPr>
        <w:t>dôvody</w:t>
      </w:r>
      <w:r w:rsidR="001D3E48" w:rsidRPr="00DF233A">
        <w:rPr>
          <w:rFonts w:ascii="Arial" w:eastAsia="Times New Roman" w:hAnsi="Arial" w:cs="Arial"/>
          <w:color w:val="000000" w:themeColor="text1"/>
          <w:sz w:val="24"/>
          <w:szCs w:val="24"/>
          <w:lang w:val="sk-SK" w:eastAsia="cs-CZ"/>
        </w:rPr>
        <w:t xml:space="preserve"> nevykonania zmeny obchodných podmienok.</w:t>
      </w:r>
      <w:r w:rsidRPr="00DF233A">
        <w:rPr>
          <w:rFonts w:ascii="Arial" w:eastAsia="Times New Roman" w:hAnsi="Arial" w:cs="Arial"/>
          <w:color w:val="000000" w:themeColor="text1"/>
          <w:sz w:val="24"/>
          <w:szCs w:val="24"/>
          <w:lang w:val="sk-SK" w:eastAsia="cs-CZ"/>
        </w:rPr>
        <w:t xml:space="preserve"> </w:t>
      </w:r>
    </w:p>
    <w:p w14:paraId="7E93BCED" w14:textId="27D0991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w:t>
      </w:r>
      <w:r w:rsidR="001D3E48" w:rsidRPr="00DF233A">
        <w:rPr>
          <w:rFonts w:ascii="Arial" w:eastAsia="Times New Roman" w:hAnsi="Arial" w:cs="Arial"/>
          <w:color w:val="000000" w:themeColor="text1"/>
          <w:sz w:val="24"/>
          <w:szCs w:val="24"/>
          <w:lang w:val="sk-SK" w:eastAsia="cs-CZ"/>
        </w:rPr>
        <w:t>O vyzv</w:t>
      </w:r>
      <w:r w:rsidR="002C5304" w:rsidRPr="00DF233A">
        <w:rPr>
          <w:rFonts w:ascii="Arial" w:eastAsia="Times New Roman" w:hAnsi="Arial" w:cs="Arial"/>
          <w:color w:val="000000" w:themeColor="text1"/>
          <w:sz w:val="24"/>
          <w:szCs w:val="24"/>
          <w:lang w:val="sk-SK" w:eastAsia="cs-CZ"/>
        </w:rPr>
        <w:t>a</w:t>
      </w:r>
      <w:r w:rsidR="001D3E48" w:rsidRPr="00DF233A">
        <w:rPr>
          <w:rFonts w:ascii="Arial" w:eastAsia="Times New Roman" w:hAnsi="Arial" w:cs="Arial"/>
          <w:color w:val="000000" w:themeColor="text1"/>
          <w:sz w:val="24"/>
          <w:szCs w:val="24"/>
          <w:lang w:val="sk-SK" w:eastAsia="cs-CZ"/>
        </w:rPr>
        <w:t xml:space="preserve">ní </w:t>
      </w:r>
      <w:r w:rsidR="002C5304" w:rsidRPr="00DF233A">
        <w:rPr>
          <w:rFonts w:ascii="Arial" w:eastAsia="Times New Roman" w:hAnsi="Arial" w:cs="Arial"/>
          <w:color w:val="000000" w:themeColor="text1"/>
          <w:sz w:val="24"/>
          <w:szCs w:val="24"/>
          <w:lang w:val="sk-SK" w:eastAsia="cs-CZ"/>
        </w:rPr>
        <w:t>dodávateľa elektriny poskytujúceho univerzálnu službu úradom podľa odseku 4</w:t>
      </w:r>
      <w:r w:rsidR="001D3E48" w:rsidRPr="00DF233A">
        <w:rPr>
          <w:rFonts w:ascii="Arial" w:eastAsia="Times New Roman" w:hAnsi="Arial" w:cs="Arial"/>
          <w:color w:val="000000" w:themeColor="text1"/>
          <w:sz w:val="24"/>
          <w:szCs w:val="24"/>
          <w:lang w:val="sk-SK" w:eastAsia="cs-CZ"/>
        </w:rPr>
        <w:t xml:space="preserve"> a</w:t>
      </w:r>
      <w:r w:rsidR="002C5304" w:rsidRPr="00DF233A">
        <w:rPr>
          <w:rFonts w:ascii="Arial" w:eastAsia="Times New Roman" w:hAnsi="Arial" w:cs="Arial"/>
          <w:color w:val="000000" w:themeColor="text1"/>
          <w:sz w:val="24"/>
          <w:szCs w:val="24"/>
          <w:lang w:val="sk-SK" w:eastAsia="cs-CZ"/>
        </w:rPr>
        <w:t> </w:t>
      </w:r>
      <w:r w:rsidR="001D3E48" w:rsidRPr="00DF233A">
        <w:rPr>
          <w:rFonts w:ascii="Arial" w:eastAsia="Times New Roman" w:hAnsi="Arial" w:cs="Arial"/>
          <w:color w:val="000000" w:themeColor="text1"/>
          <w:sz w:val="24"/>
          <w:szCs w:val="24"/>
          <w:lang w:val="sk-SK" w:eastAsia="cs-CZ"/>
        </w:rPr>
        <w:t>o</w:t>
      </w:r>
      <w:r w:rsidR="002C5304" w:rsidRPr="00DF233A">
        <w:rPr>
          <w:rFonts w:ascii="Arial" w:eastAsia="Times New Roman" w:hAnsi="Arial" w:cs="Arial"/>
          <w:color w:val="000000" w:themeColor="text1"/>
          <w:sz w:val="24"/>
          <w:szCs w:val="24"/>
          <w:lang w:val="sk-SK" w:eastAsia="cs-CZ"/>
        </w:rPr>
        <w:t xml:space="preserve"> spôsob</w:t>
      </w:r>
      <w:r w:rsidR="00AF7D01" w:rsidRPr="00DF233A">
        <w:rPr>
          <w:rFonts w:ascii="Arial" w:eastAsia="Times New Roman" w:hAnsi="Arial" w:cs="Arial"/>
          <w:color w:val="000000" w:themeColor="text1"/>
          <w:sz w:val="24"/>
          <w:szCs w:val="24"/>
          <w:lang w:val="sk-SK" w:eastAsia="cs-CZ"/>
        </w:rPr>
        <w:t>e</w:t>
      </w:r>
      <w:r w:rsidR="001D3E48" w:rsidRPr="00DF233A">
        <w:rPr>
          <w:rFonts w:ascii="Arial" w:eastAsia="Times New Roman" w:hAnsi="Arial" w:cs="Arial"/>
          <w:color w:val="000000" w:themeColor="text1"/>
          <w:sz w:val="24"/>
          <w:szCs w:val="24"/>
          <w:lang w:val="sk-SK" w:eastAsia="cs-CZ"/>
        </w:rPr>
        <w:t xml:space="preserve"> vysporiadania </w:t>
      </w:r>
      <w:r w:rsidR="00AF7D01" w:rsidRPr="00DF233A">
        <w:rPr>
          <w:rFonts w:ascii="Arial" w:eastAsia="Times New Roman" w:hAnsi="Arial" w:cs="Arial"/>
          <w:color w:val="000000" w:themeColor="text1"/>
          <w:sz w:val="24"/>
          <w:szCs w:val="24"/>
          <w:lang w:val="sk-SK" w:eastAsia="cs-CZ"/>
        </w:rPr>
        <w:t>sa s</w:t>
      </w:r>
      <w:r w:rsidR="001D3E48" w:rsidRPr="00DF233A">
        <w:rPr>
          <w:rFonts w:ascii="Arial" w:eastAsia="Times New Roman" w:hAnsi="Arial" w:cs="Arial"/>
          <w:color w:val="000000" w:themeColor="text1"/>
          <w:sz w:val="24"/>
          <w:szCs w:val="24"/>
          <w:lang w:val="sk-SK" w:eastAsia="cs-CZ"/>
        </w:rPr>
        <w:t xml:space="preserve"> výzv</w:t>
      </w:r>
      <w:r w:rsidR="00AF7D01" w:rsidRPr="00DF233A">
        <w:rPr>
          <w:rFonts w:ascii="Arial" w:eastAsia="Times New Roman" w:hAnsi="Arial" w:cs="Arial"/>
          <w:color w:val="000000" w:themeColor="text1"/>
          <w:sz w:val="24"/>
          <w:szCs w:val="24"/>
          <w:lang w:val="sk-SK" w:eastAsia="cs-CZ"/>
        </w:rPr>
        <w:t>ou</w:t>
      </w:r>
      <w:r w:rsidR="00AB41F2" w:rsidRPr="00DF233A">
        <w:rPr>
          <w:rFonts w:ascii="Arial" w:eastAsia="Times New Roman" w:hAnsi="Arial" w:cs="Arial"/>
          <w:color w:val="000000" w:themeColor="text1"/>
          <w:sz w:val="24"/>
          <w:szCs w:val="24"/>
          <w:lang w:val="sk-SK" w:eastAsia="cs-CZ"/>
        </w:rPr>
        <w:t xml:space="preserve"> dodávateľom elektriny poskytujúcim univerzálnu službu</w:t>
      </w:r>
      <w:r w:rsidR="002C5304" w:rsidRPr="00DF233A">
        <w:rPr>
          <w:rFonts w:ascii="Arial" w:eastAsia="Times New Roman" w:hAnsi="Arial" w:cs="Arial"/>
          <w:color w:val="000000" w:themeColor="text1"/>
          <w:sz w:val="24"/>
          <w:szCs w:val="24"/>
          <w:lang w:val="sk-SK" w:eastAsia="cs-CZ"/>
        </w:rPr>
        <w:t xml:space="preserve"> podľa odseku 5</w:t>
      </w:r>
      <w:r w:rsidR="001D3E48" w:rsidRPr="00DF233A">
        <w:rPr>
          <w:rFonts w:ascii="Arial" w:eastAsia="Times New Roman" w:hAnsi="Arial" w:cs="Arial"/>
          <w:color w:val="000000" w:themeColor="text1"/>
          <w:sz w:val="24"/>
          <w:szCs w:val="24"/>
          <w:lang w:val="sk-SK" w:eastAsia="cs-CZ"/>
        </w:rPr>
        <w:t xml:space="preserve"> informuje úrad na svojom webovom sídle.</w:t>
      </w:r>
      <w:r w:rsidRPr="00DF233A">
        <w:rPr>
          <w:rFonts w:ascii="Arial" w:eastAsia="Times New Roman" w:hAnsi="Arial" w:cs="Arial"/>
          <w:color w:val="000000" w:themeColor="text1"/>
          <w:sz w:val="24"/>
          <w:szCs w:val="24"/>
          <w:lang w:val="sk-SK" w:eastAsia="cs-CZ"/>
        </w:rPr>
        <w:t xml:space="preserve"> </w:t>
      </w:r>
    </w:p>
    <w:p w14:paraId="6B83BDA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Dodávateľ elektriny je povinný viesť evidenciu odberateľov elektriny v domácnosti, ktorá obsahuje</w:t>
      </w:r>
    </w:p>
    <w:p w14:paraId="09F0EC9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meno, priezvisko a dátum narodenia odberateľa elektriny v domácnosti,</w:t>
      </w:r>
    </w:p>
    <w:p w14:paraId="7897937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dresu trvalého pobytu odberateľa elektriny v domácnosti,</w:t>
      </w:r>
    </w:p>
    <w:p w14:paraId="31C341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adresu odberného miesta,</w:t>
      </w:r>
    </w:p>
    <w:p w14:paraId="456C07C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číslo odberného miesta,</w:t>
      </w:r>
    </w:p>
    <w:p w14:paraId="16E9A23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átum, od ktorého je odberateľ elektriny v domácnosti evidovaný v evidencii odberateľov elektriny v domácnosti.</w:t>
      </w:r>
    </w:p>
    <w:p w14:paraId="2830C31D" w14:textId="5EE2F4C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 Ak dodávateľ elektriny nemá k dispozícii údaje potrebné na splnenie povinnosti podľa odseku 2 písm. c) alebo </w:t>
      </w:r>
      <w:r w:rsidR="00C31888" w:rsidRPr="00DF233A">
        <w:rPr>
          <w:rFonts w:ascii="Arial" w:eastAsia="Times New Roman" w:hAnsi="Arial" w:cs="Arial"/>
          <w:color w:val="000000" w:themeColor="text1"/>
          <w:sz w:val="24"/>
          <w:szCs w:val="24"/>
          <w:lang w:val="sk-SK" w:eastAsia="cs-CZ"/>
        </w:rPr>
        <w:t xml:space="preserve">písm. </w:t>
      </w:r>
      <w:r w:rsidRPr="00DF233A">
        <w:rPr>
          <w:rFonts w:ascii="Arial" w:eastAsia="Times New Roman" w:hAnsi="Arial" w:cs="Arial"/>
          <w:color w:val="000000" w:themeColor="text1"/>
          <w:sz w:val="24"/>
          <w:szCs w:val="24"/>
          <w:lang w:val="sk-SK" w:eastAsia="cs-CZ"/>
        </w:rPr>
        <w:t>d) týkajúce sa časti elektriny nakúpenej na účel jej dodávky odberateľom elektriny vrátane odberateľov elektriny mimo vymedzeného územia, použije namiesto skutočných údajov týkajúcich takejto časti elektriny súhrnné štatistické údaje za predchádzajúci rok týkajúce sa elektriny vyrobenej v tých členských štátoch, v ktorých sú takéto údaje dostupné.</w:t>
      </w:r>
    </w:p>
    <w:p w14:paraId="68A55C9A" w14:textId="2C05128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Dodávateľ elektriny môže predávať elektrinu formou aukcií podľa pravidiel schválených úradom.</w:t>
      </w:r>
    </w:p>
    <w:p w14:paraId="3D0537F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Dodávateľ elektriny, ktorý bude predávať elektrinu podľa odseku 9, je povinný</w:t>
      </w:r>
    </w:p>
    <w:p w14:paraId="47648EA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pracovať návrh pravidiel pre predaj elektriny formou aukcií podľa osobitného predpisu, </w:t>
      </w:r>
      <w:r w:rsidRPr="00DF233A">
        <w:rPr>
          <w:rFonts w:ascii="Arial" w:eastAsia="Times New Roman" w:hAnsi="Arial" w:cs="Arial"/>
          <w:color w:val="000000" w:themeColor="text1"/>
          <w:sz w:val="24"/>
          <w:szCs w:val="24"/>
          <w:vertAlign w:val="superscript"/>
          <w:lang w:val="sk-SK" w:eastAsia="cs-CZ"/>
        </w:rPr>
        <w:t>51)</w:t>
      </w:r>
    </w:p>
    <w:p w14:paraId="2274597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dložiť úradu návrh pravidiel pre predaj elektriny formou aukcií na nasledujúci kalendárny rok do 31. októbra kalendárneho roka,</w:t>
      </w:r>
    </w:p>
    <w:p w14:paraId="1FA95FF7" w14:textId="708C2EA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dodržiavať úradom schválené pravidlá pre predaj elektriny formou aukcií.</w:t>
      </w:r>
    </w:p>
    <w:p w14:paraId="4CE61DA6" w14:textId="32EF9381" w:rsidR="004B6BA8" w:rsidRPr="00DF233A" w:rsidRDefault="004B6BA8" w:rsidP="004B6BA8">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b/>
      </w:r>
      <w:r w:rsidRPr="00DF233A">
        <w:rPr>
          <w:rFonts w:ascii="Arial" w:eastAsia="Times New Roman" w:hAnsi="Arial" w:cs="Arial"/>
          <w:color w:val="000000" w:themeColor="text1"/>
          <w:sz w:val="24"/>
          <w:szCs w:val="24"/>
          <w:lang w:val="sk-SK" w:eastAsia="cs-CZ"/>
        </w:rPr>
        <w:tab/>
        <w:t>(11) Dodávateľ elektriny je povinný zabezpečiť množstvo elektriny pre dodávku elektriny koncovým odberateľom elekt</w:t>
      </w:r>
      <w:r w:rsidR="002354E4" w:rsidRPr="00DF233A">
        <w:rPr>
          <w:rFonts w:ascii="Arial" w:eastAsia="Times New Roman" w:hAnsi="Arial" w:cs="Arial"/>
          <w:color w:val="000000" w:themeColor="text1"/>
          <w:sz w:val="24"/>
          <w:szCs w:val="24"/>
          <w:lang w:val="sk-SK" w:eastAsia="cs-CZ"/>
        </w:rPr>
        <w:t>riny, s ktorými uzatvoril zmluv</w:t>
      </w:r>
      <w:r w:rsidR="00056729"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w:t>
      </w:r>
      <w:r w:rsidR="002354E4" w:rsidRPr="00DF233A">
        <w:rPr>
          <w:rFonts w:ascii="Arial" w:eastAsia="Times New Roman" w:hAnsi="Arial" w:cs="Arial"/>
          <w:color w:val="000000" w:themeColor="text1"/>
          <w:sz w:val="24"/>
          <w:szCs w:val="24"/>
          <w:lang w:val="sk-SK" w:eastAsia="cs-CZ"/>
        </w:rPr>
        <w:t>o dodávke elektriny alebo zmluv</w:t>
      </w:r>
      <w:r w:rsidR="00056729"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o združenej dodávke elektriny, a predkladať úradu údaje o zabezpečenom množstve elektriny. </w:t>
      </w:r>
    </w:p>
    <w:p w14:paraId="17CE077B" w14:textId="4CD4F3C8" w:rsidR="008F18A8" w:rsidRPr="00DF233A" w:rsidRDefault="008F18A8"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4a  </w:t>
      </w:r>
    </w:p>
    <w:p w14:paraId="5601BC85" w14:textId="6B1BC138" w:rsidR="008F18A8" w:rsidRPr="00DF233A" w:rsidRDefault="008F18A8"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ráva a povinnosti agregátora</w:t>
      </w:r>
    </w:p>
    <w:p w14:paraId="15270CB4" w14:textId="326AD012" w:rsidR="00704E7A" w:rsidRPr="00DF233A" w:rsidRDefault="0054583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sidDel="00066505">
        <w:rPr>
          <w:rFonts w:ascii="Arial" w:hAnsi="Arial" w:cs="Arial"/>
          <w:color w:val="000000" w:themeColor="text1"/>
          <w:sz w:val="24"/>
          <w:szCs w:val="24"/>
          <w:lang w:val="sk-SK"/>
        </w:rPr>
        <w:t xml:space="preserve"> </w:t>
      </w:r>
      <w:r w:rsidR="00704E7A" w:rsidRPr="00DF233A">
        <w:rPr>
          <w:rFonts w:ascii="Arial" w:eastAsia="Times New Roman" w:hAnsi="Arial" w:cs="Arial"/>
          <w:color w:val="000000" w:themeColor="text1"/>
          <w:sz w:val="24"/>
          <w:szCs w:val="24"/>
          <w:lang w:val="sk-SK" w:eastAsia="cs-CZ"/>
        </w:rPr>
        <w:t>(1) Agregátor má právo</w:t>
      </w:r>
    </w:p>
    <w:p w14:paraId="2A2E0D49" w14:textId="7C9E0512" w:rsidR="00EC22BB" w:rsidRPr="00DF233A" w:rsidRDefault="00CD1E21"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núkať službu agregácie flexibility</w:t>
      </w:r>
      <w:r w:rsidR="00704E7A" w:rsidRPr="00DF233A">
        <w:rPr>
          <w:rFonts w:ascii="Arial" w:eastAsia="Times New Roman" w:hAnsi="Arial" w:cs="Arial"/>
          <w:color w:val="000000" w:themeColor="text1"/>
          <w:sz w:val="24"/>
          <w:szCs w:val="24"/>
          <w:lang w:val="sk-SK" w:eastAsia="cs-CZ"/>
        </w:rPr>
        <w:t> výrobco</w:t>
      </w:r>
      <w:r w:rsidR="00E11226" w:rsidRPr="00DF233A">
        <w:rPr>
          <w:rFonts w:ascii="Arial" w:eastAsia="Times New Roman" w:hAnsi="Arial" w:cs="Arial"/>
          <w:color w:val="000000" w:themeColor="text1"/>
          <w:sz w:val="24"/>
          <w:szCs w:val="24"/>
          <w:lang w:val="sk-SK" w:eastAsia="cs-CZ"/>
        </w:rPr>
        <w:t>vi</w:t>
      </w:r>
      <w:r w:rsidR="00704E7A" w:rsidRPr="00DF233A">
        <w:rPr>
          <w:rFonts w:ascii="Arial" w:eastAsia="Times New Roman" w:hAnsi="Arial" w:cs="Arial"/>
          <w:color w:val="000000" w:themeColor="text1"/>
          <w:sz w:val="24"/>
          <w:szCs w:val="24"/>
          <w:lang w:val="sk-SK" w:eastAsia="cs-CZ"/>
        </w:rPr>
        <w:t xml:space="preserve"> elektriny</w:t>
      </w:r>
      <w:r w:rsidR="004C70A0" w:rsidRPr="00DF233A">
        <w:rPr>
          <w:rFonts w:ascii="Arial" w:eastAsia="Times New Roman" w:hAnsi="Arial" w:cs="Arial"/>
          <w:color w:val="000000" w:themeColor="text1"/>
          <w:sz w:val="24"/>
          <w:szCs w:val="24"/>
          <w:lang w:val="sk-SK" w:eastAsia="cs-CZ"/>
        </w:rPr>
        <w:t>,</w:t>
      </w:r>
      <w:r w:rsidR="007B1581" w:rsidRPr="00DF233A">
        <w:rPr>
          <w:rFonts w:ascii="Arial" w:eastAsia="Times New Roman" w:hAnsi="Arial" w:cs="Arial"/>
          <w:color w:val="000000" w:themeColor="text1"/>
          <w:sz w:val="24"/>
          <w:szCs w:val="24"/>
          <w:lang w:val="sk-SK" w:eastAsia="cs-CZ"/>
        </w:rPr>
        <w:t xml:space="preserve"> prevádzkovateľo</w:t>
      </w:r>
      <w:r w:rsidR="00E11226" w:rsidRPr="00DF233A">
        <w:rPr>
          <w:rFonts w:ascii="Arial" w:eastAsia="Times New Roman" w:hAnsi="Arial" w:cs="Arial"/>
          <w:color w:val="000000" w:themeColor="text1"/>
          <w:sz w:val="24"/>
          <w:szCs w:val="24"/>
          <w:lang w:val="sk-SK" w:eastAsia="cs-CZ"/>
        </w:rPr>
        <w:t xml:space="preserve">vi </w:t>
      </w:r>
      <w:r w:rsidR="007B1581" w:rsidRPr="00DF233A">
        <w:rPr>
          <w:rFonts w:ascii="Arial" w:eastAsia="Times New Roman" w:hAnsi="Arial" w:cs="Arial"/>
          <w:color w:val="000000" w:themeColor="text1"/>
          <w:sz w:val="24"/>
          <w:szCs w:val="24"/>
          <w:lang w:val="sk-SK" w:eastAsia="cs-CZ"/>
        </w:rPr>
        <w:t>zariadenia na uskladňovanie elektriny</w:t>
      </w:r>
      <w:r w:rsidR="004C70A0" w:rsidRPr="00DF233A">
        <w:rPr>
          <w:rFonts w:ascii="Arial" w:eastAsia="Times New Roman" w:hAnsi="Arial" w:cs="Arial"/>
          <w:color w:val="000000" w:themeColor="text1"/>
          <w:sz w:val="24"/>
          <w:szCs w:val="24"/>
          <w:lang w:val="sk-SK" w:eastAsia="cs-CZ"/>
        </w:rPr>
        <w:t xml:space="preserve"> alebo aktívnemu odberateľovi</w:t>
      </w:r>
      <w:r w:rsidR="00704E7A" w:rsidRPr="00DF233A">
        <w:rPr>
          <w:rFonts w:ascii="Arial" w:eastAsia="Times New Roman" w:hAnsi="Arial" w:cs="Arial"/>
          <w:color w:val="000000" w:themeColor="text1"/>
          <w:sz w:val="24"/>
          <w:szCs w:val="24"/>
          <w:lang w:val="sk-SK" w:eastAsia="cs-CZ"/>
        </w:rPr>
        <w:t>,</w:t>
      </w:r>
    </w:p>
    <w:p w14:paraId="42392093" w14:textId="3B166592" w:rsidR="00704E7A" w:rsidRPr="00DF233A" w:rsidRDefault="00EC22BB"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oskytovať agregovanú flexibilitu na organizovaných trhoch s elektrinou</w:t>
      </w:r>
      <w:r w:rsidRPr="00DF233A">
        <w:rPr>
          <w:rFonts w:ascii="Arial" w:eastAsia="Times New Roman" w:hAnsi="Arial" w:cs="Arial"/>
          <w:color w:val="000000" w:themeColor="text1"/>
          <w:sz w:val="24"/>
          <w:szCs w:val="24"/>
          <w:vertAlign w:val="superscript"/>
          <w:lang w:val="sk-SK" w:eastAsia="cs-CZ"/>
        </w:rPr>
        <w:t>4b)</w:t>
      </w:r>
      <w:r w:rsidRPr="00DF233A">
        <w:rPr>
          <w:rFonts w:ascii="Arial" w:eastAsia="Times New Roman" w:hAnsi="Arial" w:cs="Arial"/>
          <w:color w:val="000000" w:themeColor="text1"/>
          <w:sz w:val="24"/>
          <w:szCs w:val="24"/>
          <w:lang w:val="sk-SK" w:eastAsia="cs-CZ"/>
        </w:rPr>
        <w:t xml:space="preserve"> vrátane poskytovania podporných služieb,</w:t>
      </w:r>
    </w:p>
    <w:p w14:paraId="24A38C08" w14:textId="44EE75CF" w:rsidR="00704E7A" w:rsidRPr="00DF233A" w:rsidRDefault="00704E7A"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zúčastňovať sa s ponukou agregovanej flexibility na organizovanom krátkodobom cezhraničnom trhu s elektrinou, ak je subjektom zúčtovania a uzatvoril s </w:t>
      </w:r>
      <w:r w:rsidRPr="00DF233A">
        <w:rPr>
          <w:rFonts w:ascii="Arial" w:eastAsia="Times New Roman" w:hAnsi="Arial" w:cs="Arial"/>
          <w:color w:val="000000" w:themeColor="text1"/>
          <w:sz w:val="24"/>
          <w:szCs w:val="24"/>
          <w:lang w:val="sk-SK" w:eastAsia="cs-CZ"/>
        </w:rPr>
        <w:lastRenderedPageBreak/>
        <w:t>organizátorom krátkodobého trhu s elektrinou zmluvu o prístupe a podmienkach účasti na organizovanom krátkodobom cezhraničnom trhu s</w:t>
      </w:r>
      <w:r w:rsidR="00EF73B1"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elektrinou</w:t>
      </w:r>
      <w:r w:rsidR="00EF73B1" w:rsidRPr="00DF233A">
        <w:rPr>
          <w:rFonts w:ascii="Arial" w:eastAsia="Times New Roman" w:hAnsi="Arial" w:cs="Arial"/>
          <w:color w:val="000000" w:themeColor="text1"/>
          <w:sz w:val="24"/>
          <w:szCs w:val="24"/>
          <w:lang w:val="sk-SK" w:eastAsia="cs-CZ"/>
        </w:rPr>
        <w:t>,</w:t>
      </w:r>
    </w:p>
    <w:p w14:paraId="313FE693" w14:textId="7D4B97AF" w:rsidR="00704E7A" w:rsidRPr="00DF233A" w:rsidRDefault="00704E7A" w:rsidP="0047797C">
      <w:pPr>
        <w:pStyle w:val="Odsekzoznamu"/>
        <w:numPr>
          <w:ilvl w:val="0"/>
          <w:numId w:val="7"/>
        </w:numPr>
        <w:shd w:val="clear" w:color="auto" w:fill="FFFFFF"/>
        <w:spacing w:after="0" w:line="276" w:lineRule="auto"/>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na poskytnutie údajov a opravných údajov od </w:t>
      </w:r>
      <w:r w:rsidR="00EE16CE" w:rsidRPr="00DF233A">
        <w:rPr>
          <w:rFonts w:ascii="Arial" w:eastAsia="Times New Roman" w:hAnsi="Arial" w:cs="Arial"/>
          <w:color w:val="000000" w:themeColor="text1"/>
          <w:sz w:val="24"/>
          <w:szCs w:val="24"/>
          <w:lang w:val="sk-SK" w:eastAsia="cs-CZ"/>
        </w:rPr>
        <w:t>organizátora krátkodobého trhu s elektrinou</w:t>
      </w:r>
      <w:r w:rsidRPr="00DF233A">
        <w:rPr>
          <w:rFonts w:ascii="Arial" w:eastAsia="Times New Roman" w:hAnsi="Arial" w:cs="Arial"/>
          <w:color w:val="000000" w:themeColor="text1"/>
          <w:sz w:val="24"/>
          <w:szCs w:val="24"/>
          <w:lang w:val="sk-SK" w:eastAsia="cs-CZ"/>
        </w:rPr>
        <w:t xml:space="preserve"> na účely vyúčtovania </w:t>
      </w:r>
      <w:r w:rsidR="00394049" w:rsidRPr="00DF233A">
        <w:rPr>
          <w:rFonts w:ascii="Arial" w:eastAsia="Times New Roman" w:hAnsi="Arial" w:cs="Arial"/>
          <w:color w:val="000000" w:themeColor="text1"/>
          <w:sz w:val="24"/>
          <w:szCs w:val="24"/>
          <w:lang w:val="sk-SK" w:eastAsia="cs-CZ"/>
        </w:rPr>
        <w:t>za poskytnutie</w:t>
      </w:r>
      <w:r w:rsidRPr="00DF233A">
        <w:rPr>
          <w:rFonts w:ascii="Arial" w:eastAsia="Times New Roman" w:hAnsi="Arial" w:cs="Arial"/>
          <w:color w:val="000000" w:themeColor="text1"/>
          <w:sz w:val="24"/>
          <w:szCs w:val="24"/>
          <w:lang w:val="sk-SK" w:eastAsia="cs-CZ"/>
        </w:rPr>
        <w:t xml:space="preserve"> flexibility a odchýlky subjektu zúčtovania zodpovedného za odchýlky </w:t>
      </w:r>
      <w:r w:rsidR="009F4577" w:rsidRPr="00DF233A">
        <w:rPr>
          <w:rFonts w:ascii="Arial" w:eastAsia="Times New Roman" w:hAnsi="Arial" w:cs="Arial"/>
          <w:color w:val="000000" w:themeColor="text1"/>
          <w:sz w:val="24"/>
          <w:szCs w:val="24"/>
          <w:lang w:val="sk-SK" w:eastAsia="cs-CZ"/>
        </w:rPr>
        <w:t>spôsobené</w:t>
      </w:r>
      <w:r w:rsidRPr="00DF233A">
        <w:rPr>
          <w:rFonts w:ascii="Arial" w:eastAsia="Times New Roman" w:hAnsi="Arial" w:cs="Arial"/>
          <w:color w:val="000000" w:themeColor="text1"/>
          <w:sz w:val="24"/>
          <w:szCs w:val="24"/>
          <w:lang w:val="sk-SK" w:eastAsia="cs-CZ"/>
        </w:rPr>
        <w:t xml:space="preserve"> aktivovanou flexibilitou v rozsahu a kvalite podľa pravidiel trhu</w:t>
      </w:r>
      <w:r w:rsidR="00C62740" w:rsidRPr="00DF233A">
        <w:rPr>
          <w:rFonts w:ascii="Arial" w:eastAsia="Times New Roman" w:hAnsi="Arial" w:cs="Arial"/>
          <w:color w:val="000000" w:themeColor="text1"/>
          <w:sz w:val="24"/>
          <w:szCs w:val="24"/>
          <w:lang w:val="sk-SK" w:eastAsia="cs-CZ"/>
        </w:rPr>
        <w:t>.</w:t>
      </w:r>
    </w:p>
    <w:p w14:paraId="2409E974" w14:textId="7CB2AC6C" w:rsidR="00704E7A" w:rsidRPr="00DF233A" w:rsidRDefault="00704E7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gregátor je povinný</w:t>
      </w:r>
    </w:p>
    <w:p w14:paraId="2B4DC5EF" w14:textId="40AC7969" w:rsidR="00704E7A" w:rsidRPr="00DF233A"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w:t>
      </w:r>
      <w:r w:rsidR="00FA52B9" w:rsidRPr="00DF233A">
        <w:rPr>
          <w:rFonts w:ascii="Arial" w:eastAsia="Times New Roman" w:hAnsi="Arial" w:cs="Arial"/>
          <w:color w:val="000000" w:themeColor="text1"/>
          <w:sz w:val="24"/>
          <w:szCs w:val="24"/>
          <w:lang w:val="sk-SK" w:eastAsia="cs-CZ"/>
        </w:rPr>
        <w:t>uzatvoriť so zúčtovateľom odchýlok zmluvu o zúčtovaní odchýlky, ktorá obsahuje</w:t>
      </w:r>
      <w:r w:rsidR="00E746D1" w:rsidRPr="00DF233A">
        <w:rPr>
          <w:rFonts w:ascii="Arial" w:eastAsia="Times New Roman" w:hAnsi="Arial" w:cs="Arial"/>
          <w:color w:val="000000" w:themeColor="text1"/>
          <w:sz w:val="24"/>
          <w:szCs w:val="24"/>
          <w:lang w:val="sk-SK" w:eastAsia="cs-CZ"/>
        </w:rPr>
        <w:t xml:space="preserve"> </w:t>
      </w:r>
      <w:r w:rsidR="00FA52B9" w:rsidRPr="00DF233A">
        <w:rPr>
          <w:rFonts w:ascii="Arial" w:eastAsia="Times New Roman" w:hAnsi="Arial" w:cs="Arial"/>
          <w:color w:val="000000" w:themeColor="text1"/>
          <w:sz w:val="24"/>
          <w:szCs w:val="24"/>
          <w:lang w:val="sk-SK" w:eastAsia="cs-CZ"/>
        </w:rPr>
        <w:t>povinnosť zložiť finančnú zábezpeku; táto povinnosť sa nevzťahuje na agregátora, ktorý preniesol svoju zodpovednosť za odchýlku na iného účastníka trhu s elektrinou na základe zmluvy o prevzatí zodpovednosti za odchýlku v súlade s § 15 ods. 9</w:t>
      </w:r>
      <w:r w:rsidRPr="00DF233A">
        <w:rPr>
          <w:rFonts w:ascii="Arial" w:eastAsia="Times New Roman" w:hAnsi="Arial" w:cs="Arial"/>
          <w:color w:val="000000" w:themeColor="text1"/>
          <w:sz w:val="24"/>
          <w:szCs w:val="24"/>
          <w:lang w:val="sk-SK" w:eastAsia="cs-CZ"/>
        </w:rPr>
        <w:t>,</w:t>
      </w:r>
    </w:p>
    <w:p w14:paraId="61AF1D8A" w14:textId="0B412260" w:rsidR="00704E7A" w:rsidRPr="00DF233A"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zatvoriť s organizátorom krátkodobého trhu s elektrinou zmluvu o poskytovaní údajov</w:t>
      </w:r>
      <w:r w:rsidR="00C06154" w:rsidRPr="00DF233A" w:rsidDel="00120A22">
        <w:rPr>
          <w:rFonts w:ascii="Arial" w:eastAsia="Times New Roman" w:hAnsi="Arial" w:cs="Arial"/>
          <w:color w:val="000000" w:themeColor="text1"/>
          <w:sz w:val="24"/>
          <w:szCs w:val="24"/>
          <w:lang w:val="sk-SK" w:eastAsia="cs-CZ"/>
        </w:rPr>
        <w:t>,</w:t>
      </w:r>
    </w:p>
    <w:p w14:paraId="160D2E6C" w14:textId="196E83ED" w:rsidR="00704E7A" w:rsidRPr="00DF233A"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skytovať zúčtovateľovi odchýlok technické údaje o</w:t>
      </w:r>
      <w:r w:rsidR="00663974"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podm</w:t>
      </w:r>
      <w:r w:rsidR="00663974" w:rsidRPr="00DF233A">
        <w:rPr>
          <w:rFonts w:ascii="Arial" w:eastAsia="Times New Roman" w:hAnsi="Arial" w:cs="Arial"/>
          <w:color w:val="000000" w:themeColor="text1"/>
          <w:sz w:val="24"/>
          <w:szCs w:val="24"/>
          <w:lang w:val="sk-SK" w:eastAsia="cs-CZ"/>
        </w:rPr>
        <w:t>ie</w:t>
      </w:r>
      <w:r w:rsidRPr="00DF233A">
        <w:rPr>
          <w:rFonts w:ascii="Arial" w:eastAsia="Times New Roman" w:hAnsi="Arial" w:cs="Arial"/>
          <w:color w:val="000000" w:themeColor="text1"/>
          <w:sz w:val="24"/>
          <w:szCs w:val="24"/>
          <w:lang w:val="sk-SK" w:eastAsia="cs-CZ"/>
        </w:rPr>
        <w:t>nk</w:t>
      </w:r>
      <w:r w:rsidR="0058692A"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ch</w:t>
      </w:r>
      <w:r w:rsidR="00663974" w:rsidRPr="00DF233A">
        <w:rPr>
          <w:rFonts w:ascii="Arial" w:eastAsia="Times New Roman" w:hAnsi="Arial" w:cs="Arial"/>
          <w:color w:val="000000" w:themeColor="text1"/>
          <w:sz w:val="24"/>
          <w:szCs w:val="24"/>
          <w:lang w:val="sk-SK" w:eastAsia="cs-CZ"/>
        </w:rPr>
        <w:t xml:space="preserve"> </w:t>
      </w:r>
      <w:r w:rsidR="003E417B" w:rsidRPr="00DF233A">
        <w:rPr>
          <w:rFonts w:ascii="Arial" w:eastAsia="Times New Roman" w:hAnsi="Arial" w:cs="Arial"/>
          <w:color w:val="000000" w:themeColor="text1"/>
          <w:sz w:val="24"/>
          <w:szCs w:val="24"/>
          <w:lang w:val="sk-SK" w:eastAsia="cs-CZ"/>
        </w:rPr>
        <w:t>aktivácie</w:t>
      </w:r>
      <w:r w:rsidRPr="00DF233A">
        <w:rPr>
          <w:rFonts w:ascii="Arial" w:eastAsia="Times New Roman" w:hAnsi="Arial" w:cs="Arial"/>
          <w:color w:val="000000" w:themeColor="text1"/>
          <w:sz w:val="24"/>
          <w:szCs w:val="24"/>
          <w:lang w:val="sk-SK" w:eastAsia="cs-CZ"/>
        </w:rPr>
        <w:t xml:space="preserve"> flexibility v súlade s uzavretou zmluvou, ako aj </w:t>
      </w:r>
      <w:r w:rsidR="00A23715" w:rsidRPr="00DF233A">
        <w:rPr>
          <w:rFonts w:ascii="Arial" w:eastAsia="Times New Roman" w:hAnsi="Arial" w:cs="Arial"/>
          <w:color w:val="000000" w:themeColor="text1"/>
          <w:sz w:val="24"/>
          <w:szCs w:val="24"/>
          <w:lang w:val="sk-SK" w:eastAsia="cs-CZ"/>
        </w:rPr>
        <w:t>údaje o elektroenergetických zariadeniach</w:t>
      </w:r>
      <w:r w:rsidR="000A4823" w:rsidRPr="00DF233A">
        <w:rPr>
          <w:rFonts w:ascii="Arial" w:eastAsia="Times New Roman" w:hAnsi="Arial" w:cs="Arial"/>
          <w:color w:val="000000" w:themeColor="text1"/>
          <w:sz w:val="24"/>
          <w:szCs w:val="24"/>
          <w:lang w:val="sk-SK" w:eastAsia="cs-CZ"/>
        </w:rPr>
        <w:t xml:space="preserve"> a odberných elektrických zariadeniach</w:t>
      </w:r>
      <w:r w:rsidR="007271D0" w:rsidRPr="00DF233A">
        <w:rPr>
          <w:rFonts w:ascii="Arial" w:eastAsia="Times New Roman" w:hAnsi="Arial" w:cs="Arial"/>
          <w:color w:val="000000" w:themeColor="text1"/>
          <w:sz w:val="24"/>
          <w:szCs w:val="24"/>
          <w:lang w:val="sk-SK" w:eastAsia="cs-CZ"/>
        </w:rPr>
        <w:t xml:space="preserve"> využívaných</w:t>
      </w:r>
      <w:r w:rsidR="00A23715" w:rsidRPr="00DF233A">
        <w:rPr>
          <w:rFonts w:ascii="Arial" w:eastAsia="Times New Roman" w:hAnsi="Arial" w:cs="Arial"/>
          <w:color w:val="000000" w:themeColor="text1"/>
          <w:sz w:val="24"/>
          <w:szCs w:val="24"/>
          <w:lang w:val="sk-SK" w:eastAsia="cs-CZ"/>
        </w:rPr>
        <w:t xml:space="preserve"> pre aktiváciu flexibility, a </w:t>
      </w:r>
      <w:r w:rsidRPr="00DF233A">
        <w:rPr>
          <w:rFonts w:ascii="Arial" w:eastAsia="Times New Roman" w:hAnsi="Arial" w:cs="Arial"/>
          <w:color w:val="000000" w:themeColor="text1"/>
          <w:sz w:val="24"/>
          <w:szCs w:val="24"/>
          <w:lang w:val="sk-SK" w:eastAsia="cs-CZ"/>
        </w:rPr>
        <w:t>informácie potrebné na činnosť organizátora krátkodobého trhu s elektrinou v rozsahu a kvalite podľa pravidiel trhu a prevádzkového poriadku organizátora krátkodobého trhu s elektrinou,</w:t>
      </w:r>
    </w:p>
    <w:p w14:paraId="12BA9F4F" w14:textId="6849159C" w:rsidR="00704E7A" w:rsidRPr="00DF233A"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bezodplatne umožniť poskytovateľovi flexibility zmenu agregátora</w:t>
      </w:r>
      <w:r w:rsidR="00C06154" w:rsidRPr="00DF233A">
        <w:rPr>
          <w:rFonts w:ascii="Arial" w:eastAsia="Times New Roman" w:hAnsi="Arial" w:cs="Arial"/>
          <w:color w:val="000000" w:themeColor="text1"/>
          <w:sz w:val="24"/>
          <w:szCs w:val="24"/>
          <w:lang w:val="sk-SK" w:eastAsia="cs-CZ"/>
        </w:rPr>
        <w:t>,</w:t>
      </w:r>
    </w:p>
    <w:p w14:paraId="1C7E4469" w14:textId="298E33ED" w:rsidR="00704E7A" w:rsidRPr="00DF233A"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w:t>
      </w:r>
      <w:r w:rsidR="00B0640A" w:rsidRPr="00DF233A">
        <w:rPr>
          <w:rFonts w:ascii="Arial" w:eastAsia="Times New Roman" w:hAnsi="Arial" w:cs="Arial"/>
          <w:color w:val="000000" w:themeColor="text1"/>
          <w:sz w:val="24"/>
          <w:szCs w:val="24"/>
          <w:lang w:val="sk-SK" w:eastAsia="cs-CZ"/>
        </w:rPr>
        <w:t>poskytnú</w:t>
      </w:r>
      <w:r w:rsidR="00835D61" w:rsidRPr="00DF233A">
        <w:rPr>
          <w:rFonts w:ascii="Arial" w:eastAsia="Times New Roman" w:hAnsi="Arial" w:cs="Arial"/>
          <w:color w:val="000000" w:themeColor="text1"/>
          <w:sz w:val="24"/>
          <w:szCs w:val="24"/>
          <w:lang w:val="sk-SK" w:eastAsia="cs-CZ"/>
        </w:rPr>
        <w:t>ť poskytovateľovi</w:t>
      </w:r>
      <w:r w:rsidRPr="00DF233A">
        <w:rPr>
          <w:rFonts w:ascii="Arial" w:eastAsia="Times New Roman" w:hAnsi="Arial" w:cs="Arial"/>
          <w:color w:val="000000" w:themeColor="text1"/>
          <w:sz w:val="24"/>
          <w:szCs w:val="24"/>
          <w:lang w:val="sk-SK" w:eastAsia="cs-CZ"/>
        </w:rPr>
        <w:t xml:space="preserve"> flexibility v postavení </w:t>
      </w:r>
      <w:r w:rsidR="00E406A1"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w:t>
      </w:r>
      <w:r w:rsidR="0058692A" w:rsidRPr="00DF233A">
        <w:rPr>
          <w:rFonts w:ascii="Arial" w:eastAsia="Times New Roman" w:hAnsi="Arial" w:cs="Arial"/>
          <w:color w:val="000000" w:themeColor="text1"/>
          <w:sz w:val="24"/>
          <w:szCs w:val="24"/>
          <w:lang w:val="sk-SK" w:eastAsia="cs-CZ"/>
        </w:rPr>
        <w:t>ľ</w:t>
      </w:r>
      <w:r w:rsidRPr="00DF233A">
        <w:rPr>
          <w:rFonts w:ascii="Arial" w:eastAsia="Times New Roman" w:hAnsi="Arial" w:cs="Arial"/>
          <w:color w:val="000000" w:themeColor="text1"/>
          <w:sz w:val="24"/>
          <w:szCs w:val="24"/>
          <w:lang w:val="sk-SK" w:eastAsia="cs-CZ"/>
        </w:rPr>
        <w:t xml:space="preserve">a elektriny v primeranom časovom predstihu </w:t>
      </w:r>
      <w:r w:rsidR="006273EB" w:rsidRPr="00DF233A">
        <w:rPr>
          <w:rFonts w:ascii="Arial" w:eastAsia="Times New Roman" w:hAnsi="Arial" w:cs="Arial"/>
          <w:color w:val="000000" w:themeColor="text1"/>
          <w:sz w:val="24"/>
          <w:szCs w:val="24"/>
          <w:lang w:val="sk-SK" w:eastAsia="cs-CZ"/>
        </w:rPr>
        <w:t xml:space="preserve">pred </w:t>
      </w:r>
      <w:r w:rsidR="005B7021" w:rsidRPr="00DF233A">
        <w:rPr>
          <w:rFonts w:ascii="Arial" w:eastAsia="Times New Roman" w:hAnsi="Arial" w:cs="Arial"/>
          <w:color w:val="000000" w:themeColor="text1"/>
          <w:sz w:val="24"/>
          <w:szCs w:val="24"/>
          <w:lang w:val="sk-SK" w:eastAsia="cs-CZ"/>
        </w:rPr>
        <w:t>uzatvorením</w:t>
      </w:r>
      <w:r w:rsidRPr="00DF233A">
        <w:rPr>
          <w:rFonts w:ascii="Arial" w:eastAsia="Times New Roman" w:hAnsi="Arial" w:cs="Arial"/>
          <w:color w:val="000000" w:themeColor="text1"/>
          <w:sz w:val="24"/>
          <w:szCs w:val="24"/>
          <w:lang w:val="sk-SK" w:eastAsia="cs-CZ"/>
        </w:rPr>
        <w:t xml:space="preserve"> zmluvy o agregácii písomné informácie o obsahu navrhovan</w:t>
      </w:r>
      <w:r w:rsidR="00B678AA" w:rsidRPr="00DF233A">
        <w:rPr>
          <w:rFonts w:ascii="Arial" w:eastAsia="Times New Roman" w:hAnsi="Arial" w:cs="Arial"/>
          <w:color w:val="000000" w:themeColor="text1"/>
          <w:sz w:val="24"/>
          <w:szCs w:val="24"/>
          <w:lang w:val="sk-SK" w:eastAsia="cs-CZ"/>
        </w:rPr>
        <w:t>ej</w:t>
      </w:r>
      <w:r w:rsidRPr="00DF233A">
        <w:rPr>
          <w:rFonts w:ascii="Arial" w:eastAsia="Times New Roman" w:hAnsi="Arial" w:cs="Arial"/>
          <w:color w:val="000000" w:themeColor="text1"/>
          <w:sz w:val="24"/>
          <w:szCs w:val="24"/>
          <w:lang w:val="sk-SK" w:eastAsia="cs-CZ"/>
        </w:rPr>
        <w:t xml:space="preserve"> zmluvy a </w:t>
      </w:r>
      <w:r w:rsidR="00B678AA" w:rsidRPr="00DF233A">
        <w:rPr>
          <w:rFonts w:ascii="Arial" w:eastAsia="Times New Roman" w:hAnsi="Arial" w:cs="Arial"/>
          <w:color w:val="000000" w:themeColor="text1"/>
          <w:sz w:val="24"/>
          <w:szCs w:val="24"/>
          <w:lang w:val="sk-SK" w:eastAsia="cs-CZ"/>
        </w:rPr>
        <w:t>ob</w:t>
      </w:r>
      <w:r w:rsidR="00720328" w:rsidRPr="00DF233A">
        <w:rPr>
          <w:rFonts w:ascii="Arial" w:eastAsia="Times New Roman" w:hAnsi="Arial" w:cs="Arial"/>
          <w:color w:val="000000" w:themeColor="text1"/>
          <w:sz w:val="24"/>
          <w:szCs w:val="24"/>
          <w:lang w:val="sk-SK" w:eastAsia="cs-CZ"/>
        </w:rPr>
        <w:t xml:space="preserve">oznámiť ho s dôsledkami aktivácie flexibility podľa navrhovanej </w:t>
      </w:r>
      <w:r w:rsidRPr="00DF233A">
        <w:rPr>
          <w:rFonts w:ascii="Arial" w:eastAsia="Times New Roman" w:hAnsi="Arial" w:cs="Arial"/>
          <w:color w:val="000000" w:themeColor="text1"/>
          <w:sz w:val="24"/>
          <w:szCs w:val="24"/>
          <w:lang w:val="sk-SK" w:eastAsia="cs-CZ"/>
        </w:rPr>
        <w:t xml:space="preserve">zmluvy, </w:t>
      </w:r>
    </w:p>
    <w:p w14:paraId="035DF901" w14:textId="703B84CF" w:rsidR="00704E7A" w:rsidRPr="00DF233A" w:rsidRDefault="00704E7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Pr="00DF233A">
        <w:rPr>
          <w:rFonts w:ascii="Arial" w:eastAsia="Times New Roman" w:hAnsi="Arial" w:cs="Arial"/>
          <w:color w:val="000000" w:themeColor="text1"/>
          <w:sz w:val="24"/>
          <w:szCs w:val="24"/>
          <w:lang w:val="sk-SK" w:eastAsia="cs-CZ"/>
        </w:rPr>
        <w:tab/>
        <w:t xml:space="preserve">poskytovať </w:t>
      </w:r>
      <w:r w:rsidR="009A0C56" w:rsidRPr="00DF233A">
        <w:rPr>
          <w:rFonts w:ascii="Arial" w:eastAsia="Times New Roman" w:hAnsi="Arial" w:cs="Arial"/>
          <w:color w:val="000000" w:themeColor="text1"/>
          <w:sz w:val="24"/>
          <w:szCs w:val="24"/>
          <w:lang w:val="sk-SK" w:eastAsia="cs-CZ"/>
        </w:rPr>
        <w:t xml:space="preserve">prevádzkovateľovi prenosovej sústavy alebo </w:t>
      </w:r>
      <w:r w:rsidRPr="00DF233A">
        <w:rPr>
          <w:rFonts w:ascii="Arial" w:eastAsia="Times New Roman" w:hAnsi="Arial" w:cs="Arial"/>
          <w:color w:val="000000" w:themeColor="text1"/>
          <w:sz w:val="24"/>
          <w:szCs w:val="24"/>
          <w:lang w:val="sk-SK" w:eastAsia="cs-CZ"/>
        </w:rPr>
        <w:t xml:space="preserve">prevádzkovateľovi distribučnej sústavy </w:t>
      </w:r>
      <w:r w:rsidR="008F1264" w:rsidRPr="00DF233A">
        <w:rPr>
          <w:rFonts w:ascii="Arial" w:eastAsia="Times New Roman" w:hAnsi="Arial" w:cs="Arial"/>
          <w:color w:val="000000" w:themeColor="text1"/>
          <w:sz w:val="24"/>
          <w:szCs w:val="24"/>
          <w:lang w:val="sk-SK" w:eastAsia="cs-CZ"/>
        </w:rPr>
        <w:t xml:space="preserve">údaje </w:t>
      </w:r>
      <w:r w:rsidRPr="00DF233A">
        <w:rPr>
          <w:rFonts w:ascii="Arial" w:eastAsia="Times New Roman" w:hAnsi="Arial" w:cs="Arial"/>
          <w:color w:val="000000" w:themeColor="text1"/>
          <w:sz w:val="24"/>
          <w:szCs w:val="24"/>
          <w:lang w:val="sk-SK" w:eastAsia="cs-CZ"/>
        </w:rPr>
        <w:t xml:space="preserve">o agregovanej flexibilite na vymedzenom území a obmedziť aktiváciu agregovanej flexibility podľa pokynov </w:t>
      </w:r>
      <w:r w:rsidR="007E3165" w:rsidRPr="00DF233A">
        <w:rPr>
          <w:rFonts w:ascii="Arial" w:eastAsia="Times New Roman" w:hAnsi="Arial" w:cs="Arial"/>
          <w:color w:val="000000" w:themeColor="text1"/>
          <w:sz w:val="24"/>
          <w:szCs w:val="24"/>
          <w:lang w:val="sk-SK" w:eastAsia="cs-CZ"/>
        </w:rPr>
        <w:t xml:space="preserve">prevádzkovateľa prenosovej sústavy alebo </w:t>
      </w:r>
      <w:r w:rsidRPr="00DF233A">
        <w:rPr>
          <w:rFonts w:ascii="Arial" w:eastAsia="Times New Roman" w:hAnsi="Arial" w:cs="Arial"/>
          <w:color w:val="000000" w:themeColor="text1"/>
          <w:sz w:val="24"/>
          <w:szCs w:val="24"/>
          <w:lang w:val="sk-SK" w:eastAsia="cs-CZ"/>
        </w:rPr>
        <w:t>prevádzkovateľa distribučnej sústavy,</w:t>
      </w:r>
    </w:p>
    <w:p w14:paraId="47263DC1" w14:textId="7456DE50" w:rsidR="00704E7A" w:rsidRPr="00DF233A" w:rsidRDefault="009F769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704E7A" w:rsidRPr="00DF233A">
        <w:rPr>
          <w:rFonts w:ascii="Arial" w:eastAsia="Times New Roman" w:hAnsi="Arial" w:cs="Arial"/>
          <w:color w:val="000000" w:themeColor="text1"/>
          <w:sz w:val="24"/>
          <w:szCs w:val="24"/>
          <w:lang w:val="sk-SK" w:eastAsia="cs-CZ"/>
        </w:rPr>
        <w:t>) vyrad</w:t>
      </w:r>
      <w:r w:rsidR="00D56E7F" w:rsidRPr="00DF233A">
        <w:rPr>
          <w:rFonts w:ascii="Arial" w:eastAsia="Times New Roman" w:hAnsi="Arial" w:cs="Arial"/>
          <w:color w:val="000000" w:themeColor="text1"/>
          <w:sz w:val="24"/>
          <w:szCs w:val="24"/>
          <w:lang w:val="sk-SK" w:eastAsia="cs-CZ"/>
        </w:rPr>
        <w:t xml:space="preserve">iť </w:t>
      </w:r>
      <w:r w:rsidR="00704E7A" w:rsidRPr="00DF233A">
        <w:rPr>
          <w:rFonts w:ascii="Arial" w:eastAsia="Times New Roman" w:hAnsi="Arial" w:cs="Arial"/>
          <w:color w:val="000000" w:themeColor="text1"/>
          <w:sz w:val="24"/>
          <w:szCs w:val="24"/>
          <w:lang w:val="sk-SK" w:eastAsia="cs-CZ"/>
        </w:rPr>
        <w:t xml:space="preserve">odberné </w:t>
      </w:r>
      <w:r w:rsidR="008F1264" w:rsidRPr="00DF233A">
        <w:rPr>
          <w:rFonts w:ascii="Arial" w:eastAsia="Times New Roman" w:hAnsi="Arial" w:cs="Arial"/>
          <w:color w:val="000000" w:themeColor="text1"/>
          <w:sz w:val="24"/>
          <w:szCs w:val="24"/>
          <w:lang w:val="sk-SK" w:eastAsia="cs-CZ"/>
        </w:rPr>
        <w:t xml:space="preserve">miesto </w:t>
      </w:r>
      <w:r w:rsidR="00704E7A" w:rsidRPr="00DF233A">
        <w:rPr>
          <w:rFonts w:ascii="Arial" w:eastAsia="Times New Roman" w:hAnsi="Arial" w:cs="Arial"/>
          <w:color w:val="000000" w:themeColor="text1"/>
          <w:sz w:val="24"/>
          <w:szCs w:val="24"/>
          <w:lang w:val="sk-SK" w:eastAsia="cs-CZ"/>
        </w:rPr>
        <w:t>alebo odovzdávacie miest</w:t>
      </w:r>
      <w:r w:rsidR="00B031F9" w:rsidRPr="00DF233A">
        <w:rPr>
          <w:rFonts w:ascii="Arial" w:eastAsia="Times New Roman" w:hAnsi="Arial" w:cs="Arial"/>
          <w:color w:val="000000" w:themeColor="text1"/>
          <w:sz w:val="24"/>
          <w:szCs w:val="24"/>
          <w:lang w:val="sk-SK" w:eastAsia="cs-CZ"/>
        </w:rPr>
        <w:t>o</w:t>
      </w:r>
      <w:r w:rsidR="00704E7A" w:rsidRPr="00DF233A">
        <w:rPr>
          <w:rFonts w:ascii="Arial" w:eastAsia="Times New Roman" w:hAnsi="Arial" w:cs="Arial"/>
          <w:color w:val="000000" w:themeColor="text1"/>
          <w:sz w:val="24"/>
          <w:szCs w:val="24"/>
          <w:lang w:val="sk-SK" w:eastAsia="cs-CZ"/>
        </w:rPr>
        <w:t xml:space="preserve"> poskytovateľa flexibility</w:t>
      </w:r>
      <w:r w:rsidR="00860B1B" w:rsidRPr="00DF233A">
        <w:rPr>
          <w:rFonts w:ascii="Arial" w:eastAsia="Times New Roman" w:hAnsi="Arial" w:cs="Arial"/>
          <w:color w:val="000000" w:themeColor="text1"/>
          <w:sz w:val="24"/>
          <w:szCs w:val="24"/>
          <w:lang w:val="sk-SK" w:eastAsia="cs-CZ"/>
        </w:rPr>
        <w:t xml:space="preserve"> u organizátora krátkodobého trhu s elektrinou</w:t>
      </w:r>
      <w:r w:rsidR="00704E7A" w:rsidRPr="00DF233A">
        <w:rPr>
          <w:rFonts w:ascii="Arial" w:eastAsia="Times New Roman" w:hAnsi="Arial" w:cs="Arial"/>
          <w:color w:val="000000" w:themeColor="text1"/>
          <w:sz w:val="24"/>
          <w:szCs w:val="24"/>
          <w:lang w:val="sk-SK" w:eastAsia="cs-CZ"/>
        </w:rPr>
        <w:t xml:space="preserve"> zo svojej bilančnej skupiny ku dňu ukončenia zmluvy o agregácii,</w:t>
      </w:r>
    </w:p>
    <w:p w14:paraId="09A1ACBD" w14:textId="5F2E360F" w:rsidR="00BE7C4C" w:rsidRPr="00DF233A" w:rsidRDefault="009F769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bookmarkStart w:id="152" w:name="c_37313"/>
      <w:bookmarkStart w:id="153" w:name="pa_35"/>
      <w:bookmarkStart w:id="154" w:name="p_35"/>
      <w:bookmarkEnd w:id="152"/>
      <w:bookmarkEnd w:id="153"/>
      <w:bookmarkEnd w:id="154"/>
      <w:r w:rsidRPr="00DF233A">
        <w:rPr>
          <w:rFonts w:ascii="Arial" w:eastAsia="Times New Roman" w:hAnsi="Arial" w:cs="Arial"/>
          <w:color w:val="000000" w:themeColor="text1"/>
          <w:sz w:val="24"/>
          <w:szCs w:val="24"/>
          <w:lang w:val="sk-SK" w:eastAsia="cs-CZ"/>
        </w:rPr>
        <w:t xml:space="preserve">h) </w:t>
      </w:r>
      <w:r w:rsidR="00BE7C4C" w:rsidRPr="00DF233A">
        <w:rPr>
          <w:rFonts w:ascii="Arial" w:eastAsia="Times New Roman" w:hAnsi="Arial" w:cs="Arial"/>
          <w:color w:val="000000" w:themeColor="text1"/>
          <w:sz w:val="24"/>
          <w:szCs w:val="24"/>
          <w:lang w:val="sk-SK" w:eastAsia="cs-CZ"/>
        </w:rPr>
        <w:t xml:space="preserve">poskytovať prevádzkovateľovi prenosovej sústavy a prevádzkovateľovi distribučnej sústavy </w:t>
      </w:r>
      <w:r w:rsidR="0044648B" w:rsidRPr="00DF233A">
        <w:rPr>
          <w:rFonts w:ascii="Arial" w:eastAsia="Times New Roman" w:hAnsi="Arial" w:cs="Arial"/>
          <w:color w:val="000000" w:themeColor="text1"/>
          <w:sz w:val="24"/>
          <w:szCs w:val="24"/>
          <w:lang w:val="sk-SK" w:eastAsia="cs-CZ"/>
        </w:rPr>
        <w:t xml:space="preserve">informácie o zariadení so schopnosťou flexibility, ktoré je predmetom agregácie, a </w:t>
      </w:r>
      <w:r w:rsidR="00BE7C4C" w:rsidRPr="00DF233A">
        <w:rPr>
          <w:rFonts w:ascii="Arial" w:eastAsia="Times New Roman" w:hAnsi="Arial" w:cs="Arial"/>
          <w:color w:val="000000" w:themeColor="text1"/>
          <w:sz w:val="24"/>
          <w:szCs w:val="24"/>
          <w:lang w:val="sk-SK" w:eastAsia="cs-CZ"/>
        </w:rPr>
        <w:t>technické údaje potrebné na zabezpečenie bezpečnosti a spoľahlivosti sústavy,</w:t>
      </w:r>
    </w:p>
    <w:p w14:paraId="4E4DDB75" w14:textId="1E5ED6AC" w:rsidR="00BE7C4C" w:rsidRPr="00DF233A" w:rsidRDefault="009F769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w:t>
      </w:r>
      <w:r w:rsidR="00BE7C4C" w:rsidRPr="00DF233A">
        <w:rPr>
          <w:rFonts w:ascii="Arial" w:eastAsia="Times New Roman" w:hAnsi="Arial" w:cs="Arial"/>
          <w:color w:val="000000" w:themeColor="text1"/>
          <w:sz w:val="24"/>
          <w:szCs w:val="24"/>
          <w:lang w:val="sk-SK" w:eastAsia="cs-CZ"/>
        </w:rPr>
        <w:t xml:space="preserve">dodržiavať pokyny dispečingu a dispečingu prevádzkovateľa príslušnej sústavy, do ktorej je zariadenie </w:t>
      </w:r>
      <w:r w:rsidR="000A2445" w:rsidRPr="00DF233A">
        <w:rPr>
          <w:rFonts w:ascii="Arial" w:eastAsia="Times New Roman" w:hAnsi="Arial" w:cs="Arial"/>
          <w:color w:val="000000" w:themeColor="text1"/>
          <w:sz w:val="24"/>
          <w:szCs w:val="24"/>
          <w:lang w:val="sk-SK" w:eastAsia="cs-CZ"/>
        </w:rPr>
        <w:t>so schopnosťou flexibility</w:t>
      </w:r>
      <w:r w:rsidR="0044648B" w:rsidRPr="00DF233A">
        <w:rPr>
          <w:rFonts w:ascii="Arial" w:eastAsia="Times New Roman" w:hAnsi="Arial" w:cs="Arial"/>
          <w:color w:val="000000" w:themeColor="text1"/>
          <w:sz w:val="24"/>
          <w:szCs w:val="24"/>
          <w:lang w:val="sk-SK" w:eastAsia="cs-CZ"/>
        </w:rPr>
        <w:t>, ktoré je predmetom agregácie,</w:t>
      </w:r>
      <w:r w:rsidR="000A2445" w:rsidRPr="00DF233A">
        <w:rPr>
          <w:rFonts w:ascii="Arial" w:eastAsia="Times New Roman" w:hAnsi="Arial" w:cs="Arial"/>
          <w:color w:val="000000" w:themeColor="text1"/>
          <w:sz w:val="24"/>
          <w:szCs w:val="24"/>
          <w:lang w:val="sk-SK" w:eastAsia="cs-CZ"/>
        </w:rPr>
        <w:t xml:space="preserve"> </w:t>
      </w:r>
      <w:r w:rsidR="00BE7C4C" w:rsidRPr="00DF233A">
        <w:rPr>
          <w:rFonts w:ascii="Arial" w:eastAsia="Times New Roman" w:hAnsi="Arial" w:cs="Arial"/>
          <w:color w:val="000000" w:themeColor="text1"/>
          <w:sz w:val="24"/>
          <w:szCs w:val="24"/>
          <w:lang w:val="sk-SK" w:eastAsia="cs-CZ"/>
        </w:rPr>
        <w:t>pripojené</w:t>
      </w:r>
      <w:r w:rsidR="00D610C9" w:rsidRPr="00DF233A">
        <w:rPr>
          <w:rFonts w:ascii="Arial" w:eastAsia="Times New Roman" w:hAnsi="Arial" w:cs="Arial"/>
          <w:color w:val="000000" w:themeColor="text1"/>
          <w:sz w:val="24"/>
          <w:szCs w:val="24"/>
          <w:lang w:val="sk-SK" w:eastAsia="cs-CZ"/>
        </w:rPr>
        <w:t>.</w:t>
      </w:r>
    </w:p>
    <w:p w14:paraId="686ACC30"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5  </w:t>
      </w:r>
    </w:p>
    <w:p w14:paraId="2CB55C34" w14:textId="6392A500"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55" w:name="c_37315"/>
      <w:bookmarkEnd w:id="155"/>
      <w:r w:rsidRPr="00DF233A">
        <w:rPr>
          <w:rFonts w:ascii="Arial" w:eastAsia="Times New Roman" w:hAnsi="Arial" w:cs="Arial"/>
          <w:b/>
          <w:bCs/>
          <w:color w:val="000000" w:themeColor="text1"/>
          <w:sz w:val="24"/>
          <w:szCs w:val="24"/>
          <w:lang w:val="sk-SK" w:eastAsia="cs-CZ"/>
        </w:rPr>
        <w:t xml:space="preserve">Práva a povinnosti </w:t>
      </w:r>
      <w:r w:rsidR="002634B9" w:rsidRPr="00DF233A">
        <w:rPr>
          <w:rFonts w:ascii="Arial" w:eastAsia="Times New Roman" w:hAnsi="Arial" w:cs="Arial"/>
          <w:b/>
          <w:bCs/>
          <w:color w:val="000000" w:themeColor="text1"/>
          <w:sz w:val="24"/>
          <w:szCs w:val="24"/>
          <w:lang w:val="sk-SK" w:eastAsia="cs-CZ"/>
        </w:rPr>
        <w:t xml:space="preserve">koncového </w:t>
      </w:r>
      <w:r w:rsidRPr="00DF233A">
        <w:rPr>
          <w:rFonts w:ascii="Arial" w:eastAsia="Times New Roman" w:hAnsi="Arial" w:cs="Arial"/>
          <w:b/>
          <w:bCs/>
          <w:color w:val="000000" w:themeColor="text1"/>
          <w:sz w:val="24"/>
          <w:szCs w:val="24"/>
          <w:lang w:val="sk-SK" w:eastAsia="cs-CZ"/>
        </w:rPr>
        <w:t>odberateľa elektriny</w:t>
      </w:r>
    </w:p>
    <w:p w14:paraId="5FAB78CB" w14:textId="088CE2B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136CF6"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dberateľ elektriny má právo</w:t>
      </w:r>
    </w:p>
    <w:p w14:paraId="367FEB60" w14:textId="6CB59270" w:rsidR="00093CDE"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a) uzatvoriť zmluvu o dodávke elektriny </w:t>
      </w:r>
      <w:r w:rsidR="6C258DA4" w:rsidRPr="00DF233A">
        <w:rPr>
          <w:rFonts w:ascii="Arial" w:eastAsia="Times New Roman" w:hAnsi="Arial" w:cs="Arial"/>
          <w:color w:val="000000" w:themeColor="text1"/>
          <w:sz w:val="24"/>
          <w:szCs w:val="24"/>
          <w:lang w:val="sk-SK" w:eastAsia="cs-CZ"/>
        </w:rPr>
        <w:t>alebo zmluvu o</w:t>
      </w:r>
      <w:r w:rsidR="00A40A3C" w:rsidRPr="00DF233A">
        <w:rPr>
          <w:rFonts w:ascii="Arial" w:eastAsia="Times New Roman" w:hAnsi="Arial" w:cs="Arial"/>
          <w:color w:val="000000" w:themeColor="text1"/>
          <w:sz w:val="24"/>
          <w:szCs w:val="24"/>
          <w:lang w:val="sk-SK" w:eastAsia="cs-CZ"/>
        </w:rPr>
        <w:t> </w:t>
      </w:r>
      <w:r w:rsidR="6C258DA4" w:rsidRPr="00DF233A">
        <w:rPr>
          <w:rFonts w:ascii="Arial" w:eastAsia="Times New Roman" w:hAnsi="Arial" w:cs="Arial"/>
          <w:color w:val="000000" w:themeColor="text1"/>
          <w:sz w:val="24"/>
          <w:szCs w:val="24"/>
          <w:lang w:val="sk-SK" w:eastAsia="cs-CZ"/>
        </w:rPr>
        <w:t xml:space="preserve">združenej dodávke elektriny </w:t>
      </w:r>
      <w:r w:rsidRPr="00DF233A">
        <w:rPr>
          <w:rFonts w:ascii="Arial" w:eastAsia="Times New Roman" w:hAnsi="Arial" w:cs="Arial"/>
          <w:color w:val="000000" w:themeColor="text1"/>
          <w:sz w:val="24"/>
          <w:szCs w:val="24"/>
          <w:lang w:val="sk-SK" w:eastAsia="cs-CZ"/>
        </w:rPr>
        <w:t>s dodávateľom elektriny,</w:t>
      </w:r>
      <w:r w:rsidR="000A6C1A" w:rsidRPr="00DF233A">
        <w:rPr>
          <w:rFonts w:ascii="Arial" w:eastAsia="Times New Roman" w:hAnsi="Arial" w:cs="Arial"/>
          <w:color w:val="000000" w:themeColor="text1"/>
          <w:sz w:val="24"/>
          <w:szCs w:val="24"/>
          <w:lang w:val="sk-SK" w:eastAsia="cs-CZ"/>
        </w:rPr>
        <w:t xml:space="preserve"> </w:t>
      </w:r>
    </w:p>
    <w:p w14:paraId="1A0896DE" w14:textId="77BD9462" w:rsidR="00E16261"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w:t>
      </w:r>
      <w:r w:rsidRPr="00DF233A" w:rsidDel="00093CDE">
        <w:rPr>
          <w:rFonts w:ascii="Arial" w:eastAsia="Times New Roman" w:hAnsi="Arial" w:cs="Arial"/>
          <w:color w:val="000000" w:themeColor="text1"/>
          <w:sz w:val="24"/>
          <w:szCs w:val="24"/>
          <w:lang w:val="sk-SK" w:eastAsia="cs-CZ"/>
        </w:rPr>
        <w:t xml:space="preserve"> </w:t>
      </w:r>
      <w:r w:rsidR="00E16261" w:rsidRPr="00DF233A">
        <w:rPr>
          <w:rFonts w:ascii="Arial" w:eastAsia="Times New Roman" w:hAnsi="Arial" w:cs="Arial"/>
          <w:color w:val="000000" w:themeColor="text1"/>
          <w:sz w:val="24"/>
          <w:szCs w:val="24"/>
          <w:lang w:val="sk-SK" w:eastAsia="cs-CZ"/>
        </w:rPr>
        <w:t>uzatvoriť zmluvu o dodávke elektriny alebo zmluvu o združenej dodávke elektriny s dynamickou cenou elektriny</w:t>
      </w:r>
      <w:r w:rsidR="00F07A1D" w:rsidRPr="00DF233A">
        <w:rPr>
          <w:rFonts w:ascii="Arial" w:eastAsia="Times New Roman" w:hAnsi="Arial" w:cs="Arial"/>
          <w:color w:val="000000" w:themeColor="text1"/>
          <w:sz w:val="24"/>
          <w:szCs w:val="24"/>
          <w:lang w:val="sk-SK" w:eastAsia="cs-CZ"/>
        </w:rPr>
        <w:t xml:space="preserve">, </w:t>
      </w:r>
      <w:r w:rsidR="00E16261" w:rsidRPr="00DF233A">
        <w:rPr>
          <w:rFonts w:ascii="Arial" w:eastAsia="Times New Roman" w:hAnsi="Arial" w:cs="Arial"/>
          <w:color w:val="000000" w:themeColor="text1"/>
          <w:sz w:val="24"/>
          <w:szCs w:val="24"/>
          <w:lang w:val="sk-SK" w:eastAsia="cs-CZ"/>
        </w:rPr>
        <w:t>ak má v odbernom mieste nainštalovaný inteligentný merací systém,</w:t>
      </w:r>
    </w:p>
    <w:p w14:paraId="3FDE3F11" w14:textId="0CBFC0FC" w:rsidR="00D96116" w:rsidRPr="00DF233A" w:rsidRDefault="009158C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w:t>
      </w:r>
      <w:r w:rsidR="00D96116" w:rsidRPr="00DF233A">
        <w:rPr>
          <w:rFonts w:ascii="Arial" w:eastAsia="Times New Roman" w:hAnsi="Arial" w:cs="Arial"/>
          <w:color w:val="000000" w:themeColor="text1"/>
          <w:sz w:val="24"/>
          <w:szCs w:val="24"/>
          <w:lang w:val="sk-SK" w:eastAsia="cs-CZ"/>
        </w:rPr>
        <w:t>) uzatvoriť zmluvu o prístupe do prenosovej sústavy a prenose elektriny s prevádzkovateľom prenosovej sústavy alebo zmluvu o prístupe do distribučnej sústavy a distribúcii elektriny s prevádzkovateľom distribučnej sústavy, ak tieto služby nezabezpečil dodávateľ elektriny,</w:t>
      </w:r>
    </w:p>
    <w:p w14:paraId="4F77CE2C" w14:textId="4E6B0AC5" w:rsidR="00D96116" w:rsidRPr="00DF233A" w:rsidRDefault="009158C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w:t>
      </w:r>
      <w:r w:rsidR="00D96116" w:rsidRPr="00DF233A">
        <w:rPr>
          <w:rFonts w:ascii="Arial" w:eastAsia="Times New Roman" w:hAnsi="Arial" w:cs="Arial"/>
          <w:color w:val="000000" w:themeColor="text1"/>
          <w:sz w:val="24"/>
          <w:szCs w:val="24"/>
          <w:lang w:val="sk-SK" w:eastAsia="cs-CZ"/>
        </w:rPr>
        <w:t xml:space="preserve">) na pripojenie do sústavy, ak odberné elektrické zariadenie </w:t>
      </w:r>
      <w:r w:rsidR="00471432"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 xml:space="preserve">odberateľa elektriny spĺňa technické podmienky a obchodné podmienky pripojenia; tým nie </w:t>
      </w:r>
      <w:r w:rsidR="008F1264" w:rsidRPr="00DF233A">
        <w:rPr>
          <w:rFonts w:ascii="Arial" w:eastAsia="Times New Roman" w:hAnsi="Arial" w:cs="Arial"/>
          <w:color w:val="000000" w:themeColor="text1"/>
          <w:sz w:val="24"/>
          <w:szCs w:val="24"/>
          <w:lang w:val="sk-SK" w:eastAsia="cs-CZ"/>
        </w:rPr>
        <w:t>sú</w:t>
      </w:r>
      <w:r w:rsidR="00D96116" w:rsidRPr="00DF233A">
        <w:rPr>
          <w:rFonts w:ascii="Arial" w:eastAsia="Times New Roman" w:hAnsi="Arial" w:cs="Arial"/>
          <w:color w:val="000000" w:themeColor="text1"/>
          <w:sz w:val="24"/>
          <w:szCs w:val="24"/>
          <w:lang w:val="sk-SK" w:eastAsia="cs-CZ"/>
        </w:rPr>
        <w:t xml:space="preserve"> dotknuté ustanoveni</w:t>
      </w:r>
      <w:r w:rsidR="008F1264" w:rsidRPr="00DF233A">
        <w:rPr>
          <w:rFonts w:ascii="Arial" w:eastAsia="Times New Roman" w:hAnsi="Arial" w:cs="Arial"/>
          <w:color w:val="000000" w:themeColor="text1"/>
          <w:sz w:val="24"/>
          <w:szCs w:val="24"/>
          <w:lang w:val="sk-SK" w:eastAsia="cs-CZ"/>
        </w:rPr>
        <w:t>a</w:t>
      </w:r>
      <w:r w:rsidR="00D96116" w:rsidRPr="00DF233A">
        <w:rPr>
          <w:rFonts w:ascii="Arial" w:eastAsia="Times New Roman" w:hAnsi="Arial" w:cs="Arial"/>
          <w:color w:val="000000" w:themeColor="text1"/>
          <w:sz w:val="24"/>
          <w:szCs w:val="24"/>
          <w:lang w:val="sk-SK" w:eastAsia="cs-CZ"/>
        </w:rPr>
        <w:t xml:space="preserve"> § 11 ods. 13 až 15</w:t>
      </w:r>
      <w:r w:rsidR="002725DE" w:rsidRPr="00DF233A">
        <w:rPr>
          <w:rFonts w:ascii="Arial" w:eastAsia="Times New Roman" w:hAnsi="Arial" w:cs="Arial"/>
          <w:color w:val="000000" w:themeColor="text1"/>
          <w:sz w:val="24"/>
          <w:szCs w:val="24"/>
          <w:lang w:val="sk-SK" w:eastAsia="cs-CZ"/>
        </w:rPr>
        <w:t>,</w:t>
      </w:r>
      <w:r w:rsidR="00D96116" w:rsidRPr="00DF233A">
        <w:rPr>
          <w:rFonts w:ascii="Arial" w:eastAsia="Times New Roman" w:hAnsi="Arial" w:cs="Arial"/>
          <w:color w:val="000000" w:themeColor="text1"/>
          <w:sz w:val="24"/>
          <w:szCs w:val="24"/>
          <w:lang w:val="sk-SK" w:eastAsia="cs-CZ"/>
        </w:rPr>
        <w:t xml:space="preserve"> § 28 ods. 1 písm. h)</w:t>
      </w:r>
      <w:r w:rsidR="002725DE" w:rsidRPr="00DF233A">
        <w:rPr>
          <w:rFonts w:ascii="Arial" w:eastAsia="Times New Roman" w:hAnsi="Arial" w:cs="Arial"/>
          <w:color w:val="000000" w:themeColor="text1"/>
          <w:sz w:val="24"/>
          <w:szCs w:val="24"/>
          <w:lang w:val="sk-SK" w:eastAsia="cs-CZ"/>
        </w:rPr>
        <w:t xml:space="preserve"> a § 31 ods. 1 písm. i)</w:t>
      </w:r>
      <w:r w:rsidR="00D96116" w:rsidRPr="00DF233A">
        <w:rPr>
          <w:rFonts w:ascii="Arial" w:eastAsia="Times New Roman" w:hAnsi="Arial" w:cs="Arial"/>
          <w:color w:val="000000" w:themeColor="text1"/>
          <w:sz w:val="24"/>
          <w:szCs w:val="24"/>
          <w:lang w:val="sk-SK" w:eastAsia="cs-CZ"/>
        </w:rPr>
        <w:t>,</w:t>
      </w:r>
    </w:p>
    <w:p w14:paraId="592D1631" w14:textId="5E5D2F59" w:rsidR="00D96116" w:rsidRPr="00DF233A" w:rsidRDefault="00512F9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D96116" w:rsidRPr="00DF233A">
        <w:rPr>
          <w:rFonts w:ascii="Arial" w:eastAsia="Times New Roman" w:hAnsi="Arial" w:cs="Arial"/>
          <w:color w:val="000000" w:themeColor="text1"/>
          <w:sz w:val="24"/>
          <w:szCs w:val="24"/>
          <w:lang w:val="sk-SK" w:eastAsia="cs-CZ"/>
        </w:rPr>
        <w:t xml:space="preserve">) na bezplatnú zmenu registrácie svojho odberného miesta na nového dodávateľa elektriny </w:t>
      </w:r>
      <w:r w:rsidR="006D6024" w:rsidRPr="00DF233A">
        <w:rPr>
          <w:rFonts w:ascii="Arial" w:eastAsia="Times New Roman" w:hAnsi="Arial" w:cs="Arial"/>
          <w:color w:val="000000" w:themeColor="text1"/>
          <w:sz w:val="24"/>
          <w:szCs w:val="24"/>
          <w:lang w:val="sk-SK" w:eastAsia="cs-CZ"/>
        </w:rPr>
        <w:t xml:space="preserve">alebo agregátora </w:t>
      </w:r>
      <w:r w:rsidR="00D96116" w:rsidRPr="00DF233A">
        <w:rPr>
          <w:rFonts w:ascii="Arial" w:eastAsia="Times New Roman" w:hAnsi="Arial" w:cs="Arial"/>
          <w:color w:val="000000" w:themeColor="text1"/>
          <w:sz w:val="24"/>
          <w:szCs w:val="24"/>
          <w:lang w:val="sk-SK" w:eastAsia="cs-CZ"/>
        </w:rPr>
        <w:t>v lehote do troch týždňov od doručenia žiadosti,</w:t>
      </w:r>
    </w:p>
    <w:p w14:paraId="665BFAA7" w14:textId="4A1B0616" w:rsidR="00126C9D" w:rsidRPr="00DF233A" w:rsidRDefault="00512F9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D96116" w:rsidRPr="00DF233A">
        <w:rPr>
          <w:rFonts w:ascii="Arial" w:eastAsia="Times New Roman" w:hAnsi="Arial" w:cs="Arial"/>
          <w:color w:val="000000" w:themeColor="text1"/>
          <w:sz w:val="24"/>
          <w:szCs w:val="24"/>
          <w:lang w:val="sk-SK" w:eastAsia="cs-CZ"/>
        </w:rPr>
        <w:t>) bezodplatne získať v súlade so všeobecne záväzným právnym predpisom vydaným podľa § 95 ods. 2 písm. b)</w:t>
      </w:r>
      <w:r w:rsidR="0081059F" w:rsidRPr="00DF233A">
        <w:rPr>
          <w:rFonts w:ascii="Arial" w:eastAsia="Times New Roman" w:hAnsi="Arial" w:cs="Arial"/>
          <w:color w:val="000000" w:themeColor="text1"/>
          <w:sz w:val="24"/>
          <w:szCs w:val="24"/>
          <w:lang w:val="sk-SK" w:eastAsia="cs-CZ"/>
        </w:rPr>
        <w:t xml:space="preserve"> údaje</w:t>
      </w:r>
    </w:p>
    <w:p w14:paraId="4C60600C" w14:textId="5138CDC4" w:rsidR="00E760EE" w:rsidRPr="00DF233A" w:rsidRDefault="00126C9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 meraní a</w:t>
      </w:r>
      <w:r w:rsidR="00F249E2" w:rsidRPr="00DF233A">
        <w:rPr>
          <w:rFonts w:ascii="Arial" w:eastAsia="Times New Roman" w:hAnsi="Arial" w:cs="Arial"/>
          <w:color w:val="000000" w:themeColor="text1"/>
          <w:sz w:val="24"/>
          <w:szCs w:val="24"/>
          <w:lang w:val="sk-SK" w:eastAsia="cs-CZ"/>
        </w:rPr>
        <w:t xml:space="preserve"> spo</w:t>
      </w:r>
      <w:r w:rsidRPr="00DF233A">
        <w:rPr>
          <w:rFonts w:ascii="Arial" w:eastAsia="Times New Roman" w:hAnsi="Arial" w:cs="Arial"/>
          <w:color w:val="000000" w:themeColor="text1"/>
          <w:sz w:val="24"/>
          <w:szCs w:val="24"/>
          <w:lang w:val="sk-SK" w:eastAsia="cs-CZ"/>
        </w:rPr>
        <w:t>trebe elektriny</w:t>
      </w:r>
      <w:r w:rsidR="00F249E2" w:rsidRPr="00DF233A">
        <w:rPr>
          <w:rFonts w:ascii="Arial" w:eastAsia="Times New Roman" w:hAnsi="Arial" w:cs="Arial"/>
          <w:color w:val="000000" w:themeColor="text1"/>
          <w:sz w:val="24"/>
          <w:szCs w:val="24"/>
          <w:lang w:val="sk-SK" w:eastAsia="cs-CZ"/>
        </w:rPr>
        <w:t xml:space="preserve"> vrátane</w:t>
      </w:r>
      <w:r w:rsidR="0061122C" w:rsidRPr="00DF233A">
        <w:rPr>
          <w:rFonts w:ascii="Arial" w:eastAsia="Times New Roman" w:hAnsi="Arial" w:cs="Arial"/>
          <w:color w:val="000000" w:themeColor="text1"/>
          <w:sz w:val="24"/>
          <w:szCs w:val="24"/>
          <w:lang w:val="sk-SK" w:eastAsia="cs-CZ"/>
        </w:rPr>
        <w:t> údaj</w:t>
      </w:r>
      <w:r w:rsidR="00F249E2" w:rsidRPr="00DF233A">
        <w:rPr>
          <w:rFonts w:ascii="Arial" w:eastAsia="Times New Roman" w:hAnsi="Arial" w:cs="Arial"/>
          <w:color w:val="000000" w:themeColor="text1"/>
          <w:sz w:val="24"/>
          <w:szCs w:val="24"/>
          <w:lang w:val="sk-SK" w:eastAsia="cs-CZ"/>
        </w:rPr>
        <w:t>ov</w:t>
      </w:r>
      <w:r w:rsidR="0061122C" w:rsidRPr="00DF233A">
        <w:rPr>
          <w:rFonts w:ascii="Arial" w:eastAsia="Times New Roman" w:hAnsi="Arial" w:cs="Arial"/>
          <w:color w:val="000000" w:themeColor="text1"/>
          <w:sz w:val="24"/>
          <w:szCs w:val="24"/>
          <w:lang w:val="sk-SK" w:eastAsia="cs-CZ"/>
        </w:rPr>
        <w:t xml:space="preserve"> o histórii spotreby elektriny </w:t>
      </w:r>
      <w:r w:rsidR="00E760EE" w:rsidRPr="00DF233A">
        <w:rPr>
          <w:rFonts w:ascii="Arial" w:eastAsia="Times New Roman" w:hAnsi="Arial" w:cs="Arial"/>
          <w:color w:val="000000" w:themeColor="text1"/>
          <w:sz w:val="24"/>
          <w:szCs w:val="24"/>
          <w:lang w:val="sk-SK" w:eastAsia="cs-CZ"/>
        </w:rPr>
        <w:t>na svojom odbernom mieste</w:t>
      </w:r>
      <w:r w:rsidR="005D0281" w:rsidRPr="00DF233A">
        <w:rPr>
          <w:rFonts w:ascii="Arial" w:eastAsia="Times New Roman" w:hAnsi="Arial" w:cs="Arial"/>
          <w:color w:val="000000" w:themeColor="text1"/>
          <w:sz w:val="24"/>
          <w:szCs w:val="24"/>
          <w:lang w:val="sk-SK" w:eastAsia="cs-CZ"/>
        </w:rPr>
        <w:t xml:space="preserve">, </w:t>
      </w:r>
      <w:r w:rsidR="00B01D37" w:rsidRPr="00DF233A">
        <w:rPr>
          <w:rFonts w:ascii="Arial" w:eastAsia="Times New Roman" w:hAnsi="Arial" w:cs="Arial"/>
          <w:color w:val="000000" w:themeColor="text1"/>
          <w:sz w:val="24"/>
          <w:szCs w:val="24"/>
          <w:lang w:val="sk-SK" w:eastAsia="cs-CZ"/>
        </w:rPr>
        <w:t xml:space="preserve">a ak má nainštalované určené meradlo podľa § 31 ods. 3 písm. </w:t>
      </w:r>
      <w:r w:rsidR="008F1264" w:rsidRPr="00DF233A">
        <w:rPr>
          <w:rFonts w:ascii="Arial" w:eastAsia="Times New Roman" w:hAnsi="Arial" w:cs="Arial"/>
          <w:color w:val="000000" w:themeColor="text1"/>
          <w:sz w:val="24"/>
          <w:szCs w:val="24"/>
          <w:lang w:val="sk-SK" w:eastAsia="cs-CZ"/>
        </w:rPr>
        <w:t>q</w:t>
      </w:r>
      <w:r w:rsidR="00B01D37" w:rsidRPr="00DF233A">
        <w:rPr>
          <w:rFonts w:ascii="Arial" w:eastAsia="Times New Roman" w:hAnsi="Arial" w:cs="Arial"/>
          <w:color w:val="000000" w:themeColor="text1"/>
          <w:sz w:val="24"/>
          <w:szCs w:val="24"/>
          <w:lang w:val="sk-SK" w:eastAsia="cs-CZ"/>
        </w:rPr>
        <w:t>)</w:t>
      </w:r>
      <w:r w:rsidR="008B2A2C" w:rsidRPr="00DF233A">
        <w:rPr>
          <w:rFonts w:ascii="Arial" w:eastAsia="Times New Roman" w:hAnsi="Arial" w:cs="Arial"/>
          <w:color w:val="000000" w:themeColor="text1"/>
          <w:sz w:val="24"/>
          <w:szCs w:val="24"/>
          <w:lang w:val="sk-SK" w:eastAsia="cs-CZ"/>
        </w:rPr>
        <w:t xml:space="preserve"> alebo písm. </w:t>
      </w:r>
      <w:r w:rsidR="008F1264" w:rsidRPr="00DF233A">
        <w:rPr>
          <w:rFonts w:ascii="Arial" w:eastAsia="Times New Roman" w:hAnsi="Arial" w:cs="Arial"/>
          <w:color w:val="000000" w:themeColor="text1"/>
          <w:sz w:val="24"/>
          <w:szCs w:val="24"/>
          <w:lang w:val="sk-SK" w:eastAsia="cs-CZ"/>
        </w:rPr>
        <w:t>r</w:t>
      </w:r>
      <w:r w:rsidR="008B2A2C" w:rsidRPr="00DF233A">
        <w:rPr>
          <w:rFonts w:ascii="Arial" w:eastAsia="Times New Roman" w:hAnsi="Arial" w:cs="Arial"/>
          <w:color w:val="000000" w:themeColor="text1"/>
          <w:sz w:val="24"/>
          <w:szCs w:val="24"/>
          <w:lang w:val="sk-SK" w:eastAsia="cs-CZ"/>
        </w:rPr>
        <w:t>)</w:t>
      </w:r>
      <w:r w:rsidR="00B01D37" w:rsidRPr="00DF233A">
        <w:rPr>
          <w:rFonts w:ascii="Arial" w:eastAsia="Times New Roman" w:hAnsi="Arial" w:cs="Arial"/>
          <w:color w:val="000000" w:themeColor="text1"/>
          <w:sz w:val="24"/>
          <w:szCs w:val="24"/>
          <w:lang w:val="sk-SK" w:eastAsia="cs-CZ"/>
        </w:rPr>
        <w:t xml:space="preserve">, </w:t>
      </w:r>
      <w:r w:rsidR="005D0281" w:rsidRPr="00DF233A">
        <w:rPr>
          <w:rFonts w:ascii="Arial" w:eastAsia="Times New Roman" w:hAnsi="Arial" w:cs="Arial"/>
          <w:color w:val="000000" w:themeColor="text1"/>
          <w:sz w:val="24"/>
          <w:szCs w:val="24"/>
          <w:lang w:val="sk-SK" w:eastAsia="cs-CZ"/>
        </w:rPr>
        <w:t>aj údaje o meraní elektriny v takmer reálnom čase</w:t>
      </w:r>
      <w:r w:rsidR="00E760EE" w:rsidRPr="00DF233A">
        <w:rPr>
          <w:rFonts w:ascii="Arial" w:eastAsia="Times New Roman" w:hAnsi="Arial" w:cs="Arial"/>
          <w:color w:val="000000" w:themeColor="text1"/>
          <w:sz w:val="24"/>
          <w:szCs w:val="24"/>
          <w:lang w:val="sk-SK" w:eastAsia="cs-CZ"/>
        </w:rPr>
        <w:t>,</w:t>
      </w:r>
    </w:p>
    <w:p w14:paraId="418DA21C" w14:textId="1BE8BD16" w:rsidR="00E760EE" w:rsidRPr="00DF233A" w:rsidRDefault="00E760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w:t>
      </w:r>
      <w:r w:rsidR="00126C9D" w:rsidRPr="00DF233A">
        <w:rPr>
          <w:rFonts w:ascii="Arial" w:eastAsia="Times New Roman" w:hAnsi="Arial" w:cs="Arial"/>
          <w:color w:val="000000" w:themeColor="text1"/>
          <w:sz w:val="24"/>
          <w:szCs w:val="24"/>
          <w:lang w:val="sk-SK" w:eastAsia="cs-CZ"/>
        </w:rPr>
        <w:t xml:space="preserve">potrebné na vykonanie zmeny dodávateľa elektriny alebo agregátora, </w:t>
      </w:r>
    </w:p>
    <w:p w14:paraId="3A185425" w14:textId="74170B66" w:rsidR="00E760EE" w:rsidRPr="00DF233A" w:rsidRDefault="00E760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126C9D" w:rsidRPr="00DF233A">
        <w:rPr>
          <w:rFonts w:ascii="Arial" w:eastAsia="Times New Roman" w:hAnsi="Arial" w:cs="Arial"/>
          <w:color w:val="000000" w:themeColor="text1"/>
          <w:sz w:val="24"/>
          <w:szCs w:val="24"/>
          <w:lang w:val="sk-SK" w:eastAsia="cs-CZ"/>
        </w:rPr>
        <w:t>potrebné na poskytovanie flexibility,</w:t>
      </w:r>
    </w:p>
    <w:p w14:paraId="581422E6" w14:textId="78C149F0" w:rsidR="00D96116" w:rsidRPr="00DF233A" w:rsidRDefault="00E760E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w:t>
      </w:r>
      <w:r w:rsidR="00126C9D" w:rsidRPr="00DF233A">
        <w:rPr>
          <w:rFonts w:ascii="Arial" w:eastAsia="Times New Roman" w:hAnsi="Arial" w:cs="Arial"/>
          <w:color w:val="000000" w:themeColor="text1"/>
          <w:sz w:val="24"/>
          <w:szCs w:val="24"/>
          <w:lang w:val="sk-SK" w:eastAsia="cs-CZ"/>
        </w:rPr>
        <w:t xml:space="preserve"> potrebné na poskytovanie energetických služieb</w:t>
      </w:r>
      <w:r w:rsidR="00D96116" w:rsidRPr="00DF233A">
        <w:rPr>
          <w:rFonts w:ascii="Arial" w:eastAsia="Times New Roman" w:hAnsi="Arial" w:cs="Arial"/>
          <w:color w:val="000000" w:themeColor="text1"/>
          <w:sz w:val="24"/>
          <w:szCs w:val="24"/>
          <w:lang w:val="sk-SK" w:eastAsia="cs-CZ"/>
        </w:rPr>
        <w:t>,</w:t>
      </w:r>
    </w:p>
    <w:p w14:paraId="5CBB5BEA" w14:textId="09C56704" w:rsidR="00D96116" w:rsidRPr="00DF233A" w:rsidRDefault="00F97DF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D96116" w:rsidRPr="00DF233A">
        <w:rPr>
          <w:rFonts w:ascii="Arial" w:eastAsia="Times New Roman" w:hAnsi="Arial" w:cs="Arial"/>
          <w:color w:val="000000" w:themeColor="text1"/>
          <w:sz w:val="24"/>
          <w:szCs w:val="24"/>
          <w:lang w:val="sk-SK" w:eastAsia="cs-CZ"/>
        </w:rPr>
        <w:t>) na priamu komunikáciu ohľadom všetkých technických záležitostí pripojenia s prevádzkovateľom sústavy, do ktorej je jeho odberné miesto pripojené, bez ohľadu na to, či má s prevádzkovateľom sústavy uzatvorenú zmluvu o prístupe do prenosovej sústavy a prenose elektriny alebo zmluvu o prístupe do distribučnej sústavy a distribúcii elektriny,</w:t>
      </w:r>
    </w:p>
    <w:p w14:paraId="289C317F" w14:textId="2BFC8420" w:rsidR="00D96116" w:rsidRPr="00DF233A" w:rsidRDefault="00F97DFE"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D96116" w:rsidRPr="00DF233A">
        <w:rPr>
          <w:rFonts w:ascii="Arial" w:eastAsia="Times New Roman" w:hAnsi="Arial" w:cs="Arial"/>
          <w:color w:val="000000" w:themeColor="text1"/>
          <w:sz w:val="24"/>
          <w:szCs w:val="24"/>
          <w:lang w:val="sk-SK" w:eastAsia="cs-CZ"/>
        </w:rPr>
        <w:t>) uzatvoriť zmluvu o dodávke elektriny s viacerými dodávateľmi elektriny súčasne v súlade s podmienkami podľa pravidiel trhu,</w:t>
      </w:r>
    </w:p>
    <w:p w14:paraId="448734D7" w14:textId="5FD758E8" w:rsidR="00D96116" w:rsidRPr="00DF233A" w:rsidRDefault="004C02C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w:t>
      </w:r>
      <w:r w:rsidR="00D96116" w:rsidRPr="00DF233A">
        <w:rPr>
          <w:rFonts w:ascii="Arial" w:eastAsia="Times New Roman" w:hAnsi="Arial" w:cs="Arial"/>
          <w:color w:val="000000" w:themeColor="text1"/>
          <w:sz w:val="24"/>
          <w:szCs w:val="24"/>
          <w:lang w:val="sk-SK" w:eastAsia="cs-CZ"/>
        </w:rPr>
        <w:t>) na sprístupnenie údajov poskytovateľovi energetickej služby</w:t>
      </w:r>
      <w:r w:rsidR="00D96116" w:rsidRPr="00DF233A">
        <w:rPr>
          <w:rFonts w:ascii="Arial" w:eastAsia="Times New Roman" w:hAnsi="Arial" w:cs="Arial"/>
          <w:color w:val="000000" w:themeColor="text1"/>
          <w:sz w:val="24"/>
          <w:szCs w:val="24"/>
          <w:vertAlign w:val="superscript"/>
          <w:lang w:val="sk-SK" w:eastAsia="cs-CZ"/>
        </w:rPr>
        <w:t>67a)</w:t>
      </w:r>
      <w:r w:rsidR="00D96116" w:rsidRPr="00DF233A">
        <w:rPr>
          <w:rFonts w:ascii="Arial" w:eastAsia="Times New Roman" w:hAnsi="Arial" w:cs="Arial"/>
          <w:color w:val="000000" w:themeColor="text1"/>
          <w:sz w:val="24"/>
          <w:szCs w:val="24"/>
          <w:lang w:val="sk-SK" w:eastAsia="cs-CZ"/>
        </w:rPr>
        <w:t xml:space="preserve"> podľa § 34 ods. 2 písm. </w:t>
      </w:r>
      <w:r w:rsidR="00DF4C48" w:rsidRPr="00DF233A">
        <w:rPr>
          <w:rFonts w:ascii="Arial" w:eastAsia="Times New Roman" w:hAnsi="Arial" w:cs="Arial"/>
          <w:color w:val="000000" w:themeColor="text1"/>
          <w:sz w:val="24"/>
          <w:szCs w:val="24"/>
          <w:lang w:val="sk-SK" w:eastAsia="cs-CZ"/>
        </w:rPr>
        <w:t>z</w:t>
      </w:r>
      <w:r w:rsidR="00D96116" w:rsidRPr="00DF233A">
        <w:rPr>
          <w:rFonts w:ascii="Arial" w:eastAsia="Times New Roman" w:hAnsi="Arial" w:cs="Arial"/>
          <w:color w:val="000000" w:themeColor="text1"/>
          <w:sz w:val="24"/>
          <w:szCs w:val="24"/>
          <w:lang w:val="sk-SK" w:eastAsia="cs-CZ"/>
        </w:rPr>
        <w:t>),</w:t>
      </w:r>
    </w:p>
    <w:p w14:paraId="53B86C30" w14:textId="637A9C56" w:rsidR="00D96116" w:rsidRPr="00DF233A" w:rsidRDefault="00B15E8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w:t>
      </w:r>
      <w:r w:rsidR="00D96116" w:rsidRPr="00DF233A">
        <w:rPr>
          <w:rFonts w:ascii="Arial" w:eastAsia="Times New Roman" w:hAnsi="Arial" w:cs="Arial"/>
          <w:color w:val="000000" w:themeColor="text1"/>
          <w:sz w:val="24"/>
          <w:szCs w:val="24"/>
          <w:lang w:val="sk-SK" w:eastAsia="cs-CZ"/>
        </w:rPr>
        <w:t>) určovať poskytovateľa energetickej služby,</w:t>
      </w:r>
      <w:r w:rsidR="00D96116" w:rsidRPr="00DF233A">
        <w:rPr>
          <w:rFonts w:ascii="Arial" w:eastAsia="Times New Roman" w:hAnsi="Arial" w:cs="Arial"/>
          <w:color w:val="000000" w:themeColor="text1"/>
          <w:sz w:val="24"/>
          <w:szCs w:val="24"/>
          <w:vertAlign w:val="superscript"/>
          <w:lang w:val="sk-SK" w:eastAsia="cs-CZ"/>
        </w:rPr>
        <w:t>67a)</w:t>
      </w:r>
      <w:r w:rsidR="00D96116" w:rsidRPr="00DF233A">
        <w:rPr>
          <w:rFonts w:ascii="Arial" w:eastAsia="Times New Roman" w:hAnsi="Arial" w:cs="Arial"/>
          <w:color w:val="000000" w:themeColor="text1"/>
          <w:sz w:val="24"/>
          <w:szCs w:val="24"/>
          <w:lang w:val="sk-SK" w:eastAsia="cs-CZ"/>
        </w:rPr>
        <w:t xml:space="preserve"> ktorému možno sprístupniť údaje podľa § 34 ods. 2 písm. </w:t>
      </w:r>
      <w:r w:rsidR="00DF4C48" w:rsidRPr="00DF233A">
        <w:rPr>
          <w:rFonts w:ascii="Arial" w:eastAsia="Times New Roman" w:hAnsi="Arial" w:cs="Arial"/>
          <w:color w:val="000000" w:themeColor="text1"/>
          <w:sz w:val="24"/>
          <w:szCs w:val="24"/>
          <w:lang w:val="sk-SK" w:eastAsia="cs-CZ"/>
        </w:rPr>
        <w:t>z</w:t>
      </w:r>
      <w:r w:rsidR="00D96116" w:rsidRPr="00DF233A">
        <w:rPr>
          <w:rFonts w:ascii="Arial" w:eastAsia="Times New Roman" w:hAnsi="Arial" w:cs="Arial"/>
          <w:color w:val="000000" w:themeColor="text1"/>
          <w:sz w:val="24"/>
          <w:szCs w:val="24"/>
          <w:lang w:val="sk-SK" w:eastAsia="cs-CZ"/>
        </w:rPr>
        <w:t>),</w:t>
      </w:r>
    </w:p>
    <w:p w14:paraId="426265EB" w14:textId="5E5345BE" w:rsidR="00D96116" w:rsidRPr="00DF233A" w:rsidRDefault="00B15E8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w:t>
      </w:r>
      <w:r w:rsidR="00D96116" w:rsidRPr="00DF233A">
        <w:rPr>
          <w:rFonts w:ascii="Arial" w:eastAsia="Times New Roman" w:hAnsi="Arial" w:cs="Arial"/>
          <w:color w:val="000000" w:themeColor="text1"/>
          <w:sz w:val="24"/>
          <w:szCs w:val="24"/>
          <w:lang w:val="sk-SK" w:eastAsia="cs-CZ"/>
        </w:rPr>
        <w:t xml:space="preserve">) pri inštalácii určeného meradla podľa § 31 ods. 3 písm. </w:t>
      </w:r>
      <w:r w:rsidR="0006745B" w:rsidRPr="00DF233A">
        <w:rPr>
          <w:rFonts w:ascii="Arial" w:eastAsia="Times New Roman" w:hAnsi="Arial" w:cs="Arial"/>
          <w:color w:val="000000" w:themeColor="text1"/>
          <w:sz w:val="24"/>
          <w:szCs w:val="24"/>
          <w:lang w:val="sk-SK" w:eastAsia="cs-CZ"/>
        </w:rPr>
        <w:t>q</w:t>
      </w:r>
      <w:r w:rsidR="00D96116" w:rsidRPr="00DF233A">
        <w:rPr>
          <w:rFonts w:ascii="Arial" w:eastAsia="Times New Roman" w:hAnsi="Arial" w:cs="Arial"/>
          <w:color w:val="000000" w:themeColor="text1"/>
          <w:sz w:val="24"/>
          <w:szCs w:val="24"/>
          <w:lang w:val="sk-SK" w:eastAsia="cs-CZ"/>
        </w:rPr>
        <w:t xml:space="preserve">) alebo písm. </w:t>
      </w:r>
      <w:r w:rsidR="0006745B" w:rsidRPr="00DF233A">
        <w:rPr>
          <w:rFonts w:ascii="Arial" w:eastAsia="Times New Roman" w:hAnsi="Arial" w:cs="Arial"/>
          <w:color w:val="000000" w:themeColor="text1"/>
          <w:sz w:val="24"/>
          <w:szCs w:val="24"/>
          <w:lang w:val="sk-SK" w:eastAsia="cs-CZ"/>
        </w:rPr>
        <w:t>r</w:t>
      </w:r>
      <w:r w:rsidR="00D96116" w:rsidRPr="00DF233A">
        <w:rPr>
          <w:rFonts w:ascii="Arial" w:eastAsia="Times New Roman" w:hAnsi="Arial" w:cs="Arial"/>
          <w:color w:val="000000" w:themeColor="text1"/>
          <w:sz w:val="24"/>
          <w:szCs w:val="24"/>
          <w:lang w:val="sk-SK" w:eastAsia="cs-CZ"/>
        </w:rPr>
        <w:t>) na poskytnutie informácií o jednotlivých funkciách inštalovaného meradla a o spôsoboch odčítania meraných hodnôt umožňujúcich kontrolu vlastnej spotreby elektriny</w:t>
      </w:r>
      <w:r w:rsidR="00ED70B0" w:rsidRPr="00DF233A">
        <w:rPr>
          <w:rFonts w:ascii="Arial" w:eastAsia="Times New Roman" w:hAnsi="Arial" w:cs="Arial"/>
          <w:color w:val="000000" w:themeColor="text1"/>
          <w:sz w:val="24"/>
          <w:szCs w:val="24"/>
          <w:lang w:val="sk-SK" w:eastAsia="cs-CZ"/>
        </w:rPr>
        <w:t xml:space="preserve">; ak ide o inštaláciu inteligentného meracieho systému, aj </w:t>
      </w:r>
      <w:r w:rsidR="005344FC" w:rsidRPr="00DF233A">
        <w:rPr>
          <w:rFonts w:ascii="Arial" w:eastAsia="Times New Roman" w:hAnsi="Arial" w:cs="Arial"/>
          <w:color w:val="000000" w:themeColor="text1"/>
          <w:sz w:val="24"/>
          <w:szCs w:val="24"/>
          <w:lang w:val="sk-SK" w:eastAsia="cs-CZ"/>
        </w:rPr>
        <w:t xml:space="preserve">na poskytnutie informácií </w:t>
      </w:r>
      <w:r w:rsidR="00ED70B0" w:rsidRPr="00DF233A">
        <w:rPr>
          <w:rFonts w:ascii="Arial" w:eastAsia="Times New Roman" w:hAnsi="Arial" w:cs="Arial"/>
          <w:color w:val="000000" w:themeColor="text1"/>
          <w:sz w:val="24"/>
          <w:szCs w:val="24"/>
          <w:lang w:val="sk-SK" w:eastAsia="cs-CZ"/>
        </w:rPr>
        <w:t xml:space="preserve">o možnostiach využitia funkcií inteligentného meracieho systému z hľadiska správy odpočtov a monitorovania spotreby elektriny vrátane </w:t>
      </w:r>
      <w:r w:rsidR="00484BB1" w:rsidRPr="00DF233A">
        <w:rPr>
          <w:rFonts w:ascii="Arial" w:eastAsia="Times New Roman" w:hAnsi="Arial" w:cs="Arial"/>
          <w:color w:val="000000" w:themeColor="text1"/>
          <w:sz w:val="24"/>
          <w:szCs w:val="24"/>
          <w:lang w:val="sk-SK" w:eastAsia="cs-CZ"/>
        </w:rPr>
        <w:t>kontroly vlastnej</w:t>
      </w:r>
      <w:r w:rsidR="00ED70B0" w:rsidRPr="00DF233A">
        <w:rPr>
          <w:rFonts w:ascii="Arial" w:eastAsia="Times New Roman" w:hAnsi="Arial" w:cs="Arial"/>
          <w:color w:val="000000" w:themeColor="text1"/>
          <w:sz w:val="24"/>
          <w:szCs w:val="24"/>
          <w:lang w:val="sk-SK" w:eastAsia="cs-CZ"/>
        </w:rPr>
        <w:t xml:space="preserve"> spotreby elektriny v takmer reálnom čase a informáci</w:t>
      </w:r>
      <w:r w:rsidR="007C2F7E" w:rsidRPr="00DF233A">
        <w:rPr>
          <w:rFonts w:ascii="Arial" w:eastAsia="Times New Roman" w:hAnsi="Arial" w:cs="Arial"/>
          <w:color w:val="000000" w:themeColor="text1"/>
          <w:sz w:val="24"/>
          <w:szCs w:val="24"/>
          <w:lang w:val="sk-SK" w:eastAsia="cs-CZ"/>
        </w:rPr>
        <w:t>í</w:t>
      </w:r>
      <w:r w:rsidR="00ED70B0" w:rsidRPr="00DF233A">
        <w:rPr>
          <w:rFonts w:ascii="Arial" w:eastAsia="Times New Roman" w:hAnsi="Arial" w:cs="Arial"/>
          <w:color w:val="000000" w:themeColor="text1"/>
          <w:sz w:val="24"/>
          <w:szCs w:val="24"/>
          <w:lang w:val="sk-SK" w:eastAsia="cs-CZ"/>
        </w:rPr>
        <w:t xml:space="preserve"> o rozsahu a podmienkach získavania a spracúvania osobných údajov</w:t>
      </w:r>
      <w:r w:rsidR="00D96116" w:rsidRPr="00DF233A">
        <w:rPr>
          <w:rFonts w:ascii="Arial" w:eastAsia="Times New Roman" w:hAnsi="Arial" w:cs="Arial"/>
          <w:color w:val="000000" w:themeColor="text1"/>
          <w:sz w:val="24"/>
          <w:szCs w:val="24"/>
          <w:lang w:val="sk-SK" w:eastAsia="cs-CZ"/>
        </w:rPr>
        <w:t>,</w:t>
      </w:r>
    </w:p>
    <w:p w14:paraId="7FDEA6BC" w14:textId="2276520D" w:rsidR="00D96116" w:rsidRPr="00DF233A" w:rsidRDefault="00B9159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w:t>
      </w:r>
      <w:r w:rsidR="00D96116" w:rsidRPr="00DF233A">
        <w:rPr>
          <w:rFonts w:ascii="Arial" w:eastAsia="Times New Roman" w:hAnsi="Arial" w:cs="Arial"/>
          <w:color w:val="000000" w:themeColor="text1"/>
          <w:sz w:val="24"/>
          <w:szCs w:val="24"/>
          <w:lang w:val="sk-SK" w:eastAsia="cs-CZ"/>
        </w:rPr>
        <w:t xml:space="preserve">) na </w:t>
      </w:r>
      <w:r w:rsidR="005754CC" w:rsidRPr="00DF233A">
        <w:rPr>
          <w:rFonts w:ascii="Arial" w:eastAsia="Times New Roman" w:hAnsi="Arial" w:cs="Arial"/>
          <w:color w:val="000000" w:themeColor="text1"/>
          <w:sz w:val="24"/>
          <w:szCs w:val="24"/>
          <w:lang w:val="sk-SK" w:eastAsia="cs-CZ"/>
        </w:rPr>
        <w:t>bezodplatný</w:t>
      </w:r>
      <w:r w:rsidR="00D96116" w:rsidRPr="00DF233A">
        <w:rPr>
          <w:rFonts w:ascii="Arial" w:eastAsia="Times New Roman" w:hAnsi="Arial" w:cs="Arial"/>
          <w:color w:val="000000" w:themeColor="text1"/>
          <w:sz w:val="24"/>
          <w:szCs w:val="24"/>
          <w:lang w:val="sk-SK" w:eastAsia="cs-CZ"/>
        </w:rPr>
        <w:t xml:space="preserve"> prístup k informáciám o histórii spotreby elektriny</w:t>
      </w:r>
      <w:r w:rsidR="00D96116" w:rsidRPr="00DF233A">
        <w:rPr>
          <w:rFonts w:ascii="Arial" w:eastAsia="Times New Roman" w:hAnsi="Arial" w:cs="Arial"/>
          <w:color w:val="000000" w:themeColor="text1"/>
          <w:sz w:val="24"/>
          <w:szCs w:val="24"/>
          <w:vertAlign w:val="superscript"/>
          <w:lang w:val="sk-SK" w:eastAsia="cs-CZ"/>
        </w:rPr>
        <w:t>67b)</w:t>
      </w:r>
      <w:r w:rsidR="00D96116" w:rsidRPr="00DF233A">
        <w:rPr>
          <w:rFonts w:ascii="Arial" w:eastAsia="Times New Roman" w:hAnsi="Arial" w:cs="Arial"/>
          <w:color w:val="000000" w:themeColor="text1"/>
          <w:sz w:val="24"/>
          <w:szCs w:val="24"/>
          <w:lang w:val="sk-SK" w:eastAsia="cs-CZ"/>
        </w:rPr>
        <w:t xml:space="preserve"> umožňujúcim kontrolu vlastnej spotreby elektriny, ak má nainštalované určené meradlo podľa § 31 ods. 3 písm. </w:t>
      </w:r>
      <w:r w:rsidR="0006745B" w:rsidRPr="00DF233A">
        <w:rPr>
          <w:rFonts w:ascii="Arial" w:eastAsia="Times New Roman" w:hAnsi="Arial" w:cs="Arial"/>
          <w:color w:val="000000" w:themeColor="text1"/>
          <w:sz w:val="24"/>
          <w:szCs w:val="24"/>
          <w:lang w:val="sk-SK" w:eastAsia="cs-CZ"/>
        </w:rPr>
        <w:t>q</w:t>
      </w:r>
      <w:r w:rsidR="00D96116" w:rsidRPr="00DF233A">
        <w:rPr>
          <w:rFonts w:ascii="Arial" w:eastAsia="Times New Roman" w:hAnsi="Arial" w:cs="Arial"/>
          <w:color w:val="000000" w:themeColor="text1"/>
          <w:sz w:val="24"/>
          <w:szCs w:val="24"/>
          <w:lang w:val="sk-SK" w:eastAsia="cs-CZ"/>
        </w:rPr>
        <w:t xml:space="preserve">) alebo písm. </w:t>
      </w:r>
      <w:r w:rsidR="0006745B" w:rsidRPr="00DF233A">
        <w:rPr>
          <w:rFonts w:ascii="Arial" w:eastAsia="Times New Roman" w:hAnsi="Arial" w:cs="Arial"/>
          <w:color w:val="000000" w:themeColor="text1"/>
          <w:sz w:val="24"/>
          <w:szCs w:val="24"/>
          <w:lang w:val="sk-SK" w:eastAsia="cs-CZ"/>
        </w:rPr>
        <w:t>r</w:t>
      </w:r>
      <w:r w:rsidR="00D96116" w:rsidRPr="00DF233A">
        <w:rPr>
          <w:rFonts w:ascii="Arial" w:eastAsia="Times New Roman" w:hAnsi="Arial" w:cs="Arial"/>
          <w:color w:val="000000" w:themeColor="text1"/>
          <w:sz w:val="24"/>
          <w:szCs w:val="24"/>
          <w:lang w:val="sk-SK" w:eastAsia="cs-CZ"/>
        </w:rPr>
        <w:t>)</w:t>
      </w:r>
      <w:r w:rsidR="003A4DC2" w:rsidRPr="00DF233A">
        <w:rPr>
          <w:rFonts w:ascii="Arial" w:eastAsia="Times New Roman" w:hAnsi="Arial" w:cs="Arial"/>
          <w:color w:val="000000" w:themeColor="text1"/>
          <w:sz w:val="24"/>
          <w:szCs w:val="24"/>
          <w:lang w:val="sk-SK" w:eastAsia="cs-CZ"/>
        </w:rPr>
        <w:t xml:space="preserve">, a k informáciám o spotrebe elektriny v takmer reálnom čase, ak má nainštalovaný inteligentný merací systém podľa § 31 ods. 3 písm. </w:t>
      </w:r>
      <w:r w:rsidR="0006745B" w:rsidRPr="00DF233A">
        <w:rPr>
          <w:rFonts w:ascii="Arial" w:eastAsia="Times New Roman" w:hAnsi="Arial" w:cs="Arial"/>
          <w:color w:val="000000" w:themeColor="text1"/>
          <w:sz w:val="24"/>
          <w:szCs w:val="24"/>
          <w:lang w:val="sk-SK" w:eastAsia="cs-CZ"/>
        </w:rPr>
        <w:t>q</w:t>
      </w:r>
      <w:r w:rsidR="003A4DC2" w:rsidRPr="00DF233A">
        <w:rPr>
          <w:rFonts w:ascii="Arial" w:eastAsia="Times New Roman" w:hAnsi="Arial" w:cs="Arial"/>
          <w:color w:val="000000" w:themeColor="text1"/>
          <w:sz w:val="24"/>
          <w:szCs w:val="24"/>
          <w:lang w:val="sk-SK" w:eastAsia="cs-CZ"/>
        </w:rPr>
        <w:t>).</w:t>
      </w:r>
    </w:p>
    <w:p w14:paraId="6ED16DD1" w14:textId="3B0F8DD1" w:rsidR="002920D9" w:rsidRPr="00DF233A" w:rsidRDefault="00C828FC" w:rsidP="000A0B89">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2</w:t>
      </w:r>
      <w:r w:rsidR="00D96116" w:rsidRPr="00DF233A">
        <w:rPr>
          <w:rFonts w:ascii="Arial" w:eastAsia="Times New Roman" w:hAnsi="Arial" w:cs="Arial"/>
          <w:color w:val="000000" w:themeColor="text1"/>
          <w:sz w:val="24"/>
          <w:szCs w:val="24"/>
          <w:lang w:val="sk-SK" w:eastAsia="cs-CZ"/>
        </w:rPr>
        <w:t xml:space="preserve">) Odberateľ elektriny </w:t>
      </w:r>
      <w:r w:rsidR="00621AB2" w:rsidRPr="00DF233A">
        <w:rPr>
          <w:rFonts w:ascii="Arial" w:eastAsia="Times New Roman" w:hAnsi="Arial" w:cs="Arial"/>
          <w:color w:val="000000" w:themeColor="text1"/>
          <w:sz w:val="24"/>
          <w:szCs w:val="24"/>
          <w:lang w:val="sk-SK" w:eastAsia="cs-CZ"/>
        </w:rPr>
        <w:t>v domácnosti má okrem práv uvedených v odsek</w:t>
      </w:r>
      <w:r w:rsidR="004E5ADC" w:rsidRPr="00DF233A">
        <w:rPr>
          <w:rFonts w:ascii="Arial" w:eastAsia="Times New Roman" w:hAnsi="Arial" w:cs="Arial"/>
          <w:color w:val="000000" w:themeColor="text1"/>
          <w:sz w:val="24"/>
          <w:szCs w:val="24"/>
          <w:lang w:val="sk-SK" w:eastAsia="cs-CZ"/>
        </w:rPr>
        <w:t>och</w:t>
      </w:r>
      <w:r w:rsidR="00621AB2" w:rsidRPr="00DF233A">
        <w:rPr>
          <w:rFonts w:ascii="Arial" w:eastAsia="Times New Roman" w:hAnsi="Arial" w:cs="Arial"/>
          <w:color w:val="000000" w:themeColor="text1"/>
          <w:sz w:val="24"/>
          <w:szCs w:val="24"/>
          <w:lang w:val="sk-SK" w:eastAsia="cs-CZ"/>
        </w:rPr>
        <w:t xml:space="preserve"> 1 </w:t>
      </w:r>
      <w:r w:rsidR="004E5ADC" w:rsidRPr="00DF233A">
        <w:rPr>
          <w:rFonts w:ascii="Arial" w:eastAsia="Times New Roman" w:hAnsi="Arial" w:cs="Arial"/>
          <w:color w:val="000000" w:themeColor="text1"/>
          <w:sz w:val="24"/>
          <w:szCs w:val="24"/>
          <w:lang w:val="sk-SK" w:eastAsia="cs-CZ"/>
        </w:rPr>
        <w:t xml:space="preserve">a </w:t>
      </w:r>
      <w:r w:rsidR="00CB13BD" w:rsidRPr="00DF233A">
        <w:rPr>
          <w:rFonts w:ascii="Arial" w:eastAsia="Times New Roman" w:hAnsi="Arial" w:cs="Arial"/>
          <w:color w:val="000000" w:themeColor="text1"/>
          <w:sz w:val="24"/>
          <w:szCs w:val="24"/>
          <w:lang w:val="sk-SK" w:eastAsia="cs-CZ"/>
        </w:rPr>
        <w:t>4</w:t>
      </w:r>
      <w:r w:rsidR="00663838" w:rsidRPr="00DF233A">
        <w:rPr>
          <w:rFonts w:ascii="Arial" w:eastAsia="Times New Roman" w:hAnsi="Arial" w:cs="Arial"/>
          <w:color w:val="000000" w:themeColor="text1"/>
          <w:sz w:val="24"/>
          <w:szCs w:val="24"/>
          <w:lang w:val="sk-SK" w:eastAsia="cs-CZ"/>
        </w:rPr>
        <w:t xml:space="preserve"> právo</w:t>
      </w:r>
      <w:r w:rsidR="000A0B89" w:rsidRPr="00DF233A">
        <w:rPr>
          <w:rFonts w:ascii="Arial" w:eastAsia="Times New Roman" w:hAnsi="Arial" w:cs="Arial"/>
          <w:color w:val="000000" w:themeColor="text1"/>
          <w:sz w:val="24"/>
          <w:szCs w:val="24"/>
          <w:lang w:val="sk-SK" w:eastAsia="cs-CZ"/>
        </w:rPr>
        <w:t xml:space="preserve"> </w:t>
      </w:r>
      <w:r w:rsidR="002920D9" w:rsidRPr="00DF233A">
        <w:rPr>
          <w:rFonts w:ascii="Arial" w:eastAsia="Times New Roman" w:hAnsi="Arial" w:cs="Arial"/>
          <w:color w:val="000000" w:themeColor="text1"/>
          <w:sz w:val="24"/>
          <w:szCs w:val="24"/>
          <w:lang w:val="sk-SK" w:eastAsia="cs-CZ"/>
        </w:rPr>
        <w:t>na univerzálnu službu</w:t>
      </w:r>
      <w:r w:rsidR="000A0B89" w:rsidRPr="00DF233A">
        <w:rPr>
          <w:rFonts w:ascii="Arial" w:eastAsia="Times New Roman" w:hAnsi="Arial" w:cs="Arial"/>
          <w:color w:val="000000" w:themeColor="text1"/>
          <w:sz w:val="24"/>
          <w:szCs w:val="24"/>
          <w:lang w:val="sk-SK" w:eastAsia="cs-CZ"/>
        </w:rPr>
        <w:t>.</w:t>
      </w:r>
    </w:p>
    <w:p w14:paraId="32617C48" w14:textId="3B7B0B8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C31516"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w:t>
      </w:r>
      <w:r w:rsidR="00243A97"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dberateľ elektriny je povinný</w:t>
      </w:r>
    </w:p>
    <w:p w14:paraId="57178E82" w14:textId="523C410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uzatvoriť v prípadoch uvedených v odseku 1 písm. </w:t>
      </w:r>
      <w:r w:rsidR="009B14F0" w:rsidRPr="00DF233A">
        <w:rPr>
          <w:rFonts w:ascii="Arial" w:eastAsia="Times New Roman" w:hAnsi="Arial" w:cs="Arial"/>
          <w:color w:val="000000" w:themeColor="text1"/>
          <w:sz w:val="24"/>
          <w:szCs w:val="24"/>
          <w:lang w:val="sk-SK" w:eastAsia="cs-CZ"/>
        </w:rPr>
        <w:t>c</w:t>
      </w:r>
      <w:r w:rsidRPr="00DF233A">
        <w:rPr>
          <w:rFonts w:ascii="Arial" w:eastAsia="Times New Roman" w:hAnsi="Arial" w:cs="Arial"/>
          <w:color w:val="000000" w:themeColor="text1"/>
          <w:sz w:val="24"/>
          <w:szCs w:val="24"/>
          <w:lang w:val="sk-SK" w:eastAsia="cs-CZ"/>
        </w:rPr>
        <w:t>) so zúčtovateľom odchýlok zmluvu o zúčtovaní odchýlky, ktorá obsahuje povinnosť zložiť finančnú zábezpeku</w:t>
      </w:r>
      <w:r w:rsidR="002D202E" w:rsidRPr="00DF233A">
        <w:rPr>
          <w:rFonts w:ascii="Arial" w:eastAsia="Times New Roman" w:hAnsi="Arial" w:cs="Arial"/>
          <w:color w:val="000000" w:themeColor="text1"/>
          <w:sz w:val="24"/>
          <w:szCs w:val="24"/>
          <w:lang w:val="sk-SK" w:eastAsia="cs-CZ"/>
        </w:rPr>
        <w:t xml:space="preserve">; </w:t>
      </w:r>
      <w:r w:rsidR="00984438" w:rsidRPr="00DF233A">
        <w:rPr>
          <w:rFonts w:ascii="Arial" w:eastAsia="Times New Roman" w:hAnsi="Arial" w:cs="Arial"/>
          <w:color w:val="000000" w:themeColor="text1"/>
          <w:sz w:val="24"/>
          <w:szCs w:val="24"/>
          <w:lang w:val="sk-SK" w:eastAsia="cs-CZ"/>
        </w:rPr>
        <w:t xml:space="preserve">táto povinnosť sa nevzťahuje na </w:t>
      </w:r>
      <w:r w:rsidR="00D0798A" w:rsidRPr="00DF233A">
        <w:rPr>
          <w:rFonts w:ascii="Arial" w:eastAsia="Times New Roman" w:hAnsi="Arial" w:cs="Arial"/>
          <w:color w:val="000000" w:themeColor="text1"/>
          <w:sz w:val="24"/>
          <w:szCs w:val="24"/>
          <w:lang w:val="sk-SK" w:eastAsia="cs-CZ"/>
        </w:rPr>
        <w:t>koncového odberateľa elektriny</w:t>
      </w:r>
      <w:r w:rsidR="00984438" w:rsidRPr="00DF233A">
        <w:rPr>
          <w:rFonts w:ascii="Arial" w:eastAsia="Times New Roman" w:hAnsi="Arial" w:cs="Arial"/>
          <w:color w:val="000000" w:themeColor="text1"/>
          <w:sz w:val="24"/>
          <w:szCs w:val="24"/>
          <w:lang w:val="sk-SK" w:eastAsia="cs-CZ"/>
        </w:rPr>
        <w:t>, ktorý preniesol svoju zodpovednosť za odchýlku na iného účastníka trhu s elektrinou na základe zmluvy o prevzatí zodpovednosti za odchýlku v súlade s § 15 ods. 9</w:t>
      </w:r>
      <w:r w:rsidRPr="00DF233A">
        <w:rPr>
          <w:rFonts w:ascii="Arial" w:eastAsia="Times New Roman" w:hAnsi="Arial" w:cs="Arial"/>
          <w:color w:val="000000" w:themeColor="text1"/>
          <w:sz w:val="24"/>
          <w:szCs w:val="24"/>
          <w:lang w:val="sk-SK" w:eastAsia="cs-CZ"/>
        </w:rPr>
        <w:t>,</w:t>
      </w:r>
    </w:p>
    <w:p w14:paraId="538E7B9C" w14:textId="74C9492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možniť prevádzkovateľovi prenosovej sústavy alebo prevádzkovateľovi distribučnej sústavy montáž určeného meradla a zariadenia na prenos informácií o nameraných údajoch a prístup k určenému meradlu, </w:t>
      </w:r>
      <w:r w:rsidRPr="00DF233A">
        <w:rPr>
          <w:rFonts w:ascii="Arial" w:eastAsia="Times New Roman" w:hAnsi="Arial" w:cs="Arial"/>
          <w:color w:val="000000" w:themeColor="text1"/>
          <w:sz w:val="24"/>
          <w:szCs w:val="24"/>
          <w:vertAlign w:val="superscript"/>
          <w:lang w:val="sk-SK" w:eastAsia="cs-CZ"/>
        </w:rPr>
        <w:t>4)</w:t>
      </w:r>
    </w:p>
    <w:p w14:paraId="275243B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udržiavať odberné elektrické zariadenie v stave, ktorý zodpovedá technickým požiadavkám,</w:t>
      </w:r>
    </w:p>
    <w:p w14:paraId="201C5D6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spĺňať technické podmienky a obchodné podmienky pripojenia a prístupu do sústavy,</w:t>
      </w:r>
    </w:p>
    <w:p w14:paraId="3B41CA91" w14:textId="2ECAB37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dodržiavať pokyny dispečingu a dispečingu prevádzkovateľa príslušnej sústavy, do ktorej je </w:t>
      </w:r>
      <w:r w:rsidR="00262C32" w:rsidRPr="00DF233A">
        <w:rPr>
          <w:rFonts w:ascii="Arial" w:eastAsia="Times New Roman" w:hAnsi="Arial" w:cs="Arial"/>
          <w:color w:val="000000" w:themeColor="text1"/>
          <w:sz w:val="24"/>
          <w:szCs w:val="24"/>
          <w:lang w:val="sk-SK" w:eastAsia="cs-CZ"/>
        </w:rPr>
        <w:t>koncový</w:t>
      </w:r>
      <w:r w:rsidRPr="00DF233A">
        <w:rPr>
          <w:rFonts w:ascii="Arial" w:eastAsia="Times New Roman" w:hAnsi="Arial" w:cs="Arial"/>
          <w:color w:val="000000" w:themeColor="text1"/>
          <w:sz w:val="24"/>
          <w:szCs w:val="24"/>
          <w:lang w:val="sk-SK" w:eastAsia="cs-CZ"/>
        </w:rPr>
        <w:t xml:space="preserve"> odberateľ elektriny pripojený,</w:t>
      </w:r>
    </w:p>
    <w:p w14:paraId="3ABA7938" w14:textId="6C98876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poskytovať príslušnému prevádzkovateľovi sústavy a zúčtovateľovi odchýlok technické údaje obsiahnuté v zmluvách podľa odseku 1 písm. a) a </w:t>
      </w:r>
      <w:r w:rsidR="00E00E37" w:rsidRPr="00DF233A">
        <w:rPr>
          <w:rFonts w:ascii="Arial" w:eastAsia="Times New Roman" w:hAnsi="Arial" w:cs="Arial"/>
          <w:color w:val="000000" w:themeColor="text1"/>
          <w:sz w:val="24"/>
          <w:szCs w:val="24"/>
          <w:lang w:val="sk-SK" w:eastAsia="cs-CZ"/>
        </w:rPr>
        <w:t>c</w:t>
      </w:r>
      <w:r w:rsidRPr="00DF233A">
        <w:rPr>
          <w:rFonts w:ascii="Arial" w:eastAsia="Times New Roman" w:hAnsi="Arial" w:cs="Arial"/>
          <w:color w:val="000000" w:themeColor="text1"/>
          <w:sz w:val="24"/>
          <w:szCs w:val="24"/>
          <w:lang w:val="sk-SK" w:eastAsia="cs-CZ"/>
        </w:rPr>
        <w:t>),</w:t>
      </w:r>
    </w:p>
    <w:p w14:paraId="4CA2F0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rijať technické opatrenia, ktoré zabránia možnosti ovplyvniť kvalitu dodávky elektriny,</w:t>
      </w:r>
    </w:p>
    <w:p w14:paraId="07B5616C" w14:textId="51310E22" w:rsidR="0034616E"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uhradiť odvod určený osobitným predpisom </w:t>
      </w:r>
      <w:r w:rsidRPr="00DF233A">
        <w:rPr>
          <w:rFonts w:ascii="Arial" w:eastAsia="Times New Roman" w:hAnsi="Arial" w:cs="Arial"/>
          <w:color w:val="000000" w:themeColor="text1"/>
          <w:sz w:val="24"/>
          <w:szCs w:val="24"/>
          <w:vertAlign w:val="superscript"/>
          <w:lang w:val="sk-SK" w:eastAsia="cs-CZ"/>
        </w:rPr>
        <w:t>35)</w:t>
      </w:r>
      <w:r w:rsidRPr="00DF233A">
        <w:rPr>
          <w:rFonts w:ascii="Arial" w:eastAsia="Times New Roman" w:hAnsi="Arial" w:cs="Arial"/>
          <w:color w:val="000000" w:themeColor="text1"/>
          <w:sz w:val="24"/>
          <w:szCs w:val="24"/>
          <w:lang w:val="sk-SK" w:eastAsia="cs-CZ"/>
        </w:rPr>
        <w:t> spôsobom podľa osobitného predpisu, </w:t>
      </w:r>
      <w:r w:rsidRPr="00DF233A">
        <w:rPr>
          <w:rFonts w:ascii="Arial" w:eastAsia="Times New Roman" w:hAnsi="Arial" w:cs="Arial"/>
          <w:color w:val="000000" w:themeColor="text1"/>
          <w:sz w:val="24"/>
          <w:szCs w:val="24"/>
          <w:vertAlign w:val="superscript"/>
          <w:lang w:val="sk-SK" w:eastAsia="cs-CZ"/>
        </w:rPr>
        <w:t>36)</w:t>
      </w:r>
    </w:p>
    <w:p w14:paraId="4361E189" w14:textId="3F3DA94E" w:rsidR="00D96116" w:rsidRPr="00DF233A"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w:t>
      </w:r>
      <w:r w:rsidR="00D96116" w:rsidRPr="00DF233A">
        <w:rPr>
          <w:rFonts w:ascii="Arial" w:eastAsia="Times New Roman" w:hAnsi="Arial" w:cs="Arial"/>
          <w:color w:val="000000" w:themeColor="text1"/>
          <w:sz w:val="24"/>
          <w:szCs w:val="24"/>
          <w:lang w:val="sk-SK" w:eastAsia="cs-CZ"/>
        </w:rPr>
        <w:t>) uzatvoriť s prevádzkovateľom distribučnej sústavy novú zmluvu o pripojení do distribučnej sústavy, ak pripája do distribučnej sústavy nabíjaciu stanicu s celkovým inštalovaným výkonom nad 100 kW na existujúcom odbernom mieste,</w:t>
      </w:r>
    </w:p>
    <w:p w14:paraId="10BBB553" w14:textId="3B94EE5A" w:rsidR="00A24844" w:rsidRPr="00DF233A"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w:t>
      </w:r>
      <w:r w:rsidR="00D96116" w:rsidRPr="00DF233A">
        <w:rPr>
          <w:rFonts w:ascii="Arial" w:eastAsia="Times New Roman" w:hAnsi="Arial" w:cs="Arial"/>
          <w:color w:val="000000" w:themeColor="text1"/>
          <w:sz w:val="24"/>
          <w:szCs w:val="24"/>
          <w:lang w:val="sk-SK" w:eastAsia="cs-CZ"/>
        </w:rPr>
        <w:t>) v žiadosti o pripojenie do distribučnej sústavy uviesť informáciu o pripojení nabíjacej stanice, ak pripája do distribučnej sústavy nabíjaciu stanicu s celkovým inštalovaným výkonom nad 100 kW na novom odbernom mieste</w:t>
      </w:r>
      <w:r w:rsidR="00A24844" w:rsidRPr="00DF233A">
        <w:rPr>
          <w:rFonts w:ascii="Arial" w:eastAsia="Times New Roman" w:hAnsi="Arial" w:cs="Arial"/>
          <w:color w:val="000000" w:themeColor="text1"/>
          <w:sz w:val="24"/>
          <w:szCs w:val="24"/>
          <w:lang w:val="sk-SK" w:eastAsia="cs-CZ"/>
        </w:rPr>
        <w:t>,</w:t>
      </w:r>
    </w:p>
    <w:p w14:paraId="18F9B76F" w14:textId="28E50369" w:rsidR="00A24844" w:rsidRPr="00DF233A"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w:t>
      </w:r>
      <w:r w:rsidR="00A24844" w:rsidRPr="00DF233A">
        <w:rPr>
          <w:rFonts w:ascii="Arial" w:eastAsia="Times New Roman" w:hAnsi="Arial" w:cs="Arial"/>
          <w:color w:val="000000" w:themeColor="text1"/>
          <w:sz w:val="24"/>
          <w:szCs w:val="24"/>
          <w:lang w:val="sk-SK" w:eastAsia="cs-CZ"/>
        </w:rPr>
        <w:t>) umožniť prevádzkovateľovi distribučnej sústavy výkon oprávnenia podľa § 46 ods. 4</w:t>
      </w:r>
      <w:r w:rsidR="008F333D" w:rsidRPr="00DF233A">
        <w:rPr>
          <w:rFonts w:ascii="Arial" w:eastAsia="Times New Roman" w:hAnsi="Arial" w:cs="Arial"/>
          <w:color w:val="000000" w:themeColor="text1"/>
          <w:sz w:val="24"/>
          <w:szCs w:val="24"/>
          <w:lang w:val="sk-SK" w:eastAsia="cs-CZ"/>
        </w:rPr>
        <w:t>,</w:t>
      </w:r>
    </w:p>
    <w:p w14:paraId="35165C4A" w14:textId="74C09D3F" w:rsidR="00D96116" w:rsidRPr="00DF233A" w:rsidRDefault="008F126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w:t>
      </w:r>
      <w:r w:rsidR="008F333D" w:rsidRPr="00DF233A">
        <w:rPr>
          <w:rFonts w:ascii="Arial" w:eastAsia="Times New Roman" w:hAnsi="Arial" w:cs="Arial"/>
          <w:color w:val="000000" w:themeColor="text1"/>
          <w:sz w:val="24"/>
          <w:szCs w:val="24"/>
          <w:lang w:val="sk-SK" w:eastAsia="cs-CZ"/>
        </w:rPr>
        <w:t>) poskytovať prevádzkovateľovi prenosovej sústavy údaje potrebné na spracovanie návrhov pre ministerstvo na riešenie rovnováhy medzi ponukou a dopytom elektriny, na účely vypracovania energetickej politiky, posúdenia primeranosti zdrojov na európskej úrovni, posúdenia primeranosti zdrojov na vnútroštátnej úrovni a dokumentov pre rozvoj sústavy v rozsahu technických podmienok prevádzkovateľa prenosovej sústavy podľa § 19, ak je pripojený do prenosovej sústavy.</w:t>
      </w:r>
    </w:p>
    <w:p w14:paraId="1A3F581F" w14:textId="549ABD9C" w:rsidR="00FD30C5" w:rsidRPr="00DF233A"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Koncový odberateľ elektriny, ak </w:t>
      </w:r>
      <w:r w:rsidR="00912C42" w:rsidRPr="00DF233A">
        <w:rPr>
          <w:rFonts w:ascii="Arial" w:eastAsia="Times New Roman" w:hAnsi="Arial" w:cs="Arial"/>
          <w:color w:val="000000" w:themeColor="text1"/>
          <w:sz w:val="24"/>
          <w:szCs w:val="24"/>
          <w:lang w:val="sk-SK" w:eastAsia="cs-CZ"/>
        </w:rPr>
        <w:t>má záujem pôsobiť</w:t>
      </w:r>
      <w:r w:rsidRPr="00DF233A">
        <w:rPr>
          <w:rFonts w:ascii="Arial" w:eastAsia="Times New Roman" w:hAnsi="Arial" w:cs="Arial"/>
          <w:color w:val="000000" w:themeColor="text1"/>
          <w:sz w:val="24"/>
          <w:szCs w:val="24"/>
          <w:lang w:val="sk-SK" w:eastAsia="cs-CZ"/>
        </w:rPr>
        <w:t xml:space="preserve"> ako aktívny odberateľ, má okrem práv uvedených v odseku 1 právo</w:t>
      </w:r>
    </w:p>
    <w:p w14:paraId="7EC1715E" w14:textId="1BBCF9CF" w:rsidR="006F390B" w:rsidRPr="00DF233A" w:rsidRDefault="00FD30C5"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yrábať</w:t>
      </w:r>
      <w:r w:rsidR="00F16310" w:rsidRPr="00DF233A">
        <w:rPr>
          <w:rFonts w:ascii="Arial" w:eastAsia="Times New Roman" w:hAnsi="Arial" w:cs="Arial"/>
          <w:color w:val="000000" w:themeColor="text1"/>
          <w:sz w:val="24"/>
          <w:szCs w:val="24"/>
          <w:lang w:val="sk-SK" w:eastAsia="cs-CZ"/>
        </w:rPr>
        <w:t xml:space="preserve"> </w:t>
      </w:r>
      <w:r w:rsidR="006F390B" w:rsidRPr="00DF233A">
        <w:rPr>
          <w:rFonts w:ascii="Arial" w:eastAsia="Times New Roman" w:hAnsi="Arial" w:cs="Arial"/>
          <w:color w:val="000000" w:themeColor="text1"/>
          <w:sz w:val="24"/>
          <w:szCs w:val="24"/>
          <w:lang w:val="sk-SK" w:eastAsia="cs-CZ"/>
        </w:rPr>
        <w:t>elektrin</w:t>
      </w:r>
      <w:r w:rsidR="001B0D19" w:rsidRPr="00DF233A">
        <w:rPr>
          <w:rFonts w:ascii="Arial" w:eastAsia="Times New Roman" w:hAnsi="Arial" w:cs="Arial"/>
          <w:color w:val="000000" w:themeColor="text1"/>
          <w:sz w:val="24"/>
          <w:szCs w:val="24"/>
          <w:lang w:val="sk-SK" w:eastAsia="cs-CZ"/>
        </w:rPr>
        <w:t>u</w:t>
      </w:r>
      <w:r w:rsidR="001B0D19" w:rsidRPr="00DF233A">
        <w:rPr>
          <w:rFonts w:ascii="Arial" w:hAnsi="Arial" w:cs="Arial"/>
          <w:color w:val="000000" w:themeColor="text1"/>
          <w:sz w:val="24"/>
          <w:szCs w:val="24"/>
          <w:lang w:val="sk-SK"/>
        </w:rPr>
        <w:t xml:space="preserve"> </w:t>
      </w:r>
      <w:r w:rsidR="001B0D19" w:rsidRPr="00DF233A">
        <w:rPr>
          <w:rFonts w:ascii="Arial" w:eastAsia="Times New Roman" w:hAnsi="Arial" w:cs="Arial"/>
          <w:color w:val="000000" w:themeColor="text1"/>
          <w:sz w:val="24"/>
          <w:szCs w:val="24"/>
          <w:lang w:val="sk-SK" w:eastAsia="cs-CZ"/>
        </w:rPr>
        <w:t>v zariadení na výrobu elektriny pripojenom v odbernom mieste alebo mimo miesto spotreby</w:t>
      </w:r>
      <w:r w:rsidR="00C050A9" w:rsidRPr="00DF233A">
        <w:rPr>
          <w:rFonts w:ascii="Arial" w:eastAsia="Times New Roman" w:hAnsi="Arial" w:cs="Arial"/>
          <w:color w:val="000000" w:themeColor="text1"/>
          <w:sz w:val="24"/>
          <w:szCs w:val="24"/>
          <w:lang w:val="sk-SK" w:eastAsia="cs-CZ"/>
        </w:rPr>
        <w:t>,</w:t>
      </w:r>
    </w:p>
    <w:p w14:paraId="4934AD39" w14:textId="3335DAF4" w:rsidR="00F16310" w:rsidRPr="00DF233A" w:rsidRDefault="00580502"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uskladňovať </w:t>
      </w:r>
      <w:r w:rsidR="00F16310" w:rsidRPr="00DF233A">
        <w:rPr>
          <w:rFonts w:ascii="Arial" w:eastAsia="Times New Roman" w:hAnsi="Arial" w:cs="Arial"/>
          <w:color w:val="000000" w:themeColor="text1"/>
          <w:sz w:val="24"/>
          <w:szCs w:val="24"/>
          <w:lang w:val="sk-SK" w:eastAsia="cs-CZ"/>
        </w:rPr>
        <w:t>elektrin</w:t>
      </w:r>
      <w:r w:rsidR="003C3492" w:rsidRPr="00DF233A">
        <w:rPr>
          <w:rFonts w:ascii="Arial" w:eastAsia="Times New Roman" w:hAnsi="Arial" w:cs="Arial"/>
          <w:color w:val="000000" w:themeColor="text1"/>
          <w:sz w:val="24"/>
          <w:szCs w:val="24"/>
          <w:lang w:val="sk-SK" w:eastAsia="cs-CZ"/>
        </w:rPr>
        <w:t>u</w:t>
      </w:r>
      <w:r w:rsidR="003C3492" w:rsidRPr="00DF233A">
        <w:rPr>
          <w:rFonts w:ascii="Arial" w:hAnsi="Arial" w:cs="Arial"/>
          <w:color w:val="000000" w:themeColor="text1"/>
          <w:sz w:val="24"/>
          <w:szCs w:val="24"/>
          <w:lang w:val="sk-SK"/>
        </w:rPr>
        <w:t xml:space="preserve"> </w:t>
      </w:r>
      <w:r w:rsidR="003C3492" w:rsidRPr="00DF233A">
        <w:rPr>
          <w:rFonts w:ascii="Arial" w:eastAsia="Times New Roman" w:hAnsi="Arial" w:cs="Arial"/>
          <w:color w:val="000000" w:themeColor="text1"/>
          <w:sz w:val="24"/>
          <w:szCs w:val="24"/>
          <w:lang w:val="sk-SK" w:eastAsia="cs-CZ"/>
        </w:rPr>
        <w:t>v zariadení na uskladňovanie elektriny pripojenom v odbernom mieste alebo mimo miesto spotreby</w:t>
      </w:r>
      <w:r w:rsidR="00F16310" w:rsidRPr="00DF233A">
        <w:rPr>
          <w:rFonts w:ascii="Arial" w:eastAsia="Times New Roman" w:hAnsi="Arial" w:cs="Arial"/>
          <w:color w:val="000000" w:themeColor="text1"/>
          <w:sz w:val="24"/>
          <w:szCs w:val="24"/>
          <w:lang w:val="sk-SK" w:eastAsia="cs-CZ"/>
        </w:rPr>
        <w:t>,</w:t>
      </w:r>
    </w:p>
    <w:p w14:paraId="13E9EC4E" w14:textId="0855078A" w:rsidR="00FD30C5" w:rsidRPr="00DF233A" w:rsidRDefault="00580502"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odávať </w:t>
      </w:r>
      <w:r w:rsidR="00161A11" w:rsidRPr="00DF233A">
        <w:rPr>
          <w:rFonts w:ascii="Arial" w:eastAsia="Times New Roman" w:hAnsi="Arial" w:cs="Arial"/>
          <w:color w:val="000000" w:themeColor="text1"/>
          <w:sz w:val="24"/>
          <w:szCs w:val="24"/>
          <w:lang w:val="sk-SK" w:eastAsia="cs-CZ"/>
        </w:rPr>
        <w:t xml:space="preserve">ním vyrobenú alebo uskladnenú </w:t>
      </w:r>
      <w:r w:rsidR="00FD30C5" w:rsidRPr="00DF233A">
        <w:rPr>
          <w:rFonts w:ascii="Arial" w:eastAsia="Times New Roman" w:hAnsi="Arial" w:cs="Arial"/>
          <w:color w:val="000000" w:themeColor="text1"/>
          <w:sz w:val="24"/>
          <w:szCs w:val="24"/>
          <w:lang w:val="sk-SK" w:eastAsia="cs-CZ"/>
        </w:rPr>
        <w:t>elektrinu</w:t>
      </w:r>
      <w:r w:rsidR="00161A11" w:rsidRPr="00DF233A">
        <w:rPr>
          <w:rFonts w:ascii="Arial" w:eastAsia="Times New Roman" w:hAnsi="Arial" w:cs="Arial"/>
          <w:color w:val="000000" w:themeColor="text1"/>
          <w:sz w:val="24"/>
          <w:szCs w:val="24"/>
          <w:lang w:val="sk-SK" w:eastAsia="cs-CZ"/>
        </w:rPr>
        <w:t xml:space="preserve"> inému koncovému odberateľovi elektriny</w:t>
      </w:r>
      <w:r w:rsidR="002639B8" w:rsidRPr="00DF233A">
        <w:rPr>
          <w:rFonts w:ascii="Arial" w:eastAsia="Times New Roman" w:hAnsi="Arial" w:cs="Arial"/>
          <w:color w:val="000000" w:themeColor="text1"/>
          <w:sz w:val="24"/>
          <w:szCs w:val="24"/>
          <w:lang w:val="sk-SK" w:eastAsia="cs-CZ"/>
        </w:rPr>
        <w:t xml:space="preserve"> al</w:t>
      </w:r>
      <w:r w:rsidR="00E55DE9" w:rsidRPr="00DF233A">
        <w:rPr>
          <w:rFonts w:ascii="Arial" w:eastAsia="Times New Roman" w:hAnsi="Arial" w:cs="Arial"/>
          <w:color w:val="000000" w:themeColor="text1"/>
          <w:sz w:val="24"/>
          <w:szCs w:val="24"/>
          <w:lang w:val="sk-SK" w:eastAsia="cs-CZ"/>
        </w:rPr>
        <w:t>ebo energetickému spoločenstvu, ktorého je členom</w:t>
      </w:r>
      <w:r w:rsidR="00FD30C5" w:rsidRPr="00DF233A">
        <w:rPr>
          <w:rFonts w:ascii="Arial" w:eastAsia="Times New Roman" w:hAnsi="Arial" w:cs="Arial"/>
          <w:color w:val="000000" w:themeColor="text1"/>
          <w:sz w:val="24"/>
          <w:szCs w:val="24"/>
          <w:lang w:val="sk-SK" w:eastAsia="cs-CZ"/>
        </w:rPr>
        <w:t>,</w:t>
      </w:r>
    </w:p>
    <w:p w14:paraId="045F2882" w14:textId="48872142" w:rsidR="000A36B6" w:rsidRPr="00DF233A" w:rsidRDefault="000A36B6"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dieľať ním vyrobenú alebo uskladnenú elektrinu inému koncovému odberateľovi elektriny alebo energetickému spoločenstvu</w:t>
      </w:r>
      <w:r w:rsidR="0001401D"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01401D" w:rsidRPr="00DF233A">
        <w:rPr>
          <w:rFonts w:ascii="Arial" w:eastAsia="Times New Roman" w:hAnsi="Arial" w:cs="Arial"/>
          <w:color w:val="000000" w:themeColor="text1"/>
          <w:sz w:val="24"/>
          <w:szCs w:val="24"/>
          <w:lang w:val="sk-SK" w:eastAsia="cs-CZ"/>
        </w:rPr>
        <w:t xml:space="preserve">ktorého je členom, </w:t>
      </w:r>
      <w:r w:rsidRPr="00DF233A">
        <w:rPr>
          <w:rFonts w:ascii="Arial" w:eastAsia="Times New Roman" w:hAnsi="Arial" w:cs="Arial"/>
          <w:color w:val="000000" w:themeColor="text1"/>
          <w:sz w:val="24"/>
          <w:szCs w:val="24"/>
          <w:lang w:val="sk-SK" w:eastAsia="cs-CZ"/>
        </w:rPr>
        <w:t xml:space="preserve">a jeho členom do ich </w:t>
      </w:r>
      <w:r w:rsidRPr="00DF233A">
        <w:rPr>
          <w:rFonts w:ascii="Arial" w:eastAsia="Times New Roman" w:hAnsi="Arial" w:cs="Arial"/>
          <w:color w:val="000000" w:themeColor="text1"/>
          <w:sz w:val="24"/>
          <w:szCs w:val="24"/>
          <w:lang w:val="sk-SK" w:eastAsia="cs-CZ"/>
        </w:rPr>
        <w:lastRenderedPageBreak/>
        <w:t>odberných miest, pr</w:t>
      </w:r>
      <w:r w:rsidR="003C4BF8"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ktoré je uzavretá zmluva o prístupe do prenosovej sústavy a prenose elektriny s prevádzkovateľom prenosovej sústavy alebo zmluva o prístupe do distribučnej sústavy a distribúcii elektriny s prevádzkovateľom distribučnej sústavy,</w:t>
      </w:r>
    </w:p>
    <w:p w14:paraId="0955E29D" w14:textId="1C5D6C61" w:rsidR="00FC1DDE" w:rsidRPr="00DF233A" w:rsidRDefault="00FC1DDE" w:rsidP="0047797C">
      <w:pPr>
        <w:pStyle w:val="Odsekzoznamu"/>
        <w:numPr>
          <w:ilvl w:val="0"/>
          <w:numId w:val="3"/>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odávať ním vyrobenú alebo uskladnenú elektrinu pre vlastnú potrebu do iného</w:t>
      </w:r>
      <w:r w:rsidR="008732E5" w:rsidRPr="00DF233A">
        <w:rPr>
          <w:rFonts w:ascii="Arial" w:eastAsia="Times New Roman" w:hAnsi="Arial" w:cs="Arial"/>
          <w:color w:val="000000" w:themeColor="text1"/>
          <w:sz w:val="24"/>
          <w:szCs w:val="24"/>
          <w:lang w:val="sk-SK" w:eastAsia="cs-CZ"/>
        </w:rPr>
        <w:t xml:space="preserve"> svojho</w:t>
      </w:r>
      <w:r w:rsidRPr="00DF233A">
        <w:rPr>
          <w:rFonts w:ascii="Arial" w:eastAsia="Times New Roman" w:hAnsi="Arial" w:cs="Arial"/>
          <w:color w:val="000000" w:themeColor="text1"/>
          <w:sz w:val="24"/>
          <w:szCs w:val="24"/>
          <w:lang w:val="sk-SK" w:eastAsia="cs-CZ"/>
        </w:rPr>
        <w:t xml:space="preserve"> odberného miesta,</w:t>
      </w:r>
    </w:p>
    <w:p w14:paraId="4F231942" w14:textId="6F8EAA4E" w:rsidR="00FD30C5" w:rsidRPr="00DF233A" w:rsidRDefault="00FD30C5" w:rsidP="0047797C">
      <w:pPr>
        <w:pStyle w:val="Odsekzoznamu"/>
        <w:numPr>
          <w:ilvl w:val="0"/>
          <w:numId w:val="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w:t>
      </w:r>
      <w:r w:rsidR="0052313B" w:rsidRPr="00DF233A">
        <w:rPr>
          <w:rFonts w:ascii="Arial" w:eastAsia="Times New Roman" w:hAnsi="Arial" w:cs="Arial"/>
          <w:color w:val="000000" w:themeColor="text1"/>
          <w:sz w:val="24"/>
          <w:szCs w:val="24"/>
          <w:lang w:val="sk-SK" w:eastAsia="cs-CZ"/>
        </w:rPr>
        <w:t>núkať a predávať</w:t>
      </w:r>
      <w:r w:rsidRPr="00DF233A">
        <w:rPr>
          <w:rFonts w:ascii="Arial" w:eastAsia="Times New Roman" w:hAnsi="Arial" w:cs="Arial"/>
          <w:color w:val="000000" w:themeColor="text1"/>
          <w:sz w:val="24"/>
          <w:szCs w:val="24"/>
          <w:lang w:val="sk-SK" w:eastAsia="cs-CZ"/>
        </w:rPr>
        <w:t xml:space="preserve"> flexibilitu na </w:t>
      </w:r>
      <w:r w:rsidR="0040386D" w:rsidRPr="00DF233A">
        <w:rPr>
          <w:rFonts w:ascii="Arial" w:eastAsia="Times New Roman" w:hAnsi="Arial" w:cs="Arial"/>
          <w:color w:val="000000" w:themeColor="text1"/>
          <w:sz w:val="24"/>
          <w:szCs w:val="24"/>
          <w:lang w:val="sk-SK" w:eastAsia="cs-CZ"/>
        </w:rPr>
        <w:t>organizovan</w:t>
      </w:r>
      <w:r w:rsidR="00625969" w:rsidRPr="00DF233A">
        <w:rPr>
          <w:rFonts w:ascii="Arial" w:eastAsia="Times New Roman" w:hAnsi="Arial" w:cs="Arial"/>
          <w:color w:val="000000" w:themeColor="text1"/>
          <w:sz w:val="24"/>
          <w:szCs w:val="24"/>
          <w:lang w:val="sk-SK" w:eastAsia="cs-CZ"/>
        </w:rPr>
        <w:t>ých</w:t>
      </w:r>
      <w:r w:rsidR="00C92510" w:rsidRPr="00DF233A">
        <w:rPr>
          <w:rFonts w:ascii="Arial" w:eastAsia="Times New Roman" w:hAnsi="Arial" w:cs="Arial"/>
          <w:color w:val="000000" w:themeColor="text1"/>
          <w:sz w:val="24"/>
          <w:szCs w:val="24"/>
          <w:lang w:val="sk-SK" w:eastAsia="cs-CZ"/>
        </w:rPr>
        <w:t xml:space="preserve"> trh</w:t>
      </w:r>
      <w:r w:rsidR="00625969" w:rsidRPr="00DF233A">
        <w:rPr>
          <w:rFonts w:ascii="Arial" w:eastAsia="Times New Roman" w:hAnsi="Arial" w:cs="Arial"/>
          <w:color w:val="000000" w:themeColor="text1"/>
          <w:sz w:val="24"/>
          <w:szCs w:val="24"/>
          <w:lang w:val="sk-SK" w:eastAsia="cs-CZ"/>
        </w:rPr>
        <w:t>och</w:t>
      </w:r>
      <w:r w:rsidR="00C92510" w:rsidRPr="00DF233A">
        <w:rPr>
          <w:rFonts w:ascii="Arial" w:eastAsia="Times New Roman" w:hAnsi="Arial" w:cs="Arial"/>
          <w:color w:val="000000" w:themeColor="text1"/>
          <w:sz w:val="24"/>
          <w:szCs w:val="24"/>
          <w:lang w:val="sk-SK" w:eastAsia="cs-CZ"/>
        </w:rPr>
        <w:t xml:space="preserve"> s elektrinou</w:t>
      </w:r>
      <w:r w:rsidR="00C92510" w:rsidRPr="00DF233A">
        <w:rPr>
          <w:rFonts w:ascii="Arial" w:eastAsia="Times New Roman" w:hAnsi="Arial" w:cs="Arial"/>
          <w:color w:val="000000" w:themeColor="text1"/>
          <w:sz w:val="24"/>
          <w:szCs w:val="24"/>
          <w:vertAlign w:val="superscript"/>
          <w:lang w:val="sk-SK" w:eastAsia="cs-CZ"/>
        </w:rPr>
        <w:t>4b)</w:t>
      </w:r>
      <w:r w:rsidR="0040386D" w:rsidRPr="00DF233A">
        <w:rPr>
          <w:rFonts w:ascii="Arial" w:eastAsia="Times New Roman" w:hAnsi="Arial" w:cs="Arial"/>
          <w:color w:val="000000" w:themeColor="text1"/>
          <w:sz w:val="24"/>
          <w:szCs w:val="24"/>
          <w:lang w:val="sk-SK" w:eastAsia="cs-CZ"/>
        </w:rPr>
        <w:t xml:space="preserve"> </w:t>
      </w:r>
      <w:r w:rsidR="0078667E"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poskytova</w:t>
      </w:r>
      <w:r w:rsidR="0078667E" w:rsidRPr="00DF233A">
        <w:rPr>
          <w:rFonts w:ascii="Arial" w:eastAsia="Times New Roman" w:hAnsi="Arial" w:cs="Arial"/>
          <w:color w:val="000000" w:themeColor="text1"/>
          <w:sz w:val="24"/>
          <w:szCs w:val="24"/>
          <w:lang w:val="sk-SK" w:eastAsia="cs-CZ"/>
        </w:rPr>
        <w:t>ť</w:t>
      </w:r>
      <w:r w:rsidRPr="00DF233A">
        <w:rPr>
          <w:rFonts w:ascii="Arial" w:eastAsia="Times New Roman" w:hAnsi="Arial" w:cs="Arial"/>
          <w:color w:val="000000" w:themeColor="text1"/>
          <w:sz w:val="24"/>
          <w:szCs w:val="24"/>
          <w:lang w:val="sk-SK" w:eastAsia="cs-CZ"/>
        </w:rPr>
        <w:t xml:space="preserve"> podporn</w:t>
      </w:r>
      <w:r w:rsidR="0078667E" w:rsidRPr="00DF233A">
        <w:rPr>
          <w:rFonts w:ascii="Arial" w:eastAsia="Times New Roman" w:hAnsi="Arial" w:cs="Arial"/>
          <w:color w:val="000000" w:themeColor="text1"/>
          <w:sz w:val="24"/>
          <w:szCs w:val="24"/>
          <w:lang w:val="sk-SK" w:eastAsia="cs-CZ"/>
        </w:rPr>
        <w:t xml:space="preserve">é </w:t>
      </w:r>
      <w:r w:rsidRPr="00DF233A">
        <w:rPr>
          <w:rFonts w:ascii="Arial" w:eastAsia="Times New Roman" w:hAnsi="Arial" w:cs="Arial"/>
          <w:color w:val="000000" w:themeColor="text1"/>
          <w:sz w:val="24"/>
          <w:szCs w:val="24"/>
          <w:lang w:val="sk-SK" w:eastAsia="cs-CZ"/>
        </w:rPr>
        <w:t>služ</w:t>
      </w:r>
      <w:r w:rsidR="006F390B" w:rsidRPr="00DF233A">
        <w:rPr>
          <w:rFonts w:ascii="Arial" w:eastAsia="Times New Roman" w:hAnsi="Arial" w:cs="Arial"/>
          <w:color w:val="000000" w:themeColor="text1"/>
          <w:sz w:val="24"/>
          <w:szCs w:val="24"/>
          <w:lang w:val="sk-SK" w:eastAsia="cs-CZ"/>
        </w:rPr>
        <w:t>by</w:t>
      </w:r>
      <w:r w:rsidRPr="00DF233A">
        <w:rPr>
          <w:rFonts w:ascii="Arial" w:eastAsia="Times New Roman" w:hAnsi="Arial" w:cs="Arial"/>
          <w:color w:val="000000" w:themeColor="text1"/>
          <w:sz w:val="24"/>
          <w:szCs w:val="24"/>
          <w:lang w:val="sk-SK" w:eastAsia="cs-CZ"/>
        </w:rPr>
        <w:t xml:space="preserve">, </w:t>
      </w:r>
      <w:r w:rsidR="00DA66C8" w:rsidRPr="00DF233A">
        <w:rPr>
          <w:rFonts w:ascii="Arial" w:eastAsia="Times New Roman" w:hAnsi="Arial" w:cs="Arial"/>
          <w:color w:val="000000" w:themeColor="text1"/>
          <w:sz w:val="24"/>
          <w:szCs w:val="24"/>
          <w:lang w:val="sk-SK" w:eastAsia="cs-CZ"/>
        </w:rPr>
        <w:t xml:space="preserve"> </w:t>
      </w:r>
    </w:p>
    <w:p w14:paraId="0178974D" w14:textId="6D87248C" w:rsidR="00F44896" w:rsidRPr="00DF233A" w:rsidRDefault="00F44896" w:rsidP="0047797C">
      <w:pPr>
        <w:pStyle w:val="Odsekzoznamu"/>
        <w:numPr>
          <w:ilvl w:val="0"/>
          <w:numId w:val="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uzatvoriť zmluvu o agregácii </w:t>
      </w:r>
      <w:r w:rsidR="001B3D99" w:rsidRPr="00DF233A">
        <w:rPr>
          <w:rFonts w:ascii="Arial" w:eastAsia="Times New Roman" w:hAnsi="Arial" w:cs="Arial"/>
          <w:color w:val="000000" w:themeColor="text1"/>
          <w:sz w:val="24"/>
          <w:szCs w:val="24"/>
          <w:lang w:val="sk-SK" w:eastAsia="cs-CZ"/>
        </w:rPr>
        <w:t>bez súhlasu elektroenergetick</w:t>
      </w:r>
      <w:r w:rsidR="004A1C8E" w:rsidRPr="00DF233A">
        <w:rPr>
          <w:rFonts w:ascii="Arial" w:eastAsia="Times New Roman" w:hAnsi="Arial" w:cs="Arial"/>
          <w:color w:val="000000" w:themeColor="text1"/>
          <w:sz w:val="24"/>
          <w:szCs w:val="24"/>
          <w:lang w:val="sk-SK" w:eastAsia="cs-CZ"/>
        </w:rPr>
        <w:t>ých</w:t>
      </w:r>
      <w:r w:rsidR="001B3D99" w:rsidRPr="00DF233A">
        <w:rPr>
          <w:rFonts w:ascii="Arial" w:eastAsia="Times New Roman" w:hAnsi="Arial" w:cs="Arial"/>
          <w:color w:val="000000" w:themeColor="text1"/>
          <w:sz w:val="24"/>
          <w:szCs w:val="24"/>
          <w:lang w:val="sk-SK" w:eastAsia="cs-CZ"/>
        </w:rPr>
        <w:t xml:space="preserve"> podnik</w:t>
      </w:r>
      <w:r w:rsidR="004A1C8E" w:rsidRPr="00DF233A">
        <w:rPr>
          <w:rFonts w:ascii="Arial" w:eastAsia="Times New Roman" w:hAnsi="Arial" w:cs="Arial"/>
          <w:color w:val="000000" w:themeColor="text1"/>
          <w:sz w:val="24"/>
          <w:szCs w:val="24"/>
          <w:lang w:val="sk-SK" w:eastAsia="cs-CZ"/>
        </w:rPr>
        <w:t>ov</w:t>
      </w:r>
      <w:r w:rsidR="001B3D99" w:rsidRPr="00DF233A">
        <w:rPr>
          <w:rFonts w:ascii="Arial" w:eastAsia="Times New Roman" w:hAnsi="Arial" w:cs="Arial"/>
          <w:color w:val="000000" w:themeColor="text1"/>
          <w:sz w:val="24"/>
          <w:szCs w:val="24"/>
          <w:lang w:val="sk-SK" w:eastAsia="cs-CZ"/>
        </w:rPr>
        <w:t xml:space="preserve"> koncového odberateľa</w:t>
      </w:r>
      <w:r w:rsidR="00FF668E" w:rsidRPr="00DF233A">
        <w:rPr>
          <w:rFonts w:ascii="Arial" w:eastAsia="Times New Roman" w:hAnsi="Arial" w:cs="Arial"/>
          <w:color w:val="000000" w:themeColor="text1"/>
          <w:sz w:val="24"/>
          <w:szCs w:val="24"/>
          <w:lang w:val="sk-SK" w:eastAsia="cs-CZ"/>
        </w:rPr>
        <w:t xml:space="preserve"> a </w:t>
      </w:r>
      <w:r w:rsidRPr="00DF233A">
        <w:rPr>
          <w:rFonts w:ascii="Arial" w:eastAsia="Times New Roman" w:hAnsi="Arial" w:cs="Arial"/>
          <w:color w:val="000000" w:themeColor="text1"/>
          <w:sz w:val="24"/>
          <w:szCs w:val="24"/>
          <w:lang w:val="sk-SK" w:eastAsia="cs-CZ"/>
        </w:rPr>
        <w:t>poskytovať flexibilitu</w:t>
      </w:r>
      <w:r w:rsidR="00CB7EC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prostredníctvom agregácie </w:t>
      </w:r>
      <w:r w:rsidR="00B30FAE" w:rsidRPr="00DF233A">
        <w:rPr>
          <w:rFonts w:ascii="Arial" w:eastAsia="Times New Roman" w:hAnsi="Arial" w:cs="Arial"/>
          <w:color w:val="000000" w:themeColor="text1"/>
          <w:sz w:val="24"/>
          <w:szCs w:val="24"/>
          <w:lang w:val="sk-SK" w:eastAsia="cs-CZ"/>
        </w:rPr>
        <w:t xml:space="preserve">jednému zvolenému agregátorovi </w:t>
      </w:r>
      <w:r w:rsidRPr="00DF233A">
        <w:rPr>
          <w:rFonts w:ascii="Arial" w:eastAsia="Times New Roman" w:hAnsi="Arial" w:cs="Arial"/>
          <w:color w:val="000000" w:themeColor="text1"/>
          <w:sz w:val="24"/>
          <w:szCs w:val="24"/>
          <w:lang w:val="sk-SK" w:eastAsia="cs-CZ"/>
        </w:rPr>
        <w:t xml:space="preserve">podľa </w:t>
      </w:r>
      <w:r w:rsidR="004874B3" w:rsidRPr="00DF233A">
        <w:rPr>
          <w:rFonts w:ascii="Arial" w:eastAsia="Times New Roman" w:hAnsi="Arial" w:cs="Arial"/>
          <w:color w:val="000000" w:themeColor="text1"/>
          <w:sz w:val="24"/>
          <w:szCs w:val="24"/>
          <w:lang w:val="sk-SK" w:eastAsia="cs-CZ"/>
        </w:rPr>
        <w:t>uzatvorenej</w:t>
      </w:r>
      <w:r w:rsidRPr="00DF233A">
        <w:rPr>
          <w:rFonts w:ascii="Arial" w:eastAsia="Times New Roman" w:hAnsi="Arial" w:cs="Arial"/>
          <w:color w:val="000000" w:themeColor="text1"/>
          <w:sz w:val="24"/>
          <w:szCs w:val="24"/>
          <w:lang w:val="sk-SK" w:eastAsia="cs-CZ"/>
        </w:rPr>
        <w:t xml:space="preserve"> zmluvy</w:t>
      </w:r>
      <w:r w:rsidR="00D062C8" w:rsidRPr="00DF233A">
        <w:rPr>
          <w:rFonts w:ascii="Arial" w:eastAsia="Times New Roman" w:hAnsi="Arial" w:cs="Arial"/>
          <w:color w:val="000000" w:themeColor="text1"/>
          <w:sz w:val="24"/>
          <w:szCs w:val="24"/>
          <w:lang w:val="sk-SK" w:eastAsia="cs-CZ"/>
        </w:rPr>
        <w:t>,</w:t>
      </w:r>
    </w:p>
    <w:p w14:paraId="3CF2A155" w14:textId="741CDD4B" w:rsidR="00D062C8" w:rsidRPr="00DF233A" w:rsidRDefault="00D062C8" w:rsidP="0047797C">
      <w:pPr>
        <w:pStyle w:val="Odsekzoznamu"/>
        <w:numPr>
          <w:ilvl w:val="0"/>
          <w:numId w:val="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a písomné informácie o obsahu navrhovanej zmluvy o agregácii a na vysvetlenie dôsledkov aktivácie flexibility podľa navrhovanej zmluvy o</w:t>
      </w:r>
      <w:r w:rsidR="003E417B"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 xml:space="preserve">agregácii </w:t>
      </w:r>
      <w:r w:rsidR="003E417B" w:rsidRPr="00DF233A">
        <w:rPr>
          <w:rFonts w:ascii="Arial" w:eastAsia="Times New Roman" w:hAnsi="Arial" w:cs="Arial"/>
          <w:color w:val="000000" w:themeColor="text1"/>
          <w:sz w:val="24"/>
          <w:szCs w:val="24"/>
          <w:lang w:val="sk-SK" w:eastAsia="cs-CZ"/>
        </w:rPr>
        <w:t>alebo inej zmluvy, ktorej predmetom je</w:t>
      </w:r>
      <w:r w:rsidR="00CC6B0C" w:rsidRPr="00DF233A">
        <w:rPr>
          <w:rFonts w:ascii="Arial" w:eastAsia="Times New Roman" w:hAnsi="Arial" w:cs="Arial"/>
          <w:color w:val="000000" w:themeColor="text1"/>
          <w:sz w:val="24"/>
          <w:szCs w:val="24"/>
          <w:lang w:val="sk-SK" w:eastAsia="cs-CZ"/>
        </w:rPr>
        <w:t xml:space="preserve"> aj</w:t>
      </w:r>
      <w:r w:rsidR="003E417B" w:rsidRPr="00DF233A">
        <w:rPr>
          <w:rFonts w:ascii="Arial" w:eastAsia="Times New Roman" w:hAnsi="Arial" w:cs="Arial"/>
          <w:color w:val="000000" w:themeColor="text1"/>
          <w:sz w:val="24"/>
          <w:szCs w:val="24"/>
          <w:lang w:val="sk-SK" w:eastAsia="cs-CZ"/>
        </w:rPr>
        <w:t xml:space="preserve"> poskyt</w:t>
      </w:r>
      <w:r w:rsidR="00CC6B0C" w:rsidRPr="00DF233A">
        <w:rPr>
          <w:rFonts w:ascii="Arial" w:eastAsia="Times New Roman" w:hAnsi="Arial" w:cs="Arial"/>
          <w:color w:val="000000" w:themeColor="text1"/>
          <w:sz w:val="24"/>
          <w:szCs w:val="24"/>
          <w:lang w:val="sk-SK" w:eastAsia="cs-CZ"/>
        </w:rPr>
        <w:t>nutie</w:t>
      </w:r>
      <w:r w:rsidR="003E417B" w:rsidRPr="00DF233A">
        <w:rPr>
          <w:rFonts w:ascii="Arial" w:eastAsia="Times New Roman" w:hAnsi="Arial" w:cs="Arial"/>
          <w:color w:val="000000" w:themeColor="text1"/>
          <w:sz w:val="24"/>
          <w:szCs w:val="24"/>
          <w:lang w:val="sk-SK" w:eastAsia="cs-CZ"/>
        </w:rPr>
        <w:t xml:space="preserve"> flexibility,</w:t>
      </w:r>
      <w:r w:rsidRPr="00DF233A">
        <w:rPr>
          <w:rFonts w:ascii="Arial" w:eastAsia="Times New Roman" w:hAnsi="Arial" w:cs="Arial"/>
          <w:color w:val="000000" w:themeColor="text1"/>
          <w:sz w:val="24"/>
          <w:szCs w:val="24"/>
          <w:lang w:val="sk-SK" w:eastAsia="cs-CZ"/>
        </w:rPr>
        <w:t xml:space="preserve"> v primeranom časovom predstihu pred uzatvorením </w:t>
      </w:r>
      <w:r w:rsidR="003E417B" w:rsidRPr="00DF233A">
        <w:rPr>
          <w:rFonts w:ascii="Arial" w:eastAsia="Times New Roman" w:hAnsi="Arial" w:cs="Arial"/>
          <w:color w:val="000000" w:themeColor="text1"/>
          <w:sz w:val="24"/>
          <w:szCs w:val="24"/>
          <w:lang w:val="sk-SK" w:eastAsia="cs-CZ"/>
        </w:rPr>
        <w:t>takej</w:t>
      </w:r>
      <w:r w:rsidRPr="00DF233A">
        <w:rPr>
          <w:rFonts w:ascii="Arial" w:eastAsia="Times New Roman" w:hAnsi="Arial" w:cs="Arial"/>
          <w:color w:val="000000" w:themeColor="text1"/>
          <w:sz w:val="24"/>
          <w:szCs w:val="24"/>
          <w:lang w:val="sk-SK" w:eastAsia="cs-CZ"/>
        </w:rPr>
        <w:t xml:space="preserve"> zmluvy.</w:t>
      </w:r>
    </w:p>
    <w:p w14:paraId="22A32114" w14:textId="21F695C6" w:rsidR="00FD30C5" w:rsidRPr="00DF233A"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i výkon</w:t>
      </w:r>
      <w:r w:rsidR="00AB6775"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práva podľa odseku </w:t>
      </w:r>
      <w:r w:rsidR="007E4FC1"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písm. a) sa na aktívneho odberateľa vzťahujú aj práva </w:t>
      </w:r>
      <w:r w:rsidR="002A77FF" w:rsidRPr="00DF233A">
        <w:rPr>
          <w:rFonts w:ascii="Arial" w:eastAsia="Times New Roman" w:hAnsi="Arial" w:cs="Arial"/>
          <w:color w:val="000000" w:themeColor="text1"/>
          <w:sz w:val="24"/>
          <w:szCs w:val="24"/>
          <w:lang w:val="sk-SK" w:eastAsia="cs-CZ"/>
        </w:rPr>
        <w:t xml:space="preserve">výrobcu elektriny podľa § 27 ods. 1 </w:t>
      </w:r>
      <w:r w:rsidRPr="00DF233A">
        <w:rPr>
          <w:rFonts w:ascii="Arial" w:eastAsia="Times New Roman" w:hAnsi="Arial" w:cs="Arial"/>
          <w:color w:val="000000" w:themeColor="text1"/>
          <w:sz w:val="24"/>
          <w:szCs w:val="24"/>
          <w:lang w:val="sk-SK" w:eastAsia="cs-CZ"/>
        </w:rPr>
        <w:t xml:space="preserve">a povinnosti výrobcu elektriny podľa § 27 ods. 2 písm. </w:t>
      </w:r>
      <w:r w:rsidR="00064394" w:rsidRPr="00DF233A">
        <w:rPr>
          <w:rFonts w:ascii="Arial" w:eastAsia="Times New Roman" w:hAnsi="Arial" w:cs="Arial"/>
          <w:color w:val="000000" w:themeColor="text1"/>
          <w:sz w:val="24"/>
          <w:szCs w:val="24"/>
          <w:lang w:val="sk-SK" w:eastAsia="cs-CZ"/>
        </w:rPr>
        <w:t>a)</w:t>
      </w:r>
      <w:r w:rsidR="004A3846" w:rsidRPr="00DF233A">
        <w:rPr>
          <w:rFonts w:ascii="Arial" w:eastAsia="Times New Roman" w:hAnsi="Arial" w:cs="Arial"/>
          <w:color w:val="000000" w:themeColor="text1"/>
          <w:sz w:val="24"/>
          <w:szCs w:val="24"/>
          <w:lang w:val="sk-SK" w:eastAsia="cs-CZ"/>
        </w:rPr>
        <w:t xml:space="preserve"> až d</w:t>
      </w:r>
      <w:r w:rsidR="00064394" w:rsidRPr="00DF233A">
        <w:rPr>
          <w:rFonts w:ascii="Arial" w:eastAsia="Times New Roman" w:hAnsi="Arial" w:cs="Arial"/>
          <w:color w:val="000000" w:themeColor="text1"/>
          <w:sz w:val="24"/>
          <w:szCs w:val="24"/>
          <w:lang w:val="sk-SK" w:eastAsia="cs-CZ"/>
        </w:rPr>
        <w:t>), f</w:t>
      </w:r>
      <w:r w:rsidR="00B127E2" w:rsidRPr="00DF233A">
        <w:rPr>
          <w:rFonts w:ascii="Arial" w:eastAsia="Times New Roman" w:hAnsi="Arial" w:cs="Arial"/>
          <w:color w:val="000000" w:themeColor="text1"/>
          <w:sz w:val="24"/>
          <w:szCs w:val="24"/>
          <w:lang w:val="sk-SK" w:eastAsia="cs-CZ"/>
        </w:rPr>
        <w:t xml:space="preserve">), </w:t>
      </w:r>
      <w:r w:rsidR="00393D12" w:rsidRPr="00DF233A">
        <w:rPr>
          <w:rFonts w:ascii="Arial" w:eastAsia="Times New Roman" w:hAnsi="Arial" w:cs="Arial"/>
          <w:color w:val="000000" w:themeColor="text1"/>
          <w:sz w:val="24"/>
          <w:szCs w:val="24"/>
          <w:lang w:val="sk-SK" w:eastAsia="cs-CZ"/>
        </w:rPr>
        <w:t>j), k</w:t>
      </w:r>
      <w:r w:rsidR="00B127E2" w:rsidRPr="00DF233A">
        <w:rPr>
          <w:rFonts w:ascii="Arial" w:eastAsia="Times New Roman" w:hAnsi="Arial" w:cs="Arial"/>
          <w:color w:val="000000" w:themeColor="text1"/>
          <w:sz w:val="24"/>
          <w:szCs w:val="24"/>
          <w:lang w:val="sk-SK" w:eastAsia="cs-CZ"/>
        </w:rPr>
        <w:t xml:space="preserve">), </w:t>
      </w:r>
      <w:r w:rsidR="00393D12"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w:t>
      </w:r>
      <w:r w:rsidR="00B15D56" w:rsidRPr="00DF233A">
        <w:rPr>
          <w:rFonts w:ascii="Arial" w:eastAsia="Times New Roman" w:hAnsi="Arial" w:cs="Arial"/>
          <w:color w:val="000000" w:themeColor="text1"/>
          <w:sz w:val="24"/>
          <w:szCs w:val="24"/>
          <w:lang w:val="sk-SK" w:eastAsia="cs-CZ"/>
        </w:rPr>
        <w:t xml:space="preserve"> až</w:t>
      </w:r>
      <w:r w:rsidR="00B127E2" w:rsidRPr="00DF233A">
        <w:rPr>
          <w:rFonts w:ascii="Arial" w:eastAsia="Times New Roman" w:hAnsi="Arial" w:cs="Arial"/>
          <w:color w:val="000000" w:themeColor="text1"/>
          <w:sz w:val="24"/>
          <w:szCs w:val="24"/>
          <w:lang w:val="sk-SK" w:eastAsia="cs-CZ"/>
        </w:rPr>
        <w:t xml:space="preserve"> </w:t>
      </w:r>
      <w:r w:rsidR="00393D12" w:rsidRPr="00DF233A">
        <w:rPr>
          <w:rFonts w:ascii="Arial" w:eastAsia="Times New Roman" w:hAnsi="Arial" w:cs="Arial"/>
          <w:color w:val="000000" w:themeColor="text1"/>
          <w:sz w:val="24"/>
          <w:szCs w:val="24"/>
          <w:lang w:val="sk-SK" w:eastAsia="cs-CZ"/>
        </w:rPr>
        <w:t>q</w:t>
      </w:r>
      <w:r w:rsidR="00B127E2" w:rsidRPr="00DF233A">
        <w:rPr>
          <w:rFonts w:ascii="Arial" w:eastAsia="Times New Roman" w:hAnsi="Arial" w:cs="Arial"/>
          <w:color w:val="000000" w:themeColor="text1"/>
          <w:sz w:val="24"/>
          <w:szCs w:val="24"/>
          <w:lang w:val="sk-SK" w:eastAsia="cs-CZ"/>
        </w:rPr>
        <w:t xml:space="preserve">), </w:t>
      </w:r>
      <w:r w:rsidR="00393D12" w:rsidRPr="00DF233A">
        <w:rPr>
          <w:rFonts w:ascii="Arial" w:eastAsia="Times New Roman" w:hAnsi="Arial" w:cs="Arial"/>
          <w:color w:val="000000" w:themeColor="text1"/>
          <w:sz w:val="24"/>
          <w:szCs w:val="24"/>
          <w:lang w:val="sk-SK" w:eastAsia="cs-CZ"/>
        </w:rPr>
        <w:t>s</w:t>
      </w:r>
      <w:r w:rsidRPr="00DF233A">
        <w:rPr>
          <w:rFonts w:ascii="Arial" w:eastAsia="Times New Roman" w:hAnsi="Arial" w:cs="Arial"/>
          <w:color w:val="000000" w:themeColor="text1"/>
          <w:sz w:val="24"/>
          <w:szCs w:val="24"/>
          <w:lang w:val="sk-SK" w:eastAsia="cs-CZ"/>
        </w:rPr>
        <w:t>)</w:t>
      </w:r>
      <w:r w:rsidR="00B15D56" w:rsidRPr="00DF233A">
        <w:rPr>
          <w:rFonts w:ascii="Arial" w:eastAsia="Times New Roman" w:hAnsi="Arial" w:cs="Arial"/>
          <w:color w:val="000000" w:themeColor="text1"/>
          <w:sz w:val="24"/>
          <w:szCs w:val="24"/>
          <w:lang w:val="sk-SK" w:eastAsia="cs-CZ"/>
        </w:rPr>
        <w:t xml:space="preserve"> až</w:t>
      </w:r>
      <w:r w:rsidR="00B127E2" w:rsidRPr="00DF233A">
        <w:rPr>
          <w:rFonts w:ascii="Arial" w:eastAsia="Times New Roman" w:hAnsi="Arial" w:cs="Arial"/>
          <w:color w:val="000000" w:themeColor="text1"/>
          <w:sz w:val="24"/>
          <w:szCs w:val="24"/>
          <w:lang w:val="sk-SK" w:eastAsia="cs-CZ"/>
        </w:rPr>
        <w:t xml:space="preserve"> </w:t>
      </w:r>
      <w:r w:rsidR="00393D12"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w:t>
      </w:r>
      <w:r w:rsidR="006D05E1" w:rsidRPr="00DF233A">
        <w:rPr>
          <w:rFonts w:ascii="Arial" w:eastAsia="Times New Roman" w:hAnsi="Arial" w:cs="Arial"/>
          <w:color w:val="000000" w:themeColor="text1"/>
          <w:sz w:val="24"/>
          <w:szCs w:val="24"/>
          <w:lang w:val="sk-SK" w:eastAsia="cs-CZ"/>
        </w:rPr>
        <w:t>U</w:t>
      </w:r>
      <w:r w:rsidR="00DE5247" w:rsidRPr="00DF233A">
        <w:rPr>
          <w:rFonts w:ascii="Arial" w:eastAsia="Times New Roman" w:hAnsi="Arial" w:cs="Arial"/>
          <w:color w:val="000000" w:themeColor="text1"/>
          <w:sz w:val="24"/>
          <w:szCs w:val="24"/>
          <w:lang w:val="sk-SK" w:eastAsia="cs-CZ"/>
        </w:rPr>
        <w:t>stanovenia § 27 ods. 5 a</w:t>
      </w:r>
      <w:r w:rsidR="00642088" w:rsidRPr="00DF233A">
        <w:rPr>
          <w:rFonts w:ascii="Arial" w:eastAsia="Times New Roman" w:hAnsi="Arial" w:cs="Arial"/>
          <w:color w:val="000000" w:themeColor="text1"/>
          <w:sz w:val="24"/>
          <w:szCs w:val="24"/>
          <w:lang w:val="sk-SK" w:eastAsia="cs-CZ"/>
        </w:rPr>
        <w:t>ž</w:t>
      </w:r>
      <w:r w:rsidR="00DE5247" w:rsidRPr="00DF233A">
        <w:rPr>
          <w:rFonts w:ascii="Arial" w:eastAsia="Times New Roman" w:hAnsi="Arial" w:cs="Arial"/>
          <w:color w:val="000000" w:themeColor="text1"/>
          <w:sz w:val="24"/>
          <w:szCs w:val="24"/>
          <w:lang w:val="sk-SK" w:eastAsia="cs-CZ"/>
        </w:rPr>
        <w:t> </w:t>
      </w:r>
      <w:r w:rsidR="00642088" w:rsidRPr="00DF233A">
        <w:rPr>
          <w:rFonts w:ascii="Arial" w:eastAsia="Times New Roman" w:hAnsi="Arial" w:cs="Arial"/>
          <w:color w:val="000000" w:themeColor="text1"/>
          <w:sz w:val="24"/>
          <w:szCs w:val="24"/>
          <w:lang w:val="sk-SK" w:eastAsia="cs-CZ"/>
        </w:rPr>
        <w:t>7</w:t>
      </w:r>
      <w:r w:rsidR="00DE5247" w:rsidRPr="00DF233A">
        <w:rPr>
          <w:rFonts w:ascii="Arial" w:eastAsia="Times New Roman" w:hAnsi="Arial" w:cs="Arial"/>
          <w:color w:val="000000" w:themeColor="text1"/>
          <w:sz w:val="24"/>
          <w:szCs w:val="24"/>
          <w:lang w:val="sk-SK" w:eastAsia="cs-CZ"/>
        </w:rPr>
        <w:t xml:space="preserve"> </w:t>
      </w:r>
      <w:r w:rsidR="005B7340" w:rsidRPr="00DF233A">
        <w:rPr>
          <w:rFonts w:ascii="Arial" w:eastAsia="Times New Roman" w:hAnsi="Arial" w:cs="Arial"/>
          <w:color w:val="000000" w:themeColor="text1"/>
          <w:sz w:val="24"/>
          <w:szCs w:val="24"/>
          <w:lang w:val="sk-SK" w:eastAsia="cs-CZ"/>
        </w:rPr>
        <w:t xml:space="preserve">sa použijú </w:t>
      </w:r>
      <w:r w:rsidR="00DE5247" w:rsidRPr="00DF233A">
        <w:rPr>
          <w:rFonts w:ascii="Arial" w:eastAsia="Times New Roman" w:hAnsi="Arial" w:cs="Arial"/>
          <w:color w:val="000000" w:themeColor="text1"/>
          <w:sz w:val="24"/>
          <w:szCs w:val="24"/>
          <w:lang w:val="sk-SK" w:eastAsia="cs-CZ"/>
        </w:rPr>
        <w:t xml:space="preserve">rovnako. </w:t>
      </w:r>
    </w:p>
    <w:p w14:paraId="6738B390" w14:textId="443F4E59" w:rsidR="00FD30C5" w:rsidRPr="00DF233A"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i výkon</w:t>
      </w:r>
      <w:r w:rsidR="00604DD4"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práva podľa odseku </w:t>
      </w:r>
      <w:r w:rsidR="007E4FC1"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písm. b) sa na aktívneho odberateľa vzťahujú aj práva </w:t>
      </w:r>
      <w:r w:rsidR="002A77FF" w:rsidRPr="00DF233A">
        <w:rPr>
          <w:rFonts w:ascii="Arial" w:eastAsia="Times New Roman" w:hAnsi="Arial" w:cs="Arial"/>
          <w:color w:val="000000" w:themeColor="text1"/>
          <w:sz w:val="24"/>
          <w:szCs w:val="24"/>
          <w:lang w:val="sk-SK" w:eastAsia="cs-CZ"/>
        </w:rPr>
        <w:t>prevádzkovateľa zariadenia na uskladňovanie elektriny podľa § 27a ods. 1</w:t>
      </w:r>
      <w:r w:rsidRPr="00DF233A">
        <w:rPr>
          <w:rFonts w:ascii="Arial" w:eastAsia="Times New Roman" w:hAnsi="Arial" w:cs="Arial"/>
          <w:color w:val="000000" w:themeColor="text1"/>
          <w:sz w:val="24"/>
          <w:szCs w:val="24"/>
          <w:lang w:val="sk-SK" w:eastAsia="cs-CZ"/>
        </w:rPr>
        <w:t xml:space="preserve"> a povinnosti prevádzkovateľa zariadenia na uskladňovanie elektriny podľa § 27a</w:t>
      </w:r>
      <w:r w:rsidR="00A503E4" w:rsidRPr="00DF233A">
        <w:rPr>
          <w:rFonts w:ascii="Arial" w:eastAsia="Times New Roman" w:hAnsi="Arial" w:cs="Arial"/>
          <w:color w:val="000000" w:themeColor="text1"/>
          <w:sz w:val="24"/>
          <w:szCs w:val="24"/>
          <w:lang w:val="sk-SK" w:eastAsia="cs-CZ"/>
        </w:rPr>
        <w:t xml:space="preserve"> ods. 2 písm. </w:t>
      </w:r>
      <w:r w:rsidR="00ED568C" w:rsidRPr="00DF233A">
        <w:rPr>
          <w:rFonts w:ascii="Arial" w:eastAsia="Times New Roman" w:hAnsi="Arial" w:cs="Arial"/>
          <w:color w:val="000000" w:themeColor="text1"/>
          <w:sz w:val="24"/>
          <w:szCs w:val="24"/>
          <w:lang w:val="sk-SK" w:eastAsia="cs-CZ"/>
        </w:rPr>
        <w:t xml:space="preserve">a) až </w:t>
      </w:r>
      <w:r w:rsidR="008D2718" w:rsidRPr="00DF233A">
        <w:rPr>
          <w:rFonts w:ascii="Arial" w:eastAsia="Times New Roman" w:hAnsi="Arial" w:cs="Arial"/>
          <w:color w:val="000000" w:themeColor="text1"/>
          <w:sz w:val="24"/>
          <w:szCs w:val="24"/>
          <w:lang w:val="sk-SK" w:eastAsia="cs-CZ"/>
        </w:rPr>
        <w:t>f</w:t>
      </w:r>
      <w:r w:rsidR="00ED568C" w:rsidRPr="00DF233A">
        <w:rPr>
          <w:rFonts w:ascii="Arial" w:eastAsia="Times New Roman" w:hAnsi="Arial" w:cs="Arial"/>
          <w:color w:val="000000" w:themeColor="text1"/>
          <w:sz w:val="24"/>
          <w:szCs w:val="24"/>
          <w:lang w:val="sk-SK" w:eastAsia="cs-CZ"/>
        </w:rPr>
        <w:t>) a</w:t>
      </w:r>
      <w:r w:rsidR="00D46AC4" w:rsidRPr="00DF233A">
        <w:rPr>
          <w:rFonts w:ascii="Arial" w:eastAsia="Times New Roman" w:hAnsi="Arial" w:cs="Arial"/>
          <w:color w:val="000000" w:themeColor="text1"/>
          <w:sz w:val="24"/>
          <w:szCs w:val="24"/>
          <w:lang w:val="sk-SK" w:eastAsia="cs-CZ"/>
        </w:rPr>
        <w:t> </w:t>
      </w:r>
      <w:r w:rsidR="002E2ED8" w:rsidRPr="00DF233A">
        <w:rPr>
          <w:rFonts w:ascii="Arial" w:eastAsia="Times New Roman" w:hAnsi="Arial" w:cs="Arial"/>
          <w:color w:val="000000" w:themeColor="text1"/>
          <w:sz w:val="24"/>
          <w:szCs w:val="24"/>
          <w:lang w:val="sk-SK" w:eastAsia="cs-CZ"/>
        </w:rPr>
        <w:t>i</w:t>
      </w:r>
      <w:r w:rsidR="00D46AC4" w:rsidRPr="00DF233A">
        <w:rPr>
          <w:rFonts w:ascii="Arial" w:eastAsia="Times New Roman" w:hAnsi="Arial" w:cs="Arial"/>
          <w:color w:val="000000" w:themeColor="text1"/>
          <w:sz w:val="24"/>
          <w:szCs w:val="24"/>
          <w:lang w:val="sk-SK" w:eastAsia="cs-CZ"/>
        </w:rPr>
        <w:t xml:space="preserve">) až </w:t>
      </w:r>
      <w:r w:rsidR="00FF4FC0" w:rsidRPr="00DF233A">
        <w:rPr>
          <w:rFonts w:ascii="Arial" w:eastAsia="Times New Roman" w:hAnsi="Arial" w:cs="Arial"/>
          <w:color w:val="000000" w:themeColor="text1"/>
          <w:sz w:val="24"/>
          <w:szCs w:val="24"/>
          <w:lang w:val="sk-SK" w:eastAsia="cs-CZ"/>
        </w:rPr>
        <w:t>n</w:t>
      </w:r>
      <w:r w:rsidR="00D46AC4" w:rsidRPr="00DF233A">
        <w:rPr>
          <w:rFonts w:ascii="Arial" w:eastAsia="Times New Roman" w:hAnsi="Arial" w:cs="Arial"/>
          <w:color w:val="000000" w:themeColor="text1"/>
          <w:sz w:val="24"/>
          <w:szCs w:val="24"/>
          <w:lang w:val="sk-SK" w:eastAsia="cs-CZ"/>
        </w:rPr>
        <w:t>)</w:t>
      </w:r>
      <w:r w:rsidR="00DE5247" w:rsidRPr="00DF233A">
        <w:rPr>
          <w:rFonts w:ascii="Arial" w:eastAsia="Times New Roman" w:hAnsi="Arial" w:cs="Arial"/>
          <w:color w:val="000000" w:themeColor="text1"/>
          <w:sz w:val="24"/>
          <w:szCs w:val="24"/>
          <w:lang w:val="sk-SK" w:eastAsia="cs-CZ"/>
        </w:rPr>
        <w:t>. Ustanoveni</w:t>
      </w:r>
      <w:r w:rsidR="000261DC" w:rsidRPr="00DF233A">
        <w:rPr>
          <w:rFonts w:ascii="Arial" w:eastAsia="Times New Roman" w:hAnsi="Arial" w:cs="Arial"/>
          <w:color w:val="000000" w:themeColor="text1"/>
          <w:sz w:val="24"/>
          <w:szCs w:val="24"/>
          <w:lang w:val="sk-SK" w:eastAsia="cs-CZ"/>
        </w:rPr>
        <w:t>a</w:t>
      </w:r>
      <w:r w:rsidR="00DE5247" w:rsidRPr="00DF233A">
        <w:rPr>
          <w:rFonts w:ascii="Arial" w:eastAsia="Times New Roman" w:hAnsi="Arial" w:cs="Arial"/>
          <w:color w:val="000000" w:themeColor="text1"/>
          <w:sz w:val="24"/>
          <w:szCs w:val="24"/>
          <w:lang w:val="sk-SK" w:eastAsia="cs-CZ"/>
        </w:rPr>
        <w:t xml:space="preserve"> § 27a ods. 3</w:t>
      </w:r>
      <w:r w:rsidR="000261DC" w:rsidRPr="00DF233A">
        <w:rPr>
          <w:rFonts w:ascii="Arial" w:eastAsia="Times New Roman" w:hAnsi="Arial" w:cs="Arial"/>
          <w:color w:val="000000" w:themeColor="text1"/>
          <w:sz w:val="24"/>
          <w:szCs w:val="24"/>
          <w:lang w:val="sk-SK" w:eastAsia="cs-CZ"/>
        </w:rPr>
        <w:t xml:space="preserve"> až 5</w:t>
      </w:r>
      <w:r w:rsidR="00DE5247" w:rsidRPr="00DF233A">
        <w:rPr>
          <w:rFonts w:ascii="Arial" w:eastAsia="Times New Roman" w:hAnsi="Arial" w:cs="Arial"/>
          <w:color w:val="000000" w:themeColor="text1"/>
          <w:sz w:val="24"/>
          <w:szCs w:val="24"/>
          <w:lang w:val="sk-SK" w:eastAsia="cs-CZ"/>
        </w:rPr>
        <w:t xml:space="preserve"> </w:t>
      </w:r>
      <w:r w:rsidR="005B7340" w:rsidRPr="00DF233A">
        <w:rPr>
          <w:rFonts w:ascii="Arial" w:eastAsia="Times New Roman" w:hAnsi="Arial" w:cs="Arial"/>
          <w:color w:val="000000" w:themeColor="text1"/>
          <w:sz w:val="24"/>
          <w:szCs w:val="24"/>
          <w:lang w:val="sk-SK" w:eastAsia="cs-CZ"/>
        </w:rPr>
        <w:t>sa použij</w:t>
      </w:r>
      <w:r w:rsidR="000261DC" w:rsidRPr="00DF233A">
        <w:rPr>
          <w:rFonts w:ascii="Arial" w:eastAsia="Times New Roman" w:hAnsi="Arial" w:cs="Arial"/>
          <w:color w:val="000000" w:themeColor="text1"/>
          <w:sz w:val="24"/>
          <w:szCs w:val="24"/>
          <w:lang w:val="sk-SK" w:eastAsia="cs-CZ"/>
        </w:rPr>
        <w:t>ú</w:t>
      </w:r>
      <w:r w:rsidR="005B7340" w:rsidRPr="00DF233A">
        <w:rPr>
          <w:rFonts w:ascii="Arial" w:eastAsia="Times New Roman" w:hAnsi="Arial" w:cs="Arial"/>
          <w:color w:val="000000" w:themeColor="text1"/>
          <w:sz w:val="24"/>
          <w:szCs w:val="24"/>
          <w:lang w:val="sk-SK" w:eastAsia="cs-CZ"/>
        </w:rPr>
        <w:t xml:space="preserve"> </w:t>
      </w:r>
      <w:r w:rsidR="00DE5247" w:rsidRPr="00DF233A">
        <w:rPr>
          <w:rFonts w:ascii="Arial" w:eastAsia="Times New Roman" w:hAnsi="Arial" w:cs="Arial"/>
          <w:color w:val="000000" w:themeColor="text1"/>
          <w:sz w:val="24"/>
          <w:szCs w:val="24"/>
          <w:lang w:val="sk-SK" w:eastAsia="cs-CZ"/>
        </w:rPr>
        <w:t>rovnako</w:t>
      </w:r>
      <w:r w:rsidR="00A503E4" w:rsidRPr="00DF233A">
        <w:rPr>
          <w:rFonts w:ascii="Arial" w:eastAsia="Times New Roman" w:hAnsi="Arial" w:cs="Arial"/>
          <w:color w:val="000000" w:themeColor="text1"/>
          <w:sz w:val="24"/>
          <w:szCs w:val="24"/>
          <w:lang w:val="sk-SK" w:eastAsia="cs-CZ"/>
        </w:rPr>
        <w:t>.</w:t>
      </w:r>
    </w:p>
    <w:p w14:paraId="0EF8DB65" w14:textId="159CC151" w:rsidR="00176055" w:rsidRPr="00DF233A" w:rsidRDefault="00FD30C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i výkon</w:t>
      </w:r>
      <w:r w:rsidR="00604DD4"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práva podľa odseku </w:t>
      </w:r>
      <w:r w:rsidR="007E4FC1"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písm. c) sa na aktívneho odberateľa vzťahujú aj práva </w:t>
      </w:r>
      <w:r w:rsidR="00D46AC4" w:rsidRPr="00DF233A">
        <w:rPr>
          <w:rFonts w:ascii="Arial" w:eastAsia="Times New Roman" w:hAnsi="Arial" w:cs="Arial"/>
          <w:color w:val="000000" w:themeColor="text1"/>
          <w:sz w:val="24"/>
          <w:szCs w:val="24"/>
          <w:lang w:val="sk-SK" w:eastAsia="cs-CZ"/>
        </w:rPr>
        <w:t xml:space="preserve">dodávateľa elektriny podľa § 34 ods. 1 písm. a), b), e), f) a h) </w:t>
      </w:r>
      <w:r w:rsidRPr="00DF233A">
        <w:rPr>
          <w:rFonts w:ascii="Arial" w:eastAsia="Times New Roman" w:hAnsi="Arial" w:cs="Arial"/>
          <w:color w:val="000000" w:themeColor="text1"/>
          <w:sz w:val="24"/>
          <w:szCs w:val="24"/>
          <w:lang w:val="sk-SK" w:eastAsia="cs-CZ"/>
        </w:rPr>
        <w:t>a povinnosti dodávateľa elektriny podľa § 34</w:t>
      </w:r>
      <w:r w:rsidR="007B03EB" w:rsidRPr="00DF233A">
        <w:rPr>
          <w:rFonts w:ascii="Arial" w:eastAsia="Times New Roman" w:hAnsi="Arial" w:cs="Arial"/>
          <w:color w:val="000000" w:themeColor="text1"/>
          <w:sz w:val="24"/>
          <w:szCs w:val="24"/>
          <w:lang w:val="sk-SK" w:eastAsia="cs-CZ"/>
        </w:rPr>
        <w:t xml:space="preserve"> </w:t>
      </w:r>
      <w:r w:rsidR="002A77FF" w:rsidRPr="00DF233A">
        <w:rPr>
          <w:rFonts w:ascii="Arial" w:eastAsia="Times New Roman" w:hAnsi="Arial" w:cs="Arial"/>
          <w:color w:val="000000" w:themeColor="text1"/>
          <w:sz w:val="24"/>
          <w:szCs w:val="24"/>
          <w:lang w:val="sk-SK" w:eastAsia="cs-CZ"/>
        </w:rPr>
        <w:t xml:space="preserve">ods. </w:t>
      </w:r>
      <w:r w:rsidR="006005FD" w:rsidRPr="00DF233A">
        <w:rPr>
          <w:rFonts w:ascii="Arial" w:eastAsia="Times New Roman" w:hAnsi="Arial" w:cs="Arial"/>
          <w:color w:val="000000" w:themeColor="text1"/>
          <w:sz w:val="24"/>
          <w:szCs w:val="24"/>
          <w:lang w:val="sk-SK" w:eastAsia="cs-CZ"/>
        </w:rPr>
        <w:t>2 písm.</w:t>
      </w:r>
      <w:r w:rsidR="00CA482F" w:rsidRPr="00DF233A">
        <w:rPr>
          <w:rFonts w:ascii="Arial" w:eastAsia="Times New Roman" w:hAnsi="Arial" w:cs="Arial"/>
          <w:color w:val="000000" w:themeColor="text1"/>
          <w:sz w:val="24"/>
          <w:szCs w:val="24"/>
          <w:lang w:val="sk-SK" w:eastAsia="cs-CZ"/>
        </w:rPr>
        <w:t xml:space="preserve"> </w:t>
      </w:r>
      <w:r w:rsidR="002A77FF" w:rsidRPr="00DF233A">
        <w:rPr>
          <w:rFonts w:ascii="Arial" w:eastAsia="Times New Roman" w:hAnsi="Arial" w:cs="Arial"/>
          <w:color w:val="000000" w:themeColor="text1"/>
          <w:sz w:val="24"/>
          <w:szCs w:val="24"/>
          <w:lang w:val="sk-SK" w:eastAsia="cs-CZ"/>
        </w:rPr>
        <w:t>a) až d), g) až j),</w:t>
      </w:r>
      <w:r w:rsidR="007A1549" w:rsidRPr="00DF233A">
        <w:rPr>
          <w:rFonts w:ascii="Arial" w:eastAsia="Times New Roman" w:hAnsi="Arial" w:cs="Arial"/>
          <w:color w:val="000000" w:themeColor="text1"/>
          <w:sz w:val="24"/>
          <w:szCs w:val="24"/>
          <w:lang w:val="sk-SK" w:eastAsia="cs-CZ"/>
        </w:rPr>
        <w:t xml:space="preserve"> m),</w:t>
      </w:r>
      <w:r w:rsidR="002A77FF" w:rsidRPr="00DF233A">
        <w:rPr>
          <w:rFonts w:ascii="Arial" w:eastAsia="Times New Roman" w:hAnsi="Arial" w:cs="Arial"/>
          <w:color w:val="000000" w:themeColor="text1"/>
          <w:sz w:val="24"/>
          <w:szCs w:val="24"/>
          <w:lang w:val="sk-SK" w:eastAsia="cs-CZ"/>
        </w:rPr>
        <w:t xml:space="preserve"> </w:t>
      </w:r>
      <w:r w:rsidR="005141B1" w:rsidRPr="00DF233A">
        <w:rPr>
          <w:rFonts w:ascii="Arial" w:eastAsia="Times New Roman" w:hAnsi="Arial" w:cs="Arial"/>
          <w:color w:val="000000" w:themeColor="text1"/>
          <w:sz w:val="24"/>
          <w:szCs w:val="24"/>
          <w:lang w:val="sk-SK" w:eastAsia="cs-CZ"/>
        </w:rPr>
        <w:t xml:space="preserve">s), </w:t>
      </w:r>
      <w:r w:rsidR="002A77FF" w:rsidRPr="00DF233A">
        <w:rPr>
          <w:rFonts w:ascii="Arial" w:eastAsia="Times New Roman" w:hAnsi="Arial" w:cs="Arial"/>
          <w:color w:val="000000" w:themeColor="text1"/>
          <w:sz w:val="24"/>
          <w:szCs w:val="24"/>
          <w:lang w:val="sk-SK" w:eastAsia="cs-CZ"/>
        </w:rPr>
        <w:t>t), u) a z)</w:t>
      </w:r>
      <w:r w:rsidR="00D46AC4" w:rsidRPr="00DF233A">
        <w:rPr>
          <w:rFonts w:ascii="Arial" w:eastAsia="Times New Roman" w:hAnsi="Arial" w:cs="Arial"/>
          <w:color w:val="000000" w:themeColor="text1"/>
          <w:sz w:val="24"/>
          <w:szCs w:val="24"/>
          <w:lang w:val="sk-SK" w:eastAsia="cs-CZ"/>
        </w:rPr>
        <w:t xml:space="preserve"> </w:t>
      </w:r>
      <w:r w:rsidR="00DE5247" w:rsidRPr="00DF233A">
        <w:rPr>
          <w:rFonts w:ascii="Arial" w:eastAsia="Times New Roman" w:hAnsi="Arial" w:cs="Arial"/>
          <w:color w:val="000000" w:themeColor="text1"/>
          <w:sz w:val="24"/>
          <w:szCs w:val="24"/>
          <w:lang w:val="sk-SK" w:eastAsia="cs-CZ"/>
        </w:rPr>
        <w:t xml:space="preserve">a </w:t>
      </w:r>
      <w:r w:rsidR="002A77FF" w:rsidRPr="00DF233A">
        <w:rPr>
          <w:rFonts w:ascii="Arial" w:eastAsia="Times New Roman" w:hAnsi="Arial" w:cs="Arial"/>
          <w:color w:val="000000" w:themeColor="text1"/>
          <w:sz w:val="24"/>
          <w:szCs w:val="24"/>
          <w:lang w:val="sk-SK" w:eastAsia="cs-CZ"/>
        </w:rPr>
        <w:t>§ 34 ods. 3</w:t>
      </w:r>
      <w:r w:rsidRPr="00DF233A">
        <w:rPr>
          <w:rFonts w:ascii="Arial" w:eastAsia="Times New Roman" w:hAnsi="Arial" w:cs="Arial"/>
          <w:color w:val="000000" w:themeColor="text1"/>
          <w:sz w:val="24"/>
          <w:szCs w:val="24"/>
          <w:lang w:val="sk-SK" w:eastAsia="cs-CZ"/>
        </w:rPr>
        <w:t>.</w:t>
      </w:r>
    </w:p>
    <w:p w14:paraId="4AACD90C" w14:textId="4BAD7A1B" w:rsidR="0092714D"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w:t>
      </w:r>
      <w:r w:rsidR="002D6848"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w:t>
      </w:r>
      <w:r w:rsidR="007E45A2"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 xml:space="preserve">dberateľ elektriny, ktorý </w:t>
      </w:r>
      <w:r w:rsidR="008F1264" w:rsidRPr="00DF233A">
        <w:rPr>
          <w:rFonts w:ascii="Arial" w:eastAsia="Times New Roman" w:hAnsi="Arial" w:cs="Arial"/>
          <w:color w:val="000000" w:themeColor="text1"/>
          <w:sz w:val="24"/>
          <w:szCs w:val="24"/>
          <w:lang w:val="sk-SK" w:eastAsia="cs-CZ"/>
        </w:rPr>
        <w:t xml:space="preserve">uzatvoril </w:t>
      </w:r>
      <w:r w:rsidRPr="00DF233A">
        <w:rPr>
          <w:rFonts w:ascii="Arial" w:eastAsia="Times New Roman" w:hAnsi="Arial" w:cs="Arial"/>
          <w:color w:val="000000" w:themeColor="text1"/>
          <w:sz w:val="24"/>
          <w:szCs w:val="24"/>
          <w:lang w:val="sk-SK" w:eastAsia="cs-CZ"/>
        </w:rPr>
        <w:t xml:space="preserve">zmluvu o dodávke elektriny </w:t>
      </w:r>
      <w:r w:rsidR="00BC00E2" w:rsidRPr="00DF233A">
        <w:rPr>
          <w:rFonts w:ascii="Arial" w:eastAsia="Times New Roman" w:hAnsi="Arial" w:cs="Arial"/>
          <w:color w:val="000000" w:themeColor="text1"/>
          <w:sz w:val="24"/>
          <w:szCs w:val="24"/>
          <w:lang w:val="sk-SK" w:eastAsia="cs-CZ"/>
        </w:rPr>
        <w:t xml:space="preserve">alebo zmluvu o združenej dodávke elektriny </w:t>
      </w:r>
      <w:r w:rsidRPr="00DF233A">
        <w:rPr>
          <w:rFonts w:ascii="Arial" w:eastAsia="Times New Roman" w:hAnsi="Arial" w:cs="Arial"/>
          <w:color w:val="000000" w:themeColor="text1"/>
          <w:sz w:val="24"/>
          <w:szCs w:val="24"/>
          <w:lang w:val="sk-SK" w:eastAsia="cs-CZ"/>
        </w:rPr>
        <w:t>s dodávateľom elektriny, ktorý je právnickou osobou, ktorá je úplne alebo z väčšej časti financovaná štátom, obcou, vyšším územným celkom alebo právnickou osobou zriadenou zákonom, ktorá je kontrolovaná štátom, obcou, vyšším územným celkom alebo právnickou osobou zriadenou zákonom alebo v ktorej štát, obec, vyšší územný celok alebo právnická osoba zriadená zákonom vymenúva alebo volí viac ako polovicu členov jej riadiaceho orgánu alebo kontrolného orgánu, nie je partnerom verejného sektora z dôvodu prijímania plnenia zo zmluvy o dodávke elektriny; tým nie je dotknutá jeho povinnosť zápisu do registra partnerov verejného sektora z iných dôvodov.</w:t>
      </w:r>
      <w:r w:rsidRPr="00DF233A">
        <w:rPr>
          <w:rFonts w:ascii="Arial" w:eastAsia="Times New Roman" w:hAnsi="Arial" w:cs="Arial"/>
          <w:color w:val="000000" w:themeColor="text1"/>
          <w:sz w:val="24"/>
          <w:szCs w:val="24"/>
          <w:vertAlign w:val="superscript"/>
          <w:lang w:val="sk-SK" w:eastAsia="cs-CZ"/>
        </w:rPr>
        <w:t>14a)</w:t>
      </w:r>
    </w:p>
    <w:p w14:paraId="00B17912" w14:textId="68A55B62" w:rsidR="004A6C8D" w:rsidRPr="00DF233A" w:rsidRDefault="004A6C8D"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5a  </w:t>
      </w:r>
    </w:p>
    <w:p w14:paraId="337E4B5B" w14:textId="77777777" w:rsidR="004A6C8D" w:rsidRPr="00DF233A" w:rsidRDefault="004A6C8D"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ráva a povinnosti energetického spoločenstva</w:t>
      </w:r>
    </w:p>
    <w:p w14:paraId="3AB01CA5" w14:textId="77777777" w:rsidR="00932078" w:rsidRPr="00DF233A" w:rsidRDefault="004A6C8D" w:rsidP="00932078">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Energetické spoločenstvo má právo</w:t>
      </w:r>
    </w:p>
    <w:p w14:paraId="4B542368" w14:textId="5F6EFB12" w:rsidR="00932078" w:rsidRPr="00DF233A" w:rsidRDefault="00932078"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doberať elektrinu vo svojom odbernom mieste podľa zmluvy o dodávke elektriny alebo zmluvy o združenej dodávke elektriny,</w:t>
      </w:r>
    </w:p>
    <w:p w14:paraId="6711358E" w14:textId="59324C7A" w:rsidR="00932078" w:rsidRPr="00DF233A"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w:t>
      </w:r>
      <w:r w:rsidR="00932078" w:rsidRPr="00DF233A">
        <w:rPr>
          <w:rFonts w:ascii="Arial" w:eastAsia="Times New Roman" w:hAnsi="Arial" w:cs="Arial"/>
          <w:color w:val="000000" w:themeColor="text1"/>
          <w:sz w:val="24"/>
          <w:szCs w:val="24"/>
          <w:lang w:val="sk-SK" w:eastAsia="cs-CZ"/>
        </w:rPr>
        <w:t xml:space="preserve">) </w:t>
      </w:r>
      <w:r w:rsidR="004A6C8D" w:rsidRPr="00DF233A">
        <w:rPr>
          <w:rFonts w:ascii="Arial" w:eastAsia="Times New Roman" w:hAnsi="Arial" w:cs="Arial"/>
          <w:color w:val="000000" w:themeColor="text1"/>
          <w:sz w:val="24"/>
          <w:szCs w:val="24"/>
          <w:lang w:val="sk-SK" w:eastAsia="cs-CZ"/>
        </w:rPr>
        <w:t>vyrábať</w:t>
      </w:r>
      <w:r w:rsidR="002D3E90" w:rsidRPr="00DF233A">
        <w:rPr>
          <w:rFonts w:ascii="Arial" w:eastAsia="Times New Roman" w:hAnsi="Arial" w:cs="Arial"/>
          <w:color w:val="000000" w:themeColor="text1"/>
          <w:sz w:val="24"/>
          <w:szCs w:val="24"/>
          <w:lang w:val="sk-SK" w:eastAsia="cs-CZ"/>
        </w:rPr>
        <w:t xml:space="preserve"> elektrinu v zariadení na výrobu elektriny pripojenom v odbernom mieste alebo mimo miesto spotreby</w:t>
      </w:r>
      <w:r w:rsidR="00B542B2" w:rsidRPr="00DF233A">
        <w:rPr>
          <w:rFonts w:ascii="Arial" w:eastAsia="Times New Roman" w:hAnsi="Arial" w:cs="Arial"/>
          <w:color w:val="000000" w:themeColor="text1"/>
          <w:sz w:val="24"/>
          <w:szCs w:val="24"/>
          <w:lang w:val="sk-SK" w:eastAsia="cs-CZ"/>
        </w:rPr>
        <w:t>,</w:t>
      </w:r>
    </w:p>
    <w:p w14:paraId="2EECC3D5" w14:textId="79ACC905" w:rsidR="00932078" w:rsidRPr="00DF233A"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w:t>
      </w:r>
      <w:r w:rsidR="00932078" w:rsidRPr="00DF233A">
        <w:rPr>
          <w:rFonts w:ascii="Arial" w:eastAsia="Times New Roman" w:hAnsi="Arial" w:cs="Arial"/>
          <w:color w:val="000000" w:themeColor="text1"/>
          <w:sz w:val="24"/>
          <w:szCs w:val="24"/>
          <w:lang w:val="sk-SK" w:eastAsia="cs-CZ"/>
        </w:rPr>
        <w:t xml:space="preserve">) </w:t>
      </w:r>
      <w:r w:rsidR="004A6C8D" w:rsidRPr="00DF233A">
        <w:rPr>
          <w:rFonts w:ascii="Arial" w:eastAsia="Times New Roman" w:hAnsi="Arial" w:cs="Arial"/>
          <w:color w:val="000000" w:themeColor="text1"/>
          <w:sz w:val="24"/>
          <w:szCs w:val="24"/>
          <w:lang w:val="sk-SK" w:eastAsia="cs-CZ"/>
        </w:rPr>
        <w:t xml:space="preserve">uskladňovať elektrinu </w:t>
      </w:r>
      <w:r w:rsidR="00BA5BA5" w:rsidRPr="00DF233A">
        <w:rPr>
          <w:rFonts w:ascii="Arial" w:eastAsia="Times New Roman" w:hAnsi="Arial" w:cs="Arial"/>
          <w:color w:val="000000" w:themeColor="text1"/>
          <w:sz w:val="24"/>
          <w:szCs w:val="24"/>
          <w:lang w:val="sk-SK" w:eastAsia="cs-CZ"/>
        </w:rPr>
        <w:t>v zariadení na uskladňovanie elektriny pripojenom v odbernom mieste alebo mimo miesto spotreb</w:t>
      </w:r>
      <w:r w:rsidR="0057616B" w:rsidRPr="00DF233A">
        <w:rPr>
          <w:rFonts w:ascii="Arial" w:eastAsia="Times New Roman" w:hAnsi="Arial" w:cs="Arial"/>
          <w:color w:val="000000" w:themeColor="text1"/>
          <w:sz w:val="24"/>
          <w:szCs w:val="24"/>
          <w:lang w:val="sk-SK" w:eastAsia="cs-CZ"/>
        </w:rPr>
        <w:t>y</w:t>
      </w:r>
      <w:r w:rsidR="004A6C8D" w:rsidRPr="00DF233A">
        <w:rPr>
          <w:rFonts w:ascii="Arial" w:eastAsia="Times New Roman" w:hAnsi="Arial" w:cs="Arial"/>
          <w:color w:val="000000" w:themeColor="text1"/>
          <w:sz w:val="24"/>
          <w:szCs w:val="24"/>
          <w:lang w:val="sk-SK" w:eastAsia="cs-CZ"/>
        </w:rPr>
        <w:t>,</w:t>
      </w:r>
    </w:p>
    <w:p w14:paraId="1377E474" w14:textId="74A8C9D0" w:rsidR="004A6C8D" w:rsidRPr="00DF233A"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w:t>
      </w:r>
      <w:r w:rsidR="00932078" w:rsidRPr="00DF233A">
        <w:rPr>
          <w:rFonts w:ascii="Arial" w:eastAsia="Times New Roman" w:hAnsi="Arial" w:cs="Arial"/>
          <w:color w:val="000000" w:themeColor="text1"/>
          <w:sz w:val="24"/>
          <w:szCs w:val="24"/>
          <w:lang w:val="sk-SK" w:eastAsia="cs-CZ"/>
        </w:rPr>
        <w:t xml:space="preserve">) </w:t>
      </w:r>
      <w:r w:rsidR="004A6C8D" w:rsidRPr="00DF233A">
        <w:rPr>
          <w:rFonts w:ascii="Arial" w:eastAsia="Times New Roman" w:hAnsi="Arial" w:cs="Arial"/>
          <w:color w:val="000000" w:themeColor="text1"/>
          <w:sz w:val="24"/>
          <w:szCs w:val="24"/>
          <w:lang w:val="sk-SK" w:eastAsia="cs-CZ"/>
        </w:rPr>
        <w:t xml:space="preserve">dodávať svojim členom elektrinu </w:t>
      </w:r>
    </w:p>
    <w:p w14:paraId="7983E30F" w14:textId="564FB118" w:rsidR="004A6C8D" w:rsidRPr="00DF233A" w:rsidRDefault="004A6C8D" w:rsidP="0047797C">
      <w:pPr>
        <w:pStyle w:val="Odsekzoznamu"/>
        <w:numPr>
          <w:ilvl w:val="0"/>
          <w:numId w:val="6"/>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vyrobenú v jeho zariadení na výrobu elektriny alebo uskladnenú v jeho zariadení na uskladňovanie elektriny, </w:t>
      </w:r>
    </w:p>
    <w:p w14:paraId="53AAB663" w14:textId="4937F5BA" w:rsidR="004A6C8D" w:rsidRPr="00DF233A" w:rsidRDefault="004A6C8D" w:rsidP="0047797C">
      <w:pPr>
        <w:pStyle w:val="Odsekzoznamu"/>
        <w:numPr>
          <w:ilvl w:val="0"/>
          <w:numId w:val="6"/>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akúpenú na trhu s elektrinou,</w:t>
      </w:r>
    </w:p>
    <w:p w14:paraId="2C9C2FA6" w14:textId="0A531A4A" w:rsidR="00932078" w:rsidRPr="00DF233A"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932078" w:rsidRPr="00DF233A">
        <w:rPr>
          <w:rFonts w:ascii="Arial" w:eastAsia="Times New Roman" w:hAnsi="Arial" w:cs="Arial"/>
          <w:color w:val="000000" w:themeColor="text1"/>
          <w:sz w:val="24"/>
          <w:szCs w:val="24"/>
          <w:lang w:val="sk-SK" w:eastAsia="cs-CZ"/>
        </w:rPr>
        <w:t xml:space="preserve">) </w:t>
      </w:r>
      <w:r w:rsidR="000961EF" w:rsidRPr="00DF233A">
        <w:rPr>
          <w:rFonts w:ascii="Arial" w:eastAsia="Times New Roman" w:hAnsi="Arial" w:cs="Arial"/>
          <w:color w:val="000000" w:themeColor="text1"/>
          <w:sz w:val="24"/>
          <w:szCs w:val="24"/>
          <w:lang w:val="sk-SK" w:eastAsia="cs-CZ"/>
        </w:rPr>
        <w:t xml:space="preserve">zdieľať elektrinu vyrobenú v jeho zariadení na výrobu elektriny alebo uskladnenú v jeho zariadení na uskladňovanie elektriny </w:t>
      </w:r>
      <w:r w:rsidR="00E83C98" w:rsidRPr="00DF233A">
        <w:rPr>
          <w:rFonts w:ascii="Arial" w:eastAsia="Times New Roman" w:hAnsi="Arial" w:cs="Arial"/>
          <w:color w:val="000000" w:themeColor="text1"/>
          <w:sz w:val="24"/>
          <w:szCs w:val="24"/>
          <w:lang w:val="sk-SK" w:eastAsia="cs-CZ"/>
        </w:rPr>
        <w:t xml:space="preserve">svojim členom </w:t>
      </w:r>
      <w:r w:rsidR="000961EF" w:rsidRPr="00DF233A">
        <w:rPr>
          <w:rFonts w:ascii="Arial" w:eastAsia="Times New Roman" w:hAnsi="Arial" w:cs="Arial"/>
          <w:color w:val="000000" w:themeColor="text1"/>
          <w:sz w:val="24"/>
          <w:szCs w:val="24"/>
          <w:lang w:val="sk-SK" w:eastAsia="cs-CZ"/>
        </w:rPr>
        <w:t>do ich odberných miest, pr</w:t>
      </w:r>
      <w:r w:rsidR="00E83C98" w:rsidRPr="00DF233A">
        <w:rPr>
          <w:rFonts w:ascii="Arial" w:eastAsia="Times New Roman" w:hAnsi="Arial" w:cs="Arial"/>
          <w:color w:val="000000" w:themeColor="text1"/>
          <w:sz w:val="24"/>
          <w:szCs w:val="24"/>
          <w:lang w:val="sk-SK" w:eastAsia="cs-CZ"/>
        </w:rPr>
        <w:t>e</w:t>
      </w:r>
      <w:r w:rsidR="000961EF" w:rsidRPr="00DF233A">
        <w:rPr>
          <w:rFonts w:ascii="Arial" w:eastAsia="Times New Roman" w:hAnsi="Arial" w:cs="Arial"/>
          <w:color w:val="000000" w:themeColor="text1"/>
          <w:sz w:val="24"/>
          <w:szCs w:val="24"/>
          <w:lang w:val="sk-SK" w:eastAsia="cs-CZ"/>
        </w:rPr>
        <w:t xml:space="preserve"> ktoré je uzavretá zmluva o prístupe do prenosovej sústavy a prenose elektriny s prevádzkovateľom prenosovej sústavy alebo zmluva o prístupe do distribučnej sústavy a distribúcii elektriny s prevádzkovateľom distribučnej sústavy</w:t>
      </w:r>
      <w:r w:rsidR="00325E46" w:rsidRPr="00DF233A">
        <w:rPr>
          <w:rFonts w:ascii="Arial" w:eastAsia="Times New Roman" w:hAnsi="Arial" w:cs="Arial"/>
          <w:color w:val="000000" w:themeColor="text1"/>
          <w:sz w:val="24"/>
          <w:szCs w:val="24"/>
          <w:lang w:val="sk-SK" w:eastAsia="cs-CZ"/>
        </w:rPr>
        <w:t>,</w:t>
      </w:r>
    </w:p>
    <w:p w14:paraId="06F452DF" w14:textId="5E846410" w:rsidR="00932078" w:rsidRPr="00DF233A"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932078" w:rsidRPr="00DF233A">
        <w:rPr>
          <w:rFonts w:ascii="Arial" w:eastAsia="Times New Roman" w:hAnsi="Arial" w:cs="Arial"/>
          <w:color w:val="000000" w:themeColor="text1"/>
          <w:sz w:val="24"/>
          <w:szCs w:val="24"/>
          <w:lang w:val="sk-SK" w:eastAsia="cs-CZ"/>
        </w:rPr>
        <w:t xml:space="preserve">) </w:t>
      </w:r>
      <w:r w:rsidR="004A6C8D" w:rsidRPr="00DF233A">
        <w:rPr>
          <w:rFonts w:ascii="Arial" w:eastAsia="Times New Roman" w:hAnsi="Arial" w:cs="Arial"/>
          <w:color w:val="000000" w:themeColor="text1"/>
          <w:sz w:val="24"/>
          <w:szCs w:val="24"/>
          <w:lang w:val="sk-SK" w:eastAsia="cs-CZ"/>
        </w:rPr>
        <w:t>vykonávať činnosť agregácie pre svojich členov,</w:t>
      </w:r>
    </w:p>
    <w:p w14:paraId="175B3E51" w14:textId="17FF9AD9" w:rsidR="004A6C8D" w:rsidRPr="00DF233A" w:rsidRDefault="007A5707" w:rsidP="00932078">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932078" w:rsidRPr="00DF233A">
        <w:rPr>
          <w:rFonts w:ascii="Arial" w:eastAsia="Times New Roman" w:hAnsi="Arial" w:cs="Arial"/>
          <w:color w:val="000000" w:themeColor="text1"/>
          <w:sz w:val="24"/>
          <w:szCs w:val="24"/>
          <w:lang w:val="sk-SK" w:eastAsia="cs-CZ"/>
        </w:rPr>
        <w:t xml:space="preserve">) </w:t>
      </w:r>
      <w:r w:rsidR="004A6C8D" w:rsidRPr="00DF233A">
        <w:rPr>
          <w:rFonts w:ascii="Arial" w:eastAsia="Times New Roman" w:hAnsi="Arial" w:cs="Arial"/>
          <w:color w:val="000000" w:themeColor="text1"/>
          <w:sz w:val="24"/>
          <w:szCs w:val="24"/>
          <w:lang w:val="sk-SK" w:eastAsia="cs-CZ"/>
        </w:rPr>
        <w:t>prevádzkovať nabíjaciu stanicu.</w:t>
      </w:r>
    </w:p>
    <w:p w14:paraId="2272611A" w14:textId="43E432ED" w:rsidR="004A6C8D" w:rsidRPr="00DF233A"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w:t>
      </w:r>
      <w:r w:rsidR="00A1492E" w:rsidRPr="00DF233A">
        <w:rPr>
          <w:rFonts w:ascii="Arial" w:eastAsia="Times New Roman" w:hAnsi="Arial" w:cs="Arial"/>
          <w:color w:val="000000" w:themeColor="text1"/>
          <w:sz w:val="24"/>
          <w:szCs w:val="24"/>
          <w:lang w:val="sk-SK" w:eastAsia="cs-CZ"/>
        </w:rPr>
        <w:t xml:space="preserve">Energetické spoločenstvo má povinnosť uzatvoriť so zúčtovateľom odchýlok zmluvu o zúčtovaní odchýlky, ktorá obsahuje povinnosť zložiť finančnú zábezpeku. Povinnosť podľa </w:t>
      </w:r>
      <w:r w:rsidR="008F1264" w:rsidRPr="00DF233A">
        <w:rPr>
          <w:rFonts w:ascii="Arial" w:eastAsia="Times New Roman" w:hAnsi="Arial" w:cs="Arial"/>
          <w:color w:val="000000" w:themeColor="text1"/>
          <w:sz w:val="24"/>
          <w:szCs w:val="24"/>
          <w:lang w:val="sk-SK" w:eastAsia="cs-CZ"/>
        </w:rPr>
        <w:t xml:space="preserve">prvej </w:t>
      </w:r>
      <w:r w:rsidR="00A1492E" w:rsidRPr="00DF233A">
        <w:rPr>
          <w:rFonts w:ascii="Arial" w:eastAsia="Times New Roman" w:hAnsi="Arial" w:cs="Arial"/>
          <w:color w:val="000000" w:themeColor="text1"/>
          <w:sz w:val="24"/>
          <w:szCs w:val="24"/>
          <w:lang w:val="sk-SK" w:eastAsia="cs-CZ"/>
        </w:rPr>
        <w:t>vety sa nevzťahuje na energetické spoločenstvo, ktoré preniesl</w:t>
      </w:r>
      <w:r w:rsidR="00F305AE" w:rsidRPr="00DF233A">
        <w:rPr>
          <w:rFonts w:ascii="Arial" w:eastAsia="Times New Roman" w:hAnsi="Arial" w:cs="Arial"/>
          <w:color w:val="000000" w:themeColor="text1"/>
          <w:sz w:val="24"/>
          <w:szCs w:val="24"/>
          <w:lang w:val="sk-SK" w:eastAsia="cs-CZ"/>
        </w:rPr>
        <w:t>o</w:t>
      </w:r>
      <w:r w:rsidR="00A1492E" w:rsidRPr="00DF233A">
        <w:rPr>
          <w:rFonts w:ascii="Arial" w:eastAsia="Times New Roman" w:hAnsi="Arial" w:cs="Arial"/>
          <w:color w:val="000000" w:themeColor="text1"/>
          <w:sz w:val="24"/>
          <w:szCs w:val="24"/>
          <w:lang w:val="sk-SK" w:eastAsia="cs-CZ"/>
        </w:rPr>
        <w:t xml:space="preserve"> svoju zodpovednosť za odchýlku na iného účastníka trhu s elektrinou na základe zmluvy o prevzatí zodpovednosti za odchýlku v súlade s § 15 ods. 9</w:t>
      </w:r>
      <w:r w:rsidRPr="00DF233A">
        <w:rPr>
          <w:rFonts w:ascii="Arial" w:eastAsia="Times New Roman" w:hAnsi="Arial" w:cs="Arial"/>
          <w:color w:val="000000" w:themeColor="text1"/>
          <w:sz w:val="24"/>
          <w:szCs w:val="24"/>
          <w:lang w:val="sk-SK" w:eastAsia="cs-CZ"/>
        </w:rPr>
        <w:t>.</w:t>
      </w:r>
    </w:p>
    <w:p w14:paraId="4886B9ED" w14:textId="06CC98B3" w:rsidR="00C03806" w:rsidRPr="00DF233A" w:rsidRDefault="005301E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156" w:name="_Hlk91834675"/>
      <w:r w:rsidRPr="00DF233A">
        <w:rPr>
          <w:rFonts w:ascii="Arial" w:eastAsia="Times New Roman" w:hAnsi="Arial" w:cs="Arial"/>
          <w:color w:val="000000" w:themeColor="text1"/>
          <w:sz w:val="24"/>
          <w:szCs w:val="24"/>
          <w:lang w:val="sk-SK" w:eastAsia="cs-CZ"/>
        </w:rPr>
        <w:t xml:space="preserve">(3) </w:t>
      </w:r>
      <w:r w:rsidR="00BA1C92" w:rsidRPr="00DF233A">
        <w:rPr>
          <w:rFonts w:ascii="Arial" w:eastAsia="Times New Roman" w:hAnsi="Arial" w:cs="Arial"/>
          <w:color w:val="000000" w:themeColor="text1"/>
          <w:sz w:val="24"/>
          <w:szCs w:val="24"/>
          <w:lang w:val="sk-SK" w:eastAsia="cs-CZ"/>
        </w:rPr>
        <w:t>Pri výkone práva podľa odseku 1 písm. a) sa n</w:t>
      </w:r>
      <w:r w:rsidR="00C03806" w:rsidRPr="00DF233A">
        <w:rPr>
          <w:rFonts w:ascii="Arial" w:eastAsia="Times New Roman" w:hAnsi="Arial" w:cs="Arial"/>
          <w:color w:val="000000" w:themeColor="text1"/>
          <w:sz w:val="24"/>
          <w:szCs w:val="24"/>
          <w:lang w:val="sk-SK" w:eastAsia="cs-CZ"/>
        </w:rPr>
        <w:t xml:space="preserve">a energetické spoločenstvo vzťahujú </w:t>
      </w:r>
      <w:r w:rsidR="00BB629D" w:rsidRPr="00DF233A">
        <w:rPr>
          <w:rFonts w:ascii="Arial" w:eastAsia="Times New Roman" w:hAnsi="Arial" w:cs="Arial"/>
          <w:color w:val="000000" w:themeColor="text1"/>
          <w:sz w:val="24"/>
          <w:szCs w:val="24"/>
          <w:lang w:val="sk-SK" w:eastAsia="cs-CZ"/>
        </w:rPr>
        <w:t xml:space="preserve">aj </w:t>
      </w:r>
      <w:r w:rsidR="00C03806" w:rsidRPr="00DF233A">
        <w:rPr>
          <w:rFonts w:ascii="Arial" w:eastAsia="Times New Roman" w:hAnsi="Arial" w:cs="Arial"/>
          <w:color w:val="000000" w:themeColor="text1"/>
          <w:sz w:val="24"/>
          <w:szCs w:val="24"/>
          <w:lang w:val="sk-SK" w:eastAsia="cs-CZ"/>
        </w:rPr>
        <w:t xml:space="preserve">práva a povinnosti koncového odberateľa elektriny podľa </w:t>
      </w:r>
      <w:r w:rsidR="00BA1C92" w:rsidRPr="00DF233A">
        <w:rPr>
          <w:rFonts w:ascii="Arial" w:eastAsia="Times New Roman" w:hAnsi="Arial" w:cs="Arial"/>
          <w:color w:val="000000" w:themeColor="text1"/>
          <w:sz w:val="24"/>
          <w:szCs w:val="24"/>
          <w:lang w:val="sk-SK" w:eastAsia="cs-CZ"/>
        </w:rPr>
        <w:t>tohto zákona</w:t>
      </w:r>
      <w:r w:rsidR="002368BA" w:rsidRPr="00DF233A">
        <w:rPr>
          <w:rFonts w:ascii="Arial" w:eastAsia="Times New Roman" w:hAnsi="Arial" w:cs="Arial"/>
          <w:color w:val="000000" w:themeColor="text1"/>
          <w:sz w:val="24"/>
          <w:szCs w:val="24"/>
          <w:lang w:val="sk-SK" w:eastAsia="cs-CZ"/>
        </w:rPr>
        <w:t xml:space="preserve"> okrem práv odberateľa elektriny v domácnosti. </w:t>
      </w:r>
    </w:p>
    <w:bookmarkEnd w:id="156"/>
    <w:p w14:paraId="1903D45A" w14:textId="5F0B77E5" w:rsidR="004A6C8D" w:rsidRPr="00DF233A"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91FA4"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w:t>
      </w:r>
      <w:r w:rsidR="008F1DD0"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ri výkone práva podľa odseku 1 písm. </w:t>
      </w:r>
      <w:r w:rsidR="006F7EF4" w:rsidRPr="00DF233A">
        <w:rPr>
          <w:rFonts w:ascii="Arial" w:eastAsia="Times New Roman" w:hAnsi="Arial" w:cs="Arial"/>
          <w:color w:val="000000" w:themeColor="text1"/>
          <w:sz w:val="24"/>
          <w:szCs w:val="24"/>
          <w:lang w:val="sk-SK" w:eastAsia="cs-CZ"/>
        </w:rPr>
        <w:t>b</w:t>
      </w:r>
      <w:r w:rsidRPr="00DF233A">
        <w:rPr>
          <w:rFonts w:ascii="Arial" w:eastAsia="Times New Roman" w:hAnsi="Arial" w:cs="Arial"/>
          <w:color w:val="000000" w:themeColor="text1"/>
          <w:sz w:val="24"/>
          <w:szCs w:val="24"/>
          <w:lang w:val="sk-SK" w:eastAsia="cs-CZ"/>
        </w:rPr>
        <w:t>)</w:t>
      </w:r>
      <w:r w:rsidR="00546963"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sa na energetické spoločenstvo </w:t>
      </w:r>
      <w:r w:rsidR="00A85BF9" w:rsidRPr="00DF233A">
        <w:rPr>
          <w:rFonts w:ascii="Arial" w:eastAsia="Times New Roman" w:hAnsi="Arial" w:cs="Arial"/>
          <w:color w:val="000000" w:themeColor="text1"/>
          <w:sz w:val="24"/>
          <w:szCs w:val="24"/>
          <w:lang w:val="sk-SK" w:eastAsia="cs-CZ"/>
        </w:rPr>
        <w:t>vz</w:t>
      </w:r>
      <w:r w:rsidR="00043669" w:rsidRPr="00DF233A">
        <w:rPr>
          <w:rFonts w:ascii="Arial" w:eastAsia="Times New Roman" w:hAnsi="Arial" w:cs="Arial"/>
          <w:color w:val="000000" w:themeColor="text1"/>
          <w:sz w:val="24"/>
          <w:szCs w:val="24"/>
          <w:lang w:val="sk-SK" w:eastAsia="cs-CZ"/>
        </w:rPr>
        <w:t xml:space="preserve">ťahujú aj </w:t>
      </w:r>
      <w:r w:rsidR="00A85BF9" w:rsidRPr="00DF233A">
        <w:rPr>
          <w:rFonts w:ascii="Arial" w:eastAsia="Times New Roman" w:hAnsi="Arial" w:cs="Arial"/>
          <w:color w:val="000000" w:themeColor="text1"/>
          <w:sz w:val="24"/>
          <w:szCs w:val="24"/>
          <w:lang w:val="sk-SK" w:eastAsia="cs-CZ"/>
        </w:rPr>
        <w:t xml:space="preserve">práva výrobcu elektriny podľa § 27 ods. 1 a povinnosti výrobcu elektriny podľa § 27 ods. 2 písm. </w:t>
      </w:r>
      <w:r w:rsidR="004A3846" w:rsidRPr="00DF233A">
        <w:rPr>
          <w:rFonts w:ascii="Arial" w:eastAsia="Times New Roman" w:hAnsi="Arial" w:cs="Arial"/>
          <w:color w:val="000000" w:themeColor="text1"/>
          <w:sz w:val="24"/>
          <w:szCs w:val="24"/>
          <w:lang w:val="sk-SK" w:eastAsia="cs-CZ"/>
        </w:rPr>
        <w:t>a)</w:t>
      </w:r>
      <w:r w:rsidR="00585EBF" w:rsidRPr="00DF233A">
        <w:rPr>
          <w:rFonts w:ascii="Arial" w:eastAsia="Times New Roman" w:hAnsi="Arial" w:cs="Arial"/>
          <w:color w:val="000000" w:themeColor="text1"/>
          <w:sz w:val="24"/>
          <w:szCs w:val="24"/>
          <w:lang w:val="sk-SK" w:eastAsia="cs-CZ"/>
        </w:rPr>
        <w:t xml:space="preserve"> až d),</w:t>
      </w:r>
      <w:r w:rsidR="00A85BF9" w:rsidRPr="00DF233A">
        <w:rPr>
          <w:rFonts w:ascii="Arial" w:eastAsia="Times New Roman" w:hAnsi="Arial" w:cs="Arial"/>
          <w:color w:val="000000" w:themeColor="text1"/>
          <w:sz w:val="24"/>
          <w:szCs w:val="24"/>
          <w:lang w:val="sk-SK" w:eastAsia="cs-CZ"/>
        </w:rPr>
        <w:t xml:space="preserve"> </w:t>
      </w:r>
      <w:r w:rsidR="00585EBF" w:rsidRPr="00DF233A">
        <w:rPr>
          <w:rFonts w:ascii="Arial" w:eastAsia="Times New Roman" w:hAnsi="Arial" w:cs="Arial"/>
          <w:color w:val="000000" w:themeColor="text1"/>
          <w:sz w:val="24"/>
          <w:szCs w:val="24"/>
          <w:lang w:val="sk-SK" w:eastAsia="cs-CZ"/>
        </w:rPr>
        <w:t>f</w:t>
      </w:r>
      <w:r w:rsidR="00A85BF9" w:rsidRPr="00DF233A">
        <w:rPr>
          <w:rFonts w:ascii="Arial" w:eastAsia="Times New Roman" w:hAnsi="Arial" w:cs="Arial"/>
          <w:color w:val="000000" w:themeColor="text1"/>
          <w:sz w:val="24"/>
          <w:szCs w:val="24"/>
          <w:lang w:val="sk-SK" w:eastAsia="cs-CZ"/>
        </w:rPr>
        <w:t xml:space="preserve">), </w:t>
      </w:r>
      <w:r w:rsidR="00585EBF" w:rsidRPr="00DF233A">
        <w:rPr>
          <w:rFonts w:ascii="Arial" w:eastAsia="Times New Roman" w:hAnsi="Arial" w:cs="Arial"/>
          <w:color w:val="000000" w:themeColor="text1"/>
          <w:sz w:val="24"/>
          <w:szCs w:val="24"/>
          <w:lang w:val="sk-SK" w:eastAsia="cs-CZ"/>
        </w:rPr>
        <w:t>j), k</w:t>
      </w:r>
      <w:r w:rsidR="00A85BF9" w:rsidRPr="00DF233A">
        <w:rPr>
          <w:rFonts w:ascii="Arial" w:eastAsia="Times New Roman" w:hAnsi="Arial" w:cs="Arial"/>
          <w:color w:val="000000" w:themeColor="text1"/>
          <w:sz w:val="24"/>
          <w:szCs w:val="24"/>
          <w:lang w:val="sk-SK" w:eastAsia="cs-CZ"/>
        </w:rPr>
        <w:t xml:space="preserve">), </w:t>
      </w:r>
      <w:r w:rsidR="00585EBF" w:rsidRPr="00DF233A">
        <w:rPr>
          <w:rFonts w:ascii="Arial" w:eastAsia="Times New Roman" w:hAnsi="Arial" w:cs="Arial"/>
          <w:color w:val="000000" w:themeColor="text1"/>
          <w:sz w:val="24"/>
          <w:szCs w:val="24"/>
          <w:lang w:val="sk-SK" w:eastAsia="cs-CZ"/>
        </w:rPr>
        <w:t>o</w:t>
      </w:r>
      <w:r w:rsidR="00A85BF9" w:rsidRPr="00DF233A">
        <w:rPr>
          <w:rFonts w:ascii="Arial" w:eastAsia="Times New Roman" w:hAnsi="Arial" w:cs="Arial"/>
          <w:color w:val="000000" w:themeColor="text1"/>
          <w:sz w:val="24"/>
          <w:szCs w:val="24"/>
          <w:lang w:val="sk-SK" w:eastAsia="cs-CZ"/>
        </w:rPr>
        <w:t xml:space="preserve">) až </w:t>
      </w:r>
      <w:r w:rsidR="00585EBF" w:rsidRPr="00DF233A">
        <w:rPr>
          <w:rFonts w:ascii="Arial" w:eastAsia="Times New Roman" w:hAnsi="Arial" w:cs="Arial"/>
          <w:color w:val="000000" w:themeColor="text1"/>
          <w:sz w:val="24"/>
          <w:szCs w:val="24"/>
          <w:lang w:val="sk-SK" w:eastAsia="cs-CZ"/>
        </w:rPr>
        <w:t>q</w:t>
      </w:r>
      <w:r w:rsidR="00A85BF9" w:rsidRPr="00DF233A">
        <w:rPr>
          <w:rFonts w:ascii="Arial" w:eastAsia="Times New Roman" w:hAnsi="Arial" w:cs="Arial"/>
          <w:color w:val="000000" w:themeColor="text1"/>
          <w:sz w:val="24"/>
          <w:szCs w:val="24"/>
          <w:lang w:val="sk-SK" w:eastAsia="cs-CZ"/>
        </w:rPr>
        <w:t xml:space="preserve">), </w:t>
      </w:r>
      <w:r w:rsidR="00585EBF" w:rsidRPr="00DF233A">
        <w:rPr>
          <w:rFonts w:ascii="Arial" w:eastAsia="Times New Roman" w:hAnsi="Arial" w:cs="Arial"/>
          <w:color w:val="000000" w:themeColor="text1"/>
          <w:sz w:val="24"/>
          <w:szCs w:val="24"/>
          <w:lang w:val="sk-SK" w:eastAsia="cs-CZ"/>
        </w:rPr>
        <w:t>s</w:t>
      </w:r>
      <w:r w:rsidR="00A85BF9" w:rsidRPr="00DF233A">
        <w:rPr>
          <w:rFonts w:ascii="Arial" w:eastAsia="Times New Roman" w:hAnsi="Arial" w:cs="Arial"/>
          <w:color w:val="000000" w:themeColor="text1"/>
          <w:sz w:val="24"/>
          <w:szCs w:val="24"/>
          <w:lang w:val="sk-SK" w:eastAsia="cs-CZ"/>
        </w:rPr>
        <w:t xml:space="preserve">) až </w:t>
      </w:r>
      <w:r w:rsidR="00585EBF" w:rsidRPr="00DF233A">
        <w:rPr>
          <w:rFonts w:ascii="Arial" w:eastAsia="Times New Roman" w:hAnsi="Arial" w:cs="Arial"/>
          <w:color w:val="000000" w:themeColor="text1"/>
          <w:sz w:val="24"/>
          <w:szCs w:val="24"/>
          <w:lang w:val="sk-SK" w:eastAsia="cs-CZ"/>
        </w:rPr>
        <w:t>u</w:t>
      </w:r>
      <w:r w:rsidR="00A85BF9" w:rsidRPr="00DF233A">
        <w:rPr>
          <w:rFonts w:ascii="Arial" w:eastAsia="Times New Roman" w:hAnsi="Arial" w:cs="Arial"/>
          <w:color w:val="000000" w:themeColor="text1"/>
          <w:sz w:val="24"/>
          <w:szCs w:val="24"/>
          <w:lang w:val="sk-SK" w:eastAsia="cs-CZ"/>
        </w:rPr>
        <w:t>). Ustanovenia § 27 ods. 5 a</w:t>
      </w:r>
      <w:r w:rsidR="003377E1" w:rsidRPr="00DF233A">
        <w:rPr>
          <w:rFonts w:ascii="Arial" w:eastAsia="Times New Roman" w:hAnsi="Arial" w:cs="Arial"/>
          <w:color w:val="000000" w:themeColor="text1"/>
          <w:sz w:val="24"/>
          <w:szCs w:val="24"/>
          <w:lang w:val="sk-SK" w:eastAsia="cs-CZ"/>
        </w:rPr>
        <w:t>ž</w:t>
      </w:r>
      <w:r w:rsidR="00A85BF9" w:rsidRPr="00DF233A">
        <w:rPr>
          <w:rFonts w:ascii="Arial" w:eastAsia="Times New Roman" w:hAnsi="Arial" w:cs="Arial"/>
          <w:color w:val="000000" w:themeColor="text1"/>
          <w:sz w:val="24"/>
          <w:szCs w:val="24"/>
          <w:lang w:val="sk-SK" w:eastAsia="cs-CZ"/>
        </w:rPr>
        <w:t> </w:t>
      </w:r>
      <w:r w:rsidR="003377E1" w:rsidRPr="00DF233A">
        <w:rPr>
          <w:rFonts w:ascii="Arial" w:eastAsia="Times New Roman" w:hAnsi="Arial" w:cs="Arial"/>
          <w:color w:val="000000" w:themeColor="text1"/>
          <w:sz w:val="24"/>
          <w:szCs w:val="24"/>
          <w:lang w:val="sk-SK" w:eastAsia="cs-CZ"/>
        </w:rPr>
        <w:t>7</w:t>
      </w:r>
      <w:r w:rsidR="00A85BF9" w:rsidRPr="00DF233A">
        <w:rPr>
          <w:rFonts w:ascii="Arial" w:eastAsia="Times New Roman" w:hAnsi="Arial" w:cs="Arial"/>
          <w:color w:val="000000" w:themeColor="text1"/>
          <w:sz w:val="24"/>
          <w:szCs w:val="24"/>
          <w:lang w:val="sk-SK" w:eastAsia="cs-CZ"/>
        </w:rPr>
        <w:t xml:space="preserve"> </w:t>
      </w:r>
      <w:r w:rsidR="005B7340" w:rsidRPr="00DF233A">
        <w:rPr>
          <w:rFonts w:ascii="Arial" w:eastAsia="Times New Roman" w:hAnsi="Arial" w:cs="Arial"/>
          <w:color w:val="000000" w:themeColor="text1"/>
          <w:sz w:val="24"/>
          <w:szCs w:val="24"/>
          <w:lang w:val="sk-SK" w:eastAsia="cs-CZ"/>
        </w:rPr>
        <w:t xml:space="preserve">sa použijú </w:t>
      </w:r>
      <w:r w:rsidR="00A85BF9" w:rsidRPr="00DF233A">
        <w:rPr>
          <w:rFonts w:ascii="Arial" w:eastAsia="Times New Roman" w:hAnsi="Arial" w:cs="Arial"/>
          <w:color w:val="000000" w:themeColor="text1"/>
          <w:sz w:val="24"/>
          <w:szCs w:val="24"/>
          <w:lang w:val="sk-SK" w:eastAsia="cs-CZ"/>
        </w:rPr>
        <w:t>rovnako</w:t>
      </w:r>
      <w:r w:rsidRPr="00DF233A">
        <w:rPr>
          <w:rFonts w:ascii="Arial" w:eastAsia="Times New Roman" w:hAnsi="Arial" w:cs="Arial"/>
          <w:color w:val="000000" w:themeColor="text1"/>
          <w:sz w:val="24"/>
          <w:szCs w:val="24"/>
          <w:lang w:val="sk-SK" w:eastAsia="cs-CZ"/>
        </w:rPr>
        <w:t xml:space="preserve">.  </w:t>
      </w:r>
    </w:p>
    <w:p w14:paraId="5849AC6E" w14:textId="0C046894" w:rsidR="00323040" w:rsidRPr="00DF233A" w:rsidRDefault="0032304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91FA4"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w:t>
      </w:r>
      <w:r w:rsidR="001854AB" w:rsidRPr="00DF233A">
        <w:rPr>
          <w:rFonts w:ascii="Arial" w:eastAsia="Times New Roman" w:hAnsi="Arial" w:cs="Arial"/>
          <w:color w:val="000000" w:themeColor="text1"/>
          <w:sz w:val="24"/>
          <w:szCs w:val="24"/>
          <w:lang w:val="sk-SK" w:eastAsia="cs-CZ"/>
        </w:rPr>
        <w:t xml:space="preserve">Pri výkone práva podľa odseku </w:t>
      </w:r>
      <w:r w:rsidR="00FD2054" w:rsidRPr="00DF233A">
        <w:rPr>
          <w:rFonts w:ascii="Arial" w:eastAsia="Times New Roman" w:hAnsi="Arial" w:cs="Arial"/>
          <w:color w:val="000000" w:themeColor="text1"/>
          <w:sz w:val="24"/>
          <w:szCs w:val="24"/>
          <w:lang w:val="sk-SK" w:eastAsia="cs-CZ"/>
        </w:rPr>
        <w:t>1</w:t>
      </w:r>
      <w:r w:rsidR="001854AB" w:rsidRPr="00DF233A">
        <w:rPr>
          <w:rFonts w:ascii="Arial" w:eastAsia="Times New Roman" w:hAnsi="Arial" w:cs="Arial"/>
          <w:color w:val="000000" w:themeColor="text1"/>
          <w:sz w:val="24"/>
          <w:szCs w:val="24"/>
          <w:lang w:val="sk-SK" w:eastAsia="cs-CZ"/>
        </w:rPr>
        <w:t xml:space="preserve"> písm. </w:t>
      </w:r>
      <w:r w:rsidR="006F7EF4" w:rsidRPr="00DF233A">
        <w:rPr>
          <w:rFonts w:ascii="Arial" w:eastAsia="Times New Roman" w:hAnsi="Arial" w:cs="Arial"/>
          <w:color w:val="000000" w:themeColor="text1"/>
          <w:sz w:val="24"/>
          <w:szCs w:val="24"/>
          <w:lang w:val="sk-SK" w:eastAsia="cs-CZ"/>
        </w:rPr>
        <w:t>c</w:t>
      </w:r>
      <w:r w:rsidR="001854AB" w:rsidRPr="00DF233A">
        <w:rPr>
          <w:rFonts w:ascii="Arial" w:eastAsia="Times New Roman" w:hAnsi="Arial" w:cs="Arial"/>
          <w:color w:val="000000" w:themeColor="text1"/>
          <w:sz w:val="24"/>
          <w:szCs w:val="24"/>
          <w:lang w:val="sk-SK" w:eastAsia="cs-CZ"/>
        </w:rPr>
        <w:t xml:space="preserve">) sa na </w:t>
      </w:r>
      <w:r w:rsidR="00FD2054" w:rsidRPr="00DF233A">
        <w:rPr>
          <w:rFonts w:ascii="Arial" w:eastAsia="Times New Roman" w:hAnsi="Arial" w:cs="Arial"/>
          <w:color w:val="000000" w:themeColor="text1"/>
          <w:sz w:val="24"/>
          <w:szCs w:val="24"/>
          <w:lang w:val="sk-SK" w:eastAsia="cs-CZ"/>
        </w:rPr>
        <w:t>energetické spoločenstvo</w:t>
      </w:r>
      <w:r w:rsidR="001854AB" w:rsidRPr="00DF233A">
        <w:rPr>
          <w:rFonts w:ascii="Arial" w:eastAsia="Times New Roman" w:hAnsi="Arial" w:cs="Arial"/>
          <w:color w:val="000000" w:themeColor="text1"/>
          <w:sz w:val="24"/>
          <w:szCs w:val="24"/>
          <w:lang w:val="sk-SK" w:eastAsia="cs-CZ"/>
        </w:rPr>
        <w:t xml:space="preserve"> vzťahujú aj práva prevádzkovateľa zariadenia na uskladňovanie elektriny podľa § 27a ods. 1 a povinnosti prevádzkovateľa zariadenia na uskladňovanie elektriny podľa § 27a ods. 2 písm. a) až </w:t>
      </w:r>
      <w:r w:rsidR="0066194D" w:rsidRPr="00DF233A">
        <w:rPr>
          <w:rFonts w:ascii="Arial" w:eastAsia="Times New Roman" w:hAnsi="Arial" w:cs="Arial"/>
          <w:color w:val="000000" w:themeColor="text1"/>
          <w:sz w:val="24"/>
          <w:szCs w:val="24"/>
          <w:lang w:val="sk-SK" w:eastAsia="cs-CZ"/>
        </w:rPr>
        <w:t>f</w:t>
      </w:r>
      <w:r w:rsidR="001854AB" w:rsidRPr="00DF233A">
        <w:rPr>
          <w:rFonts w:ascii="Arial" w:eastAsia="Times New Roman" w:hAnsi="Arial" w:cs="Arial"/>
          <w:color w:val="000000" w:themeColor="text1"/>
          <w:sz w:val="24"/>
          <w:szCs w:val="24"/>
          <w:lang w:val="sk-SK" w:eastAsia="cs-CZ"/>
        </w:rPr>
        <w:t>) a </w:t>
      </w:r>
      <w:r w:rsidR="0066194D" w:rsidRPr="00DF233A">
        <w:rPr>
          <w:rFonts w:ascii="Arial" w:eastAsia="Times New Roman" w:hAnsi="Arial" w:cs="Arial"/>
          <w:color w:val="000000" w:themeColor="text1"/>
          <w:sz w:val="24"/>
          <w:szCs w:val="24"/>
          <w:lang w:val="sk-SK" w:eastAsia="cs-CZ"/>
        </w:rPr>
        <w:t>i</w:t>
      </w:r>
      <w:r w:rsidR="001854AB" w:rsidRPr="00DF233A">
        <w:rPr>
          <w:rFonts w:ascii="Arial" w:eastAsia="Times New Roman" w:hAnsi="Arial" w:cs="Arial"/>
          <w:color w:val="000000" w:themeColor="text1"/>
          <w:sz w:val="24"/>
          <w:szCs w:val="24"/>
          <w:lang w:val="sk-SK" w:eastAsia="cs-CZ"/>
        </w:rPr>
        <w:t xml:space="preserve">) až </w:t>
      </w:r>
      <w:r w:rsidR="0066194D" w:rsidRPr="00DF233A">
        <w:rPr>
          <w:rFonts w:ascii="Arial" w:eastAsia="Times New Roman" w:hAnsi="Arial" w:cs="Arial"/>
          <w:color w:val="000000" w:themeColor="text1"/>
          <w:sz w:val="24"/>
          <w:szCs w:val="24"/>
          <w:lang w:val="sk-SK" w:eastAsia="cs-CZ"/>
        </w:rPr>
        <w:t>n</w:t>
      </w:r>
      <w:r w:rsidR="001854AB" w:rsidRPr="00DF233A">
        <w:rPr>
          <w:rFonts w:ascii="Arial" w:eastAsia="Times New Roman" w:hAnsi="Arial" w:cs="Arial"/>
          <w:color w:val="000000" w:themeColor="text1"/>
          <w:sz w:val="24"/>
          <w:szCs w:val="24"/>
          <w:lang w:val="sk-SK" w:eastAsia="cs-CZ"/>
        </w:rPr>
        <w:t>). Ustanoveni</w:t>
      </w:r>
      <w:r w:rsidR="004261EE" w:rsidRPr="00DF233A">
        <w:rPr>
          <w:rFonts w:ascii="Arial" w:eastAsia="Times New Roman" w:hAnsi="Arial" w:cs="Arial"/>
          <w:color w:val="000000" w:themeColor="text1"/>
          <w:sz w:val="24"/>
          <w:szCs w:val="24"/>
          <w:lang w:val="sk-SK" w:eastAsia="cs-CZ"/>
        </w:rPr>
        <w:t>a</w:t>
      </w:r>
      <w:r w:rsidR="001854AB" w:rsidRPr="00DF233A">
        <w:rPr>
          <w:rFonts w:ascii="Arial" w:eastAsia="Times New Roman" w:hAnsi="Arial" w:cs="Arial"/>
          <w:color w:val="000000" w:themeColor="text1"/>
          <w:sz w:val="24"/>
          <w:szCs w:val="24"/>
          <w:lang w:val="sk-SK" w:eastAsia="cs-CZ"/>
        </w:rPr>
        <w:t xml:space="preserve"> § 27a ods. 3</w:t>
      </w:r>
      <w:r w:rsidR="004261EE" w:rsidRPr="00DF233A">
        <w:rPr>
          <w:rFonts w:ascii="Arial" w:eastAsia="Times New Roman" w:hAnsi="Arial" w:cs="Arial"/>
          <w:color w:val="000000" w:themeColor="text1"/>
          <w:sz w:val="24"/>
          <w:szCs w:val="24"/>
          <w:lang w:val="sk-SK" w:eastAsia="cs-CZ"/>
        </w:rPr>
        <w:t xml:space="preserve"> až 5</w:t>
      </w:r>
      <w:r w:rsidR="001854AB" w:rsidRPr="00DF233A">
        <w:rPr>
          <w:rFonts w:ascii="Arial" w:eastAsia="Times New Roman" w:hAnsi="Arial" w:cs="Arial"/>
          <w:color w:val="000000" w:themeColor="text1"/>
          <w:sz w:val="24"/>
          <w:szCs w:val="24"/>
          <w:lang w:val="sk-SK" w:eastAsia="cs-CZ"/>
        </w:rPr>
        <w:t xml:space="preserve"> </w:t>
      </w:r>
      <w:r w:rsidR="005B7340" w:rsidRPr="00DF233A">
        <w:rPr>
          <w:rFonts w:ascii="Arial" w:eastAsia="Times New Roman" w:hAnsi="Arial" w:cs="Arial"/>
          <w:color w:val="000000" w:themeColor="text1"/>
          <w:sz w:val="24"/>
          <w:szCs w:val="24"/>
          <w:lang w:val="sk-SK" w:eastAsia="cs-CZ"/>
        </w:rPr>
        <w:t>sa použij</w:t>
      </w:r>
      <w:r w:rsidR="004261EE" w:rsidRPr="00DF233A">
        <w:rPr>
          <w:rFonts w:ascii="Arial" w:eastAsia="Times New Roman" w:hAnsi="Arial" w:cs="Arial"/>
          <w:color w:val="000000" w:themeColor="text1"/>
          <w:sz w:val="24"/>
          <w:szCs w:val="24"/>
          <w:lang w:val="sk-SK" w:eastAsia="cs-CZ"/>
        </w:rPr>
        <w:t>ú</w:t>
      </w:r>
      <w:r w:rsidR="001854AB" w:rsidRPr="00DF233A">
        <w:rPr>
          <w:rFonts w:ascii="Arial" w:eastAsia="Times New Roman" w:hAnsi="Arial" w:cs="Arial"/>
          <w:color w:val="000000" w:themeColor="text1"/>
          <w:sz w:val="24"/>
          <w:szCs w:val="24"/>
          <w:lang w:val="sk-SK" w:eastAsia="cs-CZ"/>
        </w:rPr>
        <w:t xml:space="preserve"> rovnako.</w:t>
      </w:r>
    </w:p>
    <w:p w14:paraId="42F6331F" w14:textId="6D36963F" w:rsidR="004A6C8D" w:rsidRPr="00DF233A"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91FA4"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Pri výkone práva podľa odseku 1 písm. </w:t>
      </w:r>
      <w:r w:rsidR="006F7EF4"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 xml:space="preserve">) </w:t>
      </w:r>
      <w:r w:rsidR="00431FDC" w:rsidRPr="00DF233A">
        <w:rPr>
          <w:rFonts w:ascii="Arial" w:eastAsia="Times New Roman" w:hAnsi="Arial" w:cs="Arial"/>
          <w:color w:val="000000" w:themeColor="text1"/>
          <w:sz w:val="24"/>
          <w:szCs w:val="24"/>
          <w:lang w:val="sk-SK" w:eastAsia="cs-CZ"/>
        </w:rPr>
        <w:t xml:space="preserve">prvého bodu </w:t>
      </w:r>
      <w:r w:rsidRPr="00DF233A">
        <w:rPr>
          <w:rFonts w:ascii="Arial" w:eastAsia="Times New Roman" w:hAnsi="Arial" w:cs="Arial"/>
          <w:color w:val="000000" w:themeColor="text1"/>
          <w:sz w:val="24"/>
          <w:szCs w:val="24"/>
          <w:lang w:val="sk-SK" w:eastAsia="cs-CZ"/>
        </w:rPr>
        <w:t>sa na energetické spoločenstvo</w:t>
      </w:r>
      <w:r w:rsidR="00063E3E" w:rsidRPr="00DF233A">
        <w:rPr>
          <w:rFonts w:ascii="Arial" w:eastAsia="Times New Roman" w:hAnsi="Arial" w:cs="Arial"/>
          <w:color w:val="000000" w:themeColor="text1"/>
          <w:sz w:val="24"/>
          <w:szCs w:val="24"/>
          <w:lang w:val="sk-SK" w:eastAsia="cs-CZ"/>
        </w:rPr>
        <w:t xml:space="preserve"> vzťahujú aj práva dodávateľa elektriny podľa § 34 ods. 1 písm. a), b), e), f) a h) a povinnosti dodávateľa elektriny podľa § 34 ods. 2 písm. a) až d), g) až j),</w:t>
      </w:r>
      <w:r w:rsidR="00081D5D" w:rsidRPr="00DF233A">
        <w:rPr>
          <w:rFonts w:ascii="Arial" w:eastAsia="Times New Roman" w:hAnsi="Arial" w:cs="Arial"/>
          <w:color w:val="000000" w:themeColor="text1"/>
          <w:sz w:val="24"/>
          <w:szCs w:val="24"/>
          <w:lang w:val="sk-SK" w:eastAsia="cs-CZ"/>
        </w:rPr>
        <w:t xml:space="preserve"> m),</w:t>
      </w:r>
      <w:r w:rsidR="00063E3E" w:rsidRPr="00DF233A">
        <w:rPr>
          <w:rFonts w:ascii="Arial" w:eastAsia="Times New Roman" w:hAnsi="Arial" w:cs="Arial"/>
          <w:color w:val="000000" w:themeColor="text1"/>
          <w:sz w:val="24"/>
          <w:szCs w:val="24"/>
          <w:lang w:val="sk-SK" w:eastAsia="cs-CZ"/>
        </w:rPr>
        <w:t xml:space="preserve"> s), t), u) a z) a § 34 ods. 3.</w:t>
      </w:r>
      <w:r w:rsidRPr="00DF233A">
        <w:rPr>
          <w:rFonts w:ascii="Arial" w:eastAsia="Times New Roman" w:hAnsi="Arial" w:cs="Arial"/>
          <w:color w:val="000000" w:themeColor="text1"/>
          <w:sz w:val="24"/>
          <w:szCs w:val="24"/>
          <w:lang w:val="sk-SK" w:eastAsia="cs-CZ"/>
        </w:rPr>
        <w:t xml:space="preserve"> </w:t>
      </w:r>
      <w:r w:rsidR="00431FDC" w:rsidRPr="00DF233A">
        <w:rPr>
          <w:rFonts w:ascii="Arial" w:eastAsia="Times New Roman" w:hAnsi="Arial" w:cs="Arial"/>
          <w:color w:val="000000" w:themeColor="text1"/>
          <w:sz w:val="24"/>
          <w:szCs w:val="24"/>
          <w:lang w:val="sk-SK" w:eastAsia="cs-CZ"/>
        </w:rPr>
        <w:t xml:space="preserve">Pri výkone práva podľa odseku 1 písm. </w:t>
      </w:r>
      <w:r w:rsidR="006364E5" w:rsidRPr="00DF233A">
        <w:rPr>
          <w:rFonts w:ascii="Arial" w:eastAsia="Times New Roman" w:hAnsi="Arial" w:cs="Arial"/>
          <w:color w:val="000000" w:themeColor="text1"/>
          <w:sz w:val="24"/>
          <w:szCs w:val="24"/>
          <w:lang w:val="sk-SK" w:eastAsia="cs-CZ"/>
        </w:rPr>
        <w:t>d</w:t>
      </w:r>
      <w:r w:rsidR="00431FDC" w:rsidRPr="00DF233A">
        <w:rPr>
          <w:rFonts w:ascii="Arial" w:eastAsia="Times New Roman" w:hAnsi="Arial" w:cs="Arial"/>
          <w:color w:val="000000" w:themeColor="text1"/>
          <w:sz w:val="24"/>
          <w:szCs w:val="24"/>
          <w:lang w:val="sk-SK" w:eastAsia="cs-CZ"/>
        </w:rPr>
        <w:t xml:space="preserve">) druhého bodu sa na energetické spoločenstvo vzťahujú aj práva a povinnosti dodávateľa elektriny podľa </w:t>
      </w:r>
      <w:r w:rsidRPr="00DF233A">
        <w:rPr>
          <w:rFonts w:ascii="Arial" w:eastAsia="Times New Roman" w:hAnsi="Arial" w:cs="Arial"/>
          <w:color w:val="000000" w:themeColor="text1"/>
          <w:sz w:val="24"/>
          <w:szCs w:val="24"/>
          <w:lang w:val="sk-SK" w:eastAsia="cs-CZ"/>
        </w:rPr>
        <w:t>§ 34.</w:t>
      </w:r>
    </w:p>
    <w:p w14:paraId="7A140F77" w14:textId="3BD0EB89" w:rsidR="004A6C8D" w:rsidRPr="00DF233A"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91FA4"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Pri výkone práva podľa odseku 1 písm. </w:t>
      </w:r>
      <w:r w:rsidR="0055406E" w:rsidRPr="00DF233A">
        <w:rPr>
          <w:rFonts w:ascii="Arial" w:eastAsia="Times New Roman" w:hAnsi="Arial" w:cs="Arial"/>
          <w:color w:val="000000" w:themeColor="text1"/>
          <w:sz w:val="24"/>
          <w:szCs w:val="24"/>
          <w:lang w:val="sk-SK" w:eastAsia="cs-CZ"/>
        </w:rPr>
        <w:t>f</w:t>
      </w:r>
      <w:r w:rsidRPr="00DF233A">
        <w:rPr>
          <w:rFonts w:ascii="Arial" w:eastAsia="Times New Roman" w:hAnsi="Arial" w:cs="Arial"/>
          <w:color w:val="000000" w:themeColor="text1"/>
          <w:sz w:val="24"/>
          <w:szCs w:val="24"/>
          <w:lang w:val="sk-SK" w:eastAsia="cs-CZ"/>
        </w:rPr>
        <w:t>) sa na energetické spoločenstvo vzťahujú aj práva a povinnosti agregátora podľa § 34a.</w:t>
      </w:r>
    </w:p>
    <w:p w14:paraId="6EA234F3" w14:textId="7503C8E6" w:rsidR="004A6C8D" w:rsidRPr="00DF233A"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91FA4"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Pri výkone práva podľa odseku 1 písm. </w:t>
      </w:r>
      <w:r w:rsidR="0055406E" w:rsidRPr="00DF233A">
        <w:rPr>
          <w:rFonts w:ascii="Arial" w:eastAsia="Times New Roman" w:hAnsi="Arial" w:cs="Arial"/>
          <w:color w:val="000000" w:themeColor="text1"/>
          <w:sz w:val="24"/>
          <w:szCs w:val="24"/>
          <w:lang w:val="sk-SK" w:eastAsia="cs-CZ"/>
        </w:rPr>
        <w:t>g</w:t>
      </w:r>
      <w:r w:rsidRPr="00DF233A">
        <w:rPr>
          <w:rFonts w:ascii="Arial" w:eastAsia="Times New Roman" w:hAnsi="Arial" w:cs="Arial"/>
          <w:color w:val="000000" w:themeColor="text1"/>
          <w:sz w:val="24"/>
          <w:szCs w:val="24"/>
          <w:lang w:val="sk-SK" w:eastAsia="cs-CZ"/>
        </w:rPr>
        <w:t>) je energetické spoločenstvo povinné</w:t>
      </w:r>
    </w:p>
    <w:p w14:paraId="5FD63DB2" w14:textId="77777777" w:rsidR="004A6C8D" w:rsidRPr="00DF233A" w:rsidRDefault="004A6C8D" w:rsidP="0047797C">
      <w:pPr>
        <w:pStyle w:val="Odsekzoznamu"/>
        <w:numPr>
          <w:ilvl w:val="0"/>
          <w:numId w:val="9"/>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zatvoriť s prevádzkovateľom distribučnej sústavy novú zmluvu o pripojení do distribučnej sústavy, ak pripája do distribučnej sústavy nabíjaciu stanicu s celkovým inštalovaným výkonom nad 100 kW na existujúcom odbernom mieste,</w:t>
      </w:r>
    </w:p>
    <w:p w14:paraId="3909B366" w14:textId="77777777" w:rsidR="004A6C8D" w:rsidRPr="00DF233A" w:rsidRDefault="004A6C8D" w:rsidP="0047797C">
      <w:pPr>
        <w:pStyle w:val="Odsekzoznamu"/>
        <w:numPr>
          <w:ilvl w:val="0"/>
          <w:numId w:val="9"/>
        </w:num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v žiadosti o pripojenie do distribučnej sústavy uviesť informáciu o pripojení nabíjacej stanice, ak pripája do distribučnej sústavy nabíjaciu stanicu s celkovým inštalovaným výkonom nad 100 kW na novom odbernom mieste.</w:t>
      </w:r>
    </w:p>
    <w:p w14:paraId="102B2C18" w14:textId="2D3F2561" w:rsidR="00A808FC" w:rsidRPr="00DF233A" w:rsidRDefault="004A6C8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91FA4"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Ak energetické spoločenstvo v súlade s týmto zákonom prevádzkuje miestnu distribučnú sústavu, nevzťahuje sa na neho zákaz vlastniť, vyvíjať, spravovať alebo prevádzkovať zariadenie na uskladňovanie elektriny alebo nabíjaciu stanicu pre iné než vlastné použitie podľa § 32a ods. 1. Energetické spoločenstvo je povinné umožniť všetkým svojim členom využívanie výhod spojených s členstvom v energetickom spoločenstvu bez ohľadu na to, či je </w:t>
      </w:r>
      <w:r w:rsidR="005B2BDA" w:rsidRPr="00DF233A">
        <w:rPr>
          <w:rFonts w:ascii="Arial" w:eastAsia="Times New Roman" w:hAnsi="Arial" w:cs="Arial"/>
          <w:color w:val="000000" w:themeColor="text1"/>
          <w:sz w:val="24"/>
          <w:szCs w:val="24"/>
          <w:lang w:val="sk-SK" w:eastAsia="cs-CZ"/>
        </w:rPr>
        <w:t xml:space="preserve">elektroenergetické </w:t>
      </w:r>
      <w:r w:rsidRPr="00DF233A">
        <w:rPr>
          <w:rFonts w:ascii="Arial" w:eastAsia="Times New Roman" w:hAnsi="Arial" w:cs="Arial"/>
          <w:color w:val="000000" w:themeColor="text1"/>
          <w:sz w:val="24"/>
          <w:szCs w:val="24"/>
          <w:lang w:val="sk-SK" w:eastAsia="cs-CZ"/>
        </w:rPr>
        <w:t>zariadenie člena energetického spoločenstva pripojené do miestnej distribučnej sústavy energetického spoločenstva alebo je pripojené do inej distribučnej sústavy.</w:t>
      </w:r>
    </w:p>
    <w:p w14:paraId="67995728" w14:textId="6A89BD99" w:rsidR="004A6C8D" w:rsidRPr="00DF233A" w:rsidRDefault="00A808F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091FA4"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Ak o to energetické spoločenstvo požia</w:t>
      </w:r>
      <w:r w:rsidR="009C148B" w:rsidRPr="00DF233A">
        <w:rPr>
          <w:rFonts w:ascii="Arial" w:eastAsia="Times New Roman" w:hAnsi="Arial" w:cs="Arial"/>
          <w:color w:val="000000" w:themeColor="text1"/>
          <w:sz w:val="24"/>
          <w:szCs w:val="24"/>
          <w:lang w:val="sk-SK" w:eastAsia="cs-CZ"/>
        </w:rPr>
        <w:t>da, je prevádzkovateľ distribučnej sústavy</w:t>
      </w:r>
      <w:r w:rsidR="00681618" w:rsidRPr="00DF233A">
        <w:rPr>
          <w:rFonts w:ascii="Arial" w:eastAsia="Times New Roman" w:hAnsi="Arial" w:cs="Arial"/>
          <w:color w:val="000000" w:themeColor="text1"/>
          <w:sz w:val="24"/>
          <w:szCs w:val="24"/>
          <w:lang w:val="sk-SK" w:eastAsia="cs-CZ"/>
        </w:rPr>
        <w:t xml:space="preserve">, </w:t>
      </w:r>
      <w:r w:rsidR="00300F4C" w:rsidRPr="00DF233A">
        <w:rPr>
          <w:rFonts w:ascii="Arial" w:eastAsia="Times New Roman" w:hAnsi="Arial" w:cs="Arial"/>
          <w:color w:val="000000" w:themeColor="text1"/>
          <w:sz w:val="24"/>
          <w:szCs w:val="24"/>
          <w:lang w:val="sk-SK" w:eastAsia="cs-CZ"/>
        </w:rPr>
        <w:t>do</w:t>
      </w:r>
      <w:r w:rsidR="000003EB" w:rsidRPr="00DF233A">
        <w:rPr>
          <w:rFonts w:ascii="Arial" w:eastAsia="Times New Roman" w:hAnsi="Arial" w:cs="Arial"/>
          <w:color w:val="000000" w:themeColor="text1"/>
          <w:sz w:val="24"/>
          <w:szCs w:val="24"/>
          <w:lang w:val="sk-SK" w:eastAsia="cs-CZ"/>
        </w:rPr>
        <w:t xml:space="preserve"> ktorej je </w:t>
      </w:r>
      <w:r w:rsidR="00C82238" w:rsidRPr="00DF233A">
        <w:rPr>
          <w:rFonts w:ascii="Arial" w:eastAsia="Times New Roman" w:hAnsi="Arial" w:cs="Arial"/>
          <w:color w:val="000000" w:themeColor="text1"/>
          <w:sz w:val="24"/>
          <w:szCs w:val="24"/>
          <w:lang w:val="sk-SK" w:eastAsia="cs-CZ"/>
        </w:rPr>
        <w:t>miestna distribučná sústava energetického spoločenstva pripojená,</w:t>
      </w:r>
      <w:r w:rsidR="009C148B" w:rsidRPr="00DF233A">
        <w:rPr>
          <w:rFonts w:ascii="Arial" w:eastAsia="Times New Roman" w:hAnsi="Arial" w:cs="Arial"/>
          <w:color w:val="000000" w:themeColor="text1"/>
          <w:sz w:val="24"/>
          <w:szCs w:val="24"/>
          <w:lang w:val="sk-SK" w:eastAsia="cs-CZ"/>
        </w:rPr>
        <w:t xml:space="preserve"> povinn</w:t>
      </w:r>
      <w:r w:rsidR="00C82238" w:rsidRPr="00DF233A">
        <w:rPr>
          <w:rFonts w:ascii="Arial" w:eastAsia="Times New Roman" w:hAnsi="Arial" w:cs="Arial"/>
          <w:color w:val="000000" w:themeColor="text1"/>
          <w:sz w:val="24"/>
          <w:szCs w:val="24"/>
          <w:lang w:val="sk-SK" w:eastAsia="cs-CZ"/>
        </w:rPr>
        <w:t xml:space="preserve">ý </w:t>
      </w:r>
      <w:r w:rsidR="00E77A1C" w:rsidRPr="00DF233A">
        <w:rPr>
          <w:rFonts w:ascii="Arial" w:eastAsia="Times New Roman" w:hAnsi="Arial" w:cs="Arial"/>
          <w:color w:val="000000" w:themeColor="text1"/>
          <w:sz w:val="24"/>
          <w:szCs w:val="24"/>
          <w:lang w:val="sk-SK" w:eastAsia="cs-CZ"/>
        </w:rPr>
        <w:t>za</w:t>
      </w:r>
      <w:r w:rsidR="004A3E3C" w:rsidRPr="00DF233A">
        <w:rPr>
          <w:rFonts w:ascii="Arial" w:eastAsia="Times New Roman" w:hAnsi="Arial" w:cs="Arial"/>
          <w:color w:val="000000" w:themeColor="text1"/>
          <w:sz w:val="24"/>
          <w:szCs w:val="24"/>
          <w:lang w:val="sk-SK" w:eastAsia="cs-CZ"/>
        </w:rPr>
        <w:t>bezpečova</w:t>
      </w:r>
      <w:r w:rsidR="00E77A1C" w:rsidRPr="00DF233A">
        <w:rPr>
          <w:rFonts w:ascii="Arial" w:eastAsia="Times New Roman" w:hAnsi="Arial" w:cs="Arial"/>
          <w:color w:val="000000" w:themeColor="text1"/>
          <w:sz w:val="24"/>
          <w:szCs w:val="24"/>
          <w:lang w:val="sk-SK" w:eastAsia="cs-CZ"/>
        </w:rPr>
        <w:t>ť pre energetické spolo</w:t>
      </w:r>
      <w:r w:rsidR="00A220C5" w:rsidRPr="00DF233A">
        <w:rPr>
          <w:rFonts w:ascii="Arial" w:eastAsia="Times New Roman" w:hAnsi="Arial" w:cs="Arial"/>
          <w:color w:val="000000" w:themeColor="text1"/>
          <w:sz w:val="24"/>
          <w:szCs w:val="24"/>
          <w:lang w:val="sk-SK" w:eastAsia="cs-CZ"/>
        </w:rPr>
        <w:t>čenstvo prevádzku</w:t>
      </w:r>
      <w:r w:rsidR="009D0A23" w:rsidRPr="00DF233A">
        <w:rPr>
          <w:rFonts w:ascii="Arial" w:eastAsia="Times New Roman" w:hAnsi="Arial" w:cs="Arial"/>
          <w:color w:val="000000" w:themeColor="text1"/>
          <w:sz w:val="24"/>
          <w:szCs w:val="24"/>
          <w:lang w:val="sk-SK" w:eastAsia="cs-CZ"/>
        </w:rPr>
        <w:t xml:space="preserve"> a</w:t>
      </w:r>
      <w:r w:rsidR="003312ED" w:rsidRPr="00DF233A">
        <w:rPr>
          <w:rFonts w:ascii="Arial" w:eastAsia="Times New Roman" w:hAnsi="Arial" w:cs="Arial"/>
          <w:color w:val="000000" w:themeColor="text1"/>
          <w:sz w:val="24"/>
          <w:szCs w:val="24"/>
          <w:lang w:val="sk-SK" w:eastAsia="cs-CZ"/>
        </w:rPr>
        <w:t>lebo</w:t>
      </w:r>
      <w:r w:rsidR="00A220C5" w:rsidRPr="00DF233A">
        <w:rPr>
          <w:rFonts w:ascii="Arial" w:eastAsia="Times New Roman" w:hAnsi="Arial" w:cs="Arial"/>
          <w:color w:val="000000" w:themeColor="text1"/>
          <w:sz w:val="24"/>
          <w:szCs w:val="24"/>
          <w:lang w:val="sk-SK" w:eastAsia="cs-CZ"/>
        </w:rPr>
        <w:t xml:space="preserve"> správu</w:t>
      </w:r>
      <w:r w:rsidR="00DB036D" w:rsidRPr="00DF233A">
        <w:rPr>
          <w:rFonts w:ascii="Arial" w:eastAsia="Times New Roman" w:hAnsi="Arial" w:cs="Arial"/>
          <w:color w:val="000000" w:themeColor="text1"/>
          <w:sz w:val="24"/>
          <w:szCs w:val="24"/>
          <w:lang w:val="sk-SK" w:eastAsia="cs-CZ"/>
        </w:rPr>
        <w:t xml:space="preserve"> miestnej distribučnej sústavy</w:t>
      </w:r>
      <w:r w:rsidR="002665A2" w:rsidRPr="00DF233A">
        <w:rPr>
          <w:rFonts w:ascii="Arial" w:eastAsia="Times New Roman" w:hAnsi="Arial" w:cs="Arial"/>
          <w:color w:val="000000" w:themeColor="text1"/>
          <w:sz w:val="24"/>
          <w:szCs w:val="24"/>
          <w:lang w:val="sk-SK" w:eastAsia="cs-CZ"/>
        </w:rPr>
        <w:t xml:space="preserve"> na základe zmluvy o za</w:t>
      </w:r>
      <w:r w:rsidR="004A3E3C" w:rsidRPr="00DF233A">
        <w:rPr>
          <w:rFonts w:ascii="Arial" w:eastAsia="Times New Roman" w:hAnsi="Arial" w:cs="Arial"/>
          <w:color w:val="000000" w:themeColor="text1"/>
          <w:sz w:val="24"/>
          <w:szCs w:val="24"/>
          <w:lang w:val="sk-SK" w:eastAsia="cs-CZ"/>
        </w:rPr>
        <w:t>bezpeče</w:t>
      </w:r>
      <w:r w:rsidR="002665A2" w:rsidRPr="00DF233A">
        <w:rPr>
          <w:rFonts w:ascii="Arial" w:eastAsia="Times New Roman" w:hAnsi="Arial" w:cs="Arial"/>
          <w:color w:val="000000" w:themeColor="text1"/>
          <w:sz w:val="24"/>
          <w:szCs w:val="24"/>
          <w:lang w:val="sk-SK" w:eastAsia="cs-CZ"/>
        </w:rPr>
        <w:t>ní prevádzky alebo správy miestnej distribučnej sústavy</w:t>
      </w:r>
      <w:r w:rsidR="003312ED" w:rsidRPr="00DF233A">
        <w:rPr>
          <w:rFonts w:ascii="Arial" w:eastAsia="Times New Roman" w:hAnsi="Arial" w:cs="Arial"/>
          <w:color w:val="000000" w:themeColor="text1"/>
          <w:sz w:val="24"/>
          <w:szCs w:val="24"/>
          <w:lang w:val="sk-SK" w:eastAsia="cs-CZ"/>
        </w:rPr>
        <w:t xml:space="preserve">. </w:t>
      </w:r>
      <w:r w:rsidR="00C13845" w:rsidRPr="00DF233A">
        <w:rPr>
          <w:rFonts w:ascii="Arial" w:eastAsia="Times New Roman" w:hAnsi="Arial" w:cs="Arial"/>
          <w:color w:val="000000" w:themeColor="text1"/>
          <w:sz w:val="24"/>
          <w:szCs w:val="24"/>
          <w:lang w:val="sk-SK" w:eastAsia="cs-CZ"/>
        </w:rPr>
        <w:t>Odm</w:t>
      </w:r>
      <w:r w:rsidR="00D66752" w:rsidRPr="00DF233A">
        <w:rPr>
          <w:rFonts w:ascii="Arial" w:eastAsia="Times New Roman" w:hAnsi="Arial" w:cs="Arial"/>
          <w:color w:val="000000" w:themeColor="text1"/>
          <w:sz w:val="24"/>
          <w:szCs w:val="24"/>
          <w:lang w:val="sk-SK" w:eastAsia="cs-CZ"/>
        </w:rPr>
        <w:t>e</w:t>
      </w:r>
      <w:r w:rsidR="00C13845" w:rsidRPr="00DF233A">
        <w:rPr>
          <w:rFonts w:ascii="Arial" w:eastAsia="Times New Roman" w:hAnsi="Arial" w:cs="Arial"/>
          <w:color w:val="000000" w:themeColor="text1"/>
          <w:sz w:val="24"/>
          <w:szCs w:val="24"/>
          <w:lang w:val="sk-SK" w:eastAsia="cs-CZ"/>
        </w:rPr>
        <w:t>na</w:t>
      </w:r>
      <w:r w:rsidR="00D66752" w:rsidRPr="00DF233A">
        <w:rPr>
          <w:rFonts w:ascii="Arial" w:eastAsia="Times New Roman" w:hAnsi="Arial" w:cs="Arial"/>
          <w:color w:val="000000" w:themeColor="text1"/>
          <w:sz w:val="24"/>
          <w:szCs w:val="24"/>
          <w:lang w:val="sk-SK" w:eastAsia="cs-CZ"/>
        </w:rPr>
        <w:t xml:space="preserve"> za prevádzku alebo správu miestnej distribučnej sústavy</w:t>
      </w:r>
      <w:r w:rsidR="00C13845" w:rsidRPr="00DF233A">
        <w:rPr>
          <w:rFonts w:ascii="Arial" w:eastAsia="Times New Roman" w:hAnsi="Arial" w:cs="Arial"/>
          <w:color w:val="000000" w:themeColor="text1"/>
          <w:sz w:val="24"/>
          <w:szCs w:val="24"/>
          <w:lang w:val="sk-SK" w:eastAsia="cs-CZ"/>
        </w:rPr>
        <w:t xml:space="preserve"> </w:t>
      </w:r>
      <w:r w:rsidR="008E3DCC" w:rsidRPr="00DF233A">
        <w:rPr>
          <w:rFonts w:ascii="Arial" w:eastAsia="Times New Roman" w:hAnsi="Arial" w:cs="Arial"/>
          <w:color w:val="000000" w:themeColor="text1"/>
          <w:sz w:val="24"/>
          <w:szCs w:val="24"/>
          <w:lang w:val="sk-SK" w:eastAsia="cs-CZ"/>
        </w:rPr>
        <w:t xml:space="preserve">musí </w:t>
      </w:r>
      <w:r w:rsidR="008C6502" w:rsidRPr="00DF233A">
        <w:rPr>
          <w:rFonts w:ascii="Arial" w:eastAsia="Times New Roman" w:hAnsi="Arial" w:cs="Arial"/>
          <w:color w:val="000000" w:themeColor="text1"/>
          <w:sz w:val="24"/>
          <w:szCs w:val="24"/>
          <w:lang w:val="sk-SK" w:eastAsia="cs-CZ"/>
        </w:rPr>
        <w:t>za</w:t>
      </w:r>
      <w:r w:rsidR="001E18C2" w:rsidRPr="00DF233A">
        <w:rPr>
          <w:rFonts w:ascii="Arial" w:eastAsia="Times New Roman" w:hAnsi="Arial" w:cs="Arial"/>
          <w:color w:val="000000" w:themeColor="text1"/>
          <w:sz w:val="24"/>
          <w:szCs w:val="24"/>
          <w:lang w:val="sk-SK" w:eastAsia="cs-CZ"/>
        </w:rPr>
        <w:t>bezpeč</w:t>
      </w:r>
      <w:r w:rsidR="00D66752" w:rsidRPr="00DF233A">
        <w:rPr>
          <w:rFonts w:ascii="Arial" w:eastAsia="Times New Roman" w:hAnsi="Arial" w:cs="Arial"/>
          <w:color w:val="000000" w:themeColor="text1"/>
          <w:sz w:val="24"/>
          <w:szCs w:val="24"/>
          <w:lang w:val="sk-SK" w:eastAsia="cs-CZ"/>
        </w:rPr>
        <w:t xml:space="preserve">iť </w:t>
      </w:r>
      <w:r w:rsidR="00F16D05" w:rsidRPr="00DF233A">
        <w:rPr>
          <w:rFonts w:ascii="Arial" w:eastAsia="Times New Roman" w:hAnsi="Arial" w:cs="Arial"/>
          <w:color w:val="000000" w:themeColor="text1"/>
          <w:sz w:val="24"/>
          <w:szCs w:val="24"/>
          <w:lang w:val="sk-SK" w:eastAsia="cs-CZ"/>
        </w:rPr>
        <w:t>úhradu nákladov prevádz</w:t>
      </w:r>
      <w:r w:rsidR="0096157A" w:rsidRPr="00DF233A">
        <w:rPr>
          <w:rFonts w:ascii="Arial" w:eastAsia="Times New Roman" w:hAnsi="Arial" w:cs="Arial"/>
          <w:color w:val="000000" w:themeColor="text1"/>
          <w:sz w:val="24"/>
          <w:szCs w:val="24"/>
          <w:lang w:val="sk-SK" w:eastAsia="cs-CZ"/>
        </w:rPr>
        <w:t>kovateľa distribučnej sústavy.</w:t>
      </w:r>
      <w:r w:rsidR="00716062" w:rsidRPr="00DF233A">
        <w:rPr>
          <w:rFonts w:ascii="Arial" w:eastAsia="Times New Roman" w:hAnsi="Arial" w:cs="Arial"/>
          <w:color w:val="000000" w:themeColor="text1"/>
          <w:sz w:val="24"/>
          <w:szCs w:val="24"/>
          <w:lang w:val="sk-SK" w:eastAsia="cs-CZ"/>
        </w:rPr>
        <w:t xml:space="preserve"> </w:t>
      </w:r>
      <w:r w:rsidR="00B33845" w:rsidRPr="00DF233A">
        <w:rPr>
          <w:rFonts w:ascii="Arial" w:eastAsia="Times New Roman" w:hAnsi="Arial" w:cs="Arial"/>
          <w:color w:val="000000" w:themeColor="text1"/>
          <w:sz w:val="24"/>
          <w:szCs w:val="24"/>
          <w:lang w:val="sk-SK" w:eastAsia="cs-CZ"/>
        </w:rPr>
        <w:t xml:space="preserve">Prevádzkovateľ distribučnej sústavy má právo odmietnuť uzatvoriť zmluvu o zabezpečení prevádzky alebo správy miestnej distribučnej sústavy, ak by pri prevádzke alebo správe miestnej distribučnej sústavy bola ohrozená bezpečnosť alebo ochrana zdravia pri práci. </w:t>
      </w:r>
      <w:r w:rsidR="00716062" w:rsidRPr="00DF233A">
        <w:rPr>
          <w:rFonts w:ascii="Arial" w:eastAsia="Times New Roman" w:hAnsi="Arial" w:cs="Arial"/>
          <w:color w:val="000000" w:themeColor="text1"/>
          <w:sz w:val="24"/>
          <w:szCs w:val="24"/>
          <w:lang w:val="sk-SK" w:eastAsia="cs-CZ"/>
        </w:rPr>
        <w:t xml:space="preserve">Ak </w:t>
      </w:r>
      <w:r w:rsidR="0096157A" w:rsidRPr="00DF233A">
        <w:rPr>
          <w:rFonts w:ascii="Arial" w:eastAsia="Times New Roman" w:hAnsi="Arial" w:cs="Arial"/>
          <w:color w:val="000000" w:themeColor="text1"/>
          <w:sz w:val="24"/>
          <w:szCs w:val="24"/>
          <w:lang w:val="sk-SK" w:eastAsia="cs-CZ"/>
        </w:rPr>
        <w:t>nedôjde</w:t>
      </w:r>
      <w:r w:rsidR="00716062" w:rsidRPr="00DF233A">
        <w:rPr>
          <w:rFonts w:ascii="Arial" w:eastAsia="Times New Roman" w:hAnsi="Arial" w:cs="Arial"/>
          <w:color w:val="000000" w:themeColor="text1"/>
          <w:sz w:val="24"/>
          <w:szCs w:val="24"/>
          <w:lang w:val="sk-SK" w:eastAsia="cs-CZ"/>
        </w:rPr>
        <w:t xml:space="preserve"> k dohode o</w:t>
      </w:r>
      <w:r w:rsidR="00771851" w:rsidRPr="00DF233A">
        <w:rPr>
          <w:rFonts w:ascii="Arial" w:eastAsia="Times New Roman" w:hAnsi="Arial" w:cs="Arial"/>
          <w:color w:val="000000" w:themeColor="text1"/>
          <w:sz w:val="24"/>
          <w:szCs w:val="24"/>
          <w:lang w:val="sk-SK" w:eastAsia="cs-CZ"/>
        </w:rPr>
        <w:t> </w:t>
      </w:r>
      <w:r w:rsidR="0092776A" w:rsidRPr="00DF233A">
        <w:rPr>
          <w:rFonts w:ascii="Arial" w:eastAsia="Times New Roman" w:hAnsi="Arial" w:cs="Arial"/>
          <w:color w:val="000000" w:themeColor="text1"/>
          <w:sz w:val="24"/>
          <w:szCs w:val="24"/>
          <w:lang w:val="sk-SK" w:eastAsia="cs-CZ"/>
        </w:rPr>
        <w:t>o</w:t>
      </w:r>
      <w:r w:rsidR="00771851" w:rsidRPr="00DF233A">
        <w:rPr>
          <w:rFonts w:ascii="Arial" w:eastAsia="Times New Roman" w:hAnsi="Arial" w:cs="Arial"/>
          <w:color w:val="000000" w:themeColor="text1"/>
          <w:sz w:val="24"/>
          <w:szCs w:val="24"/>
          <w:lang w:val="sk-SK" w:eastAsia="cs-CZ"/>
        </w:rPr>
        <w:t>bsahu zmluvy</w:t>
      </w:r>
      <w:r w:rsidR="0096157A" w:rsidRPr="00DF233A">
        <w:rPr>
          <w:rFonts w:ascii="Arial" w:eastAsia="Times New Roman" w:hAnsi="Arial" w:cs="Arial"/>
          <w:color w:val="000000" w:themeColor="text1"/>
          <w:sz w:val="24"/>
          <w:szCs w:val="24"/>
          <w:lang w:val="sk-SK" w:eastAsia="cs-CZ"/>
        </w:rPr>
        <w:t xml:space="preserve"> o za</w:t>
      </w:r>
      <w:r w:rsidR="004A3E3C" w:rsidRPr="00DF233A">
        <w:rPr>
          <w:rFonts w:ascii="Arial" w:eastAsia="Times New Roman" w:hAnsi="Arial" w:cs="Arial"/>
          <w:color w:val="000000" w:themeColor="text1"/>
          <w:sz w:val="24"/>
          <w:szCs w:val="24"/>
          <w:lang w:val="sk-SK" w:eastAsia="cs-CZ"/>
        </w:rPr>
        <w:t>bezpeče</w:t>
      </w:r>
      <w:r w:rsidR="0096157A" w:rsidRPr="00DF233A">
        <w:rPr>
          <w:rFonts w:ascii="Arial" w:eastAsia="Times New Roman" w:hAnsi="Arial" w:cs="Arial"/>
          <w:color w:val="000000" w:themeColor="text1"/>
          <w:sz w:val="24"/>
          <w:szCs w:val="24"/>
          <w:lang w:val="sk-SK" w:eastAsia="cs-CZ"/>
        </w:rPr>
        <w:t>ní prevádzky alebo správy miestnej distribučnej sústavy</w:t>
      </w:r>
      <w:r w:rsidR="00771851" w:rsidRPr="00DF233A">
        <w:rPr>
          <w:rFonts w:ascii="Arial" w:eastAsia="Times New Roman" w:hAnsi="Arial" w:cs="Arial"/>
          <w:color w:val="000000" w:themeColor="text1"/>
          <w:sz w:val="24"/>
          <w:szCs w:val="24"/>
          <w:lang w:val="sk-SK" w:eastAsia="cs-CZ"/>
        </w:rPr>
        <w:t xml:space="preserve">, </w:t>
      </w:r>
      <w:r w:rsidR="00B679EC" w:rsidRPr="00DF233A">
        <w:rPr>
          <w:rFonts w:ascii="Arial" w:eastAsia="Times New Roman" w:hAnsi="Arial" w:cs="Arial"/>
          <w:color w:val="000000" w:themeColor="text1"/>
          <w:sz w:val="24"/>
          <w:szCs w:val="24"/>
          <w:lang w:val="sk-SK" w:eastAsia="cs-CZ"/>
        </w:rPr>
        <w:t>rozhodne o </w:t>
      </w:r>
      <w:r w:rsidR="00A1459F" w:rsidRPr="00DF233A">
        <w:rPr>
          <w:rFonts w:ascii="Arial" w:eastAsia="Times New Roman" w:hAnsi="Arial" w:cs="Arial"/>
          <w:color w:val="000000" w:themeColor="text1"/>
          <w:sz w:val="24"/>
          <w:szCs w:val="24"/>
          <w:lang w:val="sk-SK" w:eastAsia="cs-CZ"/>
        </w:rPr>
        <w:t xml:space="preserve">ňom </w:t>
      </w:r>
      <w:r w:rsidR="00E95FB3" w:rsidRPr="00DF233A">
        <w:rPr>
          <w:rFonts w:ascii="Arial" w:eastAsia="Times New Roman" w:hAnsi="Arial" w:cs="Arial"/>
          <w:color w:val="000000" w:themeColor="text1"/>
          <w:sz w:val="24"/>
          <w:szCs w:val="24"/>
          <w:lang w:val="sk-SK" w:eastAsia="cs-CZ"/>
        </w:rPr>
        <w:t xml:space="preserve">na návrh energetického </w:t>
      </w:r>
      <w:r w:rsidR="0096157A" w:rsidRPr="00DF233A">
        <w:rPr>
          <w:rFonts w:ascii="Arial" w:eastAsia="Times New Roman" w:hAnsi="Arial" w:cs="Arial"/>
          <w:color w:val="000000" w:themeColor="text1"/>
          <w:sz w:val="24"/>
          <w:szCs w:val="24"/>
          <w:lang w:val="sk-SK" w:eastAsia="cs-CZ"/>
        </w:rPr>
        <w:t>spoločenstva</w:t>
      </w:r>
      <w:r w:rsidR="00E95FB3" w:rsidRPr="00DF233A">
        <w:rPr>
          <w:rFonts w:ascii="Arial" w:eastAsia="Times New Roman" w:hAnsi="Arial" w:cs="Arial"/>
          <w:color w:val="000000" w:themeColor="text1"/>
          <w:sz w:val="24"/>
          <w:szCs w:val="24"/>
          <w:lang w:val="sk-SK" w:eastAsia="cs-CZ"/>
        </w:rPr>
        <w:t xml:space="preserve"> úrad</w:t>
      </w:r>
      <w:r w:rsidR="008C6502" w:rsidRPr="00DF233A">
        <w:rPr>
          <w:rFonts w:ascii="Arial" w:eastAsia="Times New Roman" w:hAnsi="Arial" w:cs="Arial"/>
          <w:color w:val="000000" w:themeColor="text1"/>
          <w:sz w:val="24"/>
          <w:szCs w:val="24"/>
          <w:lang w:val="sk-SK" w:eastAsia="cs-CZ"/>
        </w:rPr>
        <w:t>.</w:t>
      </w:r>
      <w:r w:rsidR="00C82238" w:rsidRPr="00DF233A">
        <w:rPr>
          <w:rFonts w:ascii="Arial" w:eastAsia="Times New Roman" w:hAnsi="Arial" w:cs="Arial"/>
          <w:color w:val="000000" w:themeColor="text1"/>
          <w:sz w:val="24"/>
          <w:szCs w:val="24"/>
          <w:lang w:val="sk-SK" w:eastAsia="cs-CZ"/>
        </w:rPr>
        <w:t xml:space="preserve"> </w:t>
      </w:r>
    </w:p>
    <w:p w14:paraId="3B7E5261" w14:textId="77777777" w:rsidR="000E03C5"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36</w:t>
      </w:r>
    </w:p>
    <w:p w14:paraId="74397357" w14:textId="324A7C26" w:rsidR="00D96116" w:rsidRPr="00DF233A" w:rsidRDefault="008F5C32" w:rsidP="0047797C">
      <w:pPr>
        <w:pStyle w:val="EY-Normal"/>
        <w:spacing w:line="276" w:lineRule="auto"/>
        <w:jc w:val="center"/>
        <w:rPr>
          <w:color w:val="000000" w:themeColor="text1"/>
          <w:lang w:eastAsia="cs-CZ"/>
        </w:rPr>
      </w:pPr>
      <w:r w:rsidRPr="00DF233A">
        <w:rPr>
          <w:color w:val="000000" w:themeColor="text1"/>
          <w:lang w:eastAsia="cs-CZ"/>
        </w:rPr>
        <w:t>zrušený</w:t>
      </w:r>
    </w:p>
    <w:p w14:paraId="593D3ED2" w14:textId="349A69F5" w:rsidR="00D96116" w:rsidRPr="00DF233A" w:rsidRDefault="00D96116" w:rsidP="0047797C">
      <w:pPr>
        <w:pStyle w:val="Nadpis1"/>
        <w:spacing w:line="276" w:lineRule="auto"/>
        <w:rPr>
          <w:rFonts w:cs="Arial"/>
          <w:color w:val="000000" w:themeColor="text1"/>
          <w:szCs w:val="24"/>
          <w:lang w:val="sk-SK" w:eastAsia="cs-CZ"/>
        </w:rPr>
      </w:pPr>
      <w:bookmarkStart w:id="157" w:name="c_38163"/>
      <w:bookmarkStart w:id="158" w:name="c_38278"/>
      <w:bookmarkStart w:id="159" w:name="pa_37"/>
      <w:bookmarkStart w:id="160" w:name="p_37"/>
      <w:bookmarkEnd w:id="157"/>
      <w:bookmarkEnd w:id="158"/>
      <w:bookmarkEnd w:id="159"/>
      <w:bookmarkEnd w:id="160"/>
      <w:r w:rsidRPr="00DF233A">
        <w:rPr>
          <w:rFonts w:cs="Arial"/>
          <w:color w:val="000000" w:themeColor="text1"/>
          <w:szCs w:val="24"/>
          <w:lang w:val="sk-SK" w:eastAsia="cs-CZ"/>
        </w:rPr>
        <w:t xml:space="preserve">§ 37  </w:t>
      </w:r>
    </w:p>
    <w:p w14:paraId="2433C0DB" w14:textId="0F465CCA"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61" w:name="c_38280"/>
      <w:bookmarkEnd w:id="161"/>
      <w:r w:rsidRPr="00DF233A">
        <w:rPr>
          <w:rFonts w:ascii="Arial" w:eastAsia="Times New Roman" w:hAnsi="Arial" w:cs="Arial"/>
          <w:b/>
          <w:bCs/>
          <w:color w:val="000000" w:themeColor="text1"/>
          <w:sz w:val="24"/>
          <w:szCs w:val="24"/>
          <w:lang w:val="sk-SK" w:eastAsia="cs-CZ"/>
        </w:rPr>
        <w:t>Organizátor krátkodobého trhu s elektrinou</w:t>
      </w:r>
    </w:p>
    <w:p w14:paraId="13A516CD" w14:textId="7294B11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rganizátor krátkodobého trhu s elektrinou je akciová spoločnosť založená prevádzkovateľom prenosovej sústavy. Vlastníkom 100</w:t>
      </w:r>
      <w:r w:rsidR="00D46AC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akcií je prevádzkovateľ prenosovej sústavy.</w:t>
      </w:r>
    </w:p>
    <w:p w14:paraId="5396B29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Členov predstavenstva organizátora krátkodobého trhu s elektrinou schvaľuje prevádzkovateľ prenosovej sústavy.</w:t>
      </w:r>
    </w:p>
    <w:p w14:paraId="007832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Členovia predstavenstva organizátora krátkodobého trhu s elektrinou sa nesmú priamo ani nepriamo podieľať majetkovo, právne a riadiacimi činnosťami na výkone činností prevádzkovateľa prenosovej sústavy a subjektov zúčtovania.</w:t>
      </w:r>
    </w:p>
    <w:p w14:paraId="6BB75AF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rganizátor krátkodobého trhu s elektrinou vykonáva</w:t>
      </w:r>
    </w:p>
    <w:p w14:paraId="32C15E5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rganizovanie a vyhodnocovanie organizovaného krátkodobého cezhraničného trhu s elektrinou,</w:t>
      </w:r>
    </w:p>
    <w:p w14:paraId="6D8160F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účtovanie odchýlok,</w:t>
      </w:r>
    </w:p>
    <w:p w14:paraId="340E8CF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úvisiace činnosti, najmä</w:t>
      </w:r>
    </w:p>
    <w:p w14:paraId="0204FC36" w14:textId="4478920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správu a zber nameraných údajov v rozsahu podľa pravidiel trhu,</w:t>
      </w:r>
    </w:p>
    <w:p w14:paraId="6D03EB61" w14:textId="375A48E6" w:rsidR="00C0108E"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2. centrálnu fakturáciu v rozsahu podľa pravidiel trhu,</w:t>
      </w:r>
    </w:p>
    <w:p w14:paraId="30AB5F9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rganizovanie a zúčtovanie podpory výroby elektriny z obnoviteľných zdrojov energie a výroby elektriny vysoko účinnou kombinovanou výrobou podľa osobitného predpisu,</w:t>
      </w:r>
      <w:r w:rsidRPr="00DF233A">
        <w:rPr>
          <w:rFonts w:ascii="Arial" w:eastAsia="Times New Roman" w:hAnsi="Arial" w:cs="Arial"/>
          <w:color w:val="000000" w:themeColor="text1"/>
          <w:sz w:val="24"/>
          <w:szCs w:val="24"/>
          <w:vertAlign w:val="superscript"/>
          <w:lang w:val="sk-SK" w:eastAsia="cs-CZ"/>
        </w:rPr>
        <w:t>4a)</w:t>
      </w:r>
    </w:p>
    <w:p w14:paraId="69E22E76" w14:textId="740F09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e) evidenciu, prevody a organizovanie trhu so zárukami pôvodu elektriny z obnoviteľných zdrojov energie a zárukami pôvodu elektriny vyrobenej vysoko účinnou kombinovanou výrobou podľa osobitného predpisu.</w:t>
      </w:r>
      <w:r w:rsidRPr="00DF233A">
        <w:rPr>
          <w:rFonts w:ascii="Arial" w:eastAsia="Times New Roman" w:hAnsi="Arial" w:cs="Arial"/>
          <w:color w:val="000000" w:themeColor="text1"/>
          <w:sz w:val="24"/>
          <w:szCs w:val="24"/>
          <w:vertAlign w:val="superscript"/>
          <w:lang w:val="sk-SK" w:eastAsia="cs-CZ"/>
        </w:rPr>
        <w:t>4a)</w:t>
      </w:r>
    </w:p>
    <w:p w14:paraId="19504AF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rganizátor krátkodobého trhu s elektrinou má právo</w:t>
      </w:r>
    </w:p>
    <w:p w14:paraId="70E5DE0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na poskytovanie údajov potrebných na plnenie svojich povinností od účastníkov organizovaného krátkodobého cezhraničného trhu s elektrinou a ostatných subjektov zúčtovania,</w:t>
      </w:r>
    </w:p>
    <w:p w14:paraId="4C47B116" w14:textId="7C8319E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 poskytovanie nameraných a vyhodnotených údajov od prevádzkovateľa prenosovej sústavy, prevádzkovateľa distribučnej sústavy, prevádzkovateľa priameho vedenia</w:t>
      </w:r>
      <w:r w:rsidR="009A214A" w:rsidRPr="00DF233A">
        <w:rPr>
          <w:rFonts w:ascii="Arial" w:eastAsia="Times New Roman" w:hAnsi="Arial" w:cs="Arial"/>
          <w:color w:val="000000" w:themeColor="text1"/>
          <w:sz w:val="24"/>
          <w:szCs w:val="24"/>
          <w:lang w:val="sk-SK" w:eastAsia="cs-CZ"/>
        </w:rPr>
        <w:t>,</w:t>
      </w:r>
      <w:r w:rsidRPr="00DF233A" w:rsidDel="009A214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ýrobcu elektriny</w:t>
      </w:r>
      <w:r w:rsidR="005C0E59" w:rsidRPr="00DF233A">
        <w:rPr>
          <w:rFonts w:ascii="Arial" w:eastAsia="Times New Roman" w:hAnsi="Arial" w:cs="Arial"/>
          <w:color w:val="000000" w:themeColor="text1"/>
          <w:sz w:val="24"/>
          <w:szCs w:val="24"/>
          <w:lang w:val="sk-SK" w:eastAsia="cs-CZ"/>
        </w:rPr>
        <w:t xml:space="preserve">, prevádzkovateľa zariadenia na uskladňovanie </w:t>
      </w:r>
      <w:r w:rsidR="00B81F8D" w:rsidRPr="00DF233A">
        <w:rPr>
          <w:rFonts w:ascii="Arial" w:eastAsia="Times New Roman" w:hAnsi="Arial" w:cs="Arial"/>
          <w:color w:val="000000" w:themeColor="text1"/>
          <w:sz w:val="24"/>
          <w:szCs w:val="24"/>
          <w:lang w:val="sk-SK" w:eastAsia="cs-CZ"/>
        </w:rPr>
        <w:t>elektriny</w:t>
      </w:r>
      <w:r w:rsidR="000442DB" w:rsidRPr="00DF233A">
        <w:rPr>
          <w:rFonts w:ascii="Arial" w:eastAsia="Times New Roman" w:hAnsi="Arial" w:cs="Arial"/>
          <w:color w:val="000000" w:themeColor="text1"/>
          <w:sz w:val="24"/>
          <w:szCs w:val="24"/>
          <w:lang w:val="sk-SK" w:eastAsia="cs-CZ"/>
        </w:rPr>
        <w:t>, aktívneho odberateľa</w:t>
      </w:r>
      <w:r w:rsidR="005C0E59" w:rsidRPr="00DF233A">
        <w:rPr>
          <w:rFonts w:ascii="Arial" w:eastAsia="Times New Roman" w:hAnsi="Arial" w:cs="Arial"/>
          <w:color w:val="000000" w:themeColor="text1"/>
          <w:sz w:val="24"/>
          <w:szCs w:val="24"/>
          <w:lang w:val="sk-SK" w:eastAsia="cs-CZ"/>
        </w:rPr>
        <w:t xml:space="preserve"> a</w:t>
      </w:r>
      <w:r w:rsidR="000442DB" w:rsidRPr="00DF233A">
        <w:rPr>
          <w:rFonts w:ascii="Arial" w:eastAsia="Times New Roman" w:hAnsi="Arial" w:cs="Arial"/>
          <w:color w:val="000000" w:themeColor="text1"/>
          <w:sz w:val="24"/>
          <w:szCs w:val="24"/>
          <w:lang w:val="sk-SK" w:eastAsia="cs-CZ"/>
        </w:rPr>
        <w:t> energetického spoločenstva</w:t>
      </w:r>
      <w:r w:rsidR="009A214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 poskytnutie údajov potrebných na plnenie svojich povinností, v rozsahu a kvalite podľa pravidiel trhu</w:t>
      </w:r>
      <w:r w:rsidR="008F6E20" w:rsidRPr="00DF233A">
        <w:rPr>
          <w:rFonts w:ascii="Arial" w:eastAsia="Times New Roman" w:hAnsi="Arial" w:cs="Arial"/>
          <w:color w:val="000000" w:themeColor="text1"/>
          <w:sz w:val="24"/>
          <w:szCs w:val="24"/>
          <w:lang w:val="sk-SK" w:eastAsia="cs-CZ"/>
        </w:rPr>
        <w:t xml:space="preserve"> a prevádzkového poriadku organizátora krátkodobého trhu s elektrinou</w:t>
      </w:r>
      <w:r w:rsidRPr="00DF233A">
        <w:rPr>
          <w:rFonts w:ascii="Arial" w:eastAsia="Times New Roman" w:hAnsi="Arial" w:cs="Arial"/>
          <w:color w:val="000000" w:themeColor="text1"/>
          <w:sz w:val="24"/>
          <w:szCs w:val="24"/>
          <w:lang w:val="sk-SK" w:eastAsia="cs-CZ"/>
        </w:rPr>
        <w:t>,</w:t>
      </w:r>
    </w:p>
    <w:p w14:paraId="11FF1EA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a poskytovanie nameraných a vyhodnotených údajov od výrobcov elektriny z obnoviteľných zdrojov energie a výrobcov elektriny vysoko účinnou kombinovanou výrobou a poskytnutie údajov potrebných na plnenie svojich povinností v rozsahu a kvalite podľa osobitného predpisu,</w:t>
      </w:r>
      <w:r w:rsidRPr="00DF233A">
        <w:rPr>
          <w:rFonts w:ascii="Arial" w:eastAsia="Times New Roman" w:hAnsi="Arial" w:cs="Arial"/>
          <w:color w:val="000000" w:themeColor="text1"/>
          <w:sz w:val="24"/>
          <w:szCs w:val="24"/>
          <w:vertAlign w:val="superscript"/>
          <w:lang w:val="sk-SK" w:eastAsia="cs-CZ"/>
        </w:rPr>
        <w:t>4a)</w:t>
      </w:r>
    </w:p>
    <w:p w14:paraId="44ACB21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dstúpiť od zmluvy o zúčtovaní odchýlky a od zmluvy o prístupe a podmienkach účasti na organizovanom krátkodobom cezhraničnom trhu s elektrinou a zrušiť registráciu subjektu zúčtovania v prípade neplnenia jeho platobných povinností voči organizátorovi krátkodobého trhu s elektrinou,</w:t>
      </w:r>
    </w:p>
    <w:p w14:paraId="5F4A9C0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konávať činnosti, ktoré nepodliehajú regulácii v sieťových odvetviach. </w:t>
      </w:r>
      <w:r w:rsidRPr="00DF233A">
        <w:rPr>
          <w:rFonts w:ascii="Arial" w:eastAsia="Times New Roman" w:hAnsi="Arial" w:cs="Arial"/>
          <w:color w:val="000000" w:themeColor="text1"/>
          <w:sz w:val="24"/>
          <w:szCs w:val="24"/>
          <w:vertAlign w:val="superscript"/>
          <w:lang w:val="sk-SK" w:eastAsia="cs-CZ"/>
        </w:rPr>
        <w:t>2)</w:t>
      </w:r>
    </w:p>
    <w:p w14:paraId="4BDC5EF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Organizátor krátkodobého trhu s elektrinou je povinný</w:t>
      </w:r>
    </w:p>
    <w:p w14:paraId="4DFA8D5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rganizovať organizovaný krátkodobý cezhraničný trh s elektrinou na vymedzenom území a zabezpečiť vyhodnotenie organizovaného krátkodobého cezhraničného trhu s elektrinou,</w:t>
      </w:r>
    </w:p>
    <w:p w14:paraId="5382792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 základe vyhodnotenia organizovaného krátkodobého cezhraničného trhu s elektrinou zabezpečovať zúčtovanie a vysporiadanie organizovaného krátkodobého cezhraničného trhu s elektrinou účastníkom organizovaného krátkodobého cezhraničného trhu s elektrinou,</w:t>
      </w:r>
    </w:p>
    <w:p w14:paraId="6226B889" w14:textId="30CDFEE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hodnocovať odchýlky subjektov zúčtovania na vymedzenom území</w:t>
      </w:r>
      <w:r w:rsidR="000A25B9" w:rsidRPr="00DF233A">
        <w:rPr>
          <w:rFonts w:ascii="Arial" w:eastAsia="Times New Roman" w:hAnsi="Arial" w:cs="Arial"/>
          <w:color w:val="000000" w:themeColor="text1"/>
          <w:sz w:val="24"/>
          <w:szCs w:val="24"/>
          <w:lang w:val="sk-SK" w:eastAsia="cs-CZ"/>
        </w:rPr>
        <w:t xml:space="preserve"> </w:t>
      </w:r>
      <w:r w:rsidR="004267EA" w:rsidRPr="00DF233A">
        <w:rPr>
          <w:rFonts w:ascii="Arial" w:eastAsia="Times New Roman" w:hAnsi="Arial" w:cs="Arial"/>
          <w:color w:val="000000" w:themeColor="text1"/>
          <w:sz w:val="24"/>
          <w:szCs w:val="24"/>
          <w:lang w:val="sk-SK" w:eastAsia="cs-CZ"/>
        </w:rPr>
        <w:t>vrá</w:t>
      </w:r>
      <w:r w:rsidR="00FB6F0F" w:rsidRPr="00DF233A">
        <w:rPr>
          <w:rFonts w:ascii="Arial" w:eastAsia="Times New Roman" w:hAnsi="Arial" w:cs="Arial"/>
          <w:color w:val="000000" w:themeColor="text1"/>
          <w:sz w:val="24"/>
          <w:szCs w:val="24"/>
          <w:lang w:val="sk-SK" w:eastAsia="cs-CZ"/>
        </w:rPr>
        <w:t>tane</w:t>
      </w:r>
      <w:r w:rsidR="002E4FF1" w:rsidRPr="00DF233A">
        <w:rPr>
          <w:rFonts w:ascii="Arial" w:eastAsia="Times New Roman" w:hAnsi="Arial" w:cs="Arial"/>
          <w:color w:val="000000" w:themeColor="text1"/>
          <w:sz w:val="24"/>
          <w:szCs w:val="24"/>
          <w:lang w:val="sk-SK" w:eastAsia="cs-CZ"/>
        </w:rPr>
        <w:t xml:space="preserve"> </w:t>
      </w:r>
      <w:r w:rsidR="00E12D6B" w:rsidRPr="00DF233A">
        <w:rPr>
          <w:rFonts w:ascii="Arial" w:eastAsia="Times New Roman" w:hAnsi="Arial" w:cs="Arial"/>
          <w:color w:val="000000" w:themeColor="text1"/>
          <w:sz w:val="24"/>
          <w:szCs w:val="24"/>
          <w:lang w:val="sk-SK" w:eastAsia="cs-CZ"/>
        </w:rPr>
        <w:t>aktivovanej flexibility</w:t>
      </w:r>
      <w:r w:rsidRPr="00DF233A">
        <w:rPr>
          <w:rFonts w:ascii="Arial" w:eastAsia="Times New Roman" w:hAnsi="Arial" w:cs="Arial"/>
          <w:color w:val="000000" w:themeColor="text1"/>
          <w:sz w:val="24"/>
          <w:szCs w:val="24"/>
          <w:lang w:val="sk-SK" w:eastAsia="cs-CZ"/>
        </w:rPr>
        <w:t xml:space="preserve"> a ich vyhodnotenie odovzdať subjektom zúčtovania a prevádzkovateľovi prenosovej sústavy,</w:t>
      </w:r>
    </w:p>
    <w:p w14:paraId="21ADE03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na základe vyhodnotenia odchýlok zabezpečovať v súlade s objektívnymi, transparentnými a nediskriminačnými pravidlami zúčtovanie a vysporiadanie odchýlok subjektom zúčtovania,</w:t>
      </w:r>
    </w:p>
    <w:p w14:paraId="2C39811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a základe údajov poskytnutých prevádzkovateľom prenosovej sústavy zabezpečovať zúčtovanie a vysporiadanie regulačnej elektriny,</w:t>
      </w:r>
    </w:p>
    <w:p w14:paraId="2B1CA682" w14:textId="4C85623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uverejňovať na svojom webovom sídle </w:t>
      </w:r>
      <w:r w:rsidR="009447B7" w:rsidRPr="00DF233A">
        <w:rPr>
          <w:rFonts w:ascii="Arial" w:eastAsia="Times New Roman" w:hAnsi="Arial" w:cs="Arial"/>
          <w:color w:val="000000" w:themeColor="text1"/>
          <w:sz w:val="24"/>
          <w:szCs w:val="24"/>
          <w:lang w:val="sk-SK" w:eastAsia="cs-CZ"/>
        </w:rPr>
        <w:t xml:space="preserve">množstvo </w:t>
      </w:r>
      <w:r w:rsidRPr="00DF233A">
        <w:rPr>
          <w:rFonts w:ascii="Arial" w:eastAsia="Times New Roman" w:hAnsi="Arial" w:cs="Arial"/>
          <w:color w:val="000000" w:themeColor="text1"/>
          <w:sz w:val="24"/>
          <w:szCs w:val="24"/>
          <w:lang w:val="sk-SK" w:eastAsia="cs-CZ"/>
        </w:rPr>
        <w:t>obstaranej regulačnej elektriny v rozsahu podľa pravidiel trhu,</w:t>
      </w:r>
    </w:p>
    <w:p w14:paraId="25A7766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g) podieľať sa na spracovaní podkladov pre návrh pravidiel trhu s elektrinou a odovzdávať ich ministerstvu a úradu,</w:t>
      </w:r>
    </w:p>
    <w:p w14:paraId="093AA3D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zverejniť na svojom webovom sídle druhy typových diagramov dodávky elektriny s príslušnými parametrami,</w:t>
      </w:r>
    </w:p>
    <w:p w14:paraId="447F863A" w14:textId="37321C5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viesť evidenciu subjektov zúčtovania</w:t>
      </w:r>
      <w:r w:rsidR="00E77E68" w:rsidRPr="00DF233A">
        <w:rPr>
          <w:rFonts w:ascii="Arial" w:eastAsia="Times New Roman" w:hAnsi="Arial" w:cs="Arial"/>
          <w:color w:val="000000" w:themeColor="text1"/>
          <w:sz w:val="24"/>
          <w:szCs w:val="24"/>
          <w:lang w:val="sk-SK" w:eastAsia="cs-CZ"/>
        </w:rPr>
        <w:t xml:space="preserve"> a </w:t>
      </w:r>
      <w:r w:rsidR="00021D36" w:rsidRPr="00DF233A">
        <w:rPr>
          <w:rFonts w:ascii="Arial" w:eastAsia="Times New Roman" w:hAnsi="Arial" w:cs="Arial"/>
          <w:color w:val="000000" w:themeColor="text1"/>
          <w:sz w:val="24"/>
          <w:szCs w:val="24"/>
          <w:lang w:val="sk-SK" w:eastAsia="cs-CZ"/>
        </w:rPr>
        <w:t>e</w:t>
      </w:r>
      <w:r w:rsidR="009A7097" w:rsidRPr="00DF233A">
        <w:rPr>
          <w:rFonts w:ascii="Arial" w:eastAsia="Times New Roman" w:hAnsi="Arial" w:cs="Arial"/>
          <w:color w:val="000000" w:themeColor="text1"/>
          <w:sz w:val="24"/>
          <w:szCs w:val="24"/>
          <w:lang w:val="sk-SK" w:eastAsia="cs-CZ"/>
        </w:rPr>
        <w:t>vidovať</w:t>
      </w:r>
      <w:r w:rsidR="00E77E68" w:rsidRPr="00DF233A">
        <w:rPr>
          <w:rFonts w:ascii="Arial" w:eastAsia="Times New Roman" w:hAnsi="Arial" w:cs="Arial"/>
          <w:color w:val="000000" w:themeColor="text1"/>
          <w:sz w:val="24"/>
          <w:szCs w:val="24"/>
          <w:lang w:val="sk-SK" w:eastAsia="cs-CZ"/>
        </w:rPr>
        <w:t xml:space="preserve"> priradenie </w:t>
      </w:r>
      <w:r w:rsidR="00D05D5C" w:rsidRPr="00DF233A">
        <w:rPr>
          <w:rFonts w:ascii="Arial" w:eastAsia="Times New Roman" w:hAnsi="Arial" w:cs="Arial"/>
          <w:color w:val="000000" w:themeColor="text1"/>
          <w:sz w:val="24"/>
          <w:szCs w:val="24"/>
          <w:lang w:val="sk-SK" w:eastAsia="cs-CZ"/>
        </w:rPr>
        <w:t xml:space="preserve">subjektov zúčtovania </w:t>
      </w:r>
      <w:r w:rsidR="00E77E68" w:rsidRPr="00DF233A">
        <w:rPr>
          <w:rFonts w:ascii="Arial" w:eastAsia="Times New Roman" w:hAnsi="Arial" w:cs="Arial"/>
          <w:color w:val="000000" w:themeColor="text1"/>
          <w:sz w:val="24"/>
          <w:szCs w:val="24"/>
          <w:lang w:val="sk-SK" w:eastAsia="cs-CZ"/>
        </w:rPr>
        <w:t>k</w:t>
      </w:r>
      <w:r w:rsidR="00E47580" w:rsidRPr="00DF233A">
        <w:rPr>
          <w:rFonts w:ascii="Arial" w:eastAsia="Times New Roman" w:hAnsi="Arial" w:cs="Arial"/>
          <w:color w:val="000000" w:themeColor="text1"/>
          <w:sz w:val="24"/>
          <w:szCs w:val="24"/>
          <w:lang w:val="sk-SK" w:eastAsia="cs-CZ"/>
        </w:rPr>
        <w:t> </w:t>
      </w:r>
      <w:r w:rsidR="00E77E68" w:rsidRPr="00DF233A">
        <w:rPr>
          <w:rFonts w:ascii="Arial" w:eastAsia="Times New Roman" w:hAnsi="Arial" w:cs="Arial"/>
          <w:color w:val="000000" w:themeColor="text1"/>
          <w:sz w:val="24"/>
          <w:szCs w:val="24"/>
          <w:lang w:val="sk-SK" w:eastAsia="cs-CZ"/>
        </w:rPr>
        <w:t>odberným</w:t>
      </w:r>
      <w:r w:rsidR="00E47580" w:rsidRPr="00DF233A">
        <w:rPr>
          <w:rFonts w:ascii="Arial" w:eastAsia="Times New Roman" w:hAnsi="Arial" w:cs="Arial"/>
          <w:color w:val="000000" w:themeColor="text1"/>
          <w:sz w:val="24"/>
          <w:szCs w:val="24"/>
          <w:lang w:val="sk-SK" w:eastAsia="cs-CZ"/>
        </w:rPr>
        <w:t xml:space="preserve"> miestam</w:t>
      </w:r>
      <w:r w:rsidR="00E77E68" w:rsidRPr="00DF233A">
        <w:rPr>
          <w:rFonts w:ascii="Arial" w:eastAsia="Times New Roman" w:hAnsi="Arial" w:cs="Arial"/>
          <w:color w:val="000000" w:themeColor="text1"/>
          <w:sz w:val="24"/>
          <w:szCs w:val="24"/>
          <w:lang w:val="sk-SK" w:eastAsia="cs-CZ"/>
        </w:rPr>
        <w:t xml:space="preserve"> alebo odovzdávacím miest</w:t>
      </w:r>
      <w:r w:rsidR="00B81F8D" w:rsidRPr="00DF233A">
        <w:rPr>
          <w:rFonts w:ascii="Arial" w:eastAsia="Times New Roman" w:hAnsi="Arial" w:cs="Arial"/>
          <w:color w:val="000000" w:themeColor="text1"/>
          <w:sz w:val="24"/>
          <w:szCs w:val="24"/>
          <w:lang w:val="sk-SK" w:eastAsia="cs-CZ"/>
        </w:rPr>
        <w:t>a</w:t>
      </w:r>
      <w:r w:rsidR="00E77E68" w:rsidRPr="00DF233A">
        <w:rPr>
          <w:rFonts w:ascii="Arial" w:eastAsia="Times New Roman" w:hAnsi="Arial" w:cs="Arial"/>
          <w:color w:val="000000" w:themeColor="text1"/>
          <w:sz w:val="24"/>
          <w:szCs w:val="24"/>
          <w:lang w:val="sk-SK" w:eastAsia="cs-CZ"/>
        </w:rPr>
        <w:t xml:space="preserve">m </w:t>
      </w:r>
      <w:r w:rsidR="00D01B6C" w:rsidRPr="00DF233A">
        <w:rPr>
          <w:rFonts w:ascii="Arial" w:eastAsia="Times New Roman" w:hAnsi="Arial" w:cs="Arial"/>
          <w:color w:val="000000" w:themeColor="text1"/>
          <w:sz w:val="24"/>
          <w:szCs w:val="24"/>
          <w:lang w:val="sk-SK" w:eastAsia="cs-CZ"/>
        </w:rPr>
        <w:t>účastníkov trhu s elektrinou</w:t>
      </w:r>
      <w:r w:rsidRPr="00DF233A">
        <w:rPr>
          <w:rFonts w:ascii="Arial" w:eastAsia="Times New Roman" w:hAnsi="Arial" w:cs="Arial"/>
          <w:color w:val="000000" w:themeColor="text1"/>
          <w:sz w:val="24"/>
          <w:szCs w:val="24"/>
          <w:lang w:val="sk-SK" w:eastAsia="cs-CZ"/>
        </w:rPr>
        <w:t>; zverejniť aktuálny zoznam subjektov zúčtovania na svojom webovom sídle,</w:t>
      </w:r>
    </w:p>
    <w:p w14:paraId="7430324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viesť evidenciu správy a zberu nameraných údajov v rozsahu podľa pravidiel trhu,</w:t>
      </w:r>
    </w:p>
    <w:p w14:paraId="5C7E22E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vykonávať centrálnu fakturáciu poplatkov súvisiacich s prevádzkou sústavy a súvisiacich činností pre subjekty zúčtovania v rozsahu podľa pravidiel trhu,</w:t>
      </w:r>
    </w:p>
    <w:p w14:paraId="76D6664E" w14:textId="187593A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l) </w:t>
      </w:r>
      <w:r w:rsidR="00DE5922" w:rsidRPr="00DF233A">
        <w:rPr>
          <w:rFonts w:ascii="Arial" w:eastAsia="Times New Roman" w:hAnsi="Arial" w:cs="Arial"/>
          <w:color w:val="000000" w:themeColor="text1"/>
          <w:sz w:val="24"/>
          <w:szCs w:val="24"/>
          <w:lang w:val="sk-SK" w:eastAsia="cs-CZ"/>
        </w:rPr>
        <w:t>vyhodnotiť aktivovanú flexibilitu</w:t>
      </w:r>
      <w:r w:rsidR="008B7B84" w:rsidRPr="00DF233A">
        <w:rPr>
          <w:rFonts w:ascii="Arial" w:eastAsia="Times New Roman" w:hAnsi="Arial" w:cs="Arial"/>
          <w:color w:val="000000" w:themeColor="text1"/>
          <w:sz w:val="24"/>
          <w:szCs w:val="24"/>
          <w:lang w:val="sk-SK" w:eastAsia="cs-CZ"/>
        </w:rPr>
        <w:t>,</w:t>
      </w:r>
      <w:r w:rsidR="00DE5922" w:rsidRPr="00DF233A">
        <w:rPr>
          <w:rFonts w:ascii="Arial" w:eastAsia="Times New Roman" w:hAnsi="Arial" w:cs="Arial"/>
          <w:color w:val="000000" w:themeColor="text1"/>
          <w:sz w:val="24"/>
          <w:szCs w:val="24"/>
          <w:lang w:val="sk-SK" w:eastAsia="cs-CZ"/>
        </w:rPr>
        <w:t xml:space="preserve"> </w:t>
      </w:r>
      <w:r w:rsidR="00A1367A" w:rsidRPr="00DF233A">
        <w:rPr>
          <w:rFonts w:ascii="Arial" w:eastAsia="Times New Roman" w:hAnsi="Arial" w:cs="Arial"/>
          <w:color w:val="000000" w:themeColor="text1"/>
          <w:sz w:val="24"/>
          <w:szCs w:val="24"/>
          <w:lang w:val="sk-SK" w:eastAsia="cs-CZ"/>
        </w:rPr>
        <w:t>uskladňovanie elektriny a</w:t>
      </w:r>
      <w:r w:rsidR="0012559C" w:rsidRPr="00DF233A">
        <w:rPr>
          <w:rFonts w:ascii="Arial" w:eastAsia="Times New Roman" w:hAnsi="Arial" w:cs="Arial"/>
          <w:color w:val="000000" w:themeColor="text1"/>
          <w:sz w:val="24"/>
          <w:szCs w:val="24"/>
          <w:lang w:val="sk-SK" w:eastAsia="cs-CZ"/>
        </w:rPr>
        <w:t xml:space="preserve"> zdieľanie elektriny a </w:t>
      </w:r>
      <w:r w:rsidRPr="00DF233A">
        <w:rPr>
          <w:rFonts w:ascii="Arial" w:eastAsia="Times New Roman" w:hAnsi="Arial" w:cs="Arial"/>
          <w:color w:val="000000" w:themeColor="text1"/>
          <w:sz w:val="24"/>
          <w:szCs w:val="24"/>
          <w:lang w:val="sk-SK" w:eastAsia="cs-CZ"/>
        </w:rPr>
        <w:t xml:space="preserve">sprístupniť namerané údaje </w:t>
      </w:r>
      <w:r w:rsidR="00C64249" w:rsidRPr="00DF233A">
        <w:rPr>
          <w:rFonts w:ascii="Arial" w:eastAsia="Times New Roman" w:hAnsi="Arial" w:cs="Arial"/>
          <w:color w:val="000000" w:themeColor="text1"/>
          <w:sz w:val="24"/>
          <w:szCs w:val="24"/>
          <w:lang w:val="sk-SK" w:eastAsia="cs-CZ"/>
        </w:rPr>
        <w:t xml:space="preserve">a údaje </w:t>
      </w:r>
      <w:r w:rsidR="00774C32" w:rsidRPr="00DF233A">
        <w:rPr>
          <w:rFonts w:ascii="Arial" w:eastAsia="Times New Roman" w:hAnsi="Arial" w:cs="Arial"/>
          <w:color w:val="000000" w:themeColor="text1"/>
          <w:sz w:val="24"/>
          <w:szCs w:val="24"/>
          <w:lang w:val="sk-SK" w:eastAsia="cs-CZ"/>
        </w:rPr>
        <w:t>po vyhodnotení</w:t>
      </w:r>
      <w:r w:rsidR="00DA62BE" w:rsidRPr="00DF233A">
        <w:rPr>
          <w:rFonts w:ascii="Arial" w:eastAsia="Times New Roman" w:hAnsi="Arial" w:cs="Arial"/>
          <w:color w:val="000000" w:themeColor="text1"/>
          <w:sz w:val="24"/>
          <w:szCs w:val="24"/>
          <w:lang w:val="sk-SK" w:eastAsia="cs-CZ"/>
        </w:rPr>
        <w:t xml:space="preserve"> </w:t>
      </w:r>
      <w:r w:rsidR="00F73555" w:rsidRPr="00DF233A">
        <w:rPr>
          <w:rFonts w:ascii="Arial" w:eastAsia="Times New Roman" w:hAnsi="Arial" w:cs="Arial"/>
          <w:color w:val="000000" w:themeColor="text1"/>
          <w:sz w:val="24"/>
          <w:szCs w:val="24"/>
          <w:lang w:val="sk-SK" w:eastAsia="cs-CZ"/>
        </w:rPr>
        <w:t>aktivovan</w:t>
      </w:r>
      <w:r w:rsidR="00774C32" w:rsidRPr="00DF233A">
        <w:rPr>
          <w:rFonts w:ascii="Arial" w:eastAsia="Times New Roman" w:hAnsi="Arial" w:cs="Arial"/>
          <w:color w:val="000000" w:themeColor="text1"/>
          <w:sz w:val="24"/>
          <w:szCs w:val="24"/>
          <w:lang w:val="sk-SK" w:eastAsia="cs-CZ"/>
        </w:rPr>
        <w:t>ej</w:t>
      </w:r>
      <w:r w:rsidR="00F73555" w:rsidRPr="00DF233A">
        <w:rPr>
          <w:rFonts w:ascii="Arial" w:eastAsia="Times New Roman" w:hAnsi="Arial" w:cs="Arial"/>
          <w:color w:val="000000" w:themeColor="text1"/>
          <w:sz w:val="24"/>
          <w:szCs w:val="24"/>
          <w:lang w:val="sk-SK" w:eastAsia="cs-CZ"/>
        </w:rPr>
        <w:t xml:space="preserve"> flexibilit</w:t>
      </w:r>
      <w:r w:rsidR="00774C32" w:rsidRPr="00DF233A">
        <w:rPr>
          <w:rFonts w:ascii="Arial" w:eastAsia="Times New Roman" w:hAnsi="Arial" w:cs="Arial"/>
          <w:color w:val="000000" w:themeColor="text1"/>
          <w:sz w:val="24"/>
          <w:szCs w:val="24"/>
          <w:lang w:val="sk-SK" w:eastAsia="cs-CZ"/>
        </w:rPr>
        <w:t>y</w:t>
      </w:r>
      <w:r w:rsidR="00717D66" w:rsidRPr="00DF233A">
        <w:rPr>
          <w:rFonts w:ascii="Arial" w:eastAsia="Times New Roman" w:hAnsi="Arial" w:cs="Arial"/>
          <w:color w:val="000000" w:themeColor="text1"/>
          <w:sz w:val="24"/>
          <w:szCs w:val="24"/>
          <w:lang w:val="sk-SK" w:eastAsia="cs-CZ"/>
        </w:rPr>
        <w:t>, uskladňovani</w:t>
      </w:r>
      <w:r w:rsidR="00774C32" w:rsidRPr="00DF233A">
        <w:rPr>
          <w:rFonts w:ascii="Arial" w:eastAsia="Times New Roman" w:hAnsi="Arial" w:cs="Arial"/>
          <w:color w:val="000000" w:themeColor="text1"/>
          <w:sz w:val="24"/>
          <w:szCs w:val="24"/>
          <w:lang w:val="sk-SK" w:eastAsia="cs-CZ"/>
        </w:rPr>
        <w:t>a</w:t>
      </w:r>
      <w:r w:rsidR="00717D66" w:rsidRPr="00DF233A">
        <w:rPr>
          <w:rFonts w:ascii="Arial" w:eastAsia="Times New Roman" w:hAnsi="Arial" w:cs="Arial"/>
          <w:color w:val="000000" w:themeColor="text1"/>
          <w:sz w:val="24"/>
          <w:szCs w:val="24"/>
          <w:lang w:val="sk-SK" w:eastAsia="cs-CZ"/>
        </w:rPr>
        <w:t xml:space="preserve"> elektriny a</w:t>
      </w:r>
      <w:r w:rsidR="00D7298E" w:rsidRPr="00DF233A">
        <w:rPr>
          <w:rFonts w:ascii="Arial" w:eastAsia="Times New Roman" w:hAnsi="Arial" w:cs="Arial"/>
          <w:color w:val="000000" w:themeColor="text1"/>
          <w:sz w:val="24"/>
          <w:szCs w:val="24"/>
          <w:lang w:val="sk-SK" w:eastAsia="cs-CZ"/>
        </w:rPr>
        <w:t xml:space="preserve"> zdieľani</w:t>
      </w:r>
      <w:r w:rsidR="00774C32" w:rsidRPr="00DF233A">
        <w:rPr>
          <w:rFonts w:ascii="Arial" w:eastAsia="Times New Roman" w:hAnsi="Arial" w:cs="Arial"/>
          <w:color w:val="000000" w:themeColor="text1"/>
          <w:sz w:val="24"/>
          <w:szCs w:val="24"/>
          <w:lang w:val="sk-SK" w:eastAsia="cs-CZ"/>
        </w:rPr>
        <w:t>a</w:t>
      </w:r>
      <w:r w:rsidR="00D7298E" w:rsidRPr="00DF233A">
        <w:rPr>
          <w:rFonts w:ascii="Arial" w:eastAsia="Times New Roman" w:hAnsi="Arial" w:cs="Arial"/>
          <w:color w:val="000000" w:themeColor="text1"/>
          <w:sz w:val="24"/>
          <w:szCs w:val="24"/>
          <w:lang w:val="sk-SK" w:eastAsia="cs-CZ"/>
        </w:rPr>
        <w:t xml:space="preserve"> elektriny </w:t>
      </w:r>
      <w:r w:rsidRPr="00DF233A">
        <w:rPr>
          <w:rFonts w:ascii="Arial" w:eastAsia="Times New Roman" w:hAnsi="Arial" w:cs="Arial"/>
          <w:color w:val="000000" w:themeColor="text1"/>
          <w:sz w:val="24"/>
          <w:szCs w:val="24"/>
          <w:lang w:val="sk-SK" w:eastAsia="cs-CZ"/>
        </w:rPr>
        <w:t>účastníkom trhu s elektrinou; podrobnosti uprav</w:t>
      </w:r>
      <w:r w:rsidR="002A26AB" w:rsidRPr="00DF233A">
        <w:rPr>
          <w:rFonts w:ascii="Arial" w:eastAsia="Times New Roman" w:hAnsi="Arial" w:cs="Arial"/>
          <w:color w:val="000000" w:themeColor="text1"/>
          <w:sz w:val="24"/>
          <w:szCs w:val="24"/>
          <w:lang w:val="sk-SK" w:eastAsia="cs-CZ"/>
        </w:rPr>
        <w:t>ujú</w:t>
      </w:r>
      <w:r w:rsidR="00EA11F1" w:rsidRPr="00DF233A">
        <w:rPr>
          <w:rFonts w:ascii="Arial" w:eastAsia="Times New Roman" w:hAnsi="Arial" w:cs="Arial"/>
          <w:color w:val="000000" w:themeColor="text1"/>
          <w:sz w:val="24"/>
          <w:szCs w:val="24"/>
          <w:lang w:val="sk-SK" w:eastAsia="cs-CZ"/>
        </w:rPr>
        <w:t xml:space="preserve"> pravidlá trhu a </w:t>
      </w:r>
      <w:r w:rsidRPr="00DF233A">
        <w:rPr>
          <w:rFonts w:ascii="Arial" w:eastAsia="Times New Roman" w:hAnsi="Arial" w:cs="Arial"/>
          <w:color w:val="000000" w:themeColor="text1"/>
          <w:sz w:val="24"/>
          <w:szCs w:val="24"/>
          <w:lang w:val="sk-SK" w:eastAsia="cs-CZ"/>
        </w:rPr>
        <w:t>prevádzkový poriadok organizátora krátkodobého trhu s elektrinou,</w:t>
      </w:r>
    </w:p>
    <w:p w14:paraId="6ED774C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oznámiť prevádzkovateľovi distribučnej sústavy neodovzdanie denného diagramu subjektom zúčtovania, ktorý má v príslušnej distribučnej sústave registrované odberné miesto,</w:t>
      </w:r>
    </w:p>
    <w:p w14:paraId="55F8256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na požiadanie sprístupniť údaje poskytnuté výrobcom elektriny podľa odseku 5 písm. b) a c), ak ide o výrobcu, ktorý si uplatňuje právo na podporu podľa osobitného predpisu,</w:t>
      </w:r>
      <w:r w:rsidRPr="00DF233A">
        <w:rPr>
          <w:rFonts w:ascii="Arial" w:eastAsia="Times New Roman" w:hAnsi="Arial" w:cs="Arial"/>
          <w:color w:val="000000" w:themeColor="text1"/>
          <w:sz w:val="24"/>
          <w:szCs w:val="24"/>
          <w:vertAlign w:val="superscript"/>
          <w:lang w:val="sk-SK" w:eastAsia="cs-CZ"/>
        </w:rPr>
        <w:t>68a)</w:t>
      </w:r>
      <w:r w:rsidRPr="00DF233A">
        <w:rPr>
          <w:rFonts w:ascii="Arial" w:eastAsia="Times New Roman" w:hAnsi="Arial" w:cs="Arial"/>
          <w:color w:val="000000" w:themeColor="text1"/>
          <w:sz w:val="24"/>
          <w:szCs w:val="24"/>
          <w:lang w:val="sk-SK" w:eastAsia="cs-CZ"/>
        </w:rPr>
        <w:t> prevádzkovateľovi regionálnej distribučnej sústavy, do ktorej je zariadenie na výrobu elektriny pripojené alebo na ktorého časti vymedzeného územia sa nachádza, a výkupcovi elektriny, s ktorým má výrobca elektriny uzavretú zmluvu o povinnom výkupe elektriny,</w:t>
      </w:r>
    </w:p>
    <w:p w14:paraId="79B09F3F" w14:textId="639B021B" w:rsidR="00586A6D"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zostavovať energetický mix dodávky elektriny za predchádzajúci kalendárny rok a zverejňovať ho na svojom webovom sídle každoročne do 31. mája</w:t>
      </w:r>
      <w:r w:rsidR="0039233C" w:rsidRPr="00DF233A">
        <w:rPr>
          <w:rFonts w:ascii="Arial" w:eastAsia="Times New Roman" w:hAnsi="Arial" w:cs="Arial"/>
          <w:color w:val="000000" w:themeColor="text1"/>
          <w:sz w:val="24"/>
          <w:szCs w:val="24"/>
          <w:lang w:val="sk-SK" w:eastAsia="cs-CZ"/>
        </w:rPr>
        <w:t>,</w:t>
      </w:r>
    </w:p>
    <w:p w14:paraId="3C77D3A5" w14:textId="71AEAFBB" w:rsidR="00FC3A1D" w:rsidRPr="00DF233A" w:rsidRDefault="00FC3A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p) na požiadanie ministerstva alebo úradu sprístupniť údaje nevyhnutné </w:t>
      </w:r>
      <w:r w:rsidR="008F1264" w:rsidRPr="00DF233A">
        <w:rPr>
          <w:rFonts w:ascii="Arial" w:eastAsia="Times New Roman" w:hAnsi="Arial" w:cs="Arial"/>
          <w:color w:val="000000" w:themeColor="text1"/>
          <w:sz w:val="24"/>
          <w:szCs w:val="24"/>
          <w:lang w:val="sk-SK" w:eastAsia="cs-CZ"/>
        </w:rPr>
        <w:t>na</w:t>
      </w:r>
      <w:r w:rsidRPr="00DF233A">
        <w:rPr>
          <w:rFonts w:ascii="Arial" w:eastAsia="Times New Roman" w:hAnsi="Arial" w:cs="Arial"/>
          <w:color w:val="000000" w:themeColor="text1"/>
          <w:sz w:val="24"/>
          <w:szCs w:val="24"/>
          <w:lang w:val="sk-SK" w:eastAsia="cs-CZ"/>
        </w:rPr>
        <w:t xml:space="preserve"> výkon </w:t>
      </w:r>
      <w:r w:rsidR="00471D43" w:rsidRPr="00DF233A">
        <w:rPr>
          <w:rFonts w:ascii="Arial" w:eastAsia="Times New Roman" w:hAnsi="Arial" w:cs="Arial"/>
          <w:color w:val="000000" w:themeColor="text1"/>
          <w:sz w:val="24"/>
          <w:szCs w:val="24"/>
          <w:lang w:val="sk-SK" w:eastAsia="cs-CZ"/>
        </w:rPr>
        <w:t>ich</w:t>
      </w:r>
      <w:r w:rsidR="00331830" w:rsidRPr="00DF233A">
        <w:rPr>
          <w:rFonts w:ascii="Arial" w:eastAsia="Times New Roman" w:hAnsi="Arial" w:cs="Arial"/>
          <w:color w:val="000000" w:themeColor="text1"/>
          <w:sz w:val="24"/>
          <w:szCs w:val="24"/>
          <w:lang w:val="sk-SK" w:eastAsia="cs-CZ"/>
        </w:rPr>
        <w:t xml:space="preserve"> pôsobnosti</w:t>
      </w:r>
      <w:r w:rsidRPr="00DF233A">
        <w:rPr>
          <w:rFonts w:ascii="Arial" w:eastAsia="Times New Roman" w:hAnsi="Arial" w:cs="Arial"/>
          <w:color w:val="000000" w:themeColor="text1"/>
          <w:sz w:val="24"/>
          <w:szCs w:val="24"/>
          <w:lang w:val="sk-SK" w:eastAsia="cs-CZ"/>
        </w:rPr>
        <w:t>,</w:t>
      </w:r>
    </w:p>
    <w:p w14:paraId="1AF6DD52" w14:textId="1FB6AC39" w:rsidR="00CD442D" w:rsidRPr="00DF233A" w:rsidRDefault="00FC3A1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w:t>
      </w:r>
      <w:r w:rsidR="00CD442D" w:rsidRPr="00DF233A">
        <w:rPr>
          <w:rFonts w:ascii="Arial" w:eastAsia="Times New Roman" w:hAnsi="Arial" w:cs="Arial"/>
          <w:color w:val="000000" w:themeColor="text1"/>
          <w:sz w:val="24"/>
          <w:szCs w:val="24"/>
          <w:lang w:val="sk-SK" w:eastAsia="cs-CZ"/>
        </w:rPr>
        <w:t xml:space="preserve">) viesť evidenciu registrovaných odberných </w:t>
      </w:r>
      <w:r w:rsidR="008F1264" w:rsidRPr="00DF233A">
        <w:rPr>
          <w:rFonts w:ascii="Arial" w:eastAsia="Times New Roman" w:hAnsi="Arial" w:cs="Arial"/>
          <w:color w:val="000000" w:themeColor="text1"/>
          <w:sz w:val="24"/>
          <w:szCs w:val="24"/>
          <w:lang w:val="sk-SK" w:eastAsia="cs-CZ"/>
        </w:rPr>
        <w:t xml:space="preserve">miest </w:t>
      </w:r>
      <w:r w:rsidR="0039233C" w:rsidRPr="00DF233A">
        <w:rPr>
          <w:rFonts w:ascii="Arial" w:eastAsia="Times New Roman" w:hAnsi="Arial" w:cs="Arial"/>
          <w:color w:val="000000" w:themeColor="text1"/>
          <w:sz w:val="24"/>
          <w:szCs w:val="24"/>
          <w:lang w:val="sk-SK" w:eastAsia="cs-CZ"/>
        </w:rPr>
        <w:t>a odovzdávacích</w:t>
      </w:r>
      <w:r w:rsidR="00CD442D" w:rsidRPr="00DF233A">
        <w:rPr>
          <w:rFonts w:ascii="Arial" w:eastAsia="Times New Roman" w:hAnsi="Arial" w:cs="Arial"/>
          <w:color w:val="000000" w:themeColor="text1"/>
          <w:sz w:val="24"/>
          <w:szCs w:val="24"/>
          <w:lang w:val="sk-SK" w:eastAsia="cs-CZ"/>
        </w:rPr>
        <w:t xml:space="preserve"> miest účastníkov trhu s elektrinou,</w:t>
      </w:r>
    </w:p>
    <w:p w14:paraId="3D893967" w14:textId="58B9369B" w:rsidR="002347A0" w:rsidRPr="00DF233A" w:rsidRDefault="002347A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r) </w:t>
      </w:r>
      <w:r w:rsidR="006A373B" w:rsidRPr="00DF233A">
        <w:rPr>
          <w:rFonts w:ascii="Arial" w:eastAsia="Times New Roman" w:hAnsi="Arial" w:cs="Arial"/>
          <w:color w:val="000000" w:themeColor="text1"/>
          <w:sz w:val="24"/>
          <w:szCs w:val="24"/>
          <w:lang w:val="sk-SK" w:eastAsia="cs-CZ"/>
        </w:rPr>
        <w:t>vykonať a evidovať registráciu</w:t>
      </w:r>
      <w:r w:rsidRPr="00DF233A">
        <w:rPr>
          <w:rFonts w:ascii="Arial" w:eastAsia="Times New Roman" w:hAnsi="Arial" w:cs="Arial"/>
          <w:color w:val="000000" w:themeColor="text1"/>
          <w:sz w:val="24"/>
          <w:szCs w:val="24"/>
          <w:lang w:val="sk-SK" w:eastAsia="cs-CZ"/>
        </w:rPr>
        <w:t xml:space="preserve"> odberných </w:t>
      </w:r>
      <w:r w:rsidR="008F1264" w:rsidRPr="00DF233A">
        <w:rPr>
          <w:rFonts w:ascii="Arial" w:eastAsia="Times New Roman" w:hAnsi="Arial" w:cs="Arial"/>
          <w:color w:val="000000" w:themeColor="text1"/>
          <w:sz w:val="24"/>
          <w:szCs w:val="24"/>
          <w:lang w:val="sk-SK" w:eastAsia="cs-CZ"/>
        </w:rPr>
        <w:t xml:space="preserve">miest </w:t>
      </w:r>
      <w:r w:rsidRPr="00DF233A">
        <w:rPr>
          <w:rFonts w:ascii="Arial" w:eastAsia="Times New Roman" w:hAnsi="Arial" w:cs="Arial"/>
          <w:color w:val="000000" w:themeColor="text1"/>
          <w:sz w:val="24"/>
          <w:szCs w:val="24"/>
          <w:lang w:val="sk-SK" w:eastAsia="cs-CZ"/>
        </w:rPr>
        <w:t>a odovzdávacích miest spoločne konajúcich koncových odberateľov a energetického spoločenstva vrátane jeho členov,</w:t>
      </w:r>
    </w:p>
    <w:p w14:paraId="4A960D1E" w14:textId="78A5DD12" w:rsidR="00BD49B8" w:rsidRPr="00DF233A" w:rsidRDefault="002347A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w:t>
      </w:r>
      <w:r w:rsidR="00024FFA" w:rsidRPr="00DF233A">
        <w:rPr>
          <w:rFonts w:ascii="Arial" w:eastAsia="Times New Roman" w:hAnsi="Arial" w:cs="Arial"/>
          <w:color w:val="000000" w:themeColor="text1"/>
          <w:sz w:val="24"/>
          <w:szCs w:val="24"/>
          <w:lang w:val="sk-SK" w:eastAsia="cs-CZ"/>
        </w:rPr>
        <w:t>) vykonať a evidovať registráciu odberného</w:t>
      </w:r>
      <w:r w:rsidR="008F1264" w:rsidRPr="00DF233A">
        <w:rPr>
          <w:rFonts w:ascii="Arial" w:eastAsia="Times New Roman" w:hAnsi="Arial" w:cs="Arial"/>
          <w:color w:val="000000" w:themeColor="text1"/>
          <w:sz w:val="24"/>
          <w:szCs w:val="24"/>
          <w:lang w:val="sk-SK" w:eastAsia="cs-CZ"/>
        </w:rPr>
        <w:t xml:space="preserve"> miesta</w:t>
      </w:r>
      <w:r w:rsidR="00024FFA" w:rsidRPr="00DF233A">
        <w:rPr>
          <w:rFonts w:ascii="Arial" w:eastAsia="Times New Roman" w:hAnsi="Arial" w:cs="Arial"/>
          <w:color w:val="000000" w:themeColor="text1"/>
          <w:sz w:val="24"/>
          <w:szCs w:val="24"/>
          <w:lang w:val="sk-SK" w:eastAsia="cs-CZ"/>
        </w:rPr>
        <w:t xml:space="preserve"> a odovzdávacieho miesta </w:t>
      </w:r>
      <w:r w:rsidR="007B0513" w:rsidRPr="00DF233A">
        <w:rPr>
          <w:rFonts w:ascii="Arial" w:eastAsia="Times New Roman" w:hAnsi="Arial" w:cs="Arial"/>
          <w:color w:val="000000" w:themeColor="text1"/>
          <w:sz w:val="24"/>
          <w:szCs w:val="24"/>
          <w:lang w:val="sk-SK" w:eastAsia="cs-CZ"/>
        </w:rPr>
        <w:t>poskytovateľa flexibility na agregátora a</w:t>
      </w:r>
      <w:r w:rsidR="00FB477D" w:rsidRPr="00DF233A">
        <w:rPr>
          <w:rFonts w:ascii="Arial" w:eastAsia="Times New Roman" w:hAnsi="Arial" w:cs="Arial"/>
          <w:color w:val="000000" w:themeColor="text1"/>
          <w:sz w:val="24"/>
          <w:szCs w:val="24"/>
          <w:lang w:val="sk-SK" w:eastAsia="cs-CZ"/>
        </w:rPr>
        <w:t> </w:t>
      </w:r>
      <w:r w:rsidR="00D62383" w:rsidRPr="00DF233A">
        <w:rPr>
          <w:rFonts w:ascii="Arial" w:eastAsia="Times New Roman" w:hAnsi="Arial" w:cs="Arial"/>
          <w:color w:val="000000" w:themeColor="text1"/>
          <w:sz w:val="24"/>
          <w:szCs w:val="24"/>
          <w:lang w:val="sk-SK" w:eastAsia="cs-CZ"/>
        </w:rPr>
        <w:t>ich zmeny</w:t>
      </w:r>
      <w:r w:rsidR="007B0513" w:rsidRPr="00DF233A">
        <w:rPr>
          <w:rFonts w:ascii="Arial" w:eastAsia="Times New Roman" w:hAnsi="Arial" w:cs="Arial"/>
          <w:color w:val="000000" w:themeColor="text1"/>
          <w:sz w:val="24"/>
          <w:szCs w:val="24"/>
          <w:lang w:val="sk-SK" w:eastAsia="cs-CZ"/>
        </w:rPr>
        <w:t xml:space="preserve"> a</w:t>
      </w:r>
      <w:r w:rsidR="00FB477D" w:rsidRPr="00DF233A">
        <w:rPr>
          <w:rFonts w:ascii="Arial" w:eastAsia="Times New Roman" w:hAnsi="Arial" w:cs="Arial"/>
          <w:color w:val="000000" w:themeColor="text1"/>
          <w:sz w:val="24"/>
          <w:szCs w:val="24"/>
          <w:lang w:val="sk-SK" w:eastAsia="cs-CZ"/>
        </w:rPr>
        <w:t> evidovať registráciu odberného</w:t>
      </w:r>
      <w:r w:rsidR="008F1264" w:rsidRPr="00DF233A">
        <w:rPr>
          <w:rFonts w:ascii="Arial" w:eastAsia="Times New Roman" w:hAnsi="Arial" w:cs="Arial"/>
          <w:color w:val="000000" w:themeColor="text1"/>
          <w:sz w:val="24"/>
          <w:szCs w:val="24"/>
          <w:lang w:val="sk-SK" w:eastAsia="cs-CZ"/>
        </w:rPr>
        <w:t xml:space="preserve"> miesta</w:t>
      </w:r>
      <w:r w:rsidR="00FB477D" w:rsidRPr="00DF233A">
        <w:rPr>
          <w:rFonts w:ascii="Arial" w:eastAsia="Times New Roman" w:hAnsi="Arial" w:cs="Arial"/>
          <w:color w:val="000000" w:themeColor="text1"/>
          <w:sz w:val="24"/>
          <w:szCs w:val="24"/>
          <w:lang w:val="sk-SK" w:eastAsia="cs-CZ"/>
        </w:rPr>
        <w:t xml:space="preserve"> a odovzdávacieho miesta </w:t>
      </w:r>
      <w:r w:rsidR="00BA2DB2" w:rsidRPr="00DF233A">
        <w:rPr>
          <w:rFonts w:ascii="Arial" w:eastAsia="Times New Roman" w:hAnsi="Arial" w:cs="Arial"/>
          <w:color w:val="000000" w:themeColor="text1"/>
          <w:sz w:val="24"/>
          <w:szCs w:val="24"/>
          <w:lang w:val="sk-SK" w:eastAsia="cs-CZ"/>
        </w:rPr>
        <w:t xml:space="preserve">koncového </w:t>
      </w:r>
      <w:r w:rsidR="00024FFA" w:rsidRPr="00DF233A">
        <w:rPr>
          <w:rFonts w:ascii="Arial" w:eastAsia="Times New Roman" w:hAnsi="Arial" w:cs="Arial"/>
          <w:color w:val="000000" w:themeColor="text1"/>
          <w:sz w:val="24"/>
          <w:szCs w:val="24"/>
          <w:lang w:val="sk-SK" w:eastAsia="cs-CZ"/>
        </w:rPr>
        <w:t>odberateľa elektriny alebo výrobcu elektriny na dodávateľa elektriny alebo výrobcu elektriny na výkupcu elektriny a ich zmeny</w:t>
      </w:r>
      <w:r w:rsidR="00BD49B8" w:rsidRPr="00DF233A">
        <w:rPr>
          <w:rFonts w:ascii="Arial" w:eastAsia="Times New Roman" w:hAnsi="Arial" w:cs="Arial"/>
          <w:color w:val="000000" w:themeColor="text1"/>
          <w:sz w:val="24"/>
          <w:szCs w:val="24"/>
          <w:lang w:val="sk-SK" w:eastAsia="cs-CZ"/>
        </w:rPr>
        <w:t>,</w:t>
      </w:r>
    </w:p>
    <w:p w14:paraId="69C11AA7" w14:textId="7732C81C" w:rsidR="00FC374B" w:rsidRPr="00DF233A" w:rsidRDefault="00BD49B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t) </w:t>
      </w:r>
      <w:r w:rsidR="00BC7EC7" w:rsidRPr="00DF233A">
        <w:rPr>
          <w:rFonts w:ascii="Arial" w:eastAsia="Times New Roman" w:hAnsi="Arial" w:cs="Arial"/>
          <w:color w:val="000000" w:themeColor="text1"/>
          <w:sz w:val="24"/>
          <w:szCs w:val="24"/>
          <w:lang w:val="sk-SK" w:eastAsia="cs-CZ"/>
        </w:rPr>
        <w:t>viesť evidenciu zariadení na výrobu elektriny</w:t>
      </w:r>
      <w:r w:rsidR="00364BC4" w:rsidRPr="00DF233A">
        <w:rPr>
          <w:rFonts w:ascii="Arial" w:eastAsia="Times New Roman" w:hAnsi="Arial" w:cs="Arial"/>
          <w:color w:val="000000" w:themeColor="text1"/>
          <w:sz w:val="24"/>
          <w:szCs w:val="24"/>
          <w:lang w:val="sk-SK" w:eastAsia="cs-CZ"/>
        </w:rPr>
        <w:t xml:space="preserve"> a</w:t>
      </w:r>
      <w:r w:rsidR="00BC7EC7" w:rsidRPr="00DF233A">
        <w:rPr>
          <w:rFonts w:ascii="Arial" w:eastAsia="Times New Roman" w:hAnsi="Arial" w:cs="Arial"/>
          <w:color w:val="000000" w:themeColor="text1"/>
          <w:sz w:val="24"/>
          <w:szCs w:val="24"/>
          <w:lang w:val="sk-SK" w:eastAsia="cs-CZ"/>
        </w:rPr>
        <w:t xml:space="preserve"> zariadení na uskladňovanie elektriny</w:t>
      </w:r>
      <w:r w:rsidR="00364BC4" w:rsidRPr="00DF233A">
        <w:rPr>
          <w:rFonts w:ascii="Arial" w:eastAsia="Times New Roman" w:hAnsi="Arial" w:cs="Arial"/>
          <w:color w:val="000000" w:themeColor="text1"/>
          <w:sz w:val="24"/>
          <w:szCs w:val="24"/>
          <w:lang w:val="sk-SK" w:eastAsia="cs-CZ"/>
        </w:rPr>
        <w:t xml:space="preserve"> </w:t>
      </w:r>
      <w:r w:rsidR="00CE38D9" w:rsidRPr="00DF233A">
        <w:rPr>
          <w:rFonts w:ascii="Arial" w:eastAsia="Times New Roman" w:hAnsi="Arial" w:cs="Arial"/>
          <w:color w:val="000000" w:themeColor="text1"/>
          <w:sz w:val="24"/>
          <w:szCs w:val="24"/>
          <w:lang w:val="sk-SK" w:eastAsia="cs-CZ"/>
        </w:rPr>
        <w:t xml:space="preserve">pripojených do prenosovej sústavy alebo do distribučnej sústavy </w:t>
      </w:r>
      <w:r w:rsidR="00364BC4" w:rsidRPr="00DF233A">
        <w:rPr>
          <w:rFonts w:ascii="Arial" w:eastAsia="Times New Roman" w:hAnsi="Arial" w:cs="Arial"/>
          <w:color w:val="000000" w:themeColor="text1"/>
          <w:sz w:val="24"/>
          <w:szCs w:val="24"/>
          <w:lang w:val="sk-SK" w:eastAsia="cs-CZ"/>
        </w:rPr>
        <w:t xml:space="preserve">a priraďovať ich k odberným a odovzdávacím miestam účastníkov trhu s elektrinou, </w:t>
      </w:r>
      <w:r w:rsidR="00BE488E" w:rsidRPr="00DF233A">
        <w:rPr>
          <w:rFonts w:ascii="Arial" w:eastAsia="Times New Roman" w:hAnsi="Arial" w:cs="Arial"/>
          <w:color w:val="000000" w:themeColor="text1"/>
          <w:sz w:val="24"/>
          <w:szCs w:val="24"/>
          <w:lang w:val="sk-SK" w:eastAsia="cs-CZ"/>
        </w:rPr>
        <w:t xml:space="preserve">a ak ide </w:t>
      </w:r>
      <w:r w:rsidR="0022757E" w:rsidRPr="00DF233A">
        <w:rPr>
          <w:rFonts w:ascii="Arial" w:eastAsia="Times New Roman" w:hAnsi="Arial" w:cs="Arial"/>
          <w:color w:val="000000" w:themeColor="text1"/>
          <w:sz w:val="24"/>
          <w:szCs w:val="24"/>
          <w:lang w:val="sk-SK" w:eastAsia="cs-CZ"/>
        </w:rPr>
        <w:t>o agregovanú</w:t>
      </w:r>
      <w:r w:rsidR="00BE488E" w:rsidRPr="00DF233A">
        <w:rPr>
          <w:rFonts w:ascii="Arial" w:eastAsia="Times New Roman" w:hAnsi="Arial" w:cs="Arial"/>
          <w:color w:val="000000" w:themeColor="text1"/>
          <w:sz w:val="24"/>
          <w:szCs w:val="24"/>
          <w:lang w:val="sk-SK" w:eastAsia="cs-CZ"/>
        </w:rPr>
        <w:t xml:space="preserve"> flexibilit</w:t>
      </w:r>
      <w:r w:rsidR="0022757E" w:rsidRPr="00DF233A">
        <w:rPr>
          <w:rFonts w:ascii="Arial" w:eastAsia="Times New Roman" w:hAnsi="Arial" w:cs="Arial"/>
          <w:color w:val="000000" w:themeColor="text1"/>
          <w:sz w:val="24"/>
          <w:szCs w:val="24"/>
          <w:lang w:val="sk-SK" w:eastAsia="cs-CZ"/>
        </w:rPr>
        <w:t>u</w:t>
      </w:r>
      <w:r w:rsidR="00364BC4" w:rsidRPr="00DF233A">
        <w:rPr>
          <w:rFonts w:ascii="Arial" w:eastAsia="Times New Roman" w:hAnsi="Arial" w:cs="Arial"/>
          <w:color w:val="000000" w:themeColor="text1"/>
          <w:sz w:val="24"/>
          <w:szCs w:val="24"/>
          <w:lang w:val="sk-SK" w:eastAsia="cs-CZ"/>
        </w:rPr>
        <w:t xml:space="preserve">, </w:t>
      </w:r>
      <w:r w:rsidR="00BE488E" w:rsidRPr="00DF233A">
        <w:rPr>
          <w:rFonts w:ascii="Arial" w:eastAsia="Times New Roman" w:hAnsi="Arial" w:cs="Arial"/>
          <w:color w:val="000000" w:themeColor="text1"/>
          <w:sz w:val="24"/>
          <w:szCs w:val="24"/>
          <w:lang w:val="sk-SK" w:eastAsia="cs-CZ"/>
        </w:rPr>
        <w:t xml:space="preserve">viesť evidenciu </w:t>
      </w:r>
      <w:r w:rsidR="003D18AA" w:rsidRPr="00DF233A">
        <w:rPr>
          <w:rFonts w:ascii="Arial" w:eastAsia="Times New Roman" w:hAnsi="Arial" w:cs="Arial"/>
          <w:color w:val="000000" w:themeColor="text1"/>
          <w:sz w:val="24"/>
          <w:szCs w:val="24"/>
          <w:lang w:val="sk-SK" w:eastAsia="cs-CZ"/>
        </w:rPr>
        <w:t xml:space="preserve">aj </w:t>
      </w:r>
      <w:r w:rsidR="009030D5" w:rsidRPr="00DF233A">
        <w:rPr>
          <w:rFonts w:ascii="Arial" w:eastAsia="Times New Roman" w:hAnsi="Arial" w:cs="Arial"/>
          <w:color w:val="000000" w:themeColor="text1"/>
          <w:sz w:val="24"/>
          <w:szCs w:val="24"/>
          <w:lang w:val="sk-SK" w:eastAsia="cs-CZ"/>
        </w:rPr>
        <w:t xml:space="preserve">ďalších </w:t>
      </w:r>
      <w:r w:rsidR="003E28D1" w:rsidRPr="00DF233A">
        <w:rPr>
          <w:rFonts w:ascii="Arial" w:eastAsia="Times New Roman" w:hAnsi="Arial" w:cs="Arial"/>
          <w:color w:val="000000" w:themeColor="text1"/>
          <w:sz w:val="24"/>
          <w:szCs w:val="24"/>
          <w:lang w:val="sk-SK" w:eastAsia="cs-CZ"/>
        </w:rPr>
        <w:t xml:space="preserve">elektroenergetických </w:t>
      </w:r>
      <w:r w:rsidR="009030D5" w:rsidRPr="00DF233A">
        <w:rPr>
          <w:rFonts w:ascii="Arial" w:eastAsia="Times New Roman" w:hAnsi="Arial" w:cs="Arial"/>
          <w:color w:val="000000" w:themeColor="text1"/>
          <w:sz w:val="24"/>
          <w:szCs w:val="24"/>
          <w:lang w:val="sk-SK" w:eastAsia="cs-CZ"/>
        </w:rPr>
        <w:t>zariadení</w:t>
      </w:r>
      <w:r w:rsidR="000B570A" w:rsidRPr="00DF233A">
        <w:rPr>
          <w:rFonts w:ascii="Arial" w:eastAsia="Times New Roman" w:hAnsi="Arial" w:cs="Arial"/>
          <w:color w:val="000000" w:themeColor="text1"/>
          <w:sz w:val="24"/>
          <w:szCs w:val="24"/>
          <w:lang w:val="sk-SK" w:eastAsia="cs-CZ"/>
        </w:rPr>
        <w:t xml:space="preserve"> alebo odberných elektrických zariadení</w:t>
      </w:r>
      <w:r w:rsidR="009030D5" w:rsidRPr="00DF233A">
        <w:rPr>
          <w:rFonts w:ascii="Arial" w:eastAsia="Times New Roman" w:hAnsi="Arial" w:cs="Arial"/>
          <w:color w:val="000000" w:themeColor="text1"/>
          <w:sz w:val="24"/>
          <w:szCs w:val="24"/>
          <w:lang w:val="sk-SK" w:eastAsia="cs-CZ"/>
        </w:rPr>
        <w:t xml:space="preserve"> so schopnosťou flexibility</w:t>
      </w:r>
      <w:r w:rsidR="00BE488E" w:rsidRPr="00DF233A">
        <w:rPr>
          <w:rFonts w:ascii="Arial" w:eastAsia="Times New Roman" w:hAnsi="Arial" w:cs="Arial"/>
          <w:color w:val="000000" w:themeColor="text1"/>
          <w:sz w:val="24"/>
          <w:szCs w:val="24"/>
          <w:lang w:val="sk-SK" w:eastAsia="cs-CZ"/>
        </w:rPr>
        <w:t xml:space="preserve"> a priraďovať ich k odberným a odovzdávacím miestam poskytovateľov flexibility</w:t>
      </w:r>
      <w:r w:rsidR="00FC374B" w:rsidRPr="00DF233A">
        <w:rPr>
          <w:rFonts w:ascii="Arial" w:eastAsia="Times New Roman" w:hAnsi="Arial" w:cs="Arial"/>
          <w:color w:val="000000" w:themeColor="text1"/>
          <w:sz w:val="24"/>
          <w:szCs w:val="24"/>
          <w:lang w:val="sk-SK" w:eastAsia="cs-CZ"/>
        </w:rPr>
        <w:t>,</w:t>
      </w:r>
    </w:p>
    <w:p w14:paraId="34280E08" w14:textId="4A2F5F73" w:rsidR="009464C3" w:rsidRPr="00DF233A" w:rsidRDefault="00FC374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u) viesť evidenciu </w:t>
      </w:r>
      <w:r w:rsidR="00F50C15" w:rsidRPr="00DF233A">
        <w:rPr>
          <w:rFonts w:ascii="Arial" w:eastAsia="Times New Roman" w:hAnsi="Arial" w:cs="Arial"/>
          <w:color w:val="000000" w:themeColor="text1"/>
          <w:sz w:val="24"/>
          <w:szCs w:val="24"/>
          <w:lang w:val="sk-SK" w:eastAsia="cs-CZ"/>
        </w:rPr>
        <w:t>zariadení na výrobu elektriny a zariadení na uskladňovanie elektriny</w:t>
      </w:r>
      <w:r w:rsidR="00380A74" w:rsidRPr="00DF233A">
        <w:rPr>
          <w:rFonts w:ascii="Arial" w:eastAsia="Times New Roman" w:hAnsi="Arial" w:cs="Arial"/>
          <w:color w:val="000000" w:themeColor="text1"/>
          <w:sz w:val="24"/>
          <w:szCs w:val="24"/>
          <w:lang w:val="sk-SK" w:eastAsia="cs-CZ"/>
        </w:rPr>
        <w:t>, pre kt</w:t>
      </w:r>
      <w:r w:rsidR="00BD4EB6" w:rsidRPr="00DF233A">
        <w:rPr>
          <w:rFonts w:ascii="Arial" w:eastAsia="Times New Roman" w:hAnsi="Arial" w:cs="Arial"/>
          <w:color w:val="000000" w:themeColor="text1"/>
          <w:sz w:val="24"/>
          <w:szCs w:val="24"/>
          <w:lang w:val="sk-SK" w:eastAsia="cs-CZ"/>
        </w:rPr>
        <w:t xml:space="preserve">oré prevádzkovateľ prenosovej sústavy alebo prevádzkovateľ distribučnej sústavy </w:t>
      </w:r>
      <w:r w:rsidR="00AB2792" w:rsidRPr="00DF233A">
        <w:rPr>
          <w:rFonts w:ascii="Arial" w:eastAsia="Times New Roman" w:hAnsi="Arial" w:cs="Arial"/>
          <w:color w:val="000000" w:themeColor="text1"/>
          <w:sz w:val="24"/>
          <w:szCs w:val="24"/>
          <w:lang w:val="sk-SK" w:eastAsia="cs-CZ"/>
        </w:rPr>
        <w:t xml:space="preserve">vydal stanovisko podľa § 12 ods. 5 písm. a) alebo </w:t>
      </w:r>
      <w:r w:rsidR="00B0286E" w:rsidRPr="00DF233A">
        <w:rPr>
          <w:rFonts w:ascii="Arial" w:eastAsia="Times New Roman" w:hAnsi="Arial" w:cs="Arial"/>
          <w:color w:val="000000" w:themeColor="text1"/>
          <w:sz w:val="24"/>
          <w:szCs w:val="24"/>
          <w:lang w:val="sk-SK" w:eastAsia="cs-CZ"/>
        </w:rPr>
        <w:t xml:space="preserve">písm. </w:t>
      </w:r>
      <w:r w:rsidR="00AB2792" w:rsidRPr="00DF233A">
        <w:rPr>
          <w:rFonts w:ascii="Arial" w:eastAsia="Times New Roman" w:hAnsi="Arial" w:cs="Arial"/>
          <w:color w:val="000000" w:themeColor="text1"/>
          <w:sz w:val="24"/>
          <w:szCs w:val="24"/>
          <w:lang w:val="sk-SK" w:eastAsia="cs-CZ"/>
        </w:rPr>
        <w:t>b)</w:t>
      </w:r>
      <w:r w:rsidR="007A6048" w:rsidRPr="00DF233A">
        <w:rPr>
          <w:rFonts w:ascii="Arial" w:eastAsia="Times New Roman" w:hAnsi="Arial" w:cs="Arial"/>
          <w:color w:val="000000" w:themeColor="text1"/>
          <w:sz w:val="24"/>
          <w:szCs w:val="24"/>
          <w:lang w:val="sk-SK" w:eastAsia="cs-CZ"/>
        </w:rPr>
        <w:t xml:space="preserve"> alebo </w:t>
      </w:r>
      <w:r w:rsidR="00C058E9" w:rsidRPr="00DF233A">
        <w:rPr>
          <w:rFonts w:ascii="Arial" w:eastAsia="Times New Roman" w:hAnsi="Arial" w:cs="Arial"/>
          <w:color w:val="000000" w:themeColor="text1"/>
          <w:sz w:val="24"/>
          <w:szCs w:val="24"/>
          <w:lang w:val="sk-SK" w:eastAsia="cs-CZ"/>
        </w:rPr>
        <w:t>uzatvoril zmluvu o pripojení do prenosovej sústavy alebo distribučnej sústavy</w:t>
      </w:r>
      <w:r w:rsidR="00D96116" w:rsidRPr="00DF233A">
        <w:rPr>
          <w:rFonts w:ascii="Arial" w:eastAsia="Times New Roman" w:hAnsi="Arial" w:cs="Arial"/>
          <w:color w:val="000000" w:themeColor="text1"/>
          <w:sz w:val="24"/>
          <w:szCs w:val="24"/>
          <w:lang w:val="sk-SK" w:eastAsia="cs-CZ"/>
        </w:rPr>
        <w:t>.</w:t>
      </w:r>
    </w:p>
    <w:p w14:paraId="2AA8AC9D" w14:textId="5598840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Organizátor krátkodobého trhu s elektrinou je povinný </w:t>
      </w:r>
      <w:r w:rsidR="00303E5F" w:rsidRPr="00DF233A">
        <w:rPr>
          <w:rFonts w:ascii="Arial" w:eastAsia="Times New Roman" w:hAnsi="Arial" w:cs="Arial"/>
          <w:color w:val="000000" w:themeColor="text1"/>
          <w:sz w:val="24"/>
          <w:szCs w:val="24"/>
          <w:lang w:val="sk-SK" w:eastAsia="cs-CZ"/>
        </w:rPr>
        <w:t xml:space="preserve">transparentným a nediskriminačným spôsobom </w:t>
      </w:r>
      <w:r w:rsidRPr="00DF233A">
        <w:rPr>
          <w:rFonts w:ascii="Arial" w:eastAsia="Times New Roman" w:hAnsi="Arial" w:cs="Arial"/>
          <w:color w:val="000000" w:themeColor="text1"/>
          <w:sz w:val="24"/>
          <w:szCs w:val="24"/>
          <w:lang w:val="sk-SK" w:eastAsia="cs-CZ"/>
        </w:rPr>
        <w:t xml:space="preserve">vypracovať </w:t>
      </w:r>
      <w:r w:rsidR="008D07CF" w:rsidRPr="00DF233A">
        <w:rPr>
          <w:rFonts w:ascii="Arial" w:eastAsia="Times New Roman" w:hAnsi="Arial" w:cs="Arial"/>
          <w:color w:val="000000" w:themeColor="text1"/>
          <w:sz w:val="24"/>
          <w:szCs w:val="24"/>
          <w:lang w:val="sk-SK" w:eastAsia="cs-CZ"/>
        </w:rPr>
        <w:t xml:space="preserve">návrh prevádzkového poriadku alebo návrh jeho zmien </w:t>
      </w:r>
      <w:r w:rsidR="000C1D9E" w:rsidRPr="00DF233A">
        <w:rPr>
          <w:rFonts w:ascii="Arial" w:eastAsia="Times New Roman" w:hAnsi="Arial" w:cs="Arial"/>
          <w:color w:val="000000" w:themeColor="text1"/>
          <w:sz w:val="24"/>
          <w:szCs w:val="24"/>
          <w:lang w:val="sk-SK" w:eastAsia="cs-CZ"/>
        </w:rPr>
        <w:t xml:space="preserve">v rozsahu podľa všeobecne záväzného právneho predpisu vydaného podľa § 95 ods. 2 písm. k) </w:t>
      </w:r>
      <w:r w:rsidRPr="00DF233A">
        <w:rPr>
          <w:rFonts w:ascii="Arial" w:eastAsia="Times New Roman" w:hAnsi="Arial" w:cs="Arial"/>
          <w:color w:val="000000" w:themeColor="text1"/>
          <w:sz w:val="24"/>
          <w:szCs w:val="24"/>
          <w:lang w:val="sk-SK" w:eastAsia="cs-CZ"/>
        </w:rPr>
        <w:t>a</w:t>
      </w:r>
      <w:r w:rsidR="000C1D9E" w:rsidRPr="00DF233A">
        <w:rPr>
          <w:rFonts w:ascii="Arial" w:eastAsia="Times New Roman" w:hAnsi="Arial" w:cs="Arial"/>
          <w:color w:val="000000" w:themeColor="text1"/>
          <w:sz w:val="24"/>
          <w:szCs w:val="24"/>
          <w:lang w:val="sk-SK" w:eastAsia="cs-CZ"/>
        </w:rPr>
        <w:t xml:space="preserve"> pred jeho predložením </w:t>
      </w:r>
      <w:r w:rsidRPr="00DF233A">
        <w:rPr>
          <w:rFonts w:ascii="Arial" w:eastAsia="Times New Roman" w:hAnsi="Arial" w:cs="Arial"/>
          <w:color w:val="000000" w:themeColor="text1"/>
          <w:sz w:val="24"/>
          <w:szCs w:val="24"/>
          <w:lang w:val="sk-SK" w:eastAsia="cs-CZ"/>
        </w:rPr>
        <w:t>úradu na schválenie</w:t>
      </w:r>
      <w:r w:rsidR="000C1D9E" w:rsidRPr="00DF233A">
        <w:rPr>
          <w:rFonts w:ascii="Arial" w:eastAsia="Times New Roman" w:hAnsi="Arial" w:cs="Arial"/>
          <w:color w:val="000000" w:themeColor="text1"/>
          <w:sz w:val="24"/>
          <w:szCs w:val="24"/>
          <w:lang w:val="sk-SK" w:eastAsia="cs-CZ"/>
        </w:rPr>
        <w:t xml:space="preserve"> ho verejne konzultovať.</w:t>
      </w:r>
      <w:r w:rsidR="00A70657" w:rsidRPr="00DF233A">
        <w:rPr>
          <w:rFonts w:ascii="Arial" w:eastAsia="Times New Roman" w:hAnsi="Arial" w:cs="Arial"/>
          <w:color w:val="000000" w:themeColor="text1"/>
          <w:sz w:val="24"/>
          <w:szCs w:val="24"/>
          <w:lang w:val="sk-SK" w:eastAsia="cs-CZ"/>
        </w:rPr>
        <w:t xml:space="preserve"> Organizátor krátkodobého trhu s elektr</w:t>
      </w:r>
      <w:r w:rsidR="00B308F5" w:rsidRPr="00DF233A">
        <w:rPr>
          <w:rFonts w:ascii="Arial" w:eastAsia="Times New Roman" w:hAnsi="Arial" w:cs="Arial"/>
          <w:color w:val="000000" w:themeColor="text1"/>
          <w:sz w:val="24"/>
          <w:szCs w:val="24"/>
          <w:lang w:val="sk-SK" w:eastAsia="cs-CZ"/>
        </w:rPr>
        <w:t>i</w:t>
      </w:r>
      <w:r w:rsidR="00A70657" w:rsidRPr="00DF233A">
        <w:rPr>
          <w:rFonts w:ascii="Arial" w:eastAsia="Times New Roman" w:hAnsi="Arial" w:cs="Arial"/>
          <w:color w:val="000000" w:themeColor="text1"/>
          <w:sz w:val="24"/>
          <w:szCs w:val="24"/>
          <w:lang w:val="sk-SK" w:eastAsia="cs-CZ"/>
        </w:rPr>
        <w:t>nou je povinný</w:t>
      </w:r>
      <w:r w:rsidR="007119BD" w:rsidRPr="00DF233A">
        <w:rPr>
          <w:rFonts w:ascii="Arial" w:eastAsia="Times New Roman" w:hAnsi="Arial" w:cs="Arial"/>
          <w:color w:val="000000" w:themeColor="text1"/>
          <w:sz w:val="24"/>
          <w:szCs w:val="24"/>
          <w:lang w:val="sk-SK" w:eastAsia="cs-CZ"/>
        </w:rPr>
        <w:t xml:space="preserve"> prevádzkový poriadok alebo jeho zm</w:t>
      </w:r>
      <w:r w:rsidR="00B308F5" w:rsidRPr="00DF233A">
        <w:rPr>
          <w:rFonts w:ascii="Arial" w:eastAsia="Times New Roman" w:hAnsi="Arial" w:cs="Arial"/>
          <w:color w:val="000000" w:themeColor="text1"/>
          <w:sz w:val="24"/>
          <w:szCs w:val="24"/>
          <w:lang w:val="sk-SK" w:eastAsia="cs-CZ"/>
        </w:rPr>
        <w:t>eny</w:t>
      </w:r>
      <w:r w:rsidRPr="00DF233A">
        <w:rPr>
          <w:rFonts w:ascii="Arial" w:eastAsia="Times New Roman" w:hAnsi="Arial" w:cs="Arial"/>
          <w:color w:val="000000" w:themeColor="text1"/>
          <w:sz w:val="24"/>
          <w:szCs w:val="24"/>
          <w:lang w:val="sk-SK" w:eastAsia="cs-CZ"/>
        </w:rPr>
        <w:t xml:space="preserve"> po schválení úradom zverejniť na svojom webovom sídle.</w:t>
      </w:r>
    </w:p>
    <w:p w14:paraId="24778A8C" w14:textId="426672F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Organizátor krátkodobého trhu s elektrinou je povinný uzatvoriť zmluvu o zúčtovaní odchýlky so subjektom zúčtovania a umožniť obchodovať na organizovanom krátkodobom cezhraničnom trhu s elektrinou každému subjektu zúčtovania, ktorý o to požiada, ak spĺňa obchodné podmienky organizátora krátkodobého trhu s elektrinou a uzatvoril s organizátorom krátkodobého trhu s elektrinou zmluvu o prístupe a podmienkach účasti na organizovanom krátkodobom cezhraničnom trhu s elektrinou.</w:t>
      </w:r>
    </w:p>
    <w:p w14:paraId="19D25344" w14:textId="01E5760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Organizátor krátkodobého trhu s elektrinou vedie evidenciu účastníkov trhu s elektrinou a poskytuje účastníkom trhu s elektrinou, ministerstvu a úradu údaje podľa § 95 ods. 2 písm. i).</w:t>
      </w:r>
    </w:p>
    <w:p w14:paraId="34B153DF" w14:textId="32596840" w:rsidR="00D83D14" w:rsidRPr="00DF233A" w:rsidRDefault="00B0101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Organizátor krátkodobého trhu s elektrinou prevádzkuje elektronický systém, </w:t>
      </w:r>
      <w:r w:rsidR="00D83D14" w:rsidRPr="00DF233A">
        <w:rPr>
          <w:rFonts w:ascii="Arial" w:eastAsia="Times New Roman" w:hAnsi="Arial" w:cs="Arial"/>
          <w:color w:val="000000" w:themeColor="text1"/>
          <w:sz w:val="24"/>
          <w:szCs w:val="24"/>
          <w:lang w:val="sk-SK" w:eastAsia="cs-CZ"/>
        </w:rPr>
        <w:t>ktorý účastníko</w:t>
      </w:r>
      <w:r w:rsidRPr="00DF233A">
        <w:rPr>
          <w:rFonts w:ascii="Arial" w:eastAsia="Times New Roman" w:hAnsi="Arial" w:cs="Arial"/>
          <w:color w:val="000000" w:themeColor="text1"/>
          <w:sz w:val="24"/>
          <w:szCs w:val="24"/>
          <w:lang w:val="sk-SK" w:eastAsia="cs-CZ"/>
        </w:rPr>
        <w:t>m</w:t>
      </w:r>
      <w:r w:rsidR="00D83D14" w:rsidRPr="00DF233A">
        <w:rPr>
          <w:rFonts w:ascii="Arial" w:eastAsia="Times New Roman" w:hAnsi="Arial" w:cs="Arial"/>
          <w:color w:val="000000" w:themeColor="text1"/>
          <w:sz w:val="24"/>
          <w:szCs w:val="24"/>
          <w:lang w:val="sk-SK" w:eastAsia="cs-CZ"/>
        </w:rPr>
        <w:t xml:space="preserve"> trhu </w:t>
      </w:r>
      <w:r w:rsidR="007E751A" w:rsidRPr="00DF233A">
        <w:rPr>
          <w:rFonts w:ascii="Arial" w:eastAsia="Times New Roman" w:hAnsi="Arial" w:cs="Arial"/>
          <w:color w:val="000000" w:themeColor="text1"/>
          <w:sz w:val="24"/>
          <w:szCs w:val="24"/>
          <w:lang w:val="sk-SK" w:eastAsia="cs-CZ"/>
        </w:rPr>
        <w:t xml:space="preserve">s elektrinou </w:t>
      </w:r>
      <w:r w:rsidR="00D83D14" w:rsidRPr="00DF233A">
        <w:rPr>
          <w:rFonts w:ascii="Arial" w:eastAsia="Times New Roman" w:hAnsi="Arial" w:cs="Arial"/>
          <w:color w:val="000000" w:themeColor="text1"/>
          <w:sz w:val="24"/>
          <w:szCs w:val="24"/>
          <w:lang w:val="sk-SK" w:eastAsia="cs-CZ"/>
        </w:rPr>
        <w:t xml:space="preserve">umožňuje výkon </w:t>
      </w:r>
      <w:r w:rsidRPr="00DF233A">
        <w:rPr>
          <w:rFonts w:ascii="Arial" w:eastAsia="Times New Roman" w:hAnsi="Arial" w:cs="Arial"/>
          <w:color w:val="000000" w:themeColor="text1"/>
          <w:sz w:val="24"/>
          <w:szCs w:val="24"/>
          <w:lang w:val="sk-SK" w:eastAsia="cs-CZ"/>
        </w:rPr>
        <w:t>ich</w:t>
      </w:r>
      <w:r w:rsidR="00D83D14" w:rsidRPr="00DF233A">
        <w:rPr>
          <w:rFonts w:ascii="Arial" w:eastAsia="Times New Roman" w:hAnsi="Arial" w:cs="Arial"/>
          <w:color w:val="000000" w:themeColor="text1"/>
          <w:sz w:val="24"/>
          <w:szCs w:val="24"/>
          <w:lang w:val="sk-SK" w:eastAsia="cs-CZ"/>
        </w:rPr>
        <w:t xml:space="preserve"> práv a povinností podľa tohto zákona</w:t>
      </w:r>
      <w:r w:rsidR="00C86C99" w:rsidRPr="00DF233A">
        <w:rPr>
          <w:rFonts w:ascii="Arial" w:eastAsia="Times New Roman" w:hAnsi="Arial" w:cs="Arial"/>
          <w:color w:val="000000" w:themeColor="text1"/>
          <w:sz w:val="24"/>
          <w:szCs w:val="24"/>
          <w:lang w:val="sk-SK" w:eastAsia="cs-CZ"/>
        </w:rPr>
        <w:t xml:space="preserve"> alebo</w:t>
      </w:r>
      <w:r w:rsidR="007E751A" w:rsidRPr="00DF233A">
        <w:rPr>
          <w:rFonts w:ascii="Arial" w:eastAsia="Times New Roman" w:hAnsi="Arial" w:cs="Arial"/>
          <w:color w:val="000000" w:themeColor="text1"/>
          <w:sz w:val="24"/>
          <w:szCs w:val="24"/>
          <w:lang w:val="sk-SK" w:eastAsia="cs-CZ"/>
        </w:rPr>
        <w:t xml:space="preserve"> </w:t>
      </w:r>
      <w:r w:rsidR="00D83D14" w:rsidRPr="00DF233A">
        <w:rPr>
          <w:rFonts w:ascii="Arial" w:eastAsia="Times New Roman" w:hAnsi="Arial" w:cs="Arial"/>
          <w:color w:val="000000" w:themeColor="text1"/>
          <w:sz w:val="24"/>
          <w:szCs w:val="24"/>
          <w:lang w:val="sk-SK" w:eastAsia="cs-CZ"/>
        </w:rPr>
        <w:t>osobitného predpisu</w:t>
      </w:r>
      <w:r w:rsidR="006E4E2A" w:rsidRPr="00DF233A">
        <w:rPr>
          <w:rFonts w:ascii="Arial" w:eastAsia="Times New Roman" w:hAnsi="Arial" w:cs="Arial"/>
          <w:color w:val="000000" w:themeColor="text1"/>
          <w:sz w:val="24"/>
          <w:szCs w:val="24"/>
          <w:vertAlign w:val="superscript"/>
          <w:lang w:val="sk-SK" w:eastAsia="cs-CZ"/>
        </w:rPr>
        <w:t>32a</w:t>
      </w:r>
      <w:r w:rsidR="006A2E34" w:rsidRPr="00DF233A">
        <w:rPr>
          <w:rFonts w:ascii="Arial" w:eastAsia="Times New Roman" w:hAnsi="Arial" w:cs="Arial"/>
          <w:color w:val="000000" w:themeColor="text1"/>
          <w:sz w:val="24"/>
          <w:szCs w:val="24"/>
          <w:vertAlign w:val="superscript"/>
          <w:lang w:val="sk-SK" w:eastAsia="cs-CZ"/>
        </w:rPr>
        <w:t>)</w:t>
      </w:r>
      <w:r w:rsidR="007E751A" w:rsidRPr="00DF233A">
        <w:rPr>
          <w:rFonts w:ascii="Arial" w:eastAsia="Times New Roman" w:hAnsi="Arial" w:cs="Arial"/>
          <w:color w:val="000000" w:themeColor="text1"/>
          <w:sz w:val="24"/>
          <w:szCs w:val="24"/>
          <w:lang w:val="sk-SK" w:eastAsia="cs-CZ"/>
        </w:rPr>
        <w:t xml:space="preserve"> </w:t>
      </w:r>
      <w:r w:rsidR="00D83D14" w:rsidRPr="00DF233A">
        <w:rPr>
          <w:rFonts w:ascii="Arial" w:eastAsia="Times New Roman" w:hAnsi="Arial" w:cs="Arial"/>
          <w:color w:val="000000" w:themeColor="text1"/>
          <w:sz w:val="24"/>
          <w:szCs w:val="24"/>
          <w:lang w:val="sk-SK" w:eastAsia="cs-CZ"/>
        </w:rPr>
        <w:t>voči inému účastníkovi trhu s elektrinou alebo orgánom štátnej správy v energetike v elektronickej podobe, komunikovať v elektronickej podobe, poskytovať elektronické dokumenty a robiť právne úkony v elektronickej podobe</w:t>
      </w:r>
      <w:r w:rsidR="004625ED" w:rsidRPr="00DF233A">
        <w:rPr>
          <w:rFonts w:ascii="Arial" w:eastAsia="Times New Roman" w:hAnsi="Arial" w:cs="Arial"/>
          <w:color w:val="000000" w:themeColor="text1"/>
          <w:sz w:val="24"/>
          <w:szCs w:val="24"/>
          <w:lang w:val="sk-SK" w:eastAsia="cs-CZ"/>
        </w:rPr>
        <w:t>.</w:t>
      </w:r>
    </w:p>
    <w:p w14:paraId="2B013964" w14:textId="38AE0566" w:rsidR="0096124D" w:rsidRPr="00DF233A" w:rsidRDefault="0096124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Ministerstvo a úrad môžu využívať údaje evidované organizátorom krátkodobého trhu s elektrinou v elektronickom systéme potrebné pre výkon ich pôsobnosti. Organizátor krátkodobého trhu s elektrinou umožní ministerstvu a úradu prístup k údajom podľa prvej vety cez dátové a funkčné rozhranie elektronického systému.</w:t>
      </w:r>
    </w:p>
    <w:p w14:paraId="712CEB06" w14:textId="2A42DB0F" w:rsidR="002E65B0" w:rsidRPr="00DF233A" w:rsidRDefault="00D83D14"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602995" w:rsidRPr="00DF233A">
        <w:rPr>
          <w:rFonts w:ascii="Arial" w:eastAsia="Times New Roman" w:hAnsi="Arial" w:cs="Arial"/>
          <w:color w:val="000000" w:themeColor="text1"/>
          <w:sz w:val="24"/>
          <w:szCs w:val="24"/>
          <w:lang w:val="sk-SK" w:eastAsia="cs-CZ"/>
        </w:rPr>
        <w:t>1</w:t>
      </w:r>
      <w:r w:rsidR="00C37590"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Podmienky prístupu k dátovému a funkčnému rozhraniu </w:t>
      </w:r>
      <w:r w:rsidR="00602995" w:rsidRPr="00DF233A">
        <w:rPr>
          <w:rFonts w:ascii="Arial" w:eastAsia="Times New Roman" w:hAnsi="Arial" w:cs="Arial"/>
          <w:color w:val="000000" w:themeColor="text1"/>
          <w:sz w:val="24"/>
          <w:szCs w:val="24"/>
          <w:lang w:val="sk-SK" w:eastAsia="cs-CZ"/>
        </w:rPr>
        <w:t>elektronického systému</w:t>
      </w:r>
      <w:r w:rsidRPr="00DF233A">
        <w:rPr>
          <w:rFonts w:ascii="Arial" w:eastAsia="Times New Roman" w:hAnsi="Arial" w:cs="Arial"/>
          <w:color w:val="000000" w:themeColor="text1"/>
          <w:sz w:val="24"/>
          <w:szCs w:val="24"/>
          <w:lang w:val="sk-SK" w:eastAsia="cs-CZ"/>
        </w:rPr>
        <w:t xml:space="preserve">, pravidlá prevádzky a používania </w:t>
      </w:r>
      <w:r w:rsidR="00D910F9" w:rsidRPr="00DF233A">
        <w:rPr>
          <w:rFonts w:ascii="Arial" w:eastAsia="Times New Roman" w:hAnsi="Arial" w:cs="Arial"/>
          <w:color w:val="000000" w:themeColor="text1"/>
          <w:sz w:val="24"/>
          <w:szCs w:val="24"/>
          <w:lang w:val="sk-SK" w:eastAsia="cs-CZ"/>
        </w:rPr>
        <w:t>elektronického systému</w:t>
      </w:r>
      <w:r w:rsidR="003544FC" w:rsidRPr="00DF233A">
        <w:rPr>
          <w:rFonts w:ascii="Arial" w:eastAsia="Times New Roman" w:hAnsi="Arial" w:cs="Arial"/>
          <w:color w:val="000000" w:themeColor="text1"/>
          <w:sz w:val="24"/>
          <w:szCs w:val="24"/>
          <w:lang w:val="sk-SK" w:eastAsia="cs-CZ"/>
        </w:rPr>
        <w:t xml:space="preserve"> a</w:t>
      </w:r>
      <w:r w:rsidRPr="00DF233A">
        <w:rPr>
          <w:rFonts w:ascii="Arial" w:eastAsia="Times New Roman" w:hAnsi="Arial" w:cs="Arial"/>
          <w:color w:val="000000" w:themeColor="text1"/>
          <w:sz w:val="24"/>
          <w:szCs w:val="24"/>
          <w:lang w:val="sk-SK" w:eastAsia="cs-CZ"/>
        </w:rPr>
        <w:t xml:space="preserve"> rozsah činností vykonávaných prostredníctvom </w:t>
      </w:r>
      <w:r w:rsidR="00D910F9" w:rsidRPr="00DF233A">
        <w:rPr>
          <w:rFonts w:ascii="Arial" w:eastAsia="Times New Roman" w:hAnsi="Arial" w:cs="Arial"/>
          <w:color w:val="000000" w:themeColor="text1"/>
          <w:sz w:val="24"/>
          <w:szCs w:val="24"/>
          <w:lang w:val="sk-SK" w:eastAsia="cs-CZ"/>
        </w:rPr>
        <w:t>elektronického systému</w:t>
      </w:r>
      <w:r w:rsidR="00E05270" w:rsidRPr="00DF233A">
        <w:rPr>
          <w:rFonts w:ascii="Arial" w:eastAsia="Times New Roman" w:hAnsi="Arial" w:cs="Arial"/>
          <w:color w:val="000000" w:themeColor="text1"/>
          <w:sz w:val="24"/>
          <w:szCs w:val="24"/>
          <w:lang w:val="sk-SK" w:eastAsia="cs-CZ"/>
        </w:rPr>
        <w:t xml:space="preserve"> </w:t>
      </w:r>
      <w:r w:rsidR="00CE1C49" w:rsidRPr="00DF233A">
        <w:rPr>
          <w:rFonts w:ascii="Arial" w:eastAsia="Times New Roman" w:hAnsi="Arial" w:cs="Arial"/>
          <w:color w:val="000000" w:themeColor="text1"/>
          <w:sz w:val="24"/>
          <w:szCs w:val="24"/>
          <w:lang w:val="sk-SK" w:eastAsia="cs-CZ"/>
        </w:rPr>
        <w:t>upravujú</w:t>
      </w:r>
      <w:r w:rsidR="00C42F7F" w:rsidRPr="00DF233A">
        <w:rPr>
          <w:rFonts w:ascii="Arial" w:eastAsia="Times New Roman" w:hAnsi="Arial" w:cs="Arial"/>
          <w:color w:val="000000" w:themeColor="text1"/>
          <w:sz w:val="24"/>
          <w:szCs w:val="24"/>
          <w:lang w:val="sk-SK" w:eastAsia="cs-CZ"/>
        </w:rPr>
        <w:t xml:space="preserve"> </w:t>
      </w:r>
      <w:r w:rsidR="007306F6" w:rsidRPr="00DF233A">
        <w:rPr>
          <w:rFonts w:ascii="Arial" w:eastAsia="Times New Roman" w:hAnsi="Arial" w:cs="Arial"/>
          <w:color w:val="000000" w:themeColor="text1"/>
          <w:sz w:val="24"/>
          <w:szCs w:val="24"/>
          <w:lang w:val="sk-SK" w:eastAsia="cs-CZ"/>
        </w:rPr>
        <w:t>pravidlá trhu</w:t>
      </w:r>
      <w:r w:rsidRPr="00DF233A">
        <w:rPr>
          <w:rFonts w:ascii="Arial" w:eastAsia="Times New Roman" w:hAnsi="Arial" w:cs="Arial"/>
          <w:color w:val="000000" w:themeColor="text1"/>
          <w:sz w:val="24"/>
          <w:szCs w:val="24"/>
          <w:lang w:val="sk-SK" w:eastAsia="cs-CZ"/>
        </w:rPr>
        <w:t xml:space="preserve">. Formáty elektronickej komunikácie, dokumentov a </w:t>
      </w:r>
      <w:r w:rsidR="00B3051C" w:rsidRPr="00DF233A">
        <w:rPr>
          <w:rFonts w:ascii="Arial" w:eastAsia="Times New Roman" w:hAnsi="Arial" w:cs="Arial"/>
          <w:color w:val="000000" w:themeColor="text1"/>
          <w:sz w:val="24"/>
          <w:szCs w:val="24"/>
          <w:lang w:val="sk-SK" w:eastAsia="cs-CZ"/>
        </w:rPr>
        <w:t>údajov</w:t>
      </w:r>
      <w:r w:rsidRPr="00DF233A">
        <w:rPr>
          <w:rFonts w:ascii="Arial" w:eastAsia="Times New Roman" w:hAnsi="Arial" w:cs="Arial"/>
          <w:color w:val="000000" w:themeColor="text1"/>
          <w:sz w:val="24"/>
          <w:szCs w:val="24"/>
          <w:lang w:val="sk-SK" w:eastAsia="cs-CZ"/>
        </w:rPr>
        <w:t xml:space="preserve"> poskytovaných alebo odovzdávaných prostredníctvom </w:t>
      </w:r>
      <w:r w:rsidR="00D910F9" w:rsidRPr="00DF233A">
        <w:rPr>
          <w:rFonts w:ascii="Arial" w:eastAsia="Times New Roman" w:hAnsi="Arial" w:cs="Arial"/>
          <w:color w:val="000000" w:themeColor="text1"/>
          <w:sz w:val="24"/>
          <w:szCs w:val="24"/>
          <w:lang w:val="sk-SK" w:eastAsia="cs-CZ"/>
        </w:rPr>
        <w:t>elektronického systému</w:t>
      </w:r>
      <w:r w:rsidR="00E9360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a požiadavky na zabezpečenie </w:t>
      </w:r>
      <w:r w:rsidR="00D910F9" w:rsidRPr="00DF233A">
        <w:rPr>
          <w:rFonts w:ascii="Arial" w:eastAsia="Times New Roman" w:hAnsi="Arial" w:cs="Arial"/>
          <w:color w:val="000000" w:themeColor="text1"/>
          <w:sz w:val="24"/>
          <w:szCs w:val="24"/>
          <w:lang w:val="sk-SK" w:eastAsia="cs-CZ"/>
        </w:rPr>
        <w:t>elektronického systému</w:t>
      </w:r>
      <w:r w:rsidR="00E9360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stanov</w:t>
      </w:r>
      <w:r w:rsidR="003473FC" w:rsidRPr="00DF233A">
        <w:rPr>
          <w:rFonts w:ascii="Arial" w:eastAsia="Times New Roman" w:hAnsi="Arial" w:cs="Arial"/>
          <w:color w:val="000000" w:themeColor="text1"/>
          <w:sz w:val="24"/>
          <w:szCs w:val="24"/>
          <w:lang w:val="sk-SK" w:eastAsia="cs-CZ"/>
        </w:rPr>
        <w:t>í</w:t>
      </w:r>
      <w:r w:rsidRPr="00DF233A">
        <w:rPr>
          <w:rFonts w:ascii="Arial" w:eastAsia="Times New Roman" w:hAnsi="Arial" w:cs="Arial"/>
          <w:color w:val="000000" w:themeColor="text1"/>
          <w:sz w:val="24"/>
          <w:szCs w:val="24"/>
          <w:lang w:val="sk-SK" w:eastAsia="cs-CZ"/>
        </w:rPr>
        <w:t xml:space="preserve"> prevádzkový poriadok organizátora krátkodobého trhu s elektrinou.</w:t>
      </w:r>
    </w:p>
    <w:p w14:paraId="0AACD94B" w14:textId="65FC3BA0" w:rsidR="009E78B6" w:rsidRPr="00DF233A" w:rsidRDefault="009E78B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37</w:t>
      </w:r>
      <w:r w:rsidR="002E602D" w:rsidRPr="00DF233A">
        <w:rPr>
          <w:rFonts w:cs="Arial"/>
          <w:color w:val="000000" w:themeColor="text1"/>
          <w:szCs w:val="24"/>
          <w:lang w:val="sk-SK" w:eastAsia="cs-CZ"/>
        </w:rPr>
        <w:t>a</w:t>
      </w:r>
    </w:p>
    <w:p w14:paraId="2418CE57" w14:textId="3AA1AB27" w:rsidR="009E78B6" w:rsidRPr="00DF233A" w:rsidRDefault="004B7211"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 xml:space="preserve">Prístup poverených </w:t>
      </w:r>
      <w:r w:rsidR="0051231A" w:rsidRPr="00DF233A">
        <w:rPr>
          <w:rFonts w:ascii="Arial" w:eastAsia="Times New Roman" w:hAnsi="Arial" w:cs="Arial"/>
          <w:b/>
          <w:bCs/>
          <w:color w:val="000000" w:themeColor="text1"/>
          <w:sz w:val="24"/>
          <w:szCs w:val="24"/>
          <w:lang w:val="sk-SK" w:eastAsia="cs-CZ"/>
        </w:rPr>
        <w:t>osôb</w:t>
      </w:r>
      <w:r w:rsidRPr="00DF233A">
        <w:rPr>
          <w:rFonts w:ascii="Arial" w:eastAsia="Times New Roman" w:hAnsi="Arial" w:cs="Arial"/>
          <w:b/>
          <w:bCs/>
          <w:color w:val="000000" w:themeColor="text1"/>
          <w:sz w:val="24"/>
          <w:szCs w:val="24"/>
          <w:lang w:val="sk-SK" w:eastAsia="cs-CZ"/>
        </w:rPr>
        <w:t xml:space="preserve"> k údajom koncového odberateľa elektriny</w:t>
      </w:r>
    </w:p>
    <w:p w14:paraId="205D3A9E" w14:textId="6ADC9228" w:rsidR="00B00A18" w:rsidRPr="00DF233A" w:rsidRDefault="009E78B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51231A" w:rsidRPr="00DF233A">
        <w:rPr>
          <w:rFonts w:ascii="Arial" w:eastAsia="Times New Roman" w:hAnsi="Arial" w:cs="Arial"/>
          <w:color w:val="000000" w:themeColor="text1"/>
          <w:sz w:val="24"/>
          <w:szCs w:val="24"/>
          <w:lang w:val="sk-SK" w:eastAsia="cs-CZ"/>
        </w:rPr>
        <w:t>Ak je účastník trhu s</w:t>
      </w:r>
      <w:r w:rsidR="00256338" w:rsidRPr="00DF233A">
        <w:rPr>
          <w:rFonts w:ascii="Arial" w:eastAsia="Times New Roman" w:hAnsi="Arial" w:cs="Arial"/>
          <w:color w:val="000000" w:themeColor="text1"/>
          <w:sz w:val="24"/>
          <w:szCs w:val="24"/>
          <w:lang w:val="sk-SK" w:eastAsia="cs-CZ"/>
        </w:rPr>
        <w:t> </w:t>
      </w:r>
      <w:r w:rsidR="0051231A" w:rsidRPr="00DF233A">
        <w:rPr>
          <w:rFonts w:ascii="Arial" w:eastAsia="Times New Roman" w:hAnsi="Arial" w:cs="Arial"/>
          <w:color w:val="000000" w:themeColor="text1"/>
          <w:sz w:val="24"/>
          <w:szCs w:val="24"/>
          <w:lang w:val="sk-SK" w:eastAsia="cs-CZ"/>
        </w:rPr>
        <w:t>elektrinou</w:t>
      </w:r>
      <w:r w:rsidR="00256338" w:rsidRPr="00DF233A">
        <w:rPr>
          <w:rFonts w:ascii="Arial" w:eastAsia="Times New Roman" w:hAnsi="Arial" w:cs="Arial"/>
          <w:color w:val="000000" w:themeColor="text1"/>
          <w:sz w:val="24"/>
          <w:szCs w:val="24"/>
          <w:lang w:val="sk-SK" w:eastAsia="cs-CZ"/>
        </w:rPr>
        <w:t xml:space="preserve"> podľa tohto zákona alebo osobitného predpisu</w:t>
      </w:r>
      <w:r w:rsidR="006A2E34" w:rsidRPr="00DF233A">
        <w:rPr>
          <w:rFonts w:ascii="Arial" w:eastAsia="Times New Roman" w:hAnsi="Arial" w:cs="Arial"/>
          <w:color w:val="000000" w:themeColor="text1"/>
          <w:sz w:val="24"/>
          <w:szCs w:val="24"/>
          <w:vertAlign w:val="superscript"/>
          <w:lang w:val="sk-SK" w:eastAsia="cs-CZ"/>
        </w:rPr>
        <w:t>68</w:t>
      </w:r>
      <w:r w:rsidR="006E4E2A" w:rsidRPr="00DF233A">
        <w:rPr>
          <w:rFonts w:ascii="Arial" w:eastAsia="Times New Roman" w:hAnsi="Arial" w:cs="Arial"/>
          <w:color w:val="000000" w:themeColor="text1"/>
          <w:sz w:val="24"/>
          <w:szCs w:val="24"/>
          <w:vertAlign w:val="superscript"/>
          <w:lang w:val="sk-SK" w:eastAsia="cs-CZ"/>
        </w:rPr>
        <w:t>b</w:t>
      </w:r>
      <w:r w:rsidR="006A2E34" w:rsidRPr="00DF233A">
        <w:rPr>
          <w:rFonts w:ascii="Arial" w:eastAsia="Times New Roman" w:hAnsi="Arial" w:cs="Arial"/>
          <w:color w:val="000000" w:themeColor="text1"/>
          <w:sz w:val="24"/>
          <w:szCs w:val="24"/>
          <w:vertAlign w:val="superscript"/>
          <w:lang w:val="sk-SK" w:eastAsia="cs-CZ"/>
        </w:rPr>
        <w:t>)</w:t>
      </w:r>
      <w:r w:rsidR="00256338" w:rsidRPr="00DF233A">
        <w:rPr>
          <w:rFonts w:ascii="Arial" w:eastAsia="Times New Roman" w:hAnsi="Arial" w:cs="Arial"/>
          <w:color w:val="000000" w:themeColor="text1"/>
          <w:sz w:val="24"/>
          <w:szCs w:val="24"/>
          <w:vertAlign w:val="superscript"/>
          <w:lang w:val="sk-SK" w:eastAsia="cs-CZ"/>
        </w:rPr>
        <w:t xml:space="preserve"> </w:t>
      </w:r>
      <w:r w:rsidR="00256338" w:rsidRPr="00DF233A">
        <w:rPr>
          <w:rFonts w:ascii="Arial" w:eastAsia="Times New Roman" w:hAnsi="Arial" w:cs="Arial"/>
          <w:color w:val="000000" w:themeColor="text1"/>
          <w:sz w:val="24"/>
          <w:szCs w:val="24"/>
          <w:lang w:val="sk-SK" w:eastAsia="cs-CZ"/>
        </w:rPr>
        <w:t>povinný poskytovať</w:t>
      </w:r>
      <w:r w:rsidR="00C65199" w:rsidRPr="00DF233A">
        <w:rPr>
          <w:rFonts w:ascii="Arial" w:eastAsia="Times New Roman" w:hAnsi="Arial" w:cs="Arial"/>
          <w:color w:val="000000" w:themeColor="text1"/>
          <w:sz w:val="24"/>
          <w:szCs w:val="24"/>
          <w:lang w:val="sk-SK" w:eastAsia="cs-CZ"/>
        </w:rPr>
        <w:t xml:space="preserve"> alebo sprístupňovať</w:t>
      </w:r>
      <w:r w:rsidR="00256338" w:rsidRPr="00DF233A">
        <w:rPr>
          <w:rFonts w:ascii="Arial" w:eastAsia="Times New Roman" w:hAnsi="Arial" w:cs="Arial"/>
          <w:color w:val="000000" w:themeColor="text1"/>
          <w:sz w:val="24"/>
          <w:szCs w:val="24"/>
          <w:lang w:val="sk-SK" w:eastAsia="cs-CZ"/>
        </w:rPr>
        <w:t xml:space="preserve"> koncovému odberateľovi elektriny </w:t>
      </w:r>
      <w:r w:rsidR="00256338" w:rsidRPr="00DF233A">
        <w:rPr>
          <w:rFonts w:ascii="Arial" w:eastAsia="Times New Roman" w:hAnsi="Arial" w:cs="Arial"/>
          <w:color w:val="000000" w:themeColor="text1"/>
          <w:sz w:val="24"/>
          <w:szCs w:val="24"/>
          <w:lang w:val="sk-SK" w:eastAsia="cs-CZ"/>
        </w:rPr>
        <w:lastRenderedPageBreak/>
        <w:t xml:space="preserve">údaje podľa odseku 2 alebo je povinný umožniť koncovému odberateľovi elektriny prístup k takým údajom (ďalej len „osoba zodpovedná za správu údajov“), je povinný poskytovať také údaje alebo umožniť prístup k takým údajom aj inej osobe </w:t>
      </w:r>
      <w:r w:rsidR="00BA1E5B" w:rsidRPr="00DF233A">
        <w:rPr>
          <w:rFonts w:ascii="Arial" w:eastAsia="Times New Roman" w:hAnsi="Arial" w:cs="Arial"/>
          <w:color w:val="000000" w:themeColor="text1"/>
          <w:sz w:val="24"/>
          <w:szCs w:val="24"/>
          <w:lang w:val="sk-SK" w:eastAsia="cs-CZ"/>
        </w:rPr>
        <w:t xml:space="preserve">splnomocnenej </w:t>
      </w:r>
      <w:r w:rsidR="00256338" w:rsidRPr="00DF233A">
        <w:rPr>
          <w:rFonts w:ascii="Arial" w:eastAsia="Times New Roman" w:hAnsi="Arial" w:cs="Arial"/>
          <w:color w:val="000000" w:themeColor="text1"/>
          <w:sz w:val="24"/>
          <w:szCs w:val="24"/>
          <w:lang w:val="sk-SK" w:eastAsia="cs-CZ"/>
        </w:rPr>
        <w:t>alebo inak určenej koncovým odberateľom elektriny (ďalej jen „poverená osoba“).</w:t>
      </w:r>
    </w:p>
    <w:p w14:paraId="2AE5F75A" w14:textId="2809F087" w:rsidR="00497D9D" w:rsidRPr="00DF233A" w:rsidRDefault="0025633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Údajmi koncového odberateľa elektriny sú</w:t>
      </w:r>
      <w:r w:rsidR="00C7546B" w:rsidRPr="00DF233A">
        <w:rPr>
          <w:rFonts w:ascii="Arial" w:eastAsia="Times New Roman" w:hAnsi="Arial" w:cs="Arial"/>
          <w:color w:val="000000" w:themeColor="text1"/>
          <w:sz w:val="24"/>
          <w:szCs w:val="24"/>
          <w:lang w:val="sk-SK" w:eastAsia="cs-CZ"/>
        </w:rPr>
        <w:t xml:space="preserve"> údaje</w:t>
      </w:r>
    </w:p>
    <w:p w14:paraId="24676EAD" w14:textId="1B8D6878" w:rsidR="009E78B6" w:rsidRPr="00DF233A" w:rsidRDefault="009E78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w:t>
      </w:r>
      <w:r w:rsidR="00256338"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meraní</w:t>
      </w:r>
      <w:r w:rsidR="00256338" w:rsidRPr="00DF233A">
        <w:rPr>
          <w:rFonts w:ascii="Arial" w:eastAsia="Times New Roman" w:hAnsi="Arial" w:cs="Arial"/>
          <w:color w:val="000000" w:themeColor="text1"/>
          <w:sz w:val="24"/>
          <w:szCs w:val="24"/>
          <w:lang w:val="sk-SK" w:eastAsia="cs-CZ"/>
        </w:rPr>
        <w:t xml:space="preserve"> alebo </w:t>
      </w:r>
      <w:r w:rsidRPr="00DF233A">
        <w:rPr>
          <w:rFonts w:ascii="Arial" w:eastAsia="Times New Roman" w:hAnsi="Arial" w:cs="Arial"/>
          <w:color w:val="000000" w:themeColor="text1"/>
          <w:sz w:val="24"/>
          <w:szCs w:val="24"/>
          <w:lang w:val="sk-SK" w:eastAsia="cs-CZ"/>
        </w:rPr>
        <w:t>spotrebe</w:t>
      </w:r>
      <w:r w:rsidR="00256338" w:rsidRPr="00DF233A">
        <w:rPr>
          <w:rFonts w:ascii="Arial" w:eastAsia="Times New Roman" w:hAnsi="Arial" w:cs="Arial"/>
          <w:color w:val="000000" w:themeColor="text1"/>
          <w:sz w:val="24"/>
          <w:szCs w:val="24"/>
          <w:lang w:val="sk-SK" w:eastAsia="cs-CZ"/>
        </w:rPr>
        <w:t xml:space="preserve"> elektriny koncového odberateľa elektriny vrátane údajov o meraní elektriny v takmer reálnom čase,</w:t>
      </w:r>
    </w:p>
    <w:p w14:paraId="2DBFD100" w14:textId="0A3F2169" w:rsidR="002D5F40" w:rsidRPr="00DF233A" w:rsidRDefault="009E78B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otrebné</w:t>
      </w:r>
      <w:r w:rsidR="00256338" w:rsidRPr="00DF233A">
        <w:rPr>
          <w:rFonts w:ascii="Arial" w:eastAsia="Times New Roman" w:hAnsi="Arial" w:cs="Arial"/>
          <w:color w:val="000000" w:themeColor="text1"/>
          <w:sz w:val="24"/>
          <w:szCs w:val="24"/>
          <w:lang w:val="sk-SK" w:eastAsia="cs-CZ"/>
        </w:rPr>
        <w:t xml:space="preserve"> na vykonanie zmeny </w:t>
      </w:r>
      <w:r w:rsidRPr="00DF233A">
        <w:rPr>
          <w:rFonts w:ascii="Arial" w:eastAsia="Times New Roman" w:hAnsi="Arial" w:cs="Arial"/>
          <w:color w:val="000000" w:themeColor="text1"/>
          <w:sz w:val="24"/>
          <w:szCs w:val="24"/>
          <w:lang w:val="sk-SK" w:eastAsia="cs-CZ"/>
        </w:rPr>
        <w:t xml:space="preserve">dodávateľa </w:t>
      </w:r>
      <w:r w:rsidR="002D5F40" w:rsidRPr="00DF233A">
        <w:rPr>
          <w:rFonts w:ascii="Arial" w:eastAsia="Times New Roman" w:hAnsi="Arial" w:cs="Arial"/>
          <w:color w:val="000000" w:themeColor="text1"/>
          <w:sz w:val="24"/>
          <w:szCs w:val="24"/>
          <w:lang w:val="sk-SK" w:eastAsia="cs-CZ"/>
        </w:rPr>
        <w:t>elektriny</w:t>
      </w:r>
      <w:r w:rsidR="0023090C" w:rsidRPr="00DF233A">
        <w:rPr>
          <w:rFonts w:ascii="Arial" w:eastAsia="Times New Roman" w:hAnsi="Arial" w:cs="Arial"/>
          <w:color w:val="000000" w:themeColor="text1"/>
          <w:sz w:val="24"/>
          <w:szCs w:val="24"/>
          <w:lang w:val="sk-SK" w:eastAsia="cs-CZ"/>
        </w:rPr>
        <w:t xml:space="preserve"> </w:t>
      </w:r>
      <w:r w:rsidR="00256338" w:rsidRPr="00DF233A">
        <w:rPr>
          <w:rFonts w:ascii="Arial" w:eastAsia="Times New Roman" w:hAnsi="Arial" w:cs="Arial"/>
          <w:color w:val="000000" w:themeColor="text1"/>
          <w:sz w:val="24"/>
          <w:szCs w:val="24"/>
          <w:lang w:val="sk-SK" w:eastAsia="cs-CZ"/>
        </w:rPr>
        <w:t xml:space="preserve">alebo </w:t>
      </w:r>
      <w:r w:rsidRPr="00DF233A">
        <w:rPr>
          <w:rFonts w:ascii="Arial" w:eastAsia="Times New Roman" w:hAnsi="Arial" w:cs="Arial"/>
          <w:color w:val="000000" w:themeColor="text1"/>
          <w:sz w:val="24"/>
          <w:szCs w:val="24"/>
          <w:lang w:val="sk-SK" w:eastAsia="cs-CZ"/>
        </w:rPr>
        <w:t xml:space="preserve">agregátora, </w:t>
      </w:r>
    </w:p>
    <w:p w14:paraId="4872E572" w14:textId="64166CCE" w:rsidR="009E78B6" w:rsidRPr="00DF233A" w:rsidRDefault="002D5F4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w:t>
      </w:r>
      <w:r w:rsidR="00256338"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w:t>
      </w:r>
      <w:r w:rsidR="00256338" w:rsidRPr="00DF233A">
        <w:rPr>
          <w:rFonts w:ascii="Arial" w:eastAsia="Times New Roman" w:hAnsi="Arial" w:cs="Arial"/>
          <w:color w:val="000000" w:themeColor="text1"/>
          <w:sz w:val="24"/>
          <w:szCs w:val="24"/>
          <w:lang w:val="sk-SK" w:eastAsia="cs-CZ"/>
        </w:rPr>
        <w:t xml:space="preserve">elektriny </w:t>
      </w:r>
      <w:r w:rsidRPr="00DF233A">
        <w:rPr>
          <w:rFonts w:ascii="Arial" w:eastAsia="Times New Roman" w:hAnsi="Arial" w:cs="Arial"/>
          <w:color w:val="000000" w:themeColor="text1"/>
          <w:sz w:val="24"/>
          <w:szCs w:val="24"/>
          <w:lang w:val="sk-SK" w:eastAsia="cs-CZ"/>
        </w:rPr>
        <w:t>potrebné na poskytovanie</w:t>
      </w:r>
      <w:r w:rsidR="009E78B6" w:rsidRPr="00DF233A">
        <w:rPr>
          <w:rFonts w:ascii="Arial" w:eastAsia="Times New Roman" w:hAnsi="Arial" w:cs="Arial"/>
          <w:color w:val="000000" w:themeColor="text1"/>
          <w:sz w:val="24"/>
          <w:szCs w:val="24"/>
          <w:lang w:val="sk-SK" w:eastAsia="cs-CZ"/>
        </w:rPr>
        <w:t xml:space="preserve"> flexibility</w:t>
      </w:r>
      <w:r w:rsidRPr="00DF233A">
        <w:rPr>
          <w:rFonts w:ascii="Arial" w:eastAsia="Times New Roman" w:hAnsi="Arial" w:cs="Arial"/>
          <w:color w:val="000000" w:themeColor="text1"/>
          <w:sz w:val="24"/>
          <w:szCs w:val="24"/>
          <w:lang w:val="sk-SK" w:eastAsia="cs-CZ"/>
        </w:rPr>
        <w:t>,</w:t>
      </w:r>
    </w:p>
    <w:p w14:paraId="0126B514" w14:textId="64DD0494" w:rsidR="002D5F40" w:rsidRPr="00DF233A" w:rsidRDefault="002D5F4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w:t>
      </w:r>
      <w:r w:rsidR="00C37565" w:rsidRPr="00DF233A">
        <w:rPr>
          <w:rFonts w:ascii="Arial" w:eastAsia="Times New Roman" w:hAnsi="Arial" w:cs="Arial"/>
          <w:color w:val="000000" w:themeColor="text1"/>
          <w:sz w:val="24"/>
          <w:szCs w:val="24"/>
          <w:lang w:val="sk-SK" w:eastAsia="cs-CZ"/>
        </w:rPr>
        <w:t xml:space="preserve"> </w:t>
      </w:r>
      <w:r w:rsidR="00256338" w:rsidRPr="00DF233A">
        <w:rPr>
          <w:rFonts w:ascii="Arial" w:eastAsia="Times New Roman" w:hAnsi="Arial" w:cs="Arial"/>
          <w:color w:val="000000" w:themeColor="text1"/>
          <w:sz w:val="24"/>
          <w:szCs w:val="24"/>
          <w:lang w:val="sk-SK" w:eastAsia="cs-CZ"/>
        </w:rPr>
        <w:t>potrebné na poskytovanie energetických služieb.</w:t>
      </w:r>
    </w:p>
    <w:p w14:paraId="214E52E9" w14:textId="11AA1817" w:rsidR="00256338" w:rsidRPr="00DF233A" w:rsidRDefault="0025633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1B650A" w:rsidRPr="00DF233A">
        <w:rPr>
          <w:rFonts w:ascii="Arial" w:eastAsia="Times New Roman" w:hAnsi="Arial" w:cs="Arial"/>
          <w:color w:val="000000" w:themeColor="text1"/>
          <w:sz w:val="24"/>
          <w:szCs w:val="24"/>
          <w:lang w:val="sk-SK" w:eastAsia="cs-CZ"/>
        </w:rPr>
        <w:t xml:space="preserve">Osoba </w:t>
      </w:r>
      <w:r w:rsidR="00CD7EF9" w:rsidRPr="00DF233A">
        <w:rPr>
          <w:rFonts w:ascii="Arial" w:eastAsia="Times New Roman" w:hAnsi="Arial" w:cs="Arial"/>
          <w:color w:val="000000" w:themeColor="text1"/>
          <w:sz w:val="24"/>
          <w:szCs w:val="24"/>
          <w:lang w:val="sk-SK" w:eastAsia="cs-CZ"/>
        </w:rPr>
        <w:t xml:space="preserve">zodpovedná za správu údajov </w:t>
      </w:r>
      <w:r w:rsidR="00BA6DA6" w:rsidRPr="00DF233A">
        <w:rPr>
          <w:rFonts w:ascii="Arial" w:eastAsia="Times New Roman" w:hAnsi="Arial" w:cs="Arial"/>
          <w:color w:val="000000" w:themeColor="text1"/>
          <w:sz w:val="24"/>
          <w:szCs w:val="24"/>
          <w:lang w:val="sk-SK" w:eastAsia="cs-CZ"/>
        </w:rPr>
        <w:t>je</w:t>
      </w:r>
      <w:r w:rsidR="00CD7EF9" w:rsidRPr="00DF233A">
        <w:rPr>
          <w:rFonts w:ascii="Arial" w:eastAsia="Times New Roman" w:hAnsi="Arial" w:cs="Arial"/>
          <w:color w:val="000000" w:themeColor="text1"/>
          <w:sz w:val="24"/>
          <w:szCs w:val="24"/>
          <w:lang w:val="sk-SK" w:eastAsia="cs-CZ"/>
        </w:rPr>
        <w:t xml:space="preserve"> povinná poskytnúť údaje koncového odberateľa elektriny, ak</w:t>
      </w:r>
      <w:r w:rsidRPr="00DF233A">
        <w:rPr>
          <w:rFonts w:ascii="Arial" w:eastAsia="Times New Roman" w:hAnsi="Arial" w:cs="Arial"/>
          <w:color w:val="000000" w:themeColor="text1"/>
          <w:sz w:val="24"/>
          <w:szCs w:val="24"/>
          <w:lang w:val="sk-SK" w:eastAsia="cs-CZ"/>
        </w:rPr>
        <w:t xml:space="preserve"> o to poverená osoba požiada</w:t>
      </w:r>
      <w:r w:rsidR="00CD7EF9"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Osoba zodpovedná za správu údajov môže poskytnúť požadované údaje aj umožnením diaľkového prístupu k požadovaným údajom koncového odberateľa elektriny. Ak sú údaje požadované poverenou osobou sprístupnené </w:t>
      </w:r>
      <w:r w:rsidR="00271181" w:rsidRPr="00DF233A">
        <w:rPr>
          <w:rFonts w:ascii="Arial" w:eastAsia="Times New Roman" w:hAnsi="Arial" w:cs="Arial"/>
          <w:color w:val="000000" w:themeColor="text1"/>
          <w:sz w:val="24"/>
          <w:szCs w:val="24"/>
          <w:lang w:val="sk-SK" w:eastAsia="cs-CZ"/>
        </w:rPr>
        <w:t xml:space="preserve">v </w:t>
      </w:r>
      <w:r w:rsidR="00F6637A" w:rsidRPr="00DF233A">
        <w:rPr>
          <w:rFonts w:ascii="Arial" w:eastAsia="Times New Roman" w:hAnsi="Arial" w:cs="Arial"/>
          <w:color w:val="000000" w:themeColor="text1"/>
          <w:sz w:val="24"/>
          <w:szCs w:val="24"/>
          <w:lang w:val="sk-SK" w:eastAsia="cs-CZ"/>
        </w:rPr>
        <w:t>elektronick</w:t>
      </w:r>
      <w:r w:rsidR="00271181" w:rsidRPr="00DF233A">
        <w:rPr>
          <w:rFonts w:ascii="Arial" w:eastAsia="Times New Roman" w:hAnsi="Arial" w:cs="Arial"/>
          <w:color w:val="000000" w:themeColor="text1"/>
          <w:sz w:val="24"/>
          <w:szCs w:val="24"/>
          <w:lang w:val="sk-SK" w:eastAsia="cs-CZ"/>
        </w:rPr>
        <w:t>om</w:t>
      </w:r>
      <w:r w:rsidR="00F6637A" w:rsidRPr="00DF233A">
        <w:rPr>
          <w:rFonts w:ascii="Arial" w:eastAsia="Times New Roman" w:hAnsi="Arial" w:cs="Arial"/>
          <w:color w:val="000000" w:themeColor="text1"/>
          <w:sz w:val="24"/>
          <w:szCs w:val="24"/>
          <w:lang w:val="sk-SK" w:eastAsia="cs-CZ"/>
        </w:rPr>
        <w:t xml:space="preserve"> systém</w:t>
      </w:r>
      <w:r w:rsidR="00271181" w:rsidRPr="00DF233A">
        <w:rPr>
          <w:rFonts w:ascii="Arial" w:eastAsia="Times New Roman" w:hAnsi="Arial" w:cs="Arial"/>
          <w:color w:val="000000" w:themeColor="text1"/>
          <w:sz w:val="24"/>
          <w:szCs w:val="24"/>
          <w:lang w:val="sk-SK" w:eastAsia="cs-CZ"/>
        </w:rPr>
        <w:t>e</w:t>
      </w:r>
      <w:r w:rsidR="00A10910" w:rsidRPr="00DF233A">
        <w:rPr>
          <w:rFonts w:ascii="Arial" w:eastAsia="Times New Roman" w:hAnsi="Arial" w:cs="Arial"/>
          <w:color w:val="000000" w:themeColor="text1"/>
          <w:sz w:val="24"/>
          <w:szCs w:val="24"/>
          <w:lang w:val="sk-SK" w:eastAsia="cs-CZ"/>
        </w:rPr>
        <w:t xml:space="preserve"> </w:t>
      </w:r>
      <w:r w:rsidR="00F6637A" w:rsidRPr="00DF233A">
        <w:rPr>
          <w:rFonts w:ascii="Arial" w:eastAsia="Times New Roman" w:hAnsi="Arial" w:cs="Arial"/>
          <w:color w:val="000000" w:themeColor="text1"/>
          <w:sz w:val="24"/>
          <w:szCs w:val="24"/>
          <w:lang w:val="sk-SK" w:eastAsia="cs-CZ"/>
        </w:rPr>
        <w:t>spravovan</w:t>
      </w:r>
      <w:r w:rsidR="00271181" w:rsidRPr="00DF233A">
        <w:rPr>
          <w:rFonts w:ascii="Arial" w:eastAsia="Times New Roman" w:hAnsi="Arial" w:cs="Arial"/>
          <w:color w:val="000000" w:themeColor="text1"/>
          <w:sz w:val="24"/>
          <w:szCs w:val="24"/>
          <w:lang w:val="sk-SK" w:eastAsia="cs-CZ"/>
        </w:rPr>
        <w:t>om</w:t>
      </w:r>
      <w:r w:rsidR="00F6637A" w:rsidRPr="00DF233A">
        <w:rPr>
          <w:rFonts w:ascii="Arial" w:eastAsia="Times New Roman" w:hAnsi="Arial" w:cs="Arial"/>
          <w:color w:val="000000" w:themeColor="text1"/>
          <w:sz w:val="24"/>
          <w:szCs w:val="24"/>
          <w:lang w:val="sk-SK" w:eastAsia="cs-CZ"/>
        </w:rPr>
        <w:t xml:space="preserve"> organizátorom krátkodobého trhu s elektrinou,</w:t>
      </w:r>
      <w:r w:rsidRPr="00DF233A">
        <w:rPr>
          <w:rFonts w:ascii="Arial" w:eastAsia="Times New Roman" w:hAnsi="Arial" w:cs="Arial"/>
          <w:color w:val="000000" w:themeColor="text1"/>
          <w:sz w:val="24"/>
          <w:szCs w:val="24"/>
          <w:lang w:val="sk-SK" w:eastAsia="cs-CZ"/>
        </w:rPr>
        <w:t xml:space="preserve"> </w:t>
      </w:r>
      <w:r w:rsidR="00615600" w:rsidRPr="00DF233A">
        <w:rPr>
          <w:rFonts w:ascii="Arial" w:eastAsia="Times New Roman" w:hAnsi="Arial" w:cs="Arial"/>
          <w:color w:val="000000" w:themeColor="text1"/>
          <w:sz w:val="24"/>
          <w:szCs w:val="24"/>
          <w:lang w:val="sk-SK" w:eastAsia="cs-CZ"/>
        </w:rPr>
        <w:t>môže</w:t>
      </w:r>
      <w:r w:rsidRPr="00DF233A">
        <w:rPr>
          <w:rFonts w:ascii="Arial" w:eastAsia="Times New Roman" w:hAnsi="Arial" w:cs="Arial"/>
          <w:color w:val="000000" w:themeColor="text1"/>
          <w:sz w:val="24"/>
          <w:szCs w:val="24"/>
          <w:lang w:val="sk-SK" w:eastAsia="cs-CZ"/>
        </w:rPr>
        <w:t xml:space="preserve"> osoba zodpovedná za správu údajov namiesto poskytnutia požadovaných údajov odkázať poverenú osobu na prístup k požadovaným údajom </w:t>
      </w:r>
      <w:r w:rsidR="003253BE" w:rsidRPr="00DF233A">
        <w:rPr>
          <w:rFonts w:ascii="Arial" w:eastAsia="Times New Roman" w:hAnsi="Arial" w:cs="Arial"/>
          <w:color w:val="000000" w:themeColor="text1"/>
          <w:sz w:val="24"/>
          <w:szCs w:val="24"/>
          <w:lang w:val="sk-SK" w:eastAsia="cs-CZ"/>
        </w:rPr>
        <w:t>v tomto</w:t>
      </w:r>
      <w:r w:rsidR="00D51D3B" w:rsidRPr="00DF233A">
        <w:rPr>
          <w:rFonts w:ascii="Arial" w:eastAsia="Times New Roman" w:hAnsi="Arial" w:cs="Arial"/>
          <w:color w:val="000000" w:themeColor="text1"/>
          <w:sz w:val="24"/>
          <w:szCs w:val="24"/>
          <w:lang w:val="sk-SK" w:eastAsia="cs-CZ"/>
        </w:rPr>
        <w:t xml:space="preserve"> elektronick</w:t>
      </w:r>
      <w:r w:rsidR="003253BE" w:rsidRPr="00DF233A">
        <w:rPr>
          <w:rFonts w:ascii="Arial" w:eastAsia="Times New Roman" w:hAnsi="Arial" w:cs="Arial"/>
          <w:color w:val="000000" w:themeColor="text1"/>
          <w:sz w:val="24"/>
          <w:szCs w:val="24"/>
          <w:lang w:val="sk-SK" w:eastAsia="cs-CZ"/>
        </w:rPr>
        <w:t xml:space="preserve">om </w:t>
      </w:r>
      <w:r w:rsidR="00D51D3B" w:rsidRPr="00DF233A">
        <w:rPr>
          <w:rFonts w:ascii="Arial" w:eastAsia="Times New Roman" w:hAnsi="Arial" w:cs="Arial"/>
          <w:color w:val="000000" w:themeColor="text1"/>
          <w:sz w:val="24"/>
          <w:szCs w:val="24"/>
          <w:lang w:val="sk-SK" w:eastAsia="cs-CZ"/>
        </w:rPr>
        <w:t>systém</w:t>
      </w:r>
      <w:r w:rsidR="003253BE"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w:t>
      </w:r>
    </w:p>
    <w:p w14:paraId="32F08FF3" w14:textId="1B18BEFC" w:rsidR="00615600" w:rsidRPr="00DF233A" w:rsidRDefault="00256338"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w:t>
      </w:r>
      <w:r w:rsidR="00615600" w:rsidRPr="00DF233A">
        <w:rPr>
          <w:rFonts w:ascii="Arial" w:eastAsia="Times New Roman" w:hAnsi="Arial" w:cs="Arial"/>
          <w:color w:val="000000" w:themeColor="text1"/>
          <w:sz w:val="24"/>
          <w:szCs w:val="24"/>
          <w:lang w:val="sk-SK" w:eastAsia="cs-CZ"/>
        </w:rPr>
        <w:t xml:space="preserve">Osoba zodpovedná za správu údajov je </w:t>
      </w:r>
      <w:r w:rsidR="00842A26" w:rsidRPr="00DF233A">
        <w:rPr>
          <w:rFonts w:ascii="Arial" w:eastAsia="Times New Roman" w:hAnsi="Arial" w:cs="Arial"/>
          <w:color w:val="000000" w:themeColor="text1"/>
          <w:sz w:val="24"/>
          <w:szCs w:val="24"/>
          <w:lang w:val="sk-SK" w:eastAsia="cs-CZ"/>
        </w:rPr>
        <w:t xml:space="preserve">povinná </w:t>
      </w:r>
      <w:r w:rsidR="00615600" w:rsidRPr="00DF233A">
        <w:rPr>
          <w:rFonts w:ascii="Arial" w:eastAsia="Times New Roman" w:hAnsi="Arial" w:cs="Arial"/>
          <w:color w:val="000000" w:themeColor="text1"/>
          <w:sz w:val="24"/>
          <w:szCs w:val="24"/>
          <w:lang w:val="sk-SK" w:eastAsia="cs-CZ"/>
        </w:rPr>
        <w:t xml:space="preserve">pred poskytnutím požadovaných údajov overiť existenciu a rozsah poverenia poverenej osoby. </w:t>
      </w:r>
    </w:p>
    <w:p w14:paraId="2FBCAC69" w14:textId="65EB5E2F" w:rsidR="00615600" w:rsidRPr="00DF233A" w:rsidRDefault="0061560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soba zodpovedná za správu údajov je povinná zverejniť spôsobom umožňujúcim diaľkový prístup postupy pre sprístupňovanie požadovaných údajov povereným osobám. Postupy pre sprístupňovanie požadovaných údajov mus</w:t>
      </w:r>
      <w:r w:rsidR="00842A26" w:rsidRPr="00DF233A">
        <w:rPr>
          <w:rFonts w:ascii="Arial" w:eastAsia="Times New Roman" w:hAnsi="Arial" w:cs="Arial"/>
          <w:color w:val="000000" w:themeColor="text1"/>
          <w:sz w:val="24"/>
          <w:szCs w:val="24"/>
          <w:lang w:val="sk-SK" w:eastAsia="cs-CZ"/>
        </w:rPr>
        <w:t>ia</w:t>
      </w:r>
      <w:r w:rsidRPr="00DF233A">
        <w:rPr>
          <w:rFonts w:ascii="Arial" w:eastAsia="Times New Roman" w:hAnsi="Arial" w:cs="Arial"/>
          <w:color w:val="000000" w:themeColor="text1"/>
          <w:sz w:val="24"/>
          <w:szCs w:val="24"/>
          <w:lang w:val="sk-SK" w:eastAsia="cs-CZ"/>
        </w:rPr>
        <w:t xml:space="preserve"> zabezpečiť poskytovanie požadovaných údajov na nediskriminačnom základe a v rovnakých lehotách pre všetky poverené osoby.</w:t>
      </w:r>
      <w:r w:rsidR="005448E2" w:rsidRPr="00DF233A">
        <w:rPr>
          <w:rFonts w:ascii="Arial" w:eastAsia="Times New Roman" w:hAnsi="Arial" w:cs="Arial"/>
          <w:color w:val="000000" w:themeColor="text1"/>
          <w:sz w:val="24"/>
          <w:szCs w:val="24"/>
          <w:lang w:val="sk-SK" w:eastAsia="cs-CZ"/>
        </w:rPr>
        <w:t xml:space="preserve"> </w:t>
      </w:r>
      <w:r w:rsidR="00AF4B94" w:rsidRPr="00DF233A">
        <w:rPr>
          <w:rFonts w:ascii="Arial" w:eastAsia="Times New Roman" w:hAnsi="Arial" w:cs="Arial"/>
          <w:color w:val="000000" w:themeColor="text1"/>
          <w:sz w:val="24"/>
          <w:szCs w:val="24"/>
          <w:lang w:val="sk-SK" w:eastAsia="cs-CZ"/>
        </w:rPr>
        <w:t xml:space="preserve">Všeobecné predpisy </w:t>
      </w:r>
      <w:r w:rsidR="00716279" w:rsidRPr="00DF233A">
        <w:rPr>
          <w:rFonts w:ascii="Arial" w:eastAsia="Times New Roman" w:hAnsi="Arial" w:cs="Arial"/>
          <w:color w:val="000000" w:themeColor="text1"/>
          <w:sz w:val="24"/>
          <w:szCs w:val="24"/>
          <w:lang w:val="sk-SK" w:eastAsia="cs-CZ"/>
        </w:rPr>
        <w:t>o ochrane</w:t>
      </w:r>
      <w:r w:rsidR="008C58CE" w:rsidRPr="00DF233A">
        <w:rPr>
          <w:rFonts w:ascii="Arial" w:eastAsia="Times New Roman" w:hAnsi="Arial" w:cs="Arial"/>
          <w:color w:val="000000" w:themeColor="text1"/>
          <w:sz w:val="24"/>
          <w:szCs w:val="24"/>
          <w:lang w:val="sk-SK" w:eastAsia="cs-CZ"/>
        </w:rPr>
        <w:t xml:space="preserve"> a bezpečnosti</w:t>
      </w:r>
      <w:r w:rsidR="005448E2" w:rsidRPr="00DF233A">
        <w:rPr>
          <w:rFonts w:ascii="Arial" w:eastAsia="Times New Roman" w:hAnsi="Arial" w:cs="Arial"/>
          <w:color w:val="000000" w:themeColor="text1"/>
          <w:sz w:val="24"/>
          <w:szCs w:val="24"/>
          <w:lang w:val="sk-SK" w:eastAsia="cs-CZ"/>
        </w:rPr>
        <w:t xml:space="preserve"> osobných</w:t>
      </w:r>
      <w:r w:rsidR="00126747" w:rsidRPr="00DF233A">
        <w:rPr>
          <w:rFonts w:ascii="Arial" w:eastAsia="Times New Roman" w:hAnsi="Arial" w:cs="Arial"/>
          <w:color w:val="000000" w:themeColor="text1"/>
          <w:sz w:val="24"/>
          <w:szCs w:val="24"/>
          <w:lang w:val="sk-SK" w:eastAsia="cs-CZ"/>
        </w:rPr>
        <w:t xml:space="preserve"> </w:t>
      </w:r>
      <w:r w:rsidR="00716279" w:rsidRPr="00DF233A">
        <w:rPr>
          <w:rFonts w:ascii="Arial" w:eastAsia="Times New Roman" w:hAnsi="Arial" w:cs="Arial"/>
          <w:color w:val="000000" w:themeColor="text1"/>
          <w:sz w:val="24"/>
          <w:szCs w:val="24"/>
          <w:lang w:val="sk-SK" w:eastAsia="cs-CZ"/>
        </w:rPr>
        <w:t>údajov</w:t>
      </w:r>
      <w:r w:rsidR="00563CDF" w:rsidRPr="00DF233A">
        <w:rPr>
          <w:rFonts w:ascii="Arial" w:eastAsia="Times New Roman" w:hAnsi="Arial" w:cs="Arial"/>
          <w:color w:val="000000" w:themeColor="text1"/>
          <w:sz w:val="24"/>
          <w:szCs w:val="24"/>
          <w:vertAlign w:val="superscript"/>
          <w:lang w:val="sk-SK" w:eastAsia="cs-CZ"/>
        </w:rPr>
        <w:t>5</w:t>
      </w:r>
      <w:r w:rsidR="00E47580" w:rsidRPr="00DF233A">
        <w:rPr>
          <w:rFonts w:ascii="Arial" w:eastAsia="Times New Roman" w:hAnsi="Arial" w:cs="Arial"/>
          <w:color w:val="000000" w:themeColor="text1"/>
          <w:sz w:val="24"/>
          <w:szCs w:val="24"/>
          <w:vertAlign w:val="superscript"/>
          <w:lang w:val="sk-SK" w:eastAsia="cs-CZ"/>
        </w:rPr>
        <w:t>5a</w:t>
      </w:r>
      <w:r w:rsidR="00563CDF" w:rsidRPr="00DF233A">
        <w:rPr>
          <w:rFonts w:ascii="Arial" w:eastAsia="Times New Roman" w:hAnsi="Arial" w:cs="Arial"/>
          <w:color w:val="000000" w:themeColor="text1"/>
          <w:sz w:val="24"/>
          <w:szCs w:val="24"/>
          <w:vertAlign w:val="superscript"/>
          <w:lang w:val="sk-SK" w:eastAsia="cs-CZ"/>
        </w:rPr>
        <w:t>a</w:t>
      </w:r>
      <w:r w:rsidR="00456A04" w:rsidRPr="00DF233A">
        <w:rPr>
          <w:rFonts w:ascii="Arial" w:eastAsia="Times New Roman" w:hAnsi="Arial" w:cs="Arial"/>
          <w:color w:val="000000" w:themeColor="text1"/>
          <w:sz w:val="24"/>
          <w:szCs w:val="24"/>
          <w:vertAlign w:val="superscript"/>
          <w:lang w:val="sk-SK" w:eastAsia="cs-CZ"/>
        </w:rPr>
        <w:t>)</w:t>
      </w:r>
      <w:r w:rsidR="00126747" w:rsidRPr="00DF233A">
        <w:rPr>
          <w:rFonts w:ascii="Arial" w:eastAsia="Times New Roman" w:hAnsi="Arial" w:cs="Arial"/>
          <w:color w:val="000000" w:themeColor="text1"/>
          <w:sz w:val="24"/>
          <w:szCs w:val="24"/>
          <w:lang w:val="sk-SK" w:eastAsia="cs-CZ"/>
        </w:rPr>
        <w:t xml:space="preserve"> týmto nie sú dotknuté</w:t>
      </w:r>
      <w:r w:rsidRPr="00DF233A">
        <w:rPr>
          <w:rFonts w:ascii="Arial" w:eastAsia="Times New Roman" w:hAnsi="Arial" w:cs="Arial"/>
          <w:color w:val="000000" w:themeColor="text1"/>
          <w:sz w:val="24"/>
          <w:szCs w:val="24"/>
          <w:lang w:val="sk-SK" w:eastAsia="cs-CZ"/>
        </w:rPr>
        <w:t>.</w:t>
      </w:r>
    </w:p>
    <w:p w14:paraId="0299166E" w14:textId="77777777" w:rsidR="00760B96" w:rsidRPr="00DF233A" w:rsidRDefault="00615600" w:rsidP="00760B96">
      <w:pPr>
        <w:shd w:val="clear" w:color="auto" w:fill="FFFFFF"/>
        <w:spacing w:after="0" w:line="276" w:lineRule="auto"/>
        <w:ind w:firstLine="601"/>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Ak poverená osoba </w:t>
      </w:r>
      <w:r w:rsidR="00B60AEE" w:rsidRPr="00DF233A">
        <w:rPr>
          <w:rFonts w:ascii="Arial" w:eastAsia="Times New Roman" w:hAnsi="Arial" w:cs="Arial"/>
          <w:color w:val="000000" w:themeColor="text1"/>
          <w:sz w:val="24"/>
          <w:szCs w:val="24"/>
          <w:lang w:val="sk-SK" w:eastAsia="cs-CZ"/>
        </w:rPr>
        <w:t>požiada o</w:t>
      </w:r>
      <w:r w:rsidRPr="00DF233A">
        <w:rPr>
          <w:rFonts w:ascii="Arial" w:eastAsia="Times New Roman" w:hAnsi="Arial" w:cs="Arial"/>
          <w:color w:val="000000" w:themeColor="text1"/>
          <w:sz w:val="24"/>
          <w:szCs w:val="24"/>
          <w:lang w:val="sk-SK" w:eastAsia="cs-CZ"/>
        </w:rPr>
        <w:t xml:space="preserve"> poskytnutie požadovaných údajov, poskytne ich osoba zodpovedná za správu údajov bezodplatne</w:t>
      </w:r>
      <w:r w:rsidR="0052085E" w:rsidRPr="00DF233A">
        <w:rPr>
          <w:rFonts w:ascii="Arial" w:eastAsia="Times New Roman" w:hAnsi="Arial" w:cs="Arial"/>
          <w:color w:val="000000" w:themeColor="text1"/>
          <w:sz w:val="24"/>
          <w:szCs w:val="24"/>
          <w:lang w:val="sk-SK" w:eastAsia="cs-CZ"/>
        </w:rPr>
        <w:t xml:space="preserve"> v elektronickej </w:t>
      </w:r>
      <w:r w:rsidR="00E25D4F" w:rsidRPr="00DF233A">
        <w:rPr>
          <w:rFonts w:ascii="Arial" w:eastAsia="Times New Roman" w:hAnsi="Arial" w:cs="Arial"/>
          <w:color w:val="000000" w:themeColor="text1"/>
          <w:sz w:val="24"/>
          <w:szCs w:val="24"/>
          <w:lang w:val="sk-SK" w:eastAsia="cs-CZ"/>
        </w:rPr>
        <w:t>podob</w:t>
      </w:r>
      <w:r w:rsidR="0052085E"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w:t>
      </w:r>
      <w:r w:rsidR="00B60AEE" w:rsidRPr="00DF233A">
        <w:rPr>
          <w:rFonts w:ascii="Arial" w:eastAsia="Times New Roman" w:hAnsi="Arial" w:cs="Arial"/>
          <w:color w:val="000000" w:themeColor="text1"/>
          <w:sz w:val="24"/>
          <w:szCs w:val="24"/>
          <w:lang w:val="sk-SK" w:eastAsia="cs-CZ"/>
        </w:rPr>
        <w:t xml:space="preserve">Pri poskytnutí požadovaných údajov v inej než elektronickej </w:t>
      </w:r>
      <w:r w:rsidR="00E25D4F" w:rsidRPr="00DF233A">
        <w:rPr>
          <w:rFonts w:ascii="Arial" w:eastAsia="Times New Roman" w:hAnsi="Arial" w:cs="Arial"/>
          <w:color w:val="000000" w:themeColor="text1"/>
          <w:sz w:val="24"/>
          <w:szCs w:val="24"/>
          <w:lang w:val="sk-SK" w:eastAsia="cs-CZ"/>
        </w:rPr>
        <w:t>podob</w:t>
      </w:r>
      <w:r w:rsidR="00B60AEE" w:rsidRPr="00DF233A">
        <w:rPr>
          <w:rFonts w:ascii="Arial" w:eastAsia="Times New Roman" w:hAnsi="Arial" w:cs="Arial"/>
          <w:color w:val="000000" w:themeColor="text1"/>
          <w:sz w:val="24"/>
          <w:szCs w:val="24"/>
          <w:lang w:val="sk-SK" w:eastAsia="cs-CZ"/>
        </w:rPr>
        <w:t>e je poverená osoba povinná uhradiť náklady spojené s vyhotovením listiny s požadovanými údajmi a jej doručením prostredníctvom poskytovateľa poštových služieb.</w:t>
      </w:r>
      <w:r w:rsidR="008C58CE" w:rsidRPr="00DF233A">
        <w:rPr>
          <w:rFonts w:ascii="Arial" w:eastAsia="Times New Roman" w:hAnsi="Arial" w:cs="Arial"/>
          <w:color w:val="000000" w:themeColor="text1"/>
          <w:sz w:val="24"/>
          <w:szCs w:val="24"/>
          <w:lang w:val="sk-SK" w:eastAsia="cs-CZ"/>
        </w:rPr>
        <w:t xml:space="preserve"> </w:t>
      </w:r>
    </w:p>
    <w:p w14:paraId="1DCA293C" w14:textId="21ACF0A8" w:rsidR="00D96116" w:rsidRPr="00DF233A" w:rsidRDefault="00615600" w:rsidP="00760B96">
      <w:pPr>
        <w:shd w:val="clear" w:color="auto" w:fill="FFFFFF"/>
        <w:spacing w:after="0" w:line="276" w:lineRule="auto"/>
        <w:ind w:firstLine="601"/>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CD7EF9"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w:t>
      </w:r>
      <w:r w:rsidR="009E78B6" w:rsidRPr="00DF233A">
        <w:rPr>
          <w:rFonts w:ascii="Arial" w:eastAsia="Times New Roman" w:hAnsi="Arial" w:cs="Arial"/>
          <w:color w:val="000000" w:themeColor="text1"/>
          <w:sz w:val="24"/>
          <w:szCs w:val="24"/>
          <w:lang w:val="sk-SK" w:eastAsia="cs-CZ"/>
        </w:rPr>
        <w:t xml:space="preserve">Podrobnosti a podmienky prístupu k údajom </w:t>
      </w:r>
      <w:r w:rsidR="00B60AEE" w:rsidRPr="00DF233A">
        <w:rPr>
          <w:rFonts w:ascii="Arial" w:eastAsia="Times New Roman" w:hAnsi="Arial" w:cs="Arial"/>
          <w:color w:val="000000" w:themeColor="text1"/>
          <w:sz w:val="24"/>
          <w:szCs w:val="24"/>
          <w:lang w:val="sk-SK" w:eastAsia="cs-CZ"/>
        </w:rPr>
        <w:t xml:space="preserve">koncového odberateľa elektriny </w:t>
      </w:r>
      <w:r w:rsidR="001E0CD4" w:rsidRPr="00DF233A">
        <w:rPr>
          <w:rFonts w:ascii="Arial" w:eastAsia="Times New Roman" w:hAnsi="Arial" w:cs="Arial"/>
          <w:color w:val="000000" w:themeColor="text1"/>
          <w:sz w:val="24"/>
          <w:szCs w:val="24"/>
          <w:lang w:val="sk-SK" w:eastAsia="cs-CZ"/>
        </w:rPr>
        <w:t>poverenými osobami</w:t>
      </w:r>
      <w:r w:rsidR="00B60AEE" w:rsidRPr="00DF233A">
        <w:rPr>
          <w:rFonts w:ascii="Arial" w:eastAsia="Times New Roman" w:hAnsi="Arial" w:cs="Arial"/>
          <w:color w:val="000000" w:themeColor="text1"/>
          <w:sz w:val="24"/>
          <w:szCs w:val="24"/>
          <w:lang w:val="sk-SK" w:eastAsia="cs-CZ"/>
        </w:rPr>
        <w:t xml:space="preserve"> </w:t>
      </w:r>
      <w:r w:rsidR="00CE1C49" w:rsidRPr="00DF233A">
        <w:rPr>
          <w:rFonts w:ascii="Arial" w:eastAsia="Times New Roman" w:hAnsi="Arial" w:cs="Arial"/>
          <w:color w:val="000000" w:themeColor="text1"/>
          <w:sz w:val="24"/>
          <w:szCs w:val="24"/>
          <w:lang w:val="sk-SK" w:eastAsia="cs-CZ"/>
        </w:rPr>
        <w:t xml:space="preserve">upravujú </w:t>
      </w:r>
      <w:r w:rsidR="009E78B6" w:rsidRPr="00DF233A">
        <w:rPr>
          <w:rFonts w:ascii="Arial" w:eastAsia="Times New Roman" w:hAnsi="Arial" w:cs="Arial"/>
          <w:color w:val="000000" w:themeColor="text1"/>
          <w:sz w:val="24"/>
          <w:szCs w:val="24"/>
          <w:lang w:val="sk-SK" w:eastAsia="cs-CZ"/>
        </w:rPr>
        <w:t>pravidlá trhu</w:t>
      </w:r>
      <w:r w:rsidR="00B60AEE" w:rsidRPr="00DF233A">
        <w:rPr>
          <w:rFonts w:ascii="Arial" w:eastAsia="Times New Roman" w:hAnsi="Arial" w:cs="Arial"/>
          <w:color w:val="000000" w:themeColor="text1"/>
          <w:sz w:val="24"/>
          <w:szCs w:val="24"/>
          <w:lang w:val="sk-SK" w:eastAsia="cs-CZ"/>
        </w:rPr>
        <w:t>.</w:t>
      </w:r>
      <w:bookmarkStart w:id="162" w:name="c_39178"/>
      <w:bookmarkEnd w:id="162"/>
    </w:p>
    <w:p w14:paraId="43EB2A4F" w14:textId="77777777" w:rsidR="00760B96" w:rsidRPr="00DF233A" w:rsidRDefault="00760B96" w:rsidP="00760B96">
      <w:pPr>
        <w:shd w:val="clear" w:color="auto" w:fill="FFFFFF"/>
        <w:spacing w:after="0" w:line="276" w:lineRule="auto"/>
        <w:ind w:firstLine="601"/>
        <w:jc w:val="both"/>
        <w:rPr>
          <w:rFonts w:ascii="Arial" w:eastAsia="Times New Roman" w:hAnsi="Arial" w:cs="Arial"/>
          <w:color w:val="000000" w:themeColor="text1"/>
          <w:sz w:val="24"/>
          <w:szCs w:val="24"/>
          <w:lang w:val="sk-SK" w:eastAsia="cs-CZ"/>
        </w:rPr>
      </w:pPr>
    </w:p>
    <w:p w14:paraId="50D61365" w14:textId="77777777" w:rsidR="00D96116" w:rsidRPr="00DF233A" w:rsidRDefault="00D96116" w:rsidP="00C40FC2">
      <w:pPr>
        <w:keepNext/>
        <w:shd w:val="clear" w:color="auto" w:fill="FFFFFF"/>
        <w:spacing w:line="276" w:lineRule="auto"/>
        <w:jc w:val="center"/>
        <w:rPr>
          <w:rFonts w:ascii="Arial" w:eastAsia="Times New Roman" w:hAnsi="Arial" w:cs="Arial"/>
          <w:color w:val="000000" w:themeColor="text1"/>
          <w:sz w:val="28"/>
          <w:szCs w:val="28"/>
          <w:lang w:val="sk-SK" w:eastAsia="cs-CZ"/>
        </w:rPr>
      </w:pPr>
      <w:r w:rsidRPr="00DF233A">
        <w:rPr>
          <w:rFonts w:ascii="Arial" w:eastAsia="Times New Roman" w:hAnsi="Arial" w:cs="Arial"/>
          <w:color w:val="000000" w:themeColor="text1"/>
          <w:sz w:val="28"/>
          <w:szCs w:val="28"/>
          <w:lang w:val="sk-SK" w:eastAsia="cs-CZ"/>
        </w:rPr>
        <w:t>DRUHÁ HLAVA</w:t>
      </w:r>
    </w:p>
    <w:p w14:paraId="384F9238" w14:textId="77777777" w:rsidR="00D96116" w:rsidRPr="00DF233A" w:rsidRDefault="00D96116" w:rsidP="00C40FC2">
      <w:pPr>
        <w:keepNext/>
        <w:shd w:val="clear" w:color="auto" w:fill="FFFFFF"/>
        <w:spacing w:line="276" w:lineRule="auto"/>
        <w:jc w:val="center"/>
        <w:rPr>
          <w:rFonts w:ascii="Arial" w:eastAsia="Times New Roman" w:hAnsi="Arial" w:cs="Arial"/>
          <w:color w:val="000000" w:themeColor="text1"/>
          <w:sz w:val="26"/>
          <w:szCs w:val="26"/>
          <w:lang w:val="sk-SK" w:eastAsia="cs-CZ"/>
        </w:rPr>
      </w:pPr>
      <w:r w:rsidRPr="00DF233A">
        <w:rPr>
          <w:rFonts w:ascii="Arial" w:eastAsia="Times New Roman" w:hAnsi="Arial" w:cs="Arial"/>
          <w:color w:val="000000" w:themeColor="text1"/>
          <w:sz w:val="26"/>
          <w:szCs w:val="26"/>
          <w:lang w:val="sk-SK" w:eastAsia="cs-CZ"/>
        </w:rPr>
        <w:t>OSOBITNÉ FORMY VÝROBY ELEKTRINY</w:t>
      </w:r>
    </w:p>
    <w:p w14:paraId="0E8BA992"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38  </w:t>
      </w:r>
    </w:p>
    <w:p w14:paraId="5D83EB4E"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63" w:name="c_39186"/>
      <w:bookmarkEnd w:id="163"/>
      <w:r w:rsidRPr="00DF233A">
        <w:rPr>
          <w:rFonts w:ascii="Arial" w:eastAsia="Times New Roman" w:hAnsi="Arial" w:cs="Arial"/>
          <w:b/>
          <w:bCs/>
          <w:color w:val="000000" w:themeColor="text1"/>
          <w:sz w:val="24"/>
          <w:szCs w:val="24"/>
          <w:lang w:val="sk-SK" w:eastAsia="cs-CZ"/>
        </w:rPr>
        <w:t>Výroba elektriny z domáceho uhlia</w:t>
      </w:r>
    </w:p>
    <w:p w14:paraId="4752867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Ministerstvo môže vo všeobecnom hospodárskom záujme a z dôvodu bezpečnosti dodávok elektriny rozhodnutím uložiť povinnosť</w:t>
      </w:r>
    </w:p>
    <w:p w14:paraId="5FBB77B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a) výrobcovi elektriny vyrábať elektrinu z domáceho uhlia,</w:t>
      </w:r>
    </w:p>
    <w:p w14:paraId="1AC6474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vádzkovateľovi prenosovej sústavy a prevádzkovateľovi distribučnej sústavy zabezpečiť prednostný prístup a prednostné pripojenie do sústavy, prednostný prenos alebo prednostnú distribúciu elektriny vyrobenej z domáceho uhlia,</w:t>
      </w:r>
    </w:p>
    <w:p w14:paraId="3D097F4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dodávateľovi elektriny prednostne dodávať elektrinu vyrobenú z domáceho uhlia.</w:t>
      </w:r>
    </w:p>
    <w:p w14:paraId="4D0294B8" w14:textId="4D5B512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dnostné právo platí len dovtedy, kým výroba elektriny z domáceho uhlia neprekročí 15</w:t>
      </w:r>
      <w:r w:rsidR="00D46AC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z celkového vyrobeného množstva elektriny potrebnej na pokrytie spotreby elektriny na vymedzenom území. Prednostné právo sa nevzťahuje na prenos elektriny spojovacím vedením.</w:t>
      </w:r>
    </w:p>
    <w:p w14:paraId="34A88DE9" w14:textId="7EA1C8DD"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Ministerstvo určí rozhodnutím podmienky, za ktorých je povinný výrobca elektriny, prevádzkovateľ prenosovej sústavy, prevádzkovateľ distribučnej sústavy a dodávateľ elektriny plniť povinnosť podľa odseku 1. Proti tomuto rozhodnutiu nie je prípustný opravný prostriedok.</w:t>
      </w:r>
    </w:p>
    <w:p w14:paraId="7796AB70" w14:textId="7EA1C8DD" w:rsidR="005821EF"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Ministerstvo je povinné rozhodnutie zverejniť vo vestníku ministerstva a na webovom sídle ministerstva.</w:t>
      </w:r>
      <w:bookmarkStart w:id="164" w:name="c_39334"/>
      <w:bookmarkEnd w:id="164"/>
    </w:p>
    <w:p w14:paraId="0A199C7B" w14:textId="7EA1C8DD" w:rsidR="001F1CC7" w:rsidRPr="00DF233A" w:rsidRDefault="001F1CC7"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p>
    <w:p w14:paraId="1576BDCC" w14:textId="7EA1C8DD" w:rsidR="00D96116" w:rsidRPr="00DF233A" w:rsidRDefault="00D96116" w:rsidP="0047797C">
      <w:pPr>
        <w:shd w:val="clear" w:color="auto" w:fill="FFFFFF" w:themeFill="background1"/>
        <w:spacing w:line="276" w:lineRule="auto"/>
        <w:jc w:val="center"/>
        <w:rPr>
          <w:rFonts w:ascii="Arial" w:eastAsia="Times New Roman" w:hAnsi="Arial" w:cs="Arial"/>
          <w:color w:val="000000" w:themeColor="text1"/>
          <w:sz w:val="28"/>
          <w:szCs w:val="28"/>
          <w:lang w:val="sk-SK" w:eastAsia="cs-CZ"/>
        </w:rPr>
      </w:pPr>
      <w:r w:rsidRPr="00DF233A">
        <w:rPr>
          <w:rFonts w:ascii="Arial" w:eastAsia="Times New Roman" w:hAnsi="Arial" w:cs="Arial"/>
          <w:color w:val="000000" w:themeColor="text1"/>
          <w:sz w:val="28"/>
          <w:szCs w:val="28"/>
          <w:lang w:val="sk-SK" w:eastAsia="cs-CZ"/>
        </w:rPr>
        <w:t>TRETIA HLAVA</w:t>
      </w:r>
    </w:p>
    <w:p w14:paraId="4AFAEDC5" w14:textId="7EA1C8DD" w:rsidR="00D96116" w:rsidRPr="00DF233A" w:rsidRDefault="00D96116" w:rsidP="0047797C">
      <w:pPr>
        <w:shd w:val="clear" w:color="auto" w:fill="FFFFFF" w:themeFill="background1"/>
        <w:spacing w:line="276" w:lineRule="auto"/>
        <w:jc w:val="center"/>
        <w:rPr>
          <w:rFonts w:ascii="Arial" w:eastAsia="Times New Roman" w:hAnsi="Arial" w:cs="Arial"/>
          <w:color w:val="000000" w:themeColor="text1"/>
          <w:sz w:val="26"/>
          <w:szCs w:val="26"/>
          <w:lang w:val="sk-SK" w:eastAsia="cs-CZ"/>
        </w:rPr>
      </w:pPr>
      <w:r w:rsidRPr="00DF233A">
        <w:rPr>
          <w:rFonts w:ascii="Arial" w:eastAsia="Times New Roman" w:hAnsi="Arial" w:cs="Arial"/>
          <w:color w:val="000000" w:themeColor="text1"/>
          <w:sz w:val="26"/>
          <w:szCs w:val="26"/>
          <w:lang w:val="sk-SK" w:eastAsia="cs-CZ"/>
        </w:rPr>
        <w:t>TECHNICKÉ ZARIADENIA</w:t>
      </w:r>
    </w:p>
    <w:p w14:paraId="643662A1" w14:textId="77777777" w:rsidR="00D96116" w:rsidRPr="00DF233A" w:rsidRDefault="00D96116" w:rsidP="0047797C">
      <w:pPr>
        <w:pStyle w:val="Nadpis1"/>
        <w:spacing w:line="276" w:lineRule="auto"/>
        <w:rPr>
          <w:rFonts w:cs="Arial"/>
          <w:color w:val="000000" w:themeColor="text1"/>
          <w:szCs w:val="24"/>
          <w:lang w:val="sk-SK" w:eastAsia="cs-CZ"/>
        </w:rPr>
      </w:pPr>
      <w:bookmarkStart w:id="165" w:name="c_39338"/>
      <w:bookmarkStart w:id="166" w:name="pa_39"/>
      <w:bookmarkStart w:id="167" w:name="p_39"/>
      <w:bookmarkEnd w:id="165"/>
      <w:bookmarkEnd w:id="166"/>
      <w:bookmarkEnd w:id="167"/>
      <w:r w:rsidRPr="00DF233A">
        <w:rPr>
          <w:rFonts w:cs="Arial"/>
          <w:color w:val="000000" w:themeColor="text1"/>
          <w:szCs w:val="24"/>
          <w:lang w:val="sk-SK" w:eastAsia="cs-CZ"/>
        </w:rPr>
        <w:t xml:space="preserve">§ 39  </w:t>
      </w:r>
    </w:p>
    <w:p w14:paraId="06F5860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68" w:name="c_39340"/>
      <w:bookmarkEnd w:id="168"/>
      <w:r w:rsidRPr="00DF233A">
        <w:rPr>
          <w:rFonts w:ascii="Arial" w:eastAsia="Times New Roman" w:hAnsi="Arial" w:cs="Arial"/>
          <w:b/>
          <w:bCs/>
          <w:color w:val="000000" w:themeColor="text1"/>
          <w:sz w:val="24"/>
          <w:szCs w:val="24"/>
          <w:lang w:val="sk-SK" w:eastAsia="cs-CZ"/>
        </w:rPr>
        <w:t>Elektrická prípojka a odberné zariadenie</w:t>
      </w:r>
    </w:p>
    <w:p w14:paraId="2E24C7C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Elektrická prípojka je zariadenie nízkeho napätia, vysokého napätia, veľmi vysokého napätia a zvlášť vysokého napätia, ktoré je určené na pripojenie odberného elektrického zariadenia odberateľa elektriny do prenosovej sústavy alebo distribučnej sústavy.</w:t>
      </w:r>
    </w:p>
    <w:p w14:paraId="77D659D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Elektrická prípojka sa začína odbočením elektrického vedenia od distribučnej sústavy alebo prenosovej sústavy smerom k odberateľovi elektriny alebo je súčasťou distribučnej sústavy alebo prenosovej sústavy. Odbočením elektrického vedenia v elektrickej stanici je jeho odbočenie od spínacích a istiacich prvkov, prípadne od prípojníc. V ostatných prípadoch sa za odbočenie elektrického vedenia považuje jeho odbočenie od vzdušného alebo káblového vedenia.</w:t>
      </w:r>
    </w:p>
    <w:p w14:paraId="1A0F5C0B" w14:textId="2AE0040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Elektrická prípojka nízkeho napätia sa končí pri vonkajšom vedení hlavnou domovou poistkovou skriňou, pri káblovom vedení hlavnou domovou káblovou skriňou, ktoré sú súčasťou elektrickej prípojky a sú umiestnené na verejne prístupnom mieste. Ak hlavná domová poistková skriňa nie je zriadená, vonkajšia elektrická prípojka sa končí na poslednom podpernom bode alebo na hranici objektu odberateľa elektriny.</w:t>
      </w:r>
    </w:p>
    <w:p w14:paraId="7D53A32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Elektrická prípojka vysokého napätia a veľmi vysokého napätia sa končí pri vzdušnom vedení kotvovými izolátormi na odberateľovej stanici, pri káblovom vedení káblovou koncovkou v odberateľovej stanici; kotvové izolátory a káblové koncovky sú súčasťou prípojky.</w:t>
      </w:r>
    </w:p>
    <w:p w14:paraId="73EDB93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Elektrické vedenie, ktoré slúži na pripojenie viacerých odberateľov elektriny z jednej elektrickej prípojky, nie je súčasťou elektrickej prípojky.</w:t>
      </w:r>
    </w:p>
    <w:p w14:paraId="541290E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6) Elektrickú prípojku zriaďuje prevádzkovateľ prenosovej sústavy alebo prevádzkovateľ distribučnej sústavy alebo za podmienok ním určených aj iná oprávnená osoba. Náklady na zriadenie elektrickej prípojky uhrádza ten, v ktorého prospech bola zriadená, ak sa prevádzkovateľ prenosovej sústavy alebo prevádzkovateľ distribučnej sústavy nedohodne s odberateľom elektriny inak.</w:t>
      </w:r>
    </w:p>
    <w:p w14:paraId="379E161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Vlastníkom elektrickej prípojky je ten, kto uhradil náklady na jej zriadenie. Vlastník elektrickej prípojky je povinný zabezpečiť prevádzku, údržbu a opravy tak, aby elektrická prípojka neohrozila život, zdravie a majetok osôb alebo nespôsobovala poruchy v distribučnej sústave alebo v prenosovej sústave. Zasahovať do elektrickej prípojky môže vlastník elektrickej prípojky len so súhlasom prevádzkovateľa prenosovej sústavy alebo prevádzkovateľa distribučnej sústavy.</w:t>
      </w:r>
    </w:p>
    <w:p w14:paraId="2466F3B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prenosovej sústavy alebo prevádzkovateľ distribučnej sústavy je povinný uzatvoriť zmluvu s vlastníkom elektrickej prípojky na prevádzku, údržbu a opravu elektrickej prípojky, ak o to požiada vlastník.</w:t>
      </w:r>
    </w:p>
    <w:p w14:paraId="426A465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Odberným elektrickým zariadením je zariadenie, ktoré slúži na odber elektriny a ktoré je možné pripojiť do prenosovej sústavy alebo do distribučnej sústavy, alebo na elektrickú prípojku. Odberné elektrické zariadenie zriaďuje, prevádzkuje a za údržbu, bezpečnú a spoľahlivú prevádzku zodpovedá osoba, ktorá s prevádzkovateľom sústavy uzatvorila zmluvu o pripojení. Osoba, ktorá s prevádzkovateľom sústavy uzatvorila zmluvu o pripojení, je povinná udržiavať odberné elektrické zariadenie v technicky zodpovedajúcom stave a poskytovať na požiadanie prevádzkovateľovi sústavy v lehote do 90 dní odo dňa vyžiadania technické údaje a správy z odbornej prehliadky a z odbornej skúšky; ak nepredloží požadované údaje a správy prevádzkovateľovi sústavy v lehote 90 dní, považuje sa jej odberné elektrické zariadenie za technicky nevyhovujúce.</w:t>
      </w:r>
    </w:p>
    <w:p w14:paraId="74E60F9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Ak žiadateľ o zriadenie odberného elektrického zariadenia alebo elektrickej prípojky nie je vlastníkom nehnuteľnosti, v ktorej má byť odberné elektrické zariadenie alebo elektrická prípojka zriadená, je povinný požiadať vlastníka nehnuteľnosti o súhlas so zriadením odberného elektrického zariadenia alebo elektrickej prípojky. Vlastník nehnuteľnosti je povinný tejto žiadosti vyhovieť, ak nepreukáže, že v dôsledku zriadenia odberného elektrického zariadenia alebo elektrickej prípojky budú neprimeraným spôsobom porušené jeho práva; ustanovenie odseku 12 tým nie je dotknuté. Odmietnutie žiadosti je povinný vlastník nehnuteľnosti odôvodniť.</w:t>
      </w:r>
    </w:p>
    <w:p w14:paraId="072C70B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Odberateľ elektriny je povinný umožniť bezodplatne prevádzkovateľovi prenosovej sústavy a prevádzkovateľovi distribučnej sústavy prenos a distribúciu elektriny cez odberné elektrické zariadenie, ktoré je pripojené do prenosovej sústavy alebo do distribučnej sústavy zaslučkovaním.</w:t>
      </w:r>
    </w:p>
    <w:p w14:paraId="203D122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Vlastník nehnuteľnosti alebo správca nehnuteľnosti je povinný</w:t>
      </w:r>
    </w:p>
    <w:p w14:paraId="4BB2E50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možniť prevádzkovateľovi distribučnej sústavy montáž určeného meradla a nevyhnutný prístup k určenému meradlu,</w:t>
      </w:r>
    </w:p>
    <w:p w14:paraId="55F3ABF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možniť dodávku elektriny odberateľovi elektriny v domácnosti, ktorý sa v nehnuteľnosti nachádza a má oprávnenie na užívanie tejto nehnuteľnosti,</w:t>
      </w:r>
    </w:p>
    <w:p w14:paraId="722B1FE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udržiavať odberné elektrické zariadenie, ktoré slúži na dodávku elektriny viacerým odberateľom elektriny v domácnosti, v zodpovedajúcom technickom stave,</w:t>
      </w:r>
    </w:p>
    <w:p w14:paraId="305AA1D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d) poskytovať technické údaje o technickom stave odberných elektrických zariadení, ktoré má vo vlastníctve alebo v správe, prevádzkovateľovi distribučnej sústavy,</w:t>
      </w:r>
    </w:p>
    <w:p w14:paraId="55E23E2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umožniť v nevyhnutnom rozsahu prevádzkovateľovi distribučnej sústavy prístup k odbernému elektrickému zariadeniu, ktoré má vo vlastníctve alebo v správe.</w:t>
      </w:r>
    </w:p>
    <w:p w14:paraId="3D5ED55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Akýkoľvek zásah do odberného elektrického zariadenia, ktorým prechádza nemeraná elektrina bez predchádzajúceho písomného súhlasu prevádzkovateľa distribučnej sústavy, je zakázaný.</w:t>
      </w:r>
    </w:p>
    <w:p w14:paraId="6EA90E38" w14:textId="77777777" w:rsidR="00D96116" w:rsidRPr="00DF233A" w:rsidRDefault="00D96116" w:rsidP="0047797C">
      <w:pPr>
        <w:pStyle w:val="Nadpis1"/>
        <w:spacing w:line="276" w:lineRule="auto"/>
        <w:rPr>
          <w:rFonts w:cs="Arial"/>
          <w:color w:val="000000" w:themeColor="text1"/>
          <w:szCs w:val="24"/>
          <w:lang w:val="sk-SK" w:eastAsia="cs-CZ"/>
        </w:rPr>
      </w:pPr>
      <w:bookmarkStart w:id="169" w:name="c_40030"/>
      <w:bookmarkStart w:id="170" w:name="pa_40"/>
      <w:bookmarkStart w:id="171" w:name="p_40"/>
      <w:bookmarkEnd w:id="169"/>
      <w:bookmarkEnd w:id="170"/>
      <w:bookmarkEnd w:id="171"/>
      <w:r w:rsidRPr="00DF233A">
        <w:rPr>
          <w:rFonts w:cs="Arial"/>
          <w:color w:val="000000" w:themeColor="text1"/>
          <w:szCs w:val="24"/>
          <w:lang w:val="sk-SK" w:eastAsia="cs-CZ"/>
        </w:rPr>
        <w:t xml:space="preserve">§ 40  </w:t>
      </w:r>
    </w:p>
    <w:p w14:paraId="2F918DB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72" w:name="c_40032"/>
      <w:bookmarkEnd w:id="172"/>
      <w:r w:rsidRPr="00DF233A">
        <w:rPr>
          <w:rFonts w:ascii="Arial" w:eastAsia="Times New Roman" w:hAnsi="Arial" w:cs="Arial"/>
          <w:b/>
          <w:bCs/>
          <w:color w:val="000000" w:themeColor="text1"/>
          <w:sz w:val="24"/>
          <w:szCs w:val="24"/>
          <w:lang w:val="sk-SK" w:eastAsia="cs-CZ"/>
        </w:rPr>
        <w:t>Meranie elektriny</w:t>
      </w:r>
    </w:p>
    <w:p w14:paraId="379BFB4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Meranie elektriny v prenosovej sústave je povinný zabezpečiť prevádzkovateľ prenosovej sústavy a meranie elektriny v distribučnej sústave prevádzkovateľ distribučnej sústavy. Meranie elektriny podľa prvej vety môže na základe zmluvy s prevádzkovateľom prenosovej sústavy alebo prevádzkovateľom distribučnej sústavy vykonávať aj iná odborne spôsobilá osoba. Merať odber elektriny je možné len určeným meradlom.</w:t>
      </w:r>
    </w:p>
    <w:p w14:paraId="49C20CB3" w14:textId="29D1AF12" w:rsidR="008718C8"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Prevádzkovateľ distribučnej sústavy je povinný vykonať fyzický odpočet určeného meradla na odbernom mieste, ktoré </w:t>
      </w:r>
    </w:p>
    <w:p w14:paraId="4D07D996" w14:textId="668C8AA5" w:rsidR="00AB683B" w:rsidRPr="00DF233A" w:rsidRDefault="008718C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w:t>
      </w:r>
      <w:r w:rsidR="00D96116" w:rsidRPr="00DF233A">
        <w:rPr>
          <w:rFonts w:ascii="Arial" w:eastAsia="Times New Roman" w:hAnsi="Arial" w:cs="Arial"/>
          <w:color w:val="000000" w:themeColor="text1"/>
          <w:sz w:val="24"/>
          <w:szCs w:val="24"/>
          <w:lang w:val="sk-SK" w:eastAsia="cs-CZ"/>
        </w:rPr>
        <w:t xml:space="preserve">nie je vybavené určeným meradlom </w:t>
      </w:r>
      <w:r w:rsidR="006A75DD" w:rsidRPr="00DF233A">
        <w:rPr>
          <w:rFonts w:ascii="Arial" w:eastAsia="Times New Roman" w:hAnsi="Arial" w:cs="Arial"/>
          <w:color w:val="000000" w:themeColor="text1"/>
          <w:sz w:val="24"/>
          <w:szCs w:val="24"/>
          <w:lang w:val="sk-SK" w:eastAsia="cs-CZ"/>
        </w:rPr>
        <w:t>umožňujúcim</w:t>
      </w:r>
      <w:r w:rsidR="00D96116" w:rsidRPr="00DF233A">
        <w:rPr>
          <w:rFonts w:ascii="Arial" w:eastAsia="Times New Roman" w:hAnsi="Arial" w:cs="Arial"/>
          <w:color w:val="000000" w:themeColor="text1"/>
          <w:sz w:val="24"/>
          <w:szCs w:val="24"/>
          <w:lang w:val="sk-SK" w:eastAsia="cs-CZ"/>
        </w:rPr>
        <w:t xml:space="preserve"> diaľkový odpoč</w:t>
      </w:r>
      <w:r w:rsidR="006A75DD" w:rsidRPr="00DF233A">
        <w:rPr>
          <w:rFonts w:ascii="Arial" w:eastAsia="Times New Roman" w:hAnsi="Arial" w:cs="Arial"/>
          <w:color w:val="000000" w:themeColor="text1"/>
          <w:sz w:val="24"/>
          <w:szCs w:val="24"/>
          <w:lang w:val="sk-SK" w:eastAsia="cs-CZ"/>
        </w:rPr>
        <w:t>e</w:t>
      </w:r>
      <w:r w:rsidR="00D96116" w:rsidRPr="00DF233A">
        <w:rPr>
          <w:rFonts w:ascii="Arial" w:eastAsia="Times New Roman" w:hAnsi="Arial" w:cs="Arial"/>
          <w:color w:val="000000" w:themeColor="text1"/>
          <w:sz w:val="24"/>
          <w:szCs w:val="24"/>
          <w:lang w:val="sk-SK" w:eastAsia="cs-CZ"/>
        </w:rPr>
        <w:t>t</w:t>
      </w:r>
      <w:r w:rsidR="00030DBE" w:rsidRPr="00DF233A">
        <w:rPr>
          <w:rFonts w:ascii="Arial" w:eastAsia="Times New Roman" w:hAnsi="Arial" w:cs="Arial"/>
          <w:color w:val="000000" w:themeColor="text1"/>
          <w:sz w:val="24"/>
          <w:szCs w:val="24"/>
          <w:lang w:val="sk-SK" w:eastAsia="cs-CZ"/>
        </w:rPr>
        <w:t>,</w:t>
      </w:r>
      <w:r w:rsidR="00D96116"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spoň</w:t>
      </w:r>
      <w:r w:rsidR="00AB683B" w:rsidRPr="00DF233A">
        <w:rPr>
          <w:rFonts w:ascii="Arial" w:eastAsia="Times New Roman" w:hAnsi="Arial" w:cs="Arial"/>
          <w:color w:val="000000" w:themeColor="text1"/>
          <w:sz w:val="24"/>
          <w:szCs w:val="24"/>
          <w:lang w:val="sk-SK" w:eastAsia="cs-CZ"/>
        </w:rPr>
        <w:t xml:space="preserve"> raz ročne</w:t>
      </w:r>
      <w:r w:rsidR="00D96116" w:rsidRPr="00DF233A">
        <w:rPr>
          <w:rFonts w:ascii="Arial" w:eastAsia="Times New Roman" w:hAnsi="Arial" w:cs="Arial"/>
          <w:color w:val="000000" w:themeColor="text1"/>
          <w:sz w:val="24"/>
          <w:szCs w:val="24"/>
          <w:lang w:val="sk-SK" w:eastAsia="cs-CZ"/>
        </w:rPr>
        <w:t xml:space="preserve">; pre odberateľa elektriny mimo domácnosti každoročne k 31. decembru, najneskôr </w:t>
      </w:r>
      <w:r w:rsidR="00DA5C19" w:rsidRPr="00DF233A">
        <w:rPr>
          <w:rFonts w:ascii="Arial" w:eastAsia="Times New Roman" w:hAnsi="Arial" w:cs="Arial"/>
          <w:color w:val="000000" w:themeColor="text1"/>
          <w:sz w:val="24"/>
          <w:szCs w:val="24"/>
          <w:lang w:val="sk-SK" w:eastAsia="cs-CZ"/>
        </w:rPr>
        <w:t xml:space="preserve">však </w:t>
      </w:r>
      <w:r w:rsidR="00D96116" w:rsidRPr="00DF233A">
        <w:rPr>
          <w:rFonts w:ascii="Arial" w:eastAsia="Times New Roman" w:hAnsi="Arial" w:cs="Arial"/>
          <w:color w:val="000000" w:themeColor="text1"/>
          <w:sz w:val="24"/>
          <w:szCs w:val="24"/>
          <w:lang w:val="sk-SK" w:eastAsia="cs-CZ"/>
        </w:rPr>
        <w:t xml:space="preserve">do 30 dní po skončení </w:t>
      </w:r>
      <w:r w:rsidR="008B252A" w:rsidRPr="00DF233A">
        <w:rPr>
          <w:rFonts w:ascii="Arial" w:eastAsia="Times New Roman" w:hAnsi="Arial" w:cs="Arial"/>
          <w:color w:val="000000" w:themeColor="text1"/>
          <w:sz w:val="24"/>
          <w:szCs w:val="24"/>
          <w:lang w:val="sk-SK" w:eastAsia="cs-CZ"/>
        </w:rPr>
        <w:t xml:space="preserve">kalendárneho </w:t>
      </w:r>
      <w:r w:rsidR="00D96116" w:rsidRPr="00DF233A">
        <w:rPr>
          <w:rFonts w:ascii="Arial" w:eastAsia="Times New Roman" w:hAnsi="Arial" w:cs="Arial"/>
          <w:color w:val="000000" w:themeColor="text1"/>
          <w:sz w:val="24"/>
          <w:szCs w:val="24"/>
          <w:lang w:val="sk-SK" w:eastAsia="cs-CZ"/>
        </w:rPr>
        <w:t>roka</w:t>
      </w:r>
      <w:r w:rsidR="00F07C33" w:rsidRPr="00DF233A">
        <w:rPr>
          <w:rFonts w:ascii="Arial" w:eastAsia="Times New Roman" w:hAnsi="Arial" w:cs="Arial"/>
          <w:color w:val="000000" w:themeColor="text1"/>
          <w:sz w:val="24"/>
          <w:szCs w:val="24"/>
          <w:lang w:val="sk-SK" w:eastAsia="cs-CZ"/>
        </w:rPr>
        <w:t>,</w:t>
      </w:r>
      <w:r w:rsidR="00D96116" w:rsidRPr="00DF233A">
        <w:rPr>
          <w:rFonts w:ascii="Arial" w:eastAsia="Times New Roman" w:hAnsi="Arial" w:cs="Arial"/>
          <w:color w:val="000000" w:themeColor="text1"/>
          <w:sz w:val="24"/>
          <w:szCs w:val="24"/>
          <w:lang w:val="sk-SK" w:eastAsia="cs-CZ"/>
        </w:rPr>
        <w:t xml:space="preserve"> </w:t>
      </w:r>
    </w:p>
    <w:p w14:paraId="63D68743" w14:textId="673C632B" w:rsidR="00AB683B" w:rsidRPr="00DF233A" w:rsidRDefault="00AB683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je vybavené určeným meradlom </w:t>
      </w:r>
      <w:r w:rsidR="006A75DD" w:rsidRPr="00DF233A">
        <w:rPr>
          <w:rFonts w:ascii="Arial" w:eastAsia="Times New Roman" w:hAnsi="Arial" w:cs="Arial"/>
          <w:color w:val="000000" w:themeColor="text1"/>
          <w:sz w:val="24"/>
          <w:szCs w:val="24"/>
          <w:lang w:val="sk-SK" w:eastAsia="cs-CZ"/>
        </w:rPr>
        <w:t>umožňujúcim</w:t>
      </w:r>
      <w:r w:rsidRPr="00DF233A">
        <w:rPr>
          <w:rFonts w:ascii="Arial" w:eastAsia="Times New Roman" w:hAnsi="Arial" w:cs="Arial"/>
          <w:color w:val="000000" w:themeColor="text1"/>
          <w:sz w:val="24"/>
          <w:szCs w:val="24"/>
          <w:lang w:val="sk-SK" w:eastAsia="cs-CZ"/>
        </w:rPr>
        <w:t xml:space="preserve"> diaľkový odpoč</w:t>
      </w:r>
      <w:r w:rsidR="00885C2C"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t</w:t>
      </w:r>
      <w:r w:rsidR="00030DBE" w:rsidRPr="00DF233A">
        <w:rPr>
          <w:rFonts w:ascii="Arial" w:eastAsia="Times New Roman" w:hAnsi="Arial" w:cs="Arial"/>
          <w:color w:val="000000" w:themeColor="text1"/>
          <w:sz w:val="24"/>
          <w:szCs w:val="24"/>
          <w:lang w:val="sk-SK" w:eastAsia="cs-CZ"/>
        </w:rPr>
        <w:t>,</w:t>
      </w:r>
      <w:r w:rsidR="0039437F" w:rsidRPr="00DF233A">
        <w:rPr>
          <w:rFonts w:ascii="Arial" w:eastAsia="Times New Roman" w:hAnsi="Arial" w:cs="Arial"/>
          <w:color w:val="000000" w:themeColor="text1"/>
          <w:sz w:val="24"/>
          <w:szCs w:val="24"/>
          <w:lang w:val="sk-SK" w:eastAsia="cs-CZ"/>
        </w:rPr>
        <w:t xml:space="preserve"> raz mesačne</w:t>
      </w:r>
      <w:r w:rsidR="00620259" w:rsidRPr="00DF233A">
        <w:rPr>
          <w:rFonts w:ascii="Arial" w:eastAsia="Times New Roman" w:hAnsi="Arial" w:cs="Arial"/>
          <w:color w:val="000000" w:themeColor="text1"/>
          <w:sz w:val="24"/>
          <w:szCs w:val="24"/>
          <w:lang w:val="sk-SK" w:eastAsia="cs-CZ"/>
        </w:rPr>
        <w:t>.</w:t>
      </w:r>
    </w:p>
    <w:p w14:paraId="09642726" w14:textId="0D3FA433" w:rsidR="00D96116" w:rsidRPr="00DF233A" w:rsidRDefault="0039437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D96116" w:rsidRPr="00DF233A">
        <w:rPr>
          <w:rFonts w:ascii="Arial" w:eastAsia="Times New Roman" w:hAnsi="Arial" w:cs="Arial"/>
          <w:color w:val="000000" w:themeColor="text1"/>
          <w:sz w:val="24"/>
          <w:szCs w:val="24"/>
          <w:lang w:val="sk-SK" w:eastAsia="cs-CZ"/>
        </w:rPr>
        <w:t xml:space="preserve"> </w:t>
      </w:r>
      <w:r w:rsidR="0077231C" w:rsidRPr="00DF233A">
        <w:rPr>
          <w:rFonts w:ascii="Arial" w:eastAsia="Times New Roman" w:hAnsi="Arial" w:cs="Arial"/>
          <w:color w:val="000000" w:themeColor="text1"/>
          <w:sz w:val="24"/>
          <w:szCs w:val="24"/>
          <w:lang w:val="sk-SK" w:eastAsia="cs-CZ"/>
        </w:rPr>
        <w:t xml:space="preserve">Fyzickým odpočtom určeného meradla </w:t>
      </w:r>
      <w:r w:rsidR="00885C2C" w:rsidRPr="00DF233A">
        <w:rPr>
          <w:rFonts w:ascii="Arial" w:eastAsia="Times New Roman" w:hAnsi="Arial" w:cs="Arial"/>
          <w:color w:val="000000" w:themeColor="text1"/>
          <w:sz w:val="24"/>
          <w:szCs w:val="24"/>
          <w:lang w:val="sk-SK" w:eastAsia="cs-CZ"/>
        </w:rPr>
        <w:t>umožňujúceho</w:t>
      </w:r>
      <w:r w:rsidR="0077231C" w:rsidRPr="00DF233A">
        <w:rPr>
          <w:rFonts w:ascii="Arial" w:eastAsia="Times New Roman" w:hAnsi="Arial" w:cs="Arial"/>
          <w:color w:val="000000" w:themeColor="text1"/>
          <w:sz w:val="24"/>
          <w:szCs w:val="24"/>
          <w:lang w:val="sk-SK" w:eastAsia="cs-CZ"/>
        </w:rPr>
        <w:t xml:space="preserve"> diaľkový odpoč</w:t>
      </w:r>
      <w:r w:rsidR="00885C2C" w:rsidRPr="00DF233A">
        <w:rPr>
          <w:rFonts w:ascii="Arial" w:eastAsia="Times New Roman" w:hAnsi="Arial" w:cs="Arial"/>
          <w:color w:val="000000" w:themeColor="text1"/>
          <w:sz w:val="24"/>
          <w:szCs w:val="24"/>
          <w:lang w:val="sk-SK" w:eastAsia="cs-CZ"/>
        </w:rPr>
        <w:t>e</w:t>
      </w:r>
      <w:r w:rsidR="0077231C" w:rsidRPr="00DF233A">
        <w:rPr>
          <w:rFonts w:ascii="Arial" w:eastAsia="Times New Roman" w:hAnsi="Arial" w:cs="Arial"/>
          <w:color w:val="000000" w:themeColor="text1"/>
          <w:sz w:val="24"/>
          <w:szCs w:val="24"/>
          <w:lang w:val="sk-SK" w:eastAsia="cs-CZ"/>
        </w:rPr>
        <w:t xml:space="preserve">t sa rozumie </w:t>
      </w:r>
      <w:r w:rsidR="00D90EE4" w:rsidRPr="00DF233A">
        <w:rPr>
          <w:rFonts w:ascii="Arial" w:eastAsia="Times New Roman" w:hAnsi="Arial" w:cs="Arial"/>
          <w:color w:val="000000" w:themeColor="text1"/>
          <w:sz w:val="24"/>
          <w:szCs w:val="24"/>
          <w:lang w:val="sk-SK" w:eastAsia="cs-CZ"/>
        </w:rPr>
        <w:t xml:space="preserve">zistenie </w:t>
      </w:r>
      <w:r w:rsidR="00A81FCC" w:rsidRPr="00DF233A">
        <w:rPr>
          <w:rFonts w:ascii="Arial" w:eastAsia="Times New Roman" w:hAnsi="Arial" w:cs="Arial"/>
          <w:color w:val="000000" w:themeColor="text1"/>
          <w:sz w:val="24"/>
          <w:szCs w:val="24"/>
          <w:lang w:val="sk-SK" w:eastAsia="cs-CZ"/>
        </w:rPr>
        <w:t xml:space="preserve">nameraných </w:t>
      </w:r>
      <w:r w:rsidR="003E7157" w:rsidRPr="00DF233A">
        <w:rPr>
          <w:rFonts w:ascii="Arial" w:eastAsia="Times New Roman" w:hAnsi="Arial" w:cs="Arial"/>
          <w:color w:val="000000" w:themeColor="text1"/>
          <w:sz w:val="24"/>
          <w:szCs w:val="24"/>
          <w:lang w:val="sk-SK" w:eastAsia="cs-CZ"/>
        </w:rPr>
        <w:t>hodnôt</w:t>
      </w:r>
      <w:r w:rsidR="00A81FCC" w:rsidRPr="00DF233A">
        <w:rPr>
          <w:rFonts w:ascii="Arial" w:eastAsia="Times New Roman" w:hAnsi="Arial" w:cs="Arial"/>
          <w:color w:val="000000" w:themeColor="text1"/>
          <w:sz w:val="24"/>
          <w:szCs w:val="24"/>
          <w:lang w:val="sk-SK" w:eastAsia="cs-CZ"/>
        </w:rPr>
        <w:t xml:space="preserve"> </w:t>
      </w:r>
      <w:r w:rsidR="003E7157" w:rsidRPr="00DF233A">
        <w:rPr>
          <w:rFonts w:ascii="Arial" w:eastAsia="Times New Roman" w:hAnsi="Arial" w:cs="Arial"/>
          <w:color w:val="000000" w:themeColor="text1"/>
          <w:sz w:val="24"/>
          <w:szCs w:val="24"/>
          <w:lang w:val="sk-SK" w:eastAsia="cs-CZ"/>
        </w:rPr>
        <w:t xml:space="preserve">odberu alebo dodávky elektriny z určeného meradla. </w:t>
      </w:r>
      <w:r w:rsidR="00D96116" w:rsidRPr="00DF233A">
        <w:rPr>
          <w:rFonts w:ascii="Arial" w:eastAsia="Times New Roman" w:hAnsi="Arial" w:cs="Arial"/>
          <w:color w:val="000000" w:themeColor="text1"/>
          <w:sz w:val="24"/>
          <w:szCs w:val="24"/>
          <w:lang w:val="sk-SK" w:eastAsia="cs-CZ"/>
        </w:rPr>
        <w:t xml:space="preserve">Fyzickým odpočtom určeného meradla </w:t>
      </w:r>
      <w:r w:rsidR="00D63BFE" w:rsidRPr="00DF233A">
        <w:rPr>
          <w:rFonts w:ascii="Arial" w:eastAsia="Times New Roman" w:hAnsi="Arial" w:cs="Arial"/>
          <w:color w:val="000000" w:themeColor="text1"/>
          <w:sz w:val="24"/>
          <w:szCs w:val="24"/>
          <w:lang w:val="sk-SK" w:eastAsia="cs-CZ"/>
        </w:rPr>
        <w:t>neumožňujúceho</w:t>
      </w:r>
      <w:r w:rsidR="00A413DD" w:rsidRPr="00DF233A">
        <w:rPr>
          <w:rFonts w:ascii="Arial" w:eastAsia="Times New Roman" w:hAnsi="Arial" w:cs="Arial"/>
          <w:color w:val="000000" w:themeColor="text1"/>
          <w:sz w:val="24"/>
          <w:szCs w:val="24"/>
          <w:lang w:val="sk-SK" w:eastAsia="cs-CZ"/>
        </w:rPr>
        <w:t xml:space="preserve"> diaľkov</w:t>
      </w:r>
      <w:r w:rsidR="00D63BFE" w:rsidRPr="00DF233A">
        <w:rPr>
          <w:rFonts w:ascii="Arial" w:eastAsia="Times New Roman" w:hAnsi="Arial" w:cs="Arial"/>
          <w:color w:val="000000" w:themeColor="text1"/>
          <w:sz w:val="24"/>
          <w:szCs w:val="24"/>
          <w:lang w:val="sk-SK" w:eastAsia="cs-CZ"/>
        </w:rPr>
        <w:t>ý</w:t>
      </w:r>
      <w:r w:rsidR="00A413DD" w:rsidRPr="00DF233A">
        <w:rPr>
          <w:rFonts w:ascii="Arial" w:eastAsia="Times New Roman" w:hAnsi="Arial" w:cs="Arial"/>
          <w:color w:val="000000" w:themeColor="text1"/>
          <w:sz w:val="24"/>
          <w:szCs w:val="24"/>
          <w:lang w:val="sk-SK" w:eastAsia="cs-CZ"/>
        </w:rPr>
        <w:t xml:space="preserve"> odpoč</w:t>
      </w:r>
      <w:r w:rsidR="00D63BFE" w:rsidRPr="00DF233A">
        <w:rPr>
          <w:rFonts w:ascii="Arial" w:eastAsia="Times New Roman" w:hAnsi="Arial" w:cs="Arial"/>
          <w:color w:val="000000" w:themeColor="text1"/>
          <w:sz w:val="24"/>
          <w:szCs w:val="24"/>
          <w:lang w:val="sk-SK" w:eastAsia="cs-CZ"/>
        </w:rPr>
        <w:t>e</w:t>
      </w:r>
      <w:r w:rsidR="00A413DD" w:rsidRPr="00DF233A">
        <w:rPr>
          <w:rFonts w:ascii="Arial" w:eastAsia="Times New Roman" w:hAnsi="Arial" w:cs="Arial"/>
          <w:color w:val="000000" w:themeColor="text1"/>
          <w:sz w:val="24"/>
          <w:szCs w:val="24"/>
          <w:lang w:val="sk-SK" w:eastAsia="cs-CZ"/>
        </w:rPr>
        <w:t xml:space="preserve">t </w:t>
      </w:r>
      <w:r w:rsidR="00D96116" w:rsidRPr="00DF233A">
        <w:rPr>
          <w:rFonts w:ascii="Arial" w:eastAsia="Times New Roman" w:hAnsi="Arial" w:cs="Arial"/>
          <w:color w:val="000000" w:themeColor="text1"/>
          <w:sz w:val="24"/>
          <w:szCs w:val="24"/>
          <w:lang w:val="sk-SK" w:eastAsia="cs-CZ"/>
        </w:rPr>
        <w:t>sa rozumie aj odpočet určeného meradla vykonaný</w:t>
      </w:r>
      <w:r w:rsidR="0002798E" w:rsidRPr="00DF233A">
        <w:rPr>
          <w:rFonts w:ascii="Arial" w:eastAsia="Times New Roman" w:hAnsi="Arial" w:cs="Arial"/>
          <w:color w:val="000000" w:themeColor="text1"/>
          <w:sz w:val="24"/>
          <w:szCs w:val="24"/>
          <w:lang w:val="sk-SK" w:eastAsia="cs-CZ"/>
        </w:rPr>
        <w:t xml:space="preserve"> koncovým </w:t>
      </w:r>
      <w:r w:rsidR="00D96116" w:rsidRPr="00DF233A">
        <w:rPr>
          <w:rFonts w:ascii="Arial" w:eastAsia="Times New Roman" w:hAnsi="Arial" w:cs="Arial"/>
          <w:color w:val="000000" w:themeColor="text1"/>
          <w:sz w:val="24"/>
          <w:szCs w:val="24"/>
          <w:lang w:val="sk-SK" w:eastAsia="cs-CZ"/>
        </w:rPr>
        <w:t>odberateľom</w:t>
      </w:r>
      <w:r w:rsidR="00FA4A44" w:rsidRPr="00DF233A">
        <w:rPr>
          <w:rFonts w:ascii="Arial" w:eastAsia="Times New Roman" w:hAnsi="Arial" w:cs="Arial"/>
          <w:color w:val="000000" w:themeColor="text1"/>
          <w:sz w:val="24"/>
          <w:szCs w:val="24"/>
          <w:lang w:val="sk-SK" w:eastAsia="cs-CZ"/>
        </w:rPr>
        <w:t xml:space="preserve"> elektriny</w:t>
      </w:r>
      <w:r w:rsidR="00C22580" w:rsidRPr="00DF233A">
        <w:rPr>
          <w:rFonts w:ascii="Arial" w:hAnsi="Arial" w:cs="Arial"/>
          <w:color w:val="000000" w:themeColor="text1"/>
          <w:sz w:val="24"/>
          <w:szCs w:val="24"/>
          <w:lang w:val="sk-SK"/>
        </w:rPr>
        <w:t xml:space="preserve"> </w:t>
      </w:r>
      <w:r w:rsidR="00C22580" w:rsidRPr="00DF233A">
        <w:rPr>
          <w:rFonts w:ascii="Arial" w:eastAsia="Times New Roman" w:hAnsi="Arial" w:cs="Arial"/>
          <w:color w:val="000000" w:themeColor="text1"/>
          <w:sz w:val="24"/>
          <w:szCs w:val="24"/>
          <w:lang w:val="sk-SK" w:eastAsia="cs-CZ"/>
        </w:rPr>
        <w:t>a oznámený prevádzkovateľovi distribučnej sústavy</w:t>
      </w:r>
      <w:r w:rsidR="00683CC3" w:rsidRPr="00DF233A">
        <w:rPr>
          <w:rFonts w:ascii="Arial" w:eastAsia="Times New Roman" w:hAnsi="Arial" w:cs="Arial"/>
          <w:color w:val="000000" w:themeColor="text1"/>
          <w:sz w:val="24"/>
          <w:szCs w:val="24"/>
          <w:lang w:val="sk-SK" w:eastAsia="cs-CZ"/>
        </w:rPr>
        <w:t xml:space="preserve"> spôsobom určeným prevádzkovateľom distribučnej sústavy</w:t>
      </w:r>
      <w:r w:rsidR="00D96116" w:rsidRPr="00DF233A">
        <w:rPr>
          <w:rFonts w:ascii="Arial" w:eastAsia="Times New Roman" w:hAnsi="Arial" w:cs="Arial"/>
          <w:color w:val="000000" w:themeColor="text1"/>
          <w:sz w:val="24"/>
          <w:szCs w:val="24"/>
          <w:lang w:val="sk-SK" w:eastAsia="cs-CZ"/>
        </w:rPr>
        <w:t xml:space="preserve">. </w:t>
      </w:r>
      <w:r w:rsidR="00AF185A" w:rsidRPr="00DF233A">
        <w:rPr>
          <w:rFonts w:ascii="Arial" w:eastAsia="Times New Roman" w:hAnsi="Arial" w:cs="Arial"/>
          <w:color w:val="000000" w:themeColor="text1"/>
          <w:sz w:val="24"/>
          <w:szCs w:val="24"/>
          <w:lang w:val="sk-SK" w:eastAsia="cs-CZ"/>
        </w:rPr>
        <w:t>Prevádzkovateľ</w:t>
      </w:r>
      <w:r w:rsidR="1A858B36" w:rsidRPr="00DF233A">
        <w:rPr>
          <w:rFonts w:ascii="Arial" w:eastAsia="Times New Roman" w:hAnsi="Arial" w:cs="Arial"/>
          <w:color w:val="000000" w:themeColor="text1"/>
          <w:sz w:val="24"/>
          <w:szCs w:val="24"/>
          <w:lang w:val="sk-SK" w:eastAsia="cs-CZ"/>
        </w:rPr>
        <w:t xml:space="preserve"> distribučnej sústavy má </w:t>
      </w:r>
      <w:r w:rsidR="00AF185A" w:rsidRPr="00DF233A">
        <w:rPr>
          <w:rFonts w:ascii="Arial" w:eastAsia="Times New Roman" w:hAnsi="Arial" w:cs="Arial"/>
          <w:color w:val="000000" w:themeColor="text1"/>
          <w:sz w:val="24"/>
          <w:szCs w:val="24"/>
          <w:lang w:val="sk-SK" w:eastAsia="cs-CZ"/>
        </w:rPr>
        <w:t>právo overiť správnosť odpočt</w:t>
      </w:r>
      <w:r w:rsidR="000B1181" w:rsidRPr="00DF233A">
        <w:rPr>
          <w:rFonts w:ascii="Arial" w:eastAsia="Times New Roman" w:hAnsi="Arial" w:cs="Arial"/>
          <w:color w:val="000000" w:themeColor="text1"/>
          <w:sz w:val="24"/>
          <w:szCs w:val="24"/>
          <w:lang w:val="sk-SK" w:eastAsia="cs-CZ"/>
        </w:rPr>
        <w:t>u</w:t>
      </w:r>
      <w:r w:rsidR="006B00E8" w:rsidRPr="00DF233A">
        <w:rPr>
          <w:rFonts w:ascii="Arial" w:eastAsia="Times New Roman" w:hAnsi="Arial" w:cs="Arial"/>
          <w:color w:val="000000" w:themeColor="text1"/>
          <w:sz w:val="24"/>
          <w:szCs w:val="24"/>
          <w:lang w:val="sk-SK" w:eastAsia="cs-CZ"/>
        </w:rPr>
        <w:t xml:space="preserve"> vykonaného koncovým odberateľom</w:t>
      </w:r>
      <w:r w:rsidR="00824D4C" w:rsidRPr="00DF233A">
        <w:rPr>
          <w:rFonts w:ascii="Arial" w:eastAsia="Times New Roman" w:hAnsi="Arial" w:cs="Arial"/>
          <w:color w:val="000000" w:themeColor="text1"/>
          <w:sz w:val="24"/>
          <w:szCs w:val="24"/>
          <w:lang w:val="sk-SK" w:eastAsia="cs-CZ"/>
        </w:rPr>
        <w:t xml:space="preserve"> elektriny</w:t>
      </w:r>
      <w:r w:rsidR="00AF185A" w:rsidRPr="00DF233A">
        <w:rPr>
          <w:rFonts w:ascii="Arial" w:eastAsia="Times New Roman" w:hAnsi="Arial" w:cs="Arial"/>
          <w:color w:val="000000" w:themeColor="text1"/>
          <w:sz w:val="24"/>
          <w:szCs w:val="24"/>
          <w:lang w:val="sk-SK" w:eastAsia="cs-CZ"/>
        </w:rPr>
        <w:t xml:space="preserve">, pričom </w:t>
      </w:r>
      <w:r w:rsidR="00F25BB3" w:rsidRPr="00DF233A">
        <w:rPr>
          <w:rFonts w:ascii="Arial" w:eastAsia="Times New Roman" w:hAnsi="Arial" w:cs="Arial"/>
          <w:color w:val="000000" w:themeColor="text1"/>
          <w:sz w:val="24"/>
          <w:szCs w:val="24"/>
          <w:lang w:val="sk-SK" w:eastAsia="cs-CZ"/>
        </w:rPr>
        <w:t>pri</w:t>
      </w:r>
      <w:r w:rsidR="00AF185A" w:rsidRPr="00DF233A">
        <w:rPr>
          <w:rFonts w:ascii="Arial" w:eastAsia="Times New Roman" w:hAnsi="Arial" w:cs="Arial"/>
          <w:color w:val="000000" w:themeColor="text1"/>
          <w:sz w:val="24"/>
          <w:szCs w:val="24"/>
          <w:lang w:val="sk-SK" w:eastAsia="cs-CZ"/>
        </w:rPr>
        <w:t xml:space="preserve"> pochybnost</w:t>
      </w:r>
      <w:r w:rsidR="00F25BB3" w:rsidRPr="00DF233A">
        <w:rPr>
          <w:rFonts w:ascii="Arial" w:eastAsia="Times New Roman" w:hAnsi="Arial" w:cs="Arial"/>
          <w:color w:val="000000" w:themeColor="text1"/>
          <w:sz w:val="24"/>
          <w:szCs w:val="24"/>
          <w:lang w:val="sk-SK" w:eastAsia="cs-CZ"/>
        </w:rPr>
        <w:t>iach</w:t>
      </w:r>
      <w:r w:rsidR="006B00E8" w:rsidRPr="00DF233A">
        <w:rPr>
          <w:rFonts w:ascii="Arial" w:eastAsia="Times New Roman" w:hAnsi="Arial" w:cs="Arial"/>
          <w:color w:val="000000" w:themeColor="text1"/>
          <w:sz w:val="24"/>
          <w:szCs w:val="24"/>
          <w:lang w:val="sk-SK" w:eastAsia="cs-CZ"/>
        </w:rPr>
        <w:t xml:space="preserve"> o správnosti</w:t>
      </w:r>
      <w:r w:rsidR="00AF185A" w:rsidRPr="00DF233A">
        <w:rPr>
          <w:rFonts w:ascii="Arial" w:eastAsia="Times New Roman" w:hAnsi="Arial" w:cs="Arial"/>
          <w:color w:val="000000" w:themeColor="text1"/>
          <w:sz w:val="24"/>
          <w:szCs w:val="24"/>
          <w:lang w:val="sk-SK" w:eastAsia="cs-CZ"/>
        </w:rPr>
        <w:t xml:space="preserve"> </w:t>
      </w:r>
      <w:r w:rsidR="00493737" w:rsidRPr="00DF233A">
        <w:rPr>
          <w:rFonts w:ascii="Arial" w:eastAsia="Times New Roman" w:hAnsi="Arial" w:cs="Arial"/>
          <w:color w:val="000000" w:themeColor="text1"/>
          <w:sz w:val="24"/>
          <w:szCs w:val="24"/>
          <w:lang w:val="sk-SK" w:eastAsia="cs-CZ"/>
        </w:rPr>
        <w:t xml:space="preserve">alebo </w:t>
      </w:r>
      <w:r w:rsidR="008732E5" w:rsidRPr="00DF233A">
        <w:rPr>
          <w:rFonts w:ascii="Arial" w:eastAsia="Times New Roman" w:hAnsi="Arial" w:cs="Arial"/>
          <w:color w:val="000000" w:themeColor="text1"/>
          <w:sz w:val="24"/>
          <w:szCs w:val="24"/>
          <w:lang w:val="sk-SK" w:eastAsia="cs-CZ"/>
        </w:rPr>
        <w:t>pri</w:t>
      </w:r>
      <w:r w:rsidR="00493737" w:rsidRPr="00DF233A">
        <w:rPr>
          <w:rFonts w:ascii="Arial" w:eastAsia="Times New Roman" w:hAnsi="Arial" w:cs="Arial"/>
          <w:color w:val="000000" w:themeColor="text1"/>
          <w:sz w:val="24"/>
          <w:szCs w:val="24"/>
          <w:lang w:val="sk-SK" w:eastAsia="cs-CZ"/>
        </w:rPr>
        <w:t xml:space="preserve"> zisten</w:t>
      </w:r>
      <w:r w:rsidR="008732E5" w:rsidRPr="00DF233A">
        <w:rPr>
          <w:rFonts w:ascii="Arial" w:eastAsia="Times New Roman" w:hAnsi="Arial" w:cs="Arial"/>
          <w:color w:val="000000" w:themeColor="text1"/>
          <w:sz w:val="24"/>
          <w:szCs w:val="24"/>
          <w:lang w:val="sk-SK" w:eastAsia="cs-CZ"/>
        </w:rPr>
        <w:t>í</w:t>
      </w:r>
      <w:r w:rsidR="00493737" w:rsidRPr="00DF233A">
        <w:rPr>
          <w:rFonts w:ascii="Arial" w:eastAsia="Times New Roman" w:hAnsi="Arial" w:cs="Arial"/>
          <w:color w:val="000000" w:themeColor="text1"/>
          <w:sz w:val="24"/>
          <w:szCs w:val="24"/>
          <w:lang w:val="sk-SK" w:eastAsia="cs-CZ"/>
        </w:rPr>
        <w:t xml:space="preserve"> nesprávnosti </w:t>
      </w:r>
      <w:r w:rsidR="00E41D4C" w:rsidRPr="00DF233A">
        <w:rPr>
          <w:rFonts w:ascii="Arial" w:eastAsia="Times New Roman" w:hAnsi="Arial" w:cs="Arial"/>
          <w:color w:val="000000" w:themeColor="text1"/>
          <w:sz w:val="24"/>
          <w:szCs w:val="24"/>
          <w:lang w:val="sk-SK" w:eastAsia="cs-CZ"/>
        </w:rPr>
        <w:t xml:space="preserve">použije </w:t>
      </w:r>
      <w:r w:rsidR="003D3D00" w:rsidRPr="00DF233A">
        <w:rPr>
          <w:rFonts w:ascii="Arial" w:eastAsia="Times New Roman" w:hAnsi="Arial" w:cs="Arial"/>
          <w:color w:val="000000" w:themeColor="text1"/>
          <w:sz w:val="24"/>
          <w:szCs w:val="24"/>
          <w:lang w:val="sk-SK" w:eastAsia="cs-CZ"/>
        </w:rPr>
        <w:t>prevádzkovateľ distribučnej sústavy</w:t>
      </w:r>
      <w:r w:rsidR="00B41F1E" w:rsidRPr="00DF233A">
        <w:rPr>
          <w:rFonts w:ascii="Arial" w:eastAsia="Times New Roman" w:hAnsi="Arial" w:cs="Arial"/>
          <w:color w:val="000000" w:themeColor="text1"/>
          <w:sz w:val="24"/>
          <w:szCs w:val="24"/>
          <w:lang w:val="sk-SK" w:eastAsia="cs-CZ"/>
        </w:rPr>
        <w:t xml:space="preserve"> </w:t>
      </w:r>
      <w:r w:rsidR="00300CF9" w:rsidRPr="00DF233A">
        <w:rPr>
          <w:rFonts w:ascii="Arial" w:eastAsia="Times New Roman" w:hAnsi="Arial" w:cs="Arial"/>
          <w:color w:val="000000" w:themeColor="text1"/>
          <w:sz w:val="24"/>
          <w:szCs w:val="24"/>
          <w:lang w:val="sk-SK" w:eastAsia="cs-CZ"/>
        </w:rPr>
        <w:t>údaje</w:t>
      </w:r>
      <w:r w:rsidR="00B41F1E" w:rsidRPr="00DF233A">
        <w:rPr>
          <w:rFonts w:ascii="Arial" w:eastAsia="Times New Roman" w:hAnsi="Arial" w:cs="Arial"/>
          <w:color w:val="000000" w:themeColor="text1"/>
          <w:sz w:val="24"/>
          <w:szCs w:val="24"/>
          <w:lang w:val="sk-SK" w:eastAsia="cs-CZ"/>
        </w:rPr>
        <w:t xml:space="preserve"> o</w:t>
      </w:r>
      <w:r w:rsidR="00300CF9" w:rsidRPr="00DF233A">
        <w:rPr>
          <w:rFonts w:ascii="Arial" w:eastAsia="Times New Roman" w:hAnsi="Arial" w:cs="Arial"/>
          <w:color w:val="000000" w:themeColor="text1"/>
          <w:sz w:val="24"/>
          <w:szCs w:val="24"/>
          <w:lang w:val="sk-SK" w:eastAsia="cs-CZ"/>
        </w:rPr>
        <w:t> </w:t>
      </w:r>
      <w:r w:rsidR="00B41F1E" w:rsidRPr="00DF233A">
        <w:rPr>
          <w:rFonts w:ascii="Arial" w:eastAsia="Times New Roman" w:hAnsi="Arial" w:cs="Arial"/>
          <w:color w:val="000000" w:themeColor="text1"/>
          <w:sz w:val="24"/>
          <w:szCs w:val="24"/>
          <w:lang w:val="sk-SK" w:eastAsia="cs-CZ"/>
        </w:rPr>
        <w:t>spotrebe</w:t>
      </w:r>
      <w:r w:rsidR="00300CF9" w:rsidRPr="00DF233A">
        <w:rPr>
          <w:rFonts w:ascii="Arial" w:eastAsia="Times New Roman" w:hAnsi="Arial" w:cs="Arial"/>
          <w:color w:val="000000" w:themeColor="text1"/>
          <w:sz w:val="24"/>
          <w:szCs w:val="24"/>
          <w:lang w:val="sk-SK" w:eastAsia="cs-CZ"/>
        </w:rPr>
        <w:t xml:space="preserve"> elektriny</w:t>
      </w:r>
      <w:r w:rsidR="004963F5" w:rsidRPr="00DF233A">
        <w:rPr>
          <w:rFonts w:ascii="Arial" w:eastAsia="Times New Roman" w:hAnsi="Arial" w:cs="Arial"/>
          <w:color w:val="000000" w:themeColor="text1"/>
          <w:sz w:val="24"/>
          <w:szCs w:val="24"/>
          <w:lang w:val="sk-SK" w:eastAsia="cs-CZ"/>
        </w:rPr>
        <w:t xml:space="preserve"> z</w:t>
      </w:r>
      <w:r w:rsidR="00FF73AA" w:rsidRPr="00DF233A">
        <w:rPr>
          <w:rFonts w:ascii="Arial" w:eastAsia="Times New Roman" w:hAnsi="Arial" w:cs="Arial"/>
          <w:color w:val="000000" w:themeColor="text1"/>
          <w:sz w:val="24"/>
          <w:szCs w:val="24"/>
          <w:lang w:val="sk-SK" w:eastAsia="cs-CZ"/>
        </w:rPr>
        <w:t> ním vykonaného odpočtu.</w:t>
      </w:r>
      <w:r w:rsidR="1A858B36" w:rsidRPr="00DF233A">
        <w:rPr>
          <w:rFonts w:ascii="Arial" w:eastAsia="Times New Roman" w:hAnsi="Arial" w:cs="Arial"/>
          <w:color w:val="000000" w:themeColor="text1"/>
          <w:sz w:val="24"/>
          <w:szCs w:val="24"/>
          <w:lang w:val="sk-SK" w:eastAsia="cs-CZ"/>
        </w:rPr>
        <w:t xml:space="preserve"> </w:t>
      </w:r>
      <w:r w:rsidR="00D96116" w:rsidRPr="00DF233A">
        <w:rPr>
          <w:rFonts w:ascii="Arial" w:eastAsia="Times New Roman" w:hAnsi="Arial" w:cs="Arial"/>
          <w:color w:val="000000" w:themeColor="text1"/>
          <w:sz w:val="24"/>
          <w:szCs w:val="24"/>
          <w:lang w:val="sk-SK" w:eastAsia="cs-CZ"/>
        </w:rPr>
        <w:t xml:space="preserve">Spotreba elektriny určená fyzickým odpočtom na odbernom mieste vykonanom v čase po riadne uzatvorenom konečnom zúčtovaní odchýlok daného odberného miesta za </w:t>
      </w:r>
      <w:r w:rsidR="00F95567" w:rsidRPr="00DF233A">
        <w:rPr>
          <w:rFonts w:ascii="Arial" w:eastAsia="Times New Roman" w:hAnsi="Arial" w:cs="Arial"/>
          <w:color w:val="000000" w:themeColor="text1"/>
          <w:sz w:val="24"/>
          <w:szCs w:val="24"/>
          <w:lang w:val="sk-SK" w:eastAsia="cs-CZ"/>
        </w:rPr>
        <w:t xml:space="preserve">zúčtovacie </w:t>
      </w:r>
      <w:r w:rsidR="00D96116" w:rsidRPr="00DF233A">
        <w:rPr>
          <w:rFonts w:ascii="Arial" w:eastAsia="Times New Roman" w:hAnsi="Arial" w:cs="Arial"/>
          <w:color w:val="000000" w:themeColor="text1"/>
          <w:sz w:val="24"/>
          <w:szCs w:val="24"/>
          <w:lang w:val="sk-SK" w:eastAsia="cs-CZ"/>
        </w:rPr>
        <w:t>obdobie nemá vplyv na výšku odchýlky určenej na účely už riadne uzatvoreného konečného zúčtovania odchýlok; podrobnosti uprav</w:t>
      </w:r>
      <w:r w:rsidR="00CE1C49" w:rsidRPr="00DF233A">
        <w:rPr>
          <w:rFonts w:ascii="Arial" w:eastAsia="Times New Roman" w:hAnsi="Arial" w:cs="Arial"/>
          <w:color w:val="000000" w:themeColor="text1"/>
          <w:sz w:val="24"/>
          <w:szCs w:val="24"/>
          <w:lang w:val="sk-SK" w:eastAsia="cs-CZ"/>
        </w:rPr>
        <w:t>ujú</w:t>
      </w:r>
      <w:r w:rsidR="00D96116" w:rsidRPr="00DF233A">
        <w:rPr>
          <w:rFonts w:ascii="Arial" w:eastAsia="Times New Roman" w:hAnsi="Arial" w:cs="Arial"/>
          <w:color w:val="000000" w:themeColor="text1"/>
          <w:sz w:val="24"/>
          <w:szCs w:val="24"/>
          <w:lang w:val="sk-SK" w:eastAsia="cs-CZ"/>
        </w:rPr>
        <w:t xml:space="preserve"> pravidlá trhu.</w:t>
      </w:r>
    </w:p>
    <w:p w14:paraId="4491E397" w14:textId="0896F1E0" w:rsidR="009165AC" w:rsidRPr="00DF233A" w:rsidRDefault="009165AC" w:rsidP="0047797C">
      <w:pPr>
        <w:shd w:val="clear" w:color="auto" w:fill="FFFFFF"/>
        <w:spacing w:after="0" w:line="276" w:lineRule="auto"/>
        <w:ind w:firstLine="600"/>
        <w:jc w:val="both"/>
        <w:rPr>
          <w:rFonts w:ascii="Arial" w:eastAsia="Arial" w:hAnsi="Arial" w:cs="Arial"/>
          <w:color w:val="000000" w:themeColor="text1"/>
          <w:sz w:val="24"/>
          <w:szCs w:val="24"/>
          <w:lang w:val="sk-SK"/>
        </w:rPr>
      </w:pPr>
      <w:r w:rsidRPr="00DF233A">
        <w:rPr>
          <w:rFonts w:ascii="Arial" w:eastAsia="Times New Roman" w:hAnsi="Arial" w:cs="Arial"/>
          <w:color w:val="000000" w:themeColor="text1"/>
          <w:sz w:val="24"/>
          <w:szCs w:val="24"/>
          <w:lang w:val="sk-SK" w:eastAsia="cs-CZ"/>
        </w:rPr>
        <w:t xml:space="preserve">(4) </w:t>
      </w:r>
      <w:r w:rsidR="004C375C" w:rsidRPr="00DF233A">
        <w:rPr>
          <w:rFonts w:ascii="Arial" w:eastAsia="Times New Roman" w:hAnsi="Arial" w:cs="Arial"/>
          <w:color w:val="000000" w:themeColor="text1"/>
          <w:sz w:val="24"/>
          <w:szCs w:val="24"/>
          <w:lang w:val="sk-SK" w:eastAsia="cs-CZ"/>
        </w:rPr>
        <w:t>Pri zmene dodávateľa elektriny alebo a</w:t>
      </w:r>
      <w:r w:rsidRPr="00DF233A">
        <w:rPr>
          <w:rFonts w:ascii="Arial" w:eastAsia="Times New Roman" w:hAnsi="Arial" w:cs="Arial"/>
          <w:color w:val="000000" w:themeColor="text1"/>
          <w:sz w:val="24"/>
          <w:szCs w:val="24"/>
          <w:lang w:val="sk-SK" w:eastAsia="cs-CZ"/>
        </w:rPr>
        <w:t>k koncový odberateľ elektriny neumožní prístup k určenému meradlu v odbernom mieste</w:t>
      </w:r>
      <w:r w:rsidR="00F90341" w:rsidRPr="00DF233A">
        <w:rPr>
          <w:rFonts w:ascii="Arial" w:eastAsia="Times New Roman" w:hAnsi="Arial" w:cs="Arial"/>
          <w:color w:val="000000" w:themeColor="text1"/>
          <w:sz w:val="24"/>
          <w:szCs w:val="24"/>
          <w:lang w:val="sk-SK" w:eastAsia="cs-CZ"/>
        </w:rPr>
        <w:t xml:space="preserve"> alebo </w:t>
      </w:r>
      <w:r w:rsidR="00C23E88" w:rsidRPr="00DF233A">
        <w:rPr>
          <w:rFonts w:ascii="Arial" w:eastAsia="Times New Roman" w:hAnsi="Arial" w:cs="Arial"/>
          <w:color w:val="000000" w:themeColor="text1"/>
          <w:sz w:val="24"/>
          <w:szCs w:val="24"/>
          <w:lang w:val="sk-SK" w:eastAsia="cs-CZ"/>
        </w:rPr>
        <w:t xml:space="preserve">ak </w:t>
      </w:r>
      <w:r w:rsidR="00F90341" w:rsidRPr="00DF233A">
        <w:rPr>
          <w:rFonts w:ascii="Arial" w:eastAsia="Times New Roman" w:hAnsi="Arial" w:cs="Arial"/>
          <w:color w:val="000000" w:themeColor="text1"/>
          <w:sz w:val="24"/>
          <w:szCs w:val="24"/>
          <w:lang w:val="sk-SK" w:eastAsia="cs-CZ"/>
        </w:rPr>
        <w:t xml:space="preserve">z iného </w:t>
      </w:r>
      <w:r w:rsidR="006F7FFD" w:rsidRPr="00DF233A">
        <w:rPr>
          <w:rFonts w:ascii="Arial" w:eastAsia="Times New Roman" w:hAnsi="Arial" w:cs="Arial"/>
          <w:color w:val="000000" w:themeColor="text1"/>
          <w:sz w:val="24"/>
          <w:szCs w:val="24"/>
          <w:lang w:val="sk-SK" w:eastAsia="cs-CZ"/>
        </w:rPr>
        <w:t xml:space="preserve">obdobného </w:t>
      </w:r>
      <w:r w:rsidR="00F90341" w:rsidRPr="00DF233A">
        <w:rPr>
          <w:rFonts w:ascii="Arial" w:eastAsia="Times New Roman" w:hAnsi="Arial" w:cs="Arial"/>
          <w:color w:val="000000" w:themeColor="text1"/>
          <w:sz w:val="24"/>
          <w:szCs w:val="24"/>
          <w:lang w:val="sk-SK" w:eastAsia="cs-CZ"/>
        </w:rPr>
        <w:t xml:space="preserve">dôvodu </w:t>
      </w:r>
      <w:r w:rsidRPr="00DF233A">
        <w:rPr>
          <w:rFonts w:ascii="Arial" w:eastAsia="Times New Roman" w:hAnsi="Arial" w:cs="Arial"/>
          <w:color w:val="000000" w:themeColor="text1"/>
          <w:sz w:val="24"/>
          <w:szCs w:val="24"/>
          <w:lang w:val="sk-SK" w:eastAsia="cs-CZ"/>
        </w:rPr>
        <w:t xml:space="preserve">nie je možné zistiť namerané hodnoty odberu </w:t>
      </w:r>
      <w:r w:rsidR="00471DD1" w:rsidRPr="00DF233A">
        <w:rPr>
          <w:rFonts w:ascii="Arial" w:eastAsia="Times New Roman" w:hAnsi="Arial" w:cs="Arial"/>
          <w:color w:val="000000" w:themeColor="text1"/>
          <w:sz w:val="24"/>
          <w:szCs w:val="24"/>
          <w:lang w:val="sk-SK" w:eastAsia="cs-CZ"/>
        </w:rPr>
        <w:t xml:space="preserve">alebo dodávky </w:t>
      </w:r>
      <w:r w:rsidRPr="00DF233A">
        <w:rPr>
          <w:rFonts w:ascii="Arial" w:eastAsia="Times New Roman" w:hAnsi="Arial" w:cs="Arial"/>
          <w:color w:val="000000" w:themeColor="text1"/>
          <w:sz w:val="24"/>
          <w:szCs w:val="24"/>
          <w:lang w:val="sk-SK" w:eastAsia="cs-CZ"/>
        </w:rPr>
        <w:t xml:space="preserve">elektriny z určeného meradla, má prevádzkovateľ distribučnej sústavy právo </w:t>
      </w:r>
      <w:r w:rsidR="00551B34" w:rsidRPr="00DF233A">
        <w:rPr>
          <w:rFonts w:ascii="Arial" w:eastAsia="Times New Roman" w:hAnsi="Arial" w:cs="Arial"/>
          <w:color w:val="000000" w:themeColor="text1"/>
          <w:sz w:val="24"/>
          <w:szCs w:val="24"/>
          <w:lang w:val="sk-SK" w:eastAsia="cs-CZ"/>
        </w:rPr>
        <w:t xml:space="preserve">zistiť </w:t>
      </w:r>
      <w:r w:rsidR="00BA1357" w:rsidRPr="00DF233A">
        <w:rPr>
          <w:rFonts w:ascii="Arial" w:eastAsia="Times New Roman" w:hAnsi="Arial" w:cs="Arial"/>
          <w:color w:val="000000" w:themeColor="text1"/>
          <w:sz w:val="24"/>
          <w:szCs w:val="24"/>
          <w:lang w:val="sk-SK" w:eastAsia="cs-CZ"/>
        </w:rPr>
        <w:t>hodn</w:t>
      </w:r>
      <w:r w:rsidR="00691C2F" w:rsidRPr="00DF233A">
        <w:rPr>
          <w:rFonts w:ascii="Arial" w:eastAsia="Times New Roman" w:hAnsi="Arial" w:cs="Arial"/>
          <w:color w:val="000000" w:themeColor="text1"/>
          <w:sz w:val="24"/>
          <w:szCs w:val="24"/>
          <w:lang w:val="sk-SK" w:eastAsia="cs-CZ"/>
        </w:rPr>
        <w:t>o</w:t>
      </w:r>
      <w:r w:rsidR="00BA1357" w:rsidRPr="00DF233A">
        <w:rPr>
          <w:rFonts w:ascii="Arial" w:eastAsia="Times New Roman" w:hAnsi="Arial" w:cs="Arial"/>
          <w:color w:val="000000" w:themeColor="text1"/>
          <w:sz w:val="24"/>
          <w:szCs w:val="24"/>
          <w:lang w:val="sk-SK" w:eastAsia="cs-CZ"/>
        </w:rPr>
        <w:t>t</w:t>
      </w:r>
      <w:r w:rsidR="00551B34" w:rsidRPr="00DF233A">
        <w:rPr>
          <w:rFonts w:ascii="Arial" w:eastAsia="Times New Roman" w:hAnsi="Arial" w:cs="Arial"/>
          <w:color w:val="000000" w:themeColor="text1"/>
          <w:sz w:val="24"/>
          <w:szCs w:val="24"/>
          <w:lang w:val="sk-SK" w:eastAsia="cs-CZ"/>
        </w:rPr>
        <w:t>y</w:t>
      </w:r>
      <w:r w:rsidR="00BA1357" w:rsidRPr="00DF233A">
        <w:rPr>
          <w:rFonts w:ascii="Arial" w:eastAsia="Times New Roman" w:hAnsi="Arial" w:cs="Arial"/>
          <w:color w:val="000000" w:themeColor="text1"/>
          <w:sz w:val="24"/>
          <w:szCs w:val="24"/>
          <w:lang w:val="sk-SK" w:eastAsia="cs-CZ"/>
        </w:rPr>
        <w:t xml:space="preserve"> </w:t>
      </w:r>
      <w:r w:rsidR="006D643B" w:rsidRPr="00DF233A">
        <w:rPr>
          <w:rFonts w:ascii="Arial" w:eastAsia="Times New Roman" w:hAnsi="Arial" w:cs="Arial"/>
          <w:color w:val="000000" w:themeColor="text1"/>
          <w:sz w:val="24"/>
          <w:szCs w:val="24"/>
          <w:lang w:val="sk-SK" w:eastAsia="cs-CZ"/>
        </w:rPr>
        <w:t xml:space="preserve">odberu </w:t>
      </w:r>
      <w:r w:rsidR="00471DD1" w:rsidRPr="00DF233A">
        <w:rPr>
          <w:rFonts w:ascii="Arial" w:eastAsia="Times New Roman" w:hAnsi="Arial" w:cs="Arial"/>
          <w:color w:val="000000" w:themeColor="text1"/>
          <w:sz w:val="24"/>
          <w:szCs w:val="24"/>
          <w:lang w:val="sk-SK" w:eastAsia="cs-CZ"/>
        </w:rPr>
        <w:t xml:space="preserve">alebo dodávky </w:t>
      </w:r>
      <w:r w:rsidR="006D643B" w:rsidRPr="00DF233A">
        <w:rPr>
          <w:rFonts w:ascii="Arial" w:eastAsia="Times New Roman" w:hAnsi="Arial" w:cs="Arial"/>
          <w:color w:val="000000" w:themeColor="text1"/>
          <w:sz w:val="24"/>
          <w:szCs w:val="24"/>
          <w:lang w:val="sk-SK" w:eastAsia="cs-CZ"/>
        </w:rPr>
        <w:t>elektriny</w:t>
      </w:r>
      <w:r w:rsidRPr="00DF233A">
        <w:rPr>
          <w:rFonts w:ascii="Arial" w:eastAsia="Times New Roman" w:hAnsi="Arial" w:cs="Arial"/>
          <w:color w:val="000000" w:themeColor="text1"/>
          <w:sz w:val="24"/>
          <w:szCs w:val="24"/>
          <w:lang w:val="sk-SK" w:eastAsia="cs-CZ"/>
        </w:rPr>
        <w:t xml:space="preserve"> náhradným spôsobom</w:t>
      </w:r>
      <w:r w:rsidR="00BA1357" w:rsidRPr="00DF233A">
        <w:rPr>
          <w:rFonts w:ascii="Arial" w:eastAsia="Times New Roman" w:hAnsi="Arial" w:cs="Arial"/>
          <w:color w:val="000000" w:themeColor="text1"/>
          <w:sz w:val="24"/>
          <w:szCs w:val="24"/>
          <w:lang w:val="sk-SK" w:eastAsia="cs-CZ"/>
        </w:rPr>
        <w:t xml:space="preserve">. Náhradné spôsoby zistenia hodnôt odberu </w:t>
      </w:r>
      <w:r w:rsidR="00F07E28" w:rsidRPr="00DF233A">
        <w:rPr>
          <w:rFonts w:ascii="Arial" w:eastAsia="Times New Roman" w:hAnsi="Arial" w:cs="Arial"/>
          <w:color w:val="000000" w:themeColor="text1"/>
          <w:sz w:val="24"/>
          <w:szCs w:val="24"/>
          <w:lang w:val="sk-SK" w:eastAsia="cs-CZ"/>
        </w:rPr>
        <w:t xml:space="preserve">alebo dodávky </w:t>
      </w:r>
      <w:r w:rsidR="00BA1357" w:rsidRPr="00DF233A">
        <w:rPr>
          <w:rFonts w:ascii="Arial" w:eastAsia="Times New Roman" w:hAnsi="Arial" w:cs="Arial"/>
          <w:color w:val="000000" w:themeColor="text1"/>
          <w:sz w:val="24"/>
          <w:szCs w:val="24"/>
          <w:lang w:val="sk-SK" w:eastAsia="cs-CZ"/>
        </w:rPr>
        <w:t>elektriny</w:t>
      </w:r>
      <w:r w:rsidR="008C2F79" w:rsidRPr="00DF233A">
        <w:rPr>
          <w:rFonts w:ascii="Arial" w:eastAsia="Times New Roman" w:hAnsi="Arial" w:cs="Arial"/>
          <w:color w:val="000000" w:themeColor="text1"/>
          <w:sz w:val="24"/>
          <w:szCs w:val="24"/>
          <w:lang w:val="sk-SK" w:eastAsia="cs-CZ"/>
        </w:rPr>
        <w:t xml:space="preserve"> </w:t>
      </w:r>
      <w:r w:rsidR="00BA1357" w:rsidRPr="00DF233A">
        <w:rPr>
          <w:rFonts w:ascii="Arial" w:eastAsia="Times New Roman" w:hAnsi="Arial" w:cs="Arial"/>
          <w:color w:val="000000" w:themeColor="text1"/>
          <w:sz w:val="24"/>
          <w:szCs w:val="24"/>
          <w:lang w:val="sk-SK" w:eastAsia="cs-CZ"/>
        </w:rPr>
        <w:t>upravujú pravidlá trhu.</w:t>
      </w:r>
      <w:r w:rsidRPr="00DF233A">
        <w:rPr>
          <w:rFonts w:ascii="Arial" w:eastAsia="Times New Roman" w:hAnsi="Arial" w:cs="Arial"/>
          <w:color w:val="000000" w:themeColor="text1"/>
          <w:sz w:val="24"/>
          <w:szCs w:val="24"/>
          <w:lang w:val="sk-SK" w:eastAsia="cs-CZ"/>
        </w:rPr>
        <w:t xml:space="preserve"> </w:t>
      </w:r>
    </w:p>
    <w:p w14:paraId="3E039EA1" w14:textId="3541F76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B7ADC"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Montáž určeného meradla zabezpečuje výrobca elektriny, prevádzkovateľ prenosovej sústavy, prevádzkovateľ distribučnej sústavy a vlastník priameho vedenia </w:t>
      </w:r>
      <w:r w:rsidRPr="00DF233A">
        <w:rPr>
          <w:rFonts w:ascii="Arial" w:eastAsia="Times New Roman" w:hAnsi="Arial" w:cs="Arial"/>
          <w:color w:val="000000" w:themeColor="text1"/>
          <w:sz w:val="24"/>
          <w:szCs w:val="24"/>
          <w:lang w:val="sk-SK" w:eastAsia="cs-CZ"/>
        </w:rPr>
        <w:lastRenderedPageBreak/>
        <w:t xml:space="preserve">na vlastné náklady. Úpravy na umiestnenie určeného meradla zabezpečuje </w:t>
      </w:r>
      <w:r w:rsidR="00824D4C"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odberateľ elektriny</w:t>
      </w:r>
      <w:r w:rsidR="00CD4AA9"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výrobca elektriny</w:t>
      </w:r>
      <w:r w:rsidR="00CD4AA9" w:rsidRPr="00DF233A">
        <w:rPr>
          <w:rFonts w:ascii="Arial" w:eastAsia="Times New Roman" w:hAnsi="Arial" w:cs="Arial"/>
          <w:color w:val="000000" w:themeColor="text1"/>
          <w:sz w:val="24"/>
          <w:szCs w:val="24"/>
          <w:lang w:val="sk-SK" w:eastAsia="cs-CZ"/>
        </w:rPr>
        <w:t>, prevádzkovateľ zariadenia na uskladňovanie elektriny a energetické spoločenstvo</w:t>
      </w:r>
      <w:r w:rsidRPr="00DF233A">
        <w:rPr>
          <w:rFonts w:ascii="Arial" w:eastAsia="Times New Roman" w:hAnsi="Arial" w:cs="Arial"/>
          <w:color w:val="000000" w:themeColor="text1"/>
          <w:sz w:val="24"/>
          <w:szCs w:val="24"/>
          <w:lang w:val="sk-SK" w:eastAsia="cs-CZ"/>
        </w:rPr>
        <w:t xml:space="preserve"> na vlastné náklady.</w:t>
      </w:r>
    </w:p>
    <w:p w14:paraId="15BE639A" w14:textId="3EBCD58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B7ADC"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Prevádzkovateľ prenosovej sústavy alebo prevádzkovateľ distribučnej sústavy má právo zabezpečiť proti neoprávnenej manipulácii elektrickú prípojku a odberné elektrické zariadenie až po určené meradlo.</w:t>
      </w:r>
    </w:p>
    <w:p w14:paraId="72BAC347" w14:textId="6D577A5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B7ADC"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Akýkoľvek zásah do určeného meradla a obvodov určeného meradla v rozpore s osobitným predpisom </w:t>
      </w:r>
      <w:r w:rsidRPr="00DF233A">
        <w:rPr>
          <w:rFonts w:ascii="Arial" w:eastAsia="Times New Roman" w:hAnsi="Arial" w:cs="Arial"/>
          <w:color w:val="000000" w:themeColor="text1"/>
          <w:sz w:val="24"/>
          <w:szCs w:val="24"/>
          <w:vertAlign w:val="superscript"/>
          <w:lang w:val="sk-SK" w:eastAsia="cs-CZ"/>
        </w:rPr>
        <w:t>69)</w:t>
      </w:r>
      <w:r w:rsidRPr="00DF233A">
        <w:rPr>
          <w:rFonts w:ascii="Arial" w:eastAsia="Times New Roman" w:hAnsi="Arial" w:cs="Arial"/>
          <w:color w:val="000000" w:themeColor="text1"/>
          <w:sz w:val="24"/>
          <w:szCs w:val="24"/>
          <w:lang w:val="sk-SK" w:eastAsia="cs-CZ"/>
        </w:rPr>
        <w:t> je zakázaný.</w:t>
      </w:r>
    </w:p>
    <w:p w14:paraId="2B63016B" w14:textId="4FFD82E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B7ADC"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Prevádzkovateľ prenosovej sústavy alebo prevádzkovateľ distribučnej sústavy je povinný zabezpečiť overenie určených meradiel podľa osobitného predpisu. </w:t>
      </w:r>
      <w:r w:rsidRPr="00DF233A">
        <w:rPr>
          <w:rFonts w:ascii="Arial" w:eastAsia="Times New Roman" w:hAnsi="Arial" w:cs="Arial"/>
          <w:color w:val="000000" w:themeColor="text1"/>
          <w:sz w:val="24"/>
          <w:szCs w:val="24"/>
          <w:vertAlign w:val="superscript"/>
          <w:lang w:val="sk-SK" w:eastAsia="cs-CZ"/>
        </w:rPr>
        <w:t>69)</w:t>
      </w:r>
    </w:p>
    <w:p w14:paraId="608C84F8" w14:textId="4B94627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B7ADC"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Ak má </w:t>
      </w:r>
      <w:r w:rsidR="00824D4C" w:rsidRPr="00DF233A">
        <w:rPr>
          <w:rFonts w:ascii="Arial" w:eastAsia="Times New Roman" w:hAnsi="Arial" w:cs="Arial"/>
          <w:color w:val="000000" w:themeColor="text1"/>
          <w:sz w:val="24"/>
          <w:szCs w:val="24"/>
          <w:lang w:val="sk-SK" w:eastAsia="cs-CZ"/>
        </w:rPr>
        <w:t>koncový</w:t>
      </w:r>
      <w:r w:rsidRPr="00DF233A">
        <w:rPr>
          <w:rFonts w:ascii="Arial" w:eastAsia="Times New Roman" w:hAnsi="Arial" w:cs="Arial"/>
          <w:color w:val="000000" w:themeColor="text1"/>
          <w:sz w:val="24"/>
          <w:szCs w:val="24"/>
          <w:lang w:val="sk-SK" w:eastAsia="cs-CZ"/>
        </w:rPr>
        <w:t xml:space="preserve"> odberateľ elektriny pochybnosti o správnosti merania údajov určeným meradlom alebo zistí na určenom meradle chybu, požiada prevádzkovateľa prenosovej sústavy alebo prevádzkovateľa distribučnej sústavy o preskúšanie. Prevádzkovateľ prenosovej sústavy alebo prevádzkovateľ distribučnej sústavy je povinný do 30 dní od doručenia písomnej žiadosti zabezpečiť preskúšanie určeného meradla. Prevádzkovateľ prenosovej sústavy alebo prevádzkovateľ distribučnej sústavy je povinný počas preskúšavania určeného meradla zabezpečiť náhradné určené meradlo. Ak sa zistí chyba určeného meradla, ktorá presahuje chybu povolenú podľa osobitného predpisu, </w:t>
      </w:r>
      <w:r w:rsidRPr="00DF233A">
        <w:rPr>
          <w:rFonts w:ascii="Arial" w:eastAsia="Times New Roman" w:hAnsi="Arial" w:cs="Arial"/>
          <w:color w:val="000000" w:themeColor="text1"/>
          <w:sz w:val="24"/>
          <w:szCs w:val="24"/>
          <w:vertAlign w:val="superscript"/>
          <w:lang w:val="sk-SK" w:eastAsia="cs-CZ"/>
        </w:rPr>
        <w:t>70)</w:t>
      </w:r>
      <w:r w:rsidRPr="00DF233A">
        <w:rPr>
          <w:rFonts w:ascii="Arial" w:eastAsia="Times New Roman" w:hAnsi="Arial" w:cs="Arial"/>
          <w:color w:val="000000" w:themeColor="text1"/>
          <w:sz w:val="24"/>
          <w:szCs w:val="24"/>
          <w:lang w:val="sk-SK" w:eastAsia="cs-CZ"/>
        </w:rPr>
        <w:t> náklady spojené s preskúšaním a výmenou uhradí prevádzkovateľ prenosovej sústavy alebo prevádzkovateľ distribučnej sústavy. Ak neboli na určenom meradle zistené chyby, ktoré presahujú chybu povolenú podľa osobitného predpisu, uhradí náklady spojené s preskúšaním a výmenou ten, kto o preskúšanie a výmenu požiadal.</w:t>
      </w:r>
    </w:p>
    <w:p w14:paraId="35799AE7" w14:textId="5CEBE9C1" w:rsidR="00A16ED0"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B7ADC"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w:t>
      </w:r>
      <w:r w:rsidR="00B3051C" w:rsidRPr="00DF233A">
        <w:rPr>
          <w:rFonts w:ascii="Arial" w:eastAsia="Times New Roman" w:hAnsi="Arial" w:cs="Arial"/>
          <w:color w:val="000000" w:themeColor="text1"/>
          <w:sz w:val="24"/>
          <w:szCs w:val="24"/>
          <w:lang w:val="sk-SK" w:eastAsia="cs-CZ"/>
        </w:rPr>
        <w:t xml:space="preserve">Prevádzkovateľ prenosovej sústavy a prevádzkovateľ distribučnej sústavy je povinný písomne alebo elektronicky informovať koncového odberateľa elektriny o termíne plánovanej výmeny určeného meradla aspoň 15 dní vopred; to neplatí, ak koncový odberateľ elektriny súhlasí s neskorším oznámením termínu plánovanej výmeny určeného meradla a pri neplánovanej výmene určeného meradla. Prevádzkovateľ prenosovej sústavy alebo prevádzkovateľ distribučnej sústavy je povinný oznámiť pri výmene určeného koncovému odberateľovi elektriny demontážny stav určeného meradla pred výmenou a montážny stav nového určeného meradla po výmene. Ak sa koncový odberateľ elektriny nezúčastní výmeny určeného meradla, je prevádzkovateľ sústavy povinný písomne alebo elektronicky informovať koncového odberateľa elektriny o výmene, demontážnom stave určeného meradla pred výmenou a montážnom stave nového určeného meradla po výmene a uskladniť demontované určené meradlo </w:t>
      </w:r>
      <w:r w:rsidR="008732E5" w:rsidRPr="00DF233A">
        <w:rPr>
          <w:rFonts w:ascii="Arial" w:eastAsia="Times New Roman" w:hAnsi="Arial" w:cs="Arial"/>
          <w:color w:val="000000" w:themeColor="text1"/>
          <w:sz w:val="24"/>
          <w:szCs w:val="24"/>
          <w:lang w:val="sk-SK" w:eastAsia="cs-CZ"/>
        </w:rPr>
        <w:t>najmenej</w:t>
      </w:r>
      <w:r w:rsidR="00B3051C" w:rsidRPr="00DF233A">
        <w:rPr>
          <w:rFonts w:ascii="Arial" w:eastAsia="Times New Roman" w:hAnsi="Arial" w:cs="Arial"/>
          <w:color w:val="000000" w:themeColor="text1"/>
          <w:sz w:val="24"/>
          <w:szCs w:val="24"/>
          <w:lang w:val="sk-SK" w:eastAsia="cs-CZ"/>
        </w:rPr>
        <w:t xml:space="preserve"> po dobu 60 dní na účel umožnenia kontroly demontážneho stavu určeného meradla zo strany koncového odberateľa elektriny.</w:t>
      </w:r>
      <w:r w:rsidRPr="00DF233A">
        <w:rPr>
          <w:rFonts w:ascii="Arial" w:eastAsia="Times New Roman" w:hAnsi="Arial" w:cs="Arial"/>
          <w:color w:val="000000" w:themeColor="text1"/>
          <w:sz w:val="24"/>
          <w:szCs w:val="24"/>
          <w:lang w:val="sk-SK" w:eastAsia="cs-CZ"/>
        </w:rPr>
        <w:t xml:space="preserve"> </w:t>
      </w:r>
    </w:p>
    <w:p w14:paraId="079E5DEA" w14:textId="6173767D" w:rsidR="00D96116" w:rsidRPr="00DF233A" w:rsidRDefault="00A16ED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E6347" w:rsidRPr="00DF233A">
        <w:rPr>
          <w:rFonts w:ascii="Arial" w:eastAsia="Times New Roman" w:hAnsi="Arial" w:cs="Arial"/>
          <w:color w:val="000000" w:themeColor="text1"/>
          <w:sz w:val="24"/>
          <w:szCs w:val="24"/>
          <w:lang w:val="sk-SK" w:eastAsia="cs-CZ"/>
        </w:rPr>
        <w:t>1</w:t>
      </w:r>
      <w:r w:rsidR="003B7ADC"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Prevádzkovateľ prenosovej sústavy a prevádzkovateľ distribučnej sústavy je povinný pri inštalácii alebo každej výmene určeného meradla poskytnúť koncovému odberateľovi elektriny písomne alebo elektronicky informáciu o jednotlivých funkciách inštalovaného meradla a o spôsoboch odčítania meraných hodnôt </w:t>
      </w:r>
      <w:r w:rsidR="00DC2CE7" w:rsidRPr="00DF233A">
        <w:rPr>
          <w:rFonts w:ascii="Arial" w:eastAsia="Times New Roman" w:hAnsi="Arial" w:cs="Arial"/>
          <w:color w:val="000000" w:themeColor="text1"/>
          <w:sz w:val="24"/>
          <w:szCs w:val="24"/>
          <w:lang w:val="sk-SK" w:eastAsia="cs-CZ"/>
        </w:rPr>
        <w:t>umožňujúcich kontrolu vlastnej spotreby elektriny</w:t>
      </w:r>
      <w:r w:rsidRPr="00DF233A">
        <w:rPr>
          <w:rFonts w:ascii="Arial" w:eastAsia="Times New Roman" w:hAnsi="Arial" w:cs="Arial"/>
          <w:color w:val="000000" w:themeColor="text1"/>
          <w:sz w:val="24"/>
          <w:szCs w:val="24"/>
          <w:lang w:val="sk-SK" w:eastAsia="cs-CZ"/>
        </w:rPr>
        <w:t xml:space="preserve">; informáciu môže prevádzkovateľ prenosovej sústavy a prevádzkovateľ distribučnej sústavy poskytnúť aj odkazom na svoje webové </w:t>
      </w:r>
      <w:r w:rsidRPr="00DF233A">
        <w:rPr>
          <w:rFonts w:ascii="Arial" w:eastAsia="Times New Roman" w:hAnsi="Arial" w:cs="Arial"/>
          <w:color w:val="000000" w:themeColor="text1"/>
          <w:sz w:val="24"/>
          <w:szCs w:val="24"/>
          <w:lang w:val="sk-SK" w:eastAsia="cs-CZ"/>
        </w:rPr>
        <w:lastRenderedPageBreak/>
        <w:t>sídlo, ak je tam táto informácia zverejnená. Ak ide o inštaláciu inteligentného meracieho systému, zahŕňajú informácie podľa prvej</w:t>
      </w:r>
      <w:r w:rsidR="000439EC"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vety aj informácie o možnostiach využitia funkcií inteligentného meracieho systému </w:t>
      </w:r>
      <w:r w:rsidR="00A24317" w:rsidRPr="00DF233A">
        <w:rPr>
          <w:rFonts w:ascii="Arial" w:eastAsia="Times New Roman" w:hAnsi="Arial" w:cs="Arial"/>
          <w:color w:val="000000" w:themeColor="text1"/>
          <w:sz w:val="24"/>
          <w:szCs w:val="24"/>
          <w:lang w:val="sk-SK" w:eastAsia="cs-CZ"/>
        </w:rPr>
        <w:t xml:space="preserve">z hľadiska </w:t>
      </w:r>
      <w:r w:rsidRPr="00DF233A">
        <w:rPr>
          <w:rFonts w:ascii="Arial" w:eastAsia="Times New Roman" w:hAnsi="Arial" w:cs="Arial"/>
          <w:color w:val="000000" w:themeColor="text1"/>
          <w:sz w:val="24"/>
          <w:szCs w:val="24"/>
          <w:lang w:val="sk-SK" w:eastAsia="cs-CZ"/>
        </w:rPr>
        <w:t>správy odpočtov a monitorovania spot</w:t>
      </w:r>
      <w:r w:rsidR="00A24317"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eby elekt</w:t>
      </w:r>
      <w:r w:rsidR="00A24317"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xml:space="preserve">iny </w:t>
      </w:r>
      <w:r w:rsidR="00A24317" w:rsidRPr="00DF233A">
        <w:rPr>
          <w:rFonts w:ascii="Arial" w:eastAsia="Times New Roman" w:hAnsi="Arial" w:cs="Arial"/>
          <w:color w:val="000000" w:themeColor="text1"/>
          <w:sz w:val="24"/>
          <w:szCs w:val="24"/>
          <w:lang w:val="sk-SK" w:eastAsia="cs-CZ"/>
        </w:rPr>
        <w:t xml:space="preserve">vrátane </w:t>
      </w:r>
      <w:r w:rsidR="007C2F7E" w:rsidRPr="00DF233A">
        <w:rPr>
          <w:rFonts w:ascii="Arial" w:eastAsia="Times New Roman" w:hAnsi="Arial" w:cs="Arial"/>
          <w:color w:val="000000" w:themeColor="text1"/>
          <w:sz w:val="24"/>
          <w:szCs w:val="24"/>
          <w:lang w:val="sk-SK" w:eastAsia="cs-CZ"/>
        </w:rPr>
        <w:t>kontroly vlastnej</w:t>
      </w:r>
      <w:r w:rsidRPr="00DF233A">
        <w:rPr>
          <w:rFonts w:ascii="Arial" w:eastAsia="Times New Roman" w:hAnsi="Arial" w:cs="Arial"/>
          <w:color w:val="000000" w:themeColor="text1"/>
          <w:sz w:val="24"/>
          <w:szCs w:val="24"/>
          <w:lang w:val="sk-SK" w:eastAsia="cs-CZ"/>
        </w:rPr>
        <w:t xml:space="preserve"> spot</w:t>
      </w:r>
      <w:r w:rsidR="00A24317"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eby elekt</w:t>
      </w:r>
      <w:r w:rsidR="00A24317"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iny v takmer reálnom čase a inform</w:t>
      </w:r>
      <w:r w:rsidR="00A24317" w:rsidRPr="00DF233A">
        <w:rPr>
          <w:rFonts w:ascii="Arial" w:eastAsia="Times New Roman" w:hAnsi="Arial" w:cs="Arial"/>
          <w:color w:val="000000" w:themeColor="text1"/>
          <w:sz w:val="24"/>
          <w:szCs w:val="24"/>
          <w:lang w:val="sk-SK" w:eastAsia="cs-CZ"/>
        </w:rPr>
        <w:t>á</w:t>
      </w:r>
      <w:r w:rsidRPr="00DF233A">
        <w:rPr>
          <w:rFonts w:ascii="Arial" w:eastAsia="Times New Roman" w:hAnsi="Arial" w:cs="Arial"/>
          <w:color w:val="000000" w:themeColor="text1"/>
          <w:sz w:val="24"/>
          <w:szCs w:val="24"/>
          <w:lang w:val="sk-SK" w:eastAsia="cs-CZ"/>
        </w:rPr>
        <w:t>cie o rozsahu a podmienk</w:t>
      </w:r>
      <w:r w:rsidR="00A24317"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ch </w:t>
      </w:r>
      <w:r w:rsidR="00A24317" w:rsidRPr="00DF233A">
        <w:rPr>
          <w:rFonts w:ascii="Arial" w:eastAsia="Times New Roman" w:hAnsi="Arial" w:cs="Arial"/>
          <w:color w:val="000000" w:themeColor="text1"/>
          <w:sz w:val="24"/>
          <w:szCs w:val="24"/>
          <w:lang w:val="sk-SK" w:eastAsia="cs-CZ"/>
        </w:rPr>
        <w:t>z</w:t>
      </w:r>
      <w:r w:rsidR="0036428A" w:rsidRPr="00DF233A">
        <w:rPr>
          <w:rFonts w:ascii="Arial" w:eastAsia="Times New Roman" w:hAnsi="Arial" w:cs="Arial"/>
          <w:color w:val="000000" w:themeColor="text1"/>
          <w:sz w:val="24"/>
          <w:szCs w:val="24"/>
          <w:lang w:val="sk-SK" w:eastAsia="cs-CZ"/>
        </w:rPr>
        <w:t>ískavania</w:t>
      </w:r>
      <w:r w:rsidRPr="00DF233A">
        <w:rPr>
          <w:rFonts w:ascii="Arial" w:eastAsia="Times New Roman" w:hAnsi="Arial" w:cs="Arial"/>
          <w:color w:val="000000" w:themeColor="text1"/>
          <w:sz w:val="24"/>
          <w:szCs w:val="24"/>
          <w:lang w:val="sk-SK" w:eastAsia="cs-CZ"/>
        </w:rPr>
        <w:t xml:space="preserve"> a </w:t>
      </w:r>
      <w:r w:rsidR="00A24317" w:rsidRPr="00DF233A">
        <w:rPr>
          <w:rFonts w:ascii="Arial" w:eastAsia="Times New Roman" w:hAnsi="Arial" w:cs="Arial"/>
          <w:color w:val="000000" w:themeColor="text1"/>
          <w:sz w:val="24"/>
          <w:szCs w:val="24"/>
          <w:lang w:val="sk-SK" w:eastAsia="cs-CZ"/>
        </w:rPr>
        <w:t>s</w:t>
      </w:r>
      <w:r w:rsidRPr="00DF233A">
        <w:rPr>
          <w:rFonts w:ascii="Arial" w:eastAsia="Times New Roman" w:hAnsi="Arial" w:cs="Arial"/>
          <w:color w:val="000000" w:themeColor="text1"/>
          <w:sz w:val="24"/>
          <w:szCs w:val="24"/>
          <w:lang w:val="sk-SK" w:eastAsia="cs-CZ"/>
        </w:rPr>
        <w:t>pracúvania osobných údajov koncových odb</w:t>
      </w:r>
      <w:r w:rsidR="00A24317"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rate</w:t>
      </w:r>
      <w:r w:rsidR="00A24317" w:rsidRPr="00DF233A">
        <w:rPr>
          <w:rFonts w:ascii="Arial" w:eastAsia="Times New Roman" w:hAnsi="Arial" w:cs="Arial"/>
          <w:color w:val="000000" w:themeColor="text1"/>
          <w:sz w:val="24"/>
          <w:szCs w:val="24"/>
          <w:lang w:val="sk-SK" w:eastAsia="cs-CZ"/>
        </w:rPr>
        <w:t>ľ</w:t>
      </w:r>
      <w:r w:rsidRPr="00DF233A">
        <w:rPr>
          <w:rFonts w:ascii="Arial" w:eastAsia="Times New Roman" w:hAnsi="Arial" w:cs="Arial"/>
          <w:color w:val="000000" w:themeColor="text1"/>
          <w:sz w:val="24"/>
          <w:szCs w:val="24"/>
          <w:lang w:val="sk-SK" w:eastAsia="cs-CZ"/>
        </w:rPr>
        <w:t>ov</w:t>
      </w:r>
      <w:r w:rsidR="00A24317" w:rsidRPr="00DF233A">
        <w:rPr>
          <w:rFonts w:ascii="Arial" w:eastAsia="Times New Roman" w:hAnsi="Arial" w:cs="Arial"/>
          <w:color w:val="000000" w:themeColor="text1"/>
          <w:sz w:val="24"/>
          <w:szCs w:val="24"/>
          <w:lang w:val="sk-SK" w:eastAsia="cs-CZ"/>
        </w:rPr>
        <w:t xml:space="preserve"> elektriny</w:t>
      </w:r>
      <w:r w:rsidRPr="00DF233A">
        <w:rPr>
          <w:rFonts w:ascii="Arial" w:eastAsia="Times New Roman" w:hAnsi="Arial" w:cs="Arial"/>
          <w:color w:val="000000" w:themeColor="text1"/>
          <w:sz w:val="24"/>
          <w:szCs w:val="24"/>
          <w:lang w:val="sk-SK" w:eastAsia="cs-CZ"/>
        </w:rPr>
        <w:t>.</w:t>
      </w:r>
    </w:p>
    <w:p w14:paraId="4288671F" w14:textId="2595906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3940C6" w:rsidRPr="00DF233A">
        <w:rPr>
          <w:rFonts w:ascii="Arial" w:eastAsia="Times New Roman" w:hAnsi="Arial" w:cs="Arial"/>
          <w:color w:val="000000" w:themeColor="text1"/>
          <w:sz w:val="24"/>
          <w:szCs w:val="24"/>
          <w:lang w:val="sk-SK" w:eastAsia="cs-CZ"/>
        </w:rPr>
        <w:t>1</w:t>
      </w:r>
      <w:r w:rsidR="003B7ADC"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Výrobca elektriny</w:t>
      </w:r>
      <w:r w:rsidR="00C918BC" w:rsidRPr="00DF233A">
        <w:rPr>
          <w:rFonts w:ascii="Arial" w:eastAsia="Times New Roman" w:hAnsi="Arial" w:cs="Arial"/>
          <w:color w:val="000000" w:themeColor="text1"/>
          <w:sz w:val="24"/>
          <w:szCs w:val="24"/>
          <w:lang w:val="sk-SK" w:eastAsia="cs-CZ"/>
        </w:rPr>
        <w:t>, prevádzkovateľ zariadenia na uskladňovanie elektriny, energetické spoločenstvo</w:t>
      </w:r>
      <w:r w:rsidRPr="00DF233A">
        <w:rPr>
          <w:rFonts w:ascii="Arial" w:eastAsia="Times New Roman" w:hAnsi="Arial" w:cs="Arial"/>
          <w:color w:val="000000" w:themeColor="text1"/>
          <w:sz w:val="24"/>
          <w:szCs w:val="24"/>
          <w:lang w:val="sk-SK" w:eastAsia="cs-CZ"/>
        </w:rPr>
        <w:t xml:space="preserve"> alebo koncový odberateľ elektriny je povinný umožniť prevádzkovateľovi prenosovej sústavy, prevádzkovateľovi distribučnej sústavy alebo poverenej osobe prístup k určenému meradlu a k zariadeniu na výrobu elektriny</w:t>
      </w:r>
      <w:r w:rsidR="00C918BC" w:rsidRPr="00DF233A">
        <w:rPr>
          <w:rFonts w:ascii="Arial" w:eastAsia="Times New Roman" w:hAnsi="Arial" w:cs="Arial"/>
          <w:color w:val="000000" w:themeColor="text1"/>
          <w:sz w:val="24"/>
          <w:szCs w:val="24"/>
          <w:lang w:val="sk-SK" w:eastAsia="cs-CZ"/>
        </w:rPr>
        <w:t>, zariadeniu na uskladňovanie elektriny</w:t>
      </w:r>
      <w:r w:rsidRPr="00DF233A">
        <w:rPr>
          <w:rFonts w:ascii="Arial" w:eastAsia="Times New Roman" w:hAnsi="Arial" w:cs="Arial"/>
          <w:color w:val="000000" w:themeColor="text1"/>
          <w:sz w:val="24"/>
          <w:szCs w:val="24"/>
          <w:lang w:val="sk-SK" w:eastAsia="cs-CZ"/>
        </w:rPr>
        <w:t xml:space="preserve"> alebo odbernému elektrickému zariadeniu na účel vykonania kontroly, výmeny, odobratia určeného meradla alebo zistenia vyrobeného alebo odobratého množstva elektriny. Prevádzkovateľ prenosovej sústavy a prevádzkovateľ distribučnej sústavy je povinný oznámiť výrobcovi elektriny</w:t>
      </w:r>
      <w:r w:rsidR="00C918BC" w:rsidRPr="00DF233A">
        <w:rPr>
          <w:rFonts w:ascii="Arial" w:eastAsia="Times New Roman" w:hAnsi="Arial" w:cs="Arial"/>
          <w:color w:val="000000" w:themeColor="text1"/>
          <w:sz w:val="24"/>
          <w:szCs w:val="24"/>
          <w:lang w:val="sk-SK" w:eastAsia="cs-CZ"/>
        </w:rPr>
        <w:t>, prevádzkovateľovi zariadenia na uskladňovanie elektriny, energetickému spoločenstvu</w:t>
      </w:r>
      <w:r w:rsidRPr="00DF233A">
        <w:rPr>
          <w:rFonts w:ascii="Arial" w:eastAsia="Times New Roman" w:hAnsi="Arial" w:cs="Arial"/>
          <w:color w:val="000000" w:themeColor="text1"/>
          <w:sz w:val="24"/>
          <w:szCs w:val="24"/>
          <w:lang w:val="sk-SK" w:eastAsia="cs-CZ"/>
        </w:rPr>
        <w:t xml:space="preserve"> alebo koncovému odberateľovi elektriny s tým súvisiace prerušenie dodávky elektriny.</w:t>
      </w:r>
    </w:p>
    <w:p w14:paraId="15FA6C40" w14:textId="75D15D9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3B7ADC"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revádzkovateľ prenosovej sústavy alebo prevádzkovateľ distribučnej sústavy je povinný zabezpečiť bezpečnosť určených meradiel podľa § 31 ods. 3 písm. </w:t>
      </w:r>
      <w:r w:rsidR="00D02F48" w:rsidRPr="00DF233A">
        <w:rPr>
          <w:rFonts w:ascii="Arial" w:eastAsia="Times New Roman" w:hAnsi="Arial" w:cs="Arial"/>
          <w:color w:val="000000" w:themeColor="text1"/>
          <w:sz w:val="24"/>
          <w:szCs w:val="24"/>
          <w:lang w:val="sk-SK" w:eastAsia="cs-CZ"/>
        </w:rPr>
        <w:t>q</w:t>
      </w:r>
      <w:r w:rsidRPr="00DF233A">
        <w:rPr>
          <w:rFonts w:ascii="Arial" w:eastAsia="Times New Roman" w:hAnsi="Arial" w:cs="Arial"/>
          <w:color w:val="000000" w:themeColor="text1"/>
          <w:sz w:val="24"/>
          <w:szCs w:val="24"/>
          <w:lang w:val="sk-SK" w:eastAsia="cs-CZ"/>
        </w:rPr>
        <w:t xml:space="preserve">) a </w:t>
      </w:r>
      <w:r w:rsidR="00D02F48"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dátovej komunikácie a súkromia koncových odberateľov podľa osobitného predpisu.</w:t>
      </w:r>
      <w:r w:rsidRPr="00DF233A">
        <w:rPr>
          <w:rFonts w:ascii="Arial" w:eastAsia="Times New Roman" w:hAnsi="Arial" w:cs="Arial"/>
          <w:color w:val="000000" w:themeColor="text1"/>
          <w:sz w:val="24"/>
          <w:szCs w:val="24"/>
          <w:vertAlign w:val="superscript"/>
          <w:lang w:val="sk-SK" w:eastAsia="cs-CZ"/>
        </w:rPr>
        <w:t>70a)</w:t>
      </w:r>
    </w:p>
    <w:p w14:paraId="1385F9A9" w14:textId="77777777" w:rsidR="00D96116" w:rsidRPr="00DF233A" w:rsidRDefault="00D96116" w:rsidP="0047797C">
      <w:pPr>
        <w:pStyle w:val="Nadpis1"/>
        <w:spacing w:line="276" w:lineRule="auto"/>
        <w:rPr>
          <w:rFonts w:cs="Arial"/>
          <w:color w:val="000000" w:themeColor="text1"/>
          <w:szCs w:val="24"/>
          <w:lang w:val="sk-SK" w:eastAsia="cs-CZ"/>
        </w:rPr>
      </w:pPr>
      <w:bookmarkStart w:id="173" w:name="c_40964"/>
      <w:bookmarkStart w:id="174" w:name="pa_41"/>
      <w:bookmarkStart w:id="175" w:name="p_41"/>
      <w:bookmarkEnd w:id="173"/>
      <w:bookmarkEnd w:id="174"/>
      <w:bookmarkEnd w:id="175"/>
      <w:r w:rsidRPr="00DF233A">
        <w:rPr>
          <w:rFonts w:cs="Arial"/>
          <w:color w:val="000000" w:themeColor="text1"/>
          <w:szCs w:val="24"/>
          <w:lang w:val="sk-SK" w:eastAsia="cs-CZ"/>
        </w:rPr>
        <w:t xml:space="preserve">§ 41  </w:t>
      </w:r>
    </w:p>
    <w:p w14:paraId="06F236AC" w14:textId="7C01319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76" w:name="c_40966"/>
      <w:bookmarkEnd w:id="176"/>
      <w:r w:rsidRPr="00DF233A">
        <w:rPr>
          <w:rFonts w:ascii="Arial" w:eastAsia="Times New Roman" w:hAnsi="Arial" w:cs="Arial"/>
          <w:b/>
          <w:bCs/>
          <w:color w:val="000000" w:themeColor="text1"/>
          <w:sz w:val="24"/>
          <w:szCs w:val="24"/>
          <w:lang w:val="sk-SK" w:eastAsia="cs-CZ"/>
        </w:rPr>
        <w:t>Meranie elektriny na svorkách zariadenia na výrobu elektriny</w:t>
      </w:r>
      <w:r w:rsidR="00DF67DC" w:rsidRPr="00DF233A">
        <w:rPr>
          <w:rFonts w:ascii="Arial" w:eastAsia="Times New Roman" w:hAnsi="Arial" w:cs="Arial"/>
          <w:b/>
          <w:bCs/>
          <w:color w:val="000000" w:themeColor="text1"/>
          <w:sz w:val="24"/>
          <w:szCs w:val="24"/>
          <w:lang w:val="sk-SK" w:eastAsia="cs-CZ"/>
        </w:rPr>
        <w:t xml:space="preserve"> a zariadenia na uskladňovanie elektriny</w:t>
      </w:r>
    </w:p>
    <w:p w14:paraId="328E0E93" w14:textId="0D2323B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E336C7" w:rsidRPr="00DF233A">
        <w:rPr>
          <w:rFonts w:ascii="Arial" w:eastAsia="Times New Roman" w:hAnsi="Arial" w:cs="Arial"/>
          <w:color w:val="000000" w:themeColor="text1"/>
          <w:sz w:val="24"/>
          <w:szCs w:val="24"/>
          <w:lang w:val="sk-SK" w:eastAsia="cs-CZ"/>
        </w:rPr>
        <w:t>Ak má výrobca elektriny alebo prevádzkovateľ zariadenia na uskladňovanie elektriny podľa tohto zákona povinnosť zabezpečiť meranie elektriny na svorkách zariadenia na výrobu elektriny alebo zariadenia na uskladňovanie elektriny, je povinný zabezpečiť m</w:t>
      </w:r>
      <w:r w:rsidRPr="00DF233A">
        <w:rPr>
          <w:rFonts w:ascii="Arial" w:eastAsia="Times New Roman" w:hAnsi="Arial" w:cs="Arial"/>
          <w:color w:val="000000" w:themeColor="text1"/>
          <w:sz w:val="24"/>
          <w:szCs w:val="24"/>
          <w:lang w:val="sk-SK" w:eastAsia="cs-CZ"/>
        </w:rPr>
        <w:t>eranie elektriny na vlastné náklady. Merať elektrinu je možné len určeným meradlom. Miestom merania sú svorky inštalovaného generátora v zariadení na výrobu elektriny</w:t>
      </w:r>
      <w:r w:rsidR="005E14D9" w:rsidRPr="00DF233A">
        <w:rPr>
          <w:rFonts w:ascii="Arial" w:eastAsia="Times New Roman" w:hAnsi="Arial" w:cs="Arial"/>
          <w:color w:val="000000" w:themeColor="text1"/>
          <w:sz w:val="24"/>
          <w:szCs w:val="24"/>
          <w:lang w:val="sk-SK" w:eastAsia="cs-CZ"/>
        </w:rPr>
        <w:t xml:space="preserve"> alebo </w:t>
      </w:r>
      <w:r w:rsidR="00D66120" w:rsidRPr="00DF233A">
        <w:rPr>
          <w:rFonts w:ascii="Arial" w:eastAsia="Times New Roman" w:hAnsi="Arial" w:cs="Arial"/>
          <w:color w:val="000000" w:themeColor="text1"/>
          <w:sz w:val="24"/>
          <w:szCs w:val="24"/>
          <w:lang w:val="sk-SK" w:eastAsia="cs-CZ"/>
        </w:rPr>
        <w:t>svorky zariadenia na uskladňovanie elektriny</w:t>
      </w:r>
      <w:r w:rsidRPr="00DF233A">
        <w:rPr>
          <w:rFonts w:ascii="Arial" w:eastAsia="Times New Roman" w:hAnsi="Arial" w:cs="Arial"/>
          <w:color w:val="000000" w:themeColor="text1"/>
          <w:sz w:val="24"/>
          <w:szCs w:val="24"/>
          <w:lang w:val="sk-SK" w:eastAsia="cs-CZ"/>
        </w:rPr>
        <w:t>.</w:t>
      </w:r>
    </w:p>
    <w:p w14:paraId="476C42B4" w14:textId="54AB6F2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ýrobca elektriny</w:t>
      </w:r>
      <w:r w:rsidR="009B6294" w:rsidRPr="00DF233A">
        <w:rPr>
          <w:rFonts w:ascii="Arial" w:eastAsia="Times New Roman" w:hAnsi="Arial" w:cs="Arial"/>
          <w:color w:val="000000" w:themeColor="text1"/>
          <w:sz w:val="24"/>
          <w:szCs w:val="24"/>
          <w:lang w:val="sk-SK" w:eastAsia="cs-CZ"/>
        </w:rPr>
        <w:t xml:space="preserve"> alebo prevádzkovateľ zariadenia na uskladňovanie elektriny</w:t>
      </w:r>
      <w:r w:rsidRPr="00DF233A">
        <w:rPr>
          <w:rFonts w:ascii="Arial" w:eastAsia="Times New Roman" w:hAnsi="Arial" w:cs="Arial"/>
          <w:color w:val="000000" w:themeColor="text1"/>
          <w:sz w:val="24"/>
          <w:szCs w:val="24"/>
          <w:lang w:val="sk-SK" w:eastAsia="cs-CZ"/>
        </w:rPr>
        <w:t xml:space="preserve"> je povinný zabezpečiť overenie určených meradiel podľa osobitného predpisu. </w:t>
      </w:r>
      <w:r w:rsidRPr="00DF233A">
        <w:rPr>
          <w:rFonts w:ascii="Arial" w:eastAsia="Times New Roman" w:hAnsi="Arial" w:cs="Arial"/>
          <w:color w:val="000000" w:themeColor="text1"/>
          <w:sz w:val="24"/>
          <w:szCs w:val="24"/>
          <w:vertAlign w:val="superscript"/>
          <w:lang w:val="sk-SK" w:eastAsia="cs-CZ"/>
        </w:rPr>
        <w:t>69)</w:t>
      </w:r>
    </w:p>
    <w:p w14:paraId="3BB685C3" w14:textId="181CCC3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Meranie elektriny na svorkách zariadenia na výrobu elektriny</w:t>
      </w:r>
      <w:r w:rsidR="007060C0" w:rsidRPr="00DF233A">
        <w:rPr>
          <w:rFonts w:ascii="Arial" w:eastAsia="Times New Roman" w:hAnsi="Arial" w:cs="Arial"/>
          <w:color w:val="000000" w:themeColor="text1"/>
          <w:sz w:val="24"/>
          <w:szCs w:val="24"/>
          <w:lang w:val="sk-SK" w:eastAsia="cs-CZ"/>
        </w:rPr>
        <w:t xml:space="preserve"> alebo zariadenia na uskladňovanie elektriny</w:t>
      </w:r>
      <w:r w:rsidRPr="00DF233A">
        <w:rPr>
          <w:rFonts w:ascii="Arial" w:eastAsia="Times New Roman" w:hAnsi="Arial" w:cs="Arial"/>
          <w:color w:val="000000" w:themeColor="text1"/>
          <w:sz w:val="24"/>
          <w:szCs w:val="24"/>
          <w:lang w:val="sk-SK" w:eastAsia="cs-CZ"/>
        </w:rPr>
        <w:t xml:space="preserve"> je povinný vykonať výrobca elektriny</w:t>
      </w:r>
      <w:r w:rsidR="007060C0" w:rsidRPr="00DF233A">
        <w:rPr>
          <w:rFonts w:ascii="Arial" w:eastAsia="Times New Roman" w:hAnsi="Arial" w:cs="Arial"/>
          <w:color w:val="000000" w:themeColor="text1"/>
          <w:sz w:val="24"/>
          <w:szCs w:val="24"/>
          <w:lang w:val="sk-SK" w:eastAsia="cs-CZ"/>
        </w:rPr>
        <w:t xml:space="preserve"> alebo prevádzkovateľ zariadenia na uskladňovanie elektriny</w:t>
      </w:r>
    </w:p>
    <w:p w14:paraId="4008773E" w14:textId="6965848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priebehovým meraním elektriny </w:t>
      </w:r>
      <w:r w:rsidR="00D63BFE" w:rsidRPr="00DF233A">
        <w:rPr>
          <w:rFonts w:ascii="Arial" w:eastAsia="Times New Roman" w:hAnsi="Arial" w:cs="Arial"/>
          <w:color w:val="000000" w:themeColor="text1"/>
          <w:sz w:val="24"/>
          <w:szCs w:val="24"/>
          <w:lang w:val="sk-SK" w:eastAsia="cs-CZ"/>
        </w:rPr>
        <w:t>umožňujúcim</w:t>
      </w:r>
      <w:r w:rsidRPr="00DF233A">
        <w:rPr>
          <w:rFonts w:ascii="Arial" w:eastAsia="Times New Roman" w:hAnsi="Arial" w:cs="Arial"/>
          <w:color w:val="000000" w:themeColor="text1"/>
          <w:sz w:val="24"/>
          <w:szCs w:val="24"/>
          <w:lang w:val="sk-SK" w:eastAsia="cs-CZ"/>
        </w:rPr>
        <w:t xml:space="preserve"> diaľkový odpoč</w:t>
      </w:r>
      <w:r w:rsidR="00D63BFE"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t údajov, ak celkový inštalovaný výkon zariadenia je viac ako 1 MW alebo ak celkový inštalovaný výkon zariadenia je viac ako 100 kW v zariadení na výrobu elektriny, pre ktoré bolo výrobcovi elektriny priznané právo na podporu podľa osobitného predpisu,</w:t>
      </w:r>
      <w:r w:rsidRPr="00DF233A">
        <w:rPr>
          <w:rFonts w:ascii="Arial" w:eastAsia="Times New Roman" w:hAnsi="Arial" w:cs="Arial"/>
          <w:color w:val="000000" w:themeColor="text1"/>
          <w:sz w:val="24"/>
          <w:szCs w:val="24"/>
          <w:vertAlign w:val="superscript"/>
          <w:lang w:val="sk-SK" w:eastAsia="cs-CZ"/>
        </w:rPr>
        <w:t>4a)</w:t>
      </w:r>
    </w:p>
    <w:p w14:paraId="5F7645FD" w14:textId="161CF07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priebehovým meraním </w:t>
      </w:r>
      <w:r w:rsidR="006B5D55" w:rsidRPr="00DF233A">
        <w:rPr>
          <w:rFonts w:ascii="Arial" w:eastAsia="Times New Roman" w:hAnsi="Arial" w:cs="Arial"/>
          <w:color w:val="000000" w:themeColor="text1"/>
          <w:sz w:val="24"/>
          <w:szCs w:val="24"/>
          <w:lang w:val="sk-SK" w:eastAsia="cs-CZ"/>
        </w:rPr>
        <w:t>neumožňujúcim</w:t>
      </w:r>
      <w:r w:rsidRPr="00DF233A">
        <w:rPr>
          <w:rFonts w:ascii="Arial" w:eastAsia="Times New Roman" w:hAnsi="Arial" w:cs="Arial"/>
          <w:color w:val="000000" w:themeColor="text1"/>
          <w:sz w:val="24"/>
          <w:szCs w:val="24"/>
          <w:lang w:val="sk-SK" w:eastAsia="cs-CZ"/>
        </w:rPr>
        <w:t xml:space="preserve"> diaľkov</w:t>
      </w:r>
      <w:r w:rsidR="006B5D55" w:rsidRPr="00DF233A">
        <w:rPr>
          <w:rFonts w:ascii="Arial" w:eastAsia="Times New Roman" w:hAnsi="Arial" w:cs="Arial"/>
          <w:color w:val="000000" w:themeColor="text1"/>
          <w:sz w:val="24"/>
          <w:szCs w:val="24"/>
          <w:lang w:val="sk-SK" w:eastAsia="cs-CZ"/>
        </w:rPr>
        <w:t>ý</w:t>
      </w:r>
      <w:r w:rsidRPr="00DF233A">
        <w:rPr>
          <w:rFonts w:ascii="Arial" w:eastAsia="Times New Roman" w:hAnsi="Arial" w:cs="Arial"/>
          <w:color w:val="000000" w:themeColor="text1"/>
          <w:sz w:val="24"/>
          <w:szCs w:val="24"/>
          <w:lang w:val="sk-SK" w:eastAsia="cs-CZ"/>
        </w:rPr>
        <w:t xml:space="preserve"> odpoč</w:t>
      </w:r>
      <w:r w:rsidR="006B5D55"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t údajov v ostatných zariadeniach.</w:t>
      </w:r>
    </w:p>
    <w:p w14:paraId="4F7623DB" w14:textId="4E121DD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4) Výrobca elektriny je povinný zabezpečiť inštaláciu zariadení na meranie meteorologických údajov pri všetkých zariadeniach na výrobu elektriny zo slnečnej energie, ak celkový inštalovaný výkon zariadenia je viac ako 100 kW, a namerané údaje poskytovať prevádzkovateľovi prenosovej sústavy v súlade s pravidlami trhu.</w:t>
      </w:r>
    </w:p>
    <w:p w14:paraId="41A5F89D" w14:textId="7C2957B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Výrobca elektriny</w:t>
      </w:r>
      <w:r w:rsidR="007060C0" w:rsidRPr="00DF233A">
        <w:rPr>
          <w:rFonts w:ascii="Arial" w:eastAsia="Times New Roman" w:hAnsi="Arial" w:cs="Arial"/>
          <w:color w:val="000000" w:themeColor="text1"/>
          <w:sz w:val="24"/>
          <w:szCs w:val="24"/>
          <w:lang w:val="sk-SK" w:eastAsia="cs-CZ"/>
        </w:rPr>
        <w:t xml:space="preserve"> alebo prevádzkovateľ zariadenia na uskladňovanie elektriny</w:t>
      </w:r>
      <w:r w:rsidRPr="00DF233A">
        <w:rPr>
          <w:rFonts w:ascii="Arial" w:eastAsia="Times New Roman" w:hAnsi="Arial" w:cs="Arial"/>
          <w:color w:val="000000" w:themeColor="text1"/>
          <w:sz w:val="24"/>
          <w:szCs w:val="24"/>
          <w:lang w:val="sk-SK" w:eastAsia="cs-CZ"/>
        </w:rPr>
        <w:t xml:space="preserve"> je povinný bezodkladne písomne informovať prevádzkovateľa regionálnej distribučnej sústavy a prevádzkovateľa sústavy, do ktorej je pripojený, o</w:t>
      </w:r>
    </w:p>
    <w:p w14:paraId="5BAB4FD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ýmene určeného meradla,</w:t>
      </w:r>
    </w:p>
    <w:p w14:paraId="672FDA0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hodnotách odpočtu určeného meradla pred výmenou a po výmene.</w:t>
      </w:r>
    </w:p>
    <w:p w14:paraId="4E6AE014" w14:textId="4EF6BBE6"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Meranie vyrobenej elektriny na svorkách zariadenia na výrobu elektriny nie je povinný zabezpečiť výrobca elektriny, ktorého zariadenie na výrobu elektriny je pripojené do sústavy toho prevádzkovateľa, do ktorého sústavy je celé množstvo vyrobenej elektriny dodávané, okrem spotreby elektriny súvisiacej s výrobou elektriny. V tomto prípade je vyrobená elektrina meraná okrem spotreby elektriny súvisiacej s výrobou elektriny určeným meradlom, ktorým je vybavené odovzdávacie miesto výrobcu elektriny.</w:t>
      </w:r>
    </w:p>
    <w:p w14:paraId="7BA0A6B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Výrobca elektriny skutočnosť alebo zmenu skutočnosti podľa odseku 6 bezodkladne písomne oznámi úradu. Odsek 6 sa nevzťahuje na výrobcu elektriny, ktorému bolo priznané právo na podporu podľa osobitného predpisu.</w:t>
      </w:r>
      <w:r w:rsidRPr="00DF233A">
        <w:rPr>
          <w:rFonts w:ascii="Arial" w:eastAsia="Times New Roman" w:hAnsi="Arial" w:cs="Arial"/>
          <w:color w:val="000000" w:themeColor="text1"/>
          <w:sz w:val="24"/>
          <w:szCs w:val="24"/>
          <w:vertAlign w:val="superscript"/>
          <w:lang w:val="sk-SK" w:eastAsia="cs-CZ"/>
        </w:rPr>
        <w:t>4a)</w:t>
      </w:r>
    </w:p>
    <w:p w14:paraId="13919354" w14:textId="290ED662" w:rsidR="00D96116" w:rsidRPr="00DF233A" w:rsidRDefault="00D96116" w:rsidP="0047797C">
      <w:pPr>
        <w:pStyle w:val="Nadpis1"/>
        <w:spacing w:line="276" w:lineRule="auto"/>
        <w:rPr>
          <w:rFonts w:cs="Arial"/>
          <w:color w:val="000000" w:themeColor="text1"/>
          <w:szCs w:val="24"/>
          <w:lang w:val="sk-SK" w:eastAsia="cs-CZ"/>
        </w:rPr>
      </w:pPr>
      <w:bookmarkStart w:id="177" w:name="c_41440"/>
      <w:bookmarkStart w:id="178" w:name="pa_42"/>
      <w:bookmarkStart w:id="179" w:name="p_42"/>
      <w:bookmarkEnd w:id="177"/>
      <w:bookmarkEnd w:id="178"/>
      <w:bookmarkEnd w:id="179"/>
      <w:r w:rsidRPr="00DF233A">
        <w:rPr>
          <w:rFonts w:cs="Arial"/>
          <w:color w:val="000000" w:themeColor="text1"/>
          <w:szCs w:val="24"/>
          <w:lang w:val="sk-SK" w:eastAsia="cs-CZ"/>
        </w:rPr>
        <w:t xml:space="preserve">§ 42  </w:t>
      </w:r>
    </w:p>
    <w:p w14:paraId="6D42225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80" w:name="c_41442"/>
      <w:bookmarkEnd w:id="180"/>
      <w:r w:rsidRPr="00DF233A">
        <w:rPr>
          <w:rFonts w:ascii="Arial" w:eastAsia="Times New Roman" w:hAnsi="Arial" w:cs="Arial"/>
          <w:b/>
          <w:bCs/>
          <w:color w:val="000000" w:themeColor="text1"/>
          <w:sz w:val="24"/>
          <w:szCs w:val="24"/>
          <w:lang w:val="sk-SK" w:eastAsia="cs-CZ"/>
        </w:rPr>
        <w:t>Inteligentné meracie systémy</w:t>
      </w:r>
    </w:p>
    <w:p w14:paraId="1BC3A7C9" w14:textId="0E4590A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1D3C87"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w:t>
      </w:r>
      <w:r w:rsidR="001D3C87"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inisterstvo v spolupráci s úradom určí kategórie koncových odberateľov elektriny, pre ktoré je opodstatnen</w:t>
      </w:r>
      <w:r w:rsidR="001D3C87"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využiti</w:t>
      </w:r>
      <w:r w:rsidR="001D3C87"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inteligentných meracích systémov, </w:t>
      </w:r>
      <w:r w:rsidR="001D3C87" w:rsidRPr="00DF233A">
        <w:rPr>
          <w:rFonts w:ascii="Arial" w:eastAsia="Times New Roman" w:hAnsi="Arial" w:cs="Arial"/>
          <w:color w:val="000000" w:themeColor="text1"/>
          <w:sz w:val="24"/>
          <w:szCs w:val="24"/>
          <w:lang w:val="sk-SK" w:eastAsia="cs-CZ"/>
        </w:rPr>
        <w:t>lehoty a minimálny rozsah zavádzania</w:t>
      </w:r>
      <w:r w:rsidRPr="00DF233A">
        <w:rPr>
          <w:rFonts w:ascii="Arial" w:eastAsia="Times New Roman" w:hAnsi="Arial" w:cs="Arial"/>
          <w:color w:val="000000" w:themeColor="text1"/>
          <w:sz w:val="24"/>
          <w:szCs w:val="24"/>
          <w:lang w:val="sk-SK" w:eastAsia="cs-CZ"/>
        </w:rPr>
        <w:t xml:space="preserve"> inteligentn</w:t>
      </w:r>
      <w:r w:rsidR="001D3C87" w:rsidRPr="00DF233A">
        <w:rPr>
          <w:rFonts w:ascii="Arial" w:eastAsia="Times New Roman" w:hAnsi="Arial" w:cs="Arial"/>
          <w:color w:val="000000" w:themeColor="text1"/>
          <w:sz w:val="24"/>
          <w:szCs w:val="24"/>
          <w:lang w:val="sk-SK" w:eastAsia="cs-CZ"/>
        </w:rPr>
        <w:t>ých</w:t>
      </w:r>
      <w:r w:rsidRPr="00DF233A">
        <w:rPr>
          <w:rFonts w:ascii="Arial" w:eastAsia="Times New Roman" w:hAnsi="Arial" w:cs="Arial"/>
          <w:color w:val="000000" w:themeColor="text1"/>
          <w:sz w:val="24"/>
          <w:szCs w:val="24"/>
          <w:lang w:val="sk-SK" w:eastAsia="cs-CZ"/>
        </w:rPr>
        <w:t xml:space="preserve"> merac</w:t>
      </w:r>
      <w:r w:rsidR="001D3C87" w:rsidRPr="00DF233A">
        <w:rPr>
          <w:rFonts w:ascii="Arial" w:eastAsia="Times New Roman" w:hAnsi="Arial" w:cs="Arial"/>
          <w:color w:val="000000" w:themeColor="text1"/>
          <w:sz w:val="24"/>
          <w:szCs w:val="24"/>
          <w:lang w:val="sk-SK" w:eastAsia="cs-CZ"/>
        </w:rPr>
        <w:t>ích</w:t>
      </w:r>
      <w:r w:rsidRPr="00DF233A">
        <w:rPr>
          <w:rFonts w:ascii="Arial" w:eastAsia="Times New Roman" w:hAnsi="Arial" w:cs="Arial"/>
          <w:color w:val="000000" w:themeColor="text1"/>
          <w:sz w:val="24"/>
          <w:szCs w:val="24"/>
          <w:lang w:val="sk-SK" w:eastAsia="cs-CZ"/>
        </w:rPr>
        <w:t xml:space="preserve"> systém</w:t>
      </w:r>
      <w:r w:rsidR="001D3C87" w:rsidRPr="00DF233A">
        <w:rPr>
          <w:rFonts w:ascii="Arial" w:eastAsia="Times New Roman" w:hAnsi="Arial" w:cs="Arial"/>
          <w:color w:val="000000" w:themeColor="text1"/>
          <w:sz w:val="24"/>
          <w:szCs w:val="24"/>
          <w:lang w:val="sk-SK" w:eastAsia="cs-CZ"/>
        </w:rPr>
        <w:t>ov</w:t>
      </w:r>
      <w:r w:rsidR="00B20925" w:rsidRPr="00DF233A">
        <w:rPr>
          <w:rFonts w:ascii="Arial" w:eastAsia="Times New Roman" w:hAnsi="Arial" w:cs="Arial"/>
          <w:color w:val="000000" w:themeColor="text1"/>
          <w:sz w:val="24"/>
          <w:szCs w:val="24"/>
          <w:lang w:val="sk-SK" w:eastAsia="cs-CZ"/>
        </w:rPr>
        <w:t xml:space="preserve"> </w:t>
      </w:r>
      <w:r w:rsidR="001D3C87" w:rsidRPr="00DF233A">
        <w:rPr>
          <w:rFonts w:ascii="Arial" w:eastAsia="Times New Roman" w:hAnsi="Arial" w:cs="Arial"/>
          <w:color w:val="000000" w:themeColor="text1"/>
          <w:sz w:val="24"/>
          <w:szCs w:val="24"/>
          <w:lang w:val="sk-SK" w:eastAsia="cs-CZ"/>
        </w:rPr>
        <w:t>v</w:t>
      </w:r>
      <w:r w:rsidRPr="00DF233A">
        <w:rPr>
          <w:rFonts w:ascii="Arial" w:eastAsia="Times New Roman" w:hAnsi="Arial" w:cs="Arial"/>
          <w:color w:val="000000" w:themeColor="text1"/>
          <w:sz w:val="24"/>
          <w:szCs w:val="24"/>
          <w:lang w:val="sk-SK" w:eastAsia="cs-CZ"/>
        </w:rPr>
        <w:t xml:space="preserve"> odberných miest</w:t>
      </w:r>
      <w:r w:rsidR="001D3C87" w:rsidRPr="00DF233A">
        <w:rPr>
          <w:rFonts w:ascii="Arial" w:eastAsia="Times New Roman" w:hAnsi="Arial" w:cs="Arial"/>
          <w:color w:val="000000" w:themeColor="text1"/>
          <w:sz w:val="24"/>
          <w:szCs w:val="24"/>
          <w:lang w:val="sk-SK" w:eastAsia="cs-CZ"/>
        </w:rPr>
        <w:t>ach</w:t>
      </w:r>
      <w:r w:rsidRPr="00DF233A">
        <w:rPr>
          <w:rFonts w:ascii="Arial" w:eastAsia="Times New Roman" w:hAnsi="Arial" w:cs="Arial"/>
          <w:color w:val="000000" w:themeColor="text1"/>
          <w:sz w:val="24"/>
          <w:szCs w:val="24"/>
          <w:lang w:val="sk-SK" w:eastAsia="cs-CZ"/>
        </w:rPr>
        <w:t xml:space="preserve"> spadajúcich do takto určených kategórií koncových odberateľov elektriny.</w:t>
      </w:r>
    </w:p>
    <w:p w14:paraId="360AD91C" w14:textId="7F8FE1F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1D3C87"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Úrad zohľadní náklady na obstaranie, inštaláciu a prevádzku inteligentných meracích systémov pre jednotlivé kategórie koncových odberateľov elektriny podľa odseku 1 v navrhovanom spôsobe cenovej regulácie po obstaraní a inštalácii inteligentných meracích systémov a ich uvedení do prevádzky.</w:t>
      </w:r>
    </w:p>
    <w:p w14:paraId="601E5846" w14:textId="3D4AE17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1D3C87"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Účastníci trhu s elektrinou sú povinní poskytnúť prevádzkovateľovi sústavy súčinnosť pri inštalácii a prevádzke inteligentných meracích systémov spôsobom a za podmienok ustanovených všeobecne záväzným právnym predpisom vydaným podľa § 95 ods. 1 písm. h).</w:t>
      </w:r>
    </w:p>
    <w:p w14:paraId="41B13CE0" w14:textId="0319C76B" w:rsidR="001D3C87" w:rsidRPr="00DF233A" w:rsidRDefault="001D3C87"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181" w:name="c_41609"/>
      <w:bookmarkStart w:id="182" w:name="pa_43"/>
      <w:bookmarkStart w:id="183" w:name="p_43"/>
      <w:bookmarkEnd w:id="181"/>
      <w:bookmarkEnd w:id="182"/>
      <w:bookmarkEnd w:id="183"/>
      <w:r w:rsidRPr="00DF233A">
        <w:rPr>
          <w:rFonts w:ascii="Arial" w:eastAsia="Times New Roman" w:hAnsi="Arial" w:cs="Arial"/>
          <w:color w:val="000000" w:themeColor="text1"/>
          <w:sz w:val="24"/>
          <w:szCs w:val="24"/>
          <w:lang w:val="sk-SK" w:eastAsia="cs-CZ"/>
        </w:rPr>
        <w:t xml:space="preserve">(4) </w:t>
      </w:r>
      <w:r w:rsidR="00B027E8" w:rsidRPr="00DF233A">
        <w:rPr>
          <w:rFonts w:ascii="Arial" w:eastAsia="Times New Roman" w:hAnsi="Arial" w:cs="Arial"/>
          <w:color w:val="000000" w:themeColor="text1"/>
          <w:sz w:val="24"/>
          <w:szCs w:val="24"/>
          <w:lang w:val="sk-SK" w:eastAsia="cs-CZ"/>
        </w:rPr>
        <w:t>Koncový odberateľ elektriny, ktorého odberné miesto nespadá do určených kategórií koncových odberateľov elektriny s opodstatneným využitím inteligentných meracích systémov podľa odseku 1, má právo na inštaláciu inteligentného meracieho systému na žiadosť.</w:t>
      </w:r>
      <w:r w:rsidR="009A3358" w:rsidRPr="00DF233A">
        <w:rPr>
          <w:rFonts w:ascii="Arial" w:eastAsia="Times New Roman" w:hAnsi="Arial" w:cs="Arial"/>
          <w:color w:val="000000" w:themeColor="text1"/>
          <w:sz w:val="24"/>
          <w:szCs w:val="24"/>
          <w:lang w:val="sk-SK" w:eastAsia="cs-CZ"/>
        </w:rPr>
        <w:t xml:space="preserve"> Náklady na inštaláciu inteligentného meracieho systému </w:t>
      </w:r>
      <w:r w:rsidR="00822EB7" w:rsidRPr="00DF233A">
        <w:rPr>
          <w:rFonts w:ascii="Arial" w:eastAsia="Times New Roman" w:hAnsi="Arial" w:cs="Arial"/>
          <w:color w:val="000000" w:themeColor="text1"/>
          <w:sz w:val="24"/>
          <w:szCs w:val="24"/>
          <w:lang w:val="sk-SK" w:eastAsia="cs-CZ"/>
        </w:rPr>
        <w:t>vtedy</w:t>
      </w:r>
      <w:r w:rsidR="009A3358" w:rsidRPr="00DF233A">
        <w:rPr>
          <w:rFonts w:ascii="Arial" w:eastAsia="Times New Roman" w:hAnsi="Arial" w:cs="Arial"/>
          <w:color w:val="000000" w:themeColor="text1"/>
          <w:sz w:val="24"/>
          <w:szCs w:val="24"/>
          <w:lang w:val="sk-SK" w:eastAsia="cs-CZ"/>
        </w:rPr>
        <w:t xml:space="preserve"> uhrádza koncový odberateľ elektriny</w:t>
      </w:r>
      <w:r w:rsidR="00757266" w:rsidRPr="00DF233A">
        <w:rPr>
          <w:rFonts w:ascii="Arial" w:hAnsi="Arial" w:cs="Arial"/>
          <w:color w:val="000000" w:themeColor="text1"/>
          <w:sz w:val="24"/>
          <w:szCs w:val="24"/>
          <w:lang w:val="sk-SK"/>
        </w:rPr>
        <w:t xml:space="preserve"> </w:t>
      </w:r>
      <w:r w:rsidR="00757266" w:rsidRPr="00DF233A">
        <w:rPr>
          <w:rFonts w:ascii="Arial" w:eastAsia="Times New Roman" w:hAnsi="Arial" w:cs="Arial"/>
          <w:color w:val="000000" w:themeColor="text1"/>
          <w:sz w:val="24"/>
          <w:szCs w:val="24"/>
          <w:lang w:val="sk-SK" w:eastAsia="cs-CZ"/>
        </w:rPr>
        <w:t>v rozsahu podľa prevádzkového poriadku prevádzkovateľa distribučnej sústavy</w:t>
      </w:r>
      <w:r w:rsidR="009A3358" w:rsidRPr="00DF233A">
        <w:rPr>
          <w:rFonts w:ascii="Arial" w:eastAsia="Times New Roman" w:hAnsi="Arial" w:cs="Arial"/>
          <w:color w:val="000000" w:themeColor="text1"/>
          <w:sz w:val="24"/>
          <w:szCs w:val="24"/>
          <w:lang w:val="sk-SK" w:eastAsia="cs-CZ"/>
        </w:rPr>
        <w:t xml:space="preserve">. Ak koncový odberateľ elektriny splní podmienky </w:t>
      </w:r>
      <w:r w:rsidR="00822EB7" w:rsidRPr="00DF233A">
        <w:rPr>
          <w:rFonts w:ascii="Arial" w:eastAsia="Times New Roman" w:hAnsi="Arial" w:cs="Arial"/>
          <w:color w:val="000000" w:themeColor="text1"/>
          <w:sz w:val="24"/>
          <w:szCs w:val="24"/>
          <w:lang w:val="sk-SK" w:eastAsia="cs-CZ"/>
        </w:rPr>
        <w:t xml:space="preserve">na </w:t>
      </w:r>
      <w:r w:rsidR="009A3358" w:rsidRPr="00DF233A">
        <w:rPr>
          <w:rFonts w:ascii="Arial" w:eastAsia="Times New Roman" w:hAnsi="Arial" w:cs="Arial"/>
          <w:color w:val="000000" w:themeColor="text1"/>
          <w:sz w:val="24"/>
          <w:szCs w:val="24"/>
          <w:lang w:val="sk-SK" w:eastAsia="cs-CZ"/>
        </w:rPr>
        <w:t xml:space="preserve">inštaláciu inteligentného meracieho systému, je prevádzkovateľ distribučnej sústavy povinný zabezpečiť inštaláciu inteligentného meracieho systému do štyroch mesiacov od podania žiadosti koncového odberateľa elektriny. Prevádzkovateľ </w:t>
      </w:r>
      <w:r w:rsidR="009A3358" w:rsidRPr="00DF233A">
        <w:rPr>
          <w:rFonts w:ascii="Arial" w:eastAsia="Times New Roman" w:hAnsi="Arial" w:cs="Arial"/>
          <w:color w:val="000000" w:themeColor="text1"/>
          <w:sz w:val="24"/>
          <w:szCs w:val="24"/>
          <w:lang w:val="sk-SK" w:eastAsia="cs-CZ"/>
        </w:rPr>
        <w:lastRenderedPageBreak/>
        <w:t xml:space="preserve">distribučnej sústavy je pred inštaláciou inteligentného meracieho systému povinný informovať koncového odberateľa elektriny o všetkých funkciách </w:t>
      </w:r>
      <w:r w:rsidR="00C810B1" w:rsidRPr="00DF233A">
        <w:rPr>
          <w:rFonts w:ascii="Arial" w:eastAsia="Times New Roman" w:hAnsi="Arial" w:cs="Arial"/>
          <w:color w:val="000000" w:themeColor="text1"/>
          <w:sz w:val="24"/>
          <w:szCs w:val="24"/>
          <w:lang w:val="sk-SK" w:eastAsia="cs-CZ"/>
        </w:rPr>
        <w:t>a </w:t>
      </w:r>
      <w:r w:rsidR="00DA31C3" w:rsidRPr="00DF233A">
        <w:rPr>
          <w:rFonts w:ascii="Arial" w:eastAsia="Times New Roman" w:hAnsi="Arial" w:cs="Arial"/>
          <w:color w:val="000000" w:themeColor="text1"/>
          <w:sz w:val="24"/>
          <w:szCs w:val="24"/>
          <w:lang w:val="sk-SK" w:eastAsia="cs-CZ"/>
        </w:rPr>
        <w:t>možnostiach</w:t>
      </w:r>
      <w:r w:rsidR="00C810B1" w:rsidRPr="00DF233A">
        <w:rPr>
          <w:rFonts w:ascii="Arial" w:eastAsia="Times New Roman" w:hAnsi="Arial" w:cs="Arial"/>
          <w:color w:val="000000" w:themeColor="text1"/>
          <w:sz w:val="24"/>
          <w:szCs w:val="24"/>
          <w:lang w:val="sk-SK" w:eastAsia="cs-CZ"/>
        </w:rPr>
        <w:t xml:space="preserve"> interoperability </w:t>
      </w:r>
      <w:r w:rsidR="009A3358" w:rsidRPr="00DF233A">
        <w:rPr>
          <w:rFonts w:ascii="Arial" w:eastAsia="Times New Roman" w:hAnsi="Arial" w:cs="Arial"/>
          <w:color w:val="000000" w:themeColor="text1"/>
          <w:sz w:val="24"/>
          <w:szCs w:val="24"/>
          <w:lang w:val="sk-SK" w:eastAsia="cs-CZ"/>
        </w:rPr>
        <w:t xml:space="preserve">inteligentného meracieho systému, možnostiach využitia inteligentného meracieho systému koncovým odberateľom elektriny a o nákladoch, ktoré je koncový odberateľ elektriny povinný v súvislosti s inštaláciou inteligentného meracieho systému uhrádzať. Povinnosť prevádzkovateľa distribučnej sústavy podľa § 40 ods. </w:t>
      </w:r>
      <w:r w:rsidR="003B7ADC" w:rsidRPr="00DF233A">
        <w:rPr>
          <w:rFonts w:ascii="Arial" w:eastAsia="Times New Roman" w:hAnsi="Arial" w:cs="Arial"/>
          <w:color w:val="000000" w:themeColor="text1"/>
          <w:sz w:val="24"/>
          <w:szCs w:val="24"/>
          <w:lang w:val="sk-SK" w:eastAsia="cs-CZ"/>
        </w:rPr>
        <w:t>10</w:t>
      </w:r>
      <w:r w:rsidR="009A3358" w:rsidRPr="00DF233A">
        <w:rPr>
          <w:rFonts w:ascii="Arial" w:eastAsia="Times New Roman" w:hAnsi="Arial" w:cs="Arial"/>
          <w:color w:val="000000" w:themeColor="text1"/>
          <w:sz w:val="24"/>
          <w:szCs w:val="24"/>
          <w:lang w:val="sk-SK" w:eastAsia="cs-CZ"/>
        </w:rPr>
        <w:t xml:space="preserve"> týmto nie je dotknutá.</w:t>
      </w:r>
      <w:r w:rsidR="00B027E8" w:rsidRPr="00DF233A">
        <w:rPr>
          <w:rFonts w:ascii="Arial" w:eastAsia="Times New Roman" w:hAnsi="Arial" w:cs="Arial"/>
          <w:color w:val="000000" w:themeColor="text1"/>
          <w:sz w:val="24"/>
          <w:szCs w:val="24"/>
          <w:lang w:val="sk-SK" w:eastAsia="cs-CZ"/>
        </w:rPr>
        <w:t xml:space="preserve"> </w:t>
      </w:r>
    </w:p>
    <w:p w14:paraId="14DDD282" w14:textId="2ABCDA70" w:rsidR="009A6E95" w:rsidRPr="00DF233A" w:rsidRDefault="009A6E95"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Prevádzkovateľ distribučnej sústavy je povinný na svojom webovom sídle zverejňovať </w:t>
      </w:r>
      <w:r w:rsidR="00822EB7" w:rsidRPr="00DF233A">
        <w:rPr>
          <w:rFonts w:ascii="Arial" w:eastAsia="Times New Roman" w:hAnsi="Arial" w:cs="Arial"/>
          <w:color w:val="000000" w:themeColor="text1"/>
          <w:sz w:val="24"/>
          <w:szCs w:val="24"/>
          <w:lang w:val="sk-SK" w:eastAsia="cs-CZ"/>
        </w:rPr>
        <w:t xml:space="preserve">uplatnené </w:t>
      </w:r>
      <w:r w:rsidR="00236F8F" w:rsidRPr="00DF233A">
        <w:rPr>
          <w:rFonts w:ascii="Arial" w:eastAsia="Times New Roman" w:hAnsi="Arial" w:cs="Arial"/>
          <w:color w:val="000000" w:themeColor="text1"/>
          <w:sz w:val="24"/>
          <w:szCs w:val="24"/>
          <w:lang w:val="sk-SK" w:eastAsia="cs-CZ"/>
        </w:rPr>
        <w:t>náklady na inštaláciu inteligentného meracieho systému a</w:t>
      </w:r>
      <w:r w:rsidR="00970CF4" w:rsidRPr="00DF233A">
        <w:rPr>
          <w:rFonts w:ascii="Arial" w:eastAsia="Times New Roman" w:hAnsi="Arial" w:cs="Arial"/>
          <w:color w:val="000000" w:themeColor="text1"/>
          <w:sz w:val="24"/>
          <w:szCs w:val="24"/>
          <w:lang w:val="sk-SK" w:eastAsia="cs-CZ"/>
        </w:rPr>
        <w:t> </w:t>
      </w:r>
      <w:r w:rsidR="006D05F6" w:rsidRPr="00DF233A">
        <w:rPr>
          <w:rFonts w:ascii="Arial" w:eastAsia="Times New Roman" w:hAnsi="Arial" w:cs="Arial"/>
          <w:color w:val="000000" w:themeColor="text1"/>
          <w:sz w:val="24"/>
          <w:szCs w:val="24"/>
          <w:lang w:val="sk-SK" w:eastAsia="cs-CZ"/>
        </w:rPr>
        <w:t>typ</w:t>
      </w:r>
      <w:r w:rsidR="00E0437A" w:rsidRPr="00DF233A">
        <w:rPr>
          <w:rFonts w:ascii="Arial" w:eastAsia="Times New Roman" w:hAnsi="Arial" w:cs="Arial"/>
          <w:color w:val="000000" w:themeColor="text1"/>
          <w:sz w:val="24"/>
          <w:szCs w:val="24"/>
          <w:lang w:val="sk-SK" w:eastAsia="cs-CZ"/>
        </w:rPr>
        <w:t>y</w:t>
      </w:r>
      <w:r w:rsidR="006D05F6" w:rsidRPr="00DF233A">
        <w:rPr>
          <w:rFonts w:ascii="Arial" w:eastAsia="Times New Roman" w:hAnsi="Arial" w:cs="Arial"/>
          <w:color w:val="000000" w:themeColor="text1"/>
          <w:sz w:val="24"/>
          <w:szCs w:val="24"/>
          <w:lang w:val="sk-SK" w:eastAsia="cs-CZ"/>
        </w:rPr>
        <w:t xml:space="preserve"> inteligentných meracích systémov</w:t>
      </w:r>
      <w:r w:rsidR="00E0437A" w:rsidRPr="00DF233A">
        <w:rPr>
          <w:rFonts w:ascii="Arial" w:eastAsia="Times New Roman" w:hAnsi="Arial" w:cs="Arial"/>
          <w:color w:val="000000" w:themeColor="text1"/>
          <w:sz w:val="24"/>
          <w:szCs w:val="24"/>
          <w:lang w:val="sk-SK" w:eastAsia="cs-CZ"/>
        </w:rPr>
        <w:t xml:space="preserve"> ponúkaných koncovým odberateľom elektriny</w:t>
      </w:r>
      <w:r w:rsidR="00965CC7" w:rsidRPr="00DF233A">
        <w:rPr>
          <w:rFonts w:ascii="Arial" w:eastAsia="Times New Roman" w:hAnsi="Arial" w:cs="Arial"/>
          <w:color w:val="000000" w:themeColor="text1"/>
          <w:sz w:val="24"/>
          <w:szCs w:val="24"/>
          <w:lang w:val="sk-SK" w:eastAsia="cs-CZ"/>
        </w:rPr>
        <w:t xml:space="preserve"> </w:t>
      </w:r>
      <w:r w:rsidR="00822EB7" w:rsidRPr="00DF233A">
        <w:rPr>
          <w:rFonts w:ascii="Arial" w:eastAsia="Times New Roman" w:hAnsi="Arial" w:cs="Arial"/>
          <w:color w:val="000000" w:themeColor="text1"/>
          <w:sz w:val="24"/>
          <w:szCs w:val="24"/>
          <w:lang w:val="sk-SK" w:eastAsia="cs-CZ"/>
        </w:rPr>
        <w:t xml:space="preserve">na </w:t>
      </w:r>
      <w:r w:rsidR="00BC5C4F" w:rsidRPr="00DF233A">
        <w:rPr>
          <w:rFonts w:ascii="Arial" w:eastAsia="Times New Roman" w:hAnsi="Arial" w:cs="Arial"/>
          <w:color w:val="000000" w:themeColor="text1"/>
          <w:sz w:val="24"/>
          <w:szCs w:val="24"/>
          <w:lang w:val="sk-SK" w:eastAsia="cs-CZ"/>
        </w:rPr>
        <w:t xml:space="preserve">inštaláciu na žiadosť koncového odberateľa. </w:t>
      </w:r>
    </w:p>
    <w:p w14:paraId="0F4112B3" w14:textId="2861DE0A" w:rsidR="005F7E1C" w:rsidRPr="00DF233A" w:rsidRDefault="005F7E1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p>
    <w:p w14:paraId="54BE8135" w14:textId="21C538C0" w:rsidR="00B3051C" w:rsidRPr="00DF233A" w:rsidRDefault="00B3051C" w:rsidP="00B3051C">
      <w:pPr>
        <w:pStyle w:val="Odsekzoznamu"/>
        <w:ind w:left="360"/>
        <w:jc w:val="center"/>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2a</w:t>
      </w:r>
    </w:p>
    <w:p w14:paraId="2B6FB9A1" w14:textId="565AFFE5" w:rsidR="00B3051C" w:rsidRPr="00DF233A" w:rsidRDefault="00B3051C" w:rsidP="007F1A32">
      <w:pPr>
        <w:pStyle w:val="Odsekzoznamu"/>
        <w:spacing w:before="240"/>
        <w:ind w:left="360"/>
        <w:jc w:val="center"/>
        <w:rPr>
          <w:rFonts w:ascii="Arial" w:eastAsia="Times New Roman" w:hAnsi="Arial" w:cs="Arial"/>
          <w:b/>
          <w:color w:val="000000" w:themeColor="text1"/>
          <w:sz w:val="24"/>
          <w:szCs w:val="24"/>
          <w:lang w:val="sk-SK" w:eastAsia="cs-CZ"/>
        </w:rPr>
      </w:pPr>
      <w:r w:rsidRPr="00DF233A">
        <w:rPr>
          <w:rFonts w:ascii="Arial" w:eastAsia="Times New Roman" w:hAnsi="Arial" w:cs="Arial"/>
          <w:b/>
          <w:color w:val="000000" w:themeColor="text1"/>
          <w:sz w:val="24"/>
          <w:szCs w:val="24"/>
          <w:lang w:val="sk-SK" w:eastAsia="cs-CZ"/>
        </w:rPr>
        <w:t>Odborná spôsobilosť</w:t>
      </w:r>
    </w:p>
    <w:p w14:paraId="7C17D85E" w14:textId="77777777" w:rsidR="00B3051C" w:rsidRPr="00DF233A" w:rsidRDefault="00B3051C" w:rsidP="00B3051C">
      <w:pPr>
        <w:pStyle w:val="Odsekzoznamu"/>
        <w:ind w:left="360"/>
        <w:jc w:val="center"/>
        <w:rPr>
          <w:rFonts w:ascii="Arial" w:eastAsia="Times New Roman" w:hAnsi="Arial" w:cs="Arial"/>
          <w:b/>
          <w:color w:val="000000" w:themeColor="text1"/>
          <w:sz w:val="24"/>
          <w:szCs w:val="24"/>
          <w:lang w:val="sk-SK" w:eastAsia="cs-CZ"/>
        </w:rPr>
      </w:pPr>
    </w:p>
    <w:p w14:paraId="0DDE0A23" w14:textId="2DB52B57" w:rsidR="00B3051C" w:rsidRPr="00DF233A" w:rsidRDefault="00B3051C" w:rsidP="007F1A32">
      <w:pPr>
        <w:pStyle w:val="Odsekzoznamu"/>
        <w:ind w:left="0" w:firstLine="36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Vyrábať, montovať, rekonštruovať, modernizovať, opravovať, vykonávať údržbu, odborné prehliadky a odborné skúšky elektrických zariadení môžu iba osoby odborne spôsobilé podľa osobitných predpisov.</w:t>
      </w:r>
      <w:r w:rsidRPr="00DF233A">
        <w:rPr>
          <w:rFonts w:ascii="Arial" w:eastAsia="Times New Roman" w:hAnsi="Arial" w:cs="Arial"/>
          <w:color w:val="000000" w:themeColor="text1"/>
          <w:sz w:val="24"/>
          <w:szCs w:val="24"/>
          <w:vertAlign w:val="superscript"/>
          <w:lang w:val="sk-SK" w:eastAsia="cs-CZ"/>
        </w:rPr>
        <w:t>83)</w:t>
      </w:r>
    </w:p>
    <w:p w14:paraId="71E494B3" w14:textId="38E02022"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43  </w:t>
      </w:r>
    </w:p>
    <w:p w14:paraId="2161853C"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84" w:name="c_41611"/>
      <w:bookmarkEnd w:id="184"/>
      <w:r w:rsidRPr="00DF233A">
        <w:rPr>
          <w:rFonts w:ascii="Arial" w:eastAsia="Times New Roman" w:hAnsi="Arial" w:cs="Arial"/>
          <w:b/>
          <w:bCs/>
          <w:color w:val="000000" w:themeColor="text1"/>
          <w:sz w:val="24"/>
          <w:szCs w:val="24"/>
          <w:lang w:val="sk-SK" w:eastAsia="cs-CZ"/>
        </w:rPr>
        <w:t>Ochranné pásma</w:t>
      </w:r>
    </w:p>
    <w:p w14:paraId="4CAF2D1A" w14:textId="258B363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B3051C" w:rsidRPr="00DF233A">
        <w:rPr>
          <w:rFonts w:ascii="Arial" w:eastAsia="Times New Roman" w:hAnsi="Arial" w:cs="Arial"/>
          <w:color w:val="000000" w:themeColor="text1"/>
          <w:sz w:val="24"/>
          <w:szCs w:val="24"/>
          <w:lang w:val="sk-SK" w:eastAsia="cs-CZ"/>
        </w:rPr>
        <w:t>Na ochranu zariadení sústavy sa zriaďujú ochranné pásma a zavádzajú obmedzenia v ochrannom pásme zariadení sústavy, pod zariadeniami sústavy a nad zariadeniami sústavy. Ochranné pásmo je priestor v bezprostrednej blízkosti zariadenia sústavy, ktorý je spolu s priestorom pod zariadeniami sústavy a nad zariadeniami sústavy určený na zabezpečenie spoľahlivej a plynulej prevádzky zariadení sústavy a na zabezpečenie ochrany života, zdravia a majetku osôb.</w:t>
      </w:r>
    </w:p>
    <w:p w14:paraId="61239FB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chranné pásmo vonkajšieho nadzemného elektrického vedenia je vymedzené zvislými rovinami po oboch stranách vedenia vo vodorovnej vzdialenosti meranej kolmo na vedenie od krajného vodiča. Vzdialenosť obidvoch rovín od krajných vodičov je pri napätí</w:t>
      </w:r>
    </w:p>
    <w:p w14:paraId="4E6850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d 1 kV do 35 kV vrátane</w:t>
      </w:r>
    </w:p>
    <w:p w14:paraId="71E14E1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 vodiče bez izolácie 10 m; v súvislých lesných priesekoch 7 m,</w:t>
      </w:r>
    </w:p>
    <w:p w14:paraId="6691E6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 vodiče so základnou izoláciou 4 m; v súvislých lesných priesekoch 2 m,</w:t>
      </w:r>
    </w:p>
    <w:p w14:paraId="5D89501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 zavesené káblové vedenie 1 m,</w:t>
      </w:r>
    </w:p>
    <w:p w14:paraId="0ACA540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d 35 kV do 110 kV vrátane 15 m,</w:t>
      </w:r>
    </w:p>
    <w:p w14:paraId="4B6BFFA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d 110 kV do 220 kV vrátane 20 m,</w:t>
      </w:r>
    </w:p>
    <w:p w14:paraId="3BCFDD4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d 220 kV do 400 kV vrátane 25 m,</w:t>
      </w:r>
    </w:p>
    <w:p w14:paraId="7B4B316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ad 400 kV 35 m.</w:t>
      </w:r>
    </w:p>
    <w:p w14:paraId="26989B7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Ochranné pásmo zaveseného káblového vedenia s napätím od 35 kV do 110 kV vrátane je 2 m od krajného vodiča na každú stranu.</w:t>
      </w:r>
    </w:p>
    <w:p w14:paraId="376FB5A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V ochrannom pásme vonkajšieho nadzemného elektrického vedenia a pod elektrickým vedením je okrem prípadov podľa odseku 14 zakázané</w:t>
      </w:r>
    </w:p>
    <w:p w14:paraId="487C35F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a) zriaďovať stavby, </w:t>
      </w:r>
      <w:r w:rsidRPr="00DF233A">
        <w:rPr>
          <w:rFonts w:ascii="Arial" w:eastAsia="Times New Roman" w:hAnsi="Arial" w:cs="Arial"/>
          <w:color w:val="000000" w:themeColor="text1"/>
          <w:sz w:val="24"/>
          <w:szCs w:val="24"/>
          <w:vertAlign w:val="superscript"/>
          <w:lang w:val="sk-SK" w:eastAsia="cs-CZ"/>
        </w:rPr>
        <w:t>71)</w:t>
      </w:r>
      <w:r w:rsidRPr="00DF233A">
        <w:rPr>
          <w:rFonts w:ascii="Arial" w:eastAsia="Times New Roman" w:hAnsi="Arial" w:cs="Arial"/>
          <w:color w:val="000000" w:themeColor="text1"/>
          <w:sz w:val="24"/>
          <w:szCs w:val="24"/>
          <w:lang w:val="sk-SK" w:eastAsia="cs-CZ"/>
        </w:rPr>
        <w:t> konštrukcie a skládky,</w:t>
      </w:r>
    </w:p>
    <w:p w14:paraId="3F16CB4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sádzať a pestovať trvalé porasty s výškou presahujúcou 3 m,</w:t>
      </w:r>
    </w:p>
    <w:p w14:paraId="5367B69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sádzať a pestovať trvalé porasty s výškou presahujúcou 3 m vo vzdialenosti do 2 m od krajného vodiča vzdušného vedenia s jednoduchou izoláciou,</w:t>
      </w:r>
    </w:p>
    <w:p w14:paraId="754F2B0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uskladňovať ľahko horľavé alebo výbušné látky,</w:t>
      </w:r>
    </w:p>
    <w:p w14:paraId="67A4536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konávať činnosti ohrozujúce bezpečnosť osôb a majetku,</w:t>
      </w:r>
    </w:p>
    <w:p w14:paraId="256B1C8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vykonávať činnosti ohrozujúce elektrické vedenie a bezpečnosť a spoľahlivosť prevádzky sústavy.</w:t>
      </w:r>
    </w:p>
    <w:p w14:paraId="13CAA3F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Vysádzať a pestovať trvalé porasty s výškou presahujúcou 3 m vo vzdialenosti presahujúcej 5 m od krajného vodiča vzdušného vedenia možno len vtedy, ak je zabezpečené, že tieto porasty pri páde nemôžu poškodiť vodiče vzdušného vedenia.</w:t>
      </w:r>
    </w:p>
    <w:p w14:paraId="7568F58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Vlastník nehnuteľnosti je povinný umožniť prevádzkovateľovi vonkajšieho nadzemného elektrického vedenia prístup a príjazd k vedeniu a na ten účel umožniť prevádzkovateľovi vonkajšieho nadzemného elektrického vedenia udržiavať priestor pod vedením a voľný pruh pozemkov (bezlesie) so šírkou 4 m po oboch stranách vonkajšieho nadzemného elektrického vedenia. Táto vzdialenosť sa vymedzuje od dotyku kolmice spustenej od krajného vodiča nadzemného elektrického vedenia na vodorovnú rovinu ukotvenia podperného bodu.</w:t>
      </w:r>
    </w:p>
    <w:p w14:paraId="364862A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Ochranné pásmo vonkajšieho podzemného elektrického vedenia je vymedzené zvislými rovinami po oboch stranách krajných káblov vedenia vo vodorovnej vzdialenosti meranej kolmo na toto vedenie od krajného kábla. Táto vzdialenosť je</w:t>
      </w:r>
    </w:p>
    <w:p w14:paraId="054FB6B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1 m pri napätí do 110 kV vrátane vedenia riadiacej regulačnej a zabezpečovacej techniky,</w:t>
      </w:r>
    </w:p>
    <w:p w14:paraId="6989394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3 m pri napätí nad 110 kV.</w:t>
      </w:r>
    </w:p>
    <w:p w14:paraId="4B73081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V ochrannom pásme vonkajšieho podzemného elektrického vedenia a nad týmto vedením je okrem prípadov podľa odseku 14 zakázané</w:t>
      </w:r>
    </w:p>
    <w:p w14:paraId="2BDB741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riaďovať stavby, konštrukcie, skládky, vysádzať trvalé porasty a používať osobitne ťažké mechanizmy,</w:t>
      </w:r>
    </w:p>
    <w:p w14:paraId="4987210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konávať bez predchádzajúceho súhlasu prevádzkovateľa elektrického vedenia zemné práce a iné činnosti, ktoré by mohli ohroziť elektrické vedenie, spoľahlivosť a bezpečnosť prevádzky, prípadne sťažiť prístup k elektrickému vedeniu.</w:t>
      </w:r>
    </w:p>
    <w:p w14:paraId="08751D8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Ochranné pásmo elektrickej stanice</w:t>
      </w:r>
    </w:p>
    <w:p w14:paraId="1FB77ED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onkajšieho vyhotovenia s napätím 110 kV a viac je vymedzené zvislými rovinami, ktoré sú vedené vo vodorovnej vzdialenosti 30 m kolmo na oplotenie alebo na hranicu objektu elektrickej stanice,</w:t>
      </w:r>
    </w:p>
    <w:p w14:paraId="162E5B8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onkajšieho vyhotovenia s napätím do 110 kV je vymedzené zvislými rovinami, ktoré sú vedené vo vodorovnej vzdialenosti 10 m kolmo na oplotenie alebo na hranicu objektu elektrickej stanice,</w:t>
      </w:r>
    </w:p>
    <w:p w14:paraId="41AE9C0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 vnútorným vyhotovením je vymedzené oplotením alebo obostavanou hranicou objektu elektrickej stanice, pričom musí byť zabezpečený prístup do elektrickej stanice na výmenu technologických zariadení.</w:t>
      </w:r>
    </w:p>
    <w:p w14:paraId="6C74321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0) V ochrannom pásme elektrickej stanice vymedzenej v odseku 9 písm. a) a b) je zakázané vykonávať činnosti, pri ktorých je ohrozená bezpečnosť osôb, majetku a spoľahlivosť a bezpečnosť prevádzky elektrickej stanice.</w:t>
      </w:r>
    </w:p>
    <w:p w14:paraId="0971B46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V blízkosti ochranného pásma elektrických zariadení uvedených v odsekoch 2, 4, 7 až 9 je osoba, ktorá zriaďuje stavby alebo vykonáva činnosť, ktorou sa môže priblížiť k elektrickým zariadeniam, povinná vopred oznámiť takúto činnosť prevádzkovateľovi prenosovej sústavy, prevádzkovateľovi distribučnej sústavy a vlastníkovi priameho vedenia a dodržiavať nimi určené podmienky.</w:t>
      </w:r>
    </w:p>
    <w:p w14:paraId="7B990B8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Každý prevádzkovateľ, ktorého elektrické zariadenie je v blízkosti ochranného pásma a je napojené na jednosmerný prúd s možnosťou vzniku bludných prúdov spôsobujúcich poškodenie podzemného elektrického vedenia, je povinný prijať opatrenia na ochranu týchto vedení a informovať o tom prevádzkovateľa podzemného elektrického vedenia.</w:t>
      </w:r>
    </w:p>
    <w:p w14:paraId="498C43E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Na ochranu zariadení na výrobu elektriny výrobcu elektriny platia ochranné pásma uvedené v odseku 9 písm. a), ak osobitné predpisy </w:t>
      </w:r>
      <w:r w:rsidRPr="00DF233A">
        <w:rPr>
          <w:rFonts w:ascii="Arial" w:eastAsia="Times New Roman" w:hAnsi="Arial" w:cs="Arial"/>
          <w:color w:val="000000" w:themeColor="text1"/>
          <w:sz w:val="24"/>
          <w:szCs w:val="24"/>
          <w:vertAlign w:val="superscript"/>
          <w:lang w:val="sk-SK" w:eastAsia="cs-CZ"/>
        </w:rPr>
        <w:t>72)</w:t>
      </w:r>
      <w:r w:rsidRPr="00DF233A">
        <w:rPr>
          <w:rFonts w:ascii="Arial" w:eastAsia="Times New Roman" w:hAnsi="Arial" w:cs="Arial"/>
          <w:color w:val="000000" w:themeColor="text1"/>
          <w:sz w:val="24"/>
          <w:szCs w:val="24"/>
          <w:lang w:val="sk-SK" w:eastAsia="cs-CZ"/>
        </w:rPr>
        <w:t> neustanovujú inak.</w:t>
      </w:r>
    </w:p>
    <w:p w14:paraId="3434CC13" w14:textId="15004973" w:rsidR="00A24844" w:rsidRPr="00DF233A" w:rsidRDefault="00A24844" w:rsidP="0047797C">
      <w:pPr>
        <w:pStyle w:val="Odsekzoznamu"/>
        <w:spacing w:after="0" w:line="276" w:lineRule="auto"/>
        <w:ind w:left="0" w:firstLine="600"/>
        <w:contextualSpacing w:val="0"/>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 xml:space="preserve">(14) </w:t>
      </w:r>
      <w:r w:rsidR="00B3051C" w:rsidRPr="00DF233A">
        <w:rPr>
          <w:rFonts w:ascii="Arial" w:eastAsia="Times New Roman" w:hAnsi="Arial" w:cs="Arial"/>
          <w:color w:val="000000" w:themeColor="text1"/>
          <w:sz w:val="24"/>
          <w:szCs w:val="24"/>
          <w:lang w:val="sk-SK" w:eastAsia="cs-CZ"/>
        </w:rPr>
        <w:t>Zriaďovať stavby alebo umiestňovať iné zariadenia</w:t>
      </w:r>
      <w:r w:rsidR="00B3051C" w:rsidRPr="00DF233A" w:rsidDel="00B3051C">
        <w:rPr>
          <w:rFonts w:ascii="Arial" w:hAnsi="Arial" w:cs="Arial"/>
          <w:color w:val="000000" w:themeColor="text1"/>
          <w:sz w:val="24"/>
          <w:szCs w:val="24"/>
          <w:lang w:val="sk-SK"/>
        </w:rPr>
        <w:t xml:space="preserve"> </w:t>
      </w:r>
      <w:r w:rsidRPr="00DF233A">
        <w:rPr>
          <w:rFonts w:ascii="Arial" w:hAnsi="Arial" w:cs="Arial"/>
          <w:color w:val="000000" w:themeColor="text1"/>
          <w:sz w:val="24"/>
          <w:szCs w:val="24"/>
          <w:lang w:val="sk-SK"/>
        </w:rPr>
        <w:t xml:space="preserve">v ochrannom pásme elektroenergetického zariadenia alebo na podperných bodoch vonkajšieho nadzemného elektrického vedenia s napätím do 1 kV vrátane možno </w:t>
      </w:r>
      <w:r w:rsidR="00822EB7" w:rsidRPr="00DF233A">
        <w:rPr>
          <w:rFonts w:ascii="Arial" w:hAnsi="Arial" w:cs="Arial"/>
          <w:color w:val="000000" w:themeColor="text1"/>
          <w:sz w:val="24"/>
          <w:szCs w:val="24"/>
          <w:lang w:val="sk-SK"/>
        </w:rPr>
        <w:t xml:space="preserve">len </w:t>
      </w:r>
      <w:r w:rsidRPr="00DF233A">
        <w:rPr>
          <w:rFonts w:ascii="Arial" w:hAnsi="Arial" w:cs="Arial"/>
          <w:color w:val="000000" w:themeColor="text1"/>
          <w:sz w:val="24"/>
          <w:szCs w:val="24"/>
          <w:lang w:val="sk-SK"/>
        </w:rPr>
        <w:t>po predchádzajúcom súhlase prevádzkovateľa sústavy. Súhlas prevádzkovateľa sústavy na zriadenie stavby v ochrannom pásme elektroenergetického zariadenia alebo na podperných bodoch vonkajšieho nadzemného elektrického vedenia s napätím do 1 kV vrátane je dokladom pre územné konanie a stavebné konanie</w:t>
      </w:r>
      <w:r w:rsidR="00B3051C" w:rsidRPr="00DF233A">
        <w:rPr>
          <w:rFonts w:ascii="Arial" w:hAnsi="Arial" w:cs="Arial"/>
          <w:color w:val="000000" w:themeColor="text1"/>
          <w:sz w:val="24"/>
          <w:szCs w:val="24"/>
          <w:vertAlign w:val="superscript"/>
          <w:lang w:val="sk-SK"/>
        </w:rPr>
        <w:t xml:space="preserve">72aa) </w:t>
      </w:r>
      <w:r w:rsidR="00B3051C" w:rsidRPr="00DF233A">
        <w:rPr>
          <w:rFonts w:ascii="Arial" w:hAnsi="Arial" w:cs="Arial"/>
          <w:color w:val="000000" w:themeColor="text1"/>
          <w:sz w:val="24"/>
          <w:szCs w:val="24"/>
          <w:lang w:val="sk-SK"/>
        </w:rPr>
        <w:t>týkajúce sa umiestnenia a výstavby takejto stavby a dokladom k žiadosti o pripojenie takejto stavby do sústavy.</w:t>
      </w:r>
    </w:p>
    <w:p w14:paraId="78233541" w14:textId="148E0540" w:rsidR="00B369EA" w:rsidRPr="00DF233A" w:rsidRDefault="00A24844" w:rsidP="0047797C">
      <w:pPr>
        <w:shd w:val="clear" w:color="auto" w:fill="FFFFFF"/>
        <w:spacing w:after="0" w:line="276" w:lineRule="auto"/>
        <w:ind w:firstLine="600"/>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 xml:space="preserve">(15) Stavby, konštrukcie, skládky, výsadbu trvalých porastov, práce a činnosti vykonané v ochrannom pásme alebo na podperných bodoch vonkajšieho nadzemného elektrického vedenia s napätím do 1 kV vrátane je povinný odstrániť na vlastné náklady ten, kto ich bez súhlasu </w:t>
      </w:r>
      <w:r w:rsidR="00822EB7" w:rsidRPr="00DF233A">
        <w:rPr>
          <w:rFonts w:ascii="Arial" w:hAnsi="Arial" w:cs="Arial"/>
          <w:color w:val="000000" w:themeColor="text1"/>
          <w:sz w:val="24"/>
          <w:szCs w:val="24"/>
          <w:lang w:val="sk-SK"/>
        </w:rPr>
        <w:t xml:space="preserve">vykoná </w:t>
      </w:r>
      <w:r w:rsidRPr="00DF233A">
        <w:rPr>
          <w:rFonts w:ascii="Arial" w:hAnsi="Arial" w:cs="Arial"/>
          <w:color w:val="000000" w:themeColor="text1"/>
          <w:sz w:val="24"/>
          <w:szCs w:val="24"/>
          <w:lang w:val="sk-SK"/>
        </w:rPr>
        <w:t xml:space="preserve">alebo </w:t>
      </w:r>
      <w:r w:rsidR="00822EB7" w:rsidRPr="00DF233A">
        <w:rPr>
          <w:rFonts w:ascii="Arial" w:hAnsi="Arial" w:cs="Arial"/>
          <w:color w:val="000000" w:themeColor="text1"/>
          <w:sz w:val="24"/>
          <w:szCs w:val="24"/>
          <w:lang w:val="sk-SK"/>
        </w:rPr>
        <w:t xml:space="preserve">dá </w:t>
      </w:r>
      <w:r w:rsidRPr="00DF233A">
        <w:rPr>
          <w:rFonts w:ascii="Arial" w:hAnsi="Arial" w:cs="Arial"/>
          <w:color w:val="000000" w:themeColor="text1"/>
          <w:sz w:val="24"/>
          <w:szCs w:val="24"/>
          <w:lang w:val="sk-SK"/>
        </w:rPr>
        <w:t>vykonať. Ak nie je známe, kto stavby, konštrukcie, skládky, výsadbu trvalých porastov, práce a činnosti v ochrannom pásme alebo na podperných bodoch vykonal bez súhlasu prevádzkovateľa sústavy alebo v rozpore s týmto súhlasom, môže ich prevádzkovateľ sústavy sám odstrániť. Rovnako môže prevádzkovateľ sústavy sám odstrániť stavby, konštrukcie, skládky, výsadbu trvalých porastov, práce a činnosti v ochrannom pásme alebo na podperných bodoch vykonané bez jeho súhlasu alebo v rozpore s ním, ak tak ani po opakovanej výzve neurobil ten, kto je povinný ich odstrániť podľa prvej vety. Prevádzkovateľ sústavy má nárok na náhradu nákladov spojených s odstránením týchto stavieb, konštrukcií, skládok, trvalých porastov, voči ich vlastníkovi alebo voči osobe, ktorá ich uskutočnila bez súhlasu prevádzkovateľa sústavy.</w:t>
      </w:r>
    </w:p>
    <w:p w14:paraId="184AB12B" w14:textId="16965FEF" w:rsidR="00D96116" w:rsidRPr="00DF233A" w:rsidRDefault="00B369EA" w:rsidP="0047797C">
      <w:pPr>
        <w:shd w:val="clear" w:color="auto" w:fill="FFFFFF"/>
        <w:spacing w:after="0" w:line="276" w:lineRule="auto"/>
        <w:ind w:firstLine="600"/>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16) Pod vonkajším nadzemným elektrickým vedením s napätím do 1 kV je zakázané okrem činností uvedených v odseku 4 písm. d), e) a f) vysádzať a pestovať trvalé porasty vo vzdialenosti do 2 m od vodiča vzdušného vedenia.</w:t>
      </w:r>
      <w:r w:rsidR="00A24844" w:rsidRPr="00DF233A" w:rsidDel="00A24844">
        <w:rPr>
          <w:rFonts w:ascii="Arial" w:hAnsi="Arial" w:cs="Arial"/>
          <w:color w:val="000000" w:themeColor="text1"/>
          <w:sz w:val="24"/>
          <w:szCs w:val="24"/>
          <w:lang w:val="sk-SK"/>
        </w:rPr>
        <w:t xml:space="preserve"> </w:t>
      </w:r>
    </w:p>
    <w:p w14:paraId="7C26346D" w14:textId="77777777" w:rsidR="00D96116" w:rsidRPr="00DF233A" w:rsidRDefault="00D96116" w:rsidP="0047797C">
      <w:pPr>
        <w:pStyle w:val="Nadpis1"/>
        <w:spacing w:line="276" w:lineRule="auto"/>
        <w:rPr>
          <w:rFonts w:cs="Arial"/>
          <w:color w:val="000000" w:themeColor="text1"/>
          <w:szCs w:val="24"/>
          <w:lang w:val="sk-SK" w:eastAsia="cs-CZ"/>
        </w:rPr>
      </w:pPr>
      <w:bookmarkStart w:id="185" w:name="c_42391"/>
      <w:bookmarkStart w:id="186" w:name="pa_44"/>
      <w:bookmarkStart w:id="187" w:name="p_44"/>
      <w:bookmarkEnd w:id="185"/>
      <w:bookmarkEnd w:id="186"/>
      <w:bookmarkEnd w:id="187"/>
      <w:r w:rsidRPr="00DF233A">
        <w:rPr>
          <w:rFonts w:cs="Arial"/>
          <w:color w:val="000000" w:themeColor="text1"/>
          <w:szCs w:val="24"/>
          <w:lang w:val="sk-SK" w:eastAsia="cs-CZ"/>
        </w:rPr>
        <w:lastRenderedPageBreak/>
        <w:t xml:space="preserve">§ 44  </w:t>
      </w:r>
    </w:p>
    <w:p w14:paraId="5AD806B2"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88" w:name="c_42393"/>
      <w:bookmarkEnd w:id="188"/>
      <w:r w:rsidRPr="00DF233A">
        <w:rPr>
          <w:rFonts w:ascii="Arial" w:eastAsia="Times New Roman" w:hAnsi="Arial" w:cs="Arial"/>
          <w:b/>
          <w:bCs/>
          <w:color w:val="000000" w:themeColor="text1"/>
          <w:sz w:val="24"/>
          <w:szCs w:val="24"/>
          <w:lang w:val="sk-SK" w:eastAsia="cs-CZ"/>
        </w:rPr>
        <w:t>Križovanie a súbeh elektroenergetického zariadenia</w:t>
      </w:r>
    </w:p>
    <w:p w14:paraId="127F0D12" w14:textId="23B1D3E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ariadenie prenosovej sústavy, distribučnej sústavy, priameho vedenia a elektrickej prípojky môže križovať pozemné komunikácie</w:t>
      </w:r>
      <w:r w:rsidR="00B369EA" w:rsidRPr="00DF233A">
        <w:rPr>
          <w:rFonts w:ascii="Arial" w:eastAsia="Times New Roman" w:hAnsi="Arial" w:cs="Arial"/>
          <w:color w:val="000000" w:themeColor="text1"/>
          <w:sz w:val="24"/>
          <w:szCs w:val="24"/>
          <w:lang w:val="sk-SK" w:eastAsia="cs-CZ"/>
        </w:rPr>
        <w:t xml:space="preserve">, </w:t>
      </w:r>
      <w:r w:rsidR="00B369EA" w:rsidRPr="00DF233A">
        <w:rPr>
          <w:rFonts w:ascii="Arial" w:hAnsi="Arial" w:cs="Arial"/>
          <w:color w:val="000000" w:themeColor="text1"/>
          <w:sz w:val="24"/>
          <w:szCs w:val="24"/>
          <w:lang w:val="sk-SK"/>
        </w:rPr>
        <w:t>vonkajšie nezastrešené parkoviská</w:t>
      </w:r>
      <w:r w:rsidRPr="00DF233A">
        <w:rPr>
          <w:rFonts w:ascii="Arial" w:eastAsia="Times New Roman" w:hAnsi="Arial" w:cs="Arial"/>
          <w:color w:val="000000" w:themeColor="text1"/>
          <w:sz w:val="24"/>
          <w:szCs w:val="24"/>
          <w:lang w:val="sk-SK" w:eastAsia="cs-CZ"/>
        </w:rPr>
        <w:t>, železničné trate, vodné toky, telekomunikačné vedenia a ďalšie zariadenia alebo byť s nimi v súbehu za predpokladu, že križovanie</w:t>
      </w:r>
      <w:r w:rsidR="00B369EA" w:rsidRPr="00DF233A">
        <w:rPr>
          <w:rFonts w:ascii="Arial" w:eastAsia="Times New Roman" w:hAnsi="Arial" w:cs="Arial"/>
          <w:color w:val="000000" w:themeColor="text1"/>
          <w:sz w:val="24"/>
          <w:szCs w:val="24"/>
          <w:lang w:val="sk-SK" w:eastAsia="cs-CZ"/>
        </w:rPr>
        <w:t xml:space="preserve"> alebo súbeh</w:t>
      </w:r>
      <w:r w:rsidRPr="00DF233A">
        <w:rPr>
          <w:rFonts w:ascii="Arial" w:eastAsia="Times New Roman" w:hAnsi="Arial" w:cs="Arial"/>
          <w:color w:val="000000" w:themeColor="text1"/>
          <w:sz w:val="24"/>
          <w:szCs w:val="24"/>
          <w:lang w:val="sk-SK" w:eastAsia="cs-CZ"/>
        </w:rPr>
        <w:t xml:space="preserve"> neohrozí život, zdravie alebo majetok osôb.</w:t>
      </w:r>
    </w:p>
    <w:p w14:paraId="2B666B57" w14:textId="77777777" w:rsidR="00D96116" w:rsidRPr="00DF233A" w:rsidRDefault="00D96116" w:rsidP="0047797C">
      <w:pPr>
        <w:pStyle w:val="Nadpis1"/>
        <w:spacing w:line="276" w:lineRule="auto"/>
        <w:rPr>
          <w:rFonts w:cs="Arial"/>
          <w:color w:val="000000" w:themeColor="text1"/>
          <w:szCs w:val="24"/>
          <w:lang w:val="sk-SK" w:eastAsia="cs-CZ"/>
        </w:rPr>
      </w:pPr>
      <w:bookmarkStart w:id="189" w:name="c_42437"/>
      <w:bookmarkStart w:id="190" w:name="pa_45"/>
      <w:bookmarkStart w:id="191" w:name="p_45"/>
      <w:bookmarkEnd w:id="189"/>
      <w:bookmarkEnd w:id="190"/>
      <w:bookmarkEnd w:id="191"/>
      <w:r w:rsidRPr="00DF233A">
        <w:rPr>
          <w:rFonts w:cs="Arial"/>
          <w:color w:val="000000" w:themeColor="text1"/>
          <w:szCs w:val="24"/>
          <w:lang w:val="sk-SK" w:eastAsia="cs-CZ"/>
        </w:rPr>
        <w:t xml:space="preserve">§ 45  </w:t>
      </w:r>
    </w:p>
    <w:p w14:paraId="712BCC9E"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92" w:name="c_42439"/>
      <w:bookmarkEnd w:id="192"/>
      <w:r w:rsidRPr="00DF233A">
        <w:rPr>
          <w:rFonts w:ascii="Arial" w:eastAsia="Times New Roman" w:hAnsi="Arial" w:cs="Arial"/>
          <w:b/>
          <w:bCs/>
          <w:color w:val="000000" w:themeColor="text1"/>
          <w:sz w:val="24"/>
          <w:szCs w:val="24"/>
          <w:lang w:val="sk-SK" w:eastAsia="cs-CZ"/>
        </w:rPr>
        <w:t>Preložka elektroenergetického rozvodného zariadenia</w:t>
      </w:r>
    </w:p>
    <w:p w14:paraId="76681DFC" w14:textId="276C11F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reložkou elektroenergetického rozvodného zariadenia na účely tohto zákona je premiestnenie niektorých prvkov elektroenergetického rozvodného </w:t>
      </w:r>
      <w:r w:rsidR="00B369EA" w:rsidRPr="00DF233A">
        <w:rPr>
          <w:rFonts w:ascii="Arial" w:eastAsia="Times New Roman" w:hAnsi="Arial" w:cs="Arial"/>
          <w:color w:val="000000" w:themeColor="text1"/>
          <w:sz w:val="24"/>
          <w:szCs w:val="24"/>
          <w:lang w:val="sk-SK" w:eastAsia="cs-CZ"/>
        </w:rPr>
        <w:t>zariadenia, zmena jeho trasy alebo zmena niektorých prvkov elektroenergetického zariadenia</w:t>
      </w:r>
      <w:r w:rsidR="00B369EA" w:rsidRPr="00DF233A" w:rsidDel="00B369E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w:t>
      </w:r>
    </w:p>
    <w:p w14:paraId="647BE75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áklady na preložku elektroenergetického rozvodného zariadenia je povinný uhradiť ten, kto potrebu preložky vyvolal, ak sa vlastník elektroenergetického rozvodného zariadenia a ten, kto potrebu preložky vyvolal, nedohodnú inak. Preložku elektroenergetického rozvodného zariadenia vykonáva prevádzkovateľ sústavy alebo za podmienok ním určených aj iná oprávnená osoba. Vlastníctvo elektroenergetického rozvodného zariadenia sa preložkou nemení.</w:t>
      </w:r>
    </w:p>
    <w:p w14:paraId="150964AB" w14:textId="77777777" w:rsidR="00D96116" w:rsidRPr="00DF233A" w:rsidRDefault="00D96116" w:rsidP="0047797C">
      <w:pPr>
        <w:pStyle w:val="Nadpis1"/>
        <w:spacing w:line="276" w:lineRule="auto"/>
        <w:rPr>
          <w:rFonts w:cs="Arial"/>
          <w:color w:val="000000" w:themeColor="text1"/>
          <w:szCs w:val="24"/>
          <w:lang w:val="sk-SK" w:eastAsia="cs-CZ"/>
        </w:rPr>
      </w:pPr>
      <w:bookmarkStart w:id="193" w:name="c_42515"/>
      <w:bookmarkStart w:id="194" w:name="pa_46"/>
      <w:bookmarkStart w:id="195" w:name="p_46"/>
      <w:bookmarkEnd w:id="193"/>
      <w:bookmarkEnd w:id="194"/>
      <w:bookmarkEnd w:id="195"/>
      <w:r w:rsidRPr="00DF233A">
        <w:rPr>
          <w:rFonts w:cs="Arial"/>
          <w:color w:val="000000" w:themeColor="text1"/>
          <w:szCs w:val="24"/>
          <w:lang w:val="sk-SK" w:eastAsia="cs-CZ"/>
        </w:rPr>
        <w:t xml:space="preserve">§ 46  </w:t>
      </w:r>
    </w:p>
    <w:p w14:paraId="3B79635E"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196" w:name="c_42517"/>
      <w:bookmarkEnd w:id="196"/>
      <w:r w:rsidRPr="00DF233A">
        <w:rPr>
          <w:rFonts w:ascii="Arial" w:eastAsia="Times New Roman" w:hAnsi="Arial" w:cs="Arial"/>
          <w:b/>
          <w:bCs/>
          <w:color w:val="000000" w:themeColor="text1"/>
          <w:sz w:val="24"/>
          <w:szCs w:val="24"/>
          <w:lang w:val="sk-SK" w:eastAsia="cs-CZ"/>
        </w:rPr>
        <w:t>Neoprávnený odber elektriny</w:t>
      </w:r>
    </w:p>
    <w:p w14:paraId="5DFD765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eoprávneným odberom elektriny je odber elektriny</w:t>
      </w:r>
    </w:p>
    <w:p w14:paraId="2B8A6C8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bez uzavretej zmluvy o</w:t>
      </w:r>
    </w:p>
    <w:p w14:paraId="23AB41B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ipojení do prenosovej sústavy alebo o pripojení do distribučnej sústavy alebo v rozpore s touto zmluvou,</w:t>
      </w:r>
    </w:p>
    <w:p w14:paraId="3A6F45F2" w14:textId="5868B7C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dodávke alebo združenej dodávke elektriny</w:t>
      </w:r>
      <w:r w:rsidR="00ED76A7" w:rsidRPr="00DF233A">
        <w:rPr>
          <w:rFonts w:ascii="Arial" w:eastAsia="Times New Roman" w:hAnsi="Arial" w:cs="Arial"/>
          <w:color w:val="000000" w:themeColor="text1"/>
          <w:sz w:val="24"/>
          <w:szCs w:val="24"/>
          <w:lang w:val="sk-SK" w:eastAsia="cs-CZ"/>
        </w:rPr>
        <w:t xml:space="preserve"> alebo zmluvy, ktorej predmetom je zdieľanie elektriny, alebo bez iného právneho dôvodu, na základe ktorého vzniká právo zdieľať elektrinu</w:t>
      </w:r>
      <w:r w:rsidRPr="00DF233A">
        <w:rPr>
          <w:rFonts w:ascii="Arial" w:eastAsia="Times New Roman" w:hAnsi="Arial" w:cs="Arial"/>
          <w:color w:val="000000" w:themeColor="text1"/>
          <w:sz w:val="24"/>
          <w:szCs w:val="24"/>
          <w:lang w:val="sk-SK" w:eastAsia="cs-CZ"/>
        </w:rPr>
        <w:t>,</w:t>
      </w:r>
    </w:p>
    <w:p w14:paraId="21F3E8F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zúčtovaní odchýlky alebo prevzatí zodpovednosti za odchýlku, alebo</w:t>
      </w:r>
    </w:p>
    <w:p w14:paraId="54402EE3" w14:textId="158E788B" w:rsidR="00E01A72"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ístupe do prenosovej sústavy a prenose elektriny alebo prístupe do distribučnej sústavy a distribúcii elektriny,</w:t>
      </w:r>
    </w:p>
    <w:p w14:paraId="2660279D" w14:textId="15B31E0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bez určeného meradla alebo s určeným meradlom, ktoré v dôsledku neoprávneného zásahu odberateľa elektriny nezaznamenáva alebo nesprávne zaznamenáva odber elektriny,</w:t>
      </w:r>
    </w:p>
    <w:p w14:paraId="6AAC2378" w14:textId="76805BF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w:t>
      </w:r>
      <w:r w:rsidR="00A24844" w:rsidRPr="00DF233A">
        <w:rPr>
          <w:rFonts w:ascii="Arial" w:eastAsia="Times New Roman" w:hAnsi="Arial" w:cs="Arial"/>
          <w:color w:val="000000" w:themeColor="text1"/>
          <w:sz w:val="24"/>
          <w:szCs w:val="24"/>
          <w:lang w:val="sk-SK" w:eastAsia="cs-CZ"/>
        </w:rPr>
        <w:t xml:space="preserve">meraný určeným meradlom, na ktorom </w:t>
      </w:r>
      <w:r w:rsidR="00822EB7" w:rsidRPr="00DF233A">
        <w:rPr>
          <w:rFonts w:ascii="Arial" w:eastAsia="Times New Roman" w:hAnsi="Arial" w:cs="Arial"/>
          <w:color w:val="000000" w:themeColor="text1"/>
          <w:sz w:val="24"/>
          <w:szCs w:val="24"/>
          <w:lang w:val="sk-SK" w:eastAsia="cs-CZ"/>
        </w:rPr>
        <w:t xml:space="preserve">je </w:t>
      </w:r>
      <w:r w:rsidR="00A24844" w:rsidRPr="00DF233A">
        <w:rPr>
          <w:rFonts w:ascii="Arial" w:eastAsia="Times New Roman" w:hAnsi="Arial" w:cs="Arial"/>
          <w:color w:val="000000" w:themeColor="text1"/>
          <w:sz w:val="24"/>
          <w:szCs w:val="24"/>
          <w:lang w:val="sk-SK" w:eastAsia="cs-CZ"/>
        </w:rPr>
        <w:t xml:space="preserve">porušené zabezpečenie proti neoprávnenej manipulácii a ktoré nezaznamenáva alebo nesprávne zaznamenáva odber elektriny, určeným meradlom, ktoré </w:t>
      </w:r>
      <w:r w:rsidR="00822EB7" w:rsidRPr="00DF233A">
        <w:rPr>
          <w:rFonts w:ascii="Arial" w:eastAsia="Times New Roman" w:hAnsi="Arial" w:cs="Arial"/>
          <w:color w:val="000000" w:themeColor="text1"/>
          <w:sz w:val="24"/>
          <w:szCs w:val="24"/>
          <w:lang w:val="sk-SK" w:eastAsia="cs-CZ"/>
        </w:rPr>
        <w:t xml:space="preserve">nie je </w:t>
      </w:r>
      <w:r w:rsidR="00A24844" w:rsidRPr="00DF233A">
        <w:rPr>
          <w:rFonts w:ascii="Arial" w:eastAsia="Times New Roman" w:hAnsi="Arial" w:cs="Arial"/>
          <w:color w:val="000000" w:themeColor="text1"/>
          <w:sz w:val="24"/>
          <w:szCs w:val="24"/>
          <w:lang w:val="sk-SK" w:eastAsia="cs-CZ"/>
        </w:rPr>
        <w:t xml:space="preserve">namontované prevádzkovateľom sústavy, alebo určeným meradlom, na ktorom </w:t>
      </w:r>
      <w:r w:rsidR="00822EB7" w:rsidRPr="00DF233A">
        <w:rPr>
          <w:rFonts w:ascii="Arial" w:eastAsia="Times New Roman" w:hAnsi="Arial" w:cs="Arial"/>
          <w:color w:val="000000" w:themeColor="text1"/>
          <w:sz w:val="24"/>
          <w:szCs w:val="24"/>
          <w:lang w:val="sk-SK" w:eastAsia="cs-CZ"/>
        </w:rPr>
        <w:t xml:space="preserve">je </w:t>
      </w:r>
      <w:r w:rsidR="00A24844" w:rsidRPr="00DF233A">
        <w:rPr>
          <w:rFonts w:ascii="Arial" w:eastAsia="Times New Roman" w:hAnsi="Arial" w:cs="Arial"/>
          <w:color w:val="000000" w:themeColor="text1"/>
          <w:sz w:val="24"/>
          <w:szCs w:val="24"/>
          <w:lang w:val="sk-SK" w:eastAsia="cs-CZ"/>
        </w:rPr>
        <w:t>poškodená, pozmenená alebo odstránená overovacia značka alebo zabezpečovacia značka montážnika,</w:t>
      </w:r>
    </w:p>
    <w:p w14:paraId="0C770EB7" w14:textId="22B3BB3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d) ak odberateľ elektriny zabránil prerušeniu distribúcie elektriny alebo ak po predchádzajúcej výzve prevádzkovateľa distribučnej sústavy neumožnil prerušenie distribúcie elektriny vykonané na základe žiadosti dodávateľa, s ktorým má uzatvorenú zmluvu o združenej dodávke elektriny; takýto odber sa považuje za neoprávnený odo dňa, keď odberateľ elektriny zabránil prerušeniu distribúcie elektriny alebo neumožnil prerušenie distribúcie elektriny.</w:t>
      </w:r>
    </w:p>
    <w:p w14:paraId="0935DD5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i neoprávnenom odbere elektriny je ten, kto elektrinu odoberal, povinný uhradiť skutočne vzniknutú škodu. Ak nemožno vyčísliť skutočne vzniknutú škodu na základe objektívnych a spoľahlivých podkladov, použije sa spôsob výpočtu škody spôsobenej neoprávneným odberom elektriny ustanovený všeobecne záväzným právnym predpisom vydaným podľa § 95 ods. 1 písm. i).</w:t>
      </w:r>
    </w:p>
    <w:p w14:paraId="2229E6D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Ak ide o prvý neoprávnený odber elektriny odberateľa elektriny v domácnosti meraný meradlom umiestneným na verejne prístupnom mieste, na ktorom bolo porušené zabezpečenie proti neoprávnenej manipulácii podľa odseku 1 písm. c), výška škody spôsobenej neoprávneným odberom elektriny sa určí ako cena neoprávnene odobratého množstva elektriny určeného pomocou odberového diagramu. Na výpočet škody spôsobenej druhým a ďalším takýmto neoprávneným odberom elektriny na tom istom odbernom mieste sa použije postup podľa odseku 2.</w:t>
      </w:r>
    </w:p>
    <w:p w14:paraId="27C55F26" w14:textId="739A9B4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w:t>
      </w:r>
      <w:r w:rsidR="00B369EA" w:rsidRPr="00DF233A">
        <w:rPr>
          <w:rFonts w:ascii="Arial" w:eastAsia="Times New Roman" w:hAnsi="Arial" w:cs="Arial"/>
          <w:color w:val="000000" w:themeColor="text1"/>
          <w:sz w:val="24"/>
          <w:szCs w:val="24"/>
          <w:lang w:val="sk-SK" w:eastAsia="cs-CZ"/>
        </w:rPr>
        <w:t>Prevádzkovateľ distribučnej sústavy je oprávnený na vlastné náklady vykonať potrebné technické opatrenia v distribučnej sústave alebo na elektrickej prípojke a odbernom elektrickom zariadení na zabráneni</w:t>
      </w:r>
      <w:r w:rsidR="00822EB7" w:rsidRPr="00DF233A">
        <w:rPr>
          <w:rFonts w:ascii="Arial" w:eastAsia="Times New Roman" w:hAnsi="Arial" w:cs="Arial"/>
          <w:color w:val="000000" w:themeColor="text1"/>
          <w:sz w:val="24"/>
          <w:szCs w:val="24"/>
          <w:lang w:val="sk-SK" w:eastAsia="cs-CZ"/>
        </w:rPr>
        <w:t>e</w:t>
      </w:r>
      <w:r w:rsidR="00B369EA" w:rsidRPr="00DF233A">
        <w:rPr>
          <w:rFonts w:ascii="Arial" w:eastAsia="Times New Roman" w:hAnsi="Arial" w:cs="Arial"/>
          <w:color w:val="000000" w:themeColor="text1"/>
          <w:sz w:val="24"/>
          <w:szCs w:val="24"/>
          <w:lang w:val="sk-SK" w:eastAsia="cs-CZ"/>
        </w:rPr>
        <w:t xml:space="preserve"> neoprávnenému odberu elektriny; právo prevádzkovateľa distribučnej sústavy vykonať potrebné technické opatrenia na elektrickej prípojke a odbernom elektrickom zariadení sa vzťahuje na elektrickú prípojku a časť odberného elektrického zariadenia od hranice distribučnej sústavy po miesto osadenia určeného meradla vrátane tohto miesta. Prevádzkovateľ sústavy má voči odberateľovi na tomto odbernom mieste nárok na náhradu nákladov spojených so zabránením neoprávneného odberu elektriny podľa prvej vety.</w:t>
      </w:r>
    </w:p>
    <w:p w14:paraId="08FE2637" w14:textId="0E93F3D9" w:rsidR="00B51785" w:rsidRPr="00DF233A" w:rsidRDefault="00D96116"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w:t>
      </w:r>
      <w:r w:rsidR="00B369EA" w:rsidRPr="00DF233A">
        <w:rPr>
          <w:rFonts w:ascii="Arial" w:eastAsia="Times New Roman" w:hAnsi="Arial" w:cs="Arial"/>
          <w:color w:val="000000" w:themeColor="text1"/>
          <w:sz w:val="24"/>
          <w:szCs w:val="24"/>
          <w:lang w:val="sk-SK" w:eastAsia="cs-CZ"/>
        </w:rPr>
        <w:t xml:space="preserve">Prevádzkovateľ distribučnej sústavy je oprávnený vyžiadať pred obnovením distribúcie elektriny do odberného miesta, v ktorom </w:t>
      </w:r>
      <w:r w:rsidR="00FE4929" w:rsidRPr="00DF233A">
        <w:rPr>
          <w:rFonts w:ascii="Arial" w:eastAsia="Times New Roman" w:hAnsi="Arial" w:cs="Arial"/>
          <w:color w:val="000000" w:themeColor="text1"/>
          <w:sz w:val="24"/>
          <w:szCs w:val="24"/>
          <w:lang w:val="sk-SK" w:eastAsia="cs-CZ"/>
        </w:rPr>
        <w:t xml:space="preserve">je </w:t>
      </w:r>
      <w:r w:rsidR="00B369EA" w:rsidRPr="00DF233A">
        <w:rPr>
          <w:rFonts w:ascii="Arial" w:eastAsia="Times New Roman" w:hAnsi="Arial" w:cs="Arial"/>
          <w:color w:val="000000" w:themeColor="text1"/>
          <w:sz w:val="24"/>
          <w:szCs w:val="24"/>
          <w:lang w:val="sk-SK" w:eastAsia="cs-CZ"/>
        </w:rPr>
        <w:t xml:space="preserve">zistený neoprávnený odber elektriny, rekonštrukciu elektrickej prípojky a odberného elektrického zariadenia, vrátane umiestnenia určeného meradla na verejne prístupné miesto </w:t>
      </w:r>
      <w:r w:rsidR="00321159" w:rsidRPr="00DF233A">
        <w:rPr>
          <w:rFonts w:ascii="Arial" w:eastAsia="Times New Roman" w:hAnsi="Arial" w:cs="Arial"/>
          <w:color w:val="000000" w:themeColor="text1"/>
          <w:sz w:val="24"/>
          <w:szCs w:val="24"/>
          <w:lang w:val="sk-SK" w:eastAsia="cs-CZ"/>
        </w:rPr>
        <w:t>podľa</w:t>
      </w:r>
      <w:r w:rsidR="00B369EA" w:rsidRPr="00DF233A">
        <w:rPr>
          <w:rFonts w:ascii="Arial" w:eastAsia="Times New Roman" w:hAnsi="Arial" w:cs="Arial"/>
          <w:color w:val="000000" w:themeColor="text1"/>
          <w:sz w:val="24"/>
          <w:szCs w:val="24"/>
          <w:lang w:val="sk-SK" w:eastAsia="cs-CZ"/>
        </w:rPr>
        <w:t xml:space="preserve"> platných technických podmienok pripojenia.</w:t>
      </w:r>
    </w:p>
    <w:p w14:paraId="55DC2394" w14:textId="48D7C468" w:rsidR="3B1B06DE" w:rsidRPr="00DF233A" w:rsidRDefault="3B1B06DE" w:rsidP="0047797C">
      <w:pPr>
        <w:spacing w:after="0" w:line="276" w:lineRule="auto"/>
        <w:ind w:firstLine="600"/>
        <w:jc w:val="both"/>
        <w:rPr>
          <w:rFonts w:ascii="Arial" w:eastAsia="Times New Roman" w:hAnsi="Arial" w:cs="Arial"/>
          <w:color w:val="000000" w:themeColor="text1"/>
          <w:sz w:val="24"/>
          <w:szCs w:val="24"/>
          <w:lang w:val="sk-SK" w:eastAsia="cs-CZ"/>
        </w:rPr>
      </w:pPr>
    </w:p>
    <w:p w14:paraId="0E4301ED" w14:textId="77777777" w:rsidR="00D96116" w:rsidRPr="00DF233A" w:rsidRDefault="00D96116" w:rsidP="0047797C">
      <w:pPr>
        <w:pStyle w:val="Nadpis1"/>
        <w:spacing w:line="276" w:lineRule="auto"/>
        <w:rPr>
          <w:rFonts w:cs="Arial"/>
          <w:color w:val="000000" w:themeColor="text1"/>
          <w:szCs w:val="24"/>
          <w:lang w:val="sk-SK" w:eastAsia="cs-CZ"/>
        </w:rPr>
      </w:pPr>
      <w:bookmarkStart w:id="197" w:name="c_42862"/>
      <w:bookmarkStart w:id="198" w:name="pa_46a"/>
      <w:bookmarkStart w:id="199" w:name="p_46a"/>
      <w:bookmarkEnd w:id="197"/>
      <w:bookmarkEnd w:id="198"/>
      <w:bookmarkEnd w:id="199"/>
      <w:r w:rsidRPr="00DF233A">
        <w:rPr>
          <w:rFonts w:cs="Arial"/>
          <w:color w:val="000000" w:themeColor="text1"/>
          <w:szCs w:val="24"/>
          <w:lang w:val="sk-SK" w:eastAsia="cs-CZ"/>
        </w:rPr>
        <w:t>§ 46a</w:t>
      </w:r>
    </w:p>
    <w:p w14:paraId="567FE37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00" w:name="c_42864"/>
      <w:bookmarkEnd w:id="200"/>
      <w:r w:rsidRPr="00DF233A">
        <w:rPr>
          <w:rFonts w:ascii="Arial" w:eastAsia="Times New Roman" w:hAnsi="Arial" w:cs="Arial"/>
          <w:b/>
          <w:bCs/>
          <w:color w:val="000000" w:themeColor="text1"/>
          <w:sz w:val="24"/>
          <w:szCs w:val="24"/>
          <w:lang w:val="sk-SK" w:eastAsia="cs-CZ"/>
        </w:rPr>
        <w:t>Neoprávnené dodávanie elektriny do sústavy</w:t>
      </w:r>
    </w:p>
    <w:p w14:paraId="143FBFF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eoprávneným dodávaním elektriny do sústavy je</w:t>
      </w:r>
    </w:p>
    <w:p w14:paraId="0863DCBA" w14:textId="25702BC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pripojenie zariadenia na výrobu elektriny </w:t>
      </w:r>
      <w:r w:rsidR="00A73236" w:rsidRPr="00DF233A">
        <w:rPr>
          <w:rFonts w:ascii="Arial" w:eastAsia="Times New Roman" w:hAnsi="Arial" w:cs="Arial"/>
          <w:color w:val="000000" w:themeColor="text1"/>
          <w:sz w:val="24"/>
          <w:szCs w:val="24"/>
          <w:lang w:val="sk-SK" w:eastAsia="cs-CZ"/>
        </w:rPr>
        <w:t xml:space="preserve">alebo zariadenia na uskladňovanie elektriny </w:t>
      </w:r>
      <w:r w:rsidRPr="00DF233A">
        <w:rPr>
          <w:rFonts w:ascii="Arial" w:eastAsia="Times New Roman" w:hAnsi="Arial" w:cs="Arial"/>
          <w:color w:val="000000" w:themeColor="text1"/>
          <w:sz w:val="24"/>
          <w:szCs w:val="24"/>
          <w:lang w:val="sk-SK" w:eastAsia="cs-CZ"/>
        </w:rPr>
        <w:t>do prenosovej sústavy bez uzavretej zmluvy o pripojení do prenosovej sústavy alebo do distribučnej sústavy bez uzavretej zmluvy o pripojení do distribučnej sústavy alebo v rozpore s uzavretou zmluvou,</w:t>
      </w:r>
    </w:p>
    <w:p w14:paraId="3164300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dodávka elektriny užívateľom sústavy</w:t>
      </w:r>
    </w:p>
    <w:p w14:paraId="64AB1D5D" w14:textId="7ACCEC4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 bez uzavretej zmluvy o dodávke elektriny alebo v rozpore s uzavretou zmluvou o dodávke elektriny alebo bez zmluvy o poskytovaní podporných služieb a dodávke regulačnej elektriny alebo v rozpore s uzatvorenou zmluvou o poskytovaní podporných služieb a dodávke regulačnej elektriny,</w:t>
      </w:r>
    </w:p>
    <w:p w14:paraId="5966861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bez uzavretej zmluvy o zúčtovaní odchýlky, zmluvy o prevzatí zodpovednosti za odchýlku alebo zmluvy o povinnom prevzatí zodpovednosti za odchýlku,</w:t>
      </w:r>
    </w:p>
    <w:p w14:paraId="264965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bez určeného meradla alebo meranej určeným meradlom,</w:t>
      </w:r>
    </w:p>
    <w:p w14:paraId="0C18D891"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1 ktoré v dôsledku neoprávneného zásahu nezaznamenáva alebo nesprávne zaznamenáva dodávanie elektriny do sústavy,</w:t>
      </w:r>
    </w:p>
    <w:p w14:paraId="4C745EE2"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2 na ktorom bolo porušené zabezpečenie proti neoprávnenej manipulácii a ktoré nezaznamenáva alebo nesprávne zaznamenáva dodávku elektriny alebo</w:t>
      </w:r>
    </w:p>
    <w:p w14:paraId="7BBD0510"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3 ktoré nebolo namontované príslušným prevádzkovateľom sústavy,</w:t>
      </w:r>
    </w:p>
    <w:p w14:paraId="5654A664" w14:textId="63FED5E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dodávanie elektriny výrobcom elektriny</w:t>
      </w:r>
      <w:r w:rsidR="00A73236" w:rsidRPr="00DF233A">
        <w:rPr>
          <w:rFonts w:ascii="Arial" w:eastAsia="Times New Roman" w:hAnsi="Arial" w:cs="Arial"/>
          <w:color w:val="000000" w:themeColor="text1"/>
          <w:sz w:val="24"/>
          <w:szCs w:val="24"/>
          <w:lang w:val="sk-SK" w:eastAsia="cs-CZ"/>
        </w:rPr>
        <w:t xml:space="preserve">, prevádzkovateľom zariadenia na uskladňovanie elektriny, aktívnym odberateľom alebo energetickým spoločenstvom </w:t>
      </w:r>
      <w:r w:rsidRPr="00DF233A">
        <w:rPr>
          <w:rFonts w:ascii="Arial" w:eastAsia="Times New Roman" w:hAnsi="Arial" w:cs="Arial"/>
          <w:color w:val="000000" w:themeColor="text1"/>
          <w:sz w:val="24"/>
          <w:szCs w:val="24"/>
          <w:lang w:val="sk-SK" w:eastAsia="cs-CZ"/>
        </w:rPr>
        <w:t>do sústavy</w:t>
      </w:r>
    </w:p>
    <w:p w14:paraId="4DD1EEC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bez zmluvy o prístupe do prenosovej sústavy a prenose elektriny alebo zmluvy o prístupe do distribučnej sústavy a distribúcii elektriny,</w:t>
      </w:r>
    </w:p>
    <w:p w14:paraId="16D4791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 priamej súvislosti s neoprávneným zásahom na priamom vedení alebo na zariadení sústavy,</w:t>
      </w:r>
    </w:p>
    <w:p w14:paraId="7331072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užitie prenosovej sústavy alebo distribučnej sústavy v rozpore s príslušným dispečerským poriadkom.</w:t>
      </w:r>
    </w:p>
    <w:p w14:paraId="6C2B2CC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eoprávnené dodávanie elektriny do sústavy je zakázané. Ak prevádzkovateľovi sústavy vznikne škoda, túto škodu je povinný zaplatiť účastník trhu, ktorý neoprávnene dodával elektrinu do sústavy.</w:t>
      </w:r>
    </w:p>
    <w:p w14:paraId="79B8669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i neoprávnenom dodávaní elektriny do sústavy má prevádzkovateľ sústavy právo</w:t>
      </w:r>
    </w:p>
    <w:p w14:paraId="2DB19E43" w14:textId="7DD9E7D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odpojiť zariadenie na výrobu elektriny </w:t>
      </w:r>
      <w:r w:rsidR="00A73236" w:rsidRPr="00DF233A">
        <w:rPr>
          <w:rFonts w:ascii="Arial" w:eastAsia="Times New Roman" w:hAnsi="Arial" w:cs="Arial"/>
          <w:color w:val="000000" w:themeColor="text1"/>
          <w:sz w:val="24"/>
          <w:szCs w:val="24"/>
          <w:lang w:val="sk-SK" w:eastAsia="cs-CZ"/>
        </w:rPr>
        <w:t xml:space="preserve">alebo zariadenie na uskladňovanie elektriny </w:t>
      </w:r>
      <w:r w:rsidRPr="00DF233A">
        <w:rPr>
          <w:rFonts w:ascii="Arial" w:eastAsia="Times New Roman" w:hAnsi="Arial" w:cs="Arial"/>
          <w:color w:val="000000" w:themeColor="text1"/>
          <w:sz w:val="24"/>
          <w:szCs w:val="24"/>
          <w:lang w:val="sk-SK" w:eastAsia="cs-CZ"/>
        </w:rPr>
        <w:t>od sústavy bez nároku na náhradu škody, ktorá vznikne v dôsledku odpojenia zariadenia na výrobu elektriny od sústavy,</w:t>
      </w:r>
    </w:p>
    <w:p w14:paraId="129C983A" w14:textId="7219399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prerušiť distribúciu </w:t>
      </w:r>
      <w:r w:rsidR="007441D8" w:rsidRPr="00DF233A">
        <w:rPr>
          <w:rFonts w:ascii="Arial" w:eastAsia="Times New Roman" w:hAnsi="Arial" w:cs="Arial"/>
          <w:color w:val="000000" w:themeColor="text1"/>
          <w:sz w:val="24"/>
          <w:szCs w:val="24"/>
          <w:lang w:val="sk-SK" w:eastAsia="cs-CZ"/>
        </w:rPr>
        <w:t xml:space="preserve">alebo prenos </w:t>
      </w:r>
      <w:r w:rsidRPr="00DF233A">
        <w:rPr>
          <w:rFonts w:ascii="Arial" w:eastAsia="Times New Roman" w:hAnsi="Arial" w:cs="Arial"/>
          <w:color w:val="000000" w:themeColor="text1"/>
          <w:sz w:val="24"/>
          <w:szCs w:val="24"/>
          <w:lang w:val="sk-SK" w:eastAsia="cs-CZ"/>
        </w:rPr>
        <w:t>elektriny do odberného miesta, ktoré je pripojené do sústavy v rovnakom mieste pripojenia ako zariadenie na výrobu elektriny</w:t>
      </w:r>
      <w:r w:rsidR="0046073D" w:rsidRPr="00DF233A">
        <w:rPr>
          <w:rFonts w:ascii="Arial" w:eastAsia="Times New Roman" w:hAnsi="Arial" w:cs="Arial"/>
          <w:color w:val="000000" w:themeColor="text1"/>
          <w:sz w:val="24"/>
          <w:szCs w:val="24"/>
          <w:lang w:val="sk-SK" w:eastAsia="cs-CZ"/>
        </w:rPr>
        <w:t xml:space="preserve"> alebo zariadenie na uskladňovanie elektriny</w:t>
      </w:r>
      <w:r w:rsidRPr="00DF233A">
        <w:rPr>
          <w:rFonts w:ascii="Arial" w:eastAsia="Times New Roman" w:hAnsi="Arial" w:cs="Arial"/>
          <w:color w:val="000000" w:themeColor="text1"/>
          <w:sz w:val="24"/>
          <w:szCs w:val="24"/>
          <w:lang w:val="sk-SK" w:eastAsia="cs-CZ"/>
        </w:rPr>
        <w:t xml:space="preserve">, z ktorého je uskutočňované dodávanie elektriny do sústavy podľa odseku 1, ak odpojenie zariadenia na výrobu elektriny </w:t>
      </w:r>
      <w:r w:rsidR="0046073D" w:rsidRPr="00DF233A">
        <w:rPr>
          <w:rFonts w:ascii="Arial" w:eastAsia="Times New Roman" w:hAnsi="Arial" w:cs="Arial"/>
          <w:color w:val="000000" w:themeColor="text1"/>
          <w:sz w:val="24"/>
          <w:szCs w:val="24"/>
          <w:lang w:val="sk-SK" w:eastAsia="cs-CZ"/>
        </w:rPr>
        <w:t xml:space="preserve">alebo zariadenia na uskladňovanie elektriny </w:t>
      </w:r>
      <w:r w:rsidRPr="00DF233A">
        <w:rPr>
          <w:rFonts w:ascii="Arial" w:eastAsia="Times New Roman" w:hAnsi="Arial" w:cs="Arial"/>
          <w:color w:val="000000" w:themeColor="text1"/>
          <w:sz w:val="24"/>
          <w:szCs w:val="24"/>
          <w:lang w:val="sk-SK" w:eastAsia="cs-CZ"/>
        </w:rPr>
        <w:t>od sústavy podľa písmena a) nie je inak možné, a to bez nároku na náhradu škody, ktorá vznikne v dôsledku takéhoto prerušenia distribúcie elektriny.</w:t>
      </w:r>
    </w:p>
    <w:p w14:paraId="590A319A" w14:textId="77777777" w:rsidR="00A84C6D" w:rsidRPr="00DF233A" w:rsidRDefault="00A84C6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3FABAC68" w14:textId="77777777" w:rsidR="00AB0B8F" w:rsidRPr="00DF233A" w:rsidRDefault="00AB0B8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0A8EB01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bookmarkStart w:id="201" w:name="c_43203"/>
      <w:bookmarkEnd w:id="201"/>
      <w:r w:rsidRPr="00DF233A">
        <w:rPr>
          <w:rFonts w:ascii="Arial" w:eastAsia="Times New Roman" w:hAnsi="Arial" w:cs="Arial"/>
          <w:b/>
          <w:bCs/>
          <w:color w:val="000000" w:themeColor="text1"/>
          <w:sz w:val="28"/>
          <w:szCs w:val="28"/>
          <w:lang w:val="sk-SK" w:eastAsia="cs-CZ"/>
        </w:rPr>
        <w:t>ŠTVRTÁ ČASŤ</w:t>
      </w:r>
    </w:p>
    <w:p w14:paraId="61A8FA1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PLYNÁRENSTVO</w:t>
      </w:r>
    </w:p>
    <w:p w14:paraId="7CCCCC73"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8"/>
          <w:szCs w:val="28"/>
          <w:lang w:val="sk-SK" w:eastAsia="cs-CZ"/>
        </w:rPr>
      </w:pPr>
      <w:bookmarkStart w:id="202" w:name="c_43206"/>
      <w:bookmarkEnd w:id="202"/>
      <w:r w:rsidRPr="00DF233A">
        <w:rPr>
          <w:rFonts w:ascii="Arial" w:eastAsia="Times New Roman" w:hAnsi="Arial" w:cs="Arial"/>
          <w:color w:val="000000" w:themeColor="text1"/>
          <w:sz w:val="28"/>
          <w:szCs w:val="28"/>
          <w:lang w:val="sk-SK" w:eastAsia="cs-CZ"/>
        </w:rPr>
        <w:t>PRVÁ HLAVA</w:t>
      </w:r>
    </w:p>
    <w:p w14:paraId="095F81E4"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6"/>
          <w:szCs w:val="26"/>
          <w:lang w:val="sk-SK" w:eastAsia="cs-CZ"/>
        </w:rPr>
      </w:pPr>
      <w:r w:rsidRPr="00DF233A">
        <w:rPr>
          <w:rFonts w:ascii="Arial" w:eastAsia="Times New Roman" w:hAnsi="Arial" w:cs="Arial"/>
          <w:color w:val="000000" w:themeColor="text1"/>
          <w:sz w:val="26"/>
          <w:szCs w:val="26"/>
          <w:lang w:val="sk-SK" w:eastAsia="cs-CZ"/>
        </w:rPr>
        <w:lastRenderedPageBreak/>
        <w:t>PRÁVA A POVINNOSTI ÚČASTNÍKOV TRHU S PLYNOM</w:t>
      </w:r>
    </w:p>
    <w:p w14:paraId="606ABBFE" w14:textId="77777777" w:rsidR="00D96116" w:rsidRPr="00DF233A" w:rsidRDefault="00D96116" w:rsidP="0047797C">
      <w:pPr>
        <w:pStyle w:val="Nadpis1"/>
        <w:spacing w:line="276" w:lineRule="auto"/>
        <w:rPr>
          <w:rFonts w:cs="Arial"/>
          <w:color w:val="000000" w:themeColor="text1"/>
          <w:szCs w:val="24"/>
          <w:lang w:val="sk-SK" w:eastAsia="cs-CZ"/>
        </w:rPr>
      </w:pPr>
      <w:bookmarkStart w:id="203" w:name="c_43215"/>
      <w:bookmarkStart w:id="204" w:name="pa_47"/>
      <w:bookmarkStart w:id="205" w:name="p_47"/>
      <w:bookmarkEnd w:id="203"/>
      <w:bookmarkEnd w:id="204"/>
      <w:bookmarkEnd w:id="205"/>
      <w:r w:rsidRPr="00DF233A">
        <w:rPr>
          <w:rFonts w:cs="Arial"/>
          <w:color w:val="000000" w:themeColor="text1"/>
          <w:szCs w:val="24"/>
          <w:lang w:val="sk-SK" w:eastAsia="cs-CZ"/>
        </w:rPr>
        <w:t xml:space="preserve">§ 47  </w:t>
      </w:r>
    </w:p>
    <w:p w14:paraId="4D3EA2A0"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06" w:name="c_43217"/>
      <w:bookmarkEnd w:id="206"/>
      <w:r w:rsidRPr="00DF233A">
        <w:rPr>
          <w:rFonts w:ascii="Arial" w:eastAsia="Times New Roman" w:hAnsi="Arial" w:cs="Arial"/>
          <w:b/>
          <w:bCs/>
          <w:color w:val="000000" w:themeColor="text1"/>
          <w:sz w:val="24"/>
          <w:szCs w:val="24"/>
          <w:lang w:val="sk-SK" w:eastAsia="cs-CZ"/>
        </w:rPr>
        <w:t>Základné zmluvné vzťahy na trhu s plynom</w:t>
      </w:r>
    </w:p>
    <w:p w14:paraId="6743E0C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Zmluvou o dodávke plynu sa zaväzuje dodávateľ plynu dodávať plyn v dohodnutom množstve odberateľovi plynu a odberateľ plynu sa zaväzuje zaplatiť dodávateľovi plynu za dodaný plyn dohodnutú cenu.</w:t>
      </w:r>
    </w:p>
    <w:p w14:paraId="11EA5D0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Zmluvou o pripojení do prepravnej siete sa zaväzuje prevádzkovateľ prepravnej siete pripojiť plynárenské zariadenie žiadateľa do prepravnej siete po splnení technických podmienok a obchodných podmienok pripojenia do prepravnej siete.</w:t>
      </w:r>
    </w:p>
    <w:p w14:paraId="710BF3D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Zmluvou o pripojení do distribučnej siete sa zaväzuje prevádzkovateľ distribučnej siete pripojiť plynové zariadenie žiadateľa do distribučnej siete po splnení technických podmienok a obchodných podmienok pripojenia do distribučnej siete.</w:t>
      </w:r>
    </w:p>
    <w:p w14:paraId="4896090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mluvou o prístupe do prepravnej siete a preprave plynu sa zaväzuje prevádzkovateľ prepravnej siete zabezpečiť dohodnutú pevnú prepravnú kapacitu alebo prerušiteľnú prepravnú kapacitu, poskytnúť prístup do siete a zabezpečiť prepravu plynu zo vstupného bodu alebo do výstupného bodu počas celého zmluvného obdobia do úrovne dohodnutej pevnej prepravnej kapacity alebo prerušiteľnej prepravnej kapacity a účastník trhu s plynom sa zaväzuje zaplatiť cenu za poskytnutie prepravných a súvisiacich služieb; v prípade zmluvy o prístupe do prepravnej siete a preprave plynu s prerušiteľnou prepravnou kapacitou môže prevádzkovateľ prepravnej siete za dohodnutých podmienok prepravnú kapacitu prerušiť alebo znížiť.</w:t>
      </w:r>
    </w:p>
    <w:p w14:paraId="5AB8F0B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Zmluvou o prístupe do distribučnej siete a distribúcii plynu sa zaväzuje prevádzkovateľ distribučnej siete prideliť účastníkovi trhu s plynom dohodnutú distribučnú kapacitu, poskytnúť prístup do siete a zabezpečiť distribúciu plynu zo vstupného bodu do výstupného bodu počas celého zmluvného obdobia do úrovne dohodnutej distribučnej kapacity a účastník trhu s plynom sa zaväzuje zaplatiť cenu za poskytnutie distribučných a súvisiacich služieb.</w:t>
      </w:r>
    </w:p>
    <w:p w14:paraId="6EF900E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Zmluvou o prístupe do zásobníka a uskladňovaní plynu sa zaväzuje prevádzkovateľ zásobníka po splnení podmienok uvedených v prevádzkovom poriadku prevádzkovateľa zásobníka prideliť účastníkovi trhu s plynom dohodnutú pevnú uskladňovaciu kapacitu alebo prerušiteľnú uskladňovaciu kapacitu a zabezpečiť uskladňovanie plynu počas celého zmluvného obdobia do úrovne dohodnutej pevnej uskladňovacej kapacity alebo prerušiteľnej uskladňovacej kapacity a účastník trhu s plynom sa zaväzuje zaplatiť za uskladňovacie a súvisiace služby; v prípade zmluvy o prístupe do zásobníka a uskladňovaní plynu s prerušiteľnou uskladňovacou kapacitou môže prevádzkovateľ zásobníka za dohodnutých podmienok uskladňovaciu kapacitu prerušiť alebo znížiť.</w:t>
      </w:r>
    </w:p>
    <w:p w14:paraId="4944C8D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Zmluvou o prenesení zodpovednosti za odchýlku účastník trhu s plynom v súlade s podmienkami uvedenými v prevádzkovom poriadku prevádzkovateľa distribučnej siete prenesie zodpovednosť za odchýlku na svojho dodávateľa plynu. </w:t>
      </w:r>
      <w:r w:rsidRPr="00DF233A">
        <w:rPr>
          <w:rFonts w:ascii="Arial" w:eastAsia="Times New Roman" w:hAnsi="Arial" w:cs="Arial"/>
          <w:color w:val="000000" w:themeColor="text1"/>
          <w:sz w:val="24"/>
          <w:szCs w:val="24"/>
          <w:lang w:val="sk-SK" w:eastAsia="cs-CZ"/>
        </w:rPr>
        <w:lastRenderedPageBreak/>
        <w:t>Zmluvou o prenesení zodpovednosti za odchýlku výrobca plynu v súlade s podmienkami uvedenými v prevádzkovom poriadku prevádzkovateľa distribučnej siete prenesie zodpovednosť za odchýlku na svojho odberateľa plynu.</w:t>
      </w:r>
    </w:p>
    <w:p w14:paraId="72377EEB" w14:textId="29A249C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 Zmluvou o združenej dodávke plynu sa dodávateľ plynu zaväzuje dodávať plyn </w:t>
      </w:r>
      <w:r w:rsidR="002270FC"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 xml:space="preserve">odberateľovi plynu v dohodnutom množstve, zabezpečiť distribúciu plynu do odberného miesta </w:t>
      </w:r>
      <w:r w:rsidR="002270FC"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plynu vrátane súvisiacich služieb a prevziať zodpovednosť za odchýlku </w:t>
      </w:r>
      <w:r w:rsidR="002270FC"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plynu a</w:t>
      </w:r>
      <w:r w:rsidR="002270FC" w:rsidRPr="00DF233A">
        <w:rPr>
          <w:rFonts w:ascii="Arial" w:eastAsia="Times New Roman" w:hAnsi="Arial" w:cs="Arial"/>
          <w:color w:val="000000" w:themeColor="text1"/>
          <w:sz w:val="24"/>
          <w:szCs w:val="24"/>
          <w:lang w:val="sk-SK" w:eastAsia="cs-CZ"/>
        </w:rPr>
        <w:t xml:space="preserve"> koncový </w:t>
      </w:r>
      <w:r w:rsidRPr="00DF233A">
        <w:rPr>
          <w:rFonts w:ascii="Arial" w:eastAsia="Times New Roman" w:hAnsi="Arial" w:cs="Arial"/>
          <w:color w:val="000000" w:themeColor="text1"/>
          <w:sz w:val="24"/>
          <w:szCs w:val="24"/>
          <w:lang w:val="sk-SK" w:eastAsia="cs-CZ"/>
        </w:rPr>
        <w:t>odberateľ plynu sa zaväzuje zaplatiť dodávateľovi plynu cenu za dodaný plyn a súvisiace služby.</w:t>
      </w:r>
    </w:p>
    <w:p w14:paraId="76B82E7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Náležitosti zmlúv podľa odsekov 1 až 8 upravujú pravidlá trhu.</w:t>
      </w:r>
    </w:p>
    <w:p w14:paraId="28883BEA" w14:textId="77777777" w:rsidR="00D96116" w:rsidRPr="00DF233A" w:rsidRDefault="00D96116" w:rsidP="0047797C">
      <w:pPr>
        <w:pStyle w:val="Nadpis1"/>
        <w:spacing w:line="276" w:lineRule="auto"/>
        <w:rPr>
          <w:rFonts w:cs="Arial"/>
          <w:color w:val="000000" w:themeColor="text1"/>
          <w:szCs w:val="24"/>
          <w:lang w:val="sk-SK" w:eastAsia="cs-CZ"/>
        </w:rPr>
      </w:pPr>
      <w:bookmarkStart w:id="207" w:name="c_43863"/>
      <w:bookmarkStart w:id="208" w:name="pa_48"/>
      <w:bookmarkStart w:id="209" w:name="p_48"/>
      <w:bookmarkEnd w:id="207"/>
      <w:bookmarkEnd w:id="208"/>
      <w:bookmarkEnd w:id="209"/>
      <w:r w:rsidRPr="00DF233A">
        <w:rPr>
          <w:rFonts w:cs="Arial"/>
          <w:color w:val="000000" w:themeColor="text1"/>
          <w:szCs w:val="24"/>
          <w:lang w:val="sk-SK" w:eastAsia="cs-CZ"/>
        </w:rPr>
        <w:t xml:space="preserve">§ 48  </w:t>
      </w:r>
    </w:p>
    <w:p w14:paraId="210B70C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0" w:name="c_43865"/>
      <w:bookmarkEnd w:id="210"/>
      <w:r w:rsidRPr="00DF233A">
        <w:rPr>
          <w:rFonts w:ascii="Arial" w:eastAsia="Times New Roman" w:hAnsi="Arial" w:cs="Arial"/>
          <w:b/>
          <w:bCs/>
          <w:color w:val="000000" w:themeColor="text1"/>
          <w:sz w:val="24"/>
          <w:szCs w:val="24"/>
          <w:lang w:val="sk-SK" w:eastAsia="cs-CZ"/>
        </w:rPr>
        <w:t>Práva a povinnosti výrobcu plynu</w:t>
      </w:r>
    </w:p>
    <w:p w14:paraId="30AAC3A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ýrobca plynu má právo</w:t>
      </w:r>
    </w:p>
    <w:p w14:paraId="4EE66EC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riaďovať a prevádzkovať elektronickú komunikačnú sieť potrebnú na riadenie prevádzky ťažobnej siete a na zabezpečenie prenosu informácií potrebných na riadenie v súlade s osobitným predpisom, </w:t>
      </w:r>
      <w:r w:rsidRPr="00DF233A">
        <w:rPr>
          <w:rFonts w:ascii="Arial" w:eastAsia="Times New Roman" w:hAnsi="Arial" w:cs="Arial"/>
          <w:color w:val="000000" w:themeColor="text1"/>
          <w:sz w:val="24"/>
          <w:szCs w:val="24"/>
          <w:vertAlign w:val="superscript"/>
          <w:lang w:val="sk-SK" w:eastAsia="cs-CZ"/>
        </w:rPr>
        <w:t>52)</w:t>
      </w:r>
    </w:p>
    <w:p w14:paraId="45DE79C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zatvoriť zmluvu o pripojení ťažobnej siete do prepravnej siete alebo distribučnej siete s prevádzkovateľom prepravnej siete alebo s prevádzkovateľom distribučnej siete,</w:t>
      </w:r>
    </w:p>
    <w:p w14:paraId="5551A14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dmietnuť prístup do ťažobnej siete z dôvodu nedostatku kapacity alebo z dôvodu nevyhovujúcich technických podmienok siete.</w:t>
      </w:r>
    </w:p>
    <w:p w14:paraId="0B1BF1A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ýrobca plynu je povinný</w:t>
      </w:r>
    </w:p>
    <w:p w14:paraId="3588132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zatvoriť zmluvu o dodávke plynu s odberateľom plynu, s prevádzkovateľom prepravnej siete, s prevádzkovateľom distribučnej siete alebo s dodávateľom plynu,</w:t>
      </w:r>
    </w:p>
    <w:p w14:paraId="6BF34E8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bezpečiť meranie dodaného množstva plynu a kvality plynu vrátane vyhodnocovania a odovzdávania potrebných údajov prevádzkovateľovi prepravnej siete alebo prevádzkovateľovi distribučnej siete, ak sa výrobca plynu nedohodne s prevádzkovateľom prepravnej siete alebo prevádzkovateľom distribučnej siete inak,</w:t>
      </w:r>
    </w:p>
    <w:p w14:paraId="1079D4B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iť spoľahlivé, bezpečné a efektívne prevádzkovanie ťažobnej siete,</w:t>
      </w:r>
    </w:p>
    <w:p w14:paraId="2A0C38F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umožniť plynárenskému podniku alebo odberateľovi plynu prístup do ťažobnej siete okrem tej časti siete, ktorá sa používa na ťažbu plynu a dopravu plynu z miesta ťažby plynu do miesta spracovania alebo do miesta odovzdania plynu do prepravnej siete alebo do distribučnej siete plynu alebo do zásobníka,</w:t>
      </w:r>
    </w:p>
    <w:p w14:paraId="79D86EF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umožniť prevádzkovateľovi prepravnej siete, prevádzkovateľovi distribučnej siete alebo prevádzkovateľovi zásobníka montáž určeného meradla,</w:t>
      </w:r>
    </w:p>
    <w:p w14:paraId="134D68F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umožniť prístup prevádzkovateľovi prepravnej siete, prevádzkovateľovi distribučnej siete alebo prevádzkovateľovi zásobníka k určenému meradlu na vykonanie kontroly funkčnosti určeného meradla a kontroly stavu dodaného množstva plynu,</w:t>
      </w:r>
    </w:p>
    <w:p w14:paraId="3D06574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oskytovať prevádzkovateľovi prepravnej siete, prevádzkovateľovi distribučnej siete alebo prevádzkovateľovi zásobníka informácie potrebné na zabezpečenie prevádzkyschopnosti siete o ťažbe plynu a o ťažobnej sieti,</w:t>
      </w:r>
    </w:p>
    <w:p w14:paraId="247D834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zverejňovať na svojom webovom sídle obchodné podmienky na prístup a na využívanie ťažobnej siete; obchodné podmienky zverejní každoročne do 31. októbra na nasledujúci rok,</w:t>
      </w:r>
    </w:p>
    <w:p w14:paraId="1734E3B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i) vypracúvať plán výroby plynu a plán rozvoja ťažobnej siete na obdobie piatich rokov a predložiť ho ministerstvu každoročne do 30. novembra na nasledujúci rok,</w:t>
      </w:r>
    </w:p>
    <w:p w14:paraId="7AED80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vypracovať každoročne havarijné plány ťažobnej siete.</w:t>
      </w:r>
    </w:p>
    <w:p w14:paraId="53080B8A" w14:textId="77777777" w:rsidR="00D96116" w:rsidRPr="00DF233A" w:rsidRDefault="00D96116" w:rsidP="0047797C">
      <w:pPr>
        <w:pStyle w:val="Nadpis1"/>
        <w:spacing w:line="276" w:lineRule="auto"/>
        <w:rPr>
          <w:rFonts w:cs="Arial"/>
          <w:color w:val="000000" w:themeColor="text1"/>
          <w:szCs w:val="24"/>
          <w:lang w:val="sk-SK" w:eastAsia="cs-CZ"/>
        </w:rPr>
      </w:pPr>
      <w:bookmarkStart w:id="211" w:name="c_44181"/>
      <w:bookmarkStart w:id="212" w:name="pa_49"/>
      <w:bookmarkStart w:id="213" w:name="p_49"/>
      <w:bookmarkEnd w:id="211"/>
      <w:bookmarkEnd w:id="212"/>
      <w:bookmarkEnd w:id="213"/>
      <w:r w:rsidRPr="00DF233A">
        <w:rPr>
          <w:rFonts w:cs="Arial"/>
          <w:color w:val="000000" w:themeColor="text1"/>
          <w:szCs w:val="24"/>
          <w:lang w:val="sk-SK" w:eastAsia="cs-CZ"/>
        </w:rPr>
        <w:t xml:space="preserve">§ 49  </w:t>
      </w:r>
    </w:p>
    <w:p w14:paraId="631F3D7C"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4" w:name="c_44183"/>
      <w:bookmarkEnd w:id="214"/>
      <w:r w:rsidRPr="00DF233A">
        <w:rPr>
          <w:rFonts w:ascii="Arial" w:eastAsia="Times New Roman" w:hAnsi="Arial" w:cs="Arial"/>
          <w:b/>
          <w:bCs/>
          <w:color w:val="000000" w:themeColor="text1"/>
          <w:sz w:val="24"/>
          <w:szCs w:val="24"/>
          <w:lang w:val="sk-SK" w:eastAsia="cs-CZ"/>
        </w:rPr>
        <w:t>Práva a povinnosti prevádzkovateľa prepravnej siete</w:t>
      </w:r>
    </w:p>
    <w:p w14:paraId="4A55171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pravnej siete má právo</w:t>
      </w:r>
    </w:p>
    <w:p w14:paraId="0D4ECCE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riaďovať a prevádzkovať elektronickú komunikačnú sieť potrebnú na riadenie prevádzky prepravnej siete a na zabezpečenie prenosu informácií potrebných pre riadenie v súlade s osobitným predpisom, </w:t>
      </w:r>
      <w:r w:rsidRPr="00DF233A">
        <w:rPr>
          <w:rFonts w:ascii="Arial" w:eastAsia="Times New Roman" w:hAnsi="Arial" w:cs="Arial"/>
          <w:color w:val="000000" w:themeColor="text1"/>
          <w:sz w:val="24"/>
          <w:szCs w:val="24"/>
          <w:vertAlign w:val="superscript"/>
          <w:lang w:val="sk-SK" w:eastAsia="cs-CZ"/>
        </w:rPr>
        <w:t>52)</w:t>
      </w:r>
    </w:p>
    <w:p w14:paraId="700FFB1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kupovať, uskladňovať a predávať plyn účastníkom trhu s plynom na účel zabezpečenia vyváženosti prepravnej siete a rovnováhy množstva plynu vstupujúceho do prepravnej siete a vystupujúceho z prepravnej siete a plnenia ďalších činností prevádzkovateľa prepravnej siete na základe transparentných, nediskriminačných a trhových postupov,</w:t>
      </w:r>
    </w:p>
    <w:p w14:paraId="5A84AC1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dmietnuť prístup do prepravnej siete z dôvodov uvedených v § 74 alebo z dôvodu nedostatku kapacity prepravnej siete,</w:t>
      </w:r>
    </w:p>
    <w:p w14:paraId="59FF6C5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dmietnuť prístup do prepravnej siete, ak tento prístup zabraňuje plneniu povinností vo všeobecnom hospodárskom záujme,</w:t>
      </w:r>
    </w:p>
    <w:p w14:paraId="01B0EC7E" w14:textId="51F64F3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e) vyžadovať od ostatných plynárenských podnikov informácie potrebné na plnenie povinností prevádzkovateľa prepravnej siete vypracúvať alebo spolupracovať pri vypracúvaní plánov rozvoja siete vrátane siete mimo vymedzeného územia podľa tohto zákona a osobitného predpisu</w:t>
      </w:r>
      <w:r w:rsidR="00AF6AA4"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vertAlign w:val="superscript"/>
          <w:lang w:val="sk-SK" w:eastAsia="cs-CZ"/>
        </w:rPr>
        <w:t>45)</w:t>
      </w:r>
    </w:p>
    <w:p w14:paraId="1674EDB3" w14:textId="2D237D1F" w:rsidR="00AF6AA4" w:rsidRPr="00DF233A" w:rsidRDefault="00AF6AA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f) na primeranú náhradu z dôvodu poskytovania solidarity v dodávke plynu alebo opatrení súvisiacich s jej poskytovaním v súlade so všeobecne záväzným právnym predpisom vydaným podľa § 95 ods. 2 písm. </w:t>
      </w:r>
      <w:r w:rsidR="00D21258"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w:t>
      </w:r>
    </w:p>
    <w:p w14:paraId="0A99AFF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repravnej siete má ďalej právo bez nároku na náhradu škody okrem prípadov, ak škoda vznikla zavinením prevádzkovateľa prepravnej siete, obmedziť alebo prerušiť prepravu plynu v nevyhnutnom rozsahu a na nevyhnutný čas len v prípade</w:t>
      </w:r>
    </w:p>
    <w:p w14:paraId="693285A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ávania plánovaných rekonštrukcií, modernizácií, opráv, údržby a revízií plynárenských zariadení,</w:t>
      </w:r>
    </w:p>
    <w:p w14:paraId="16E0DD1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bezprostredného ohrozenia života, zdravia alebo majetku osôb a pri likvidácii týchto stavov,</w:t>
      </w:r>
    </w:p>
    <w:p w14:paraId="5B1AC2C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tavu núdze a predchádzania stavu núdze v plynárenstve podľa osobitného predpisu, </w:t>
      </w:r>
      <w:r w:rsidRPr="00DF233A">
        <w:rPr>
          <w:rFonts w:ascii="Arial" w:eastAsia="Times New Roman" w:hAnsi="Arial" w:cs="Arial"/>
          <w:color w:val="000000" w:themeColor="text1"/>
          <w:sz w:val="24"/>
          <w:szCs w:val="24"/>
          <w:vertAlign w:val="superscript"/>
          <w:lang w:val="sk-SK" w:eastAsia="cs-CZ"/>
        </w:rPr>
        <w:t>44)</w:t>
      </w:r>
    </w:p>
    <w:p w14:paraId="39CACB6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havárií alebo porúch na plynárenských zariadeniach a pri odstraňovaní ich následkov,</w:t>
      </w:r>
    </w:p>
    <w:p w14:paraId="1E09416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edodržania zmluvných podmienok prepravy plynu,</w:t>
      </w:r>
    </w:p>
    <w:p w14:paraId="176F70A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odberu plynu zariadeniami, ktoré ovplyvňujú kvalitu a spoľahlivosť dodávky plynu, a ak odberateľ plynu nezabezpečil obmedzenie týchto vplyvov dostupnými technickými prostriedkami,</w:t>
      </w:r>
    </w:p>
    <w:p w14:paraId="14684FD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g) dodávky plynu zariadeniami, ktoré ovplyvňujú kvalitu a spoľahlivosť dodávky plynu, a ak výrobca plynu nezabezpečil obmedzenie týchto vplyvov dostupnými technickými zariadeniami,</w:t>
      </w:r>
    </w:p>
    <w:p w14:paraId="5F68117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zabránenia prístupu k meraciemu zariadeniu odberateľom plynu,</w:t>
      </w:r>
    </w:p>
    <w:p w14:paraId="1AC337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ak je uzatvorená zmluva o preprave plynu s právom prerušenia.</w:t>
      </w:r>
    </w:p>
    <w:p w14:paraId="3AC616A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 prípade obmedzenia alebo prerušenia prepravy plynu z dôvodov uvedených v odseku 2 písm. a) je prevádzkovateľ prepravnej siete povinný písomne oznámiť dotknutým účastníkom trhu s plynom, pre ktorých prepravu uskutočňuje, začiatok, ukončenie obmedzenia alebo prerušenia prepravy plynu 42 dní vopred; táto lehota môže byť kratšia, ak sa na tom dohodne prevádzkovateľ prepravnej siete s dotknutým účastníkom trhu s plynom.</w:t>
      </w:r>
    </w:p>
    <w:p w14:paraId="74F07B2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o odstránení dôvodov, pre ktoré bola obmedzená alebo prerušená preprava plynu, je prevádzkovateľ prepravnej siete povinný bezodkladne obnoviť prepravu plynu.</w:t>
      </w:r>
    </w:p>
    <w:p w14:paraId="60805D2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Ak v dôsledku obmedzenia alebo prerušenia prepravy plynu z dôvodov uvedených v odseku 2 písm. a) vznikla škoda, má dotknutý účastník trhu s plynom právo uplatniť nárok na náhradu škody a ušlého zisku len vtedy, ak prevádzkovateľ prepravnej siete nesplnil oznamovaciu povinnosť podľa odseku 3.</w:t>
      </w:r>
    </w:p>
    <w:p w14:paraId="3F5E81C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prepravnej siete je povinný</w:t>
      </w:r>
    </w:p>
    <w:p w14:paraId="6F1B8C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ovať spoľahlivé, bezpečné a efektívne prevádzkovanie prepravnej siete v záujme vytvorenia otvoreného trhu s plynom,</w:t>
      </w:r>
    </w:p>
    <w:p w14:paraId="6594C04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bezpečovať údržbu a rozvoj prepravnej siete pri dodržaní podmienok ochrany životného prostredia,</w:t>
      </w:r>
    </w:p>
    <w:p w14:paraId="28177145" w14:textId="7A240B2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iť budovanie cezhraničných prepojení potrebných na integráciu prepravných sietí v členských štátoch s dostatočnou kapacitou, ktorá umožňuje uspokojenie všetkých ekonomicky odôvodniteľných a technicky uskutočniteľných požiadaviek účastníkov trhu s plynom na kapacitu cezhraničných prepojení a zohľadňuje požiadavky bezpečnosti dodávok plynu; eko</w:t>
      </w:r>
      <w:r w:rsidR="00F6143E" w:rsidRPr="00DF233A">
        <w:rPr>
          <w:rFonts w:ascii="Arial" w:eastAsia="Times New Roman" w:hAnsi="Arial" w:cs="Arial"/>
          <w:color w:val="000000" w:themeColor="text1"/>
          <w:sz w:val="24"/>
          <w:szCs w:val="24"/>
          <w:lang w:val="sk-SK" w:eastAsia="cs-CZ"/>
        </w:rPr>
        <w:t>no</w:t>
      </w:r>
      <w:r w:rsidRPr="00DF233A">
        <w:rPr>
          <w:rFonts w:ascii="Arial" w:eastAsia="Times New Roman" w:hAnsi="Arial" w:cs="Arial"/>
          <w:color w:val="000000" w:themeColor="text1"/>
          <w:sz w:val="24"/>
          <w:szCs w:val="24"/>
          <w:lang w:val="sk-SK" w:eastAsia="cs-CZ"/>
        </w:rPr>
        <w:t>mickú odôvodniteľnosť požiadaviek prevádzkovateľ prepravnej siete vyhodnocuje na základe záväzných ponúk účastníkov testovania dopytu trhu pre dané cezhraničné pripojenie uskutočneného na základe pravidiel testovania dopytu trhu schválených úradom,</w:t>
      </w:r>
    </w:p>
    <w:p w14:paraId="7E1205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zabezpečovať prepravu plynu a s tým súvisiace podporné služby,</w:t>
      </w:r>
    </w:p>
    <w:p w14:paraId="65E7C6E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uzatvoriť zmluvu o prístupe do prepravnej siete a preprave plynu s každým, kto o to požiada, ak sú splnené technické podmienky a obchodné podmienky prístupu do prepravnej siete a prepravy plynu,</w:t>
      </w:r>
    </w:p>
    <w:p w14:paraId="41714B4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zabezpečiť na transparentnom a nediskriminačnom princípe prístup do prepravnej siete, k podporným službám a k akumulácii plynu v sieti,</w:t>
      </w:r>
    </w:p>
    <w:p w14:paraId="4747516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uzatvoriť zmluvu o pripojení do prepravnej siete s každým, kto o to požiada, ak sú splnené technické podmienky a obchodné podmienky pripojenia do prepravnej siete a pripojenie odberného plynového zariadenia do prepravnej siete nie je v rozpore s odsekom 8,</w:t>
      </w:r>
    </w:p>
    <w:p w14:paraId="773296B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zabezpečiť nediskriminačné zaobchádzanie so všetkými účastníkmi trhu s plynom,</w:t>
      </w:r>
    </w:p>
    <w:p w14:paraId="10BC6293" w14:textId="7903B3C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i) zabezpečiť meranie prepravovaného plynu vrátane jeho vyhodnocovania a na požiadanie predkladať namerané údaje </w:t>
      </w:r>
      <w:r w:rsidR="00DD2FCC" w:rsidRPr="00DF233A">
        <w:rPr>
          <w:rFonts w:ascii="Arial" w:eastAsia="Times New Roman" w:hAnsi="Arial" w:cs="Arial"/>
          <w:color w:val="000000" w:themeColor="text1"/>
          <w:sz w:val="24"/>
          <w:szCs w:val="24"/>
          <w:lang w:val="sk-SK" w:eastAsia="cs-CZ"/>
        </w:rPr>
        <w:t xml:space="preserve">alebo údaje po vyhodnotení zdieľania plynu </w:t>
      </w:r>
      <w:r w:rsidRPr="00DF233A">
        <w:rPr>
          <w:rFonts w:ascii="Arial" w:eastAsia="Times New Roman" w:hAnsi="Arial" w:cs="Arial"/>
          <w:color w:val="000000" w:themeColor="text1"/>
          <w:sz w:val="24"/>
          <w:szCs w:val="24"/>
          <w:lang w:val="sk-SK" w:eastAsia="cs-CZ"/>
        </w:rPr>
        <w:t>účastníkom trhu s plynom,</w:t>
      </w:r>
    </w:p>
    <w:p w14:paraId="1B6D6FE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zabezpečovať vyvažovanie prepravnej siete a zúčtovanie vyvažovania prepravnej siete v súlade s objektívnymi, transparentnými a nediskriminačnými pravidlami,</w:t>
      </w:r>
    </w:p>
    <w:p w14:paraId="7807EA3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nakupovať, uskladňovať a predávať plyn účastníkom trhu s plynom na účel plnenia činnosti prevádzkovateľa prepravnej siete na základe transparentných, nediskriminačných a trhových postupov,</w:t>
      </w:r>
    </w:p>
    <w:p w14:paraId="2FC576B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obmedziť prepravu plynu na základe rozhodnutia ministerstva podľa § 88,</w:t>
      </w:r>
    </w:p>
    <w:p w14:paraId="7C021B7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pripojiť prevádzkovateľa distribučnej siete do prepravnej siete, ak sú splnené technické podmienky a obchodné podmienky pripojenia do prepravnej siete,</w:t>
      </w:r>
    </w:p>
    <w:p w14:paraId="601CA42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poskytovať prevádzkovateľovi prepravnej siete, prevádzkovateľovi distribučnej siete a prevádzkovateľovi zásobníka informácie nevyhnutné na zabezpečenie prevádzkyschopnosti prepojenej siete,</w:t>
      </w:r>
    </w:p>
    <w:p w14:paraId="01776A5A" w14:textId="77777777" w:rsidR="00F378A3" w:rsidRPr="00DF233A" w:rsidRDefault="00D96116" w:rsidP="004E1B2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oboznámiť žiadateľa o pripojenie k prepravnej sieti s technickými podmienkami a obchodnými podmienkami pripojenia k prepravnej sieti</w:t>
      </w:r>
      <w:r w:rsidR="00F378A3" w:rsidRPr="00DF233A">
        <w:rPr>
          <w:rFonts w:ascii="Arial" w:eastAsia="Times New Roman" w:hAnsi="Arial" w:cs="Arial"/>
          <w:color w:val="000000" w:themeColor="text1"/>
          <w:sz w:val="24"/>
          <w:szCs w:val="24"/>
          <w:lang w:val="sk-SK" w:eastAsia="cs-CZ"/>
        </w:rPr>
        <w:t xml:space="preserve">, </w:t>
      </w:r>
    </w:p>
    <w:p w14:paraId="05934819" w14:textId="2CA2D1A3" w:rsidR="00F378A3" w:rsidRPr="00DF233A" w:rsidRDefault="00F378A3" w:rsidP="004E1B2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zabezpečiť, aby pri vyhlásení stavu núdze v susednom členskom štáte mala prepravná kapacita v prepojovacích bodoch do tohto členského štátu prioritu pred konkurenčnou kapacitou na výstupných bodoch do zásobníkov podľa osobitného predpisu,72a) a to bez ohľadu na to, či je pevná alebo prerušiteľná a či bola rezervovaná pred</w:t>
      </w:r>
      <w:r w:rsidR="00420D6D" w:rsidRPr="00DF233A">
        <w:rPr>
          <w:rFonts w:ascii="Arial" w:eastAsia="Times New Roman" w:hAnsi="Arial" w:cs="Arial"/>
          <w:color w:val="000000" w:themeColor="text1"/>
          <w:sz w:val="24"/>
          <w:szCs w:val="24"/>
          <w:lang w:val="sk-SK" w:eastAsia="cs-CZ"/>
        </w:rPr>
        <w:t xml:space="preserve"> stavom núdze</w:t>
      </w:r>
      <w:r w:rsidRPr="00DF233A">
        <w:rPr>
          <w:rFonts w:ascii="Arial" w:eastAsia="Times New Roman" w:hAnsi="Arial" w:cs="Arial"/>
          <w:color w:val="000000" w:themeColor="text1"/>
          <w:sz w:val="24"/>
          <w:szCs w:val="24"/>
          <w:lang w:val="sk-SK" w:eastAsia="cs-CZ"/>
        </w:rPr>
        <w:t xml:space="preserve"> alebo počas stavu núdze, </w:t>
      </w:r>
    </w:p>
    <w:p w14:paraId="558741B6" w14:textId="4583E780" w:rsidR="00D96116" w:rsidRPr="00DF233A" w:rsidRDefault="00F378A3" w:rsidP="004E1B2B">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 informovať prevádzkovateľa plynárenského dispečingu na vymedzenom území o disponibilite prepravných kapacít na účely solidarity v dodávke plynu.</w:t>
      </w:r>
    </w:p>
    <w:p w14:paraId="2CE49E8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evádzkovateľ prepravnej siete je ďalej povinný</w:t>
      </w:r>
    </w:p>
    <w:p w14:paraId="1A551EC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skytovať účastníkom trhu s plynom informácie potrebné na prístup do siete,</w:t>
      </w:r>
    </w:p>
    <w:p w14:paraId="7316E64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možniť účastníkovi trhu s plynom pripojenému k prepravnej sieti prístup k určenému meradlu alebo k meradlu dohodnutému v zmluve o prístupe do prepravnej siete a preprave plynu na účel merania plynu a na vykonanie kontroly funkčnosti určeného meradla alebo meradla dohodnutého v zmluve,</w:t>
      </w:r>
    </w:p>
    <w:p w14:paraId="7FF8D7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riaďovať a prevádzkovať miesta na sledovanie kvality dodávok plynu, ak je to potrebné,</w:t>
      </w:r>
    </w:p>
    <w:p w14:paraId="5E86CAD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dkladať ministerstvu a úradu štvrťročne správu o stave siete, využiteľnosti kapacity prepravnej siete a vyhodnotenie prepravy prepravnou sieťou do 30 dní od ukončenia štvrťroku,</w:t>
      </w:r>
    </w:p>
    <w:p w14:paraId="56D600F0" w14:textId="11BA71B4" w:rsidR="00D96116" w:rsidRPr="00DF233A" w:rsidRDefault="00B33C2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D96116" w:rsidRPr="00DF233A">
        <w:rPr>
          <w:rFonts w:ascii="Arial" w:eastAsia="Times New Roman" w:hAnsi="Arial" w:cs="Arial"/>
          <w:color w:val="000000" w:themeColor="text1"/>
          <w:sz w:val="24"/>
          <w:szCs w:val="24"/>
          <w:lang w:val="sk-SK" w:eastAsia="cs-CZ"/>
        </w:rPr>
        <w:t>) spracúvať štvrťročne prehľad o dovoze plynu a vývoze plynu na vymedzené územie a zasielať ho ministerstvu do 30 dní od ukončenia štvrťroku,</w:t>
      </w:r>
    </w:p>
    <w:p w14:paraId="72206DC2" w14:textId="3B906F97"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D96116" w:rsidRPr="00DF233A">
        <w:rPr>
          <w:rFonts w:ascii="Arial" w:eastAsia="Times New Roman" w:hAnsi="Arial" w:cs="Arial"/>
          <w:color w:val="000000" w:themeColor="text1"/>
          <w:sz w:val="24"/>
          <w:szCs w:val="24"/>
          <w:lang w:val="sk-SK" w:eastAsia="cs-CZ"/>
        </w:rPr>
        <w:t>) vypracovať havarijné plány,</w:t>
      </w:r>
    </w:p>
    <w:p w14:paraId="12F82073" w14:textId="2F15BBCA"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D96116" w:rsidRPr="00DF233A">
        <w:rPr>
          <w:rFonts w:ascii="Arial" w:eastAsia="Times New Roman" w:hAnsi="Arial" w:cs="Arial"/>
          <w:color w:val="000000" w:themeColor="text1"/>
          <w:sz w:val="24"/>
          <w:szCs w:val="24"/>
          <w:lang w:val="sk-SK" w:eastAsia="cs-CZ"/>
        </w:rPr>
        <w:t>) každoročne vypracúvať plán rozvoja prepravnej siete vrátane plánu rozvoja prepojení na obdobie nasledujúcich desiatich rokov (ďalej len "desaťročný plán rozvoja siete") a predložiť ho ministerstvu a úradu každoročne do 30. novembra na nasledujúcich desať rokov vrátane správy o plnení desaťročného plánu rozvoja siete,</w:t>
      </w:r>
    </w:p>
    <w:p w14:paraId="33B536BA" w14:textId="6FD1F63E"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D96116" w:rsidRPr="00DF233A">
        <w:rPr>
          <w:rFonts w:ascii="Arial" w:eastAsia="Times New Roman" w:hAnsi="Arial" w:cs="Arial"/>
          <w:color w:val="000000" w:themeColor="text1"/>
          <w:sz w:val="24"/>
          <w:szCs w:val="24"/>
          <w:lang w:val="sk-SK" w:eastAsia="cs-CZ"/>
        </w:rPr>
        <w:t>) oznamovať ministerstvu a plynárenskému dispečingu informácie potrebné na vyhlásenie krízovej situácie v plynárenstve podľa osobitného predpisu, </w:t>
      </w:r>
      <w:r w:rsidR="00D96116" w:rsidRPr="00DF233A">
        <w:rPr>
          <w:rFonts w:ascii="Arial" w:eastAsia="Times New Roman" w:hAnsi="Arial" w:cs="Arial"/>
          <w:color w:val="000000" w:themeColor="text1"/>
          <w:sz w:val="24"/>
          <w:szCs w:val="24"/>
          <w:vertAlign w:val="superscript"/>
          <w:lang w:val="sk-SK" w:eastAsia="cs-CZ"/>
        </w:rPr>
        <w:t>44)</w:t>
      </w:r>
    </w:p>
    <w:p w14:paraId="15E093CA" w14:textId="66008991" w:rsidR="00834EEE"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i</w:t>
      </w:r>
      <w:r w:rsidR="00D96116" w:rsidRPr="00DF233A">
        <w:rPr>
          <w:rFonts w:ascii="Arial" w:eastAsia="Times New Roman" w:hAnsi="Arial" w:cs="Arial"/>
          <w:color w:val="000000" w:themeColor="text1"/>
          <w:sz w:val="24"/>
          <w:szCs w:val="24"/>
          <w:lang w:val="sk-SK" w:eastAsia="cs-CZ"/>
        </w:rPr>
        <w:t xml:space="preserve">) na základe žiadosti odberateľa plynu mimo domácnosti alebo dodávateľa plynu konajúceho v mene </w:t>
      </w:r>
      <w:r w:rsidR="00F0267C"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 xml:space="preserve">odberateľa plynu bezodplatne umožniť </w:t>
      </w:r>
      <w:r w:rsidR="005D51A7" w:rsidRPr="00DF233A">
        <w:rPr>
          <w:rFonts w:ascii="Arial" w:eastAsia="Times New Roman" w:hAnsi="Arial" w:cs="Arial"/>
          <w:color w:val="000000" w:themeColor="text1"/>
          <w:sz w:val="24"/>
          <w:szCs w:val="24"/>
          <w:lang w:val="sk-SK" w:eastAsia="cs-CZ"/>
        </w:rPr>
        <w:t>registráci</w:t>
      </w:r>
      <w:r w:rsidR="00782155" w:rsidRPr="00DF233A">
        <w:rPr>
          <w:rFonts w:ascii="Arial" w:eastAsia="Times New Roman" w:hAnsi="Arial" w:cs="Arial"/>
          <w:color w:val="000000" w:themeColor="text1"/>
          <w:sz w:val="24"/>
          <w:szCs w:val="24"/>
          <w:lang w:val="sk-SK" w:eastAsia="cs-CZ"/>
        </w:rPr>
        <w:t>u</w:t>
      </w:r>
      <w:r w:rsidR="005D51A7" w:rsidRPr="00DF233A">
        <w:rPr>
          <w:rFonts w:ascii="Arial" w:eastAsia="Times New Roman" w:hAnsi="Arial" w:cs="Arial"/>
          <w:color w:val="000000" w:themeColor="text1"/>
          <w:sz w:val="24"/>
          <w:szCs w:val="24"/>
          <w:lang w:val="sk-SK" w:eastAsia="cs-CZ"/>
        </w:rPr>
        <w:t xml:space="preserve"> </w:t>
      </w:r>
      <w:r w:rsidR="00D96116" w:rsidRPr="00DF233A">
        <w:rPr>
          <w:rFonts w:ascii="Arial" w:eastAsia="Times New Roman" w:hAnsi="Arial" w:cs="Arial"/>
          <w:color w:val="000000" w:themeColor="text1"/>
          <w:sz w:val="24"/>
          <w:szCs w:val="24"/>
          <w:lang w:val="sk-SK" w:eastAsia="cs-CZ"/>
        </w:rPr>
        <w:t xml:space="preserve">odberného miesta </w:t>
      </w:r>
      <w:r w:rsidR="005D51A7"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 xml:space="preserve">odberateľa plynu k novému dodávateľovi plynu v lehote do troch týždňov od doručenia žiadosti; tým nie sú dotknuté zmluvné záväzky </w:t>
      </w:r>
      <w:r w:rsidR="00DE7E02"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odberateľa plynu voči prevádzkovateľovi prepravnej siete a predchádzajúcemu dodávateľovi plynu,</w:t>
      </w:r>
    </w:p>
    <w:p w14:paraId="1BE45191" w14:textId="3DAA77F0"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w:t>
      </w:r>
      <w:r w:rsidR="00D96116" w:rsidRPr="00DF233A">
        <w:rPr>
          <w:rFonts w:ascii="Arial" w:eastAsia="Times New Roman" w:hAnsi="Arial" w:cs="Arial"/>
          <w:color w:val="000000" w:themeColor="text1"/>
          <w:sz w:val="24"/>
          <w:szCs w:val="24"/>
          <w:lang w:val="sk-SK" w:eastAsia="cs-CZ"/>
        </w:rPr>
        <w:t xml:space="preserve">) bezodplatne a nediskriminačným spôsobom poskytnúť </w:t>
      </w:r>
      <w:r w:rsidR="004664F4" w:rsidRPr="00DF233A">
        <w:rPr>
          <w:rFonts w:ascii="Arial" w:eastAsia="Times New Roman" w:hAnsi="Arial" w:cs="Arial"/>
          <w:color w:val="000000" w:themeColor="text1"/>
          <w:sz w:val="24"/>
          <w:szCs w:val="24"/>
          <w:lang w:val="sk-SK" w:eastAsia="cs-CZ"/>
        </w:rPr>
        <w:t xml:space="preserve">koncovému </w:t>
      </w:r>
      <w:r w:rsidR="00D96116" w:rsidRPr="00DF233A">
        <w:rPr>
          <w:rFonts w:ascii="Arial" w:eastAsia="Times New Roman" w:hAnsi="Arial" w:cs="Arial"/>
          <w:color w:val="000000" w:themeColor="text1"/>
          <w:sz w:val="24"/>
          <w:szCs w:val="24"/>
          <w:lang w:val="sk-SK" w:eastAsia="cs-CZ"/>
        </w:rPr>
        <w:t xml:space="preserve">odberateľovi plynu, ktorého odberné miesto je pripojené do siete prevádzkovateľa prepravnej siete, alebo dodávateľovi plynu žiadajúcemu v mene </w:t>
      </w:r>
      <w:r w:rsidR="004664F4"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odberateľa plynu merané údaje o spotrebe na jeho odbernom mieste v súlade so všeobecne záväzným právnym predpisom vydaným podľa § 95 ods. 2 písm. e),</w:t>
      </w:r>
    </w:p>
    <w:p w14:paraId="171F8940" w14:textId="4FC7FA1E"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w:t>
      </w:r>
      <w:r w:rsidR="00D96116" w:rsidRPr="00DF233A">
        <w:rPr>
          <w:rFonts w:ascii="Arial" w:eastAsia="Times New Roman" w:hAnsi="Arial" w:cs="Arial"/>
          <w:color w:val="000000" w:themeColor="text1"/>
          <w:sz w:val="24"/>
          <w:szCs w:val="24"/>
          <w:lang w:val="sk-SK" w:eastAsia="cs-CZ"/>
        </w:rPr>
        <w:t>) poskytnúť informácie o právach odberateľov vypracované Komisiou a uverejnené ministerstvom podľa § 88 ods. 2 písm. q) odberateľovi plynu, s ktorým má uzatvorenú zmluvu o prístupe do prepravnej siete a preprave plynu, na svojom webovom sídle a vo svojich prevádzkových priestoroch alebo na požiadanie ich zaslaním odberateľovi plynu,</w:t>
      </w:r>
    </w:p>
    <w:p w14:paraId="6017B9B1" w14:textId="45D33920"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w:t>
      </w:r>
      <w:r w:rsidR="00D96116" w:rsidRPr="00DF233A">
        <w:rPr>
          <w:rFonts w:ascii="Arial" w:eastAsia="Times New Roman" w:hAnsi="Arial" w:cs="Arial"/>
          <w:color w:val="000000" w:themeColor="text1"/>
          <w:sz w:val="24"/>
          <w:szCs w:val="24"/>
          <w:lang w:val="sk-SK" w:eastAsia="cs-CZ"/>
        </w:rPr>
        <w:t>) zabezpečiť zdroje potrebné na prevádzku, údržbu a rozvoj prepravnej siete podľa tohto zákona a osobitného predpisu </w:t>
      </w:r>
      <w:r w:rsidR="00D96116" w:rsidRPr="00DF233A">
        <w:rPr>
          <w:rFonts w:ascii="Arial" w:eastAsia="Times New Roman" w:hAnsi="Arial" w:cs="Arial"/>
          <w:color w:val="000000" w:themeColor="text1"/>
          <w:sz w:val="24"/>
          <w:szCs w:val="24"/>
          <w:vertAlign w:val="superscript"/>
          <w:lang w:val="sk-SK" w:eastAsia="cs-CZ"/>
        </w:rPr>
        <w:t>2)</w:t>
      </w:r>
      <w:r w:rsidR="00D96116" w:rsidRPr="00DF233A">
        <w:rPr>
          <w:rFonts w:ascii="Arial" w:eastAsia="Times New Roman" w:hAnsi="Arial" w:cs="Arial"/>
          <w:color w:val="000000" w:themeColor="text1"/>
          <w:sz w:val="24"/>
          <w:szCs w:val="24"/>
          <w:lang w:val="sk-SK" w:eastAsia="cs-CZ"/>
        </w:rPr>
        <w:t> a informovať o nich úrad,</w:t>
      </w:r>
    </w:p>
    <w:p w14:paraId="4BDBCAE9" w14:textId="53434D80"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w:t>
      </w:r>
      <w:r w:rsidR="00D96116" w:rsidRPr="00DF233A">
        <w:rPr>
          <w:rFonts w:ascii="Arial" w:eastAsia="Times New Roman" w:hAnsi="Arial" w:cs="Arial"/>
          <w:color w:val="000000" w:themeColor="text1"/>
          <w:sz w:val="24"/>
          <w:szCs w:val="24"/>
          <w:lang w:val="sk-SK" w:eastAsia="cs-CZ"/>
        </w:rPr>
        <w:t>) predložiť na žiadosť ministerstva a úradu návrh kapacity spätného toku plynu alebo žiadosť o vyňatie z povinnosti umožniť obojsmernú kapacitu podľa osobitného predpisu, </w:t>
      </w:r>
      <w:r w:rsidR="00D96116" w:rsidRPr="00DF233A">
        <w:rPr>
          <w:rFonts w:ascii="Arial" w:eastAsia="Times New Roman" w:hAnsi="Arial" w:cs="Arial"/>
          <w:color w:val="000000" w:themeColor="text1"/>
          <w:sz w:val="24"/>
          <w:szCs w:val="24"/>
          <w:vertAlign w:val="superscript"/>
          <w:lang w:val="sk-SK" w:eastAsia="cs-CZ"/>
        </w:rPr>
        <w:t>73)</w:t>
      </w:r>
    </w:p>
    <w:p w14:paraId="4E2C15E0" w14:textId="58010F46" w:rsidR="00D96116" w:rsidRPr="00DF233A" w:rsidRDefault="00B925DE"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w:t>
      </w:r>
      <w:r w:rsidR="00D96116" w:rsidRPr="00DF233A">
        <w:rPr>
          <w:rFonts w:ascii="Arial" w:eastAsia="Times New Roman" w:hAnsi="Arial" w:cs="Arial"/>
          <w:color w:val="000000" w:themeColor="text1"/>
          <w:sz w:val="24"/>
          <w:szCs w:val="24"/>
          <w:lang w:val="sk-SK" w:eastAsia="cs-CZ"/>
        </w:rPr>
        <w:t>) zabezpečiť na žiadosť úradu transparentné, podrobné a nediskriminačné testovanie dopytu trhu s plynom v súlade s pravidlami schválenými úradom s cieľom posúdiť, či si trh s plynom vyžaduje investíciu do prepravnej siete, ktorá je potrebná na splnenie povinností podľa osobitného predpisu. </w:t>
      </w:r>
      <w:r w:rsidR="00D96116" w:rsidRPr="00DF233A">
        <w:rPr>
          <w:rFonts w:ascii="Arial" w:eastAsia="Times New Roman" w:hAnsi="Arial" w:cs="Arial"/>
          <w:color w:val="000000" w:themeColor="text1"/>
          <w:sz w:val="24"/>
          <w:szCs w:val="24"/>
          <w:vertAlign w:val="superscript"/>
          <w:lang w:val="sk-SK" w:eastAsia="cs-CZ"/>
        </w:rPr>
        <w:t>74)</w:t>
      </w:r>
    </w:p>
    <w:p w14:paraId="17C711B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prepravnej siete môže do prepravnej siete pripojiť odberné plynové zariadenie, plynárenské zariadenie, priamy plynovod, zariadenie na skvapalňovanie zemného plynu alebo distribučnú sieť prevádzkovateľa distribučnej siete, ktorý neplní úlohy plynárenského dispečingu na vymedzenom území, len vtedy, ak ho na základe vyjadrenia prevádzkovateľa distribučnej siete nie je možné pripojiť do distribučnej siete z dôvodov podľa odseku 9.</w:t>
      </w:r>
    </w:p>
    <w:p w14:paraId="1121471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Na účel posúdenia žiadosti o pripojenie odberného plynového zariadenia, plynárenského zariadenia, priameho plynovodu, zariadenia na skvapalňovanie zemného plynu alebo distribučnej siete prevádzkovateľa distribučnej siete, ktorý neplní úlohy plynárenského dispečingu na vymedzenom území, do prepravnej siete prevádzkovateľ prepravnej siete požiada prevádzkovateľa distribučnej siete, ktorý plní úlohy plynárenského dispečingu na vymedzenom území, o vyjadrenie, či</w:t>
      </w:r>
    </w:p>
    <w:p w14:paraId="430E90E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 záujmovej oblasti je vybudovaná distribučná sieť,</w:t>
      </w:r>
    </w:p>
    <w:p w14:paraId="27296B4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súčasná distribučná sieť je využitá a je schopná v aktuálnom stave alebo po vykonaní dodatočných opatrení na jej úpravu pokryť predpokladané potreby žiadateľa o pripojenie do prepravnej siete,</w:t>
      </w:r>
    </w:p>
    <w:p w14:paraId="1B88A69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a v záujmovej oblasti plánuje vybudovať distribučná sieť a či táto pokryje predpokladané potreby žiadateľa o pripojenie do prepravnej siete v primeranom čase.</w:t>
      </w:r>
    </w:p>
    <w:p w14:paraId="4B99E5E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0) Prevádzkovateľ prepravnej siete je povinný mať rozhodnutie o certifikácii vydané úradom podľa osobitného predpisu. </w:t>
      </w:r>
      <w:r w:rsidRPr="00DF233A">
        <w:rPr>
          <w:rFonts w:ascii="Arial" w:eastAsia="Times New Roman" w:hAnsi="Arial" w:cs="Arial"/>
          <w:color w:val="000000" w:themeColor="text1"/>
          <w:sz w:val="24"/>
          <w:szCs w:val="24"/>
          <w:vertAlign w:val="superscript"/>
          <w:lang w:val="sk-SK" w:eastAsia="cs-CZ"/>
        </w:rPr>
        <w:t>56)</w:t>
      </w:r>
      <w:r w:rsidRPr="00DF233A">
        <w:rPr>
          <w:rFonts w:ascii="Arial" w:eastAsia="Times New Roman" w:hAnsi="Arial" w:cs="Arial"/>
          <w:color w:val="000000" w:themeColor="text1"/>
          <w:sz w:val="24"/>
          <w:szCs w:val="24"/>
          <w:lang w:val="sk-SK" w:eastAsia="cs-CZ"/>
        </w:rPr>
        <w:t> Prevádzkovateľ prepravnej siete, nad ktorým vykonáva priamo alebo nepriamo kontrolu osoba alebo osoby z tretieho štátu, je povinný mať rozhodnutie o certifikácii vydané úradom podľa osobitného predpisu. </w:t>
      </w:r>
      <w:r w:rsidRPr="00DF233A">
        <w:rPr>
          <w:rFonts w:ascii="Arial" w:eastAsia="Times New Roman" w:hAnsi="Arial" w:cs="Arial"/>
          <w:color w:val="000000" w:themeColor="text1"/>
          <w:sz w:val="24"/>
          <w:szCs w:val="24"/>
          <w:vertAlign w:val="superscript"/>
          <w:lang w:val="sk-SK" w:eastAsia="cs-CZ"/>
        </w:rPr>
        <w:t>57)</w:t>
      </w:r>
    </w:p>
    <w:p w14:paraId="4D6F499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Prevádzkovateľ prepravnej siete je povinný raz za desať rokov</w:t>
      </w:r>
    </w:p>
    <w:p w14:paraId="2DCE7E3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ať posúdenie potenciálu energetickej efektívnosti prepravnej siete, ktoré obsahuje</w:t>
      </w:r>
    </w:p>
    <w:p w14:paraId="3DE90C8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súdenie energetickej efektívnosti prepravy, riadenia a prevádzkyschopnosti prepojenej siete,</w:t>
      </w:r>
    </w:p>
    <w:p w14:paraId="370D17F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dentifikáciu nákladovo efektívnych opatrení na zlepšenie energetickej efektívnosti a opatrení na dosiahnutie úspor energie vlastnej plynárenskej infraštruktúry a</w:t>
      </w:r>
    </w:p>
    <w:p w14:paraId="2891B9F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identifikáciu investícií potrebných na zavedenie nákladovo efektívnych opatrení na zlepšenie energetickej efektívnosti a harmonogram ich zavádzania,</w:t>
      </w:r>
    </w:p>
    <w:p w14:paraId="01B1BCA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slať posúdenie podľa písmena a) ministerstvu do 30. júna príslušného kalendárneho roka.</w:t>
      </w:r>
    </w:p>
    <w:p w14:paraId="304DA070" w14:textId="5B64312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12) Posúdenie potenciálu energetickej efektívnosti prepravnej siete môže byť súčasťou písomnej správy z energetického auditu podľa osobitného predpisu.</w:t>
      </w:r>
      <w:r w:rsidRPr="00DF233A">
        <w:rPr>
          <w:rFonts w:ascii="Arial" w:eastAsia="Times New Roman" w:hAnsi="Arial" w:cs="Arial"/>
          <w:color w:val="000000" w:themeColor="text1"/>
          <w:sz w:val="24"/>
          <w:szCs w:val="24"/>
          <w:vertAlign w:val="superscript"/>
          <w:lang w:val="sk-SK" w:eastAsia="cs-CZ"/>
        </w:rPr>
        <w:t>55a)</w:t>
      </w:r>
    </w:p>
    <w:p w14:paraId="6D1C1E86" w14:textId="7EADC4D8" w:rsidR="003A19B0" w:rsidRPr="00DF233A" w:rsidRDefault="003A19B0" w:rsidP="0047797C">
      <w:pPr>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Užívateľ siete s prioritnou kapacitou podľa odseku 6 písm. p) bezodkladne uhradí primeranú náhradu užívateľovi siete s pevnou kapacitou za finančné straty</w:t>
      </w:r>
      <w:r w:rsidR="00FE4929" w:rsidRPr="00DF233A">
        <w:rPr>
          <w:rFonts w:ascii="Arial" w:eastAsia="Times New Roman" w:hAnsi="Arial" w:cs="Arial"/>
          <w:color w:val="000000" w:themeColor="text1"/>
          <w:sz w:val="24"/>
          <w:szCs w:val="24"/>
          <w:lang w:val="sk-SK" w:eastAsia="cs-CZ"/>
        </w:rPr>
        <w:t>, ktoré vzniknú</w:t>
      </w:r>
      <w:r w:rsidRPr="00DF233A">
        <w:rPr>
          <w:rFonts w:ascii="Arial" w:eastAsia="Times New Roman" w:hAnsi="Arial" w:cs="Arial"/>
          <w:color w:val="000000" w:themeColor="text1"/>
          <w:sz w:val="24"/>
          <w:szCs w:val="24"/>
          <w:lang w:val="sk-SK" w:eastAsia="cs-CZ"/>
        </w:rPr>
        <w:t xml:space="preserve"> v dôsledku určenia priority vrátane primeranej náhrady za náklady</w:t>
      </w:r>
      <w:r w:rsidR="00FE4929"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FE4929" w:rsidRPr="00DF233A">
        <w:rPr>
          <w:rFonts w:ascii="Arial" w:eastAsia="Times New Roman" w:hAnsi="Arial" w:cs="Arial"/>
          <w:color w:val="000000" w:themeColor="text1"/>
          <w:sz w:val="24"/>
          <w:szCs w:val="24"/>
          <w:lang w:val="sk-SK" w:eastAsia="cs-CZ"/>
        </w:rPr>
        <w:t xml:space="preserve">ktoré vzniknú </w:t>
      </w:r>
      <w:r w:rsidRPr="00DF233A">
        <w:rPr>
          <w:rFonts w:ascii="Arial" w:eastAsia="Times New Roman" w:hAnsi="Arial" w:cs="Arial"/>
          <w:color w:val="000000" w:themeColor="text1"/>
          <w:sz w:val="24"/>
          <w:szCs w:val="24"/>
          <w:lang w:val="sk-SK" w:eastAsia="cs-CZ"/>
        </w:rPr>
        <w:t>v súvislosti s prerušením pevnej kapacity. Určením a uhradením náhrady podľa prvej vety nie je dotknuté uplatňovanie pravidla priority.</w:t>
      </w:r>
    </w:p>
    <w:p w14:paraId="7948966B" w14:textId="77777777" w:rsidR="00D96116" w:rsidRPr="00DF233A" w:rsidRDefault="00D96116" w:rsidP="0047797C">
      <w:pPr>
        <w:pStyle w:val="Nadpis1"/>
        <w:spacing w:line="276" w:lineRule="auto"/>
        <w:rPr>
          <w:rFonts w:cs="Arial"/>
          <w:color w:val="000000" w:themeColor="text1"/>
          <w:szCs w:val="24"/>
          <w:lang w:val="sk-SK" w:eastAsia="cs-CZ"/>
        </w:rPr>
      </w:pPr>
      <w:bookmarkStart w:id="215" w:name="c_45979"/>
      <w:bookmarkStart w:id="216" w:name="pa_50"/>
      <w:bookmarkStart w:id="217" w:name="p_50"/>
      <w:bookmarkEnd w:id="215"/>
      <w:bookmarkEnd w:id="216"/>
      <w:bookmarkEnd w:id="217"/>
      <w:r w:rsidRPr="00DF233A">
        <w:rPr>
          <w:rFonts w:cs="Arial"/>
          <w:color w:val="000000" w:themeColor="text1"/>
          <w:szCs w:val="24"/>
          <w:lang w:val="sk-SK" w:eastAsia="cs-CZ"/>
        </w:rPr>
        <w:t xml:space="preserve">§ 50  </w:t>
      </w:r>
    </w:p>
    <w:p w14:paraId="50A705CE"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8" w:name="c_45981"/>
      <w:bookmarkEnd w:id="218"/>
      <w:r w:rsidRPr="00DF233A">
        <w:rPr>
          <w:rFonts w:ascii="Arial" w:eastAsia="Times New Roman" w:hAnsi="Arial" w:cs="Arial"/>
          <w:b/>
          <w:bCs/>
          <w:color w:val="000000" w:themeColor="text1"/>
          <w:sz w:val="24"/>
          <w:szCs w:val="24"/>
          <w:lang w:val="sk-SK" w:eastAsia="cs-CZ"/>
        </w:rPr>
        <w:t>Vlastnícke oddelenie prevádzkovateľa prepravnej siete</w:t>
      </w:r>
    </w:p>
    <w:p w14:paraId="31176EE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pravnej siete je povinný vlastniť prepravnú sieť.</w:t>
      </w:r>
    </w:p>
    <w:p w14:paraId="73E19BE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Tá istá osoba alebo tie isté osoby nie sú oprávnené</w:t>
      </w:r>
    </w:p>
    <w:p w14:paraId="2B8C668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ávať činnosť výroby plynu, dodávky plynu, výroby elektriny alebo dodávky elektriny alebo priamo alebo nepriamo vykonávať kontrolu nad osobou vykonávajúcou činnosť výroby plynu, dodávky plynu, výroby elektriny alebo dodávky elektriny, a zároveň priamo alebo nepriamo vykonávať kontrolu nad prevádzkovateľom prepravnej siete alebo prepravnou sieťou alebo si v súvislosti s nimi uplatňovať akékoľvek právo,</w:t>
      </w:r>
    </w:p>
    <w:p w14:paraId="4C5C259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iamo alebo nepriamo vykonávať kontrolu nad prevádzkovateľom prepravnej siete alebo nad prepravnou sieťou a zároveň vykonávať činnosť výroby plynu, dodávky plynu, výroby elektriny alebo dodávky elektriny alebo priamo alebo nepriamo vykonávať kontrolu nad osobou vykonávajúcou činnosť výroby plynu, dodávky plynu, výroby elektriny alebo dodávky elektriny alebo si v súvislosti s ňou uplatňovať akékoľvek právo,</w:t>
      </w:r>
    </w:p>
    <w:p w14:paraId="0F2DF6C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oliť, vymenúvať alebo inak ustanovovať štatutárny orgán, členov štatutárneho orgánu, členov dozornej rady alebo prokuristu prevádzkovateľa prepravnej siete a vykonávať činnosť výroby plynu alebo dodávky plynu alebo priamo alebo nepriamo vykonávať kontrolu nad osobou vykonávajúcou činnosť výroby plynu alebo dodávky plynu alebo si v súvislosti s ňou uplatňovať akékoľvek právo,</w:t>
      </w:r>
    </w:p>
    <w:p w14:paraId="74B062C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d) byť členom riadiaceho orgánu, dozorného orgánu alebo kontrolného orgánu osoby vykonávajúcej činnosť výroby plynu alebo dodávky plynu alebo orgánu, ktorý koná v mene takejto osoby, a zároveň štatutárnym orgánom, členom štatutárneho orgánu, členom dozornej rady alebo prokuristom prevádzkovateľa prepravnej siete.</w:t>
      </w:r>
    </w:p>
    <w:p w14:paraId="4C693E5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ávami uvedenými v odseku 2 písm. a), b) a c) sa rozumie najmä</w:t>
      </w:r>
    </w:p>
    <w:p w14:paraId="1C65AE0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ávo vykonávať hlasovacie práva v spoločnosti,</w:t>
      </w:r>
    </w:p>
    <w:p w14:paraId="27CAE7D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ávo voliť, vymenúvať alebo inak ustanovovať členov riadiaceho orgánu, dozorného orgánu alebo kontrolného orgánu podniku alebo orgánu, ktorý koná v mene podniku,</w:t>
      </w:r>
    </w:p>
    <w:p w14:paraId="45EFAA7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diel na základnom imaní vyšší ako polovica.</w:t>
      </w:r>
    </w:p>
    <w:p w14:paraId="6CE02FA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Ak osoba uvedená v odseku 2 je Slovenská republika, štátny orgán, orgán územnej samosprávy, právnická osoba zriadená zákonom na plnenie úloh vo verejnom záujme </w:t>
      </w:r>
      <w:r w:rsidRPr="00DF233A">
        <w:rPr>
          <w:rFonts w:ascii="Arial" w:eastAsia="Times New Roman" w:hAnsi="Arial" w:cs="Arial"/>
          <w:color w:val="000000" w:themeColor="text1"/>
          <w:sz w:val="24"/>
          <w:szCs w:val="24"/>
          <w:vertAlign w:val="superscript"/>
          <w:lang w:val="sk-SK" w:eastAsia="cs-CZ"/>
        </w:rPr>
        <w:t>58)</w:t>
      </w:r>
      <w:r w:rsidRPr="00DF233A">
        <w:rPr>
          <w:rFonts w:ascii="Arial" w:eastAsia="Times New Roman" w:hAnsi="Arial" w:cs="Arial"/>
          <w:color w:val="000000" w:themeColor="text1"/>
          <w:sz w:val="24"/>
          <w:szCs w:val="24"/>
          <w:lang w:val="sk-SK" w:eastAsia="cs-CZ"/>
        </w:rPr>
        <w:t> alebo právnická osoba zriadená štátnym orgánom na plnenie úloh vo verejnom záujme, dva samostatné štátne orgány, orgány územnej samosprávy, právnické osoby zriadené zákonom na plnenie úloh vo verejnom záujme alebo právnické osoby zriadené štátnym orgánom na plnenie úloh vo verejnom záujme, z ktorých jedna vykonáva kontrolu nad prevádzkovateľom prepravnej siete a druhá vykonáva kontrolu nad osobou vykonávajúcou činnosť výroby elektriny, dodávky elektriny, výroby plynu alebo dodávky plynu alebo si v súvislosti s ňou uplatňuje akékoľvek práva, sa nepovažujú za tú istú osobu.</w:t>
      </w:r>
    </w:p>
    <w:p w14:paraId="79BBA2D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ovinnosť podľa odseku 1 sa považuje za splnenú aj vtedy, ak prevádzkovateľ prepravnej siete je jedným zo zakladateľov právnickej osoby, ktorá koná ako prevádzkovateľ prepravnej siete v dvoch alebo viacerých členských štátoch, alebo v takejto osobe nadobudne účasť a prenechá takejto osobe prepravnú sieť na účel jej prevádzkovania. To neplatí, ak osobu podľa predchádzajúcej vety založí alebo v nej nadobudne účasť osoba, ktorej nezávislosť nie je overená príslušným orgánom členského štátu v konaní o certifikácii obdobnom konaniu o certifikácii podľa osobitného predpisu </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a ktorá nie je schválená a určená za prevádzkovateľa prepravnej siete členským štátom.</w:t>
      </w:r>
    </w:p>
    <w:p w14:paraId="1F7EDAC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Výrobca plynu, dodávateľ plynu, výrobca elektriny alebo dodávateľ elektriny nie je oprávnený nadobudnúť kontrolu nad osobou vykonávajúcou činnosť prepravy plynu v členskom štáte, ktorá nie je súčasťou vertikálne integrovaného podniku. Osoba vykonávajúca činnosť výroby plynu, dodávky plynu, výroby elektriny alebo dodávky elektriny nie je oprávnená nadobudnúť kontrolu nad prevádzkovateľom prepravnej siete, ktorý nie je súčasťou vertikálne integrovaného podniku.</w:t>
      </w:r>
    </w:p>
    <w:p w14:paraId="28CAFA4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evádzkovateľ prepravnej siete nesmie poskytnúť osoby, ktoré sa podieľajú na jeho činnosti, ani obchodné informácie získané pri svojej činnosti, ktoré sú predmetom obchodného tajomstva, </w:t>
      </w:r>
      <w:r w:rsidRPr="00DF233A">
        <w:rPr>
          <w:rFonts w:ascii="Arial" w:eastAsia="Times New Roman" w:hAnsi="Arial" w:cs="Arial"/>
          <w:color w:val="000000" w:themeColor="text1"/>
          <w:sz w:val="24"/>
          <w:szCs w:val="24"/>
          <w:vertAlign w:val="superscript"/>
          <w:lang w:val="sk-SK" w:eastAsia="cs-CZ"/>
        </w:rPr>
        <w:t>59)</w:t>
      </w:r>
      <w:r w:rsidRPr="00DF233A">
        <w:rPr>
          <w:rFonts w:ascii="Arial" w:eastAsia="Times New Roman" w:hAnsi="Arial" w:cs="Arial"/>
          <w:color w:val="000000" w:themeColor="text1"/>
          <w:sz w:val="24"/>
          <w:szCs w:val="24"/>
          <w:lang w:val="sk-SK" w:eastAsia="cs-CZ"/>
        </w:rPr>
        <w:t> alebo iné obchodné informácie dôverného charakteru osobám vykonávajúcim činnosť výroby plynu alebo dodávky plynu okrem prípadov, ak je poskytnutie takýchto informácií nevyhnutné na uzatvorenie alebo plnenie zmluvy s osobou vykonávajúcou činnosť výroby plynu alebo dodávky plynu. Prevádzkovateľ prepravnej siete je povinný prijať opatrenia potrebné na splnenie povinnosti podľa prvej vety a monitorovať plnenie týchto opatrení osobami, ktoré sa podieľajú na jeho činnosti.</w:t>
      </w:r>
    </w:p>
    <w:p w14:paraId="7B3845B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8) Vláda môže do 1. decembra 2012 na návrh ministerstva určiť, že sa nepoužije vlastnícke oddelenie prevádzkovateľa prepravnej siete, ktorý je súčasťou vertikálne integrovaného plynárenského podniku podľa odsekov 1 až 7.</w:t>
      </w:r>
    </w:p>
    <w:p w14:paraId="7C98BEB6" w14:textId="17A1D69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Ak vláda určí, že sa nepoužije vlastnícke oddelenie prevádzkovateľa prepravnej siete, ktorý je súčasťou vertikálne integrovaného plynárenského podniku podľa odsekov 1 až 7, vzťahujú sa na prevádzkovateľa prepravnej siete, ktorý je súčasťou vertikálne integrovaného plynárenského podniku, podmienky nezávislosti prevádzkovateľa prepravnej siete podľa § 51 až 60; tým nie je dotknuté právo vertikálne integrovaného plynárenského podniku uskutočniť vlastnícke oddelenie prevádzkovateľa prepravnej siete v súlade s ustanoveniami odsekov 1 až 7. Na prevádzkovateľa prepravnej siete, na ktorého sa vzťahujú ustanovenia odsekov 1 až 7, sa nevzťahujú podmienky nezávislosti prevádzkovateľa prepravnej siete podľa § 51 až 60.</w:t>
      </w:r>
    </w:p>
    <w:p w14:paraId="36B14F72" w14:textId="77777777" w:rsidR="00451D60" w:rsidRPr="00DF233A" w:rsidRDefault="00451D6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p>
    <w:p w14:paraId="54482ED5" w14:textId="77777777" w:rsidR="00D96116" w:rsidRPr="00DF233A" w:rsidRDefault="00D96116" w:rsidP="0047797C">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19" w:name="c_46737"/>
      <w:bookmarkEnd w:id="219"/>
      <w:r w:rsidRPr="00DF233A">
        <w:rPr>
          <w:rFonts w:ascii="Arial" w:eastAsia="Times New Roman" w:hAnsi="Arial" w:cs="Arial"/>
          <w:b/>
          <w:bCs/>
          <w:color w:val="000000" w:themeColor="text1"/>
          <w:sz w:val="24"/>
          <w:szCs w:val="24"/>
          <w:lang w:val="sk-SK" w:eastAsia="cs-CZ"/>
        </w:rPr>
        <w:t>Nezávislý prevádzkovateľ prepravnej siete</w:t>
      </w:r>
    </w:p>
    <w:p w14:paraId="49D7A4EE" w14:textId="77777777" w:rsidR="00D96116" w:rsidRPr="00DF233A" w:rsidRDefault="00D96116" w:rsidP="0047797C">
      <w:pPr>
        <w:pStyle w:val="Nadpis1"/>
        <w:spacing w:line="276" w:lineRule="auto"/>
        <w:rPr>
          <w:rFonts w:cs="Arial"/>
          <w:color w:val="000000" w:themeColor="text1"/>
          <w:szCs w:val="24"/>
          <w:lang w:val="sk-SK" w:eastAsia="cs-CZ"/>
        </w:rPr>
      </w:pPr>
      <w:bookmarkStart w:id="220" w:name="c_46741"/>
      <w:bookmarkStart w:id="221" w:name="pa_51"/>
      <w:bookmarkStart w:id="222" w:name="p_51"/>
      <w:bookmarkEnd w:id="220"/>
      <w:bookmarkEnd w:id="221"/>
      <w:bookmarkEnd w:id="222"/>
      <w:r w:rsidRPr="00DF233A">
        <w:rPr>
          <w:rFonts w:cs="Arial"/>
          <w:color w:val="000000" w:themeColor="text1"/>
          <w:szCs w:val="24"/>
          <w:lang w:val="sk-SK" w:eastAsia="cs-CZ"/>
        </w:rPr>
        <w:t xml:space="preserve">§ 51  </w:t>
      </w:r>
    </w:p>
    <w:p w14:paraId="5BC11A6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23" w:name="c_46743"/>
      <w:bookmarkEnd w:id="223"/>
      <w:r w:rsidRPr="00DF233A">
        <w:rPr>
          <w:rFonts w:ascii="Arial" w:eastAsia="Times New Roman" w:hAnsi="Arial" w:cs="Arial"/>
          <w:b/>
          <w:bCs/>
          <w:color w:val="000000" w:themeColor="text1"/>
          <w:sz w:val="24"/>
          <w:szCs w:val="24"/>
          <w:lang w:val="sk-SK" w:eastAsia="cs-CZ"/>
        </w:rPr>
        <w:t>Právna forma, organizácia a riadenie nezávislého prevádzkovateľa prepravnej siete</w:t>
      </w:r>
    </w:p>
    <w:p w14:paraId="1955D05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pravnej siete musí mať právnu formu akciovej spoločnosti alebo spoločnosti s ručením obmedzeným.</w:t>
      </w:r>
    </w:p>
    <w:p w14:paraId="40E944F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a prevádzkovateľa prepravnej siete sa vzťahuje Obchodný zákonník, ak ustanovenia § 51 až 60 neustanovujú inak.</w:t>
      </w:r>
    </w:p>
    <w:p w14:paraId="7ABC1F0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repravnej siete je povinný vydať stanovy, ktoré okrem náležitostí ustanovených v Obchodnom zákonníku musia upravovať</w:t>
      </w:r>
    </w:p>
    <w:p w14:paraId="3077C2F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rganizačnú štruktúru a systém riadenia prevádzkovateľa prepravnej siete spôsobom, ktorý zabezpečuje dodržanie podmienok nezávislosti prevádzkovateľa prepravnej siete podľa § 52 až 60,</w:t>
      </w:r>
    </w:p>
    <w:p w14:paraId="1D25EB4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ávomoci a zodpovednosť štatutárneho orgánu, dozornej komisie, iných orgánov prevádzkovateľa prepravnej siete podľa Obchodného zákonníka, zamestnancov prevádzkovateľa prepravnej siete podľa písmena c) a osoby povinnej zabezpečiť súlad podľa § 58, vzťahy a pravidlá spolupráce medzi nimi,</w:t>
      </w:r>
    </w:p>
    <w:p w14:paraId="5B6013E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medzenie pozícií zamestnancov prevádzkovateľa prepravnej siete, ktorí sú v priamej riadiacej pôsobnosti štatutárneho orgánu prevádzkovateľa prepravnej siete vo veciach týkajúcich sa prevádzky, údržby a rozvoja siete,</w:t>
      </w:r>
    </w:p>
    <w:p w14:paraId="397ACFE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menovanie osoby povinnej zabezpečiť súlad, ktorá vykonáva pre prevádzkovateľa prepravnej siete činnosť v pracovnom pomere, dozornou komisiou prevádzkovateľa prepravnej siete ako požiadavku výkonu jej funkcie,</w:t>
      </w:r>
    </w:p>
    <w:p w14:paraId="2B767F9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ďalšie náležitosti, ak tak ustanovuje tento zákon.</w:t>
      </w:r>
    </w:p>
    <w:p w14:paraId="2AED04B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Kópiu úplného znenia stanov je prevádzkovateľ prepravnej siete povinný doručiť úradu do 15 dní od vydania stanov a od každej ich zmeny.</w:t>
      </w:r>
    </w:p>
    <w:p w14:paraId="66E30E15" w14:textId="77777777" w:rsidR="00D96116" w:rsidRPr="00DF233A" w:rsidRDefault="00D96116" w:rsidP="0047797C">
      <w:pPr>
        <w:pStyle w:val="Nadpis1"/>
        <w:spacing w:line="276" w:lineRule="auto"/>
        <w:rPr>
          <w:rFonts w:cs="Arial"/>
          <w:color w:val="000000" w:themeColor="text1"/>
          <w:szCs w:val="24"/>
          <w:lang w:val="sk-SK" w:eastAsia="cs-CZ"/>
        </w:rPr>
      </w:pPr>
      <w:bookmarkStart w:id="224" w:name="c_46945"/>
      <w:bookmarkStart w:id="225" w:name="pa_52"/>
      <w:bookmarkStart w:id="226" w:name="p_52"/>
      <w:bookmarkEnd w:id="224"/>
      <w:bookmarkEnd w:id="225"/>
      <w:bookmarkEnd w:id="226"/>
      <w:r w:rsidRPr="00DF233A">
        <w:rPr>
          <w:rFonts w:cs="Arial"/>
          <w:color w:val="000000" w:themeColor="text1"/>
          <w:szCs w:val="24"/>
          <w:lang w:val="sk-SK" w:eastAsia="cs-CZ"/>
        </w:rPr>
        <w:lastRenderedPageBreak/>
        <w:t xml:space="preserve">§ 52  </w:t>
      </w:r>
    </w:p>
    <w:p w14:paraId="6D679518"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27" w:name="c_46947"/>
      <w:bookmarkEnd w:id="227"/>
      <w:r w:rsidRPr="00DF233A">
        <w:rPr>
          <w:rFonts w:ascii="Arial" w:eastAsia="Times New Roman" w:hAnsi="Arial" w:cs="Arial"/>
          <w:b/>
          <w:bCs/>
          <w:color w:val="000000" w:themeColor="text1"/>
          <w:sz w:val="24"/>
          <w:szCs w:val="24"/>
          <w:lang w:val="sk-SK" w:eastAsia="cs-CZ"/>
        </w:rPr>
        <w:t>Štatutárny orgán nezávislého prevádzkovateľa prepravnej siete</w:t>
      </w:r>
    </w:p>
    <w:p w14:paraId="1BB3CCC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ôsobnosť štatutárneho orgánu prevádzkovateľa prepravnej siete rozhodovať vo veciach, ktoré sa týkajú každodennej činnosti prevádzkovateľa prepravnej siete, riadenia prepravnej siete a prípravy desaťročného plánu rozvoja siete podľa § 59, nemožno zveriť inému orgánu prevádzkovateľa prepravnej siete.</w:t>
      </w:r>
    </w:p>
    <w:p w14:paraId="5CF0418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soba, ktorá nie je štatutárnym orgánom alebo členom štatutárneho orgánu prevádzkovateľa prepravnej siete, nesmie byť poverená celkovým riadením prevádzkovateľa prepravnej siete.</w:t>
      </w:r>
    </w:p>
    <w:p w14:paraId="6CE0001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Štatutárny orgán alebo členov štatutárneho orgánu vymenúva alebo volí a odvoláva dozorná komisia prevádzkovateľa prepravnej siete. Na vymenovanie alebo voľbu a odvolanie štatutárneho orgánu alebo člena štatutárneho orgánu prevádzkovateľa prepravnej siete sa vyžaduje predchádzajúci súhlas úradu, inak je vymenovanie alebo voľba a odvolanie neplatné.</w:t>
      </w:r>
    </w:p>
    <w:p w14:paraId="20A89D8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ádzkovateľ prepravnej siete je povinný upraviť právne vzťahy so štatutárnym orgánom alebo členmi štatutárneho orgánu zmluvou o výkone funkcie, na ktorú sa vzťahujú požiadavky podľa Obchodného zákonníka, najneskôr v deň začatia výkonu ich funkcie.</w:t>
      </w:r>
    </w:p>
    <w:p w14:paraId="4706575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Zmluva o výkone funkcie štatutárneho orgánu alebo člena štatutárneho orgánu musí obsahovať podmienky výkonu funkcie vrátane podmienok týkajúcich sa dĺžky a ukončenia funkčného obdobia a pravidiel odmeňovania štatutárneho orgánu alebo člena štatutárneho orgánu; ustanovenia Obchodného zákonníka o právomoci valného zhromaždenia spoločnosti schvaľovať pravidlá odmeňovania štatutárneho orgánu alebo členov štatutárneho orgánu spoločnosti sa nepoužijú.</w:t>
      </w:r>
    </w:p>
    <w:p w14:paraId="07B4841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Uzavretie alebo zmenu zmluvy o výkone funkcie štatutárneho orgánu alebo člena štatutárneho orgánu schvaľuje dozorná komisia prevádzkovateľa prepravnej siete. Na uzavretie alebo zmenu zmluvy o výkone funkcie štatutárneho orgánu alebo člena štatutárneho orgánu sa vyžaduje predchádzajúci súhlas úradu; ustanovenie zmluvy o výkone funkcie štatutárneho orgánu alebo člena štatutárneho orgánu, ktorého znenie úrad neschváli v konaní o vydanie predchádzajúceho súhlasu, je neplatné.</w:t>
      </w:r>
    </w:p>
    <w:p w14:paraId="4317139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Konanie o vydanie predchádzajúceho súhlasu úradu podľa odseku 3 a odseku 6 sa začína na návrh prevádzkovateľa prepravnej siete. Účastníkom konania o vydanie predchádzajúceho súhlasu úradu podľa odseku 3 a odseku 6 je prevádzkovateľ prepravnej siete; účastníkom konania o vydanie predchádzajúceho súhlasu úradu na odvolanie štatutárneho orgánu alebo člena štatutárneho orgánu je aj osoba, na ktorej odvolanie žiada prevádzkovateľ prepravnej siete súhlas.</w:t>
      </w:r>
    </w:p>
    <w:p w14:paraId="7FD380F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K žiadosti prevádzkovateľa prepravnej siete o predchádzajúci súhlas s vymenovaním alebo voľbou štatutárneho orgánu alebo člena štatutárneho orgánu musia byť priložené doklady umožňujúce posúdiť nezávislosť osoby navrhovanej za štatutárny orgán alebo člena štatutárneho orgánu podľa § 53.</w:t>
      </w:r>
    </w:p>
    <w:p w14:paraId="6CD1812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K žiadosti prevádzkovateľa prepravnej siete o predchádzajúci súhlas s uzavretím alebo zmenou zmluvy o výkone funkcie štatutárneho orgánu alebo člena </w:t>
      </w:r>
      <w:r w:rsidRPr="00DF233A">
        <w:rPr>
          <w:rFonts w:ascii="Arial" w:eastAsia="Times New Roman" w:hAnsi="Arial" w:cs="Arial"/>
          <w:color w:val="000000" w:themeColor="text1"/>
          <w:sz w:val="24"/>
          <w:szCs w:val="24"/>
          <w:lang w:val="sk-SK" w:eastAsia="cs-CZ"/>
        </w:rPr>
        <w:lastRenderedPageBreak/>
        <w:t>štatutárneho orgánu musí byť priložený návrh zmluvy o výkone funkcie alebo návrh jej zmeny.</w:t>
      </w:r>
    </w:p>
    <w:p w14:paraId="206399D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Žiadosť prevádzkovateľa prepravnej siete o predchádzajúci súhlas s odvolaním štatutárneho orgánu alebo člena štatutárneho orgánu musí obsahovať dôvody na odvolanie.</w:t>
      </w:r>
    </w:p>
    <w:p w14:paraId="6884E82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Úrad oznámi prevádzkovateľovi prepravnej siete deň doručenia úplnej žiadosti o predchádzajúci súhlas podľa odsekov 8, 9 alebo 10. Ak úrad nevydá výzvu na doplnenie žiadosti o predchádzajúci súhlas podľa odsekov 8, 9 alebo 10 do piatich pracovných dní odo dňa podania žiadosti alebo dňa doplnenia žiadosti, žiadosť sa na účely odseku 13 považuje za úplnú.</w:t>
      </w:r>
    </w:p>
    <w:p w14:paraId="46B0884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Úrad nevydá predchádzajúci súhlas</w:t>
      </w:r>
    </w:p>
    <w:p w14:paraId="03012D7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 vymenovaním alebo voľbou štatutárneho orgánu alebo člena štatutárneho orgánu, ak má dôvodné pochybnosti o nezávislosti štatutárneho orgánu alebo člena štatutárneho orgánu podľa § 53,</w:t>
      </w:r>
    </w:p>
    <w:p w14:paraId="6E13E7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s uzavretím alebo zmenou zmluvy o výkone funkcie štatutárneho orgánu alebo člena štatutárneho orgánu, ak sa dôvodne domnieva, že navrhované podmienky výkonu funkcie alebo ich zmeny neumožnia nezávislý výkon funkcie štatutárneho orgánu alebo člena štatutárneho orgánu,</w:t>
      </w:r>
    </w:p>
    <w:p w14:paraId="5F9FEDA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 odvolaním štatutárneho orgánu alebo člena štatutárneho orgánu, ak má dôvodné pochybnosti o oprávnenosti dôvodov na odvolanie štatutárneho orgánu alebo člena štatutárneho orgánu.</w:t>
      </w:r>
    </w:p>
    <w:p w14:paraId="4A5F2E7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Ak úrad nerozhodne o žiadosti prevádzkovateľa prepravnej siete o vydanie predchádzajúceho súhlasu podľa odsekov 8, 9 alebo 10 do 21 dní odo dňa doručenia úplnej žiadosti, predpokladá sa, že úrad vydal rozhodnutie o vydaní predchádzajúceho súhlasu; úrad vydá na žiadosť prevádzkovateľovi prepravnej siete bezodkladne potvrdenie o tejto skutočnosti.</w:t>
      </w:r>
    </w:p>
    <w:p w14:paraId="038814C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Ak prevádzkovateľ prepravnej siete podá opravný prostriedok proti rozhodnutiu úradu, ktorým úrad nevyhovie návrhu na vydanie predchádzajúceho súhlasu s vymenovaním alebo voľbou štatutárneho orgánu alebo člena štatutárneho orgánu, má právo podať žiadosť o predchádzajúci súhlas s vymenovaním alebo voľbou ďalšej navrhovanej osoby. Ak sa konanie o opravnom prostriedku skončí rozhodnutím úradu, ktorým vydá predchádzajúci súhlas s vymenovaním alebo voľbou pôvodne navrhovanej osoby, vymenovanie alebo voľba pôvodne navrhovanej osoby sa považuje za oprávnený dôvod na odvolanie osoby podľa predchádzajúcej vety podľa odseku 12 písm. c) aj bez predchádzajúceho súhlasu úradu.</w:t>
      </w:r>
    </w:p>
    <w:p w14:paraId="198C289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 Uznesenie valného zhromaždenia prevádzkovateľa prepravnej siete o zmene stanov, ktorou sa skracuje funkčné obdobie štatutárneho orgánu alebo člena štatutárneho orgánu prevádzkovateľa prepravnej siete počas jeho trvania, je neplatné.</w:t>
      </w:r>
    </w:p>
    <w:p w14:paraId="34013D61" w14:textId="77777777" w:rsidR="00D96116" w:rsidRPr="00DF233A" w:rsidRDefault="00D96116" w:rsidP="0047797C">
      <w:pPr>
        <w:pStyle w:val="Nadpis1"/>
        <w:spacing w:line="276" w:lineRule="auto"/>
        <w:rPr>
          <w:rFonts w:cs="Arial"/>
          <w:color w:val="000000" w:themeColor="text1"/>
          <w:szCs w:val="24"/>
          <w:lang w:val="sk-SK" w:eastAsia="cs-CZ"/>
        </w:rPr>
      </w:pPr>
      <w:bookmarkStart w:id="228" w:name="c_47730"/>
      <w:bookmarkStart w:id="229" w:name="pa_53"/>
      <w:bookmarkStart w:id="230" w:name="p_53"/>
      <w:bookmarkEnd w:id="228"/>
      <w:bookmarkEnd w:id="229"/>
      <w:bookmarkEnd w:id="230"/>
      <w:r w:rsidRPr="00DF233A">
        <w:rPr>
          <w:rFonts w:cs="Arial"/>
          <w:color w:val="000000" w:themeColor="text1"/>
          <w:szCs w:val="24"/>
          <w:lang w:val="sk-SK" w:eastAsia="cs-CZ"/>
        </w:rPr>
        <w:t xml:space="preserve">§ 53  </w:t>
      </w:r>
    </w:p>
    <w:p w14:paraId="5F60B66F"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31" w:name="c_47732"/>
      <w:bookmarkEnd w:id="231"/>
      <w:r w:rsidRPr="00DF233A">
        <w:rPr>
          <w:rFonts w:ascii="Arial" w:eastAsia="Times New Roman" w:hAnsi="Arial" w:cs="Arial"/>
          <w:b/>
          <w:bCs/>
          <w:color w:val="000000" w:themeColor="text1"/>
          <w:sz w:val="24"/>
          <w:szCs w:val="24"/>
          <w:lang w:val="sk-SK" w:eastAsia="cs-CZ"/>
        </w:rPr>
        <w:t>Nezávislosť štatutárneho orgánu, členov štatutárneho orgánu a zamestnancov nezávislého prevádzkovateľa prepravnej siete</w:t>
      </w:r>
    </w:p>
    <w:p w14:paraId="5E46CDC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 Štatutárnym orgánom alebo členom štatutárneho orgánu a zamestnancom podľa § 51 ods. 3 písm. c) nemôže byť osoba, ktorá v období troch rokov pred svojím vymenovaním alebo voľbou alebo uzavretím pracovnej zmluvy na výkon svojej funkcie</w:t>
      </w:r>
    </w:p>
    <w:p w14:paraId="47DAA97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ala priamo alebo sprostredkovane majetkovú účasť na podnikaní alebo bola členom riadiacich, dozorných alebo kontrolných orgánov osoby,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la kontrolu, alebo pre takúto osobu alebo takéto osoby vykonávala činnosť v pracovnom pomere alebo v inom obdobnom vzťahu alebo bola s takouto osobou alebo takýmito osobami pri výkone svojej podnikateľskej činnosti priamo alebo sprostredkovane v inom zmluvnom vzťahu,</w:t>
      </w:r>
    </w:p>
    <w:p w14:paraId="03EBDE8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la priamo alebo sprostredkovane majetkovú účasť na podnikaní alebo bola členom riadiacich, dozorných alebo kontrolných orgánov osoby, ktorá je alebo bola pri výkone svojej podnikateľskej činnosti priamo alebo sprostredkovane v inom zmluvnom vzťahu s osobou,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la kontrolu.</w:t>
      </w:r>
    </w:p>
    <w:p w14:paraId="01E4716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bmedzenie podľa odseku 1 sa vzťahuje na nadpolovičnú väčšinu osôb, ktoré vykonávajú funkciu štatutárneho orgánu alebo členov štatutárneho orgánu a nadpolovičnú väčšinu zamestnancov podľa § 51 ods. 3 písm. c); ostatnými osobami, ktoré vykonávajú funkciu štatutárneho orgánu, alebo členov štatutárnych orgánov, a ostatnými zamestnancami podľa § 51 ods. 3 písm. c) nesmú byť osoby, ktoré v období šiestich mesiacov pred svojím vymenovaním alebo voľbou alebo uzavretím pracovnej zmluvy na výkon svojej funkcie boli členom riadiacich, dozorných alebo kontrolných orgánov osoby, ktorá je súčasťou toho istého vertikálne integrovaného plynárenského podniku ako prevádzkovateľ prepravnej siete, okrem prevádzkovateľa prepravnej siete alebo inej osoby vykonávajúcej činnosť prepravy plynu v inom členskom štáte alebo pre takúto osobu vykonávali činnosť v pracovnom pomere alebo v inom obdobnom vzťahu.</w:t>
      </w:r>
    </w:p>
    <w:p w14:paraId="09DEE2A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Štatutárny orgán alebo členovia štatutárneho orgánu a osoby vykonávajúce činnosť pre prevádzkovateľa prepravnej siete v pracovnom pomere alebo v inom obdobnom vzťahu nesmú</w:t>
      </w:r>
    </w:p>
    <w:p w14:paraId="742C975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mať priamo alebo sprostredkovane majetkovú účasť na podnikaní alebo byť členom riadiacich, dozorných alebo kontrolných orgánov osoby, ktorá je súčasťou toho istého vertikálne integrovaného plynárenského podniku ako prevádzkovateľ prepravnej siete, okrem prevádzkovateľa prepravnej siete alebo ktorá nad osobou, ktorá je súčasťou toho istého vertikálne integrovaného plynárenského podniku ako prevádzkovateľ prepravnej siete priamo alebo nepriamo vykonáva kontrolu, alebo pre takúto osobu alebo takéto osoby vykonávať činnosť v pracovnom pomere alebo v inom obdobnom </w:t>
      </w:r>
      <w:r w:rsidRPr="00DF233A">
        <w:rPr>
          <w:rFonts w:ascii="Arial" w:eastAsia="Times New Roman" w:hAnsi="Arial" w:cs="Arial"/>
          <w:color w:val="000000" w:themeColor="text1"/>
          <w:sz w:val="24"/>
          <w:szCs w:val="24"/>
          <w:lang w:val="sk-SK" w:eastAsia="cs-CZ"/>
        </w:rPr>
        <w:lastRenderedPageBreak/>
        <w:t>vzťahu alebo byť s takouto osobou alebo takýmito osobami pri výkone svojej podnikateľskej činnosti priamo alebo sprostredkovane v inom zmluvnom vzťahu,</w:t>
      </w:r>
    </w:p>
    <w:p w14:paraId="3EBB10C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 výkone svojej podnikateľskej činnosti priamo alebo sprostredkovane v inom zmluvnom vzťahu s osobou, ktorá je súčasťou toho istého vertikálne integrovaného plynárenského podniku ako prevádzkovateľ prepravnej siete, okrem prevádzkovateľa prepravnej siete alebo ktorá nad osobou, ktorá je súčasťou toho istého vertikálne integrovaného plynárenského podniku ako prevádzkovateľ prepravnej siete priamo alebo nepriamo vykonáva kontrolu.</w:t>
      </w:r>
    </w:p>
    <w:p w14:paraId="1FE2880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Štatutárny orgán alebo členovia štatutárneho orgánu a osoby vykonávajúce činnosť pre prevádzkovateľa prepravnej siete v pracovnom pomere alebo v inom obdobnom vzťahu nesmú mať priamo alebo sprostredkovane majetkovú účasť na podnikaní osoby, ktorá je súčasťou toho istého vertikálne integrovaného plynárenského podniku ako prevádzkovateľ prepravnej siete, okrem prevádzkovateľa prepravnej siete ani od nej priamo alebo sprostredkovane prijímať podiel na zisku alebo iné obdobné plnenie. Odmeňovanie štatutárneho orgánu alebo členov štatutárneho orgánu a osôb vykonávajúcich činnosť pre prevádzkovateľa prepravnej siete v pracovnom pomere alebo v inom obdobnom vzťahu nesmie žiadnym spôsobom závisieť od hospodárskych výsledkov iných osôb ako prevádzkovateľa prepravnej siete.</w:t>
      </w:r>
    </w:p>
    <w:p w14:paraId="253793C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soba, ktorá vykonávala funkciu štatutárneho orgánu alebo člena štatutárneho orgánu alebo zamestnanca podľa § 51 ods. 3 písm. c) prevádzkovateľa prepravnej siete, nesmie počas obdobia štyroch rokov po svojom odvolaní alebo inom skončení výkonu svojej funkcie</w:t>
      </w:r>
    </w:p>
    <w:p w14:paraId="41E4E62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ať majetkovú účasť na podnikaní alebo byť členom riadiacich, dozorných alebo kontrolných orgánov osoby,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 kontrolu alebo pre takúto osobu alebo takéto osoby vykonávať činnosť v pracovnom pomere alebo v inom obdobnom vzťahu alebo byť s takouto osobou alebo takýmito osobami pri výkone svojej podnikateľskej činnosti priamo alebo sprostredkovane v inom zmluvnom vzťahu,</w:t>
      </w:r>
    </w:p>
    <w:p w14:paraId="4258508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ť majetkovú účasť na podnikaní alebo byť členom riadiacich, dozorných alebo kontrolných orgánov osoby, ktorá je pri výkone svojej podnikateľskej činnosti priamo alebo sprostredkovane v inom zmluvnom vzťahu s osobou, ktorá je súčasťou toho istého vertikálne integrovaného plynárenského podniku ako prevádzkovateľ prepravnej siete, okrem prevádzkovateľa prepravnej siete alebo inej osoby vykonávajúcej činnosť prepravy plynu v inom členskom štáte alebo ktorá nad osobou, ktorá je súčasťou toho istého vertikálne integrovaného plynárenského podniku ako prevádzkovateľ prepravnej siete priamo alebo nepriamo vykonáva kontrolu.</w:t>
      </w:r>
    </w:p>
    <w:p w14:paraId="26568FC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6) Na skončenie pracovného pomeru zamestnanca podľa § 51 ods. 3 písm. c) výpoveďou </w:t>
      </w:r>
      <w:r w:rsidRPr="00DF233A">
        <w:rPr>
          <w:rFonts w:ascii="Arial" w:eastAsia="Times New Roman" w:hAnsi="Arial" w:cs="Arial"/>
          <w:color w:val="000000" w:themeColor="text1"/>
          <w:sz w:val="24"/>
          <w:szCs w:val="24"/>
          <w:vertAlign w:val="superscript"/>
          <w:lang w:val="sk-SK" w:eastAsia="cs-CZ"/>
        </w:rPr>
        <w:t>62)</w:t>
      </w:r>
      <w:r w:rsidRPr="00DF233A">
        <w:rPr>
          <w:rFonts w:ascii="Arial" w:eastAsia="Times New Roman" w:hAnsi="Arial" w:cs="Arial"/>
          <w:color w:val="000000" w:themeColor="text1"/>
          <w:sz w:val="24"/>
          <w:szCs w:val="24"/>
          <w:lang w:val="sk-SK" w:eastAsia="cs-CZ"/>
        </w:rPr>
        <w:t> alebo okamžitým skončením pracovného pomeru zo strany zamestnávateľa </w:t>
      </w:r>
      <w:r w:rsidRPr="00DF233A">
        <w:rPr>
          <w:rFonts w:ascii="Arial" w:eastAsia="Times New Roman" w:hAnsi="Arial" w:cs="Arial"/>
          <w:color w:val="000000" w:themeColor="text1"/>
          <w:sz w:val="24"/>
          <w:szCs w:val="24"/>
          <w:vertAlign w:val="superscript"/>
          <w:lang w:val="sk-SK" w:eastAsia="cs-CZ"/>
        </w:rPr>
        <w:t>63)</w:t>
      </w:r>
      <w:r w:rsidRPr="00DF233A">
        <w:rPr>
          <w:rFonts w:ascii="Arial" w:eastAsia="Times New Roman" w:hAnsi="Arial" w:cs="Arial"/>
          <w:color w:val="000000" w:themeColor="text1"/>
          <w:sz w:val="24"/>
          <w:szCs w:val="24"/>
          <w:lang w:val="sk-SK" w:eastAsia="cs-CZ"/>
        </w:rPr>
        <w:t> sa vyžaduje predchádzajúci súhlas úradu, inak je skončenie pracovného pomeru neplatné; lehoty podľa Zákonníka práce na skončenie pracovného pomeru výpoveďou alebo okamžitým skončením pracovného pomeru </w:t>
      </w:r>
      <w:r w:rsidRPr="00DF233A">
        <w:rPr>
          <w:rFonts w:ascii="Arial" w:eastAsia="Times New Roman" w:hAnsi="Arial" w:cs="Arial"/>
          <w:color w:val="000000" w:themeColor="text1"/>
          <w:sz w:val="24"/>
          <w:szCs w:val="24"/>
          <w:vertAlign w:val="superscript"/>
          <w:lang w:val="sk-SK" w:eastAsia="cs-CZ"/>
        </w:rPr>
        <w:t>64)</w:t>
      </w:r>
      <w:r w:rsidRPr="00DF233A">
        <w:rPr>
          <w:rFonts w:ascii="Arial" w:eastAsia="Times New Roman" w:hAnsi="Arial" w:cs="Arial"/>
          <w:color w:val="000000" w:themeColor="text1"/>
          <w:sz w:val="24"/>
          <w:szCs w:val="24"/>
          <w:lang w:val="sk-SK" w:eastAsia="cs-CZ"/>
        </w:rPr>
        <w:t> počas konania o vydanie predchádzajúceho súhlasu úradu so skončením pracovného pomeru zamestnanca podľa § 51 ods. 3 písm. c) neplynú. Na vydanie predchádzajúceho súhlasu so skončením pracovného pomeru zamestnanca podľa § 51 ods. 3 písm. c) sa primerane použijú ustanovenia § 52 ods. 7 a 10 až 13.</w:t>
      </w:r>
    </w:p>
    <w:p w14:paraId="1077DB7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Iným zmluvným vzťahom podľa odsekov 1, 3 a 5 nie je zmluvný vzťah založený zmluvou podľa § 47 ods. 3, 5, 7 a 8 alebo zmluvou o dodávke plynu, ktoré sa týkajú vlastnej spotreby odberateľa plynu, alebo obdobný zmluvný vzťah podľa práva iného štátu.</w:t>
      </w:r>
    </w:p>
    <w:p w14:paraId="23CED060" w14:textId="77777777" w:rsidR="00D96116" w:rsidRPr="00DF233A" w:rsidRDefault="00D96116" w:rsidP="0047797C">
      <w:pPr>
        <w:pStyle w:val="Nadpis1"/>
        <w:spacing w:line="276" w:lineRule="auto"/>
        <w:rPr>
          <w:rFonts w:cs="Arial"/>
          <w:color w:val="000000" w:themeColor="text1"/>
          <w:szCs w:val="24"/>
          <w:lang w:val="sk-SK" w:eastAsia="cs-CZ"/>
        </w:rPr>
      </w:pPr>
      <w:bookmarkStart w:id="232" w:name="c_48749"/>
      <w:bookmarkStart w:id="233" w:name="pa_54"/>
      <w:bookmarkStart w:id="234" w:name="p_54"/>
      <w:bookmarkEnd w:id="232"/>
      <w:bookmarkEnd w:id="233"/>
      <w:bookmarkEnd w:id="234"/>
      <w:r w:rsidRPr="00DF233A">
        <w:rPr>
          <w:rFonts w:cs="Arial"/>
          <w:color w:val="000000" w:themeColor="text1"/>
          <w:szCs w:val="24"/>
          <w:lang w:val="sk-SK" w:eastAsia="cs-CZ"/>
        </w:rPr>
        <w:t xml:space="preserve">§ 54  </w:t>
      </w:r>
    </w:p>
    <w:p w14:paraId="7C807E45"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35" w:name="c_48751"/>
      <w:bookmarkEnd w:id="235"/>
      <w:r w:rsidRPr="00DF233A">
        <w:rPr>
          <w:rFonts w:ascii="Arial" w:eastAsia="Times New Roman" w:hAnsi="Arial" w:cs="Arial"/>
          <w:b/>
          <w:bCs/>
          <w:color w:val="000000" w:themeColor="text1"/>
          <w:sz w:val="24"/>
          <w:szCs w:val="24"/>
          <w:lang w:val="sk-SK" w:eastAsia="cs-CZ"/>
        </w:rPr>
        <w:t>Dozorná komisia nezávislého prevádzkovateľa prepravnej siete</w:t>
      </w:r>
    </w:p>
    <w:p w14:paraId="28B98E6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pravnej siete je povinný zriadiť dozornú komisiu ako orgán spoločnosti s pôsobnosťou podľa tohto zákona; pôsobnosť orgánov spoločnosti podľa Obchodného zákonníka nie je dotknutá, ak tento zákon neustanovuje inak. Do pôsobnosti dozornej komisie patrí</w:t>
      </w:r>
    </w:p>
    <w:p w14:paraId="2AB729F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chvaľovanie rozhodnutí, ktoré majú podstatný vplyv na hodnotu podielov spoločníkov prevádzkovateľa prepravnej siete v prevádzkovateľovi prepravnej siete, a to</w:t>
      </w:r>
    </w:p>
    <w:p w14:paraId="7DCB78A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schvaľovanie ročných a dlhodobých finančných plánov,</w:t>
      </w:r>
    </w:p>
    <w:p w14:paraId="73D810D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schvaľovanie maximálnej úrovne zadlženia prevádzkovateľa prepravnej siete,</w:t>
      </w:r>
    </w:p>
    <w:p w14:paraId="776D5CA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schvaľovanie návrhu štatutárneho orgánu na rozdelenie zisku alebo úhradu strát pred jeho predložením valnému zhromaždeniu prevádzkovateľa prepravnej siete; pôsobnosť valného zhromaždenia rozhodovať o návrhu na rozdelenie zisku alebo úhradu strát podľa Obchodného zákonníka nie je dotknutá, ak tento zákon neustanovuje inak,</w:t>
      </w:r>
    </w:p>
    <w:p w14:paraId="38DD671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schvaľovanie desaťročného plánu rozvoja siete podľa § 59 a rozhodnutí o začatí realizácie jednotlivých investícií podľa desaťročného plánu rozvoja siete podľa § 59,</w:t>
      </w:r>
    </w:p>
    <w:p w14:paraId="4339BA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menúvanie alebo voľba a odvolávanie štatutárneho orgánu alebo členov štatutárneho orgánu prevádzkovateľa prepravnej siete,</w:t>
      </w:r>
    </w:p>
    <w:p w14:paraId="4D2A1E2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chvaľovanie pravidiel odmeňovania štatutárneho orgánu alebo členov štatutárneho orgánu prevádzkovateľa prepravnej siete,</w:t>
      </w:r>
    </w:p>
    <w:p w14:paraId="373F2B0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schvaľovanie uzavretia alebo zmeny zmluvy o výkone funkcie štatutárneho orgánu alebo člena štatutárneho orgánu prevádzkovateľa prepravnej siete,</w:t>
      </w:r>
    </w:p>
    <w:p w14:paraId="7E47ED9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menúvanie alebo ustanovenie a odvolávanie osoby povinnej zabezpečiť súlad podľa § 58,</w:t>
      </w:r>
    </w:p>
    <w:p w14:paraId="4B88FBE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schvaľovanie uzavretia alebo zmeny zmluvy </w:t>
      </w:r>
      <w:r w:rsidRPr="00DF233A">
        <w:rPr>
          <w:rFonts w:ascii="Arial" w:eastAsia="Times New Roman" w:hAnsi="Arial" w:cs="Arial"/>
          <w:color w:val="000000" w:themeColor="text1"/>
          <w:sz w:val="24"/>
          <w:szCs w:val="24"/>
          <w:vertAlign w:val="superscript"/>
          <w:lang w:val="sk-SK" w:eastAsia="cs-CZ"/>
        </w:rPr>
        <w:t>75)</w:t>
      </w:r>
      <w:r w:rsidRPr="00DF233A">
        <w:rPr>
          <w:rFonts w:ascii="Arial" w:eastAsia="Times New Roman" w:hAnsi="Arial" w:cs="Arial"/>
          <w:color w:val="000000" w:themeColor="text1"/>
          <w:sz w:val="24"/>
          <w:szCs w:val="24"/>
          <w:lang w:val="sk-SK" w:eastAsia="cs-CZ"/>
        </w:rPr>
        <w:t> medzi prevádzkovateľom prepravnej siete a osobou povinnou zabezpečiť súlad.</w:t>
      </w:r>
    </w:p>
    <w:p w14:paraId="19F3F27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Rozhodnutia dozornej komisie prijaté v rozsahu jej pôsobnosti podľa odseku 1 sú pre štatutárny orgán prevádzkovateľa prepravnej siete záväzné. Do pôsobnosti </w:t>
      </w:r>
      <w:r w:rsidRPr="00DF233A">
        <w:rPr>
          <w:rFonts w:ascii="Arial" w:eastAsia="Times New Roman" w:hAnsi="Arial" w:cs="Arial"/>
          <w:color w:val="000000" w:themeColor="text1"/>
          <w:sz w:val="24"/>
          <w:szCs w:val="24"/>
          <w:lang w:val="sk-SK" w:eastAsia="cs-CZ"/>
        </w:rPr>
        <w:lastRenderedPageBreak/>
        <w:t>dozornej komisie nepatrí rozhodovanie vo veciach, ktoré sa týkajú každodennej činnosti prevádzkovateľa prepravnej siete, riadenia prepravnej siete a činností týkajúcich sa prípravy desaťročného plánu rozvoja siete podľa § 58.</w:t>
      </w:r>
    </w:p>
    <w:p w14:paraId="74F607C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alné zhromaždenie prevádzkovateľa prepravnej siete môže rozhodnúť len o návrhu štatutárneho orgánu na rozdelenie zisku alebo úhradu strát, ktorý schválila dozorná komisia. Uznesenie valného zhromaždenia, ktoré je v rozpore s predchádzajúcou vetou, je neplatné.</w:t>
      </w:r>
    </w:p>
    <w:p w14:paraId="066FDDE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ozorná komisia musí mať najmenej troch členov. Počet členov a zloženie dozornej komisie upravujú stanovy prevádzkovateľa prepravnej siete.</w:t>
      </w:r>
    </w:p>
    <w:p w14:paraId="58C20B2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Členov dozornej komisie volí a odvoláva valné zhromaždenie prevádzkovateľa prepravnej siete. Funkčné obdobie člena dozornej komisie upravujú stanovy prevádzkovateľa prepravnej siete; uznesenie valného zhromaždenia prevádzkovateľa prepravnej siete o zmene stanov, ktorou sa skracuje funkčné obdobie člena dozornej komisie počas jeho trvania, je neplatné. Na voľbu a odvolanie člena dozornej komisie sa vyžaduje predchádzajúci súhlas úradu, inak je voľba a odvolanie neplatné; súhlas úradu sa nevyžaduje na voľbu člena dozornej komisie, ak v čase jeho voľby trvá funkčné obdobie členov dozornej komisie podľa prvej vety odseku 7.</w:t>
      </w:r>
    </w:p>
    <w:p w14:paraId="6E921AAA" w14:textId="0ABBBB1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prepravnej siete je povinný upraviť právne vzťahy s členmi dozornej komisie zmluvou o výkone funkcie, na ktorú sa vzťahujú požiadavky podľa Obchod</w:t>
      </w:r>
      <w:r w:rsidR="00FC6EC3"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ého zákonníka, najneskôr v deň začatia výkonu ich funkcie. Zmluva o výkone funkcie člena dozornej komisie musí obsahovať podmienky výkonu funkcie vrátane podmienok týkajúcich sa dĺžky a ukončenia funkčného obdobia a pravidiel odmeňovania člena dozornej komisie. Na uzavretie alebo zmenu zmluvy o výkone funkcie člena dozornej komisie, na ktorého voľbu sa vyžaduje súhlas úradu, sa vyžaduje predchádzajúci súhlas úradu, inak je zmluva o výkone funkcie alebo jej zmena neplatná.</w:t>
      </w:r>
    </w:p>
    <w:p w14:paraId="4577016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Ustanovenia § 52 ods. 7 až 14 a § 53 ods. 1 a 3 až 5 sa primerane použijú pre polovicu členov dozornej komisie zníženú o jedného člena, ak stanovy neustanovujú vyšší počet. Ustanovenia § 52 ods. 7, 10, 11, 12 písm. c) a 13 sa primerane použijú na odvolanie člena dozornej komisie.</w:t>
      </w:r>
    </w:p>
    <w:p w14:paraId="52E8CBD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Ak má nástupnícka spoločnosť v prípade splynutia, zlúčenia alebo rozdelenia spoločností dozornú komisiu podľa tohto zákona, zmluva o splynutí, zmluva o zlúčení alebo projekt rozdelenia obsahuje mená členov dozornej komisie. Rozhodnutie o zmene právnej formy prevádzkovateľa prepravnej siete obsahuje mená členov dozornej komisie. Ustanovenia Obchodného zákonníka tým nie sú dotknuté.</w:t>
      </w:r>
    </w:p>
    <w:p w14:paraId="601EE25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Pre členov dozornej komisie platia obdobne ustanovenia § 66 ods. 1 a 2, § 194 ods. 5 až 9, § 196, § 196a, § 197 ods. 2, § 200 ods. 4 a § 201 Obchodného zákonníka; ustanovenie § 201 ods. 2 Obchodného zákonníka platí obdobne len v rozsahu upravujúcom oznamovanie stanoviska menšiny členov dozornej rady valnému zhromaždeniu.</w:t>
      </w:r>
    </w:p>
    <w:p w14:paraId="01A976A6" w14:textId="77777777" w:rsidR="008F5B41" w:rsidRPr="00DF233A" w:rsidRDefault="008F5B41"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236" w:name="c_49413"/>
      <w:bookmarkEnd w:id="236"/>
    </w:p>
    <w:p w14:paraId="59B419D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ovinnosti a zdroje nezávislého prevádzkovateľa prepravnej siete</w:t>
      </w:r>
    </w:p>
    <w:p w14:paraId="61D5517E" w14:textId="77777777" w:rsidR="00D96116" w:rsidRPr="00DF233A" w:rsidRDefault="00D96116" w:rsidP="0047797C">
      <w:pPr>
        <w:pStyle w:val="Nadpis1"/>
        <w:spacing w:line="276" w:lineRule="auto"/>
        <w:rPr>
          <w:rFonts w:cs="Arial"/>
          <w:color w:val="000000" w:themeColor="text1"/>
          <w:szCs w:val="24"/>
          <w:lang w:val="sk-SK" w:eastAsia="cs-CZ"/>
        </w:rPr>
      </w:pPr>
      <w:bookmarkStart w:id="237" w:name="c_49420"/>
      <w:bookmarkStart w:id="238" w:name="pa_55"/>
      <w:bookmarkStart w:id="239" w:name="p_55"/>
      <w:bookmarkEnd w:id="237"/>
      <w:bookmarkEnd w:id="238"/>
      <w:bookmarkEnd w:id="239"/>
      <w:r w:rsidRPr="00DF233A">
        <w:rPr>
          <w:rFonts w:cs="Arial"/>
          <w:color w:val="000000" w:themeColor="text1"/>
          <w:szCs w:val="24"/>
          <w:lang w:val="sk-SK" w:eastAsia="cs-CZ"/>
        </w:rPr>
        <w:lastRenderedPageBreak/>
        <w:t xml:space="preserve">§ 55  </w:t>
      </w:r>
    </w:p>
    <w:p w14:paraId="096A6B7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pravnej siete je okrem činností podľa § 49 povinný zabezpečiť</w:t>
      </w:r>
    </w:p>
    <w:p w14:paraId="7A830B1A" w14:textId="2A20929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zastupovanie prevádzkovateľa prepravnej siete vo vzťahu k tretím stranám, úradu, regulačným orgánom iných členských štátov a </w:t>
      </w:r>
      <w:r w:rsidR="006B5950"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gentúre,</w:t>
      </w:r>
    </w:p>
    <w:p w14:paraId="77360AA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stupovanie prevádzkovateľa prepravnej siete v rámci Európskej siete prevádzkovateľov prepravných sietí pre plyn, </w:t>
      </w:r>
      <w:r w:rsidRPr="00DF233A">
        <w:rPr>
          <w:rFonts w:ascii="Arial" w:eastAsia="Times New Roman" w:hAnsi="Arial" w:cs="Arial"/>
          <w:color w:val="000000" w:themeColor="text1"/>
          <w:sz w:val="24"/>
          <w:szCs w:val="24"/>
          <w:vertAlign w:val="superscript"/>
          <w:lang w:val="sk-SK" w:eastAsia="cs-CZ"/>
        </w:rPr>
        <w:t>76)</w:t>
      </w:r>
    </w:p>
    <w:p w14:paraId="3A89370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udeľovanie a riadenie prístupu tretích strán do prepravnej siete na nediskriminačnom základe,</w:t>
      </w:r>
    </w:p>
    <w:p w14:paraId="045B028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ýber poplatkov súvisiacich s prevádzkou prepravnej siete vrátane poplatkov za prístup do prepravnej siete a prepravu plynu a poplatkov za poskytovanie podporných služieb,</w:t>
      </w:r>
    </w:p>
    <w:p w14:paraId="35B02D8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revádzku, údržbu a rozvoj bezpečnej, efektívnej a hospodárnej prepravnej siete,</w:t>
      </w:r>
    </w:p>
    <w:p w14:paraId="044135C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investičné plánovanie zabezpečujúce dlhodobú schopnosť prepravnej siete uspokojovať primeraný dopyt a zaručujúce bezpečnosť dodávky plynu,</w:t>
      </w:r>
    </w:p>
    <w:p w14:paraId="141ACA5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činnosti súvisiace s prípadným zakladaním spoločných podnikov s inými prevádzkovateľmi prepravnej siete, burzami, na ktorých sa obchoduje s plynom, alebo inými osobami na účel vytvorenia regionálnych trhov alebo uľahčenia procesu liberalizácie trhu s plynom a s účasťou v takýchto spoločných podnikoch,</w:t>
      </w:r>
    </w:p>
    <w:p w14:paraId="0DD7A75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obvyklé vnútropodnikové činnosti, ktoré súvisia s fungovaním podniku, vrátane právnych služieb, vedenia účtovníctva a služieb týkajúcich sa informačných technológií.</w:t>
      </w:r>
    </w:p>
    <w:p w14:paraId="58C4644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repravnej siete musí disponovať dostatočnými ľudskými, technickými, materiálnymi a finančnými zdrojmi potrebnými na plnenie svojich povinností vyplývajúcich z tohto zákona a osobitných predpisov. </w:t>
      </w:r>
      <w:r w:rsidRPr="00DF233A">
        <w:rPr>
          <w:rFonts w:ascii="Arial" w:eastAsia="Times New Roman" w:hAnsi="Arial" w:cs="Arial"/>
          <w:color w:val="000000" w:themeColor="text1"/>
          <w:sz w:val="24"/>
          <w:szCs w:val="24"/>
          <w:vertAlign w:val="superscript"/>
          <w:lang w:val="sk-SK" w:eastAsia="cs-CZ"/>
        </w:rPr>
        <w:t>77)</w:t>
      </w:r>
    </w:p>
    <w:p w14:paraId="73FE3B2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repravnej siete je povinný</w:t>
      </w:r>
    </w:p>
    <w:p w14:paraId="2D61931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lastniť aktíva potrebné na prepravu plynu vrátane prepravnej siete,</w:t>
      </w:r>
    </w:p>
    <w:p w14:paraId="05FBF8C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mestnávať dostatočný počet osôb potrebných na zabezpečenie prepravy plynu a plnenie všetkých súvisiacich povinností.</w:t>
      </w:r>
    </w:p>
    <w:p w14:paraId="377EB41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Iná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esmie</w:t>
      </w:r>
    </w:p>
    <w:p w14:paraId="6E70543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ideľovať svojich zamestnancov na výkon práce k prevádzkovateľovi prepravnej siete,</w:t>
      </w:r>
    </w:p>
    <w:p w14:paraId="3A44151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oskytovať prevádzkovateľovi prepravnej siete žiadne služby.</w:t>
      </w:r>
    </w:p>
    <w:p w14:paraId="29F566A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Prevádzkovateľ prepravnej siete nesmie prideľovať svojich zamestnancov na výkon práce k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Prevádzkovateľ prepravnej siete môže poskytovať služby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w:t>
      </w:r>
      <w:r w:rsidRPr="00DF233A">
        <w:rPr>
          <w:rFonts w:ascii="Arial" w:eastAsia="Times New Roman" w:hAnsi="Arial" w:cs="Arial"/>
          <w:color w:val="000000" w:themeColor="text1"/>
          <w:sz w:val="24"/>
          <w:szCs w:val="24"/>
          <w:lang w:val="sk-SK" w:eastAsia="cs-CZ"/>
        </w:rPr>
        <w:lastRenderedPageBreak/>
        <w:t>alebo nepriamo vykonáva kontrolu, len na základe predchádzajúceho súhlasu úradu s podmienkami poskytovania služieb. Úrad predchádzajúci súhlas vydá, ak prevádzkovateľ prepravnej siete preukáže, že</w:t>
      </w:r>
    </w:p>
    <w:p w14:paraId="1B5B957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skytovanie služieb prevádzkovateľa prepravnej siete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evedie k diskriminácii ostatných užívateľov prepravnej siete,</w:t>
      </w:r>
    </w:p>
    <w:p w14:paraId="27180F3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služby prevádzkovateľa prepravnej siete sú dostupné všetkým užívateľom siete za rovnakých podmienok,</w:t>
      </w:r>
    </w:p>
    <w:p w14:paraId="7A2BB70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skytovanie služieb prevádzkovateľa prepravnej siete inej osobe,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enarušuje ani neobmedzuje hospodársku súťaž na trhu s plynom ani takejto hospodárskej súťaži nebráni.</w:t>
      </w:r>
    </w:p>
    <w:p w14:paraId="01D033E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prepravnej siete a iné osoby, ktoré sú súčasťou toho istého vertikálne integrovaného plynárenského podniku ako prevádzkovateľ prepravnej siete, nesmú využívať spoločné služby vrátane právnych služieb; toto obmedzenie neplatí pri administratívnych službách, pri ktorých nehrozí riziko porušenia povinností prevádzkovateľa prepravnej siete týkajúcich sa dôverností informácií podľa § 94.</w:t>
      </w:r>
    </w:p>
    <w:p w14:paraId="08B87812" w14:textId="77777777" w:rsidR="00D96116" w:rsidRPr="00DF233A" w:rsidRDefault="00D96116" w:rsidP="0047797C">
      <w:pPr>
        <w:pStyle w:val="Nadpis1"/>
        <w:spacing w:line="276" w:lineRule="auto"/>
        <w:rPr>
          <w:rFonts w:cs="Arial"/>
          <w:color w:val="000000" w:themeColor="text1"/>
          <w:szCs w:val="24"/>
          <w:lang w:val="sk-SK" w:eastAsia="cs-CZ"/>
        </w:rPr>
      </w:pPr>
      <w:bookmarkStart w:id="240" w:name="c_49998"/>
      <w:bookmarkStart w:id="241" w:name="pa_56"/>
      <w:bookmarkStart w:id="242" w:name="p_56"/>
      <w:bookmarkEnd w:id="240"/>
      <w:bookmarkEnd w:id="241"/>
      <w:bookmarkEnd w:id="242"/>
      <w:r w:rsidRPr="00DF233A">
        <w:rPr>
          <w:rFonts w:cs="Arial"/>
          <w:color w:val="000000" w:themeColor="text1"/>
          <w:szCs w:val="24"/>
          <w:lang w:val="sk-SK" w:eastAsia="cs-CZ"/>
        </w:rPr>
        <w:t>§ 56 </w:t>
      </w:r>
    </w:p>
    <w:p w14:paraId="72A4BD0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pravnej siete je povinný zabezpečiť dostatočné zdroje potrebné na správne a efektívne vykonávanie prepravy plynu a rozvoj a údržbu efektívnej, bezpečnej a hospodárnej prepravnej siete.</w:t>
      </w:r>
    </w:p>
    <w:p w14:paraId="64183B4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né osoby, ktoré sú súčasťou toho istého vertikálne integrovaného plynárenského podniku ako prevádzkovateľ prepravnej siete sú povinné včas sprístupniť prevádzkovateľovi prepravnej siete na základe jeho odôvodnenej žiadosti primerané finančné zdroje potrebné na budúce investičné projekty a nahradenie existujúcich aktív; pôsobnosť dozornej komisie podľa § 54 tým nie je dotknutá. Prevádzkovateľ prepravnej siete je povinný každoročne do 30. novembra informovať úrad o finančných zdrojoch, ktoré má k dispozícii na budúce investičné projekty a nahradenie existujúcich aktív.</w:t>
      </w:r>
    </w:p>
    <w:p w14:paraId="0CA94C7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repravnej siete je oprávnený získavať potrebné finančné zdroje aj prostredníctvom úverového financovania a zvýšením základného imania; pôsobnosť dozornej komisie podľa § 54 tým nie je dotknutá.</w:t>
      </w:r>
    </w:p>
    <w:p w14:paraId="2A98A6D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Prevádzkovateľ prepravnej siete musí mať vo vzťahu k aktívam, ktoré sú potrebné na prevádzku, údržbu a rozvoj prepravnej siete, účinné rozhodovacie práva, ktoré môže vykonávať nezávisle od inej osoby, ktorá je súčasťou toho istého vertikálne integrovaného plynárenského podniku ako prevádzkovateľ prepravnej siete alebo ktorá nad osobou, ktorá je súčasťou toho istého vertikálne integrovaného </w:t>
      </w:r>
      <w:r w:rsidRPr="00DF233A">
        <w:rPr>
          <w:rFonts w:ascii="Arial" w:eastAsia="Times New Roman" w:hAnsi="Arial" w:cs="Arial"/>
          <w:color w:val="000000" w:themeColor="text1"/>
          <w:sz w:val="24"/>
          <w:szCs w:val="24"/>
          <w:lang w:val="sk-SK" w:eastAsia="cs-CZ"/>
        </w:rPr>
        <w:lastRenderedPageBreak/>
        <w:t>plynárenského podniku ako prevádzkovateľ prepravnej siete priamo alebo nepriamo vykonáva kontrolu; pôsobnosť dozornej komisie podľa § 54 tým nie je dotknutá.</w:t>
      </w:r>
    </w:p>
    <w:p w14:paraId="16C77A1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evádzkovateľ prepravnej siete je povinný zabezpečiť, aby nedošlo k jeho zámene s inou osobou, ktorá je súčasťou toho istého vertikálne integrovaného plynárenského podniku ako prevádzkovateľ prepravnej siete, najmä v súvislosti so samostatnou podnikovou identitou, komunikáciou, označovaním a prevádzkovými priestormi prevádzkovateľa prepravnej siete.</w:t>
      </w:r>
    </w:p>
    <w:p w14:paraId="5EFFA20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prepravnej siete nesmie s inou osobou,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využívať spoločné systémy a zariadenia informačných technológií, prevádzkové priestory a systémy na ochranu pred neoprávneným vstupom.</w:t>
      </w:r>
    </w:p>
    <w:p w14:paraId="5ACE6DC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evádzkovateľ prepravnej siete nesmie využívať tých istých dodávateľov systémov a zariadení informačných technológií a systémov na ochranu pred neoprávneným vstupom ako využíva iná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ak tento zákon neustanovuje inak.</w:t>
      </w:r>
    </w:p>
    <w:p w14:paraId="73F7A2F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prepravnej siete môže používať ten istý systém informačných technológií ako iná osoba, ktorá je súčasťou toho istého vertikálne integrovaného plynárenského podniku ako prevádzkovateľ prepravnej siete alebo ktorá nad osobou, ktorá je súčasťou toho istého vertikálne integrovaného podniku ako prevádzkovateľ prepravnej siete priamo alebo nepriamo vykonáva kontrolu, len ak majú s dodávateľom takéhoto systému informačných technológií uzatvorené samostatné zmluvy a takýto systém informačných technológií nebol prispôsobený ich osobitným prevádzkovým podmienkam.</w:t>
      </w:r>
    </w:p>
    <w:p w14:paraId="0BFE131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Prevádzkovateľ prepravnej siete môže využívať tie isté zariadenia informačných technológií ako iná osoba, ktorá je súčasťou toho istého vertikálne integrovaného plynárenského podniku ako prevádzkovateľ prepravnej siete alebo ktorá nad osobou, ktorá je súčasťou toho istého vertikálne integrovaného podniku ako prevádzkovateľ prepravnej siete priamo alebo nepriamo vykonáva kontrolu, len ak</w:t>
      </w:r>
    </w:p>
    <w:p w14:paraId="3A4D64F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a tieto zariadenia informačných technológií nachádzajú mimo prevádzkových priestorov prevádzkovateľa prepravnej siete a inej osoby, ktorá je súčasťou toho istého vertikálne integrovaného plynárenského podniku ako prevádzkovateľ prepravnej siete alebo ktorá nad osobou, ktorá je súčasťou toho istého vertikálne integrovaného podniku ako prevádzkovateľ prepravnej siete priamo alebo nepriamo vykonáva kontrolu,</w:t>
      </w:r>
    </w:p>
    <w:p w14:paraId="39D269D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tieto zariadenia informačných technológií sprístupňuje a prevádzkuje tretia strana ako dodávateľ zariadení informačných technológií.</w:t>
      </w:r>
    </w:p>
    <w:p w14:paraId="126098B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Prevádzkovateľ prepravnej siete nesmie využívať tých istých poskytovateľov poradenských služieb týkajúcich sa systémov a zariadení informačných technológií a </w:t>
      </w:r>
      <w:r w:rsidRPr="00DF233A">
        <w:rPr>
          <w:rFonts w:ascii="Arial" w:eastAsia="Times New Roman" w:hAnsi="Arial" w:cs="Arial"/>
          <w:color w:val="000000" w:themeColor="text1"/>
          <w:sz w:val="24"/>
          <w:szCs w:val="24"/>
          <w:lang w:val="sk-SK" w:eastAsia="cs-CZ"/>
        </w:rPr>
        <w:lastRenderedPageBreak/>
        <w:t>systémov na ochranu pred neoprávnených vstupom, ako využíva iná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585A839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Prevádzkovateľ prepravnej siete je povinný zabezpečiť overenie svojej účtovnej závierky audítorom, ktorý v tom istom období neoveruje účtovnú závierku inej osoby,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1FF4506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Audítor, ktorý overuje účtovnú závierku inej osoby, ktorá je súčasťou toho istého vertikálne integrovaného plynárenského podniku ako prevádzkovateľ prepravnej siete, je oprávnený nahliadnuť do účtovníctva prevádzkovateľa prepravnej siete v rozsahu nevyhnutnom na overenie konsolidovanej účtovnej závierky vertikálne integrovaného plynárenského podniku; je pri tom povinný zachovávať dôvernosť informácií, ktoré sú predmetom obchodného tajomstva, </w:t>
      </w:r>
      <w:r w:rsidRPr="00DF233A">
        <w:rPr>
          <w:rFonts w:ascii="Arial" w:eastAsia="Times New Roman" w:hAnsi="Arial" w:cs="Arial"/>
          <w:color w:val="000000" w:themeColor="text1"/>
          <w:sz w:val="24"/>
          <w:szCs w:val="24"/>
          <w:vertAlign w:val="superscript"/>
          <w:lang w:val="sk-SK" w:eastAsia="cs-CZ"/>
        </w:rPr>
        <w:t>59)</w:t>
      </w:r>
      <w:r w:rsidRPr="00DF233A">
        <w:rPr>
          <w:rFonts w:ascii="Arial" w:eastAsia="Times New Roman" w:hAnsi="Arial" w:cs="Arial"/>
          <w:color w:val="000000" w:themeColor="text1"/>
          <w:sz w:val="24"/>
          <w:szCs w:val="24"/>
          <w:lang w:val="sk-SK" w:eastAsia="cs-CZ"/>
        </w:rPr>
        <w:t> alebo iných obchodných informácií dôverného charakteru, najmä neposkytnúť tieto informácie inej osobe, ktorá je súčasťou toho istého vertikálne integrovaného podniku ako prevádzkovateľ prepravnej siete alebo ktorá nad osobou, ktorá je súčasťou toho istého vertikálne integrovaného plynárenského podniku ako prevádzkovateľ prepravnej siete priamo alebo nepriamo vykonáva kontrolu.</w:t>
      </w:r>
    </w:p>
    <w:p w14:paraId="2E026EA2" w14:textId="77777777" w:rsidR="00D96116" w:rsidRPr="00DF233A" w:rsidRDefault="00D96116" w:rsidP="0047797C">
      <w:pPr>
        <w:pStyle w:val="Nadpis1"/>
        <w:spacing w:line="276" w:lineRule="auto"/>
        <w:rPr>
          <w:rFonts w:cs="Arial"/>
          <w:color w:val="000000" w:themeColor="text1"/>
          <w:szCs w:val="24"/>
          <w:lang w:val="sk-SK" w:eastAsia="cs-CZ"/>
        </w:rPr>
      </w:pPr>
      <w:bookmarkStart w:id="243" w:name="c_50780"/>
      <w:bookmarkStart w:id="244" w:name="pa_57"/>
      <w:bookmarkStart w:id="245" w:name="p_57"/>
      <w:bookmarkEnd w:id="243"/>
      <w:bookmarkEnd w:id="244"/>
      <w:bookmarkEnd w:id="245"/>
      <w:r w:rsidRPr="00DF233A">
        <w:rPr>
          <w:rFonts w:cs="Arial"/>
          <w:color w:val="000000" w:themeColor="text1"/>
          <w:szCs w:val="24"/>
          <w:lang w:val="sk-SK" w:eastAsia="cs-CZ"/>
        </w:rPr>
        <w:t xml:space="preserve">§ 57  </w:t>
      </w:r>
    </w:p>
    <w:p w14:paraId="7DB59DB5"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46" w:name="c_50782"/>
      <w:bookmarkEnd w:id="246"/>
      <w:r w:rsidRPr="00DF233A">
        <w:rPr>
          <w:rFonts w:ascii="Arial" w:eastAsia="Times New Roman" w:hAnsi="Arial" w:cs="Arial"/>
          <w:b/>
          <w:bCs/>
          <w:color w:val="000000" w:themeColor="text1"/>
          <w:sz w:val="24"/>
          <w:szCs w:val="24"/>
          <w:lang w:val="sk-SK" w:eastAsia="cs-CZ"/>
        </w:rPr>
        <w:t>Nezávislosť prevádzkovateľa prepravnej siete</w:t>
      </w:r>
    </w:p>
    <w:p w14:paraId="041D0C3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cérska spoločnosť, ktorá je súčasťou toho istého vertikálne integrovaného plynárenského podniku ako prevádzkovateľ prepravnej siete a ktorá vykonáva činnosť výroby alebo dodávky plynu, nesmie mať priamy alebo nepriamy podiel na základnom imaní prevádzkovateľa prepravnej siete. Prevádzkovateľ prepravnej siete nesmie mať priamy alebo nepriamy podiel na základnom imaní inej osoby, ktorá je súčasťou toho istého vertikálne integrovaného plynárenského podniku ako prevádzkovateľ prepravnej siete a ktorá vykonáva činnosť výroby alebo dodávky plynu, ani od inej osoby, ktorá je súčasťou toho istého vertikálne integrovaného plynárenského podniku ako prevádzkovateľ prepravnej siete, priamo alebo nepriamo prijímať podiel na zisku alebo iné obdobné plnenie.</w:t>
      </w:r>
    </w:p>
    <w:p w14:paraId="0FD3A9E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repravnej siete je povinný</w:t>
      </w:r>
    </w:p>
    <w:p w14:paraId="5C24D93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iť, aby v obchodných a finančných vzťahoch medzi prevádzkovateľom prepravnej siete a inou osobou, ktorá je súčasťou toho istého vertikálne integrovaného plynárenského podniku ako prevádzkovateľ prepravnej siete, vrátane pôžičiek prevádzkovateľa prepravnej siete inej osobe, ktorá je súčasťou toho istého vertikálne integrovaného plynárenského podniku ako prevádzkovateľ prepravnej siete, boli dodržané podmienky obvyklé v bežnom obchodnom styku,</w:t>
      </w:r>
    </w:p>
    <w:p w14:paraId="76CF195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 viesť podrobné záznamy o obchodných a finančných vzťahoch medzi prevádzkovateľom prepravnej siete a inou osobou, ktorá je súčasťou toho istého vertikálne integrovaného plynárenského podniku ako prevádzkovateľ prepravnej siete, a na požiadanie ich sprístupňovať úradu,</w:t>
      </w:r>
    </w:p>
    <w:p w14:paraId="68DFA04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edložiť úradu na schválenie návrhy obchodných a finančných dohôd s vertikálne integrovaným podnikom; zmluva uzavretá medzi prevádzkovateľom prepravnej siete a inou osobou, ktorá je súčasťou toho istého vertikálne integrovaného plynárenského podniku ako prevádzkovateľ prepravnej siete, alebo jej zmena je bez predchádzajúceho súhlasu úradu neplatná; úrad udelí súhlas s uzavretím zmluvy alebo jej zmenou, ak prevádzkovateľ prepravnej siete preukáže, že podmienky zmluvy alebo jej zmeny zodpovedajú podmienkam obvyklým v bežnom obchodnom styku, inak úrad súhlas s uzavretím zmluvy alebo jej zmenou neudelí.</w:t>
      </w:r>
    </w:p>
    <w:p w14:paraId="3F8FACE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Iná osoba, ktorá je súčasťou toho istého vertikálne integrovaného plynárenského podniku ako prevádzkovateľ prepravnej siete, a osoba, ktorá nad osobou, ktorá je súčasťou toho istého vertikálne integrovaného plynárenského podniku ako prevádzkovateľ prepravnej siete priamo alebo nepriamo vykonáva kontrolu, je povinná zdržať sa konania, ktorým by</w:t>
      </w:r>
    </w:p>
    <w:p w14:paraId="0DC49AB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iamo alebo nepriamo určovala konkurenčné správanie prevádzkovateľa prepravnej siete vo veciach týkajúcich sa každodennej činnosti prevádzkovateľa prepravnej siete, riadenia prepravnej siete a prípravy desaťročného plánu rozvoja siete podľa § 59,</w:t>
      </w:r>
    </w:p>
    <w:p w14:paraId="277B249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ohla zamedziť alebo obmedziť prevádzkovateľa prepravnej siete alebo mu spôsobovať ujmu pri plnení povinností podľa § 51 až 60,</w:t>
      </w:r>
    </w:p>
    <w:p w14:paraId="7332D9F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žadovala od prevádzkovateľa prepravnej siete, aby na plnenie povinností podľa § 51 až 60 prevádzkovateľ prepravnej siete získal povolenie inej osoby,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43EE0D6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Na účely tohto zákona dcérskou spoločnosťou sa rozumie osoba, nad ktorou vykonáva priamo alebo nepriamo kontrolu osoba, ktorá je súčasťou vertikálne integrovaného plynárenského podniku na vymedzenom území.</w:t>
      </w:r>
    </w:p>
    <w:p w14:paraId="1CA8F505" w14:textId="77777777" w:rsidR="00D96116" w:rsidRPr="00DF233A" w:rsidRDefault="00D96116" w:rsidP="0047797C">
      <w:pPr>
        <w:pStyle w:val="Nadpis1"/>
        <w:spacing w:line="276" w:lineRule="auto"/>
        <w:rPr>
          <w:rFonts w:cs="Arial"/>
          <w:color w:val="000000" w:themeColor="text1"/>
          <w:szCs w:val="24"/>
          <w:lang w:val="sk-SK" w:eastAsia="cs-CZ"/>
        </w:rPr>
      </w:pPr>
      <w:bookmarkStart w:id="247" w:name="c_51246"/>
      <w:bookmarkStart w:id="248" w:name="pa_58"/>
      <w:bookmarkStart w:id="249" w:name="p_58"/>
      <w:bookmarkEnd w:id="247"/>
      <w:bookmarkEnd w:id="248"/>
      <w:bookmarkEnd w:id="249"/>
      <w:r w:rsidRPr="00DF233A">
        <w:rPr>
          <w:rFonts w:cs="Arial"/>
          <w:color w:val="000000" w:themeColor="text1"/>
          <w:szCs w:val="24"/>
          <w:lang w:val="sk-SK" w:eastAsia="cs-CZ"/>
        </w:rPr>
        <w:t xml:space="preserve">§ 58  </w:t>
      </w:r>
    </w:p>
    <w:p w14:paraId="5543DF5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50" w:name="c_51248"/>
      <w:bookmarkEnd w:id="250"/>
      <w:r w:rsidRPr="00DF233A">
        <w:rPr>
          <w:rFonts w:ascii="Arial" w:eastAsia="Times New Roman" w:hAnsi="Arial" w:cs="Arial"/>
          <w:b/>
          <w:bCs/>
          <w:color w:val="000000" w:themeColor="text1"/>
          <w:sz w:val="24"/>
          <w:szCs w:val="24"/>
          <w:lang w:val="sk-SK" w:eastAsia="cs-CZ"/>
        </w:rPr>
        <w:t>Program súladu a osoba povinná zabezpečiť súlad</w:t>
      </w:r>
    </w:p>
    <w:p w14:paraId="41F18D9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pravnej siete je povinný</w:t>
      </w:r>
    </w:p>
    <w:p w14:paraId="79335A9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pracovať program súladu, v ktorom určí</w:t>
      </w:r>
    </w:p>
    <w:p w14:paraId="27BE47D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patrenia na zabezpečenie nediskriminačného správania prevádzkovateľa prepravnej siete,</w:t>
      </w:r>
    </w:p>
    <w:p w14:paraId="2889D78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konkrétne povinnosti zamestnancov prevádzkovateľa prepravnej siete zamerané na splnenie účelu programu súladu,</w:t>
      </w:r>
    </w:p>
    <w:p w14:paraId="0407EC0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edložiť návrh programu súladu na schválenie úradu,</w:t>
      </w:r>
    </w:p>
    <w:p w14:paraId="0002362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iť dodržiavanie programu súladu a sledovanie jeho dodržiavania,</w:t>
      </w:r>
    </w:p>
    <w:p w14:paraId="3DBF974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d) vymenovať alebo inak ustanoviť osobu povinnú zabezpečiť súlad; za osobu povinnú zabezpečiť súlad môže byť vymenovaná alebo inak ustanovená fyzická osoba alebo právnická osoba.</w:t>
      </w:r>
    </w:p>
    <w:p w14:paraId="1F63CC3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ogram súladu schvaľuje úrad. Úrad program súladu neschváli, ak sa odôvodnene domnieva, že program súladu nezabezpečuje nediskriminačné správanie prevádzkovateľa prepravnej siete.</w:t>
      </w:r>
    </w:p>
    <w:p w14:paraId="00D2F3A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Osobu povinnú zabezpečiť súlad vymenúva alebo inak ustanoví a odvoláva dozorná komisia prevádzkovateľa prepravnej siete. Na vymenovanie alebo ustanovenie a odvolanie osoby povinnej zabezpečiť súlad sa vyžaduje predchádzajúci súhlas úradu, inak je vymenovanie alebo iné ustanovenie a odvolanie neplatné. Dozorná komisia prevádzkovateľa prepravnej siete je povinná osobu povinnú zabezpečiť súlad odvolať na žiadosť úradu z dôvodu jej nedostatočnej nezávislosti alebo odbornej nespôsobilosti.</w:t>
      </w:r>
    </w:p>
    <w:p w14:paraId="14DEF96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ádzkovateľ prepravnej siete je povinný upraviť právne vzťahy s osobou povinnou zabezpečiť súlad zmluvou najneskôr v deň začatia výkonu jej funkcie. Zmluva medzi prevádzkovateľom prepravnej siete a osobou povinnou zabezpečiť súlad musí upravovať podmienky výkonu činnosti osoby povinnej zabezpečiť súlad podľa tohto zákona vrátane podmienok týkajúcich sa dĺžky a skončenia jej zmluvného vzťahu s prevádzkovateľom prepravnej siete a jej odmeňovania spôsobom, ktorý zabezpečí jej nezávislosť a poskytne jej zdroje potrebné na plnenie jej povinností. Uzavretie alebo zmenu zmluvy medzi prevádzkovateľom prepravnej siete a osobou povinnou zabezpečiť súlad schvaľuje dozorná komisia prevádzkovateľa prepravnej siete. Na uzavretie alebo zmenu zmluvy medzi prevádzkovateľom prepravnej siete a osobou povinnou zabezpečiť súlad sa vyžaduje predchádzajúci súhlas úradu; ustanovenie zmluvy medzi prevádzkovateľom prepravnej siete a osobou povinnou zabezpečiť súlad, ktorého znenie úrad neschváli v konaní o vydanie predchádzajúceho súhlasu, je neplatné.</w:t>
      </w:r>
    </w:p>
    <w:p w14:paraId="663A029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K žiadosti prevádzkovateľa prepravnej siete o predchádzajúci súhlas s vymenovaním alebo ustanovením osoby povinnej zabezpečiť súlad musia byť priložené doklady umožňujúce posúdiť nezávislosť a odbornú spôsobilosť osoby navrhovanej za osobu povinnú zabezpečiť súlad.</w:t>
      </w:r>
    </w:p>
    <w:p w14:paraId="225E57E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Úrad nevydá predchádzajúci súhlas</w:t>
      </w:r>
    </w:p>
    <w:p w14:paraId="58E0DB5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 vymenovaním alebo ustanovením osoby povinnej zabezpečiť súlad, ak má dôvodné pochybnosti o nezávislosti alebo odbornej spôsobilosti osoby povinnej zabezpečiť súlad,</w:t>
      </w:r>
    </w:p>
    <w:p w14:paraId="2BC3B78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s uzavretím alebo zmenou zmluvy medzi prevádzkovateľom prepravnej siete a osobou povinnou zabezpečiť súlad, ak sa dôvodne domnieva, že navrhované podmienky alebo ich zmena neumožnia nezávislý výkon povinností osoby povinnej zabezpečiť súlad alebo jej neposkytnú zdroje potrebné na plnenie jej povinností,</w:t>
      </w:r>
    </w:p>
    <w:p w14:paraId="446C61A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 odvolaním osoby povinnej zabezpečiť súlad, ak má odôvodnené pochybnosti o oprávnenosti dôvodov na odvolanie osoby povinnej zabezpečiť súlad.</w:t>
      </w:r>
    </w:p>
    <w:p w14:paraId="4A42230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Ustanovenie § 52 ods. 7, 9 až 11 a 13 a § 53 ods. 1, 4, 5 a 7 sa primerane použije na osobu povinnú zabezpečiť súlad.</w:t>
      </w:r>
    </w:p>
    <w:p w14:paraId="1B27FE2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8) Osoba povinná zabezpečiť súlad nesmie okrem činností podľa tohto zákona vykonávaných na základe zmluvy uzavretej s prevádzkovateľom prepravnej siete podľa odseku 4</w:t>
      </w:r>
    </w:p>
    <w:p w14:paraId="5FEF3AF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ať priamo alebo sprostredkovane majetkovú účasť na podnikaní alebo byť členom riadiacich, dozorných alebo kontrolných orgánov osoby, ktorá je súčasťou toho istého vertikálne integrovaného plynárenského podniku ako prevádzkovateľ prepravnej siete alebo ktorá vykonáva nad osobou, ktorá je súčasťou toho istého vertikálne integrovaného plynárenského podniku ako prevádzkovateľ prepravnej siete, priamo alebo nepriamo kontrolu, alebo pre takúto osobu alebo osoby vykonávať činnosť v pracovnom pomere alebo v inom obdobnom vzťahu alebo byť s takouto osobou alebo osobami priamo alebo sprostredkovane v inom zmluvnom vzťahu,</w:t>
      </w:r>
    </w:p>
    <w:p w14:paraId="14C6610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amo alebo sprostredkovane v inom zmluvnom vzťahu s osobou,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w:t>
      </w:r>
    </w:p>
    <w:p w14:paraId="0A124F2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Osoba povinná zabezpečiť súlad, ktorá vykonáva činnosť pre prevádzkovateľa prepravnej siete v pracovnom pomere, musí byť v priamej riadiacej pôsobnosti štatutárneho orgánu prevádzkovateľa prepravnej siete. Odvolanie osoby povinnej zabezpečiť súlad je podmienkou skončenia pracovného pomeru osoby povinnej zabezpečiť súlad, ktorá vykonáva činnosť pre prevádzkovateľa prepravnej siete v pracovnom pomere, výpoveďou </w:t>
      </w:r>
      <w:r w:rsidRPr="00DF233A">
        <w:rPr>
          <w:rFonts w:ascii="Arial" w:eastAsia="Times New Roman" w:hAnsi="Arial" w:cs="Arial"/>
          <w:color w:val="000000" w:themeColor="text1"/>
          <w:sz w:val="24"/>
          <w:szCs w:val="24"/>
          <w:vertAlign w:val="superscript"/>
          <w:lang w:val="sk-SK" w:eastAsia="cs-CZ"/>
        </w:rPr>
        <w:t>62)</w:t>
      </w:r>
      <w:r w:rsidRPr="00DF233A">
        <w:rPr>
          <w:rFonts w:ascii="Arial" w:eastAsia="Times New Roman" w:hAnsi="Arial" w:cs="Arial"/>
          <w:color w:val="000000" w:themeColor="text1"/>
          <w:sz w:val="24"/>
          <w:szCs w:val="24"/>
          <w:lang w:val="sk-SK" w:eastAsia="cs-CZ"/>
        </w:rPr>
        <w:t> alebo okamžitým skončením pracovného pomeru zo strany zamestnávateľa; </w:t>
      </w:r>
      <w:r w:rsidRPr="00DF233A">
        <w:rPr>
          <w:rFonts w:ascii="Arial" w:eastAsia="Times New Roman" w:hAnsi="Arial" w:cs="Arial"/>
          <w:color w:val="000000" w:themeColor="text1"/>
          <w:sz w:val="24"/>
          <w:szCs w:val="24"/>
          <w:vertAlign w:val="superscript"/>
          <w:lang w:val="sk-SK" w:eastAsia="cs-CZ"/>
        </w:rPr>
        <w:t>63)</w:t>
      </w:r>
      <w:r w:rsidRPr="00DF233A">
        <w:rPr>
          <w:rFonts w:ascii="Arial" w:eastAsia="Times New Roman" w:hAnsi="Arial" w:cs="Arial"/>
          <w:color w:val="000000" w:themeColor="text1"/>
          <w:sz w:val="24"/>
          <w:szCs w:val="24"/>
          <w:lang w:val="sk-SK" w:eastAsia="cs-CZ"/>
        </w:rPr>
        <w:t> lehoty podľa Zákonníka práce na skončenie pracovného pomeru výpoveďou alebo okamžitým skončením pracovného pomeru </w:t>
      </w:r>
      <w:r w:rsidRPr="00DF233A">
        <w:rPr>
          <w:rFonts w:ascii="Arial" w:eastAsia="Times New Roman" w:hAnsi="Arial" w:cs="Arial"/>
          <w:color w:val="000000" w:themeColor="text1"/>
          <w:sz w:val="24"/>
          <w:szCs w:val="24"/>
          <w:vertAlign w:val="superscript"/>
          <w:lang w:val="sk-SK" w:eastAsia="cs-CZ"/>
        </w:rPr>
        <w:t>64)</w:t>
      </w:r>
      <w:r w:rsidRPr="00DF233A">
        <w:rPr>
          <w:rFonts w:ascii="Arial" w:eastAsia="Times New Roman" w:hAnsi="Arial" w:cs="Arial"/>
          <w:color w:val="000000" w:themeColor="text1"/>
          <w:sz w:val="24"/>
          <w:szCs w:val="24"/>
          <w:lang w:val="sk-SK" w:eastAsia="cs-CZ"/>
        </w:rPr>
        <w:t> počas konania o vydanie predchádzajúceho súhlasu úradu s odvolaním osoby povinnej zabezpečiť súlad neplynú.</w:t>
      </w:r>
    </w:p>
    <w:p w14:paraId="469B623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Osoba povinná zabezpečiť súlad má právo</w:t>
      </w:r>
    </w:p>
    <w:p w14:paraId="40C59A4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účastňovať sa zasadnutí výkonného vedenia alebo štatutárneho orgánu, dozornej komisie, valného zhromaždenia prevádzkovateľa prepravnej siete a iných orgánov prevádzkovateľa prepravnej siete podľa Obchodného zákonníka,</w:t>
      </w:r>
    </w:p>
    <w:p w14:paraId="675F775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 sprístupnenie dokladov a záznamov týkajúcich sa činnosti prevádzkovateľa prepravnej siete a na poskytnutie všetkých informácií potrebných na plnenie povinností osoby povinnej zabezpečiť súlad,</w:t>
      </w:r>
    </w:p>
    <w:p w14:paraId="78A7AC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a prístup do sídla a prevádzkových priestorov prevádzkovateľa prepravnej siete bez predchádzajúceho oznámenia.</w:t>
      </w:r>
    </w:p>
    <w:p w14:paraId="6D2D8B7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Osoba povinná zabezpečiť súlad je povinná</w:t>
      </w:r>
    </w:p>
    <w:p w14:paraId="3DF770B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ledovať plnenie programu súladu,</w:t>
      </w:r>
    </w:p>
    <w:p w14:paraId="2F6BA93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každoročne vypracovať a predkladať úradu správu, v ktorej uvedie opatrenia prijaté na plnenie programu súladu,</w:t>
      </w:r>
    </w:p>
    <w:p w14:paraId="4049EDC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dávať správy prevádzkovateľovi prepravnej siete o plnení programu súladu a vydávať odporúčania týkajúce sa programu súladu a jeho plnenia,</w:t>
      </w:r>
    </w:p>
    <w:p w14:paraId="251C14F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d) podávať pravidelné ústne alebo písomné správy dozornej komisii prevádzkovateľa prepravnej siete,</w:t>
      </w:r>
    </w:p>
    <w:p w14:paraId="3BA888A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bezodkladne písomne oznamovať úradu každé závažné porušenie týkajúce sa plnenia programu súladu,</w:t>
      </w:r>
    </w:p>
    <w:p w14:paraId="05BB9A3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oskytovať úradu správu o každom obchodnom a finančnom vzťahu medzi prevádzkovateľom prepravnej siete a inou osobou, ktorá je súčasťou toho istého vertikálne integrovaného plynárenského podniku ako prevádzkovateľ prepravnej siete,</w:t>
      </w:r>
    </w:p>
    <w:p w14:paraId="6F085A3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redkladať úradu návrhy rozhodnutí o investičnom pláne alebo o začatí realizácie jednotlivých investícií do siete; predkladá ich najneskôr vo chvíli, keď výkonné vedenie alebo štatutárny orgán prevádzkovateľa prepravnej siete predkladá tieto návrhy na schválenie dozornej komisii prevádzkovateľa prepravnej siete,</w:t>
      </w:r>
    </w:p>
    <w:p w14:paraId="63D6EAB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podávať úradu pravidelné ústne alebo písomné správy o plnení programu súladu,</w:t>
      </w:r>
    </w:p>
    <w:p w14:paraId="19C961D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sledovať dodržiavanie povinností prevádzkovateľa prepravnej siete podľa § 55 ods. 6 a § 94,</w:t>
      </w:r>
    </w:p>
    <w:p w14:paraId="68B36FE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zúčastňovať sa zasadnutí výkonného vedenia alebo orgánov prevádzkovateľa prepravnej siete, na ktorých sa rokuje o</w:t>
      </w:r>
    </w:p>
    <w:p w14:paraId="7C77933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dmienkach prístupu do siete ustanovených v osobitnom predpise, </w:t>
      </w:r>
      <w:r w:rsidRPr="00DF233A">
        <w:rPr>
          <w:rFonts w:ascii="Arial" w:eastAsia="Times New Roman" w:hAnsi="Arial" w:cs="Arial"/>
          <w:color w:val="000000" w:themeColor="text1"/>
          <w:sz w:val="24"/>
          <w:szCs w:val="24"/>
          <w:vertAlign w:val="superscript"/>
          <w:lang w:val="sk-SK" w:eastAsia="cs-CZ"/>
        </w:rPr>
        <w:t>45)</w:t>
      </w:r>
      <w:r w:rsidRPr="00DF233A">
        <w:rPr>
          <w:rFonts w:ascii="Arial" w:eastAsia="Times New Roman" w:hAnsi="Arial" w:cs="Arial"/>
          <w:color w:val="000000" w:themeColor="text1"/>
          <w:sz w:val="24"/>
          <w:szCs w:val="24"/>
          <w:lang w:val="sk-SK" w:eastAsia="cs-CZ"/>
        </w:rPr>
        <w:t> najmä pokiaľ ide o ceny za prístup, služby týkajúce sa prístupu tretích strán, prideľovanie kapacity a riadenie preťaženia, transparentnosť, vyvažovanie siete a obchodovanie na sekundárnom trhu,</w:t>
      </w:r>
    </w:p>
    <w:p w14:paraId="53EC31F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ojektoch týkajúcich sa prevádzky, údržby a rozvoja prepravnej siete vrátane investícií týkajúcich sa pripojenia plynových zariadení k prepravnej sieti, zvýšenia kapacity a optimalizácie existujúcej kapacity prepravnej siete,</w:t>
      </w:r>
    </w:p>
    <w:p w14:paraId="45E5C0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ákupe alebo predaji energie potrebnej na prevádzku prepravnej siete,</w:t>
      </w:r>
    </w:p>
    <w:p w14:paraId="49264BA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informovať úrad o každom konaní inej osoby,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na valnom zhromaždení alebo člena dozornej komisie na zasadnutí dozornej komisie prevádzkovateľa prepravnej siete, ktoré bráni prevádzkovateľovi prepravnej siete v uskutočnení investície, ktorá sa podľa desaťročného plánu rozvoja siete má vykonať v nasledujúcich troch rokoch,</w:t>
      </w:r>
    </w:p>
    <w:p w14:paraId="5C65DA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sledovať plnenie programu súladu právnickej osoby podľa odseku 12, ak má prevádzkovateľ prepravnej siete majetkovú účasť na jej podnikaní.</w:t>
      </w:r>
    </w:p>
    <w:p w14:paraId="35235BB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Ustanovenia odseku 1 sa primerane použijú na právnickú osobu, ktorá bola založená prevádzkovateľmi prepravných sietí, z ktorých je aspoň jeden súčasťou vertikálne integrovaného plynárenského podniku, na účel uskutočňovania spolupráce; program súladu právnickej osoby podľa tohto odseku schvaľuje agentúra; ustanovenie odseku 2 sa nepoužije.</w:t>
      </w:r>
    </w:p>
    <w:p w14:paraId="2C6A63B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Prevádzkovateľ prepravnej siete je povinný poskytnúť osobe povinnej zabezpečiť súlad potrebnú súčinnosť pri výkone jej práv a povinností podľa odsekov 10 a 11 a zabezpečiť, aby jej takúto súčinnosť poskytli všetky osoby, ktorých prostredníctvom prevádzkovateľ prepravnej siete vykonáva svoju činnosť.</w:t>
      </w:r>
    </w:p>
    <w:p w14:paraId="6C0FC63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4) Osoba, ktorá je súčasťou toho istého vertikálne integrovaného plynárenského podniku ako prevádzkovateľ prepravnej siete, alebo ktorá nad osobou, ktorá je súčasťou toho istého vertikálne integrovaného plynárenského podniku ako prevádzkovateľ prepravnej siete priamo alebo nepriamo vykonáva kontrolu, je na požiadanie úradu povinná úradu poskytnúť odôvodnenie konania podľa odseku 11 písm. k) a preukázať, že konaním podľa odseku 11 písm. k) nedošlo k diskriminačnému konaniu v prospech inej osoby, ktorá je súčasťou toho istého vertikálne integrovaného plynárenského podniku ako prevádzkovateľ prepravnej siete.</w:t>
      </w:r>
    </w:p>
    <w:p w14:paraId="4CBD9FB1" w14:textId="77777777" w:rsidR="00D96116" w:rsidRPr="00DF233A" w:rsidRDefault="00D96116" w:rsidP="0047797C">
      <w:pPr>
        <w:pStyle w:val="Nadpis1"/>
        <w:spacing w:line="276" w:lineRule="auto"/>
        <w:rPr>
          <w:rFonts w:cs="Arial"/>
          <w:color w:val="000000" w:themeColor="text1"/>
          <w:szCs w:val="24"/>
          <w:lang w:val="sk-SK" w:eastAsia="cs-CZ"/>
        </w:rPr>
      </w:pPr>
      <w:bookmarkStart w:id="251" w:name="c_52573"/>
      <w:bookmarkStart w:id="252" w:name="pa_59"/>
      <w:bookmarkStart w:id="253" w:name="p_59"/>
      <w:bookmarkEnd w:id="251"/>
      <w:bookmarkEnd w:id="252"/>
      <w:bookmarkEnd w:id="253"/>
      <w:r w:rsidRPr="00DF233A">
        <w:rPr>
          <w:rFonts w:cs="Arial"/>
          <w:color w:val="000000" w:themeColor="text1"/>
          <w:szCs w:val="24"/>
          <w:lang w:val="sk-SK" w:eastAsia="cs-CZ"/>
        </w:rPr>
        <w:t xml:space="preserve">§ 59  </w:t>
      </w:r>
    </w:p>
    <w:p w14:paraId="57033132"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54" w:name="c_52575"/>
      <w:bookmarkEnd w:id="254"/>
      <w:r w:rsidRPr="00DF233A">
        <w:rPr>
          <w:rFonts w:ascii="Arial" w:eastAsia="Times New Roman" w:hAnsi="Arial" w:cs="Arial"/>
          <w:b/>
          <w:bCs/>
          <w:color w:val="000000" w:themeColor="text1"/>
          <w:sz w:val="24"/>
          <w:szCs w:val="24"/>
          <w:lang w:val="sk-SK" w:eastAsia="cs-CZ"/>
        </w:rPr>
        <w:t>Desaťročný plán rozvoja siete</w:t>
      </w:r>
    </w:p>
    <w:p w14:paraId="78828B0B" w14:textId="6B65800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revádzkovateľ prepravnej siete je pri príprave desaťročného plánu rozvoja siete podľa § 49 ods. 7 písm. </w:t>
      </w:r>
      <w:r w:rsidR="00B925DE" w:rsidRPr="00DF233A">
        <w:rPr>
          <w:rFonts w:ascii="Arial" w:eastAsia="Times New Roman" w:hAnsi="Arial" w:cs="Arial"/>
          <w:color w:val="000000" w:themeColor="text1"/>
          <w:sz w:val="24"/>
          <w:szCs w:val="24"/>
          <w:lang w:val="sk-SK" w:eastAsia="cs-CZ"/>
        </w:rPr>
        <w:t>g</w:t>
      </w:r>
      <w:r w:rsidRPr="00DF233A">
        <w:rPr>
          <w:rFonts w:ascii="Arial" w:eastAsia="Times New Roman" w:hAnsi="Arial" w:cs="Arial"/>
          <w:color w:val="000000" w:themeColor="text1"/>
          <w:sz w:val="24"/>
          <w:szCs w:val="24"/>
          <w:lang w:val="sk-SK" w:eastAsia="cs-CZ"/>
        </w:rPr>
        <w:t>) povinný vychádzať najmä</w:t>
      </w:r>
    </w:p>
    <w:p w14:paraId="5F1AB71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o súčasného a predpokladaného budúceho stavu ponuky a dopytu po kapacite prepravnej siete,</w:t>
      </w:r>
    </w:p>
    <w:p w14:paraId="3CDB4C8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 primeraných predpokladov vývoja ťažby, dodávky, spotreby, výmen s inými štátmi, pričom zohľadní plán rozvoja siete pre celú Európsku úniu a regionálne investičné plány podľa osobitného predpisu </w:t>
      </w:r>
      <w:r w:rsidRPr="00DF233A">
        <w:rPr>
          <w:rFonts w:ascii="Arial" w:eastAsia="Times New Roman" w:hAnsi="Arial" w:cs="Arial"/>
          <w:color w:val="000000" w:themeColor="text1"/>
          <w:sz w:val="24"/>
          <w:szCs w:val="24"/>
          <w:vertAlign w:val="superscript"/>
          <w:lang w:val="sk-SK" w:eastAsia="cs-CZ"/>
        </w:rPr>
        <w:t>78)</w:t>
      </w:r>
      <w:r w:rsidRPr="00DF233A">
        <w:rPr>
          <w:rFonts w:ascii="Arial" w:eastAsia="Times New Roman" w:hAnsi="Arial" w:cs="Arial"/>
          <w:color w:val="000000" w:themeColor="text1"/>
          <w:sz w:val="24"/>
          <w:szCs w:val="24"/>
          <w:lang w:val="sk-SK" w:eastAsia="cs-CZ"/>
        </w:rPr>
        <w:t> a investičné plány pre zásobníky a zariadenia na skvapalňovanie plynu.</w:t>
      </w:r>
    </w:p>
    <w:p w14:paraId="6AB05EB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Desaťročný plán rozvoja siete musí obsahovať účinné opatrenia na zaručenie primeranosti siete a bezpečnosti dodávok plynu. Desaťročný plán rozvoja siete najmä</w:t>
      </w:r>
    </w:p>
    <w:p w14:paraId="3D12B3D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vádza hlavné časti prepravnej siete, ktoré je potrebné vybudovať alebo zmodernizovať v nasledujúcich desiatich rokoch, spolu s predpokladanými termínmi ich realizácie,</w:t>
      </w:r>
    </w:p>
    <w:p w14:paraId="6641093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vádza investície do prepravnej siete, ktoré súvisia s budovaním nových kapacít alebo modernizáciou prepravnej siete,</w:t>
      </w:r>
    </w:p>
    <w:p w14:paraId="6C48DFF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 ktorých realizácii prevádzkovateľ prepravnej siete už rozhodol,</w:t>
      </w:r>
    </w:p>
    <w:p w14:paraId="744C472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ktoré sa budú musieť realizovať v nasledujúcich troch rokoch,</w:t>
      </w:r>
    </w:p>
    <w:p w14:paraId="694906C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určuje termíny realizácie investícií podľa písmena b).</w:t>
      </w:r>
    </w:p>
    <w:p w14:paraId="778965B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repravnej siete je povinný zohľadniť v desaťročnom pláne rozvoja siete rozhodnutia úradu o uložení povinnosti vykonať zmenu desaťročného plánu rozvoja siete podľa odseku 7 vydané v predchádzajúcich obdobiach. Prevádzkovateľ prepravnej siete nemá povinnosť podľa predchádzajúcej vety, ak výsledky testovania dopytu trhu podľa odseku 9 preukážu, že trh si nevyžaduje investíciu do prepravnej siete, ktorá vyplýva z takéhoto rozhodnutia úradu; to neplatí, ak ide o investíciu do prepravnej siete, ktorá je potrebná na splnenie povinností podľa osobitného predpisu. </w:t>
      </w:r>
      <w:r w:rsidRPr="00DF233A">
        <w:rPr>
          <w:rFonts w:ascii="Arial" w:eastAsia="Times New Roman" w:hAnsi="Arial" w:cs="Arial"/>
          <w:color w:val="000000" w:themeColor="text1"/>
          <w:sz w:val="24"/>
          <w:szCs w:val="24"/>
          <w:vertAlign w:val="superscript"/>
          <w:lang w:val="sk-SK" w:eastAsia="cs-CZ"/>
        </w:rPr>
        <w:t>74)</w:t>
      </w:r>
      <w:r w:rsidRPr="00DF233A">
        <w:rPr>
          <w:rFonts w:ascii="Arial" w:eastAsia="Times New Roman" w:hAnsi="Arial" w:cs="Arial"/>
          <w:color w:val="000000" w:themeColor="text1"/>
          <w:sz w:val="24"/>
          <w:szCs w:val="24"/>
          <w:lang w:val="sk-SK" w:eastAsia="cs-CZ"/>
        </w:rPr>
        <w:t> Na účely tohto ustanovenia sa predpokladá, že trh si vyžaduje investíciu, ak prevádzkovateľ prepravnej siete obdrží dostatočný počet záväzných rezervácií kapacity od užívateľov siete prejavujúcich záujem kapacity v súlade s pravidlami testovania dopytu trhu podľa odseku 9.</w:t>
      </w:r>
    </w:p>
    <w:p w14:paraId="1C7D060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Prevádzkovateľ prepravnej siete je povinný návrh desaťročného plánu rozvoja siete konzultovať pred jeho predložením úradu nediskriminačným a transparentným spôsobom so všetkými zainteresovanými stranami a umožniť im sa k </w:t>
      </w:r>
      <w:r w:rsidRPr="00DF233A">
        <w:rPr>
          <w:rFonts w:ascii="Arial" w:eastAsia="Times New Roman" w:hAnsi="Arial" w:cs="Arial"/>
          <w:color w:val="000000" w:themeColor="text1"/>
          <w:sz w:val="24"/>
          <w:szCs w:val="24"/>
          <w:lang w:val="sk-SK" w:eastAsia="cs-CZ"/>
        </w:rPr>
        <w:lastRenderedPageBreak/>
        <w:t>nemu vyjadriť. Informáciu o výsledkoch konzultácií prekladá prevádzkovateľ prepravnej siete úradu spolu s desaťročným plánom rozvoja siete.</w:t>
      </w:r>
    </w:p>
    <w:p w14:paraId="740ED22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Úrad konzultuje desaťročný plán rozvoja siete nediskriminačným a transparentným spôsobom s existujúcimi a potenciálnymi užívateľmi siete a umožní im k nemu uplatniť v primeranej lehote odôvodnené pripomienky. Pripomienkami, ktoré sa desaťročného plánu rozvoja siete netýkajú, pripomienkami, ktoré uplatní osoba, ktorá nie je existujúcim užívateľom siete alebo neuvedie, z akých dôvodov je potenciálnym užívateľom siete, pripomienkami bez odôvodnenia a pripomienkami uplatnenými po uplynutí úradom určenej lehoty sa úrad nezaoberá. Úrad uverejní informáciu o výsledkoch konzultácií vrátane informácie o požiadavkách existujúcich a potenciálnych užívateľov siete na realizáciu investícií do prepravnej siete na svojom webovom sídle.</w:t>
      </w:r>
    </w:p>
    <w:p w14:paraId="4EE3C22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Úrad preskúma súlad desaťročného plánu rozvoja siete s požiadavkami na realizáciu investícií do prepravnej siete podľa odseku 5 a s plánom rozvoja siete pre celú Európsku úniu podľa osobitného predpisu. </w:t>
      </w:r>
      <w:r w:rsidRPr="00DF233A">
        <w:rPr>
          <w:rFonts w:ascii="Arial" w:eastAsia="Times New Roman" w:hAnsi="Arial" w:cs="Arial"/>
          <w:color w:val="000000" w:themeColor="text1"/>
          <w:sz w:val="24"/>
          <w:szCs w:val="24"/>
          <w:vertAlign w:val="superscript"/>
          <w:lang w:val="sk-SK" w:eastAsia="cs-CZ"/>
        </w:rPr>
        <w:t>78)</w:t>
      </w:r>
      <w:r w:rsidRPr="00DF233A">
        <w:rPr>
          <w:rFonts w:ascii="Arial" w:eastAsia="Times New Roman" w:hAnsi="Arial" w:cs="Arial"/>
          <w:color w:val="000000" w:themeColor="text1"/>
          <w:sz w:val="24"/>
          <w:szCs w:val="24"/>
          <w:lang w:val="sk-SK" w:eastAsia="cs-CZ"/>
        </w:rPr>
        <w:t> Pri pochybnostiach o súlade desaťročného plánu rozvoja siete s plánom rozvoja siete pre celú Európsku úniu úrad konzultuje desaťročný plán rozvoja siete s agentúrou.</w:t>
      </w:r>
    </w:p>
    <w:p w14:paraId="50EB328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Úrad uloží prevádzkovateľovi prepravnej siete povinnosť zmeniť desaťročný plán rozvoja siete v úradom určenej primeranej lehote, ak desaťročný plán rozvoja siete nezohľadňuje ekonomicky primerané a technicky uskutočniteľné požiadavky na realizáciu investícií do prepravnej siete podľa odseku 5, je v rozpore s plánom rozvoja siete pre celú Európsku úniu alebo nie je vypracovaný v súlade s odsekmi 1 až 3. Účastníkom konania o uložení povinnosti zmeniť desaťročný plán rozvoja siete je prevádzkovateľ prepravnej siete. Rozhodnutie o uložení povinnosti zmeniť desaťročný plán rozvoja siete je prvým úkonom úradu v konaní. Ustanovenia všeobecného predpisu o konaní pred súdmi o odložení vykonateľnosti rozhodnutia sa nepoužijú.</w:t>
      </w:r>
    </w:p>
    <w:p w14:paraId="0B700FC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Úrad sleduje a vyhodnocuje vykonávanie desaťročného plánu rozvoja siete.</w:t>
      </w:r>
    </w:p>
    <w:p w14:paraId="6A77F88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Prevádzkovateľ prepravnej siete môže pred realizáciou investície podľa desaťročného plánu rozvoja siete uskutočniť testovanie dopytu trhu po takejto investícii v súlade s pravidlami schválenými úradom; pravidlá testovania dopytu trhu musia zabezpečiť ekonomickú primeranosť investícií pri zohľadnení požadovanej doby pre rezervácie, navrhovaných taríf, minimálnej rezervovateľnej kapacity, celkovej dostupnej kapacity a iných relevantných ukazovateľov. Úrad schvaľuje pravidlá testovania dopytu trhu pre jednotlivú investíciu na návrh prevádzkovateľa prepravnej siete; účastníkom konania je prevádzkovateľ prepravnej siete. Úrad návrh prevádzkovateľa prepravnej siete neschváli, ak navrhované pravidlá testovania dopytu trhu</w:t>
      </w:r>
    </w:p>
    <w:p w14:paraId="472AA92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ú v rozpore so štandardnými zásadami uskutočňovania testovania dopytu trhu, ktoré sú všeobecne akceptované národnými regulačnými orgánmi v Európskej únii, alebo</w:t>
      </w:r>
    </w:p>
    <w:p w14:paraId="682F0DB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ie sú ekonomicky primerané, transparentné a nediskriminačné.</w:t>
      </w:r>
    </w:p>
    <w:p w14:paraId="08B09B0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Prevádzkovateľ prepravnej siete nie je povinný zrealizovať investíciu podľa desaťročného plánu rozvoja siete, ak uskutoční testovanie dopytu trhu podľa odseku 9 pred uplynutím lehoty na jej realizáciu podľa odseku 2 písm. c) a výsledky testovania dopytu trhu podľa odseku 9 preukážu, že trh si nevyžaduje takúto investíciu do </w:t>
      </w:r>
      <w:r w:rsidRPr="00DF233A">
        <w:rPr>
          <w:rFonts w:ascii="Arial" w:eastAsia="Times New Roman" w:hAnsi="Arial" w:cs="Arial"/>
          <w:color w:val="000000" w:themeColor="text1"/>
          <w:sz w:val="24"/>
          <w:szCs w:val="24"/>
          <w:lang w:val="sk-SK" w:eastAsia="cs-CZ"/>
        </w:rPr>
        <w:lastRenderedPageBreak/>
        <w:t>prepravnej siete; to neplatí, ak ide o investíciu do prepravnej siete, ktorá je potrebná na splnenie povinností podľa osobitného predpisu. </w:t>
      </w:r>
      <w:r w:rsidRPr="00DF233A">
        <w:rPr>
          <w:rFonts w:ascii="Arial" w:eastAsia="Times New Roman" w:hAnsi="Arial" w:cs="Arial"/>
          <w:color w:val="000000" w:themeColor="text1"/>
          <w:sz w:val="24"/>
          <w:szCs w:val="24"/>
          <w:vertAlign w:val="superscript"/>
          <w:lang w:val="sk-SK" w:eastAsia="cs-CZ"/>
        </w:rPr>
        <w:t>74)</w:t>
      </w:r>
      <w:r w:rsidRPr="00DF233A">
        <w:rPr>
          <w:rFonts w:ascii="Arial" w:eastAsia="Times New Roman" w:hAnsi="Arial" w:cs="Arial"/>
          <w:color w:val="000000" w:themeColor="text1"/>
          <w:sz w:val="24"/>
          <w:szCs w:val="24"/>
          <w:lang w:val="sk-SK" w:eastAsia="cs-CZ"/>
        </w:rPr>
        <w:t> Na účely tohto ustanovenia sa predpokladá, že trh si vyžaduje investíciu, ak prevádzkovateľ prepravnej siete obdrží dostatočný počet záväzných rezervácií kapacity od užívateľov siete prejavujúcich záujem kapacity v súlade s pravidlami testovania dopytu trhu podľa odseku 9.</w:t>
      </w:r>
    </w:p>
    <w:p w14:paraId="2FDADFA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Ak prevádzkovateľ prepravnej siete nezrealizuje investíciu, ktorá sa podľa desaťročného plánu rozvoja siete mala zrealizovať v nasledujúcich troch rokoch podľa odseku 2 písm. b), v lehote podľa odseku 2 písm. c), táto investícia je podľa najnovšieho desaťročného plánu rozvoja siete stále relevantná a nie sú splnené podmienky podľa odseku 10, úrad zabezpečí realizáciu danej investície prijatím týchto opatrení:</w:t>
      </w:r>
    </w:p>
    <w:p w14:paraId="2F26CA4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loží prevádzkovateľovi prepravnej siete povinnosť zrealizovať danú investíciu v lehote určenej úradom,</w:t>
      </w:r>
    </w:p>
    <w:p w14:paraId="53E4062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ak prevádzkovateľ prepravnej siete nesplní povinnosť uloženú úradom podľa písmena a), uskutoční v súvislosti s danou investíciou výberové konanie, v ktorom úrad umožní transparentným a nediskriminačným spôsobom účasť všetkým investorom; úspešný investor uskutočňuje investíciu na vlastnú zodpovednosť.</w:t>
      </w:r>
    </w:p>
    <w:p w14:paraId="161F380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Úrad opatrenie podľa odseku 11 písm. a) neprijme, ak prevádzkovateľ prepravnej siete preukáže, že mu v realizácii investície bráni prekážka, ktorá nastala nezávisle od jeho vôle, a nemožno rozumne predpokladať, že by túto prekážku alebo jej následky mohol prevádzkovateľ prepravnej siete odvrátiť alebo prekonať.</w:t>
      </w:r>
    </w:p>
    <w:p w14:paraId="1B17A57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Ak úrad prijme opatrenie podľa odseku 11 písm. a), prevádzkovateľ prepravnej siete je povinný zrealizovať investíciu v lehote určenej úradom. Ak úrad prijme opatrenie podľa odseku 11 písm. b), prevádzkovateľ prepravnej siete je povinný poskytnúť investorom informácie potrebné na realizáciu investície, pripojiť nové plynárenské zariadenia do prepravnej siete a vyvinúť všetko úsilie, ktoré možno od neho spravodlivo požadovať, s cieľom uľahčiť realizáciu investície.</w:t>
      </w:r>
    </w:p>
    <w:p w14:paraId="72D27F9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Ak úrad zabezpečí realizáciu investície do prepravnej siete prijatím opatrenia podľa odseku 11, zmluvy obsahujúce finančné dojednania súvisiace s realizáciou týchto investícií do prepravnej siete nadobudnú účinnosť až ich schválením úradom.</w:t>
      </w:r>
    </w:p>
    <w:p w14:paraId="39F09D1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 Úrad môže prijať opatrenie podľa odseku 11 písm. b) s cieľom zabezpečiť realizáciu investície do prepravnej siete aj vtedy, ak výsledky testovania dopytu trhu podľa odseku 9 preukážu, že trh si nevyžaduje takúto investíciu do prepravnej siete; predchádzajúce uloženie povinnosti podľa odseku 11 písm. a) sa v takom prípade nevyžaduje; úspešný investor uskutočňuje investíciu na vlastnú zodpovednosť. Ustanovenia odsekov 13 a 14 sa použijú primerane.</w:t>
      </w:r>
    </w:p>
    <w:p w14:paraId="4E8EAFA3" w14:textId="77777777" w:rsidR="00D96116" w:rsidRPr="00DF233A" w:rsidRDefault="00D96116" w:rsidP="0047797C">
      <w:pPr>
        <w:pStyle w:val="Nadpis1"/>
        <w:spacing w:line="276" w:lineRule="auto"/>
        <w:rPr>
          <w:rFonts w:cs="Arial"/>
          <w:color w:val="000000" w:themeColor="text1"/>
          <w:szCs w:val="24"/>
          <w:lang w:val="sk-SK" w:eastAsia="cs-CZ"/>
        </w:rPr>
      </w:pPr>
      <w:bookmarkStart w:id="255" w:name="c_53703"/>
      <w:bookmarkStart w:id="256" w:name="pa_60"/>
      <w:bookmarkStart w:id="257" w:name="p_60"/>
      <w:bookmarkEnd w:id="255"/>
      <w:bookmarkEnd w:id="256"/>
      <w:bookmarkEnd w:id="257"/>
      <w:r w:rsidRPr="00DF233A">
        <w:rPr>
          <w:rFonts w:cs="Arial"/>
          <w:color w:val="000000" w:themeColor="text1"/>
          <w:szCs w:val="24"/>
          <w:lang w:val="sk-SK" w:eastAsia="cs-CZ"/>
        </w:rPr>
        <w:t xml:space="preserve">§ 60  </w:t>
      </w:r>
    </w:p>
    <w:p w14:paraId="6AF76D18"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58" w:name="c_53705"/>
      <w:bookmarkEnd w:id="258"/>
      <w:r w:rsidRPr="00DF233A">
        <w:rPr>
          <w:rFonts w:ascii="Arial" w:eastAsia="Times New Roman" w:hAnsi="Arial" w:cs="Arial"/>
          <w:b/>
          <w:bCs/>
          <w:color w:val="000000" w:themeColor="text1"/>
          <w:sz w:val="24"/>
          <w:szCs w:val="24"/>
          <w:lang w:val="sk-SK" w:eastAsia="cs-CZ"/>
        </w:rPr>
        <w:t>Pripojenie nového zásobníka, zariadenia na skvapalňovanie plynu a odberného plynového zariadenia odberateľa plynu mimo domácnosti</w:t>
      </w:r>
    </w:p>
    <w:p w14:paraId="2BFD535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revádzkovateľ prepravnej siete je povinný vypracovať a zverejniť transparentné a účinné postupy na nediskriminačné pripojenie nového zásobníka, </w:t>
      </w:r>
      <w:r w:rsidRPr="00DF233A">
        <w:rPr>
          <w:rFonts w:ascii="Arial" w:eastAsia="Times New Roman" w:hAnsi="Arial" w:cs="Arial"/>
          <w:color w:val="000000" w:themeColor="text1"/>
          <w:sz w:val="24"/>
          <w:szCs w:val="24"/>
          <w:lang w:val="sk-SK" w:eastAsia="cs-CZ"/>
        </w:rPr>
        <w:lastRenderedPageBreak/>
        <w:t>zariadenia na skvapalňovanie plynu a odberného plynového zariadenia odberateľa plynu mimo domácnosti do prepravnej siete; tieto postupy sú súčasťou prevádzkového poriadku prevádzkovateľa prepravnej siete a podliehajú schváleniu úradom podľa osobitného predpisu; </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v prípade zariadení na skvapalňovanie plynu je prevádzkovateľ prepravnej siete povinný vypracovať takéto postupy len na základe žiadosti záujemcu o výstavbu zariadenia na skvapalňovanie plynu.</w:t>
      </w:r>
    </w:p>
    <w:p w14:paraId="2097743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repravnej siete nie je oprávnený odmietnuť pripojenie nového zásobníka, zariadenia na skvapalňovanie plynu a odberného plynového zariadenia odberateľa plynu mimo domácnosti do prepravnej siete z dôvodu možných obmedzení dostupných kapacít prepravnej siete v budúcnosti ani z dôvodu dodatočných nákladov spojených s potrebným zvýšením kapacity. Prevádzkovateľ prepravnej siete je povinný pre pripojenie nového zásobníka, zariadenia na skvapalňovanie plynu a odberného plynového zariadenia odberateľa plynu mimo domácnosti do prepravnej siete zabezpečiť dostatočnú kapacitu v danom vstupnom a výstupnom bode pripojenia. Ustanovenie § 49 ods. 8 týmto nie je dotknuté.</w:t>
      </w:r>
    </w:p>
    <w:p w14:paraId="07A81FF9" w14:textId="77777777" w:rsidR="005B4C6C" w:rsidRPr="00DF233A" w:rsidRDefault="005B4C6C"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259" w:name="c_53884"/>
      <w:bookmarkEnd w:id="259"/>
    </w:p>
    <w:p w14:paraId="174D52A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Nezávislý prevádzkovateľ siete</w:t>
      </w:r>
    </w:p>
    <w:p w14:paraId="52FE45F9" w14:textId="77777777" w:rsidR="00D96116" w:rsidRPr="00DF233A" w:rsidRDefault="00D96116" w:rsidP="0047797C">
      <w:pPr>
        <w:pStyle w:val="Nadpis1"/>
        <w:spacing w:line="276" w:lineRule="auto"/>
        <w:rPr>
          <w:rFonts w:cs="Arial"/>
          <w:color w:val="000000" w:themeColor="text1"/>
          <w:szCs w:val="24"/>
          <w:lang w:val="sk-SK" w:eastAsia="cs-CZ"/>
        </w:rPr>
      </w:pPr>
      <w:bookmarkStart w:id="260" w:name="c_53887"/>
      <w:bookmarkStart w:id="261" w:name="pa_61"/>
      <w:bookmarkStart w:id="262" w:name="p_61"/>
      <w:bookmarkEnd w:id="260"/>
      <w:bookmarkEnd w:id="261"/>
      <w:bookmarkEnd w:id="262"/>
      <w:r w:rsidRPr="00DF233A">
        <w:rPr>
          <w:rFonts w:cs="Arial"/>
          <w:color w:val="000000" w:themeColor="text1"/>
          <w:szCs w:val="24"/>
          <w:lang w:val="sk-SK" w:eastAsia="cs-CZ"/>
        </w:rPr>
        <w:t xml:space="preserve">§ 61  </w:t>
      </w:r>
    </w:p>
    <w:p w14:paraId="2C7319F0"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63" w:name="c_53889"/>
      <w:bookmarkEnd w:id="263"/>
      <w:r w:rsidRPr="00DF233A">
        <w:rPr>
          <w:rFonts w:ascii="Arial" w:eastAsia="Times New Roman" w:hAnsi="Arial" w:cs="Arial"/>
          <w:b/>
          <w:bCs/>
          <w:color w:val="000000" w:themeColor="text1"/>
          <w:sz w:val="24"/>
          <w:szCs w:val="24"/>
          <w:lang w:val="sk-SK" w:eastAsia="cs-CZ"/>
        </w:rPr>
        <w:t>Zverenie prevádzky prepravnej siete nezávislému prevádzkovateľovi siete</w:t>
      </w:r>
    </w:p>
    <w:p w14:paraId="5E2700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soby, ktoré sú súčasťou vertikálne integrovaného podniku, ktorého súčasťou je prevádzkovateľ prepravnej siete, a osoby, ktoré nad nimi priamo alebo nepriamo vykonávajú kontrolu, sú povinné zabezpečiť do šiestich mesiacov odo dňa právoplatnosti rozhodnutia úradu podľa osobitného predpisu </w:t>
      </w:r>
      <w:r w:rsidRPr="00DF233A">
        <w:rPr>
          <w:rFonts w:ascii="Arial" w:eastAsia="Times New Roman" w:hAnsi="Arial" w:cs="Arial"/>
          <w:color w:val="000000" w:themeColor="text1"/>
          <w:sz w:val="24"/>
          <w:szCs w:val="24"/>
          <w:vertAlign w:val="superscript"/>
          <w:lang w:val="sk-SK" w:eastAsia="cs-CZ"/>
        </w:rPr>
        <w:t>79)</w:t>
      </w:r>
      <w:r w:rsidRPr="00DF233A">
        <w:rPr>
          <w:rFonts w:ascii="Arial" w:eastAsia="Times New Roman" w:hAnsi="Arial" w:cs="Arial"/>
          <w:color w:val="000000" w:themeColor="text1"/>
          <w:sz w:val="24"/>
          <w:szCs w:val="24"/>
          <w:lang w:val="sk-SK" w:eastAsia="cs-CZ"/>
        </w:rPr>
        <w:t> o uložení povinnosti zveriť prevádzku prepravnej siete nezávislému prevádzkovateľovi siete</w:t>
      </w:r>
    </w:p>
    <w:p w14:paraId="694F142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ddelenie vlastníka prepravnej siete v súlade s § 62,</w:t>
      </w:r>
    </w:p>
    <w:p w14:paraId="20EEA38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ýber osoby, ktorej vlastník prepravnej siete zverí prevádzku prepravnej siete v súlade s § 63, na základe transparentného a nediskriminačného výberového konania, ktorého podmienky schváli úrad,</w:t>
      </w:r>
    </w:p>
    <w:p w14:paraId="44526AA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uzavretie zmlúv, ktoré sú potrebné na prevádzkovanie prepravnej siete osobe podľa písmena b) v súlade s § 63, medzi vlastníkom prepravnej siete a osobou podľa písmena b) alebo tretími osobami,</w:t>
      </w:r>
    </w:p>
    <w:p w14:paraId="111F9CC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danie spoločného návrhu na vydanie rozhodnutia o certifikácii podľa osobitného predpisu </w:t>
      </w:r>
      <w:r w:rsidRPr="00DF233A">
        <w:rPr>
          <w:rFonts w:ascii="Arial" w:eastAsia="Times New Roman" w:hAnsi="Arial" w:cs="Arial"/>
          <w:color w:val="000000" w:themeColor="text1"/>
          <w:sz w:val="24"/>
          <w:szCs w:val="24"/>
          <w:vertAlign w:val="superscript"/>
          <w:lang w:val="sk-SK" w:eastAsia="cs-CZ"/>
        </w:rPr>
        <w:t>56)</w:t>
      </w:r>
      <w:r w:rsidRPr="00DF233A">
        <w:rPr>
          <w:rFonts w:ascii="Arial" w:eastAsia="Times New Roman" w:hAnsi="Arial" w:cs="Arial"/>
          <w:color w:val="000000" w:themeColor="text1"/>
          <w:sz w:val="24"/>
          <w:szCs w:val="24"/>
          <w:lang w:val="sk-SK" w:eastAsia="cs-CZ"/>
        </w:rPr>
        <w:t> vlastníkom prepravnej siete a osobou podľa písmena b).</w:t>
      </w:r>
    </w:p>
    <w:p w14:paraId="5F51809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soba podľa odseku 1 písm. b) je povinná začať vykonávať činnosť nezávislého prevádzkovateľa siete podľa § 62 dňom jej určenia za nezávislého prevádzkovateľa siete podľa osobitného predpisu. </w:t>
      </w:r>
      <w:r w:rsidRPr="00DF233A">
        <w:rPr>
          <w:rFonts w:ascii="Arial" w:eastAsia="Times New Roman" w:hAnsi="Arial" w:cs="Arial"/>
          <w:color w:val="000000" w:themeColor="text1"/>
          <w:sz w:val="24"/>
          <w:szCs w:val="24"/>
          <w:vertAlign w:val="superscript"/>
          <w:lang w:val="sk-SK" w:eastAsia="cs-CZ"/>
        </w:rPr>
        <w:t>56)</w:t>
      </w:r>
    </w:p>
    <w:p w14:paraId="2C83F05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lastník prepravnej siete je povinný prevádzkovať prepravnú sieť v súlade s § 51 až 60 až do dňa určenia osoby podľa odseku 1 písm. b) za nezávislého prevádzkovateľa siete podľa osobitného predpisu.</w:t>
      </w:r>
    </w:p>
    <w:p w14:paraId="701E4C31" w14:textId="77777777" w:rsidR="00D96116" w:rsidRPr="00DF233A" w:rsidRDefault="00D96116" w:rsidP="0047797C">
      <w:pPr>
        <w:pStyle w:val="Nadpis1"/>
        <w:spacing w:line="276" w:lineRule="auto"/>
        <w:rPr>
          <w:rFonts w:cs="Arial"/>
          <w:color w:val="000000" w:themeColor="text1"/>
          <w:szCs w:val="24"/>
          <w:lang w:val="sk-SK" w:eastAsia="cs-CZ"/>
        </w:rPr>
      </w:pPr>
      <w:bookmarkStart w:id="264" w:name="c_54096"/>
      <w:bookmarkStart w:id="265" w:name="pa_62"/>
      <w:bookmarkStart w:id="266" w:name="p_62"/>
      <w:bookmarkEnd w:id="264"/>
      <w:bookmarkEnd w:id="265"/>
      <w:bookmarkEnd w:id="266"/>
      <w:r w:rsidRPr="00DF233A">
        <w:rPr>
          <w:rFonts w:cs="Arial"/>
          <w:color w:val="000000" w:themeColor="text1"/>
          <w:szCs w:val="24"/>
          <w:lang w:val="sk-SK" w:eastAsia="cs-CZ"/>
        </w:rPr>
        <w:t xml:space="preserve">§ 62  </w:t>
      </w:r>
    </w:p>
    <w:p w14:paraId="75B1CE1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67" w:name="c_54098"/>
      <w:bookmarkEnd w:id="267"/>
      <w:r w:rsidRPr="00DF233A">
        <w:rPr>
          <w:rFonts w:ascii="Arial" w:eastAsia="Times New Roman" w:hAnsi="Arial" w:cs="Arial"/>
          <w:b/>
          <w:bCs/>
          <w:color w:val="000000" w:themeColor="text1"/>
          <w:sz w:val="24"/>
          <w:szCs w:val="24"/>
          <w:lang w:val="sk-SK" w:eastAsia="cs-CZ"/>
        </w:rPr>
        <w:t>Oddelenie vlastníka prepravnej siete</w:t>
      </w:r>
    </w:p>
    <w:p w14:paraId="0155B57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 Ak úrad rozhodne podľa osobitného predpisu </w:t>
      </w:r>
      <w:r w:rsidRPr="00DF233A">
        <w:rPr>
          <w:rFonts w:ascii="Arial" w:eastAsia="Times New Roman" w:hAnsi="Arial" w:cs="Arial"/>
          <w:color w:val="000000" w:themeColor="text1"/>
          <w:sz w:val="24"/>
          <w:szCs w:val="24"/>
          <w:vertAlign w:val="superscript"/>
          <w:lang w:val="sk-SK" w:eastAsia="cs-CZ"/>
        </w:rPr>
        <w:t>79)</w:t>
      </w:r>
      <w:r w:rsidRPr="00DF233A">
        <w:rPr>
          <w:rFonts w:ascii="Arial" w:eastAsia="Times New Roman" w:hAnsi="Arial" w:cs="Arial"/>
          <w:color w:val="000000" w:themeColor="text1"/>
          <w:sz w:val="24"/>
          <w:szCs w:val="24"/>
          <w:lang w:val="sk-SK" w:eastAsia="cs-CZ"/>
        </w:rPr>
        <w:t> o uložení povinnosti zveriť prevádzku prepravnej siete nezávislému prevádzkovateľovi siete, vlastník prepravnej siete, ktorý je súčasťou vertikálne integrovaného podniku, musí byť z hľadiska právnej subjektivity, organizácie a rozhodovania nezávislý od iných činností, ktoré nesúvisia s prepravou, distribúciou a uskladňovaním plynu.</w:t>
      </w:r>
    </w:p>
    <w:p w14:paraId="32D3CBC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ezávislosť vlastníka prepravnej siete uvedeného v odseku 1 sa zabezpečí</w:t>
      </w:r>
    </w:p>
    <w:p w14:paraId="49CEA0F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tým, že osoby zodpovedné za riadenie vlastníka prepravnej siete sa priamo ani nepriamo nepodieľajú na riadení činností výroby a dodávky plynu integrovaného podniku,</w:t>
      </w:r>
    </w:p>
    <w:p w14:paraId="10154CB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ijatím opatrení, ktorými sa zabezpečí nezávislé konanie osôb zodpovedných za riadenie vlastníka prepravnej siete,</w:t>
      </w:r>
    </w:p>
    <w:p w14:paraId="2BCAFC8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tvorením programu súladu podľa odseku 3,</w:t>
      </w:r>
    </w:p>
    <w:p w14:paraId="52EA7D2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menovaním alebo iným ustanovením osoby povinnej zabezpečiť súlad podľa odsekov 5 až 9.</w:t>
      </w:r>
    </w:p>
    <w:p w14:paraId="362303E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lastník prepravnej siete podľa odseku 1 je povinný vypracovať program súladu, v ktorom určí opatrenia na zabezpečenie nediskriminačného správania vlastníka prepravnej siete. Program súladu určí konkrétne povinnosti zamestnancom zamerané na vylúčenie možného diskriminačného správania vlastníka prepravnej siete.</w:t>
      </w:r>
    </w:p>
    <w:p w14:paraId="12B647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Vlastník prepravnej siete podľa odseku 1 je povinný každoročne do 30. júna na svojom webovom sídle spolu s výročnou správou </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vlastníka prepravnej siete zverejňovať správu o plnení opatrení prijatých v programe súladu za predchádzajúci rok vypracovanú osobou povinnou zabezpečiť súlad podľa odseku 11 písm. b). Vlastník prepravnej siete uloží výročnú správu </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do verejnej časti registra účtovných závierok. </w:t>
      </w:r>
      <w:r w:rsidRPr="00DF233A">
        <w:rPr>
          <w:rFonts w:ascii="Arial" w:eastAsia="Times New Roman" w:hAnsi="Arial" w:cs="Arial"/>
          <w:color w:val="000000" w:themeColor="text1"/>
          <w:sz w:val="24"/>
          <w:szCs w:val="24"/>
          <w:vertAlign w:val="superscript"/>
          <w:lang w:val="sk-SK" w:eastAsia="cs-CZ"/>
        </w:rPr>
        <w:t>61a)</w:t>
      </w:r>
    </w:p>
    <w:p w14:paraId="7DFBD24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Vlastník prepravnej siete podľa odseku 1 vymenuje alebo inak ustanoví a odvoláva osobu povinnú zabezpečiť súlad. Vlastník prepravnej siete podľa odseku 1 je povinný zabezpečiť, aby ním vymenovaná alebo inak ustanovená osoba povinná zabezpečiť súlad</w:t>
      </w:r>
    </w:p>
    <w:p w14:paraId="5BFF08E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pĺňala podmienky nezávislosti podľa odseku 6,</w:t>
      </w:r>
    </w:p>
    <w:p w14:paraId="1787CB8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la odbornú prax v plynárenstve v dĺžke najmenej päť rokov; ak je osobou povinnou zabezpečiť súlad právnická osoba, požiadavku odbornej praxe v plynárenstve musí spĺňať jej zodpovedný zástupca,</w:t>
      </w:r>
    </w:p>
    <w:p w14:paraId="3FE8A14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mala vysokoškolské vzdelanie druhého stupňa technického, ekonomického alebo právnického zamerania; ak je osobou povinnou zabezpečiť súlad právnická osoba, požiadavku vysokoškolského vzdelania musí spĺňať jej zodpovedný zástupca,</w:t>
      </w:r>
    </w:p>
    <w:p w14:paraId="4D98B67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mala vytvorené podmienky na nezávislý výkon jej úloh podľa odseku 11; podmienkami na nezávislý výkon úloh osoby povinnej zabezpečiť súlad sú aj zmluvné podmienky týkajúce sa dĺžky a skončenia jej zmluvného vzťahu s vlastníkom prepravnej siete a jej odmeňovania,</w:t>
      </w:r>
    </w:p>
    <w:p w14:paraId="1C5A0E5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ak vykonáva činnosť pre vlastníka prepravnej siete v pracovnom pomere alebo inom obdobnom vzťahu, bola vo veciach týkajúcich sa plnenia jej úloh podľa odseku 11 v priamej riadiacej pôsobnosti štatutárneho orgánu vlastníka prepravnej siete,</w:t>
      </w:r>
    </w:p>
    <w:p w14:paraId="3BEB1A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riadne plnila úlohy osoby povinnej zabezpečiť súlad podľa odseku 11.</w:t>
      </w:r>
    </w:p>
    <w:p w14:paraId="2A5B248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6) Osoba povinná zabezpečiť súlad nesmie</w:t>
      </w:r>
    </w:p>
    <w:p w14:paraId="422CF53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ať priamo alebo sprostredkovane majetkovú účasť na podnikaní alebo byť členom riadiacich, dozorných alebo kontrolných orgánov osoby, ktorá je súčasťou toho istého vertikálne integrovaného plynárenského podniku ako vlastník prepravnej siete, alebo osoby, ktorá vykonáva nad osobou, ktorá je súčasťou toho istého vertikálne integrovaného plynárenského podniku ako vlastník prepravnej siete, priamo alebo nepriamo kontrolu, alebo pre takúto osobu alebo osoby vykonávať činnosť v pracovnom pomere alebo v inom obdobnom vzťahu alebo byť s takouto osobou alebo osobami priamo alebo sprostredkovane v inom zmluvnom vzťahu; iným zmluvným vzťahom nie je zmluvný vzťah založený zmluvou o pripojení do prepravnej siete, zmluvou o pripojení do distribučnej siete, zmluvou o prístupe do prepravnej siete a preprave plynu, zmluvou o prístupe do distribučnej siete a distribúcii plynu, zmluvou o združenej dodávke plynu a zmluvou o dodávke plynu pre vlastnú spotrebu odberateľa,</w:t>
      </w:r>
    </w:p>
    <w:p w14:paraId="611452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amo alebo sprostredkovane v inom zmluvnom vzťahu s osobou, ktorá je súčasťou toho istého vertikálne integrovaného plynárenského podniku ako vlastník prepravnej siete, alebo osobou, ktorá nad osobou, ktorá je súčasťou toho istého vertikálne integrovaného plynárenského podniku ako vlastník prepravnej siete, priamo alebo nepriamo vykonáva kontrolu; iným zmluvným vzťahom nie je zmluvný vzťah založený zmluvou o pripojení do prepravnej siete, zmluvou o pripojení do distribučnej siete, zmluvou o prístupe do prepravnej siete a preprave plynu, zmluvou o prístupe do distribučnej siete a distribúcii plynu, zmluvou o združenej dodávke plynu a zmluvou o dodávke plynu pre vlastnú spotrebu odberateľa.</w:t>
      </w:r>
    </w:p>
    <w:p w14:paraId="27925D7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Na vymenovanie alebo ustanovenie osoby povinnej zabezpečiť súlad sa vyžaduje predchádzajúci súhlas úradu, inak je vymenovanie alebo ustanovenie neplatné; úrad nevydá predchádzajúci súhlas s vymenovaním alebo ustanovením, ak nie sú splnené podmienky týkajúce sa osoby povinnej zabezpečiť súlad podľa odseku 5 písm. a) až e).</w:t>
      </w:r>
    </w:p>
    <w:p w14:paraId="3BE8968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Na odvolanie osoby povinnej zabezpečiť súlad sa vyžaduje predchádzajúci súhlas úradu, inak je odvolanie neplatné; úrad nevydá predchádzajúci súhlas s odvolaním, ak má odôvodnené pochybnosti o oprávnenosti dôvodov na odvolanie osoby povinnej zabezpečiť súlad.</w:t>
      </w:r>
    </w:p>
    <w:p w14:paraId="3118B6F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Ak úrad nevydá rozhodnutie o vydaní predchádzajúceho súhlasu podľa odsekov 7 a 8 do troch týždňov odo dňa doručenia úplnej žiadosti vlastníka prepravnej siete, predpokladá sa, že úrad vydal rozhodnutie o vydaní predchádzajúceho súhlasu. Úrad oznámi vlastníkovi prepravnej siete deň doručenia úplnej žiadosti o predchádzajúci súhlas.</w:t>
      </w:r>
    </w:p>
    <w:p w14:paraId="0EAB45C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Odvolanie osoby povinnej zabezpečiť súlad je podmienkou skončenia pracovného pomeru osoby povinnej zabezpečiť súlad, ktorá vykonáva činnosť v pracovnom pomere, výpoveďou </w:t>
      </w:r>
      <w:r w:rsidRPr="00DF233A">
        <w:rPr>
          <w:rFonts w:ascii="Arial" w:eastAsia="Times New Roman" w:hAnsi="Arial" w:cs="Arial"/>
          <w:color w:val="000000" w:themeColor="text1"/>
          <w:sz w:val="24"/>
          <w:szCs w:val="24"/>
          <w:vertAlign w:val="superscript"/>
          <w:lang w:val="sk-SK" w:eastAsia="cs-CZ"/>
        </w:rPr>
        <w:t>62)</w:t>
      </w:r>
      <w:r w:rsidRPr="00DF233A">
        <w:rPr>
          <w:rFonts w:ascii="Arial" w:eastAsia="Times New Roman" w:hAnsi="Arial" w:cs="Arial"/>
          <w:color w:val="000000" w:themeColor="text1"/>
          <w:sz w:val="24"/>
          <w:szCs w:val="24"/>
          <w:lang w:val="sk-SK" w:eastAsia="cs-CZ"/>
        </w:rPr>
        <w:t> alebo okamžitým skončením pracovného pomeru zo strany zamestnávateľa; </w:t>
      </w:r>
      <w:r w:rsidRPr="00DF233A">
        <w:rPr>
          <w:rFonts w:ascii="Arial" w:eastAsia="Times New Roman" w:hAnsi="Arial" w:cs="Arial"/>
          <w:color w:val="000000" w:themeColor="text1"/>
          <w:sz w:val="24"/>
          <w:szCs w:val="24"/>
          <w:vertAlign w:val="superscript"/>
          <w:lang w:val="sk-SK" w:eastAsia="cs-CZ"/>
        </w:rPr>
        <w:t>63)</w:t>
      </w:r>
      <w:r w:rsidRPr="00DF233A">
        <w:rPr>
          <w:rFonts w:ascii="Arial" w:eastAsia="Times New Roman" w:hAnsi="Arial" w:cs="Arial"/>
          <w:color w:val="000000" w:themeColor="text1"/>
          <w:sz w:val="24"/>
          <w:szCs w:val="24"/>
          <w:lang w:val="sk-SK" w:eastAsia="cs-CZ"/>
        </w:rPr>
        <w:t> lehoty podľa Zákonníka práce na skončenie pracovného pomeru výpoveďou alebo okamžitým skončením pracovného pomeru </w:t>
      </w:r>
      <w:r w:rsidRPr="00DF233A">
        <w:rPr>
          <w:rFonts w:ascii="Arial" w:eastAsia="Times New Roman" w:hAnsi="Arial" w:cs="Arial"/>
          <w:color w:val="000000" w:themeColor="text1"/>
          <w:sz w:val="24"/>
          <w:szCs w:val="24"/>
          <w:vertAlign w:val="superscript"/>
          <w:lang w:val="sk-SK" w:eastAsia="cs-CZ"/>
        </w:rPr>
        <w:t>64)</w:t>
      </w:r>
      <w:r w:rsidRPr="00DF233A">
        <w:rPr>
          <w:rFonts w:ascii="Arial" w:eastAsia="Times New Roman" w:hAnsi="Arial" w:cs="Arial"/>
          <w:color w:val="000000" w:themeColor="text1"/>
          <w:sz w:val="24"/>
          <w:szCs w:val="24"/>
          <w:lang w:val="sk-SK" w:eastAsia="cs-CZ"/>
        </w:rPr>
        <w:t xml:space="preserve"> počas </w:t>
      </w:r>
      <w:r w:rsidRPr="00DF233A">
        <w:rPr>
          <w:rFonts w:ascii="Arial" w:eastAsia="Times New Roman" w:hAnsi="Arial" w:cs="Arial"/>
          <w:color w:val="000000" w:themeColor="text1"/>
          <w:sz w:val="24"/>
          <w:szCs w:val="24"/>
          <w:lang w:val="sk-SK" w:eastAsia="cs-CZ"/>
        </w:rPr>
        <w:lastRenderedPageBreak/>
        <w:t>konania o vydanie predchádzajúceho súhlasu úradu s odvolaním osoby povinnej zabezpečiť súlad neplynú.</w:t>
      </w:r>
    </w:p>
    <w:p w14:paraId="5CDF3F1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Osoba povinná zabezpečiť súlad je povinná</w:t>
      </w:r>
    </w:p>
    <w:p w14:paraId="1B10D75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ledovať plnenie programu súladu,</w:t>
      </w:r>
    </w:p>
    <w:p w14:paraId="61FFA58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pracovať a každoročne do 30. apríla predložiť úradu správu za predchádzajúci rok, v ktorej uvedie opatrenia prijaté na plnenie programu súladu,</w:t>
      </w:r>
    </w:p>
    <w:p w14:paraId="28AE849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dávať vlastníkovi prepravnej siete odporúčania týkajúce sa programu súladu a jeho plnenia,</w:t>
      </w:r>
    </w:p>
    <w:p w14:paraId="5C53ABD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bezodkladne informovať úrad o každom závažnom porušení programu súladu.</w:t>
      </w:r>
    </w:p>
    <w:p w14:paraId="784A272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Každý, kto sa podieľa na činnosti vlastníka prepravnej siete, je povinný poskytnúť osobe povinnej zabezpečiť súlad informácie a doklady potrebné na plnenie úloh podľa odseku 11 a poskytnúť jej ďalšiu potrebnú súčinnosť.</w:t>
      </w:r>
    </w:p>
    <w:p w14:paraId="18D3EB3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Pri plnení povinností podľa odsekov 1 a 2 sa primerane použijú ustanovenia prvej a druhej časti Obchodného zákonníka.</w:t>
      </w:r>
    </w:p>
    <w:p w14:paraId="118ABB42" w14:textId="77777777" w:rsidR="00D96116" w:rsidRPr="00DF233A" w:rsidRDefault="00D96116" w:rsidP="0047797C">
      <w:pPr>
        <w:pStyle w:val="Nadpis1"/>
        <w:spacing w:line="276" w:lineRule="auto"/>
        <w:rPr>
          <w:rFonts w:cs="Arial"/>
          <w:color w:val="000000" w:themeColor="text1"/>
          <w:szCs w:val="24"/>
          <w:lang w:val="sk-SK" w:eastAsia="cs-CZ"/>
        </w:rPr>
      </w:pPr>
      <w:bookmarkStart w:id="268" w:name="c_55125"/>
      <w:bookmarkStart w:id="269" w:name="pa_63"/>
      <w:bookmarkStart w:id="270" w:name="p_63"/>
      <w:bookmarkEnd w:id="268"/>
      <w:bookmarkEnd w:id="269"/>
      <w:bookmarkEnd w:id="270"/>
      <w:r w:rsidRPr="00DF233A">
        <w:rPr>
          <w:rFonts w:cs="Arial"/>
          <w:color w:val="000000" w:themeColor="text1"/>
          <w:szCs w:val="24"/>
          <w:lang w:val="sk-SK" w:eastAsia="cs-CZ"/>
        </w:rPr>
        <w:t xml:space="preserve">§ 63  </w:t>
      </w:r>
    </w:p>
    <w:p w14:paraId="39811D4E"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71" w:name="c_55127"/>
      <w:bookmarkEnd w:id="271"/>
      <w:r w:rsidRPr="00DF233A">
        <w:rPr>
          <w:rFonts w:ascii="Arial" w:eastAsia="Times New Roman" w:hAnsi="Arial" w:cs="Arial"/>
          <w:b/>
          <w:bCs/>
          <w:color w:val="000000" w:themeColor="text1"/>
          <w:sz w:val="24"/>
          <w:szCs w:val="24"/>
          <w:lang w:val="sk-SK" w:eastAsia="cs-CZ"/>
        </w:rPr>
        <w:t>Práva a povinnosti nezávislého prevádzkovateľa siete a vlastníka prepravnej siete</w:t>
      </w:r>
    </w:p>
    <w:p w14:paraId="632999A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ezávislý prevádzkovateľ siete má práva a povinnosti prevádzkovateľa prepravnej siete podľa tohto zákona.</w:t>
      </w:r>
    </w:p>
    <w:p w14:paraId="5279D4F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ezávislý prevádzkovateľ siete je ďalej povinný</w:t>
      </w:r>
    </w:p>
    <w:p w14:paraId="0B6D63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disponovať finančnými, technickými, materiálnymi a ľudskými zdrojmi potrebnými na vykonávanie úloh prevádzkovateľa prepravnej siete podľa § 49,</w:t>
      </w:r>
    </w:p>
    <w:p w14:paraId="6E35F221" w14:textId="2FECE28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predkladať desaťročný plán rozvoja siete podľa § 49 ods. 7 písm. </w:t>
      </w:r>
      <w:r w:rsidR="00B925DE" w:rsidRPr="00DF233A">
        <w:rPr>
          <w:rFonts w:ascii="Arial" w:eastAsia="Times New Roman" w:hAnsi="Arial" w:cs="Arial"/>
          <w:color w:val="000000" w:themeColor="text1"/>
          <w:sz w:val="24"/>
          <w:szCs w:val="24"/>
          <w:lang w:val="sk-SK" w:eastAsia="cs-CZ"/>
        </w:rPr>
        <w:t>g</w:t>
      </w:r>
      <w:r w:rsidRPr="00DF233A">
        <w:rPr>
          <w:rFonts w:ascii="Arial" w:eastAsia="Times New Roman" w:hAnsi="Arial" w:cs="Arial"/>
          <w:color w:val="000000" w:themeColor="text1"/>
          <w:sz w:val="24"/>
          <w:szCs w:val="24"/>
          <w:lang w:val="sk-SK" w:eastAsia="cs-CZ"/>
        </w:rPr>
        <w:t>) na schválenie úradu a dodržiavať desaťročný plán rozvoja siete schválený úradom,</w:t>
      </w:r>
    </w:p>
    <w:p w14:paraId="2DAF91C9" w14:textId="3EA366D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lniť povinnosti prevádzkovateľa prepravnej siete vrátane povinností týkaj</w:t>
      </w:r>
      <w:r w:rsidR="00FC6EC3" w:rsidRPr="00DF233A">
        <w:rPr>
          <w:rFonts w:ascii="Arial" w:eastAsia="Times New Roman" w:hAnsi="Arial" w:cs="Arial"/>
          <w:color w:val="000000" w:themeColor="text1"/>
          <w:sz w:val="24"/>
          <w:szCs w:val="24"/>
          <w:lang w:val="sk-SK" w:eastAsia="cs-CZ"/>
        </w:rPr>
        <w:t>ú</w:t>
      </w:r>
      <w:r w:rsidRPr="00DF233A">
        <w:rPr>
          <w:rFonts w:ascii="Arial" w:eastAsia="Times New Roman" w:hAnsi="Arial" w:cs="Arial"/>
          <w:color w:val="000000" w:themeColor="text1"/>
          <w:sz w:val="24"/>
          <w:szCs w:val="24"/>
          <w:lang w:val="sk-SK" w:eastAsia="cs-CZ"/>
        </w:rPr>
        <w:t>cich sa spolupráce s prevádzkovateľmi prepravných sietí na európskej a regionálnej úrovni podľa osobitného predpisu, </w:t>
      </w:r>
      <w:r w:rsidRPr="00DF233A">
        <w:rPr>
          <w:rFonts w:ascii="Arial" w:eastAsia="Times New Roman" w:hAnsi="Arial" w:cs="Arial"/>
          <w:color w:val="000000" w:themeColor="text1"/>
          <w:sz w:val="24"/>
          <w:szCs w:val="24"/>
          <w:vertAlign w:val="superscript"/>
          <w:lang w:val="sk-SK" w:eastAsia="cs-CZ"/>
        </w:rPr>
        <w:t>45)</w:t>
      </w:r>
    </w:p>
    <w:p w14:paraId="2357662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zabezpečovať udeľovanie prístupu do prepravnej siete tretím osobám a riadenie prístupu do prepravnej siete vrátane výberu poplatkov za prístup a poplatkov za preťaženie, za prevádzku, údržbu a rozvoj prepravnej siete a za zabezpečenie dlhodobej schopnosti siete uspokojovať primeraný dopyt prostredníctvom investičného plánovania,</w:t>
      </w:r>
    </w:p>
    <w:p w14:paraId="63323C2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zabezpečovať pri rozvoji prepravnej siete plánovanie vrátane získania potrebných povolení a výstavbu novej infraštruktúry a jej uvedenie do prevádzky.</w:t>
      </w:r>
    </w:p>
    <w:p w14:paraId="3B32E42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a nezávislého prevádzkovateľa siete sa primerane vzťahujú požiadavky podľa § 50 ods. 2.</w:t>
      </w:r>
    </w:p>
    <w:p w14:paraId="5CFDF78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Vlastník prepravnej siete je povinný</w:t>
      </w:r>
    </w:p>
    <w:p w14:paraId="7AA241A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skytovať nezávislému prevádzkovateľovi siete súčinnosť vrátane poskytovania informácií potrebných na plnenie úloh nezávislého prevádzkovateľa siete,</w:t>
      </w:r>
    </w:p>
    <w:p w14:paraId="7987346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financovať investície, o ktorých rozhodol nezávislý prevádzkovateľ siete a ktoré schválil úrad, alebo dať súhlas na financovanie takýchto investícií treťou osobou vrátane nezávislého prevádzkovateľa siete,</w:t>
      </w:r>
    </w:p>
    <w:p w14:paraId="395ED4D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c) zabezpečovať krytie zodpovednosti súvisiacej s aktívami prepravnej siete okrem zodpovednosti súvisiacej s úlohami nezávislého prevádzkovateľa siete,</w:t>
      </w:r>
    </w:p>
    <w:p w14:paraId="7469DB3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skytovať záruky na uľahčenie financovania rozšírenia prepravnej siete okrem tých investícií, v prípade ktorých dal podľa písmena b) svoj súhlas na financovanie treťou osobou vrátane nezávislého prevádzkovateľa siete.</w:t>
      </w:r>
    </w:p>
    <w:p w14:paraId="5BFB079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Zmluvy o financovaní investícií do prepravnej siete podľa odseku 4 písm. b) nadobudnú účinnosť až ich schválením úradom. Úrad zverejní informáciu o návrhu rozhodnutia o schválení zmluvy o financovaní investícií do prepravnej siete podľa odseku 4 písm. b) na webovom sídle úradu a umožní vyjadriť sa v primeranej lehote k návrhu takéhoto rozhodnutia vlastníkovi prepravnej siete a osobám, ktoré úradu do 15 dní odo dňa zverejnenia informácie o návrhu rozhodnutia na webovom sídle preukážu, že môžu byť takýmto rozhodnutím dotknuté.</w:t>
      </w:r>
    </w:p>
    <w:p w14:paraId="09FEF19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Vlastník prepravnej siete nesmie zabezpečovať udeľovanie prístupu do prepravnej siete tretím stranám a riadenie prístupu do prepravnej siete ani investičné plánovanie súvisiace s prepravnou sieťou.</w:t>
      </w:r>
    </w:p>
    <w:p w14:paraId="463AB48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Vlastník prepravnej siete a iné osoby, ktoré sú súčasťou toho istého integrovaného podniku ako vlastník prepravnej siete, nesmú využívať spoločné služby vrátane právnych služieb; toto obmedzenie neplatí pri administratívnych službách a službách informačných technológií, pri ktorých nehrozí riziko porušenia povinností vlastníka prepravnej siete týkajúcich sa dôverností informácií podľa § 94.</w:t>
      </w:r>
    </w:p>
    <w:p w14:paraId="679A0C24" w14:textId="77777777" w:rsidR="00D96116" w:rsidRPr="00DF233A" w:rsidRDefault="00D96116" w:rsidP="0047797C">
      <w:pPr>
        <w:pStyle w:val="Nadpis1"/>
        <w:spacing w:line="276" w:lineRule="auto"/>
        <w:rPr>
          <w:rFonts w:cs="Arial"/>
          <w:color w:val="000000" w:themeColor="text1"/>
          <w:szCs w:val="24"/>
          <w:lang w:val="sk-SK" w:eastAsia="cs-CZ"/>
        </w:rPr>
      </w:pPr>
      <w:bookmarkStart w:id="272" w:name="c_55638"/>
      <w:bookmarkStart w:id="273" w:name="pa_64"/>
      <w:bookmarkStart w:id="274" w:name="p_64"/>
      <w:bookmarkEnd w:id="272"/>
      <w:bookmarkEnd w:id="273"/>
      <w:bookmarkEnd w:id="274"/>
      <w:r w:rsidRPr="00DF233A">
        <w:rPr>
          <w:rFonts w:cs="Arial"/>
          <w:color w:val="000000" w:themeColor="text1"/>
          <w:szCs w:val="24"/>
          <w:lang w:val="sk-SK" w:eastAsia="cs-CZ"/>
        </w:rPr>
        <w:t xml:space="preserve">§ 64  </w:t>
      </w:r>
    </w:p>
    <w:p w14:paraId="3724AA1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75" w:name="c_55640"/>
      <w:bookmarkEnd w:id="275"/>
      <w:r w:rsidRPr="00DF233A">
        <w:rPr>
          <w:rFonts w:ascii="Arial" w:eastAsia="Times New Roman" w:hAnsi="Arial" w:cs="Arial"/>
          <w:b/>
          <w:bCs/>
          <w:color w:val="000000" w:themeColor="text1"/>
          <w:sz w:val="24"/>
          <w:szCs w:val="24"/>
          <w:lang w:val="sk-SK" w:eastAsia="cs-CZ"/>
        </w:rPr>
        <w:t>Práva a povinnosti prevádzkovateľa distribučnej siete</w:t>
      </w:r>
    </w:p>
    <w:p w14:paraId="0B22AB1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distribučnej siete má právo</w:t>
      </w:r>
    </w:p>
    <w:p w14:paraId="35BB1DE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riaďovať a prevádzkovať elektronickú komunikačnú sieť potrebnú na riadenie prevádzky distribučnej siete a na zabezpečenie prenosu informácií potrebných na riadenie v súlade s osobitným predpisom, </w:t>
      </w:r>
      <w:r w:rsidRPr="00DF233A">
        <w:rPr>
          <w:rFonts w:ascii="Arial" w:eastAsia="Times New Roman" w:hAnsi="Arial" w:cs="Arial"/>
          <w:color w:val="000000" w:themeColor="text1"/>
          <w:sz w:val="24"/>
          <w:szCs w:val="24"/>
          <w:vertAlign w:val="superscript"/>
          <w:lang w:val="sk-SK" w:eastAsia="cs-CZ"/>
        </w:rPr>
        <w:t>52)</w:t>
      </w:r>
    </w:p>
    <w:p w14:paraId="50C3327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kupovať, uskladňovať a predávať plyn účastníkom trhu s plynom na účely zabezpečenia vyváženosti distribučnej siete a rovnováhy množstva plynu vstupujúceho a vystupujúceho z distribučnej siete,</w:t>
      </w:r>
    </w:p>
    <w:p w14:paraId="71A51F9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dmietnuť prístup do distribučnej siete z dôvodov uvedených v § 74 alebo z dôvodu nedostatku kapacity distribučnej siete,</w:t>
      </w:r>
    </w:p>
    <w:p w14:paraId="1971680F" w14:textId="77777777" w:rsidR="0000696C"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dmietnuť prístup do distribučnej siete, ak tento prístup zabraňuje plneniu povinností vo všeobecnom hospodárskom záujme</w:t>
      </w:r>
      <w:r w:rsidR="0000696C" w:rsidRPr="00DF233A">
        <w:rPr>
          <w:rFonts w:ascii="Arial" w:eastAsia="Times New Roman" w:hAnsi="Arial" w:cs="Arial"/>
          <w:color w:val="000000" w:themeColor="text1"/>
          <w:sz w:val="24"/>
          <w:szCs w:val="24"/>
          <w:lang w:val="sk-SK" w:eastAsia="cs-CZ"/>
        </w:rPr>
        <w:t>,</w:t>
      </w:r>
    </w:p>
    <w:p w14:paraId="2369F1FB" w14:textId="1A7221C1" w:rsidR="0000696C" w:rsidRPr="00DF233A" w:rsidRDefault="0000696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na primeranú náhradu z dôvodu poskytovania solidarity v dodávke plynu alebo opatrení súvisiacich s jej poskytovaním v súlade so všeobecne záväzným právnym predpisom vydaným podľa § 95 ods. 2 písm. </w:t>
      </w:r>
      <w:r w:rsidR="00D21258"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w:t>
      </w:r>
    </w:p>
    <w:p w14:paraId="68E06773" w14:textId="4E5EC14D" w:rsidR="00D96116" w:rsidRPr="00DF233A" w:rsidRDefault="0000696C" w:rsidP="0047797C">
      <w:pPr>
        <w:shd w:val="clear" w:color="auto" w:fill="FFFFFF"/>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b/>
      </w:r>
      <w:r w:rsidR="00D96116" w:rsidRPr="00DF233A">
        <w:rPr>
          <w:rFonts w:ascii="Arial" w:eastAsia="Times New Roman" w:hAnsi="Arial" w:cs="Arial"/>
          <w:color w:val="000000" w:themeColor="text1"/>
          <w:sz w:val="24"/>
          <w:szCs w:val="24"/>
          <w:lang w:val="sk-SK" w:eastAsia="cs-CZ"/>
        </w:rPr>
        <w:t>(2) Prevádzkovateľ distribučnej siete má ďalej právo bez nároku na náhradu škody okrem prípadov, ak škoda vznikla zavinením prevádzkovateľa distribučnej siete, obmedziť alebo prerušiť distribúciu plynu v nevyhnutnom rozsahu a na nevyhnutný čas len v prípade</w:t>
      </w:r>
    </w:p>
    <w:p w14:paraId="0B35E9C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ávania plánovaných rekonštrukcií, modernizácií, opráv, údržby a revízií plynárenských zariadení,</w:t>
      </w:r>
    </w:p>
    <w:p w14:paraId="7BD45E2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 bezprostredného ohrozenia života, zdravia alebo majetku osôb a pri likvidácii týchto stavov,</w:t>
      </w:r>
    </w:p>
    <w:p w14:paraId="757F9DE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tavu núdze a predchádzania stavu núdze v plynárenstve,</w:t>
      </w:r>
    </w:p>
    <w:p w14:paraId="22B8F26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havárií alebo porúch na plynárenských zariadeniach a pri odstraňovaní ich následkov,</w:t>
      </w:r>
    </w:p>
    <w:p w14:paraId="7250FB4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edodržania zmluvných podmienok za distribúciu plynu,</w:t>
      </w:r>
    </w:p>
    <w:p w14:paraId="58A292D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odberu plynu zariadeniami, ktoré ovplyvňujú kvalitu a spoľahlivosť dodávky plynu a ak odberateľ plynu nezabezpečil obmedzenie týchto vplyvov dostupnými technickými prostriedkami,</w:t>
      </w:r>
    </w:p>
    <w:p w14:paraId="277F89E0" w14:textId="2DBA72F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neoprávneného odberu plynu</w:t>
      </w:r>
      <w:r w:rsidR="00A808B6" w:rsidRPr="00DF233A">
        <w:rPr>
          <w:rFonts w:ascii="Arial" w:eastAsia="Times New Roman" w:hAnsi="Arial" w:cs="Arial"/>
          <w:color w:val="000000" w:themeColor="text1"/>
          <w:sz w:val="24"/>
          <w:szCs w:val="24"/>
          <w:lang w:val="sk-SK" w:eastAsia="cs-CZ"/>
        </w:rPr>
        <w:t xml:space="preserve">; </w:t>
      </w:r>
      <w:r w:rsidR="007A5EAC" w:rsidRPr="00DF233A">
        <w:rPr>
          <w:rFonts w:ascii="Arial" w:eastAsia="Times New Roman" w:hAnsi="Arial" w:cs="Arial"/>
          <w:color w:val="000000" w:themeColor="text1"/>
          <w:sz w:val="24"/>
          <w:szCs w:val="24"/>
          <w:lang w:val="sk-SK" w:eastAsia="cs-CZ"/>
        </w:rPr>
        <w:t xml:space="preserve">obmedziť alebo prerušiť distribúciu plynu </w:t>
      </w:r>
      <w:r w:rsidR="00577A46" w:rsidRPr="00DF233A">
        <w:rPr>
          <w:rFonts w:ascii="Arial" w:eastAsia="Times New Roman" w:hAnsi="Arial" w:cs="Arial"/>
          <w:color w:val="000000" w:themeColor="text1"/>
          <w:sz w:val="24"/>
          <w:szCs w:val="24"/>
          <w:lang w:val="sk-SK" w:eastAsia="cs-CZ"/>
        </w:rPr>
        <w:t xml:space="preserve">závislým </w:t>
      </w:r>
      <w:r w:rsidR="007A5EAC" w:rsidRPr="00DF233A">
        <w:rPr>
          <w:rFonts w:ascii="Arial" w:eastAsia="Times New Roman" w:hAnsi="Arial" w:cs="Arial"/>
          <w:color w:val="000000" w:themeColor="text1"/>
          <w:sz w:val="24"/>
          <w:szCs w:val="24"/>
          <w:lang w:val="sk-SK" w:eastAsia="cs-CZ"/>
        </w:rPr>
        <w:t>odberateľom plynu pri neoprávnenom odbere plynu podľa § 82 ods. 1 písm. a) druhého bodu</w:t>
      </w:r>
      <w:r w:rsidR="00DD7048" w:rsidRPr="00DF233A">
        <w:rPr>
          <w:rFonts w:ascii="Arial" w:eastAsia="Times New Roman" w:hAnsi="Arial" w:cs="Arial"/>
          <w:color w:val="000000" w:themeColor="text1"/>
          <w:sz w:val="24"/>
          <w:szCs w:val="24"/>
          <w:lang w:val="sk-SK" w:eastAsia="cs-CZ"/>
        </w:rPr>
        <w:t xml:space="preserve"> </w:t>
      </w:r>
      <w:r w:rsidR="007A5EAC" w:rsidRPr="00DF233A">
        <w:rPr>
          <w:rFonts w:ascii="Arial" w:eastAsia="Times New Roman" w:hAnsi="Arial" w:cs="Arial"/>
          <w:color w:val="000000" w:themeColor="text1"/>
          <w:sz w:val="24"/>
          <w:szCs w:val="24"/>
          <w:lang w:val="sk-SK" w:eastAsia="cs-CZ"/>
        </w:rPr>
        <w:t xml:space="preserve">a § 82 ods. 1 písm. </w:t>
      </w:r>
      <w:r w:rsidR="00117B21" w:rsidRPr="00DF233A">
        <w:rPr>
          <w:rFonts w:ascii="Arial" w:eastAsia="Times New Roman" w:hAnsi="Arial" w:cs="Arial"/>
          <w:color w:val="000000" w:themeColor="text1"/>
          <w:sz w:val="24"/>
          <w:szCs w:val="24"/>
          <w:lang w:val="sk-SK" w:eastAsia="cs-CZ"/>
        </w:rPr>
        <w:t>g</w:t>
      </w:r>
      <w:r w:rsidR="007A5EAC" w:rsidRPr="00DF233A">
        <w:rPr>
          <w:rFonts w:ascii="Arial" w:eastAsia="Times New Roman" w:hAnsi="Arial" w:cs="Arial"/>
          <w:color w:val="000000" w:themeColor="text1"/>
          <w:sz w:val="24"/>
          <w:szCs w:val="24"/>
          <w:lang w:val="sk-SK" w:eastAsia="cs-CZ"/>
        </w:rPr>
        <w:t>) nie je možné v období od 1. novembra do 31. marca</w:t>
      </w:r>
      <w:r w:rsidRPr="00DF233A">
        <w:rPr>
          <w:rFonts w:ascii="Arial" w:eastAsia="Times New Roman" w:hAnsi="Arial" w:cs="Arial"/>
          <w:color w:val="000000" w:themeColor="text1"/>
          <w:sz w:val="24"/>
          <w:szCs w:val="24"/>
          <w:lang w:val="sk-SK" w:eastAsia="cs-CZ"/>
        </w:rPr>
        <w:t>,</w:t>
      </w:r>
    </w:p>
    <w:p w14:paraId="0EA9525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dodávky plynu zariadeniami, ktoré ovplyvňujú kvalitu a spoľahlivosť dodávky plynu a ak výrobca plynu nezabezpečil obmedzenie týchto vplyvov dostupnými technickými prostriedkami,</w:t>
      </w:r>
    </w:p>
    <w:p w14:paraId="0BBBAD8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zabránenia prístupu k meraciemu zariadeniu odberateľom plynu,</w:t>
      </w:r>
    </w:p>
    <w:p w14:paraId="07A389E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opakovaného neumožnenia prístupu k plynárenským zariadeniam nachádzajúcim sa na cudzej nehnuteľnosti alebo v cudzej nehnuteľnosti,</w:t>
      </w:r>
    </w:p>
    <w:p w14:paraId="01FAFF77" w14:textId="64D92A1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k) </w:t>
      </w:r>
      <w:r w:rsidR="00B925DE" w:rsidRPr="00DF233A">
        <w:rPr>
          <w:rFonts w:ascii="Arial" w:eastAsia="Times New Roman" w:hAnsi="Arial" w:cs="Arial"/>
          <w:color w:val="000000" w:themeColor="text1"/>
          <w:sz w:val="24"/>
          <w:szCs w:val="24"/>
          <w:lang w:val="sk-SK" w:eastAsia="cs-CZ"/>
        </w:rPr>
        <w:t>zápornej revíznej správy plynového zariadenia alebo spoločného odberného plynového zariadenia alebo nepredloženia technických údajov alebo revíznej správy odberného plynového zariadenia alebo spoločného odberného plynového zariadenia podľa § 73 ods. 5</w:t>
      </w:r>
      <w:r w:rsidRPr="00DF233A">
        <w:rPr>
          <w:rFonts w:ascii="Arial" w:eastAsia="Times New Roman" w:hAnsi="Arial" w:cs="Arial"/>
          <w:color w:val="000000" w:themeColor="text1"/>
          <w:sz w:val="24"/>
          <w:szCs w:val="24"/>
          <w:lang w:val="sk-SK" w:eastAsia="cs-CZ"/>
        </w:rPr>
        <w:t>.</w:t>
      </w:r>
    </w:p>
    <w:p w14:paraId="5D003B9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 prípade obmedzenia alebo prerušenia distribúcie plynu z dôvodov uvedených v odseku 2 písm. a) je prevádzkovateľ distribučnej siete povinný písomne oznámiť dotknutým účastníkom trhu s plynom, pre ktorých distribúciu plynu uskutočňuje, začiatok obmedzenia, skončenie obmedzenia alebo prerušenia distribúcie plynu 15 dní vopred; táto lehota môže byť kratšia, ak sa na tom dohodne prevádzkovateľ distribučnej siete s dotknutým účastníkom trhu s plynom.</w:t>
      </w:r>
    </w:p>
    <w:p w14:paraId="3175C34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o odstránení dôvodov, pre ktoré bola obmedzená alebo prerušená distribúcia plynu, je prevádzkovateľ distribučnej siete povinný bezodkladne obnoviť distribúciu plynu.</w:t>
      </w:r>
    </w:p>
    <w:p w14:paraId="66EDDC1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Ak v dôsledku obmedzenia distribúcie plynu alebo prerušenia distribúcie plynu z dôvodov uvedených v odseku 2 písm. a) vznikla škoda, má dotknutý účastník trhu s plynom právo uplatniť nárok na náhradu škody a ušlého zisku len vtedy, ak prevádzkovateľ distribučnej siete nesplnil oznamovaciu povinnosť podľa odseku 3.</w:t>
      </w:r>
    </w:p>
    <w:p w14:paraId="4574E52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distribučnej siete je povinný</w:t>
      </w:r>
    </w:p>
    <w:p w14:paraId="5C546EC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ovať spoľahlivé, bezpečné a efektívne prevádzkovanie distribučnej siete za hospodárnych podmienok pri dodržaní podmienok ochrany životného prostredia a energetickú efektívnosť,</w:t>
      </w:r>
    </w:p>
    <w:p w14:paraId="71F2DFB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bezpečovať rozvoj distribučnej siete pri dodržaní podmienok ochrany životného prostredia a na základe ekonomických podmienok tak, aby kapacita siete dlhodobo vyhovovala odôvodneným požiadavkám účastníkov trhu s plynom na prístup do distribučnej siete a distribúciu plynu,</w:t>
      </w:r>
    </w:p>
    <w:p w14:paraId="17AA582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ovať distribúciu plynu a s tým súvisiace podporné služby,</w:t>
      </w:r>
    </w:p>
    <w:p w14:paraId="62AD162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d) zabezpečiť na transparentnom a nediskriminačnom princípe prístup do distribučnej siete, k podporným službám a k akumulácii plynu v sieti,</w:t>
      </w:r>
    </w:p>
    <w:p w14:paraId="78CC2DA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uzatvoriť zmluvu o prístupe do distribučnej siete a distribúcii plynu s každým, kto o to požiada, ak sú splnené technické podmienky a obchodné podmienky prístupu do distribučnej sieti a distribúcie plynu,</w:t>
      </w:r>
    </w:p>
    <w:p w14:paraId="4714221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uzatvoriť zmluvu o pripojení do distribučnej siete s každým, kto o to požiada, ak sú splnené technické podmienky a obchodné podmienky pripojenia do distribučnej sieti,</w:t>
      </w:r>
    </w:p>
    <w:p w14:paraId="147A3CF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zabezpečiť nediskriminačné zaobchádzanie so všetkými účastníkmi trhu s plynom,</w:t>
      </w:r>
    </w:p>
    <w:p w14:paraId="4572EC30" w14:textId="06C8085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zabezpečiť meranie distribuovaného plynu vrátane jeho vyhodnocovania a predkladať namerané údaje</w:t>
      </w:r>
      <w:r w:rsidR="00BD2FDD" w:rsidRPr="00DF233A">
        <w:rPr>
          <w:rFonts w:ascii="Arial" w:eastAsia="Times New Roman" w:hAnsi="Arial" w:cs="Arial"/>
          <w:color w:val="000000" w:themeColor="text1"/>
          <w:sz w:val="24"/>
          <w:szCs w:val="24"/>
          <w:lang w:val="sk-SK" w:eastAsia="cs-CZ"/>
        </w:rPr>
        <w:t>, údaje</w:t>
      </w:r>
      <w:r w:rsidRPr="00DF233A">
        <w:rPr>
          <w:rFonts w:ascii="Arial" w:eastAsia="Times New Roman" w:hAnsi="Arial" w:cs="Arial"/>
          <w:color w:val="000000" w:themeColor="text1"/>
          <w:sz w:val="24"/>
          <w:szCs w:val="24"/>
          <w:lang w:val="sk-SK" w:eastAsia="cs-CZ"/>
        </w:rPr>
        <w:t xml:space="preserve"> </w:t>
      </w:r>
      <w:r w:rsidR="00E908C7" w:rsidRPr="00DF233A">
        <w:rPr>
          <w:rFonts w:ascii="Arial" w:eastAsia="Times New Roman" w:hAnsi="Arial" w:cs="Arial"/>
          <w:color w:val="000000" w:themeColor="text1"/>
          <w:sz w:val="24"/>
          <w:szCs w:val="24"/>
          <w:lang w:val="sk-SK" w:eastAsia="cs-CZ"/>
        </w:rPr>
        <w:t xml:space="preserve">po vyhodnotení zdieľania plynu </w:t>
      </w:r>
      <w:r w:rsidRPr="00DF233A">
        <w:rPr>
          <w:rFonts w:ascii="Arial" w:eastAsia="Times New Roman" w:hAnsi="Arial" w:cs="Arial"/>
          <w:color w:val="000000" w:themeColor="text1"/>
          <w:sz w:val="24"/>
          <w:szCs w:val="24"/>
          <w:lang w:val="sk-SK" w:eastAsia="cs-CZ"/>
        </w:rPr>
        <w:t xml:space="preserve"> alebo údaje určené na základe typového diagramu dodávky účastníkovi trhu s plynom, s ktorým je uzatvorená zmluva o prístupe do distribučnej siete a distribúcii plynu na danom odbernom mieste v objemovej jednotke a energetickej jednotke, v lehotách ustanovených v § 76 ods. 2 alebo pravidlami trhu alebo na požiadanie účastníka trhu s plynom,</w:t>
      </w:r>
    </w:p>
    <w:p w14:paraId="33D85BF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určiť pre odberateľa plynu typový diagram odberu plynu, ak odberateľ plynu nemá nainštalované zariadenie na priebehové meranie plynu; prevádzkovateľ distribučnej siete je povinný oznámiť dodávateľovi plynu, ktorý zabezpečuje prístup a distribúciu plynu do daného odberného miesta, určený typový diagram elektronicky do troch pracovných dní odo dňa, keď o to dodávateľ plynu požiadal,</w:t>
      </w:r>
    </w:p>
    <w:p w14:paraId="6527931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zabezpečovať vyvažovanie distribučnej siete,</w:t>
      </w:r>
    </w:p>
    <w:p w14:paraId="7469348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zabezpečovať zúčtovanie vyvažovania distribučnej siete,</w:t>
      </w:r>
    </w:p>
    <w:p w14:paraId="6818E4A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obmedziť distribúciu plynu na základe rozhodnutia ministerstva podľa § 88,</w:t>
      </w:r>
    </w:p>
    <w:p w14:paraId="5A0347FB" w14:textId="42F5E1A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pripojiť prevádzkovateľa distribučnej siete a</w:t>
      </w:r>
      <w:r w:rsidR="0081251A" w:rsidRPr="00DF233A">
        <w:rPr>
          <w:rFonts w:ascii="Arial" w:eastAsia="Times New Roman" w:hAnsi="Arial" w:cs="Arial"/>
          <w:color w:val="000000" w:themeColor="text1"/>
          <w:sz w:val="24"/>
          <w:szCs w:val="24"/>
          <w:lang w:val="sk-SK" w:eastAsia="cs-CZ"/>
        </w:rPr>
        <w:t xml:space="preserve"> koncového </w:t>
      </w:r>
      <w:r w:rsidRPr="00DF233A">
        <w:rPr>
          <w:rFonts w:ascii="Arial" w:eastAsia="Times New Roman" w:hAnsi="Arial" w:cs="Arial"/>
          <w:color w:val="000000" w:themeColor="text1"/>
          <w:sz w:val="24"/>
          <w:szCs w:val="24"/>
          <w:lang w:val="sk-SK" w:eastAsia="cs-CZ"/>
        </w:rPr>
        <w:t>odberateľa plynu do distribučnej siete,</w:t>
      </w:r>
    </w:p>
    <w:p w14:paraId="24387E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zriaďovať a prevádzkovať miesta na sledovanie kvality dodávok plynu, ak je to potrebné,</w:t>
      </w:r>
    </w:p>
    <w:p w14:paraId="72DA623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umožniť prístup účastníkovi trhu s plynom k určenému meradlu na účely merania plynu a na vykonanie kontroly funkčnosti určeného meradla.</w:t>
      </w:r>
    </w:p>
    <w:p w14:paraId="73E8E4A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evádzkovateľ distribučnej siete je ďalej povinný</w:t>
      </w:r>
    </w:p>
    <w:p w14:paraId="5FFAB36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skytovať prevádzkovateľovi distribučnej siete a prevádzkovateľovi prepravnej siete informácie nevyhnutné na zabezpečenie prevádzkyschopnosti prepojenej siete,</w:t>
      </w:r>
    </w:p>
    <w:p w14:paraId="72D5AD1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oskytovať účastníkom trhu s plynom informácie potrebné na prístup do siete,</w:t>
      </w:r>
    </w:p>
    <w:p w14:paraId="15D4AFB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edkladať plynárenskému dispečingu bilanciu distribučnej siete a jej vyhodnotenie,</w:t>
      </w:r>
    </w:p>
    <w:p w14:paraId="5178A53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zverejňovať obchodné podmienky na prístup a využívanie akumulácie plynu v sieti; tieto podmienky zverejní každoročne do 31. októbra na nasledujúci rok,</w:t>
      </w:r>
    </w:p>
    <w:p w14:paraId="523BFDD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pracovať každoročne havarijné plány,</w:t>
      </w:r>
    </w:p>
    <w:p w14:paraId="793F1624" w14:textId="77FF392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vypracúvať plán rozvoja distribučnej siete na obdobie piatich rokov a predložiť ho ministerstvu</w:t>
      </w:r>
      <w:r w:rsidR="00D7654B" w:rsidRPr="00DF233A">
        <w:rPr>
          <w:rFonts w:ascii="Arial" w:eastAsia="Times New Roman" w:hAnsi="Arial" w:cs="Arial"/>
          <w:color w:val="000000" w:themeColor="text1"/>
          <w:sz w:val="24"/>
          <w:szCs w:val="24"/>
          <w:lang w:val="sk-SK" w:eastAsia="cs-CZ"/>
        </w:rPr>
        <w:t xml:space="preserve"> a úradu</w:t>
      </w:r>
      <w:r w:rsidRPr="00DF233A">
        <w:rPr>
          <w:rFonts w:ascii="Arial" w:eastAsia="Times New Roman" w:hAnsi="Arial" w:cs="Arial"/>
          <w:color w:val="000000" w:themeColor="text1"/>
          <w:sz w:val="24"/>
          <w:szCs w:val="24"/>
          <w:lang w:val="sk-SK" w:eastAsia="cs-CZ"/>
        </w:rPr>
        <w:t xml:space="preserve"> každoročne do 30. novembra na nasledujúci rok, vrátane správy o plnení plánu rozvoja distribučnej siete,</w:t>
      </w:r>
    </w:p>
    <w:p w14:paraId="2E3224E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oznámiť ministerstvu vyhlásenie a odvolanie krízovej situácie v plynárenstve podľa osobitného predpisu, </w:t>
      </w:r>
      <w:r w:rsidRPr="00DF233A">
        <w:rPr>
          <w:rFonts w:ascii="Arial" w:eastAsia="Times New Roman" w:hAnsi="Arial" w:cs="Arial"/>
          <w:color w:val="000000" w:themeColor="text1"/>
          <w:sz w:val="24"/>
          <w:szCs w:val="24"/>
          <w:vertAlign w:val="superscript"/>
          <w:lang w:val="sk-SK" w:eastAsia="cs-CZ"/>
        </w:rPr>
        <w:t>44)</w:t>
      </w:r>
    </w:p>
    <w:p w14:paraId="11F7A734" w14:textId="7A31D088" w:rsidR="00483901"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h) na základe žiadosti dodávateľa plynu konajúceho v mene </w:t>
      </w:r>
      <w:r w:rsidR="00E51B14"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plynu bezodplatne umožniť </w:t>
      </w:r>
      <w:r w:rsidR="002B3BDB" w:rsidRPr="00DF233A">
        <w:rPr>
          <w:rFonts w:ascii="Arial" w:eastAsia="Times New Roman" w:hAnsi="Arial" w:cs="Arial"/>
          <w:color w:val="000000" w:themeColor="text1"/>
          <w:sz w:val="24"/>
          <w:szCs w:val="24"/>
          <w:lang w:val="sk-SK" w:eastAsia="cs-CZ"/>
        </w:rPr>
        <w:t xml:space="preserve">registráciu </w:t>
      </w:r>
      <w:r w:rsidRPr="00DF233A">
        <w:rPr>
          <w:rFonts w:ascii="Arial" w:eastAsia="Times New Roman" w:hAnsi="Arial" w:cs="Arial"/>
          <w:color w:val="000000" w:themeColor="text1"/>
          <w:sz w:val="24"/>
          <w:szCs w:val="24"/>
          <w:lang w:val="sk-SK" w:eastAsia="cs-CZ"/>
        </w:rPr>
        <w:t xml:space="preserve">odberného miesta </w:t>
      </w:r>
      <w:r w:rsidR="002B3BDB"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plynu k novému dodávateľovi plynu v lehote do troch týždňov od doručenia žiadosti</w:t>
      </w:r>
      <w:r w:rsidR="00B925DE" w:rsidRPr="00DF233A">
        <w:rPr>
          <w:rFonts w:ascii="Arial" w:eastAsia="Times New Roman" w:hAnsi="Arial" w:cs="Arial"/>
          <w:color w:val="000000" w:themeColor="text1"/>
          <w:sz w:val="24"/>
          <w:szCs w:val="24"/>
          <w:lang w:val="sk-SK" w:eastAsia="cs-CZ"/>
        </w:rPr>
        <w:t>, čím</w:t>
      </w:r>
      <w:r w:rsidRPr="00DF233A">
        <w:rPr>
          <w:rFonts w:ascii="Arial" w:eastAsia="Times New Roman" w:hAnsi="Arial" w:cs="Arial"/>
          <w:color w:val="000000" w:themeColor="text1"/>
          <w:sz w:val="24"/>
          <w:szCs w:val="24"/>
          <w:lang w:val="sk-SK" w:eastAsia="cs-CZ"/>
        </w:rPr>
        <w:t xml:space="preserve"> nie </w:t>
      </w:r>
      <w:r w:rsidRPr="00DF233A">
        <w:rPr>
          <w:rFonts w:ascii="Arial" w:eastAsia="Times New Roman" w:hAnsi="Arial" w:cs="Arial"/>
          <w:color w:val="000000" w:themeColor="text1"/>
          <w:sz w:val="24"/>
          <w:szCs w:val="24"/>
          <w:lang w:val="sk-SK" w:eastAsia="cs-CZ"/>
        </w:rPr>
        <w:lastRenderedPageBreak/>
        <w:t xml:space="preserve">sú dotknuté zmluvné záväzky </w:t>
      </w:r>
      <w:r w:rsidR="002B3BDB"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plynu voči prevádzkovateľovi distribučnej siete a predchádzajúcemu dodávateľovi plynu; ak pôvodný alebo nový dodávateľ plynu nepožiada prevádzkovateľa distribučnej siete o údaje o stave určeného meradla, určenie údajov o dodávke plynu sa pri zmene dodávateľa plynu uskutoční na základe údajov určených typovým diagramom dodávky alebo údajov nahlásených </w:t>
      </w:r>
      <w:r w:rsidR="00177D25" w:rsidRPr="00DF233A">
        <w:rPr>
          <w:rFonts w:ascii="Arial" w:eastAsia="Times New Roman" w:hAnsi="Arial" w:cs="Arial"/>
          <w:color w:val="000000" w:themeColor="text1"/>
          <w:sz w:val="24"/>
          <w:szCs w:val="24"/>
          <w:lang w:val="sk-SK" w:eastAsia="cs-CZ"/>
        </w:rPr>
        <w:t xml:space="preserve">koncovým </w:t>
      </w:r>
      <w:r w:rsidRPr="00DF233A">
        <w:rPr>
          <w:rFonts w:ascii="Arial" w:eastAsia="Times New Roman" w:hAnsi="Arial" w:cs="Arial"/>
          <w:color w:val="000000" w:themeColor="text1"/>
          <w:sz w:val="24"/>
          <w:szCs w:val="24"/>
          <w:lang w:val="sk-SK" w:eastAsia="cs-CZ"/>
        </w:rPr>
        <w:t>odberateľom plynu,</w:t>
      </w:r>
    </w:p>
    <w:p w14:paraId="1BF778A8" w14:textId="7F6CC83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bezodplatne a nediskriminačným spôsobom poskytnúť </w:t>
      </w:r>
      <w:r w:rsidR="00463E0A"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 xml:space="preserve">odberateľovi plynu, ktorého odberné miesto je pripojené do siete prevádzkovateľa distribučnej siete, prostredníctvom jeho dodávateľa plynu alebo inému dodávateľovi plynu žiadajúcemu v mene </w:t>
      </w:r>
      <w:r w:rsidR="00687769"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plynu merané údaje o spotrebe na jeho odbernom mieste v súlade so všeobecne záväzným právnym predpisom vydaným podľa § 95 ods. 2 písm. e),</w:t>
      </w:r>
    </w:p>
    <w:p w14:paraId="604F7DE6" w14:textId="118F476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poskytnúť informácie o právach odberateľov vypracované Komisiou a uverejnené ministerstvom podľa § 88 ods. 2 písm. q) odberateľovi plynu, s ktorým má uzatvorenú zmluvu o prístupe do distribučnej siete a distribúcii plynu, na svojom webovom sídle a vo svojich prevádzkových priestoroch alebo na požiadanie ich zaslaním odberateľovi plynu,</w:t>
      </w:r>
    </w:p>
    <w:p w14:paraId="7EF22065" w14:textId="5D51B8F0" w:rsidR="00D96116"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k) viesť evidenciu </w:t>
      </w:r>
      <w:r w:rsidR="008B0FE9" w:rsidRPr="00DF233A">
        <w:rPr>
          <w:rFonts w:ascii="Arial" w:eastAsia="Times New Roman" w:hAnsi="Arial" w:cs="Arial"/>
          <w:color w:val="000000" w:themeColor="text1"/>
          <w:sz w:val="24"/>
          <w:szCs w:val="24"/>
          <w:lang w:val="sk-SK" w:eastAsia="cs-CZ"/>
        </w:rPr>
        <w:t xml:space="preserve">závislých </w:t>
      </w:r>
      <w:r w:rsidRPr="00DF233A">
        <w:rPr>
          <w:rFonts w:ascii="Arial" w:eastAsia="Times New Roman" w:hAnsi="Arial" w:cs="Arial"/>
          <w:color w:val="000000" w:themeColor="text1"/>
          <w:sz w:val="24"/>
          <w:szCs w:val="24"/>
          <w:lang w:val="sk-SK" w:eastAsia="cs-CZ"/>
        </w:rPr>
        <w:t xml:space="preserve">odberateľov plynu, ktorých odberné miesta sú pripojené do jeho siete, písomne informovať týchto odberateľov plynu o každom plánovanom obmedzení alebo prerušení distribúcie plynu do ich odberných miest, ktoré sa má uskutočniť v období od 1. novembra do 31. marca, plánované prerušenie distribúcie plynu v období od 1. novembra do 31. marca vykonať až po tom, čo </w:t>
      </w:r>
      <w:r w:rsidR="008B0FE9" w:rsidRPr="00DF233A">
        <w:rPr>
          <w:rFonts w:ascii="Arial" w:eastAsia="Times New Roman" w:hAnsi="Arial" w:cs="Arial"/>
          <w:color w:val="000000" w:themeColor="text1"/>
          <w:sz w:val="24"/>
          <w:szCs w:val="24"/>
          <w:lang w:val="sk-SK" w:eastAsia="cs-CZ"/>
        </w:rPr>
        <w:t xml:space="preserve">závislý </w:t>
      </w:r>
      <w:r w:rsidRPr="00DF233A">
        <w:rPr>
          <w:rFonts w:ascii="Arial" w:eastAsia="Times New Roman" w:hAnsi="Arial" w:cs="Arial"/>
          <w:color w:val="000000" w:themeColor="text1"/>
          <w:sz w:val="24"/>
          <w:szCs w:val="24"/>
          <w:lang w:val="sk-SK" w:eastAsia="cs-CZ"/>
        </w:rPr>
        <w:t xml:space="preserve">odberateľ plynu potvrdil prijatie informácie o prerušení distribúcie plynu a umožniť komunikáciu týchto odberateľov plynu priamo s prevádzkovateľom distribučnej siete na účel nahlasovania porúch; podrobnosti o postupe pri vedení evidencie </w:t>
      </w:r>
      <w:r w:rsidR="008B0FE9" w:rsidRPr="00DF233A">
        <w:rPr>
          <w:rFonts w:ascii="Arial" w:eastAsia="Times New Roman" w:hAnsi="Arial" w:cs="Arial"/>
          <w:color w:val="000000" w:themeColor="text1"/>
          <w:sz w:val="24"/>
          <w:szCs w:val="24"/>
          <w:lang w:val="sk-SK" w:eastAsia="cs-CZ"/>
        </w:rPr>
        <w:t xml:space="preserve">závislých </w:t>
      </w:r>
      <w:r w:rsidRPr="00DF233A">
        <w:rPr>
          <w:rFonts w:ascii="Arial" w:eastAsia="Times New Roman" w:hAnsi="Arial" w:cs="Arial"/>
          <w:color w:val="000000" w:themeColor="text1"/>
          <w:sz w:val="24"/>
          <w:szCs w:val="24"/>
          <w:lang w:val="sk-SK" w:eastAsia="cs-CZ"/>
        </w:rPr>
        <w:t>odberateľov plynu</w:t>
      </w:r>
      <w:r w:rsidRPr="00DF233A" w:rsidDel="00D96116">
        <w:rPr>
          <w:rFonts w:ascii="Arial" w:eastAsia="Times New Roman" w:hAnsi="Arial" w:cs="Arial"/>
          <w:color w:val="000000" w:themeColor="text1"/>
          <w:sz w:val="24"/>
          <w:szCs w:val="24"/>
          <w:lang w:val="sk-SK" w:eastAsia="cs-CZ"/>
        </w:rPr>
        <w:t xml:space="preserve"> </w:t>
      </w:r>
      <w:r w:rsidR="00CE1C49" w:rsidRPr="00DF233A">
        <w:rPr>
          <w:rFonts w:ascii="Arial" w:eastAsia="Times New Roman" w:hAnsi="Arial" w:cs="Arial"/>
          <w:color w:val="000000" w:themeColor="text1"/>
          <w:sz w:val="24"/>
          <w:szCs w:val="24"/>
          <w:lang w:val="sk-SK" w:eastAsia="cs-CZ"/>
        </w:rPr>
        <w:t xml:space="preserve">upravujú </w:t>
      </w:r>
      <w:r w:rsidRPr="00DF233A">
        <w:rPr>
          <w:rFonts w:ascii="Arial" w:eastAsia="Times New Roman" w:hAnsi="Arial" w:cs="Arial"/>
          <w:color w:val="000000" w:themeColor="text1"/>
          <w:sz w:val="24"/>
          <w:szCs w:val="24"/>
          <w:lang w:val="sk-SK" w:eastAsia="cs-CZ"/>
        </w:rPr>
        <w:t xml:space="preserve">pravidlá trhu; evidencia </w:t>
      </w:r>
      <w:r w:rsidR="008B0FE9" w:rsidRPr="00DF233A">
        <w:rPr>
          <w:rFonts w:ascii="Arial" w:eastAsia="Times New Roman" w:hAnsi="Arial" w:cs="Arial"/>
          <w:color w:val="000000" w:themeColor="text1"/>
          <w:sz w:val="24"/>
          <w:szCs w:val="24"/>
          <w:lang w:val="sk-SK" w:eastAsia="cs-CZ"/>
        </w:rPr>
        <w:t xml:space="preserve">závislých </w:t>
      </w:r>
      <w:r w:rsidRPr="00DF233A">
        <w:rPr>
          <w:rFonts w:ascii="Arial" w:eastAsia="Times New Roman" w:hAnsi="Arial" w:cs="Arial"/>
          <w:color w:val="000000" w:themeColor="text1"/>
          <w:sz w:val="24"/>
          <w:szCs w:val="24"/>
          <w:lang w:val="sk-SK" w:eastAsia="cs-CZ"/>
        </w:rPr>
        <w:t>odberateľov plynu</w:t>
      </w:r>
      <w:r w:rsidRPr="00DF233A" w:rsidDel="00D96116">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obsahuje</w:t>
      </w:r>
    </w:p>
    <w:p w14:paraId="3C9B9CA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meno, priezvisko,</w:t>
      </w:r>
    </w:p>
    <w:p w14:paraId="4641296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dresu trvalého pobytu,</w:t>
      </w:r>
    </w:p>
    <w:p w14:paraId="551DEE0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kontaktné telefónne číslo, faxové číslo, adresu elektronickej pošty, ak ich má,</w:t>
      </w:r>
    </w:p>
    <w:p w14:paraId="3714F70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átum narodenia,</w:t>
      </w:r>
    </w:p>
    <w:p w14:paraId="23BD439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adresu odberného miesta,</w:t>
      </w:r>
    </w:p>
    <w:p w14:paraId="0124CECA" w14:textId="2330A8C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číslo odberného miesta </w:t>
      </w:r>
      <w:r w:rsidR="008B0FE9" w:rsidRPr="00DF233A">
        <w:rPr>
          <w:rFonts w:ascii="Arial" w:eastAsia="Times New Roman" w:hAnsi="Arial" w:cs="Arial"/>
          <w:color w:val="000000" w:themeColor="text1"/>
          <w:sz w:val="24"/>
          <w:szCs w:val="24"/>
          <w:lang w:val="sk-SK" w:eastAsia="cs-CZ"/>
        </w:rPr>
        <w:t xml:space="preserve">závislého </w:t>
      </w:r>
      <w:r w:rsidRPr="00DF233A">
        <w:rPr>
          <w:rFonts w:ascii="Arial" w:eastAsia="Times New Roman" w:hAnsi="Arial" w:cs="Arial"/>
          <w:color w:val="000000" w:themeColor="text1"/>
          <w:sz w:val="24"/>
          <w:szCs w:val="24"/>
          <w:lang w:val="sk-SK" w:eastAsia="cs-CZ"/>
        </w:rPr>
        <w:t>odberateľa plynu,</w:t>
      </w:r>
    </w:p>
    <w:p w14:paraId="1B6B4E41" w14:textId="0C13640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inštalovať inteligentné meracie systémy podľa § 77,</w:t>
      </w:r>
    </w:p>
    <w:p w14:paraId="46BB40C0" w14:textId="5EF1B1D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určiť odberateľovi obmedzujúce opatrenia v plynárenstve, ak odberateľ plynu má uzatvorenú zmluvu o prístupe do distribučnej siete a distribúcii plynu,</w:t>
      </w:r>
    </w:p>
    <w:p w14:paraId="760FCD0D" w14:textId="793F852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poskytovať údaje o obmedzujúcich opatreniach v plynárenstve prevádzkovateľovi distribučnej siete, ktorý plní úlohy plynárenského dispečingu na vymedzenom území,</w:t>
      </w:r>
    </w:p>
    <w:p w14:paraId="6970235C" w14:textId="14E3138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poskytnúť prevádzkovateľovi prepravnej siete vyjadrenie podľa § 49 ods. 9 do 15 pracovných dní odo dňa doručenia žiadosti prevádzkovateľa prepravnej siete,</w:t>
      </w:r>
    </w:p>
    <w:p w14:paraId="6C59696B" w14:textId="667152C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zverejniť na svojom webovom sídle</w:t>
      </w:r>
    </w:p>
    <w:p w14:paraId="388C595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zor žiadosti o prístup do distribučnej siete,</w:t>
      </w:r>
    </w:p>
    <w:p w14:paraId="35660FC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odmienky pripojenia účastníka trhu s plynom do distribučnej siete, a to najmä</w:t>
      </w:r>
    </w:p>
    <w:p w14:paraId="3B7C4898"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1. vzor žiadosti o pripojenie do distribučnej siete,</w:t>
      </w:r>
    </w:p>
    <w:p w14:paraId="5F0C8BFC"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2.2. postup pri uzatváraní zmluvy o pripojení do distribučnej siete,</w:t>
      </w:r>
    </w:p>
    <w:p w14:paraId="37C535E8"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3. vzor zmluvy o pripojení do distribučnej siete,</w:t>
      </w:r>
    </w:p>
    <w:p w14:paraId="5288B928"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4. vzor žiadosti o pripojenie do distribučnej siete pre odberateľa plynu v domácnosti,</w:t>
      </w:r>
    </w:p>
    <w:p w14:paraId="72DB8ACC"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5. vzor žiadosti o pripojenie do distribučnej siete a montáž meradla pre odberateľa plynu mimo domácnosti,</w:t>
      </w:r>
    </w:p>
    <w:p w14:paraId="28C1F78C"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6. lehoty na pripojenie do distribučnej siete, ak nie sú určované individuálne v závislosti od technických podmienok odberu plynu požadovaných odberateľom plynu,</w:t>
      </w:r>
    </w:p>
    <w:p w14:paraId="56397BCF" w14:textId="248248C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 písomne oznámiť užívateľom distribučnej siete plánované zrušenie povolenia alebo zmenu povolenia, ktoré majú za následok ukončenie distribúcie plynu na časti vymedzeného územia najneskôr šesť mesiacov pred podaním žiadosti úradu,</w:t>
      </w:r>
    </w:p>
    <w:p w14:paraId="34B6F60F" w14:textId="352DFC7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 viesť evidenciu sťažností odberateľov plynu v domácnosti v elektronickej databáze a každoročne predkladať údaje z evidencie sťažností úradu do 28. februára nasledujúceho roka,</w:t>
      </w:r>
    </w:p>
    <w:p w14:paraId="2A7D5439" w14:textId="1FB53C3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 po zmene dodávateľa plynu do desať dní odo dňa doručenia písomnej žiadosti bezplatne poskytnúť namerané údaje o spotrebe novému dodávateľovi plynu a</w:t>
      </w:r>
      <w:r w:rsidR="00652088" w:rsidRPr="00DF233A">
        <w:rPr>
          <w:rFonts w:ascii="Arial" w:eastAsia="Times New Roman" w:hAnsi="Arial" w:cs="Arial"/>
          <w:color w:val="000000" w:themeColor="text1"/>
          <w:sz w:val="24"/>
          <w:szCs w:val="24"/>
          <w:lang w:val="sk-SK" w:eastAsia="cs-CZ"/>
        </w:rPr>
        <w:t xml:space="preserve"> koncovému </w:t>
      </w:r>
      <w:r w:rsidRPr="00DF233A">
        <w:rPr>
          <w:rFonts w:ascii="Arial" w:eastAsia="Times New Roman" w:hAnsi="Arial" w:cs="Arial"/>
          <w:color w:val="000000" w:themeColor="text1"/>
          <w:sz w:val="24"/>
          <w:szCs w:val="24"/>
          <w:lang w:val="sk-SK" w:eastAsia="cs-CZ"/>
        </w:rPr>
        <w:t>odberateľovi plynu.</w:t>
      </w:r>
    </w:p>
    <w:p w14:paraId="411827A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distribučnej siete, ktorý je súčasťou vertikálne integrovaného podniku, je povinný vypracovať program súladu, v ktorom určí opatrenia na zabezpečenie nediskriminačného správania prevádzkovateľa distribučnej siete. Program súladu určí konkrétne povinnosti zamestnancom zamerané na vylúčenie možného diskriminačného správania prevádzkovateľa distribučnej siete.</w:t>
      </w:r>
    </w:p>
    <w:p w14:paraId="672D3B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Prevádzkovateľ distribučnej siete, ktorý je súčasťou vertikálne integrovaného podniku, je povinný každoročne do 30. júna na svojom webovom sídle spolu s výročnou správou </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prevádzkovateľa distribučnej siete zverejňovať správu o plnení opatrení prijatých v programe súladu za predchádzajúci rok vypracovanú osobou povinnou zabezpečiť súlad podľa § 65 ods. 8 písm. b). Prevádzkovateľ distribučnej siete uloží výročnú správu </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do verejnej časti registra účtovných závierok. </w:t>
      </w:r>
      <w:r w:rsidRPr="00DF233A">
        <w:rPr>
          <w:rFonts w:ascii="Arial" w:eastAsia="Times New Roman" w:hAnsi="Arial" w:cs="Arial"/>
          <w:color w:val="000000" w:themeColor="text1"/>
          <w:sz w:val="24"/>
          <w:szCs w:val="24"/>
          <w:vertAlign w:val="superscript"/>
          <w:lang w:val="sk-SK" w:eastAsia="cs-CZ"/>
        </w:rPr>
        <w:t>61a)</w:t>
      </w:r>
    </w:p>
    <w:p w14:paraId="4EDCAC6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Prevádzkovateľ distribučnej siete, ktorý je súčasťou vertikálne integrovaného podniku, je povinný zabezpečiť riadne plnenie úloh osoby povinnej zabezpečiť súlad podľa § 65 ods. 8.</w:t>
      </w:r>
    </w:p>
    <w:p w14:paraId="05A40B2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Prevádzkovateľ distribučnej siete, ktorý je súčasťou vertikálne integrovaného podniku, je povinný predložiť úradu každú zmluvu medzi ním a inou osobou, ktorá je súčasťou toho istého vertikálne integrovaného podniku, do 30 dní po jej uzavretí.</w:t>
      </w:r>
    </w:p>
    <w:p w14:paraId="5DD4ED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Prevádzkovateľ distribučnej siete je povinný zmeniť výšku dennej distribučnej kapacity na základe žiadosti užívateľa distribučnej siete do 15 dní odo dňa doručenia žiadosti, a to aj počas trvania zmluvy o prístupe do distribučnej sústavy a distribúcii o distribúcii plynu uzavretej na jeden rok. Prílohou k žiadosti sú doklady, ktoré preukazujú, že odberateľ plynu vlastnou činnosťou nezavinil prípady odôvodňujúce žiadosť o zmenu výšky dennej distribučnej kapacity. Žiadosť o zmenu výšky dennej distribučnej kapacity možno podať v týchto prípadoch:</w:t>
      </w:r>
    </w:p>
    <w:p w14:paraId="520D7D1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a) závažná priemyselná havária, </w:t>
      </w:r>
      <w:r w:rsidRPr="00DF233A">
        <w:rPr>
          <w:rFonts w:ascii="Arial" w:eastAsia="Times New Roman" w:hAnsi="Arial" w:cs="Arial"/>
          <w:color w:val="000000" w:themeColor="text1"/>
          <w:sz w:val="24"/>
          <w:szCs w:val="24"/>
          <w:vertAlign w:val="superscript"/>
          <w:lang w:val="sk-SK" w:eastAsia="cs-CZ"/>
        </w:rPr>
        <w:t>60)</w:t>
      </w:r>
    </w:p>
    <w:p w14:paraId="1E0EE66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ážne ekonomické dôvody nezavinené odberateľom, ktoré majú za následok zastavenie výroby, zánik spoločnosti alebo vyhlásenie konkurzu.</w:t>
      </w:r>
    </w:p>
    <w:p w14:paraId="58778E43" w14:textId="49C3737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3) Prevádzkovateľ distribučnej siete, </w:t>
      </w:r>
      <w:r w:rsidR="001023AE" w:rsidRPr="00DF233A">
        <w:rPr>
          <w:rFonts w:ascii="Arial" w:eastAsia="Times New Roman" w:hAnsi="Arial" w:cs="Arial"/>
          <w:color w:val="000000" w:themeColor="text1"/>
          <w:sz w:val="24"/>
          <w:szCs w:val="24"/>
          <w:lang w:val="sk-SK" w:eastAsia="cs-CZ"/>
        </w:rPr>
        <w:t>ku ktorej je pripojených</w:t>
      </w:r>
      <w:r w:rsidRPr="00DF233A">
        <w:rPr>
          <w:rFonts w:ascii="Arial" w:eastAsia="Times New Roman" w:hAnsi="Arial" w:cs="Arial"/>
          <w:color w:val="000000" w:themeColor="text1"/>
          <w:sz w:val="24"/>
          <w:szCs w:val="24"/>
          <w:lang w:val="sk-SK" w:eastAsia="cs-CZ"/>
        </w:rPr>
        <w:t xml:space="preserve"> viac ako 100 000 </w:t>
      </w:r>
      <w:r w:rsidR="001023AE"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 xml:space="preserve">odberateľov plynu, je povinný na základe žiadosti prevádzkovateľa distribučnej siete, </w:t>
      </w:r>
      <w:r w:rsidR="001023AE" w:rsidRPr="00DF233A">
        <w:rPr>
          <w:rFonts w:ascii="Arial" w:eastAsia="Times New Roman" w:hAnsi="Arial" w:cs="Arial"/>
          <w:color w:val="000000" w:themeColor="text1"/>
          <w:sz w:val="24"/>
          <w:szCs w:val="24"/>
          <w:lang w:val="sk-SK" w:eastAsia="cs-CZ"/>
        </w:rPr>
        <w:t>ku ktorej je pripojených</w:t>
      </w:r>
      <w:r w:rsidRPr="00DF233A">
        <w:rPr>
          <w:rFonts w:ascii="Arial" w:eastAsia="Times New Roman" w:hAnsi="Arial" w:cs="Arial"/>
          <w:color w:val="000000" w:themeColor="text1"/>
          <w:sz w:val="24"/>
          <w:szCs w:val="24"/>
          <w:lang w:val="sk-SK" w:eastAsia="cs-CZ"/>
        </w:rPr>
        <w:t xml:space="preserve"> menej ako 100 000 </w:t>
      </w:r>
      <w:r w:rsidR="001023AE" w:rsidRPr="00DF233A">
        <w:rPr>
          <w:rFonts w:ascii="Arial" w:eastAsia="Times New Roman" w:hAnsi="Arial" w:cs="Arial"/>
          <w:color w:val="000000" w:themeColor="text1"/>
          <w:sz w:val="24"/>
          <w:szCs w:val="24"/>
          <w:lang w:val="sk-SK" w:eastAsia="cs-CZ"/>
        </w:rPr>
        <w:t>koncových</w:t>
      </w:r>
      <w:r w:rsidR="00D97C01"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odberateľov plynu (ďalej len "predávajúci prevádzkovateľ distribučnej siete") alebo na základe žiadosti vlastníka distribučnej siete, vykúpiť distribučnú sieť, na ktorú bolo vydané stavebné povolenie, ktoré nadobudlo právoplatnosť po 1. septembri 2012, za regulovanú cenu určenú úradom, ktorá zohľadní aj ekonomickú efektívnosť vykupovanej distribučnej siete. Ak predávajúci prevádzkovateľ distribučnej siete nie je vlastníkom pozemku, na ktorom sa distribučná sieť nachádza, k predaju distribučnej siete je potrebný predchádzajúci zápis vecného bremena do katastra nehnuteľností v prospech prevádzkovateľa distribučnej siete, </w:t>
      </w:r>
      <w:r w:rsidR="00D97C01" w:rsidRPr="00DF233A">
        <w:rPr>
          <w:rFonts w:ascii="Arial" w:eastAsia="Times New Roman" w:hAnsi="Arial" w:cs="Arial"/>
          <w:color w:val="000000" w:themeColor="text1"/>
          <w:sz w:val="24"/>
          <w:szCs w:val="24"/>
          <w:lang w:val="sk-SK" w:eastAsia="cs-CZ"/>
        </w:rPr>
        <w:t>ku ktorej je pripojených</w:t>
      </w:r>
      <w:r w:rsidRPr="00DF233A">
        <w:rPr>
          <w:rFonts w:ascii="Arial" w:eastAsia="Times New Roman" w:hAnsi="Arial" w:cs="Arial"/>
          <w:color w:val="000000" w:themeColor="text1"/>
          <w:sz w:val="24"/>
          <w:szCs w:val="24"/>
          <w:lang w:val="sk-SK" w:eastAsia="cs-CZ"/>
        </w:rPr>
        <w:t xml:space="preserve"> viac ako 100 000 </w:t>
      </w:r>
      <w:r w:rsidR="00D97C01"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odberateľov</w:t>
      </w:r>
      <w:r w:rsidR="00D97C01" w:rsidRPr="00DF233A">
        <w:rPr>
          <w:rFonts w:ascii="Arial" w:eastAsia="Times New Roman" w:hAnsi="Arial" w:cs="Arial"/>
          <w:color w:val="000000" w:themeColor="text1"/>
          <w:sz w:val="24"/>
          <w:szCs w:val="24"/>
          <w:lang w:val="sk-SK" w:eastAsia="cs-CZ"/>
        </w:rPr>
        <w:t xml:space="preserve"> plynu</w:t>
      </w:r>
      <w:r w:rsidRPr="00DF233A">
        <w:rPr>
          <w:rFonts w:ascii="Arial" w:eastAsia="Times New Roman" w:hAnsi="Arial" w:cs="Arial"/>
          <w:color w:val="000000" w:themeColor="text1"/>
          <w:sz w:val="24"/>
          <w:szCs w:val="24"/>
          <w:lang w:val="sk-SK" w:eastAsia="cs-CZ"/>
        </w:rPr>
        <w:t xml:space="preserve">. Prevádzkovateľ distribučnej siete, </w:t>
      </w:r>
      <w:r w:rsidR="00D97C01" w:rsidRPr="00DF233A">
        <w:rPr>
          <w:rFonts w:ascii="Arial" w:eastAsia="Times New Roman" w:hAnsi="Arial" w:cs="Arial"/>
          <w:color w:val="000000" w:themeColor="text1"/>
          <w:sz w:val="24"/>
          <w:szCs w:val="24"/>
          <w:lang w:val="sk-SK" w:eastAsia="cs-CZ"/>
        </w:rPr>
        <w:t>ku ktorej je pripojených</w:t>
      </w:r>
      <w:r w:rsidRPr="00DF233A">
        <w:rPr>
          <w:rFonts w:ascii="Arial" w:eastAsia="Times New Roman" w:hAnsi="Arial" w:cs="Arial"/>
          <w:color w:val="000000" w:themeColor="text1"/>
          <w:sz w:val="24"/>
          <w:szCs w:val="24"/>
          <w:lang w:val="sk-SK" w:eastAsia="cs-CZ"/>
        </w:rPr>
        <w:t xml:space="preserve"> viac ako 100 000 </w:t>
      </w:r>
      <w:r w:rsidR="00D97C01"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odberateľov</w:t>
      </w:r>
      <w:r w:rsidR="00D97C01" w:rsidRPr="00DF233A">
        <w:rPr>
          <w:rFonts w:ascii="Arial" w:eastAsia="Times New Roman" w:hAnsi="Arial" w:cs="Arial"/>
          <w:color w:val="000000" w:themeColor="text1"/>
          <w:sz w:val="24"/>
          <w:szCs w:val="24"/>
          <w:lang w:val="sk-SK" w:eastAsia="cs-CZ"/>
        </w:rPr>
        <w:t xml:space="preserve"> plynu</w:t>
      </w:r>
      <w:r w:rsidRPr="00DF233A">
        <w:rPr>
          <w:rFonts w:ascii="Arial" w:eastAsia="Times New Roman" w:hAnsi="Arial" w:cs="Arial"/>
          <w:color w:val="000000" w:themeColor="text1"/>
          <w:sz w:val="24"/>
          <w:szCs w:val="24"/>
          <w:lang w:val="sk-SK" w:eastAsia="cs-CZ"/>
        </w:rPr>
        <w:t>, môže na výkup distribučných sietí v jednom kalendárnom roku použiť prostriedky, ktorých maximálna výška nesmie presiahnuť 50</w:t>
      </w:r>
      <w:r w:rsidR="00D46AC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z ročnej hodnoty súčtu úradom určenej výšky primeraného zisku a úradom povolených plánovaných investícií.</w:t>
      </w:r>
    </w:p>
    <w:p w14:paraId="1489C1B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Prevádzkovateľ distribučnej siete je povinný raz za desať rokov</w:t>
      </w:r>
    </w:p>
    <w:p w14:paraId="38A14D4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ať posúdenie potenciálu energetickej efektívnosti distribučnej siete, ktoré obsahuje</w:t>
      </w:r>
    </w:p>
    <w:p w14:paraId="30ECB37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súdenie energetickej efektívnosti distribúcie, riadenia a prevádzkyschopnosti prepojenej siete,</w:t>
      </w:r>
    </w:p>
    <w:p w14:paraId="1C57311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dentifikáciu nákladovo efektívnych opatrení na zlepšenie energetickej efektívnosti a opatrení na dosiahnutie úspor energie vlastnej plynárenskej infraštruktúry,</w:t>
      </w:r>
    </w:p>
    <w:p w14:paraId="5428B88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identifikáciu investícií potrebných na zavedenie nákladovo efektívnych opatrení na zlepšenie energetickej efektívnosti a harmonogram ich zavádzania,</w:t>
      </w:r>
    </w:p>
    <w:p w14:paraId="4EF481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slať posúdenie podľa písmena a) ministerstvu do 30. júna príslušného kalendárneho roka.</w:t>
      </w:r>
    </w:p>
    <w:p w14:paraId="714B261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5) Posúdenie potenciálu energetickej efektívnosti distribučnej siete môže byť súčasťou písomnej správy z energetického auditu podľa osobitného predpisu.</w:t>
      </w:r>
      <w:r w:rsidRPr="00DF233A">
        <w:rPr>
          <w:rFonts w:ascii="Arial" w:eastAsia="Times New Roman" w:hAnsi="Arial" w:cs="Arial"/>
          <w:color w:val="000000" w:themeColor="text1"/>
          <w:sz w:val="24"/>
          <w:szCs w:val="24"/>
          <w:vertAlign w:val="superscript"/>
          <w:lang w:val="sk-SK" w:eastAsia="cs-CZ"/>
        </w:rPr>
        <w:t>55a)</w:t>
      </w:r>
    </w:p>
    <w:p w14:paraId="5991AB70" w14:textId="77777777" w:rsidR="00D96116" w:rsidRPr="00DF233A" w:rsidRDefault="00D96116" w:rsidP="0047797C">
      <w:pPr>
        <w:pStyle w:val="Nadpis1"/>
        <w:spacing w:line="276" w:lineRule="auto"/>
        <w:rPr>
          <w:rFonts w:cs="Arial"/>
          <w:color w:val="000000" w:themeColor="text1"/>
          <w:szCs w:val="24"/>
          <w:lang w:val="sk-SK" w:eastAsia="cs-CZ"/>
        </w:rPr>
      </w:pPr>
      <w:bookmarkStart w:id="276" w:name="c_57762"/>
      <w:bookmarkStart w:id="277" w:name="pa_65"/>
      <w:bookmarkStart w:id="278" w:name="p_65"/>
      <w:bookmarkEnd w:id="276"/>
      <w:bookmarkEnd w:id="277"/>
      <w:bookmarkEnd w:id="278"/>
      <w:r w:rsidRPr="00DF233A">
        <w:rPr>
          <w:rFonts w:cs="Arial"/>
          <w:color w:val="000000" w:themeColor="text1"/>
          <w:szCs w:val="24"/>
          <w:lang w:val="sk-SK" w:eastAsia="cs-CZ"/>
        </w:rPr>
        <w:t xml:space="preserve">§ 65  </w:t>
      </w:r>
    </w:p>
    <w:p w14:paraId="0452283F"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79" w:name="c_57764"/>
      <w:bookmarkEnd w:id="279"/>
      <w:r w:rsidRPr="00DF233A">
        <w:rPr>
          <w:rFonts w:ascii="Arial" w:eastAsia="Times New Roman" w:hAnsi="Arial" w:cs="Arial"/>
          <w:b/>
          <w:bCs/>
          <w:color w:val="000000" w:themeColor="text1"/>
          <w:sz w:val="24"/>
          <w:szCs w:val="24"/>
          <w:lang w:val="sk-SK" w:eastAsia="cs-CZ"/>
        </w:rPr>
        <w:t>Oddelenie prevádzkovateľa distribučnej siete</w:t>
      </w:r>
    </w:p>
    <w:p w14:paraId="22CB509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distribučnej siete, ktorý je súčasťou vertikálne integrovaného podniku, musí byť z hľadiska právnej subjektivity, organizácie a rozhodovania nezávislý od iných činností, ktoré sa nesúvisia s distribúciou plynu.</w:t>
      </w:r>
    </w:p>
    <w:p w14:paraId="3625384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ezávislosť podľa odseku 1 neznamená povinnosť oddeliť vlastníctvo majetku prevádzkovateľa distribučnej siete od vlastníctva majetku vertikálne integrovaného podniku.</w:t>
      </w:r>
    </w:p>
    <w:p w14:paraId="411EE63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ezávislosť prevádzkovateľa distribučnej siete uvedeného v odseku 1 sa zabezpečí</w:t>
      </w:r>
    </w:p>
    <w:p w14:paraId="1768EBC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a) tým, že osoby zodpovedné za riadenie distribučnej siete sa priamo ani nepriamo nepodieľajú na riadení činností výroby, prepravy a dodávky plynu integrovaného podniku,</w:t>
      </w:r>
    </w:p>
    <w:p w14:paraId="5369EEE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ijatím opatrení, ktorými sa zabezpečí nezávislé konanie osôb zodpovedných za riadenie distribučnej siete; osoby zodpovedné za riadenie distribučnej siete nesmú mať priamo alebo sprostredkovane majetkovú účasť na podnikaní inej osoby, ktorá je súčasťou toho istého integrovaného podniku ako prevádzkovateľ distribučnej siete, ani od nej prijímať podiel na zisku alebo iné majetkové plnenie; odmeňovanie osôb zodpovedných za riadenie distribučnej siete nesmie žiadnym spôsobom závisieť od hospodárskych výsledkov iných osôb ako prevádzkovateľa distribučnej siete,</w:t>
      </w:r>
    </w:p>
    <w:p w14:paraId="3F5D255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tým, že rozhodovacie práva, ktoré sa viažu k majetku potrebnému na prevádzkovanie, údržbu alebo rozvoj distribučnej siete, sú nezávislé od rozhodovacích práv, ktoré sa viažu k inému majetku integrovaného podniku; prevádzkovateľ distribučnej siete musí disponovať zdrojmi vrátane ľudských, technických, materiálnych a finančných zdrojov, ktoré sú potrebné na účely prevádzkovania, údržby a rozvoja distribučnej siete; nevylučuje sa existencia vhodných mechanizmov, ktorými sa zabezpečí právo na ochranu majetku integrovaného podniku; integrovaný podnik môže schvaľovať ročný finančný plán prevádzkovateľa distribučnej siete a určiť mieru zadlženia prevádzkovateľa distribučnej siete; integrovaný podnik nemá právo vydávať pokyny týkajúce sa každodennej prevádzky prevádzkovateľa distribučnej siete, ani vydávať rozhodnutia týkajúce sa výstavby alebo modernizácie distribučnej siete vtedy, ak rozhodnutia prevádzkovateľa distribučnej siete sú v súlade so schválenými ukazovateľmi finančného plánu,</w:t>
      </w:r>
    </w:p>
    <w:p w14:paraId="48449B2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pracovaním programu súladu podľa § 64 ods. 8,</w:t>
      </w:r>
    </w:p>
    <w:p w14:paraId="5C344BC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menovaním alebo iným ustanovením osoby povinnej zabezpečiť súlad podľa odsekov 4 až 8.</w:t>
      </w:r>
    </w:p>
    <w:p w14:paraId="364E0E6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ádzkovateľ distribučnej siete, ktorý je súčasťou vertikálne integrovaného podniku, vymenuje alebo inak ustanoví a odvoláva osobu povinnú zabezpečiť súlad po predchádzajúcom súhlase úradu. Prevádzkovateľ distribučnej siete, ktorý je súčasťou vertikálne integrovaného podniku, je povinný zabezpečiť, aby ním vymenovaná alebo inak ustanovená osoba povinná zabezpečiť súlad</w:t>
      </w:r>
    </w:p>
    <w:p w14:paraId="3B054F9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pĺňala podmienky nezávislosti podľa odseku 5,</w:t>
      </w:r>
    </w:p>
    <w:p w14:paraId="3BBE5B2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la odbornú prax v plynárenstve v dĺžke najmenej päť rokov; ak je osobou povinnou zabezpečiť súlad právnická osoba, požiadavku odbornej praxe v plynárenstve musí spĺňať jej zodpovedný zástupca,</w:t>
      </w:r>
    </w:p>
    <w:p w14:paraId="59D1A72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mala vysokoškolské vzdelanie druhého stupňa technického, ekonomického alebo právnického zamerania; ak je osobou povinnou zabezpečiť súlad právnická osoba, požiadavku vysokoškolského vzdelania musí spĺňať jej zodpovedný zástupca,</w:t>
      </w:r>
    </w:p>
    <w:p w14:paraId="77759C6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mala vytvorené podmienky na nezávislý výkon jej úloh podľa odseku 8; podmienkami na nezávislý výkon úloh osoby povinnej zabezpečiť súlad sú aj zmluvné podmienky týkajúce sa dĺžky a skončenia jej zmluvného vzťahu s prevádzkovateľom distribučnej siete a jej odmeňovania,</w:t>
      </w:r>
    </w:p>
    <w:p w14:paraId="4D2EC34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e) ak vykonáva činnosť pre prevádzkovateľa distribučnej siete v pracovnom pomere alebo inom obdobnom vzťahu, bola vo veciach týkajúcich sa plnenia jej úloh podľa odseku 8 v priamej riadiacej pôsobnosti štatutárneho orgánu prevádzkovateľa distribučnej siete.</w:t>
      </w:r>
    </w:p>
    <w:p w14:paraId="233D15C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soba povinná zabezpečiť súlad nesmie</w:t>
      </w:r>
    </w:p>
    <w:p w14:paraId="57D7BE8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ať priamo alebo sprostredkovane majetkovú účasť na podnikaní alebo byť členom riadiacich, dozorných alebo kontrolných orgánov osoby, ktorá je súčasťou toho istého vertikálne integrovaného plynárenského podniku ako prevádzkovateľ distribučnej siete, alebo osoby, ktorá vykonáva nad osobou, ktorá je súčasťou toho istého vertikálne integrovaného plynárenského podniku ako prevádzkovateľ distribučnej siete, priamo alebo nepriamo kontrolu, alebo pre takúto osobu alebo osoby vykonávať činnosť v pracovnom pomere alebo v inom obdobnom vzťahu alebo byť s takouto osobou alebo osobami priamo alebo sprostredkovane v inom zmluvnom vzťahu; iným zmluvným vzťahom nie je zmluvný vzťah založený zmluvou o pripojení do prepravnej siete, zmluvou o pripojení do distribučnej siete, zmluvou o prístupe do prepravnej siete a preprave plynu, zmluvou o prístupe do distribučnej siete a distribúcii plynu, zmluvou o združenej dodávke plynu a zmluvou o dodávke plynu pre vlastnú spotrebu odberateľa,</w:t>
      </w:r>
    </w:p>
    <w:p w14:paraId="6191AC8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mať priamo alebo sprostredkovane majetkovú účasť na podnikaní alebo byť členom riadiacich, dozorných alebo kontrolných orgánov osoby, ktorá je priamo alebo sprostredkovane v inom zmluvnom vzťahu s osobou, ktorá je súčasťou toho istého vertikálne integrovaného plynárenského podniku ako prevádzkovateľ distribučnej siete, alebo osobou, ktorá nad osobou, ktorá je súčasťou toho istého vertikálne integrovaného plynárenského podniku ako prevádzkovateľ distribučnej siete, priamo alebo nepriamo vykonáva kontrolu; iným zmluvným vzťahom nie je zmluvný vzťah založený zmluvou o pripojení do prepravnej siete, zmluvou o pripojení do distribučnej siete, zmluvou o prístupe do prepravnej siete a preprave plynu, zmluvou o prístupe do distribučnej siete a distribúcii plynu, zmluvou o združenej dodávke plynu a zmluvou o dodávke plynu pre vlastnú spotrebu odberateľa.</w:t>
      </w:r>
    </w:p>
    <w:p w14:paraId="77E381C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Na vymenovanie alebo ustanovenie osoby povinnej zabezpečiť súlad sa vyžaduje predchádzajúci súhlas úradu, inak je vymenovanie alebo ustanovenie neplatné; úrad nevydá predchádzajúci súhlas s vymenovaním alebo ustanovením, ak nie sú splnené podmienky týkajúce sa osoby povinnej zabezpečiť súlad podľa odseku 4. Na odvolanie osoby povinnej zabezpečiť súlad sa vyžaduje predchádzajúci súhlas úradu, inak je odvolanie neplatné; úrad nevydá predchádzajúci súhlas s odvolaním, ak má odôvodnené pochybnosti o oprávnenosti dôvodov na odvolanie osoby povinnej zabezpečiť súlad. Ak úrad nevydá rozhodnutie o predchádzajúcom súhlase podľa tohto odseku do 21 dní odo dňa doručenia úplnej žiadosti prevádzkovateľa distribučnej siete, predpokladá sa, že úrad vydal rozhodnutie o vydaní predchádzajúceho súhlasu. Úrad oznámi prevádzkovateľovi distribučnej siete deň doručenia úplnej žiadosti o predchádzajúci súhlas.</w:t>
      </w:r>
    </w:p>
    <w:p w14:paraId="3D9DBFB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Odvolanie osoby povinnej zabezpečiť súlad je podmienkou skončenia pracovného pomeru osoby povinnej zabezpečiť súlad, ktorá vykonáva činnosť v pracovnom pomere, výpoveďou </w:t>
      </w:r>
      <w:r w:rsidRPr="00DF233A">
        <w:rPr>
          <w:rFonts w:ascii="Arial" w:eastAsia="Times New Roman" w:hAnsi="Arial" w:cs="Arial"/>
          <w:color w:val="000000" w:themeColor="text1"/>
          <w:sz w:val="24"/>
          <w:szCs w:val="24"/>
          <w:vertAlign w:val="superscript"/>
          <w:lang w:val="sk-SK" w:eastAsia="cs-CZ"/>
        </w:rPr>
        <w:t>62)</w:t>
      </w:r>
      <w:r w:rsidRPr="00DF233A">
        <w:rPr>
          <w:rFonts w:ascii="Arial" w:eastAsia="Times New Roman" w:hAnsi="Arial" w:cs="Arial"/>
          <w:color w:val="000000" w:themeColor="text1"/>
          <w:sz w:val="24"/>
          <w:szCs w:val="24"/>
          <w:lang w:val="sk-SK" w:eastAsia="cs-CZ"/>
        </w:rPr>
        <w:t> alebo okamžitým skončením pracovného pomeru zo strany zamestnávateľa; </w:t>
      </w:r>
      <w:r w:rsidRPr="00DF233A">
        <w:rPr>
          <w:rFonts w:ascii="Arial" w:eastAsia="Times New Roman" w:hAnsi="Arial" w:cs="Arial"/>
          <w:color w:val="000000" w:themeColor="text1"/>
          <w:sz w:val="24"/>
          <w:szCs w:val="24"/>
          <w:vertAlign w:val="superscript"/>
          <w:lang w:val="sk-SK" w:eastAsia="cs-CZ"/>
        </w:rPr>
        <w:t>63)</w:t>
      </w:r>
      <w:r w:rsidRPr="00DF233A">
        <w:rPr>
          <w:rFonts w:ascii="Arial" w:eastAsia="Times New Roman" w:hAnsi="Arial" w:cs="Arial"/>
          <w:color w:val="000000" w:themeColor="text1"/>
          <w:sz w:val="24"/>
          <w:szCs w:val="24"/>
          <w:lang w:val="sk-SK" w:eastAsia="cs-CZ"/>
        </w:rPr>
        <w:t xml:space="preserve"> lehoty podľa Zákonníka práce na skončenie pracovného </w:t>
      </w:r>
      <w:r w:rsidRPr="00DF233A">
        <w:rPr>
          <w:rFonts w:ascii="Arial" w:eastAsia="Times New Roman" w:hAnsi="Arial" w:cs="Arial"/>
          <w:color w:val="000000" w:themeColor="text1"/>
          <w:sz w:val="24"/>
          <w:szCs w:val="24"/>
          <w:lang w:val="sk-SK" w:eastAsia="cs-CZ"/>
        </w:rPr>
        <w:lastRenderedPageBreak/>
        <w:t>pomeru výpoveďou alebo okamžitým skončením pracovného pomeru </w:t>
      </w:r>
      <w:r w:rsidRPr="00DF233A">
        <w:rPr>
          <w:rFonts w:ascii="Arial" w:eastAsia="Times New Roman" w:hAnsi="Arial" w:cs="Arial"/>
          <w:color w:val="000000" w:themeColor="text1"/>
          <w:sz w:val="24"/>
          <w:szCs w:val="24"/>
          <w:vertAlign w:val="superscript"/>
          <w:lang w:val="sk-SK" w:eastAsia="cs-CZ"/>
        </w:rPr>
        <w:t>64)</w:t>
      </w:r>
      <w:r w:rsidRPr="00DF233A">
        <w:rPr>
          <w:rFonts w:ascii="Arial" w:eastAsia="Times New Roman" w:hAnsi="Arial" w:cs="Arial"/>
          <w:color w:val="000000" w:themeColor="text1"/>
          <w:sz w:val="24"/>
          <w:szCs w:val="24"/>
          <w:lang w:val="sk-SK" w:eastAsia="cs-CZ"/>
        </w:rPr>
        <w:t> počas konania o vydanie predchádzajúceho súhlasu úradu s odvolaním osoby povinnej zabezpečiť súlad neplynú.</w:t>
      </w:r>
    </w:p>
    <w:p w14:paraId="09DB76F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Osoba povinná zabezpečiť súlad je povinná</w:t>
      </w:r>
    </w:p>
    <w:p w14:paraId="38113B3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ledovať plnenie programu súladu,</w:t>
      </w:r>
    </w:p>
    <w:p w14:paraId="13D16F5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pracovať a každoročne do 30. apríla predložiť úradu správu za predchádzajúci rok, v ktorej uvedie opatrenia prijaté na plnenie programu súladu,</w:t>
      </w:r>
    </w:p>
    <w:p w14:paraId="232079E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dávať prevádzkovateľovi distribučnej siete odporúčania týkajúce sa programu súladu a jeho plnenia,</w:t>
      </w:r>
    </w:p>
    <w:p w14:paraId="3DDF8F6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bezodkladne informovať úrad o každom závažnom porušení programu súladu.</w:t>
      </w:r>
    </w:p>
    <w:p w14:paraId="376C5B0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Každý, kto sa podieľa na činnosti prevádzkovateľa distribučnej siete, je povinný poskytnúť osobe povinnej zabezpečiť súlad informácie a doklady potrebné na plnenie úloh podľa odseku 8 a poskytnúť jej ďalšiu potrebnú súčinnosť.</w:t>
      </w:r>
    </w:p>
    <w:p w14:paraId="5B93045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Prevádzkovateľ distribučnej siete, ktorý je súčasťou vertikálne integrovaného podniku, je povinný konať tak, aby nedošlo k jeho zámene s dodávateľom plynu alebo výrobcom plynu, ktorý je súčasťou toho istého vertikálne integrovaného podniku.</w:t>
      </w:r>
    </w:p>
    <w:p w14:paraId="27E14EC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Na vertikálne integrovaný podnik, ktorý poskytuje služby pre menej ako 100 000 pripojených odberateľov, sa nevzťahujú povinnosti podľa § 64 ods. 8 až 11, povinnosti podľa odsekov 1 až 10 a povinnosti podľa § 96 ods. 22.</w:t>
      </w:r>
    </w:p>
    <w:p w14:paraId="0781F3F6" w14:textId="57F605A2"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Pri plnení povinností podľa odsekov 1 až 3 sa primerane použijú ustanovenia prvej a druhej časti Obchodného zákonníka.</w:t>
      </w:r>
    </w:p>
    <w:p w14:paraId="542F7DE5" w14:textId="77777777" w:rsidR="00D96116" w:rsidRPr="00DF233A" w:rsidRDefault="00D96116" w:rsidP="0047797C">
      <w:pPr>
        <w:pStyle w:val="Nadpis1"/>
        <w:spacing w:line="276" w:lineRule="auto"/>
        <w:rPr>
          <w:rFonts w:cs="Arial"/>
          <w:color w:val="000000" w:themeColor="text1"/>
          <w:szCs w:val="24"/>
          <w:lang w:val="sk-SK" w:eastAsia="cs-CZ"/>
        </w:rPr>
      </w:pPr>
      <w:bookmarkStart w:id="280" w:name="c_59016"/>
      <w:bookmarkStart w:id="281" w:name="pa_66"/>
      <w:bookmarkStart w:id="282" w:name="p_66"/>
      <w:bookmarkEnd w:id="280"/>
      <w:bookmarkEnd w:id="281"/>
      <w:bookmarkEnd w:id="282"/>
      <w:r w:rsidRPr="00DF233A">
        <w:rPr>
          <w:rFonts w:cs="Arial"/>
          <w:color w:val="000000" w:themeColor="text1"/>
          <w:szCs w:val="24"/>
          <w:lang w:val="sk-SK" w:eastAsia="cs-CZ"/>
        </w:rPr>
        <w:t xml:space="preserve">§ 66  </w:t>
      </w:r>
    </w:p>
    <w:p w14:paraId="429CFDEA"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83" w:name="c_59018"/>
      <w:bookmarkEnd w:id="283"/>
      <w:r w:rsidRPr="00DF233A">
        <w:rPr>
          <w:rFonts w:ascii="Arial" w:eastAsia="Times New Roman" w:hAnsi="Arial" w:cs="Arial"/>
          <w:b/>
          <w:bCs/>
          <w:color w:val="000000" w:themeColor="text1"/>
          <w:sz w:val="24"/>
          <w:szCs w:val="24"/>
          <w:lang w:val="sk-SK" w:eastAsia="cs-CZ"/>
        </w:rPr>
        <w:t>Riadenie siete</w:t>
      </w:r>
    </w:p>
    <w:p w14:paraId="7E97584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istribučnú sieť na vymedzenom území riadi plynárenský dispečing, ktorý je zodpovedný za operatívne riadenie distribučnej siete.</w:t>
      </w:r>
    </w:p>
    <w:p w14:paraId="2EB3AF3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k je na vymedzenom území viac prevádzkovateľov distribučnej siete, ministerstvo rozhodnutím určí, ktorý z prevádzkovateľov distribučnej siete bude povinný plniť úlohy plynárenského dispečingu na vymedzenom území.</w:t>
      </w:r>
    </w:p>
    <w:p w14:paraId="610F120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lynárenský dispečing na vymedzenom území</w:t>
      </w:r>
    </w:p>
    <w:p w14:paraId="7BE14DA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peratívne riadi vlastnú distribučnú sieť a distribúciu plynu do prepojovacích bodov nadväzujúcich distribučných sietí,</w:t>
      </w:r>
    </w:p>
    <w:p w14:paraId="7718D0D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riadi prepojené prepravné siete a distribučné siete na vymedzenom území pri krízovej situácii v plynárenstve a pri činnostiach, ktoré bezprostredne zamedzujú jej vzniku,</w:t>
      </w:r>
    </w:p>
    <w:p w14:paraId="6A78A9B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technicky riadi rozdeľovanie zdrojov plynu vo vstupných bodoch do prepojených distribučných sietí,</w:t>
      </w:r>
    </w:p>
    <w:p w14:paraId="4B9E04D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hlasuje a odvoláva krízovú situáciu v plynárenstve a jej úroveň podľa osobitného predpisu, </w:t>
      </w:r>
      <w:r w:rsidRPr="00DF233A">
        <w:rPr>
          <w:rFonts w:ascii="Arial" w:eastAsia="Times New Roman" w:hAnsi="Arial" w:cs="Arial"/>
          <w:color w:val="000000" w:themeColor="text1"/>
          <w:sz w:val="24"/>
          <w:szCs w:val="24"/>
          <w:vertAlign w:val="superscript"/>
          <w:lang w:val="sk-SK" w:eastAsia="cs-CZ"/>
        </w:rPr>
        <w:t>44)</w:t>
      </w:r>
    </w:p>
    <w:p w14:paraId="35A3BF1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hlasuje a odvoláva obmedzujúce opatrenia v plynárenstve podľa § 21,</w:t>
      </w:r>
    </w:p>
    <w:p w14:paraId="6B9AEF3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určuje opatrenia zamerané na odstránenie krízovej situácie v plynárenstve,</w:t>
      </w:r>
    </w:p>
    <w:p w14:paraId="079172F9" w14:textId="06D5077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 xml:space="preserve">g) predkladá raz týždenne v období od 1. novembra do 31. marca a v prípade krízovej situácie denne ministerstvu za každý deň výpočet kapacity ostatnej infraštruktúry pre </w:t>
      </w:r>
      <w:r w:rsidRPr="00DF233A">
        <w:rPr>
          <w:rFonts w:ascii="Arial" w:eastAsia="Times New Roman" w:hAnsi="Arial" w:cs="Arial"/>
          <w:color w:val="000000" w:themeColor="text1"/>
          <w:sz w:val="24"/>
          <w:szCs w:val="24"/>
          <w:lang w:val="sk-SK" w:eastAsia="cs-CZ"/>
        </w:rPr>
        <w:lastRenderedPageBreak/>
        <w:t>prípad prerušenia samostatnej najväčšej plynárenskej infraštruktúry vrátane výpočtu pri zohľadnení vhodných trhových opatrení na strane spotreby v súlade s osobitným predpisom</w:t>
      </w:r>
      <w:r w:rsidR="0000696C"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vertAlign w:val="superscript"/>
          <w:lang w:val="sk-SK" w:eastAsia="cs-CZ"/>
        </w:rPr>
        <w:t>80)</w:t>
      </w:r>
    </w:p>
    <w:p w14:paraId="1F90DEBF" w14:textId="6A30F018" w:rsidR="0000696C" w:rsidRPr="00DF233A" w:rsidRDefault="0000696C" w:rsidP="0047797C">
      <w:pPr>
        <w:spacing w:after="0" w:line="276" w:lineRule="auto"/>
        <w:ind w:hanging="255"/>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h)</w:t>
      </w:r>
      <w:r w:rsidRPr="00DF233A">
        <w:rPr>
          <w:rFonts w:ascii="Arial" w:hAnsi="Arial" w:cs="Arial"/>
          <w:color w:val="000000" w:themeColor="text1"/>
          <w:sz w:val="24"/>
          <w:szCs w:val="24"/>
          <w:lang w:val="sk-SK"/>
        </w:rPr>
        <w:tab/>
        <w:t>informuje ministerstvo o hroziacom nedostatku plynu pre chránených odberateľov pri vzniku takejto situácie pre odberateľov chránených solidaritou a súvisiacej potrebe požiadať členské štáty o solidaritu v dodávke plynu, a to denne až do odstránenia krízovej situácie v plynárenstve; súčasťou informácie je aj odhad objemu plynu potrebného na pokrytie potrieb chránených odberateľov alebo odberateľov chránených solidaritou na nasledujúci plynárenský deň,</w:t>
      </w:r>
    </w:p>
    <w:p w14:paraId="13BE0202" w14:textId="69199993" w:rsidR="0000696C" w:rsidRPr="00DF233A" w:rsidRDefault="0000696C" w:rsidP="0047797C">
      <w:pPr>
        <w:spacing w:after="0" w:line="276" w:lineRule="auto"/>
        <w:ind w:hanging="255"/>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i)</w:t>
      </w:r>
      <w:r w:rsidRPr="00DF233A">
        <w:rPr>
          <w:rFonts w:ascii="Arial" w:hAnsi="Arial" w:cs="Arial"/>
          <w:color w:val="000000" w:themeColor="text1"/>
          <w:sz w:val="24"/>
          <w:szCs w:val="24"/>
          <w:lang w:val="sk-SK"/>
        </w:rPr>
        <w:tab/>
      </w:r>
      <w:r w:rsidR="00B925DE" w:rsidRPr="00DF233A">
        <w:rPr>
          <w:rFonts w:ascii="Arial" w:hAnsi="Arial" w:cs="Arial"/>
          <w:color w:val="000000" w:themeColor="text1"/>
          <w:sz w:val="24"/>
          <w:szCs w:val="24"/>
          <w:lang w:val="sk-SK"/>
        </w:rPr>
        <w:t>bezodkladne informuje ministerstvo na žiadosť o dostupnom objeme plynu na účely solidarity v dodávke plynu pri dobrovoľnom uvoľňovaní plynu účastníkmi trhu s plynom a pri vyhlásení stavu núdze a uplat</w:t>
      </w:r>
      <w:r w:rsidR="00FE4929" w:rsidRPr="00DF233A">
        <w:rPr>
          <w:rFonts w:ascii="Arial" w:hAnsi="Arial" w:cs="Arial"/>
          <w:color w:val="000000" w:themeColor="text1"/>
          <w:sz w:val="24"/>
          <w:szCs w:val="24"/>
          <w:lang w:val="sk-SK"/>
        </w:rPr>
        <w:t>není</w:t>
      </w:r>
      <w:r w:rsidR="00B925DE" w:rsidRPr="00DF233A">
        <w:rPr>
          <w:rFonts w:ascii="Arial" w:hAnsi="Arial" w:cs="Arial"/>
          <w:color w:val="000000" w:themeColor="text1"/>
          <w:sz w:val="24"/>
          <w:szCs w:val="24"/>
          <w:lang w:val="sk-SK"/>
        </w:rPr>
        <w:t xml:space="preserve"> obmedzujúcich opatrení v plynárenstve na základe informácií od ostatných účastníkov trhu s plynom,</w:t>
      </w:r>
    </w:p>
    <w:p w14:paraId="7B5FB82D" w14:textId="162578B8" w:rsidR="0000696C" w:rsidRPr="00DF233A" w:rsidRDefault="0000696C" w:rsidP="0047797C">
      <w:pPr>
        <w:pStyle w:val="Odsekzoznamu"/>
        <w:spacing w:after="0" w:line="276" w:lineRule="auto"/>
        <w:ind w:left="0" w:hanging="255"/>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j)</w:t>
      </w:r>
      <w:r w:rsidRPr="00DF233A">
        <w:rPr>
          <w:rFonts w:ascii="Arial" w:hAnsi="Arial" w:cs="Arial"/>
          <w:color w:val="000000" w:themeColor="text1"/>
          <w:sz w:val="24"/>
          <w:szCs w:val="24"/>
          <w:lang w:val="sk-SK"/>
        </w:rPr>
        <w:tab/>
      </w:r>
      <w:r w:rsidR="00B925DE" w:rsidRPr="00DF233A">
        <w:rPr>
          <w:rFonts w:ascii="Arial" w:hAnsi="Arial" w:cs="Arial"/>
          <w:color w:val="000000" w:themeColor="text1"/>
          <w:sz w:val="24"/>
          <w:szCs w:val="24"/>
          <w:lang w:val="sk-SK"/>
        </w:rPr>
        <w:t>bezodkladne informuje prevádzkovateľa prepravnej siete v čase poskytovania alebo prijímania solidarity v dodávke plynu o objeme plynu na účely solidarity v dodávke plynu,</w:t>
      </w:r>
    </w:p>
    <w:p w14:paraId="6ACCDBDB" w14:textId="2229920E" w:rsidR="0000696C" w:rsidRPr="00DF233A" w:rsidRDefault="0000696C" w:rsidP="0047797C">
      <w:pPr>
        <w:shd w:val="clear" w:color="auto" w:fill="FFFFFF"/>
        <w:spacing w:after="0" w:line="276" w:lineRule="auto"/>
        <w:ind w:hanging="255"/>
        <w:jc w:val="both"/>
        <w:rPr>
          <w:rFonts w:ascii="Arial" w:eastAsia="Times New Roman" w:hAnsi="Arial" w:cs="Arial"/>
          <w:color w:val="000000" w:themeColor="text1"/>
          <w:sz w:val="24"/>
          <w:szCs w:val="24"/>
          <w:lang w:val="sk-SK" w:eastAsia="cs-CZ"/>
        </w:rPr>
      </w:pPr>
      <w:r w:rsidRPr="00DF233A">
        <w:rPr>
          <w:rFonts w:ascii="Arial" w:hAnsi="Arial" w:cs="Arial"/>
          <w:color w:val="000000" w:themeColor="text1"/>
          <w:sz w:val="24"/>
          <w:szCs w:val="24"/>
          <w:lang w:val="sk-SK"/>
        </w:rPr>
        <w:t>k)</w:t>
      </w:r>
      <w:r w:rsidRPr="00DF233A">
        <w:rPr>
          <w:rFonts w:ascii="Arial" w:hAnsi="Arial" w:cs="Arial"/>
          <w:color w:val="000000" w:themeColor="text1"/>
          <w:sz w:val="24"/>
          <w:szCs w:val="24"/>
          <w:lang w:val="sk-SK"/>
        </w:rPr>
        <w:tab/>
        <w:t>informuje dodávateľa plynu, ktorý má uzavretú zmluvu o dodávke plynu alebo zmluvu o združenej dodávke plynu s odberateľom chráneným solidaritou na vymedzenom území alebo poskytuje plyn na účely solidarity v dodávke plynu mimo vymedzeného územia, o potrebnom objeme a mieste prepojenia prepravnej siete s prepravnými sieťami členských štátov, v ktorom je takýto dodávateľ povinný objednať prepravnú kapacitu na účely solidarity v dodávke plynu, a to na základe informácií o disponibilite prepravných kapacít poskytnutých prevádzkovateľom prepravnej siete a informácií o dohodnutom objeme plynu na účely solidarity v dodávke plynu poskytnutých ministerstvom.</w:t>
      </w:r>
    </w:p>
    <w:p w14:paraId="2F1CA31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lynárenský dispečing má právo vyžadovať od účastníkov trhu s plynom pripojených na distribučnú sieť informácie potrebné na zabezpečenie plnenia úloh podľa odseku 3. Účastník trhu s plynom je povinný bezodkladne poskytnúť vyžadované informácie.</w:t>
      </w:r>
    </w:p>
    <w:p w14:paraId="45192EA9" w14:textId="32000B5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lynárenský dispečing je pri plnení úloh podľa odseku 3 písm. d) až f) povinný riadiť sa pokynmi ministerstva.</w:t>
      </w:r>
    </w:p>
    <w:p w14:paraId="6CEEEB62" w14:textId="6E0540CE" w:rsidR="00C97FAA" w:rsidRPr="00DF233A" w:rsidRDefault="00C97FAA" w:rsidP="007F1A32">
      <w:pPr>
        <w:pStyle w:val="Odsekzoznamu"/>
        <w:shd w:val="clear" w:color="auto" w:fill="FFFFFF"/>
        <w:spacing w:after="0"/>
        <w:ind w:left="0" w:firstLine="600"/>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eastAsia="cs-CZ"/>
        </w:rPr>
        <w:t xml:space="preserve">(6) </w:t>
      </w:r>
      <w:r w:rsidRPr="00DF233A">
        <w:rPr>
          <w:rFonts w:ascii="Arial" w:hAnsi="Arial" w:cs="Arial"/>
          <w:color w:val="000000" w:themeColor="text1"/>
          <w:sz w:val="24"/>
          <w:szCs w:val="24"/>
          <w:lang w:val="sk-SK"/>
        </w:rPr>
        <w:t xml:space="preserve">Plynárenský dispečing </w:t>
      </w:r>
      <w:r w:rsidR="00201924" w:rsidRPr="00DF233A">
        <w:rPr>
          <w:rFonts w:ascii="Arial" w:hAnsi="Arial" w:cs="Arial"/>
          <w:color w:val="000000" w:themeColor="text1"/>
          <w:sz w:val="24"/>
          <w:szCs w:val="24"/>
          <w:lang w:val="sk-SK"/>
        </w:rPr>
        <w:t xml:space="preserve">na vymedzenom území </w:t>
      </w:r>
      <w:r w:rsidRPr="00DF233A">
        <w:rPr>
          <w:rFonts w:ascii="Arial" w:hAnsi="Arial" w:cs="Arial"/>
          <w:color w:val="000000" w:themeColor="text1"/>
          <w:sz w:val="24"/>
          <w:szCs w:val="24"/>
          <w:lang w:val="sk-SK"/>
        </w:rPr>
        <w:t xml:space="preserve">zabezpečuje od 1. novembra do 31. marca na základe informácií od dodávateľov plynu podľa § 69 ods. 7, 8 a 9, monitorovanie dodávok plynu pre vymedzené územie na účel posúdenia možnosti vzniku a vyhlásenia krízovej situácie v plynárenstve. </w:t>
      </w:r>
    </w:p>
    <w:p w14:paraId="07AFA809" w14:textId="52329451" w:rsidR="00D870B6" w:rsidRPr="00DF233A" w:rsidRDefault="00D96116">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01924"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Prevádzkovateľ distribučnej siete, ktorý neplní úlohy plynárenského dispečingu, môže zabezpečiť plnenie úloh dispečerského riadenia prostredníctvom už zriadeného plynárenského dispečingu prevádzkovateľa distribučnej siete, ktorý plní úlohy plynárenského dispečingu. Ak technické podmienky prevádzkovateľa distribučnej siete toto neumožňujú, prevádzkovateľ distribučnej siete, ktorý neplní úlohy plynárenského dispečingu, je povinný zriadiť vlastný dispečing. Takto zriadený dispečing plní na časti vymedzeného územia prevádzkovateľa distribučnej siete rovnaké úlohy ako plynárenský dispečing</w:t>
      </w:r>
      <w:r w:rsidR="00161A33" w:rsidRPr="00DF233A">
        <w:rPr>
          <w:rFonts w:ascii="Arial" w:eastAsia="Times New Roman" w:hAnsi="Arial" w:cs="Arial"/>
          <w:color w:val="000000" w:themeColor="text1"/>
          <w:sz w:val="24"/>
          <w:szCs w:val="24"/>
          <w:lang w:val="sk-SK" w:eastAsia="cs-CZ"/>
        </w:rPr>
        <w:t>.</w:t>
      </w:r>
    </w:p>
    <w:p w14:paraId="023AAA07" w14:textId="74854CF4" w:rsidR="00D96116" w:rsidRPr="00DF233A" w:rsidRDefault="00D870B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w:t>
      </w:r>
      <w:r w:rsidR="00201924"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w:t>
      </w:r>
      <w:r w:rsidR="00BC383C" w:rsidRPr="00DF233A">
        <w:rPr>
          <w:rFonts w:ascii="Arial" w:eastAsia="Times New Roman" w:hAnsi="Arial" w:cs="Arial"/>
          <w:color w:val="000000" w:themeColor="text1"/>
          <w:sz w:val="24"/>
          <w:szCs w:val="24"/>
          <w:lang w:val="sk-SK" w:eastAsia="cs-CZ"/>
        </w:rPr>
        <w:t>Ministerstvo a úrad môžu využívať údaje evidované prevádzkovateľom distribučnej siete, ktorý plní úlohy plynárenského dispečingu na vymedzenom území, potrebné pre výkon ich pôsobnosti. Ak prevádzkovateľ distribučnej siete podľa prvej vety prevádzkuje elektronický systém, v ktorom eviduje údaje súvisiace s plnením úloh prevádzkovateľa distribučnej siete, umožní ministerstvu a úradu prístup k údajom evidovaným v takom elektronickom systéme cez dátové a funkčné rozhranie.</w:t>
      </w:r>
    </w:p>
    <w:p w14:paraId="7E173FD4" w14:textId="77777777" w:rsidR="00D96116" w:rsidRPr="00DF233A" w:rsidRDefault="00D96116" w:rsidP="0047797C">
      <w:pPr>
        <w:pStyle w:val="Nadpis1"/>
        <w:spacing w:line="276" w:lineRule="auto"/>
        <w:rPr>
          <w:rFonts w:cs="Arial"/>
          <w:color w:val="000000" w:themeColor="text1"/>
          <w:szCs w:val="24"/>
          <w:lang w:val="sk-SK" w:eastAsia="cs-CZ"/>
        </w:rPr>
      </w:pPr>
      <w:bookmarkStart w:id="284" w:name="c_59325"/>
      <w:bookmarkStart w:id="285" w:name="pa_67"/>
      <w:bookmarkStart w:id="286" w:name="p_67"/>
      <w:bookmarkEnd w:id="284"/>
      <w:bookmarkEnd w:id="285"/>
      <w:bookmarkEnd w:id="286"/>
      <w:r w:rsidRPr="00DF233A">
        <w:rPr>
          <w:rFonts w:cs="Arial"/>
          <w:color w:val="000000" w:themeColor="text1"/>
          <w:szCs w:val="24"/>
          <w:lang w:val="sk-SK" w:eastAsia="cs-CZ"/>
        </w:rPr>
        <w:t xml:space="preserve">§ 67  </w:t>
      </w:r>
    </w:p>
    <w:p w14:paraId="33B07EBA"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87" w:name="c_59327"/>
      <w:bookmarkEnd w:id="287"/>
      <w:r w:rsidRPr="00DF233A">
        <w:rPr>
          <w:rFonts w:ascii="Arial" w:eastAsia="Times New Roman" w:hAnsi="Arial" w:cs="Arial"/>
          <w:b/>
          <w:bCs/>
          <w:color w:val="000000" w:themeColor="text1"/>
          <w:sz w:val="24"/>
          <w:szCs w:val="24"/>
          <w:lang w:val="sk-SK" w:eastAsia="cs-CZ"/>
        </w:rPr>
        <w:t>Práva a povinnosti prevádzkovateľa zásobníka</w:t>
      </w:r>
    </w:p>
    <w:p w14:paraId="3F0CE3D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zásobníka má právo</w:t>
      </w:r>
    </w:p>
    <w:p w14:paraId="5D32DBC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riaďovať a prevádzkovať elektronickú komunikačnú sieť potrebnú na riadenie prevádzky zásobníka a na zabezpečenie prenosu informácií potrebných na riadenie v súlade s osobitným predpisom, </w:t>
      </w:r>
      <w:r w:rsidRPr="00DF233A">
        <w:rPr>
          <w:rFonts w:ascii="Arial" w:eastAsia="Times New Roman" w:hAnsi="Arial" w:cs="Arial"/>
          <w:color w:val="000000" w:themeColor="text1"/>
          <w:sz w:val="24"/>
          <w:szCs w:val="24"/>
          <w:vertAlign w:val="superscript"/>
          <w:lang w:val="sk-SK" w:eastAsia="cs-CZ"/>
        </w:rPr>
        <w:t>52)</w:t>
      </w:r>
    </w:p>
    <w:p w14:paraId="3C3E377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ipojiť zásobník k prepravnej sieti alebo k distribučnej sieti,</w:t>
      </w:r>
    </w:p>
    <w:p w14:paraId="0D4F078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dmietnuť prístup do zásobníka z dôvodov uvedených v § 74 alebo z dôvodu nedostatku kapacity zásobníka,</w:t>
      </w:r>
    </w:p>
    <w:p w14:paraId="025DB01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dmietnuť prístup do zásobníka, ak prístup zabraňuje plneniu povinností vo všeobecnom hospodárskom záujme,</w:t>
      </w:r>
    </w:p>
    <w:p w14:paraId="66CAAFD1" w14:textId="77777777" w:rsidR="00C97FAA"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akupovať plyn potrebný na krytie vlastných strát v zásobníku alebo pre vlastnú spotrebu, alebo na technologické účely</w:t>
      </w:r>
      <w:r w:rsidR="00C97FAA" w:rsidRPr="00DF233A">
        <w:rPr>
          <w:rFonts w:ascii="Arial" w:eastAsia="Times New Roman" w:hAnsi="Arial" w:cs="Arial"/>
          <w:color w:val="000000" w:themeColor="text1"/>
          <w:sz w:val="24"/>
          <w:szCs w:val="24"/>
          <w:lang w:val="sk-SK" w:eastAsia="cs-CZ"/>
        </w:rPr>
        <w:t>,</w:t>
      </w:r>
    </w:p>
    <w:p w14:paraId="0CE5F1C7" w14:textId="38E610D2" w:rsidR="00D96116" w:rsidRPr="00DF233A" w:rsidRDefault="00C97FAA"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na primeranú náhradu z dôvodu poskytovania solidarity v dodávke plynu alebo opatrení súvisiacich s jej poskytovaním v súlade so všeobecne záväzným právnym predpisom vydaným podľa § 95 ods. 2 písm. m).</w:t>
      </w:r>
    </w:p>
    <w:p w14:paraId="2EF520D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zásobníka môže bez nároku na náhradu škody okrem prípadov, ak škoda vznikla zavinením prevádzkovateľa zásobníka, obmedziť alebo prerušiť uskladňovanie plynu v nevyhnutnom rozsahu a na nevyhnutný čas len v prípade</w:t>
      </w:r>
    </w:p>
    <w:p w14:paraId="3FAA840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ávania plánovaných rekonštrukcií, modernizácií, opráv, údržby a revízií plynárenských zariadení,</w:t>
      </w:r>
    </w:p>
    <w:p w14:paraId="2577A1A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bezprostredného ohrozenia života, zdravia alebo majetku osôb a pri likvidácii týchto stavov,</w:t>
      </w:r>
    </w:p>
    <w:p w14:paraId="756E5C1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tavu núdze a predchádzania stavu núdze v plynárenstve,</w:t>
      </w:r>
    </w:p>
    <w:p w14:paraId="0E1E8C1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havárií alebo porúch na plynárenských zariadeniach a pri odstraňovaní ich následkov,</w:t>
      </w:r>
    </w:p>
    <w:p w14:paraId="206951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edodržania zmluvných podmienok zo strany účastníkov trhu s plynom,</w:t>
      </w:r>
    </w:p>
    <w:p w14:paraId="4B00649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ak je uzatvorená zmluva o prístupe do zásobníka a uskladňovaní plynu s právom prerušenia.</w:t>
      </w:r>
    </w:p>
    <w:p w14:paraId="22BBED7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 prípade obmedzenia alebo prerušenia uskladňovania plynu z dôvodov uvedených v odseku 2 písm. a) je prevádzkovateľ zásobníka povinný písomne oznámiť dotknutým účastníkom trhu s plynom, pre ktorých uskladňuje plyn, začiatok, ukončenie obmedzenia alebo prerušenia uskladňovania plynu 15 dní vopred; táto lehota môže byť kratšia, ak sa na tom dohodne prevádzkovateľ zásobníka s dotknutým účastníkom trhu s plynom.</w:t>
      </w:r>
    </w:p>
    <w:p w14:paraId="37F11C6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4) Po odstránení dôvodov, pre ktoré bolo obmedzené alebo prerušené uskladňovanie plynu, je prevádzkovateľ zásobníka povinný bezodkladne obnoviť uskladňovanie plynu.</w:t>
      </w:r>
    </w:p>
    <w:p w14:paraId="5A868DE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Ak v dôsledku obmedzenia alebo prerušenia uskladňovania plynu uvedeného v odseku 2 vznikla škoda, má dotknutý účastník trhu s plynom právo uplatniť nárok na náhradu škody a ušlého zisku len vtedy, ak prevádzkovateľ zásobníka nesplnil oznamovaciu povinnosť podľa odseku 3.</w:t>
      </w:r>
    </w:p>
    <w:p w14:paraId="4FB17F7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evádzkovateľ zásobníka je povinný</w:t>
      </w:r>
    </w:p>
    <w:p w14:paraId="4A7DEE7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ovať spoľahlivé, bezpečné a efektívne prevádzkovanie zásobníka v záujme vytvorenia otvoreného trhu s plynom,</w:t>
      </w:r>
    </w:p>
    <w:p w14:paraId="7F22BE6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bezpečovať údržbu a rozvoj zásobníka pri dodržaní podmienok ochrany životného prostredia,</w:t>
      </w:r>
    </w:p>
    <w:p w14:paraId="58FC53E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ovať uskladňovanie plynu a s tým súvisiace podporné služby,</w:t>
      </w:r>
    </w:p>
    <w:p w14:paraId="51FA187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uzatvoriť zmluvu o prístupe do zásobníka a uskladňovaní plynu s každým, kto o to požiada, ak sú splnené technické podmienky a obchodné podmienky prístupu do zásobníka a uskladňovania plynu,</w:t>
      </w:r>
    </w:p>
    <w:p w14:paraId="61A6000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zabezpečiť na transparentnom a nediskriminačnom princípe prístup do zásobníka a k podporným službám,</w:t>
      </w:r>
    </w:p>
    <w:p w14:paraId="016CC07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zabezpečiť nediskriminačné zaobchádzanie so všetkými účastníkmi trhu s plynom,</w:t>
      </w:r>
    </w:p>
    <w:p w14:paraId="605B499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zabezpečiť meranie uskladňovaného plynu vrátane jeho vyhodnocovania a predkladanie nameraných údajov plynárenskému dispečingu a na požiadanie účastníkom trhu s plynom,</w:t>
      </w:r>
    </w:p>
    <w:p w14:paraId="56C426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zverejňovať obchodné podmienky prístupu do zásobníka a uskladňovania plynu do desiatich dní od nadobudnutia ich účinnosti,</w:t>
      </w:r>
    </w:p>
    <w:p w14:paraId="18B2767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poskytovať uskladňovacie kapacity prevádzkovateľovi siete,</w:t>
      </w:r>
    </w:p>
    <w:p w14:paraId="0C61166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obmedziť ťažbu plynu pre dotknutých účastníkov trhu s plynom, ktorí uskladňujú plyn pre odberateľov mimo vymedzeného územia, na základe rozhodnutia ministerstva podľa § 88,</w:t>
      </w:r>
    </w:p>
    <w:p w14:paraId="0E09703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poskytovať prevádzkovateľovi prepravnej siete a prevádzkovateľovi distribučnej siete informácie nevyhnutné na zabezpečenie prevádzkyschopnosti prepojenej siete,</w:t>
      </w:r>
    </w:p>
    <w:p w14:paraId="7947A11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poskytovať účastníkom trhu s plynom informácie potrebné na prístup do zásobníka,</w:t>
      </w:r>
    </w:p>
    <w:p w14:paraId="413DC1D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vypracovať každoročne havarijné plány,</w:t>
      </w:r>
    </w:p>
    <w:p w14:paraId="7F76636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oznamovať ministerstvu a plynárenskému dispečingu skutočnosti potrebné na vyhlásenie krízovej situácie v plynárenstve,</w:t>
      </w:r>
    </w:p>
    <w:p w14:paraId="72B9D89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poskytovať ministerstvu štvrťročne informácie zo zmlúv o prístupe do zásobníka a uskladňovaní plynu zahŕňajúce informácie o účastníkovi trhu s plynom, s ktorým bola zmluva o prístupe do zásobníka a uskladňovaní plynu uzavretá, o uskladňovacích objemoch a o ťažobných výkonoch pre jednotlivých účastníkov trhu s plynom; pri zmene zmluvy o prístupe do zásobníka a uskladňovaní plynu týkajúcej sa účastníka trhu s plynom, s ktorým bola zmluva o prístupe do zásobníka a uskladňovaní plynu uzavretá, uskladňovacích objemov alebo ťažobných výkonov poskytne prevádzkovateľ zásobníka ministerstvu informácie o takejto zmene bezodkladne,</w:t>
      </w:r>
    </w:p>
    <w:p w14:paraId="5EA47D9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zverejňovať informáciu o uplatňovaní regulovaného prístupu alebo dohodnutého prístupu k zásobníku,</w:t>
      </w:r>
    </w:p>
    <w:p w14:paraId="7ADFF5B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q) zabezpečiť zdroje potrebné na plnenie povinností prevádzkovateľa zásobníka podľa tohto zákona a osobitného predpisu, </w:t>
      </w:r>
      <w:r w:rsidRPr="00DF233A">
        <w:rPr>
          <w:rFonts w:ascii="Arial" w:eastAsia="Times New Roman" w:hAnsi="Arial" w:cs="Arial"/>
          <w:color w:val="000000" w:themeColor="text1"/>
          <w:sz w:val="24"/>
          <w:szCs w:val="24"/>
          <w:vertAlign w:val="superscript"/>
          <w:lang w:val="sk-SK" w:eastAsia="cs-CZ"/>
        </w:rPr>
        <w:t>2)</w:t>
      </w:r>
    </w:p>
    <w:p w14:paraId="3E09C10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 zverejniť na svojom webovom sídle</w:t>
      </w:r>
    </w:p>
    <w:p w14:paraId="4CAC18F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zor žiadosti o prístup do zásobníka pre účastníka trhu s plynom,</w:t>
      </w:r>
    </w:p>
    <w:p w14:paraId="1EDA218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nformácie o</w:t>
      </w:r>
    </w:p>
    <w:p w14:paraId="5AE8174C"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1. aktuálnej voľnej uskladňovacej kapacite zásobníka,</w:t>
      </w:r>
    </w:p>
    <w:p w14:paraId="0CE4DF4F"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2. ročnom pláne odstávok zásobníkov a pláne údržby zásobníkov, ktorý môže mať vplyv na výšku uskladňovacích kapacít a na kvalitu poskytovaných služieb,</w:t>
      </w:r>
    </w:p>
    <w:p w14:paraId="6374873E"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3. pláne úpravy výšky uskladňovacích kapacít,</w:t>
      </w:r>
    </w:p>
    <w:p w14:paraId="692632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údaje o voľnej uskladňovacej kapacite zásobníka v členení na</w:t>
      </w:r>
    </w:p>
    <w:p w14:paraId="32688E91"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1. maximálny vtlačný výkon na deň v závislosti od vtlačnej krivky,</w:t>
      </w:r>
    </w:p>
    <w:p w14:paraId="1764ABE3" w14:textId="77777777" w:rsidR="00D9611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2. maximálny ťažobný výkon na deň v závislosti od ťažobnej krivky,</w:t>
      </w:r>
    </w:p>
    <w:p w14:paraId="7EDA124C" w14:textId="77777777" w:rsidR="005F3686" w:rsidRPr="00DF233A" w:rsidRDefault="00D96116" w:rsidP="0047797C">
      <w:pPr>
        <w:shd w:val="clear" w:color="auto" w:fill="FFFFFF"/>
        <w:spacing w:after="100" w:line="276" w:lineRule="auto"/>
        <w:ind w:firstLine="4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3. pracovný objem zásobníka</w:t>
      </w:r>
      <w:r w:rsidR="005F3686" w:rsidRPr="00DF233A">
        <w:rPr>
          <w:rFonts w:ascii="Arial" w:eastAsia="Times New Roman" w:hAnsi="Arial" w:cs="Arial"/>
          <w:color w:val="000000" w:themeColor="text1"/>
          <w:sz w:val="24"/>
          <w:szCs w:val="24"/>
          <w:lang w:val="sk-SK" w:eastAsia="cs-CZ"/>
        </w:rPr>
        <w:t>,</w:t>
      </w:r>
    </w:p>
    <w:p w14:paraId="4168DC65" w14:textId="712CD8F0" w:rsidR="00D96116" w:rsidRPr="00DF233A" w:rsidRDefault="005F368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s) </w:t>
      </w:r>
      <w:r w:rsidR="00B23B8B" w:rsidRPr="00DF233A">
        <w:rPr>
          <w:rFonts w:ascii="Arial" w:eastAsia="Times New Roman" w:hAnsi="Arial" w:cs="Arial"/>
          <w:color w:val="000000" w:themeColor="text1"/>
          <w:sz w:val="24"/>
          <w:szCs w:val="24"/>
          <w:lang w:val="sk-SK" w:eastAsia="cs-CZ"/>
        </w:rPr>
        <w:t>vypracovávať návrh prevádzkového poriadku</w:t>
      </w:r>
      <w:r w:rsidRPr="00DF233A">
        <w:rPr>
          <w:rFonts w:ascii="Arial" w:eastAsia="Times New Roman" w:hAnsi="Arial" w:cs="Arial"/>
          <w:color w:val="000000" w:themeColor="text1"/>
          <w:sz w:val="24"/>
          <w:szCs w:val="24"/>
          <w:lang w:val="sk-SK" w:eastAsia="cs-CZ"/>
        </w:rPr>
        <w:t xml:space="preserve"> </w:t>
      </w:r>
      <w:r w:rsidR="00B23B8B" w:rsidRPr="00DF233A">
        <w:rPr>
          <w:rFonts w:ascii="Arial" w:eastAsia="Times New Roman" w:hAnsi="Arial" w:cs="Arial"/>
          <w:color w:val="000000" w:themeColor="text1"/>
          <w:sz w:val="24"/>
          <w:szCs w:val="24"/>
          <w:lang w:val="sk-SK" w:eastAsia="cs-CZ"/>
        </w:rPr>
        <w:t>prevádzkovateľa zásobníka a návrh verejne konzultovať</w:t>
      </w:r>
      <w:r w:rsidR="00D96116" w:rsidRPr="00DF233A">
        <w:rPr>
          <w:rFonts w:ascii="Arial" w:eastAsia="Times New Roman" w:hAnsi="Arial" w:cs="Arial"/>
          <w:color w:val="000000" w:themeColor="text1"/>
          <w:sz w:val="24"/>
          <w:szCs w:val="24"/>
          <w:lang w:val="sk-SK" w:eastAsia="cs-CZ"/>
        </w:rPr>
        <w:t>.</w:t>
      </w:r>
    </w:p>
    <w:p w14:paraId="6CF7B00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ovinnosti podľa odseku 6 písm. c) sa nevzťahujú na podporné služby a dočasné uskladňovanie plynu, ktoré súvisia so zariadeniami na skvapalňovanie zemného plynu a sú nevyhnutné pre proces spätného splyňovania.</w:t>
      </w:r>
    </w:p>
    <w:p w14:paraId="74E2182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zásobníka je v prípade stavu núdze v plynárenstve na základe rozhodnutia ministerstva povinný v rozsahu určenom rozhodnutím ministerstva prerušiť ťažbu plynu zo zásobníka pre dotknutých účastníkov trhu s plynom, ktorí uskladňujú plyn pre odberateľov mimo vymedzeného územia, na zaistenie technickej bezpečnosti siete na vymedzenom území; proti rozhodnutiu ministerstva nie je prípustný opravný prostriedok. Ministerstvo rozhodne na návrh prevádzkovateľa distribučnej siete, ktorý na základe rozhodnutia ministerstva plní úlohy plynárenského dispečingu na vymedzenom území a ktorý v tomto návrhu uvedie, u ktorých prevádzkovateľov zásobníka a v akom rozsahu má byť ťažba plynu zo zásobníka prerušená. Prevádzkovateľ zásobníka je povinný prerušenie ťažby plynu zo zásobníka bezodkladne písomne oznámiť dotknutým účastníkom trhu s plynom. Po odvolaní stavu núdze v plynárenstve je prevádzkovateľ zásobníka povinný bezodkladne obnoviť ťažbu plynu zo zásobníka. Ak v dôsledku prerušenia ťažby plynu zo zásobníka vznikla škoda, má dotknutý účastník trhu s plynom právo uplatniť nárok na náhradu škody a ušlého zisku len vtedy, ak prevádzkovateľ zásobníka neplnil oznamovaciu povinnosť.</w:t>
      </w:r>
    </w:p>
    <w:p w14:paraId="556A9884" w14:textId="1CDEB03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Prevádzkovateľ zásobníka je povinný prijať opatrenia, aby umožnil voľné obchodovanie s právami na kapacitu a uľahčil takéto obchodovanie transparentným a nediskriminačným spôsobom, najmä je povinný určiť podmienky obchodovania s právami na kapacitu v prevádzkovom poriadku prevádzkovateľa zásobníka. Ponuky a dopyt na obchodovanie s právami na kapacitu prevádzkovateľ zásobníka zverejní na svojom webovom sídle.</w:t>
      </w:r>
    </w:p>
    <w:p w14:paraId="308DF4A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Prevádzkovateľ zásobníka je povinný v prípade zmluvného preťaženia ponúknuť nevyužitú uskladňovaciu kapacitu účastníkom trhu s plynom alebo </w:t>
      </w:r>
      <w:r w:rsidRPr="00DF233A">
        <w:rPr>
          <w:rFonts w:ascii="Arial" w:eastAsia="Times New Roman" w:hAnsi="Arial" w:cs="Arial"/>
          <w:color w:val="000000" w:themeColor="text1"/>
          <w:sz w:val="24"/>
          <w:szCs w:val="24"/>
          <w:lang w:val="sk-SK" w:eastAsia="cs-CZ"/>
        </w:rPr>
        <w:lastRenderedPageBreak/>
        <w:t>uskladňovaciu kapacitu, ktorú účastník trhu s plynom ponúkol celú na využitie inému účastníkovi trhu s plynom odo dňa jej pridelenia, ako prerušiteľnú uskladňovaciu kapacitu v súlade s prevádzkovým poriadkom prevádzkovateľa zásobníka.</w:t>
      </w:r>
    </w:p>
    <w:p w14:paraId="042A326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Prevádzkovateľ zásobníka je povinný raz za desať rokov</w:t>
      </w:r>
    </w:p>
    <w:p w14:paraId="3BC06A8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ať posúdenie potenciálu energetickej efektívnosti zásobníka, ktoré obsahuje</w:t>
      </w:r>
    </w:p>
    <w:p w14:paraId="1FD2CF6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súdenie energetickej efektívnosti distribúcie, riadenia a prevádzkyschopnosti zásobníka,</w:t>
      </w:r>
    </w:p>
    <w:p w14:paraId="104A1E6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dentifikáciu nákladovo efektívnych opatrení na zlepšenie energetickej efektívnosti a opatrení na dosiahnutie úspor energie zásobníka,</w:t>
      </w:r>
    </w:p>
    <w:p w14:paraId="5ADF05F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identifikáciu investícií potrebných na zavedenie nákladovo efektívnych opatrení na zlepšenie energetickej efektívnosti a harmonogram ich zavádzania,</w:t>
      </w:r>
    </w:p>
    <w:p w14:paraId="6DF0E96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slať posúdenie podľa písmena a) ministerstvu do 30. mája príslušného kalendárneho roka.</w:t>
      </w:r>
    </w:p>
    <w:p w14:paraId="6AA6F33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Posúdenie potenciálu energetickej efektívnosti zásobníka môže byť súčasťou písomnej správy z energetického auditu podľa osobitného predpisu.</w:t>
      </w:r>
      <w:r w:rsidRPr="00DF233A">
        <w:rPr>
          <w:rFonts w:ascii="Arial" w:eastAsia="Times New Roman" w:hAnsi="Arial" w:cs="Arial"/>
          <w:color w:val="000000" w:themeColor="text1"/>
          <w:sz w:val="24"/>
          <w:szCs w:val="24"/>
          <w:vertAlign w:val="superscript"/>
          <w:lang w:val="sk-SK" w:eastAsia="cs-CZ"/>
        </w:rPr>
        <w:t>55a)</w:t>
      </w:r>
    </w:p>
    <w:p w14:paraId="1795089C" w14:textId="77777777" w:rsidR="00D96116" w:rsidRPr="00DF233A" w:rsidRDefault="00D96116" w:rsidP="0047797C">
      <w:pPr>
        <w:pStyle w:val="Nadpis1"/>
        <w:spacing w:line="276" w:lineRule="auto"/>
        <w:rPr>
          <w:rFonts w:cs="Arial"/>
          <w:color w:val="000000" w:themeColor="text1"/>
          <w:szCs w:val="24"/>
          <w:lang w:val="sk-SK" w:eastAsia="cs-CZ"/>
        </w:rPr>
      </w:pPr>
      <w:bookmarkStart w:id="288" w:name="c_60723"/>
      <w:bookmarkStart w:id="289" w:name="pa_67a"/>
      <w:bookmarkStart w:id="290" w:name="p_67a"/>
      <w:bookmarkEnd w:id="288"/>
      <w:bookmarkEnd w:id="289"/>
      <w:bookmarkEnd w:id="290"/>
      <w:r w:rsidRPr="00DF233A">
        <w:rPr>
          <w:rFonts w:cs="Arial"/>
          <w:color w:val="000000" w:themeColor="text1"/>
          <w:szCs w:val="24"/>
          <w:lang w:val="sk-SK" w:eastAsia="cs-CZ"/>
        </w:rPr>
        <w:t>§ 67a </w:t>
      </w:r>
    </w:p>
    <w:p w14:paraId="3BA452C4"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91" w:name="c_60725"/>
      <w:bookmarkEnd w:id="291"/>
      <w:r w:rsidRPr="00DF233A">
        <w:rPr>
          <w:rFonts w:ascii="Arial" w:eastAsia="Times New Roman" w:hAnsi="Arial" w:cs="Arial"/>
          <w:b/>
          <w:bCs/>
          <w:color w:val="000000" w:themeColor="text1"/>
          <w:sz w:val="24"/>
          <w:szCs w:val="24"/>
          <w:lang w:val="sk-SK" w:eastAsia="cs-CZ"/>
        </w:rPr>
        <w:t>Oddelenie prevádzkovateľa zásobníka</w:t>
      </w:r>
    </w:p>
    <w:p w14:paraId="72031C6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zásobníka, ktorý je súčasťou vertikálne integrovaného podniku, musí byť z hľadiska právnej subjektivity, organizácie a rozhodovania nezávislý od iných činností, ktoré nesúvisia s prepravou, distribúciou alebo uskladňovaním plynu.</w:t>
      </w:r>
    </w:p>
    <w:p w14:paraId="76C9FE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ezávislosť podľa odseku 1 neznamená povinnosť oddeliť vlastníctvo majetku prevádzkovateľa zásobníka od vlastníctva majetku vertikálne integrovaného podniku.</w:t>
      </w:r>
    </w:p>
    <w:p w14:paraId="03521B8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ezávislosť prevádzkovateľa zásobníka, ktorý je súčasťou vertikálne integrovaného podniku, sa zabezpečí</w:t>
      </w:r>
    </w:p>
    <w:p w14:paraId="70CD10D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tým, že osoby zodpovedné za riadenie zásobníka sa priamo ani nepriamo nepodieľajú na riadení činností výroby a dodávky plynu integrovaného podniku,</w:t>
      </w:r>
    </w:p>
    <w:p w14:paraId="544A200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rijatím opatrení, ktorými sa zabezpečí nezávislé konanie osôb zodpovedných za riadenie zásobníka,</w:t>
      </w:r>
    </w:p>
    <w:p w14:paraId="76BF14D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tým, že rozhodovacie práva, ktoré sa viažu k majetku potrebnému na prevádzkovanie, údržbu alebo rozvoj zásobníka, sú nezávislé od rozhodovacích práv, ktoré sa viažu k inému majetku integrovaného podniku; nevylučuje sa existencia vhodných mechanizmov, ktorými sa zabezpečí právo na ochranu majetku integrovaného podniku; integrovaný podnik môže schvaľovať ročný finančný plán prevádzkovateľa zásobníka a určiť mieru zadlženia prevádzkovateľa zásobníka; integrovaný podnik nemá právo vydávať pokyny týkajúce sa každodennej prevádzky prevádzkovateľa zásobníka ani vydávať rozhodnutia týkajúce sa výstavby alebo modernizácie zásobníka vtedy, ak rozhodnutia prevádzkovateľa zásobníka sú v súlade so schválenými ukazovateľmi finančného plánu,</w:t>
      </w:r>
    </w:p>
    <w:p w14:paraId="3766912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ytvorením programu súladu podľa odseku 4.</w:t>
      </w:r>
    </w:p>
    <w:p w14:paraId="5CB3FC0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4) Prevádzkovateľ zásobníka, ktorý je súčasťou vertikálne integrovaného podniku, je povinný vypracovať program súladu, v ktorom určí opatrenia na zabezpečenie nediskriminačného správania prevádzkovateľa zásobníka. Program súladu určí konkrétne povinnosti zamestnancom zamerané na vylúčenie možného diskriminačného správania prevádzkovateľa zásobníka.</w:t>
      </w:r>
    </w:p>
    <w:p w14:paraId="76EE21E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evádzkovateľ zásobníka, ktorý je súčasťou vertikálne integrovaného podniku, je povinný každoročne do 30. júna na svojom webovom sídle spolu s výročnou správou</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prevádzkovateľa zásobníka zverejňovať správu o plnení opatrení prijatých v programe súladu za predchádzajúci rok vypracovanú osobou povinnou zabezpečiť súlad podľa odseku 4. Prevádzkovateľ zásobníka uloží výročnú správu</w:t>
      </w:r>
      <w:r w:rsidRPr="00DF233A">
        <w:rPr>
          <w:rFonts w:ascii="Arial" w:eastAsia="Times New Roman" w:hAnsi="Arial" w:cs="Arial"/>
          <w:color w:val="000000" w:themeColor="text1"/>
          <w:sz w:val="24"/>
          <w:szCs w:val="24"/>
          <w:vertAlign w:val="superscript"/>
          <w:lang w:val="sk-SK" w:eastAsia="cs-CZ"/>
        </w:rPr>
        <w:t>61)</w:t>
      </w:r>
      <w:r w:rsidRPr="00DF233A">
        <w:rPr>
          <w:rFonts w:ascii="Arial" w:eastAsia="Times New Roman" w:hAnsi="Arial" w:cs="Arial"/>
          <w:color w:val="000000" w:themeColor="text1"/>
          <w:sz w:val="24"/>
          <w:szCs w:val="24"/>
          <w:lang w:val="sk-SK" w:eastAsia="cs-CZ"/>
        </w:rPr>
        <w:t> do verejnej časti registra účtovných závierok.</w:t>
      </w:r>
      <w:r w:rsidRPr="00DF233A">
        <w:rPr>
          <w:rFonts w:ascii="Arial" w:eastAsia="Times New Roman" w:hAnsi="Arial" w:cs="Arial"/>
          <w:color w:val="000000" w:themeColor="text1"/>
          <w:sz w:val="24"/>
          <w:szCs w:val="24"/>
          <w:vertAlign w:val="superscript"/>
          <w:lang w:val="sk-SK" w:eastAsia="cs-CZ"/>
        </w:rPr>
        <w:t>61a)</w:t>
      </w:r>
    </w:p>
    <w:p w14:paraId="0D0DFFF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Pri plnení povinností podľa odsekov 1 až 3 sa primerane použijú ustanovenia prvej a druhej časti Obchodného zákonníka.</w:t>
      </w:r>
    </w:p>
    <w:p w14:paraId="4D30C8DA" w14:textId="413879C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ovinnosti podľa odsekov 1 až 5 sa nevzťahujú na prevádzkovateľa zásobníka, ktorý vyrába plyn len pre vlastnú spotrebu, svoje technologické potreby alebo geologické potreby a na prevádzkovateľa zásobníka, u ktorého ročná výroba plynu nepresiahne 5</w:t>
      </w:r>
      <w:r w:rsidR="00D46AC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technickej kapacity zásobníka uvedenej v povolení na uskladňovanie plynu vydaného úradom. Ak prevádzkovateľ zásobníka prestal spĺňať podmienky podľa prvej vety, je povinný zabezpečiť súlad s odsekmi 1 až 5 do 31. augusta nasledujúceho kalendárneho roka. Prevádzkovateľ zásobníka je povinný predkladať úradu každoročne do 31. januára informácie o ročnej výrobe plynu a o účele výroby plynu v predchádzajúcom kalendárnom roku.</w:t>
      </w:r>
    </w:p>
    <w:p w14:paraId="5783EFF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Výnimka z povinností prevádzkovateľa zásobníka ustanovená v odseku 7 sa uplatňuje do 31. decembra 2024.</w:t>
      </w:r>
    </w:p>
    <w:p w14:paraId="0A0CC965" w14:textId="77777777" w:rsidR="00D96116" w:rsidRPr="00DF233A" w:rsidRDefault="00D96116" w:rsidP="0047797C">
      <w:pPr>
        <w:pStyle w:val="Nadpis1"/>
        <w:spacing w:line="276" w:lineRule="auto"/>
        <w:rPr>
          <w:rFonts w:cs="Arial"/>
          <w:color w:val="000000" w:themeColor="text1"/>
          <w:szCs w:val="24"/>
          <w:lang w:val="sk-SK" w:eastAsia="cs-CZ"/>
        </w:rPr>
      </w:pPr>
      <w:bookmarkStart w:id="292" w:name="c_61150"/>
      <w:bookmarkStart w:id="293" w:name="pa_68"/>
      <w:bookmarkStart w:id="294" w:name="p_68"/>
      <w:bookmarkEnd w:id="292"/>
      <w:bookmarkEnd w:id="293"/>
      <w:bookmarkEnd w:id="294"/>
      <w:r w:rsidRPr="00DF233A">
        <w:rPr>
          <w:rFonts w:cs="Arial"/>
          <w:color w:val="000000" w:themeColor="text1"/>
          <w:szCs w:val="24"/>
          <w:lang w:val="sk-SK" w:eastAsia="cs-CZ"/>
        </w:rPr>
        <w:t xml:space="preserve">§ 68  </w:t>
      </w:r>
    </w:p>
    <w:p w14:paraId="6D753C90"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95" w:name="c_61152"/>
      <w:bookmarkEnd w:id="295"/>
      <w:r w:rsidRPr="00DF233A">
        <w:rPr>
          <w:rFonts w:ascii="Arial" w:eastAsia="Times New Roman" w:hAnsi="Arial" w:cs="Arial"/>
          <w:b/>
          <w:bCs/>
          <w:color w:val="000000" w:themeColor="text1"/>
          <w:sz w:val="24"/>
          <w:szCs w:val="24"/>
          <w:lang w:val="sk-SK" w:eastAsia="cs-CZ"/>
        </w:rPr>
        <w:t>Prevádzkovateľ kombinovanej siete</w:t>
      </w:r>
    </w:p>
    <w:p w14:paraId="1C1C3CB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revádzkovateľ kombinovanej siete má rovnaké práva a rovnaké povinnosti ako prevádzkovateľ prepravnej siete, prevádzkovateľ distribučnej siete a prevádzkovateľ zásobníka podľa tohto zákona v závislosti od spôsobu kombinácie siete. Na práva a povinnosti prevádzkovateľa kombinovanej siete sa primerane vzťahujú ustanovenia § 50 až 64.</w:t>
      </w:r>
    </w:p>
    <w:p w14:paraId="13C8893E" w14:textId="77777777" w:rsidR="00D96116" w:rsidRPr="00DF233A" w:rsidRDefault="00D96116" w:rsidP="0047797C">
      <w:pPr>
        <w:pStyle w:val="Nadpis1"/>
        <w:spacing w:line="276" w:lineRule="auto"/>
        <w:rPr>
          <w:rFonts w:cs="Arial"/>
          <w:color w:val="000000" w:themeColor="text1"/>
          <w:szCs w:val="24"/>
          <w:lang w:val="sk-SK" w:eastAsia="cs-CZ"/>
        </w:rPr>
      </w:pPr>
      <w:bookmarkStart w:id="296" w:name="c_61198"/>
      <w:bookmarkStart w:id="297" w:name="pa_69"/>
      <w:bookmarkStart w:id="298" w:name="p_69"/>
      <w:bookmarkEnd w:id="296"/>
      <w:bookmarkEnd w:id="297"/>
      <w:bookmarkEnd w:id="298"/>
      <w:r w:rsidRPr="00DF233A">
        <w:rPr>
          <w:rFonts w:cs="Arial"/>
          <w:color w:val="000000" w:themeColor="text1"/>
          <w:szCs w:val="24"/>
          <w:lang w:val="sk-SK" w:eastAsia="cs-CZ"/>
        </w:rPr>
        <w:t xml:space="preserve">§ 69  </w:t>
      </w:r>
    </w:p>
    <w:p w14:paraId="5065C14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299" w:name="c_61200"/>
      <w:bookmarkEnd w:id="299"/>
      <w:r w:rsidRPr="00DF233A">
        <w:rPr>
          <w:rFonts w:ascii="Arial" w:eastAsia="Times New Roman" w:hAnsi="Arial" w:cs="Arial"/>
          <w:b/>
          <w:bCs/>
          <w:color w:val="000000" w:themeColor="text1"/>
          <w:sz w:val="24"/>
          <w:szCs w:val="24"/>
          <w:lang w:val="sk-SK" w:eastAsia="cs-CZ"/>
        </w:rPr>
        <w:t>Práva a povinnosti dodávateľa plynu</w:t>
      </w:r>
    </w:p>
    <w:p w14:paraId="4C14D28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odávateľ plynu má právo</w:t>
      </w:r>
    </w:p>
    <w:p w14:paraId="6BAD57F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edávať plyn odberateľom plynu v rozsahu a za podmienok vymedzených v povolení na dodávku plynu,</w:t>
      </w:r>
    </w:p>
    <w:p w14:paraId="0D4061F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a prepravu a distribúciu plynu, ak spĺňa technické podmienky a obchodné podmienky prístupu do siete podľa tohto zákona a osobitného predpisu, </w:t>
      </w:r>
      <w:r w:rsidRPr="00DF233A">
        <w:rPr>
          <w:rFonts w:ascii="Arial" w:eastAsia="Times New Roman" w:hAnsi="Arial" w:cs="Arial"/>
          <w:color w:val="000000" w:themeColor="text1"/>
          <w:sz w:val="24"/>
          <w:szCs w:val="24"/>
          <w:vertAlign w:val="superscript"/>
          <w:lang w:val="sk-SK" w:eastAsia="cs-CZ"/>
        </w:rPr>
        <w:t>2)</w:t>
      </w:r>
    </w:p>
    <w:p w14:paraId="0233579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a uskladnenie plynu, ak spĺňa technické podmienky a obchodné podmienky prístupu do zásobníka a uskladňovania plynu tohto zákona a podľa osobitného predpisu, </w:t>
      </w:r>
      <w:r w:rsidRPr="00DF233A">
        <w:rPr>
          <w:rFonts w:ascii="Arial" w:eastAsia="Times New Roman" w:hAnsi="Arial" w:cs="Arial"/>
          <w:color w:val="000000" w:themeColor="text1"/>
          <w:sz w:val="24"/>
          <w:szCs w:val="24"/>
          <w:vertAlign w:val="superscript"/>
          <w:lang w:val="sk-SK" w:eastAsia="cs-CZ"/>
        </w:rPr>
        <w:t>2)</w:t>
      </w:r>
    </w:p>
    <w:p w14:paraId="42CA0500" w14:textId="77777777" w:rsidR="00442F88"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d) požiadať prevádzkovateľa prepravnej siete a prevádzkovateľa distribučnej siete o prerušenie alebo obmedzenie prepravy alebo distribúcie plynu </w:t>
      </w:r>
      <w:r w:rsidR="00504CE2"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odberateľovi plynu, pre ktorého dodávateľ uzatvoril zmluvu o prístupe do prepravnej siete a preprave plynu alebo zmluvu o prístupe do distribučnej siete a distribúcii plynu s prevádzkovateľom siete</w:t>
      </w:r>
      <w:r w:rsidR="00442F88" w:rsidRPr="00DF233A">
        <w:rPr>
          <w:rFonts w:ascii="Arial" w:eastAsia="Times New Roman" w:hAnsi="Arial" w:cs="Arial"/>
          <w:color w:val="000000" w:themeColor="text1"/>
          <w:sz w:val="24"/>
          <w:szCs w:val="24"/>
          <w:lang w:val="sk-SK" w:eastAsia="cs-CZ"/>
        </w:rPr>
        <w:t>,</w:t>
      </w:r>
    </w:p>
    <w:p w14:paraId="7832817E" w14:textId="03F5673C" w:rsidR="00442F88" w:rsidRPr="00DF233A" w:rsidRDefault="00442F88" w:rsidP="0047797C">
      <w:pPr>
        <w:spacing w:after="0" w:line="276" w:lineRule="auto"/>
        <w:ind w:hanging="255"/>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e)</w:t>
      </w:r>
      <w:r w:rsidRPr="00DF233A">
        <w:rPr>
          <w:rFonts w:ascii="Arial" w:hAnsi="Arial" w:cs="Arial"/>
          <w:color w:val="000000" w:themeColor="text1"/>
          <w:sz w:val="24"/>
          <w:szCs w:val="24"/>
          <w:lang w:val="sk-SK"/>
        </w:rPr>
        <w:tab/>
        <w:t xml:space="preserve">v čase, kedy je poskytovaná solidarita v dodávke plynu, na odkúpenie plynu určeného pre žiadajúci členský štát, na náhradu zodpovedajúcu cene za dodávku plynu podľa uzavretej zmluvy o dodávke plynu s odberateľom plynu, ktorému </w:t>
      </w:r>
      <w:r w:rsidR="003B2B90" w:rsidRPr="00DF233A">
        <w:rPr>
          <w:rFonts w:ascii="Arial" w:hAnsi="Arial" w:cs="Arial"/>
          <w:color w:val="000000" w:themeColor="text1"/>
          <w:sz w:val="24"/>
          <w:szCs w:val="24"/>
          <w:lang w:val="sk-SK"/>
        </w:rPr>
        <w:t xml:space="preserve">je </w:t>
      </w:r>
      <w:r w:rsidRPr="00DF233A">
        <w:rPr>
          <w:rFonts w:ascii="Arial" w:hAnsi="Arial" w:cs="Arial"/>
          <w:color w:val="000000" w:themeColor="text1"/>
          <w:sz w:val="24"/>
          <w:szCs w:val="24"/>
          <w:lang w:val="sk-SK"/>
        </w:rPr>
        <w:t>takýto plyn určený a na náhradu ostatných nákladov súvisiacich s poskytnutím plynu na účely solidarity v dodávke plynu,</w:t>
      </w:r>
    </w:p>
    <w:p w14:paraId="449EB8D5" w14:textId="3F6375D2" w:rsidR="00442F88" w:rsidRPr="00DF233A" w:rsidRDefault="00442F88" w:rsidP="0047797C">
      <w:pPr>
        <w:spacing w:after="0" w:line="276" w:lineRule="auto"/>
        <w:ind w:hanging="255"/>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f)</w:t>
      </w:r>
      <w:r w:rsidRPr="00DF233A">
        <w:rPr>
          <w:rFonts w:ascii="Arial" w:hAnsi="Arial" w:cs="Arial"/>
          <w:color w:val="000000" w:themeColor="text1"/>
          <w:sz w:val="24"/>
          <w:szCs w:val="24"/>
          <w:lang w:val="sk-SK"/>
        </w:rPr>
        <w:tab/>
      </w:r>
      <w:r w:rsidR="00C97FAA" w:rsidRPr="00DF233A">
        <w:rPr>
          <w:rFonts w:ascii="Arial" w:hAnsi="Arial" w:cs="Arial"/>
          <w:color w:val="000000" w:themeColor="text1"/>
          <w:sz w:val="24"/>
          <w:szCs w:val="24"/>
          <w:lang w:val="sk-SK"/>
        </w:rPr>
        <w:t xml:space="preserve">v čase, kedy je prijímaná solidarita v dodávke plynu, na odkúpenie plynu pre potreby odberateľov plynu na vymedzenom území za cenu zodpovedajúcu cene za dodávku plynu podľa uzavretej zmluvy o dodávke plynu s odberateľom plynu, ktorému </w:t>
      </w:r>
      <w:r w:rsidR="003B2B90" w:rsidRPr="00DF233A">
        <w:rPr>
          <w:rFonts w:ascii="Arial" w:hAnsi="Arial" w:cs="Arial"/>
          <w:color w:val="000000" w:themeColor="text1"/>
          <w:sz w:val="24"/>
          <w:szCs w:val="24"/>
          <w:lang w:val="sk-SK"/>
        </w:rPr>
        <w:t>je</w:t>
      </w:r>
      <w:r w:rsidR="00C97FAA" w:rsidRPr="00DF233A">
        <w:rPr>
          <w:rFonts w:ascii="Arial" w:hAnsi="Arial" w:cs="Arial"/>
          <w:color w:val="000000" w:themeColor="text1"/>
          <w:sz w:val="24"/>
          <w:szCs w:val="24"/>
          <w:lang w:val="sk-SK"/>
        </w:rPr>
        <w:t xml:space="preserve"> takýto plyn určený</w:t>
      </w:r>
      <w:r w:rsidRPr="00DF233A">
        <w:rPr>
          <w:rFonts w:ascii="Arial" w:hAnsi="Arial" w:cs="Arial"/>
          <w:color w:val="000000" w:themeColor="text1"/>
          <w:sz w:val="24"/>
          <w:szCs w:val="24"/>
          <w:lang w:val="sk-SK"/>
        </w:rPr>
        <w:t>,</w:t>
      </w:r>
    </w:p>
    <w:p w14:paraId="1825992D" w14:textId="77777777" w:rsidR="00442F88" w:rsidRPr="00DF233A" w:rsidRDefault="00442F88" w:rsidP="0047797C">
      <w:pPr>
        <w:spacing w:after="0" w:line="276" w:lineRule="auto"/>
        <w:ind w:hanging="255"/>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g)</w:t>
      </w:r>
      <w:r w:rsidRPr="00DF233A">
        <w:rPr>
          <w:rFonts w:ascii="Arial" w:hAnsi="Arial" w:cs="Arial"/>
          <w:color w:val="000000" w:themeColor="text1"/>
          <w:sz w:val="24"/>
          <w:szCs w:val="24"/>
          <w:lang w:val="sk-SK"/>
        </w:rPr>
        <w:tab/>
        <w:t>v čase, kedy je poskytovaná solidarita v dodávke plynu, predložiť po dohode s odberateľom plynu ponuku na poskytnutie dobrovoľnej solidarity a ak dôjde k jej prijatiu, na náhradu vo výške podľa predloženej ponuky,</w:t>
      </w:r>
    </w:p>
    <w:p w14:paraId="25F14A63" w14:textId="358B49A0" w:rsidR="00D96116" w:rsidRPr="00DF233A" w:rsidRDefault="00442F88" w:rsidP="0047797C">
      <w:pPr>
        <w:shd w:val="clear" w:color="auto" w:fill="FFFFFF"/>
        <w:spacing w:after="0" w:line="276" w:lineRule="auto"/>
        <w:ind w:hanging="255"/>
        <w:jc w:val="both"/>
        <w:rPr>
          <w:rFonts w:ascii="Arial" w:eastAsia="Times New Roman" w:hAnsi="Arial" w:cs="Arial"/>
          <w:color w:val="000000" w:themeColor="text1"/>
          <w:sz w:val="24"/>
          <w:szCs w:val="24"/>
          <w:lang w:val="sk-SK" w:eastAsia="cs-CZ"/>
        </w:rPr>
      </w:pPr>
      <w:r w:rsidRPr="00DF233A">
        <w:rPr>
          <w:rFonts w:ascii="Arial" w:hAnsi="Arial" w:cs="Arial"/>
          <w:color w:val="000000" w:themeColor="text1"/>
          <w:sz w:val="24"/>
          <w:szCs w:val="24"/>
          <w:lang w:val="sk-SK"/>
        </w:rPr>
        <w:t>h)</w:t>
      </w:r>
      <w:r w:rsidRPr="00DF233A">
        <w:rPr>
          <w:rFonts w:ascii="Arial" w:hAnsi="Arial" w:cs="Arial"/>
          <w:color w:val="000000" w:themeColor="text1"/>
          <w:sz w:val="24"/>
          <w:szCs w:val="24"/>
          <w:lang w:val="sk-SK"/>
        </w:rPr>
        <w:tab/>
        <w:t>v čase prijímania alebo poskytovania solidarity v dodávke plynu na pridelenie prepravnej kapacity podľa informácie prevádzkovateľa plynárenského dispečingu na vymedzenom území na základe žiadosti dodávateľa plynu.</w:t>
      </w:r>
    </w:p>
    <w:p w14:paraId="0973168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Dodávateľ plynu je povinný</w:t>
      </w:r>
    </w:p>
    <w:p w14:paraId="04243AB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ak je dodávateľom plynu poskytujúcim univerzálnu službu</w:t>
      </w:r>
    </w:p>
    <w:p w14:paraId="24D387FB" w14:textId="2781016C"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uzatvoriť zmluvu o združenej dodávke plynu na vymedzenom území podľa § 17 ods. 1 s každým odberateľom plynu v domácnosti, ktorý o to požiada</w:t>
      </w:r>
      <w:r w:rsidR="009A437B" w:rsidRPr="00DF233A">
        <w:rPr>
          <w:rFonts w:ascii="Arial" w:eastAsia="Times New Roman" w:hAnsi="Arial" w:cs="Arial"/>
          <w:color w:val="000000" w:themeColor="text1"/>
          <w:sz w:val="24"/>
          <w:szCs w:val="24"/>
          <w:lang w:val="sk-SK" w:eastAsia="cs-CZ"/>
        </w:rPr>
        <w:t xml:space="preserve"> a splní</w:t>
      </w:r>
      <w:r w:rsidRPr="00DF233A">
        <w:rPr>
          <w:rFonts w:ascii="Arial" w:eastAsia="Times New Roman" w:hAnsi="Arial" w:cs="Arial"/>
          <w:color w:val="000000" w:themeColor="text1"/>
          <w:sz w:val="24"/>
          <w:szCs w:val="24"/>
          <w:lang w:val="sk-SK" w:eastAsia="cs-CZ"/>
        </w:rPr>
        <w:t xml:space="preserve"> obchodné podmienky dodávateľa plynu; </w:t>
      </w:r>
      <w:r w:rsidR="00B572B1" w:rsidRPr="00DF233A">
        <w:rPr>
          <w:rFonts w:ascii="Arial" w:eastAsia="Times New Roman" w:hAnsi="Arial" w:cs="Arial"/>
          <w:color w:val="000000" w:themeColor="text1"/>
          <w:sz w:val="24"/>
          <w:szCs w:val="24"/>
          <w:lang w:val="sk-SK" w:eastAsia="cs-CZ"/>
        </w:rPr>
        <w:t xml:space="preserve">odmietnutie uzatvoriť zmluvu o združenej dodávke </w:t>
      </w:r>
      <w:r w:rsidR="00FF7203" w:rsidRPr="00DF233A">
        <w:rPr>
          <w:rFonts w:ascii="Arial" w:eastAsia="Times New Roman" w:hAnsi="Arial" w:cs="Arial"/>
          <w:color w:val="000000" w:themeColor="text1"/>
          <w:sz w:val="24"/>
          <w:szCs w:val="24"/>
          <w:lang w:val="sk-SK" w:eastAsia="cs-CZ"/>
        </w:rPr>
        <w:t>plynu</w:t>
      </w:r>
      <w:r w:rsidR="00B572B1" w:rsidRPr="00DF233A">
        <w:rPr>
          <w:rFonts w:ascii="Arial" w:eastAsia="Times New Roman" w:hAnsi="Arial" w:cs="Arial"/>
          <w:color w:val="000000" w:themeColor="text1"/>
          <w:sz w:val="24"/>
          <w:szCs w:val="24"/>
          <w:lang w:val="sk-SK" w:eastAsia="cs-CZ"/>
        </w:rPr>
        <w:t xml:space="preserve"> musí dodávateľ </w:t>
      </w:r>
      <w:r w:rsidR="00FF7203" w:rsidRPr="00DF233A">
        <w:rPr>
          <w:rFonts w:ascii="Arial" w:eastAsia="Times New Roman" w:hAnsi="Arial" w:cs="Arial"/>
          <w:color w:val="000000" w:themeColor="text1"/>
          <w:sz w:val="24"/>
          <w:szCs w:val="24"/>
          <w:lang w:val="sk-SK" w:eastAsia="cs-CZ"/>
        </w:rPr>
        <w:t>plynu</w:t>
      </w:r>
      <w:r w:rsidR="00B572B1" w:rsidRPr="00DF233A">
        <w:rPr>
          <w:rFonts w:ascii="Arial" w:eastAsia="Times New Roman" w:hAnsi="Arial" w:cs="Arial"/>
          <w:color w:val="000000" w:themeColor="text1"/>
          <w:sz w:val="24"/>
          <w:szCs w:val="24"/>
          <w:lang w:val="sk-SK" w:eastAsia="cs-CZ"/>
        </w:rPr>
        <w:t xml:space="preserve"> odôvodniť</w:t>
      </w:r>
      <w:r w:rsidR="00D14225" w:rsidRPr="00DF233A">
        <w:rPr>
          <w:rFonts w:ascii="Arial" w:eastAsia="Times New Roman" w:hAnsi="Arial" w:cs="Arial"/>
          <w:color w:val="000000" w:themeColor="text1"/>
          <w:sz w:val="24"/>
          <w:szCs w:val="24"/>
          <w:lang w:val="sk-SK" w:eastAsia="cs-CZ"/>
        </w:rPr>
        <w:t>;</w:t>
      </w:r>
      <w:r w:rsidR="00B572B1"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povinnosť dodávateľa plynu uzatvoriť zmluvu o dodávke plynu sa nevzťahuje na odberateľa plynu v domácnosti, ktorý za posledných 12 mesiacov závažne porušil zmluvu o dodávke plynu alebo zmluvu o združenej dodávke plynu alebo neoprávnene odoberal plyn,</w:t>
      </w:r>
    </w:p>
    <w:p w14:paraId="3D018E6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nformovať na svojom webovom sídle a na svojich obchodných miestach odberateľa plynu v domácnosti o možnosti uzatvoriť zmluvu o združenej dodávke plynu, ktorou sa poskytuje univerzálna služba,</w:t>
      </w:r>
    </w:p>
    <w:p w14:paraId="40BC352B" w14:textId="66D9513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w:t>
      </w:r>
      <w:r w:rsidR="00033213" w:rsidRPr="00DF233A">
        <w:rPr>
          <w:rFonts w:ascii="Arial" w:eastAsia="Times New Roman" w:hAnsi="Arial" w:cs="Arial"/>
          <w:color w:val="000000" w:themeColor="text1"/>
          <w:sz w:val="24"/>
          <w:szCs w:val="24"/>
          <w:lang w:val="sk-SK" w:eastAsia="cs-CZ"/>
        </w:rPr>
        <w:t>uplatňovať v zmluve o dodávke plynu alebo zmluve o združenej dodávke plynu uzatvorenej s odberateľom plynu v domácnosti</w:t>
      </w:r>
      <w:r w:rsidRPr="00DF233A">
        <w:rPr>
          <w:rFonts w:ascii="Arial" w:eastAsia="Times New Roman" w:hAnsi="Arial" w:cs="Arial"/>
          <w:color w:val="000000" w:themeColor="text1"/>
          <w:sz w:val="24"/>
          <w:szCs w:val="24"/>
          <w:lang w:val="sk-SK" w:eastAsia="cs-CZ"/>
        </w:rPr>
        <w:t xml:space="preserve"> obchodné podmienky poskytovania univerzálnej služby; obchodné podmienky poskytovania univerzálnej služby musia spĺňať požiadavky ustanovení Občianskeho zákonníka o spotrebiteľských zmluvách,</w:t>
      </w:r>
      <w:r w:rsidRPr="00DF233A">
        <w:rPr>
          <w:rFonts w:ascii="Arial" w:eastAsia="Times New Roman" w:hAnsi="Arial" w:cs="Arial"/>
          <w:color w:val="000000" w:themeColor="text1"/>
          <w:sz w:val="24"/>
          <w:szCs w:val="24"/>
          <w:vertAlign w:val="superscript"/>
          <w:lang w:val="sk-SK" w:eastAsia="cs-CZ"/>
        </w:rPr>
        <w:t>66)</w:t>
      </w:r>
      <w:r w:rsidRPr="00DF233A">
        <w:rPr>
          <w:rFonts w:ascii="Arial" w:eastAsia="Times New Roman" w:hAnsi="Arial" w:cs="Arial"/>
          <w:color w:val="000000" w:themeColor="text1"/>
          <w:sz w:val="24"/>
          <w:szCs w:val="24"/>
          <w:lang w:val="sk-SK" w:eastAsia="cs-CZ"/>
        </w:rPr>
        <w:t> </w:t>
      </w:r>
      <w:r w:rsidR="00DB3ADF" w:rsidRPr="00DF233A">
        <w:rPr>
          <w:rFonts w:ascii="Arial" w:eastAsia="Times New Roman" w:hAnsi="Arial" w:cs="Arial"/>
          <w:color w:val="000000" w:themeColor="text1"/>
          <w:sz w:val="24"/>
          <w:szCs w:val="24"/>
          <w:lang w:val="sk-SK" w:eastAsia="cs-CZ"/>
        </w:rPr>
        <w:t xml:space="preserve">musia </w:t>
      </w:r>
      <w:r w:rsidR="00B0541A" w:rsidRPr="00DF233A">
        <w:rPr>
          <w:rFonts w:ascii="Arial" w:eastAsia="Times New Roman" w:hAnsi="Arial" w:cs="Arial"/>
          <w:color w:val="000000" w:themeColor="text1"/>
          <w:sz w:val="24"/>
          <w:szCs w:val="24"/>
          <w:lang w:val="sk-SK" w:eastAsia="cs-CZ"/>
        </w:rPr>
        <w:t>byť obsahovo súladné so</w:t>
      </w:r>
      <w:r w:rsidR="00DB3ADF" w:rsidRPr="00DF233A">
        <w:rPr>
          <w:rFonts w:ascii="Arial" w:eastAsia="Times New Roman" w:hAnsi="Arial" w:cs="Arial"/>
          <w:color w:val="000000" w:themeColor="text1"/>
          <w:sz w:val="24"/>
          <w:szCs w:val="24"/>
          <w:lang w:val="sk-SK" w:eastAsia="cs-CZ"/>
        </w:rPr>
        <w:t xml:space="preserve"> vzorový</w:t>
      </w:r>
      <w:r w:rsidR="00B0541A" w:rsidRPr="00DF233A">
        <w:rPr>
          <w:rFonts w:ascii="Arial" w:eastAsia="Times New Roman" w:hAnsi="Arial" w:cs="Arial"/>
          <w:color w:val="000000" w:themeColor="text1"/>
          <w:sz w:val="24"/>
          <w:szCs w:val="24"/>
          <w:lang w:val="sk-SK" w:eastAsia="cs-CZ"/>
        </w:rPr>
        <w:t>mi</w:t>
      </w:r>
      <w:r w:rsidR="00DB3ADF" w:rsidRPr="00DF233A">
        <w:rPr>
          <w:rFonts w:ascii="Arial" w:eastAsia="Times New Roman" w:hAnsi="Arial" w:cs="Arial"/>
          <w:color w:val="000000" w:themeColor="text1"/>
          <w:sz w:val="24"/>
          <w:szCs w:val="24"/>
          <w:lang w:val="sk-SK" w:eastAsia="cs-CZ"/>
        </w:rPr>
        <w:t xml:space="preserve"> obchodný</w:t>
      </w:r>
      <w:r w:rsidR="00B0541A" w:rsidRPr="00DF233A">
        <w:rPr>
          <w:rFonts w:ascii="Arial" w:eastAsia="Times New Roman" w:hAnsi="Arial" w:cs="Arial"/>
          <w:color w:val="000000" w:themeColor="text1"/>
          <w:sz w:val="24"/>
          <w:szCs w:val="24"/>
          <w:lang w:val="sk-SK" w:eastAsia="cs-CZ"/>
        </w:rPr>
        <w:t>mi</w:t>
      </w:r>
      <w:r w:rsidR="00DB3ADF" w:rsidRPr="00DF233A">
        <w:rPr>
          <w:rFonts w:ascii="Arial" w:eastAsia="Times New Roman" w:hAnsi="Arial" w:cs="Arial"/>
          <w:color w:val="000000" w:themeColor="text1"/>
          <w:sz w:val="24"/>
          <w:szCs w:val="24"/>
          <w:lang w:val="sk-SK" w:eastAsia="cs-CZ"/>
        </w:rPr>
        <w:t xml:space="preserve"> podmienka</w:t>
      </w:r>
      <w:r w:rsidR="00B0541A" w:rsidRPr="00DF233A">
        <w:rPr>
          <w:rFonts w:ascii="Arial" w:eastAsia="Times New Roman" w:hAnsi="Arial" w:cs="Arial"/>
          <w:color w:val="000000" w:themeColor="text1"/>
          <w:sz w:val="24"/>
          <w:szCs w:val="24"/>
          <w:lang w:val="sk-SK" w:eastAsia="cs-CZ"/>
        </w:rPr>
        <w:t>mi</w:t>
      </w:r>
      <w:r w:rsidR="00DB3ADF"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musia obsahovať spôsob predaja plynu a reklamačný poriadok, musia byť formulované jasne a zrozumiteľne a nesmú obsahovať ustanovenia, ktoré neprimeraným spôsobom sťažujú alebo znemožňujú výkon práv odberateľa plynu v domácnosti,</w:t>
      </w:r>
    </w:p>
    <w:p w14:paraId="3A11BF8C" w14:textId="4718FF6A" w:rsidR="0058239B"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verejniť obchodné podmienky poskytovania univerzálnej služby a každú ich zmenu na svojom webovom sídle; každú zmenu obchodných podmienok poskytovania univerzálnej služby je dodávateľ plynu povinný zverejniť na svojom webovom sídle najmenej 30 dní pred účinnosťou tejto zmeny,</w:t>
      </w:r>
    </w:p>
    <w:p w14:paraId="1AFC6C67" w14:textId="3B62B8C6" w:rsidR="00C62740" w:rsidRPr="00DF233A" w:rsidRDefault="00A4748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w:t>
      </w:r>
      <w:r w:rsidR="00C62740" w:rsidRPr="00DF233A">
        <w:rPr>
          <w:rFonts w:ascii="Arial" w:eastAsia="Times New Roman" w:hAnsi="Arial" w:cs="Arial"/>
          <w:color w:val="000000" w:themeColor="text1"/>
          <w:sz w:val="24"/>
          <w:szCs w:val="24"/>
          <w:lang w:val="sk-SK" w:eastAsia="cs-CZ"/>
        </w:rPr>
        <w:t>) informovať odberateľa plynu v domácnosti o alternatívnych opatreniach k predchádzaniu odpojenia z dôvodu neplnenia zmluvných povinností odberateľa plynu v domácnosti,</w:t>
      </w:r>
    </w:p>
    <w:p w14:paraId="6A52468E" w14:textId="55574963" w:rsidR="00A47485" w:rsidRPr="00DF233A" w:rsidRDefault="00A47485" w:rsidP="00A47485">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w:t>
      </w:r>
      <w:r w:rsidR="00D96116" w:rsidRPr="00DF233A">
        <w:rPr>
          <w:rFonts w:ascii="Arial" w:eastAsia="Times New Roman" w:hAnsi="Arial" w:cs="Arial"/>
          <w:color w:val="000000" w:themeColor="text1"/>
          <w:sz w:val="24"/>
          <w:szCs w:val="24"/>
          <w:lang w:val="sk-SK" w:eastAsia="cs-CZ"/>
        </w:rPr>
        <w:t>) zabezpečiť bezpečné a spoľahlivé dodávky plynu svojim odberateľom plynu za podmienok dohodnutých v zmluve,</w:t>
      </w:r>
    </w:p>
    <w:p w14:paraId="70BB971B" w14:textId="10A7436B" w:rsidR="00C24025" w:rsidRPr="00DF233A" w:rsidRDefault="00D129DC" w:rsidP="00A47485">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w:t>
      </w:r>
      <w:r w:rsidR="00D96116" w:rsidRPr="00DF233A">
        <w:rPr>
          <w:rFonts w:ascii="Arial" w:eastAsia="Times New Roman" w:hAnsi="Arial" w:cs="Arial"/>
          <w:color w:val="000000" w:themeColor="text1"/>
          <w:sz w:val="24"/>
          <w:szCs w:val="24"/>
          <w:lang w:val="sk-SK" w:eastAsia="cs-CZ"/>
        </w:rPr>
        <w:t xml:space="preserve">poskytovať </w:t>
      </w:r>
      <w:r w:rsidR="00C24025" w:rsidRPr="00DF233A">
        <w:rPr>
          <w:rFonts w:ascii="Arial" w:eastAsia="Times New Roman" w:hAnsi="Arial" w:cs="Arial"/>
          <w:color w:val="000000" w:themeColor="text1"/>
          <w:sz w:val="24"/>
          <w:szCs w:val="24"/>
          <w:lang w:val="sk-SK" w:eastAsia="cs-CZ"/>
        </w:rPr>
        <w:t>koncovému odberateľovi plynu informácie v súlade s § 17 ods. 1 písm. b), d) a e),</w:t>
      </w:r>
    </w:p>
    <w:p w14:paraId="23EC8CFF" w14:textId="7BD21B49"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D96116" w:rsidRPr="00DF233A">
        <w:rPr>
          <w:rFonts w:ascii="Arial" w:eastAsia="Times New Roman" w:hAnsi="Arial" w:cs="Arial"/>
          <w:color w:val="000000" w:themeColor="text1"/>
          <w:sz w:val="24"/>
          <w:szCs w:val="24"/>
          <w:lang w:val="sk-SK" w:eastAsia="cs-CZ"/>
        </w:rPr>
        <w:t>) poskytovať</w:t>
      </w:r>
      <w:r w:rsidR="00C24025" w:rsidRPr="00DF233A">
        <w:rPr>
          <w:rFonts w:ascii="Arial" w:eastAsia="Times New Roman" w:hAnsi="Arial" w:cs="Arial"/>
          <w:color w:val="000000" w:themeColor="text1"/>
          <w:sz w:val="24"/>
          <w:szCs w:val="24"/>
          <w:lang w:val="sk-SK" w:eastAsia="cs-CZ"/>
        </w:rPr>
        <w:t xml:space="preserve"> koncovému</w:t>
      </w:r>
      <w:r w:rsidR="00D96116" w:rsidRPr="00DF233A">
        <w:rPr>
          <w:rFonts w:ascii="Arial" w:eastAsia="Times New Roman" w:hAnsi="Arial" w:cs="Arial"/>
          <w:color w:val="000000" w:themeColor="text1"/>
          <w:sz w:val="24"/>
          <w:szCs w:val="24"/>
          <w:lang w:val="sk-SK" w:eastAsia="cs-CZ"/>
        </w:rPr>
        <w:t xml:space="preserve"> odberateľo</w:t>
      </w:r>
      <w:r w:rsidR="00C24025" w:rsidRPr="00DF233A">
        <w:rPr>
          <w:rFonts w:ascii="Arial" w:eastAsia="Times New Roman" w:hAnsi="Arial" w:cs="Arial"/>
          <w:color w:val="000000" w:themeColor="text1"/>
          <w:sz w:val="24"/>
          <w:szCs w:val="24"/>
          <w:lang w:val="sk-SK" w:eastAsia="cs-CZ"/>
        </w:rPr>
        <w:t>vi</w:t>
      </w:r>
      <w:r w:rsidR="00D96116" w:rsidRPr="00DF233A">
        <w:rPr>
          <w:rFonts w:ascii="Arial" w:eastAsia="Times New Roman" w:hAnsi="Arial" w:cs="Arial"/>
          <w:color w:val="000000" w:themeColor="text1"/>
          <w:sz w:val="24"/>
          <w:szCs w:val="24"/>
          <w:lang w:val="sk-SK" w:eastAsia="cs-CZ"/>
        </w:rPr>
        <w:t xml:space="preserve"> plynu informácie týkajúce sa cien a technických podmienok dodávky plynu,</w:t>
      </w:r>
    </w:p>
    <w:p w14:paraId="102F12A4" w14:textId="466DC14C"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D96116" w:rsidRPr="00DF233A">
        <w:rPr>
          <w:rFonts w:ascii="Arial" w:eastAsia="Times New Roman" w:hAnsi="Arial" w:cs="Arial"/>
          <w:color w:val="000000" w:themeColor="text1"/>
          <w:sz w:val="24"/>
          <w:szCs w:val="24"/>
          <w:lang w:val="sk-SK" w:eastAsia="cs-CZ"/>
        </w:rPr>
        <w:t xml:space="preserve">) poskytnúť informácie o právach odberateľov vypracované Komisiou a uverejnené ministerstvom podľa § 88 ods. 2 písm. q) </w:t>
      </w:r>
      <w:r w:rsidR="00D37F8A" w:rsidRPr="00DF233A">
        <w:rPr>
          <w:rFonts w:ascii="Arial" w:eastAsia="Times New Roman" w:hAnsi="Arial" w:cs="Arial"/>
          <w:color w:val="000000" w:themeColor="text1"/>
          <w:sz w:val="24"/>
          <w:szCs w:val="24"/>
          <w:lang w:val="sk-SK" w:eastAsia="cs-CZ"/>
        </w:rPr>
        <w:t>koncovému</w:t>
      </w:r>
      <w:r w:rsidR="00D96116" w:rsidRPr="00DF233A">
        <w:rPr>
          <w:rFonts w:ascii="Arial" w:eastAsia="Times New Roman" w:hAnsi="Arial" w:cs="Arial"/>
          <w:color w:val="000000" w:themeColor="text1"/>
          <w:sz w:val="24"/>
          <w:szCs w:val="24"/>
          <w:lang w:val="sk-SK" w:eastAsia="cs-CZ"/>
        </w:rPr>
        <w:t xml:space="preserve"> odberateľovi plynu, s ktorým má uzatvorenú zmluvu o združenej dodávke plynu, na svojom webovom sídle a vo svojich prevádzkových priestoroch alebo na požiadanie ich zaslaním </w:t>
      </w:r>
      <w:r w:rsidR="002555BD" w:rsidRPr="00DF233A">
        <w:rPr>
          <w:rFonts w:ascii="Arial" w:eastAsia="Times New Roman" w:hAnsi="Arial" w:cs="Arial"/>
          <w:color w:val="000000" w:themeColor="text1"/>
          <w:sz w:val="24"/>
          <w:szCs w:val="24"/>
          <w:lang w:val="sk-SK" w:eastAsia="cs-CZ"/>
        </w:rPr>
        <w:t xml:space="preserve">koncovému </w:t>
      </w:r>
      <w:r w:rsidR="00D96116" w:rsidRPr="00DF233A">
        <w:rPr>
          <w:rFonts w:ascii="Arial" w:eastAsia="Times New Roman" w:hAnsi="Arial" w:cs="Arial"/>
          <w:color w:val="000000" w:themeColor="text1"/>
          <w:sz w:val="24"/>
          <w:szCs w:val="24"/>
          <w:lang w:val="sk-SK" w:eastAsia="cs-CZ"/>
        </w:rPr>
        <w:t>odberateľovi plynu,</w:t>
      </w:r>
    </w:p>
    <w:p w14:paraId="663EDCEF" w14:textId="7EE8AE38" w:rsidR="009B6E65"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9B1D0C" w:rsidRPr="00DF233A">
        <w:rPr>
          <w:rFonts w:ascii="Arial" w:eastAsia="Times New Roman" w:hAnsi="Arial" w:cs="Arial"/>
          <w:color w:val="000000" w:themeColor="text1"/>
          <w:sz w:val="24"/>
          <w:szCs w:val="24"/>
          <w:lang w:val="sk-SK" w:eastAsia="cs-CZ"/>
        </w:rPr>
        <w:t xml:space="preserve">) </w:t>
      </w:r>
      <w:r w:rsidR="009B6E65" w:rsidRPr="00DF233A">
        <w:rPr>
          <w:rFonts w:ascii="Arial" w:eastAsia="Times New Roman" w:hAnsi="Arial" w:cs="Arial"/>
          <w:color w:val="000000" w:themeColor="text1"/>
          <w:sz w:val="24"/>
          <w:szCs w:val="24"/>
          <w:lang w:val="sk-SK" w:eastAsia="cs-CZ"/>
        </w:rPr>
        <w:t xml:space="preserve">poskytovať úradu </w:t>
      </w:r>
      <w:r w:rsidR="00002990" w:rsidRPr="00DF233A">
        <w:rPr>
          <w:rFonts w:ascii="Arial" w:eastAsia="Times New Roman" w:hAnsi="Arial" w:cs="Arial"/>
          <w:color w:val="000000" w:themeColor="text1"/>
          <w:sz w:val="24"/>
          <w:szCs w:val="24"/>
          <w:lang w:val="sk-SK" w:eastAsia="cs-CZ"/>
        </w:rPr>
        <w:t>alebo organizácii poverenej podľa osobitného predpisu</w:t>
      </w:r>
      <w:r w:rsidR="00002990" w:rsidRPr="00DF233A">
        <w:rPr>
          <w:rFonts w:ascii="Arial" w:eastAsia="Times New Roman" w:hAnsi="Arial" w:cs="Arial"/>
          <w:color w:val="000000" w:themeColor="text1"/>
          <w:sz w:val="24"/>
          <w:szCs w:val="24"/>
          <w:vertAlign w:val="superscript"/>
          <w:lang w:val="sk-SK" w:eastAsia="cs-CZ"/>
        </w:rPr>
        <w:t xml:space="preserve">65) </w:t>
      </w:r>
      <w:r w:rsidR="009B6E65" w:rsidRPr="00DF233A">
        <w:rPr>
          <w:rFonts w:ascii="Arial" w:eastAsia="Times New Roman" w:hAnsi="Arial" w:cs="Arial"/>
          <w:color w:val="000000" w:themeColor="text1"/>
          <w:sz w:val="24"/>
          <w:szCs w:val="24"/>
          <w:lang w:val="sk-SK" w:eastAsia="cs-CZ"/>
        </w:rPr>
        <w:t xml:space="preserve">informácie o ponukách dodávok plynu, ich podmienkach a ich zmenách </w:t>
      </w:r>
      <w:r w:rsidR="00CC6833" w:rsidRPr="00DF233A">
        <w:rPr>
          <w:rFonts w:ascii="Arial" w:eastAsia="Times New Roman" w:hAnsi="Arial" w:cs="Arial"/>
          <w:color w:val="000000" w:themeColor="text1"/>
          <w:sz w:val="24"/>
          <w:szCs w:val="24"/>
          <w:lang w:val="sk-SK" w:eastAsia="cs-CZ"/>
        </w:rPr>
        <w:t>aspoň päť pracovných dní</w:t>
      </w:r>
      <w:r w:rsidR="009B6E65" w:rsidRPr="00DF233A">
        <w:rPr>
          <w:rFonts w:ascii="Arial" w:eastAsia="Times New Roman" w:hAnsi="Arial" w:cs="Arial"/>
          <w:color w:val="000000" w:themeColor="text1"/>
          <w:sz w:val="24"/>
          <w:szCs w:val="24"/>
          <w:lang w:val="sk-SK" w:eastAsia="cs-CZ"/>
        </w:rPr>
        <w:t xml:space="preserve"> pred ich účinnosťou</w:t>
      </w:r>
      <w:r w:rsidR="00653E48" w:rsidRPr="00DF233A">
        <w:rPr>
          <w:rFonts w:ascii="Arial" w:eastAsia="Times New Roman" w:hAnsi="Arial" w:cs="Arial"/>
          <w:color w:val="000000" w:themeColor="text1"/>
          <w:sz w:val="24"/>
          <w:szCs w:val="24"/>
          <w:lang w:val="sk-SK" w:eastAsia="cs-CZ"/>
        </w:rPr>
        <w:t xml:space="preserve"> na účel </w:t>
      </w:r>
      <w:r w:rsidR="009B6E65" w:rsidRPr="00DF233A">
        <w:rPr>
          <w:rFonts w:ascii="Arial" w:eastAsia="Times New Roman" w:hAnsi="Arial" w:cs="Arial"/>
          <w:color w:val="000000" w:themeColor="text1"/>
          <w:sz w:val="24"/>
          <w:szCs w:val="24"/>
          <w:lang w:val="sk-SK" w:eastAsia="cs-CZ"/>
        </w:rPr>
        <w:t>zverejneni</w:t>
      </w:r>
      <w:r w:rsidR="00653E48" w:rsidRPr="00DF233A">
        <w:rPr>
          <w:rFonts w:ascii="Arial" w:eastAsia="Times New Roman" w:hAnsi="Arial" w:cs="Arial"/>
          <w:color w:val="000000" w:themeColor="text1"/>
          <w:sz w:val="24"/>
          <w:szCs w:val="24"/>
          <w:lang w:val="sk-SK" w:eastAsia="cs-CZ"/>
        </w:rPr>
        <w:t>a</w:t>
      </w:r>
      <w:r w:rsidR="009B6E65" w:rsidRPr="00DF233A">
        <w:rPr>
          <w:rFonts w:ascii="Arial" w:eastAsia="Times New Roman" w:hAnsi="Arial" w:cs="Arial"/>
          <w:color w:val="000000" w:themeColor="text1"/>
          <w:sz w:val="24"/>
          <w:szCs w:val="24"/>
          <w:lang w:val="sk-SK" w:eastAsia="cs-CZ"/>
        </w:rPr>
        <w:t xml:space="preserve"> na porovnávacom portáli v rozsahu </w:t>
      </w:r>
      <w:r w:rsidR="006F2978" w:rsidRPr="00DF233A">
        <w:rPr>
          <w:rFonts w:ascii="Arial" w:eastAsia="Times New Roman" w:hAnsi="Arial" w:cs="Arial"/>
          <w:color w:val="000000" w:themeColor="text1"/>
          <w:sz w:val="24"/>
          <w:szCs w:val="24"/>
          <w:lang w:val="sk-SK" w:eastAsia="cs-CZ"/>
        </w:rPr>
        <w:t>štruktúre a spôsobom</w:t>
      </w:r>
      <w:r w:rsidR="00295C24" w:rsidRPr="00DF233A">
        <w:rPr>
          <w:rFonts w:ascii="Arial" w:eastAsia="Times New Roman" w:hAnsi="Arial" w:cs="Arial"/>
          <w:color w:val="000000" w:themeColor="text1"/>
          <w:sz w:val="24"/>
          <w:szCs w:val="24"/>
          <w:lang w:val="sk-SK" w:eastAsia="cs-CZ"/>
        </w:rPr>
        <w:t xml:space="preserve">, ktoré zverejní úrad </w:t>
      </w:r>
      <w:r w:rsidR="009B6E65" w:rsidRPr="00DF233A">
        <w:rPr>
          <w:rFonts w:ascii="Arial" w:eastAsia="Times New Roman" w:hAnsi="Arial" w:cs="Arial"/>
          <w:color w:val="000000" w:themeColor="text1"/>
          <w:sz w:val="24"/>
          <w:szCs w:val="24"/>
          <w:lang w:val="sk-SK" w:eastAsia="cs-CZ"/>
        </w:rPr>
        <w:t xml:space="preserve">na </w:t>
      </w:r>
      <w:r w:rsidR="00295C24" w:rsidRPr="00DF233A">
        <w:rPr>
          <w:rFonts w:ascii="Arial" w:eastAsia="Times New Roman" w:hAnsi="Arial" w:cs="Arial"/>
          <w:color w:val="000000" w:themeColor="text1"/>
          <w:sz w:val="24"/>
          <w:szCs w:val="24"/>
          <w:lang w:val="sk-SK" w:eastAsia="cs-CZ"/>
        </w:rPr>
        <w:t>svojom</w:t>
      </w:r>
      <w:r w:rsidR="009B6E65" w:rsidRPr="00DF233A">
        <w:rPr>
          <w:rFonts w:ascii="Arial" w:eastAsia="Times New Roman" w:hAnsi="Arial" w:cs="Arial"/>
          <w:color w:val="000000" w:themeColor="text1"/>
          <w:sz w:val="24"/>
          <w:szCs w:val="24"/>
          <w:lang w:val="sk-SK" w:eastAsia="cs-CZ"/>
        </w:rPr>
        <w:t xml:space="preserve"> webovom sídle</w:t>
      </w:r>
      <w:r w:rsidR="00076DA3" w:rsidRPr="00DF233A">
        <w:rPr>
          <w:rFonts w:ascii="Arial" w:eastAsia="Times New Roman" w:hAnsi="Arial" w:cs="Arial"/>
          <w:color w:val="000000" w:themeColor="text1"/>
          <w:sz w:val="24"/>
          <w:szCs w:val="24"/>
          <w:lang w:val="sk-SK" w:eastAsia="cs-CZ"/>
        </w:rPr>
        <w:t xml:space="preserve">; to neplatí </w:t>
      </w:r>
      <w:r w:rsidR="00C812CF" w:rsidRPr="00DF233A">
        <w:rPr>
          <w:rFonts w:ascii="Arial" w:eastAsia="Times New Roman" w:hAnsi="Arial" w:cs="Arial"/>
          <w:color w:val="000000" w:themeColor="text1"/>
          <w:sz w:val="24"/>
          <w:szCs w:val="24"/>
          <w:lang w:val="sk-SK" w:eastAsia="cs-CZ"/>
        </w:rPr>
        <w:t>pre</w:t>
      </w:r>
      <w:r w:rsidR="00076DA3" w:rsidRPr="00DF233A">
        <w:rPr>
          <w:rFonts w:ascii="Arial" w:eastAsia="Times New Roman" w:hAnsi="Arial" w:cs="Arial"/>
          <w:color w:val="000000" w:themeColor="text1"/>
          <w:sz w:val="24"/>
          <w:szCs w:val="24"/>
          <w:lang w:val="sk-SK" w:eastAsia="cs-CZ"/>
        </w:rPr>
        <w:t xml:space="preserve"> pon</w:t>
      </w:r>
      <w:r w:rsidR="00C812CF" w:rsidRPr="00DF233A">
        <w:rPr>
          <w:rFonts w:ascii="Arial" w:eastAsia="Times New Roman" w:hAnsi="Arial" w:cs="Arial"/>
          <w:color w:val="000000" w:themeColor="text1"/>
          <w:sz w:val="24"/>
          <w:szCs w:val="24"/>
          <w:lang w:val="sk-SK" w:eastAsia="cs-CZ"/>
        </w:rPr>
        <w:t>uky</w:t>
      </w:r>
      <w:r w:rsidR="00076DA3" w:rsidRPr="00DF233A">
        <w:rPr>
          <w:rFonts w:ascii="Arial" w:eastAsia="Times New Roman" w:hAnsi="Arial" w:cs="Arial"/>
          <w:color w:val="000000" w:themeColor="text1"/>
          <w:sz w:val="24"/>
          <w:szCs w:val="24"/>
          <w:lang w:val="sk-SK" w:eastAsia="cs-CZ"/>
        </w:rPr>
        <w:t xml:space="preserve"> dodávok plynu za cenu regulovanú úradom podľa osobitného predpisu</w:t>
      </w:r>
      <w:r w:rsidR="009B6E65" w:rsidRPr="00DF233A">
        <w:rPr>
          <w:rFonts w:ascii="Arial" w:eastAsia="Times New Roman" w:hAnsi="Arial" w:cs="Arial"/>
          <w:color w:val="000000" w:themeColor="text1"/>
          <w:sz w:val="24"/>
          <w:szCs w:val="24"/>
          <w:lang w:val="sk-SK" w:eastAsia="cs-CZ"/>
        </w:rPr>
        <w:t>,</w:t>
      </w:r>
      <w:r w:rsidR="00076DA3" w:rsidRPr="00DF233A">
        <w:rPr>
          <w:rFonts w:ascii="Arial" w:eastAsia="Times New Roman" w:hAnsi="Arial" w:cs="Arial"/>
          <w:color w:val="000000" w:themeColor="text1"/>
          <w:sz w:val="24"/>
          <w:szCs w:val="24"/>
          <w:vertAlign w:val="superscript"/>
          <w:lang w:val="sk-SK" w:eastAsia="cs-CZ"/>
        </w:rPr>
        <w:t>2)</w:t>
      </w:r>
    </w:p>
    <w:p w14:paraId="6B580F23" w14:textId="3F70A03E"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D96116" w:rsidRPr="00DF233A">
        <w:rPr>
          <w:rFonts w:ascii="Arial" w:eastAsia="Times New Roman" w:hAnsi="Arial" w:cs="Arial"/>
          <w:color w:val="000000" w:themeColor="text1"/>
          <w:sz w:val="24"/>
          <w:szCs w:val="24"/>
          <w:lang w:val="sk-SK" w:eastAsia="cs-CZ"/>
        </w:rPr>
        <w:t>)</w:t>
      </w:r>
      <w:r w:rsidR="00D96116" w:rsidRPr="00DF233A" w:rsidDel="0004435C">
        <w:rPr>
          <w:rFonts w:ascii="Arial" w:eastAsia="Times New Roman" w:hAnsi="Arial" w:cs="Arial"/>
          <w:color w:val="000000" w:themeColor="text1"/>
          <w:sz w:val="24"/>
          <w:szCs w:val="24"/>
          <w:lang w:val="sk-SK" w:eastAsia="cs-CZ"/>
        </w:rPr>
        <w:t xml:space="preserve"> </w:t>
      </w:r>
      <w:r w:rsidR="00D96116" w:rsidRPr="00DF233A">
        <w:rPr>
          <w:rFonts w:ascii="Arial" w:eastAsia="Times New Roman" w:hAnsi="Arial" w:cs="Arial"/>
          <w:color w:val="000000" w:themeColor="text1"/>
          <w:sz w:val="24"/>
          <w:szCs w:val="24"/>
          <w:lang w:val="sk-SK" w:eastAsia="cs-CZ"/>
        </w:rPr>
        <w:t xml:space="preserve">bezodplatne umožniť </w:t>
      </w:r>
      <w:r w:rsidR="00E85BEA" w:rsidRPr="00DF233A">
        <w:rPr>
          <w:rFonts w:ascii="Arial" w:eastAsia="Times New Roman" w:hAnsi="Arial" w:cs="Arial"/>
          <w:color w:val="000000" w:themeColor="text1"/>
          <w:sz w:val="24"/>
          <w:szCs w:val="24"/>
          <w:lang w:val="sk-SK" w:eastAsia="cs-CZ"/>
        </w:rPr>
        <w:t xml:space="preserve">koncovému </w:t>
      </w:r>
      <w:r w:rsidR="00D96116" w:rsidRPr="00DF233A">
        <w:rPr>
          <w:rFonts w:ascii="Arial" w:eastAsia="Times New Roman" w:hAnsi="Arial" w:cs="Arial"/>
          <w:color w:val="000000" w:themeColor="text1"/>
          <w:sz w:val="24"/>
          <w:szCs w:val="24"/>
          <w:lang w:val="sk-SK" w:eastAsia="cs-CZ"/>
        </w:rPr>
        <w:t>odberateľovi plynu zmenu dodávateľa plynu,</w:t>
      </w:r>
    </w:p>
    <w:p w14:paraId="715291F8" w14:textId="5EC034C7"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w:t>
      </w:r>
      <w:r w:rsidR="00D96116" w:rsidRPr="00DF233A">
        <w:rPr>
          <w:rFonts w:ascii="Arial" w:eastAsia="Times New Roman" w:hAnsi="Arial" w:cs="Arial"/>
          <w:color w:val="000000" w:themeColor="text1"/>
          <w:sz w:val="24"/>
          <w:szCs w:val="24"/>
          <w:lang w:val="sk-SK" w:eastAsia="cs-CZ"/>
        </w:rPr>
        <w:t>) uchovávať údaje o obchodoch medzi dodávateľom plynu a osobami, ktoré nakupujú plyn na účel jeho ďalšieho predaja, alebo prevádzkovateľmi prepravnej siete alebo prevádzkovateľmi zásobníkov týkajúcich sa zmlúv o dodávke plynu počas piatich rokov nasledujúcich po roku, ktorého sa týkajú, a tieto údaje poskytovať na požiadanie ministerstvu, úradu, Protimonopolnému úradu Slovenskej republiky, iným štátnym orgánom v rozsahu ich pôsobnosti a Komisii; na účely tohto ustanovenia sa zmluvou o dodávke plynu rozumie zmluva o dodávke plynu okrem zmluvy ohľadom derivátu týkajúceho sa plynu; derivátom týkajúcim sa plynu je finančný nástroj podľa osobitného predpisu, </w:t>
      </w:r>
      <w:r w:rsidR="00D96116" w:rsidRPr="00DF233A">
        <w:rPr>
          <w:rFonts w:ascii="Arial" w:eastAsia="Times New Roman" w:hAnsi="Arial" w:cs="Arial"/>
          <w:color w:val="000000" w:themeColor="text1"/>
          <w:sz w:val="24"/>
          <w:szCs w:val="24"/>
          <w:vertAlign w:val="superscript"/>
          <w:lang w:val="sk-SK" w:eastAsia="cs-CZ"/>
        </w:rPr>
        <w:t>67)</w:t>
      </w:r>
      <w:r w:rsidR="00D96116" w:rsidRPr="00DF233A">
        <w:rPr>
          <w:rFonts w:ascii="Arial" w:eastAsia="Times New Roman" w:hAnsi="Arial" w:cs="Arial"/>
          <w:color w:val="000000" w:themeColor="text1"/>
          <w:sz w:val="24"/>
          <w:szCs w:val="24"/>
          <w:lang w:val="sk-SK" w:eastAsia="cs-CZ"/>
        </w:rPr>
        <w:t> ktorý sa týka plynu,</w:t>
      </w:r>
    </w:p>
    <w:p w14:paraId="3ECD22AB" w14:textId="0EB5905C" w:rsidR="00D96116" w:rsidRPr="00DF233A" w:rsidRDefault="00D129DC" w:rsidP="009331C9">
      <w:pPr>
        <w:shd w:val="clear" w:color="auto" w:fill="FFFFFF"/>
        <w:spacing w:after="0" w:line="240"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w:t>
      </w:r>
      <w:r w:rsidR="00D96116" w:rsidRPr="00DF233A">
        <w:rPr>
          <w:rFonts w:ascii="Arial" w:eastAsia="Times New Roman" w:hAnsi="Arial" w:cs="Arial"/>
          <w:color w:val="000000" w:themeColor="text1"/>
          <w:sz w:val="24"/>
          <w:szCs w:val="24"/>
          <w:lang w:val="sk-SK" w:eastAsia="cs-CZ"/>
        </w:rPr>
        <w:t>) uchovávať údaje o obchodoch medzi dodávateľom plynu a osobami, ktoré nakupujú plyn na účel jeho ďalšieho predaja, alebo prevádzkovateľmi prepravnej siete týkajúcich sa derivátov týkajúcich sa plynu počas piatich rokov nasledujúcich po roku, ktorého sa týkajú, v súlade s osobitným predpisom, ktorý vydá Komisia, a tieto údaje poskytovať na požiadanie ministerstvu, úradu, Protimonopolnému úradu Slovenskej republiky, iným štátnym orgánom v rozsahu ich pôsobnosti a Komisii,</w:t>
      </w:r>
    </w:p>
    <w:p w14:paraId="2657F4DA" w14:textId="437C9809" w:rsidR="006A5D04" w:rsidRPr="00DF233A" w:rsidRDefault="00D129DC" w:rsidP="009331C9">
      <w:pPr>
        <w:spacing w:after="0" w:line="240" w:lineRule="auto"/>
        <w:ind w:hanging="284"/>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w:t>
      </w:r>
      <w:r w:rsidR="00D96116" w:rsidRPr="00DF233A">
        <w:rPr>
          <w:rFonts w:ascii="Arial" w:eastAsia="Times New Roman" w:hAnsi="Arial" w:cs="Arial"/>
          <w:color w:val="000000" w:themeColor="text1"/>
          <w:sz w:val="24"/>
          <w:szCs w:val="24"/>
          <w:lang w:val="sk-SK" w:eastAsia="cs-CZ"/>
        </w:rPr>
        <w:t xml:space="preserve">) </w:t>
      </w:r>
      <w:r w:rsidR="006A5D04" w:rsidRPr="00DF233A">
        <w:rPr>
          <w:rFonts w:ascii="Arial" w:eastAsia="Times New Roman" w:hAnsi="Arial" w:cs="Arial"/>
          <w:color w:val="000000" w:themeColor="text1"/>
          <w:sz w:val="24"/>
          <w:szCs w:val="24"/>
          <w:lang w:val="sk-SK" w:eastAsia="cs-CZ"/>
        </w:rPr>
        <w:t>poskytovať prevádzkovateľovi siete, ktorej je užívateľom, technické údaje zo zmlúv o dodávke plynu a</w:t>
      </w:r>
      <w:r w:rsidR="00E46288" w:rsidRPr="00DF233A">
        <w:rPr>
          <w:rFonts w:ascii="Arial" w:eastAsia="Times New Roman" w:hAnsi="Arial" w:cs="Arial"/>
          <w:color w:val="000000" w:themeColor="text1"/>
          <w:sz w:val="24"/>
          <w:szCs w:val="24"/>
          <w:lang w:val="sk-SK" w:eastAsia="cs-CZ"/>
        </w:rPr>
        <w:t xml:space="preserve"> osobné </w:t>
      </w:r>
      <w:r w:rsidR="006A5D04" w:rsidRPr="00DF233A">
        <w:rPr>
          <w:rFonts w:ascii="Arial" w:eastAsia="Times New Roman" w:hAnsi="Arial" w:cs="Arial"/>
          <w:color w:val="000000" w:themeColor="text1"/>
          <w:sz w:val="24"/>
          <w:szCs w:val="24"/>
          <w:lang w:val="sk-SK" w:eastAsia="cs-CZ"/>
        </w:rPr>
        <w:t xml:space="preserve">údaje o odberateľoch vyplývajúce zo zmlúv o dodávke plynu, </w:t>
      </w:r>
      <w:r w:rsidR="00E46288" w:rsidRPr="00DF233A">
        <w:rPr>
          <w:rFonts w:ascii="Arial" w:eastAsia="Times New Roman" w:hAnsi="Arial" w:cs="Arial"/>
          <w:color w:val="000000" w:themeColor="text1"/>
          <w:sz w:val="24"/>
          <w:szCs w:val="24"/>
          <w:lang w:val="sk-SK" w:eastAsia="cs-CZ"/>
        </w:rPr>
        <w:t>pričom osobné údaje poskytuje v rozsahu</w:t>
      </w:r>
      <w:r w:rsidR="006A5D04" w:rsidRPr="00DF233A">
        <w:rPr>
          <w:rFonts w:ascii="Arial" w:eastAsia="Times New Roman" w:hAnsi="Arial" w:cs="Arial"/>
          <w:color w:val="000000" w:themeColor="text1"/>
          <w:sz w:val="24"/>
          <w:szCs w:val="24"/>
          <w:lang w:val="sk-SK" w:eastAsia="cs-CZ"/>
        </w:rPr>
        <w:t xml:space="preserve"> </w:t>
      </w:r>
    </w:p>
    <w:p w14:paraId="17592764" w14:textId="77777777" w:rsidR="006A5D04" w:rsidRPr="00DF233A" w:rsidRDefault="006A5D04" w:rsidP="009331C9">
      <w:pPr>
        <w:spacing w:after="0" w:line="240"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identifikačné údaje, </w:t>
      </w:r>
    </w:p>
    <w:p w14:paraId="5248D2C9" w14:textId="77777777" w:rsidR="006A5D04" w:rsidRPr="00DF233A" w:rsidRDefault="006A5D04" w:rsidP="009331C9">
      <w:pPr>
        <w:spacing w:after="0" w:line="240"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adresu trvalého pobytu, </w:t>
      </w:r>
    </w:p>
    <w:p w14:paraId="4ECB5058" w14:textId="77777777" w:rsidR="006A5D04" w:rsidRPr="00DF233A" w:rsidRDefault="006A5D04" w:rsidP="009331C9">
      <w:pPr>
        <w:spacing w:after="0" w:line="240"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kontaktné telefónne číslo, faxové číslo, adresu elektronickej pošty, ak ich má, </w:t>
      </w:r>
    </w:p>
    <w:p w14:paraId="68D62C50" w14:textId="77777777" w:rsidR="006A5D04" w:rsidRPr="00DF233A" w:rsidRDefault="006A5D04" w:rsidP="009331C9">
      <w:pPr>
        <w:spacing w:after="0" w:line="240"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dátum narodenia, </w:t>
      </w:r>
    </w:p>
    <w:p w14:paraId="7B6EEBED" w14:textId="77777777" w:rsidR="006A5D04" w:rsidRPr="00DF233A" w:rsidRDefault="006A5D04" w:rsidP="009331C9">
      <w:pPr>
        <w:spacing w:after="0" w:line="240"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adresu odberného miesta, </w:t>
      </w:r>
    </w:p>
    <w:p w14:paraId="695DCE65" w14:textId="1EAD03D8" w:rsidR="006A5D04" w:rsidRPr="00DF233A" w:rsidRDefault="006A5D04" w:rsidP="009331C9">
      <w:pPr>
        <w:spacing w:after="0" w:line="240"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číslo odberného miesta odberateľa plynu,</w:t>
      </w:r>
    </w:p>
    <w:p w14:paraId="4CADF7D6" w14:textId="6BFD0F3D"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w:t>
      </w:r>
      <w:r w:rsidR="00D96116" w:rsidRPr="00DF233A">
        <w:rPr>
          <w:rFonts w:ascii="Arial" w:eastAsia="Times New Roman" w:hAnsi="Arial" w:cs="Arial"/>
          <w:color w:val="000000" w:themeColor="text1"/>
          <w:sz w:val="24"/>
          <w:szCs w:val="24"/>
          <w:lang w:val="sk-SK" w:eastAsia="cs-CZ"/>
        </w:rPr>
        <w:t>) poskytovať prevádzkovateľovi siete technické údaje zo zmlúv o prístupe do zásobníka a uskladňovaní plynu, ak sú príslušné zásobníky pripojené k príslušnej sieti,</w:t>
      </w:r>
    </w:p>
    <w:p w14:paraId="5694AD9D" w14:textId="439D0512"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m</w:t>
      </w:r>
      <w:r w:rsidR="00D96116" w:rsidRPr="00DF233A">
        <w:rPr>
          <w:rFonts w:ascii="Arial" w:eastAsia="Times New Roman" w:hAnsi="Arial" w:cs="Arial"/>
          <w:color w:val="000000" w:themeColor="text1"/>
          <w:sz w:val="24"/>
          <w:szCs w:val="24"/>
          <w:lang w:val="sk-SK" w:eastAsia="cs-CZ"/>
        </w:rPr>
        <w:t xml:space="preserve">) riadiť sa </w:t>
      </w:r>
      <w:r w:rsidR="003B2B90" w:rsidRPr="00DF233A">
        <w:rPr>
          <w:rFonts w:ascii="Arial" w:eastAsia="Times New Roman" w:hAnsi="Arial" w:cs="Arial"/>
          <w:color w:val="000000" w:themeColor="text1"/>
          <w:sz w:val="24"/>
          <w:szCs w:val="24"/>
          <w:lang w:val="sk-SK" w:eastAsia="cs-CZ"/>
        </w:rPr>
        <w:t>pri</w:t>
      </w:r>
      <w:r w:rsidR="00D96116" w:rsidRPr="00DF233A">
        <w:rPr>
          <w:rFonts w:ascii="Arial" w:eastAsia="Times New Roman" w:hAnsi="Arial" w:cs="Arial"/>
          <w:color w:val="000000" w:themeColor="text1"/>
          <w:sz w:val="24"/>
          <w:szCs w:val="24"/>
          <w:lang w:val="sk-SK" w:eastAsia="cs-CZ"/>
        </w:rPr>
        <w:t xml:space="preserve"> krízovej situáci</w:t>
      </w:r>
      <w:r w:rsidR="003B2B90" w:rsidRPr="00DF233A">
        <w:rPr>
          <w:rFonts w:ascii="Arial" w:eastAsia="Times New Roman" w:hAnsi="Arial" w:cs="Arial"/>
          <w:color w:val="000000" w:themeColor="text1"/>
          <w:sz w:val="24"/>
          <w:szCs w:val="24"/>
          <w:lang w:val="sk-SK" w:eastAsia="cs-CZ"/>
        </w:rPr>
        <w:t>i</w:t>
      </w:r>
      <w:r w:rsidR="00D96116" w:rsidRPr="00DF233A">
        <w:rPr>
          <w:rFonts w:ascii="Arial" w:eastAsia="Times New Roman" w:hAnsi="Arial" w:cs="Arial"/>
          <w:color w:val="000000" w:themeColor="text1"/>
          <w:sz w:val="24"/>
          <w:szCs w:val="24"/>
          <w:lang w:val="sk-SK" w:eastAsia="cs-CZ"/>
        </w:rPr>
        <w:t xml:space="preserve"> v plynárenstve podľa osobitného predpisu </w:t>
      </w:r>
      <w:r w:rsidR="00D96116" w:rsidRPr="00DF233A">
        <w:rPr>
          <w:rFonts w:ascii="Arial" w:eastAsia="Times New Roman" w:hAnsi="Arial" w:cs="Arial"/>
          <w:color w:val="000000" w:themeColor="text1"/>
          <w:sz w:val="24"/>
          <w:szCs w:val="24"/>
          <w:vertAlign w:val="superscript"/>
          <w:lang w:val="sk-SK" w:eastAsia="cs-CZ"/>
        </w:rPr>
        <w:t>44)</w:t>
      </w:r>
      <w:r w:rsidR="00D96116" w:rsidRPr="00DF233A">
        <w:rPr>
          <w:rFonts w:ascii="Arial" w:eastAsia="Times New Roman" w:hAnsi="Arial" w:cs="Arial"/>
          <w:color w:val="000000" w:themeColor="text1"/>
          <w:sz w:val="24"/>
          <w:szCs w:val="24"/>
          <w:lang w:val="sk-SK" w:eastAsia="cs-CZ"/>
        </w:rPr>
        <w:t> opatreniami plynárenského dispečingu alebo príslušného dispečingu,</w:t>
      </w:r>
    </w:p>
    <w:p w14:paraId="2C498268" w14:textId="77777777" w:rsidR="00BB03FA" w:rsidRPr="00DF233A" w:rsidRDefault="00D129DC" w:rsidP="0047797C">
      <w:pPr>
        <w:shd w:val="clear" w:color="auto" w:fill="FFFFFF"/>
        <w:spacing w:after="0" w:line="276" w:lineRule="auto"/>
        <w:ind w:hanging="300"/>
        <w:jc w:val="both"/>
        <w:rPr>
          <w:rFonts w:ascii="Arial"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w:t>
      </w:r>
      <w:r w:rsidR="00D96116" w:rsidRPr="00DF233A">
        <w:rPr>
          <w:rFonts w:ascii="Arial" w:eastAsia="Times New Roman" w:hAnsi="Arial" w:cs="Arial"/>
          <w:color w:val="000000" w:themeColor="text1"/>
          <w:sz w:val="24"/>
          <w:szCs w:val="24"/>
          <w:lang w:val="sk-SK" w:eastAsia="cs-CZ"/>
        </w:rPr>
        <w:t xml:space="preserve">) </w:t>
      </w:r>
      <w:r w:rsidR="00C97FAA" w:rsidRPr="00DF233A">
        <w:rPr>
          <w:rFonts w:ascii="Arial" w:eastAsia="Times New Roman" w:hAnsi="Arial" w:cs="Arial"/>
          <w:color w:val="000000" w:themeColor="text1"/>
          <w:sz w:val="24"/>
          <w:szCs w:val="24"/>
          <w:lang w:val="sk-SK" w:eastAsia="cs-CZ"/>
        </w:rPr>
        <w:t>dodržiavať rovnováhu medzi množstvom plynu vstupujúcim do siete a množstvom plynu súčasne vystupujúcim zo siete, ktorej je užívateľom, a to tak, aby za jeden plynárenský deň80aa) množstvo plynu vstupujúce do siete predstavovalo najmenej 75 %, najviac však 125 % množstva plynu vystupujúceho zo siete, inak sa takéto konanie dodávateľa plynu považuje za konanie ohrozujúce bezpečnosť siete,</w:t>
      </w:r>
      <w:r w:rsidR="00C97FAA" w:rsidRPr="00DF233A" w:rsidDel="003E0EC5">
        <w:rPr>
          <w:rFonts w:ascii="Arial" w:hAnsi="Arial" w:cs="Arial"/>
          <w:color w:val="000000" w:themeColor="text1"/>
          <w:sz w:val="24"/>
          <w:szCs w:val="24"/>
          <w:lang w:val="sk-SK" w:eastAsia="cs-CZ"/>
        </w:rPr>
        <w:t xml:space="preserve"> </w:t>
      </w:r>
    </w:p>
    <w:p w14:paraId="5BA254F8" w14:textId="247B611E"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w:t>
      </w:r>
      <w:r w:rsidR="00D96116" w:rsidRPr="00DF233A">
        <w:rPr>
          <w:rFonts w:ascii="Arial" w:eastAsia="Times New Roman" w:hAnsi="Arial" w:cs="Arial"/>
          <w:color w:val="000000" w:themeColor="text1"/>
          <w:sz w:val="24"/>
          <w:szCs w:val="24"/>
          <w:lang w:val="sk-SK" w:eastAsia="cs-CZ"/>
        </w:rPr>
        <w:t>) dodržiavať štandard bezpečnosti dodávok plynu podľa § 22,</w:t>
      </w:r>
    </w:p>
    <w:p w14:paraId="22545FA9" w14:textId="53FBD908"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w:t>
      </w:r>
      <w:r w:rsidR="00D96116" w:rsidRPr="00DF233A">
        <w:rPr>
          <w:rFonts w:ascii="Arial" w:eastAsia="Times New Roman" w:hAnsi="Arial" w:cs="Arial"/>
          <w:color w:val="000000" w:themeColor="text1"/>
          <w:sz w:val="24"/>
          <w:szCs w:val="24"/>
          <w:lang w:val="sk-SK" w:eastAsia="cs-CZ"/>
        </w:rPr>
        <w:t>) určiť odberateľovi obmedzujúce opatrenia v plynárenstve v zmluve o dodávke plynu,</w:t>
      </w:r>
    </w:p>
    <w:p w14:paraId="6C748A01" w14:textId="7FC1D887"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w:t>
      </w:r>
      <w:r w:rsidR="00D96116" w:rsidRPr="00DF233A">
        <w:rPr>
          <w:rFonts w:ascii="Arial" w:eastAsia="Times New Roman" w:hAnsi="Arial" w:cs="Arial"/>
          <w:color w:val="000000" w:themeColor="text1"/>
          <w:sz w:val="24"/>
          <w:szCs w:val="24"/>
          <w:lang w:val="sk-SK" w:eastAsia="cs-CZ"/>
        </w:rPr>
        <w:t>) poskytovať údaje o obmedzujúcich opatreniach v plynárenstve prevádzkovateľovi distribučnej siete,</w:t>
      </w:r>
    </w:p>
    <w:p w14:paraId="4A7F5DC0" w14:textId="4A9C9DF7"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w:t>
      </w:r>
      <w:r w:rsidR="00D96116" w:rsidRPr="00DF233A">
        <w:rPr>
          <w:rFonts w:ascii="Arial" w:eastAsia="Times New Roman" w:hAnsi="Arial" w:cs="Arial"/>
          <w:color w:val="000000" w:themeColor="text1"/>
          <w:sz w:val="24"/>
          <w:szCs w:val="24"/>
          <w:lang w:val="sk-SK" w:eastAsia="cs-CZ"/>
        </w:rPr>
        <w:t xml:space="preserve">) zabezpečiť bezodkladne na </w:t>
      </w:r>
      <w:r w:rsidR="00300F4C" w:rsidRPr="00DF233A">
        <w:rPr>
          <w:rFonts w:ascii="Arial" w:eastAsia="Times New Roman" w:hAnsi="Arial" w:cs="Arial"/>
          <w:color w:val="000000" w:themeColor="text1"/>
          <w:sz w:val="24"/>
          <w:szCs w:val="24"/>
          <w:lang w:val="sk-SK" w:eastAsia="cs-CZ"/>
        </w:rPr>
        <w:t>žiadosť</w:t>
      </w:r>
      <w:r w:rsidR="00D96116" w:rsidRPr="00DF233A">
        <w:rPr>
          <w:rFonts w:ascii="Arial" w:eastAsia="Times New Roman" w:hAnsi="Arial" w:cs="Arial"/>
          <w:color w:val="000000" w:themeColor="text1"/>
          <w:sz w:val="24"/>
          <w:szCs w:val="24"/>
          <w:lang w:val="sk-SK" w:eastAsia="cs-CZ"/>
        </w:rPr>
        <w:t xml:space="preserve"> odberateľa plynu poskytnutie údajov v rozsahu podľa § 64 ods. 7 písm. i) odberateľovi plynu,</w:t>
      </w:r>
    </w:p>
    <w:p w14:paraId="1477AF6F" w14:textId="7564EE5C"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w:t>
      </w:r>
      <w:r w:rsidR="00D96116" w:rsidRPr="00DF233A">
        <w:rPr>
          <w:rFonts w:ascii="Arial" w:eastAsia="Times New Roman" w:hAnsi="Arial" w:cs="Arial"/>
          <w:color w:val="000000" w:themeColor="text1"/>
          <w:sz w:val="24"/>
          <w:szCs w:val="24"/>
          <w:lang w:val="sk-SK" w:eastAsia="cs-CZ"/>
        </w:rPr>
        <w:t>) viesť evidenciu sťažností odberateľov plynu v domácnosti v elektronickej databáze a každoročne predkladať údaje z evidencie sťažností úradu do 28. februára nasledujúceho roka,</w:t>
      </w:r>
    </w:p>
    <w:p w14:paraId="0198F287" w14:textId="2DD06449"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w:t>
      </w:r>
      <w:r w:rsidR="00D96116" w:rsidRPr="00DF233A">
        <w:rPr>
          <w:rFonts w:ascii="Arial" w:eastAsia="Times New Roman" w:hAnsi="Arial" w:cs="Arial"/>
          <w:color w:val="000000" w:themeColor="text1"/>
          <w:sz w:val="24"/>
          <w:szCs w:val="24"/>
          <w:lang w:val="sk-SK" w:eastAsia="cs-CZ"/>
        </w:rPr>
        <w:t xml:space="preserve">) oznámiť prevádzkovateľovi distribučnej siete údaje o </w:t>
      </w:r>
      <w:r w:rsidR="00FC3D5B" w:rsidRPr="00DF233A">
        <w:rPr>
          <w:rFonts w:ascii="Arial" w:eastAsia="Times New Roman" w:hAnsi="Arial" w:cs="Arial"/>
          <w:color w:val="000000" w:themeColor="text1"/>
          <w:sz w:val="24"/>
          <w:szCs w:val="24"/>
          <w:lang w:val="sk-SK" w:eastAsia="cs-CZ"/>
        </w:rPr>
        <w:t xml:space="preserve">závislých </w:t>
      </w:r>
      <w:r w:rsidR="00D96116" w:rsidRPr="00DF233A">
        <w:rPr>
          <w:rFonts w:ascii="Arial" w:eastAsia="Times New Roman" w:hAnsi="Arial" w:cs="Arial"/>
          <w:color w:val="000000" w:themeColor="text1"/>
          <w:sz w:val="24"/>
          <w:szCs w:val="24"/>
          <w:lang w:val="sk-SK" w:eastAsia="cs-CZ"/>
        </w:rPr>
        <w:t xml:space="preserve">odberateľoch </w:t>
      </w:r>
      <w:r w:rsidR="0021444A" w:rsidRPr="00DF233A">
        <w:rPr>
          <w:rFonts w:ascii="Arial" w:eastAsia="Times New Roman" w:hAnsi="Arial" w:cs="Arial"/>
          <w:color w:val="000000" w:themeColor="text1"/>
          <w:sz w:val="24"/>
          <w:szCs w:val="24"/>
          <w:lang w:val="sk-SK" w:eastAsia="cs-CZ"/>
        </w:rPr>
        <w:t>plynu</w:t>
      </w:r>
      <w:r w:rsidR="00D96116" w:rsidRPr="00DF233A">
        <w:rPr>
          <w:rFonts w:ascii="Arial" w:eastAsia="Times New Roman" w:hAnsi="Arial" w:cs="Arial"/>
          <w:color w:val="000000" w:themeColor="text1"/>
          <w:sz w:val="24"/>
          <w:szCs w:val="24"/>
          <w:lang w:val="sk-SK" w:eastAsia="cs-CZ"/>
        </w:rPr>
        <w:t xml:space="preserve"> vyplývajúce zo zmlúv o dodávke plynu, a to</w:t>
      </w:r>
    </w:p>
    <w:p w14:paraId="44392FC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identifikačné údaje,</w:t>
      </w:r>
    </w:p>
    <w:p w14:paraId="015EB80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dresu trvalého pobytu,</w:t>
      </w:r>
    </w:p>
    <w:p w14:paraId="4849053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kontaktné telefónne číslo, faxové číslo, adresu elektronickej pošty, ak ich má,</w:t>
      </w:r>
    </w:p>
    <w:p w14:paraId="7B56094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átum narodenia,</w:t>
      </w:r>
    </w:p>
    <w:p w14:paraId="363CA8E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adresu odberného miesta,</w:t>
      </w:r>
    </w:p>
    <w:p w14:paraId="0BB71C2F" w14:textId="2EA4214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číslo odberného miesta </w:t>
      </w:r>
      <w:r w:rsidR="00FC3D5B" w:rsidRPr="00DF233A">
        <w:rPr>
          <w:rFonts w:ascii="Arial" w:eastAsia="Times New Roman" w:hAnsi="Arial" w:cs="Arial"/>
          <w:color w:val="000000" w:themeColor="text1"/>
          <w:sz w:val="24"/>
          <w:szCs w:val="24"/>
          <w:lang w:val="sk-SK" w:eastAsia="cs-CZ"/>
        </w:rPr>
        <w:t xml:space="preserve">závislého </w:t>
      </w:r>
      <w:r w:rsidRPr="00DF233A">
        <w:rPr>
          <w:rFonts w:ascii="Arial" w:eastAsia="Times New Roman" w:hAnsi="Arial" w:cs="Arial"/>
          <w:color w:val="000000" w:themeColor="text1"/>
          <w:sz w:val="24"/>
          <w:szCs w:val="24"/>
          <w:lang w:val="sk-SK" w:eastAsia="cs-CZ"/>
        </w:rPr>
        <w:t>odberateľa plynu,</w:t>
      </w:r>
    </w:p>
    <w:p w14:paraId="4EE5B830" w14:textId="5E7870D8" w:rsidR="00D96116"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w:t>
      </w:r>
      <w:r w:rsidR="00D96116" w:rsidRPr="00DF233A">
        <w:rPr>
          <w:rFonts w:ascii="Arial" w:eastAsia="Times New Roman" w:hAnsi="Arial" w:cs="Arial"/>
          <w:color w:val="000000" w:themeColor="text1"/>
          <w:sz w:val="24"/>
          <w:szCs w:val="24"/>
          <w:lang w:val="sk-SK" w:eastAsia="cs-CZ"/>
        </w:rPr>
        <w:t xml:space="preserve">) ak ho na to </w:t>
      </w:r>
      <w:r w:rsidR="00DB793A" w:rsidRPr="00DF233A">
        <w:rPr>
          <w:rFonts w:ascii="Arial" w:eastAsia="Times New Roman" w:hAnsi="Arial" w:cs="Arial"/>
          <w:color w:val="000000" w:themeColor="text1"/>
          <w:sz w:val="24"/>
          <w:szCs w:val="24"/>
          <w:lang w:val="sk-SK" w:eastAsia="cs-CZ"/>
        </w:rPr>
        <w:t>koncový</w:t>
      </w:r>
      <w:r w:rsidR="00D96116" w:rsidRPr="00DF233A">
        <w:rPr>
          <w:rFonts w:ascii="Arial" w:eastAsia="Times New Roman" w:hAnsi="Arial" w:cs="Arial"/>
          <w:color w:val="000000" w:themeColor="text1"/>
          <w:sz w:val="24"/>
          <w:szCs w:val="24"/>
          <w:lang w:val="sk-SK" w:eastAsia="cs-CZ"/>
        </w:rPr>
        <w:t xml:space="preserve"> odberateľ plynu splnomocní písomným plnomocenstvom, sprístupniť poskytovateľovi energetickej služby</w:t>
      </w:r>
      <w:r w:rsidR="00D96116" w:rsidRPr="00DF233A">
        <w:rPr>
          <w:rFonts w:ascii="Arial" w:eastAsia="Times New Roman" w:hAnsi="Arial" w:cs="Arial"/>
          <w:color w:val="000000" w:themeColor="text1"/>
          <w:sz w:val="24"/>
          <w:szCs w:val="24"/>
          <w:vertAlign w:val="superscript"/>
          <w:lang w:val="sk-SK" w:eastAsia="cs-CZ"/>
        </w:rPr>
        <w:t>67a)</w:t>
      </w:r>
      <w:r w:rsidR="00D96116" w:rsidRPr="00DF233A">
        <w:rPr>
          <w:rFonts w:ascii="Arial" w:eastAsia="Times New Roman" w:hAnsi="Arial" w:cs="Arial"/>
          <w:color w:val="000000" w:themeColor="text1"/>
          <w:sz w:val="24"/>
          <w:szCs w:val="24"/>
          <w:lang w:val="sk-SK" w:eastAsia="cs-CZ"/>
        </w:rPr>
        <w:t xml:space="preserve"> určenému podľa § 70 ods. 1 písm. j) spôsobom zrozumiteľným pre </w:t>
      </w:r>
      <w:r w:rsidR="00DB793A" w:rsidRPr="00DF233A">
        <w:rPr>
          <w:rFonts w:ascii="Arial" w:eastAsia="Times New Roman" w:hAnsi="Arial" w:cs="Arial"/>
          <w:color w:val="000000" w:themeColor="text1"/>
          <w:sz w:val="24"/>
          <w:szCs w:val="24"/>
          <w:lang w:val="sk-SK" w:eastAsia="cs-CZ"/>
        </w:rPr>
        <w:t xml:space="preserve">koncového </w:t>
      </w:r>
      <w:r w:rsidR="00D96116" w:rsidRPr="00DF233A">
        <w:rPr>
          <w:rFonts w:ascii="Arial" w:eastAsia="Times New Roman" w:hAnsi="Arial" w:cs="Arial"/>
          <w:color w:val="000000" w:themeColor="text1"/>
          <w:sz w:val="24"/>
          <w:szCs w:val="24"/>
          <w:lang w:val="sk-SK" w:eastAsia="cs-CZ"/>
        </w:rPr>
        <w:t>odberateľa plynu</w:t>
      </w:r>
    </w:p>
    <w:p w14:paraId="07B3C912" w14:textId="4F69FAC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yúčtova</w:t>
      </w:r>
      <w:r w:rsidR="00484402" w:rsidRPr="00DF233A">
        <w:rPr>
          <w:rFonts w:ascii="Arial" w:eastAsia="Times New Roman" w:hAnsi="Arial" w:cs="Arial"/>
          <w:color w:val="000000" w:themeColor="text1"/>
          <w:sz w:val="24"/>
          <w:szCs w:val="24"/>
          <w:lang w:val="sk-SK" w:eastAsia="cs-CZ"/>
        </w:rPr>
        <w:t>nie</w:t>
      </w:r>
      <w:r w:rsidR="006A3788" w:rsidRPr="00DF233A">
        <w:rPr>
          <w:rFonts w:ascii="Arial" w:eastAsia="Times New Roman" w:hAnsi="Arial" w:cs="Arial"/>
          <w:color w:val="000000" w:themeColor="text1"/>
          <w:sz w:val="24"/>
          <w:szCs w:val="24"/>
          <w:lang w:val="sk-SK" w:eastAsia="cs-CZ"/>
        </w:rPr>
        <w:t xml:space="preserve"> za dodávku plynu</w:t>
      </w:r>
      <w:r w:rsidRPr="00DF233A">
        <w:rPr>
          <w:rFonts w:ascii="Arial" w:eastAsia="Times New Roman" w:hAnsi="Arial" w:cs="Arial"/>
          <w:color w:val="000000" w:themeColor="text1"/>
          <w:sz w:val="24"/>
          <w:szCs w:val="24"/>
          <w:lang w:val="sk-SK" w:eastAsia="cs-CZ"/>
        </w:rPr>
        <w:t>,</w:t>
      </w:r>
    </w:p>
    <w:p w14:paraId="2A482212" w14:textId="54CBD03C" w:rsidR="004F04CD" w:rsidRPr="00DF233A" w:rsidRDefault="004F04C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nformácie o vyúčtovaní</w:t>
      </w:r>
      <w:r w:rsidR="006A3788" w:rsidRPr="00DF233A">
        <w:rPr>
          <w:rFonts w:ascii="Arial" w:eastAsia="Times New Roman" w:hAnsi="Arial" w:cs="Arial"/>
          <w:color w:val="000000" w:themeColor="text1"/>
          <w:sz w:val="24"/>
          <w:szCs w:val="24"/>
          <w:lang w:val="sk-SK" w:eastAsia="cs-CZ"/>
        </w:rPr>
        <w:t xml:space="preserve"> za dodávku plynu</w:t>
      </w:r>
      <w:r w:rsidRPr="00DF233A">
        <w:rPr>
          <w:rFonts w:ascii="Arial" w:eastAsia="Times New Roman" w:hAnsi="Arial" w:cs="Arial"/>
          <w:color w:val="000000" w:themeColor="text1"/>
          <w:sz w:val="24"/>
          <w:szCs w:val="24"/>
          <w:lang w:val="sk-SK" w:eastAsia="cs-CZ"/>
        </w:rPr>
        <w:t>,</w:t>
      </w:r>
    </w:p>
    <w:p w14:paraId="4F036998" w14:textId="2FC60F9D" w:rsidR="00D96116" w:rsidRPr="00DF233A" w:rsidRDefault="004F04CD"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w:t>
      </w:r>
      <w:r w:rsidR="00D96116" w:rsidRPr="00DF233A">
        <w:rPr>
          <w:rFonts w:ascii="Arial" w:eastAsia="Times New Roman" w:hAnsi="Arial" w:cs="Arial"/>
          <w:color w:val="000000" w:themeColor="text1"/>
          <w:sz w:val="24"/>
          <w:szCs w:val="24"/>
          <w:lang w:val="sk-SK" w:eastAsia="cs-CZ"/>
        </w:rPr>
        <w:t>. informácie o histórii spotreby plynu,</w:t>
      </w:r>
      <w:r w:rsidR="00D96116" w:rsidRPr="00DF233A">
        <w:rPr>
          <w:rFonts w:ascii="Arial" w:eastAsia="Times New Roman" w:hAnsi="Arial" w:cs="Arial"/>
          <w:color w:val="000000" w:themeColor="text1"/>
          <w:sz w:val="24"/>
          <w:szCs w:val="24"/>
          <w:vertAlign w:val="superscript"/>
          <w:lang w:val="sk-SK" w:eastAsia="cs-CZ"/>
        </w:rPr>
        <w:t>80a)</w:t>
      </w:r>
      <w:r w:rsidR="00D96116" w:rsidRPr="00DF233A">
        <w:rPr>
          <w:rFonts w:ascii="Arial" w:eastAsia="Times New Roman" w:hAnsi="Arial" w:cs="Arial"/>
          <w:color w:val="000000" w:themeColor="text1"/>
          <w:sz w:val="24"/>
          <w:szCs w:val="24"/>
          <w:lang w:val="sk-SK" w:eastAsia="cs-CZ"/>
        </w:rPr>
        <w:t xml:space="preserve"> ak má </w:t>
      </w:r>
      <w:r w:rsidR="00DB793A" w:rsidRPr="00DF233A">
        <w:rPr>
          <w:rFonts w:ascii="Arial" w:eastAsia="Times New Roman" w:hAnsi="Arial" w:cs="Arial"/>
          <w:color w:val="000000" w:themeColor="text1"/>
          <w:sz w:val="24"/>
          <w:szCs w:val="24"/>
          <w:lang w:val="sk-SK" w:eastAsia="cs-CZ"/>
        </w:rPr>
        <w:t xml:space="preserve">koncový </w:t>
      </w:r>
      <w:r w:rsidR="00D96116" w:rsidRPr="00DF233A">
        <w:rPr>
          <w:rFonts w:ascii="Arial" w:eastAsia="Times New Roman" w:hAnsi="Arial" w:cs="Arial"/>
          <w:color w:val="000000" w:themeColor="text1"/>
          <w:sz w:val="24"/>
          <w:szCs w:val="24"/>
          <w:lang w:val="sk-SK" w:eastAsia="cs-CZ"/>
        </w:rPr>
        <w:t>odberateľ plynu nainštalované určené meradlo podľa § 73 ods. 2,</w:t>
      </w:r>
    </w:p>
    <w:p w14:paraId="602E2C01" w14:textId="4D8DEB4E" w:rsidR="00661D1A" w:rsidRPr="00DF233A" w:rsidRDefault="00D129D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w:t>
      </w:r>
      <w:r w:rsidR="00D96116" w:rsidRPr="00DF233A">
        <w:rPr>
          <w:rFonts w:ascii="Arial" w:eastAsia="Times New Roman" w:hAnsi="Arial" w:cs="Arial"/>
          <w:color w:val="000000" w:themeColor="text1"/>
          <w:sz w:val="24"/>
          <w:szCs w:val="24"/>
          <w:lang w:val="sk-SK" w:eastAsia="cs-CZ"/>
        </w:rPr>
        <w:t xml:space="preserve">) sprístupniť </w:t>
      </w:r>
      <w:r w:rsidR="00DB793A" w:rsidRPr="00DF233A">
        <w:rPr>
          <w:rFonts w:ascii="Arial" w:eastAsia="Times New Roman" w:hAnsi="Arial" w:cs="Arial"/>
          <w:color w:val="000000" w:themeColor="text1"/>
          <w:sz w:val="24"/>
          <w:szCs w:val="24"/>
          <w:lang w:val="sk-SK" w:eastAsia="cs-CZ"/>
        </w:rPr>
        <w:t xml:space="preserve">koncovému </w:t>
      </w:r>
      <w:r w:rsidR="00D96116" w:rsidRPr="00DF233A">
        <w:rPr>
          <w:rFonts w:ascii="Arial" w:eastAsia="Times New Roman" w:hAnsi="Arial" w:cs="Arial"/>
          <w:color w:val="000000" w:themeColor="text1"/>
          <w:sz w:val="24"/>
          <w:szCs w:val="24"/>
          <w:lang w:val="sk-SK" w:eastAsia="cs-CZ"/>
        </w:rPr>
        <w:t>odberateľovi plynu informácie o histórii spotreby plynu,</w:t>
      </w:r>
      <w:r w:rsidR="006370FA" w:rsidRPr="00DF233A">
        <w:rPr>
          <w:rFonts w:ascii="Arial" w:eastAsia="Times New Roman" w:hAnsi="Arial" w:cs="Arial"/>
          <w:color w:val="000000" w:themeColor="text1"/>
          <w:sz w:val="24"/>
          <w:szCs w:val="24"/>
          <w:vertAlign w:val="superscript"/>
          <w:lang w:val="sk-SK" w:eastAsia="cs-CZ"/>
        </w:rPr>
        <w:t>80a)</w:t>
      </w:r>
      <w:r w:rsidR="00D96116" w:rsidRPr="00DF233A">
        <w:rPr>
          <w:rFonts w:ascii="Arial" w:eastAsia="Times New Roman" w:hAnsi="Arial" w:cs="Arial"/>
          <w:color w:val="000000" w:themeColor="text1"/>
          <w:sz w:val="24"/>
          <w:szCs w:val="24"/>
          <w:lang w:val="sk-SK" w:eastAsia="cs-CZ"/>
        </w:rPr>
        <w:t xml:space="preserve"> ak má </w:t>
      </w:r>
      <w:r w:rsidR="00DB793A" w:rsidRPr="00DF233A">
        <w:rPr>
          <w:rFonts w:ascii="Arial" w:eastAsia="Times New Roman" w:hAnsi="Arial" w:cs="Arial"/>
          <w:color w:val="000000" w:themeColor="text1"/>
          <w:sz w:val="24"/>
          <w:szCs w:val="24"/>
          <w:lang w:val="sk-SK" w:eastAsia="cs-CZ"/>
        </w:rPr>
        <w:t xml:space="preserve">koncový </w:t>
      </w:r>
      <w:r w:rsidR="00D96116" w:rsidRPr="00DF233A">
        <w:rPr>
          <w:rFonts w:ascii="Arial" w:eastAsia="Times New Roman" w:hAnsi="Arial" w:cs="Arial"/>
          <w:color w:val="000000" w:themeColor="text1"/>
          <w:sz w:val="24"/>
          <w:szCs w:val="24"/>
          <w:lang w:val="sk-SK" w:eastAsia="cs-CZ"/>
        </w:rPr>
        <w:t>odberateľ plynu nainštalované určené meradlo podľa § 73 ods. 2</w:t>
      </w:r>
      <w:r w:rsidR="00661D1A" w:rsidRPr="00DF233A">
        <w:rPr>
          <w:rFonts w:ascii="Arial" w:eastAsia="Times New Roman" w:hAnsi="Arial" w:cs="Arial"/>
          <w:color w:val="000000" w:themeColor="text1"/>
          <w:sz w:val="24"/>
          <w:szCs w:val="24"/>
          <w:lang w:val="sk-SK" w:eastAsia="cs-CZ"/>
        </w:rPr>
        <w:t>,</w:t>
      </w:r>
    </w:p>
    <w:p w14:paraId="12729BEF" w14:textId="5888EB32" w:rsidR="00661D1A" w:rsidRPr="00DF233A" w:rsidRDefault="00D129DC" w:rsidP="0047797C">
      <w:pPr>
        <w:spacing w:after="0" w:line="276" w:lineRule="auto"/>
        <w:ind w:left="142" w:hanging="397"/>
        <w:jc w:val="both"/>
        <w:rPr>
          <w:rFonts w:ascii="Arial" w:hAnsi="Arial" w:cs="Arial"/>
          <w:color w:val="000000" w:themeColor="text1"/>
          <w:sz w:val="24"/>
          <w:szCs w:val="24"/>
          <w:lang w:val="sk-SK"/>
        </w:rPr>
      </w:pPr>
      <w:r w:rsidRPr="00DF233A">
        <w:rPr>
          <w:rFonts w:ascii="Arial" w:eastAsia="Times New Roman" w:hAnsi="Arial" w:cs="Arial"/>
          <w:color w:val="000000" w:themeColor="text1"/>
          <w:sz w:val="24"/>
          <w:szCs w:val="24"/>
          <w:lang w:val="sk-SK" w:eastAsia="cs-CZ"/>
        </w:rPr>
        <w:t>w</w:t>
      </w:r>
      <w:r w:rsidR="00661D1A" w:rsidRPr="00DF233A">
        <w:rPr>
          <w:rFonts w:ascii="Arial" w:eastAsia="Times New Roman" w:hAnsi="Arial" w:cs="Arial"/>
          <w:color w:val="000000" w:themeColor="text1"/>
          <w:sz w:val="24"/>
          <w:szCs w:val="24"/>
          <w:lang w:val="sk-SK" w:eastAsia="cs-CZ"/>
        </w:rPr>
        <w:t xml:space="preserve">) </w:t>
      </w:r>
      <w:r w:rsidR="00661D1A" w:rsidRPr="00DF233A">
        <w:rPr>
          <w:rFonts w:ascii="Arial" w:hAnsi="Arial" w:cs="Arial"/>
          <w:color w:val="000000" w:themeColor="text1"/>
          <w:sz w:val="24"/>
          <w:szCs w:val="24"/>
          <w:lang w:val="sk-SK"/>
        </w:rPr>
        <w:t>predložiť prevádzkovateľovi distribučnej siete, ktorý plní úlohy plynárenského dispečingu na vymedzenom území, každoročne do 31. augusta informácie o svojich chránených odberateľoch a svojich odberateľoch chránených solidaritou, ktorí mu poskytli údaje podľa § 70 ods. 3 písm. f), okrem odberateľov plynu v domácnosti, v rozsahu čísla odberného miesta a priradenia odberateľa ku kategórii podľa osobitného predpisu,</w:t>
      </w:r>
      <w:r w:rsidR="00661D1A" w:rsidRPr="00DF233A">
        <w:rPr>
          <w:rFonts w:ascii="Arial" w:hAnsi="Arial" w:cs="Arial"/>
          <w:color w:val="000000" w:themeColor="text1"/>
          <w:sz w:val="24"/>
          <w:szCs w:val="24"/>
          <w:vertAlign w:val="superscript"/>
          <w:lang w:val="sk-SK"/>
        </w:rPr>
        <w:t>80b)</w:t>
      </w:r>
    </w:p>
    <w:p w14:paraId="51D4ECC6" w14:textId="17B3D188" w:rsidR="00661D1A" w:rsidRPr="00DF233A" w:rsidRDefault="00D129DC" w:rsidP="0047797C">
      <w:pPr>
        <w:spacing w:after="0" w:line="276" w:lineRule="auto"/>
        <w:ind w:left="142" w:hanging="397"/>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x</w:t>
      </w:r>
      <w:r w:rsidR="00661D1A" w:rsidRPr="00DF233A">
        <w:rPr>
          <w:rFonts w:ascii="Arial" w:hAnsi="Arial" w:cs="Arial"/>
          <w:color w:val="000000" w:themeColor="text1"/>
          <w:sz w:val="24"/>
          <w:szCs w:val="24"/>
          <w:lang w:val="sk-SK"/>
        </w:rPr>
        <w:t>)</w:t>
      </w:r>
      <w:r w:rsidR="00661D1A" w:rsidRPr="00DF233A">
        <w:rPr>
          <w:rFonts w:ascii="Arial" w:hAnsi="Arial" w:cs="Arial"/>
          <w:color w:val="000000" w:themeColor="text1"/>
          <w:sz w:val="24"/>
          <w:szCs w:val="24"/>
          <w:lang w:val="sk-SK"/>
        </w:rPr>
        <w:tab/>
        <w:t>poskytnúť na žiadosť ministerstva v čase prijímania alebo poskytovania solidarity v dodávke plynu prepravnú kapacitu, ktorú má k dispozícii na základe zmluvy o prístupe do prepravnej siete a preprave plynu,</w:t>
      </w:r>
    </w:p>
    <w:p w14:paraId="708C56AC" w14:textId="687A0540" w:rsidR="00661D1A" w:rsidRPr="00DF233A" w:rsidRDefault="00D129DC" w:rsidP="0047797C">
      <w:pPr>
        <w:spacing w:after="0" w:line="276" w:lineRule="auto"/>
        <w:ind w:left="142" w:hanging="397"/>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lastRenderedPageBreak/>
        <w:t>y</w:t>
      </w:r>
      <w:r w:rsidR="00661D1A" w:rsidRPr="00DF233A">
        <w:rPr>
          <w:rFonts w:ascii="Arial" w:hAnsi="Arial" w:cs="Arial"/>
          <w:color w:val="000000" w:themeColor="text1"/>
          <w:sz w:val="24"/>
          <w:szCs w:val="24"/>
          <w:lang w:val="sk-SK"/>
        </w:rPr>
        <w:t>)</w:t>
      </w:r>
      <w:r w:rsidR="00661D1A" w:rsidRPr="00DF233A">
        <w:rPr>
          <w:rFonts w:ascii="Arial" w:hAnsi="Arial" w:cs="Arial"/>
          <w:color w:val="000000" w:themeColor="text1"/>
          <w:sz w:val="24"/>
          <w:szCs w:val="24"/>
          <w:lang w:val="sk-SK"/>
        </w:rPr>
        <w:tab/>
        <w:t>poskytnúť prevádzkovateľovi distribučnej siete, ktorý plní úlohy plynárenského dispečingu na vymedzenom území, informácie o požadovanom objeme plynu, ak predpokladá vznik nedostatku plynu pre svojich odberateľov chránených solidaritou,</w:t>
      </w:r>
    </w:p>
    <w:p w14:paraId="4A735E6D" w14:textId="2C2866F5" w:rsidR="00D96116" w:rsidRPr="00DF233A" w:rsidRDefault="00D129DC" w:rsidP="0047797C">
      <w:pPr>
        <w:shd w:val="clear" w:color="auto" w:fill="FFFFFF"/>
        <w:spacing w:after="0" w:line="276" w:lineRule="auto"/>
        <w:ind w:left="142" w:hanging="397"/>
        <w:jc w:val="both"/>
        <w:rPr>
          <w:rFonts w:ascii="Arial" w:eastAsia="Times New Roman" w:hAnsi="Arial" w:cs="Arial"/>
          <w:color w:val="000000" w:themeColor="text1"/>
          <w:sz w:val="24"/>
          <w:szCs w:val="24"/>
          <w:lang w:val="sk-SK" w:eastAsia="cs-CZ"/>
        </w:rPr>
      </w:pPr>
      <w:r w:rsidRPr="00DF233A">
        <w:rPr>
          <w:rFonts w:ascii="Arial" w:hAnsi="Arial" w:cs="Arial"/>
          <w:color w:val="000000" w:themeColor="text1"/>
          <w:sz w:val="24"/>
          <w:szCs w:val="24"/>
          <w:lang w:val="sk-SK"/>
        </w:rPr>
        <w:t>z</w:t>
      </w:r>
      <w:r w:rsidR="00661D1A" w:rsidRPr="00DF233A">
        <w:rPr>
          <w:rFonts w:ascii="Arial" w:hAnsi="Arial" w:cs="Arial"/>
          <w:color w:val="000000" w:themeColor="text1"/>
          <w:sz w:val="24"/>
          <w:szCs w:val="24"/>
          <w:lang w:val="sk-SK"/>
        </w:rPr>
        <w:t>)</w:t>
      </w:r>
      <w:r w:rsidR="00661D1A" w:rsidRPr="00DF233A">
        <w:rPr>
          <w:rFonts w:ascii="Arial" w:hAnsi="Arial" w:cs="Arial"/>
          <w:color w:val="000000" w:themeColor="text1"/>
          <w:sz w:val="24"/>
          <w:szCs w:val="24"/>
          <w:lang w:val="sk-SK"/>
        </w:rPr>
        <w:tab/>
        <w:t>objednať prepravnú kapacitu na účely poskytovania alebo prijímania solidarity v dodávke plynu v objeme a mieste prepojenia prepravnej siete s prepravnými sieťami členských štátov podľa informácie od prevádzkovateľa plynárenského dispečingu na vymedzenom území.</w:t>
      </w:r>
    </w:p>
    <w:p w14:paraId="46B44851" w14:textId="0DD3AE9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Úrad môže </w:t>
      </w:r>
      <w:r w:rsidR="00AB41F2" w:rsidRPr="00DF233A">
        <w:rPr>
          <w:rFonts w:ascii="Arial" w:eastAsia="Times New Roman" w:hAnsi="Arial" w:cs="Arial"/>
          <w:color w:val="000000" w:themeColor="text1"/>
          <w:sz w:val="24"/>
          <w:szCs w:val="24"/>
          <w:lang w:val="sk-SK" w:eastAsia="cs-CZ"/>
        </w:rPr>
        <w:t xml:space="preserve">vyzvať </w:t>
      </w:r>
      <w:r w:rsidRPr="00DF233A">
        <w:rPr>
          <w:rFonts w:ascii="Arial" w:eastAsia="Times New Roman" w:hAnsi="Arial" w:cs="Arial"/>
          <w:color w:val="000000" w:themeColor="text1"/>
          <w:sz w:val="24"/>
          <w:szCs w:val="24"/>
          <w:lang w:val="sk-SK" w:eastAsia="cs-CZ"/>
        </w:rPr>
        <w:t xml:space="preserve">dodávateľa plynu poskytujúceho univerzálnu službu </w:t>
      </w:r>
      <w:r w:rsidR="00D53D59" w:rsidRPr="00DF233A">
        <w:rPr>
          <w:rFonts w:ascii="Arial" w:eastAsia="Times New Roman" w:hAnsi="Arial" w:cs="Arial"/>
          <w:color w:val="000000" w:themeColor="text1"/>
          <w:sz w:val="24"/>
          <w:szCs w:val="24"/>
          <w:lang w:val="sk-SK" w:eastAsia="cs-CZ"/>
        </w:rPr>
        <w:t>na</w:t>
      </w:r>
      <w:r w:rsidR="00AB41F2" w:rsidRPr="00DF233A">
        <w:rPr>
          <w:rFonts w:ascii="Arial" w:eastAsia="Times New Roman" w:hAnsi="Arial" w:cs="Arial"/>
          <w:color w:val="000000" w:themeColor="text1"/>
          <w:sz w:val="24"/>
          <w:szCs w:val="24"/>
          <w:lang w:val="sk-SK" w:eastAsia="cs-CZ"/>
        </w:rPr>
        <w:t xml:space="preserve"> vykonani</w:t>
      </w:r>
      <w:r w:rsidR="00D53D59"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zmeny obchodných podmienok poskytovania univerzálnej služby, ak obchodné podmienky poskytovania univerzálnej služby nespĺňajú požiadavky podľa odseku 2 písm. a) tretieho bodu alebo ak sa úrad dôvodne domnieva, že dodávateľ plynu uplatňuje obchodné podmienky poskytovania univerzálnej služby neprimeraným alebo diskriminačným spôsobom.</w:t>
      </w:r>
    </w:p>
    <w:p w14:paraId="03E0244E" w14:textId="6DC79E0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Dodávateľ plynu poskytujúci univerzálnu službu je povinný do 30 dní odo dňa doručenia </w:t>
      </w:r>
      <w:r w:rsidR="00AB41F2" w:rsidRPr="00DF233A">
        <w:rPr>
          <w:rFonts w:ascii="Arial" w:eastAsia="Times New Roman" w:hAnsi="Arial" w:cs="Arial"/>
          <w:color w:val="000000" w:themeColor="text1"/>
          <w:sz w:val="24"/>
          <w:szCs w:val="24"/>
          <w:lang w:val="sk-SK" w:eastAsia="cs-CZ"/>
        </w:rPr>
        <w:t>výzvy</w:t>
      </w:r>
      <w:r w:rsidRPr="00DF233A">
        <w:rPr>
          <w:rFonts w:ascii="Arial" w:eastAsia="Times New Roman" w:hAnsi="Arial" w:cs="Arial"/>
          <w:color w:val="000000" w:themeColor="text1"/>
          <w:sz w:val="24"/>
          <w:szCs w:val="24"/>
          <w:lang w:val="sk-SK" w:eastAsia="cs-CZ"/>
        </w:rPr>
        <w:t xml:space="preserve"> úradu podľa odseku 3 </w:t>
      </w:r>
      <w:r w:rsidR="00AB41F2" w:rsidRPr="00DF233A">
        <w:rPr>
          <w:rFonts w:ascii="Arial" w:eastAsia="Times New Roman" w:hAnsi="Arial" w:cs="Arial"/>
          <w:color w:val="000000" w:themeColor="text1"/>
          <w:sz w:val="24"/>
          <w:szCs w:val="24"/>
          <w:lang w:val="sk-SK" w:eastAsia="cs-CZ"/>
        </w:rPr>
        <w:t>písomne oznámiť úradu, či zmenil obchodné podmienky a v akom rozsahu, a doručiť úradu zmenené obchodné podmienky. Ak dodávateľ plynu poskytujúci univerzálnu službu obchodné podmienky nezmenil, je povinný oznámiť úradu v lehote podľa prvej vety dôvody nevykonania zmeny obchodných podmienok</w:t>
      </w:r>
      <w:r w:rsidRPr="00DF233A">
        <w:rPr>
          <w:rFonts w:ascii="Arial" w:eastAsia="Times New Roman" w:hAnsi="Arial" w:cs="Arial"/>
          <w:color w:val="000000" w:themeColor="text1"/>
          <w:sz w:val="24"/>
          <w:szCs w:val="24"/>
          <w:lang w:val="sk-SK" w:eastAsia="cs-CZ"/>
        </w:rPr>
        <w:t>.</w:t>
      </w:r>
    </w:p>
    <w:p w14:paraId="7DF0102D" w14:textId="2873360D"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w:t>
      </w:r>
      <w:r w:rsidR="00AB41F2" w:rsidRPr="00DF233A">
        <w:rPr>
          <w:rFonts w:ascii="Arial" w:eastAsia="Times New Roman" w:hAnsi="Arial" w:cs="Arial"/>
          <w:color w:val="000000" w:themeColor="text1"/>
          <w:sz w:val="24"/>
          <w:szCs w:val="24"/>
          <w:lang w:val="sk-SK" w:eastAsia="cs-CZ"/>
        </w:rPr>
        <w:t>O vyzvaní dodávateľa plynu poskytujúceho univerzálnu službu úradom podľa odseku 3 a o spôsob</w:t>
      </w:r>
      <w:r w:rsidR="003B041A" w:rsidRPr="00DF233A">
        <w:rPr>
          <w:rFonts w:ascii="Arial" w:eastAsia="Times New Roman" w:hAnsi="Arial" w:cs="Arial"/>
          <w:color w:val="000000" w:themeColor="text1"/>
          <w:sz w:val="24"/>
          <w:szCs w:val="24"/>
          <w:lang w:val="sk-SK" w:eastAsia="cs-CZ"/>
        </w:rPr>
        <w:t>e</w:t>
      </w:r>
      <w:r w:rsidR="00AB41F2" w:rsidRPr="00DF233A">
        <w:rPr>
          <w:rFonts w:ascii="Arial" w:eastAsia="Times New Roman" w:hAnsi="Arial" w:cs="Arial"/>
          <w:color w:val="000000" w:themeColor="text1"/>
          <w:sz w:val="24"/>
          <w:szCs w:val="24"/>
          <w:lang w:val="sk-SK" w:eastAsia="cs-CZ"/>
        </w:rPr>
        <w:t xml:space="preserve"> vysporiadania </w:t>
      </w:r>
      <w:r w:rsidR="004C57CD" w:rsidRPr="00DF233A">
        <w:rPr>
          <w:rFonts w:ascii="Arial" w:eastAsia="Times New Roman" w:hAnsi="Arial" w:cs="Arial"/>
          <w:color w:val="000000" w:themeColor="text1"/>
          <w:sz w:val="24"/>
          <w:szCs w:val="24"/>
          <w:lang w:val="sk-SK" w:eastAsia="cs-CZ"/>
        </w:rPr>
        <w:t xml:space="preserve">sa s </w:t>
      </w:r>
      <w:r w:rsidR="00AB41F2" w:rsidRPr="00DF233A">
        <w:rPr>
          <w:rFonts w:ascii="Arial" w:eastAsia="Times New Roman" w:hAnsi="Arial" w:cs="Arial"/>
          <w:color w:val="000000" w:themeColor="text1"/>
          <w:sz w:val="24"/>
          <w:szCs w:val="24"/>
          <w:lang w:val="sk-SK" w:eastAsia="cs-CZ"/>
        </w:rPr>
        <w:t>výzv</w:t>
      </w:r>
      <w:r w:rsidR="004C57CD" w:rsidRPr="00DF233A">
        <w:rPr>
          <w:rFonts w:ascii="Arial" w:eastAsia="Times New Roman" w:hAnsi="Arial" w:cs="Arial"/>
          <w:color w:val="000000" w:themeColor="text1"/>
          <w:sz w:val="24"/>
          <w:szCs w:val="24"/>
          <w:lang w:val="sk-SK" w:eastAsia="cs-CZ"/>
        </w:rPr>
        <w:t>ou</w:t>
      </w:r>
      <w:r w:rsidR="00AB41F2" w:rsidRPr="00DF233A">
        <w:rPr>
          <w:rFonts w:ascii="Arial" w:eastAsia="Times New Roman" w:hAnsi="Arial" w:cs="Arial"/>
          <w:color w:val="000000" w:themeColor="text1"/>
          <w:sz w:val="24"/>
          <w:szCs w:val="24"/>
          <w:lang w:val="sk-SK" w:eastAsia="cs-CZ"/>
        </w:rPr>
        <w:t xml:space="preserve"> dodávateľom plynu poskytujúcim univerzálnu službu podľa odseku 4 informuje úrad na svojom webovom sídle.</w:t>
      </w:r>
    </w:p>
    <w:p w14:paraId="719860D0" w14:textId="0A37A1D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Dodávateľ plynu pre odberateľov plynu v domácnosti, ktorý dodáva plyn výlučne len pre odberateľov plynu v domácnosti a ktorý je zároveň prevádzkovateľom distribučnej siete, </w:t>
      </w:r>
      <w:r w:rsidR="002672F0" w:rsidRPr="00DF233A">
        <w:rPr>
          <w:rFonts w:ascii="Arial" w:eastAsia="Times New Roman" w:hAnsi="Arial" w:cs="Arial"/>
          <w:color w:val="000000" w:themeColor="text1"/>
          <w:sz w:val="24"/>
          <w:szCs w:val="24"/>
          <w:lang w:val="sk-SK" w:eastAsia="cs-CZ"/>
        </w:rPr>
        <w:t>ku ktorej je pripojených</w:t>
      </w:r>
      <w:r w:rsidRPr="00DF233A">
        <w:rPr>
          <w:rFonts w:ascii="Arial" w:eastAsia="Times New Roman" w:hAnsi="Arial" w:cs="Arial"/>
          <w:color w:val="000000" w:themeColor="text1"/>
          <w:sz w:val="24"/>
          <w:szCs w:val="24"/>
          <w:lang w:val="sk-SK" w:eastAsia="cs-CZ"/>
        </w:rPr>
        <w:t xml:space="preserve"> menej ako 100 000 </w:t>
      </w:r>
      <w:r w:rsidR="002672F0" w:rsidRPr="00DF233A">
        <w:rPr>
          <w:rFonts w:ascii="Arial" w:eastAsia="Times New Roman" w:hAnsi="Arial" w:cs="Arial"/>
          <w:color w:val="000000" w:themeColor="text1"/>
          <w:sz w:val="24"/>
          <w:szCs w:val="24"/>
          <w:lang w:val="sk-SK" w:eastAsia="cs-CZ"/>
        </w:rPr>
        <w:t xml:space="preserve">koncových </w:t>
      </w:r>
      <w:r w:rsidRPr="00DF233A">
        <w:rPr>
          <w:rFonts w:ascii="Arial" w:eastAsia="Times New Roman" w:hAnsi="Arial" w:cs="Arial"/>
          <w:color w:val="000000" w:themeColor="text1"/>
          <w:sz w:val="24"/>
          <w:szCs w:val="24"/>
          <w:lang w:val="sk-SK" w:eastAsia="cs-CZ"/>
        </w:rPr>
        <w:t xml:space="preserve">odberateľov plynu a </w:t>
      </w:r>
      <w:r w:rsidR="00B57F49" w:rsidRPr="00DF233A">
        <w:rPr>
          <w:rFonts w:ascii="Arial" w:eastAsia="Times New Roman" w:hAnsi="Arial" w:cs="Arial"/>
          <w:color w:val="000000" w:themeColor="text1"/>
          <w:sz w:val="24"/>
          <w:szCs w:val="24"/>
          <w:lang w:val="sk-SK" w:eastAsia="cs-CZ"/>
        </w:rPr>
        <w:t>ku</w:t>
      </w:r>
      <w:r w:rsidRPr="00DF233A">
        <w:rPr>
          <w:rFonts w:ascii="Arial" w:eastAsia="Times New Roman" w:hAnsi="Arial" w:cs="Arial"/>
          <w:color w:val="000000" w:themeColor="text1"/>
          <w:sz w:val="24"/>
          <w:szCs w:val="24"/>
          <w:lang w:val="sk-SK" w:eastAsia="cs-CZ"/>
        </w:rPr>
        <w:t xml:space="preserve"> ktorej sú odberatelia plynu v domácnosti pripojení, má právo priamo alebo prostredníctvom svojho dodávateľa plynu uzatvoriť zmluvu o prístupe do distribučnej siete a distribúcii plynu s prevádzkovateľom distribučnej siete, ktorý vykonáva distribúciu plynu pre zabezpečenie jeho dodávky plynu s dĺžkou trvania zmluvy jeden rok, v ktorej je možné hodnotu dennej distribučnej kapacity rozdeliť na dve šesťmesačné obdobia.</w:t>
      </w:r>
    </w:p>
    <w:p w14:paraId="09D0A579" w14:textId="46E5170F" w:rsidR="002354E4" w:rsidRPr="00DF233A" w:rsidRDefault="002354E4" w:rsidP="002354E4">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Dodávateľ plynu je povinný zabezpečiť množstvo plynu pre dodávku plynu koncovým odberateľom plynu, s ktorými uzatvoril zmluvy o dodávke plynu alebo zmluvy o združenej dodávke plynu, a predkladať úradu údaje o zabezpečenom množstve plynu. </w:t>
      </w:r>
    </w:p>
    <w:p w14:paraId="2334CFFA" w14:textId="36549E44" w:rsidR="00C97FAA" w:rsidRPr="00DF233A" w:rsidRDefault="00C97F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354E4"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Dodávateľ plynu, ktorý je užívateľom distribučnej siete poskytuje prevádzkovateľovi distribučnej siete, ktorý na základe rozhodnutia ministerstva plní úlohy plynárenského dispečingu na vymedzenom území, od 1. novembra do 31. marca vždy v prvý pracovný deň kalendárneho týždňa údaje o maximálnom množstve plynu, ktoré je schopný pristaviť vo vstupnom bode do distribučnej siete z prepravnej siete a ktoré je určené pre trh s plynom na vymedzenom území, na jednotlivé dni prebiehajúceho kalendárneho týždňa; toto množstvo plynu sa znižuje o množstvo plynu, ktoré dodávateľ plynu odovzdáva inému dodávateľovi plynu vo vstupnom bode do distribučnej siete z prepravnej siete.</w:t>
      </w:r>
    </w:p>
    <w:p w14:paraId="335BB6DA" w14:textId="6748787C" w:rsidR="00C97FAA" w:rsidRPr="00DF233A" w:rsidRDefault="00C97F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w:t>
      </w:r>
      <w:r w:rsidR="002354E4"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Dodávateľ plynu, ktorý je užívateľom distribučnej siete, poskytuje prevádzkovateľovi distribučnej siete, ktorý na základe rozhodnutia ministerstva plní úlohy plynárenského dispečingu na vymedzenom území, od 1. novembra do 31. marca vždy v prvý pracovný deň kalendárneho týždňa údaje o svojich maximálnych disponibilných ťažobných výkonoch zo zásobníkov do distribučnej siete a ktoré je určené pre trh s plynom na vymedzenom území na jednotlivé dni prebiehajúceho kalendárneho týždňa; toto množstvo plynu bude znížené o množstvo plynu, ktoré dodávateľ plynu odovzdá inému dodávateľovi plynu zo zásobníkov do distribučnej siete.</w:t>
      </w:r>
    </w:p>
    <w:p w14:paraId="0B6C23AE" w14:textId="35394A4B" w:rsidR="00C97FAA" w:rsidRPr="00DF233A" w:rsidRDefault="00C97FA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2354E4"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Ak je vyhlásená krízová situácia v plynárenstve na úrovni pohotovosti alebo stavu núdze, dodávateľ plynu poskytuje údaje podľa odsekov </w:t>
      </w:r>
      <w:r w:rsidR="002354E4"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xml:space="preserve"> a </w:t>
      </w:r>
      <w:r w:rsidR="002354E4"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denne a to vždy do </w:t>
      </w:r>
      <w:r w:rsidR="0072264F" w:rsidRPr="00DF233A">
        <w:rPr>
          <w:rFonts w:ascii="Arial" w:eastAsia="Times New Roman" w:hAnsi="Arial" w:cs="Arial"/>
          <w:color w:val="000000" w:themeColor="text1"/>
          <w:sz w:val="24"/>
          <w:szCs w:val="24"/>
          <w:lang w:val="sk-SK" w:eastAsia="cs-CZ"/>
        </w:rPr>
        <w:t>12.</w:t>
      </w:r>
      <w:r w:rsidRPr="00DF233A">
        <w:rPr>
          <w:rFonts w:ascii="Arial" w:eastAsia="Times New Roman" w:hAnsi="Arial" w:cs="Arial"/>
          <w:color w:val="000000" w:themeColor="text1"/>
          <w:sz w:val="24"/>
          <w:szCs w:val="24"/>
          <w:lang w:val="sk-SK" w:eastAsia="cs-CZ"/>
        </w:rPr>
        <w:t xml:space="preserve"> hodiny prebiehajúceho dňa na nasledujúci kalendárny deň.</w:t>
      </w:r>
    </w:p>
    <w:p w14:paraId="3CD86467" w14:textId="77777777" w:rsidR="00D96116" w:rsidRPr="00DF233A" w:rsidRDefault="00D96116" w:rsidP="0047797C">
      <w:pPr>
        <w:pStyle w:val="Nadpis1"/>
        <w:spacing w:line="276" w:lineRule="auto"/>
        <w:rPr>
          <w:rFonts w:eastAsia="Times New Roman" w:cs="Arial"/>
          <w:color w:val="000000" w:themeColor="text1"/>
          <w:szCs w:val="24"/>
          <w:lang w:val="sk-SK" w:eastAsia="cs-CZ"/>
        </w:rPr>
      </w:pPr>
      <w:bookmarkStart w:id="300" w:name="c_62777"/>
      <w:bookmarkStart w:id="301" w:name="pa_70"/>
      <w:bookmarkStart w:id="302" w:name="p_70"/>
      <w:bookmarkEnd w:id="300"/>
      <w:bookmarkEnd w:id="301"/>
      <w:bookmarkEnd w:id="302"/>
      <w:r w:rsidRPr="00DF233A">
        <w:rPr>
          <w:rFonts w:eastAsia="Times New Roman" w:cs="Arial"/>
          <w:color w:val="000000" w:themeColor="text1"/>
          <w:szCs w:val="24"/>
          <w:lang w:val="sk-SK" w:eastAsia="cs-CZ"/>
        </w:rPr>
        <w:t xml:space="preserve">§ 70  </w:t>
      </w:r>
    </w:p>
    <w:p w14:paraId="1593D3C1" w14:textId="3F0B48F3"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03" w:name="c_62779"/>
      <w:bookmarkEnd w:id="303"/>
      <w:r w:rsidRPr="00DF233A">
        <w:rPr>
          <w:rFonts w:ascii="Arial" w:eastAsia="Times New Roman" w:hAnsi="Arial" w:cs="Arial"/>
          <w:b/>
          <w:bCs/>
          <w:color w:val="000000" w:themeColor="text1"/>
          <w:sz w:val="24"/>
          <w:szCs w:val="24"/>
          <w:lang w:val="sk-SK" w:eastAsia="cs-CZ"/>
        </w:rPr>
        <w:t xml:space="preserve">Práva a povinnosti </w:t>
      </w:r>
      <w:r w:rsidR="00E81866" w:rsidRPr="00DF233A">
        <w:rPr>
          <w:rFonts w:ascii="Arial" w:eastAsia="Times New Roman" w:hAnsi="Arial" w:cs="Arial"/>
          <w:b/>
          <w:bCs/>
          <w:color w:val="000000" w:themeColor="text1"/>
          <w:sz w:val="24"/>
          <w:szCs w:val="24"/>
          <w:lang w:val="sk-SK" w:eastAsia="cs-CZ"/>
        </w:rPr>
        <w:t xml:space="preserve">koncového </w:t>
      </w:r>
      <w:r w:rsidRPr="00DF233A">
        <w:rPr>
          <w:rFonts w:ascii="Arial" w:eastAsia="Times New Roman" w:hAnsi="Arial" w:cs="Arial"/>
          <w:b/>
          <w:bCs/>
          <w:color w:val="000000" w:themeColor="text1"/>
          <w:sz w:val="24"/>
          <w:szCs w:val="24"/>
          <w:lang w:val="sk-SK" w:eastAsia="cs-CZ"/>
        </w:rPr>
        <w:t>odberateľa plynu</w:t>
      </w:r>
    </w:p>
    <w:p w14:paraId="2D6C05E0" w14:textId="66ED54D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w:t>
      </w:r>
      <w:r w:rsidR="00F77473"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dberateľ plynu má právo</w:t>
      </w:r>
    </w:p>
    <w:p w14:paraId="373065C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zatvoriť zmluvu o dodávke plynu s dodávateľom plynu; odmietnutie uzatvoriť zmluvu o dodávke plynu musí dodávateľ plynu odôvodniť,</w:t>
      </w:r>
    </w:p>
    <w:p w14:paraId="6DC5E473" w14:textId="79B45E8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požadovať pred uzatvorením zmluvy o dodávke plynu sprístupnenie informácií súvisiacich so základnými náležitosťami zmluvy; dodávateľ plynu je povinný tieto informácie </w:t>
      </w:r>
      <w:r w:rsidR="001A2169"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odberateľovi plynu poskytnúť pred uzatvorením zmluvy,</w:t>
      </w:r>
    </w:p>
    <w:p w14:paraId="7D127B5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žiadať o predchádzajúci súhlas a uskutočniť výstavbu priameho plynovodu a ten aj prevádzkovať za podmienok podľa tohto zákona,</w:t>
      </w:r>
    </w:p>
    <w:p w14:paraId="6CDBC98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na prepravu a distribúciu plynu, ak spĺňa technické podmienky a obchodné podmienky prístupu do siete podľa tohto zákona a osobitného predpisu, </w:t>
      </w:r>
      <w:r w:rsidRPr="00DF233A">
        <w:rPr>
          <w:rFonts w:ascii="Arial" w:eastAsia="Times New Roman" w:hAnsi="Arial" w:cs="Arial"/>
          <w:color w:val="000000" w:themeColor="text1"/>
          <w:sz w:val="24"/>
          <w:szCs w:val="24"/>
          <w:vertAlign w:val="superscript"/>
          <w:lang w:val="sk-SK" w:eastAsia="cs-CZ"/>
        </w:rPr>
        <w:t>2)</w:t>
      </w:r>
    </w:p>
    <w:p w14:paraId="3F86DC3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na uskladnenie plynu, ak spĺňa technické podmienky a obchodné podmienky prístupu do zásobníka a uskladňovania plynu podľa tohto zákona a osobitného predpisu, </w:t>
      </w:r>
      <w:r w:rsidRPr="00DF233A">
        <w:rPr>
          <w:rFonts w:ascii="Arial" w:eastAsia="Times New Roman" w:hAnsi="Arial" w:cs="Arial"/>
          <w:color w:val="000000" w:themeColor="text1"/>
          <w:sz w:val="24"/>
          <w:szCs w:val="24"/>
          <w:vertAlign w:val="superscript"/>
          <w:lang w:val="sk-SK" w:eastAsia="cs-CZ"/>
        </w:rPr>
        <w:t>2)</w:t>
      </w:r>
    </w:p>
    <w:p w14:paraId="1B2A896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na pripojenie odberného plynového zariadenia do prepravnej siete alebo do distribučnej siete, ak sú splnené technické podmienky a obchodné podmienky pripojenia do prepravnej siete alebo do distribučnej siete a pripojenie odberného plynového zariadenia do prepravnej siete nie je v rozpore s § 49 ods. 8,</w:t>
      </w:r>
    </w:p>
    <w:p w14:paraId="79FF83D0" w14:textId="61E8CAE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na bezplatné priradenie svojho odberného miesta k novému dodávateľovi plynu v lehote do troch týždňov od doručenia žiadosti; toto ustanovenie nemá vplyv na prípadné zmluvné záväzky voči predchádzajúcemu dodávateľovi plynu alebo iným účastníkom trhu s plynom,</w:t>
      </w:r>
    </w:p>
    <w:p w14:paraId="4A6468FB" w14:textId="019AA6F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bezodplatne získať prostredníctvom dodávateľa plynu merané údaje o spotrebe na svojom odbernom mieste v súlade so všeobecne záväzným právnym predpisom vydaným podľa § 95 ods. 2 písm. e),</w:t>
      </w:r>
    </w:p>
    <w:p w14:paraId="1507D7EB" w14:textId="71E3EDC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na sprístupnenie údajov poskytovateľovi energetickej služby</w:t>
      </w:r>
      <w:r w:rsidRPr="00DF233A">
        <w:rPr>
          <w:rFonts w:ascii="Arial" w:eastAsia="Times New Roman" w:hAnsi="Arial" w:cs="Arial"/>
          <w:color w:val="000000" w:themeColor="text1"/>
          <w:sz w:val="24"/>
          <w:szCs w:val="24"/>
          <w:vertAlign w:val="superscript"/>
          <w:lang w:val="sk-SK" w:eastAsia="cs-CZ"/>
        </w:rPr>
        <w:t>67a)</w:t>
      </w:r>
      <w:r w:rsidRPr="00DF233A">
        <w:rPr>
          <w:rFonts w:ascii="Arial" w:eastAsia="Times New Roman" w:hAnsi="Arial" w:cs="Arial"/>
          <w:color w:val="000000" w:themeColor="text1"/>
          <w:sz w:val="24"/>
          <w:szCs w:val="24"/>
          <w:lang w:val="sk-SK" w:eastAsia="cs-CZ"/>
        </w:rPr>
        <w:t xml:space="preserve"> podľa § 69 ods. 2 písm. </w:t>
      </w:r>
      <w:r w:rsidR="008F1AA9"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w:t>
      </w:r>
    </w:p>
    <w:p w14:paraId="0613E7EF" w14:textId="5025863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určovať poskytovateľa energetickej služby,</w:t>
      </w:r>
      <w:r w:rsidRPr="00DF233A">
        <w:rPr>
          <w:rFonts w:ascii="Arial" w:eastAsia="Times New Roman" w:hAnsi="Arial" w:cs="Arial"/>
          <w:color w:val="000000" w:themeColor="text1"/>
          <w:sz w:val="24"/>
          <w:szCs w:val="24"/>
          <w:vertAlign w:val="superscript"/>
          <w:lang w:val="sk-SK" w:eastAsia="cs-CZ"/>
        </w:rPr>
        <w:t>67a)</w:t>
      </w:r>
      <w:r w:rsidRPr="00DF233A">
        <w:rPr>
          <w:rFonts w:ascii="Arial" w:eastAsia="Times New Roman" w:hAnsi="Arial" w:cs="Arial"/>
          <w:color w:val="000000" w:themeColor="text1"/>
          <w:sz w:val="24"/>
          <w:szCs w:val="24"/>
          <w:lang w:val="sk-SK" w:eastAsia="cs-CZ"/>
        </w:rPr>
        <w:t xml:space="preserve"> ktorému možno sprístupniť údaje podľa § 69 ods. 2 písm. </w:t>
      </w:r>
      <w:r w:rsidR="008F1AA9"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w:t>
      </w:r>
    </w:p>
    <w:p w14:paraId="2B3AEDA4" w14:textId="127DCA5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k) na prístup k informáciám o histórii spotreby plynu</w:t>
      </w:r>
      <w:r w:rsidRPr="00DF233A">
        <w:rPr>
          <w:rFonts w:ascii="Arial" w:eastAsia="Times New Roman" w:hAnsi="Arial" w:cs="Arial"/>
          <w:color w:val="000000" w:themeColor="text1"/>
          <w:sz w:val="24"/>
          <w:szCs w:val="24"/>
          <w:vertAlign w:val="superscript"/>
          <w:lang w:val="sk-SK" w:eastAsia="cs-CZ"/>
        </w:rPr>
        <w:t>80a)</w:t>
      </w:r>
      <w:r w:rsidRPr="00DF233A">
        <w:rPr>
          <w:rFonts w:ascii="Arial" w:eastAsia="Times New Roman" w:hAnsi="Arial" w:cs="Arial"/>
          <w:color w:val="000000" w:themeColor="text1"/>
          <w:sz w:val="24"/>
          <w:szCs w:val="24"/>
          <w:lang w:val="sk-SK" w:eastAsia="cs-CZ"/>
        </w:rPr>
        <w:t> umožňujúcim kontrolu vlastnej spotreby plynu, ak má nainštalované určené meradlo podľa § 73 ods. 2,</w:t>
      </w:r>
    </w:p>
    <w:p w14:paraId="090CBE51" w14:textId="7EC7F44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na výber písomného alebo elektronického spôsobu informovania o vyúčtovacej faktúre a spôsobu doručovania vyúčtovacej faktúry,</w:t>
      </w:r>
    </w:p>
    <w:p w14:paraId="0BC26877" w14:textId="77777777" w:rsidR="004D4851" w:rsidRPr="00DF233A" w:rsidRDefault="00D96116" w:rsidP="0047797C">
      <w:pPr>
        <w:shd w:val="clear" w:color="auto" w:fill="FFFFFF" w:themeFill="background1"/>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pri inštalácii určeného meradla podľa § 73 ods. 2 na poskytnutie informácií o jednotlivých funkciách inštalovaného meradla a o spôsoboch odčítania meraných hodnôt umožňujúcich kontrolu vlastnej spotreby plynu</w:t>
      </w:r>
      <w:r w:rsidR="004D4851" w:rsidRPr="00DF233A">
        <w:rPr>
          <w:rFonts w:ascii="Arial" w:eastAsia="Times New Roman" w:hAnsi="Arial" w:cs="Arial"/>
          <w:color w:val="000000" w:themeColor="text1"/>
          <w:sz w:val="24"/>
          <w:szCs w:val="24"/>
          <w:lang w:val="sk-SK" w:eastAsia="cs-CZ"/>
        </w:rPr>
        <w:t>,</w:t>
      </w:r>
    </w:p>
    <w:p w14:paraId="66E88224" w14:textId="4A99E7BB" w:rsidR="004D4851" w:rsidRPr="00DF233A" w:rsidRDefault="004D4851" w:rsidP="0047797C">
      <w:pPr>
        <w:spacing w:after="0" w:line="276" w:lineRule="auto"/>
        <w:ind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ab/>
        <w:t>v čase, kedy je poskytovaná solidarita v dodávke plynu určeného pre žiadajúci členský štát, na primeranú náhradu za obmedzenie dodávky plynu v rozsahu obmedzenia z dôvodu poskytnutia solidarity,</w:t>
      </w:r>
    </w:p>
    <w:p w14:paraId="4279FCE6" w14:textId="0D5BDA49" w:rsidR="00D96116" w:rsidRPr="00DF233A" w:rsidRDefault="004D4851" w:rsidP="0047797C">
      <w:pPr>
        <w:shd w:val="clear" w:color="auto" w:fill="FFFFFF" w:themeFill="background1"/>
        <w:spacing w:after="0" w:line="276" w:lineRule="auto"/>
        <w:ind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ab/>
        <w:t>v čase, kedy je poskytovaná solidarita v dodávke plynu, predložiť po dohode s</w:t>
      </w:r>
      <w:r w:rsidR="00C97FAA"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dodávateľom</w:t>
      </w:r>
      <w:r w:rsidR="00C97FAA" w:rsidRPr="00DF233A">
        <w:rPr>
          <w:rFonts w:ascii="Arial" w:eastAsia="Times New Roman" w:hAnsi="Arial" w:cs="Arial"/>
          <w:color w:val="000000" w:themeColor="text1"/>
          <w:sz w:val="24"/>
          <w:szCs w:val="24"/>
          <w:lang w:val="sk-SK" w:eastAsia="cs-CZ"/>
        </w:rPr>
        <w:t xml:space="preserve"> plynu</w:t>
      </w:r>
      <w:r w:rsidRPr="00DF233A">
        <w:rPr>
          <w:rFonts w:ascii="Arial" w:eastAsia="Times New Roman" w:hAnsi="Arial" w:cs="Arial"/>
          <w:color w:val="000000" w:themeColor="text1"/>
          <w:sz w:val="24"/>
          <w:szCs w:val="24"/>
          <w:lang w:val="sk-SK" w:eastAsia="cs-CZ"/>
        </w:rPr>
        <w:t xml:space="preserve"> ponuku na poskytnutie dobrovoľnej solidarity a ak dôjde k jej prijatiu, na náhradu vo výške podľa predloženej ponuky.</w:t>
      </w:r>
    </w:p>
    <w:p w14:paraId="704581C3" w14:textId="60817D02" w:rsidR="00203539"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Odberateľ plynu </w:t>
      </w:r>
      <w:r w:rsidR="00203539" w:rsidRPr="00DF233A">
        <w:rPr>
          <w:rFonts w:ascii="Arial" w:eastAsia="Times New Roman" w:hAnsi="Arial" w:cs="Arial"/>
          <w:color w:val="000000" w:themeColor="text1"/>
          <w:sz w:val="24"/>
          <w:szCs w:val="24"/>
          <w:lang w:val="sk-SK" w:eastAsia="cs-CZ"/>
        </w:rPr>
        <w:t>v domácnosti má okrem práv uvedených v odseku 1 právo</w:t>
      </w:r>
    </w:p>
    <w:p w14:paraId="1AC600AF" w14:textId="44E0CB3F" w:rsidR="00203539" w:rsidRPr="00DF233A" w:rsidRDefault="00203539"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a univerzálnu službu</w:t>
      </w:r>
      <w:r w:rsidR="00580C8B" w:rsidRPr="00DF233A">
        <w:rPr>
          <w:rFonts w:ascii="Arial" w:eastAsia="Times New Roman" w:hAnsi="Arial" w:cs="Arial"/>
          <w:color w:val="000000" w:themeColor="text1"/>
          <w:sz w:val="24"/>
          <w:szCs w:val="24"/>
          <w:lang w:val="sk-SK" w:eastAsia="cs-CZ"/>
        </w:rPr>
        <w:t>.</w:t>
      </w:r>
    </w:p>
    <w:p w14:paraId="504D00CF" w14:textId="50840099" w:rsidR="00D96116" w:rsidRPr="00DF233A" w:rsidRDefault="00580C8B"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sidDel="00580C8B">
        <w:rPr>
          <w:rFonts w:ascii="Arial" w:eastAsia="Times New Roman" w:hAnsi="Arial" w:cs="Arial"/>
          <w:color w:val="000000" w:themeColor="text1"/>
          <w:sz w:val="24"/>
          <w:szCs w:val="24"/>
          <w:lang w:val="sk-SK" w:eastAsia="cs-CZ"/>
        </w:rPr>
        <w:t xml:space="preserve"> </w:t>
      </w:r>
      <w:r w:rsidR="00D96116" w:rsidRPr="00DF233A">
        <w:rPr>
          <w:rFonts w:ascii="Arial" w:eastAsia="Times New Roman" w:hAnsi="Arial" w:cs="Arial"/>
          <w:color w:val="000000" w:themeColor="text1"/>
          <w:sz w:val="24"/>
          <w:szCs w:val="24"/>
          <w:lang w:val="sk-SK" w:eastAsia="cs-CZ"/>
        </w:rPr>
        <w:t>(</w:t>
      </w:r>
      <w:r w:rsidR="00DB4558" w:rsidRPr="00DF233A">
        <w:rPr>
          <w:rFonts w:ascii="Arial" w:eastAsia="Times New Roman" w:hAnsi="Arial" w:cs="Arial"/>
          <w:color w:val="000000" w:themeColor="text1"/>
          <w:sz w:val="24"/>
          <w:szCs w:val="24"/>
          <w:lang w:val="sk-SK" w:eastAsia="cs-CZ"/>
        </w:rPr>
        <w:t>3</w:t>
      </w:r>
      <w:r w:rsidR="00D96116" w:rsidRPr="00DF233A">
        <w:rPr>
          <w:rFonts w:ascii="Arial" w:eastAsia="Times New Roman" w:hAnsi="Arial" w:cs="Arial"/>
          <w:color w:val="000000" w:themeColor="text1"/>
          <w:sz w:val="24"/>
          <w:szCs w:val="24"/>
          <w:lang w:val="sk-SK" w:eastAsia="cs-CZ"/>
        </w:rPr>
        <w:t xml:space="preserve">) </w:t>
      </w:r>
      <w:r w:rsidR="00ED3A33" w:rsidRPr="00DF233A">
        <w:rPr>
          <w:rFonts w:ascii="Arial" w:eastAsia="Times New Roman" w:hAnsi="Arial" w:cs="Arial"/>
          <w:color w:val="000000" w:themeColor="text1"/>
          <w:sz w:val="24"/>
          <w:szCs w:val="24"/>
          <w:lang w:val="sk-SK" w:eastAsia="cs-CZ"/>
        </w:rPr>
        <w:t>Koncový o</w:t>
      </w:r>
      <w:r w:rsidR="00D96116" w:rsidRPr="00DF233A">
        <w:rPr>
          <w:rFonts w:ascii="Arial" w:eastAsia="Times New Roman" w:hAnsi="Arial" w:cs="Arial"/>
          <w:color w:val="000000" w:themeColor="text1"/>
          <w:sz w:val="24"/>
          <w:szCs w:val="24"/>
          <w:lang w:val="sk-SK" w:eastAsia="cs-CZ"/>
        </w:rPr>
        <w:t>dberateľ plynu je povinný</w:t>
      </w:r>
    </w:p>
    <w:p w14:paraId="69140B0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dieľať sa na úhrade oprávnených nákladov prevádzkovateľa prepravnej siete alebo prevádzkovateľa distribučnej siete, ktoré sú spojené s pripojením odberného plynového zariadenia do siete,</w:t>
      </w:r>
    </w:p>
    <w:p w14:paraId="228D59A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možniť prevádzkovateľovi prepravnej siete alebo prevádzkovateľovi distribučnej siete montáž určeného meradla vrátane telemetrického zariadenia na prenos údajov a umožniť prevádzkovateľovi prepravnej siete a prevádzkovateľovi distribučnej siete prístup k určenému meradlu a k telemetrickému zariadeniu,</w:t>
      </w:r>
    </w:p>
    <w:p w14:paraId="4A273E4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skytnúť potrebné údaje dodávateľovi plynu na prípravu alebo uzatvorenie zmluvy o dodávke plynu,</w:t>
      </w:r>
    </w:p>
    <w:p w14:paraId="3118931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udržovať odberné plynové zariadenie v zodpovedajúcom technickom stave,</w:t>
      </w:r>
    </w:p>
    <w:p w14:paraId="050FB85A" w14:textId="77777777" w:rsidR="004D4851"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dodržiavať rovnováhu medzi množstvom plynu vstupujúcim do siete a množstvom plynu súčasne vystupujúcim zo siete, ktorej je užívateľom</w:t>
      </w:r>
      <w:r w:rsidR="004D4851" w:rsidRPr="00DF233A">
        <w:rPr>
          <w:rFonts w:ascii="Arial" w:eastAsia="Times New Roman" w:hAnsi="Arial" w:cs="Arial"/>
          <w:color w:val="000000" w:themeColor="text1"/>
          <w:sz w:val="24"/>
          <w:szCs w:val="24"/>
          <w:lang w:val="sk-SK" w:eastAsia="cs-CZ"/>
        </w:rPr>
        <w:t>,</w:t>
      </w:r>
    </w:p>
    <w:p w14:paraId="4BE601C7" w14:textId="7317CA91" w:rsidR="00D96116" w:rsidRPr="00DF233A" w:rsidRDefault="004D4851"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oskytnúť dodávateľovi plynu údaje o tom, či je chráneným odberateľom alebo odberateľom chráneným solidaritou, spolu s identifikáciou odberných miest.</w:t>
      </w:r>
    </w:p>
    <w:p w14:paraId="5BE0841B" w14:textId="3EDC3C1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vertAlign w:val="superscript"/>
          <w:lang w:val="sk-SK" w:eastAsia="cs-CZ"/>
        </w:rPr>
      </w:pPr>
      <w:r w:rsidRPr="00DF233A">
        <w:rPr>
          <w:rFonts w:ascii="Arial" w:eastAsia="Times New Roman" w:hAnsi="Arial" w:cs="Arial"/>
          <w:color w:val="000000" w:themeColor="text1"/>
          <w:sz w:val="24"/>
          <w:szCs w:val="24"/>
          <w:lang w:val="sk-SK" w:eastAsia="cs-CZ"/>
        </w:rPr>
        <w:t>(</w:t>
      </w:r>
      <w:r w:rsidR="00A1515F"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w:t>
      </w:r>
      <w:r w:rsidR="0047098A" w:rsidRPr="00DF233A">
        <w:rPr>
          <w:rFonts w:ascii="Arial" w:eastAsia="Times New Roman" w:hAnsi="Arial" w:cs="Arial"/>
          <w:color w:val="000000" w:themeColor="text1"/>
          <w:sz w:val="24"/>
          <w:szCs w:val="24"/>
          <w:lang w:val="sk-SK" w:eastAsia="cs-CZ"/>
        </w:rPr>
        <w:t>Koncový o</w:t>
      </w:r>
      <w:r w:rsidRPr="00DF233A">
        <w:rPr>
          <w:rFonts w:ascii="Arial" w:eastAsia="Times New Roman" w:hAnsi="Arial" w:cs="Arial"/>
          <w:color w:val="000000" w:themeColor="text1"/>
          <w:sz w:val="24"/>
          <w:szCs w:val="24"/>
          <w:lang w:val="sk-SK" w:eastAsia="cs-CZ"/>
        </w:rPr>
        <w:t xml:space="preserve">dberateľ plynu, ktorý uzavrel zmluvu o dodávke plynu </w:t>
      </w:r>
      <w:r w:rsidR="006B5198" w:rsidRPr="00DF233A">
        <w:rPr>
          <w:rFonts w:ascii="Arial" w:eastAsia="Times New Roman" w:hAnsi="Arial" w:cs="Arial"/>
          <w:color w:val="000000" w:themeColor="text1"/>
          <w:sz w:val="24"/>
          <w:szCs w:val="24"/>
          <w:lang w:val="sk-SK" w:eastAsia="cs-CZ"/>
        </w:rPr>
        <w:t xml:space="preserve">alebo zmluvu o združenej dodávke plynu </w:t>
      </w:r>
      <w:r w:rsidRPr="00DF233A">
        <w:rPr>
          <w:rFonts w:ascii="Arial" w:eastAsia="Times New Roman" w:hAnsi="Arial" w:cs="Arial"/>
          <w:color w:val="000000" w:themeColor="text1"/>
          <w:sz w:val="24"/>
          <w:szCs w:val="24"/>
          <w:lang w:val="sk-SK" w:eastAsia="cs-CZ"/>
        </w:rPr>
        <w:t>s dodávateľom plynu, ktorý je právnickou osobou, ktorá je úplne alebo z väčšej časti financovaná štátom, obcou, vyšším územným celkom alebo právnickou osobou zriadenou zákonom, ktorá je kontrolovaná štátom, obcou, vyšším územným celkom alebo právnickou osobou zriadenou zákonom alebo v ktorej štát, obec, vyšší územný celok alebo právnická osoba zriadená zákonom vymenúva alebo volí viac ako polovicu členov jej riadiaceho orgánu alebo kontrolného orgánu, nie je partnerom verejného sektora z dôvodu prijímania plnenia zo zmluvy o dodávke plynu; tým nie je dotknutá jeho povinnosť zápisu do registra partnerov verejného sektora z iných dôvodov.</w:t>
      </w:r>
      <w:r w:rsidRPr="00DF233A">
        <w:rPr>
          <w:rFonts w:ascii="Arial" w:eastAsia="Times New Roman" w:hAnsi="Arial" w:cs="Arial"/>
          <w:color w:val="000000" w:themeColor="text1"/>
          <w:sz w:val="24"/>
          <w:szCs w:val="24"/>
          <w:vertAlign w:val="superscript"/>
          <w:lang w:val="sk-SK" w:eastAsia="cs-CZ"/>
        </w:rPr>
        <w:t>14a)</w:t>
      </w:r>
    </w:p>
    <w:p w14:paraId="2AC56ECE" w14:textId="026123BF" w:rsidR="001474A6" w:rsidRPr="00DF233A" w:rsidRDefault="001474A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70a  </w:t>
      </w:r>
    </w:p>
    <w:p w14:paraId="7338AD06" w14:textId="368F045D" w:rsidR="001474A6" w:rsidRPr="00DF233A" w:rsidRDefault="001474A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 xml:space="preserve">Práva a povinnosti </w:t>
      </w:r>
      <w:r w:rsidR="00D070CA" w:rsidRPr="00DF233A">
        <w:rPr>
          <w:rFonts w:ascii="Arial" w:eastAsia="Times New Roman" w:hAnsi="Arial" w:cs="Arial"/>
          <w:b/>
          <w:bCs/>
          <w:color w:val="000000" w:themeColor="text1"/>
          <w:sz w:val="24"/>
          <w:szCs w:val="24"/>
          <w:lang w:val="sk-SK" w:eastAsia="cs-CZ"/>
        </w:rPr>
        <w:t>komunity vyrábajúcej energiu z obnoviteľných zdrojov</w:t>
      </w:r>
    </w:p>
    <w:p w14:paraId="6052B75D" w14:textId="2F84AFF0" w:rsidR="001474A6" w:rsidRPr="00DF233A" w:rsidRDefault="001474A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1) </w:t>
      </w:r>
      <w:r w:rsidR="00D070CA" w:rsidRPr="00DF233A">
        <w:rPr>
          <w:rFonts w:ascii="Arial" w:eastAsia="Times New Roman" w:hAnsi="Arial" w:cs="Arial"/>
          <w:color w:val="000000" w:themeColor="text1"/>
          <w:sz w:val="24"/>
          <w:szCs w:val="24"/>
          <w:lang w:val="sk-SK" w:eastAsia="cs-CZ"/>
        </w:rPr>
        <w:t>Komunita vyrábajúca energiu z obnoviteľných zdrojov</w:t>
      </w:r>
      <w:r w:rsidR="0021136E" w:rsidRPr="00DF233A">
        <w:rPr>
          <w:rFonts w:ascii="Arial" w:eastAsia="Times New Roman" w:hAnsi="Arial" w:cs="Arial"/>
          <w:color w:val="000000" w:themeColor="text1"/>
          <w:sz w:val="24"/>
          <w:szCs w:val="24"/>
          <w:lang w:val="sk-SK" w:eastAsia="cs-CZ"/>
        </w:rPr>
        <w:t xml:space="preserve"> má právo</w:t>
      </w:r>
    </w:p>
    <w:p w14:paraId="37EC2155" w14:textId="438AC8A8" w:rsidR="00396D9F" w:rsidRPr="00DF233A" w:rsidRDefault="006D316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w:t>
      </w:r>
      <w:r w:rsidR="00396D9F" w:rsidRPr="00DF233A">
        <w:rPr>
          <w:rFonts w:ascii="Arial" w:eastAsia="Times New Roman" w:hAnsi="Arial" w:cs="Arial"/>
          <w:color w:val="000000" w:themeColor="text1"/>
          <w:sz w:val="24"/>
          <w:szCs w:val="24"/>
          <w:lang w:val="sk-SK" w:eastAsia="cs-CZ"/>
        </w:rPr>
        <w:t>odoberať plyn vo svojom odbernom mieste</w:t>
      </w:r>
      <w:r w:rsidR="00D07065" w:rsidRPr="00DF233A">
        <w:rPr>
          <w:rFonts w:ascii="Arial" w:eastAsia="Times New Roman" w:hAnsi="Arial" w:cs="Arial"/>
          <w:color w:val="000000" w:themeColor="text1"/>
          <w:sz w:val="24"/>
          <w:szCs w:val="24"/>
          <w:lang w:val="sk-SK" w:eastAsia="cs-CZ"/>
        </w:rPr>
        <w:t xml:space="preserve"> podľa zmluvy o dodávke plynu alebo zmluvy o združenej dodávke plynu</w:t>
      </w:r>
      <w:r w:rsidR="00396D9F" w:rsidRPr="00DF233A">
        <w:rPr>
          <w:rFonts w:ascii="Arial" w:eastAsia="Times New Roman" w:hAnsi="Arial" w:cs="Arial"/>
          <w:color w:val="000000" w:themeColor="text1"/>
          <w:sz w:val="24"/>
          <w:szCs w:val="24"/>
          <w:lang w:val="sk-SK" w:eastAsia="cs-CZ"/>
        </w:rPr>
        <w:t>,</w:t>
      </w:r>
    </w:p>
    <w:p w14:paraId="7BFD170B" w14:textId="17D1E4D5" w:rsidR="004A73DC" w:rsidRPr="00DF233A" w:rsidRDefault="002F53E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w:t>
      </w:r>
      <w:r w:rsidR="006D3165" w:rsidRPr="00DF233A">
        <w:rPr>
          <w:rFonts w:ascii="Arial" w:eastAsia="Times New Roman" w:hAnsi="Arial" w:cs="Arial"/>
          <w:color w:val="000000" w:themeColor="text1"/>
          <w:sz w:val="24"/>
          <w:szCs w:val="24"/>
          <w:lang w:val="sk-SK" w:eastAsia="cs-CZ"/>
        </w:rPr>
        <w:t xml:space="preserve">) </w:t>
      </w:r>
      <w:r w:rsidR="004A73DC" w:rsidRPr="00DF233A">
        <w:rPr>
          <w:rFonts w:ascii="Arial" w:eastAsia="Times New Roman" w:hAnsi="Arial" w:cs="Arial"/>
          <w:color w:val="000000" w:themeColor="text1"/>
          <w:sz w:val="24"/>
          <w:szCs w:val="24"/>
          <w:lang w:val="sk-SK" w:eastAsia="cs-CZ"/>
        </w:rPr>
        <w:t>vyrábať</w:t>
      </w:r>
      <w:r w:rsidR="00A67879" w:rsidRPr="00DF233A">
        <w:rPr>
          <w:rFonts w:ascii="Arial" w:eastAsia="Times New Roman" w:hAnsi="Arial" w:cs="Arial"/>
          <w:color w:val="000000" w:themeColor="text1"/>
          <w:sz w:val="24"/>
          <w:szCs w:val="24"/>
          <w:lang w:val="sk-SK" w:eastAsia="cs-CZ"/>
        </w:rPr>
        <w:t xml:space="preserve"> </w:t>
      </w:r>
      <w:r w:rsidR="00620401" w:rsidRPr="00DF233A">
        <w:rPr>
          <w:rFonts w:ascii="Arial" w:eastAsia="Times New Roman" w:hAnsi="Arial" w:cs="Arial"/>
          <w:color w:val="000000" w:themeColor="text1"/>
          <w:sz w:val="24"/>
          <w:szCs w:val="24"/>
          <w:lang w:val="sk-SK" w:eastAsia="cs-CZ"/>
        </w:rPr>
        <w:t>biometán</w:t>
      </w:r>
      <w:r w:rsidR="004A73DC" w:rsidRPr="00DF233A">
        <w:rPr>
          <w:rFonts w:ascii="Arial" w:eastAsia="Times New Roman" w:hAnsi="Arial" w:cs="Arial"/>
          <w:color w:val="000000" w:themeColor="text1"/>
          <w:sz w:val="24"/>
          <w:szCs w:val="24"/>
          <w:lang w:val="sk-SK" w:eastAsia="cs-CZ"/>
        </w:rPr>
        <w:t>,</w:t>
      </w:r>
    </w:p>
    <w:p w14:paraId="3769EBEB" w14:textId="6A448FB3" w:rsidR="004A73DC" w:rsidRPr="00DF233A" w:rsidRDefault="002F53E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w:t>
      </w:r>
      <w:r w:rsidR="004A73DC"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4A73DC" w:rsidRPr="00DF233A">
        <w:rPr>
          <w:rFonts w:ascii="Arial" w:eastAsia="Times New Roman" w:hAnsi="Arial" w:cs="Arial"/>
          <w:color w:val="000000" w:themeColor="text1"/>
          <w:sz w:val="24"/>
          <w:szCs w:val="24"/>
          <w:lang w:val="sk-SK" w:eastAsia="cs-CZ"/>
        </w:rPr>
        <w:t xml:space="preserve">dodávať svojim členom </w:t>
      </w:r>
    </w:p>
    <w:p w14:paraId="758C7800" w14:textId="21F9A94E" w:rsidR="004A73DC" w:rsidRPr="00DF233A" w:rsidRDefault="00620401" w:rsidP="0047797C">
      <w:pPr>
        <w:pStyle w:val="Odsekzoznamu"/>
        <w:numPr>
          <w:ilvl w:val="0"/>
          <w:numId w:val="1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bookmarkStart w:id="304" w:name="_Hlk76655891"/>
      <w:r w:rsidRPr="00DF233A">
        <w:rPr>
          <w:rFonts w:ascii="Arial" w:eastAsia="Times New Roman" w:hAnsi="Arial" w:cs="Arial"/>
          <w:color w:val="000000" w:themeColor="text1"/>
          <w:sz w:val="24"/>
          <w:szCs w:val="24"/>
          <w:lang w:val="sk-SK" w:eastAsia="cs-CZ"/>
        </w:rPr>
        <w:t>biometán vyrobený v </w:t>
      </w:r>
      <w:r w:rsidR="00300F4C" w:rsidRPr="00DF233A">
        <w:rPr>
          <w:rFonts w:ascii="Arial" w:eastAsia="Times New Roman" w:hAnsi="Arial" w:cs="Arial"/>
          <w:color w:val="000000" w:themeColor="text1"/>
          <w:sz w:val="24"/>
          <w:szCs w:val="24"/>
          <w:lang w:val="sk-SK" w:eastAsia="cs-CZ"/>
        </w:rPr>
        <w:t>jej</w:t>
      </w:r>
      <w:r w:rsidRPr="00DF233A">
        <w:rPr>
          <w:rFonts w:ascii="Arial" w:eastAsia="Times New Roman" w:hAnsi="Arial" w:cs="Arial"/>
          <w:color w:val="000000" w:themeColor="text1"/>
          <w:sz w:val="24"/>
          <w:szCs w:val="24"/>
          <w:lang w:val="sk-SK" w:eastAsia="cs-CZ"/>
        </w:rPr>
        <w:t xml:space="preserve"> zariadení </w:t>
      </w:r>
      <w:r w:rsidR="00390A35" w:rsidRPr="00DF233A">
        <w:rPr>
          <w:rFonts w:ascii="Arial" w:eastAsia="Times New Roman" w:hAnsi="Arial" w:cs="Arial"/>
          <w:color w:val="000000" w:themeColor="text1"/>
          <w:sz w:val="24"/>
          <w:szCs w:val="24"/>
          <w:lang w:val="sk-SK" w:eastAsia="cs-CZ"/>
        </w:rPr>
        <w:t>na vý</w:t>
      </w:r>
      <w:r w:rsidR="00C30497" w:rsidRPr="00DF233A">
        <w:rPr>
          <w:rFonts w:ascii="Arial" w:eastAsia="Times New Roman" w:hAnsi="Arial" w:cs="Arial"/>
          <w:color w:val="000000" w:themeColor="text1"/>
          <w:sz w:val="24"/>
          <w:szCs w:val="24"/>
          <w:lang w:val="sk-SK" w:eastAsia="cs-CZ"/>
        </w:rPr>
        <w:t>robu biometánu</w:t>
      </w:r>
      <w:bookmarkEnd w:id="304"/>
      <w:r w:rsidR="004A73DC" w:rsidRPr="00DF233A">
        <w:rPr>
          <w:rFonts w:ascii="Arial" w:eastAsia="Times New Roman" w:hAnsi="Arial" w:cs="Arial"/>
          <w:color w:val="000000" w:themeColor="text1"/>
          <w:sz w:val="24"/>
          <w:szCs w:val="24"/>
          <w:lang w:val="sk-SK" w:eastAsia="cs-CZ"/>
        </w:rPr>
        <w:t xml:space="preserve">, </w:t>
      </w:r>
    </w:p>
    <w:p w14:paraId="2125ED86" w14:textId="2D85F419" w:rsidR="00302DC1" w:rsidRPr="00DF233A" w:rsidRDefault="00A10941" w:rsidP="0047797C">
      <w:pPr>
        <w:pStyle w:val="Odsekzoznamu"/>
        <w:numPr>
          <w:ilvl w:val="0"/>
          <w:numId w:val="13"/>
        </w:num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lyn nakúpený na trhu s plynom,</w:t>
      </w:r>
    </w:p>
    <w:p w14:paraId="6FB1ABF9" w14:textId="47842FF1" w:rsidR="00E5236F" w:rsidRPr="00DF233A" w:rsidRDefault="002F53EC" w:rsidP="002F53E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w:t>
      </w:r>
      <w:r w:rsidR="00A10941" w:rsidRPr="00DF233A">
        <w:rPr>
          <w:rFonts w:ascii="Arial" w:eastAsia="Times New Roman" w:hAnsi="Arial" w:cs="Arial"/>
          <w:color w:val="000000" w:themeColor="text1"/>
          <w:sz w:val="24"/>
          <w:szCs w:val="24"/>
          <w:lang w:val="sk-SK" w:eastAsia="cs-CZ"/>
        </w:rPr>
        <w:t>zdieľať biometán vyrobený v</w:t>
      </w:r>
      <w:r w:rsidR="00300F4C" w:rsidRPr="00DF233A">
        <w:rPr>
          <w:rFonts w:ascii="Arial" w:eastAsia="Times New Roman" w:hAnsi="Arial" w:cs="Arial"/>
          <w:color w:val="000000" w:themeColor="text1"/>
          <w:sz w:val="24"/>
          <w:szCs w:val="24"/>
          <w:lang w:val="sk-SK" w:eastAsia="cs-CZ"/>
        </w:rPr>
        <w:t xml:space="preserve"> jej</w:t>
      </w:r>
      <w:r w:rsidR="00A10941" w:rsidRPr="00DF233A">
        <w:rPr>
          <w:rFonts w:ascii="Arial" w:eastAsia="Times New Roman" w:hAnsi="Arial" w:cs="Arial"/>
          <w:color w:val="000000" w:themeColor="text1"/>
          <w:sz w:val="24"/>
          <w:szCs w:val="24"/>
          <w:lang w:val="sk-SK" w:eastAsia="cs-CZ"/>
        </w:rPr>
        <w:t xml:space="preserve"> zariadení na výrobu biometánu svojim členom do ich odberných miest, pre ktoré je uzavretá zmluva o prístupe do prepravnej siete a preprave plynu s prevádzkovateľom prepravnej s</w:t>
      </w:r>
      <w:r w:rsidR="002D55DB" w:rsidRPr="00DF233A">
        <w:rPr>
          <w:rFonts w:ascii="Arial" w:eastAsia="Times New Roman" w:hAnsi="Arial" w:cs="Arial"/>
          <w:color w:val="000000" w:themeColor="text1"/>
          <w:sz w:val="24"/>
          <w:szCs w:val="24"/>
          <w:lang w:val="sk-SK" w:eastAsia="cs-CZ"/>
        </w:rPr>
        <w:t>iete</w:t>
      </w:r>
      <w:r w:rsidR="00A10941" w:rsidRPr="00DF233A">
        <w:rPr>
          <w:rFonts w:ascii="Arial" w:eastAsia="Times New Roman" w:hAnsi="Arial" w:cs="Arial"/>
          <w:color w:val="000000" w:themeColor="text1"/>
          <w:sz w:val="24"/>
          <w:szCs w:val="24"/>
          <w:lang w:val="sk-SK" w:eastAsia="cs-CZ"/>
        </w:rPr>
        <w:t xml:space="preserve"> alebo zmluva o prístupe do distribučnej siete a distribúcii plynu s prevádzkovateľom distribučnej s</w:t>
      </w:r>
      <w:r w:rsidR="002D55DB" w:rsidRPr="00DF233A">
        <w:rPr>
          <w:rFonts w:ascii="Arial" w:eastAsia="Times New Roman" w:hAnsi="Arial" w:cs="Arial"/>
          <w:color w:val="000000" w:themeColor="text1"/>
          <w:sz w:val="24"/>
          <w:szCs w:val="24"/>
          <w:lang w:val="sk-SK" w:eastAsia="cs-CZ"/>
        </w:rPr>
        <w:t>iete</w:t>
      </w:r>
      <w:r w:rsidR="004A73DC" w:rsidRPr="00DF233A">
        <w:rPr>
          <w:rFonts w:ascii="Arial" w:eastAsia="Times New Roman" w:hAnsi="Arial" w:cs="Arial"/>
          <w:color w:val="000000" w:themeColor="text1"/>
          <w:sz w:val="24"/>
          <w:szCs w:val="24"/>
          <w:lang w:val="sk-SK" w:eastAsia="cs-CZ"/>
        </w:rPr>
        <w:t>.</w:t>
      </w:r>
      <w:r w:rsidR="00A10941" w:rsidRPr="00DF233A">
        <w:rPr>
          <w:rFonts w:ascii="Arial" w:eastAsia="Times New Roman" w:hAnsi="Arial" w:cs="Arial"/>
          <w:color w:val="000000" w:themeColor="text1"/>
          <w:sz w:val="24"/>
          <w:szCs w:val="24"/>
          <w:lang w:val="sk-SK" w:eastAsia="cs-CZ"/>
        </w:rPr>
        <w:t xml:space="preserve"> </w:t>
      </w:r>
    </w:p>
    <w:p w14:paraId="52E2174C" w14:textId="6D979B82" w:rsidR="00396D9F" w:rsidRPr="00DF233A" w:rsidRDefault="00396D9F"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i výkone práva podľa odseku 1 písm. a) sa na</w:t>
      </w:r>
      <w:r w:rsidR="003E3685" w:rsidRPr="00DF233A">
        <w:rPr>
          <w:rFonts w:ascii="Arial" w:eastAsia="Times New Roman" w:hAnsi="Arial" w:cs="Arial"/>
          <w:color w:val="000000" w:themeColor="text1"/>
          <w:sz w:val="24"/>
          <w:szCs w:val="24"/>
          <w:lang w:val="sk-SK" w:eastAsia="cs-CZ"/>
        </w:rPr>
        <w:t xml:space="preserve"> komunitu vyrábajúcu energiu z obnoviteľných zdrojov</w:t>
      </w:r>
      <w:r w:rsidRPr="00DF233A">
        <w:rPr>
          <w:rFonts w:ascii="Arial" w:eastAsia="Times New Roman" w:hAnsi="Arial" w:cs="Arial"/>
          <w:color w:val="000000" w:themeColor="text1"/>
          <w:sz w:val="24"/>
          <w:szCs w:val="24"/>
          <w:lang w:val="sk-SK" w:eastAsia="cs-CZ"/>
        </w:rPr>
        <w:t xml:space="preserve"> vzťahujú </w:t>
      </w:r>
      <w:r w:rsidR="003E3685" w:rsidRPr="00DF233A">
        <w:rPr>
          <w:rFonts w:ascii="Arial" w:eastAsia="Times New Roman" w:hAnsi="Arial" w:cs="Arial"/>
          <w:color w:val="000000" w:themeColor="text1"/>
          <w:sz w:val="24"/>
          <w:szCs w:val="24"/>
          <w:lang w:val="sk-SK" w:eastAsia="cs-CZ"/>
        </w:rPr>
        <w:t xml:space="preserve">aj </w:t>
      </w:r>
      <w:r w:rsidRPr="00DF233A">
        <w:rPr>
          <w:rFonts w:ascii="Arial" w:eastAsia="Times New Roman" w:hAnsi="Arial" w:cs="Arial"/>
          <w:color w:val="000000" w:themeColor="text1"/>
          <w:sz w:val="24"/>
          <w:szCs w:val="24"/>
          <w:lang w:val="sk-SK" w:eastAsia="cs-CZ"/>
        </w:rPr>
        <w:t xml:space="preserve">práva a povinnosti koncového odberateľa </w:t>
      </w:r>
      <w:r w:rsidR="00D07065" w:rsidRPr="00DF233A">
        <w:rPr>
          <w:rFonts w:ascii="Arial" w:eastAsia="Times New Roman" w:hAnsi="Arial" w:cs="Arial"/>
          <w:color w:val="000000" w:themeColor="text1"/>
          <w:sz w:val="24"/>
          <w:szCs w:val="24"/>
          <w:lang w:val="sk-SK" w:eastAsia="cs-CZ"/>
        </w:rPr>
        <w:t xml:space="preserve">plynu </w:t>
      </w:r>
      <w:r w:rsidRPr="00DF233A">
        <w:rPr>
          <w:rFonts w:ascii="Arial" w:eastAsia="Times New Roman" w:hAnsi="Arial" w:cs="Arial"/>
          <w:color w:val="000000" w:themeColor="text1"/>
          <w:sz w:val="24"/>
          <w:szCs w:val="24"/>
          <w:lang w:val="sk-SK" w:eastAsia="cs-CZ"/>
        </w:rPr>
        <w:t xml:space="preserve">podľa tohto zákona okrem práv odberateľa </w:t>
      </w:r>
      <w:r w:rsidR="00D07065" w:rsidRPr="00DF233A">
        <w:rPr>
          <w:rFonts w:ascii="Arial" w:eastAsia="Times New Roman" w:hAnsi="Arial" w:cs="Arial"/>
          <w:color w:val="000000" w:themeColor="text1"/>
          <w:sz w:val="24"/>
          <w:szCs w:val="24"/>
          <w:lang w:val="sk-SK" w:eastAsia="cs-CZ"/>
        </w:rPr>
        <w:t>plynu</w:t>
      </w:r>
      <w:r w:rsidRPr="00DF233A">
        <w:rPr>
          <w:rFonts w:ascii="Arial" w:eastAsia="Times New Roman" w:hAnsi="Arial" w:cs="Arial"/>
          <w:color w:val="000000" w:themeColor="text1"/>
          <w:sz w:val="24"/>
          <w:szCs w:val="24"/>
          <w:lang w:val="sk-SK" w:eastAsia="cs-CZ"/>
        </w:rPr>
        <w:t xml:space="preserve"> v domácnosti.</w:t>
      </w:r>
    </w:p>
    <w:p w14:paraId="3E2D6C0A" w14:textId="10B7BCBC" w:rsidR="001924EE" w:rsidRPr="00DF233A" w:rsidRDefault="0021136E"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F62714"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w:t>
      </w:r>
      <w:r w:rsidR="00BA6113" w:rsidRPr="00DF233A">
        <w:rPr>
          <w:rFonts w:ascii="Arial" w:eastAsia="Times New Roman" w:hAnsi="Arial" w:cs="Arial"/>
          <w:color w:val="000000" w:themeColor="text1"/>
          <w:sz w:val="24"/>
          <w:szCs w:val="24"/>
          <w:lang w:val="sk-SK" w:eastAsia="cs-CZ"/>
        </w:rPr>
        <w:t xml:space="preserve"> Pri výkone</w:t>
      </w:r>
      <w:r w:rsidRPr="00DF233A">
        <w:rPr>
          <w:rFonts w:ascii="Arial" w:eastAsia="Times New Roman" w:hAnsi="Arial" w:cs="Arial"/>
          <w:color w:val="000000" w:themeColor="text1"/>
          <w:sz w:val="24"/>
          <w:szCs w:val="24"/>
          <w:lang w:val="sk-SK" w:eastAsia="cs-CZ"/>
        </w:rPr>
        <w:t xml:space="preserve"> </w:t>
      </w:r>
      <w:r w:rsidR="00FA340A" w:rsidRPr="00DF233A">
        <w:rPr>
          <w:rFonts w:ascii="Arial" w:eastAsia="Times New Roman" w:hAnsi="Arial" w:cs="Arial"/>
          <w:color w:val="000000" w:themeColor="text1"/>
          <w:sz w:val="24"/>
          <w:szCs w:val="24"/>
          <w:lang w:val="sk-SK" w:eastAsia="cs-CZ"/>
        </w:rPr>
        <w:t xml:space="preserve">práva podľa odseku 1 písm. </w:t>
      </w:r>
      <w:r w:rsidR="002F53EC" w:rsidRPr="00DF233A">
        <w:rPr>
          <w:rFonts w:ascii="Arial" w:eastAsia="Times New Roman" w:hAnsi="Arial" w:cs="Arial"/>
          <w:color w:val="000000" w:themeColor="text1"/>
          <w:sz w:val="24"/>
          <w:szCs w:val="24"/>
          <w:lang w:val="sk-SK" w:eastAsia="cs-CZ"/>
        </w:rPr>
        <w:t>b</w:t>
      </w:r>
      <w:r w:rsidR="00FA340A" w:rsidRPr="00DF233A">
        <w:rPr>
          <w:rFonts w:ascii="Arial" w:eastAsia="Times New Roman" w:hAnsi="Arial" w:cs="Arial"/>
          <w:color w:val="000000" w:themeColor="text1"/>
          <w:sz w:val="24"/>
          <w:szCs w:val="24"/>
          <w:lang w:val="sk-SK" w:eastAsia="cs-CZ"/>
        </w:rPr>
        <w:t xml:space="preserve">) </w:t>
      </w:r>
      <w:r w:rsidR="001924EE" w:rsidRPr="00DF233A">
        <w:rPr>
          <w:rFonts w:ascii="Arial" w:eastAsia="Times New Roman" w:hAnsi="Arial" w:cs="Arial"/>
          <w:color w:val="000000" w:themeColor="text1"/>
          <w:sz w:val="24"/>
          <w:szCs w:val="24"/>
          <w:lang w:val="sk-SK" w:eastAsia="cs-CZ"/>
        </w:rPr>
        <w:t xml:space="preserve">sa na </w:t>
      </w:r>
      <w:r w:rsidR="001447BE" w:rsidRPr="00DF233A">
        <w:rPr>
          <w:rFonts w:ascii="Arial" w:eastAsia="Times New Roman" w:hAnsi="Arial" w:cs="Arial"/>
          <w:color w:val="000000" w:themeColor="text1"/>
          <w:sz w:val="24"/>
          <w:szCs w:val="24"/>
          <w:lang w:val="sk-SK" w:eastAsia="cs-CZ"/>
        </w:rPr>
        <w:t xml:space="preserve">komunitu vyrábajúcu energiu z obnoviteľných zdrojov </w:t>
      </w:r>
      <w:r w:rsidR="001924EE" w:rsidRPr="00DF233A">
        <w:rPr>
          <w:rFonts w:ascii="Arial" w:eastAsia="Times New Roman" w:hAnsi="Arial" w:cs="Arial"/>
          <w:color w:val="000000" w:themeColor="text1"/>
          <w:sz w:val="24"/>
          <w:szCs w:val="24"/>
          <w:lang w:val="sk-SK" w:eastAsia="cs-CZ"/>
        </w:rPr>
        <w:t>vzťahujú aj práva a povinnosti výrobcu biometánu podľa osobitného predpisu</w:t>
      </w:r>
      <w:r w:rsidR="004755A3" w:rsidRPr="00DF233A">
        <w:rPr>
          <w:rFonts w:ascii="Arial" w:eastAsia="Times New Roman" w:hAnsi="Arial" w:cs="Arial"/>
          <w:color w:val="000000" w:themeColor="text1"/>
          <w:sz w:val="24"/>
          <w:szCs w:val="24"/>
          <w:vertAlign w:val="superscript"/>
          <w:lang w:val="sk-SK" w:eastAsia="cs-CZ"/>
        </w:rPr>
        <w:t>80</w:t>
      </w:r>
      <w:r w:rsidR="00661D1A" w:rsidRPr="00DF233A">
        <w:rPr>
          <w:rFonts w:ascii="Arial" w:eastAsia="Times New Roman" w:hAnsi="Arial" w:cs="Arial"/>
          <w:color w:val="000000" w:themeColor="text1"/>
          <w:sz w:val="24"/>
          <w:szCs w:val="24"/>
          <w:vertAlign w:val="superscript"/>
          <w:lang w:val="sk-SK" w:eastAsia="cs-CZ"/>
        </w:rPr>
        <w:t>c</w:t>
      </w:r>
      <w:r w:rsidR="004755A3" w:rsidRPr="00DF233A">
        <w:rPr>
          <w:rFonts w:ascii="Arial" w:eastAsia="Times New Roman" w:hAnsi="Arial" w:cs="Arial"/>
          <w:color w:val="000000" w:themeColor="text1"/>
          <w:sz w:val="24"/>
          <w:szCs w:val="24"/>
          <w:vertAlign w:val="superscript"/>
          <w:lang w:val="sk-SK" w:eastAsia="cs-CZ"/>
        </w:rPr>
        <w:t>)</w:t>
      </w:r>
      <w:r w:rsidR="00A145C2" w:rsidRPr="00DF233A">
        <w:rPr>
          <w:rFonts w:ascii="Arial" w:eastAsia="Times New Roman" w:hAnsi="Arial" w:cs="Arial"/>
          <w:color w:val="000000" w:themeColor="text1"/>
          <w:sz w:val="24"/>
          <w:szCs w:val="24"/>
          <w:lang w:val="sk-SK" w:eastAsia="cs-CZ"/>
        </w:rPr>
        <w:t xml:space="preserve"> </w:t>
      </w:r>
      <w:r w:rsidR="000B51EB" w:rsidRPr="00DF233A">
        <w:rPr>
          <w:rFonts w:ascii="Arial" w:eastAsia="Times New Roman" w:hAnsi="Arial" w:cs="Arial"/>
          <w:color w:val="000000" w:themeColor="text1"/>
          <w:sz w:val="24"/>
          <w:szCs w:val="24"/>
          <w:lang w:val="sk-SK" w:eastAsia="cs-CZ"/>
        </w:rPr>
        <w:t>okrem</w:t>
      </w:r>
      <w:r w:rsidR="00E30164" w:rsidRPr="00DF233A">
        <w:rPr>
          <w:rFonts w:ascii="Arial" w:eastAsia="Times New Roman" w:hAnsi="Arial" w:cs="Arial"/>
          <w:color w:val="000000" w:themeColor="text1"/>
          <w:sz w:val="24"/>
          <w:szCs w:val="24"/>
          <w:lang w:val="sk-SK" w:eastAsia="cs-CZ"/>
        </w:rPr>
        <w:t xml:space="preserve"> povinnosti uzatvoriť zmluvu o dodávke plynu s odberateľom plynu</w:t>
      </w:r>
      <w:r w:rsidR="001924EE" w:rsidRPr="00DF233A">
        <w:rPr>
          <w:rFonts w:ascii="Arial" w:eastAsia="Times New Roman" w:hAnsi="Arial" w:cs="Arial"/>
          <w:color w:val="000000" w:themeColor="text1"/>
          <w:sz w:val="24"/>
          <w:szCs w:val="24"/>
          <w:lang w:val="sk-SK" w:eastAsia="cs-CZ"/>
        </w:rPr>
        <w:t>.</w:t>
      </w:r>
    </w:p>
    <w:p w14:paraId="5997AC9A" w14:textId="3DDE17DE" w:rsidR="001474A6" w:rsidRPr="00DF233A" w:rsidRDefault="00C45410"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F62714"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Pri výkone práva podľa odseku 1 písm. </w:t>
      </w:r>
      <w:r w:rsidR="002F53EC" w:rsidRPr="00DF233A">
        <w:rPr>
          <w:rFonts w:ascii="Arial" w:eastAsia="Times New Roman" w:hAnsi="Arial" w:cs="Arial"/>
          <w:color w:val="000000" w:themeColor="text1"/>
          <w:sz w:val="24"/>
          <w:szCs w:val="24"/>
          <w:lang w:val="sk-SK" w:eastAsia="cs-CZ"/>
        </w:rPr>
        <w:t>c</w:t>
      </w:r>
      <w:r w:rsidRPr="00DF233A">
        <w:rPr>
          <w:rFonts w:ascii="Arial" w:eastAsia="Times New Roman" w:hAnsi="Arial" w:cs="Arial"/>
          <w:color w:val="000000" w:themeColor="text1"/>
          <w:sz w:val="24"/>
          <w:szCs w:val="24"/>
          <w:lang w:val="sk-SK" w:eastAsia="cs-CZ"/>
        </w:rPr>
        <w:t xml:space="preserve">) </w:t>
      </w:r>
      <w:r w:rsidR="005320D9" w:rsidRPr="00DF233A">
        <w:rPr>
          <w:rFonts w:ascii="Arial" w:eastAsia="Times New Roman" w:hAnsi="Arial" w:cs="Arial"/>
          <w:color w:val="000000" w:themeColor="text1"/>
          <w:sz w:val="24"/>
          <w:szCs w:val="24"/>
          <w:lang w:val="sk-SK" w:eastAsia="cs-CZ"/>
        </w:rPr>
        <w:t xml:space="preserve">prvého bodu </w:t>
      </w:r>
      <w:r w:rsidRPr="00DF233A">
        <w:rPr>
          <w:rFonts w:ascii="Arial" w:eastAsia="Times New Roman" w:hAnsi="Arial" w:cs="Arial"/>
          <w:color w:val="000000" w:themeColor="text1"/>
          <w:sz w:val="24"/>
          <w:szCs w:val="24"/>
          <w:lang w:val="sk-SK" w:eastAsia="cs-CZ"/>
        </w:rPr>
        <w:t xml:space="preserve">sa na </w:t>
      </w:r>
      <w:r w:rsidR="001447BE" w:rsidRPr="00DF233A">
        <w:rPr>
          <w:rFonts w:ascii="Arial" w:eastAsia="Times New Roman" w:hAnsi="Arial" w:cs="Arial"/>
          <w:color w:val="000000" w:themeColor="text1"/>
          <w:sz w:val="24"/>
          <w:szCs w:val="24"/>
          <w:lang w:val="sk-SK" w:eastAsia="cs-CZ"/>
        </w:rPr>
        <w:t xml:space="preserve">komunitu vyrábajúcu energiu z obnoviteľných zdrojov </w:t>
      </w:r>
      <w:r w:rsidRPr="00DF233A">
        <w:rPr>
          <w:rFonts w:ascii="Arial" w:eastAsia="Times New Roman" w:hAnsi="Arial" w:cs="Arial"/>
          <w:color w:val="000000" w:themeColor="text1"/>
          <w:sz w:val="24"/>
          <w:szCs w:val="24"/>
          <w:lang w:val="sk-SK" w:eastAsia="cs-CZ"/>
        </w:rPr>
        <w:t>vzťahujú aj práva</w:t>
      </w:r>
      <w:r w:rsidR="00A145C2" w:rsidRPr="00DF233A">
        <w:rPr>
          <w:rFonts w:ascii="Arial" w:eastAsia="Times New Roman" w:hAnsi="Arial" w:cs="Arial"/>
          <w:color w:val="000000" w:themeColor="text1"/>
          <w:sz w:val="24"/>
          <w:szCs w:val="24"/>
          <w:lang w:val="sk-SK" w:eastAsia="cs-CZ"/>
        </w:rPr>
        <w:t xml:space="preserve"> dodávateľa plynu podľa § 69 ods. 1 </w:t>
      </w:r>
      <w:r w:rsidRPr="00DF233A">
        <w:rPr>
          <w:rFonts w:ascii="Arial" w:eastAsia="Times New Roman" w:hAnsi="Arial" w:cs="Arial"/>
          <w:color w:val="000000" w:themeColor="text1"/>
          <w:sz w:val="24"/>
          <w:szCs w:val="24"/>
          <w:lang w:val="sk-SK" w:eastAsia="cs-CZ"/>
        </w:rPr>
        <w:t>a povinnosti dodávateľa plynu podľa § 69</w:t>
      </w:r>
      <w:r w:rsidR="00A145C2" w:rsidRPr="00DF233A">
        <w:rPr>
          <w:rFonts w:ascii="Arial" w:eastAsia="Times New Roman" w:hAnsi="Arial" w:cs="Arial"/>
          <w:color w:val="000000" w:themeColor="text1"/>
          <w:sz w:val="24"/>
          <w:szCs w:val="24"/>
          <w:lang w:val="sk-SK" w:eastAsia="cs-CZ"/>
        </w:rPr>
        <w:t xml:space="preserve"> ods. 2 písm. </w:t>
      </w:r>
      <w:r w:rsidR="00CE1980" w:rsidRPr="00DF233A">
        <w:rPr>
          <w:rFonts w:ascii="Arial" w:eastAsia="Times New Roman" w:hAnsi="Arial" w:cs="Arial"/>
          <w:color w:val="000000" w:themeColor="text1"/>
          <w:sz w:val="24"/>
          <w:szCs w:val="24"/>
          <w:lang w:val="sk-SK" w:eastAsia="cs-CZ"/>
        </w:rPr>
        <w:t>b</w:t>
      </w:r>
      <w:r w:rsidR="00A145C2" w:rsidRPr="00DF233A">
        <w:rPr>
          <w:rFonts w:ascii="Arial" w:eastAsia="Times New Roman" w:hAnsi="Arial" w:cs="Arial"/>
          <w:color w:val="000000" w:themeColor="text1"/>
          <w:sz w:val="24"/>
          <w:szCs w:val="24"/>
          <w:lang w:val="sk-SK" w:eastAsia="cs-CZ"/>
        </w:rPr>
        <w:t xml:space="preserve">) až </w:t>
      </w:r>
      <w:r w:rsidR="00CE1980" w:rsidRPr="00DF233A">
        <w:rPr>
          <w:rFonts w:ascii="Arial" w:eastAsia="Times New Roman" w:hAnsi="Arial" w:cs="Arial"/>
          <w:color w:val="000000" w:themeColor="text1"/>
          <w:sz w:val="24"/>
          <w:szCs w:val="24"/>
          <w:lang w:val="sk-SK" w:eastAsia="cs-CZ"/>
        </w:rPr>
        <w:t>e</w:t>
      </w:r>
      <w:r w:rsidR="00A145C2" w:rsidRPr="00DF233A">
        <w:rPr>
          <w:rFonts w:ascii="Arial" w:eastAsia="Times New Roman" w:hAnsi="Arial" w:cs="Arial"/>
          <w:color w:val="000000" w:themeColor="text1"/>
          <w:sz w:val="24"/>
          <w:szCs w:val="24"/>
          <w:lang w:val="sk-SK" w:eastAsia="cs-CZ"/>
        </w:rPr>
        <w:t xml:space="preserve">), </w:t>
      </w:r>
      <w:r w:rsidR="00CE1980" w:rsidRPr="00DF233A">
        <w:rPr>
          <w:rFonts w:ascii="Arial" w:eastAsia="Times New Roman" w:hAnsi="Arial" w:cs="Arial"/>
          <w:color w:val="000000" w:themeColor="text1"/>
          <w:sz w:val="24"/>
          <w:szCs w:val="24"/>
          <w:lang w:val="sk-SK" w:eastAsia="cs-CZ"/>
        </w:rPr>
        <w:t>h</w:t>
      </w:r>
      <w:r w:rsidR="00A145C2" w:rsidRPr="00DF233A">
        <w:rPr>
          <w:rFonts w:ascii="Arial" w:eastAsia="Times New Roman" w:hAnsi="Arial" w:cs="Arial"/>
          <w:color w:val="000000" w:themeColor="text1"/>
          <w:sz w:val="24"/>
          <w:szCs w:val="24"/>
          <w:lang w:val="sk-SK" w:eastAsia="cs-CZ"/>
        </w:rPr>
        <w:t xml:space="preserve">), </w:t>
      </w:r>
      <w:r w:rsidR="00CE1980" w:rsidRPr="00DF233A">
        <w:rPr>
          <w:rFonts w:ascii="Arial" w:eastAsia="Times New Roman" w:hAnsi="Arial" w:cs="Arial"/>
          <w:color w:val="000000" w:themeColor="text1"/>
          <w:sz w:val="24"/>
          <w:szCs w:val="24"/>
          <w:lang w:val="sk-SK" w:eastAsia="cs-CZ"/>
        </w:rPr>
        <w:t>k</w:t>
      </w:r>
      <w:r w:rsidR="00A145C2" w:rsidRPr="00DF233A">
        <w:rPr>
          <w:rFonts w:ascii="Arial" w:eastAsia="Times New Roman" w:hAnsi="Arial" w:cs="Arial"/>
          <w:color w:val="000000" w:themeColor="text1"/>
          <w:sz w:val="24"/>
          <w:szCs w:val="24"/>
          <w:lang w:val="sk-SK" w:eastAsia="cs-CZ"/>
        </w:rPr>
        <w:t xml:space="preserve">) až </w:t>
      </w:r>
      <w:r w:rsidR="00CE1980" w:rsidRPr="00DF233A">
        <w:rPr>
          <w:rFonts w:ascii="Arial" w:eastAsia="Times New Roman" w:hAnsi="Arial" w:cs="Arial"/>
          <w:color w:val="000000" w:themeColor="text1"/>
          <w:sz w:val="24"/>
          <w:szCs w:val="24"/>
          <w:lang w:val="sk-SK" w:eastAsia="cs-CZ"/>
        </w:rPr>
        <w:t>t</w:t>
      </w:r>
      <w:r w:rsidR="00A145C2" w:rsidRPr="00DF233A">
        <w:rPr>
          <w:rFonts w:ascii="Arial" w:eastAsia="Times New Roman" w:hAnsi="Arial" w:cs="Arial"/>
          <w:color w:val="000000" w:themeColor="text1"/>
          <w:sz w:val="24"/>
          <w:szCs w:val="24"/>
          <w:lang w:val="sk-SK" w:eastAsia="cs-CZ"/>
        </w:rPr>
        <w:t>) a </w:t>
      </w:r>
      <w:r w:rsidR="00CE1980" w:rsidRPr="00DF233A">
        <w:rPr>
          <w:rFonts w:ascii="Arial" w:eastAsia="Times New Roman" w:hAnsi="Arial" w:cs="Arial"/>
          <w:color w:val="000000" w:themeColor="text1"/>
          <w:sz w:val="24"/>
          <w:szCs w:val="24"/>
          <w:lang w:val="sk-SK" w:eastAsia="cs-CZ"/>
        </w:rPr>
        <w:t>v</w:t>
      </w:r>
      <w:r w:rsidR="00A145C2" w:rsidRPr="00DF233A">
        <w:rPr>
          <w:rFonts w:ascii="Arial" w:eastAsia="Times New Roman" w:hAnsi="Arial" w:cs="Arial"/>
          <w:color w:val="000000" w:themeColor="text1"/>
          <w:sz w:val="24"/>
          <w:szCs w:val="24"/>
          <w:lang w:val="sk-SK" w:eastAsia="cs-CZ"/>
        </w:rPr>
        <w:t>)</w:t>
      </w:r>
      <w:r w:rsidR="00CC6F14" w:rsidRPr="00DF233A">
        <w:rPr>
          <w:rFonts w:ascii="Arial" w:eastAsia="Times New Roman" w:hAnsi="Arial" w:cs="Arial"/>
          <w:color w:val="000000" w:themeColor="text1"/>
          <w:sz w:val="24"/>
          <w:szCs w:val="24"/>
          <w:lang w:val="sk-SK" w:eastAsia="cs-CZ"/>
        </w:rPr>
        <w:t>.</w:t>
      </w:r>
      <w:r w:rsidR="00A83533" w:rsidRPr="00DF233A">
        <w:rPr>
          <w:rFonts w:ascii="Arial" w:eastAsia="Times New Roman" w:hAnsi="Arial" w:cs="Arial"/>
          <w:color w:val="000000" w:themeColor="text1"/>
          <w:sz w:val="24"/>
          <w:szCs w:val="24"/>
          <w:lang w:val="sk-SK" w:eastAsia="cs-CZ"/>
        </w:rPr>
        <w:t xml:space="preserve"> Pri výkone práva podľa odseku 1 písm. </w:t>
      </w:r>
      <w:r w:rsidR="002F53EC" w:rsidRPr="00DF233A">
        <w:rPr>
          <w:rFonts w:ascii="Arial" w:eastAsia="Times New Roman" w:hAnsi="Arial" w:cs="Arial"/>
          <w:color w:val="000000" w:themeColor="text1"/>
          <w:sz w:val="24"/>
          <w:szCs w:val="24"/>
          <w:lang w:val="sk-SK" w:eastAsia="cs-CZ"/>
        </w:rPr>
        <w:t>c</w:t>
      </w:r>
      <w:r w:rsidR="00A83533" w:rsidRPr="00DF233A">
        <w:rPr>
          <w:rFonts w:ascii="Arial" w:eastAsia="Times New Roman" w:hAnsi="Arial" w:cs="Arial"/>
          <w:color w:val="000000" w:themeColor="text1"/>
          <w:sz w:val="24"/>
          <w:szCs w:val="24"/>
          <w:lang w:val="sk-SK" w:eastAsia="cs-CZ"/>
        </w:rPr>
        <w:t xml:space="preserve">) druhého bodu sa na komunitu vyrábajúcu energiu z obnoviteľných zdrojov vzťahujú aj práva </w:t>
      </w:r>
      <w:r w:rsidR="00E4502E" w:rsidRPr="00DF233A">
        <w:rPr>
          <w:rFonts w:ascii="Arial" w:eastAsia="Times New Roman" w:hAnsi="Arial" w:cs="Arial"/>
          <w:color w:val="000000" w:themeColor="text1"/>
          <w:sz w:val="24"/>
          <w:szCs w:val="24"/>
          <w:lang w:val="sk-SK" w:eastAsia="cs-CZ"/>
        </w:rPr>
        <w:t xml:space="preserve">a povinnosti </w:t>
      </w:r>
      <w:r w:rsidR="00A83533" w:rsidRPr="00DF233A">
        <w:rPr>
          <w:rFonts w:ascii="Arial" w:eastAsia="Times New Roman" w:hAnsi="Arial" w:cs="Arial"/>
          <w:color w:val="000000" w:themeColor="text1"/>
          <w:sz w:val="24"/>
          <w:szCs w:val="24"/>
          <w:lang w:val="sk-SK" w:eastAsia="cs-CZ"/>
        </w:rPr>
        <w:t>dodávateľa plynu podľa</w:t>
      </w:r>
      <w:r w:rsidR="004B2FF6" w:rsidRPr="00DF233A">
        <w:rPr>
          <w:rFonts w:ascii="Arial" w:eastAsia="Times New Roman" w:hAnsi="Arial" w:cs="Arial"/>
          <w:color w:val="000000" w:themeColor="text1"/>
          <w:sz w:val="24"/>
          <w:szCs w:val="24"/>
          <w:lang w:val="sk-SK" w:eastAsia="cs-CZ"/>
        </w:rPr>
        <w:t xml:space="preserve"> § 69.</w:t>
      </w:r>
    </w:p>
    <w:p w14:paraId="2CF4E586" w14:textId="77777777" w:rsidR="00D96116" w:rsidRPr="00DF233A" w:rsidRDefault="00D96116" w:rsidP="0047797C">
      <w:pPr>
        <w:pStyle w:val="Nadpis1"/>
        <w:spacing w:line="276" w:lineRule="auto"/>
        <w:rPr>
          <w:rFonts w:cs="Arial"/>
          <w:color w:val="000000" w:themeColor="text1"/>
          <w:szCs w:val="24"/>
          <w:lang w:val="sk-SK" w:eastAsia="cs-CZ"/>
        </w:rPr>
      </w:pPr>
      <w:bookmarkStart w:id="305" w:name="c_63349"/>
      <w:bookmarkStart w:id="306" w:name="pa_71"/>
      <w:bookmarkStart w:id="307" w:name="p_71"/>
      <w:bookmarkEnd w:id="305"/>
      <w:bookmarkEnd w:id="306"/>
      <w:bookmarkEnd w:id="307"/>
      <w:r w:rsidRPr="00DF233A">
        <w:rPr>
          <w:rFonts w:cs="Arial"/>
          <w:color w:val="000000" w:themeColor="text1"/>
          <w:szCs w:val="24"/>
          <w:lang w:val="sk-SK" w:eastAsia="cs-CZ"/>
        </w:rPr>
        <w:t xml:space="preserve">§ 71  </w:t>
      </w:r>
    </w:p>
    <w:p w14:paraId="34DF5E80" w14:textId="05F12828" w:rsidR="003F717F" w:rsidRPr="00DF233A" w:rsidRDefault="00A1515F" w:rsidP="003131C8">
      <w:pPr>
        <w:jc w:val="center"/>
        <w:rPr>
          <w:rFonts w:ascii="Arial" w:hAnsi="Arial" w:cs="Arial"/>
          <w:color w:val="000000" w:themeColor="text1"/>
          <w:sz w:val="24"/>
          <w:szCs w:val="24"/>
          <w:lang w:val="sk-SK" w:eastAsia="cs-CZ"/>
        </w:rPr>
      </w:pPr>
      <w:bookmarkStart w:id="308" w:name="c_63351"/>
      <w:bookmarkEnd w:id="308"/>
      <w:r w:rsidRPr="00DF233A">
        <w:rPr>
          <w:rFonts w:ascii="Arial" w:hAnsi="Arial" w:cs="Arial"/>
          <w:color w:val="000000" w:themeColor="text1"/>
          <w:sz w:val="24"/>
          <w:szCs w:val="24"/>
          <w:lang w:val="sk-SK" w:eastAsia="cs-CZ"/>
        </w:rPr>
        <w:t>zrušený</w:t>
      </w:r>
    </w:p>
    <w:p w14:paraId="6A05A809"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4"/>
          <w:szCs w:val="24"/>
          <w:lang w:val="sk-SK" w:eastAsia="cs-CZ"/>
        </w:rPr>
      </w:pPr>
      <w:bookmarkStart w:id="309" w:name="c_63471"/>
      <w:bookmarkEnd w:id="309"/>
    </w:p>
    <w:p w14:paraId="61367B5E" w14:textId="77777777" w:rsidR="00D96116" w:rsidRPr="00DF233A" w:rsidRDefault="00D96116" w:rsidP="00883600">
      <w:pPr>
        <w:keepNext/>
        <w:shd w:val="clear" w:color="auto" w:fill="FFFFFF"/>
        <w:spacing w:line="276" w:lineRule="auto"/>
        <w:jc w:val="center"/>
        <w:rPr>
          <w:rFonts w:ascii="Arial" w:eastAsia="Times New Roman" w:hAnsi="Arial" w:cs="Arial"/>
          <w:color w:val="000000" w:themeColor="text1"/>
          <w:sz w:val="28"/>
          <w:szCs w:val="28"/>
          <w:lang w:val="sk-SK" w:eastAsia="cs-CZ"/>
        </w:rPr>
      </w:pPr>
      <w:r w:rsidRPr="00DF233A">
        <w:rPr>
          <w:rFonts w:ascii="Arial" w:eastAsia="Times New Roman" w:hAnsi="Arial" w:cs="Arial"/>
          <w:color w:val="000000" w:themeColor="text1"/>
          <w:sz w:val="28"/>
          <w:szCs w:val="28"/>
          <w:lang w:val="sk-SK" w:eastAsia="cs-CZ"/>
        </w:rPr>
        <w:t>DRUHÁ HLAVA</w:t>
      </w:r>
    </w:p>
    <w:p w14:paraId="1712BC0F" w14:textId="77777777" w:rsidR="00D96116" w:rsidRPr="00DF233A" w:rsidRDefault="00D96116" w:rsidP="00883600">
      <w:pPr>
        <w:keepNext/>
        <w:shd w:val="clear" w:color="auto" w:fill="FFFFFF"/>
        <w:spacing w:line="276" w:lineRule="auto"/>
        <w:jc w:val="center"/>
        <w:rPr>
          <w:rFonts w:ascii="Arial" w:eastAsia="Times New Roman" w:hAnsi="Arial" w:cs="Arial"/>
          <w:color w:val="000000" w:themeColor="text1"/>
          <w:sz w:val="26"/>
          <w:szCs w:val="26"/>
          <w:lang w:val="sk-SK" w:eastAsia="cs-CZ"/>
        </w:rPr>
      </w:pPr>
      <w:r w:rsidRPr="00DF233A">
        <w:rPr>
          <w:rFonts w:ascii="Arial" w:eastAsia="Times New Roman" w:hAnsi="Arial" w:cs="Arial"/>
          <w:color w:val="000000" w:themeColor="text1"/>
          <w:sz w:val="26"/>
          <w:szCs w:val="26"/>
          <w:lang w:val="sk-SK" w:eastAsia="cs-CZ"/>
        </w:rPr>
        <w:t>TECHNICKÉ ZARIADENIA</w:t>
      </w:r>
    </w:p>
    <w:p w14:paraId="12D3B5C5" w14:textId="77777777" w:rsidR="00D96116" w:rsidRPr="00DF233A" w:rsidRDefault="00D96116" w:rsidP="00883600">
      <w:pPr>
        <w:pStyle w:val="Nadpis1"/>
        <w:spacing w:line="276" w:lineRule="auto"/>
        <w:rPr>
          <w:rFonts w:cs="Arial"/>
          <w:color w:val="000000" w:themeColor="text1"/>
          <w:szCs w:val="24"/>
          <w:lang w:val="sk-SK" w:eastAsia="cs-CZ"/>
        </w:rPr>
      </w:pPr>
      <w:bookmarkStart w:id="310" w:name="c_63475"/>
      <w:bookmarkStart w:id="311" w:name="pa_72"/>
      <w:bookmarkStart w:id="312" w:name="p_72"/>
      <w:bookmarkEnd w:id="310"/>
      <w:bookmarkEnd w:id="311"/>
      <w:bookmarkEnd w:id="312"/>
      <w:r w:rsidRPr="00DF233A">
        <w:rPr>
          <w:rFonts w:cs="Arial"/>
          <w:color w:val="000000" w:themeColor="text1"/>
          <w:szCs w:val="24"/>
          <w:lang w:val="sk-SK" w:eastAsia="cs-CZ"/>
        </w:rPr>
        <w:t>§ 72 </w:t>
      </w:r>
      <w:r w:rsidR="00DD1528" w:rsidRPr="00DF233A">
        <w:rPr>
          <w:rFonts w:cs="Arial"/>
          <w:color w:val="000000" w:themeColor="text1"/>
          <w:szCs w:val="24"/>
          <w:lang w:val="sk-SK" w:eastAsia="cs-CZ"/>
        </w:rPr>
        <w:t xml:space="preserve"> </w:t>
      </w:r>
    </w:p>
    <w:p w14:paraId="562EA84F" w14:textId="77777777" w:rsidR="00D96116" w:rsidRPr="00DF233A" w:rsidRDefault="00D96116" w:rsidP="00883600">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13" w:name="c_63477"/>
      <w:bookmarkEnd w:id="313"/>
      <w:r w:rsidRPr="00DF233A">
        <w:rPr>
          <w:rFonts w:ascii="Arial" w:eastAsia="Times New Roman" w:hAnsi="Arial" w:cs="Arial"/>
          <w:b/>
          <w:bCs/>
          <w:color w:val="000000" w:themeColor="text1"/>
          <w:sz w:val="24"/>
          <w:szCs w:val="24"/>
          <w:lang w:val="sk-SK" w:eastAsia="cs-CZ"/>
        </w:rPr>
        <w:t>Odberné zariadenia</w:t>
      </w:r>
    </w:p>
    <w:p w14:paraId="5865CF7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distribučnej siete vybuduje plynárenské zariadenie vrátane hlavného uzáveru plynu, na ktoré sa odberné plynové zariadenie pripojí, na hranicu pozemku odberateľa plynu alebo na hranicu objektu odberateľa plynu, do ktorého je dodávaný plyn. Odberné plynové zariadenie je povinný zriadiť odberateľ plynu na vlastné náklady.</w:t>
      </w:r>
    </w:p>
    <w:p w14:paraId="155F270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 Odberné plynové zariadenie sa začína za hlavným uzáverom plynu a končí sa plynovými spotrebičmi odberateľa. Ak je odberné plynové zariadenie pripojené k spoločnému odbernému plynovému zariadeniu, každé odberné plynové zariadenie sa </w:t>
      </w:r>
      <w:r w:rsidRPr="00DF233A">
        <w:rPr>
          <w:rFonts w:ascii="Arial" w:eastAsia="Times New Roman" w:hAnsi="Arial" w:cs="Arial"/>
          <w:color w:val="000000" w:themeColor="text1"/>
          <w:sz w:val="24"/>
          <w:szCs w:val="24"/>
          <w:lang w:val="sk-SK" w:eastAsia="cs-CZ"/>
        </w:rPr>
        <w:lastRenderedPageBreak/>
        <w:t>začína za uzatváracou armatúrou, ktorá ho oddeľuje od spoločného odberného plynového zariadenia. Súčasťou odberného plynového zariadenia nie je domový regulátor tlaku plynu a meracie zariadenie odberu plynu.</w:t>
      </w:r>
    </w:p>
    <w:p w14:paraId="0851B24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Spoločné odberné plynové zariadenie je odberné plynové zariadenie určené na odber plynu pre viacerých odberateľov. Spoločné odberné plynové zariadenie sa začína za hlavným uzáverom plynu a končí sa uzatváracou armatúrou, ktorá ho oddeľuje od odberného plynového zariadenia odberateľa plynu. Spoločné odberné plynové zariadenie na dodávku plynu nachádzajúce sa v jednej nehnuteľnosti je súčasťou tejto nehnuteľnosti.</w:t>
      </w:r>
    </w:p>
    <w:p w14:paraId="5F37243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riaďovať nové odberné plynové zariadenie, rozširovať alebo rekonštruovať existujúce odberné plynové zariadenie, ktorého prevádzkou sa zmenia technické podmienky a obchodné podmienky odberu plynu, možno iba po predchádzajúcom súhlase prevádzkovateľa siete, na ktorú je pripojené, a pri dodržaní podmienok ním určených.</w:t>
      </w:r>
    </w:p>
    <w:p w14:paraId="52E2A2C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Zasahovať do odberného plynového zariadenia, ktorým sa distribuuje nemeraný plyn od hlavného uzáveru plynu k určenému meradlu, bez súhlasu prevádzkovateľa distribučnej siete je zakázané.</w:t>
      </w:r>
    </w:p>
    <w:p w14:paraId="7C5F80E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Uzatvoriť prívod plynu hlavným uzáverom plynu pri oprave odberného plynového zariadenia môže odberateľ plynu, ktorý je povinný o tom bezodkladne informovať prevádzkovateľa distribučnej siete.</w:t>
      </w:r>
    </w:p>
    <w:p w14:paraId="199E24A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V prípade zabránenia mimoriadnej udalosti hlavný uzáver plynu môže uzatvoriť ktokoľvek. Uzatvorenie hlavného uzáveru plynu je povinný bezodkladne oznámiť prevádzkovateľovi distribučnej siete. Opätovné otvorenie hlavného uzáveru plynu môže vykonať len osoba odborne spôsobilá, ktorá je povinná o tom bezodkladne informovať prevádzkovateľa distribučnej siete.</w:t>
      </w:r>
    </w:p>
    <w:p w14:paraId="31742A9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evádzkovateľ distribučnej siete má právo kontrolovať dodržiavanie technických podmienok podľa § 19 a dodržiavanie pravidiel trhu s plynom pri pripojení a prevádzke odberných plynových zariadení, právnych predpisov a ostatných predpisov na zaistenie bezpečnosti a ochrany zdravia pri práci, bezpečnosti technických zariadení, ako aj dodržiavanie podmienok zmluvy o prístupe do distribučnej siete a distribúcii plynu.</w:t>
      </w:r>
    </w:p>
    <w:p w14:paraId="558AAC5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Vlastník alebo osoba oprávnená užívať alebo spravovať plynové zariadenie, ktorého prostredníctvom sú pripojení koncoví odberatelia plynu do distribučnej siete prevádzkovateľa distribučnej siete, a vlastník alebo správca dotknutej nehnuteľnosti, do ktorej je dodávaný plyn, je povinný</w:t>
      </w:r>
    </w:p>
    <w:p w14:paraId="5F99487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umožniť dodávku plynu pre koncových odberateľov plynu,</w:t>
      </w:r>
    </w:p>
    <w:p w14:paraId="52AAEF2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možniť prevádzkovateľovi distribučnej siete nevyhnutný prístup k tomuto plynovému zariadeniu,</w:t>
      </w:r>
    </w:p>
    <w:p w14:paraId="2E97C9A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udržiavať toto plynové zariadenie slúžiace na dodávku plynu v zodpovedajúcom technickom stave,</w:t>
      </w:r>
    </w:p>
    <w:p w14:paraId="371CFF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skytovať technické údaje a revízne správy o tomto plynovom zariadení v jeho vlastníctve alebo správe prevádzkovateľovi distribučnej siete.</w:t>
      </w:r>
    </w:p>
    <w:p w14:paraId="68263A98"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lastRenderedPageBreak/>
        <w:t xml:space="preserve">§ 73  </w:t>
      </w:r>
    </w:p>
    <w:p w14:paraId="05FFCC6F"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14" w:name="c_63918"/>
      <w:bookmarkEnd w:id="314"/>
      <w:r w:rsidRPr="00DF233A">
        <w:rPr>
          <w:rFonts w:ascii="Arial" w:eastAsia="Times New Roman" w:hAnsi="Arial" w:cs="Arial"/>
          <w:b/>
          <w:bCs/>
          <w:color w:val="000000" w:themeColor="text1"/>
          <w:sz w:val="24"/>
          <w:szCs w:val="24"/>
          <w:lang w:val="sk-SK" w:eastAsia="cs-CZ"/>
        </w:rPr>
        <w:t>Podmienky pripojenia</w:t>
      </w:r>
    </w:p>
    <w:p w14:paraId="31AECA5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Žiadať o vybudovanie a pripojenie odberného plynového zariadenia môže iba vlastník nehnuteľnosti alebo správca nehnuteľnosti. Ak žiada o pripojenie osoba, ktorá nie je vlastníkom nehnuteľnosti, je povinná požiadať vlastníka nehnuteľnosti alebo správcu nehnuteľnosti o predchádzajúci súhlas s vybudovaním a pripojením odberného plynového zariadenia; odmietnutie poskytnutia predchádzajúceho súhlasu treba odôvodniť.</w:t>
      </w:r>
    </w:p>
    <w:p w14:paraId="44B65CD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distribučnej siete je povinný zabezpečiť zapojenie a udržiavanie určeného meradla plynu a prijať nevyhnutné opatrenia potrebné na zabránenie neoprávnenej manipulácii s určeným meradlom.</w:t>
      </w:r>
    </w:p>
    <w:p w14:paraId="661F8B9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a žiadosť prevádzkovateľa distribučnej siete je odberateľ plynu povinný vykonať nevyhnutné úpravy na odbernom plynovom zariadení pri zriaďovaní, montáži, rekonštrukcii plynárenského zariadenia alebo pri montáži určeného meradla prevádzkovateľom distribučnej siete.</w:t>
      </w:r>
    </w:p>
    <w:p w14:paraId="010DB9A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dberateľ plynu je povinný umožniť prevádzkovateľovi distribučnej siete kontrolu odberného plynového zariadenia a určeného meradla v termíne dohodnutom s prevádzkovateľom distribučnej siete.</w:t>
      </w:r>
    </w:p>
    <w:p w14:paraId="5EE8FA0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dberateľ plynu je povinný udržiavať pripojené odberné plynové zariadenie v zodpovedajúcom technickom stave a poskytovať na požiadanie prevádzkovateľovi distribučnej siete v lehote do 90 dní odo dňa vyžiadania technické údaje a revízne správy odberného plynového zariadenia; ak nepredloží požadované údaje a správy v lehote 90 dní, považuje sa jeho odberné plynové zariadenie za technicky nevyhovujúce.</w:t>
      </w:r>
    </w:p>
    <w:p w14:paraId="642CA994" w14:textId="77777777" w:rsidR="00D96116" w:rsidRPr="00DF233A" w:rsidRDefault="00D96116" w:rsidP="0047797C">
      <w:pPr>
        <w:pStyle w:val="Nadpis1"/>
        <w:spacing w:line="276" w:lineRule="auto"/>
        <w:rPr>
          <w:rFonts w:cs="Arial"/>
          <w:color w:val="000000" w:themeColor="text1"/>
          <w:szCs w:val="24"/>
          <w:lang w:val="sk-SK" w:eastAsia="cs-CZ"/>
        </w:rPr>
      </w:pPr>
      <w:bookmarkStart w:id="315" w:name="c_64105"/>
      <w:bookmarkStart w:id="316" w:name="pa_74"/>
      <w:bookmarkStart w:id="317" w:name="p_74"/>
      <w:bookmarkEnd w:id="315"/>
      <w:bookmarkEnd w:id="316"/>
      <w:bookmarkEnd w:id="317"/>
      <w:r w:rsidRPr="00DF233A">
        <w:rPr>
          <w:rFonts w:cs="Arial"/>
          <w:color w:val="000000" w:themeColor="text1"/>
          <w:szCs w:val="24"/>
          <w:lang w:val="sk-SK" w:eastAsia="cs-CZ"/>
        </w:rPr>
        <w:t xml:space="preserve">§ 74  </w:t>
      </w:r>
    </w:p>
    <w:p w14:paraId="6B0E353F"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18" w:name="c_64107"/>
      <w:bookmarkEnd w:id="318"/>
      <w:r w:rsidRPr="00DF233A">
        <w:rPr>
          <w:rFonts w:ascii="Arial" w:eastAsia="Times New Roman" w:hAnsi="Arial" w:cs="Arial"/>
          <w:b/>
          <w:bCs/>
          <w:color w:val="000000" w:themeColor="text1"/>
          <w:sz w:val="24"/>
          <w:szCs w:val="24"/>
          <w:lang w:val="sk-SK" w:eastAsia="cs-CZ"/>
        </w:rPr>
        <w:t>Dočasné výnimky z prístupu do prepravnej siete a do zásobníka</w:t>
      </w:r>
    </w:p>
    <w:p w14:paraId="598061A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odávateľ plynu, ktorý má uzavretú zmluvu o dodávke plynu s pevne dohodnutým objemom dodávky a s povinnosťou zaplatiť bez ohľadu na odobraté množstvo plynu, môže požiadať úrad o udelenie dočasnej výnimky z povinnosti prevádzkovateľa prepravnej siete zabezpečiť prístup iného účastníka trhu s plynom do prepravnej siete vtedy, ak tomuto dodávateľovi plynu hrozí vážna ekonomická ujma alebo hrozia vážne finančné ťažkosti pri plnení záväzkov vyplývajúcich z takejto zmluvy; žiadosť sa môže týkať aj prevádzkovateľa distribučnej siete a prevádzkovateľa zásobníka.</w:t>
      </w:r>
    </w:p>
    <w:p w14:paraId="514FAC2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Hrozbou vážnej ekonomickej ujmy a vznikom vážnych finančných ťažkostí nie je stav alebo situácia, ak dodávka plynu neklesne pod úroveň pevného objemu dodávky plynu dohodnutej v zmluve o dodávke plynu alebo, ak možno v zmluve o dodávke plynu zmeniť dohodnutý pevný objem dodávky plynu alebo ak dodávateľ plynu môže nájsť iné východiská na riešenie vzniknutej situácie.</w:t>
      </w:r>
    </w:p>
    <w:p w14:paraId="0E0C6CB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Žiadosť dodávateľa plynu podľa odseku 1 obsahuje</w:t>
      </w:r>
    </w:p>
    <w:p w14:paraId="4009CA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bchodné meno, právnu formu a sídlo právnickej osoby,</w:t>
      </w:r>
    </w:p>
    <w:p w14:paraId="46B8EF5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 identifikačné číslo právnickej osoby,</w:t>
      </w:r>
    </w:p>
    <w:p w14:paraId="44659E6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meno, priezvisko, dátum narodenia a trvalý pobyt členov štatutárneho orgánu právnickej osoby,</w:t>
      </w:r>
    </w:p>
    <w:p w14:paraId="549D6F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dobu, na ktorú žiada udelenie dočasnej výnimky,</w:t>
      </w:r>
    </w:p>
    <w:p w14:paraId="601C7A4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dôvody, pre ktoré žiada udelenie dočasnej výnimky,</w:t>
      </w:r>
    </w:p>
    <w:p w14:paraId="16CAF6D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notársky osvedčenú fotokópiu zmluvy o dodávke plynu, ktorá je predmetom žiadosti o dočasnú výnimku,</w:t>
      </w:r>
    </w:p>
    <w:p w14:paraId="188670C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odôvodnenie potreby plniť zmluvné záväzky voči odberateľom plynu, kvantifikáciu rozsahu ekonomickej ujmy a rozsahu finančných ťažkostí, ktoré môžu vzniknúť v prípade neudelenia dočasnej výnimky,</w:t>
      </w:r>
    </w:p>
    <w:p w14:paraId="19C3B44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prijaté opatrenia na zabránenie hrozby vážnej ekonomickej ujmy alebo vážnych finančných ťažkostí,</w:t>
      </w:r>
    </w:p>
    <w:p w14:paraId="799B0E3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úroveň prepojenia siete so sieťou členských štátov a tretích štátov a dosiahnutý stupeň ich vzájomnej prevádzkyschopnosti.</w:t>
      </w:r>
    </w:p>
    <w:p w14:paraId="6EBB8CD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Úrad pri rozhodovaní o udelení dočasnej výnimky z povinnosti zabezpečiť prístup do siete prihliada na</w:t>
      </w:r>
    </w:p>
    <w:p w14:paraId="26451CE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ážnosť hrozby ekonomickej ujmy a na vážnosť finančných ťažkostí, ktoré hrozia alebo môžu hroziť dodávateľovi plynu a ktoré majú súvislosť so zmluvou o dodávke plynu, ktorá je predmetom žiadosti,</w:t>
      </w:r>
    </w:p>
    <w:p w14:paraId="5F9218C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plyv na skutočne dosiahnutú konkurenciu na trhu s plynom,</w:t>
      </w:r>
    </w:p>
    <w:p w14:paraId="53C665E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stavenie dodávateľa plynu na trhu s plynom,</w:t>
      </w:r>
    </w:p>
    <w:p w14:paraId="1BFD95D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dohodnuté podmienky zmluvy o dodávke plynu, ktorá je predmetom žiadosti vrátane rozsahu, v akom možno vykonať zmeny tejto zmluvy s prihliadnutím na trh s plynom,</w:t>
      </w:r>
    </w:p>
    <w:p w14:paraId="16D6923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naložené úsilie dodávateľa plynu na to, aby zabránil hrozbe vážnej ekonomickej ujmy a vzniku vážnych finančných ťažkostí, ktoré môžu vzniknúť zo zmluvy o dodávke plynu, ktorá je predmetom žiadosti,</w:t>
      </w:r>
    </w:p>
    <w:p w14:paraId="1FFAC86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rozsah, v akom mohol dodávateľ plynu v čase podpísania zmluvy o dodávke plynu predvídať, že v súvislosti s ustanoveniami tohto zákona môže vzniknúť vážna ekonomická ujma alebo vážne finančné ťažkosti,</w:t>
      </w:r>
    </w:p>
    <w:p w14:paraId="3780493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úroveň prepojenia siete so sieťou iných členských štátov a tretích štátov a na stupeň vzájomnej prevádzkyschopnosti týchto sietí.</w:t>
      </w:r>
    </w:p>
    <w:p w14:paraId="42DDBB7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Rozhodnutie o udelení dočasnej výnimky z povinnosti zabezpečiť prístup do siete obsahuje</w:t>
      </w:r>
    </w:p>
    <w:p w14:paraId="43629D3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bchodné meno, právnu formu a sídlo právnickej osoby,</w:t>
      </w:r>
    </w:p>
    <w:p w14:paraId="1FDBEBC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identifikačné číslo právnickej osoby,</w:t>
      </w:r>
    </w:p>
    <w:p w14:paraId="5CE5827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meno a priezvisko, dátum narodenia a trvalý pobyt členov štatutárneho orgánu právnickej osoby,</w:t>
      </w:r>
    </w:p>
    <w:p w14:paraId="2295D7D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žadovaný rozsah plynárenských zariadení, ktorých sa udelenie dočasnej výnimky z povinnosti zabezpečiť prístup do siete bude týkať,</w:t>
      </w:r>
    </w:p>
    <w:p w14:paraId="59D9328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dobu, na ktorú sa vydáva rozhodnutie o udelení dočasnej výnimky z povinnosti zabezpečiť prístup do siete.</w:t>
      </w:r>
    </w:p>
    <w:p w14:paraId="6B21878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Rozhodnutie o udelení dočasnej výnimky z prístupu do siete úrad zašle účastníkovi konania. Ministerstvu a Komisii zašle úrad rozhodnutie spolu s informáciou </w:t>
      </w:r>
      <w:r w:rsidRPr="00DF233A">
        <w:rPr>
          <w:rFonts w:ascii="Arial" w:eastAsia="Times New Roman" w:hAnsi="Arial" w:cs="Arial"/>
          <w:color w:val="000000" w:themeColor="text1"/>
          <w:sz w:val="24"/>
          <w:szCs w:val="24"/>
          <w:lang w:val="sk-SK" w:eastAsia="cs-CZ"/>
        </w:rPr>
        <w:lastRenderedPageBreak/>
        <w:t>týkajúcou sa udelenej dočasnej výnimky. Komisia má právo do ôsmich týždňov od doručenia rozhodnutia požiadať úrad o jeho zmenu alebo zrušenie.</w:t>
      </w:r>
    </w:p>
    <w:p w14:paraId="26A0D762" w14:textId="77777777" w:rsidR="00D96116" w:rsidRPr="00DF233A" w:rsidRDefault="00D96116" w:rsidP="0047797C">
      <w:pPr>
        <w:pStyle w:val="Nadpis1"/>
        <w:spacing w:line="276" w:lineRule="auto"/>
        <w:rPr>
          <w:rFonts w:cs="Arial"/>
          <w:color w:val="000000" w:themeColor="text1"/>
          <w:szCs w:val="24"/>
          <w:lang w:val="sk-SK" w:eastAsia="cs-CZ"/>
        </w:rPr>
      </w:pPr>
      <w:bookmarkStart w:id="319" w:name="c_64664"/>
      <w:bookmarkStart w:id="320" w:name="pa_75"/>
      <w:bookmarkStart w:id="321" w:name="p_75"/>
      <w:bookmarkEnd w:id="319"/>
      <w:bookmarkEnd w:id="320"/>
      <w:bookmarkEnd w:id="321"/>
      <w:r w:rsidRPr="00DF233A">
        <w:rPr>
          <w:rFonts w:cs="Arial"/>
          <w:color w:val="000000" w:themeColor="text1"/>
          <w:szCs w:val="24"/>
          <w:lang w:val="sk-SK" w:eastAsia="cs-CZ"/>
        </w:rPr>
        <w:t xml:space="preserve">§ 75  </w:t>
      </w:r>
    </w:p>
    <w:p w14:paraId="10291695"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22" w:name="c_64666"/>
      <w:bookmarkEnd w:id="322"/>
      <w:r w:rsidRPr="00DF233A">
        <w:rPr>
          <w:rFonts w:ascii="Arial" w:eastAsia="Times New Roman" w:hAnsi="Arial" w:cs="Arial"/>
          <w:b/>
          <w:bCs/>
          <w:color w:val="000000" w:themeColor="text1"/>
          <w:sz w:val="24"/>
          <w:szCs w:val="24"/>
          <w:lang w:val="sk-SK" w:eastAsia="cs-CZ"/>
        </w:rPr>
        <w:t>Nové významné plynárenské zariadenia</w:t>
      </w:r>
    </w:p>
    <w:p w14:paraId="1D10E28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ovým významným plynárenským zariadením na účely tohto zákona je plynárenské zariadenie, ktoré nebolo dokončené alebo nebolo zrekonštruované do účinnosti tohto zákona a ktoré zabezpečuje prepojenie medzi sieťami členských štátov alebo plynárenské zariadenie na skvapalňovanie zemného plynu, alebo zásobník.</w:t>
      </w:r>
    </w:p>
    <w:p w14:paraId="169FD9F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Úrad môže udeliť výnimku pre nové významné plynárenské zariadenie z povinnosti zabezpečiť oddelenie prevádzkovateľa prepravnej siete podľa § 50, povinnosti zabezpečiť prístup tretích strán do siete a zásobníka a výnimku z regulácie podľa osobitného predpisu </w:t>
      </w:r>
      <w:r w:rsidRPr="00DF233A">
        <w:rPr>
          <w:rFonts w:ascii="Arial" w:eastAsia="Times New Roman" w:hAnsi="Arial" w:cs="Arial"/>
          <w:color w:val="000000" w:themeColor="text1"/>
          <w:sz w:val="24"/>
          <w:szCs w:val="24"/>
          <w:vertAlign w:val="superscript"/>
          <w:lang w:val="sk-SK" w:eastAsia="cs-CZ"/>
        </w:rPr>
        <w:t>81)</w:t>
      </w:r>
      <w:r w:rsidRPr="00DF233A">
        <w:rPr>
          <w:rFonts w:ascii="Arial" w:eastAsia="Times New Roman" w:hAnsi="Arial" w:cs="Arial"/>
          <w:color w:val="000000" w:themeColor="text1"/>
          <w:sz w:val="24"/>
          <w:szCs w:val="24"/>
          <w:lang w:val="sk-SK" w:eastAsia="cs-CZ"/>
        </w:rPr>
        <w:t> za týchto podmienok:</w:t>
      </w:r>
    </w:p>
    <w:p w14:paraId="56E6B8D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nové významné plynárenské zariadenie zvýši hospodársku súťaž a bezpečnosť dodávky plynu,</w:t>
      </w:r>
    </w:p>
    <w:p w14:paraId="0A32F83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riziko spojené s výstavbou nového plynárenského zariadenia je také, že bez udelenia výnimky nie je možná jeho výstavba,</w:t>
      </w:r>
    </w:p>
    <w:p w14:paraId="338759B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nové významné plynárenské zariadenie musí vlastniť osoba, ktorá je nezávislá od prevádzkovateľa siete, v ktorého sieti bude plynárenské zariadenie vybudované,</w:t>
      </w:r>
    </w:p>
    <w:p w14:paraId="6BF595E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evádzkovanie nového významného plynárenského zariadenia bude spoplatňované,</w:t>
      </w:r>
    </w:p>
    <w:p w14:paraId="261B43D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revádzkovanie nového významného plynárenského zariadenia nenaruší fungovanie trhu s plynom.</w:t>
      </w:r>
    </w:p>
    <w:p w14:paraId="750098B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ýnimka sa môže vzťahovať na celé nové významné plynárenské zariadenie alebo na jeho časť a je časovo ohraničená.</w:t>
      </w:r>
    </w:p>
    <w:p w14:paraId="28C782F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 výnimke rozhoduje úrad na základe žiadosti. Úrad je povinný pred vydaním rozhodnutia vyžiadať stanovisko ministerstva, ktoré zverejňuje spolu s rozhodnutím.</w:t>
      </w:r>
    </w:p>
    <w:p w14:paraId="2AD9BFF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Žiadosť o udelenie výnimky obsahuje dôvody na jej vydanie, požadovanú dobu trvania a rozsah. Žiadateľ je k žiadosti povinný priložiť zhrnutie výsledkov postupu prideľovania kapacity v novom významnom plynárenskom zariadení podľa pravidiel určených úradom v súlade s odsekom 10. Úrad zasiela kópiu žiadosti o udelenie výnimky bezodkladne po jej prijatí Komisii.</w:t>
      </w:r>
    </w:p>
    <w:p w14:paraId="6E70CB6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Udelenie výnimky pre nové významné plynárenské zariadenie, ktoré sa nachádza na vymedzenom území a na území ďalšieho členského štátu, treba pred vydaním rozhodnutia prerokovať s príslušnými orgánmi dotknutých členských štátov. Stanovisko príslušného orgánu dotknutého členského štátu je pre úrad záväzné. Úrad vydáva obdobné záväzné stanoviská pre príslušný orgán dotknutého členského štátu.</w:t>
      </w:r>
    </w:p>
    <w:p w14:paraId="7911E77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Úrad spolu s príslušnými orgánmi dotknutých členských štátov informujú o udelení výnimky agentúru. O udelení výnimky rozhodne agentúra v súlade s osobitným predpisom, </w:t>
      </w:r>
      <w:r w:rsidRPr="00DF233A">
        <w:rPr>
          <w:rFonts w:ascii="Arial" w:eastAsia="Times New Roman" w:hAnsi="Arial" w:cs="Arial"/>
          <w:color w:val="000000" w:themeColor="text1"/>
          <w:sz w:val="24"/>
          <w:szCs w:val="24"/>
          <w:vertAlign w:val="superscript"/>
          <w:lang w:val="sk-SK" w:eastAsia="cs-CZ"/>
        </w:rPr>
        <w:t>82)</w:t>
      </w:r>
      <w:r w:rsidRPr="00DF233A">
        <w:rPr>
          <w:rFonts w:ascii="Arial" w:eastAsia="Times New Roman" w:hAnsi="Arial" w:cs="Arial"/>
          <w:color w:val="000000" w:themeColor="text1"/>
          <w:sz w:val="24"/>
          <w:szCs w:val="24"/>
          <w:lang w:val="sk-SK" w:eastAsia="cs-CZ"/>
        </w:rPr>
        <w:t xml:space="preserve"> ak o to požiada úrad spoločne s príslušnými orgánmi všetkých dotknutých členských štátov alebo ak príslušný orgán dotknutého členského štátu nevydá kladné stanovisko k udeleniu výnimky úradom do šiestich mesiacov odo dňa, keď žiadateľ požiadal o udelenie výnimky úrad alebo neskoršieho dňa, keď žiadateľ požiadal o udelenie obdobnej výnimky posledný príslušný orgán dotknutého členského </w:t>
      </w:r>
      <w:r w:rsidRPr="00DF233A">
        <w:rPr>
          <w:rFonts w:ascii="Arial" w:eastAsia="Times New Roman" w:hAnsi="Arial" w:cs="Arial"/>
          <w:color w:val="000000" w:themeColor="text1"/>
          <w:sz w:val="24"/>
          <w:szCs w:val="24"/>
          <w:lang w:val="sk-SK" w:eastAsia="cs-CZ"/>
        </w:rPr>
        <w:lastRenderedPageBreak/>
        <w:t>štátu; úrad v takom prípade žiadosť podľa odseku 5 postúpi agentúre a odsek 4 sa použije primerane. Úrad môže spoločne s príslušnými orgánmi všetkých dotknutých členských štátov požiadať agentúru o predĺženie lehoty šiestich mesiacov podľa predchádzajúcej vety o najviac tri mesiace.</w:t>
      </w:r>
    </w:p>
    <w:p w14:paraId="7D481EE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Rozhodnutie o udelenej výnimke sa zasiela žiadateľovi a Komisii spolu s informáciami, ktoré obsahujú najmä</w:t>
      </w:r>
    </w:p>
    <w:p w14:paraId="06F94F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drobný opis dôvodov, na ktorých základe bolo rozhodnuté o udelení výnimky alebo odmietnutí udeliť výnimku, spolu s odkazom na konkrétne podmienky podľa odseku 2, na ktorých základe sa rozhodnutie prijalo, vrátane finančných informácií odôvodňujúcich potrebu udelenia výnimky,</w:t>
      </w:r>
    </w:p>
    <w:p w14:paraId="46F17EF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konané analýzy týkajúce sa účinku výnimky na hospodársku súťaž a na efektívne fungovanie trhu s plynom,</w:t>
      </w:r>
    </w:p>
    <w:p w14:paraId="19F6F3B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dôvodnenie časového obdobia udelenia výnimky a podiel dotknutých plynárenských zariadení na celkovej kapacite plynárenských zariadení,</w:t>
      </w:r>
    </w:p>
    <w:p w14:paraId="0512B25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ýsledok konzultácie s príslušnými orgánmi dotknutého členského štátu, ak sa výnimka udeľuje na plynárenské zariadenie zabezpečujúce prepojenie medzi sieťami členských štátov,</w:t>
      </w:r>
    </w:p>
    <w:p w14:paraId="5EF5094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odiel plynárenských zariadení na diverzifikácii zásobovania s plynom.</w:t>
      </w:r>
    </w:p>
    <w:p w14:paraId="6C89A48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Ak Komisia vydá rozhodnutie, ktorým úrad požiada o zrušenie alebo zmenu rozhodnutia o výnimke, úrad rozhodnutie o výnimke zruší alebo zmení do jedného mesiaca od vydania rozhodnutia Komisie a informuje o tom Komisiu. Rozhodnutie o výnimke stratí platnosť po uplynutí dvoch rokov od jeho prijatia, ak sa výstavba nového významného plynárenského zariadenia dovtedy nezačne, a po uplynutí piatich rokov od jeho prijatia, ak sa nové významné plynárenské zariadenie dovtedy neuvedie do prevádzky; nestratí však platnosť, ak Komisia rozhodne, že omeškanie je spôsobené závažnými prekážkami mimo kontroly osoby, ktorej bola výnimka udelená.</w:t>
      </w:r>
    </w:p>
    <w:p w14:paraId="6778570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Pravidlá a postupy riadenia a prideľovania kapacity nových významných plynárenských zariadení určené úradom podľa odseku 5 určujú</w:t>
      </w:r>
    </w:p>
    <w:p w14:paraId="3085EC9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ovinnosť vyzvať všetkých potenciálnych užívateľov plynárenského zariadenia, aby vyjadrili svoj záujem o rezerváciu kapacity plynárenského zariadenia pred pridelením kapacity užívateľom vrátane kapacity na vlastné použitie prevádzkovateľa plynárenského zariadenia,</w:t>
      </w:r>
    </w:p>
    <w:p w14:paraId="2228051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ovinnosť užívateľov plynárenského zariadenia ponúknuť v prípade preťaženia nevyužitú kapacitu plynárenského zariadenia na trhu,</w:t>
      </w:r>
    </w:p>
    <w:p w14:paraId="6393079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rávo užívateľov plynárenského zariadenia obchodovať s pridelenou kapacitou plynárenského zariadenia na sekundárnom trhu.</w:t>
      </w:r>
    </w:p>
    <w:p w14:paraId="3BDFD4D2" w14:textId="77777777" w:rsidR="00D96116" w:rsidRPr="00DF233A" w:rsidRDefault="00D96116" w:rsidP="0047797C">
      <w:pPr>
        <w:pStyle w:val="Nadpis1"/>
        <w:spacing w:line="276" w:lineRule="auto"/>
        <w:rPr>
          <w:rFonts w:cs="Arial"/>
          <w:color w:val="000000" w:themeColor="text1"/>
          <w:szCs w:val="24"/>
          <w:lang w:val="sk-SK" w:eastAsia="cs-CZ"/>
        </w:rPr>
      </w:pPr>
      <w:bookmarkStart w:id="323" w:name="c_66098"/>
      <w:bookmarkStart w:id="324" w:name="pa_76"/>
      <w:bookmarkStart w:id="325" w:name="p_76"/>
      <w:bookmarkEnd w:id="323"/>
      <w:bookmarkEnd w:id="324"/>
      <w:bookmarkEnd w:id="325"/>
      <w:r w:rsidRPr="00DF233A">
        <w:rPr>
          <w:rFonts w:cs="Arial"/>
          <w:color w:val="000000" w:themeColor="text1"/>
          <w:szCs w:val="24"/>
          <w:lang w:val="sk-SK" w:eastAsia="cs-CZ"/>
        </w:rPr>
        <w:t xml:space="preserve">§ 76  </w:t>
      </w:r>
    </w:p>
    <w:p w14:paraId="318FE7E1"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26" w:name="c_66100"/>
      <w:bookmarkEnd w:id="326"/>
      <w:r w:rsidRPr="00DF233A">
        <w:rPr>
          <w:rFonts w:ascii="Arial" w:eastAsia="Times New Roman" w:hAnsi="Arial" w:cs="Arial"/>
          <w:b/>
          <w:bCs/>
          <w:color w:val="000000" w:themeColor="text1"/>
          <w:sz w:val="24"/>
          <w:szCs w:val="24"/>
          <w:lang w:val="sk-SK" w:eastAsia="cs-CZ"/>
        </w:rPr>
        <w:t>Dodávka a meranie plynu</w:t>
      </w:r>
    </w:p>
    <w:p w14:paraId="3F3CC96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Dodávku plynu je povinný merať prevádzkovateľ distribučnej siete vlastným určeným meradlom, ktoré koncovému odberateľovi plynu bezodplatne montuje, udržiava a pravidelne zabezpečuje jeho overenie.</w:t>
      </w:r>
    </w:p>
    <w:p w14:paraId="7A2BAE6E" w14:textId="6928987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2) Prevádzkovateľ distribučnej siete je povinný vykonať fyzický odpočet stavu počítadla určeného meradla na odbernom mieste, ktoré nie je vybavené určeným meradlom </w:t>
      </w:r>
      <w:r w:rsidR="006B5D55" w:rsidRPr="00DF233A">
        <w:rPr>
          <w:rFonts w:ascii="Arial" w:eastAsia="Times New Roman" w:hAnsi="Arial" w:cs="Arial"/>
          <w:color w:val="000000" w:themeColor="text1"/>
          <w:sz w:val="24"/>
          <w:szCs w:val="24"/>
          <w:lang w:val="sk-SK" w:eastAsia="cs-CZ"/>
        </w:rPr>
        <w:t>umožňujúcim</w:t>
      </w:r>
      <w:r w:rsidRPr="00DF233A">
        <w:rPr>
          <w:rFonts w:ascii="Arial" w:eastAsia="Times New Roman" w:hAnsi="Arial" w:cs="Arial"/>
          <w:color w:val="000000" w:themeColor="text1"/>
          <w:sz w:val="24"/>
          <w:szCs w:val="24"/>
          <w:lang w:val="sk-SK" w:eastAsia="cs-CZ"/>
        </w:rPr>
        <w:t xml:space="preserve"> diaľkový odpoč</w:t>
      </w:r>
      <w:r w:rsidR="006B5D55"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t minimálne raz za 12 po sebe nasledujúcich kalendárnych mesiacov; fyzický odpočet u odberateľa plynu mimo domácnosti je povinný vykonať každoročne k 31. decembru v priebehu mesiaca december príslušného kalendárneho roka. Fyzickým odpočtom stavu počítadla určeného meradla na odbernom mieste sa rozumie aj odpočet na základe stavu počítadla určeného meradla nahláseného odberateľom plynu a odsúhlaseného prevádzkovateľom distribučnej siete. Odberateľ plynu mimo domácnosti môže každoročne nahlásiť svojmu dodávateľovi plynu alebo prevádzkovateľovi distribučnej siete skutočný stav počítadla určeného meradla k 31. decembru najneskôr do piatich kalendárnych dní od skončenia kalendárneho roka. Prevádzkovateľ distribučnej siete má právo použiť typové diagramy dodávky, ak nemá k dispozícii údaje o skutočnom stave počítadla určeného meradla alebo údaje o stave počítadla určeného meradla nahláseného odberateľom plynu a odsúhlaseného prevádzkovateľom distribučnej siete. Prevádzkovateľ distribučnej siete je povinný oznámiť dodávateľovi plynu údaje za odberné miesta odberateľov plynu mimo domácností do 10 kalendárnych dní od skončenia kalendárneho roka.</w:t>
      </w:r>
    </w:p>
    <w:p w14:paraId="6BB5B81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distribučnej siete je na základe uzatvorenej zmluvy o distribúcii plynu povinný umožniť prístup k nameraným údajom alebo k údajom určeným použitím typových diagramov dodávky o dodávke plynu.</w:t>
      </w:r>
    </w:p>
    <w:p w14:paraId="11FEC31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Ak dodávateľ plynu dodáva plyn pre jedného odberateľa plynu na rovnakej tlakovej úrovni do viacerých odberných miest, fakturuje dodané množstvo plynu spoločne za všetky odberné miesta, ako keby dodával plyn do jedného odberného miesta.</w:t>
      </w:r>
    </w:p>
    <w:p w14:paraId="7C011F7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odané a odobraté množstvo plynu sa vyhodnocuje ako množstvo energie vyjadrené v energetických jednotkách.</w:t>
      </w:r>
    </w:p>
    <w:p w14:paraId="499D778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Základom na účtovanie dodávky plynu medzi dodávateľom a odberateľom je dodané množstvo energie. Toto množstvo energie je súčinom spaľovacieho tepla objemového za účtovacie obdobie a dodaného objemu plynu.</w:t>
      </w:r>
    </w:p>
    <w:p w14:paraId="1464723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Dodávateľ plynu fakturuje dodané množstvo plynu za 12 po sebe nasledujúcich mesiacov na základe údajov oznámených prevádzkovateľom distribučnej siete podľa odseku 2 najneskôr nasledujúci kalendárny mesiac po ich oznámení prevádzkovateľom distribučnej siete. V obdobiach medzi termínmi pravidelných odčítaní skutočne nameraných údajov o dodávke plynu podľa odseku 2 dodávateľ plynu môže určiť množstvo dodaného plynu na účely vystavenia faktúry na základe typových diagramov dodávky, ak nemá k dispozícii údaje podľa stavu určeného meradla vzájomne odsúhlaseného dodávateľom plynu a odberateľom plynu. Dodávateľ plynu je povinný v každej faktúre za dodávku plynu uviesť číslo odberného miesta, pod ktorým je odberné miesto evidované u príslušného prevádzkovateľa distribučnej siete.</w:t>
      </w:r>
    </w:p>
    <w:p w14:paraId="226440D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 Ak má odberateľ plynu alebo dodávateľ pochybnosti o správnosti merania údajov o dodávke plynu alebo odbere plynu určeným meradlom alebo zistí na určenom meradle chybu, má právo požiadať prevádzkovateľa prepravnej siete alebo </w:t>
      </w:r>
      <w:r w:rsidRPr="00DF233A">
        <w:rPr>
          <w:rFonts w:ascii="Arial" w:eastAsia="Times New Roman" w:hAnsi="Arial" w:cs="Arial"/>
          <w:color w:val="000000" w:themeColor="text1"/>
          <w:sz w:val="24"/>
          <w:szCs w:val="24"/>
          <w:lang w:val="sk-SK" w:eastAsia="cs-CZ"/>
        </w:rPr>
        <w:lastRenderedPageBreak/>
        <w:t>prevádzkovateľa distribučnej siete o preskúšanie určeného meradla. Prevádzkovateľ prepravnej siete alebo prevádzkovateľ distribučnej siete je povinný do 15 dní od doručenia písomnej žiadosti zabezpečiť výmenu určeného meradla a predložiť určené meradlo na preskúšanie.</w:t>
      </w:r>
    </w:p>
    <w:p w14:paraId="7EDB9BD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Prevádzkovateľ distribučnej siete alebo prevádzkovateľ prepravnej siete je povinný počas preskúšavania určeného meradla zabezpečiť náhradné meradlo alebo dohodnúť s odberateľom plynu spôsob vyúčtovania odobratého plynu. Ak sa zistí chyba určeného meradla, ktorá presahuje chybu povolenú podľa osobitného predpisu, </w:t>
      </w:r>
      <w:r w:rsidRPr="00DF233A">
        <w:rPr>
          <w:rFonts w:ascii="Arial" w:eastAsia="Times New Roman" w:hAnsi="Arial" w:cs="Arial"/>
          <w:color w:val="000000" w:themeColor="text1"/>
          <w:sz w:val="24"/>
          <w:szCs w:val="24"/>
          <w:vertAlign w:val="superscript"/>
          <w:lang w:val="sk-SK" w:eastAsia="cs-CZ"/>
        </w:rPr>
        <w:t>70)</w:t>
      </w:r>
      <w:r w:rsidRPr="00DF233A">
        <w:rPr>
          <w:rFonts w:ascii="Arial" w:eastAsia="Times New Roman" w:hAnsi="Arial" w:cs="Arial"/>
          <w:color w:val="000000" w:themeColor="text1"/>
          <w:sz w:val="24"/>
          <w:szCs w:val="24"/>
          <w:lang w:val="sk-SK" w:eastAsia="cs-CZ"/>
        </w:rPr>
        <w:t> náklady spojené s preskúšaním a výmenou uhradí prevádzkovateľ prepravnej siete alebo prevádzkovateľ distribučnej siete. Ak neboli na určenom meradle zistené chyby, ktoré presahujú chybu povolenú podľa osobitného predpisu, uhradí náklady spojené s preskúšaním a výmenou ten, kto o preskúšanie a výmenu požiadal.</w:t>
      </w:r>
    </w:p>
    <w:p w14:paraId="2C8478D8" w14:textId="556E7EF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Prevádzkovateľ prepravnej siete a prevádzkovateľ distribučnej siete je povinný písomne informovať </w:t>
      </w:r>
      <w:r w:rsidR="00597933" w:rsidRPr="00DF233A">
        <w:rPr>
          <w:rFonts w:ascii="Arial" w:eastAsia="Times New Roman" w:hAnsi="Arial" w:cs="Arial"/>
          <w:color w:val="000000" w:themeColor="text1"/>
          <w:sz w:val="24"/>
          <w:szCs w:val="24"/>
          <w:lang w:val="sk-SK" w:eastAsia="cs-CZ"/>
        </w:rPr>
        <w:t>koncového</w:t>
      </w:r>
      <w:r w:rsidRPr="00DF233A">
        <w:rPr>
          <w:rFonts w:ascii="Arial" w:eastAsia="Times New Roman" w:hAnsi="Arial" w:cs="Arial"/>
          <w:color w:val="000000" w:themeColor="text1"/>
          <w:sz w:val="24"/>
          <w:szCs w:val="24"/>
          <w:lang w:val="sk-SK" w:eastAsia="cs-CZ"/>
        </w:rPr>
        <w:t xml:space="preserve"> odberateľa plynu o termíne plánovanej výmeny určeného meradla aspoň 30 dní vopred; to neplatí, ak </w:t>
      </w:r>
      <w:r w:rsidR="00597933" w:rsidRPr="00DF233A">
        <w:rPr>
          <w:rFonts w:ascii="Arial" w:eastAsia="Times New Roman" w:hAnsi="Arial" w:cs="Arial"/>
          <w:color w:val="000000" w:themeColor="text1"/>
          <w:sz w:val="24"/>
          <w:szCs w:val="24"/>
          <w:lang w:val="sk-SK" w:eastAsia="cs-CZ"/>
        </w:rPr>
        <w:t xml:space="preserve">koncový </w:t>
      </w:r>
      <w:r w:rsidRPr="00DF233A">
        <w:rPr>
          <w:rFonts w:ascii="Arial" w:eastAsia="Times New Roman" w:hAnsi="Arial" w:cs="Arial"/>
          <w:color w:val="000000" w:themeColor="text1"/>
          <w:sz w:val="24"/>
          <w:szCs w:val="24"/>
          <w:lang w:val="sk-SK" w:eastAsia="cs-CZ"/>
        </w:rPr>
        <w:t xml:space="preserve">odberateľ plynu súhlasí s neskorším oznámením termínu plánovanej výmeny určeného meradla. Prevádzkovateľ prepravnej siete alebo prevádzkovateľ distribučnej siete pri výmene určeného meradla je povinný informovať </w:t>
      </w:r>
      <w:r w:rsidR="00597933"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plynu o stave odobratého množstva plynu a zároveň je povinný oznámiť stav určeného meradla pred výmenou a stav nového určeného meradla po výmene. Ak sa </w:t>
      </w:r>
      <w:r w:rsidR="00597933" w:rsidRPr="00DF233A">
        <w:rPr>
          <w:rFonts w:ascii="Arial" w:eastAsia="Times New Roman" w:hAnsi="Arial" w:cs="Arial"/>
          <w:color w:val="000000" w:themeColor="text1"/>
          <w:sz w:val="24"/>
          <w:szCs w:val="24"/>
          <w:lang w:val="sk-SK" w:eastAsia="cs-CZ"/>
        </w:rPr>
        <w:t>koncový</w:t>
      </w:r>
      <w:r w:rsidRPr="00DF233A">
        <w:rPr>
          <w:rFonts w:ascii="Arial" w:eastAsia="Times New Roman" w:hAnsi="Arial" w:cs="Arial"/>
          <w:color w:val="000000" w:themeColor="text1"/>
          <w:sz w:val="24"/>
          <w:szCs w:val="24"/>
          <w:lang w:val="sk-SK" w:eastAsia="cs-CZ"/>
        </w:rPr>
        <w:t xml:space="preserve"> odberateľ plynu nezúčastní výmeny určeného meradla, je prevádzkovateľ siete povinný písomne informovať </w:t>
      </w:r>
      <w:r w:rsidR="00597933"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plynu o výmene, stave určeného meradla pred výmenou a stave nového určeného meradla po výmene a uskladniť demontované určené meradlo </w:t>
      </w:r>
      <w:r w:rsidR="003B2B90" w:rsidRPr="00DF233A">
        <w:rPr>
          <w:rFonts w:ascii="Arial" w:eastAsia="Times New Roman" w:hAnsi="Arial" w:cs="Arial"/>
          <w:color w:val="000000" w:themeColor="text1"/>
          <w:sz w:val="24"/>
          <w:szCs w:val="24"/>
          <w:lang w:val="sk-SK" w:eastAsia="cs-CZ"/>
        </w:rPr>
        <w:t xml:space="preserve">najmenej </w:t>
      </w:r>
      <w:r w:rsidRPr="00DF233A">
        <w:rPr>
          <w:rFonts w:ascii="Arial" w:eastAsia="Times New Roman" w:hAnsi="Arial" w:cs="Arial"/>
          <w:color w:val="000000" w:themeColor="text1"/>
          <w:sz w:val="24"/>
          <w:szCs w:val="24"/>
          <w:lang w:val="sk-SK" w:eastAsia="cs-CZ"/>
        </w:rPr>
        <w:t xml:space="preserve">po dobu 60 dní na účel umožnenia kontroly stavu určeného meradla zo strany </w:t>
      </w:r>
      <w:r w:rsidR="00597933"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 xml:space="preserve">odberateľa plynu. Pri každej výmene určeného meradla je prevádzkovateľ prepravnej siete a prevádzkovateľ distribučnej siete povinný poskytnúť </w:t>
      </w:r>
      <w:r w:rsidR="00597933" w:rsidRPr="00DF233A">
        <w:rPr>
          <w:rFonts w:ascii="Arial" w:eastAsia="Times New Roman" w:hAnsi="Arial" w:cs="Arial"/>
          <w:color w:val="000000" w:themeColor="text1"/>
          <w:sz w:val="24"/>
          <w:szCs w:val="24"/>
          <w:lang w:val="sk-SK" w:eastAsia="cs-CZ"/>
        </w:rPr>
        <w:t xml:space="preserve">koncovému </w:t>
      </w:r>
      <w:r w:rsidRPr="00DF233A">
        <w:rPr>
          <w:rFonts w:ascii="Arial" w:eastAsia="Times New Roman" w:hAnsi="Arial" w:cs="Arial"/>
          <w:color w:val="000000" w:themeColor="text1"/>
          <w:sz w:val="24"/>
          <w:szCs w:val="24"/>
          <w:lang w:val="sk-SK" w:eastAsia="cs-CZ"/>
        </w:rPr>
        <w:t>odberateľovi plynu písomne alebo elektronicky informáciu o jednotlivých funkciách inštalovaného meradla a o spôsoboch odčítania meraných hodnôt, ktoré mu umožnia kontrolovať spotrebu plynu; informáciu môže prevádzkovateľ prepravnej siete a prevádzkovateľ distribučnej siete poskytnúť aj odkazom na svoje webové sídlo, ak je tam táto informácia zverejnená.</w:t>
      </w:r>
    </w:p>
    <w:p w14:paraId="3F4D67C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Odberateľ plynu je povinný prevádzkovať odberné plynové zariadenie tak, aby nepoškodil určené meradlo. Akýkoľvek zásah do určeného meradla v rozpore s osobitným predpisom </w:t>
      </w:r>
      <w:r w:rsidRPr="00DF233A">
        <w:rPr>
          <w:rFonts w:ascii="Arial" w:eastAsia="Times New Roman" w:hAnsi="Arial" w:cs="Arial"/>
          <w:color w:val="000000" w:themeColor="text1"/>
          <w:sz w:val="24"/>
          <w:szCs w:val="24"/>
          <w:vertAlign w:val="superscript"/>
          <w:lang w:val="sk-SK" w:eastAsia="cs-CZ"/>
        </w:rPr>
        <w:t>69)</w:t>
      </w:r>
      <w:r w:rsidRPr="00DF233A">
        <w:rPr>
          <w:rFonts w:ascii="Arial" w:eastAsia="Times New Roman" w:hAnsi="Arial" w:cs="Arial"/>
          <w:color w:val="000000" w:themeColor="text1"/>
          <w:sz w:val="24"/>
          <w:szCs w:val="24"/>
          <w:lang w:val="sk-SK" w:eastAsia="cs-CZ"/>
        </w:rPr>
        <w:t> je zakázaný.</w:t>
      </w:r>
    </w:p>
    <w:p w14:paraId="229DD12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Podrobnosti o podmienkach pripojenia, dodávky, merania plynu, použitia typových diagramov dodávky a spôsob bilancovania siete ustanovia technické podmienky prevádzkovateľa siete podľa § 19 a pravidlá trhu.</w:t>
      </w:r>
    </w:p>
    <w:p w14:paraId="3FD18BD7" w14:textId="77777777" w:rsidR="00D96116" w:rsidRPr="00DF233A" w:rsidRDefault="00D96116" w:rsidP="0047797C">
      <w:pPr>
        <w:pStyle w:val="Nadpis1"/>
        <w:spacing w:line="276" w:lineRule="auto"/>
        <w:rPr>
          <w:rFonts w:cs="Arial"/>
          <w:color w:val="000000" w:themeColor="text1"/>
          <w:szCs w:val="24"/>
          <w:lang w:val="sk-SK" w:eastAsia="cs-CZ"/>
        </w:rPr>
      </w:pPr>
      <w:bookmarkStart w:id="327" w:name="c_67140"/>
      <w:bookmarkStart w:id="328" w:name="pa_77"/>
      <w:bookmarkStart w:id="329" w:name="p_77"/>
      <w:bookmarkEnd w:id="327"/>
      <w:bookmarkEnd w:id="328"/>
      <w:bookmarkEnd w:id="329"/>
      <w:r w:rsidRPr="00DF233A">
        <w:rPr>
          <w:rFonts w:cs="Arial"/>
          <w:color w:val="000000" w:themeColor="text1"/>
          <w:szCs w:val="24"/>
          <w:lang w:val="sk-SK" w:eastAsia="cs-CZ"/>
        </w:rPr>
        <w:t xml:space="preserve">§ 77  </w:t>
      </w:r>
    </w:p>
    <w:p w14:paraId="37761310"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30" w:name="c_67142"/>
      <w:bookmarkEnd w:id="330"/>
      <w:r w:rsidRPr="00DF233A">
        <w:rPr>
          <w:rFonts w:ascii="Arial" w:eastAsia="Times New Roman" w:hAnsi="Arial" w:cs="Arial"/>
          <w:b/>
          <w:bCs/>
          <w:color w:val="000000" w:themeColor="text1"/>
          <w:sz w:val="24"/>
          <w:szCs w:val="24"/>
          <w:lang w:val="sk-SK" w:eastAsia="cs-CZ"/>
        </w:rPr>
        <w:t>Inteligentné meracie systémy</w:t>
      </w:r>
    </w:p>
    <w:p w14:paraId="2C59F09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Ministerstvo v spolupráci s úradom určí kategórie koncových odberateľov plynu, pre ktoré je preukázaná opodstatnenosť využitia inteligentných meracích </w:t>
      </w:r>
      <w:r w:rsidRPr="00DF233A">
        <w:rPr>
          <w:rFonts w:ascii="Arial" w:eastAsia="Times New Roman" w:hAnsi="Arial" w:cs="Arial"/>
          <w:color w:val="000000" w:themeColor="text1"/>
          <w:sz w:val="24"/>
          <w:szCs w:val="24"/>
          <w:lang w:val="sk-SK" w:eastAsia="cs-CZ"/>
        </w:rPr>
        <w:lastRenderedPageBreak/>
        <w:t>systémov. Prevádzkovateľ siete je povinný zaviesť inteligentné meracie systémy pre kategórie koncových odberateľov plynu podľa prvej vety za podmienok ustanovených všeobecne záväzným právnym predpisom vydaným podľa § 95 ods. 1 písm. k).</w:t>
      </w:r>
    </w:p>
    <w:p w14:paraId="63621D7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Úrad zohľadní náklady na obstaranie, inštaláciu a prevádzku inteligentných meracích systémov pre jednotlivé kategórie koncových odberateľov plynu podľa odseku 1 v navrhovanom spôsobe cenovej regulácie po obstaraní a inštalácii inteligentných meracích systémov a ich uvedení do prevádzky.</w:t>
      </w:r>
    </w:p>
    <w:p w14:paraId="0B7A2D8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Účastníci trhu s plynom sú povinní poskytnúť prevádzkovateľovi siete súčinnosť pri inštalácii a prevádzke inteligentných meracích systémov spôsobom a za podmienok ustanovených všeobecne záväzným právnym predpisom vydaným podľa § 95 ods. 1 písm. k).</w:t>
      </w:r>
    </w:p>
    <w:p w14:paraId="093D54A8" w14:textId="77777777" w:rsidR="00D96116" w:rsidRPr="00DF233A" w:rsidRDefault="00D96116" w:rsidP="0047797C">
      <w:pPr>
        <w:pStyle w:val="Nadpis1"/>
        <w:spacing w:line="276" w:lineRule="auto"/>
        <w:rPr>
          <w:rFonts w:cs="Arial"/>
          <w:color w:val="000000" w:themeColor="text1"/>
          <w:szCs w:val="24"/>
          <w:lang w:val="sk-SK" w:eastAsia="cs-CZ"/>
        </w:rPr>
      </w:pPr>
      <w:bookmarkStart w:id="331" w:name="c_67269"/>
      <w:bookmarkStart w:id="332" w:name="pa_78"/>
      <w:bookmarkStart w:id="333" w:name="p_78"/>
      <w:bookmarkEnd w:id="331"/>
      <w:bookmarkEnd w:id="332"/>
      <w:bookmarkEnd w:id="333"/>
      <w:r w:rsidRPr="00DF233A">
        <w:rPr>
          <w:rFonts w:cs="Arial"/>
          <w:color w:val="000000" w:themeColor="text1"/>
          <w:szCs w:val="24"/>
          <w:lang w:val="sk-SK" w:eastAsia="cs-CZ"/>
        </w:rPr>
        <w:t xml:space="preserve">§ 78  </w:t>
      </w:r>
    </w:p>
    <w:p w14:paraId="5DCC000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34" w:name="c_67271"/>
      <w:bookmarkEnd w:id="334"/>
      <w:r w:rsidRPr="00DF233A">
        <w:rPr>
          <w:rFonts w:ascii="Arial" w:eastAsia="Times New Roman" w:hAnsi="Arial" w:cs="Arial"/>
          <w:b/>
          <w:bCs/>
          <w:color w:val="000000" w:themeColor="text1"/>
          <w:sz w:val="24"/>
          <w:szCs w:val="24"/>
          <w:lang w:val="sk-SK" w:eastAsia="cs-CZ"/>
        </w:rPr>
        <w:t>Odborná spôsobilosť</w:t>
      </w:r>
    </w:p>
    <w:p w14:paraId="49CA325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yrábať, montovať, rekonštruovať, modernizovať, opravovať, vykonávať údržbu, odborné prehliadky a odborné skúšky plynových zariadení môžu iba osoby odborne spôsobilé podľa osobitných predpisov. </w:t>
      </w:r>
      <w:r w:rsidRPr="00DF233A">
        <w:rPr>
          <w:rFonts w:ascii="Arial" w:eastAsia="Times New Roman" w:hAnsi="Arial" w:cs="Arial"/>
          <w:color w:val="000000" w:themeColor="text1"/>
          <w:sz w:val="24"/>
          <w:szCs w:val="24"/>
          <w:vertAlign w:val="superscript"/>
          <w:lang w:val="sk-SK" w:eastAsia="cs-CZ"/>
        </w:rPr>
        <w:t>83)</w:t>
      </w:r>
    </w:p>
    <w:p w14:paraId="3A828944" w14:textId="77777777" w:rsidR="00D96116" w:rsidRPr="00DF233A" w:rsidRDefault="00D96116" w:rsidP="0047797C">
      <w:pPr>
        <w:pStyle w:val="Nadpis1"/>
        <w:spacing w:line="276" w:lineRule="auto"/>
        <w:rPr>
          <w:rFonts w:cs="Arial"/>
          <w:color w:val="000000" w:themeColor="text1"/>
          <w:szCs w:val="24"/>
          <w:lang w:val="sk-SK" w:eastAsia="cs-CZ"/>
        </w:rPr>
      </w:pPr>
      <w:bookmarkStart w:id="335" w:name="c_67296"/>
      <w:bookmarkStart w:id="336" w:name="pa_79"/>
      <w:bookmarkStart w:id="337" w:name="p_79"/>
      <w:bookmarkEnd w:id="335"/>
      <w:bookmarkEnd w:id="336"/>
      <w:bookmarkEnd w:id="337"/>
      <w:r w:rsidRPr="00DF233A">
        <w:rPr>
          <w:rFonts w:cs="Arial"/>
          <w:color w:val="000000" w:themeColor="text1"/>
          <w:szCs w:val="24"/>
          <w:lang w:val="sk-SK" w:eastAsia="cs-CZ"/>
        </w:rPr>
        <w:t xml:space="preserve">§ 79  </w:t>
      </w:r>
    </w:p>
    <w:p w14:paraId="58B847C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38" w:name="c_67298"/>
      <w:bookmarkEnd w:id="338"/>
      <w:r w:rsidRPr="00DF233A">
        <w:rPr>
          <w:rFonts w:ascii="Arial" w:eastAsia="Times New Roman" w:hAnsi="Arial" w:cs="Arial"/>
          <w:b/>
          <w:bCs/>
          <w:color w:val="000000" w:themeColor="text1"/>
          <w:sz w:val="24"/>
          <w:szCs w:val="24"/>
          <w:lang w:val="sk-SK" w:eastAsia="cs-CZ"/>
        </w:rPr>
        <w:t>Ochranné pásmo</w:t>
      </w:r>
    </w:p>
    <w:p w14:paraId="2CB28DE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chranné pásma sa zriaďujú na ochranu plynárenských zariadení a priamych plynovodov.</w:t>
      </w:r>
    </w:p>
    <w:p w14:paraId="1257E28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chranné pásmo na účely tohto zákona je priestor v bezprostrednej blízkosti priameho plynovodu alebo plynárenského zariadenia vymedzený vodorovnou vzdialenosťou od osi priameho plynovodu alebo od pôdorysu technologickej časti plynárenského zariadenia meraný kolmo na os plynovodu alebo na hranu pôdorysu technologickej časti plynárenského zariadenia. Vzdialenosť na každú stranu od osi plynovodu alebo od pôdorysu technologickej časti plynárenského zariadenia je</w:t>
      </w:r>
    </w:p>
    <w:p w14:paraId="29BE6E0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4 m pre plynovod s menovitou svetlosťou do 200 mm,</w:t>
      </w:r>
    </w:p>
    <w:p w14:paraId="49176E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8 m pre plynovod s menovitou svetlosťou od 201 mm do 500 mm,</w:t>
      </w:r>
    </w:p>
    <w:p w14:paraId="255832D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12 m pre plynovod s menovitou svetlosťou od 501 mm do 700 mm,</w:t>
      </w:r>
    </w:p>
    <w:p w14:paraId="478367A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50 m pre plynovod s menovitou svetlosťou nad 700 mm,</w:t>
      </w:r>
    </w:p>
    <w:p w14:paraId="09CE502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1 m pre plynovod, ktorým sa rozvádza plyn na zastavanom území obce s prevádzkovaným tlakom nižším ako 0,4 MPa,</w:t>
      </w:r>
    </w:p>
    <w:p w14:paraId="5F08A36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8 m pre technologické objekty,</w:t>
      </w:r>
    </w:p>
    <w:p w14:paraId="22A799C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150 m pre sondy,</w:t>
      </w:r>
    </w:p>
    <w:p w14:paraId="27CD825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50 m pre iné plynárenské zariadenia zásobníka a ťažobnej siete neuvedené v písmenách a) až g).</w:t>
      </w:r>
    </w:p>
    <w:p w14:paraId="5DE7E52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Technologické objekty na účely tohto zákona sú regulačné stanice, filtračné stanice, armatúrne uzly, zariadenia protikoróznej ochrany, trasové ohrevy plynu a telekomunikačné zariadenia.</w:t>
      </w:r>
    </w:p>
    <w:p w14:paraId="6E82E72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4) Vlastníci pozemkov, ktoré sa nachádzajú v lesných priesekoch, cez ktoré sú vedené plynárenské zariadenia prevádzkované s tlakom nad 0,4 MPa, sú povinní umožniť prevádzkovateľovi siete a prevádzkovateľovi ťažobnej siete zachovať voľné pásy v šírke 2 m na obe strany od osi plynovodu distribučnej siete a ťažobnej siete a v šírke 5 m na obe strany od osi plynovodu prepravnej siete a plynovodu, ktorý je súčasťou zásobníka.</w:t>
      </w:r>
    </w:p>
    <w:p w14:paraId="0267370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Zriaďovať stavby </w:t>
      </w:r>
      <w:r w:rsidRPr="00DF233A">
        <w:rPr>
          <w:rFonts w:ascii="Arial" w:eastAsia="Times New Roman" w:hAnsi="Arial" w:cs="Arial"/>
          <w:color w:val="000000" w:themeColor="text1"/>
          <w:sz w:val="24"/>
          <w:szCs w:val="24"/>
          <w:vertAlign w:val="superscript"/>
          <w:lang w:val="sk-SK" w:eastAsia="cs-CZ"/>
        </w:rPr>
        <w:t>71)</w:t>
      </w:r>
      <w:r w:rsidRPr="00DF233A">
        <w:rPr>
          <w:rFonts w:ascii="Arial" w:eastAsia="Times New Roman" w:hAnsi="Arial" w:cs="Arial"/>
          <w:color w:val="000000" w:themeColor="text1"/>
          <w:sz w:val="24"/>
          <w:szCs w:val="24"/>
          <w:lang w:val="sk-SK" w:eastAsia="cs-CZ"/>
        </w:rPr>
        <w:t> v ochrannom pásme plynárenského zariadenia možno iba po predchádzajúcom súhlase prevádzkovateľa siete. Súhlas prevádzkovateľa siete na zriadenie stavby v ochrannom pásme plynárenského zariadenia je dokladom pre územné konanie a stavebné konanie.</w:t>
      </w:r>
    </w:p>
    <w:p w14:paraId="0F2D768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Vykonávať činnosti v ochrannom pásme plynárenského zariadenia môžu osoby iba so súhlasom prevádzkovateľa siete a za podmienok určených prevádzkovateľom siete.</w:t>
      </w:r>
    </w:p>
    <w:p w14:paraId="7BEFC6E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oškodenie plynárenského zariadenia, zariadení, ktoré slúžia na jeho ochranu, je zakázané. Osoba, ktorá poškodí plynárenské zariadenie alebo zariadenie, ktoré slúži na jeho ochranu, je povinná okrem spôsobenej škody na plynárenskom zariadení alebo zariadení, ktoré slúži na jeho ochranu, uhradiť náklady na obnovenie dodávky a škodu za uniknutý plyn, ktorý unikol v dôsledku poškodenia plynárenského zariadenia alebo zariadenia, ktoré slúži na jeho ochranu. Pod nákladmi na obnovenie dodávky sa na účely tohto odseku rozumejú náklady na zemné práce, dopravu, materiál a pracovné náklady na opravu poškodeného plynárenského zariadenia alebo zariadenia, ktoré slúži na jeho ochranu.</w:t>
      </w:r>
    </w:p>
    <w:p w14:paraId="61E941B9" w14:textId="77777777" w:rsidR="00D96116" w:rsidRPr="00DF233A" w:rsidRDefault="00D96116" w:rsidP="0047797C">
      <w:pPr>
        <w:pStyle w:val="Nadpis1"/>
        <w:spacing w:line="276" w:lineRule="auto"/>
        <w:rPr>
          <w:rFonts w:cs="Arial"/>
          <w:color w:val="000000" w:themeColor="text1"/>
          <w:szCs w:val="24"/>
          <w:lang w:val="sk-SK" w:eastAsia="cs-CZ"/>
        </w:rPr>
      </w:pPr>
      <w:bookmarkStart w:id="339" w:name="c_67710"/>
      <w:bookmarkStart w:id="340" w:name="pa_80"/>
      <w:bookmarkStart w:id="341" w:name="p_80"/>
      <w:bookmarkEnd w:id="339"/>
      <w:bookmarkEnd w:id="340"/>
      <w:bookmarkEnd w:id="341"/>
      <w:r w:rsidRPr="00DF233A">
        <w:rPr>
          <w:rFonts w:cs="Arial"/>
          <w:color w:val="000000" w:themeColor="text1"/>
          <w:szCs w:val="24"/>
          <w:lang w:val="sk-SK" w:eastAsia="cs-CZ"/>
        </w:rPr>
        <w:t xml:space="preserve">§ 80  </w:t>
      </w:r>
    </w:p>
    <w:p w14:paraId="5776AEA4"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42" w:name="c_67712"/>
      <w:bookmarkEnd w:id="342"/>
      <w:r w:rsidRPr="00DF233A">
        <w:rPr>
          <w:rFonts w:ascii="Arial" w:eastAsia="Times New Roman" w:hAnsi="Arial" w:cs="Arial"/>
          <w:b/>
          <w:bCs/>
          <w:color w:val="000000" w:themeColor="text1"/>
          <w:sz w:val="24"/>
          <w:szCs w:val="24"/>
          <w:lang w:val="sk-SK" w:eastAsia="cs-CZ"/>
        </w:rPr>
        <w:t>Bezpečnostné pásmo</w:t>
      </w:r>
    </w:p>
    <w:p w14:paraId="2D25EE2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Bezpečnostné pásmo je určené na zabránenie porúch alebo havárií na plynárenských zariadeniach alebo na zmiernenie ich vplyvov a na ochranu života, zdravia a majetku osôb.</w:t>
      </w:r>
    </w:p>
    <w:p w14:paraId="4A93DE5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Bezpečnostným pásmom na účely tohto zákona sa rozumie priestor vymedzený vodorovnou vzdialenosťou od osi plynovodu alebo od pôdorysu plynárenského zariadenia meraný kolmo na os alebo na pôdorys. Vzdialenosť na každú stranu od osi plynovodu alebo od pôdorysu plynárenského zariadenia je</w:t>
      </w:r>
    </w:p>
    <w:p w14:paraId="58145DB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10 m pri plynovodoch s tlakom nižším ako 0,4 MPa prevádzkovaných na voľnom priestranstve a na nezastavanom území,</w:t>
      </w:r>
    </w:p>
    <w:p w14:paraId="2097209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20 m pri plynovodoch s tlakom od 0,4 MPa do 4 MPa a s menovitou svetlosťou do 350 mm,</w:t>
      </w:r>
    </w:p>
    <w:p w14:paraId="2866583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50 m pri plynovodoch s tlakom od 0,4 MPa do 4 MPa a s menovitou svetlosťou nad 350 mm,</w:t>
      </w:r>
    </w:p>
    <w:p w14:paraId="3A68AB0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50 m pri plynovodoch s tlakom nad 4 MPa s menovitou svetlosťou do 150 mm,</w:t>
      </w:r>
    </w:p>
    <w:p w14:paraId="14E6933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100 m pri plynovodoch s tlakom nad 4 MPa s menovitou svetlosťou do 300 mm,</w:t>
      </w:r>
    </w:p>
    <w:p w14:paraId="3F23B5D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150 m pri plynovodoch s tlakom nad 4 MPa s menovitou svetlosťou do 500 mm,</w:t>
      </w:r>
    </w:p>
    <w:p w14:paraId="161885E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200 m pri plynovodoch s tlakom nad 4 MPa s menovitou svetlosťou nad 500 mm,</w:t>
      </w:r>
    </w:p>
    <w:p w14:paraId="4CEA6F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50 m pri regulačných staniciach, filtračných staniciach, armatúrnych uzloch,</w:t>
      </w:r>
    </w:p>
    <w:p w14:paraId="7503E1F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i) 250 m pre iné plynárenské zariadenia zásobníka a ťažobnej siete neuvedené v písmenách a) až h).</w:t>
      </w:r>
    </w:p>
    <w:p w14:paraId="7AD5B79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i plynovodoch s tlakom nižším ako 0,4 MPa, ak sa nimi rozvádza plyn v súvislej zástavbe, a pri regulačných staniciach so vstupným tlakom nižším ako 0,4 MPa, lokalizovaných v súvislej zástavbe, bezpečnostné pásma určí v súlade s technickými požiadavkami prevádzkovateľ distribučnej siete.</w:t>
      </w:r>
    </w:p>
    <w:p w14:paraId="45B1F21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Zriaďovať stavby </w:t>
      </w:r>
      <w:r w:rsidRPr="00DF233A">
        <w:rPr>
          <w:rFonts w:ascii="Arial" w:eastAsia="Times New Roman" w:hAnsi="Arial" w:cs="Arial"/>
          <w:color w:val="000000" w:themeColor="text1"/>
          <w:sz w:val="24"/>
          <w:szCs w:val="24"/>
          <w:vertAlign w:val="superscript"/>
          <w:lang w:val="sk-SK" w:eastAsia="cs-CZ"/>
        </w:rPr>
        <w:t>71)</w:t>
      </w:r>
      <w:r w:rsidRPr="00DF233A">
        <w:rPr>
          <w:rFonts w:ascii="Arial" w:eastAsia="Times New Roman" w:hAnsi="Arial" w:cs="Arial"/>
          <w:color w:val="000000" w:themeColor="text1"/>
          <w:sz w:val="24"/>
          <w:szCs w:val="24"/>
          <w:lang w:val="sk-SK" w:eastAsia="cs-CZ"/>
        </w:rPr>
        <w:t> v bezpečnostnom pásme plynárenského zariadenia možno iba po predchádzajúcom súhlase prevádzkovateľa siete.</w:t>
      </w:r>
    </w:p>
    <w:p w14:paraId="1E3B6724" w14:textId="77777777" w:rsidR="00D96116" w:rsidRPr="00DF233A" w:rsidRDefault="00D96116" w:rsidP="00057342">
      <w:pPr>
        <w:pStyle w:val="Nadpis1"/>
        <w:keepLines w:val="0"/>
        <w:spacing w:line="276" w:lineRule="auto"/>
        <w:rPr>
          <w:rFonts w:cs="Arial"/>
          <w:color w:val="000000" w:themeColor="text1"/>
          <w:szCs w:val="24"/>
          <w:lang w:val="sk-SK" w:eastAsia="cs-CZ"/>
        </w:rPr>
      </w:pPr>
      <w:bookmarkStart w:id="343" w:name="c_67990"/>
      <w:bookmarkStart w:id="344" w:name="pa_81"/>
      <w:bookmarkStart w:id="345" w:name="p_81"/>
      <w:bookmarkEnd w:id="343"/>
      <w:bookmarkEnd w:id="344"/>
      <w:bookmarkEnd w:id="345"/>
      <w:r w:rsidRPr="00DF233A">
        <w:rPr>
          <w:rFonts w:cs="Arial"/>
          <w:color w:val="000000" w:themeColor="text1"/>
          <w:szCs w:val="24"/>
          <w:lang w:val="sk-SK" w:eastAsia="cs-CZ"/>
        </w:rPr>
        <w:t xml:space="preserve">§ 81  </w:t>
      </w:r>
    </w:p>
    <w:p w14:paraId="2E871CB9" w14:textId="77777777" w:rsidR="00D96116" w:rsidRPr="00DF233A" w:rsidRDefault="00D96116" w:rsidP="00057342">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46" w:name="c_67992"/>
      <w:bookmarkEnd w:id="346"/>
      <w:r w:rsidRPr="00DF233A">
        <w:rPr>
          <w:rFonts w:ascii="Arial" w:eastAsia="Times New Roman" w:hAnsi="Arial" w:cs="Arial"/>
          <w:b/>
          <w:bCs/>
          <w:color w:val="000000" w:themeColor="text1"/>
          <w:sz w:val="24"/>
          <w:szCs w:val="24"/>
          <w:lang w:val="sk-SK" w:eastAsia="cs-CZ"/>
        </w:rPr>
        <w:t>Preložka plynárenského zariadenia</w:t>
      </w:r>
    </w:p>
    <w:p w14:paraId="7EAB1B9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ložkou plynárenského zariadenia na účely tohto zákona je premiestnenie niektorých prvkov plynárenského zariadenia alebo zmena trasy.</w:t>
      </w:r>
    </w:p>
    <w:p w14:paraId="7B7C027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áklady na preložku plynárenského zariadenia je povinný uhradiť ten, kto potrebu preložky vyvolal, ak sa vlastník plynárenského zariadenia a ten, kto potrebu preložky vyvolal, nedohodnú inak. Preložku plynárenského zariadenia vykonáva prevádzkovateľ siete alebo za podmienok ním určených aj iná oprávnená osoba. Vlastníctvo plynárenského zariadenia sa preložkou nemení.</w:t>
      </w:r>
    </w:p>
    <w:p w14:paraId="79E4A1FF" w14:textId="77777777" w:rsidR="00D96116" w:rsidRPr="00DF233A" w:rsidRDefault="00D96116" w:rsidP="0047797C">
      <w:pPr>
        <w:pStyle w:val="Nadpis1"/>
        <w:spacing w:line="276" w:lineRule="auto"/>
        <w:rPr>
          <w:rFonts w:cs="Arial"/>
          <w:color w:val="000000" w:themeColor="text1"/>
          <w:szCs w:val="24"/>
          <w:lang w:val="sk-SK" w:eastAsia="cs-CZ"/>
        </w:rPr>
      </w:pPr>
      <w:bookmarkStart w:id="347" w:name="c_68060"/>
      <w:bookmarkStart w:id="348" w:name="pa_82"/>
      <w:bookmarkStart w:id="349" w:name="p_82"/>
      <w:bookmarkEnd w:id="347"/>
      <w:bookmarkEnd w:id="348"/>
      <w:bookmarkEnd w:id="349"/>
      <w:r w:rsidRPr="00DF233A">
        <w:rPr>
          <w:rFonts w:cs="Arial"/>
          <w:color w:val="000000" w:themeColor="text1"/>
          <w:szCs w:val="24"/>
          <w:lang w:val="sk-SK" w:eastAsia="cs-CZ"/>
        </w:rPr>
        <w:t xml:space="preserve">§ 82  </w:t>
      </w:r>
    </w:p>
    <w:p w14:paraId="2167B2A5"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50" w:name="c_68062"/>
      <w:bookmarkEnd w:id="350"/>
      <w:r w:rsidRPr="00DF233A">
        <w:rPr>
          <w:rFonts w:ascii="Arial" w:eastAsia="Times New Roman" w:hAnsi="Arial" w:cs="Arial"/>
          <w:b/>
          <w:bCs/>
          <w:color w:val="000000" w:themeColor="text1"/>
          <w:sz w:val="24"/>
          <w:szCs w:val="24"/>
          <w:lang w:val="sk-SK" w:eastAsia="cs-CZ"/>
        </w:rPr>
        <w:t>Neoprávnený odber plynu</w:t>
      </w:r>
    </w:p>
    <w:p w14:paraId="085431F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eoprávneným odberom plynu je odber</w:t>
      </w:r>
    </w:p>
    <w:p w14:paraId="615B710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bez uzavretej zmluvy o</w:t>
      </w:r>
    </w:p>
    <w:p w14:paraId="37C71E41" w14:textId="4B0D713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pripojení </w:t>
      </w:r>
      <w:r w:rsidR="00300F4C" w:rsidRPr="00DF233A">
        <w:rPr>
          <w:rFonts w:ascii="Arial" w:eastAsia="Times New Roman" w:hAnsi="Arial" w:cs="Arial"/>
          <w:color w:val="000000" w:themeColor="text1"/>
          <w:sz w:val="24"/>
          <w:szCs w:val="24"/>
          <w:lang w:val="sk-SK" w:eastAsia="cs-CZ"/>
        </w:rPr>
        <w:t>do</w:t>
      </w:r>
      <w:r w:rsidRPr="00DF233A">
        <w:rPr>
          <w:rFonts w:ascii="Arial" w:eastAsia="Times New Roman" w:hAnsi="Arial" w:cs="Arial"/>
          <w:color w:val="000000" w:themeColor="text1"/>
          <w:sz w:val="24"/>
          <w:szCs w:val="24"/>
          <w:lang w:val="sk-SK" w:eastAsia="cs-CZ"/>
        </w:rPr>
        <w:t xml:space="preserve"> prepravnej siet</w:t>
      </w:r>
      <w:r w:rsidR="00300F4C"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alebo o pripojení </w:t>
      </w:r>
      <w:r w:rsidR="00300F4C" w:rsidRPr="00DF233A">
        <w:rPr>
          <w:rFonts w:ascii="Arial" w:eastAsia="Times New Roman" w:hAnsi="Arial" w:cs="Arial"/>
          <w:color w:val="000000" w:themeColor="text1"/>
          <w:sz w:val="24"/>
          <w:szCs w:val="24"/>
          <w:lang w:val="sk-SK" w:eastAsia="cs-CZ"/>
        </w:rPr>
        <w:t>do</w:t>
      </w:r>
      <w:r w:rsidRPr="00DF233A">
        <w:rPr>
          <w:rFonts w:ascii="Arial" w:eastAsia="Times New Roman" w:hAnsi="Arial" w:cs="Arial"/>
          <w:color w:val="000000" w:themeColor="text1"/>
          <w:sz w:val="24"/>
          <w:szCs w:val="24"/>
          <w:lang w:val="sk-SK" w:eastAsia="cs-CZ"/>
        </w:rPr>
        <w:t xml:space="preserve"> distribučnej siet</w:t>
      </w:r>
      <w:r w:rsidR="00300F4C"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w:t>
      </w:r>
    </w:p>
    <w:p w14:paraId="29DCDFBA" w14:textId="7EA42B7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dodávke alebo združenej dodávke plynu</w:t>
      </w:r>
      <w:r w:rsidR="003C6DBD" w:rsidRPr="00DF233A">
        <w:rPr>
          <w:rFonts w:ascii="Arial" w:eastAsia="Times New Roman" w:hAnsi="Arial" w:cs="Arial"/>
          <w:color w:val="000000" w:themeColor="text1"/>
          <w:sz w:val="24"/>
          <w:szCs w:val="24"/>
          <w:lang w:val="sk-SK" w:eastAsia="cs-CZ"/>
        </w:rPr>
        <w:t xml:space="preserve"> alebo zmluvy, ktorej predmetom je zdieľanie plynu, alebo bez iného právneho dôvodu, na základe ktorého vzniká právo zdieľať plyn</w:t>
      </w:r>
      <w:r w:rsidRPr="00DF233A">
        <w:rPr>
          <w:rFonts w:ascii="Arial" w:eastAsia="Times New Roman" w:hAnsi="Arial" w:cs="Arial"/>
          <w:color w:val="000000" w:themeColor="text1"/>
          <w:sz w:val="24"/>
          <w:szCs w:val="24"/>
          <w:lang w:val="sk-SK" w:eastAsia="cs-CZ"/>
        </w:rPr>
        <w:t>, alebo</w:t>
      </w:r>
    </w:p>
    <w:p w14:paraId="75BEEC9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ístupe do prepravnej siete a preprave plynu alebo prístupe do distribučnej siete a distribúcii plynu,</w:t>
      </w:r>
    </w:p>
    <w:p w14:paraId="1A9D1B76" w14:textId="3CD3FD1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emeraného plynu,</w:t>
      </w:r>
    </w:p>
    <w:p w14:paraId="44DA5358" w14:textId="2BA0EE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bez určeného meradla alebo s určeným meradlom, ktoré v dôsledku neoprávneného zásahu odberateľa nezaznamenáva alebo nesprávne zaznamenáva odber plynu,</w:t>
      </w:r>
    </w:p>
    <w:p w14:paraId="0FF683DB" w14:textId="57E90AE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meraný určeným meradlom, na ktorom bolo porušené zabezpečenie proti neoprávnenej manipulácii, alebo určeným meradlom, ktoré nebolo namontované prevádzkovateľom siete,</w:t>
      </w:r>
    </w:p>
    <w:p w14:paraId="539BAF4F" w14:textId="2254C25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ak odberateľ neumožnil prevádzkovateľovi distribučnej siete prerušenie dodávky plynu; taký odber sa za neoprávnený odber považuje odo dňa, keď odberateľ neumožnil prerušenie dodávky plynu,</w:t>
      </w:r>
    </w:p>
    <w:p w14:paraId="3E4EFFB6" w14:textId="28B0962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ak odberateľ nedodržal obmedzenia určené dodávateľom plynu, prevádzkovateľom prepravnej siete, prevádzkovateľom zásobníka alebo prevádzkovateľom distribučnej siete,</w:t>
      </w:r>
    </w:p>
    <w:p w14:paraId="30E08B0D" w14:textId="197DAE3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ak odberateľ nedodržal zmluvne dohodnuté platobné podmienky,</w:t>
      </w:r>
    </w:p>
    <w:p w14:paraId="31C3E441" w14:textId="0590349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h) ak odberateľ opakovane bez vážneho dôvodu neumožnil prístup k meradlu, aj keď bol na to prevádzkovateľom distribučnej siete vopred vyzvaný písomnou výzvou, ktorej doručenie odberateľ potvrdil.</w:t>
      </w:r>
    </w:p>
    <w:p w14:paraId="1E68F38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dberateľ, ktorý neoprávnene odoberal plyn, je povinný uhradiť dodávateľovi plynu, prevádzkovateľovi prepravnej siete a prevádzkovateľovi distribučnej siete, prevádzkovateľovi zásobníka skutočne vzniknutú škodu, ak vznikla. Odberateľ, ktorý neoprávnene odoberal plyn, je povinný uhradiť spolu so škodou aj ušlý zisk dodávateľovi plynu, prevádzkovateľovi prepravnej siete a prevádzkovateľovi distribučnej siete.</w:t>
      </w:r>
    </w:p>
    <w:p w14:paraId="6F47772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Ak nemožno vyčísliť skutočne vzniknutú škodu na základe objektívnych a spoľahlivých podkladov, použije sa spôsob výpočtu škody spôsobenej neoprávneným odberom plynu ustanovený všeobecne záväzným právnym predpisom vydaným podľa § 95 ods. 1 písm. l).</w:t>
      </w:r>
    </w:p>
    <w:p w14:paraId="75581DD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Ak ide o prvý neoprávnený odber plynu odberateľa plynu v domácnosti meraný meradlom umiestneným na verejne prístupnom mieste, na ktorom bolo porušené zabezpečenie proti neoprávnenej manipulácii podľa odseku 1 písm. d), výška škody spôsobenej neoprávneným odberom plynu sa určí ako cena neoprávnene odobratého množstva plynu určeného pomocou typového diagramu dodávky. Pre výpočet škody spôsobenej druhým a ďalším takým neoprávneným odberom plynu na tom istom odbernom mieste sa použije postup podľa odseku 3.</w:t>
      </w:r>
    </w:p>
    <w:p w14:paraId="32CAC1B1" w14:textId="04914ABA" w:rsidR="71A679FC"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evádzkovateľ distribučnej siete je oprávnený vykonať potrebné technické opatrenia v distribučnej sieti na účel zabránenia neoprávnenému odberu.</w:t>
      </w:r>
    </w:p>
    <w:p w14:paraId="5A39BBE3"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51" w:name="c_68402"/>
      <w:bookmarkEnd w:id="351"/>
    </w:p>
    <w:p w14:paraId="05169383"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PIATA ČASŤ</w:t>
      </w:r>
    </w:p>
    <w:p w14:paraId="17C4911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PREVÁDZKOVANIE POTRUBIA NA PREPRAVU POHONNÝCH LÁTOK ALEBO NA PREPRAVU ROPY, PREVÁDZKOVANIE ZARIADENÍ NA PLNENIE TLAKOVÝCH NÁDOB A PREVÁDZKOVANIE ZARIADENÍ NA ROZVOD SKVAPALNENÉHO PLYNNÉHO UHĽOVODÍKA</w:t>
      </w:r>
    </w:p>
    <w:p w14:paraId="23129C22" w14:textId="77777777" w:rsidR="00D96116" w:rsidRPr="00DF233A" w:rsidRDefault="00D96116" w:rsidP="0047797C">
      <w:pPr>
        <w:pStyle w:val="Nadpis1"/>
        <w:spacing w:line="276" w:lineRule="auto"/>
        <w:rPr>
          <w:rFonts w:cs="Arial"/>
          <w:color w:val="000000" w:themeColor="text1"/>
          <w:szCs w:val="24"/>
          <w:lang w:val="sk-SK" w:eastAsia="cs-CZ"/>
        </w:rPr>
      </w:pPr>
      <w:bookmarkStart w:id="352" w:name="c_68428"/>
      <w:bookmarkStart w:id="353" w:name="pa_83"/>
      <w:bookmarkStart w:id="354" w:name="p_83"/>
      <w:bookmarkEnd w:id="352"/>
      <w:bookmarkEnd w:id="353"/>
      <w:bookmarkEnd w:id="354"/>
      <w:r w:rsidRPr="00DF233A">
        <w:rPr>
          <w:rFonts w:cs="Arial"/>
          <w:color w:val="000000" w:themeColor="text1"/>
          <w:szCs w:val="24"/>
          <w:lang w:val="sk-SK" w:eastAsia="cs-CZ"/>
        </w:rPr>
        <w:t xml:space="preserve">§ 83  </w:t>
      </w:r>
    </w:p>
    <w:p w14:paraId="3260DEB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a účely tejto časti sa potrubím rozumie potrubie na prepravu pohonných látok a potrubie na prepravu ropy.</w:t>
      </w:r>
    </w:p>
    <w:p w14:paraId="3D61D0B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Na prevádzkovanie potrubia, prevádzkovanie zariadení na plnenie tlakových nádob a prevádzkovanie zariadenia na rozvod skvapalneného plynného uhľovodíka sa nevzťahuje osobitný predpis. </w:t>
      </w:r>
      <w:r w:rsidRPr="00DF233A">
        <w:rPr>
          <w:rFonts w:ascii="Arial" w:eastAsia="Times New Roman" w:hAnsi="Arial" w:cs="Arial"/>
          <w:color w:val="000000" w:themeColor="text1"/>
          <w:sz w:val="24"/>
          <w:szCs w:val="24"/>
          <w:vertAlign w:val="superscript"/>
          <w:lang w:val="sk-SK" w:eastAsia="cs-CZ"/>
        </w:rPr>
        <w:t>2)</w:t>
      </w:r>
    </w:p>
    <w:p w14:paraId="1B809E5E" w14:textId="77777777" w:rsidR="00D96116" w:rsidRPr="00DF233A" w:rsidRDefault="00D96116" w:rsidP="0047797C">
      <w:pPr>
        <w:pStyle w:val="Nadpis1"/>
        <w:spacing w:line="276" w:lineRule="auto"/>
        <w:rPr>
          <w:rFonts w:cs="Arial"/>
          <w:color w:val="000000" w:themeColor="text1"/>
          <w:szCs w:val="24"/>
          <w:lang w:val="sk-SK" w:eastAsia="cs-CZ"/>
        </w:rPr>
      </w:pPr>
      <w:bookmarkStart w:id="355" w:name="c_68471"/>
      <w:bookmarkStart w:id="356" w:name="pa_84"/>
      <w:bookmarkStart w:id="357" w:name="p_84"/>
      <w:bookmarkEnd w:id="355"/>
      <w:bookmarkEnd w:id="356"/>
      <w:bookmarkEnd w:id="357"/>
      <w:r w:rsidRPr="00DF233A">
        <w:rPr>
          <w:rFonts w:cs="Arial"/>
          <w:color w:val="000000" w:themeColor="text1"/>
          <w:szCs w:val="24"/>
          <w:lang w:val="sk-SK" w:eastAsia="cs-CZ"/>
        </w:rPr>
        <w:t xml:space="preserve">§ 84  </w:t>
      </w:r>
    </w:p>
    <w:p w14:paraId="2698AE1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58" w:name="c_68473"/>
      <w:bookmarkEnd w:id="358"/>
      <w:r w:rsidRPr="00DF233A">
        <w:rPr>
          <w:rFonts w:ascii="Arial" w:eastAsia="Times New Roman" w:hAnsi="Arial" w:cs="Arial"/>
          <w:b/>
          <w:bCs/>
          <w:color w:val="000000" w:themeColor="text1"/>
          <w:sz w:val="24"/>
          <w:szCs w:val="24"/>
          <w:lang w:val="sk-SK" w:eastAsia="cs-CZ"/>
        </w:rPr>
        <w:t>Práva a povinnosti prevádzkovateľa potrubia</w:t>
      </w:r>
    </w:p>
    <w:p w14:paraId="456EE89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1) Prevádzkovať potrubie môže len osoba, ktorá vlastní alebo má iné práva k potrubiu a ktorej bolo vydané povolenie na prepravu pohonných látok alebo na prepravu ropy.</w:t>
      </w:r>
    </w:p>
    <w:p w14:paraId="3514A33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otrubia má právo zriaďovať a prevádzkovať elektronickú komunikačnú sieť potrebnú na riadenie prevádzky potrubia a na zabezpečenie prenosu informácií potrebných na riadenie v súlade s osobitným predpisom. </w:t>
      </w:r>
      <w:r w:rsidRPr="00DF233A">
        <w:rPr>
          <w:rFonts w:ascii="Arial" w:eastAsia="Times New Roman" w:hAnsi="Arial" w:cs="Arial"/>
          <w:color w:val="000000" w:themeColor="text1"/>
          <w:sz w:val="24"/>
          <w:szCs w:val="24"/>
          <w:vertAlign w:val="superscript"/>
          <w:lang w:val="sk-SK" w:eastAsia="cs-CZ"/>
        </w:rPr>
        <w:t>52)</w:t>
      </w:r>
    </w:p>
    <w:p w14:paraId="68D643B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otrubia je povinný zabezpečiť spoľahlivé, bezpečné a efektívne prevádzkovanie potrubia, plniť požiadavky na prepravu pohonných látok a ropy a na rozvoj potrubia pri dodržaní podmienok ochrany životného prostredia.</w:t>
      </w:r>
    </w:p>
    <w:p w14:paraId="44100E1A" w14:textId="77777777" w:rsidR="00D96116" w:rsidRPr="00DF233A" w:rsidRDefault="00D96116" w:rsidP="0047797C">
      <w:pPr>
        <w:pStyle w:val="Nadpis1"/>
        <w:spacing w:line="276" w:lineRule="auto"/>
        <w:rPr>
          <w:rFonts w:cs="Arial"/>
          <w:color w:val="000000" w:themeColor="text1"/>
          <w:szCs w:val="24"/>
          <w:lang w:val="sk-SK" w:eastAsia="cs-CZ"/>
        </w:rPr>
      </w:pPr>
      <w:bookmarkStart w:id="359" w:name="c_68565"/>
      <w:bookmarkStart w:id="360" w:name="pa_85"/>
      <w:bookmarkStart w:id="361" w:name="p_85"/>
      <w:bookmarkEnd w:id="359"/>
      <w:bookmarkEnd w:id="360"/>
      <w:bookmarkEnd w:id="361"/>
      <w:r w:rsidRPr="00DF233A">
        <w:rPr>
          <w:rFonts w:cs="Arial"/>
          <w:color w:val="000000" w:themeColor="text1"/>
          <w:szCs w:val="24"/>
          <w:lang w:val="sk-SK" w:eastAsia="cs-CZ"/>
        </w:rPr>
        <w:t xml:space="preserve">§ 85  </w:t>
      </w:r>
    </w:p>
    <w:p w14:paraId="7D91006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62" w:name="c_68567"/>
      <w:bookmarkEnd w:id="362"/>
      <w:r w:rsidRPr="00DF233A">
        <w:rPr>
          <w:rFonts w:ascii="Arial" w:eastAsia="Times New Roman" w:hAnsi="Arial" w:cs="Arial"/>
          <w:b/>
          <w:bCs/>
          <w:color w:val="000000" w:themeColor="text1"/>
          <w:sz w:val="24"/>
          <w:szCs w:val="24"/>
          <w:lang w:val="sk-SK" w:eastAsia="cs-CZ"/>
        </w:rPr>
        <w:t>Práva a povinnosti prevádzkovateľa zariadení na plnenie tlakových nádob a prevádzkovateľa zariadení na rozvod skvapalneného plynného uhľovodíka</w:t>
      </w:r>
    </w:p>
    <w:p w14:paraId="5C561E7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zariadení na plnenie tlakových nádob má právo</w:t>
      </w:r>
    </w:p>
    <w:p w14:paraId="347D621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dmietnuť naplniť tlakové nádoby, ak má podozrenie, že tlakové nádoby nezodpovedajú technickým požiadavkám podľa osobitného predpisu, </w:t>
      </w:r>
      <w:r w:rsidRPr="00DF233A">
        <w:rPr>
          <w:rFonts w:ascii="Arial" w:eastAsia="Times New Roman" w:hAnsi="Arial" w:cs="Arial"/>
          <w:color w:val="000000" w:themeColor="text1"/>
          <w:sz w:val="24"/>
          <w:szCs w:val="24"/>
          <w:vertAlign w:val="superscript"/>
          <w:lang w:val="sk-SK" w:eastAsia="cs-CZ"/>
        </w:rPr>
        <w:t>84)</w:t>
      </w:r>
    </w:p>
    <w:p w14:paraId="2873AEA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stupovať na pozemky alebo do objektov odberateľa skvapalneného plynného uhľovodíka na účely plnenia tlakových nádob a na účely vykonania prehliadok, skúšok, údržby a kontroly tlakových nádob po predchádzajúcom súhlase vlastníka pozemku alebo osoby ním oprávnenej,</w:t>
      </w:r>
    </w:p>
    <w:p w14:paraId="67AE3F3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žiadať od odberateľa skvapalneného plynného uhľovodíka technickú dokumentáciu tlakových nádob a odberného plynového zariadenia.</w:t>
      </w:r>
    </w:p>
    <w:p w14:paraId="5B97A4F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zariadení na plnenie tlakových nádob je povinný</w:t>
      </w:r>
    </w:p>
    <w:p w14:paraId="3A26838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iť</w:t>
      </w:r>
    </w:p>
    <w:p w14:paraId="473F0AE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bezpečnosť prevádzky,</w:t>
      </w:r>
    </w:p>
    <w:p w14:paraId="430ECB3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enciu proti havárii,</w:t>
      </w:r>
    </w:p>
    <w:p w14:paraId="56F8FD8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bezpečnosť a ochranu zdravia,</w:t>
      </w:r>
    </w:p>
    <w:p w14:paraId="04BFB9E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entívne ochranné opatrenia,</w:t>
      </w:r>
    </w:p>
    <w:p w14:paraId="1647ED3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spoľahlivé, bezpečné a efektívne prevádzkovanie zariadení na plnenie tlakových nádob pri dodržaní podmienok ochrany životného prostredia,</w:t>
      </w:r>
    </w:p>
    <w:p w14:paraId="324E9FE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lniť skvapalnený plynný uhľovodík len do tlakových nádob zodpovedajúcich technickým požiadavkám podľa osobitného predpisu, </w:t>
      </w:r>
      <w:r w:rsidRPr="00DF233A">
        <w:rPr>
          <w:rFonts w:ascii="Arial" w:eastAsia="Times New Roman" w:hAnsi="Arial" w:cs="Arial"/>
          <w:color w:val="000000" w:themeColor="text1"/>
          <w:sz w:val="24"/>
          <w:szCs w:val="24"/>
          <w:vertAlign w:val="superscript"/>
          <w:lang w:val="sk-SK" w:eastAsia="cs-CZ"/>
        </w:rPr>
        <w:t>84)</w:t>
      </w:r>
    </w:p>
    <w:p w14:paraId="2FC89D5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lniť skvapalnený plynný uhľovodík do vlastných tlakových nádob alebo do cudzích tlakových nádob len s písomným súhlasom ich vlastníka,</w:t>
      </w:r>
    </w:p>
    <w:p w14:paraId="100848F7" w14:textId="0B09091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iesť evidenciu vlastných tlakových nádob</w:t>
      </w:r>
      <w:r w:rsidR="005158B4" w:rsidRPr="00DF233A">
        <w:rPr>
          <w:rFonts w:ascii="Arial" w:eastAsia="Times New Roman" w:hAnsi="Arial" w:cs="Arial"/>
          <w:color w:val="000000" w:themeColor="text1"/>
          <w:sz w:val="24"/>
          <w:szCs w:val="24"/>
          <w:lang w:val="sk-SK" w:eastAsia="cs-CZ"/>
        </w:rPr>
        <w:t>, ktorá obsahuje výrobné číslo tlakovej nádoby a rok výroby tlakovej nádoby.</w:t>
      </w:r>
    </w:p>
    <w:p w14:paraId="312CE0C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zariadení na rozvod skvapalneného plynného uhľovodíka má právo</w:t>
      </w:r>
    </w:p>
    <w:p w14:paraId="361D2EF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žiadať od odberateľa skvapalneného plynného uhľovodíka technickú dokumentáciu odberného plynového zariadenia,</w:t>
      </w:r>
    </w:p>
    <w:p w14:paraId="10ADFED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vstupovať na pozemky alebo do objektov odberateľa skvapalneného plynného uhľovodíka na účely prehliadok, skúšok, údržby a kontroly rozvodu skvapalnených </w:t>
      </w:r>
      <w:r w:rsidRPr="00DF233A">
        <w:rPr>
          <w:rFonts w:ascii="Arial" w:eastAsia="Times New Roman" w:hAnsi="Arial" w:cs="Arial"/>
          <w:color w:val="000000" w:themeColor="text1"/>
          <w:sz w:val="24"/>
          <w:szCs w:val="24"/>
          <w:lang w:val="sk-SK" w:eastAsia="cs-CZ"/>
        </w:rPr>
        <w:lastRenderedPageBreak/>
        <w:t>plynných uhľovodíkov po predchádzajúcom súhlase vlastníka pozemku alebo osoby ním oprávnenej.</w:t>
      </w:r>
    </w:p>
    <w:p w14:paraId="7A58195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evádzkovateľ zariadení na rozvod skvapalneného plynného uhľovodíka je povinný</w:t>
      </w:r>
    </w:p>
    <w:p w14:paraId="0A388FA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abezpečiť</w:t>
      </w:r>
    </w:p>
    <w:p w14:paraId="5B00DCD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bezpečnosť prevádzky,</w:t>
      </w:r>
    </w:p>
    <w:p w14:paraId="3F62C64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enciu proti havárii,</w:t>
      </w:r>
    </w:p>
    <w:p w14:paraId="4DF72EB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bezpečnosť a ochranu zdravia,</w:t>
      </w:r>
    </w:p>
    <w:p w14:paraId="68AF6FC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otrebné preventívne ochranné opatrenia,</w:t>
      </w:r>
    </w:p>
    <w:p w14:paraId="0A9709C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spoľahlivé, bezpečné a efektívne prevádzkovanie zariadení na rozvod skvapalneného plynného uhľovodíka pri dodržaní podmienok ochrany životného prostredia,</w:t>
      </w:r>
    </w:p>
    <w:p w14:paraId="2989D11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meranie dodaného skvapalneného plynného uhľovodíka vrátane jeho vyhodnocovania a predkladanie výsledkov merania odberateľovi skvapalneného plynného uhľovodíka,</w:t>
      </w:r>
    </w:p>
    <w:p w14:paraId="2361ADE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ypracovať každoročne havarijné plány.</w:t>
      </w:r>
    </w:p>
    <w:p w14:paraId="0B6689C2" w14:textId="77777777" w:rsidR="00D96116" w:rsidRPr="00DF233A" w:rsidRDefault="00D96116" w:rsidP="0047797C">
      <w:pPr>
        <w:pStyle w:val="Nadpis1"/>
        <w:spacing w:line="276" w:lineRule="auto"/>
        <w:rPr>
          <w:rFonts w:cs="Arial"/>
          <w:color w:val="000000" w:themeColor="text1"/>
          <w:szCs w:val="24"/>
          <w:lang w:val="sk-SK" w:eastAsia="cs-CZ"/>
        </w:rPr>
      </w:pPr>
      <w:bookmarkStart w:id="363" w:name="c_68861"/>
      <w:bookmarkStart w:id="364" w:name="pa_86"/>
      <w:bookmarkStart w:id="365" w:name="p_86"/>
      <w:bookmarkEnd w:id="363"/>
      <w:bookmarkEnd w:id="364"/>
      <w:bookmarkEnd w:id="365"/>
      <w:r w:rsidRPr="00DF233A">
        <w:rPr>
          <w:rFonts w:cs="Arial"/>
          <w:color w:val="000000" w:themeColor="text1"/>
          <w:szCs w:val="24"/>
          <w:lang w:val="sk-SK" w:eastAsia="cs-CZ"/>
        </w:rPr>
        <w:t xml:space="preserve">§ 86  </w:t>
      </w:r>
    </w:p>
    <w:p w14:paraId="571B08DF"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66" w:name="c_68863"/>
      <w:bookmarkEnd w:id="366"/>
      <w:r w:rsidRPr="00DF233A">
        <w:rPr>
          <w:rFonts w:ascii="Arial" w:eastAsia="Times New Roman" w:hAnsi="Arial" w:cs="Arial"/>
          <w:b/>
          <w:bCs/>
          <w:color w:val="000000" w:themeColor="text1"/>
          <w:sz w:val="24"/>
          <w:szCs w:val="24"/>
          <w:lang w:val="sk-SK" w:eastAsia="cs-CZ"/>
        </w:rPr>
        <w:t>Ochranné pásmo potrubia</w:t>
      </w:r>
    </w:p>
    <w:p w14:paraId="25C4BE4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chranné pásmo potrubia je na účely tohto zákona priestor v blízkosti potrubia, ktorý je určený na zabezpečenie plynulej prevádzky potrubia a na zabezpečenie bezpečnosti osôb a majetku. Vlastníci a užívatelia nehnuteľností v ochrannom pásme sú povinní zdržať sa všetkého, čo by mohlo poškodiť potrubie a ohroziť plynulosť a bezpečnosť prevádzky.</w:t>
      </w:r>
    </w:p>
    <w:p w14:paraId="4065AFC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chranné pásmo potrubia, okrem ochranného pásma potrubia na prepravu ropy z miesta ťažby do miesta spracovania, je vymedzené zvislými plochami vedenými vo vodorovnej vzdialenosti 300 m po oboch stranách od osi potrubia.</w:t>
      </w:r>
    </w:p>
    <w:p w14:paraId="47097A3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Ochranné pásmo potrubia na prepravu ropy z miesta ťažby do miesta spracovania je vymedzené zvislými plochami vedenými vo vodorovnej vzdialenosti 100 m po oboch stranách od osi potrubia.</w:t>
      </w:r>
    </w:p>
    <w:p w14:paraId="3AEC52BC" w14:textId="77777777" w:rsidR="00D96116" w:rsidRPr="00DF233A" w:rsidRDefault="00D96116" w:rsidP="0047797C">
      <w:pPr>
        <w:pStyle w:val="Nadpis1"/>
        <w:spacing w:line="276" w:lineRule="auto"/>
        <w:rPr>
          <w:rFonts w:cs="Arial"/>
          <w:color w:val="000000" w:themeColor="text1"/>
          <w:szCs w:val="24"/>
          <w:lang w:val="sk-SK" w:eastAsia="cs-CZ"/>
        </w:rPr>
      </w:pPr>
      <w:bookmarkStart w:id="367" w:name="c_68979"/>
      <w:bookmarkStart w:id="368" w:name="pa_87"/>
      <w:bookmarkStart w:id="369" w:name="p_87"/>
      <w:bookmarkEnd w:id="367"/>
      <w:bookmarkEnd w:id="368"/>
      <w:bookmarkEnd w:id="369"/>
      <w:r w:rsidRPr="00DF233A">
        <w:rPr>
          <w:rFonts w:cs="Arial"/>
          <w:color w:val="000000" w:themeColor="text1"/>
          <w:szCs w:val="24"/>
          <w:lang w:val="sk-SK" w:eastAsia="cs-CZ"/>
        </w:rPr>
        <w:t xml:space="preserve">§ 87  </w:t>
      </w:r>
    </w:p>
    <w:p w14:paraId="5C8449E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70" w:name="c_68981"/>
      <w:bookmarkEnd w:id="370"/>
      <w:r w:rsidRPr="00DF233A">
        <w:rPr>
          <w:rFonts w:ascii="Arial" w:eastAsia="Times New Roman" w:hAnsi="Arial" w:cs="Arial"/>
          <w:b/>
          <w:bCs/>
          <w:color w:val="000000" w:themeColor="text1"/>
          <w:sz w:val="24"/>
          <w:szCs w:val="24"/>
          <w:lang w:val="sk-SK" w:eastAsia="cs-CZ"/>
        </w:rPr>
        <w:t>Obmedzenia v ochrannom pásme potrubia</w:t>
      </w:r>
    </w:p>
    <w:p w14:paraId="0E90B56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 ochrannom pásme potrubia je zakázané zriaďovať objekty osobitnej dôležitosti, ťažné jamy prieskumných a ťažobných podnikov a odvaly.</w:t>
      </w:r>
    </w:p>
    <w:p w14:paraId="26F0E72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 ochrannom pásme potrubia, okrem ochranného pásma potrubia na prepravu ropy z miesta ťažby do miesta spracovania, je zakázané do vzdialenosti</w:t>
      </w:r>
    </w:p>
    <w:p w14:paraId="5F259A2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200 m od osi potrubia stavať na vodnom toku mosty a vodné diela,</w:t>
      </w:r>
    </w:p>
    <w:p w14:paraId="25A1E7B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150 m od osi potrubia pozdĺž potrubia súvisle zastavovať pozemky, stavať ďalšie dôležité objekty a budovať železničné trate,</w:t>
      </w:r>
    </w:p>
    <w:p w14:paraId="68C71F1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100 m od osi potrubia stavať akékoľvek stavby,</w:t>
      </w:r>
    </w:p>
    <w:p w14:paraId="4F4A4CD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50 m od osi potrubia stavať kanalizačnú sieť,</w:t>
      </w:r>
    </w:p>
    <w:p w14:paraId="15A6D65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20 m od osi potrubia stavať potrubie na prepravu iných látok okrem horľavých látok I. a II. triedy,</w:t>
      </w:r>
    </w:p>
    <w:p w14:paraId="3ECB517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f) 10 m od osi potrubia vykonávať činnosti, najmä výkopy, sondy, odpratávanie a navršovanie zeminy a vysádzanie stromov, ktoré by mohli ohroziť bezpečnosť potrubia a plynulosť prevádzky.</w:t>
      </w:r>
    </w:p>
    <w:p w14:paraId="553306C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Zriaďovať stavby </w:t>
      </w:r>
      <w:r w:rsidRPr="00DF233A">
        <w:rPr>
          <w:rFonts w:ascii="Arial" w:eastAsia="Times New Roman" w:hAnsi="Arial" w:cs="Arial"/>
          <w:color w:val="000000" w:themeColor="text1"/>
          <w:sz w:val="24"/>
          <w:szCs w:val="24"/>
          <w:vertAlign w:val="superscript"/>
          <w:lang w:val="sk-SK" w:eastAsia="cs-CZ"/>
        </w:rPr>
        <w:t>71)</w:t>
      </w:r>
      <w:r w:rsidRPr="00DF233A">
        <w:rPr>
          <w:rFonts w:ascii="Arial" w:eastAsia="Times New Roman" w:hAnsi="Arial" w:cs="Arial"/>
          <w:color w:val="000000" w:themeColor="text1"/>
          <w:sz w:val="24"/>
          <w:szCs w:val="24"/>
          <w:lang w:val="sk-SK" w:eastAsia="cs-CZ"/>
        </w:rPr>
        <w:t> a vykonávať udržiavacie práce na stavbe v ochrannom pásme potrubia možno iba po predchádzajúcom súhlase prevádzkovateľa potrubia a vlastníka pozemku, na ktorom je alebo má byť stavba postavená. Súhlas prevádzkovateľa potrubia a vlastníka pozemku, na ktorom je alebo má byť stavba postavená, na zriadenie stavby v ochrannom pásme potrubia je dokladom pre územné konanie a stavebné konanie; vykonávať iné činnosti podľa odseku 2 v ochrannom pásme potrubia môžu osoby iba so súhlasom prevádzkovateľa potrubia a za podmienok určených prevádzkovateľom potrubia vrátane primeraných podmienok na zaistenie bezpečnosti potrubia.</w:t>
      </w:r>
    </w:p>
    <w:p w14:paraId="329B3FDE" w14:textId="74ADB46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Elektrické vedenie možno zriaďovať najmenej v takej vzdialenosti od potrubia, aby sa zachovali ochranné pásma podľa § 43</w:t>
      </w:r>
      <w:r w:rsidR="005158B4" w:rsidRPr="00DF233A">
        <w:rPr>
          <w:rFonts w:ascii="Arial" w:eastAsia="Times New Roman" w:hAnsi="Arial" w:cs="Arial"/>
          <w:color w:val="000000" w:themeColor="text1"/>
          <w:sz w:val="24"/>
          <w:szCs w:val="24"/>
          <w:lang w:val="sk-SK" w:eastAsia="cs-CZ"/>
        </w:rPr>
        <w:t>, ak sa prevádzkovateľ elektrického vedenia a prevádzkovateľ potrubia nedohodnú inak.</w:t>
      </w:r>
    </w:p>
    <w:p w14:paraId="534EBCF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Vykonávať činnosti v ochrannom pásme potrubia na prepravu ropy z miesta ťažby do miesta spracovania môžu osoby iba so súhlasom prevádzkovateľa potrubia.</w:t>
      </w:r>
    </w:p>
    <w:p w14:paraId="41C8F39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71" w:name="c_69257"/>
      <w:bookmarkEnd w:id="371"/>
    </w:p>
    <w:p w14:paraId="66050FB8"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ŠIESTA ČASŤ</w:t>
      </w:r>
    </w:p>
    <w:p w14:paraId="5D573232"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VÝKON ŠTÁTNEJ SPRÁVY V ENERGETIKE</w:t>
      </w:r>
    </w:p>
    <w:p w14:paraId="7230A0E8" w14:textId="77777777" w:rsidR="00D96116" w:rsidRPr="00DF233A" w:rsidRDefault="00D96116" w:rsidP="0047797C">
      <w:pPr>
        <w:pStyle w:val="Nadpis1"/>
        <w:spacing w:line="276" w:lineRule="auto"/>
        <w:rPr>
          <w:rFonts w:cs="Arial"/>
          <w:color w:val="000000" w:themeColor="text1"/>
          <w:szCs w:val="24"/>
          <w:lang w:val="sk-SK" w:eastAsia="cs-CZ"/>
        </w:rPr>
      </w:pPr>
      <w:bookmarkStart w:id="372" w:name="c_69264"/>
      <w:bookmarkStart w:id="373" w:name="pa_88"/>
      <w:bookmarkStart w:id="374" w:name="p_88"/>
      <w:bookmarkEnd w:id="372"/>
      <w:bookmarkEnd w:id="373"/>
      <w:bookmarkEnd w:id="374"/>
      <w:r w:rsidRPr="00DF233A">
        <w:rPr>
          <w:rFonts w:cs="Arial"/>
          <w:color w:val="000000" w:themeColor="text1"/>
          <w:szCs w:val="24"/>
          <w:lang w:val="sk-SK" w:eastAsia="cs-CZ"/>
        </w:rPr>
        <w:t xml:space="preserve">§ 88  </w:t>
      </w:r>
    </w:p>
    <w:p w14:paraId="4D86D6B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Štátnu správu v energetike vykonáva</w:t>
      </w:r>
    </w:p>
    <w:p w14:paraId="374F426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ministerstvo,</w:t>
      </w:r>
    </w:p>
    <w:p w14:paraId="6CF21FB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úrad,</w:t>
      </w:r>
    </w:p>
    <w:p w14:paraId="1F0BD66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Slovenská obchodná inšpekcia (ďalej len "inšpekcia").</w:t>
      </w:r>
    </w:p>
    <w:p w14:paraId="5FC09A0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Ministerstvo</w:t>
      </w:r>
    </w:p>
    <w:p w14:paraId="521C0C4D" w14:textId="5C9CE73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zodpovedá za vypracovanie energetickej politiky na obdobie minimálne 20 rokov, zodpovedá za aktualizáciu energetickej politiky v minimálne päťročnom cykle s ohľadom na optimálne využitie domáceho surovinového, prírodného, technického a ľudského potenciálu,</w:t>
      </w:r>
    </w:p>
    <w:p w14:paraId="3033A31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bezpečuje plnenie prijatých záväzkov v oblasti energetiky, ktoré vyplývajú z medzinárodných zmlúv, ktorými je Slovenská republika viazaná a z členstva v medzinárodných organizáciách,</w:t>
      </w:r>
    </w:p>
    <w:p w14:paraId="6CCFD11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uje sledovanie dodržiavania bezpečnosti dodávky elektriny a plynu,</w:t>
      </w:r>
    </w:p>
    <w:p w14:paraId="1B5B4084" w14:textId="0A5EC65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ijíma opatrenia zamerané na zabezpečenie bezpečnosti dodávok elektriny a plynu vrátane rozhodnutia o prerušení ťažby plynu zo zásobníka pre dotknutých účastníkov trhu s plynom, ktorí uskladňujú plyn pre odberateľov mimo vymedzeného územia podľa § 67 ods. 8,</w:t>
      </w:r>
    </w:p>
    <w:p w14:paraId="109AE30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určuje rozsah kritérií technickej bezpečnosti sústavy a siete,</w:t>
      </w:r>
    </w:p>
    <w:p w14:paraId="5E3F898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určuje povinnosti a rozhoduje o uplatnení povinností vo všeobecnom hospodárskom záujme podľa § 24,</w:t>
      </w:r>
    </w:p>
    <w:p w14:paraId="79F3292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g) rozhoduje o uplatnení opatrení, ak ide o</w:t>
      </w:r>
    </w:p>
    <w:p w14:paraId="7295103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ohrozenie celistvosti a integrity sústavy a siete,</w:t>
      </w:r>
    </w:p>
    <w:p w14:paraId="5D9FA120" w14:textId="70EC4C5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hrozenie bezpečnosti a spoľahlivosti prevádzky sústavy a siete,</w:t>
      </w:r>
    </w:p>
    <w:p w14:paraId="06F69D7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rozhoduje o vydaní osvedčenia na výstavbu energetického zariadenia podľa § 12,</w:t>
      </w:r>
    </w:p>
    <w:p w14:paraId="4E03E280" w14:textId="119505E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prijíma opatrenia na zabezpečenie zámerov </w:t>
      </w:r>
      <w:r w:rsidR="00424F84" w:rsidRPr="00DF233A">
        <w:rPr>
          <w:rFonts w:ascii="Arial" w:eastAsia="Times New Roman" w:hAnsi="Arial" w:cs="Arial"/>
          <w:color w:val="000000" w:themeColor="text1"/>
          <w:sz w:val="24"/>
          <w:szCs w:val="24"/>
          <w:lang w:val="sk-SK" w:eastAsia="cs-CZ"/>
        </w:rPr>
        <w:t xml:space="preserve">rozvoja a </w:t>
      </w:r>
      <w:r w:rsidRPr="00DF233A">
        <w:rPr>
          <w:rFonts w:ascii="Arial" w:eastAsia="Times New Roman" w:hAnsi="Arial" w:cs="Arial"/>
          <w:color w:val="000000" w:themeColor="text1"/>
          <w:sz w:val="24"/>
          <w:szCs w:val="24"/>
          <w:lang w:val="sk-SK" w:eastAsia="cs-CZ"/>
        </w:rPr>
        <w:t>podpory výroby elektriny z obnoviteľných zdrojov energie,</w:t>
      </w:r>
    </w:p>
    <w:p w14:paraId="33A5F258" w14:textId="79712BC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uverejňuje každoročne do 31. júla správu o výsledkoch monitorovania bezpečnosti dodávok plynu a o prijatých a predpokladaných opatreniach na riešenie bezpečnosti dodávok plynu; správ</w:t>
      </w:r>
      <w:r w:rsidR="00A86A0F"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uverejňuje vo vestníku ministerstva a na webovom sídle ministerstva a zasiela Komisii,</w:t>
      </w:r>
    </w:p>
    <w:p w14:paraId="453684C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zasiela Komisii žiadosť o udelenie výnimky z povinností, ktorých plnenie vyplýva zo spoločných pravidiel pre vnútorný trh s elektrinou a vnútorný trh s plynom,</w:t>
      </w:r>
    </w:p>
    <w:p w14:paraId="428AA6B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vydáva stanovisko k návrhu regulačnej politiky podľa osobitného predpisu </w:t>
      </w:r>
      <w:r w:rsidRPr="00DF233A">
        <w:rPr>
          <w:rFonts w:ascii="Arial" w:eastAsia="Times New Roman" w:hAnsi="Arial" w:cs="Arial"/>
          <w:color w:val="000000" w:themeColor="text1"/>
          <w:sz w:val="24"/>
          <w:szCs w:val="24"/>
          <w:vertAlign w:val="superscript"/>
          <w:lang w:val="sk-SK" w:eastAsia="cs-CZ"/>
        </w:rPr>
        <w:t>85)</w:t>
      </w:r>
      <w:r w:rsidRPr="00DF233A">
        <w:rPr>
          <w:rFonts w:ascii="Arial" w:eastAsia="Times New Roman" w:hAnsi="Arial" w:cs="Arial"/>
          <w:color w:val="000000" w:themeColor="text1"/>
          <w:sz w:val="24"/>
          <w:szCs w:val="24"/>
          <w:lang w:val="sk-SK" w:eastAsia="cs-CZ"/>
        </w:rPr>
        <w:t> v otázkach súvisiacich so súladom s energetickou politikou a energetickou bezpečnosťou,</w:t>
      </w:r>
    </w:p>
    <w:p w14:paraId="73A0FB1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vydáva na návrh úradu stanovisko k zámeru zmeny spôsobu prístupu do zásobníka z dohodnutého prístupu na regulovaný prístup a z regulovaného prístupu na dohodnutý prístup podľa osobitného predpisu, </w:t>
      </w:r>
      <w:r w:rsidRPr="00DF233A">
        <w:rPr>
          <w:rFonts w:ascii="Arial" w:eastAsia="Times New Roman" w:hAnsi="Arial" w:cs="Arial"/>
          <w:color w:val="000000" w:themeColor="text1"/>
          <w:sz w:val="24"/>
          <w:szCs w:val="24"/>
          <w:vertAlign w:val="superscript"/>
          <w:lang w:val="sk-SK" w:eastAsia="cs-CZ"/>
        </w:rPr>
        <w:t>32)</w:t>
      </w:r>
    </w:p>
    <w:p w14:paraId="7F3B3B0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vydáva osvedčenie o odbornej spôsobilosti v energetike,</w:t>
      </w:r>
    </w:p>
    <w:p w14:paraId="7C2082E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 rozhoduje o určení prevádzkovateľa prenosovej sústavy a prevádzkovateľa prepravnej siete za prevádzkovateľa prenosovej sústavy alebo prevádzkovateľa prepravnej siete, ktorý spĺňa požiadavky nezávislosti podľa § 30, 50, § 51 až 60 alebo § 61 až 63 a oznamuje túto skutočnosť Komisii v súlade s osobitným predpisom, </w:t>
      </w:r>
      <w:r w:rsidRPr="00DF233A">
        <w:rPr>
          <w:rFonts w:ascii="Arial" w:eastAsia="Times New Roman" w:hAnsi="Arial" w:cs="Arial"/>
          <w:color w:val="000000" w:themeColor="text1"/>
          <w:sz w:val="24"/>
          <w:szCs w:val="24"/>
          <w:vertAlign w:val="superscript"/>
          <w:lang w:val="sk-SK" w:eastAsia="cs-CZ"/>
        </w:rPr>
        <w:t>17)</w:t>
      </w:r>
    </w:p>
    <w:p w14:paraId="79439B2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 na žiadosť úradu vydáva stanovisko o ohrození bezpečnosti dodávok elektriny alebo dodávok plynu na vymedzenom území a na území Európskej únie podľa osobitného predpisu, </w:t>
      </w:r>
      <w:r w:rsidRPr="00DF233A">
        <w:rPr>
          <w:rFonts w:ascii="Arial" w:eastAsia="Times New Roman" w:hAnsi="Arial" w:cs="Arial"/>
          <w:color w:val="000000" w:themeColor="text1"/>
          <w:sz w:val="24"/>
          <w:szCs w:val="24"/>
          <w:vertAlign w:val="superscript"/>
          <w:lang w:val="sk-SK" w:eastAsia="cs-CZ"/>
        </w:rPr>
        <w:t>57)</w:t>
      </w:r>
    </w:p>
    <w:p w14:paraId="2060F2B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q) uverejňuje na svojom webovom sídle praktické informácie pre odberateľov elektriny a odberateľov plynu o ich právach vypracované Komisiou,</w:t>
      </w:r>
    </w:p>
    <w:p w14:paraId="3975AA6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r) je zodpovedným orgánom a plní úlohy zodpovedného orgánu podľa osobitného predpisu </w:t>
      </w:r>
      <w:r w:rsidRPr="00DF233A">
        <w:rPr>
          <w:rFonts w:ascii="Arial" w:eastAsia="Times New Roman" w:hAnsi="Arial" w:cs="Arial"/>
          <w:color w:val="000000" w:themeColor="text1"/>
          <w:sz w:val="24"/>
          <w:szCs w:val="24"/>
          <w:vertAlign w:val="superscript"/>
          <w:lang w:val="sk-SK" w:eastAsia="cs-CZ"/>
        </w:rPr>
        <w:t>86)</w:t>
      </w:r>
      <w:r w:rsidRPr="00DF233A">
        <w:rPr>
          <w:rFonts w:ascii="Arial" w:eastAsia="Times New Roman" w:hAnsi="Arial" w:cs="Arial"/>
          <w:color w:val="000000" w:themeColor="text1"/>
          <w:sz w:val="24"/>
          <w:szCs w:val="24"/>
          <w:lang w:val="sk-SK" w:eastAsia="cs-CZ"/>
        </w:rPr>
        <w:t> okrem úloh, ktoré podľa tohto zákona plní prevádzkovateľ distribučnej siete, ktorý na základe rozhodnutia ministerstva plní úlohy plynárenského dispečingu na vymedzenom území,</w:t>
      </w:r>
    </w:p>
    <w:p w14:paraId="558789A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s) žiada príslušné orgány iných členských štátov o posilnenie obojsmernej kapacity cezhraničného prepojenia prepravnej siete z dôvodu bezpečnosti podľa osobitného predpisu </w:t>
      </w:r>
      <w:r w:rsidRPr="00DF233A">
        <w:rPr>
          <w:rFonts w:ascii="Arial" w:eastAsia="Times New Roman" w:hAnsi="Arial" w:cs="Arial"/>
          <w:color w:val="000000" w:themeColor="text1"/>
          <w:sz w:val="24"/>
          <w:szCs w:val="24"/>
          <w:vertAlign w:val="superscript"/>
          <w:lang w:val="sk-SK" w:eastAsia="cs-CZ"/>
        </w:rPr>
        <w:t>73)</w:t>
      </w:r>
      <w:r w:rsidRPr="00DF233A">
        <w:rPr>
          <w:rFonts w:ascii="Arial" w:eastAsia="Times New Roman" w:hAnsi="Arial" w:cs="Arial"/>
          <w:color w:val="000000" w:themeColor="text1"/>
          <w:sz w:val="24"/>
          <w:szCs w:val="24"/>
          <w:lang w:val="sk-SK" w:eastAsia="cs-CZ"/>
        </w:rPr>
        <w:t> a prijíma obdobné žiadosti príslušných orgánov iných členských štátov,</w:t>
      </w:r>
    </w:p>
    <w:p w14:paraId="0D84848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 uverejňuje na svojom webovom sídle informácie o opatreniach vo všeobecnom hospodárskom záujme týkajúcich sa bezpečnosti dodávok plynu podľa osobitného predpisu, </w:t>
      </w:r>
      <w:r w:rsidRPr="00DF233A">
        <w:rPr>
          <w:rFonts w:ascii="Arial" w:eastAsia="Times New Roman" w:hAnsi="Arial" w:cs="Arial"/>
          <w:color w:val="000000" w:themeColor="text1"/>
          <w:sz w:val="24"/>
          <w:szCs w:val="24"/>
          <w:vertAlign w:val="superscript"/>
          <w:lang w:val="sk-SK" w:eastAsia="cs-CZ"/>
        </w:rPr>
        <w:t>87)</w:t>
      </w:r>
    </w:p>
    <w:p w14:paraId="44D8139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u) vydáva stanovisko k súladu výstavby priameho vedenia alebo výstavby priameho plynovodu so všeobecným hospodárskym záujmom a s energetickou politikou,</w:t>
      </w:r>
    </w:p>
    <w:p w14:paraId="27C106A9" w14:textId="6EEC3BB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v) spolupracuje s úradom na vypracovaní metodického usmernenia pre elektroenergetické podniky a plynárenské podniky ohľadom optimalizácie využívania elektriny a plynu vrátane poskytovania služieb odberateľom elektriny a odberateľom plynu, zameraných na zvýšenie efektívnosti pri využívaní energie, uplatňovania cien a podmienok dodávky elektriny a dodávky plynu spôsobom zameraným na zvýšenie </w:t>
      </w:r>
      <w:r w:rsidRPr="00DF233A">
        <w:rPr>
          <w:rFonts w:ascii="Arial" w:eastAsia="Times New Roman" w:hAnsi="Arial" w:cs="Arial"/>
          <w:color w:val="000000" w:themeColor="text1"/>
          <w:sz w:val="24"/>
          <w:szCs w:val="24"/>
          <w:lang w:val="sk-SK" w:eastAsia="cs-CZ"/>
        </w:rPr>
        <w:lastRenderedPageBreak/>
        <w:t>efektívnosti pri využívaní energie, zavádzania inteligentných meracích systémov a modernizácie sústav a sietí zameranej na zvýšenie efektívnosti pri využívaní energie,</w:t>
      </w:r>
    </w:p>
    <w:p w14:paraId="677B3ED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 je príslušným orgánom podľa osobitného predpisu,</w:t>
      </w:r>
      <w:r w:rsidRPr="00DF233A">
        <w:rPr>
          <w:rFonts w:ascii="Arial" w:eastAsia="Times New Roman" w:hAnsi="Arial" w:cs="Arial"/>
          <w:color w:val="000000" w:themeColor="text1"/>
          <w:sz w:val="24"/>
          <w:szCs w:val="24"/>
          <w:vertAlign w:val="superscript"/>
          <w:lang w:val="sk-SK" w:eastAsia="cs-CZ"/>
        </w:rPr>
        <w:t>87a)</w:t>
      </w:r>
    </w:p>
    <w:p w14:paraId="03A2285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x) prideľuje úlohy zverené prevádzkovateľovi prenosovej sústavy podľa osobitného predpisu,</w:t>
      </w:r>
      <w:r w:rsidRPr="00DF233A">
        <w:rPr>
          <w:rFonts w:ascii="Arial" w:eastAsia="Times New Roman" w:hAnsi="Arial" w:cs="Arial"/>
          <w:color w:val="000000" w:themeColor="text1"/>
          <w:sz w:val="24"/>
          <w:szCs w:val="24"/>
          <w:vertAlign w:val="superscript"/>
          <w:lang w:val="sk-SK" w:eastAsia="cs-CZ"/>
        </w:rPr>
        <w:t>87b)</w:t>
      </w:r>
    </w:p>
    <w:p w14:paraId="4E0895CA" w14:textId="77777777" w:rsidR="004D4851"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y) rozhoduje o určení výkupcu elektriny</w:t>
      </w:r>
      <w:r w:rsidR="004D4851" w:rsidRPr="00DF233A">
        <w:rPr>
          <w:rFonts w:ascii="Arial" w:eastAsia="Times New Roman" w:hAnsi="Arial" w:cs="Arial"/>
          <w:color w:val="000000" w:themeColor="text1"/>
          <w:sz w:val="24"/>
          <w:szCs w:val="24"/>
          <w:lang w:val="sk-SK" w:eastAsia="cs-CZ"/>
        </w:rPr>
        <w:t>,</w:t>
      </w:r>
    </w:p>
    <w:p w14:paraId="7A5D3BBA" w14:textId="2DCF7B6C" w:rsidR="004D4851" w:rsidRPr="00DF233A" w:rsidRDefault="004D4851" w:rsidP="0047797C">
      <w:pPr>
        <w:spacing w:after="0" w:line="276" w:lineRule="auto"/>
        <w:ind w:hanging="284"/>
        <w:jc w:val="both"/>
        <w:rPr>
          <w:rFonts w:ascii="Arial" w:hAnsi="Arial" w:cs="Arial"/>
          <w:color w:val="000000" w:themeColor="text1"/>
          <w:sz w:val="24"/>
          <w:szCs w:val="24"/>
          <w:lang w:val="sk-SK"/>
        </w:rPr>
      </w:pPr>
      <w:r w:rsidRPr="00DF233A">
        <w:rPr>
          <w:rFonts w:ascii="Arial" w:eastAsia="Times New Roman" w:hAnsi="Arial" w:cs="Arial"/>
          <w:color w:val="000000" w:themeColor="text1"/>
          <w:sz w:val="24"/>
          <w:szCs w:val="24"/>
          <w:lang w:val="sk-SK" w:eastAsia="cs-CZ"/>
        </w:rPr>
        <w:t xml:space="preserve">z) </w:t>
      </w:r>
      <w:r w:rsidRPr="00DF233A">
        <w:rPr>
          <w:rFonts w:ascii="Arial" w:hAnsi="Arial" w:cs="Arial"/>
          <w:color w:val="000000" w:themeColor="text1"/>
          <w:sz w:val="24"/>
          <w:szCs w:val="24"/>
          <w:lang w:val="sk-SK"/>
        </w:rPr>
        <w:t>informuje bezodkladne plynárenský dispečing na vymedzenom území a prevádzkovateľa prepravnej siete o žiadosti týkajúcej sa solidarity v dodávke plynu od príslušného orgánu iného členského štátu a o príslušných objemoch plynu pre žiadajúci členský štát pri poskytovaní solidarity alebo pre odberateľov chránených solidaritou na vymedzenom území pri prijímaní solidarity,</w:t>
      </w:r>
    </w:p>
    <w:p w14:paraId="65C94721" w14:textId="2F3B1BFB" w:rsidR="004D4851" w:rsidRPr="00DF233A" w:rsidRDefault="004D4851" w:rsidP="0047797C">
      <w:pPr>
        <w:spacing w:after="0" w:line="276" w:lineRule="auto"/>
        <w:ind w:hanging="284"/>
        <w:jc w:val="both"/>
        <w:rPr>
          <w:rFonts w:ascii="Arial" w:hAnsi="Arial" w:cs="Arial"/>
          <w:color w:val="000000" w:themeColor="text1"/>
          <w:sz w:val="24"/>
          <w:szCs w:val="24"/>
          <w:lang w:val="sk-SK"/>
        </w:rPr>
      </w:pPr>
      <w:r w:rsidRPr="00DF233A">
        <w:rPr>
          <w:rFonts w:ascii="Arial" w:hAnsi="Arial" w:cs="Arial"/>
          <w:color w:val="000000" w:themeColor="text1"/>
          <w:sz w:val="24"/>
          <w:szCs w:val="24"/>
          <w:lang w:val="sk-SK"/>
        </w:rPr>
        <w:t>aa) žiada plynárenský dispečing na vymedzenom území o poskytnutie informácie o dostupnom objeme plynu na účely solidarity v dodávke plynu pre žiadajúci členský štát pri dobrovoľnom uvoľňovaní plynu účastníkmi trhu s plynom a pri vyhlásení stavu núdze a </w:t>
      </w:r>
      <w:r w:rsidR="003B2B90" w:rsidRPr="00DF233A">
        <w:rPr>
          <w:rFonts w:ascii="Arial" w:hAnsi="Arial" w:cs="Arial"/>
          <w:color w:val="000000" w:themeColor="text1"/>
          <w:sz w:val="24"/>
          <w:szCs w:val="24"/>
          <w:lang w:val="sk-SK"/>
        </w:rPr>
        <w:t xml:space="preserve">uplatnení </w:t>
      </w:r>
      <w:r w:rsidRPr="00DF233A">
        <w:rPr>
          <w:rFonts w:ascii="Arial" w:hAnsi="Arial" w:cs="Arial"/>
          <w:color w:val="000000" w:themeColor="text1"/>
          <w:sz w:val="24"/>
          <w:szCs w:val="24"/>
          <w:lang w:val="sk-SK"/>
        </w:rPr>
        <w:t>obmedzujúcich opatrení v plynárenstve,</w:t>
      </w:r>
    </w:p>
    <w:p w14:paraId="1FEFA500" w14:textId="05A99F6E" w:rsidR="00D96116" w:rsidRPr="00DF233A" w:rsidRDefault="004D4851" w:rsidP="0047797C">
      <w:pPr>
        <w:shd w:val="clear" w:color="auto" w:fill="FFFFFF"/>
        <w:spacing w:after="0" w:line="276" w:lineRule="auto"/>
        <w:ind w:hanging="284"/>
        <w:jc w:val="both"/>
        <w:rPr>
          <w:rFonts w:ascii="Arial" w:eastAsia="Times New Roman" w:hAnsi="Arial" w:cs="Arial"/>
          <w:color w:val="000000" w:themeColor="text1"/>
          <w:sz w:val="24"/>
          <w:szCs w:val="24"/>
          <w:lang w:val="sk-SK" w:eastAsia="cs-CZ"/>
        </w:rPr>
      </w:pPr>
      <w:r w:rsidRPr="00DF233A">
        <w:rPr>
          <w:rFonts w:ascii="Arial" w:hAnsi="Arial" w:cs="Arial"/>
          <w:color w:val="000000" w:themeColor="text1"/>
          <w:sz w:val="24"/>
          <w:szCs w:val="24"/>
          <w:lang w:val="sk-SK"/>
        </w:rPr>
        <w:t>ab) žiada užívateľa prepravnej siete v čase prijímania alebo poskytovania solidarity v dodávke plynu o poskytnutie prepravnej kapacity na účely solidarity v dodávke plynu.</w:t>
      </w:r>
    </w:p>
    <w:p w14:paraId="368A3E3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Ministerstvo pri návrhu opatrení podľa odseku 2 písm. d) zohľadní</w:t>
      </w:r>
    </w:p>
    <w:p w14:paraId="222D196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ýznam zabezpečenia kontinuity dodávok elektriny a plynu,</w:t>
      </w:r>
    </w:p>
    <w:p w14:paraId="201FCBE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význam transparentného a stabilného regulačného rámca,</w:t>
      </w:r>
    </w:p>
    <w:p w14:paraId="516B4A1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plyv opatrení na cenu elektriny a plynu pre koncových odberateľov,</w:t>
      </w:r>
    </w:p>
    <w:p w14:paraId="2D836E3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vnútorný trh a možnosti cezhraničnej spolupráce v súvislosti s bezpečnosťou dodávok elektriny a plynu,</w:t>
      </w:r>
    </w:p>
    <w:p w14:paraId="6E3D834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ýznam podpory hospodárskej súťaže na trhu s elektrinou a plynom,</w:t>
      </w:r>
    </w:p>
    <w:p w14:paraId="5499F2C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potrebu pravidelnej údržby, prípadne aj obnovy prenosovej sústavy, prepravnej siete, distribučnej sústavy a distribučnej siete na zachovanie výkonu sústav a sietí,</w:t>
      </w:r>
    </w:p>
    <w:p w14:paraId="678E6EA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význam podpory elektriny vyrábanej z obnoviteľných zdrojov energie a podpory kombinovanej výroby založenej na dopyte po využiteľnom teple na vnútornom trhu s elektrinou,</w:t>
      </w:r>
    </w:p>
    <w:p w14:paraId="76BC2BB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potrebu zabezpečiť dostatočnú prepravnú, prenosovú a výrobnú rezervnú kapacitu pre stabilné fungovanie trhu s elektrinou a plynom.</w:t>
      </w:r>
    </w:p>
    <w:p w14:paraId="08FE0C0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patrenia podľa odseku 2 písm. d) nesmú byť diskriminačné a nesmú predstavovať neprimerané zaťaženie účastníkov trhu vrátane nových účastníkov trhu a podnikov s malým podielom na trhu a nesmú vytvárať prekážky liberalizovanému trhu s elektrinou a plynom. Ministerstvo rozhodne o prerušení ťažby plynu zo zásobníka pre dotknutých účastníkov trhu s plynom, ktorí uskladňujú plyn pre odberateľov mimo vymedzeného územia podľa § 67 ods. 8, po zvážení prijatia dostupných opatrení zameraných na zaistenie technickej bezpečnosti siete na vymedzenom území vrátane možnosti cezhraničnej spolupráce, v súlade s osobitným predpisom. </w:t>
      </w:r>
      <w:r w:rsidRPr="00DF233A">
        <w:rPr>
          <w:rFonts w:ascii="Arial" w:eastAsia="Times New Roman" w:hAnsi="Arial" w:cs="Arial"/>
          <w:color w:val="000000" w:themeColor="text1"/>
          <w:sz w:val="24"/>
          <w:szCs w:val="24"/>
          <w:vertAlign w:val="superscript"/>
          <w:lang w:val="sk-SK" w:eastAsia="cs-CZ"/>
        </w:rPr>
        <w:t>88)</w:t>
      </w:r>
    </w:p>
    <w:p w14:paraId="32E04FB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ri návrhu opatrení podľa odseku 2 písm. d), pri zabezpečovaní vhodného stupňa prepojenia medzi členskými štátmi ministerstvo osobitne zohľadňuje</w:t>
      </w:r>
    </w:p>
    <w:p w14:paraId="6EB82BE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geografickú polohu štátu,</w:t>
      </w:r>
    </w:p>
    <w:p w14:paraId="0B97B4C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 zachovanie primeranej rovnováhy medzi nákladmi na výstavbu nových prepojení a úžitkom pre koncových odberateľov,</w:t>
      </w:r>
    </w:p>
    <w:p w14:paraId="1152E7A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zabezpečenie čo najúčinnejšieho využívania existujúcich spojovacích vedení.</w:t>
      </w:r>
    </w:p>
    <w:p w14:paraId="2C5BDFD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Opatrenia podľa odseku 2 písm. d), f) a g) sa môžu ukladať ako</w:t>
      </w:r>
    </w:p>
    <w:p w14:paraId="726D277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tarifné opatrenia alebo netarifné opatrenia,</w:t>
      </w:r>
    </w:p>
    <w:p w14:paraId="3EA697A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povinnosť zabezpečiť alebo vykonať technické alebo organizačné opatrenia,</w:t>
      </w:r>
    </w:p>
    <w:p w14:paraId="3375DB2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vinnosť zdržať sa konania alebo činností,</w:t>
      </w:r>
    </w:p>
    <w:p w14:paraId="43853CE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oskytnutie ekonomických stimulov. </w:t>
      </w:r>
      <w:r w:rsidRPr="00DF233A">
        <w:rPr>
          <w:rFonts w:ascii="Arial" w:eastAsia="Times New Roman" w:hAnsi="Arial" w:cs="Arial"/>
          <w:color w:val="000000" w:themeColor="text1"/>
          <w:sz w:val="24"/>
          <w:szCs w:val="24"/>
          <w:vertAlign w:val="superscript"/>
          <w:lang w:val="sk-SK" w:eastAsia="cs-CZ"/>
        </w:rPr>
        <w:t>50)</w:t>
      </w:r>
    </w:p>
    <w:p w14:paraId="79EDCBE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Pri ukladaní opatrení podľa odseku 6 sa môže narušiť fungovanie trhu s elektrinou alebo trhu s plynom len v nevyhnutnom rozsahu a na nevyhnutný čas potrebný na dosiahnutie účelu uloženého opatrenia. Pri uložených opatreniach nie je prípustné robiť rozdiely medzi cezhraničnými a vnútroštátnymi zmluvami. Ministerstvo je povinné uložené opatrenia zrušiť, ak pominú dôvody ich uloženia. Zodpovednosť osoby, ktorej boli uložené opatrenia podľa odseku 6, za škodu spôsobenú v dôsledku plnenia uložených opatrení, je vylúčená.</w:t>
      </w:r>
    </w:p>
    <w:p w14:paraId="22B1BB3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roti rozhodnutiu o uložení opatrenia podľa odseku 2 písm. f) a g) možno podať opravný prostriedok; rozklad nemá odkladný účinok.</w:t>
      </w:r>
    </w:p>
    <w:p w14:paraId="7217EA0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 Ministerstvo ďalej informuje Komisiu o</w:t>
      </w:r>
    </w:p>
    <w:p w14:paraId="579AC7B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ijatých opatreniach na plnenie povinnosti poskytnúť univerzálnu službu,</w:t>
      </w:r>
    </w:p>
    <w:p w14:paraId="32DF4341" w14:textId="3438FFF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patreniach na plnenie povinností vo všeobecnom hospodárskom záujme vrátane opatrení na ochranu spotrebiteľa a životného prostredia a ich možnom vplyve na hospodársku súťaž; o zmenách prijatých opatrení informuje pravidelne každé dva roky,</w:t>
      </w:r>
    </w:p>
    <w:p w14:paraId="684489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dôvodoch zamietnutia žiadosti o vydanie osvedčenia na výstavbu energetického zariadenia podľa § 12,</w:t>
      </w:r>
    </w:p>
    <w:p w14:paraId="7386C53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prijatých a predpokladaných opatreniach na riešenie bezpečnosti dodávok elektriny a plynu,</w:t>
      </w:r>
    </w:p>
    <w:p w14:paraId="39E2A55B" w14:textId="3890B761" w:rsidR="00D96116" w:rsidRPr="00DF233A"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D96116" w:rsidRPr="00DF233A">
        <w:rPr>
          <w:rFonts w:ascii="Arial" w:eastAsia="Times New Roman" w:hAnsi="Arial" w:cs="Arial"/>
          <w:color w:val="000000" w:themeColor="text1"/>
          <w:sz w:val="24"/>
          <w:szCs w:val="24"/>
          <w:lang w:val="sk-SK" w:eastAsia="cs-CZ"/>
        </w:rPr>
        <w:t>) opatreniach podľa odseku 2 písm. f) a g),</w:t>
      </w:r>
    </w:p>
    <w:p w14:paraId="0684D892" w14:textId="22D7C594" w:rsidR="00D96116" w:rsidRPr="00DF233A"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D96116" w:rsidRPr="00DF233A">
        <w:rPr>
          <w:rFonts w:ascii="Arial" w:eastAsia="Times New Roman" w:hAnsi="Arial" w:cs="Arial"/>
          <w:color w:val="000000" w:themeColor="text1"/>
          <w:sz w:val="24"/>
          <w:szCs w:val="24"/>
          <w:lang w:val="sk-SK" w:eastAsia="cs-CZ"/>
        </w:rPr>
        <w:t>) preventívnom akčnom pláne a núdzovom pláne podľa osobitného predpisu, </w:t>
      </w:r>
      <w:r w:rsidR="00D96116" w:rsidRPr="00DF233A">
        <w:rPr>
          <w:rFonts w:ascii="Arial" w:eastAsia="Times New Roman" w:hAnsi="Arial" w:cs="Arial"/>
          <w:color w:val="000000" w:themeColor="text1"/>
          <w:sz w:val="24"/>
          <w:szCs w:val="24"/>
          <w:vertAlign w:val="superscript"/>
          <w:lang w:val="sk-SK" w:eastAsia="cs-CZ"/>
        </w:rPr>
        <w:t>47)</w:t>
      </w:r>
    </w:p>
    <w:p w14:paraId="118F25A1" w14:textId="4AC3813A" w:rsidR="00D96116" w:rsidRPr="00DF233A"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w:t>
      </w:r>
      <w:r w:rsidR="00D96116" w:rsidRPr="00DF233A">
        <w:rPr>
          <w:rFonts w:ascii="Arial" w:eastAsia="Times New Roman" w:hAnsi="Arial" w:cs="Arial"/>
          <w:color w:val="000000" w:themeColor="text1"/>
          <w:sz w:val="24"/>
          <w:szCs w:val="24"/>
          <w:lang w:val="sk-SK" w:eastAsia="cs-CZ"/>
        </w:rPr>
        <w:t>) skutočnostiach týkajúcich sa medzivládnych dohôd uzavretých s tretími štátmi v rozsahu podľa osobitného predpisu, </w:t>
      </w:r>
      <w:r w:rsidR="00D96116" w:rsidRPr="00DF233A">
        <w:rPr>
          <w:rFonts w:ascii="Arial" w:eastAsia="Times New Roman" w:hAnsi="Arial" w:cs="Arial"/>
          <w:color w:val="000000" w:themeColor="text1"/>
          <w:sz w:val="24"/>
          <w:szCs w:val="24"/>
          <w:vertAlign w:val="superscript"/>
          <w:lang w:val="sk-SK" w:eastAsia="cs-CZ"/>
        </w:rPr>
        <w:t>89)</w:t>
      </w:r>
    </w:p>
    <w:p w14:paraId="3C0B6516" w14:textId="49416C54" w:rsidR="00D96116" w:rsidRPr="00DF233A"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w:t>
      </w:r>
      <w:r w:rsidR="00D96116" w:rsidRPr="00DF233A">
        <w:rPr>
          <w:rFonts w:ascii="Arial" w:eastAsia="Times New Roman" w:hAnsi="Arial" w:cs="Arial"/>
          <w:color w:val="000000" w:themeColor="text1"/>
          <w:sz w:val="24"/>
          <w:szCs w:val="24"/>
          <w:lang w:val="sk-SK" w:eastAsia="cs-CZ"/>
        </w:rPr>
        <w:t>) spolupráci s iným členským štátom ohľadom bezpečnosti dodávok plynu na vnútornom trhu so zemným plynom; rovnako informuje aj ostatné členské štáty,</w:t>
      </w:r>
    </w:p>
    <w:p w14:paraId="49420644" w14:textId="6DE5BFAF" w:rsidR="00D96116" w:rsidRPr="00DF233A"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w:t>
      </w:r>
      <w:r w:rsidR="00D96116" w:rsidRPr="00DF233A">
        <w:rPr>
          <w:rFonts w:ascii="Arial" w:eastAsia="Times New Roman" w:hAnsi="Arial" w:cs="Arial"/>
          <w:color w:val="000000" w:themeColor="text1"/>
          <w:sz w:val="24"/>
          <w:szCs w:val="24"/>
          <w:lang w:val="sk-SK" w:eastAsia="cs-CZ"/>
        </w:rPr>
        <w:t>) výnimkách z uplatňovania § 12 ods. 4 písm. b) trinásteho bodu,</w:t>
      </w:r>
    </w:p>
    <w:p w14:paraId="6540E08E" w14:textId="21F78F5E" w:rsidR="00D96116" w:rsidRPr="00DF233A" w:rsidRDefault="00FC58BF"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w:t>
      </w:r>
      <w:r w:rsidR="00D96116" w:rsidRPr="00DF233A">
        <w:rPr>
          <w:rFonts w:ascii="Arial" w:eastAsia="Times New Roman" w:hAnsi="Arial" w:cs="Arial"/>
          <w:color w:val="000000" w:themeColor="text1"/>
          <w:sz w:val="24"/>
          <w:szCs w:val="24"/>
          <w:lang w:val="sk-SK" w:eastAsia="cs-CZ"/>
        </w:rPr>
        <w:t>) dôvodoch zamietnutia žiadosti podľa § 12 ods. 4, ak žiadosť neobsahuje náležitosti investičného zámeru podľa § 12 ods. 4 písm. b) siedmeho bodu, trinásteho bodu a štrnásteho bodu, najneskôr do troch mesiacov od zamietnutia žiadosti.</w:t>
      </w:r>
    </w:p>
    <w:p w14:paraId="6AD8CCFD" w14:textId="1903230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0) Ministerstvo </w:t>
      </w:r>
      <w:r w:rsidR="009166A5" w:rsidRPr="00DF233A">
        <w:rPr>
          <w:rFonts w:ascii="Arial" w:eastAsia="Times New Roman" w:hAnsi="Arial" w:cs="Arial"/>
          <w:color w:val="000000" w:themeColor="text1"/>
          <w:sz w:val="24"/>
          <w:szCs w:val="24"/>
          <w:lang w:val="sk-SK" w:eastAsia="cs-CZ"/>
        </w:rPr>
        <w:t xml:space="preserve">je príslušným orgánom pre oblasť pripravenosti na riziká v odvetví elektroenergetiky podľa osobitného </w:t>
      </w:r>
      <w:r w:rsidR="00A86A0F" w:rsidRPr="00DF233A">
        <w:rPr>
          <w:rFonts w:ascii="Arial" w:eastAsia="Times New Roman" w:hAnsi="Arial" w:cs="Arial"/>
          <w:color w:val="000000" w:themeColor="text1"/>
          <w:sz w:val="24"/>
          <w:szCs w:val="24"/>
          <w:lang w:val="sk-SK" w:eastAsia="cs-CZ"/>
        </w:rPr>
        <w:t>pre</w:t>
      </w:r>
      <w:r w:rsidR="00BD7D1D" w:rsidRPr="00DF233A">
        <w:rPr>
          <w:rFonts w:ascii="Arial" w:eastAsia="Times New Roman" w:hAnsi="Arial" w:cs="Arial"/>
          <w:color w:val="000000" w:themeColor="text1"/>
          <w:sz w:val="24"/>
          <w:szCs w:val="24"/>
          <w:lang w:val="sk-SK" w:eastAsia="cs-CZ"/>
        </w:rPr>
        <w:t>d</w:t>
      </w:r>
      <w:r w:rsidR="00A86A0F" w:rsidRPr="00DF233A">
        <w:rPr>
          <w:rFonts w:ascii="Arial" w:eastAsia="Times New Roman" w:hAnsi="Arial" w:cs="Arial"/>
          <w:color w:val="000000" w:themeColor="text1"/>
          <w:sz w:val="24"/>
          <w:szCs w:val="24"/>
          <w:lang w:val="sk-SK" w:eastAsia="cs-CZ"/>
        </w:rPr>
        <w:t>pisu</w:t>
      </w:r>
      <w:r w:rsidR="008D7743" w:rsidRPr="00DF233A">
        <w:rPr>
          <w:rFonts w:ascii="Arial" w:eastAsia="Times New Roman" w:hAnsi="Arial" w:cs="Arial"/>
          <w:color w:val="000000" w:themeColor="text1"/>
          <w:sz w:val="24"/>
          <w:szCs w:val="24"/>
          <w:vertAlign w:val="superscript"/>
          <w:lang w:val="sk-SK" w:eastAsia="cs-CZ"/>
        </w:rPr>
        <w:t>90)</w:t>
      </w:r>
      <w:r w:rsidR="009166A5" w:rsidRPr="00DF233A">
        <w:rPr>
          <w:rFonts w:ascii="Arial" w:eastAsia="Times New Roman" w:hAnsi="Arial" w:cs="Arial"/>
          <w:color w:val="000000" w:themeColor="text1"/>
          <w:sz w:val="24"/>
          <w:szCs w:val="24"/>
          <w:lang w:val="sk-SK" w:eastAsia="cs-CZ"/>
        </w:rPr>
        <w:t xml:space="preserve"> a pre oblasť primeranosti zdrojov podľa osobitného </w:t>
      </w:r>
      <w:r w:rsidR="00A86A0F" w:rsidRPr="00DF233A">
        <w:rPr>
          <w:rFonts w:ascii="Arial" w:eastAsia="Times New Roman" w:hAnsi="Arial" w:cs="Arial"/>
          <w:color w:val="000000" w:themeColor="text1"/>
          <w:sz w:val="24"/>
          <w:szCs w:val="24"/>
          <w:lang w:val="sk-SK" w:eastAsia="cs-CZ"/>
        </w:rPr>
        <w:t>predpisu</w:t>
      </w:r>
      <w:r w:rsidR="00C3002B" w:rsidRPr="00DF233A">
        <w:rPr>
          <w:rFonts w:ascii="Arial" w:eastAsia="Times New Roman" w:hAnsi="Arial" w:cs="Arial"/>
          <w:color w:val="000000" w:themeColor="text1"/>
          <w:sz w:val="24"/>
          <w:szCs w:val="24"/>
          <w:vertAlign w:val="superscript"/>
          <w:lang w:val="sk-SK" w:eastAsia="cs-CZ"/>
        </w:rPr>
        <w:t>54)</w:t>
      </w:r>
      <w:r w:rsidR="0055478B" w:rsidRPr="00DF233A">
        <w:rPr>
          <w:rFonts w:ascii="Arial" w:eastAsia="Times New Roman" w:hAnsi="Arial" w:cs="Arial"/>
          <w:color w:val="000000" w:themeColor="text1"/>
          <w:sz w:val="24"/>
          <w:szCs w:val="24"/>
          <w:lang w:val="sk-SK" w:eastAsia="cs-CZ"/>
        </w:rPr>
        <w:t xml:space="preserve"> a </w:t>
      </w:r>
      <w:r w:rsidR="003B2B90" w:rsidRPr="00DF233A">
        <w:rPr>
          <w:rFonts w:ascii="Arial" w:eastAsia="Times New Roman" w:hAnsi="Arial" w:cs="Arial"/>
          <w:color w:val="000000" w:themeColor="text1"/>
          <w:sz w:val="24"/>
          <w:szCs w:val="24"/>
          <w:lang w:val="sk-SK" w:eastAsia="cs-CZ"/>
        </w:rPr>
        <w:t xml:space="preserve">určuje </w:t>
      </w:r>
      <w:r w:rsidR="0055478B" w:rsidRPr="00DF233A">
        <w:rPr>
          <w:rFonts w:ascii="Arial" w:eastAsia="Times New Roman" w:hAnsi="Arial" w:cs="Arial"/>
          <w:color w:val="000000" w:themeColor="text1"/>
          <w:sz w:val="24"/>
          <w:szCs w:val="24"/>
          <w:lang w:val="sk-SK" w:eastAsia="cs-CZ"/>
        </w:rPr>
        <w:t xml:space="preserve">štandard spoľahlivosti podľa osobitného </w:t>
      </w:r>
      <w:r w:rsidR="00A86A0F" w:rsidRPr="00DF233A">
        <w:rPr>
          <w:rFonts w:ascii="Arial" w:eastAsia="Times New Roman" w:hAnsi="Arial" w:cs="Arial"/>
          <w:color w:val="000000" w:themeColor="text1"/>
          <w:sz w:val="24"/>
          <w:szCs w:val="24"/>
          <w:lang w:val="sk-SK" w:eastAsia="cs-CZ"/>
        </w:rPr>
        <w:t>predpisu</w:t>
      </w:r>
      <w:r w:rsidR="00C3002B" w:rsidRPr="00DF233A">
        <w:rPr>
          <w:rFonts w:ascii="Arial" w:eastAsia="Times New Roman" w:hAnsi="Arial" w:cs="Arial"/>
          <w:color w:val="000000" w:themeColor="text1"/>
          <w:sz w:val="24"/>
          <w:szCs w:val="24"/>
          <w:vertAlign w:val="superscript"/>
          <w:lang w:val="sk-SK" w:eastAsia="cs-CZ"/>
        </w:rPr>
        <w:t>54)</w:t>
      </w:r>
      <w:r w:rsidR="00A86A0F" w:rsidRPr="00DF233A">
        <w:rPr>
          <w:rFonts w:ascii="Arial" w:eastAsia="Times New Roman" w:hAnsi="Arial" w:cs="Arial"/>
          <w:color w:val="000000" w:themeColor="text1"/>
          <w:sz w:val="24"/>
          <w:szCs w:val="24"/>
          <w:lang w:val="sk-SK" w:eastAsia="cs-CZ"/>
        </w:rPr>
        <w:t>.</w:t>
      </w:r>
    </w:p>
    <w:p w14:paraId="55DB4C1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Ministerstvo zabezpečí, aby správa o výsledkoch monitorovania bezpečnosti dodávok plynu podľa odseku 2 písm. j) obsahovala</w:t>
      </w:r>
    </w:p>
    <w:p w14:paraId="445AC4E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ýsledky monitorovania bezpečnosti dodávok plynu a prijaté a predpokladané opatrenia na riešenie bezpečnosti dodávok plynu,</w:t>
      </w:r>
    </w:p>
    <w:p w14:paraId="52CD564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b) posúdenie celkovej schopnosti siete pokrývať súčasný a očakávaný dopyt po plyne vrátane</w:t>
      </w:r>
    </w:p>
    <w:p w14:paraId="0DACA2A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ej bezpečnosti siete,</w:t>
      </w:r>
    </w:p>
    <w:p w14:paraId="38DEC6F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dpokladanej rovnováhy medzi dodávkou plynu a dopytom po plyne na nasledujúcich päť rokov,</w:t>
      </w:r>
    </w:p>
    <w:p w14:paraId="08600BD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erspektívy zabezpečenia dodávok plynu na obdobie päť až pätnásť rokov odo dňa vypracovania správy,</w:t>
      </w:r>
    </w:p>
    <w:p w14:paraId="7DEC24E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investičných zámerov prevádzkovateľa prepravnej siete, prevádzkovateľov zásobníkov a výrobcov plynu a im známych investičných zámerov akejkoľvek inej strany týkajúcich sa poskytovania cezhraničnej prepravnej kapacity na nasledujúcich desať rokov; ministerstvo pripraví správu v spolupráci s prevádzkovateľom prepravnej siete, prevádzkovateľmi zásobníkov a výrobcami plynu,</w:t>
      </w:r>
    </w:p>
    <w:p w14:paraId="592E6E10" w14:textId="00A2F9D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možných opatrení na pokrytie ob</w:t>
      </w:r>
      <w:r w:rsidR="000B576E" w:rsidRPr="00DF233A">
        <w:rPr>
          <w:rFonts w:ascii="Arial" w:eastAsia="Times New Roman" w:hAnsi="Arial" w:cs="Arial"/>
          <w:color w:val="000000" w:themeColor="text1"/>
          <w:sz w:val="24"/>
          <w:szCs w:val="24"/>
          <w:lang w:val="sk-SK" w:eastAsia="cs-CZ"/>
        </w:rPr>
        <w:t>z</w:t>
      </w:r>
      <w:r w:rsidRPr="00DF233A">
        <w:rPr>
          <w:rFonts w:ascii="Arial" w:eastAsia="Times New Roman" w:hAnsi="Arial" w:cs="Arial"/>
          <w:color w:val="000000" w:themeColor="text1"/>
          <w:sz w:val="24"/>
          <w:szCs w:val="24"/>
          <w:lang w:val="sk-SK" w:eastAsia="cs-CZ"/>
        </w:rPr>
        <w:t>vlášť vysokého dopytu po plyne a riešenie výpadku jedného alebo viacerých dodávateľov plynu.</w:t>
      </w:r>
    </w:p>
    <w:p w14:paraId="724E11BA" w14:textId="3402970B" w:rsidR="00D0297B" w:rsidRPr="00DF233A" w:rsidRDefault="0037554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bookmarkStart w:id="375" w:name="c_70876"/>
      <w:bookmarkStart w:id="376" w:name="pa_89"/>
      <w:bookmarkStart w:id="377" w:name="p_89"/>
      <w:bookmarkEnd w:id="375"/>
      <w:bookmarkEnd w:id="376"/>
      <w:bookmarkEnd w:id="377"/>
      <w:r w:rsidRPr="00DF233A">
        <w:rPr>
          <w:rFonts w:ascii="Arial" w:eastAsia="Times New Roman" w:hAnsi="Arial" w:cs="Arial"/>
          <w:color w:val="000000" w:themeColor="text1"/>
          <w:sz w:val="24"/>
          <w:szCs w:val="24"/>
          <w:lang w:val="sk-SK" w:eastAsia="cs-CZ"/>
        </w:rPr>
        <w:t>(12) Ministerstvo v spolupráci s úradom vyprac</w:t>
      </w:r>
      <w:r w:rsidR="004431D2" w:rsidRPr="00DF233A">
        <w:rPr>
          <w:rFonts w:ascii="Arial" w:eastAsia="Times New Roman" w:hAnsi="Arial" w:cs="Arial"/>
          <w:color w:val="000000" w:themeColor="text1"/>
          <w:sz w:val="24"/>
          <w:szCs w:val="24"/>
          <w:lang w:val="sk-SK" w:eastAsia="cs-CZ"/>
        </w:rPr>
        <w:t>ú</w:t>
      </w:r>
      <w:r w:rsidRPr="00DF233A">
        <w:rPr>
          <w:rFonts w:ascii="Arial" w:eastAsia="Times New Roman" w:hAnsi="Arial" w:cs="Arial"/>
          <w:color w:val="000000" w:themeColor="text1"/>
          <w:sz w:val="24"/>
          <w:szCs w:val="24"/>
          <w:lang w:val="sk-SK" w:eastAsia="cs-CZ"/>
        </w:rPr>
        <w:t>va analýzu ekonomických prínosov vyplývajúcich zo zavedenia rôznych foriem inteligentných meracích systémov a nákladov na ich obstaranie, inštaláciu a prevádzku pre jednotlivé kategórie koncových odberateľov elektriny a </w:t>
      </w:r>
      <w:r w:rsidR="003B2B90" w:rsidRPr="00DF233A">
        <w:rPr>
          <w:rFonts w:ascii="Arial" w:eastAsia="Times New Roman" w:hAnsi="Arial" w:cs="Arial"/>
          <w:color w:val="000000" w:themeColor="text1"/>
          <w:sz w:val="24"/>
          <w:szCs w:val="24"/>
          <w:lang w:val="sk-SK" w:eastAsia="cs-CZ"/>
        </w:rPr>
        <w:t xml:space="preserve">vypracúva </w:t>
      </w:r>
      <w:r w:rsidRPr="00DF233A">
        <w:rPr>
          <w:rFonts w:ascii="Arial" w:eastAsia="Times New Roman" w:hAnsi="Arial" w:cs="Arial"/>
          <w:color w:val="000000" w:themeColor="text1"/>
          <w:sz w:val="24"/>
          <w:szCs w:val="24"/>
          <w:lang w:val="sk-SK" w:eastAsia="cs-CZ"/>
        </w:rPr>
        <w:t>jej prehodnot</w:t>
      </w:r>
      <w:r w:rsidR="00DE18B2"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nie </w:t>
      </w:r>
      <w:r w:rsidR="003B2B90" w:rsidRPr="00DF233A">
        <w:rPr>
          <w:rFonts w:ascii="Arial" w:eastAsia="Times New Roman" w:hAnsi="Arial" w:cs="Arial"/>
          <w:color w:val="000000" w:themeColor="text1"/>
          <w:sz w:val="24"/>
          <w:szCs w:val="24"/>
          <w:lang w:val="sk-SK" w:eastAsia="cs-CZ"/>
        </w:rPr>
        <w:t xml:space="preserve">najmenej </w:t>
      </w:r>
      <w:r w:rsidR="00DE18B2" w:rsidRPr="00DF233A">
        <w:rPr>
          <w:rFonts w:ascii="Arial" w:eastAsia="Times New Roman" w:hAnsi="Arial" w:cs="Arial"/>
          <w:color w:val="000000" w:themeColor="text1"/>
          <w:sz w:val="24"/>
          <w:szCs w:val="24"/>
          <w:lang w:val="sk-SK" w:eastAsia="cs-CZ"/>
        </w:rPr>
        <w:t xml:space="preserve">každé štyri </w:t>
      </w:r>
      <w:r w:rsidRPr="00DF233A">
        <w:rPr>
          <w:rFonts w:ascii="Arial" w:eastAsia="Times New Roman" w:hAnsi="Arial" w:cs="Arial"/>
          <w:color w:val="000000" w:themeColor="text1"/>
          <w:sz w:val="24"/>
          <w:szCs w:val="24"/>
          <w:lang w:val="sk-SK" w:eastAsia="cs-CZ"/>
        </w:rPr>
        <w:t xml:space="preserve">roky, ak výsledkom analýzy </w:t>
      </w:r>
      <w:r w:rsidR="003B2B90"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zi</w:t>
      </w:r>
      <w:r w:rsidR="00DE18B2" w:rsidRPr="00DF233A">
        <w:rPr>
          <w:rFonts w:ascii="Arial" w:eastAsia="Times New Roman" w:hAnsi="Arial" w:cs="Arial"/>
          <w:color w:val="000000" w:themeColor="text1"/>
          <w:sz w:val="24"/>
          <w:szCs w:val="24"/>
          <w:lang w:val="sk-SK" w:eastAsia="cs-CZ"/>
        </w:rPr>
        <w:t>ste</w:t>
      </w:r>
      <w:r w:rsidRPr="00DF233A">
        <w:rPr>
          <w:rFonts w:ascii="Arial" w:eastAsia="Times New Roman" w:hAnsi="Arial" w:cs="Arial"/>
          <w:color w:val="000000" w:themeColor="text1"/>
          <w:sz w:val="24"/>
          <w:szCs w:val="24"/>
          <w:lang w:val="sk-SK" w:eastAsia="cs-CZ"/>
        </w:rPr>
        <w:t>nie, že ekonomické prínosy inštal</w:t>
      </w:r>
      <w:r w:rsidR="00DE18B2" w:rsidRPr="00DF233A">
        <w:rPr>
          <w:rFonts w:ascii="Arial" w:eastAsia="Times New Roman" w:hAnsi="Arial" w:cs="Arial"/>
          <w:color w:val="000000" w:themeColor="text1"/>
          <w:sz w:val="24"/>
          <w:szCs w:val="24"/>
          <w:lang w:val="sk-SK" w:eastAsia="cs-CZ"/>
        </w:rPr>
        <w:t>á</w:t>
      </w:r>
      <w:r w:rsidRPr="00DF233A">
        <w:rPr>
          <w:rFonts w:ascii="Arial" w:eastAsia="Times New Roman" w:hAnsi="Arial" w:cs="Arial"/>
          <w:color w:val="000000" w:themeColor="text1"/>
          <w:sz w:val="24"/>
          <w:szCs w:val="24"/>
          <w:lang w:val="sk-SK" w:eastAsia="cs-CZ"/>
        </w:rPr>
        <w:t>cie a prev</w:t>
      </w:r>
      <w:r w:rsidR="00DE18B2" w:rsidRPr="00DF233A">
        <w:rPr>
          <w:rFonts w:ascii="Arial" w:eastAsia="Times New Roman" w:hAnsi="Arial" w:cs="Arial"/>
          <w:color w:val="000000" w:themeColor="text1"/>
          <w:sz w:val="24"/>
          <w:szCs w:val="24"/>
          <w:lang w:val="sk-SK" w:eastAsia="cs-CZ"/>
        </w:rPr>
        <w:t>ád</w:t>
      </w:r>
      <w:r w:rsidRPr="00DF233A">
        <w:rPr>
          <w:rFonts w:ascii="Arial" w:eastAsia="Times New Roman" w:hAnsi="Arial" w:cs="Arial"/>
          <w:color w:val="000000" w:themeColor="text1"/>
          <w:sz w:val="24"/>
          <w:szCs w:val="24"/>
          <w:lang w:val="sk-SK" w:eastAsia="cs-CZ"/>
        </w:rPr>
        <w:t>zky inteligentných merac</w:t>
      </w:r>
      <w:r w:rsidR="00DE18B2" w:rsidRPr="00DF233A">
        <w:rPr>
          <w:rFonts w:ascii="Arial" w:eastAsia="Times New Roman" w:hAnsi="Arial" w:cs="Arial"/>
          <w:color w:val="000000" w:themeColor="text1"/>
          <w:sz w:val="24"/>
          <w:szCs w:val="24"/>
          <w:lang w:val="sk-SK" w:eastAsia="cs-CZ"/>
        </w:rPr>
        <w:t>í</w:t>
      </w:r>
      <w:r w:rsidRPr="00DF233A">
        <w:rPr>
          <w:rFonts w:ascii="Arial" w:eastAsia="Times New Roman" w:hAnsi="Arial" w:cs="Arial"/>
          <w:color w:val="000000" w:themeColor="text1"/>
          <w:sz w:val="24"/>
          <w:szCs w:val="24"/>
          <w:lang w:val="sk-SK" w:eastAsia="cs-CZ"/>
        </w:rPr>
        <w:t>ch systémov pre určit</w:t>
      </w:r>
      <w:r w:rsidR="00DE18B2" w:rsidRPr="00DF233A">
        <w:rPr>
          <w:rFonts w:ascii="Arial" w:eastAsia="Times New Roman" w:hAnsi="Arial" w:cs="Arial"/>
          <w:color w:val="000000" w:themeColor="text1"/>
          <w:sz w:val="24"/>
          <w:szCs w:val="24"/>
          <w:lang w:val="sk-SK" w:eastAsia="cs-CZ"/>
        </w:rPr>
        <w:t>é</w:t>
      </w:r>
      <w:r w:rsidRPr="00DF233A">
        <w:rPr>
          <w:rFonts w:ascii="Arial" w:eastAsia="Times New Roman" w:hAnsi="Arial" w:cs="Arial"/>
          <w:color w:val="000000" w:themeColor="text1"/>
          <w:sz w:val="24"/>
          <w:szCs w:val="24"/>
          <w:lang w:val="sk-SK" w:eastAsia="cs-CZ"/>
        </w:rPr>
        <w:t xml:space="preserve"> kateg</w:t>
      </w:r>
      <w:r w:rsidR="00DE18B2" w:rsidRPr="00DF233A">
        <w:rPr>
          <w:rFonts w:ascii="Arial" w:eastAsia="Times New Roman" w:hAnsi="Arial" w:cs="Arial"/>
          <w:color w:val="000000" w:themeColor="text1"/>
          <w:sz w:val="24"/>
          <w:szCs w:val="24"/>
          <w:lang w:val="sk-SK" w:eastAsia="cs-CZ"/>
        </w:rPr>
        <w:t>ó</w:t>
      </w:r>
      <w:r w:rsidRPr="00DF233A">
        <w:rPr>
          <w:rFonts w:ascii="Arial" w:eastAsia="Times New Roman" w:hAnsi="Arial" w:cs="Arial"/>
          <w:color w:val="000000" w:themeColor="text1"/>
          <w:sz w:val="24"/>
          <w:szCs w:val="24"/>
          <w:lang w:val="sk-SK" w:eastAsia="cs-CZ"/>
        </w:rPr>
        <w:t>ri</w:t>
      </w:r>
      <w:r w:rsidR="00DE18B2"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koncových odb</w:t>
      </w:r>
      <w:r w:rsidR="00DE18B2"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rate</w:t>
      </w:r>
      <w:r w:rsidR="00DE18B2" w:rsidRPr="00DF233A">
        <w:rPr>
          <w:rFonts w:ascii="Arial" w:eastAsia="Times New Roman" w:hAnsi="Arial" w:cs="Arial"/>
          <w:color w:val="000000" w:themeColor="text1"/>
          <w:sz w:val="24"/>
          <w:szCs w:val="24"/>
          <w:lang w:val="sk-SK" w:eastAsia="cs-CZ"/>
        </w:rPr>
        <w:t>ľ</w:t>
      </w:r>
      <w:r w:rsidRPr="00DF233A">
        <w:rPr>
          <w:rFonts w:ascii="Arial" w:eastAsia="Times New Roman" w:hAnsi="Arial" w:cs="Arial"/>
          <w:color w:val="000000" w:themeColor="text1"/>
          <w:sz w:val="24"/>
          <w:szCs w:val="24"/>
          <w:lang w:val="sk-SK" w:eastAsia="cs-CZ"/>
        </w:rPr>
        <w:t>ov</w:t>
      </w:r>
      <w:r w:rsidR="00DE18B2" w:rsidRPr="00DF233A">
        <w:rPr>
          <w:rFonts w:ascii="Arial" w:eastAsia="Times New Roman" w:hAnsi="Arial" w:cs="Arial"/>
          <w:color w:val="000000" w:themeColor="text1"/>
          <w:sz w:val="24"/>
          <w:szCs w:val="24"/>
          <w:lang w:val="sk-SK" w:eastAsia="cs-CZ"/>
        </w:rPr>
        <w:t xml:space="preserve"> elektriny</w:t>
      </w:r>
      <w:r w:rsidRPr="00DF233A">
        <w:rPr>
          <w:rFonts w:ascii="Arial" w:eastAsia="Times New Roman" w:hAnsi="Arial" w:cs="Arial"/>
          <w:color w:val="000000" w:themeColor="text1"/>
          <w:sz w:val="24"/>
          <w:szCs w:val="24"/>
          <w:lang w:val="sk-SK" w:eastAsia="cs-CZ"/>
        </w:rPr>
        <w:t xml:space="preserve"> neopodstatňuj</w:t>
      </w:r>
      <w:r w:rsidR="00DE18B2" w:rsidRPr="00DF233A">
        <w:rPr>
          <w:rFonts w:ascii="Arial" w:eastAsia="Times New Roman" w:hAnsi="Arial" w:cs="Arial"/>
          <w:color w:val="000000" w:themeColor="text1"/>
          <w:sz w:val="24"/>
          <w:szCs w:val="24"/>
          <w:lang w:val="sk-SK" w:eastAsia="cs-CZ"/>
        </w:rPr>
        <w:t>ú</w:t>
      </w:r>
      <w:r w:rsidRPr="00DF233A">
        <w:rPr>
          <w:rFonts w:ascii="Arial" w:eastAsia="Times New Roman" w:hAnsi="Arial" w:cs="Arial"/>
          <w:color w:val="000000" w:themeColor="text1"/>
          <w:sz w:val="24"/>
          <w:szCs w:val="24"/>
          <w:lang w:val="sk-SK" w:eastAsia="cs-CZ"/>
        </w:rPr>
        <w:t xml:space="preserve"> vynaloženie nákladov na ich in</w:t>
      </w:r>
      <w:r w:rsidR="00DE18B2" w:rsidRPr="00DF233A">
        <w:rPr>
          <w:rFonts w:ascii="Arial" w:eastAsia="Times New Roman" w:hAnsi="Arial" w:cs="Arial"/>
          <w:color w:val="000000" w:themeColor="text1"/>
          <w:sz w:val="24"/>
          <w:szCs w:val="24"/>
          <w:lang w:val="sk-SK" w:eastAsia="cs-CZ"/>
        </w:rPr>
        <w:t>š</w:t>
      </w:r>
      <w:r w:rsidRPr="00DF233A">
        <w:rPr>
          <w:rFonts w:ascii="Arial" w:eastAsia="Times New Roman" w:hAnsi="Arial" w:cs="Arial"/>
          <w:color w:val="000000" w:themeColor="text1"/>
          <w:sz w:val="24"/>
          <w:szCs w:val="24"/>
          <w:lang w:val="sk-SK" w:eastAsia="cs-CZ"/>
        </w:rPr>
        <w:t>tal</w:t>
      </w:r>
      <w:r w:rsidR="00DE18B2" w:rsidRPr="00DF233A">
        <w:rPr>
          <w:rFonts w:ascii="Arial" w:eastAsia="Times New Roman" w:hAnsi="Arial" w:cs="Arial"/>
          <w:color w:val="000000" w:themeColor="text1"/>
          <w:sz w:val="24"/>
          <w:szCs w:val="24"/>
          <w:lang w:val="sk-SK" w:eastAsia="cs-CZ"/>
        </w:rPr>
        <w:t>á</w:t>
      </w:r>
      <w:r w:rsidRPr="00DF233A">
        <w:rPr>
          <w:rFonts w:ascii="Arial" w:eastAsia="Times New Roman" w:hAnsi="Arial" w:cs="Arial"/>
          <w:color w:val="000000" w:themeColor="text1"/>
          <w:sz w:val="24"/>
          <w:szCs w:val="24"/>
          <w:lang w:val="sk-SK" w:eastAsia="cs-CZ"/>
        </w:rPr>
        <w:t>ciu a prev</w:t>
      </w:r>
      <w:r w:rsidR="00DE18B2" w:rsidRPr="00DF233A">
        <w:rPr>
          <w:rFonts w:ascii="Arial" w:eastAsia="Times New Roman" w:hAnsi="Arial" w:cs="Arial"/>
          <w:color w:val="000000" w:themeColor="text1"/>
          <w:sz w:val="24"/>
          <w:szCs w:val="24"/>
          <w:lang w:val="sk-SK" w:eastAsia="cs-CZ"/>
        </w:rPr>
        <w:t>á</w:t>
      </w:r>
      <w:r w:rsidRPr="00DF233A">
        <w:rPr>
          <w:rFonts w:ascii="Arial" w:eastAsia="Times New Roman" w:hAnsi="Arial" w:cs="Arial"/>
          <w:color w:val="000000" w:themeColor="text1"/>
          <w:sz w:val="24"/>
          <w:szCs w:val="24"/>
          <w:lang w:val="sk-SK" w:eastAsia="cs-CZ"/>
        </w:rPr>
        <w:t xml:space="preserve">dzku. </w:t>
      </w:r>
      <w:r w:rsidR="00F804AC" w:rsidRPr="00DF233A">
        <w:rPr>
          <w:rFonts w:ascii="Arial" w:eastAsia="Times New Roman" w:hAnsi="Arial" w:cs="Arial"/>
          <w:color w:val="000000" w:themeColor="text1"/>
          <w:sz w:val="24"/>
          <w:szCs w:val="24"/>
          <w:lang w:val="sk-SK" w:eastAsia="cs-CZ"/>
        </w:rPr>
        <w:t xml:space="preserve">Ministerstvo pri vypracovaní analýzy zohľadňuje požiadavky </w:t>
      </w:r>
      <w:r w:rsidR="00C177C9" w:rsidRPr="00DF233A">
        <w:rPr>
          <w:rFonts w:ascii="Arial" w:eastAsia="Times New Roman" w:hAnsi="Arial" w:cs="Arial"/>
          <w:color w:val="000000" w:themeColor="text1"/>
          <w:sz w:val="24"/>
          <w:szCs w:val="24"/>
          <w:lang w:val="sk-SK" w:eastAsia="cs-CZ"/>
        </w:rPr>
        <w:t xml:space="preserve">na </w:t>
      </w:r>
      <w:r w:rsidR="00A575E4" w:rsidRPr="00DF233A">
        <w:rPr>
          <w:rFonts w:ascii="Arial" w:eastAsia="Times New Roman" w:hAnsi="Arial" w:cs="Arial"/>
          <w:color w:val="000000" w:themeColor="text1"/>
          <w:sz w:val="24"/>
          <w:szCs w:val="24"/>
          <w:lang w:val="sk-SK" w:eastAsia="cs-CZ"/>
        </w:rPr>
        <w:t xml:space="preserve">vyhodnotenie ekonomických prínosov </w:t>
      </w:r>
      <w:r w:rsidR="00053E75" w:rsidRPr="00DF233A">
        <w:rPr>
          <w:rFonts w:ascii="Arial" w:eastAsia="Times New Roman" w:hAnsi="Arial" w:cs="Arial"/>
          <w:color w:val="000000" w:themeColor="text1"/>
          <w:sz w:val="24"/>
          <w:szCs w:val="24"/>
          <w:lang w:val="sk-SK" w:eastAsia="cs-CZ"/>
        </w:rPr>
        <w:t>a</w:t>
      </w:r>
      <w:r w:rsidR="00022478" w:rsidRPr="00DF233A">
        <w:rPr>
          <w:rFonts w:ascii="Arial" w:eastAsia="Times New Roman" w:hAnsi="Arial" w:cs="Arial"/>
          <w:color w:val="000000" w:themeColor="text1"/>
          <w:sz w:val="24"/>
          <w:szCs w:val="24"/>
          <w:lang w:val="sk-SK" w:eastAsia="cs-CZ"/>
        </w:rPr>
        <w:t> </w:t>
      </w:r>
      <w:r w:rsidR="00053E75" w:rsidRPr="00DF233A">
        <w:rPr>
          <w:rFonts w:ascii="Arial" w:eastAsia="Times New Roman" w:hAnsi="Arial" w:cs="Arial"/>
          <w:color w:val="000000" w:themeColor="text1"/>
          <w:sz w:val="24"/>
          <w:szCs w:val="24"/>
          <w:lang w:val="sk-SK" w:eastAsia="cs-CZ"/>
        </w:rPr>
        <w:t>nákladov</w:t>
      </w:r>
      <w:r w:rsidR="00022478" w:rsidRPr="00DF233A">
        <w:rPr>
          <w:rFonts w:ascii="Arial" w:eastAsia="Times New Roman" w:hAnsi="Arial" w:cs="Arial"/>
          <w:color w:val="000000" w:themeColor="text1"/>
          <w:sz w:val="24"/>
          <w:szCs w:val="24"/>
          <w:lang w:val="sk-SK" w:eastAsia="cs-CZ"/>
        </w:rPr>
        <w:t xml:space="preserve"> a funkcie inteligentných meracích systémov</w:t>
      </w:r>
      <w:r w:rsidR="00A61402" w:rsidRPr="00DF233A">
        <w:rPr>
          <w:rFonts w:ascii="Arial" w:eastAsia="Times New Roman" w:hAnsi="Arial" w:cs="Arial"/>
          <w:color w:val="000000" w:themeColor="text1"/>
          <w:sz w:val="24"/>
          <w:szCs w:val="24"/>
          <w:lang w:val="sk-SK" w:eastAsia="cs-CZ"/>
        </w:rPr>
        <w:t xml:space="preserve"> </w:t>
      </w:r>
      <w:r w:rsidR="00F804AC" w:rsidRPr="00DF233A">
        <w:rPr>
          <w:rFonts w:ascii="Arial" w:eastAsia="Times New Roman" w:hAnsi="Arial" w:cs="Arial"/>
          <w:color w:val="000000" w:themeColor="text1"/>
          <w:sz w:val="24"/>
          <w:szCs w:val="24"/>
          <w:lang w:val="sk-SK" w:eastAsia="cs-CZ"/>
        </w:rPr>
        <w:t>a</w:t>
      </w:r>
      <w:r w:rsidR="005B5975" w:rsidRPr="00DF233A">
        <w:rPr>
          <w:rFonts w:ascii="Arial" w:eastAsia="Times New Roman" w:hAnsi="Arial" w:cs="Arial"/>
          <w:color w:val="000000" w:themeColor="text1"/>
          <w:sz w:val="24"/>
          <w:szCs w:val="24"/>
          <w:lang w:val="sk-SK" w:eastAsia="cs-CZ"/>
        </w:rPr>
        <w:t xml:space="preserve"> požiadavky na </w:t>
      </w:r>
      <w:r w:rsidR="00F804AC" w:rsidRPr="00DF233A">
        <w:rPr>
          <w:rFonts w:ascii="Arial" w:eastAsia="Times New Roman" w:hAnsi="Arial" w:cs="Arial"/>
          <w:color w:val="000000" w:themeColor="text1"/>
          <w:sz w:val="24"/>
          <w:szCs w:val="24"/>
          <w:lang w:val="sk-SK" w:eastAsia="cs-CZ"/>
        </w:rPr>
        <w:t>za</w:t>
      </w:r>
      <w:r w:rsidR="005656F2" w:rsidRPr="00DF233A">
        <w:rPr>
          <w:rFonts w:ascii="Arial" w:eastAsia="Times New Roman" w:hAnsi="Arial" w:cs="Arial"/>
          <w:color w:val="000000" w:themeColor="text1"/>
          <w:sz w:val="24"/>
          <w:szCs w:val="24"/>
          <w:lang w:val="sk-SK" w:eastAsia="cs-CZ"/>
        </w:rPr>
        <w:t>bezpeče</w:t>
      </w:r>
      <w:r w:rsidR="00F804AC" w:rsidRPr="00DF233A">
        <w:rPr>
          <w:rFonts w:ascii="Arial" w:eastAsia="Times New Roman" w:hAnsi="Arial" w:cs="Arial"/>
          <w:color w:val="000000" w:themeColor="text1"/>
          <w:sz w:val="24"/>
          <w:szCs w:val="24"/>
          <w:lang w:val="sk-SK" w:eastAsia="cs-CZ"/>
        </w:rPr>
        <w:t>nie kybernetickej bezpečnosti a ochrany údajov.</w:t>
      </w:r>
      <w:r w:rsidRPr="00DF233A">
        <w:rPr>
          <w:rFonts w:ascii="Arial" w:eastAsia="Times New Roman" w:hAnsi="Arial" w:cs="Arial"/>
          <w:color w:val="000000" w:themeColor="text1"/>
          <w:sz w:val="24"/>
          <w:szCs w:val="24"/>
          <w:lang w:val="sk-SK" w:eastAsia="cs-CZ"/>
        </w:rPr>
        <w:t xml:space="preserve"> </w:t>
      </w:r>
      <w:r w:rsidR="00E232D0"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inisterstvo </w:t>
      </w:r>
      <w:r w:rsidR="00DE18B2" w:rsidRPr="00DF233A">
        <w:rPr>
          <w:rFonts w:ascii="Arial" w:eastAsia="Times New Roman" w:hAnsi="Arial" w:cs="Arial"/>
          <w:color w:val="000000" w:themeColor="text1"/>
          <w:sz w:val="24"/>
          <w:szCs w:val="24"/>
          <w:lang w:val="sk-SK" w:eastAsia="cs-CZ"/>
        </w:rPr>
        <w:t>vykoná</w:t>
      </w:r>
      <w:r w:rsidRPr="00DF233A">
        <w:rPr>
          <w:rFonts w:ascii="Arial" w:eastAsia="Times New Roman" w:hAnsi="Arial" w:cs="Arial"/>
          <w:color w:val="000000" w:themeColor="text1"/>
          <w:sz w:val="24"/>
          <w:szCs w:val="24"/>
          <w:lang w:val="sk-SK" w:eastAsia="cs-CZ"/>
        </w:rPr>
        <w:t xml:space="preserve"> prehodnotenie analýzy pod</w:t>
      </w:r>
      <w:r w:rsidR="00DE18B2" w:rsidRPr="00DF233A">
        <w:rPr>
          <w:rFonts w:ascii="Arial" w:eastAsia="Times New Roman" w:hAnsi="Arial" w:cs="Arial"/>
          <w:color w:val="000000" w:themeColor="text1"/>
          <w:sz w:val="24"/>
          <w:szCs w:val="24"/>
          <w:lang w:val="sk-SK" w:eastAsia="cs-CZ"/>
        </w:rPr>
        <w:t>ľa</w:t>
      </w:r>
      <w:r w:rsidRPr="00DF233A">
        <w:rPr>
          <w:rFonts w:ascii="Arial" w:eastAsia="Times New Roman" w:hAnsi="Arial" w:cs="Arial"/>
          <w:color w:val="000000" w:themeColor="text1"/>
          <w:sz w:val="24"/>
          <w:szCs w:val="24"/>
          <w:lang w:val="sk-SK" w:eastAsia="cs-CZ"/>
        </w:rPr>
        <w:t xml:space="preserve"> prvej</w:t>
      </w:r>
      <w:r w:rsidR="00564AD8"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vety </w:t>
      </w:r>
      <w:r w:rsidR="00FC5120" w:rsidRPr="00DF233A">
        <w:rPr>
          <w:rFonts w:ascii="Arial" w:eastAsia="Times New Roman" w:hAnsi="Arial" w:cs="Arial"/>
          <w:color w:val="000000" w:themeColor="text1"/>
          <w:sz w:val="24"/>
          <w:szCs w:val="24"/>
          <w:lang w:val="sk-SK" w:eastAsia="cs-CZ"/>
        </w:rPr>
        <w:t>aj</w:t>
      </w:r>
      <w:r w:rsidR="00CC7A43" w:rsidRPr="00DF233A">
        <w:rPr>
          <w:rFonts w:ascii="Arial" w:eastAsia="Times New Roman" w:hAnsi="Arial" w:cs="Arial"/>
          <w:color w:val="000000" w:themeColor="text1"/>
          <w:sz w:val="24"/>
          <w:szCs w:val="24"/>
          <w:lang w:val="sk-SK" w:eastAsia="cs-CZ"/>
        </w:rPr>
        <w:t xml:space="preserve"> vtedy</w:t>
      </w:r>
      <w:r w:rsidRPr="00DF233A">
        <w:rPr>
          <w:rFonts w:ascii="Arial" w:eastAsia="Times New Roman" w:hAnsi="Arial" w:cs="Arial"/>
          <w:color w:val="000000" w:themeColor="text1"/>
          <w:sz w:val="24"/>
          <w:szCs w:val="24"/>
          <w:lang w:val="sk-SK" w:eastAsia="cs-CZ"/>
        </w:rPr>
        <w:t>, ak sa významn</w:t>
      </w:r>
      <w:r w:rsidR="00DE18B2"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zmen</w:t>
      </w:r>
      <w:r w:rsidR="00521E28" w:rsidRPr="00DF233A">
        <w:rPr>
          <w:rFonts w:ascii="Arial" w:eastAsia="Times New Roman" w:hAnsi="Arial" w:cs="Arial"/>
          <w:color w:val="000000" w:themeColor="text1"/>
          <w:sz w:val="24"/>
          <w:szCs w:val="24"/>
          <w:lang w:val="sk-SK" w:eastAsia="cs-CZ"/>
        </w:rPr>
        <w:t>ia</w:t>
      </w:r>
      <w:r w:rsidRPr="00DF233A">
        <w:rPr>
          <w:rFonts w:ascii="Arial" w:eastAsia="Times New Roman" w:hAnsi="Arial" w:cs="Arial"/>
          <w:color w:val="000000" w:themeColor="text1"/>
          <w:sz w:val="24"/>
          <w:szCs w:val="24"/>
          <w:lang w:val="sk-SK" w:eastAsia="cs-CZ"/>
        </w:rPr>
        <w:t xml:space="preserve"> technické, ekonomické alebo právn</w:t>
      </w:r>
      <w:r w:rsidR="00DE18B2"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p</w:t>
      </w:r>
      <w:r w:rsidR="00DE18B2"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edpoklady, z kt</w:t>
      </w:r>
      <w:r w:rsidR="00DE18B2"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rých </w:t>
      </w:r>
      <w:r w:rsidR="00DE18B2"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inisterstvo </w:t>
      </w:r>
      <w:r w:rsidR="00DE18B2" w:rsidRPr="00DF233A">
        <w:rPr>
          <w:rFonts w:ascii="Arial" w:eastAsia="Times New Roman" w:hAnsi="Arial" w:cs="Arial"/>
          <w:color w:val="000000" w:themeColor="text1"/>
          <w:sz w:val="24"/>
          <w:szCs w:val="24"/>
          <w:lang w:val="sk-SK" w:eastAsia="cs-CZ"/>
        </w:rPr>
        <w:t>vychádzalo</w:t>
      </w:r>
      <w:r w:rsidRPr="00DF233A">
        <w:rPr>
          <w:rFonts w:ascii="Arial" w:eastAsia="Times New Roman" w:hAnsi="Arial" w:cs="Arial"/>
          <w:color w:val="000000" w:themeColor="text1"/>
          <w:sz w:val="24"/>
          <w:szCs w:val="24"/>
          <w:lang w:val="sk-SK" w:eastAsia="cs-CZ"/>
        </w:rPr>
        <w:t xml:space="preserve"> p</w:t>
      </w:r>
      <w:r w:rsidR="00DE18B2"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xml:space="preserve">i </w:t>
      </w:r>
      <w:r w:rsidR="00FC5120" w:rsidRPr="00DF233A">
        <w:rPr>
          <w:rFonts w:ascii="Arial" w:eastAsia="Times New Roman" w:hAnsi="Arial" w:cs="Arial"/>
          <w:color w:val="000000" w:themeColor="text1"/>
          <w:sz w:val="24"/>
          <w:szCs w:val="24"/>
          <w:lang w:val="sk-SK" w:eastAsia="cs-CZ"/>
        </w:rPr>
        <w:t xml:space="preserve">vypracovaní </w:t>
      </w:r>
      <w:r w:rsidRPr="00DF233A">
        <w:rPr>
          <w:rFonts w:ascii="Arial" w:eastAsia="Times New Roman" w:hAnsi="Arial" w:cs="Arial"/>
          <w:color w:val="000000" w:themeColor="text1"/>
          <w:sz w:val="24"/>
          <w:szCs w:val="24"/>
          <w:lang w:val="sk-SK" w:eastAsia="cs-CZ"/>
        </w:rPr>
        <w:t xml:space="preserve">analýzy.  </w:t>
      </w:r>
    </w:p>
    <w:p w14:paraId="1103001D" w14:textId="5A19058F"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89  </w:t>
      </w:r>
    </w:p>
    <w:p w14:paraId="3D0E88E5"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78" w:name="c_70878"/>
      <w:bookmarkEnd w:id="378"/>
      <w:r w:rsidRPr="00DF233A">
        <w:rPr>
          <w:rFonts w:ascii="Arial" w:eastAsia="Times New Roman" w:hAnsi="Arial" w:cs="Arial"/>
          <w:b/>
          <w:bCs/>
          <w:color w:val="000000" w:themeColor="text1"/>
          <w:sz w:val="24"/>
          <w:szCs w:val="24"/>
          <w:lang w:val="sk-SK" w:eastAsia="cs-CZ"/>
        </w:rPr>
        <w:t>Inšpekcia</w:t>
      </w:r>
    </w:p>
    <w:p w14:paraId="4CB68A93" w14:textId="2327F3B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Inšpekcia vykonáva dozor nad dodržiavaním povinností osôb podľa § 6 ods. 2 písm. d) až h), § 8 ods. 5, § 9, § 11</w:t>
      </w:r>
      <w:r w:rsidR="00825BC1" w:rsidRPr="00DF233A">
        <w:rPr>
          <w:rFonts w:ascii="Arial" w:eastAsia="Times New Roman" w:hAnsi="Arial" w:cs="Arial"/>
          <w:color w:val="000000" w:themeColor="text1"/>
          <w:sz w:val="24"/>
          <w:szCs w:val="24"/>
          <w:lang w:val="sk-SK" w:eastAsia="cs-CZ"/>
        </w:rPr>
        <w:t>, § 12</w:t>
      </w:r>
      <w:r w:rsidRPr="00DF233A">
        <w:rPr>
          <w:rFonts w:ascii="Arial" w:eastAsia="Times New Roman" w:hAnsi="Arial" w:cs="Arial"/>
          <w:color w:val="000000" w:themeColor="text1"/>
          <w:sz w:val="24"/>
          <w:szCs w:val="24"/>
          <w:lang w:val="sk-SK" w:eastAsia="cs-CZ"/>
        </w:rPr>
        <w:t xml:space="preserve"> až 14, </w:t>
      </w:r>
      <w:r w:rsidR="002D78BC"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19 ods. 1 až </w:t>
      </w:r>
      <w:r w:rsidR="00B4041A"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 20 až 24, § 25 ods. 1, § 27 ods. 2 písm. </w:t>
      </w:r>
      <w:r w:rsidR="00190700"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 xml:space="preserve">) až </w:t>
      </w:r>
      <w:r w:rsidR="000D2787"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 </w:t>
      </w:r>
      <w:r w:rsidR="000D2787" w:rsidRPr="00DF233A">
        <w:rPr>
          <w:rFonts w:ascii="Arial" w:eastAsia="Times New Roman" w:hAnsi="Arial" w:cs="Arial"/>
          <w:color w:val="000000" w:themeColor="text1"/>
          <w:sz w:val="24"/>
          <w:szCs w:val="24"/>
          <w:lang w:val="sk-SK" w:eastAsia="cs-CZ"/>
        </w:rPr>
        <w:t>l</w:t>
      </w:r>
      <w:r w:rsidRPr="00DF233A">
        <w:rPr>
          <w:rFonts w:ascii="Arial" w:eastAsia="Times New Roman" w:hAnsi="Arial" w:cs="Arial"/>
          <w:color w:val="000000" w:themeColor="text1"/>
          <w:sz w:val="24"/>
          <w:szCs w:val="24"/>
          <w:lang w:val="sk-SK" w:eastAsia="cs-CZ"/>
        </w:rPr>
        <w:t xml:space="preserve">) až </w:t>
      </w:r>
      <w:r w:rsidR="000D2787" w:rsidRPr="00DF233A">
        <w:rPr>
          <w:rFonts w:ascii="Arial" w:eastAsia="Times New Roman" w:hAnsi="Arial" w:cs="Arial"/>
          <w:color w:val="000000" w:themeColor="text1"/>
          <w:sz w:val="24"/>
          <w:szCs w:val="24"/>
          <w:lang w:val="sk-SK" w:eastAsia="cs-CZ"/>
        </w:rPr>
        <w:t>q</w:t>
      </w:r>
      <w:r w:rsidRPr="00DF233A">
        <w:rPr>
          <w:rFonts w:ascii="Arial" w:eastAsia="Times New Roman" w:hAnsi="Arial" w:cs="Arial"/>
          <w:color w:val="000000" w:themeColor="text1"/>
          <w:sz w:val="24"/>
          <w:szCs w:val="24"/>
          <w:lang w:val="sk-SK" w:eastAsia="cs-CZ"/>
        </w:rPr>
        <w:t xml:space="preserve">) a </w:t>
      </w:r>
      <w:r w:rsidR="007B5380" w:rsidRPr="00DF233A">
        <w:rPr>
          <w:rFonts w:ascii="Arial" w:eastAsia="Times New Roman" w:hAnsi="Arial" w:cs="Arial"/>
          <w:color w:val="000000" w:themeColor="text1"/>
          <w:sz w:val="24"/>
          <w:szCs w:val="24"/>
          <w:lang w:val="sk-SK" w:eastAsia="cs-CZ"/>
        </w:rPr>
        <w:t>s</w:t>
      </w:r>
      <w:r w:rsidRPr="00DF233A">
        <w:rPr>
          <w:rFonts w:ascii="Arial" w:eastAsia="Times New Roman" w:hAnsi="Arial" w:cs="Arial"/>
          <w:color w:val="000000" w:themeColor="text1"/>
          <w:sz w:val="24"/>
          <w:szCs w:val="24"/>
          <w:lang w:val="sk-SK" w:eastAsia="cs-CZ"/>
        </w:rPr>
        <w:t xml:space="preserve">), § </w:t>
      </w:r>
      <w:r w:rsidR="00AF38A4" w:rsidRPr="00DF233A">
        <w:rPr>
          <w:rFonts w:ascii="Arial" w:eastAsia="Times New Roman" w:hAnsi="Arial" w:cs="Arial"/>
          <w:color w:val="000000" w:themeColor="text1"/>
          <w:sz w:val="24"/>
          <w:szCs w:val="24"/>
          <w:lang w:val="sk-SK" w:eastAsia="cs-CZ"/>
        </w:rPr>
        <w:t xml:space="preserve">27a ods. 2 písm. </w:t>
      </w:r>
      <w:r w:rsidR="005915C2" w:rsidRPr="00DF233A">
        <w:rPr>
          <w:rFonts w:ascii="Arial" w:eastAsia="Times New Roman" w:hAnsi="Arial" w:cs="Arial"/>
          <w:color w:val="000000" w:themeColor="text1"/>
          <w:sz w:val="24"/>
          <w:szCs w:val="24"/>
          <w:lang w:val="sk-SK" w:eastAsia="cs-CZ"/>
        </w:rPr>
        <w:t>d</w:t>
      </w:r>
      <w:r w:rsidR="00AF38A4" w:rsidRPr="00DF233A">
        <w:rPr>
          <w:rFonts w:ascii="Arial" w:eastAsia="Times New Roman" w:hAnsi="Arial" w:cs="Arial"/>
          <w:color w:val="000000" w:themeColor="text1"/>
          <w:sz w:val="24"/>
          <w:szCs w:val="24"/>
          <w:lang w:val="sk-SK" w:eastAsia="cs-CZ"/>
        </w:rPr>
        <w:t>)</w:t>
      </w:r>
      <w:r w:rsidR="0043639E" w:rsidRPr="00DF233A">
        <w:rPr>
          <w:rFonts w:ascii="Arial" w:eastAsia="Times New Roman" w:hAnsi="Arial" w:cs="Arial"/>
          <w:color w:val="000000" w:themeColor="text1"/>
          <w:sz w:val="24"/>
          <w:szCs w:val="24"/>
          <w:lang w:val="sk-SK" w:eastAsia="cs-CZ"/>
        </w:rPr>
        <w:t xml:space="preserve"> až </w:t>
      </w:r>
      <w:r w:rsidR="005915C2" w:rsidRPr="00DF233A">
        <w:rPr>
          <w:rFonts w:ascii="Arial" w:eastAsia="Times New Roman" w:hAnsi="Arial" w:cs="Arial"/>
          <w:color w:val="000000" w:themeColor="text1"/>
          <w:sz w:val="24"/>
          <w:szCs w:val="24"/>
          <w:lang w:val="sk-SK" w:eastAsia="cs-CZ"/>
        </w:rPr>
        <w:t>h</w:t>
      </w:r>
      <w:r w:rsidR="00AF38A4" w:rsidRPr="00DF233A">
        <w:rPr>
          <w:rFonts w:ascii="Arial" w:eastAsia="Times New Roman" w:hAnsi="Arial" w:cs="Arial"/>
          <w:color w:val="000000" w:themeColor="text1"/>
          <w:sz w:val="24"/>
          <w:szCs w:val="24"/>
          <w:lang w:val="sk-SK" w:eastAsia="cs-CZ"/>
        </w:rPr>
        <w:t>)</w:t>
      </w:r>
      <w:r w:rsidR="00241BE0" w:rsidRPr="00DF233A">
        <w:rPr>
          <w:rFonts w:ascii="Arial" w:eastAsia="Times New Roman" w:hAnsi="Arial" w:cs="Arial"/>
          <w:color w:val="000000" w:themeColor="text1"/>
          <w:sz w:val="24"/>
          <w:szCs w:val="24"/>
          <w:lang w:val="sk-SK" w:eastAsia="cs-CZ"/>
        </w:rPr>
        <w:t>,</w:t>
      </w:r>
      <w:r w:rsidR="00AD1821" w:rsidRPr="00DF233A">
        <w:rPr>
          <w:rFonts w:ascii="Arial" w:eastAsia="Times New Roman" w:hAnsi="Arial" w:cs="Arial"/>
          <w:color w:val="000000" w:themeColor="text1"/>
          <w:sz w:val="24"/>
          <w:szCs w:val="24"/>
          <w:lang w:val="sk-SK" w:eastAsia="cs-CZ"/>
        </w:rPr>
        <w:t xml:space="preserve"> </w:t>
      </w:r>
      <w:r w:rsidR="005915C2" w:rsidRPr="00DF233A">
        <w:rPr>
          <w:rFonts w:ascii="Arial" w:eastAsia="Times New Roman" w:hAnsi="Arial" w:cs="Arial"/>
          <w:color w:val="000000" w:themeColor="text1"/>
          <w:sz w:val="24"/>
          <w:szCs w:val="24"/>
          <w:lang w:val="sk-SK" w:eastAsia="cs-CZ"/>
        </w:rPr>
        <w:t>m</w:t>
      </w:r>
      <w:r w:rsidR="00AD1821" w:rsidRPr="00DF233A">
        <w:rPr>
          <w:rFonts w:ascii="Arial" w:eastAsia="Times New Roman" w:hAnsi="Arial" w:cs="Arial"/>
          <w:color w:val="000000" w:themeColor="text1"/>
          <w:sz w:val="24"/>
          <w:szCs w:val="24"/>
          <w:lang w:val="sk-SK" w:eastAsia="cs-CZ"/>
        </w:rPr>
        <w:t>)</w:t>
      </w:r>
      <w:r w:rsidR="00241BE0" w:rsidRPr="00DF233A">
        <w:rPr>
          <w:rFonts w:ascii="Arial" w:eastAsia="Times New Roman" w:hAnsi="Arial" w:cs="Arial"/>
          <w:color w:val="000000" w:themeColor="text1"/>
          <w:sz w:val="24"/>
          <w:szCs w:val="24"/>
          <w:lang w:val="sk-SK" w:eastAsia="cs-CZ"/>
        </w:rPr>
        <w:t xml:space="preserve"> a</w:t>
      </w:r>
      <w:r w:rsidR="007063DF" w:rsidRPr="00DF233A">
        <w:rPr>
          <w:rFonts w:ascii="Arial" w:eastAsia="Times New Roman" w:hAnsi="Arial" w:cs="Arial"/>
          <w:color w:val="000000" w:themeColor="text1"/>
          <w:sz w:val="24"/>
          <w:szCs w:val="24"/>
          <w:lang w:val="sk-SK" w:eastAsia="cs-CZ"/>
        </w:rPr>
        <w:t> </w:t>
      </w:r>
      <w:r w:rsidR="005915C2" w:rsidRPr="00DF233A">
        <w:rPr>
          <w:rFonts w:ascii="Arial" w:eastAsia="Times New Roman" w:hAnsi="Arial" w:cs="Arial"/>
          <w:color w:val="000000" w:themeColor="text1"/>
          <w:sz w:val="24"/>
          <w:szCs w:val="24"/>
          <w:lang w:val="sk-SK" w:eastAsia="cs-CZ"/>
        </w:rPr>
        <w:t>n</w:t>
      </w:r>
      <w:r w:rsidR="007063DF" w:rsidRPr="00DF233A">
        <w:rPr>
          <w:rFonts w:ascii="Arial" w:eastAsia="Times New Roman" w:hAnsi="Arial" w:cs="Arial"/>
          <w:color w:val="000000" w:themeColor="text1"/>
          <w:sz w:val="24"/>
          <w:szCs w:val="24"/>
          <w:lang w:val="sk-SK" w:eastAsia="cs-CZ"/>
        </w:rPr>
        <w:t>)</w:t>
      </w:r>
      <w:r w:rsidR="0043639E" w:rsidRPr="00DF233A">
        <w:rPr>
          <w:rFonts w:ascii="Arial" w:eastAsia="Times New Roman" w:hAnsi="Arial" w:cs="Arial"/>
          <w:color w:val="000000" w:themeColor="text1"/>
          <w:sz w:val="24"/>
          <w:szCs w:val="24"/>
          <w:lang w:val="sk-SK" w:eastAsia="cs-CZ"/>
        </w:rPr>
        <w:t>,</w:t>
      </w:r>
      <w:r w:rsidR="00AF38A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28 ods. 2 písm. a) až h), r) až w), § 28 ods. 3 písm. b) až d), h), j) až o), v), </w:t>
      </w:r>
      <w:r w:rsidR="005C0168" w:rsidRPr="00DF233A">
        <w:rPr>
          <w:rFonts w:ascii="Arial" w:eastAsia="Times New Roman" w:hAnsi="Arial" w:cs="Arial"/>
          <w:color w:val="000000" w:themeColor="text1"/>
          <w:sz w:val="24"/>
          <w:szCs w:val="24"/>
          <w:lang w:val="sk-SK" w:eastAsia="cs-CZ"/>
        </w:rPr>
        <w:t>z</w:t>
      </w:r>
      <w:r w:rsidRPr="00DF233A">
        <w:rPr>
          <w:rFonts w:ascii="Arial" w:eastAsia="Times New Roman" w:hAnsi="Arial" w:cs="Arial"/>
          <w:color w:val="000000" w:themeColor="text1"/>
          <w:sz w:val="24"/>
          <w:szCs w:val="24"/>
          <w:lang w:val="sk-SK" w:eastAsia="cs-CZ"/>
        </w:rPr>
        <w:t xml:space="preserve">), § 28 ods. 4, § 31 ods. 2 písm. a) až e), j) až n), p) až s), w), z), § 31 ods. 3 písm. a) až c), j), k), </w:t>
      </w:r>
      <w:r w:rsidR="00E20D1C"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w:t>
      </w:r>
      <w:r w:rsidR="00E20D1C" w:rsidRPr="00DF233A">
        <w:rPr>
          <w:rFonts w:ascii="Arial" w:eastAsia="Times New Roman" w:hAnsi="Arial" w:cs="Arial"/>
          <w:color w:val="000000" w:themeColor="text1"/>
          <w:sz w:val="24"/>
          <w:szCs w:val="24"/>
          <w:lang w:val="sk-SK" w:eastAsia="cs-CZ"/>
        </w:rPr>
        <w:t>q</w:t>
      </w:r>
      <w:r w:rsidRPr="00DF233A">
        <w:rPr>
          <w:rFonts w:ascii="Arial" w:eastAsia="Times New Roman" w:hAnsi="Arial" w:cs="Arial"/>
          <w:color w:val="000000" w:themeColor="text1"/>
          <w:sz w:val="24"/>
          <w:szCs w:val="24"/>
          <w:lang w:val="sk-SK" w:eastAsia="cs-CZ"/>
        </w:rPr>
        <w:t xml:space="preserve">), § 31 ods. 4, § 33 ods. 1 až </w:t>
      </w:r>
      <w:r w:rsidR="00134FC4" w:rsidRPr="00DF233A">
        <w:rPr>
          <w:rFonts w:ascii="Arial" w:eastAsia="Times New Roman" w:hAnsi="Arial" w:cs="Arial"/>
          <w:color w:val="000000" w:themeColor="text1"/>
          <w:sz w:val="24"/>
          <w:szCs w:val="24"/>
          <w:lang w:val="sk-SK" w:eastAsia="cs-CZ"/>
        </w:rPr>
        <w:t xml:space="preserve">6, </w:t>
      </w:r>
      <w:r w:rsidR="00152E8F" w:rsidRPr="00DF233A">
        <w:rPr>
          <w:rFonts w:ascii="Arial" w:eastAsia="Times New Roman" w:hAnsi="Arial" w:cs="Arial"/>
          <w:color w:val="000000" w:themeColor="text1"/>
          <w:sz w:val="24"/>
          <w:szCs w:val="24"/>
          <w:lang w:val="sk-SK" w:eastAsia="cs-CZ"/>
        </w:rPr>
        <w:t>8, 9</w:t>
      </w:r>
      <w:r w:rsidRPr="00DF233A">
        <w:rPr>
          <w:rFonts w:ascii="Arial" w:eastAsia="Times New Roman" w:hAnsi="Arial" w:cs="Arial"/>
          <w:color w:val="000000" w:themeColor="text1"/>
          <w:sz w:val="24"/>
          <w:szCs w:val="24"/>
          <w:lang w:val="sk-SK" w:eastAsia="cs-CZ"/>
        </w:rPr>
        <w:t xml:space="preserve">, § 34 ods. 2 písm. c) až e), </w:t>
      </w:r>
      <w:r w:rsidR="006A1C13"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 xml:space="preserve">), </w:t>
      </w:r>
      <w:r w:rsidR="004805ED"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 až </w:t>
      </w:r>
      <w:r w:rsidR="004805ED"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xml:space="preserve">), </w:t>
      </w:r>
      <w:r w:rsidR="002F6A69" w:rsidRPr="00DF233A">
        <w:rPr>
          <w:rFonts w:ascii="Arial" w:eastAsia="Times New Roman" w:hAnsi="Arial" w:cs="Arial"/>
          <w:color w:val="000000" w:themeColor="text1"/>
          <w:sz w:val="24"/>
          <w:szCs w:val="24"/>
          <w:lang w:val="sk-SK" w:eastAsia="cs-CZ"/>
        </w:rPr>
        <w:t>v</w:t>
      </w:r>
      <w:r w:rsidRPr="00DF233A">
        <w:rPr>
          <w:rFonts w:ascii="Arial" w:eastAsia="Times New Roman" w:hAnsi="Arial" w:cs="Arial"/>
          <w:color w:val="000000" w:themeColor="text1"/>
          <w:sz w:val="24"/>
          <w:szCs w:val="24"/>
          <w:lang w:val="sk-SK" w:eastAsia="cs-CZ"/>
        </w:rPr>
        <w:t xml:space="preserve">), </w:t>
      </w:r>
      <w:r w:rsidR="00AD55A5" w:rsidRPr="00DF233A">
        <w:rPr>
          <w:rFonts w:ascii="Arial" w:eastAsia="Times New Roman" w:hAnsi="Arial" w:cs="Arial"/>
          <w:color w:val="000000" w:themeColor="text1"/>
          <w:sz w:val="24"/>
          <w:szCs w:val="24"/>
          <w:lang w:val="sk-SK" w:eastAsia="cs-CZ"/>
        </w:rPr>
        <w:t>w</w:t>
      </w:r>
      <w:r w:rsidRPr="00DF233A">
        <w:rPr>
          <w:rFonts w:ascii="Arial" w:eastAsia="Times New Roman" w:hAnsi="Arial" w:cs="Arial"/>
          <w:color w:val="000000" w:themeColor="text1"/>
          <w:sz w:val="24"/>
          <w:szCs w:val="24"/>
          <w:lang w:val="sk-SK" w:eastAsia="cs-CZ"/>
        </w:rPr>
        <w:t xml:space="preserve">), </w:t>
      </w:r>
      <w:r w:rsidR="0084523B" w:rsidRPr="00DF233A">
        <w:rPr>
          <w:rFonts w:ascii="Arial" w:eastAsia="Times New Roman" w:hAnsi="Arial" w:cs="Arial"/>
          <w:color w:val="000000" w:themeColor="text1"/>
          <w:sz w:val="24"/>
          <w:szCs w:val="24"/>
          <w:lang w:val="sk-SK" w:eastAsia="cs-CZ"/>
        </w:rPr>
        <w:t>z</w:t>
      </w:r>
      <w:r w:rsidRPr="00DF233A">
        <w:rPr>
          <w:rFonts w:ascii="Arial" w:eastAsia="Times New Roman" w:hAnsi="Arial" w:cs="Arial"/>
          <w:color w:val="000000" w:themeColor="text1"/>
          <w:sz w:val="24"/>
          <w:szCs w:val="24"/>
          <w:lang w:val="sk-SK" w:eastAsia="cs-CZ"/>
        </w:rPr>
        <w:t xml:space="preserve">) až </w:t>
      </w:r>
      <w:r w:rsidR="0062054D" w:rsidRPr="00DF233A">
        <w:rPr>
          <w:rFonts w:ascii="Arial" w:eastAsia="Times New Roman" w:hAnsi="Arial" w:cs="Arial"/>
          <w:color w:val="000000" w:themeColor="text1"/>
          <w:sz w:val="24"/>
          <w:szCs w:val="24"/>
          <w:lang w:val="sk-SK" w:eastAsia="cs-CZ"/>
        </w:rPr>
        <w:t>aa</w:t>
      </w:r>
      <w:r w:rsidRPr="00DF233A">
        <w:rPr>
          <w:rFonts w:ascii="Arial" w:eastAsia="Times New Roman" w:hAnsi="Arial" w:cs="Arial"/>
          <w:color w:val="000000" w:themeColor="text1"/>
          <w:sz w:val="24"/>
          <w:szCs w:val="24"/>
          <w:lang w:val="sk-SK" w:eastAsia="cs-CZ"/>
        </w:rPr>
        <w:t>), § 35, § 38 a</w:t>
      </w:r>
      <w:r w:rsidR="00852FEC" w:rsidRPr="00DF233A">
        <w:rPr>
          <w:rFonts w:ascii="Arial" w:eastAsia="Times New Roman" w:hAnsi="Arial" w:cs="Arial"/>
          <w:color w:val="000000" w:themeColor="text1"/>
          <w:sz w:val="24"/>
          <w:szCs w:val="24"/>
          <w:lang w:val="sk-SK" w:eastAsia="cs-CZ"/>
        </w:rPr>
        <w:t> 39,§</w:t>
      </w:r>
      <w:r w:rsidRPr="00DF233A">
        <w:rPr>
          <w:rFonts w:ascii="Arial" w:eastAsia="Times New Roman" w:hAnsi="Arial" w:cs="Arial"/>
          <w:color w:val="000000" w:themeColor="text1"/>
          <w:sz w:val="24"/>
          <w:szCs w:val="24"/>
          <w:lang w:val="sk-SK" w:eastAsia="cs-CZ"/>
        </w:rPr>
        <w:t xml:space="preserve"> 40</w:t>
      </w:r>
      <w:r w:rsidR="00852FEC" w:rsidRPr="00DF233A">
        <w:rPr>
          <w:rFonts w:ascii="Arial" w:eastAsia="Times New Roman" w:hAnsi="Arial" w:cs="Arial"/>
          <w:color w:val="000000" w:themeColor="text1"/>
          <w:sz w:val="24"/>
          <w:szCs w:val="24"/>
          <w:lang w:val="sk-SK" w:eastAsia="cs-CZ"/>
        </w:rPr>
        <w:t xml:space="preserve"> ods. 1, 3 až 7 a 12</w:t>
      </w:r>
      <w:r w:rsidRPr="00DF233A">
        <w:rPr>
          <w:rFonts w:ascii="Arial" w:eastAsia="Times New Roman" w:hAnsi="Arial" w:cs="Arial"/>
          <w:color w:val="000000" w:themeColor="text1"/>
          <w:sz w:val="24"/>
          <w:szCs w:val="24"/>
          <w:lang w:val="sk-SK" w:eastAsia="cs-CZ"/>
        </w:rPr>
        <w:t xml:space="preserve">, § 41 ods. 1 až 6, § 42 až 46, § 48 ods. 2 písm. b), c), e) až g), j), § 49 ods. 6 písm. a), b), i), l), n), o), § 49 ods. 7 </w:t>
      </w:r>
      <w:r w:rsidR="00852FEC" w:rsidRPr="00DF233A">
        <w:rPr>
          <w:rFonts w:ascii="Arial" w:eastAsia="Times New Roman" w:hAnsi="Arial" w:cs="Arial"/>
          <w:color w:val="000000" w:themeColor="text1"/>
          <w:sz w:val="24"/>
          <w:szCs w:val="24"/>
          <w:lang w:val="sk-SK" w:eastAsia="cs-CZ"/>
        </w:rPr>
        <w:t>písm. b), d), e) až h), m)</w:t>
      </w:r>
      <w:r w:rsidRPr="00DF233A">
        <w:rPr>
          <w:rFonts w:ascii="Arial" w:eastAsia="Times New Roman" w:hAnsi="Arial" w:cs="Arial"/>
          <w:color w:val="000000" w:themeColor="text1"/>
          <w:sz w:val="24"/>
          <w:szCs w:val="24"/>
          <w:lang w:val="sk-SK" w:eastAsia="cs-CZ"/>
        </w:rPr>
        <w:t>, § 49 ods. 11 a 12, § 64 ods. 6 písm. a) až d), j) až l), o), § 64 ods. 7 písm. a), c), e) až g), j), l) až n), § 64 ods. 14 a 15, § 66, § 67 ods.</w:t>
      </w:r>
      <w:r w:rsidR="00F42351"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6 písm. a), b), g), j), k), m) až o), § 67 ods. 8, 11 a 12, § 69 ods. 2 písm. </w:t>
      </w:r>
      <w:r w:rsidR="00E4502E" w:rsidRPr="00DF233A">
        <w:rPr>
          <w:rFonts w:ascii="Arial" w:eastAsia="Times New Roman" w:hAnsi="Arial" w:cs="Arial"/>
          <w:color w:val="000000" w:themeColor="text1"/>
          <w:sz w:val="24"/>
          <w:szCs w:val="24"/>
          <w:lang w:val="sk-SK" w:eastAsia="cs-CZ"/>
        </w:rPr>
        <w:t>c</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j</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a </w:t>
      </w:r>
      <w:r w:rsidR="00E4502E" w:rsidRPr="00DF233A">
        <w:rPr>
          <w:rFonts w:ascii="Arial" w:eastAsia="Times New Roman" w:hAnsi="Arial" w:cs="Arial"/>
          <w:color w:val="000000" w:themeColor="text1"/>
          <w:sz w:val="24"/>
          <w:szCs w:val="24"/>
          <w:lang w:val="sk-SK" w:eastAsia="cs-CZ"/>
        </w:rPr>
        <w:t>v</w:t>
      </w:r>
      <w:r w:rsidRPr="00DF233A">
        <w:rPr>
          <w:rFonts w:ascii="Arial" w:eastAsia="Times New Roman" w:hAnsi="Arial" w:cs="Arial"/>
          <w:color w:val="000000" w:themeColor="text1"/>
          <w:sz w:val="24"/>
          <w:szCs w:val="24"/>
          <w:lang w:val="sk-SK" w:eastAsia="cs-CZ"/>
        </w:rPr>
        <w:t xml:space="preserve">), § 70 ods. </w:t>
      </w:r>
      <w:r w:rsidR="00DD1730"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ísm. b), d), e), § 72 ods. 4 až 7, § 72 ods. 9 písm. a), b) až d), § 73, § 76 </w:t>
      </w:r>
      <w:r w:rsidR="00852FEC" w:rsidRPr="00DF233A">
        <w:rPr>
          <w:rFonts w:ascii="Arial" w:eastAsia="Times New Roman" w:hAnsi="Arial" w:cs="Arial"/>
          <w:color w:val="000000" w:themeColor="text1"/>
          <w:sz w:val="24"/>
          <w:szCs w:val="24"/>
          <w:lang w:val="sk-SK" w:eastAsia="cs-CZ"/>
        </w:rPr>
        <w:lastRenderedPageBreak/>
        <w:t>ods. 3, 9 až 11</w:t>
      </w:r>
      <w:r w:rsidRPr="00DF233A">
        <w:rPr>
          <w:rFonts w:ascii="Arial" w:eastAsia="Times New Roman" w:hAnsi="Arial" w:cs="Arial"/>
          <w:color w:val="000000" w:themeColor="text1"/>
          <w:sz w:val="24"/>
          <w:szCs w:val="24"/>
          <w:lang w:val="sk-SK" w:eastAsia="cs-CZ"/>
        </w:rPr>
        <w:t>, § 77 ods. 1 a 3, § 79 až 82, § 84 až 87 a podľa osobitných predpisov </w:t>
      </w:r>
      <w:r w:rsidRPr="00DF233A">
        <w:rPr>
          <w:rFonts w:ascii="Arial" w:eastAsia="Times New Roman" w:hAnsi="Arial" w:cs="Arial"/>
          <w:color w:val="000000" w:themeColor="text1"/>
          <w:sz w:val="24"/>
          <w:szCs w:val="24"/>
          <w:vertAlign w:val="superscript"/>
          <w:lang w:val="sk-SK" w:eastAsia="cs-CZ"/>
        </w:rPr>
        <w:t>91)</w:t>
      </w:r>
      <w:r w:rsidRPr="00DF233A">
        <w:rPr>
          <w:rFonts w:ascii="Arial" w:eastAsia="Times New Roman" w:hAnsi="Arial" w:cs="Arial"/>
          <w:color w:val="000000" w:themeColor="text1"/>
          <w:sz w:val="24"/>
          <w:szCs w:val="24"/>
          <w:lang w:val="sk-SK" w:eastAsia="cs-CZ"/>
        </w:rPr>
        <w:t> s osobitným zreteľom na plnenie povinností</w:t>
      </w:r>
    </w:p>
    <w:p w14:paraId="1487BC7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účastníkov trhu s elektrinou a plynom týkajúcich sa plnenia úloh</w:t>
      </w:r>
    </w:p>
    <w:p w14:paraId="116ABBF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o všeobecnom hospodárskom záujme,</w:t>
      </w:r>
    </w:p>
    <w:p w14:paraId="65A9A3E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zabezpečenia bezpečnosti a spoľahlivosti prevádzkovania sústav a sietí,</w:t>
      </w:r>
    </w:p>
    <w:p w14:paraId="464B10C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na predchádzanie stavu núdze v elektroenergetike alebo krízovej situácie v plynárenstve a pri vyhlásení stavu núdze v elektroenergetike alebo krízovej situácie v plynárenstve,</w:t>
      </w:r>
    </w:p>
    <w:p w14:paraId="1C2DA33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uložených v súvislosti s prijatím opatrení podľa § 88,</w:t>
      </w:r>
    </w:p>
    <w:p w14:paraId="0217D2A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održiavať štandard bezpečnosti dodávok plynu,</w:t>
      </w:r>
    </w:p>
    <w:p w14:paraId="36C66B7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sôb, ktoré vykonávajú činnosti v energetike, na ktoré sa nevyžaduje povolenie v rozsahu podľa písmena a),</w:t>
      </w:r>
    </w:p>
    <w:p w14:paraId="0F3A1D7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iných osôb, ktorým sú ukladané povinnosti týkajúce sa plnenia úloh uvedených v písmene a),</w:t>
      </w:r>
    </w:p>
    <w:p w14:paraId="3F325B4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na vykonávanie činností v energetike a povinností v ochranných pásmach sústavy, ochranných pásmach a bezpečnostných pásmach plynárenských zariadení a v ochranných pásmach potrubí na prepravu pohonných látok alebo ropy,</w:t>
      </w:r>
    </w:p>
    <w:p w14:paraId="5DDEC66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plývajúcich z opatrení uložených inšpekciou a inšpektorátmi Slovenskej obchodnej inšpekcie (ďalej len "inšpektorát").</w:t>
      </w:r>
    </w:p>
    <w:p w14:paraId="4B040B6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Inšpekcia</w:t>
      </w:r>
    </w:p>
    <w:p w14:paraId="3A9A917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riadi výkon štátneho dozoru a činnosť inšpektorátov,</w:t>
      </w:r>
    </w:p>
    <w:p w14:paraId="23BCCB3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kladá opatrenia na odstránenie zistených nedostatkov s platnosťou presahujúcou územnú pôsobnosť jedného inšpektorátu,</w:t>
      </w:r>
    </w:p>
    <w:p w14:paraId="6D4183D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veruje výkonom dozoru podľa odseku 1 inšpektorát aj mimo jeho územnej pôsobnosti,</w:t>
      </w:r>
    </w:p>
    <w:p w14:paraId="2CE8AE4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rozhoduje ako odvolací orgán proti rozhodnutiam vydaným inšpektorátmi,</w:t>
      </w:r>
    </w:p>
    <w:p w14:paraId="1CDB53F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vydáva rozhodnutia a predbežné opatrenia v správnom konaní, </w:t>
      </w:r>
      <w:r w:rsidRPr="00DF233A">
        <w:rPr>
          <w:rFonts w:ascii="Arial" w:eastAsia="Times New Roman" w:hAnsi="Arial" w:cs="Arial"/>
          <w:color w:val="000000" w:themeColor="text1"/>
          <w:sz w:val="24"/>
          <w:szCs w:val="24"/>
          <w:vertAlign w:val="superscript"/>
          <w:lang w:val="sk-SK" w:eastAsia="cs-CZ"/>
        </w:rPr>
        <w:t>93)</w:t>
      </w:r>
    </w:p>
    <w:p w14:paraId="3EE9783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vykonáva skúšky inšpektorov inšpekcie a inšpektorátov, vedie evidenciu inšpektorov a vydaných preukazov,</w:t>
      </w:r>
    </w:p>
    <w:p w14:paraId="15B5A06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ukladá pokuty podľa § 91 ods. 1.</w:t>
      </w:r>
    </w:p>
    <w:p w14:paraId="06DDAED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Inšpektorát</w:t>
      </w:r>
    </w:p>
    <w:p w14:paraId="2A35A70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vykonáva dozor nad dodržiavaním povinností podľa odseku 1,</w:t>
      </w:r>
    </w:p>
    <w:p w14:paraId="458E6D1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ukladá opatrenia na odstránenie zistených nedostatkov,</w:t>
      </w:r>
    </w:p>
    <w:p w14:paraId="6935DDD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vydáva rozhodnutia a predbežné opatrenia v správnom konaní,</w:t>
      </w:r>
    </w:p>
    <w:p w14:paraId="7819788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ukladá pokuty podľa § 91 ods. 1.</w:t>
      </w:r>
    </w:p>
    <w:p w14:paraId="0C28880C"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Úlohy dozoru vykonávajú inšpekcia a inšpektorát prostredníctvom inšpektorov. Inšpektor je štátnym zamestnancom a jeho štátnozamestnanecké vzťahy upravuje osobitný predpis. </w:t>
      </w:r>
      <w:r w:rsidRPr="00DF233A">
        <w:rPr>
          <w:rFonts w:ascii="Arial" w:eastAsia="Times New Roman" w:hAnsi="Arial" w:cs="Arial"/>
          <w:color w:val="000000" w:themeColor="text1"/>
          <w:sz w:val="24"/>
          <w:szCs w:val="24"/>
          <w:vertAlign w:val="superscript"/>
          <w:lang w:val="sk-SK" w:eastAsia="cs-CZ"/>
        </w:rPr>
        <w:t>94)</w:t>
      </w:r>
      <w:r w:rsidRPr="00DF233A">
        <w:rPr>
          <w:rFonts w:ascii="Arial" w:eastAsia="Times New Roman" w:hAnsi="Arial" w:cs="Arial"/>
          <w:color w:val="000000" w:themeColor="text1"/>
          <w:sz w:val="24"/>
          <w:szCs w:val="24"/>
          <w:lang w:val="sk-SK" w:eastAsia="cs-CZ"/>
        </w:rPr>
        <w:t> Rozsah požiadaviek na odbornú spôsobilosť, podmienky a postup pri vykonaní skúšky odbornej spôsobilosti ustanoví služobný predpis inšpekcie.</w:t>
      </w:r>
    </w:p>
    <w:p w14:paraId="219BBCAF" w14:textId="1DE5105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Inšpektor pri výkone štátneho dozoru je oprávnený vstupovať na pozemky, do objektov a zariadení kontrolovaných osôb, vykonávať potrebné zisťovania, </w:t>
      </w:r>
      <w:r w:rsidR="00852FEC" w:rsidRPr="00DF233A">
        <w:rPr>
          <w:rFonts w:ascii="Arial" w:eastAsia="Times New Roman" w:hAnsi="Arial" w:cs="Arial"/>
          <w:color w:val="000000" w:themeColor="text1"/>
          <w:sz w:val="24"/>
          <w:szCs w:val="24"/>
          <w:lang w:val="sk-SK" w:eastAsia="cs-CZ"/>
        </w:rPr>
        <w:t xml:space="preserve">požadovať potrebné doklady, údaje, písomné alebo ústne vysvetlenia, overovať </w:t>
      </w:r>
      <w:r w:rsidR="00852FEC" w:rsidRPr="00DF233A">
        <w:rPr>
          <w:rFonts w:ascii="Arial" w:eastAsia="Times New Roman" w:hAnsi="Arial" w:cs="Arial"/>
          <w:color w:val="000000" w:themeColor="text1"/>
          <w:sz w:val="24"/>
          <w:szCs w:val="24"/>
          <w:lang w:val="sk-SK" w:eastAsia="cs-CZ"/>
        </w:rPr>
        <w:lastRenderedPageBreak/>
        <w:t>totožnosť kontrolovaných osôb a vyhotovovať obrazové, zvukové a obrazovo-zvukové záznamy na zdokumentovanie zistených nedostatkov.</w:t>
      </w:r>
      <w:r w:rsidR="00852FEC" w:rsidRPr="00DF233A">
        <w:rPr>
          <w:rFonts w:ascii="Arial" w:eastAsia="Times New Roman" w:hAnsi="Arial" w:cs="Arial"/>
          <w:color w:val="000000" w:themeColor="text1"/>
          <w:sz w:val="24"/>
          <w:szCs w:val="24"/>
          <w:vertAlign w:val="superscript"/>
          <w:lang w:val="sk-SK" w:eastAsia="cs-CZ"/>
        </w:rPr>
        <w:t>94a</w:t>
      </w:r>
      <w:r w:rsidR="00852FEC" w:rsidRPr="00DF233A">
        <w:rPr>
          <w:rFonts w:ascii="Arial" w:eastAsia="Times New Roman" w:hAnsi="Arial" w:cs="Arial"/>
          <w:color w:val="000000" w:themeColor="text1"/>
          <w:sz w:val="24"/>
          <w:szCs w:val="24"/>
          <w:lang w:val="sk-SK" w:eastAsia="cs-CZ"/>
        </w:rPr>
        <w:t>)</w:t>
      </w:r>
    </w:p>
    <w:p w14:paraId="7D340EEB" w14:textId="4249959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Pri zistení nedostatkov je inšpektor oprávnený ukladať opatrenia na odstránenie zistených nedostatkov. Z vykonaného dozoru vyhotoví inšpektor protokol, do ktorého zaznamená zistené nedostatky a uložené opatrenia. Protokol o výsledku vykonaného dozoru odovzdá </w:t>
      </w:r>
      <w:r w:rsidR="00FF446B" w:rsidRPr="00DF233A">
        <w:rPr>
          <w:rFonts w:ascii="Arial" w:eastAsia="Times New Roman" w:hAnsi="Arial" w:cs="Arial"/>
          <w:color w:val="000000" w:themeColor="text1"/>
          <w:sz w:val="24"/>
          <w:szCs w:val="24"/>
          <w:lang w:val="sk-SK" w:eastAsia="cs-CZ"/>
        </w:rPr>
        <w:t xml:space="preserve">alebo inšpektorát doručí </w:t>
      </w:r>
      <w:r w:rsidRPr="00DF233A">
        <w:rPr>
          <w:rFonts w:ascii="Arial" w:eastAsia="Times New Roman" w:hAnsi="Arial" w:cs="Arial"/>
          <w:color w:val="000000" w:themeColor="text1"/>
          <w:sz w:val="24"/>
          <w:szCs w:val="24"/>
          <w:lang w:val="sk-SK" w:eastAsia="cs-CZ"/>
        </w:rPr>
        <w:t>držiteľovi povolenia alebo inej osobe, u ktorej bol dozor vykonaný.</w:t>
      </w:r>
    </w:p>
    <w:p w14:paraId="05B44E7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Inšpektor pri výkone dozoru je povinný</w:t>
      </w:r>
    </w:p>
    <w:p w14:paraId="63CA468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preukázať sa preukazom inšpektora,</w:t>
      </w:r>
    </w:p>
    <w:p w14:paraId="7F36E6F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zachovávať voči tretím osobám mlčanlivosť o skutočnostiach, o ktorých sa pri výkone dozoru dozvedel; táto povinnosť mlčanlivosti trvá aj po skončení platnosti poverenia na vykonanie kontroly alebo skončení štátnozamestnaneckého pomeru s inšpekciou. O zbavení povinnosti mlčanlivosti rozhoduje ústredný riaditeľ inšpekcie.</w:t>
      </w:r>
    </w:p>
    <w:p w14:paraId="42A40011" w14:textId="0238C7F4"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8) Osoba podliehajúca dozoru podľa tohto zákona, je povinná poskytovať inšpektorom </w:t>
      </w:r>
      <w:r w:rsidR="00FF446B" w:rsidRPr="00DF233A">
        <w:rPr>
          <w:rFonts w:ascii="Arial" w:eastAsia="Times New Roman" w:hAnsi="Arial" w:cs="Arial"/>
          <w:color w:val="000000" w:themeColor="text1"/>
          <w:sz w:val="24"/>
          <w:szCs w:val="24"/>
          <w:lang w:val="sk-SK" w:eastAsia="cs-CZ"/>
        </w:rPr>
        <w:t xml:space="preserve">a prizvaným osobám </w:t>
      </w:r>
      <w:r w:rsidRPr="00DF233A">
        <w:rPr>
          <w:rFonts w:ascii="Arial" w:eastAsia="Times New Roman" w:hAnsi="Arial" w:cs="Arial"/>
          <w:color w:val="000000" w:themeColor="text1"/>
          <w:sz w:val="24"/>
          <w:szCs w:val="24"/>
          <w:lang w:val="sk-SK" w:eastAsia="cs-CZ"/>
        </w:rPr>
        <w:t>potrebnú súčinnosť, umožniť im vstup na pozemky, do objektov a zariadení, predložiť im potrebné materiály, dokumentáciu a podať požadované vysvetlenia.</w:t>
      </w:r>
    </w:p>
    <w:p w14:paraId="7F488F32" w14:textId="57C5DEAE"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w:t>
      </w:r>
      <w:r w:rsidR="00852FEC" w:rsidRPr="00DF233A">
        <w:rPr>
          <w:rFonts w:ascii="Arial" w:eastAsia="Times New Roman" w:hAnsi="Arial" w:cs="Arial"/>
          <w:color w:val="000000" w:themeColor="text1"/>
          <w:sz w:val="24"/>
          <w:szCs w:val="24"/>
          <w:lang w:val="sk-SK" w:eastAsia="cs-CZ"/>
        </w:rPr>
        <w:t xml:space="preserve">Dozor podľa </w:t>
      </w:r>
      <w:hyperlink r:id="rId18" w:anchor="paragraf-9" w:tooltip="Odkaz na predpis alebo ustanovenie" w:history="1">
        <w:r w:rsidR="00852FEC" w:rsidRPr="00DF233A">
          <w:rPr>
            <w:rFonts w:ascii="Arial" w:eastAsia="Times New Roman" w:hAnsi="Arial" w:cs="Arial"/>
            <w:color w:val="000000" w:themeColor="text1"/>
            <w:sz w:val="24"/>
            <w:szCs w:val="24"/>
            <w:lang w:val="sk-SK" w:eastAsia="cs-CZ"/>
          </w:rPr>
          <w:t>§ 9</w:t>
        </w:r>
      </w:hyperlink>
      <w:r w:rsidR="00852FEC" w:rsidRPr="00DF233A">
        <w:rPr>
          <w:rFonts w:ascii="Arial" w:eastAsia="Times New Roman" w:hAnsi="Arial" w:cs="Arial"/>
          <w:color w:val="000000" w:themeColor="text1"/>
          <w:sz w:val="24"/>
          <w:szCs w:val="24"/>
          <w:lang w:val="sk-SK" w:eastAsia="cs-CZ"/>
        </w:rPr>
        <w:t xml:space="preserve">, </w:t>
      </w:r>
      <w:hyperlink r:id="rId19" w:anchor="paragraf-11" w:tooltip="Odkaz na predpis alebo ustanovenie" w:history="1">
        <w:r w:rsidR="00852FEC" w:rsidRPr="00DF233A">
          <w:rPr>
            <w:rFonts w:ascii="Arial" w:eastAsia="Times New Roman" w:hAnsi="Arial" w:cs="Arial"/>
            <w:color w:val="000000" w:themeColor="text1"/>
            <w:sz w:val="24"/>
            <w:szCs w:val="24"/>
            <w:lang w:val="sk-SK" w:eastAsia="cs-CZ"/>
          </w:rPr>
          <w:t>11</w:t>
        </w:r>
      </w:hyperlink>
      <w:r w:rsidR="00852FEC" w:rsidRPr="00DF233A">
        <w:rPr>
          <w:rFonts w:ascii="Arial" w:eastAsia="Times New Roman" w:hAnsi="Arial" w:cs="Arial"/>
          <w:color w:val="000000" w:themeColor="text1"/>
          <w:sz w:val="24"/>
          <w:szCs w:val="24"/>
          <w:lang w:val="sk-SK" w:eastAsia="cs-CZ"/>
        </w:rPr>
        <w:t xml:space="preserve">, </w:t>
      </w:r>
      <w:hyperlink r:id="rId20" w:anchor="paragraf-12" w:tooltip="Odkaz na predpis alebo ustanovenie" w:history="1">
        <w:r w:rsidR="00852FEC" w:rsidRPr="00DF233A">
          <w:rPr>
            <w:rFonts w:ascii="Arial" w:eastAsia="Times New Roman" w:hAnsi="Arial" w:cs="Arial"/>
            <w:color w:val="000000" w:themeColor="text1"/>
            <w:sz w:val="24"/>
            <w:szCs w:val="24"/>
            <w:lang w:val="sk-SK" w:eastAsia="cs-CZ"/>
          </w:rPr>
          <w:t>12</w:t>
        </w:r>
      </w:hyperlink>
      <w:r w:rsidR="00852FEC" w:rsidRPr="00DF233A">
        <w:rPr>
          <w:rFonts w:ascii="Arial" w:eastAsia="Times New Roman" w:hAnsi="Arial" w:cs="Arial"/>
          <w:color w:val="000000" w:themeColor="text1"/>
          <w:sz w:val="24"/>
          <w:szCs w:val="24"/>
          <w:lang w:val="sk-SK" w:eastAsia="cs-CZ"/>
        </w:rPr>
        <w:t xml:space="preserve">, </w:t>
      </w:r>
      <w:hyperlink r:id="rId21" w:anchor="paragraf-20" w:tooltip="Odkaz na predpis alebo ustanovenie" w:history="1">
        <w:r w:rsidR="00852FEC" w:rsidRPr="00DF233A">
          <w:rPr>
            <w:rFonts w:ascii="Arial" w:eastAsia="Times New Roman" w:hAnsi="Arial" w:cs="Arial"/>
            <w:color w:val="000000" w:themeColor="text1"/>
            <w:sz w:val="24"/>
            <w:szCs w:val="24"/>
            <w:lang w:val="sk-SK" w:eastAsia="cs-CZ"/>
          </w:rPr>
          <w:t>§ 20 až 24</w:t>
        </w:r>
      </w:hyperlink>
      <w:r w:rsidR="00852FEC" w:rsidRPr="00DF233A">
        <w:rPr>
          <w:rFonts w:ascii="Arial" w:eastAsia="Times New Roman" w:hAnsi="Arial" w:cs="Arial"/>
          <w:color w:val="000000" w:themeColor="text1"/>
          <w:sz w:val="24"/>
          <w:szCs w:val="24"/>
          <w:lang w:val="sk-SK" w:eastAsia="cs-CZ"/>
        </w:rPr>
        <w:t xml:space="preserve">, </w:t>
      </w:r>
      <w:hyperlink r:id="rId22" w:anchor="paragraf-32.odsek-4.pismeno-d" w:tooltip="Odkaz na predpis alebo ustanovenie" w:history="1">
        <w:r w:rsidR="00852FEC" w:rsidRPr="00DF233A">
          <w:rPr>
            <w:rFonts w:ascii="Arial" w:eastAsia="Times New Roman" w:hAnsi="Arial" w:cs="Arial"/>
            <w:color w:val="000000" w:themeColor="text1"/>
            <w:sz w:val="24"/>
            <w:szCs w:val="24"/>
            <w:lang w:val="sk-SK" w:eastAsia="cs-CZ"/>
          </w:rPr>
          <w:t>§ 32 ods. 4 písm. d)</w:t>
        </w:r>
      </w:hyperlink>
      <w:r w:rsidR="00852FEC" w:rsidRPr="00DF233A">
        <w:rPr>
          <w:rFonts w:ascii="Arial" w:eastAsia="Times New Roman" w:hAnsi="Arial" w:cs="Arial"/>
          <w:color w:val="000000" w:themeColor="text1"/>
          <w:sz w:val="24"/>
          <w:szCs w:val="24"/>
          <w:lang w:val="sk-SK" w:eastAsia="cs-CZ"/>
        </w:rPr>
        <w:t xml:space="preserve"> a </w:t>
      </w:r>
      <w:hyperlink r:id="rId23" w:anchor="paragraf-32.odsek-4.pismeno-e" w:tooltip="Odkaz na predpis alebo ustanovenie" w:history="1">
        <w:r w:rsidR="00852FEC" w:rsidRPr="00DF233A">
          <w:rPr>
            <w:rFonts w:ascii="Arial" w:eastAsia="Times New Roman" w:hAnsi="Arial" w:cs="Arial"/>
            <w:color w:val="000000" w:themeColor="text1"/>
            <w:sz w:val="24"/>
            <w:szCs w:val="24"/>
            <w:lang w:val="sk-SK" w:eastAsia="cs-CZ"/>
          </w:rPr>
          <w:t>e)</w:t>
        </w:r>
      </w:hyperlink>
      <w:r w:rsidR="00852FEC" w:rsidRPr="00DF233A">
        <w:rPr>
          <w:rFonts w:ascii="Arial" w:eastAsia="Times New Roman" w:hAnsi="Arial" w:cs="Arial"/>
          <w:color w:val="000000" w:themeColor="text1"/>
          <w:sz w:val="24"/>
          <w:szCs w:val="24"/>
          <w:lang w:val="sk-SK" w:eastAsia="cs-CZ"/>
        </w:rPr>
        <w:t xml:space="preserve">, </w:t>
      </w:r>
      <w:hyperlink r:id="rId24" w:anchor="paragraf-38" w:tooltip="Odkaz na predpis alebo ustanovenie" w:history="1">
        <w:r w:rsidR="00852FEC" w:rsidRPr="00DF233A">
          <w:rPr>
            <w:rFonts w:ascii="Arial" w:eastAsia="Times New Roman" w:hAnsi="Arial" w:cs="Arial"/>
            <w:color w:val="000000" w:themeColor="text1"/>
            <w:sz w:val="24"/>
            <w:szCs w:val="24"/>
            <w:lang w:val="sk-SK" w:eastAsia="cs-CZ"/>
          </w:rPr>
          <w:t>§ 38</w:t>
        </w:r>
      </w:hyperlink>
      <w:r w:rsidR="00852FEC" w:rsidRPr="00DF233A">
        <w:rPr>
          <w:rFonts w:ascii="Arial" w:eastAsia="Times New Roman" w:hAnsi="Arial" w:cs="Arial"/>
          <w:color w:val="000000" w:themeColor="text1"/>
          <w:sz w:val="24"/>
          <w:szCs w:val="24"/>
          <w:lang w:val="sk-SK" w:eastAsia="cs-CZ"/>
        </w:rPr>
        <w:t xml:space="preserve">, </w:t>
      </w:r>
      <w:hyperlink r:id="rId25" w:anchor="paragraf-42" w:tooltip="Odkaz na predpis alebo ustanovenie" w:history="1">
        <w:r w:rsidR="00852FEC" w:rsidRPr="00DF233A">
          <w:rPr>
            <w:rFonts w:ascii="Arial" w:eastAsia="Times New Roman" w:hAnsi="Arial" w:cs="Arial"/>
            <w:color w:val="000000" w:themeColor="text1"/>
            <w:sz w:val="24"/>
            <w:szCs w:val="24"/>
            <w:lang w:val="sk-SK" w:eastAsia="cs-CZ"/>
          </w:rPr>
          <w:t>42</w:t>
        </w:r>
      </w:hyperlink>
      <w:r w:rsidR="00852FEC" w:rsidRPr="00DF233A">
        <w:rPr>
          <w:rFonts w:ascii="Arial" w:eastAsia="Times New Roman" w:hAnsi="Arial" w:cs="Arial"/>
          <w:color w:val="000000" w:themeColor="text1"/>
          <w:sz w:val="24"/>
          <w:szCs w:val="24"/>
          <w:lang w:val="sk-SK" w:eastAsia="cs-CZ"/>
        </w:rPr>
        <w:t xml:space="preserve">, </w:t>
      </w:r>
      <w:hyperlink r:id="rId26" w:anchor="paragraf-44" w:tooltip="Odkaz na predpis alebo ustanovenie" w:history="1">
        <w:r w:rsidR="00852FEC" w:rsidRPr="00DF233A">
          <w:rPr>
            <w:rFonts w:ascii="Arial" w:eastAsia="Times New Roman" w:hAnsi="Arial" w:cs="Arial"/>
            <w:color w:val="000000" w:themeColor="text1"/>
            <w:sz w:val="24"/>
            <w:szCs w:val="24"/>
            <w:lang w:val="sk-SK" w:eastAsia="cs-CZ"/>
          </w:rPr>
          <w:t>44</w:t>
        </w:r>
      </w:hyperlink>
      <w:r w:rsidR="00852FEC" w:rsidRPr="00DF233A">
        <w:rPr>
          <w:rFonts w:ascii="Arial" w:eastAsia="Times New Roman" w:hAnsi="Arial" w:cs="Arial"/>
          <w:color w:val="000000" w:themeColor="text1"/>
          <w:sz w:val="24"/>
          <w:szCs w:val="24"/>
          <w:lang w:val="sk-SK" w:eastAsia="cs-CZ"/>
        </w:rPr>
        <w:t xml:space="preserve">, </w:t>
      </w:r>
      <w:hyperlink r:id="rId27" w:anchor="paragraf-65.odsek-3.pismeno-b" w:tooltip="Odkaz na predpis alebo ustanovenie" w:history="1">
        <w:r w:rsidR="00852FEC" w:rsidRPr="00DF233A">
          <w:rPr>
            <w:rFonts w:ascii="Arial" w:eastAsia="Times New Roman" w:hAnsi="Arial" w:cs="Arial"/>
            <w:color w:val="000000" w:themeColor="text1"/>
            <w:sz w:val="24"/>
            <w:szCs w:val="24"/>
            <w:lang w:val="sk-SK" w:eastAsia="cs-CZ"/>
          </w:rPr>
          <w:t>§ 65 ods. 3 písm. b)</w:t>
        </w:r>
      </w:hyperlink>
      <w:r w:rsidR="00852FEC" w:rsidRPr="00DF233A">
        <w:rPr>
          <w:rFonts w:ascii="Arial" w:eastAsia="Times New Roman" w:hAnsi="Arial" w:cs="Arial"/>
          <w:color w:val="000000" w:themeColor="text1"/>
          <w:sz w:val="24"/>
          <w:szCs w:val="24"/>
          <w:lang w:val="sk-SK" w:eastAsia="cs-CZ"/>
        </w:rPr>
        <w:t xml:space="preserve"> a </w:t>
      </w:r>
      <w:hyperlink r:id="rId28" w:anchor="paragraf-65.odsek-3.pismeno-d" w:tooltip="Odkaz na predpis alebo ustanovenie" w:history="1">
        <w:r w:rsidR="00852FEC" w:rsidRPr="00DF233A">
          <w:rPr>
            <w:rFonts w:ascii="Arial" w:eastAsia="Times New Roman" w:hAnsi="Arial" w:cs="Arial"/>
            <w:color w:val="000000" w:themeColor="text1"/>
            <w:sz w:val="24"/>
            <w:szCs w:val="24"/>
            <w:lang w:val="sk-SK" w:eastAsia="cs-CZ"/>
          </w:rPr>
          <w:t>písm. d) až g)</w:t>
        </w:r>
      </w:hyperlink>
      <w:r w:rsidR="00852FEC" w:rsidRPr="00DF233A">
        <w:rPr>
          <w:rFonts w:ascii="Arial" w:eastAsia="Times New Roman" w:hAnsi="Arial" w:cs="Arial"/>
          <w:color w:val="000000" w:themeColor="text1"/>
          <w:sz w:val="24"/>
          <w:szCs w:val="24"/>
          <w:lang w:val="sk-SK" w:eastAsia="cs-CZ"/>
        </w:rPr>
        <w:t xml:space="preserve">, </w:t>
      </w:r>
      <w:hyperlink r:id="rId29" w:anchor="paragraf-65.odsek-5" w:tooltip="Odkaz na predpis alebo ustanovenie" w:history="1">
        <w:r w:rsidR="00852FEC" w:rsidRPr="00DF233A">
          <w:rPr>
            <w:rFonts w:ascii="Arial" w:eastAsia="Times New Roman" w:hAnsi="Arial" w:cs="Arial"/>
            <w:color w:val="000000" w:themeColor="text1"/>
            <w:sz w:val="24"/>
            <w:szCs w:val="24"/>
            <w:lang w:val="sk-SK" w:eastAsia="cs-CZ"/>
          </w:rPr>
          <w:t>§ 65 ods. 5</w:t>
        </w:r>
      </w:hyperlink>
      <w:r w:rsidR="00852FEC" w:rsidRPr="00DF233A">
        <w:rPr>
          <w:rFonts w:ascii="Arial" w:eastAsia="Times New Roman" w:hAnsi="Arial" w:cs="Arial"/>
          <w:color w:val="000000" w:themeColor="text1"/>
          <w:sz w:val="24"/>
          <w:szCs w:val="24"/>
          <w:lang w:val="sk-SK" w:eastAsia="cs-CZ"/>
        </w:rPr>
        <w:t xml:space="preserve">, </w:t>
      </w:r>
      <w:hyperlink r:id="rId30" w:anchor="paragraf-66" w:tooltip="Odkaz na predpis alebo ustanovenie" w:history="1">
        <w:r w:rsidR="00852FEC" w:rsidRPr="00DF233A">
          <w:rPr>
            <w:rFonts w:ascii="Arial" w:eastAsia="Times New Roman" w:hAnsi="Arial" w:cs="Arial"/>
            <w:color w:val="000000" w:themeColor="text1"/>
            <w:sz w:val="24"/>
            <w:szCs w:val="24"/>
            <w:lang w:val="sk-SK" w:eastAsia="cs-CZ"/>
          </w:rPr>
          <w:t>§ 66 ods. 8</w:t>
        </w:r>
      </w:hyperlink>
      <w:r w:rsidR="00852FEC" w:rsidRPr="00DF233A">
        <w:rPr>
          <w:rFonts w:ascii="Arial" w:eastAsia="Times New Roman" w:hAnsi="Arial" w:cs="Arial"/>
          <w:color w:val="000000" w:themeColor="text1"/>
          <w:sz w:val="24"/>
          <w:szCs w:val="24"/>
          <w:lang w:val="sk-SK" w:eastAsia="cs-CZ"/>
        </w:rPr>
        <w:t xml:space="preserve">, </w:t>
      </w:r>
      <w:hyperlink r:id="rId31" w:anchor="paragraf-71" w:tooltip="Odkaz na predpis alebo ustanovenie" w:history="1">
        <w:r w:rsidR="00852FEC" w:rsidRPr="00DF233A">
          <w:rPr>
            <w:rFonts w:ascii="Arial" w:eastAsia="Times New Roman" w:hAnsi="Arial" w:cs="Arial"/>
            <w:color w:val="000000" w:themeColor="text1"/>
            <w:sz w:val="24"/>
            <w:szCs w:val="24"/>
            <w:lang w:val="sk-SK" w:eastAsia="cs-CZ"/>
          </w:rPr>
          <w:t xml:space="preserve">§ </w:t>
        </w:r>
      </w:hyperlink>
      <w:hyperlink r:id="rId32" w:anchor="paragraf-72" w:tooltip="Odkaz na predpis alebo ustanovenie" w:history="1">
        <w:r w:rsidR="00852FEC" w:rsidRPr="00DF233A">
          <w:rPr>
            <w:rFonts w:ascii="Arial" w:eastAsia="Times New Roman" w:hAnsi="Arial" w:cs="Arial"/>
            <w:color w:val="000000" w:themeColor="text1"/>
            <w:sz w:val="24"/>
            <w:szCs w:val="24"/>
            <w:lang w:val="sk-SK" w:eastAsia="cs-CZ"/>
          </w:rPr>
          <w:t>72</w:t>
        </w:r>
      </w:hyperlink>
      <w:r w:rsidR="00852FEC" w:rsidRPr="00DF233A">
        <w:rPr>
          <w:rFonts w:ascii="Arial" w:eastAsia="Times New Roman" w:hAnsi="Arial" w:cs="Arial"/>
          <w:color w:val="000000" w:themeColor="text1"/>
          <w:sz w:val="24"/>
          <w:szCs w:val="24"/>
          <w:lang w:val="sk-SK" w:eastAsia="cs-CZ"/>
        </w:rPr>
        <w:t xml:space="preserve">, </w:t>
      </w:r>
      <w:hyperlink r:id="rId33" w:anchor="paragraf-77" w:tooltip="Odkaz na predpis alebo ustanovenie" w:history="1">
        <w:r w:rsidR="00852FEC" w:rsidRPr="00DF233A">
          <w:rPr>
            <w:rFonts w:ascii="Arial" w:eastAsia="Times New Roman" w:hAnsi="Arial" w:cs="Arial"/>
            <w:color w:val="000000" w:themeColor="text1"/>
            <w:sz w:val="24"/>
            <w:szCs w:val="24"/>
            <w:lang w:val="sk-SK" w:eastAsia="cs-CZ"/>
          </w:rPr>
          <w:t>§ 77 až 79</w:t>
        </w:r>
      </w:hyperlink>
      <w:r w:rsidR="00852FEC" w:rsidRPr="00DF233A">
        <w:rPr>
          <w:rFonts w:ascii="Arial" w:eastAsia="Times New Roman" w:hAnsi="Arial" w:cs="Arial"/>
          <w:color w:val="000000" w:themeColor="text1"/>
          <w:sz w:val="24"/>
          <w:szCs w:val="24"/>
          <w:lang w:val="sk-SK" w:eastAsia="cs-CZ"/>
        </w:rPr>
        <w:t xml:space="preserve"> a </w:t>
      </w:r>
      <w:hyperlink r:id="rId34" w:anchor="paragraf-82" w:tooltip="Odkaz na predpis alebo ustanovenie" w:history="1">
        <w:r w:rsidR="00852FEC" w:rsidRPr="00DF233A">
          <w:rPr>
            <w:rFonts w:ascii="Arial" w:eastAsia="Times New Roman" w:hAnsi="Arial" w:cs="Arial"/>
            <w:color w:val="000000" w:themeColor="text1"/>
            <w:sz w:val="24"/>
            <w:szCs w:val="24"/>
            <w:lang w:val="sk-SK" w:eastAsia="cs-CZ"/>
          </w:rPr>
          <w:t>§ 82 až 87</w:t>
        </w:r>
      </w:hyperlink>
      <w:r w:rsidR="00852FEC" w:rsidRPr="00DF233A">
        <w:rPr>
          <w:rFonts w:ascii="Arial" w:eastAsia="Times New Roman" w:hAnsi="Arial" w:cs="Arial"/>
          <w:color w:val="000000" w:themeColor="text1"/>
          <w:sz w:val="24"/>
          <w:szCs w:val="24"/>
          <w:lang w:val="sk-SK" w:eastAsia="cs-CZ"/>
        </w:rPr>
        <w:t xml:space="preserve"> a podľa osobitných predpisov</w:t>
      </w:r>
      <w:hyperlink r:id="rId35" w:anchor="poznamky.poznamka-91" w:tooltip="Odkaz na predpis alebo ustanovenie" w:history="1">
        <w:r w:rsidR="00852FEC" w:rsidRPr="00DF233A">
          <w:rPr>
            <w:rFonts w:ascii="Arial" w:eastAsia="Times New Roman" w:hAnsi="Arial" w:cs="Arial"/>
            <w:color w:val="000000" w:themeColor="text1"/>
            <w:sz w:val="24"/>
            <w:szCs w:val="24"/>
            <w:lang w:val="sk-SK" w:eastAsia="cs-CZ"/>
          </w:rPr>
          <w:t>91)</w:t>
        </w:r>
      </w:hyperlink>
      <w:r w:rsidR="00852FEC" w:rsidRPr="00DF233A">
        <w:rPr>
          <w:rFonts w:ascii="Arial" w:eastAsia="Times New Roman" w:hAnsi="Arial" w:cs="Arial"/>
          <w:color w:val="000000" w:themeColor="text1"/>
          <w:sz w:val="24"/>
          <w:szCs w:val="24"/>
          <w:lang w:val="sk-SK" w:eastAsia="cs-CZ"/>
        </w:rPr>
        <w:t xml:space="preserve"> v energetických zariadeniach slúžiacich na zabezpečenie bezpečnosti štátu a vo vybraných objektoch a zariadeniach v pôsobnosti Ministerstva obrany Slovenskej republiky, ozbrojených síl Slovenskej republiky, Policajného zboru, Zboru väzenskej a justičnej stráže Slovenskej republiky, Železníc Slovenskej republiky, Slovenskej informačnej služby a Národného bezpečnostného úradu vykonávajú inšpektori, ktorých po splnení kvalifikačných predpokladov a úspešnom vykonaní skúšky odbornej spôsobilosti na inšpekcii vymenúvajú a odvolávajú vedúci týchto orgánov, do ktorých pôsobnosti patria.</w:t>
      </w:r>
    </w:p>
    <w:p w14:paraId="0CD24A7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Inšpekcia spolupracuje pri výkone dozoru podľa tohto zákona s úradom. Inšpekcia je v rámci spolupráce pri výkone dozoru povinná poskytnúť úradu bezodkladne informácie o všetkých skutočnostiach, ktoré zistí pri výkone dozoru podľa odseku 1 písm. a) druhého bodu.</w:t>
      </w:r>
    </w:p>
    <w:p w14:paraId="07914EF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Inšpekcia môže pri svojej činnosti požadovať od orgánov verejnej správy údaje a vysvetlenia nevyhnutné na kontrolnú činnosť. Orgány verejnej správy sú povinné inšpekcii poskytnúť požadované údaje a vysvetlenia.</w:t>
      </w:r>
    </w:p>
    <w:p w14:paraId="0809DEF4" w14:textId="349AD866" w:rsidR="00D96116" w:rsidRPr="00DF233A" w:rsidRDefault="00D96116" w:rsidP="0047797C">
      <w:pPr>
        <w:pStyle w:val="Nadpis1"/>
        <w:spacing w:line="276" w:lineRule="auto"/>
        <w:rPr>
          <w:rFonts w:cs="Arial"/>
          <w:color w:val="000000" w:themeColor="text1"/>
          <w:szCs w:val="24"/>
          <w:lang w:val="sk-SK" w:eastAsia="cs-CZ"/>
        </w:rPr>
      </w:pPr>
      <w:bookmarkStart w:id="379" w:name="c_73734"/>
      <w:bookmarkStart w:id="380" w:name="pa_90"/>
      <w:bookmarkStart w:id="381" w:name="p_90"/>
      <w:bookmarkEnd w:id="379"/>
      <w:bookmarkEnd w:id="380"/>
      <w:bookmarkEnd w:id="381"/>
      <w:r w:rsidRPr="00DF233A">
        <w:rPr>
          <w:rFonts w:cs="Arial"/>
          <w:color w:val="000000" w:themeColor="text1"/>
          <w:szCs w:val="24"/>
          <w:lang w:val="sk-SK" w:eastAsia="cs-CZ"/>
        </w:rPr>
        <w:t xml:space="preserve">§ 90  </w:t>
      </w:r>
    </w:p>
    <w:p w14:paraId="389D2B7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82" w:name="c_73736"/>
      <w:bookmarkEnd w:id="382"/>
      <w:r w:rsidRPr="00DF233A">
        <w:rPr>
          <w:rFonts w:ascii="Arial" w:eastAsia="Times New Roman" w:hAnsi="Arial" w:cs="Arial"/>
          <w:b/>
          <w:bCs/>
          <w:color w:val="000000" w:themeColor="text1"/>
          <w:sz w:val="24"/>
          <w:szCs w:val="24"/>
          <w:lang w:val="sk-SK" w:eastAsia="cs-CZ"/>
        </w:rPr>
        <w:t>Úrad</w:t>
      </w:r>
    </w:p>
    <w:p w14:paraId="3BCC051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Úrad</w:t>
      </w:r>
    </w:p>
    <w:p w14:paraId="239A529D" w14:textId="61FFB1C0" w:rsidR="002A4977"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vykonáva kontrolu nad dodržiavaním povinností podľa § 4, § 6 ods. 1, ods. 2 písm. a) až c), § 6 ods. </w:t>
      </w:r>
      <w:r w:rsidR="00231BA0"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231BA0"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až 1</w:t>
      </w:r>
      <w:r w:rsidR="00231BA0"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 8 ods. 5, § 9, § 10 ods. 1, § 11 ods. 16 písm. e), </w:t>
      </w:r>
      <w:r w:rsidR="00E9551E" w:rsidRPr="00DF233A">
        <w:rPr>
          <w:rFonts w:ascii="Arial" w:eastAsia="Times New Roman" w:hAnsi="Arial" w:cs="Arial"/>
          <w:color w:val="000000" w:themeColor="text1"/>
          <w:sz w:val="24"/>
          <w:szCs w:val="24"/>
          <w:lang w:val="sk-SK" w:eastAsia="cs-CZ"/>
        </w:rPr>
        <w:t xml:space="preserve">§ 11a ods. 7, </w:t>
      </w:r>
      <w:r w:rsidRPr="00DF233A">
        <w:rPr>
          <w:rFonts w:ascii="Arial" w:eastAsia="Times New Roman" w:hAnsi="Arial" w:cs="Arial"/>
          <w:color w:val="000000" w:themeColor="text1"/>
          <w:sz w:val="24"/>
          <w:szCs w:val="24"/>
          <w:lang w:val="sk-SK" w:eastAsia="cs-CZ"/>
        </w:rPr>
        <w:t xml:space="preserve">§ 15 </w:t>
      </w:r>
      <w:r w:rsidR="003D6D8D" w:rsidRPr="00DF233A">
        <w:rPr>
          <w:rFonts w:ascii="Arial" w:eastAsia="Times New Roman" w:hAnsi="Arial" w:cs="Arial"/>
          <w:color w:val="000000" w:themeColor="text1"/>
          <w:sz w:val="24"/>
          <w:szCs w:val="24"/>
          <w:lang w:val="sk-SK" w:eastAsia="cs-CZ"/>
        </w:rPr>
        <w:t xml:space="preserve">ods. </w:t>
      </w:r>
      <w:r w:rsidR="000A0E0A" w:rsidRPr="00DF233A">
        <w:rPr>
          <w:rFonts w:ascii="Arial" w:eastAsia="Times New Roman" w:hAnsi="Arial" w:cs="Arial"/>
          <w:color w:val="000000" w:themeColor="text1"/>
          <w:sz w:val="24"/>
          <w:szCs w:val="24"/>
          <w:lang w:val="sk-SK" w:eastAsia="cs-CZ"/>
        </w:rPr>
        <w:t>8, 9, 11, 12, 14</w:t>
      </w:r>
      <w:r w:rsidR="003D6D8D" w:rsidRPr="00DF233A">
        <w:rPr>
          <w:rFonts w:ascii="Arial" w:eastAsia="Times New Roman" w:hAnsi="Arial" w:cs="Arial"/>
          <w:color w:val="000000" w:themeColor="text1"/>
          <w:sz w:val="24"/>
          <w:szCs w:val="24"/>
          <w:lang w:val="sk-SK" w:eastAsia="cs-CZ"/>
        </w:rPr>
        <w:t xml:space="preserve"> a 1</w:t>
      </w:r>
      <w:r w:rsidR="00F25AC5" w:rsidRPr="00DF233A">
        <w:rPr>
          <w:rFonts w:ascii="Arial" w:eastAsia="Times New Roman" w:hAnsi="Arial" w:cs="Arial"/>
          <w:color w:val="000000" w:themeColor="text1"/>
          <w:sz w:val="24"/>
          <w:szCs w:val="24"/>
          <w:lang w:val="sk-SK" w:eastAsia="cs-CZ"/>
        </w:rPr>
        <w:t>6</w:t>
      </w:r>
      <w:r w:rsidR="003D6D8D" w:rsidRPr="00DF233A">
        <w:rPr>
          <w:rFonts w:ascii="Arial" w:eastAsia="Times New Roman" w:hAnsi="Arial" w:cs="Arial"/>
          <w:color w:val="000000" w:themeColor="text1"/>
          <w:sz w:val="24"/>
          <w:szCs w:val="24"/>
          <w:lang w:val="sk-SK" w:eastAsia="cs-CZ"/>
        </w:rPr>
        <w:t xml:space="preserve">, </w:t>
      </w:r>
      <w:r w:rsidR="00732BF5" w:rsidRPr="00DF233A">
        <w:rPr>
          <w:rFonts w:ascii="Arial" w:eastAsia="Times New Roman" w:hAnsi="Arial" w:cs="Arial"/>
          <w:color w:val="000000" w:themeColor="text1"/>
          <w:sz w:val="24"/>
          <w:szCs w:val="24"/>
          <w:lang w:val="sk-SK" w:eastAsia="cs-CZ"/>
        </w:rPr>
        <w:t xml:space="preserve">§ 16 </w:t>
      </w:r>
      <w:r w:rsidRPr="00DF233A">
        <w:rPr>
          <w:rFonts w:ascii="Arial" w:eastAsia="Times New Roman" w:hAnsi="Arial" w:cs="Arial"/>
          <w:color w:val="000000" w:themeColor="text1"/>
          <w:sz w:val="24"/>
          <w:szCs w:val="24"/>
          <w:lang w:val="sk-SK" w:eastAsia="cs-CZ"/>
        </w:rPr>
        <w:t xml:space="preserve">až </w:t>
      </w:r>
      <w:r w:rsidR="00A24322" w:rsidRPr="00DF233A">
        <w:rPr>
          <w:rFonts w:ascii="Arial" w:eastAsia="Times New Roman" w:hAnsi="Arial" w:cs="Arial"/>
          <w:color w:val="000000" w:themeColor="text1"/>
          <w:sz w:val="24"/>
          <w:szCs w:val="24"/>
          <w:lang w:val="sk-SK" w:eastAsia="cs-CZ"/>
        </w:rPr>
        <w:t xml:space="preserve">§ </w:t>
      </w:r>
      <w:r w:rsidR="00AF38A4" w:rsidRPr="00DF233A">
        <w:rPr>
          <w:rFonts w:ascii="Arial" w:eastAsia="Times New Roman" w:hAnsi="Arial" w:cs="Arial"/>
          <w:color w:val="000000" w:themeColor="text1"/>
          <w:sz w:val="24"/>
          <w:szCs w:val="24"/>
          <w:lang w:val="sk-SK" w:eastAsia="cs-CZ"/>
        </w:rPr>
        <w:t xml:space="preserve">17a, </w:t>
      </w:r>
      <w:r w:rsidR="00FC7177" w:rsidRPr="00DF233A">
        <w:rPr>
          <w:rFonts w:ascii="Arial" w:eastAsia="Times New Roman" w:hAnsi="Arial" w:cs="Arial"/>
          <w:color w:val="000000" w:themeColor="text1"/>
          <w:sz w:val="24"/>
          <w:szCs w:val="24"/>
          <w:lang w:val="sk-SK" w:eastAsia="cs-CZ"/>
        </w:rPr>
        <w:t>§ 17b ods.</w:t>
      </w:r>
      <w:r w:rsidR="00A96FE8" w:rsidRPr="00DF233A">
        <w:rPr>
          <w:rFonts w:ascii="Arial" w:eastAsia="Times New Roman" w:hAnsi="Arial" w:cs="Arial"/>
          <w:color w:val="000000" w:themeColor="text1"/>
          <w:sz w:val="24"/>
          <w:szCs w:val="24"/>
          <w:lang w:val="sk-SK" w:eastAsia="cs-CZ"/>
        </w:rPr>
        <w:t xml:space="preserve"> </w:t>
      </w:r>
      <w:r w:rsidR="002B30ED" w:rsidRPr="00DF233A">
        <w:rPr>
          <w:rFonts w:ascii="Arial" w:eastAsia="Times New Roman" w:hAnsi="Arial" w:cs="Arial"/>
          <w:color w:val="000000" w:themeColor="text1"/>
          <w:sz w:val="24"/>
          <w:szCs w:val="24"/>
          <w:lang w:val="sk-SK" w:eastAsia="cs-CZ"/>
        </w:rPr>
        <w:t> 6 a 7</w:t>
      </w:r>
      <w:r w:rsidR="00A96FE8" w:rsidRPr="00DF233A">
        <w:rPr>
          <w:rFonts w:ascii="Arial" w:eastAsia="Times New Roman" w:hAnsi="Arial" w:cs="Arial"/>
          <w:color w:val="000000" w:themeColor="text1"/>
          <w:sz w:val="24"/>
          <w:szCs w:val="24"/>
          <w:lang w:val="sk-SK" w:eastAsia="cs-CZ"/>
        </w:rPr>
        <w:t>,</w:t>
      </w:r>
      <w:r w:rsidR="00FC7177" w:rsidRPr="00DF233A">
        <w:rPr>
          <w:rFonts w:ascii="Arial" w:eastAsia="Times New Roman" w:hAnsi="Arial" w:cs="Arial"/>
          <w:color w:val="000000" w:themeColor="text1"/>
          <w:sz w:val="24"/>
          <w:szCs w:val="24"/>
          <w:lang w:val="sk-SK" w:eastAsia="cs-CZ"/>
        </w:rPr>
        <w:t xml:space="preserve"> </w:t>
      </w:r>
      <w:r w:rsidR="00AF38A4" w:rsidRPr="00DF233A">
        <w:rPr>
          <w:rFonts w:ascii="Arial" w:eastAsia="Times New Roman" w:hAnsi="Arial" w:cs="Arial"/>
          <w:color w:val="000000" w:themeColor="text1"/>
          <w:sz w:val="24"/>
          <w:szCs w:val="24"/>
          <w:lang w:val="sk-SK" w:eastAsia="cs-CZ"/>
        </w:rPr>
        <w:t>§ 17</w:t>
      </w:r>
      <w:r w:rsidR="009A6682" w:rsidRPr="00DF233A">
        <w:rPr>
          <w:rFonts w:ascii="Arial" w:eastAsia="Times New Roman" w:hAnsi="Arial" w:cs="Arial"/>
          <w:color w:val="000000" w:themeColor="text1"/>
          <w:sz w:val="24"/>
          <w:szCs w:val="24"/>
          <w:lang w:val="sk-SK" w:eastAsia="cs-CZ"/>
        </w:rPr>
        <w:t>e</w:t>
      </w:r>
      <w:r w:rsidR="00AF38A4" w:rsidRPr="00DF233A">
        <w:rPr>
          <w:rFonts w:ascii="Arial" w:eastAsia="Times New Roman" w:hAnsi="Arial" w:cs="Arial"/>
          <w:color w:val="000000" w:themeColor="text1"/>
          <w:sz w:val="24"/>
          <w:szCs w:val="24"/>
          <w:lang w:val="sk-SK" w:eastAsia="cs-CZ"/>
        </w:rPr>
        <w:t>, § 17</w:t>
      </w:r>
      <w:r w:rsidR="009A6682" w:rsidRPr="00DF233A">
        <w:rPr>
          <w:rFonts w:ascii="Arial" w:eastAsia="Times New Roman" w:hAnsi="Arial" w:cs="Arial"/>
          <w:color w:val="000000" w:themeColor="text1"/>
          <w:sz w:val="24"/>
          <w:szCs w:val="24"/>
          <w:lang w:val="sk-SK" w:eastAsia="cs-CZ"/>
        </w:rPr>
        <w:t>f</w:t>
      </w:r>
      <w:r w:rsidR="00AF38A4" w:rsidRPr="00DF233A">
        <w:rPr>
          <w:rFonts w:ascii="Arial" w:eastAsia="Times New Roman" w:hAnsi="Arial" w:cs="Arial"/>
          <w:color w:val="000000" w:themeColor="text1"/>
          <w:sz w:val="24"/>
          <w:szCs w:val="24"/>
          <w:lang w:val="sk-SK" w:eastAsia="cs-CZ"/>
        </w:rPr>
        <w:t xml:space="preserve">, </w:t>
      </w:r>
      <w:r w:rsidR="00062703" w:rsidRPr="00DF233A">
        <w:rPr>
          <w:rFonts w:ascii="Arial" w:eastAsia="Times New Roman" w:hAnsi="Arial" w:cs="Arial"/>
          <w:color w:val="000000" w:themeColor="text1"/>
          <w:sz w:val="24"/>
          <w:szCs w:val="24"/>
          <w:lang w:val="sk-SK" w:eastAsia="cs-CZ"/>
        </w:rPr>
        <w:t xml:space="preserve">, </w:t>
      </w:r>
      <w:r w:rsidR="0038345F"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18, § 19 ods. </w:t>
      </w:r>
      <w:r w:rsidR="00D50CA9" w:rsidRPr="00DF233A">
        <w:rPr>
          <w:rFonts w:ascii="Arial" w:eastAsia="Times New Roman" w:hAnsi="Arial" w:cs="Arial"/>
          <w:color w:val="000000" w:themeColor="text1"/>
          <w:sz w:val="24"/>
          <w:szCs w:val="24"/>
          <w:lang w:val="sk-SK" w:eastAsia="cs-CZ"/>
        </w:rPr>
        <w:t>5</w:t>
      </w:r>
      <w:r w:rsidR="004E4FFD"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D50CA9" w:rsidRPr="00DF233A">
        <w:rPr>
          <w:rFonts w:ascii="Arial" w:eastAsia="Times New Roman" w:hAnsi="Arial" w:cs="Arial"/>
          <w:color w:val="000000" w:themeColor="text1"/>
          <w:sz w:val="24"/>
          <w:szCs w:val="24"/>
          <w:lang w:val="sk-SK" w:eastAsia="cs-CZ"/>
        </w:rPr>
        <w:t>7</w:t>
      </w:r>
      <w:r w:rsidR="00F509E3" w:rsidRPr="00DF233A">
        <w:rPr>
          <w:rFonts w:ascii="Arial" w:eastAsia="Times New Roman" w:hAnsi="Arial" w:cs="Arial"/>
          <w:color w:val="000000" w:themeColor="text1"/>
          <w:sz w:val="24"/>
          <w:szCs w:val="24"/>
          <w:lang w:val="sk-SK" w:eastAsia="cs-CZ"/>
        </w:rPr>
        <w:t xml:space="preserve">, </w:t>
      </w:r>
      <w:r w:rsidR="00D50CA9" w:rsidRPr="00DF233A">
        <w:rPr>
          <w:rFonts w:ascii="Arial" w:eastAsia="Times New Roman" w:hAnsi="Arial" w:cs="Arial"/>
          <w:color w:val="000000" w:themeColor="text1"/>
          <w:sz w:val="24"/>
          <w:szCs w:val="24"/>
          <w:lang w:val="sk-SK" w:eastAsia="cs-CZ"/>
        </w:rPr>
        <w:t>9</w:t>
      </w:r>
      <w:r w:rsidR="0001454A" w:rsidRPr="00DF233A">
        <w:rPr>
          <w:rFonts w:ascii="Arial" w:eastAsia="Times New Roman" w:hAnsi="Arial" w:cs="Arial"/>
          <w:color w:val="000000" w:themeColor="text1"/>
          <w:sz w:val="24"/>
          <w:szCs w:val="24"/>
          <w:lang w:val="sk-SK" w:eastAsia="cs-CZ"/>
        </w:rPr>
        <w:t xml:space="preserve">, </w:t>
      </w:r>
      <w:r w:rsidR="006673A3" w:rsidRPr="00DF233A">
        <w:rPr>
          <w:rFonts w:ascii="Arial" w:eastAsia="Times New Roman" w:hAnsi="Arial" w:cs="Arial"/>
          <w:color w:val="000000" w:themeColor="text1"/>
          <w:sz w:val="24"/>
          <w:szCs w:val="24"/>
          <w:lang w:val="sk-SK" w:eastAsia="cs-CZ"/>
        </w:rPr>
        <w:t>1</w:t>
      </w:r>
      <w:r w:rsidR="00D50CA9" w:rsidRPr="00DF233A">
        <w:rPr>
          <w:rFonts w:ascii="Arial" w:eastAsia="Times New Roman" w:hAnsi="Arial" w:cs="Arial"/>
          <w:color w:val="000000" w:themeColor="text1"/>
          <w:sz w:val="24"/>
          <w:szCs w:val="24"/>
          <w:lang w:val="sk-SK" w:eastAsia="cs-CZ"/>
        </w:rPr>
        <w:t>1</w:t>
      </w:r>
      <w:r w:rsidR="0001454A" w:rsidRPr="00DF233A">
        <w:rPr>
          <w:rFonts w:ascii="Arial" w:eastAsia="Times New Roman" w:hAnsi="Arial" w:cs="Arial"/>
          <w:color w:val="000000" w:themeColor="text1"/>
          <w:sz w:val="24"/>
          <w:szCs w:val="24"/>
          <w:lang w:val="sk-SK" w:eastAsia="cs-CZ"/>
        </w:rPr>
        <w:t xml:space="preserve"> a </w:t>
      </w:r>
      <w:r w:rsidR="008C19F3" w:rsidRPr="00DF233A">
        <w:rPr>
          <w:rFonts w:ascii="Arial" w:eastAsia="Times New Roman" w:hAnsi="Arial" w:cs="Arial"/>
          <w:color w:val="000000" w:themeColor="text1"/>
          <w:sz w:val="24"/>
          <w:szCs w:val="24"/>
          <w:lang w:val="sk-SK" w:eastAsia="cs-CZ"/>
        </w:rPr>
        <w:t>12</w:t>
      </w:r>
      <w:r w:rsidRPr="00DF233A">
        <w:rPr>
          <w:rFonts w:ascii="Arial" w:eastAsia="Times New Roman" w:hAnsi="Arial" w:cs="Arial"/>
          <w:color w:val="000000" w:themeColor="text1"/>
          <w:sz w:val="24"/>
          <w:szCs w:val="24"/>
          <w:lang w:val="sk-SK" w:eastAsia="cs-CZ"/>
        </w:rPr>
        <w:t xml:space="preserve">, § </w:t>
      </w:r>
      <w:r w:rsidR="00AF38A4" w:rsidRPr="00DF233A">
        <w:rPr>
          <w:rFonts w:ascii="Arial" w:eastAsia="Times New Roman" w:hAnsi="Arial" w:cs="Arial"/>
          <w:color w:val="000000" w:themeColor="text1"/>
          <w:sz w:val="24"/>
          <w:szCs w:val="24"/>
          <w:lang w:val="sk-SK" w:eastAsia="cs-CZ"/>
        </w:rPr>
        <w:t xml:space="preserve">19a, </w:t>
      </w:r>
      <w:r w:rsidRPr="00DF233A">
        <w:rPr>
          <w:rFonts w:ascii="Arial" w:eastAsia="Times New Roman" w:hAnsi="Arial" w:cs="Arial"/>
          <w:color w:val="000000" w:themeColor="text1"/>
          <w:sz w:val="24"/>
          <w:szCs w:val="24"/>
          <w:lang w:val="sk-SK" w:eastAsia="cs-CZ"/>
        </w:rPr>
        <w:t xml:space="preserve">§ 26, § 27 ods. 2 písm. </w:t>
      </w:r>
      <w:r w:rsidR="000C6BA9" w:rsidRPr="00DF233A">
        <w:rPr>
          <w:rFonts w:ascii="Arial" w:eastAsia="Times New Roman" w:hAnsi="Arial" w:cs="Arial"/>
          <w:color w:val="000000" w:themeColor="text1"/>
          <w:sz w:val="24"/>
          <w:szCs w:val="24"/>
          <w:lang w:val="sk-SK" w:eastAsia="cs-CZ"/>
        </w:rPr>
        <w:t>a) až c</w:t>
      </w:r>
      <w:r w:rsidRPr="00DF233A">
        <w:rPr>
          <w:rFonts w:ascii="Arial" w:eastAsia="Times New Roman" w:hAnsi="Arial" w:cs="Arial"/>
          <w:color w:val="000000" w:themeColor="text1"/>
          <w:sz w:val="24"/>
          <w:szCs w:val="24"/>
          <w:lang w:val="sk-SK" w:eastAsia="cs-CZ"/>
        </w:rPr>
        <w:t xml:space="preserve">), </w:t>
      </w:r>
      <w:r w:rsidR="000C6BA9" w:rsidRPr="00DF233A">
        <w:rPr>
          <w:rFonts w:ascii="Arial" w:eastAsia="Times New Roman" w:hAnsi="Arial" w:cs="Arial"/>
          <w:color w:val="000000" w:themeColor="text1"/>
          <w:sz w:val="24"/>
          <w:szCs w:val="24"/>
          <w:lang w:val="sk-SK" w:eastAsia="cs-CZ"/>
        </w:rPr>
        <w:t>j</w:t>
      </w:r>
      <w:r w:rsidRPr="00DF233A">
        <w:rPr>
          <w:rFonts w:ascii="Arial" w:eastAsia="Times New Roman" w:hAnsi="Arial" w:cs="Arial"/>
          <w:color w:val="000000" w:themeColor="text1"/>
          <w:sz w:val="24"/>
          <w:szCs w:val="24"/>
          <w:lang w:val="sk-SK" w:eastAsia="cs-CZ"/>
        </w:rPr>
        <w:t xml:space="preserve">) až </w:t>
      </w:r>
      <w:r w:rsidR="000C6BA9"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w:t>
      </w:r>
      <w:r w:rsidR="002E462B"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w:t>
      </w:r>
      <w:r w:rsidR="00E765FD"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2E462B" w:rsidRPr="00DF233A">
        <w:rPr>
          <w:rFonts w:ascii="Arial" w:eastAsia="Times New Roman" w:hAnsi="Arial" w:cs="Arial"/>
          <w:color w:val="000000" w:themeColor="text1"/>
          <w:sz w:val="24"/>
          <w:szCs w:val="24"/>
          <w:lang w:val="sk-SK" w:eastAsia="cs-CZ"/>
        </w:rPr>
        <w:t>t</w:t>
      </w:r>
      <w:r w:rsidRPr="00DF233A">
        <w:rPr>
          <w:rFonts w:ascii="Arial" w:eastAsia="Times New Roman" w:hAnsi="Arial" w:cs="Arial"/>
          <w:color w:val="000000" w:themeColor="text1"/>
          <w:sz w:val="24"/>
          <w:szCs w:val="24"/>
          <w:lang w:val="sk-SK" w:eastAsia="cs-CZ"/>
        </w:rPr>
        <w:t>)</w:t>
      </w:r>
      <w:r w:rsidR="00E765FD" w:rsidRPr="00DF233A">
        <w:rPr>
          <w:rFonts w:ascii="Arial" w:eastAsia="Times New Roman" w:hAnsi="Arial" w:cs="Arial"/>
          <w:color w:val="000000" w:themeColor="text1"/>
          <w:sz w:val="24"/>
          <w:szCs w:val="24"/>
          <w:lang w:val="sk-SK" w:eastAsia="cs-CZ"/>
        </w:rPr>
        <w:t xml:space="preserve"> a </w:t>
      </w:r>
      <w:r w:rsidR="002E462B"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 27 ods. 3 a 4, § </w:t>
      </w:r>
      <w:r w:rsidR="00AF38A4" w:rsidRPr="00DF233A">
        <w:rPr>
          <w:rFonts w:ascii="Arial" w:eastAsia="Times New Roman" w:hAnsi="Arial" w:cs="Arial"/>
          <w:color w:val="000000" w:themeColor="text1"/>
          <w:sz w:val="24"/>
          <w:szCs w:val="24"/>
          <w:lang w:val="sk-SK" w:eastAsia="cs-CZ"/>
        </w:rPr>
        <w:t>27a ods. 2 písm.</w:t>
      </w:r>
      <w:r w:rsidR="006C6F5A" w:rsidRPr="00DF233A">
        <w:rPr>
          <w:rFonts w:ascii="Arial" w:eastAsia="Times New Roman" w:hAnsi="Arial" w:cs="Arial"/>
          <w:color w:val="000000" w:themeColor="text1"/>
          <w:sz w:val="24"/>
          <w:szCs w:val="24"/>
          <w:lang w:val="sk-SK" w:eastAsia="cs-CZ"/>
        </w:rPr>
        <w:t xml:space="preserve"> </w:t>
      </w:r>
      <w:r w:rsidR="000904EA" w:rsidRPr="00DF233A">
        <w:rPr>
          <w:rFonts w:ascii="Arial" w:eastAsia="Times New Roman" w:hAnsi="Arial" w:cs="Arial"/>
          <w:color w:val="000000" w:themeColor="text1"/>
          <w:sz w:val="24"/>
          <w:szCs w:val="24"/>
          <w:lang w:val="sk-SK" w:eastAsia="cs-CZ"/>
        </w:rPr>
        <w:t>a) až c</w:t>
      </w:r>
      <w:r w:rsidR="006C6F5A" w:rsidRPr="00DF233A">
        <w:rPr>
          <w:rFonts w:ascii="Arial" w:eastAsia="Times New Roman" w:hAnsi="Arial" w:cs="Arial"/>
          <w:color w:val="000000" w:themeColor="text1"/>
          <w:sz w:val="24"/>
          <w:szCs w:val="24"/>
          <w:lang w:val="sk-SK" w:eastAsia="cs-CZ"/>
        </w:rPr>
        <w:t xml:space="preserve">) a </w:t>
      </w:r>
      <w:r w:rsidR="00821DD4" w:rsidRPr="00DF233A">
        <w:rPr>
          <w:rFonts w:ascii="Arial" w:eastAsia="Times New Roman" w:hAnsi="Arial" w:cs="Arial"/>
          <w:color w:val="000000" w:themeColor="text1"/>
          <w:sz w:val="24"/>
          <w:szCs w:val="24"/>
          <w:lang w:val="sk-SK" w:eastAsia="cs-CZ"/>
        </w:rPr>
        <w:t>i</w:t>
      </w:r>
      <w:r w:rsidR="006C6F5A" w:rsidRPr="00DF233A">
        <w:rPr>
          <w:rFonts w:ascii="Arial" w:eastAsia="Times New Roman" w:hAnsi="Arial" w:cs="Arial"/>
          <w:color w:val="000000" w:themeColor="text1"/>
          <w:sz w:val="24"/>
          <w:szCs w:val="24"/>
          <w:lang w:val="sk-SK" w:eastAsia="cs-CZ"/>
        </w:rPr>
        <w:t xml:space="preserve">) až </w:t>
      </w:r>
      <w:r w:rsidR="00821DD4" w:rsidRPr="00DF233A">
        <w:rPr>
          <w:rFonts w:ascii="Arial" w:eastAsia="Times New Roman" w:hAnsi="Arial" w:cs="Arial"/>
          <w:color w:val="000000" w:themeColor="text1"/>
          <w:sz w:val="24"/>
          <w:szCs w:val="24"/>
          <w:lang w:val="sk-SK" w:eastAsia="cs-CZ"/>
        </w:rPr>
        <w:t>l</w:t>
      </w:r>
      <w:r w:rsidR="006C6F5A" w:rsidRPr="00DF233A">
        <w:rPr>
          <w:rFonts w:ascii="Arial" w:eastAsia="Times New Roman" w:hAnsi="Arial" w:cs="Arial"/>
          <w:color w:val="000000" w:themeColor="text1"/>
          <w:sz w:val="24"/>
          <w:szCs w:val="24"/>
          <w:lang w:val="sk-SK" w:eastAsia="cs-CZ"/>
        </w:rPr>
        <w:t>),</w:t>
      </w:r>
      <w:r w:rsidR="00AF38A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28 ods. 2 písm. i) až q), x) až z), </w:t>
      </w:r>
      <w:r w:rsidRPr="00DF233A">
        <w:rPr>
          <w:rFonts w:ascii="Arial" w:eastAsia="Times New Roman" w:hAnsi="Arial" w:cs="Arial"/>
          <w:color w:val="000000" w:themeColor="text1"/>
          <w:sz w:val="24"/>
          <w:szCs w:val="24"/>
          <w:lang w:val="sk-SK" w:eastAsia="cs-CZ"/>
        </w:rPr>
        <w:lastRenderedPageBreak/>
        <w:t>§ 28 ods. 3 písm. a)</w:t>
      </w:r>
      <w:r w:rsidR="00AA394A"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b), e) až g), i), p) až u), w), x), </w:t>
      </w:r>
      <w:r w:rsidR="008C4210" w:rsidRPr="00DF233A">
        <w:rPr>
          <w:rFonts w:ascii="Arial" w:eastAsia="Times New Roman" w:hAnsi="Arial" w:cs="Arial"/>
          <w:color w:val="000000" w:themeColor="text1"/>
          <w:sz w:val="24"/>
          <w:szCs w:val="24"/>
          <w:lang w:val="sk-SK" w:eastAsia="cs-CZ"/>
        </w:rPr>
        <w:t>y), aa</w:t>
      </w:r>
      <w:r w:rsidRPr="00DF233A">
        <w:rPr>
          <w:rFonts w:ascii="Arial" w:eastAsia="Times New Roman" w:hAnsi="Arial" w:cs="Arial"/>
          <w:color w:val="000000" w:themeColor="text1"/>
          <w:sz w:val="24"/>
          <w:szCs w:val="24"/>
          <w:lang w:val="sk-SK" w:eastAsia="cs-CZ"/>
        </w:rPr>
        <w:t>) až a</w:t>
      </w:r>
      <w:r w:rsidR="008C4210"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w:t>
      </w:r>
      <w:r w:rsidR="00AA394A" w:rsidRPr="00DF233A">
        <w:rPr>
          <w:rFonts w:ascii="Arial" w:eastAsia="Times New Roman" w:hAnsi="Arial" w:cs="Arial"/>
          <w:color w:val="000000" w:themeColor="text1"/>
          <w:sz w:val="24"/>
          <w:szCs w:val="24"/>
          <w:lang w:val="sk-SK" w:eastAsia="cs-CZ"/>
        </w:rPr>
        <w:t>, a</w:t>
      </w:r>
      <w:r w:rsidR="005C0168" w:rsidRPr="00DF233A">
        <w:rPr>
          <w:rFonts w:ascii="Arial" w:eastAsia="Times New Roman" w:hAnsi="Arial" w:cs="Arial"/>
          <w:color w:val="000000" w:themeColor="text1"/>
          <w:sz w:val="24"/>
          <w:szCs w:val="24"/>
          <w:lang w:val="sk-SK" w:eastAsia="cs-CZ"/>
        </w:rPr>
        <w:t>f</w:t>
      </w:r>
      <w:r w:rsidR="00AA394A" w:rsidRPr="00DF233A">
        <w:rPr>
          <w:rFonts w:ascii="Arial" w:eastAsia="Times New Roman" w:hAnsi="Arial" w:cs="Arial"/>
          <w:color w:val="000000" w:themeColor="text1"/>
          <w:sz w:val="24"/>
          <w:szCs w:val="24"/>
          <w:lang w:val="sk-SK" w:eastAsia="cs-CZ"/>
        </w:rPr>
        <w:t>) až a</w:t>
      </w:r>
      <w:r w:rsidR="00900AFA" w:rsidRPr="00DF233A">
        <w:rPr>
          <w:rFonts w:ascii="Arial" w:eastAsia="Times New Roman" w:hAnsi="Arial" w:cs="Arial"/>
          <w:color w:val="000000" w:themeColor="text1"/>
          <w:sz w:val="24"/>
          <w:szCs w:val="24"/>
          <w:lang w:val="sk-SK" w:eastAsia="cs-CZ"/>
        </w:rPr>
        <w:t>h</w:t>
      </w:r>
      <w:r w:rsidR="00AA394A"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 28 ods. 5</w:t>
      </w:r>
      <w:r w:rsidR="00A85695" w:rsidRPr="00DF233A">
        <w:rPr>
          <w:rFonts w:ascii="Arial" w:eastAsia="Times New Roman" w:hAnsi="Arial" w:cs="Arial"/>
          <w:color w:val="000000" w:themeColor="text1"/>
          <w:sz w:val="24"/>
          <w:szCs w:val="24"/>
          <w:lang w:val="sk-SK" w:eastAsia="cs-CZ"/>
        </w:rPr>
        <w:t>, 6 a 8</w:t>
      </w:r>
      <w:r w:rsidRPr="00DF233A">
        <w:rPr>
          <w:rFonts w:ascii="Arial" w:eastAsia="Times New Roman" w:hAnsi="Arial" w:cs="Arial"/>
          <w:color w:val="000000" w:themeColor="text1"/>
          <w:sz w:val="24"/>
          <w:szCs w:val="24"/>
          <w:lang w:val="sk-SK" w:eastAsia="cs-CZ"/>
        </w:rPr>
        <w:t xml:space="preserve">, </w:t>
      </w:r>
      <w:r w:rsidR="000F0F62" w:rsidRPr="00DF233A">
        <w:rPr>
          <w:rFonts w:ascii="Arial" w:eastAsia="Times New Roman" w:hAnsi="Arial" w:cs="Arial"/>
          <w:color w:val="000000" w:themeColor="text1"/>
          <w:sz w:val="24"/>
          <w:szCs w:val="24"/>
          <w:lang w:val="sk-SK" w:eastAsia="cs-CZ"/>
        </w:rPr>
        <w:t>§ 28a ods. 1, 2 a 5</w:t>
      </w:r>
      <w:r w:rsidRPr="00DF233A">
        <w:rPr>
          <w:rFonts w:ascii="Arial" w:eastAsia="Times New Roman" w:hAnsi="Arial" w:cs="Arial"/>
          <w:color w:val="000000" w:themeColor="text1"/>
          <w:sz w:val="24"/>
          <w:szCs w:val="24"/>
          <w:lang w:val="sk-SK" w:eastAsia="cs-CZ"/>
        </w:rPr>
        <w:t xml:space="preserve">, § 29, § 30, § 31 ods. 2 písm. f) až i), o), t) až v), x), y), aa) </w:t>
      </w:r>
      <w:r w:rsidR="002C781C" w:rsidRPr="00DF233A">
        <w:rPr>
          <w:rFonts w:ascii="Arial" w:eastAsia="Times New Roman" w:hAnsi="Arial" w:cs="Arial"/>
          <w:color w:val="000000" w:themeColor="text1"/>
          <w:sz w:val="24"/>
          <w:szCs w:val="24"/>
          <w:lang w:val="sk-SK" w:eastAsia="cs-CZ"/>
        </w:rPr>
        <w:t>až</w:t>
      </w:r>
      <w:r w:rsidRPr="00DF233A">
        <w:rPr>
          <w:rFonts w:ascii="Arial" w:eastAsia="Times New Roman" w:hAnsi="Arial" w:cs="Arial"/>
          <w:color w:val="000000" w:themeColor="text1"/>
          <w:sz w:val="24"/>
          <w:szCs w:val="24"/>
          <w:lang w:val="sk-SK" w:eastAsia="cs-CZ"/>
        </w:rPr>
        <w:t xml:space="preserve"> a</w:t>
      </w:r>
      <w:r w:rsidR="00AF3D9D"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 31 ods. 3 písm. d) až i), l)</w:t>
      </w:r>
      <w:r w:rsidR="00B72FA0" w:rsidRPr="00DF233A">
        <w:rPr>
          <w:rFonts w:ascii="Arial" w:eastAsia="Times New Roman" w:hAnsi="Arial" w:cs="Arial"/>
          <w:color w:val="000000" w:themeColor="text1"/>
          <w:sz w:val="24"/>
          <w:szCs w:val="24"/>
          <w:lang w:val="sk-SK" w:eastAsia="cs-CZ"/>
        </w:rPr>
        <w:t xml:space="preserve"> až</w:t>
      </w:r>
      <w:r w:rsidRPr="00DF233A">
        <w:rPr>
          <w:rFonts w:ascii="Arial" w:eastAsia="Times New Roman" w:hAnsi="Arial" w:cs="Arial"/>
          <w:color w:val="000000" w:themeColor="text1"/>
          <w:sz w:val="24"/>
          <w:szCs w:val="24"/>
          <w:lang w:val="sk-SK" w:eastAsia="cs-CZ"/>
        </w:rPr>
        <w:t xml:space="preserve"> </w:t>
      </w:r>
      <w:r w:rsidR="00DC1411"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 xml:space="preserve">), </w:t>
      </w:r>
      <w:r w:rsidR="00DC1411"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 </w:t>
      </w:r>
      <w:r w:rsidR="00DC1411"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xml:space="preserve">) až </w:t>
      </w:r>
      <w:r w:rsidR="00A7048A" w:rsidRPr="00DF233A">
        <w:rPr>
          <w:rFonts w:ascii="Arial" w:eastAsia="Times New Roman" w:hAnsi="Arial" w:cs="Arial"/>
          <w:color w:val="000000" w:themeColor="text1"/>
          <w:sz w:val="24"/>
          <w:szCs w:val="24"/>
          <w:lang w:val="sk-SK" w:eastAsia="cs-CZ"/>
        </w:rPr>
        <w:t>ab</w:t>
      </w:r>
      <w:r w:rsidRPr="00DF233A">
        <w:rPr>
          <w:rFonts w:ascii="Arial" w:eastAsia="Times New Roman" w:hAnsi="Arial" w:cs="Arial"/>
          <w:color w:val="000000" w:themeColor="text1"/>
          <w:sz w:val="24"/>
          <w:szCs w:val="24"/>
          <w:lang w:val="sk-SK" w:eastAsia="cs-CZ"/>
        </w:rPr>
        <w:t>), § 31 ods. 5</w:t>
      </w:r>
      <w:r w:rsidR="00AE1C3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ž 1</w:t>
      </w:r>
      <w:r w:rsidR="00723B29"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 32, § </w:t>
      </w:r>
      <w:r w:rsidR="00756395" w:rsidRPr="00DF233A">
        <w:rPr>
          <w:rFonts w:ascii="Arial" w:eastAsia="Times New Roman" w:hAnsi="Arial" w:cs="Arial"/>
          <w:color w:val="000000" w:themeColor="text1"/>
          <w:sz w:val="24"/>
          <w:szCs w:val="24"/>
          <w:lang w:val="sk-SK" w:eastAsia="cs-CZ"/>
        </w:rPr>
        <w:t xml:space="preserve">32a </w:t>
      </w:r>
      <w:r w:rsidR="007B780D" w:rsidRPr="00DF233A">
        <w:rPr>
          <w:rFonts w:ascii="Arial" w:eastAsia="Times New Roman" w:hAnsi="Arial" w:cs="Arial"/>
          <w:color w:val="000000" w:themeColor="text1"/>
          <w:sz w:val="24"/>
          <w:szCs w:val="24"/>
          <w:lang w:val="sk-SK" w:eastAsia="cs-CZ"/>
        </w:rPr>
        <w:t>ods. 1 a 5, § 32b ods. 1,</w:t>
      </w:r>
      <w:r w:rsidR="00756395" w:rsidRPr="00DF233A">
        <w:rPr>
          <w:rFonts w:ascii="Arial" w:eastAsia="Times New Roman" w:hAnsi="Arial" w:cs="Arial"/>
          <w:color w:val="000000" w:themeColor="text1"/>
          <w:sz w:val="24"/>
          <w:szCs w:val="24"/>
          <w:lang w:val="sk-SK" w:eastAsia="cs-CZ"/>
        </w:rPr>
        <w:t xml:space="preserve"> § 32c</w:t>
      </w:r>
      <w:r w:rsidR="007B780D" w:rsidRPr="00DF233A">
        <w:rPr>
          <w:rFonts w:ascii="Arial" w:eastAsia="Times New Roman" w:hAnsi="Arial" w:cs="Arial"/>
          <w:color w:val="000000" w:themeColor="text1"/>
          <w:sz w:val="24"/>
          <w:szCs w:val="24"/>
          <w:lang w:val="sk-SK" w:eastAsia="cs-CZ"/>
        </w:rPr>
        <w:t xml:space="preserve"> ods. 6 a 7</w:t>
      </w:r>
      <w:r w:rsidR="0075639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33 ods. </w:t>
      </w:r>
      <w:r w:rsidR="00EE09BF"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 34 ods. 2 písm. a) až d), f) až </w:t>
      </w:r>
      <w:r w:rsidR="008A6AB8"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w:t>
      </w:r>
      <w:r w:rsidR="008A6AB8"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w:t>
      </w:r>
      <w:r w:rsidR="008A6AB8" w:rsidRPr="00DF233A">
        <w:rPr>
          <w:rFonts w:ascii="Arial" w:eastAsia="Times New Roman" w:hAnsi="Arial" w:cs="Arial"/>
          <w:color w:val="000000" w:themeColor="text1"/>
          <w:sz w:val="24"/>
          <w:szCs w:val="24"/>
          <w:lang w:val="sk-SK" w:eastAsia="cs-CZ"/>
        </w:rPr>
        <w:t>s</w:t>
      </w:r>
      <w:r w:rsidRPr="00DF233A">
        <w:rPr>
          <w:rFonts w:ascii="Arial" w:eastAsia="Times New Roman" w:hAnsi="Arial" w:cs="Arial"/>
          <w:color w:val="000000" w:themeColor="text1"/>
          <w:sz w:val="24"/>
          <w:szCs w:val="24"/>
          <w:lang w:val="sk-SK" w:eastAsia="cs-CZ"/>
        </w:rPr>
        <w:t xml:space="preserve">) až </w:t>
      </w:r>
      <w:r w:rsidR="008A6AB8"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 34 ods. 3 až 1</w:t>
      </w:r>
      <w:r w:rsidR="002354E4"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 35, </w:t>
      </w:r>
      <w:r w:rsidR="00A4297B" w:rsidRPr="00DF233A">
        <w:rPr>
          <w:rFonts w:ascii="Arial" w:eastAsia="Times New Roman" w:hAnsi="Arial" w:cs="Arial"/>
          <w:color w:val="000000" w:themeColor="text1"/>
          <w:sz w:val="24"/>
          <w:szCs w:val="24"/>
          <w:lang w:val="sk-SK" w:eastAsia="cs-CZ"/>
        </w:rPr>
        <w:t>§ 34a ods. 2</w:t>
      </w:r>
      <w:r w:rsidR="00B87861" w:rsidRPr="00DF233A">
        <w:rPr>
          <w:rFonts w:ascii="Arial" w:eastAsia="Times New Roman" w:hAnsi="Arial" w:cs="Arial"/>
          <w:color w:val="000000" w:themeColor="text1"/>
          <w:sz w:val="24"/>
          <w:szCs w:val="24"/>
          <w:lang w:val="sk-SK" w:eastAsia="cs-CZ"/>
        </w:rPr>
        <w:t xml:space="preserve">, </w:t>
      </w:r>
      <w:r w:rsidR="00334A3A" w:rsidRPr="00DF233A">
        <w:rPr>
          <w:rFonts w:ascii="Arial" w:eastAsia="Times New Roman" w:hAnsi="Arial" w:cs="Arial"/>
          <w:color w:val="000000" w:themeColor="text1"/>
          <w:sz w:val="24"/>
          <w:szCs w:val="24"/>
          <w:lang w:val="sk-SK" w:eastAsia="cs-CZ"/>
        </w:rPr>
        <w:t>§ 35a</w:t>
      </w:r>
      <w:r w:rsidR="004649D6" w:rsidRPr="00DF233A">
        <w:rPr>
          <w:rFonts w:ascii="Arial" w:eastAsia="Times New Roman" w:hAnsi="Arial" w:cs="Arial"/>
          <w:color w:val="000000" w:themeColor="text1"/>
          <w:sz w:val="24"/>
          <w:szCs w:val="24"/>
          <w:lang w:val="sk-SK" w:eastAsia="cs-CZ"/>
        </w:rPr>
        <w:t xml:space="preserve"> ods. 2 a </w:t>
      </w:r>
      <w:r w:rsidR="005D3DA1"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 37, § </w:t>
      </w:r>
      <w:r w:rsidR="00334A3A" w:rsidRPr="00DF233A">
        <w:rPr>
          <w:rFonts w:ascii="Arial" w:eastAsia="Times New Roman" w:hAnsi="Arial" w:cs="Arial"/>
          <w:color w:val="000000" w:themeColor="text1"/>
          <w:sz w:val="24"/>
          <w:szCs w:val="24"/>
          <w:lang w:val="sk-SK" w:eastAsia="cs-CZ"/>
        </w:rPr>
        <w:t>37a ods. 3</w:t>
      </w:r>
      <w:r w:rsidR="001D6CC4" w:rsidRPr="00DF233A">
        <w:rPr>
          <w:rFonts w:ascii="Arial" w:eastAsia="Times New Roman" w:hAnsi="Arial" w:cs="Arial"/>
          <w:color w:val="000000" w:themeColor="text1"/>
          <w:sz w:val="24"/>
          <w:szCs w:val="24"/>
          <w:lang w:val="sk-SK" w:eastAsia="cs-CZ"/>
        </w:rPr>
        <w:t xml:space="preserve"> </w:t>
      </w:r>
      <w:r w:rsidR="006E405A" w:rsidRPr="00DF233A">
        <w:rPr>
          <w:rFonts w:ascii="Arial" w:eastAsia="Times New Roman" w:hAnsi="Arial" w:cs="Arial"/>
          <w:color w:val="000000" w:themeColor="text1"/>
          <w:sz w:val="24"/>
          <w:szCs w:val="24"/>
          <w:lang w:val="sk-SK" w:eastAsia="cs-CZ"/>
        </w:rPr>
        <w:t>a 5</w:t>
      </w:r>
      <w:r w:rsidR="004C47CC" w:rsidRPr="00DF233A">
        <w:rPr>
          <w:rFonts w:ascii="Arial" w:eastAsia="Times New Roman" w:hAnsi="Arial" w:cs="Arial"/>
          <w:color w:val="000000" w:themeColor="text1"/>
          <w:sz w:val="24"/>
          <w:szCs w:val="24"/>
          <w:lang w:val="sk-SK" w:eastAsia="cs-CZ"/>
        </w:rPr>
        <w:t xml:space="preserve">, </w:t>
      </w:r>
      <w:r w:rsidR="00504CDA" w:rsidRPr="00DF233A">
        <w:rPr>
          <w:rFonts w:ascii="Arial" w:eastAsia="Times New Roman" w:hAnsi="Arial" w:cs="Arial"/>
          <w:color w:val="000000" w:themeColor="text1"/>
          <w:sz w:val="24"/>
          <w:szCs w:val="24"/>
          <w:lang w:val="sk-SK" w:eastAsia="cs-CZ"/>
        </w:rPr>
        <w:t xml:space="preserve">§ 40 ods. 2, 8 až 11, </w:t>
      </w:r>
      <w:r w:rsidRPr="00DF233A">
        <w:rPr>
          <w:rFonts w:ascii="Arial" w:eastAsia="Times New Roman" w:hAnsi="Arial" w:cs="Arial"/>
          <w:color w:val="000000" w:themeColor="text1"/>
          <w:sz w:val="24"/>
          <w:szCs w:val="24"/>
          <w:lang w:val="sk-SK" w:eastAsia="cs-CZ"/>
        </w:rPr>
        <w:t xml:space="preserve">§ 41 ods. 7, § 47, § 48 ods. 2 písm. a), d), h), i), § 49 ods. 3 až 5, § 49 ods. 6 písm. c) až h), j), k), m), </w:t>
      </w:r>
      <w:r w:rsidR="00504CDA" w:rsidRPr="00DF233A">
        <w:rPr>
          <w:rFonts w:ascii="Arial" w:eastAsia="Times New Roman" w:hAnsi="Arial" w:cs="Arial"/>
          <w:color w:val="000000" w:themeColor="text1"/>
          <w:sz w:val="24"/>
          <w:szCs w:val="24"/>
          <w:lang w:val="sk-SK" w:eastAsia="cs-CZ"/>
        </w:rPr>
        <w:t>§ 49 ods. 7 písm. a), c) a d), g), i) až n),</w:t>
      </w:r>
      <w:r w:rsidRPr="00DF233A">
        <w:rPr>
          <w:rFonts w:ascii="Arial" w:eastAsia="Times New Roman" w:hAnsi="Arial" w:cs="Arial"/>
          <w:color w:val="000000" w:themeColor="text1"/>
          <w:sz w:val="24"/>
          <w:szCs w:val="24"/>
          <w:lang w:val="sk-SK" w:eastAsia="cs-CZ"/>
        </w:rPr>
        <w:t xml:space="preserve"> § 49 ods. 8 až 10, § 50 až 63, § 64 ods. 3, 4, § 64 ods. 6 písm. e) až i), m), n), § 64 ods. 7 písm. b), d), h), i), k), o) až s), § 64 ods. 8 až 13, § 65, § 67 ods. 3 až 5, § 67 ods. 6 písm. c) až f), h), i), l), p) až r), § 67 ods. 7, 9, 10, § 67a, § 68, § 69 ods. 2 písm. a)</w:t>
      </w:r>
      <w:r w:rsidR="00E4502E"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b</w:t>
      </w:r>
      <w:r w:rsidR="00B87861"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d</w:t>
      </w:r>
      <w:r w:rsidR="00831BA0"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l</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t</w:t>
      </w:r>
      <w:r w:rsidRPr="00DF233A">
        <w:rPr>
          <w:rFonts w:ascii="Arial" w:eastAsia="Times New Roman" w:hAnsi="Arial" w:cs="Arial"/>
          <w:color w:val="000000" w:themeColor="text1"/>
          <w:sz w:val="24"/>
          <w:szCs w:val="24"/>
          <w:lang w:val="sk-SK" w:eastAsia="cs-CZ"/>
        </w:rPr>
        <w:t xml:space="preserve">), § 69 ods. 3 až </w:t>
      </w:r>
      <w:r w:rsidR="002354E4"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xml:space="preserve">, § 70 ods. </w:t>
      </w:r>
      <w:r w:rsidR="00C67671"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ísm. a) a c),</w:t>
      </w:r>
      <w:r w:rsidR="00831BA0"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74, § 75, </w:t>
      </w:r>
      <w:r w:rsidR="00504CDA" w:rsidRPr="00DF233A">
        <w:rPr>
          <w:rFonts w:ascii="Arial" w:eastAsia="Times New Roman" w:hAnsi="Arial" w:cs="Arial"/>
          <w:color w:val="000000" w:themeColor="text1"/>
          <w:sz w:val="24"/>
          <w:szCs w:val="24"/>
          <w:lang w:val="sk-SK" w:eastAsia="cs-CZ"/>
        </w:rPr>
        <w:t>§ 76 ods. 1, 2, 4 až 8 a 12,</w:t>
      </w:r>
      <w:r w:rsidRPr="00DF233A">
        <w:rPr>
          <w:rFonts w:ascii="Arial" w:eastAsia="Times New Roman" w:hAnsi="Arial" w:cs="Arial"/>
          <w:color w:val="000000" w:themeColor="text1"/>
          <w:sz w:val="24"/>
          <w:szCs w:val="24"/>
          <w:lang w:val="sk-SK" w:eastAsia="cs-CZ"/>
        </w:rPr>
        <w:t xml:space="preserve"> § 94,,</w:t>
      </w:r>
    </w:p>
    <w:p w14:paraId="726A0514" w14:textId="0B7BB34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sidDel="00CF6FEF">
        <w:rPr>
          <w:rFonts w:ascii="Arial" w:eastAsia="Times New Roman" w:hAnsi="Arial" w:cs="Arial"/>
          <w:color w:val="000000" w:themeColor="text1"/>
          <w:sz w:val="24"/>
          <w:szCs w:val="24"/>
          <w:lang w:val="sk-SK" w:eastAsia="cs-CZ"/>
        </w:rPr>
        <w:t>b</w:t>
      </w:r>
      <w:r w:rsidR="00FC33BB"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ukladá opatrenia na odstránenie a nápravu zistených nedostatkov pri vykonávaní kontroly,</w:t>
      </w:r>
    </w:p>
    <w:p w14:paraId="7DD5A97E" w14:textId="5042A12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sidDel="00FC33BB">
        <w:rPr>
          <w:rFonts w:ascii="Arial" w:eastAsia="Times New Roman" w:hAnsi="Arial" w:cs="Arial"/>
          <w:color w:val="000000" w:themeColor="text1"/>
          <w:sz w:val="24"/>
          <w:szCs w:val="24"/>
          <w:lang w:val="sk-SK" w:eastAsia="cs-CZ"/>
        </w:rPr>
        <w:t>c</w:t>
      </w:r>
      <w:r w:rsidRPr="00DF233A">
        <w:rPr>
          <w:rFonts w:ascii="Arial" w:eastAsia="Times New Roman" w:hAnsi="Arial" w:cs="Arial"/>
          <w:color w:val="000000" w:themeColor="text1"/>
          <w:sz w:val="24"/>
          <w:szCs w:val="24"/>
          <w:lang w:val="sk-SK" w:eastAsia="cs-CZ"/>
        </w:rPr>
        <w:t>) ukladá pokuty podľa § 91 ods. 2 v rozsahu kontrolnej pôsobnosti vymedzenej v písmene a),</w:t>
      </w:r>
    </w:p>
    <w:p w14:paraId="059836F7" w14:textId="272D679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sidDel="00FC33BB">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 vydáva a zverejňuje na svojom webovom sídle</w:t>
      </w:r>
    </w:p>
    <w:p w14:paraId="7CDBDA39" w14:textId="751EEC9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zorový prevádzkový poriadok prevádzkovateľa miestnej distribučnej sústavy,</w:t>
      </w:r>
    </w:p>
    <w:p w14:paraId="2B409FF4" w14:textId="38C9306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zorový prevádzkový poriadok prevádzkovateľa distribučnej siete,</w:t>
      </w:r>
      <w:r w:rsidR="00062CAE" w:rsidRPr="00DF233A">
        <w:rPr>
          <w:rFonts w:ascii="Arial" w:eastAsia="Times New Roman" w:hAnsi="Arial" w:cs="Arial"/>
          <w:color w:val="000000" w:themeColor="text1"/>
          <w:sz w:val="24"/>
          <w:szCs w:val="24"/>
          <w:lang w:val="sk-SK" w:eastAsia="cs-CZ"/>
        </w:rPr>
        <w:t xml:space="preserve"> </w:t>
      </w:r>
      <w:r w:rsidR="003925D6" w:rsidRPr="00DF233A">
        <w:rPr>
          <w:rFonts w:ascii="Arial" w:eastAsia="Times New Roman" w:hAnsi="Arial" w:cs="Arial"/>
          <w:color w:val="000000" w:themeColor="text1"/>
          <w:sz w:val="24"/>
          <w:szCs w:val="24"/>
          <w:lang w:val="sk-SK" w:eastAsia="cs-CZ"/>
        </w:rPr>
        <w:t xml:space="preserve">ku ktorej je pripojených </w:t>
      </w:r>
      <w:r w:rsidR="00062CAE" w:rsidRPr="00DF233A">
        <w:rPr>
          <w:rFonts w:ascii="Arial" w:eastAsia="Times New Roman" w:hAnsi="Arial" w:cs="Arial"/>
          <w:color w:val="000000" w:themeColor="text1"/>
          <w:sz w:val="24"/>
          <w:szCs w:val="24"/>
          <w:lang w:val="sk-SK" w:eastAsia="cs-CZ"/>
        </w:rPr>
        <w:t xml:space="preserve">menej ako 100 000 </w:t>
      </w:r>
      <w:r w:rsidR="003925D6" w:rsidRPr="00DF233A">
        <w:rPr>
          <w:rFonts w:ascii="Arial" w:eastAsia="Times New Roman" w:hAnsi="Arial" w:cs="Arial"/>
          <w:color w:val="000000" w:themeColor="text1"/>
          <w:sz w:val="24"/>
          <w:szCs w:val="24"/>
          <w:lang w:val="sk-SK" w:eastAsia="cs-CZ"/>
        </w:rPr>
        <w:t xml:space="preserve">koncových </w:t>
      </w:r>
      <w:r w:rsidR="00062CAE" w:rsidRPr="00DF233A">
        <w:rPr>
          <w:rFonts w:ascii="Arial" w:eastAsia="Times New Roman" w:hAnsi="Arial" w:cs="Arial"/>
          <w:color w:val="000000" w:themeColor="text1"/>
          <w:sz w:val="24"/>
          <w:szCs w:val="24"/>
          <w:lang w:val="sk-SK" w:eastAsia="cs-CZ"/>
        </w:rPr>
        <w:t>odberateľov plynu,</w:t>
      </w:r>
    </w:p>
    <w:p w14:paraId="592CE865" w14:textId="4C145B8D" w:rsidR="00CD0063"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zorové obchodné podmienky poskytovania univerzálnej služby.</w:t>
      </w:r>
    </w:p>
    <w:p w14:paraId="7F100C0F" w14:textId="77777777" w:rsidR="00D96116" w:rsidRPr="00DF233A" w:rsidRDefault="00D96116" w:rsidP="0047797C">
      <w:pPr>
        <w:pStyle w:val="Nadpis1"/>
        <w:spacing w:line="276" w:lineRule="auto"/>
        <w:rPr>
          <w:rFonts w:cs="Arial"/>
          <w:color w:val="000000" w:themeColor="text1"/>
          <w:szCs w:val="24"/>
          <w:lang w:val="sk-SK" w:eastAsia="cs-CZ"/>
        </w:rPr>
      </w:pPr>
      <w:bookmarkStart w:id="383" w:name="c_74890"/>
      <w:bookmarkStart w:id="384" w:name="pa_91"/>
      <w:bookmarkStart w:id="385" w:name="p_91"/>
      <w:bookmarkEnd w:id="383"/>
      <w:bookmarkEnd w:id="384"/>
      <w:bookmarkEnd w:id="385"/>
      <w:r w:rsidRPr="00DF233A">
        <w:rPr>
          <w:rFonts w:cs="Arial"/>
          <w:color w:val="000000" w:themeColor="text1"/>
          <w:szCs w:val="24"/>
          <w:lang w:val="sk-SK" w:eastAsia="cs-CZ"/>
        </w:rPr>
        <w:t xml:space="preserve">§ 91  </w:t>
      </w:r>
    </w:p>
    <w:p w14:paraId="0FA89B9B"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86" w:name="c_74892"/>
      <w:bookmarkEnd w:id="386"/>
      <w:r w:rsidRPr="00DF233A">
        <w:rPr>
          <w:rFonts w:ascii="Arial" w:eastAsia="Times New Roman" w:hAnsi="Arial" w:cs="Arial"/>
          <w:b/>
          <w:bCs/>
          <w:color w:val="000000" w:themeColor="text1"/>
          <w:sz w:val="24"/>
          <w:szCs w:val="24"/>
          <w:lang w:val="sk-SK" w:eastAsia="cs-CZ"/>
        </w:rPr>
        <w:t>Správne delikty a pokuty</w:t>
      </w:r>
    </w:p>
    <w:p w14:paraId="6890C0D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Inšpekcia uloží pokutu držiteľovi povolenia alebo inej osobe vo výške</w:t>
      </w:r>
    </w:p>
    <w:p w14:paraId="659E513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od 50 000 eur do 500 000 eur za porušenie povinností</w:t>
      </w:r>
    </w:p>
    <w:p w14:paraId="5A28A60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ukladaných vo všeobecnom hospodárskom záujme,</w:t>
      </w:r>
    </w:p>
    <w:p w14:paraId="10327DD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zabezpečenia bezpečnosti a spoľahlivosti prevádzkovania sústav, sietí, potrubí a zariadení na plnenie tlakových nádob,</w:t>
      </w:r>
    </w:p>
    <w:p w14:paraId="1909BD4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ukladaných na predchádzanie krízovej situácie a pri predchádzaní krízovej situácie a stavu núdze,</w:t>
      </w:r>
    </w:p>
    <w:p w14:paraId="3E43AA3F"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uložených v súvislosti s prijatím opatrení podľa § 88,</w:t>
      </w:r>
    </w:p>
    <w:p w14:paraId="080535F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održiavať štandard bezpečnosti dodávok plynu,</w:t>
      </w:r>
    </w:p>
    <w:p w14:paraId="2D2E868A"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uložených v § 25 ods. 1,</w:t>
      </w:r>
    </w:p>
    <w:p w14:paraId="29BA1DD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od 300 eur do 150 000 eur za porušenie povinností</w:t>
      </w:r>
    </w:p>
    <w:p w14:paraId="243DDD0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yplývajúcich z rozhodnutia o súhlase na výstavbu priameho vedenia alebo z rozhodnutia na výstavbu priameho plynovodu,</w:t>
      </w:r>
    </w:p>
    <w:p w14:paraId="78AF437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 ochranných pásmach sústavy, v ochranných pásmach a bezpečnostných pásmach plynárenských zariadení a v ochranných pásmach potrubí na prepravu pohonných látok alebo ropy,</w:t>
      </w:r>
    </w:p>
    <w:p w14:paraId="189D1E54" w14:textId="7327975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uložených v § 6 ods. 2 písm. d) až h), § 10, 11, 12, § 13 ods. 4, § 8 ods. 5 na podnikanie podľa § 6 ods. 2 písm. d) až g), § 19 ods. 1 až </w:t>
      </w:r>
      <w:r w:rsidR="00B4041A"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 28 ods. 2 písm. a) až h), r) až w), § 28 ods. 3 písm. b) až d), h), j) až o), v), </w:t>
      </w:r>
      <w:r w:rsidR="003C3A24" w:rsidRPr="00DF233A">
        <w:rPr>
          <w:rFonts w:ascii="Arial" w:eastAsia="Times New Roman" w:hAnsi="Arial" w:cs="Arial"/>
          <w:color w:val="000000" w:themeColor="text1"/>
          <w:sz w:val="24"/>
          <w:szCs w:val="24"/>
          <w:lang w:val="sk-SK" w:eastAsia="cs-CZ"/>
        </w:rPr>
        <w:t>z</w:t>
      </w:r>
      <w:r w:rsidRPr="00DF233A">
        <w:rPr>
          <w:rFonts w:ascii="Arial" w:eastAsia="Times New Roman" w:hAnsi="Arial" w:cs="Arial"/>
          <w:color w:val="000000" w:themeColor="text1"/>
          <w:sz w:val="24"/>
          <w:szCs w:val="24"/>
          <w:lang w:val="sk-SK" w:eastAsia="cs-CZ"/>
        </w:rPr>
        <w:t xml:space="preserve">), § 28 ods. 4, § 31 ods. 2 písm. a) až e), j) </w:t>
      </w:r>
      <w:r w:rsidRPr="00DF233A">
        <w:rPr>
          <w:rFonts w:ascii="Arial" w:eastAsia="Times New Roman" w:hAnsi="Arial" w:cs="Arial"/>
          <w:color w:val="000000" w:themeColor="text1"/>
          <w:sz w:val="24"/>
          <w:szCs w:val="24"/>
          <w:lang w:val="sk-SK" w:eastAsia="cs-CZ"/>
        </w:rPr>
        <w:lastRenderedPageBreak/>
        <w:t xml:space="preserve">až n), p) až s), w), z), § 31 ods. 3 písm. a) až c), j), k), </w:t>
      </w:r>
      <w:r w:rsidR="004F28E1"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w:t>
      </w:r>
      <w:r w:rsidR="004F28E1" w:rsidRPr="00DF233A">
        <w:rPr>
          <w:rFonts w:ascii="Arial" w:eastAsia="Times New Roman" w:hAnsi="Arial" w:cs="Arial"/>
          <w:color w:val="000000" w:themeColor="text1"/>
          <w:sz w:val="24"/>
          <w:szCs w:val="24"/>
          <w:lang w:val="sk-SK" w:eastAsia="cs-CZ"/>
        </w:rPr>
        <w:t>q</w:t>
      </w:r>
      <w:r w:rsidRPr="00DF233A">
        <w:rPr>
          <w:rFonts w:ascii="Arial" w:eastAsia="Times New Roman" w:hAnsi="Arial" w:cs="Arial"/>
          <w:color w:val="000000" w:themeColor="text1"/>
          <w:sz w:val="24"/>
          <w:szCs w:val="24"/>
          <w:lang w:val="sk-SK" w:eastAsia="cs-CZ"/>
        </w:rPr>
        <w:t xml:space="preserve">), § 31 ods. 4, § 33 ods. 1 až </w:t>
      </w:r>
      <w:r w:rsidR="00EE09BF" w:rsidRPr="00DF233A">
        <w:rPr>
          <w:rFonts w:ascii="Arial" w:eastAsia="Times New Roman" w:hAnsi="Arial" w:cs="Arial"/>
          <w:color w:val="000000" w:themeColor="text1"/>
          <w:sz w:val="24"/>
          <w:szCs w:val="24"/>
          <w:lang w:val="sk-SK" w:eastAsia="cs-CZ"/>
        </w:rPr>
        <w:t>6,</w:t>
      </w:r>
      <w:r w:rsidR="00ED6920" w:rsidRPr="00DF233A">
        <w:rPr>
          <w:rFonts w:ascii="Arial" w:eastAsia="Times New Roman" w:hAnsi="Arial" w:cs="Arial"/>
          <w:color w:val="000000" w:themeColor="text1"/>
          <w:sz w:val="24"/>
          <w:szCs w:val="24"/>
          <w:lang w:val="sk-SK" w:eastAsia="cs-CZ"/>
        </w:rPr>
        <w:t xml:space="preserve"> 8, 9</w:t>
      </w:r>
      <w:r w:rsidRPr="00DF233A">
        <w:rPr>
          <w:rFonts w:ascii="Arial" w:eastAsia="Times New Roman" w:hAnsi="Arial" w:cs="Arial"/>
          <w:color w:val="000000" w:themeColor="text1"/>
          <w:sz w:val="24"/>
          <w:szCs w:val="24"/>
          <w:lang w:val="sk-SK" w:eastAsia="cs-CZ"/>
        </w:rPr>
        <w:t xml:space="preserve">, § 49 ods. 6 písm. a), b), i), l), n) o), </w:t>
      </w:r>
      <w:hyperlink r:id="rId36" w:anchor="paragraf-49.odsek-7.pismeno-b" w:tooltip="Odkaz na predpis alebo ustanovenie" w:history="1">
        <w:r w:rsidR="00E53D05" w:rsidRPr="00DF233A">
          <w:rPr>
            <w:rFonts w:ascii="Arial" w:eastAsia="Times New Roman" w:hAnsi="Arial" w:cs="Arial"/>
            <w:color w:val="000000" w:themeColor="text1"/>
            <w:sz w:val="24"/>
            <w:szCs w:val="24"/>
            <w:lang w:val="sk-SK" w:eastAsia="cs-CZ"/>
          </w:rPr>
          <w:t>§ 49 ods. 7 písm. b)</w:t>
        </w:r>
      </w:hyperlink>
      <w:r w:rsidR="00E53D05" w:rsidRPr="00DF233A">
        <w:rPr>
          <w:rFonts w:ascii="Arial" w:eastAsia="Times New Roman" w:hAnsi="Arial" w:cs="Arial"/>
          <w:color w:val="000000" w:themeColor="text1"/>
          <w:sz w:val="24"/>
          <w:szCs w:val="24"/>
          <w:lang w:val="sk-SK" w:eastAsia="cs-CZ"/>
        </w:rPr>
        <w:t xml:space="preserve">, </w:t>
      </w:r>
      <w:hyperlink r:id="rId37" w:anchor="paragraf-49.odsek-7.pismeno-d" w:tooltip="Odkaz na predpis alebo ustanovenie" w:history="1">
        <w:r w:rsidR="00E53D05" w:rsidRPr="00DF233A">
          <w:rPr>
            <w:rFonts w:ascii="Arial" w:eastAsia="Times New Roman" w:hAnsi="Arial" w:cs="Arial"/>
            <w:color w:val="000000" w:themeColor="text1"/>
            <w:sz w:val="24"/>
            <w:szCs w:val="24"/>
            <w:lang w:val="sk-SK" w:eastAsia="cs-CZ"/>
          </w:rPr>
          <w:t>d)</w:t>
        </w:r>
      </w:hyperlink>
      <w:r w:rsidR="00E53D05" w:rsidRPr="00DF233A">
        <w:rPr>
          <w:rFonts w:ascii="Arial" w:eastAsia="Times New Roman" w:hAnsi="Arial" w:cs="Arial"/>
          <w:color w:val="000000" w:themeColor="text1"/>
          <w:sz w:val="24"/>
          <w:szCs w:val="24"/>
          <w:lang w:val="sk-SK" w:eastAsia="cs-CZ"/>
        </w:rPr>
        <w:t xml:space="preserve">, </w:t>
      </w:r>
      <w:hyperlink r:id="rId38" w:anchor="paragraf-49.odsek-7.pismeno-d" w:tooltip="Odkaz na predpis alebo ustanovenie" w:history="1">
        <w:r w:rsidR="00E53D05" w:rsidRPr="00DF233A">
          <w:rPr>
            <w:rFonts w:ascii="Arial" w:eastAsia="Times New Roman" w:hAnsi="Arial" w:cs="Arial"/>
            <w:color w:val="000000" w:themeColor="text1"/>
            <w:sz w:val="24"/>
            <w:szCs w:val="24"/>
            <w:lang w:val="sk-SK" w:eastAsia="cs-CZ"/>
          </w:rPr>
          <w:t>e) až h)</w:t>
        </w:r>
      </w:hyperlink>
      <w:r w:rsidR="00E53D05" w:rsidRPr="00DF233A">
        <w:rPr>
          <w:rFonts w:ascii="Arial" w:eastAsia="Times New Roman" w:hAnsi="Arial" w:cs="Arial"/>
          <w:color w:val="000000" w:themeColor="text1"/>
          <w:sz w:val="24"/>
          <w:szCs w:val="24"/>
          <w:lang w:val="sk-SK" w:eastAsia="cs-CZ"/>
        </w:rPr>
        <w:t xml:space="preserve">, </w:t>
      </w:r>
      <w:hyperlink r:id="rId39" w:anchor="paragraf-49.odsek-7.pismeno-o" w:tooltip="Odkaz na predpis alebo ustanovenie" w:history="1">
        <w:r w:rsidR="00E53D05" w:rsidRPr="00DF233A">
          <w:rPr>
            <w:rFonts w:ascii="Arial" w:eastAsia="Times New Roman" w:hAnsi="Arial" w:cs="Arial"/>
            <w:color w:val="000000" w:themeColor="text1"/>
            <w:sz w:val="24"/>
            <w:szCs w:val="24"/>
            <w:lang w:val="sk-SK" w:eastAsia="cs-CZ"/>
          </w:rPr>
          <w:t>m)</w:t>
        </w:r>
      </w:hyperlink>
      <w:r w:rsidRPr="00DF233A">
        <w:rPr>
          <w:rFonts w:ascii="Arial" w:eastAsia="Times New Roman" w:hAnsi="Arial" w:cs="Arial"/>
          <w:color w:val="000000" w:themeColor="text1"/>
          <w:sz w:val="24"/>
          <w:szCs w:val="24"/>
          <w:lang w:val="sk-SK" w:eastAsia="cs-CZ"/>
        </w:rPr>
        <w:t>, § 64 ods. 6 písm. a) až d), j) až l), o), § 64 ods. 7 písm. a), c), e) až g), j), l) až n), § 66, § 67 ods. 6 písm. a), b), g), j), k), m) až o), § 67 ods. 8, § 84 ods. 3, § 85 ods. 2 a § 85 ods. 4,</w:t>
      </w:r>
    </w:p>
    <w:p w14:paraId="575217B9" w14:textId="20AF36E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od 500 eur do 300 000 eur za porušenie povinností uložených v § 9, § 22, § 27 ods. 2 písm. </w:t>
      </w:r>
      <w:r w:rsidR="005F43A3"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 xml:space="preserve">) až </w:t>
      </w:r>
      <w:r w:rsidR="005F43A3"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 </w:t>
      </w:r>
      <w:r w:rsidR="005F43A3" w:rsidRPr="00DF233A">
        <w:rPr>
          <w:rFonts w:ascii="Arial" w:eastAsia="Times New Roman" w:hAnsi="Arial" w:cs="Arial"/>
          <w:color w:val="000000" w:themeColor="text1"/>
          <w:sz w:val="24"/>
          <w:szCs w:val="24"/>
          <w:lang w:val="sk-SK" w:eastAsia="cs-CZ"/>
        </w:rPr>
        <w:t>l</w:t>
      </w:r>
      <w:r w:rsidRPr="00DF233A">
        <w:rPr>
          <w:rFonts w:ascii="Arial" w:eastAsia="Times New Roman" w:hAnsi="Arial" w:cs="Arial"/>
          <w:color w:val="000000" w:themeColor="text1"/>
          <w:sz w:val="24"/>
          <w:szCs w:val="24"/>
          <w:lang w:val="sk-SK" w:eastAsia="cs-CZ"/>
        </w:rPr>
        <w:t xml:space="preserve">) až </w:t>
      </w:r>
      <w:r w:rsidR="005F43A3" w:rsidRPr="00DF233A">
        <w:rPr>
          <w:rFonts w:ascii="Arial" w:eastAsia="Times New Roman" w:hAnsi="Arial" w:cs="Arial"/>
          <w:color w:val="000000" w:themeColor="text1"/>
          <w:sz w:val="24"/>
          <w:szCs w:val="24"/>
          <w:lang w:val="sk-SK" w:eastAsia="cs-CZ"/>
        </w:rPr>
        <w:t>q</w:t>
      </w:r>
      <w:r w:rsidRPr="00DF233A">
        <w:rPr>
          <w:rFonts w:ascii="Arial" w:eastAsia="Times New Roman" w:hAnsi="Arial" w:cs="Arial"/>
          <w:color w:val="000000" w:themeColor="text1"/>
          <w:sz w:val="24"/>
          <w:szCs w:val="24"/>
          <w:lang w:val="sk-SK" w:eastAsia="cs-CZ"/>
        </w:rPr>
        <w:t xml:space="preserve">) a </w:t>
      </w:r>
      <w:r w:rsidR="00971F61" w:rsidRPr="00DF233A">
        <w:rPr>
          <w:rFonts w:ascii="Arial" w:eastAsia="Times New Roman" w:hAnsi="Arial" w:cs="Arial"/>
          <w:color w:val="000000" w:themeColor="text1"/>
          <w:sz w:val="24"/>
          <w:szCs w:val="24"/>
          <w:lang w:val="sk-SK" w:eastAsia="cs-CZ"/>
        </w:rPr>
        <w:t>s</w:t>
      </w:r>
      <w:r w:rsidRPr="00DF233A">
        <w:rPr>
          <w:rFonts w:ascii="Arial" w:eastAsia="Times New Roman" w:hAnsi="Arial" w:cs="Arial"/>
          <w:color w:val="000000" w:themeColor="text1"/>
          <w:sz w:val="24"/>
          <w:szCs w:val="24"/>
          <w:lang w:val="sk-SK" w:eastAsia="cs-CZ"/>
        </w:rPr>
        <w:t xml:space="preserve">), § </w:t>
      </w:r>
      <w:r w:rsidR="001D2C87" w:rsidRPr="00DF233A">
        <w:rPr>
          <w:rFonts w:ascii="Arial" w:eastAsia="Times New Roman" w:hAnsi="Arial" w:cs="Arial"/>
          <w:color w:val="000000" w:themeColor="text1"/>
          <w:sz w:val="24"/>
          <w:szCs w:val="24"/>
          <w:lang w:val="sk-SK" w:eastAsia="cs-CZ"/>
        </w:rPr>
        <w:t>27a</w:t>
      </w:r>
      <w:r w:rsidRPr="00DF233A">
        <w:rPr>
          <w:rFonts w:ascii="Arial" w:eastAsia="Times New Roman" w:hAnsi="Arial" w:cs="Arial"/>
          <w:color w:val="000000" w:themeColor="text1"/>
          <w:sz w:val="24"/>
          <w:szCs w:val="24"/>
          <w:lang w:val="sk-SK" w:eastAsia="cs-CZ"/>
        </w:rPr>
        <w:t xml:space="preserve"> ods. 2 písm. </w:t>
      </w:r>
      <w:r w:rsidR="000C19C6" w:rsidRPr="00DF233A">
        <w:rPr>
          <w:rFonts w:ascii="Arial" w:eastAsia="Times New Roman" w:hAnsi="Arial" w:cs="Arial"/>
          <w:color w:val="000000" w:themeColor="text1"/>
          <w:sz w:val="24"/>
          <w:szCs w:val="24"/>
          <w:lang w:val="sk-SK" w:eastAsia="cs-CZ"/>
        </w:rPr>
        <w:t>d</w:t>
      </w:r>
      <w:r w:rsidR="001D2C87" w:rsidRPr="00DF233A">
        <w:rPr>
          <w:rFonts w:ascii="Arial" w:eastAsia="Times New Roman" w:hAnsi="Arial" w:cs="Arial"/>
          <w:color w:val="000000" w:themeColor="text1"/>
          <w:sz w:val="24"/>
          <w:szCs w:val="24"/>
          <w:lang w:val="sk-SK" w:eastAsia="cs-CZ"/>
        </w:rPr>
        <w:t xml:space="preserve">) až </w:t>
      </w:r>
      <w:r w:rsidR="000C19C6" w:rsidRPr="00DF233A">
        <w:rPr>
          <w:rFonts w:ascii="Arial" w:eastAsia="Times New Roman" w:hAnsi="Arial" w:cs="Arial"/>
          <w:color w:val="000000" w:themeColor="text1"/>
          <w:sz w:val="24"/>
          <w:szCs w:val="24"/>
          <w:lang w:val="sk-SK" w:eastAsia="cs-CZ"/>
        </w:rPr>
        <w:t>h</w:t>
      </w:r>
      <w:r w:rsidR="001D2C87" w:rsidRPr="00DF233A">
        <w:rPr>
          <w:rFonts w:ascii="Arial" w:eastAsia="Times New Roman" w:hAnsi="Arial" w:cs="Arial"/>
          <w:color w:val="000000" w:themeColor="text1"/>
          <w:sz w:val="24"/>
          <w:szCs w:val="24"/>
          <w:lang w:val="sk-SK" w:eastAsia="cs-CZ"/>
        </w:rPr>
        <w:t>)</w:t>
      </w:r>
      <w:r w:rsidR="00A7172D" w:rsidRPr="00DF233A">
        <w:rPr>
          <w:rFonts w:ascii="Arial" w:eastAsia="Times New Roman" w:hAnsi="Arial" w:cs="Arial"/>
          <w:color w:val="000000" w:themeColor="text1"/>
          <w:sz w:val="24"/>
          <w:szCs w:val="24"/>
          <w:lang w:val="sk-SK" w:eastAsia="cs-CZ"/>
        </w:rPr>
        <w:t>,</w:t>
      </w:r>
      <w:r w:rsidR="001D2C87" w:rsidRPr="00DF233A">
        <w:rPr>
          <w:rFonts w:ascii="Arial" w:eastAsia="Times New Roman" w:hAnsi="Arial" w:cs="Arial"/>
          <w:color w:val="000000" w:themeColor="text1"/>
          <w:sz w:val="24"/>
          <w:szCs w:val="24"/>
          <w:lang w:val="sk-SK" w:eastAsia="cs-CZ"/>
        </w:rPr>
        <w:t xml:space="preserve"> </w:t>
      </w:r>
      <w:r w:rsidR="000C19C6" w:rsidRPr="00DF233A">
        <w:rPr>
          <w:rFonts w:ascii="Arial" w:eastAsia="Times New Roman" w:hAnsi="Arial" w:cs="Arial"/>
          <w:color w:val="000000" w:themeColor="text1"/>
          <w:sz w:val="24"/>
          <w:szCs w:val="24"/>
          <w:lang w:val="sk-SK" w:eastAsia="cs-CZ"/>
        </w:rPr>
        <w:t>m</w:t>
      </w:r>
      <w:r w:rsidR="001D2C87" w:rsidRPr="00DF233A">
        <w:rPr>
          <w:rFonts w:ascii="Arial" w:eastAsia="Times New Roman" w:hAnsi="Arial" w:cs="Arial"/>
          <w:color w:val="000000" w:themeColor="text1"/>
          <w:sz w:val="24"/>
          <w:szCs w:val="24"/>
          <w:lang w:val="sk-SK" w:eastAsia="cs-CZ"/>
        </w:rPr>
        <w:t>)</w:t>
      </w:r>
      <w:r w:rsidR="00A7172D" w:rsidRPr="00DF233A">
        <w:rPr>
          <w:rFonts w:ascii="Arial" w:eastAsia="Times New Roman" w:hAnsi="Arial" w:cs="Arial"/>
          <w:color w:val="000000" w:themeColor="text1"/>
          <w:sz w:val="24"/>
          <w:szCs w:val="24"/>
          <w:lang w:val="sk-SK" w:eastAsia="cs-CZ"/>
        </w:rPr>
        <w:t xml:space="preserve"> a </w:t>
      </w:r>
      <w:r w:rsidR="000C19C6" w:rsidRPr="00DF233A">
        <w:rPr>
          <w:rFonts w:ascii="Arial" w:eastAsia="Times New Roman" w:hAnsi="Arial" w:cs="Arial"/>
          <w:color w:val="000000" w:themeColor="text1"/>
          <w:sz w:val="24"/>
          <w:szCs w:val="24"/>
          <w:lang w:val="sk-SK" w:eastAsia="cs-CZ"/>
        </w:rPr>
        <w:t>n</w:t>
      </w:r>
      <w:r w:rsidR="00A7172D" w:rsidRPr="00DF233A">
        <w:rPr>
          <w:rFonts w:ascii="Arial" w:eastAsia="Times New Roman" w:hAnsi="Arial" w:cs="Arial"/>
          <w:color w:val="000000" w:themeColor="text1"/>
          <w:sz w:val="24"/>
          <w:szCs w:val="24"/>
          <w:lang w:val="sk-SK" w:eastAsia="cs-CZ"/>
        </w:rPr>
        <w:t>)</w:t>
      </w:r>
      <w:r w:rsidR="001D2C87"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34 ods. 2 písm. c) až e), </w:t>
      </w:r>
      <w:r w:rsidR="001D2C87"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 xml:space="preserve">), </w:t>
      </w:r>
      <w:r w:rsidR="001D2C87"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 až </w:t>
      </w:r>
      <w:r w:rsidR="001D2C87"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xml:space="preserve">), </w:t>
      </w:r>
      <w:r w:rsidR="001D2C87" w:rsidRPr="00DF233A">
        <w:rPr>
          <w:rFonts w:ascii="Arial" w:eastAsia="Times New Roman" w:hAnsi="Arial" w:cs="Arial"/>
          <w:color w:val="000000" w:themeColor="text1"/>
          <w:sz w:val="24"/>
          <w:szCs w:val="24"/>
          <w:lang w:val="sk-SK" w:eastAsia="cs-CZ"/>
        </w:rPr>
        <w:t>v</w:t>
      </w:r>
      <w:r w:rsidRPr="00DF233A">
        <w:rPr>
          <w:rFonts w:ascii="Arial" w:eastAsia="Times New Roman" w:hAnsi="Arial" w:cs="Arial"/>
          <w:color w:val="000000" w:themeColor="text1"/>
          <w:sz w:val="24"/>
          <w:szCs w:val="24"/>
          <w:lang w:val="sk-SK" w:eastAsia="cs-CZ"/>
        </w:rPr>
        <w:t xml:space="preserve">), </w:t>
      </w:r>
      <w:r w:rsidR="001D2C87" w:rsidRPr="00DF233A">
        <w:rPr>
          <w:rFonts w:ascii="Arial" w:eastAsia="Times New Roman" w:hAnsi="Arial" w:cs="Arial"/>
          <w:color w:val="000000" w:themeColor="text1"/>
          <w:sz w:val="24"/>
          <w:szCs w:val="24"/>
          <w:lang w:val="sk-SK" w:eastAsia="cs-CZ"/>
        </w:rPr>
        <w:t>w</w:t>
      </w:r>
      <w:r w:rsidRPr="00DF233A">
        <w:rPr>
          <w:rFonts w:ascii="Arial" w:eastAsia="Times New Roman" w:hAnsi="Arial" w:cs="Arial"/>
          <w:color w:val="000000" w:themeColor="text1"/>
          <w:sz w:val="24"/>
          <w:szCs w:val="24"/>
          <w:lang w:val="sk-SK" w:eastAsia="cs-CZ"/>
        </w:rPr>
        <w:t xml:space="preserve">), </w:t>
      </w:r>
      <w:r w:rsidR="007619E7" w:rsidRPr="00DF233A">
        <w:rPr>
          <w:rFonts w:ascii="Arial" w:eastAsia="Times New Roman" w:hAnsi="Arial" w:cs="Arial"/>
          <w:color w:val="000000" w:themeColor="text1"/>
          <w:sz w:val="24"/>
          <w:szCs w:val="24"/>
          <w:lang w:val="sk-SK" w:eastAsia="cs-CZ"/>
        </w:rPr>
        <w:t>z</w:t>
      </w:r>
      <w:r w:rsidRPr="00DF233A">
        <w:rPr>
          <w:rFonts w:ascii="Arial" w:eastAsia="Times New Roman" w:hAnsi="Arial" w:cs="Arial"/>
          <w:color w:val="000000" w:themeColor="text1"/>
          <w:sz w:val="24"/>
          <w:szCs w:val="24"/>
          <w:lang w:val="sk-SK" w:eastAsia="cs-CZ"/>
        </w:rPr>
        <w:t xml:space="preserve">) až </w:t>
      </w:r>
      <w:r w:rsidR="007619E7" w:rsidRPr="00DF233A">
        <w:rPr>
          <w:rFonts w:ascii="Arial" w:eastAsia="Times New Roman" w:hAnsi="Arial" w:cs="Arial"/>
          <w:color w:val="000000" w:themeColor="text1"/>
          <w:sz w:val="24"/>
          <w:szCs w:val="24"/>
          <w:lang w:val="sk-SK" w:eastAsia="cs-CZ"/>
        </w:rPr>
        <w:t>aa</w:t>
      </w:r>
      <w:r w:rsidRPr="00DF233A">
        <w:rPr>
          <w:rFonts w:ascii="Arial" w:eastAsia="Times New Roman" w:hAnsi="Arial" w:cs="Arial"/>
          <w:color w:val="000000" w:themeColor="text1"/>
          <w:sz w:val="24"/>
          <w:szCs w:val="24"/>
          <w:lang w:val="sk-SK" w:eastAsia="cs-CZ"/>
        </w:rPr>
        <w:t xml:space="preserve">), § 38, </w:t>
      </w:r>
      <w:r w:rsidR="00504CDA" w:rsidRPr="00DF233A">
        <w:rPr>
          <w:rFonts w:ascii="Arial" w:eastAsia="Times New Roman" w:hAnsi="Arial" w:cs="Arial"/>
          <w:color w:val="000000" w:themeColor="text1"/>
          <w:sz w:val="24"/>
          <w:szCs w:val="24"/>
          <w:lang w:val="sk-SK" w:eastAsia="cs-CZ"/>
        </w:rPr>
        <w:t>§ 40 ods. 1, 3 až 7 a 12,</w:t>
      </w:r>
      <w:r w:rsidRPr="00DF233A">
        <w:rPr>
          <w:rFonts w:ascii="Arial" w:eastAsia="Times New Roman" w:hAnsi="Arial" w:cs="Arial"/>
          <w:color w:val="000000" w:themeColor="text1"/>
          <w:sz w:val="24"/>
          <w:szCs w:val="24"/>
          <w:lang w:val="sk-SK" w:eastAsia="cs-CZ"/>
        </w:rPr>
        <w:t xml:space="preserve"> § 41, § 48 ods. 2 písm. b), c), e) až g), j), § 69 ods. 2 písm. </w:t>
      </w:r>
      <w:r w:rsidR="00E4502E"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i</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j</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w:t>
      </w:r>
      <w:r w:rsidR="00397EDE"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u</w:t>
      </w:r>
      <w:r w:rsidR="00397EDE" w:rsidRPr="00DF233A">
        <w:rPr>
          <w:rFonts w:ascii="Arial" w:eastAsia="Times New Roman" w:hAnsi="Arial" w:cs="Arial"/>
          <w:color w:val="000000" w:themeColor="text1"/>
          <w:sz w:val="24"/>
          <w:szCs w:val="24"/>
          <w:lang w:val="sk-SK" w:eastAsia="cs-CZ"/>
        </w:rPr>
        <w:t>) a </w:t>
      </w:r>
      <w:r w:rsidR="00E4502E" w:rsidRPr="00DF233A">
        <w:rPr>
          <w:rFonts w:ascii="Arial" w:eastAsia="Times New Roman" w:hAnsi="Arial" w:cs="Arial"/>
          <w:color w:val="000000" w:themeColor="text1"/>
          <w:sz w:val="24"/>
          <w:szCs w:val="24"/>
          <w:lang w:val="sk-SK" w:eastAsia="cs-CZ"/>
        </w:rPr>
        <w:t>v</w:t>
      </w:r>
      <w:r w:rsidR="00397EDE"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 73, </w:t>
      </w:r>
      <w:r w:rsidR="00504CDA" w:rsidRPr="00DF233A">
        <w:rPr>
          <w:rFonts w:ascii="Arial" w:eastAsia="Times New Roman" w:hAnsi="Arial" w:cs="Arial"/>
          <w:color w:val="000000" w:themeColor="text1"/>
          <w:sz w:val="24"/>
          <w:szCs w:val="24"/>
          <w:lang w:val="sk-SK" w:eastAsia="cs-CZ"/>
        </w:rPr>
        <w:t>§ 76 ods. 3, 9 až 11,</w:t>
      </w:r>
      <w:r w:rsidRPr="00DF233A">
        <w:rPr>
          <w:rFonts w:ascii="Arial" w:eastAsia="Times New Roman" w:hAnsi="Arial" w:cs="Arial"/>
          <w:color w:val="000000" w:themeColor="text1"/>
          <w:sz w:val="24"/>
          <w:szCs w:val="24"/>
          <w:lang w:val="sk-SK" w:eastAsia="cs-CZ"/>
        </w:rPr>
        <w:t xml:space="preserve"> za nesplnenie uložených opatrení podľa § 89 ods. 2 písm. b) a ods. 3 písm. b) a za porušenie povinností podľa osobitných predpisov, </w:t>
      </w:r>
      <w:r w:rsidRPr="00DF233A">
        <w:rPr>
          <w:rFonts w:ascii="Arial" w:eastAsia="Times New Roman" w:hAnsi="Arial" w:cs="Arial"/>
          <w:color w:val="000000" w:themeColor="text1"/>
          <w:sz w:val="24"/>
          <w:szCs w:val="24"/>
          <w:vertAlign w:val="superscript"/>
          <w:lang w:val="sk-SK" w:eastAsia="cs-CZ"/>
        </w:rPr>
        <w:t>95)</w:t>
      </w:r>
    </w:p>
    <w:p w14:paraId="4639350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od 100 eur do 30 000 eur za porušenie povinností</w:t>
      </w:r>
    </w:p>
    <w:p w14:paraId="1F672C5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skytnúť spoluprácu alebo súčinnosť orgánom inšpekcie alebo ministerstvu pri výkone dozoru podľa tohto zákona,</w:t>
      </w:r>
    </w:p>
    <w:p w14:paraId="5B3B36C2"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umožniť vstup na pozemky, do objektov a do zariadení orgánom inšpekcie pri výkone dozoru podľa tohto zákona,</w:t>
      </w:r>
    </w:p>
    <w:p w14:paraId="113798B1" w14:textId="7CDA230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dložiť výkazy</w:t>
      </w:r>
      <w:r w:rsidR="00FF446B" w:rsidRPr="00DF233A">
        <w:rPr>
          <w:rFonts w:ascii="Arial" w:eastAsia="Times New Roman" w:hAnsi="Arial" w:cs="Arial"/>
          <w:color w:val="000000" w:themeColor="text1"/>
          <w:sz w:val="24"/>
          <w:szCs w:val="24"/>
          <w:lang w:val="sk-SK" w:eastAsia="cs-CZ"/>
        </w:rPr>
        <w:t>, doklady, písomné vysvetlenia</w:t>
      </w:r>
      <w:r w:rsidRPr="00DF233A">
        <w:rPr>
          <w:rFonts w:ascii="Arial" w:eastAsia="Times New Roman" w:hAnsi="Arial" w:cs="Arial"/>
          <w:color w:val="000000" w:themeColor="text1"/>
          <w:sz w:val="24"/>
          <w:szCs w:val="24"/>
          <w:lang w:val="sk-SK" w:eastAsia="cs-CZ"/>
        </w:rPr>
        <w:t xml:space="preserve"> alebo poskytnúť informácie ministerstvu alebo inšpekcii v rozsahu, spôsobom a v termínoch podľa tohto zákona</w:t>
      </w:r>
      <w:r w:rsidR="00FF446B" w:rsidRPr="00DF233A">
        <w:rPr>
          <w:rFonts w:ascii="Arial" w:eastAsia="Times New Roman" w:hAnsi="Arial" w:cs="Arial"/>
          <w:color w:val="000000" w:themeColor="text1"/>
          <w:sz w:val="24"/>
          <w:szCs w:val="24"/>
          <w:lang w:val="sk-SK" w:eastAsia="cs-CZ"/>
        </w:rPr>
        <w:t>,</w:t>
      </w:r>
    </w:p>
    <w:p w14:paraId="0896E87D" w14:textId="2CC3B86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ohlásiť začiatok, zmenu alebo ukončenie výkonu činnosti, na ktorú sa nevyžaduje povolenie podľa § 6 ods. </w:t>
      </w:r>
      <w:r w:rsidR="00B9026E"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na činnosti podľa § 6 ods. </w:t>
      </w:r>
      <w:r w:rsidR="00B9026E"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písm. d) až h),</w:t>
      </w:r>
    </w:p>
    <w:p w14:paraId="02C8536D" w14:textId="13237D8B" w:rsidR="00FB12BB"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5. podľa § 35 ods. </w:t>
      </w:r>
      <w:r w:rsidR="000F0F62"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ísm. b) až h)</w:t>
      </w:r>
      <w:r w:rsidR="00194EE2" w:rsidRPr="00DF233A">
        <w:rPr>
          <w:rFonts w:ascii="Arial" w:eastAsia="Times New Roman" w:hAnsi="Arial" w:cs="Arial"/>
          <w:color w:val="000000" w:themeColor="text1"/>
          <w:sz w:val="24"/>
          <w:szCs w:val="24"/>
          <w:lang w:val="sk-SK" w:eastAsia="cs-CZ"/>
        </w:rPr>
        <w:t xml:space="preserve"> a </w:t>
      </w:r>
      <w:r w:rsidR="00504CDA" w:rsidRPr="00DF233A">
        <w:rPr>
          <w:rFonts w:ascii="Arial" w:eastAsia="Times New Roman" w:hAnsi="Arial" w:cs="Arial"/>
          <w:color w:val="000000" w:themeColor="text1"/>
          <w:sz w:val="24"/>
          <w:szCs w:val="24"/>
          <w:lang w:val="sk-SK" w:eastAsia="cs-CZ"/>
        </w:rPr>
        <w:t>k</w:t>
      </w:r>
      <w:r w:rsidR="00194EE2"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 39, 42, § 46, § 70 ods. </w:t>
      </w:r>
      <w:r w:rsidR="00397EDE"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ísm. b), d), e), § 72, § 77 ods. 1, 3, § 82 </w:t>
      </w:r>
      <w:r w:rsidR="00397EDE" w:rsidRPr="00DF233A">
        <w:rPr>
          <w:rFonts w:ascii="Arial" w:eastAsia="Times New Roman" w:hAnsi="Arial" w:cs="Arial"/>
          <w:color w:val="000000" w:themeColor="text1"/>
          <w:sz w:val="24"/>
          <w:szCs w:val="24"/>
          <w:lang w:val="sk-SK" w:eastAsia="cs-CZ"/>
        </w:rPr>
        <w:t>a</w:t>
      </w:r>
      <w:r w:rsidRPr="00DF233A">
        <w:rPr>
          <w:rFonts w:ascii="Arial" w:eastAsia="Times New Roman" w:hAnsi="Arial" w:cs="Arial"/>
          <w:color w:val="000000" w:themeColor="text1"/>
          <w:sz w:val="24"/>
          <w:szCs w:val="24"/>
          <w:lang w:val="sk-SK" w:eastAsia="cs-CZ"/>
        </w:rPr>
        <w:t xml:space="preserve"> § 89 ods. 1 písm. e)</w:t>
      </w:r>
      <w:r w:rsidR="00FB12BB" w:rsidRPr="00DF233A">
        <w:rPr>
          <w:rFonts w:ascii="Arial" w:eastAsia="Times New Roman" w:hAnsi="Arial" w:cs="Arial"/>
          <w:color w:val="000000" w:themeColor="text1"/>
          <w:sz w:val="24"/>
          <w:szCs w:val="24"/>
          <w:lang w:val="sk-SK" w:eastAsia="cs-CZ"/>
        </w:rPr>
        <w:t>,</w:t>
      </w:r>
    </w:p>
    <w:p w14:paraId="5A353DB6" w14:textId="2936CFF1" w:rsidR="00FB12BB" w:rsidRPr="00DF233A" w:rsidRDefault="007C433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w:t>
      </w:r>
      <w:r w:rsidR="00FB12BB" w:rsidRPr="00DF233A">
        <w:rPr>
          <w:rFonts w:ascii="Arial" w:eastAsia="Times New Roman" w:hAnsi="Arial" w:cs="Arial"/>
          <w:color w:val="000000" w:themeColor="text1"/>
          <w:sz w:val="24"/>
          <w:szCs w:val="24"/>
          <w:lang w:val="sk-SK" w:eastAsia="cs-CZ"/>
        </w:rPr>
        <w:t xml:space="preserve">) od 100 eur do 10 000 eur za porušenie povinností </w:t>
      </w:r>
      <w:r w:rsidR="00E91F98" w:rsidRPr="00DF233A">
        <w:rPr>
          <w:rFonts w:ascii="Arial" w:eastAsia="Times New Roman" w:hAnsi="Arial" w:cs="Arial"/>
          <w:color w:val="000000" w:themeColor="text1"/>
          <w:sz w:val="24"/>
          <w:szCs w:val="24"/>
          <w:lang w:val="sk-SK" w:eastAsia="cs-CZ"/>
        </w:rPr>
        <w:t>výrobcu elektriny, prevádzkovateľa zariadenia na uskladňovanie elektriny alebo dodávateľa elektriny uložených v</w:t>
      </w:r>
      <w:r w:rsidR="00FB12BB" w:rsidRPr="00DF233A">
        <w:rPr>
          <w:rFonts w:ascii="Arial" w:eastAsia="Times New Roman" w:hAnsi="Arial" w:cs="Arial"/>
          <w:color w:val="000000" w:themeColor="text1"/>
          <w:sz w:val="24"/>
          <w:szCs w:val="24"/>
          <w:lang w:val="sk-SK" w:eastAsia="cs-CZ"/>
        </w:rPr>
        <w:t xml:space="preserve"> § 27 ods. 2 písm. </w:t>
      </w:r>
      <w:r w:rsidR="00697BFF" w:rsidRPr="00DF233A">
        <w:rPr>
          <w:rFonts w:ascii="Arial" w:eastAsia="Times New Roman" w:hAnsi="Arial" w:cs="Arial"/>
          <w:color w:val="000000" w:themeColor="text1"/>
          <w:sz w:val="24"/>
          <w:szCs w:val="24"/>
          <w:lang w:val="sk-SK" w:eastAsia="cs-CZ"/>
        </w:rPr>
        <w:t>d</w:t>
      </w:r>
      <w:r w:rsidR="00FB12BB" w:rsidRPr="00DF233A">
        <w:rPr>
          <w:rFonts w:ascii="Arial" w:eastAsia="Times New Roman" w:hAnsi="Arial" w:cs="Arial"/>
          <w:color w:val="000000" w:themeColor="text1"/>
          <w:sz w:val="24"/>
          <w:szCs w:val="24"/>
          <w:lang w:val="sk-SK" w:eastAsia="cs-CZ"/>
        </w:rPr>
        <w:t xml:space="preserve">), </w:t>
      </w:r>
      <w:r w:rsidR="00697BFF" w:rsidRPr="00DF233A">
        <w:rPr>
          <w:rFonts w:ascii="Arial" w:eastAsia="Times New Roman" w:hAnsi="Arial" w:cs="Arial"/>
          <w:color w:val="000000" w:themeColor="text1"/>
          <w:sz w:val="24"/>
          <w:szCs w:val="24"/>
          <w:lang w:val="sk-SK" w:eastAsia="cs-CZ"/>
        </w:rPr>
        <w:t>f</w:t>
      </w:r>
      <w:r w:rsidR="001E36F5" w:rsidRPr="00DF233A">
        <w:rPr>
          <w:rFonts w:ascii="Arial" w:eastAsia="Times New Roman" w:hAnsi="Arial" w:cs="Arial"/>
          <w:color w:val="000000" w:themeColor="text1"/>
          <w:sz w:val="24"/>
          <w:szCs w:val="24"/>
          <w:lang w:val="sk-SK" w:eastAsia="cs-CZ"/>
        </w:rPr>
        <w:t xml:space="preserve">), </w:t>
      </w:r>
      <w:r w:rsidR="00697BFF" w:rsidRPr="00DF233A">
        <w:rPr>
          <w:rFonts w:ascii="Arial" w:eastAsia="Times New Roman" w:hAnsi="Arial" w:cs="Arial"/>
          <w:color w:val="000000" w:themeColor="text1"/>
          <w:sz w:val="24"/>
          <w:szCs w:val="24"/>
          <w:lang w:val="sk-SK" w:eastAsia="cs-CZ"/>
        </w:rPr>
        <w:t>o</w:t>
      </w:r>
      <w:r w:rsidR="0082391E" w:rsidRPr="00DF233A">
        <w:rPr>
          <w:rFonts w:ascii="Arial" w:eastAsia="Times New Roman" w:hAnsi="Arial" w:cs="Arial"/>
          <w:color w:val="000000" w:themeColor="text1"/>
          <w:sz w:val="24"/>
          <w:szCs w:val="24"/>
          <w:lang w:val="sk-SK" w:eastAsia="cs-CZ"/>
        </w:rPr>
        <w:t xml:space="preserve">) až </w:t>
      </w:r>
      <w:r w:rsidR="00697BFF" w:rsidRPr="00DF233A">
        <w:rPr>
          <w:rFonts w:ascii="Arial" w:eastAsia="Times New Roman" w:hAnsi="Arial" w:cs="Arial"/>
          <w:color w:val="000000" w:themeColor="text1"/>
          <w:sz w:val="24"/>
          <w:szCs w:val="24"/>
          <w:lang w:val="sk-SK" w:eastAsia="cs-CZ"/>
        </w:rPr>
        <w:t>q</w:t>
      </w:r>
      <w:r w:rsidR="00FB12BB"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a</w:t>
      </w:r>
      <w:r w:rsidR="00FB12BB" w:rsidRPr="00DF233A">
        <w:rPr>
          <w:rFonts w:ascii="Arial" w:eastAsia="Times New Roman" w:hAnsi="Arial" w:cs="Arial"/>
          <w:color w:val="000000" w:themeColor="text1"/>
          <w:sz w:val="24"/>
          <w:szCs w:val="24"/>
          <w:lang w:val="sk-SK" w:eastAsia="cs-CZ"/>
        </w:rPr>
        <w:t xml:space="preserve"> </w:t>
      </w:r>
      <w:r w:rsidR="00697BFF" w:rsidRPr="00DF233A">
        <w:rPr>
          <w:rFonts w:ascii="Arial" w:eastAsia="Times New Roman" w:hAnsi="Arial" w:cs="Arial"/>
          <w:color w:val="000000" w:themeColor="text1"/>
          <w:sz w:val="24"/>
          <w:szCs w:val="24"/>
          <w:lang w:val="sk-SK" w:eastAsia="cs-CZ"/>
        </w:rPr>
        <w:t>s</w:t>
      </w:r>
      <w:r w:rsidR="00FB12BB" w:rsidRPr="00DF233A">
        <w:rPr>
          <w:rFonts w:ascii="Arial" w:eastAsia="Times New Roman" w:hAnsi="Arial" w:cs="Arial"/>
          <w:color w:val="000000" w:themeColor="text1"/>
          <w:sz w:val="24"/>
          <w:szCs w:val="24"/>
          <w:lang w:val="sk-SK" w:eastAsia="cs-CZ"/>
        </w:rPr>
        <w:t xml:space="preserve">), § 27a ods. 2 písm. </w:t>
      </w:r>
      <w:r w:rsidR="00CD13BA" w:rsidRPr="00DF233A">
        <w:rPr>
          <w:rFonts w:ascii="Arial" w:eastAsia="Times New Roman" w:hAnsi="Arial" w:cs="Arial"/>
          <w:color w:val="000000" w:themeColor="text1"/>
          <w:sz w:val="24"/>
          <w:szCs w:val="24"/>
          <w:lang w:val="sk-SK" w:eastAsia="cs-CZ"/>
        </w:rPr>
        <w:t>d</w:t>
      </w:r>
      <w:r w:rsidR="00FB12BB" w:rsidRPr="00DF233A">
        <w:rPr>
          <w:rFonts w:ascii="Arial" w:eastAsia="Times New Roman" w:hAnsi="Arial" w:cs="Arial"/>
          <w:color w:val="000000" w:themeColor="text1"/>
          <w:sz w:val="24"/>
          <w:szCs w:val="24"/>
          <w:lang w:val="sk-SK" w:eastAsia="cs-CZ"/>
        </w:rPr>
        <w:t xml:space="preserve">) až </w:t>
      </w:r>
      <w:r w:rsidR="00CD13BA" w:rsidRPr="00DF233A">
        <w:rPr>
          <w:rFonts w:ascii="Arial" w:eastAsia="Times New Roman" w:hAnsi="Arial" w:cs="Arial"/>
          <w:color w:val="000000" w:themeColor="text1"/>
          <w:sz w:val="24"/>
          <w:szCs w:val="24"/>
          <w:lang w:val="sk-SK" w:eastAsia="cs-CZ"/>
        </w:rPr>
        <w:t>f</w:t>
      </w:r>
      <w:r w:rsidR="00FB12BB" w:rsidRPr="00DF233A">
        <w:rPr>
          <w:rFonts w:ascii="Arial" w:eastAsia="Times New Roman" w:hAnsi="Arial" w:cs="Arial"/>
          <w:color w:val="000000" w:themeColor="text1"/>
          <w:sz w:val="24"/>
          <w:szCs w:val="24"/>
          <w:lang w:val="sk-SK" w:eastAsia="cs-CZ"/>
        </w:rPr>
        <w:t>)</w:t>
      </w:r>
      <w:r w:rsidR="005E590B" w:rsidRPr="00DF233A">
        <w:rPr>
          <w:rFonts w:ascii="Arial" w:eastAsia="Times New Roman" w:hAnsi="Arial" w:cs="Arial"/>
          <w:color w:val="000000" w:themeColor="text1"/>
          <w:sz w:val="24"/>
          <w:szCs w:val="24"/>
          <w:lang w:val="sk-SK" w:eastAsia="cs-CZ"/>
        </w:rPr>
        <w:t>,</w:t>
      </w:r>
      <w:r w:rsidR="00FB12BB" w:rsidRPr="00DF233A">
        <w:rPr>
          <w:rFonts w:ascii="Arial" w:eastAsia="Times New Roman" w:hAnsi="Arial" w:cs="Arial"/>
          <w:color w:val="000000" w:themeColor="text1"/>
          <w:sz w:val="24"/>
          <w:szCs w:val="24"/>
          <w:lang w:val="sk-SK" w:eastAsia="cs-CZ"/>
        </w:rPr>
        <w:t xml:space="preserve"> </w:t>
      </w:r>
      <w:r w:rsidR="00CD13BA" w:rsidRPr="00DF233A">
        <w:rPr>
          <w:rFonts w:ascii="Arial" w:eastAsia="Times New Roman" w:hAnsi="Arial" w:cs="Arial"/>
          <w:color w:val="000000" w:themeColor="text1"/>
          <w:sz w:val="24"/>
          <w:szCs w:val="24"/>
          <w:lang w:val="sk-SK" w:eastAsia="cs-CZ"/>
        </w:rPr>
        <w:t>m</w:t>
      </w:r>
      <w:r w:rsidR="00FB12BB" w:rsidRPr="00DF233A">
        <w:rPr>
          <w:rFonts w:ascii="Arial" w:eastAsia="Times New Roman" w:hAnsi="Arial" w:cs="Arial"/>
          <w:color w:val="000000" w:themeColor="text1"/>
          <w:sz w:val="24"/>
          <w:szCs w:val="24"/>
          <w:lang w:val="sk-SK" w:eastAsia="cs-CZ"/>
        </w:rPr>
        <w:t>)</w:t>
      </w:r>
      <w:r w:rsidR="005E590B" w:rsidRPr="00DF233A">
        <w:rPr>
          <w:rFonts w:ascii="Arial" w:eastAsia="Times New Roman" w:hAnsi="Arial" w:cs="Arial"/>
          <w:color w:val="000000" w:themeColor="text1"/>
          <w:sz w:val="24"/>
          <w:szCs w:val="24"/>
          <w:lang w:val="sk-SK" w:eastAsia="cs-CZ"/>
        </w:rPr>
        <w:t xml:space="preserve"> a </w:t>
      </w:r>
      <w:r w:rsidR="00CD13BA" w:rsidRPr="00DF233A">
        <w:rPr>
          <w:rFonts w:ascii="Arial" w:eastAsia="Times New Roman" w:hAnsi="Arial" w:cs="Arial"/>
          <w:color w:val="000000" w:themeColor="text1"/>
          <w:sz w:val="24"/>
          <w:szCs w:val="24"/>
          <w:lang w:val="sk-SK" w:eastAsia="cs-CZ"/>
        </w:rPr>
        <w:t>n</w:t>
      </w:r>
      <w:r w:rsidR="005E590B" w:rsidRPr="00DF233A">
        <w:rPr>
          <w:rFonts w:ascii="Arial" w:eastAsia="Times New Roman" w:hAnsi="Arial" w:cs="Arial"/>
          <w:color w:val="000000" w:themeColor="text1"/>
          <w:sz w:val="24"/>
          <w:szCs w:val="24"/>
          <w:lang w:val="sk-SK" w:eastAsia="cs-CZ"/>
        </w:rPr>
        <w:t>)</w:t>
      </w:r>
      <w:r w:rsidR="00E91F98" w:rsidRPr="00DF233A">
        <w:rPr>
          <w:rFonts w:ascii="Arial" w:eastAsia="Times New Roman" w:hAnsi="Arial" w:cs="Arial"/>
          <w:color w:val="000000" w:themeColor="text1"/>
          <w:sz w:val="24"/>
          <w:szCs w:val="24"/>
          <w:lang w:val="sk-SK" w:eastAsia="cs-CZ"/>
        </w:rPr>
        <w:t xml:space="preserve"> a</w:t>
      </w:r>
      <w:r w:rsidR="00FB12BB" w:rsidRPr="00DF233A">
        <w:rPr>
          <w:rFonts w:ascii="Arial" w:eastAsia="Times New Roman" w:hAnsi="Arial" w:cs="Arial"/>
          <w:color w:val="000000" w:themeColor="text1"/>
          <w:sz w:val="24"/>
          <w:szCs w:val="24"/>
          <w:lang w:val="sk-SK" w:eastAsia="cs-CZ"/>
        </w:rPr>
        <w:t xml:space="preserve"> § 34 ods. 2 písm. </w:t>
      </w:r>
      <w:r w:rsidRPr="00DF233A">
        <w:rPr>
          <w:rFonts w:ascii="Arial" w:eastAsia="Times New Roman" w:hAnsi="Arial" w:cs="Arial"/>
          <w:color w:val="000000" w:themeColor="text1"/>
          <w:sz w:val="24"/>
          <w:szCs w:val="24"/>
          <w:lang w:val="sk-SK" w:eastAsia="cs-CZ"/>
        </w:rPr>
        <w:t>c</w:t>
      </w:r>
      <w:r w:rsidR="00FB12BB"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w:t>
      </w:r>
      <w:r w:rsidR="00FB12BB" w:rsidRPr="00DF233A">
        <w:rPr>
          <w:rFonts w:ascii="Arial" w:eastAsia="Times New Roman" w:hAnsi="Arial" w:cs="Arial"/>
          <w:color w:val="000000" w:themeColor="text1"/>
          <w:sz w:val="24"/>
          <w:szCs w:val="24"/>
          <w:lang w:val="sk-SK" w:eastAsia="cs-CZ"/>
        </w:rPr>
        <w:t xml:space="preserve"> d)</w:t>
      </w:r>
      <w:r w:rsidRPr="00DF233A">
        <w:rPr>
          <w:rFonts w:ascii="Arial" w:eastAsia="Times New Roman" w:hAnsi="Arial" w:cs="Arial"/>
          <w:color w:val="000000" w:themeColor="text1"/>
          <w:sz w:val="24"/>
          <w:szCs w:val="24"/>
          <w:lang w:val="sk-SK" w:eastAsia="cs-CZ"/>
        </w:rPr>
        <w:t xml:space="preserve"> </w:t>
      </w:r>
      <w:r w:rsidR="00FB12BB" w:rsidRPr="00DF233A">
        <w:rPr>
          <w:rFonts w:ascii="Arial" w:eastAsia="Times New Roman" w:hAnsi="Arial" w:cs="Arial"/>
          <w:color w:val="000000" w:themeColor="text1"/>
          <w:sz w:val="24"/>
          <w:szCs w:val="24"/>
          <w:lang w:val="sk-SK" w:eastAsia="cs-CZ"/>
        </w:rPr>
        <w:t xml:space="preserve">a z) aktívnym odberateľom, </w:t>
      </w:r>
    </w:p>
    <w:p w14:paraId="63C56E32" w14:textId="248AF10D" w:rsidR="00194EE2" w:rsidRPr="00DF233A" w:rsidRDefault="007C433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w:t>
      </w:r>
      <w:r w:rsidR="00FB12BB" w:rsidRPr="00DF233A">
        <w:rPr>
          <w:rFonts w:ascii="Arial" w:eastAsia="Times New Roman" w:hAnsi="Arial" w:cs="Arial"/>
          <w:color w:val="000000" w:themeColor="text1"/>
          <w:sz w:val="24"/>
          <w:szCs w:val="24"/>
          <w:lang w:val="sk-SK" w:eastAsia="cs-CZ"/>
        </w:rPr>
        <w:t xml:space="preserve">) od 100 eur do 10 000 eur za porušenie povinností </w:t>
      </w:r>
      <w:r w:rsidR="00E91F98" w:rsidRPr="00DF233A">
        <w:rPr>
          <w:rFonts w:ascii="Arial" w:eastAsia="Times New Roman" w:hAnsi="Arial" w:cs="Arial"/>
          <w:color w:val="000000" w:themeColor="text1"/>
          <w:sz w:val="24"/>
          <w:szCs w:val="24"/>
          <w:lang w:val="sk-SK" w:eastAsia="cs-CZ"/>
        </w:rPr>
        <w:t>výrobcu elektriny, prevádzkovateľa zariadenia na uskladňovanie elektriny</w:t>
      </w:r>
      <w:r w:rsidR="003A1F8E" w:rsidRPr="00DF233A">
        <w:rPr>
          <w:rFonts w:ascii="Arial" w:eastAsia="Times New Roman" w:hAnsi="Arial" w:cs="Arial"/>
          <w:color w:val="000000" w:themeColor="text1"/>
          <w:sz w:val="24"/>
          <w:szCs w:val="24"/>
          <w:lang w:val="sk-SK" w:eastAsia="cs-CZ"/>
        </w:rPr>
        <w:t>,</w:t>
      </w:r>
      <w:r w:rsidR="00E91F98" w:rsidRPr="00DF233A">
        <w:rPr>
          <w:rFonts w:ascii="Arial" w:eastAsia="Times New Roman" w:hAnsi="Arial" w:cs="Arial"/>
          <w:color w:val="000000" w:themeColor="text1"/>
          <w:sz w:val="24"/>
          <w:szCs w:val="24"/>
          <w:lang w:val="sk-SK" w:eastAsia="cs-CZ"/>
        </w:rPr>
        <w:t xml:space="preserve"> dodávateľa elektriny </w:t>
      </w:r>
      <w:r w:rsidR="003A1F8E" w:rsidRPr="00DF233A">
        <w:rPr>
          <w:rFonts w:ascii="Arial" w:eastAsia="Times New Roman" w:hAnsi="Arial" w:cs="Arial"/>
          <w:color w:val="000000" w:themeColor="text1"/>
          <w:sz w:val="24"/>
          <w:szCs w:val="24"/>
          <w:lang w:val="sk-SK" w:eastAsia="cs-CZ"/>
        </w:rPr>
        <w:t xml:space="preserve">alebo koncového odberateľa elektriny </w:t>
      </w:r>
      <w:r w:rsidR="00E91F98" w:rsidRPr="00DF233A">
        <w:rPr>
          <w:rFonts w:ascii="Arial" w:eastAsia="Times New Roman" w:hAnsi="Arial" w:cs="Arial"/>
          <w:color w:val="000000" w:themeColor="text1"/>
          <w:sz w:val="24"/>
          <w:szCs w:val="24"/>
          <w:lang w:val="sk-SK" w:eastAsia="cs-CZ"/>
        </w:rPr>
        <w:t>uložených v</w:t>
      </w:r>
      <w:r w:rsidR="00FB12BB" w:rsidRPr="00DF233A">
        <w:rPr>
          <w:rFonts w:ascii="Arial" w:eastAsia="Times New Roman" w:hAnsi="Arial" w:cs="Arial"/>
          <w:color w:val="000000" w:themeColor="text1"/>
          <w:sz w:val="24"/>
          <w:szCs w:val="24"/>
          <w:lang w:val="sk-SK" w:eastAsia="cs-CZ"/>
        </w:rPr>
        <w:t xml:space="preserve"> § 27 ods. 2 písm. </w:t>
      </w:r>
      <w:r w:rsidR="00971F61" w:rsidRPr="00DF233A">
        <w:rPr>
          <w:rFonts w:ascii="Arial" w:eastAsia="Times New Roman" w:hAnsi="Arial" w:cs="Arial"/>
          <w:color w:val="000000" w:themeColor="text1"/>
          <w:sz w:val="24"/>
          <w:szCs w:val="24"/>
          <w:lang w:val="sk-SK" w:eastAsia="cs-CZ"/>
        </w:rPr>
        <w:t>d</w:t>
      </w:r>
      <w:r w:rsidR="005E590B" w:rsidRPr="00DF233A">
        <w:rPr>
          <w:rFonts w:ascii="Arial" w:eastAsia="Times New Roman" w:hAnsi="Arial" w:cs="Arial"/>
          <w:color w:val="000000" w:themeColor="text1"/>
          <w:sz w:val="24"/>
          <w:szCs w:val="24"/>
          <w:lang w:val="sk-SK" w:eastAsia="cs-CZ"/>
        </w:rPr>
        <w:t xml:space="preserve">), </w:t>
      </w:r>
      <w:r w:rsidR="00971F61" w:rsidRPr="00DF233A">
        <w:rPr>
          <w:rFonts w:ascii="Arial" w:eastAsia="Times New Roman" w:hAnsi="Arial" w:cs="Arial"/>
          <w:color w:val="000000" w:themeColor="text1"/>
          <w:sz w:val="24"/>
          <w:szCs w:val="24"/>
          <w:lang w:val="sk-SK" w:eastAsia="cs-CZ"/>
        </w:rPr>
        <w:t>f</w:t>
      </w:r>
      <w:r w:rsidR="00174C60" w:rsidRPr="00DF233A">
        <w:rPr>
          <w:rFonts w:ascii="Arial" w:eastAsia="Times New Roman" w:hAnsi="Arial" w:cs="Arial"/>
          <w:color w:val="000000" w:themeColor="text1"/>
          <w:sz w:val="24"/>
          <w:szCs w:val="24"/>
          <w:lang w:val="sk-SK" w:eastAsia="cs-CZ"/>
        </w:rPr>
        <w:t xml:space="preserve">), </w:t>
      </w:r>
      <w:r w:rsidR="00971F61" w:rsidRPr="00DF233A">
        <w:rPr>
          <w:rFonts w:ascii="Arial" w:eastAsia="Times New Roman" w:hAnsi="Arial" w:cs="Arial"/>
          <w:color w:val="000000" w:themeColor="text1"/>
          <w:sz w:val="24"/>
          <w:szCs w:val="24"/>
          <w:lang w:val="sk-SK" w:eastAsia="cs-CZ"/>
        </w:rPr>
        <w:t>o</w:t>
      </w:r>
      <w:r w:rsidR="005E590B" w:rsidRPr="00DF233A">
        <w:rPr>
          <w:rFonts w:ascii="Arial" w:eastAsia="Times New Roman" w:hAnsi="Arial" w:cs="Arial"/>
          <w:color w:val="000000" w:themeColor="text1"/>
          <w:sz w:val="24"/>
          <w:szCs w:val="24"/>
          <w:lang w:val="sk-SK" w:eastAsia="cs-CZ"/>
        </w:rPr>
        <w:t>)</w:t>
      </w:r>
      <w:r w:rsidR="00174C60" w:rsidRPr="00DF233A">
        <w:rPr>
          <w:rFonts w:ascii="Arial" w:eastAsia="Times New Roman" w:hAnsi="Arial" w:cs="Arial"/>
          <w:color w:val="000000" w:themeColor="text1"/>
          <w:sz w:val="24"/>
          <w:szCs w:val="24"/>
          <w:lang w:val="sk-SK" w:eastAsia="cs-CZ"/>
        </w:rPr>
        <w:t xml:space="preserve"> až</w:t>
      </w:r>
      <w:r w:rsidR="005E590B" w:rsidRPr="00DF233A">
        <w:rPr>
          <w:rFonts w:ascii="Arial" w:eastAsia="Times New Roman" w:hAnsi="Arial" w:cs="Arial"/>
          <w:color w:val="000000" w:themeColor="text1"/>
          <w:sz w:val="24"/>
          <w:szCs w:val="24"/>
          <w:lang w:val="sk-SK" w:eastAsia="cs-CZ"/>
        </w:rPr>
        <w:t xml:space="preserve"> </w:t>
      </w:r>
      <w:r w:rsidR="00A710DA" w:rsidRPr="00DF233A">
        <w:rPr>
          <w:rFonts w:ascii="Arial" w:eastAsia="Times New Roman" w:hAnsi="Arial" w:cs="Arial"/>
          <w:color w:val="000000" w:themeColor="text1"/>
          <w:sz w:val="24"/>
          <w:szCs w:val="24"/>
          <w:lang w:val="sk-SK" w:eastAsia="cs-CZ"/>
        </w:rPr>
        <w:t>q</w:t>
      </w:r>
      <w:r w:rsidR="005E590B" w:rsidRPr="00DF233A">
        <w:rPr>
          <w:rFonts w:ascii="Arial" w:eastAsia="Times New Roman" w:hAnsi="Arial" w:cs="Arial"/>
          <w:color w:val="000000" w:themeColor="text1"/>
          <w:sz w:val="24"/>
          <w:szCs w:val="24"/>
          <w:lang w:val="sk-SK" w:eastAsia="cs-CZ"/>
        </w:rPr>
        <w:t xml:space="preserve">) a </w:t>
      </w:r>
      <w:r w:rsidR="00A710DA" w:rsidRPr="00DF233A">
        <w:rPr>
          <w:rFonts w:ascii="Arial" w:eastAsia="Times New Roman" w:hAnsi="Arial" w:cs="Arial"/>
          <w:color w:val="000000" w:themeColor="text1"/>
          <w:sz w:val="24"/>
          <w:szCs w:val="24"/>
          <w:lang w:val="sk-SK" w:eastAsia="cs-CZ"/>
        </w:rPr>
        <w:t>s</w:t>
      </w:r>
      <w:r w:rsidR="005E590B" w:rsidRPr="00DF233A">
        <w:rPr>
          <w:rFonts w:ascii="Arial" w:eastAsia="Times New Roman" w:hAnsi="Arial" w:cs="Arial"/>
          <w:color w:val="000000" w:themeColor="text1"/>
          <w:sz w:val="24"/>
          <w:szCs w:val="24"/>
          <w:lang w:val="sk-SK" w:eastAsia="cs-CZ"/>
        </w:rPr>
        <w:t>)</w:t>
      </w:r>
      <w:r w:rsidR="00FB12BB" w:rsidRPr="00DF233A">
        <w:rPr>
          <w:rFonts w:ascii="Arial" w:eastAsia="Times New Roman" w:hAnsi="Arial" w:cs="Arial"/>
          <w:color w:val="000000" w:themeColor="text1"/>
          <w:sz w:val="24"/>
          <w:szCs w:val="24"/>
          <w:lang w:val="sk-SK" w:eastAsia="cs-CZ"/>
        </w:rPr>
        <w:t xml:space="preserve">, § 27a ods. 2 písm. </w:t>
      </w:r>
      <w:r w:rsidR="008E7A1C"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 xml:space="preserve">) až </w:t>
      </w:r>
      <w:r w:rsidR="008E7A1C" w:rsidRPr="00DF233A">
        <w:rPr>
          <w:rFonts w:ascii="Arial" w:eastAsia="Times New Roman" w:hAnsi="Arial" w:cs="Arial"/>
          <w:color w:val="000000" w:themeColor="text1"/>
          <w:sz w:val="24"/>
          <w:szCs w:val="24"/>
          <w:lang w:val="sk-SK" w:eastAsia="cs-CZ"/>
        </w:rPr>
        <w:t>f</w:t>
      </w:r>
      <w:r w:rsidRPr="00DF233A">
        <w:rPr>
          <w:rFonts w:ascii="Arial" w:eastAsia="Times New Roman" w:hAnsi="Arial" w:cs="Arial"/>
          <w:color w:val="000000" w:themeColor="text1"/>
          <w:sz w:val="24"/>
          <w:szCs w:val="24"/>
          <w:lang w:val="sk-SK" w:eastAsia="cs-CZ"/>
        </w:rPr>
        <w:t>)</w:t>
      </w:r>
      <w:r w:rsidR="00CD04D5"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8E7A1C"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w:t>
      </w:r>
      <w:r w:rsidR="00CD04D5" w:rsidRPr="00DF233A">
        <w:rPr>
          <w:rFonts w:ascii="Arial" w:eastAsia="Times New Roman" w:hAnsi="Arial" w:cs="Arial"/>
          <w:color w:val="000000" w:themeColor="text1"/>
          <w:sz w:val="24"/>
          <w:szCs w:val="24"/>
          <w:lang w:val="sk-SK" w:eastAsia="cs-CZ"/>
        </w:rPr>
        <w:t xml:space="preserve"> a </w:t>
      </w:r>
      <w:r w:rsidR="008E7A1C" w:rsidRPr="00DF233A">
        <w:rPr>
          <w:rFonts w:ascii="Arial" w:eastAsia="Times New Roman" w:hAnsi="Arial" w:cs="Arial"/>
          <w:color w:val="000000" w:themeColor="text1"/>
          <w:sz w:val="24"/>
          <w:szCs w:val="24"/>
          <w:lang w:val="sk-SK" w:eastAsia="cs-CZ"/>
        </w:rPr>
        <w:t>n</w:t>
      </w:r>
      <w:r w:rsidR="00CD04D5" w:rsidRPr="00DF233A">
        <w:rPr>
          <w:rFonts w:ascii="Arial" w:eastAsia="Times New Roman" w:hAnsi="Arial" w:cs="Arial"/>
          <w:color w:val="000000" w:themeColor="text1"/>
          <w:sz w:val="24"/>
          <w:szCs w:val="24"/>
          <w:lang w:val="sk-SK" w:eastAsia="cs-CZ"/>
        </w:rPr>
        <w:t>)</w:t>
      </w:r>
      <w:r w:rsidR="003A1F8E" w:rsidRPr="00DF233A">
        <w:rPr>
          <w:rFonts w:ascii="Arial" w:eastAsia="Times New Roman" w:hAnsi="Arial" w:cs="Arial"/>
          <w:color w:val="000000" w:themeColor="text1"/>
          <w:sz w:val="24"/>
          <w:szCs w:val="24"/>
          <w:lang w:val="sk-SK" w:eastAsia="cs-CZ"/>
        </w:rPr>
        <w:t>,</w:t>
      </w:r>
      <w:r w:rsidR="000C1B66" w:rsidRPr="00DF233A">
        <w:rPr>
          <w:rFonts w:ascii="Arial" w:eastAsia="Times New Roman" w:hAnsi="Arial" w:cs="Arial"/>
          <w:color w:val="000000" w:themeColor="text1"/>
          <w:sz w:val="24"/>
          <w:szCs w:val="24"/>
          <w:lang w:val="sk-SK" w:eastAsia="cs-CZ"/>
        </w:rPr>
        <w:t xml:space="preserve"> </w:t>
      </w:r>
      <w:r w:rsidR="00A76396" w:rsidRPr="00DF233A">
        <w:rPr>
          <w:rFonts w:ascii="Arial" w:eastAsia="Times New Roman" w:hAnsi="Arial" w:cs="Arial"/>
          <w:color w:val="000000" w:themeColor="text1"/>
          <w:sz w:val="24"/>
          <w:szCs w:val="24"/>
          <w:lang w:val="sk-SK" w:eastAsia="cs-CZ"/>
        </w:rPr>
        <w:t>§ 34 ods. 2 písm. c) až e), n), p) až r), v), w), z) až aa)</w:t>
      </w:r>
      <w:r w:rsidR="003A1F8E" w:rsidRPr="00DF233A">
        <w:rPr>
          <w:rFonts w:ascii="Arial" w:eastAsia="Times New Roman" w:hAnsi="Arial" w:cs="Arial"/>
          <w:color w:val="000000" w:themeColor="text1"/>
          <w:sz w:val="24"/>
          <w:szCs w:val="24"/>
          <w:lang w:val="sk-SK" w:eastAsia="cs-CZ"/>
        </w:rPr>
        <w:t xml:space="preserve"> a § 35</w:t>
      </w:r>
      <w:r w:rsidR="001C7281" w:rsidRPr="00DF233A">
        <w:rPr>
          <w:rFonts w:ascii="Arial" w:eastAsia="Times New Roman" w:hAnsi="Arial" w:cs="Arial"/>
          <w:color w:val="000000" w:themeColor="text1"/>
          <w:sz w:val="24"/>
          <w:szCs w:val="24"/>
          <w:lang w:val="sk-SK" w:eastAsia="cs-CZ"/>
        </w:rPr>
        <w:t xml:space="preserve"> ods. 3 písm.</w:t>
      </w:r>
      <w:r w:rsidR="00715C15" w:rsidRPr="00DF233A">
        <w:rPr>
          <w:rFonts w:ascii="Arial" w:eastAsia="Times New Roman" w:hAnsi="Arial" w:cs="Arial"/>
          <w:color w:val="000000" w:themeColor="text1"/>
          <w:sz w:val="24"/>
          <w:szCs w:val="24"/>
          <w:lang w:val="sk-SK" w:eastAsia="cs-CZ"/>
        </w:rPr>
        <w:t xml:space="preserve"> b) až h) a l)</w:t>
      </w:r>
      <w:r w:rsidR="001B5908" w:rsidRPr="00DF233A">
        <w:rPr>
          <w:rFonts w:ascii="Arial" w:eastAsia="Times New Roman" w:hAnsi="Arial" w:cs="Arial"/>
          <w:color w:val="000000" w:themeColor="text1"/>
          <w:sz w:val="24"/>
          <w:szCs w:val="24"/>
          <w:lang w:val="sk-SK" w:eastAsia="cs-CZ"/>
        </w:rPr>
        <w:t xml:space="preserve"> </w:t>
      </w:r>
      <w:r w:rsidR="00FB12BB" w:rsidRPr="00DF233A">
        <w:rPr>
          <w:rFonts w:ascii="Arial" w:eastAsia="Times New Roman" w:hAnsi="Arial" w:cs="Arial"/>
          <w:color w:val="000000" w:themeColor="text1"/>
          <w:sz w:val="24"/>
          <w:szCs w:val="24"/>
          <w:lang w:val="sk-SK" w:eastAsia="cs-CZ"/>
        </w:rPr>
        <w:t>energetickým spoločenstvom alebo</w:t>
      </w:r>
      <w:r w:rsidR="00E91F98" w:rsidRPr="00DF233A">
        <w:rPr>
          <w:rFonts w:ascii="Arial" w:eastAsia="Times New Roman" w:hAnsi="Arial" w:cs="Arial"/>
          <w:color w:val="000000" w:themeColor="text1"/>
          <w:sz w:val="24"/>
          <w:szCs w:val="24"/>
          <w:lang w:val="sk-SK" w:eastAsia="cs-CZ"/>
        </w:rPr>
        <w:t xml:space="preserve"> porušenie povinností dodávateľa plynu </w:t>
      </w:r>
      <w:r w:rsidR="00624F73" w:rsidRPr="00DF233A">
        <w:rPr>
          <w:rFonts w:ascii="Arial" w:eastAsia="Times New Roman" w:hAnsi="Arial" w:cs="Arial"/>
          <w:color w:val="000000" w:themeColor="text1"/>
          <w:sz w:val="24"/>
          <w:szCs w:val="24"/>
          <w:lang w:val="sk-SK" w:eastAsia="cs-CZ"/>
        </w:rPr>
        <w:t xml:space="preserve">a koncového odberateľa plynu </w:t>
      </w:r>
      <w:r w:rsidR="00E91F98" w:rsidRPr="00DF233A">
        <w:rPr>
          <w:rFonts w:ascii="Arial" w:eastAsia="Times New Roman" w:hAnsi="Arial" w:cs="Arial"/>
          <w:color w:val="000000" w:themeColor="text1"/>
          <w:sz w:val="24"/>
          <w:szCs w:val="24"/>
          <w:lang w:val="sk-SK" w:eastAsia="cs-CZ"/>
        </w:rPr>
        <w:t xml:space="preserve">uložených v § 69 ods. 2 písm. </w:t>
      </w:r>
      <w:r w:rsidR="00E4502E" w:rsidRPr="00DF233A">
        <w:rPr>
          <w:rFonts w:ascii="Arial" w:eastAsia="Times New Roman" w:hAnsi="Arial" w:cs="Arial"/>
          <w:color w:val="000000" w:themeColor="text1"/>
          <w:sz w:val="24"/>
          <w:szCs w:val="24"/>
          <w:lang w:val="sk-SK" w:eastAsia="cs-CZ"/>
        </w:rPr>
        <w:t>e</w:t>
      </w:r>
      <w:r w:rsidR="00D372A6"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i</w:t>
      </w:r>
      <w:r w:rsidR="00D372A6"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j</w:t>
      </w:r>
      <w:r w:rsidR="00D372A6"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m</w:t>
      </w:r>
      <w:r w:rsidR="00D372A6"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o</w:t>
      </w:r>
      <w:r w:rsidR="00D372A6"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u</w:t>
      </w:r>
      <w:r w:rsidR="00D372A6" w:rsidRPr="00DF233A">
        <w:rPr>
          <w:rFonts w:ascii="Arial" w:eastAsia="Times New Roman" w:hAnsi="Arial" w:cs="Arial"/>
          <w:color w:val="000000" w:themeColor="text1"/>
          <w:sz w:val="24"/>
          <w:szCs w:val="24"/>
          <w:lang w:val="sk-SK" w:eastAsia="cs-CZ"/>
        </w:rPr>
        <w:t>) a </w:t>
      </w:r>
      <w:r w:rsidR="00E4502E" w:rsidRPr="00DF233A">
        <w:rPr>
          <w:rFonts w:ascii="Arial" w:eastAsia="Times New Roman" w:hAnsi="Arial" w:cs="Arial"/>
          <w:color w:val="000000" w:themeColor="text1"/>
          <w:sz w:val="24"/>
          <w:szCs w:val="24"/>
          <w:lang w:val="sk-SK" w:eastAsia="cs-CZ"/>
        </w:rPr>
        <w:t>v</w:t>
      </w:r>
      <w:r w:rsidR="00D372A6" w:rsidRPr="00DF233A">
        <w:rPr>
          <w:rFonts w:ascii="Arial" w:eastAsia="Times New Roman" w:hAnsi="Arial" w:cs="Arial"/>
          <w:color w:val="000000" w:themeColor="text1"/>
          <w:sz w:val="24"/>
          <w:szCs w:val="24"/>
          <w:lang w:val="sk-SK" w:eastAsia="cs-CZ"/>
        </w:rPr>
        <w:t xml:space="preserve">) </w:t>
      </w:r>
      <w:r w:rsidR="00624F73" w:rsidRPr="00DF233A">
        <w:rPr>
          <w:rFonts w:ascii="Arial" w:eastAsia="Times New Roman" w:hAnsi="Arial" w:cs="Arial"/>
          <w:color w:val="000000" w:themeColor="text1"/>
          <w:sz w:val="24"/>
          <w:szCs w:val="24"/>
          <w:lang w:val="sk-SK" w:eastAsia="cs-CZ"/>
        </w:rPr>
        <w:t xml:space="preserve">a </w:t>
      </w:r>
      <w:r w:rsidR="0077412B" w:rsidRPr="00DF233A">
        <w:rPr>
          <w:rFonts w:ascii="Arial" w:eastAsia="Times New Roman" w:hAnsi="Arial" w:cs="Arial"/>
          <w:color w:val="000000" w:themeColor="text1"/>
          <w:sz w:val="24"/>
          <w:szCs w:val="24"/>
          <w:lang w:val="sk-SK" w:eastAsia="cs-CZ"/>
        </w:rPr>
        <w:t xml:space="preserve">§ 70 ods. 3 písm. b), d) a e) </w:t>
      </w:r>
      <w:r w:rsidR="00FB12BB" w:rsidRPr="00DF233A">
        <w:rPr>
          <w:rFonts w:ascii="Arial" w:eastAsia="Times New Roman" w:hAnsi="Arial" w:cs="Arial"/>
          <w:color w:val="000000" w:themeColor="text1"/>
          <w:sz w:val="24"/>
          <w:szCs w:val="24"/>
          <w:lang w:val="sk-SK" w:eastAsia="cs-CZ"/>
        </w:rPr>
        <w:t>komunitou vyrábajúcou energiu z obnoviteľných zdrojov</w:t>
      </w:r>
      <w:r w:rsidR="00194EE2" w:rsidRPr="00DF233A">
        <w:rPr>
          <w:rFonts w:ascii="Arial" w:eastAsia="Times New Roman" w:hAnsi="Arial" w:cs="Arial"/>
          <w:color w:val="000000" w:themeColor="text1"/>
          <w:sz w:val="24"/>
          <w:szCs w:val="24"/>
          <w:lang w:val="sk-SK" w:eastAsia="cs-CZ"/>
        </w:rPr>
        <w:t>,</w:t>
      </w:r>
    </w:p>
    <w:p w14:paraId="1FB8B1FD" w14:textId="49CD427E" w:rsidR="00D96116" w:rsidRPr="00DF233A" w:rsidRDefault="00194EE2" w:rsidP="0047797C">
      <w:pPr>
        <w:pStyle w:val="Odsekzoznamu"/>
        <w:spacing w:after="0" w:line="276" w:lineRule="auto"/>
        <w:ind w:left="-284"/>
        <w:contextualSpacing w:val="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od 500 eur do 3 000 eur za porušenie povinností uložených v § 43 ods. 14 a 15.</w:t>
      </w:r>
    </w:p>
    <w:p w14:paraId="6F2B042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Úrad uloží pokutu držiteľovi povolenia alebo inej osobe vo výške</w:t>
      </w:r>
    </w:p>
    <w:p w14:paraId="5F42F217" w14:textId="671ED27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do 10</w:t>
      </w:r>
      <w:r w:rsidR="00D46AC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celkového obratu prevádzkovateľa prenosovej sústavy alebo prevádzkovateľa prepravnej siete, alebo vlastníka siete za rok predchádzajúci roku, v ktorom došlo k porušeniu povinností, za porušenie povinností prevádzkovateľa prenosovej sústavy, prevádzkovateľa prepravnej siete alebo vlastníka siete uložených v § 15 ods. </w:t>
      </w:r>
      <w:r w:rsidR="006C2D81" w:rsidRPr="00DF233A">
        <w:rPr>
          <w:rFonts w:ascii="Arial" w:eastAsia="Times New Roman" w:hAnsi="Arial" w:cs="Arial"/>
          <w:color w:val="000000" w:themeColor="text1"/>
          <w:sz w:val="24"/>
          <w:szCs w:val="24"/>
          <w:lang w:val="sk-SK" w:eastAsia="cs-CZ"/>
        </w:rPr>
        <w:t>11</w:t>
      </w:r>
      <w:r w:rsidRPr="00DF233A">
        <w:rPr>
          <w:rFonts w:ascii="Arial" w:eastAsia="Times New Roman" w:hAnsi="Arial" w:cs="Arial"/>
          <w:color w:val="000000" w:themeColor="text1"/>
          <w:sz w:val="24"/>
          <w:szCs w:val="24"/>
          <w:lang w:val="sk-SK" w:eastAsia="cs-CZ"/>
        </w:rPr>
        <w:t>, 1</w:t>
      </w:r>
      <w:r w:rsidR="008D5D0A"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 16, § 19 ods. </w:t>
      </w:r>
      <w:r w:rsidR="007343FE"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w:t>
      </w:r>
      <w:r w:rsidR="007343FE" w:rsidRPr="00DF233A">
        <w:rPr>
          <w:rFonts w:ascii="Arial" w:eastAsia="Times New Roman" w:hAnsi="Arial" w:cs="Arial"/>
          <w:color w:val="000000" w:themeColor="text1"/>
          <w:sz w:val="24"/>
          <w:szCs w:val="24"/>
          <w:lang w:val="sk-SK" w:eastAsia="cs-CZ"/>
        </w:rPr>
        <w:t>9</w:t>
      </w:r>
      <w:r w:rsidR="005B02EF" w:rsidRPr="00DF233A">
        <w:rPr>
          <w:rFonts w:ascii="Arial" w:eastAsia="Times New Roman" w:hAnsi="Arial" w:cs="Arial"/>
          <w:color w:val="000000" w:themeColor="text1"/>
          <w:sz w:val="24"/>
          <w:szCs w:val="24"/>
          <w:lang w:val="sk-SK" w:eastAsia="cs-CZ"/>
        </w:rPr>
        <w:t xml:space="preserve"> až </w:t>
      </w:r>
      <w:r w:rsidR="001E02BF" w:rsidRPr="00DF233A">
        <w:rPr>
          <w:rFonts w:ascii="Arial" w:eastAsia="Times New Roman" w:hAnsi="Arial" w:cs="Arial"/>
          <w:color w:val="000000" w:themeColor="text1"/>
          <w:sz w:val="24"/>
          <w:szCs w:val="24"/>
          <w:lang w:val="sk-SK" w:eastAsia="cs-CZ"/>
        </w:rPr>
        <w:t>1</w:t>
      </w:r>
      <w:r w:rsidR="007343FE"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 28 ods. 2 písm. i) až q), x) až z), § 28 ods. 3 písm. a), b), e) až g), i), p) až u), w), x), </w:t>
      </w:r>
      <w:r w:rsidR="003C3A24" w:rsidRPr="00DF233A">
        <w:rPr>
          <w:rFonts w:ascii="Arial" w:eastAsia="Times New Roman" w:hAnsi="Arial" w:cs="Arial"/>
          <w:color w:val="000000" w:themeColor="text1"/>
          <w:sz w:val="24"/>
          <w:szCs w:val="24"/>
          <w:lang w:val="sk-SK" w:eastAsia="cs-CZ"/>
        </w:rPr>
        <w:t>y), aa</w:t>
      </w:r>
      <w:r w:rsidRPr="00DF233A">
        <w:rPr>
          <w:rFonts w:ascii="Arial" w:eastAsia="Times New Roman" w:hAnsi="Arial" w:cs="Arial"/>
          <w:color w:val="000000" w:themeColor="text1"/>
          <w:sz w:val="24"/>
          <w:szCs w:val="24"/>
          <w:lang w:val="sk-SK" w:eastAsia="cs-CZ"/>
        </w:rPr>
        <w:t>) až a</w:t>
      </w:r>
      <w:r w:rsidR="003C3A24"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w:t>
      </w:r>
      <w:r w:rsidR="00265ED4" w:rsidRPr="00DF233A">
        <w:rPr>
          <w:rFonts w:ascii="Arial" w:eastAsia="Times New Roman" w:hAnsi="Arial" w:cs="Arial"/>
          <w:color w:val="000000" w:themeColor="text1"/>
          <w:sz w:val="24"/>
          <w:szCs w:val="24"/>
          <w:lang w:val="sk-SK" w:eastAsia="cs-CZ"/>
        </w:rPr>
        <w:t>, a</w:t>
      </w:r>
      <w:r w:rsidR="003C3A24" w:rsidRPr="00DF233A">
        <w:rPr>
          <w:rFonts w:ascii="Arial" w:eastAsia="Times New Roman" w:hAnsi="Arial" w:cs="Arial"/>
          <w:color w:val="000000" w:themeColor="text1"/>
          <w:sz w:val="24"/>
          <w:szCs w:val="24"/>
          <w:lang w:val="sk-SK" w:eastAsia="cs-CZ"/>
        </w:rPr>
        <w:t>f</w:t>
      </w:r>
      <w:r w:rsidR="00265ED4" w:rsidRPr="00DF233A">
        <w:rPr>
          <w:rFonts w:ascii="Arial" w:eastAsia="Times New Roman" w:hAnsi="Arial" w:cs="Arial"/>
          <w:color w:val="000000" w:themeColor="text1"/>
          <w:sz w:val="24"/>
          <w:szCs w:val="24"/>
          <w:lang w:val="sk-SK" w:eastAsia="cs-CZ"/>
        </w:rPr>
        <w:t>) až a</w:t>
      </w:r>
      <w:r w:rsidR="004403DF" w:rsidRPr="00DF233A">
        <w:rPr>
          <w:rFonts w:ascii="Arial" w:eastAsia="Times New Roman" w:hAnsi="Arial" w:cs="Arial"/>
          <w:color w:val="000000" w:themeColor="text1"/>
          <w:sz w:val="24"/>
          <w:szCs w:val="24"/>
          <w:lang w:val="sk-SK" w:eastAsia="cs-CZ"/>
        </w:rPr>
        <w:t>h</w:t>
      </w:r>
      <w:r w:rsidR="00265ED4"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 28 ods. 5, </w:t>
      </w:r>
      <w:r w:rsidR="000F0F62" w:rsidRPr="00DF233A">
        <w:rPr>
          <w:rFonts w:ascii="Arial" w:eastAsia="Times New Roman" w:hAnsi="Arial" w:cs="Arial"/>
          <w:color w:val="000000" w:themeColor="text1"/>
          <w:sz w:val="24"/>
          <w:szCs w:val="24"/>
          <w:lang w:val="sk-SK" w:eastAsia="cs-CZ"/>
        </w:rPr>
        <w:t>§ 28a ods. 1, 2 a </w:t>
      </w:r>
      <w:r w:rsidRPr="00DF233A">
        <w:rPr>
          <w:rFonts w:ascii="Arial" w:eastAsia="Times New Roman" w:hAnsi="Arial" w:cs="Arial"/>
          <w:color w:val="000000" w:themeColor="text1"/>
          <w:sz w:val="24"/>
          <w:szCs w:val="24"/>
          <w:lang w:val="sk-SK" w:eastAsia="cs-CZ"/>
        </w:rPr>
        <w:t xml:space="preserve">5, § 29, </w:t>
      </w:r>
      <w:r w:rsidR="001E02BF"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30, </w:t>
      </w:r>
      <w:r w:rsidR="007B780D" w:rsidRPr="00DF233A">
        <w:rPr>
          <w:rFonts w:ascii="Arial" w:eastAsia="Times New Roman" w:hAnsi="Arial" w:cs="Arial"/>
          <w:color w:val="000000" w:themeColor="text1"/>
          <w:sz w:val="24"/>
          <w:szCs w:val="24"/>
          <w:lang w:val="sk-SK" w:eastAsia="cs-CZ"/>
        </w:rPr>
        <w:t>§ 32a ods. 1 a 5, § 32b ods. 1, § 32c ods. 6 a 7</w:t>
      </w:r>
      <w:r w:rsidRPr="00DF233A">
        <w:rPr>
          <w:rFonts w:ascii="Arial" w:eastAsia="Times New Roman" w:hAnsi="Arial" w:cs="Arial"/>
          <w:color w:val="000000" w:themeColor="text1"/>
          <w:sz w:val="24"/>
          <w:szCs w:val="24"/>
          <w:lang w:val="sk-SK" w:eastAsia="cs-CZ"/>
        </w:rPr>
        <w:t xml:space="preserve">, § 49 ods. 3 až 5, § 49 ods. </w:t>
      </w:r>
      <w:r w:rsidRPr="00DF233A">
        <w:rPr>
          <w:rFonts w:ascii="Arial" w:eastAsia="Times New Roman" w:hAnsi="Arial" w:cs="Arial"/>
          <w:color w:val="000000" w:themeColor="text1"/>
          <w:sz w:val="24"/>
          <w:szCs w:val="24"/>
          <w:lang w:val="sk-SK" w:eastAsia="cs-CZ"/>
        </w:rPr>
        <w:lastRenderedPageBreak/>
        <w:t xml:space="preserve">6 písm. c) až h), j), k), m), </w:t>
      </w:r>
      <w:r w:rsidR="00504CDA" w:rsidRPr="00DF233A">
        <w:rPr>
          <w:rFonts w:ascii="Arial" w:eastAsia="Times New Roman" w:hAnsi="Arial" w:cs="Arial"/>
          <w:color w:val="000000" w:themeColor="text1"/>
          <w:sz w:val="24"/>
          <w:szCs w:val="24"/>
          <w:lang w:val="sk-SK" w:eastAsia="cs-CZ"/>
        </w:rPr>
        <w:t>§ 49 ods. 7 písm. a), b), c), e), g) až k),</w:t>
      </w:r>
      <w:r w:rsidRPr="00DF233A">
        <w:rPr>
          <w:rFonts w:ascii="Arial" w:eastAsia="Times New Roman" w:hAnsi="Arial" w:cs="Arial"/>
          <w:color w:val="000000" w:themeColor="text1"/>
          <w:sz w:val="24"/>
          <w:szCs w:val="24"/>
          <w:lang w:val="sk-SK" w:eastAsia="cs-CZ"/>
        </w:rPr>
        <w:t xml:space="preserve"> § 49 ods. 8 až 10, § 50 až 63, § 96 ods. 14, 16, 22,</w:t>
      </w:r>
    </w:p>
    <w:p w14:paraId="710071CE" w14:textId="677C6CF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do 10</w:t>
      </w:r>
      <w:r w:rsidR="00D46AC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celkového obratu vertikálne integrovaného podniku za rok predchádzajúci roku, v ktorom došlo k porušeniu povinností, za porušenie povinností vertikálne integrovaného podniku uložených v § 15 ods. </w:t>
      </w:r>
      <w:r w:rsidR="006364DD" w:rsidRPr="00DF233A">
        <w:rPr>
          <w:rFonts w:ascii="Arial" w:eastAsia="Times New Roman" w:hAnsi="Arial" w:cs="Arial"/>
          <w:color w:val="000000" w:themeColor="text1"/>
          <w:sz w:val="24"/>
          <w:szCs w:val="24"/>
          <w:lang w:val="sk-SK" w:eastAsia="cs-CZ"/>
        </w:rPr>
        <w:t>1</w:t>
      </w:r>
      <w:r w:rsidR="00C42ECC"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1</w:t>
      </w:r>
      <w:r w:rsidR="00C42ECC"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 16, § 19 ods. </w:t>
      </w:r>
      <w:r w:rsidR="007343FE"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w:t>
      </w:r>
      <w:r w:rsidR="007343FE" w:rsidRPr="00DF233A">
        <w:rPr>
          <w:rFonts w:ascii="Arial" w:eastAsia="Times New Roman" w:hAnsi="Arial" w:cs="Arial"/>
          <w:color w:val="000000" w:themeColor="text1"/>
          <w:sz w:val="24"/>
          <w:szCs w:val="24"/>
          <w:lang w:val="sk-SK" w:eastAsia="cs-CZ"/>
        </w:rPr>
        <w:t>9</w:t>
      </w:r>
      <w:r w:rsidR="005B02EF" w:rsidRPr="00DF233A">
        <w:rPr>
          <w:rFonts w:ascii="Arial" w:eastAsia="Times New Roman" w:hAnsi="Arial" w:cs="Arial"/>
          <w:color w:val="000000" w:themeColor="text1"/>
          <w:sz w:val="24"/>
          <w:szCs w:val="24"/>
          <w:lang w:val="sk-SK" w:eastAsia="cs-CZ"/>
        </w:rPr>
        <w:t xml:space="preserve"> až </w:t>
      </w:r>
      <w:r w:rsidR="001E02BF" w:rsidRPr="00DF233A">
        <w:rPr>
          <w:rFonts w:ascii="Arial" w:eastAsia="Times New Roman" w:hAnsi="Arial" w:cs="Arial"/>
          <w:color w:val="000000" w:themeColor="text1"/>
          <w:sz w:val="24"/>
          <w:szCs w:val="24"/>
          <w:lang w:val="sk-SK" w:eastAsia="cs-CZ"/>
        </w:rPr>
        <w:t>1</w:t>
      </w:r>
      <w:r w:rsidR="007343FE"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 28 ods. 2 písm. i) až q), x) až z), § 28 ods. 3 písm. a), b), e) až g), i), p) až u), w), x), </w:t>
      </w:r>
      <w:r w:rsidR="003C3A24" w:rsidRPr="00DF233A">
        <w:rPr>
          <w:rFonts w:ascii="Arial" w:eastAsia="Times New Roman" w:hAnsi="Arial" w:cs="Arial"/>
          <w:color w:val="000000" w:themeColor="text1"/>
          <w:sz w:val="24"/>
          <w:szCs w:val="24"/>
          <w:lang w:val="sk-SK" w:eastAsia="cs-CZ"/>
        </w:rPr>
        <w:t xml:space="preserve">y), </w:t>
      </w:r>
      <w:r w:rsidR="00496336" w:rsidRPr="00DF233A">
        <w:rPr>
          <w:rFonts w:ascii="Arial" w:eastAsia="Times New Roman" w:hAnsi="Arial" w:cs="Arial"/>
          <w:color w:val="000000" w:themeColor="text1"/>
          <w:sz w:val="24"/>
          <w:szCs w:val="24"/>
          <w:lang w:val="sk-SK" w:eastAsia="cs-CZ"/>
        </w:rPr>
        <w:t>aa</w:t>
      </w:r>
      <w:r w:rsidRPr="00DF233A">
        <w:rPr>
          <w:rFonts w:ascii="Arial" w:eastAsia="Times New Roman" w:hAnsi="Arial" w:cs="Arial"/>
          <w:color w:val="000000" w:themeColor="text1"/>
          <w:sz w:val="24"/>
          <w:szCs w:val="24"/>
          <w:lang w:val="sk-SK" w:eastAsia="cs-CZ"/>
        </w:rPr>
        <w:t>) až a</w:t>
      </w:r>
      <w:r w:rsidR="00496336" w:rsidRPr="00DF233A">
        <w:rPr>
          <w:rFonts w:ascii="Arial" w:eastAsia="Times New Roman" w:hAnsi="Arial" w:cs="Arial"/>
          <w:color w:val="000000" w:themeColor="text1"/>
          <w:sz w:val="24"/>
          <w:szCs w:val="24"/>
          <w:lang w:val="sk-SK" w:eastAsia="cs-CZ"/>
        </w:rPr>
        <w:t>d</w:t>
      </w:r>
      <w:r w:rsidRPr="00DF233A">
        <w:rPr>
          <w:rFonts w:ascii="Arial" w:eastAsia="Times New Roman" w:hAnsi="Arial" w:cs="Arial"/>
          <w:color w:val="000000" w:themeColor="text1"/>
          <w:sz w:val="24"/>
          <w:szCs w:val="24"/>
          <w:lang w:val="sk-SK" w:eastAsia="cs-CZ"/>
        </w:rPr>
        <w:t>),</w:t>
      </w:r>
      <w:r w:rsidR="001E02BF" w:rsidRPr="00DF233A">
        <w:rPr>
          <w:rFonts w:ascii="Arial" w:eastAsia="Times New Roman" w:hAnsi="Arial" w:cs="Arial"/>
          <w:color w:val="000000" w:themeColor="text1"/>
          <w:sz w:val="24"/>
          <w:szCs w:val="24"/>
          <w:lang w:val="sk-SK" w:eastAsia="cs-CZ"/>
        </w:rPr>
        <w:t xml:space="preserve"> a</w:t>
      </w:r>
      <w:r w:rsidR="00496336" w:rsidRPr="00DF233A">
        <w:rPr>
          <w:rFonts w:ascii="Arial" w:eastAsia="Times New Roman" w:hAnsi="Arial" w:cs="Arial"/>
          <w:color w:val="000000" w:themeColor="text1"/>
          <w:sz w:val="24"/>
          <w:szCs w:val="24"/>
          <w:lang w:val="sk-SK" w:eastAsia="cs-CZ"/>
        </w:rPr>
        <w:t>f</w:t>
      </w:r>
      <w:r w:rsidR="001E02BF" w:rsidRPr="00DF233A">
        <w:rPr>
          <w:rFonts w:ascii="Arial" w:eastAsia="Times New Roman" w:hAnsi="Arial" w:cs="Arial"/>
          <w:color w:val="000000" w:themeColor="text1"/>
          <w:sz w:val="24"/>
          <w:szCs w:val="24"/>
          <w:lang w:val="sk-SK" w:eastAsia="cs-CZ"/>
        </w:rPr>
        <w:t>) až a</w:t>
      </w:r>
      <w:r w:rsidR="00AC753E" w:rsidRPr="00DF233A">
        <w:rPr>
          <w:rFonts w:ascii="Arial" w:eastAsia="Times New Roman" w:hAnsi="Arial" w:cs="Arial"/>
          <w:color w:val="000000" w:themeColor="text1"/>
          <w:sz w:val="24"/>
          <w:szCs w:val="24"/>
          <w:lang w:val="sk-SK" w:eastAsia="cs-CZ"/>
        </w:rPr>
        <w:t>h</w:t>
      </w:r>
      <w:r w:rsidR="001E02BF"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 28 ods. 5, </w:t>
      </w:r>
      <w:r w:rsidR="001E02BF" w:rsidRPr="00DF233A">
        <w:rPr>
          <w:rFonts w:ascii="Arial" w:eastAsia="Times New Roman" w:hAnsi="Arial" w:cs="Arial"/>
          <w:color w:val="000000" w:themeColor="text1"/>
          <w:sz w:val="24"/>
          <w:szCs w:val="24"/>
          <w:lang w:val="sk-SK" w:eastAsia="cs-CZ"/>
        </w:rPr>
        <w:t>6 a 8</w:t>
      </w:r>
      <w:r w:rsidRPr="00DF233A">
        <w:rPr>
          <w:rFonts w:ascii="Arial" w:eastAsia="Times New Roman" w:hAnsi="Arial" w:cs="Arial"/>
          <w:color w:val="000000" w:themeColor="text1"/>
          <w:sz w:val="24"/>
          <w:szCs w:val="24"/>
          <w:lang w:val="sk-SK" w:eastAsia="cs-CZ"/>
        </w:rPr>
        <w:t xml:space="preserve">, § 29, </w:t>
      </w:r>
      <w:r w:rsidR="001E02BF"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30, </w:t>
      </w:r>
      <w:r w:rsidR="001E02BF"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32, § 49 ods. 3 až 5, § 49 ods. 6 písm. c) až h), j), k), m), </w:t>
      </w:r>
      <w:r w:rsidR="00504CDA" w:rsidRPr="00DF233A">
        <w:rPr>
          <w:rFonts w:ascii="Arial" w:eastAsia="Times New Roman" w:hAnsi="Arial" w:cs="Arial"/>
          <w:color w:val="000000" w:themeColor="text1"/>
          <w:sz w:val="24"/>
          <w:szCs w:val="24"/>
          <w:lang w:val="sk-SK" w:eastAsia="cs-CZ"/>
        </w:rPr>
        <w:t xml:space="preserve">§ 49 ods. 7 písm. a), c) a d), g), i) až n), </w:t>
      </w:r>
      <w:r w:rsidRPr="00DF233A">
        <w:rPr>
          <w:rFonts w:ascii="Arial" w:eastAsia="Times New Roman" w:hAnsi="Arial" w:cs="Arial"/>
          <w:color w:val="000000" w:themeColor="text1"/>
          <w:sz w:val="24"/>
          <w:szCs w:val="24"/>
          <w:lang w:val="sk-SK" w:eastAsia="cs-CZ"/>
        </w:rPr>
        <w:t xml:space="preserve"> § 49 ods. 8 až 10, § 50 až 63, § 65, § 67a, § 96 ods. 14, 16, 22,</w:t>
      </w:r>
    </w:p>
    <w:p w14:paraId="594D52BF" w14:textId="5730F47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od 1 000 eur do 1 000 000 eur za porušenie povinností podľa § 18 ods. 3</w:t>
      </w:r>
      <w:r w:rsidR="00B76C03" w:rsidRPr="00DF233A">
        <w:rPr>
          <w:rFonts w:ascii="Arial" w:eastAsia="Times New Roman" w:hAnsi="Arial" w:cs="Arial"/>
          <w:color w:val="000000" w:themeColor="text1"/>
          <w:sz w:val="24"/>
          <w:szCs w:val="24"/>
          <w:lang w:val="sk-SK" w:eastAsia="cs-CZ"/>
        </w:rPr>
        <w:t>, 14 a 15</w:t>
      </w:r>
      <w:r w:rsidRPr="00DF233A">
        <w:rPr>
          <w:rFonts w:ascii="Arial" w:eastAsia="Times New Roman" w:hAnsi="Arial" w:cs="Arial"/>
          <w:color w:val="000000" w:themeColor="text1"/>
          <w:sz w:val="24"/>
          <w:szCs w:val="24"/>
          <w:lang w:val="sk-SK" w:eastAsia="cs-CZ"/>
        </w:rPr>
        <w:t xml:space="preserve">, § 19 ods. </w:t>
      </w:r>
      <w:r w:rsidR="007343FE" w:rsidRPr="00DF233A">
        <w:rPr>
          <w:rFonts w:ascii="Arial" w:eastAsia="Times New Roman" w:hAnsi="Arial" w:cs="Arial"/>
          <w:color w:val="000000" w:themeColor="text1"/>
          <w:sz w:val="24"/>
          <w:szCs w:val="24"/>
          <w:lang w:val="sk-SK" w:eastAsia="cs-CZ"/>
        </w:rPr>
        <w:t>7</w:t>
      </w:r>
      <w:r w:rsidR="003850A3" w:rsidRPr="00DF233A">
        <w:rPr>
          <w:rFonts w:ascii="Arial" w:eastAsia="Times New Roman" w:hAnsi="Arial" w:cs="Arial"/>
          <w:color w:val="000000" w:themeColor="text1"/>
          <w:sz w:val="24"/>
          <w:szCs w:val="24"/>
          <w:lang w:val="sk-SK" w:eastAsia="cs-CZ"/>
        </w:rPr>
        <w:t xml:space="preserve"> a 12</w:t>
      </w:r>
      <w:r w:rsidR="005B02EF" w:rsidRPr="00DF233A">
        <w:rPr>
          <w:rFonts w:ascii="Arial" w:eastAsia="Times New Roman" w:hAnsi="Arial" w:cs="Arial"/>
          <w:color w:val="000000" w:themeColor="text1"/>
          <w:sz w:val="24"/>
          <w:szCs w:val="24"/>
          <w:lang w:val="sk-SK" w:eastAsia="cs-CZ"/>
        </w:rPr>
        <w:t>, § 19a</w:t>
      </w:r>
      <w:r w:rsidR="004649D6" w:rsidRPr="00DF233A">
        <w:rPr>
          <w:rFonts w:ascii="Arial" w:eastAsia="Times New Roman" w:hAnsi="Arial" w:cs="Arial"/>
          <w:color w:val="000000" w:themeColor="text1"/>
          <w:sz w:val="24"/>
          <w:szCs w:val="24"/>
          <w:lang w:val="sk-SK" w:eastAsia="cs-CZ"/>
        </w:rPr>
        <w:t>, § 37</w:t>
      </w:r>
      <w:r w:rsidR="00780A4C" w:rsidRPr="00DF233A">
        <w:rPr>
          <w:rFonts w:ascii="Arial" w:eastAsia="Times New Roman" w:hAnsi="Arial" w:cs="Arial"/>
          <w:color w:val="000000" w:themeColor="text1"/>
          <w:sz w:val="24"/>
          <w:szCs w:val="24"/>
          <w:lang w:val="sk-SK" w:eastAsia="cs-CZ"/>
        </w:rPr>
        <w:t>a</w:t>
      </w:r>
      <w:r w:rsidR="004649D6" w:rsidRPr="00DF233A">
        <w:rPr>
          <w:rFonts w:ascii="Arial" w:eastAsia="Times New Roman" w:hAnsi="Arial" w:cs="Arial"/>
          <w:color w:val="000000" w:themeColor="text1"/>
          <w:sz w:val="24"/>
          <w:szCs w:val="24"/>
          <w:lang w:val="sk-SK" w:eastAsia="cs-CZ"/>
        </w:rPr>
        <w:t xml:space="preserve"> ods. 3 a 5</w:t>
      </w:r>
      <w:r w:rsidRPr="00DF233A">
        <w:rPr>
          <w:rFonts w:ascii="Arial" w:eastAsia="Times New Roman" w:hAnsi="Arial" w:cs="Arial"/>
          <w:color w:val="000000" w:themeColor="text1"/>
          <w:sz w:val="24"/>
          <w:szCs w:val="24"/>
          <w:lang w:val="sk-SK" w:eastAsia="cs-CZ"/>
        </w:rPr>
        <w:t xml:space="preserve"> alebo za porušenie povinností subjektu zúčtovania uložených v § 15 ods. 1</w:t>
      </w:r>
      <w:r w:rsidR="00480FAD" w:rsidRPr="00DF233A">
        <w:rPr>
          <w:rFonts w:ascii="Arial" w:eastAsia="Times New Roman" w:hAnsi="Arial" w:cs="Arial"/>
          <w:color w:val="000000" w:themeColor="text1"/>
          <w:sz w:val="24"/>
          <w:szCs w:val="24"/>
          <w:lang w:val="sk-SK" w:eastAsia="cs-CZ"/>
        </w:rPr>
        <w:t>2</w:t>
      </w:r>
      <w:r w:rsidR="00B36A04" w:rsidRPr="00DF233A">
        <w:rPr>
          <w:rFonts w:ascii="Arial" w:eastAsia="Times New Roman" w:hAnsi="Arial" w:cs="Arial"/>
          <w:color w:val="000000" w:themeColor="text1"/>
          <w:sz w:val="24"/>
          <w:szCs w:val="24"/>
          <w:lang w:val="sk-SK" w:eastAsia="cs-CZ"/>
        </w:rPr>
        <w:t xml:space="preserve"> organizátora krátkodobého trhu s elektrinou uložených v</w:t>
      </w:r>
      <w:r w:rsidRPr="00DF233A">
        <w:rPr>
          <w:rFonts w:ascii="Arial" w:eastAsia="Times New Roman" w:hAnsi="Arial" w:cs="Arial"/>
          <w:color w:val="000000" w:themeColor="text1"/>
          <w:sz w:val="24"/>
          <w:szCs w:val="24"/>
          <w:lang w:val="sk-SK" w:eastAsia="cs-CZ"/>
        </w:rPr>
        <w:t xml:space="preserve"> § 37 alebo prevádzkovateľa kombinovanej siete uložených v § 68,</w:t>
      </w:r>
    </w:p>
    <w:p w14:paraId="0D7FEB5A" w14:textId="5E2E09B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od 500 eur do 500 000 eur za porušenie povinností prevádzkovateľa distribučnej sústavy alebo siete alebo prevádzkovateľa nového plynárenského zariadenia uložených v § 15 ods. </w:t>
      </w:r>
      <w:r w:rsidR="002804E9" w:rsidRPr="00DF233A">
        <w:rPr>
          <w:rFonts w:ascii="Arial" w:eastAsia="Times New Roman" w:hAnsi="Arial" w:cs="Arial"/>
          <w:color w:val="000000" w:themeColor="text1"/>
          <w:sz w:val="24"/>
          <w:szCs w:val="24"/>
          <w:lang w:val="sk-SK" w:eastAsia="cs-CZ"/>
        </w:rPr>
        <w:t>11</w:t>
      </w:r>
      <w:r w:rsidR="00AA4828"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1</w:t>
      </w:r>
      <w:r w:rsidR="00480FAD"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w:t>
      </w:r>
      <w:r w:rsidR="007D0A5A" w:rsidRPr="00DF233A">
        <w:rPr>
          <w:rFonts w:ascii="Arial" w:eastAsia="Times New Roman" w:hAnsi="Arial" w:cs="Arial"/>
          <w:color w:val="000000" w:themeColor="text1"/>
          <w:sz w:val="24"/>
          <w:szCs w:val="24"/>
          <w:lang w:val="sk-SK" w:eastAsia="cs-CZ"/>
        </w:rPr>
        <w:t>1</w:t>
      </w:r>
      <w:r w:rsidR="000F53E8" w:rsidRPr="00DF233A">
        <w:rPr>
          <w:rFonts w:ascii="Arial" w:eastAsia="Times New Roman" w:hAnsi="Arial" w:cs="Arial"/>
          <w:color w:val="000000" w:themeColor="text1"/>
          <w:sz w:val="24"/>
          <w:szCs w:val="24"/>
          <w:lang w:val="sk-SK" w:eastAsia="cs-CZ"/>
        </w:rPr>
        <w:t>6</w:t>
      </w:r>
      <w:r w:rsidR="007D0A5A" w:rsidRPr="00DF233A">
        <w:rPr>
          <w:rFonts w:ascii="Arial" w:eastAsia="Times New Roman" w:hAnsi="Arial" w:cs="Arial"/>
          <w:color w:val="000000" w:themeColor="text1"/>
          <w:sz w:val="24"/>
          <w:szCs w:val="24"/>
          <w:lang w:val="sk-SK" w:eastAsia="cs-CZ"/>
        </w:rPr>
        <w:t xml:space="preserve"> druhej vete, </w:t>
      </w:r>
      <w:r w:rsidRPr="00DF233A">
        <w:rPr>
          <w:rFonts w:ascii="Arial" w:eastAsia="Times New Roman" w:hAnsi="Arial" w:cs="Arial"/>
          <w:color w:val="000000" w:themeColor="text1"/>
          <w:sz w:val="24"/>
          <w:szCs w:val="24"/>
          <w:lang w:val="sk-SK" w:eastAsia="cs-CZ"/>
        </w:rPr>
        <w:t xml:space="preserve">§ 16, § 18 ods. 3, § 19 ods. </w:t>
      </w:r>
      <w:r w:rsidR="007343FE"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w:t>
      </w:r>
      <w:r w:rsidR="007343FE"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xml:space="preserve">, </w:t>
      </w:r>
      <w:r w:rsidR="007343FE" w:rsidRPr="00DF233A">
        <w:rPr>
          <w:rFonts w:ascii="Arial" w:eastAsia="Times New Roman" w:hAnsi="Arial" w:cs="Arial"/>
          <w:color w:val="000000" w:themeColor="text1"/>
          <w:sz w:val="24"/>
          <w:szCs w:val="24"/>
          <w:lang w:val="sk-SK" w:eastAsia="cs-CZ"/>
        </w:rPr>
        <w:t>9</w:t>
      </w:r>
      <w:r w:rsidR="005B02EF" w:rsidRPr="00DF233A">
        <w:rPr>
          <w:rFonts w:ascii="Arial" w:eastAsia="Times New Roman" w:hAnsi="Arial" w:cs="Arial"/>
          <w:color w:val="000000" w:themeColor="text1"/>
          <w:sz w:val="24"/>
          <w:szCs w:val="24"/>
          <w:lang w:val="sk-SK" w:eastAsia="cs-CZ"/>
        </w:rPr>
        <w:t xml:space="preserve"> až </w:t>
      </w:r>
      <w:r w:rsidR="001E02BF" w:rsidRPr="00DF233A">
        <w:rPr>
          <w:rFonts w:ascii="Arial" w:eastAsia="Times New Roman" w:hAnsi="Arial" w:cs="Arial"/>
          <w:color w:val="000000" w:themeColor="text1"/>
          <w:sz w:val="24"/>
          <w:szCs w:val="24"/>
          <w:lang w:val="sk-SK" w:eastAsia="cs-CZ"/>
        </w:rPr>
        <w:t>1</w:t>
      </w:r>
      <w:r w:rsidR="007343FE"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 31 ods. 2 písm. f) až i), o), t) až v), x), y), aa) </w:t>
      </w:r>
      <w:r w:rsidR="001E02BF" w:rsidRPr="00DF233A">
        <w:rPr>
          <w:rFonts w:ascii="Arial" w:eastAsia="Times New Roman" w:hAnsi="Arial" w:cs="Arial"/>
          <w:color w:val="000000" w:themeColor="text1"/>
          <w:sz w:val="24"/>
          <w:szCs w:val="24"/>
          <w:lang w:val="sk-SK" w:eastAsia="cs-CZ"/>
        </w:rPr>
        <w:t>až</w:t>
      </w:r>
      <w:r w:rsidRPr="00DF233A">
        <w:rPr>
          <w:rFonts w:ascii="Arial" w:eastAsia="Times New Roman" w:hAnsi="Arial" w:cs="Arial"/>
          <w:color w:val="000000" w:themeColor="text1"/>
          <w:sz w:val="24"/>
          <w:szCs w:val="24"/>
          <w:lang w:val="sk-SK" w:eastAsia="cs-CZ"/>
        </w:rPr>
        <w:t xml:space="preserve"> a</w:t>
      </w:r>
      <w:r w:rsidR="00AF3D9D"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 31 ods. 3 písm. d) až i), l)</w:t>
      </w:r>
      <w:r w:rsidR="00033F68" w:rsidRPr="00DF233A">
        <w:rPr>
          <w:rFonts w:ascii="Arial" w:eastAsia="Times New Roman" w:hAnsi="Arial" w:cs="Arial"/>
          <w:color w:val="000000" w:themeColor="text1"/>
          <w:sz w:val="24"/>
          <w:szCs w:val="24"/>
          <w:lang w:val="sk-SK" w:eastAsia="cs-CZ"/>
        </w:rPr>
        <w:t xml:space="preserve"> až</w:t>
      </w:r>
      <w:r w:rsidRPr="00DF233A">
        <w:rPr>
          <w:rFonts w:ascii="Arial" w:eastAsia="Times New Roman" w:hAnsi="Arial" w:cs="Arial"/>
          <w:color w:val="000000" w:themeColor="text1"/>
          <w:sz w:val="24"/>
          <w:szCs w:val="24"/>
          <w:lang w:val="sk-SK" w:eastAsia="cs-CZ"/>
        </w:rPr>
        <w:t xml:space="preserve"> </w:t>
      </w:r>
      <w:r w:rsidR="00033F68"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 xml:space="preserve">), </w:t>
      </w:r>
      <w:r w:rsidR="00033F68"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 </w:t>
      </w:r>
      <w:r w:rsidR="00033F68"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 xml:space="preserve">) až </w:t>
      </w:r>
      <w:r w:rsidR="00234A46" w:rsidRPr="00DF233A">
        <w:rPr>
          <w:rFonts w:ascii="Arial" w:eastAsia="Times New Roman" w:hAnsi="Arial" w:cs="Arial"/>
          <w:color w:val="000000" w:themeColor="text1"/>
          <w:sz w:val="24"/>
          <w:szCs w:val="24"/>
          <w:lang w:val="sk-SK" w:eastAsia="cs-CZ"/>
        </w:rPr>
        <w:t>ab</w:t>
      </w:r>
      <w:r w:rsidRPr="00DF233A">
        <w:rPr>
          <w:rFonts w:ascii="Arial" w:eastAsia="Times New Roman" w:hAnsi="Arial" w:cs="Arial"/>
          <w:color w:val="000000" w:themeColor="text1"/>
          <w:sz w:val="24"/>
          <w:szCs w:val="24"/>
          <w:lang w:val="sk-SK" w:eastAsia="cs-CZ"/>
        </w:rPr>
        <w:t>), § 31 ods. 5 až 1</w:t>
      </w:r>
      <w:r w:rsidR="00176DBF"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w:t>
      </w:r>
      <w:r w:rsidR="00A536CB" w:rsidRPr="00DF233A">
        <w:rPr>
          <w:rFonts w:ascii="Arial" w:eastAsia="Times New Roman" w:hAnsi="Arial" w:cs="Arial"/>
          <w:color w:val="000000" w:themeColor="text1"/>
          <w:sz w:val="24"/>
          <w:szCs w:val="24"/>
          <w:lang w:val="sk-SK" w:eastAsia="cs-CZ"/>
        </w:rPr>
        <w:t xml:space="preserve">§ 32a ods. 1 a 5, § 32b ods. 1, § 32c ods. </w:t>
      </w:r>
      <w:r w:rsidR="007B780D" w:rsidRPr="00DF233A">
        <w:rPr>
          <w:rFonts w:ascii="Arial" w:eastAsia="Times New Roman" w:hAnsi="Arial" w:cs="Arial"/>
          <w:color w:val="000000" w:themeColor="text1"/>
          <w:sz w:val="24"/>
          <w:szCs w:val="24"/>
          <w:lang w:val="sk-SK" w:eastAsia="cs-CZ"/>
        </w:rPr>
        <w:t>6 a 7</w:t>
      </w:r>
      <w:r w:rsidRPr="00DF233A">
        <w:rPr>
          <w:rFonts w:ascii="Arial" w:eastAsia="Times New Roman" w:hAnsi="Arial" w:cs="Arial"/>
          <w:color w:val="000000" w:themeColor="text1"/>
          <w:sz w:val="24"/>
          <w:szCs w:val="24"/>
          <w:lang w:val="sk-SK" w:eastAsia="cs-CZ"/>
        </w:rPr>
        <w:t xml:space="preserve">, § </w:t>
      </w:r>
      <w:r w:rsidR="005F7CF0" w:rsidRPr="00DF233A">
        <w:rPr>
          <w:rFonts w:ascii="Arial" w:eastAsia="Times New Roman" w:hAnsi="Arial" w:cs="Arial"/>
          <w:color w:val="000000" w:themeColor="text1"/>
          <w:sz w:val="24"/>
          <w:szCs w:val="24"/>
          <w:lang w:val="sk-SK" w:eastAsia="cs-CZ"/>
        </w:rPr>
        <w:t>35</w:t>
      </w:r>
      <w:r w:rsidR="00643FED" w:rsidRPr="00DF233A">
        <w:rPr>
          <w:rFonts w:ascii="Arial" w:eastAsia="Times New Roman" w:hAnsi="Arial" w:cs="Arial"/>
          <w:color w:val="000000" w:themeColor="text1"/>
          <w:sz w:val="24"/>
          <w:szCs w:val="24"/>
          <w:lang w:val="sk-SK" w:eastAsia="cs-CZ"/>
        </w:rPr>
        <w:t>a</w:t>
      </w:r>
      <w:r w:rsidR="005F7CF0" w:rsidRPr="00DF233A">
        <w:rPr>
          <w:rFonts w:ascii="Arial" w:eastAsia="Times New Roman" w:hAnsi="Arial" w:cs="Arial"/>
          <w:color w:val="000000" w:themeColor="text1"/>
          <w:sz w:val="24"/>
          <w:szCs w:val="24"/>
          <w:lang w:val="sk-SK" w:eastAsia="cs-CZ"/>
        </w:rPr>
        <w:t xml:space="preserve"> ods. </w:t>
      </w:r>
      <w:r w:rsidR="001E33AB" w:rsidRPr="00DF233A">
        <w:rPr>
          <w:rFonts w:ascii="Arial" w:eastAsia="Times New Roman" w:hAnsi="Arial" w:cs="Arial"/>
          <w:color w:val="000000" w:themeColor="text1"/>
          <w:sz w:val="24"/>
          <w:szCs w:val="24"/>
          <w:lang w:val="sk-SK" w:eastAsia="cs-CZ"/>
        </w:rPr>
        <w:t>10</w:t>
      </w:r>
      <w:r w:rsidR="005F7CF0" w:rsidRPr="00DF233A">
        <w:rPr>
          <w:rFonts w:ascii="Arial" w:eastAsia="Times New Roman" w:hAnsi="Arial" w:cs="Arial"/>
          <w:color w:val="000000" w:themeColor="text1"/>
          <w:sz w:val="24"/>
          <w:szCs w:val="24"/>
          <w:lang w:val="sk-SK" w:eastAsia="cs-CZ"/>
        </w:rPr>
        <w:t>,</w:t>
      </w:r>
      <w:r w:rsidR="00A536CB"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64 ods. 3, 4, § 64 ods. 6 písm. e) až i), m) a n), § 64 ods. 7 písm. b), d), h), i), k), o) až s), § 64 ods. 8 až 13, § 75 ods. 10, § 96 ods. 21 alebo prevádzkovateľa kombinovanej siete uložených v § 68,</w:t>
      </w:r>
    </w:p>
    <w:p w14:paraId="756D5D48" w14:textId="2736DD0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od 300 eur do 300 000 eur za vykonávanie činností bez povolenia alebo bez oznámenia, pri činnostiach, na ktoré sa vyžaduje povolenie podľa § 6 ods. 2 písm. a) až c) alebo oznámenie podľa § 6 ods. </w:t>
      </w:r>
      <w:r w:rsidR="00B9026E"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alebo za nesplnenie povinností uložených v § 4, § 6 ods. </w:t>
      </w:r>
      <w:r w:rsidR="00B9026E"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až 1</w:t>
      </w:r>
      <w:r w:rsidR="00B9026E"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xml:space="preserve">, § 8 ods. 5, § 9, § 10 ods. 1, § 11 ods. 16 písm. e), § 17, § 17a, </w:t>
      </w:r>
      <w:r w:rsidR="007A7844" w:rsidRPr="00DF233A">
        <w:rPr>
          <w:rFonts w:ascii="Arial" w:eastAsia="Times New Roman" w:hAnsi="Arial" w:cs="Arial"/>
          <w:color w:val="000000" w:themeColor="text1"/>
          <w:sz w:val="24"/>
          <w:szCs w:val="24"/>
          <w:lang w:val="sk-SK" w:eastAsia="cs-CZ"/>
        </w:rPr>
        <w:t xml:space="preserve">§ 17b, </w:t>
      </w:r>
      <w:r w:rsidRPr="00DF233A">
        <w:rPr>
          <w:rFonts w:ascii="Arial" w:eastAsia="Times New Roman" w:hAnsi="Arial" w:cs="Arial"/>
          <w:color w:val="000000" w:themeColor="text1"/>
          <w:sz w:val="24"/>
          <w:szCs w:val="24"/>
          <w:lang w:val="sk-SK" w:eastAsia="cs-CZ"/>
        </w:rPr>
        <w:t xml:space="preserve">§ </w:t>
      </w:r>
      <w:r w:rsidR="009E2EFE" w:rsidRPr="00DF233A">
        <w:rPr>
          <w:rFonts w:ascii="Arial" w:eastAsia="Times New Roman" w:hAnsi="Arial" w:cs="Arial"/>
          <w:color w:val="000000" w:themeColor="text1"/>
          <w:sz w:val="24"/>
          <w:szCs w:val="24"/>
          <w:lang w:val="sk-SK" w:eastAsia="cs-CZ"/>
        </w:rPr>
        <w:t>17</w:t>
      </w:r>
      <w:r w:rsidR="007A7844" w:rsidRPr="00DF233A">
        <w:rPr>
          <w:rFonts w:ascii="Arial" w:eastAsia="Times New Roman" w:hAnsi="Arial" w:cs="Arial"/>
          <w:color w:val="000000" w:themeColor="text1"/>
          <w:sz w:val="24"/>
          <w:szCs w:val="24"/>
          <w:lang w:val="sk-SK" w:eastAsia="cs-CZ"/>
        </w:rPr>
        <w:t>e</w:t>
      </w:r>
      <w:r w:rsidR="009E2EFE" w:rsidRPr="00DF233A">
        <w:rPr>
          <w:rFonts w:ascii="Arial" w:eastAsia="Times New Roman" w:hAnsi="Arial" w:cs="Arial"/>
          <w:color w:val="000000" w:themeColor="text1"/>
          <w:sz w:val="24"/>
          <w:szCs w:val="24"/>
          <w:lang w:val="sk-SK" w:eastAsia="cs-CZ"/>
        </w:rPr>
        <w:t xml:space="preserve">, </w:t>
      </w:r>
      <w:r w:rsidR="00504CDA" w:rsidRPr="00DF233A">
        <w:rPr>
          <w:rFonts w:ascii="Arial" w:eastAsia="Times New Roman" w:hAnsi="Arial" w:cs="Arial"/>
          <w:color w:val="000000" w:themeColor="text1"/>
          <w:sz w:val="24"/>
          <w:szCs w:val="24"/>
          <w:lang w:val="sk-SK" w:eastAsia="cs-CZ"/>
        </w:rPr>
        <w:t xml:space="preserve">§ 33 ods. </w:t>
      </w:r>
      <w:r w:rsidR="00FE74E1" w:rsidRPr="00DF233A">
        <w:rPr>
          <w:rFonts w:ascii="Arial" w:eastAsia="Times New Roman" w:hAnsi="Arial" w:cs="Arial"/>
          <w:color w:val="000000" w:themeColor="text1"/>
          <w:sz w:val="24"/>
          <w:szCs w:val="24"/>
          <w:lang w:val="sk-SK" w:eastAsia="cs-CZ"/>
        </w:rPr>
        <w:t xml:space="preserve">9 a </w:t>
      </w:r>
      <w:r w:rsidR="00504CDA" w:rsidRPr="00DF233A">
        <w:rPr>
          <w:rFonts w:ascii="Arial" w:eastAsia="Times New Roman" w:hAnsi="Arial" w:cs="Arial"/>
          <w:color w:val="000000" w:themeColor="text1"/>
          <w:sz w:val="24"/>
          <w:szCs w:val="24"/>
          <w:lang w:val="sk-SK" w:eastAsia="cs-CZ"/>
        </w:rPr>
        <w:t xml:space="preserve">10, </w:t>
      </w:r>
      <w:r w:rsidR="00FE74E1" w:rsidRPr="00DF233A">
        <w:rPr>
          <w:rFonts w:ascii="Arial" w:eastAsia="Times New Roman" w:hAnsi="Arial" w:cs="Arial"/>
          <w:color w:val="000000" w:themeColor="text1"/>
          <w:sz w:val="24"/>
          <w:szCs w:val="24"/>
          <w:lang w:val="sk-SK" w:eastAsia="cs-CZ"/>
        </w:rPr>
        <w:t>§ 34</w:t>
      </w:r>
      <w:r w:rsidR="005F2E2E" w:rsidRPr="00DF233A">
        <w:rPr>
          <w:rFonts w:ascii="Arial" w:eastAsia="Times New Roman" w:hAnsi="Arial" w:cs="Arial"/>
          <w:color w:val="000000" w:themeColor="text1"/>
          <w:sz w:val="24"/>
          <w:szCs w:val="24"/>
          <w:lang w:val="sk-SK" w:eastAsia="cs-CZ"/>
        </w:rPr>
        <w:t xml:space="preserve"> ods. 11, </w:t>
      </w:r>
      <w:r w:rsidR="00504CDA" w:rsidRPr="00DF233A">
        <w:rPr>
          <w:rFonts w:ascii="Arial" w:eastAsia="Times New Roman" w:hAnsi="Arial" w:cs="Arial"/>
          <w:color w:val="000000" w:themeColor="text1"/>
          <w:sz w:val="24"/>
          <w:szCs w:val="24"/>
          <w:lang w:val="sk-SK" w:eastAsia="cs-CZ"/>
        </w:rPr>
        <w:t xml:space="preserve">§ 40 ods. 2, 8 až 11, § 94, § 76 ods. 1, 2, 4 až 8 a 12, </w:t>
      </w:r>
      <w:r w:rsidR="005F2E2E" w:rsidRPr="00DF233A">
        <w:rPr>
          <w:rFonts w:ascii="Arial" w:eastAsia="Times New Roman" w:hAnsi="Arial" w:cs="Arial"/>
          <w:color w:val="000000" w:themeColor="text1"/>
          <w:sz w:val="24"/>
          <w:szCs w:val="24"/>
          <w:lang w:val="sk-SK" w:eastAsia="cs-CZ"/>
        </w:rPr>
        <w:t xml:space="preserve">§ 94, </w:t>
      </w:r>
      <w:r w:rsidR="00504CDA" w:rsidRPr="00DF233A">
        <w:rPr>
          <w:rFonts w:ascii="Arial" w:eastAsia="Times New Roman" w:hAnsi="Arial" w:cs="Arial"/>
          <w:color w:val="000000" w:themeColor="text1"/>
          <w:sz w:val="24"/>
          <w:szCs w:val="24"/>
          <w:lang w:val="sk-SK" w:eastAsia="cs-CZ"/>
        </w:rPr>
        <w:t>§ 96 ods. 7,</w:t>
      </w:r>
    </w:p>
    <w:p w14:paraId="413404D1" w14:textId="06B0955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od 500 eur do 100 000 eur za porušenie povinností dodávateľa elektriny</w:t>
      </w:r>
      <w:r w:rsidR="00984822" w:rsidRPr="00DF233A">
        <w:rPr>
          <w:rFonts w:ascii="Arial" w:eastAsia="Times New Roman" w:hAnsi="Arial" w:cs="Arial"/>
          <w:color w:val="000000" w:themeColor="text1"/>
          <w:sz w:val="24"/>
          <w:szCs w:val="24"/>
          <w:lang w:val="sk-SK" w:eastAsia="cs-CZ"/>
        </w:rPr>
        <w:t>, agregátora</w:t>
      </w:r>
      <w:r w:rsidRPr="00DF233A">
        <w:rPr>
          <w:rFonts w:ascii="Arial" w:eastAsia="Times New Roman" w:hAnsi="Arial" w:cs="Arial"/>
          <w:color w:val="000000" w:themeColor="text1"/>
          <w:sz w:val="24"/>
          <w:szCs w:val="24"/>
          <w:lang w:val="sk-SK" w:eastAsia="cs-CZ"/>
        </w:rPr>
        <w:t xml:space="preserve"> alebo </w:t>
      </w:r>
      <w:r w:rsidR="00A12ED0" w:rsidRPr="00DF233A">
        <w:rPr>
          <w:rFonts w:ascii="Arial" w:eastAsia="Times New Roman" w:hAnsi="Arial" w:cs="Arial"/>
          <w:color w:val="000000" w:themeColor="text1"/>
          <w:sz w:val="24"/>
          <w:szCs w:val="24"/>
          <w:lang w:val="sk-SK" w:eastAsia="cs-CZ"/>
        </w:rPr>
        <w:t xml:space="preserve">dodávateľa </w:t>
      </w:r>
      <w:r w:rsidRPr="00DF233A">
        <w:rPr>
          <w:rFonts w:ascii="Arial" w:eastAsia="Times New Roman" w:hAnsi="Arial" w:cs="Arial"/>
          <w:color w:val="000000" w:themeColor="text1"/>
          <w:sz w:val="24"/>
          <w:szCs w:val="24"/>
          <w:lang w:val="sk-SK" w:eastAsia="cs-CZ"/>
        </w:rPr>
        <w:t>plynu uložených v § 15 ods. 1</w:t>
      </w:r>
      <w:r w:rsidR="008E407B"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w:t>
      </w:r>
      <w:r w:rsidR="00EA2DA7" w:rsidRPr="00DF233A">
        <w:rPr>
          <w:rFonts w:ascii="Arial" w:eastAsia="Times New Roman" w:hAnsi="Arial" w:cs="Arial"/>
          <w:color w:val="000000" w:themeColor="text1"/>
          <w:sz w:val="24"/>
          <w:szCs w:val="24"/>
          <w:lang w:val="sk-SK" w:eastAsia="cs-CZ"/>
        </w:rPr>
        <w:t xml:space="preserve"> </w:t>
      </w:r>
      <w:r w:rsidR="007D0A5A" w:rsidRPr="00DF233A">
        <w:rPr>
          <w:rFonts w:ascii="Arial" w:eastAsia="Times New Roman" w:hAnsi="Arial" w:cs="Arial"/>
          <w:color w:val="000000" w:themeColor="text1"/>
          <w:sz w:val="24"/>
          <w:szCs w:val="24"/>
          <w:lang w:val="sk-SK" w:eastAsia="cs-CZ"/>
        </w:rPr>
        <w:t>1</w:t>
      </w:r>
      <w:r w:rsidR="000F53E8" w:rsidRPr="00DF233A">
        <w:rPr>
          <w:rFonts w:ascii="Arial" w:eastAsia="Times New Roman" w:hAnsi="Arial" w:cs="Arial"/>
          <w:color w:val="000000" w:themeColor="text1"/>
          <w:sz w:val="24"/>
          <w:szCs w:val="24"/>
          <w:lang w:val="sk-SK" w:eastAsia="cs-CZ"/>
        </w:rPr>
        <w:t>6</w:t>
      </w:r>
      <w:r w:rsidR="007D0A5A" w:rsidRPr="00DF233A">
        <w:rPr>
          <w:rFonts w:ascii="Arial" w:eastAsia="Times New Roman" w:hAnsi="Arial" w:cs="Arial"/>
          <w:color w:val="000000" w:themeColor="text1"/>
          <w:sz w:val="24"/>
          <w:szCs w:val="24"/>
          <w:lang w:val="sk-SK" w:eastAsia="cs-CZ"/>
        </w:rPr>
        <w:t xml:space="preserve"> druhej vete, </w:t>
      </w:r>
      <w:r w:rsidRPr="00DF233A">
        <w:rPr>
          <w:rFonts w:ascii="Arial" w:eastAsia="Times New Roman" w:hAnsi="Arial" w:cs="Arial"/>
          <w:color w:val="000000" w:themeColor="text1"/>
          <w:sz w:val="24"/>
          <w:szCs w:val="24"/>
          <w:lang w:val="sk-SK" w:eastAsia="cs-CZ"/>
        </w:rPr>
        <w:t xml:space="preserve">§ 16, </w:t>
      </w:r>
      <w:r w:rsidR="001C3E54" w:rsidRPr="00DF233A">
        <w:rPr>
          <w:rFonts w:ascii="Arial" w:eastAsia="Times New Roman" w:hAnsi="Arial" w:cs="Arial"/>
          <w:color w:val="000000" w:themeColor="text1"/>
          <w:sz w:val="24"/>
          <w:szCs w:val="24"/>
          <w:lang w:val="sk-SK" w:eastAsia="cs-CZ"/>
        </w:rPr>
        <w:t xml:space="preserve">§ 17b ods. </w:t>
      </w:r>
      <w:r w:rsidR="008A465E" w:rsidRPr="00DF233A">
        <w:rPr>
          <w:rFonts w:ascii="Arial" w:eastAsia="Times New Roman" w:hAnsi="Arial" w:cs="Arial"/>
          <w:color w:val="000000" w:themeColor="text1"/>
          <w:sz w:val="24"/>
          <w:szCs w:val="24"/>
          <w:lang w:val="sk-SK" w:eastAsia="cs-CZ"/>
        </w:rPr>
        <w:t>6</w:t>
      </w:r>
      <w:r w:rsidR="001C3E54" w:rsidRPr="00DF233A">
        <w:rPr>
          <w:rFonts w:ascii="Arial" w:eastAsia="Times New Roman" w:hAnsi="Arial" w:cs="Arial"/>
          <w:color w:val="000000" w:themeColor="text1"/>
          <w:sz w:val="24"/>
          <w:szCs w:val="24"/>
          <w:lang w:val="sk-SK" w:eastAsia="cs-CZ"/>
        </w:rPr>
        <w:t xml:space="preserve"> a </w:t>
      </w:r>
      <w:r w:rsidR="008A465E" w:rsidRPr="00DF233A">
        <w:rPr>
          <w:rFonts w:ascii="Arial" w:eastAsia="Times New Roman" w:hAnsi="Arial" w:cs="Arial"/>
          <w:color w:val="000000" w:themeColor="text1"/>
          <w:sz w:val="24"/>
          <w:szCs w:val="24"/>
          <w:lang w:val="sk-SK" w:eastAsia="cs-CZ"/>
        </w:rPr>
        <w:t>7</w:t>
      </w:r>
      <w:r w:rsidR="001C3E5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w:t>
      </w:r>
      <w:r w:rsidR="00972F05" w:rsidRPr="00DF233A">
        <w:rPr>
          <w:rFonts w:ascii="Arial" w:eastAsia="Times New Roman" w:hAnsi="Arial" w:cs="Arial"/>
          <w:color w:val="000000" w:themeColor="text1"/>
          <w:sz w:val="24"/>
          <w:szCs w:val="24"/>
          <w:lang w:val="sk-SK" w:eastAsia="cs-CZ"/>
        </w:rPr>
        <w:t>17</w:t>
      </w:r>
      <w:r w:rsidR="000D2EF0" w:rsidRPr="00DF233A">
        <w:rPr>
          <w:rFonts w:ascii="Arial" w:eastAsia="Times New Roman" w:hAnsi="Arial" w:cs="Arial"/>
          <w:color w:val="000000" w:themeColor="text1"/>
          <w:sz w:val="24"/>
          <w:szCs w:val="24"/>
          <w:lang w:val="sk-SK" w:eastAsia="cs-CZ"/>
        </w:rPr>
        <w:t>f</w:t>
      </w:r>
      <w:r w:rsidR="00D90F6D"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18, § 34 ods. 2 písm. a) až d), f) až </w:t>
      </w:r>
      <w:r w:rsidR="001E02BF"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w:t>
      </w:r>
      <w:r w:rsidR="001E02BF" w:rsidRPr="00DF233A">
        <w:rPr>
          <w:rFonts w:ascii="Arial" w:eastAsia="Times New Roman" w:hAnsi="Arial" w:cs="Arial"/>
          <w:color w:val="000000" w:themeColor="text1"/>
          <w:sz w:val="24"/>
          <w:szCs w:val="24"/>
          <w:lang w:val="sk-SK" w:eastAsia="cs-CZ"/>
        </w:rPr>
        <w:t>o</w:t>
      </w:r>
      <w:r w:rsidRPr="00DF233A">
        <w:rPr>
          <w:rFonts w:ascii="Arial" w:eastAsia="Times New Roman" w:hAnsi="Arial" w:cs="Arial"/>
          <w:color w:val="000000" w:themeColor="text1"/>
          <w:sz w:val="24"/>
          <w:szCs w:val="24"/>
          <w:lang w:val="sk-SK" w:eastAsia="cs-CZ"/>
        </w:rPr>
        <w:t xml:space="preserve">), </w:t>
      </w:r>
      <w:r w:rsidR="001E02BF" w:rsidRPr="00DF233A">
        <w:rPr>
          <w:rFonts w:ascii="Arial" w:eastAsia="Times New Roman" w:hAnsi="Arial" w:cs="Arial"/>
          <w:color w:val="000000" w:themeColor="text1"/>
          <w:sz w:val="24"/>
          <w:szCs w:val="24"/>
          <w:lang w:val="sk-SK" w:eastAsia="cs-CZ"/>
        </w:rPr>
        <w:t>s</w:t>
      </w:r>
      <w:r w:rsidRPr="00DF233A">
        <w:rPr>
          <w:rFonts w:ascii="Arial" w:eastAsia="Times New Roman" w:hAnsi="Arial" w:cs="Arial"/>
          <w:color w:val="000000" w:themeColor="text1"/>
          <w:sz w:val="24"/>
          <w:szCs w:val="24"/>
          <w:lang w:val="sk-SK" w:eastAsia="cs-CZ"/>
        </w:rPr>
        <w:t xml:space="preserve">) až </w:t>
      </w:r>
      <w:r w:rsidR="001E02BF"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 34 ods. 3 až 1</w:t>
      </w:r>
      <w:r w:rsidR="002354E4"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 </w:t>
      </w:r>
      <w:r w:rsidR="001E02BF" w:rsidRPr="00DF233A">
        <w:rPr>
          <w:rFonts w:ascii="Arial" w:eastAsia="Times New Roman" w:hAnsi="Arial" w:cs="Arial"/>
          <w:color w:val="000000" w:themeColor="text1"/>
          <w:sz w:val="24"/>
          <w:szCs w:val="24"/>
          <w:lang w:val="sk-SK" w:eastAsia="cs-CZ"/>
        </w:rPr>
        <w:t xml:space="preserve">34a ods. 2, </w:t>
      </w:r>
      <w:r w:rsidRPr="00DF233A">
        <w:rPr>
          <w:rFonts w:ascii="Arial" w:eastAsia="Times New Roman" w:hAnsi="Arial" w:cs="Arial"/>
          <w:color w:val="000000" w:themeColor="text1"/>
          <w:sz w:val="24"/>
          <w:szCs w:val="24"/>
          <w:lang w:val="sk-SK" w:eastAsia="cs-CZ"/>
        </w:rPr>
        <w:t>§ 69 ods. 2 písm. a)</w:t>
      </w:r>
      <w:r w:rsidR="00E4502E"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b</w:t>
      </w:r>
      <w:r w:rsidR="001C4D5A"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d</w:t>
      </w:r>
      <w:r w:rsidR="001C4D5A"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l</w:t>
      </w:r>
      <w:r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p</w:t>
      </w:r>
      <w:r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t</w:t>
      </w:r>
      <w:r w:rsidRPr="00DF233A">
        <w:rPr>
          <w:rFonts w:ascii="Arial" w:eastAsia="Times New Roman" w:hAnsi="Arial" w:cs="Arial"/>
          <w:color w:val="000000" w:themeColor="text1"/>
          <w:sz w:val="24"/>
          <w:szCs w:val="24"/>
          <w:lang w:val="sk-SK" w:eastAsia="cs-CZ"/>
        </w:rPr>
        <w:t xml:space="preserve">), § 69 ods. 3 až </w:t>
      </w:r>
      <w:r w:rsidR="002354E4" w:rsidRPr="00DF233A">
        <w:rPr>
          <w:rFonts w:ascii="Arial" w:eastAsia="Times New Roman" w:hAnsi="Arial" w:cs="Arial"/>
          <w:color w:val="000000" w:themeColor="text1"/>
          <w:sz w:val="24"/>
          <w:szCs w:val="24"/>
          <w:lang w:val="sk-SK" w:eastAsia="cs-CZ"/>
        </w:rPr>
        <w:t>10</w:t>
      </w:r>
      <w:r w:rsidRPr="00DF233A">
        <w:rPr>
          <w:rFonts w:ascii="Arial" w:eastAsia="Times New Roman" w:hAnsi="Arial" w:cs="Arial"/>
          <w:color w:val="000000" w:themeColor="text1"/>
          <w:sz w:val="24"/>
          <w:szCs w:val="24"/>
          <w:lang w:val="sk-SK" w:eastAsia="cs-CZ"/>
        </w:rPr>
        <w:t>, § 76 ods. 4 až 7, § 96 ods. 11,</w:t>
      </w:r>
    </w:p>
    <w:p w14:paraId="11AE9373" w14:textId="43ADB872"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od 500 eur do 50 000 eur za porušenie povinností výrobcu elektriny</w:t>
      </w:r>
      <w:r w:rsidR="00CE76B9"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výrobcu plynu </w:t>
      </w:r>
      <w:r w:rsidR="00CE76B9" w:rsidRPr="00DF233A">
        <w:rPr>
          <w:rFonts w:ascii="Arial" w:eastAsia="Times New Roman" w:hAnsi="Arial" w:cs="Arial"/>
          <w:color w:val="000000" w:themeColor="text1"/>
          <w:sz w:val="24"/>
          <w:szCs w:val="24"/>
          <w:lang w:val="sk-SK" w:eastAsia="cs-CZ"/>
        </w:rPr>
        <w:t>alebo</w:t>
      </w:r>
      <w:r w:rsidR="00166ECA" w:rsidRPr="00DF233A">
        <w:rPr>
          <w:rFonts w:ascii="Arial" w:eastAsia="Times New Roman" w:hAnsi="Arial" w:cs="Arial"/>
          <w:color w:val="000000" w:themeColor="text1"/>
          <w:sz w:val="24"/>
          <w:szCs w:val="24"/>
          <w:lang w:val="sk-SK" w:eastAsia="cs-CZ"/>
        </w:rPr>
        <w:t xml:space="preserve"> prevádzkovateľovi zariadenia na uskladňovanie elektriny </w:t>
      </w:r>
      <w:r w:rsidRPr="00DF233A">
        <w:rPr>
          <w:rFonts w:ascii="Arial" w:eastAsia="Times New Roman" w:hAnsi="Arial" w:cs="Arial"/>
          <w:color w:val="000000" w:themeColor="text1"/>
          <w:sz w:val="24"/>
          <w:szCs w:val="24"/>
          <w:lang w:val="sk-SK" w:eastAsia="cs-CZ"/>
        </w:rPr>
        <w:t xml:space="preserve">uložených v § 15 ods. </w:t>
      </w:r>
      <w:r w:rsidR="00357D0B" w:rsidRPr="00DF233A">
        <w:rPr>
          <w:rFonts w:ascii="Arial" w:eastAsia="Times New Roman" w:hAnsi="Arial" w:cs="Arial"/>
          <w:color w:val="000000" w:themeColor="text1"/>
          <w:sz w:val="24"/>
          <w:szCs w:val="24"/>
          <w:lang w:val="sk-SK" w:eastAsia="cs-CZ"/>
        </w:rPr>
        <w:t>11</w:t>
      </w:r>
      <w:r w:rsidRPr="00DF233A">
        <w:rPr>
          <w:rFonts w:ascii="Arial" w:eastAsia="Times New Roman" w:hAnsi="Arial" w:cs="Arial"/>
          <w:color w:val="000000" w:themeColor="text1"/>
          <w:sz w:val="24"/>
          <w:szCs w:val="24"/>
          <w:lang w:val="sk-SK" w:eastAsia="cs-CZ"/>
        </w:rPr>
        <w:t>,</w:t>
      </w:r>
      <w:r w:rsidR="007D0A5A" w:rsidRPr="00DF233A">
        <w:rPr>
          <w:rFonts w:ascii="Arial" w:eastAsia="Times New Roman" w:hAnsi="Arial" w:cs="Arial"/>
          <w:color w:val="000000" w:themeColor="text1"/>
          <w:sz w:val="24"/>
          <w:szCs w:val="24"/>
          <w:lang w:val="sk-SK" w:eastAsia="cs-CZ"/>
        </w:rPr>
        <w:t xml:space="preserve"> 1</w:t>
      </w:r>
      <w:r w:rsidR="000F53E8" w:rsidRPr="00DF233A">
        <w:rPr>
          <w:rFonts w:ascii="Arial" w:eastAsia="Times New Roman" w:hAnsi="Arial" w:cs="Arial"/>
          <w:color w:val="000000" w:themeColor="text1"/>
          <w:sz w:val="24"/>
          <w:szCs w:val="24"/>
          <w:lang w:val="sk-SK" w:eastAsia="cs-CZ"/>
        </w:rPr>
        <w:t>6</w:t>
      </w:r>
      <w:r w:rsidR="007D0A5A" w:rsidRPr="00DF233A">
        <w:rPr>
          <w:rFonts w:ascii="Arial" w:eastAsia="Times New Roman" w:hAnsi="Arial" w:cs="Arial"/>
          <w:color w:val="000000" w:themeColor="text1"/>
          <w:sz w:val="24"/>
          <w:szCs w:val="24"/>
          <w:lang w:val="sk-SK" w:eastAsia="cs-CZ"/>
        </w:rPr>
        <w:t xml:space="preserve"> druhej vete,</w:t>
      </w:r>
      <w:r w:rsidR="0063042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16, § 27 ods. 2 písm. </w:t>
      </w:r>
      <w:r w:rsidR="004C08C7" w:rsidRPr="00DF233A">
        <w:rPr>
          <w:rFonts w:ascii="Arial" w:eastAsia="Times New Roman" w:hAnsi="Arial" w:cs="Arial"/>
          <w:color w:val="000000" w:themeColor="text1"/>
          <w:sz w:val="24"/>
          <w:szCs w:val="24"/>
          <w:lang w:val="sk-SK" w:eastAsia="cs-CZ"/>
        </w:rPr>
        <w:t>a) až c</w:t>
      </w:r>
      <w:r w:rsidRPr="00DF233A">
        <w:rPr>
          <w:rFonts w:ascii="Arial" w:eastAsia="Times New Roman" w:hAnsi="Arial" w:cs="Arial"/>
          <w:color w:val="000000" w:themeColor="text1"/>
          <w:sz w:val="24"/>
          <w:szCs w:val="24"/>
          <w:lang w:val="sk-SK" w:eastAsia="cs-CZ"/>
        </w:rPr>
        <w:t xml:space="preserve">), </w:t>
      </w:r>
      <w:r w:rsidR="004C08C7" w:rsidRPr="00DF233A">
        <w:rPr>
          <w:rFonts w:ascii="Arial" w:eastAsia="Times New Roman" w:hAnsi="Arial" w:cs="Arial"/>
          <w:color w:val="000000" w:themeColor="text1"/>
          <w:sz w:val="24"/>
          <w:szCs w:val="24"/>
          <w:lang w:val="sk-SK" w:eastAsia="cs-CZ"/>
        </w:rPr>
        <w:t>j</w:t>
      </w:r>
      <w:r w:rsidRPr="00DF233A">
        <w:rPr>
          <w:rFonts w:ascii="Arial" w:eastAsia="Times New Roman" w:hAnsi="Arial" w:cs="Arial"/>
          <w:color w:val="000000" w:themeColor="text1"/>
          <w:sz w:val="24"/>
          <w:szCs w:val="24"/>
          <w:lang w:val="sk-SK" w:eastAsia="cs-CZ"/>
        </w:rPr>
        <w:t xml:space="preserve">) až </w:t>
      </w:r>
      <w:r w:rsidR="004C08C7" w:rsidRPr="00DF233A">
        <w:rPr>
          <w:rFonts w:ascii="Arial" w:eastAsia="Times New Roman" w:hAnsi="Arial" w:cs="Arial"/>
          <w:color w:val="000000" w:themeColor="text1"/>
          <w:sz w:val="24"/>
          <w:szCs w:val="24"/>
          <w:lang w:val="sk-SK" w:eastAsia="cs-CZ"/>
        </w:rPr>
        <w:t>m</w:t>
      </w:r>
      <w:r w:rsidRPr="00DF233A">
        <w:rPr>
          <w:rFonts w:ascii="Arial" w:eastAsia="Times New Roman" w:hAnsi="Arial" w:cs="Arial"/>
          <w:color w:val="000000" w:themeColor="text1"/>
          <w:sz w:val="24"/>
          <w:szCs w:val="24"/>
          <w:lang w:val="sk-SK" w:eastAsia="cs-CZ"/>
        </w:rPr>
        <w:t xml:space="preserve">), </w:t>
      </w:r>
      <w:r w:rsidR="004C08C7" w:rsidRPr="00DF233A">
        <w:rPr>
          <w:rFonts w:ascii="Arial" w:eastAsia="Times New Roman" w:hAnsi="Arial" w:cs="Arial"/>
          <w:color w:val="000000" w:themeColor="text1"/>
          <w:sz w:val="24"/>
          <w:szCs w:val="24"/>
          <w:lang w:val="sk-SK" w:eastAsia="cs-CZ"/>
        </w:rPr>
        <w:t>r</w:t>
      </w:r>
      <w:r w:rsidRPr="00DF233A">
        <w:rPr>
          <w:rFonts w:ascii="Arial" w:eastAsia="Times New Roman" w:hAnsi="Arial" w:cs="Arial"/>
          <w:color w:val="000000" w:themeColor="text1"/>
          <w:sz w:val="24"/>
          <w:szCs w:val="24"/>
          <w:lang w:val="sk-SK" w:eastAsia="cs-CZ"/>
        </w:rPr>
        <w:t>)</w:t>
      </w:r>
      <w:r w:rsidR="001E02BF"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w:t>
      </w:r>
      <w:r w:rsidR="004C08C7" w:rsidRPr="00DF233A">
        <w:rPr>
          <w:rFonts w:ascii="Arial" w:eastAsia="Times New Roman" w:hAnsi="Arial" w:cs="Arial"/>
          <w:color w:val="000000" w:themeColor="text1"/>
          <w:sz w:val="24"/>
          <w:szCs w:val="24"/>
          <w:lang w:val="sk-SK" w:eastAsia="cs-CZ"/>
        </w:rPr>
        <w:t>t</w:t>
      </w:r>
      <w:r w:rsidRPr="00DF233A">
        <w:rPr>
          <w:rFonts w:ascii="Arial" w:eastAsia="Times New Roman" w:hAnsi="Arial" w:cs="Arial"/>
          <w:color w:val="000000" w:themeColor="text1"/>
          <w:sz w:val="24"/>
          <w:szCs w:val="24"/>
          <w:lang w:val="sk-SK" w:eastAsia="cs-CZ"/>
        </w:rPr>
        <w:t>)</w:t>
      </w:r>
      <w:r w:rsidR="001E02BF" w:rsidRPr="00DF233A">
        <w:rPr>
          <w:rFonts w:ascii="Arial" w:eastAsia="Times New Roman" w:hAnsi="Arial" w:cs="Arial"/>
          <w:color w:val="000000" w:themeColor="text1"/>
          <w:sz w:val="24"/>
          <w:szCs w:val="24"/>
          <w:lang w:val="sk-SK" w:eastAsia="cs-CZ"/>
        </w:rPr>
        <w:t xml:space="preserve"> a </w:t>
      </w:r>
      <w:r w:rsidR="004C08C7"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 27 ods. 3 a 4, § </w:t>
      </w:r>
      <w:r w:rsidR="001E02BF" w:rsidRPr="00DF233A">
        <w:rPr>
          <w:rFonts w:ascii="Arial" w:eastAsia="Times New Roman" w:hAnsi="Arial" w:cs="Arial"/>
          <w:color w:val="000000" w:themeColor="text1"/>
          <w:sz w:val="24"/>
          <w:szCs w:val="24"/>
          <w:lang w:val="sk-SK" w:eastAsia="cs-CZ"/>
        </w:rPr>
        <w:t xml:space="preserve">27a ods. 2 písm. </w:t>
      </w:r>
      <w:r w:rsidR="008E7A1C" w:rsidRPr="00DF233A">
        <w:rPr>
          <w:rFonts w:ascii="Arial" w:eastAsia="Times New Roman" w:hAnsi="Arial" w:cs="Arial"/>
          <w:color w:val="000000" w:themeColor="text1"/>
          <w:sz w:val="24"/>
          <w:szCs w:val="24"/>
          <w:lang w:val="sk-SK" w:eastAsia="cs-CZ"/>
        </w:rPr>
        <w:t>a) až c</w:t>
      </w:r>
      <w:r w:rsidR="001E02BF" w:rsidRPr="00DF233A">
        <w:rPr>
          <w:rFonts w:ascii="Arial" w:eastAsia="Times New Roman" w:hAnsi="Arial" w:cs="Arial"/>
          <w:color w:val="000000" w:themeColor="text1"/>
          <w:sz w:val="24"/>
          <w:szCs w:val="24"/>
          <w:lang w:val="sk-SK" w:eastAsia="cs-CZ"/>
        </w:rPr>
        <w:t xml:space="preserve">) a </w:t>
      </w:r>
      <w:r w:rsidR="003E6689" w:rsidRPr="00DF233A">
        <w:rPr>
          <w:rFonts w:ascii="Arial" w:eastAsia="Times New Roman" w:hAnsi="Arial" w:cs="Arial"/>
          <w:color w:val="000000" w:themeColor="text1"/>
          <w:sz w:val="24"/>
          <w:szCs w:val="24"/>
          <w:lang w:val="sk-SK" w:eastAsia="cs-CZ"/>
        </w:rPr>
        <w:t>i</w:t>
      </w:r>
      <w:r w:rsidR="001E02BF" w:rsidRPr="00DF233A">
        <w:rPr>
          <w:rFonts w:ascii="Arial" w:eastAsia="Times New Roman" w:hAnsi="Arial" w:cs="Arial"/>
          <w:color w:val="000000" w:themeColor="text1"/>
          <w:sz w:val="24"/>
          <w:szCs w:val="24"/>
          <w:lang w:val="sk-SK" w:eastAsia="cs-CZ"/>
        </w:rPr>
        <w:t xml:space="preserve">) až </w:t>
      </w:r>
      <w:r w:rsidR="003E6689" w:rsidRPr="00DF233A">
        <w:rPr>
          <w:rFonts w:ascii="Arial" w:eastAsia="Times New Roman" w:hAnsi="Arial" w:cs="Arial"/>
          <w:color w:val="000000" w:themeColor="text1"/>
          <w:sz w:val="24"/>
          <w:szCs w:val="24"/>
          <w:lang w:val="sk-SK" w:eastAsia="cs-CZ"/>
        </w:rPr>
        <w:t>l</w:t>
      </w:r>
      <w:r w:rsidR="001E02BF"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41 ods. 7, § 48 ods. 2 písm. a), d). h), i) alebo za porušenie povinností prevádzkovateľa zásobníka plynu uložených v § 16, § 67 ods. 3 až 5, § 67 ods. 6 písm. c) až f), h), i), l), p) až r), § 67 ods. 7, 9, 10 alebo prevádzkovateľa kombinovanej siete uložených v § 68,</w:t>
      </w:r>
    </w:p>
    <w:p w14:paraId="0CF3478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od 500 eur do 10 000 eur za nesplnenie opatrení na odstránenie a nápravu zistených nedostatkov,</w:t>
      </w:r>
    </w:p>
    <w:p w14:paraId="75AA478B" w14:textId="05FE1893" w:rsidR="00027493"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od 100 eur do 5 000 eur za porušenie povinností odberateľa elektriny alebo plynu uložených v § 15 ods. </w:t>
      </w:r>
      <w:r w:rsidR="00EF1E5F" w:rsidRPr="00DF233A">
        <w:rPr>
          <w:rFonts w:ascii="Arial" w:eastAsia="Times New Roman" w:hAnsi="Arial" w:cs="Arial"/>
          <w:color w:val="000000" w:themeColor="text1"/>
          <w:sz w:val="24"/>
          <w:szCs w:val="24"/>
          <w:lang w:val="sk-SK" w:eastAsia="cs-CZ"/>
        </w:rPr>
        <w:t>11</w:t>
      </w:r>
      <w:r w:rsidRPr="00DF233A">
        <w:rPr>
          <w:rFonts w:ascii="Arial" w:eastAsia="Times New Roman" w:hAnsi="Arial" w:cs="Arial"/>
          <w:color w:val="000000" w:themeColor="text1"/>
          <w:sz w:val="24"/>
          <w:szCs w:val="24"/>
          <w:lang w:val="sk-SK" w:eastAsia="cs-CZ"/>
        </w:rPr>
        <w:t>,</w:t>
      </w:r>
      <w:r w:rsidR="007D0A5A" w:rsidRPr="00DF233A">
        <w:rPr>
          <w:rFonts w:ascii="Arial" w:eastAsia="Times New Roman" w:hAnsi="Arial" w:cs="Arial"/>
          <w:color w:val="000000" w:themeColor="text1"/>
          <w:sz w:val="24"/>
          <w:szCs w:val="24"/>
          <w:lang w:val="sk-SK" w:eastAsia="cs-CZ"/>
        </w:rPr>
        <w:t xml:space="preserve"> 1</w:t>
      </w:r>
      <w:r w:rsidR="000F53E8" w:rsidRPr="00DF233A">
        <w:rPr>
          <w:rFonts w:ascii="Arial" w:eastAsia="Times New Roman" w:hAnsi="Arial" w:cs="Arial"/>
          <w:color w:val="000000" w:themeColor="text1"/>
          <w:sz w:val="24"/>
          <w:szCs w:val="24"/>
          <w:lang w:val="sk-SK" w:eastAsia="cs-CZ"/>
        </w:rPr>
        <w:t>6</w:t>
      </w:r>
      <w:r w:rsidR="007D0A5A" w:rsidRPr="00DF233A">
        <w:rPr>
          <w:rFonts w:ascii="Arial" w:eastAsia="Times New Roman" w:hAnsi="Arial" w:cs="Arial"/>
          <w:color w:val="000000" w:themeColor="text1"/>
          <w:sz w:val="24"/>
          <w:szCs w:val="24"/>
          <w:lang w:val="sk-SK" w:eastAsia="cs-CZ"/>
        </w:rPr>
        <w:t xml:space="preserve"> druhej vete,</w:t>
      </w:r>
      <w:r w:rsidR="00AF3A04"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18 ods. 8, § 35 ods. </w:t>
      </w:r>
      <w:r w:rsidR="00C244C8"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ísm. a)</w:t>
      </w:r>
      <w:r w:rsidR="00A41330" w:rsidRPr="00DF233A">
        <w:rPr>
          <w:rFonts w:ascii="Arial" w:eastAsia="Times New Roman" w:hAnsi="Arial" w:cs="Arial"/>
          <w:color w:val="000000" w:themeColor="text1"/>
          <w:sz w:val="24"/>
          <w:szCs w:val="24"/>
          <w:lang w:val="sk-SK" w:eastAsia="cs-CZ"/>
        </w:rPr>
        <w:t xml:space="preserve"> a m)</w:t>
      </w:r>
      <w:r w:rsidRPr="00DF233A">
        <w:rPr>
          <w:rFonts w:ascii="Arial" w:eastAsia="Times New Roman" w:hAnsi="Arial" w:cs="Arial"/>
          <w:color w:val="000000" w:themeColor="text1"/>
          <w:sz w:val="24"/>
          <w:szCs w:val="24"/>
          <w:lang w:val="sk-SK" w:eastAsia="cs-CZ"/>
        </w:rPr>
        <w:t xml:space="preserve">, § 70 ods. </w:t>
      </w:r>
      <w:r w:rsidR="001C4D5A"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ísm. a), c),</w:t>
      </w:r>
    </w:p>
    <w:p w14:paraId="0A4FB861" w14:textId="6391C59C" w:rsidR="005F7CF0" w:rsidRPr="00DF233A" w:rsidRDefault="0002749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j) od </w:t>
      </w:r>
      <w:r w:rsidR="00571A50" w:rsidRPr="00DF233A">
        <w:rPr>
          <w:rFonts w:ascii="Arial" w:eastAsia="Times New Roman" w:hAnsi="Arial" w:cs="Arial"/>
          <w:color w:val="000000" w:themeColor="text1"/>
          <w:sz w:val="24"/>
          <w:szCs w:val="24"/>
          <w:lang w:val="sk-SK" w:eastAsia="cs-CZ"/>
        </w:rPr>
        <w:t xml:space="preserve">100 eur do 10 000 eur za porušenie povinností </w:t>
      </w:r>
      <w:r w:rsidR="00E91F98" w:rsidRPr="00DF233A">
        <w:rPr>
          <w:rFonts w:ascii="Arial" w:eastAsia="Times New Roman" w:hAnsi="Arial" w:cs="Arial"/>
          <w:color w:val="000000" w:themeColor="text1"/>
          <w:sz w:val="24"/>
          <w:szCs w:val="24"/>
          <w:lang w:val="sk-SK" w:eastAsia="cs-CZ"/>
        </w:rPr>
        <w:t xml:space="preserve">výrobcu elektriny, prevádzkovateľa zariadenia na uskladňovanie elektriny alebo dodávateľa elektriny uložených v </w:t>
      </w:r>
      <w:r w:rsidR="00571A50" w:rsidRPr="00DF233A">
        <w:rPr>
          <w:rFonts w:ascii="Arial" w:eastAsia="Times New Roman" w:hAnsi="Arial" w:cs="Arial"/>
          <w:color w:val="000000" w:themeColor="text1"/>
          <w:sz w:val="24"/>
          <w:szCs w:val="24"/>
          <w:lang w:val="sk-SK" w:eastAsia="cs-CZ"/>
        </w:rPr>
        <w:t xml:space="preserve">§ 27 ods. 2 písm. </w:t>
      </w:r>
      <w:r w:rsidR="004C08C7" w:rsidRPr="00DF233A">
        <w:rPr>
          <w:rFonts w:ascii="Arial" w:eastAsia="Times New Roman" w:hAnsi="Arial" w:cs="Arial"/>
          <w:color w:val="000000" w:themeColor="text1"/>
          <w:sz w:val="24"/>
          <w:szCs w:val="24"/>
          <w:lang w:val="sk-SK" w:eastAsia="cs-CZ"/>
        </w:rPr>
        <w:t>a) až c</w:t>
      </w:r>
      <w:r w:rsidR="00571A50" w:rsidRPr="00DF233A">
        <w:rPr>
          <w:rFonts w:ascii="Arial" w:eastAsia="Times New Roman" w:hAnsi="Arial" w:cs="Arial"/>
          <w:color w:val="000000" w:themeColor="text1"/>
          <w:sz w:val="24"/>
          <w:szCs w:val="24"/>
          <w:lang w:val="sk-SK" w:eastAsia="cs-CZ"/>
        </w:rPr>
        <w:t>)</w:t>
      </w:r>
      <w:r w:rsidR="00CA32F6" w:rsidRPr="00DF233A">
        <w:rPr>
          <w:rFonts w:ascii="Arial" w:eastAsia="Times New Roman" w:hAnsi="Arial" w:cs="Arial"/>
          <w:color w:val="000000" w:themeColor="text1"/>
          <w:sz w:val="24"/>
          <w:szCs w:val="24"/>
          <w:lang w:val="sk-SK" w:eastAsia="cs-CZ"/>
        </w:rPr>
        <w:t xml:space="preserve">, </w:t>
      </w:r>
      <w:r w:rsidR="00471D76" w:rsidRPr="00DF233A">
        <w:rPr>
          <w:rFonts w:ascii="Arial" w:eastAsia="Times New Roman" w:hAnsi="Arial" w:cs="Arial"/>
          <w:color w:val="000000" w:themeColor="text1"/>
          <w:sz w:val="24"/>
          <w:szCs w:val="24"/>
          <w:lang w:val="sk-SK" w:eastAsia="cs-CZ"/>
        </w:rPr>
        <w:t>j</w:t>
      </w:r>
      <w:r w:rsidR="006A0076" w:rsidRPr="00DF233A">
        <w:rPr>
          <w:rFonts w:ascii="Arial" w:eastAsia="Times New Roman" w:hAnsi="Arial" w:cs="Arial"/>
          <w:color w:val="000000" w:themeColor="text1"/>
          <w:sz w:val="24"/>
          <w:szCs w:val="24"/>
          <w:lang w:val="sk-SK" w:eastAsia="cs-CZ"/>
        </w:rPr>
        <w:t>)</w:t>
      </w:r>
      <w:r w:rsidR="00471D76" w:rsidRPr="00DF233A">
        <w:rPr>
          <w:rFonts w:ascii="Arial" w:eastAsia="Times New Roman" w:hAnsi="Arial" w:cs="Arial"/>
          <w:color w:val="000000" w:themeColor="text1"/>
          <w:sz w:val="24"/>
          <w:szCs w:val="24"/>
          <w:lang w:val="sk-SK" w:eastAsia="cs-CZ"/>
        </w:rPr>
        <w:t>, k</w:t>
      </w:r>
      <w:r w:rsidR="00CA32F6" w:rsidRPr="00DF233A">
        <w:rPr>
          <w:rFonts w:ascii="Arial" w:eastAsia="Times New Roman" w:hAnsi="Arial" w:cs="Arial"/>
          <w:color w:val="000000" w:themeColor="text1"/>
          <w:sz w:val="24"/>
          <w:szCs w:val="24"/>
          <w:lang w:val="sk-SK" w:eastAsia="cs-CZ"/>
        </w:rPr>
        <w:t>)</w:t>
      </w:r>
      <w:r w:rsidR="003D77F6" w:rsidRPr="00DF233A">
        <w:rPr>
          <w:rFonts w:ascii="Arial" w:eastAsia="Times New Roman" w:hAnsi="Arial" w:cs="Arial"/>
          <w:color w:val="000000" w:themeColor="text1"/>
          <w:sz w:val="24"/>
          <w:szCs w:val="24"/>
          <w:lang w:val="sk-SK" w:eastAsia="cs-CZ"/>
        </w:rPr>
        <w:t>, t)</w:t>
      </w:r>
      <w:r w:rsidR="00CA32F6" w:rsidRPr="00DF233A">
        <w:rPr>
          <w:rFonts w:ascii="Arial" w:eastAsia="Times New Roman" w:hAnsi="Arial" w:cs="Arial"/>
          <w:color w:val="000000" w:themeColor="text1"/>
          <w:sz w:val="24"/>
          <w:szCs w:val="24"/>
          <w:lang w:val="sk-SK" w:eastAsia="cs-CZ"/>
        </w:rPr>
        <w:t xml:space="preserve"> </w:t>
      </w:r>
      <w:r w:rsidR="00571A50" w:rsidRPr="00DF233A">
        <w:rPr>
          <w:rFonts w:ascii="Arial" w:eastAsia="Times New Roman" w:hAnsi="Arial" w:cs="Arial"/>
          <w:color w:val="000000" w:themeColor="text1"/>
          <w:sz w:val="24"/>
          <w:szCs w:val="24"/>
          <w:lang w:val="sk-SK" w:eastAsia="cs-CZ"/>
        </w:rPr>
        <w:t xml:space="preserve">a </w:t>
      </w:r>
      <w:r w:rsidR="00F36988" w:rsidRPr="00DF233A">
        <w:rPr>
          <w:rFonts w:ascii="Arial" w:eastAsia="Times New Roman" w:hAnsi="Arial" w:cs="Arial"/>
          <w:color w:val="000000" w:themeColor="text1"/>
          <w:sz w:val="24"/>
          <w:szCs w:val="24"/>
          <w:lang w:val="sk-SK" w:eastAsia="cs-CZ"/>
        </w:rPr>
        <w:t>u</w:t>
      </w:r>
      <w:r w:rsidR="00571A50" w:rsidRPr="00DF233A">
        <w:rPr>
          <w:rFonts w:ascii="Arial" w:eastAsia="Times New Roman" w:hAnsi="Arial" w:cs="Arial"/>
          <w:color w:val="000000" w:themeColor="text1"/>
          <w:sz w:val="24"/>
          <w:szCs w:val="24"/>
          <w:lang w:val="sk-SK" w:eastAsia="cs-CZ"/>
        </w:rPr>
        <w:t xml:space="preserve">), § 27a ods. 2 písm. </w:t>
      </w:r>
      <w:r w:rsidR="00801EEC" w:rsidRPr="00DF233A">
        <w:rPr>
          <w:rFonts w:ascii="Arial" w:eastAsia="Times New Roman" w:hAnsi="Arial" w:cs="Arial"/>
          <w:color w:val="000000" w:themeColor="text1"/>
          <w:sz w:val="24"/>
          <w:szCs w:val="24"/>
          <w:lang w:val="sk-SK" w:eastAsia="cs-CZ"/>
        </w:rPr>
        <w:t>a) až c</w:t>
      </w:r>
      <w:r w:rsidR="005F7CF0" w:rsidRPr="00DF233A">
        <w:rPr>
          <w:rFonts w:ascii="Arial" w:eastAsia="Times New Roman" w:hAnsi="Arial" w:cs="Arial"/>
          <w:color w:val="000000" w:themeColor="text1"/>
          <w:sz w:val="24"/>
          <w:szCs w:val="24"/>
          <w:lang w:val="sk-SK" w:eastAsia="cs-CZ"/>
        </w:rPr>
        <w:t>)</w:t>
      </w:r>
      <w:r w:rsidR="00E934ED" w:rsidRPr="00DF233A">
        <w:rPr>
          <w:rFonts w:ascii="Arial" w:eastAsia="Times New Roman" w:hAnsi="Arial" w:cs="Arial"/>
          <w:color w:val="000000" w:themeColor="text1"/>
          <w:sz w:val="24"/>
          <w:szCs w:val="24"/>
          <w:lang w:val="sk-SK" w:eastAsia="cs-CZ"/>
        </w:rPr>
        <w:t>,</w:t>
      </w:r>
      <w:r w:rsidR="005F7CF0" w:rsidRPr="00DF233A">
        <w:rPr>
          <w:rFonts w:ascii="Arial" w:eastAsia="Times New Roman" w:hAnsi="Arial" w:cs="Arial"/>
          <w:color w:val="000000" w:themeColor="text1"/>
          <w:sz w:val="24"/>
          <w:szCs w:val="24"/>
          <w:lang w:val="sk-SK" w:eastAsia="cs-CZ"/>
        </w:rPr>
        <w:t> </w:t>
      </w:r>
      <w:r w:rsidR="006910DF" w:rsidRPr="00DF233A">
        <w:rPr>
          <w:rFonts w:ascii="Arial" w:eastAsia="Times New Roman" w:hAnsi="Arial" w:cs="Arial"/>
          <w:color w:val="000000" w:themeColor="text1"/>
          <w:sz w:val="24"/>
          <w:szCs w:val="24"/>
          <w:lang w:val="sk-SK" w:eastAsia="cs-CZ"/>
        </w:rPr>
        <w:t>i</w:t>
      </w:r>
      <w:r w:rsidR="00E53251" w:rsidRPr="00DF233A">
        <w:rPr>
          <w:rFonts w:ascii="Arial" w:eastAsia="Times New Roman" w:hAnsi="Arial" w:cs="Arial"/>
          <w:color w:val="000000" w:themeColor="text1"/>
          <w:sz w:val="24"/>
          <w:szCs w:val="24"/>
          <w:lang w:val="sk-SK" w:eastAsia="cs-CZ"/>
        </w:rPr>
        <w:t>)</w:t>
      </w:r>
      <w:r w:rsidR="00D624AF" w:rsidRPr="00DF233A">
        <w:rPr>
          <w:rFonts w:ascii="Arial" w:eastAsia="Times New Roman" w:hAnsi="Arial" w:cs="Arial"/>
          <w:color w:val="000000" w:themeColor="text1"/>
          <w:sz w:val="24"/>
          <w:szCs w:val="24"/>
          <w:lang w:val="sk-SK" w:eastAsia="cs-CZ"/>
        </w:rPr>
        <w:t xml:space="preserve"> </w:t>
      </w:r>
      <w:r w:rsidR="00E934ED" w:rsidRPr="00DF233A">
        <w:rPr>
          <w:rFonts w:ascii="Arial" w:eastAsia="Times New Roman" w:hAnsi="Arial" w:cs="Arial"/>
          <w:color w:val="000000" w:themeColor="text1"/>
          <w:sz w:val="24"/>
          <w:szCs w:val="24"/>
          <w:lang w:val="sk-SK" w:eastAsia="cs-CZ"/>
        </w:rPr>
        <w:t>a</w:t>
      </w:r>
      <w:r w:rsidR="00D624AF" w:rsidRPr="00DF233A">
        <w:rPr>
          <w:rFonts w:ascii="Arial" w:eastAsia="Times New Roman" w:hAnsi="Arial" w:cs="Arial"/>
          <w:color w:val="000000" w:themeColor="text1"/>
          <w:sz w:val="24"/>
          <w:szCs w:val="24"/>
          <w:lang w:val="sk-SK" w:eastAsia="cs-CZ"/>
        </w:rPr>
        <w:t>ž</w:t>
      </w:r>
      <w:r w:rsidR="00E934ED" w:rsidRPr="00DF233A">
        <w:rPr>
          <w:rFonts w:ascii="Arial" w:eastAsia="Times New Roman" w:hAnsi="Arial" w:cs="Arial"/>
          <w:color w:val="000000" w:themeColor="text1"/>
          <w:sz w:val="24"/>
          <w:szCs w:val="24"/>
          <w:lang w:val="sk-SK" w:eastAsia="cs-CZ"/>
        </w:rPr>
        <w:t> </w:t>
      </w:r>
      <w:r w:rsidR="006910DF" w:rsidRPr="00DF233A">
        <w:rPr>
          <w:rFonts w:ascii="Arial" w:eastAsia="Times New Roman" w:hAnsi="Arial" w:cs="Arial"/>
          <w:color w:val="000000" w:themeColor="text1"/>
          <w:sz w:val="24"/>
          <w:szCs w:val="24"/>
          <w:lang w:val="sk-SK" w:eastAsia="cs-CZ"/>
        </w:rPr>
        <w:t>l</w:t>
      </w:r>
      <w:r w:rsidR="00571A50" w:rsidRPr="00DF233A">
        <w:rPr>
          <w:rFonts w:ascii="Arial" w:eastAsia="Times New Roman" w:hAnsi="Arial" w:cs="Arial"/>
          <w:color w:val="000000" w:themeColor="text1"/>
          <w:sz w:val="24"/>
          <w:szCs w:val="24"/>
          <w:lang w:val="sk-SK" w:eastAsia="cs-CZ"/>
        </w:rPr>
        <w:t xml:space="preserve">), § 34 ods. 2 písm. </w:t>
      </w:r>
      <w:r w:rsidR="005F7CF0" w:rsidRPr="00DF233A">
        <w:rPr>
          <w:rFonts w:ascii="Arial" w:eastAsia="Times New Roman" w:hAnsi="Arial" w:cs="Arial"/>
          <w:color w:val="000000" w:themeColor="text1"/>
          <w:sz w:val="24"/>
          <w:szCs w:val="24"/>
          <w:lang w:val="sk-SK" w:eastAsia="cs-CZ"/>
        </w:rPr>
        <w:t xml:space="preserve">a) až d), g) až j), </w:t>
      </w:r>
      <w:r w:rsidR="000F61F1" w:rsidRPr="00DF233A">
        <w:rPr>
          <w:rFonts w:ascii="Arial" w:eastAsia="Times New Roman" w:hAnsi="Arial" w:cs="Arial"/>
          <w:color w:val="000000" w:themeColor="text1"/>
          <w:sz w:val="24"/>
          <w:szCs w:val="24"/>
          <w:lang w:val="sk-SK" w:eastAsia="cs-CZ"/>
        </w:rPr>
        <w:t xml:space="preserve">m), </w:t>
      </w:r>
      <w:r w:rsidR="0017653C" w:rsidRPr="00DF233A">
        <w:rPr>
          <w:rFonts w:ascii="Arial" w:eastAsia="Times New Roman" w:hAnsi="Arial" w:cs="Arial"/>
          <w:color w:val="000000" w:themeColor="text1"/>
          <w:sz w:val="24"/>
          <w:szCs w:val="24"/>
          <w:lang w:val="sk-SK" w:eastAsia="cs-CZ"/>
        </w:rPr>
        <w:t>s</w:t>
      </w:r>
      <w:r w:rsidR="00907824" w:rsidRPr="00DF233A">
        <w:rPr>
          <w:rFonts w:ascii="Arial" w:eastAsia="Times New Roman" w:hAnsi="Arial" w:cs="Arial"/>
          <w:color w:val="000000" w:themeColor="text1"/>
          <w:sz w:val="24"/>
          <w:szCs w:val="24"/>
          <w:lang w:val="sk-SK" w:eastAsia="cs-CZ"/>
        </w:rPr>
        <w:t>)</w:t>
      </w:r>
      <w:r w:rsidR="00E934ED" w:rsidRPr="00DF233A">
        <w:rPr>
          <w:rFonts w:ascii="Arial" w:eastAsia="Times New Roman" w:hAnsi="Arial" w:cs="Arial"/>
          <w:color w:val="000000" w:themeColor="text1"/>
          <w:sz w:val="24"/>
          <w:szCs w:val="24"/>
          <w:lang w:val="sk-SK" w:eastAsia="cs-CZ"/>
        </w:rPr>
        <w:t xml:space="preserve"> a</w:t>
      </w:r>
      <w:r w:rsidR="00907824" w:rsidRPr="00DF233A">
        <w:rPr>
          <w:rFonts w:ascii="Arial" w:eastAsia="Times New Roman" w:hAnsi="Arial" w:cs="Arial"/>
          <w:color w:val="000000" w:themeColor="text1"/>
          <w:sz w:val="24"/>
          <w:szCs w:val="24"/>
          <w:lang w:val="sk-SK" w:eastAsia="cs-CZ"/>
        </w:rPr>
        <w:t>ž</w:t>
      </w:r>
      <w:r w:rsidR="005F7CF0" w:rsidRPr="00DF233A">
        <w:rPr>
          <w:rFonts w:ascii="Arial" w:eastAsia="Times New Roman" w:hAnsi="Arial" w:cs="Arial"/>
          <w:color w:val="000000" w:themeColor="text1"/>
          <w:sz w:val="24"/>
          <w:szCs w:val="24"/>
          <w:lang w:val="sk-SK" w:eastAsia="cs-CZ"/>
        </w:rPr>
        <w:t xml:space="preserve"> u)</w:t>
      </w:r>
      <w:r w:rsidR="00E91F98" w:rsidRPr="00DF233A">
        <w:rPr>
          <w:rFonts w:ascii="Arial" w:eastAsia="Times New Roman" w:hAnsi="Arial" w:cs="Arial"/>
          <w:color w:val="000000" w:themeColor="text1"/>
          <w:sz w:val="24"/>
          <w:szCs w:val="24"/>
          <w:lang w:val="sk-SK" w:eastAsia="cs-CZ"/>
        </w:rPr>
        <w:t xml:space="preserve"> a</w:t>
      </w:r>
      <w:r w:rsidR="005F7CF0" w:rsidRPr="00DF233A">
        <w:rPr>
          <w:rFonts w:ascii="Arial" w:eastAsia="Times New Roman" w:hAnsi="Arial" w:cs="Arial"/>
          <w:color w:val="000000" w:themeColor="text1"/>
          <w:sz w:val="24"/>
          <w:szCs w:val="24"/>
          <w:lang w:val="sk-SK" w:eastAsia="cs-CZ"/>
        </w:rPr>
        <w:t xml:space="preserve"> § 34 ods. 3 aktívnym odberateľom, </w:t>
      </w:r>
    </w:p>
    <w:p w14:paraId="7FF6289E" w14:textId="15E2308A" w:rsidR="00D96116" w:rsidRPr="00DF233A" w:rsidRDefault="005F7CF0"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k) od 100 eur do 10 000 eur za porušenie povinností </w:t>
      </w:r>
      <w:r w:rsidR="00E91F98" w:rsidRPr="00DF233A">
        <w:rPr>
          <w:rFonts w:ascii="Arial" w:eastAsia="Times New Roman" w:hAnsi="Arial" w:cs="Arial"/>
          <w:color w:val="000000" w:themeColor="text1"/>
          <w:sz w:val="24"/>
          <w:szCs w:val="24"/>
          <w:lang w:val="sk-SK" w:eastAsia="cs-CZ"/>
        </w:rPr>
        <w:t>výrobcu elektriny, prevádzkovateľa zariadenia na uskladňovanie elektriny, dodávateľa elektriny</w:t>
      </w:r>
      <w:r w:rsidR="00715C15" w:rsidRPr="00DF233A">
        <w:rPr>
          <w:rFonts w:ascii="Arial" w:eastAsia="Times New Roman" w:hAnsi="Arial" w:cs="Arial"/>
          <w:color w:val="000000" w:themeColor="text1"/>
          <w:sz w:val="24"/>
          <w:szCs w:val="24"/>
          <w:lang w:val="sk-SK" w:eastAsia="cs-CZ"/>
        </w:rPr>
        <w:t>,</w:t>
      </w:r>
      <w:r w:rsidR="00E91F98" w:rsidRPr="00DF233A">
        <w:rPr>
          <w:rFonts w:ascii="Arial" w:eastAsia="Times New Roman" w:hAnsi="Arial" w:cs="Arial"/>
          <w:color w:val="000000" w:themeColor="text1"/>
          <w:sz w:val="24"/>
          <w:szCs w:val="24"/>
          <w:lang w:val="sk-SK" w:eastAsia="cs-CZ"/>
        </w:rPr>
        <w:t xml:space="preserve"> agregátora</w:t>
      </w:r>
      <w:r w:rsidR="00715C15" w:rsidRPr="00DF233A">
        <w:rPr>
          <w:rFonts w:ascii="Arial" w:eastAsia="Times New Roman" w:hAnsi="Arial" w:cs="Arial"/>
          <w:color w:val="000000" w:themeColor="text1"/>
          <w:sz w:val="24"/>
          <w:szCs w:val="24"/>
          <w:lang w:val="sk-SK" w:eastAsia="cs-CZ"/>
        </w:rPr>
        <w:t xml:space="preserve"> alebo koncového odberateľa elektriny</w:t>
      </w:r>
      <w:r w:rsidR="00E91F98" w:rsidRPr="00DF233A">
        <w:rPr>
          <w:rFonts w:ascii="Arial" w:eastAsia="Times New Roman" w:hAnsi="Arial" w:cs="Arial"/>
          <w:color w:val="000000" w:themeColor="text1"/>
          <w:sz w:val="24"/>
          <w:szCs w:val="24"/>
          <w:lang w:val="sk-SK" w:eastAsia="cs-CZ"/>
        </w:rPr>
        <w:t xml:space="preserve"> uložených v </w:t>
      </w:r>
      <w:r w:rsidRPr="00DF233A">
        <w:rPr>
          <w:rFonts w:ascii="Arial" w:eastAsia="Times New Roman" w:hAnsi="Arial" w:cs="Arial"/>
          <w:color w:val="000000" w:themeColor="text1"/>
          <w:sz w:val="24"/>
          <w:szCs w:val="24"/>
          <w:lang w:val="sk-SK" w:eastAsia="cs-CZ"/>
        </w:rPr>
        <w:t xml:space="preserve">§ 27 ods. </w:t>
      </w:r>
      <w:r w:rsidR="00571A50" w:rsidRPr="00DF233A">
        <w:rPr>
          <w:rFonts w:ascii="Arial" w:eastAsia="Times New Roman" w:hAnsi="Arial" w:cs="Arial"/>
          <w:color w:val="000000" w:themeColor="text1"/>
          <w:sz w:val="24"/>
          <w:szCs w:val="24"/>
          <w:lang w:val="sk-SK" w:eastAsia="cs-CZ"/>
        </w:rPr>
        <w:t xml:space="preserve">2 písm. </w:t>
      </w:r>
      <w:r w:rsidR="006A0076" w:rsidRPr="00DF233A">
        <w:rPr>
          <w:rFonts w:ascii="Arial" w:eastAsia="Times New Roman" w:hAnsi="Arial" w:cs="Arial"/>
          <w:color w:val="000000" w:themeColor="text1"/>
          <w:sz w:val="24"/>
          <w:szCs w:val="24"/>
          <w:lang w:val="sk-SK" w:eastAsia="cs-CZ"/>
        </w:rPr>
        <w:t>a) až c</w:t>
      </w:r>
      <w:r w:rsidRPr="00DF233A">
        <w:rPr>
          <w:rFonts w:ascii="Arial" w:eastAsia="Times New Roman" w:hAnsi="Arial" w:cs="Arial"/>
          <w:color w:val="000000" w:themeColor="text1"/>
          <w:sz w:val="24"/>
          <w:szCs w:val="24"/>
          <w:lang w:val="sk-SK" w:eastAsia="cs-CZ"/>
        </w:rPr>
        <w:t>)</w:t>
      </w:r>
      <w:r w:rsidR="00187BA6" w:rsidRPr="00DF233A">
        <w:rPr>
          <w:rFonts w:ascii="Arial" w:eastAsia="Times New Roman" w:hAnsi="Arial" w:cs="Arial"/>
          <w:color w:val="000000" w:themeColor="text1"/>
          <w:sz w:val="24"/>
          <w:szCs w:val="24"/>
          <w:lang w:val="sk-SK" w:eastAsia="cs-CZ"/>
        </w:rPr>
        <w:t xml:space="preserve">, </w:t>
      </w:r>
      <w:r w:rsidR="006A0076" w:rsidRPr="00DF233A">
        <w:rPr>
          <w:rFonts w:ascii="Arial" w:eastAsia="Times New Roman" w:hAnsi="Arial" w:cs="Arial"/>
          <w:color w:val="000000" w:themeColor="text1"/>
          <w:sz w:val="24"/>
          <w:szCs w:val="24"/>
          <w:lang w:val="sk-SK" w:eastAsia="cs-CZ"/>
        </w:rPr>
        <w:t>j), k</w:t>
      </w:r>
      <w:r w:rsidR="00187BA6" w:rsidRPr="00DF233A">
        <w:rPr>
          <w:rFonts w:ascii="Arial" w:eastAsia="Times New Roman" w:hAnsi="Arial" w:cs="Arial"/>
          <w:color w:val="000000" w:themeColor="text1"/>
          <w:sz w:val="24"/>
          <w:szCs w:val="24"/>
          <w:lang w:val="sk-SK" w:eastAsia="cs-CZ"/>
        </w:rPr>
        <w:t>)</w:t>
      </w:r>
      <w:r w:rsidR="006A0076" w:rsidRPr="00DF233A">
        <w:rPr>
          <w:rFonts w:ascii="Arial" w:eastAsia="Times New Roman" w:hAnsi="Arial" w:cs="Arial"/>
          <w:color w:val="000000" w:themeColor="text1"/>
          <w:sz w:val="24"/>
          <w:szCs w:val="24"/>
          <w:lang w:val="sk-SK" w:eastAsia="cs-CZ"/>
        </w:rPr>
        <w:t>, t)</w:t>
      </w:r>
      <w:r w:rsidR="0088723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a </w:t>
      </w:r>
      <w:r w:rsidR="006A0076"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 xml:space="preserve">), § 27a ods. 2 písm. </w:t>
      </w:r>
      <w:r w:rsidR="00E24523" w:rsidRPr="00DF233A">
        <w:rPr>
          <w:rFonts w:ascii="Arial" w:eastAsia="Times New Roman" w:hAnsi="Arial" w:cs="Arial"/>
          <w:color w:val="000000" w:themeColor="text1"/>
          <w:sz w:val="24"/>
          <w:szCs w:val="24"/>
          <w:lang w:val="sk-SK" w:eastAsia="cs-CZ"/>
        </w:rPr>
        <w:t>a) až c</w:t>
      </w:r>
      <w:r w:rsidR="00E934ED" w:rsidRPr="00DF233A">
        <w:rPr>
          <w:rFonts w:ascii="Arial" w:eastAsia="Times New Roman" w:hAnsi="Arial" w:cs="Arial"/>
          <w:color w:val="000000" w:themeColor="text1"/>
          <w:sz w:val="24"/>
          <w:szCs w:val="24"/>
          <w:lang w:val="sk-SK" w:eastAsia="cs-CZ"/>
        </w:rPr>
        <w:t>), </w:t>
      </w:r>
      <w:r w:rsidR="00E24523" w:rsidRPr="00DF233A">
        <w:rPr>
          <w:rFonts w:ascii="Arial" w:eastAsia="Times New Roman" w:hAnsi="Arial" w:cs="Arial"/>
          <w:color w:val="000000" w:themeColor="text1"/>
          <w:sz w:val="24"/>
          <w:szCs w:val="24"/>
          <w:lang w:val="sk-SK" w:eastAsia="cs-CZ"/>
        </w:rPr>
        <w:t>i</w:t>
      </w:r>
      <w:r w:rsidR="00D624AF" w:rsidRPr="00DF233A">
        <w:rPr>
          <w:rFonts w:ascii="Arial" w:eastAsia="Times New Roman" w:hAnsi="Arial" w:cs="Arial"/>
          <w:color w:val="000000" w:themeColor="text1"/>
          <w:sz w:val="24"/>
          <w:szCs w:val="24"/>
          <w:lang w:val="sk-SK" w:eastAsia="cs-CZ"/>
        </w:rPr>
        <w:t>)</w:t>
      </w:r>
      <w:r w:rsidR="00E934ED" w:rsidRPr="00DF233A">
        <w:rPr>
          <w:rFonts w:ascii="Arial" w:eastAsia="Times New Roman" w:hAnsi="Arial" w:cs="Arial"/>
          <w:color w:val="000000" w:themeColor="text1"/>
          <w:sz w:val="24"/>
          <w:szCs w:val="24"/>
          <w:lang w:val="sk-SK" w:eastAsia="cs-CZ"/>
        </w:rPr>
        <w:t xml:space="preserve"> a</w:t>
      </w:r>
      <w:r w:rsidR="00D624AF" w:rsidRPr="00DF233A">
        <w:rPr>
          <w:rFonts w:ascii="Arial" w:eastAsia="Times New Roman" w:hAnsi="Arial" w:cs="Arial"/>
          <w:color w:val="000000" w:themeColor="text1"/>
          <w:sz w:val="24"/>
          <w:szCs w:val="24"/>
          <w:lang w:val="sk-SK" w:eastAsia="cs-CZ"/>
        </w:rPr>
        <w:t>ž</w:t>
      </w:r>
      <w:r w:rsidR="00E934ED" w:rsidRPr="00DF233A">
        <w:rPr>
          <w:rFonts w:ascii="Arial" w:eastAsia="Times New Roman" w:hAnsi="Arial" w:cs="Arial"/>
          <w:color w:val="000000" w:themeColor="text1"/>
          <w:sz w:val="24"/>
          <w:szCs w:val="24"/>
          <w:lang w:val="sk-SK" w:eastAsia="cs-CZ"/>
        </w:rPr>
        <w:t> </w:t>
      </w:r>
      <w:r w:rsidR="00E24523" w:rsidRPr="00DF233A">
        <w:rPr>
          <w:rFonts w:ascii="Arial" w:eastAsia="Times New Roman" w:hAnsi="Arial" w:cs="Arial"/>
          <w:color w:val="000000" w:themeColor="text1"/>
          <w:sz w:val="24"/>
          <w:szCs w:val="24"/>
          <w:lang w:val="sk-SK" w:eastAsia="cs-CZ"/>
        </w:rPr>
        <w:t>l</w:t>
      </w:r>
      <w:r w:rsidR="00E934ED"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 34 ods. 2</w:t>
      </w:r>
      <w:r w:rsidR="00E934ED" w:rsidRPr="00DF233A">
        <w:rPr>
          <w:rFonts w:ascii="Arial" w:eastAsia="Times New Roman" w:hAnsi="Arial" w:cs="Arial"/>
          <w:color w:val="000000" w:themeColor="text1"/>
          <w:sz w:val="24"/>
          <w:szCs w:val="24"/>
          <w:lang w:val="sk-SK" w:eastAsia="cs-CZ"/>
        </w:rPr>
        <w:t xml:space="preserve"> písm. a) až d), </w:t>
      </w:r>
      <w:r w:rsidR="00E70C02" w:rsidRPr="00DF233A">
        <w:rPr>
          <w:rFonts w:ascii="Arial" w:eastAsia="Times New Roman" w:hAnsi="Arial" w:cs="Arial"/>
          <w:color w:val="000000" w:themeColor="text1"/>
          <w:sz w:val="24"/>
          <w:szCs w:val="24"/>
          <w:lang w:val="sk-SK" w:eastAsia="cs-CZ"/>
        </w:rPr>
        <w:t xml:space="preserve">g) až j), </w:t>
      </w:r>
      <w:r w:rsidR="000F61F1" w:rsidRPr="00DF233A">
        <w:rPr>
          <w:rFonts w:ascii="Arial" w:eastAsia="Times New Roman" w:hAnsi="Arial" w:cs="Arial"/>
          <w:color w:val="000000" w:themeColor="text1"/>
          <w:sz w:val="24"/>
          <w:szCs w:val="24"/>
          <w:lang w:val="sk-SK" w:eastAsia="cs-CZ"/>
        </w:rPr>
        <w:t xml:space="preserve">m), </w:t>
      </w:r>
      <w:r w:rsidR="00E70C02" w:rsidRPr="00DF233A">
        <w:rPr>
          <w:rFonts w:ascii="Arial" w:eastAsia="Times New Roman" w:hAnsi="Arial" w:cs="Arial"/>
          <w:color w:val="000000" w:themeColor="text1"/>
          <w:sz w:val="24"/>
          <w:szCs w:val="24"/>
          <w:lang w:val="sk-SK" w:eastAsia="cs-CZ"/>
        </w:rPr>
        <w:t>s) až u)</w:t>
      </w:r>
      <w:r w:rsidR="00FB71EC"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 xml:space="preserve">§ 34 ods. </w:t>
      </w:r>
      <w:r w:rsidR="00664F5C" w:rsidRPr="00DF233A">
        <w:rPr>
          <w:rFonts w:ascii="Arial" w:eastAsia="Times New Roman" w:hAnsi="Arial" w:cs="Arial"/>
          <w:color w:val="000000" w:themeColor="text1"/>
          <w:sz w:val="24"/>
          <w:szCs w:val="24"/>
          <w:lang w:val="sk-SK" w:eastAsia="cs-CZ"/>
        </w:rPr>
        <w:t>3</w:t>
      </w:r>
      <w:r w:rsidR="00412976" w:rsidRPr="00DF233A">
        <w:rPr>
          <w:rFonts w:ascii="Arial" w:eastAsia="Times New Roman" w:hAnsi="Arial" w:cs="Arial"/>
          <w:color w:val="000000" w:themeColor="text1"/>
          <w:sz w:val="24"/>
          <w:szCs w:val="24"/>
          <w:lang w:val="sk-SK" w:eastAsia="cs-CZ"/>
        </w:rPr>
        <w:t xml:space="preserve"> až 10</w:t>
      </w:r>
      <w:r w:rsidR="00715C15" w:rsidRPr="00DF233A">
        <w:rPr>
          <w:rFonts w:ascii="Arial" w:eastAsia="Times New Roman" w:hAnsi="Arial" w:cs="Arial"/>
          <w:color w:val="000000" w:themeColor="text1"/>
          <w:sz w:val="24"/>
          <w:szCs w:val="24"/>
          <w:lang w:val="sk-SK" w:eastAsia="cs-CZ"/>
        </w:rPr>
        <w:t>,</w:t>
      </w:r>
      <w:r w:rsidR="00FB71EC" w:rsidRPr="00DF233A">
        <w:rPr>
          <w:rFonts w:ascii="Arial" w:eastAsia="Times New Roman" w:hAnsi="Arial" w:cs="Arial"/>
          <w:color w:val="000000" w:themeColor="text1"/>
          <w:sz w:val="24"/>
          <w:szCs w:val="24"/>
          <w:lang w:val="sk-SK" w:eastAsia="cs-CZ"/>
        </w:rPr>
        <w:t xml:space="preserve"> § 34a ods. 2 </w:t>
      </w:r>
      <w:r w:rsidR="00715C15" w:rsidRPr="00DF233A">
        <w:rPr>
          <w:rFonts w:ascii="Arial" w:eastAsia="Times New Roman" w:hAnsi="Arial" w:cs="Arial"/>
          <w:color w:val="000000" w:themeColor="text1"/>
          <w:sz w:val="24"/>
          <w:szCs w:val="24"/>
          <w:lang w:val="sk-SK" w:eastAsia="cs-CZ"/>
        </w:rPr>
        <w:t xml:space="preserve">a § 35 ods. 3 písm. a) a m) </w:t>
      </w:r>
      <w:r w:rsidRPr="00DF233A">
        <w:rPr>
          <w:rFonts w:ascii="Arial" w:eastAsia="Times New Roman" w:hAnsi="Arial" w:cs="Arial"/>
          <w:color w:val="000000" w:themeColor="text1"/>
          <w:sz w:val="24"/>
          <w:szCs w:val="24"/>
          <w:lang w:val="sk-SK" w:eastAsia="cs-CZ"/>
        </w:rPr>
        <w:t>energetickým spoločenstvom</w:t>
      </w:r>
      <w:r w:rsidR="00E91F98" w:rsidRPr="00DF233A">
        <w:rPr>
          <w:rFonts w:ascii="Arial" w:eastAsia="Times New Roman" w:hAnsi="Arial" w:cs="Arial"/>
          <w:color w:val="000000" w:themeColor="text1"/>
          <w:sz w:val="24"/>
          <w:szCs w:val="24"/>
          <w:lang w:val="sk-SK" w:eastAsia="cs-CZ"/>
        </w:rPr>
        <w:t xml:space="preserve">, </w:t>
      </w:r>
      <w:r w:rsidR="00D31D82" w:rsidRPr="00DF233A">
        <w:rPr>
          <w:rFonts w:ascii="Arial" w:eastAsia="Times New Roman" w:hAnsi="Arial" w:cs="Arial"/>
          <w:color w:val="000000" w:themeColor="text1"/>
          <w:sz w:val="24"/>
          <w:szCs w:val="24"/>
          <w:lang w:val="sk-SK" w:eastAsia="cs-CZ"/>
        </w:rPr>
        <w:t xml:space="preserve">porušenie povinností dodávateľa plynu </w:t>
      </w:r>
      <w:r w:rsidR="0077412B" w:rsidRPr="00DF233A">
        <w:rPr>
          <w:rFonts w:ascii="Arial" w:eastAsia="Times New Roman" w:hAnsi="Arial" w:cs="Arial"/>
          <w:color w:val="000000" w:themeColor="text1"/>
          <w:sz w:val="24"/>
          <w:szCs w:val="24"/>
          <w:lang w:val="sk-SK" w:eastAsia="cs-CZ"/>
        </w:rPr>
        <w:t xml:space="preserve">a koncového odberateľa plynu </w:t>
      </w:r>
      <w:r w:rsidR="00D31D82" w:rsidRPr="00DF233A">
        <w:rPr>
          <w:rFonts w:ascii="Arial" w:eastAsia="Times New Roman" w:hAnsi="Arial" w:cs="Arial"/>
          <w:color w:val="000000" w:themeColor="text1"/>
          <w:sz w:val="24"/>
          <w:szCs w:val="24"/>
          <w:lang w:val="sk-SK" w:eastAsia="cs-CZ"/>
        </w:rPr>
        <w:t>uložených v § 69 ods. 2 písm. a)</w:t>
      </w:r>
      <w:r w:rsidR="00E4502E" w:rsidRPr="00DF233A">
        <w:rPr>
          <w:rFonts w:ascii="Arial" w:eastAsia="Times New Roman" w:hAnsi="Arial" w:cs="Arial"/>
          <w:color w:val="000000" w:themeColor="text1"/>
          <w:sz w:val="24"/>
          <w:szCs w:val="24"/>
          <w:lang w:val="sk-SK" w:eastAsia="cs-CZ"/>
        </w:rPr>
        <w:t>,</w:t>
      </w:r>
      <w:r w:rsidR="00D31D82"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b</w:t>
      </w:r>
      <w:r w:rsidR="00D31D82"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d</w:t>
      </w:r>
      <w:r w:rsidR="00D31D82"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e</w:t>
      </w:r>
      <w:r w:rsidR="00D31D82"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l</w:t>
      </w:r>
      <w:r w:rsidR="00D31D82" w:rsidRPr="00DF233A">
        <w:rPr>
          <w:rFonts w:ascii="Arial" w:eastAsia="Times New Roman" w:hAnsi="Arial" w:cs="Arial"/>
          <w:color w:val="000000" w:themeColor="text1"/>
          <w:sz w:val="24"/>
          <w:szCs w:val="24"/>
          <w:lang w:val="sk-SK" w:eastAsia="cs-CZ"/>
        </w:rPr>
        <w:t xml:space="preserve">), </w:t>
      </w:r>
      <w:r w:rsidR="00E4502E" w:rsidRPr="00DF233A">
        <w:rPr>
          <w:rFonts w:ascii="Arial" w:eastAsia="Times New Roman" w:hAnsi="Arial" w:cs="Arial"/>
          <w:color w:val="000000" w:themeColor="text1"/>
          <w:sz w:val="24"/>
          <w:szCs w:val="24"/>
          <w:lang w:val="sk-SK" w:eastAsia="cs-CZ"/>
        </w:rPr>
        <w:t>p</w:t>
      </w:r>
      <w:r w:rsidR="00D31D82" w:rsidRPr="00DF233A">
        <w:rPr>
          <w:rFonts w:ascii="Arial" w:eastAsia="Times New Roman" w:hAnsi="Arial" w:cs="Arial"/>
          <w:color w:val="000000" w:themeColor="text1"/>
          <w:sz w:val="24"/>
          <w:szCs w:val="24"/>
          <w:lang w:val="sk-SK" w:eastAsia="cs-CZ"/>
        </w:rPr>
        <w:t xml:space="preserve">) až </w:t>
      </w:r>
      <w:r w:rsidR="00E4502E" w:rsidRPr="00DF233A">
        <w:rPr>
          <w:rFonts w:ascii="Arial" w:eastAsia="Times New Roman" w:hAnsi="Arial" w:cs="Arial"/>
          <w:color w:val="000000" w:themeColor="text1"/>
          <w:sz w:val="24"/>
          <w:szCs w:val="24"/>
          <w:lang w:val="sk-SK" w:eastAsia="cs-CZ"/>
        </w:rPr>
        <w:t>t</w:t>
      </w:r>
      <w:r w:rsidR="00D31D82" w:rsidRPr="00DF233A">
        <w:rPr>
          <w:rFonts w:ascii="Arial" w:eastAsia="Times New Roman" w:hAnsi="Arial" w:cs="Arial"/>
          <w:color w:val="000000" w:themeColor="text1"/>
          <w:sz w:val="24"/>
          <w:szCs w:val="24"/>
          <w:lang w:val="sk-SK" w:eastAsia="cs-CZ"/>
        </w:rPr>
        <w:t>)</w:t>
      </w:r>
      <w:r w:rsidR="0077412B" w:rsidRPr="00DF233A">
        <w:rPr>
          <w:rFonts w:ascii="Arial" w:eastAsia="Times New Roman" w:hAnsi="Arial" w:cs="Arial"/>
          <w:color w:val="000000" w:themeColor="text1"/>
          <w:sz w:val="24"/>
          <w:szCs w:val="24"/>
          <w:lang w:val="sk-SK" w:eastAsia="cs-CZ"/>
        </w:rPr>
        <w:t>,</w:t>
      </w:r>
      <w:r w:rsidR="0028476B" w:rsidRPr="00DF233A">
        <w:rPr>
          <w:rFonts w:ascii="Arial" w:eastAsia="Times New Roman" w:hAnsi="Arial" w:cs="Arial"/>
          <w:color w:val="000000" w:themeColor="text1"/>
          <w:sz w:val="24"/>
          <w:szCs w:val="24"/>
          <w:lang w:val="sk-SK" w:eastAsia="cs-CZ"/>
        </w:rPr>
        <w:t xml:space="preserve"> § 69 ods. 3 až 6</w:t>
      </w:r>
      <w:r w:rsidR="00D31D82" w:rsidRPr="00DF233A">
        <w:rPr>
          <w:rFonts w:ascii="Arial" w:eastAsia="Times New Roman" w:hAnsi="Arial" w:cs="Arial"/>
          <w:color w:val="000000" w:themeColor="text1"/>
          <w:sz w:val="24"/>
          <w:szCs w:val="24"/>
          <w:lang w:val="sk-SK" w:eastAsia="cs-CZ"/>
        </w:rPr>
        <w:t xml:space="preserve"> </w:t>
      </w:r>
      <w:r w:rsidR="0077412B" w:rsidRPr="00DF233A">
        <w:rPr>
          <w:rFonts w:ascii="Arial" w:eastAsia="Times New Roman" w:hAnsi="Arial" w:cs="Arial"/>
          <w:color w:val="000000" w:themeColor="text1"/>
          <w:sz w:val="24"/>
          <w:szCs w:val="24"/>
          <w:lang w:val="sk-SK" w:eastAsia="cs-CZ"/>
        </w:rPr>
        <w:t>a § 70</w:t>
      </w:r>
      <w:r w:rsidR="00F62714" w:rsidRPr="00DF233A">
        <w:rPr>
          <w:rFonts w:ascii="Arial" w:eastAsia="Times New Roman" w:hAnsi="Arial" w:cs="Arial"/>
          <w:color w:val="000000" w:themeColor="text1"/>
          <w:sz w:val="24"/>
          <w:szCs w:val="24"/>
          <w:lang w:val="sk-SK" w:eastAsia="cs-CZ"/>
        </w:rPr>
        <w:t xml:space="preserve"> ods. 3 písm. a) a c) </w:t>
      </w:r>
      <w:r w:rsidR="00D31D82" w:rsidRPr="00DF233A">
        <w:rPr>
          <w:rFonts w:ascii="Arial" w:eastAsia="Times New Roman" w:hAnsi="Arial" w:cs="Arial"/>
          <w:color w:val="000000" w:themeColor="text1"/>
          <w:sz w:val="24"/>
          <w:szCs w:val="24"/>
          <w:lang w:val="sk-SK" w:eastAsia="cs-CZ"/>
        </w:rPr>
        <w:t>komunitou vyrábajúcou energiu z obnoviteľných zdrojov</w:t>
      </w:r>
      <w:r w:rsidR="007F26BB" w:rsidRPr="00DF233A">
        <w:rPr>
          <w:rFonts w:ascii="Arial" w:eastAsia="Times New Roman" w:hAnsi="Arial" w:cs="Arial"/>
          <w:color w:val="000000" w:themeColor="text1"/>
          <w:sz w:val="24"/>
          <w:szCs w:val="24"/>
          <w:lang w:val="sk-SK" w:eastAsia="cs-CZ"/>
        </w:rPr>
        <w:t>,</w:t>
      </w:r>
      <w:r w:rsidR="00D31D82" w:rsidRPr="00DF233A">
        <w:rPr>
          <w:rFonts w:ascii="Arial" w:eastAsia="Times New Roman" w:hAnsi="Arial" w:cs="Arial"/>
          <w:color w:val="000000" w:themeColor="text1"/>
          <w:sz w:val="24"/>
          <w:szCs w:val="24"/>
          <w:lang w:val="sk-SK" w:eastAsia="cs-CZ"/>
        </w:rPr>
        <w:t xml:space="preserve"> </w:t>
      </w:r>
      <w:r w:rsidR="00E91F98" w:rsidRPr="00DF233A">
        <w:rPr>
          <w:rFonts w:ascii="Arial" w:eastAsia="Times New Roman" w:hAnsi="Arial" w:cs="Arial"/>
          <w:color w:val="000000" w:themeColor="text1"/>
          <w:sz w:val="24"/>
          <w:szCs w:val="24"/>
          <w:lang w:val="sk-SK" w:eastAsia="cs-CZ"/>
        </w:rPr>
        <w:t>porušenie povinnost</w:t>
      </w:r>
      <w:r w:rsidR="00393AB5" w:rsidRPr="00DF233A">
        <w:rPr>
          <w:rFonts w:ascii="Arial" w:eastAsia="Times New Roman" w:hAnsi="Arial" w:cs="Arial"/>
          <w:color w:val="000000" w:themeColor="text1"/>
          <w:sz w:val="24"/>
          <w:szCs w:val="24"/>
          <w:lang w:val="sk-SK" w:eastAsia="cs-CZ"/>
        </w:rPr>
        <w:t>í</w:t>
      </w:r>
      <w:r w:rsidR="00E91F98" w:rsidRPr="00DF233A">
        <w:rPr>
          <w:rFonts w:ascii="Arial" w:eastAsia="Times New Roman" w:hAnsi="Arial" w:cs="Arial"/>
          <w:color w:val="000000" w:themeColor="text1"/>
          <w:sz w:val="24"/>
          <w:szCs w:val="24"/>
          <w:lang w:val="sk-SK" w:eastAsia="cs-CZ"/>
        </w:rPr>
        <w:t xml:space="preserve"> energetického spoločenstva uložen</w:t>
      </w:r>
      <w:r w:rsidR="00393AB5" w:rsidRPr="00DF233A">
        <w:rPr>
          <w:rFonts w:ascii="Arial" w:eastAsia="Times New Roman" w:hAnsi="Arial" w:cs="Arial"/>
          <w:color w:val="000000" w:themeColor="text1"/>
          <w:sz w:val="24"/>
          <w:szCs w:val="24"/>
          <w:lang w:val="sk-SK" w:eastAsia="cs-CZ"/>
        </w:rPr>
        <w:t>ých</w:t>
      </w:r>
      <w:r w:rsidR="00E91F98" w:rsidRPr="00DF233A">
        <w:rPr>
          <w:rFonts w:ascii="Arial" w:eastAsia="Times New Roman" w:hAnsi="Arial" w:cs="Arial"/>
          <w:color w:val="000000" w:themeColor="text1"/>
          <w:sz w:val="24"/>
          <w:szCs w:val="24"/>
          <w:lang w:val="sk-SK" w:eastAsia="cs-CZ"/>
        </w:rPr>
        <w:t xml:space="preserve"> v</w:t>
      </w:r>
      <w:r w:rsidR="00E1150B" w:rsidRPr="00DF233A">
        <w:rPr>
          <w:rFonts w:ascii="Arial" w:eastAsia="Times New Roman" w:hAnsi="Arial" w:cs="Arial"/>
          <w:color w:val="000000" w:themeColor="text1"/>
          <w:sz w:val="24"/>
          <w:szCs w:val="24"/>
          <w:lang w:val="sk-SK" w:eastAsia="cs-CZ"/>
        </w:rPr>
        <w:t xml:space="preserve"> </w:t>
      </w:r>
      <w:r w:rsidR="00E9439F" w:rsidRPr="00DF233A">
        <w:rPr>
          <w:rFonts w:ascii="Arial" w:eastAsia="Times New Roman" w:hAnsi="Arial" w:cs="Arial"/>
          <w:color w:val="000000" w:themeColor="text1"/>
          <w:sz w:val="24"/>
          <w:szCs w:val="24"/>
          <w:lang w:val="sk-SK" w:eastAsia="cs-CZ"/>
        </w:rPr>
        <w:t>§ 15 ods. 11</w:t>
      </w:r>
      <w:r w:rsidR="00A85EDA" w:rsidRPr="00DF233A">
        <w:rPr>
          <w:rFonts w:ascii="Arial" w:eastAsia="Times New Roman" w:hAnsi="Arial" w:cs="Arial"/>
          <w:color w:val="000000" w:themeColor="text1"/>
          <w:sz w:val="24"/>
          <w:szCs w:val="24"/>
          <w:lang w:val="sk-SK" w:eastAsia="cs-CZ"/>
        </w:rPr>
        <w:t>,</w:t>
      </w:r>
      <w:r w:rsidR="007D0A5A" w:rsidRPr="00DF233A">
        <w:rPr>
          <w:rFonts w:ascii="Arial" w:eastAsia="Times New Roman" w:hAnsi="Arial" w:cs="Arial"/>
          <w:color w:val="000000" w:themeColor="text1"/>
          <w:sz w:val="24"/>
          <w:szCs w:val="24"/>
          <w:lang w:val="sk-SK" w:eastAsia="cs-CZ"/>
        </w:rPr>
        <w:t xml:space="preserve"> 1</w:t>
      </w:r>
      <w:r w:rsidR="000F53E8" w:rsidRPr="00DF233A">
        <w:rPr>
          <w:rFonts w:ascii="Arial" w:eastAsia="Times New Roman" w:hAnsi="Arial" w:cs="Arial"/>
          <w:color w:val="000000" w:themeColor="text1"/>
          <w:sz w:val="24"/>
          <w:szCs w:val="24"/>
          <w:lang w:val="sk-SK" w:eastAsia="cs-CZ"/>
        </w:rPr>
        <w:t>6</w:t>
      </w:r>
      <w:r w:rsidR="007D0A5A" w:rsidRPr="00DF233A">
        <w:rPr>
          <w:rFonts w:ascii="Arial" w:eastAsia="Times New Roman" w:hAnsi="Arial" w:cs="Arial"/>
          <w:color w:val="000000" w:themeColor="text1"/>
          <w:sz w:val="24"/>
          <w:szCs w:val="24"/>
          <w:lang w:val="sk-SK" w:eastAsia="cs-CZ"/>
        </w:rPr>
        <w:t xml:space="preserve"> druhej vete</w:t>
      </w:r>
      <w:r w:rsidR="00E9439F" w:rsidRPr="00DF233A">
        <w:rPr>
          <w:rFonts w:ascii="Arial" w:eastAsia="Times New Roman" w:hAnsi="Arial" w:cs="Arial"/>
          <w:color w:val="000000" w:themeColor="text1"/>
          <w:sz w:val="24"/>
          <w:szCs w:val="24"/>
          <w:lang w:val="sk-SK" w:eastAsia="cs-CZ"/>
        </w:rPr>
        <w:t xml:space="preserve"> a </w:t>
      </w:r>
      <w:r w:rsidR="00E91F98" w:rsidRPr="00DF233A">
        <w:rPr>
          <w:rFonts w:ascii="Arial" w:eastAsia="Times New Roman" w:hAnsi="Arial" w:cs="Arial"/>
          <w:color w:val="000000" w:themeColor="text1"/>
          <w:sz w:val="24"/>
          <w:szCs w:val="24"/>
          <w:lang w:val="sk-SK" w:eastAsia="cs-CZ"/>
        </w:rPr>
        <w:t>§ 35a ods. 2</w:t>
      </w:r>
      <w:r w:rsidR="007F26BB" w:rsidRPr="00DF233A">
        <w:rPr>
          <w:rFonts w:ascii="Arial" w:eastAsia="Times New Roman" w:hAnsi="Arial" w:cs="Arial"/>
          <w:color w:val="000000" w:themeColor="text1"/>
          <w:sz w:val="24"/>
          <w:szCs w:val="24"/>
          <w:lang w:val="sk-SK" w:eastAsia="cs-CZ"/>
        </w:rPr>
        <w:t xml:space="preserve"> alebo</w:t>
      </w:r>
      <w:r w:rsidR="00E1150B" w:rsidRPr="00DF233A">
        <w:rPr>
          <w:rFonts w:ascii="Arial" w:eastAsia="Times New Roman" w:hAnsi="Arial" w:cs="Arial"/>
          <w:color w:val="000000" w:themeColor="text1"/>
          <w:sz w:val="24"/>
          <w:szCs w:val="24"/>
          <w:lang w:val="sk-SK" w:eastAsia="cs-CZ"/>
        </w:rPr>
        <w:t xml:space="preserve"> porušenie povinnosti energetického spoločenstva alebo komunity vyrábajúcej energiu z obnoviteľných zdrojov uloženej v § 11a ods. 7</w:t>
      </w:r>
      <w:r w:rsidR="00D96116" w:rsidRPr="00DF233A">
        <w:rPr>
          <w:rFonts w:ascii="Arial" w:eastAsia="Times New Roman" w:hAnsi="Arial" w:cs="Arial"/>
          <w:color w:val="000000" w:themeColor="text1"/>
          <w:sz w:val="24"/>
          <w:szCs w:val="24"/>
          <w:lang w:val="sk-SK" w:eastAsia="cs-CZ"/>
        </w:rPr>
        <w:t>.</w:t>
      </w:r>
    </w:p>
    <w:p w14:paraId="3DA8905B" w14:textId="18F0443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i opakovanom porušení povinností do troch rokov odo dňa právoplatnosti rozhodnutia o uložení pokuty sa pokuta podľa odsekov 1 a 2 zvyšuje až na dvojnásobok.</w:t>
      </w:r>
    </w:p>
    <w:p w14:paraId="547559A1" w14:textId="67281F23" w:rsidR="00504CDA" w:rsidRPr="00DF233A" w:rsidRDefault="00504CDA"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Držiteľovi povolenia alebo inej osobe, ktorá marí, ruší alebo inak sťažuje výkon dozoru, uloží inšpekcia alebo úrad poriadkovú pokutu do 1 660 eur, a to aj opakovane.</w:t>
      </w:r>
    </w:p>
    <w:p w14:paraId="55DF8763" w14:textId="216CEDB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504CDA"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Pri určení výšky pokuty sa prihliada najmä na závažnosť, spôsob, čas trvania a možné následky porušenia povinností.</w:t>
      </w:r>
    </w:p>
    <w:p w14:paraId="770E8C7C" w14:textId="6AE80ED8"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504CDA"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Konanie o uložení pokuty možno začať do jedného roka odo dňa, keď inšpekcia alebo úrad zistili porušenie povinností, najneskôr však do piatich rokov odo dňa, keď k porušeniu povinností došlo.</w:t>
      </w:r>
    </w:p>
    <w:p w14:paraId="072A7788" w14:textId="638E695B"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504CDA" w:rsidRPr="00DF233A">
        <w:rPr>
          <w:rFonts w:ascii="Arial" w:eastAsia="Times New Roman" w:hAnsi="Arial" w:cs="Arial"/>
          <w:color w:val="000000" w:themeColor="text1"/>
          <w:sz w:val="24"/>
          <w:szCs w:val="24"/>
          <w:lang w:val="sk-SK" w:eastAsia="cs-CZ"/>
        </w:rPr>
        <w:t>7</w:t>
      </w:r>
      <w:r w:rsidRPr="00DF233A">
        <w:rPr>
          <w:rFonts w:ascii="Arial" w:eastAsia="Times New Roman" w:hAnsi="Arial" w:cs="Arial"/>
          <w:color w:val="000000" w:themeColor="text1"/>
          <w:sz w:val="24"/>
          <w:szCs w:val="24"/>
          <w:lang w:val="sk-SK" w:eastAsia="cs-CZ"/>
        </w:rPr>
        <w:t>) Výnosy z pokút sú príjmom štátneho rozpočtu.</w:t>
      </w:r>
    </w:p>
    <w:p w14:paraId="72A3D3EC"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87" w:name="c_78459"/>
      <w:bookmarkEnd w:id="387"/>
    </w:p>
    <w:p w14:paraId="0DCA2C03"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SIEDMA ČASŤ</w:t>
      </w:r>
    </w:p>
    <w:p w14:paraId="4A7181DF"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8"/>
          <w:szCs w:val="28"/>
          <w:lang w:val="sk-SK" w:eastAsia="cs-CZ"/>
        </w:rPr>
      </w:pPr>
      <w:r w:rsidRPr="00DF233A">
        <w:rPr>
          <w:rFonts w:ascii="Arial" w:eastAsia="Times New Roman" w:hAnsi="Arial" w:cs="Arial"/>
          <w:b/>
          <w:bCs/>
          <w:color w:val="000000" w:themeColor="text1"/>
          <w:sz w:val="28"/>
          <w:szCs w:val="28"/>
          <w:lang w:val="sk-SK" w:eastAsia="cs-CZ"/>
        </w:rPr>
        <w:t>SPOLOČNÉ, SPLNOMOCŇOVACIE, PRECHODNÉ A ZÁVEREČNÉ USTANOVENIA</w:t>
      </w:r>
    </w:p>
    <w:p w14:paraId="10A37B2D" w14:textId="77777777" w:rsidR="00D96116" w:rsidRPr="00DF233A" w:rsidRDefault="00D96116" w:rsidP="0047797C">
      <w:pPr>
        <w:pStyle w:val="Nadpis1"/>
        <w:spacing w:line="276" w:lineRule="auto"/>
        <w:rPr>
          <w:rFonts w:cs="Arial"/>
          <w:color w:val="000000" w:themeColor="text1"/>
          <w:szCs w:val="24"/>
          <w:lang w:val="sk-SK" w:eastAsia="cs-CZ"/>
        </w:rPr>
      </w:pPr>
      <w:bookmarkStart w:id="388" w:name="c_78467"/>
      <w:bookmarkStart w:id="389" w:name="pa_92"/>
      <w:bookmarkStart w:id="390" w:name="p_92"/>
      <w:bookmarkEnd w:id="388"/>
      <w:bookmarkEnd w:id="389"/>
      <w:bookmarkEnd w:id="390"/>
      <w:r w:rsidRPr="00DF233A">
        <w:rPr>
          <w:rFonts w:cs="Arial"/>
          <w:color w:val="000000" w:themeColor="text1"/>
          <w:szCs w:val="24"/>
          <w:lang w:val="sk-SK" w:eastAsia="cs-CZ"/>
        </w:rPr>
        <w:t xml:space="preserve">§ 92  </w:t>
      </w:r>
    </w:p>
    <w:p w14:paraId="2306031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91" w:name="c_78469"/>
      <w:bookmarkEnd w:id="391"/>
      <w:r w:rsidRPr="00DF233A">
        <w:rPr>
          <w:rFonts w:ascii="Arial" w:eastAsia="Times New Roman" w:hAnsi="Arial" w:cs="Arial"/>
          <w:b/>
          <w:bCs/>
          <w:color w:val="000000" w:themeColor="text1"/>
          <w:sz w:val="24"/>
          <w:szCs w:val="24"/>
          <w:lang w:val="sk-SK" w:eastAsia="cs-CZ"/>
        </w:rPr>
        <w:t>Vzťah k všeobecnému predpisu o správnom konaní</w:t>
      </w:r>
    </w:p>
    <w:p w14:paraId="1197BA5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Na konanie vo veciach upravených týmto zákonom sa vzťahuje všeobecný predpis o správnom konaní, </w:t>
      </w:r>
      <w:r w:rsidRPr="00DF233A">
        <w:rPr>
          <w:rFonts w:ascii="Arial" w:eastAsia="Times New Roman" w:hAnsi="Arial" w:cs="Arial"/>
          <w:color w:val="000000" w:themeColor="text1"/>
          <w:sz w:val="24"/>
          <w:szCs w:val="24"/>
          <w:vertAlign w:val="superscript"/>
          <w:lang w:val="sk-SK" w:eastAsia="cs-CZ"/>
        </w:rPr>
        <w:t>93)</w:t>
      </w:r>
      <w:r w:rsidRPr="00DF233A">
        <w:rPr>
          <w:rFonts w:ascii="Arial" w:eastAsia="Times New Roman" w:hAnsi="Arial" w:cs="Arial"/>
          <w:color w:val="000000" w:themeColor="text1"/>
          <w:sz w:val="24"/>
          <w:szCs w:val="24"/>
          <w:lang w:val="sk-SK" w:eastAsia="cs-CZ"/>
        </w:rPr>
        <w:t> ak tento zákon neustanovuje inak.</w:t>
      </w:r>
    </w:p>
    <w:p w14:paraId="5F15AE0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šeobecný predpis o správnom konaní sa nevzťahuje na konanie podľa § 45, § 81 a § 88 ods. 2 písm. o).</w:t>
      </w:r>
    </w:p>
    <w:p w14:paraId="4BB540AA" w14:textId="77777777" w:rsidR="00D96116" w:rsidRPr="00DF233A" w:rsidRDefault="00D96116" w:rsidP="0047797C">
      <w:pPr>
        <w:pStyle w:val="Nadpis1"/>
        <w:spacing w:line="276" w:lineRule="auto"/>
        <w:rPr>
          <w:rFonts w:cs="Arial"/>
          <w:color w:val="000000" w:themeColor="text1"/>
          <w:szCs w:val="24"/>
          <w:lang w:val="sk-SK" w:eastAsia="cs-CZ"/>
        </w:rPr>
      </w:pPr>
      <w:bookmarkStart w:id="392" w:name="c_78519"/>
      <w:bookmarkStart w:id="393" w:name="pa_93"/>
      <w:bookmarkStart w:id="394" w:name="p_93"/>
      <w:bookmarkEnd w:id="392"/>
      <w:bookmarkEnd w:id="393"/>
      <w:bookmarkEnd w:id="394"/>
      <w:r w:rsidRPr="00DF233A">
        <w:rPr>
          <w:rFonts w:cs="Arial"/>
          <w:color w:val="000000" w:themeColor="text1"/>
          <w:szCs w:val="24"/>
          <w:lang w:val="sk-SK" w:eastAsia="cs-CZ"/>
        </w:rPr>
        <w:t xml:space="preserve">§ 93  </w:t>
      </w:r>
    </w:p>
    <w:p w14:paraId="17C61DE8"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95" w:name="c_78521"/>
      <w:bookmarkEnd w:id="395"/>
      <w:r w:rsidRPr="00DF233A">
        <w:rPr>
          <w:rFonts w:ascii="Arial" w:eastAsia="Times New Roman" w:hAnsi="Arial" w:cs="Arial"/>
          <w:b/>
          <w:bCs/>
          <w:color w:val="000000" w:themeColor="text1"/>
          <w:sz w:val="24"/>
          <w:szCs w:val="24"/>
          <w:lang w:val="sk-SK" w:eastAsia="cs-CZ"/>
        </w:rPr>
        <w:t>Vzťah k všeobecnému predpisu o službách na vnútornom trhu</w:t>
      </w:r>
    </w:p>
    <w:p w14:paraId="5AEE35E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Na podnikanie v energetike, postup podávania žiadostí o povolenie, rozhodovanie o vydaní povolenia a na výkon dozoru nad osobami, ktorým bolo vydané povolenie, podľa tohto zákona sa použijú ustanovenia všeobecného predpisu o službách na vnútornom trhu, </w:t>
      </w:r>
      <w:r w:rsidRPr="00DF233A">
        <w:rPr>
          <w:rFonts w:ascii="Arial" w:eastAsia="Times New Roman" w:hAnsi="Arial" w:cs="Arial"/>
          <w:color w:val="000000" w:themeColor="text1"/>
          <w:sz w:val="24"/>
          <w:szCs w:val="24"/>
          <w:vertAlign w:val="superscript"/>
          <w:lang w:val="sk-SK" w:eastAsia="cs-CZ"/>
        </w:rPr>
        <w:t>96)</w:t>
      </w:r>
      <w:r w:rsidRPr="00DF233A">
        <w:rPr>
          <w:rFonts w:ascii="Arial" w:eastAsia="Times New Roman" w:hAnsi="Arial" w:cs="Arial"/>
          <w:color w:val="000000" w:themeColor="text1"/>
          <w:sz w:val="24"/>
          <w:szCs w:val="24"/>
          <w:lang w:val="sk-SK" w:eastAsia="cs-CZ"/>
        </w:rPr>
        <w:t> ak tento zákon neustanovuje inak.</w:t>
      </w:r>
    </w:p>
    <w:p w14:paraId="2EFE8337" w14:textId="4E047931" w:rsidR="00D96116" w:rsidRPr="00DF233A" w:rsidRDefault="00D96116" w:rsidP="0047797C">
      <w:pPr>
        <w:pStyle w:val="Nadpis1"/>
        <w:spacing w:line="276" w:lineRule="auto"/>
        <w:rPr>
          <w:rFonts w:cs="Arial"/>
          <w:color w:val="000000" w:themeColor="text1"/>
          <w:szCs w:val="24"/>
          <w:lang w:val="sk-SK" w:eastAsia="cs-CZ"/>
        </w:rPr>
      </w:pPr>
      <w:bookmarkStart w:id="396" w:name="c_78572"/>
      <w:bookmarkStart w:id="397" w:name="pa_94"/>
      <w:bookmarkStart w:id="398" w:name="p_94"/>
      <w:bookmarkEnd w:id="396"/>
      <w:bookmarkEnd w:id="397"/>
      <w:bookmarkEnd w:id="398"/>
      <w:r w:rsidRPr="00DF233A">
        <w:rPr>
          <w:rFonts w:cs="Arial"/>
          <w:color w:val="000000" w:themeColor="text1"/>
          <w:szCs w:val="24"/>
          <w:lang w:val="sk-SK" w:eastAsia="cs-CZ"/>
        </w:rPr>
        <w:t xml:space="preserve">§ 94  </w:t>
      </w:r>
    </w:p>
    <w:p w14:paraId="5434707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399" w:name="c_78574"/>
      <w:bookmarkEnd w:id="399"/>
      <w:r w:rsidRPr="00DF233A">
        <w:rPr>
          <w:rFonts w:ascii="Arial" w:eastAsia="Times New Roman" w:hAnsi="Arial" w:cs="Arial"/>
          <w:b/>
          <w:bCs/>
          <w:color w:val="000000" w:themeColor="text1"/>
          <w:sz w:val="24"/>
          <w:szCs w:val="24"/>
          <w:lang w:val="sk-SK" w:eastAsia="cs-CZ"/>
        </w:rPr>
        <w:t>Dôvernosť informácií</w:t>
      </w:r>
    </w:p>
    <w:p w14:paraId="634AFA6E" w14:textId="275DF80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revádzkovateľ prenosovej sústavy, prevádzkovateľ distribučnej sústavy, výkupca elektriny, prevádzkovateľ prepravnej siete, vlastník prepravnej siete, prevádzkovateľ distribučnej siete, prevádzkovateľ zásobníka a organizátor krátkodobého trhu s elektrinou je povinný zachovať dôvernosť ohľadom obchodných informácií, ktoré sú predmetom obchodného tajomstva, </w:t>
      </w:r>
      <w:r w:rsidRPr="00DF233A">
        <w:rPr>
          <w:rFonts w:ascii="Arial" w:eastAsia="Times New Roman" w:hAnsi="Arial" w:cs="Arial"/>
          <w:color w:val="000000" w:themeColor="text1"/>
          <w:sz w:val="24"/>
          <w:szCs w:val="24"/>
          <w:vertAlign w:val="superscript"/>
          <w:lang w:val="sk-SK" w:eastAsia="cs-CZ"/>
        </w:rPr>
        <w:t>59)</w:t>
      </w:r>
      <w:r w:rsidRPr="00DF233A">
        <w:rPr>
          <w:rFonts w:ascii="Arial" w:eastAsia="Times New Roman" w:hAnsi="Arial" w:cs="Arial"/>
          <w:color w:val="000000" w:themeColor="text1"/>
          <w:sz w:val="24"/>
          <w:szCs w:val="24"/>
          <w:lang w:val="sk-SK" w:eastAsia="cs-CZ"/>
        </w:rPr>
        <w:t> a iných obchodných informácií dôverného charakteru získaných pri svojej činnosti; to sa nevzťahuje na poskytovanie informácií podľa § 16. Prevádzkovateľ prenosovej sústavy, prevádzkovateľ distribučnej sústavy, výkupca elektriny, prevádzkovateľ prepravnej siete, vlastník prepravnej siete, prevádzkovateľ distribučnej siete a prevádzkovateľ zásobníka nesmie zverejniť informácie, ktoré sa týkajú jeho činnosti, diskriminujúcim spôsobom.</w:t>
      </w:r>
    </w:p>
    <w:p w14:paraId="552544C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vádzkovateľ prenosovej sústavy, prevádzkovateľ distribučnej sústavy, výkupca elektriny, prevádzkovateľ prepravnej siete, vlastník prepravnej siete, prevádzkovateľ distribučnej siete, prevádzkovateľ zásobníka a organizátor krátkodobého trhu s elektrinou je oprávnený poskytnúť informácie podľa odseku 1, ak má povinnosť poskytnúť informácie na základe tohto zákona alebo osobitného predpisu. </w:t>
      </w:r>
      <w:r w:rsidRPr="00DF233A">
        <w:rPr>
          <w:rFonts w:ascii="Arial" w:eastAsia="Times New Roman" w:hAnsi="Arial" w:cs="Arial"/>
          <w:color w:val="000000" w:themeColor="text1"/>
          <w:sz w:val="24"/>
          <w:szCs w:val="24"/>
          <w:vertAlign w:val="superscript"/>
          <w:lang w:val="sk-SK" w:eastAsia="cs-CZ"/>
        </w:rPr>
        <w:t>2)</w:t>
      </w:r>
    </w:p>
    <w:p w14:paraId="180F08A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revádzkovateľ prenosovej sústavy, prevádzkovateľ distribučnej sústavy, výkupca elektriny, prevádzkovateľ prepravnej siete, vlastník prepravnej siete, prevádzkovateľ distribučnej siete a prevádzkovateľ zásobníka, ktorý je súčasťou vertikálnej integrovaného podniku,</w:t>
      </w:r>
    </w:p>
    <w:p w14:paraId="4D938A3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nesmie poskytnúť obchodné informácie, ktoré sú predmetom obchodného tajomstva, alebo iné obchodné informácie dôverného charakteru získané pri svojej činnosti inej osobe, ktorá je súčasťou toho istého vertikálne integrovaného podniku, okrem prípadov, keď je poskytnutie takých informácií nevyhnutné na uzatvorenie alebo plnenie zmluvy s takou inou osobou,</w:t>
      </w:r>
    </w:p>
    <w:p w14:paraId="2FAEA035" w14:textId="5B009A8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nesmie v súvislosti s predajom alebo nákupom elektriny alebo plynu, ktorý uskutočňuje iná osoba, ktorá je súčasťou toho istého vertikálne integrovaného podniku, zneužívať obchodné informácie, ktoré sú predmetom obchodného tajomstva, alebo iné obchodné informácie dôverného charakteru získané od inej osoby v súvislosti s poskytovaním alebo dojednávaním prístupu do sústavy alebo siete.</w:t>
      </w:r>
    </w:p>
    <w:p w14:paraId="7D1D7DAE" w14:textId="413413AA"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4) Prevádzkovateľ prenosovej sústavy, prevádzkovateľ distribučnej sústavy, prevádzkovateľ prepravnej siete, vlastník prepravnej siete, prevádzkovateľ distribučnej siete, prevádzkovateľ zásobníka a organizátor krátkodobého trhu s elektrinou je povinný zverejňovať informácie potrebné na skutočnú hospodársku súťaž a účinné fungovanie trhu s elektrinou alebo plynom transparentným a nediskriminačným </w:t>
      </w:r>
      <w:r w:rsidRPr="00DF233A">
        <w:rPr>
          <w:rFonts w:ascii="Arial" w:eastAsia="Times New Roman" w:hAnsi="Arial" w:cs="Arial"/>
          <w:color w:val="000000" w:themeColor="text1"/>
          <w:sz w:val="24"/>
          <w:szCs w:val="24"/>
          <w:lang w:val="sk-SK" w:eastAsia="cs-CZ"/>
        </w:rPr>
        <w:lastRenderedPageBreak/>
        <w:t>spôsobom; táto povinnosť sa nevzťahuje na informácie, ktoré sú predmetom obchodného tajomstva, a iné obchodné informácie dôverného charakteru.</w:t>
      </w:r>
    </w:p>
    <w:p w14:paraId="46641925" w14:textId="77777777" w:rsidR="00D96116" w:rsidRPr="00DF233A" w:rsidRDefault="00D96116" w:rsidP="0047797C">
      <w:pPr>
        <w:pStyle w:val="Nadpis1"/>
        <w:spacing w:line="276" w:lineRule="auto"/>
        <w:rPr>
          <w:rFonts w:cs="Arial"/>
          <w:color w:val="000000" w:themeColor="text1"/>
          <w:szCs w:val="24"/>
          <w:lang w:val="sk-SK" w:eastAsia="cs-CZ"/>
        </w:rPr>
      </w:pPr>
      <w:bookmarkStart w:id="400" w:name="c_79150"/>
      <w:bookmarkStart w:id="401" w:name="pa_95"/>
      <w:bookmarkStart w:id="402" w:name="p_95"/>
      <w:bookmarkEnd w:id="400"/>
      <w:bookmarkEnd w:id="401"/>
      <w:bookmarkEnd w:id="402"/>
      <w:r w:rsidRPr="00DF233A">
        <w:rPr>
          <w:rFonts w:cs="Arial"/>
          <w:color w:val="000000" w:themeColor="text1"/>
          <w:szCs w:val="24"/>
          <w:lang w:val="sk-SK" w:eastAsia="cs-CZ"/>
        </w:rPr>
        <w:t xml:space="preserve">§ 95  </w:t>
      </w:r>
    </w:p>
    <w:p w14:paraId="6913DAB4"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03" w:name="c_79152"/>
      <w:bookmarkEnd w:id="403"/>
      <w:r w:rsidRPr="00DF233A">
        <w:rPr>
          <w:rFonts w:ascii="Arial" w:eastAsia="Times New Roman" w:hAnsi="Arial" w:cs="Arial"/>
          <w:b/>
          <w:bCs/>
          <w:color w:val="000000" w:themeColor="text1"/>
          <w:sz w:val="24"/>
          <w:szCs w:val="24"/>
          <w:lang w:val="sk-SK" w:eastAsia="cs-CZ"/>
        </w:rPr>
        <w:t>Splnomocňovacie ustanovenia</w:t>
      </w:r>
    </w:p>
    <w:p w14:paraId="20D723F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Ministerstvo vydá všeobecne záväzný právny predpis, ktorým ustanoví</w:t>
      </w:r>
    </w:p>
    <w:p w14:paraId="0BF7D9F2" w14:textId="7A25B66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rozsah a podmienky, za ktorých je odberateľ plynu chráneným odberateľom podľa § 3 písm. c) bodu 1</w:t>
      </w:r>
      <w:r w:rsidR="00B9026E"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8</w:t>
      </w:r>
      <w:r w:rsidR="0027732C"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w:t>
      </w:r>
    </w:p>
    <w:p w14:paraId="5F69A6A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rozsah odbornej prípravy a požadovaných vedomostí pre skúšky odbornej spôsobilosti, podrobnosti o zriaďovaní a činnosti skúšobných komisií a obsah osvedčenia o odbornej spôsobilosti podľa § 5,</w:t>
      </w:r>
    </w:p>
    <w:p w14:paraId="1D4F1819"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podrobnosti o rozsahu a postupe pri poskytovaní informácií nevyhnutných na výkon štátnej správy podľa § 11,</w:t>
      </w:r>
    </w:p>
    <w:p w14:paraId="5CE93811"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d) druhy, spôsob určenia a realizácie obmedzujúcich opatrení v elektroenergetike a opatrení zameraných na odstránenie stavu núdze v elektroenergetike, podrobnosti o postupe pri vyhlasovaní stavu núdze v elektroenergetike, podrobnosti o vyhlasovaní a oznamovaní obmedzujúcich opatrení v elektroenergetike a o ich odvolaní, a kategórie osôb, ktorým nemožno prerušiť alebo obmedziť dodávku elektriny,</w:t>
      </w:r>
    </w:p>
    <w:p w14:paraId="687132C6"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e) podrobnosti o postupe pri vyhlasovaní krízovej situácie a jej úrovne podľa osobitného predpisu, </w:t>
      </w:r>
      <w:r w:rsidRPr="00DF233A">
        <w:rPr>
          <w:rFonts w:ascii="Arial" w:eastAsia="Times New Roman" w:hAnsi="Arial" w:cs="Arial"/>
          <w:color w:val="000000" w:themeColor="text1"/>
          <w:sz w:val="24"/>
          <w:szCs w:val="24"/>
          <w:vertAlign w:val="superscript"/>
          <w:lang w:val="sk-SK" w:eastAsia="cs-CZ"/>
        </w:rPr>
        <w:t>44)</w:t>
      </w:r>
      <w:r w:rsidRPr="00DF233A">
        <w:rPr>
          <w:rFonts w:ascii="Arial" w:eastAsia="Times New Roman" w:hAnsi="Arial" w:cs="Arial"/>
          <w:color w:val="000000" w:themeColor="text1"/>
          <w:sz w:val="24"/>
          <w:szCs w:val="24"/>
          <w:lang w:val="sk-SK" w:eastAsia="cs-CZ"/>
        </w:rPr>
        <w:t> o vyhlasovaní obmedzujúcich opatrení v plynárenstve pre jednotlivé kategórie odberateľov plynu, o opatreniach zameraných na odstránenie krízovej situácie a o spôsobe určenia obmedzujúcich opatrení v plynárenstve a opatrení zameraných na odstránenie krízovej situácie podľa § 21,</w:t>
      </w:r>
    </w:p>
    <w:p w14:paraId="15EAFF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spôsob a rozsah informácií predkladaných ministerstvu o zabezpečení štandardu bezpečnosti dodávok plynu, spôsob vyhodnocovania zabezpečenia štandardu bezpečnosti dodávok plynu, postup pri ukladaní a vyhodnocovaní opatrení v prípade nedostatočného zabezpečenia štandardu bezpečnosti dodávok plynu a podrobnosti o štandarde bezpečnosti dodávok plynu podľa § 22,</w:t>
      </w:r>
    </w:p>
    <w:p w14:paraId="3CADC3B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podrobnosti o rozsahu technických podmienok podľa § 19 ods. 2 a 3,</w:t>
      </w:r>
    </w:p>
    <w:p w14:paraId="5E4E49C3" w14:textId="77E5F5B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v oblasti zavádzania a prevádzky inteligentných meracích systémov podľa § 42</w:t>
      </w:r>
    </w:p>
    <w:p w14:paraId="756FDD7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kritériá a podmienky na zavedenie inteligentných meracích systémov pre jednotlivé kategórie koncových odberateľov elektriny,</w:t>
      </w:r>
    </w:p>
    <w:p w14:paraId="35003FC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lehoty na zavedenie inteligentných meracích systémov pre jednotlivé kategórie koncových odberateľov elektriny, u ktorých je zavedenie inteligentných meracích systémov účelné do desiatich rokov,</w:t>
      </w:r>
    </w:p>
    <w:p w14:paraId="4FE794E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ožiadavky na súčinnosť jednotlivých účastníkov trhu s elektrinou pri inštalácii a prevádzke inteligentných meracích systémov,</w:t>
      </w:r>
    </w:p>
    <w:p w14:paraId="28CCC47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ožadované technické parametre inteligentných meracích systémov,</w:t>
      </w:r>
    </w:p>
    <w:p w14:paraId="44EA5248" w14:textId="5DE8707A"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ožiadavky na dátové prenosy</w:t>
      </w:r>
      <w:r w:rsidR="00375FEF" w:rsidRPr="00DF233A">
        <w:rPr>
          <w:rFonts w:ascii="Arial" w:eastAsia="Times New Roman" w:hAnsi="Arial" w:cs="Arial"/>
          <w:color w:val="000000" w:themeColor="text1"/>
          <w:sz w:val="24"/>
          <w:szCs w:val="24"/>
          <w:lang w:val="sk-SK" w:eastAsia="cs-CZ"/>
        </w:rPr>
        <w:t>, interoperabilitu inteligentných meracích systémov</w:t>
      </w:r>
      <w:r w:rsidRPr="00DF233A">
        <w:rPr>
          <w:rFonts w:ascii="Arial" w:eastAsia="Times New Roman" w:hAnsi="Arial" w:cs="Arial"/>
          <w:color w:val="000000" w:themeColor="text1"/>
          <w:sz w:val="24"/>
          <w:szCs w:val="24"/>
          <w:lang w:val="sk-SK" w:eastAsia="cs-CZ"/>
        </w:rPr>
        <w:t xml:space="preserve"> a spoluprácu jednotlivých systémov,</w:t>
      </w:r>
    </w:p>
    <w:p w14:paraId="641E2509" w14:textId="25E4300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6. spôsob </w:t>
      </w:r>
      <w:r w:rsidR="00674B57" w:rsidRPr="00DF233A">
        <w:rPr>
          <w:rFonts w:ascii="Arial" w:eastAsia="Times New Roman" w:hAnsi="Arial" w:cs="Arial"/>
          <w:color w:val="000000" w:themeColor="text1"/>
          <w:sz w:val="24"/>
          <w:szCs w:val="24"/>
          <w:lang w:val="sk-SK" w:eastAsia="cs-CZ"/>
        </w:rPr>
        <w:t>a podmienky</w:t>
      </w:r>
      <w:r w:rsidRPr="00DF233A">
        <w:rPr>
          <w:rFonts w:ascii="Arial" w:eastAsia="Times New Roman" w:hAnsi="Arial" w:cs="Arial"/>
          <w:color w:val="000000" w:themeColor="text1"/>
          <w:sz w:val="24"/>
          <w:szCs w:val="24"/>
          <w:lang w:val="sk-SK" w:eastAsia="cs-CZ"/>
        </w:rPr>
        <w:t xml:space="preserve"> prístupu k meraným údajom zo strany jednotlivých účastníkov trhu s elektrinou,</w:t>
      </w:r>
    </w:p>
    <w:p w14:paraId="7B7B15C9" w14:textId="66A9FBB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7. spôsob </w:t>
      </w:r>
      <w:r w:rsidR="00551D7A" w:rsidRPr="00DF233A">
        <w:rPr>
          <w:rFonts w:ascii="Arial" w:eastAsia="Times New Roman" w:hAnsi="Arial" w:cs="Arial"/>
          <w:color w:val="000000" w:themeColor="text1"/>
          <w:sz w:val="24"/>
          <w:szCs w:val="24"/>
          <w:lang w:val="sk-SK" w:eastAsia="cs-CZ"/>
        </w:rPr>
        <w:t>a podmienky</w:t>
      </w:r>
      <w:r w:rsidRPr="00DF233A">
        <w:rPr>
          <w:rFonts w:ascii="Arial" w:eastAsia="Times New Roman" w:hAnsi="Arial" w:cs="Arial"/>
          <w:color w:val="000000" w:themeColor="text1"/>
          <w:sz w:val="24"/>
          <w:szCs w:val="24"/>
          <w:lang w:val="sk-SK" w:eastAsia="cs-CZ"/>
        </w:rPr>
        <w:t xml:space="preserve"> prístupu k meraným údajom treťou stranou podľa požiadavky koncového odberateľa,</w:t>
      </w:r>
    </w:p>
    <w:p w14:paraId="22AC8FB2" w14:textId="5E27C626" w:rsidR="004057E3"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odrobnosti o bezpečnosti inteligentného meracieho systému, dátovej komunikácie</w:t>
      </w:r>
      <w:r w:rsidR="005D1413"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súkromí koncových odberateľov</w:t>
      </w:r>
      <w:r w:rsidR="005D1413" w:rsidRPr="00DF233A">
        <w:rPr>
          <w:rFonts w:ascii="Arial" w:eastAsia="Times New Roman" w:hAnsi="Arial" w:cs="Arial"/>
          <w:color w:val="000000" w:themeColor="text1"/>
          <w:sz w:val="24"/>
          <w:szCs w:val="24"/>
          <w:lang w:val="sk-SK" w:eastAsia="cs-CZ"/>
        </w:rPr>
        <w:t xml:space="preserve"> a ochrane ich údajov</w:t>
      </w:r>
      <w:r w:rsidR="004057E3" w:rsidRPr="00DF233A">
        <w:rPr>
          <w:rFonts w:ascii="Arial" w:eastAsia="Times New Roman" w:hAnsi="Arial" w:cs="Arial"/>
          <w:color w:val="000000" w:themeColor="text1"/>
          <w:sz w:val="24"/>
          <w:szCs w:val="24"/>
          <w:lang w:val="sk-SK" w:eastAsia="cs-CZ"/>
        </w:rPr>
        <w:t>,</w:t>
      </w:r>
    </w:p>
    <w:p w14:paraId="551EBD85" w14:textId="05A6E976"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160FEB9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 spôsob výpočtu škody spôsobenej neoprávneným odberom elektriny podľa § 46 ods. 2,</w:t>
      </w:r>
    </w:p>
    <w:p w14:paraId="67385B6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j) podrobnosti o zásadách prepočtu objemových jednotiek množstva na energiu podľa § 64 ods. 6 písm. h) a podmienky, za ktorých sa vykonáva určenie objemu plynu a spaľovacieho tepla objemového podľa § 76 ods. 6,</w:t>
      </w:r>
    </w:p>
    <w:p w14:paraId="717327D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v oblasti zavádzania a prevádzky inteligentných meracích systémov podľa § 77</w:t>
      </w:r>
    </w:p>
    <w:p w14:paraId="11D7932C"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kritériá a podmienky na zavedenie inteligentných meracích systémov pre jednotlivé kategórie koncových odberateľov plynu,</w:t>
      </w:r>
    </w:p>
    <w:p w14:paraId="66762D8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lehoty na zavedenie inteligentných meracích systémov pre jednotlivé kategórie koncových odberateľov plynu, u ktorých je zavedenie inteligentných meracích systémov účelné,</w:t>
      </w:r>
    </w:p>
    <w:p w14:paraId="4B6DECAB"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požiadavky na súčinnosť jednotlivých účastníkov trhu s plynom pri inštalácii a prevádzke inteligentných meracích systémov,</w:t>
      </w:r>
    </w:p>
    <w:p w14:paraId="7A4BEC1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ožadované technické parametre inteligentných meracích systémov,</w:t>
      </w:r>
    </w:p>
    <w:p w14:paraId="07B4179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požiadavky na dátové prenosy a spoluprácu jednotlivých systémov,</w:t>
      </w:r>
    </w:p>
    <w:p w14:paraId="17898C08"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spôsob prístupu k meraným údajom zo strany jednotlivých účastníkov trhu s plynom,</w:t>
      </w:r>
    </w:p>
    <w:p w14:paraId="1AC398D0"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spôsob prístupu k meraným údajom treťou stranou podľa požiadavky koncového odberateľa,</w:t>
      </w:r>
    </w:p>
    <w:p w14:paraId="71F16394"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podrobnosti o bezpečnosti inteligentného meracieho systému, dátovej komunikácie a súkromí koncových odberateľov,</w:t>
      </w:r>
    </w:p>
    <w:p w14:paraId="12578FD7"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l) spôsob výpočtu škody spôsobenej neoprávneným odberom plynu podľa § 82 ods. 3,</w:t>
      </w:r>
    </w:p>
    <w:p w14:paraId="72508FD4" w14:textId="77777777" w:rsidR="00805CF3"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 obsah a podrobnosti ekonomicko-technického hodnotenia podľa § 12 ods. 4 písm. b) trinásteho bodu</w:t>
      </w:r>
      <w:r w:rsidR="00805CF3" w:rsidRPr="00DF233A">
        <w:rPr>
          <w:rFonts w:ascii="Arial" w:eastAsia="Times New Roman" w:hAnsi="Arial" w:cs="Arial"/>
          <w:color w:val="000000" w:themeColor="text1"/>
          <w:sz w:val="24"/>
          <w:szCs w:val="24"/>
          <w:lang w:val="sk-SK" w:eastAsia="cs-CZ"/>
        </w:rPr>
        <w:t>,</w:t>
      </w:r>
    </w:p>
    <w:p w14:paraId="1C0D7B60" w14:textId="36E9839D" w:rsidR="00D96116" w:rsidRPr="00DF233A" w:rsidRDefault="00805CF3"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n) podrobnosti o postupe účastníkov trhu s plynom pri poskytovaní a prijímaní solidarity v dodávke plynu.</w:t>
      </w:r>
    </w:p>
    <w:p w14:paraId="6D39F64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Úrad vydá všeobecne záväzný právny predpis, ktorým ustanoví</w:t>
      </w:r>
    </w:p>
    <w:p w14:paraId="0BBDD00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spôsob vedenia evidencie skutočností, ktoré sú predmetom účtovníctva, spôsob vedenia evidencie nákladov, výnosov, aktív a pasív, formu a termíny predkladania výstupov z evidencie na účely tohto zákona podľa § 16,</w:t>
      </w:r>
    </w:p>
    <w:p w14:paraId="0B35D1CB" w14:textId="6F56FD4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spôsob, rozsah a štruktúru poskytovania údajov o </w:t>
      </w:r>
      <w:r w:rsidR="00B3080B" w:rsidRPr="00DF233A">
        <w:rPr>
          <w:rFonts w:ascii="Arial" w:eastAsia="Times New Roman" w:hAnsi="Arial" w:cs="Arial"/>
          <w:color w:val="000000" w:themeColor="text1"/>
          <w:sz w:val="24"/>
          <w:szCs w:val="24"/>
          <w:lang w:val="sk-SK" w:eastAsia="cs-CZ"/>
        </w:rPr>
        <w:t xml:space="preserve">meraní alebo </w:t>
      </w:r>
      <w:r w:rsidRPr="00DF233A">
        <w:rPr>
          <w:rFonts w:ascii="Arial" w:eastAsia="Times New Roman" w:hAnsi="Arial" w:cs="Arial"/>
          <w:color w:val="000000" w:themeColor="text1"/>
          <w:sz w:val="24"/>
          <w:szCs w:val="24"/>
          <w:lang w:val="sk-SK" w:eastAsia="cs-CZ"/>
        </w:rPr>
        <w:t xml:space="preserve">spotrebe </w:t>
      </w:r>
      <w:r w:rsidR="00B3080B" w:rsidRPr="00DF233A">
        <w:rPr>
          <w:rFonts w:ascii="Arial" w:eastAsia="Times New Roman" w:hAnsi="Arial" w:cs="Arial"/>
          <w:color w:val="000000" w:themeColor="text1"/>
          <w:sz w:val="24"/>
          <w:szCs w:val="24"/>
          <w:lang w:val="sk-SK" w:eastAsia="cs-CZ"/>
        </w:rPr>
        <w:t>elektriny</w:t>
      </w:r>
      <w:r w:rsidRPr="00DF233A">
        <w:rPr>
          <w:rFonts w:ascii="Arial" w:eastAsia="Times New Roman" w:hAnsi="Arial" w:cs="Arial"/>
          <w:color w:val="000000" w:themeColor="text1"/>
          <w:sz w:val="24"/>
          <w:szCs w:val="24"/>
          <w:lang w:val="sk-SK" w:eastAsia="cs-CZ"/>
        </w:rPr>
        <w:t xml:space="preserve"> na odbernom mieste </w:t>
      </w:r>
      <w:r w:rsidR="00666B3E" w:rsidRPr="00DF233A">
        <w:rPr>
          <w:rFonts w:ascii="Arial" w:eastAsia="Times New Roman" w:hAnsi="Arial" w:cs="Arial"/>
          <w:color w:val="000000" w:themeColor="text1"/>
          <w:sz w:val="24"/>
          <w:szCs w:val="24"/>
          <w:lang w:val="sk-SK" w:eastAsia="cs-CZ"/>
        </w:rPr>
        <w:t xml:space="preserve">koncového </w:t>
      </w:r>
      <w:r w:rsidRPr="00DF233A">
        <w:rPr>
          <w:rFonts w:ascii="Arial" w:eastAsia="Times New Roman" w:hAnsi="Arial" w:cs="Arial"/>
          <w:color w:val="000000" w:themeColor="text1"/>
          <w:sz w:val="24"/>
          <w:szCs w:val="24"/>
          <w:lang w:val="sk-SK" w:eastAsia="cs-CZ"/>
        </w:rPr>
        <w:t>odberateľa elektriny v závislosti od typu merania na odbernom mieste a štruktúry merania</w:t>
      </w:r>
      <w:r w:rsidR="00307495" w:rsidRPr="00DF233A">
        <w:rPr>
          <w:rFonts w:ascii="Arial" w:eastAsia="Times New Roman" w:hAnsi="Arial" w:cs="Arial"/>
          <w:color w:val="000000" w:themeColor="text1"/>
          <w:sz w:val="24"/>
          <w:szCs w:val="24"/>
          <w:lang w:val="sk-SK" w:eastAsia="cs-CZ"/>
        </w:rPr>
        <w:t xml:space="preserve">, </w:t>
      </w:r>
      <w:r w:rsidR="000C07EA" w:rsidRPr="00DF233A">
        <w:rPr>
          <w:rFonts w:ascii="Arial" w:eastAsia="Times New Roman" w:hAnsi="Arial" w:cs="Arial"/>
          <w:color w:val="000000" w:themeColor="text1"/>
          <w:sz w:val="24"/>
          <w:szCs w:val="24"/>
          <w:lang w:val="sk-SK" w:eastAsia="cs-CZ"/>
        </w:rPr>
        <w:t>údajov potrebných na vykonanie zmeny dodávateľa elektriny alebo agregátora</w:t>
      </w:r>
      <w:r w:rsidR="00D07074" w:rsidRPr="00DF233A">
        <w:rPr>
          <w:rFonts w:ascii="Arial" w:eastAsia="Times New Roman" w:hAnsi="Arial" w:cs="Arial"/>
          <w:color w:val="000000" w:themeColor="text1"/>
          <w:sz w:val="24"/>
          <w:szCs w:val="24"/>
          <w:lang w:val="sk-SK" w:eastAsia="cs-CZ"/>
        </w:rPr>
        <w:t>, údajov potrebných na poskytovanie flexibility a údajov potrebných na poskytovanie energetických služieb</w:t>
      </w:r>
      <w:r w:rsidRPr="00DF233A">
        <w:rPr>
          <w:rFonts w:ascii="Arial" w:eastAsia="Times New Roman" w:hAnsi="Arial" w:cs="Arial"/>
          <w:color w:val="000000" w:themeColor="text1"/>
          <w:sz w:val="24"/>
          <w:szCs w:val="24"/>
          <w:lang w:val="sk-SK" w:eastAsia="cs-CZ"/>
        </w:rPr>
        <w:t xml:space="preserve"> a uchovávania údajov o</w:t>
      </w:r>
      <w:r w:rsidR="002E337C" w:rsidRPr="00DF233A">
        <w:rPr>
          <w:rFonts w:ascii="Arial" w:eastAsia="Times New Roman" w:hAnsi="Arial" w:cs="Arial"/>
          <w:color w:val="000000" w:themeColor="text1"/>
          <w:sz w:val="24"/>
          <w:szCs w:val="24"/>
          <w:lang w:val="sk-SK" w:eastAsia="cs-CZ"/>
        </w:rPr>
        <w:t> meraní alebo</w:t>
      </w:r>
      <w:r w:rsidRPr="00DF233A">
        <w:rPr>
          <w:rFonts w:ascii="Arial" w:eastAsia="Times New Roman" w:hAnsi="Arial" w:cs="Arial"/>
          <w:color w:val="000000" w:themeColor="text1"/>
          <w:sz w:val="24"/>
          <w:szCs w:val="24"/>
          <w:lang w:val="sk-SK" w:eastAsia="cs-CZ"/>
        </w:rPr>
        <w:t xml:space="preserve"> spotrebe </w:t>
      </w:r>
      <w:r w:rsidR="002E337C" w:rsidRPr="00DF233A">
        <w:rPr>
          <w:rFonts w:ascii="Arial" w:eastAsia="Times New Roman" w:hAnsi="Arial" w:cs="Arial"/>
          <w:color w:val="000000" w:themeColor="text1"/>
          <w:sz w:val="24"/>
          <w:szCs w:val="24"/>
          <w:lang w:val="sk-SK" w:eastAsia="cs-CZ"/>
        </w:rPr>
        <w:t>elektriny</w:t>
      </w:r>
      <w:r w:rsidRPr="00DF233A">
        <w:rPr>
          <w:rFonts w:ascii="Arial" w:eastAsia="Times New Roman" w:hAnsi="Arial" w:cs="Arial"/>
          <w:color w:val="000000" w:themeColor="text1"/>
          <w:sz w:val="24"/>
          <w:szCs w:val="24"/>
          <w:lang w:val="sk-SK" w:eastAsia="cs-CZ"/>
        </w:rPr>
        <w:t xml:space="preserve"> prevádzkovateľom prenosovej sústavy </w:t>
      </w:r>
      <w:r w:rsidR="002E337C" w:rsidRPr="00DF233A">
        <w:rPr>
          <w:rFonts w:ascii="Arial" w:eastAsia="Times New Roman" w:hAnsi="Arial" w:cs="Arial"/>
          <w:color w:val="000000" w:themeColor="text1"/>
          <w:sz w:val="24"/>
          <w:szCs w:val="24"/>
          <w:lang w:val="sk-SK" w:eastAsia="cs-CZ"/>
        </w:rPr>
        <w:t xml:space="preserve">podľa § 28 ods. 3 písm. </w:t>
      </w:r>
      <w:r w:rsidR="0014702E" w:rsidRPr="00DF233A">
        <w:rPr>
          <w:rFonts w:ascii="Arial" w:eastAsia="Times New Roman" w:hAnsi="Arial" w:cs="Arial"/>
          <w:color w:val="000000" w:themeColor="text1"/>
          <w:sz w:val="24"/>
          <w:szCs w:val="24"/>
          <w:lang w:val="sk-SK" w:eastAsia="cs-CZ"/>
        </w:rPr>
        <w:t>x</w:t>
      </w:r>
      <w:r w:rsidR="002E337C"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prevádzkovateľom distribučnej sústavy podľa § 31 ods. 3 písm. m)</w:t>
      </w:r>
      <w:r w:rsidR="002E337C" w:rsidRPr="00DF233A">
        <w:rPr>
          <w:rFonts w:ascii="Arial" w:eastAsia="Times New Roman" w:hAnsi="Arial" w:cs="Arial"/>
          <w:color w:val="000000" w:themeColor="text1"/>
          <w:sz w:val="24"/>
          <w:szCs w:val="24"/>
          <w:lang w:val="sk-SK" w:eastAsia="cs-CZ"/>
        </w:rPr>
        <w:t xml:space="preserve"> a dodávateľom elektriny podľa § 34 ods. 2 písm.</w:t>
      </w:r>
      <w:r w:rsidR="009A065C" w:rsidRPr="00DF233A">
        <w:rPr>
          <w:rFonts w:ascii="Arial" w:eastAsia="Times New Roman" w:hAnsi="Arial" w:cs="Arial"/>
          <w:color w:val="000000" w:themeColor="text1"/>
          <w:sz w:val="24"/>
          <w:szCs w:val="24"/>
          <w:lang w:val="sk-SK" w:eastAsia="cs-CZ"/>
        </w:rPr>
        <w:t xml:space="preserve"> aa)</w:t>
      </w:r>
      <w:r w:rsidRPr="00DF233A">
        <w:rPr>
          <w:rFonts w:ascii="Arial" w:eastAsia="Times New Roman" w:hAnsi="Arial" w:cs="Arial"/>
          <w:color w:val="000000" w:themeColor="text1"/>
          <w:sz w:val="24"/>
          <w:szCs w:val="24"/>
          <w:lang w:val="sk-SK" w:eastAsia="cs-CZ"/>
        </w:rPr>
        <w:t>,</w:t>
      </w:r>
    </w:p>
    <w:p w14:paraId="739D8905"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náležitosti žiadosti o vydanie predchádzajúceho súhlasu s vymenovaním alebo ustanovením a odvolaním osoby povinnej zabezpečiť súlad prevádzkovateľa </w:t>
      </w:r>
      <w:r w:rsidRPr="00DF233A">
        <w:rPr>
          <w:rFonts w:ascii="Arial" w:eastAsia="Times New Roman" w:hAnsi="Arial" w:cs="Arial"/>
          <w:color w:val="000000" w:themeColor="text1"/>
          <w:sz w:val="24"/>
          <w:szCs w:val="24"/>
          <w:lang w:val="sk-SK" w:eastAsia="cs-CZ"/>
        </w:rPr>
        <w:lastRenderedPageBreak/>
        <w:t>distribučnej sústavy, prevádzkovateľa prepravnej siete, vlastníka prepravnej siete, prevádzkovateľa distribučnej siete a doklady prikladané k žiadosti podľa § 32 ods. 6, § 58 ods. 5, § 62 ods. 7 a 8 a § 65 ods. 6,</w:t>
      </w:r>
    </w:p>
    <w:p w14:paraId="4A7D2879" w14:textId="7B61DB9E"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postupy a opatrenia týkajúce sa uchovávania údajov a formu a obsah uchovávaných údajov podľa § 34 ods. 2 písm. </w:t>
      </w:r>
      <w:r w:rsidR="00504CDA" w:rsidRPr="00DF233A">
        <w:rPr>
          <w:rFonts w:ascii="Arial" w:eastAsia="Times New Roman" w:hAnsi="Arial" w:cs="Arial"/>
          <w:color w:val="000000" w:themeColor="text1"/>
          <w:sz w:val="24"/>
          <w:szCs w:val="24"/>
          <w:lang w:val="sk-SK" w:eastAsia="cs-CZ"/>
        </w:rPr>
        <w:t>v</w:t>
      </w:r>
      <w:r w:rsidRPr="00DF233A">
        <w:rPr>
          <w:rFonts w:ascii="Arial" w:eastAsia="Times New Roman" w:hAnsi="Arial" w:cs="Arial"/>
          <w:color w:val="000000" w:themeColor="text1"/>
          <w:sz w:val="24"/>
          <w:szCs w:val="24"/>
          <w:lang w:val="sk-SK" w:eastAsia="cs-CZ"/>
        </w:rPr>
        <w:t xml:space="preserve">) a § 69 ods. 2 písm. </w:t>
      </w:r>
      <w:r w:rsidR="00E4502E"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w:t>
      </w:r>
    </w:p>
    <w:p w14:paraId="648C107E" w14:textId="74332538"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e) spôsob, rozsah a štruktúru poskytovania meraných </w:t>
      </w:r>
      <w:r w:rsidR="00722778" w:rsidRPr="00DF233A">
        <w:rPr>
          <w:rFonts w:ascii="Arial" w:eastAsia="Times New Roman" w:hAnsi="Arial" w:cs="Arial"/>
          <w:color w:val="000000" w:themeColor="text1"/>
          <w:sz w:val="24"/>
          <w:szCs w:val="24"/>
          <w:lang w:val="sk-SK" w:eastAsia="cs-CZ"/>
        </w:rPr>
        <w:t>a</w:t>
      </w:r>
      <w:r w:rsidR="001D231F" w:rsidRPr="00DF233A">
        <w:rPr>
          <w:rFonts w:ascii="Arial" w:eastAsia="Times New Roman" w:hAnsi="Arial" w:cs="Arial"/>
          <w:color w:val="000000" w:themeColor="text1"/>
          <w:sz w:val="24"/>
          <w:szCs w:val="24"/>
          <w:lang w:val="sk-SK" w:eastAsia="cs-CZ"/>
        </w:rPr>
        <w:t xml:space="preserve"> vyhodnotených </w:t>
      </w:r>
      <w:r w:rsidRPr="00DF233A">
        <w:rPr>
          <w:rFonts w:ascii="Arial" w:eastAsia="Times New Roman" w:hAnsi="Arial" w:cs="Arial"/>
          <w:color w:val="000000" w:themeColor="text1"/>
          <w:sz w:val="24"/>
          <w:szCs w:val="24"/>
          <w:lang w:val="sk-SK" w:eastAsia="cs-CZ"/>
        </w:rPr>
        <w:t xml:space="preserve">údajov o spotrebe na odbernom mieste odberateľa plynu v závislosti od typu merania na odbernom mieste a štruktúry merania a uchovávania údajov o spotrebe prevádzkovateľom prepravnej siete a prevádzkovateľom distribučnej siete podľa § 49 ods. 7 písm. </w:t>
      </w:r>
      <w:r w:rsidR="001B3DE2" w:rsidRPr="00DF233A">
        <w:rPr>
          <w:rFonts w:ascii="Arial" w:eastAsia="Times New Roman" w:hAnsi="Arial" w:cs="Arial"/>
          <w:color w:val="000000" w:themeColor="text1"/>
          <w:sz w:val="24"/>
          <w:szCs w:val="24"/>
          <w:lang w:val="sk-SK" w:eastAsia="cs-CZ"/>
        </w:rPr>
        <w:t>j</w:t>
      </w:r>
      <w:r w:rsidRPr="00DF233A">
        <w:rPr>
          <w:rFonts w:ascii="Arial" w:eastAsia="Times New Roman" w:hAnsi="Arial" w:cs="Arial"/>
          <w:color w:val="000000" w:themeColor="text1"/>
          <w:sz w:val="24"/>
          <w:szCs w:val="24"/>
          <w:lang w:val="sk-SK" w:eastAsia="cs-CZ"/>
        </w:rPr>
        <w:t>) a § 64 ods. 7 písm. i),</w:t>
      </w:r>
    </w:p>
    <w:p w14:paraId="1F291653"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f) náležitosti žiadosti o vydanie predchádzajúceho súhlasu s vymenovaním alebo voľbou a odvolaním štatutárneho orgánu alebo člena štatutárneho orgánu prevádzkovateľa prepravnej siete a doklady prikladané k žiadosti podľa § 52,</w:t>
      </w:r>
    </w:p>
    <w:p w14:paraId="686BC14E"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g) náležitosti žiadosti o vydanie predchádzajúceho súhlasu s voľbou a odvolaním člena dozornej komisie prevádzkovateľa prepravnej siete a doklady prikladané k žiadosti podľa § 54,</w:t>
      </w:r>
    </w:p>
    <w:p w14:paraId="40E13A9D" w14:textId="77777777"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h) náležitosti žiadosti o udelenie výnimky a doklady prikladané k žiadosti podľa § 75 ods. 5,</w:t>
      </w:r>
    </w:p>
    <w:p w14:paraId="592DBEA0" w14:textId="4BFFC799"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i) spôsob, rozsah a štruktúru poskytovania údajov výrobcom elektriny, </w:t>
      </w:r>
      <w:r w:rsidR="00946BE8" w:rsidRPr="00DF233A">
        <w:rPr>
          <w:rFonts w:ascii="Arial" w:eastAsia="Times New Roman" w:hAnsi="Arial" w:cs="Arial"/>
          <w:color w:val="000000" w:themeColor="text1"/>
          <w:sz w:val="24"/>
          <w:szCs w:val="24"/>
          <w:lang w:val="sk-SK" w:eastAsia="cs-CZ"/>
        </w:rPr>
        <w:t xml:space="preserve">prevádzkovateľom zariadenia na uskladňovanie elektriny, </w:t>
      </w:r>
      <w:r w:rsidR="00837724" w:rsidRPr="00DF233A">
        <w:rPr>
          <w:rFonts w:ascii="Arial" w:eastAsia="Times New Roman" w:hAnsi="Arial" w:cs="Arial"/>
          <w:color w:val="000000" w:themeColor="text1"/>
          <w:sz w:val="24"/>
          <w:szCs w:val="24"/>
          <w:lang w:val="sk-SK" w:eastAsia="cs-CZ"/>
        </w:rPr>
        <w:t xml:space="preserve">aktívnym odberateľom, </w:t>
      </w:r>
      <w:r w:rsidR="008E4F90" w:rsidRPr="00DF233A">
        <w:rPr>
          <w:rFonts w:ascii="Arial" w:eastAsia="Times New Roman" w:hAnsi="Arial" w:cs="Arial"/>
          <w:color w:val="000000" w:themeColor="text1"/>
          <w:sz w:val="24"/>
          <w:szCs w:val="24"/>
          <w:lang w:val="sk-SK" w:eastAsia="cs-CZ"/>
        </w:rPr>
        <w:t xml:space="preserve">energetickým spoločenstvom, </w:t>
      </w:r>
      <w:r w:rsidRPr="00DF233A">
        <w:rPr>
          <w:rFonts w:ascii="Arial" w:eastAsia="Times New Roman" w:hAnsi="Arial" w:cs="Arial"/>
          <w:color w:val="000000" w:themeColor="text1"/>
          <w:sz w:val="24"/>
          <w:szCs w:val="24"/>
          <w:lang w:val="sk-SK" w:eastAsia="cs-CZ"/>
        </w:rPr>
        <w:t>prevádzkovateľom prenosovej sústavy, prevádzkovateľom distribučnej sústavy a organizátorom krátkodobého trhu s</w:t>
      </w:r>
      <w:r w:rsidR="008025A4"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elektrinou</w:t>
      </w:r>
      <w:r w:rsidR="008025A4" w:rsidRPr="00DF233A">
        <w:rPr>
          <w:rFonts w:ascii="Arial" w:eastAsia="Times New Roman" w:hAnsi="Arial" w:cs="Arial"/>
          <w:color w:val="000000" w:themeColor="text1"/>
          <w:sz w:val="24"/>
          <w:szCs w:val="24"/>
          <w:lang w:val="sk-SK" w:eastAsia="cs-CZ"/>
        </w:rPr>
        <w:t>,</w:t>
      </w:r>
    </w:p>
    <w:p w14:paraId="796D2ED8" w14:textId="314F9EBF" w:rsidR="003049A8" w:rsidRPr="00DF233A" w:rsidRDefault="008025A4"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bookmarkStart w:id="404" w:name="c_80119"/>
      <w:bookmarkStart w:id="405" w:name="pa_96"/>
      <w:bookmarkStart w:id="406" w:name="p_96"/>
      <w:bookmarkEnd w:id="404"/>
      <w:bookmarkEnd w:id="405"/>
      <w:bookmarkEnd w:id="406"/>
      <w:r w:rsidRPr="00DF233A">
        <w:rPr>
          <w:rFonts w:ascii="Arial" w:eastAsia="Times New Roman" w:hAnsi="Arial" w:cs="Arial"/>
          <w:color w:val="000000" w:themeColor="text1"/>
          <w:sz w:val="24"/>
          <w:szCs w:val="24"/>
          <w:lang w:val="sk-SK" w:eastAsia="cs-CZ"/>
        </w:rPr>
        <w:t>j) podmie</w:t>
      </w:r>
      <w:r w:rsidR="00556BB5" w:rsidRPr="00DF233A">
        <w:rPr>
          <w:rFonts w:ascii="Arial" w:eastAsia="Times New Roman" w:hAnsi="Arial" w:cs="Arial"/>
          <w:color w:val="000000" w:themeColor="text1"/>
          <w:sz w:val="24"/>
          <w:szCs w:val="24"/>
          <w:lang w:val="sk-SK" w:eastAsia="cs-CZ"/>
        </w:rPr>
        <w:t>nk</w:t>
      </w:r>
      <w:r w:rsidR="001643CD" w:rsidRPr="00DF233A">
        <w:rPr>
          <w:rFonts w:ascii="Arial" w:eastAsia="Times New Roman" w:hAnsi="Arial" w:cs="Arial"/>
          <w:color w:val="000000" w:themeColor="text1"/>
          <w:sz w:val="24"/>
          <w:szCs w:val="24"/>
          <w:lang w:val="sk-SK" w:eastAsia="cs-CZ"/>
        </w:rPr>
        <w:t>y</w:t>
      </w:r>
      <w:r w:rsidRPr="00DF233A">
        <w:rPr>
          <w:rFonts w:ascii="Arial" w:eastAsia="Times New Roman" w:hAnsi="Arial" w:cs="Arial"/>
          <w:color w:val="000000" w:themeColor="text1"/>
          <w:sz w:val="24"/>
          <w:szCs w:val="24"/>
          <w:lang w:val="sk-SK" w:eastAsia="cs-CZ"/>
        </w:rPr>
        <w:t xml:space="preserve"> výberového konania</w:t>
      </w:r>
      <w:r w:rsidR="00E810B3" w:rsidRPr="00DF233A">
        <w:rPr>
          <w:rFonts w:ascii="Arial" w:eastAsia="Times New Roman" w:hAnsi="Arial" w:cs="Arial"/>
          <w:color w:val="000000" w:themeColor="text1"/>
          <w:sz w:val="24"/>
          <w:szCs w:val="24"/>
          <w:lang w:val="sk-SK" w:eastAsia="cs-CZ"/>
        </w:rPr>
        <w:t xml:space="preserve"> </w:t>
      </w:r>
      <w:r w:rsidR="0069470C" w:rsidRPr="00DF233A">
        <w:rPr>
          <w:rFonts w:ascii="Arial" w:eastAsia="Times New Roman" w:hAnsi="Arial" w:cs="Arial"/>
          <w:color w:val="000000" w:themeColor="text1"/>
          <w:sz w:val="24"/>
          <w:szCs w:val="24"/>
          <w:lang w:val="sk-SK" w:eastAsia="cs-CZ"/>
        </w:rPr>
        <w:t>na poskytovanie služieb zariadenia na uskladňovanie elektriny</w:t>
      </w:r>
      <w:r w:rsidR="00E810B3" w:rsidRPr="00DF233A">
        <w:rPr>
          <w:rFonts w:ascii="Arial" w:eastAsia="Times New Roman" w:hAnsi="Arial" w:cs="Arial"/>
          <w:color w:val="000000" w:themeColor="text1"/>
          <w:sz w:val="24"/>
          <w:szCs w:val="24"/>
          <w:lang w:val="sk-SK" w:eastAsia="cs-CZ"/>
        </w:rPr>
        <w:t xml:space="preserve"> podľa § 32b</w:t>
      </w:r>
      <w:r w:rsidR="003049A8" w:rsidRPr="00DF233A">
        <w:rPr>
          <w:rFonts w:ascii="Arial" w:eastAsia="Times New Roman" w:hAnsi="Arial" w:cs="Arial"/>
          <w:color w:val="000000" w:themeColor="text1"/>
          <w:sz w:val="24"/>
          <w:szCs w:val="24"/>
          <w:lang w:val="sk-SK" w:eastAsia="cs-CZ"/>
        </w:rPr>
        <w:t>,</w:t>
      </w:r>
    </w:p>
    <w:p w14:paraId="7B4C8C8A" w14:textId="77777777" w:rsidR="00EE5B03" w:rsidRPr="00DF233A" w:rsidRDefault="003049A8"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k) obsahové náležitosti prevádzkového poriadku prevádzkovateľa sústavy, organizátora krátkodobého trhu s elektrinou, prevádzkovateľa siete a prevádzkovateľa zásobníka</w:t>
      </w:r>
      <w:r w:rsidR="008E406E" w:rsidRPr="00DF233A">
        <w:rPr>
          <w:rFonts w:ascii="Arial" w:eastAsia="Times New Roman" w:hAnsi="Arial" w:cs="Arial"/>
          <w:color w:val="000000" w:themeColor="text1"/>
          <w:sz w:val="24"/>
          <w:szCs w:val="24"/>
          <w:lang w:val="sk-SK" w:eastAsia="cs-CZ"/>
        </w:rPr>
        <w:t>, rozsah obchodných podmienok, ktoré sú súčasťou prevádzkového poriadku prevádzkovateľa sústavy alebo prevádzkovateľa siete,</w:t>
      </w:r>
      <w:r w:rsidRPr="00DF233A">
        <w:rPr>
          <w:rFonts w:ascii="Arial" w:eastAsia="Times New Roman" w:hAnsi="Arial" w:cs="Arial"/>
          <w:color w:val="000000" w:themeColor="text1"/>
          <w:sz w:val="24"/>
          <w:szCs w:val="24"/>
          <w:lang w:val="sk-SK" w:eastAsia="cs-CZ"/>
        </w:rPr>
        <w:t xml:space="preserve"> a obsahové náležitosti plánu rozvoja distribučnej sústavy</w:t>
      </w:r>
      <w:r w:rsidR="00EE5B03" w:rsidRPr="00DF233A">
        <w:rPr>
          <w:rFonts w:ascii="Arial" w:eastAsia="Times New Roman" w:hAnsi="Arial" w:cs="Arial"/>
          <w:color w:val="000000" w:themeColor="text1"/>
          <w:sz w:val="24"/>
          <w:szCs w:val="24"/>
          <w:lang w:val="sk-SK" w:eastAsia="cs-CZ"/>
        </w:rPr>
        <w:t>,</w:t>
      </w:r>
    </w:p>
    <w:p w14:paraId="2726D609" w14:textId="36FCF211" w:rsidR="00F1252A" w:rsidRPr="00DF233A" w:rsidRDefault="00EE5B03" w:rsidP="0047797C">
      <w:pPr>
        <w:shd w:val="clear" w:color="auto" w:fill="FFFFFF"/>
        <w:spacing w:after="0" w:line="276" w:lineRule="auto"/>
        <w:ind w:left="-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l) </w:t>
      </w:r>
      <w:r w:rsidR="00F1252A" w:rsidRPr="00DF233A">
        <w:rPr>
          <w:rFonts w:ascii="Arial" w:hAnsi="Arial" w:cs="Arial"/>
          <w:color w:val="000000" w:themeColor="text1"/>
          <w:sz w:val="24"/>
          <w:szCs w:val="24"/>
          <w:lang w:val="sk-SK"/>
        </w:rPr>
        <w:t xml:space="preserve"> </w:t>
      </w:r>
      <w:r w:rsidR="00F1252A" w:rsidRPr="00DF233A">
        <w:rPr>
          <w:rFonts w:ascii="Arial" w:eastAsia="Times New Roman" w:hAnsi="Arial" w:cs="Arial"/>
          <w:color w:val="000000" w:themeColor="text1"/>
          <w:sz w:val="24"/>
          <w:szCs w:val="24"/>
          <w:lang w:val="sk-SK" w:eastAsia="cs-CZ"/>
        </w:rPr>
        <w:t>v oblasti tokov jalového elektrického výkonu a jeho kompenzácie podľa § 28 a 31</w:t>
      </w:r>
    </w:p>
    <w:p w14:paraId="17EDEDD1" w14:textId="2E990A2E" w:rsidR="00F1252A" w:rsidRPr="00DF233A" w:rsidRDefault="00F1252A" w:rsidP="0047797C">
      <w:pPr>
        <w:shd w:val="clear" w:color="auto" w:fill="FFFFFF"/>
        <w:spacing w:after="0" w:line="276" w:lineRule="auto"/>
        <w:ind w:left="284"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hraničné hodnoty tokov </w:t>
      </w:r>
      <w:r w:rsidR="007D30CD" w:rsidRPr="00DF233A">
        <w:rPr>
          <w:rFonts w:ascii="Arial" w:eastAsia="Times New Roman" w:hAnsi="Arial" w:cs="Arial"/>
          <w:color w:val="000000" w:themeColor="text1"/>
          <w:sz w:val="24"/>
          <w:szCs w:val="24"/>
          <w:lang w:val="sk-SK" w:eastAsia="cs-CZ"/>
        </w:rPr>
        <w:t xml:space="preserve">jalového elektrického výkonu </w:t>
      </w:r>
      <w:r w:rsidRPr="00DF233A">
        <w:rPr>
          <w:rFonts w:ascii="Arial" w:eastAsia="Times New Roman" w:hAnsi="Arial" w:cs="Arial"/>
          <w:color w:val="000000" w:themeColor="text1"/>
          <w:sz w:val="24"/>
          <w:szCs w:val="24"/>
          <w:lang w:val="sk-SK" w:eastAsia="cs-CZ"/>
        </w:rPr>
        <w:t>z časti vymedzeného územia do prenosovej sústavy a opačným smerom na základe spoločnej analýzy nákladov a prínosov podľa osobitného predpisu,</w:t>
      </w:r>
      <w:r w:rsidRPr="00DF233A">
        <w:rPr>
          <w:rFonts w:ascii="Arial" w:eastAsia="Times New Roman" w:hAnsi="Arial" w:cs="Arial"/>
          <w:color w:val="000000" w:themeColor="text1"/>
          <w:sz w:val="24"/>
          <w:szCs w:val="24"/>
          <w:vertAlign w:val="superscript"/>
          <w:lang w:val="sk-SK" w:eastAsia="cs-CZ"/>
        </w:rPr>
        <w:t>54b)</w:t>
      </w:r>
    </w:p>
    <w:p w14:paraId="1DC91689" w14:textId="77777777" w:rsidR="00F1252A" w:rsidRPr="00DF233A" w:rsidRDefault="00F1252A" w:rsidP="0047797C">
      <w:pPr>
        <w:shd w:val="clear" w:color="auto" w:fill="FFFFFF"/>
        <w:spacing w:after="0" w:line="276" w:lineRule="auto"/>
        <w:ind w:left="284"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objem kompenzačných prostriedkov alebo nefrekvenčných podporných služieb pre jednotlivých prevádzkovateľov sústav a referenčných hodnôt pretoku jalového elektrického výkonu vzťahujúcich sa na časť vymedzeného územia, na základe spoločnej technickej analýzy prevádzkovateľa prenosovej sústavy a všetkých prevádzkovateľov regionálnych distribučných sústav,</w:t>
      </w:r>
    </w:p>
    <w:p w14:paraId="467254AB" w14:textId="40285922" w:rsidR="00F1252A" w:rsidRPr="00DF233A" w:rsidRDefault="00F1252A" w:rsidP="0047797C">
      <w:pPr>
        <w:shd w:val="clear" w:color="auto" w:fill="FFFFFF"/>
        <w:spacing w:after="0" w:line="276" w:lineRule="auto"/>
        <w:ind w:left="284" w:hanging="284"/>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3. požiadavky na súčinnosť </w:t>
      </w:r>
      <w:r w:rsidR="007D30CD" w:rsidRPr="00DF233A">
        <w:rPr>
          <w:rFonts w:ascii="Arial" w:eastAsia="Times New Roman" w:hAnsi="Arial" w:cs="Arial"/>
          <w:color w:val="000000" w:themeColor="text1"/>
          <w:sz w:val="24"/>
          <w:szCs w:val="24"/>
          <w:lang w:val="sk-SK" w:eastAsia="cs-CZ"/>
        </w:rPr>
        <w:t>prevádzkovateľov sústav</w:t>
      </w:r>
      <w:r w:rsidRPr="00DF233A">
        <w:rPr>
          <w:rFonts w:ascii="Arial" w:eastAsia="Times New Roman" w:hAnsi="Arial" w:cs="Arial"/>
          <w:color w:val="000000" w:themeColor="text1"/>
          <w:sz w:val="24"/>
          <w:szCs w:val="24"/>
          <w:lang w:val="sk-SK" w:eastAsia="cs-CZ"/>
        </w:rPr>
        <w:t xml:space="preserve"> na celé regulačné obdobie, spôsob a lehoty odovzdávania informácií o tokoch jalovej zložky elektriny a ich vyhodnocovania,</w:t>
      </w:r>
    </w:p>
    <w:p w14:paraId="2F296D20" w14:textId="77777777" w:rsidR="008D160B" w:rsidRPr="00DF233A" w:rsidRDefault="0081259C"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w:t>
      </w:r>
      <w:r w:rsidR="00805CF3" w:rsidRPr="00DF233A">
        <w:rPr>
          <w:rFonts w:ascii="Arial" w:eastAsia="Times New Roman" w:hAnsi="Arial" w:cs="Arial"/>
          <w:color w:val="000000" w:themeColor="text1"/>
          <w:sz w:val="24"/>
          <w:szCs w:val="24"/>
          <w:lang w:val="sk-SK" w:eastAsia="cs-CZ"/>
        </w:rPr>
        <w:t>) spôsob určenia primeranej náhrady z dôvodu poskytovania solidarity v dodávke plynu alebo opatrení súvisiacich s jej poskytovaním pri nedobrovoľnom uvoľňovaní plynu</w:t>
      </w:r>
      <w:r w:rsidR="008D160B" w:rsidRPr="00DF233A">
        <w:rPr>
          <w:rFonts w:ascii="Arial" w:eastAsia="Times New Roman" w:hAnsi="Arial" w:cs="Arial"/>
          <w:color w:val="000000" w:themeColor="text1"/>
          <w:sz w:val="24"/>
          <w:szCs w:val="24"/>
          <w:lang w:val="sk-SK" w:eastAsia="cs-CZ"/>
        </w:rPr>
        <w:t>,</w:t>
      </w:r>
    </w:p>
    <w:p w14:paraId="68819668" w14:textId="066DF90C" w:rsidR="00EE5B03" w:rsidRPr="00DF233A" w:rsidRDefault="008D160B"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n) </w:t>
      </w:r>
      <w:r w:rsidR="000000D4" w:rsidRPr="00DF233A">
        <w:rPr>
          <w:rFonts w:ascii="Arial" w:eastAsia="Times New Roman" w:hAnsi="Arial" w:cs="Arial"/>
          <w:color w:val="000000" w:themeColor="text1"/>
          <w:sz w:val="24"/>
          <w:szCs w:val="24"/>
          <w:lang w:val="sk-SK" w:eastAsia="cs-CZ"/>
        </w:rPr>
        <w:t xml:space="preserve">podmienky pripojenia </w:t>
      </w:r>
      <w:r w:rsidR="00F5312F" w:rsidRPr="00DF233A">
        <w:rPr>
          <w:rFonts w:ascii="Arial" w:eastAsia="Times New Roman" w:hAnsi="Arial" w:cs="Arial"/>
          <w:color w:val="000000" w:themeColor="text1"/>
          <w:sz w:val="24"/>
          <w:szCs w:val="24"/>
          <w:lang w:val="sk-SK" w:eastAsia="cs-CZ"/>
        </w:rPr>
        <w:t xml:space="preserve">a </w:t>
      </w:r>
      <w:r w:rsidR="00F47E4A" w:rsidRPr="00DF233A">
        <w:rPr>
          <w:rFonts w:ascii="Arial" w:eastAsia="Times New Roman" w:hAnsi="Arial" w:cs="Arial"/>
          <w:color w:val="000000" w:themeColor="text1"/>
          <w:sz w:val="24"/>
          <w:szCs w:val="24"/>
          <w:lang w:val="sk-SK" w:eastAsia="cs-CZ"/>
        </w:rPr>
        <w:t>postup prevádzkovateľa sústavy pri pripojení elektroenergetických zariadení a odberných elektrických zariadení do sústavy</w:t>
      </w:r>
      <w:r w:rsidR="00805CF3" w:rsidRPr="00DF233A">
        <w:rPr>
          <w:rFonts w:ascii="Arial" w:eastAsia="Times New Roman" w:hAnsi="Arial" w:cs="Arial"/>
          <w:color w:val="000000" w:themeColor="text1"/>
          <w:sz w:val="24"/>
          <w:szCs w:val="24"/>
          <w:lang w:val="sk-SK" w:eastAsia="cs-CZ"/>
        </w:rPr>
        <w:t>.</w:t>
      </w:r>
      <w:r w:rsidR="00805CF3" w:rsidRPr="00DF233A" w:rsidDel="00805CF3">
        <w:rPr>
          <w:rFonts w:ascii="Arial" w:eastAsia="Times New Roman" w:hAnsi="Arial" w:cs="Arial"/>
          <w:color w:val="000000" w:themeColor="text1"/>
          <w:sz w:val="24"/>
          <w:szCs w:val="24"/>
          <w:lang w:val="sk-SK" w:eastAsia="cs-CZ"/>
        </w:rPr>
        <w:t xml:space="preserve"> </w:t>
      </w:r>
    </w:p>
    <w:p w14:paraId="15E8957F"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96  </w:t>
      </w:r>
    </w:p>
    <w:p w14:paraId="7736655C"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07" w:name="c_80121"/>
      <w:bookmarkEnd w:id="407"/>
      <w:r w:rsidRPr="00DF233A">
        <w:rPr>
          <w:rFonts w:ascii="Arial" w:eastAsia="Times New Roman" w:hAnsi="Arial" w:cs="Arial"/>
          <w:b/>
          <w:bCs/>
          <w:color w:val="000000" w:themeColor="text1"/>
          <w:sz w:val="24"/>
          <w:szCs w:val="24"/>
          <w:lang w:val="sk-SK" w:eastAsia="cs-CZ"/>
        </w:rPr>
        <w:t>Prechodné ustanovenia</w:t>
      </w:r>
    </w:p>
    <w:p w14:paraId="377C3718" w14:textId="5E09657C"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volenia na podnikanie v energetike, potvrdenia o splnení oznamovacej povin</w:t>
      </w:r>
      <w:r w:rsidR="00004E55"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osti, osvedčenia o odbornej spôsobilosti v energetike a osvedčenia na výstavbu energetického zariadenia vydané podľa doterajších predpisov ostávajú v platnosti v súlade s podmienkami ustanovenými podľa doterajších predpisov. Povolenie na organizovanie krátkodobého trhu s elektrinou vydané podľa doterajších predpisov sa považuje za povolenie na činnosť organizátora krátkodobého trhu s elektrinou podľa tohto zákona.</w:t>
      </w:r>
    </w:p>
    <w:p w14:paraId="63608241"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Konania začaté pred nadobudnutím účinnosti tohto zákona sa dokončia podľa doterajších predpisov. Konanie dokončí orgán príslušný na konanie v čase, keď sa konanie začalo.</w:t>
      </w:r>
    </w:p>
    <w:p w14:paraId="3623A70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ýkon dozoru začatý pred nadobudnutím účinnosti tohto zákona sa dokončí podľa doterajších predpisov. Dozor dokončí orgán príslušný na výkon dozoru v čase, ak sa výkon dozoru začal.</w:t>
      </w:r>
    </w:p>
    <w:p w14:paraId="763DC2A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Oprávnenia k cudzím nehnuteľnostiam, ako aj obmedzenia ich užívania, ktoré vznikli pred účinnosťou tohto zákona, zostávajú nedotknuté, ak tento zákon neustanovuje inak.</w:t>
      </w:r>
    </w:p>
    <w:p w14:paraId="533C94D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Ochranné pásma a bezpečnostné pásma zriadené podľa doterajších predpisov a výnimky z nich zostávajú zachované aj po nadobudnutí účinnosti tohto zákona.</w:t>
      </w:r>
    </w:p>
    <w:p w14:paraId="382534C9" w14:textId="26F3CA1F"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Nárok na primeranú jednorazovú náhradu za nútené obmedzenie užívania nehnuteľnosti nemožno priznať, ak lehota na uplatnenie nároku na primeranú jednorazovú náhradu za nútené obmedzenie užívania nehnuteľnosti podľa doterajších predpisov uplynula. Lehota na uplat</w:t>
      </w:r>
      <w:r w:rsidR="00925F6A" w:rsidRPr="00DF233A">
        <w:rPr>
          <w:rFonts w:ascii="Arial" w:eastAsia="Times New Roman" w:hAnsi="Arial" w:cs="Arial"/>
          <w:color w:val="000000" w:themeColor="text1"/>
          <w:sz w:val="24"/>
          <w:szCs w:val="24"/>
          <w:lang w:val="sk-SK" w:eastAsia="cs-CZ"/>
        </w:rPr>
        <w:t>n</w:t>
      </w:r>
      <w:r w:rsidRPr="00DF233A">
        <w:rPr>
          <w:rFonts w:ascii="Arial" w:eastAsia="Times New Roman" w:hAnsi="Arial" w:cs="Arial"/>
          <w:color w:val="000000" w:themeColor="text1"/>
          <w:sz w:val="24"/>
          <w:szCs w:val="24"/>
          <w:lang w:val="sk-SK" w:eastAsia="cs-CZ"/>
        </w:rPr>
        <w:t>enie nároku na primeranú jednorazovú náhradu pri zákonných vecných bremenách zodpovedajúcich oprávneniam podľa § 11 ods. 1 písm. f) a g) začína plynúť odo dňa vykonania zápisu vecného bremena do katastra nehnuteľností len pri zákonných vecných bremenách, ktoré vznikli po nadobudnutí účinnosti tohto zákona. Na počítanie lehôt na uplatnenie nároku na primeranú jednorazovú náhradu, ktoré začali plynúť podľa doterajších predpisov sa použijú doterajšie predpisy. Konania vo veci nároku na primeranú jednorazovú náhradu za nútené obmedzenie užívania nehnuteľnosti, nároku na primeranú jednorazovú náhradu za nútené obmedzenie užívania pozemku v ochrannom pásme a bezpečnostnom pásme a nároku na primeranú jednorazovú náhradu za zriadenie vecného bremena začaté pred nadobudnutím účinnosti tohto zákona sa dokončia podľa doterajších predpisov.</w:t>
      </w:r>
    </w:p>
    <w:p w14:paraId="1582533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7) Zmluvy uzatvorené podľa doterajších predpisov zostávajú v platnosti. Ustanovenia zmlúv uzatvorených podľa doterajších predpisov, ktoré sú v rozpore s týmto zákonom, sú účastníci zmlúv povinní uviesť do súladu s týmto zákonom do 31. decembra 2012. Dlhodobé zmluvy o poskytnutí podporných služieb uzavreté medzi </w:t>
      </w:r>
      <w:r w:rsidRPr="00DF233A">
        <w:rPr>
          <w:rFonts w:ascii="Arial" w:eastAsia="Times New Roman" w:hAnsi="Arial" w:cs="Arial"/>
          <w:color w:val="000000" w:themeColor="text1"/>
          <w:sz w:val="24"/>
          <w:szCs w:val="24"/>
          <w:lang w:val="sk-SK" w:eastAsia="cs-CZ"/>
        </w:rPr>
        <w:lastRenderedPageBreak/>
        <w:t>prevádzkovateľom prenosovej sústavy a poskytovateľmi podporných služieb podľa doterajších predpisov, u ktorých dohodnutá doba platnosti ešte neuplynula, zostávajú v platnosti do doby dohodnutej medzi účastníkmi zmluvy; túto dobu platnosti účastníci zmluvy nemôžu po nadobudnutí účinnosti tohto zákona predĺžiť. Ustanovenia § 15 ods. 16 a § 17 ods. 4 až 6 sa vzťahujú aj na zmluvy uzavreté predo dňom nadobudnutia účinnosti tohto zákona. Dlhodobé zmluvy o preprave plynu, v ktorých je prepravná kapacita vyjadrená vo forme zmluvnej trasy, sú účastníci zmlúv povinní uviesť do súladu s týmto zákonom. Prevádzkovateľ prepravnej siete je povinný predložiť užívateľovi siete, pre ktorého zabezpečuje prepravu plynu na základe dlhodobej zmluvy o preprave plynu, v ktorej je prepravná kapacita vyjadrená vo forme zmluvnej trasy, návrh na zmenu takej zmluvy najneskôr do šiestich mesiacov odo dňa nadobudnutia účinnosti tohto zákona. Návrh na zmenu takej zmluvy je prípustný len v rozsahu nevyhnutne potrebnom na určenie vstupných a výstupných bodov prepravnej siete a na určenie príslušnej výšky prepravnej kapacity osobitne na každom vstupnom a výstupnom bode prepravnej siete, pričom výška prepravnej kapacity na každom vstupnom a výstupnom bode sa rovná prepravnej kapacite dohodnutej podľa zmluvnej trasy. Ak si prevádzkovateľ prepravnej siete splní povinnosť predložiť návrh na zmenu zmluvy v uvedenej lehote, zostáva taká zmluva v platnosti v pôvodnom znení až do doby prijatia takého návrhu užívateľom prepravnej siete alebo do pôvodne dohodnutej doby platnosti takej zmluvy.</w:t>
      </w:r>
    </w:p>
    <w:p w14:paraId="144DAA5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Zmluvy uzatvorené medzi dodávateľmi elektriny a odberateľmi elektriny podľa doterajších predpisov, ktorých predmetom bolo zo strany dodávateľa elektriny zabezpečenie dodávky elektriny, ako aj prenosu elektriny alebo distribúcie elektriny a prevzatie zodpovednosti za odchýlku, sa považujú za zmluvy o združenej dodávke elektriny podľa tohto zákona. Zmluvy uzatvorené medzi dodávateľmi plynu a odberateľmi plynu podľa doterajších predpisov, ktorých predmetom bolo zo strany dodávateľa plynu zabezpečenie dodávky plynu, ako aj prepravy plynu a distribúcie plynu a prevzatie zodpovednosti za odchýlku, sa považujú za zmluvy o združenej dodávke plynu podľa tohto zákona.</w:t>
      </w:r>
    </w:p>
    <w:p w14:paraId="4D685FB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9) Zmluvy uzatvorené medzi prevádzkovateľom prenosovej sústavy a iným účastníkom trhu s elektrinou podľa doterajších predpisov, ktorých predmetom bolo zo strany prevádzkovateľa prenosovej sústavy zabezpečenie prístupu do prenosovej sústavy a prenos elektriny, sa považujú za zmluvy o prístupe do prenosovej sústavy a prenose elektriny podľa tohto zákona. Zmluvy uzatvorené medzi prevádzkovateľom distribučnej sústavy a iným účastníkom trhu s elektrinou podľa doterajších predpisov, ktorých predmetom bolo zo strany prevádzkovateľa distribučnej sústavy zabezpečenie prístupu do distribučnej sústavy a distribúcia elektriny, sa považujú za zmluvy o prístupe do distribučnej sústavy a distribúcii elektriny podľa tohto zákona. Zmluvy uzatvorené medzi prevádzkovateľom prepravnej siete a iným účastníkom trhu s plynom podľa doterajších predpisov, ktorých predmetom bolo zo strany prevádzkovateľa prepravnej siete zabezpečenie prístupu do prepravnej siete a preprava plynu, sa považujú za zmluvy o prístupe do prepravnej siete a preprave plynu podľa tohto zákona. Zmluvy uzatvorené medzi prevádzkovateľom distribučnej siete a iným účastníkom trhu s plynom podľa doterajších predpisov, ktorých predmetom bolo </w:t>
      </w:r>
      <w:r w:rsidRPr="00DF233A">
        <w:rPr>
          <w:rFonts w:ascii="Arial" w:eastAsia="Times New Roman" w:hAnsi="Arial" w:cs="Arial"/>
          <w:color w:val="000000" w:themeColor="text1"/>
          <w:sz w:val="24"/>
          <w:szCs w:val="24"/>
          <w:lang w:val="sk-SK" w:eastAsia="cs-CZ"/>
        </w:rPr>
        <w:lastRenderedPageBreak/>
        <w:t>zo strany prevádzkovateľa distribučnej siete zabezpečenie prístupu do distribučnej siete a distribúcia plynu, sa považujú za zmluvy o prístupe do distribučnej siete a distribúcii plynu podľa tohto zákona. Zmluvy uzatvorené medzi prevádzkovateľom zásobníka a iným účastníkom trhu s plynom podľa doterajších predpisov, ktorých predmetom bolo zo strany prevádzkovateľa zásobníka zabezpečenie prístupu do zásobníka a uskladňovanie plynu, sa považujú za zmluvy o prístupe do zásobníka a uskladňovaní plynu podľa tohto zákona.</w:t>
      </w:r>
    </w:p>
    <w:p w14:paraId="282E2CE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0) Pre užívateľov distribučnej sústavy, ktorí sú fyzicky pripojení do distribučnej sústavy a nemajú ku dňu účinnosti tohto zákona uzatvorenú zmluvu o pripojení, platí, že sú pripojení na základe zmluvy o pripojení a vzťahujú sa na nich primerane práva a povinnosti vyplývajúce zo zmluvy o pripojení podľa tohto zákona. Za maximálnu rezervovanú kapacitu pripojenia sa považuje najvyššia nameraná hodnota príkonu za obdobie posledných dvoch rokov. Za maximálnu rezervovanú kapacitu pripojenia už pripojených zariadení na výrobu elektriny sa považuje inštalovaný činný výkon zariadenia na výrobu elektriny.</w:t>
      </w:r>
    </w:p>
    <w:p w14:paraId="7AA25B8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1) Dodávateľ elektriny a dodávateľ plynu, ktorý poskytuje ku dňu nadobudnutia účinnosti tohto zákona univerzálnu službu, je povinný predložiť úradu obchodné podmienky poskytovania univerzálnej služby podľa § 34 ods. 2 písm. f) tretieho bodu a § 69 ods. 2 písm. a) tretieho bodu do 30 dní odo dňa nadobudnutia účinnosti tohto zákona.</w:t>
      </w:r>
    </w:p>
    <w:p w14:paraId="22EAEAB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2) Dodávateľ poslednej inštancie určený podľa doterajších predpisov je dodávateľom poslednej inštancie podľa tohto zákona.</w:t>
      </w:r>
    </w:p>
    <w:p w14:paraId="5C4C04F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3) Rozhodnutia o spôsobe zabezpečenia štandardu bezpečnosti dodávok plynu na nasledujúce obdobie od 1. novembra do 31. marca vydané ministerstvom podľa doterajších predpisov sa považujú za rozhodnutia o spôsobe zabezpečenia štandardu dodávok plynu podľa tohto zákona.</w:t>
      </w:r>
    </w:p>
    <w:p w14:paraId="11AE1205"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4) Prevádzkovateľ prenosovej sústavy je povinný zabezpečiť súlad s podmienkami oddelenia prevádzkovateľa prenosovej sústavy podľa § 30 do šiestich mesiacov odo dňa nadobudnutia účinnosti tohto zákona. Ustanovenie § 91 ods. 2 písm. a) za porušenie povinností prevádzkovateľa prenosovej sústavy ustanovených v § 30 sa nepoužije do uplynutia šiestich mesiacov odo dňa nadobudnutia účinnosti tohto zákona a pokutu za správny delikt za porušenie povinností prevádzkovateľa prenosovej sústavy ustanovených v § 30 nemožno uložiť spätne za uvedené obdobie. Ustanovenia doterajších predpisov o oddelení prevádzkovateľa prenosovej sústavy sa použijú až do uplynutia šiestich mesiacov odo dňa nadobudnutia účinnosti tohto zákona.</w:t>
      </w:r>
    </w:p>
    <w:p w14:paraId="11A6CF7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5) Prevádzkovateľ distribučnej sústavy je povinný zabezpečiť súlad s podmienkami podľa § 32 ods. 3 písm. e) do štyroch mesiacov odo dňa nadobudnutia účinnosti tohto zákona. Ustanovenia § 91 ods. 2 písm. a) a § 91 ods. 4 sa nepoužijú do uplynutia štyroch mesiacov odo dňa nadobudnutia účinnosti tohto zákona a pokutu za správny delikt za porušenie povinností prevádzkovateľa distribučnej sústavy ustanovených v § 32 ods. 3 písm. e) nemožno uložiť spätne za uvedené obdobie. Ustanovenia doterajších predpisov o oddelení prevádzkovateľa distribučnej sústavy sa </w:t>
      </w:r>
      <w:r w:rsidRPr="00DF233A">
        <w:rPr>
          <w:rFonts w:ascii="Arial" w:eastAsia="Times New Roman" w:hAnsi="Arial" w:cs="Arial"/>
          <w:color w:val="000000" w:themeColor="text1"/>
          <w:sz w:val="24"/>
          <w:szCs w:val="24"/>
          <w:lang w:val="sk-SK" w:eastAsia="cs-CZ"/>
        </w:rPr>
        <w:lastRenderedPageBreak/>
        <w:t>použijú až do uplynutia štyroch mesiacov odo dňa nadobudnutia účinnosti tohto zákona.</w:t>
      </w:r>
    </w:p>
    <w:p w14:paraId="7055D5E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6) Prevádzkovateľ prepravnej siete, ktorý je súčasťou vertikálne integrovaného plynárenského podniku, a osoby, ktoré sú súčasťou toho istého vertikálne integrovaného plynárenského podniku ako prevádzkovateľ prepravnej siete alebo ktoré nad osobou, ktorá je súčasťou toho istého vertikálne integrovaného plynárenského podniku ako prevádzkovateľ plynárenskej siete vykonávajú priamo alebo nepriamo kontrolu, sú povinní zabezpečiť súlad s podmienkami oddelenia prevádzkovateľa prepravnej siete podľa § 50 alebo § 51 až 60 do šiestich mesiacov odo dňa nadobudnutia účinnosti tohto zákona; týmto nie je dotknutá pôsobnosť úradu podľa § 52 ods. 3 a 6, § 53 ods. 6, § 54 ods. 5 a 6, § 57 ods. 2 písm. c), § 58 ods. 3, § 58 ods. 4 a § 58 ods. 9 ani pôsobnosť úradu podľa osobitného predpisu. </w:t>
      </w:r>
      <w:r w:rsidRPr="00DF233A">
        <w:rPr>
          <w:rFonts w:ascii="Arial" w:eastAsia="Times New Roman" w:hAnsi="Arial" w:cs="Arial"/>
          <w:color w:val="000000" w:themeColor="text1"/>
          <w:sz w:val="24"/>
          <w:szCs w:val="24"/>
          <w:vertAlign w:val="superscript"/>
          <w:lang w:val="sk-SK" w:eastAsia="cs-CZ"/>
        </w:rPr>
        <w:t>2)</w:t>
      </w:r>
      <w:r w:rsidRPr="00DF233A">
        <w:rPr>
          <w:rFonts w:ascii="Arial" w:eastAsia="Times New Roman" w:hAnsi="Arial" w:cs="Arial"/>
          <w:color w:val="000000" w:themeColor="text1"/>
          <w:sz w:val="24"/>
          <w:szCs w:val="24"/>
          <w:lang w:val="sk-SK" w:eastAsia="cs-CZ"/>
        </w:rPr>
        <w:t> Ustanovenie § 91 ods. 2 písm. a) za porušenie povinností prevádzkovateľa prepravnej siete ustanovených v § 50 alebo § 51 až 60 sa nepoužije do uplynutia šiestich mesiacov odo dňa nadobudnutia účinnosti tohto zákona a pokutu za správny delikt za porušenie povinností prevádzkovateľa prepravnej siete ustanovených v § 50 alebo § 51 až 60 nemožno uložiť spätne za uvedené obdobie. Ustanovenia doterajších predpisov o oddelení prevádzkovateľa prepravnej siete sa použijú až do uplynutia šiestich mesiacov odo dňa nadobudnutia účinnosti tohto zákona.</w:t>
      </w:r>
    </w:p>
    <w:p w14:paraId="3782FEF7"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7) Prevádzkovateľ distribučnej siete je povinný zabezpečiť súlad s podmienkami podľa § 65 ods. 3 písm. e) do štyroch mesiacov odo dňa nadobudnutia účinnosti tohto zákona. Ustanovenia § 91 ods. 2 písm. a) a § 91 ods. 4 sa nepoužijú do uplynutia štyroch mesiacov odo dňa nadobudnutia účinnosti tohto zákona a pokutu za správny delikt za porušenie povinností prevádzkovateľa distribučnej siete ustanovených v § 65 ods. 3 písm. e) nemožno uložiť spätne za uvedené obdobie. Ustanovenia doterajších predpisov o oddelení prevádzkovateľa distribučnej siete sa použijú až do uplynutia štyroch mesiacov odo dňa nadobudnutia účinnosti tohto zákona.</w:t>
      </w:r>
    </w:p>
    <w:p w14:paraId="6E198DC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8) Ustanovenie § 53 ods. 1 sa nevzťahuje na osobu, ktorej výkon funkcie štatutárneho orgánu, člena štatutárneho orgánu alebo zamestnanca podľa § 51 ods. 3 písm. c) začal pred uplynutím štyroch mesiacov odo dňa nadobudnutia účinnosti tohto zákona; to neplatí pri opätovnej voľbe, vymenovaní alebo uzavretí pracovnej zmluvy na výkon funkcie takej osoby po uplynutí štyroch mesiacov odo dňa nadobudnutia účinnosti tohto zákona. Ustanovenie § 53 ods. 5 sa nevzťahuje na osobu, ktorej výkon funkcie štatutárneho orgánu, člena štatutárneho orgánu alebo zamestnanca podľa § 51 ods. 3 písm. c) skončil pred uplynutím štyroch mesiacov odo dňa nadobudnutia účinnosti tohto zákona.</w:t>
      </w:r>
    </w:p>
    <w:p w14:paraId="1BE2DCE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9) Ak prevádzkovateľ prenosovej sústavy alebo prevádzkovateľ prepravnej siete podá návrh na udelenie rozhodnutia o certifikácii podľa osobitného predpisu </w:t>
      </w:r>
      <w:r w:rsidRPr="00DF233A">
        <w:rPr>
          <w:rFonts w:ascii="Arial" w:eastAsia="Times New Roman" w:hAnsi="Arial" w:cs="Arial"/>
          <w:color w:val="000000" w:themeColor="text1"/>
          <w:sz w:val="24"/>
          <w:szCs w:val="24"/>
          <w:vertAlign w:val="superscript"/>
          <w:lang w:val="sk-SK" w:eastAsia="cs-CZ"/>
        </w:rPr>
        <w:t>56)</w:t>
      </w:r>
      <w:r w:rsidRPr="00DF233A">
        <w:rPr>
          <w:rFonts w:ascii="Arial" w:eastAsia="Times New Roman" w:hAnsi="Arial" w:cs="Arial"/>
          <w:color w:val="000000" w:themeColor="text1"/>
          <w:sz w:val="24"/>
          <w:szCs w:val="24"/>
          <w:lang w:val="sk-SK" w:eastAsia="cs-CZ"/>
        </w:rPr>
        <w:t xml:space="preserve"> do šiestich mesiacov odo dňa nadobudnutia účinnosti tohto zákona, ustanovenie prvej vety § 28 ods. 5 alebo prvej vety § 49 ods. 10 sa nepoužije až do dňa nadobudnutia právoplatnosti rozhodnutia týkajúceho sa certifikácie podľa osobitného predpisu. Ak prevádzkovateľ prenosovej sústavy alebo prevádzkovateľ prepravnej siete, nad ktorým vykonáva priamo alebo nepriamo kontrolu osoba alebo </w:t>
      </w:r>
      <w:r w:rsidRPr="00DF233A">
        <w:rPr>
          <w:rFonts w:ascii="Arial" w:eastAsia="Times New Roman" w:hAnsi="Arial" w:cs="Arial"/>
          <w:color w:val="000000" w:themeColor="text1"/>
          <w:sz w:val="24"/>
          <w:szCs w:val="24"/>
          <w:lang w:val="sk-SK" w:eastAsia="cs-CZ"/>
        </w:rPr>
        <w:lastRenderedPageBreak/>
        <w:t>osoby z tretieho štátu, podá návrh na udelenie osvedčenia o certifikácii podľa osobitného predpisu </w:t>
      </w:r>
      <w:r w:rsidRPr="00DF233A">
        <w:rPr>
          <w:rFonts w:ascii="Arial" w:eastAsia="Times New Roman" w:hAnsi="Arial" w:cs="Arial"/>
          <w:color w:val="000000" w:themeColor="text1"/>
          <w:sz w:val="24"/>
          <w:szCs w:val="24"/>
          <w:vertAlign w:val="superscript"/>
          <w:lang w:val="sk-SK" w:eastAsia="cs-CZ"/>
        </w:rPr>
        <w:t>57)</w:t>
      </w:r>
      <w:r w:rsidRPr="00DF233A">
        <w:rPr>
          <w:rFonts w:ascii="Arial" w:eastAsia="Times New Roman" w:hAnsi="Arial" w:cs="Arial"/>
          <w:color w:val="000000" w:themeColor="text1"/>
          <w:sz w:val="24"/>
          <w:szCs w:val="24"/>
          <w:lang w:val="sk-SK" w:eastAsia="cs-CZ"/>
        </w:rPr>
        <w:t> do 3. marca 2013; ustanovenie druhej vety § 28 ods. 5 alebo druhej vety § 49 ods. 10 sa nepoužije až do dňa nadobudnutia právoplatnosti rozhodnutia týkajúceho sa certifikácie podľa osobitného predpisu.</w:t>
      </w:r>
    </w:p>
    <w:p w14:paraId="055439A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0) Ak dôjde k oddeleniu činnosti podľa § 30 alebo § 50 až 63 a v dôsledku toho k vzniku nového právneho subjektu, ten je povinný požiadať o vydanie povolenia na podnikanie v energetike do troch mesiacov od oddelenia činnosti s tým, že taký subjekt je oprávnený podnikať v energetike až do zápisu povolenej činnosti do obchodného registra; ustanovenie § 7 ods. 3 sa v takom prípade do šiestich mesiacov odo dňa nadobudnutia účinnosti tohto zákona nepoužije.</w:t>
      </w:r>
    </w:p>
    <w:p w14:paraId="051C39DD" w14:textId="38599C5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1) Prevádzkovateľ distribučnej sústavy, ktorý je súčasťou vertikálne integrovaného podniku, je povinný predložiť úradu zmluvy podľa § 31 ods. 10, ktoré sú platné a účinné ku dňu nadobudnutia účinnosti tohto zákona, do 30 dní odo dňa nadobudnutia účinnosti tohto zákona.</w:t>
      </w:r>
    </w:p>
    <w:p w14:paraId="16A8DF7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2) Prevádzkovateľ prepravnej siete, ktorý je súčasťou vertikálne integrovaného podniku, je povinný predložiť úradu zmluvy uzavreté s inou osobou, ktorá je súčasťou toho istého vertikálne integrovaného podniku ako prevádzkovateľ prepravnej siete, ktoré sú platné a účinné ku dňu nadobudnutia účinnosti tohto zákona, do 30 dní odo dňa nadobudnutia účinnosti tohto zákona. Prevádzkovateľ distribučnej siete, ktorý je súčasťou vertikálne integrovaného podniku, je povinný predložiť úradu zmluvy podľa § 64 ods. 11, ktoré sú platné a účinné ku dňu nadobudnutia účinnosti tohto zákona, do 30 dní odo dňa nadobudnutia účinnosti tohto zákona.</w:t>
      </w:r>
    </w:p>
    <w:p w14:paraId="7D562CF6"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3) Štátna energetická inšpekcia podľa doterajších predpisov je štátna energetická inšpekcia podľa tohto zákona. Práva a povinnosti Štátnej energetickej inšpekcie, ktoré jej k 31. augustu 2012 vyplývajú z pracovnoprávnych vzťahov, vykonáva od 1. septembra 2012 Štátna energetická inšpekcia podľa tohto zákona. Majetok a iné majetkové práva Slovenskej republiky, ako aj záväzky súvisiace s majetkom a inými majetkovými právami, ktoré sú k 31. augustu 2012 v správe Štátnej energetickej inšpekcie, prechádzajú od 1. septembra 2012 na Štátnu energetickú inšpekciu podľa tohto zákona.</w:t>
      </w:r>
    </w:p>
    <w:p w14:paraId="6EEE4AFF" w14:textId="00B543B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4) Ak ministerstvo uloží prevádzkovateľovi sústavy povinnosť zaviesť inteligentné meracie systémy podľa § 42 ods. 2 do minimálne 80 percent odberných miest určených kategórií koncových odberateľov elektriny, prevádzkovateľ sústavy je povinný ich zaviesť do 31. decembra 2020.</w:t>
      </w:r>
    </w:p>
    <w:p w14:paraId="0EA9446E"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5) Plán rozvoja prenosovej sústavy vrátane plánu rozvoja spojovacích vedení a plán rozvoja prepravnej siete vrátane plánu rozvoja prepojení na obdobie piatich rokov podľa predpisov účinných do 31. augusta 2012 predloží prevádzkovateľ prenosovej sústavy a prevádzkovateľ prepravnej siete ministerstvu. Desaťročný plán rozvoja sústavy a desaťročný plán rozvoja siete predloží prevádzkovateľ prenosovej sústavy a prevádzkovateľ prepravnej siete ministerstvu a úradu prvýkrát do 30. novembra 2013.</w:t>
      </w:r>
    </w:p>
    <w:p w14:paraId="475FC163"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26) Prevádzkovateľ prenosovej sústavy, prevádzkovateľ distribučnej sústavy, prevádzkovateľ prepravnej siete, prevádzkovateľ distribučnej siete alebo prevádzkovateľ zásobníka je povinný technické podmienky prístupu a pripojenia do </w:t>
      </w:r>
      <w:r w:rsidRPr="00DF233A">
        <w:rPr>
          <w:rFonts w:ascii="Arial" w:eastAsia="Times New Roman" w:hAnsi="Arial" w:cs="Arial"/>
          <w:color w:val="000000" w:themeColor="text1"/>
          <w:sz w:val="24"/>
          <w:szCs w:val="24"/>
          <w:lang w:val="sk-SK" w:eastAsia="cs-CZ"/>
        </w:rPr>
        <w:lastRenderedPageBreak/>
        <w:t>sústavy a siete a pravidlá prevádzkovania sústavy a siete vydané do 31. augusta 2012 dať do súladu s týmto zákonom do 30 dní odo dňa nadobudnutia účinnosti tohto zákona.</w:t>
      </w:r>
    </w:p>
    <w:p w14:paraId="0329B16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7) Výrobca elektriny je povinný pri zariadeniach na výrobu elektriny uvedených do prevádzky pred účinnosťou tohto zákona zabezpečiť meranie vyrobenej elektriny v súlade s § 41 ods. 3 do 24 mesiacov odo dňa nadobudnutia účinnosti tohto zákona.</w:t>
      </w:r>
    </w:p>
    <w:p w14:paraId="7502D4F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8) Do nadobudnutia účinnosti všeobecne záväzných právnych predpisov vydaných na základe tohto zákona zostávajú v platnosti a účinnosti:</w:t>
      </w:r>
    </w:p>
    <w:p w14:paraId="490B40AC" w14:textId="32A33E15"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yhláška Úradu pre reguláciu sieťových odvetví č. 208/2008 Z.</w:t>
      </w:r>
      <w:r w:rsidR="00626C2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 ktorou sa ustanovujú podrobnosti žiadosti a zoznam dokumentov na udelenie výnimky z povinnosti zabezpečiť prístup tretích strán do siete a zásobníka pre nové významné plynárenské zariadenie alebo zrekonštruované plynárenské zariadenie,</w:t>
      </w:r>
    </w:p>
    <w:p w14:paraId="081E9504" w14:textId="3B917D14"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yhláška Úradu pre reguláciu sieťových odvetví č. 415/2008 Z.</w:t>
      </w:r>
      <w:r w:rsidR="00626C2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 o spôsobe vedenia oddelenej evidencie skutočností, ktoré sú predmetom účtovníctva, o spôsobe vedenia oddelenej evidencie nákladov, výnosov, aktív a pasív a predkladaní výstupov z oddelenej evidencie,</w:t>
      </w:r>
    </w:p>
    <w:p w14:paraId="4A12A125" w14:textId="57782CC0"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yhláška Ministerstva hospodárstva Slovenskej republiky č. 459/2008 Z.</w:t>
      </w:r>
      <w:r w:rsidR="00626C22"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 ktorou sa ustanovujú podrobnosti o postupe pri vyhlasovaní stavu núdze, o vyhlasovaní obmedzujúcich opatrení pri stave núdze a o opatreniach zameraných na odstránenie stavu núdze v znení vyhlášky Ministerstva hospodárstva Slovenskej republiky č. 447/2009 Z.z.</w:t>
      </w:r>
    </w:p>
    <w:p w14:paraId="0E389FA2"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9) Ministerstvo vydá všeobecne záväzné právne predpisy podľa § 95 ods. 1 písm. d) a e) do 31. decembra 2012.</w:t>
      </w:r>
    </w:p>
    <w:p w14:paraId="5F60076A"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0) Úrad vydá všeobecne záväzné právne predpisy podľa § 95 ods. 2 písm. a) a h) do 31. decembra 2012.</w:t>
      </w:r>
    </w:p>
    <w:p w14:paraId="03C590FD" w14:textId="77777777" w:rsidR="00D96116" w:rsidRPr="00DF233A" w:rsidRDefault="00D96116" w:rsidP="0047797C">
      <w:pPr>
        <w:pStyle w:val="Nadpis1"/>
        <w:spacing w:line="276" w:lineRule="auto"/>
        <w:rPr>
          <w:rFonts w:cs="Arial"/>
          <w:color w:val="000000" w:themeColor="text1"/>
          <w:szCs w:val="24"/>
          <w:lang w:val="sk-SK" w:eastAsia="cs-CZ"/>
        </w:rPr>
      </w:pPr>
      <w:bookmarkStart w:id="408" w:name="c_82577"/>
      <w:bookmarkStart w:id="409" w:name="pa_96a"/>
      <w:bookmarkStart w:id="410" w:name="p_96a"/>
      <w:bookmarkEnd w:id="408"/>
      <w:bookmarkEnd w:id="409"/>
      <w:bookmarkEnd w:id="410"/>
      <w:r w:rsidRPr="00DF233A">
        <w:rPr>
          <w:rFonts w:cs="Arial"/>
          <w:color w:val="000000" w:themeColor="text1"/>
          <w:szCs w:val="24"/>
          <w:lang w:val="sk-SK" w:eastAsia="cs-CZ"/>
        </w:rPr>
        <w:t>§ 96a</w:t>
      </w:r>
    </w:p>
    <w:p w14:paraId="611B837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11" w:name="c_82579"/>
      <w:bookmarkEnd w:id="411"/>
      <w:r w:rsidRPr="00DF233A">
        <w:rPr>
          <w:rFonts w:ascii="Arial" w:eastAsia="Times New Roman" w:hAnsi="Arial" w:cs="Arial"/>
          <w:b/>
          <w:bCs/>
          <w:color w:val="000000" w:themeColor="text1"/>
          <w:sz w:val="24"/>
          <w:szCs w:val="24"/>
          <w:lang w:val="sk-SK" w:eastAsia="cs-CZ"/>
        </w:rPr>
        <w:t>Prechodné ustanovenia účinné od 1. mája 2014</w:t>
      </w:r>
    </w:p>
    <w:p w14:paraId="2873259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ôsobnosť Štátnej energetickej inšpekcie podľa právnych predpisov účinných do 30. apríla 2014 prechádza dňom 1. mája na Slovenskú obchodnú inšpekciu.</w:t>
      </w:r>
    </w:p>
    <w:p w14:paraId="04AD777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Ak sa vo všeobecne záväzných právnych predpisoch okrem prechodných ustanovení používa pojem "Štátna energetická inšpekcia" vo všetkých tvaroch, rozumie sa tým "Slovenská obchodná inšpekcia" v príslušnom tvare.</w:t>
      </w:r>
    </w:p>
    <w:p w14:paraId="6B8BAEA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Ak sa vo všeobecne záväzných právnych predpisoch okrem prechodných ustanovení používa pojem "krajský inšpektorát" vo všetkých tvaroch, rozumie sa tým "inšpektorát Slovenskej obchodnej inšpekcie" v príslušnom tvare.</w:t>
      </w:r>
    </w:p>
    <w:p w14:paraId="60DF55F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Práva a povinnosti vyplývajúce zo štátnozamestnaneckých vzťahov, pracovnoprávnych vzťahov, majetkovoprávnych vzťahov a iných právnych vzťahov prechádzajú od 1. mája 2014 zo Štátnej energetickej inšpekcie na Slovenskú obchodnú inšpekciu.</w:t>
      </w:r>
    </w:p>
    <w:p w14:paraId="75905BC4"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V súvislosti s prechodom kompetencií na úseku energetiky vykonáva Slovenská obchodná inšpekcia štátny dozor a kontrolu nad podnikaním v energetike podľa osobitného predpisu. </w:t>
      </w:r>
      <w:r w:rsidRPr="00DF233A">
        <w:rPr>
          <w:rFonts w:ascii="Arial" w:eastAsia="Times New Roman" w:hAnsi="Arial" w:cs="Arial"/>
          <w:color w:val="000000" w:themeColor="text1"/>
          <w:sz w:val="24"/>
          <w:szCs w:val="24"/>
          <w:vertAlign w:val="superscript"/>
          <w:lang w:val="sk-SK" w:eastAsia="cs-CZ"/>
        </w:rPr>
        <w:t>97)</w:t>
      </w:r>
    </w:p>
    <w:p w14:paraId="0EE3D76B"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6) Konanie, v ktorom sa rozhoduje o právach, právom chránených záujmoch alebo povinnostiach fyzických osôb a právnických osôb v pôsobnosti Štátnej energetickej inšpekcie začaté do 30. apríla 2014, dokončí príslušný inšpektorát Slovenskej obchodnej inšpekcie.</w:t>
      </w:r>
    </w:p>
    <w:p w14:paraId="06CCBF27" w14:textId="77777777" w:rsidR="00D96116" w:rsidRPr="00DF233A" w:rsidRDefault="00D96116" w:rsidP="0047797C">
      <w:pPr>
        <w:pStyle w:val="Nadpis1"/>
        <w:spacing w:line="276" w:lineRule="auto"/>
        <w:rPr>
          <w:rFonts w:cs="Arial"/>
          <w:color w:val="000000" w:themeColor="text1"/>
          <w:szCs w:val="24"/>
          <w:lang w:val="sk-SK" w:eastAsia="cs-CZ"/>
        </w:rPr>
      </w:pPr>
      <w:bookmarkStart w:id="412" w:name="c_82754"/>
      <w:bookmarkStart w:id="413" w:name="pa_96b"/>
      <w:bookmarkStart w:id="414" w:name="p_96b"/>
      <w:bookmarkEnd w:id="412"/>
      <w:bookmarkEnd w:id="413"/>
      <w:bookmarkEnd w:id="414"/>
      <w:r w:rsidRPr="00DF233A">
        <w:rPr>
          <w:rFonts w:cs="Arial"/>
          <w:color w:val="000000" w:themeColor="text1"/>
          <w:szCs w:val="24"/>
          <w:lang w:val="sk-SK" w:eastAsia="cs-CZ"/>
        </w:rPr>
        <w:t>§ 96b</w:t>
      </w:r>
    </w:p>
    <w:p w14:paraId="6F06C5EA"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15" w:name="c_82756"/>
      <w:bookmarkEnd w:id="415"/>
      <w:r w:rsidRPr="00DF233A">
        <w:rPr>
          <w:rFonts w:ascii="Arial" w:eastAsia="Times New Roman" w:hAnsi="Arial" w:cs="Arial"/>
          <w:b/>
          <w:bCs/>
          <w:color w:val="000000" w:themeColor="text1"/>
          <w:sz w:val="24"/>
          <w:szCs w:val="24"/>
          <w:lang w:val="sk-SK" w:eastAsia="cs-CZ"/>
        </w:rPr>
        <w:t>Prechodné ustanovenia účinné od 1. decembra 2014</w:t>
      </w:r>
    </w:p>
    <w:p w14:paraId="686DBF8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Posúdenie súladu investičného zámeru s komplexným posúdením potenciálu využitia systémov centrálneho zásobovania teplom podľa § 12 ods. 4 písm. b) pätnásteho bodu nemusí obsahovať žiadosť o vydanie osvedčenia na výstavbu energetického zariadenia doručená ministerstvu do 31. decembra 2015.</w:t>
      </w:r>
    </w:p>
    <w:p w14:paraId="47866478"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osúdenie potenciálu energetickej efektívnosti prenosovej sústavy podľa § 28 ods. 4 písm. b), posúdenie potenciálu energetickej efektívnosti distribučnej sústavy podľa § 31 ods. 4 písm. b), posúdenie potenciálu energetickej efektívnosti prepravnej siete podľa § 49 ods. 11 písm. a), posúdenie potenciálu energetickej efektívnosti distribučnej siete podľa § 64 ods. 14 a posúdenie potenciálu energetickej efektívnosti zásobníka podľa § 67 ods. 11 sa prvýkrát vykoná do 30. júna 2015.</w:t>
      </w:r>
    </w:p>
    <w:p w14:paraId="47548CC8" w14:textId="77777777" w:rsidR="00D96116" w:rsidRPr="00DF233A" w:rsidRDefault="00D96116" w:rsidP="0047797C">
      <w:pPr>
        <w:pStyle w:val="Nadpis1"/>
        <w:spacing w:line="276" w:lineRule="auto"/>
        <w:rPr>
          <w:rFonts w:cs="Arial"/>
          <w:color w:val="000000" w:themeColor="text1"/>
          <w:szCs w:val="24"/>
          <w:lang w:val="sk-SK" w:eastAsia="cs-CZ"/>
        </w:rPr>
      </w:pPr>
      <w:bookmarkStart w:id="416" w:name="c_82874"/>
      <w:bookmarkStart w:id="417" w:name="pa_96c"/>
      <w:bookmarkStart w:id="418" w:name="p_96c"/>
      <w:bookmarkEnd w:id="416"/>
      <w:bookmarkEnd w:id="417"/>
      <w:bookmarkEnd w:id="418"/>
      <w:r w:rsidRPr="00DF233A">
        <w:rPr>
          <w:rFonts w:cs="Arial"/>
          <w:color w:val="000000" w:themeColor="text1"/>
          <w:szCs w:val="24"/>
          <w:lang w:val="sk-SK" w:eastAsia="cs-CZ"/>
        </w:rPr>
        <w:t>§ 96c</w:t>
      </w:r>
    </w:p>
    <w:p w14:paraId="18CDD09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19" w:name="c_82876"/>
      <w:bookmarkEnd w:id="419"/>
      <w:r w:rsidRPr="00DF233A">
        <w:rPr>
          <w:rFonts w:ascii="Arial" w:eastAsia="Times New Roman" w:hAnsi="Arial" w:cs="Arial"/>
          <w:b/>
          <w:bCs/>
          <w:color w:val="000000" w:themeColor="text1"/>
          <w:sz w:val="24"/>
          <w:szCs w:val="24"/>
          <w:lang w:val="sk-SK" w:eastAsia="cs-CZ"/>
        </w:rPr>
        <w:t>Prechodné ustanovenie k úprave účinnej od 1. júla 2016</w:t>
      </w:r>
    </w:p>
    <w:p w14:paraId="6208AB7F"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 konaní začatom pred 1. júlom 2016, ktoré nebolo právoplatne skončené, sa postupuje podľa predpisov účinných do 30. júna 2016.</w:t>
      </w:r>
    </w:p>
    <w:p w14:paraId="190C26C3" w14:textId="77777777" w:rsidR="00D96116" w:rsidRPr="00DF233A" w:rsidRDefault="00D96116" w:rsidP="0047797C">
      <w:pPr>
        <w:pStyle w:val="Nadpis1"/>
        <w:spacing w:line="276" w:lineRule="auto"/>
        <w:rPr>
          <w:rFonts w:cs="Arial"/>
          <w:color w:val="000000" w:themeColor="text1"/>
          <w:szCs w:val="24"/>
          <w:lang w:val="sk-SK" w:eastAsia="cs-CZ"/>
        </w:rPr>
      </w:pPr>
      <w:bookmarkStart w:id="420" w:name="c_82908"/>
      <w:bookmarkStart w:id="421" w:name="pa_96d"/>
      <w:bookmarkStart w:id="422" w:name="p_96d"/>
      <w:bookmarkEnd w:id="420"/>
      <w:bookmarkEnd w:id="421"/>
      <w:bookmarkEnd w:id="422"/>
      <w:r w:rsidRPr="00DF233A">
        <w:rPr>
          <w:rFonts w:cs="Arial"/>
          <w:color w:val="000000" w:themeColor="text1"/>
          <w:szCs w:val="24"/>
          <w:lang w:val="sk-SK" w:eastAsia="cs-CZ"/>
        </w:rPr>
        <w:t>§ 96d</w:t>
      </w:r>
    </w:p>
    <w:p w14:paraId="1EB25EB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23" w:name="c_82910"/>
      <w:bookmarkEnd w:id="423"/>
      <w:r w:rsidRPr="00DF233A">
        <w:rPr>
          <w:rFonts w:ascii="Arial" w:eastAsia="Times New Roman" w:hAnsi="Arial" w:cs="Arial"/>
          <w:b/>
          <w:bCs/>
          <w:color w:val="000000" w:themeColor="text1"/>
          <w:sz w:val="24"/>
          <w:szCs w:val="24"/>
          <w:lang w:val="sk-SK" w:eastAsia="cs-CZ"/>
        </w:rPr>
        <w:t>Prechodné ustanovenie k úprave účinnej od 1. februára 2017</w:t>
      </w:r>
    </w:p>
    <w:p w14:paraId="380CB44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soba, ktorá vykonáva činnosť podľa § 6 ods. 2, je povinná zapísať sa do registra partnerov verejného sektora najneskôr do 31. júla 2017.</w:t>
      </w:r>
    </w:p>
    <w:p w14:paraId="30CFF3F0" w14:textId="77777777" w:rsidR="00D96116" w:rsidRPr="00DF233A" w:rsidRDefault="00D96116" w:rsidP="0047797C">
      <w:pPr>
        <w:pStyle w:val="Nadpis1"/>
        <w:spacing w:line="276" w:lineRule="auto"/>
        <w:rPr>
          <w:rFonts w:cs="Arial"/>
          <w:color w:val="000000" w:themeColor="text1"/>
          <w:szCs w:val="24"/>
          <w:lang w:val="sk-SK" w:eastAsia="cs-CZ"/>
        </w:rPr>
      </w:pPr>
      <w:bookmarkStart w:id="424" w:name="c_82945"/>
      <w:bookmarkStart w:id="425" w:name="pa_96e"/>
      <w:bookmarkStart w:id="426" w:name="p_96e"/>
      <w:bookmarkEnd w:id="424"/>
      <w:bookmarkEnd w:id="425"/>
      <w:bookmarkEnd w:id="426"/>
      <w:r w:rsidRPr="00DF233A">
        <w:rPr>
          <w:rFonts w:cs="Arial"/>
          <w:color w:val="000000" w:themeColor="text1"/>
          <w:szCs w:val="24"/>
          <w:lang w:val="sk-SK" w:eastAsia="cs-CZ"/>
        </w:rPr>
        <w:t>§ 96e</w:t>
      </w:r>
    </w:p>
    <w:p w14:paraId="2E5DEE5E"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27" w:name="c_82947"/>
      <w:bookmarkEnd w:id="427"/>
      <w:r w:rsidRPr="00DF233A">
        <w:rPr>
          <w:rFonts w:ascii="Arial" w:eastAsia="Times New Roman" w:hAnsi="Arial" w:cs="Arial"/>
          <w:b/>
          <w:bCs/>
          <w:color w:val="000000" w:themeColor="text1"/>
          <w:sz w:val="24"/>
          <w:szCs w:val="24"/>
          <w:lang w:val="sk-SK" w:eastAsia="cs-CZ"/>
        </w:rPr>
        <w:t>Prechodné ustanovenie k úpravám účinným od 1. júla 2018</w:t>
      </w:r>
    </w:p>
    <w:p w14:paraId="21BCF090"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Odberateľ elektriny, ktorý má do distribučnej sústavy na existujúcom odbernom mieste pripojenú nabíjaciu stanicu s celkovým inštalovaným výkonom nad 100 kW, je povinný oznámiť túto skutočnosť spolu s informáciou o celkovom inštalovanom výkone nabíjacej stanice a mieste jej umiestnenia príslušnému prevádzkovateľovi distribučnej sústavy do 1. augusta 2018.</w:t>
      </w:r>
    </w:p>
    <w:p w14:paraId="193D1EC4" w14:textId="77777777" w:rsidR="00D96116" w:rsidRPr="00DF233A" w:rsidRDefault="00D96116" w:rsidP="0047797C">
      <w:pPr>
        <w:pStyle w:val="Nadpis1"/>
        <w:spacing w:line="276" w:lineRule="auto"/>
        <w:rPr>
          <w:rFonts w:cs="Arial"/>
          <w:color w:val="000000" w:themeColor="text1"/>
          <w:szCs w:val="24"/>
          <w:lang w:val="sk-SK" w:eastAsia="cs-CZ"/>
        </w:rPr>
      </w:pPr>
      <w:bookmarkStart w:id="428" w:name="c_83006"/>
      <w:bookmarkStart w:id="429" w:name="pa_96f"/>
      <w:bookmarkStart w:id="430" w:name="p_96f"/>
      <w:bookmarkEnd w:id="428"/>
      <w:bookmarkEnd w:id="429"/>
      <w:bookmarkEnd w:id="430"/>
      <w:r w:rsidRPr="00DF233A">
        <w:rPr>
          <w:rFonts w:cs="Arial"/>
          <w:color w:val="000000" w:themeColor="text1"/>
          <w:szCs w:val="24"/>
          <w:lang w:val="sk-SK" w:eastAsia="cs-CZ"/>
        </w:rPr>
        <w:t>§ 96f</w:t>
      </w:r>
    </w:p>
    <w:p w14:paraId="0E9A1577"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31" w:name="c_83008"/>
      <w:bookmarkEnd w:id="431"/>
      <w:r w:rsidRPr="00DF233A">
        <w:rPr>
          <w:rFonts w:ascii="Arial" w:eastAsia="Times New Roman" w:hAnsi="Arial" w:cs="Arial"/>
          <w:b/>
          <w:bCs/>
          <w:color w:val="000000" w:themeColor="text1"/>
          <w:sz w:val="24"/>
          <w:szCs w:val="24"/>
          <w:lang w:val="sk-SK" w:eastAsia="cs-CZ"/>
        </w:rPr>
        <w:t>Prechodné ustanovenia k úpravám účinným od 1. januára 2019</w:t>
      </w:r>
    </w:p>
    <w:p w14:paraId="536673B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1) Zmluvy uzatvorené medzi prevádzkovateľom prenosovej sústavy alebo prevádzkovateľom distribučnej sústavy a výrobcom elektriny do 31. decembra 2018, </w:t>
      </w:r>
      <w:r w:rsidRPr="00DF233A">
        <w:rPr>
          <w:rFonts w:ascii="Arial" w:eastAsia="Times New Roman" w:hAnsi="Arial" w:cs="Arial"/>
          <w:color w:val="000000" w:themeColor="text1"/>
          <w:sz w:val="24"/>
          <w:szCs w:val="24"/>
          <w:lang w:val="sk-SK" w:eastAsia="cs-CZ"/>
        </w:rPr>
        <w:lastRenderedPageBreak/>
        <w:t>ktorých predmetom je umožnenie prístupu výrobcu elektriny do prenosovej sústavy alebo distribučnej sústavy, sa považujú za zmluvy podľa § 26 ods. 4 alebo ods. 5, aj keď neobsahujú záväzok prevádzkovateľa prenosovej sústavy alebo distribučnej sústavy prepraviť príslušné množstvo elektriny. Účastníci zmlúv sú povinní uviesť uzatvorené zmluvy do súladu s týmto zákonom do 31. marca 2019.</w:t>
      </w:r>
    </w:p>
    <w:p w14:paraId="0653B0D6" w14:textId="77777777" w:rsidR="00D96116" w:rsidRPr="00DF233A" w:rsidRDefault="00D96116"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Pre výrobcov elektriny, ktorí využívajú prístup do prenosovej sústavy alebo distribučnej sústavy a k 1. januáru 2019 nemajú uzatvorenú zmluvu v písomnej forme, ktorej predmetom je prístup výrobcu elektriny do prenosovej sústavy alebo distribučnej sústavy, platí, že majú prístup do prenosovej sústavy na základe zmluvy o prístupe do prenosovej sústavy a o prenose elektriny podľa § 26 ods. 4 alebo prístup do distribučnej sústavy na základe zmluvy o prístupe do distribučnej sústavy a distribúcii elektriny podľa § 26 ods. 5 a vzťahujú sa na nich primerane práva a povinnosti vyplývajúce z týchto zmlúv. Na účely určenia rozsahu rezervovanej kapacity výrobcov elektriny v takomto prípade platí, že využívajú prístup do prenosovej sústavy alebo distribučnej sústavy vo výške maximálnej rezervovanej kapacity zariadenia na výrobu elektriny. Účastníci zmlúv sú povinní uviesť uzatvorené zmluvy do súladu s týmto zákonom do 31. marca 2019.</w:t>
      </w:r>
    </w:p>
    <w:p w14:paraId="55B6F6AB" w14:textId="1F6E71FD" w:rsidR="00B549FD" w:rsidRPr="00DF233A" w:rsidRDefault="00B549FD" w:rsidP="0047797C">
      <w:pPr>
        <w:pStyle w:val="Nadpis1"/>
        <w:spacing w:line="276" w:lineRule="auto"/>
        <w:rPr>
          <w:rFonts w:cs="Arial"/>
          <w:color w:val="000000" w:themeColor="text1"/>
          <w:szCs w:val="24"/>
          <w:lang w:val="sk-SK" w:eastAsia="cs-CZ"/>
        </w:rPr>
      </w:pPr>
      <w:bookmarkStart w:id="432" w:name="c_83233"/>
      <w:bookmarkStart w:id="433" w:name="pa_97"/>
      <w:bookmarkStart w:id="434" w:name="p_97"/>
      <w:bookmarkEnd w:id="432"/>
      <w:bookmarkEnd w:id="433"/>
      <w:bookmarkEnd w:id="434"/>
      <w:r w:rsidRPr="00DF233A">
        <w:rPr>
          <w:rFonts w:cs="Arial"/>
          <w:color w:val="000000" w:themeColor="text1"/>
          <w:szCs w:val="24"/>
          <w:lang w:val="sk-SK" w:eastAsia="cs-CZ"/>
        </w:rPr>
        <w:t xml:space="preserve">§ 96g </w:t>
      </w:r>
    </w:p>
    <w:p w14:paraId="50FDD768" w14:textId="77777777" w:rsidR="008B5B70" w:rsidRPr="00DF233A" w:rsidRDefault="008B5B70" w:rsidP="00943AC6">
      <w:pPr>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rechodné ustanovenia k úpravám účinným od 1. apríla 2022</w:t>
      </w:r>
    </w:p>
    <w:p w14:paraId="6391CD2F" w14:textId="77777777" w:rsidR="00943AC6" w:rsidRPr="00DF233A" w:rsidRDefault="00943AC6" w:rsidP="00943AC6">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Zmluvy o združenej dodávke elektriny a zmluvy o združenej dodávke plynu za ceny regulované úradom podľa osobitného predpisu2) uzatvorené na dobu neurčitú alebo na dobu určitú presahujúcu 31. december 2022 so zraniteľnými odberateľmi sa považujú za zmluvy o združenej dodávke elektriny za ceny regulované úradom a zmluvy o združenej dodávke plynu za ceny regulované úradom uzavreté na dobu určitú do 31. decembra 2022. Ak zraniteľný odberateľ neurobí do 30. apríla 2022 prejav vôle ukončiť zmluvu o združenej dodávke elektriny za cenu regulovanú úradom alebo zmluvu o združenej dodávke plynu za cenu regulovanú úradom k 31. decembru 2022, zmluva sa obnovuje na kalendárny rok 2023. Tým nie je dotknuté právo zraniteľného odberateľa podľa § 17 ods. 9.</w:t>
      </w:r>
    </w:p>
    <w:p w14:paraId="6B796448" w14:textId="427AC4F9" w:rsidR="00943AC6" w:rsidRPr="00DF233A" w:rsidRDefault="00943AC6" w:rsidP="00943AC6">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Zmluvy o združenej dodávke elektriny a zmluvy o združenej dodávke plynu za ceny nepodliehajúce cenovej regulácii uzatvorené na dobu presahujúcu 31. december 2022 so zraniteľnými odberateľmi podľa § 3 písm. a) bodu 10.3. až 10.7. zostávajú nedotknuté. Ak zraniteľný odberateľ podľa § 3 písm. a) bodu 10.3. až 10.7. nemá uzatvorenú zmluvu o združenej dodávke elektriny alebo zmluvu o združenej dodávke plynu na dobu presahujúcu 31. december 2022, môže si do 30. apríla 2022 uplatniť právo na dodávku plynu za cenu regulovanú úradom podľa osobitného predpisu2) na kalendárny rok 2023. Tým nie sú dotknuté ustanovenia § 17 ods. 9 až 11..</w:t>
      </w:r>
    </w:p>
    <w:p w14:paraId="05A03D17" w14:textId="20DF3E1C" w:rsidR="31B9AFCB" w:rsidRPr="00DF233A" w:rsidRDefault="31B9AFCB"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96</w:t>
      </w:r>
      <w:r w:rsidR="008B5B70" w:rsidRPr="00DF233A">
        <w:rPr>
          <w:rFonts w:cs="Arial"/>
          <w:color w:val="000000" w:themeColor="text1"/>
          <w:szCs w:val="24"/>
          <w:lang w:val="sk-SK" w:eastAsia="cs-CZ"/>
        </w:rPr>
        <w:t>h</w:t>
      </w:r>
    </w:p>
    <w:p w14:paraId="6F54447D" w14:textId="60D5ACA5" w:rsidR="31B9AFCB" w:rsidRPr="00DF233A" w:rsidRDefault="31B9AFCB" w:rsidP="0047797C">
      <w:pPr>
        <w:shd w:val="clear" w:color="auto" w:fill="FFFFFF" w:themeFill="background1"/>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 xml:space="preserve">Prechodné ustanovenia k úpravám účinným od </w:t>
      </w:r>
      <w:r w:rsidR="00815529" w:rsidRPr="00DF233A">
        <w:rPr>
          <w:rFonts w:ascii="Arial" w:eastAsia="Times New Roman" w:hAnsi="Arial" w:cs="Arial"/>
          <w:b/>
          <w:color w:val="000000" w:themeColor="text1"/>
          <w:sz w:val="24"/>
          <w:szCs w:val="24"/>
          <w:lang w:val="sk-SK" w:eastAsia="cs-CZ"/>
        </w:rPr>
        <w:t xml:space="preserve">1. </w:t>
      </w:r>
      <w:r w:rsidR="005F27BB" w:rsidRPr="00DF233A">
        <w:rPr>
          <w:rFonts w:ascii="Arial" w:eastAsia="Times New Roman" w:hAnsi="Arial" w:cs="Arial"/>
          <w:b/>
          <w:color w:val="000000" w:themeColor="text1"/>
          <w:sz w:val="24"/>
          <w:szCs w:val="24"/>
          <w:lang w:val="sk-SK" w:eastAsia="cs-CZ"/>
        </w:rPr>
        <w:t>októbra</w:t>
      </w:r>
      <w:r w:rsidR="00815529" w:rsidRPr="00DF233A">
        <w:rPr>
          <w:rFonts w:ascii="Arial" w:eastAsia="Times New Roman" w:hAnsi="Arial" w:cs="Arial"/>
          <w:b/>
          <w:color w:val="000000" w:themeColor="text1"/>
          <w:sz w:val="24"/>
          <w:szCs w:val="24"/>
          <w:lang w:val="sk-SK" w:eastAsia="cs-CZ"/>
        </w:rPr>
        <w:t xml:space="preserve"> </w:t>
      </w:r>
      <w:r w:rsidRPr="00DF233A">
        <w:rPr>
          <w:rFonts w:ascii="Arial" w:eastAsia="Times New Roman" w:hAnsi="Arial" w:cs="Arial"/>
          <w:b/>
          <w:color w:val="000000" w:themeColor="text1"/>
          <w:sz w:val="24"/>
          <w:szCs w:val="24"/>
          <w:lang w:val="sk-SK" w:eastAsia="cs-CZ"/>
        </w:rPr>
        <w:t>2022</w:t>
      </w:r>
    </w:p>
    <w:p w14:paraId="234DA84B" w14:textId="31C69A23" w:rsidR="00127A31" w:rsidRPr="00DF233A" w:rsidRDefault="00127A31"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w:t>
      </w:r>
      <w:r w:rsidR="007D2B29" w:rsidRPr="00DF233A">
        <w:rPr>
          <w:rFonts w:ascii="Arial" w:eastAsia="Times New Roman" w:hAnsi="Arial" w:cs="Arial"/>
          <w:color w:val="000000" w:themeColor="text1"/>
          <w:sz w:val="24"/>
          <w:szCs w:val="24"/>
          <w:lang w:val="sk-SK" w:eastAsia="cs-CZ"/>
        </w:rPr>
        <w:t>1</w:t>
      </w:r>
      <w:r w:rsidRPr="00DF233A">
        <w:rPr>
          <w:rFonts w:ascii="Arial" w:eastAsia="Times New Roman" w:hAnsi="Arial" w:cs="Arial"/>
          <w:color w:val="000000" w:themeColor="text1"/>
          <w:sz w:val="24"/>
          <w:szCs w:val="24"/>
          <w:lang w:val="sk-SK" w:eastAsia="cs-CZ"/>
        </w:rPr>
        <w:t xml:space="preserve">)  Ak </w:t>
      </w:r>
      <w:r w:rsidR="00CA7A7B"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podľa doterajších predpisov vydané povolenie na výrobu elektriny oprávňujúce výrobcu elektriny prevádzkovať prečerpávaciu vodnú elektráreň, považuje sa prečerpávacia vodná elektráreň do dňa podania žiadosti o povolenie na uskladňovanie elektriny v prečerpávacej vodnej elektrárni za zariadenie na výrobu elektriny. Ak výrobca elektriny podá žiadosť podľa prvej vety, považuje sa prečerpávacia vodná elektráreň odo dňa podania žiadosti za zariadenie na uskladňovanie elektriny. Do doby skončenia konania o žiadosti podľa prvej vety je prevádzkovateľ zariadenia na uskladňovanie elektriny oprávnený vykonávať činnosť uskladňovania elektriny na základe vydaného povolenia na výrobu elektriny. Prevádzkovateľ zariadenia na uskladňovanie elektriny je povinný podanie žiadosti podľa prvej vety oznámiť do</w:t>
      </w:r>
      <w:r w:rsidR="00CA7A7B" w:rsidRPr="00DF233A">
        <w:rPr>
          <w:rFonts w:ascii="Arial" w:eastAsia="Times New Roman" w:hAnsi="Arial" w:cs="Arial"/>
          <w:color w:val="000000" w:themeColor="text1"/>
          <w:sz w:val="24"/>
          <w:szCs w:val="24"/>
          <w:lang w:val="sk-SK" w:eastAsia="cs-CZ"/>
        </w:rPr>
        <w:t xml:space="preserve"> </w:t>
      </w:r>
      <w:r w:rsidR="00BD0E4B" w:rsidRPr="00DF233A">
        <w:rPr>
          <w:rFonts w:ascii="Arial" w:eastAsia="Times New Roman" w:hAnsi="Arial" w:cs="Arial"/>
          <w:color w:val="000000" w:themeColor="text1"/>
          <w:sz w:val="24"/>
          <w:szCs w:val="24"/>
          <w:lang w:val="sk-SK" w:eastAsia="cs-CZ"/>
        </w:rPr>
        <w:t>desiatich</w:t>
      </w:r>
      <w:r w:rsidRPr="00DF233A">
        <w:rPr>
          <w:rFonts w:ascii="Arial" w:eastAsia="Times New Roman" w:hAnsi="Arial" w:cs="Arial"/>
          <w:color w:val="000000" w:themeColor="text1"/>
          <w:sz w:val="24"/>
          <w:szCs w:val="24"/>
          <w:lang w:val="sk-SK" w:eastAsia="cs-CZ"/>
        </w:rPr>
        <w:t xml:space="preserve"> pracovných dní prevádzkovateľovi sústavy, do ktorej je prečerpávacia vodná elektráreň pripojená. Ustanovenia prvej vety a druhej vety platia rovnako, ak oprávnenie na výrobu elektriny vzniklo na základe splnenia oznamovacej povinnosti a výrobca elektriny oznámi úradu začiatok činnosti uskladňovania elektriny.</w:t>
      </w:r>
    </w:p>
    <w:p w14:paraId="2C92A3FC" w14:textId="2B13F3A1" w:rsidR="009A5018" w:rsidRPr="00DF233A" w:rsidRDefault="009A5018"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D2B29"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Stanovisko prevádzkovateľa distribučnej sústavy podľa § 12 ods. 5 písm. a) a stanovisko prevádzkovateľa prenosovej sústavy podľa § 12 ods. 5 písm. b) vydané do 30. septembra 2022 strácajú platnosť 1. januára 2023, ak žiadateľ do 31. decembra 2022 nepodal žiadosť o vydanie osvedčenia na výstavbu energetického zariadenia, ku ktorému prevádzkovateľ distribučnej sústavy alebo prevádzkovateľ prenosovej sústavy stanovisko podľa prvej vety vydal. Ak žiadateľ, ktorému bolo vydané stanovisko podľa prvej vety, podal žiadosť o vydanie osvedčenia na výstavbu energetického zariadenia do 31. decembra 2022 a konanie o tejto žiadosti bolo zastavené alebo žiadosť bola zamietnutá, stanovisko stráca platnosť dňom zastavenia konania o tejto žiadosti alebo zamietnutia tejto žiadosti. </w:t>
      </w:r>
    </w:p>
    <w:p w14:paraId="11D1354F" w14:textId="377622D5" w:rsidR="00FB1CC5" w:rsidRPr="00DF233A" w:rsidRDefault="00FB1CC5"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D2B29" w:rsidRPr="00DF233A">
        <w:rPr>
          <w:rFonts w:ascii="Arial" w:eastAsia="Times New Roman" w:hAnsi="Arial" w:cs="Arial"/>
          <w:color w:val="000000" w:themeColor="text1"/>
          <w:sz w:val="24"/>
          <w:szCs w:val="24"/>
          <w:lang w:val="sk-SK" w:eastAsia="cs-CZ"/>
        </w:rPr>
        <w:t>3</w:t>
      </w:r>
      <w:r w:rsidRPr="00DF233A">
        <w:rPr>
          <w:rFonts w:ascii="Arial" w:eastAsia="Times New Roman" w:hAnsi="Arial" w:cs="Arial"/>
          <w:color w:val="000000" w:themeColor="text1"/>
          <w:sz w:val="24"/>
          <w:szCs w:val="24"/>
          <w:lang w:val="sk-SK" w:eastAsia="cs-CZ"/>
        </w:rPr>
        <w:t xml:space="preserve">) Povinnosť prevádzkovateľa prenosovej sústavy alebo prevádzkovateľa distribučnej sústavy ukončiť činnosť, na ktorú mu bol udelený súhlas podľa § 32a ods. 4, postupom podľa § 32c ods. 6, sa nepoužije pre zariadenia na uskladňovanie elektriny, u ktorých </w:t>
      </w:r>
      <w:r w:rsidR="00CA7A7B"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 xml:space="preserve">investičné rozhodnutie prijaté prevádzkovateľom prenosovej sústavy do 31. decembra 2024 alebo prevádzkovateľom distribučnej sústavy do 4. júla 2019, ak také zariadenie na uskladňovanie elektriny </w:t>
      </w:r>
    </w:p>
    <w:p w14:paraId="21F6C230" w14:textId="5DE541A3" w:rsidR="00FB1CC5" w:rsidRPr="00DF233A"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 </w:t>
      </w:r>
      <w:r w:rsidR="00CA7A7B"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pripojené do prenosovej sústavy alebo distribučnej sústavy najneskôr dva roky po prijatí investičného rozhodnutia,</w:t>
      </w:r>
    </w:p>
    <w:p w14:paraId="12845E8B" w14:textId="3F13EEFE" w:rsidR="00FB1CC5" w:rsidRPr="00DF233A"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b) </w:t>
      </w:r>
      <w:r w:rsidR="00CA7A7B"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začlenené do prenosovej sústavy alebo distribučnej sústavy,</w:t>
      </w:r>
    </w:p>
    <w:p w14:paraId="7B2BA953" w14:textId="1CCB5D8E" w:rsidR="00FB1CC5" w:rsidRPr="00DF233A"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c) </w:t>
      </w:r>
      <w:r w:rsidR="00CA7A7B" w:rsidRPr="00DF233A">
        <w:rPr>
          <w:rFonts w:ascii="Arial" w:eastAsia="Times New Roman" w:hAnsi="Arial" w:cs="Arial"/>
          <w:color w:val="000000" w:themeColor="text1"/>
          <w:sz w:val="24"/>
          <w:szCs w:val="24"/>
          <w:lang w:val="sk-SK" w:eastAsia="cs-CZ"/>
        </w:rPr>
        <w:t xml:space="preserve">je </w:t>
      </w:r>
      <w:r w:rsidRPr="00DF233A">
        <w:rPr>
          <w:rFonts w:ascii="Arial" w:eastAsia="Times New Roman" w:hAnsi="Arial" w:cs="Arial"/>
          <w:color w:val="000000" w:themeColor="text1"/>
          <w:sz w:val="24"/>
          <w:szCs w:val="24"/>
          <w:lang w:val="sk-SK" w:eastAsia="cs-CZ"/>
        </w:rPr>
        <w:t>používané výlučne na okamžitú obnovu bezpečnosti v prenosovej sústave alebo distribučnej sústave v</w:t>
      </w:r>
      <w:r w:rsidR="009A5018"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prípade</w:t>
      </w:r>
      <w:r w:rsidR="009A5018" w:rsidRPr="00DF233A">
        <w:rPr>
          <w:rFonts w:ascii="Arial" w:eastAsia="Times New Roman" w:hAnsi="Arial" w:cs="Arial"/>
          <w:color w:val="000000" w:themeColor="text1"/>
          <w:sz w:val="24"/>
          <w:szCs w:val="24"/>
          <w:lang w:val="sk-SK" w:eastAsia="cs-CZ"/>
        </w:rPr>
        <w:t xml:space="preserve"> </w:t>
      </w:r>
      <w:r w:rsidR="00300F4C" w:rsidRPr="00DF233A">
        <w:rPr>
          <w:rFonts w:ascii="Arial" w:eastAsia="Times New Roman" w:hAnsi="Arial" w:cs="Arial"/>
          <w:color w:val="000000" w:themeColor="text1"/>
          <w:sz w:val="24"/>
          <w:szCs w:val="24"/>
          <w:lang w:val="sk-SK" w:eastAsia="cs-CZ"/>
        </w:rPr>
        <w:t>pri</w:t>
      </w:r>
      <w:r w:rsidRPr="00DF233A">
        <w:rPr>
          <w:rFonts w:ascii="Arial" w:eastAsia="Times New Roman" w:hAnsi="Arial" w:cs="Arial"/>
          <w:color w:val="000000" w:themeColor="text1"/>
          <w:sz w:val="24"/>
          <w:szCs w:val="24"/>
          <w:lang w:val="sk-SK" w:eastAsia="cs-CZ"/>
        </w:rPr>
        <w:t xml:space="preserve"> nepredvídaných udalost</w:t>
      </w:r>
      <w:r w:rsidR="00300F4C" w:rsidRPr="00DF233A">
        <w:rPr>
          <w:rFonts w:ascii="Arial" w:eastAsia="Times New Roman" w:hAnsi="Arial" w:cs="Arial"/>
          <w:color w:val="000000" w:themeColor="text1"/>
          <w:sz w:val="24"/>
          <w:szCs w:val="24"/>
          <w:lang w:val="sk-SK" w:eastAsia="cs-CZ"/>
        </w:rPr>
        <w:t>iach</w:t>
      </w:r>
      <w:r w:rsidRPr="00DF233A">
        <w:rPr>
          <w:rFonts w:ascii="Arial" w:eastAsia="Times New Roman" w:hAnsi="Arial" w:cs="Arial"/>
          <w:color w:val="000000" w:themeColor="text1"/>
          <w:sz w:val="24"/>
          <w:szCs w:val="24"/>
          <w:lang w:val="sk-SK" w:eastAsia="cs-CZ"/>
        </w:rPr>
        <w:t>, ak sa takéto opatrenie na obnovu fungovania začne okamžite a skončí, keď redispečing môže riešiť problém, a</w:t>
      </w:r>
    </w:p>
    <w:p w14:paraId="550BC325" w14:textId="40D0D3DF" w:rsidR="00FB1CC5" w:rsidRPr="00DF233A" w:rsidRDefault="00FB1CC5"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d) </w:t>
      </w:r>
      <w:r w:rsidR="00CA7A7B" w:rsidRPr="00DF233A">
        <w:rPr>
          <w:rFonts w:ascii="Arial" w:eastAsia="Times New Roman" w:hAnsi="Arial" w:cs="Arial"/>
          <w:color w:val="000000" w:themeColor="text1"/>
          <w:sz w:val="24"/>
          <w:szCs w:val="24"/>
          <w:lang w:val="sk-SK" w:eastAsia="cs-CZ"/>
        </w:rPr>
        <w:t xml:space="preserve">nie je </w:t>
      </w:r>
      <w:r w:rsidRPr="00DF233A">
        <w:rPr>
          <w:rFonts w:ascii="Arial" w:eastAsia="Times New Roman" w:hAnsi="Arial" w:cs="Arial"/>
          <w:color w:val="000000" w:themeColor="text1"/>
          <w:sz w:val="24"/>
          <w:szCs w:val="24"/>
          <w:lang w:val="sk-SK" w:eastAsia="cs-CZ"/>
        </w:rPr>
        <w:t>používané ani čiastočne na nákup, predaj alebo uskladňovanie elektriny tretími osobami alebo pre tretie osoby, poskytovanie podporných služieb iným prevádzkovateľom sústav alebo poskytovanie flexibility na trhu s elektrinou tretím osobám.</w:t>
      </w:r>
    </w:p>
    <w:p w14:paraId="660FC842" w14:textId="4A2319D3" w:rsidR="00F73C2D" w:rsidRPr="00DF233A" w:rsidRDefault="00CE077C"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D2B29" w:rsidRPr="00DF233A">
        <w:rPr>
          <w:rFonts w:ascii="Arial" w:eastAsia="Times New Roman" w:hAnsi="Arial" w:cs="Arial"/>
          <w:color w:val="000000" w:themeColor="text1"/>
          <w:sz w:val="24"/>
          <w:szCs w:val="24"/>
          <w:lang w:val="sk-SK" w:eastAsia="cs-CZ"/>
        </w:rPr>
        <w:t>4</w:t>
      </w:r>
      <w:r w:rsidRPr="00DF233A">
        <w:rPr>
          <w:rFonts w:ascii="Arial" w:eastAsia="Times New Roman" w:hAnsi="Arial" w:cs="Arial"/>
          <w:color w:val="000000" w:themeColor="text1"/>
          <w:sz w:val="24"/>
          <w:szCs w:val="24"/>
          <w:lang w:val="sk-SK" w:eastAsia="cs-CZ"/>
        </w:rPr>
        <w:t xml:space="preserve">) </w:t>
      </w:r>
      <w:r w:rsidR="00CA7A7B" w:rsidRPr="00DF233A">
        <w:rPr>
          <w:rFonts w:ascii="Arial" w:eastAsia="Times New Roman" w:hAnsi="Arial" w:cs="Arial"/>
          <w:color w:val="000000" w:themeColor="text1"/>
          <w:sz w:val="24"/>
          <w:szCs w:val="24"/>
          <w:lang w:val="sk-SK" w:eastAsia="cs-CZ"/>
        </w:rPr>
        <w:t xml:space="preserve">Na </w:t>
      </w:r>
      <w:r w:rsidR="00D56D6B" w:rsidRPr="00DF233A">
        <w:rPr>
          <w:rFonts w:ascii="Arial" w:eastAsia="Times New Roman" w:hAnsi="Arial" w:cs="Arial"/>
          <w:color w:val="000000" w:themeColor="text1"/>
          <w:sz w:val="24"/>
          <w:szCs w:val="24"/>
          <w:lang w:val="sk-SK" w:eastAsia="cs-CZ"/>
        </w:rPr>
        <w:t xml:space="preserve">zariadenia na výrobu elektriny, ktoré vyrábajú elektrinu z obnoviteľných zdrojov alebo vysoko účinnou kombinovanou výrobou a ktoré boli uvedené do </w:t>
      </w:r>
      <w:r w:rsidR="00D56D6B" w:rsidRPr="00DF233A">
        <w:rPr>
          <w:rFonts w:ascii="Arial" w:eastAsia="Times New Roman" w:hAnsi="Arial" w:cs="Arial"/>
          <w:color w:val="000000" w:themeColor="text1"/>
          <w:sz w:val="24"/>
          <w:szCs w:val="24"/>
          <w:lang w:val="sk-SK" w:eastAsia="cs-CZ"/>
        </w:rPr>
        <w:lastRenderedPageBreak/>
        <w:t>prevádzky pred 4. júlom 2019</w:t>
      </w:r>
      <w:r w:rsidR="00865643" w:rsidRPr="00DF233A">
        <w:rPr>
          <w:rFonts w:ascii="Arial" w:eastAsia="Times New Roman" w:hAnsi="Arial" w:cs="Arial"/>
          <w:color w:val="000000" w:themeColor="text1"/>
          <w:sz w:val="24"/>
          <w:szCs w:val="24"/>
          <w:lang w:val="sk-SK" w:eastAsia="cs-CZ"/>
        </w:rPr>
        <w:t>,</w:t>
      </w:r>
      <w:r w:rsidR="00D56D6B" w:rsidRPr="00DF233A">
        <w:rPr>
          <w:rFonts w:ascii="Arial" w:eastAsia="Times New Roman" w:hAnsi="Arial" w:cs="Arial"/>
          <w:color w:val="000000" w:themeColor="text1"/>
          <w:sz w:val="24"/>
          <w:szCs w:val="24"/>
          <w:lang w:val="sk-SK" w:eastAsia="cs-CZ"/>
        </w:rPr>
        <w:t xml:space="preserve"> sa v</w:t>
      </w:r>
      <w:r w:rsidR="00B335B7" w:rsidRPr="00DF233A">
        <w:rPr>
          <w:rFonts w:ascii="Arial" w:eastAsia="Times New Roman" w:hAnsi="Arial" w:cs="Arial"/>
          <w:color w:val="000000" w:themeColor="text1"/>
          <w:sz w:val="24"/>
          <w:szCs w:val="24"/>
          <w:lang w:val="sk-SK" w:eastAsia="cs-CZ"/>
        </w:rPr>
        <w:t xml:space="preserve">ýkonové </w:t>
      </w:r>
      <w:r w:rsidR="00DE3595" w:rsidRPr="00DF233A">
        <w:rPr>
          <w:rFonts w:ascii="Arial" w:eastAsia="Times New Roman" w:hAnsi="Arial" w:cs="Arial"/>
          <w:color w:val="000000" w:themeColor="text1"/>
          <w:sz w:val="24"/>
          <w:szCs w:val="24"/>
          <w:lang w:val="sk-SK" w:eastAsia="cs-CZ"/>
        </w:rPr>
        <w:t xml:space="preserve">obmedzenia pre </w:t>
      </w:r>
      <w:r w:rsidR="00F86557" w:rsidRPr="00DF233A">
        <w:rPr>
          <w:rFonts w:ascii="Arial" w:eastAsia="Times New Roman" w:hAnsi="Arial" w:cs="Arial"/>
          <w:color w:val="000000" w:themeColor="text1"/>
          <w:sz w:val="24"/>
          <w:szCs w:val="24"/>
          <w:lang w:val="sk-SK" w:eastAsia="cs-CZ"/>
        </w:rPr>
        <w:t>obmedzovanie výroby</w:t>
      </w:r>
      <w:r w:rsidR="00B335B7" w:rsidRPr="00DF233A">
        <w:rPr>
          <w:rFonts w:ascii="Arial" w:eastAsia="Times New Roman" w:hAnsi="Arial" w:cs="Arial"/>
          <w:color w:val="000000" w:themeColor="text1"/>
          <w:sz w:val="24"/>
          <w:szCs w:val="24"/>
          <w:lang w:val="sk-SK" w:eastAsia="cs-CZ"/>
        </w:rPr>
        <w:t xml:space="preserve"> podľa § 33 ods. 3 </w:t>
      </w:r>
      <w:r w:rsidR="00246B9D" w:rsidRPr="00DF233A">
        <w:rPr>
          <w:rFonts w:ascii="Arial" w:eastAsia="Times New Roman" w:hAnsi="Arial" w:cs="Arial"/>
          <w:color w:val="000000" w:themeColor="text1"/>
          <w:sz w:val="24"/>
          <w:szCs w:val="24"/>
          <w:lang w:val="sk-SK" w:eastAsia="cs-CZ"/>
        </w:rPr>
        <w:t>a 7</w:t>
      </w:r>
      <w:r w:rsidR="00B335B7" w:rsidRPr="00DF233A">
        <w:rPr>
          <w:rFonts w:ascii="Arial" w:eastAsia="Times New Roman" w:hAnsi="Arial" w:cs="Arial"/>
          <w:color w:val="000000" w:themeColor="text1"/>
          <w:sz w:val="24"/>
          <w:szCs w:val="24"/>
          <w:lang w:val="sk-SK" w:eastAsia="cs-CZ"/>
        </w:rPr>
        <w:t xml:space="preserve"> nep</w:t>
      </w:r>
      <w:r w:rsidR="00786978" w:rsidRPr="00DF233A">
        <w:rPr>
          <w:rFonts w:ascii="Arial" w:eastAsia="Times New Roman" w:hAnsi="Arial" w:cs="Arial"/>
          <w:color w:val="000000" w:themeColor="text1"/>
          <w:sz w:val="24"/>
          <w:szCs w:val="24"/>
          <w:lang w:val="sk-SK" w:eastAsia="cs-CZ"/>
        </w:rPr>
        <w:t>oužijú</w:t>
      </w:r>
      <w:r w:rsidR="00D56D6B" w:rsidRPr="00DF233A">
        <w:rPr>
          <w:rFonts w:ascii="Arial" w:eastAsia="Times New Roman" w:hAnsi="Arial" w:cs="Arial"/>
          <w:color w:val="000000" w:themeColor="text1"/>
          <w:sz w:val="24"/>
          <w:szCs w:val="24"/>
          <w:lang w:val="sk-SK" w:eastAsia="cs-CZ"/>
        </w:rPr>
        <w:t>.</w:t>
      </w:r>
    </w:p>
    <w:p w14:paraId="7978CB1C" w14:textId="3FA28254" w:rsidR="0036684E" w:rsidRPr="00DF233A" w:rsidRDefault="0036684E"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D2B29" w:rsidRPr="00DF233A">
        <w:rPr>
          <w:rFonts w:ascii="Arial" w:eastAsia="Times New Roman" w:hAnsi="Arial" w:cs="Arial"/>
          <w:color w:val="000000" w:themeColor="text1"/>
          <w:sz w:val="24"/>
          <w:szCs w:val="24"/>
          <w:lang w:val="sk-SK" w:eastAsia="cs-CZ"/>
        </w:rPr>
        <w:t>5</w:t>
      </w:r>
      <w:r w:rsidRPr="00DF233A">
        <w:rPr>
          <w:rFonts w:ascii="Arial" w:eastAsia="Times New Roman" w:hAnsi="Arial" w:cs="Arial"/>
          <w:color w:val="000000" w:themeColor="text1"/>
          <w:sz w:val="24"/>
          <w:szCs w:val="24"/>
          <w:lang w:val="sk-SK" w:eastAsia="cs-CZ"/>
        </w:rPr>
        <w:t>) Ministerstvo v spolupráci s úradom vypracuje prehodnotenie analýzy ekonomických prínosov vyplývajúcich zo zavedenia rôznych foriem inteligentných meracích systémov a nákladov na ich obstaranie, inštaláciu a prevádzku pre jednotlivé kategórie koncových odberateľov elektriny vypracovanej</w:t>
      </w:r>
      <w:r w:rsidRPr="00DF233A">
        <w:rPr>
          <w:rFonts w:ascii="Arial" w:hAnsi="Arial" w:cs="Arial"/>
          <w:color w:val="000000" w:themeColor="text1"/>
          <w:sz w:val="24"/>
          <w:szCs w:val="24"/>
          <w:lang w:val="sk-SK"/>
        </w:rPr>
        <w:t xml:space="preserve"> </w:t>
      </w:r>
      <w:r w:rsidR="00960F7A" w:rsidRPr="00DF233A">
        <w:rPr>
          <w:rFonts w:ascii="Arial" w:eastAsia="Times New Roman" w:hAnsi="Arial" w:cs="Arial"/>
          <w:color w:val="000000" w:themeColor="text1"/>
          <w:sz w:val="24"/>
          <w:szCs w:val="24"/>
          <w:lang w:val="sk-SK" w:eastAsia="cs-CZ"/>
        </w:rPr>
        <w:t xml:space="preserve">podľa </w:t>
      </w:r>
      <w:r w:rsidR="004D2141" w:rsidRPr="00DF233A">
        <w:rPr>
          <w:rFonts w:ascii="Arial" w:eastAsia="Times New Roman" w:hAnsi="Arial" w:cs="Arial"/>
          <w:color w:val="000000" w:themeColor="text1"/>
          <w:sz w:val="24"/>
          <w:szCs w:val="24"/>
          <w:lang w:val="sk-SK" w:eastAsia="cs-CZ"/>
        </w:rPr>
        <w:t xml:space="preserve">tohto zákona v znení účinnom do </w:t>
      </w:r>
      <w:r w:rsidR="00960F7A" w:rsidRPr="00DF233A">
        <w:rPr>
          <w:rFonts w:ascii="Arial" w:eastAsia="Times New Roman" w:hAnsi="Arial" w:cs="Arial"/>
          <w:color w:val="000000" w:themeColor="text1"/>
          <w:sz w:val="24"/>
          <w:szCs w:val="24"/>
          <w:lang w:val="sk-SK" w:eastAsia="cs-CZ"/>
        </w:rPr>
        <w:t xml:space="preserve">30. septembra 2022 </w:t>
      </w:r>
      <w:r w:rsidRPr="00DF233A">
        <w:rPr>
          <w:rFonts w:ascii="Arial" w:eastAsia="Times New Roman" w:hAnsi="Arial" w:cs="Arial"/>
          <w:color w:val="000000" w:themeColor="text1"/>
          <w:sz w:val="24"/>
          <w:szCs w:val="24"/>
          <w:lang w:val="sk-SK" w:eastAsia="cs-CZ"/>
        </w:rPr>
        <w:t>podľa § 88 ods. 12 do 12 mesiacov.</w:t>
      </w:r>
    </w:p>
    <w:p w14:paraId="6DF7E018" w14:textId="586E9FB7" w:rsidR="00326E19" w:rsidRPr="00DF233A" w:rsidRDefault="00326E19"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7D2B29" w:rsidRPr="00DF233A">
        <w:rPr>
          <w:rFonts w:ascii="Arial" w:eastAsia="Times New Roman" w:hAnsi="Arial" w:cs="Arial"/>
          <w:color w:val="000000" w:themeColor="text1"/>
          <w:sz w:val="24"/>
          <w:szCs w:val="24"/>
          <w:lang w:val="sk-SK" w:eastAsia="cs-CZ"/>
        </w:rPr>
        <w:t>6</w:t>
      </w:r>
      <w:r w:rsidRPr="00DF233A">
        <w:rPr>
          <w:rFonts w:ascii="Arial" w:eastAsia="Times New Roman" w:hAnsi="Arial" w:cs="Arial"/>
          <w:color w:val="000000" w:themeColor="text1"/>
          <w:sz w:val="24"/>
          <w:szCs w:val="24"/>
          <w:lang w:val="sk-SK" w:eastAsia="cs-CZ"/>
        </w:rPr>
        <w:t xml:space="preserve">) Inteligentné meracie systémy inštalované pred 4. júlom 2019 alebo inteligentné meracie systémy, u ktorých pred 4. júlom 2019 začala inštalácia a ktoré nespĺňajú technické parametre alebo iné funkčné požiadavky </w:t>
      </w:r>
      <w:r w:rsidR="00B72804" w:rsidRPr="00DF233A">
        <w:rPr>
          <w:rFonts w:ascii="Arial" w:eastAsia="Times New Roman" w:hAnsi="Arial" w:cs="Arial"/>
          <w:color w:val="000000" w:themeColor="text1"/>
          <w:sz w:val="24"/>
          <w:szCs w:val="24"/>
          <w:lang w:val="sk-SK" w:eastAsia="cs-CZ"/>
        </w:rPr>
        <w:t>u</w:t>
      </w:r>
      <w:r w:rsidRPr="00DF233A">
        <w:rPr>
          <w:rFonts w:ascii="Arial" w:eastAsia="Times New Roman" w:hAnsi="Arial" w:cs="Arial"/>
          <w:color w:val="000000" w:themeColor="text1"/>
          <w:sz w:val="24"/>
          <w:szCs w:val="24"/>
          <w:lang w:val="sk-SK" w:eastAsia="cs-CZ"/>
        </w:rPr>
        <w:t>stanovené všeobecne záväzným právnym predpisom vydaným podľa § 95 ods. 1 písm. h)</w:t>
      </w:r>
      <w:r w:rsidR="009A60A1" w:rsidRPr="00DF233A">
        <w:rPr>
          <w:rFonts w:ascii="Arial" w:eastAsia="Times New Roman" w:hAnsi="Arial" w:cs="Arial"/>
          <w:color w:val="000000" w:themeColor="text1"/>
          <w:sz w:val="24"/>
          <w:szCs w:val="24"/>
          <w:lang w:val="sk-SK" w:eastAsia="cs-CZ"/>
        </w:rPr>
        <w:t>,</w:t>
      </w:r>
      <w:r w:rsidRPr="00DF233A">
        <w:rPr>
          <w:rFonts w:ascii="Arial" w:eastAsia="Times New Roman" w:hAnsi="Arial" w:cs="Arial"/>
          <w:color w:val="000000" w:themeColor="text1"/>
          <w:sz w:val="24"/>
          <w:szCs w:val="24"/>
          <w:lang w:val="sk-SK" w:eastAsia="cs-CZ"/>
        </w:rPr>
        <w:t xml:space="preserve"> môže prevádzkovateľ distribučnej sústavy prevádzkovať do 5. júla 2031.</w:t>
      </w:r>
    </w:p>
    <w:p w14:paraId="2C71BDE2" w14:textId="2E53C0DA" w:rsidR="008E016C" w:rsidRPr="00DF233A" w:rsidRDefault="009F3089">
      <w:pPr>
        <w:shd w:val="clear" w:color="auto" w:fill="FFFFFF" w:themeFill="background1"/>
        <w:spacing w:after="0" w:line="276" w:lineRule="auto"/>
        <w:ind w:firstLine="567"/>
        <w:jc w:val="both"/>
        <w:rPr>
          <w:rFonts w:ascii="Arial" w:eastAsia="Times New Roman" w:hAnsi="Arial" w:cs="Arial"/>
          <w:color w:val="000000" w:themeColor="text1"/>
          <w:sz w:val="24"/>
          <w:szCs w:val="24"/>
          <w:lang w:val="sk-SK" w:eastAsia="cs-CZ"/>
        </w:rPr>
      </w:pPr>
      <w:r w:rsidRPr="00DF233A" w:rsidDel="009F3089">
        <w:rPr>
          <w:rFonts w:ascii="Arial" w:eastAsia="Times New Roman" w:hAnsi="Arial" w:cs="Arial"/>
          <w:color w:val="000000" w:themeColor="text1"/>
          <w:sz w:val="24"/>
          <w:szCs w:val="24"/>
          <w:lang w:val="sk-SK" w:eastAsia="cs-CZ"/>
        </w:rPr>
        <w:t xml:space="preserve"> </w:t>
      </w:r>
      <w:r w:rsidR="008E016C" w:rsidRPr="00DF233A">
        <w:rPr>
          <w:rFonts w:ascii="Arial" w:eastAsia="Times New Roman" w:hAnsi="Arial" w:cs="Arial"/>
          <w:color w:val="000000" w:themeColor="text1"/>
          <w:sz w:val="24"/>
          <w:szCs w:val="24"/>
          <w:lang w:val="sk-SK" w:eastAsia="cs-CZ"/>
        </w:rPr>
        <w:t>(</w:t>
      </w:r>
      <w:r w:rsidR="00FF4F4A" w:rsidRPr="00DF233A">
        <w:rPr>
          <w:rFonts w:ascii="Arial" w:eastAsia="Times New Roman" w:hAnsi="Arial" w:cs="Arial"/>
          <w:color w:val="000000" w:themeColor="text1"/>
          <w:sz w:val="24"/>
          <w:szCs w:val="24"/>
          <w:lang w:val="sk-SK" w:eastAsia="cs-CZ"/>
        </w:rPr>
        <w:t>7</w:t>
      </w:r>
      <w:r w:rsidR="008E016C" w:rsidRPr="00DF233A">
        <w:rPr>
          <w:rFonts w:ascii="Arial" w:eastAsia="Times New Roman" w:hAnsi="Arial" w:cs="Arial"/>
          <w:color w:val="000000" w:themeColor="text1"/>
          <w:sz w:val="24"/>
          <w:szCs w:val="24"/>
          <w:lang w:val="sk-SK" w:eastAsia="cs-CZ"/>
        </w:rPr>
        <w:t>) Prevádzkovate</w:t>
      </w:r>
      <w:r w:rsidR="00A36D29" w:rsidRPr="00DF233A">
        <w:rPr>
          <w:rFonts w:ascii="Arial" w:eastAsia="Times New Roman" w:hAnsi="Arial" w:cs="Arial"/>
          <w:color w:val="000000" w:themeColor="text1"/>
          <w:sz w:val="24"/>
          <w:szCs w:val="24"/>
          <w:lang w:val="sk-SK" w:eastAsia="cs-CZ"/>
        </w:rPr>
        <w:t>ľ</w:t>
      </w:r>
      <w:r w:rsidR="008E016C" w:rsidRPr="00DF233A">
        <w:rPr>
          <w:rFonts w:ascii="Arial" w:eastAsia="Times New Roman" w:hAnsi="Arial" w:cs="Arial"/>
          <w:color w:val="000000" w:themeColor="text1"/>
          <w:sz w:val="24"/>
          <w:szCs w:val="24"/>
          <w:lang w:val="sk-SK" w:eastAsia="cs-CZ"/>
        </w:rPr>
        <w:t xml:space="preserve"> </w:t>
      </w:r>
      <w:r w:rsidR="00A36D29" w:rsidRPr="00DF233A">
        <w:rPr>
          <w:rFonts w:ascii="Arial" w:eastAsia="Times New Roman" w:hAnsi="Arial" w:cs="Arial"/>
          <w:color w:val="000000" w:themeColor="text1"/>
          <w:sz w:val="24"/>
          <w:szCs w:val="24"/>
          <w:lang w:val="sk-SK" w:eastAsia="cs-CZ"/>
        </w:rPr>
        <w:t xml:space="preserve">regionálnej distribučnej </w:t>
      </w:r>
      <w:r w:rsidR="008E016C" w:rsidRPr="00DF233A">
        <w:rPr>
          <w:rFonts w:ascii="Arial" w:eastAsia="Times New Roman" w:hAnsi="Arial" w:cs="Arial"/>
          <w:color w:val="000000" w:themeColor="text1"/>
          <w:sz w:val="24"/>
          <w:szCs w:val="24"/>
          <w:lang w:val="sk-SK" w:eastAsia="cs-CZ"/>
        </w:rPr>
        <w:t>sústav</w:t>
      </w:r>
      <w:r w:rsidR="00A36D29" w:rsidRPr="00DF233A">
        <w:rPr>
          <w:rFonts w:ascii="Arial" w:eastAsia="Times New Roman" w:hAnsi="Arial" w:cs="Arial"/>
          <w:color w:val="000000" w:themeColor="text1"/>
          <w:sz w:val="24"/>
          <w:szCs w:val="24"/>
          <w:lang w:val="sk-SK" w:eastAsia="cs-CZ"/>
        </w:rPr>
        <w:t>y</w:t>
      </w:r>
      <w:r w:rsidR="008E016C" w:rsidRPr="00DF233A">
        <w:rPr>
          <w:rFonts w:ascii="Arial" w:eastAsia="Times New Roman" w:hAnsi="Arial" w:cs="Arial"/>
          <w:color w:val="000000" w:themeColor="text1"/>
          <w:sz w:val="24"/>
          <w:szCs w:val="24"/>
          <w:lang w:val="sk-SK" w:eastAsia="cs-CZ"/>
        </w:rPr>
        <w:t xml:space="preserve"> </w:t>
      </w:r>
      <w:r w:rsidR="00A36D29" w:rsidRPr="00DF233A">
        <w:rPr>
          <w:rFonts w:ascii="Arial" w:eastAsia="Times New Roman" w:hAnsi="Arial" w:cs="Arial"/>
          <w:color w:val="000000" w:themeColor="text1"/>
          <w:sz w:val="24"/>
          <w:szCs w:val="24"/>
          <w:lang w:val="sk-SK" w:eastAsia="cs-CZ"/>
        </w:rPr>
        <w:t>je</w:t>
      </w:r>
      <w:r w:rsidR="008E016C" w:rsidRPr="00DF233A">
        <w:rPr>
          <w:rFonts w:ascii="Arial" w:eastAsia="Times New Roman" w:hAnsi="Arial" w:cs="Arial"/>
          <w:color w:val="000000" w:themeColor="text1"/>
          <w:sz w:val="24"/>
          <w:szCs w:val="24"/>
          <w:lang w:val="sk-SK" w:eastAsia="cs-CZ"/>
        </w:rPr>
        <w:t xml:space="preserve"> povinn</w:t>
      </w:r>
      <w:r w:rsidR="00A36D29" w:rsidRPr="00DF233A">
        <w:rPr>
          <w:rFonts w:ascii="Arial" w:eastAsia="Times New Roman" w:hAnsi="Arial" w:cs="Arial"/>
          <w:color w:val="000000" w:themeColor="text1"/>
          <w:sz w:val="24"/>
          <w:szCs w:val="24"/>
          <w:lang w:val="sk-SK" w:eastAsia="cs-CZ"/>
        </w:rPr>
        <w:t>ý</w:t>
      </w:r>
      <w:r w:rsidR="008E016C" w:rsidRPr="00DF233A">
        <w:rPr>
          <w:rFonts w:ascii="Arial" w:eastAsia="Times New Roman" w:hAnsi="Arial" w:cs="Arial"/>
          <w:color w:val="000000" w:themeColor="text1"/>
          <w:sz w:val="24"/>
          <w:szCs w:val="24"/>
          <w:lang w:val="sk-SK" w:eastAsia="cs-CZ"/>
        </w:rPr>
        <w:t xml:space="preserve"> predložiť úradu návrh potrebného objemu kompenzačných prostriedkov alebo nefrekvenčných podporných služieb podľa § 31 ods. 3 písm. aa) do 1. decembra 2022. Prevádzkovateľ prenosovej sústavy je povinný predložiť návrh hraničných hodnôt pretokov jalového elektrického výkonu podľa § 28 ods. 2 písm. ab) do 31.decembra 2023 a následne ho aktualizovať </w:t>
      </w:r>
      <w:r w:rsidR="00A36D29" w:rsidRPr="00DF233A">
        <w:rPr>
          <w:rFonts w:ascii="Arial" w:eastAsia="Times New Roman" w:hAnsi="Arial" w:cs="Arial"/>
          <w:color w:val="000000" w:themeColor="text1"/>
          <w:sz w:val="24"/>
          <w:szCs w:val="24"/>
          <w:lang w:val="sk-SK" w:eastAsia="cs-CZ"/>
        </w:rPr>
        <w:t xml:space="preserve">na </w:t>
      </w:r>
      <w:r w:rsidR="008E016C" w:rsidRPr="00DF233A">
        <w:rPr>
          <w:rFonts w:ascii="Arial" w:eastAsia="Times New Roman" w:hAnsi="Arial" w:cs="Arial"/>
          <w:color w:val="000000" w:themeColor="text1"/>
          <w:sz w:val="24"/>
          <w:szCs w:val="24"/>
          <w:lang w:val="sk-SK" w:eastAsia="cs-CZ"/>
        </w:rPr>
        <w:t xml:space="preserve">každé regulačné obdobie, vždy ku koncu roka predchádzajúcemu roku ukončenia prebiehajúceho regulačného obdobia. Ustanovenie § 28 ods. 2 písm. ab) </w:t>
      </w:r>
      <w:r w:rsidR="00105DFE" w:rsidRPr="00DF233A">
        <w:rPr>
          <w:rFonts w:ascii="Arial" w:eastAsia="Times New Roman" w:hAnsi="Arial" w:cs="Arial"/>
          <w:color w:val="000000" w:themeColor="text1"/>
          <w:sz w:val="24"/>
          <w:szCs w:val="24"/>
          <w:lang w:val="sk-SK" w:eastAsia="cs-CZ"/>
        </w:rPr>
        <w:t>časti vety za bodkočiarkou</w:t>
      </w:r>
      <w:r w:rsidR="008E016C" w:rsidRPr="00DF233A">
        <w:rPr>
          <w:rFonts w:ascii="Arial" w:eastAsia="Times New Roman" w:hAnsi="Arial" w:cs="Arial"/>
          <w:color w:val="000000" w:themeColor="text1"/>
          <w:sz w:val="24"/>
          <w:szCs w:val="24"/>
          <w:lang w:val="sk-SK" w:eastAsia="cs-CZ"/>
        </w:rPr>
        <w:t xml:space="preserve"> sa použije primerane.</w:t>
      </w:r>
    </w:p>
    <w:p w14:paraId="0077FE6E" w14:textId="2CE08998" w:rsidR="008E016C" w:rsidRPr="00DF233A" w:rsidRDefault="008E016C" w:rsidP="0047797C">
      <w:pPr>
        <w:pStyle w:val="Odsekzoznamu"/>
        <w:shd w:val="clear" w:color="auto" w:fill="FFFFFF"/>
        <w:spacing w:after="0" w:line="276" w:lineRule="auto"/>
        <w:ind w:left="0"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FF4F4A" w:rsidRPr="00DF233A">
        <w:rPr>
          <w:rFonts w:ascii="Arial" w:eastAsia="Times New Roman" w:hAnsi="Arial" w:cs="Arial"/>
          <w:color w:val="000000" w:themeColor="text1"/>
          <w:sz w:val="24"/>
          <w:szCs w:val="24"/>
          <w:lang w:val="sk-SK" w:eastAsia="cs-CZ"/>
        </w:rPr>
        <w:t>8</w:t>
      </w:r>
      <w:r w:rsidRPr="00DF233A">
        <w:rPr>
          <w:rFonts w:ascii="Arial" w:eastAsia="Times New Roman" w:hAnsi="Arial" w:cs="Arial"/>
          <w:color w:val="000000" w:themeColor="text1"/>
          <w:sz w:val="24"/>
          <w:szCs w:val="24"/>
          <w:lang w:val="sk-SK" w:eastAsia="cs-CZ"/>
        </w:rPr>
        <w:t>) Prevádzkovateľ prenosovej sústavy má právo uplatniť si poplatok podľa § 28 ods. 1 písm. q) najskôr od 1. januára 2026.</w:t>
      </w:r>
    </w:p>
    <w:p w14:paraId="5E431AB2" w14:textId="78D00532" w:rsidR="00F909C3" w:rsidRPr="00DF233A" w:rsidRDefault="00F909C3" w:rsidP="0047797C">
      <w:pPr>
        <w:pStyle w:val="Odsekzoznamu"/>
        <w:shd w:val="clear" w:color="auto" w:fill="FFFFFF"/>
        <w:spacing w:after="0" w:line="276" w:lineRule="auto"/>
        <w:ind w:left="0" w:firstLine="567"/>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FF4F4A" w:rsidRPr="00DF233A">
        <w:rPr>
          <w:rFonts w:ascii="Arial" w:eastAsia="Times New Roman" w:hAnsi="Arial" w:cs="Arial"/>
          <w:color w:val="000000" w:themeColor="text1"/>
          <w:sz w:val="24"/>
          <w:szCs w:val="24"/>
          <w:lang w:val="sk-SK" w:eastAsia="cs-CZ"/>
        </w:rPr>
        <w:t>9</w:t>
      </w:r>
      <w:r w:rsidRPr="00DF233A">
        <w:rPr>
          <w:rFonts w:ascii="Arial" w:eastAsia="Times New Roman" w:hAnsi="Arial" w:cs="Arial"/>
          <w:color w:val="000000" w:themeColor="text1"/>
          <w:sz w:val="24"/>
          <w:szCs w:val="24"/>
          <w:lang w:val="sk-SK" w:eastAsia="cs-CZ"/>
        </w:rPr>
        <w:t xml:space="preserve">) </w:t>
      </w:r>
      <w:r w:rsidR="00CA3229" w:rsidRPr="00DF233A">
        <w:rPr>
          <w:rFonts w:ascii="Arial" w:eastAsia="Times New Roman" w:hAnsi="Arial" w:cs="Arial"/>
          <w:color w:val="000000" w:themeColor="text1"/>
          <w:sz w:val="24"/>
          <w:szCs w:val="24"/>
          <w:lang w:val="sk-SK" w:eastAsia="cs-CZ"/>
        </w:rPr>
        <w:t>Posúdenie potenciálu systémov centralizovaného zásobovania teplom na poskytovanie podporných služieb podľa § 31 ods. 2 písm. a</w:t>
      </w:r>
      <w:r w:rsidR="0056472D" w:rsidRPr="00DF233A">
        <w:rPr>
          <w:rFonts w:ascii="Arial" w:eastAsia="Times New Roman" w:hAnsi="Arial" w:cs="Arial"/>
          <w:color w:val="000000" w:themeColor="text1"/>
          <w:sz w:val="24"/>
          <w:szCs w:val="24"/>
          <w:lang w:val="sk-SK" w:eastAsia="cs-CZ"/>
        </w:rPr>
        <w:t>e</w:t>
      </w:r>
      <w:r w:rsidR="00CA3229" w:rsidRPr="00DF233A">
        <w:rPr>
          <w:rFonts w:ascii="Arial" w:eastAsia="Times New Roman" w:hAnsi="Arial" w:cs="Arial"/>
          <w:color w:val="000000" w:themeColor="text1"/>
          <w:sz w:val="24"/>
          <w:szCs w:val="24"/>
          <w:lang w:val="sk-SK" w:eastAsia="cs-CZ"/>
        </w:rPr>
        <w:t>) sa prvýkrát vykoná do 30. novembra 2023.</w:t>
      </w:r>
    </w:p>
    <w:p w14:paraId="3A40C036" w14:textId="5F6450CA" w:rsidR="009F3089" w:rsidRPr="00DF233A" w:rsidRDefault="009F3089">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FF4F4A" w:rsidRPr="00DF233A">
        <w:rPr>
          <w:rFonts w:ascii="Arial" w:eastAsia="Times New Roman" w:hAnsi="Arial" w:cs="Arial"/>
          <w:color w:val="000000" w:themeColor="text1"/>
          <w:sz w:val="24"/>
          <w:szCs w:val="24"/>
          <w:lang w:val="sk-SK" w:eastAsia="cs-CZ"/>
        </w:rPr>
        <w:t>0</w:t>
      </w:r>
      <w:r w:rsidRPr="00DF233A">
        <w:rPr>
          <w:rFonts w:ascii="Arial" w:eastAsia="Times New Roman" w:hAnsi="Arial" w:cs="Arial"/>
          <w:color w:val="000000" w:themeColor="text1"/>
          <w:sz w:val="24"/>
          <w:szCs w:val="24"/>
          <w:lang w:val="sk-SK" w:eastAsia="cs-CZ"/>
        </w:rPr>
        <w:t xml:space="preserve">) Konania začaté a právoplatne neukončené do 30. septembra 2022 sa dokončia podľa tohto zákona v znení účinnom do 30. septembra 2022. </w:t>
      </w:r>
    </w:p>
    <w:p w14:paraId="2F5B04F8" w14:textId="267C3884" w:rsidR="00FE76FE" w:rsidRPr="00DF233A" w:rsidRDefault="006840ED"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C25FD2" w:rsidRPr="00DF233A">
        <w:rPr>
          <w:rFonts w:ascii="Arial" w:eastAsia="Times New Roman" w:hAnsi="Arial" w:cs="Arial"/>
          <w:color w:val="000000" w:themeColor="text1"/>
          <w:sz w:val="24"/>
          <w:szCs w:val="24"/>
          <w:lang w:val="sk-SK" w:eastAsia="cs-CZ"/>
        </w:rPr>
        <w:t>1</w:t>
      </w:r>
      <w:r w:rsidR="00FF4F4A" w:rsidRPr="00DF233A">
        <w:rPr>
          <w:rFonts w:ascii="Arial" w:eastAsia="Times New Roman" w:hAnsi="Arial" w:cs="Arial"/>
          <w:color w:val="000000" w:themeColor="text1"/>
          <w:sz w:val="24"/>
          <w:szCs w:val="24"/>
          <w:lang w:val="sk-SK" w:eastAsia="cs-CZ"/>
        </w:rPr>
        <w:t>1</w:t>
      </w:r>
      <w:r w:rsidR="00FE76FE" w:rsidRPr="00DF233A">
        <w:rPr>
          <w:rFonts w:ascii="Arial" w:eastAsia="Times New Roman" w:hAnsi="Arial" w:cs="Arial"/>
          <w:color w:val="000000" w:themeColor="text1"/>
          <w:sz w:val="24"/>
          <w:szCs w:val="24"/>
          <w:lang w:val="sk-SK" w:eastAsia="cs-CZ"/>
        </w:rPr>
        <w:t xml:space="preserve">) Do nadobudnutia účinnosti všeobecne záväzných právnych predpisov vydaných na základe tohto zákona </w:t>
      </w:r>
      <w:r w:rsidR="006C64BB" w:rsidRPr="00DF233A">
        <w:rPr>
          <w:rFonts w:ascii="Arial" w:eastAsia="Times New Roman" w:hAnsi="Arial" w:cs="Arial"/>
          <w:color w:val="000000" w:themeColor="text1"/>
          <w:sz w:val="24"/>
          <w:szCs w:val="24"/>
          <w:lang w:val="sk-SK" w:eastAsia="cs-CZ"/>
        </w:rPr>
        <w:t xml:space="preserve">v znení účinnom od 1. októbra 2022 </w:t>
      </w:r>
      <w:r w:rsidR="00FE76FE" w:rsidRPr="00DF233A">
        <w:rPr>
          <w:rFonts w:ascii="Arial" w:eastAsia="Times New Roman" w:hAnsi="Arial" w:cs="Arial"/>
          <w:color w:val="000000" w:themeColor="text1"/>
          <w:sz w:val="24"/>
          <w:szCs w:val="24"/>
          <w:lang w:val="sk-SK" w:eastAsia="cs-CZ"/>
        </w:rPr>
        <w:t>zostávajú v platnosti a účinnosti:</w:t>
      </w:r>
    </w:p>
    <w:p w14:paraId="6DD32278" w14:textId="07E60A59" w:rsidR="00C130FC" w:rsidRPr="00DF233A" w:rsidRDefault="001B3DE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w:t>
      </w:r>
      <w:r w:rsidR="00C130FC" w:rsidRPr="00DF233A">
        <w:rPr>
          <w:rFonts w:ascii="Arial" w:eastAsia="Times New Roman" w:hAnsi="Arial" w:cs="Arial"/>
          <w:color w:val="000000" w:themeColor="text1"/>
          <w:sz w:val="24"/>
          <w:szCs w:val="24"/>
          <w:lang w:val="sk-SK" w:eastAsia="cs-CZ"/>
        </w:rPr>
        <w:t xml:space="preserve">. </w:t>
      </w:r>
      <w:r w:rsidR="006524A0" w:rsidRPr="00DF233A">
        <w:rPr>
          <w:rFonts w:ascii="Arial" w:eastAsia="Times New Roman" w:hAnsi="Arial" w:cs="Arial"/>
          <w:color w:val="000000" w:themeColor="text1"/>
          <w:sz w:val="24"/>
          <w:szCs w:val="24"/>
          <w:lang w:val="sk-SK" w:eastAsia="cs-CZ"/>
        </w:rPr>
        <w:t>vyhláška Úradu pre reguláciu sieťových odvetví č.</w:t>
      </w:r>
      <w:r w:rsidR="000D51B3" w:rsidRPr="00DF233A">
        <w:rPr>
          <w:rFonts w:ascii="Arial" w:eastAsia="Times New Roman" w:hAnsi="Arial" w:cs="Arial"/>
          <w:color w:val="000000" w:themeColor="text1"/>
          <w:sz w:val="24"/>
          <w:szCs w:val="24"/>
          <w:lang w:val="sk-SK" w:eastAsia="cs-CZ"/>
        </w:rPr>
        <w:t xml:space="preserve"> 3/</w:t>
      </w:r>
      <w:r w:rsidR="007E688C" w:rsidRPr="00DF233A">
        <w:rPr>
          <w:rFonts w:ascii="Arial" w:eastAsia="Times New Roman" w:hAnsi="Arial" w:cs="Arial"/>
          <w:color w:val="000000" w:themeColor="text1"/>
          <w:sz w:val="24"/>
          <w:szCs w:val="24"/>
          <w:lang w:val="sk-SK" w:eastAsia="cs-CZ"/>
        </w:rPr>
        <w:t xml:space="preserve">2013 Z. z., </w:t>
      </w:r>
      <w:r w:rsidR="000415A7" w:rsidRPr="00DF233A">
        <w:rPr>
          <w:rFonts w:ascii="Arial" w:eastAsia="Times New Roman" w:hAnsi="Arial" w:cs="Arial"/>
          <w:color w:val="000000" w:themeColor="text1"/>
          <w:sz w:val="24"/>
          <w:szCs w:val="24"/>
          <w:lang w:val="sk-SK" w:eastAsia="cs-CZ"/>
        </w:rPr>
        <w:t>ktorou sa ustanovuje spôsob, rozsah a štruktúra poskytovania meraných údajov o spotrebe na odbernom mieste odberateľa elektriny a ich uchovávanie,</w:t>
      </w:r>
    </w:p>
    <w:p w14:paraId="00A6E18B" w14:textId="1F279CE6" w:rsidR="001B3DE2" w:rsidRPr="00DF233A" w:rsidRDefault="001B3DE2"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w:t>
      </w:r>
      <w:r w:rsidR="00B27567" w:rsidRPr="00DF233A">
        <w:rPr>
          <w:rFonts w:ascii="Arial" w:eastAsia="Times New Roman" w:hAnsi="Arial" w:cs="Arial"/>
          <w:color w:val="000000" w:themeColor="text1"/>
          <w:sz w:val="24"/>
          <w:szCs w:val="24"/>
          <w:lang w:val="sk-SK" w:eastAsia="cs-CZ"/>
        </w:rPr>
        <w:t>. vyhláška Úradu pre reguláciu sieťových odvetví č. 4/2013 Z. z.,</w:t>
      </w:r>
      <w:r w:rsidR="00614E81" w:rsidRPr="00DF233A">
        <w:rPr>
          <w:rFonts w:ascii="Arial" w:hAnsi="Arial" w:cs="Arial"/>
          <w:color w:val="000000" w:themeColor="text1"/>
          <w:sz w:val="24"/>
          <w:szCs w:val="24"/>
          <w:lang w:val="sk-SK"/>
        </w:rPr>
        <w:t xml:space="preserve"> </w:t>
      </w:r>
      <w:r w:rsidR="00614E81" w:rsidRPr="00DF233A">
        <w:rPr>
          <w:rFonts w:ascii="Arial" w:eastAsia="Times New Roman" w:hAnsi="Arial" w:cs="Arial"/>
          <w:color w:val="000000" w:themeColor="text1"/>
          <w:sz w:val="24"/>
          <w:szCs w:val="24"/>
          <w:lang w:val="sk-SK" w:eastAsia="cs-CZ"/>
        </w:rPr>
        <w:t>ktorou sa ustanovuje spôsob, rozsah a štruktúra poskytovania meraných údajov o spotrebe na odbernom mieste odberateľa plynu a ich uchovávanie</w:t>
      </w:r>
      <w:r w:rsidRPr="00DF233A">
        <w:rPr>
          <w:rFonts w:ascii="Arial" w:eastAsia="Times New Roman" w:hAnsi="Arial" w:cs="Arial"/>
          <w:color w:val="000000" w:themeColor="text1"/>
          <w:sz w:val="24"/>
          <w:szCs w:val="24"/>
          <w:lang w:val="sk-SK" w:eastAsia="cs-CZ"/>
        </w:rPr>
        <w:t>,</w:t>
      </w:r>
    </w:p>
    <w:p w14:paraId="68C33EB2" w14:textId="47C10F25" w:rsidR="001B3DE2" w:rsidRPr="00DF233A" w:rsidRDefault="001B3DE2" w:rsidP="001B3DE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yhláška Ministerstva hospodárstva Slovenskej republiky č. 358/2013 Z. z., ktorou sa ustanovuje postup a podmienky v oblasti zavádzania a prevádzky inteligentných meracích systémov v elektroenergetike v znení vyhlášky č. 168/2015 Z. z. a vyhlášky č. 233/2020 Z. z.</w:t>
      </w:r>
    </w:p>
    <w:p w14:paraId="357E606C" w14:textId="0690DF59" w:rsidR="004458C1" w:rsidRPr="00DF233A" w:rsidRDefault="00FE76FE" w:rsidP="007F1A32">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w:t>
      </w:r>
      <w:r w:rsidR="00C25FD2" w:rsidRPr="00DF233A">
        <w:rPr>
          <w:rFonts w:ascii="Arial" w:eastAsia="Times New Roman" w:hAnsi="Arial" w:cs="Arial"/>
          <w:color w:val="000000" w:themeColor="text1"/>
          <w:sz w:val="24"/>
          <w:szCs w:val="24"/>
          <w:lang w:val="sk-SK" w:eastAsia="cs-CZ"/>
        </w:rPr>
        <w:t>1</w:t>
      </w:r>
      <w:r w:rsidR="00FF4F4A" w:rsidRPr="00DF233A">
        <w:rPr>
          <w:rFonts w:ascii="Arial" w:eastAsia="Times New Roman" w:hAnsi="Arial" w:cs="Arial"/>
          <w:color w:val="000000" w:themeColor="text1"/>
          <w:sz w:val="24"/>
          <w:szCs w:val="24"/>
          <w:lang w:val="sk-SK" w:eastAsia="cs-CZ"/>
        </w:rPr>
        <w:t>2</w:t>
      </w:r>
      <w:r w:rsidRPr="00DF233A">
        <w:rPr>
          <w:rFonts w:ascii="Arial" w:eastAsia="Times New Roman" w:hAnsi="Arial" w:cs="Arial"/>
          <w:color w:val="000000" w:themeColor="text1"/>
          <w:sz w:val="24"/>
          <w:szCs w:val="24"/>
          <w:lang w:val="sk-SK" w:eastAsia="cs-CZ"/>
        </w:rPr>
        <w:t xml:space="preserve">) </w:t>
      </w:r>
      <w:r w:rsidR="004458C1" w:rsidRPr="00DF233A">
        <w:rPr>
          <w:rFonts w:ascii="Arial" w:eastAsia="Times New Roman" w:hAnsi="Arial" w:cs="Arial"/>
          <w:color w:val="000000" w:themeColor="text1"/>
          <w:sz w:val="24"/>
          <w:szCs w:val="24"/>
          <w:lang w:val="sk-SK" w:eastAsia="cs-CZ"/>
        </w:rPr>
        <w:t xml:space="preserve">Úrad vydá všeobecne záväzný právny predpis podľa </w:t>
      </w:r>
    </w:p>
    <w:p w14:paraId="4C45E182" w14:textId="77777777" w:rsidR="004458C1" w:rsidRPr="00DF233A" w:rsidRDefault="004458C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a) § 95 ods. 2 písm. j), k) a m) do 31. decembra 2022,</w:t>
      </w:r>
    </w:p>
    <w:p w14:paraId="2FE9081A" w14:textId="77777777" w:rsidR="004458C1" w:rsidRPr="00DF233A" w:rsidRDefault="004458C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b) § 95 ods. 2 písm. l) druhého bodu a tretieho bodu do 1. marca 2023,</w:t>
      </w:r>
    </w:p>
    <w:p w14:paraId="7FC43C25" w14:textId="77777777" w:rsidR="00B94D91" w:rsidRPr="00DF233A" w:rsidRDefault="004458C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c) § 95 ods. 2 písm. l) prvého bodu do 1. júla 2024</w:t>
      </w:r>
      <w:r w:rsidR="00B94D91" w:rsidRPr="00DF233A">
        <w:rPr>
          <w:rFonts w:ascii="Arial" w:eastAsia="Times New Roman" w:hAnsi="Arial" w:cs="Arial"/>
          <w:color w:val="000000" w:themeColor="text1"/>
          <w:sz w:val="24"/>
          <w:szCs w:val="24"/>
          <w:lang w:val="sk-SK" w:eastAsia="cs-CZ"/>
        </w:rPr>
        <w:t>,</w:t>
      </w:r>
    </w:p>
    <w:p w14:paraId="19E8990D" w14:textId="0E41015D" w:rsidR="004458C1" w:rsidRPr="00DF233A" w:rsidRDefault="00B94D91" w:rsidP="0047797C">
      <w:pPr>
        <w:shd w:val="clear" w:color="auto" w:fill="FFFFFF" w:themeFill="background1"/>
        <w:spacing w:after="0" w:line="276" w:lineRule="auto"/>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d) </w:t>
      </w:r>
      <w:r w:rsidR="00413408" w:rsidRPr="00DF233A">
        <w:rPr>
          <w:rFonts w:ascii="Arial" w:eastAsia="Times New Roman" w:hAnsi="Arial" w:cs="Arial"/>
          <w:color w:val="000000" w:themeColor="text1"/>
          <w:sz w:val="24"/>
          <w:szCs w:val="24"/>
          <w:lang w:val="sk-SK" w:eastAsia="cs-CZ"/>
        </w:rPr>
        <w:t xml:space="preserve">§ 95 ods. 2 písm. </w:t>
      </w:r>
      <w:r w:rsidR="002152F9" w:rsidRPr="00DF233A">
        <w:rPr>
          <w:rFonts w:ascii="Arial" w:eastAsia="Times New Roman" w:hAnsi="Arial" w:cs="Arial"/>
          <w:color w:val="000000" w:themeColor="text1"/>
          <w:sz w:val="24"/>
          <w:szCs w:val="24"/>
          <w:lang w:val="sk-SK" w:eastAsia="cs-CZ"/>
        </w:rPr>
        <w:t xml:space="preserve">n) do 1. </w:t>
      </w:r>
      <w:r w:rsidR="00C10B9B" w:rsidRPr="00DF233A">
        <w:rPr>
          <w:rFonts w:ascii="Arial" w:eastAsia="Times New Roman" w:hAnsi="Arial" w:cs="Arial"/>
          <w:color w:val="000000" w:themeColor="text1"/>
          <w:sz w:val="24"/>
          <w:szCs w:val="24"/>
          <w:lang w:val="sk-SK" w:eastAsia="cs-CZ"/>
        </w:rPr>
        <w:t>októbra</w:t>
      </w:r>
      <w:r w:rsidR="002152F9" w:rsidRPr="00DF233A">
        <w:rPr>
          <w:rFonts w:ascii="Arial" w:eastAsia="Times New Roman" w:hAnsi="Arial" w:cs="Arial"/>
          <w:color w:val="000000" w:themeColor="text1"/>
          <w:sz w:val="24"/>
          <w:szCs w:val="24"/>
          <w:lang w:val="sk-SK" w:eastAsia="cs-CZ"/>
        </w:rPr>
        <w:t xml:space="preserve"> 2023</w:t>
      </w:r>
      <w:r w:rsidR="004458C1" w:rsidRPr="00DF233A">
        <w:rPr>
          <w:rFonts w:ascii="Arial" w:eastAsia="Times New Roman" w:hAnsi="Arial" w:cs="Arial"/>
          <w:color w:val="000000" w:themeColor="text1"/>
          <w:sz w:val="24"/>
          <w:szCs w:val="24"/>
          <w:lang w:val="sk-SK" w:eastAsia="cs-CZ"/>
        </w:rPr>
        <w:t>.</w:t>
      </w:r>
    </w:p>
    <w:p w14:paraId="3019886A" w14:textId="24548D01" w:rsidR="00003947" w:rsidRPr="00DF233A" w:rsidRDefault="00003947" w:rsidP="0047797C">
      <w:pPr>
        <w:shd w:val="clear" w:color="auto" w:fill="FFFFFF" w:themeFill="background1"/>
        <w:spacing w:after="0" w:line="276" w:lineRule="auto"/>
        <w:ind w:firstLine="600"/>
        <w:jc w:val="both"/>
        <w:rPr>
          <w:rFonts w:ascii="Arial" w:eastAsia="Times New Roman" w:hAnsi="Arial" w:cs="Arial"/>
          <w:color w:val="000000" w:themeColor="text1"/>
          <w:sz w:val="24"/>
          <w:szCs w:val="24"/>
          <w:lang w:val="sk-SK" w:eastAsia="cs-CZ"/>
        </w:rPr>
      </w:pPr>
    </w:p>
    <w:p w14:paraId="09581FC7" w14:textId="77777777" w:rsidR="00D96116" w:rsidRPr="00DF233A" w:rsidRDefault="00D96116" w:rsidP="0047797C">
      <w:pPr>
        <w:pStyle w:val="Nadpis1"/>
        <w:spacing w:line="276" w:lineRule="auto"/>
        <w:rPr>
          <w:rFonts w:cs="Arial"/>
          <w:color w:val="000000" w:themeColor="text1"/>
          <w:szCs w:val="24"/>
          <w:lang w:val="sk-SK" w:eastAsia="cs-CZ"/>
        </w:rPr>
      </w:pPr>
      <w:r w:rsidRPr="00DF233A">
        <w:rPr>
          <w:rFonts w:cs="Arial"/>
          <w:color w:val="000000" w:themeColor="text1"/>
          <w:szCs w:val="24"/>
          <w:lang w:val="sk-SK" w:eastAsia="cs-CZ"/>
        </w:rPr>
        <w:t xml:space="preserve">§ 97  </w:t>
      </w:r>
    </w:p>
    <w:p w14:paraId="195FB8D6"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35" w:name="c_83235"/>
      <w:bookmarkEnd w:id="435"/>
      <w:r w:rsidRPr="00DF233A">
        <w:rPr>
          <w:rFonts w:ascii="Arial" w:eastAsia="Times New Roman" w:hAnsi="Arial" w:cs="Arial"/>
          <w:b/>
          <w:bCs/>
          <w:color w:val="000000" w:themeColor="text1"/>
          <w:sz w:val="24"/>
          <w:szCs w:val="24"/>
          <w:lang w:val="sk-SK" w:eastAsia="cs-CZ"/>
        </w:rPr>
        <w:t>Záverečné ustanovenie</w:t>
      </w:r>
    </w:p>
    <w:p w14:paraId="271F2DA9"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ýmto zákonom sa preberajú právne záväzné akty Európskej únie uvedené v prílohe č. 2.</w:t>
      </w:r>
    </w:p>
    <w:p w14:paraId="18E5C494" w14:textId="77777777" w:rsidR="00D96116" w:rsidRPr="00DF233A" w:rsidRDefault="00D96116" w:rsidP="0047797C">
      <w:pPr>
        <w:pStyle w:val="Nadpis1"/>
        <w:spacing w:line="276" w:lineRule="auto"/>
        <w:rPr>
          <w:rFonts w:cs="Arial"/>
          <w:color w:val="000000" w:themeColor="text1"/>
          <w:szCs w:val="24"/>
          <w:lang w:val="sk-SK" w:eastAsia="cs-CZ"/>
        </w:rPr>
      </w:pPr>
      <w:bookmarkStart w:id="436" w:name="c_83251"/>
      <w:bookmarkStart w:id="437" w:name="pa_98"/>
      <w:bookmarkStart w:id="438" w:name="p_98"/>
      <w:bookmarkEnd w:id="436"/>
      <w:bookmarkEnd w:id="437"/>
      <w:bookmarkEnd w:id="438"/>
      <w:r w:rsidRPr="00DF233A">
        <w:rPr>
          <w:rFonts w:cs="Arial"/>
          <w:color w:val="000000" w:themeColor="text1"/>
          <w:szCs w:val="24"/>
          <w:lang w:val="sk-SK" w:eastAsia="cs-CZ"/>
        </w:rPr>
        <w:t xml:space="preserve">§ 98  </w:t>
      </w:r>
    </w:p>
    <w:p w14:paraId="713A75B9"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39" w:name="c_83253"/>
      <w:bookmarkEnd w:id="439"/>
      <w:r w:rsidRPr="00DF233A">
        <w:rPr>
          <w:rFonts w:ascii="Arial" w:eastAsia="Times New Roman" w:hAnsi="Arial" w:cs="Arial"/>
          <w:b/>
          <w:bCs/>
          <w:color w:val="000000" w:themeColor="text1"/>
          <w:sz w:val="24"/>
          <w:szCs w:val="24"/>
          <w:lang w:val="sk-SK" w:eastAsia="cs-CZ"/>
        </w:rPr>
        <w:t>Zrušovacie ustanovenie</w:t>
      </w:r>
    </w:p>
    <w:p w14:paraId="1184BF8D" w14:textId="7777777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rušujú sa:</w:t>
      </w:r>
    </w:p>
    <w:p w14:paraId="4F9A0A09" w14:textId="0289861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w:t>
      </w:r>
      <w:hyperlink r:id="rId40" w:history="1">
        <w:r w:rsidRPr="00DF233A">
          <w:rPr>
            <w:rFonts w:ascii="Arial" w:eastAsia="Times New Roman" w:hAnsi="Arial" w:cs="Arial"/>
            <w:color w:val="000000" w:themeColor="text1"/>
            <w:sz w:val="24"/>
            <w:szCs w:val="24"/>
            <w:lang w:val="sk-SK" w:eastAsia="cs-CZ"/>
          </w:rPr>
          <w:t>čl. I zákona č. 656/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o energetike a o zmene niektorých zákonov v znení zákona č. </w:t>
      </w:r>
      <w:hyperlink r:id="rId41" w:history="1">
        <w:r w:rsidRPr="00DF233A">
          <w:rPr>
            <w:rFonts w:ascii="Arial" w:eastAsia="Times New Roman" w:hAnsi="Arial" w:cs="Arial"/>
            <w:color w:val="000000" w:themeColor="text1"/>
            <w:sz w:val="24"/>
            <w:szCs w:val="24"/>
            <w:lang w:val="sk-SK" w:eastAsia="cs-CZ"/>
          </w:rPr>
          <w:t>555/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2" w:history="1">
        <w:r w:rsidRPr="00DF233A">
          <w:rPr>
            <w:rFonts w:ascii="Arial" w:eastAsia="Times New Roman" w:hAnsi="Arial" w:cs="Arial"/>
            <w:color w:val="000000" w:themeColor="text1"/>
            <w:sz w:val="24"/>
            <w:szCs w:val="24"/>
            <w:lang w:val="sk-SK" w:eastAsia="cs-CZ"/>
          </w:rPr>
          <w:t>238/200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3" w:history="1">
        <w:r w:rsidRPr="00DF233A">
          <w:rPr>
            <w:rFonts w:ascii="Arial" w:eastAsia="Times New Roman" w:hAnsi="Arial" w:cs="Arial"/>
            <w:color w:val="000000" w:themeColor="text1"/>
            <w:sz w:val="24"/>
            <w:szCs w:val="24"/>
            <w:lang w:val="sk-SK" w:eastAsia="cs-CZ"/>
          </w:rPr>
          <w:t>107/2007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4" w:history="1">
        <w:r w:rsidRPr="00DF233A">
          <w:rPr>
            <w:rFonts w:ascii="Arial" w:eastAsia="Times New Roman" w:hAnsi="Arial" w:cs="Arial"/>
            <w:color w:val="000000" w:themeColor="text1"/>
            <w:sz w:val="24"/>
            <w:szCs w:val="24"/>
            <w:lang w:val="sk-SK" w:eastAsia="cs-CZ"/>
          </w:rPr>
          <w:t>68/200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5" w:history="1">
        <w:r w:rsidRPr="00DF233A">
          <w:rPr>
            <w:rFonts w:ascii="Arial" w:eastAsia="Times New Roman" w:hAnsi="Arial" w:cs="Arial"/>
            <w:color w:val="000000" w:themeColor="text1"/>
            <w:sz w:val="24"/>
            <w:szCs w:val="24"/>
            <w:lang w:val="sk-SK" w:eastAsia="cs-CZ"/>
          </w:rPr>
          <w:t>112/200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6" w:history="1">
        <w:r w:rsidRPr="00DF233A">
          <w:rPr>
            <w:rFonts w:ascii="Arial" w:eastAsia="Times New Roman" w:hAnsi="Arial" w:cs="Arial"/>
            <w:color w:val="000000" w:themeColor="text1"/>
            <w:sz w:val="24"/>
            <w:szCs w:val="24"/>
            <w:lang w:val="sk-SK" w:eastAsia="cs-CZ"/>
          </w:rPr>
          <w:t>283/200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7" w:history="1">
        <w:r w:rsidRPr="00DF233A">
          <w:rPr>
            <w:rFonts w:ascii="Arial" w:eastAsia="Times New Roman" w:hAnsi="Arial" w:cs="Arial"/>
            <w:color w:val="000000" w:themeColor="text1"/>
            <w:sz w:val="24"/>
            <w:szCs w:val="24"/>
            <w:lang w:val="sk-SK" w:eastAsia="cs-CZ"/>
          </w:rPr>
          <w:t>476/200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8" w:history="1">
        <w:r w:rsidRPr="00DF233A">
          <w:rPr>
            <w:rFonts w:ascii="Arial" w:eastAsia="Times New Roman" w:hAnsi="Arial" w:cs="Arial"/>
            <w:color w:val="000000" w:themeColor="text1"/>
            <w:sz w:val="24"/>
            <w:szCs w:val="24"/>
            <w:lang w:val="sk-SK" w:eastAsia="cs-CZ"/>
          </w:rPr>
          <w:t>73/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49" w:history="1">
        <w:r w:rsidRPr="00DF233A">
          <w:rPr>
            <w:rFonts w:ascii="Arial" w:eastAsia="Times New Roman" w:hAnsi="Arial" w:cs="Arial"/>
            <w:color w:val="000000" w:themeColor="text1"/>
            <w:sz w:val="24"/>
            <w:szCs w:val="24"/>
            <w:lang w:val="sk-SK" w:eastAsia="cs-CZ"/>
          </w:rPr>
          <w:t>293/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50" w:history="1">
        <w:r w:rsidRPr="00DF233A">
          <w:rPr>
            <w:rFonts w:ascii="Arial" w:eastAsia="Times New Roman" w:hAnsi="Arial" w:cs="Arial"/>
            <w:color w:val="000000" w:themeColor="text1"/>
            <w:sz w:val="24"/>
            <w:szCs w:val="24"/>
            <w:lang w:val="sk-SK" w:eastAsia="cs-CZ"/>
          </w:rPr>
          <w:t>309/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51" w:history="1">
        <w:r w:rsidRPr="00DF233A">
          <w:rPr>
            <w:rFonts w:ascii="Arial" w:eastAsia="Times New Roman" w:hAnsi="Arial" w:cs="Arial"/>
            <w:color w:val="000000" w:themeColor="text1"/>
            <w:sz w:val="24"/>
            <w:szCs w:val="24"/>
            <w:lang w:val="sk-SK" w:eastAsia="cs-CZ"/>
          </w:rPr>
          <w:t>136/201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142/2010 Z. z, zákona č. </w:t>
      </w:r>
      <w:hyperlink r:id="rId52" w:history="1">
        <w:r w:rsidRPr="00DF233A">
          <w:rPr>
            <w:rFonts w:ascii="Arial" w:eastAsia="Times New Roman" w:hAnsi="Arial" w:cs="Arial"/>
            <w:color w:val="000000" w:themeColor="text1"/>
            <w:sz w:val="24"/>
            <w:szCs w:val="24"/>
            <w:lang w:val="sk-SK" w:eastAsia="cs-CZ"/>
          </w:rPr>
          <w:t>397/201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a zákona č. </w:t>
      </w:r>
      <w:hyperlink r:id="rId53" w:history="1">
        <w:r w:rsidRPr="00DF233A">
          <w:rPr>
            <w:rFonts w:ascii="Arial" w:eastAsia="Times New Roman" w:hAnsi="Arial" w:cs="Arial"/>
            <w:color w:val="000000" w:themeColor="text1"/>
            <w:sz w:val="24"/>
            <w:szCs w:val="24"/>
            <w:lang w:val="sk-SK" w:eastAsia="cs-CZ"/>
          </w:rPr>
          <w:t>189/2012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w:t>
      </w:r>
    </w:p>
    <w:p w14:paraId="06B6129B" w14:textId="67F8A91D"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yhláška Ministerstva hospodárstva Slovenskej republiky č. </w:t>
      </w:r>
      <w:hyperlink r:id="rId54" w:history="1">
        <w:r w:rsidRPr="00DF233A">
          <w:rPr>
            <w:rFonts w:ascii="Arial" w:eastAsia="Times New Roman" w:hAnsi="Arial" w:cs="Arial"/>
            <w:color w:val="000000" w:themeColor="text1"/>
            <w:sz w:val="24"/>
            <w:szCs w:val="24"/>
            <w:lang w:val="sk-SK" w:eastAsia="cs-CZ"/>
          </w:rPr>
          <w:t>154/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ktorou sa ustanovuje spôsob výpočtu škody spôsobenej neoprávneným odberom elektriny,</w:t>
      </w:r>
    </w:p>
    <w:p w14:paraId="0B8FD8F0" w14:textId="497CAB9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vyhláška Ministerstva hospodárstva Slovenskej republiky č. </w:t>
      </w:r>
      <w:hyperlink r:id="rId55" w:history="1">
        <w:r w:rsidRPr="00DF233A">
          <w:rPr>
            <w:rFonts w:ascii="Arial" w:eastAsia="Times New Roman" w:hAnsi="Arial" w:cs="Arial"/>
            <w:color w:val="000000" w:themeColor="text1"/>
            <w:sz w:val="24"/>
            <w:szCs w:val="24"/>
            <w:lang w:val="sk-SK" w:eastAsia="cs-CZ"/>
          </w:rPr>
          <w:t>155/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ktorou sa ustanovuje spôsob výpočtu škody spôsobenej neoprávneným odberom plynu,</w:t>
      </w:r>
    </w:p>
    <w:p w14:paraId="0432156B" w14:textId="4ED02CA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vyhláška Ministerstva hospodárstva Slovenskej republiky č. </w:t>
      </w:r>
      <w:hyperlink r:id="rId56" w:history="1">
        <w:r w:rsidRPr="00DF233A">
          <w:rPr>
            <w:rFonts w:ascii="Arial" w:eastAsia="Times New Roman" w:hAnsi="Arial" w:cs="Arial"/>
            <w:color w:val="000000" w:themeColor="text1"/>
            <w:sz w:val="24"/>
            <w:szCs w:val="24"/>
            <w:lang w:val="sk-SK" w:eastAsia="cs-CZ"/>
          </w:rPr>
          <w:t>156/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ktorou sa ustanovujú podrobnosti o rozsahu a postupe pri poskytovaní informácií nevyhnutných na výkon štátnej správy,</w:t>
      </w:r>
    </w:p>
    <w:p w14:paraId="189AAB22" w14:textId="234CF5BB"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vyhláška Ministerstva hospodárstva Slovenskej republiky č. </w:t>
      </w:r>
      <w:hyperlink r:id="rId57" w:history="1">
        <w:r w:rsidRPr="00DF233A">
          <w:rPr>
            <w:rFonts w:ascii="Arial" w:eastAsia="Times New Roman" w:hAnsi="Arial" w:cs="Arial"/>
            <w:color w:val="000000" w:themeColor="text1"/>
            <w:sz w:val="24"/>
            <w:szCs w:val="24"/>
            <w:lang w:val="sk-SK" w:eastAsia="cs-CZ"/>
          </w:rPr>
          <w:t>337/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ktorou sa ustanovujú podrobnosti o rozsahu technických podmienok prístupu a pripojenia do sústavy a siete a pravidlá prevádzkovania sústavy a siete,</w:t>
      </w:r>
    </w:p>
    <w:p w14:paraId="03BE19C8" w14:textId="1D9560DF"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vyhláška Ministerstva hospodárstva Slovenskej republiky č. </w:t>
      </w:r>
      <w:hyperlink r:id="rId58" w:history="1">
        <w:r w:rsidRPr="00DF233A">
          <w:rPr>
            <w:rFonts w:ascii="Arial" w:eastAsia="Times New Roman" w:hAnsi="Arial" w:cs="Arial"/>
            <w:color w:val="000000" w:themeColor="text1"/>
            <w:sz w:val="24"/>
            <w:szCs w:val="24"/>
            <w:lang w:val="sk-SK" w:eastAsia="cs-CZ"/>
          </w:rPr>
          <w:t>559/2007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ktorou sa ustanovujú podrobnosti zásad prepočtu objemových jednotiek množstva plynu na energiu a podmienky, za ktorých sa vykonáva stanovenie objemu plynu a spaľovacieho tepla objemového v znení vyhlášky Ministerstva hospodárstva Slovenskej republiky č. </w:t>
      </w:r>
      <w:hyperlink r:id="rId59" w:history="1">
        <w:r w:rsidRPr="00DF233A">
          <w:rPr>
            <w:rFonts w:ascii="Arial" w:eastAsia="Times New Roman" w:hAnsi="Arial" w:cs="Arial"/>
            <w:color w:val="000000" w:themeColor="text1"/>
            <w:sz w:val="24"/>
            <w:szCs w:val="24"/>
            <w:lang w:val="sk-SK" w:eastAsia="cs-CZ"/>
          </w:rPr>
          <w:t>60/200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w:t>
      </w:r>
    </w:p>
    <w:p w14:paraId="29504AF9" w14:textId="5996A9B3"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7. vyhláška Úradu pre reguláciu sieťových odvetví č. </w:t>
      </w:r>
      <w:hyperlink r:id="rId60" w:history="1">
        <w:r w:rsidRPr="00DF233A">
          <w:rPr>
            <w:rFonts w:ascii="Arial" w:eastAsia="Times New Roman" w:hAnsi="Arial" w:cs="Arial"/>
            <w:color w:val="000000" w:themeColor="text1"/>
            <w:sz w:val="24"/>
            <w:szCs w:val="24"/>
            <w:lang w:val="sk-SK" w:eastAsia="cs-CZ"/>
          </w:rPr>
          <w:t>366/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ktorou sa ustanovujú podrobnosti o požiadavkách o preukázaní technických predpokladov na podnikanie v energetike,</w:t>
      </w:r>
    </w:p>
    <w:p w14:paraId="10D090F7" w14:textId="14AC0F71" w:rsidR="00D96116" w:rsidRPr="00DF233A" w:rsidRDefault="00D9611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vyhláška Ministerstva hospodárstva Slovenskej republiky č. </w:t>
      </w:r>
      <w:hyperlink r:id="rId61" w:history="1">
        <w:r w:rsidRPr="00DF233A">
          <w:rPr>
            <w:rFonts w:ascii="Arial" w:eastAsia="Times New Roman" w:hAnsi="Arial" w:cs="Arial"/>
            <w:color w:val="000000" w:themeColor="text1"/>
            <w:sz w:val="24"/>
            <w:szCs w:val="24"/>
            <w:lang w:val="sk-SK" w:eastAsia="cs-CZ"/>
          </w:rPr>
          <w:t>368/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ktorou sa ustanovuje rozsah odbornej prípravy a požadovaných vedomostí na skúšku odbornej spôsobilosti na podnikanie v energetike, podrobnosti o zriaďovaní a činnosti skúšobných komisií a obsah osvedčenia o odbornej spôsobilosti.</w:t>
      </w:r>
    </w:p>
    <w:p w14:paraId="27D92D5B" w14:textId="77777777" w:rsidR="001107A6" w:rsidRPr="00DF233A" w:rsidRDefault="001107A6" w:rsidP="0047797C">
      <w:pPr>
        <w:shd w:val="clear" w:color="auto" w:fill="FFFFFF"/>
        <w:spacing w:after="0" w:line="276" w:lineRule="auto"/>
        <w:ind w:hanging="300"/>
        <w:jc w:val="both"/>
        <w:rPr>
          <w:rFonts w:ascii="Arial" w:eastAsia="Times New Roman" w:hAnsi="Arial" w:cs="Arial"/>
          <w:color w:val="000000" w:themeColor="text1"/>
          <w:sz w:val="24"/>
          <w:szCs w:val="24"/>
          <w:lang w:val="sk-SK" w:eastAsia="cs-CZ"/>
        </w:rPr>
      </w:pPr>
    </w:p>
    <w:p w14:paraId="39CCDFBC" w14:textId="06B217E4" w:rsidR="00D96116" w:rsidRPr="00DF233A"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0" w:name="c_83531"/>
      <w:bookmarkEnd w:id="440"/>
      <w:r w:rsidRPr="00DF233A">
        <w:rPr>
          <w:rFonts w:ascii="Arial" w:eastAsia="Times New Roman" w:hAnsi="Arial" w:cs="Arial"/>
          <w:color w:val="000000" w:themeColor="text1"/>
          <w:sz w:val="29"/>
          <w:szCs w:val="29"/>
          <w:lang w:val="sk-SK" w:eastAsia="cs-CZ"/>
        </w:rPr>
        <w:t>Čl.</w:t>
      </w:r>
      <w:r w:rsidR="003C71AA" w:rsidRPr="00DF233A">
        <w:rPr>
          <w:rFonts w:ascii="Arial" w:eastAsia="Times New Roman" w:hAnsi="Arial" w:cs="Arial"/>
          <w:color w:val="000000" w:themeColor="text1"/>
          <w:sz w:val="29"/>
          <w:szCs w:val="29"/>
          <w:lang w:val="sk-SK" w:eastAsia="cs-CZ"/>
        </w:rPr>
        <w:t xml:space="preserve"> </w:t>
      </w:r>
      <w:r w:rsidRPr="00DF233A">
        <w:rPr>
          <w:rFonts w:ascii="Arial" w:eastAsia="Times New Roman" w:hAnsi="Arial" w:cs="Arial"/>
          <w:color w:val="000000" w:themeColor="text1"/>
          <w:sz w:val="29"/>
          <w:szCs w:val="29"/>
          <w:lang w:val="sk-SK" w:eastAsia="cs-CZ"/>
        </w:rPr>
        <w:t>II</w:t>
      </w:r>
    </w:p>
    <w:p w14:paraId="0AA0B30E" w14:textId="22AF48E3" w:rsidR="00D96116" w:rsidRPr="00DF233A"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Zákon č. </w:t>
      </w:r>
      <w:hyperlink r:id="rId62" w:history="1">
        <w:r w:rsidRPr="00DF233A">
          <w:rPr>
            <w:rFonts w:ascii="Arial" w:eastAsia="Times New Roman" w:hAnsi="Arial" w:cs="Arial"/>
            <w:color w:val="000000" w:themeColor="text1"/>
            <w:sz w:val="24"/>
            <w:szCs w:val="24"/>
            <w:lang w:val="sk-SK" w:eastAsia="cs-CZ"/>
          </w:rPr>
          <w:t>311/200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ník práce v znení zákona č. </w:t>
      </w:r>
      <w:hyperlink r:id="rId63" w:history="1">
        <w:r w:rsidRPr="00DF233A">
          <w:rPr>
            <w:rFonts w:ascii="Arial" w:eastAsia="Times New Roman" w:hAnsi="Arial" w:cs="Arial"/>
            <w:color w:val="000000" w:themeColor="text1"/>
            <w:sz w:val="24"/>
            <w:szCs w:val="24"/>
            <w:lang w:val="sk-SK" w:eastAsia="cs-CZ"/>
          </w:rPr>
          <w:t>165/2002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64" w:history="1">
        <w:r w:rsidRPr="00DF233A">
          <w:rPr>
            <w:rFonts w:ascii="Arial" w:eastAsia="Times New Roman" w:hAnsi="Arial" w:cs="Arial"/>
            <w:color w:val="000000" w:themeColor="text1"/>
            <w:sz w:val="24"/>
            <w:szCs w:val="24"/>
            <w:lang w:val="sk-SK" w:eastAsia="cs-CZ"/>
          </w:rPr>
          <w:t>408/2002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65" w:history="1">
        <w:r w:rsidRPr="00DF233A">
          <w:rPr>
            <w:rFonts w:ascii="Arial" w:eastAsia="Times New Roman" w:hAnsi="Arial" w:cs="Arial"/>
            <w:color w:val="000000" w:themeColor="text1"/>
            <w:sz w:val="24"/>
            <w:szCs w:val="24"/>
            <w:lang w:val="sk-SK" w:eastAsia="cs-CZ"/>
          </w:rPr>
          <w:t>210/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66" w:history="1">
        <w:r w:rsidRPr="00DF233A">
          <w:rPr>
            <w:rFonts w:ascii="Arial" w:eastAsia="Times New Roman" w:hAnsi="Arial" w:cs="Arial"/>
            <w:color w:val="000000" w:themeColor="text1"/>
            <w:sz w:val="24"/>
            <w:szCs w:val="24"/>
            <w:lang w:val="sk-SK" w:eastAsia="cs-CZ"/>
          </w:rPr>
          <w:t>461/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67" w:history="1">
        <w:r w:rsidRPr="00DF233A">
          <w:rPr>
            <w:rFonts w:ascii="Arial" w:eastAsia="Times New Roman" w:hAnsi="Arial" w:cs="Arial"/>
            <w:color w:val="000000" w:themeColor="text1"/>
            <w:sz w:val="24"/>
            <w:szCs w:val="24"/>
            <w:lang w:val="sk-SK" w:eastAsia="cs-CZ"/>
          </w:rPr>
          <w:t>5/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68" w:history="1">
        <w:r w:rsidRPr="00DF233A">
          <w:rPr>
            <w:rFonts w:ascii="Arial" w:eastAsia="Times New Roman" w:hAnsi="Arial" w:cs="Arial"/>
            <w:color w:val="000000" w:themeColor="text1"/>
            <w:sz w:val="24"/>
            <w:szCs w:val="24"/>
            <w:lang w:val="sk-SK" w:eastAsia="cs-CZ"/>
          </w:rPr>
          <w:t>365/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69" w:history="1">
        <w:r w:rsidRPr="00DF233A">
          <w:rPr>
            <w:rFonts w:ascii="Arial" w:eastAsia="Times New Roman" w:hAnsi="Arial" w:cs="Arial"/>
            <w:color w:val="000000" w:themeColor="text1"/>
            <w:sz w:val="24"/>
            <w:szCs w:val="24"/>
            <w:lang w:val="sk-SK" w:eastAsia="cs-CZ"/>
          </w:rPr>
          <w:t>82/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0" w:history="1">
        <w:r w:rsidRPr="00DF233A">
          <w:rPr>
            <w:rFonts w:ascii="Arial" w:eastAsia="Times New Roman" w:hAnsi="Arial" w:cs="Arial"/>
            <w:color w:val="000000" w:themeColor="text1"/>
            <w:sz w:val="24"/>
            <w:szCs w:val="24"/>
            <w:lang w:val="sk-SK" w:eastAsia="cs-CZ"/>
          </w:rPr>
          <w:t>131/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1" w:history="1">
        <w:r w:rsidRPr="00DF233A">
          <w:rPr>
            <w:rFonts w:ascii="Arial" w:eastAsia="Times New Roman" w:hAnsi="Arial" w:cs="Arial"/>
            <w:color w:val="000000" w:themeColor="text1"/>
            <w:sz w:val="24"/>
            <w:szCs w:val="24"/>
            <w:lang w:val="sk-SK" w:eastAsia="cs-CZ"/>
          </w:rPr>
          <w:t>244/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2" w:history="1">
        <w:r w:rsidRPr="00DF233A">
          <w:rPr>
            <w:rFonts w:ascii="Arial" w:eastAsia="Times New Roman" w:hAnsi="Arial" w:cs="Arial"/>
            <w:color w:val="000000" w:themeColor="text1"/>
            <w:sz w:val="24"/>
            <w:szCs w:val="24"/>
            <w:lang w:val="sk-SK" w:eastAsia="cs-CZ"/>
          </w:rPr>
          <w:t>570/200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3" w:history="1">
        <w:r w:rsidRPr="00DF233A">
          <w:rPr>
            <w:rFonts w:ascii="Arial" w:eastAsia="Times New Roman" w:hAnsi="Arial" w:cs="Arial"/>
            <w:color w:val="000000" w:themeColor="text1"/>
            <w:sz w:val="24"/>
            <w:szCs w:val="24"/>
            <w:lang w:val="sk-SK" w:eastAsia="cs-CZ"/>
          </w:rPr>
          <w:t>124/200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4" w:history="1">
        <w:r w:rsidRPr="00DF233A">
          <w:rPr>
            <w:rFonts w:ascii="Arial" w:eastAsia="Times New Roman" w:hAnsi="Arial" w:cs="Arial"/>
            <w:color w:val="000000" w:themeColor="text1"/>
            <w:sz w:val="24"/>
            <w:szCs w:val="24"/>
            <w:lang w:val="sk-SK" w:eastAsia="cs-CZ"/>
          </w:rPr>
          <w:t>231/200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5" w:history="1">
        <w:r w:rsidRPr="00DF233A">
          <w:rPr>
            <w:rFonts w:ascii="Arial" w:eastAsia="Times New Roman" w:hAnsi="Arial" w:cs="Arial"/>
            <w:color w:val="000000" w:themeColor="text1"/>
            <w:sz w:val="24"/>
            <w:szCs w:val="24"/>
            <w:lang w:val="sk-SK" w:eastAsia="cs-CZ"/>
          </w:rPr>
          <w:t>348/2007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6" w:history="1">
        <w:r w:rsidRPr="00DF233A">
          <w:rPr>
            <w:rFonts w:ascii="Arial" w:eastAsia="Times New Roman" w:hAnsi="Arial" w:cs="Arial"/>
            <w:color w:val="000000" w:themeColor="text1"/>
            <w:sz w:val="24"/>
            <w:szCs w:val="24"/>
            <w:lang w:val="sk-SK" w:eastAsia="cs-CZ"/>
          </w:rPr>
          <w:t>200/200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7" w:history="1">
        <w:r w:rsidRPr="00DF233A">
          <w:rPr>
            <w:rFonts w:ascii="Arial" w:eastAsia="Times New Roman" w:hAnsi="Arial" w:cs="Arial"/>
            <w:color w:val="000000" w:themeColor="text1"/>
            <w:sz w:val="24"/>
            <w:szCs w:val="24"/>
            <w:lang w:val="sk-SK" w:eastAsia="cs-CZ"/>
          </w:rPr>
          <w:t>460/200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8" w:history="1">
        <w:r w:rsidRPr="00DF233A">
          <w:rPr>
            <w:rFonts w:ascii="Arial" w:eastAsia="Times New Roman" w:hAnsi="Arial" w:cs="Arial"/>
            <w:color w:val="000000" w:themeColor="text1"/>
            <w:sz w:val="24"/>
            <w:szCs w:val="24"/>
            <w:lang w:val="sk-SK" w:eastAsia="cs-CZ"/>
          </w:rPr>
          <w:t>49/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79" w:history="1">
        <w:r w:rsidRPr="00DF233A">
          <w:rPr>
            <w:rFonts w:ascii="Arial" w:eastAsia="Times New Roman" w:hAnsi="Arial" w:cs="Arial"/>
            <w:color w:val="000000" w:themeColor="text1"/>
            <w:sz w:val="24"/>
            <w:szCs w:val="24"/>
            <w:lang w:val="sk-SK" w:eastAsia="cs-CZ"/>
          </w:rPr>
          <w:t>184/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80" w:history="1">
        <w:r w:rsidRPr="00DF233A">
          <w:rPr>
            <w:rFonts w:ascii="Arial" w:eastAsia="Times New Roman" w:hAnsi="Arial" w:cs="Arial"/>
            <w:color w:val="000000" w:themeColor="text1"/>
            <w:sz w:val="24"/>
            <w:szCs w:val="24"/>
            <w:lang w:val="sk-SK" w:eastAsia="cs-CZ"/>
          </w:rPr>
          <w:t>574/200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81" w:history="1">
        <w:r w:rsidRPr="00DF233A">
          <w:rPr>
            <w:rFonts w:ascii="Arial" w:eastAsia="Times New Roman" w:hAnsi="Arial" w:cs="Arial"/>
            <w:color w:val="000000" w:themeColor="text1"/>
            <w:sz w:val="24"/>
            <w:szCs w:val="24"/>
            <w:lang w:val="sk-SK" w:eastAsia="cs-CZ"/>
          </w:rPr>
          <w:t>543/201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82" w:history="1">
        <w:r w:rsidRPr="00DF233A">
          <w:rPr>
            <w:rFonts w:ascii="Arial" w:eastAsia="Times New Roman" w:hAnsi="Arial" w:cs="Arial"/>
            <w:color w:val="000000" w:themeColor="text1"/>
            <w:sz w:val="24"/>
            <w:szCs w:val="24"/>
            <w:lang w:val="sk-SK" w:eastAsia="cs-CZ"/>
          </w:rPr>
          <w:t>48/201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83" w:history="1">
        <w:r w:rsidRPr="00DF233A">
          <w:rPr>
            <w:rFonts w:ascii="Arial" w:eastAsia="Times New Roman" w:hAnsi="Arial" w:cs="Arial"/>
            <w:color w:val="000000" w:themeColor="text1"/>
            <w:sz w:val="24"/>
            <w:szCs w:val="24"/>
            <w:lang w:val="sk-SK" w:eastAsia="cs-CZ"/>
          </w:rPr>
          <w:t>257/201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84" w:history="1">
        <w:r w:rsidRPr="00DF233A">
          <w:rPr>
            <w:rFonts w:ascii="Arial" w:eastAsia="Times New Roman" w:hAnsi="Arial" w:cs="Arial"/>
            <w:color w:val="000000" w:themeColor="text1"/>
            <w:sz w:val="24"/>
            <w:szCs w:val="24"/>
            <w:lang w:val="sk-SK" w:eastAsia="cs-CZ"/>
          </w:rPr>
          <w:t>406/201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a zákona č. </w:t>
      </w:r>
      <w:hyperlink r:id="rId85" w:history="1">
        <w:r w:rsidRPr="00DF233A">
          <w:rPr>
            <w:rFonts w:ascii="Arial" w:eastAsia="Times New Roman" w:hAnsi="Arial" w:cs="Arial"/>
            <w:color w:val="000000" w:themeColor="text1"/>
            <w:sz w:val="24"/>
            <w:szCs w:val="24"/>
            <w:lang w:val="sk-SK" w:eastAsia="cs-CZ"/>
          </w:rPr>
          <w:t>512/201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sa mení takto:</w:t>
      </w:r>
    </w:p>
    <w:p w14:paraId="3B0ECEF4" w14:textId="614CBFB7" w:rsidR="00D96116" w:rsidRPr="00DF233A" w:rsidRDefault="00D9611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 § 3 ods. 2 sa za slovo "vzťahy" vkladajú slová "zamestnancov, ktorí sú povinní zabezpečiť súlad podľa osobitného predpisu, a zamestnancov pracujúcich v prevádzke, údržbe a rozvoji plynárenskej prepravnej siete, ktorí sú v priamej riadiacej pôsobnosti štatutárneho orgánu prevádzkovateľa plynárenskej prepravnej siete,".</w:t>
      </w:r>
    </w:p>
    <w:p w14:paraId="5863BA41" w14:textId="77777777" w:rsidR="001107A6" w:rsidRPr="00DF233A" w:rsidRDefault="001107A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p>
    <w:p w14:paraId="62B801B7" w14:textId="398C033C" w:rsidR="00D96116" w:rsidRPr="00DF233A"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1" w:name="c_83679"/>
      <w:bookmarkEnd w:id="441"/>
      <w:r w:rsidRPr="00DF233A">
        <w:rPr>
          <w:rFonts w:ascii="Arial" w:eastAsia="Times New Roman" w:hAnsi="Arial" w:cs="Arial"/>
          <w:color w:val="000000" w:themeColor="text1"/>
          <w:sz w:val="29"/>
          <w:szCs w:val="29"/>
          <w:lang w:val="sk-SK" w:eastAsia="cs-CZ"/>
        </w:rPr>
        <w:t>Čl.</w:t>
      </w:r>
      <w:r w:rsidR="003C71AA" w:rsidRPr="00DF233A">
        <w:rPr>
          <w:rFonts w:ascii="Arial" w:eastAsia="Times New Roman" w:hAnsi="Arial" w:cs="Arial"/>
          <w:color w:val="000000" w:themeColor="text1"/>
          <w:sz w:val="29"/>
          <w:szCs w:val="29"/>
          <w:lang w:val="sk-SK" w:eastAsia="cs-CZ"/>
        </w:rPr>
        <w:t xml:space="preserve"> </w:t>
      </w:r>
      <w:r w:rsidRPr="00DF233A">
        <w:rPr>
          <w:rFonts w:ascii="Arial" w:eastAsia="Times New Roman" w:hAnsi="Arial" w:cs="Arial"/>
          <w:color w:val="000000" w:themeColor="text1"/>
          <w:sz w:val="29"/>
          <w:szCs w:val="29"/>
          <w:lang w:val="sk-SK" w:eastAsia="cs-CZ"/>
        </w:rPr>
        <w:t>III</w:t>
      </w:r>
    </w:p>
    <w:p w14:paraId="61E2EB14" w14:textId="74E6FFFE" w:rsidR="00D96116" w:rsidRPr="00DF233A"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ákon č. </w:t>
      </w:r>
      <w:hyperlink r:id="rId86" w:history="1">
        <w:r w:rsidRPr="00DF233A">
          <w:rPr>
            <w:rFonts w:ascii="Arial" w:eastAsia="Times New Roman" w:hAnsi="Arial" w:cs="Arial"/>
            <w:color w:val="000000" w:themeColor="text1"/>
            <w:sz w:val="24"/>
            <w:szCs w:val="24"/>
            <w:lang w:val="sk-SK" w:eastAsia="cs-CZ"/>
          </w:rPr>
          <w:t>455/1991 Zb.</w:t>
        </w:r>
      </w:hyperlink>
      <w:r w:rsidRPr="00DF233A">
        <w:rPr>
          <w:rFonts w:ascii="Arial" w:eastAsia="Times New Roman" w:hAnsi="Arial" w:cs="Arial"/>
          <w:color w:val="000000" w:themeColor="text1"/>
          <w:sz w:val="24"/>
          <w:szCs w:val="24"/>
          <w:lang w:val="sk-SK" w:eastAsia="cs-CZ"/>
        </w:rPr>
        <w:t> o živnostenskom podnikaní (živnostenský zákon) v znení zákona č. </w:t>
      </w:r>
      <w:hyperlink r:id="rId87" w:history="1">
        <w:r w:rsidRPr="00DF233A">
          <w:rPr>
            <w:rFonts w:ascii="Arial" w:eastAsia="Times New Roman" w:hAnsi="Arial" w:cs="Arial"/>
            <w:color w:val="000000" w:themeColor="text1"/>
            <w:sz w:val="24"/>
            <w:szCs w:val="24"/>
            <w:lang w:val="sk-SK" w:eastAsia="cs-CZ"/>
          </w:rPr>
          <w:t>231/1992 Zb.</w:t>
        </w:r>
      </w:hyperlink>
      <w:r w:rsidRPr="00DF233A">
        <w:rPr>
          <w:rFonts w:ascii="Arial" w:eastAsia="Times New Roman" w:hAnsi="Arial" w:cs="Arial"/>
          <w:color w:val="000000" w:themeColor="text1"/>
          <w:sz w:val="24"/>
          <w:szCs w:val="24"/>
          <w:lang w:val="sk-SK" w:eastAsia="cs-CZ"/>
        </w:rPr>
        <w:t>, zákona č. </w:t>
      </w:r>
      <w:hyperlink r:id="rId88" w:history="1">
        <w:r w:rsidRPr="00DF233A">
          <w:rPr>
            <w:rFonts w:ascii="Arial" w:eastAsia="Times New Roman" w:hAnsi="Arial" w:cs="Arial"/>
            <w:color w:val="000000" w:themeColor="text1"/>
            <w:sz w:val="24"/>
            <w:szCs w:val="24"/>
            <w:lang w:val="sk-SK" w:eastAsia="cs-CZ"/>
          </w:rPr>
          <w:t>600/1992 Zb.</w:t>
        </w:r>
      </w:hyperlink>
      <w:r w:rsidRPr="00DF233A">
        <w:rPr>
          <w:rFonts w:ascii="Arial" w:eastAsia="Times New Roman" w:hAnsi="Arial" w:cs="Arial"/>
          <w:color w:val="000000" w:themeColor="text1"/>
          <w:sz w:val="24"/>
          <w:szCs w:val="24"/>
          <w:lang w:val="sk-SK" w:eastAsia="cs-CZ"/>
        </w:rPr>
        <w:t>, zákona Národnej rady Slovenskej republiky č. </w:t>
      </w:r>
      <w:hyperlink r:id="rId89" w:history="1">
        <w:r w:rsidRPr="00DF233A">
          <w:rPr>
            <w:rFonts w:ascii="Arial" w:eastAsia="Times New Roman" w:hAnsi="Arial" w:cs="Arial"/>
            <w:color w:val="000000" w:themeColor="text1"/>
            <w:sz w:val="24"/>
            <w:szCs w:val="24"/>
            <w:lang w:val="sk-SK" w:eastAsia="cs-CZ"/>
          </w:rPr>
          <w:t>132/199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0" w:history="1">
        <w:r w:rsidRPr="00DF233A">
          <w:rPr>
            <w:rFonts w:ascii="Arial" w:eastAsia="Times New Roman" w:hAnsi="Arial" w:cs="Arial"/>
            <w:color w:val="000000" w:themeColor="text1"/>
            <w:sz w:val="24"/>
            <w:szCs w:val="24"/>
            <w:lang w:val="sk-SK" w:eastAsia="cs-CZ"/>
          </w:rPr>
          <w:t>200/199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1" w:history="1">
        <w:r w:rsidRPr="00DF233A">
          <w:rPr>
            <w:rFonts w:ascii="Arial" w:eastAsia="Times New Roman" w:hAnsi="Arial" w:cs="Arial"/>
            <w:color w:val="000000" w:themeColor="text1"/>
            <w:sz w:val="24"/>
            <w:szCs w:val="24"/>
            <w:lang w:val="sk-SK" w:eastAsia="cs-CZ"/>
          </w:rPr>
          <w:t>216/199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2" w:history="1">
        <w:r w:rsidRPr="00DF233A">
          <w:rPr>
            <w:rFonts w:ascii="Arial" w:eastAsia="Times New Roman" w:hAnsi="Arial" w:cs="Arial"/>
            <w:color w:val="000000" w:themeColor="text1"/>
            <w:sz w:val="24"/>
            <w:szCs w:val="24"/>
            <w:lang w:val="sk-SK" w:eastAsia="cs-CZ"/>
          </w:rPr>
          <w:t>233/1995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3" w:history="1">
        <w:r w:rsidRPr="00DF233A">
          <w:rPr>
            <w:rFonts w:ascii="Arial" w:eastAsia="Times New Roman" w:hAnsi="Arial" w:cs="Arial"/>
            <w:color w:val="000000" w:themeColor="text1"/>
            <w:sz w:val="24"/>
            <w:szCs w:val="24"/>
            <w:lang w:val="sk-SK" w:eastAsia="cs-CZ"/>
          </w:rPr>
          <w:t>123/199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4" w:history="1">
        <w:r w:rsidRPr="00DF233A">
          <w:rPr>
            <w:rFonts w:ascii="Arial" w:eastAsia="Times New Roman" w:hAnsi="Arial" w:cs="Arial"/>
            <w:color w:val="000000" w:themeColor="text1"/>
            <w:sz w:val="24"/>
            <w:szCs w:val="24"/>
            <w:lang w:val="sk-SK" w:eastAsia="cs-CZ"/>
          </w:rPr>
          <w:t>164/199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5" w:history="1">
        <w:r w:rsidRPr="00DF233A">
          <w:rPr>
            <w:rFonts w:ascii="Arial" w:eastAsia="Times New Roman" w:hAnsi="Arial" w:cs="Arial"/>
            <w:color w:val="000000" w:themeColor="text1"/>
            <w:sz w:val="24"/>
            <w:szCs w:val="24"/>
            <w:lang w:val="sk-SK" w:eastAsia="cs-CZ"/>
          </w:rPr>
          <w:t>222/199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6" w:history="1">
        <w:r w:rsidRPr="00DF233A">
          <w:rPr>
            <w:rFonts w:ascii="Arial" w:eastAsia="Times New Roman" w:hAnsi="Arial" w:cs="Arial"/>
            <w:color w:val="000000" w:themeColor="text1"/>
            <w:sz w:val="24"/>
            <w:szCs w:val="24"/>
            <w:lang w:val="sk-SK" w:eastAsia="cs-CZ"/>
          </w:rPr>
          <w:t>289/199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97" w:history="1">
        <w:r w:rsidRPr="00DF233A">
          <w:rPr>
            <w:rFonts w:ascii="Arial" w:eastAsia="Times New Roman" w:hAnsi="Arial" w:cs="Arial"/>
            <w:color w:val="000000" w:themeColor="text1"/>
            <w:sz w:val="24"/>
            <w:szCs w:val="24"/>
            <w:lang w:val="sk-SK" w:eastAsia="cs-CZ"/>
          </w:rPr>
          <w:t>290/1996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98" w:history="1">
        <w:r w:rsidRPr="00DF233A">
          <w:rPr>
            <w:rFonts w:ascii="Arial" w:eastAsia="Times New Roman" w:hAnsi="Arial" w:cs="Arial"/>
            <w:color w:val="000000" w:themeColor="text1"/>
            <w:sz w:val="24"/>
            <w:szCs w:val="24"/>
            <w:lang w:val="sk-SK" w:eastAsia="cs-CZ"/>
          </w:rPr>
          <w:t>288/1997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99" w:history="1">
        <w:r w:rsidRPr="00DF233A">
          <w:rPr>
            <w:rFonts w:ascii="Arial" w:eastAsia="Times New Roman" w:hAnsi="Arial" w:cs="Arial"/>
            <w:color w:val="000000" w:themeColor="text1"/>
            <w:sz w:val="24"/>
            <w:szCs w:val="24"/>
            <w:lang w:val="sk-SK" w:eastAsia="cs-CZ"/>
          </w:rPr>
          <w:t>379/1997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0" w:history="1">
        <w:r w:rsidRPr="00DF233A">
          <w:rPr>
            <w:rFonts w:ascii="Arial" w:eastAsia="Times New Roman" w:hAnsi="Arial" w:cs="Arial"/>
            <w:color w:val="000000" w:themeColor="text1"/>
            <w:sz w:val="24"/>
            <w:szCs w:val="24"/>
            <w:lang w:val="sk-SK" w:eastAsia="cs-CZ"/>
          </w:rPr>
          <w:t>70/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1" w:history="1">
        <w:r w:rsidRPr="00DF233A">
          <w:rPr>
            <w:rFonts w:ascii="Arial" w:eastAsia="Times New Roman" w:hAnsi="Arial" w:cs="Arial"/>
            <w:color w:val="000000" w:themeColor="text1"/>
            <w:sz w:val="24"/>
            <w:szCs w:val="24"/>
            <w:lang w:val="sk-SK" w:eastAsia="cs-CZ"/>
          </w:rPr>
          <w:t>76/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2" w:history="1">
        <w:r w:rsidRPr="00DF233A">
          <w:rPr>
            <w:rFonts w:ascii="Arial" w:eastAsia="Times New Roman" w:hAnsi="Arial" w:cs="Arial"/>
            <w:color w:val="000000" w:themeColor="text1"/>
            <w:sz w:val="24"/>
            <w:szCs w:val="24"/>
            <w:lang w:val="sk-SK" w:eastAsia="cs-CZ"/>
          </w:rPr>
          <w:t>126/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3" w:history="1">
        <w:r w:rsidRPr="00DF233A">
          <w:rPr>
            <w:rFonts w:ascii="Arial" w:eastAsia="Times New Roman" w:hAnsi="Arial" w:cs="Arial"/>
            <w:color w:val="000000" w:themeColor="text1"/>
            <w:sz w:val="24"/>
            <w:szCs w:val="24"/>
            <w:lang w:val="sk-SK" w:eastAsia="cs-CZ"/>
          </w:rPr>
          <w:t>129/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4" w:history="1">
        <w:r w:rsidRPr="00DF233A">
          <w:rPr>
            <w:rFonts w:ascii="Arial" w:eastAsia="Times New Roman" w:hAnsi="Arial" w:cs="Arial"/>
            <w:color w:val="000000" w:themeColor="text1"/>
            <w:sz w:val="24"/>
            <w:szCs w:val="24"/>
            <w:lang w:val="sk-SK" w:eastAsia="cs-CZ"/>
          </w:rPr>
          <w:t>140/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5" w:history="1">
        <w:r w:rsidRPr="00DF233A">
          <w:rPr>
            <w:rFonts w:ascii="Arial" w:eastAsia="Times New Roman" w:hAnsi="Arial" w:cs="Arial"/>
            <w:color w:val="000000" w:themeColor="text1"/>
            <w:sz w:val="24"/>
            <w:szCs w:val="24"/>
            <w:lang w:val="sk-SK" w:eastAsia="cs-CZ"/>
          </w:rPr>
          <w:t>143/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6" w:history="1">
        <w:r w:rsidRPr="00DF233A">
          <w:rPr>
            <w:rFonts w:ascii="Arial" w:eastAsia="Times New Roman" w:hAnsi="Arial" w:cs="Arial"/>
            <w:color w:val="000000" w:themeColor="text1"/>
            <w:sz w:val="24"/>
            <w:szCs w:val="24"/>
            <w:lang w:val="sk-SK" w:eastAsia="cs-CZ"/>
          </w:rPr>
          <w:t>144/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7" w:history="1">
        <w:r w:rsidRPr="00DF233A">
          <w:rPr>
            <w:rFonts w:ascii="Arial" w:eastAsia="Times New Roman" w:hAnsi="Arial" w:cs="Arial"/>
            <w:color w:val="000000" w:themeColor="text1"/>
            <w:sz w:val="24"/>
            <w:szCs w:val="24"/>
            <w:lang w:val="sk-SK" w:eastAsia="cs-CZ"/>
          </w:rPr>
          <w:t>161/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8" w:history="1">
        <w:r w:rsidRPr="00DF233A">
          <w:rPr>
            <w:rFonts w:ascii="Arial" w:eastAsia="Times New Roman" w:hAnsi="Arial" w:cs="Arial"/>
            <w:color w:val="000000" w:themeColor="text1"/>
            <w:sz w:val="24"/>
            <w:szCs w:val="24"/>
            <w:lang w:val="sk-SK" w:eastAsia="cs-CZ"/>
          </w:rPr>
          <w:t>178/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09" w:history="1">
        <w:r w:rsidRPr="00DF233A">
          <w:rPr>
            <w:rFonts w:ascii="Arial" w:eastAsia="Times New Roman" w:hAnsi="Arial" w:cs="Arial"/>
            <w:color w:val="000000" w:themeColor="text1"/>
            <w:sz w:val="24"/>
            <w:szCs w:val="24"/>
            <w:lang w:val="sk-SK" w:eastAsia="cs-CZ"/>
          </w:rPr>
          <w:t>179/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0" w:history="1">
        <w:r w:rsidRPr="00DF233A">
          <w:rPr>
            <w:rFonts w:ascii="Arial" w:eastAsia="Times New Roman" w:hAnsi="Arial" w:cs="Arial"/>
            <w:color w:val="000000" w:themeColor="text1"/>
            <w:sz w:val="24"/>
            <w:szCs w:val="24"/>
            <w:lang w:val="sk-SK" w:eastAsia="cs-CZ"/>
          </w:rPr>
          <w:t>194/1998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1" w:history="1">
        <w:r w:rsidRPr="00DF233A">
          <w:rPr>
            <w:rFonts w:ascii="Arial" w:eastAsia="Times New Roman" w:hAnsi="Arial" w:cs="Arial"/>
            <w:color w:val="000000" w:themeColor="text1"/>
            <w:sz w:val="24"/>
            <w:szCs w:val="24"/>
            <w:lang w:val="sk-SK" w:eastAsia="cs-CZ"/>
          </w:rPr>
          <w:t>263/199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2" w:history="1">
        <w:r w:rsidRPr="00DF233A">
          <w:rPr>
            <w:rFonts w:ascii="Arial" w:eastAsia="Times New Roman" w:hAnsi="Arial" w:cs="Arial"/>
            <w:color w:val="000000" w:themeColor="text1"/>
            <w:sz w:val="24"/>
            <w:szCs w:val="24"/>
            <w:lang w:val="sk-SK" w:eastAsia="cs-CZ"/>
          </w:rPr>
          <w:t>264/1999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3" w:history="1">
        <w:r w:rsidRPr="00DF233A">
          <w:rPr>
            <w:rFonts w:ascii="Arial" w:eastAsia="Times New Roman" w:hAnsi="Arial" w:cs="Arial"/>
            <w:color w:val="000000" w:themeColor="text1"/>
            <w:sz w:val="24"/>
            <w:szCs w:val="24"/>
            <w:lang w:val="sk-SK" w:eastAsia="cs-CZ"/>
          </w:rPr>
          <w:t>119/200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4" w:history="1">
        <w:r w:rsidRPr="00DF233A">
          <w:rPr>
            <w:rFonts w:ascii="Arial" w:eastAsia="Times New Roman" w:hAnsi="Arial" w:cs="Arial"/>
            <w:color w:val="000000" w:themeColor="text1"/>
            <w:sz w:val="24"/>
            <w:szCs w:val="24"/>
            <w:lang w:val="sk-SK" w:eastAsia="cs-CZ"/>
          </w:rPr>
          <w:t>142/200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5" w:history="1">
        <w:r w:rsidRPr="00DF233A">
          <w:rPr>
            <w:rFonts w:ascii="Arial" w:eastAsia="Times New Roman" w:hAnsi="Arial" w:cs="Arial"/>
            <w:color w:val="000000" w:themeColor="text1"/>
            <w:sz w:val="24"/>
            <w:szCs w:val="24"/>
            <w:lang w:val="sk-SK" w:eastAsia="cs-CZ"/>
          </w:rPr>
          <w:t>236/200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6" w:history="1">
        <w:r w:rsidRPr="00DF233A">
          <w:rPr>
            <w:rFonts w:ascii="Arial" w:eastAsia="Times New Roman" w:hAnsi="Arial" w:cs="Arial"/>
            <w:color w:val="000000" w:themeColor="text1"/>
            <w:sz w:val="24"/>
            <w:szCs w:val="24"/>
            <w:lang w:val="sk-SK" w:eastAsia="cs-CZ"/>
          </w:rPr>
          <w:t>238/200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7" w:history="1">
        <w:r w:rsidRPr="00DF233A">
          <w:rPr>
            <w:rFonts w:ascii="Arial" w:eastAsia="Times New Roman" w:hAnsi="Arial" w:cs="Arial"/>
            <w:color w:val="000000" w:themeColor="text1"/>
            <w:sz w:val="24"/>
            <w:szCs w:val="24"/>
            <w:lang w:val="sk-SK" w:eastAsia="cs-CZ"/>
          </w:rPr>
          <w:t>268/200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8" w:history="1">
        <w:r w:rsidRPr="00DF233A">
          <w:rPr>
            <w:rFonts w:ascii="Arial" w:eastAsia="Times New Roman" w:hAnsi="Arial" w:cs="Arial"/>
            <w:color w:val="000000" w:themeColor="text1"/>
            <w:sz w:val="24"/>
            <w:szCs w:val="24"/>
            <w:lang w:val="sk-SK" w:eastAsia="cs-CZ"/>
          </w:rPr>
          <w:t>338/2000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19" w:history="1">
        <w:r w:rsidRPr="00DF233A">
          <w:rPr>
            <w:rFonts w:ascii="Arial" w:eastAsia="Times New Roman" w:hAnsi="Arial" w:cs="Arial"/>
            <w:color w:val="000000" w:themeColor="text1"/>
            <w:sz w:val="24"/>
            <w:szCs w:val="24"/>
            <w:lang w:val="sk-SK" w:eastAsia="cs-CZ"/>
          </w:rPr>
          <w:t>223/200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0" w:history="1">
        <w:r w:rsidRPr="00DF233A">
          <w:rPr>
            <w:rFonts w:ascii="Arial" w:eastAsia="Times New Roman" w:hAnsi="Arial" w:cs="Arial"/>
            <w:color w:val="000000" w:themeColor="text1"/>
            <w:sz w:val="24"/>
            <w:szCs w:val="24"/>
            <w:lang w:val="sk-SK" w:eastAsia="cs-CZ"/>
          </w:rPr>
          <w:t>279/200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1" w:history="1">
        <w:r w:rsidRPr="00DF233A">
          <w:rPr>
            <w:rFonts w:ascii="Arial" w:eastAsia="Times New Roman" w:hAnsi="Arial" w:cs="Arial"/>
            <w:color w:val="000000" w:themeColor="text1"/>
            <w:sz w:val="24"/>
            <w:szCs w:val="24"/>
            <w:lang w:val="sk-SK" w:eastAsia="cs-CZ"/>
          </w:rPr>
          <w:t>488/200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2" w:history="1">
        <w:r w:rsidRPr="00DF233A">
          <w:rPr>
            <w:rFonts w:ascii="Arial" w:eastAsia="Times New Roman" w:hAnsi="Arial" w:cs="Arial"/>
            <w:color w:val="000000" w:themeColor="text1"/>
            <w:sz w:val="24"/>
            <w:szCs w:val="24"/>
            <w:lang w:val="sk-SK" w:eastAsia="cs-CZ"/>
          </w:rPr>
          <w:t>554/2001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3" w:history="1">
        <w:r w:rsidRPr="00DF233A">
          <w:rPr>
            <w:rFonts w:ascii="Arial" w:eastAsia="Times New Roman" w:hAnsi="Arial" w:cs="Arial"/>
            <w:color w:val="000000" w:themeColor="text1"/>
            <w:sz w:val="24"/>
            <w:szCs w:val="24"/>
            <w:lang w:val="sk-SK" w:eastAsia="cs-CZ"/>
          </w:rPr>
          <w:t>261/2002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4" w:history="1">
        <w:r w:rsidRPr="00DF233A">
          <w:rPr>
            <w:rFonts w:ascii="Arial" w:eastAsia="Times New Roman" w:hAnsi="Arial" w:cs="Arial"/>
            <w:color w:val="000000" w:themeColor="text1"/>
            <w:sz w:val="24"/>
            <w:szCs w:val="24"/>
            <w:lang w:val="sk-SK" w:eastAsia="cs-CZ"/>
          </w:rPr>
          <w:t>284/2002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5" w:history="1">
        <w:r w:rsidRPr="00DF233A">
          <w:rPr>
            <w:rFonts w:ascii="Arial" w:eastAsia="Times New Roman" w:hAnsi="Arial" w:cs="Arial"/>
            <w:color w:val="000000" w:themeColor="text1"/>
            <w:sz w:val="24"/>
            <w:szCs w:val="24"/>
            <w:lang w:val="sk-SK" w:eastAsia="cs-CZ"/>
          </w:rPr>
          <w:t>506/2002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6" w:history="1">
        <w:r w:rsidRPr="00DF233A">
          <w:rPr>
            <w:rFonts w:ascii="Arial" w:eastAsia="Times New Roman" w:hAnsi="Arial" w:cs="Arial"/>
            <w:color w:val="000000" w:themeColor="text1"/>
            <w:sz w:val="24"/>
            <w:szCs w:val="24"/>
            <w:lang w:val="sk-SK" w:eastAsia="cs-CZ"/>
          </w:rPr>
          <w:t>190/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7" w:history="1">
        <w:r w:rsidRPr="00DF233A">
          <w:rPr>
            <w:rFonts w:ascii="Arial" w:eastAsia="Times New Roman" w:hAnsi="Arial" w:cs="Arial"/>
            <w:color w:val="000000" w:themeColor="text1"/>
            <w:sz w:val="24"/>
            <w:szCs w:val="24"/>
            <w:lang w:val="sk-SK" w:eastAsia="cs-CZ"/>
          </w:rPr>
          <w:t>219/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8" w:history="1">
        <w:r w:rsidRPr="00DF233A">
          <w:rPr>
            <w:rFonts w:ascii="Arial" w:eastAsia="Times New Roman" w:hAnsi="Arial" w:cs="Arial"/>
            <w:color w:val="000000" w:themeColor="text1"/>
            <w:sz w:val="24"/>
            <w:szCs w:val="24"/>
            <w:lang w:val="sk-SK" w:eastAsia="cs-CZ"/>
          </w:rPr>
          <w:t>245/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29" w:history="1">
        <w:r w:rsidRPr="00DF233A">
          <w:rPr>
            <w:rFonts w:ascii="Arial" w:eastAsia="Times New Roman" w:hAnsi="Arial" w:cs="Arial"/>
            <w:color w:val="000000" w:themeColor="text1"/>
            <w:sz w:val="24"/>
            <w:szCs w:val="24"/>
            <w:lang w:val="sk-SK" w:eastAsia="cs-CZ"/>
          </w:rPr>
          <w:t>423/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0" w:history="1">
        <w:r w:rsidRPr="00DF233A">
          <w:rPr>
            <w:rFonts w:ascii="Arial" w:eastAsia="Times New Roman" w:hAnsi="Arial" w:cs="Arial"/>
            <w:color w:val="000000" w:themeColor="text1"/>
            <w:sz w:val="24"/>
            <w:szCs w:val="24"/>
            <w:lang w:val="sk-SK" w:eastAsia="cs-CZ"/>
          </w:rPr>
          <w:t>515/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1" w:history="1">
        <w:r w:rsidRPr="00DF233A">
          <w:rPr>
            <w:rFonts w:ascii="Arial" w:eastAsia="Times New Roman" w:hAnsi="Arial" w:cs="Arial"/>
            <w:color w:val="000000" w:themeColor="text1"/>
            <w:sz w:val="24"/>
            <w:szCs w:val="24"/>
            <w:lang w:val="sk-SK" w:eastAsia="cs-CZ"/>
          </w:rPr>
          <w:t>586/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2" w:history="1">
        <w:r w:rsidRPr="00DF233A">
          <w:rPr>
            <w:rFonts w:ascii="Arial" w:eastAsia="Times New Roman" w:hAnsi="Arial" w:cs="Arial"/>
            <w:color w:val="000000" w:themeColor="text1"/>
            <w:sz w:val="24"/>
            <w:szCs w:val="24"/>
            <w:lang w:val="sk-SK" w:eastAsia="cs-CZ"/>
          </w:rPr>
          <w:t>602/2003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3" w:history="1">
        <w:r w:rsidRPr="00DF233A">
          <w:rPr>
            <w:rFonts w:ascii="Arial" w:eastAsia="Times New Roman" w:hAnsi="Arial" w:cs="Arial"/>
            <w:color w:val="000000" w:themeColor="text1"/>
            <w:sz w:val="24"/>
            <w:szCs w:val="24"/>
            <w:lang w:val="sk-SK" w:eastAsia="cs-CZ"/>
          </w:rPr>
          <w:t>347/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4" w:history="1">
        <w:r w:rsidRPr="00DF233A">
          <w:rPr>
            <w:rFonts w:ascii="Arial" w:eastAsia="Times New Roman" w:hAnsi="Arial" w:cs="Arial"/>
            <w:color w:val="000000" w:themeColor="text1"/>
            <w:sz w:val="24"/>
            <w:szCs w:val="24"/>
            <w:lang w:val="sk-SK" w:eastAsia="cs-CZ"/>
          </w:rPr>
          <w:t>350/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5" w:history="1">
        <w:r w:rsidRPr="00DF233A">
          <w:rPr>
            <w:rFonts w:ascii="Arial" w:eastAsia="Times New Roman" w:hAnsi="Arial" w:cs="Arial"/>
            <w:color w:val="000000" w:themeColor="text1"/>
            <w:sz w:val="24"/>
            <w:szCs w:val="24"/>
            <w:lang w:val="sk-SK" w:eastAsia="cs-CZ"/>
          </w:rPr>
          <w:t>365/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6" w:history="1">
        <w:r w:rsidRPr="00DF233A">
          <w:rPr>
            <w:rFonts w:ascii="Arial" w:eastAsia="Times New Roman" w:hAnsi="Arial" w:cs="Arial"/>
            <w:color w:val="000000" w:themeColor="text1"/>
            <w:sz w:val="24"/>
            <w:szCs w:val="24"/>
            <w:lang w:val="sk-SK" w:eastAsia="cs-CZ"/>
          </w:rPr>
          <w:t>420/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7" w:history="1">
        <w:r w:rsidRPr="00DF233A">
          <w:rPr>
            <w:rFonts w:ascii="Arial" w:eastAsia="Times New Roman" w:hAnsi="Arial" w:cs="Arial"/>
            <w:color w:val="000000" w:themeColor="text1"/>
            <w:sz w:val="24"/>
            <w:szCs w:val="24"/>
            <w:lang w:val="sk-SK" w:eastAsia="cs-CZ"/>
          </w:rPr>
          <w:t>533/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8" w:history="1">
        <w:r w:rsidRPr="00DF233A">
          <w:rPr>
            <w:rFonts w:ascii="Arial" w:eastAsia="Times New Roman" w:hAnsi="Arial" w:cs="Arial"/>
            <w:color w:val="000000" w:themeColor="text1"/>
            <w:sz w:val="24"/>
            <w:szCs w:val="24"/>
            <w:lang w:val="sk-SK" w:eastAsia="cs-CZ"/>
          </w:rPr>
          <w:t>544/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39" w:history="1">
        <w:r w:rsidRPr="00DF233A">
          <w:rPr>
            <w:rFonts w:ascii="Arial" w:eastAsia="Times New Roman" w:hAnsi="Arial" w:cs="Arial"/>
            <w:color w:val="000000" w:themeColor="text1"/>
            <w:sz w:val="24"/>
            <w:szCs w:val="24"/>
            <w:lang w:val="sk-SK" w:eastAsia="cs-CZ"/>
          </w:rPr>
          <w:t>578/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0" w:history="1">
        <w:r w:rsidRPr="00DF233A">
          <w:rPr>
            <w:rFonts w:ascii="Arial" w:eastAsia="Times New Roman" w:hAnsi="Arial" w:cs="Arial"/>
            <w:color w:val="000000" w:themeColor="text1"/>
            <w:sz w:val="24"/>
            <w:szCs w:val="24"/>
            <w:lang w:val="sk-SK" w:eastAsia="cs-CZ"/>
          </w:rPr>
          <w:t>624/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1" w:history="1">
        <w:r w:rsidRPr="00DF233A">
          <w:rPr>
            <w:rFonts w:ascii="Arial" w:eastAsia="Times New Roman" w:hAnsi="Arial" w:cs="Arial"/>
            <w:color w:val="000000" w:themeColor="text1"/>
            <w:sz w:val="24"/>
            <w:szCs w:val="24"/>
            <w:lang w:val="sk-SK" w:eastAsia="cs-CZ"/>
          </w:rPr>
          <w:t>650/2004 Z.</w:t>
        </w:r>
        <w:r w:rsidR="003C71AA"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2" w:history="1">
        <w:r w:rsidRPr="00DF233A">
          <w:rPr>
            <w:rFonts w:ascii="Arial" w:eastAsia="Times New Roman" w:hAnsi="Arial" w:cs="Arial"/>
            <w:color w:val="000000" w:themeColor="text1"/>
            <w:sz w:val="24"/>
            <w:szCs w:val="24"/>
            <w:lang w:val="sk-SK" w:eastAsia="cs-CZ"/>
          </w:rPr>
          <w:t>656/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3" w:history="1">
        <w:r w:rsidRPr="00DF233A">
          <w:rPr>
            <w:rFonts w:ascii="Arial" w:eastAsia="Times New Roman" w:hAnsi="Arial" w:cs="Arial"/>
            <w:color w:val="000000" w:themeColor="text1"/>
            <w:sz w:val="24"/>
            <w:szCs w:val="24"/>
            <w:lang w:val="sk-SK" w:eastAsia="cs-CZ"/>
          </w:rPr>
          <w:t>725/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4" w:history="1">
        <w:r w:rsidRPr="00DF233A">
          <w:rPr>
            <w:rFonts w:ascii="Arial" w:eastAsia="Times New Roman" w:hAnsi="Arial" w:cs="Arial"/>
            <w:color w:val="000000" w:themeColor="text1"/>
            <w:sz w:val="24"/>
            <w:szCs w:val="24"/>
            <w:lang w:val="sk-SK" w:eastAsia="cs-CZ"/>
          </w:rPr>
          <w:t>8/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5" w:history="1">
        <w:r w:rsidRPr="00DF233A">
          <w:rPr>
            <w:rFonts w:ascii="Arial" w:eastAsia="Times New Roman" w:hAnsi="Arial" w:cs="Arial"/>
            <w:color w:val="000000" w:themeColor="text1"/>
            <w:sz w:val="24"/>
            <w:szCs w:val="24"/>
            <w:lang w:val="sk-SK" w:eastAsia="cs-CZ"/>
          </w:rPr>
          <w:t>93/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6" w:history="1">
        <w:r w:rsidRPr="00DF233A">
          <w:rPr>
            <w:rFonts w:ascii="Arial" w:eastAsia="Times New Roman" w:hAnsi="Arial" w:cs="Arial"/>
            <w:color w:val="000000" w:themeColor="text1"/>
            <w:sz w:val="24"/>
            <w:szCs w:val="24"/>
            <w:lang w:val="sk-SK" w:eastAsia="cs-CZ"/>
          </w:rPr>
          <w:t>331/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7" w:history="1">
        <w:r w:rsidRPr="00DF233A">
          <w:rPr>
            <w:rFonts w:ascii="Arial" w:eastAsia="Times New Roman" w:hAnsi="Arial" w:cs="Arial"/>
            <w:color w:val="000000" w:themeColor="text1"/>
            <w:sz w:val="24"/>
            <w:szCs w:val="24"/>
            <w:lang w:val="sk-SK" w:eastAsia="cs-CZ"/>
          </w:rPr>
          <w:t>340/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8" w:history="1">
        <w:r w:rsidRPr="00DF233A">
          <w:rPr>
            <w:rFonts w:ascii="Arial" w:eastAsia="Times New Roman" w:hAnsi="Arial" w:cs="Arial"/>
            <w:color w:val="000000" w:themeColor="text1"/>
            <w:sz w:val="24"/>
            <w:szCs w:val="24"/>
            <w:lang w:val="sk-SK" w:eastAsia="cs-CZ"/>
          </w:rPr>
          <w:t>351/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49" w:history="1">
        <w:r w:rsidRPr="00DF233A">
          <w:rPr>
            <w:rFonts w:ascii="Arial" w:eastAsia="Times New Roman" w:hAnsi="Arial" w:cs="Arial"/>
            <w:color w:val="000000" w:themeColor="text1"/>
            <w:sz w:val="24"/>
            <w:szCs w:val="24"/>
            <w:lang w:val="sk-SK" w:eastAsia="cs-CZ"/>
          </w:rPr>
          <w:t>470/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0" w:history="1">
        <w:r w:rsidRPr="00DF233A">
          <w:rPr>
            <w:rFonts w:ascii="Arial" w:eastAsia="Times New Roman" w:hAnsi="Arial" w:cs="Arial"/>
            <w:color w:val="000000" w:themeColor="text1"/>
            <w:sz w:val="24"/>
            <w:szCs w:val="24"/>
            <w:lang w:val="sk-SK" w:eastAsia="cs-CZ"/>
          </w:rPr>
          <w:t>473/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1" w:history="1">
        <w:r w:rsidRPr="00DF233A">
          <w:rPr>
            <w:rFonts w:ascii="Arial" w:eastAsia="Times New Roman" w:hAnsi="Arial" w:cs="Arial"/>
            <w:color w:val="000000" w:themeColor="text1"/>
            <w:sz w:val="24"/>
            <w:szCs w:val="24"/>
            <w:lang w:val="sk-SK" w:eastAsia="cs-CZ"/>
          </w:rPr>
          <w:t>491/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2" w:history="1">
        <w:r w:rsidRPr="00DF233A">
          <w:rPr>
            <w:rFonts w:ascii="Arial" w:eastAsia="Times New Roman" w:hAnsi="Arial" w:cs="Arial"/>
            <w:color w:val="000000" w:themeColor="text1"/>
            <w:sz w:val="24"/>
            <w:szCs w:val="24"/>
            <w:lang w:val="sk-SK" w:eastAsia="cs-CZ"/>
          </w:rPr>
          <w:t>555/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3" w:history="1">
        <w:r w:rsidRPr="00DF233A">
          <w:rPr>
            <w:rFonts w:ascii="Arial" w:eastAsia="Times New Roman" w:hAnsi="Arial" w:cs="Arial"/>
            <w:color w:val="000000" w:themeColor="text1"/>
            <w:sz w:val="24"/>
            <w:szCs w:val="24"/>
            <w:lang w:val="sk-SK" w:eastAsia="cs-CZ"/>
          </w:rPr>
          <w:t>567/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xml:space="preserve">, zákona </w:t>
      </w:r>
      <w:r w:rsidRPr="00DF233A">
        <w:rPr>
          <w:rFonts w:ascii="Arial" w:eastAsia="Times New Roman" w:hAnsi="Arial" w:cs="Arial"/>
          <w:color w:val="000000" w:themeColor="text1"/>
          <w:sz w:val="24"/>
          <w:szCs w:val="24"/>
          <w:lang w:val="sk-SK" w:eastAsia="cs-CZ"/>
        </w:rPr>
        <w:lastRenderedPageBreak/>
        <w:t>č. </w:t>
      </w:r>
      <w:hyperlink r:id="rId154" w:history="1">
        <w:r w:rsidRPr="00DF233A">
          <w:rPr>
            <w:rFonts w:ascii="Arial" w:eastAsia="Times New Roman" w:hAnsi="Arial" w:cs="Arial"/>
            <w:color w:val="000000" w:themeColor="text1"/>
            <w:sz w:val="24"/>
            <w:szCs w:val="24"/>
            <w:lang w:val="sk-SK" w:eastAsia="cs-CZ"/>
          </w:rPr>
          <w:t>124/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5" w:history="1">
        <w:r w:rsidRPr="00DF233A">
          <w:rPr>
            <w:rFonts w:ascii="Arial" w:eastAsia="Times New Roman" w:hAnsi="Arial" w:cs="Arial"/>
            <w:color w:val="000000" w:themeColor="text1"/>
            <w:sz w:val="24"/>
            <w:szCs w:val="24"/>
            <w:lang w:val="sk-SK" w:eastAsia="cs-CZ"/>
          </w:rPr>
          <w:t>126/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6" w:history="1">
        <w:r w:rsidRPr="00DF233A">
          <w:rPr>
            <w:rFonts w:ascii="Arial" w:eastAsia="Times New Roman" w:hAnsi="Arial" w:cs="Arial"/>
            <w:color w:val="000000" w:themeColor="text1"/>
            <w:sz w:val="24"/>
            <w:szCs w:val="24"/>
            <w:lang w:val="sk-SK" w:eastAsia="cs-CZ"/>
          </w:rPr>
          <w:t>17/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7" w:history="1">
        <w:r w:rsidRPr="00DF233A">
          <w:rPr>
            <w:rFonts w:ascii="Arial" w:eastAsia="Times New Roman" w:hAnsi="Arial" w:cs="Arial"/>
            <w:color w:val="000000" w:themeColor="text1"/>
            <w:sz w:val="24"/>
            <w:szCs w:val="24"/>
            <w:lang w:val="sk-SK" w:eastAsia="cs-CZ"/>
          </w:rPr>
          <w:t>99/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8" w:history="1">
        <w:r w:rsidRPr="00DF233A">
          <w:rPr>
            <w:rFonts w:ascii="Arial" w:eastAsia="Times New Roman" w:hAnsi="Arial" w:cs="Arial"/>
            <w:color w:val="000000" w:themeColor="text1"/>
            <w:sz w:val="24"/>
            <w:szCs w:val="24"/>
            <w:lang w:val="sk-SK" w:eastAsia="cs-CZ"/>
          </w:rPr>
          <w:t>193/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59" w:history="1">
        <w:r w:rsidRPr="00DF233A">
          <w:rPr>
            <w:rFonts w:ascii="Arial" w:eastAsia="Times New Roman" w:hAnsi="Arial" w:cs="Arial"/>
            <w:color w:val="000000" w:themeColor="text1"/>
            <w:sz w:val="24"/>
            <w:szCs w:val="24"/>
            <w:lang w:val="sk-SK" w:eastAsia="cs-CZ"/>
          </w:rPr>
          <w:t>218/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0" w:history="1">
        <w:r w:rsidRPr="00DF233A">
          <w:rPr>
            <w:rFonts w:ascii="Arial" w:eastAsia="Times New Roman" w:hAnsi="Arial" w:cs="Arial"/>
            <w:color w:val="000000" w:themeColor="text1"/>
            <w:sz w:val="24"/>
            <w:szCs w:val="24"/>
            <w:lang w:val="sk-SK" w:eastAsia="cs-CZ"/>
          </w:rPr>
          <w:t>358/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1" w:history="1">
        <w:r w:rsidRPr="00DF233A">
          <w:rPr>
            <w:rFonts w:ascii="Arial" w:eastAsia="Times New Roman" w:hAnsi="Arial" w:cs="Arial"/>
            <w:color w:val="000000" w:themeColor="text1"/>
            <w:sz w:val="24"/>
            <w:szCs w:val="24"/>
            <w:lang w:val="sk-SK" w:eastAsia="cs-CZ"/>
          </w:rPr>
          <w:t>577/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2" w:history="1">
        <w:r w:rsidRPr="00DF233A">
          <w:rPr>
            <w:rFonts w:ascii="Arial" w:eastAsia="Times New Roman" w:hAnsi="Arial" w:cs="Arial"/>
            <w:color w:val="000000" w:themeColor="text1"/>
            <w:sz w:val="24"/>
            <w:szCs w:val="24"/>
            <w:lang w:val="sk-SK" w:eastAsia="cs-CZ"/>
          </w:rPr>
          <w:t>112/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3" w:history="1">
        <w:r w:rsidRPr="00DF233A">
          <w:rPr>
            <w:rFonts w:ascii="Arial" w:eastAsia="Times New Roman" w:hAnsi="Arial" w:cs="Arial"/>
            <w:color w:val="000000" w:themeColor="text1"/>
            <w:sz w:val="24"/>
            <w:szCs w:val="24"/>
            <w:lang w:val="sk-SK" w:eastAsia="cs-CZ"/>
          </w:rPr>
          <w:t>445/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4" w:history="1">
        <w:r w:rsidRPr="00DF233A">
          <w:rPr>
            <w:rFonts w:ascii="Arial" w:eastAsia="Times New Roman" w:hAnsi="Arial" w:cs="Arial"/>
            <w:color w:val="000000" w:themeColor="text1"/>
            <w:sz w:val="24"/>
            <w:szCs w:val="24"/>
            <w:lang w:val="sk-SK" w:eastAsia="cs-CZ"/>
          </w:rPr>
          <w:t>448/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5" w:history="1">
        <w:r w:rsidRPr="00DF233A">
          <w:rPr>
            <w:rFonts w:ascii="Arial" w:eastAsia="Times New Roman" w:hAnsi="Arial" w:cs="Arial"/>
            <w:color w:val="000000" w:themeColor="text1"/>
            <w:sz w:val="24"/>
            <w:szCs w:val="24"/>
            <w:lang w:val="sk-SK" w:eastAsia="cs-CZ"/>
          </w:rPr>
          <w:t>186/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6" w:history="1">
        <w:r w:rsidRPr="00DF233A">
          <w:rPr>
            <w:rFonts w:ascii="Arial" w:eastAsia="Times New Roman" w:hAnsi="Arial" w:cs="Arial"/>
            <w:color w:val="000000" w:themeColor="text1"/>
            <w:sz w:val="24"/>
            <w:szCs w:val="24"/>
            <w:lang w:val="sk-SK" w:eastAsia="cs-CZ"/>
          </w:rPr>
          <w:t>492/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7" w:history="1">
        <w:r w:rsidRPr="00DF233A">
          <w:rPr>
            <w:rFonts w:ascii="Arial" w:eastAsia="Times New Roman" w:hAnsi="Arial" w:cs="Arial"/>
            <w:color w:val="000000" w:themeColor="text1"/>
            <w:sz w:val="24"/>
            <w:szCs w:val="24"/>
            <w:lang w:val="sk-SK" w:eastAsia="cs-CZ"/>
          </w:rPr>
          <w:t>568/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8" w:history="1">
        <w:r w:rsidRPr="00DF233A">
          <w:rPr>
            <w:rFonts w:ascii="Arial" w:eastAsia="Times New Roman" w:hAnsi="Arial" w:cs="Arial"/>
            <w:color w:val="000000" w:themeColor="text1"/>
            <w:sz w:val="24"/>
            <w:szCs w:val="24"/>
            <w:lang w:val="sk-SK" w:eastAsia="cs-CZ"/>
          </w:rPr>
          <w:t>129/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69" w:history="1">
        <w:r w:rsidRPr="00DF233A">
          <w:rPr>
            <w:rFonts w:ascii="Arial" w:eastAsia="Times New Roman" w:hAnsi="Arial" w:cs="Arial"/>
            <w:color w:val="000000" w:themeColor="text1"/>
            <w:sz w:val="24"/>
            <w:szCs w:val="24"/>
            <w:lang w:val="sk-SK" w:eastAsia="cs-CZ"/>
          </w:rPr>
          <w:t>136/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70" w:history="1">
        <w:r w:rsidRPr="00DF233A">
          <w:rPr>
            <w:rFonts w:ascii="Arial" w:eastAsia="Times New Roman" w:hAnsi="Arial" w:cs="Arial"/>
            <w:color w:val="000000" w:themeColor="text1"/>
            <w:sz w:val="24"/>
            <w:szCs w:val="24"/>
            <w:lang w:val="sk-SK" w:eastAsia="cs-CZ"/>
          </w:rPr>
          <w:t>556/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71" w:history="1">
        <w:r w:rsidRPr="00DF233A">
          <w:rPr>
            <w:rFonts w:ascii="Arial" w:eastAsia="Times New Roman" w:hAnsi="Arial" w:cs="Arial"/>
            <w:color w:val="000000" w:themeColor="text1"/>
            <w:sz w:val="24"/>
            <w:szCs w:val="24"/>
            <w:lang w:val="sk-SK" w:eastAsia="cs-CZ"/>
          </w:rPr>
          <w:t>249/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72" w:history="1">
        <w:r w:rsidRPr="00DF233A">
          <w:rPr>
            <w:rFonts w:ascii="Arial" w:eastAsia="Times New Roman" w:hAnsi="Arial" w:cs="Arial"/>
            <w:color w:val="000000" w:themeColor="text1"/>
            <w:sz w:val="24"/>
            <w:szCs w:val="24"/>
            <w:lang w:val="sk-SK" w:eastAsia="cs-CZ"/>
          </w:rPr>
          <w:t>324/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73" w:history="1">
        <w:r w:rsidRPr="00DF233A">
          <w:rPr>
            <w:rFonts w:ascii="Arial" w:eastAsia="Times New Roman" w:hAnsi="Arial" w:cs="Arial"/>
            <w:color w:val="000000" w:themeColor="text1"/>
            <w:sz w:val="24"/>
            <w:szCs w:val="24"/>
            <w:lang w:val="sk-SK" w:eastAsia="cs-CZ"/>
          </w:rPr>
          <w:t>362/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74" w:history="1">
        <w:r w:rsidRPr="00DF233A">
          <w:rPr>
            <w:rFonts w:ascii="Arial" w:eastAsia="Times New Roman" w:hAnsi="Arial" w:cs="Arial"/>
            <w:color w:val="000000" w:themeColor="text1"/>
            <w:sz w:val="24"/>
            <w:szCs w:val="24"/>
            <w:lang w:val="sk-SK" w:eastAsia="cs-CZ"/>
          </w:rPr>
          <w:t>392/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a zákona č. </w:t>
      </w:r>
      <w:hyperlink r:id="rId175" w:history="1">
        <w:r w:rsidRPr="00DF233A">
          <w:rPr>
            <w:rFonts w:ascii="Arial" w:eastAsia="Times New Roman" w:hAnsi="Arial" w:cs="Arial"/>
            <w:color w:val="000000" w:themeColor="text1"/>
            <w:sz w:val="24"/>
            <w:szCs w:val="24"/>
            <w:lang w:val="sk-SK" w:eastAsia="cs-CZ"/>
          </w:rPr>
          <w:t>395/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sa dopĺňa takto:</w:t>
      </w:r>
    </w:p>
    <w:p w14:paraId="41180A5B" w14:textId="77777777" w:rsidR="00D96116" w:rsidRPr="00DF233A" w:rsidRDefault="00D9611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 § 3 ods. 2 písm. d) sa za slovo "elektriny" vkladajú slová "činnosť organizátora krátkodobého trhu s elektrinou,".</w:t>
      </w:r>
    </w:p>
    <w:p w14:paraId="0E6311D3" w14:textId="734CFBE4" w:rsidR="00D96116" w:rsidRPr="00DF233A"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2" w:name="c_84106"/>
      <w:bookmarkEnd w:id="442"/>
      <w:r w:rsidRPr="00DF233A">
        <w:rPr>
          <w:rFonts w:ascii="Arial" w:eastAsia="Times New Roman" w:hAnsi="Arial" w:cs="Arial"/>
          <w:color w:val="000000" w:themeColor="text1"/>
          <w:sz w:val="29"/>
          <w:szCs w:val="29"/>
          <w:lang w:val="sk-SK" w:eastAsia="cs-CZ"/>
        </w:rPr>
        <w:t>Čl.</w:t>
      </w:r>
      <w:r w:rsidR="003C71AA" w:rsidRPr="00DF233A">
        <w:rPr>
          <w:rFonts w:ascii="Arial" w:eastAsia="Times New Roman" w:hAnsi="Arial" w:cs="Arial"/>
          <w:color w:val="000000" w:themeColor="text1"/>
          <w:sz w:val="29"/>
          <w:szCs w:val="29"/>
          <w:lang w:val="sk-SK" w:eastAsia="cs-CZ"/>
        </w:rPr>
        <w:t xml:space="preserve"> </w:t>
      </w:r>
      <w:r w:rsidRPr="00DF233A">
        <w:rPr>
          <w:rFonts w:ascii="Arial" w:eastAsia="Times New Roman" w:hAnsi="Arial" w:cs="Arial"/>
          <w:color w:val="000000" w:themeColor="text1"/>
          <w:sz w:val="29"/>
          <w:szCs w:val="29"/>
          <w:lang w:val="sk-SK" w:eastAsia="cs-CZ"/>
        </w:rPr>
        <w:t>IV</w:t>
      </w:r>
    </w:p>
    <w:p w14:paraId="70E0261B" w14:textId="5E09267F" w:rsidR="00D96116" w:rsidRPr="00DF233A"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ákon Národnej rady Slovenskej republiky č. </w:t>
      </w:r>
      <w:hyperlink r:id="rId176" w:history="1">
        <w:r w:rsidRPr="00DF233A">
          <w:rPr>
            <w:rFonts w:ascii="Arial" w:eastAsia="Times New Roman" w:hAnsi="Arial" w:cs="Arial"/>
            <w:color w:val="000000" w:themeColor="text1"/>
            <w:sz w:val="24"/>
            <w:szCs w:val="24"/>
            <w:lang w:val="sk-SK" w:eastAsia="cs-CZ"/>
          </w:rPr>
          <w:t>145/199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o správnych poplatkoch v znení zákona Národnej rady Slovenskej republiky č. </w:t>
      </w:r>
      <w:hyperlink r:id="rId177" w:history="1">
        <w:r w:rsidRPr="00DF233A">
          <w:rPr>
            <w:rFonts w:ascii="Arial" w:eastAsia="Times New Roman" w:hAnsi="Arial" w:cs="Arial"/>
            <w:color w:val="000000" w:themeColor="text1"/>
            <w:sz w:val="24"/>
            <w:szCs w:val="24"/>
            <w:lang w:val="sk-SK" w:eastAsia="cs-CZ"/>
          </w:rPr>
          <w:t>123/199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Národnej rady Slovenskej republiky č. </w:t>
      </w:r>
      <w:hyperlink r:id="rId178" w:history="1">
        <w:r w:rsidRPr="00DF233A">
          <w:rPr>
            <w:rFonts w:ascii="Arial" w:eastAsia="Times New Roman" w:hAnsi="Arial" w:cs="Arial"/>
            <w:color w:val="000000" w:themeColor="text1"/>
            <w:sz w:val="24"/>
            <w:szCs w:val="24"/>
            <w:lang w:val="sk-SK" w:eastAsia="cs-CZ"/>
          </w:rPr>
          <w:t>224/199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79" w:history="1">
        <w:r w:rsidRPr="00DF233A">
          <w:rPr>
            <w:rFonts w:ascii="Arial" w:eastAsia="Times New Roman" w:hAnsi="Arial" w:cs="Arial"/>
            <w:color w:val="000000" w:themeColor="text1"/>
            <w:sz w:val="24"/>
            <w:szCs w:val="24"/>
            <w:lang w:val="sk-SK" w:eastAsia="cs-CZ"/>
          </w:rPr>
          <w:t>70/199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0" w:history="1">
        <w:r w:rsidRPr="00DF233A">
          <w:rPr>
            <w:rFonts w:ascii="Arial" w:eastAsia="Times New Roman" w:hAnsi="Arial" w:cs="Arial"/>
            <w:color w:val="000000" w:themeColor="text1"/>
            <w:sz w:val="24"/>
            <w:szCs w:val="24"/>
            <w:lang w:val="sk-SK" w:eastAsia="cs-CZ"/>
          </w:rPr>
          <w:t>1/199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1" w:history="1">
        <w:r w:rsidRPr="00DF233A">
          <w:rPr>
            <w:rFonts w:ascii="Arial" w:eastAsia="Times New Roman" w:hAnsi="Arial" w:cs="Arial"/>
            <w:color w:val="000000" w:themeColor="text1"/>
            <w:sz w:val="24"/>
            <w:szCs w:val="24"/>
            <w:lang w:val="sk-SK" w:eastAsia="cs-CZ"/>
          </w:rPr>
          <w:t>232/199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2" w:history="1">
        <w:r w:rsidRPr="00DF233A">
          <w:rPr>
            <w:rFonts w:ascii="Arial" w:eastAsia="Times New Roman" w:hAnsi="Arial" w:cs="Arial"/>
            <w:color w:val="000000" w:themeColor="text1"/>
            <w:sz w:val="24"/>
            <w:szCs w:val="24"/>
            <w:lang w:val="sk-SK" w:eastAsia="cs-CZ"/>
          </w:rPr>
          <w:t>3/200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3" w:history="1">
        <w:r w:rsidRPr="00DF233A">
          <w:rPr>
            <w:rFonts w:ascii="Arial" w:eastAsia="Times New Roman" w:hAnsi="Arial" w:cs="Arial"/>
            <w:color w:val="000000" w:themeColor="text1"/>
            <w:sz w:val="24"/>
            <w:szCs w:val="24"/>
            <w:lang w:val="sk-SK" w:eastAsia="cs-CZ"/>
          </w:rPr>
          <w:t>142/200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4" w:history="1">
        <w:r w:rsidRPr="00DF233A">
          <w:rPr>
            <w:rFonts w:ascii="Arial" w:eastAsia="Times New Roman" w:hAnsi="Arial" w:cs="Arial"/>
            <w:color w:val="000000" w:themeColor="text1"/>
            <w:sz w:val="24"/>
            <w:szCs w:val="24"/>
            <w:lang w:val="sk-SK" w:eastAsia="cs-CZ"/>
          </w:rPr>
          <w:t>211/200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5" w:history="1">
        <w:r w:rsidRPr="00DF233A">
          <w:rPr>
            <w:rFonts w:ascii="Arial" w:eastAsia="Times New Roman" w:hAnsi="Arial" w:cs="Arial"/>
            <w:color w:val="000000" w:themeColor="text1"/>
            <w:sz w:val="24"/>
            <w:szCs w:val="24"/>
            <w:lang w:val="sk-SK" w:eastAsia="cs-CZ"/>
          </w:rPr>
          <w:t>468/200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6" w:history="1">
        <w:r w:rsidRPr="00DF233A">
          <w:rPr>
            <w:rFonts w:ascii="Arial" w:eastAsia="Times New Roman" w:hAnsi="Arial" w:cs="Arial"/>
            <w:color w:val="000000" w:themeColor="text1"/>
            <w:sz w:val="24"/>
            <w:szCs w:val="24"/>
            <w:lang w:val="sk-SK" w:eastAsia="cs-CZ"/>
          </w:rPr>
          <w:t>553/200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7" w:history="1">
        <w:r w:rsidRPr="00DF233A">
          <w:rPr>
            <w:rFonts w:ascii="Arial" w:eastAsia="Times New Roman" w:hAnsi="Arial" w:cs="Arial"/>
            <w:color w:val="000000" w:themeColor="text1"/>
            <w:sz w:val="24"/>
            <w:szCs w:val="24"/>
            <w:lang w:val="sk-SK" w:eastAsia="cs-CZ"/>
          </w:rPr>
          <w:t>96/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8" w:history="1">
        <w:r w:rsidRPr="00DF233A">
          <w:rPr>
            <w:rFonts w:ascii="Arial" w:eastAsia="Times New Roman" w:hAnsi="Arial" w:cs="Arial"/>
            <w:color w:val="000000" w:themeColor="text1"/>
            <w:sz w:val="24"/>
            <w:szCs w:val="24"/>
            <w:lang w:val="sk-SK" w:eastAsia="cs-CZ"/>
          </w:rPr>
          <w:t>118/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89" w:history="1">
        <w:r w:rsidRPr="00DF233A">
          <w:rPr>
            <w:rFonts w:ascii="Arial" w:eastAsia="Times New Roman" w:hAnsi="Arial" w:cs="Arial"/>
            <w:color w:val="000000" w:themeColor="text1"/>
            <w:sz w:val="24"/>
            <w:szCs w:val="24"/>
            <w:lang w:val="sk-SK" w:eastAsia="cs-CZ"/>
          </w:rPr>
          <w:t>215/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0" w:history="1">
        <w:r w:rsidRPr="00DF233A">
          <w:rPr>
            <w:rFonts w:ascii="Arial" w:eastAsia="Times New Roman" w:hAnsi="Arial" w:cs="Arial"/>
            <w:color w:val="000000" w:themeColor="text1"/>
            <w:sz w:val="24"/>
            <w:szCs w:val="24"/>
            <w:lang w:val="sk-SK" w:eastAsia="cs-CZ"/>
          </w:rPr>
          <w:t>237/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1" w:history="1">
        <w:r w:rsidRPr="00DF233A">
          <w:rPr>
            <w:rFonts w:ascii="Arial" w:eastAsia="Times New Roman" w:hAnsi="Arial" w:cs="Arial"/>
            <w:color w:val="000000" w:themeColor="text1"/>
            <w:sz w:val="24"/>
            <w:szCs w:val="24"/>
            <w:lang w:val="sk-SK" w:eastAsia="cs-CZ"/>
          </w:rPr>
          <w:t>418/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2" w:history="1">
        <w:r w:rsidRPr="00DF233A">
          <w:rPr>
            <w:rFonts w:ascii="Arial" w:eastAsia="Times New Roman" w:hAnsi="Arial" w:cs="Arial"/>
            <w:color w:val="000000" w:themeColor="text1"/>
            <w:sz w:val="24"/>
            <w:szCs w:val="24"/>
            <w:lang w:val="sk-SK" w:eastAsia="cs-CZ"/>
          </w:rPr>
          <w:t>457/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3" w:history="1">
        <w:r w:rsidRPr="00DF233A">
          <w:rPr>
            <w:rFonts w:ascii="Arial" w:eastAsia="Times New Roman" w:hAnsi="Arial" w:cs="Arial"/>
            <w:color w:val="000000" w:themeColor="text1"/>
            <w:sz w:val="24"/>
            <w:szCs w:val="24"/>
            <w:lang w:val="sk-SK" w:eastAsia="cs-CZ"/>
          </w:rPr>
          <w:t>465/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4" w:history="1">
        <w:r w:rsidRPr="00DF233A">
          <w:rPr>
            <w:rFonts w:ascii="Arial" w:eastAsia="Times New Roman" w:hAnsi="Arial" w:cs="Arial"/>
            <w:color w:val="000000" w:themeColor="text1"/>
            <w:sz w:val="24"/>
            <w:szCs w:val="24"/>
            <w:lang w:val="sk-SK" w:eastAsia="cs-CZ"/>
          </w:rPr>
          <w:t>477/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5" w:history="1">
        <w:r w:rsidRPr="00DF233A">
          <w:rPr>
            <w:rFonts w:ascii="Arial" w:eastAsia="Times New Roman" w:hAnsi="Arial" w:cs="Arial"/>
            <w:color w:val="000000" w:themeColor="text1"/>
            <w:sz w:val="24"/>
            <w:szCs w:val="24"/>
            <w:lang w:val="sk-SK" w:eastAsia="cs-CZ"/>
          </w:rPr>
          <w:t>480/200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6" w:history="1">
        <w:r w:rsidRPr="00DF233A">
          <w:rPr>
            <w:rFonts w:ascii="Arial" w:eastAsia="Times New Roman" w:hAnsi="Arial" w:cs="Arial"/>
            <w:color w:val="000000" w:themeColor="text1"/>
            <w:sz w:val="24"/>
            <w:szCs w:val="24"/>
            <w:lang w:val="sk-SK" w:eastAsia="cs-CZ"/>
          </w:rPr>
          <w:t>190/2003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7" w:history="1">
        <w:r w:rsidRPr="00DF233A">
          <w:rPr>
            <w:rFonts w:ascii="Arial" w:eastAsia="Times New Roman" w:hAnsi="Arial" w:cs="Arial"/>
            <w:color w:val="000000" w:themeColor="text1"/>
            <w:sz w:val="24"/>
            <w:szCs w:val="24"/>
            <w:lang w:val="sk-SK" w:eastAsia="cs-CZ"/>
          </w:rPr>
          <w:t>217/2003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8" w:history="1">
        <w:r w:rsidRPr="00DF233A">
          <w:rPr>
            <w:rFonts w:ascii="Arial" w:eastAsia="Times New Roman" w:hAnsi="Arial" w:cs="Arial"/>
            <w:color w:val="000000" w:themeColor="text1"/>
            <w:sz w:val="24"/>
            <w:szCs w:val="24"/>
            <w:lang w:val="sk-SK" w:eastAsia="cs-CZ"/>
          </w:rPr>
          <w:t>245/2003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199" w:history="1">
        <w:r w:rsidRPr="00DF233A">
          <w:rPr>
            <w:rFonts w:ascii="Arial" w:eastAsia="Times New Roman" w:hAnsi="Arial" w:cs="Arial"/>
            <w:color w:val="000000" w:themeColor="text1"/>
            <w:sz w:val="24"/>
            <w:szCs w:val="24"/>
            <w:lang w:val="sk-SK" w:eastAsia="cs-CZ"/>
          </w:rPr>
          <w:t>450/2003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0" w:history="1">
        <w:r w:rsidRPr="00DF233A">
          <w:rPr>
            <w:rFonts w:ascii="Arial" w:eastAsia="Times New Roman" w:hAnsi="Arial" w:cs="Arial"/>
            <w:color w:val="000000" w:themeColor="text1"/>
            <w:sz w:val="24"/>
            <w:szCs w:val="24"/>
            <w:lang w:val="sk-SK" w:eastAsia="cs-CZ"/>
          </w:rPr>
          <w:t>469/2003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1" w:history="1">
        <w:r w:rsidRPr="00DF233A">
          <w:rPr>
            <w:rFonts w:ascii="Arial" w:eastAsia="Times New Roman" w:hAnsi="Arial" w:cs="Arial"/>
            <w:color w:val="000000" w:themeColor="text1"/>
            <w:sz w:val="24"/>
            <w:szCs w:val="24"/>
            <w:lang w:val="sk-SK" w:eastAsia="cs-CZ"/>
          </w:rPr>
          <w:t>583/2003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2" w:history="1">
        <w:r w:rsidRPr="00DF233A">
          <w:rPr>
            <w:rFonts w:ascii="Arial" w:eastAsia="Times New Roman" w:hAnsi="Arial" w:cs="Arial"/>
            <w:color w:val="000000" w:themeColor="text1"/>
            <w:sz w:val="24"/>
            <w:szCs w:val="24"/>
            <w:lang w:val="sk-SK" w:eastAsia="cs-CZ"/>
          </w:rPr>
          <w:t>5/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3" w:history="1">
        <w:r w:rsidRPr="00DF233A">
          <w:rPr>
            <w:rFonts w:ascii="Arial" w:eastAsia="Times New Roman" w:hAnsi="Arial" w:cs="Arial"/>
            <w:color w:val="000000" w:themeColor="text1"/>
            <w:sz w:val="24"/>
            <w:szCs w:val="24"/>
            <w:lang w:val="sk-SK" w:eastAsia="cs-CZ"/>
          </w:rPr>
          <w:t>199/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4" w:history="1">
        <w:r w:rsidRPr="00DF233A">
          <w:rPr>
            <w:rFonts w:ascii="Arial" w:eastAsia="Times New Roman" w:hAnsi="Arial" w:cs="Arial"/>
            <w:color w:val="000000" w:themeColor="text1"/>
            <w:sz w:val="24"/>
            <w:szCs w:val="24"/>
            <w:lang w:val="sk-SK" w:eastAsia="cs-CZ"/>
          </w:rPr>
          <w:t>204/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5" w:history="1">
        <w:r w:rsidRPr="00DF233A">
          <w:rPr>
            <w:rFonts w:ascii="Arial" w:eastAsia="Times New Roman" w:hAnsi="Arial" w:cs="Arial"/>
            <w:color w:val="000000" w:themeColor="text1"/>
            <w:sz w:val="24"/>
            <w:szCs w:val="24"/>
            <w:lang w:val="sk-SK" w:eastAsia="cs-CZ"/>
          </w:rPr>
          <w:t>347/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6" w:history="1">
        <w:r w:rsidRPr="00DF233A">
          <w:rPr>
            <w:rFonts w:ascii="Arial" w:eastAsia="Times New Roman" w:hAnsi="Arial" w:cs="Arial"/>
            <w:color w:val="000000" w:themeColor="text1"/>
            <w:sz w:val="24"/>
            <w:szCs w:val="24"/>
            <w:lang w:val="sk-SK" w:eastAsia="cs-CZ"/>
          </w:rPr>
          <w:t>382/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7" w:history="1">
        <w:r w:rsidRPr="00DF233A">
          <w:rPr>
            <w:rFonts w:ascii="Arial" w:eastAsia="Times New Roman" w:hAnsi="Arial" w:cs="Arial"/>
            <w:color w:val="000000" w:themeColor="text1"/>
            <w:sz w:val="24"/>
            <w:szCs w:val="24"/>
            <w:lang w:val="sk-SK" w:eastAsia="cs-CZ"/>
          </w:rPr>
          <w:t>434/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8" w:history="1">
        <w:r w:rsidRPr="00DF233A">
          <w:rPr>
            <w:rFonts w:ascii="Arial" w:eastAsia="Times New Roman" w:hAnsi="Arial" w:cs="Arial"/>
            <w:color w:val="000000" w:themeColor="text1"/>
            <w:sz w:val="24"/>
            <w:szCs w:val="24"/>
            <w:lang w:val="sk-SK" w:eastAsia="cs-CZ"/>
          </w:rPr>
          <w:t>533/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09" w:history="1">
        <w:r w:rsidRPr="00DF233A">
          <w:rPr>
            <w:rFonts w:ascii="Arial" w:eastAsia="Times New Roman" w:hAnsi="Arial" w:cs="Arial"/>
            <w:color w:val="000000" w:themeColor="text1"/>
            <w:sz w:val="24"/>
            <w:szCs w:val="24"/>
            <w:lang w:val="sk-SK" w:eastAsia="cs-CZ"/>
          </w:rPr>
          <w:t>541/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0" w:history="1">
        <w:r w:rsidRPr="00DF233A">
          <w:rPr>
            <w:rFonts w:ascii="Arial" w:eastAsia="Times New Roman" w:hAnsi="Arial" w:cs="Arial"/>
            <w:color w:val="000000" w:themeColor="text1"/>
            <w:sz w:val="24"/>
            <w:szCs w:val="24"/>
            <w:lang w:val="sk-SK" w:eastAsia="cs-CZ"/>
          </w:rPr>
          <w:t>572/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1" w:history="1">
        <w:r w:rsidRPr="00DF233A">
          <w:rPr>
            <w:rFonts w:ascii="Arial" w:eastAsia="Times New Roman" w:hAnsi="Arial" w:cs="Arial"/>
            <w:color w:val="000000" w:themeColor="text1"/>
            <w:sz w:val="24"/>
            <w:szCs w:val="24"/>
            <w:lang w:val="sk-SK" w:eastAsia="cs-CZ"/>
          </w:rPr>
          <w:t>578/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2" w:history="1">
        <w:r w:rsidRPr="00DF233A">
          <w:rPr>
            <w:rFonts w:ascii="Arial" w:eastAsia="Times New Roman" w:hAnsi="Arial" w:cs="Arial"/>
            <w:color w:val="000000" w:themeColor="text1"/>
            <w:sz w:val="24"/>
            <w:szCs w:val="24"/>
            <w:lang w:val="sk-SK" w:eastAsia="cs-CZ"/>
          </w:rPr>
          <w:t>581/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3" w:history="1">
        <w:r w:rsidRPr="00DF233A">
          <w:rPr>
            <w:rFonts w:ascii="Arial" w:eastAsia="Times New Roman" w:hAnsi="Arial" w:cs="Arial"/>
            <w:color w:val="000000" w:themeColor="text1"/>
            <w:sz w:val="24"/>
            <w:szCs w:val="24"/>
            <w:lang w:val="sk-SK" w:eastAsia="cs-CZ"/>
          </w:rPr>
          <w:t>633/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4" w:history="1">
        <w:r w:rsidRPr="00DF233A">
          <w:rPr>
            <w:rFonts w:ascii="Arial" w:eastAsia="Times New Roman" w:hAnsi="Arial" w:cs="Arial"/>
            <w:color w:val="000000" w:themeColor="text1"/>
            <w:sz w:val="24"/>
            <w:szCs w:val="24"/>
            <w:lang w:val="sk-SK" w:eastAsia="cs-CZ"/>
          </w:rPr>
          <w:t>653/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5" w:history="1">
        <w:r w:rsidRPr="00DF233A">
          <w:rPr>
            <w:rFonts w:ascii="Arial" w:eastAsia="Times New Roman" w:hAnsi="Arial" w:cs="Arial"/>
            <w:color w:val="000000" w:themeColor="text1"/>
            <w:sz w:val="24"/>
            <w:szCs w:val="24"/>
            <w:lang w:val="sk-SK" w:eastAsia="cs-CZ"/>
          </w:rPr>
          <w:t>656/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6" w:history="1">
        <w:r w:rsidRPr="00DF233A">
          <w:rPr>
            <w:rFonts w:ascii="Arial" w:eastAsia="Times New Roman" w:hAnsi="Arial" w:cs="Arial"/>
            <w:color w:val="000000" w:themeColor="text1"/>
            <w:sz w:val="24"/>
            <w:szCs w:val="24"/>
            <w:lang w:val="sk-SK" w:eastAsia="cs-CZ"/>
          </w:rPr>
          <w:t>725/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7" w:history="1">
        <w:r w:rsidRPr="00DF233A">
          <w:rPr>
            <w:rFonts w:ascii="Arial" w:eastAsia="Times New Roman" w:hAnsi="Arial" w:cs="Arial"/>
            <w:color w:val="000000" w:themeColor="text1"/>
            <w:sz w:val="24"/>
            <w:szCs w:val="24"/>
            <w:lang w:val="sk-SK" w:eastAsia="cs-CZ"/>
          </w:rPr>
          <w:t>5/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8" w:history="1">
        <w:r w:rsidRPr="00DF233A">
          <w:rPr>
            <w:rFonts w:ascii="Arial" w:eastAsia="Times New Roman" w:hAnsi="Arial" w:cs="Arial"/>
            <w:color w:val="000000" w:themeColor="text1"/>
            <w:sz w:val="24"/>
            <w:szCs w:val="24"/>
            <w:lang w:val="sk-SK" w:eastAsia="cs-CZ"/>
          </w:rPr>
          <w:t>8/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19" w:history="1">
        <w:r w:rsidRPr="00DF233A">
          <w:rPr>
            <w:rFonts w:ascii="Arial" w:eastAsia="Times New Roman" w:hAnsi="Arial" w:cs="Arial"/>
            <w:color w:val="000000" w:themeColor="text1"/>
            <w:sz w:val="24"/>
            <w:szCs w:val="24"/>
            <w:lang w:val="sk-SK" w:eastAsia="cs-CZ"/>
          </w:rPr>
          <w:t>15/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0" w:history="1">
        <w:r w:rsidRPr="00DF233A">
          <w:rPr>
            <w:rFonts w:ascii="Arial" w:eastAsia="Times New Roman" w:hAnsi="Arial" w:cs="Arial"/>
            <w:color w:val="000000" w:themeColor="text1"/>
            <w:sz w:val="24"/>
            <w:szCs w:val="24"/>
            <w:lang w:val="sk-SK" w:eastAsia="cs-CZ"/>
          </w:rPr>
          <w:t>93/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1" w:history="1">
        <w:r w:rsidRPr="00DF233A">
          <w:rPr>
            <w:rFonts w:ascii="Arial" w:eastAsia="Times New Roman" w:hAnsi="Arial" w:cs="Arial"/>
            <w:color w:val="000000" w:themeColor="text1"/>
            <w:sz w:val="24"/>
            <w:szCs w:val="24"/>
            <w:lang w:val="sk-SK" w:eastAsia="cs-CZ"/>
          </w:rPr>
          <w:t>171/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2" w:history="1">
        <w:r w:rsidRPr="00DF233A">
          <w:rPr>
            <w:rFonts w:ascii="Arial" w:eastAsia="Times New Roman" w:hAnsi="Arial" w:cs="Arial"/>
            <w:color w:val="000000" w:themeColor="text1"/>
            <w:sz w:val="24"/>
            <w:szCs w:val="24"/>
            <w:lang w:val="sk-SK" w:eastAsia="cs-CZ"/>
          </w:rPr>
          <w:t>308/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3" w:history="1">
        <w:r w:rsidRPr="00DF233A">
          <w:rPr>
            <w:rFonts w:ascii="Arial" w:eastAsia="Times New Roman" w:hAnsi="Arial" w:cs="Arial"/>
            <w:color w:val="000000" w:themeColor="text1"/>
            <w:sz w:val="24"/>
            <w:szCs w:val="24"/>
            <w:lang w:val="sk-SK" w:eastAsia="cs-CZ"/>
          </w:rPr>
          <w:t>331/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4" w:history="1">
        <w:r w:rsidRPr="00DF233A">
          <w:rPr>
            <w:rFonts w:ascii="Arial" w:eastAsia="Times New Roman" w:hAnsi="Arial" w:cs="Arial"/>
            <w:color w:val="000000" w:themeColor="text1"/>
            <w:sz w:val="24"/>
            <w:szCs w:val="24"/>
            <w:lang w:val="sk-SK" w:eastAsia="cs-CZ"/>
          </w:rPr>
          <w:t>341/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5" w:history="1">
        <w:r w:rsidRPr="00DF233A">
          <w:rPr>
            <w:rFonts w:ascii="Arial" w:eastAsia="Times New Roman" w:hAnsi="Arial" w:cs="Arial"/>
            <w:color w:val="000000" w:themeColor="text1"/>
            <w:sz w:val="24"/>
            <w:szCs w:val="24"/>
            <w:lang w:val="sk-SK" w:eastAsia="cs-CZ"/>
          </w:rPr>
          <w:t>342/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6" w:history="1">
        <w:r w:rsidRPr="00DF233A">
          <w:rPr>
            <w:rFonts w:ascii="Arial" w:eastAsia="Times New Roman" w:hAnsi="Arial" w:cs="Arial"/>
            <w:color w:val="000000" w:themeColor="text1"/>
            <w:sz w:val="24"/>
            <w:szCs w:val="24"/>
            <w:lang w:val="sk-SK" w:eastAsia="cs-CZ"/>
          </w:rPr>
          <w:t>473/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7" w:history="1">
        <w:r w:rsidRPr="00DF233A">
          <w:rPr>
            <w:rFonts w:ascii="Arial" w:eastAsia="Times New Roman" w:hAnsi="Arial" w:cs="Arial"/>
            <w:color w:val="000000" w:themeColor="text1"/>
            <w:sz w:val="24"/>
            <w:szCs w:val="24"/>
            <w:lang w:val="sk-SK" w:eastAsia="cs-CZ"/>
          </w:rPr>
          <w:t>491/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8" w:history="1">
        <w:r w:rsidRPr="00DF233A">
          <w:rPr>
            <w:rFonts w:ascii="Arial" w:eastAsia="Times New Roman" w:hAnsi="Arial" w:cs="Arial"/>
            <w:color w:val="000000" w:themeColor="text1"/>
            <w:sz w:val="24"/>
            <w:szCs w:val="24"/>
            <w:lang w:val="sk-SK" w:eastAsia="cs-CZ"/>
          </w:rPr>
          <w:t>538/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29" w:history="1">
        <w:r w:rsidRPr="00DF233A">
          <w:rPr>
            <w:rFonts w:ascii="Arial" w:eastAsia="Times New Roman" w:hAnsi="Arial" w:cs="Arial"/>
            <w:color w:val="000000" w:themeColor="text1"/>
            <w:sz w:val="24"/>
            <w:szCs w:val="24"/>
            <w:lang w:val="sk-SK" w:eastAsia="cs-CZ"/>
          </w:rPr>
          <w:t>558/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0" w:history="1">
        <w:r w:rsidRPr="00DF233A">
          <w:rPr>
            <w:rFonts w:ascii="Arial" w:eastAsia="Times New Roman" w:hAnsi="Arial" w:cs="Arial"/>
            <w:color w:val="000000" w:themeColor="text1"/>
            <w:sz w:val="24"/>
            <w:szCs w:val="24"/>
            <w:lang w:val="sk-SK" w:eastAsia="cs-CZ"/>
          </w:rPr>
          <w:t>572/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1" w:history="1">
        <w:r w:rsidRPr="00DF233A">
          <w:rPr>
            <w:rFonts w:ascii="Arial" w:eastAsia="Times New Roman" w:hAnsi="Arial" w:cs="Arial"/>
            <w:color w:val="000000" w:themeColor="text1"/>
            <w:sz w:val="24"/>
            <w:szCs w:val="24"/>
            <w:lang w:val="sk-SK" w:eastAsia="cs-CZ"/>
          </w:rPr>
          <w:t>573/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2" w:history="1">
        <w:r w:rsidRPr="00DF233A">
          <w:rPr>
            <w:rFonts w:ascii="Arial" w:eastAsia="Times New Roman" w:hAnsi="Arial" w:cs="Arial"/>
            <w:color w:val="000000" w:themeColor="text1"/>
            <w:sz w:val="24"/>
            <w:szCs w:val="24"/>
            <w:lang w:val="sk-SK" w:eastAsia="cs-CZ"/>
          </w:rPr>
          <w:t>610/2005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3" w:history="1">
        <w:r w:rsidRPr="00DF233A">
          <w:rPr>
            <w:rFonts w:ascii="Arial" w:eastAsia="Times New Roman" w:hAnsi="Arial" w:cs="Arial"/>
            <w:color w:val="000000" w:themeColor="text1"/>
            <w:sz w:val="24"/>
            <w:szCs w:val="24"/>
            <w:lang w:val="sk-SK" w:eastAsia="cs-CZ"/>
          </w:rPr>
          <w:t>14/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4" w:history="1">
        <w:r w:rsidRPr="00DF233A">
          <w:rPr>
            <w:rFonts w:ascii="Arial" w:eastAsia="Times New Roman" w:hAnsi="Arial" w:cs="Arial"/>
            <w:color w:val="000000" w:themeColor="text1"/>
            <w:sz w:val="24"/>
            <w:szCs w:val="24"/>
            <w:lang w:val="sk-SK" w:eastAsia="cs-CZ"/>
          </w:rPr>
          <w:t>15/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5" w:history="1">
        <w:r w:rsidRPr="00DF233A">
          <w:rPr>
            <w:rFonts w:ascii="Arial" w:eastAsia="Times New Roman" w:hAnsi="Arial" w:cs="Arial"/>
            <w:color w:val="000000" w:themeColor="text1"/>
            <w:sz w:val="24"/>
            <w:szCs w:val="24"/>
            <w:lang w:val="sk-SK" w:eastAsia="cs-CZ"/>
          </w:rPr>
          <w:t>24/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6" w:history="1">
        <w:r w:rsidRPr="00DF233A">
          <w:rPr>
            <w:rFonts w:ascii="Arial" w:eastAsia="Times New Roman" w:hAnsi="Arial" w:cs="Arial"/>
            <w:color w:val="000000" w:themeColor="text1"/>
            <w:sz w:val="24"/>
            <w:szCs w:val="24"/>
            <w:lang w:val="sk-SK" w:eastAsia="cs-CZ"/>
          </w:rPr>
          <w:t>117/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7" w:history="1">
        <w:r w:rsidRPr="00DF233A">
          <w:rPr>
            <w:rFonts w:ascii="Arial" w:eastAsia="Times New Roman" w:hAnsi="Arial" w:cs="Arial"/>
            <w:color w:val="000000" w:themeColor="text1"/>
            <w:sz w:val="24"/>
            <w:szCs w:val="24"/>
            <w:lang w:val="sk-SK" w:eastAsia="cs-CZ"/>
          </w:rPr>
          <w:t>124/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8" w:history="1">
        <w:r w:rsidRPr="00DF233A">
          <w:rPr>
            <w:rFonts w:ascii="Arial" w:eastAsia="Times New Roman" w:hAnsi="Arial" w:cs="Arial"/>
            <w:color w:val="000000" w:themeColor="text1"/>
            <w:sz w:val="24"/>
            <w:szCs w:val="24"/>
            <w:lang w:val="sk-SK" w:eastAsia="cs-CZ"/>
          </w:rPr>
          <w:t>126/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39" w:history="1">
        <w:r w:rsidRPr="00DF233A">
          <w:rPr>
            <w:rFonts w:ascii="Arial" w:eastAsia="Times New Roman" w:hAnsi="Arial" w:cs="Arial"/>
            <w:color w:val="000000" w:themeColor="text1"/>
            <w:sz w:val="24"/>
            <w:szCs w:val="24"/>
            <w:lang w:val="sk-SK" w:eastAsia="cs-CZ"/>
          </w:rPr>
          <w:t>224/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0" w:history="1">
        <w:r w:rsidRPr="00DF233A">
          <w:rPr>
            <w:rFonts w:ascii="Arial" w:eastAsia="Times New Roman" w:hAnsi="Arial" w:cs="Arial"/>
            <w:color w:val="000000" w:themeColor="text1"/>
            <w:sz w:val="24"/>
            <w:szCs w:val="24"/>
            <w:lang w:val="sk-SK" w:eastAsia="cs-CZ"/>
          </w:rPr>
          <w:t>342/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1" w:history="1">
        <w:r w:rsidRPr="00DF233A">
          <w:rPr>
            <w:rFonts w:ascii="Arial" w:eastAsia="Times New Roman" w:hAnsi="Arial" w:cs="Arial"/>
            <w:color w:val="000000" w:themeColor="text1"/>
            <w:sz w:val="24"/>
            <w:szCs w:val="24"/>
            <w:lang w:val="sk-SK" w:eastAsia="cs-CZ"/>
          </w:rPr>
          <w:t>672/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2" w:history="1">
        <w:r w:rsidRPr="00DF233A">
          <w:rPr>
            <w:rFonts w:ascii="Arial" w:eastAsia="Times New Roman" w:hAnsi="Arial" w:cs="Arial"/>
            <w:color w:val="000000" w:themeColor="text1"/>
            <w:sz w:val="24"/>
            <w:szCs w:val="24"/>
            <w:lang w:val="sk-SK" w:eastAsia="cs-CZ"/>
          </w:rPr>
          <w:t>693/2006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3" w:history="1">
        <w:r w:rsidRPr="00DF233A">
          <w:rPr>
            <w:rFonts w:ascii="Arial" w:eastAsia="Times New Roman" w:hAnsi="Arial" w:cs="Arial"/>
            <w:color w:val="000000" w:themeColor="text1"/>
            <w:sz w:val="24"/>
            <w:szCs w:val="24"/>
            <w:lang w:val="sk-SK" w:eastAsia="cs-CZ"/>
          </w:rPr>
          <w:t>21/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4" w:history="1">
        <w:r w:rsidRPr="00DF233A">
          <w:rPr>
            <w:rFonts w:ascii="Arial" w:eastAsia="Times New Roman" w:hAnsi="Arial" w:cs="Arial"/>
            <w:color w:val="000000" w:themeColor="text1"/>
            <w:sz w:val="24"/>
            <w:szCs w:val="24"/>
            <w:lang w:val="sk-SK" w:eastAsia="cs-CZ"/>
          </w:rPr>
          <w:t>43/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5" w:history="1">
        <w:r w:rsidRPr="00DF233A">
          <w:rPr>
            <w:rFonts w:ascii="Arial" w:eastAsia="Times New Roman" w:hAnsi="Arial" w:cs="Arial"/>
            <w:color w:val="000000" w:themeColor="text1"/>
            <w:sz w:val="24"/>
            <w:szCs w:val="24"/>
            <w:lang w:val="sk-SK" w:eastAsia="cs-CZ"/>
          </w:rPr>
          <w:t>95/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6" w:history="1">
        <w:r w:rsidRPr="00DF233A">
          <w:rPr>
            <w:rFonts w:ascii="Arial" w:eastAsia="Times New Roman" w:hAnsi="Arial" w:cs="Arial"/>
            <w:color w:val="000000" w:themeColor="text1"/>
            <w:sz w:val="24"/>
            <w:szCs w:val="24"/>
            <w:lang w:val="sk-SK" w:eastAsia="cs-CZ"/>
          </w:rPr>
          <w:t>193/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7" w:history="1">
        <w:r w:rsidRPr="00DF233A">
          <w:rPr>
            <w:rFonts w:ascii="Arial" w:eastAsia="Times New Roman" w:hAnsi="Arial" w:cs="Arial"/>
            <w:color w:val="000000" w:themeColor="text1"/>
            <w:sz w:val="24"/>
            <w:szCs w:val="24"/>
            <w:lang w:val="sk-SK" w:eastAsia="cs-CZ"/>
          </w:rPr>
          <w:t>220/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8" w:history="1">
        <w:r w:rsidRPr="00DF233A">
          <w:rPr>
            <w:rFonts w:ascii="Arial" w:eastAsia="Times New Roman" w:hAnsi="Arial" w:cs="Arial"/>
            <w:color w:val="000000" w:themeColor="text1"/>
            <w:sz w:val="24"/>
            <w:szCs w:val="24"/>
            <w:lang w:val="sk-SK" w:eastAsia="cs-CZ"/>
          </w:rPr>
          <w:t>279/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49" w:history="1">
        <w:r w:rsidRPr="00DF233A">
          <w:rPr>
            <w:rFonts w:ascii="Arial" w:eastAsia="Times New Roman" w:hAnsi="Arial" w:cs="Arial"/>
            <w:color w:val="000000" w:themeColor="text1"/>
            <w:sz w:val="24"/>
            <w:szCs w:val="24"/>
            <w:lang w:val="sk-SK" w:eastAsia="cs-CZ"/>
          </w:rPr>
          <w:t>295/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0" w:history="1">
        <w:r w:rsidRPr="00DF233A">
          <w:rPr>
            <w:rFonts w:ascii="Arial" w:eastAsia="Times New Roman" w:hAnsi="Arial" w:cs="Arial"/>
            <w:color w:val="000000" w:themeColor="text1"/>
            <w:sz w:val="24"/>
            <w:szCs w:val="24"/>
            <w:lang w:val="sk-SK" w:eastAsia="cs-CZ"/>
          </w:rPr>
          <w:t>309/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1" w:history="1">
        <w:r w:rsidRPr="00DF233A">
          <w:rPr>
            <w:rFonts w:ascii="Arial" w:eastAsia="Times New Roman" w:hAnsi="Arial" w:cs="Arial"/>
            <w:color w:val="000000" w:themeColor="text1"/>
            <w:sz w:val="24"/>
            <w:szCs w:val="24"/>
            <w:lang w:val="sk-SK" w:eastAsia="cs-CZ"/>
          </w:rPr>
          <w:t>342/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2" w:history="1">
        <w:r w:rsidRPr="00DF233A">
          <w:rPr>
            <w:rFonts w:ascii="Arial" w:eastAsia="Times New Roman" w:hAnsi="Arial" w:cs="Arial"/>
            <w:color w:val="000000" w:themeColor="text1"/>
            <w:sz w:val="24"/>
            <w:szCs w:val="24"/>
            <w:lang w:val="sk-SK" w:eastAsia="cs-CZ"/>
          </w:rPr>
          <w:t>343/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3" w:history="1">
        <w:r w:rsidRPr="00DF233A">
          <w:rPr>
            <w:rFonts w:ascii="Arial" w:eastAsia="Times New Roman" w:hAnsi="Arial" w:cs="Arial"/>
            <w:color w:val="000000" w:themeColor="text1"/>
            <w:sz w:val="24"/>
            <w:szCs w:val="24"/>
            <w:lang w:val="sk-SK" w:eastAsia="cs-CZ"/>
          </w:rPr>
          <w:t>344/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4" w:history="1">
        <w:r w:rsidRPr="00DF233A">
          <w:rPr>
            <w:rFonts w:ascii="Arial" w:eastAsia="Times New Roman" w:hAnsi="Arial" w:cs="Arial"/>
            <w:color w:val="000000" w:themeColor="text1"/>
            <w:sz w:val="24"/>
            <w:szCs w:val="24"/>
            <w:lang w:val="sk-SK" w:eastAsia="cs-CZ"/>
          </w:rPr>
          <w:t>355/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5" w:history="1">
        <w:r w:rsidRPr="00DF233A">
          <w:rPr>
            <w:rFonts w:ascii="Arial" w:eastAsia="Times New Roman" w:hAnsi="Arial" w:cs="Arial"/>
            <w:color w:val="000000" w:themeColor="text1"/>
            <w:sz w:val="24"/>
            <w:szCs w:val="24"/>
            <w:lang w:val="sk-SK" w:eastAsia="cs-CZ"/>
          </w:rPr>
          <w:t>358/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6" w:history="1">
        <w:r w:rsidRPr="00DF233A">
          <w:rPr>
            <w:rFonts w:ascii="Arial" w:eastAsia="Times New Roman" w:hAnsi="Arial" w:cs="Arial"/>
            <w:color w:val="000000" w:themeColor="text1"/>
            <w:sz w:val="24"/>
            <w:szCs w:val="24"/>
            <w:lang w:val="sk-SK" w:eastAsia="cs-CZ"/>
          </w:rPr>
          <w:t>359/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7" w:history="1">
        <w:r w:rsidRPr="00DF233A">
          <w:rPr>
            <w:rFonts w:ascii="Arial" w:eastAsia="Times New Roman" w:hAnsi="Arial" w:cs="Arial"/>
            <w:color w:val="000000" w:themeColor="text1"/>
            <w:sz w:val="24"/>
            <w:szCs w:val="24"/>
            <w:lang w:val="sk-SK" w:eastAsia="cs-CZ"/>
          </w:rPr>
          <w:t>460/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8" w:history="1">
        <w:r w:rsidRPr="00DF233A">
          <w:rPr>
            <w:rFonts w:ascii="Arial" w:eastAsia="Times New Roman" w:hAnsi="Arial" w:cs="Arial"/>
            <w:color w:val="000000" w:themeColor="text1"/>
            <w:sz w:val="24"/>
            <w:szCs w:val="24"/>
            <w:lang w:val="sk-SK" w:eastAsia="cs-CZ"/>
          </w:rPr>
          <w:t>517/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59" w:history="1">
        <w:r w:rsidRPr="00DF233A">
          <w:rPr>
            <w:rFonts w:ascii="Arial" w:eastAsia="Times New Roman" w:hAnsi="Arial" w:cs="Arial"/>
            <w:color w:val="000000" w:themeColor="text1"/>
            <w:sz w:val="24"/>
            <w:szCs w:val="24"/>
            <w:lang w:val="sk-SK" w:eastAsia="cs-CZ"/>
          </w:rPr>
          <w:t>537/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0" w:history="1">
        <w:r w:rsidRPr="00DF233A">
          <w:rPr>
            <w:rFonts w:ascii="Arial" w:eastAsia="Times New Roman" w:hAnsi="Arial" w:cs="Arial"/>
            <w:color w:val="000000" w:themeColor="text1"/>
            <w:sz w:val="24"/>
            <w:szCs w:val="24"/>
            <w:lang w:val="sk-SK" w:eastAsia="cs-CZ"/>
          </w:rPr>
          <w:t>548/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1" w:history="1">
        <w:r w:rsidRPr="00DF233A">
          <w:rPr>
            <w:rFonts w:ascii="Arial" w:eastAsia="Times New Roman" w:hAnsi="Arial" w:cs="Arial"/>
            <w:color w:val="000000" w:themeColor="text1"/>
            <w:sz w:val="24"/>
            <w:szCs w:val="24"/>
            <w:lang w:val="sk-SK" w:eastAsia="cs-CZ"/>
          </w:rPr>
          <w:t>571/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2" w:history="1">
        <w:r w:rsidRPr="00DF233A">
          <w:rPr>
            <w:rFonts w:ascii="Arial" w:eastAsia="Times New Roman" w:hAnsi="Arial" w:cs="Arial"/>
            <w:color w:val="000000" w:themeColor="text1"/>
            <w:sz w:val="24"/>
            <w:szCs w:val="24"/>
            <w:lang w:val="sk-SK" w:eastAsia="cs-CZ"/>
          </w:rPr>
          <w:t>577/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3" w:history="1">
        <w:r w:rsidRPr="00DF233A">
          <w:rPr>
            <w:rFonts w:ascii="Arial" w:eastAsia="Times New Roman" w:hAnsi="Arial" w:cs="Arial"/>
            <w:color w:val="000000" w:themeColor="text1"/>
            <w:sz w:val="24"/>
            <w:szCs w:val="24"/>
            <w:lang w:val="sk-SK" w:eastAsia="cs-CZ"/>
          </w:rPr>
          <w:t>647/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4" w:history="1">
        <w:r w:rsidRPr="00DF233A">
          <w:rPr>
            <w:rFonts w:ascii="Arial" w:eastAsia="Times New Roman" w:hAnsi="Arial" w:cs="Arial"/>
            <w:color w:val="000000" w:themeColor="text1"/>
            <w:sz w:val="24"/>
            <w:szCs w:val="24"/>
            <w:lang w:val="sk-SK" w:eastAsia="cs-CZ"/>
          </w:rPr>
          <w:t>661/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xml:space="preserve">, zákona </w:t>
      </w:r>
      <w:r w:rsidRPr="00DF233A">
        <w:rPr>
          <w:rFonts w:ascii="Arial" w:eastAsia="Times New Roman" w:hAnsi="Arial" w:cs="Arial"/>
          <w:color w:val="000000" w:themeColor="text1"/>
          <w:sz w:val="24"/>
          <w:szCs w:val="24"/>
          <w:lang w:val="sk-SK" w:eastAsia="cs-CZ"/>
        </w:rPr>
        <w:lastRenderedPageBreak/>
        <w:t>č. </w:t>
      </w:r>
      <w:hyperlink r:id="rId265" w:history="1">
        <w:r w:rsidRPr="00DF233A">
          <w:rPr>
            <w:rFonts w:ascii="Arial" w:eastAsia="Times New Roman" w:hAnsi="Arial" w:cs="Arial"/>
            <w:color w:val="000000" w:themeColor="text1"/>
            <w:sz w:val="24"/>
            <w:szCs w:val="24"/>
            <w:lang w:val="sk-SK" w:eastAsia="cs-CZ"/>
          </w:rPr>
          <w:t>92/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6" w:history="1">
        <w:r w:rsidRPr="00DF233A">
          <w:rPr>
            <w:rFonts w:ascii="Arial" w:eastAsia="Times New Roman" w:hAnsi="Arial" w:cs="Arial"/>
            <w:color w:val="000000" w:themeColor="text1"/>
            <w:sz w:val="24"/>
            <w:szCs w:val="24"/>
            <w:lang w:val="sk-SK" w:eastAsia="cs-CZ"/>
          </w:rPr>
          <w:t>112/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7" w:history="1">
        <w:r w:rsidRPr="00DF233A">
          <w:rPr>
            <w:rFonts w:ascii="Arial" w:eastAsia="Times New Roman" w:hAnsi="Arial" w:cs="Arial"/>
            <w:color w:val="000000" w:themeColor="text1"/>
            <w:sz w:val="24"/>
            <w:szCs w:val="24"/>
            <w:lang w:val="sk-SK" w:eastAsia="cs-CZ"/>
          </w:rPr>
          <w:t>167/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8" w:history="1">
        <w:r w:rsidRPr="00DF233A">
          <w:rPr>
            <w:rFonts w:ascii="Arial" w:eastAsia="Times New Roman" w:hAnsi="Arial" w:cs="Arial"/>
            <w:color w:val="000000" w:themeColor="text1"/>
            <w:sz w:val="24"/>
            <w:szCs w:val="24"/>
            <w:lang w:val="sk-SK" w:eastAsia="cs-CZ"/>
          </w:rPr>
          <w:t>214/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69" w:history="1">
        <w:r w:rsidRPr="00DF233A">
          <w:rPr>
            <w:rFonts w:ascii="Arial" w:eastAsia="Times New Roman" w:hAnsi="Arial" w:cs="Arial"/>
            <w:color w:val="000000" w:themeColor="text1"/>
            <w:sz w:val="24"/>
            <w:szCs w:val="24"/>
            <w:lang w:val="sk-SK" w:eastAsia="cs-CZ"/>
          </w:rPr>
          <w:t>264/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0" w:history="1">
        <w:r w:rsidRPr="00DF233A">
          <w:rPr>
            <w:rFonts w:ascii="Arial" w:eastAsia="Times New Roman" w:hAnsi="Arial" w:cs="Arial"/>
            <w:color w:val="000000" w:themeColor="text1"/>
            <w:sz w:val="24"/>
            <w:szCs w:val="24"/>
            <w:lang w:val="sk-SK" w:eastAsia="cs-CZ"/>
          </w:rPr>
          <w:t>405/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1" w:history="1">
        <w:r w:rsidRPr="00DF233A">
          <w:rPr>
            <w:rFonts w:ascii="Arial" w:eastAsia="Times New Roman" w:hAnsi="Arial" w:cs="Arial"/>
            <w:color w:val="000000" w:themeColor="text1"/>
            <w:sz w:val="24"/>
            <w:szCs w:val="24"/>
            <w:lang w:val="sk-SK" w:eastAsia="cs-CZ"/>
          </w:rPr>
          <w:t>408/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2" w:history="1">
        <w:r w:rsidRPr="00DF233A">
          <w:rPr>
            <w:rFonts w:ascii="Arial" w:eastAsia="Times New Roman" w:hAnsi="Arial" w:cs="Arial"/>
            <w:color w:val="000000" w:themeColor="text1"/>
            <w:sz w:val="24"/>
            <w:szCs w:val="24"/>
            <w:lang w:val="sk-SK" w:eastAsia="cs-CZ"/>
          </w:rPr>
          <w:t>451/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3" w:history="1">
        <w:r w:rsidRPr="00DF233A">
          <w:rPr>
            <w:rFonts w:ascii="Arial" w:eastAsia="Times New Roman" w:hAnsi="Arial" w:cs="Arial"/>
            <w:color w:val="000000" w:themeColor="text1"/>
            <w:sz w:val="24"/>
            <w:szCs w:val="24"/>
            <w:lang w:val="sk-SK" w:eastAsia="cs-CZ"/>
          </w:rPr>
          <w:t>465/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4" w:history="1">
        <w:r w:rsidRPr="00DF233A">
          <w:rPr>
            <w:rFonts w:ascii="Arial" w:eastAsia="Times New Roman" w:hAnsi="Arial" w:cs="Arial"/>
            <w:color w:val="000000" w:themeColor="text1"/>
            <w:sz w:val="24"/>
            <w:szCs w:val="24"/>
            <w:lang w:val="sk-SK" w:eastAsia="cs-CZ"/>
          </w:rPr>
          <w:t>495/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5" w:history="1">
        <w:r w:rsidRPr="00DF233A">
          <w:rPr>
            <w:rFonts w:ascii="Arial" w:eastAsia="Times New Roman" w:hAnsi="Arial" w:cs="Arial"/>
            <w:color w:val="000000" w:themeColor="text1"/>
            <w:sz w:val="24"/>
            <w:szCs w:val="24"/>
            <w:lang w:val="sk-SK" w:eastAsia="cs-CZ"/>
          </w:rPr>
          <w:t>514/2008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6" w:history="1">
        <w:r w:rsidRPr="00DF233A">
          <w:rPr>
            <w:rFonts w:ascii="Arial" w:eastAsia="Times New Roman" w:hAnsi="Arial" w:cs="Arial"/>
            <w:color w:val="000000" w:themeColor="text1"/>
            <w:sz w:val="24"/>
            <w:szCs w:val="24"/>
            <w:lang w:val="sk-SK" w:eastAsia="cs-CZ"/>
          </w:rPr>
          <w:t>8/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7" w:history="1">
        <w:r w:rsidRPr="00DF233A">
          <w:rPr>
            <w:rFonts w:ascii="Arial" w:eastAsia="Times New Roman" w:hAnsi="Arial" w:cs="Arial"/>
            <w:color w:val="000000" w:themeColor="text1"/>
            <w:sz w:val="24"/>
            <w:szCs w:val="24"/>
            <w:lang w:val="sk-SK" w:eastAsia="cs-CZ"/>
          </w:rPr>
          <w:t>45/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8" w:history="1">
        <w:r w:rsidRPr="00DF233A">
          <w:rPr>
            <w:rFonts w:ascii="Arial" w:eastAsia="Times New Roman" w:hAnsi="Arial" w:cs="Arial"/>
            <w:color w:val="000000" w:themeColor="text1"/>
            <w:sz w:val="24"/>
            <w:szCs w:val="24"/>
            <w:lang w:val="sk-SK" w:eastAsia="cs-CZ"/>
          </w:rPr>
          <w:t>188/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79" w:history="1">
        <w:r w:rsidRPr="00DF233A">
          <w:rPr>
            <w:rFonts w:ascii="Arial" w:eastAsia="Times New Roman" w:hAnsi="Arial" w:cs="Arial"/>
            <w:color w:val="000000" w:themeColor="text1"/>
            <w:sz w:val="24"/>
            <w:szCs w:val="24"/>
            <w:lang w:val="sk-SK" w:eastAsia="cs-CZ"/>
          </w:rPr>
          <w:t>191/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0" w:history="1">
        <w:r w:rsidRPr="00DF233A">
          <w:rPr>
            <w:rFonts w:ascii="Arial" w:eastAsia="Times New Roman" w:hAnsi="Arial" w:cs="Arial"/>
            <w:color w:val="000000" w:themeColor="text1"/>
            <w:sz w:val="24"/>
            <w:szCs w:val="24"/>
            <w:lang w:val="sk-SK" w:eastAsia="cs-CZ"/>
          </w:rPr>
          <w:t>274/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1" w:history="1">
        <w:r w:rsidRPr="00DF233A">
          <w:rPr>
            <w:rFonts w:ascii="Arial" w:eastAsia="Times New Roman" w:hAnsi="Arial" w:cs="Arial"/>
            <w:color w:val="000000" w:themeColor="text1"/>
            <w:sz w:val="24"/>
            <w:szCs w:val="24"/>
            <w:lang w:val="sk-SK" w:eastAsia="cs-CZ"/>
          </w:rPr>
          <w:t>292/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2" w:history="1">
        <w:r w:rsidRPr="00DF233A">
          <w:rPr>
            <w:rFonts w:ascii="Arial" w:eastAsia="Times New Roman" w:hAnsi="Arial" w:cs="Arial"/>
            <w:color w:val="000000" w:themeColor="text1"/>
            <w:sz w:val="24"/>
            <w:szCs w:val="24"/>
            <w:lang w:val="sk-SK" w:eastAsia="cs-CZ"/>
          </w:rPr>
          <w:t>304/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3" w:history="1">
        <w:r w:rsidRPr="00DF233A">
          <w:rPr>
            <w:rFonts w:ascii="Arial" w:eastAsia="Times New Roman" w:hAnsi="Arial" w:cs="Arial"/>
            <w:color w:val="000000" w:themeColor="text1"/>
            <w:sz w:val="24"/>
            <w:szCs w:val="24"/>
            <w:lang w:val="sk-SK" w:eastAsia="cs-CZ"/>
          </w:rPr>
          <w:t>305/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4" w:history="1">
        <w:r w:rsidRPr="00DF233A">
          <w:rPr>
            <w:rFonts w:ascii="Arial" w:eastAsia="Times New Roman" w:hAnsi="Arial" w:cs="Arial"/>
            <w:color w:val="000000" w:themeColor="text1"/>
            <w:sz w:val="24"/>
            <w:szCs w:val="24"/>
            <w:lang w:val="sk-SK" w:eastAsia="cs-CZ"/>
          </w:rPr>
          <w:t>307/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5" w:history="1">
        <w:r w:rsidRPr="00DF233A">
          <w:rPr>
            <w:rFonts w:ascii="Arial" w:eastAsia="Times New Roman" w:hAnsi="Arial" w:cs="Arial"/>
            <w:color w:val="000000" w:themeColor="text1"/>
            <w:sz w:val="24"/>
            <w:szCs w:val="24"/>
            <w:lang w:val="sk-SK" w:eastAsia="cs-CZ"/>
          </w:rPr>
          <w:t>465/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6" w:history="1">
        <w:r w:rsidRPr="00DF233A">
          <w:rPr>
            <w:rFonts w:ascii="Arial" w:eastAsia="Times New Roman" w:hAnsi="Arial" w:cs="Arial"/>
            <w:color w:val="000000" w:themeColor="text1"/>
            <w:sz w:val="24"/>
            <w:szCs w:val="24"/>
            <w:lang w:val="sk-SK" w:eastAsia="cs-CZ"/>
          </w:rPr>
          <w:t>478/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7" w:history="1">
        <w:r w:rsidRPr="00DF233A">
          <w:rPr>
            <w:rFonts w:ascii="Arial" w:eastAsia="Times New Roman" w:hAnsi="Arial" w:cs="Arial"/>
            <w:color w:val="000000" w:themeColor="text1"/>
            <w:sz w:val="24"/>
            <w:szCs w:val="24"/>
            <w:lang w:val="sk-SK" w:eastAsia="cs-CZ"/>
          </w:rPr>
          <w:t>513/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8" w:history="1">
        <w:r w:rsidRPr="00DF233A">
          <w:rPr>
            <w:rFonts w:ascii="Arial" w:eastAsia="Times New Roman" w:hAnsi="Arial" w:cs="Arial"/>
            <w:color w:val="000000" w:themeColor="text1"/>
            <w:sz w:val="24"/>
            <w:szCs w:val="24"/>
            <w:lang w:val="sk-SK" w:eastAsia="cs-CZ"/>
          </w:rPr>
          <w:t>568/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89" w:history="1">
        <w:r w:rsidRPr="00DF233A">
          <w:rPr>
            <w:rFonts w:ascii="Arial" w:eastAsia="Times New Roman" w:hAnsi="Arial" w:cs="Arial"/>
            <w:color w:val="000000" w:themeColor="text1"/>
            <w:sz w:val="24"/>
            <w:szCs w:val="24"/>
            <w:lang w:val="sk-SK" w:eastAsia="cs-CZ"/>
          </w:rPr>
          <w:t>570/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0" w:history="1">
        <w:r w:rsidRPr="00DF233A">
          <w:rPr>
            <w:rFonts w:ascii="Arial" w:eastAsia="Times New Roman" w:hAnsi="Arial" w:cs="Arial"/>
            <w:color w:val="000000" w:themeColor="text1"/>
            <w:sz w:val="24"/>
            <w:szCs w:val="24"/>
            <w:lang w:val="sk-SK" w:eastAsia="cs-CZ"/>
          </w:rPr>
          <w:t>594/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1" w:history="1">
        <w:r w:rsidRPr="00DF233A">
          <w:rPr>
            <w:rFonts w:ascii="Arial" w:eastAsia="Times New Roman" w:hAnsi="Arial" w:cs="Arial"/>
            <w:color w:val="000000" w:themeColor="text1"/>
            <w:sz w:val="24"/>
            <w:szCs w:val="24"/>
            <w:lang w:val="sk-SK" w:eastAsia="cs-CZ"/>
          </w:rPr>
          <w:t>67/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2" w:history="1">
        <w:r w:rsidRPr="00DF233A">
          <w:rPr>
            <w:rFonts w:ascii="Arial" w:eastAsia="Times New Roman" w:hAnsi="Arial" w:cs="Arial"/>
            <w:color w:val="000000" w:themeColor="text1"/>
            <w:sz w:val="24"/>
            <w:szCs w:val="24"/>
            <w:lang w:val="sk-SK" w:eastAsia="cs-CZ"/>
          </w:rPr>
          <w:t>92/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3" w:history="1">
        <w:r w:rsidRPr="00DF233A">
          <w:rPr>
            <w:rFonts w:ascii="Arial" w:eastAsia="Times New Roman" w:hAnsi="Arial" w:cs="Arial"/>
            <w:color w:val="000000" w:themeColor="text1"/>
            <w:sz w:val="24"/>
            <w:szCs w:val="24"/>
            <w:lang w:val="sk-SK" w:eastAsia="cs-CZ"/>
          </w:rPr>
          <w:t>136/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4" w:history="1">
        <w:r w:rsidRPr="00DF233A">
          <w:rPr>
            <w:rFonts w:ascii="Arial" w:eastAsia="Times New Roman" w:hAnsi="Arial" w:cs="Arial"/>
            <w:color w:val="000000" w:themeColor="text1"/>
            <w:sz w:val="24"/>
            <w:szCs w:val="24"/>
            <w:lang w:val="sk-SK" w:eastAsia="cs-CZ"/>
          </w:rPr>
          <w:t>144/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5" w:history="1">
        <w:r w:rsidRPr="00DF233A">
          <w:rPr>
            <w:rFonts w:ascii="Arial" w:eastAsia="Times New Roman" w:hAnsi="Arial" w:cs="Arial"/>
            <w:color w:val="000000" w:themeColor="text1"/>
            <w:sz w:val="24"/>
            <w:szCs w:val="24"/>
            <w:lang w:val="sk-SK" w:eastAsia="cs-CZ"/>
          </w:rPr>
          <w:t>514/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6" w:history="1">
        <w:r w:rsidRPr="00DF233A">
          <w:rPr>
            <w:rFonts w:ascii="Arial" w:eastAsia="Times New Roman" w:hAnsi="Arial" w:cs="Arial"/>
            <w:color w:val="000000" w:themeColor="text1"/>
            <w:sz w:val="24"/>
            <w:szCs w:val="24"/>
            <w:lang w:val="sk-SK" w:eastAsia="cs-CZ"/>
          </w:rPr>
          <w:t>556/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7" w:history="1">
        <w:r w:rsidRPr="00DF233A">
          <w:rPr>
            <w:rFonts w:ascii="Arial" w:eastAsia="Times New Roman" w:hAnsi="Arial" w:cs="Arial"/>
            <w:color w:val="000000" w:themeColor="text1"/>
            <w:sz w:val="24"/>
            <w:szCs w:val="24"/>
            <w:lang w:val="sk-SK" w:eastAsia="cs-CZ"/>
          </w:rPr>
          <w:t>39/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8" w:history="1">
        <w:r w:rsidRPr="00DF233A">
          <w:rPr>
            <w:rFonts w:ascii="Arial" w:eastAsia="Times New Roman" w:hAnsi="Arial" w:cs="Arial"/>
            <w:color w:val="000000" w:themeColor="text1"/>
            <w:sz w:val="24"/>
            <w:szCs w:val="24"/>
            <w:lang w:val="sk-SK" w:eastAsia="cs-CZ"/>
          </w:rPr>
          <w:t>119/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299" w:history="1">
        <w:r w:rsidRPr="00DF233A">
          <w:rPr>
            <w:rFonts w:ascii="Arial" w:eastAsia="Times New Roman" w:hAnsi="Arial" w:cs="Arial"/>
            <w:color w:val="000000" w:themeColor="text1"/>
            <w:sz w:val="24"/>
            <w:szCs w:val="24"/>
            <w:lang w:val="sk-SK" w:eastAsia="cs-CZ"/>
          </w:rPr>
          <w:t>200/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0" w:history="1">
        <w:r w:rsidRPr="00DF233A">
          <w:rPr>
            <w:rFonts w:ascii="Arial" w:eastAsia="Times New Roman" w:hAnsi="Arial" w:cs="Arial"/>
            <w:color w:val="000000" w:themeColor="text1"/>
            <w:sz w:val="24"/>
            <w:szCs w:val="24"/>
            <w:lang w:val="sk-SK" w:eastAsia="cs-CZ"/>
          </w:rPr>
          <w:t>223/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1" w:history="1">
        <w:r w:rsidRPr="00DF233A">
          <w:rPr>
            <w:rFonts w:ascii="Arial" w:eastAsia="Times New Roman" w:hAnsi="Arial" w:cs="Arial"/>
            <w:color w:val="000000" w:themeColor="text1"/>
            <w:sz w:val="24"/>
            <w:szCs w:val="24"/>
            <w:lang w:val="sk-SK" w:eastAsia="cs-CZ"/>
          </w:rPr>
          <w:t>254/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2" w:history="1">
        <w:r w:rsidRPr="00DF233A">
          <w:rPr>
            <w:rFonts w:ascii="Arial" w:eastAsia="Times New Roman" w:hAnsi="Arial" w:cs="Arial"/>
            <w:color w:val="000000" w:themeColor="text1"/>
            <w:sz w:val="24"/>
            <w:szCs w:val="24"/>
            <w:lang w:val="sk-SK" w:eastAsia="cs-CZ"/>
          </w:rPr>
          <w:t>256/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3" w:history="1">
        <w:r w:rsidRPr="00DF233A">
          <w:rPr>
            <w:rFonts w:ascii="Arial" w:eastAsia="Times New Roman" w:hAnsi="Arial" w:cs="Arial"/>
            <w:color w:val="000000" w:themeColor="text1"/>
            <w:sz w:val="24"/>
            <w:szCs w:val="24"/>
            <w:lang w:val="sk-SK" w:eastAsia="cs-CZ"/>
          </w:rPr>
          <w:t>258/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4" w:history="1">
        <w:r w:rsidRPr="00DF233A">
          <w:rPr>
            <w:rFonts w:ascii="Arial" w:eastAsia="Times New Roman" w:hAnsi="Arial" w:cs="Arial"/>
            <w:color w:val="000000" w:themeColor="text1"/>
            <w:sz w:val="24"/>
            <w:szCs w:val="24"/>
            <w:lang w:val="sk-SK" w:eastAsia="cs-CZ"/>
          </w:rPr>
          <w:t>324/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5" w:history="1">
        <w:r w:rsidRPr="00DF233A">
          <w:rPr>
            <w:rFonts w:ascii="Arial" w:eastAsia="Times New Roman" w:hAnsi="Arial" w:cs="Arial"/>
            <w:color w:val="000000" w:themeColor="text1"/>
            <w:sz w:val="24"/>
            <w:szCs w:val="24"/>
            <w:lang w:val="sk-SK" w:eastAsia="cs-CZ"/>
          </w:rPr>
          <w:t>342/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6" w:history="1">
        <w:r w:rsidRPr="00DF233A">
          <w:rPr>
            <w:rFonts w:ascii="Arial" w:eastAsia="Times New Roman" w:hAnsi="Arial" w:cs="Arial"/>
            <w:color w:val="000000" w:themeColor="text1"/>
            <w:sz w:val="24"/>
            <w:szCs w:val="24"/>
            <w:lang w:val="sk-SK" w:eastAsia="cs-CZ"/>
          </w:rPr>
          <w:t>363/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7" w:history="1">
        <w:r w:rsidRPr="00DF233A">
          <w:rPr>
            <w:rFonts w:ascii="Arial" w:eastAsia="Times New Roman" w:hAnsi="Arial" w:cs="Arial"/>
            <w:color w:val="000000" w:themeColor="text1"/>
            <w:sz w:val="24"/>
            <w:szCs w:val="24"/>
            <w:lang w:val="sk-SK" w:eastAsia="cs-CZ"/>
          </w:rPr>
          <w:t>381/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8" w:history="1">
        <w:r w:rsidRPr="00DF233A">
          <w:rPr>
            <w:rFonts w:ascii="Arial" w:eastAsia="Times New Roman" w:hAnsi="Arial" w:cs="Arial"/>
            <w:color w:val="000000" w:themeColor="text1"/>
            <w:sz w:val="24"/>
            <w:szCs w:val="24"/>
            <w:lang w:val="sk-SK" w:eastAsia="cs-CZ"/>
          </w:rPr>
          <w:t>392/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09" w:history="1">
        <w:r w:rsidRPr="00DF233A">
          <w:rPr>
            <w:rFonts w:ascii="Arial" w:eastAsia="Times New Roman" w:hAnsi="Arial" w:cs="Arial"/>
            <w:color w:val="000000" w:themeColor="text1"/>
            <w:sz w:val="24"/>
            <w:szCs w:val="24"/>
            <w:lang w:val="sk-SK" w:eastAsia="cs-CZ"/>
          </w:rPr>
          <w:t>404/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10" w:history="1">
        <w:r w:rsidRPr="00DF233A">
          <w:rPr>
            <w:rFonts w:ascii="Arial" w:eastAsia="Times New Roman" w:hAnsi="Arial" w:cs="Arial"/>
            <w:color w:val="000000" w:themeColor="text1"/>
            <w:sz w:val="24"/>
            <w:szCs w:val="24"/>
            <w:lang w:val="sk-SK" w:eastAsia="cs-CZ"/>
          </w:rPr>
          <w:t>405/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11" w:history="1">
        <w:r w:rsidRPr="00DF233A">
          <w:rPr>
            <w:rFonts w:ascii="Arial" w:eastAsia="Times New Roman" w:hAnsi="Arial" w:cs="Arial"/>
            <w:color w:val="000000" w:themeColor="text1"/>
            <w:sz w:val="24"/>
            <w:szCs w:val="24"/>
            <w:lang w:val="sk-SK" w:eastAsia="cs-CZ"/>
          </w:rPr>
          <w:t>409/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12" w:history="1">
        <w:r w:rsidRPr="00DF233A">
          <w:rPr>
            <w:rFonts w:ascii="Arial" w:eastAsia="Times New Roman" w:hAnsi="Arial" w:cs="Arial"/>
            <w:color w:val="000000" w:themeColor="text1"/>
            <w:sz w:val="24"/>
            <w:szCs w:val="24"/>
            <w:lang w:val="sk-SK" w:eastAsia="cs-CZ"/>
          </w:rPr>
          <w:t>519/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13" w:history="1">
        <w:r w:rsidRPr="00DF233A">
          <w:rPr>
            <w:rFonts w:ascii="Arial" w:eastAsia="Times New Roman" w:hAnsi="Arial" w:cs="Arial"/>
            <w:color w:val="000000" w:themeColor="text1"/>
            <w:sz w:val="24"/>
            <w:szCs w:val="24"/>
            <w:lang w:val="sk-SK" w:eastAsia="cs-CZ"/>
          </w:rPr>
          <w:t>547/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14" w:history="1">
        <w:r w:rsidRPr="00DF233A">
          <w:rPr>
            <w:rFonts w:ascii="Arial" w:eastAsia="Times New Roman" w:hAnsi="Arial" w:cs="Arial"/>
            <w:color w:val="000000" w:themeColor="text1"/>
            <w:sz w:val="24"/>
            <w:szCs w:val="24"/>
            <w:lang w:val="sk-SK" w:eastAsia="cs-CZ"/>
          </w:rPr>
          <w:t>49/201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a zákona č. </w:t>
      </w:r>
      <w:hyperlink r:id="rId315" w:history="1">
        <w:r w:rsidRPr="00DF233A">
          <w:rPr>
            <w:rFonts w:ascii="Arial" w:eastAsia="Times New Roman" w:hAnsi="Arial" w:cs="Arial"/>
            <w:color w:val="000000" w:themeColor="text1"/>
            <w:sz w:val="24"/>
            <w:szCs w:val="24"/>
            <w:lang w:val="sk-SK" w:eastAsia="cs-CZ"/>
          </w:rPr>
          <w:t>96/2012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sa mení takto:</w:t>
      </w:r>
    </w:p>
    <w:p w14:paraId="459BFA40" w14:textId="77777777" w:rsidR="00D96116" w:rsidRPr="00DF233A" w:rsidRDefault="00D96116" w:rsidP="0047797C">
      <w:pPr>
        <w:shd w:val="clear" w:color="auto" w:fill="FFFFFF"/>
        <w:spacing w:after="140" w:line="276" w:lineRule="auto"/>
        <w:ind w:firstLine="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V sadzobníku správnych poplatkov v časti XIII. Bezpečnosť práce a technické zariadenia položky 207 a 208 znejú:</w:t>
      </w:r>
    </w:p>
    <w:p w14:paraId="6C54C238"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ložka 207</w:t>
      </w:r>
    </w:p>
    <w:p w14:paraId="29D6B04F"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230D9EFF"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I. Vydanie povolenia fyzickej osobe alebo právnickej  osobe</w:t>
      </w:r>
    </w:p>
    <w:p w14:paraId="617795B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na podnikanie v tepelnej energetike</w:t>
      </w:r>
    </w:p>
    <w:p w14:paraId="039C325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1. na výrobu tepla</w:t>
      </w:r>
    </w:p>
    <w:p w14:paraId="2C2BD72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 do 5 MW                                                  450 eur</w:t>
      </w:r>
    </w:p>
    <w:p w14:paraId="31F6777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b) nad 5 MW                                               2 000 eur</w:t>
      </w:r>
    </w:p>
    <w:p w14:paraId="1EA787BF"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2. na rozvod tepla</w:t>
      </w:r>
    </w:p>
    <w:p w14:paraId="0903586E"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 do 50 odberných miest                                  2 000 eur</w:t>
      </w:r>
    </w:p>
    <w:p w14:paraId="2CE7B951"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b) nad 50 do 100 odberných miest                          4 500 eur</w:t>
      </w:r>
    </w:p>
    <w:p w14:paraId="711C032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c) nad 100 odberných miest                                8 000 eur</w:t>
      </w:r>
    </w:p>
    <w:p w14:paraId="0A6959E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5927E80F"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I. Vykonanie zmeny povolenia a zrušenie povolenia  fyzickej</w:t>
      </w:r>
    </w:p>
    <w:p w14:paraId="63CD2D2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osobe alebo právnickej osobe na  podnikanie  v  tepelnej</w:t>
      </w:r>
    </w:p>
    <w:p w14:paraId="57A8399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energetike</w:t>
      </w:r>
    </w:p>
    <w:p w14:paraId="7044AB37" w14:textId="5A8B4189"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1. Žiadosť o zrušenie povolenia na podnikanie</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tepelnej</w:t>
      </w:r>
    </w:p>
    <w:p w14:paraId="5D82D5C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        energetike                                                   200 eur</w:t>
      </w:r>
    </w:p>
    <w:p w14:paraId="45CC7371"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2. Zmena zodpovedného zástupcu  a  zmena  osvedčenia  o</w:t>
      </w:r>
    </w:p>
    <w:p w14:paraId="5018C7DC"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odbornej spôsobilosti zodpovedného zástupcu držiteľa</w:t>
      </w:r>
    </w:p>
    <w:p w14:paraId="4387FB3C" w14:textId="070EB6E6"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ovolenia na podnikanie</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tepelnej energetike                  50 eur</w:t>
      </w:r>
    </w:p>
    <w:p w14:paraId="7E95133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3. Zmena  štatutárneho  orgánu  držiteľa  povolenia  na</w:t>
      </w:r>
    </w:p>
    <w:p w14:paraId="55AD601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odnikanie v tepelnej energetike                              50 eur</w:t>
      </w:r>
    </w:p>
    <w:p w14:paraId="7802FA91"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4. Zmena mena a  priezviska  a  miesta  trvalého pobytu</w:t>
      </w:r>
    </w:p>
    <w:p w14:paraId="5781E37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lebo obchodného mena a sídla držiteľa  povolenia na</w:t>
      </w:r>
    </w:p>
    <w:p w14:paraId="019F66B8"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odnikanie v tepelnej energetike                              50 eur</w:t>
      </w:r>
    </w:p>
    <w:p w14:paraId="25FDC926" w14:textId="5D6E4EC4"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5. Zmena povolenia na podnikanie v</w:t>
      </w:r>
      <w:r w:rsidR="00C32D25" w:rsidRPr="00DF233A">
        <w:rPr>
          <w:rFonts w:ascii="Arial" w:eastAsia="Times New Roman" w:hAnsi="Arial" w:cs="Arial"/>
          <w:color w:val="000000" w:themeColor="text1"/>
          <w:sz w:val="24"/>
          <w:szCs w:val="24"/>
          <w:lang w:val="sk-SK" w:eastAsia="cs-CZ"/>
        </w:rPr>
        <w:t> </w:t>
      </w:r>
      <w:r w:rsidRPr="00DF233A">
        <w:rPr>
          <w:rFonts w:ascii="Arial" w:eastAsia="Times New Roman" w:hAnsi="Arial" w:cs="Arial"/>
          <w:color w:val="000000" w:themeColor="text1"/>
          <w:sz w:val="24"/>
          <w:szCs w:val="24"/>
          <w:lang w:val="sk-SK" w:eastAsia="cs-CZ"/>
        </w:rPr>
        <w:t>tepelnej</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energetike          200 eur</w:t>
      </w:r>
    </w:p>
    <w:p w14:paraId="100C5B58"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055629F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ložka 208</w:t>
      </w:r>
    </w:p>
    <w:p w14:paraId="12F40E8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32FB5FDD"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I. Vydanie povolenia fyzickej osobe alebo právnickej osobe</w:t>
      </w:r>
    </w:p>
    <w:p w14:paraId="5F49570F"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na podnikanie v energetike</w:t>
      </w:r>
    </w:p>
    <w:p w14:paraId="16E67DF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1. na výrobu elektriny</w:t>
      </w:r>
    </w:p>
    <w:p w14:paraId="1C4F0535"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 nad 1 do 5 MW                                           200 eur</w:t>
      </w:r>
    </w:p>
    <w:p w14:paraId="4D0F91C5"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b) nad 5 do 50 MW                                        2 000 eur</w:t>
      </w:r>
    </w:p>
    <w:p w14:paraId="0FB8604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c) nad 50 MW                                             3 500 eur</w:t>
      </w:r>
    </w:p>
    <w:p w14:paraId="30BEDEAE"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2. na výrobu plynu</w:t>
      </w:r>
    </w:p>
    <w:p w14:paraId="17CA3B08"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 do 34 TJ/r                                              450 eur</w:t>
      </w:r>
    </w:p>
    <w:p w14:paraId="3FD2EC4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b) nad 34 TJ/r                                           2 000 eur</w:t>
      </w:r>
    </w:p>
    <w:p w14:paraId="3732D68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3. na distribúciu elektriny, distribúciu  plynu  alebo</w:t>
      </w:r>
    </w:p>
    <w:p w14:paraId="619D743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revádzkovanie zariadenia na  rozvod  skvapalneného</w:t>
      </w:r>
    </w:p>
    <w:p w14:paraId="11B3BB8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lynného uhľovodíka</w:t>
      </w:r>
    </w:p>
    <w:p w14:paraId="357DC6B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 do 50 odberných zariadení a miest                     2 000 eur</w:t>
      </w:r>
    </w:p>
    <w:p w14:paraId="34242622" w14:textId="6BD09A94"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b) nad 50 do 100 odberných zariadení</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 miest              4 500 eur</w:t>
      </w:r>
    </w:p>
    <w:p w14:paraId="168258B4" w14:textId="3CC716C1"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c) nad 100 odberných zariadení</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a miest                    8 000 eur</w:t>
      </w:r>
    </w:p>
    <w:p w14:paraId="5E36467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4. na prenos elektriny alebo prepravu plynu                 20 000 eur</w:t>
      </w:r>
    </w:p>
    <w:p w14:paraId="32423425"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5. na uskladňovanie plynu                                    4 500 eur</w:t>
      </w:r>
    </w:p>
    <w:p w14:paraId="4EBEDCB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      6. na prevádzkovanie  potrubí  na  prepravu  pohonných</w:t>
      </w:r>
    </w:p>
    <w:p w14:paraId="58D955E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látok a na prevádzkovanie potrubí na prepravu ropy        8 000 eur</w:t>
      </w:r>
    </w:p>
    <w:p w14:paraId="26099068"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7. na prevádzkovanie  zariadenia  na plnenie tlakových</w:t>
      </w:r>
    </w:p>
    <w:p w14:paraId="612F438C"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nádob                                                       450 eur</w:t>
      </w:r>
    </w:p>
    <w:p w14:paraId="22383A1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8. na dodávku elektriny alebo dodávku plynu                  2 000 eur</w:t>
      </w:r>
    </w:p>
    <w:p w14:paraId="608DEACE"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35A9F7FC"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II. Vykonanie zmeny povolenia a odňatie  povolenia fyzickej</w:t>
      </w:r>
    </w:p>
    <w:p w14:paraId="438502F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osobe alebo právnickej osobe na podnikanie v energetike</w:t>
      </w:r>
    </w:p>
    <w:p w14:paraId="39C97BD3"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1. Žiadosť  o  zrušenie  povolenia  na  podnikanie   v</w:t>
      </w:r>
    </w:p>
    <w:p w14:paraId="42573CA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energetike                                                  200 eur</w:t>
      </w:r>
    </w:p>
    <w:p w14:paraId="0D13FA0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2. Zmena zodpovedného zástupcu  a  zmena  osvedčenia o</w:t>
      </w:r>
    </w:p>
    <w:p w14:paraId="4563F2D5" w14:textId="3CC0AEAC"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odbornej   spôsobilosti   zodpovedného    zástupcu</w:t>
      </w:r>
    </w:p>
    <w:p w14:paraId="5FA894E5"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držiteľa povolenia na podnikanie v energetike                50 eur</w:t>
      </w:r>
    </w:p>
    <w:p w14:paraId="4CEC5938"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3. Zmena mena a priezviska,  adresy,  obchodného  mena</w:t>
      </w:r>
    </w:p>
    <w:p w14:paraId="5537DFE5"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   sídla   držiteľa  povolenia  na  podnikanie   v</w:t>
      </w:r>
    </w:p>
    <w:p w14:paraId="718A8C01"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energetike                                                   50 eur</w:t>
      </w:r>
    </w:p>
    <w:p w14:paraId="35CD1EDD" w14:textId="46F9DE0A"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4. Zmena povolenia na podnikanie</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nergetike                   200 eur</w:t>
      </w:r>
    </w:p>
    <w:p w14:paraId="2BAC6FC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4067B3D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III. Vydanie  potvrdenia  o splnení  oznamovacej  povinnosti</w:t>
      </w:r>
    </w:p>
    <w:p w14:paraId="2DB98B6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fyzickej osobe alebo právnickej osobe</w:t>
      </w:r>
    </w:p>
    <w:p w14:paraId="32D27E9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1. na výrobu  a  dodávku  elektriny   zariadeniami  na</w:t>
      </w:r>
    </w:p>
    <w:p w14:paraId="6008A7E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výrobu elektriny  s  celkovým  inštalovaným výkonom</w:t>
      </w:r>
    </w:p>
    <w:p w14:paraId="2748AA0E"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do 1 MW vrátane                                             100 eur</w:t>
      </w:r>
    </w:p>
    <w:p w14:paraId="3C319FD3"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2. na výrobu a dodávku plynu z biomasy                         100 eur</w:t>
      </w:r>
    </w:p>
    <w:p w14:paraId="45E603E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3. na výrobu a dodávku plynu z bioplynu                        100 eur</w:t>
      </w:r>
    </w:p>
    <w:p w14:paraId="543C629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4. na  predaj  stlačeného zemného  plynu  určeného  na</w:t>
      </w:r>
    </w:p>
    <w:p w14:paraId="63B1901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ohon motorových vozidiel                                   100 eur</w:t>
      </w:r>
    </w:p>
    <w:p w14:paraId="3692CDE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5. na  prepravu  vyťaženej  ropy  z  miesta  ťažby  do</w:t>
      </w:r>
    </w:p>
    <w:p w14:paraId="0C9CBC0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miesta spracovania                                          100 eur</w:t>
      </w:r>
    </w:p>
    <w:p w14:paraId="1871EE0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6. na  predaj  skvapalneného  plynného  uhľovodíka   v</w:t>
      </w:r>
    </w:p>
    <w:p w14:paraId="13AC3B7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         tlakových nádobách                                          100 eur</w:t>
      </w:r>
    </w:p>
    <w:p w14:paraId="6B2CCED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7. na   predaj   skvapalneného   plynného   uhľovodíka</w:t>
      </w:r>
    </w:p>
    <w:p w14:paraId="24606D8F"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určeného   na  pohon  motorových  vozidiel  vrátane</w:t>
      </w:r>
    </w:p>
    <w:p w14:paraId="61FEDF2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lnenia  nádrže  motorového  vozidla   skvapalneným</w:t>
      </w:r>
    </w:p>
    <w:p w14:paraId="5369E26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lynným  uhľovodíkom  určeným  na  pohon motorových</w:t>
      </w:r>
    </w:p>
    <w:p w14:paraId="3B690C8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vozidiel okrem plnenia tlakových nádob                      100 eur</w:t>
      </w:r>
    </w:p>
    <w:p w14:paraId="39EECD1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8. na   prepravu   skvapalneného  plynného  uhľovodíka</w:t>
      </w:r>
    </w:p>
    <w:p w14:paraId="3B45615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v tlakových nádobách                                        100 eur</w:t>
      </w:r>
    </w:p>
    <w:p w14:paraId="799EEE6C"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IV. Vydanie     rozhodnutia    o   udelení     certifikácie</w:t>
      </w:r>
    </w:p>
    <w:p w14:paraId="214DBCC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revádzkovateľa prenosovej sústavy  a   prevádzkovateľa</w:t>
      </w:r>
    </w:p>
    <w:p w14:paraId="7B40962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repravnej siete                                             30 000 eur</w:t>
      </w:r>
    </w:p>
    <w:p w14:paraId="60F544B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V. Vydanie rozhodnutia o udelení predchádzajúceho  súhlasu</w:t>
      </w:r>
    </w:p>
    <w:p w14:paraId="5C063528"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1. vydanie   predchádzajúceho  súhlasu  s  vymenovaním</w:t>
      </w:r>
    </w:p>
    <w:p w14:paraId="2F1A767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lebo s  ustanovením  a odvolaním osoby zodpovednej</w:t>
      </w:r>
    </w:p>
    <w:p w14:paraId="759C7A2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za  zabezpečenie  programu  súladu  prevádzkovateľa</w:t>
      </w:r>
    </w:p>
    <w:p w14:paraId="6FA4FB2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repravnej    siete,  prevádzkovateľa  distribučnej</w:t>
      </w:r>
    </w:p>
    <w:p w14:paraId="7126ACF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siete alebo prevádzkovateľa distribučnej sústavy            200 eur</w:t>
      </w:r>
    </w:p>
    <w:p w14:paraId="59C7F7BF"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2. vydanie  predchádzajúceho  súhlasu  s   vymenovaním</w:t>
      </w:r>
    </w:p>
    <w:p w14:paraId="4E2E567C"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lebo s  voľbou  a  odvolaním  štatutárneho  orgánu</w:t>
      </w:r>
    </w:p>
    <w:p w14:paraId="096D59A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alebo  člena  štatutárneho  orgánu  prevádzkovateľa</w:t>
      </w:r>
    </w:p>
    <w:p w14:paraId="1A05481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repravnej siete                                            100 eur".</w:t>
      </w:r>
    </w:p>
    <w:p w14:paraId="3A52DAA1" w14:textId="77777777" w:rsidR="00D96116" w:rsidRPr="00DF233A" w:rsidRDefault="00D96116" w:rsidP="0047797C">
      <w:pPr>
        <w:shd w:val="clear" w:color="auto" w:fill="FFFFFF"/>
        <w:spacing w:line="276" w:lineRule="auto"/>
        <w:ind w:firstLine="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V sadzobníku správnych poplatkov sa položka 209 vypúšťa.</w:t>
      </w:r>
    </w:p>
    <w:p w14:paraId="6243CD6B" w14:textId="469C881B" w:rsidR="00D96116" w:rsidRPr="00DF233A"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3" w:name="c_85307"/>
      <w:bookmarkEnd w:id="443"/>
      <w:r w:rsidRPr="00DF233A">
        <w:rPr>
          <w:rFonts w:ascii="Arial" w:eastAsia="Times New Roman" w:hAnsi="Arial" w:cs="Arial"/>
          <w:color w:val="000000" w:themeColor="text1"/>
          <w:sz w:val="29"/>
          <w:szCs w:val="29"/>
          <w:lang w:val="sk-SK" w:eastAsia="cs-CZ"/>
        </w:rPr>
        <w:t>Čl.</w:t>
      </w:r>
      <w:r w:rsidR="00C32D25" w:rsidRPr="00DF233A">
        <w:rPr>
          <w:rFonts w:ascii="Arial" w:eastAsia="Times New Roman" w:hAnsi="Arial" w:cs="Arial"/>
          <w:color w:val="000000" w:themeColor="text1"/>
          <w:sz w:val="29"/>
          <w:szCs w:val="29"/>
          <w:lang w:val="sk-SK" w:eastAsia="cs-CZ"/>
        </w:rPr>
        <w:t xml:space="preserve"> </w:t>
      </w:r>
      <w:r w:rsidRPr="00DF233A">
        <w:rPr>
          <w:rFonts w:ascii="Arial" w:eastAsia="Times New Roman" w:hAnsi="Arial" w:cs="Arial"/>
          <w:color w:val="000000" w:themeColor="text1"/>
          <w:sz w:val="29"/>
          <w:szCs w:val="29"/>
          <w:lang w:val="sk-SK" w:eastAsia="cs-CZ"/>
        </w:rPr>
        <w:t>V</w:t>
      </w:r>
    </w:p>
    <w:p w14:paraId="0F4A788A" w14:textId="29855590" w:rsidR="00D96116" w:rsidRPr="00DF233A" w:rsidRDefault="00D96116" w:rsidP="0047797C">
      <w:pPr>
        <w:shd w:val="clear" w:color="auto" w:fill="FFFFFF"/>
        <w:spacing w:line="276" w:lineRule="auto"/>
        <w:ind w:firstLine="300"/>
        <w:jc w:val="center"/>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Zákon č. </w:t>
      </w:r>
      <w:hyperlink r:id="rId316" w:history="1">
        <w:r w:rsidRPr="00DF233A">
          <w:rPr>
            <w:rFonts w:ascii="Arial" w:eastAsia="Times New Roman" w:hAnsi="Arial" w:cs="Arial"/>
            <w:color w:val="000000" w:themeColor="text1"/>
            <w:sz w:val="24"/>
            <w:szCs w:val="24"/>
            <w:lang w:val="sk-SK" w:eastAsia="cs-CZ"/>
          </w:rPr>
          <w:t>657/2004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o tepelnej </w:t>
      </w:r>
      <w:bookmarkStart w:id="444" w:name="lema2"/>
      <w:bookmarkEnd w:id="444"/>
      <w:r w:rsidRPr="00DF233A">
        <w:rPr>
          <w:rFonts w:ascii="Arial" w:eastAsia="Times New Roman" w:hAnsi="Arial" w:cs="Arial"/>
          <w:color w:val="000000" w:themeColor="text1"/>
          <w:sz w:val="24"/>
          <w:szCs w:val="24"/>
          <w:lang w:val="sk-SK" w:eastAsia="cs-CZ"/>
        </w:rPr>
        <w:fldChar w:fldCharType="begin"/>
      </w:r>
      <w:r w:rsidRPr="00DF233A">
        <w:rPr>
          <w:rFonts w:ascii="Arial" w:eastAsia="Times New Roman" w:hAnsi="Arial" w:cs="Arial"/>
          <w:color w:val="000000" w:themeColor="text1"/>
          <w:sz w:val="24"/>
          <w:szCs w:val="24"/>
          <w:lang w:val="sk-SK" w:eastAsia="cs-CZ"/>
        </w:rPr>
        <w:instrText xml:space="preserve"> HYPERLINK "https://www.aspi.sk/products/lawText/1/78125/1/2?rem=zakon%20o%20energetike" \l "lema3" </w:instrText>
      </w:r>
      <w:r w:rsidRPr="00DF233A">
        <w:rPr>
          <w:rFonts w:ascii="Arial" w:eastAsia="Times New Roman" w:hAnsi="Arial" w:cs="Arial"/>
          <w:color w:val="000000" w:themeColor="text1"/>
          <w:sz w:val="24"/>
          <w:szCs w:val="24"/>
          <w:lang w:val="sk-SK" w:eastAsia="cs-CZ"/>
        </w:rPr>
        <w:fldChar w:fldCharType="separate"/>
      </w:r>
      <w:r w:rsidRPr="00DF233A">
        <w:rPr>
          <w:rFonts w:ascii="Arial" w:eastAsia="Times New Roman" w:hAnsi="Arial" w:cs="Arial"/>
          <w:color w:val="000000" w:themeColor="text1"/>
          <w:sz w:val="24"/>
          <w:szCs w:val="24"/>
          <w:lang w:val="sk-SK" w:eastAsia="cs-CZ"/>
        </w:rPr>
        <w:t>energetike</w:t>
      </w:r>
      <w:r w:rsidRPr="00DF233A">
        <w:rPr>
          <w:rFonts w:ascii="Arial" w:eastAsia="Times New Roman" w:hAnsi="Arial" w:cs="Arial"/>
          <w:color w:val="000000" w:themeColor="text1"/>
          <w:sz w:val="24"/>
          <w:szCs w:val="24"/>
          <w:lang w:val="sk-SK" w:eastAsia="cs-CZ"/>
        </w:rPr>
        <w:fldChar w:fldCharType="end"/>
      </w:r>
      <w:r w:rsidRPr="00DF233A">
        <w:rPr>
          <w:rFonts w:ascii="Arial" w:eastAsia="Times New Roman" w:hAnsi="Arial" w:cs="Arial"/>
          <w:color w:val="000000" w:themeColor="text1"/>
          <w:sz w:val="24"/>
          <w:szCs w:val="24"/>
          <w:lang w:val="sk-SK" w:eastAsia="cs-CZ"/>
        </w:rPr>
        <w:t> v znení </w:t>
      </w:r>
      <w:bookmarkStart w:id="445" w:name="lema3"/>
      <w:bookmarkEnd w:id="445"/>
      <w:r w:rsidRPr="00DF233A">
        <w:rPr>
          <w:rFonts w:ascii="Arial" w:eastAsia="Times New Roman" w:hAnsi="Arial" w:cs="Arial"/>
          <w:color w:val="000000" w:themeColor="text1"/>
          <w:sz w:val="24"/>
          <w:szCs w:val="24"/>
          <w:lang w:val="sk-SK" w:eastAsia="cs-CZ"/>
        </w:rPr>
        <w:fldChar w:fldCharType="begin"/>
      </w:r>
      <w:r w:rsidRPr="00DF233A">
        <w:rPr>
          <w:rFonts w:ascii="Arial" w:eastAsia="Times New Roman" w:hAnsi="Arial" w:cs="Arial"/>
          <w:color w:val="000000" w:themeColor="text1"/>
          <w:sz w:val="24"/>
          <w:szCs w:val="24"/>
          <w:lang w:val="sk-SK" w:eastAsia="cs-CZ"/>
        </w:rPr>
        <w:instrText xml:space="preserve"> HYPERLINK "https://www.aspi.sk/products/lawText/1/78125/1/2?rem=zakon%20o%20energetike" \l "lema0" </w:instrText>
      </w:r>
      <w:r w:rsidRPr="00DF233A">
        <w:rPr>
          <w:rFonts w:ascii="Arial" w:eastAsia="Times New Roman" w:hAnsi="Arial" w:cs="Arial"/>
          <w:color w:val="000000" w:themeColor="text1"/>
          <w:sz w:val="24"/>
          <w:szCs w:val="24"/>
          <w:lang w:val="sk-SK" w:eastAsia="cs-CZ"/>
        </w:rPr>
        <w:fldChar w:fldCharType="separate"/>
      </w:r>
      <w:r w:rsidRPr="00DF233A">
        <w:rPr>
          <w:rFonts w:ascii="Arial" w:eastAsia="Times New Roman" w:hAnsi="Arial" w:cs="Arial"/>
          <w:color w:val="000000" w:themeColor="text1"/>
          <w:sz w:val="24"/>
          <w:szCs w:val="24"/>
          <w:lang w:val="sk-SK" w:eastAsia="cs-CZ"/>
        </w:rPr>
        <w:t>zákona</w:t>
      </w:r>
      <w:r w:rsidRPr="00DF233A">
        <w:rPr>
          <w:rFonts w:ascii="Arial" w:eastAsia="Times New Roman" w:hAnsi="Arial" w:cs="Arial"/>
          <w:color w:val="000000" w:themeColor="text1"/>
          <w:sz w:val="24"/>
          <w:szCs w:val="24"/>
          <w:lang w:val="sk-SK" w:eastAsia="cs-CZ"/>
        </w:rPr>
        <w:fldChar w:fldCharType="end"/>
      </w:r>
      <w:r w:rsidRPr="00DF233A">
        <w:rPr>
          <w:rFonts w:ascii="Arial" w:eastAsia="Times New Roman" w:hAnsi="Arial" w:cs="Arial"/>
          <w:color w:val="000000" w:themeColor="text1"/>
          <w:sz w:val="24"/>
          <w:szCs w:val="24"/>
          <w:lang w:val="sk-SK" w:eastAsia="cs-CZ"/>
        </w:rPr>
        <w:t> č. </w:t>
      </w:r>
      <w:hyperlink r:id="rId317" w:history="1">
        <w:r w:rsidRPr="00DF233A">
          <w:rPr>
            <w:rFonts w:ascii="Arial" w:eastAsia="Times New Roman" w:hAnsi="Arial" w:cs="Arial"/>
            <w:color w:val="000000" w:themeColor="text1"/>
            <w:sz w:val="24"/>
            <w:szCs w:val="24"/>
            <w:lang w:val="sk-SK" w:eastAsia="cs-CZ"/>
          </w:rPr>
          <w:t>99/2007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18" w:history="1">
        <w:r w:rsidRPr="00DF233A">
          <w:rPr>
            <w:rFonts w:ascii="Arial" w:eastAsia="Times New Roman" w:hAnsi="Arial" w:cs="Arial"/>
            <w:color w:val="000000" w:themeColor="text1"/>
            <w:sz w:val="24"/>
            <w:szCs w:val="24"/>
            <w:lang w:val="sk-SK" w:eastAsia="cs-CZ"/>
          </w:rPr>
          <w:t>309/2009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zákona č. </w:t>
      </w:r>
      <w:hyperlink r:id="rId319" w:history="1">
        <w:r w:rsidRPr="00DF233A">
          <w:rPr>
            <w:rFonts w:ascii="Arial" w:eastAsia="Times New Roman" w:hAnsi="Arial" w:cs="Arial"/>
            <w:color w:val="000000" w:themeColor="text1"/>
            <w:sz w:val="24"/>
            <w:szCs w:val="24"/>
            <w:lang w:val="sk-SK" w:eastAsia="cs-CZ"/>
          </w:rPr>
          <w:t>136/2010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a zákona č. </w:t>
      </w:r>
      <w:hyperlink r:id="rId320" w:history="1">
        <w:r w:rsidRPr="00DF233A">
          <w:rPr>
            <w:rFonts w:ascii="Arial" w:eastAsia="Times New Roman" w:hAnsi="Arial" w:cs="Arial"/>
            <w:color w:val="000000" w:themeColor="text1"/>
            <w:sz w:val="24"/>
            <w:szCs w:val="24"/>
            <w:lang w:val="sk-SK" w:eastAsia="cs-CZ"/>
          </w:rPr>
          <w:t>184/2011 Z.</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z.</w:t>
        </w:r>
      </w:hyperlink>
      <w:r w:rsidRPr="00DF233A">
        <w:rPr>
          <w:rFonts w:ascii="Arial" w:eastAsia="Times New Roman" w:hAnsi="Arial" w:cs="Arial"/>
          <w:color w:val="000000" w:themeColor="text1"/>
          <w:sz w:val="24"/>
          <w:szCs w:val="24"/>
          <w:lang w:val="sk-SK" w:eastAsia="cs-CZ"/>
        </w:rPr>
        <w:t> sa mení takto:</w:t>
      </w:r>
    </w:p>
    <w:p w14:paraId="475DB210" w14:textId="77777777" w:rsidR="00D96116" w:rsidRPr="00DF233A" w:rsidRDefault="00D96116" w:rsidP="0047797C">
      <w:pPr>
        <w:shd w:val="clear" w:color="auto" w:fill="FFFFFF"/>
        <w:spacing w:after="140" w:line="276" w:lineRule="auto"/>
        <w:ind w:firstLine="3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V § 4 odsek 5 znie:</w:t>
      </w:r>
    </w:p>
    <w:p w14:paraId="1F63E9EB" w14:textId="008BC59D" w:rsidR="00D96116" w:rsidRPr="00DF233A" w:rsidRDefault="00D96116" w:rsidP="0047797C">
      <w:pPr>
        <w:shd w:val="clear" w:color="auto" w:fill="FFFFFF"/>
        <w:spacing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Držiteľ osvedčenia o odbornej spôsobilosti je povinný zúčastniť sa raz za päť rokov aktualizačnej odbornej prípravy, ktorú vykonáva ministerstvo alebo právnick</w:t>
      </w:r>
      <w:r w:rsidR="00C32D25" w:rsidRPr="00DF233A">
        <w:rPr>
          <w:rFonts w:ascii="Arial" w:eastAsia="Times New Roman" w:hAnsi="Arial" w:cs="Arial"/>
          <w:color w:val="000000" w:themeColor="text1"/>
          <w:sz w:val="24"/>
          <w:szCs w:val="24"/>
          <w:lang w:val="sk-SK" w:eastAsia="cs-CZ"/>
        </w:rPr>
        <w:t>á</w:t>
      </w:r>
      <w:r w:rsidRPr="00DF233A">
        <w:rPr>
          <w:rFonts w:ascii="Arial" w:eastAsia="Times New Roman" w:hAnsi="Arial" w:cs="Arial"/>
          <w:color w:val="000000" w:themeColor="text1"/>
          <w:sz w:val="24"/>
          <w:szCs w:val="24"/>
          <w:lang w:val="sk-SK" w:eastAsia="cs-CZ"/>
        </w:rPr>
        <w:t xml:space="preserve"> osoba určená ministerstvom. Držiteľ osvedč</w:t>
      </w:r>
      <w:r w:rsidR="00C32D25" w:rsidRPr="00DF233A">
        <w:rPr>
          <w:rFonts w:ascii="Arial" w:eastAsia="Times New Roman" w:hAnsi="Arial" w:cs="Arial"/>
          <w:color w:val="000000" w:themeColor="text1"/>
          <w:sz w:val="24"/>
          <w:szCs w:val="24"/>
          <w:lang w:val="sk-SK" w:eastAsia="cs-CZ"/>
        </w:rPr>
        <w:t>e</w:t>
      </w:r>
      <w:r w:rsidRPr="00DF233A">
        <w:rPr>
          <w:rFonts w:ascii="Arial" w:eastAsia="Times New Roman" w:hAnsi="Arial" w:cs="Arial"/>
          <w:color w:val="000000" w:themeColor="text1"/>
          <w:sz w:val="24"/>
          <w:szCs w:val="24"/>
          <w:lang w:val="sk-SK" w:eastAsia="cs-CZ"/>
        </w:rPr>
        <w:t xml:space="preserve">nia o odbornej spôsobilosti sa prvýkrát zúčastní aktualizačnej odbornej prípravy najneskôr do piatich rokov odo dňa vydania </w:t>
      </w:r>
      <w:r w:rsidRPr="00DF233A">
        <w:rPr>
          <w:rFonts w:ascii="Arial" w:eastAsia="Times New Roman" w:hAnsi="Arial" w:cs="Arial"/>
          <w:color w:val="000000" w:themeColor="text1"/>
          <w:sz w:val="24"/>
          <w:szCs w:val="24"/>
          <w:lang w:val="sk-SK" w:eastAsia="cs-CZ"/>
        </w:rPr>
        <w:lastRenderedPageBreak/>
        <w:t>osvedčenia o odbornej spôsobilosti. O účasti na aktualizačnej odbornej príprave vydá ministerstvo potvrdenie. Po uplynutí piatich rokov od vydania osvedčenia o odbornej spôsobilosti je držiteľ osvedčenia o odbornej spôsobilosti povinný preukazovať spolu s osvedčením o odbornej spôsobilosti aj potvrdenie o účasti na aktualizačnej odbornej príprave.".</w:t>
      </w:r>
    </w:p>
    <w:p w14:paraId="5F6E5D77" w14:textId="77777777" w:rsidR="00D96116" w:rsidRPr="00DF233A" w:rsidRDefault="00D96116" w:rsidP="0047797C">
      <w:pPr>
        <w:shd w:val="clear" w:color="auto" w:fill="FFFFFF"/>
        <w:spacing w:line="276" w:lineRule="auto"/>
        <w:jc w:val="center"/>
        <w:rPr>
          <w:rFonts w:ascii="Arial" w:eastAsia="Times New Roman" w:hAnsi="Arial" w:cs="Arial"/>
          <w:color w:val="000000" w:themeColor="text1"/>
          <w:sz w:val="29"/>
          <w:szCs w:val="29"/>
          <w:lang w:val="sk-SK" w:eastAsia="cs-CZ"/>
        </w:rPr>
      </w:pPr>
      <w:bookmarkStart w:id="446" w:name="c_85431"/>
      <w:bookmarkEnd w:id="446"/>
      <w:r w:rsidRPr="00DF233A">
        <w:rPr>
          <w:rFonts w:ascii="Arial" w:eastAsia="Times New Roman" w:hAnsi="Arial" w:cs="Arial"/>
          <w:color w:val="000000" w:themeColor="text1"/>
          <w:sz w:val="29"/>
          <w:szCs w:val="29"/>
          <w:lang w:val="sk-SK" w:eastAsia="cs-CZ"/>
        </w:rPr>
        <w:t>Čl.VI</w:t>
      </w:r>
    </w:p>
    <w:p w14:paraId="2B70DC15" w14:textId="77777777" w:rsidR="00D96116" w:rsidRPr="00DF233A" w:rsidRDefault="00D96116" w:rsidP="0047797C">
      <w:pPr>
        <w:shd w:val="clear" w:color="auto" w:fill="FFFFFF"/>
        <w:spacing w:after="14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Tento zákon nadobúda účinnosť 1. septembra 2012 okrem čl. I § 37 ods. 4 písm. c) a ods. 6 písm. j) až l), ktoré nadobúdajú účinnosť 1. januára 2014.</w:t>
      </w:r>
    </w:p>
    <w:p w14:paraId="46A3A11D" w14:textId="7FD00E5C"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Ivan Gašparovič v.</w:t>
      </w:r>
      <w:r w:rsidR="00EA439D" w:rsidRPr="00DF233A">
        <w:rPr>
          <w:rFonts w:ascii="Arial" w:eastAsia="Times New Roman" w:hAnsi="Arial" w:cs="Arial"/>
          <w:b/>
          <w:bCs/>
          <w:color w:val="000000" w:themeColor="text1"/>
          <w:sz w:val="24"/>
          <w:szCs w:val="24"/>
          <w:lang w:val="sk-SK" w:eastAsia="cs-CZ"/>
        </w:rPr>
        <w:t xml:space="preserve"> </w:t>
      </w:r>
      <w:r w:rsidRPr="00DF233A">
        <w:rPr>
          <w:rFonts w:ascii="Arial" w:eastAsia="Times New Roman" w:hAnsi="Arial" w:cs="Arial"/>
          <w:b/>
          <w:bCs/>
          <w:color w:val="000000" w:themeColor="text1"/>
          <w:sz w:val="24"/>
          <w:szCs w:val="24"/>
          <w:lang w:val="sk-SK" w:eastAsia="cs-CZ"/>
        </w:rPr>
        <w:t>r.</w:t>
      </w:r>
    </w:p>
    <w:p w14:paraId="2AC3BFDE" w14:textId="6BC3D4D5"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Pavol Paška v.</w:t>
      </w:r>
      <w:r w:rsidR="00EA439D" w:rsidRPr="00DF233A">
        <w:rPr>
          <w:rFonts w:ascii="Arial" w:eastAsia="Times New Roman" w:hAnsi="Arial" w:cs="Arial"/>
          <w:b/>
          <w:bCs/>
          <w:color w:val="000000" w:themeColor="text1"/>
          <w:sz w:val="24"/>
          <w:szCs w:val="24"/>
          <w:lang w:val="sk-SK" w:eastAsia="cs-CZ"/>
        </w:rPr>
        <w:t xml:space="preserve"> </w:t>
      </w:r>
      <w:r w:rsidRPr="00DF233A">
        <w:rPr>
          <w:rFonts w:ascii="Arial" w:eastAsia="Times New Roman" w:hAnsi="Arial" w:cs="Arial"/>
          <w:b/>
          <w:bCs/>
          <w:color w:val="000000" w:themeColor="text1"/>
          <w:sz w:val="24"/>
          <w:szCs w:val="24"/>
          <w:lang w:val="sk-SK" w:eastAsia="cs-CZ"/>
        </w:rPr>
        <w:t>r.</w:t>
      </w:r>
    </w:p>
    <w:p w14:paraId="67308368" w14:textId="52C8E17E"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r w:rsidRPr="00DF233A">
        <w:rPr>
          <w:rFonts w:ascii="Arial" w:eastAsia="Times New Roman" w:hAnsi="Arial" w:cs="Arial"/>
          <w:b/>
          <w:bCs/>
          <w:color w:val="000000" w:themeColor="text1"/>
          <w:sz w:val="24"/>
          <w:szCs w:val="24"/>
          <w:lang w:val="sk-SK" w:eastAsia="cs-CZ"/>
        </w:rPr>
        <w:t>Robert Fico v.</w:t>
      </w:r>
      <w:r w:rsidR="00EA439D" w:rsidRPr="00DF233A">
        <w:rPr>
          <w:rFonts w:ascii="Arial" w:eastAsia="Times New Roman" w:hAnsi="Arial" w:cs="Arial"/>
          <w:b/>
          <w:bCs/>
          <w:color w:val="000000" w:themeColor="text1"/>
          <w:sz w:val="24"/>
          <w:szCs w:val="24"/>
          <w:lang w:val="sk-SK" w:eastAsia="cs-CZ"/>
        </w:rPr>
        <w:t xml:space="preserve"> </w:t>
      </w:r>
      <w:r w:rsidRPr="00DF233A">
        <w:rPr>
          <w:rFonts w:ascii="Arial" w:eastAsia="Times New Roman" w:hAnsi="Arial" w:cs="Arial"/>
          <w:b/>
          <w:bCs/>
          <w:color w:val="000000" w:themeColor="text1"/>
          <w:sz w:val="24"/>
          <w:szCs w:val="24"/>
          <w:lang w:val="sk-SK" w:eastAsia="cs-CZ"/>
        </w:rPr>
        <w:t>r.</w:t>
      </w:r>
    </w:p>
    <w:p w14:paraId="353460AF" w14:textId="4DF3DDB5" w:rsidR="00D96116" w:rsidRPr="00DF233A" w:rsidRDefault="00D96116" w:rsidP="001107A6">
      <w:pPr>
        <w:keepNext/>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47" w:name="c_85621"/>
      <w:bookmarkStart w:id="448" w:name="pa_Pr%25EDl.1"/>
      <w:bookmarkEnd w:id="447"/>
      <w:bookmarkEnd w:id="448"/>
      <w:r w:rsidRPr="00DF233A">
        <w:rPr>
          <w:rFonts w:ascii="Arial" w:eastAsia="Times New Roman" w:hAnsi="Arial" w:cs="Arial"/>
          <w:b/>
          <w:bCs/>
          <w:color w:val="000000" w:themeColor="text1"/>
          <w:sz w:val="24"/>
          <w:szCs w:val="24"/>
          <w:lang w:val="sk-SK" w:eastAsia="cs-CZ"/>
        </w:rPr>
        <w:t>PRÍL.</w:t>
      </w:r>
      <w:r w:rsidR="00820148" w:rsidRPr="00DF233A">
        <w:rPr>
          <w:rFonts w:ascii="Arial" w:eastAsia="Times New Roman" w:hAnsi="Arial" w:cs="Arial"/>
          <w:b/>
          <w:bCs/>
          <w:color w:val="000000" w:themeColor="text1"/>
          <w:sz w:val="24"/>
          <w:szCs w:val="24"/>
          <w:lang w:val="sk-SK" w:eastAsia="cs-CZ"/>
        </w:rPr>
        <w:t xml:space="preserve"> </w:t>
      </w:r>
      <w:r w:rsidRPr="00DF233A">
        <w:rPr>
          <w:rFonts w:ascii="Arial" w:eastAsia="Times New Roman" w:hAnsi="Arial" w:cs="Arial"/>
          <w:b/>
          <w:bCs/>
          <w:color w:val="000000" w:themeColor="text1"/>
          <w:sz w:val="24"/>
          <w:szCs w:val="24"/>
          <w:lang w:val="sk-SK" w:eastAsia="cs-CZ"/>
        </w:rPr>
        <w:t>1</w:t>
      </w:r>
    </w:p>
    <w:p w14:paraId="02388C0D"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49" w:name="c_85622"/>
      <w:bookmarkEnd w:id="449"/>
      <w:r w:rsidRPr="00DF233A">
        <w:rPr>
          <w:rFonts w:ascii="Arial" w:eastAsia="Times New Roman" w:hAnsi="Arial" w:cs="Arial"/>
          <w:b/>
          <w:bCs/>
          <w:color w:val="000000" w:themeColor="text1"/>
          <w:sz w:val="24"/>
          <w:szCs w:val="24"/>
          <w:lang w:val="sk-SK" w:eastAsia="cs-CZ"/>
        </w:rPr>
        <w:t>VZOROVÝ FORMULÁR NA ODSTÚPENIE OD ZMLUVY</w:t>
      </w:r>
    </w:p>
    <w:p w14:paraId="4FA5D64C"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vyplňte a zašlite tento formulár len v prípade, že si želáte odstúpiť od zmluvy) </w:t>
      </w:r>
    </w:p>
    <w:p w14:paraId="156A6281"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20876B0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3253049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Komu .............. [Dodávateľ elektriny alebo dodávateľ plynu doplní svoje</w:t>
      </w:r>
    </w:p>
    <w:p w14:paraId="171772C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meno, priezvisko a adresu miesta podnikania, ak ide o fyzickú osobu, ktorá je</w:t>
      </w:r>
    </w:p>
    <w:p w14:paraId="6FC8CC5E"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podnikateľom, obchodné meno a sídlo alebo miesto podnikania, ak ide o</w:t>
      </w:r>
    </w:p>
    <w:p w14:paraId="3DE2044E"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právnickú osobu, prípadne faxové číslo a e-mailovú adresu]: </w:t>
      </w:r>
    </w:p>
    <w:p w14:paraId="1014666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5459B4B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Týmto oznamujem, že odstupujem od zmluvy o združenej dodávke elektriny*</w:t>
      </w:r>
    </w:p>
    <w:p w14:paraId="0645FA7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alebo zmluvy o združenej dodávke plynu*:   </w:t>
      </w:r>
    </w:p>
    <w:p w14:paraId="5B68B9CD"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5A94BEC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 Číslo zmluvy o združenej dodávke elektriny* alebo zmluvy o združenej</w:t>
      </w:r>
    </w:p>
    <w:p w14:paraId="224640C9"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dodávke plynu*: ...............  </w:t>
      </w:r>
    </w:p>
    <w:p w14:paraId="1B7172F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154750D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 Číslo odberného miesta (POD - plyn)* / (EIC - elektrina)* - Dátum</w:t>
      </w:r>
    </w:p>
    <w:p w14:paraId="6AAA62BC"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uzavretia zmluvy o združenej dodávke elektriny* alebo zmluvy o</w:t>
      </w:r>
    </w:p>
    <w:p w14:paraId="2BC42E6A"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združenej dodávke plynu* ..............    </w:t>
      </w:r>
    </w:p>
    <w:p w14:paraId="0DFAE63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58A83E56"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 xml:space="preserve">     - Meno a priezvisko odberateľa elektriny v domácnosti* alebo odberateľa</w:t>
      </w:r>
    </w:p>
    <w:p w14:paraId="3D972FC2"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plynu v domácnosti* ..............    </w:t>
      </w:r>
    </w:p>
    <w:p w14:paraId="325CE300"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277C853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 Adresa odberateľa elektriny v domácnosti* alebo odberateľa plynu v</w:t>
      </w:r>
    </w:p>
    <w:p w14:paraId="64EB070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domácnosti* ..............    </w:t>
      </w:r>
    </w:p>
    <w:p w14:paraId="25DD3341"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4B8E0BC4"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 Podpis odberateľa elektriny v domácnosti* alebo odberateľa plynu v</w:t>
      </w:r>
    </w:p>
    <w:p w14:paraId="448CC435"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domácnosti* (iba ak sa tento formulár podáva v listinnej podobe)</w:t>
      </w:r>
    </w:p>
    <w:p w14:paraId="197CDB5D"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    </w:t>
      </w:r>
    </w:p>
    <w:p w14:paraId="23DD831B"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42BE2755"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 Dátum ..............    </w:t>
      </w:r>
    </w:p>
    <w:p w14:paraId="28CE8CB7"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xml:space="preserve"> </w:t>
      </w:r>
    </w:p>
    <w:p w14:paraId="73E2213D" w14:textId="77777777" w:rsidR="00D96116" w:rsidRPr="00DF233A" w:rsidRDefault="00D96116" w:rsidP="004779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 Nehodiace sa prečiarknite.</w:t>
      </w:r>
    </w:p>
    <w:p w14:paraId="0D7A12A3" w14:textId="55A249BE"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50" w:name="c_85838"/>
      <w:bookmarkStart w:id="451" w:name="pa_Pr%25EDl.2"/>
      <w:bookmarkEnd w:id="450"/>
      <w:bookmarkEnd w:id="451"/>
      <w:r w:rsidRPr="00DF233A">
        <w:rPr>
          <w:rFonts w:ascii="Arial" w:eastAsia="Times New Roman" w:hAnsi="Arial" w:cs="Arial"/>
          <w:b/>
          <w:bCs/>
          <w:color w:val="000000" w:themeColor="text1"/>
          <w:sz w:val="24"/>
          <w:szCs w:val="24"/>
          <w:lang w:val="sk-SK" w:eastAsia="cs-CZ"/>
        </w:rPr>
        <w:t>PRÍL.</w:t>
      </w:r>
      <w:r w:rsidR="00820148" w:rsidRPr="00DF233A">
        <w:rPr>
          <w:rFonts w:ascii="Arial" w:eastAsia="Times New Roman" w:hAnsi="Arial" w:cs="Arial"/>
          <w:b/>
          <w:bCs/>
          <w:color w:val="000000" w:themeColor="text1"/>
          <w:sz w:val="24"/>
          <w:szCs w:val="24"/>
          <w:lang w:val="sk-SK" w:eastAsia="cs-CZ"/>
        </w:rPr>
        <w:t xml:space="preserve"> </w:t>
      </w:r>
      <w:r w:rsidRPr="00DF233A">
        <w:rPr>
          <w:rFonts w:ascii="Arial" w:eastAsia="Times New Roman" w:hAnsi="Arial" w:cs="Arial"/>
          <w:b/>
          <w:bCs/>
          <w:color w:val="000000" w:themeColor="text1"/>
          <w:sz w:val="24"/>
          <w:szCs w:val="24"/>
          <w:lang w:val="sk-SK" w:eastAsia="cs-CZ"/>
        </w:rPr>
        <w:t>2</w:t>
      </w:r>
    </w:p>
    <w:p w14:paraId="2935750F" w14:textId="77777777" w:rsidR="00D96116" w:rsidRPr="00DF233A" w:rsidRDefault="00D96116" w:rsidP="0047797C">
      <w:pPr>
        <w:shd w:val="clear" w:color="auto" w:fill="FFFFFF"/>
        <w:spacing w:line="276" w:lineRule="auto"/>
        <w:jc w:val="center"/>
        <w:rPr>
          <w:rFonts w:ascii="Arial" w:eastAsia="Times New Roman" w:hAnsi="Arial" w:cs="Arial"/>
          <w:b/>
          <w:bCs/>
          <w:color w:val="000000" w:themeColor="text1"/>
          <w:sz w:val="24"/>
          <w:szCs w:val="24"/>
          <w:lang w:val="sk-SK" w:eastAsia="cs-CZ"/>
        </w:rPr>
      </w:pPr>
      <w:bookmarkStart w:id="452" w:name="c_85839"/>
      <w:bookmarkEnd w:id="452"/>
      <w:r w:rsidRPr="00DF233A">
        <w:rPr>
          <w:rFonts w:ascii="Arial" w:eastAsia="Times New Roman" w:hAnsi="Arial" w:cs="Arial"/>
          <w:b/>
          <w:bCs/>
          <w:color w:val="000000" w:themeColor="text1"/>
          <w:sz w:val="24"/>
          <w:szCs w:val="24"/>
          <w:lang w:val="sk-SK" w:eastAsia="cs-CZ"/>
        </w:rPr>
        <w:t>ZOZNAM PREBERANÝCH PRÁVNE ZÁVÄZNÝCH AKTOV EURÓPSKEJ ÚNIE</w:t>
      </w:r>
    </w:p>
    <w:p w14:paraId="783DA742" w14:textId="0CC81DA5"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1. Smernica Európskeho parlamentu a Rady 2009/72/ES z 13. júla 2009 o spoločných pravidlách pre vnútorný trh s elektrinou, ktorou sa zrušuje smernica 2003/54/ES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211, 14.8.2009).</w:t>
      </w:r>
    </w:p>
    <w:p w14:paraId="31AF7BFB" w14:textId="58B0AC20"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2. Smernica Európskeho parlamentu a Rady 2009/73/ES z 13. júla 2009 o spoločných pravidlách pre vnútorný trh s plynom, ktorou sa zrušuje smernica 2003/55/ES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211, 14.8.2009).</w:t>
      </w:r>
    </w:p>
    <w:p w14:paraId="14ABB595" w14:textId="5EFADB01"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3. Smernica Európskeho parlamentu a Rady 2011/83/EÚ z 25. októbra 2011 o právach spotrebiteľov, ktorou sa mení a dopĺňa smernica Rady 93/13/EHS a smernica Európskeho parlamentu a Rady 1999/44/ES a ktorou sa zrušuje smernica Rady 85/577/EHS a smernica Európskeho parlamentu a Rady 97/7/ES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304, 22.11.2011).</w:t>
      </w:r>
    </w:p>
    <w:p w14:paraId="57FC8BD6" w14:textId="72FC587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4. Smernica Európskeho parlamentu a Rady 2012/27/EÚ z 25. októbra 2012 o energetickej efektívnosti, ktorou sa menia a dopĺňajú smernice 2009/125/ES a 2010/30/EÚ a ktorou sa zrušujú smernice 2004/8/ES a 2006/32/ES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315, 14.11.2012) v znení smernice Rady 2013/12/EÚ z 13. mája 2013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141, 28.5.2013).</w:t>
      </w:r>
    </w:p>
    <w:p w14:paraId="51A0CA44" w14:textId="7B304243"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5. Smernica Európskeho parlamentu a Rady 2014/94/EÚ z 22. októbra 2014 o zavádzaní infraštruktúry pre alternatívne palivá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307, 28.10.2014).</w:t>
      </w:r>
    </w:p>
    <w:p w14:paraId="597A37C6" w14:textId="78A14C59"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6. Smernica Európskeho parlamentu a Rady (EÚ) 2019/692 zo 17. apríla 2019, ktorou sa mení smernica 2009/73/ES o spoločných pravidlách pre vnútorný trh so zemným plynom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117, 3.5.2019).</w:t>
      </w:r>
    </w:p>
    <w:p w14:paraId="47E59396" w14:textId="6AD520A7" w:rsidR="00D96116" w:rsidRPr="00DF233A" w:rsidRDefault="00D96116"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lastRenderedPageBreak/>
        <w:t>7. Smernica Európskeho parlamentu a Rady (EÚ) 2019/944 z 5. júna 2019 o spoločných pravidlách pre vnútorný trh s elektrinou a o zmene smernice 2012/27/EÚ (Ú.</w:t>
      </w:r>
      <w:r w:rsidR="00C32D25" w:rsidRPr="00DF233A">
        <w:rPr>
          <w:rFonts w:ascii="Arial" w:eastAsia="Times New Roman" w:hAnsi="Arial" w:cs="Arial"/>
          <w:color w:val="000000" w:themeColor="text1"/>
          <w:sz w:val="24"/>
          <w:szCs w:val="24"/>
          <w:lang w:val="sk-SK" w:eastAsia="cs-CZ"/>
        </w:rPr>
        <w:t xml:space="preserve"> </w:t>
      </w:r>
      <w:r w:rsidRPr="00DF233A">
        <w:rPr>
          <w:rFonts w:ascii="Arial" w:eastAsia="Times New Roman" w:hAnsi="Arial" w:cs="Arial"/>
          <w:color w:val="000000" w:themeColor="text1"/>
          <w:sz w:val="24"/>
          <w:szCs w:val="24"/>
          <w:lang w:val="sk-SK" w:eastAsia="cs-CZ"/>
        </w:rPr>
        <w:t>v. EÚ L 158, 14.6.2019).</w:t>
      </w:r>
    </w:p>
    <w:p w14:paraId="0D528A1A" w14:textId="37B1EB39" w:rsidR="001B3DE2" w:rsidRPr="00DF233A" w:rsidRDefault="001B3DE2" w:rsidP="0047797C">
      <w:pPr>
        <w:shd w:val="clear" w:color="auto" w:fill="FFFFFF"/>
        <w:spacing w:after="0"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8. Smernica Európskeho parlamentu a Rady (EÚ) 2018/2001 z 11. decembra 2018 o podpore využívania energie z obnoviteľných zdrojov (Ú. v. EÚ L 328, 21.12.2018).</w:t>
      </w:r>
    </w:p>
    <w:p w14:paraId="5090B5E6" w14:textId="28307144" w:rsidR="00D96116" w:rsidRPr="00DF233A" w:rsidRDefault="001B3DE2" w:rsidP="0047797C">
      <w:pPr>
        <w:shd w:val="clear" w:color="auto" w:fill="FFFFFF"/>
        <w:spacing w:line="276" w:lineRule="auto"/>
        <w:ind w:firstLine="600"/>
        <w:jc w:val="both"/>
        <w:rPr>
          <w:rFonts w:ascii="Arial" w:eastAsia="Times New Roman" w:hAnsi="Arial" w:cs="Arial"/>
          <w:color w:val="000000" w:themeColor="text1"/>
          <w:sz w:val="24"/>
          <w:szCs w:val="24"/>
          <w:lang w:val="sk-SK" w:eastAsia="cs-CZ"/>
        </w:rPr>
      </w:pPr>
      <w:r w:rsidRPr="00DF233A">
        <w:rPr>
          <w:rFonts w:ascii="Arial" w:eastAsia="Times New Roman" w:hAnsi="Arial" w:cs="Arial"/>
          <w:color w:val="000000" w:themeColor="text1"/>
          <w:sz w:val="24"/>
          <w:szCs w:val="24"/>
          <w:lang w:val="sk-SK" w:eastAsia="cs-CZ"/>
        </w:rPr>
        <w:t>9</w:t>
      </w:r>
      <w:r w:rsidR="00D96116" w:rsidRPr="00DF233A">
        <w:rPr>
          <w:rFonts w:ascii="Arial" w:eastAsia="Times New Roman" w:hAnsi="Arial" w:cs="Arial"/>
          <w:color w:val="000000" w:themeColor="text1"/>
          <w:sz w:val="24"/>
          <w:szCs w:val="24"/>
          <w:lang w:val="sk-SK" w:eastAsia="cs-CZ"/>
        </w:rPr>
        <w:t>. Smernica Európskeho parlamentu a Rady (EÚ) 2018/2002 z 11. decembra 2018, ktorou sa mení smernica 2012/27/EÚ o energetickej efektívnosti (Ú.</w:t>
      </w:r>
      <w:r w:rsidR="00C32D25" w:rsidRPr="00DF233A">
        <w:rPr>
          <w:rFonts w:ascii="Arial" w:eastAsia="Times New Roman" w:hAnsi="Arial" w:cs="Arial"/>
          <w:color w:val="000000" w:themeColor="text1"/>
          <w:sz w:val="24"/>
          <w:szCs w:val="24"/>
          <w:lang w:val="sk-SK" w:eastAsia="cs-CZ"/>
        </w:rPr>
        <w:t xml:space="preserve"> </w:t>
      </w:r>
      <w:r w:rsidR="00D96116" w:rsidRPr="00DF233A">
        <w:rPr>
          <w:rFonts w:ascii="Arial" w:eastAsia="Times New Roman" w:hAnsi="Arial" w:cs="Arial"/>
          <w:color w:val="000000" w:themeColor="text1"/>
          <w:sz w:val="24"/>
          <w:szCs w:val="24"/>
          <w:lang w:val="sk-SK" w:eastAsia="cs-CZ"/>
        </w:rPr>
        <w:t>v. EÚ L 328, 21.12.2018).</w:t>
      </w:r>
    </w:p>
    <w:p w14:paraId="2AEB9413" w14:textId="77777777" w:rsidR="00C6046C" w:rsidRPr="00DF233A" w:rsidRDefault="00C6046C" w:rsidP="0047797C">
      <w:pPr>
        <w:spacing w:line="276" w:lineRule="auto"/>
        <w:rPr>
          <w:rFonts w:ascii="Arial" w:hAnsi="Arial" w:cs="Arial"/>
          <w:color w:val="000000" w:themeColor="text1"/>
          <w:sz w:val="24"/>
          <w:szCs w:val="24"/>
          <w:lang w:val="sk-SK"/>
        </w:rPr>
      </w:pPr>
      <w:bookmarkStart w:id="453" w:name="c_86315"/>
      <w:bookmarkEnd w:id="453"/>
      <w:r w:rsidRPr="00DF233A">
        <w:rPr>
          <w:rFonts w:ascii="Arial" w:hAnsi="Arial" w:cs="Arial"/>
          <w:color w:val="000000" w:themeColor="text1"/>
          <w:sz w:val="24"/>
          <w:szCs w:val="24"/>
          <w:lang w:val="sk-SK"/>
        </w:rPr>
        <w:tab/>
      </w:r>
    </w:p>
    <w:p w14:paraId="31461EFD" w14:textId="58F178F3" w:rsidR="00DD0CA4" w:rsidRPr="00DF233A" w:rsidRDefault="00DD0CA4" w:rsidP="0047797C">
      <w:pPr>
        <w:shd w:val="clear" w:color="auto" w:fill="FFFFFF" w:themeFill="background1"/>
        <w:spacing w:after="0" w:line="276" w:lineRule="auto"/>
        <w:ind w:left="284"/>
        <w:jc w:val="both"/>
        <w:rPr>
          <w:rFonts w:ascii="Arial" w:hAnsi="Arial" w:cs="Arial"/>
          <w:color w:val="000000" w:themeColor="text1"/>
          <w:sz w:val="24"/>
          <w:szCs w:val="24"/>
          <w:lang w:val="sk-SK"/>
        </w:rPr>
      </w:pPr>
    </w:p>
    <w:p w14:paraId="2A9C5C98" w14:textId="77777777" w:rsidR="00C6046C" w:rsidRPr="00DF233A" w:rsidRDefault="00C6046C" w:rsidP="0047797C">
      <w:pPr>
        <w:pStyle w:val="Nadpis1"/>
        <w:spacing w:line="276" w:lineRule="auto"/>
        <w:rPr>
          <w:rFonts w:cs="Arial"/>
          <w:color w:val="000000" w:themeColor="text1"/>
          <w:szCs w:val="24"/>
          <w:lang w:val="sk-SK"/>
        </w:rPr>
      </w:pPr>
      <w:r w:rsidRPr="00DF233A">
        <w:rPr>
          <w:rFonts w:cs="Arial"/>
          <w:color w:val="000000" w:themeColor="text1"/>
          <w:szCs w:val="24"/>
          <w:lang w:val="sk-SK"/>
        </w:rPr>
        <w:t>Poznámky pod čiarou</w:t>
      </w:r>
    </w:p>
    <w:p w14:paraId="4B98F5D4" w14:textId="01B52EE7" w:rsidR="00C6046C" w:rsidRPr="00DF233A" w:rsidRDefault="00C6046C" w:rsidP="00337220">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w:t>
      </w:r>
      <w:r w:rsidRPr="00DF233A">
        <w:rPr>
          <w:rFonts w:ascii="Arial" w:hAnsi="Arial" w:cs="Arial"/>
          <w:color w:val="000000" w:themeColor="text1"/>
          <w:sz w:val="20"/>
          <w:szCs w:val="20"/>
          <w:lang w:val="sk-SK"/>
        </w:rPr>
        <w:tab/>
        <w:t>§ 40 ods. 4 zákona č. 250/2012 Z. z. o regulácii v sieťových odvetviach.</w:t>
      </w:r>
    </w:p>
    <w:p w14:paraId="2F90A68C" w14:textId="4457686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2) </w:t>
      </w:r>
      <w:r w:rsidRPr="00DF233A">
        <w:rPr>
          <w:rFonts w:ascii="Arial" w:hAnsi="Arial" w:cs="Arial"/>
          <w:color w:val="000000" w:themeColor="text1"/>
          <w:sz w:val="20"/>
          <w:szCs w:val="20"/>
          <w:lang w:val="sk-SK"/>
        </w:rPr>
        <w:tab/>
        <w:t>Zákon č. 250/2012 Z. z.</w:t>
      </w:r>
    </w:p>
    <w:p w14:paraId="7724348D" w14:textId="6E7814A1"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3) </w:t>
      </w:r>
      <w:r w:rsidRPr="00DF233A">
        <w:rPr>
          <w:rFonts w:ascii="Arial" w:hAnsi="Arial" w:cs="Arial"/>
          <w:color w:val="000000" w:themeColor="text1"/>
          <w:sz w:val="20"/>
          <w:szCs w:val="20"/>
          <w:lang w:val="sk-SK"/>
        </w:rPr>
        <w:tab/>
        <w:t>§ 22 ods. 4 zákona č. 250/2012 Z. z.</w:t>
      </w:r>
    </w:p>
    <w:p w14:paraId="5227C00F" w14:textId="3431988C" w:rsidR="00DB3F8E"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4) </w:t>
      </w:r>
      <w:r w:rsidRPr="00DF233A">
        <w:rPr>
          <w:rFonts w:ascii="Arial" w:hAnsi="Arial" w:cs="Arial"/>
          <w:color w:val="000000" w:themeColor="text1"/>
          <w:sz w:val="20"/>
          <w:szCs w:val="20"/>
          <w:lang w:val="sk-SK"/>
        </w:rPr>
        <w:tab/>
        <w:t>§ 8 zákona č. 142/2000 Z. z. o metrológii a o zmene a doplnení niektorých zákonov v znení zákona č. 431/2004 Z. z.</w:t>
      </w:r>
    </w:p>
    <w:p w14:paraId="6DB5F518" w14:textId="1CE6CF13" w:rsidR="007448D7" w:rsidRPr="00DF233A" w:rsidRDefault="007448D7"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aa)      Čl. 2 ods. 13 nariadenia Európskeho parlamentu a Rady (EÚ) 2019/943 z 5. júna 2019 o vnútornom trhu s elektrinou (Ú. v. EÚ L 158, 14. 6. 2019).</w:t>
      </w:r>
    </w:p>
    <w:p w14:paraId="77095D87" w14:textId="478CC1C6"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a)</w:t>
      </w:r>
      <w:r w:rsidRPr="00DF233A">
        <w:rPr>
          <w:rFonts w:ascii="Arial" w:hAnsi="Arial" w:cs="Arial"/>
          <w:color w:val="000000" w:themeColor="text1"/>
          <w:sz w:val="20"/>
          <w:szCs w:val="20"/>
          <w:lang w:val="sk-SK"/>
        </w:rPr>
        <w:tab/>
        <w:t>Zákon č. 309/2009 Z. z. o podpore obnoviteľných zdrojov energie a vysoko účinnej kombinovanej výroby a o zmene a doplnení niektorých zákonov v znení neskorších predpisov.</w:t>
      </w:r>
    </w:p>
    <w:p w14:paraId="0BE7EBB1" w14:textId="7FB8A61A" w:rsidR="001A656A" w:rsidRPr="00DF233A" w:rsidRDefault="001A656A"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b)</w:t>
      </w:r>
      <w:r w:rsidRPr="00DF233A">
        <w:rPr>
          <w:rFonts w:ascii="Arial" w:hAnsi="Arial" w:cs="Arial"/>
          <w:color w:val="000000" w:themeColor="text1"/>
          <w:sz w:val="20"/>
          <w:szCs w:val="20"/>
          <w:lang w:val="sk-SK"/>
        </w:rPr>
        <w:tab/>
        <w:t>Čl. 2</w:t>
      </w:r>
      <w:r w:rsidR="00936BD3" w:rsidRPr="00DF233A">
        <w:rPr>
          <w:rFonts w:ascii="Arial" w:hAnsi="Arial" w:cs="Arial"/>
          <w:color w:val="000000" w:themeColor="text1"/>
          <w:sz w:val="20"/>
          <w:szCs w:val="20"/>
          <w:lang w:val="sk-SK"/>
        </w:rPr>
        <w:t xml:space="preserve"> </w:t>
      </w:r>
      <w:r w:rsidR="00CB024C" w:rsidRPr="00DF233A">
        <w:rPr>
          <w:rFonts w:ascii="Arial" w:hAnsi="Arial" w:cs="Arial"/>
          <w:color w:val="000000" w:themeColor="text1"/>
          <w:sz w:val="20"/>
          <w:szCs w:val="20"/>
          <w:lang w:val="sk-SK"/>
        </w:rPr>
        <w:t>ods. 4</w:t>
      </w:r>
      <w:r w:rsidR="00AA283C" w:rsidRPr="00DF233A">
        <w:rPr>
          <w:rFonts w:ascii="Arial" w:hAnsi="Arial" w:cs="Arial"/>
          <w:color w:val="000000" w:themeColor="text1"/>
          <w:sz w:val="20"/>
          <w:szCs w:val="20"/>
          <w:lang w:val="sk-SK"/>
        </w:rPr>
        <w:t xml:space="preserve"> </w:t>
      </w:r>
      <w:r w:rsidR="00845916" w:rsidRPr="00DF233A">
        <w:rPr>
          <w:rFonts w:ascii="Arial" w:hAnsi="Arial" w:cs="Arial"/>
          <w:color w:val="000000" w:themeColor="text1"/>
          <w:sz w:val="20"/>
          <w:szCs w:val="20"/>
          <w:lang w:val="sk-SK"/>
        </w:rPr>
        <w:t>vykoná</w:t>
      </w:r>
      <w:r w:rsidR="007C17D0" w:rsidRPr="00DF233A">
        <w:rPr>
          <w:rFonts w:ascii="Arial" w:hAnsi="Arial" w:cs="Arial"/>
          <w:color w:val="000000" w:themeColor="text1"/>
          <w:sz w:val="20"/>
          <w:szCs w:val="20"/>
          <w:lang w:val="sk-SK"/>
        </w:rPr>
        <w:t xml:space="preserve">vacieho nariadenia Komisie (EÚ) č. </w:t>
      </w:r>
      <w:r w:rsidR="00451BEE" w:rsidRPr="00DF233A">
        <w:rPr>
          <w:rFonts w:ascii="Arial" w:hAnsi="Arial" w:cs="Arial"/>
          <w:color w:val="000000" w:themeColor="text1"/>
          <w:sz w:val="20"/>
          <w:szCs w:val="20"/>
          <w:lang w:val="sk-SK"/>
        </w:rPr>
        <w:t xml:space="preserve"> </w:t>
      </w:r>
      <w:r w:rsidR="0036721D" w:rsidRPr="00DF233A">
        <w:rPr>
          <w:rFonts w:ascii="Arial" w:hAnsi="Arial" w:cs="Arial"/>
          <w:color w:val="000000" w:themeColor="text1"/>
          <w:sz w:val="20"/>
          <w:szCs w:val="20"/>
          <w:lang w:val="sk-SK"/>
        </w:rPr>
        <w:t>1348/2014 zo 17. decembra 2014 o oznamovaní údajov, ktorým sa vykonáva článok 8 ods. 2 a 6 nariadenia Európskeho parlamentu a Rady (EÚ) č. 1227/2011 o integrite a transparentnosti veľkoobchodného trhu s energiou (Ú. v. EÚ L 363, 18. 12. 2014).</w:t>
      </w:r>
    </w:p>
    <w:p w14:paraId="69C927A8" w14:textId="460EEAEB" w:rsidR="00253444" w:rsidRPr="00DF233A" w:rsidRDefault="00253444"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c)        Vyhláška Úradu pre normalizáciu, metrológiu a skúšobníctvo Slovenskej republiky č. 161/2019 Z. z. o meradlách a metrologickej kontrole.</w:t>
      </w:r>
    </w:p>
    <w:p w14:paraId="27891B16" w14:textId="7604B47C"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w:t>
      </w:r>
      <w:r w:rsidRPr="00DF233A">
        <w:rPr>
          <w:rFonts w:ascii="Arial" w:hAnsi="Arial" w:cs="Arial"/>
          <w:color w:val="000000" w:themeColor="text1"/>
          <w:sz w:val="20"/>
          <w:szCs w:val="20"/>
          <w:lang w:val="sk-SK"/>
        </w:rPr>
        <w:tab/>
        <w:t>§ 2 ods. 1 zákona č. 309/2009 Z. z. o podpore obnoviteľných zdrojov energie a vysoko účinnej kombinovanej výroby a o zmene a doplnení niektorých zákonov v znení neskorších predpisov.</w:t>
      </w:r>
    </w:p>
    <w:p w14:paraId="3CAA91BC" w14:textId="7C70C005" w:rsidR="004352F2" w:rsidRPr="00DF233A" w:rsidRDefault="00C6046C" w:rsidP="004352F2">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w:t>
      </w:r>
      <w:r w:rsidRPr="00DF233A">
        <w:rPr>
          <w:rFonts w:ascii="Arial" w:hAnsi="Arial" w:cs="Arial"/>
          <w:color w:val="000000" w:themeColor="text1"/>
          <w:sz w:val="20"/>
          <w:szCs w:val="20"/>
          <w:lang w:val="sk-SK"/>
        </w:rPr>
        <w:tab/>
        <w:t>§ 34a zákona č. 44/1988 Zb. o ochrane a využití nerastného bohatstva (banský zákon) v znení neskorších predpisov.</w:t>
      </w:r>
    </w:p>
    <w:p w14:paraId="61AB6E5A" w14:textId="77777777" w:rsidR="0092772A" w:rsidRPr="00DF233A" w:rsidRDefault="0092772A" w:rsidP="0092772A">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aa) Čl. 13 nariadenia Európskeho parlamentu a Rady (EÚ) 2017/1938 z 25. októbra 2017 o opatreniach na zaistenie bezpečnosti dodávok plynu a o zrušení nariadenia (EÚ) č. 994/2010 (Ú. v. EÚ L 280, 28.10.2017).</w:t>
      </w:r>
    </w:p>
    <w:p w14:paraId="3EACE0E5" w14:textId="4D1D49E8" w:rsidR="00431F38" w:rsidRPr="00DF233A" w:rsidRDefault="00EA4D47" w:rsidP="00AF5AB2">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6a) </w:t>
      </w:r>
      <w:r w:rsidR="004A515D" w:rsidRPr="00DF233A">
        <w:rPr>
          <w:rFonts w:ascii="Arial" w:hAnsi="Arial" w:cs="Arial"/>
          <w:color w:val="000000" w:themeColor="text1"/>
          <w:sz w:val="20"/>
          <w:szCs w:val="20"/>
          <w:lang w:val="sk-SK"/>
        </w:rPr>
        <w:t xml:space="preserve">      </w:t>
      </w:r>
      <w:r w:rsidR="00431F38" w:rsidRPr="00DF233A">
        <w:rPr>
          <w:rFonts w:ascii="Arial" w:hAnsi="Arial" w:cs="Arial"/>
          <w:color w:val="000000" w:themeColor="text1"/>
          <w:sz w:val="20"/>
          <w:szCs w:val="20"/>
          <w:lang w:val="sk-SK"/>
        </w:rPr>
        <w:t xml:space="preserve">§ 62 zákona č. 448/2008 Z. z. o sociálnych službách a o zmene a doplnení zákona č. 455/1991 Zb. o živnostenskom podnikaní (živnostenský zákon) v znení </w:t>
      </w:r>
      <w:r w:rsidR="002444CC">
        <w:rPr>
          <w:rFonts w:ascii="Arial" w:hAnsi="Arial" w:cs="Arial"/>
          <w:color w:val="000000" w:themeColor="text1"/>
          <w:sz w:val="20"/>
          <w:szCs w:val="20"/>
          <w:lang w:val="sk-SK"/>
        </w:rPr>
        <w:t>neskorších predpisov.</w:t>
      </w:r>
    </w:p>
    <w:p w14:paraId="0083D3CC" w14:textId="5447F12C" w:rsidR="00EA4D47" w:rsidRPr="00DF233A" w:rsidRDefault="00EA4D47" w:rsidP="004A515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6b) </w:t>
      </w:r>
      <w:r w:rsidR="00F46FF8" w:rsidRPr="00DF233A">
        <w:rPr>
          <w:rFonts w:ascii="Arial" w:hAnsi="Arial" w:cs="Arial"/>
          <w:color w:val="000000" w:themeColor="text1"/>
          <w:sz w:val="20"/>
          <w:szCs w:val="20"/>
          <w:lang w:val="sk-SK"/>
        </w:rPr>
        <w:t xml:space="preserve">       </w:t>
      </w:r>
      <w:r w:rsidR="00AF5AB2" w:rsidRPr="00DF233A">
        <w:rPr>
          <w:bCs/>
          <w:color w:val="000000" w:themeColor="text1"/>
          <w:lang w:val="sk-SK"/>
        </w:rPr>
        <w:t>§ 45 zákona č. 305/2005 Z. z. o sociálnoprávnej ochrane detí a o sociálnej kuratele a o zmene a doplnení niektorých zákonov v znení zákona 310/2021 Z. z.</w:t>
      </w:r>
    </w:p>
    <w:p w14:paraId="4B0B7627" w14:textId="08CCDE35" w:rsidR="0092772A" w:rsidRPr="00DF233A" w:rsidRDefault="00C85C6C" w:rsidP="00CA7E8F">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lastRenderedPageBreak/>
        <w:t>6c)</w:t>
      </w:r>
      <w:r w:rsidR="00CA7E8F" w:rsidRPr="00DF233A">
        <w:rPr>
          <w:rFonts w:ascii="Arial" w:hAnsi="Arial" w:cs="Arial"/>
          <w:color w:val="000000" w:themeColor="text1"/>
          <w:sz w:val="20"/>
          <w:szCs w:val="20"/>
          <w:lang w:val="sk-SK"/>
        </w:rPr>
        <w:t xml:space="preserve">        § 2 ods. 5 zákona Národnej rady Slovenskej republiky č. 182/1993 Z. z. v znení zákona č. 15</w:t>
      </w:r>
      <w:r w:rsidR="00E01693" w:rsidRPr="00DF233A">
        <w:rPr>
          <w:rFonts w:ascii="Arial" w:hAnsi="Arial" w:cs="Arial"/>
          <w:color w:val="000000" w:themeColor="text1"/>
          <w:sz w:val="20"/>
          <w:szCs w:val="20"/>
          <w:lang w:val="sk-SK"/>
        </w:rPr>
        <w:t>8</w:t>
      </w:r>
      <w:r w:rsidR="00CA7E8F" w:rsidRPr="00DF233A">
        <w:rPr>
          <w:rFonts w:ascii="Arial" w:hAnsi="Arial" w:cs="Arial"/>
          <w:color w:val="000000" w:themeColor="text1"/>
          <w:sz w:val="20"/>
          <w:szCs w:val="20"/>
          <w:lang w:val="sk-SK"/>
        </w:rPr>
        <w:t>/199</w:t>
      </w:r>
      <w:r w:rsidR="00E01693" w:rsidRPr="00DF233A">
        <w:rPr>
          <w:rFonts w:ascii="Arial" w:hAnsi="Arial" w:cs="Arial"/>
          <w:color w:val="000000" w:themeColor="text1"/>
          <w:sz w:val="20"/>
          <w:szCs w:val="20"/>
          <w:lang w:val="sk-SK"/>
        </w:rPr>
        <w:t>8</w:t>
      </w:r>
      <w:r w:rsidR="00CA7E8F" w:rsidRPr="00DF233A">
        <w:rPr>
          <w:rFonts w:ascii="Arial" w:hAnsi="Arial" w:cs="Arial"/>
          <w:color w:val="000000" w:themeColor="text1"/>
          <w:sz w:val="20"/>
          <w:szCs w:val="20"/>
          <w:lang w:val="sk-SK"/>
        </w:rPr>
        <w:t xml:space="preserve"> Z. z.</w:t>
      </w:r>
    </w:p>
    <w:p w14:paraId="4CF3019A" w14:textId="59D2BE08"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w:t>
      </w:r>
      <w:r w:rsidRPr="00DF233A">
        <w:rPr>
          <w:rFonts w:ascii="Arial" w:hAnsi="Arial" w:cs="Arial"/>
          <w:color w:val="000000" w:themeColor="text1"/>
          <w:sz w:val="20"/>
          <w:szCs w:val="20"/>
          <w:lang w:val="sk-SK"/>
        </w:rPr>
        <w:tab/>
        <w:t>§ 2, § 13 a § 24 ods. 1 zákona Národnej rady Slovenskej republiky č. 182/1993 Z. z. o vlastníctve bytov a nebytových priestorov v znení neskorších predpisov.</w:t>
      </w:r>
    </w:p>
    <w:p w14:paraId="21915D12"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119, § 120 ods. 1, § 121 ods. 1 a 2 Občianskeho zákonníka.</w:t>
      </w:r>
    </w:p>
    <w:p w14:paraId="49329703" w14:textId="1E5C7785"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w:t>
      </w:r>
      <w:r w:rsidRPr="00DF233A">
        <w:rPr>
          <w:rFonts w:ascii="Arial" w:hAnsi="Arial" w:cs="Arial"/>
          <w:color w:val="000000" w:themeColor="text1"/>
          <w:sz w:val="20"/>
          <w:szCs w:val="20"/>
          <w:lang w:val="sk-SK"/>
        </w:rPr>
        <w:tab/>
        <w:t>§ 2 zákona č. 447/2008 Z. z. o peňažných príspevkoch na kompenzáciu ťažkého zdravotného postihnutia a o zmene a doplnení niektorých zákonov v znení zákona č. 180/2011 Z. z.</w:t>
      </w:r>
    </w:p>
    <w:p w14:paraId="63F681D4" w14:textId="25D4D093"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w:t>
      </w:r>
      <w:r w:rsidRPr="00DF233A">
        <w:rPr>
          <w:rFonts w:ascii="Arial" w:hAnsi="Arial" w:cs="Arial"/>
          <w:color w:val="000000" w:themeColor="text1"/>
          <w:sz w:val="20"/>
          <w:szCs w:val="20"/>
          <w:lang w:val="sk-SK"/>
        </w:rPr>
        <w:tab/>
        <w:t>§ 7 zákona č. 578/2004 Z. z. o poskytovateľoch zdravotnej starostlivosti, zdravotníckych pracovníkoch, stavovských organizáciách v zdravotníctve a o zmene a doplnení niektorých zákonov v znení neskorších predpisov.</w:t>
      </w:r>
    </w:p>
    <w:p w14:paraId="55FACB90" w14:textId="7A494E22"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0)</w:t>
      </w:r>
      <w:r w:rsidRPr="00DF233A">
        <w:rPr>
          <w:rFonts w:ascii="Arial" w:hAnsi="Arial" w:cs="Arial"/>
          <w:color w:val="000000" w:themeColor="text1"/>
          <w:sz w:val="20"/>
          <w:szCs w:val="20"/>
          <w:lang w:val="sk-SK"/>
        </w:rPr>
        <w:tab/>
        <w:t>§ 25 až 29, § 32 až 40 a § 56 až 60 zákona č. 448/2008 Z. z. o sociálnych službách a o zmene a doplnení zákona č. 455/1991 Zb. o živnostenskom podnikaní (živnostenský zákon) v znení neskorších predpisov v znení zákona č. 50/2012 Z. z.</w:t>
      </w:r>
    </w:p>
    <w:p w14:paraId="30F08282" w14:textId="61D8C164"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11) </w:t>
      </w:r>
      <w:r w:rsidRPr="00DF233A">
        <w:rPr>
          <w:rFonts w:ascii="Arial" w:hAnsi="Arial" w:cs="Arial"/>
          <w:color w:val="000000" w:themeColor="text1"/>
          <w:sz w:val="20"/>
          <w:szCs w:val="20"/>
          <w:lang w:val="sk-SK"/>
        </w:rPr>
        <w:tab/>
        <w:t>§ 45 zákona č. 305/2005 Z. z. o sociálnoprávnej ochrane detí a o sociálnej kuratele a o zmene a doplnení niektorých zákonov v znení zákona č. 466/2008 Z. z.</w:t>
      </w:r>
    </w:p>
    <w:p w14:paraId="3CF19436" w14:textId="3AF0D1C7"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2)</w:t>
      </w:r>
      <w:r w:rsidRPr="00DF233A">
        <w:rPr>
          <w:rFonts w:ascii="Arial" w:hAnsi="Arial" w:cs="Arial"/>
          <w:color w:val="000000" w:themeColor="text1"/>
          <w:sz w:val="20"/>
          <w:szCs w:val="20"/>
          <w:lang w:val="sk-SK"/>
        </w:rPr>
        <w:tab/>
        <w:t>§ 27 zákona č. 245/2008 Z. z. o výchove a vzdelávaní (školský zákon) a o zmene a doplnení niektorých zákonov.</w:t>
      </w:r>
    </w:p>
    <w:p w14:paraId="43AC8773" w14:textId="47ACF73E" w:rsidR="00651305" w:rsidRPr="00DF233A" w:rsidRDefault="00651305"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2a)      § 112 zákona č. 245/2008 Z. z. v znení zákona č. 415/2021 Z. z.</w:t>
      </w:r>
    </w:p>
    <w:p w14:paraId="2C2F29A9" w14:textId="767DC7DE"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3)</w:t>
      </w:r>
      <w:r w:rsidRPr="00DF233A">
        <w:rPr>
          <w:rFonts w:ascii="Arial" w:hAnsi="Arial" w:cs="Arial"/>
          <w:color w:val="000000" w:themeColor="text1"/>
          <w:sz w:val="20"/>
          <w:szCs w:val="20"/>
          <w:lang w:val="sk-SK"/>
        </w:rPr>
        <w:tab/>
        <w:t>Čl. 2 ods. 1 písm. a) nariadenia Európskeho parlamentu a Rady (EÚ) č. 994/2010 z 20. októbra 2010 o opatreniach na zaistenie bezpečnosti dodávky plynu, ktorým sa zrušuje smernica Rady 2004/67/ES (Ú. v. EÚ L 295, 12. 11. 2010).</w:t>
      </w:r>
    </w:p>
    <w:p w14:paraId="3C0B182D" w14:textId="0AB7A689"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4)</w:t>
      </w:r>
      <w:r w:rsidRPr="00DF233A">
        <w:rPr>
          <w:rFonts w:ascii="Arial" w:hAnsi="Arial" w:cs="Arial"/>
          <w:color w:val="000000" w:themeColor="text1"/>
          <w:sz w:val="20"/>
          <w:szCs w:val="20"/>
          <w:lang w:val="sk-SK"/>
        </w:rPr>
        <w:tab/>
        <w:t>§ 3 ods. 1 písm. c) zákona č. 309/2009 Z. z. v znení neskorších predpisov.</w:t>
      </w:r>
    </w:p>
    <w:p w14:paraId="16B198CD" w14:textId="08C3A3EF"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4a)</w:t>
      </w:r>
      <w:r w:rsidRPr="00DF233A">
        <w:rPr>
          <w:rFonts w:ascii="Arial" w:hAnsi="Arial" w:cs="Arial"/>
          <w:color w:val="000000" w:themeColor="text1"/>
          <w:sz w:val="20"/>
          <w:szCs w:val="20"/>
          <w:lang w:val="sk-SK"/>
        </w:rPr>
        <w:tab/>
        <w:t>Zákon č. 315/2016 Z. z. o registri partnerov verejného sektora a o zmene a doplnení niektorých zákonov.</w:t>
      </w:r>
    </w:p>
    <w:p w14:paraId="469D839E" w14:textId="42CDA893"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5)</w:t>
      </w:r>
      <w:r w:rsidRPr="00DF233A">
        <w:rPr>
          <w:rFonts w:ascii="Arial" w:hAnsi="Arial" w:cs="Arial"/>
          <w:color w:val="000000" w:themeColor="text1"/>
          <w:sz w:val="20"/>
          <w:szCs w:val="20"/>
          <w:lang w:val="sk-SK"/>
        </w:rPr>
        <w:tab/>
        <w:t>§ 23 ods. 2 zákona č. 382/2004 Z. z. o znalcoch, tlmočníkoch a prekladateľoch a o zmene a doplnení niektorých zákonov.</w:t>
      </w:r>
    </w:p>
    <w:p w14:paraId="59E4F18F" w14:textId="5C01E7C1"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6)</w:t>
      </w:r>
      <w:r w:rsidRPr="00DF233A">
        <w:rPr>
          <w:rFonts w:ascii="Arial" w:hAnsi="Arial" w:cs="Arial"/>
          <w:color w:val="000000" w:themeColor="text1"/>
          <w:sz w:val="20"/>
          <w:szCs w:val="20"/>
          <w:lang w:val="sk-SK"/>
        </w:rPr>
        <w:tab/>
        <w:t>§ 3 a § 8 zákona č. 253/1998 Z. z. o hlásení pobytu občanov Slovenskej republiky a registri obyvateľov Slovenskej republiky v znení neskorších predpisov.</w:t>
      </w:r>
    </w:p>
    <w:p w14:paraId="3F13D623"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22 a § 42 zákona č. 404/2011 Z. z. o pobyte cudzincov a o zmene a doplnení niektorých zákonov.</w:t>
      </w:r>
    </w:p>
    <w:p w14:paraId="76293381" w14:textId="606D3EB8"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6a)</w:t>
      </w:r>
      <w:r w:rsidRPr="00DF233A">
        <w:rPr>
          <w:rFonts w:ascii="Arial" w:hAnsi="Arial" w:cs="Arial"/>
          <w:color w:val="000000" w:themeColor="text1"/>
          <w:sz w:val="20"/>
          <w:szCs w:val="20"/>
          <w:lang w:val="sk-SK"/>
        </w:rPr>
        <w:tab/>
        <w:t>§ 5a ods. 1 písm. h) zákona č. 309/2009 Z. z. v znení zákona č. 309/2018 Z. z.</w:t>
      </w:r>
    </w:p>
    <w:p w14:paraId="7FB45232" w14:textId="254BD7D7"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7)</w:t>
      </w:r>
      <w:r w:rsidRPr="00DF233A">
        <w:rPr>
          <w:rFonts w:ascii="Arial" w:hAnsi="Arial" w:cs="Arial"/>
          <w:color w:val="000000" w:themeColor="text1"/>
          <w:sz w:val="20"/>
          <w:szCs w:val="20"/>
          <w:lang w:val="sk-SK"/>
        </w:rPr>
        <w:tab/>
        <w:t>§ 25 až 28 zákona č. 250/2012 Z. z.</w:t>
      </w:r>
    </w:p>
    <w:p w14:paraId="0FA12D00" w14:textId="7CBD47E4"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7a)</w:t>
      </w:r>
      <w:r w:rsidRPr="00DF233A">
        <w:rPr>
          <w:rFonts w:ascii="Arial" w:hAnsi="Arial" w:cs="Arial"/>
          <w:color w:val="000000" w:themeColor="text1"/>
          <w:sz w:val="20"/>
          <w:szCs w:val="20"/>
          <w:lang w:val="sk-SK"/>
        </w:rPr>
        <w:tab/>
        <w:t>§ 10 ods. 4 písm. a) zákona č. 330/2007 Z. z. o registri trestov a o zmene a doplnení niektorých zákonov v znení zákona č. 91/2016 Z. z.</w:t>
      </w:r>
    </w:p>
    <w:p w14:paraId="27641DE2" w14:textId="12510F0D"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8)</w:t>
      </w:r>
      <w:r w:rsidRPr="00DF233A">
        <w:rPr>
          <w:rFonts w:ascii="Arial" w:hAnsi="Arial" w:cs="Arial"/>
          <w:color w:val="000000" w:themeColor="text1"/>
          <w:sz w:val="20"/>
          <w:szCs w:val="20"/>
          <w:lang w:val="sk-SK"/>
        </w:rPr>
        <w:tab/>
        <w:t>§ 5 zákona č. 541/2004 Z. z. o mierovom využívaní jadrovej energie (atómový zákon) a o zmene a doplnení niektorých zákonov v znení zákona č. 21/2007 Z. z.</w:t>
      </w:r>
    </w:p>
    <w:p w14:paraId="61B3AD9D" w14:textId="05CB3E0D"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19)</w:t>
      </w:r>
      <w:r w:rsidRPr="00DF233A">
        <w:rPr>
          <w:rFonts w:ascii="Arial" w:hAnsi="Arial" w:cs="Arial"/>
          <w:color w:val="000000" w:themeColor="text1"/>
          <w:sz w:val="20"/>
          <w:szCs w:val="20"/>
          <w:lang w:val="sk-SK"/>
        </w:rPr>
        <w:tab/>
        <w:t>§ 4 ods. 1 zákona č. 136/2010 Z. z. o službách na vnútornom trhu a o zmene a doplnení niektorých zákonov.</w:t>
      </w:r>
    </w:p>
    <w:p w14:paraId="4EC728A8" w14:textId="7D11487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0)</w:t>
      </w:r>
      <w:r w:rsidRPr="00DF233A">
        <w:rPr>
          <w:rFonts w:ascii="Arial" w:hAnsi="Arial" w:cs="Arial"/>
          <w:color w:val="000000" w:themeColor="text1"/>
          <w:sz w:val="20"/>
          <w:szCs w:val="20"/>
          <w:lang w:val="sk-SK"/>
        </w:rPr>
        <w:tab/>
        <w:t>§ 11 zákona č. 136/2010 Z. z.</w:t>
      </w:r>
    </w:p>
    <w:p w14:paraId="58F6A51A" w14:textId="089D6DA9"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lastRenderedPageBreak/>
        <w:t>21)</w:t>
      </w:r>
      <w:r w:rsidRPr="00DF233A">
        <w:rPr>
          <w:rFonts w:ascii="Arial" w:hAnsi="Arial" w:cs="Arial"/>
          <w:color w:val="000000" w:themeColor="text1"/>
          <w:sz w:val="20"/>
          <w:szCs w:val="20"/>
          <w:lang w:val="sk-SK"/>
        </w:rPr>
        <w:tab/>
        <w:t>Napríklad zákon č. 281/1997 Z. z. o vojenských obvodoch a zákon, ktorým sa mení zákon Národnej rady Slovenskej republiky č. 222/1996 Z. z. o organizácii miestnej štátnej správy a o zmene a doplnení niektorých zákonov v znení neskorších predpisov v znení neskorších predpisov, zákon č. 319/2002 Z. z. o obrane Slovenskej republiky v znení neskorších predpisov.</w:t>
      </w:r>
    </w:p>
    <w:p w14:paraId="7D13233E" w14:textId="4269A10D"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2)</w:t>
      </w:r>
      <w:r w:rsidRPr="00DF233A">
        <w:rPr>
          <w:rFonts w:ascii="Arial" w:hAnsi="Arial" w:cs="Arial"/>
          <w:color w:val="000000" w:themeColor="text1"/>
          <w:sz w:val="20"/>
          <w:szCs w:val="20"/>
          <w:lang w:val="sk-SK"/>
        </w:rPr>
        <w:tab/>
        <w:t>§ 4 ods. 1 zákona č. 351/2011 Z. z. o elektronických komunikáciách.</w:t>
      </w:r>
    </w:p>
    <w:p w14:paraId="33126EA2" w14:textId="7F441341"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3)</w:t>
      </w:r>
      <w:r w:rsidRPr="00DF233A">
        <w:rPr>
          <w:rFonts w:ascii="Arial" w:hAnsi="Arial" w:cs="Arial"/>
          <w:color w:val="000000" w:themeColor="text1"/>
          <w:sz w:val="20"/>
          <w:szCs w:val="20"/>
          <w:lang w:val="sk-SK"/>
        </w:rPr>
        <w:tab/>
        <w:t>§ 4 ods. 4 zákona č. 351/2011 Z. z.</w:t>
      </w:r>
    </w:p>
    <w:p w14:paraId="3D1BA3A0" w14:textId="3E30DA8D"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4)</w:t>
      </w:r>
      <w:r w:rsidRPr="00DF233A">
        <w:rPr>
          <w:rFonts w:ascii="Arial" w:hAnsi="Arial" w:cs="Arial"/>
          <w:color w:val="000000" w:themeColor="text1"/>
          <w:sz w:val="20"/>
          <w:szCs w:val="20"/>
          <w:lang w:val="sk-SK"/>
        </w:rPr>
        <w:tab/>
        <w:t>§ 6 ods. 1 písm. b) siedmy bod zákona Národnej rady Slovenskej republiky č. 162/1995 Z. z. o katastri nehnuteľností a o zápise vlastníckych a iných práv k nehnuteľnostiam (katastrálny zákon) v znení neskorších predpisov.</w:t>
      </w:r>
    </w:p>
    <w:p w14:paraId="3335B10C" w14:textId="05D162A2"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6)</w:t>
      </w:r>
      <w:r w:rsidRPr="00DF233A">
        <w:rPr>
          <w:rFonts w:ascii="Arial" w:hAnsi="Arial" w:cs="Arial"/>
          <w:color w:val="000000" w:themeColor="text1"/>
          <w:sz w:val="20"/>
          <w:szCs w:val="20"/>
          <w:lang w:val="sk-SK"/>
        </w:rPr>
        <w:tab/>
        <w:t>§ 151n až 151p Občianskeho zákonníka v znení neskorších predpisov.</w:t>
      </w:r>
    </w:p>
    <w:p w14:paraId="7FE90AD9" w14:textId="7C661973"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7)</w:t>
      </w:r>
      <w:r w:rsidRPr="00DF233A">
        <w:rPr>
          <w:rFonts w:ascii="Arial" w:hAnsi="Arial" w:cs="Arial"/>
          <w:color w:val="000000" w:themeColor="text1"/>
          <w:sz w:val="20"/>
          <w:szCs w:val="20"/>
          <w:lang w:val="sk-SK"/>
        </w:rPr>
        <w:tab/>
        <w:t>§ 34 a 35 zákona Národnej rady Slovenskej republiky č. 162/1995 Z. z. v znení neskorších predpisov.</w:t>
      </w:r>
    </w:p>
    <w:p w14:paraId="2C293C05" w14:textId="100D214C"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8)</w:t>
      </w:r>
      <w:r w:rsidRPr="00DF233A">
        <w:rPr>
          <w:rFonts w:ascii="Arial" w:hAnsi="Arial" w:cs="Arial"/>
          <w:color w:val="000000" w:themeColor="text1"/>
          <w:sz w:val="20"/>
          <w:szCs w:val="20"/>
          <w:lang w:val="sk-SK"/>
        </w:rPr>
        <w:tab/>
        <w:t xml:space="preserve">Nariadenie </w:t>
      </w:r>
      <w:r w:rsidR="00796339" w:rsidRPr="00DF233A">
        <w:rPr>
          <w:rFonts w:ascii="Arial" w:hAnsi="Arial" w:cs="Arial"/>
          <w:color w:val="000000" w:themeColor="text1"/>
          <w:sz w:val="20"/>
          <w:szCs w:val="20"/>
          <w:lang w:val="sk-SK"/>
        </w:rPr>
        <w:t>(EÚ) č. 2019/943</w:t>
      </w:r>
      <w:r w:rsidRPr="00DF233A">
        <w:rPr>
          <w:rFonts w:ascii="Arial" w:hAnsi="Arial" w:cs="Arial"/>
          <w:color w:val="000000" w:themeColor="text1"/>
          <w:sz w:val="20"/>
          <w:szCs w:val="20"/>
          <w:lang w:val="sk-SK"/>
        </w:rPr>
        <w:t>.</w:t>
      </w:r>
    </w:p>
    <w:p w14:paraId="44F06714"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Nariadenie Európskeho parlamentu a Rady (ES) č. 715/2009 z 13. júla 2009 o podmienkach prístupu do prepravných sietí pre zemný plyn, ktorým sa zrušuje nariadenie (ES) č. 1775/2005 (Ú. v. EÚ L 211, 14. 8. 2009).</w:t>
      </w:r>
    </w:p>
    <w:p w14:paraId="41C9B4CC" w14:textId="1EBD9BD9" w:rsidR="00340A1E" w:rsidRPr="00DF233A" w:rsidRDefault="00340A1E"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8a)</w:t>
      </w:r>
      <w:r w:rsidRPr="00DF233A">
        <w:rPr>
          <w:rFonts w:ascii="Arial" w:hAnsi="Arial" w:cs="Arial"/>
          <w:color w:val="000000" w:themeColor="text1"/>
          <w:sz w:val="20"/>
          <w:szCs w:val="20"/>
          <w:lang w:val="sk-SK"/>
        </w:rPr>
        <w:tab/>
        <w:t xml:space="preserve">Čl. 2 ods. 2 </w:t>
      </w:r>
      <w:r w:rsidR="00C30C90" w:rsidRPr="00DF233A">
        <w:rPr>
          <w:rFonts w:ascii="Arial" w:hAnsi="Arial" w:cs="Arial"/>
          <w:color w:val="000000" w:themeColor="text1"/>
          <w:sz w:val="20"/>
          <w:szCs w:val="20"/>
          <w:lang w:val="sk-SK"/>
        </w:rPr>
        <w:t>p</w:t>
      </w:r>
      <w:r w:rsidRPr="00DF233A">
        <w:rPr>
          <w:rFonts w:ascii="Arial" w:hAnsi="Arial" w:cs="Arial"/>
          <w:color w:val="000000" w:themeColor="text1"/>
          <w:sz w:val="20"/>
          <w:szCs w:val="20"/>
          <w:lang w:val="sk-SK"/>
        </w:rPr>
        <w:t>rílohy I</w:t>
      </w:r>
      <w:r w:rsidR="005D1E30" w:rsidRPr="00DF233A">
        <w:rPr>
          <w:rFonts w:ascii="Arial" w:hAnsi="Arial" w:cs="Arial"/>
          <w:color w:val="000000" w:themeColor="text1"/>
          <w:sz w:val="20"/>
          <w:szCs w:val="20"/>
          <w:lang w:val="sk-SK"/>
        </w:rPr>
        <w:t xml:space="preserve"> k </w:t>
      </w:r>
      <w:r w:rsidRPr="00DF233A">
        <w:rPr>
          <w:rFonts w:ascii="Arial" w:hAnsi="Arial" w:cs="Arial"/>
          <w:color w:val="000000" w:themeColor="text1"/>
          <w:sz w:val="20"/>
          <w:szCs w:val="20"/>
          <w:lang w:val="sk-SK"/>
        </w:rPr>
        <w:t>nariadeni</w:t>
      </w:r>
      <w:r w:rsidR="005D1E30" w:rsidRPr="00DF233A">
        <w:rPr>
          <w:rFonts w:ascii="Arial" w:hAnsi="Arial" w:cs="Arial"/>
          <w:color w:val="000000" w:themeColor="text1"/>
          <w:sz w:val="20"/>
          <w:szCs w:val="20"/>
          <w:lang w:val="sk-SK"/>
        </w:rPr>
        <w:t>u</w:t>
      </w:r>
      <w:r w:rsidRPr="00DF233A">
        <w:rPr>
          <w:rFonts w:ascii="Arial" w:hAnsi="Arial" w:cs="Arial"/>
          <w:color w:val="000000" w:themeColor="text1"/>
          <w:sz w:val="20"/>
          <w:szCs w:val="20"/>
          <w:lang w:val="sk-SK"/>
        </w:rPr>
        <w:t xml:space="preserve"> Komisie (EÚ) č. 651/2014 zo 17. júna 2014 o vyhlásení určitých kategórií pomoci za zlučiteľné s vnútorným trhom podľa článkov 107 a 108 zmluvy (Ú. v. EÚ L 187, 26. 6. 2014)</w:t>
      </w:r>
      <w:r w:rsidR="00C30C90" w:rsidRPr="00DF233A">
        <w:rPr>
          <w:rFonts w:ascii="Arial" w:hAnsi="Arial" w:cs="Arial"/>
          <w:color w:val="000000" w:themeColor="text1"/>
          <w:sz w:val="20"/>
          <w:szCs w:val="20"/>
          <w:lang w:val="sk-SK"/>
        </w:rPr>
        <w:t xml:space="preserve"> v platnom znení</w:t>
      </w:r>
      <w:r w:rsidRPr="00DF233A">
        <w:rPr>
          <w:rFonts w:ascii="Arial" w:hAnsi="Arial" w:cs="Arial"/>
          <w:color w:val="000000" w:themeColor="text1"/>
          <w:sz w:val="20"/>
          <w:szCs w:val="20"/>
          <w:lang w:val="sk-SK"/>
        </w:rPr>
        <w:t>.</w:t>
      </w:r>
    </w:p>
    <w:p w14:paraId="109044ED" w14:textId="1CC54CF9" w:rsidR="004B6364" w:rsidRPr="00DF233A" w:rsidRDefault="004B6364"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8b)</w:t>
      </w:r>
      <w:r w:rsidRPr="00DF233A">
        <w:rPr>
          <w:rFonts w:ascii="Arial" w:hAnsi="Arial" w:cs="Arial"/>
          <w:color w:val="000000" w:themeColor="text1"/>
          <w:sz w:val="20"/>
          <w:szCs w:val="20"/>
          <w:lang w:val="sk-SK"/>
        </w:rPr>
        <w:tab/>
        <w:t xml:space="preserve">Čl. 2 ods. 1 </w:t>
      </w:r>
      <w:r w:rsidR="00C30C90" w:rsidRPr="00DF233A">
        <w:rPr>
          <w:rFonts w:ascii="Arial" w:hAnsi="Arial" w:cs="Arial"/>
          <w:color w:val="000000" w:themeColor="text1"/>
          <w:sz w:val="20"/>
          <w:szCs w:val="20"/>
          <w:lang w:val="sk-SK"/>
        </w:rPr>
        <w:t>p</w:t>
      </w:r>
      <w:r w:rsidRPr="00DF233A">
        <w:rPr>
          <w:rFonts w:ascii="Arial" w:hAnsi="Arial" w:cs="Arial"/>
          <w:color w:val="000000" w:themeColor="text1"/>
          <w:sz w:val="20"/>
          <w:szCs w:val="20"/>
          <w:lang w:val="sk-SK"/>
        </w:rPr>
        <w:t>rílohy I</w:t>
      </w:r>
      <w:r w:rsidR="008B0EDD" w:rsidRPr="00DF233A">
        <w:rPr>
          <w:rFonts w:ascii="Arial" w:hAnsi="Arial" w:cs="Arial"/>
          <w:color w:val="000000" w:themeColor="text1"/>
          <w:sz w:val="20"/>
          <w:szCs w:val="20"/>
          <w:lang w:val="sk-SK"/>
        </w:rPr>
        <w:t xml:space="preserve"> k </w:t>
      </w:r>
      <w:r w:rsidRPr="00DF233A">
        <w:rPr>
          <w:rFonts w:ascii="Arial" w:hAnsi="Arial" w:cs="Arial"/>
          <w:color w:val="000000" w:themeColor="text1"/>
          <w:sz w:val="20"/>
          <w:szCs w:val="20"/>
          <w:lang w:val="sk-SK"/>
        </w:rPr>
        <w:t>nariadeni</w:t>
      </w:r>
      <w:r w:rsidR="008B0EDD" w:rsidRPr="00DF233A">
        <w:rPr>
          <w:rFonts w:ascii="Arial" w:hAnsi="Arial" w:cs="Arial"/>
          <w:color w:val="000000" w:themeColor="text1"/>
          <w:sz w:val="20"/>
          <w:szCs w:val="20"/>
          <w:lang w:val="sk-SK"/>
        </w:rPr>
        <w:t>u</w:t>
      </w:r>
      <w:r w:rsidRPr="00DF233A">
        <w:rPr>
          <w:rFonts w:ascii="Arial" w:hAnsi="Arial" w:cs="Arial"/>
          <w:color w:val="000000" w:themeColor="text1"/>
          <w:sz w:val="20"/>
          <w:szCs w:val="20"/>
          <w:lang w:val="sk-SK"/>
        </w:rPr>
        <w:t xml:space="preserve"> (EÚ) č. 651/2014</w:t>
      </w:r>
      <w:r w:rsidR="00220F10" w:rsidRPr="00DF233A">
        <w:rPr>
          <w:rFonts w:ascii="Arial" w:hAnsi="Arial" w:cs="Arial"/>
          <w:color w:val="000000" w:themeColor="text1"/>
          <w:sz w:val="20"/>
          <w:szCs w:val="20"/>
          <w:lang w:val="sk-SK"/>
        </w:rPr>
        <w:t xml:space="preserve"> v platnom znení</w:t>
      </w:r>
      <w:r w:rsidRPr="00DF233A">
        <w:rPr>
          <w:rFonts w:ascii="Arial" w:hAnsi="Arial" w:cs="Arial"/>
          <w:color w:val="000000" w:themeColor="text1"/>
          <w:sz w:val="20"/>
          <w:szCs w:val="20"/>
          <w:lang w:val="sk-SK"/>
        </w:rPr>
        <w:t>.</w:t>
      </w:r>
    </w:p>
    <w:p w14:paraId="65961AFE" w14:textId="69F3BC3C" w:rsidR="008A47C0" w:rsidRPr="00DF233A" w:rsidRDefault="008A47C0"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8c)</w:t>
      </w:r>
      <w:r w:rsidRPr="00DF233A">
        <w:rPr>
          <w:rFonts w:ascii="Arial" w:hAnsi="Arial" w:cs="Arial"/>
          <w:color w:val="000000" w:themeColor="text1"/>
          <w:sz w:val="20"/>
          <w:szCs w:val="20"/>
          <w:lang w:val="sk-SK"/>
        </w:rPr>
        <w:tab/>
      </w:r>
      <w:r w:rsidR="00374A54" w:rsidRPr="00DF233A">
        <w:rPr>
          <w:rFonts w:ascii="Arial" w:hAnsi="Arial" w:cs="Arial"/>
          <w:color w:val="000000" w:themeColor="text1"/>
          <w:sz w:val="20"/>
          <w:szCs w:val="20"/>
          <w:lang w:val="sk-SK"/>
        </w:rPr>
        <w:t>Napr</w:t>
      </w:r>
      <w:r w:rsidR="00D73B51" w:rsidRPr="00DF233A">
        <w:rPr>
          <w:rFonts w:ascii="Arial" w:hAnsi="Arial" w:cs="Arial"/>
          <w:color w:val="000000" w:themeColor="text1"/>
          <w:sz w:val="20"/>
          <w:szCs w:val="20"/>
          <w:lang w:val="sk-SK"/>
        </w:rPr>
        <w:t>íklad</w:t>
      </w:r>
      <w:r w:rsidR="00374A54" w:rsidRPr="00DF233A">
        <w:rPr>
          <w:rFonts w:ascii="Arial" w:hAnsi="Arial" w:cs="Arial"/>
          <w:color w:val="000000" w:themeColor="text1"/>
          <w:sz w:val="20"/>
          <w:szCs w:val="20"/>
          <w:lang w:val="sk-SK"/>
        </w:rPr>
        <w:t xml:space="preserve"> zákon č. 213/1997 Z. z. o neziskových organizáciách poskytujúcich všeobecne prospešné služby</w:t>
      </w:r>
      <w:r w:rsidR="009F2314" w:rsidRPr="00DF233A">
        <w:rPr>
          <w:rFonts w:ascii="Arial" w:hAnsi="Arial" w:cs="Arial"/>
          <w:color w:val="000000" w:themeColor="text1"/>
          <w:sz w:val="20"/>
          <w:szCs w:val="20"/>
          <w:lang w:val="sk-SK"/>
        </w:rPr>
        <w:t xml:space="preserve"> v znení neskorších predpisov</w:t>
      </w:r>
      <w:r w:rsidR="00374A54" w:rsidRPr="00DF233A">
        <w:rPr>
          <w:rFonts w:ascii="Arial" w:hAnsi="Arial" w:cs="Arial"/>
          <w:color w:val="000000" w:themeColor="text1"/>
          <w:sz w:val="20"/>
          <w:szCs w:val="20"/>
          <w:lang w:val="sk-SK"/>
        </w:rPr>
        <w:t>.</w:t>
      </w:r>
    </w:p>
    <w:p w14:paraId="413341B4" w14:textId="62C309F8"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29)</w:t>
      </w:r>
      <w:r w:rsidRPr="00DF233A">
        <w:rPr>
          <w:rFonts w:ascii="Arial" w:hAnsi="Arial" w:cs="Arial"/>
          <w:color w:val="000000" w:themeColor="text1"/>
          <w:sz w:val="20"/>
          <w:szCs w:val="20"/>
          <w:lang w:val="sk-SK"/>
        </w:rPr>
        <w:tab/>
        <w:t xml:space="preserve">§ 9a zákona č. 309/2009 Z. z. v znení </w:t>
      </w:r>
      <w:r w:rsidR="00E8122F" w:rsidRPr="00DF233A">
        <w:rPr>
          <w:rFonts w:ascii="Arial" w:hAnsi="Arial" w:cs="Arial"/>
          <w:color w:val="000000" w:themeColor="text1"/>
          <w:sz w:val="20"/>
          <w:szCs w:val="20"/>
          <w:lang w:val="sk-SK"/>
        </w:rPr>
        <w:t>neskorších predpisov</w:t>
      </w:r>
      <w:r w:rsidRPr="00DF233A">
        <w:rPr>
          <w:rFonts w:ascii="Arial" w:hAnsi="Arial" w:cs="Arial"/>
          <w:color w:val="000000" w:themeColor="text1"/>
          <w:sz w:val="20"/>
          <w:szCs w:val="20"/>
          <w:lang w:val="sk-SK"/>
        </w:rPr>
        <w:t>.</w:t>
      </w:r>
    </w:p>
    <w:p w14:paraId="686DE0DD" w14:textId="4A2B1A4F"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0)</w:t>
      </w:r>
      <w:r w:rsidRPr="00DF233A">
        <w:rPr>
          <w:rFonts w:ascii="Arial" w:hAnsi="Arial" w:cs="Arial"/>
          <w:color w:val="000000" w:themeColor="text1"/>
          <w:sz w:val="20"/>
          <w:szCs w:val="20"/>
          <w:lang w:val="sk-SK"/>
        </w:rPr>
        <w:tab/>
        <w:t>§ 2 písm. e) zákona č. 572/2004 Z. z. o obchodovaní s emisnými kvótami a o zmene a doplnení niektorých zákonov v znení neskorších predpisov.</w:t>
      </w:r>
    </w:p>
    <w:p w14:paraId="0CB7B897" w14:textId="46D6C400"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0a)</w:t>
      </w:r>
      <w:r w:rsidRPr="00DF233A">
        <w:rPr>
          <w:rFonts w:ascii="Arial" w:hAnsi="Arial" w:cs="Arial"/>
          <w:color w:val="000000" w:themeColor="text1"/>
          <w:sz w:val="20"/>
          <w:szCs w:val="20"/>
          <w:lang w:val="sk-SK"/>
        </w:rPr>
        <w:tab/>
        <w:t>§ 14 ods. 2 zákona č. 309/2009 Z. z. v znení zákona č. 321/2014 Z. z.</w:t>
      </w:r>
    </w:p>
    <w:p w14:paraId="1D4D813E" w14:textId="3C1D59FD"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0b)</w:t>
      </w:r>
      <w:r w:rsidRPr="00DF233A">
        <w:rPr>
          <w:rFonts w:ascii="Arial" w:hAnsi="Arial" w:cs="Arial"/>
          <w:color w:val="000000" w:themeColor="text1"/>
          <w:sz w:val="20"/>
          <w:szCs w:val="20"/>
          <w:lang w:val="sk-SK"/>
        </w:rPr>
        <w:tab/>
        <w:t>§ 6 ods. 1 zákona č. 321/2014 Z. z. o energetickej efektívnosti a o zmene a doplnení niektorých zákonov.</w:t>
      </w:r>
    </w:p>
    <w:p w14:paraId="3050CF9A" w14:textId="33761410"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1)</w:t>
      </w:r>
      <w:r w:rsidRPr="00DF233A">
        <w:rPr>
          <w:rFonts w:ascii="Arial" w:hAnsi="Arial" w:cs="Arial"/>
          <w:color w:val="000000" w:themeColor="text1"/>
          <w:sz w:val="20"/>
          <w:szCs w:val="20"/>
          <w:lang w:val="sk-SK"/>
        </w:rPr>
        <w:tab/>
        <w:t>§ 12 a 13 zákona č. 657/2004 Z. z. o tepelnej energetike v znení neskorších predpisov.</w:t>
      </w:r>
    </w:p>
    <w:p w14:paraId="5491DD5D" w14:textId="7230D320"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2)</w:t>
      </w:r>
      <w:r w:rsidRPr="00DF233A">
        <w:rPr>
          <w:rFonts w:ascii="Arial" w:hAnsi="Arial" w:cs="Arial"/>
          <w:color w:val="000000" w:themeColor="text1"/>
          <w:sz w:val="20"/>
          <w:szCs w:val="20"/>
          <w:lang w:val="sk-SK"/>
        </w:rPr>
        <w:tab/>
        <w:t>§ 9 ods. 1 písm. b) tretí bod, § 10 písm. k) a § 16 ods. 1 zákona č. 250/2012 Z. z.</w:t>
      </w:r>
    </w:p>
    <w:p w14:paraId="509B3310" w14:textId="2B4D0B6E" w:rsidR="006E4E2A" w:rsidRPr="00DF233A" w:rsidRDefault="006E4E2A"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2a)</w:t>
      </w:r>
      <w:r w:rsidRPr="00DF233A">
        <w:rPr>
          <w:rFonts w:ascii="Arial" w:hAnsi="Arial" w:cs="Arial"/>
          <w:color w:val="000000" w:themeColor="text1"/>
          <w:sz w:val="20"/>
          <w:szCs w:val="20"/>
          <w:lang w:val="sk-SK"/>
        </w:rPr>
        <w:tab/>
        <w:t>Napríklad zákon č. 309/2009 Z. z. v znení neskorších predpisov</w:t>
      </w:r>
      <w:r w:rsidR="00A977BD" w:rsidRPr="00DF233A">
        <w:rPr>
          <w:rFonts w:ascii="Arial" w:hAnsi="Arial" w:cs="Arial"/>
          <w:color w:val="000000" w:themeColor="text1"/>
          <w:sz w:val="20"/>
          <w:szCs w:val="20"/>
          <w:lang w:val="sk-SK"/>
        </w:rPr>
        <w:t>,</w:t>
      </w:r>
      <w:r w:rsidRPr="00DF233A">
        <w:rPr>
          <w:rFonts w:ascii="Arial" w:hAnsi="Arial" w:cs="Arial"/>
          <w:color w:val="000000" w:themeColor="text1"/>
          <w:sz w:val="20"/>
          <w:szCs w:val="20"/>
          <w:lang w:val="sk-SK"/>
        </w:rPr>
        <w:t xml:space="preserve"> vyhláška </w:t>
      </w:r>
      <w:r w:rsidR="00A977BD" w:rsidRPr="00DF233A">
        <w:rPr>
          <w:rFonts w:ascii="Arial" w:hAnsi="Arial" w:cs="Arial"/>
          <w:color w:val="000000" w:themeColor="text1"/>
          <w:sz w:val="20"/>
          <w:szCs w:val="20"/>
          <w:lang w:val="sk-SK"/>
        </w:rPr>
        <w:t xml:space="preserve">Úradu pre reguláciu sieťových odvetví </w:t>
      </w:r>
      <w:r w:rsidRPr="00DF233A">
        <w:rPr>
          <w:rFonts w:ascii="Arial" w:hAnsi="Arial" w:cs="Arial"/>
          <w:color w:val="000000" w:themeColor="text1"/>
          <w:sz w:val="20"/>
          <w:szCs w:val="20"/>
          <w:lang w:val="sk-SK"/>
        </w:rPr>
        <w:t>č. 24/2013 Z. z., ktorou sa ustanovujú pravidlá pre fungovanie vnútorného trhu s elektrinou a pravidlá pre fungovanie vnútorného trhu s plynom v znení neskorších predpisov.</w:t>
      </w:r>
    </w:p>
    <w:p w14:paraId="6A5C33A7" w14:textId="249D9DDB"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3)</w:t>
      </w:r>
      <w:r w:rsidRPr="00DF233A">
        <w:rPr>
          <w:rFonts w:ascii="Arial" w:hAnsi="Arial" w:cs="Arial"/>
          <w:color w:val="000000" w:themeColor="text1"/>
          <w:sz w:val="20"/>
          <w:szCs w:val="20"/>
          <w:lang w:val="sk-SK"/>
        </w:rPr>
        <w:tab/>
        <w:t>Zákon č. 431/2002 Z. z. o účtovníctve v znení neskorších predpisov.</w:t>
      </w:r>
    </w:p>
    <w:p w14:paraId="3BD10DFF" w14:textId="6F62531F"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4)</w:t>
      </w:r>
      <w:r w:rsidRPr="00DF233A">
        <w:rPr>
          <w:rFonts w:ascii="Arial" w:hAnsi="Arial" w:cs="Arial"/>
          <w:color w:val="000000" w:themeColor="text1"/>
          <w:sz w:val="20"/>
          <w:szCs w:val="20"/>
          <w:lang w:val="sk-SK"/>
        </w:rPr>
        <w:tab/>
        <w:t>Zákon č. 250/2007 Z. z. o ochrane spotrebiteľa a o zmene zákona Slovenskej národnej rady č. 372/1990 Zb. o priestupkoch v znení neskorších predpisov.</w:t>
      </w:r>
    </w:p>
    <w:p w14:paraId="5E12D0AB" w14:textId="4531D5A0"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52 až 54</w:t>
      </w:r>
      <w:r w:rsidR="00FD652A" w:rsidRPr="00DF233A">
        <w:rPr>
          <w:rFonts w:ascii="Arial" w:hAnsi="Arial" w:cs="Arial"/>
          <w:color w:val="000000" w:themeColor="text1"/>
          <w:sz w:val="20"/>
          <w:szCs w:val="20"/>
          <w:lang w:val="sk-SK"/>
        </w:rPr>
        <w:t>a</w:t>
      </w:r>
      <w:r w:rsidRPr="00DF233A">
        <w:rPr>
          <w:rFonts w:ascii="Arial" w:hAnsi="Arial" w:cs="Arial"/>
          <w:color w:val="000000" w:themeColor="text1"/>
          <w:sz w:val="20"/>
          <w:szCs w:val="20"/>
          <w:lang w:val="sk-SK"/>
        </w:rPr>
        <w:t xml:space="preserve"> Občianskeho zákonníka.</w:t>
      </w:r>
    </w:p>
    <w:p w14:paraId="3BBC74BF" w14:textId="2102F41E" w:rsidR="00E57FAD" w:rsidRPr="00DF233A" w:rsidRDefault="00E57FAD"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lastRenderedPageBreak/>
        <w:t>34aa)</w:t>
      </w:r>
      <w:r w:rsidRPr="00DF233A">
        <w:rPr>
          <w:rFonts w:ascii="Arial" w:hAnsi="Arial" w:cs="Arial"/>
          <w:color w:val="000000" w:themeColor="text1"/>
          <w:sz w:val="20"/>
          <w:szCs w:val="20"/>
          <w:lang w:val="sk-SK"/>
        </w:rPr>
        <w:tab/>
        <w:t xml:space="preserve">§ 4 vyhlášky </w:t>
      </w:r>
      <w:r w:rsidR="006532CC" w:rsidRPr="00DF233A">
        <w:rPr>
          <w:rFonts w:ascii="Arial" w:hAnsi="Arial" w:cs="Arial"/>
          <w:color w:val="000000" w:themeColor="text1"/>
          <w:sz w:val="20"/>
          <w:szCs w:val="20"/>
          <w:lang w:val="sk-SK"/>
        </w:rPr>
        <w:t xml:space="preserve">Úradu pre reguláciu sieťových odvetví č. </w:t>
      </w:r>
      <w:r w:rsidRPr="00DF233A">
        <w:rPr>
          <w:rFonts w:ascii="Arial" w:hAnsi="Arial" w:cs="Arial"/>
          <w:color w:val="000000" w:themeColor="text1"/>
          <w:sz w:val="20"/>
          <w:szCs w:val="20"/>
          <w:lang w:val="sk-SK"/>
        </w:rPr>
        <w:t>236/2016 Z. z.</w:t>
      </w:r>
      <w:r w:rsidR="00974519" w:rsidRPr="00DF233A">
        <w:rPr>
          <w:rFonts w:ascii="Arial" w:hAnsi="Arial" w:cs="Arial"/>
          <w:color w:val="000000" w:themeColor="text1"/>
          <w:sz w:val="20"/>
          <w:szCs w:val="20"/>
          <w:lang w:val="sk-SK"/>
        </w:rPr>
        <w:t>, ktorou sa ustanovujú štandardy kvality prenosu elektriny, distribúcie elektriny a dodávky elektriny.</w:t>
      </w:r>
    </w:p>
    <w:p w14:paraId="63EEC95A" w14:textId="598E8DA5" w:rsidR="00EC2643" w:rsidRPr="00DF233A" w:rsidRDefault="00EC2643"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4ab)</w:t>
      </w:r>
      <w:r w:rsidRPr="00DF233A">
        <w:rPr>
          <w:rFonts w:ascii="Arial" w:hAnsi="Arial" w:cs="Arial"/>
          <w:color w:val="000000" w:themeColor="text1"/>
          <w:sz w:val="20"/>
          <w:szCs w:val="20"/>
          <w:lang w:val="sk-SK"/>
        </w:rPr>
        <w:tab/>
        <w:t>Vyhláška Úradu pre reguláciu sieťových odvetví č. 236/2016 Z. z., ktorou sa ustanovujú štandardy kvality prenosu elektriny, distribúcie elektriny a dodávky elektriny.</w:t>
      </w:r>
    </w:p>
    <w:p w14:paraId="1FC1852B" w14:textId="38328FC8"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4a)</w:t>
      </w:r>
      <w:r w:rsidRPr="00DF233A">
        <w:rPr>
          <w:rFonts w:ascii="Arial" w:hAnsi="Arial" w:cs="Arial"/>
          <w:color w:val="000000" w:themeColor="text1"/>
          <w:sz w:val="20"/>
          <w:szCs w:val="20"/>
          <w:lang w:val="sk-SK"/>
        </w:rPr>
        <w:tab/>
        <w:t>§ 2 ods. 6 zákona č. 102/2014 Z. z. o ochrane spotrebiteľa pri predaji tovaru alebo poskytovaní služieb na základe zmluvy uzavretej na diaľku alebo zmluvy uzavretej mimo prevádzkových priestorov predávajúceho a o zmene a doplnení niektorých zákonov.</w:t>
      </w:r>
    </w:p>
    <w:p w14:paraId="4A68D0BD" w14:textId="77777777" w:rsidR="00B95057"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5)</w:t>
      </w:r>
      <w:r w:rsidRPr="00DF233A">
        <w:rPr>
          <w:rFonts w:ascii="Arial" w:hAnsi="Arial" w:cs="Arial"/>
          <w:color w:val="000000" w:themeColor="text1"/>
          <w:sz w:val="20"/>
          <w:szCs w:val="20"/>
          <w:lang w:val="sk-SK"/>
        </w:rPr>
        <w:tab/>
      </w:r>
      <w:r w:rsidR="008E089C" w:rsidRPr="00DF233A">
        <w:rPr>
          <w:rFonts w:ascii="Arial" w:hAnsi="Arial" w:cs="Arial"/>
          <w:color w:val="000000" w:themeColor="text1"/>
          <w:sz w:val="20"/>
          <w:szCs w:val="20"/>
          <w:lang w:val="sk-SK"/>
        </w:rPr>
        <w:t>Nariadenie vlády Slovenskej republiky č. 22/2019 Z. z., ktorým sa ustanovuje výška povinného príspevku a povinnej platby a podrobnosti o spôsobe výberu a platenia povinného príspevku a povinnej platby na účet Národného jadrového fondu.</w:t>
      </w:r>
    </w:p>
    <w:p w14:paraId="2B85E3FD" w14:textId="5568A287"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6)</w:t>
      </w:r>
      <w:r w:rsidRPr="00DF233A">
        <w:rPr>
          <w:rFonts w:ascii="Arial" w:hAnsi="Arial" w:cs="Arial"/>
          <w:color w:val="000000" w:themeColor="text1"/>
          <w:sz w:val="20"/>
          <w:szCs w:val="20"/>
          <w:lang w:val="sk-SK"/>
        </w:rPr>
        <w:tab/>
      </w:r>
      <w:r w:rsidR="00A93B29" w:rsidRPr="00DF233A">
        <w:rPr>
          <w:rFonts w:ascii="Arial" w:hAnsi="Arial" w:cs="Arial"/>
          <w:color w:val="000000" w:themeColor="text1"/>
          <w:sz w:val="20"/>
          <w:szCs w:val="20"/>
          <w:lang w:val="sk-SK"/>
        </w:rPr>
        <w:t>Zákon č. 308/2018 Z. z. o Národnom jadrovom fonde a o zmene a doplnení zákona č. 541/2004 Z. z. o mierovom využívaní jadrovej energie (atómový zákon) a o zmene a doplnení niektorých zákonov v znení neskorších predpisov</w:t>
      </w:r>
      <w:r w:rsidR="00B95057" w:rsidRPr="00DF233A">
        <w:rPr>
          <w:rFonts w:ascii="Arial" w:hAnsi="Arial" w:cs="Arial"/>
          <w:color w:val="000000" w:themeColor="text1"/>
          <w:sz w:val="20"/>
          <w:szCs w:val="20"/>
          <w:lang w:val="sk-SK"/>
        </w:rPr>
        <w:t xml:space="preserve"> v znení zákona č. 221/2019 Z. z.</w:t>
      </w:r>
    </w:p>
    <w:p w14:paraId="661A96BE" w14:textId="5F715259"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7)</w:t>
      </w:r>
      <w:r w:rsidRPr="00DF233A">
        <w:rPr>
          <w:rFonts w:ascii="Arial" w:hAnsi="Arial" w:cs="Arial"/>
          <w:color w:val="000000" w:themeColor="text1"/>
          <w:sz w:val="20"/>
          <w:szCs w:val="20"/>
          <w:lang w:val="sk-SK"/>
        </w:rPr>
        <w:tab/>
        <w:t>§ 18 zákona č. 250/2007 Z. z. v znení zákona č. 397/2008 Z. z.</w:t>
      </w:r>
    </w:p>
    <w:p w14:paraId="5A32FD7F" w14:textId="16B7F246" w:rsidR="00894FC5"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8)</w:t>
      </w:r>
      <w:r w:rsidRPr="00DF233A">
        <w:rPr>
          <w:rFonts w:ascii="Arial" w:hAnsi="Arial" w:cs="Arial"/>
          <w:color w:val="000000" w:themeColor="text1"/>
          <w:sz w:val="20"/>
          <w:szCs w:val="20"/>
          <w:lang w:val="sk-SK"/>
        </w:rPr>
        <w:tab/>
        <w:t>§ 37 zákona č. 250/2012 Z. z.</w:t>
      </w:r>
      <w:r w:rsidR="00B71BDD" w:rsidRPr="00DF233A">
        <w:rPr>
          <w:rFonts w:ascii="Arial" w:hAnsi="Arial" w:cs="Arial"/>
          <w:color w:val="000000" w:themeColor="text1"/>
          <w:sz w:val="20"/>
          <w:szCs w:val="20"/>
          <w:lang w:val="sk-SK"/>
        </w:rPr>
        <w:t xml:space="preserve"> v znení neskorších predpisov.</w:t>
      </w:r>
    </w:p>
    <w:p w14:paraId="51481C77" w14:textId="32E7DA62" w:rsidR="00C6046C" w:rsidRPr="00DF233A" w:rsidRDefault="00894FC5"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Z</w:t>
      </w:r>
      <w:r w:rsidR="00AD043C" w:rsidRPr="00DF233A">
        <w:rPr>
          <w:rFonts w:ascii="Arial" w:hAnsi="Arial" w:cs="Arial"/>
          <w:color w:val="000000" w:themeColor="text1"/>
          <w:sz w:val="20"/>
          <w:szCs w:val="20"/>
          <w:lang w:val="sk-SK"/>
        </w:rPr>
        <w:t xml:space="preserve">ákon č. </w:t>
      </w:r>
      <w:r w:rsidR="00CA0FDF" w:rsidRPr="00DF233A">
        <w:rPr>
          <w:rFonts w:ascii="Arial" w:hAnsi="Arial" w:cs="Arial"/>
          <w:color w:val="000000" w:themeColor="text1"/>
          <w:sz w:val="20"/>
          <w:szCs w:val="20"/>
          <w:lang w:val="sk-SK"/>
        </w:rPr>
        <w:t>391/2015 Z. z. o alternatívnom riešení spotrebiteľských sporov a o zmene a doplnení niektorých zákonov</w:t>
      </w:r>
      <w:r w:rsidR="00E53A27" w:rsidRPr="00DF233A">
        <w:rPr>
          <w:rFonts w:ascii="Arial" w:hAnsi="Arial" w:cs="Arial"/>
          <w:color w:val="000000" w:themeColor="text1"/>
          <w:sz w:val="20"/>
          <w:szCs w:val="20"/>
          <w:lang w:val="sk-SK"/>
        </w:rPr>
        <w:t xml:space="preserve"> v znení neskorších predpisov</w:t>
      </w:r>
      <w:r w:rsidR="00CA0FDF" w:rsidRPr="00DF233A">
        <w:rPr>
          <w:rFonts w:ascii="Arial" w:hAnsi="Arial" w:cs="Arial"/>
          <w:color w:val="000000" w:themeColor="text1"/>
          <w:sz w:val="20"/>
          <w:szCs w:val="20"/>
          <w:lang w:val="sk-SK"/>
        </w:rPr>
        <w:t xml:space="preserve">. </w:t>
      </w:r>
    </w:p>
    <w:p w14:paraId="75FA6D63" w14:textId="2A30079C"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8a)</w:t>
      </w:r>
      <w:r w:rsidRPr="00DF233A">
        <w:rPr>
          <w:rFonts w:ascii="Arial" w:hAnsi="Arial" w:cs="Arial"/>
          <w:color w:val="000000" w:themeColor="text1"/>
          <w:sz w:val="20"/>
          <w:szCs w:val="20"/>
          <w:lang w:val="sk-SK"/>
        </w:rPr>
        <w:tab/>
        <w:t xml:space="preserve">Zákon č. </w:t>
      </w:r>
      <w:r w:rsidR="00B95057" w:rsidRPr="00DF233A">
        <w:rPr>
          <w:rFonts w:ascii="Arial" w:hAnsi="Arial" w:cs="Arial"/>
          <w:color w:val="000000" w:themeColor="text1"/>
          <w:sz w:val="20"/>
          <w:szCs w:val="20"/>
          <w:lang w:val="sk-SK"/>
        </w:rPr>
        <w:t>18/2018 Z. z. o ochrane osobných údajov a o zmene a doplnení niektorých zákonov v znení neskorších predpisov.</w:t>
      </w:r>
    </w:p>
    <w:p w14:paraId="6DEFAC39" w14:textId="2F6F6734"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8b)</w:t>
      </w:r>
      <w:r w:rsidRPr="00DF233A">
        <w:rPr>
          <w:rFonts w:ascii="Arial" w:hAnsi="Arial" w:cs="Arial"/>
          <w:color w:val="000000" w:themeColor="text1"/>
          <w:sz w:val="20"/>
          <w:szCs w:val="20"/>
          <w:lang w:val="sk-SK"/>
        </w:rPr>
        <w:tab/>
        <w:t>§ 2 písm. s) zákona č. 250/2007 Z. z. v znení neskorších predpisov.</w:t>
      </w:r>
    </w:p>
    <w:p w14:paraId="5BC279B9" w14:textId="7E89FBA1" w:rsidR="00C56504" w:rsidRPr="00DF233A" w:rsidRDefault="00C56504" w:rsidP="00CF0C47">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38c) </w:t>
      </w:r>
      <w:r w:rsidR="00A2255B" w:rsidRPr="00DF233A">
        <w:rPr>
          <w:rFonts w:ascii="Arial" w:hAnsi="Arial" w:cs="Arial"/>
          <w:color w:val="000000" w:themeColor="text1"/>
          <w:sz w:val="20"/>
          <w:szCs w:val="20"/>
          <w:lang w:val="sk-SK"/>
        </w:rPr>
        <w:t xml:space="preserve">    </w:t>
      </w:r>
      <w:r w:rsidRPr="00DF233A">
        <w:rPr>
          <w:rFonts w:ascii="Arial" w:hAnsi="Arial" w:cs="Arial"/>
          <w:color w:val="000000" w:themeColor="text1"/>
          <w:sz w:val="20"/>
          <w:szCs w:val="20"/>
          <w:lang w:val="sk-SK"/>
        </w:rPr>
        <w:t xml:space="preserve">§ 11 ods. </w:t>
      </w:r>
      <w:r w:rsidR="008B6D59" w:rsidRPr="00DF233A">
        <w:rPr>
          <w:rFonts w:ascii="Arial" w:hAnsi="Arial" w:cs="Arial"/>
          <w:color w:val="000000" w:themeColor="text1"/>
          <w:sz w:val="20"/>
          <w:szCs w:val="20"/>
          <w:lang w:val="sk-SK"/>
        </w:rPr>
        <w:t>6</w:t>
      </w:r>
      <w:r w:rsidRPr="00DF233A">
        <w:rPr>
          <w:rFonts w:ascii="Arial" w:hAnsi="Arial" w:cs="Arial"/>
          <w:color w:val="000000" w:themeColor="text1"/>
          <w:sz w:val="20"/>
          <w:szCs w:val="20"/>
          <w:lang w:val="sk-SK"/>
        </w:rPr>
        <w:t xml:space="preserve"> zákona č. 250/2012 Z. z. v znení zákona č. .../2022 Z. z.</w:t>
      </w:r>
    </w:p>
    <w:p w14:paraId="0EC2E3B3" w14:textId="0E874ECB" w:rsidR="00DF397F" w:rsidRPr="00DF233A" w:rsidRDefault="00DF397F"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8</w:t>
      </w:r>
      <w:r w:rsidR="00C1192A" w:rsidRPr="00DF233A">
        <w:rPr>
          <w:rFonts w:ascii="Arial" w:hAnsi="Arial" w:cs="Arial"/>
          <w:color w:val="000000" w:themeColor="text1"/>
          <w:sz w:val="20"/>
          <w:szCs w:val="20"/>
          <w:lang w:val="sk-SK"/>
        </w:rPr>
        <w:t>d</w:t>
      </w:r>
      <w:r w:rsidRPr="00DF233A">
        <w:rPr>
          <w:rFonts w:ascii="Arial" w:hAnsi="Arial" w:cs="Arial"/>
          <w:color w:val="000000" w:themeColor="text1"/>
          <w:sz w:val="20"/>
          <w:szCs w:val="20"/>
          <w:lang w:val="sk-SK"/>
        </w:rPr>
        <w:t>)</w:t>
      </w:r>
      <w:r w:rsidRPr="00DF233A">
        <w:rPr>
          <w:rFonts w:ascii="Arial" w:hAnsi="Arial" w:cs="Arial"/>
          <w:color w:val="000000" w:themeColor="text1"/>
          <w:sz w:val="20"/>
          <w:szCs w:val="20"/>
          <w:lang w:val="sk-SK"/>
        </w:rPr>
        <w:tab/>
        <w:t>§ 10 písm. m) zákona č. 250/2012 Z. z</w:t>
      </w:r>
      <w:r w:rsidR="00EF3CE5" w:rsidRPr="00DF233A">
        <w:rPr>
          <w:rFonts w:ascii="Arial" w:hAnsi="Arial" w:cs="Arial"/>
          <w:color w:val="000000" w:themeColor="text1"/>
          <w:sz w:val="20"/>
          <w:szCs w:val="20"/>
          <w:lang w:val="sk-SK"/>
        </w:rPr>
        <w:t>.</w:t>
      </w:r>
      <w:r w:rsidR="008644C7" w:rsidRPr="00DF233A">
        <w:rPr>
          <w:rFonts w:ascii="Arial" w:hAnsi="Arial" w:cs="Arial"/>
          <w:color w:val="000000" w:themeColor="text1"/>
          <w:sz w:val="20"/>
          <w:szCs w:val="20"/>
          <w:lang w:val="sk-SK"/>
        </w:rPr>
        <w:t xml:space="preserve"> v znení zákona č. .../202</w:t>
      </w:r>
      <w:r w:rsidR="006149EC" w:rsidRPr="00DF233A">
        <w:rPr>
          <w:rFonts w:ascii="Arial" w:hAnsi="Arial" w:cs="Arial"/>
          <w:color w:val="000000" w:themeColor="text1"/>
          <w:sz w:val="20"/>
          <w:szCs w:val="20"/>
          <w:lang w:val="sk-SK"/>
        </w:rPr>
        <w:t>2</w:t>
      </w:r>
      <w:r w:rsidR="008644C7" w:rsidRPr="00DF233A">
        <w:rPr>
          <w:rFonts w:ascii="Arial" w:hAnsi="Arial" w:cs="Arial"/>
          <w:color w:val="000000" w:themeColor="text1"/>
          <w:sz w:val="20"/>
          <w:szCs w:val="20"/>
          <w:lang w:val="sk-SK"/>
        </w:rPr>
        <w:t xml:space="preserve"> Z. z.</w:t>
      </w:r>
    </w:p>
    <w:p w14:paraId="355898EB" w14:textId="77E68C99" w:rsidR="0014668F" w:rsidRPr="00DF233A" w:rsidRDefault="0014668F"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8</w:t>
      </w:r>
      <w:r w:rsidR="00646E4B" w:rsidRPr="00DF233A">
        <w:rPr>
          <w:rFonts w:ascii="Arial" w:hAnsi="Arial" w:cs="Arial"/>
          <w:color w:val="000000" w:themeColor="text1"/>
          <w:sz w:val="20"/>
          <w:szCs w:val="20"/>
          <w:lang w:val="sk-SK"/>
        </w:rPr>
        <w:t>e</w:t>
      </w:r>
      <w:r w:rsidRPr="00DF233A">
        <w:rPr>
          <w:rFonts w:ascii="Arial" w:hAnsi="Arial" w:cs="Arial"/>
          <w:color w:val="000000" w:themeColor="text1"/>
          <w:sz w:val="20"/>
          <w:szCs w:val="20"/>
          <w:lang w:val="sk-SK"/>
        </w:rPr>
        <w:t>)</w:t>
      </w:r>
      <w:r w:rsidRPr="00DF233A">
        <w:rPr>
          <w:rFonts w:ascii="Arial" w:hAnsi="Arial" w:cs="Arial"/>
          <w:color w:val="000000" w:themeColor="text1"/>
          <w:sz w:val="20"/>
          <w:szCs w:val="20"/>
          <w:lang w:val="sk-SK"/>
        </w:rPr>
        <w:tab/>
        <w:t>Nariadenie Európskeho parlamentu a Rady (EÚ) 2016/679 z 27. apríla 2016 o ochrane fyzických osôb pri spracúvaní osobných údajov a o voľnom pohybe takýchto údajov, ktorým sa zrušuje smernica 95/46/ES (všeobecné nariadenie o ochrane údajov) (Ú. v. EÚ L 119, 4. 5. 2016).</w:t>
      </w:r>
    </w:p>
    <w:p w14:paraId="3AE29364" w14:textId="718E4737"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39)</w:t>
      </w:r>
      <w:r w:rsidRPr="00DF233A">
        <w:rPr>
          <w:rFonts w:ascii="Arial" w:hAnsi="Arial" w:cs="Arial"/>
          <w:color w:val="000000" w:themeColor="text1"/>
          <w:sz w:val="20"/>
          <w:szCs w:val="20"/>
          <w:lang w:val="sk-SK"/>
        </w:rPr>
        <w:tab/>
        <w:t>§ 10 písm. a) prvý bod zákona č. 250/2012 Z. z.</w:t>
      </w:r>
    </w:p>
    <w:p w14:paraId="2E116D01" w14:textId="30211B55" w:rsidR="008B4FF0"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0)</w:t>
      </w:r>
      <w:r w:rsidRPr="00DF233A">
        <w:rPr>
          <w:rFonts w:ascii="Arial" w:hAnsi="Arial" w:cs="Arial"/>
          <w:color w:val="000000" w:themeColor="text1"/>
          <w:sz w:val="20"/>
          <w:szCs w:val="20"/>
          <w:lang w:val="sk-SK"/>
        </w:rPr>
        <w:tab/>
      </w:r>
      <w:r w:rsidR="00A93B29" w:rsidRPr="00DF233A">
        <w:rPr>
          <w:rFonts w:ascii="Arial" w:hAnsi="Arial" w:cs="Arial"/>
          <w:color w:val="000000" w:themeColor="text1"/>
          <w:sz w:val="20"/>
          <w:szCs w:val="20"/>
          <w:lang w:val="sk-SK"/>
        </w:rPr>
        <w:t>§ 10 ods. 1 písm. c) zákona č. 308/2018 Z. z.</w:t>
      </w:r>
    </w:p>
    <w:p w14:paraId="1E30593A" w14:textId="6F772E34" w:rsidR="007407DC" w:rsidRPr="00DF233A" w:rsidRDefault="007407DC" w:rsidP="007407D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0a)     § 43 zákona č. 71/1967 Zb. o správnom konaní (správny poriadok).</w:t>
      </w:r>
    </w:p>
    <w:p w14:paraId="038FCE8F" w14:textId="72FD201C" w:rsidR="00A632C7" w:rsidRPr="00DF233A" w:rsidRDefault="00A632C7"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0</w:t>
      </w:r>
      <w:r w:rsidR="007407DC" w:rsidRPr="00DF233A">
        <w:rPr>
          <w:rFonts w:ascii="Arial" w:hAnsi="Arial" w:cs="Arial"/>
          <w:color w:val="000000" w:themeColor="text1"/>
          <w:sz w:val="20"/>
          <w:szCs w:val="20"/>
          <w:lang w:val="sk-SK"/>
        </w:rPr>
        <w:t>b</w:t>
      </w:r>
      <w:r w:rsidRPr="00DF233A">
        <w:rPr>
          <w:rFonts w:ascii="Arial" w:hAnsi="Arial" w:cs="Arial"/>
          <w:color w:val="000000" w:themeColor="text1"/>
          <w:sz w:val="20"/>
          <w:szCs w:val="20"/>
          <w:lang w:val="sk-SK"/>
        </w:rPr>
        <w:t>)</w:t>
      </w:r>
      <w:r w:rsidRPr="00DF233A">
        <w:rPr>
          <w:rFonts w:ascii="Arial" w:hAnsi="Arial" w:cs="Arial"/>
          <w:color w:val="000000" w:themeColor="text1"/>
          <w:sz w:val="20"/>
          <w:szCs w:val="20"/>
          <w:lang w:val="sk-SK"/>
        </w:rPr>
        <w:tab/>
      </w:r>
      <w:r w:rsidR="00454BDF" w:rsidRPr="00DF233A">
        <w:rPr>
          <w:rFonts w:ascii="Arial" w:hAnsi="Arial" w:cs="Arial"/>
          <w:color w:val="000000" w:themeColor="text1"/>
          <w:sz w:val="20"/>
          <w:szCs w:val="20"/>
          <w:lang w:val="sk-SK"/>
        </w:rPr>
        <w:t>Č</w:t>
      </w:r>
      <w:r w:rsidRPr="00DF233A">
        <w:rPr>
          <w:rFonts w:ascii="Arial" w:hAnsi="Arial" w:cs="Arial"/>
          <w:color w:val="000000" w:themeColor="text1"/>
          <w:sz w:val="20"/>
          <w:szCs w:val="20"/>
          <w:lang w:val="sk-SK"/>
        </w:rPr>
        <w:t xml:space="preserve">l. 57 </w:t>
      </w:r>
      <w:r w:rsidR="00454BDF" w:rsidRPr="00DF233A">
        <w:rPr>
          <w:rFonts w:ascii="Arial" w:hAnsi="Arial" w:cs="Arial"/>
          <w:color w:val="000000" w:themeColor="text1"/>
          <w:sz w:val="20"/>
          <w:szCs w:val="20"/>
          <w:lang w:val="sk-SK"/>
        </w:rPr>
        <w:t>nariadenia (EÚ) 2019/943.</w:t>
      </w:r>
    </w:p>
    <w:p w14:paraId="33881CE8" w14:textId="3BF05F3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1)</w:t>
      </w:r>
      <w:r w:rsidRPr="00DF233A">
        <w:rPr>
          <w:rFonts w:ascii="Arial" w:hAnsi="Arial" w:cs="Arial"/>
          <w:color w:val="000000" w:themeColor="text1"/>
          <w:sz w:val="20"/>
          <w:szCs w:val="20"/>
          <w:lang w:val="sk-SK"/>
        </w:rPr>
        <w:tab/>
        <w:t>Napríklad § 24 zákona č. 250/2012 Z. z.</w:t>
      </w:r>
    </w:p>
    <w:p w14:paraId="24F58876" w14:textId="18C2AF4A" w:rsidR="00570AFC" w:rsidRPr="00DF233A" w:rsidRDefault="008E655D"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41a) </w:t>
      </w:r>
      <w:r w:rsidRPr="00DF233A">
        <w:rPr>
          <w:rFonts w:ascii="Arial" w:hAnsi="Arial" w:cs="Arial"/>
          <w:color w:val="000000" w:themeColor="text1"/>
          <w:sz w:val="20"/>
          <w:szCs w:val="20"/>
          <w:lang w:val="sk-SK"/>
        </w:rPr>
        <w:tab/>
      </w:r>
      <w:r w:rsidR="00570AFC" w:rsidRPr="00DF233A">
        <w:rPr>
          <w:rFonts w:ascii="Arial" w:hAnsi="Arial" w:cs="Arial"/>
          <w:color w:val="000000" w:themeColor="text1"/>
          <w:sz w:val="20"/>
          <w:szCs w:val="20"/>
          <w:lang w:val="sk-SK"/>
        </w:rPr>
        <w:t>§ 15 ods. 6 zákona č. 250/2012 Z. z.</w:t>
      </w:r>
      <w:r w:rsidR="006A6BEA" w:rsidRPr="00DF233A">
        <w:rPr>
          <w:rFonts w:ascii="Arial" w:hAnsi="Arial" w:cs="Arial"/>
          <w:color w:val="000000" w:themeColor="text1"/>
          <w:sz w:val="20"/>
          <w:szCs w:val="20"/>
          <w:lang w:val="sk-SK"/>
        </w:rPr>
        <w:t xml:space="preserve"> v znení zákona č. .../202</w:t>
      </w:r>
      <w:r w:rsidR="004D7868" w:rsidRPr="00DF233A">
        <w:rPr>
          <w:rFonts w:ascii="Arial" w:hAnsi="Arial" w:cs="Arial"/>
          <w:color w:val="000000" w:themeColor="text1"/>
          <w:sz w:val="20"/>
          <w:szCs w:val="20"/>
          <w:lang w:val="sk-SK"/>
        </w:rPr>
        <w:t>2</w:t>
      </w:r>
      <w:r w:rsidR="006A6BEA" w:rsidRPr="00DF233A">
        <w:rPr>
          <w:rFonts w:ascii="Arial" w:hAnsi="Arial" w:cs="Arial"/>
          <w:color w:val="000000" w:themeColor="text1"/>
          <w:sz w:val="20"/>
          <w:szCs w:val="20"/>
          <w:lang w:val="sk-SK"/>
        </w:rPr>
        <w:t xml:space="preserve"> Z. z.</w:t>
      </w:r>
    </w:p>
    <w:p w14:paraId="3B1A6614" w14:textId="0C2A01EA" w:rsidR="008E655D" w:rsidRPr="00DF233A" w:rsidRDefault="00570AF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1b)</w:t>
      </w:r>
      <w:r w:rsidRPr="00DF233A">
        <w:rPr>
          <w:rFonts w:ascii="Arial" w:hAnsi="Arial" w:cs="Arial"/>
          <w:color w:val="000000" w:themeColor="text1"/>
          <w:sz w:val="20"/>
          <w:szCs w:val="20"/>
          <w:lang w:val="sk-SK"/>
        </w:rPr>
        <w:tab/>
      </w:r>
      <w:r w:rsidR="00D57096" w:rsidRPr="00DF233A">
        <w:rPr>
          <w:rFonts w:ascii="Arial" w:hAnsi="Arial" w:cs="Arial"/>
          <w:color w:val="000000" w:themeColor="text1"/>
          <w:sz w:val="20"/>
          <w:szCs w:val="20"/>
          <w:lang w:val="sk-SK"/>
        </w:rPr>
        <w:t>Napríklad nariadenie Komisie (EÚ) 2016/631 zo 14. apríla 2016, ktorým sa stanovuje sieťový predpis pre požiadavky na pripojenie výrobcov elektriny do elektrizačnej sústavy (Ú. v. EÚ L 1</w:t>
      </w:r>
      <w:r w:rsidR="00761132" w:rsidRPr="00DF233A">
        <w:rPr>
          <w:rFonts w:ascii="Arial" w:hAnsi="Arial" w:cs="Arial"/>
          <w:color w:val="000000" w:themeColor="text1"/>
          <w:sz w:val="20"/>
          <w:szCs w:val="20"/>
          <w:lang w:val="sk-SK"/>
        </w:rPr>
        <w:t>12</w:t>
      </w:r>
      <w:r w:rsidR="00D57096" w:rsidRPr="00DF233A">
        <w:rPr>
          <w:rFonts w:ascii="Arial" w:hAnsi="Arial" w:cs="Arial"/>
          <w:color w:val="000000" w:themeColor="text1"/>
          <w:sz w:val="20"/>
          <w:szCs w:val="20"/>
          <w:lang w:val="sk-SK"/>
        </w:rPr>
        <w:t>, 2</w:t>
      </w:r>
      <w:r w:rsidR="00761132" w:rsidRPr="00DF233A">
        <w:rPr>
          <w:rFonts w:ascii="Arial" w:hAnsi="Arial" w:cs="Arial"/>
          <w:color w:val="000000" w:themeColor="text1"/>
          <w:sz w:val="20"/>
          <w:szCs w:val="20"/>
          <w:lang w:val="sk-SK"/>
        </w:rPr>
        <w:t>7</w:t>
      </w:r>
      <w:r w:rsidR="00D57096" w:rsidRPr="00DF233A">
        <w:rPr>
          <w:rFonts w:ascii="Arial" w:hAnsi="Arial" w:cs="Arial"/>
          <w:color w:val="000000" w:themeColor="text1"/>
          <w:sz w:val="20"/>
          <w:szCs w:val="20"/>
          <w:lang w:val="sk-SK"/>
        </w:rPr>
        <w:t xml:space="preserve">. </w:t>
      </w:r>
      <w:r w:rsidR="00761132" w:rsidRPr="00DF233A">
        <w:rPr>
          <w:rFonts w:ascii="Arial" w:hAnsi="Arial" w:cs="Arial"/>
          <w:color w:val="000000" w:themeColor="text1"/>
          <w:sz w:val="20"/>
          <w:szCs w:val="20"/>
          <w:lang w:val="sk-SK"/>
        </w:rPr>
        <w:t>4</w:t>
      </w:r>
      <w:r w:rsidR="00D57096" w:rsidRPr="00DF233A">
        <w:rPr>
          <w:rFonts w:ascii="Arial" w:hAnsi="Arial" w:cs="Arial"/>
          <w:color w:val="000000" w:themeColor="text1"/>
          <w:sz w:val="20"/>
          <w:szCs w:val="20"/>
          <w:lang w:val="sk-SK"/>
        </w:rPr>
        <w:t>. 201</w:t>
      </w:r>
      <w:r w:rsidR="00761132" w:rsidRPr="00DF233A">
        <w:rPr>
          <w:rFonts w:ascii="Arial" w:hAnsi="Arial" w:cs="Arial"/>
          <w:color w:val="000000" w:themeColor="text1"/>
          <w:sz w:val="20"/>
          <w:szCs w:val="20"/>
          <w:lang w:val="sk-SK"/>
        </w:rPr>
        <w:t>6</w:t>
      </w:r>
      <w:r w:rsidR="00D57096" w:rsidRPr="00DF233A">
        <w:rPr>
          <w:rFonts w:ascii="Arial" w:hAnsi="Arial" w:cs="Arial"/>
          <w:color w:val="000000" w:themeColor="text1"/>
          <w:sz w:val="20"/>
          <w:szCs w:val="20"/>
          <w:lang w:val="sk-SK"/>
        </w:rPr>
        <w:t>).</w:t>
      </w:r>
    </w:p>
    <w:p w14:paraId="61E06A01" w14:textId="326C8521"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2)</w:t>
      </w:r>
      <w:r w:rsidRPr="00DF233A">
        <w:rPr>
          <w:rFonts w:ascii="Arial" w:hAnsi="Arial" w:cs="Arial"/>
          <w:color w:val="000000" w:themeColor="text1"/>
          <w:sz w:val="20"/>
          <w:szCs w:val="20"/>
          <w:lang w:val="sk-SK"/>
        </w:rPr>
        <w:tab/>
        <w:t>Napríklad § 3 ods. 2 zákona Národnej rady Slovenskej republiky č. 42/1994 Z. z. o civilnej ochrane obyvateľstva v znení neskorších predpisov, čl. 1 ods. 4 ústavného zákona č. 227/2002 Z. z. o bezpečnosti štátu v čase vojny, vojnového stavu, výnimočného stavu a núdzového stavu, § 2 písm. a) zákona č. 387/2002 Z. z. o riadení štátu v krízových situáciách mimo času vojny a vojnového stavu.</w:t>
      </w:r>
    </w:p>
    <w:p w14:paraId="7B3A0B70" w14:textId="3CCF36D0"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lastRenderedPageBreak/>
        <w:t>43)</w:t>
      </w:r>
      <w:r w:rsidRPr="00DF233A">
        <w:rPr>
          <w:rFonts w:ascii="Arial" w:hAnsi="Arial" w:cs="Arial"/>
          <w:color w:val="000000" w:themeColor="text1"/>
          <w:sz w:val="20"/>
          <w:szCs w:val="20"/>
          <w:lang w:val="sk-SK"/>
        </w:rPr>
        <w:tab/>
        <w:t>§ 5 zákona č. 179/2011 Z. z. o hospodárskej mobilizácii a o zmene a doplnení zákona č. 387/2002 Z. z. o riadení štátu v krízových situáciách mimo času vojny a vojnového stavu v znení neskorších predpisov.</w:t>
      </w:r>
    </w:p>
    <w:p w14:paraId="2EF25821" w14:textId="0CB953D0"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3a)</w:t>
      </w:r>
      <w:r w:rsidRPr="00DF233A">
        <w:rPr>
          <w:rFonts w:ascii="Arial" w:hAnsi="Arial" w:cs="Arial"/>
          <w:color w:val="000000" w:themeColor="text1"/>
          <w:sz w:val="20"/>
          <w:szCs w:val="20"/>
          <w:lang w:val="sk-SK"/>
        </w:rPr>
        <w:tab/>
        <w:t>§ 140b zákona č. 300/2005 Z. z. Trestný zákon v znení zákona č. 316/2016 Z. z.</w:t>
      </w:r>
    </w:p>
    <w:p w14:paraId="039172DD" w14:textId="0CF1DEBF"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3b)</w:t>
      </w:r>
      <w:r w:rsidRPr="00DF233A">
        <w:rPr>
          <w:rFonts w:ascii="Arial" w:hAnsi="Arial" w:cs="Arial"/>
          <w:color w:val="000000" w:themeColor="text1"/>
          <w:sz w:val="20"/>
          <w:szCs w:val="20"/>
          <w:lang w:val="sk-SK"/>
        </w:rPr>
        <w:tab/>
        <w:t>§ 40 ods. 2 zákona č. 250/2012 Z. z.</w:t>
      </w:r>
    </w:p>
    <w:p w14:paraId="05D526A2" w14:textId="7542F86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3c)</w:t>
      </w:r>
      <w:r w:rsidRPr="00DF233A">
        <w:rPr>
          <w:rFonts w:ascii="Arial" w:hAnsi="Arial" w:cs="Arial"/>
          <w:color w:val="000000" w:themeColor="text1"/>
          <w:sz w:val="20"/>
          <w:szCs w:val="20"/>
          <w:lang w:val="sk-SK"/>
        </w:rPr>
        <w:tab/>
        <w:t>§ 1 písm. c) zákona č. 250/2012 Z. z.</w:t>
      </w:r>
    </w:p>
    <w:p w14:paraId="41CD7C03" w14:textId="3AD8D1B8"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4)</w:t>
      </w:r>
      <w:r w:rsidRPr="00DF233A">
        <w:rPr>
          <w:rFonts w:ascii="Arial" w:hAnsi="Arial" w:cs="Arial"/>
          <w:color w:val="000000" w:themeColor="text1"/>
          <w:sz w:val="20"/>
          <w:szCs w:val="20"/>
          <w:lang w:val="sk-SK"/>
        </w:rPr>
        <w:tab/>
        <w:t>Čl. 10 ods. 3 nariadenia Európskeho parlamentu a Rady (EÚ) č. 994/2010.</w:t>
      </w:r>
    </w:p>
    <w:p w14:paraId="4C82A4DF" w14:textId="0EF0EE33"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5)</w:t>
      </w:r>
      <w:r w:rsidRPr="00DF233A">
        <w:rPr>
          <w:rFonts w:ascii="Arial" w:hAnsi="Arial" w:cs="Arial"/>
          <w:color w:val="000000" w:themeColor="text1"/>
          <w:sz w:val="20"/>
          <w:szCs w:val="20"/>
          <w:lang w:val="sk-SK"/>
        </w:rPr>
        <w:tab/>
        <w:t>Nariadenie Európskeho parlamentu a Rady (ES) č. 715/2009.</w:t>
      </w:r>
    </w:p>
    <w:p w14:paraId="4BEECDDA" w14:textId="4CCD0F30" w:rsidR="00EC62F0" w:rsidRPr="00DF233A" w:rsidRDefault="00EC62F0"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5a)</w:t>
      </w:r>
      <w:r w:rsidRPr="00DF233A">
        <w:rPr>
          <w:rFonts w:ascii="Arial" w:hAnsi="Arial" w:cs="Arial"/>
          <w:color w:val="000000" w:themeColor="text1"/>
          <w:sz w:val="20"/>
          <w:szCs w:val="20"/>
          <w:lang w:val="sk-SK"/>
        </w:rPr>
        <w:tab/>
        <w:t>§ 29 ods. 2 zákona č. 250/2012 Z. z. v znení zákona č. 276/2020 Z. z.</w:t>
      </w:r>
    </w:p>
    <w:p w14:paraId="3C86F72E" w14:textId="668329A3"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6)</w:t>
      </w:r>
      <w:r w:rsidRPr="00DF233A">
        <w:rPr>
          <w:rFonts w:ascii="Arial" w:hAnsi="Arial" w:cs="Arial"/>
          <w:color w:val="000000" w:themeColor="text1"/>
          <w:sz w:val="20"/>
          <w:szCs w:val="20"/>
          <w:lang w:val="sk-SK"/>
        </w:rPr>
        <w:tab/>
        <w:t>Čl. 8 ods. 1 nariadenia Európskeho parlamentu a Rady (EÚ) č. 994/2010.</w:t>
      </w:r>
    </w:p>
    <w:p w14:paraId="5053E4BC" w14:textId="20506BD2"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7)</w:t>
      </w:r>
      <w:r w:rsidRPr="00DF233A">
        <w:rPr>
          <w:rFonts w:ascii="Arial" w:hAnsi="Arial" w:cs="Arial"/>
          <w:color w:val="000000" w:themeColor="text1"/>
          <w:sz w:val="20"/>
          <w:szCs w:val="20"/>
          <w:lang w:val="sk-SK"/>
        </w:rPr>
        <w:tab/>
        <w:t>Čl. 4 nariadenia Európskeho parlamentu a Rady (EÚ) č. 994/2010.</w:t>
      </w:r>
    </w:p>
    <w:p w14:paraId="2CBBE623" w14:textId="72F9634B"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8)</w:t>
      </w:r>
      <w:r w:rsidRPr="00DF233A">
        <w:rPr>
          <w:rFonts w:ascii="Arial" w:hAnsi="Arial" w:cs="Arial"/>
          <w:color w:val="000000" w:themeColor="text1"/>
          <w:sz w:val="20"/>
          <w:szCs w:val="20"/>
          <w:lang w:val="sk-SK"/>
        </w:rPr>
        <w:tab/>
        <w:t>Čl. 5 nariadenia Európskeho parlamentu a Rady (EÚ) č. 994/2010.</w:t>
      </w:r>
    </w:p>
    <w:p w14:paraId="1332C068" w14:textId="3265AD86"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49)</w:t>
      </w:r>
      <w:r w:rsidRPr="00DF233A">
        <w:rPr>
          <w:rFonts w:ascii="Arial" w:hAnsi="Arial" w:cs="Arial"/>
          <w:color w:val="000000" w:themeColor="text1"/>
          <w:sz w:val="20"/>
          <w:szCs w:val="20"/>
          <w:lang w:val="sk-SK"/>
        </w:rPr>
        <w:tab/>
        <w:t>Čl. 10 nariadenia Európskeho parlamentu a Rady (EÚ) č. 994/2010.</w:t>
      </w:r>
    </w:p>
    <w:p w14:paraId="737E071E" w14:textId="6C167A52"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0)</w:t>
      </w:r>
      <w:r w:rsidRPr="00DF233A">
        <w:rPr>
          <w:rFonts w:ascii="Arial" w:hAnsi="Arial" w:cs="Arial"/>
          <w:color w:val="000000" w:themeColor="text1"/>
          <w:sz w:val="20"/>
          <w:szCs w:val="20"/>
          <w:lang w:val="sk-SK"/>
        </w:rPr>
        <w:tab/>
        <w:t>§ 4 zákona č. 231/1999 Z. z. o štátnej pomoci v znení neskorších predpisov.</w:t>
      </w:r>
    </w:p>
    <w:p w14:paraId="7A0E4881" w14:textId="3EED6481"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1)</w:t>
      </w:r>
      <w:r w:rsidRPr="00DF233A">
        <w:rPr>
          <w:rFonts w:ascii="Arial" w:hAnsi="Arial" w:cs="Arial"/>
          <w:color w:val="000000" w:themeColor="text1"/>
          <w:sz w:val="20"/>
          <w:szCs w:val="20"/>
          <w:lang w:val="sk-SK"/>
        </w:rPr>
        <w:tab/>
        <w:t>§ 40 ods. 3 zákona č. 250/2012 Z. z.</w:t>
      </w:r>
    </w:p>
    <w:p w14:paraId="597A7621" w14:textId="0F74F9C5"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2)</w:t>
      </w:r>
      <w:r w:rsidRPr="00DF233A">
        <w:rPr>
          <w:rFonts w:ascii="Arial" w:hAnsi="Arial" w:cs="Arial"/>
          <w:color w:val="000000" w:themeColor="text1"/>
          <w:sz w:val="20"/>
          <w:szCs w:val="20"/>
          <w:lang w:val="sk-SK"/>
        </w:rPr>
        <w:tab/>
        <w:t>§ 2 ods. 1 zákona č. 351/2011 Z. z.</w:t>
      </w:r>
    </w:p>
    <w:p w14:paraId="159EAFEB" w14:textId="59F64419" w:rsidR="009B40ED" w:rsidRPr="00DF233A" w:rsidRDefault="009B40ED"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53) </w:t>
      </w:r>
      <w:r w:rsidRPr="00DF233A">
        <w:rPr>
          <w:rFonts w:ascii="Arial" w:hAnsi="Arial" w:cs="Arial"/>
          <w:color w:val="000000" w:themeColor="text1"/>
          <w:sz w:val="20"/>
          <w:szCs w:val="20"/>
          <w:lang w:val="sk-SK"/>
        </w:rPr>
        <w:tab/>
      </w:r>
      <w:r w:rsidR="00C2101F" w:rsidRPr="00DF233A">
        <w:rPr>
          <w:rFonts w:ascii="Arial" w:hAnsi="Arial" w:cs="Arial"/>
          <w:color w:val="000000" w:themeColor="text1"/>
          <w:sz w:val="20"/>
          <w:szCs w:val="20"/>
          <w:lang w:val="sk-SK"/>
        </w:rPr>
        <w:t>§ 15 ods. 6 zákona č. 250/2012 Z. z.</w:t>
      </w:r>
    </w:p>
    <w:p w14:paraId="3FBB546D" w14:textId="76D976C2"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3a)</w:t>
      </w:r>
      <w:r w:rsidRPr="00DF233A">
        <w:rPr>
          <w:rFonts w:ascii="Arial" w:hAnsi="Arial" w:cs="Arial"/>
          <w:color w:val="000000" w:themeColor="text1"/>
          <w:sz w:val="20"/>
          <w:szCs w:val="20"/>
          <w:lang w:val="sk-SK"/>
        </w:rPr>
        <w:tab/>
        <w:t>Nariadenie Komisie (EÚ) 2015/1222 z 24. júla 2015, ktorým sa stanovuje usmernenie pre prideľovanie kapacity a riadenie preťaženia (Ú. v. EÚ L 197, 25. 7. 2015).</w:t>
      </w:r>
    </w:p>
    <w:p w14:paraId="4F1506FA" w14:textId="7FCB6C91"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4)</w:t>
      </w:r>
      <w:r w:rsidRPr="00DF233A">
        <w:rPr>
          <w:rFonts w:ascii="Arial" w:hAnsi="Arial" w:cs="Arial"/>
          <w:color w:val="000000" w:themeColor="text1"/>
          <w:sz w:val="20"/>
          <w:szCs w:val="20"/>
          <w:lang w:val="sk-SK"/>
        </w:rPr>
        <w:tab/>
        <w:t>Nariadenie (</w:t>
      </w:r>
      <w:r w:rsidR="00F15ABD" w:rsidRPr="00DF233A">
        <w:rPr>
          <w:rFonts w:ascii="Arial" w:hAnsi="Arial" w:cs="Arial"/>
          <w:color w:val="000000" w:themeColor="text1"/>
          <w:sz w:val="20"/>
          <w:szCs w:val="20"/>
          <w:lang w:val="sk-SK"/>
        </w:rPr>
        <w:t>EÚ) 2019/943</w:t>
      </w:r>
      <w:r w:rsidRPr="00DF233A">
        <w:rPr>
          <w:rFonts w:ascii="Arial" w:hAnsi="Arial" w:cs="Arial"/>
          <w:color w:val="000000" w:themeColor="text1"/>
          <w:sz w:val="20"/>
          <w:szCs w:val="20"/>
          <w:lang w:val="sk-SK"/>
        </w:rPr>
        <w:t>.</w:t>
      </w:r>
    </w:p>
    <w:p w14:paraId="4B0B0BDF" w14:textId="18613E08" w:rsidR="00464737" w:rsidRPr="00DF233A" w:rsidRDefault="00464737"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4a)      §  40 ods</w:t>
      </w:r>
      <w:r w:rsidR="00D73370" w:rsidRPr="00DF233A">
        <w:rPr>
          <w:rFonts w:ascii="Arial" w:hAnsi="Arial" w:cs="Arial"/>
          <w:color w:val="000000" w:themeColor="text1"/>
          <w:sz w:val="20"/>
          <w:szCs w:val="20"/>
          <w:lang w:val="sk-SK"/>
        </w:rPr>
        <w:t>.</w:t>
      </w:r>
      <w:r w:rsidRPr="00DF233A">
        <w:rPr>
          <w:rFonts w:ascii="Arial" w:hAnsi="Arial" w:cs="Arial"/>
          <w:color w:val="000000" w:themeColor="text1"/>
          <w:sz w:val="20"/>
          <w:szCs w:val="20"/>
          <w:lang w:val="sk-SK"/>
        </w:rPr>
        <w:t xml:space="preserve"> 1 zákona číslo 250/2012 Z. z.</w:t>
      </w:r>
      <w:r w:rsidR="00764A30" w:rsidRPr="00DF233A">
        <w:rPr>
          <w:rFonts w:ascii="Arial" w:hAnsi="Arial" w:cs="Arial"/>
          <w:color w:val="000000" w:themeColor="text1"/>
          <w:sz w:val="20"/>
          <w:szCs w:val="20"/>
          <w:lang w:val="sk-SK"/>
        </w:rPr>
        <w:t xml:space="preserve"> v znení zákona č. 309/2018 Z. z.</w:t>
      </w:r>
    </w:p>
    <w:p w14:paraId="1DF2CA08" w14:textId="79E2179E" w:rsidR="00C9013D" w:rsidRPr="00DF233A" w:rsidRDefault="00C9013D"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4b)      Čl. 4 nariadenia Komisie (EÚ) 2016/1388 zo 17. augusta 2016, ktorým sa stanovuje sieťový predpis pre pripojenie odberateľov do elektrizačnej sústavy (Ú. v. EÚ L 223, 18.8.2016).</w:t>
      </w:r>
    </w:p>
    <w:p w14:paraId="69C35EFB" w14:textId="77777777" w:rsidR="00357697"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5)</w:t>
      </w:r>
      <w:r w:rsidRPr="00DF233A">
        <w:rPr>
          <w:rFonts w:ascii="Arial" w:hAnsi="Arial" w:cs="Arial"/>
          <w:color w:val="000000" w:themeColor="text1"/>
          <w:sz w:val="20"/>
          <w:szCs w:val="20"/>
          <w:lang w:val="sk-SK"/>
        </w:rPr>
        <w:tab/>
      </w:r>
      <w:r w:rsidR="00A93B29" w:rsidRPr="00DF233A">
        <w:rPr>
          <w:rFonts w:ascii="Arial" w:hAnsi="Arial" w:cs="Arial"/>
          <w:color w:val="000000" w:themeColor="text1"/>
          <w:sz w:val="20"/>
          <w:szCs w:val="20"/>
          <w:lang w:val="sk-SK"/>
        </w:rPr>
        <w:t xml:space="preserve">§ 10 ods. </w:t>
      </w:r>
      <w:r w:rsidR="00F71861" w:rsidRPr="00DF233A">
        <w:rPr>
          <w:rFonts w:ascii="Arial" w:hAnsi="Arial" w:cs="Arial"/>
          <w:color w:val="000000" w:themeColor="text1"/>
          <w:sz w:val="20"/>
          <w:szCs w:val="20"/>
          <w:lang w:val="sk-SK"/>
        </w:rPr>
        <w:t>6</w:t>
      </w:r>
      <w:r w:rsidR="00A93B29" w:rsidRPr="00DF233A">
        <w:rPr>
          <w:rFonts w:ascii="Arial" w:hAnsi="Arial" w:cs="Arial"/>
          <w:color w:val="000000" w:themeColor="text1"/>
          <w:sz w:val="20"/>
          <w:szCs w:val="20"/>
          <w:lang w:val="sk-SK"/>
        </w:rPr>
        <w:t xml:space="preserve"> zákona č. 308/2018 Z. z.</w:t>
      </w:r>
    </w:p>
    <w:p w14:paraId="5EBE0ABF" w14:textId="35E7BDFD" w:rsidR="00357697" w:rsidRPr="00DF233A" w:rsidRDefault="00357697"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5aa)</w:t>
      </w:r>
      <w:r w:rsidRPr="00DF233A">
        <w:rPr>
          <w:rFonts w:ascii="Arial" w:hAnsi="Arial" w:cs="Arial"/>
          <w:color w:val="000000" w:themeColor="text1"/>
          <w:sz w:val="20"/>
          <w:szCs w:val="20"/>
          <w:lang w:val="sk-SK"/>
        </w:rPr>
        <w:tab/>
        <w:t>Napríklad nariadenie (EÚ) 2016/679, zákon č. 18/2018 Z. z. o ochrane osobných údajov a o zmene a doplnení niektorých zákonov v znení neskorších predpisov, zákon č. 69/2018 Z. z. o kybernetickej bezpečnosti a o zmene a doplnení niektorých zákonov v znení neskorších predpisov.</w:t>
      </w:r>
    </w:p>
    <w:p w14:paraId="575FA49B" w14:textId="1AABC81B"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5a)</w:t>
      </w:r>
      <w:r w:rsidRPr="00DF233A">
        <w:rPr>
          <w:rFonts w:ascii="Arial" w:hAnsi="Arial" w:cs="Arial"/>
          <w:color w:val="000000" w:themeColor="text1"/>
          <w:sz w:val="20"/>
          <w:szCs w:val="20"/>
          <w:lang w:val="sk-SK"/>
        </w:rPr>
        <w:tab/>
        <w:t>§ 14 ods. 2 zákona č. 321/2014 Z. z.</w:t>
      </w:r>
    </w:p>
    <w:p w14:paraId="652641E8" w14:textId="6E301C9F"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6)</w:t>
      </w:r>
      <w:r w:rsidRPr="00DF233A">
        <w:rPr>
          <w:rFonts w:ascii="Arial" w:hAnsi="Arial" w:cs="Arial"/>
          <w:color w:val="000000" w:themeColor="text1"/>
          <w:sz w:val="20"/>
          <w:szCs w:val="20"/>
          <w:lang w:val="sk-SK"/>
        </w:rPr>
        <w:tab/>
        <w:t>§ 25 zákona č. 250/2012 Z. z.</w:t>
      </w:r>
    </w:p>
    <w:p w14:paraId="35116359" w14:textId="1B8AF88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7)</w:t>
      </w:r>
      <w:r w:rsidRPr="00DF233A">
        <w:rPr>
          <w:rFonts w:ascii="Arial" w:hAnsi="Arial" w:cs="Arial"/>
          <w:color w:val="000000" w:themeColor="text1"/>
          <w:sz w:val="20"/>
          <w:szCs w:val="20"/>
          <w:lang w:val="sk-SK"/>
        </w:rPr>
        <w:tab/>
        <w:t>§ 28 zákona č. 250/2012 Z. z.</w:t>
      </w:r>
    </w:p>
    <w:p w14:paraId="3388DF43" w14:textId="625056C7"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8)</w:t>
      </w:r>
      <w:r w:rsidRPr="00DF233A">
        <w:rPr>
          <w:rFonts w:ascii="Arial" w:hAnsi="Arial" w:cs="Arial"/>
          <w:color w:val="000000" w:themeColor="text1"/>
          <w:sz w:val="20"/>
          <w:szCs w:val="20"/>
          <w:lang w:val="sk-SK"/>
        </w:rPr>
        <w:tab/>
        <w:t>Napríklad § 27 až 40a zákona č. 92/1991 Zb. o podmienkach prevodu majetku štátu na iné osoby v znení neskorších predpisov.</w:t>
      </w:r>
    </w:p>
    <w:p w14:paraId="3B2BAED5" w14:textId="2FF8323F"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59)</w:t>
      </w:r>
      <w:r w:rsidRPr="00DF233A">
        <w:rPr>
          <w:rFonts w:ascii="Arial" w:hAnsi="Arial" w:cs="Arial"/>
          <w:color w:val="000000" w:themeColor="text1"/>
          <w:sz w:val="20"/>
          <w:szCs w:val="20"/>
          <w:lang w:val="sk-SK"/>
        </w:rPr>
        <w:tab/>
        <w:t>§ 17 až 20 Obchodného zákonníka.</w:t>
      </w:r>
    </w:p>
    <w:p w14:paraId="27441A6A" w14:textId="29D2ADB6"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0)</w:t>
      </w:r>
      <w:r w:rsidRPr="00DF233A">
        <w:rPr>
          <w:rFonts w:ascii="Arial" w:hAnsi="Arial" w:cs="Arial"/>
          <w:color w:val="000000" w:themeColor="text1"/>
          <w:sz w:val="20"/>
          <w:szCs w:val="20"/>
          <w:lang w:val="sk-SK"/>
        </w:rPr>
        <w:tab/>
        <w:t>§ 2 písm. h) zákona č. 261/2002 Z. z. o prevencii závažných priemyselných havárií a o zmene a doplnení niektorých zákonov.</w:t>
      </w:r>
    </w:p>
    <w:p w14:paraId="125EE57A" w14:textId="01D31CCC" w:rsidR="00F36F3C" w:rsidRPr="00DF233A" w:rsidRDefault="00F36F3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lastRenderedPageBreak/>
        <w:t>60aa)</w:t>
      </w:r>
      <w:r w:rsidRPr="00DF233A">
        <w:rPr>
          <w:rFonts w:ascii="Arial" w:hAnsi="Arial" w:cs="Arial"/>
          <w:color w:val="000000" w:themeColor="text1"/>
          <w:sz w:val="20"/>
          <w:szCs w:val="20"/>
          <w:lang w:val="sk-SK"/>
        </w:rPr>
        <w:tab/>
        <w:t>§ 2 písm. d) zákona č. 657/2004 Z. z. v znení neskorších predpisov.</w:t>
      </w:r>
    </w:p>
    <w:p w14:paraId="19B7FC71" w14:textId="45FE2DCB" w:rsidR="00F36F3C" w:rsidRPr="00DF233A" w:rsidRDefault="00F36F3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0ab)</w:t>
      </w:r>
      <w:r w:rsidRPr="00DF233A">
        <w:rPr>
          <w:rFonts w:ascii="Arial" w:hAnsi="Arial" w:cs="Arial"/>
          <w:color w:val="000000" w:themeColor="text1"/>
          <w:sz w:val="20"/>
          <w:szCs w:val="20"/>
          <w:lang w:val="sk-SK"/>
        </w:rPr>
        <w:tab/>
        <w:t>§ 2 ods. 1 písm. b) zákona č. 309/2009 Z. z.</w:t>
      </w:r>
    </w:p>
    <w:p w14:paraId="35659452" w14:textId="1D0FB691"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0a)</w:t>
      </w:r>
      <w:r w:rsidRPr="00DF233A">
        <w:rPr>
          <w:rFonts w:ascii="Arial" w:hAnsi="Arial" w:cs="Arial"/>
          <w:color w:val="000000" w:themeColor="text1"/>
          <w:sz w:val="20"/>
          <w:szCs w:val="20"/>
          <w:lang w:val="sk-SK"/>
        </w:rPr>
        <w:tab/>
        <w:t>§ 2 ods. 7 zákona č. 555/2005 Z. z. o energetickej hospodárnosti budov a o zmene a doplnení niektorých zákonov v znení zákona č. 300/2012 Z. z.</w:t>
      </w:r>
    </w:p>
    <w:p w14:paraId="1A5F151A" w14:textId="28654D1B"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60b) </w:t>
      </w:r>
      <w:r w:rsidRPr="00DF233A">
        <w:rPr>
          <w:rFonts w:ascii="Arial" w:hAnsi="Arial" w:cs="Arial"/>
          <w:color w:val="000000" w:themeColor="text1"/>
          <w:sz w:val="20"/>
          <w:szCs w:val="20"/>
          <w:lang w:val="sk-SK"/>
        </w:rPr>
        <w:tab/>
        <w:t>§ 2 ods. 2 písm. g) zákona č. 309/2009 Z. z.61)</w:t>
      </w:r>
      <w:r w:rsidRPr="00DF233A">
        <w:rPr>
          <w:rFonts w:ascii="Arial" w:hAnsi="Arial" w:cs="Arial"/>
          <w:color w:val="000000" w:themeColor="text1"/>
          <w:sz w:val="20"/>
          <w:szCs w:val="20"/>
          <w:lang w:val="sk-SK"/>
        </w:rPr>
        <w:tab/>
        <w:t>§ 20 zákona č. 431/2002 Z. z. v znení neskorších predpisov.</w:t>
      </w:r>
    </w:p>
    <w:p w14:paraId="7BC443D0" w14:textId="7F3922A7"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1a)</w:t>
      </w:r>
      <w:r w:rsidRPr="00DF233A">
        <w:rPr>
          <w:rFonts w:ascii="Arial" w:hAnsi="Arial" w:cs="Arial"/>
          <w:color w:val="000000" w:themeColor="text1"/>
          <w:sz w:val="20"/>
          <w:szCs w:val="20"/>
          <w:lang w:val="sk-SK"/>
        </w:rPr>
        <w:tab/>
        <w:t>§ 23 zákona č. 431/2002 Z. z. v znení neskorších predpisov.</w:t>
      </w:r>
    </w:p>
    <w:p w14:paraId="405ABA62" w14:textId="43D3D646" w:rsidR="00B674E2" w:rsidRPr="00DF233A" w:rsidRDefault="00B674E2" w:rsidP="00B674E2">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61b) </w:t>
      </w:r>
      <w:r w:rsidR="00880906" w:rsidRPr="00DF233A">
        <w:rPr>
          <w:rFonts w:ascii="Arial" w:hAnsi="Arial" w:cs="Arial"/>
          <w:color w:val="000000" w:themeColor="text1"/>
          <w:sz w:val="20"/>
          <w:szCs w:val="20"/>
          <w:lang w:val="sk-SK"/>
        </w:rPr>
        <w:t xml:space="preserve">     </w:t>
      </w:r>
      <w:r w:rsidRPr="00DF233A">
        <w:rPr>
          <w:rFonts w:ascii="Arial" w:hAnsi="Arial" w:cs="Arial"/>
          <w:color w:val="000000" w:themeColor="text1"/>
          <w:sz w:val="20"/>
          <w:szCs w:val="20"/>
          <w:lang w:val="sk-SK"/>
        </w:rPr>
        <w:t>§ 2 ods. 3 písm. n) zákona č. 309/2009 Z. z. v znení neskorších predpisov.</w:t>
      </w:r>
    </w:p>
    <w:p w14:paraId="6EC96CAA" w14:textId="77777777" w:rsidR="00B674E2" w:rsidRPr="00DF233A" w:rsidRDefault="00B674E2" w:rsidP="00B674E2">
      <w:pPr>
        <w:spacing w:line="276" w:lineRule="auto"/>
        <w:ind w:left="708" w:hanging="708"/>
        <w:rPr>
          <w:rFonts w:ascii="Arial" w:hAnsi="Arial" w:cs="Arial"/>
          <w:color w:val="000000" w:themeColor="text1"/>
          <w:sz w:val="20"/>
          <w:szCs w:val="20"/>
          <w:lang w:val="sk-SK"/>
        </w:rPr>
      </w:pPr>
    </w:p>
    <w:p w14:paraId="17AEB062" w14:textId="4817A8DB"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2)</w:t>
      </w:r>
      <w:r w:rsidRPr="00DF233A">
        <w:rPr>
          <w:rFonts w:ascii="Arial" w:hAnsi="Arial" w:cs="Arial"/>
          <w:color w:val="000000" w:themeColor="text1"/>
          <w:sz w:val="20"/>
          <w:szCs w:val="20"/>
          <w:lang w:val="sk-SK"/>
        </w:rPr>
        <w:tab/>
        <w:t>§ 63 Zákonníka práce.</w:t>
      </w:r>
    </w:p>
    <w:p w14:paraId="68B82ACD" w14:textId="01C8AA5D"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3)</w:t>
      </w:r>
      <w:r w:rsidRPr="00DF233A">
        <w:rPr>
          <w:rFonts w:ascii="Arial" w:hAnsi="Arial" w:cs="Arial"/>
          <w:color w:val="000000" w:themeColor="text1"/>
          <w:sz w:val="20"/>
          <w:szCs w:val="20"/>
          <w:lang w:val="sk-SK"/>
        </w:rPr>
        <w:tab/>
        <w:t>§ 68 Zákonníka práce.</w:t>
      </w:r>
    </w:p>
    <w:p w14:paraId="72A78719" w14:textId="69D3166D" w:rsidR="008B1286"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4)</w:t>
      </w:r>
      <w:r w:rsidRPr="00DF233A">
        <w:rPr>
          <w:rFonts w:ascii="Arial" w:hAnsi="Arial" w:cs="Arial"/>
          <w:color w:val="000000" w:themeColor="text1"/>
          <w:sz w:val="20"/>
          <w:szCs w:val="20"/>
          <w:lang w:val="sk-SK"/>
        </w:rPr>
        <w:tab/>
        <w:t>§ 63 ods. 4 a 5 a § 68 ods. 2 Zákonníka práce.</w:t>
      </w:r>
    </w:p>
    <w:p w14:paraId="608CA4D0" w14:textId="2A763E6A"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6)</w:t>
      </w:r>
      <w:r w:rsidRPr="00DF233A">
        <w:rPr>
          <w:rFonts w:ascii="Arial" w:hAnsi="Arial" w:cs="Arial"/>
          <w:color w:val="000000" w:themeColor="text1"/>
          <w:sz w:val="20"/>
          <w:szCs w:val="20"/>
          <w:lang w:val="sk-SK"/>
        </w:rPr>
        <w:tab/>
        <w:t>§ 52 až 54 Občianskeho zákonníka.</w:t>
      </w:r>
    </w:p>
    <w:p w14:paraId="0413822D" w14:textId="474A4BD0"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7)</w:t>
      </w:r>
      <w:r w:rsidRPr="00DF233A">
        <w:rPr>
          <w:rFonts w:ascii="Arial" w:hAnsi="Arial" w:cs="Arial"/>
          <w:color w:val="000000" w:themeColor="text1"/>
          <w:sz w:val="20"/>
          <w:szCs w:val="20"/>
          <w:lang w:val="sk-SK"/>
        </w:rPr>
        <w:tab/>
        <w:t>§ 5 ods. 1 písm. e) až g) zákona č. 566/2001 Z. z. o cenných papieroch a investičných službách a o zmene a doplnení niektorých zákonov (zákon o cenných papieroch) v znení neskorších predpisov.</w:t>
      </w:r>
    </w:p>
    <w:p w14:paraId="209C9CC5" w14:textId="552300FF"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7b)</w:t>
      </w:r>
      <w:r w:rsidRPr="00DF233A">
        <w:rPr>
          <w:rFonts w:ascii="Arial" w:hAnsi="Arial" w:cs="Arial"/>
          <w:color w:val="000000" w:themeColor="text1"/>
          <w:sz w:val="20"/>
          <w:szCs w:val="20"/>
          <w:lang w:val="sk-SK"/>
        </w:rPr>
        <w:tab/>
        <w:t>§ 23 ods. 1 písm. c) zákona č. 321/2014 Z. z.</w:t>
      </w:r>
    </w:p>
    <w:p w14:paraId="7080C25C" w14:textId="751E3DB6"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8a)</w:t>
      </w:r>
      <w:r w:rsidRPr="00DF233A">
        <w:rPr>
          <w:rFonts w:ascii="Arial" w:hAnsi="Arial" w:cs="Arial"/>
          <w:color w:val="000000" w:themeColor="text1"/>
          <w:sz w:val="20"/>
          <w:szCs w:val="20"/>
          <w:lang w:val="sk-SK"/>
        </w:rPr>
        <w:tab/>
        <w:t>§ 3 ods. 1 písm. b), c) a e) zákona č. 309/2009 Z. z. v znení zákona č. 309/2018 Z. z.</w:t>
      </w:r>
    </w:p>
    <w:p w14:paraId="7979D12F" w14:textId="231AD13D" w:rsidR="00456A04" w:rsidRPr="00DF233A" w:rsidRDefault="006A2E34"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8</w:t>
      </w:r>
      <w:r w:rsidR="006E4E2A" w:rsidRPr="00DF233A">
        <w:rPr>
          <w:rFonts w:ascii="Arial" w:hAnsi="Arial" w:cs="Arial"/>
          <w:color w:val="000000" w:themeColor="text1"/>
          <w:sz w:val="20"/>
          <w:szCs w:val="20"/>
          <w:lang w:val="sk-SK"/>
        </w:rPr>
        <w:t>b</w:t>
      </w:r>
      <w:r w:rsidRPr="00DF233A">
        <w:rPr>
          <w:rFonts w:ascii="Arial" w:hAnsi="Arial" w:cs="Arial"/>
          <w:color w:val="000000" w:themeColor="text1"/>
          <w:sz w:val="20"/>
          <w:szCs w:val="20"/>
          <w:lang w:val="sk-SK"/>
        </w:rPr>
        <w:t>)</w:t>
      </w:r>
      <w:r w:rsidRPr="00DF233A">
        <w:rPr>
          <w:rFonts w:ascii="Arial" w:hAnsi="Arial" w:cs="Arial"/>
          <w:color w:val="000000" w:themeColor="text1"/>
          <w:sz w:val="20"/>
          <w:szCs w:val="20"/>
          <w:lang w:val="sk-SK"/>
        </w:rPr>
        <w:tab/>
      </w:r>
      <w:r w:rsidR="00914D6D" w:rsidRPr="00DF233A">
        <w:rPr>
          <w:rFonts w:ascii="Arial" w:hAnsi="Arial" w:cs="Arial"/>
          <w:color w:val="000000" w:themeColor="text1"/>
          <w:sz w:val="20"/>
          <w:szCs w:val="20"/>
          <w:lang w:val="sk-SK"/>
        </w:rPr>
        <w:t>Napríklad zákon č. 321/2014 Z. z</w:t>
      </w:r>
      <w:r w:rsidR="00AF19F1" w:rsidRPr="00DF233A">
        <w:rPr>
          <w:rFonts w:ascii="Arial" w:hAnsi="Arial" w:cs="Arial"/>
          <w:color w:val="000000" w:themeColor="text1"/>
          <w:sz w:val="20"/>
          <w:szCs w:val="20"/>
          <w:lang w:val="sk-SK"/>
        </w:rPr>
        <w:t>. v znení neskorších predpisov</w:t>
      </w:r>
      <w:r w:rsidR="00914D6D" w:rsidRPr="00DF233A">
        <w:rPr>
          <w:rFonts w:ascii="Arial" w:hAnsi="Arial" w:cs="Arial"/>
          <w:color w:val="000000" w:themeColor="text1"/>
          <w:sz w:val="20"/>
          <w:szCs w:val="20"/>
          <w:lang w:val="sk-SK"/>
        </w:rPr>
        <w:t>.</w:t>
      </w:r>
    </w:p>
    <w:p w14:paraId="10E2990C" w14:textId="1697E0FB"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69)</w:t>
      </w:r>
      <w:r w:rsidRPr="00DF233A">
        <w:rPr>
          <w:rFonts w:ascii="Arial" w:hAnsi="Arial" w:cs="Arial"/>
          <w:color w:val="000000" w:themeColor="text1"/>
          <w:sz w:val="20"/>
          <w:szCs w:val="20"/>
          <w:lang w:val="sk-SK"/>
        </w:rPr>
        <w:tab/>
        <w:t>Zákon č. 142/2000 Z. z. v znení neskorších predpisov.</w:t>
      </w:r>
    </w:p>
    <w:p w14:paraId="4A32C707" w14:textId="57920C5D"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0)</w:t>
      </w:r>
      <w:r w:rsidRPr="00DF233A">
        <w:rPr>
          <w:rFonts w:ascii="Arial" w:hAnsi="Arial" w:cs="Arial"/>
          <w:color w:val="000000" w:themeColor="text1"/>
          <w:sz w:val="20"/>
          <w:szCs w:val="20"/>
          <w:lang w:val="sk-SK"/>
        </w:rPr>
        <w:tab/>
        <w:t>§ 19 ods. 6 zákona č. 142/2000 Z. z. v znení zákona č. 431/2004 Z. z.</w:t>
      </w:r>
    </w:p>
    <w:p w14:paraId="3529C464" w14:textId="6AD53771"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0a)</w:t>
      </w:r>
      <w:r w:rsidRPr="00DF233A">
        <w:rPr>
          <w:rFonts w:ascii="Arial" w:hAnsi="Arial" w:cs="Arial"/>
          <w:color w:val="000000" w:themeColor="text1"/>
          <w:sz w:val="20"/>
          <w:szCs w:val="20"/>
          <w:lang w:val="sk-SK"/>
        </w:rPr>
        <w:tab/>
        <w:t>Zákon č. 351/2011 Z. z. v znení neskorších predpisov.</w:t>
      </w:r>
    </w:p>
    <w:p w14:paraId="61C12FD7" w14:textId="6528134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1)</w:t>
      </w:r>
      <w:r w:rsidRPr="00DF233A">
        <w:rPr>
          <w:rFonts w:ascii="Arial" w:hAnsi="Arial" w:cs="Arial"/>
          <w:color w:val="000000" w:themeColor="text1"/>
          <w:sz w:val="20"/>
          <w:szCs w:val="20"/>
          <w:lang w:val="sk-SK"/>
        </w:rPr>
        <w:tab/>
        <w:t>§ 39a, § 39b ods. 5, § 57 ods. 5 a § 85 zákona č. 50/1976 Zb. v znení neskorších predpisov.</w:t>
      </w:r>
    </w:p>
    <w:p w14:paraId="1E5CF3BB" w14:textId="1569E029"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2)</w:t>
      </w:r>
      <w:r w:rsidRPr="00DF233A">
        <w:rPr>
          <w:rFonts w:ascii="Arial" w:hAnsi="Arial" w:cs="Arial"/>
          <w:color w:val="000000" w:themeColor="text1"/>
          <w:sz w:val="20"/>
          <w:szCs w:val="20"/>
          <w:lang w:val="sk-SK"/>
        </w:rPr>
        <w:tab/>
        <w:t>Napríklad § 26 zákona č. 541/2004 Z. z. v znení neskorších predpisov.</w:t>
      </w:r>
    </w:p>
    <w:p w14:paraId="19C93899" w14:textId="414351B4" w:rsidR="003A19B0" w:rsidRPr="00DF233A" w:rsidRDefault="003A19B0"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2a)</w:t>
      </w:r>
      <w:r w:rsidR="00826BDD" w:rsidRPr="00DF233A">
        <w:rPr>
          <w:rFonts w:ascii="Arial" w:hAnsi="Arial" w:cs="Arial"/>
          <w:color w:val="000000" w:themeColor="text1"/>
          <w:sz w:val="20"/>
          <w:szCs w:val="20"/>
          <w:lang w:val="sk-SK"/>
        </w:rPr>
        <w:tab/>
      </w:r>
      <w:r w:rsidRPr="00DF233A">
        <w:rPr>
          <w:rFonts w:ascii="Arial" w:hAnsi="Arial" w:cs="Arial"/>
          <w:color w:val="000000" w:themeColor="text1"/>
          <w:sz w:val="20"/>
          <w:szCs w:val="20"/>
          <w:lang w:val="sk-SK"/>
        </w:rPr>
        <w:t>Čl. 11 ods. 5 nariadenia (EÚ) 2017/1938.</w:t>
      </w:r>
    </w:p>
    <w:p w14:paraId="620119D1" w14:textId="59D440FD" w:rsidR="00B3051C" w:rsidRPr="00DF233A" w:rsidRDefault="00B3051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2aa)</w:t>
      </w:r>
      <w:r w:rsidR="00826BDD" w:rsidRPr="00DF233A">
        <w:rPr>
          <w:rFonts w:ascii="Arial" w:hAnsi="Arial" w:cs="Arial"/>
          <w:color w:val="000000" w:themeColor="text1"/>
          <w:sz w:val="20"/>
          <w:szCs w:val="20"/>
          <w:lang w:val="sk-SK"/>
        </w:rPr>
        <w:tab/>
      </w:r>
      <w:r w:rsidRPr="00DF233A">
        <w:rPr>
          <w:rFonts w:ascii="Arial" w:hAnsi="Arial" w:cs="Arial"/>
          <w:color w:val="000000" w:themeColor="text1"/>
          <w:sz w:val="20"/>
          <w:szCs w:val="20"/>
          <w:lang w:val="sk-SK"/>
        </w:rPr>
        <w:t>Zákon č. 50/1976 Zb. v znení neskorších predpisov.</w:t>
      </w:r>
    </w:p>
    <w:p w14:paraId="4C8AF698" w14:textId="4C49C07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3)</w:t>
      </w:r>
      <w:r w:rsidRPr="00DF233A">
        <w:rPr>
          <w:rFonts w:ascii="Arial" w:hAnsi="Arial" w:cs="Arial"/>
          <w:color w:val="000000" w:themeColor="text1"/>
          <w:sz w:val="20"/>
          <w:szCs w:val="20"/>
          <w:lang w:val="sk-SK"/>
        </w:rPr>
        <w:tab/>
        <w:t>Čl. 6 ods. 6 nariadenia Európskeho parlamentu a Rady (EÚ) č. 994/2010.</w:t>
      </w:r>
    </w:p>
    <w:p w14:paraId="7C51EC19" w14:textId="34A3D7E6"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4)</w:t>
      </w:r>
      <w:r w:rsidRPr="00DF233A">
        <w:rPr>
          <w:rFonts w:ascii="Arial" w:hAnsi="Arial" w:cs="Arial"/>
          <w:color w:val="000000" w:themeColor="text1"/>
          <w:sz w:val="20"/>
          <w:szCs w:val="20"/>
          <w:lang w:val="sk-SK"/>
        </w:rPr>
        <w:tab/>
        <w:t>Čl. 6 ods. 1 a 5 nariadenia Európskeho parlamentu a Rady (EÚ) č. 994/2010.</w:t>
      </w:r>
    </w:p>
    <w:p w14:paraId="19F85B8B" w14:textId="752AF6DF"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5)</w:t>
      </w:r>
      <w:r w:rsidRPr="00DF233A">
        <w:rPr>
          <w:rFonts w:ascii="Arial" w:hAnsi="Arial" w:cs="Arial"/>
          <w:color w:val="000000" w:themeColor="text1"/>
          <w:sz w:val="20"/>
          <w:szCs w:val="20"/>
          <w:lang w:val="sk-SK"/>
        </w:rPr>
        <w:tab/>
        <w:t>Napríklad § 591 Obchodného zákonníka,§ 42 Zákonníka práce.</w:t>
      </w:r>
    </w:p>
    <w:p w14:paraId="155097DB" w14:textId="728B6363"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6)</w:t>
      </w:r>
      <w:r w:rsidRPr="00DF233A">
        <w:rPr>
          <w:rFonts w:ascii="Arial" w:hAnsi="Arial" w:cs="Arial"/>
          <w:color w:val="000000" w:themeColor="text1"/>
          <w:sz w:val="20"/>
          <w:szCs w:val="20"/>
          <w:lang w:val="sk-SK"/>
        </w:rPr>
        <w:tab/>
        <w:t>Čl. 5 nariadenia Európskeho parlamentu a Rady (ES) č. 715/2009.</w:t>
      </w:r>
    </w:p>
    <w:p w14:paraId="21BDC371" w14:textId="4B0ED2D1"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7)</w:t>
      </w:r>
      <w:r w:rsidRPr="00DF233A">
        <w:rPr>
          <w:rFonts w:ascii="Arial" w:hAnsi="Arial" w:cs="Arial"/>
          <w:color w:val="000000" w:themeColor="text1"/>
          <w:sz w:val="20"/>
          <w:szCs w:val="20"/>
          <w:lang w:val="sk-SK"/>
        </w:rPr>
        <w:tab/>
        <w:t>Napríklad zákon č. 250/2012 Z. z., nariadenie Európskeho parlamentu a Rady (ES) č. 715/2009, nariadenie Európskeho parlamentu a Rady (EÚ) č. 994/2010.</w:t>
      </w:r>
    </w:p>
    <w:p w14:paraId="73414F89" w14:textId="4AF4744B"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8)</w:t>
      </w:r>
      <w:r w:rsidRPr="00DF233A">
        <w:rPr>
          <w:rFonts w:ascii="Arial" w:hAnsi="Arial" w:cs="Arial"/>
          <w:color w:val="000000" w:themeColor="text1"/>
          <w:sz w:val="20"/>
          <w:szCs w:val="20"/>
          <w:lang w:val="sk-SK"/>
        </w:rPr>
        <w:tab/>
        <w:t>Čl. 8 ods. 10 a čl. 12 ods. 1 nariadenia Európskeho parlamentu a Rady (ES) č. 715/2009.</w:t>
      </w:r>
    </w:p>
    <w:p w14:paraId="130AA1FD" w14:textId="628688C1"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79)</w:t>
      </w:r>
      <w:r w:rsidRPr="00DF233A">
        <w:rPr>
          <w:rFonts w:ascii="Arial" w:hAnsi="Arial" w:cs="Arial"/>
          <w:color w:val="000000" w:themeColor="text1"/>
          <w:sz w:val="20"/>
          <w:szCs w:val="20"/>
          <w:lang w:val="sk-SK"/>
        </w:rPr>
        <w:tab/>
        <w:t>§ 9 ods. 4 zákona č. 250/2012 Z. z.</w:t>
      </w:r>
    </w:p>
    <w:p w14:paraId="6C246C93" w14:textId="5C8B2DD5"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0)</w:t>
      </w:r>
      <w:r w:rsidRPr="00DF233A">
        <w:rPr>
          <w:rFonts w:ascii="Arial" w:hAnsi="Arial" w:cs="Arial"/>
          <w:color w:val="000000" w:themeColor="text1"/>
          <w:sz w:val="20"/>
          <w:szCs w:val="20"/>
          <w:lang w:val="sk-SK"/>
        </w:rPr>
        <w:tab/>
        <w:t>Čl. 6 nariadenia Európskeho parlamentu a Rady (EÚ) č. 994/2010.</w:t>
      </w:r>
    </w:p>
    <w:p w14:paraId="626A1CF1" w14:textId="792DAC76" w:rsidR="00C97FAA" w:rsidRPr="00DF233A" w:rsidRDefault="00C97FAA"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lastRenderedPageBreak/>
        <w:t>80aa)   § 2 písm. b) desiaty bod vyhlášky Úradu pre reguláciu sieťových odvetví č. 24/2013 Z. z. v znení vyhlášky č. 423/2013 Z. z.“.</w:t>
      </w:r>
    </w:p>
    <w:p w14:paraId="0548BC2B" w14:textId="41E09536"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0a)</w:t>
      </w:r>
      <w:r w:rsidRPr="00DF233A">
        <w:rPr>
          <w:rFonts w:ascii="Arial" w:hAnsi="Arial" w:cs="Arial"/>
          <w:color w:val="000000" w:themeColor="text1"/>
          <w:sz w:val="20"/>
          <w:szCs w:val="20"/>
          <w:lang w:val="sk-SK"/>
        </w:rPr>
        <w:tab/>
        <w:t>§ 23 ods. 2 písm. c) zákona č. 321/2014 Z. z.</w:t>
      </w:r>
    </w:p>
    <w:p w14:paraId="5FC91261" w14:textId="640938FB" w:rsidR="00661D1A" w:rsidRPr="00DF233A" w:rsidRDefault="00661D1A"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 xml:space="preserve">80b) </w:t>
      </w:r>
      <w:r w:rsidRPr="00DF233A">
        <w:rPr>
          <w:rFonts w:ascii="Arial" w:hAnsi="Arial" w:cs="Arial"/>
          <w:color w:val="000000" w:themeColor="text1"/>
          <w:sz w:val="20"/>
          <w:szCs w:val="20"/>
          <w:lang w:val="sk-SK"/>
        </w:rPr>
        <w:tab/>
        <w:t>Čl. 2 ods. 5 a 6 nariadenia (EÚ) 2017/1938.</w:t>
      </w:r>
    </w:p>
    <w:p w14:paraId="55A6D4D5" w14:textId="7F6E179F" w:rsidR="004755A3" w:rsidRPr="00DF233A" w:rsidRDefault="004755A3"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0</w:t>
      </w:r>
      <w:r w:rsidR="00661D1A" w:rsidRPr="00DF233A">
        <w:rPr>
          <w:rFonts w:ascii="Arial" w:hAnsi="Arial" w:cs="Arial"/>
          <w:color w:val="000000" w:themeColor="text1"/>
          <w:sz w:val="20"/>
          <w:szCs w:val="20"/>
          <w:lang w:val="sk-SK"/>
        </w:rPr>
        <w:t>c</w:t>
      </w:r>
      <w:r w:rsidRPr="00DF233A">
        <w:rPr>
          <w:rFonts w:ascii="Arial" w:hAnsi="Arial" w:cs="Arial"/>
          <w:color w:val="000000" w:themeColor="text1"/>
          <w:sz w:val="20"/>
          <w:szCs w:val="20"/>
          <w:lang w:val="sk-SK"/>
        </w:rPr>
        <w:t>)</w:t>
      </w:r>
      <w:r w:rsidRPr="00DF233A">
        <w:rPr>
          <w:rFonts w:ascii="Arial" w:hAnsi="Arial" w:cs="Arial"/>
          <w:color w:val="000000" w:themeColor="text1"/>
          <w:sz w:val="20"/>
          <w:szCs w:val="20"/>
          <w:lang w:val="sk-SK"/>
        </w:rPr>
        <w:tab/>
        <w:t xml:space="preserve">§ 10 zákona č. 309/2009 Z. z. v znení </w:t>
      </w:r>
      <w:r w:rsidR="00EA2D21" w:rsidRPr="00DF233A">
        <w:rPr>
          <w:rFonts w:ascii="Arial" w:hAnsi="Arial" w:cs="Arial"/>
          <w:color w:val="000000" w:themeColor="text1"/>
          <w:sz w:val="20"/>
          <w:szCs w:val="20"/>
          <w:lang w:val="sk-SK"/>
        </w:rPr>
        <w:t>neskorších predpisov.</w:t>
      </w:r>
    </w:p>
    <w:p w14:paraId="63D54FFD" w14:textId="64188118"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1)</w:t>
      </w:r>
      <w:r w:rsidRPr="00DF233A">
        <w:rPr>
          <w:rFonts w:ascii="Arial" w:hAnsi="Arial" w:cs="Arial"/>
          <w:color w:val="000000" w:themeColor="text1"/>
          <w:sz w:val="20"/>
          <w:szCs w:val="20"/>
          <w:lang w:val="sk-SK"/>
        </w:rPr>
        <w:tab/>
        <w:t>§ 11 zákona č. 250/2012 Z. z.</w:t>
      </w:r>
    </w:p>
    <w:p w14:paraId="5520CC7F" w14:textId="4963F726"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2)</w:t>
      </w:r>
      <w:r w:rsidRPr="00DF233A">
        <w:rPr>
          <w:rFonts w:ascii="Arial" w:hAnsi="Arial" w:cs="Arial"/>
          <w:color w:val="000000" w:themeColor="text1"/>
          <w:sz w:val="20"/>
          <w:szCs w:val="20"/>
          <w:lang w:val="sk-SK"/>
        </w:rPr>
        <w:tab/>
        <w:t xml:space="preserve">Čl. </w:t>
      </w:r>
      <w:r w:rsidR="003649FD" w:rsidRPr="00DF233A">
        <w:rPr>
          <w:rFonts w:ascii="Arial" w:hAnsi="Arial" w:cs="Arial"/>
          <w:color w:val="000000" w:themeColor="text1"/>
          <w:sz w:val="20"/>
          <w:szCs w:val="20"/>
          <w:lang w:val="sk-SK"/>
        </w:rPr>
        <w:t>10</w:t>
      </w:r>
      <w:r w:rsidRPr="00DF233A">
        <w:rPr>
          <w:rFonts w:ascii="Arial" w:hAnsi="Arial" w:cs="Arial"/>
          <w:color w:val="000000" w:themeColor="text1"/>
          <w:sz w:val="20"/>
          <w:szCs w:val="20"/>
          <w:lang w:val="sk-SK"/>
        </w:rPr>
        <w:t xml:space="preserve"> nariadenia Európskeho parlamentu a Rady (</w:t>
      </w:r>
      <w:r w:rsidR="000971C9" w:rsidRPr="00DF233A">
        <w:rPr>
          <w:rFonts w:ascii="Arial" w:hAnsi="Arial" w:cs="Arial"/>
          <w:color w:val="000000" w:themeColor="text1"/>
          <w:sz w:val="20"/>
          <w:szCs w:val="20"/>
          <w:lang w:val="sk-SK"/>
        </w:rPr>
        <w:t>EÚ) 2019/942 z 5. júna 2019</w:t>
      </w:r>
      <w:r w:rsidRPr="00DF233A">
        <w:rPr>
          <w:rFonts w:ascii="Arial" w:hAnsi="Arial" w:cs="Arial"/>
          <w:color w:val="000000" w:themeColor="text1"/>
          <w:sz w:val="20"/>
          <w:szCs w:val="20"/>
          <w:lang w:val="sk-SK"/>
        </w:rPr>
        <w:t xml:space="preserve">, ktorým sa zriaďuje Agentúra </w:t>
      </w:r>
      <w:r w:rsidR="00683187" w:rsidRPr="00DF233A">
        <w:rPr>
          <w:rFonts w:ascii="Arial" w:hAnsi="Arial" w:cs="Arial"/>
          <w:color w:val="000000" w:themeColor="text1"/>
          <w:sz w:val="20"/>
          <w:szCs w:val="20"/>
          <w:lang w:val="sk-SK"/>
        </w:rPr>
        <w:t xml:space="preserve">Európskej únie </w:t>
      </w:r>
      <w:r w:rsidRPr="00DF233A">
        <w:rPr>
          <w:rFonts w:ascii="Arial" w:hAnsi="Arial" w:cs="Arial"/>
          <w:color w:val="000000" w:themeColor="text1"/>
          <w:sz w:val="20"/>
          <w:szCs w:val="20"/>
          <w:lang w:val="sk-SK"/>
        </w:rPr>
        <w:t xml:space="preserve">pre spoluprácu regulačných orgánov v oblasti energetiky (Ú. v. </w:t>
      </w:r>
      <w:r w:rsidR="00683187" w:rsidRPr="00DF233A">
        <w:rPr>
          <w:rFonts w:ascii="Arial" w:hAnsi="Arial" w:cs="Arial"/>
          <w:color w:val="000000" w:themeColor="text1"/>
          <w:sz w:val="20"/>
          <w:szCs w:val="20"/>
          <w:lang w:val="sk-SK"/>
        </w:rPr>
        <w:t>EÚ L 158, 14. 6. 2019)</w:t>
      </w:r>
      <w:r w:rsidRPr="00DF233A">
        <w:rPr>
          <w:rFonts w:ascii="Arial" w:hAnsi="Arial" w:cs="Arial"/>
          <w:color w:val="000000" w:themeColor="text1"/>
          <w:sz w:val="20"/>
          <w:szCs w:val="20"/>
          <w:lang w:val="sk-SK"/>
        </w:rPr>
        <w:t>.</w:t>
      </w:r>
    </w:p>
    <w:p w14:paraId="75D92B57" w14:textId="0D4F062E"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3)</w:t>
      </w:r>
      <w:r w:rsidRPr="00DF233A">
        <w:rPr>
          <w:rFonts w:ascii="Arial" w:hAnsi="Arial" w:cs="Arial"/>
          <w:color w:val="000000" w:themeColor="text1"/>
          <w:sz w:val="20"/>
          <w:szCs w:val="20"/>
          <w:lang w:val="sk-SK"/>
        </w:rPr>
        <w:tab/>
        <w:t>Napríklad vyhláška Ministerstva práce, sociálnych vecí a rodiny Slovenskej republiky č. 508/2009 Z. z., ktorou sa ustanovujú podrobnosti na zaistenie bezpečnosti a ochrany zdravia pri práci s technickými zariadeniami tlakovými, zdvíhacími, elektrickými a plynovými a ktorou sa ustanovujú technické zariadenia, ktoré sa považujú za vyhradené technické zariadenia.</w:t>
      </w:r>
    </w:p>
    <w:p w14:paraId="3E30ED4D" w14:textId="6D0920BA"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4)</w:t>
      </w:r>
      <w:r w:rsidRPr="00DF233A">
        <w:rPr>
          <w:rFonts w:ascii="Arial" w:hAnsi="Arial" w:cs="Arial"/>
          <w:color w:val="000000" w:themeColor="text1"/>
          <w:sz w:val="20"/>
          <w:szCs w:val="20"/>
          <w:lang w:val="sk-SK"/>
        </w:rPr>
        <w:tab/>
        <w:t>Zákon č. 254/2011 Z. z. o prepravovateľných tlakových zariadeniach a o zmene a doplnení niektorých zákonov.</w:t>
      </w:r>
    </w:p>
    <w:p w14:paraId="760C6BA6"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Nariadenie vlády Slovenskej republiky č. 576/2002 Z. z., ktorým sa ustanovujú podrobnosti o technických požiadavkách a postupoch posudzovania zhody na tlakové zariadenie a ktorým sa mení a dopĺňa nariadenie vlády Slovenskej republiky č. 400/1999 Z. z., ktorým sa ustanovujú podrobnosti o technických požiadavkách na ostatné určené výrobky v znení neskorších predpisov v znení Nariadenia vlády Slovenskej republiky č. 329/2003 Z. z.</w:t>
      </w:r>
    </w:p>
    <w:p w14:paraId="47FB634D" w14:textId="45574104"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5)</w:t>
      </w:r>
      <w:r w:rsidRPr="00DF233A">
        <w:rPr>
          <w:rFonts w:ascii="Arial" w:hAnsi="Arial" w:cs="Arial"/>
          <w:color w:val="000000" w:themeColor="text1"/>
          <w:sz w:val="20"/>
          <w:szCs w:val="20"/>
          <w:lang w:val="sk-SK"/>
        </w:rPr>
        <w:tab/>
        <w:t>§ 8 zákona č. 250/2012 Z. z.</w:t>
      </w:r>
    </w:p>
    <w:p w14:paraId="0923A6E8" w14:textId="107D44C9"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6)</w:t>
      </w:r>
      <w:r w:rsidRPr="00DF233A">
        <w:rPr>
          <w:rFonts w:ascii="Arial" w:hAnsi="Arial" w:cs="Arial"/>
          <w:color w:val="000000" w:themeColor="text1"/>
          <w:sz w:val="20"/>
          <w:szCs w:val="20"/>
          <w:lang w:val="sk-SK"/>
        </w:rPr>
        <w:tab/>
        <w:t>Čl. 3 ods. 2 nariadenia Európskeho parlamentu a Rady (EÚ) č. 994/2010.</w:t>
      </w:r>
    </w:p>
    <w:p w14:paraId="5D952C8E" w14:textId="51B7EAB4"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7)</w:t>
      </w:r>
      <w:r w:rsidRPr="00DF233A">
        <w:rPr>
          <w:rFonts w:ascii="Arial" w:hAnsi="Arial" w:cs="Arial"/>
          <w:color w:val="000000" w:themeColor="text1"/>
          <w:sz w:val="20"/>
          <w:szCs w:val="20"/>
          <w:lang w:val="sk-SK"/>
        </w:rPr>
        <w:tab/>
        <w:t>Čl. 13 ods. 1 nariadenia Európskeho parlamentu a Rady (EÚ) č. 994/2010.</w:t>
      </w:r>
    </w:p>
    <w:p w14:paraId="797FF3AF" w14:textId="056773ED"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7a)</w:t>
      </w:r>
      <w:r w:rsidRPr="00DF233A">
        <w:rPr>
          <w:rFonts w:ascii="Arial" w:hAnsi="Arial" w:cs="Arial"/>
          <w:color w:val="000000" w:themeColor="text1"/>
          <w:sz w:val="20"/>
          <w:szCs w:val="20"/>
          <w:lang w:val="sk-SK"/>
        </w:rPr>
        <w:tab/>
        <w:t>Čl. 8 ods. 1 nariadenia Európskeho Parlamentu a Rady (EÚ) č. 347/2013 zo 17. apríla 2013 o usmerneniach pre transeurópsku energetickú infraštruktúru, ktorým sa zrušuje rozhodnutie č. 1364/2006/ES a menia a dopĺňajú nariadenia (ES) č. 713/2009, (ES) č. 714/2009 a (ES) č. 715/2009 (Ú. v. EÚ L 115, 25. 4. 2013) v platnom znení.</w:t>
      </w:r>
    </w:p>
    <w:p w14:paraId="3CB48A4B"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Čl. 4 ods. 3, 5 a 6 a čl. 41 ods. 1 a 5 nariadenia Komisie (EÚ) 2017/2196 z 24. novembra 2017, ktorým sa stanovuje sieťový predpis o stavoch núdze a obnovy prevádzky v sektore elektrickej energie (Ú. v. EÚ L 312, 28. 11. 2017).</w:t>
      </w:r>
    </w:p>
    <w:p w14:paraId="6F0DDBF9" w14:textId="45D5C440"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7b)</w:t>
      </w:r>
      <w:r w:rsidRPr="00DF233A">
        <w:rPr>
          <w:rFonts w:ascii="Arial" w:hAnsi="Arial" w:cs="Arial"/>
          <w:color w:val="000000" w:themeColor="text1"/>
          <w:sz w:val="20"/>
          <w:szCs w:val="20"/>
          <w:lang w:val="sk-SK"/>
        </w:rPr>
        <w:tab/>
        <w:t>Čl. 13 ods. 4 nariadenia Komisie (EÚ) 2017/2195 z 23. novembra 2017, ktorým sa stanovuje usmernenie o zabezpečovaní rovnováhy v elektrizačnej sústave (Ú. v. EÚ L 312, 28. 11. 2017).</w:t>
      </w:r>
    </w:p>
    <w:p w14:paraId="01BCD52C"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Čl. 39 ods. 1 nariadenia (EÚ) č. 2017/2196.</w:t>
      </w:r>
    </w:p>
    <w:p w14:paraId="01D7E4C0" w14:textId="3FE1F734"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8)</w:t>
      </w:r>
      <w:r w:rsidRPr="00DF233A">
        <w:rPr>
          <w:rFonts w:ascii="Arial" w:hAnsi="Arial" w:cs="Arial"/>
          <w:color w:val="000000" w:themeColor="text1"/>
          <w:sz w:val="20"/>
          <w:szCs w:val="20"/>
          <w:lang w:val="sk-SK"/>
        </w:rPr>
        <w:tab/>
        <w:t>Nariadenie Európskeho parlamentu a Rady (EÚ) č. 994/2010.</w:t>
      </w:r>
    </w:p>
    <w:p w14:paraId="11ECE784" w14:textId="3F70EF73"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89)</w:t>
      </w:r>
      <w:r w:rsidRPr="00DF233A">
        <w:rPr>
          <w:rFonts w:ascii="Arial" w:hAnsi="Arial" w:cs="Arial"/>
          <w:color w:val="000000" w:themeColor="text1"/>
          <w:sz w:val="20"/>
          <w:szCs w:val="20"/>
          <w:lang w:val="sk-SK"/>
        </w:rPr>
        <w:tab/>
        <w:t>Čl. 13 ods. 6 písm. a) nariadenia Európskeho parlamentu a Rady (EÚ) č. 994/2010.</w:t>
      </w:r>
    </w:p>
    <w:p w14:paraId="1CCF0395" w14:textId="1BC7492C" w:rsidR="00C6046C" w:rsidRPr="00DF233A" w:rsidRDefault="00C6046C" w:rsidP="0047797C">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0)</w:t>
      </w:r>
      <w:r w:rsidRPr="00DF233A">
        <w:rPr>
          <w:rFonts w:ascii="Arial" w:hAnsi="Arial" w:cs="Arial"/>
          <w:color w:val="000000" w:themeColor="text1"/>
          <w:sz w:val="20"/>
          <w:szCs w:val="20"/>
          <w:lang w:val="sk-SK"/>
        </w:rPr>
        <w:tab/>
      </w:r>
      <w:r w:rsidR="005158B4" w:rsidRPr="00DF233A">
        <w:rPr>
          <w:rFonts w:ascii="Arial" w:hAnsi="Arial" w:cs="Arial"/>
          <w:color w:val="000000" w:themeColor="text1"/>
          <w:sz w:val="20"/>
          <w:szCs w:val="20"/>
          <w:lang w:val="sk-SK"/>
        </w:rPr>
        <w:t>Čl. 3 n</w:t>
      </w:r>
      <w:r w:rsidR="00B85A27" w:rsidRPr="00DF233A">
        <w:rPr>
          <w:rFonts w:ascii="Arial" w:hAnsi="Arial" w:cs="Arial"/>
          <w:color w:val="000000" w:themeColor="text1"/>
          <w:sz w:val="20"/>
          <w:szCs w:val="20"/>
          <w:lang w:val="sk-SK"/>
        </w:rPr>
        <w:t>ariadeni</w:t>
      </w:r>
      <w:r w:rsidR="005158B4" w:rsidRPr="00DF233A">
        <w:rPr>
          <w:rFonts w:ascii="Arial" w:hAnsi="Arial" w:cs="Arial"/>
          <w:color w:val="000000" w:themeColor="text1"/>
          <w:sz w:val="20"/>
          <w:szCs w:val="20"/>
          <w:lang w:val="sk-SK"/>
        </w:rPr>
        <w:t>a</w:t>
      </w:r>
      <w:r w:rsidR="00B85A27" w:rsidRPr="00DF233A">
        <w:rPr>
          <w:rFonts w:ascii="Arial" w:hAnsi="Arial" w:cs="Arial"/>
          <w:color w:val="000000" w:themeColor="text1"/>
          <w:sz w:val="20"/>
          <w:szCs w:val="20"/>
          <w:lang w:val="sk-SK"/>
        </w:rPr>
        <w:t xml:space="preserve"> </w:t>
      </w:r>
      <w:r w:rsidR="006465EB" w:rsidRPr="00DF233A">
        <w:rPr>
          <w:rFonts w:ascii="Arial" w:hAnsi="Arial" w:cs="Arial"/>
          <w:color w:val="000000" w:themeColor="text1"/>
          <w:sz w:val="20"/>
          <w:szCs w:val="20"/>
          <w:lang w:val="sk-SK"/>
        </w:rPr>
        <w:t xml:space="preserve">Európskeho parlamentu a Rady (EÚ) 2019/941 z 5. júna 2019 o pripravenosti na riziká v sektore elektrickej energie a o zrušení smernice 2005/89/ES (Ú. v. EÚ L </w:t>
      </w:r>
      <w:r w:rsidR="00505DBB" w:rsidRPr="00DF233A">
        <w:rPr>
          <w:rFonts w:ascii="Arial" w:hAnsi="Arial" w:cs="Arial"/>
          <w:color w:val="000000" w:themeColor="text1"/>
          <w:sz w:val="20"/>
          <w:szCs w:val="20"/>
          <w:lang w:val="sk-SK"/>
        </w:rPr>
        <w:t>158</w:t>
      </w:r>
      <w:r w:rsidR="006465EB" w:rsidRPr="00DF233A">
        <w:rPr>
          <w:rFonts w:ascii="Arial" w:hAnsi="Arial" w:cs="Arial"/>
          <w:color w:val="000000" w:themeColor="text1"/>
          <w:sz w:val="20"/>
          <w:szCs w:val="20"/>
          <w:lang w:val="sk-SK"/>
        </w:rPr>
        <w:t xml:space="preserve">, </w:t>
      </w:r>
      <w:r w:rsidR="00FB699C" w:rsidRPr="00DF233A">
        <w:rPr>
          <w:rFonts w:ascii="Arial" w:hAnsi="Arial" w:cs="Arial"/>
          <w:color w:val="000000" w:themeColor="text1"/>
          <w:sz w:val="20"/>
          <w:szCs w:val="20"/>
          <w:lang w:val="sk-SK"/>
        </w:rPr>
        <w:t>14</w:t>
      </w:r>
      <w:r w:rsidR="006465EB" w:rsidRPr="00DF233A">
        <w:rPr>
          <w:rFonts w:ascii="Arial" w:hAnsi="Arial" w:cs="Arial"/>
          <w:color w:val="000000" w:themeColor="text1"/>
          <w:sz w:val="20"/>
          <w:szCs w:val="20"/>
          <w:lang w:val="sk-SK"/>
        </w:rPr>
        <w:t xml:space="preserve">. </w:t>
      </w:r>
      <w:r w:rsidR="00FB699C" w:rsidRPr="00DF233A">
        <w:rPr>
          <w:rFonts w:ascii="Arial" w:hAnsi="Arial" w:cs="Arial"/>
          <w:color w:val="000000" w:themeColor="text1"/>
          <w:sz w:val="20"/>
          <w:szCs w:val="20"/>
          <w:lang w:val="sk-SK"/>
        </w:rPr>
        <w:t>6</w:t>
      </w:r>
      <w:r w:rsidR="006465EB" w:rsidRPr="00DF233A">
        <w:rPr>
          <w:rFonts w:ascii="Arial" w:hAnsi="Arial" w:cs="Arial"/>
          <w:color w:val="000000" w:themeColor="text1"/>
          <w:sz w:val="20"/>
          <w:szCs w:val="20"/>
          <w:lang w:val="sk-SK"/>
        </w:rPr>
        <w:t>. 201</w:t>
      </w:r>
      <w:r w:rsidR="00FB699C" w:rsidRPr="00DF233A">
        <w:rPr>
          <w:rFonts w:ascii="Arial" w:hAnsi="Arial" w:cs="Arial"/>
          <w:color w:val="000000" w:themeColor="text1"/>
          <w:sz w:val="20"/>
          <w:szCs w:val="20"/>
          <w:lang w:val="sk-SK"/>
        </w:rPr>
        <w:t>9</w:t>
      </w:r>
      <w:r w:rsidRPr="00DF233A">
        <w:rPr>
          <w:rFonts w:ascii="Arial" w:hAnsi="Arial" w:cs="Arial"/>
          <w:color w:val="000000" w:themeColor="text1"/>
          <w:sz w:val="20"/>
          <w:szCs w:val="20"/>
          <w:lang w:val="sk-SK"/>
        </w:rPr>
        <w:t>).</w:t>
      </w:r>
    </w:p>
    <w:p w14:paraId="5AB37176" w14:textId="0A13B3F5"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1)</w:t>
      </w:r>
      <w:r w:rsidRPr="00DF233A">
        <w:rPr>
          <w:rFonts w:ascii="Arial" w:hAnsi="Arial" w:cs="Arial"/>
          <w:color w:val="000000" w:themeColor="text1"/>
          <w:sz w:val="20"/>
          <w:szCs w:val="20"/>
          <w:lang w:val="sk-SK"/>
        </w:rPr>
        <w:tab/>
        <w:t>Zákon č. 657/2004 Z. z. v znení neskorších predpisov.</w:t>
      </w:r>
    </w:p>
    <w:p w14:paraId="3114AB23"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lastRenderedPageBreak/>
        <w:t>§ 10 zákona č. 555/2005 Z. z. o energetickej hospodárnosti budov a o zmene a doplnení niektorých zákonov v znení neskorších predpisov.</w:t>
      </w:r>
    </w:p>
    <w:p w14:paraId="00F62D71"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Nariadenie vlády Slovenskej republiky č. 246/2006 Z. z. o minimálnom množstve pohonných látok vyrobených z obnoviteľných zdrojov v motorových benzínoch a motorovej nafte uvádzaných na trh Slovenskej republiky v znení neskorších predpisov.</w:t>
      </w:r>
    </w:p>
    <w:p w14:paraId="7F3A05B7"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Zákon č. 17/2007 Z. z. o pravidelnej kontrole kotlov, vykurovacích sústav a klimatizačných systémov a o zmene a doplnení niektorých zákonov v znení zákona č. 136/2010 Z. z.</w:t>
      </w:r>
    </w:p>
    <w:p w14:paraId="6FFA2A20"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Zákon č. 476/2008 Z. z. o efektívnosti pri používaní energie (zákon o energetickej efektívnosti) a o zmene a doplnení zákona č. 555/2005 Z. z. o energetickej hospodárnosti budov a o zmene a doplnení niektorých zákonov v znení zákona č. 17/2007 Z. z. v znení zákona č. 136/2010 Z. z.</w:t>
      </w:r>
    </w:p>
    <w:p w14:paraId="6B2F0189" w14:textId="77777777" w:rsidR="00C6046C"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Zákon č. 309/2009 Z. z. v znení neskorších predpisov.</w:t>
      </w:r>
    </w:p>
    <w:p w14:paraId="0B0EF635" w14:textId="231E5858"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2)</w:t>
      </w:r>
      <w:r w:rsidRPr="00DF233A">
        <w:rPr>
          <w:rFonts w:ascii="Arial" w:hAnsi="Arial" w:cs="Arial"/>
          <w:color w:val="000000" w:themeColor="text1"/>
          <w:sz w:val="20"/>
          <w:szCs w:val="20"/>
          <w:lang w:val="sk-SK"/>
        </w:rPr>
        <w:tab/>
        <w:t>§ 22 zákona č. 400/2009 Z. z. o štátnej službe a o zmene a doplnení niektorých zákonov.</w:t>
      </w:r>
    </w:p>
    <w:p w14:paraId="4757A65B" w14:textId="7F85784D"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3)</w:t>
      </w:r>
      <w:r w:rsidRPr="00DF233A">
        <w:rPr>
          <w:rFonts w:ascii="Arial" w:hAnsi="Arial" w:cs="Arial"/>
          <w:color w:val="000000" w:themeColor="text1"/>
          <w:sz w:val="20"/>
          <w:szCs w:val="20"/>
          <w:lang w:val="sk-SK"/>
        </w:rPr>
        <w:tab/>
        <w:t>Zákon č. 71/1967 Zb. o správnom konan</w:t>
      </w:r>
      <w:r w:rsidR="001F69DB" w:rsidRPr="00DF233A">
        <w:rPr>
          <w:rFonts w:ascii="Arial" w:hAnsi="Arial" w:cs="Arial"/>
          <w:color w:val="000000" w:themeColor="text1"/>
          <w:sz w:val="20"/>
          <w:szCs w:val="20"/>
          <w:lang w:val="sk-SK"/>
        </w:rPr>
        <w:t>í</w:t>
      </w:r>
      <w:r w:rsidRPr="00DF233A">
        <w:rPr>
          <w:rFonts w:ascii="Arial" w:hAnsi="Arial" w:cs="Arial"/>
          <w:color w:val="000000" w:themeColor="text1"/>
          <w:sz w:val="20"/>
          <w:szCs w:val="20"/>
          <w:lang w:val="sk-SK"/>
        </w:rPr>
        <w:t xml:space="preserve"> (správny poriadok) v znení neskorších predpisov.</w:t>
      </w:r>
    </w:p>
    <w:p w14:paraId="7387A2E4" w14:textId="10E66655"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4)</w:t>
      </w:r>
      <w:r w:rsidRPr="00DF233A">
        <w:rPr>
          <w:rFonts w:ascii="Arial" w:hAnsi="Arial" w:cs="Arial"/>
          <w:color w:val="000000" w:themeColor="text1"/>
          <w:sz w:val="20"/>
          <w:szCs w:val="20"/>
          <w:lang w:val="sk-SK"/>
        </w:rPr>
        <w:tab/>
        <w:t>Zákon č. 400/2009 Z. z. v znení neskorších predpisov.</w:t>
      </w:r>
    </w:p>
    <w:p w14:paraId="71F078CF" w14:textId="1B43CFC6" w:rsidR="00852FEC" w:rsidRPr="00DF233A" w:rsidRDefault="00852FE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4a)      § 5 ods. 7 písm. h) zákona č. 128/2002 Z. z. o štátnej kontrole vnútorného trhu vo veciach ochrany spotrebiteľa a o zmene a doplnení niektorých zákonov v znení neskorších predpisov.</w:t>
      </w:r>
    </w:p>
    <w:p w14:paraId="2FA28D23" w14:textId="209D7411"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5)</w:t>
      </w:r>
      <w:r w:rsidRPr="00DF233A">
        <w:rPr>
          <w:rFonts w:ascii="Arial" w:hAnsi="Arial" w:cs="Arial"/>
          <w:color w:val="000000" w:themeColor="text1"/>
          <w:sz w:val="20"/>
          <w:szCs w:val="20"/>
          <w:lang w:val="sk-SK"/>
        </w:rPr>
        <w:tab/>
        <w:t>Nariadenie vlády č. 246/2006 Z. z. v znení neskorších predpisov.</w:t>
      </w:r>
    </w:p>
    <w:p w14:paraId="3AD0B3D6" w14:textId="66E4C6D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6)</w:t>
      </w:r>
      <w:r w:rsidRPr="00DF233A">
        <w:rPr>
          <w:rFonts w:ascii="Arial" w:hAnsi="Arial" w:cs="Arial"/>
          <w:color w:val="000000" w:themeColor="text1"/>
          <w:sz w:val="20"/>
          <w:szCs w:val="20"/>
          <w:lang w:val="sk-SK"/>
        </w:rPr>
        <w:tab/>
        <w:t>§ 3 až 8 a § 10 až 16 zákona č. 136/2010 Z. z.</w:t>
      </w:r>
    </w:p>
    <w:p w14:paraId="75E3DE15" w14:textId="683671BE" w:rsidR="00C6046C" w:rsidRPr="00DF233A" w:rsidRDefault="00C6046C" w:rsidP="00826BDD">
      <w:pPr>
        <w:spacing w:line="276" w:lineRule="auto"/>
        <w:ind w:left="708" w:hanging="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97)</w:t>
      </w:r>
      <w:r w:rsidRPr="00DF233A">
        <w:rPr>
          <w:rFonts w:ascii="Arial" w:hAnsi="Arial" w:cs="Arial"/>
          <w:color w:val="000000" w:themeColor="text1"/>
          <w:sz w:val="20"/>
          <w:szCs w:val="20"/>
          <w:lang w:val="sk-SK"/>
        </w:rPr>
        <w:tab/>
        <w:t>Zákon č. 657/2004 Z. z. o tepelnej energetike v znení neskorších predpisov.</w:t>
      </w:r>
    </w:p>
    <w:p w14:paraId="0D0B940D" w14:textId="41CBAFF5" w:rsidR="00D96116" w:rsidRPr="00DF233A" w:rsidRDefault="00C6046C" w:rsidP="00826BDD">
      <w:pPr>
        <w:spacing w:line="276" w:lineRule="auto"/>
        <w:ind w:left="708"/>
        <w:rPr>
          <w:rFonts w:ascii="Arial" w:hAnsi="Arial" w:cs="Arial"/>
          <w:color w:val="000000" w:themeColor="text1"/>
          <w:sz w:val="20"/>
          <w:szCs w:val="20"/>
          <w:lang w:val="sk-SK"/>
        </w:rPr>
      </w:pPr>
      <w:r w:rsidRPr="00DF233A">
        <w:rPr>
          <w:rFonts w:ascii="Arial" w:hAnsi="Arial" w:cs="Arial"/>
          <w:color w:val="000000" w:themeColor="text1"/>
          <w:sz w:val="20"/>
          <w:szCs w:val="20"/>
          <w:lang w:val="sk-SK"/>
        </w:rPr>
        <w:t>Zákon č. 555/2005 Z. z. o energetickej hospodárnosti budov a o zmene a doplnení niektorých zákonov v znení neskorších predpisov.</w:t>
      </w:r>
    </w:p>
    <w:sectPr w:rsidR="00D96116" w:rsidRPr="00DF233A">
      <w:footerReference w:type="default" r:id="rId321"/>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74216B" w16cid:durableId="25C0DF45"/>
  <w16cid:commentId w16cid:paraId="2AF2A7BD" w16cid:durableId="25D9CC57"/>
  <w16cid:commentId w16cid:paraId="16EA7B04" w16cid:durableId="25C0DD1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C2068" w14:textId="77777777" w:rsidR="006A5D04" w:rsidRDefault="006A5D04" w:rsidP="00BC068F">
      <w:pPr>
        <w:spacing w:after="0" w:line="240" w:lineRule="auto"/>
      </w:pPr>
      <w:r>
        <w:separator/>
      </w:r>
    </w:p>
  </w:endnote>
  <w:endnote w:type="continuationSeparator" w:id="0">
    <w:p w14:paraId="46B4100B" w14:textId="77777777" w:rsidR="006A5D04" w:rsidRDefault="006A5D04" w:rsidP="00BC068F">
      <w:pPr>
        <w:spacing w:after="0" w:line="240" w:lineRule="auto"/>
      </w:pPr>
      <w:r>
        <w:continuationSeparator/>
      </w:r>
    </w:p>
  </w:endnote>
  <w:endnote w:type="continuationNotice" w:id="1">
    <w:p w14:paraId="7A840A83" w14:textId="77777777" w:rsidR="006A5D04" w:rsidRDefault="006A5D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YInterstate Light">
    <w:altName w:val="Times New Roman"/>
    <w:charset w:val="EE"/>
    <w:family w:val="auto"/>
    <w:pitch w:val="variable"/>
    <w:sig w:usb0="A00002AF" w:usb1="5000206A" w:usb2="00000000" w:usb3="00000000" w:csb0="0000009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5686315"/>
      <w:docPartObj>
        <w:docPartGallery w:val="Page Numbers (Bottom of Page)"/>
        <w:docPartUnique/>
      </w:docPartObj>
    </w:sdtPr>
    <w:sdtEndPr/>
    <w:sdtContent>
      <w:p w14:paraId="5A4EFBC6" w14:textId="225FEA76" w:rsidR="006A5D04" w:rsidRDefault="006A5D04">
        <w:pPr>
          <w:pStyle w:val="Pta"/>
          <w:jc w:val="center"/>
        </w:pPr>
        <w:r>
          <w:fldChar w:fldCharType="begin"/>
        </w:r>
        <w:r>
          <w:instrText>PAGE   \* MERGEFORMAT</w:instrText>
        </w:r>
        <w:r>
          <w:fldChar w:fldCharType="separate"/>
        </w:r>
        <w:r w:rsidR="009332EC" w:rsidRPr="009332EC">
          <w:rPr>
            <w:noProof/>
            <w:lang w:val="sk-SK"/>
          </w:rPr>
          <w:t>148</w:t>
        </w:r>
        <w:r>
          <w:fldChar w:fldCharType="end"/>
        </w:r>
      </w:p>
    </w:sdtContent>
  </w:sdt>
  <w:p w14:paraId="5A1A4E7E" w14:textId="77777777" w:rsidR="006A5D04" w:rsidRDefault="006A5D0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26D84" w14:textId="77777777" w:rsidR="006A5D04" w:rsidRDefault="006A5D04" w:rsidP="00BC068F">
      <w:pPr>
        <w:spacing w:after="0" w:line="240" w:lineRule="auto"/>
      </w:pPr>
      <w:r>
        <w:separator/>
      </w:r>
    </w:p>
  </w:footnote>
  <w:footnote w:type="continuationSeparator" w:id="0">
    <w:p w14:paraId="1F2DAFC0" w14:textId="77777777" w:rsidR="006A5D04" w:rsidRDefault="006A5D04" w:rsidP="00BC068F">
      <w:pPr>
        <w:spacing w:after="0" w:line="240" w:lineRule="auto"/>
      </w:pPr>
      <w:r>
        <w:continuationSeparator/>
      </w:r>
    </w:p>
  </w:footnote>
  <w:footnote w:type="continuationNotice" w:id="1">
    <w:p w14:paraId="6C07A6DF" w14:textId="77777777" w:rsidR="006A5D04" w:rsidRDefault="006A5D04">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75D03"/>
    <w:multiLevelType w:val="hybridMultilevel"/>
    <w:tmpl w:val="B52E5EBE"/>
    <w:lvl w:ilvl="0" w:tplc="A886D076">
      <w:start w:val="1"/>
      <w:numFmt w:val="decimal"/>
      <w:lvlText w:val="(%1)"/>
      <w:lvlJc w:val="left"/>
      <w:pPr>
        <w:ind w:left="927" w:hanging="360"/>
      </w:pPr>
    </w:lvl>
    <w:lvl w:ilvl="1" w:tplc="041B0019">
      <w:start w:val="1"/>
      <w:numFmt w:val="lowerLetter"/>
      <w:lvlText w:val="%2."/>
      <w:lvlJc w:val="left"/>
      <w:pPr>
        <w:ind w:left="1647" w:hanging="360"/>
      </w:pPr>
    </w:lvl>
    <w:lvl w:ilvl="2" w:tplc="041B001B">
      <w:start w:val="1"/>
      <w:numFmt w:val="lowerRoman"/>
      <w:lvlText w:val="%3."/>
      <w:lvlJc w:val="right"/>
      <w:pPr>
        <w:ind w:left="2367" w:hanging="180"/>
      </w:pPr>
    </w:lvl>
    <w:lvl w:ilvl="3" w:tplc="041B000F">
      <w:start w:val="1"/>
      <w:numFmt w:val="decimal"/>
      <w:lvlText w:val="%4."/>
      <w:lvlJc w:val="left"/>
      <w:pPr>
        <w:ind w:left="3087" w:hanging="360"/>
      </w:pPr>
    </w:lvl>
    <w:lvl w:ilvl="4" w:tplc="041B0019">
      <w:start w:val="1"/>
      <w:numFmt w:val="lowerLetter"/>
      <w:lvlText w:val="%5."/>
      <w:lvlJc w:val="left"/>
      <w:pPr>
        <w:ind w:left="3807" w:hanging="360"/>
      </w:pPr>
    </w:lvl>
    <w:lvl w:ilvl="5" w:tplc="041B001B">
      <w:start w:val="1"/>
      <w:numFmt w:val="lowerRoman"/>
      <w:lvlText w:val="%6."/>
      <w:lvlJc w:val="right"/>
      <w:pPr>
        <w:ind w:left="4527" w:hanging="180"/>
      </w:pPr>
    </w:lvl>
    <w:lvl w:ilvl="6" w:tplc="041B000F">
      <w:start w:val="1"/>
      <w:numFmt w:val="decimal"/>
      <w:lvlText w:val="%7."/>
      <w:lvlJc w:val="left"/>
      <w:pPr>
        <w:ind w:left="5247" w:hanging="360"/>
      </w:pPr>
    </w:lvl>
    <w:lvl w:ilvl="7" w:tplc="041B0019">
      <w:start w:val="1"/>
      <w:numFmt w:val="lowerLetter"/>
      <w:lvlText w:val="%8."/>
      <w:lvlJc w:val="left"/>
      <w:pPr>
        <w:ind w:left="5967" w:hanging="360"/>
      </w:pPr>
    </w:lvl>
    <w:lvl w:ilvl="8" w:tplc="041B001B">
      <w:start w:val="1"/>
      <w:numFmt w:val="lowerRoman"/>
      <w:lvlText w:val="%9."/>
      <w:lvlJc w:val="right"/>
      <w:pPr>
        <w:ind w:left="6687" w:hanging="180"/>
      </w:pPr>
    </w:lvl>
  </w:abstractNum>
  <w:abstractNum w:abstractNumId="1" w15:restartNumberingAfterBreak="0">
    <w:nsid w:val="20EC33C2"/>
    <w:multiLevelType w:val="hybridMultilevel"/>
    <w:tmpl w:val="0E38C114"/>
    <w:lvl w:ilvl="0" w:tplc="6B980CB0">
      <w:start w:val="1"/>
      <w:numFmt w:val="lowerLetter"/>
      <w:lvlText w:val="%1)"/>
      <w:lvlJc w:val="left"/>
      <w:pPr>
        <w:ind w:left="1377" w:hanging="450"/>
      </w:pPr>
    </w:lvl>
    <w:lvl w:ilvl="1" w:tplc="041B0019">
      <w:start w:val="1"/>
      <w:numFmt w:val="lowerLetter"/>
      <w:lvlText w:val="%2."/>
      <w:lvlJc w:val="left"/>
      <w:pPr>
        <w:ind w:left="2007" w:hanging="360"/>
      </w:pPr>
    </w:lvl>
    <w:lvl w:ilvl="2" w:tplc="041B001B">
      <w:start w:val="1"/>
      <w:numFmt w:val="lowerRoman"/>
      <w:lvlText w:val="%3."/>
      <w:lvlJc w:val="right"/>
      <w:pPr>
        <w:ind w:left="2727" w:hanging="180"/>
      </w:pPr>
    </w:lvl>
    <w:lvl w:ilvl="3" w:tplc="041B000F">
      <w:start w:val="1"/>
      <w:numFmt w:val="decimal"/>
      <w:lvlText w:val="%4."/>
      <w:lvlJc w:val="left"/>
      <w:pPr>
        <w:ind w:left="3447" w:hanging="360"/>
      </w:pPr>
    </w:lvl>
    <w:lvl w:ilvl="4" w:tplc="041B0019">
      <w:start w:val="1"/>
      <w:numFmt w:val="lowerLetter"/>
      <w:lvlText w:val="%5."/>
      <w:lvlJc w:val="left"/>
      <w:pPr>
        <w:ind w:left="4167" w:hanging="360"/>
      </w:pPr>
    </w:lvl>
    <w:lvl w:ilvl="5" w:tplc="041B001B">
      <w:start w:val="1"/>
      <w:numFmt w:val="lowerRoman"/>
      <w:lvlText w:val="%6."/>
      <w:lvlJc w:val="right"/>
      <w:pPr>
        <w:ind w:left="4887" w:hanging="180"/>
      </w:pPr>
    </w:lvl>
    <w:lvl w:ilvl="6" w:tplc="041B000F">
      <w:start w:val="1"/>
      <w:numFmt w:val="decimal"/>
      <w:lvlText w:val="%7."/>
      <w:lvlJc w:val="left"/>
      <w:pPr>
        <w:ind w:left="5607" w:hanging="360"/>
      </w:pPr>
    </w:lvl>
    <w:lvl w:ilvl="7" w:tplc="041B0019">
      <w:start w:val="1"/>
      <w:numFmt w:val="lowerLetter"/>
      <w:lvlText w:val="%8."/>
      <w:lvlJc w:val="left"/>
      <w:pPr>
        <w:ind w:left="6327" w:hanging="360"/>
      </w:pPr>
    </w:lvl>
    <w:lvl w:ilvl="8" w:tplc="041B001B">
      <w:start w:val="1"/>
      <w:numFmt w:val="lowerRoman"/>
      <w:lvlText w:val="%9."/>
      <w:lvlJc w:val="right"/>
      <w:pPr>
        <w:ind w:left="7047" w:hanging="180"/>
      </w:pPr>
    </w:lvl>
  </w:abstractNum>
  <w:abstractNum w:abstractNumId="2" w15:restartNumberingAfterBreak="0">
    <w:nsid w:val="229F5B1F"/>
    <w:multiLevelType w:val="hybridMultilevel"/>
    <w:tmpl w:val="82DA5AF8"/>
    <w:lvl w:ilvl="0" w:tplc="780CF744">
      <w:start w:val="1"/>
      <w:numFmt w:val="decimal"/>
      <w:lvlText w:val="%1."/>
      <w:lvlJc w:val="left"/>
      <w:pPr>
        <w:ind w:left="360" w:hanging="360"/>
      </w:pPr>
      <w:rPr>
        <w:rFonts w:ascii="Times New Roman" w:hAnsi="Times New Roman" w:cs="Times New Roman"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269F5E8B"/>
    <w:multiLevelType w:val="hybridMultilevel"/>
    <w:tmpl w:val="9B442A10"/>
    <w:lvl w:ilvl="0" w:tplc="DBC24F74">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4" w15:restartNumberingAfterBreak="0">
    <w:nsid w:val="27F10F83"/>
    <w:multiLevelType w:val="hybridMultilevel"/>
    <w:tmpl w:val="1638D4F2"/>
    <w:lvl w:ilvl="0" w:tplc="DD22FEF2">
      <w:start w:val="1"/>
      <w:numFmt w:val="lowerLetter"/>
      <w:lvlText w:val="%1)"/>
      <w:lvlJc w:val="left"/>
      <w:pPr>
        <w:ind w:left="60" w:hanging="360"/>
      </w:pPr>
      <w:rPr>
        <w:rFonts w:hint="default"/>
      </w:rPr>
    </w:lvl>
    <w:lvl w:ilvl="1" w:tplc="04050019">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5" w15:restartNumberingAfterBreak="0">
    <w:nsid w:val="2CD7669E"/>
    <w:multiLevelType w:val="hybridMultilevel"/>
    <w:tmpl w:val="8A508282"/>
    <w:lvl w:ilvl="0" w:tplc="920C5B7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CDF1745"/>
    <w:multiLevelType w:val="hybridMultilevel"/>
    <w:tmpl w:val="57DC2B4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0DB789D"/>
    <w:multiLevelType w:val="hybridMultilevel"/>
    <w:tmpl w:val="980A41BC"/>
    <w:lvl w:ilvl="0" w:tplc="04050017">
      <w:start w:val="1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7061EC1"/>
    <w:multiLevelType w:val="hybridMultilevel"/>
    <w:tmpl w:val="FEE05F7C"/>
    <w:lvl w:ilvl="0" w:tplc="04050017">
      <w:start w:val="1"/>
      <w:numFmt w:val="lowerLetter"/>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461A1C49"/>
    <w:multiLevelType w:val="hybridMultilevel"/>
    <w:tmpl w:val="6F0CC06E"/>
    <w:lvl w:ilvl="0" w:tplc="ADE4828A">
      <w:start w:val="5"/>
      <w:numFmt w:val="bullet"/>
      <w:lvlText w:val="-"/>
      <w:lvlJc w:val="left"/>
      <w:pPr>
        <w:ind w:left="408" w:hanging="360"/>
      </w:pPr>
      <w:rPr>
        <w:rFonts w:ascii="Calibri" w:eastAsiaTheme="minorHAnsi" w:hAnsi="Calibri" w:cs="Calibri" w:hint="default"/>
      </w:rPr>
    </w:lvl>
    <w:lvl w:ilvl="1" w:tplc="04050003" w:tentative="1">
      <w:start w:val="1"/>
      <w:numFmt w:val="bullet"/>
      <w:lvlText w:val="o"/>
      <w:lvlJc w:val="left"/>
      <w:pPr>
        <w:ind w:left="1128" w:hanging="360"/>
      </w:pPr>
      <w:rPr>
        <w:rFonts w:ascii="Courier New" w:hAnsi="Courier New" w:cs="Courier New" w:hint="default"/>
      </w:rPr>
    </w:lvl>
    <w:lvl w:ilvl="2" w:tplc="04050005" w:tentative="1">
      <w:start w:val="1"/>
      <w:numFmt w:val="bullet"/>
      <w:lvlText w:val=""/>
      <w:lvlJc w:val="left"/>
      <w:pPr>
        <w:ind w:left="1848" w:hanging="360"/>
      </w:pPr>
      <w:rPr>
        <w:rFonts w:ascii="Wingdings" w:hAnsi="Wingdings" w:hint="default"/>
      </w:rPr>
    </w:lvl>
    <w:lvl w:ilvl="3" w:tplc="04050001" w:tentative="1">
      <w:start w:val="1"/>
      <w:numFmt w:val="bullet"/>
      <w:lvlText w:val=""/>
      <w:lvlJc w:val="left"/>
      <w:pPr>
        <w:ind w:left="2568" w:hanging="360"/>
      </w:pPr>
      <w:rPr>
        <w:rFonts w:ascii="Symbol" w:hAnsi="Symbol" w:hint="default"/>
      </w:rPr>
    </w:lvl>
    <w:lvl w:ilvl="4" w:tplc="04050003" w:tentative="1">
      <w:start w:val="1"/>
      <w:numFmt w:val="bullet"/>
      <w:lvlText w:val="o"/>
      <w:lvlJc w:val="left"/>
      <w:pPr>
        <w:ind w:left="3288" w:hanging="360"/>
      </w:pPr>
      <w:rPr>
        <w:rFonts w:ascii="Courier New" w:hAnsi="Courier New" w:cs="Courier New" w:hint="default"/>
      </w:rPr>
    </w:lvl>
    <w:lvl w:ilvl="5" w:tplc="04050005" w:tentative="1">
      <w:start w:val="1"/>
      <w:numFmt w:val="bullet"/>
      <w:lvlText w:val=""/>
      <w:lvlJc w:val="left"/>
      <w:pPr>
        <w:ind w:left="4008" w:hanging="360"/>
      </w:pPr>
      <w:rPr>
        <w:rFonts w:ascii="Wingdings" w:hAnsi="Wingdings" w:hint="default"/>
      </w:rPr>
    </w:lvl>
    <w:lvl w:ilvl="6" w:tplc="04050001" w:tentative="1">
      <w:start w:val="1"/>
      <w:numFmt w:val="bullet"/>
      <w:lvlText w:val=""/>
      <w:lvlJc w:val="left"/>
      <w:pPr>
        <w:ind w:left="4728" w:hanging="360"/>
      </w:pPr>
      <w:rPr>
        <w:rFonts w:ascii="Symbol" w:hAnsi="Symbol" w:hint="default"/>
      </w:rPr>
    </w:lvl>
    <w:lvl w:ilvl="7" w:tplc="04050003" w:tentative="1">
      <w:start w:val="1"/>
      <w:numFmt w:val="bullet"/>
      <w:lvlText w:val="o"/>
      <w:lvlJc w:val="left"/>
      <w:pPr>
        <w:ind w:left="5448" w:hanging="360"/>
      </w:pPr>
      <w:rPr>
        <w:rFonts w:ascii="Courier New" w:hAnsi="Courier New" w:cs="Courier New" w:hint="default"/>
      </w:rPr>
    </w:lvl>
    <w:lvl w:ilvl="8" w:tplc="04050005" w:tentative="1">
      <w:start w:val="1"/>
      <w:numFmt w:val="bullet"/>
      <w:lvlText w:val=""/>
      <w:lvlJc w:val="left"/>
      <w:pPr>
        <w:ind w:left="6168" w:hanging="360"/>
      </w:pPr>
      <w:rPr>
        <w:rFonts w:ascii="Wingdings" w:hAnsi="Wingdings" w:hint="default"/>
      </w:rPr>
    </w:lvl>
  </w:abstractNum>
  <w:abstractNum w:abstractNumId="10" w15:restartNumberingAfterBreak="0">
    <w:nsid w:val="4A8216C5"/>
    <w:multiLevelType w:val="hybridMultilevel"/>
    <w:tmpl w:val="9B442A10"/>
    <w:lvl w:ilvl="0" w:tplc="DBC24F74">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11" w15:restartNumberingAfterBreak="0">
    <w:nsid w:val="4B802197"/>
    <w:multiLevelType w:val="hybridMultilevel"/>
    <w:tmpl w:val="1638D4F2"/>
    <w:lvl w:ilvl="0" w:tplc="DD22FEF2">
      <w:start w:val="1"/>
      <w:numFmt w:val="lowerLetter"/>
      <w:lvlText w:val="%1)"/>
      <w:lvlJc w:val="left"/>
      <w:pPr>
        <w:ind w:left="60" w:hanging="360"/>
      </w:pPr>
      <w:rPr>
        <w:rFonts w:hint="default"/>
      </w:rPr>
    </w:lvl>
    <w:lvl w:ilvl="1" w:tplc="04050019">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2" w15:restartNumberingAfterBreak="0">
    <w:nsid w:val="4F0D5C3D"/>
    <w:multiLevelType w:val="hybridMultilevel"/>
    <w:tmpl w:val="1638D4F2"/>
    <w:lvl w:ilvl="0" w:tplc="DD22FEF2">
      <w:start w:val="1"/>
      <w:numFmt w:val="lowerLetter"/>
      <w:lvlText w:val="%1)"/>
      <w:lvlJc w:val="left"/>
      <w:pPr>
        <w:ind w:left="60" w:hanging="360"/>
      </w:pPr>
      <w:rPr>
        <w:rFonts w:hint="default"/>
      </w:rPr>
    </w:lvl>
    <w:lvl w:ilvl="1" w:tplc="04050019" w:tentative="1">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3" w15:restartNumberingAfterBreak="0">
    <w:nsid w:val="5F730BB7"/>
    <w:multiLevelType w:val="hybridMultilevel"/>
    <w:tmpl w:val="71C6468E"/>
    <w:lvl w:ilvl="0" w:tplc="60840F4E">
      <w:start w:val="1"/>
      <w:numFmt w:val="lowerLetter"/>
      <w:lvlText w:val="%1)"/>
      <w:lvlJc w:val="left"/>
      <w:pPr>
        <w:ind w:left="59" w:hanging="360"/>
      </w:pPr>
      <w:rPr>
        <w:rFonts w:hint="default"/>
      </w:rPr>
    </w:lvl>
    <w:lvl w:ilvl="1" w:tplc="04050019" w:tentative="1">
      <w:start w:val="1"/>
      <w:numFmt w:val="lowerLetter"/>
      <w:lvlText w:val="%2."/>
      <w:lvlJc w:val="left"/>
      <w:pPr>
        <w:ind w:left="779" w:hanging="360"/>
      </w:pPr>
    </w:lvl>
    <w:lvl w:ilvl="2" w:tplc="0405001B" w:tentative="1">
      <w:start w:val="1"/>
      <w:numFmt w:val="lowerRoman"/>
      <w:lvlText w:val="%3."/>
      <w:lvlJc w:val="right"/>
      <w:pPr>
        <w:ind w:left="1499" w:hanging="180"/>
      </w:pPr>
    </w:lvl>
    <w:lvl w:ilvl="3" w:tplc="0405000F" w:tentative="1">
      <w:start w:val="1"/>
      <w:numFmt w:val="decimal"/>
      <w:lvlText w:val="%4."/>
      <w:lvlJc w:val="left"/>
      <w:pPr>
        <w:ind w:left="2219" w:hanging="360"/>
      </w:pPr>
    </w:lvl>
    <w:lvl w:ilvl="4" w:tplc="04050019" w:tentative="1">
      <w:start w:val="1"/>
      <w:numFmt w:val="lowerLetter"/>
      <w:lvlText w:val="%5."/>
      <w:lvlJc w:val="left"/>
      <w:pPr>
        <w:ind w:left="2939" w:hanging="360"/>
      </w:pPr>
    </w:lvl>
    <w:lvl w:ilvl="5" w:tplc="0405001B" w:tentative="1">
      <w:start w:val="1"/>
      <w:numFmt w:val="lowerRoman"/>
      <w:lvlText w:val="%6."/>
      <w:lvlJc w:val="right"/>
      <w:pPr>
        <w:ind w:left="3659" w:hanging="180"/>
      </w:pPr>
    </w:lvl>
    <w:lvl w:ilvl="6" w:tplc="0405000F" w:tentative="1">
      <w:start w:val="1"/>
      <w:numFmt w:val="decimal"/>
      <w:lvlText w:val="%7."/>
      <w:lvlJc w:val="left"/>
      <w:pPr>
        <w:ind w:left="4379" w:hanging="360"/>
      </w:pPr>
    </w:lvl>
    <w:lvl w:ilvl="7" w:tplc="04050019" w:tentative="1">
      <w:start w:val="1"/>
      <w:numFmt w:val="lowerLetter"/>
      <w:lvlText w:val="%8."/>
      <w:lvlJc w:val="left"/>
      <w:pPr>
        <w:ind w:left="5099" w:hanging="360"/>
      </w:pPr>
    </w:lvl>
    <w:lvl w:ilvl="8" w:tplc="0405001B" w:tentative="1">
      <w:start w:val="1"/>
      <w:numFmt w:val="lowerRoman"/>
      <w:lvlText w:val="%9."/>
      <w:lvlJc w:val="right"/>
      <w:pPr>
        <w:ind w:left="5819" w:hanging="180"/>
      </w:pPr>
    </w:lvl>
  </w:abstractNum>
  <w:abstractNum w:abstractNumId="14" w15:restartNumberingAfterBreak="0">
    <w:nsid w:val="6EFD27DE"/>
    <w:multiLevelType w:val="hybridMultilevel"/>
    <w:tmpl w:val="71C6468E"/>
    <w:lvl w:ilvl="0" w:tplc="60840F4E">
      <w:start w:val="1"/>
      <w:numFmt w:val="lowerLetter"/>
      <w:lvlText w:val="%1)"/>
      <w:lvlJc w:val="left"/>
      <w:pPr>
        <w:ind w:left="59" w:hanging="360"/>
      </w:pPr>
      <w:rPr>
        <w:rFonts w:hint="default"/>
      </w:rPr>
    </w:lvl>
    <w:lvl w:ilvl="1" w:tplc="04050019" w:tentative="1">
      <w:start w:val="1"/>
      <w:numFmt w:val="lowerLetter"/>
      <w:lvlText w:val="%2."/>
      <w:lvlJc w:val="left"/>
      <w:pPr>
        <w:ind w:left="779" w:hanging="360"/>
      </w:pPr>
    </w:lvl>
    <w:lvl w:ilvl="2" w:tplc="0405001B" w:tentative="1">
      <w:start w:val="1"/>
      <w:numFmt w:val="lowerRoman"/>
      <w:lvlText w:val="%3."/>
      <w:lvlJc w:val="right"/>
      <w:pPr>
        <w:ind w:left="1499" w:hanging="180"/>
      </w:pPr>
    </w:lvl>
    <w:lvl w:ilvl="3" w:tplc="0405000F" w:tentative="1">
      <w:start w:val="1"/>
      <w:numFmt w:val="decimal"/>
      <w:lvlText w:val="%4."/>
      <w:lvlJc w:val="left"/>
      <w:pPr>
        <w:ind w:left="2219" w:hanging="360"/>
      </w:pPr>
    </w:lvl>
    <w:lvl w:ilvl="4" w:tplc="04050019" w:tentative="1">
      <w:start w:val="1"/>
      <w:numFmt w:val="lowerLetter"/>
      <w:lvlText w:val="%5."/>
      <w:lvlJc w:val="left"/>
      <w:pPr>
        <w:ind w:left="2939" w:hanging="360"/>
      </w:pPr>
    </w:lvl>
    <w:lvl w:ilvl="5" w:tplc="0405001B" w:tentative="1">
      <w:start w:val="1"/>
      <w:numFmt w:val="lowerRoman"/>
      <w:lvlText w:val="%6."/>
      <w:lvlJc w:val="right"/>
      <w:pPr>
        <w:ind w:left="3659" w:hanging="180"/>
      </w:pPr>
    </w:lvl>
    <w:lvl w:ilvl="6" w:tplc="0405000F" w:tentative="1">
      <w:start w:val="1"/>
      <w:numFmt w:val="decimal"/>
      <w:lvlText w:val="%7."/>
      <w:lvlJc w:val="left"/>
      <w:pPr>
        <w:ind w:left="4379" w:hanging="360"/>
      </w:pPr>
    </w:lvl>
    <w:lvl w:ilvl="7" w:tplc="04050019" w:tentative="1">
      <w:start w:val="1"/>
      <w:numFmt w:val="lowerLetter"/>
      <w:lvlText w:val="%8."/>
      <w:lvlJc w:val="left"/>
      <w:pPr>
        <w:ind w:left="5099" w:hanging="360"/>
      </w:pPr>
    </w:lvl>
    <w:lvl w:ilvl="8" w:tplc="0405001B" w:tentative="1">
      <w:start w:val="1"/>
      <w:numFmt w:val="lowerRoman"/>
      <w:lvlText w:val="%9."/>
      <w:lvlJc w:val="right"/>
      <w:pPr>
        <w:ind w:left="5819" w:hanging="180"/>
      </w:pPr>
    </w:lvl>
  </w:abstractNum>
  <w:abstractNum w:abstractNumId="15" w15:restartNumberingAfterBreak="0">
    <w:nsid w:val="71F34712"/>
    <w:multiLevelType w:val="hybridMultilevel"/>
    <w:tmpl w:val="82C0A0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2DF345F"/>
    <w:multiLevelType w:val="hybridMultilevel"/>
    <w:tmpl w:val="1638D4F2"/>
    <w:lvl w:ilvl="0" w:tplc="DD22FEF2">
      <w:start w:val="1"/>
      <w:numFmt w:val="lowerLetter"/>
      <w:lvlText w:val="%1)"/>
      <w:lvlJc w:val="left"/>
      <w:pPr>
        <w:ind w:left="60" w:hanging="360"/>
      </w:pPr>
      <w:rPr>
        <w:rFonts w:hint="default"/>
      </w:rPr>
    </w:lvl>
    <w:lvl w:ilvl="1" w:tplc="04050019" w:tentative="1">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7" w15:restartNumberingAfterBreak="0">
    <w:nsid w:val="7332240F"/>
    <w:multiLevelType w:val="hybridMultilevel"/>
    <w:tmpl w:val="1638D4F2"/>
    <w:lvl w:ilvl="0" w:tplc="DD22FEF2">
      <w:start w:val="1"/>
      <w:numFmt w:val="lowerLetter"/>
      <w:lvlText w:val="%1)"/>
      <w:lvlJc w:val="left"/>
      <w:pPr>
        <w:ind w:left="60" w:hanging="360"/>
      </w:pPr>
      <w:rPr>
        <w:rFonts w:hint="default"/>
      </w:rPr>
    </w:lvl>
    <w:lvl w:ilvl="1" w:tplc="04050019" w:tentative="1">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abstractNum w:abstractNumId="18" w15:restartNumberingAfterBreak="0">
    <w:nsid w:val="7AB00BA5"/>
    <w:multiLevelType w:val="hybridMultilevel"/>
    <w:tmpl w:val="80548884"/>
    <w:lvl w:ilvl="0" w:tplc="35F8B336">
      <w:start w:val="1"/>
      <w:numFmt w:val="bullet"/>
      <w:pStyle w:val="EYBulletedList1"/>
      <w:lvlText w:val="•"/>
      <w:lvlJc w:val="left"/>
      <w:pPr>
        <w:tabs>
          <w:tab w:val="num" w:pos="288"/>
        </w:tabs>
        <w:ind w:left="288" w:hanging="288"/>
      </w:pPr>
      <w:rPr>
        <w:rFonts w:ascii="EYInterstate Light" w:hAnsi="EYInterstate Light" w:hint="default"/>
        <w:b w:val="0"/>
        <w:i w:val="0"/>
        <w:color w:val="FFD200"/>
        <w:sz w:val="20"/>
        <w:szCs w:val="24"/>
      </w:rPr>
    </w:lvl>
    <w:lvl w:ilvl="1" w:tplc="C36CA2D2">
      <w:start w:val="1"/>
      <w:numFmt w:val="bullet"/>
      <w:pStyle w:val="EYBulletedList2"/>
      <w:lvlText w:val="•"/>
      <w:lvlJc w:val="left"/>
      <w:pPr>
        <w:tabs>
          <w:tab w:val="num" w:pos="5817"/>
        </w:tabs>
        <w:ind w:left="5817" w:hanging="288"/>
      </w:pPr>
      <w:rPr>
        <w:rFonts w:ascii="EYInterstate Light" w:hAnsi="EYInterstate Light" w:hint="default"/>
        <w:b w:val="0"/>
        <w:i w:val="0"/>
        <w:color w:val="FFD200"/>
        <w:sz w:val="20"/>
        <w:szCs w:val="24"/>
      </w:rPr>
    </w:lvl>
    <w:lvl w:ilvl="2" w:tplc="BB16C6EC">
      <w:start w:val="1"/>
      <w:numFmt w:val="bullet"/>
      <w:pStyle w:val="EYBulletedList3"/>
      <w:lvlText w:val="•"/>
      <w:lvlJc w:val="left"/>
      <w:pPr>
        <w:tabs>
          <w:tab w:val="num" w:pos="864"/>
        </w:tabs>
        <w:ind w:left="864" w:hanging="288"/>
      </w:pPr>
      <w:rPr>
        <w:rFonts w:ascii="EYInterstate Light" w:hAnsi="EYInterstate Light" w:hint="default"/>
        <w:b w:val="0"/>
        <w:i w:val="0"/>
        <w:color w:val="FFD200"/>
        <w:sz w:val="20"/>
        <w:szCs w:val="24"/>
      </w:rPr>
    </w:lvl>
    <w:lvl w:ilvl="3" w:tplc="486EF572">
      <w:start w:val="1"/>
      <w:numFmt w:val="bullet"/>
      <w:lvlText w:val="►"/>
      <w:lvlJc w:val="left"/>
      <w:pPr>
        <w:tabs>
          <w:tab w:val="num" w:pos="1289"/>
        </w:tabs>
        <w:ind w:left="1152" w:hanging="288"/>
      </w:pPr>
      <w:rPr>
        <w:rFonts w:ascii="Arial" w:hAnsi="Arial" w:cs="Times New Roman" w:hint="default"/>
        <w:color w:val="auto"/>
        <w:sz w:val="16"/>
        <w:szCs w:val="24"/>
      </w:rPr>
    </w:lvl>
    <w:lvl w:ilvl="4" w:tplc="D62E1E0A">
      <w:start w:val="1"/>
      <w:numFmt w:val="bullet"/>
      <w:lvlText w:val="►"/>
      <w:lvlJc w:val="left"/>
      <w:pPr>
        <w:tabs>
          <w:tab w:val="num" w:pos="1577"/>
        </w:tabs>
        <w:ind w:left="1440" w:hanging="288"/>
      </w:pPr>
      <w:rPr>
        <w:rFonts w:ascii="Arial" w:hAnsi="Arial" w:cs="Times New Roman" w:hint="default"/>
        <w:color w:val="auto"/>
        <w:sz w:val="16"/>
        <w:szCs w:val="24"/>
      </w:rPr>
    </w:lvl>
    <w:lvl w:ilvl="5" w:tplc="E2208DA8">
      <w:start w:val="1"/>
      <w:numFmt w:val="bullet"/>
      <w:lvlText w:val="►"/>
      <w:lvlJc w:val="left"/>
      <w:pPr>
        <w:tabs>
          <w:tab w:val="num" w:pos="1865"/>
        </w:tabs>
        <w:ind w:left="1728" w:hanging="288"/>
      </w:pPr>
      <w:rPr>
        <w:rFonts w:ascii="Arial" w:hAnsi="Arial" w:cs="Times New Roman" w:hint="default"/>
        <w:color w:val="auto"/>
        <w:sz w:val="16"/>
        <w:szCs w:val="24"/>
      </w:rPr>
    </w:lvl>
    <w:lvl w:ilvl="6" w:tplc="DBF61E32">
      <w:start w:val="1"/>
      <w:numFmt w:val="none"/>
      <w:suff w:val="nothing"/>
      <w:lvlText w:val=""/>
      <w:lvlJc w:val="left"/>
      <w:pPr>
        <w:ind w:left="2016" w:hanging="288"/>
      </w:pPr>
      <w:rPr>
        <w:rFonts w:hint="default"/>
      </w:rPr>
    </w:lvl>
    <w:lvl w:ilvl="7" w:tplc="E2F8EE6A">
      <w:start w:val="1"/>
      <w:numFmt w:val="none"/>
      <w:suff w:val="nothing"/>
      <w:lvlText w:val=""/>
      <w:lvlJc w:val="left"/>
      <w:pPr>
        <w:ind w:left="2304" w:hanging="288"/>
      </w:pPr>
      <w:rPr>
        <w:rFonts w:hint="default"/>
      </w:rPr>
    </w:lvl>
    <w:lvl w:ilvl="8" w:tplc="1F4AE2A2">
      <w:start w:val="1"/>
      <w:numFmt w:val="none"/>
      <w:suff w:val="nothing"/>
      <w:lvlText w:val=""/>
      <w:lvlJc w:val="left"/>
      <w:pPr>
        <w:ind w:left="2592" w:hanging="288"/>
      </w:pPr>
      <w:rPr>
        <w:rFonts w:hint="default"/>
      </w:rPr>
    </w:lvl>
  </w:abstractNum>
  <w:abstractNum w:abstractNumId="19" w15:restartNumberingAfterBreak="0">
    <w:nsid w:val="7C1B5B9D"/>
    <w:multiLevelType w:val="hybridMultilevel"/>
    <w:tmpl w:val="0E38C114"/>
    <w:lvl w:ilvl="0" w:tplc="6B980CB0">
      <w:start w:val="1"/>
      <w:numFmt w:val="lowerLetter"/>
      <w:lvlText w:val="%1)"/>
      <w:lvlJc w:val="left"/>
      <w:pPr>
        <w:ind w:left="1377" w:hanging="450"/>
      </w:pPr>
    </w:lvl>
    <w:lvl w:ilvl="1" w:tplc="041B0019">
      <w:start w:val="1"/>
      <w:numFmt w:val="lowerLetter"/>
      <w:lvlText w:val="%2."/>
      <w:lvlJc w:val="left"/>
      <w:pPr>
        <w:ind w:left="2007" w:hanging="360"/>
      </w:pPr>
    </w:lvl>
    <w:lvl w:ilvl="2" w:tplc="041B001B">
      <w:start w:val="1"/>
      <w:numFmt w:val="lowerRoman"/>
      <w:lvlText w:val="%3."/>
      <w:lvlJc w:val="right"/>
      <w:pPr>
        <w:ind w:left="2727" w:hanging="180"/>
      </w:pPr>
    </w:lvl>
    <w:lvl w:ilvl="3" w:tplc="041B000F">
      <w:start w:val="1"/>
      <w:numFmt w:val="decimal"/>
      <w:lvlText w:val="%4."/>
      <w:lvlJc w:val="left"/>
      <w:pPr>
        <w:ind w:left="3447" w:hanging="360"/>
      </w:pPr>
    </w:lvl>
    <w:lvl w:ilvl="4" w:tplc="041B0019">
      <w:start w:val="1"/>
      <w:numFmt w:val="lowerLetter"/>
      <w:lvlText w:val="%5."/>
      <w:lvlJc w:val="left"/>
      <w:pPr>
        <w:ind w:left="4167" w:hanging="360"/>
      </w:pPr>
    </w:lvl>
    <w:lvl w:ilvl="5" w:tplc="041B001B">
      <w:start w:val="1"/>
      <w:numFmt w:val="lowerRoman"/>
      <w:lvlText w:val="%6."/>
      <w:lvlJc w:val="right"/>
      <w:pPr>
        <w:ind w:left="4887" w:hanging="180"/>
      </w:pPr>
    </w:lvl>
    <w:lvl w:ilvl="6" w:tplc="041B000F">
      <w:start w:val="1"/>
      <w:numFmt w:val="decimal"/>
      <w:lvlText w:val="%7."/>
      <w:lvlJc w:val="left"/>
      <w:pPr>
        <w:ind w:left="5607" w:hanging="360"/>
      </w:pPr>
    </w:lvl>
    <w:lvl w:ilvl="7" w:tplc="041B0019">
      <w:start w:val="1"/>
      <w:numFmt w:val="lowerLetter"/>
      <w:lvlText w:val="%8."/>
      <w:lvlJc w:val="left"/>
      <w:pPr>
        <w:ind w:left="6327" w:hanging="360"/>
      </w:pPr>
    </w:lvl>
    <w:lvl w:ilvl="8" w:tplc="041B001B">
      <w:start w:val="1"/>
      <w:numFmt w:val="lowerRoman"/>
      <w:lvlText w:val="%9."/>
      <w:lvlJc w:val="right"/>
      <w:pPr>
        <w:ind w:left="7047" w:hanging="180"/>
      </w:pPr>
    </w:lvl>
  </w:abstractNum>
  <w:abstractNum w:abstractNumId="20" w15:restartNumberingAfterBreak="0">
    <w:nsid w:val="7DDE14B5"/>
    <w:multiLevelType w:val="hybridMultilevel"/>
    <w:tmpl w:val="1638D4F2"/>
    <w:lvl w:ilvl="0" w:tplc="DD22FEF2">
      <w:start w:val="1"/>
      <w:numFmt w:val="lowerLetter"/>
      <w:lvlText w:val="%1)"/>
      <w:lvlJc w:val="left"/>
      <w:pPr>
        <w:ind w:left="60" w:hanging="360"/>
      </w:pPr>
      <w:rPr>
        <w:rFonts w:hint="default"/>
      </w:rPr>
    </w:lvl>
    <w:lvl w:ilvl="1" w:tplc="04050019">
      <w:start w:val="1"/>
      <w:numFmt w:val="lowerLetter"/>
      <w:lvlText w:val="%2."/>
      <w:lvlJc w:val="left"/>
      <w:pPr>
        <w:ind w:left="780" w:hanging="360"/>
      </w:pPr>
    </w:lvl>
    <w:lvl w:ilvl="2" w:tplc="0405001B" w:tentative="1">
      <w:start w:val="1"/>
      <w:numFmt w:val="lowerRoman"/>
      <w:lvlText w:val="%3."/>
      <w:lvlJc w:val="right"/>
      <w:pPr>
        <w:ind w:left="1500" w:hanging="180"/>
      </w:pPr>
    </w:lvl>
    <w:lvl w:ilvl="3" w:tplc="0405000F" w:tentative="1">
      <w:start w:val="1"/>
      <w:numFmt w:val="decimal"/>
      <w:lvlText w:val="%4."/>
      <w:lvlJc w:val="left"/>
      <w:pPr>
        <w:ind w:left="2220" w:hanging="360"/>
      </w:pPr>
    </w:lvl>
    <w:lvl w:ilvl="4" w:tplc="04050019" w:tentative="1">
      <w:start w:val="1"/>
      <w:numFmt w:val="lowerLetter"/>
      <w:lvlText w:val="%5."/>
      <w:lvlJc w:val="left"/>
      <w:pPr>
        <w:ind w:left="2940" w:hanging="360"/>
      </w:pPr>
    </w:lvl>
    <w:lvl w:ilvl="5" w:tplc="0405001B" w:tentative="1">
      <w:start w:val="1"/>
      <w:numFmt w:val="lowerRoman"/>
      <w:lvlText w:val="%6."/>
      <w:lvlJc w:val="right"/>
      <w:pPr>
        <w:ind w:left="3660" w:hanging="180"/>
      </w:pPr>
    </w:lvl>
    <w:lvl w:ilvl="6" w:tplc="0405000F" w:tentative="1">
      <w:start w:val="1"/>
      <w:numFmt w:val="decimal"/>
      <w:lvlText w:val="%7."/>
      <w:lvlJc w:val="left"/>
      <w:pPr>
        <w:ind w:left="4380" w:hanging="360"/>
      </w:pPr>
    </w:lvl>
    <w:lvl w:ilvl="7" w:tplc="04050019" w:tentative="1">
      <w:start w:val="1"/>
      <w:numFmt w:val="lowerLetter"/>
      <w:lvlText w:val="%8."/>
      <w:lvlJc w:val="left"/>
      <w:pPr>
        <w:ind w:left="5100" w:hanging="360"/>
      </w:pPr>
    </w:lvl>
    <w:lvl w:ilvl="8" w:tplc="0405001B" w:tentative="1">
      <w:start w:val="1"/>
      <w:numFmt w:val="lowerRoman"/>
      <w:lvlText w:val="%9."/>
      <w:lvlJc w:val="right"/>
      <w:pPr>
        <w:ind w:left="5820" w:hanging="180"/>
      </w:pPr>
    </w:lvl>
  </w:abstractNum>
  <w:num w:numId="1">
    <w:abstractNumId w:val="6"/>
  </w:num>
  <w:num w:numId="2">
    <w:abstractNumId w:val="14"/>
  </w:num>
  <w:num w:numId="3">
    <w:abstractNumId w:val="20"/>
  </w:num>
  <w:num w:numId="4">
    <w:abstractNumId w:val="17"/>
  </w:num>
  <w:num w:numId="5">
    <w:abstractNumId w:val="4"/>
  </w:num>
  <w:num w:numId="6">
    <w:abstractNumId w:val="3"/>
  </w:num>
  <w:num w:numId="7">
    <w:abstractNumId w:val="13"/>
  </w:num>
  <w:num w:numId="8">
    <w:abstractNumId w:val="18"/>
  </w:num>
  <w:num w:numId="9">
    <w:abstractNumId w:val="11"/>
  </w:num>
  <w:num w:numId="10">
    <w:abstractNumId w:val="12"/>
  </w:num>
  <w:num w:numId="11">
    <w:abstractNumId w:val="16"/>
  </w:num>
  <w:num w:numId="12">
    <w:abstractNumId w:val="15"/>
  </w:num>
  <w:num w:numId="13">
    <w:abstractNumId w:val="1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9"/>
  </w:num>
  <w:num w:numId="22">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GrammaticalErrors/>
  <w:documentProtection w:edit="readOnly" w:enforcement="0"/>
  <w:defaultTabStop w:val="708"/>
  <w:hyphenationZone w:val="425"/>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tDQ3tzSzNDAwNzJX0lEKTi0uzszPAykwrgUAA91KLywAAAA="/>
  </w:docVars>
  <w:rsids>
    <w:rsidRoot w:val="00D96116"/>
    <w:rsid w:val="000000D4"/>
    <w:rsid w:val="000001A3"/>
    <w:rsid w:val="000003EB"/>
    <w:rsid w:val="000005A9"/>
    <w:rsid w:val="0000083F"/>
    <w:rsid w:val="00000C20"/>
    <w:rsid w:val="00000D21"/>
    <w:rsid w:val="00001078"/>
    <w:rsid w:val="000013BD"/>
    <w:rsid w:val="00001452"/>
    <w:rsid w:val="0000165D"/>
    <w:rsid w:val="00001750"/>
    <w:rsid w:val="00001836"/>
    <w:rsid w:val="00001EAD"/>
    <w:rsid w:val="00001EF7"/>
    <w:rsid w:val="00001F61"/>
    <w:rsid w:val="000020BA"/>
    <w:rsid w:val="00002133"/>
    <w:rsid w:val="00002171"/>
    <w:rsid w:val="000022BF"/>
    <w:rsid w:val="00002498"/>
    <w:rsid w:val="000027B8"/>
    <w:rsid w:val="000028D3"/>
    <w:rsid w:val="00002990"/>
    <w:rsid w:val="0000299E"/>
    <w:rsid w:val="00002A6B"/>
    <w:rsid w:val="00002B18"/>
    <w:rsid w:val="00002FE3"/>
    <w:rsid w:val="00002FF7"/>
    <w:rsid w:val="000030BF"/>
    <w:rsid w:val="000030D9"/>
    <w:rsid w:val="00003217"/>
    <w:rsid w:val="00003242"/>
    <w:rsid w:val="00003340"/>
    <w:rsid w:val="00003455"/>
    <w:rsid w:val="0000368D"/>
    <w:rsid w:val="000037CB"/>
    <w:rsid w:val="00003947"/>
    <w:rsid w:val="00003A9C"/>
    <w:rsid w:val="00003C12"/>
    <w:rsid w:val="00003C29"/>
    <w:rsid w:val="00003C69"/>
    <w:rsid w:val="00003CCF"/>
    <w:rsid w:val="00004012"/>
    <w:rsid w:val="00004074"/>
    <w:rsid w:val="0000414E"/>
    <w:rsid w:val="00004344"/>
    <w:rsid w:val="0000448F"/>
    <w:rsid w:val="00004535"/>
    <w:rsid w:val="00004562"/>
    <w:rsid w:val="00004664"/>
    <w:rsid w:val="00004A79"/>
    <w:rsid w:val="00004BA8"/>
    <w:rsid w:val="00004C74"/>
    <w:rsid w:val="00004CB1"/>
    <w:rsid w:val="00004DBC"/>
    <w:rsid w:val="00004DEF"/>
    <w:rsid w:val="00004E55"/>
    <w:rsid w:val="000050A3"/>
    <w:rsid w:val="0000531D"/>
    <w:rsid w:val="000054B2"/>
    <w:rsid w:val="00005674"/>
    <w:rsid w:val="0000574B"/>
    <w:rsid w:val="00005786"/>
    <w:rsid w:val="0000598D"/>
    <w:rsid w:val="00005AA1"/>
    <w:rsid w:val="00005C76"/>
    <w:rsid w:val="00005CFC"/>
    <w:rsid w:val="00006054"/>
    <w:rsid w:val="000063C3"/>
    <w:rsid w:val="0000645C"/>
    <w:rsid w:val="000065EC"/>
    <w:rsid w:val="00006645"/>
    <w:rsid w:val="000066C3"/>
    <w:rsid w:val="00006882"/>
    <w:rsid w:val="000068AC"/>
    <w:rsid w:val="00006908"/>
    <w:rsid w:val="0000696C"/>
    <w:rsid w:val="00006A33"/>
    <w:rsid w:val="00006CDF"/>
    <w:rsid w:val="00006DA8"/>
    <w:rsid w:val="00006E3B"/>
    <w:rsid w:val="00006F51"/>
    <w:rsid w:val="000070CC"/>
    <w:rsid w:val="0000735A"/>
    <w:rsid w:val="00007516"/>
    <w:rsid w:val="000079B5"/>
    <w:rsid w:val="00007A06"/>
    <w:rsid w:val="00007A75"/>
    <w:rsid w:val="00007BDE"/>
    <w:rsid w:val="00007D97"/>
    <w:rsid w:val="00010132"/>
    <w:rsid w:val="000104EF"/>
    <w:rsid w:val="000106D7"/>
    <w:rsid w:val="00010830"/>
    <w:rsid w:val="000108AD"/>
    <w:rsid w:val="00010933"/>
    <w:rsid w:val="00010B3A"/>
    <w:rsid w:val="00010BF3"/>
    <w:rsid w:val="00010C37"/>
    <w:rsid w:val="00010E7A"/>
    <w:rsid w:val="0001107F"/>
    <w:rsid w:val="00011397"/>
    <w:rsid w:val="000113D9"/>
    <w:rsid w:val="00011526"/>
    <w:rsid w:val="000115ED"/>
    <w:rsid w:val="0001187D"/>
    <w:rsid w:val="0001195D"/>
    <w:rsid w:val="00011966"/>
    <w:rsid w:val="00011E76"/>
    <w:rsid w:val="00011FD0"/>
    <w:rsid w:val="00012023"/>
    <w:rsid w:val="0001208D"/>
    <w:rsid w:val="000120AD"/>
    <w:rsid w:val="00012197"/>
    <w:rsid w:val="000121EA"/>
    <w:rsid w:val="00012213"/>
    <w:rsid w:val="0001225E"/>
    <w:rsid w:val="000123BD"/>
    <w:rsid w:val="0001254B"/>
    <w:rsid w:val="000127B5"/>
    <w:rsid w:val="00012989"/>
    <w:rsid w:val="0001298F"/>
    <w:rsid w:val="00012D49"/>
    <w:rsid w:val="00012D5D"/>
    <w:rsid w:val="00012D7F"/>
    <w:rsid w:val="00012DA7"/>
    <w:rsid w:val="00012FD5"/>
    <w:rsid w:val="000132CD"/>
    <w:rsid w:val="000132E3"/>
    <w:rsid w:val="000133B7"/>
    <w:rsid w:val="00013460"/>
    <w:rsid w:val="000134AE"/>
    <w:rsid w:val="000138A2"/>
    <w:rsid w:val="00013A63"/>
    <w:rsid w:val="00013AA1"/>
    <w:rsid w:val="00013AEA"/>
    <w:rsid w:val="00013BB7"/>
    <w:rsid w:val="00013D03"/>
    <w:rsid w:val="0001401D"/>
    <w:rsid w:val="00014318"/>
    <w:rsid w:val="00014358"/>
    <w:rsid w:val="00014428"/>
    <w:rsid w:val="0001448D"/>
    <w:rsid w:val="0001454A"/>
    <w:rsid w:val="0001456C"/>
    <w:rsid w:val="000145F5"/>
    <w:rsid w:val="00014737"/>
    <w:rsid w:val="0001497A"/>
    <w:rsid w:val="000149CB"/>
    <w:rsid w:val="00014C09"/>
    <w:rsid w:val="00014DF6"/>
    <w:rsid w:val="00014E1A"/>
    <w:rsid w:val="00014E7C"/>
    <w:rsid w:val="00015068"/>
    <w:rsid w:val="00015150"/>
    <w:rsid w:val="000152BC"/>
    <w:rsid w:val="000152BF"/>
    <w:rsid w:val="0001536D"/>
    <w:rsid w:val="00015469"/>
    <w:rsid w:val="00015C2B"/>
    <w:rsid w:val="00015F8F"/>
    <w:rsid w:val="00015FA7"/>
    <w:rsid w:val="00015FD0"/>
    <w:rsid w:val="000164AA"/>
    <w:rsid w:val="00016529"/>
    <w:rsid w:val="00016637"/>
    <w:rsid w:val="000166C8"/>
    <w:rsid w:val="00016916"/>
    <w:rsid w:val="00016AF1"/>
    <w:rsid w:val="00016E9E"/>
    <w:rsid w:val="00017048"/>
    <w:rsid w:val="000170E8"/>
    <w:rsid w:val="000172EE"/>
    <w:rsid w:val="000173FD"/>
    <w:rsid w:val="00017527"/>
    <w:rsid w:val="000177D2"/>
    <w:rsid w:val="00017AE4"/>
    <w:rsid w:val="00017BEF"/>
    <w:rsid w:val="00020087"/>
    <w:rsid w:val="00020176"/>
    <w:rsid w:val="0002017A"/>
    <w:rsid w:val="000202C8"/>
    <w:rsid w:val="000202EF"/>
    <w:rsid w:val="000204A4"/>
    <w:rsid w:val="000204D9"/>
    <w:rsid w:val="0002067E"/>
    <w:rsid w:val="00020819"/>
    <w:rsid w:val="000208D4"/>
    <w:rsid w:val="00020B53"/>
    <w:rsid w:val="00020C8E"/>
    <w:rsid w:val="00020CE9"/>
    <w:rsid w:val="00020E4A"/>
    <w:rsid w:val="000212EA"/>
    <w:rsid w:val="00021306"/>
    <w:rsid w:val="00021333"/>
    <w:rsid w:val="00021507"/>
    <w:rsid w:val="0002151B"/>
    <w:rsid w:val="00021573"/>
    <w:rsid w:val="000216E4"/>
    <w:rsid w:val="000219D0"/>
    <w:rsid w:val="00021A75"/>
    <w:rsid w:val="00021AE2"/>
    <w:rsid w:val="00021D36"/>
    <w:rsid w:val="00021D7B"/>
    <w:rsid w:val="00021D81"/>
    <w:rsid w:val="00021D84"/>
    <w:rsid w:val="00021DEF"/>
    <w:rsid w:val="00021F21"/>
    <w:rsid w:val="00022036"/>
    <w:rsid w:val="000221F4"/>
    <w:rsid w:val="00022478"/>
    <w:rsid w:val="00022479"/>
    <w:rsid w:val="000224E9"/>
    <w:rsid w:val="000225FC"/>
    <w:rsid w:val="000226EF"/>
    <w:rsid w:val="00022788"/>
    <w:rsid w:val="00022950"/>
    <w:rsid w:val="000229B5"/>
    <w:rsid w:val="00022B60"/>
    <w:rsid w:val="00022BB8"/>
    <w:rsid w:val="00022D4B"/>
    <w:rsid w:val="00022EC8"/>
    <w:rsid w:val="00022FB2"/>
    <w:rsid w:val="0002317A"/>
    <w:rsid w:val="0002326C"/>
    <w:rsid w:val="00023524"/>
    <w:rsid w:val="000236D8"/>
    <w:rsid w:val="00023725"/>
    <w:rsid w:val="00023737"/>
    <w:rsid w:val="0002373E"/>
    <w:rsid w:val="00023867"/>
    <w:rsid w:val="00023C8D"/>
    <w:rsid w:val="00023CC7"/>
    <w:rsid w:val="000241FB"/>
    <w:rsid w:val="000242F3"/>
    <w:rsid w:val="0002430F"/>
    <w:rsid w:val="00024420"/>
    <w:rsid w:val="00024641"/>
    <w:rsid w:val="00024714"/>
    <w:rsid w:val="0002488B"/>
    <w:rsid w:val="00024FFA"/>
    <w:rsid w:val="00024FFD"/>
    <w:rsid w:val="00025067"/>
    <w:rsid w:val="000251A7"/>
    <w:rsid w:val="00025335"/>
    <w:rsid w:val="00025464"/>
    <w:rsid w:val="000254CF"/>
    <w:rsid w:val="000255E0"/>
    <w:rsid w:val="00025645"/>
    <w:rsid w:val="000256E1"/>
    <w:rsid w:val="00025925"/>
    <w:rsid w:val="0002602C"/>
    <w:rsid w:val="000261DC"/>
    <w:rsid w:val="00026294"/>
    <w:rsid w:val="0002684D"/>
    <w:rsid w:val="000268CF"/>
    <w:rsid w:val="0002690D"/>
    <w:rsid w:val="0002690F"/>
    <w:rsid w:val="000269B0"/>
    <w:rsid w:val="000269C3"/>
    <w:rsid w:val="00026C6B"/>
    <w:rsid w:val="00026DB6"/>
    <w:rsid w:val="00026ED4"/>
    <w:rsid w:val="00027072"/>
    <w:rsid w:val="000270F7"/>
    <w:rsid w:val="00027243"/>
    <w:rsid w:val="000273C2"/>
    <w:rsid w:val="00027493"/>
    <w:rsid w:val="00027717"/>
    <w:rsid w:val="00027747"/>
    <w:rsid w:val="00027935"/>
    <w:rsid w:val="0002798E"/>
    <w:rsid w:val="00027F91"/>
    <w:rsid w:val="0003023A"/>
    <w:rsid w:val="000302F6"/>
    <w:rsid w:val="000303AA"/>
    <w:rsid w:val="000303CB"/>
    <w:rsid w:val="00030404"/>
    <w:rsid w:val="0003041B"/>
    <w:rsid w:val="00030B7D"/>
    <w:rsid w:val="00030DBE"/>
    <w:rsid w:val="00030E41"/>
    <w:rsid w:val="00030EA3"/>
    <w:rsid w:val="0003105E"/>
    <w:rsid w:val="000316FB"/>
    <w:rsid w:val="00031708"/>
    <w:rsid w:val="000318C9"/>
    <w:rsid w:val="00031B47"/>
    <w:rsid w:val="00031DC6"/>
    <w:rsid w:val="00031E9C"/>
    <w:rsid w:val="00032019"/>
    <w:rsid w:val="00032078"/>
    <w:rsid w:val="0003209E"/>
    <w:rsid w:val="00032122"/>
    <w:rsid w:val="000321BF"/>
    <w:rsid w:val="0003230C"/>
    <w:rsid w:val="00032314"/>
    <w:rsid w:val="000324D2"/>
    <w:rsid w:val="0003251D"/>
    <w:rsid w:val="00032523"/>
    <w:rsid w:val="0003254B"/>
    <w:rsid w:val="00032562"/>
    <w:rsid w:val="0003269B"/>
    <w:rsid w:val="0003285E"/>
    <w:rsid w:val="0003287E"/>
    <w:rsid w:val="00032A93"/>
    <w:rsid w:val="00032EE0"/>
    <w:rsid w:val="00032F2E"/>
    <w:rsid w:val="0003308C"/>
    <w:rsid w:val="00033213"/>
    <w:rsid w:val="00033231"/>
    <w:rsid w:val="0003330F"/>
    <w:rsid w:val="00033381"/>
    <w:rsid w:val="00033383"/>
    <w:rsid w:val="00033486"/>
    <w:rsid w:val="000334B5"/>
    <w:rsid w:val="000334E3"/>
    <w:rsid w:val="000334EA"/>
    <w:rsid w:val="000335A1"/>
    <w:rsid w:val="000336AF"/>
    <w:rsid w:val="000336C7"/>
    <w:rsid w:val="00033730"/>
    <w:rsid w:val="0003388A"/>
    <w:rsid w:val="000339EA"/>
    <w:rsid w:val="00033A0D"/>
    <w:rsid w:val="00033B7E"/>
    <w:rsid w:val="00033E25"/>
    <w:rsid w:val="00033E4F"/>
    <w:rsid w:val="00033E51"/>
    <w:rsid w:val="00033F07"/>
    <w:rsid w:val="00033F68"/>
    <w:rsid w:val="00033F78"/>
    <w:rsid w:val="00033FFD"/>
    <w:rsid w:val="00034128"/>
    <w:rsid w:val="0003415A"/>
    <w:rsid w:val="00034203"/>
    <w:rsid w:val="00034302"/>
    <w:rsid w:val="000343C1"/>
    <w:rsid w:val="00034474"/>
    <w:rsid w:val="000347AE"/>
    <w:rsid w:val="00034960"/>
    <w:rsid w:val="00034A48"/>
    <w:rsid w:val="00034B17"/>
    <w:rsid w:val="00034B92"/>
    <w:rsid w:val="00034BC6"/>
    <w:rsid w:val="000350F3"/>
    <w:rsid w:val="00035492"/>
    <w:rsid w:val="000355EC"/>
    <w:rsid w:val="00035BBC"/>
    <w:rsid w:val="00035C06"/>
    <w:rsid w:val="00035EB5"/>
    <w:rsid w:val="00036255"/>
    <w:rsid w:val="000362E9"/>
    <w:rsid w:val="0003631B"/>
    <w:rsid w:val="0003653B"/>
    <w:rsid w:val="0003655C"/>
    <w:rsid w:val="000365A9"/>
    <w:rsid w:val="00036633"/>
    <w:rsid w:val="00036802"/>
    <w:rsid w:val="000368E0"/>
    <w:rsid w:val="000369D2"/>
    <w:rsid w:val="000369EF"/>
    <w:rsid w:val="00036B82"/>
    <w:rsid w:val="00036E1F"/>
    <w:rsid w:val="00037017"/>
    <w:rsid w:val="0003730F"/>
    <w:rsid w:val="0003755E"/>
    <w:rsid w:val="0003756C"/>
    <w:rsid w:val="00037742"/>
    <w:rsid w:val="00037787"/>
    <w:rsid w:val="000379A1"/>
    <w:rsid w:val="00037B2C"/>
    <w:rsid w:val="00037E51"/>
    <w:rsid w:val="00040066"/>
    <w:rsid w:val="000400EF"/>
    <w:rsid w:val="0004016F"/>
    <w:rsid w:val="000407CC"/>
    <w:rsid w:val="000407E3"/>
    <w:rsid w:val="00040800"/>
    <w:rsid w:val="0004083C"/>
    <w:rsid w:val="0004085A"/>
    <w:rsid w:val="00040A87"/>
    <w:rsid w:val="00040E09"/>
    <w:rsid w:val="00040EF6"/>
    <w:rsid w:val="00040EFC"/>
    <w:rsid w:val="00040F1F"/>
    <w:rsid w:val="00040F94"/>
    <w:rsid w:val="0004108F"/>
    <w:rsid w:val="000410DC"/>
    <w:rsid w:val="00041138"/>
    <w:rsid w:val="000411F1"/>
    <w:rsid w:val="00041525"/>
    <w:rsid w:val="000415A7"/>
    <w:rsid w:val="00041602"/>
    <w:rsid w:val="00041875"/>
    <w:rsid w:val="0004199A"/>
    <w:rsid w:val="00041A88"/>
    <w:rsid w:val="00041CA0"/>
    <w:rsid w:val="00041DF3"/>
    <w:rsid w:val="00041F13"/>
    <w:rsid w:val="00042141"/>
    <w:rsid w:val="000421DE"/>
    <w:rsid w:val="00042203"/>
    <w:rsid w:val="0004242D"/>
    <w:rsid w:val="000424DB"/>
    <w:rsid w:val="0004276C"/>
    <w:rsid w:val="0004281A"/>
    <w:rsid w:val="00042AFF"/>
    <w:rsid w:val="00042DC0"/>
    <w:rsid w:val="0004316C"/>
    <w:rsid w:val="000432DB"/>
    <w:rsid w:val="0004364D"/>
    <w:rsid w:val="00043669"/>
    <w:rsid w:val="0004371F"/>
    <w:rsid w:val="00043724"/>
    <w:rsid w:val="000437E0"/>
    <w:rsid w:val="000437E7"/>
    <w:rsid w:val="000439EC"/>
    <w:rsid w:val="00043C12"/>
    <w:rsid w:val="00043DD2"/>
    <w:rsid w:val="00043F4F"/>
    <w:rsid w:val="00043FAE"/>
    <w:rsid w:val="000440CA"/>
    <w:rsid w:val="00044103"/>
    <w:rsid w:val="000442B4"/>
    <w:rsid w:val="000442DB"/>
    <w:rsid w:val="0004435C"/>
    <w:rsid w:val="000444E3"/>
    <w:rsid w:val="000444F2"/>
    <w:rsid w:val="000445C3"/>
    <w:rsid w:val="0004468C"/>
    <w:rsid w:val="0004471A"/>
    <w:rsid w:val="000448EE"/>
    <w:rsid w:val="000449A2"/>
    <w:rsid w:val="00044A50"/>
    <w:rsid w:val="00044BBE"/>
    <w:rsid w:val="00044C00"/>
    <w:rsid w:val="00044CB4"/>
    <w:rsid w:val="00044D12"/>
    <w:rsid w:val="00044E0C"/>
    <w:rsid w:val="000450B3"/>
    <w:rsid w:val="0004521F"/>
    <w:rsid w:val="00045248"/>
    <w:rsid w:val="00045297"/>
    <w:rsid w:val="00045878"/>
    <w:rsid w:val="000458AB"/>
    <w:rsid w:val="00045EAF"/>
    <w:rsid w:val="00045F66"/>
    <w:rsid w:val="000460B1"/>
    <w:rsid w:val="0004617E"/>
    <w:rsid w:val="00046181"/>
    <w:rsid w:val="00046267"/>
    <w:rsid w:val="000462B6"/>
    <w:rsid w:val="000462F3"/>
    <w:rsid w:val="00046301"/>
    <w:rsid w:val="00046532"/>
    <w:rsid w:val="000465F0"/>
    <w:rsid w:val="000467AB"/>
    <w:rsid w:val="00046847"/>
    <w:rsid w:val="0004685C"/>
    <w:rsid w:val="00046C80"/>
    <w:rsid w:val="00046DA9"/>
    <w:rsid w:val="00046DD7"/>
    <w:rsid w:val="00046F77"/>
    <w:rsid w:val="00046FAB"/>
    <w:rsid w:val="000470B1"/>
    <w:rsid w:val="00047117"/>
    <w:rsid w:val="00047176"/>
    <w:rsid w:val="00047216"/>
    <w:rsid w:val="00047349"/>
    <w:rsid w:val="00047530"/>
    <w:rsid w:val="00047A5A"/>
    <w:rsid w:val="00047A66"/>
    <w:rsid w:val="00050013"/>
    <w:rsid w:val="00050320"/>
    <w:rsid w:val="00050794"/>
    <w:rsid w:val="00050838"/>
    <w:rsid w:val="000508E8"/>
    <w:rsid w:val="0005099B"/>
    <w:rsid w:val="00050A14"/>
    <w:rsid w:val="00050F07"/>
    <w:rsid w:val="000511AF"/>
    <w:rsid w:val="00051335"/>
    <w:rsid w:val="000513B8"/>
    <w:rsid w:val="0005149A"/>
    <w:rsid w:val="00051636"/>
    <w:rsid w:val="0005174A"/>
    <w:rsid w:val="00051904"/>
    <w:rsid w:val="000519FC"/>
    <w:rsid w:val="00051BE2"/>
    <w:rsid w:val="00051C8B"/>
    <w:rsid w:val="00051D4E"/>
    <w:rsid w:val="00051DBD"/>
    <w:rsid w:val="00051EDC"/>
    <w:rsid w:val="00051F9C"/>
    <w:rsid w:val="00052D41"/>
    <w:rsid w:val="00052E2A"/>
    <w:rsid w:val="00052EFE"/>
    <w:rsid w:val="000530D7"/>
    <w:rsid w:val="000530F1"/>
    <w:rsid w:val="000534D6"/>
    <w:rsid w:val="000535CC"/>
    <w:rsid w:val="00053611"/>
    <w:rsid w:val="00053930"/>
    <w:rsid w:val="000539BD"/>
    <w:rsid w:val="00053A45"/>
    <w:rsid w:val="00053BA2"/>
    <w:rsid w:val="00053E75"/>
    <w:rsid w:val="00053E7D"/>
    <w:rsid w:val="00053F7E"/>
    <w:rsid w:val="00053FC1"/>
    <w:rsid w:val="00053FC6"/>
    <w:rsid w:val="000542FD"/>
    <w:rsid w:val="0005444E"/>
    <w:rsid w:val="000544D6"/>
    <w:rsid w:val="000545DC"/>
    <w:rsid w:val="00054884"/>
    <w:rsid w:val="00054927"/>
    <w:rsid w:val="00054C61"/>
    <w:rsid w:val="00054D15"/>
    <w:rsid w:val="00054D56"/>
    <w:rsid w:val="00054D91"/>
    <w:rsid w:val="00054E45"/>
    <w:rsid w:val="00054E9C"/>
    <w:rsid w:val="00054F4F"/>
    <w:rsid w:val="0005506A"/>
    <w:rsid w:val="00055146"/>
    <w:rsid w:val="00055268"/>
    <w:rsid w:val="000557F6"/>
    <w:rsid w:val="00055A6A"/>
    <w:rsid w:val="00055BB7"/>
    <w:rsid w:val="00055F5F"/>
    <w:rsid w:val="00055F83"/>
    <w:rsid w:val="00055FBA"/>
    <w:rsid w:val="00056048"/>
    <w:rsid w:val="00056055"/>
    <w:rsid w:val="00056285"/>
    <w:rsid w:val="00056412"/>
    <w:rsid w:val="00056729"/>
    <w:rsid w:val="000568E8"/>
    <w:rsid w:val="00056BCF"/>
    <w:rsid w:val="00056DA3"/>
    <w:rsid w:val="00056EA2"/>
    <w:rsid w:val="00056ED9"/>
    <w:rsid w:val="00057062"/>
    <w:rsid w:val="0005709C"/>
    <w:rsid w:val="0005720C"/>
    <w:rsid w:val="00057330"/>
    <w:rsid w:val="00057342"/>
    <w:rsid w:val="000575ED"/>
    <w:rsid w:val="000577E2"/>
    <w:rsid w:val="000578E9"/>
    <w:rsid w:val="00057B2F"/>
    <w:rsid w:val="00057B52"/>
    <w:rsid w:val="00057CDB"/>
    <w:rsid w:val="00057D1B"/>
    <w:rsid w:val="00057F3B"/>
    <w:rsid w:val="00057FA7"/>
    <w:rsid w:val="00060163"/>
    <w:rsid w:val="00060295"/>
    <w:rsid w:val="000602E5"/>
    <w:rsid w:val="00060322"/>
    <w:rsid w:val="00060397"/>
    <w:rsid w:val="000603FF"/>
    <w:rsid w:val="00060557"/>
    <w:rsid w:val="00060650"/>
    <w:rsid w:val="000608AB"/>
    <w:rsid w:val="000609F5"/>
    <w:rsid w:val="00060BE3"/>
    <w:rsid w:val="00060C6A"/>
    <w:rsid w:val="00060D29"/>
    <w:rsid w:val="00060F6A"/>
    <w:rsid w:val="0006107C"/>
    <w:rsid w:val="000611AB"/>
    <w:rsid w:val="0006166D"/>
    <w:rsid w:val="0006176D"/>
    <w:rsid w:val="000617A4"/>
    <w:rsid w:val="000617FD"/>
    <w:rsid w:val="0006182A"/>
    <w:rsid w:val="00061942"/>
    <w:rsid w:val="00061DB1"/>
    <w:rsid w:val="00062071"/>
    <w:rsid w:val="000620AD"/>
    <w:rsid w:val="00062280"/>
    <w:rsid w:val="000622CB"/>
    <w:rsid w:val="00062394"/>
    <w:rsid w:val="000625E6"/>
    <w:rsid w:val="00062703"/>
    <w:rsid w:val="0006276B"/>
    <w:rsid w:val="0006278D"/>
    <w:rsid w:val="00062A14"/>
    <w:rsid w:val="00062AFA"/>
    <w:rsid w:val="00062CAE"/>
    <w:rsid w:val="00062CE0"/>
    <w:rsid w:val="00062E29"/>
    <w:rsid w:val="00062F45"/>
    <w:rsid w:val="00063099"/>
    <w:rsid w:val="00063177"/>
    <w:rsid w:val="000631B5"/>
    <w:rsid w:val="00063203"/>
    <w:rsid w:val="000632E7"/>
    <w:rsid w:val="000634E7"/>
    <w:rsid w:val="00063658"/>
    <w:rsid w:val="000638D2"/>
    <w:rsid w:val="00063935"/>
    <w:rsid w:val="00063958"/>
    <w:rsid w:val="00063CDA"/>
    <w:rsid w:val="00063D53"/>
    <w:rsid w:val="00063E20"/>
    <w:rsid w:val="00063E3E"/>
    <w:rsid w:val="00063F48"/>
    <w:rsid w:val="00063FA2"/>
    <w:rsid w:val="0006402A"/>
    <w:rsid w:val="00064037"/>
    <w:rsid w:val="00064072"/>
    <w:rsid w:val="000640E3"/>
    <w:rsid w:val="000641EC"/>
    <w:rsid w:val="000642C7"/>
    <w:rsid w:val="00064394"/>
    <w:rsid w:val="000643AE"/>
    <w:rsid w:val="000646F0"/>
    <w:rsid w:val="00064739"/>
    <w:rsid w:val="00064D33"/>
    <w:rsid w:val="00064D80"/>
    <w:rsid w:val="0006503C"/>
    <w:rsid w:val="000650D0"/>
    <w:rsid w:val="0006516D"/>
    <w:rsid w:val="0006534D"/>
    <w:rsid w:val="00065415"/>
    <w:rsid w:val="00065459"/>
    <w:rsid w:val="00065526"/>
    <w:rsid w:val="0006559E"/>
    <w:rsid w:val="000656AB"/>
    <w:rsid w:val="000657F9"/>
    <w:rsid w:val="00065B56"/>
    <w:rsid w:val="00065B5D"/>
    <w:rsid w:val="00065B9E"/>
    <w:rsid w:val="00065EC2"/>
    <w:rsid w:val="00066040"/>
    <w:rsid w:val="000660AA"/>
    <w:rsid w:val="000661A8"/>
    <w:rsid w:val="000661C7"/>
    <w:rsid w:val="00066505"/>
    <w:rsid w:val="0006651C"/>
    <w:rsid w:val="0006662D"/>
    <w:rsid w:val="000666B0"/>
    <w:rsid w:val="00066871"/>
    <w:rsid w:val="00066AA6"/>
    <w:rsid w:val="00066D80"/>
    <w:rsid w:val="00066F23"/>
    <w:rsid w:val="00067001"/>
    <w:rsid w:val="0006745B"/>
    <w:rsid w:val="000674E3"/>
    <w:rsid w:val="00067741"/>
    <w:rsid w:val="00067899"/>
    <w:rsid w:val="000679E3"/>
    <w:rsid w:val="00067A0E"/>
    <w:rsid w:val="00067B06"/>
    <w:rsid w:val="00067C2D"/>
    <w:rsid w:val="00067C33"/>
    <w:rsid w:val="00067C53"/>
    <w:rsid w:val="00067E60"/>
    <w:rsid w:val="00067EFB"/>
    <w:rsid w:val="00067F0E"/>
    <w:rsid w:val="00067F4D"/>
    <w:rsid w:val="00067FF4"/>
    <w:rsid w:val="00070384"/>
    <w:rsid w:val="0007088F"/>
    <w:rsid w:val="00070D4C"/>
    <w:rsid w:val="00070D5A"/>
    <w:rsid w:val="0007106D"/>
    <w:rsid w:val="00071175"/>
    <w:rsid w:val="000711B8"/>
    <w:rsid w:val="0007132A"/>
    <w:rsid w:val="0007135E"/>
    <w:rsid w:val="00071494"/>
    <w:rsid w:val="000714CA"/>
    <w:rsid w:val="000715F3"/>
    <w:rsid w:val="00071606"/>
    <w:rsid w:val="00071A88"/>
    <w:rsid w:val="00071BC1"/>
    <w:rsid w:val="00071C76"/>
    <w:rsid w:val="00071D11"/>
    <w:rsid w:val="00071D49"/>
    <w:rsid w:val="00071E9F"/>
    <w:rsid w:val="0007209A"/>
    <w:rsid w:val="0007223E"/>
    <w:rsid w:val="000722EB"/>
    <w:rsid w:val="000723F9"/>
    <w:rsid w:val="00072410"/>
    <w:rsid w:val="000725A1"/>
    <w:rsid w:val="00072904"/>
    <w:rsid w:val="000729E3"/>
    <w:rsid w:val="00072A09"/>
    <w:rsid w:val="00072A10"/>
    <w:rsid w:val="00072D08"/>
    <w:rsid w:val="00072EB0"/>
    <w:rsid w:val="00072F6F"/>
    <w:rsid w:val="000732DF"/>
    <w:rsid w:val="0007333D"/>
    <w:rsid w:val="000737A9"/>
    <w:rsid w:val="0007387B"/>
    <w:rsid w:val="00073C4C"/>
    <w:rsid w:val="00073C76"/>
    <w:rsid w:val="00073DAB"/>
    <w:rsid w:val="000740AD"/>
    <w:rsid w:val="000742EF"/>
    <w:rsid w:val="00074342"/>
    <w:rsid w:val="00074379"/>
    <w:rsid w:val="000743C8"/>
    <w:rsid w:val="000745C8"/>
    <w:rsid w:val="00074626"/>
    <w:rsid w:val="000746DD"/>
    <w:rsid w:val="0007471E"/>
    <w:rsid w:val="0007472B"/>
    <w:rsid w:val="00074782"/>
    <w:rsid w:val="0007479F"/>
    <w:rsid w:val="000747A3"/>
    <w:rsid w:val="000747C4"/>
    <w:rsid w:val="00074874"/>
    <w:rsid w:val="00074A49"/>
    <w:rsid w:val="00074ADC"/>
    <w:rsid w:val="00074E47"/>
    <w:rsid w:val="00074F8E"/>
    <w:rsid w:val="0007505A"/>
    <w:rsid w:val="00075159"/>
    <w:rsid w:val="00075591"/>
    <w:rsid w:val="0007565B"/>
    <w:rsid w:val="0007577A"/>
    <w:rsid w:val="0007596C"/>
    <w:rsid w:val="0007599F"/>
    <w:rsid w:val="00075B68"/>
    <w:rsid w:val="00075FC2"/>
    <w:rsid w:val="000762D4"/>
    <w:rsid w:val="0007635F"/>
    <w:rsid w:val="00076424"/>
    <w:rsid w:val="00076429"/>
    <w:rsid w:val="00076952"/>
    <w:rsid w:val="00076C12"/>
    <w:rsid w:val="00076C90"/>
    <w:rsid w:val="00076CF1"/>
    <w:rsid w:val="00076D1E"/>
    <w:rsid w:val="00076DA3"/>
    <w:rsid w:val="00076EAC"/>
    <w:rsid w:val="00076EBD"/>
    <w:rsid w:val="00076ED7"/>
    <w:rsid w:val="00076F1A"/>
    <w:rsid w:val="00076F51"/>
    <w:rsid w:val="000770AF"/>
    <w:rsid w:val="000772EC"/>
    <w:rsid w:val="00077368"/>
    <w:rsid w:val="0007748B"/>
    <w:rsid w:val="00077957"/>
    <w:rsid w:val="000779D8"/>
    <w:rsid w:val="00077D0F"/>
    <w:rsid w:val="00077D78"/>
    <w:rsid w:val="00077DDB"/>
    <w:rsid w:val="00077E47"/>
    <w:rsid w:val="00077E58"/>
    <w:rsid w:val="00077F4E"/>
    <w:rsid w:val="00080056"/>
    <w:rsid w:val="000800C2"/>
    <w:rsid w:val="000803B7"/>
    <w:rsid w:val="00080683"/>
    <w:rsid w:val="00080732"/>
    <w:rsid w:val="000809AA"/>
    <w:rsid w:val="00080DFA"/>
    <w:rsid w:val="0008101A"/>
    <w:rsid w:val="000810FB"/>
    <w:rsid w:val="000811E3"/>
    <w:rsid w:val="000811FC"/>
    <w:rsid w:val="0008141A"/>
    <w:rsid w:val="000816E6"/>
    <w:rsid w:val="00081756"/>
    <w:rsid w:val="0008193C"/>
    <w:rsid w:val="00081D5D"/>
    <w:rsid w:val="00081D7D"/>
    <w:rsid w:val="00081F41"/>
    <w:rsid w:val="00082105"/>
    <w:rsid w:val="0008210E"/>
    <w:rsid w:val="000823CB"/>
    <w:rsid w:val="00082451"/>
    <w:rsid w:val="00082491"/>
    <w:rsid w:val="000824C5"/>
    <w:rsid w:val="000826AA"/>
    <w:rsid w:val="00082877"/>
    <w:rsid w:val="000829AA"/>
    <w:rsid w:val="00082D62"/>
    <w:rsid w:val="00082FBB"/>
    <w:rsid w:val="000831D8"/>
    <w:rsid w:val="00083264"/>
    <w:rsid w:val="0008348A"/>
    <w:rsid w:val="000834FF"/>
    <w:rsid w:val="00083716"/>
    <w:rsid w:val="000837F2"/>
    <w:rsid w:val="000839D5"/>
    <w:rsid w:val="00083A00"/>
    <w:rsid w:val="00083ACD"/>
    <w:rsid w:val="00083BF4"/>
    <w:rsid w:val="00083C15"/>
    <w:rsid w:val="00083C4B"/>
    <w:rsid w:val="00083FD6"/>
    <w:rsid w:val="0008412E"/>
    <w:rsid w:val="000842B9"/>
    <w:rsid w:val="0008431D"/>
    <w:rsid w:val="0008432B"/>
    <w:rsid w:val="0008463B"/>
    <w:rsid w:val="000846D5"/>
    <w:rsid w:val="00084815"/>
    <w:rsid w:val="0008481E"/>
    <w:rsid w:val="00084B8C"/>
    <w:rsid w:val="00084C01"/>
    <w:rsid w:val="00084CE8"/>
    <w:rsid w:val="00084D72"/>
    <w:rsid w:val="00084D95"/>
    <w:rsid w:val="00084DEB"/>
    <w:rsid w:val="00084E5D"/>
    <w:rsid w:val="00084E97"/>
    <w:rsid w:val="00085116"/>
    <w:rsid w:val="000851B5"/>
    <w:rsid w:val="000852F5"/>
    <w:rsid w:val="00085380"/>
    <w:rsid w:val="00085385"/>
    <w:rsid w:val="000853A5"/>
    <w:rsid w:val="000856AA"/>
    <w:rsid w:val="00085893"/>
    <w:rsid w:val="0008596D"/>
    <w:rsid w:val="0008597C"/>
    <w:rsid w:val="00085B29"/>
    <w:rsid w:val="00085C8C"/>
    <w:rsid w:val="00085D46"/>
    <w:rsid w:val="00085DDB"/>
    <w:rsid w:val="00085ED7"/>
    <w:rsid w:val="00086276"/>
    <w:rsid w:val="0008629B"/>
    <w:rsid w:val="00086425"/>
    <w:rsid w:val="00086890"/>
    <w:rsid w:val="00086E94"/>
    <w:rsid w:val="00086F6A"/>
    <w:rsid w:val="0008716F"/>
    <w:rsid w:val="00087490"/>
    <w:rsid w:val="00087A4D"/>
    <w:rsid w:val="00087B7E"/>
    <w:rsid w:val="00087E3C"/>
    <w:rsid w:val="00087F64"/>
    <w:rsid w:val="00087F79"/>
    <w:rsid w:val="00087FBD"/>
    <w:rsid w:val="00087FCB"/>
    <w:rsid w:val="000903AE"/>
    <w:rsid w:val="000904B3"/>
    <w:rsid w:val="000904EA"/>
    <w:rsid w:val="000905F8"/>
    <w:rsid w:val="0009071E"/>
    <w:rsid w:val="00090985"/>
    <w:rsid w:val="000914D2"/>
    <w:rsid w:val="000915B3"/>
    <w:rsid w:val="000915C4"/>
    <w:rsid w:val="000915D6"/>
    <w:rsid w:val="0009175C"/>
    <w:rsid w:val="00091791"/>
    <w:rsid w:val="000919EE"/>
    <w:rsid w:val="00091AC9"/>
    <w:rsid w:val="00091B82"/>
    <w:rsid w:val="00091FA4"/>
    <w:rsid w:val="00092011"/>
    <w:rsid w:val="000920AA"/>
    <w:rsid w:val="000920AB"/>
    <w:rsid w:val="000920D6"/>
    <w:rsid w:val="0009211D"/>
    <w:rsid w:val="00092378"/>
    <w:rsid w:val="00092400"/>
    <w:rsid w:val="000924DC"/>
    <w:rsid w:val="000925E2"/>
    <w:rsid w:val="00092728"/>
    <w:rsid w:val="00092A8B"/>
    <w:rsid w:val="00092AA1"/>
    <w:rsid w:val="00092AF1"/>
    <w:rsid w:val="00092C3C"/>
    <w:rsid w:val="00092C45"/>
    <w:rsid w:val="00092C8B"/>
    <w:rsid w:val="00092D3C"/>
    <w:rsid w:val="00092D4C"/>
    <w:rsid w:val="00092DCD"/>
    <w:rsid w:val="00092E46"/>
    <w:rsid w:val="00092FB5"/>
    <w:rsid w:val="00093028"/>
    <w:rsid w:val="000931F1"/>
    <w:rsid w:val="000935A0"/>
    <w:rsid w:val="00093626"/>
    <w:rsid w:val="000936D1"/>
    <w:rsid w:val="0009373D"/>
    <w:rsid w:val="00093906"/>
    <w:rsid w:val="0009390F"/>
    <w:rsid w:val="0009391D"/>
    <w:rsid w:val="000939F8"/>
    <w:rsid w:val="00093A48"/>
    <w:rsid w:val="00093A8D"/>
    <w:rsid w:val="00093C84"/>
    <w:rsid w:val="00093CDE"/>
    <w:rsid w:val="000943EE"/>
    <w:rsid w:val="00094655"/>
    <w:rsid w:val="00094736"/>
    <w:rsid w:val="000947F6"/>
    <w:rsid w:val="0009483B"/>
    <w:rsid w:val="0009487D"/>
    <w:rsid w:val="00094A2B"/>
    <w:rsid w:val="00094B9F"/>
    <w:rsid w:val="00094ECF"/>
    <w:rsid w:val="000950CE"/>
    <w:rsid w:val="00095209"/>
    <w:rsid w:val="000952FD"/>
    <w:rsid w:val="00095602"/>
    <w:rsid w:val="00095681"/>
    <w:rsid w:val="00095BE9"/>
    <w:rsid w:val="000960E0"/>
    <w:rsid w:val="000961EF"/>
    <w:rsid w:val="000963D7"/>
    <w:rsid w:val="000964D8"/>
    <w:rsid w:val="0009666A"/>
    <w:rsid w:val="0009685D"/>
    <w:rsid w:val="00096A19"/>
    <w:rsid w:val="00096BA7"/>
    <w:rsid w:val="00096C0C"/>
    <w:rsid w:val="00096F09"/>
    <w:rsid w:val="0009709F"/>
    <w:rsid w:val="000970C3"/>
    <w:rsid w:val="000971C9"/>
    <w:rsid w:val="00097221"/>
    <w:rsid w:val="000972A7"/>
    <w:rsid w:val="00097374"/>
    <w:rsid w:val="000978C7"/>
    <w:rsid w:val="000979E0"/>
    <w:rsid w:val="00097AF3"/>
    <w:rsid w:val="00097BBF"/>
    <w:rsid w:val="00097BE9"/>
    <w:rsid w:val="000A00FF"/>
    <w:rsid w:val="000A0123"/>
    <w:rsid w:val="000A01D9"/>
    <w:rsid w:val="000A0255"/>
    <w:rsid w:val="000A02C8"/>
    <w:rsid w:val="000A0384"/>
    <w:rsid w:val="000A0516"/>
    <w:rsid w:val="000A0538"/>
    <w:rsid w:val="000A0728"/>
    <w:rsid w:val="000A08CF"/>
    <w:rsid w:val="000A08ED"/>
    <w:rsid w:val="000A0A0A"/>
    <w:rsid w:val="000A0AF1"/>
    <w:rsid w:val="000A0B07"/>
    <w:rsid w:val="000A0B89"/>
    <w:rsid w:val="000A0C3E"/>
    <w:rsid w:val="000A0CE7"/>
    <w:rsid w:val="000A0D52"/>
    <w:rsid w:val="000A0D7A"/>
    <w:rsid w:val="000A0E0A"/>
    <w:rsid w:val="000A0E8D"/>
    <w:rsid w:val="000A10C8"/>
    <w:rsid w:val="000A112D"/>
    <w:rsid w:val="000A12F1"/>
    <w:rsid w:val="000A1476"/>
    <w:rsid w:val="000A19C7"/>
    <w:rsid w:val="000A19D5"/>
    <w:rsid w:val="000A1A67"/>
    <w:rsid w:val="000A1E3F"/>
    <w:rsid w:val="000A20A9"/>
    <w:rsid w:val="000A217D"/>
    <w:rsid w:val="000A225C"/>
    <w:rsid w:val="000A23F2"/>
    <w:rsid w:val="000A2440"/>
    <w:rsid w:val="000A2445"/>
    <w:rsid w:val="000A25B9"/>
    <w:rsid w:val="000A2703"/>
    <w:rsid w:val="000A27E6"/>
    <w:rsid w:val="000A2B2F"/>
    <w:rsid w:val="000A2C40"/>
    <w:rsid w:val="000A2CE7"/>
    <w:rsid w:val="000A2E71"/>
    <w:rsid w:val="000A30FE"/>
    <w:rsid w:val="000A339A"/>
    <w:rsid w:val="000A34AF"/>
    <w:rsid w:val="000A350D"/>
    <w:rsid w:val="000A3543"/>
    <w:rsid w:val="000A36B6"/>
    <w:rsid w:val="000A390E"/>
    <w:rsid w:val="000A3AFB"/>
    <w:rsid w:val="000A3B65"/>
    <w:rsid w:val="000A3EBA"/>
    <w:rsid w:val="000A3F3B"/>
    <w:rsid w:val="000A40BC"/>
    <w:rsid w:val="000A40CB"/>
    <w:rsid w:val="000A4149"/>
    <w:rsid w:val="000A4178"/>
    <w:rsid w:val="000A447C"/>
    <w:rsid w:val="000A4497"/>
    <w:rsid w:val="000A4823"/>
    <w:rsid w:val="000A4918"/>
    <w:rsid w:val="000A49ED"/>
    <w:rsid w:val="000A4DCC"/>
    <w:rsid w:val="000A4DDE"/>
    <w:rsid w:val="000A4E53"/>
    <w:rsid w:val="000A4F37"/>
    <w:rsid w:val="000A4FF8"/>
    <w:rsid w:val="000A505D"/>
    <w:rsid w:val="000A511E"/>
    <w:rsid w:val="000A5492"/>
    <w:rsid w:val="000A54C7"/>
    <w:rsid w:val="000A574D"/>
    <w:rsid w:val="000A5887"/>
    <w:rsid w:val="000A5B1A"/>
    <w:rsid w:val="000A5BD7"/>
    <w:rsid w:val="000A5E69"/>
    <w:rsid w:val="000A5ED1"/>
    <w:rsid w:val="000A618F"/>
    <w:rsid w:val="000A624E"/>
    <w:rsid w:val="000A63D5"/>
    <w:rsid w:val="000A6441"/>
    <w:rsid w:val="000A6503"/>
    <w:rsid w:val="000A65A8"/>
    <w:rsid w:val="000A66E3"/>
    <w:rsid w:val="000A6738"/>
    <w:rsid w:val="000A68CB"/>
    <w:rsid w:val="000A6995"/>
    <w:rsid w:val="000A6C1A"/>
    <w:rsid w:val="000A6C44"/>
    <w:rsid w:val="000A6D27"/>
    <w:rsid w:val="000A6F97"/>
    <w:rsid w:val="000A710B"/>
    <w:rsid w:val="000A7373"/>
    <w:rsid w:val="000A743B"/>
    <w:rsid w:val="000A7537"/>
    <w:rsid w:val="000A75D9"/>
    <w:rsid w:val="000A7722"/>
    <w:rsid w:val="000A7772"/>
    <w:rsid w:val="000A77A6"/>
    <w:rsid w:val="000A7820"/>
    <w:rsid w:val="000A7865"/>
    <w:rsid w:val="000A7A35"/>
    <w:rsid w:val="000A7F59"/>
    <w:rsid w:val="000A7F9A"/>
    <w:rsid w:val="000A7F9E"/>
    <w:rsid w:val="000A7FA6"/>
    <w:rsid w:val="000B00FF"/>
    <w:rsid w:val="000B0672"/>
    <w:rsid w:val="000B06B5"/>
    <w:rsid w:val="000B0773"/>
    <w:rsid w:val="000B0C0A"/>
    <w:rsid w:val="000B0C54"/>
    <w:rsid w:val="000B0CA0"/>
    <w:rsid w:val="000B0DE3"/>
    <w:rsid w:val="000B0DED"/>
    <w:rsid w:val="000B0E8C"/>
    <w:rsid w:val="000B108E"/>
    <w:rsid w:val="000B1181"/>
    <w:rsid w:val="000B12C9"/>
    <w:rsid w:val="000B1648"/>
    <w:rsid w:val="000B16E9"/>
    <w:rsid w:val="000B175F"/>
    <w:rsid w:val="000B17B9"/>
    <w:rsid w:val="000B1983"/>
    <w:rsid w:val="000B1A06"/>
    <w:rsid w:val="000B1A1C"/>
    <w:rsid w:val="000B1A87"/>
    <w:rsid w:val="000B1BBF"/>
    <w:rsid w:val="000B1BFF"/>
    <w:rsid w:val="000B1CC4"/>
    <w:rsid w:val="000B1EAB"/>
    <w:rsid w:val="000B1EF0"/>
    <w:rsid w:val="000B1F48"/>
    <w:rsid w:val="000B1FE1"/>
    <w:rsid w:val="000B1FF7"/>
    <w:rsid w:val="000B2051"/>
    <w:rsid w:val="000B2332"/>
    <w:rsid w:val="000B24DB"/>
    <w:rsid w:val="000B252D"/>
    <w:rsid w:val="000B2883"/>
    <w:rsid w:val="000B29A6"/>
    <w:rsid w:val="000B2DC9"/>
    <w:rsid w:val="000B2FAE"/>
    <w:rsid w:val="000B2FB7"/>
    <w:rsid w:val="000B3294"/>
    <w:rsid w:val="000B3447"/>
    <w:rsid w:val="000B348B"/>
    <w:rsid w:val="000B34B8"/>
    <w:rsid w:val="000B34ED"/>
    <w:rsid w:val="000B3914"/>
    <w:rsid w:val="000B3B7A"/>
    <w:rsid w:val="000B3D35"/>
    <w:rsid w:val="000B3DB5"/>
    <w:rsid w:val="000B3F0A"/>
    <w:rsid w:val="000B40E8"/>
    <w:rsid w:val="000B41A2"/>
    <w:rsid w:val="000B4249"/>
    <w:rsid w:val="000B4434"/>
    <w:rsid w:val="000B456F"/>
    <w:rsid w:val="000B4765"/>
    <w:rsid w:val="000B4778"/>
    <w:rsid w:val="000B4809"/>
    <w:rsid w:val="000B49D4"/>
    <w:rsid w:val="000B4AD7"/>
    <w:rsid w:val="000B4D51"/>
    <w:rsid w:val="000B4F5D"/>
    <w:rsid w:val="000B5053"/>
    <w:rsid w:val="000B5168"/>
    <w:rsid w:val="000B51EB"/>
    <w:rsid w:val="000B53CF"/>
    <w:rsid w:val="000B5420"/>
    <w:rsid w:val="000B570A"/>
    <w:rsid w:val="000B576E"/>
    <w:rsid w:val="000B579C"/>
    <w:rsid w:val="000B587E"/>
    <w:rsid w:val="000B5891"/>
    <w:rsid w:val="000B5AE1"/>
    <w:rsid w:val="000B5B5E"/>
    <w:rsid w:val="000B5F5E"/>
    <w:rsid w:val="000B600E"/>
    <w:rsid w:val="000B6086"/>
    <w:rsid w:val="000B6370"/>
    <w:rsid w:val="000B641C"/>
    <w:rsid w:val="000B6509"/>
    <w:rsid w:val="000B654C"/>
    <w:rsid w:val="000B66A3"/>
    <w:rsid w:val="000B6796"/>
    <w:rsid w:val="000B6829"/>
    <w:rsid w:val="000B6855"/>
    <w:rsid w:val="000B68B4"/>
    <w:rsid w:val="000B6A6F"/>
    <w:rsid w:val="000B6B3D"/>
    <w:rsid w:val="000B6BC7"/>
    <w:rsid w:val="000B6BD3"/>
    <w:rsid w:val="000B6E4F"/>
    <w:rsid w:val="000B6E94"/>
    <w:rsid w:val="000B6FEA"/>
    <w:rsid w:val="000B70B2"/>
    <w:rsid w:val="000B70EC"/>
    <w:rsid w:val="000B7207"/>
    <w:rsid w:val="000B72BA"/>
    <w:rsid w:val="000B7377"/>
    <w:rsid w:val="000B78C5"/>
    <w:rsid w:val="000B7A2A"/>
    <w:rsid w:val="000B7B7A"/>
    <w:rsid w:val="000B7E11"/>
    <w:rsid w:val="000B7EE6"/>
    <w:rsid w:val="000B7F8C"/>
    <w:rsid w:val="000C00E0"/>
    <w:rsid w:val="000C01EE"/>
    <w:rsid w:val="000C0381"/>
    <w:rsid w:val="000C0414"/>
    <w:rsid w:val="000C0568"/>
    <w:rsid w:val="000C0576"/>
    <w:rsid w:val="000C07EA"/>
    <w:rsid w:val="000C0EB9"/>
    <w:rsid w:val="000C0FC2"/>
    <w:rsid w:val="000C11E1"/>
    <w:rsid w:val="000C125B"/>
    <w:rsid w:val="000C12F7"/>
    <w:rsid w:val="000C138E"/>
    <w:rsid w:val="000C1410"/>
    <w:rsid w:val="000C171D"/>
    <w:rsid w:val="000C19C6"/>
    <w:rsid w:val="000C19F4"/>
    <w:rsid w:val="000C1B66"/>
    <w:rsid w:val="000C1CCE"/>
    <w:rsid w:val="000C1D9E"/>
    <w:rsid w:val="000C1E80"/>
    <w:rsid w:val="000C230D"/>
    <w:rsid w:val="000C23A4"/>
    <w:rsid w:val="000C2431"/>
    <w:rsid w:val="000C24AF"/>
    <w:rsid w:val="000C25E1"/>
    <w:rsid w:val="000C2694"/>
    <w:rsid w:val="000C2780"/>
    <w:rsid w:val="000C27E9"/>
    <w:rsid w:val="000C2C36"/>
    <w:rsid w:val="000C3259"/>
    <w:rsid w:val="000C3607"/>
    <w:rsid w:val="000C3752"/>
    <w:rsid w:val="000C3759"/>
    <w:rsid w:val="000C3766"/>
    <w:rsid w:val="000C3775"/>
    <w:rsid w:val="000C37C4"/>
    <w:rsid w:val="000C38D5"/>
    <w:rsid w:val="000C3A48"/>
    <w:rsid w:val="000C3CC3"/>
    <w:rsid w:val="000C3E35"/>
    <w:rsid w:val="000C3F97"/>
    <w:rsid w:val="000C3FFF"/>
    <w:rsid w:val="000C40CE"/>
    <w:rsid w:val="000C40D0"/>
    <w:rsid w:val="000C4594"/>
    <w:rsid w:val="000C4703"/>
    <w:rsid w:val="000C47FE"/>
    <w:rsid w:val="000C48E5"/>
    <w:rsid w:val="000C49B7"/>
    <w:rsid w:val="000C4A4B"/>
    <w:rsid w:val="000C4C10"/>
    <w:rsid w:val="000C4C6C"/>
    <w:rsid w:val="000C4E6F"/>
    <w:rsid w:val="000C511A"/>
    <w:rsid w:val="000C55C9"/>
    <w:rsid w:val="000C5606"/>
    <w:rsid w:val="000C5615"/>
    <w:rsid w:val="000C56D7"/>
    <w:rsid w:val="000C59D7"/>
    <w:rsid w:val="000C5CA2"/>
    <w:rsid w:val="000C5D3D"/>
    <w:rsid w:val="000C5D58"/>
    <w:rsid w:val="000C5F1A"/>
    <w:rsid w:val="000C609C"/>
    <w:rsid w:val="000C6273"/>
    <w:rsid w:val="000C6277"/>
    <w:rsid w:val="000C6289"/>
    <w:rsid w:val="000C67D6"/>
    <w:rsid w:val="000C6BA9"/>
    <w:rsid w:val="000C6BEA"/>
    <w:rsid w:val="000C6D44"/>
    <w:rsid w:val="000C6F37"/>
    <w:rsid w:val="000C70CE"/>
    <w:rsid w:val="000C714A"/>
    <w:rsid w:val="000C7327"/>
    <w:rsid w:val="000C75F9"/>
    <w:rsid w:val="000C75FC"/>
    <w:rsid w:val="000C7997"/>
    <w:rsid w:val="000C79B7"/>
    <w:rsid w:val="000C7ABC"/>
    <w:rsid w:val="000C7AD5"/>
    <w:rsid w:val="000C7B0E"/>
    <w:rsid w:val="000C7BD7"/>
    <w:rsid w:val="000C7DF3"/>
    <w:rsid w:val="000C7F7C"/>
    <w:rsid w:val="000D0083"/>
    <w:rsid w:val="000D05DF"/>
    <w:rsid w:val="000D07B6"/>
    <w:rsid w:val="000D08EB"/>
    <w:rsid w:val="000D111E"/>
    <w:rsid w:val="000D1156"/>
    <w:rsid w:val="000D115B"/>
    <w:rsid w:val="000D123E"/>
    <w:rsid w:val="000D1305"/>
    <w:rsid w:val="000D15CE"/>
    <w:rsid w:val="000D1925"/>
    <w:rsid w:val="000D1A7C"/>
    <w:rsid w:val="000D1AB1"/>
    <w:rsid w:val="000D1C69"/>
    <w:rsid w:val="000D1CBB"/>
    <w:rsid w:val="000D1E50"/>
    <w:rsid w:val="000D213E"/>
    <w:rsid w:val="000D21C8"/>
    <w:rsid w:val="000D2298"/>
    <w:rsid w:val="000D2308"/>
    <w:rsid w:val="000D2646"/>
    <w:rsid w:val="000D2660"/>
    <w:rsid w:val="000D2787"/>
    <w:rsid w:val="000D2BC2"/>
    <w:rsid w:val="000D2DE9"/>
    <w:rsid w:val="000D2DF7"/>
    <w:rsid w:val="000D2E6A"/>
    <w:rsid w:val="000D2EF0"/>
    <w:rsid w:val="000D2EF7"/>
    <w:rsid w:val="000D304C"/>
    <w:rsid w:val="000D30F5"/>
    <w:rsid w:val="000D31F9"/>
    <w:rsid w:val="000D329F"/>
    <w:rsid w:val="000D3550"/>
    <w:rsid w:val="000D3929"/>
    <w:rsid w:val="000D39C7"/>
    <w:rsid w:val="000D3A6D"/>
    <w:rsid w:val="000D3AE9"/>
    <w:rsid w:val="000D3CBC"/>
    <w:rsid w:val="000D3D37"/>
    <w:rsid w:val="000D408C"/>
    <w:rsid w:val="000D4100"/>
    <w:rsid w:val="000D4377"/>
    <w:rsid w:val="000D45E2"/>
    <w:rsid w:val="000D481D"/>
    <w:rsid w:val="000D498E"/>
    <w:rsid w:val="000D4C14"/>
    <w:rsid w:val="000D4C47"/>
    <w:rsid w:val="000D4CE5"/>
    <w:rsid w:val="000D4D1A"/>
    <w:rsid w:val="000D4D91"/>
    <w:rsid w:val="000D4F66"/>
    <w:rsid w:val="000D51B3"/>
    <w:rsid w:val="000D53A2"/>
    <w:rsid w:val="000D56C6"/>
    <w:rsid w:val="000D5973"/>
    <w:rsid w:val="000D5B9D"/>
    <w:rsid w:val="000D5E0D"/>
    <w:rsid w:val="000D5E43"/>
    <w:rsid w:val="000D6181"/>
    <w:rsid w:val="000D628E"/>
    <w:rsid w:val="000D6306"/>
    <w:rsid w:val="000D6383"/>
    <w:rsid w:val="000D645F"/>
    <w:rsid w:val="000D6631"/>
    <w:rsid w:val="000D6668"/>
    <w:rsid w:val="000D68F9"/>
    <w:rsid w:val="000D6922"/>
    <w:rsid w:val="000D693A"/>
    <w:rsid w:val="000D69CB"/>
    <w:rsid w:val="000D69F1"/>
    <w:rsid w:val="000D6A44"/>
    <w:rsid w:val="000D6A4D"/>
    <w:rsid w:val="000D6AEE"/>
    <w:rsid w:val="000D6E02"/>
    <w:rsid w:val="000D6E06"/>
    <w:rsid w:val="000D7482"/>
    <w:rsid w:val="000D75E5"/>
    <w:rsid w:val="000D75FE"/>
    <w:rsid w:val="000D766C"/>
    <w:rsid w:val="000D77D2"/>
    <w:rsid w:val="000D7C3E"/>
    <w:rsid w:val="000E0198"/>
    <w:rsid w:val="000E0279"/>
    <w:rsid w:val="000E03C5"/>
    <w:rsid w:val="000E0431"/>
    <w:rsid w:val="000E0624"/>
    <w:rsid w:val="000E0736"/>
    <w:rsid w:val="000E0A55"/>
    <w:rsid w:val="000E0A65"/>
    <w:rsid w:val="000E0D49"/>
    <w:rsid w:val="000E0EA5"/>
    <w:rsid w:val="000E0FE9"/>
    <w:rsid w:val="000E10F2"/>
    <w:rsid w:val="000E112A"/>
    <w:rsid w:val="000E139C"/>
    <w:rsid w:val="000E142C"/>
    <w:rsid w:val="000E150E"/>
    <w:rsid w:val="000E1691"/>
    <w:rsid w:val="000E16F6"/>
    <w:rsid w:val="000E180A"/>
    <w:rsid w:val="000E1A34"/>
    <w:rsid w:val="000E1F3C"/>
    <w:rsid w:val="000E2165"/>
    <w:rsid w:val="000E22BE"/>
    <w:rsid w:val="000E2399"/>
    <w:rsid w:val="000E2818"/>
    <w:rsid w:val="000E28BF"/>
    <w:rsid w:val="000E290C"/>
    <w:rsid w:val="000E299F"/>
    <w:rsid w:val="000E2A34"/>
    <w:rsid w:val="000E2BE1"/>
    <w:rsid w:val="000E2D0E"/>
    <w:rsid w:val="000E2D9B"/>
    <w:rsid w:val="000E2E3F"/>
    <w:rsid w:val="000E2F49"/>
    <w:rsid w:val="000E3005"/>
    <w:rsid w:val="000E3089"/>
    <w:rsid w:val="000E34E2"/>
    <w:rsid w:val="000E34E7"/>
    <w:rsid w:val="000E3569"/>
    <w:rsid w:val="000E3804"/>
    <w:rsid w:val="000E39C1"/>
    <w:rsid w:val="000E3BA1"/>
    <w:rsid w:val="000E3BDF"/>
    <w:rsid w:val="000E3C51"/>
    <w:rsid w:val="000E3D2D"/>
    <w:rsid w:val="000E3DF1"/>
    <w:rsid w:val="000E4146"/>
    <w:rsid w:val="000E4308"/>
    <w:rsid w:val="000E44EE"/>
    <w:rsid w:val="000E4741"/>
    <w:rsid w:val="000E4CCD"/>
    <w:rsid w:val="000E4CED"/>
    <w:rsid w:val="000E4D32"/>
    <w:rsid w:val="000E4DCE"/>
    <w:rsid w:val="000E4E0B"/>
    <w:rsid w:val="000E4E8E"/>
    <w:rsid w:val="000E4EE6"/>
    <w:rsid w:val="000E4EF8"/>
    <w:rsid w:val="000E572E"/>
    <w:rsid w:val="000E58AC"/>
    <w:rsid w:val="000E5948"/>
    <w:rsid w:val="000E5A46"/>
    <w:rsid w:val="000E5BBE"/>
    <w:rsid w:val="000E5DB1"/>
    <w:rsid w:val="000E5DDD"/>
    <w:rsid w:val="000E5FCF"/>
    <w:rsid w:val="000E6147"/>
    <w:rsid w:val="000E621A"/>
    <w:rsid w:val="000E63E2"/>
    <w:rsid w:val="000E64AA"/>
    <w:rsid w:val="000E64BF"/>
    <w:rsid w:val="000E64F2"/>
    <w:rsid w:val="000E650E"/>
    <w:rsid w:val="000E6520"/>
    <w:rsid w:val="000E66B8"/>
    <w:rsid w:val="000E68C9"/>
    <w:rsid w:val="000E6936"/>
    <w:rsid w:val="000E6C87"/>
    <w:rsid w:val="000E6D21"/>
    <w:rsid w:val="000E6D39"/>
    <w:rsid w:val="000E6D92"/>
    <w:rsid w:val="000E6DC6"/>
    <w:rsid w:val="000E733E"/>
    <w:rsid w:val="000E7431"/>
    <w:rsid w:val="000E7548"/>
    <w:rsid w:val="000E77F2"/>
    <w:rsid w:val="000E7A79"/>
    <w:rsid w:val="000E7C8E"/>
    <w:rsid w:val="000F0003"/>
    <w:rsid w:val="000F028A"/>
    <w:rsid w:val="000F0314"/>
    <w:rsid w:val="000F0325"/>
    <w:rsid w:val="000F0378"/>
    <w:rsid w:val="000F0725"/>
    <w:rsid w:val="000F0756"/>
    <w:rsid w:val="000F077F"/>
    <w:rsid w:val="000F0911"/>
    <w:rsid w:val="000F0A72"/>
    <w:rsid w:val="000F0B44"/>
    <w:rsid w:val="000F0CB4"/>
    <w:rsid w:val="000F0CF0"/>
    <w:rsid w:val="000F0D3B"/>
    <w:rsid w:val="000F0D6D"/>
    <w:rsid w:val="000F0F50"/>
    <w:rsid w:val="000F0F62"/>
    <w:rsid w:val="000F103C"/>
    <w:rsid w:val="000F1050"/>
    <w:rsid w:val="000F1137"/>
    <w:rsid w:val="000F11DD"/>
    <w:rsid w:val="000F124E"/>
    <w:rsid w:val="000F127B"/>
    <w:rsid w:val="000F1359"/>
    <w:rsid w:val="000F149D"/>
    <w:rsid w:val="000F14BB"/>
    <w:rsid w:val="000F1952"/>
    <w:rsid w:val="000F1A56"/>
    <w:rsid w:val="000F1C7C"/>
    <w:rsid w:val="000F1D70"/>
    <w:rsid w:val="000F1D91"/>
    <w:rsid w:val="000F1DFC"/>
    <w:rsid w:val="000F1E2F"/>
    <w:rsid w:val="000F1F44"/>
    <w:rsid w:val="000F23AE"/>
    <w:rsid w:val="000F2472"/>
    <w:rsid w:val="000F2801"/>
    <w:rsid w:val="000F2906"/>
    <w:rsid w:val="000F2B88"/>
    <w:rsid w:val="000F317D"/>
    <w:rsid w:val="000F32EB"/>
    <w:rsid w:val="000F35C5"/>
    <w:rsid w:val="000F36C5"/>
    <w:rsid w:val="000F3AF3"/>
    <w:rsid w:val="000F3B04"/>
    <w:rsid w:val="000F41B6"/>
    <w:rsid w:val="000F42C5"/>
    <w:rsid w:val="000F43EB"/>
    <w:rsid w:val="000F444B"/>
    <w:rsid w:val="000F4686"/>
    <w:rsid w:val="000F4782"/>
    <w:rsid w:val="000F47B8"/>
    <w:rsid w:val="000F4917"/>
    <w:rsid w:val="000F4A04"/>
    <w:rsid w:val="000F4A1D"/>
    <w:rsid w:val="000F4A79"/>
    <w:rsid w:val="000F4A95"/>
    <w:rsid w:val="000F4C71"/>
    <w:rsid w:val="000F4DE6"/>
    <w:rsid w:val="000F50CD"/>
    <w:rsid w:val="000F50FD"/>
    <w:rsid w:val="000F52D0"/>
    <w:rsid w:val="000F53E8"/>
    <w:rsid w:val="000F5609"/>
    <w:rsid w:val="000F5665"/>
    <w:rsid w:val="000F574C"/>
    <w:rsid w:val="000F5911"/>
    <w:rsid w:val="000F5A2E"/>
    <w:rsid w:val="000F5BD5"/>
    <w:rsid w:val="000F5BE2"/>
    <w:rsid w:val="000F5C45"/>
    <w:rsid w:val="000F5C52"/>
    <w:rsid w:val="000F5CF7"/>
    <w:rsid w:val="000F61F1"/>
    <w:rsid w:val="000F6223"/>
    <w:rsid w:val="000F64E4"/>
    <w:rsid w:val="000F66F7"/>
    <w:rsid w:val="000F680D"/>
    <w:rsid w:val="000F6977"/>
    <w:rsid w:val="000F6983"/>
    <w:rsid w:val="000F69E3"/>
    <w:rsid w:val="000F6A84"/>
    <w:rsid w:val="000F6B56"/>
    <w:rsid w:val="000F6BC2"/>
    <w:rsid w:val="000F6DB3"/>
    <w:rsid w:val="000F6DBF"/>
    <w:rsid w:val="000F6E1D"/>
    <w:rsid w:val="000F6ED1"/>
    <w:rsid w:val="000F6F27"/>
    <w:rsid w:val="000F6FE3"/>
    <w:rsid w:val="000F70BC"/>
    <w:rsid w:val="000F7171"/>
    <w:rsid w:val="000F71F9"/>
    <w:rsid w:val="000F7288"/>
    <w:rsid w:val="000F7298"/>
    <w:rsid w:val="000F745F"/>
    <w:rsid w:val="000F75D0"/>
    <w:rsid w:val="000F7A1B"/>
    <w:rsid w:val="000F7ACC"/>
    <w:rsid w:val="000F7DFC"/>
    <w:rsid w:val="000F7E93"/>
    <w:rsid w:val="00100065"/>
    <w:rsid w:val="00100199"/>
    <w:rsid w:val="0010022A"/>
    <w:rsid w:val="00100339"/>
    <w:rsid w:val="001008A8"/>
    <w:rsid w:val="00100972"/>
    <w:rsid w:val="00100CC7"/>
    <w:rsid w:val="00100EA4"/>
    <w:rsid w:val="00100ED0"/>
    <w:rsid w:val="00100F0B"/>
    <w:rsid w:val="00100F90"/>
    <w:rsid w:val="001010AE"/>
    <w:rsid w:val="00101113"/>
    <w:rsid w:val="00101363"/>
    <w:rsid w:val="00101425"/>
    <w:rsid w:val="001014A2"/>
    <w:rsid w:val="001014A3"/>
    <w:rsid w:val="001017FB"/>
    <w:rsid w:val="0010187B"/>
    <w:rsid w:val="00101892"/>
    <w:rsid w:val="00101A84"/>
    <w:rsid w:val="00101D0F"/>
    <w:rsid w:val="00101DA5"/>
    <w:rsid w:val="00101F9A"/>
    <w:rsid w:val="001021FD"/>
    <w:rsid w:val="00102253"/>
    <w:rsid w:val="001023AE"/>
    <w:rsid w:val="001024F9"/>
    <w:rsid w:val="00102762"/>
    <w:rsid w:val="0010292A"/>
    <w:rsid w:val="00102B1C"/>
    <w:rsid w:val="00102E11"/>
    <w:rsid w:val="00103191"/>
    <w:rsid w:val="0010329B"/>
    <w:rsid w:val="0010334C"/>
    <w:rsid w:val="001033F4"/>
    <w:rsid w:val="00103694"/>
    <w:rsid w:val="001036A7"/>
    <w:rsid w:val="00103790"/>
    <w:rsid w:val="001037A2"/>
    <w:rsid w:val="00103800"/>
    <w:rsid w:val="00103CCE"/>
    <w:rsid w:val="00103D16"/>
    <w:rsid w:val="00103D54"/>
    <w:rsid w:val="00103ED9"/>
    <w:rsid w:val="00103F0E"/>
    <w:rsid w:val="00103FC0"/>
    <w:rsid w:val="0010406C"/>
    <w:rsid w:val="00104071"/>
    <w:rsid w:val="001040F3"/>
    <w:rsid w:val="0010442E"/>
    <w:rsid w:val="00104639"/>
    <w:rsid w:val="00104833"/>
    <w:rsid w:val="001048E5"/>
    <w:rsid w:val="001049CA"/>
    <w:rsid w:val="00104A25"/>
    <w:rsid w:val="00104AE8"/>
    <w:rsid w:val="00104BCC"/>
    <w:rsid w:val="00104D07"/>
    <w:rsid w:val="00104F7A"/>
    <w:rsid w:val="00104FF1"/>
    <w:rsid w:val="00105165"/>
    <w:rsid w:val="0010528E"/>
    <w:rsid w:val="001052DE"/>
    <w:rsid w:val="00105474"/>
    <w:rsid w:val="0010578B"/>
    <w:rsid w:val="001059AF"/>
    <w:rsid w:val="00105A2A"/>
    <w:rsid w:val="00105A5B"/>
    <w:rsid w:val="00105AD9"/>
    <w:rsid w:val="00105B6E"/>
    <w:rsid w:val="00105BB3"/>
    <w:rsid w:val="00105C8E"/>
    <w:rsid w:val="00105DFE"/>
    <w:rsid w:val="00105ECE"/>
    <w:rsid w:val="00106002"/>
    <w:rsid w:val="0010605F"/>
    <w:rsid w:val="001061EF"/>
    <w:rsid w:val="0010628D"/>
    <w:rsid w:val="00106307"/>
    <w:rsid w:val="00106387"/>
    <w:rsid w:val="00106531"/>
    <w:rsid w:val="001065F6"/>
    <w:rsid w:val="00106938"/>
    <w:rsid w:val="00106A80"/>
    <w:rsid w:val="00106C55"/>
    <w:rsid w:val="00106D28"/>
    <w:rsid w:val="00106E82"/>
    <w:rsid w:val="00106F39"/>
    <w:rsid w:val="00106F3E"/>
    <w:rsid w:val="00106FBE"/>
    <w:rsid w:val="001070A3"/>
    <w:rsid w:val="0010736A"/>
    <w:rsid w:val="0010750C"/>
    <w:rsid w:val="00107A7B"/>
    <w:rsid w:val="00107F5D"/>
    <w:rsid w:val="00110280"/>
    <w:rsid w:val="001103FA"/>
    <w:rsid w:val="00110745"/>
    <w:rsid w:val="001107A6"/>
    <w:rsid w:val="0011082C"/>
    <w:rsid w:val="00110885"/>
    <w:rsid w:val="001108A0"/>
    <w:rsid w:val="001108F7"/>
    <w:rsid w:val="0011113A"/>
    <w:rsid w:val="001114F4"/>
    <w:rsid w:val="001115EF"/>
    <w:rsid w:val="00111716"/>
    <w:rsid w:val="00111919"/>
    <w:rsid w:val="00111AFF"/>
    <w:rsid w:val="00111CD5"/>
    <w:rsid w:val="00111EF1"/>
    <w:rsid w:val="001120D1"/>
    <w:rsid w:val="001123F6"/>
    <w:rsid w:val="00112432"/>
    <w:rsid w:val="0011262D"/>
    <w:rsid w:val="0011287B"/>
    <w:rsid w:val="00112908"/>
    <w:rsid w:val="00112B69"/>
    <w:rsid w:val="00112B92"/>
    <w:rsid w:val="00112BE8"/>
    <w:rsid w:val="00112FE7"/>
    <w:rsid w:val="00113009"/>
    <w:rsid w:val="0011306F"/>
    <w:rsid w:val="001130E3"/>
    <w:rsid w:val="00113257"/>
    <w:rsid w:val="00113269"/>
    <w:rsid w:val="00113458"/>
    <w:rsid w:val="00113637"/>
    <w:rsid w:val="00113861"/>
    <w:rsid w:val="001138F3"/>
    <w:rsid w:val="001139DD"/>
    <w:rsid w:val="00113A08"/>
    <w:rsid w:val="00113B81"/>
    <w:rsid w:val="00113BD6"/>
    <w:rsid w:val="00113D96"/>
    <w:rsid w:val="00113F5C"/>
    <w:rsid w:val="00113FCD"/>
    <w:rsid w:val="00114165"/>
    <w:rsid w:val="00114171"/>
    <w:rsid w:val="0011458F"/>
    <w:rsid w:val="001145ED"/>
    <w:rsid w:val="0011463D"/>
    <w:rsid w:val="00114655"/>
    <w:rsid w:val="00114668"/>
    <w:rsid w:val="001146B5"/>
    <w:rsid w:val="00114745"/>
    <w:rsid w:val="001148BA"/>
    <w:rsid w:val="001148C4"/>
    <w:rsid w:val="001149B0"/>
    <w:rsid w:val="00114AAB"/>
    <w:rsid w:val="00114AEF"/>
    <w:rsid w:val="00114CBE"/>
    <w:rsid w:val="00114D72"/>
    <w:rsid w:val="00114F1F"/>
    <w:rsid w:val="00115054"/>
    <w:rsid w:val="00115136"/>
    <w:rsid w:val="0011545D"/>
    <w:rsid w:val="001154A1"/>
    <w:rsid w:val="00115701"/>
    <w:rsid w:val="00115814"/>
    <w:rsid w:val="0011585C"/>
    <w:rsid w:val="00115862"/>
    <w:rsid w:val="00115898"/>
    <w:rsid w:val="00115C14"/>
    <w:rsid w:val="00115CDC"/>
    <w:rsid w:val="00115CE2"/>
    <w:rsid w:val="0011614F"/>
    <w:rsid w:val="00116460"/>
    <w:rsid w:val="0011646E"/>
    <w:rsid w:val="00116604"/>
    <w:rsid w:val="00116A61"/>
    <w:rsid w:val="00116AEE"/>
    <w:rsid w:val="00116B53"/>
    <w:rsid w:val="00116BD9"/>
    <w:rsid w:val="00116E20"/>
    <w:rsid w:val="001171D1"/>
    <w:rsid w:val="001172B2"/>
    <w:rsid w:val="001172E1"/>
    <w:rsid w:val="001174B4"/>
    <w:rsid w:val="00117693"/>
    <w:rsid w:val="00117843"/>
    <w:rsid w:val="0011788A"/>
    <w:rsid w:val="001178BE"/>
    <w:rsid w:val="00117A0D"/>
    <w:rsid w:val="00117A81"/>
    <w:rsid w:val="00117A97"/>
    <w:rsid w:val="00117AB6"/>
    <w:rsid w:val="00117B21"/>
    <w:rsid w:val="00117B95"/>
    <w:rsid w:val="00117F07"/>
    <w:rsid w:val="00120096"/>
    <w:rsid w:val="0012056D"/>
    <w:rsid w:val="0012063E"/>
    <w:rsid w:val="0012071F"/>
    <w:rsid w:val="00120847"/>
    <w:rsid w:val="00120A20"/>
    <w:rsid w:val="00120A22"/>
    <w:rsid w:val="00120A2D"/>
    <w:rsid w:val="00120A81"/>
    <w:rsid w:val="00120AED"/>
    <w:rsid w:val="00120C3D"/>
    <w:rsid w:val="00120C6D"/>
    <w:rsid w:val="00120E85"/>
    <w:rsid w:val="00120F16"/>
    <w:rsid w:val="00121305"/>
    <w:rsid w:val="0012137E"/>
    <w:rsid w:val="00121408"/>
    <w:rsid w:val="001215E4"/>
    <w:rsid w:val="00121903"/>
    <w:rsid w:val="00121B3B"/>
    <w:rsid w:val="00121D3C"/>
    <w:rsid w:val="00121F05"/>
    <w:rsid w:val="0012232F"/>
    <w:rsid w:val="001224C6"/>
    <w:rsid w:val="001225D3"/>
    <w:rsid w:val="00122634"/>
    <w:rsid w:val="001226A8"/>
    <w:rsid w:val="00122703"/>
    <w:rsid w:val="00122795"/>
    <w:rsid w:val="00122872"/>
    <w:rsid w:val="0012288F"/>
    <w:rsid w:val="00123367"/>
    <w:rsid w:val="00123804"/>
    <w:rsid w:val="00123879"/>
    <w:rsid w:val="00123999"/>
    <w:rsid w:val="00123C32"/>
    <w:rsid w:val="00123ECE"/>
    <w:rsid w:val="001240A0"/>
    <w:rsid w:val="001245CB"/>
    <w:rsid w:val="00124782"/>
    <w:rsid w:val="0012485F"/>
    <w:rsid w:val="00124A42"/>
    <w:rsid w:val="00124AE8"/>
    <w:rsid w:val="00124AF9"/>
    <w:rsid w:val="00124B1F"/>
    <w:rsid w:val="00124BB7"/>
    <w:rsid w:val="00124BEC"/>
    <w:rsid w:val="00124CAF"/>
    <w:rsid w:val="00124F5C"/>
    <w:rsid w:val="00125385"/>
    <w:rsid w:val="0012543D"/>
    <w:rsid w:val="0012559C"/>
    <w:rsid w:val="001255C9"/>
    <w:rsid w:val="00125790"/>
    <w:rsid w:val="001257FD"/>
    <w:rsid w:val="00125883"/>
    <w:rsid w:val="00125933"/>
    <w:rsid w:val="00125B0F"/>
    <w:rsid w:val="00125C65"/>
    <w:rsid w:val="00125E6B"/>
    <w:rsid w:val="00126015"/>
    <w:rsid w:val="00126098"/>
    <w:rsid w:val="001262A9"/>
    <w:rsid w:val="00126344"/>
    <w:rsid w:val="0012651F"/>
    <w:rsid w:val="0012659E"/>
    <w:rsid w:val="00126673"/>
    <w:rsid w:val="00126680"/>
    <w:rsid w:val="00126747"/>
    <w:rsid w:val="00126974"/>
    <w:rsid w:val="00126C9D"/>
    <w:rsid w:val="00126CAC"/>
    <w:rsid w:val="00126F76"/>
    <w:rsid w:val="0012706B"/>
    <w:rsid w:val="001270AB"/>
    <w:rsid w:val="00127140"/>
    <w:rsid w:val="0012728E"/>
    <w:rsid w:val="0012750B"/>
    <w:rsid w:val="00127563"/>
    <w:rsid w:val="00127A31"/>
    <w:rsid w:val="00127A33"/>
    <w:rsid w:val="00127A4A"/>
    <w:rsid w:val="00127B04"/>
    <w:rsid w:val="00127C31"/>
    <w:rsid w:val="00127DC3"/>
    <w:rsid w:val="00127FE9"/>
    <w:rsid w:val="001302D7"/>
    <w:rsid w:val="001303AF"/>
    <w:rsid w:val="00130407"/>
    <w:rsid w:val="001309A3"/>
    <w:rsid w:val="00130C6E"/>
    <w:rsid w:val="00130C82"/>
    <w:rsid w:val="00130C94"/>
    <w:rsid w:val="00130D37"/>
    <w:rsid w:val="00130F1A"/>
    <w:rsid w:val="00130F43"/>
    <w:rsid w:val="0013106F"/>
    <w:rsid w:val="00131122"/>
    <w:rsid w:val="00131123"/>
    <w:rsid w:val="00131124"/>
    <w:rsid w:val="00131195"/>
    <w:rsid w:val="001315A0"/>
    <w:rsid w:val="001316E6"/>
    <w:rsid w:val="0013180E"/>
    <w:rsid w:val="0013181E"/>
    <w:rsid w:val="00131970"/>
    <w:rsid w:val="00131AD8"/>
    <w:rsid w:val="00131B49"/>
    <w:rsid w:val="00131CB7"/>
    <w:rsid w:val="00131FAC"/>
    <w:rsid w:val="001320D9"/>
    <w:rsid w:val="00132498"/>
    <w:rsid w:val="00132724"/>
    <w:rsid w:val="001327AA"/>
    <w:rsid w:val="0013284F"/>
    <w:rsid w:val="001329D7"/>
    <w:rsid w:val="00132B38"/>
    <w:rsid w:val="00132BCE"/>
    <w:rsid w:val="00132BE1"/>
    <w:rsid w:val="00132EA3"/>
    <w:rsid w:val="001330B8"/>
    <w:rsid w:val="0013310D"/>
    <w:rsid w:val="001333B4"/>
    <w:rsid w:val="00133434"/>
    <w:rsid w:val="001334D7"/>
    <w:rsid w:val="00133550"/>
    <w:rsid w:val="0013362A"/>
    <w:rsid w:val="001336A3"/>
    <w:rsid w:val="0013381E"/>
    <w:rsid w:val="00133B19"/>
    <w:rsid w:val="00133B1A"/>
    <w:rsid w:val="00133BA1"/>
    <w:rsid w:val="00133EBB"/>
    <w:rsid w:val="00133EE5"/>
    <w:rsid w:val="00133FB7"/>
    <w:rsid w:val="00134293"/>
    <w:rsid w:val="00134390"/>
    <w:rsid w:val="00134486"/>
    <w:rsid w:val="001344E5"/>
    <w:rsid w:val="00134566"/>
    <w:rsid w:val="00134D71"/>
    <w:rsid w:val="00134E59"/>
    <w:rsid w:val="00134FC4"/>
    <w:rsid w:val="0013507D"/>
    <w:rsid w:val="0013507F"/>
    <w:rsid w:val="00135163"/>
    <w:rsid w:val="00135226"/>
    <w:rsid w:val="00135421"/>
    <w:rsid w:val="00135658"/>
    <w:rsid w:val="001357FD"/>
    <w:rsid w:val="00135888"/>
    <w:rsid w:val="001358FD"/>
    <w:rsid w:val="00135A82"/>
    <w:rsid w:val="00135B23"/>
    <w:rsid w:val="00135C81"/>
    <w:rsid w:val="00135C94"/>
    <w:rsid w:val="00135DE6"/>
    <w:rsid w:val="00135EDA"/>
    <w:rsid w:val="00136082"/>
    <w:rsid w:val="001361F4"/>
    <w:rsid w:val="0013626E"/>
    <w:rsid w:val="0013635A"/>
    <w:rsid w:val="00136686"/>
    <w:rsid w:val="00136AC5"/>
    <w:rsid w:val="00136AC7"/>
    <w:rsid w:val="00136B4A"/>
    <w:rsid w:val="00136C99"/>
    <w:rsid w:val="00136CF6"/>
    <w:rsid w:val="00136D63"/>
    <w:rsid w:val="00136F20"/>
    <w:rsid w:val="00137053"/>
    <w:rsid w:val="001370DC"/>
    <w:rsid w:val="00137174"/>
    <w:rsid w:val="001372AA"/>
    <w:rsid w:val="00137504"/>
    <w:rsid w:val="001378F9"/>
    <w:rsid w:val="00137A41"/>
    <w:rsid w:val="00137AE9"/>
    <w:rsid w:val="00137C0F"/>
    <w:rsid w:val="00137DB8"/>
    <w:rsid w:val="00137E18"/>
    <w:rsid w:val="0014007F"/>
    <w:rsid w:val="001400FB"/>
    <w:rsid w:val="0014016C"/>
    <w:rsid w:val="0014025A"/>
    <w:rsid w:val="00140325"/>
    <w:rsid w:val="001403D0"/>
    <w:rsid w:val="0014042E"/>
    <w:rsid w:val="00140621"/>
    <w:rsid w:val="001406CD"/>
    <w:rsid w:val="001409BD"/>
    <w:rsid w:val="00140B99"/>
    <w:rsid w:val="00140D19"/>
    <w:rsid w:val="00140D26"/>
    <w:rsid w:val="001412AC"/>
    <w:rsid w:val="0014131D"/>
    <w:rsid w:val="001413AC"/>
    <w:rsid w:val="001413B7"/>
    <w:rsid w:val="001414A0"/>
    <w:rsid w:val="0014166E"/>
    <w:rsid w:val="00141BFE"/>
    <w:rsid w:val="00141C01"/>
    <w:rsid w:val="00141EAB"/>
    <w:rsid w:val="00142000"/>
    <w:rsid w:val="00142030"/>
    <w:rsid w:val="001420D2"/>
    <w:rsid w:val="00142103"/>
    <w:rsid w:val="00142203"/>
    <w:rsid w:val="001423B9"/>
    <w:rsid w:val="0014243D"/>
    <w:rsid w:val="0014243F"/>
    <w:rsid w:val="001424CE"/>
    <w:rsid w:val="00142682"/>
    <w:rsid w:val="001427D0"/>
    <w:rsid w:val="00142801"/>
    <w:rsid w:val="001429E8"/>
    <w:rsid w:val="00142AC6"/>
    <w:rsid w:val="00142BEE"/>
    <w:rsid w:val="00142C34"/>
    <w:rsid w:val="00142D91"/>
    <w:rsid w:val="00142E58"/>
    <w:rsid w:val="00142FCA"/>
    <w:rsid w:val="0014323B"/>
    <w:rsid w:val="001433F3"/>
    <w:rsid w:val="0014340D"/>
    <w:rsid w:val="00143430"/>
    <w:rsid w:val="00143448"/>
    <w:rsid w:val="00143571"/>
    <w:rsid w:val="001435A3"/>
    <w:rsid w:val="00143646"/>
    <w:rsid w:val="001436BC"/>
    <w:rsid w:val="00143BDE"/>
    <w:rsid w:val="00143D4B"/>
    <w:rsid w:val="00143D6D"/>
    <w:rsid w:val="00144586"/>
    <w:rsid w:val="001447BE"/>
    <w:rsid w:val="001447F8"/>
    <w:rsid w:val="001449FF"/>
    <w:rsid w:val="00144AF4"/>
    <w:rsid w:val="00144C1E"/>
    <w:rsid w:val="00144CB0"/>
    <w:rsid w:val="00144DA7"/>
    <w:rsid w:val="00144F46"/>
    <w:rsid w:val="001453E9"/>
    <w:rsid w:val="00145403"/>
    <w:rsid w:val="00145779"/>
    <w:rsid w:val="001457DA"/>
    <w:rsid w:val="00145B1F"/>
    <w:rsid w:val="00145BE4"/>
    <w:rsid w:val="00145C08"/>
    <w:rsid w:val="00145C57"/>
    <w:rsid w:val="00145D60"/>
    <w:rsid w:val="00146000"/>
    <w:rsid w:val="00146198"/>
    <w:rsid w:val="001461FB"/>
    <w:rsid w:val="00146259"/>
    <w:rsid w:val="001463F2"/>
    <w:rsid w:val="00146415"/>
    <w:rsid w:val="00146452"/>
    <w:rsid w:val="00146471"/>
    <w:rsid w:val="001464DE"/>
    <w:rsid w:val="0014668F"/>
    <w:rsid w:val="001466EE"/>
    <w:rsid w:val="0014695E"/>
    <w:rsid w:val="00146991"/>
    <w:rsid w:val="00146A05"/>
    <w:rsid w:val="00146A2C"/>
    <w:rsid w:val="00146AC3"/>
    <w:rsid w:val="00146BFB"/>
    <w:rsid w:val="00146C9C"/>
    <w:rsid w:val="00146CB6"/>
    <w:rsid w:val="00146E71"/>
    <w:rsid w:val="0014702E"/>
    <w:rsid w:val="0014722F"/>
    <w:rsid w:val="001472BA"/>
    <w:rsid w:val="0014739E"/>
    <w:rsid w:val="001474A6"/>
    <w:rsid w:val="00147645"/>
    <w:rsid w:val="00147648"/>
    <w:rsid w:val="0014768D"/>
    <w:rsid w:val="0014777E"/>
    <w:rsid w:val="00147A12"/>
    <w:rsid w:val="00147A48"/>
    <w:rsid w:val="00147B97"/>
    <w:rsid w:val="00147DFA"/>
    <w:rsid w:val="00147EFD"/>
    <w:rsid w:val="00150017"/>
    <w:rsid w:val="00150129"/>
    <w:rsid w:val="001502A0"/>
    <w:rsid w:val="00150323"/>
    <w:rsid w:val="00150487"/>
    <w:rsid w:val="001504AC"/>
    <w:rsid w:val="001504CE"/>
    <w:rsid w:val="001504E7"/>
    <w:rsid w:val="00150714"/>
    <w:rsid w:val="0015072A"/>
    <w:rsid w:val="001507D5"/>
    <w:rsid w:val="001507E0"/>
    <w:rsid w:val="00150824"/>
    <w:rsid w:val="00150AAF"/>
    <w:rsid w:val="00150AE6"/>
    <w:rsid w:val="00150FD8"/>
    <w:rsid w:val="0015102B"/>
    <w:rsid w:val="00151080"/>
    <w:rsid w:val="001510C0"/>
    <w:rsid w:val="0015139D"/>
    <w:rsid w:val="001513F1"/>
    <w:rsid w:val="00151610"/>
    <w:rsid w:val="00151612"/>
    <w:rsid w:val="0015169F"/>
    <w:rsid w:val="00151863"/>
    <w:rsid w:val="00151A33"/>
    <w:rsid w:val="00151A4D"/>
    <w:rsid w:val="00151A50"/>
    <w:rsid w:val="00151B9E"/>
    <w:rsid w:val="00151D07"/>
    <w:rsid w:val="00151D8B"/>
    <w:rsid w:val="00151DA7"/>
    <w:rsid w:val="00151DE2"/>
    <w:rsid w:val="001520BB"/>
    <w:rsid w:val="00152110"/>
    <w:rsid w:val="00152219"/>
    <w:rsid w:val="001524A3"/>
    <w:rsid w:val="001525B9"/>
    <w:rsid w:val="0015294B"/>
    <w:rsid w:val="00152A46"/>
    <w:rsid w:val="00152C8E"/>
    <w:rsid w:val="00152CD7"/>
    <w:rsid w:val="00152E8F"/>
    <w:rsid w:val="00152EC4"/>
    <w:rsid w:val="00152F39"/>
    <w:rsid w:val="00152FFB"/>
    <w:rsid w:val="0015312A"/>
    <w:rsid w:val="0015318C"/>
    <w:rsid w:val="001531F2"/>
    <w:rsid w:val="00153352"/>
    <w:rsid w:val="0015337A"/>
    <w:rsid w:val="00153A7B"/>
    <w:rsid w:val="00153AC3"/>
    <w:rsid w:val="00153AD2"/>
    <w:rsid w:val="00153B3A"/>
    <w:rsid w:val="00153D77"/>
    <w:rsid w:val="00153DCC"/>
    <w:rsid w:val="00154127"/>
    <w:rsid w:val="00154241"/>
    <w:rsid w:val="001543A6"/>
    <w:rsid w:val="0015442F"/>
    <w:rsid w:val="00154780"/>
    <w:rsid w:val="00154822"/>
    <w:rsid w:val="00154AFD"/>
    <w:rsid w:val="00154B00"/>
    <w:rsid w:val="00154B51"/>
    <w:rsid w:val="00154DAE"/>
    <w:rsid w:val="00154DBD"/>
    <w:rsid w:val="00155184"/>
    <w:rsid w:val="00155232"/>
    <w:rsid w:val="00155264"/>
    <w:rsid w:val="00155529"/>
    <w:rsid w:val="00155824"/>
    <w:rsid w:val="0015582A"/>
    <w:rsid w:val="001558B4"/>
    <w:rsid w:val="00155DDE"/>
    <w:rsid w:val="00155E4A"/>
    <w:rsid w:val="00156135"/>
    <w:rsid w:val="00156653"/>
    <w:rsid w:val="00156720"/>
    <w:rsid w:val="00156790"/>
    <w:rsid w:val="001569D0"/>
    <w:rsid w:val="00156A04"/>
    <w:rsid w:val="00156B4B"/>
    <w:rsid w:val="00156BB0"/>
    <w:rsid w:val="00156C87"/>
    <w:rsid w:val="00156DB6"/>
    <w:rsid w:val="00156E82"/>
    <w:rsid w:val="00156E91"/>
    <w:rsid w:val="00157077"/>
    <w:rsid w:val="0015747A"/>
    <w:rsid w:val="001575AA"/>
    <w:rsid w:val="0015765E"/>
    <w:rsid w:val="001576CB"/>
    <w:rsid w:val="0015790C"/>
    <w:rsid w:val="00157BDF"/>
    <w:rsid w:val="00157DC1"/>
    <w:rsid w:val="00160275"/>
    <w:rsid w:val="0016043F"/>
    <w:rsid w:val="00160459"/>
    <w:rsid w:val="0016046F"/>
    <w:rsid w:val="0016047B"/>
    <w:rsid w:val="00160686"/>
    <w:rsid w:val="001607F9"/>
    <w:rsid w:val="00160912"/>
    <w:rsid w:val="001609A5"/>
    <w:rsid w:val="00160B89"/>
    <w:rsid w:val="00160C32"/>
    <w:rsid w:val="00160D8D"/>
    <w:rsid w:val="00160E76"/>
    <w:rsid w:val="00160F05"/>
    <w:rsid w:val="00160F37"/>
    <w:rsid w:val="0016102E"/>
    <w:rsid w:val="0016113D"/>
    <w:rsid w:val="00161229"/>
    <w:rsid w:val="00161334"/>
    <w:rsid w:val="0016138B"/>
    <w:rsid w:val="001613A1"/>
    <w:rsid w:val="00161413"/>
    <w:rsid w:val="001615AB"/>
    <w:rsid w:val="00161609"/>
    <w:rsid w:val="001617A4"/>
    <w:rsid w:val="00161A11"/>
    <w:rsid w:val="00161A33"/>
    <w:rsid w:val="00161C78"/>
    <w:rsid w:val="00161EE3"/>
    <w:rsid w:val="00162296"/>
    <w:rsid w:val="001622B7"/>
    <w:rsid w:val="0016254D"/>
    <w:rsid w:val="0016257F"/>
    <w:rsid w:val="001628BD"/>
    <w:rsid w:val="0016295F"/>
    <w:rsid w:val="001629DE"/>
    <w:rsid w:val="00162C56"/>
    <w:rsid w:val="00162ED9"/>
    <w:rsid w:val="00163008"/>
    <w:rsid w:val="00163017"/>
    <w:rsid w:val="0016302F"/>
    <w:rsid w:val="00163060"/>
    <w:rsid w:val="00163277"/>
    <w:rsid w:val="0016363F"/>
    <w:rsid w:val="001636B3"/>
    <w:rsid w:val="00163711"/>
    <w:rsid w:val="001637BB"/>
    <w:rsid w:val="00163AF2"/>
    <w:rsid w:val="00163B7A"/>
    <w:rsid w:val="00163BE5"/>
    <w:rsid w:val="00163C8C"/>
    <w:rsid w:val="00163C93"/>
    <w:rsid w:val="00163DA8"/>
    <w:rsid w:val="00163EE4"/>
    <w:rsid w:val="00164115"/>
    <w:rsid w:val="0016418B"/>
    <w:rsid w:val="001643CD"/>
    <w:rsid w:val="00164553"/>
    <w:rsid w:val="001646B9"/>
    <w:rsid w:val="00164720"/>
    <w:rsid w:val="0016475F"/>
    <w:rsid w:val="00164803"/>
    <w:rsid w:val="001648E4"/>
    <w:rsid w:val="00164A2F"/>
    <w:rsid w:val="00164AA9"/>
    <w:rsid w:val="00164B70"/>
    <w:rsid w:val="00164F19"/>
    <w:rsid w:val="001651CD"/>
    <w:rsid w:val="00165314"/>
    <w:rsid w:val="00165407"/>
    <w:rsid w:val="00165641"/>
    <w:rsid w:val="0016572C"/>
    <w:rsid w:val="001657B5"/>
    <w:rsid w:val="001657BE"/>
    <w:rsid w:val="001657CC"/>
    <w:rsid w:val="001657EE"/>
    <w:rsid w:val="00165832"/>
    <w:rsid w:val="00165AC2"/>
    <w:rsid w:val="00165B66"/>
    <w:rsid w:val="00165D11"/>
    <w:rsid w:val="00165EFA"/>
    <w:rsid w:val="00165F57"/>
    <w:rsid w:val="0016615B"/>
    <w:rsid w:val="00166186"/>
    <w:rsid w:val="001661E4"/>
    <w:rsid w:val="001662A1"/>
    <w:rsid w:val="001662E9"/>
    <w:rsid w:val="001663AA"/>
    <w:rsid w:val="00166A86"/>
    <w:rsid w:val="00166B81"/>
    <w:rsid w:val="00166C91"/>
    <w:rsid w:val="00166D28"/>
    <w:rsid w:val="00166DC4"/>
    <w:rsid w:val="00166ECA"/>
    <w:rsid w:val="00166EEE"/>
    <w:rsid w:val="00166F69"/>
    <w:rsid w:val="00167218"/>
    <w:rsid w:val="00167320"/>
    <w:rsid w:val="0016735B"/>
    <w:rsid w:val="0016766F"/>
    <w:rsid w:val="00167712"/>
    <w:rsid w:val="001677EE"/>
    <w:rsid w:val="001677FC"/>
    <w:rsid w:val="001678B0"/>
    <w:rsid w:val="00167AC4"/>
    <w:rsid w:val="00167C8D"/>
    <w:rsid w:val="00167D1B"/>
    <w:rsid w:val="00167EA3"/>
    <w:rsid w:val="00167EBF"/>
    <w:rsid w:val="00167EE0"/>
    <w:rsid w:val="00167F42"/>
    <w:rsid w:val="00167FFB"/>
    <w:rsid w:val="00170017"/>
    <w:rsid w:val="0017008C"/>
    <w:rsid w:val="001700BE"/>
    <w:rsid w:val="001700C3"/>
    <w:rsid w:val="0017013C"/>
    <w:rsid w:val="0017017D"/>
    <w:rsid w:val="0017038B"/>
    <w:rsid w:val="001707F6"/>
    <w:rsid w:val="00170C20"/>
    <w:rsid w:val="00170CB2"/>
    <w:rsid w:val="00170D77"/>
    <w:rsid w:val="001711DF"/>
    <w:rsid w:val="001712E4"/>
    <w:rsid w:val="00171820"/>
    <w:rsid w:val="00171985"/>
    <w:rsid w:val="00171A7F"/>
    <w:rsid w:val="00171B52"/>
    <w:rsid w:val="00171EB0"/>
    <w:rsid w:val="00171EC1"/>
    <w:rsid w:val="00172073"/>
    <w:rsid w:val="00172093"/>
    <w:rsid w:val="001721BA"/>
    <w:rsid w:val="001722F4"/>
    <w:rsid w:val="00172348"/>
    <w:rsid w:val="001723F1"/>
    <w:rsid w:val="00172516"/>
    <w:rsid w:val="001726E2"/>
    <w:rsid w:val="001729ED"/>
    <w:rsid w:val="00172A83"/>
    <w:rsid w:val="00172C58"/>
    <w:rsid w:val="00172EEA"/>
    <w:rsid w:val="00172F99"/>
    <w:rsid w:val="00173151"/>
    <w:rsid w:val="00173386"/>
    <w:rsid w:val="001734B0"/>
    <w:rsid w:val="0017352B"/>
    <w:rsid w:val="0017382B"/>
    <w:rsid w:val="0017390C"/>
    <w:rsid w:val="00173EF4"/>
    <w:rsid w:val="001740A9"/>
    <w:rsid w:val="001743DB"/>
    <w:rsid w:val="00174468"/>
    <w:rsid w:val="00174514"/>
    <w:rsid w:val="001745BE"/>
    <w:rsid w:val="00174862"/>
    <w:rsid w:val="00174869"/>
    <w:rsid w:val="00174905"/>
    <w:rsid w:val="00174C60"/>
    <w:rsid w:val="00174E48"/>
    <w:rsid w:val="00174FEA"/>
    <w:rsid w:val="00174FF6"/>
    <w:rsid w:val="00175060"/>
    <w:rsid w:val="00175505"/>
    <w:rsid w:val="001755F1"/>
    <w:rsid w:val="00175743"/>
    <w:rsid w:val="00175906"/>
    <w:rsid w:val="00175944"/>
    <w:rsid w:val="00175B40"/>
    <w:rsid w:val="00175D5B"/>
    <w:rsid w:val="00175DB1"/>
    <w:rsid w:val="00175DF4"/>
    <w:rsid w:val="00175E52"/>
    <w:rsid w:val="00175F65"/>
    <w:rsid w:val="00176019"/>
    <w:rsid w:val="00176055"/>
    <w:rsid w:val="0017605A"/>
    <w:rsid w:val="00176069"/>
    <w:rsid w:val="001760BC"/>
    <w:rsid w:val="00176102"/>
    <w:rsid w:val="001763E1"/>
    <w:rsid w:val="0017653C"/>
    <w:rsid w:val="00176779"/>
    <w:rsid w:val="001767CE"/>
    <w:rsid w:val="0017683E"/>
    <w:rsid w:val="00176BA1"/>
    <w:rsid w:val="00176D7D"/>
    <w:rsid w:val="00176DBF"/>
    <w:rsid w:val="00177176"/>
    <w:rsid w:val="001771CC"/>
    <w:rsid w:val="001775F7"/>
    <w:rsid w:val="0017771F"/>
    <w:rsid w:val="00177763"/>
    <w:rsid w:val="00177765"/>
    <w:rsid w:val="00177828"/>
    <w:rsid w:val="001778E0"/>
    <w:rsid w:val="00177BCF"/>
    <w:rsid w:val="00177C8C"/>
    <w:rsid w:val="00177CE5"/>
    <w:rsid w:val="00177CED"/>
    <w:rsid w:val="00177D25"/>
    <w:rsid w:val="00177FB3"/>
    <w:rsid w:val="0018012B"/>
    <w:rsid w:val="0018039E"/>
    <w:rsid w:val="001805C7"/>
    <w:rsid w:val="001807A2"/>
    <w:rsid w:val="00180850"/>
    <w:rsid w:val="001808E9"/>
    <w:rsid w:val="00180CBF"/>
    <w:rsid w:val="00180CC9"/>
    <w:rsid w:val="00180D67"/>
    <w:rsid w:val="00180DCF"/>
    <w:rsid w:val="00180DE2"/>
    <w:rsid w:val="001812A7"/>
    <w:rsid w:val="0018146A"/>
    <w:rsid w:val="0018154B"/>
    <w:rsid w:val="0018182D"/>
    <w:rsid w:val="001818BE"/>
    <w:rsid w:val="001818DD"/>
    <w:rsid w:val="001819C5"/>
    <w:rsid w:val="00181AEE"/>
    <w:rsid w:val="00181B6E"/>
    <w:rsid w:val="00181D29"/>
    <w:rsid w:val="00181DCA"/>
    <w:rsid w:val="00181E7A"/>
    <w:rsid w:val="001820AF"/>
    <w:rsid w:val="00182129"/>
    <w:rsid w:val="001823B3"/>
    <w:rsid w:val="0018240F"/>
    <w:rsid w:val="001827A6"/>
    <w:rsid w:val="00182AAE"/>
    <w:rsid w:val="00182C14"/>
    <w:rsid w:val="00182C3B"/>
    <w:rsid w:val="00182C8A"/>
    <w:rsid w:val="00182F65"/>
    <w:rsid w:val="00182FE5"/>
    <w:rsid w:val="00183146"/>
    <w:rsid w:val="00183259"/>
    <w:rsid w:val="001832A2"/>
    <w:rsid w:val="001835D1"/>
    <w:rsid w:val="001835D5"/>
    <w:rsid w:val="001836DF"/>
    <w:rsid w:val="00183887"/>
    <w:rsid w:val="00183976"/>
    <w:rsid w:val="00183A67"/>
    <w:rsid w:val="00183C71"/>
    <w:rsid w:val="00183ED2"/>
    <w:rsid w:val="00183F52"/>
    <w:rsid w:val="0018406C"/>
    <w:rsid w:val="001843FE"/>
    <w:rsid w:val="001844E7"/>
    <w:rsid w:val="001845FE"/>
    <w:rsid w:val="001847D8"/>
    <w:rsid w:val="001848B3"/>
    <w:rsid w:val="00184B0A"/>
    <w:rsid w:val="00184C27"/>
    <w:rsid w:val="00184ECB"/>
    <w:rsid w:val="00184ECD"/>
    <w:rsid w:val="00185099"/>
    <w:rsid w:val="00185205"/>
    <w:rsid w:val="001852FE"/>
    <w:rsid w:val="001854AB"/>
    <w:rsid w:val="00185528"/>
    <w:rsid w:val="001857DA"/>
    <w:rsid w:val="001858BA"/>
    <w:rsid w:val="001858CD"/>
    <w:rsid w:val="00185C66"/>
    <w:rsid w:val="00185D8E"/>
    <w:rsid w:val="00185E8B"/>
    <w:rsid w:val="00185EA7"/>
    <w:rsid w:val="00185F55"/>
    <w:rsid w:val="00185F77"/>
    <w:rsid w:val="00185FE4"/>
    <w:rsid w:val="001861B6"/>
    <w:rsid w:val="00186215"/>
    <w:rsid w:val="00186293"/>
    <w:rsid w:val="001863C0"/>
    <w:rsid w:val="00186652"/>
    <w:rsid w:val="00186696"/>
    <w:rsid w:val="001866AA"/>
    <w:rsid w:val="0018675D"/>
    <w:rsid w:val="0018679C"/>
    <w:rsid w:val="001868B5"/>
    <w:rsid w:val="00186910"/>
    <w:rsid w:val="0018695F"/>
    <w:rsid w:val="00186AC4"/>
    <w:rsid w:val="00186B48"/>
    <w:rsid w:val="00186D67"/>
    <w:rsid w:val="00186FF6"/>
    <w:rsid w:val="00187135"/>
    <w:rsid w:val="00187189"/>
    <w:rsid w:val="00187266"/>
    <w:rsid w:val="00187404"/>
    <w:rsid w:val="00187424"/>
    <w:rsid w:val="001874D8"/>
    <w:rsid w:val="0018752F"/>
    <w:rsid w:val="0018756D"/>
    <w:rsid w:val="001876B0"/>
    <w:rsid w:val="00187749"/>
    <w:rsid w:val="00187BA6"/>
    <w:rsid w:val="00190089"/>
    <w:rsid w:val="001900FF"/>
    <w:rsid w:val="0019018F"/>
    <w:rsid w:val="00190445"/>
    <w:rsid w:val="00190594"/>
    <w:rsid w:val="0019061E"/>
    <w:rsid w:val="001906D1"/>
    <w:rsid w:val="00190700"/>
    <w:rsid w:val="00190A2E"/>
    <w:rsid w:val="00190B5B"/>
    <w:rsid w:val="00190BC7"/>
    <w:rsid w:val="00191154"/>
    <w:rsid w:val="001913D0"/>
    <w:rsid w:val="001914B4"/>
    <w:rsid w:val="00191C66"/>
    <w:rsid w:val="00191EE1"/>
    <w:rsid w:val="0019206D"/>
    <w:rsid w:val="001920FC"/>
    <w:rsid w:val="00192449"/>
    <w:rsid w:val="001924EE"/>
    <w:rsid w:val="0019253B"/>
    <w:rsid w:val="00192876"/>
    <w:rsid w:val="00192B1C"/>
    <w:rsid w:val="00192C28"/>
    <w:rsid w:val="00192C2B"/>
    <w:rsid w:val="00192E76"/>
    <w:rsid w:val="00192F1E"/>
    <w:rsid w:val="00193354"/>
    <w:rsid w:val="0019340E"/>
    <w:rsid w:val="00193708"/>
    <w:rsid w:val="00193754"/>
    <w:rsid w:val="001937CA"/>
    <w:rsid w:val="00193ECA"/>
    <w:rsid w:val="00194242"/>
    <w:rsid w:val="00194726"/>
    <w:rsid w:val="001947EE"/>
    <w:rsid w:val="00194E7C"/>
    <w:rsid w:val="00194EE2"/>
    <w:rsid w:val="00194F36"/>
    <w:rsid w:val="00194FAF"/>
    <w:rsid w:val="00195051"/>
    <w:rsid w:val="0019508F"/>
    <w:rsid w:val="001951E8"/>
    <w:rsid w:val="0019596F"/>
    <w:rsid w:val="00195A33"/>
    <w:rsid w:val="00195BB8"/>
    <w:rsid w:val="00195CDF"/>
    <w:rsid w:val="00195D4F"/>
    <w:rsid w:val="00195D64"/>
    <w:rsid w:val="00195F95"/>
    <w:rsid w:val="00196258"/>
    <w:rsid w:val="00196376"/>
    <w:rsid w:val="0019640C"/>
    <w:rsid w:val="00196451"/>
    <w:rsid w:val="00196640"/>
    <w:rsid w:val="00196800"/>
    <w:rsid w:val="00196A10"/>
    <w:rsid w:val="00196A7E"/>
    <w:rsid w:val="00196AC6"/>
    <w:rsid w:val="00196AE4"/>
    <w:rsid w:val="00196C44"/>
    <w:rsid w:val="00196DDE"/>
    <w:rsid w:val="00196EB3"/>
    <w:rsid w:val="0019709D"/>
    <w:rsid w:val="001972E7"/>
    <w:rsid w:val="001974B8"/>
    <w:rsid w:val="00197A41"/>
    <w:rsid w:val="00197AD4"/>
    <w:rsid w:val="00197B0F"/>
    <w:rsid w:val="00197B48"/>
    <w:rsid w:val="00197BED"/>
    <w:rsid w:val="00197F21"/>
    <w:rsid w:val="001A0143"/>
    <w:rsid w:val="001A023B"/>
    <w:rsid w:val="001A03B3"/>
    <w:rsid w:val="001A03BC"/>
    <w:rsid w:val="001A04B9"/>
    <w:rsid w:val="001A0810"/>
    <w:rsid w:val="001A08A6"/>
    <w:rsid w:val="001A08E1"/>
    <w:rsid w:val="001A08FB"/>
    <w:rsid w:val="001A09C2"/>
    <w:rsid w:val="001A0B95"/>
    <w:rsid w:val="001A0CA8"/>
    <w:rsid w:val="001A0D6A"/>
    <w:rsid w:val="001A0E64"/>
    <w:rsid w:val="001A0EA0"/>
    <w:rsid w:val="001A0F3C"/>
    <w:rsid w:val="001A10EE"/>
    <w:rsid w:val="001A1141"/>
    <w:rsid w:val="001A139A"/>
    <w:rsid w:val="001A1431"/>
    <w:rsid w:val="001A163F"/>
    <w:rsid w:val="001A1853"/>
    <w:rsid w:val="001A1BEB"/>
    <w:rsid w:val="001A1D20"/>
    <w:rsid w:val="001A1D53"/>
    <w:rsid w:val="001A1F51"/>
    <w:rsid w:val="001A1FB0"/>
    <w:rsid w:val="001A2169"/>
    <w:rsid w:val="001A218D"/>
    <w:rsid w:val="001A2223"/>
    <w:rsid w:val="001A22B5"/>
    <w:rsid w:val="001A23D4"/>
    <w:rsid w:val="001A24F8"/>
    <w:rsid w:val="001A27AE"/>
    <w:rsid w:val="001A27D2"/>
    <w:rsid w:val="001A2816"/>
    <w:rsid w:val="001A2D42"/>
    <w:rsid w:val="001A3150"/>
    <w:rsid w:val="001A3198"/>
    <w:rsid w:val="001A33FF"/>
    <w:rsid w:val="001A359D"/>
    <w:rsid w:val="001A37A7"/>
    <w:rsid w:val="001A3BBE"/>
    <w:rsid w:val="001A3BD5"/>
    <w:rsid w:val="001A3EF2"/>
    <w:rsid w:val="001A468E"/>
    <w:rsid w:val="001A471A"/>
    <w:rsid w:val="001A471B"/>
    <w:rsid w:val="001A4868"/>
    <w:rsid w:val="001A48FD"/>
    <w:rsid w:val="001A492C"/>
    <w:rsid w:val="001A49C0"/>
    <w:rsid w:val="001A49D4"/>
    <w:rsid w:val="001A4A77"/>
    <w:rsid w:val="001A4D50"/>
    <w:rsid w:val="001A4E95"/>
    <w:rsid w:val="001A50CF"/>
    <w:rsid w:val="001A512F"/>
    <w:rsid w:val="001A52C4"/>
    <w:rsid w:val="001A53CC"/>
    <w:rsid w:val="001A54C4"/>
    <w:rsid w:val="001A55BB"/>
    <w:rsid w:val="001A56C1"/>
    <w:rsid w:val="001A575A"/>
    <w:rsid w:val="001A578D"/>
    <w:rsid w:val="001A59C7"/>
    <w:rsid w:val="001A5A18"/>
    <w:rsid w:val="001A5B3A"/>
    <w:rsid w:val="001A5B3C"/>
    <w:rsid w:val="001A5BB9"/>
    <w:rsid w:val="001A5CCC"/>
    <w:rsid w:val="001A5D80"/>
    <w:rsid w:val="001A5DA2"/>
    <w:rsid w:val="001A5E44"/>
    <w:rsid w:val="001A5F9E"/>
    <w:rsid w:val="001A6016"/>
    <w:rsid w:val="001A637C"/>
    <w:rsid w:val="001A640B"/>
    <w:rsid w:val="001A656A"/>
    <w:rsid w:val="001A6939"/>
    <w:rsid w:val="001A69DD"/>
    <w:rsid w:val="001A6AD1"/>
    <w:rsid w:val="001A6C58"/>
    <w:rsid w:val="001A6E94"/>
    <w:rsid w:val="001A6EDF"/>
    <w:rsid w:val="001A6EE9"/>
    <w:rsid w:val="001A70FA"/>
    <w:rsid w:val="001A72AD"/>
    <w:rsid w:val="001A72D4"/>
    <w:rsid w:val="001A747A"/>
    <w:rsid w:val="001A7561"/>
    <w:rsid w:val="001A77D5"/>
    <w:rsid w:val="001A7840"/>
    <w:rsid w:val="001A79D9"/>
    <w:rsid w:val="001A7A87"/>
    <w:rsid w:val="001A7AD6"/>
    <w:rsid w:val="001A7AF9"/>
    <w:rsid w:val="001A7D05"/>
    <w:rsid w:val="001B00AA"/>
    <w:rsid w:val="001B0188"/>
    <w:rsid w:val="001B0351"/>
    <w:rsid w:val="001B050A"/>
    <w:rsid w:val="001B05EC"/>
    <w:rsid w:val="001B098F"/>
    <w:rsid w:val="001B0A7F"/>
    <w:rsid w:val="001B0B36"/>
    <w:rsid w:val="001B0D19"/>
    <w:rsid w:val="001B0DDB"/>
    <w:rsid w:val="001B0FA6"/>
    <w:rsid w:val="001B11E3"/>
    <w:rsid w:val="001B1253"/>
    <w:rsid w:val="001B1508"/>
    <w:rsid w:val="001B15CF"/>
    <w:rsid w:val="001B16C7"/>
    <w:rsid w:val="001B1760"/>
    <w:rsid w:val="001B17F6"/>
    <w:rsid w:val="001B19D9"/>
    <w:rsid w:val="001B1ADB"/>
    <w:rsid w:val="001B1B05"/>
    <w:rsid w:val="001B1B4D"/>
    <w:rsid w:val="001B1BDF"/>
    <w:rsid w:val="001B1C7D"/>
    <w:rsid w:val="001B1CDC"/>
    <w:rsid w:val="001B239F"/>
    <w:rsid w:val="001B24A5"/>
    <w:rsid w:val="001B26C5"/>
    <w:rsid w:val="001B276B"/>
    <w:rsid w:val="001B2B36"/>
    <w:rsid w:val="001B2B74"/>
    <w:rsid w:val="001B2B77"/>
    <w:rsid w:val="001B2B8B"/>
    <w:rsid w:val="001B2C60"/>
    <w:rsid w:val="001B2CD9"/>
    <w:rsid w:val="001B2E2B"/>
    <w:rsid w:val="001B2EF4"/>
    <w:rsid w:val="001B3280"/>
    <w:rsid w:val="001B3331"/>
    <w:rsid w:val="001B3350"/>
    <w:rsid w:val="001B339F"/>
    <w:rsid w:val="001B34C6"/>
    <w:rsid w:val="001B3579"/>
    <w:rsid w:val="001B3602"/>
    <w:rsid w:val="001B38C2"/>
    <w:rsid w:val="001B3AB1"/>
    <w:rsid w:val="001B3D55"/>
    <w:rsid w:val="001B3D99"/>
    <w:rsid w:val="001B3DE2"/>
    <w:rsid w:val="001B3E8E"/>
    <w:rsid w:val="001B3EDB"/>
    <w:rsid w:val="001B4015"/>
    <w:rsid w:val="001B4447"/>
    <w:rsid w:val="001B453D"/>
    <w:rsid w:val="001B45E0"/>
    <w:rsid w:val="001B4735"/>
    <w:rsid w:val="001B4750"/>
    <w:rsid w:val="001B4788"/>
    <w:rsid w:val="001B48BF"/>
    <w:rsid w:val="001B48D2"/>
    <w:rsid w:val="001B4AEF"/>
    <w:rsid w:val="001B4C58"/>
    <w:rsid w:val="001B4CB9"/>
    <w:rsid w:val="001B50C9"/>
    <w:rsid w:val="001B515F"/>
    <w:rsid w:val="001B5435"/>
    <w:rsid w:val="001B5440"/>
    <w:rsid w:val="001B56F5"/>
    <w:rsid w:val="001B571C"/>
    <w:rsid w:val="001B5908"/>
    <w:rsid w:val="001B5950"/>
    <w:rsid w:val="001B599F"/>
    <w:rsid w:val="001B5B6B"/>
    <w:rsid w:val="001B5C40"/>
    <w:rsid w:val="001B5D2E"/>
    <w:rsid w:val="001B5FE7"/>
    <w:rsid w:val="001B6011"/>
    <w:rsid w:val="001B623C"/>
    <w:rsid w:val="001B650A"/>
    <w:rsid w:val="001B6544"/>
    <w:rsid w:val="001B6558"/>
    <w:rsid w:val="001B65BD"/>
    <w:rsid w:val="001B66D3"/>
    <w:rsid w:val="001B691F"/>
    <w:rsid w:val="001B6D2E"/>
    <w:rsid w:val="001B6DD2"/>
    <w:rsid w:val="001B7065"/>
    <w:rsid w:val="001B71AB"/>
    <w:rsid w:val="001B71C0"/>
    <w:rsid w:val="001B7659"/>
    <w:rsid w:val="001B7820"/>
    <w:rsid w:val="001B7C2C"/>
    <w:rsid w:val="001B7C82"/>
    <w:rsid w:val="001B7DCC"/>
    <w:rsid w:val="001C00E4"/>
    <w:rsid w:val="001C048D"/>
    <w:rsid w:val="001C04BF"/>
    <w:rsid w:val="001C083D"/>
    <w:rsid w:val="001C0B2A"/>
    <w:rsid w:val="001C0BA9"/>
    <w:rsid w:val="001C0D2F"/>
    <w:rsid w:val="001C0D80"/>
    <w:rsid w:val="001C103F"/>
    <w:rsid w:val="001C11D1"/>
    <w:rsid w:val="001C11E9"/>
    <w:rsid w:val="001C11EC"/>
    <w:rsid w:val="001C15EF"/>
    <w:rsid w:val="001C1677"/>
    <w:rsid w:val="001C167E"/>
    <w:rsid w:val="001C18DC"/>
    <w:rsid w:val="001C1AE4"/>
    <w:rsid w:val="001C1B81"/>
    <w:rsid w:val="001C1BBD"/>
    <w:rsid w:val="001C1D72"/>
    <w:rsid w:val="001C1EB1"/>
    <w:rsid w:val="001C1F5B"/>
    <w:rsid w:val="001C209D"/>
    <w:rsid w:val="001C2192"/>
    <w:rsid w:val="001C222E"/>
    <w:rsid w:val="001C237A"/>
    <w:rsid w:val="001C2387"/>
    <w:rsid w:val="001C276C"/>
    <w:rsid w:val="001C28FD"/>
    <w:rsid w:val="001C2901"/>
    <w:rsid w:val="001C29AC"/>
    <w:rsid w:val="001C29C6"/>
    <w:rsid w:val="001C2B65"/>
    <w:rsid w:val="001C2BD7"/>
    <w:rsid w:val="001C2F09"/>
    <w:rsid w:val="001C2F5C"/>
    <w:rsid w:val="001C3632"/>
    <w:rsid w:val="001C369B"/>
    <w:rsid w:val="001C36C3"/>
    <w:rsid w:val="001C3874"/>
    <w:rsid w:val="001C3894"/>
    <w:rsid w:val="001C3895"/>
    <w:rsid w:val="001C39E5"/>
    <w:rsid w:val="001C3B5C"/>
    <w:rsid w:val="001C3B71"/>
    <w:rsid w:val="001C3D04"/>
    <w:rsid w:val="001C3E54"/>
    <w:rsid w:val="001C3EBA"/>
    <w:rsid w:val="001C3EF7"/>
    <w:rsid w:val="001C4013"/>
    <w:rsid w:val="001C442B"/>
    <w:rsid w:val="001C4595"/>
    <w:rsid w:val="001C4737"/>
    <w:rsid w:val="001C4D5A"/>
    <w:rsid w:val="001C4F70"/>
    <w:rsid w:val="001C5090"/>
    <w:rsid w:val="001C517B"/>
    <w:rsid w:val="001C52A4"/>
    <w:rsid w:val="001C563F"/>
    <w:rsid w:val="001C5847"/>
    <w:rsid w:val="001C58EB"/>
    <w:rsid w:val="001C5A23"/>
    <w:rsid w:val="001C5A28"/>
    <w:rsid w:val="001C5A94"/>
    <w:rsid w:val="001C5AD3"/>
    <w:rsid w:val="001C5B19"/>
    <w:rsid w:val="001C5C88"/>
    <w:rsid w:val="001C5E02"/>
    <w:rsid w:val="001C5E40"/>
    <w:rsid w:val="001C5FE2"/>
    <w:rsid w:val="001C6046"/>
    <w:rsid w:val="001C610B"/>
    <w:rsid w:val="001C62F1"/>
    <w:rsid w:val="001C6319"/>
    <w:rsid w:val="001C63A4"/>
    <w:rsid w:val="001C6623"/>
    <w:rsid w:val="001C6860"/>
    <w:rsid w:val="001C6C46"/>
    <w:rsid w:val="001C6CE7"/>
    <w:rsid w:val="001C6DDC"/>
    <w:rsid w:val="001C71EE"/>
    <w:rsid w:val="001C7281"/>
    <w:rsid w:val="001C730B"/>
    <w:rsid w:val="001C759B"/>
    <w:rsid w:val="001C7636"/>
    <w:rsid w:val="001C768A"/>
    <w:rsid w:val="001C78F6"/>
    <w:rsid w:val="001C791E"/>
    <w:rsid w:val="001C7AF2"/>
    <w:rsid w:val="001C7C4D"/>
    <w:rsid w:val="001C7E5C"/>
    <w:rsid w:val="001C7E87"/>
    <w:rsid w:val="001D00AE"/>
    <w:rsid w:val="001D00FB"/>
    <w:rsid w:val="001D0360"/>
    <w:rsid w:val="001D03A2"/>
    <w:rsid w:val="001D03CB"/>
    <w:rsid w:val="001D0427"/>
    <w:rsid w:val="001D0558"/>
    <w:rsid w:val="001D0737"/>
    <w:rsid w:val="001D0794"/>
    <w:rsid w:val="001D097E"/>
    <w:rsid w:val="001D0AE9"/>
    <w:rsid w:val="001D0BD1"/>
    <w:rsid w:val="001D0BFC"/>
    <w:rsid w:val="001D0C1C"/>
    <w:rsid w:val="001D0CCB"/>
    <w:rsid w:val="001D0DE4"/>
    <w:rsid w:val="001D0F1B"/>
    <w:rsid w:val="001D0F80"/>
    <w:rsid w:val="001D1835"/>
    <w:rsid w:val="001D1938"/>
    <w:rsid w:val="001D196F"/>
    <w:rsid w:val="001D1970"/>
    <w:rsid w:val="001D19D3"/>
    <w:rsid w:val="001D1B2A"/>
    <w:rsid w:val="001D1C04"/>
    <w:rsid w:val="001D2281"/>
    <w:rsid w:val="001D231F"/>
    <w:rsid w:val="001D24BF"/>
    <w:rsid w:val="001D24E2"/>
    <w:rsid w:val="001D25A5"/>
    <w:rsid w:val="001D29CD"/>
    <w:rsid w:val="001D2C06"/>
    <w:rsid w:val="001D2C87"/>
    <w:rsid w:val="001D2E61"/>
    <w:rsid w:val="001D2E94"/>
    <w:rsid w:val="001D30EA"/>
    <w:rsid w:val="001D35AA"/>
    <w:rsid w:val="001D362F"/>
    <w:rsid w:val="001D36A6"/>
    <w:rsid w:val="001D394B"/>
    <w:rsid w:val="001D3C71"/>
    <w:rsid w:val="001D3C87"/>
    <w:rsid w:val="001D3E16"/>
    <w:rsid w:val="001D3E48"/>
    <w:rsid w:val="001D3F55"/>
    <w:rsid w:val="001D407D"/>
    <w:rsid w:val="001D41C1"/>
    <w:rsid w:val="001D41F4"/>
    <w:rsid w:val="001D43F1"/>
    <w:rsid w:val="001D4670"/>
    <w:rsid w:val="001D48D0"/>
    <w:rsid w:val="001D4A17"/>
    <w:rsid w:val="001D4B0F"/>
    <w:rsid w:val="001D4B43"/>
    <w:rsid w:val="001D4BF2"/>
    <w:rsid w:val="001D4D94"/>
    <w:rsid w:val="001D4EEA"/>
    <w:rsid w:val="001D4FB1"/>
    <w:rsid w:val="001D5018"/>
    <w:rsid w:val="001D507E"/>
    <w:rsid w:val="001D51DD"/>
    <w:rsid w:val="001D5401"/>
    <w:rsid w:val="001D5845"/>
    <w:rsid w:val="001D599E"/>
    <w:rsid w:val="001D5A36"/>
    <w:rsid w:val="001D5AC1"/>
    <w:rsid w:val="001D5AED"/>
    <w:rsid w:val="001D5B04"/>
    <w:rsid w:val="001D608D"/>
    <w:rsid w:val="001D61AC"/>
    <w:rsid w:val="001D61BF"/>
    <w:rsid w:val="001D644C"/>
    <w:rsid w:val="001D68BD"/>
    <w:rsid w:val="001D6A71"/>
    <w:rsid w:val="001D6ADE"/>
    <w:rsid w:val="001D6CC4"/>
    <w:rsid w:val="001D6CDE"/>
    <w:rsid w:val="001D6E98"/>
    <w:rsid w:val="001D6F22"/>
    <w:rsid w:val="001D6FE8"/>
    <w:rsid w:val="001D73D0"/>
    <w:rsid w:val="001D7518"/>
    <w:rsid w:val="001D77E5"/>
    <w:rsid w:val="001D7994"/>
    <w:rsid w:val="001D7A0D"/>
    <w:rsid w:val="001D7B1D"/>
    <w:rsid w:val="001D7D57"/>
    <w:rsid w:val="001E001E"/>
    <w:rsid w:val="001E01FB"/>
    <w:rsid w:val="001E02BF"/>
    <w:rsid w:val="001E03AB"/>
    <w:rsid w:val="001E06C3"/>
    <w:rsid w:val="001E0BB8"/>
    <w:rsid w:val="001E0C0A"/>
    <w:rsid w:val="001E0CB4"/>
    <w:rsid w:val="001E0CD4"/>
    <w:rsid w:val="001E0D39"/>
    <w:rsid w:val="001E0E4A"/>
    <w:rsid w:val="001E0FD3"/>
    <w:rsid w:val="001E1261"/>
    <w:rsid w:val="001E1414"/>
    <w:rsid w:val="001E1471"/>
    <w:rsid w:val="001E14B8"/>
    <w:rsid w:val="001E14DA"/>
    <w:rsid w:val="001E15A8"/>
    <w:rsid w:val="001E15E5"/>
    <w:rsid w:val="001E18A8"/>
    <w:rsid w:val="001E18C2"/>
    <w:rsid w:val="001E18D0"/>
    <w:rsid w:val="001E1A2E"/>
    <w:rsid w:val="001E1A91"/>
    <w:rsid w:val="001E1DA0"/>
    <w:rsid w:val="001E1E27"/>
    <w:rsid w:val="001E1E6D"/>
    <w:rsid w:val="001E1F8C"/>
    <w:rsid w:val="001E23A2"/>
    <w:rsid w:val="001E2418"/>
    <w:rsid w:val="001E2608"/>
    <w:rsid w:val="001E260B"/>
    <w:rsid w:val="001E284A"/>
    <w:rsid w:val="001E2A7B"/>
    <w:rsid w:val="001E2BD0"/>
    <w:rsid w:val="001E2E20"/>
    <w:rsid w:val="001E3131"/>
    <w:rsid w:val="001E3174"/>
    <w:rsid w:val="001E325C"/>
    <w:rsid w:val="001E33AB"/>
    <w:rsid w:val="001E33FA"/>
    <w:rsid w:val="001E3434"/>
    <w:rsid w:val="001E3539"/>
    <w:rsid w:val="001E3595"/>
    <w:rsid w:val="001E36F5"/>
    <w:rsid w:val="001E37B2"/>
    <w:rsid w:val="001E3A69"/>
    <w:rsid w:val="001E3BF9"/>
    <w:rsid w:val="001E3CCB"/>
    <w:rsid w:val="001E3D38"/>
    <w:rsid w:val="001E3D42"/>
    <w:rsid w:val="001E426E"/>
    <w:rsid w:val="001E4316"/>
    <w:rsid w:val="001E450C"/>
    <w:rsid w:val="001E458C"/>
    <w:rsid w:val="001E4679"/>
    <w:rsid w:val="001E47A6"/>
    <w:rsid w:val="001E47E0"/>
    <w:rsid w:val="001E4809"/>
    <w:rsid w:val="001E4CAE"/>
    <w:rsid w:val="001E4D1A"/>
    <w:rsid w:val="001E4FE8"/>
    <w:rsid w:val="001E5040"/>
    <w:rsid w:val="001E50C7"/>
    <w:rsid w:val="001E522C"/>
    <w:rsid w:val="001E5257"/>
    <w:rsid w:val="001E5283"/>
    <w:rsid w:val="001E5418"/>
    <w:rsid w:val="001E54DE"/>
    <w:rsid w:val="001E55A5"/>
    <w:rsid w:val="001E5696"/>
    <w:rsid w:val="001E57BA"/>
    <w:rsid w:val="001E5A88"/>
    <w:rsid w:val="001E5B4D"/>
    <w:rsid w:val="001E5D97"/>
    <w:rsid w:val="001E5F78"/>
    <w:rsid w:val="001E64BD"/>
    <w:rsid w:val="001E657B"/>
    <w:rsid w:val="001E662E"/>
    <w:rsid w:val="001E6801"/>
    <w:rsid w:val="001E69C4"/>
    <w:rsid w:val="001E6B1C"/>
    <w:rsid w:val="001E6B9B"/>
    <w:rsid w:val="001E6D08"/>
    <w:rsid w:val="001E6DD8"/>
    <w:rsid w:val="001E6F12"/>
    <w:rsid w:val="001E6F48"/>
    <w:rsid w:val="001E6FCA"/>
    <w:rsid w:val="001E7136"/>
    <w:rsid w:val="001E739F"/>
    <w:rsid w:val="001E7518"/>
    <w:rsid w:val="001E7638"/>
    <w:rsid w:val="001E774F"/>
    <w:rsid w:val="001E77C1"/>
    <w:rsid w:val="001E7AA2"/>
    <w:rsid w:val="001E7B3F"/>
    <w:rsid w:val="001E7B51"/>
    <w:rsid w:val="001E7E80"/>
    <w:rsid w:val="001E7FD3"/>
    <w:rsid w:val="001F00A0"/>
    <w:rsid w:val="001F010F"/>
    <w:rsid w:val="001F011E"/>
    <w:rsid w:val="001F079E"/>
    <w:rsid w:val="001F0861"/>
    <w:rsid w:val="001F0B51"/>
    <w:rsid w:val="001F0B92"/>
    <w:rsid w:val="001F0EDB"/>
    <w:rsid w:val="001F11B5"/>
    <w:rsid w:val="001F1475"/>
    <w:rsid w:val="001F15ED"/>
    <w:rsid w:val="001F1682"/>
    <w:rsid w:val="001F1791"/>
    <w:rsid w:val="001F18CE"/>
    <w:rsid w:val="001F1CC7"/>
    <w:rsid w:val="001F1CED"/>
    <w:rsid w:val="001F1F5F"/>
    <w:rsid w:val="001F2363"/>
    <w:rsid w:val="001F26BE"/>
    <w:rsid w:val="001F27B6"/>
    <w:rsid w:val="001F27D1"/>
    <w:rsid w:val="001F2A4F"/>
    <w:rsid w:val="001F2D8A"/>
    <w:rsid w:val="001F2ED1"/>
    <w:rsid w:val="001F2EFF"/>
    <w:rsid w:val="001F3104"/>
    <w:rsid w:val="001F332D"/>
    <w:rsid w:val="001F3749"/>
    <w:rsid w:val="001F3A20"/>
    <w:rsid w:val="001F3B58"/>
    <w:rsid w:val="001F3CD1"/>
    <w:rsid w:val="001F3FB7"/>
    <w:rsid w:val="001F46E0"/>
    <w:rsid w:val="001F471B"/>
    <w:rsid w:val="001F47AB"/>
    <w:rsid w:val="001F4930"/>
    <w:rsid w:val="001F49A9"/>
    <w:rsid w:val="001F4A70"/>
    <w:rsid w:val="001F4BC2"/>
    <w:rsid w:val="001F4CF8"/>
    <w:rsid w:val="001F4FA6"/>
    <w:rsid w:val="001F5314"/>
    <w:rsid w:val="001F5359"/>
    <w:rsid w:val="001F5436"/>
    <w:rsid w:val="001F563A"/>
    <w:rsid w:val="001F5641"/>
    <w:rsid w:val="001F566F"/>
    <w:rsid w:val="001F5A22"/>
    <w:rsid w:val="001F5B4B"/>
    <w:rsid w:val="001F5B60"/>
    <w:rsid w:val="001F5C53"/>
    <w:rsid w:val="001F5E12"/>
    <w:rsid w:val="001F5E49"/>
    <w:rsid w:val="001F611B"/>
    <w:rsid w:val="001F6130"/>
    <w:rsid w:val="001F61A9"/>
    <w:rsid w:val="001F6440"/>
    <w:rsid w:val="001F6618"/>
    <w:rsid w:val="001F664F"/>
    <w:rsid w:val="001F683A"/>
    <w:rsid w:val="001F699A"/>
    <w:rsid w:val="001F69DB"/>
    <w:rsid w:val="001F6AC7"/>
    <w:rsid w:val="001F6B95"/>
    <w:rsid w:val="001F6CD8"/>
    <w:rsid w:val="001F6E1F"/>
    <w:rsid w:val="001F6E97"/>
    <w:rsid w:val="001F6F94"/>
    <w:rsid w:val="001F700E"/>
    <w:rsid w:val="001F7028"/>
    <w:rsid w:val="001F7042"/>
    <w:rsid w:val="001F7057"/>
    <w:rsid w:val="001F719C"/>
    <w:rsid w:val="001F7242"/>
    <w:rsid w:val="001F7423"/>
    <w:rsid w:val="001F7498"/>
    <w:rsid w:val="001F75C5"/>
    <w:rsid w:val="001F75E1"/>
    <w:rsid w:val="001F78C4"/>
    <w:rsid w:val="001F7967"/>
    <w:rsid w:val="001F79E4"/>
    <w:rsid w:val="001F7A0E"/>
    <w:rsid w:val="001F7C3F"/>
    <w:rsid w:val="001F7CF7"/>
    <w:rsid w:val="001F7E23"/>
    <w:rsid w:val="001F7EF5"/>
    <w:rsid w:val="00200008"/>
    <w:rsid w:val="002000E9"/>
    <w:rsid w:val="0020028E"/>
    <w:rsid w:val="002002AF"/>
    <w:rsid w:val="0020057D"/>
    <w:rsid w:val="00200590"/>
    <w:rsid w:val="00200788"/>
    <w:rsid w:val="002007E9"/>
    <w:rsid w:val="002008A9"/>
    <w:rsid w:val="00200A8C"/>
    <w:rsid w:val="00200E2F"/>
    <w:rsid w:val="00200E65"/>
    <w:rsid w:val="00200F7E"/>
    <w:rsid w:val="00200F93"/>
    <w:rsid w:val="00201056"/>
    <w:rsid w:val="0020106E"/>
    <w:rsid w:val="0020125B"/>
    <w:rsid w:val="0020128F"/>
    <w:rsid w:val="00201686"/>
    <w:rsid w:val="002018F4"/>
    <w:rsid w:val="00201924"/>
    <w:rsid w:val="00201B9D"/>
    <w:rsid w:val="00201DBD"/>
    <w:rsid w:val="00201F9D"/>
    <w:rsid w:val="00202479"/>
    <w:rsid w:val="002025B7"/>
    <w:rsid w:val="002025D3"/>
    <w:rsid w:val="002028AF"/>
    <w:rsid w:val="002028CB"/>
    <w:rsid w:val="00202D24"/>
    <w:rsid w:val="00202E0B"/>
    <w:rsid w:val="00202EDF"/>
    <w:rsid w:val="00202F03"/>
    <w:rsid w:val="00202F3D"/>
    <w:rsid w:val="00202F4C"/>
    <w:rsid w:val="0020310C"/>
    <w:rsid w:val="00203176"/>
    <w:rsid w:val="00203539"/>
    <w:rsid w:val="00203637"/>
    <w:rsid w:val="00203702"/>
    <w:rsid w:val="0020370E"/>
    <w:rsid w:val="00203787"/>
    <w:rsid w:val="0020382A"/>
    <w:rsid w:val="002039A9"/>
    <w:rsid w:val="002039DC"/>
    <w:rsid w:val="00203A3E"/>
    <w:rsid w:val="00203C19"/>
    <w:rsid w:val="00203C76"/>
    <w:rsid w:val="00204114"/>
    <w:rsid w:val="0020429C"/>
    <w:rsid w:val="00204521"/>
    <w:rsid w:val="00204677"/>
    <w:rsid w:val="0020479D"/>
    <w:rsid w:val="00204829"/>
    <w:rsid w:val="0020489F"/>
    <w:rsid w:val="00204D8A"/>
    <w:rsid w:val="00204E54"/>
    <w:rsid w:val="00205050"/>
    <w:rsid w:val="002051B0"/>
    <w:rsid w:val="00205387"/>
    <w:rsid w:val="00205480"/>
    <w:rsid w:val="002054D5"/>
    <w:rsid w:val="002054FA"/>
    <w:rsid w:val="0020576B"/>
    <w:rsid w:val="0020584F"/>
    <w:rsid w:val="002059A8"/>
    <w:rsid w:val="00205C7E"/>
    <w:rsid w:val="00205D7E"/>
    <w:rsid w:val="00205D94"/>
    <w:rsid w:val="00205DF4"/>
    <w:rsid w:val="00206181"/>
    <w:rsid w:val="002064AC"/>
    <w:rsid w:val="002065C8"/>
    <w:rsid w:val="0020667B"/>
    <w:rsid w:val="00206692"/>
    <w:rsid w:val="002067CF"/>
    <w:rsid w:val="00206858"/>
    <w:rsid w:val="00206CB9"/>
    <w:rsid w:val="00206E2A"/>
    <w:rsid w:val="00207028"/>
    <w:rsid w:val="002073AD"/>
    <w:rsid w:val="002074A4"/>
    <w:rsid w:val="00207651"/>
    <w:rsid w:val="0020783D"/>
    <w:rsid w:val="002078E5"/>
    <w:rsid w:val="00207C55"/>
    <w:rsid w:val="002101BE"/>
    <w:rsid w:val="002107F5"/>
    <w:rsid w:val="00210903"/>
    <w:rsid w:val="00210BC0"/>
    <w:rsid w:val="00210C7E"/>
    <w:rsid w:val="00210D67"/>
    <w:rsid w:val="00210FD5"/>
    <w:rsid w:val="002110D5"/>
    <w:rsid w:val="0021131F"/>
    <w:rsid w:val="0021136E"/>
    <w:rsid w:val="00211380"/>
    <w:rsid w:val="00211386"/>
    <w:rsid w:val="002115EC"/>
    <w:rsid w:val="00211940"/>
    <w:rsid w:val="00211999"/>
    <w:rsid w:val="00211EC5"/>
    <w:rsid w:val="00211F32"/>
    <w:rsid w:val="00211F7C"/>
    <w:rsid w:val="00212048"/>
    <w:rsid w:val="002121CB"/>
    <w:rsid w:val="00212345"/>
    <w:rsid w:val="002123C9"/>
    <w:rsid w:val="0021256B"/>
    <w:rsid w:val="00212708"/>
    <w:rsid w:val="002128C4"/>
    <w:rsid w:val="00212937"/>
    <w:rsid w:val="00212B52"/>
    <w:rsid w:val="00212F29"/>
    <w:rsid w:val="00212FBC"/>
    <w:rsid w:val="002130A3"/>
    <w:rsid w:val="002130EF"/>
    <w:rsid w:val="00213237"/>
    <w:rsid w:val="00213467"/>
    <w:rsid w:val="002134CC"/>
    <w:rsid w:val="0021379E"/>
    <w:rsid w:val="002137B1"/>
    <w:rsid w:val="002139DC"/>
    <w:rsid w:val="00213C2A"/>
    <w:rsid w:val="00213DD8"/>
    <w:rsid w:val="002141A7"/>
    <w:rsid w:val="00214363"/>
    <w:rsid w:val="0021444A"/>
    <w:rsid w:val="00214512"/>
    <w:rsid w:val="002146E9"/>
    <w:rsid w:val="00214A44"/>
    <w:rsid w:val="00214A7C"/>
    <w:rsid w:val="00214C7F"/>
    <w:rsid w:val="002152F9"/>
    <w:rsid w:val="00215314"/>
    <w:rsid w:val="002153CD"/>
    <w:rsid w:val="00215426"/>
    <w:rsid w:val="00215618"/>
    <w:rsid w:val="00215737"/>
    <w:rsid w:val="002159E9"/>
    <w:rsid w:val="00215B82"/>
    <w:rsid w:val="00215CAD"/>
    <w:rsid w:val="00215CBA"/>
    <w:rsid w:val="00215D4B"/>
    <w:rsid w:val="00215D76"/>
    <w:rsid w:val="00215DC5"/>
    <w:rsid w:val="00215E8E"/>
    <w:rsid w:val="00215F20"/>
    <w:rsid w:val="00216057"/>
    <w:rsid w:val="0021608A"/>
    <w:rsid w:val="002162E8"/>
    <w:rsid w:val="00216364"/>
    <w:rsid w:val="00216646"/>
    <w:rsid w:val="002167D1"/>
    <w:rsid w:val="002168E4"/>
    <w:rsid w:val="0021693E"/>
    <w:rsid w:val="00216C92"/>
    <w:rsid w:val="00216E12"/>
    <w:rsid w:val="00216F9D"/>
    <w:rsid w:val="00217249"/>
    <w:rsid w:val="0021740B"/>
    <w:rsid w:val="0021768F"/>
    <w:rsid w:val="0021769E"/>
    <w:rsid w:val="002176BC"/>
    <w:rsid w:val="00217834"/>
    <w:rsid w:val="00217971"/>
    <w:rsid w:val="00217A0B"/>
    <w:rsid w:val="00217ABB"/>
    <w:rsid w:val="00217B86"/>
    <w:rsid w:val="00217C89"/>
    <w:rsid w:val="00217F7D"/>
    <w:rsid w:val="00217FE4"/>
    <w:rsid w:val="00217FF2"/>
    <w:rsid w:val="00220159"/>
    <w:rsid w:val="002201F1"/>
    <w:rsid w:val="00220244"/>
    <w:rsid w:val="00220416"/>
    <w:rsid w:val="0022043D"/>
    <w:rsid w:val="002204E9"/>
    <w:rsid w:val="002204F7"/>
    <w:rsid w:val="002206B7"/>
    <w:rsid w:val="00220840"/>
    <w:rsid w:val="00220892"/>
    <w:rsid w:val="00220999"/>
    <w:rsid w:val="002209F5"/>
    <w:rsid w:val="00220B02"/>
    <w:rsid w:val="00220C17"/>
    <w:rsid w:val="00220C91"/>
    <w:rsid w:val="00220CB3"/>
    <w:rsid w:val="00220DD2"/>
    <w:rsid w:val="00220F10"/>
    <w:rsid w:val="00220F7E"/>
    <w:rsid w:val="00221156"/>
    <w:rsid w:val="002212AC"/>
    <w:rsid w:val="0022135F"/>
    <w:rsid w:val="002213C5"/>
    <w:rsid w:val="0022142B"/>
    <w:rsid w:val="00221542"/>
    <w:rsid w:val="002216AF"/>
    <w:rsid w:val="00221820"/>
    <w:rsid w:val="00221A31"/>
    <w:rsid w:val="00221AAC"/>
    <w:rsid w:val="00221BF7"/>
    <w:rsid w:val="00221C6B"/>
    <w:rsid w:val="00221C8B"/>
    <w:rsid w:val="00221D4C"/>
    <w:rsid w:val="00221DFE"/>
    <w:rsid w:val="002220FE"/>
    <w:rsid w:val="00222180"/>
    <w:rsid w:val="002221A7"/>
    <w:rsid w:val="002221CD"/>
    <w:rsid w:val="002222CB"/>
    <w:rsid w:val="002222EC"/>
    <w:rsid w:val="00222406"/>
    <w:rsid w:val="002225ED"/>
    <w:rsid w:val="002227AD"/>
    <w:rsid w:val="002227D8"/>
    <w:rsid w:val="002227EC"/>
    <w:rsid w:val="00222A68"/>
    <w:rsid w:val="00222AD5"/>
    <w:rsid w:val="00222C82"/>
    <w:rsid w:val="00222D18"/>
    <w:rsid w:val="00222E39"/>
    <w:rsid w:val="00222E5C"/>
    <w:rsid w:val="00222FA4"/>
    <w:rsid w:val="00223036"/>
    <w:rsid w:val="00223039"/>
    <w:rsid w:val="00223775"/>
    <w:rsid w:val="002238DC"/>
    <w:rsid w:val="00223901"/>
    <w:rsid w:val="00223BFE"/>
    <w:rsid w:val="00223FE9"/>
    <w:rsid w:val="0022412C"/>
    <w:rsid w:val="0022422D"/>
    <w:rsid w:val="0022423C"/>
    <w:rsid w:val="00224577"/>
    <w:rsid w:val="00224646"/>
    <w:rsid w:val="00224662"/>
    <w:rsid w:val="002246B4"/>
    <w:rsid w:val="002246B8"/>
    <w:rsid w:val="00224B78"/>
    <w:rsid w:val="00224C34"/>
    <w:rsid w:val="00224E75"/>
    <w:rsid w:val="00224E7E"/>
    <w:rsid w:val="002251B1"/>
    <w:rsid w:val="0022526B"/>
    <w:rsid w:val="002255EF"/>
    <w:rsid w:val="0022563C"/>
    <w:rsid w:val="0022579A"/>
    <w:rsid w:val="0022584F"/>
    <w:rsid w:val="002259D5"/>
    <w:rsid w:val="00225FB0"/>
    <w:rsid w:val="00226235"/>
    <w:rsid w:val="002262EB"/>
    <w:rsid w:val="0022649B"/>
    <w:rsid w:val="00226600"/>
    <w:rsid w:val="00226876"/>
    <w:rsid w:val="002268B5"/>
    <w:rsid w:val="00226D68"/>
    <w:rsid w:val="00226F77"/>
    <w:rsid w:val="002270FC"/>
    <w:rsid w:val="002271B9"/>
    <w:rsid w:val="00227412"/>
    <w:rsid w:val="0022757E"/>
    <w:rsid w:val="00227CC6"/>
    <w:rsid w:val="00227CDC"/>
    <w:rsid w:val="00227F15"/>
    <w:rsid w:val="00230148"/>
    <w:rsid w:val="00230226"/>
    <w:rsid w:val="0023027A"/>
    <w:rsid w:val="00230293"/>
    <w:rsid w:val="002303BA"/>
    <w:rsid w:val="002304D1"/>
    <w:rsid w:val="00230510"/>
    <w:rsid w:val="00230599"/>
    <w:rsid w:val="0023060D"/>
    <w:rsid w:val="0023071B"/>
    <w:rsid w:val="0023085A"/>
    <w:rsid w:val="002308B8"/>
    <w:rsid w:val="0023090C"/>
    <w:rsid w:val="00230D56"/>
    <w:rsid w:val="00231156"/>
    <w:rsid w:val="00231366"/>
    <w:rsid w:val="0023144E"/>
    <w:rsid w:val="002314E8"/>
    <w:rsid w:val="00231721"/>
    <w:rsid w:val="00231925"/>
    <w:rsid w:val="0023192E"/>
    <w:rsid w:val="00231977"/>
    <w:rsid w:val="00231BA0"/>
    <w:rsid w:val="00231C91"/>
    <w:rsid w:val="00231CA4"/>
    <w:rsid w:val="00231E7D"/>
    <w:rsid w:val="00231E88"/>
    <w:rsid w:val="002320CC"/>
    <w:rsid w:val="00232367"/>
    <w:rsid w:val="00232447"/>
    <w:rsid w:val="00232568"/>
    <w:rsid w:val="002327A5"/>
    <w:rsid w:val="00232822"/>
    <w:rsid w:val="0023285C"/>
    <w:rsid w:val="002328BB"/>
    <w:rsid w:val="002328F7"/>
    <w:rsid w:val="00232A3C"/>
    <w:rsid w:val="00232B0D"/>
    <w:rsid w:val="00232BFA"/>
    <w:rsid w:val="00232CC4"/>
    <w:rsid w:val="00232E12"/>
    <w:rsid w:val="00232E20"/>
    <w:rsid w:val="00232F1A"/>
    <w:rsid w:val="00232F92"/>
    <w:rsid w:val="0023300E"/>
    <w:rsid w:val="00233045"/>
    <w:rsid w:val="002332E1"/>
    <w:rsid w:val="00233331"/>
    <w:rsid w:val="00233479"/>
    <w:rsid w:val="002335D6"/>
    <w:rsid w:val="00233670"/>
    <w:rsid w:val="002336BF"/>
    <w:rsid w:val="002337BC"/>
    <w:rsid w:val="0023381B"/>
    <w:rsid w:val="00233BD0"/>
    <w:rsid w:val="00233CD8"/>
    <w:rsid w:val="00233D64"/>
    <w:rsid w:val="00233F96"/>
    <w:rsid w:val="00234087"/>
    <w:rsid w:val="00234155"/>
    <w:rsid w:val="002343A9"/>
    <w:rsid w:val="002343D8"/>
    <w:rsid w:val="0023447D"/>
    <w:rsid w:val="002344AA"/>
    <w:rsid w:val="0023453A"/>
    <w:rsid w:val="00234591"/>
    <w:rsid w:val="0023467D"/>
    <w:rsid w:val="002347A0"/>
    <w:rsid w:val="002347C2"/>
    <w:rsid w:val="00234869"/>
    <w:rsid w:val="002348EF"/>
    <w:rsid w:val="002349A0"/>
    <w:rsid w:val="00234A46"/>
    <w:rsid w:val="00234BD8"/>
    <w:rsid w:val="00234C4F"/>
    <w:rsid w:val="00234D12"/>
    <w:rsid w:val="00234D85"/>
    <w:rsid w:val="00234E2B"/>
    <w:rsid w:val="00234E89"/>
    <w:rsid w:val="00234F2F"/>
    <w:rsid w:val="002353BA"/>
    <w:rsid w:val="002354A2"/>
    <w:rsid w:val="002354CC"/>
    <w:rsid w:val="002354E4"/>
    <w:rsid w:val="0023553D"/>
    <w:rsid w:val="00235569"/>
    <w:rsid w:val="002355EC"/>
    <w:rsid w:val="002358ED"/>
    <w:rsid w:val="00235C6D"/>
    <w:rsid w:val="00235D7B"/>
    <w:rsid w:val="00235DD7"/>
    <w:rsid w:val="00235E2D"/>
    <w:rsid w:val="00235FBE"/>
    <w:rsid w:val="00236013"/>
    <w:rsid w:val="002360EF"/>
    <w:rsid w:val="00236201"/>
    <w:rsid w:val="002364F0"/>
    <w:rsid w:val="00236532"/>
    <w:rsid w:val="00236662"/>
    <w:rsid w:val="0023674D"/>
    <w:rsid w:val="002368BA"/>
    <w:rsid w:val="00236A7C"/>
    <w:rsid w:val="00236C80"/>
    <w:rsid w:val="00236CC4"/>
    <w:rsid w:val="00236E66"/>
    <w:rsid w:val="00236E6F"/>
    <w:rsid w:val="00236E72"/>
    <w:rsid w:val="00236EF1"/>
    <w:rsid w:val="00236F8F"/>
    <w:rsid w:val="0023709E"/>
    <w:rsid w:val="0023729B"/>
    <w:rsid w:val="002373EB"/>
    <w:rsid w:val="002375A0"/>
    <w:rsid w:val="0023773B"/>
    <w:rsid w:val="00237740"/>
    <w:rsid w:val="002378A1"/>
    <w:rsid w:val="002379DA"/>
    <w:rsid w:val="00237B50"/>
    <w:rsid w:val="00237E1B"/>
    <w:rsid w:val="00237F4B"/>
    <w:rsid w:val="00240226"/>
    <w:rsid w:val="00240294"/>
    <w:rsid w:val="002402A4"/>
    <w:rsid w:val="0024030C"/>
    <w:rsid w:val="00240624"/>
    <w:rsid w:val="00240671"/>
    <w:rsid w:val="002406A2"/>
    <w:rsid w:val="002406C4"/>
    <w:rsid w:val="0024097C"/>
    <w:rsid w:val="00240A42"/>
    <w:rsid w:val="00240A47"/>
    <w:rsid w:val="00240CBA"/>
    <w:rsid w:val="00240F50"/>
    <w:rsid w:val="002410CE"/>
    <w:rsid w:val="002411D6"/>
    <w:rsid w:val="002413A2"/>
    <w:rsid w:val="002413DD"/>
    <w:rsid w:val="0024151D"/>
    <w:rsid w:val="00241607"/>
    <w:rsid w:val="00241653"/>
    <w:rsid w:val="002416CD"/>
    <w:rsid w:val="00241715"/>
    <w:rsid w:val="00241A79"/>
    <w:rsid w:val="00241ABC"/>
    <w:rsid w:val="00241BE0"/>
    <w:rsid w:val="00241D91"/>
    <w:rsid w:val="00241F21"/>
    <w:rsid w:val="00242341"/>
    <w:rsid w:val="00242375"/>
    <w:rsid w:val="002425CA"/>
    <w:rsid w:val="00242641"/>
    <w:rsid w:val="00242735"/>
    <w:rsid w:val="00242BB9"/>
    <w:rsid w:val="00242C99"/>
    <w:rsid w:val="00242E56"/>
    <w:rsid w:val="00242EBA"/>
    <w:rsid w:val="00242F62"/>
    <w:rsid w:val="002430DB"/>
    <w:rsid w:val="00243124"/>
    <w:rsid w:val="00243487"/>
    <w:rsid w:val="002434E6"/>
    <w:rsid w:val="00243505"/>
    <w:rsid w:val="00243A97"/>
    <w:rsid w:val="00243AAB"/>
    <w:rsid w:val="00243C0E"/>
    <w:rsid w:val="00243D9A"/>
    <w:rsid w:val="00243DE7"/>
    <w:rsid w:val="00244004"/>
    <w:rsid w:val="00244034"/>
    <w:rsid w:val="00244263"/>
    <w:rsid w:val="002442F6"/>
    <w:rsid w:val="0024441B"/>
    <w:rsid w:val="002444CC"/>
    <w:rsid w:val="00244A9E"/>
    <w:rsid w:val="00244C2C"/>
    <w:rsid w:val="00244C99"/>
    <w:rsid w:val="00244F20"/>
    <w:rsid w:val="002453D3"/>
    <w:rsid w:val="00245463"/>
    <w:rsid w:val="002458CE"/>
    <w:rsid w:val="0024592E"/>
    <w:rsid w:val="00245AE8"/>
    <w:rsid w:val="00245D0E"/>
    <w:rsid w:val="00245D55"/>
    <w:rsid w:val="00245DEA"/>
    <w:rsid w:val="00245F14"/>
    <w:rsid w:val="00246077"/>
    <w:rsid w:val="002460DB"/>
    <w:rsid w:val="002462F5"/>
    <w:rsid w:val="0024631B"/>
    <w:rsid w:val="00246610"/>
    <w:rsid w:val="00246912"/>
    <w:rsid w:val="00246989"/>
    <w:rsid w:val="00246B9D"/>
    <w:rsid w:val="00246D12"/>
    <w:rsid w:val="00246DF5"/>
    <w:rsid w:val="00246E9F"/>
    <w:rsid w:val="00246EA2"/>
    <w:rsid w:val="00246EF8"/>
    <w:rsid w:val="0024714B"/>
    <w:rsid w:val="00247196"/>
    <w:rsid w:val="0024719A"/>
    <w:rsid w:val="002471F0"/>
    <w:rsid w:val="002472A0"/>
    <w:rsid w:val="00247374"/>
    <w:rsid w:val="002473FA"/>
    <w:rsid w:val="0024751F"/>
    <w:rsid w:val="002477CA"/>
    <w:rsid w:val="0024787B"/>
    <w:rsid w:val="00247BD7"/>
    <w:rsid w:val="00247D10"/>
    <w:rsid w:val="00247F7B"/>
    <w:rsid w:val="002501D9"/>
    <w:rsid w:val="0025029C"/>
    <w:rsid w:val="002502D4"/>
    <w:rsid w:val="002503E0"/>
    <w:rsid w:val="002504B5"/>
    <w:rsid w:val="002505AB"/>
    <w:rsid w:val="002505FE"/>
    <w:rsid w:val="00250948"/>
    <w:rsid w:val="00250980"/>
    <w:rsid w:val="00250C0E"/>
    <w:rsid w:val="00250DF9"/>
    <w:rsid w:val="00250E10"/>
    <w:rsid w:val="00250E2F"/>
    <w:rsid w:val="002510A2"/>
    <w:rsid w:val="00251283"/>
    <w:rsid w:val="00251306"/>
    <w:rsid w:val="0025140F"/>
    <w:rsid w:val="0025145F"/>
    <w:rsid w:val="002514AB"/>
    <w:rsid w:val="00251528"/>
    <w:rsid w:val="0025165E"/>
    <w:rsid w:val="002519E8"/>
    <w:rsid w:val="002519F6"/>
    <w:rsid w:val="00251B64"/>
    <w:rsid w:val="00251B85"/>
    <w:rsid w:val="00251C0B"/>
    <w:rsid w:val="00251D1F"/>
    <w:rsid w:val="00251D36"/>
    <w:rsid w:val="00251E0F"/>
    <w:rsid w:val="002520FE"/>
    <w:rsid w:val="002524D2"/>
    <w:rsid w:val="00252A31"/>
    <w:rsid w:val="00252DF1"/>
    <w:rsid w:val="00253031"/>
    <w:rsid w:val="00253444"/>
    <w:rsid w:val="002534C6"/>
    <w:rsid w:val="0025368E"/>
    <w:rsid w:val="00253748"/>
    <w:rsid w:val="00253794"/>
    <w:rsid w:val="0025387C"/>
    <w:rsid w:val="002538C4"/>
    <w:rsid w:val="0025396D"/>
    <w:rsid w:val="002539E5"/>
    <w:rsid w:val="00253A93"/>
    <w:rsid w:val="00253B85"/>
    <w:rsid w:val="00253E0F"/>
    <w:rsid w:val="0025454F"/>
    <w:rsid w:val="002549D6"/>
    <w:rsid w:val="00254B34"/>
    <w:rsid w:val="00254B8E"/>
    <w:rsid w:val="00254BFD"/>
    <w:rsid w:val="00254C21"/>
    <w:rsid w:val="00254D4F"/>
    <w:rsid w:val="00254F09"/>
    <w:rsid w:val="002550CD"/>
    <w:rsid w:val="002555BD"/>
    <w:rsid w:val="002555D1"/>
    <w:rsid w:val="002555D2"/>
    <w:rsid w:val="0025561B"/>
    <w:rsid w:val="0025579A"/>
    <w:rsid w:val="00255825"/>
    <w:rsid w:val="002558A4"/>
    <w:rsid w:val="00255F8C"/>
    <w:rsid w:val="00255FB3"/>
    <w:rsid w:val="00256006"/>
    <w:rsid w:val="00256338"/>
    <w:rsid w:val="002563C2"/>
    <w:rsid w:val="00256784"/>
    <w:rsid w:val="002568D3"/>
    <w:rsid w:val="00256B51"/>
    <w:rsid w:val="00257156"/>
    <w:rsid w:val="002571E0"/>
    <w:rsid w:val="0025728F"/>
    <w:rsid w:val="002572C9"/>
    <w:rsid w:val="00257329"/>
    <w:rsid w:val="00257386"/>
    <w:rsid w:val="00257580"/>
    <w:rsid w:val="002575A5"/>
    <w:rsid w:val="0025777B"/>
    <w:rsid w:val="00257A4A"/>
    <w:rsid w:val="00257AEA"/>
    <w:rsid w:val="00257B3F"/>
    <w:rsid w:val="00257D83"/>
    <w:rsid w:val="00257DD6"/>
    <w:rsid w:val="00260841"/>
    <w:rsid w:val="0026086F"/>
    <w:rsid w:val="00260A73"/>
    <w:rsid w:val="00260AA4"/>
    <w:rsid w:val="00260EB4"/>
    <w:rsid w:val="00261374"/>
    <w:rsid w:val="00261385"/>
    <w:rsid w:val="00261421"/>
    <w:rsid w:val="0026145A"/>
    <w:rsid w:val="00261696"/>
    <w:rsid w:val="002616B2"/>
    <w:rsid w:val="00261745"/>
    <w:rsid w:val="002617C8"/>
    <w:rsid w:val="0026180A"/>
    <w:rsid w:val="00261855"/>
    <w:rsid w:val="00261B4F"/>
    <w:rsid w:val="00261C96"/>
    <w:rsid w:val="00261EB3"/>
    <w:rsid w:val="00261F0D"/>
    <w:rsid w:val="00261FBB"/>
    <w:rsid w:val="00262088"/>
    <w:rsid w:val="0026247F"/>
    <w:rsid w:val="002625A1"/>
    <w:rsid w:val="00262650"/>
    <w:rsid w:val="002626A8"/>
    <w:rsid w:val="00262969"/>
    <w:rsid w:val="00262AB1"/>
    <w:rsid w:val="00262B43"/>
    <w:rsid w:val="00262C24"/>
    <w:rsid w:val="00262C32"/>
    <w:rsid w:val="00262EB4"/>
    <w:rsid w:val="00263301"/>
    <w:rsid w:val="002634B9"/>
    <w:rsid w:val="0026374A"/>
    <w:rsid w:val="002637D0"/>
    <w:rsid w:val="00263859"/>
    <w:rsid w:val="002638B6"/>
    <w:rsid w:val="00263967"/>
    <w:rsid w:val="002639B8"/>
    <w:rsid w:val="00263AD6"/>
    <w:rsid w:val="00263CF9"/>
    <w:rsid w:val="00263D28"/>
    <w:rsid w:val="00263E2D"/>
    <w:rsid w:val="00264025"/>
    <w:rsid w:val="002640EA"/>
    <w:rsid w:val="002641F4"/>
    <w:rsid w:val="0026441F"/>
    <w:rsid w:val="0026443E"/>
    <w:rsid w:val="0026445D"/>
    <w:rsid w:val="00264B47"/>
    <w:rsid w:val="00265134"/>
    <w:rsid w:val="00265407"/>
    <w:rsid w:val="00265758"/>
    <w:rsid w:val="00265851"/>
    <w:rsid w:val="002659DF"/>
    <w:rsid w:val="00265A6A"/>
    <w:rsid w:val="00265C02"/>
    <w:rsid w:val="00265CC0"/>
    <w:rsid w:val="00265CDB"/>
    <w:rsid w:val="00265EAA"/>
    <w:rsid w:val="00265ED4"/>
    <w:rsid w:val="00265ED6"/>
    <w:rsid w:val="0026606B"/>
    <w:rsid w:val="00266202"/>
    <w:rsid w:val="002662D8"/>
    <w:rsid w:val="0026652E"/>
    <w:rsid w:val="00266555"/>
    <w:rsid w:val="00266584"/>
    <w:rsid w:val="002665A2"/>
    <w:rsid w:val="002666F9"/>
    <w:rsid w:val="002667DD"/>
    <w:rsid w:val="00266A2C"/>
    <w:rsid w:val="00266BF1"/>
    <w:rsid w:val="00266E31"/>
    <w:rsid w:val="00266F2C"/>
    <w:rsid w:val="0026715A"/>
    <w:rsid w:val="00267160"/>
    <w:rsid w:val="002672C0"/>
    <w:rsid w:val="002672DD"/>
    <w:rsid w:val="002672F0"/>
    <w:rsid w:val="0026746E"/>
    <w:rsid w:val="002675CC"/>
    <w:rsid w:val="002676A8"/>
    <w:rsid w:val="00267738"/>
    <w:rsid w:val="002678FE"/>
    <w:rsid w:val="00267BCB"/>
    <w:rsid w:val="00267DC6"/>
    <w:rsid w:val="00267E19"/>
    <w:rsid w:val="00267E94"/>
    <w:rsid w:val="0027003F"/>
    <w:rsid w:val="0027032F"/>
    <w:rsid w:val="0027065E"/>
    <w:rsid w:val="00270768"/>
    <w:rsid w:val="002707E9"/>
    <w:rsid w:val="00270C35"/>
    <w:rsid w:val="00271075"/>
    <w:rsid w:val="0027107D"/>
    <w:rsid w:val="002710DA"/>
    <w:rsid w:val="00271181"/>
    <w:rsid w:val="0027134C"/>
    <w:rsid w:val="002715A3"/>
    <w:rsid w:val="00271653"/>
    <w:rsid w:val="00271734"/>
    <w:rsid w:val="002717D0"/>
    <w:rsid w:val="00271984"/>
    <w:rsid w:val="002719D9"/>
    <w:rsid w:val="00271C36"/>
    <w:rsid w:val="00271D87"/>
    <w:rsid w:val="00271F71"/>
    <w:rsid w:val="002720E6"/>
    <w:rsid w:val="0027237D"/>
    <w:rsid w:val="0027238C"/>
    <w:rsid w:val="002725DE"/>
    <w:rsid w:val="00272621"/>
    <w:rsid w:val="00272643"/>
    <w:rsid w:val="00272674"/>
    <w:rsid w:val="002726D7"/>
    <w:rsid w:val="00272AB2"/>
    <w:rsid w:val="00272BB6"/>
    <w:rsid w:val="00272C63"/>
    <w:rsid w:val="00272DC3"/>
    <w:rsid w:val="00272EDE"/>
    <w:rsid w:val="00273155"/>
    <w:rsid w:val="00273335"/>
    <w:rsid w:val="002733C9"/>
    <w:rsid w:val="00273654"/>
    <w:rsid w:val="00273901"/>
    <w:rsid w:val="00273961"/>
    <w:rsid w:val="00273AB1"/>
    <w:rsid w:val="00273AF8"/>
    <w:rsid w:val="00273B7A"/>
    <w:rsid w:val="00273B97"/>
    <w:rsid w:val="00273C2B"/>
    <w:rsid w:val="00273D20"/>
    <w:rsid w:val="00273E89"/>
    <w:rsid w:val="00273EE4"/>
    <w:rsid w:val="00273F39"/>
    <w:rsid w:val="0027400F"/>
    <w:rsid w:val="00274227"/>
    <w:rsid w:val="00274300"/>
    <w:rsid w:val="002745B3"/>
    <w:rsid w:val="00274D12"/>
    <w:rsid w:val="00274E7C"/>
    <w:rsid w:val="00274EB1"/>
    <w:rsid w:val="00274FD4"/>
    <w:rsid w:val="00274FFD"/>
    <w:rsid w:val="002753E2"/>
    <w:rsid w:val="00275441"/>
    <w:rsid w:val="002757AD"/>
    <w:rsid w:val="0027596F"/>
    <w:rsid w:val="002759F2"/>
    <w:rsid w:val="00275D7C"/>
    <w:rsid w:val="00275DA9"/>
    <w:rsid w:val="00275DC9"/>
    <w:rsid w:val="00275F2B"/>
    <w:rsid w:val="00275F48"/>
    <w:rsid w:val="0027605D"/>
    <w:rsid w:val="00276144"/>
    <w:rsid w:val="00276190"/>
    <w:rsid w:val="002762B0"/>
    <w:rsid w:val="002764A9"/>
    <w:rsid w:val="0027659F"/>
    <w:rsid w:val="002767B5"/>
    <w:rsid w:val="002767E0"/>
    <w:rsid w:val="00276855"/>
    <w:rsid w:val="002768A2"/>
    <w:rsid w:val="002768C1"/>
    <w:rsid w:val="00276A4E"/>
    <w:rsid w:val="00276A6F"/>
    <w:rsid w:val="00276AE5"/>
    <w:rsid w:val="00276B07"/>
    <w:rsid w:val="00276D3F"/>
    <w:rsid w:val="00277075"/>
    <w:rsid w:val="0027732C"/>
    <w:rsid w:val="00277467"/>
    <w:rsid w:val="00277509"/>
    <w:rsid w:val="002779C9"/>
    <w:rsid w:val="00277C30"/>
    <w:rsid w:val="00277CA8"/>
    <w:rsid w:val="00277DBC"/>
    <w:rsid w:val="00277E58"/>
    <w:rsid w:val="0028011F"/>
    <w:rsid w:val="002801BC"/>
    <w:rsid w:val="00280280"/>
    <w:rsid w:val="002804E9"/>
    <w:rsid w:val="00280819"/>
    <w:rsid w:val="0028085D"/>
    <w:rsid w:val="00280931"/>
    <w:rsid w:val="00280A08"/>
    <w:rsid w:val="00280C42"/>
    <w:rsid w:val="00280E8E"/>
    <w:rsid w:val="00280E9C"/>
    <w:rsid w:val="00280FA7"/>
    <w:rsid w:val="002810B1"/>
    <w:rsid w:val="002814C0"/>
    <w:rsid w:val="002817CC"/>
    <w:rsid w:val="0028181B"/>
    <w:rsid w:val="0028192E"/>
    <w:rsid w:val="0028198D"/>
    <w:rsid w:val="00281B27"/>
    <w:rsid w:val="00281BB8"/>
    <w:rsid w:val="00281CC8"/>
    <w:rsid w:val="00281EAB"/>
    <w:rsid w:val="00281F47"/>
    <w:rsid w:val="002820CD"/>
    <w:rsid w:val="002820F0"/>
    <w:rsid w:val="00282317"/>
    <w:rsid w:val="00282719"/>
    <w:rsid w:val="002827C7"/>
    <w:rsid w:val="00282971"/>
    <w:rsid w:val="002829E6"/>
    <w:rsid w:val="002829F5"/>
    <w:rsid w:val="00282AD1"/>
    <w:rsid w:val="00282B7C"/>
    <w:rsid w:val="00282C71"/>
    <w:rsid w:val="00282C7D"/>
    <w:rsid w:val="00282D79"/>
    <w:rsid w:val="00282FBA"/>
    <w:rsid w:val="00283050"/>
    <w:rsid w:val="002833E3"/>
    <w:rsid w:val="00283401"/>
    <w:rsid w:val="002835EF"/>
    <w:rsid w:val="002836D4"/>
    <w:rsid w:val="002838D5"/>
    <w:rsid w:val="00283935"/>
    <w:rsid w:val="00283C14"/>
    <w:rsid w:val="00283E6C"/>
    <w:rsid w:val="00283F69"/>
    <w:rsid w:val="00284154"/>
    <w:rsid w:val="0028431F"/>
    <w:rsid w:val="0028438C"/>
    <w:rsid w:val="0028476B"/>
    <w:rsid w:val="00284775"/>
    <w:rsid w:val="002848E2"/>
    <w:rsid w:val="00284B05"/>
    <w:rsid w:val="00284C1E"/>
    <w:rsid w:val="00284D37"/>
    <w:rsid w:val="00284DEF"/>
    <w:rsid w:val="00284E32"/>
    <w:rsid w:val="00284F56"/>
    <w:rsid w:val="002850AF"/>
    <w:rsid w:val="002850CC"/>
    <w:rsid w:val="002851FB"/>
    <w:rsid w:val="00285408"/>
    <w:rsid w:val="002854FB"/>
    <w:rsid w:val="002855D4"/>
    <w:rsid w:val="0028588A"/>
    <w:rsid w:val="002858A9"/>
    <w:rsid w:val="002858FC"/>
    <w:rsid w:val="00285959"/>
    <w:rsid w:val="002859A1"/>
    <w:rsid w:val="002859C1"/>
    <w:rsid w:val="002859DE"/>
    <w:rsid w:val="00285B20"/>
    <w:rsid w:val="00285C29"/>
    <w:rsid w:val="00286000"/>
    <w:rsid w:val="00286214"/>
    <w:rsid w:val="00286451"/>
    <w:rsid w:val="00286577"/>
    <w:rsid w:val="002866EF"/>
    <w:rsid w:val="00286AC3"/>
    <w:rsid w:val="00286B27"/>
    <w:rsid w:val="00286B42"/>
    <w:rsid w:val="00286CE0"/>
    <w:rsid w:val="00286D7D"/>
    <w:rsid w:val="00286E93"/>
    <w:rsid w:val="00286FD3"/>
    <w:rsid w:val="00287109"/>
    <w:rsid w:val="0028761B"/>
    <w:rsid w:val="00287692"/>
    <w:rsid w:val="002878B3"/>
    <w:rsid w:val="002878F8"/>
    <w:rsid w:val="0028792F"/>
    <w:rsid w:val="00287A48"/>
    <w:rsid w:val="00287C84"/>
    <w:rsid w:val="00287D04"/>
    <w:rsid w:val="00287DF0"/>
    <w:rsid w:val="00287F14"/>
    <w:rsid w:val="00287FE3"/>
    <w:rsid w:val="002902C1"/>
    <w:rsid w:val="00290643"/>
    <w:rsid w:val="002906CC"/>
    <w:rsid w:val="002906E1"/>
    <w:rsid w:val="002907CB"/>
    <w:rsid w:val="002908B5"/>
    <w:rsid w:val="00290AE7"/>
    <w:rsid w:val="00290C32"/>
    <w:rsid w:val="00290C68"/>
    <w:rsid w:val="00290C7A"/>
    <w:rsid w:val="00290D2F"/>
    <w:rsid w:val="00290DAB"/>
    <w:rsid w:val="0029143A"/>
    <w:rsid w:val="0029149E"/>
    <w:rsid w:val="00291613"/>
    <w:rsid w:val="002916EB"/>
    <w:rsid w:val="002917B9"/>
    <w:rsid w:val="002918BD"/>
    <w:rsid w:val="00291DDB"/>
    <w:rsid w:val="00291ECB"/>
    <w:rsid w:val="002920B1"/>
    <w:rsid w:val="002920C8"/>
    <w:rsid w:val="002920D9"/>
    <w:rsid w:val="0029222E"/>
    <w:rsid w:val="00292276"/>
    <w:rsid w:val="002922BA"/>
    <w:rsid w:val="00292332"/>
    <w:rsid w:val="0029237D"/>
    <w:rsid w:val="002924CD"/>
    <w:rsid w:val="00292591"/>
    <w:rsid w:val="002925F4"/>
    <w:rsid w:val="00292729"/>
    <w:rsid w:val="00292849"/>
    <w:rsid w:val="002929E9"/>
    <w:rsid w:val="00292FAB"/>
    <w:rsid w:val="002930E5"/>
    <w:rsid w:val="0029323C"/>
    <w:rsid w:val="0029336B"/>
    <w:rsid w:val="00293404"/>
    <w:rsid w:val="00293931"/>
    <w:rsid w:val="00293997"/>
    <w:rsid w:val="00293CF9"/>
    <w:rsid w:val="00293DC8"/>
    <w:rsid w:val="00293E88"/>
    <w:rsid w:val="0029417C"/>
    <w:rsid w:val="00294279"/>
    <w:rsid w:val="00294494"/>
    <w:rsid w:val="002944BB"/>
    <w:rsid w:val="00294699"/>
    <w:rsid w:val="00294735"/>
    <w:rsid w:val="00294879"/>
    <w:rsid w:val="0029490E"/>
    <w:rsid w:val="002949A6"/>
    <w:rsid w:val="00294AC1"/>
    <w:rsid w:val="00294DEB"/>
    <w:rsid w:val="00295031"/>
    <w:rsid w:val="00295160"/>
    <w:rsid w:val="00295218"/>
    <w:rsid w:val="00295408"/>
    <w:rsid w:val="0029593C"/>
    <w:rsid w:val="002959F1"/>
    <w:rsid w:val="00295A74"/>
    <w:rsid w:val="00295C24"/>
    <w:rsid w:val="00295C2E"/>
    <w:rsid w:val="00295D24"/>
    <w:rsid w:val="00295DAB"/>
    <w:rsid w:val="0029620E"/>
    <w:rsid w:val="0029632D"/>
    <w:rsid w:val="00296465"/>
    <w:rsid w:val="00296538"/>
    <w:rsid w:val="00296550"/>
    <w:rsid w:val="00296A9B"/>
    <w:rsid w:val="00296BCA"/>
    <w:rsid w:val="00296DD4"/>
    <w:rsid w:val="0029704B"/>
    <w:rsid w:val="0029718E"/>
    <w:rsid w:val="002975A4"/>
    <w:rsid w:val="002976E9"/>
    <w:rsid w:val="002977D6"/>
    <w:rsid w:val="002978A1"/>
    <w:rsid w:val="00297B71"/>
    <w:rsid w:val="00297D59"/>
    <w:rsid w:val="00297DB8"/>
    <w:rsid w:val="002A00EB"/>
    <w:rsid w:val="002A0181"/>
    <w:rsid w:val="002A020B"/>
    <w:rsid w:val="002A0317"/>
    <w:rsid w:val="002A031F"/>
    <w:rsid w:val="002A0325"/>
    <w:rsid w:val="002A035E"/>
    <w:rsid w:val="002A0458"/>
    <w:rsid w:val="002A0529"/>
    <w:rsid w:val="002A0769"/>
    <w:rsid w:val="002A0797"/>
    <w:rsid w:val="002A08D5"/>
    <w:rsid w:val="002A0927"/>
    <w:rsid w:val="002A0AED"/>
    <w:rsid w:val="002A0C41"/>
    <w:rsid w:val="002A0D9F"/>
    <w:rsid w:val="002A0E02"/>
    <w:rsid w:val="002A10B7"/>
    <w:rsid w:val="002A140E"/>
    <w:rsid w:val="002A1480"/>
    <w:rsid w:val="002A1519"/>
    <w:rsid w:val="002A164B"/>
    <w:rsid w:val="002A1896"/>
    <w:rsid w:val="002A1B8E"/>
    <w:rsid w:val="002A1BE0"/>
    <w:rsid w:val="002A1C23"/>
    <w:rsid w:val="002A1D03"/>
    <w:rsid w:val="002A1EFB"/>
    <w:rsid w:val="002A1FD0"/>
    <w:rsid w:val="002A20AA"/>
    <w:rsid w:val="002A2149"/>
    <w:rsid w:val="002A22D6"/>
    <w:rsid w:val="002A2475"/>
    <w:rsid w:val="002A26AB"/>
    <w:rsid w:val="002A26E4"/>
    <w:rsid w:val="002A2749"/>
    <w:rsid w:val="002A2B28"/>
    <w:rsid w:val="002A30ED"/>
    <w:rsid w:val="002A313E"/>
    <w:rsid w:val="002A3953"/>
    <w:rsid w:val="002A3B0A"/>
    <w:rsid w:val="002A3B6C"/>
    <w:rsid w:val="002A3C70"/>
    <w:rsid w:val="002A3D35"/>
    <w:rsid w:val="002A3DEF"/>
    <w:rsid w:val="002A3EE3"/>
    <w:rsid w:val="002A4186"/>
    <w:rsid w:val="002A44D4"/>
    <w:rsid w:val="002A4572"/>
    <w:rsid w:val="002A46AB"/>
    <w:rsid w:val="002A46D2"/>
    <w:rsid w:val="002A478A"/>
    <w:rsid w:val="002A479E"/>
    <w:rsid w:val="002A4977"/>
    <w:rsid w:val="002A4A22"/>
    <w:rsid w:val="002A4D2C"/>
    <w:rsid w:val="002A4DA7"/>
    <w:rsid w:val="002A4EC1"/>
    <w:rsid w:val="002A501B"/>
    <w:rsid w:val="002A514B"/>
    <w:rsid w:val="002A5368"/>
    <w:rsid w:val="002A547E"/>
    <w:rsid w:val="002A55AB"/>
    <w:rsid w:val="002A569C"/>
    <w:rsid w:val="002A5774"/>
    <w:rsid w:val="002A5961"/>
    <w:rsid w:val="002A5990"/>
    <w:rsid w:val="002A616B"/>
    <w:rsid w:val="002A6223"/>
    <w:rsid w:val="002A6324"/>
    <w:rsid w:val="002A6467"/>
    <w:rsid w:val="002A64E7"/>
    <w:rsid w:val="002A659C"/>
    <w:rsid w:val="002A6768"/>
    <w:rsid w:val="002A6778"/>
    <w:rsid w:val="002A6959"/>
    <w:rsid w:val="002A6A5A"/>
    <w:rsid w:val="002A6BD7"/>
    <w:rsid w:val="002A6D92"/>
    <w:rsid w:val="002A6DB8"/>
    <w:rsid w:val="002A6F2E"/>
    <w:rsid w:val="002A6F84"/>
    <w:rsid w:val="002A7034"/>
    <w:rsid w:val="002A71AB"/>
    <w:rsid w:val="002A7217"/>
    <w:rsid w:val="002A7248"/>
    <w:rsid w:val="002A72B2"/>
    <w:rsid w:val="002A7476"/>
    <w:rsid w:val="002A748F"/>
    <w:rsid w:val="002A7787"/>
    <w:rsid w:val="002A77FF"/>
    <w:rsid w:val="002A7836"/>
    <w:rsid w:val="002A7843"/>
    <w:rsid w:val="002A7853"/>
    <w:rsid w:val="002A78AA"/>
    <w:rsid w:val="002A7A16"/>
    <w:rsid w:val="002A7E7D"/>
    <w:rsid w:val="002B00E4"/>
    <w:rsid w:val="002B0111"/>
    <w:rsid w:val="002B0253"/>
    <w:rsid w:val="002B05D6"/>
    <w:rsid w:val="002B0A25"/>
    <w:rsid w:val="002B0B95"/>
    <w:rsid w:val="002B0CAB"/>
    <w:rsid w:val="002B0D41"/>
    <w:rsid w:val="002B0FC1"/>
    <w:rsid w:val="002B103B"/>
    <w:rsid w:val="002B12AA"/>
    <w:rsid w:val="002B1346"/>
    <w:rsid w:val="002B172F"/>
    <w:rsid w:val="002B19DD"/>
    <w:rsid w:val="002B1AEA"/>
    <w:rsid w:val="002B1AFB"/>
    <w:rsid w:val="002B1F88"/>
    <w:rsid w:val="002B1FC0"/>
    <w:rsid w:val="002B213E"/>
    <w:rsid w:val="002B23FD"/>
    <w:rsid w:val="002B2526"/>
    <w:rsid w:val="002B256D"/>
    <w:rsid w:val="002B25AE"/>
    <w:rsid w:val="002B26BE"/>
    <w:rsid w:val="002B279E"/>
    <w:rsid w:val="002B27BE"/>
    <w:rsid w:val="002B2949"/>
    <w:rsid w:val="002B29A5"/>
    <w:rsid w:val="002B2B4F"/>
    <w:rsid w:val="002B2E5E"/>
    <w:rsid w:val="002B30ED"/>
    <w:rsid w:val="002B3347"/>
    <w:rsid w:val="002B342E"/>
    <w:rsid w:val="002B36AD"/>
    <w:rsid w:val="002B39DB"/>
    <w:rsid w:val="002B3A92"/>
    <w:rsid w:val="002B3B43"/>
    <w:rsid w:val="002B3BDB"/>
    <w:rsid w:val="002B3DB1"/>
    <w:rsid w:val="002B3F20"/>
    <w:rsid w:val="002B3FAD"/>
    <w:rsid w:val="002B3FE6"/>
    <w:rsid w:val="002B41AE"/>
    <w:rsid w:val="002B41B9"/>
    <w:rsid w:val="002B45DB"/>
    <w:rsid w:val="002B4623"/>
    <w:rsid w:val="002B48CF"/>
    <w:rsid w:val="002B4FCF"/>
    <w:rsid w:val="002B504C"/>
    <w:rsid w:val="002B531E"/>
    <w:rsid w:val="002B533F"/>
    <w:rsid w:val="002B535B"/>
    <w:rsid w:val="002B5362"/>
    <w:rsid w:val="002B54F0"/>
    <w:rsid w:val="002B5872"/>
    <w:rsid w:val="002B59D3"/>
    <w:rsid w:val="002B5C49"/>
    <w:rsid w:val="002B5CE8"/>
    <w:rsid w:val="002B5E10"/>
    <w:rsid w:val="002B5E59"/>
    <w:rsid w:val="002B5EAA"/>
    <w:rsid w:val="002B5F08"/>
    <w:rsid w:val="002B5F75"/>
    <w:rsid w:val="002B5F94"/>
    <w:rsid w:val="002B5FC8"/>
    <w:rsid w:val="002B6402"/>
    <w:rsid w:val="002B6787"/>
    <w:rsid w:val="002B67E6"/>
    <w:rsid w:val="002B6823"/>
    <w:rsid w:val="002B694D"/>
    <w:rsid w:val="002B69B6"/>
    <w:rsid w:val="002B6A5B"/>
    <w:rsid w:val="002B6D46"/>
    <w:rsid w:val="002B6F3C"/>
    <w:rsid w:val="002B7031"/>
    <w:rsid w:val="002B71AA"/>
    <w:rsid w:val="002B7229"/>
    <w:rsid w:val="002B73A2"/>
    <w:rsid w:val="002B7455"/>
    <w:rsid w:val="002B769B"/>
    <w:rsid w:val="002B7823"/>
    <w:rsid w:val="002B7924"/>
    <w:rsid w:val="002B7931"/>
    <w:rsid w:val="002B7A1E"/>
    <w:rsid w:val="002B7A99"/>
    <w:rsid w:val="002B7BEB"/>
    <w:rsid w:val="002B7E7A"/>
    <w:rsid w:val="002B7E8B"/>
    <w:rsid w:val="002B7F25"/>
    <w:rsid w:val="002B7F2F"/>
    <w:rsid w:val="002B7FA0"/>
    <w:rsid w:val="002C0096"/>
    <w:rsid w:val="002C034C"/>
    <w:rsid w:val="002C03D5"/>
    <w:rsid w:val="002C042A"/>
    <w:rsid w:val="002C04E4"/>
    <w:rsid w:val="002C0573"/>
    <w:rsid w:val="002C09A5"/>
    <w:rsid w:val="002C0C48"/>
    <w:rsid w:val="002C0C90"/>
    <w:rsid w:val="002C1046"/>
    <w:rsid w:val="002C1089"/>
    <w:rsid w:val="002C10BB"/>
    <w:rsid w:val="002C1256"/>
    <w:rsid w:val="002C1465"/>
    <w:rsid w:val="002C15ED"/>
    <w:rsid w:val="002C19D3"/>
    <w:rsid w:val="002C1AE7"/>
    <w:rsid w:val="002C1B5C"/>
    <w:rsid w:val="002C1C40"/>
    <w:rsid w:val="002C1CAA"/>
    <w:rsid w:val="002C1E3A"/>
    <w:rsid w:val="002C224F"/>
    <w:rsid w:val="002C23A2"/>
    <w:rsid w:val="002C253F"/>
    <w:rsid w:val="002C2B78"/>
    <w:rsid w:val="002C2D84"/>
    <w:rsid w:val="002C2E4F"/>
    <w:rsid w:val="002C2F24"/>
    <w:rsid w:val="002C30C0"/>
    <w:rsid w:val="002C3547"/>
    <w:rsid w:val="002C3A53"/>
    <w:rsid w:val="002C3AF9"/>
    <w:rsid w:val="002C3EF4"/>
    <w:rsid w:val="002C3F76"/>
    <w:rsid w:val="002C40DD"/>
    <w:rsid w:val="002C41C0"/>
    <w:rsid w:val="002C440C"/>
    <w:rsid w:val="002C45BF"/>
    <w:rsid w:val="002C45EA"/>
    <w:rsid w:val="002C4B76"/>
    <w:rsid w:val="002C4BB5"/>
    <w:rsid w:val="002C4C9E"/>
    <w:rsid w:val="002C4D72"/>
    <w:rsid w:val="002C4E38"/>
    <w:rsid w:val="002C4E79"/>
    <w:rsid w:val="002C4FA7"/>
    <w:rsid w:val="002C4FFA"/>
    <w:rsid w:val="002C50C3"/>
    <w:rsid w:val="002C5227"/>
    <w:rsid w:val="002C52D5"/>
    <w:rsid w:val="002C5304"/>
    <w:rsid w:val="002C54CC"/>
    <w:rsid w:val="002C55C0"/>
    <w:rsid w:val="002C57BC"/>
    <w:rsid w:val="002C5DBC"/>
    <w:rsid w:val="002C5FC8"/>
    <w:rsid w:val="002C5FFC"/>
    <w:rsid w:val="002C6360"/>
    <w:rsid w:val="002C64E1"/>
    <w:rsid w:val="002C6520"/>
    <w:rsid w:val="002C67FB"/>
    <w:rsid w:val="002C6813"/>
    <w:rsid w:val="002C6992"/>
    <w:rsid w:val="002C6B87"/>
    <w:rsid w:val="002C6B9D"/>
    <w:rsid w:val="002C6BD8"/>
    <w:rsid w:val="002C6DF9"/>
    <w:rsid w:val="002C6E41"/>
    <w:rsid w:val="002C70FE"/>
    <w:rsid w:val="002C713D"/>
    <w:rsid w:val="002C725E"/>
    <w:rsid w:val="002C72D2"/>
    <w:rsid w:val="002C7553"/>
    <w:rsid w:val="002C7719"/>
    <w:rsid w:val="002C77F3"/>
    <w:rsid w:val="002C781C"/>
    <w:rsid w:val="002C79A7"/>
    <w:rsid w:val="002C7A87"/>
    <w:rsid w:val="002C7BD3"/>
    <w:rsid w:val="002C7C46"/>
    <w:rsid w:val="002C7C58"/>
    <w:rsid w:val="002C7C8B"/>
    <w:rsid w:val="002C7CAE"/>
    <w:rsid w:val="002D002A"/>
    <w:rsid w:val="002D0158"/>
    <w:rsid w:val="002D025D"/>
    <w:rsid w:val="002D02D4"/>
    <w:rsid w:val="002D0368"/>
    <w:rsid w:val="002D04B8"/>
    <w:rsid w:val="002D08A4"/>
    <w:rsid w:val="002D08C4"/>
    <w:rsid w:val="002D08FF"/>
    <w:rsid w:val="002D0B6D"/>
    <w:rsid w:val="002D0CC2"/>
    <w:rsid w:val="002D0E85"/>
    <w:rsid w:val="002D0E8B"/>
    <w:rsid w:val="002D0FCB"/>
    <w:rsid w:val="002D104F"/>
    <w:rsid w:val="002D11ED"/>
    <w:rsid w:val="002D160E"/>
    <w:rsid w:val="002D187B"/>
    <w:rsid w:val="002D18A0"/>
    <w:rsid w:val="002D195F"/>
    <w:rsid w:val="002D1AEA"/>
    <w:rsid w:val="002D1B11"/>
    <w:rsid w:val="002D1BDD"/>
    <w:rsid w:val="002D202E"/>
    <w:rsid w:val="002D20B1"/>
    <w:rsid w:val="002D22F9"/>
    <w:rsid w:val="002D23CF"/>
    <w:rsid w:val="002D2508"/>
    <w:rsid w:val="002D2A61"/>
    <w:rsid w:val="002D2BAC"/>
    <w:rsid w:val="002D2BC0"/>
    <w:rsid w:val="002D2BC7"/>
    <w:rsid w:val="002D2C7E"/>
    <w:rsid w:val="002D2D60"/>
    <w:rsid w:val="002D2D7D"/>
    <w:rsid w:val="002D30F3"/>
    <w:rsid w:val="002D312B"/>
    <w:rsid w:val="002D3183"/>
    <w:rsid w:val="002D3215"/>
    <w:rsid w:val="002D3389"/>
    <w:rsid w:val="002D33C5"/>
    <w:rsid w:val="002D357B"/>
    <w:rsid w:val="002D35A8"/>
    <w:rsid w:val="002D3889"/>
    <w:rsid w:val="002D3ACD"/>
    <w:rsid w:val="002D3C41"/>
    <w:rsid w:val="002D3C62"/>
    <w:rsid w:val="002D3DE0"/>
    <w:rsid w:val="002D3E90"/>
    <w:rsid w:val="002D3EAA"/>
    <w:rsid w:val="002D404C"/>
    <w:rsid w:val="002D4356"/>
    <w:rsid w:val="002D4654"/>
    <w:rsid w:val="002D472E"/>
    <w:rsid w:val="002D4757"/>
    <w:rsid w:val="002D4919"/>
    <w:rsid w:val="002D4923"/>
    <w:rsid w:val="002D4984"/>
    <w:rsid w:val="002D4C2B"/>
    <w:rsid w:val="002D4FA2"/>
    <w:rsid w:val="002D5346"/>
    <w:rsid w:val="002D54E2"/>
    <w:rsid w:val="002D558C"/>
    <w:rsid w:val="002D55DB"/>
    <w:rsid w:val="002D5775"/>
    <w:rsid w:val="002D590D"/>
    <w:rsid w:val="002D5969"/>
    <w:rsid w:val="002D5B95"/>
    <w:rsid w:val="002D5D61"/>
    <w:rsid w:val="002D5F40"/>
    <w:rsid w:val="002D6019"/>
    <w:rsid w:val="002D6150"/>
    <w:rsid w:val="002D64C5"/>
    <w:rsid w:val="002D66BD"/>
    <w:rsid w:val="002D67ED"/>
    <w:rsid w:val="002D683D"/>
    <w:rsid w:val="002D6848"/>
    <w:rsid w:val="002D6B9F"/>
    <w:rsid w:val="002D6D10"/>
    <w:rsid w:val="002D6F23"/>
    <w:rsid w:val="002D70B5"/>
    <w:rsid w:val="002D7115"/>
    <w:rsid w:val="002D71C7"/>
    <w:rsid w:val="002D7221"/>
    <w:rsid w:val="002D72B0"/>
    <w:rsid w:val="002D72FD"/>
    <w:rsid w:val="002D76AC"/>
    <w:rsid w:val="002D78BB"/>
    <w:rsid w:val="002D78BC"/>
    <w:rsid w:val="002D798B"/>
    <w:rsid w:val="002D7B36"/>
    <w:rsid w:val="002D7C5D"/>
    <w:rsid w:val="002D7E75"/>
    <w:rsid w:val="002D7F7C"/>
    <w:rsid w:val="002D7F86"/>
    <w:rsid w:val="002E0016"/>
    <w:rsid w:val="002E03F4"/>
    <w:rsid w:val="002E0711"/>
    <w:rsid w:val="002E0778"/>
    <w:rsid w:val="002E0981"/>
    <w:rsid w:val="002E0BDD"/>
    <w:rsid w:val="002E0DC8"/>
    <w:rsid w:val="002E1012"/>
    <w:rsid w:val="002E117D"/>
    <w:rsid w:val="002E13CA"/>
    <w:rsid w:val="002E1425"/>
    <w:rsid w:val="002E1515"/>
    <w:rsid w:val="002E1591"/>
    <w:rsid w:val="002E1630"/>
    <w:rsid w:val="002E165F"/>
    <w:rsid w:val="002E171C"/>
    <w:rsid w:val="002E17F8"/>
    <w:rsid w:val="002E1BB8"/>
    <w:rsid w:val="002E1C63"/>
    <w:rsid w:val="002E1E8C"/>
    <w:rsid w:val="002E1F1C"/>
    <w:rsid w:val="002E2373"/>
    <w:rsid w:val="002E23D7"/>
    <w:rsid w:val="002E2469"/>
    <w:rsid w:val="002E2494"/>
    <w:rsid w:val="002E24BE"/>
    <w:rsid w:val="002E2523"/>
    <w:rsid w:val="002E268E"/>
    <w:rsid w:val="002E2691"/>
    <w:rsid w:val="002E2A16"/>
    <w:rsid w:val="002E2ED8"/>
    <w:rsid w:val="002E3159"/>
    <w:rsid w:val="002E316E"/>
    <w:rsid w:val="002E32F4"/>
    <w:rsid w:val="002E337C"/>
    <w:rsid w:val="002E34D3"/>
    <w:rsid w:val="002E3505"/>
    <w:rsid w:val="002E3646"/>
    <w:rsid w:val="002E3719"/>
    <w:rsid w:val="002E37EF"/>
    <w:rsid w:val="002E389C"/>
    <w:rsid w:val="002E3965"/>
    <w:rsid w:val="002E3998"/>
    <w:rsid w:val="002E39CF"/>
    <w:rsid w:val="002E3AC4"/>
    <w:rsid w:val="002E3BD0"/>
    <w:rsid w:val="002E3BFB"/>
    <w:rsid w:val="002E42E6"/>
    <w:rsid w:val="002E4411"/>
    <w:rsid w:val="002E462B"/>
    <w:rsid w:val="002E465F"/>
    <w:rsid w:val="002E48CE"/>
    <w:rsid w:val="002E4FF1"/>
    <w:rsid w:val="002E51CF"/>
    <w:rsid w:val="002E528C"/>
    <w:rsid w:val="002E5384"/>
    <w:rsid w:val="002E5615"/>
    <w:rsid w:val="002E5717"/>
    <w:rsid w:val="002E58E5"/>
    <w:rsid w:val="002E59B7"/>
    <w:rsid w:val="002E5CE3"/>
    <w:rsid w:val="002E5EE3"/>
    <w:rsid w:val="002E5FBD"/>
    <w:rsid w:val="002E602D"/>
    <w:rsid w:val="002E61F6"/>
    <w:rsid w:val="002E6203"/>
    <w:rsid w:val="002E624F"/>
    <w:rsid w:val="002E654F"/>
    <w:rsid w:val="002E65B0"/>
    <w:rsid w:val="002E6655"/>
    <w:rsid w:val="002E6799"/>
    <w:rsid w:val="002E67CC"/>
    <w:rsid w:val="002E69AF"/>
    <w:rsid w:val="002E6C21"/>
    <w:rsid w:val="002E6D36"/>
    <w:rsid w:val="002E6D7F"/>
    <w:rsid w:val="002E6FA4"/>
    <w:rsid w:val="002E733C"/>
    <w:rsid w:val="002E7473"/>
    <w:rsid w:val="002E7532"/>
    <w:rsid w:val="002E77EA"/>
    <w:rsid w:val="002E7A14"/>
    <w:rsid w:val="002E7A1F"/>
    <w:rsid w:val="002E7ADE"/>
    <w:rsid w:val="002F0091"/>
    <w:rsid w:val="002F0092"/>
    <w:rsid w:val="002F00D9"/>
    <w:rsid w:val="002F020F"/>
    <w:rsid w:val="002F0266"/>
    <w:rsid w:val="002F02E0"/>
    <w:rsid w:val="002F030C"/>
    <w:rsid w:val="002F03C4"/>
    <w:rsid w:val="002F04A4"/>
    <w:rsid w:val="002F051D"/>
    <w:rsid w:val="002F07E8"/>
    <w:rsid w:val="002F0A8F"/>
    <w:rsid w:val="002F0ADC"/>
    <w:rsid w:val="002F0B89"/>
    <w:rsid w:val="002F0DAD"/>
    <w:rsid w:val="002F0DB3"/>
    <w:rsid w:val="002F0E38"/>
    <w:rsid w:val="002F10CD"/>
    <w:rsid w:val="002F10E7"/>
    <w:rsid w:val="002F11D5"/>
    <w:rsid w:val="002F13EA"/>
    <w:rsid w:val="002F14A7"/>
    <w:rsid w:val="002F14F6"/>
    <w:rsid w:val="002F171D"/>
    <w:rsid w:val="002F19C7"/>
    <w:rsid w:val="002F1CC2"/>
    <w:rsid w:val="002F1D09"/>
    <w:rsid w:val="002F23C7"/>
    <w:rsid w:val="002F26EF"/>
    <w:rsid w:val="002F2911"/>
    <w:rsid w:val="002F295A"/>
    <w:rsid w:val="002F2D80"/>
    <w:rsid w:val="002F2FBF"/>
    <w:rsid w:val="002F2FDA"/>
    <w:rsid w:val="002F2FE3"/>
    <w:rsid w:val="002F3012"/>
    <w:rsid w:val="002F3102"/>
    <w:rsid w:val="002F311F"/>
    <w:rsid w:val="002F3492"/>
    <w:rsid w:val="002F3891"/>
    <w:rsid w:val="002F3AE2"/>
    <w:rsid w:val="002F400B"/>
    <w:rsid w:val="002F431A"/>
    <w:rsid w:val="002F4473"/>
    <w:rsid w:val="002F44A8"/>
    <w:rsid w:val="002F4521"/>
    <w:rsid w:val="002F4575"/>
    <w:rsid w:val="002F483F"/>
    <w:rsid w:val="002F49DD"/>
    <w:rsid w:val="002F4B7B"/>
    <w:rsid w:val="002F4C28"/>
    <w:rsid w:val="002F4CCC"/>
    <w:rsid w:val="002F4E0E"/>
    <w:rsid w:val="002F4E3C"/>
    <w:rsid w:val="002F4F30"/>
    <w:rsid w:val="002F509B"/>
    <w:rsid w:val="002F5140"/>
    <w:rsid w:val="002F5281"/>
    <w:rsid w:val="002F52DA"/>
    <w:rsid w:val="002F5386"/>
    <w:rsid w:val="002F53EC"/>
    <w:rsid w:val="002F5428"/>
    <w:rsid w:val="002F5AB6"/>
    <w:rsid w:val="002F5B5D"/>
    <w:rsid w:val="002F5CAF"/>
    <w:rsid w:val="002F5D80"/>
    <w:rsid w:val="002F5F52"/>
    <w:rsid w:val="002F6004"/>
    <w:rsid w:val="002F609D"/>
    <w:rsid w:val="002F6103"/>
    <w:rsid w:val="002F622F"/>
    <w:rsid w:val="002F65A6"/>
    <w:rsid w:val="002F68F0"/>
    <w:rsid w:val="002F6987"/>
    <w:rsid w:val="002F6A69"/>
    <w:rsid w:val="002F6C4B"/>
    <w:rsid w:val="002F6D1A"/>
    <w:rsid w:val="002F6F8C"/>
    <w:rsid w:val="002F6FBE"/>
    <w:rsid w:val="002F71F5"/>
    <w:rsid w:val="002F72A4"/>
    <w:rsid w:val="002F7590"/>
    <w:rsid w:val="002F7661"/>
    <w:rsid w:val="002F773C"/>
    <w:rsid w:val="002F7B52"/>
    <w:rsid w:val="002F7B63"/>
    <w:rsid w:val="002F7CF0"/>
    <w:rsid w:val="002F7D68"/>
    <w:rsid w:val="0030016B"/>
    <w:rsid w:val="003001F0"/>
    <w:rsid w:val="00300744"/>
    <w:rsid w:val="00300871"/>
    <w:rsid w:val="00300972"/>
    <w:rsid w:val="00300AC4"/>
    <w:rsid w:val="00300B13"/>
    <w:rsid w:val="00300B46"/>
    <w:rsid w:val="00300BAA"/>
    <w:rsid w:val="00300BC8"/>
    <w:rsid w:val="00300CD1"/>
    <w:rsid w:val="00300CF9"/>
    <w:rsid w:val="00300D88"/>
    <w:rsid w:val="00300DB9"/>
    <w:rsid w:val="00300DF0"/>
    <w:rsid w:val="00300E44"/>
    <w:rsid w:val="00300EFF"/>
    <w:rsid w:val="00300F12"/>
    <w:rsid w:val="00300F4C"/>
    <w:rsid w:val="003010BD"/>
    <w:rsid w:val="0030156D"/>
    <w:rsid w:val="003015B7"/>
    <w:rsid w:val="003016E6"/>
    <w:rsid w:val="00301805"/>
    <w:rsid w:val="003019B2"/>
    <w:rsid w:val="00301A58"/>
    <w:rsid w:val="00301A8B"/>
    <w:rsid w:val="00301B64"/>
    <w:rsid w:val="00301DA2"/>
    <w:rsid w:val="00301E04"/>
    <w:rsid w:val="00301E65"/>
    <w:rsid w:val="00301EA3"/>
    <w:rsid w:val="00302196"/>
    <w:rsid w:val="0030249B"/>
    <w:rsid w:val="00302651"/>
    <w:rsid w:val="00302699"/>
    <w:rsid w:val="00302954"/>
    <w:rsid w:val="00302AC0"/>
    <w:rsid w:val="00302D67"/>
    <w:rsid w:val="00302DC1"/>
    <w:rsid w:val="00302F12"/>
    <w:rsid w:val="00302F34"/>
    <w:rsid w:val="00303029"/>
    <w:rsid w:val="003030CD"/>
    <w:rsid w:val="0030315E"/>
    <w:rsid w:val="00303186"/>
    <w:rsid w:val="003033B0"/>
    <w:rsid w:val="00303423"/>
    <w:rsid w:val="0030342B"/>
    <w:rsid w:val="003034E4"/>
    <w:rsid w:val="003035B8"/>
    <w:rsid w:val="0030368C"/>
    <w:rsid w:val="003038CC"/>
    <w:rsid w:val="00303947"/>
    <w:rsid w:val="00303A0F"/>
    <w:rsid w:val="00303BAB"/>
    <w:rsid w:val="00303BB2"/>
    <w:rsid w:val="00303BC2"/>
    <w:rsid w:val="00303D8F"/>
    <w:rsid w:val="00303E5F"/>
    <w:rsid w:val="00303ECF"/>
    <w:rsid w:val="003040C5"/>
    <w:rsid w:val="00304119"/>
    <w:rsid w:val="00304163"/>
    <w:rsid w:val="0030427B"/>
    <w:rsid w:val="00304299"/>
    <w:rsid w:val="00304561"/>
    <w:rsid w:val="0030479F"/>
    <w:rsid w:val="003047B7"/>
    <w:rsid w:val="003048E0"/>
    <w:rsid w:val="003049A8"/>
    <w:rsid w:val="00304DC9"/>
    <w:rsid w:val="00304DCD"/>
    <w:rsid w:val="003050EA"/>
    <w:rsid w:val="003051A8"/>
    <w:rsid w:val="003051AF"/>
    <w:rsid w:val="0030535F"/>
    <w:rsid w:val="00305759"/>
    <w:rsid w:val="00305839"/>
    <w:rsid w:val="00305B83"/>
    <w:rsid w:val="00305DDA"/>
    <w:rsid w:val="00305E12"/>
    <w:rsid w:val="00305E6A"/>
    <w:rsid w:val="00306338"/>
    <w:rsid w:val="00306739"/>
    <w:rsid w:val="00306794"/>
    <w:rsid w:val="00306819"/>
    <w:rsid w:val="0030686E"/>
    <w:rsid w:val="00306AC1"/>
    <w:rsid w:val="00306BBB"/>
    <w:rsid w:val="00306D11"/>
    <w:rsid w:val="00306FE4"/>
    <w:rsid w:val="00307224"/>
    <w:rsid w:val="0030729E"/>
    <w:rsid w:val="00307361"/>
    <w:rsid w:val="00307439"/>
    <w:rsid w:val="00307495"/>
    <w:rsid w:val="003074B3"/>
    <w:rsid w:val="003074F1"/>
    <w:rsid w:val="00307632"/>
    <w:rsid w:val="00307679"/>
    <w:rsid w:val="003079D3"/>
    <w:rsid w:val="00307A1A"/>
    <w:rsid w:val="00307A8B"/>
    <w:rsid w:val="00307C64"/>
    <w:rsid w:val="00307E23"/>
    <w:rsid w:val="00307F8C"/>
    <w:rsid w:val="00310373"/>
    <w:rsid w:val="003103EA"/>
    <w:rsid w:val="003104BF"/>
    <w:rsid w:val="00310781"/>
    <w:rsid w:val="003107E9"/>
    <w:rsid w:val="00310DBF"/>
    <w:rsid w:val="00310E36"/>
    <w:rsid w:val="00310E62"/>
    <w:rsid w:val="00310FDF"/>
    <w:rsid w:val="00311303"/>
    <w:rsid w:val="00311323"/>
    <w:rsid w:val="00311366"/>
    <w:rsid w:val="0031144D"/>
    <w:rsid w:val="003114CD"/>
    <w:rsid w:val="003115EB"/>
    <w:rsid w:val="00311654"/>
    <w:rsid w:val="00311935"/>
    <w:rsid w:val="00311975"/>
    <w:rsid w:val="0031198B"/>
    <w:rsid w:val="00311AE4"/>
    <w:rsid w:val="00311B2D"/>
    <w:rsid w:val="00311B85"/>
    <w:rsid w:val="00311BC3"/>
    <w:rsid w:val="00311CCA"/>
    <w:rsid w:val="00311D2B"/>
    <w:rsid w:val="0031206D"/>
    <w:rsid w:val="003122DF"/>
    <w:rsid w:val="003122E3"/>
    <w:rsid w:val="00312344"/>
    <w:rsid w:val="0031237A"/>
    <w:rsid w:val="00312497"/>
    <w:rsid w:val="00312AB9"/>
    <w:rsid w:val="00312C4B"/>
    <w:rsid w:val="00312D55"/>
    <w:rsid w:val="00312DF9"/>
    <w:rsid w:val="00312EAD"/>
    <w:rsid w:val="00312F2A"/>
    <w:rsid w:val="00312FEB"/>
    <w:rsid w:val="003130F0"/>
    <w:rsid w:val="003131C8"/>
    <w:rsid w:val="00313328"/>
    <w:rsid w:val="00313421"/>
    <w:rsid w:val="0031342A"/>
    <w:rsid w:val="00313518"/>
    <w:rsid w:val="003136C2"/>
    <w:rsid w:val="003136E4"/>
    <w:rsid w:val="00313845"/>
    <w:rsid w:val="00313AB3"/>
    <w:rsid w:val="00313E94"/>
    <w:rsid w:val="003141DB"/>
    <w:rsid w:val="00314279"/>
    <w:rsid w:val="00314332"/>
    <w:rsid w:val="00314404"/>
    <w:rsid w:val="003144E7"/>
    <w:rsid w:val="00314611"/>
    <w:rsid w:val="003146B2"/>
    <w:rsid w:val="003146EC"/>
    <w:rsid w:val="00314907"/>
    <w:rsid w:val="0031492A"/>
    <w:rsid w:val="00314A5A"/>
    <w:rsid w:val="00314DE9"/>
    <w:rsid w:val="00314EB5"/>
    <w:rsid w:val="00314F6A"/>
    <w:rsid w:val="00314F96"/>
    <w:rsid w:val="00315504"/>
    <w:rsid w:val="00315649"/>
    <w:rsid w:val="00315742"/>
    <w:rsid w:val="00315811"/>
    <w:rsid w:val="0031591D"/>
    <w:rsid w:val="00315A17"/>
    <w:rsid w:val="00315A31"/>
    <w:rsid w:val="00315BBC"/>
    <w:rsid w:val="00315BBF"/>
    <w:rsid w:val="00315CEC"/>
    <w:rsid w:val="00315F34"/>
    <w:rsid w:val="00315F72"/>
    <w:rsid w:val="003160F7"/>
    <w:rsid w:val="0031610C"/>
    <w:rsid w:val="00316533"/>
    <w:rsid w:val="003165F0"/>
    <w:rsid w:val="00316748"/>
    <w:rsid w:val="0031679F"/>
    <w:rsid w:val="00316B47"/>
    <w:rsid w:val="00316B81"/>
    <w:rsid w:val="00316B98"/>
    <w:rsid w:val="00316E70"/>
    <w:rsid w:val="00316FF8"/>
    <w:rsid w:val="00317092"/>
    <w:rsid w:val="003170D9"/>
    <w:rsid w:val="0031739A"/>
    <w:rsid w:val="003175D5"/>
    <w:rsid w:val="0031768B"/>
    <w:rsid w:val="003176E6"/>
    <w:rsid w:val="00317897"/>
    <w:rsid w:val="003179BC"/>
    <w:rsid w:val="00317B59"/>
    <w:rsid w:val="00317C0C"/>
    <w:rsid w:val="00317CD9"/>
    <w:rsid w:val="00317F8B"/>
    <w:rsid w:val="00317FB4"/>
    <w:rsid w:val="00320061"/>
    <w:rsid w:val="0032048D"/>
    <w:rsid w:val="003206CF"/>
    <w:rsid w:val="00320778"/>
    <w:rsid w:val="0032088E"/>
    <w:rsid w:val="00320E47"/>
    <w:rsid w:val="00320FD2"/>
    <w:rsid w:val="00321159"/>
    <w:rsid w:val="00321306"/>
    <w:rsid w:val="00321358"/>
    <w:rsid w:val="00321475"/>
    <w:rsid w:val="003215C6"/>
    <w:rsid w:val="003215D2"/>
    <w:rsid w:val="00321809"/>
    <w:rsid w:val="00321C97"/>
    <w:rsid w:val="0032208F"/>
    <w:rsid w:val="003220CB"/>
    <w:rsid w:val="003221AE"/>
    <w:rsid w:val="0032224A"/>
    <w:rsid w:val="003223F0"/>
    <w:rsid w:val="0032243D"/>
    <w:rsid w:val="003224A9"/>
    <w:rsid w:val="003224AB"/>
    <w:rsid w:val="003227A8"/>
    <w:rsid w:val="00322926"/>
    <w:rsid w:val="0032293B"/>
    <w:rsid w:val="003229AF"/>
    <w:rsid w:val="003229D3"/>
    <w:rsid w:val="00322BB0"/>
    <w:rsid w:val="00322ED6"/>
    <w:rsid w:val="00322F67"/>
    <w:rsid w:val="00323040"/>
    <w:rsid w:val="00323257"/>
    <w:rsid w:val="003234B6"/>
    <w:rsid w:val="003236B4"/>
    <w:rsid w:val="00323778"/>
    <w:rsid w:val="00323A27"/>
    <w:rsid w:val="00323C53"/>
    <w:rsid w:val="00323DB5"/>
    <w:rsid w:val="00323E77"/>
    <w:rsid w:val="003240B7"/>
    <w:rsid w:val="003240BD"/>
    <w:rsid w:val="003240D4"/>
    <w:rsid w:val="003241F9"/>
    <w:rsid w:val="0032420C"/>
    <w:rsid w:val="003242B0"/>
    <w:rsid w:val="00324A9E"/>
    <w:rsid w:val="00324B28"/>
    <w:rsid w:val="00324D22"/>
    <w:rsid w:val="00324E7E"/>
    <w:rsid w:val="00324F14"/>
    <w:rsid w:val="003251A2"/>
    <w:rsid w:val="00325387"/>
    <w:rsid w:val="003253BE"/>
    <w:rsid w:val="003253F8"/>
    <w:rsid w:val="003254B9"/>
    <w:rsid w:val="0032556B"/>
    <w:rsid w:val="00325707"/>
    <w:rsid w:val="00325AED"/>
    <w:rsid w:val="00325B56"/>
    <w:rsid w:val="00325BBA"/>
    <w:rsid w:val="00325C12"/>
    <w:rsid w:val="00325CEE"/>
    <w:rsid w:val="00325E46"/>
    <w:rsid w:val="00325FCA"/>
    <w:rsid w:val="003261BB"/>
    <w:rsid w:val="003263A2"/>
    <w:rsid w:val="00326D13"/>
    <w:rsid w:val="00326E19"/>
    <w:rsid w:val="00326E44"/>
    <w:rsid w:val="0032701B"/>
    <w:rsid w:val="003270A1"/>
    <w:rsid w:val="00327277"/>
    <w:rsid w:val="003272FF"/>
    <w:rsid w:val="003273AB"/>
    <w:rsid w:val="003273F8"/>
    <w:rsid w:val="00327695"/>
    <w:rsid w:val="00327783"/>
    <w:rsid w:val="0032792A"/>
    <w:rsid w:val="00327C8B"/>
    <w:rsid w:val="00327C99"/>
    <w:rsid w:val="00327DED"/>
    <w:rsid w:val="00327EA5"/>
    <w:rsid w:val="00330087"/>
    <w:rsid w:val="00330195"/>
    <w:rsid w:val="00330363"/>
    <w:rsid w:val="003305AE"/>
    <w:rsid w:val="00330C8A"/>
    <w:rsid w:val="00330D1F"/>
    <w:rsid w:val="00330D5F"/>
    <w:rsid w:val="00330D9F"/>
    <w:rsid w:val="00330F15"/>
    <w:rsid w:val="00330F1A"/>
    <w:rsid w:val="0033103C"/>
    <w:rsid w:val="00331144"/>
    <w:rsid w:val="00331280"/>
    <w:rsid w:val="0033129E"/>
    <w:rsid w:val="003312ED"/>
    <w:rsid w:val="0033164F"/>
    <w:rsid w:val="003316F1"/>
    <w:rsid w:val="00331830"/>
    <w:rsid w:val="00331947"/>
    <w:rsid w:val="003319F1"/>
    <w:rsid w:val="00331B9C"/>
    <w:rsid w:val="00331E1E"/>
    <w:rsid w:val="00331F1D"/>
    <w:rsid w:val="00331F9D"/>
    <w:rsid w:val="00332118"/>
    <w:rsid w:val="00332337"/>
    <w:rsid w:val="00332373"/>
    <w:rsid w:val="0033256B"/>
    <w:rsid w:val="003325CF"/>
    <w:rsid w:val="003328BB"/>
    <w:rsid w:val="00332D1A"/>
    <w:rsid w:val="00332D4E"/>
    <w:rsid w:val="00332D76"/>
    <w:rsid w:val="00332D8B"/>
    <w:rsid w:val="00332F42"/>
    <w:rsid w:val="00332F8A"/>
    <w:rsid w:val="00332FCE"/>
    <w:rsid w:val="00332FFE"/>
    <w:rsid w:val="00333341"/>
    <w:rsid w:val="00333486"/>
    <w:rsid w:val="0033367E"/>
    <w:rsid w:val="00333703"/>
    <w:rsid w:val="00333A93"/>
    <w:rsid w:val="00333B63"/>
    <w:rsid w:val="00333D75"/>
    <w:rsid w:val="00333E27"/>
    <w:rsid w:val="00334080"/>
    <w:rsid w:val="0033418D"/>
    <w:rsid w:val="0033419E"/>
    <w:rsid w:val="0033453E"/>
    <w:rsid w:val="00334553"/>
    <w:rsid w:val="003345F8"/>
    <w:rsid w:val="003346B3"/>
    <w:rsid w:val="003349EB"/>
    <w:rsid w:val="00334A3A"/>
    <w:rsid w:val="00334AFF"/>
    <w:rsid w:val="00334C9B"/>
    <w:rsid w:val="00335287"/>
    <w:rsid w:val="003354B7"/>
    <w:rsid w:val="00335A53"/>
    <w:rsid w:val="00335A5E"/>
    <w:rsid w:val="00336187"/>
    <w:rsid w:val="00336228"/>
    <w:rsid w:val="00336461"/>
    <w:rsid w:val="00336627"/>
    <w:rsid w:val="00336771"/>
    <w:rsid w:val="00336806"/>
    <w:rsid w:val="00336860"/>
    <w:rsid w:val="003368BF"/>
    <w:rsid w:val="00336936"/>
    <w:rsid w:val="003369A8"/>
    <w:rsid w:val="00336AE4"/>
    <w:rsid w:val="00336B10"/>
    <w:rsid w:val="00336BB5"/>
    <w:rsid w:val="00336BD0"/>
    <w:rsid w:val="00336C3F"/>
    <w:rsid w:val="00336CAD"/>
    <w:rsid w:val="00336CD8"/>
    <w:rsid w:val="00336D31"/>
    <w:rsid w:val="00336E02"/>
    <w:rsid w:val="00336E61"/>
    <w:rsid w:val="00336EB6"/>
    <w:rsid w:val="00337220"/>
    <w:rsid w:val="00337373"/>
    <w:rsid w:val="0033738D"/>
    <w:rsid w:val="0033753C"/>
    <w:rsid w:val="0033760F"/>
    <w:rsid w:val="003377E1"/>
    <w:rsid w:val="0033781E"/>
    <w:rsid w:val="00337824"/>
    <w:rsid w:val="00337855"/>
    <w:rsid w:val="003378C4"/>
    <w:rsid w:val="00337A21"/>
    <w:rsid w:val="00337BB0"/>
    <w:rsid w:val="00337CBE"/>
    <w:rsid w:val="00337E3A"/>
    <w:rsid w:val="0034009B"/>
    <w:rsid w:val="003400A6"/>
    <w:rsid w:val="00340314"/>
    <w:rsid w:val="0034032B"/>
    <w:rsid w:val="003406C0"/>
    <w:rsid w:val="00340813"/>
    <w:rsid w:val="00340A1E"/>
    <w:rsid w:val="00340BAF"/>
    <w:rsid w:val="00340BC8"/>
    <w:rsid w:val="00340BE4"/>
    <w:rsid w:val="00340DBE"/>
    <w:rsid w:val="00340F62"/>
    <w:rsid w:val="00340F78"/>
    <w:rsid w:val="00340FA0"/>
    <w:rsid w:val="0034127A"/>
    <w:rsid w:val="003412DD"/>
    <w:rsid w:val="00341342"/>
    <w:rsid w:val="003414A3"/>
    <w:rsid w:val="003414E8"/>
    <w:rsid w:val="0034160D"/>
    <w:rsid w:val="00341A20"/>
    <w:rsid w:val="00341A70"/>
    <w:rsid w:val="00341C12"/>
    <w:rsid w:val="00341C60"/>
    <w:rsid w:val="003425FA"/>
    <w:rsid w:val="00342669"/>
    <w:rsid w:val="003426B9"/>
    <w:rsid w:val="0034280C"/>
    <w:rsid w:val="00342ADD"/>
    <w:rsid w:val="00342B1D"/>
    <w:rsid w:val="00342B96"/>
    <w:rsid w:val="00342CD7"/>
    <w:rsid w:val="00342D6C"/>
    <w:rsid w:val="00342E92"/>
    <w:rsid w:val="003430F5"/>
    <w:rsid w:val="00343190"/>
    <w:rsid w:val="00343408"/>
    <w:rsid w:val="003439CA"/>
    <w:rsid w:val="00343B37"/>
    <w:rsid w:val="00343E8B"/>
    <w:rsid w:val="00343F62"/>
    <w:rsid w:val="00344274"/>
    <w:rsid w:val="0034436E"/>
    <w:rsid w:val="0034455D"/>
    <w:rsid w:val="00344561"/>
    <w:rsid w:val="003448B6"/>
    <w:rsid w:val="003448E8"/>
    <w:rsid w:val="00344954"/>
    <w:rsid w:val="00344A2B"/>
    <w:rsid w:val="00344A4B"/>
    <w:rsid w:val="00344AD2"/>
    <w:rsid w:val="00344ADC"/>
    <w:rsid w:val="00344ADD"/>
    <w:rsid w:val="00344DC3"/>
    <w:rsid w:val="00344FBD"/>
    <w:rsid w:val="003451EE"/>
    <w:rsid w:val="0034542F"/>
    <w:rsid w:val="0034547B"/>
    <w:rsid w:val="003457D1"/>
    <w:rsid w:val="00345855"/>
    <w:rsid w:val="003459A1"/>
    <w:rsid w:val="00345AFE"/>
    <w:rsid w:val="00345CB2"/>
    <w:rsid w:val="00345EFB"/>
    <w:rsid w:val="00346035"/>
    <w:rsid w:val="0034614F"/>
    <w:rsid w:val="0034616E"/>
    <w:rsid w:val="00346195"/>
    <w:rsid w:val="00346771"/>
    <w:rsid w:val="003467CE"/>
    <w:rsid w:val="003467D8"/>
    <w:rsid w:val="003468FE"/>
    <w:rsid w:val="00346A90"/>
    <w:rsid w:val="00346AA4"/>
    <w:rsid w:val="00346B7F"/>
    <w:rsid w:val="00346C31"/>
    <w:rsid w:val="00346DC8"/>
    <w:rsid w:val="00346E12"/>
    <w:rsid w:val="00346E3E"/>
    <w:rsid w:val="0034713D"/>
    <w:rsid w:val="00347271"/>
    <w:rsid w:val="003473FC"/>
    <w:rsid w:val="003473FE"/>
    <w:rsid w:val="00347747"/>
    <w:rsid w:val="003477AA"/>
    <w:rsid w:val="00347960"/>
    <w:rsid w:val="00347B56"/>
    <w:rsid w:val="00347CF2"/>
    <w:rsid w:val="00347E07"/>
    <w:rsid w:val="00347E54"/>
    <w:rsid w:val="00347EB0"/>
    <w:rsid w:val="00347F26"/>
    <w:rsid w:val="00347F62"/>
    <w:rsid w:val="003500DC"/>
    <w:rsid w:val="00350288"/>
    <w:rsid w:val="00350354"/>
    <w:rsid w:val="00350467"/>
    <w:rsid w:val="003504E7"/>
    <w:rsid w:val="003504F4"/>
    <w:rsid w:val="003506E2"/>
    <w:rsid w:val="00350A41"/>
    <w:rsid w:val="00350B2F"/>
    <w:rsid w:val="00350CDB"/>
    <w:rsid w:val="00350DEB"/>
    <w:rsid w:val="003510ED"/>
    <w:rsid w:val="00351224"/>
    <w:rsid w:val="003516D2"/>
    <w:rsid w:val="0035175E"/>
    <w:rsid w:val="00351796"/>
    <w:rsid w:val="003517AC"/>
    <w:rsid w:val="00351821"/>
    <w:rsid w:val="00351923"/>
    <w:rsid w:val="00351982"/>
    <w:rsid w:val="003519A5"/>
    <w:rsid w:val="00351A3C"/>
    <w:rsid w:val="00351AD1"/>
    <w:rsid w:val="00351B6D"/>
    <w:rsid w:val="00351C47"/>
    <w:rsid w:val="00351CC3"/>
    <w:rsid w:val="00351D30"/>
    <w:rsid w:val="00352035"/>
    <w:rsid w:val="003522D1"/>
    <w:rsid w:val="00352398"/>
    <w:rsid w:val="003523C9"/>
    <w:rsid w:val="00352567"/>
    <w:rsid w:val="003526E9"/>
    <w:rsid w:val="0035289F"/>
    <w:rsid w:val="00352AC8"/>
    <w:rsid w:val="00352C86"/>
    <w:rsid w:val="00353227"/>
    <w:rsid w:val="00353251"/>
    <w:rsid w:val="0035347F"/>
    <w:rsid w:val="00353667"/>
    <w:rsid w:val="003536B0"/>
    <w:rsid w:val="003536C4"/>
    <w:rsid w:val="00353738"/>
    <w:rsid w:val="003537FE"/>
    <w:rsid w:val="0035388F"/>
    <w:rsid w:val="00353957"/>
    <w:rsid w:val="003539A4"/>
    <w:rsid w:val="00353A06"/>
    <w:rsid w:val="00353A16"/>
    <w:rsid w:val="00353B61"/>
    <w:rsid w:val="00353B91"/>
    <w:rsid w:val="00353C6C"/>
    <w:rsid w:val="00353E72"/>
    <w:rsid w:val="00353FBD"/>
    <w:rsid w:val="00353FE3"/>
    <w:rsid w:val="003540AE"/>
    <w:rsid w:val="0035428C"/>
    <w:rsid w:val="003544FC"/>
    <w:rsid w:val="0035450D"/>
    <w:rsid w:val="003545E7"/>
    <w:rsid w:val="003545EE"/>
    <w:rsid w:val="00354836"/>
    <w:rsid w:val="00354A11"/>
    <w:rsid w:val="003550F7"/>
    <w:rsid w:val="00355247"/>
    <w:rsid w:val="00355388"/>
    <w:rsid w:val="00355471"/>
    <w:rsid w:val="0035565F"/>
    <w:rsid w:val="00355706"/>
    <w:rsid w:val="00355933"/>
    <w:rsid w:val="003559AA"/>
    <w:rsid w:val="003559E2"/>
    <w:rsid w:val="00355A07"/>
    <w:rsid w:val="00355A12"/>
    <w:rsid w:val="00355B85"/>
    <w:rsid w:val="00355CEC"/>
    <w:rsid w:val="00355FB8"/>
    <w:rsid w:val="00356035"/>
    <w:rsid w:val="0035621E"/>
    <w:rsid w:val="003567C3"/>
    <w:rsid w:val="00356915"/>
    <w:rsid w:val="00356917"/>
    <w:rsid w:val="00356DB5"/>
    <w:rsid w:val="0035703C"/>
    <w:rsid w:val="0035720E"/>
    <w:rsid w:val="0035725D"/>
    <w:rsid w:val="00357403"/>
    <w:rsid w:val="003574B6"/>
    <w:rsid w:val="00357697"/>
    <w:rsid w:val="003576C5"/>
    <w:rsid w:val="003576FD"/>
    <w:rsid w:val="00357862"/>
    <w:rsid w:val="00357952"/>
    <w:rsid w:val="00357990"/>
    <w:rsid w:val="00357D0B"/>
    <w:rsid w:val="00360009"/>
    <w:rsid w:val="00360068"/>
    <w:rsid w:val="0036031C"/>
    <w:rsid w:val="00360455"/>
    <w:rsid w:val="00360466"/>
    <w:rsid w:val="00360669"/>
    <w:rsid w:val="003607D3"/>
    <w:rsid w:val="00360814"/>
    <w:rsid w:val="00360827"/>
    <w:rsid w:val="00360902"/>
    <w:rsid w:val="0036092F"/>
    <w:rsid w:val="003609C7"/>
    <w:rsid w:val="00360ABB"/>
    <w:rsid w:val="00360D4E"/>
    <w:rsid w:val="00360D68"/>
    <w:rsid w:val="00360F4F"/>
    <w:rsid w:val="00360FD9"/>
    <w:rsid w:val="00360FDE"/>
    <w:rsid w:val="0036116B"/>
    <w:rsid w:val="003611E2"/>
    <w:rsid w:val="00361487"/>
    <w:rsid w:val="0036158F"/>
    <w:rsid w:val="00361621"/>
    <w:rsid w:val="003618B4"/>
    <w:rsid w:val="003618EE"/>
    <w:rsid w:val="00361A22"/>
    <w:rsid w:val="00361A44"/>
    <w:rsid w:val="00361F05"/>
    <w:rsid w:val="00362187"/>
    <w:rsid w:val="003621F1"/>
    <w:rsid w:val="00362211"/>
    <w:rsid w:val="003624CD"/>
    <w:rsid w:val="003627AE"/>
    <w:rsid w:val="003628FD"/>
    <w:rsid w:val="003629D6"/>
    <w:rsid w:val="00362A77"/>
    <w:rsid w:val="00362BE0"/>
    <w:rsid w:val="00362E94"/>
    <w:rsid w:val="00362F55"/>
    <w:rsid w:val="0036303E"/>
    <w:rsid w:val="00363126"/>
    <w:rsid w:val="003634A4"/>
    <w:rsid w:val="0036364B"/>
    <w:rsid w:val="0036374C"/>
    <w:rsid w:val="003637D8"/>
    <w:rsid w:val="003638AF"/>
    <w:rsid w:val="00363C33"/>
    <w:rsid w:val="00363CBA"/>
    <w:rsid w:val="00363D76"/>
    <w:rsid w:val="00363DF2"/>
    <w:rsid w:val="00363FAC"/>
    <w:rsid w:val="0036406D"/>
    <w:rsid w:val="0036409B"/>
    <w:rsid w:val="0036428A"/>
    <w:rsid w:val="003642CC"/>
    <w:rsid w:val="003643F5"/>
    <w:rsid w:val="00364512"/>
    <w:rsid w:val="00364576"/>
    <w:rsid w:val="003645BE"/>
    <w:rsid w:val="003646A8"/>
    <w:rsid w:val="003649FD"/>
    <w:rsid w:val="00364BC4"/>
    <w:rsid w:val="00364D84"/>
    <w:rsid w:val="00364DD4"/>
    <w:rsid w:val="003650D8"/>
    <w:rsid w:val="0036565F"/>
    <w:rsid w:val="00365816"/>
    <w:rsid w:val="00365975"/>
    <w:rsid w:val="003659FD"/>
    <w:rsid w:val="00365BF8"/>
    <w:rsid w:val="00365C8B"/>
    <w:rsid w:val="00365D43"/>
    <w:rsid w:val="00365DD9"/>
    <w:rsid w:val="00365E21"/>
    <w:rsid w:val="00365ED2"/>
    <w:rsid w:val="00365FA2"/>
    <w:rsid w:val="003661D8"/>
    <w:rsid w:val="003661FA"/>
    <w:rsid w:val="00366265"/>
    <w:rsid w:val="00366307"/>
    <w:rsid w:val="00366334"/>
    <w:rsid w:val="003663B3"/>
    <w:rsid w:val="003663E3"/>
    <w:rsid w:val="003664F7"/>
    <w:rsid w:val="0036679F"/>
    <w:rsid w:val="00366836"/>
    <w:rsid w:val="0036684E"/>
    <w:rsid w:val="0036685A"/>
    <w:rsid w:val="00366925"/>
    <w:rsid w:val="00366A2B"/>
    <w:rsid w:val="00366E8D"/>
    <w:rsid w:val="00366FBF"/>
    <w:rsid w:val="00366FC7"/>
    <w:rsid w:val="0036703C"/>
    <w:rsid w:val="003670AA"/>
    <w:rsid w:val="00367108"/>
    <w:rsid w:val="0036716D"/>
    <w:rsid w:val="0036721D"/>
    <w:rsid w:val="003673A5"/>
    <w:rsid w:val="0036747C"/>
    <w:rsid w:val="00367488"/>
    <w:rsid w:val="003674FA"/>
    <w:rsid w:val="003678AC"/>
    <w:rsid w:val="0036796E"/>
    <w:rsid w:val="00367AA2"/>
    <w:rsid w:val="00367B4A"/>
    <w:rsid w:val="00367DFC"/>
    <w:rsid w:val="00367E89"/>
    <w:rsid w:val="00370602"/>
    <w:rsid w:val="003709B8"/>
    <w:rsid w:val="00370A33"/>
    <w:rsid w:val="00370ADE"/>
    <w:rsid w:val="00370B48"/>
    <w:rsid w:val="00370D0D"/>
    <w:rsid w:val="0037100C"/>
    <w:rsid w:val="00371025"/>
    <w:rsid w:val="00371036"/>
    <w:rsid w:val="003713D5"/>
    <w:rsid w:val="00371669"/>
    <w:rsid w:val="0037179D"/>
    <w:rsid w:val="00371BCA"/>
    <w:rsid w:val="00371DF3"/>
    <w:rsid w:val="00371ED9"/>
    <w:rsid w:val="003722F7"/>
    <w:rsid w:val="00372378"/>
    <w:rsid w:val="00372686"/>
    <w:rsid w:val="003727BB"/>
    <w:rsid w:val="00372870"/>
    <w:rsid w:val="003728F6"/>
    <w:rsid w:val="00372A5D"/>
    <w:rsid w:val="00372A65"/>
    <w:rsid w:val="00372B84"/>
    <w:rsid w:val="00372CAE"/>
    <w:rsid w:val="00372E4F"/>
    <w:rsid w:val="00372F4D"/>
    <w:rsid w:val="003733ED"/>
    <w:rsid w:val="003733F1"/>
    <w:rsid w:val="00373471"/>
    <w:rsid w:val="003734D7"/>
    <w:rsid w:val="00373676"/>
    <w:rsid w:val="003739FB"/>
    <w:rsid w:val="00373B1A"/>
    <w:rsid w:val="00373B32"/>
    <w:rsid w:val="00373F13"/>
    <w:rsid w:val="0037409D"/>
    <w:rsid w:val="00374193"/>
    <w:rsid w:val="003741BB"/>
    <w:rsid w:val="0037432F"/>
    <w:rsid w:val="00374402"/>
    <w:rsid w:val="003745B7"/>
    <w:rsid w:val="0037480E"/>
    <w:rsid w:val="00374A54"/>
    <w:rsid w:val="00374B10"/>
    <w:rsid w:val="00374D88"/>
    <w:rsid w:val="00374DE4"/>
    <w:rsid w:val="00374FC0"/>
    <w:rsid w:val="00375032"/>
    <w:rsid w:val="00375061"/>
    <w:rsid w:val="003750EC"/>
    <w:rsid w:val="0037513B"/>
    <w:rsid w:val="00375174"/>
    <w:rsid w:val="003751AE"/>
    <w:rsid w:val="0037529E"/>
    <w:rsid w:val="00375307"/>
    <w:rsid w:val="00375500"/>
    <w:rsid w:val="00375546"/>
    <w:rsid w:val="00375801"/>
    <w:rsid w:val="00375835"/>
    <w:rsid w:val="003759D1"/>
    <w:rsid w:val="00375AAE"/>
    <w:rsid w:val="00375E01"/>
    <w:rsid w:val="00375FEF"/>
    <w:rsid w:val="003760C9"/>
    <w:rsid w:val="00376110"/>
    <w:rsid w:val="00376184"/>
    <w:rsid w:val="00376351"/>
    <w:rsid w:val="00376519"/>
    <w:rsid w:val="003765F3"/>
    <w:rsid w:val="00376605"/>
    <w:rsid w:val="00376A9C"/>
    <w:rsid w:val="0037735E"/>
    <w:rsid w:val="00377567"/>
    <w:rsid w:val="0037765D"/>
    <w:rsid w:val="003777F8"/>
    <w:rsid w:val="00377825"/>
    <w:rsid w:val="00377A45"/>
    <w:rsid w:val="00377A64"/>
    <w:rsid w:val="00377A70"/>
    <w:rsid w:val="00377D43"/>
    <w:rsid w:val="00377D55"/>
    <w:rsid w:val="00380011"/>
    <w:rsid w:val="00380164"/>
    <w:rsid w:val="003802DF"/>
    <w:rsid w:val="00380345"/>
    <w:rsid w:val="003803D3"/>
    <w:rsid w:val="00380439"/>
    <w:rsid w:val="00380456"/>
    <w:rsid w:val="003804FF"/>
    <w:rsid w:val="003805AF"/>
    <w:rsid w:val="003807CD"/>
    <w:rsid w:val="00380922"/>
    <w:rsid w:val="00380948"/>
    <w:rsid w:val="003809EE"/>
    <w:rsid w:val="00380A74"/>
    <w:rsid w:val="00380BB6"/>
    <w:rsid w:val="00380BED"/>
    <w:rsid w:val="00380C16"/>
    <w:rsid w:val="00380C68"/>
    <w:rsid w:val="00380C9D"/>
    <w:rsid w:val="00380FD7"/>
    <w:rsid w:val="003810D7"/>
    <w:rsid w:val="00381678"/>
    <w:rsid w:val="00381906"/>
    <w:rsid w:val="00381944"/>
    <w:rsid w:val="003819F1"/>
    <w:rsid w:val="00381A35"/>
    <w:rsid w:val="00381CCF"/>
    <w:rsid w:val="00381DC3"/>
    <w:rsid w:val="00381E2B"/>
    <w:rsid w:val="003820C4"/>
    <w:rsid w:val="00382542"/>
    <w:rsid w:val="003825D5"/>
    <w:rsid w:val="00382671"/>
    <w:rsid w:val="003826E3"/>
    <w:rsid w:val="0038274C"/>
    <w:rsid w:val="00382C77"/>
    <w:rsid w:val="00382C8F"/>
    <w:rsid w:val="00382CC8"/>
    <w:rsid w:val="00382D86"/>
    <w:rsid w:val="00382DDE"/>
    <w:rsid w:val="00382F82"/>
    <w:rsid w:val="00383038"/>
    <w:rsid w:val="00383212"/>
    <w:rsid w:val="0038322C"/>
    <w:rsid w:val="003832B6"/>
    <w:rsid w:val="0038345F"/>
    <w:rsid w:val="00383562"/>
    <w:rsid w:val="00383684"/>
    <w:rsid w:val="00383729"/>
    <w:rsid w:val="0038381E"/>
    <w:rsid w:val="00383A1E"/>
    <w:rsid w:val="00383F04"/>
    <w:rsid w:val="00383F79"/>
    <w:rsid w:val="00383FC1"/>
    <w:rsid w:val="00383FCB"/>
    <w:rsid w:val="00383FE9"/>
    <w:rsid w:val="003842A9"/>
    <w:rsid w:val="00384471"/>
    <w:rsid w:val="00384605"/>
    <w:rsid w:val="00384648"/>
    <w:rsid w:val="00384686"/>
    <w:rsid w:val="003846C7"/>
    <w:rsid w:val="00384AC9"/>
    <w:rsid w:val="00384AFC"/>
    <w:rsid w:val="00384DF5"/>
    <w:rsid w:val="00384E34"/>
    <w:rsid w:val="00384F54"/>
    <w:rsid w:val="00385071"/>
    <w:rsid w:val="003850A3"/>
    <w:rsid w:val="003853F2"/>
    <w:rsid w:val="003853FC"/>
    <w:rsid w:val="00385408"/>
    <w:rsid w:val="00385446"/>
    <w:rsid w:val="003856F4"/>
    <w:rsid w:val="0038575D"/>
    <w:rsid w:val="003859C9"/>
    <w:rsid w:val="003859EF"/>
    <w:rsid w:val="00385FBA"/>
    <w:rsid w:val="0038607B"/>
    <w:rsid w:val="003862F2"/>
    <w:rsid w:val="003863E7"/>
    <w:rsid w:val="0038651C"/>
    <w:rsid w:val="00386598"/>
    <w:rsid w:val="0038665C"/>
    <w:rsid w:val="003866D4"/>
    <w:rsid w:val="00386788"/>
    <w:rsid w:val="003868BC"/>
    <w:rsid w:val="00386A46"/>
    <w:rsid w:val="00386BE1"/>
    <w:rsid w:val="003871F1"/>
    <w:rsid w:val="00387343"/>
    <w:rsid w:val="00387528"/>
    <w:rsid w:val="00387556"/>
    <w:rsid w:val="003875A2"/>
    <w:rsid w:val="003878B1"/>
    <w:rsid w:val="00387929"/>
    <w:rsid w:val="00387A17"/>
    <w:rsid w:val="00387B4A"/>
    <w:rsid w:val="00387C61"/>
    <w:rsid w:val="00387EFA"/>
    <w:rsid w:val="00387FDE"/>
    <w:rsid w:val="00390192"/>
    <w:rsid w:val="00390249"/>
    <w:rsid w:val="00390371"/>
    <w:rsid w:val="003903BF"/>
    <w:rsid w:val="003904AA"/>
    <w:rsid w:val="00390605"/>
    <w:rsid w:val="0039099C"/>
    <w:rsid w:val="00390A35"/>
    <w:rsid w:val="00390A90"/>
    <w:rsid w:val="00390AEC"/>
    <w:rsid w:val="00390C37"/>
    <w:rsid w:val="00390C47"/>
    <w:rsid w:val="00390F53"/>
    <w:rsid w:val="00390FDA"/>
    <w:rsid w:val="003910D0"/>
    <w:rsid w:val="0039157F"/>
    <w:rsid w:val="003917EF"/>
    <w:rsid w:val="003919C0"/>
    <w:rsid w:val="00391C02"/>
    <w:rsid w:val="00391CA8"/>
    <w:rsid w:val="00391CA9"/>
    <w:rsid w:val="00391CD3"/>
    <w:rsid w:val="00391D9E"/>
    <w:rsid w:val="0039212B"/>
    <w:rsid w:val="0039233C"/>
    <w:rsid w:val="003923C9"/>
    <w:rsid w:val="00392439"/>
    <w:rsid w:val="00392517"/>
    <w:rsid w:val="003925D6"/>
    <w:rsid w:val="003927D8"/>
    <w:rsid w:val="003927F6"/>
    <w:rsid w:val="003928D0"/>
    <w:rsid w:val="00392985"/>
    <w:rsid w:val="00392A0F"/>
    <w:rsid w:val="00392D7E"/>
    <w:rsid w:val="00393215"/>
    <w:rsid w:val="00393344"/>
    <w:rsid w:val="003934D6"/>
    <w:rsid w:val="00393545"/>
    <w:rsid w:val="00393667"/>
    <w:rsid w:val="003938AC"/>
    <w:rsid w:val="0039399A"/>
    <w:rsid w:val="00393AB5"/>
    <w:rsid w:val="00393B6C"/>
    <w:rsid w:val="00393C00"/>
    <w:rsid w:val="00393D12"/>
    <w:rsid w:val="00393D70"/>
    <w:rsid w:val="00393DB1"/>
    <w:rsid w:val="00393E0B"/>
    <w:rsid w:val="00393ECC"/>
    <w:rsid w:val="00394044"/>
    <w:rsid w:val="00394049"/>
    <w:rsid w:val="003940C6"/>
    <w:rsid w:val="0039412E"/>
    <w:rsid w:val="00394133"/>
    <w:rsid w:val="003941AD"/>
    <w:rsid w:val="0039437F"/>
    <w:rsid w:val="003943C0"/>
    <w:rsid w:val="003945E5"/>
    <w:rsid w:val="003947DE"/>
    <w:rsid w:val="003948BF"/>
    <w:rsid w:val="00394944"/>
    <w:rsid w:val="00394CD2"/>
    <w:rsid w:val="00394D11"/>
    <w:rsid w:val="00394EA5"/>
    <w:rsid w:val="00394EE8"/>
    <w:rsid w:val="003953B4"/>
    <w:rsid w:val="00395432"/>
    <w:rsid w:val="003956A8"/>
    <w:rsid w:val="0039574E"/>
    <w:rsid w:val="00395758"/>
    <w:rsid w:val="00395AF4"/>
    <w:rsid w:val="00396014"/>
    <w:rsid w:val="003963C9"/>
    <w:rsid w:val="00396428"/>
    <w:rsid w:val="0039669B"/>
    <w:rsid w:val="0039686B"/>
    <w:rsid w:val="003968CE"/>
    <w:rsid w:val="003969B0"/>
    <w:rsid w:val="00396A8E"/>
    <w:rsid w:val="00396BCF"/>
    <w:rsid w:val="00396C8A"/>
    <w:rsid w:val="00396D9F"/>
    <w:rsid w:val="00396E3B"/>
    <w:rsid w:val="00396FA5"/>
    <w:rsid w:val="00397001"/>
    <w:rsid w:val="0039718C"/>
    <w:rsid w:val="0039753C"/>
    <w:rsid w:val="00397845"/>
    <w:rsid w:val="00397897"/>
    <w:rsid w:val="00397B58"/>
    <w:rsid w:val="00397D01"/>
    <w:rsid w:val="00397D04"/>
    <w:rsid w:val="00397EDE"/>
    <w:rsid w:val="00397FD7"/>
    <w:rsid w:val="003A021F"/>
    <w:rsid w:val="003A0430"/>
    <w:rsid w:val="003A0806"/>
    <w:rsid w:val="003A08E9"/>
    <w:rsid w:val="003A0C5D"/>
    <w:rsid w:val="003A11F1"/>
    <w:rsid w:val="003A13CE"/>
    <w:rsid w:val="003A1608"/>
    <w:rsid w:val="003A19B0"/>
    <w:rsid w:val="003A1B1A"/>
    <w:rsid w:val="003A1C62"/>
    <w:rsid w:val="003A1CAA"/>
    <w:rsid w:val="003A1CCE"/>
    <w:rsid w:val="003A1CF1"/>
    <w:rsid w:val="003A1D28"/>
    <w:rsid w:val="003A1F8E"/>
    <w:rsid w:val="003A2086"/>
    <w:rsid w:val="003A217D"/>
    <w:rsid w:val="003A231D"/>
    <w:rsid w:val="003A24AF"/>
    <w:rsid w:val="003A25B9"/>
    <w:rsid w:val="003A271F"/>
    <w:rsid w:val="003A2775"/>
    <w:rsid w:val="003A2852"/>
    <w:rsid w:val="003A29B0"/>
    <w:rsid w:val="003A2A58"/>
    <w:rsid w:val="003A2FAE"/>
    <w:rsid w:val="003A3176"/>
    <w:rsid w:val="003A329E"/>
    <w:rsid w:val="003A3495"/>
    <w:rsid w:val="003A3764"/>
    <w:rsid w:val="003A37F7"/>
    <w:rsid w:val="003A388A"/>
    <w:rsid w:val="003A388F"/>
    <w:rsid w:val="003A3950"/>
    <w:rsid w:val="003A39AA"/>
    <w:rsid w:val="003A3C14"/>
    <w:rsid w:val="003A3D44"/>
    <w:rsid w:val="003A3D49"/>
    <w:rsid w:val="003A4025"/>
    <w:rsid w:val="003A4059"/>
    <w:rsid w:val="003A4129"/>
    <w:rsid w:val="003A4199"/>
    <w:rsid w:val="003A4439"/>
    <w:rsid w:val="003A449F"/>
    <w:rsid w:val="003A44D9"/>
    <w:rsid w:val="003A4689"/>
    <w:rsid w:val="003A4942"/>
    <w:rsid w:val="003A4ADC"/>
    <w:rsid w:val="003A4BDE"/>
    <w:rsid w:val="003A4DC2"/>
    <w:rsid w:val="003A4E4D"/>
    <w:rsid w:val="003A4E5B"/>
    <w:rsid w:val="003A4E84"/>
    <w:rsid w:val="003A5352"/>
    <w:rsid w:val="003A55D8"/>
    <w:rsid w:val="003A569F"/>
    <w:rsid w:val="003A56EA"/>
    <w:rsid w:val="003A5914"/>
    <w:rsid w:val="003A5B2F"/>
    <w:rsid w:val="003A5B7B"/>
    <w:rsid w:val="003A5B97"/>
    <w:rsid w:val="003A5C5E"/>
    <w:rsid w:val="003A5C67"/>
    <w:rsid w:val="003A5C9A"/>
    <w:rsid w:val="003A5E37"/>
    <w:rsid w:val="003A5E3A"/>
    <w:rsid w:val="003A61D2"/>
    <w:rsid w:val="003A6560"/>
    <w:rsid w:val="003A6573"/>
    <w:rsid w:val="003A6762"/>
    <w:rsid w:val="003A6A15"/>
    <w:rsid w:val="003A6C99"/>
    <w:rsid w:val="003A6D9D"/>
    <w:rsid w:val="003A6E7A"/>
    <w:rsid w:val="003A6EB9"/>
    <w:rsid w:val="003A6EF2"/>
    <w:rsid w:val="003A6FD0"/>
    <w:rsid w:val="003A724A"/>
    <w:rsid w:val="003A770C"/>
    <w:rsid w:val="003A772B"/>
    <w:rsid w:val="003A7B34"/>
    <w:rsid w:val="003A7C76"/>
    <w:rsid w:val="003A7D49"/>
    <w:rsid w:val="003A7E18"/>
    <w:rsid w:val="003A7E76"/>
    <w:rsid w:val="003A7EB1"/>
    <w:rsid w:val="003A7FEA"/>
    <w:rsid w:val="003B003A"/>
    <w:rsid w:val="003B004F"/>
    <w:rsid w:val="003B0054"/>
    <w:rsid w:val="003B0365"/>
    <w:rsid w:val="003B041A"/>
    <w:rsid w:val="003B04AC"/>
    <w:rsid w:val="003B08A0"/>
    <w:rsid w:val="003B08F3"/>
    <w:rsid w:val="003B0BF7"/>
    <w:rsid w:val="003B0D47"/>
    <w:rsid w:val="003B0FAA"/>
    <w:rsid w:val="003B103A"/>
    <w:rsid w:val="003B105D"/>
    <w:rsid w:val="003B10F8"/>
    <w:rsid w:val="003B125D"/>
    <w:rsid w:val="003B1374"/>
    <w:rsid w:val="003B1455"/>
    <w:rsid w:val="003B16BA"/>
    <w:rsid w:val="003B16F8"/>
    <w:rsid w:val="003B174F"/>
    <w:rsid w:val="003B17C4"/>
    <w:rsid w:val="003B190D"/>
    <w:rsid w:val="003B1CAF"/>
    <w:rsid w:val="003B1EC3"/>
    <w:rsid w:val="003B1F8E"/>
    <w:rsid w:val="003B201F"/>
    <w:rsid w:val="003B21F3"/>
    <w:rsid w:val="003B2438"/>
    <w:rsid w:val="003B274D"/>
    <w:rsid w:val="003B2806"/>
    <w:rsid w:val="003B29BA"/>
    <w:rsid w:val="003B2B07"/>
    <w:rsid w:val="003B2B2E"/>
    <w:rsid w:val="003B2B90"/>
    <w:rsid w:val="003B2BA2"/>
    <w:rsid w:val="003B2C37"/>
    <w:rsid w:val="003B2D96"/>
    <w:rsid w:val="003B2E81"/>
    <w:rsid w:val="003B301D"/>
    <w:rsid w:val="003B30D5"/>
    <w:rsid w:val="003B323B"/>
    <w:rsid w:val="003B32E3"/>
    <w:rsid w:val="003B3363"/>
    <w:rsid w:val="003B34DA"/>
    <w:rsid w:val="003B358A"/>
    <w:rsid w:val="003B37FC"/>
    <w:rsid w:val="003B39FD"/>
    <w:rsid w:val="003B3E85"/>
    <w:rsid w:val="003B3F21"/>
    <w:rsid w:val="003B4278"/>
    <w:rsid w:val="003B42BE"/>
    <w:rsid w:val="003B43F4"/>
    <w:rsid w:val="003B456E"/>
    <w:rsid w:val="003B46A6"/>
    <w:rsid w:val="003B46FA"/>
    <w:rsid w:val="003B482F"/>
    <w:rsid w:val="003B4ABB"/>
    <w:rsid w:val="003B4D24"/>
    <w:rsid w:val="003B4E78"/>
    <w:rsid w:val="003B4F68"/>
    <w:rsid w:val="003B5342"/>
    <w:rsid w:val="003B5361"/>
    <w:rsid w:val="003B5609"/>
    <w:rsid w:val="003B561C"/>
    <w:rsid w:val="003B5C07"/>
    <w:rsid w:val="003B5CC0"/>
    <w:rsid w:val="003B5CE7"/>
    <w:rsid w:val="003B61E1"/>
    <w:rsid w:val="003B6300"/>
    <w:rsid w:val="003B638E"/>
    <w:rsid w:val="003B640B"/>
    <w:rsid w:val="003B6488"/>
    <w:rsid w:val="003B64CB"/>
    <w:rsid w:val="003B64F2"/>
    <w:rsid w:val="003B6508"/>
    <w:rsid w:val="003B65BA"/>
    <w:rsid w:val="003B6633"/>
    <w:rsid w:val="003B6698"/>
    <w:rsid w:val="003B6951"/>
    <w:rsid w:val="003B6A54"/>
    <w:rsid w:val="003B6B76"/>
    <w:rsid w:val="003B6B78"/>
    <w:rsid w:val="003B6D2D"/>
    <w:rsid w:val="003B6E19"/>
    <w:rsid w:val="003B6E79"/>
    <w:rsid w:val="003B6EC2"/>
    <w:rsid w:val="003B708A"/>
    <w:rsid w:val="003B719F"/>
    <w:rsid w:val="003B7262"/>
    <w:rsid w:val="003B7487"/>
    <w:rsid w:val="003B74D8"/>
    <w:rsid w:val="003B7934"/>
    <w:rsid w:val="003B7961"/>
    <w:rsid w:val="003B799B"/>
    <w:rsid w:val="003B7ADC"/>
    <w:rsid w:val="003B7C78"/>
    <w:rsid w:val="003B7CBF"/>
    <w:rsid w:val="003B7DFB"/>
    <w:rsid w:val="003C00FD"/>
    <w:rsid w:val="003C02CA"/>
    <w:rsid w:val="003C04C2"/>
    <w:rsid w:val="003C04F8"/>
    <w:rsid w:val="003C0590"/>
    <w:rsid w:val="003C0764"/>
    <w:rsid w:val="003C0996"/>
    <w:rsid w:val="003C0E8F"/>
    <w:rsid w:val="003C0EF4"/>
    <w:rsid w:val="003C1504"/>
    <w:rsid w:val="003C1828"/>
    <w:rsid w:val="003C2368"/>
    <w:rsid w:val="003C2406"/>
    <w:rsid w:val="003C244A"/>
    <w:rsid w:val="003C266C"/>
    <w:rsid w:val="003C2824"/>
    <w:rsid w:val="003C282F"/>
    <w:rsid w:val="003C29D1"/>
    <w:rsid w:val="003C2ECD"/>
    <w:rsid w:val="003C33DA"/>
    <w:rsid w:val="003C345F"/>
    <w:rsid w:val="003C3492"/>
    <w:rsid w:val="003C3513"/>
    <w:rsid w:val="003C3552"/>
    <w:rsid w:val="003C3631"/>
    <w:rsid w:val="003C372C"/>
    <w:rsid w:val="003C3A24"/>
    <w:rsid w:val="003C3BEF"/>
    <w:rsid w:val="003C3CDC"/>
    <w:rsid w:val="003C3D96"/>
    <w:rsid w:val="003C3EF4"/>
    <w:rsid w:val="003C42F6"/>
    <w:rsid w:val="003C44C6"/>
    <w:rsid w:val="003C45F7"/>
    <w:rsid w:val="003C46B8"/>
    <w:rsid w:val="003C46FA"/>
    <w:rsid w:val="003C47C4"/>
    <w:rsid w:val="003C48F8"/>
    <w:rsid w:val="003C499A"/>
    <w:rsid w:val="003C4BF8"/>
    <w:rsid w:val="003C4C15"/>
    <w:rsid w:val="003C4D61"/>
    <w:rsid w:val="003C4FE9"/>
    <w:rsid w:val="003C51E8"/>
    <w:rsid w:val="003C56C0"/>
    <w:rsid w:val="003C5C71"/>
    <w:rsid w:val="003C5EBA"/>
    <w:rsid w:val="003C600C"/>
    <w:rsid w:val="003C612E"/>
    <w:rsid w:val="003C62F8"/>
    <w:rsid w:val="003C649C"/>
    <w:rsid w:val="003C6591"/>
    <w:rsid w:val="003C668C"/>
    <w:rsid w:val="003C68C9"/>
    <w:rsid w:val="003C6C48"/>
    <w:rsid w:val="003C6C61"/>
    <w:rsid w:val="003C6CB9"/>
    <w:rsid w:val="003C6D08"/>
    <w:rsid w:val="003C6D61"/>
    <w:rsid w:val="003C6D67"/>
    <w:rsid w:val="003C6DBD"/>
    <w:rsid w:val="003C6EAB"/>
    <w:rsid w:val="003C6EC6"/>
    <w:rsid w:val="003C6EE1"/>
    <w:rsid w:val="003C6FC8"/>
    <w:rsid w:val="003C7150"/>
    <w:rsid w:val="003C71AA"/>
    <w:rsid w:val="003C73FF"/>
    <w:rsid w:val="003C7449"/>
    <w:rsid w:val="003C749F"/>
    <w:rsid w:val="003C7993"/>
    <w:rsid w:val="003C7A10"/>
    <w:rsid w:val="003C7AAF"/>
    <w:rsid w:val="003C7C0F"/>
    <w:rsid w:val="003C7C29"/>
    <w:rsid w:val="003C7D63"/>
    <w:rsid w:val="003C7E1A"/>
    <w:rsid w:val="003C7E72"/>
    <w:rsid w:val="003C7E8E"/>
    <w:rsid w:val="003D00C3"/>
    <w:rsid w:val="003D00EC"/>
    <w:rsid w:val="003D01B7"/>
    <w:rsid w:val="003D01D4"/>
    <w:rsid w:val="003D0264"/>
    <w:rsid w:val="003D0570"/>
    <w:rsid w:val="003D062E"/>
    <w:rsid w:val="003D063A"/>
    <w:rsid w:val="003D07B5"/>
    <w:rsid w:val="003D0894"/>
    <w:rsid w:val="003D08E4"/>
    <w:rsid w:val="003D0A63"/>
    <w:rsid w:val="003D0B1C"/>
    <w:rsid w:val="003D0D36"/>
    <w:rsid w:val="003D0F04"/>
    <w:rsid w:val="003D0F4B"/>
    <w:rsid w:val="003D11DD"/>
    <w:rsid w:val="003D1354"/>
    <w:rsid w:val="003D13AD"/>
    <w:rsid w:val="003D13FD"/>
    <w:rsid w:val="003D157D"/>
    <w:rsid w:val="003D18AA"/>
    <w:rsid w:val="003D1C26"/>
    <w:rsid w:val="003D1C33"/>
    <w:rsid w:val="003D1F3C"/>
    <w:rsid w:val="003D2267"/>
    <w:rsid w:val="003D231E"/>
    <w:rsid w:val="003D237F"/>
    <w:rsid w:val="003D23B7"/>
    <w:rsid w:val="003D2682"/>
    <w:rsid w:val="003D2688"/>
    <w:rsid w:val="003D27C7"/>
    <w:rsid w:val="003D2992"/>
    <w:rsid w:val="003D2C88"/>
    <w:rsid w:val="003D2CFE"/>
    <w:rsid w:val="003D2D95"/>
    <w:rsid w:val="003D2EA1"/>
    <w:rsid w:val="003D306A"/>
    <w:rsid w:val="003D3083"/>
    <w:rsid w:val="003D3120"/>
    <w:rsid w:val="003D31BD"/>
    <w:rsid w:val="003D33A2"/>
    <w:rsid w:val="003D3534"/>
    <w:rsid w:val="003D3540"/>
    <w:rsid w:val="003D3557"/>
    <w:rsid w:val="003D3616"/>
    <w:rsid w:val="003D36BB"/>
    <w:rsid w:val="003D37BE"/>
    <w:rsid w:val="003D38FB"/>
    <w:rsid w:val="003D3C4A"/>
    <w:rsid w:val="003D3D00"/>
    <w:rsid w:val="003D3F4C"/>
    <w:rsid w:val="003D4537"/>
    <w:rsid w:val="003D4542"/>
    <w:rsid w:val="003D4693"/>
    <w:rsid w:val="003D46B7"/>
    <w:rsid w:val="003D490D"/>
    <w:rsid w:val="003D4B52"/>
    <w:rsid w:val="003D4CBB"/>
    <w:rsid w:val="003D4F30"/>
    <w:rsid w:val="003D4F4F"/>
    <w:rsid w:val="003D50D1"/>
    <w:rsid w:val="003D511F"/>
    <w:rsid w:val="003D5127"/>
    <w:rsid w:val="003D5304"/>
    <w:rsid w:val="003D544D"/>
    <w:rsid w:val="003D57B7"/>
    <w:rsid w:val="003D57E7"/>
    <w:rsid w:val="003D593C"/>
    <w:rsid w:val="003D5A59"/>
    <w:rsid w:val="003D5CF5"/>
    <w:rsid w:val="003D5D1A"/>
    <w:rsid w:val="003D5D2A"/>
    <w:rsid w:val="003D5D2E"/>
    <w:rsid w:val="003D5F15"/>
    <w:rsid w:val="003D5FD0"/>
    <w:rsid w:val="003D62F9"/>
    <w:rsid w:val="003D63A3"/>
    <w:rsid w:val="003D68CA"/>
    <w:rsid w:val="003D6C8A"/>
    <w:rsid w:val="003D6D8D"/>
    <w:rsid w:val="003D741A"/>
    <w:rsid w:val="003D7458"/>
    <w:rsid w:val="003D76FE"/>
    <w:rsid w:val="003D77F6"/>
    <w:rsid w:val="003D7816"/>
    <w:rsid w:val="003D7C7F"/>
    <w:rsid w:val="003D7CCC"/>
    <w:rsid w:val="003D7E58"/>
    <w:rsid w:val="003D7F35"/>
    <w:rsid w:val="003E00C8"/>
    <w:rsid w:val="003E00D0"/>
    <w:rsid w:val="003E0224"/>
    <w:rsid w:val="003E0628"/>
    <w:rsid w:val="003E066E"/>
    <w:rsid w:val="003E06F1"/>
    <w:rsid w:val="003E0B0D"/>
    <w:rsid w:val="003E0B40"/>
    <w:rsid w:val="003E0B8E"/>
    <w:rsid w:val="003E0C88"/>
    <w:rsid w:val="003E0EBB"/>
    <w:rsid w:val="003E0FBC"/>
    <w:rsid w:val="003E1017"/>
    <w:rsid w:val="003E1486"/>
    <w:rsid w:val="003E16A6"/>
    <w:rsid w:val="003E1887"/>
    <w:rsid w:val="003E195A"/>
    <w:rsid w:val="003E19B8"/>
    <w:rsid w:val="003E1CEF"/>
    <w:rsid w:val="003E1D24"/>
    <w:rsid w:val="003E1E20"/>
    <w:rsid w:val="003E1EC6"/>
    <w:rsid w:val="003E21D9"/>
    <w:rsid w:val="003E21E1"/>
    <w:rsid w:val="003E2424"/>
    <w:rsid w:val="003E246D"/>
    <w:rsid w:val="003E26A6"/>
    <w:rsid w:val="003E2744"/>
    <w:rsid w:val="003E278C"/>
    <w:rsid w:val="003E280B"/>
    <w:rsid w:val="003E28D1"/>
    <w:rsid w:val="003E2A1D"/>
    <w:rsid w:val="003E3276"/>
    <w:rsid w:val="003E3685"/>
    <w:rsid w:val="003E36A5"/>
    <w:rsid w:val="003E373E"/>
    <w:rsid w:val="003E3A02"/>
    <w:rsid w:val="003E3D4B"/>
    <w:rsid w:val="003E3DB7"/>
    <w:rsid w:val="003E3F34"/>
    <w:rsid w:val="003E3F3C"/>
    <w:rsid w:val="003E417B"/>
    <w:rsid w:val="003E41F9"/>
    <w:rsid w:val="003E43AD"/>
    <w:rsid w:val="003E43DD"/>
    <w:rsid w:val="003E4450"/>
    <w:rsid w:val="003E4645"/>
    <w:rsid w:val="003E4742"/>
    <w:rsid w:val="003E4803"/>
    <w:rsid w:val="003E4A1A"/>
    <w:rsid w:val="003E4AD1"/>
    <w:rsid w:val="003E4B34"/>
    <w:rsid w:val="003E4BE4"/>
    <w:rsid w:val="003E4CCC"/>
    <w:rsid w:val="003E4D2C"/>
    <w:rsid w:val="003E4DA1"/>
    <w:rsid w:val="003E5051"/>
    <w:rsid w:val="003E5139"/>
    <w:rsid w:val="003E5184"/>
    <w:rsid w:val="003E518B"/>
    <w:rsid w:val="003E51ED"/>
    <w:rsid w:val="003E55BA"/>
    <w:rsid w:val="003E55C4"/>
    <w:rsid w:val="003E5B24"/>
    <w:rsid w:val="003E5C53"/>
    <w:rsid w:val="003E5E08"/>
    <w:rsid w:val="003E5E7C"/>
    <w:rsid w:val="003E6105"/>
    <w:rsid w:val="003E610E"/>
    <w:rsid w:val="003E614A"/>
    <w:rsid w:val="003E625A"/>
    <w:rsid w:val="003E6327"/>
    <w:rsid w:val="003E6347"/>
    <w:rsid w:val="003E65A0"/>
    <w:rsid w:val="003E65BC"/>
    <w:rsid w:val="003E65F8"/>
    <w:rsid w:val="003E6689"/>
    <w:rsid w:val="003E675D"/>
    <w:rsid w:val="003E67FD"/>
    <w:rsid w:val="003E689E"/>
    <w:rsid w:val="003E6A06"/>
    <w:rsid w:val="003E6AC8"/>
    <w:rsid w:val="003E6CC5"/>
    <w:rsid w:val="003E7157"/>
    <w:rsid w:val="003E7265"/>
    <w:rsid w:val="003E743B"/>
    <w:rsid w:val="003E7569"/>
    <w:rsid w:val="003E7862"/>
    <w:rsid w:val="003E7D1E"/>
    <w:rsid w:val="003E7F0A"/>
    <w:rsid w:val="003F00D6"/>
    <w:rsid w:val="003F011B"/>
    <w:rsid w:val="003F024A"/>
    <w:rsid w:val="003F0265"/>
    <w:rsid w:val="003F03D5"/>
    <w:rsid w:val="003F055A"/>
    <w:rsid w:val="003F0C39"/>
    <w:rsid w:val="003F0C3E"/>
    <w:rsid w:val="003F0D18"/>
    <w:rsid w:val="003F1430"/>
    <w:rsid w:val="003F15D8"/>
    <w:rsid w:val="003F175E"/>
    <w:rsid w:val="003F19C6"/>
    <w:rsid w:val="003F19E5"/>
    <w:rsid w:val="003F1CE2"/>
    <w:rsid w:val="003F1DCB"/>
    <w:rsid w:val="003F1E29"/>
    <w:rsid w:val="003F1EF5"/>
    <w:rsid w:val="003F222B"/>
    <w:rsid w:val="003F23B5"/>
    <w:rsid w:val="003F2472"/>
    <w:rsid w:val="003F2478"/>
    <w:rsid w:val="003F2606"/>
    <w:rsid w:val="003F260B"/>
    <w:rsid w:val="003F277C"/>
    <w:rsid w:val="003F27EA"/>
    <w:rsid w:val="003F27EC"/>
    <w:rsid w:val="003F2B75"/>
    <w:rsid w:val="003F2C2D"/>
    <w:rsid w:val="003F2D30"/>
    <w:rsid w:val="003F2FBC"/>
    <w:rsid w:val="003F3052"/>
    <w:rsid w:val="003F3176"/>
    <w:rsid w:val="003F3219"/>
    <w:rsid w:val="003F337F"/>
    <w:rsid w:val="003F339A"/>
    <w:rsid w:val="003F361E"/>
    <w:rsid w:val="003F3851"/>
    <w:rsid w:val="003F38F5"/>
    <w:rsid w:val="003F3ABC"/>
    <w:rsid w:val="003F3AC9"/>
    <w:rsid w:val="003F3B94"/>
    <w:rsid w:val="003F3C01"/>
    <w:rsid w:val="003F3C9A"/>
    <w:rsid w:val="003F3E6F"/>
    <w:rsid w:val="003F40B4"/>
    <w:rsid w:val="003F41CC"/>
    <w:rsid w:val="003F42A2"/>
    <w:rsid w:val="003F45FB"/>
    <w:rsid w:val="003F483D"/>
    <w:rsid w:val="003F48AA"/>
    <w:rsid w:val="003F498C"/>
    <w:rsid w:val="003F4B8F"/>
    <w:rsid w:val="003F4F21"/>
    <w:rsid w:val="003F5029"/>
    <w:rsid w:val="003F50B7"/>
    <w:rsid w:val="003F5116"/>
    <w:rsid w:val="003F5244"/>
    <w:rsid w:val="003F53BD"/>
    <w:rsid w:val="003F57FA"/>
    <w:rsid w:val="003F58E2"/>
    <w:rsid w:val="003F5A00"/>
    <w:rsid w:val="003F5FF5"/>
    <w:rsid w:val="003F6497"/>
    <w:rsid w:val="003F66F6"/>
    <w:rsid w:val="003F6834"/>
    <w:rsid w:val="003F6885"/>
    <w:rsid w:val="003F68AA"/>
    <w:rsid w:val="003F6DDA"/>
    <w:rsid w:val="003F6DEB"/>
    <w:rsid w:val="003F6F43"/>
    <w:rsid w:val="003F6F6D"/>
    <w:rsid w:val="003F70BD"/>
    <w:rsid w:val="003F717F"/>
    <w:rsid w:val="003F71BE"/>
    <w:rsid w:val="003F7497"/>
    <w:rsid w:val="003F7CAF"/>
    <w:rsid w:val="003F7D8C"/>
    <w:rsid w:val="003F7DCF"/>
    <w:rsid w:val="003F7DFF"/>
    <w:rsid w:val="004000FB"/>
    <w:rsid w:val="004003E3"/>
    <w:rsid w:val="004006C2"/>
    <w:rsid w:val="004006E4"/>
    <w:rsid w:val="00400987"/>
    <w:rsid w:val="004009B3"/>
    <w:rsid w:val="00400AA1"/>
    <w:rsid w:val="00400B26"/>
    <w:rsid w:val="00400E60"/>
    <w:rsid w:val="00400EB6"/>
    <w:rsid w:val="00400F3F"/>
    <w:rsid w:val="00400F70"/>
    <w:rsid w:val="004010D4"/>
    <w:rsid w:val="004012D8"/>
    <w:rsid w:val="004013E6"/>
    <w:rsid w:val="0040144A"/>
    <w:rsid w:val="00401509"/>
    <w:rsid w:val="004015A3"/>
    <w:rsid w:val="004017DD"/>
    <w:rsid w:val="00401995"/>
    <w:rsid w:val="004019C3"/>
    <w:rsid w:val="00401AE7"/>
    <w:rsid w:val="00401B08"/>
    <w:rsid w:val="00401E0C"/>
    <w:rsid w:val="00401E5F"/>
    <w:rsid w:val="0040200E"/>
    <w:rsid w:val="0040202F"/>
    <w:rsid w:val="004020B8"/>
    <w:rsid w:val="00402164"/>
    <w:rsid w:val="00402327"/>
    <w:rsid w:val="004023C8"/>
    <w:rsid w:val="00402436"/>
    <w:rsid w:val="00402756"/>
    <w:rsid w:val="004029E7"/>
    <w:rsid w:val="004029EF"/>
    <w:rsid w:val="00402CC4"/>
    <w:rsid w:val="00402D42"/>
    <w:rsid w:val="00402D6B"/>
    <w:rsid w:val="00402ED8"/>
    <w:rsid w:val="00402F36"/>
    <w:rsid w:val="00402F8A"/>
    <w:rsid w:val="004032D5"/>
    <w:rsid w:val="00403423"/>
    <w:rsid w:val="0040349C"/>
    <w:rsid w:val="004035CC"/>
    <w:rsid w:val="0040362C"/>
    <w:rsid w:val="004037C4"/>
    <w:rsid w:val="004037DC"/>
    <w:rsid w:val="0040386D"/>
    <w:rsid w:val="00403898"/>
    <w:rsid w:val="0040391E"/>
    <w:rsid w:val="00403A80"/>
    <w:rsid w:val="00403AAE"/>
    <w:rsid w:val="00403CA8"/>
    <w:rsid w:val="00403D06"/>
    <w:rsid w:val="00403DD6"/>
    <w:rsid w:val="00403EE4"/>
    <w:rsid w:val="00403F34"/>
    <w:rsid w:val="0040426A"/>
    <w:rsid w:val="004042B4"/>
    <w:rsid w:val="0040443F"/>
    <w:rsid w:val="00404465"/>
    <w:rsid w:val="00404505"/>
    <w:rsid w:val="0040451F"/>
    <w:rsid w:val="00404597"/>
    <w:rsid w:val="004046C5"/>
    <w:rsid w:val="00404B7A"/>
    <w:rsid w:val="00404D3B"/>
    <w:rsid w:val="00404D9D"/>
    <w:rsid w:val="00404DFC"/>
    <w:rsid w:val="00404FE7"/>
    <w:rsid w:val="004050AC"/>
    <w:rsid w:val="0040524C"/>
    <w:rsid w:val="0040526B"/>
    <w:rsid w:val="0040532C"/>
    <w:rsid w:val="00405352"/>
    <w:rsid w:val="004054D9"/>
    <w:rsid w:val="004057E3"/>
    <w:rsid w:val="00405862"/>
    <w:rsid w:val="0040592F"/>
    <w:rsid w:val="00405DC6"/>
    <w:rsid w:val="00406155"/>
    <w:rsid w:val="0040619E"/>
    <w:rsid w:val="004061F4"/>
    <w:rsid w:val="00406833"/>
    <w:rsid w:val="0040701E"/>
    <w:rsid w:val="004073C5"/>
    <w:rsid w:val="00407472"/>
    <w:rsid w:val="00407813"/>
    <w:rsid w:val="00407C23"/>
    <w:rsid w:val="00407C96"/>
    <w:rsid w:val="00407D14"/>
    <w:rsid w:val="00407D4D"/>
    <w:rsid w:val="00407D5D"/>
    <w:rsid w:val="00407DE6"/>
    <w:rsid w:val="00407E0C"/>
    <w:rsid w:val="004104BD"/>
    <w:rsid w:val="004104CE"/>
    <w:rsid w:val="00410827"/>
    <w:rsid w:val="00410892"/>
    <w:rsid w:val="004109AD"/>
    <w:rsid w:val="004109E3"/>
    <w:rsid w:val="00410C30"/>
    <w:rsid w:val="00410DD2"/>
    <w:rsid w:val="00410E48"/>
    <w:rsid w:val="00410F02"/>
    <w:rsid w:val="004113B2"/>
    <w:rsid w:val="00411674"/>
    <w:rsid w:val="004118C5"/>
    <w:rsid w:val="00411C20"/>
    <w:rsid w:val="00411C8D"/>
    <w:rsid w:val="00411D4F"/>
    <w:rsid w:val="00411DC2"/>
    <w:rsid w:val="00411DFB"/>
    <w:rsid w:val="00411E5C"/>
    <w:rsid w:val="00412249"/>
    <w:rsid w:val="00412616"/>
    <w:rsid w:val="004126B2"/>
    <w:rsid w:val="004126E7"/>
    <w:rsid w:val="00412976"/>
    <w:rsid w:val="00412B34"/>
    <w:rsid w:val="00412C67"/>
    <w:rsid w:val="00412D1A"/>
    <w:rsid w:val="00413055"/>
    <w:rsid w:val="004131C8"/>
    <w:rsid w:val="00413292"/>
    <w:rsid w:val="004132F3"/>
    <w:rsid w:val="00413408"/>
    <w:rsid w:val="00413556"/>
    <w:rsid w:val="004135BA"/>
    <w:rsid w:val="00413A80"/>
    <w:rsid w:val="00413C11"/>
    <w:rsid w:val="00413DAB"/>
    <w:rsid w:val="00414058"/>
    <w:rsid w:val="00414104"/>
    <w:rsid w:val="0041414D"/>
    <w:rsid w:val="0041416B"/>
    <w:rsid w:val="00414191"/>
    <w:rsid w:val="004141EF"/>
    <w:rsid w:val="0041431C"/>
    <w:rsid w:val="00414536"/>
    <w:rsid w:val="0041456D"/>
    <w:rsid w:val="00414840"/>
    <w:rsid w:val="00414A2D"/>
    <w:rsid w:val="00414BEC"/>
    <w:rsid w:val="00414C06"/>
    <w:rsid w:val="00414D4A"/>
    <w:rsid w:val="00415050"/>
    <w:rsid w:val="00415122"/>
    <w:rsid w:val="004151C4"/>
    <w:rsid w:val="004151CF"/>
    <w:rsid w:val="004152CF"/>
    <w:rsid w:val="0041537D"/>
    <w:rsid w:val="00415440"/>
    <w:rsid w:val="004154BD"/>
    <w:rsid w:val="0041551E"/>
    <w:rsid w:val="0041561D"/>
    <w:rsid w:val="0041563C"/>
    <w:rsid w:val="0041567D"/>
    <w:rsid w:val="0041571D"/>
    <w:rsid w:val="004157BE"/>
    <w:rsid w:val="0041580C"/>
    <w:rsid w:val="00415C84"/>
    <w:rsid w:val="00415D13"/>
    <w:rsid w:val="00415E53"/>
    <w:rsid w:val="00415EC1"/>
    <w:rsid w:val="00415F72"/>
    <w:rsid w:val="00416157"/>
    <w:rsid w:val="0041636D"/>
    <w:rsid w:val="004163EA"/>
    <w:rsid w:val="00416527"/>
    <w:rsid w:val="004165D4"/>
    <w:rsid w:val="0041670B"/>
    <w:rsid w:val="00416817"/>
    <w:rsid w:val="00416973"/>
    <w:rsid w:val="004169A1"/>
    <w:rsid w:val="00416A32"/>
    <w:rsid w:val="00416B2A"/>
    <w:rsid w:val="00416BB2"/>
    <w:rsid w:val="00416BEB"/>
    <w:rsid w:val="00416C6F"/>
    <w:rsid w:val="00416C83"/>
    <w:rsid w:val="00416D61"/>
    <w:rsid w:val="00416E42"/>
    <w:rsid w:val="00416F5B"/>
    <w:rsid w:val="0041726F"/>
    <w:rsid w:val="0041728B"/>
    <w:rsid w:val="0041767B"/>
    <w:rsid w:val="00417706"/>
    <w:rsid w:val="0041799F"/>
    <w:rsid w:val="00417A2A"/>
    <w:rsid w:val="00417AC8"/>
    <w:rsid w:val="00417B6E"/>
    <w:rsid w:val="00417BF9"/>
    <w:rsid w:val="00417C11"/>
    <w:rsid w:val="00417C98"/>
    <w:rsid w:val="00417D79"/>
    <w:rsid w:val="00417E4D"/>
    <w:rsid w:val="00417EE1"/>
    <w:rsid w:val="00417FE1"/>
    <w:rsid w:val="0042005B"/>
    <w:rsid w:val="00420495"/>
    <w:rsid w:val="00420523"/>
    <w:rsid w:val="00420640"/>
    <w:rsid w:val="00420692"/>
    <w:rsid w:val="004207C2"/>
    <w:rsid w:val="00420993"/>
    <w:rsid w:val="00420A26"/>
    <w:rsid w:val="00420A94"/>
    <w:rsid w:val="00420ACF"/>
    <w:rsid w:val="00420AEF"/>
    <w:rsid w:val="00420B49"/>
    <w:rsid w:val="00420CEC"/>
    <w:rsid w:val="00420D6D"/>
    <w:rsid w:val="00420D78"/>
    <w:rsid w:val="004213F2"/>
    <w:rsid w:val="0042142C"/>
    <w:rsid w:val="00421721"/>
    <w:rsid w:val="00421A69"/>
    <w:rsid w:val="00421AAD"/>
    <w:rsid w:val="00421ABA"/>
    <w:rsid w:val="00421BBE"/>
    <w:rsid w:val="00421C2E"/>
    <w:rsid w:val="00421E30"/>
    <w:rsid w:val="00421ED8"/>
    <w:rsid w:val="00421F98"/>
    <w:rsid w:val="00422030"/>
    <w:rsid w:val="0042216F"/>
    <w:rsid w:val="00422341"/>
    <w:rsid w:val="004223BE"/>
    <w:rsid w:val="00422414"/>
    <w:rsid w:val="004225D3"/>
    <w:rsid w:val="00422929"/>
    <w:rsid w:val="00422E6A"/>
    <w:rsid w:val="00422F7E"/>
    <w:rsid w:val="00423068"/>
    <w:rsid w:val="004234E3"/>
    <w:rsid w:val="0042373D"/>
    <w:rsid w:val="0042382F"/>
    <w:rsid w:val="00423832"/>
    <w:rsid w:val="00423CC2"/>
    <w:rsid w:val="00423DE0"/>
    <w:rsid w:val="00423F80"/>
    <w:rsid w:val="00424157"/>
    <w:rsid w:val="004241B8"/>
    <w:rsid w:val="0042428F"/>
    <w:rsid w:val="00424845"/>
    <w:rsid w:val="004249DA"/>
    <w:rsid w:val="00424B7A"/>
    <w:rsid w:val="00424DC0"/>
    <w:rsid w:val="00424DC4"/>
    <w:rsid w:val="00424E60"/>
    <w:rsid w:val="00424F7A"/>
    <w:rsid w:val="00424F84"/>
    <w:rsid w:val="00424F8D"/>
    <w:rsid w:val="00425015"/>
    <w:rsid w:val="004250B6"/>
    <w:rsid w:val="00425150"/>
    <w:rsid w:val="004252D3"/>
    <w:rsid w:val="00425650"/>
    <w:rsid w:val="00425769"/>
    <w:rsid w:val="004259F6"/>
    <w:rsid w:val="00425B3A"/>
    <w:rsid w:val="00425B42"/>
    <w:rsid w:val="00425DC9"/>
    <w:rsid w:val="00425FC4"/>
    <w:rsid w:val="004261EA"/>
    <w:rsid w:val="004261EE"/>
    <w:rsid w:val="00426453"/>
    <w:rsid w:val="004267EA"/>
    <w:rsid w:val="00426A1B"/>
    <w:rsid w:val="00426DC1"/>
    <w:rsid w:val="00426E9A"/>
    <w:rsid w:val="00427027"/>
    <w:rsid w:val="004271AF"/>
    <w:rsid w:val="004274FA"/>
    <w:rsid w:val="004276DA"/>
    <w:rsid w:val="004279C7"/>
    <w:rsid w:val="00427A5C"/>
    <w:rsid w:val="00427BD2"/>
    <w:rsid w:val="0043006D"/>
    <w:rsid w:val="004300B2"/>
    <w:rsid w:val="00430189"/>
    <w:rsid w:val="004302FA"/>
    <w:rsid w:val="004304A2"/>
    <w:rsid w:val="004304A3"/>
    <w:rsid w:val="00430511"/>
    <w:rsid w:val="00430698"/>
    <w:rsid w:val="004307FD"/>
    <w:rsid w:val="00430854"/>
    <w:rsid w:val="00430906"/>
    <w:rsid w:val="00430A2B"/>
    <w:rsid w:val="00430CC7"/>
    <w:rsid w:val="00430CEC"/>
    <w:rsid w:val="00430D78"/>
    <w:rsid w:val="00430E88"/>
    <w:rsid w:val="00430EF4"/>
    <w:rsid w:val="00430FB8"/>
    <w:rsid w:val="0043111C"/>
    <w:rsid w:val="00431225"/>
    <w:rsid w:val="0043139A"/>
    <w:rsid w:val="00431439"/>
    <w:rsid w:val="004314AE"/>
    <w:rsid w:val="004319A5"/>
    <w:rsid w:val="00431A21"/>
    <w:rsid w:val="00431A2B"/>
    <w:rsid w:val="00431F38"/>
    <w:rsid w:val="00431FDC"/>
    <w:rsid w:val="004323A1"/>
    <w:rsid w:val="00432426"/>
    <w:rsid w:val="00432523"/>
    <w:rsid w:val="00432575"/>
    <w:rsid w:val="00432586"/>
    <w:rsid w:val="004325F1"/>
    <w:rsid w:val="00432924"/>
    <w:rsid w:val="004329A4"/>
    <w:rsid w:val="004329B9"/>
    <w:rsid w:val="00432EB6"/>
    <w:rsid w:val="00432FE5"/>
    <w:rsid w:val="004335A3"/>
    <w:rsid w:val="00433769"/>
    <w:rsid w:val="00433B76"/>
    <w:rsid w:val="00433BAC"/>
    <w:rsid w:val="00433BCA"/>
    <w:rsid w:val="00433BE4"/>
    <w:rsid w:val="00433CAE"/>
    <w:rsid w:val="0043416F"/>
    <w:rsid w:val="004341B1"/>
    <w:rsid w:val="0043434B"/>
    <w:rsid w:val="004345EE"/>
    <w:rsid w:val="00434606"/>
    <w:rsid w:val="00434671"/>
    <w:rsid w:val="00434AA0"/>
    <w:rsid w:val="00434D00"/>
    <w:rsid w:val="00434DD1"/>
    <w:rsid w:val="00434DDF"/>
    <w:rsid w:val="00434E71"/>
    <w:rsid w:val="00434F32"/>
    <w:rsid w:val="00434F3C"/>
    <w:rsid w:val="00435072"/>
    <w:rsid w:val="004351B0"/>
    <w:rsid w:val="004352F2"/>
    <w:rsid w:val="0043557D"/>
    <w:rsid w:val="00435637"/>
    <w:rsid w:val="0043567B"/>
    <w:rsid w:val="00435708"/>
    <w:rsid w:val="0043584B"/>
    <w:rsid w:val="00435A50"/>
    <w:rsid w:val="00435C58"/>
    <w:rsid w:val="00435CB2"/>
    <w:rsid w:val="00435D06"/>
    <w:rsid w:val="00435DF2"/>
    <w:rsid w:val="00435E6C"/>
    <w:rsid w:val="00435F0E"/>
    <w:rsid w:val="00435F18"/>
    <w:rsid w:val="00435FE2"/>
    <w:rsid w:val="00436055"/>
    <w:rsid w:val="004361DC"/>
    <w:rsid w:val="00436306"/>
    <w:rsid w:val="0043639E"/>
    <w:rsid w:val="0043641B"/>
    <w:rsid w:val="00436441"/>
    <w:rsid w:val="00436718"/>
    <w:rsid w:val="004369FB"/>
    <w:rsid w:val="00436C99"/>
    <w:rsid w:val="00436E1B"/>
    <w:rsid w:val="00436FCB"/>
    <w:rsid w:val="0043731C"/>
    <w:rsid w:val="004373B3"/>
    <w:rsid w:val="004376E9"/>
    <w:rsid w:val="00437A0E"/>
    <w:rsid w:val="00437A85"/>
    <w:rsid w:val="00437B2B"/>
    <w:rsid w:val="00437B3B"/>
    <w:rsid w:val="00437DC6"/>
    <w:rsid w:val="004400F5"/>
    <w:rsid w:val="0044015B"/>
    <w:rsid w:val="00440188"/>
    <w:rsid w:val="004402EE"/>
    <w:rsid w:val="004403DF"/>
    <w:rsid w:val="00440462"/>
    <w:rsid w:val="0044092D"/>
    <w:rsid w:val="0044098D"/>
    <w:rsid w:val="00440A50"/>
    <w:rsid w:val="00440B1C"/>
    <w:rsid w:val="00440B94"/>
    <w:rsid w:val="00440C21"/>
    <w:rsid w:val="00440CC0"/>
    <w:rsid w:val="00440D27"/>
    <w:rsid w:val="00441012"/>
    <w:rsid w:val="00441065"/>
    <w:rsid w:val="00441359"/>
    <w:rsid w:val="00441369"/>
    <w:rsid w:val="004413E6"/>
    <w:rsid w:val="004414B9"/>
    <w:rsid w:val="00441ACA"/>
    <w:rsid w:val="00441CEC"/>
    <w:rsid w:val="00441E6B"/>
    <w:rsid w:val="00442389"/>
    <w:rsid w:val="00442459"/>
    <w:rsid w:val="004424E5"/>
    <w:rsid w:val="00442801"/>
    <w:rsid w:val="0044284D"/>
    <w:rsid w:val="00442963"/>
    <w:rsid w:val="00442B2E"/>
    <w:rsid w:val="00442B6F"/>
    <w:rsid w:val="00442DF5"/>
    <w:rsid w:val="00442F84"/>
    <w:rsid w:val="00442F88"/>
    <w:rsid w:val="0044303F"/>
    <w:rsid w:val="004430F3"/>
    <w:rsid w:val="00443123"/>
    <w:rsid w:val="00443136"/>
    <w:rsid w:val="0044314A"/>
    <w:rsid w:val="004431D2"/>
    <w:rsid w:val="004432D5"/>
    <w:rsid w:val="0044347F"/>
    <w:rsid w:val="0044350C"/>
    <w:rsid w:val="0044361E"/>
    <w:rsid w:val="00443624"/>
    <w:rsid w:val="0044369C"/>
    <w:rsid w:val="00443917"/>
    <w:rsid w:val="00443A36"/>
    <w:rsid w:val="00443C18"/>
    <w:rsid w:val="00443CA2"/>
    <w:rsid w:val="00443D52"/>
    <w:rsid w:val="00443E7B"/>
    <w:rsid w:val="00444032"/>
    <w:rsid w:val="0044403A"/>
    <w:rsid w:val="0044434B"/>
    <w:rsid w:val="00444395"/>
    <w:rsid w:val="004446E2"/>
    <w:rsid w:val="0044473C"/>
    <w:rsid w:val="0044488D"/>
    <w:rsid w:val="004448CD"/>
    <w:rsid w:val="00444B59"/>
    <w:rsid w:val="00444B83"/>
    <w:rsid w:val="00444CAC"/>
    <w:rsid w:val="00444D37"/>
    <w:rsid w:val="00444EDE"/>
    <w:rsid w:val="00444FB9"/>
    <w:rsid w:val="00445338"/>
    <w:rsid w:val="00445535"/>
    <w:rsid w:val="004457DE"/>
    <w:rsid w:val="004458C1"/>
    <w:rsid w:val="00445B55"/>
    <w:rsid w:val="00445E71"/>
    <w:rsid w:val="00445FDB"/>
    <w:rsid w:val="0044603E"/>
    <w:rsid w:val="0044605E"/>
    <w:rsid w:val="00446109"/>
    <w:rsid w:val="0044648B"/>
    <w:rsid w:val="00446756"/>
    <w:rsid w:val="00446887"/>
    <w:rsid w:val="004468B7"/>
    <w:rsid w:val="00446932"/>
    <w:rsid w:val="00446BBE"/>
    <w:rsid w:val="00446E81"/>
    <w:rsid w:val="00446EE0"/>
    <w:rsid w:val="00447313"/>
    <w:rsid w:val="004473A0"/>
    <w:rsid w:val="004474CA"/>
    <w:rsid w:val="0044761E"/>
    <w:rsid w:val="00447D1F"/>
    <w:rsid w:val="00447E58"/>
    <w:rsid w:val="00450146"/>
    <w:rsid w:val="0045017E"/>
    <w:rsid w:val="004501E0"/>
    <w:rsid w:val="004502D2"/>
    <w:rsid w:val="004503F9"/>
    <w:rsid w:val="00450411"/>
    <w:rsid w:val="00450430"/>
    <w:rsid w:val="004508BA"/>
    <w:rsid w:val="004508E1"/>
    <w:rsid w:val="00450C6B"/>
    <w:rsid w:val="00450DE4"/>
    <w:rsid w:val="00450EE0"/>
    <w:rsid w:val="00451016"/>
    <w:rsid w:val="00451595"/>
    <w:rsid w:val="004517FC"/>
    <w:rsid w:val="00451AD4"/>
    <w:rsid w:val="00451BEE"/>
    <w:rsid w:val="00451D60"/>
    <w:rsid w:val="00451F69"/>
    <w:rsid w:val="00451FEA"/>
    <w:rsid w:val="00452010"/>
    <w:rsid w:val="00452332"/>
    <w:rsid w:val="0045287D"/>
    <w:rsid w:val="00452900"/>
    <w:rsid w:val="004529DB"/>
    <w:rsid w:val="00452A56"/>
    <w:rsid w:val="00452B5D"/>
    <w:rsid w:val="00452DA2"/>
    <w:rsid w:val="00452F73"/>
    <w:rsid w:val="00452FBE"/>
    <w:rsid w:val="0045345E"/>
    <w:rsid w:val="0045348F"/>
    <w:rsid w:val="00453888"/>
    <w:rsid w:val="0045394E"/>
    <w:rsid w:val="00453B7F"/>
    <w:rsid w:val="00453BC0"/>
    <w:rsid w:val="00453C85"/>
    <w:rsid w:val="00453D0F"/>
    <w:rsid w:val="00453E9D"/>
    <w:rsid w:val="00453F9E"/>
    <w:rsid w:val="00453FE0"/>
    <w:rsid w:val="0045410D"/>
    <w:rsid w:val="00454667"/>
    <w:rsid w:val="00454689"/>
    <w:rsid w:val="00454746"/>
    <w:rsid w:val="004548C9"/>
    <w:rsid w:val="004549C0"/>
    <w:rsid w:val="00454AA0"/>
    <w:rsid w:val="00454BDF"/>
    <w:rsid w:val="00454C1F"/>
    <w:rsid w:val="00454F51"/>
    <w:rsid w:val="00454FFA"/>
    <w:rsid w:val="0045517F"/>
    <w:rsid w:val="0045525D"/>
    <w:rsid w:val="00455509"/>
    <w:rsid w:val="004555A3"/>
    <w:rsid w:val="004555CB"/>
    <w:rsid w:val="0045597A"/>
    <w:rsid w:val="00455A54"/>
    <w:rsid w:val="00455AE3"/>
    <w:rsid w:val="00455FFE"/>
    <w:rsid w:val="004560F0"/>
    <w:rsid w:val="004561C4"/>
    <w:rsid w:val="00456324"/>
    <w:rsid w:val="0045651C"/>
    <w:rsid w:val="00456660"/>
    <w:rsid w:val="004566DA"/>
    <w:rsid w:val="004566EE"/>
    <w:rsid w:val="00456802"/>
    <w:rsid w:val="00456873"/>
    <w:rsid w:val="00456A04"/>
    <w:rsid w:val="00456AD8"/>
    <w:rsid w:val="00456FC9"/>
    <w:rsid w:val="00457175"/>
    <w:rsid w:val="004572F9"/>
    <w:rsid w:val="0045741E"/>
    <w:rsid w:val="00457645"/>
    <w:rsid w:val="004579CC"/>
    <w:rsid w:val="00457B2B"/>
    <w:rsid w:val="00457BA0"/>
    <w:rsid w:val="00457D3D"/>
    <w:rsid w:val="00457FDF"/>
    <w:rsid w:val="00460057"/>
    <w:rsid w:val="004600B5"/>
    <w:rsid w:val="00460160"/>
    <w:rsid w:val="004602E4"/>
    <w:rsid w:val="00460322"/>
    <w:rsid w:val="00460365"/>
    <w:rsid w:val="0046038A"/>
    <w:rsid w:val="0046045E"/>
    <w:rsid w:val="00460622"/>
    <w:rsid w:val="0046072A"/>
    <w:rsid w:val="0046073D"/>
    <w:rsid w:val="004607AD"/>
    <w:rsid w:val="00460A16"/>
    <w:rsid w:val="00460AB8"/>
    <w:rsid w:val="00460CD6"/>
    <w:rsid w:val="00460EB4"/>
    <w:rsid w:val="00461199"/>
    <w:rsid w:val="004616DE"/>
    <w:rsid w:val="00461736"/>
    <w:rsid w:val="00461752"/>
    <w:rsid w:val="00461CE4"/>
    <w:rsid w:val="00461F08"/>
    <w:rsid w:val="00462359"/>
    <w:rsid w:val="004623CA"/>
    <w:rsid w:val="00462480"/>
    <w:rsid w:val="004624E2"/>
    <w:rsid w:val="004625CB"/>
    <w:rsid w:val="004625ED"/>
    <w:rsid w:val="0046267F"/>
    <w:rsid w:val="00462734"/>
    <w:rsid w:val="004627EB"/>
    <w:rsid w:val="004628F0"/>
    <w:rsid w:val="00462918"/>
    <w:rsid w:val="0046299E"/>
    <w:rsid w:val="00462A7F"/>
    <w:rsid w:val="00462BDA"/>
    <w:rsid w:val="00462C54"/>
    <w:rsid w:val="00463008"/>
    <w:rsid w:val="0046307B"/>
    <w:rsid w:val="0046322B"/>
    <w:rsid w:val="00463765"/>
    <w:rsid w:val="004638B8"/>
    <w:rsid w:val="004638D4"/>
    <w:rsid w:val="00463A12"/>
    <w:rsid w:val="00463E0A"/>
    <w:rsid w:val="00463F47"/>
    <w:rsid w:val="0046409B"/>
    <w:rsid w:val="00464136"/>
    <w:rsid w:val="00464737"/>
    <w:rsid w:val="00464890"/>
    <w:rsid w:val="004649D6"/>
    <w:rsid w:val="00464AB3"/>
    <w:rsid w:val="00464AB9"/>
    <w:rsid w:val="00464B95"/>
    <w:rsid w:val="00464D80"/>
    <w:rsid w:val="00464E99"/>
    <w:rsid w:val="00464FDF"/>
    <w:rsid w:val="004653A3"/>
    <w:rsid w:val="0046562C"/>
    <w:rsid w:val="00465677"/>
    <w:rsid w:val="00465680"/>
    <w:rsid w:val="00465829"/>
    <w:rsid w:val="00465854"/>
    <w:rsid w:val="00465A2C"/>
    <w:rsid w:val="00465B96"/>
    <w:rsid w:val="00465D69"/>
    <w:rsid w:val="00465DA9"/>
    <w:rsid w:val="00465E32"/>
    <w:rsid w:val="00466404"/>
    <w:rsid w:val="00466431"/>
    <w:rsid w:val="004664F4"/>
    <w:rsid w:val="004666AC"/>
    <w:rsid w:val="0046684E"/>
    <w:rsid w:val="0046686A"/>
    <w:rsid w:val="00466BA1"/>
    <w:rsid w:val="00466BBB"/>
    <w:rsid w:val="00466E63"/>
    <w:rsid w:val="00466FCC"/>
    <w:rsid w:val="004671D6"/>
    <w:rsid w:val="004671DC"/>
    <w:rsid w:val="004672FD"/>
    <w:rsid w:val="00467313"/>
    <w:rsid w:val="00467329"/>
    <w:rsid w:val="0046751C"/>
    <w:rsid w:val="00467526"/>
    <w:rsid w:val="004678E0"/>
    <w:rsid w:val="004678F1"/>
    <w:rsid w:val="00467A9E"/>
    <w:rsid w:val="00467F9E"/>
    <w:rsid w:val="0047024A"/>
    <w:rsid w:val="0047036A"/>
    <w:rsid w:val="00470432"/>
    <w:rsid w:val="004707BE"/>
    <w:rsid w:val="0047083A"/>
    <w:rsid w:val="00470913"/>
    <w:rsid w:val="0047098A"/>
    <w:rsid w:val="00470D10"/>
    <w:rsid w:val="00470D68"/>
    <w:rsid w:val="00470FDA"/>
    <w:rsid w:val="0047121E"/>
    <w:rsid w:val="0047134E"/>
    <w:rsid w:val="004713CC"/>
    <w:rsid w:val="00471432"/>
    <w:rsid w:val="00471D43"/>
    <w:rsid w:val="00471D76"/>
    <w:rsid w:val="00471DBA"/>
    <w:rsid w:val="00471DD1"/>
    <w:rsid w:val="00471F42"/>
    <w:rsid w:val="0047213E"/>
    <w:rsid w:val="00472546"/>
    <w:rsid w:val="00472658"/>
    <w:rsid w:val="0047276A"/>
    <w:rsid w:val="0047297A"/>
    <w:rsid w:val="004729BD"/>
    <w:rsid w:val="00472D7B"/>
    <w:rsid w:val="004730B2"/>
    <w:rsid w:val="00473393"/>
    <w:rsid w:val="004733F4"/>
    <w:rsid w:val="004733FA"/>
    <w:rsid w:val="00473430"/>
    <w:rsid w:val="00473472"/>
    <w:rsid w:val="0047383C"/>
    <w:rsid w:val="004738E3"/>
    <w:rsid w:val="0047390B"/>
    <w:rsid w:val="00473B08"/>
    <w:rsid w:val="00473D60"/>
    <w:rsid w:val="00473EDF"/>
    <w:rsid w:val="00473F35"/>
    <w:rsid w:val="00473FE5"/>
    <w:rsid w:val="00473FF6"/>
    <w:rsid w:val="00474110"/>
    <w:rsid w:val="00474420"/>
    <w:rsid w:val="004746DD"/>
    <w:rsid w:val="00474705"/>
    <w:rsid w:val="00474742"/>
    <w:rsid w:val="004747C2"/>
    <w:rsid w:val="00474828"/>
    <w:rsid w:val="00474A5D"/>
    <w:rsid w:val="00474AED"/>
    <w:rsid w:val="00474DA6"/>
    <w:rsid w:val="00474FB3"/>
    <w:rsid w:val="00474FC9"/>
    <w:rsid w:val="00474FCA"/>
    <w:rsid w:val="0047506D"/>
    <w:rsid w:val="00475466"/>
    <w:rsid w:val="0047548A"/>
    <w:rsid w:val="004755A3"/>
    <w:rsid w:val="00475627"/>
    <w:rsid w:val="00475AD9"/>
    <w:rsid w:val="00476099"/>
    <w:rsid w:val="00476253"/>
    <w:rsid w:val="004762B7"/>
    <w:rsid w:val="00476370"/>
    <w:rsid w:val="00476472"/>
    <w:rsid w:val="00476575"/>
    <w:rsid w:val="00476578"/>
    <w:rsid w:val="0047665F"/>
    <w:rsid w:val="00476700"/>
    <w:rsid w:val="00476753"/>
    <w:rsid w:val="00476C55"/>
    <w:rsid w:val="00476E75"/>
    <w:rsid w:val="00477175"/>
    <w:rsid w:val="00477199"/>
    <w:rsid w:val="004771C0"/>
    <w:rsid w:val="004773D3"/>
    <w:rsid w:val="004774F9"/>
    <w:rsid w:val="00477505"/>
    <w:rsid w:val="0047759D"/>
    <w:rsid w:val="00477611"/>
    <w:rsid w:val="00477652"/>
    <w:rsid w:val="00477952"/>
    <w:rsid w:val="0047797C"/>
    <w:rsid w:val="004779DD"/>
    <w:rsid w:val="00477A31"/>
    <w:rsid w:val="00477A3B"/>
    <w:rsid w:val="00477C84"/>
    <w:rsid w:val="00477D1E"/>
    <w:rsid w:val="00477DAE"/>
    <w:rsid w:val="00477DFF"/>
    <w:rsid w:val="00477EBF"/>
    <w:rsid w:val="004800D2"/>
    <w:rsid w:val="0048019D"/>
    <w:rsid w:val="004803A2"/>
    <w:rsid w:val="004805ED"/>
    <w:rsid w:val="0048068E"/>
    <w:rsid w:val="00480902"/>
    <w:rsid w:val="00480AF9"/>
    <w:rsid w:val="00480FAD"/>
    <w:rsid w:val="004811B3"/>
    <w:rsid w:val="00481266"/>
    <w:rsid w:val="00481508"/>
    <w:rsid w:val="004815A1"/>
    <w:rsid w:val="004817E6"/>
    <w:rsid w:val="00481878"/>
    <w:rsid w:val="00481BC8"/>
    <w:rsid w:val="00481D41"/>
    <w:rsid w:val="00481E1F"/>
    <w:rsid w:val="00481FC3"/>
    <w:rsid w:val="00482227"/>
    <w:rsid w:val="00482335"/>
    <w:rsid w:val="00482401"/>
    <w:rsid w:val="0048253C"/>
    <w:rsid w:val="0048274E"/>
    <w:rsid w:val="00482923"/>
    <w:rsid w:val="0048296D"/>
    <w:rsid w:val="004830E4"/>
    <w:rsid w:val="004831F7"/>
    <w:rsid w:val="00483265"/>
    <w:rsid w:val="004832C9"/>
    <w:rsid w:val="00483363"/>
    <w:rsid w:val="004833F9"/>
    <w:rsid w:val="0048345C"/>
    <w:rsid w:val="004834F8"/>
    <w:rsid w:val="0048363D"/>
    <w:rsid w:val="00483701"/>
    <w:rsid w:val="0048388B"/>
    <w:rsid w:val="004838E6"/>
    <w:rsid w:val="00483901"/>
    <w:rsid w:val="00483979"/>
    <w:rsid w:val="00483C5D"/>
    <w:rsid w:val="00483CC1"/>
    <w:rsid w:val="00483CFA"/>
    <w:rsid w:val="00483E11"/>
    <w:rsid w:val="00484128"/>
    <w:rsid w:val="00484327"/>
    <w:rsid w:val="00484349"/>
    <w:rsid w:val="00484402"/>
    <w:rsid w:val="0048441D"/>
    <w:rsid w:val="004845F8"/>
    <w:rsid w:val="00484641"/>
    <w:rsid w:val="00484685"/>
    <w:rsid w:val="004847BF"/>
    <w:rsid w:val="004847C4"/>
    <w:rsid w:val="0048494B"/>
    <w:rsid w:val="00484ACE"/>
    <w:rsid w:val="00484BB1"/>
    <w:rsid w:val="00484C29"/>
    <w:rsid w:val="00484DF9"/>
    <w:rsid w:val="00484DFD"/>
    <w:rsid w:val="00484E40"/>
    <w:rsid w:val="00484F14"/>
    <w:rsid w:val="0048501D"/>
    <w:rsid w:val="00485107"/>
    <w:rsid w:val="004851E3"/>
    <w:rsid w:val="00485233"/>
    <w:rsid w:val="00485437"/>
    <w:rsid w:val="0048560C"/>
    <w:rsid w:val="00485726"/>
    <w:rsid w:val="004857D6"/>
    <w:rsid w:val="0048588B"/>
    <w:rsid w:val="004858BE"/>
    <w:rsid w:val="004858BF"/>
    <w:rsid w:val="00485A7B"/>
    <w:rsid w:val="00485C3E"/>
    <w:rsid w:val="00485C68"/>
    <w:rsid w:val="00485C85"/>
    <w:rsid w:val="00485CCA"/>
    <w:rsid w:val="00485EA5"/>
    <w:rsid w:val="00485EDD"/>
    <w:rsid w:val="00485F92"/>
    <w:rsid w:val="00486796"/>
    <w:rsid w:val="004867C9"/>
    <w:rsid w:val="00486803"/>
    <w:rsid w:val="00486AAD"/>
    <w:rsid w:val="00486AE4"/>
    <w:rsid w:val="00486C2D"/>
    <w:rsid w:val="00486D35"/>
    <w:rsid w:val="00486E24"/>
    <w:rsid w:val="00486E96"/>
    <w:rsid w:val="00486F30"/>
    <w:rsid w:val="0048719A"/>
    <w:rsid w:val="004873EE"/>
    <w:rsid w:val="004874B3"/>
    <w:rsid w:val="00487674"/>
    <w:rsid w:val="0048772E"/>
    <w:rsid w:val="00487980"/>
    <w:rsid w:val="00487981"/>
    <w:rsid w:val="004879A0"/>
    <w:rsid w:val="00487A0D"/>
    <w:rsid w:val="00487D44"/>
    <w:rsid w:val="00487EC8"/>
    <w:rsid w:val="00487FD1"/>
    <w:rsid w:val="004900F0"/>
    <w:rsid w:val="00490296"/>
    <w:rsid w:val="0049034F"/>
    <w:rsid w:val="00490422"/>
    <w:rsid w:val="004904CC"/>
    <w:rsid w:val="00490514"/>
    <w:rsid w:val="0049067B"/>
    <w:rsid w:val="004906E1"/>
    <w:rsid w:val="004907A7"/>
    <w:rsid w:val="004907EB"/>
    <w:rsid w:val="00490938"/>
    <w:rsid w:val="00490950"/>
    <w:rsid w:val="004909A1"/>
    <w:rsid w:val="00490A0C"/>
    <w:rsid w:val="00490A94"/>
    <w:rsid w:val="00490B0C"/>
    <w:rsid w:val="00490B7E"/>
    <w:rsid w:val="00490DAE"/>
    <w:rsid w:val="00490FC0"/>
    <w:rsid w:val="00491166"/>
    <w:rsid w:val="00491254"/>
    <w:rsid w:val="004912E3"/>
    <w:rsid w:val="00491337"/>
    <w:rsid w:val="004915D1"/>
    <w:rsid w:val="00491711"/>
    <w:rsid w:val="00491B6F"/>
    <w:rsid w:val="00491BB2"/>
    <w:rsid w:val="00491C18"/>
    <w:rsid w:val="00491C65"/>
    <w:rsid w:val="00491F2C"/>
    <w:rsid w:val="004920FE"/>
    <w:rsid w:val="004921C2"/>
    <w:rsid w:val="00492B31"/>
    <w:rsid w:val="00492E1F"/>
    <w:rsid w:val="00492E7D"/>
    <w:rsid w:val="004930C8"/>
    <w:rsid w:val="00493416"/>
    <w:rsid w:val="004936BD"/>
    <w:rsid w:val="00493737"/>
    <w:rsid w:val="004937F2"/>
    <w:rsid w:val="00493DCF"/>
    <w:rsid w:val="00493DD1"/>
    <w:rsid w:val="00493F95"/>
    <w:rsid w:val="004940DD"/>
    <w:rsid w:val="0049422F"/>
    <w:rsid w:val="00494313"/>
    <w:rsid w:val="004949A2"/>
    <w:rsid w:val="00494C24"/>
    <w:rsid w:val="00494D4A"/>
    <w:rsid w:val="00494ED0"/>
    <w:rsid w:val="00494ED4"/>
    <w:rsid w:val="00495015"/>
    <w:rsid w:val="00495364"/>
    <w:rsid w:val="00495522"/>
    <w:rsid w:val="00495591"/>
    <w:rsid w:val="00495607"/>
    <w:rsid w:val="00495712"/>
    <w:rsid w:val="004957D0"/>
    <w:rsid w:val="00495991"/>
    <w:rsid w:val="004959D9"/>
    <w:rsid w:val="00495C91"/>
    <w:rsid w:val="00495CAA"/>
    <w:rsid w:val="00495E03"/>
    <w:rsid w:val="0049609E"/>
    <w:rsid w:val="00496211"/>
    <w:rsid w:val="00496336"/>
    <w:rsid w:val="004963F5"/>
    <w:rsid w:val="00496409"/>
    <w:rsid w:val="0049641A"/>
    <w:rsid w:val="00496529"/>
    <w:rsid w:val="0049695C"/>
    <w:rsid w:val="00496A34"/>
    <w:rsid w:val="00496AC6"/>
    <w:rsid w:val="00496B53"/>
    <w:rsid w:val="00496E74"/>
    <w:rsid w:val="004970FC"/>
    <w:rsid w:val="0049717F"/>
    <w:rsid w:val="0049741E"/>
    <w:rsid w:val="00497469"/>
    <w:rsid w:val="004974EE"/>
    <w:rsid w:val="004975D8"/>
    <w:rsid w:val="0049781C"/>
    <w:rsid w:val="004979A4"/>
    <w:rsid w:val="00497D9D"/>
    <w:rsid w:val="00497E2D"/>
    <w:rsid w:val="00497F92"/>
    <w:rsid w:val="004A029E"/>
    <w:rsid w:val="004A03AF"/>
    <w:rsid w:val="004A0477"/>
    <w:rsid w:val="004A048F"/>
    <w:rsid w:val="004A067F"/>
    <w:rsid w:val="004A0845"/>
    <w:rsid w:val="004A0C0C"/>
    <w:rsid w:val="004A0C1A"/>
    <w:rsid w:val="004A0C6D"/>
    <w:rsid w:val="004A0E12"/>
    <w:rsid w:val="004A0E21"/>
    <w:rsid w:val="004A1067"/>
    <w:rsid w:val="004A1375"/>
    <w:rsid w:val="004A1792"/>
    <w:rsid w:val="004A1AC2"/>
    <w:rsid w:val="004A1BA5"/>
    <w:rsid w:val="004A1BF3"/>
    <w:rsid w:val="004A1C87"/>
    <w:rsid w:val="004A1C8E"/>
    <w:rsid w:val="004A1DAE"/>
    <w:rsid w:val="004A1E37"/>
    <w:rsid w:val="004A1EE9"/>
    <w:rsid w:val="004A2342"/>
    <w:rsid w:val="004A2518"/>
    <w:rsid w:val="004A2673"/>
    <w:rsid w:val="004A26A5"/>
    <w:rsid w:val="004A29C2"/>
    <w:rsid w:val="004A2A05"/>
    <w:rsid w:val="004A2D1E"/>
    <w:rsid w:val="004A300F"/>
    <w:rsid w:val="004A311C"/>
    <w:rsid w:val="004A3148"/>
    <w:rsid w:val="004A3153"/>
    <w:rsid w:val="004A31BD"/>
    <w:rsid w:val="004A31EB"/>
    <w:rsid w:val="004A35EE"/>
    <w:rsid w:val="004A364E"/>
    <w:rsid w:val="004A373C"/>
    <w:rsid w:val="004A3846"/>
    <w:rsid w:val="004A395E"/>
    <w:rsid w:val="004A3C65"/>
    <w:rsid w:val="004A3E3C"/>
    <w:rsid w:val="004A3EA5"/>
    <w:rsid w:val="004A3EA7"/>
    <w:rsid w:val="004A4477"/>
    <w:rsid w:val="004A44A0"/>
    <w:rsid w:val="004A45B4"/>
    <w:rsid w:val="004A4769"/>
    <w:rsid w:val="004A4DF1"/>
    <w:rsid w:val="004A4F7B"/>
    <w:rsid w:val="004A515D"/>
    <w:rsid w:val="004A523C"/>
    <w:rsid w:val="004A534F"/>
    <w:rsid w:val="004A550B"/>
    <w:rsid w:val="004A5672"/>
    <w:rsid w:val="004A579C"/>
    <w:rsid w:val="004A5917"/>
    <w:rsid w:val="004A5B3F"/>
    <w:rsid w:val="004A60B3"/>
    <w:rsid w:val="004A6343"/>
    <w:rsid w:val="004A6471"/>
    <w:rsid w:val="004A650F"/>
    <w:rsid w:val="004A6511"/>
    <w:rsid w:val="004A676A"/>
    <w:rsid w:val="004A68AB"/>
    <w:rsid w:val="004A6C8D"/>
    <w:rsid w:val="004A6CEA"/>
    <w:rsid w:val="004A6EC5"/>
    <w:rsid w:val="004A6EFE"/>
    <w:rsid w:val="004A6FDC"/>
    <w:rsid w:val="004A701C"/>
    <w:rsid w:val="004A7353"/>
    <w:rsid w:val="004A73CA"/>
    <w:rsid w:val="004A73DC"/>
    <w:rsid w:val="004A7854"/>
    <w:rsid w:val="004A7B7C"/>
    <w:rsid w:val="004A7C3D"/>
    <w:rsid w:val="004A7C9E"/>
    <w:rsid w:val="004A7DEC"/>
    <w:rsid w:val="004A7E6D"/>
    <w:rsid w:val="004B00F5"/>
    <w:rsid w:val="004B05CF"/>
    <w:rsid w:val="004B08BD"/>
    <w:rsid w:val="004B093F"/>
    <w:rsid w:val="004B0999"/>
    <w:rsid w:val="004B0C7F"/>
    <w:rsid w:val="004B0F25"/>
    <w:rsid w:val="004B1012"/>
    <w:rsid w:val="004B10DB"/>
    <w:rsid w:val="004B119D"/>
    <w:rsid w:val="004B11D6"/>
    <w:rsid w:val="004B1244"/>
    <w:rsid w:val="004B12DA"/>
    <w:rsid w:val="004B1431"/>
    <w:rsid w:val="004B1445"/>
    <w:rsid w:val="004B15F4"/>
    <w:rsid w:val="004B1753"/>
    <w:rsid w:val="004B178F"/>
    <w:rsid w:val="004B17E9"/>
    <w:rsid w:val="004B18A9"/>
    <w:rsid w:val="004B1969"/>
    <w:rsid w:val="004B1A5D"/>
    <w:rsid w:val="004B1F67"/>
    <w:rsid w:val="004B210A"/>
    <w:rsid w:val="004B2341"/>
    <w:rsid w:val="004B240B"/>
    <w:rsid w:val="004B24AA"/>
    <w:rsid w:val="004B255C"/>
    <w:rsid w:val="004B2587"/>
    <w:rsid w:val="004B25FE"/>
    <w:rsid w:val="004B2688"/>
    <w:rsid w:val="004B275E"/>
    <w:rsid w:val="004B2774"/>
    <w:rsid w:val="004B29DE"/>
    <w:rsid w:val="004B2A6B"/>
    <w:rsid w:val="004B2B61"/>
    <w:rsid w:val="004B2C08"/>
    <w:rsid w:val="004B2E78"/>
    <w:rsid w:val="004B2FF6"/>
    <w:rsid w:val="004B3039"/>
    <w:rsid w:val="004B3140"/>
    <w:rsid w:val="004B31FC"/>
    <w:rsid w:val="004B325B"/>
    <w:rsid w:val="004B3303"/>
    <w:rsid w:val="004B332C"/>
    <w:rsid w:val="004B33AA"/>
    <w:rsid w:val="004B3454"/>
    <w:rsid w:val="004B356A"/>
    <w:rsid w:val="004B3886"/>
    <w:rsid w:val="004B39E4"/>
    <w:rsid w:val="004B3A56"/>
    <w:rsid w:val="004B3B31"/>
    <w:rsid w:val="004B3BE8"/>
    <w:rsid w:val="004B3D93"/>
    <w:rsid w:val="004B3DF2"/>
    <w:rsid w:val="004B4689"/>
    <w:rsid w:val="004B4716"/>
    <w:rsid w:val="004B47D4"/>
    <w:rsid w:val="004B4843"/>
    <w:rsid w:val="004B4853"/>
    <w:rsid w:val="004B4904"/>
    <w:rsid w:val="004B49C0"/>
    <w:rsid w:val="004B4B7B"/>
    <w:rsid w:val="004B4C26"/>
    <w:rsid w:val="004B50CE"/>
    <w:rsid w:val="004B57FE"/>
    <w:rsid w:val="004B5AEA"/>
    <w:rsid w:val="004B5B2E"/>
    <w:rsid w:val="004B5F6B"/>
    <w:rsid w:val="004B6147"/>
    <w:rsid w:val="004B62DD"/>
    <w:rsid w:val="004B6304"/>
    <w:rsid w:val="004B6335"/>
    <w:rsid w:val="004B6364"/>
    <w:rsid w:val="004B6621"/>
    <w:rsid w:val="004B66ED"/>
    <w:rsid w:val="004B699D"/>
    <w:rsid w:val="004B6BA8"/>
    <w:rsid w:val="004B6C14"/>
    <w:rsid w:val="004B6F92"/>
    <w:rsid w:val="004B7055"/>
    <w:rsid w:val="004B7211"/>
    <w:rsid w:val="004B7263"/>
    <w:rsid w:val="004B7347"/>
    <w:rsid w:val="004B750A"/>
    <w:rsid w:val="004B7DED"/>
    <w:rsid w:val="004B7E88"/>
    <w:rsid w:val="004C0116"/>
    <w:rsid w:val="004C018A"/>
    <w:rsid w:val="004C0297"/>
    <w:rsid w:val="004C02CD"/>
    <w:rsid w:val="004C02E6"/>
    <w:rsid w:val="004C05FD"/>
    <w:rsid w:val="004C0649"/>
    <w:rsid w:val="004C07FA"/>
    <w:rsid w:val="004C0817"/>
    <w:rsid w:val="004C08C7"/>
    <w:rsid w:val="004C0917"/>
    <w:rsid w:val="004C0951"/>
    <w:rsid w:val="004C09B2"/>
    <w:rsid w:val="004C0AFA"/>
    <w:rsid w:val="004C0EC2"/>
    <w:rsid w:val="004C0FF5"/>
    <w:rsid w:val="004C139B"/>
    <w:rsid w:val="004C13DE"/>
    <w:rsid w:val="004C1809"/>
    <w:rsid w:val="004C19FA"/>
    <w:rsid w:val="004C1A4B"/>
    <w:rsid w:val="004C1A8A"/>
    <w:rsid w:val="004C1CEC"/>
    <w:rsid w:val="004C1E65"/>
    <w:rsid w:val="004C1FF8"/>
    <w:rsid w:val="004C22A4"/>
    <w:rsid w:val="004C2396"/>
    <w:rsid w:val="004C2426"/>
    <w:rsid w:val="004C24F5"/>
    <w:rsid w:val="004C26A4"/>
    <w:rsid w:val="004C27F6"/>
    <w:rsid w:val="004C2828"/>
    <w:rsid w:val="004C284E"/>
    <w:rsid w:val="004C289E"/>
    <w:rsid w:val="004C2AEB"/>
    <w:rsid w:val="004C2C9A"/>
    <w:rsid w:val="004C2DCD"/>
    <w:rsid w:val="004C2DE6"/>
    <w:rsid w:val="004C2EAD"/>
    <w:rsid w:val="004C2EFB"/>
    <w:rsid w:val="004C2F68"/>
    <w:rsid w:val="004C309D"/>
    <w:rsid w:val="004C30C4"/>
    <w:rsid w:val="004C32E9"/>
    <w:rsid w:val="004C3323"/>
    <w:rsid w:val="004C3356"/>
    <w:rsid w:val="004C34A1"/>
    <w:rsid w:val="004C375C"/>
    <w:rsid w:val="004C3B21"/>
    <w:rsid w:val="004C3B95"/>
    <w:rsid w:val="004C3B96"/>
    <w:rsid w:val="004C3BE5"/>
    <w:rsid w:val="004C3CD9"/>
    <w:rsid w:val="004C3E58"/>
    <w:rsid w:val="004C4056"/>
    <w:rsid w:val="004C41F7"/>
    <w:rsid w:val="004C423D"/>
    <w:rsid w:val="004C42DE"/>
    <w:rsid w:val="004C44B5"/>
    <w:rsid w:val="004C44E3"/>
    <w:rsid w:val="004C4562"/>
    <w:rsid w:val="004C45ED"/>
    <w:rsid w:val="004C4695"/>
    <w:rsid w:val="004C4751"/>
    <w:rsid w:val="004C47CC"/>
    <w:rsid w:val="004C4AB2"/>
    <w:rsid w:val="004C4AF9"/>
    <w:rsid w:val="004C4C9C"/>
    <w:rsid w:val="004C4E33"/>
    <w:rsid w:val="004C4FA1"/>
    <w:rsid w:val="004C5450"/>
    <w:rsid w:val="004C57CD"/>
    <w:rsid w:val="004C59AE"/>
    <w:rsid w:val="004C5BE3"/>
    <w:rsid w:val="004C5DB2"/>
    <w:rsid w:val="004C5F1A"/>
    <w:rsid w:val="004C60FB"/>
    <w:rsid w:val="004C6113"/>
    <w:rsid w:val="004C63D4"/>
    <w:rsid w:val="004C6550"/>
    <w:rsid w:val="004C677D"/>
    <w:rsid w:val="004C67C9"/>
    <w:rsid w:val="004C683D"/>
    <w:rsid w:val="004C6850"/>
    <w:rsid w:val="004C68B9"/>
    <w:rsid w:val="004C693B"/>
    <w:rsid w:val="004C6A32"/>
    <w:rsid w:val="004C6DFE"/>
    <w:rsid w:val="004C6E03"/>
    <w:rsid w:val="004C6FA5"/>
    <w:rsid w:val="004C70A0"/>
    <w:rsid w:val="004C710C"/>
    <w:rsid w:val="004C724B"/>
    <w:rsid w:val="004C7630"/>
    <w:rsid w:val="004C76F0"/>
    <w:rsid w:val="004C7708"/>
    <w:rsid w:val="004C7933"/>
    <w:rsid w:val="004C798F"/>
    <w:rsid w:val="004C7EA7"/>
    <w:rsid w:val="004C7F58"/>
    <w:rsid w:val="004C7FB6"/>
    <w:rsid w:val="004D0013"/>
    <w:rsid w:val="004D021A"/>
    <w:rsid w:val="004D0491"/>
    <w:rsid w:val="004D058C"/>
    <w:rsid w:val="004D0814"/>
    <w:rsid w:val="004D084E"/>
    <w:rsid w:val="004D085C"/>
    <w:rsid w:val="004D0863"/>
    <w:rsid w:val="004D0933"/>
    <w:rsid w:val="004D096E"/>
    <w:rsid w:val="004D120B"/>
    <w:rsid w:val="004D1529"/>
    <w:rsid w:val="004D1C0C"/>
    <w:rsid w:val="004D1CA5"/>
    <w:rsid w:val="004D1CE6"/>
    <w:rsid w:val="004D1DF5"/>
    <w:rsid w:val="004D1EF6"/>
    <w:rsid w:val="004D1F19"/>
    <w:rsid w:val="004D203E"/>
    <w:rsid w:val="004D2141"/>
    <w:rsid w:val="004D238C"/>
    <w:rsid w:val="004D23BF"/>
    <w:rsid w:val="004D247E"/>
    <w:rsid w:val="004D2519"/>
    <w:rsid w:val="004D272D"/>
    <w:rsid w:val="004D2871"/>
    <w:rsid w:val="004D2A15"/>
    <w:rsid w:val="004D2AB9"/>
    <w:rsid w:val="004D2C37"/>
    <w:rsid w:val="004D2CD0"/>
    <w:rsid w:val="004D2EE8"/>
    <w:rsid w:val="004D2F12"/>
    <w:rsid w:val="004D320E"/>
    <w:rsid w:val="004D33EC"/>
    <w:rsid w:val="004D34D5"/>
    <w:rsid w:val="004D351F"/>
    <w:rsid w:val="004D3620"/>
    <w:rsid w:val="004D3736"/>
    <w:rsid w:val="004D3AD4"/>
    <w:rsid w:val="004D3B59"/>
    <w:rsid w:val="004D3D14"/>
    <w:rsid w:val="004D3D6F"/>
    <w:rsid w:val="004D3E50"/>
    <w:rsid w:val="004D3EFE"/>
    <w:rsid w:val="004D3F7B"/>
    <w:rsid w:val="004D4040"/>
    <w:rsid w:val="004D410C"/>
    <w:rsid w:val="004D4454"/>
    <w:rsid w:val="004D47A4"/>
    <w:rsid w:val="004D4851"/>
    <w:rsid w:val="004D4C3C"/>
    <w:rsid w:val="004D4D3F"/>
    <w:rsid w:val="004D4E09"/>
    <w:rsid w:val="004D4E1B"/>
    <w:rsid w:val="004D506E"/>
    <w:rsid w:val="004D5125"/>
    <w:rsid w:val="004D525F"/>
    <w:rsid w:val="004D53BD"/>
    <w:rsid w:val="004D5563"/>
    <w:rsid w:val="004D5885"/>
    <w:rsid w:val="004D5911"/>
    <w:rsid w:val="004D59A1"/>
    <w:rsid w:val="004D5C8D"/>
    <w:rsid w:val="004D5DA3"/>
    <w:rsid w:val="004D5FCD"/>
    <w:rsid w:val="004D60EE"/>
    <w:rsid w:val="004D62B5"/>
    <w:rsid w:val="004D64C7"/>
    <w:rsid w:val="004D66D6"/>
    <w:rsid w:val="004D6822"/>
    <w:rsid w:val="004D68F1"/>
    <w:rsid w:val="004D691B"/>
    <w:rsid w:val="004D698D"/>
    <w:rsid w:val="004D6ABF"/>
    <w:rsid w:val="004D6B2C"/>
    <w:rsid w:val="004D6B39"/>
    <w:rsid w:val="004D6C40"/>
    <w:rsid w:val="004D6EE4"/>
    <w:rsid w:val="004D6FA3"/>
    <w:rsid w:val="004D7117"/>
    <w:rsid w:val="004D7582"/>
    <w:rsid w:val="004D7800"/>
    <w:rsid w:val="004D781C"/>
    <w:rsid w:val="004D7868"/>
    <w:rsid w:val="004D78AD"/>
    <w:rsid w:val="004D7919"/>
    <w:rsid w:val="004D7A0A"/>
    <w:rsid w:val="004D7A5E"/>
    <w:rsid w:val="004D7C81"/>
    <w:rsid w:val="004D7E5B"/>
    <w:rsid w:val="004D7FC7"/>
    <w:rsid w:val="004E035A"/>
    <w:rsid w:val="004E0430"/>
    <w:rsid w:val="004E060B"/>
    <w:rsid w:val="004E07BA"/>
    <w:rsid w:val="004E0822"/>
    <w:rsid w:val="004E0932"/>
    <w:rsid w:val="004E0CB6"/>
    <w:rsid w:val="004E0D19"/>
    <w:rsid w:val="004E0F93"/>
    <w:rsid w:val="004E13B5"/>
    <w:rsid w:val="004E13B8"/>
    <w:rsid w:val="004E14F0"/>
    <w:rsid w:val="004E15F0"/>
    <w:rsid w:val="004E1638"/>
    <w:rsid w:val="004E1722"/>
    <w:rsid w:val="004E1742"/>
    <w:rsid w:val="004E19A0"/>
    <w:rsid w:val="004E19FB"/>
    <w:rsid w:val="004E1AA3"/>
    <w:rsid w:val="004E1B2B"/>
    <w:rsid w:val="004E1BA4"/>
    <w:rsid w:val="004E1CF5"/>
    <w:rsid w:val="004E1D7C"/>
    <w:rsid w:val="004E1EDE"/>
    <w:rsid w:val="004E214D"/>
    <w:rsid w:val="004E26D8"/>
    <w:rsid w:val="004E278A"/>
    <w:rsid w:val="004E2839"/>
    <w:rsid w:val="004E2937"/>
    <w:rsid w:val="004E2950"/>
    <w:rsid w:val="004E2BAC"/>
    <w:rsid w:val="004E2C50"/>
    <w:rsid w:val="004E2D24"/>
    <w:rsid w:val="004E3097"/>
    <w:rsid w:val="004E316F"/>
    <w:rsid w:val="004E3206"/>
    <w:rsid w:val="004E3321"/>
    <w:rsid w:val="004E352D"/>
    <w:rsid w:val="004E3547"/>
    <w:rsid w:val="004E3611"/>
    <w:rsid w:val="004E395C"/>
    <w:rsid w:val="004E39DA"/>
    <w:rsid w:val="004E3F67"/>
    <w:rsid w:val="004E4208"/>
    <w:rsid w:val="004E42B3"/>
    <w:rsid w:val="004E4378"/>
    <w:rsid w:val="004E4406"/>
    <w:rsid w:val="004E4640"/>
    <w:rsid w:val="004E4667"/>
    <w:rsid w:val="004E4848"/>
    <w:rsid w:val="004E4A84"/>
    <w:rsid w:val="004E4BB1"/>
    <w:rsid w:val="004E4C0D"/>
    <w:rsid w:val="004E4D31"/>
    <w:rsid w:val="004E4FFD"/>
    <w:rsid w:val="004E5118"/>
    <w:rsid w:val="004E52AA"/>
    <w:rsid w:val="004E52B8"/>
    <w:rsid w:val="004E55AD"/>
    <w:rsid w:val="004E55BC"/>
    <w:rsid w:val="004E5932"/>
    <w:rsid w:val="004E596E"/>
    <w:rsid w:val="004E59F4"/>
    <w:rsid w:val="004E5ABC"/>
    <w:rsid w:val="004E5ADC"/>
    <w:rsid w:val="004E5E09"/>
    <w:rsid w:val="004E5EE4"/>
    <w:rsid w:val="004E5EE7"/>
    <w:rsid w:val="004E5F06"/>
    <w:rsid w:val="004E605C"/>
    <w:rsid w:val="004E6601"/>
    <w:rsid w:val="004E6709"/>
    <w:rsid w:val="004E6951"/>
    <w:rsid w:val="004E69B7"/>
    <w:rsid w:val="004E6CC1"/>
    <w:rsid w:val="004E6E31"/>
    <w:rsid w:val="004E6E6F"/>
    <w:rsid w:val="004E6F3C"/>
    <w:rsid w:val="004E6FDB"/>
    <w:rsid w:val="004E71AA"/>
    <w:rsid w:val="004E7391"/>
    <w:rsid w:val="004E7498"/>
    <w:rsid w:val="004E74F5"/>
    <w:rsid w:val="004E7976"/>
    <w:rsid w:val="004E7A5D"/>
    <w:rsid w:val="004F002B"/>
    <w:rsid w:val="004F0071"/>
    <w:rsid w:val="004F029B"/>
    <w:rsid w:val="004F04CD"/>
    <w:rsid w:val="004F05F2"/>
    <w:rsid w:val="004F06B5"/>
    <w:rsid w:val="004F076D"/>
    <w:rsid w:val="004F0850"/>
    <w:rsid w:val="004F0ADD"/>
    <w:rsid w:val="004F0B6D"/>
    <w:rsid w:val="004F0D1C"/>
    <w:rsid w:val="004F0D90"/>
    <w:rsid w:val="004F0EAF"/>
    <w:rsid w:val="004F11E8"/>
    <w:rsid w:val="004F15ED"/>
    <w:rsid w:val="004F176D"/>
    <w:rsid w:val="004F19A7"/>
    <w:rsid w:val="004F223B"/>
    <w:rsid w:val="004F2394"/>
    <w:rsid w:val="004F247E"/>
    <w:rsid w:val="004F256A"/>
    <w:rsid w:val="004F2750"/>
    <w:rsid w:val="004F2763"/>
    <w:rsid w:val="004F2782"/>
    <w:rsid w:val="004F283A"/>
    <w:rsid w:val="004F28E1"/>
    <w:rsid w:val="004F2B0F"/>
    <w:rsid w:val="004F2BF6"/>
    <w:rsid w:val="004F2D5E"/>
    <w:rsid w:val="004F2D9E"/>
    <w:rsid w:val="004F2EAC"/>
    <w:rsid w:val="004F2F6A"/>
    <w:rsid w:val="004F306E"/>
    <w:rsid w:val="004F315E"/>
    <w:rsid w:val="004F3473"/>
    <w:rsid w:val="004F360A"/>
    <w:rsid w:val="004F3653"/>
    <w:rsid w:val="004F384F"/>
    <w:rsid w:val="004F3952"/>
    <w:rsid w:val="004F3A4D"/>
    <w:rsid w:val="004F3BD9"/>
    <w:rsid w:val="004F3BDF"/>
    <w:rsid w:val="004F3C5C"/>
    <w:rsid w:val="004F3C96"/>
    <w:rsid w:val="004F3E12"/>
    <w:rsid w:val="004F4521"/>
    <w:rsid w:val="004F4690"/>
    <w:rsid w:val="004F46F4"/>
    <w:rsid w:val="004F476D"/>
    <w:rsid w:val="004F479D"/>
    <w:rsid w:val="004F4BF7"/>
    <w:rsid w:val="004F4C48"/>
    <w:rsid w:val="004F4CD7"/>
    <w:rsid w:val="004F50F9"/>
    <w:rsid w:val="004F512F"/>
    <w:rsid w:val="004F516A"/>
    <w:rsid w:val="004F5516"/>
    <w:rsid w:val="004F5533"/>
    <w:rsid w:val="004F56B2"/>
    <w:rsid w:val="004F5A99"/>
    <w:rsid w:val="004F5CC3"/>
    <w:rsid w:val="004F5ED7"/>
    <w:rsid w:val="004F5F66"/>
    <w:rsid w:val="004F606D"/>
    <w:rsid w:val="004F60CA"/>
    <w:rsid w:val="004F610F"/>
    <w:rsid w:val="004F6172"/>
    <w:rsid w:val="004F6370"/>
    <w:rsid w:val="004F63B4"/>
    <w:rsid w:val="004F64A0"/>
    <w:rsid w:val="004F64F8"/>
    <w:rsid w:val="004F6AF1"/>
    <w:rsid w:val="004F6D61"/>
    <w:rsid w:val="004F711F"/>
    <w:rsid w:val="004F71C2"/>
    <w:rsid w:val="004F721C"/>
    <w:rsid w:val="004F727E"/>
    <w:rsid w:val="004F7642"/>
    <w:rsid w:val="004F7AEC"/>
    <w:rsid w:val="004F7D8B"/>
    <w:rsid w:val="004F7E39"/>
    <w:rsid w:val="004F7F8B"/>
    <w:rsid w:val="005000F5"/>
    <w:rsid w:val="0050017D"/>
    <w:rsid w:val="0050042C"/>
    <w:rsid w:val="00500478"/>
    <w:rsid w:val="0050050D"/>
    <w:rsid w:val="00500574"/>
    <w:rsid w:val="005005F3"/>
    <w:rsid w:val="00500655"/>
    <w:rsid w:val="00500732"/>
    <w:rsid w:val="00500733"/>
    <w:rsid w:val="0050094E"/>
    <w:rsid w:val="00500991"/>
    <w:rsid w:val="00500B89"/>
    <w:rsid w:val="00500B9B"/>
    <w:rsid w:val="00500C09"/>
    <w:rsid w:val="00500E3E"/>
    <w:rsid w:val="00500EE1"/>
    <w:rsid w:val="00500FAD"/>
    <w:rsid w:val="005010D5"/>
    <w:rsid w:val="005010D9"/>
    <w:rsid w:val="005011F3"/>
    <w:rsid w:val="0050135D"/>
    <w:rsid w:val="00501659"/>
    <w:rsid w:val="0050172C"/>
    <w:rsid w:val="00501821"/>
    <w:rsid w:val="00501E84"/>
    <w:rsid w:val="00501E99"/>
    <w:rsid w:val="00501FAB"/>
    <w:rsid w:val="00502011"/>
    <w:rsid w:val="0050205C"/>
    <w:rsid w:val="005024A8"/>
    <w:rsid w:val="0050285B"/>
    <w:rsid w:val="00502F64"/>
    <w:rsid w:val="005030E2"/>
    <w:rsid w:val="005032CA"/>
    <w:rsid w:val="005033F7"/>
    <w:rsid w:val="005034B0"/>
    <w:rsid w:val="005034F9"/>
    <w:rsid w:val="00503B3D"/>
    <w:rsid w:val="00503D06"/>
    <w:rsid w:val="00503E78"/>
    <w:rsid w:val="00503FD2"/>
    <w:rsid w:val="00504037"/>
    <w:rsid w:val="0050404A"/>
    <w:rsid w:val="005040B9"/>
    <w:rsid w:val="00504101"/>
    <w:rsid w:val="00504242"/>
    <w:rsid w:val="005043C5"/>
    <w:rsid w:val="00504414"/>
    <w:rsid w:val="0050454D"/>
    <w:rsid w:val="0050467E"/>
    <w:rsid w:val="0050469C"/>
    <w:rsid w:val="0050494A"/>
    <w:rsid w:val="00504A78"/>
    <w:rsid w:val="00504C83"/>
    <w:rsid w:val="00504CDA"/>
    <w:rsid w:val="00504CE2"/>
    <w:rsid w:val="00504EF2"/>
    <w:rsid w:val="00504F41"/>
    <w:rsid w:val="0050500C"/>
    <w:rsid w:val="0050510F"/>
    <w:rsid w:val="005051E3"/>
    <w:rsid w:val="00505692"/>
    <w:rsid w:val="00505827"/>
    <w:rsid w:val="00505886"/>
    <w:rsid w:val="005058A9"/>
    <w:rsid w:val="00505C19"/>
    <w:rsid w:val="00505DB0"/>
    <w:rsid w:val="00505DBB"/>
    <w:rsid w:val="00505ECD"/>
    <w:rsid w:val="00505F71"/>
    <w:rsid w:val="00505FE2"/>
    <w:rsid w:val="00506157"/>
    <w:rsid w:val="005061B8"/>
    <w:rsid w:val="0050652E"/>
    <w:rsid w:val="0050685F"/>
    <w:rsid w:val="005068BA"/>
    <w:rsid w:val="00506A8F"/>
    <w:rsid w:val="00506BD5"/>
    <w:rsid w:val="00506E59"/>
    <w:rsid w:val="00506F92"/>
    <w:rsid w:val="00506FDD"/>
    <w:rsid w:val="00507042"/>
    <w:rsid w:val="00507118"/>
    <w:rsid w:val="005074FA"/>
    <w:rsid w:val="005075E4"/>
    <w:rsid w:val="00507613"/>
    <w:rsid w:val="00507868"/>
    <w:rsid w:val="005078E6"/>
    <w:rsid w:val="00507B61"/>
    <w:rsid w:val="00507C6F"/>
    <w:rsid w:val="00507D85"/>
    <w:rsid w:val="00507D97"/>
    <w:rsid w:val="00510195"/>
    <w:rsid w:val="0051026D"/>
    <w:rsid w:val="005102CB"/>
    <w:rsid w:val="005104DD"/>
    <w:rsid w:val="00510504"/>
    <w:rsid w:val="005108B7"/>
    <w:rsid w:val="00510B51"/>
    <w:rsid w:val="00510B93"/>
    <w:rsid w:val="00510BDA"/>
    <w:rsid w:val="00510EFB"/>
    <w:rsid w:val="00510F2D"/>
    <w:rsid w:val="005110B7"/>
    <w:rsid w:val="005111FA"/>
    <w:rsid w:val="00511308"/>
    <w:rsid w:val="005114B5"/>
    <w:rsid w:val="005116B0"/>
    <w:rsid w:val="00511792"/>
    <w:rsid w:val="00511953"/>
    <w:rsid w:val="00511AF0"/>
    <w:rsid w:val="00511B16"/>
    <w:rsid w:val="00511DED"/>
    <w:rsid w:val="00511E13"/>
    <w:rsid w:val="0051203E"/>
    <w:rsid w:val="0051219C"/>
    <w:rsid w:val="0051231A"/>
    <w:rsid w:val="0051239A"/>
    <w:rsid w:val="005124C0"/>
    <w:rsid w:val="00512553"/>
    <w:rsid w:val="00512649"/>
    <w:rsid w:val="005127F0"/>
    <w:rsid w:val="0051293B"/>
    <w:rsid w:val="00512982"/>
    <w:rsid w:val="00512A5A"/>
    <w:rsid w:val="00512F9A"/>
    <w:rsid w:val="00513027"/>
    <w:rsid w:val="00513049"/>
    <w:rsid w:val="00513168"/>
    <w:rsid w:val="005133E2"/>
    <w:rsid w:val="00513471"/>
    <w:rsid w:val="0051364E"/>
    <w:rsid w:val="00513692"/>
    <w:rsid w:val="00513B02"/>
    <w:rsid w:val="00513B03"/>
    <w:rsid w:val="00513B54"/>
    <w:rsid w:val="00513E7E"/>
    <w:rsid w:val="0051407A"/>
    <w:rsid w:val="00514182"/>
    <w:rsid w:val="005141B1"/>
    <w:rsid w:val="00514412"/>
    <w:rsid w:val="00514589"/>
    <w:rsid w:val="00514687"/>
    <w:rsid w:val="00514B68"/>
    <w:rsid w:val="00514D00"/>
    <w:rsid w:val="00514D6A"/>
    <w:rsid w:val="00514D7F"/>
    <w:rsid w:val="00514DB1"/>
    <w:rsid w:val="00515015"/>
    <w:rsid w:val="00515396"/>
    <w:rsid w:val="0051562B"/>
    <w:rsid w:val="005158B4"/>
    <w:rsid w:val="00515916"/>
    <w:rsid w:val="0051591D"/>
    <w:rsid w:val="00515B1C"/>
    <w:rsid w:val="00515B8A"/>
    <w:rsid w:val="00515D35"/>
    <w:rsid w:val="00515F94"/>
    <w:rsid w:val="0051617F"/>
    <w:rsid w:val="00516284"/>
    <w:rsid w:val="005162BB"/>
    <w:rsid w:val="005162DE"/>
    <w:rsid w:val="005165AF"/>
    <w:rsid w:val="0051675D"/>
    <w:rsid w:val="00516766"/>
    <w:rsid w:val="0051697F"/>
    <w:rsid w:val="00516AB1"/>
    <w:rsid w:val="00516C33"/>
    <w:rsid w:val="0051721A"/>
    <w:rsid w:val="005173F4"/>
    <w:rsid w:val="005176EC"/>
    <w:rsid w:val="00517703"/>
    <w:rsid w:val="00517923"/>
    <w:rsid w:val="00517AF9"/>
    <w:rsid w:val="00517E12"/>
    <w:rsid w:val="00517F43"/>
    <w:rsid w:val="00517F4B"/>
    <w:rsid w:val="005202D1"/>
    <w:rsid w:val="00520438"/>
    <w:rsid w:val="005204EB"/>
    <w:rsid w:val="005206BE"/>
    <w:rsid w:val="0052085E"/>
    <w:rsid w:val="00520877"/>
    <w:rsid w:val="00520DA5"/>
    <w:rsid w:val="00520DA7"/>
    <w:rsid w:val="00520F7D"/>
    <w:rsid w:val="00521275"/>
    <w:rsid w:val="00521575"/>
    <w:rsid w:val="00521615"/>
    <w:rsid w:val="0052165C"/>
    <w:rsid w:val="00521817"/>
    <w:rsid w:val="005219E9"/>
    <w:rsid w:val="00521A04"/>
    <w:rsid w:val="00521A8A"/>
    <w:rsid w:val="00521AA2"/>
    <w:rsid w:val="00521CBD"/>
    <w:rsid w:val="00521E28"/>
    <w:rsid w:val="00521F0A"/>
    <w:rsid w:val="00522037"/>
    <w:rsid w:val="0052213F"/>
    <w:rsid w:val="0052216A"/>
    <w:rsid w:val="0052218F"/>
    <w:rsid w:val="005224E4"/>
    <w:rsid w:val="00522566"/>
    <w:rsid w:val="0052281F"/>
    <w:rsid w:val="005229CB"/>
    <w:rsid w:val="00522A35"/>
    <w:rsid w:val="00522CA6"/>
    <w:rsid w:val="005230D7"/>
    <w:rsid w:val="0052313B"/>
    <w:rsid w:val="0052319A"/>
    <w:rsid w:val="005233EE"/>
    <w:rsid w:val="00523445"/>
    <w:rsid w:val="00523BE2"/>
    <w:rsid w:val="00523E0A"/>
    <w:rsid w:val="0052418B"/>
    <w:rsid w:val="0052437A"/>
    <w:rsid w:val="005248D2"/>
    <w:rsid w:val="00524915"/>
    <w:rsid w:val="00524919"/>
    <w:rsid w:val="00524A34"/>
    <w:rsid w:val="00524B41"/>
    <w:rsid w:val="00524BF4"/>
    <w:rsid w:val="00524C0A"/>
    <w:rsid w:val="00524C8E"/>
    <w:rsid w:val="00524C96"/>
    <w:rsid w:val="005250D9"/>
    <w:rsid w:val="0052550E"/>
    <w:rsid w:val="005255B4"/>
    <w:rsid w:val="005258D0"/>
    <w:rsid w:val="005258F2"/>
    <w:rsid w:val="00525D2D"/>
    <w:rsid w:val="00525DA1"/>
    <w:rsid w:val="00525DA6"/>
    <w:rsid w:val="0052615A"/>
    <w:rsid w:val="0052639C"/>
    <w:rsid w:val="0052653C"/>
    <w:rsid w:val="005265DB"/>
    <w:rsid w:val="00526676"/>
    <w:rsid w:val="00526B7F"/>
    <w:rsid w:val="00526CBB"/>
    <w:rsid w:val="00526CCB"/>
    <w:rsid w:val="00526E33"/>
    <w:rsid w:val="00526E6C"/>
    <w:rsid w:val="0052706D"/>
    <w:rsid w:val="0052743C"/>
    <w:rsid w:val="00527477"/>
    <w:rsid w:val="0052758A"/>
    <w:rsid w:val="00527FD5"/>
    <w:rsid w:val="005301EB"/>
    <w:rsid w:val="005303DF"/>
    <w:rsid w:val="0053042C"/>
    <w:rsid w:val="00530647"/>
    <w:rsid w:val="005306D5"/>
    <w:rsid w:val="00530771"/>
    <w:rsid w:val="0053083F"/>
    <w:rsid w:val="00530DDF"/>
    <w:rsid w:val="00530F71"/>
    <w:rsid w:val="00531144"/>
    <w:rsid w:val="005311D9"/>
    <w:rsid w:val="005313A8"/>
    <w:rsid w:val="00531494"/>
    <w:rsid w:val="0053164D"/>
    <w:rsid w:val="00531821"/>
    <w:rsid w:val="00531A2C"/>
    <w:rsid w:val="00531BDD"/>
    <w:rsid w:val="00531D53"/>
    <w:rsid w:val="00532073"/>
    <w:rsid w:val="005320D9"/>
    <w:rsid w:val="005320E5"/>
    <w:rsid w:val="00532144"/>
    <w:rsid w:val="00532389"/>
    <w:rsid w:val="005323AE"/>
    <w:rsid w:val="0053252C"/>
    <w:rsid w:val="0053252F"/>
    <w:rsid w:val="005325A7"/>
    <w:rsid w:val="005327EB"/>
    <w:rsid w:val="00532852"/>
    <w:rsid w:val="0053297D"/>
    <w:rsid w:val="00532984"/>
    <w:rsid w:val="005329A4"/>
    <w:rsid w:val="005329A5"/>
    <w:rsid w:val="00532CEE"/>
    <w:rsid w:val="00532E61"/>
    <w:rsid w:val="00532F4C"/>
    <w:rsid w:val="0053312B"/>
    <w:rsid w:val="00533371"/>
    <w:rsid w:val="005334E9"/>
    <w:rsid w:val="005335D8"/>
    <w:rsid w:val="005336B7"/>
    <w:rsid w:val="0053371A"/>
    <w:rsid w:val="0053372D"/>
    <w:rsid w:val="00533793"/>
    <w:rsid w:val="005337F9"/>
    <w:rsid w:val="00533872"/>
    <w:rsid w:val="005339E7"/>
    <w:rsid w:val="00533A26"/>
    <w:rsid w:val="00533BA6"/>
    <w:rsid w:val="00533C28"/>
    <w:rsid w:val="00533D30"/>
    <w:rsid w:val="00533D33"/>
    <w:rsid w:val="00533E48"/>
    <w:rsid w:val="00533EC2"/>
    <w:rsid w:val="00533EE4"/>
    <w:rsid w:val="00533EF7"/>
    <w:rsid w:val="00534164"/>
    <w:rsid w:val="00534186"/>
    <w:rsid w:val="00534457"/>
    <w:rsid w:val="005344FC"/>
    <w:rsid w:val="00534675"/>
    <w:rsid w:val="005346A5"/>
    <w:rsid w:val="0053475F"/>
    <w:rsid w:val="005348EC"/>
    <w:rsid w:val="00534C88"/>
    <w:rsid w:val="00534EE5"/>
    <w:rsid w:val="00534FC9"/>
    <w:rsid w:val="005352A9"/>
    <w:rsid w:val="005355D7"/>
    <w:rsid w:val="00535619"/>
    <w:rsid w:val="005357D3"/>
    <w:rsid w:val="005358BE"/>
    <w:rsid w:val="00535E89"/>
    <w:rsid w:val="00535E8B"/>
    <w:rsid w:val="00535FA8"/>
    <w:rsid w:val="00535FAE"/>
    <w:rsid w:val="0053608C"/>
    <w:rsid w:val="005360E3"/>
    <w:rsid w:val="005363FA"/>
    <w:rsid w:val="00536786"/>
    <w:rsid w:val="0053686B"/>
    <w:rsid w:val="0053690D"/>
    <w:rsid w:val="00536A1A"/>
    <w:rsid w:val="00536B1A"/>
    <w:rsid w:val="00536D1E"/>
    <w:rsid w:val="00536E24"/>
    <w:rsid w:val="00536E79"/>
    <w:rsid w:val="00536F4D"/>
    <w:rsid w:val="00537164"/>
    <w:rsid w:val="00537253"/>
    <w:rsid w:val="00537254"/>
    <w:rsid w:val="00537483"/>
    <w:rsid w:val="00537506"/>
    <w:rsid w:val="005375CA"/>
    <w:rsid w:val="00537917"/>
    <w:rsid w:val="00537A30"/>
    <w:rsid w:val="00537CEC"/>
    <w:rsid w:val="00537DCA"/>
    <w:rsid w:val="00537F1D"/>
    <w:rsid w:val="005400BB"/>
    <w:rsid w:val="00540111"/>
    <w:rsid w:val="005402BC"/>
    <w:rsid w:val="005408A5"/>
    <w:rsid w:val="00540A18"/>
    <w:rsid w:val="00540BB0"/>
    <w:rsid w:val="00540BF7"/>
    <w:rsid w:val="00540C13"/>
    <w:rsid w:val="00540C37"/>
    <w:rsid w:val="005410EF"/>
    <w:rsid w:val="00541117"/>
    <w:rsid w:val="0054119A"/>
    <w:rsid w:val="0054157D"/>
    <w:rsid w:val="00541B63"/>
    <w:rsid w:val="00542064"/>
    <w:rsid w:val="00542108"/>
    <w:rsid w:val="00542182"/>
    <w:rsid w:val="00542323"/>
    <w:rsid w:val="005424F8"/>
    <w:rsid w:val="005429D2"/>
    <w:rsid w:val="00542AE1"/>
    <w:rsid w:val="00542B74"/>
    <w:rsid w:val="00542F4B"/>
    <w:rsid w:val="00543277"/>
    <w:rsid w:val="005433DA"/>
    <w:rsid w:val="00543580"/>
    <w:rsid w:val="0054377C"/>
    <w:rsid w:val="00543B26"/>
    <w:rsid w:val="00543BF5"/>
    <w:rsid w:val="00543CCC"/>
    <w:rsid w:val="00543CFF"/>
    <w:rsid w:val="0054400D"/>
    <w:rsid w:val="00544168"/>
    <w:rsid w:val="00544184"/>
    <w:rsid w:val="005442F3"/>
    <w:rsid w:val="005444DB"/>
    <w:rsid w:val="00544638"/>
    <w:rsid w:val="0054489F"/>
    <w:rsid w:val="005448BD"/>
    <w:rsid w:val="005448BE"/>
    <w:rsid w:val="005448E2"/>
    <w:rsid w:val="005448E9"/>
    <w:rsid w:val="00544948"/>
    <w:rsid w:val="00544C5E"/>
    <w:rsid w:val="00544D1F"/>
    <w:rsid w:val="00544E28"/>
    <w:rsid w:val="00544E51"/>
    <w:rsid w:val="00544E85"/>
    <w:rsid w:val="00544F40"/>
    <w:rsid w:val="0054522C"/>
    <w:rsid w:val="005452A3"/>
    <w:rsid w:val="005452F4"/>
    <w:rsid w:val="00545393"/>
    <w:rsid w:val="005453F6"/>
    <w:rsid w:val="005455E1"/>
    <w:rsid w:val="0054563E"/>
    <w:rsid w:val="0054583C"/>
    <w:rsid w:val="00545AC3"/>
    <w:rsid w:val="00545BBF"/>
    <w:rsid w:val="00545C02"/>
    <w:rsid w:val="00545C21"/>
    <w:rsid w:val="00545CD8"/>
    <w:rsid w:val="00545EDD"/>
    <w:rsid w:val="0054623E"/>
    <w:rsid w:val="00546489"/>
    <w:rsid w:val="005464A2"/>
    <w:rsid w:val="00546536"/>
    <w:rsid w:val="00546786"/>
    <w:rsid w:val="005467C2"/>
    <w:rsid w:val="00546963"/>
    <w:rsid w:val="005469D7"/>
    <w:rsid w:val="00546A51"/>
    <w:rsid w:val="00546A53"/>
    <w:rsid w:val="00546ABA"/>
    <w:rsid w:val="00546AE1"/>
    <w:rsid w:val="00546F94"/>
    <w:rsid w:val="00547353"/>
    <w:rsid w:val="005473C5"/>
    <w:rsid w:val="00547537"/>
    <w:rsid w:val="00547657"/>
    <w:rsid w:val="005477E9"/>
    <w:rsid w:val="00547EC0"/>
    <w:rsid w:val="00547FEB"/>
    <w:rsid w:val="0054FF29"/>
    <w:rsid w:val="00550181"/>
    <w:rsid w:val="00550384"/>
    <w:rsid w:val="005503F2"/>
    <w:rsid w:val="00550787"/>
    <w:rsid w:val="005507DC"/>
    <w:rsid w:val="0055096B"/>
    <w:rsid w:val="00550A21"/>
    <w:rsid w:val="0055109A"/>
    <w:rsid w:val="0055142F"/>
    <w:rsid w:val="00551445"/>
    <w:rsid w:val="005514EC"/>
    <w:rsid w:val="00551556"/>
    <w:rsid w:val="005515AD"/>
    <w:rsid w:val="005516B1"/>
    <w:rsid w:val="00551717"/>
    <w:rsid w:val="005517BC"/>
    <w:rsid w:val="00551819"/>
    <w:rsid w:val="00551900"/>
    <w:rsid w:val="00551A1B"/>
    <w:rsid w:val="00551B34"/>
    <w:rsid w:val="00551D7A"/>
    <w:rsid w:val="00552096"/>
    <w:rsid w:val="00552277"/>
    <w:rsid w:val="00552335"/>
    <w:rsid w:val="005524E5"/>
    <w:rsid w:val="00552642"/>
    <w:rsid w:val="0055285C"/>
    <w:rsid w:val="005528F9"/>
    <w:rsid w:val="00552992"/>
    <w:rsid w:val="00552C0F"/>
    <w:rsid w:val="00552D6B"/>
    <w:rsid w:val="00552DAC"/>
    <w:rsid w:val="00552DC8"/>
    <w:rsid w:val="00552ECD"/>
    <w:rsid w:val="00553092"/>
    <w:rsid w:val="00553106"/>
    <w:rsid w:val="005532AD"/>
    <w:rsid w:val="0055333A"/>
    <w:rsid w:val="00553467"/>
    <w:rsid w:val="00553A49"/>
    <w:rsid w:val="00553A60"/>
    <w:rsid w:val="00553B91"/>
    <w:rsid w:val="00553C2B"/>
    <w:rsid w:val="00553C7F"/>
    <w:rsid w:val="00553E03"/>
    <w:rsid w:val="00553E8A"/>
    <w:rsid w:val="00553F8B"/>
    <w:rsid w:val="0055406E"/>
    <w:rsid w:val="0055433D"/>
    <w:rsid w:val="005543C0"/>
    <w:rsid w:val="0055443A"/>
    <w:rsid w:val="0055478B"/>
    <w:rsid w:val="005549B8"/>
    <w:rsid w:val="005549B9"/>
    <w:rsid w:val="005549CF"/>
    <w:rsid w:val="00554BFB"/>
    <w:rsid w:val="00554C25"/>
    <w:rsid w:val="00554C8E"/>
    <w:rsid w:val="00554D16"/>
    <w:rsid w:val="00554EE7"/>
    <w:rsid w:val="005550B1"/>
    <w:rsid w:val="005550FA"/>
    <w:rsid w:val="00555318"/>
    <w:rsid w:val="0055531B"/>
    <w:rsid w:val="00555760"/>
    <w:rsid w:val="005558EA"/>
    <w:rsid w:val="00555BB1"/>
    <w:rsid w:val="00555BED"/>
    <w:rsid w:val="00555D05"/>
    <w:rsid w:val="00555D33"/>
    <w:rsid w:val="00555E44"/>
    <w:rsid w:val="00555FC0"/>
    <w:rsid w:val="00556308"/>
    <w:rsid w:val="00556367"/>
    <w:rsid w:val="00556478"/>
    <w:rsid w:val="00556497"/>
    <w:rsid w:val="0055660B"/>
    <w:rsid w:val="00556704"/>
    <w:rsid w:val="00556943"/>
    <w:rsid w:val="00556BB5"/>
    <w:rsid w:val="00556E87"/>
    <w:rsid w:val="00556F19"/>
    <w:rsid w:val="00557010"/>
    <w:rsid w:val="0055748C"/>
    <w:rsid w:val="005577A8"/>
    <w:rsid w:val="00557801"/>
    <w:rsid w:val="00557C2D"/>
    <w:rsid w:val="00557FF5"/>
    <w:rsid w:val="0056001E"/>
    <w:rsid w:val="0056005A"/>
    <w:rsid w:val="005604DD"/>
    <w:rsid w:val="0056052F"/>
    <w:rsid w:val="00560567"/>
    <w:rsid w:val="00560648"/>
    <w:rsid w:val="005609A3"/>
    <w:rsid w:val="00560A36"/>
    <w:rsid w:val="00560DC7"/>
    <w:rsid w:val="00561060"/>
    <w:rsid w:val="00561175"/>
    <w:rsid w:val="00561387"/>
    <w:rsid w:val="00561388"/>
    <w:rsid w:val="00561389"/>
    <w:rsid w:val="00561409"/>
    <w:rsid w:val="005614D9"/>
    <w:rsid w:val="00561654"/>
    <w:rsid w:val="00561679"/>
    <w:rsid w:val="005617BA"/>
    <w:rsid w:val="00561AAA"/>
    <w:rsid w:val="00561AE1"/>
    <w:rsid w:val="00561C08"/>
    <w:rsid w:val="00561D0A"/>
    <w:rsid w:val="0056209D"/>
    <w:rsid w:val="005621C9"/>
    <w:rsid w:val="00562385"/>
    <w:rsid w:val="0056243D"/>
    <w:rsid w:val="005625DB"/>
    <w:rsid w:val="005625EE"/>
    <w:rsid w:val="00562836"/>
    <w:rsid w:val="005628F3"/>
    <w:rsid w:val="00562BE0"/>
    <w:rsid w:val="005630C5"/>
    <w:rsid w:val="0056310A"/>
    <w:rsid w:val="005632B9"/>
    <w:rsid w:val="005633BE"/>
    <w:rsid w:val="00563446"/>
    <w:rsid w:val="005634FC"/>
    <w:rsid w:val="00563502"/>
    <w:rsid w:val="0056366B"/>
    <w:rsid w:val="0056392C"/>
    <w:rsid w:val="00563AA0"/>
    <w:rsid w:val="00563B13"/>
    <w:rsid w:val="00563CDF"/>
    <w:rsid w:val="00563DD8"/>
    <w:rsid w:val="00563DE9"/>
    <w:rsid w:val="00563EA3"/>
    <w:rsid w:val="00563F21"/>
    <w:rsid w:val="00563FA5"/>
    <w:rsid w:val="0056434A"/>
    <w:rsid w:val="00564455"/>
    <w:rsid w:val="005645BF"/>
    <w:rsid w:val="0056472D"/>
    <w:rsid w:val="0056477E"/>
    <w:rsid w:val="00564AD8"/>
    <w:rsid w:val="00564C55"/>
    <w:rsid w:val="00564CC1"/>
    <w:rsid w:val="00564D73"/>
    <w:rsid w:val="00564E15"/>
    <w:rsid w:val="0056558B"/>
    <w:rsid w:val="005655CA"/>
    <w:rsid w:val="00565629"/>
    <w:rsid w:val="005656F2"/>
    <w:rsid w:val="00565ABD"/>
    <w:rsid w:val="00565C48"/>
    <w:rsid w:val="00565CCF"/>
    <w:rsid w:val="00565CD8"/>
    <w:rsid w:val="00565D4E"/>
    <w:rsid w:val="00566020"/>
    <w:rsid w:val="00566207"/>
    <w:rsid w:val="0056632F"/>
    <w:rsid w:val="005663EB"/>
    <w:rsid w:val="00566407"/>
    <w:rsid w:val="00566525"/>
    <w:rsid w:val="00566970"/>
    <w:rsid w:val="00566C23"/>
    <w:rsid w:val="00566DB0"/>
    <w:rsid w:val="00566E72"/>
    <w:rsid w:val="00566ED5"/>
    <w:rsid w:val="00566EE2"/>
    <w:rsid w:val="00567032"/>
    <w:rsid w:val="005670C8"/>
    <w:rsid w:val="0056723E"/>
    <w:rsid w:val="00567256"/>
    <w:rsid w:val="00567301"/>
    <w:rsid w:val="0056765D"/>
    <w:rsid w:val="00567667"/>
    <w:rsid w:val="0056778B"/>
    <w:rsid w:val="005677F6"/>
    <w:rsid w:val="005678EE"/>
    <w:rsid w:val="005678F7"/>
    <w:rsid w:val="005679BA"/>
    <w:rsid w:val="00567AD5"/>
    <w:rsid w:val="00567B78"/>
    <w:rsid w:val="00567C96"/>
    <w:rsid w:val="00567F12"/>
    <w:rsid w:val="00567FA9"/>
    <w:rsid w:val="005701DB"/>
    <w:rsid w:val="0057025E"/>
    <w:rsid w:val="005702E4"/>
    <w:rsid w:val="00570304"/>
    <w:rsid w:val="00570370"/>
    <w:rsid w:val="005703B4"/>
    <w:rsid w:val="005703BB"/>
    <w:rsid w:val="005704AE"/>
    <w:rsid w:val="005704F3"/>
    <w:rsid w:val="0057054F"/>
    <w:rsid w:val="005705C5"/>
    <w:rsid w:val="00570732"/>
    <w:rsid w:val="00570AFC"/>
    <w:rsid w:val="00570D85"/>
    <w:rsid w:val="00570F15"/>
    <w:rsid w:val="005711BD"/>
    <w:rsid w:val="005712A2"/>
    <w:rsid w:val="005712EF"/>
    <w:rsid w:val="00571344"/>
    <w:rsid w:val="00571353"/>
    <w:rsid w:val="00571418"/>
    <w:rsid w:val="00571509"/>
    <w:rsid w:val="0057153E"/>
    <w:rsid w:val="0057157F"/>
    <w:rsid w:val="00571680"/>
    <w:rsid w:val="005717A9"/>
    <w:rsid w:val="005718BA"/>
    <w:rsid w:val="005718D6"/>
    <w:rsid w:val="0057190E"/>
    <w:rsid w:val="00571920"/>
    <w:rsid w:val="00571A50"/>
    <w:rsid w:val="00571B21"/>
    <w:rsid w:val="00571B6C"/>
    <w:rsid w:val="00571B9C"/>
    <w:rsid w:val="00571BF0"/>
    <w:rsid w:val="00571C8F"/>
    <w:rsid w:val="0057230E"/>
    <w:rsid w:val="005723D7"/>
    <w:rsid w:val="005723EA"/>
    <w:rsid w:val="005724AE"/>
    <w:rsid w:val="005724CE"/>
    <w:rsid w:val="00572684"/>
    <w:rsid w:val="005727BA"/>
    <w:rsid w:val="005727C1"/>
    <w:rsid w:val="005727D9"/>
    <w:rsid w:val="00572835"/>
    <w:rsid w:val="00572959"/>
    <w:rsid w:val="00572AA6"/>
    <w:rsid w:val="00572ACD"/>
    <w:rsid w:val="00572B7F"/>
    <w:rsid w:val="00572F0A"/>
    <w:rsid w:val="00572F83"/>
    <w:rsid w:val="00573022"/>
    <w:rsid w:val="005730E7"/>
    <w:rsid w:val="005731F5"/>
    <w:rsid w:val="00573207"/>
    <w:rsid w:val="00573267"/>
    <w:rsid w:val="00573276"/>
    <w:rsid w:val="005732E2"/>
    <w:rsid w:val="005733C3"/>
    <w:rsid w:val="005733E9"/>
    <w:rsid w:val="005734DF"/>
    <w:rsid w:val="00573718"/>
    <w:rsid w:val="00573820"/>
    <w:rsid w:val="005738E3"/>
    <w:rsid w:val="00573960"/>
    <w:rsid w:val="00573A27"/>
    <w:rsid w:val="00573AD8"/>
    <w:rsid w:val="00574396"/>
    <w:rsid w:val="0057439F"/>
    <w:rsid w:val="00574452"/>
    <w:rsid w:val="0057458C"/>
    <w:rsid w:val="0057477E"/>
    <w:rsid w:val="00574B03"/>
    <w:rsid w:val="00574C50"/>
    <w:rsid w:val="00574CDD"/>
    <w:rsid w:val="00574D63"/>
    <w:rsid w:val="00574DCD"/>
    <w:rsid w:val="00574FFB"/>
    <w:rsid w:val="005754CC"/>
    <w:rsid w:val="005754F1"/>
    <w:rsid w:val="005757C8"/>
    <w:rsid w:val="0057592E"/>
    <w:rsid w:val="00575A14"/>
    <w:rsid w:val="00575A9C"/>
    <w:rsid w:val="00575AAE"/>
    <w:rsid w:val="00575C2D"/>
    <w:rsid w:val="00575C4B"/>
    <w:rsid w:val="00575C52"/>
    <w:rsid w:val="00575DEF"/>
    <w:rsid w:val="00576009"/>
    <w:rsid w:val="0057616B"/>
    <w:rsid w:val="005762ED"/>
    <w:rsid w:val="0057632D"/>
    <w:rsid w:val="00576556"/>
    <w:rsid w:val="00576681"/>
    <w:rsid w:val="00576743"/>
    <w:rsid w:val="00576783"/>
    <w:rsid w:val="005767CA"/>
    <w:rsid w:val="005768A0"/>
    <w:rsid w:val="0057690E"/>
    <w:rsid w:val="00576925"/>
    <w:rsid w:val="00576ACC"/>
    <w:rsid w:val="00576B3F"/>
    <w:rsid w:val="00576DDE"/>
    <w:rsid w:val="00577132"/>
    <w:rsid w:val="00577228"/>
    <w:rsid w:val="00577943"/>
    <w:rsid w:val="00577A06"/>
    <w:rsid w:val="00577A46"/>
    <w:rsid w:val="00577A9D"/>
    <w:rsid w:val="00577D11"/>
    <w:rsid w:val="00577DD8"/>
    <w:rsid w:val="0058021D"/>
    <w:rsid w:val="005802CB"/>
    <w:rsid w:val="005803C5"/>
    <w:rsid w:val="00580502"/>
    <w:rsid w:val="0058067E"/>
    <w:rsid w:val="00580A6B"/>
    <w:rsid w:val="00580B4F"/>
    <w:rsid w:val="00580BED"/>
    <w:rsid w:val="00580C8B"/>
    <w:rsid w:val="00580E2B"/>
    <w:rsid w:val="00580E4F"/>
    <w:rsid w:val="00581049"/>
    <w:rsid w:val="00581490"/>
    <w:rsid w:val="00581B83"/>
    <w:rsid w:val="00581D21"/>
    <w:rsid w:val="00581E2C"/>
    <w:rsid w:val="00581F95"/>
    <w:rsid w:val="005821EF"/>
    <w:rsid w:val="00582269"/>
    <w:rsid w:val="0058228D"/>
    <w:rsid w:val="00582397"/>
    <w:rsid w:val="0058239B"/>
    <w:rsid w:val="005824DC"/>
    <w:rsid w:val="00582953"/>
    <w:rsid w:val="00582C31"/>
    <w:rsid w:val="00582C85"/>
    <w:rsid w:val="00582CB6"/>
    <w:rsid w:val="00582DE2"/>
    <w:rsid w:val="005830AA"/>
    <w:rsid w:val="00583230"/>
    <w:rsid w:val="00583284"/>
    <w:rsid w:val="00583340"/>
    <w:rsid w:val="0058349A"/>
    <w:rsid w:val="0058368A"/>
    <w:rsid w:val="00583745"/>
    <w:rsid w:val="00583A89"/>
    <w:rsid w:val="00583BA5"/>
    <w:rsid w:val="00583DF8"/>
    <w:rsid w:val="00583F06"/>
    <w:rsid w:val="00583F0B"/>
    <w:rsid w:val="00584135"/>
    <w:rsid w:val="005841DE"/>
    <w:rsid w:val="00584624"/>
    <w:rsid w:val="0058472F"/>
    <w:rsid w:val="00584832"/>
    <w:rsid w:val="005848CB"/>
    <w:rsid w:val="00584B92"/>
    <w:rsid w:val="00584D92"/>
    <w:rsid w:val="00584EB7"/>
    <w:rsid w:val="005850F0"/>
    <w:rsid w:val="00585229"/>
    <w:rsid w:val="00585383"/>
    <w:rsid w:val="005853FF"/>
    <w:rsid w:val="005857B9"/>
    <w:rsid w:val="005858FB"/>
    <w:rsid w:val="00585951"/>
    <w:rsid w:val="00585E56"/>
    <w:rsid w:val="00585EBF"/>
    <w:rsid w:val="00585F1E"/>
    <w:rsid w:val="00585F27"/>
    <w:rsid w:val="00585F5A"/>
    <w:rsid w:val="00585FCC"/>
    <w:rsid w:val="00586004"/>
    <w:rsid w:val="005861AE"/>
    <w:rsid w:val="0058630E"/>
    <w:rsid w:val="0058665D"/>
    <w:rsid w:val="0058668E"/>
    <w:rsid w:val="00586740"/>
    <w:rsid w:val="005868ED"/>
    <w:rsid w:val="0058692A"/>
    <w:rsid w:val="005869E3"/>
    <w:rsid w:val="00586A6D"/>
    <w:rsid w:val="00586A71"/>
    <w:rsid w:val="00586B9D"/>
    <w:rsid w:val="00586BD3"/>
    <w:rsid w:val="00586F98"/>
    <w:rsid w:val="0058700E"/>
    <w:rsid w:val="0058724A"/>
    <w:rsid w:val="005872A5"/>
    <w:rsid w:val="005873ED"/>
    <w:rsid w:val="00587465"/>
    <w:rsid w:val="00587586"/>
    <w:rsid w:val="0058788A"/>
    <w:rsid w:val="00587920"/>
    <w:rsid w:val="00587968"/>
    <w:rsid w:val="00587A4A"/>
    <w:rsid w:val="00587B54"/>
    <w:rsid w:val="00587B6D"/>
    <w:rsid w:val="00587C75"/>
    <w:rsid w:val="00587D26"/>
    <w:rsid w:val="00587EC5"/>
    <w:rsid w:val="00590529"/>
    <w:rsid w:val="00590622"/>
    <w:rsid w:val="005907C0"/>
    <w:rsid w:val="005907E5"/>
    <w:rsid w:val="0059089B"/>
    <w:rsid w:val="00590A10"/>
    <w:rsid w:val="00590BDD"/>
    <w:rsid w:val="00590D37"/>
    <w:rsid w:val="00590F85"/>
    <w:rsid w:val="005910F9"/>
    <w:rsid w:val="00591163"/>
    <w:rsid w:val="005911D7"/>
    <w:rsid w:val="0059140F"/>
    <w:rsid w:val="00591448"/>
    <w:rsid w:val="005914CC"/>
    <w:rsid w:val="00591574"/>
    <w:rsid w:val="005915C2"/>
    <w:rsid w:val="00591B70"/>
    <w:rsid w:val="00591C6D"/>
    <w:rsid w:val="00591CB5"/>
    <w:rsid w:val="00591CEA"/>
    <w:rsid w:val="00591FB0"/>
    <w:rsid w:val="00592037"/>
    <w:rsid w:val="0059206F"/>
    <w:rsid w:val="005920A6"/>
    <w:rsid w:val="00592196"/>
    <w:rsid w:val="005922E7"/>
    <w:rsid w:val="00592372"/>
    <w:rsid w:val="00592401"/>
    <w:rsid w:val="00592409"/>
    <w:rsid w:val="00592656"/>
    <w:rsid w:val="0059330F"/>
    <w:rsid w:val="0059338E"/>
    <w:rsid w:val="0059347D"/>
    <w:rsid w:val="00593512"/>
    <w:rsid w:val="00593730"/>
    <w:rsid w:val="00593756"/>
    <w:rsid w:val="00593768"/>
    <w:rsid w:val="005937C3"/>
    <w:rsid w:val="0059389E"/>
    <w:rsid w:val="00593BDA"/>
    <w:rsid w:val="00593DBC"/>
    <w:rsid w:val="00593EB5"/>
    <w:rsid w:val="00593F22"/>
    <w:rsid w:val="00594014"/>
    <w:rsid w:val="00594167"/>
    <w:rsid w:val="005942BB"/>
    <w:rsid w:val="005944C5"/>
    <w:rsid w:val="0059456E"/>
    <w:rsid w:val="00594654"/>
    <w:rsid w:val="00594798"/>
    <w:rsid w:val="005947B8"/>
    <w:rsid w:val="00594BB6"/>
    <w:rsid w:val="00594C42"/>
    <w:rsid w:val="00594C82"/>
    <w:rsid w:val="00594F87"/>
    <w:rsid w:val="005950DB"/>
    <w:rsid w:val="005951AE"/>
    <w:rsid w:val="00595353"/>
    <w:rsid w:val="00595372"/>
    <w:rsid w:val="0059538D"/>
    <w:rsid w:val="00595516"/>
    <w:rsid w:val="005956FD"/>
    <w:rsid w:val="00595754"/>
    <w:rsid w:val="00595994"/>
    <w:rsid w:val="00595A15"/>
    <w:rsid w:val="00595A17"/>
    <w:rsid w:val="00595CBD"/>
    <w:rsid w:val="00595D63"/>
    <w:rsid w:val="00595E04"/>
    <w:rsid w:val="005961C8"/>
    <w:rsid w:val="005962CA"/>
    <w:rsid w:val="005962FD"/>
    <w:rsid w:val="00596565"/>
    <w:rsid w:val="005969DE"/>
    <w:rsid w:val="00596A12"/>
    <w:rsid w:val="00596C9C"/>
    <w:rsid w:val="00596CD2"/>
    <w:rsid w:val="00596F71"/>
    <w:rsid w:val="00597204"/>
    <w:rsid w:val="00597582"/>
    <w:rsid w:val="0059788C"/>
    <w:rsid w:val="005978EB"/>
    <w:rsid w:val="00597933"/>
    <w:rsid w:val="005979EC"/>
    <w:rsid w:val="00597A45"/>
    <w:rsid w:val="00597BF9"/>
    <w:rsid w:val="00597C8E"/>
    <w:rsid w:val="00597C99"/>
    <w:rsid w:val="00597CCF"/>
    <w:rsid w:val="00597DBB"/>
    <w:rsid w:val="00597E04"/>
    <w:rsid w:val="00597EA7"/>
    <w:rsid w:val="005A00D9"/>
    <w:rsid w:val="005A0419"/>
    <w:rsid w:val="005A041C"/>
    <w:rsid w:val="005A04A6"/>
    <w:rsid w:val="005A07E4"/>
    <w:rsid w:val="005A093F"/>
    <w:rsid w:val="005A0B00"/>
    <w:rsid w:val="005A0C1A"/>
    <w:rsid w:val="005A0DDE"/>
    <w:rsid w:val="005A0E4D"/>
    <w:rsid w:val="005A101C"/>
    <w:rsid w:val="005A10A6"/>
    <w:rsid w:val="005A1229"/>
    <w:rsid w:val="005A12F2"/>
    <w:rsid w:val="005A1412"/>
    <w:rsid w:val="005A1541"/>
    <w:rsid w:val="005A1647"/>
    <w:rsid w:val="005A1BA0"/>
    <w:rsid w:val="005A1BAC"/>
    <w:rsid w:val="005A1DB8"/>
    <w:rsid w:val="005A1F14"/>
    <w:rsid w:val="005A2098"/>
    <w:rsid w:val="005A26EF"/>
    <w:rsid w:val="005A27F7"/>
    <w:rsid w:val="005A2887"/>
    <w:rsid w:val="005A2940"/>
    <w:rsid w:val="005A2BCB"/>
    <w:rsid w:val="005A2C7C"/>
    <w:rsid w:val="005A2D4F"/>
    <w:rsid w:val="005A2E96"/>
    <w:rsid w:val="005A2F1C"/>
    <w:rsid w:val="005A2F92"/>
    <w:rsid w:val="005A3048"/>
    <w:rsid w:val="005A325F"/>
    <w:rsid w:val="005A32A6"/>
    <w:rsid w:val="005A3360"/>
    <w:rsid w:val="005A35C7"/>
    <w:rsid w:val="005A3ADA"/>
    <w:rsid w:val="005A3CC8"/>
    <w:rsid w:val="005A3EEE"/>
    <w:rsid w:val="005A4258"/>
    <w:rsid w:val="005A428E"/>
    <w:rsid w:val="005A4367"/>
    <w:rsid w:val="005A43B6"/>
    <w:rsid w:val="005A43CA"/>
    <w:rsid w:val="005A4575"/>
    <w:rsid w:val="005A4657"/>
    <w:rsid w:val="005A467E"/>
    <w:rsid w:val="005A4799"/>
    <w:rsid w:val="005A4860"/>
    <w:rsid w:val="005A4901"/>
    <w:rsid w:val="005A4CAE"/>
    <w:rsid w:val="005A4D51"/>
    <w:rsid w:val="005A4D56"/>
    <w:rsid w:val="005A4F0D"/>
    <w:rsid w:val="005A5022"/>
    <w:rsid w:val="005A512B"/>
    <w:rsid w:val="005A5154"/>
    <w:rsid w:val="005A53A8"/>
    <w:rsid w:val="005A569F"/>
    <w:rsid w:val="005A56E7"/>
    <w:rsid w:val="005A5777"/>
    <w:rsid w:val="005A5D4D"/>
    <w:rsid w:val="005A6058"/>
    <w:rsid w:val="005A60B4"/>
    <w:rsid w:val="005A60B8"/>
    <w:rsid w:val="005A60F2"/>
    <w:rsid w:val="005A630D"/>
    <w:rsid w:val="005A64F1"/>
    <w:rsid w:val="005A6504"/>
    <w:rsid w:val="005A653D"/>
    <w:rsid w:val="005A6651"/>
    <w:rsid w:val="005A6994"/>
    <w:rsid w:val="005A69A5"/>
    <w:rsid w:val="005A6A52"/>
    <w:rsid w:val="005A6A77"/>
    <w:rsid w:val="005A6CA0"/>
    <w:rsid w:val="005A6D42"/>
    <w:rsid w:val="005A6E33"/>
    <w:rsid w:val="005A7043"/>
    <w:rsid w:val="005A7084"/>
    <w:rsid w:val="005A7133"/>
    <w:rsid w:val="005A71D9"/>
    <w:rsid w:val="005A72B6"/>
    <w:rsid w:val="005A7307"/>
    <w:rsid w:val="005A74BC"/>
    <w:rsid w:val="005A770C"/>
    <w:rsid w:val="005A772F"/>
    <w:rsid w:val="005A7994"/>
    <w:rsid w:val="005A7C04"/>
    <w:rsid w:val="005A7DB8"/>
    <w:rsid w:val="005A7E0B"/>
    <w:rsid w:val="005A7F5B"/>
    <w:rsid w:val="005B0038"/>
    <w:rsid w:val="005B00AB"/>
    <w:rsid w:val="005B01D2"/>
    <w:rsid w:val="005B01D3"/>
    <w:rsid w:val="005B0248"/>
    <w:rsid w:val="005B02D6"/>
    <w:rsid w:val="005B02EF"/>
    <w:rsid w:val="005B0573"/>
    <w:rsid w:val="005B0804"/>
    <w:rsid w:val="005B0DFC"/>
    <w:rsid w:val="005B1032"/>
    <w:rsid w:val="005B10A3"/>
    <w:rsid w:val="005B15E7"/>
    <w:rsid w:val="005B18DA"/>
    <w:rsid w:val="005B1993"/>
    <w:rsid w:val="005B1B18"/>
    <w:rsid w:val="005B1BA9"/>
    <w:rsid w:val="005B1BAA"/>
    <w:rsid w:val="005B1F6E"/>
    <w:rsid w:val="005B20F2"/>
    <w:rsid w:val="005B25A6"/>
    <w:rsid w:val="005B28DF"/>
    <w:rsid w:val="005B2A3A"/>
    <w:rsid w:val="005B2B0A"/>
    <w:rsid w:val="005B2BDA"/>
    <w:rsid w:val="005B2D58"/>
    <w:rsid w:val="005B2D91"/>
    <w:rsid w:val="005B2E2A"/>
    <w:rsid w:val="005B317D"/>
    <w:rsid w:val="005B3183"/>
    <w:rsid w:val="005B331D"/>
    <w:rsid w:val="005B33AD"/>
    <w:rsid w:val="005B357F"/>
    <w:rsid w:val="005B35E9"/>
    <w:rsid w:val="005B37B3"/>
    <w:rsid w:val="005B3885"/>
    <w:rsid w:val="005B39E4"/>
    <w:rsid w:val="005B3A3E"/>
    <w:rsid w:val="005B3A9A"/>
    <w:rsid w:val="005B3E34"/>
    <w:rsid w:val="005B3E97"/>
    <w:rsid w:val="005B3ED6"/>
    <w:rsid w:val="005B3F7F"/>
    <w:rsid w:val="005B41E8"/>
    <w:rsid w:val="005B46D3"/>
    <w:rsid w:val="005B47FF"/>
    <w:rsid w:val="005B48C9"/>
    <w:rsid w:val="005B4A18"/>
    <w:rsid w:val="005B4C5E"/>
    <w:rsid w:val="005B4C6C"/>
    <w:rsid w:val="005B4D3B"/>
    <w:rsid w:val="005B4D8B"/>
    <w:rsid w:val="005B500A"/>
    <w:rsid w:val="005B52AD"/>
    <w:rsid w:val="005B5387"/>
    <w:rsid w:val="005B5414"/>
    <w:rsid w:val="005B555D"/>
    <w:rsid w:val="005B5914"/>
    <w:rsid w:val="005B5975"/>
    <w:rsid w:val="005B5ADC"/>
    <w:rsid w:val="005B5AFF"/>
    <w:rsid w:val="005B5C34"/>
    <w:rsid w:val="005B5E67"/>
    <w:rsid w:val="005B5E78"/>
    <w:rsid w:val="005B5E9D"/>
    <w:rsid w:val="005B5EF4"/>
    <w:rsid w:val="005B5F15"/>
    <w:rsid w:val="005B5FFE"/>
    <w:rsid w:val="005B6071"/>
    <w:rsid w:val="005B6095"/>
    <w:rsid w:val="005B6102"/>
    <w:rsid w:val="005B63CE"/>
    <w:rsid w:val="005B6499"/>
    <w:rsid w:val="005B67E3"/>
    <w:rsid w:val="005B68E6"/>
    <w:rsid w:val="005B693C"/>
    <w:rsid w:val="005B6AE1"/>
    <w:rsid w:val="005B6C4E"/>
    <w:rsid w:val="005B6C61"/>
    <w:rsid w:val="005B6CFD"/>
    <w:rsid w:val="005B6D22"/>
    <w:rsid w:val="005B6F16"/>
    <w:rsid w:val="005B7021"/>
    <w:rsid w:val="005B71DC"/>
    <w:rsid w:val="005B71F4"/>
    <w:rsid w:val="005B7211"/>
    <w:rsid w:val="005B7340"/>
    <w:rsid w:val="005B75AC"/>
    <w:rsid w:val="005B75CA"/>
    <w:rsid w:val="005B7604"/>
    <w:rsid w:val="005B77BE"/>
    <w:rsid w:val="005B7922"/>
    <w:rsid w:val="005B7C9E"/>
    <w:rsid w:val="005B7CB2"/>
    <w:rsid w:val="005B7CBD"/>
    <w:rsid w:val="005B7DBE"/>
    <w:rsid w:val="005B7DC3"/>
    <w:rsid w:val="005B7E47"/>
    <w:rsid w:val="005C001D"/>
    <w:rsid w:val="005C0048"/>
    <w:rsid w:val="005C00D9"/>
    <w:rsid w:val="005C0168"/>
    <w:rsid w:val="005C0181"/>
    <w:rsid w:val="005C029F"/>
    <w:rsid w:val="005C05D4"/>
    <w:rsid w:val="005C0892"/>
    <w:rsid w:val="005C0BC5"/>
    <w:rsid w:val="005C0C36"/>
    <w:rsid w:val="005C0E18"/>
    <w:rsid w:val="005C0E59"/>
    <w:rsid w:val="005C1103"/>
    <w:rsid w:val="005C1359"/>
    <w:rsid w:val="005C1381"/>
    <w:rsid w:val="005C1467"/>
    <w:rsid w:val="005C1528"/>
    <w:rsid w:val="005C178E"/>
    <w:rsid w:val="005C1912"/>
    <w:rsid w:val="005C1A38"/>
    <w:rsid w:val="005C1A42"/>
    <w:rsid w:val="005C1A88"/>
    <w:rsid w:val="005C1BC5"/>
    <w:rsid w:val="005C1E77"/>
    <w:rsid w:val="005C1EDE"/>
    <w:rsid w:val="005C1F07"/>
    <w:rsid w:val="005C2036"/>
    <w:rsid w:val="005C2258"/>
    <w:rsid w:val="005C24F2"/>
    <w:rsid w:val="005C25B9"/>
    <w:rsid w:val="005C25ED"/>
    <w:rsid w:val="005C2678"/>
    <w:rsid w:val="005C28C6"/>
    <w:rsid w:val="005C2906"/>
    <w:rsid w:val="005C2D11"/>
    <w:rsid w:val="005C330D"/>
    <w:rsid w:val="005C37C7"/>
    <w:rsid w:val="005C3A60"/>
    <w:rsid w:val="005C3E4F"/>
    <w:rsid w:val="005C3EEA"/>
    <w:rsid w:val="005C3F8C"/>
    <w:rsid w:val="005C4023"/>
    <w:rsid w:val="005C46A4"/>
    <w:rsid w:val="005C492A"/>
    <w:rsid w:val="005C4AD9"/>
    <w:rsid w:val="005C4B12"/>
    <w:rsid w:val="005C4B3D"/>
    <w:rsid w:val="005C4D62"/>
    <w:rsid w:val="005C4E7D"/>
    <w:rsid w:val="005C4FA4"/>
    <w:rsid w:val="005C510A"/>
    <w:rsid w:val="005C5165"/>
    <w:rsid w:val="005C5461"/>
    <w:rsid w:val="005C5588"/>
    <w:rsid w:val="005C56CC"/>
    <w:rsid w:val="005C5801"/>
    <w:rsid w:val="005C5B30"/>
    <w:rsid w:val="005C5B43"/>
    <w:rsid w:val="005C5C83"/>
    <w:rsid w:val="005C5E06"/>
    <w:rsid w:val="005C5EF1"/>
    <w:rsid w:val="005C628C"/>
    <w:rsid w:val="005C6341"/>
    <w:rsid w:val="005C6473"/>
    <w:rsid w:val="005C6680"/>
    <w:rsid w:val="005C66E1"/>
    <w:rsid w:val="005C672B"/>
    <w:rsid w:val="005C6872"/>
    <w:rsid w:val="005C6904"/>
    <w:rsid w:val="005C6989"/>
    <w:rsid w:val="005C6BB0"/>
    <w:rsid w:val="005C6BD3"/>
    <w:rsid w:val="005C6C54"/>
    <w:rsid w:val="005C6DB9"/>
    <w:rsid w:val="005C6DE9"/>
    <w:rsid w:val="005C724B"/>
    <w:rsid w:val="005C738B"/>
    <w:rsid w:val="005C7399"/>
    <w:rsid w:val="005C7424"/>
    <w:rsid w:val="005C752E"/>
    <w:rsid w:val="005C7779"/>
    <w:rsid w:val="005C782D"/>
    <w:rsid w:val="005C79D8"/>
    <w:rsid w:val="005C7AB2"/>
    <w:rsid w:val="005C7B78"/>
    <w:rsid w:val="005C7B7F"/>
    <w:rsid w:val="005C7C82"/>
    <w:rsid w:val="005C7D33"/>
    <w:rsid w:val="005C7E91"/>
    <w:rsid w:val="005C7F8C"/>
    <w:rsid w:val="005C7FC3"/>
    <w:rsid w:val="005D012B"/>
    <w:rsid w:val="005D0235"/>
    <w:rsid w:val="005D0281"/>
    <w:rsid w:val="005D0399"/>
    <w:rsid w:val="005D03AC"/>
    <w:rsid w:val="005D03C2"/>
    <w:rsid w:val="005D063D"/>
    <w:rsid w:val="005D071F"/>
    <w:rsid w:val="005D080A"/>
    <w:rsid w:val="005D0BD3"/>
    <w:rsid w:val="005D0C2B"/>
    <w:rsid w:val="005D1065"/>
    <w:rsid w:val="005D11BA"/>
    <w:rsid w:val="005D135D"/>
    <w:rsid w:val="005D1413"/>
    <w:rsid w:val="005D1557"/>
    <w:rsid w:val="005D1631"/>
    <w:rsid w:val="005D1754"/>
    <w:rsid w:val="005D17A1"/>
    <w:rsid w:val="005D17ED"/>
    <w:rsid w:val="005D1996"/>
    <w:rsid w:val="005D1C7F"/>
    <w:rsid w:val="005D1CF2"/>
    <w:rsid w:val="005D1DAB"/>
    <w:rsid w:val="005D1E30"/>
    <w:rsid w:val="005D1E4C"/>
    <w:rsid w:val="005D1EDF"/>
    <w:rsid w:val="005D21B6"/>
    <w:rsid w:val="005D2369"/>
    <w:rsid w:val="005D2483"/>
    <w:rsid w:val="005D249C"/>
    <w:rsid w:val="005D262B"/>
    <w:rsid w:val="005D270B"/>
    <w:rsid w:val="005D273B"/>
    <w:rsid w:val="005D27DF"/>
    <w:rsid w:val="005D2857"/>
    <w:rsid w:val="005D29E2"/>
    <w:rsid w:val="005D2B04"/>
    <w:rsid w:val="005D2B50"/>
    <w:rsid w:val="005D2D0A"/>
    <w:rsid w:val="005D2EB1"/>
    <w:rsid w:val="005D3118"/>
    <w:rsid w:val="005D32CE"/>
    <w:rsid w:val="005D33EB"/>
    <w:rsid w:val="005D350C"/>
    <w:rsid w:val="005D3A4A"/>
    <w:rsid w:val="005D3ABA"/>
    <w:rsid w:val="005D3B13"/>
    <w:rsid w:val="005D3BBF"/>
    <w:rsid w:val="005D3BC8"/>
    <w:rsid w:val="005D3C8B"/>
    <w:rsid w:val="005D3CBC"/>
    <w:rsid w:val="005D3CF5"/>
    <w:rsid w:val="005D3DA1"/>
    <w:rsid w:val="005D3DD4"/>
    <w:rsid w:val="005D4191"/>
    <w:rsid w:val="005D41CC"/>
    <w:rsid w:val="005D4290"/>
    <w:rsid w:val="005D4292"/>
    <w:rsid w:val="005D4298"/>
    <w:rsid w:val="005D4346"/>
    <w:rsid w:val="005D43C1"/>
    <w:rsid w:val="005D4554"/>
    <w:rsid w:val="005D45DC"/>
    <w:rsid w:val="005D485A"/>
    <w:rsid w:val="005D4DB7"/>
    <w:rsid w:val="005D4E20"/>
    <w:rsid w:val="005D5078"/>
    <w:rsid w:val="005D51A7"/>
    <w:rsid w:val="005D51C7"/>
    <w:rsid w:val="005D51CD"/>
    <w:rsid w:val="005D5313"/>
    <w:rsid w:val="005D5363"/>
    <w:rsid w:val="005D5422"/>
    <w:rsid w:val="005D544B"/>
    <w:rsid w:val="005D5462"/>
    <w:rsid w:val="005D54C3"/>
    <w:rsid w:val="005D5530"/>
    <w:rsid w:val="005D55C4"/>
    <w:rsid w:val="005D5809"/>
    <w:rsid w:val="005D5887"/>
    <w:rsid w:val="005D596E"/>
    <w:rsid w:val="005D5A75"/>
    <w:rsid w:val="005D5BE2"/>
    <w:rsid w:val="005D5D27"/>
    <w:rsid w:val="005D5DA4"/>
    <w:rsid w:val="005D5F5A"/>
    <w:rsid w:val="005D5FED"/>
    <w:rsid w:val="005D60E3"/>
    <w:rsid w:val="005D6137"/>
    <w:rsid w:val="005D6264"/>
    <w:rsid w:val="005D64F3"/>
    <w:rsid w:val="005D679A"/>
    <w:rsid w:val="005D681F"/>
    <w:rsid w:val="005D68FC"/>
    <w:rsid w:val="005D69D1"/>
    <w:rsid w:val="005D6A92"/>
    <w:rsid w:val="005D6AFB"/>
    <w:rsid w:val="005D6C49"/>
    <w:rsid w:val="005D6CD3"/>
    <w:rsid w:val="005D6D3C"/>
    <w:rsid w:val="005D6D8E"/>
    <w:rsid w:val="005D6FDF"/>
    <w:rsid w:val="005D70CF"/>
    <w:rsid w:val="005D727F"/>
    <w:rsid w:val="005D736C"/>
    <w:rsid w:val="005D738A"/>
    <w:rsid w:val="005D7443"/>
    <w:rsid w:val="005D7594"/>
    <w:rsid w:val="005D764D"/>
    <w:rsid w:val="005D769C"/>
    <w:rsid w:val="005D7AC1"/>
    <w:rsid w:val="005D7B61"/>
    <w:rsid w:val="005D7C8A"/>
    <w:rsid w:val="005D7D3C"/>
    <w:rsid w:val="005D7F1E"/>
    <w:rsid w:val="005D7F78"/>
    <w:rsid w:val="005D7FA9"/>
    <w:rsid w:val="005E037C"/>
    <w:rsid w:val="005E0423"/>
    <w:rsid w:val="005E048A"/>
    <w:rsid w:val="005E05F9"/>
    <w:rsid w:val="005E06B9"/>
    <w:rsid w:val="005E0707"/>
    <w:rsid w:val="005E0934"/>
    <w:rsid w:val="005E09E2"/>
    <w:rsid w:val="005E0A13"/>
    <w:rsid w:val="005E0BD5"/>
    <w:rsid w:val="005E0DF6"/>
    <w:rsid w:val="005E0E76"/>
    <w:rsid w:val="005E1194"/>
    <w:rsid w:val="005E12C5"/>
    <w:rsid w:val="005E12DD"/>
    <w:rsid w:val="005E12E4"/>
    <w:rsid w:val="005E13EB"/>
    <w:rsid w:val="005E14D9"/>
    <w:rsid w:val="005E159D"/>
    <w:rsid w:val="005E163F"/>
    <w:rsid w:val="005E1645"/>
    <w:rsid w:val="005E1665"/>
    <w:rsid w:val="005E187D"/>
    <w:rsid w:val="005E189D"/>
    <w:rsid w:val="005E19E1"/>
    <w:rsid w:val="005E1A3C"/>
    <w:rsid w:val="005E1DB2"/>
    <w:rsid w:val="005E1E2A"/>
    <w:rsid w:val="005E1F87"/>
    <w:rsid w:val="005E206A"/>
    <w:rsid w:val="005E2159"/>
    <w:rsid w:val="005E21D5"/>
    <w:rsid w:val="005E2240"/>
    <w:rsid w:val="005E28C3"/>
    <w:rsid w:val="005E28D0"/>
    <w:rsid w:val="005E2A87"/>
    <w:rsid w:val="005E2BA8"/>
    <w:rsid w:val="005E2C65"/>
    <w:rsid w:val="005E2E24"/>
    <w:rsid w:val="005E32BB"/>
    <w:rsid w:val="005E3505"/>
    <w:rsid w:val="005E354A"/>
    <w:rsid w:val="005E37B8"/>
    <w:rsid w:val="005E399F"/>
    <w:rsid w:val="005E3D30"/>
    <w:rsid w:val="005E3E63"/>
    <w:rsid w:val="005E3EB6"/>
    <w:rsid w:val="005E3F10"/>
    <w:rsid w:val="005E3F59"/>
    <w:rsid w:val="005E3FEC"/>
    <w:rsid w:val="005E41DE"/>
    <w:rsid w:val="005E4511"/>
    <w:rsid w:val="005E4629"/>
    <w:rsid w:val="005E4DD5"/>
    <w:rsid w:val="005E4E2E"/>
    <w:rsid w:val="005E4EB1"/>
    <w:rsid w:val="005E4EBC"/>
    <w:rsid w:val="005E4EE8"/>
    <w:rsid w:val="005E4F0D"/>
    <w:rsid w:val="005E516E"/>
    <w:rsid w:val="005E560C"/>
    <w:rsid w:val="005E590B"/>
    <w:rsid w:val="005E5979"/>
    <w:rsid w:val="005E5E6D"/>
    <w:rsid w:val="005E5F44"/>
    <w:rsid w:val="005E5F84"/>
    <w:rsid w:val="005E60A4"/>
    <w:rsid w:val="005E6111"/>
    <w:rsid w:val="005E671A"/>
    <w:rsid w:val="005E6792"/>
    <w:rsid w:val="005E681D"/>
    <w:rsid w:val="005E6892"/>
    <w:rsid w:val="005E68E6"/>
    <w:rsid w:val="005E68F7"/>
    <w:rsid w:val="005E69F4"/>
    <w:rsid w:val="005E6CA1"/>
    <w:rsid w:val="005E6E2B"/>
    <w:rsid w:val="005E79F7"/>
    <w:rsid w:val="005E7A00"/>
    <w:rsid w:val="005E7B56"/>
    <w:rsid w:val="005E7B99"/>
    <w:rsid w:val="005E7C89"/>
    <w:rsid w:val="005F0015"/>
    <w:rsid w:val="005F0156"/>
    <w:rsid w:val="005F01E3"/>
    <w:rsid w:val="005F050C"/>
    <w:rsid w:val="005F0632"/>
    <w:rsid w:val="005F073D"/>
    <w:rsid w:val="005F0A9C"/>
    <w:rsid w:val="005F0ACA"/>
    <w:rsid w:val="005F0B30"/>
    <w:rsid w:val="005F0DB6"/>
    <w:rsid w:val="005F0EDA"/>
    <w:rsid w:val="005F0EFA"/>
    <w:rsid w:val="005F12DD"/>
    <w:rsid w:val="005F134C"/>
    <w:rsid w:val="005F1724"/>
    <w:rsid w:val="005F1A7D"/>
    <w:rsid w:val="005F1ACF"/>
    <w:rsid w:val="005F1BCC"/>
    <w:rsid w:val="005F1E8E"/>
    <w:rsid w:val="005F1FF5"/>
    <w:rsid w:val="005F206E"/>
    <w:rsid w:val="005F209C"/>
    <w:rsid w:val="005F218F"/>
    <w:rsid w:val="005F21F2"/>
    <w:rsid w:val="005F2239"/>
    <w:rsid w:val="005F2295"/>
    <w:rsid w:val="005F23B8"/>
    <w:rsid w:val="005F274B"/>
    <w:rsid w:val="005F2799"/>
    <w:rsid w:val="005F27A1"/>
    <w:rsid w:val="005F27BB"/>
    <w:rsid w:val="005F29EB"/>
    <w:rsid w:val="005F2B6A"/>
    <w:rsid w:val="005F2D1B"/>
    <w:rsid w:val="005F2D4A"/>
    <w:rsid w:val="005F2DB9"/>
    <w:rsid w:val="005F2E2E"/>
    <w:rsid w:val="005F2E60"/>
    <w:rsid w:val="005F2F6E"/>
    <w:rsid w:val="005F2F81"/>
    <w:rsid w:val="005F33CD"/>
    <w:rsid w:val="005F3627"/>
    <w:rsid w:val="005F3686"/>
    <w:rsid w:val="005F36B2"/>
    <w:rsid w:val="005F382B"/>
    <w:rsid w:val="005F3848"/>
    <w:rsid w:val="005F38EB"/>
    <w:rsid w:val="005F398F"/>
    <w:rsid w:val="005F3CF2"/>
    <w:rsid w:val="005F3D0E"/>
    <w:rsid w:val="005F3D39"/>
    <w:rsid w:val="005F43A3"/>
    <w:rsid w:val="005F464A"/>
    <w:rsid w:val="005F4703"/>
    <w:rsid w:val="005F476E"/>
    <w:rsid w:val="005F497B"/>
    <w:rsid w:val="005F49A2"/>
    <w:rsid w:val="005F4A7B"/>
    <w:rsid w:val="005F4B26"/>
    <w:rsid w:val="005F4C0E"/>
    <w:rsid w:val="005F4C45"/>
    <w:rsid w:val="005F4C4F"/>
    <w:rsid w:val="005F4F5B"/>
    <w:rsid w:val="005F4FA3"/>
    <w:rsid w:val="005F525E"/>
    <w:rsid w:val="005F581D"/>
    <w:rsid w:val="005F582C"/>
    <w:rsid w:val="005F594D"/>
    <w:rsid w:val="005F59EC"/>
    <w:rsid w:val="005F5A98"/>
    <w:rsid w:val="005F6242"/>
    <w:rsid w:val="005F62EF"/>
    <w:rsid w:val="005F6682"/>
    <w:rsid w:val="005F6763"/>
    <w:rsid w:val="005F6845"/>
    <w:rsid w:val="005F6A02"/>
    <w:rsid w:val="005F6B3D"/>
    <w:rsid w:val="005F6B59"/>
    <w:rsid w:val="005F6CCB"/>
    <w:rsid w:val="005F6DFB"/>
    <w:rsid w:val="005F6EF5"/>
    <w:rsid w:val="005F701C"/>
    <w:rsid w:val="005F706A"/>
    <w:rsid w:val="005F726F"/>
    <w:rsid w:val="005F739A"/>
    <w:rsid w:val="005F75DC"/>
    <w:rsid w:val="005F77D1"/>
    <w:rsid w:val="005F791C"/>
    <w:rsid w:val="005F7926"/>
    <w:rsid w:val="005F79D8"/>
    <w:rsid w:val="005F7B38"/>
    <w:rsid w:val="005F7BF3"/>
    <w:rsid w:val="005F7CF0"/>
    <w:rsid w:val="005F7E07"/>
    <w:rsid w:val="005F7E1C"/>
    <w:rsid w:val="005F7F02"/>
    <w:rsid w:val="0060002D"/>
    <w:rsid w:val="006000F1"/>
    <w:rsid w:val="006000F4"/>
    <w:rsid w:val="00600499"/>
    <w:rsid w:val="00600543"/>
    <w:rsid w:val="006005FD"/>
    <w:rsid w:val="006007EA"/>
    <w:rsid w:val="00600914"/>
    <w:rsid w:val="00600985"/>
    <w:rsid w:val="00600A5A"/>
    <w:rsid w:val="00600B38"/>
    <w:rsid w:val="00600E1A"/>
    <w:rsid w:val="00601026"/>
    <w:rsid w:val="0060173C"/>
    <w:rsid w:val="00601A85"/>
    <w:rsid w:val="00601BA1"/>
    <w:rsid w:val="00601BB0"/>
    <w:rsid w:val="00601BC8"/>
    <w:rsid w:val="0060210B"/>
    <w:rsid w:val="006022F4"/>
    <w:rsid w:val="0060239B"/>
    <w:rsid w:val="006024C3"/>
    <w:rsid w:val="006025BD"/>
    <w:rsid w:val="0060267D"/>
    <w:rsid w:val="006026FA"/>
    <w:rsid w:val="006027F2"/>
    <w:rsid w:val="00602938"/>
    <w:rsid w:val="00602995"/>
    <w:rsid w:val="00602AE8"/>
    <w:rsid w:val="00602BEC"/>
    <w:rsid w:val="00602EA4"/>
    <w:rsid w:val="00602F6D"/>
    <w:rsid w:val="006032C1"/>
    <w:rsid w:val="006032CD"/>
    <w:rsid w:val="00603348"/>
    <w:rsid w:val="0060371A"/>
    <w:rsid w:val="00603ADE"/>
    <w:rsid w:val="00603AE5"/>
    <w:rsid w:val="00603B99"/>
    <w:rsid w:val="00603CC8"/>
    <w:rsid w:val="00603CCE"/>
    <w:rsid w:val="00603D99"/>
    <w:rsid w:val="00603DBF"/>
    <w:rsid w:val="00603E9B"/>
    <w:rsid w:val="00603FE0"/>
    <w:rsid w:val="006040BB"/>
    <w:rsid w:val="0060412D"/>
    <w:rsid w:val="0060423D"/>
    <w:rsid w:val="00604426"/>
    <w:rsid w:val="006044D0"/>
    <w:rsid w:val="0060456A"/>
    <w:rsid w:val="00604707"/>
    <w:rsid w:val="00604990"/>
    <w:rsid w:val="00604BC9"/>
    <w:rsid w:val="00604BD9"/>
    <w:rsid w:val="00604BDA"/>
    <w:rsid w:val="00604BDE"/>
    <w:rsid w:val="00604BFD"/>
    <w:rsid w:val="00604DD2"/>
    <w:rsid w:val="00604DD4"/>
    <w:rsid w:val="00604EC7"/>
    <w:rsid w:val="006051EF"/>
    <w:rsid w:val="00605323"/>
    <w:rsid w:val="0060533A"/>
    <w:rsid w:val="0060543E"/>
    <w:rsid w:val="006054B8"/>
    <w:rsid w:val="006055C0"/>
    <w:rsid w:val="00605957"/>
    <w:rsid w:val="00605A64"/>
    <w:rsid w:val="00605B57"/>
    <w:rsid w:val="00605D84"/>
    <w:rsid w:val="00605E1C"/>
    <w:rsid w:val="0060605C"/>
    <w:rsid w:val="00606515"/>
    <w:rsid w:val="00606677"/>
    <w:rsid w:val="0060674C"/>
    <w:rsid w:val="006067D2"/>
    <w:rsid w:val="00606D28"/>
    <w:rsid w:val="00606F15"/>
    <w:rsid w:val="00606FFC"/>
    <w:rsid w:val="00607018"/>
    <w:rsid w:val="0060702A"/>
    <w:rsid w:val="0060713E"/>
    <w:rsid w:val="006071F8"/>
    <w:rsid w:val="00607236"/>
    <w:rsid w:val="006072A1"/>
    <w:rsid w:val="006073AF"/>
    <w:rsid w:val="00607491"/>
    <w:rsid w:val="006074B6"/>
    <w:rsid w:val="0060756A"/>
    <w:rsid w:val="006077D3"/>
    <w:rsid w:val="00607BAE"/>
    <w:rsid w:val="00607BBD"/>
    <w:rsid w:val="00607D05"/>
    <w:rsid w:val="00607D9E"/>
    <w:rsid w:val="00607F7E"/>
    <w:rsid w:val="00610049"/>
    <w:rsid w:val="00610090"/>
    <w:rsid w:val="0061013B"/>
    <w:rsid w:val="006104C0"/>
    <w:rsid w:val="006104C8"/>
    <w:rsid w:val="006106EB"/>
    <w:rsid w:val="00610993"/>
    <w:rsid w:val="00610B52"/>
    <w:rsid w:val="00610B6B"/>
    <w:rsid w:val="00610CE7"/>
    <w:rsid w:val="00610CEC"/>
    <w:rsid w:val="00610CF7"/>
    <w:rsid w:val="00610D33"/>
    <w:rsid w:val="0061117B"/>
    <w:rsid w:val="00611229"/>
    <w:rsid w:val="0061122C"/>
    <w:rsid w:val="0061123E"/>
    <w:rsid w:val="00611515"/>
    <w:rsid w:val="0061180C"/>
    <w:rsid w:val="0061186A"/>
    <w:rsid w:val="0061192E"/>
    <w:rsid w:val="00611A47"/>
    <w:rsid w:val="00611A77"/>
    <w:rsid w:val="00611ADD"/>
    <w:rsid w:val="00611ECE"/>
    <w:rsid w:val="00612307"/>
    <w:rsid w:val="006123C7"/>
    <w:rsid w:val="0061276C"/>
    <w:rsid w:val="0061283D"/>
    <w:rsid w:val="0061290A"/>
    <w:rsid w:val="006129A1"/>
    <w:rsid w:val="00612BAD"/>
    <w:rsid w:val="00612D8F"/>
    <w:rsid w:val="00612DBC"/>
    <w:rsid w:val="00612DF3"/>
    <w:rsid w:val="00612E2F"/>
    <w:rsid w:val="00612EE9"/>
    <w:rsid w:val="0061300D"/>
    <w:rsid w:val="006130D1"/>
    <w:rsid w:val="0061331F"/>
    <w:rsid w:val="006133CC"/>
    <w:rsid w:val="0061391D"/>
    <w:rsid w:val="006139C9"/>
    <w:rsid w:val="00613C6E"/>
    <w:rsid w:val="00613D0C"/>
    <w:rsid w:val="00613D75"/>
    <w:rsid w:val="00613E2E"/>
    <w:rsid w:val="00613F1F"/>
    <w:rsid w:val="006140FA"/>
    <w:rsid w:val="0061410B"/>
    <w:rsid w:val="0061424D"/>
    <w:rsid w:val="006144DD"/>
    <w:rsid w:val="00614726"/>
    <w:rsid w:val="0061474F"/>
    <w:rsid w:val="006147D9"/>
    <w:rsid w:val="006149BC"/>
    <w:rsid w:val="006149EC"/>
    <w:rsid w:val="00614C78"/>
    <w:rsid w:val="00614E81"/>
    <w:rsid w:val="00614ED1"/>
    <w:rsid w:val="00614F54"/>
    <w:rsid w:val="00615418"/>
    <w:rsid w:val="00615597"/>
    <w:rsid w:val="00615600"/>
    <w:rsid w:val="00615664"/>
    <w:rsid w:val="0061586D"/>
    <w:rsid w:val="006158E6"/>
    <w:rsid w:val="006158E9"/>
    <w:rsid w:val="00615936"/>
    <w:rsid w:val="00615AF0"/>
    <w:rsid w:val="00615B76"/>
    <w:rsid w:val="00615CAE"/>
    <w:rsid w:val="00615CF9"/>
    <w:rsid w:val="00615D7F"/>
    <w:rsid w:val="00615E07"/>
    <w:rsid w:val="00615F19"/>
    <w:rsid w:val="0061606C"/>
    <w:rsid w:val="006160C3"/>
    <w:rsid w:val="00616267"/>
    <w:rsid w:val="00616412"/>
    <w:rsid w:val="006164D6"/>
    <w:rsid w:val="0061651F"/>
    <w:rsid w:val="00616699"/>
    <w:rsid w:val="00616A50"/>
    <w:rsid w:val="0061709E"/>
    <w:rsid w:val="00617324"/>
    <w:rsid w:val="006174B1"/>
    <w:rsid w:val="00617508"/>
    <w:rsid w:val="006176B2"/>
    <w:rsid w:val="006176EC"/>
    <w:rsid w:val="006177F9"/>
    <w:rsid w:val="00617CD5"/>
    <w:rsid w:val="00617DE8"/>
    <w:rsid w:val="00617EEC"/>
    <w:rsid w:val="00617FF3"/>
    <w:rsid w:val="0062001D"/>
    <w:rsid w:val="00620259"/>
    <w:rsid w:val="00620401"/>
    <w:rsid w:val="00620427"/>
    <w:rsid w:val="0062054D"/>
    <w:rsid w:val="0062056E"/>
    <w:rsid w:val="00620699"/>
    <w:rsid w:val="00620B67"/>
    <w:rsid w:val="00620CC6"/>
    <w:rsid w:val="00620F98"/>
    <w:rsid w:val="006210AE"/>
    <w:rsid w:val="006218BD"/>
    <w:rsid w:val="006219EF"/>
    <w:rsid w:val="00621AB2"/>
    <w:rsid w:val="00621BB8"/>
    <w:rsid w:val="00621C3D"/>
    <w:rsid w:val="00621C9C"/>
    <w:rsid w:val="00621CCB"/>
    <w:rsid w:val="00621DEC"/>
    <w:rsid w:val="00621E23"/>
    <w:rsid w:val="00621E28"/>
    <w:rsid w:val="00621E88"/>
    <w:rsid w:val="00621F60"/>
    <w:rsid w:val="00621FD1"/>
    <w:rsid w:val="00622002"/>
    <w:rsid w:val="00622072"/>
    <w:rsid w:val="006220E8"/>
    <w:rsid w:val="0062224A"/>
    <w:rsid w:val="00622322"/>
    <w:rsid w:val="006223BF"/>
    <w:rsid w:val="0062265F"/>
    <w:rsid w:val="006226FD"/>
    <w:rsid w:val="0062273C"/>
    <w:rsid w:val="00622CCD"/>
    <w:rsid w:val="00622D8C"/>
    <w:rsid w:val="00622DB7"/>
    <w:rsid w:val="00622DD1"/>
    <w:rsid w:val="00622EB7"/>
    <w:rsid w:val="00622FF8"/>
    <w:rsid w:val="00623084"/>
    <w:rsid w:val="0062315A"/>
    <w:rsid w:val="0062320E"/>
    <w:rsid w:val="00623431"/>
    <w:rsid w:val="0062346D"/>
    <w:rsid w:val="00623525"/>
    <w:rsid w:val="006239AE"/>
    <w:rsid w:val="006239DF"/>
    <w:rsid w:val="00623A85"/>
    <w:rsid w:val="00623CEC"/>
    <w:rsid w:val="00623FBF"/>
    <w:rsid w:val="00624393"/>
    <w:rsid w:val="00624966"/>
    <w:rsid w:val="00624A5C"/>
    <w:rsid w:val="00624AFE"/>
    <w:rsid w:val="00624F2D"/>
    <w:rsid w:val="00624F73"/>
    <w:rsid w:val="00625011"/>
    <w:rsid w:val="00625043"/>
    <w:rsid w:val="00625166"/>
    <w:rsid w:val="00625285"/>
    <w:rsid w:val="0062543F"/>
    <w:rsid w:val="00625710"/>
    <w:rsid w:val="00625969"/>
    <w:rsid w:val="006259B4"/>
    <w:rsid w:val="00625A14"/>
    <w:rsid w:val="00625BAF"/>
    <w:rsid w:val="00625C5F"/>
    <w:rsid w:val="00625E11"/>
    <w:rsid w:val="00625F33"/>
    <w:rsid w:val="00626038"/>
    <w:rsid w:val="006262D6"/>
    <w:rsid w:val="006265FF"/>
    <w:rsid w:val="006267B2"/>
    <w:rsid w:val="006267D8"/>
    <w:rsid w:val="006269F8"/>
    <w:rsid w:val="00626A15"/>
    <w:rsid w:val="00626C22"/>
    <w:rsid w:val="00626C6D"/>
    <w:rsid w:val="00626D02"/>
    <w:rsid w:val="00626D0B"/>
    <w:rsid w:val="00626DA5"/>
    <w:rsid w:val="00627063"/>
    <w:rsid w:val="006272CE"/>
    <w:rsid w:val="006273EB"/>
    <w:rsid w:val="00627448"/>
    <w:rsid w:val="00627722"/>
    <w:rsid w:val="00627723"/>
    <w:rsid w:val="00627992"/>
    <w:rsid w:val="00627BD6"/>
    <w:rsid w:val="00627C06"/>
    <w:rsid w:val="00627F32"/>
    <w:rsid w:val="006300C7"/>
    <w:rsid w:val="00630115"/>
    <w:rsid w:val="00630188"/>
    <w:rsid w:val="006301DE"/>
    <w:rsid w:val="006301F6"/>
    <w:rsid w:val="00630325"/>
    <w:rsid w:val="00630378"/>
    <w:rsid w:val="00630422"/>
    <w:rsid w:val="0063068B"/>
    <w:rsid w:val="006307E1"/>
    <w:rsid w:val="00630838"/>
    <w:rsid w:val="0063083D"/>
    <w:rsid w:val="00630A46"/>
    <w:rsid w:val="00630D0B"/>
    <w:rsid w:val="00630D24"/>
    <w:rsid w:val="00630ED3"/>
    <w:rsid w:val="0063134E"/>
    <w:rsid w:val="00631844"/>
    <w:rsid w:val="00631913"/>
    <w:rsid w:val="00631938"/>
    <w:rsid w:val="006319D4"/>
    <w:rsid w:val="00631AD7"/>
    <w:rsid w:val="00631C48"/>
    <w:rsid w:val="006320D6"/>
    <w:rsid w:val="00632460"/>
    <w:rsid w:val="006333D5"/>
    <w:rsid w:val="0063367E"/>
    <w:rsid w:val="006336CC"/>
    <w:rsid w:val="006337EC"/>
    <w:rsid w:val="006339AA"/>
    <w:rsid w:val="00633A31"/>
    <w:rsid w:val="00633B7B"/>
    <w:rsid w:val="00633C12"/>
    <w:rsid w:val="00633E5E"/>
    <w:rsid w:val="00634153"/>
    <w:rsid w:val="0063437B"/>
    <w:rsid w:val="00634742"/>
    <w:rsid w:val="006347BF"/>
    <w:rsid w:val="006348C4"/>
    <w:rsid w:val="006349F4"/>
    <w:rsid w:val="00634A77"/>
    <w:rsid w:val="00634BB0"/>
    <w:rsid w:val="00634D74"/>
    <w:rsid w:val="00634DEE"/>
    <w:rsid w:val="00634F29"/>
    <w:rsid w:val="00635048"/>
    <w:rsid w:val="00635250"/>
    <w:rsid w:val="0063527A"/>
    <w:rsid w:val="00635315"/>
    <w:rsid w:val="006354C0"/>
    <w:rsid w:val="00635530"/>
    <w:rsid w:val="00635561"/>
    <w:rsid w:val="00635A2C"/>
    <w:rsid w:val="00635A7D"/>
    <w:rsid w:val="00635CCA"/>
    <w:rsid w:val="00635D90"/>
    <w:rsid w:val="00635DC7"/>
    <w:rsid w:val="00635E66"/>
    <w:rsid w:val="00635F27"/>
    <w:rsid w:val="00635FEA"/>
    <w:rsid w:val="0063614D"/>
    <w:rsid w:val="0063615D"/>
    <w:rsid w:val="0063625F"/>
    <w:rsid w:val="00636271"/>
    <w:rsid w:val="00636340"/>
    <w:rsid w:val="006364B6"/>
    <w:rsid w:val="006364DD"/>
    <w:rsid w:val="006364E5"/>
    <w:rsid w:val="0063662C"/>
    <w:rsid w:val="0063669C"/>
    <w:rsid w:val="006367B8"/>
    <w:rsid w:val="006368F6"/>
    <w:rsid w:val="0063691A"/>
    <w:rsid w:val="00636942"/>
    <w:rsid w:val="00636A23"/>
    <w:rsid w:val="00636B19"/>
    <w:rsid w:val="00636BA7"/>
    <w:rsid w:val="00636E56"/>
    <w:rsid w:val="00636EA3"/>
    <w:rsid w:val="006370EB"/>
    <w:rsid w:val="006370FA"/>
    <w:rsid w:val="00637151"/>
    <w:rsid w:val="0063721C"/>
    <w:rsid w:val="006372B2"/>
    <w:rsid w:val="00637453"/>
    <w:rsid w:val="00637470"/>
    <w:rsid w:val="0063755A"/>
    <w:rsid w:val="00637578"/>
    <w:rsid w:val="0063764E"/>
    <w:rsid w:val="0063773D"/>
    <w:rsid w:val="006377F7"/>
    <w:rsid w:val="0063791B"/>
    <w:rsid w:val="006379AD"/>
    <w:rsid w:val="00637A03"/>
    <w:rsid w:val="00637A14"/>
    <w:rsid w:val="00637AA8"/>
    <w:rsid w:val="00637C3D"/>
    <w:rsid w:val="00637FFC"/>
    <w:rsid w:val="0064024D"/>
    <w:rsid w:val="0064032A"/>
    <w:rsid w:val="00640389"/>
    <w:rsid w:val="006404A2"/>
    <w:rsid w:val="00640820"/>
    <w:rsid w:val="00640885"/>
    <w:rsid w:val="00640947"/>
    <w:rsid w:val="00640B15"/>
    <w:rsid w:val="00640B42"/>
    <w:rsid w:val="00640B8D"/>
    <w:rsid w:val="00640BDA"/>
    <w:rsid w:val="00640CF7"/>
    <w:rsid w:val="00640D34"/>
    <w:rsid w:val="00640DB2"/>
    <w:rsid w:val="00641058"/>
    <w:rsid w:val="0064126A"/>
    <w:rsid w:val="00641358"/>
    <w:rsid w:val="006414E7"/>
    <w:rsid w:val="00641509"/>
    <w:rsid w:val="006415CB"/>
    <w:rsid w:val="00641851"/>
    <w:rsid w:val="00641A32"/>
    <w:rsid w:val="00641D5B"/>
    <w:rsid w:val="00641EB9"/>
    <w:rsid w:val="00642088"/>
    <w:rsid w:val="00642302"/>
    <w:rsid w:val="006424A1"/>
    <w:rsid w:val="006426C7"/>
    <w:rsid w:val="006426E1"/>
    <w:rsid w:val="006427B9"/>
    <w:rsid w:val="00642A09"/>
    <w:rsid w:val="00642A46"/>
    <w:rsid w:val="00642D9E"/>
    <w:rsid w:val="00642FEC"/>
    <w:rsid w:val="00643125"/>
    <w:rsid w:val="006431D2"/>
    <w:rsid w:val="006435B3"/>
    <w:rsid w:val="006436B2"/>
    <w:rsid w:val="00643825"/>
    <w:rsid w:val="00643938"/>
    <w:rsid w:val="00643985"/>
    <w:rsid w:val="00643BBE"/>
    <w:rsid w:val="00643D7D"/>
    <w:rsid w:val="00643E30"/>
    <w:rsid w:val="00643F64"/>
    <w:rsid w:val="00643FED"/>
    <w:rsid w:val="00644124"/>
    <w:rsid w:val="0064445B"/>
    <w:rsid w:val="0064457B"/>
    <w:rsid w:val="006446FB"/>
    <w:rsid w:val="0064474D"/>
    <w:rsid w:val="00644989"/>
    <w:rsid w:val="00644AE5"/>
    <w:rsid w:val="00644B5A"/>
    <w:rsid w:val="00644C4C"/>
    <w:rsid w:val="00644DE8"/>
    <w:rsid w:val="00644E7E"/>
    <w:rsid w:val="00644FAB"/>
    <w:rsid w:val="00645000"/>
    <w:rsid w:val="00645277"/>
    <w:rsid w:val="0064533B"/>
    <w:rsid w:val="00645443"/>
    <w:rsid w:val="00645518"/>
    <w:rsid w:val="00645857"/>
    <w:rsid w:val="00645968"/>
    <w:rsid w:val="006459FB"/>
    <w:rsid w:val="00645A73"/>
    <w:rsid w:val="00645B11"/>
    <w:rsid w:val="00645B4F"/>
    <w:rsid w:val="00645DE8"/>
    <w:rsid w:val="00645E40"/>
    <w:rsid w:val="00645EB6"/>
    <w:rsid w:val="0064611E"/>
    <w:rsid w:val="0064648F"/>
    <w:rsid w:val="00646496"/>
    <w:rsid w:val="00646599"/>
    <w:rsid w:val="006465EB"/>
    <w:rsid w:val="006466BF"/>
    <w:rsid w:val="00646809"/>
    <w:rsid w:val="006468BB"/>
    <w:rsid w:val="006468E9"/>
    <w:rsid w:val="006468FC"/>
    <w:rsid w:val="00646989"/>
    <w:rsid w:val="00646A71"/>
    <w:rsid w:val="00646AAE"/>
    <w:rsid w:val="00646AE9"/>
    <w:rsid w:val="00646D8A"/>
    <w:rsid w:val="00646DD5"/>
    <w:rsid w:val="00646E2F"/>
    <w:rsid w:val="00646E4B"/>
    <w:rsid w:val="00646EA2"/>
    <w:rsid w:val="00646FE0"/>
    <w:rsid w:val="006470D9"/>
    <w:rsid w:val="00647251"/>
    <w:rsid w:val="0064725E"/>
    <w:rsid w:val="006472E6"/>
    <w:rsid w:val="006474D2"/>
    <w:rsid w:val="0064774D"/>
    <w:rsid w:val="00647806"/>
    <w:rsid w:val="006478DE"/>
    <w:rsid w:val="00647988"/>
    <w:rsid w:val="00647A28"/>
    <w:rsid w:val="00647A2E"/>
    <w:rsid w:val="00647BCC"/>
    <w:rsid w:val="00647C74"/>
    <w:rsid w:val="00647CC2"/>
    <w:rsid w:val="00647CFF"/>
    <w:rsid w:val="00647FE8"/>
    <w:rsid w:val="00650565"/>
    <w:rsid w:val="006505F0"/>
    <w:rsid w:val="0065068D"/>
    <w:rsid w:val="006506CF"/>
    <w:rsid w:val="00650916"/>
    <w:rsid w:val="00650971"/>
    <w:rsid w:val="00650BD5"/>
    <w:rsid w:val="00650C73"/>
    <w:rsid w:val="00650E0F"/>
    <w:rsid w:val="00651185"/>
    <w:rsid w:val="0065122D"/>
    <w:rsid w:val="00651305"/>
    <w:rsid w:val="0065133A"/>
    <w:rsid w:val="00651358"/>
    <w:rsid w:val="006514EA"/>
    <w:rsid w:val="006518D3"/>
    <w:rsid w:val="00651B52"/>
    <w:rsid w:val="00651C22"/>
    <w:rsid w:val="00651C3B"/>
    <w:rsid w:val="00651ED6"/>
    <w:rsid w:val="00652088"/>
    <w:rsid w:val="00652099"/>
    <w:rsid w:val="00652110"/>
    <w:rsid w:val="006523BC"/>
    <w:rsid w:val="006524A0"/>
    <w:rsid w:val="006524AE"/>
    <w:rsid w:val="00652549"/>
    <w:rsid w:val="006527B1"/>
    <w:rsid w:val="00652803"/>
    <w:rsid w:val="006528D3"/>
    <w:rsid w:val="00652A40"/>
    <w:rsid w:val="00653021"/>
    <w:rsid w:val="006531AE"/>
    <w:rsid w:val="00653229"/>
    <w:rsid w:val="006532CC"/>
    <w:rsid w:val="00653477"/>
    <w:rsid w:val="006536BF"/>
    <w:rsid w:val="00653700"/>
    <w:rsid w:val="006537E3"/>
    <w:rsid w:val="00653AFE"/>
    <w:rsid w:val="00653DAB"/>
    <w:rsid w:val="00653E48"/>
    <w:rsid w:val="00653EBC"/>
    <w:rsid w:val="00653F22"/>
    <w:rsid w:val="006541FD"/>
    <w:rsid w:val="006542D6"/>
    <w:rsid w:val="006543C6"/>
    <w:rsid w:val="006548EA"/>
    <w:rsid w:val="006549E3"/>
    <w:rsid w:val="00654A61"/>
    <w:rsid w:val="00654B2C"/>
    <w:rsid w:val="00654B5B"/>
    <w:rsid w:val="00654FEF"/>
    <w:rsid w:val="006550FF"/>
    <w:rsid w:val="00655149"/>
    <w:rsid w:val="00655537"/>
    <w:rsid w:val="00655591"/>
    <w:rsid w:val="00655604"/>
    <w:rsid w:val="00655669"/>
    <w:rsid w:val="00655699"/>
    <w:rsid w:val="00655714"/>
    <w:rsid w:val="00655894"/>
    <w:rsid w:val="00655A4D"/>
    <w:rsid w:val="00655A85"/>
    <w:rsid w:val="00655C4F"/>
    <w:rsid w:val="00655DBF"/>
    <w:rsid w:val="0065610C"/>
    <w:rsid w:val="00656121"/>
    <w:rsid w:val="006561B1"/>
    <w:rsid w:val="006562BF"/>
    <w:rsid w:val="0065646E"/>
    <w:rsid w:val="006564B6"/>
    <w:rsid w:val="006566C6"/>
    <w:rsid w:val="006568B2"/>
    <w:rsid w:val="006568F4"/>
    <w:rsid w:val="00656A49"/>
    <w:rsid w:val="00656B47"/>
    <w:rsid w:val="00656CD2"/>
    <w:rsid w:val="00656EB0"/>
    <w:rsid w:val="00657235"/>
    <w:rsid w:val="00657251"/>
    <w:rsid w:val="00657352"/>
    <w:rsid w:val="0065746E"/>
    <w:rsid w:val="00657535"/>
    <w:rsid w:val="0065798A"/>
    <w:rsid w:val="00657C71"/>
    <w:rsid w:val="006600B0"/>
    <w:rsid w:val="006600ED"/>
    <w:rsid w:val="0066038F"/>
    <w:rsid w:val="00660488"/>
    <w:rsid w:val="00660605"/>
    <w:rsid w:val="006607BD"/>
    <w:rsid w:val="00660906"/>
    <w:rsid w:val="00660957"/>
    <w:rsid w:val="00660A50"/>
    <w:rsid w:val="00660E88"/>
    <w:rsid w:val="00660E8A"/>
    <w:rsid w:val="00660EB6"/>
    <w:rsid w:val="0066107A"/>
    <w:rsid w:val="006610CC"/>
    <w:rsid w:val="006611FD"/>
    <w:rsid w:val="00661411"/>
    <w:rsid w:val="00661481"/>
    <w:rsid w:val="0066194D"/>
    <w:rsid w:val="00661A9C"/>
    <w:rsid w:val="00661D1A"/>
    <w:rsid w:val="00661DE0"/>
    <w:rsid w:val="00661ED9"/>
    <w:rsid w:val="00661F20"/>
    <w:rsid w:val="00661F90"/>
    <w:rsid w:val="0066258A"/>
    <w:rsid w:val="00662624"/>
    <w:rsid w:val="0066267C"/>
    <w:rsid w:val="0066273C"/>
    <w:rsid w:val="0066274F"/>
    <w:rsid w:val="0066278A"/>
    <w:rsid w:val="006629C0"/>
    <w:rsid w:val="006629D0"/>
    <w:rsid w:val="006629D9"/>
    <w:rsid w:val="006630B4"/>
    <w:rsid w:val="00663146"/>
    <w:rsid w:val="0066335E"/>
    <w:rsid w:val="00663486"/>
    <w:rsid w:val="00663501"/>
    <w:rsid w:val="00663508"/>
    <w:rsid w:val="00663574"/>
    <w:rsid w:val="0066358A"/>
    <w:rsid w:val="00663770"/>
    <w:rsid w:val="006637A3"/>
    <w:rsid w:val="006637B0"/>
    <w:rsid w:val="00663838"/>
    <w:rsid w:val="00663974"/>
    <w:rsid w:val="00663B7D"/>
    <w:rsid w:val="00663C87"/>
    <w:rsid w:val="00663CDB"/>
    <w:rsid w:val="00663D32"/>
    <w:rsid w:val="00663DFE"/>
    <w:rsid w:val="00664070"/>
    <w:rsid w:val="0066416D"/>
    <w:rsid w:val="00664345"/>
    <w:rsid w:val="006644B0"/>
    <w:rsid w:val="0066461D"/>
    <w:rsid w:val="0066464E"/>
    <w:rsid w:val="00664651"/>
    <w:rsid w:val="006647C3"/>
    <w:rsid w:val="00664D15"/>
    <w:rsid w:val="00664D3F"/>
    <w:rsid w:val="00664EE9"/>
    <w:rsid w:val="00664F5C"/>
    <w:rsid w:val="00665024"/>
    <w:rsid w:val="006653A9"/>
    <w:rsid w:val="006653B3"/>
    <w:rsid w:val="006654D4"/>
    <w:rsid w:val="006655B0"/>
    <w:rsid w:val="00665633"/>
    <w:rsid w:val="00665920"/>
    <w:rsid w:val="00665A58"/>
    <w:rsid w:val="00665CB1"/>
    <w:rsid w:val="00665E71"/>
    <w:rsid w:val="00665EA5"/>
    <w:rsid w:val="00665FE4"/>
    <w:rsid w:val="00666040"/>
    <w:rsid w:val="00666093"/>
    <w:rsid w:val="006662BE"/>
    <w:rsid w:val="006663C2"/>
    <w:rsid w:val="006666DD"/>
    <w:rsid w:val="006667D5"/>
    <w:rsid w:val="00666ADD"/>
    <w:rsid w:val="00666B3E"/>
    <w:rsid w:val="00666EFE"/>
    <w:rsid w:val="00666F02"/>
    <w:rsid w:val="00666F37"/>
    <w:rsid w:val="00666FCD"/>
    <w:rsid w:val="00667094"/>
    <w:rsid w:val="006673A3"/>
    <w:rsid w:val="00667407"/>
    <w:rsid w:val="006674C3"/>
    <w:rsid w:val="00667709"/>
    <w:rsid w:val="00667AA5"/>
    <w:rsid w:val="00667E1E"/>
    <w:rsid w:val="00667E9E"/>
    <w:rsid w:val="00667EDA"/>
    <w:rsid w:val="00670129"/>
    <w:rsid w:val="0067018B"/>
    <w:rsid w:val="006701D7"/>
    <w:rsid w:val="00670208"/>
    <w:rsid w:val="006705D5"/>
    <w:rsid w:val="0067064F"/>
    <w:rsid w:val="006706D2"/>
    <w:rsid w:val="00670851"/>
    <w:rsid w:val="00670BC6"/>
    <w:rsid w:val="00670D58"/>
    <w:rsid w:val="00670E5C"/>
    <w:rsid w:val="00670F4E"/>
    <w:rsid w:val="00671027"/>
    <w:rsid w:val="006710C9"/>
    <w:rsid w:val="006711EA"/>
    <w:rsid w:val="0067121F"/>
    <w:rsid w:val="0067133A"/>
    <w:rsid w:val="00671504"/>
    <w:rsid w:val="00671541"/>
    <w:rsid w:val="00671627"/>
    <w:rsid w:val="00671691"/>
    <w:rsid w:val="0067175E"/>
    <w:rsid w:val="0067182F"/>
    <w:rsid w:val="00671A11"/>
    <w:rsid w:val="00671ACB"/>
    <w:rsid w:val="00671BA4"/>
    <w:rsid w:val="00671C61"/>
    <w:rsid w:val="00671C89"/>
    <w:rsid w:val="00671E3C"/>
    <w:rsid w:val="00671E9D"/>
    <w:rsid w:val="00671EC3"/>
    <w:rsid w:val="00671FE9"/>
    <w:rsid w:val="00672154"/>
    <w:rsid w:val="006722CB"/>
    <w:rsid w:val="006723A8"/>
    <w:rsid w:val="006726B1"/>
    <w:rsid w:val="00672748"/>
    <w:rsid w:val="00672863"/>
    <w:rsid w:val="006728D8"/>
    <w:rsid w:val="00672AD3"/>
    <w:rsid w:val="00672C0B"/>
    <w:rsid w:val="00672C3F"/>
    <w:rsid w:val="00672E45"/>
    <w:rsid w:val="0067302C"/>
    <w:rsid w:val="006730F8"/>
    <w:rsid w:val="0067319A"/>
    <w:rsid w:val="0067323F"/>
    <w:rsid w:val="00673476"/>
    <w:rsid w:val="00673496"/>
    <w:rsid w:val="00673633"/>
    <w:rsid w:val="00673883"/>
    <w:rsid w:val="00673A4D"/>
    <w:rsid w:val="00673B48"/>
    <w:rsid w:val="00673C70"/>
    <w:rsid w:val="00673EDB"/>
    <w:rsid w:val="006740D1"/>
    <w:rsid w:val="006741B8"/>
    <w:rsid w:val="0067429D"/>
    <w:rsid w:val="00674769"/>
    <w:rsid w:val="00674B57"/>
    <w:rsid w:val="00674F8C"/>
    <w:rsid w:val="006753A6"/>
    <w:rsid w:val="0067547C"/>
    <w:rsid w:val="00675628"/>
    <w:rsid w:val="006757AF"/>
    <w:rsid w:val="006758D8"/>
    <w:rsid w:val="006759C1"/>
    <w:rsid w:val="00675A93"/>
    <w:rsid w:val="00675B07"/>
    <w:rsid w:val="00675BAA"/>
    <w:rsid w:val="00675C32"/>
    <w:rsid w:val="00675F6F"/>
    <w:rsid w:val="00676054"/>
    <w:rsid w:val="00676127"/>
    <w:rsid w:val="0067648A"/>
    <w:rsid w:val="006764EB"/>
    <w:rsid w:val="0067667F"/>
    <w:rsid w:val="00676687"/>
    <w:rsid w:val="006766AB"/>
    <w:rsid w:val="0067671E"/>
    <w:rsid w:val="006767A9"/>
    <w:rsid w:val="006767E9"/>
    <w:rsid w:val="006768BF"/>
    <w:rsid w:val="006768FA"/>
    <w:rsid w:val="00676A6F"/>
    <w:rsid w:val="00676CB5"/>
    <w:rsid w:val="00676EB7"/>
    <w:rsid w:val="00676EF1"/>
    <w:rsid w:val="006774D7"/>
    <w:rsid w:val="00677579"/>
    <w:rsid w:val="0067773B"/>
    <w:rsid w:val="0067783D"/>
    <w:rsid w:val="00677923"/>
    <w:rsid w:val="00677A9C"/>
    <w:rsid w:val="00677C77"/>
    <w:rsid w:val="006800AD"/>
    <w:rsid w:val="00680155"/>
    <w:rsid w:val="00680167"/>
    <w:rsid w:val="00680340"/>
    <w:rsid w:val="00680382"/>
    <w:rsid w:val="006803A3"/>
    <w:rsid w:val="00680947"/>
    <w:rsid w:val="006809F9"/>
    <w:rsid w:val="00680C72"/>
    <w:rsid w:val="00680DA8"/>
    <w:rsid w:val="00680FA2"/>
    <w:rsid w:val="00681037"/>
    <w:rsid w:val="00681092"/>
    <w:rsid w:val="0068114D"/>
    <w:rsid w:val="00681618"/>
    <w:rsid w:val="00681C55"/>
    <w:rsid w:val="00681E5D"/>
    <w:rsid w:val="00682000"/>
    <w:rsid w:val="00682039"/>
    <w:rsid w:val="00682141"/>
    <w:rsid w:val="00682448"/>
    <w:rsid w:val="00682543"/>
    <w:rsid w:val="00682739"/>
    <w:rsid w:val="00682847"/>
    <w:rsid w:val="00682877"/>
    <w:rsid w:val="00682BEA"/>
    <w:rsid w:val="00682DC3"/>
    <w:rsid w:val="00682E0D"/>
    <w:rsid w:val="00682F31"/>
    <w:rsid w:val="00683049"/>
    <w:rsid w:val="00683187"/>
    <w:rsid w:val="00683226"/>
    <w:rsid w:val="006832E5"/>
    <w:rsid w:val="0068333B"/>
    <w:rsid w:val="0068335D"/>
    <w:rsid w:val="00683490"/>
    <w:rsid w:val="00683600"/>
    <w:rsid w:val="0068370C"/>
    <w:rsid w:val="0068380E"/>
    <w:rsid w:val="00683875"/>
    <w:rsid w:val="00683CC3"/>
    <w:rsid w:val="00683F90"/>
    <w:rsid w:val="00684006"/>
    <w:rsid w:val="006840ED"/>
    <w:rsid w:val="0068416E"/>
    <w:rsid w:val="00684463"/>
    <w:rsid w:val="006844B2"/>
    <w:rsid w:val="006844BE"/>
    <w:rsid w:val="0068475D"/>
    <w:rsid w:val="006848F8"/>
    <w:rsid w:val="006849BD"/>
    <w:rsid w:val="00684ADA"/>
    <w:rsid w:val="00684B18"/>
    <w:rsid w:val="00684BA5"/>
    <w:rsid w:val="00684D17"/>
    <w:rsid w:val="00684EAD"/>
    <w:rsid w:val="0068518D"/>
    <w:rsid w:val="006852E7"/>
    <w:rsid w:val="006852F7"/>
    <w:rsid w:val="00685402"/>
    <w:rsid w:val="0068548B"/>
    <w:rsid w:val="006855D4"/>
    <w:rsid w:val="00685658"/>
    <w:rsid w:val="0068594B"/>
    <w:rsid w:val="006859B5"/>
    <w:rsid w:val="00685AED"/>
    <w:rsid w:val="00685C83"/>
    <w:rsid w:val="00685CCD"/>
    <w:rsid w:val="00685DD1"/>
    <w:rsid w:val="00685E30"/>
    <w:rsid w:val="00686178"/>
    <w:rsid w:val="006861AE"/>
    <w:rsid w:val="006861FB"/>
    <w:rsid w:val="00686392"/>
    <w:rsid w:val="00686393"/>
    <w:rsid w:val="006863D0"/>
    <w:rsid w:val="006865E8"/>
    <w:rsid w:val="0068661A"/>
    <w:rsid w:val="0068687A"/>
    <w:rsid w:val="006868D6"/>
    <w:rsid w:val="00686BA6"/>
    <w:rsid w:val="0068723D"/>
    <w:rsid w:val="00687376"/>
    <w:rsid w:val="0068755E"/>
    <w:rsid w:val="006876AD"/>
    <w:rsid w:val="00687769"/>
    <w:rsid w:val="00687893"/>
    <w:rsid w:val="006878B2"/>
    <w:rsid w:val="00687A0F"/>
    <w:rsid w:val="00687EB4"/>
    <w:rsid w:val="00687ED1"/>
    <w:rsid w:val="006902D2"/>
    <w:rsid w:val="00690400"/>
    <w:rsid w:val="00690584"/>
    <w:rsid w:val="006905DF"/>
    <w:rsid w:val="0069073E"/>
    <w:rsid w:val="006907C5"/>
    <w:rsid w:val="006907CA"/>
    <w:rsid w:val="0069085F"/>
    <w:rsid w:val="006909C5"/>
    <w:rsid w:val="00690A60"/>
    <w:rsid w:val="00690AA7"/>
    <w:rsid w:val="00690BCC"/>
    <w:rsid w:val="00690F39"/>
    <w:rsid w:val="00690F9C"/>
    <w:rsid w:val="00690FB4"/>
    <w:rsid w:val="006910DF"/>
    <w:rsid w:val="006911DD"/>
    <w:rsid w:val="006912CC"/>
    <w:rsid w:val="006914B2"/>
    <w:rsid w:val="0069177C"/>
    <w:rsid w:val="006919D1"/>
    <w:rsid w:val="00691C2F"/>
    <w:rsid w:val="00691CE7"/>
    <w:rsid w:val="00691D22"/>
    <w:rsid w:val="00691F26"/>
    <w:rsid w:val="00692111"/>
    <w:rsid w:val="00692C27"/>
    <w:rsid w:val="00692C73"/>
    <w:rsid w:val="00692C87"/>
    <w:rsid w:val="00692D04"/>
    <w:rsid w:val="00692D25"/>
    <w:rsid w:val="00692EE7"/>
    <w:rsid w:val="00692FE8"/>
    <w:rsid w:val="006931F3"/>
    <w:rsid w:val="0069330A"/>
    <w:rsid w:val="006933EF"/>
    <w:rsid w:val="006933FA"/>
    <w:rsid w:val="0069340D"/>
    <w:rsid w:val="00693595"/>
    <w:rsid w:val="006938BB"/>
    <w:rsid w:val="00693A23"/>
    <w:rsid w:val="00693A83"/>
    <w:rsid w:val="00693BE2"/>
    <w:rsid w:val="00693D86"/>
    <w:rsid w:val="00693FFF"/>
    <w:rsid w:val="00694050"/>
    <w:rsid w:val="00694099"/>
    <w:rsid w:val="006940EA"/>
    <w:rsid w:val="00694173"/>
    <w:rsid w:val="00694195"/>
    <w:rsid w:val="00694334"/>
    <w:rsid w:val="00694426"/>
    <w:rsid w:val="00694440"/>
    <w:rsid w:val="00694516"/>
    <w:rsid w:val="00694566"/>
    <w:rsid w:val="0069470C"/>
    <w:rsid w:val="0069476B"/>
    <w:rsid w:val="00694F41"/>
    <w:rsid w:val="006950E6"/>
    <w:rsid w:val="006950F1"/>
    <w:rsid w:val="0069528C"/>
    <w:rsid w:val="00695347"/>
    <w:rsid w:val="00695470"/>
    <w:rsid w:val="006954A8"/>
    <w:rsid w:val="006956D6"/>
    <w:rsid w:val="0069594D"/>
    <w:rsid w:val="0069599A"/>
    <w:rsid w:val="00695B3F"/>
    <w:rsid w:val="00695B4D"/>
    <w:rsid w:val="00695CBA"/>
    <w:rsid w:val="00695D96"/>
    <w:rsid w:val="00695EC7"/>
    <w:rsid w:val="00695FD1"/>
    <w:rsid w:val="006964CA"/>
    <w:rsid w:val="00696561"/>
    <w:rsid w:val="006966F1"/>
    <w:rsid w:val="006968F7"/>
    <w:rsid w:val="00696A74"/>
    <w:rsid w:val="00696CE8"/>
    <w:rsid w:val="00696E49"/>
    <w:rsid w:val="006970F7"/>
    <w:rsid w:val="0069710B"/>
    <w:rsid w:val="0069716F"/>
    <w:rsid w:val="0069740F"/>
    <w:rsid w:val="0069742E"/>
    <w:rsid w:val="006974D3"/>
    <w:rsid w:val="006974F5"/>
    <w:rsid w:val="0069754A"/>
    <w:rsid w:val="0069772A"/>
    <w:rsid w:val="0069777B"/>
    <w:rsid w:val="006977A4"/>
    <w:rsid w:val="00697851"/>
    <w:rsid w:val="00697A67"/>
    <w:rsid w:val="00697AAD"/>
    <w:rsid w:val="00697B2F"/>
    <w:rsid w:val="00697BC1"/>
    <w:rsid w:val="00697BFF"/>
    <w:rsid w:val="00697D95"/>
    <w:rsid w:val="00697ED5"/>
    <w:rsid w:val="006A0076"/>
    <w:rsid w:val="006A00E9"/>
    <w:rsid w:val="006A0204"/>
    <w:rsid w:val="006A02FF"/>
    <w:rsid w:val="006A034A"/>
    <w:rsid w:val="006A03EA"/>
    <w:rsid w:val="006A0728"/>
    <w:rsid w:val="006A0820"/>
    <w:rsid w:val="006A0BC9"/>
    <w:rsid w:val="006A0E9B"/>
    <w:rsid w:val="006A0F70"/>
    <w:rsid w:val="006A122C"/>
    <w:rsid w:val="006A1321"/>
    <w:rsid w:val="006A1337"/>
    <w:rsid w:val="006A1634"/>
    <w:rsid w:val="006A165D"/>
    <w:rsid w:val="006A1679"/>
    <w:rsid w:val="006A16F9"/>
    <w:rsid w:val="006A170A"/>
    <w:rsid w:val="006A1744"/>
    <w:rsid w:val="006A1785"/>
    <w:rsid w:val="006A17CF"/>
    <w:rsid w:val="006A194C"/>
    <w:rsid w:val="006A19D4"/>
    <w:rsid w:val="006A1B1F"/>
    <w:rsid w:val="006A1BD8"/>
    <w:rsid w:val="006A1BFA"/>
    <w:rsid w:val="006A1C13"/>
    <w:rsid w:val="006A1C4A"/>
    <w:rsid w:val="006A1C60"/>
    <w:rsid w:val="006A1D85"/>
    <w:rsid w:val="006A1E66"/>
    <w:rsid w:val="006A20A1"/>
    <w:rsid w:val="006A22D3"/>
    <w:rsid w:val="006A2392"/>
    <w:rsid w:val="006A243B"/>
    <w:rsid w:val="006A252A"/>
    <w:rsid w:val="006A259C"/>
    <w:rsid w:val="006A26D7"/>
    <w:rsid w:val="006A2B64"/>
    <w:rsid w:val="006A2E34"/>
    <w:rsid w:val="006A2FB4"/>
    <w:rsid w:val="006A30E7"/>
    <w:rsid w:val="006A3201"/>
    <w:rsid w:val="006A32CE"/>
    <w:rsid w:val="006A34C4"/>
    <w:rsid w:val="006A34C7"/>
    <w:rsid w:val="006A34CB"/>
    <w:rsid w:val="006A35E6"/>
    <w:rsid w:val="006A373B"/>
    <w:rsid w:val="006A3788"/>
    <w:rsid w:val="006A3A16"/>
    <w:rsid w:val="006A3BAB"/>
    <w:rsid w:val="006A3E89"/>
    <w:rsid w:val="006A3F20"/>
    <w:rsid w:val="006A40CF"/>
    <w:rsid w:val="006A4279"/>
    <w:rsid w:val="006A42E6"/>
    <w:rsid w:val="006A430F"/>
    <w:rsid w:val="006A442A"/>
    <w:rsid w:val="006A44A0"/>
    <w:rsid w:val="006A4514"/>
    <w:rsid w:val="006A4A03"/>
    <w:rsid w:val="006A4C6E"/>
    <w:rsid w:val="006A4D58"/>
    <w:rsid w:val="006A4DA9"/>
    <w:rsid w:val="006A526E"/>
    <w:rsid w:val="006A5288"/>
    <w:rsid w:val="006A5320"/>
    <w:rsid w:val="006A5375"/>
    <w:rsid w:val="006A5445"/>
    <w:rsid w:val="006A546E"/>
    <w:rsid w:val="006A54A8"/>
    <w:rsid w:val="006A54CE"/>
    <w:rsid w:val="006A56D2"/>
    <w:rsid w:val="006A5919"/>
    <w:rsid w:val="006A5A53"/>
    <w:rsid w:val="006A5B4A"/>
    <w:rsid w:val="006A5D04"/>
    <w:rsid w:val="006A5D35"/>
    <w:rsid w:val="006A6124"/>
    <w:rsid w:val="006A6130"/>
    <w:rsid w:val="006A63FE"/>
    <w:rsid w:val="006A65BA"/>
    <w:rsid w:val="006A6809"/>
    <w:rsid w:val="006A6940"/>
    <w:rsid w:val="006A696A"/>
    <w:rsid w:val="006A6BEA"/>
    <w:rsid w:val="006A6C80"/>
    <w:rsid w:val="006A6DAA"/>
    <w:rsid w:val="006A702E"/>
    <w:rsid w:val="006A7158"/>
    <w:rsid w:val="006A75DD"/>
    <w:rsid w:val="006A7829"/>
    <w:rsid w:val="006A7A54"/>
    <w:rsid w:val="006B00E8"/>
    <w:rsid w:val="006B014B"/>
    <w:rsid w:val="006B0217"/>
    <w:rsid w:val="006B026C"/>
    <w:rsid w:val="006B065D"/>
    <w:rsid w:val="006B06F2"/>
    <w:rsid w:val="006B080F"/>
    <w:rsid w:val="006B08C3"/>
    <w:rsid w:val="006B08CB"/>
    <w:rsid w:val="006B08F1"/>
    <w:rsid w:val="006B0991"/>
    <w:rsid w:val="006B100F"/>
    <w:rsid w:val="006B1075"/>
    <w:rsid w:val="006B122E"/>
    <w:rsid w:val="006B1238"/>
    <w:rsid w:val="006B18F6"/>
    <w:rsid w:val="006B1B24"/>
    <w:rsid w:val="006B1C4B"/>
    <w:rsid w:val="006B1C85"/>
    <w:rsid w:val="006B1D2B"/>
    <w:rsid w:val="006B1D41"/>
    <w:rsid w:val="006B1DD6"/>
    <w:rsid w:val="006B1F8A"/>
    <w:rsid w:val="006B2131"/>
    <w:rsid w:val="006B224E"/>
    <w:rsid w:val="006B2264"/>
    <w:rsid w:val="006B2491"/>
    <w:rsid w:val="006B249E"/>
    <w:rsid w:val="006B24A2"/>
    <w:rsid w:val="006B2903"/>
    <w:rsid w:val="006B2B66"/>
    <w:rsid w:val="006B2D3A"/>
    <w:rsid w:val="006B2DEB"/>
    <w:rsid w:val="006B2E0D"/>
    <w:rsid w:val="006B2EDC"/>
    <w:rsid w:val="006B2F0A"/>
    <w:rsid w:val="006B2F6A"/>
    <w:rsid w:val="006B3066"/>
    <w:rsid w:val="006B308E"/>
    <w:rsid w:val="006B3379"/>
    <w:rsid w:val="006B35EB"/>
    <w:rsid w:val="006B3680"/>
    <w:rsid w:val="006B380C"/>
    <w:rsid w:val="006B3810"/>
    <w:rsid w:val="006B3A6E"/>
    <w:rsid w:val="006B3CD9"/>
    <w:rsid w:val="006B40BD"/>
    <w:rsid w:val="006B4164"/>
    <w:rsid w:val="006B41BB"/>
    <w:rsid w:val="006B4200"/>
    <w:rsid w:val="006B4249"/>
    <w:rsid w:val="006B436A"/>
    <w:rsid w:val="006B4422"/>
    <w:rsid w:val="006B45B4"/>
    <w:rsid w:val="006B4957"/>
    <w:rsid w:val="006B496E"/>
    <w:rsid w:val="006B4B1A"/>
    <w:rsid w:val="006B4B35"/>
    <w:rsid w:val="006B4B63"/>
    <w:rsid w:val="006B4BD8"/>
    <w:rsid w:val="006B4D97"/>
    <w:rsid w:val="006B4DB7"/>
    <w:rsid w:val="006B4F5B"/>
    <w:rsid w:val="006B504D"/>
    <w:rsid w:val="006B5198"/>
    <w:rsid w:val="006B536E"/>
    <w:rsid w:val="006B5416"/>
    <w:rsid w:val="006B5858"/>
    <w:rsid w:val="006B5859"/>
    <w:rsid w:val="006B5950"/>
    <w:rsid w:val="006B5A22"/>
    <w:rsid w:val="006B5ABB"/>
    <w:rsid w:val="006B5D55"/>
    <w:rsid w:val="006B5D6C"/>
    <w:rsid w:val="006B604B"/>
    <w:rsid w:val="006B60B0"/>
    <w:rsid w:val="006B6111"/>
    <w:rsid w:val="006B62D9"/>
    <w:rsid w:val="006B643C"/>
    <w:rsid w:val="006B64EA"/>
    <w:rsid w:val="006B6945"/>
    <w:rsid w:val="006B6A4D"/>
    <w:rsid w:val="006B6CAD"/>
    <w:rsid w:val="006B6DE5"/>
    <w:rsid w:val="006B71F6"/>
    <w:rsid w:val="006B73A4"/>
    <w:rsid w:val="006B761D"/>
    <w:rsid w:val="006B7642"/>
    <w:rsid w:val="006B7661"/>
    <w:rsid w:val="006B77FD"/>
    <w:rsid w:val="006B79A4"/>
    <w:rsid w:val="006B7A3F"/>
    <w:rsid w:val="006B7B2F"/>
    <w:rsid w:val="006B7E4D"/>
    <w:rsid w:val="006C011C"/>
    <w:rsid w:val="006C01EE"/>
    <w:rsid w:val="006C02C4"/>
    <w:rsid w:val="006C03BE"/>
    <w:rsid w:val="006C03ED"/>
    <w:rsid w:val="006C0741"/>
    <w:rsid w:val="006C0C9A"/>
    <w:rsid w:val="006C0DCF"/>
    <w:rsid w:val="006C0E68"/>
    <w:rsid w:val="006C0EB8"/>
    <w:rsid w:val="006C0FF3"/>
    <w:rsid w:val="006C10A6"/>
    <w:rsid w:val="006C125D"/>
    <w:rsid w:val="006C1266"/>
    <w:rsid w:val="006C174E"/>
    <w:rsid w:val="006C1A8D"/>
    <w:rsid w:val="006C1AE0"/>
    <w:rsid w:val="006C1C1D"/>
    <w:rsid w:val="006C1C90"/>
    <w:rsid w:val="006C1E14"/>
    <w:rsid w:val="006C2091"/>
    <w:rsid w:val="006C224F"/>
    <w:rsid w:val="006C2395"/>
    <w:rsid w:val="006C26FE"/>
    <w:rsid w:val="006C2765"/>
    <w:rsid w:val="006C2857"/>
    <w:rsid w:val="006C29EF"/>
    <w:rsid w:val="006C2CC2"/>
    <w:rsid w:val="006C2D81"/>
    <w:rsid w:val="006C2FC4"/>
    <w:rsid w:val="006C2FFB"/>
    <w:rsid w:val="006C3073"/>
    <w:rsid w:val="006C3131"/>
    <w:rsid w:val="006C3175"/>
    <w:rsid w:val="006C33EE"/>
    <w:rsid w:val="006C340C"/>
    <w:rsid w:val="006C367B"/>
    <w:rsid w:val="006C37E5"/>
    <w:rsid w:val="006C3940"/>
    <w:rsid w:val="006C3967"/>
    <w:rsid w:val="006C39B0"/>
    <w:rsid w:val="006C3B66"/>
    <w:rsid w:val="006C3BB8"/>
    <w:rsid w:val="006C3CD8"/>
    <w:rsid w:val="006C3DA2"/>
    <w:rsid w:val="006C3F0B"/>
    <w:rsid w:val="006C3F2B"/>
    <w:rsid w:val="006C3FBA"/>
    <w:rsid w:val="006C40BD"/>
    <w:rsid w:val="006C457C"/>
    <w:rsid w:val="006C480F"/>
    <w:rsid w:val="006C4827"/>
    <w:rsid w:val="006C4D8B"/>
    <w:rsid w:val="006C4F8D"/>
    <w:rsid w:val="006C5054"/>
    <w:rsid w:val="006C50B1"/>
    <w:rsid w:val="006C51A7"/>
    <w:rsid w:val="006C51CB"/>
    <w:rsid w:val="006C5287"/>
    <w:rsid w:val="006C528A"/>
    <w:rsid w:val="006C52F3"/>
    <w:rsid w:val="006C54B3"/>
    <w:rsid w:val="006C55F4"/>
    <w:rsid w:val="006C5F25"/>
    <w:rsid w:val="006C6150"/>
    <w:rsid w:val="006C641A"/>
    <w:rsid w:val="006C6493"/>
    <w:rsid w:val="006C64BB"/>
    <w:rsid w:val="006C65B5"/>
    <w:rsid w:val="006C65F8"/>
    <w:rsid w:val="006C687D"/>
    <w:rsid w:val="006C6A59"/>
    <w:rsid w:val="006C6B32"/>
    <w:rsid w:val="006C6D7D"/>
    <w:rsid w:val="006C6EC6"/>
    <w:rsid w:val="006C6F48"/>
    <w:rsid w:val="006C6F5A"/>
    <w:rsid w:val="006C6FAD"/>
    <w:rsid w:val="006C7057"/>
    <w:rsid w:val="006C7081"/>
    <w:rsid w:val="006C7121"/>
    <w:rsid w:val="006C713B"/>
    <w:rsid w:val="006C7273"/>
    <w:rsid w:val="006C73AB"/>
    <w:rsid w:val="006C7693"/>
    <w:rsid w:val="006C7860"/>
    <w:rsid w:val="006C79D2"/>
    <w:rsid w:val="006C7C9A"/>
    <w:rsid w:val="006C7CC3"/>
    <w:rsid w:val="006C7CD7"/>
    <w:rsid w:val="006C7D87"/>
    <w:rsid w:val="006C7E45"/>
    <w:rsid w:val="006C7F02"/>
    <w:rsid w:val="006C7F27"/>
    <w:rsid w:val="006D0073"/>
    <w:rsid w:val="006D0282"/>
    <w:rsid w:val="006D03C0"/>
    <w:rsid w:val="006D043A"/>
    <w:rsid w:val="006D04A2"/>
    <w:rsid w:val="006D04CF"/>
    <w:rsid w:val="006D05E1"/>
    <w:rsid w:val="006D05F6"/>
    <w:rsid w:val="006D0827"/>
    <w:rsid w:val="006D0A9B"/>
    <w:rsid w:val="006D0DBE"/>
    <w:rsid w:val="006D103A"/>
    <w:rsid w:val="006D1395"/>
    <w:rsid w:val="006D17FC"/>
    <w:rsid w:val="006D1AC9"/>
    <w:rsid w:val="006D1B21"/>
    <w:rsid w:val="006D1D95"/>
    <w:rsid w:val="006D1E5A"/>
    <w:rsid w:val="006D1F5A"/>
    <w:rsid w:val="006D20DD"/>
    <w:rsid w:val="006D2263"/>
    <w:rsid w:val="006D2320"/>
    <w:rsid w:val="006D261D"/>
    <w:rsid w:val="006D272A"/>
    <w:rsid w:val="006D2772"/>
    <w:rsid w:val="006D2855"/>
    <w:rsid w:val="006D2A86"/>
    <w:rsid w:val="006D2C1D"/>
    <w:rsid w:val="006D2D48"/>
    <w:rsid w:val="006D2ED4"/>
    <w:rsid w:val="006D2ED5"/>
    <w:rsid w:val="006D3091"/>
    <w:rsid w:val="006D309A"/>
    <w:rsid w:val="006D310A"/>
    <w:rsid w:val="006D3165"/>
    <w:rsid w:val="006D31B8"/>
    <w:rsid w:val="006D33F7"/>
    <w:rsid w:val="006D352E"/>
    <w:rsid w:val="006D363F"/>
    <w:rsid w:val="006D3766"/>
    <w:rsid w:val="006D3913"/>
    <w:rsid w:val="006D3970"/>
    <w:rsid w:val="006D3BB1"/>
    <w:rsid w:val="006D3EA2"/>
    <w:rsid w:val="006D3F4D"/>
    <w:rsid w:val="006D42BC"/>
    <w:rsid w:val="006D44B9"/>
    <w:rsid w:val="006D44FB"/>
    <w:rsid w:val="006D455F"/>
    <w:rsid w:val="006D45B3"/>
    <w:rsid w:val="006D47FA"/>
    <w:rsid w:val="006D4891"/>
    <w:rsid w:val="006D48D5"/>
    <w:rsid w:val="006D4CC7"/>
    <w:rsid w:val="006D4EBD"/>
    <w:rsid w:val="006D4EE2"/>
    <w:rsid w:val="006D4FF8"/>
    <w:rsid w:val="006D523C"/>
    <w:rsid w:val="006D524A"/>
    <w:rsid w:val="006D5259"/>
    <w:rsid w:val="006D536C"/>
    <w:rsid w:val="006D54FD"/>
    <w:rsid w:val="006D55DA"/>
    <w:rsid w:val="006D56E3"/>
    <w:rsid w:val="006D5842"/>
    <w:rsid w:val="006D5891"/>
    <w:rsid w:val="006D5A7E"/>
    <w:rsid w:val="006D5AF0"/>
    <w:rsid w:val="006D5D76"/>
    <w:rsid w:val="006D5E70"/>
    <w:rsid w:val="006D5F9D"/>
    <w:rsid w:val="006D6024"/>
    <w:rsid w:val="006D603D"/>
    <w:rsid w:val="006D603F"/>
    <w:rsid w:val="006D60B9"/>
    <w:rsid w:val="006D6289"/>
    <w:rsid w:val="006D62DB"/>
    <w:rsid w:val="006D6375"/>
    <w:rsid w:val="006D6398"/>
    <w:rsid w:val="006D643B"/>
    <w:rsid w:val="006D65E2"/>
    <w:rsid w:val="006D69A4"/>
    <w:rsid w:val="006D6A09"/>
    <w:rsid w:val="006D6A3B"/>
    <w:rsid w:val="006D6B91"/>
    <w:rsid w:val="006D6D11"/>
    <w:rsid w:val="006D6DB9"/>
    <w:rsid w:val="006D6E69"/>
    <w:rsid w:val="006D6EA5"/>
    <w:rsid w:val="006D6FC0"/>
    <w:rsid w:val="006D71BA"/>
    <w:rsid w:val="006D7233"/>
    <w:rsid w:val="006D7743"/>
    <w:rsid w:val="006D78D1"/>
    <w:rsid w:val="006D7921"/>
    <w:rsid w:val="006D7982"/>
    <w:rsid w:val="006D7A8D"/>
    <w:rsid w:val="006D7A9D"/>
    <w:rsid w:val="006D7C1A"/>
    <w:rsid w:val="006D7D74"/>
    <w:rsid w:val="006D7E8F"/>
    <w:rsid w:val="006E020C"/>
    <w:rsid w:val="006E02AE"/>
    <w:rsid w:val="006E0581"/>
    <w:rsid w:val="006E061F"/>
    <w:rsid w:val="006E069C"/>
    <w:rsid w:val="006E070C"/>
    <w:rsid w:val="006E0790"/>
    <w:rsid w:val="006E0D6A"/>
    <w:rsid w:val="006E0EB0"/>
    <w:rsid w:val="006E0F6D"/>
    <w:rsid w:val="006E0FEF"/>
    <w:rsid w:val="006E12AD"/>
    <w:rsid w:val="006E12F8"/>
    <w:rsid w:val="006E184E"/>
    <w:rsid w:val="006E18B3"/>
    <w:rsid w:val="006E1A45"/>
    <w:rsid w:val="006E1AE7"/>
    <w:rsid w:val="006E1AFC"/>
    <w:rsid w:val="006E1C66"/>
    <w:rsid w:val="006E1CE6"/>
    <w:rsid w:val="006E1D6C"/>
    <w:rsid w:val="006E1D85"/>
    <w:rsid w:val="006E1F92"/>
    <w:rsid w:val="006E200B"/>
    <w:rsid w:val="006E23AA"/>
    <w:rsid w:val="006E2454"/>
    <w:rsid w:val="006E2801"/>
    <w:rsid w:val="006E2944"/>
    <w:rsid w:val="006E2965"/>
    <w:rsid w:val="006E2A44"/>
    <w:rsid w:val="006E2C5A"/>
    <w:rsid w:val="006E2E1B"/>
    <w:rsid w:val="006E36DF"/>
    <w:rsid w:val="006E3B28"/>
    <w:rsid w:val="006E3D4C"/>
    <w:rsid w:val="006E3DD0"/>
    <w:rsid w:val="006E3E30"/>
    <w:rsid w:val="006E3F09"/>
    <w:rsid w:val="006E405A"/>
    <w:rsid w:val="006E4082"/>
    <w:rsid w:val="006E410E"/>
    <w:rsid w:val="006E419D"/>
    <w:rsid w:val="006E41EE"/>
    <w:rsid w:val="006E4328"/>
    <w:rsid w:val="006E437E"/>
    <w:rsid w:val="006E45F1"/>
    <w:rsid w:val="006E467B"/>
    <w:rsid w:val="006E46B4"/>
    <w:rsid w:val="006E4756"/>
    <w:rsid w:val="006E4788"/>
    <w:rsid w:val="006E48FA"/>
    <w:rsid w:val="006E4955"/>
    <w:rsid w:val="006E4BD2"/>
    <w:rsid w:val="006E4D66"/>
    <w:rsid w:val="006E4E2A"/>
    <w:rsid w:val="006E500F"/>
    <w:rsid w:val="006E5155"/>
    <w:rsid w:val="006E550D"/>
    <w:rsid w:val="006E55D7"/>
    <w:rsid w:val="006E560F"/>
    <w:rsid w:val="006E5968"/>
    <w:rsid w:val="006E5A11"/>
    <w:rsid w:val="006E5A4E"/>
    <w:rsid w:val="006E5C65"/>
    <w:rsid w:val="006E5D79"/>
    <w:rsid w:val="006E5FA5"/>
    <w:rsid w:val="006E5FDD"/>
    <w:rsid w:val="006E6167"/>
    <w:rsid w:val="006E61B4"/>
    <w:rsid w:val="006E63DF"/>
    <w:rsid w:val="006E664F"/>
    <w:rsid w:val="006E677E"/>
    <w:rsid w:val="006E682E"/>
    <w:rsid w:val="006E6A02"/>
    <w:rsid w:val="006E6A34"/>
    <w:rsid w:val="006E6A54"/>
    <w:rsid w:val="006E6C68"/>
    <w:rsid w:val="006E6C98"/>
    <w:rsid w:val="006E6D14"/>
    <w:rsid w:val="006E6F28"/>
    <w:rsid w:val="006E6F6B"/>
    <w:rsid w:val="006E6FF7"/>
    <w:rsid w:val="006E7063"/>
    <w:rsid w:val="006E70A5"/>
    <w:rsid w:val="006E72AE"/>
    <w:rsid w:val="006E72FF"/>
    <w:rsid w:val="006E76BD"/>
    <w:rsid w:val="006E7965"/>
    <w:rsid w:val="006E7D29"/>
    <w:rsid w:val="006E7D54"/>
    <w:rsid w:val="006E7EAD"/>
    <w:rsid w:val="006F0006"/>
    <w:rsid w:val="006F00C2"/>
    <w:rsid w:val="006F02BA"/>
    <w:rsid w:val="006F04A1"/>
    <w:rsid w:val="006F04AA"/>
    <w:rsid w:val="006F0563"/>
    <w:rsid w:val="006F06C3"/>
    <w:rsid w:val="006F08A4"/>
    <w:rsid w:val="006F0A2F"/>
    <w:rsid w:val="006F0B87"/>
    <w:rsid w:val="006F0DEC"/>
    <w:rsid w:val="006F0E6A"/>
    <w:rsid w:val="006F124A"/>
    <w:rsid w:val="006F1323"/>
    <w:rsid w:val="006F1336"/>
    <w:rsid w:val="006F17D6"/>
    <w:rsid w:val="006F185A"/>
    <w:rsid w:val="006F1A3F"/>
    <w:rsid w:val="006F1AFA"/>
    <w:rsid w:val="006F1CC1"/>
    <w:rsid w:val="006F253C"/>
    <w:rsid w:val="006F2663"/>
    <w:rsid w:val="006F27C6"/>
    <w:rsid w:val="006F2819"/>
    <w:rsid w:val="006F2978"/>
    <w:rsid w:val="006F2998"/>
    <w:rsid w:val="006F2E8C"/>
    <w:rsid w:val="006F2EE1"/>
    <w:rsid w:val="006F2EF4"/>
    <w:rsid w:val="006F30B7"/>
    <w:rsid w:val="006F327B"/>
    <w:rsid w:val="006F34A2"/>
    <w:rsid w:val="006F368B"/>
    <w:rsid w:val="006F37B0"/>
    <w:rsid w:val="006F390B"/>
    <w:rsid w:val="006F3D67"/>
    <w:rsid w:val="006F3E93"/>
    <w:rsid w:val="006F3FAC"/>
    <w:rsid w:val="006F460D"/>
    <w:rsid w:val="006F485E"/>
    <w:rsid w:val="006F4A0C"/>
    <w:rsid w:val="006F4D2E"/>
    <w:rsid w:val="006F4D94"/>
    <w:rsid w:val="006F4E42"/>
    <w:rsid w:val="006F5039"/>
    <w:rsid w:val="006F520D"/>
    <w:rsid w:val="006F52B2"/>
    <w:rsid w:val="006F53FE"/>
    <w:rsid w:val="006F5520"/>
    <w:rsid w:val="006F562B"/>
    <w:rsid w:val="006F59D2"/>
    <w:rsid w:val="006F5C13"/>
    <w:rsid w:val="006F6152"/>
    <w:rsid w:val="006F64FC"/>
    <w:rsid w:val="006F6594"/>
    <w:rsid w:val="006F675A"/>
    <w:rsid w:val="006F6A41"/>
    <w:rsid w:val="006F6C6E"/>
    <w:rsid w:val="006F70E8"/>
    <w:rsid w:val="006F748C"/>
    <w:rsid w:val="006F75CF"/>
    <w:rsid w:val="006F7635"/>
    <w:rsid w:val="006F7716"/>
    <w:rsid w:val="006F7C2A"/>
    <w:rsid w:val="006F7D88"/>
    <w:rsid w:val="006F7EF4"/>
    <w:rsid w:val="006F7FFD"/>
    <w:rsid w:val="00700006"/>
    <w:rsid w:val="00700302"/>
    <w:rsid w:val="0070032B"/>
    <w:rsid w:val="0070035B"/>
    <w:rsid w:val="007007D0"/>
    <w:rsid w:val="00700871"/>
    <w:rsid w:val="00700990"/>
    <w:rsid w:val="00700A71"/>
    <w:rsid w:val="00700CCF"/>
    <w:rsid w:val="00700DEB"/>
    <w:rsid w:val="00700F76"/>
    <w:rsid w:val="00701000"/>
    <w:rsid w:val="00701034"/>
    <w:rsid w:val="0070172F"/>
    <w:rsid w:val="007017BF"/>
    <w:rsid w:val="0070187F"/>
    <w:rsid w:val="00701924"/>
    <w:rsid w:val="0070195F"/>
    <w:rsid w:val="0070199E"/>
    <w:rsid w:val="00701ACE"/>
    <w:rsid w:val="00701DD2"/>
    <w:rsid w:val="00701EF4"/>
    <w:rsid w:val="0070218D"/>
    <w:rsid w:val="0070247E"/>
    <w:rsid w:val="007025FC"/>
    <w:rsid w:val="0070267B"/>
    <w:rsid w:val="007026A2"/>
    <w:rsid w:val="00702795"/>
    <w:rsid w:val="0070295F"/>
    <w:rsid w:val="00702996"/>
    <w:rsid w:val="00702D15"/>
    <w:rsid w:val="00702FBB"/>
    <w:rsid w:val="00703063"/>
    <w:rsid w:val="0070335F"/>
    <w:rsid w:val="007033DD"/>
    <w:rsid w:val="00703542"/>
    <w:rsid w:val="0070371D"/>
    <w:rsid w:val="007039F9"/>
    <w:rsid w:val="00703B07"/>
    <w:rsid w:val="00703B65"/>
    <w:rsid w:val="00703CB2"/>
    <w:rsid w:val="00703E5D"/>
    <w:rsid w:val="00703ECB"/>
    <w:rsid w:val="00703F46"/>
    <w:rsid w:val="0070407F"/>
    <w:rsid w:val="007040BA"/>
    <w:rsid w:val="007040BB"/>
    <w:rsid w:val="00704100"/>
    <w:rsid w:val="00704153"/>
    <w:rsid w:val="007044FF"/>
    <w:rsid w:val="00704653"/>
    <w:rsid w:val="0070470D"/>
    <w:rsid w:val="007048A7"/>
    <w:rsid w:val="00704C28"/>
    <w:rsid w:val="00704E7A"/>
    <w:rsid w:val="00704F16"/>
    <w:rsid w:val="00704F72"/>
    <w:rsid w:val="0070550F"/>
    <w:rsid w:val="007056DB"/>
    <w:rsid w:val="007057F0"/>
    <w:rsid w:val="0070593C"/>
    <w:rsid w:val="0070596F"/>
    <w:rsid w:val="00705A3C"/>
    <w:rsid w:val="00705C28"/>
    <w:rsid w:val="00705EDF"/>
    <w:rsid w:val="0070602D"/>
    <w:rsid w:val="007060C0"/>
    <w:rsid w:val="007060C8"/>
    <w:rsid w:val="007062EA"/>
    <w:rsid w:val="007062F9"/>
    <w:rsid w:val="007063C2"/>
    <w:rsid w:val="007063DF"/>
    <w:rsid w:val="0070672C"/>
    <w:rsid w:val="0070674F"/>
    <w:rsid w:val="00706806"/>
    <w:rsid w:val="00706CB4"/>
    <w:rsid w:val="00706E16"/>
    <w:rsid w:val="00707379"/>
    <w:rsid w:val="0070750D"/>
    <w:rsid w:val="0070755E"/>
    <w:rsid w:val="007076E4"/>
    <w:rsid w:val="007076EC"/>
    <w:rsid w:val="007077E5"/>
    <w:rsid w:val="00707ACE"/>
    <w:rsid w:val="00707B50"/>
    <w:rsid w:val="00707C03"/>
    <w:rsid w:val="00707EBD"/>
    <w:rsid w:val="00710314"/>
    <w:rsid w:val="00710544"/>
    <w:rsid w:val="00710617"/>
    <w:rsid w:val="0071082D"/>
    <w:rsid w:val="00710937"/>
    <w:rsid w:val="00710AD8"/>
    <w:rsid w:val="00710C5F"/>
    <w:rsid w:val="00710CD6"/>
    <w:rsid w:val="00710E51"/>
    <w:rsid w:val="00710F84"/>
    <w:rsid w:val="00711024"/>
    <w:rsid w:val="0071108F"/>
    <w:rsid w:val="007112B0"/>
    <w:rsid w:val="007112F8"/>
    <w:rsid w:val="00711344"/>
    <w:rsid w:val="0071138E"/>
    <w:rsid w:val="00711497"/>
    <w:rsid w:val="00711856"/>
    <w:rsid w:val="007119BD"/>
    <w:rsid w:val="00711BCD"/>
    <w:rsid w:val="00711CB8"/>
    <w:rsid w:val="00711E8B"/>
    <w:rsid w:val="007124E9"/>
    <w:rsid w:val="00712723"/>
    <w:rsid w:val="0071291C"/>
    <w:rsid w:val="00712B73"/>
    <w:rsid w:val="00712C3B"/>
    <w:rsid w:val="00712CEA"/>
    <w:rsid w:val="00712D14"/>
    <w:rsid w:val="00712D9D"/>
    <w:rsid w:val="00712E1D"/>
    <w:rsid w:val="007132F1"/>
    <w:rsid w:val="007134EA"/>
    <w:rsid w:val="00713520"/>
    <w:rsid w:val="00713896"/>
    <w:rsid w:val="00713969"/>
    <w:rsid w:val="00713998"/>
    <w:rsid w:val="00713AEE"/>
    <w:rsid w:val="00713AFC"/>
    <w:rsid w:val="00713B95"/>
    <w:rsid w:val="00713C0B"/>
    <w:rsid w:val="00713CDB"/>
    <w:rsid w:val="00713D9E"/>
    <w:rsid w:val="007142A4"/>
    <w:rsid w:val="0071438D"/>
    <w:rsid w:val="007143C9"/>
    <w:rsid w:val="00714779"/>
    <w:rsid w:val="007149B6"/>
    <w:rsid w:val="00714A0D"/>
    <w:rsid w:val="00714FA4"/>
    <w:rsid w:val="007150BC"/>
    <w:rsid w:val="0071513A"/>
    <w:rsid w:val="00715160"/>
    <w:rsid w:val="0071520F"/>
    <w:rsid w:val="00715403"/>
    <w:rsid w:val="007154E0"/>
    <w:rsid w:val="00715776"/>
    <w:rsid w:val="00715828"/>
    <w:rsid w:val="007158B5"/>
    <w:rsid w:val="00715C15"/>
    <w:rsid w:val="00715D46"/>
    <w:rsid w:val="00715DF1"/>
    <w:rsid w:val="00715FF9"/>
    <w:rsid w:val="00716062"/>
    <w:rsid w:val="007161E8"/>
    <w:rsid w:val="0071621F"/>
    <w:rsid w:val="00716279"/>
    <w:rsid w:val="0071637F"/>
    <w:rsid w:val="00716437"/>
    <w:rsid w:val="0071644B"/>
    <w:rsid w:val="00716892"/>
    <w:rsid w:val="00716A33"/>
    <w:rsid w:val="00716A38"/>
    <w:rsid w:val="00716B24"/>
    <w:rsid w:val="00716E1C"/>
    <w:rsid w:val="00716F9D"/>
    <w:rsid w:val="0071707B"/>
    <w:rsid w:val="007170FB"/>
    <w:rsid w:val="0071720F"/>
    <w:rsid w:val="00717213"/>
    <w:rsid w:val="00717431"/>
    <w:rsid w:val="00717954"/>
    <w:rsid w:val="00717A02"/>
    <w:rsid w:val="00717AE7"/>
    <w:rsid w:val="00717B50"/>
    <w:rsid w:val="00717D66"/>
    <w:rsid w:val="00717ECE"/>
    <w:rsid w:val="00720067"/>
    <w:rsid w:val="007200A2"/>
    <w:rsid w:val="007201A9"/>
    <w:rsid w:val="00720278"/>
    <w:rsid w:val="00720328"/>
    <w:rsid w:val="007207AE"/>
    <w:rsid w:val="007207B4"/>
    <w:rsid w:val="007209C3"/>
    <w:rsid w:val="00720A16"/>
    <w:rsid w:val="00720D33"/>
    <w:rsid w:val="00720EE1"/>
    <w:rsid w:val="0072119C"/>
    <w:rsid w:val="00721204"/>
    <w:rsid w:val="0072120A"/>
    <w:rsid w:val="00721452"/>
    <w:rsid w:val="007216A5"/>
    <w:rsid w:val="0072174F"/>
    <w:rsid w:val="0072181B"/>
    <w:rsid w:val="00721880"/>
    <w:rsid w:val="007219F6"/>
    <w:rsid w:val="00721A7E"/>
    <w:rsid w:val="00721AEB"/>
    <w:rsid w:val="00721D1B"/>
    <w:rsid w:val="00722019"/>
    <w:rsid w:val="0072210A"/>
    <w:rsid w:val="007222BF"/>
    <w:rsid w:val="0072264F"/>
    <w:rsid w:val="007226C8"/>
    <w:rsid w:val="0072270D"/>
    <w:rsid w:val="00722778"/>
    <w:rsid w:val="00722A73"/>
    <w:rsid w:val="00722D77"/>
    <w:rsid w:val="00722E1E"/>
    <w:rsid w:val="00722F51"/>
    <w:rsid w:val="007230D4"/>
    <w:rsid w:val="00723125"/>
    <w:rsid w:val="007234C9"/>
    <w:rsid w:val="007234E6"/>
    <w:rsid w:val="00723940"/>
    <w:rsid w:val="00723982"/>
    <w:rsid w:val="007239E4"/>
    <w:rsid w:val="00723B29"/>
    <w:rsid w:val="00723B49"/>
    <w:rsid w:val="00723DF2"/>
    <w:rsid w:val="00723E6F"/>
    <w:rsid w:val="00723F0D"/>
    <w:rsid w:val="00723F79"/>
    <w:rsid w:val="00724492"/>
    <w:rsid w:val="00724657"/>
    <w:rsid w:val="00724680"/>
    <w:rsid w:val="00724F5F"/>
    <w:rsid w:val="00724FEA"/>
    <w:rsid w:val="00725102"/>
    <w:rsid w:val="007252B6"/>
    <w:rsid w:val="007255A5"/>
    <w:rsid w:val="00725641"/>
    <w:rsid w:val="00725974"/>
    <w:rsid w:val="00725CA3"/>
    <w:rsid w:val="00725CC2"/>
    <w:rsid w:val="00725E79"/>
    <w:rsid w:val="00725EC3"/>
    <w:rsid w:val="00725F40"/>
    <w:rsid w:val="00726165"/>
    <w:rsid w:val="007262AD"/>
    <w:rsid w:val="007267AC"/>
    <w:rsid w:val="00726AAC"/>
    <w:rsid w:val="00726D25"/>
    <w:rsid w:val="00726E6F"/>
    <w:rsid w:val="00727025"/>
    <w:rsid w:val="00727105"/>
    <w:rsid w:val="007271D0"/>
    <w:rsid w:val="0072744A"/>
    <w:rsid w:val="007274A8"/>
    <w:rsid w:val="007274AF"/>
    <w:rsid w:val="00727761"/>
    <w:rsid w:val="00727BE6"/>
    <w:rsid w:val="00727CB1"/>
    <w:rsid w:val="00727F1A"/>
    <w:rsid w:val="00727F98"/>
    <w:rsid w:val="007300AC"/>
    <w:rsid w:val="007306F6"/>
    <w:rsid w:val="007307BB"/>
    <w:rsid w:val="00730AE6"/>
    <w:rsid w:val="00730B59"/>
    <w:rsid w:val="00730BCF"/>
    <w:rsid w:val="00730C1E"/>
    <w:rsid w:val="00730D72"/>
    <w:rsid w:val="007311CE"/>
    <w:rsid w:val="007311EC"/>
    <w:rsid w:val="007315BA"/>
    <w:rsid w:val="00731C80"/>
    <w:rsid w:val="00731FB5"/>
    <w:rsid w:val="007327DA"/>
    <w:rsid w:val="007329B0"/>
    <w:rsid w:val="00732AE6"/>
    <w:rsid w:val="00732BF5"/>
    <w:rsid w:val="00732C9D"/>
    <w:rsid w:val="007331CF"/>
    <w:rsid w:val="00733279"/>
    <w:rsid w:val="00733452"/>
    <w:rsid w:val="00733593"/>
    <w:rsid w:val="007336A8"/>
    <w:rsid w:val="007338CA"/>
    <w:rsid w:val="00733908"/>
    <w:rsid w:val="0073398A"/>
    <w:rsid w:val="00733A26"/>
    <w:rsid w:val="00733AE6"/>
    <w:rsid w:val="00733B8B"/>
    <w:rsid w:val="00733BD2"/>
    <w:rsid w:val="00733EEF"/>
    <w:rsid w:val="00733FE2"/>
    <w:rsid w:val="00733FFC"/>
    <w:rsid w:val="00734035"/>
    <w:rsid w:val="007342BE"/>
    <w:rsid w:val="007342CA"/>
    <w:rsid w:val="00734376"/>
    <w:rsid w:val="007343BB"/>
    <w:rsid w:val="007343FE"/>
    <w:rsid w:val="007344BD"/>
    <w:rsid w:val="007345C3"/>
    <w:rsid w:val="00734A49"/>
    <w:rsid w:val="00734AFB"/>
    <w:rsid w:val="00734B10"/>
    <w:rsid w:val="00734BED"/>
    <w:rsid w:val="00734E0D"/>
    <w:rsid w:val="00734E3C"/>
    <w:rsid w:val="0073514E"/>
    <w:rsid w:val="007353A4"/>
    <w:rsid w:val="007353CA"/>
    <w:rsid w:val="00735445"/>
    <w:rsid w:val="00735556"/>
    <w:rsid w:val="0073563A"/>
    <w:rsid w:val="00735A37"/>
    <w:rsid w:val="00735BA9"/>
    <w:rsid w:val="00735BD8"/>
    <w:rsid w:val="00735D89"/>
    <w:rsid w:val="00735D9D"/>
    <w:rsid w:val="00735E90"/>
    <w:rsid w:val="0073613D"/>
    <w:rsid w:val="00736185"/>
    <w:rsid w:val="0073633B"/>
    <w:rsid w:val="00736479"/>
    <w:rsid w:val="007366FB"/>
    <w:rsid w:val="007367A3"/>
    <w:rsid w:val="007367DE"/>
    <w:rsid w:val="0073686C"/>
    <w:rsid w:val="0073691C"/>
    <w:rsid w:val="00736A8E"/>
    <w:rsid w:val="00736D92"/>
    <w:rsid w:val="00736DE6"/>
    <w:rsid w:val="00736EA8"/>
    <w:rsid w:val="00737101"/>
    <w:rsid w:val="00737117"/>
    <w:rsid w:val="00737249"/>
    <w:rsid w:val="0073781F"/>
    <w:rsid w:val="00737850"/>
    <w:rsid w:val="007379F9"/>
    <w:rsid w:val="00737B39"/>
    <w:rsid w:val="00737D72"/>
    <w:rsid w:val="00737DD5"/>
    <w:rsid w:val="00737EB2"/>
    <w:rsid w:val="00737F9B"/>
    <w:rsid w:val="00740094"/>
    <w:rsid w:val="007402E2"/>
    <w:rsid w:val="007403F6"/>
    <w:rsid w:val="0074055D"/>
    <w:rsid w:val="007405DD"/>
    <w:rsid w:val="007407CA"/>
    <w:rsid w:val="007407DC"/>
    <w:rsid w:val="0074083E"/>
    <w:rsid w:val="00740967"/>
    <w:rsid w:val="007409B2"/>
    <w:rsid w:val="00740BF8"/>
    <w:rsid w:val="00740C06"/>
    <w:rsid w:val="00740E96"/>
    <w:rsid w:val="00740F82"/>
    <w:rsid w:val="007412C3"/>
    <w:rsid w:val="007416A9"/>
    <w:rsid w:val="0074198A"/>
    <w:rsid w:val="00741A80"/>
    <w:rsid w:val="00741C38"/>
    <w:rsid w:val="00741DE8"/>
    <w:rsid w:val="00741E1B"/>
    <w:rsid w:val="00741E70"/>
    <w:rsid w:val="00742047"/>
    <w:rsid w:val="0074213B"/>
    <w:rsid w:val="007421E1"/>
    <w:rsid w:val="007422A6"/>
    <w:rsid w:val="007422BB"/>
    <w:rsid w:val="0074231A"/>
    <w:rsid w:val="007423A9"/>
    <w:rsid w:val="007423FA"/>
    <w:rsid w:val="0074247D"/>
    <w:rsid w:val="00742513"/>
    <w:rsid w:val="00742677"/>
    <w:rsid w:val="007427B1"/>
    <w:rsid w:val="00742B13"/>
    <w:rsid w:val="00742D40"/>
    <w:rsid w:val="00742E2D"/>
    <w:rsid w:val="00742E45"/>
    <w:rsid w:val="00742E9B"/>
    <w:rsid w:val="00742FB0"/>
    <w:rsid w:val="00743164"/>
    <w:rsid w:val="00743183"/>
    <w:rsid w:val="007434FA"/>
    <w:rsid w:val="0074350A"/>
    <w:rsid w:val="0074360D"/>
    <w:rsid w:val="00743628"/>
    <w:rsid w:val="00743684"/>
    <w:rsid w:val="00743706"/>
    <w:rsid w:val="00743934"/>
    <w:rsid w:val="00743A1F"/>
    <w:rsid w:val="00743E7A"/>
    <w:rsid w:val="00743EB8"/>
    <w:rsid w:val="00743EF9"/>
    <w:rsid w:val="00743F5B"/>
    <w:rsid w:val="007441D8"/>
    <w:rsid w:val="0074478C"/>
    <w:rsid w:val="007447C0"/>
    <w:rsid w:val="0074484E"/>
    <w:rsid w:val="00744859"/>
    <w:rsid w:val="007448D7"/>
    <w:rsid w:val="00744CD6"/>
    <w:rsid w:val="0074544E"/>
    <w:rsid w:val="00745454"/>
    <w:rsid w:val="007454A6"/>
    <w:rsid w:val="0074575B"/>
    <w:rsid w:val="00745A5A"/>
    <w:rsid w:val="00745CBC"/>
    <w:rsid w:val="00745D5A"/>
    <w:rsid w:val="00745FFD"/>
    <w:rsid w:val="007461BE"/>
    <w:rsid w:val="0074660F"/>
    <w:rsid w:val="00746619"/>
    <w:rsid w:val="00746672"/>
    <w:rsid w:val="007468E2"/>
    <w:rsid w:val="00746996"/>
    <w:rsid w:val="00746999"/>
    <w:rsid w:val="00746B44"/>
    <w:rsid w:val="00746BB1"/>
    <w:rsid w:val="00746F78"/>
    <w:rsid w:val="00746F86"/>
    <w:rsid w:val="007470B5"/>
    <w:rsid w:val="00747268"/>
    <w:rsid w:val="0074737D"/>
    <w:rsid w:val="007473A2"/>
    <w:rsid w:val="007473E2"/>
    <w:rsid w:val="007474B7"/>
    <w:rsid w:val="007474D0"/>
    <w:rsid w:val="0074750B"/>
    <w:rsid w:val="0074773E"/>
    <w:rsid w:val="0074776B"/>
    <w:rsid w:val="007477AD"/>
    <w:rsid w:val="007478C7"/>
    <w:rsid w:val="00747912"/>
    <w:rsid w:val="00747C10"/>
    <w:rsid w:val="00747C5B"/>
    <w:rsid w:val="00747E9A"/>
    <w:rsid w:val="00747F93"/>
    <w:rsid w:val="0075012A"/>
    <w:rsid w:val="007501A5"/>
    <w:rsid w:val="007501A7"/>
    <w:rsid w:val="007501BB"/>
    <w:rsid w:val="007501FD"/>
    <w:rsid w:val="007503D5"/>
    <w:rsid w:val="00750778"/>
    <w:rsid w:val="007507E0"/>
    <w:rsid w:val="00750905"/>
    <w:rsid w:val="007509E1"/>
    <w:rsid w:val="00750A43"/>
    <w:rsid w:val="00750A72"/>
    <w:rsid w:val="00750AE2"/>
    <w:rsid w:val="00750C64"/>
    <w:rsid w:val="00750EAD"/>
    <w:rsid w:val="0075118C"/>
    <w:rsid w:val="00751280"/>
    <w:rsid w:val="00751715"/>
    <w:rsid w:val="0075189C"/>
    <w:rsid w:val="007518DB"/>
    <w:rsid w:val="00751D07"/>
    <w:rsid w:val="00751E87"/>
    <w:rsid w:val="00752145"/>
    <w:rsid w:val="0075219B"/>
    <w:rsid w:val="00752379"/>
    <w:rsid w:val="0075245F"/>
    <w:rsid w:val="0075276E"/>
    <w:rsid w:val="00752791"/>
    <w:rsid w:val="0075295F"/>
    <w:rsid w:val="00752991"/>
    <w:rsid w:val="00752BE9"/>
    <w:rsid w:val="00752EA9"/>
    <w:rsid w:val="00752F53"/>
    <w:rsid w:val="00753141"/>
    <w:rsid w:val="0075357C"/>
    <w:rsid w:val="00753A25"/>
    <w:rsid w:val="00753A68"/>
    <w:rsid w:val="00753A71"/>
    <w:rsid w:val="00753AD2"/>
    <w:rsid w:val="00753C83"/>
    <w:rsid w:val="00753F45"/>
    <w:rsid w:val="00754135"/>
    <w:rsid w:val="007542FE"/>
    <w:rsid w:val="00754354"/>
    <w:rsid w:val="007543D1"/>
    <w:rsid w:val="0075449B"/>
    <w:rsid w:val="007545A1"/>
    <w:rsid w:val="00754675"/>
    <w:rsid w:val="0075467B"/>
    <w:rsid w:val="007549D9"/>
    <w:rsid w:val="00754C85"/>
    <w:rsid w:val="00754DC3"/>
    <w:rsid w:val="00754E1A"/>
    <w:rsid w:val="00754F91"/>
    <w:rsid w:val="007550BC"/>
    <w:rsid w:val="007553CD"/>
    <w:rsid w:val="0075574D"/>
    <w:rsid w:val="00755829"/>
    <w:rsid w:val="00755835"/>
    <w:rsid w:val="007558F2"/>
    <w:rsid w:val="00755904"/>
    <w:rsid w:val="00755987"/>
    <w:rsid w:val="00755CF2"/>
    <w:rsid w:val="0075626B"/>
    <w:rsid w:val="00756395"/>
    <w:rsid w:val="00756465"/>
    <w:rsid w:val="00756502"/>
    <w:rsid w:val="00756899"/>
    <w:rsid w:val="007569A4"/>
    <w:rsid w:val="00756A50"/>
    <w:rsid w:val="00756B70"/>
    <w:rsid w:val="00756D1E"/>
    <w:rsid w:val="00756D54"/>
    <w:rsid w:val="0075703D"/>
    <w:rsid w:val="00757120"/>
    <w:rsid w:val="00757266"/>
    <w:rsid w:val="007572E8"/>
    <w:rsid w:val="0075734B"/>
    <w:rsid w:val="00757540"/>
    <w:rsid w:val="00757D27"/>
    <w:rsid w:val="00757F8D"/>
    <w:rsid w:val="0076004B"/>
    <w:rsid w:val="00760119"/>
    <w:rsid w:val="007602B2"/>
    <w:rsid w:val="00760409"/>
    <w:rsid w:val="00760514"/>
    <w:rsid w:val="0076073E"/>
    <w:rsid w:val="0076079C"/>
    <w:rsid w:val="00760878"/>
    <w:rsid w:val="007608AC"/>
    <w:rsid w:val="007608FC"/>
    <w:rsid w:val="00760B96"/>
    <w:rsid w:val="00760EB8"/>
    <w:rsid w:val="00760EE5"/>
    <w:rsid w:val="00760EFA"/>
    <w:rsid w:val="00761094"/>
    <w:rsid w:val="0076109C"/>
    <w:rsid w:val="00761132"/>
    <w:rsid w:val="007612C5"/>
    <w:rsid w:val="00761406"/>
    <w:rsid w:val="00761774"/>
    <w:rsid w:val="0076182D"/>
    <w:rsid w:val="007619E7"/>
    <w:rsid w:val="00761AFB"/>
    <w:rsid w:val="00761BB7"/>
    <w:rsid w:val="00761D66"/>
    <w:rsid w:val="00761E61"/>
    <w:rsid w:val="00762070"/>
    <w:rsid w:val="0076218A"/>
    <w:rsid w:val="007623BB"/>
    <w:rsid w:val="007626AA"/>
    <w:rsid w:val="007626C4"/>
    <w:rsid w:val="0076292B"/>
    <w:rsid w:val="00762BAC"/>
    <w:rsid w:val="00762BAD"/>
    <w:rsid w:val="00762BC8"/>
    <w:rsid w:val="00762D12"/>
    <w:rsid w:val="00762D77"/>
    <w:rsid w:val="00762F0B"/>
    <w:rsid w:val="0076304B"/>
    <w:rsid w:val="00763314"/>
    <w:rsid w:val="00763367"/>
    <w:rsid w:val="00763890"/>
    <w:rsid w:val="007638BC"/>
    <w:rsid w:val="00763BDE"/>
    <w:rsid w:val="00763F6C"/>
    <w:rsid w:val="00764050"/>
    <w:rsid w:val="00764076"/>
    <w:rsid w:val="007640BA"/>
    <w:rsid w:val="007641F7"/>
    <w:rsid w:val="007642FD"/>
    <w:rsid w:val="0076464B"/>
    <w:rsid w:val="0076472F"/>
    <w:rsid w:val="00764785"/>
    <w:rsid w:val="00764979"/>
    <w:rsid w:val="00764A30"/>
    <w:rsid w:val="00764B47"/>
    <w:rsid w:val="00764CC7"/>
    <w:rsid w:val="00764CD1"/>
    <w:rsid w:val="00764D2B"/>
    <w:rsid w:val="00764FFB"/>
    <w:rsid w:val="0076503B"/>
    <w:rsid w:val="007650FC"/>
    <w:rsid w:val="00765412"/>
    <w:rsid w:val="007654C8"/>
    <w:rsid w:val="00765E78"/>
    <w:rsid w:val="00765F68"/>
    <w:rsid w:val="00765FB5"/>
    <w:rsid w:val="00765FCB"/>
    <w:rsid w:val="0076613E"/>
    <w:rsid w:val="00766199"/>
    <w:rsid w:val="007661A7"/>
    <w:rsid w:val="00766201"/>
    <w:rsid w:val="007662A9"/>
    <w:rsid w:val="00766363"/>
    <w:rsid w:val="007669E8"/>
    <w:rsid w:val="00766AC9"/>
    <w:rsid w:val="00766B3A"/>
    <w:rsid w:val="00766BF2"/>
    <w:rsid w:val="00766D28"/>
    <w:rsid w:val="00766DF8"/>
    <w:rsid w:val="00766EA7"/>
    <w:rsid w:val="007670E8"/>
    <w:rsid w:val="00767162"/>
    <w:rsid w:val="007674F8"/>
    <w:rsid w:val="007675B5"/>
    <w:rsid w:val="00767736"/>
    <w:rsid w:val="00767851"/>
    <w:rsid w:val="0076790D"/>
    <w:rsid w:val="00767998"/>
    <w:rsid w:val="00767E79"/>
    <w:rsid w:val="0077000A"/>
    <w:rsid w:val="007700E2"/>
    <w:rsid w:val="007701F7"/>
    <w:rsid w:val="00770350"/>
    <w:rsid w:val="00770415"/>
    <w:rsid w:val="00770487"/>
    <w:rsid w:val="007704C9"/>
    <w:rsid w:val="007707A7"/>
    <w:rsid w:val="007707DF"/>
    <w:rsid w:val="00770A6F"/>
    <w:rsid w:val="00770A73"/>
    <w:rsid w:val="00770AA7"/>
    <w:rsid w:val="00770FDF"/>
    <w:rsid w:val="00771123"/>
    <w:rsid w:val="007711AB"/>
    <w:rsid w:val="0077123E"/>
    <w:rsid w:val="00771331"/>
    <w:rsid w:val="00771357"/>
    <w:rsid w:val="0077161D"/>
    <w:rsid w:val="0077164A"/>
    <w:rsid w:val="00771851"/>
    <w:rsid w:val="00771E49"/>
    <w:rsid w:val="00771F44"/>
    <w:rsid w:val="00771F85"/>
    <w:rsid w:val="007720DB"/>
    <w:rsid w:val="007721DE"/>
    <w:rsid w:val="00772209"/>
    <w:rsid w:val="007722E0"/>
    <w:rsid w:val="0077231C"/>
    <w:rsid w:val="0077234C"/>
    <w:rsid w:val="007723AC"/>
    <w:rsid w:val="007724D1"/>
    <w:rsid w:val="0077285E"/>
    <w:rsid w:val="00772987"/>
    <w:rsid w:val="00772D08"/>
    <w:rsid w:val="00772F4B"/>
    <w:rsid w:val="00773344"/>
    <w:rsid w:val="0077338D"/>
    <w:rsid w:val="0077353E"/>
    <w:rsid w:val="007735C9"/>
    <w:rsid w:val="00773699"/>
    <w:rsid w:val="00773726"/>
    <w:rsid w:val="007737F7"/>
    <w:rsid w:val="00773877"/>
    <w:rsid w:val="007738A3"/>
    <w:rsid w:val="00773AA4"/>
    <w:rsid w:val="00773C22"/>
    <w:rsid w:val="00773DEC"/>
    <w:rsid w:val="00773DF3"/>
    <w:rsid w:val="00773EA6"/>
    <w:rsid w:val="00773F7A"/>
    <w:rsid w:val="00773FEC"/>
    <w:rsid w:val="00774026"/>
    <w:rsid w:val="007740A2"/>
    <w:rsid w:val="0077412B"/>
    <w:rsid w:val="007742FD"/>
    <w:rsid w:val="007744E0"/>
    <w:rsid w:val="00774507"/>
    <w:rsid w:val="0077472B"/>
    <w:rsid w:val="007747A0"/>
    <w:rsid w:val="007747BE"/>
    <w:rsid w:val="00774928"/>
    <w:rsid w:val="0077494A"/>
    <w:rsid w:val="00774A4D"/>
    <w:rsid w:val="00774B1E"/>
    <w:rsid w:val="00774BD8"/>
    <w:rsid w:val="00774C32"/>
    <w:rsid w:val="00774DBC"/>
    <w:rsid w:val="00774DC5"/>
    <w:rsid w:val="00774E52"/>
    <w:rsid w:val="00774E64"/>
    <w:rsid w:val="00774E97"/>
    <w:rsid w:val="0077504F"/>
    <w:rsid w:val="007753A5"/>
    <w:rsid w:val="00775425"/>
    <w:rsid w:val="0077544A"/>
    <w:rsid w:val="0077549D"/>
    <w:rsid w:val="0077550D"/>
    <w:rsid w:val="00775679"/>
    <w:rsid w:val="00775781"/>
    <w:rsid w:val="007757E3"/>
    <w:rsid w:val="00775A14"/>
    <w:rsid w:val="00775CAA"/>
    <w:rsid w:val="00775E60"/>
    <w:rsid w:val="00775FF8"/>
    <w:rsid w:val="00776052"/>
    <w:rsid w:val="007763BB"/>
    <w:rsid w:val="00776573"/>
    <w:rsid w:val="0077662B"/>
    <w:rsid w:val="00776722"/>
    <w:rsid w:val="007767B6"/>
    <w:rsid w:val="007769FC"/>
    <w:rsid w:val="00776A61"/>
    <w:rsid w:val="00776AC7"/>
    <w:rsid w:val="00776C2B"/>
    <w:rsid w:val="00776E0A"/>
    <w:rsid w:val="00776E1C"/>
    <w:rsid w:val="007773D6"/>
    <w:rsid w:val="007774C3"/>
    <w:rsid w:val="007774E5"/>
    <w:rsid w:val="007774FF"/>
    <w:rsid w:val="007775C7"/>
    <w:rsid w:val="0077761A"/>
    <w:rsid w:val="0077780B"/>
    <w:rsid w:val="00777897"/>
    <w:rsid w:val="007778A0"/>
    <w:rsid w:val="00777931"/>
    <w:rsid w:val="00777A0B"/>
    <w:rsid w:val="00777B95"/>
    <w:rsid w:val="00777BC5"/>
    <w:rsid w:val="00777CBD"/>
    <w:rsid w:val="00777DF1"/>
    <w:rsid w:val="007802BD"/>
    <w:rsid w:val="007805CB"/>
    <w:rsid w:val="0078061C"/>
    <w:rsid w:val="00780648"/>
    <w:rsid w:val="00780847"/>
    <w:rsid w:val="007808B0"/>
    <w:rsid w:val="00780A4C"/>
    <w:rsid w:val="00780AA5"/>
    <w:rsid w:val="00780BFA"/>
    <w:rsid w:val="00780C7C"/>
    <w:rsid w:val="00780C84"/>
    <w:rsid w:val="00780EEB"/>
    <w:rsid w:val="00780F1C"/>
    <w:rsid w:val="00781158"/>
    <w:rsid w:val="00781256"/>
    <w:rsid w:val="00781289"/>
    <w:rsid w:val="0078142F"/>
    <w:rsid w:val="0078174C"/>
    <w:rsid w:val="00781764"/>
    <w:rsid w:val="00781916"/>
    <w:rsid w:val="00781A8B"/>
    <w:rsid w:val="00781BB8"/>
    <w:rsid w:val="007820C6"/>
    <w:rsid w:val="00782155"/>
    <w:rsid w:val="00782345"/>
    <w:rsid w:val="007823A4"/>
    <w:rsid w:val="00782660"/>
    <w:rsid w:val="0078276A"/>
    <w:rsid w:val="007829B4"/>
    <w:rsid w:val="00782A3B"/>
    <w:rsid w:val="00782B06"/>
    <w:rsid w:val="00782B8E"/>
    <w:rsid w:val="00782C14"/>
    <w:rsid w:val="00782C34"/>
    <w:rsid w:val="00782D63"/>
    <w:rsid w:val="00782EE0"/>
    <w:rsid w:val="00782F68"/>
    <w:rsid w:val="00782F95"/>
    <w:rsid w:val="00782FAC"/>
    <w:rsid w:val="0078300A"/>
    <w:rsid w:val="00783106"/>
    <w:rsid w:val="00783156"/>
    <w:rsid w:val="0078316B"/>
    <w:rsid w:val="007831BB"/>
    <w:rsid w:val="007831DC"/>
    <w:rsid w:val="007832BA"/>
    <w:rsid w:val="0078341F"/>
    <w:rsid w:val="00783671"/>
    <w:rsid w:val="007836CA"/>
    <w:rsid w:val="007836F6"/>
    <w:rsid w:val="00783999"/>
    <w:rsid w:val="00783B48"/>
    <w:rsid w:val="00784033"/>
    <w:rsid w:val="00784084"/>
    <w:rsid w:val="00784155"/>
    <w:rsid w:val="00784224"/>
    <w:rsid w:val="007843E5"/>
    <w:rsid w:val="00784431"/>
    <w:rsid w:val="0078458C"/>
    <w:rsid w:val="00784741"/>
    <w:rsid w:val="00784811"/>
    <w:rsid w:val="00784BC3"/>
    <w:rsid w:val="00784C51"/>
    <w:rsid w:val="00784CDE"/>
    <w:rsid w:val="0078504C"/>
    <w:rsid w:val="007850A8"/>
    <w:rsid w:val="007853B2"/>
    <w:rsid w:val="0078540E"/>
    <w:rsid w:val="0078561C"/>
    <w:rsid w:val="0078564B"/>
    <w:rsid w:val="00785857"/>
    <w:rsid w:val="00785A9D"/>
    <w:rsid w:val="00785C2A"/>
    <w:rsid w:val="00785CD8"/>
    <w:rsid w:val="00785D49"/>
    <w:rsid w:val="00785DAD"/>
    <w:rsid w:val="00785DEE"/>
    <w:rsid w:val="00785E36"/>
    <w:rsid w:val="00786352"/>
    <w:rsid w:val="0078667E"/>
    <w:rsid w:val="00786978"/>
    <w:rsid w:val="0078698C"/>
    <w:rsid w:val="00786C62"/>
    <w:rsid w:val="00786F04"/>
    <w:rsid w:val="00786FA4"/>
    <w:rsid w:val="00787079"/>
    <w:rsid w:val="007871C3"/>
    <w:rsid w:val="007872DC"/>
    <w:rsid w:val="00787346"/>
    <w:rsid w:val="00787382"/>
    <w:rsid w:val="007876D4"/>
    <w:rsid w:val="007877DB"/>
    <w:rsid w:val="0078793E"/>
    <w:rsid w:val="00787AF3"/>
    <w:rsid w:val="00787F64"/>
    <w:rsid w:val="00787FD2"/>
    <w:rsid w:val="007900D1"/>
    <w:rsid w:val="00790133"/>
    <w:rsid w:val="007903DA"/>
    <w:rsid w:val="00790514"/>
    <w:rsid w:val="00790786"/>
    <w:rsid w:val="0079088E"/>
    <w:rsid w:val="007909E2"/>
    <w:rsid w:val="00790F76"/>
    <w:rsid w:val="00790F99"/>
    <w:rsid w:val="0079113E"/>
    <w:rsid w:val="007914D9"/>
    <w:rsid w:val="00791549"/>
    <w:rsid w:val="0079169B"/>
    <w:rsid w:val="00791726"/>
    <w:rsid w:val="0079173B"/>
    <w:rsid w:val="007919C5"/>
    <w:rsid w:val="007919CA"/>
    <w:rsid w:val="00791A60"/>
    <w:rsid w:val="00791A7C"/>
    <w:rsid w:val="00791AC8"/>
    <w:rsid w:val="007923D5"/>
    <w:rsid w:val="007924F0"/>
    <w:rsid w:val="0079262F"/>
    <w:rsid w:val="0079268A"/>
    <w:rsid w:val="0079273F"/>
    <w:rsid w:val="00792745"/>
    <w:rsid w:val="00792805"/>
    <w:rsid w:val="00792915"/>
    <w:rsid w:val="007929A4"/>
    <w:rsid w:val="007929EA"/>
    <w:rsid w:val="00792A47"/>
    <w:rsid w:val="00792AB7"/>
    <w:rsid w:val="00792B75"/>
    <w:rsid w:val="00792BA4"/>
    <w:rsid w:val="00792BEB"/>
    <w:rsid w:val="00793662"/>
    <w:rsid w:val="007936C7"/>
    <w:rsid w:val="007936EA"/>
    <w:rsid w:val="007937C1"/>
    <w:rsid w:val="007938D4"/>
    <w:rsid w:val="00793B03"/>
    <w:rsid w:val="00793C60"/>
    <w:rsid w:val="00793E4D"/>
    <w:rsid w:val="00793FB5"/>
    <w:rsid w:val="00794349"/>
    <w:rsid w:val="007944CA"/>
    <w:rsid w:val="0079461D"/>
    <w:rsid w:val="00794812"/>
    <w:rsid w:val="00794BC8"/>
    <w:rsid w:val="00794C7A"/>
    <w:rsid w:val="00794E3E"/>
    <w:rsid w:val="00794E52"/>
    <w:rsid w:val="00794FE8"/>
    <w:rsid w:val="007950A5"/>
    <w:rsid w:val="00795276"/>
    <w:rsid w:val="007956A0"/>
    <w:rsid w:val="0079588E"/>
    <w:rsid w:val="007958BD"/>
    <w:rsid w:val="007959D5"/>
    <w:rsid w:val="00795B9A"/>
    <w:rsid w:val="00795F3A"/>
    <w:rsid w:val="00796253"/>
    <w:rsid w:val="00796298"/>
    <w:rsid w:val="00796339"/>
    <w:rsid w:val="00796609"/>
    <w:rsid w:val="0079673D"/>
    <w:rsid w:val="00796E87"/>
    <w:rsid w:val="00796FA8"/>
    <w:rsid w:val="00797030"/>
    <w:rsid w:val="007970C5"/>
    <w:rsid w:val="00797348"/>
    <w:rsid w:val="0079736F"/>
    <w:rsid w:val="00797509"/>
    <w:rsid w:val="0079750A"/>
    <w:rsid w:val="0079767E"/>
    <w:rsid w:val="0079792E"/>
    <w:rsid w:val="00797BB9"/>
    <w:rsid w:val="00797BE3"/>
    <w:rsid w:val="00797D62"/>
    <w:rsid w:val="00797D75"/>
    <w:rsid w:val="007A011C"/>
    <w:rsid w:val="007A0568"/>
    <w:rsid w:val="007A05F8"/>
    <w:rsid w:val="007A0649"/>
    <w:rsid w:val="007A06D0"/>
    <w:rsid w:val="007A0814"/>
    <w:rsid w:val="007A0A23"/>
    <w:rsid w:val="007A0B8F"/>
    <w:rsid w:val="007A0DCD"/>
    <w:rsid w:val="007A11C8"/>
    <w:rsid w:val="007A11EE"/>
    <w:rsid w:val="007A130A"/>
    <w:rsid w:val="007A1365"/>
    <w:rsid w:val="007A1375"/>
    <w:rsid w:val="007A1481"/>
    <w:rsid w:val="007A1549"/>
    <w:rsid w:val="007A1562"/>
    <w:rsid w:val="007A16D9"/>
    <w:rsid w:val="007A18AA"/>
    <w:rsid w:val="007A193B"/>
    <w:rsid w:val="007A1997"/>
    <w:rsid w:val="007A1AAB"/>
    <w:rsid w:val="007A1BAA"/>
    <w:rsid w:val="007A1E62"/>
    <w:rsid w:val="007A1F70"/>
    <w:rsid w:val="007A20DB"/>
    <w:rsid w:val="007A2182"/>
    <w:rsid w:val="007A220E"/>
    <w:rsid w:val="007A24BE"/>
    <w:rsid w:val="007A27A9"/>
    <w:rsid w:val="007A2939"/>
    <w:rsid w:val="007A2B60"/>
    <w:rsid w:val="007A2B79"/>
    <w:rsid w:val="007A2CBA"/>
    <w:rsid w:val="007A2EB7"/>
    <w:rsid w:val="007A2F46"/>
    <w:rsid w:val="007A30EB"/>
    <w:rsid w:val="007A3135"/>
    <w:rsid w:val="007A31D7"/>
    <w:rsid w:val="007A3228"/>
    <w:rsid w:val="007A348F"/>
    <w:rsid w:val="007A36C7"/>
    <w:rsid w:val="007A36F7"/>
    <w:rsid w:val="007A3770"/>
    <w:rsid w:val="007A3956"/>
    <w:rsid w:val="007A3A77"/>
    <w:rsid w:val="007A3BAD"/>
    <w:rsid w:val="007A3BCC"/>
    <w:rsid w:val="007A3D99"/>
    <w:rsid w:val="007A3E84"/>
    <w:rsid w:val="007A3F2A"/>
    <w:rsid w:val="007A426F"/>
    <w:rsid w:val="007A4325"/>
    <w:rsid w:val="007A43E1"/>
    <w:rsid w:val="007A4BC7"/>
    <w:rsid w:val="007A4C61"/>
    <w:rsid w:val="007A4DD8"/>
    <w:rsid w:val="007A4E2E"/>
    <w:rsid w:val="007A4E40"/>
    <w:rsid w:val="007A50BC"/>
    <w:rsid w:val="007A51E4"/>
    <w:rsid w:val="007A52F1"/>
    <w:rsid w:val="007A5303"/>
    <w:rsid w:val="007A53AE"/>
    <w:rsid w:val="007A54D0"/>
    <w:rsid w:val="007A55F1"/>
    <w:rsid w:val="007A5707"/>
    <w:rsid w:val="007A57EF"/>
    <w:rsid w:val="007A5889"/>
    <w:rsid w:val="007A588F"/>
    <w:rsid w:val="007A58D1"/>
    <w:rsid w:val="007A59AA"/>
    <w:rsid w:val="007A5B71"/>
    <w:rsid w:val="007A5BA2"/>
    <w:rsid w:val="007A5C0B"/>
    <w:rsid w:val="007A5C7C"/>
    <w:rsid w:val="007A5D7F"/>
    <w:rsid w:val="007A5D80"/>
    <w:rsid w:val="007A5D85"/>
    <w:rsid w:val="007A5D9A"/>
    <w:rsid w:val="007A5EAC"/>
    <w:rsid w:val="007A5F29"/>
    <w:rsid w:val="007A6048"/>
    <w:rsid w:val="007A6372"/>
    <w:rsid w:val="007A66B0"/>
    <w:rsid w:val="007A66CE"/>
    <w:rsid w:val="007A6A8C"/>
    <w:rsid w:val="007A6AAB"/>
    <w:rsid w:val="007A6B79"/>
    <w:rsid w:val="007A6B7B"/>
    <w:rsid w:val="007A6C93"/>
    <w:rsid w:val="007A6D86"/>
    <w:rsid w:val="007A6F04"/>
    <w:rsid w:val="007A6F0C"/>
    <w:rsid w:val="007A7032"/>
    <w:rsid w:val="007A70FA"/>
    <w:rsid w:val="007A7167"/>
    <w:rsid w:val="007A75AE"/>
    <w:rsid w:val="007A7605"/>
    <w:rsid w:val="007A7612"/>
    <w:rsid w:val="007A77AB"/>
    <w:rsid w:val="007A7844"/>
    <w:rsid w:val="007A793C"/>
    <w:rsid w:val="007A79D6"/>
    <w:rsid w:val="007A7B54"/>
    <w:rsid w:val="007A7C16"/>
    <w:rsid w:val="007A7FA0"/>
    <w:rsid w:val="007B005D"/>
    <w:rsid w:val="007B0259"/>
    <w:rsid w:val="007B0362"/>
    <w:rsid w:val="007B03EB"/>
    <w:rsid w:val="007B046C"/>
    <w:rsid w:val="007B0513"/>
    <w:rsid w:val="007B0A1C"/>
    <w:rsid w:val="007B0AB1"/>
    <w:rsid w:val="007B0DAC"/>
    <w:rsid w:val="007B0E46"/>
    <w:rsid w:val="007B1192"/>
    <w:rsid w:val="007B13BD"/>
    <w:rsid w:val="007B1581"/>
    <w:rsid w:val="007B1678"/>
    <w:rsid w:val="007B16CB"/>
    <w:rsid w:val="007B195F"/>
    <w:rsid w:val="007B19B0"/>
    <w:rsid w:val="007B1A41"/>
    <w:rsid w:val="007B1BA9"/>
    <w:rsid w:val="007B1C5A"/>
    <w:rsid w:val="007B1CB4"/>
    <w:rsid w:val="007B1D9A"/>
    <w:rsid w:val="007B1DCF"/>
    <w:rsid w:val="007B1F23"/>
    <w:rsid w:val="007B20D3"/>
    <w:rsid w:val="007B2584"/>
    <w:rsid w:val="007B270F"/>
    <w:rsid w:val="007B2A21"/>
    <w:rsid w:val="007B2A51"/>
    <w:rsid w:val="007B2A60"/>
    <w:rsid w:val="007B2B6A"/>
    <w:rsid w:val="007B2DCE"/>
    <w:rsid w:val="007B2FDA"/>
    <w:rsid w:val="007B301E"/>
    <w:rsid w:val="007B3235"/>
    <w:rsid w:val="007B342E"/>
    <w:rsid w:val="007B3496"/>
    <w:rsid w:val="007B3642"/>
    <w:rsid w:val="007B377B"/>
    <w:rsid w:val="007B3A3F"/>
    <w:rsid w:val="007B3B16"/>
    <w:rsid w:val="007B3DF6"/>
    <w:rsid w:val="007B3E14"/>
    <w:rsid w:val="007B3F40"/>
    <w:rsid w:val="007B405E"/>
    <w:rsid w:val="007B4129"/>
    <w:rsid w:val="007B4192"/>
    <w:rsid w:val="007B41AB"/>
    <w:rsid w:val="007B4206"/>
    <w:rsid w:val="007B42EC"/>
    <w:rsid w:val="007B451C"/>
    <w:rsid w:val="007B469C"/>
    <w:rsid w:val="007B46E2"/>
    <w:rsid w:val="007B47A5"/>
    <w:rsid w:val="007B48C3"/>
    <w:rsid w:val="007B4984"/>
    <w:rsid w:val="007B4A43"/>
    <w:rsid w:val="007B4ADB"/>
    <w:rsid w:val="007B4C29"/>
    <w:rsid w:val="007B511E"/>
    <w:rsid w:val="007B5375"/>
    <w:rsid w:val="007B5380"/>
    <w:rsid w:val="007B582F"/>
    <w:rsid w:val="007B589E"/>
    <w:rsid w:val="007B5918"/>
    <w:rsid w:val="007B5949"/>
    <w:rsid w:val="007B5A05"/>
    <w:rsid w:val="007B5A42"/>
    <w:rsid w:val="007B5D2D"/>
    <w:rsid w:val="007B5DA9"/>
    <w:rsid w:val="007B5F17"/>
    <w:rsid w:val="007B5F21"/>
    <w:rsid w:val="007B5F5C"/>
    <w:rsid w:val="007B64C6"/>
    <w:rsid w:val="007B6539"/>
    <w:rsid w:val="007B65B0"/>
    <w:rsid w:val="007B65DC"/>
    <w:rsid w:val="007B6663"/>
    <w:rsid w:val="007B6722"/>
    <w:rsid w:val="007B683D"/>
    <w:rsid w:val="007B6BAB"/>
    <w:rsid w:val="007B6C0F"/>
    <w:rsid w:val="007B6C65"/>
    <w:rsid w:val="007B6CA3"/>
    <w:rsid w:val="007B6DA7"/>
    <w:rsid w:val="007B6E50"/>
    <w:rsid w:val="007B6F35"/>
    <w:rsid w:val="007B6F7D"/>
    <w:rsid w:val="007B71AE"/>
    <w:rsid w:val="007B72A0"/>
    <w:rsid w:val="007B74E6"/>
    <w:rsid w:val="007B753B"/>
    <w:rsid w:val="007B7567"/>
    <w:rsid w:val="007B7673"/>
    <w:rsid w:val="007B7805"/>
    <w:rsid w:val="007B780D"/>
    <w:rsid w:val="007B790D"/>
    <w:rsid w:val="007B79EC"/>
    <w:rsid w:val="007B7B5D"/>
    <w:rsid w:val="007B7B74"/>
    <w:rsid w:val="007B7C99"/>
    <w:rsid w:val="007B7D49"/>
    <w:rsid w:val="007B7E27"/>
    <w:rsid w:val="007C0115"/>
    <w:rsid w:val="007C0851"/>
    <w:rsid w:val="007C0A9B"/>
    <w:rsid w:val="007C0B74"/>
    <w:rsid w:val="007C0D31"/>
    <w:rsid w:val="007C0D40"/>
    <w:rsid w:val="007C0E5D"/>
    <w:rsid w:val="007C103F"/>
    <w:rsid w:val="007C10A4"/>
    <w:rsid w:val="007C11DC"/>
    <w:rsid w:val="007C1281"/>
    <w:rsid w:val="007C13BB"/>
    <w:rsid w:val="007C143F"/>
    <w:rsid w:val="007C1729"/>
    <w:rsid w:val="007C17D0"/>
    <w:rsid w:val="007C1A3C"/>
    <w:rsid w:val="007C1AA2"/>
    <w:rsid w:val="007C1AE2"/>
    <w:rsid w:val="007C1B1B"/>
    <w:rsid w:val="007C1C74"/>
    <w:rsid w:val="007C1D26"/>
    <w:rsid w:val="007C216B"/>
    <w:rsid w:val="007C22F6"/>
    <w:rsid w:val="007C2307"/>
    <w:rsid w:val="007C2769"/>
    <w:rsid w:val="007C2967"/>
    <w:rsid w:val="007C2C2A"/>
    <w:rsid w:val="007C2DB8"/>
    <w:rsid w:val="007C2F7E"/>
    <w:rsid w:val="007C3020"/>
    <w:rsid w:val="007C3252"/>
    <w:rsid w:val="007C3468"/>
    <w:rsid w:val="007C379D"/>
    <w:rsid w:val="007C37D2"/>
    <w:rsid w:val="007C3819"/>
    <w:rsid w:val="007C39C0"/>
    <w:rsid w:val="007C39FB"/>
    <w:rsid w:val="007C3A4E"/>
    <w:rsid w:val="007C3C2F"/>
    <w:rsid w:val="007C3C33"/>
    <w:rsid w:val="007C3D02"/>
    <w:rsid w:val="007C3DEC"/>
    <w:rsid w:val="007C3F90"/>
    <w:rsid w:val="007C3FF2"/>
    <w:rsid w:val="007C3FFE"/>
    <w:rsid w:val="007C40DE"/>
    <w:rsid w:val="007C4199"/>
    <w:rsid w:val="007C4295"/>
    <w:rsid w:val="007C4332"/>
    <w:rsid w:val="007C437A"/>
    <w:rsid w:val="007C44B1"/>
    <w:rsid w:val="007C4514"/>
    <w:rsid w:val="007C46D3"/>
    <w:rsid w:val="007C4711"/>
    <w:rsid w:val="007C4793"/>
    <w:rsid w:val="007C4898"/>
    <w:rsid w:val="007C4AFC"/>
    <w:rsid w:val="007C4CE3"/>
    <w:rsid w:val="007C526C"/>
    <w:rsid w:val="007C52D9"/>
    <w:rsid w:val="007C5555"/>
    <w:rsid w:val="007C5628"/>
    <w:rsid w:val="007C5685"/>
    <w:rsid w:val="007C5A98"/>
    <w:rsid w:val="007C5AA4"/>
    <w:rsid w:val="007C5B42"/>
    <w:rsid w:val="007C5C03"/>
    <w:rsid w:val="007C5DDD"/>
    <w:rsid w:val="007C6062"/>
    <w:rsid w:val="007C6267"/>
    <w:rsid w:val="007C65D1"/>
    <w:rsid w:val="007C69CD"/>
    <w:rsid w:val="007C6A62"/>
    <w:rsid w:val="007C6A98"/>
    <w:rsid w:val="007C6DA3"/>
    <w:rsid w:val="007C6DAC"/>
    <w:rsid w:val="007C6E08"/>
    <w:rsid w:val="007C6E64"/>
    <w:rsid w:val="007C7422"/>
    <w:rsid w:val="007C7624"/>
    <w:rsid w:val="007C76F9"/>
    <w:rsid w:val="007C79B5"/>
    <w:rsid w:val="007C7BA6"/>
    <w:rsid w:val="007D0159"/>
    <w:rsid w:val="007D0296"/>
    <w:rsid w:val="007D0300"/>
    <w:rsid w:val="007D03A0"/>
    <w:rsid w:val="007D0494"/>
    <w:rsid w:val="007D0892"/>
    <w:rsid w:val="007D08A0"/>
    <w:rsid w:val="007D0A5A"/>
    <w:rsid w:val="007D0DB6"/>
    <w:rsid w:val="007D1084"/>
    <w:rsid w:val="007D10AF"/>
    <w:rsid w:val="007D1344"/>
    <w:rsid w:val="007D135F"/>
    <w:rsid w:val="007D137C"/>
    <w:rsid w:val="007D14F0"/>
    <w:rsid w:val="007D15D2"/>
    <w:rsid w:val="007D171F"/>
    <w:rsid w:val="007D182C"/>
    <w:rsid w:val="007D183E"/>
    <w:rsid w:val="007D1BAC"/>
    <w:rsid w:val="007D1DD5"/>
    <w:rsid w:val="007D2037"/>
    <w:rsid w:val="007D2042"/>
    <w:rsid w:val="007D2050"/>
    <w:rsid w:val="007D20FF"/>
    <w:rsid w:val="007D225E"/>
    <w:rsid w:val="007D2283"/>
    <w:rsid w:val="007D2508"/>
    <w:rsid w:val="007D26AA"/>
    <w:rsid w:val="007D2836"/>
    <w:rsid w:val="007D28AD"/>
    <w:rsid w:val="007D2ADD"/>
    <w:rsid w:val="007D2B29"/>
    <w:rsid w:val="007D2D76"/>
    <w:rsid w:val="007D2E19"/>
    <w:rsid w:val="007D2ED0"/>
    <w:rsid w:val="007D2F31"/>
    <w:rsid w:val="007D3006"/>
    <w:rsid w:val="007D307E"/>
    <w:rsid w:val="007D30CD"/>
    <w:rsid w:val="007D3533"/>
    <w:rsid w:val="007D368D"/>
    <w:rsid w:val="007D36A5"/>
    <w:rsid w:val="007D36E1"/>
    <w:rsid w:val="007D376D"/>
    <w:rsid w:val="007D37E7"/>
    <w:rsid w:val="007D3B94"/>
    <w:rsid w:val="007D3CBC"/>
    <w:rsid w:val="007D3DB1"/>
    <w:rsid w:val="007D3F6A"/>
    <w:rsid w:val="007D41FE"/>
    <w:rsid w:val="007D4201"/>
    <w:rsid w:val="007D42DE"/>
    <w:rsid w:val="007D42F1"/>
    <w:rsid w:val="007D431C"/>
    <w:rsid w:val="007D4326"/>
    <w:rsid w:val="007D43CC"/>
    <w:rsid w:val="007D4489"/>
    <w:rsid w:val="007D456C"/>
    <w:rsid w:val="007D4607"/>
    <w:rsid w:val="007D47E6"/>
    <w:rsid w:val="007D498E"/>
    <w:rsid w:val="007D4C35"/>
    <w:rsid w:val="007D4EB1"/>
    <w:rsid w:val="007D4F3A"/>
    <w:rsid w:val="007D4FE3"/>
    <w:rsid w:val="007D5130"/>
    <w:rsid w:val="007D520E"/>
    <w:rsid w:val="007D53C8"/>
    <w:rsid w:val="007D5423"/>
    <w:rsid w:val="007D556A"/>
    <w:rsid w:val="007D55D2"/>
    <w:rsid w:val="007D57F6"/>
    <w:rsid w:val="007D5899"/>
    <w:rsid w:val="007D5955"/>
    <w:rsid w:val="007D5A3C"/>
    <w:rsid w:val="007D5A97"/>
    <w:rsid w:val="007D5AE3"/>
    <w:rsid w:val="007D5B2E"/>
    <w:rsid w:val="007D5B6F"/>
    <w:rsid w:val="007D5E1A"/>
    <w:rsid w:val="007D5FE3"/>
    <w:rsid w:val="007D6217"/>
    <w:rsid w:val="007D6407"/>
    <w:rsid w:val="007D66B9"/>
    <w:rsid w:val="007D671C"/>
    <w:rsid w:val="007D68E8"/>
    <w:rsid w:val="007D68ED"/>
    <w:rsid w:val="007D6920"/>
    <w:rsid w:val="007D69AC"/>
    <w:rsid w:val="007D6C25"/>
    <w:rsid w:val="007D6D93"/>
    <w:rsid w:val="007D6DF6"/>
    <w:rsid w:val="007D6F92"/>
    <w:rsid w:val="007D7268"/>
    <w:rsid w:val="007D73AC"/>
    <w:rsid w:val="007D7542"/>
    <w:rsid w:val="007D7625"/>
    <w:rsid w:val="007D76BB"/>
    <w:rsid w:val="007D76DB"/>
    <w:rsid w:val="007D77E8"/>
    <w:rsid w:val="007D78FB"/>
    <w:rsid w:val="007D7B1E"/>
    <w:rsid w:val="007D7D15"/>
    <w:rsid w:val="007D7E5F"/>
    <w:rsid w:val="007D7E88"/>
    <w:rsid w:val="007D7EF6"/>
    <w:rsid w:val="007D7F91"/>
    <w:rsid w:val="007E0007"/>
    <w:rsid w:val="007E02D0"/>
    <w:rsid w:val="007E0454"/>
    <w:rsid w:val="007E05BD"/>
    <w:rsid w:val="007E08D8"/>
    <w:rsid w:val="007E09DA"/>
    <w:rsid w:val="007E09DD"/>
    <w:rsid w:val="007E0A7F"/>
    <w:rsid w:val="007E0D90"/>
    <w:rsid w:val="007E0F1F"/>
    <w:rsid w:val="007E10E2"/>
    <w:rsid w:val="007E12CE"/>
    <w:rsid w:val="007E14D1"/>
    <w:rsid w:val="007E1631"/>
    <w:rsid w:val="007E1828"/>
    <w:rsid w:val="007E18A0"/>
    <w:rsid w:val="007E1A30"/>
    <w:rsid w:val="007E1AAE"/>
    <w:rsid w:val="007E1BA5"/>
    <w:rsid w:val="007E1EC6"/>
    <w:rsid w:val="007E1ED2"/>
    <w:rsid w:val="007E1FC9"/>
    <w:rsid w:val="007E2121"/>
    <w:rsid w:val="007E22BB"/>
    <w:rsid w:val="007E2331"/>
    <w:rsid w:val="007E244A"/>
    <w:rsid w:val="007E26A3"/>
    <w:rsid w:val="007E26A8"/>
    <w:rsid w:val="007E283C"/>
    <w:rsid w:val="007E28AA"/>
    <w:rsid w:val="007E28F3"/>
    <w:rsid w:val="007E2A93"/>
    <w:rsid w:val="007E30D6"/>
    <w:rsid w:val="007E3165"/>
    <w:rsid w:val="007E31AD"/>
    <w:rsid w:val="007E329A"/>
    <w:rsid w:val="007E337C"/>
    <w:rsid w:val="007E3513"/>
    <w:rsid w:val="007E352E"/>
    <w:rsid w:val="007E3893"/>
    <w:rsid w:val="007E38C1"/>
    <w:rsid w:val="007E38FF"/>
    <w:rsid w:val="007E3A2B"/>
    <w:rsid w:val="007E3AD7"/>
    <w:rsid w:val="007E3C22"/>
    <w:rsid w:val="007E3DCB"/>
    <w:rsid w:val="007E4049"/>
    <w:rsid w:val="007E4077"/>
    <w:rsid w:val="007E40C8"/>
    <w:rsid w:val="007E40E5"/>
    <w:rsid w:val="007E433E"/>
    <w:rsid w:val="007E437D"/>
    <w:rsid w:val="007E43B0"/>
    <w:rsid w:val="007E45A2"/>
    <w:rsid w:val="007E4605"/>
    <w:rsid w:val="007E4890"/>
    <w:rsid w:val="007E4931"/>
    <w:rsid w:val="007E4998"/>
    <w:rsid w:val="007E4A12"/>
    <w:rsid w:val="007E4C2A"/>
    <w:rsid w:val="007E4C6B"/>
    <w:rsid w:val="007E4D78"/>
    <w:rsid w:val="007E4FC1"/>
    <w:rsid w:val="007E520C"/>
    <w:rsid w:val="007E524B"/>
    <w:rsid w:val="007E5277"/>
    <w:rsid w:val="007E5544"/>
    <w:rsid w:val="007E55F4"/>
    <w:rsid w:val="007E5667"/>
    <w:rsid w:val="007E580A"/>
    <w:rsid w:val="007E586D"/>
    <w:rsid w:val="007E591D"/>
    <w:rsid w:val="007E595A"/>
    <w:rsid w:val="007E59E3"/>
    <w:rsid w:val="007E5ACB"/>
    <w:rsid w:val="007E5BC5"/>
    <w:rsid w:val="007E5DEE"/>
    <w:rsid w:val="007E60A1"/>
    <w:rsid w:val="007E66DA"/>
    <w:rsid w:val="007E670E"/>
    <w:rsid w:val="007E688C"/>
    <w:rsid w:val="007E68A6"/>
    <w:rsid w:val="007E69BA"/>
    <w:rsid w:val="007E6CDD"/>
    <w:rsid w:val="007E70C5"/>
    <w:rsid w:val="007E7103"/>
    <w:rsid w:val="007E712D"/>
    <w:rsid w:val="007E7461"/>
    <w:rsid w:val="007E74E9"/>
    <w:rsid w:val="007E751A"/>
    <w:rsid w:val="007E7977"/>
    <w:rsid w:val="007E79BB"/>
    <w:rsid w:val="007E7A67"/>
    <w:rsid w:val="007E7B17"/>
    <w:rsid w:val="007E7B91"/>
    <w:rsid w:val="007E7C84"/>
    <w:rsid w:val="007E7CD6"/>
    <w:rsid w:val="007E7DFF"/>
    <w:rsid w:val="007E7F52"/>
    <w:rsid w:val="007E7FE3"/>
    <w:rsid w:val="007F00B7"/>
    <w:rsid w:val="007F0224"/>
    <w:rsid w:val="007F0226"/>
    <w:rsid w:val="007F0284"/>
    <w:rsid w:val="007F038D"/>
    <w:rsid w:val="007F03C6"/>
    <w:rsid w:val="007F0454"/>
    <w:rsid w:val="007F0CD4"/>
    <w:rsid w:val="007F0E8E"/>
    <w:rsid w:val="007F0F6A"/>
    <w:rsid w:val="007F15C9"/>
    <w:rsid w:val="007F1664"/>
    <w:rsid w:val="007F17B8"/>
    <w:rsid w:val="007F189D"/>
    <w:rsid w:val="007F197D"/>
    <w:rsid w:val="007F1A32"/>
    <w:rsid w:val="007F1AB7"/>
    <w:rsid w:val="007F1AEA"/>
    <w:rsid w:val="007F1B78"/>
    <w:rsid w:val="007F1F0C"/>
    <w:rsid w:val="007F213B"/>
    <w:rsid w:val="007F219A"/>
    <w:rsid w:val="007F21B6"/>
    <w:rsid w:val="007F2395"/>
    <w:rsid w:val="007F23F1"/>
    <w:rsid w:val="007F256F"/>
    <w:rsid w:val="007F2691"/>
    <w:rsid w:val="007F26BB"/>
    <w:rsid w:val="007F2804"/>
    <w:rsid w:val="007F2A65"/>
    <w:rsid w:val="007F2EA0"/>
    <w:rsid w:val="007F2F6A"/>
    <w:rsid w:val="007F32AA"/>
    <w:rsid w:val="007F334F"/>
    <w:rsid w:val="007F3375"/>
    <w:rsid w:val="007F3387"/>
    <w:rsid w:val="007F37E7"/>
    <w:rsid w:val="007F3CCA"/>
    <w:rsid w:val="007F3D49"/>
    <w:rsid w:val="007F3D6C"/>
    <w:rsid w:val="007F3EC7"/>
    <w:rsid w:val="007F3F3C"/>
    <w:rsid w:val="007F3FC3"/>
    <w:rsid w:val="007F402E"/>
    <w:rsid w:val="007F40DE"/>
    <w:rsid w:val="007F4127"/>
    <w:rsid w:val="007F4144"/>
    <w:rsid w:val="007F4155"/>
    <w:rsid w:val="007F4278"/>
    <w:rsid w:val="007F44FE"/>
    <w:rsid w:val="007F490B"/>
    <w:rsid w:val="007F49C0"/>
    <w:rsid w:val="007F49EC"/>
    <w:rsid w:val="007F4C01"/>
    <w:rsid w:val="007F4C66"/>
    <w:rsid w:val="007F4CE3"/>
    <w:rsid w:val="007F4D3F"/>
    <w:rsid w:val="007F4EE4"/>
    <w:rsid w:val="007F5180"/>
    <w:rsid w:val="007F52B1"/>
    <w:rsid w:val="007F54B1"/>
    <w:rsid w:val="007F5596"/>
    <w:rsid w:val="007F560D"/>
    <w:rsid w:val="007F5717"/>
    <w:rsid w:val="007F5886"/>
    <w:rsid w:val="007F58F0"/>
    <w:rsid w:val="007F5A83"/>
    <w:rsid w:val="007F5C52"/>
    <w:rsid w:val="007F5F16"/>
    <w:rsid w:val="007F5F65"/>
    <w:rsid w:val="007F6046"/>
    <w:rsid w:val="007F624D"/>
    <w:rsid w:val="007F6263"/>
    <w:rsid w:val="007F62CF"/>
    <w:rsid w:val="007F6791"/>
    <w:rsid w:val="007F68E5"/>
    <w:rsid w:val="007F6E21"/>
    <w:rsid w:val="007F6E39"/>
    <w:rsid w:val="007F6FCE"/>
    <w:rsid w:val="007F72C3"/>
    <w:rsid w:val="007F730A"/>
    <w:rsid w:val="007F7599"/>
    <w:rsid w:val="007F75E7"/>
    <w:rsid w:val="007F761A"/>
    <w:rsid w:val="007F768F"/>
    <w:rsid w:val="007F76A9"/>
    <w:rsid w:val="007F7754"/>
    <w:rsid w:val="007F785D"/>
    <w:rsid w:val="007F79ED"/>
    <w:rsid w:val="007F7B56"/>
    <w:rsid w:val="007F7C74"/>
    <w:rsid w:val="007F7E1D"/>
    <w:rsid w:val="007F7EEB"/>
    <w:rsid w:val="00800224"/>
    <w:rsid w:val="008002D5"/>
    <w:rsid w:val="0080033C"/>
    <w:rsid w:val="008004FC"/>
    <w:rsid w:val="0080055D"/>
    <w:rsid w:val="008005D7"/>
    <w:rsid w:val="0080062C"/>
    <w:rsid w:val="008006C5"/>
    <w:rsid w:val="008006CB"/>
    <w:rsid w:val="008008AD"/>
    <w:rsid w:val="0080094B"/>
    <w:rsid w:val="00800977"/>
    <w:rsid w:val="00800A70"/>
    <w:rsid w:val="00800DC9"/>
    <w:rsid w:val="00800E6E"/>
    <w:rsid w:val="00800F34"/>
    <w:rsid w:val="008012EA"/>
    <w:rsid w:val="00801436"/>
    <w:rsid w:val="008014F7"/>
    <w:rsid w:val="00801596"/>
    <w:rsid w:val="0080166A"/>
    <w:rsid w:val="008016EB"/>
    <w:rsid w:val="008017CE"/>
    <w:rsid w:val="00801CA7"/>
    <w:rsid w:val="00801EEC"/>
    <w:rsid w:val="0080209B"/>
    <w:rsid w:val="00802508"/>
    <w:rsid w:val="008025A4"/>
    <w:rsid w:val="008025EE"/>
    <w:rsid w:val="00802B01"/>
    <w:rsid w:val="00802B2E"/>
    <w:rsid w:val="00802BE3"/>
    <w:rsid w:val="00802BF1"/>
    <w:rsid w:val="00802E14"/>
    <w:rsid w:val="00802E31"/>
    <w:rsid w:val="00802EB6"/>
    <w:rsid w:val="00802F91"/>
    <w:rsid w:val="0080311F"/>
    <w:rsid w:val="008031CF"/>
    <w:rsid w:val="00803313"/>
    <w:rsid w:val="008033D0"/>
    <w:rsid w:val="0080343D"/>
    <w:rsid w:val="008036ED"/>
    <w:rsid w:val="008037EF"/>
    <w:rsid w:val="00803856"/>
    <w:rsid w:val="008038D6"/>
    <w:rsid w:val="00803B15"/>
    <w:rsid w:val="00803BC3"/>
    <w:rsid w:val="00803C86"/>
    <w:rsid w:val="00803DAD"/>
    <w:rsid w:val="00803DE4"/>
    <w:rsid w:val="00803E3A"/>
    <w:rsid w:val="00804070"/>
    <w:rsid w:val="00804089"/>
    <w:rsid w:val="008041C1"/>
    <w:rsid w:val="0080456B"/>
    <w:rsid w:val="00804648"/>
    <w:rsid w:val="008046C6"/>
    <w:rsid w:val="00804728"/>
    <w:rsid w:val="00804749"/>
    <w:rsid w:val="0080489C"/>
    <w:rsid w:val="00804A56"/>
    <w:rsid w:val="00804ADB"/>
    <w:rsid w:val="00804CC1"/>
    <w:rsid w:val="00804CCE"/>
    <w:rsid w:val="00804DB3"/>
    <w:rsid w:val="00804DC3"/>
    <w:rsid w:val="00804EA5"/>
    <w:rsid w:val="00804ED3"/>
    <w:rsid w:val="008052C3"/>
    <w:rsid w:val="00805438"/>
    <w:rsid w:val="00805504"/>
    <w:rsid w:val="008055CA"/>
    <w:rsid w:val="00805687"/>
    <w:rsid w:val="00805864"/>
    <w:rsid w:val="008059D8"/>
    <w:rsid w:val="00805B7D"/>
    <w:rsid w:val="00805BCE"/>
    <w:rsid w:val="00805BEB"/>
    <w:rsid w:val="00805CDC"/>
    <w:rsid w:val="00805CF3"/>
    <w:rsid w:val="00806219"/>
    <w:rsid w:val="00806299"/>
    <w:rsid w:val="008064C4"/>
    <w:rsid w:val="00806805"/>
    <w:rsid w:val="00806B7E"/>
    <w:rsid w:val="00806C2F"/>
    <w:rsid w:val="00806F06"/>
    <w:rsid w:val="008071B1"/>
    <w:rsid w:val="00807247"/>
    <w:rsid w:val="00807574"/>
    <w:rsid w:val="00807788"/>
    <w:rsid w:val="008078F5"/>
    <w:rsid w:val="00807AB8"/>
    <w:rsid w:val="00807B1B"/>
    <w:rsid w:val="00807B24"/>
    <w:rsid w:val="00807B77"/>
    <w:rsid w:val="00807C1D"/>
    <w:rsid w:val="00807CA4"/>
    <w:rsid w:val="00807E61"/>
    <w:rsid w:val="00807E9A"/>
    <w:rsid w:val="00810414"/>
    <w:rsid w:val="0081047D"/>
    <w:rsid w:val="0081059F"/>
    <w:rsid w:val="00810788"/>
    <w:rsid w:val="008108A5"/>
    <w:rsid w:val="008108D6"/>
    <w:rsid w:val="0081095A"/>
    <w:rsid w:val="00810B3F"/>
    <w:rsid w:val="00810B4B"/>
    <w:rsid w:val="00810C4B"/>
    <w:rsid w:val="00810CE2"/>
    <w:rsid w:val="00810D21"/>
    <w:rsid w:val="00810D5D"/>
    <w:rsid w:val="00810E42"/>
    <w:rsid w:val="00810EA8"/>
    <w:rsid w:val="00810EE6"/>
    <w:rsid w:val="008111E5"/>
    <w:rsid w:val="00811316"/>
    <w:rsid w:val="0081170C"/>
    <w:rsid w:val="00811879"/>
    <w:rsid w:val="00811941"/>
    <w:rsid w:val="008119F3"/>
    <w:rsid w:val="00811A5C"/>
    <w:rsid w:val="00811AD2"/>
    <w:rsid w:val="00811B5A"/>
    <w:rsid w:val="00811E65"/>
    <w:rsid w:val="00812018"/>
    <w:rsid w:val="00812196"/>
    <w:rsid w:val="00812290"/>
    <w:rsid w:val="0081248E"/>
    <w:rsid w:val="0081250A"/>
    <w:rsid w:val="0081251A"/>
    <w:rsid w:val="0081255F"/>
    <w:rsid w:val="0081259C"/>
    <w:rsid w:val="008126AD"/>
    <w:rsid w:val="008127DD"/>
    <w:rsid w:val="008127F3"/>
    <w:rsid w:val="0081296E"/>
    <w:rsid w:val="008129DE"/>
    <w:rsid w:val="00812BCB"/>
    <w:rsid w:val="008130D0"/>
    <w:rsid w:val="00813380"/>
    <w:rsid w:val="0081343A"/>
    <w:rsid w:val="00813448"/>
    <w:rsid w:val="008137F7"/>
    <w:rsid w:val="00813A60"/>
    <w:rsid w:val="00813B5E"/>
    <w:rsid w:val="00813BAE"/>
    <w:rsid w:val="00813C27"/>
    <w:rsid w:val="00813DDA"/>
    <w:rsid w:val="0081407E"/>
    <w:rsid w:val="0081428D"/>
    <w:rsid w:val="00814654"/>
    <w:rsid w:val="00814657"/>
    <w:rsid w:val="00814721"/>
    <w:rsid w:val="00814858"/>
    <w:rsid w:val="00814887"/>
    <w:rsid w:val="008148B2"/>
    <w:rsid w:val="008148C7"/>
    <w:rsid w:val="00814966"/>
    <w:rsid w:val="00814A66"/>
    <w:rsid w:val="00814B62"/>
    <w:rsid w:val="00814F9B"/>
    <w:rsid w:val="00814FF4"/>
    <w:rsid w:val="00815407"/>
    <w:rsid w:val="00815529"/>
    <w:rsid w:val="00815895"/>
    <w:rsid w:val="00815F08"/>
    <w:rsid w:val="00815FA1"/>
    <w:rsid w:val="008161C7"/>
    <w:rsid w:val="00816610"/>
    <w:rsid w:val="0081674C"/>
    <w:rsid w:val="008167FC"/>
    <w:rsid w:val="0081693E"/>
    <w:rsid w:val="008169E7"/>
    <w:rsid w:val="00816A76"/>
    <w:rsid w:val="00816AA5"/>
    <w:rsid w:val="00816F05"/>
    <w:rsid w:val="008172E9"/>
    <w:rsid w:val="00817309"/>
    <w:rsid w:val="00817374"/>
    <w:rsid w:val="0081769D"/>
    <w:rsid w:val="008177DC"/>
    <w:rsid w:val="00817802"/>
    <w:rsid w:val="008178C0"/>
    <w:rsid w:val="0081797E"/>
    <w:rsid w:val="00817A5D"/>
    <w:rsid w:val="00817ACF"/>
    <w:rsid w:val="00820056"/>
    <w:rsid w:val="00820126"/>
    <w:rsid w:val="00820148"/>
    <w:rsid w:val="00820316"/>
    <w:rsid w:val="008205D1"/>
    <w:rsid w:val="008206B1"/>
    <w:rsid w:val="008206E0"/>
    <w:rsid w:val="00820757"/>
    <w:rsid w:val="00820953"/>
    <w:rsid w:val="00820B6F"/>
    <w:rsid w:val="00820D3D"/>
    <w:rsid w:val="00820F3E"/>
    <w:rsid w:val="008211F5"/>
    <w:rsid w:val="008213E3"/>
    <w:rsid w:val="008214DD"/>
    <w:rsid w:val="008216E7"/>
    <w:rsid w:val="00821728"/>
    <w:rsid w:val="00821845"/>
    <w:rsid w:val="00821894"/>
    <w:rsid w:val="008219E3"/>
    <w:rsid w:val="00821CE6"/>
    <w:rsid w:val="00821DD4"/>
    <w:rsid w:val="00821EB2"/>
    <w:rsid w:val="00821F10"/>
    <w:rsid w:val="00821F9D"/>
    <w:rsid w:val="008220CD"/>
    <w:rsid w:val="008220D3"/>
    <w:rsid w:val="00822718"/>
    <w:rsid w:val="00822894"/>
    <w:rsid w:val="008228F8"/>
    <w:rsid w:val="00822EB7"/>
    <w:rsid w:val="008233C2"/>
    <w:rsid w:val="008233C9"/>
    <w:rsid w:val="008233D2"/>
    <w:rsid w:val="0082365E"/>
    <w:rsid w:val="0082368C"/>
    <w:rsid w:val="0082391E"/>
    <w:rsid w:val="00823974"/>
    <w:rsid w:val="00823D3F"/>
    <w:rsid w:val="0082423D"/>
    <w:rsid w:val="008243CD"/>
    <w:rsid w:val="0082453D"/>
    <w:rsid w:val="008248F2"/>
    <w:rsid w:val="00824C2D"/>
    <w:rsid w:val="00824C45"/>
    <w:rsid w:val="00824D4C"/>
    <w:rsid w:val="00824FA5"/>
    <w:rsid w:val="00824FC9"/>
    <w:rsid w:val="0082537D"/>
    <w:rsid w:val="00825482"/>
    <w:rsid w:val="008254B9"/>
    <w:rsid w:val="00825706"/>
    <w:rsid w:val="00825884"/>
    <w:rsid w:val="00825A02"/>
    <w:rsid w:val="00825AF0"/>
    <w:rsid w:val="00825B9A"/>
    <w:rsid w:val="00825BC1"/>
    <w:rsid w:val="00825F41"/>
    <w:rsid w:val="00826228"/>
    <w:rsid w:val="0082622B"/>
    <w:rsid w:val="008262CF"/>
    <w:rsid w:val="008262E7"/>
    <w:rsid w:val="0082648D"/>
    <w:rsid w:val="008264C7"/>
    <w:rsid w:val="0082656E"/>
    <w:rsid w:val="0082661E"/>
    <w:rsid w:val="00826A04"/>
    <w:rsid w:val="00826B64"/>
    <w:rsid w:val="00826BDD"/>
    <w:rsid w:val="00826C2F"/>
    <w:rsid w:val="00826EF1"/>
    <w:rsid w:val="0082700B"/>
    <w:rsid w:val="008270C6"/>
    <w:rsid w:val="008271DF"/>
    <w:rsid w:val="00827372"/>
    <w:rsid w:val="0082737C"/>
    <w:rsid w:val="0082741F"/>
    <w:rsid w:val="00827561"/>
    <w:rsid w:val="00827647"/>
    <w:rsid w:val="00827656"/>
    <w:rsid w:val="00827731"/>
    <w:rsid w:val="0082777D"/>
    <w:rsid w:val="00827928"/>
    <w:rsid w:val="00827CDB"/>
    <w:rsid w:val="00827CEE"/>
    <w:rsid w:val="00827DEC"/>
    <w:rsid w:val="00827EBB"/>
    <w:rsid w:val="00827F2A"/>
    <w:rsid w:val="008300A2"/>
    <w:rsid w:val="008300E3"/>
    <w:rsid w:val="008301D3"/>
    <w:rsid w:val="0083039F"/>
    <w:rsid w:val="008303E4"/>
    <w:rsid w:val="008306A6"/>
    <w:rsid w:val="008308D9"/>
    <w:rsid w:val="00830D08"/>
    <w:rsid w:val="00830D14"/>
    <w:rsid w:val="00830DFD"/>
    <w:rsid w:val="00830DFE"/>
    <w:rsid w:val="00830EBD"/>
    <w:rsid w:val="00830FC7"/>
    <w:rsid w:val="00830FF5"/>
    <w:rsid w:val="008310B8"/>
    <w:rsid w:val="00831213"/>
    <w:rsid w:val="0083127F"/>
    <w:rsid w:val="008312C9"/>
    <w:rsid w:val="008317C2"/>
    <w:rsid w:val="0083196A"/>
    <w:rsid w:val="008319E9"/>
    <w:rsid w:val="00831A17"/>
    <w:rsid w:val="00831AED"/>
    <w:rsid w:val="00831BA0"/>
    <w:rsid w:val="00831C8C"/>
    <w:rsid w:val="00831CD8"/>
    <w:rsid w:val="00831F82"/>
    <w:rsid w:val="00832053"/>
    <w:rsid w:val="008322D6"/>
    <w:rsid w:val="00832359"/>
    <w:rsid w:val="00832411"/>
    <w:rsid w:val="0083256E"/>
    <w:rsid w:val="008325A6"/>
    <w:rsid w:val="008325E3"/>
    <w:rsid w:val="00832657"/>
    <w:rsid w:val="00832662"/>
    <w:rsid w:val="00832785"/>
    <w:rsid w:val="0083283D"/>
    <w:rsid w:val="00832D21"/>
    <w:rsid w:val="00832DB2"/>
    <w:rsid w:val="00832E29"/>
    <w:rsid w:val="00832EA1"/>
    <w:rsid w:val="008332A6"/>
    <w:rsid w:val="0083343C"/>
    <w:rsid w:val="00833446"/>
    <w:rsid w:val="008335A5"/>
    <w:rsid w:val="00833624"/>
    <w:rsid w:val="00833680"/>
    <w:rsid w:val="00833A6B"/>
    <w:rsid w:val="00833AE4"/>
    <w:rsid w:val="00833DF1"/>
    <w:rsid w:val="00833F1A"/>
    <w:rsid w:val="00833FA4"/>
    <w:rsid w:val="00834043"/>
    <w:rsid w:val="0083413D"/>
    <w:rsid w:val="00834544"/>
    <w:rsid w:val="008345BB"/>
    <w:rsid w:val="008345EE"/>
    <w:rsid w:val="0083469E"/>
    <w:rsid w:val="0083473F"/>
    <w:rsid w:val="00834A66"/>
    <w:rsid w:val="00834C38"/>
    <w:rsid w:val="00834D87"/>
    <w:rsid w:val="00834ED3"/>
    <w:rsid w:val="00834EEE"/>
    <w:rsid w:val="00834F16"/>
    <w:rsid w:val="00834F75"/>
    <w:rsid w:val="0083500F"/>
    <w:rsid w:val="00835091"/>
    <w:rsid w:val="00835157"/>
    <w:rsid w:val="0083552F"/>
    <w:rsid w:val="008355A8"/>
    <w:rsid w:val="00835664"/>
    <w:rsid w:val="0083569B"/>
    <w:rsid w:val="00835750"/>
    <w:rsid w:val="008357E4"/>
    <w:rsid w:val="00835D48"/>
    <w:rsid w:val="00835D61"/>
    <w:rsid w:val="00836127"/>
    <w:rsid w:val="008361D5"/>
    <w:rsid w:val="008367E1"/>
    <w:rsid w:val="00836A5E"/>
    <w:rsid w:val="00836A70"/>
    <w:rsid w:val="00836B51"/>
    <w:rsid w:val="008372B9"/>
    <w:rsid w:val="00837531"/>
    <w:rsid w:val="00837593"/>
    <w:rsid w:val="008375D2"/>
    <w:rsid w:val="00837709"/>
    <w:rsid w:val="00837724"/>
    <w:rsid w:val="008377EE"/>
    <w:rsid w:val="00837A92"/>
    <w:rsid w:val="00837D06"/>
    <w:rsid w:val="00837D97"/>
    <w:rsid w:val="008400F1"/>
    <w:rsid w:val="0084012B"/>
    <w:rsid w:val="00840165"/>
    <w:rsid w:val="00840890"/>
    <w:rsid w:val="0084093B"/>
    <w:rsid w:val="00840B77"/>
    <w:rsid w:val="0084111E"/>
    <w:rsid w:val="00841122"/>
    <w:rsid w:val="00841164"/>
    <w:rsid w:val="0084118B"/>
    <w:rsid w:val="008412D9"/>
    <w:rsid w:val="008414A0"/>
    <w:rsid w:val="008414A2"/>
    <w:rsid w:val="008414B7"/>
    <w:rsid w:val="008414D8"/>
    <w:rsid w:val="00841523"/>
    <w:rsid w:val="008416CF"/>
    <w:rsid w:val="0084175B"/>
    <w:rsid w:val="00841820"/>
    <w:rsid w:val="00841862"/>
    <w:rsid w:val="00841ABE"/>
    <w:rsid w:val="00841AC4"/>
    <w:rsid w:val="00841B3F"/>
    <w:rsid w:val="00841BC8"/>
    <w:rsid w:val="00841D24"/>
    <w:rsid w:val="00842157"/>
    <w:rsid w:val="0084245D"/>
    <w:rsid w:val="00842474"/>
    <w:rsid w:val="008427B5"/>
    <w:rsid w:val="0084295E"/>
    <w:rsid w:val="00842A26"/>
    <w:rsid w:val="00842ADA"/>
    <w:rsid w:val="00842B69"/>
    <w:rsid w:val="00842B85"/>
    <w:rsid w:val="00842CF1"/>
    <w:rsid w:val="00842DD3"/>
    <w:rsid w:val="00842EEF"/>
    <w:rsid w:val="00842EF1"/>
    <w:rsid w:val="00843557"/>
    <w:rsid w:val="0084356E"/>
    <w:rsid w:val="008436CC"/>
    <w:rsid w:val="008437C2"/>
    <w:rsid w:val="00843884"/>
    <w:rsid w:val="00843ACF"/>
    <w:rsid w:val="00843B23"/>
    <w:rsid w:val="00843B96"/>
    <w:rsid w:val="00843C55"/>
    <w:rsid w:val="00843EDD"/>
    <w:rsid w:val="00843F2C"/>
    <w:rsid w:val="00843FDF"/>
    <w:rsid w:val="00844071"/>
    <w:rsid w:val="008441A8"/>
    <w:rsid w:val="00844366"/>
    <w:rsid w:val="008445DD"/>
    <w:rsid w:val="0084484B"/>
    <w:rsid w:val="00844A90"/>
    <w:rsid w:val="00844B47"/>
    <w:rsid w:val="00844D07"/>
    <w:rsid w:val="00844DDA"/>
    <w:rsid w:val="00844EE8"/>
    <w:rsid w:val="0084502A"/>
    <w:rsid w:val="0084514B"/>
    <w:rsid w:val="0084523B"/>
    <w:rsid w:val="008454A0"/>
    <w:rsid w:val="008456BB"/>
    <w:rsid w:val="008457D7"/>
    <w:rsid w:val="00845916"/>
    <w:rsid w:val="00845A00"/>
    <w:rsid w:val="00845B60"/>
    <w:rsid w:val="00845B6D"/>
    <w:rsid w:val="00845CA7"/>
    <w:rsid w:val="00845CE9"/>
    <w:rsid w:val="00845D6B"/>
    <w:rsid w:val="00845DE9"/>
    <w:rsid w:val="00845DEB"/>
    <w:rsid w:val="00845DF5"/>
    <w:rsid w:val="00845F61"/>
    <w:rsid w:val="00845FDF"/>
    <w:rsid w:val="0084601E"/>
    <w:rsid w:val="008460A0"/>
    <w:rsid w:val="00846270"/>
    <w:rsid w:val="0084647B"/>
    <w:rsid w:val="00846526"/>
    <w:rsid w:val="00846555"/>
    <w:rsid w:val="00846584"/>
    <w:rsid w:val="008465CF"/>
    <w:rsid w:val="0084663A"/>
    <w:rsid w:val="0084674C"/>
    <w:rsid w:val="00846780"/>
    <w:rsid w:val="008469B3"/>
    <w:rsid w:val="00846B74"/>
    <w:rsid w:val="00846F0D"/>
    <w:rsid w:val="00846F6B"/>
    <w:rsid w:val="0084717A"/>
    <w:rsid w:val="008471E7"/>
    <w:rsid w:val="008472E6"/>
    <w:rsid w:val="00847630"/>
    <w:rsid w:val="00847726"/>
    <w:rsid w:val="008478D2"/>
    <w:rsid w:val="008478F8"/>
    <w:rsid w:val="00847A9A"/>
    <w:rsid w:val="00847E55"/>
    <w:rsid w:val="00847EF2"/>
    <w:rsid w:val="00850259"/>
    <w:rsid w:val="008503C4"/>
    <w:rsid w:val="008503DD"/>
    <w:rsid w:val="0085047B"/>
    <w:rsid w:val="0085049C"/>
    <w:rsid w:val="00850582"/>
    <w:rsid w:val="00850EDF"/>
    <w:rsid w:val="0085159E"/>
    <w:rsid w:val="00851605"/>
    <w:rsid w:val="00851628"/>
    <w:rsid w:val="0085174B"/>
    <w:rsid w:val="00851785"/>
    <w:rsid w:val="008517C7"/>
    <w:rsid w:val="008518B4"/>
    <w:rsid w:val="008518BF"/>
    <w:rsid w:val="008519BB"/>
    <w:rsid w:val="00851E04"/>
    <w:rsid w:val="00851EF1"/>
    <w:rsid w:val="00851F6C"/>
    <w:rsid w:val="00851F86"/>
    <w:rsid w:val="00852070"/>
    <w:rsid w:val="0085209B"/>
    <w:rsid w:val="00852134"/>
    <w:rsid w:val="008521A0"/>
    <w:rsid w:val="0085238A"/>
    <w:rsid w:val="00852597"/>
    <w:rsid w:val="00852721"/>
    <w:rsid w:val="00852A57"/>
    <w:rsid w:val="00852FEC"/>
    <w:rsid w:val="00853252"/>
    <w:rsid w:val="00853408"/>
    <w:rsid w:val="008534C3"/>
    <w:rsid w:val="0085367A"/>
    <w:rsid w:val="008537D1"/>
    <w:rsid w:val="00853835"/>
    <w:rsid w:val="008538A1"/>
    <w:rsid w:val="008538C2"/>
    <w:rsid w:val="0085395D"/>
    <w:rsid w:val="00853ABC"/>
    <w:rsid w:val="00853B98"/>
    <w:rsid w:val="00853DDF"/>
    <w:rsid w:val="00853DFC"/>
    <w:rsid w:val="00854071"/>
    <w:rsid w:val="0085420E"/>
    <w:rsid w:val="0085460A"/>
    <w:rsid w:val="00854694"/>
    <w:rsid w:val="0085491E"/>
    <w:rsid w:val="00854B6B"/>
    <w:rsid w:val="00854C0D"/>
    <w:rsid w:val="00854CDF"/>
    <w:rsid w:val="00854ECB"/>
    <w:rsid w:val="0085509B"/>
    <w:rsid w:val="008551B6"/>
    <w:rsid w:val="00855310"/>
    <w:rsid w:val="00855702"/>
    <w:rsid w:val="008557A1"/>
    <w:rsid w:val="008558FD"/>
    <w:rsid w:val="00855A7E"/>
    <w:rsid w:val="00855B02"/>
    <w:rsid w:val="00855B7A"/>
    <w:rsid w:val="00855F16"/>
    <w:rsid w:val="00856087"/>
    <w:rsid w:val="00856176"/>
    <w:rsid w:val="00856191"/>
    <w:rsid w:val="008563E8"/>
    <w:rsid w:val="008564E1"/>
    <w:rsid w:val="0085655C"/>
    <w:rsid w:val="00856574"/>
    <w:rsid w:val="00856889"/>
    <w:rsid w:val="008569BD"/>
    <w:rsid w:val="00856A0E"/>
    <w:rsid w:val="00856AC8"/>
    <w:rsid w:val="00856C10"/>
    <w:rsid w:val="00856E23"/>
    <w:rsid w:val="00856F61"/>
    <w:rsid w:val="00856FF1"/>
    <w:rsid w:val="0085716F"/>
    <w:rsid w:val="00857406"/>
    <w:rsid w:val="0085756E"/>
    <w:rsid w:val="00857580"/>
    <w:rsid w:val="00857844"/>
    <w:rsid w:val="00857948"/>
    <w:rsid w:val="00860012"/>
    <w:rsid w:val="008601F6"/>
    <w:rsid w:val="00860397"/>
    <w:rsid w:val="008605BA"/>
    <w:rsid w:val="008606B8"/>
    <w:rsid w:val="008608C6"/>
    <w:rsid w:val="00860A47"/>
    <w:rsid w:val="00860AB6"/>
    <w:rsid w:val="00860AF9"/>
    <w:rsid w:val="00860B1B"/>
    <w:rsid w:val="00860BA6"/>
    <w:rsid w:val="00860E79"/>
    <w:rsid w:val="00860FCB"/>
    <w:rsid w:val="00861618"/>
    <w:rsid w:val="00861709"/>
    <w:rsid w:val="00861779"/>
    <w:rsid w:val="008618A0"/>
    <w:rsid w:val="00861C9C"/>
    <w:rsid w:val="00861E36"/>
    <w:rsid w:val="008621C4"/>
    <w:rsid w:val="00862298"/>
    <w:rsid w:val="0086229F"/>
    <w:rsid w:val="00862403"/>
    <w:rsid w:val="0086242D"/>
    <w:rsid w:val="00862625"/>
    <w:rsid w:val="008626B6"/>
    <w:rsid w:val="0086281B"/>
    <w:rsid w:val="008628DE"/>
    <w:rsid w:val="00862A0F"/>
    <w:rsid w:val="00862CD5"/>
    <w:rsid w:val="00862EEF"/>
    <w:rsid w:val="00863028"/>
    <w:rsid w:val="00863097"/>
    <w:rsid w:val="008631A0"/>
    <w:rsid w:val="00863474"/>
    <w:rsid w:val="008635E2"/>
    <w:rsid w:val="0086364F"/>
    <w:rsid w:val="00863712"/>
    <w:rsid w:val="0086386C"/>
    <w:rsid w:val="00863881"/>
    <w:rsid w:val="008639E6"/>
    <w:rsid w:val="00863A32"/>
    <w:rsid w:val="00863BF2"/>
    <w:rsid w:val="00863C79"/>
    <w:rsid w:val="00863CE0"/>
    <w:rsid w:val="00863DE5"/>
    <w:rsid w:val="008641EE"/>
    <w:rsid w:val="0086426D"/>
    <w:rsid w:val="008644AB"/>
    <w:rsid w:val="008644C7"/>
    <w:rsid w:val="00864670"/>
    <w:rsid w:val="00864729"/>
    <w:rsid w:val="008647E5"/>
    <w:rsid w:val="00864921"/>
    <w:rsid w:val="00864971"/>
    <w:rsid w:val="00864A73"/>
    <w:rsid w:val="00864A91"/>
    <w:rsid w:val="00864ACC"/>
    <w:rsid w:val="00864C0F"/>
    <w:rsid w:val="00864CB2"/>
    <w:rsid w:val="00864E17"/>
    <w:rsid w:val="00864E94"/>
    <w:rsid w:val="00864EE8"/>
    <w:rsid w:val="00864F85"/>
    <w:rsid w:val="00865068"/>
    <w:rsid w:val="00865617"/>
    <w:rsid w:val="00865643"/>
    <w:rsid w:val="00865734"/>
    <w:rsid w:val="00865A0F"/>
    <w:rsid w:val="00865AFD"/>
    <w:rsid w:val="00865BBB"/>
    <w:rsid w:val="00865D64"/>
    <w:rsid w:val="00865DDD"/>
    <w:rsid w:val="00865E07"/>
    <w:rsid w:val="00865E70"/>
    <w:rsid w:val="00866049"/>
    <w:rsid w:val="008662C5"/>
    <w:rsid w:val="0086641A"/>
    <w:rsid w:val="00866534"/>
    <w:rsid w:val="00866610"/>
    <w:rsid w:val="008666E1"/>
    <w:rsid w:val="008667C8"/>
    <w:rsid w:val="008667C9"/>
    <w:rsid w:val="0086690C"/>
    <w:rsid w:val="00866946"/>
    <w:rsid w:val="00866C7D"/>
    <w:rsid w:val="00866CF8"/>
    <w:rsid w:val="00866D15"/>
    <w:rsid w:val="00866ED6"/>
    <w:rsid w:val="00867465"/>
    <w:rsid w:val="008676E7"/>
    <w:rsid w:val="0086793A"/>
    <w:rsid w:val="008679B3"/>
    <w:rsid w:val="008679F0"/>
    <w:rsid w:val="008679F6"/>
    <w:rsid w:val="00867A27"/>
    <w:rsid w:val="00867BDD"/>
    <w:rsid w:val="00867C1A"/>
    <w:rsid w:val="00867C25"/>
    <w:rsid w:val="00867DED"/>
    <w:rsid w:val="00867F0A"/>
    <w:rsid w:val="00867F4A"/>
    <w:rsid w:val="008702DC"/>
    <w:rsid w:val="00870590"/>
    <w:rsid w:val="00870673"/>
    <w:rsid w:val="008706D6"/>
    <w:rsid w:val="0087070D"/>
    <w:rsid w:val="0087080C"/>
    <w:rsid w:val="0087086E"/>
    <w:rsid w:val="00870BAC"/>
    <w:rsid w:val="00870FB2"/>
    <w:rsid w:val="00870FB3"/>
    <w:rsid w:val="00871003"/>
    <w:rsid w:val="0087101E"/>
    <w:rsid w:val="008710AD"/>
    <w:rsid w:val="00871219"/>
    <w:rsid w:val="008712D0"/>
    <w:rsid w:val="0087142C"/>
    <w:rsid w:val="00871519"/>
    <w:rsid w:val="0087152F"/>
    <w:rsid w:val="00871547"/>
    <w:rsid w:val="008716D3"/>
    <w:rsid w:val="0087170B"/>
    <w:rsid w:val="0087175F"/>
    <w:rsid w:val="00871836"/>
    <w:rsid w:val="008718C8"/>
    <w:rsid w:val="008718CC"/>
    <w:rsid w:val="00871A45"/>
    <w:rsid w:val="00871A77"/>
    <w:rsid w:val="00871AC8"/>
    <w:rsid w:val="00871F5E"/>
    <w:rsid w:val="008721E3"/>
    <w:rsid w:val="008721F8"/>
    <w:rsid w:val="008727C0"/>
    <w:rsid w:val="00872B35"/>
    <w:rsid w:val="00872C2B"/>
    <w:rsid w:val="00872D81"/>
    <w:rsid w:val="00872E40"/>
    <w:rsid w:val="00872EB3"/>
    <w:rsid w:val="00872EF5"/>
    <w:rsid w:val="00873001"/>
    <w:rsid w:val="00873265"/>
    <w:rsid w:val="008732E5"/>
    <w:rsid w:val="008734FB"/>
    <w:rsid w:val="008735B5"/>
    <w:rsid w:val="008738CF"/>
    <w:rsid w:val="00873D1E"/>
    <w:rsid w:val="00873E7D"/>
    <w:rsid w:val="0087403F"/>
    <w:rsid w:val="0087417C"/>
    <w:rsid w:val="00874389"/>
    <w:rsid w:val="00874522"/>
    <w:rsid w:val="008745CD"/>
    <w:rsid w:val="00874692"/>
    <w:rsid w:val="00874793"/>
    <w:rsid w:val="00874AC7"/>
    <w:rsid w:val="00874CF1"/>
    <w:rsid w:val="00874EBE"/>
    <w:rsid w:val="00874F2C"/>
    <w:rsid w:val="00874F7C"/>
    <w:rsid w:val="008750CB"/>
    <w:rsid w:val="00875220"/>
    <w:rsid w:val="00875369"/>
    <w:rsid w:val="00875374"/>
    <w:rsid w:val="0087578C"/>
    <w:rsid w:val="008757D9"/>
    <w:rsid w:val="008759A8"/>
    <w:rsid w:val="00875C04"/>
    <w:rsid w:val="00875D7C"/>
    <w:rsid w:val="00875F9E"/>
    <w:rsid w:val="0087607C"/>
    <w:rsid w:val="00876355"/>
    <w:rsid w:val="00876680"/>
    <w:rsid w:val="008766F8"/>
    <w:rsid w:val="00876889"/>
    <w:rsid w:val="008768F9"/>
    <w:rsid w:val="00876CC1"/>
    <w:rsid w:val="00876D14"/>
    <w:rsid w:val="00876EBF"/>
    <w:rsid w:val="0087729B"/>
    <w:rsid w:val="00877309"/>
    <w:rsid w:val="0087734C"/>
    <w:rsid w:val="0087759C"/>
    <w:rsid w:val="00877615"/>
    <w:rsid w:val="0087765C"/>
    <w:rsid w:val="00877779"/>
    <w:rsid w:val="008777B8"/>
    <w:rsid w:val="008777C5"/>
    <w:rsid w:val="008779CE"/>
    <w:rsid w:val="008779FF"/>
    <w:rsid w:val="00877A19"/>
    <w:rsid w:val="00877C56"/>
    <w:rsid w:val="00877FC2"/>
    <w:rsid w:val="00880197"/>
    <w:rsid w:val="00880321"/>
    <w:rsid w:val="008803F3"/>
    <w:rsid w:val="00880463"/>
    <w:rsid w:val="008806BC"/>
    <w:rsid w:val="008807B2"/>
    <w:rsid w:val="00880906"/>
    <w:rsid w:val="00880AF0"/>
    <w:rsid w:val="00880B47"/>
    <w:rsid w:val="00880B64"/>
    <w:rsid w:val="00880C42"/>
    <w:rsid w:val="00880CEA"/>
    <w:rsid w:val="00880E6D"/>
    <w:rsid w:val="00880EA6"/>
    <w:rsid w:val="00881036"/>
    <w:rsid w:val="0088115F"/>
    <w:rsid w:val="008811AD"/>
    <w:rsid w:val="008812C2"/>
    <w:rsid w:val="00881534"/>
    <w:rsid w:val="008815CC"/>
    <w:rsid w:val="008817BE"/>
    <w:rsid w:val="00881AD7"/>
    <w:rsid w:val="00881C03"/>
    <w:rsid w:val="00881C93"/>
    <w:rsid w:val="00881CC1"/>
    <w:rsid w:val="00881D38"/>
    <w:rsid w:val="00882083"/>
    <w:rsid w:val="00882708"/>
    <w:rsid w:val="008828C9"/>
    <w:rsid w:val="00882C2D"/>
    <w:rsid w:val="00882C60"/>
    <w:rsid w:val="00882C82"/>
    <w:rsid w:val="00882D93"/>
    <w:rsid w:val="00882DD2"/>
    <w:rsid w:val="00882EC0"/>
    <w:rsid w:val="00883003"/>
    <w:rsid w:val="008831D2"/>
    <w:rsid w:val="00883306"/>
    <w:rsid w:val="008834CE"/>
    <w:rsid w:val="008835FB"/>
    <w:rsid w:val="00883600"/>
    <w:rsid w:val="0088368B"/>
    <w:rsid w:val="0088377E"/>
    <w:rsid w:val="00883A36"/>
    <w:rsid w:val="00883ACF"/>
    <w:rsid w:val="00883BC0"/>
    <w:rsid w:val="00884530"/>
    <w:rsid w:val="00884682"/>
    <w:rsid w:val="0088468B"/>
    <w:rsid w:val="00884AFC"/>
    <w:rsid w:val="00884E4C"/>
    <w:rsid w:val="008851A8"/>
    <w:rsid w:val="00885423"/>
    <w:rsid w:val="0088542F"/>
    <w:rsid w:val="008855FF"/>
    <w:rsid w:val="00885628"/>
    <w:rsid w:val="0088562B"/>
    <w:rsid w:val="00885639"/>
    <w:rsid w:val="008858F3"/>
    <w:rsid w:val="00885986"/>
    <w:rsid w:val="00885A9D"/>
    <w:rsid w:val="00885C2C"/>
    <w:rsid w:val="00885CA4"/>
    <w:rsid w:val="00885E24"/>
    <w:rsid w:val="00885E93"/>
    <w:rsid w:val="00886361"/>
    <w:rsid w:val="0088637E"/>
    <w:rsid w:val="008864F6"/>
    <w:rsid w:val="00886566"/>
    <w:rsid w:val="00886699"/>
    <w:rsid w:val="0088671A"/>
    <w:rsid w:val="00886886"/>
    <w:rsid w:val="0088691E"/>
    <w:rsid w:val="00886A35"/>
    <w:rsid w:val="00886A4A"/>
    <w:rsid w:val="00886AA7"/>
    <w:rsid w:val="00886DE3"/>
    <w:rsid w:val="00886E14"/>
    <w:rsid w:val="00886F7F"/>
    <w:rsid w:val="0088700A"/>
    <w:rsid w:val="00887232"/>
    <w:rsid w:val="00887449"/>
    <w:rsid w:val="0088746E"/>
    <w:rsid w:val="0088758A"/>
    <w:rsid w:val="008875C5"/>
    <w:rsid w:val="0088762A"/>
    <w:rsid w:val="008876DF"/>
    <w:rsid w:val="008876EB"/>
    <w:rsid w:val="00887799"/>
    <w:rsid w:val="008877D1"/>
    <w:rsid w:val="008879F1"/>
    <w:rsid w:val="00887E4D"/>
    <w:rsid w:val="00887EC8"/>
    <w:rsid w:val="0089018A"/>
    <w:rsid w:val="008901DE"/>
    <w:rsid w:val="008902FC"/>
    <w:rsid w:val="00890490"/>
    <w:rsid w:val="008904EB"/>
    <w:rsid w:val="0089053D"/>
    <w:rsid w:val="00890716"/>
    <w:rsid w:val="0089074A"/>
    <w:rsid w:val="00890A5A"/>
    <w:rsid w:val="00890C0C"/>
    <w:rsid w:val="00890CA2"/>
    <w:rsid w:val="00890E4C"/>
    <w:rsid w:val="00891115"/>
    <w:rsid w:val="008911E0"/>
    <w:rsid w:val="00891387"/>
    <w:rsid w:val="0089147D"/>
    <w:rsid w:val="00891550"/>
    <w:rsid w:val="008915AB"/>
    <w:rsid w:val="008916F4"/>
    <w:rsid w:val="008917AE"/>
    <w:rsid w:val="008917BC"/>
    <w:rsid w:val="008917F2"/>
    <w:rsid w:val="00891C78"/>
    <w:rsid w:val="00891FFE"/>
    <w:rsid w:val="00892117"/>
    <w:rsid w:val="008922DB"/>
    <w:rsid w:val="00892501"/>
    <w:rsid w:val="0089284F"/>
    <w:rsid w:val="00892DAB"/>
    <w:rsid w:val="00892F64"/>
    <w:rsid w:val="0089310B"/>
    <w:rsid w:val="00893159"/>
    <w:rsid w:val="00893671"/>
    <w:rsid w:val="008936C6"/>
    <w:rsid w:val="008936DF"/>
    <w:rsid w:val="00893C69"/>
    <w:rsid w:val="00893CD5"/>
    <w:rsid w:val="00893D5B"/>
    <w:rsid w:val="00893DE5"/>
    <w:rsid w:val="00893DED"/>
    <w:rsid w:val="008940D2"/>
    <w:rsid w:val="00894137"/>
    <w:rsid w:val="0089438E"/>
    <w:rsid w:val="0089465F"/>
    <w:rsid w:val="00894858"/>
    <w:rsid w:val="00894DFF"/>
    <w:rsid w:val="00894E28"/>
    <w:rsid w:val="00894FC5"/>
    <w:rsid w:val="0089564B"/>
    <w:rsid w:val="008956B4"/>
    <w:rsid w:val="0089573F"/>
    <w:rsid w:val="00895922"/>
    <w:rsid w:val="008959CC"/>
    <w:rsid w:val="00895CCF"/>
    <w:rsid w:val="00895D04"/>
    <w:rsid w:val="008960B3"/>
    <w:rsid w:val="0089612B"/>
    <w:rsid w:val="00896184"/>
    <w:rsid w:val="008962B8"/>
    <w:rsid w:val="00896544"/>
    <w:rsid w:val="0089670F"/>
    <w:rsid w:val="00896727"/>
    <w:rsid w:val="008967C9"/>
    <w:rsid w:val="008968E0"/>
    <w:rsid w:val="00896925"/>
    <w:rsid w:val="00896931"/>
    <w:rsid w:val="00896A14"/>
    <w:rsid w:val="00896C2A"/>
    <w:rsid w:val="008974BD"/>
    <w:rsid w:val="008975F1"/>
    <w:rsid w:val="00897648"/>
    <w:rsid w:val="00897838"/>
    <w:rsid w:val="00897A47"/>
    <w:rsid w:val="00897FDE"/>
    <w:rsid w:val="008A008F"/>
    <w:rsid w:val="008A01D6"/>
    <w:rsid w:val="008A0256"/>
    <w:rsid w:val="008A0282"/>
    <w:rsid w:val="008A02CF"/>
    <w:rsid w:val="008A0377"/>
    <w:rsid w:val="008A03A3"/>
    <w:rsid w:val="008A04F6"/>
    <w:rsid w:val="008A057C"/>
    <w:rsid w:val="008A08EA"/>
    <w:rsid w:val="008A0996"/>
    <w:rsid w:val="008A0A2B"/>
    <w:rsid w:val="008A0C3C"/>
    <w:rsid w:val="008A0CCA"/>
    <w:rsid w:val="008A11ED"/>
    <w:rsid w:val="008A124E"/>
    <w:rsid w:val="008A1253"/>
    <w:rsid w:val="008A13BE"/>
    <w:rsid w:val="008A1499"/>
    <w:rsid w:val="008A1585"/>
    <w:rsid w:val="008A1608"/>
    <w:rsid w:val="008A1785"/>
    <w:rsid w:val="008A18E5"/>
    <w:rsid w:val="008A19E7"/>
    <w:rsid w:val="008A1A09"/>
    <w:rsid w:val="008A1B46"/>
    <w:rsid w:val="008A1BD8"/>
    <w:rsid w:val="008A1BF5"/>
    <w:rsid w:val="008A1D8E"/>
    <w:rsid w:val="008A1DBC"/>
    <w:rsid w:val="008A1EEA"/>
    <w:rsid w:val="008A20C1"/>
    <w:rsid w:val="008A20C3"/>
    <w:rsid w:val="008A2116"/>
    <w:rsid w:val="008A233E"/>
    <w:rsid w:val="008A24C2"/>
    <w:rsid w:val="008A2579"/>
    <w:rsid w:val="008A25C8"/>
    <w:rsid w:val="008A25E8"/>
    <w:rsid w:val="008A266D"/>
    <w:rsid w:val="008A2692"/>
    <w:rsid w:val="008A26CE"/>
    <w:rsid w:val="008A2842"/>
    <w:rsid w:val="008A2A80"/>
    <w:rsid w:val="008A2BD6"/>
    <w:rsid w:val="008A3023"/>
    <w:rsid w:val="008A30AE"/>
    <w:rsid w:val="008A30F8"/>
    <w:rsid w:val="008A3110"/>
    <w:rsid w:val="008A3124"/>
    <w:rsid w:val="008A336C"/>
    <w:rsid w:val="008A34B5"/>
    <w:rsid w:val="008A34D1"/>
    <w:rsid w:val="008A3510"/>
    <w:rsid w:val="008A35D8"/>
    <w:rsid w:val="008A3731"/>
    <w:rsid w:val="008A37D0"/>
    <w:rsid w:val="008A389B"/>
    <w:rsid w:val="008A3AB6"/>
    <w:rsid w:val="008A3BF3"/>
    <w:rsid w:val="008A3C7B"/>
    <w:rsid w:val="008A3E2B"/>
    <w:rsid w:val="008A3F79"/>
    <w:rsid w:val="008A3FE0"/>
    <w:rsid w:val="008A4028"/>
    <w:rsid w:val="008A40C8"/>
    <w:rsid w:val="008A413E"/>
    <w:rsid w:val="008A42A9"/>
    <w:rsid w:val="008A43D9"/>
    <w:rsid w:val="008A448A"/>
    <w:rsid w:val="008A4557"/>
    <w:rsid w:val="008A45B4"/>
    <w:rsid w:val="008A4633"/>
    <w:rsid w:val="008A465E"/>
    <w:rsid w:val="008A47C0"/>
    <w:rsid w:val="008A4B12"/>
    <w:rsid w:val="008A4BCD"/>
    <w:rsid w:val="008A4C9E"/>
    <w:rsid w:val="008A4D1E"/>
    <w:rsid w:val="008A4DA7"/>
    <w:rsid w:val="008A4E2E"/>
    <w:rsid w:val="008A4F53"/>
    <w:rsid w:val="008A5081"/>
    <w:rsid w:val="008A5103"/>
    <w:rsid w:val="008A510C"/>
    <w:rsid w:val="008A513D"/>
    <w:rsid w:val="008A51DF"/>
    <w:rsid w:val="008A52CB"/>
    <w:rsid w:val="008A5335"/>
    <w:rsid w:val="008A5352"/>
    <w:rsid w:val="008A535A"/>
    <w:rsid w:val="008A54FB"/>
    <w:rsid w:val="008A552F"/>
    <w:rsid w:val="008A561D"/>
    <w:rsid w:val="008A5908"/>
    <w:rsid w:val="008A59CE"/>
    <w:rsid w:val="008A5A35"/>
    <w:rsid w:val="008A5AE5"/>
    <w:rsid w:val="008A5AEC"/>
    <w:rsid w:val="008A5B89"/>
    <w:rsid w:val="008A5C29"/>
    <w:rsid w:val="008A5C76"/>
    <w:rsid w:val="008A60E4"/>
    <w:rsid w:val="008A66B3"/>
    <w:rsid w:val="008A66C8"/>
    <w:rsid w:val="008A6938"/>
    <w:rsid w:val="008A6A2E"/>
    <w:rsid w:val="008A6AB8"/>
    <w:rsid w:val="008A6B01"/>
    <w:rsid w:val="008A6B5B"/>
    <w:rsid w:val="008A6B6E"/>
    <w:rsid w:val="008A6EEE"/>
    <w:rsid w:val="008A6F52"/>
    <w:rsid w:val="008A7082"/>
    <w:rsid w:val="008A70A7"/>
    <w:rsid w:val="008A70CE"/>
    <w:rsid w:val="008A72D2"/>
    <w:rsid w:val="008A72DB"/>
    <w:rsid w:val="008A7497"/>
    <w:rsid w:val="008A75B7"/>
    <w:rsid w:val="008A784F"/>
    <w:rsid w:val="008A79A1"/>
    <w:rsid w:val="008A7CD1"/>
    <w:rsid w:val="008A7DF9"/>
    <w:rsid w:val="008A7E87"/>
    <w:rsid w:val="008A7EC2"/>
    <w:rsid w:val="008A7F22"/>
    <w:rsid w:val="008B002F"/>
    <w:rsid w:val="008B009F"/>
    <w:rsid w:val="008B0231"/>
    <w:rsid w:val="008B08BD"/>
    <w:rsid w:val="008B08EC"/>
    <w:rsid w:val="008B0B33"/>
    <w:rsid w:val="008B0DCB"/>
    <w:rsid w:val="008B0EDD"/>
    <w:rsid w:val="008B0FE9"/>
    <w:rsid w:val="008B1018"/>
    <w:rsid w:val="008B1118"/>
    <w:rsid w:val="008B1148"/>
    <w:rsid w:val="008B1286"/>
    <w:rsid w:val="008B1499"/>
    <w:rsid w:val="008B1713"/>
    <w:rsid w:val="008B183B"/>
    <w:rsid w:val="008B1874"/>
    <w:rsid w:val="008B1A69"/>
    <w:rsid w:val="008B1CC3"/>
    <w:rsid w:val="008B1D18"/>
    <w:rsid w:val="008B1FC5"/>
    <w:rsid w:val="008B2088"/>
    <w:rsid w:val="008B20A7"/>
    <w:rsid w:val="008B20FA"/>
    <w:rsid w:val="008B2139"/>
    <w:rsid w:val="008B227A"/>
    <w:rsid w:val="008B228B"/>
    <w:rsid w:val="008B24B7"/>
    <w:rsid w:val="008B252A"/>
    <w:rsid w:val="008B2765"/>
    <w:rsid w:val="008B2868"/>
    <w:rsid w:val="008B2881"/>
    <w:rsid w:val="008B2A2C"/>
    <w:rsid w:val="008B2C02"/>
    <w:rsid w:val="008B2CF1"/>
    <w:rsid w:val="008B2FD4"/>
    <w:rsid w:val="008B31DC"/>
    <w:rsid w:val="008B328C"/>
    <w:rsid w:val="008B32D8"/>
    <w:rsid w:val="008B342D"/>
    <w:rsid w:val="008B3473"/>
    <w:rsid w:val="008B34FD"/>
    <w:rsid w:val="008B3578"/>
    <w:rsid w:val="008B37BA"/>
    <w:rsid w:val="008B38CA"/>
    <w:rsid w:val="008B38DA"/>
    <w:rsid w:val="008B39B2"/>
    <w:rsid w:val="008B3BD7"/>
    <w:rsid w:val="008B3BD9"/>
    <w:rsid w:val="008B3DA3"/>
    <w:rsid w:val="008B3DD0"/>
    <w:rsid w:val="008B3EE7"/>
    <w:rsid w:val="008B3FED"/>
    <w:rsid w:val="008B40A5"/>
    <w:rsid w:val="008B42B9"/>
    <w:rsid w:val="008B458A"/>
    <w:rsid w:val="008B4639"/>
    <w:rsid w:val="008B48AA"/>
    <w:rsid w:val="008B48C9"/>
    <w:rsid w:val="008B4B37"/>
    <w:rsid w:val="008B4C23"/>
    <w:rsid w:val="008B4C6C"/>
    <w:rsid w:val="008B4D16"/>
    <w:rsid w:val="008B4D9F"/>
    <w:rsid w:val="008B4FF0"/>
    <w:rsid w:val="008B523E"/>
    <w:rsid w:val="008B5303"/>
    <w:rsid w:val="008B5352"/>
    <w:rsid w:val="008B53E6"/>
    <w:rsid w:val="008B55EB"/>
    <w:rsid w:val="008B5930"/>
    <w:rsid w:val="008B59D1"/>
    <w:rsid w:val="008B5B70"/>
    <w:rsid w:val="008B5D13"/>
    <w:rsid w:val="008B5D8D"/>
    <w:rsid w:val="008B5E16"/>
    <w:rsid w:val="008B5E81"/>
    <w:rsid w:val="008B5F7C"/>
    <w:rsid w:val="008B6118"/>
    <w:rsid w:val="008B6179"/>
    <w:rsid w:val="008B6555"/>
    <w:rsid w:val="008B6602"/>
    <w:rsid w:val="008B67AF"/>
    <w:rsid w:val="008B6878"/>
    <w:rsid w:val="008B69D0"/>
    <w:rsid w:val="008B6A96"/>
    <w:rsid w:val="008B6AE2"/>
    <w:rsid w:val="008B6CD6"/>
    <w:rsid w:val="008B6D59"/>
    <w:rsid w:val="008B6E44"/>
    <w:rsid w:val="008B6F20"/>
    <w:rsid w:val="008B72A0"/>
    <w:rsid w:val="008B73B7"/>
    <w:rsid w:val="008B74A4"/>
    <w:rsid w:val="008B7B84"/>
    <w:rsid w:val="008B7C4F"/>
    <w:rsid w:val="008B7D2F"/>
    <w:rsid w:val="008B7FA7"/>
    <w:rsid w:val="008C010D"/>
    <w:rsid w:val="008C053A"/>
    <w:rsid w:val="008C08BC"/>
    <w:rsid w:val="008C0A64"/>
    <w:rsid w:val="008C0B0F"/>
    <w:rsid w:val="008C0CAF"/>
    <w:rsid w:val="008C0D5B"/>
    <w:rsid w:val="008C0D63"/>
    <w:rsid w:val="008C0E2B"/>
    <w:rsid w:val="008C1007"/>
    <w:rsid w:val="008C11FD"/>
    <w:rsid w:val="008C14FD"/>
    <w:rsid w:val="008C184D"/>
    <w:rsid w:val="008C19F3"/>
    <w:rsid w:val="008C1ABB"/>
    <w:rsid w:val="008C1C17"/>
    <w:rsid w:val="008C1D22"/>
    <w:rsid w:val="008C1F96"/>
    <w:rsid w:val="008C2013"/>
    <w:rsid w:val="008C204B"/>
    <w:rsid w:val="008C21EA"/>
    <w:rsid w:val="008C2238"/>
    <w:rsid w:val="008C2322"/>
    <w:rsid w:val="008C235C"/>
    <w:rsid w:val="008C271E"/>
    <w:rsid w:val="008C2840"/>
    <w:rsid w:val="008C284E"/>
    <w:rsid w:val="008C28AE"/>
    <w:rsid w:val="008C2947"/>
    <w:rsid w:val="008C2E8B"/>
    <w:rsid w:val="008C2EE6"/>
    <w:rsid w:val="008C2F79"/>
    <w:rsid w:val="008C2FDA"/>
    <w:rsid w:val="008C32CA"/>
    <w:rsid w:val="008C32D4"/>
    <w:rsid w:val="008C33EB"/>
    <w:rsid w:val="008C343E"/>
    <w:rsid w:val="008C3481"/>
    <w:rsid w:val="008C3486"/>
    <w:rsid w:val="008C348A"/>
    <w:rsid w:val="008C39C3"/>
    <w:rsid w:val="008C3AC0"/>
    <w:rsid w:val="008C3BF8"/>
    <w:rsid w:val="008C4210"/>
    <w:rsid w:val="008C429C"/>
    <w:rsid w:val="008C4516"/>
    <w:rsid w:val="008C4834"/>
    <w:rsid w:val="008C48A6"/>
    <w:rsid w:val="008C4A21"/>
    <w:rsid w:val="008C4F4B"/>
    <w:rsid w:val="008C4FE9"/>
    <w:rsid w:val="008C52FE"/>
    <w:rsid w:val="008C55D3"/>
    <w:rsid w:val="008C58CE"/>
    <w:rsid w:val="008C5BD3"/>
    <w:rsid w:val="008C5CEF"/>
    <w:rsid w:val="008C5EAC"/>
    <w:rsid w:val="008C5EF4"/>
    <w:rsid w:val="008C5FFD"/>
    <w:rsid w:val="008C604B"/>
    <w:rsid w:val="008C6191"/>
    <w:rsid w:val="008C627B"/>
    <w:rsid w:val="008C64FB"/>
    <w:rsid w:val="008C6502"/>
    <w:rsid w:val="008C65A0"/>
    <w:rsid w:val="008C66D6"/>
    <w:rsid w:val="008C6A03"/>
    <w:rsid w:val="008C6A17"/>
    <w:rsid w:val="008C6B33"/>
    <w:rsid w:val="008C6BEC"/>
    <w:rsid w:val="008C6D24"/>
    <w:rsid w:val="008C7133"/>
    <w:rsid w:val="008C7341"/>
    <w:rsid w:val="008C737D"/>
    <w:rsid w:val="008C74A7"/>
    <w:rsid w:val="008C75EE"/>
    <w:rsid w:val="008C7658"/>
    <w:rsid w:val="008C7882"/>
    <w:rsid w:val="008C7923"/>
    <w:rsid w:val="008C7F55"/>
    <w:rsid w:val="008D0057"/>
    <w:rsid w:val="008D0092"/>
    <w:rsid w:val="008D014D"/>
    <w:rsid w:val="008D03FB"/>
    <w:rsid w:val="008D06A9"/>
    <w:rsid w:val="008D0709"/>
    <w:rsid w:val="008D07CF"/>
    <w:rsid w:val="008D0943"/>
    <w:rsid w:val="008D0C88"/>
    <w:rsid w:val="008D0E0E"/>
    <w:rsid w:val="008D0E4B"/>
    <w:rsid w:val="008D0EE4"/>
    <w:rsid w:val="008D0F16"/>
    <w:rsid w:val="008D0FEE"/>
    <w:rsid w:val="008D1423"/>
    <w:rsid w:val="008D14A9"/>
    <w:rsid w:val="008D14CF"/>
    <w:rsid w:val="008D160B"/>
    <w:rsid w:val="008D19DF"/>
    <w:rsid w:val="008D1B97"/>
    <w:rsid w:val="008D1C58"/>
    <w:rsid w:val="008D1C71"/>
    <w:rsid w:val="008D1D25"/>
    <w:rsid w:val="008D1F61"/>
    <w:rsid w:val="008D2343"/>
    <w:rsid w:val="008D2492"/>
    <w:rsid w:val="008D2497"/>
    <w:rsid w:val="008D2712"/>
    <w:rsid w:val="008D2718"/>
    <w:rsid w:val="008D28F6"/>
    <w:rsid w:val="008D2AB1"/>
    <w:rsid w:val="008D2B9D"/>
    <w:rsid w:val="008D2BB0"/>
    <w:rsid w:val="008D2BBC"/>
    <w:rsid w:val="008D2CA7"/>
    <w:rsid w:val="008D2D7B"/>
    <w:rsid w:val="008D2E27"/>
    <w:rsid w:val="008D2E86"/>
    <w:rsid w:val="008D2E8E"/>
    <w:rsid w:val="008D3190"/>
    <w:rsid w:val="008D31A6"/>
    <w:rsid w:val="008D32AA"/>
    <w:rsid w:val="008D32B7"/>
    <w:rsid w:val="008D342A"/>
    <w:rsid w:val="008D3451"/>
    <w:rsid w:val="008D3470"/>
    <w:rsid w:val="008D3906"/>
    <w:rsid w:val="008D3AD6"/>
    <w:rsid w:val="008D3B7D"/>
    <w:rsid w:val="008D406F"/>
    <w:rsid w:val="008D41F2"/>
    <w:rsid w:val="008D4417"/>
    <w:rsid w:val="008D4504"/>
    <w:rsid w:val="008D45A0"/>
    <w:rsid w:val="008D4644"/>
    <w:rsid w:val="008D4689"/>
    <w:rsid w:val="008D46F9"/>
    <w:rsid w:val="008D487A"/>
    <w:rsid w:val="008D487D"/>
    <w:rsid w:val="008D49DB"/>
    <w:rsid w:val="008D4A55"/>
    <w:rsid w:val="008D4BA8"/>
    <w:rsid w:val="008D4C5E"/>
    <w:rsid w:val="008D4EC3"/>
    <w:rsid w:val="008D509A"/>
    <w:rsid w:val="008D5146"/>
    <w:rsid w:val="008D5320"/>
    <w:rsid w:val="008D5333"/>
    <w:rsid w:val="008D5334"/>
    <w:rsid w:val="008D5421"/>
    <w:rsid w:val="008D56B5"/>
    <w:rsid w:val="008D5872"/>
    <w:rsid w:val="008D5950"/>
    <w:rsid w:val="008D5AD7"/>
    <w:rsid w:val="008D5B2A"/>
    <w:rsid w:val="008D5CC6"/>
    <w:rsid w:val="008D5D0A"/>
    <w:rsid w:val="008D5F50"/>
    <w:rsid w:val="008D5FC6"/>
    <w:rsid w:val="008D627C"/>
    <w:rsid w:val="008D6341"/>
    <w:rsid w:val="008D6384"/>
    <w:rsid w:val="008D6697"/>
    <w:rsid w:val="008D6738"/>
    <w:rsid w:val="008D6747"/>
    <w:rsid w:val="008D6A85"/>
    <w:rsid w:val="008D6C94"/>
    <w:rsid w:val="008D6EA3"/>
    <w:rsid w:val="008D6EC5"/>
    <w:rsid w:val="008D6FE3"/>
    <w:rsid w:val="008D7074"/>
    <w:rsid w:val="008D70DB"/>
    <w:rsid w:val="008D716F"/>
    <w:rsid w:val="008D72A3"/>
    <w:rsid w:val="008D7363"/>
    <w:rsid w:val="008D772F"/>
    <w:rsid w:val="008D7743"/>
    <w:rsid w:val="008D7748"/>
    <w:rsid w:val="008D795E"/>
    <w:rsid w:val="008D7CE3"/>
    <w:rsid w:val="008D7F3E"/>
    <w:rsid w:val="008E009C"/>
    <w:rsid w:val="008E016C"/>
    <w:rsid w:val="008E01A8"/>
    <w:rsid w:val="008E0276"/>
    <w:rsid w:val="008E042A"/>
    <w:rsid w:val="008E06E9"/>
    <w:rsid w:val="008E075E"/>
    <w:rsid w:val="008E089C"/>
    <w:rsid w:val="008E0995"/>
    <w:rsid w:val="008E0CF1"/>
    <w:rsid w:val="008E0EF5"/>
    <w:rsid w:val="008E0FE8"/>
    <w:rsid w:val="008E11CA"/>
    <w:rsid w:val="008E1220"/>
    <w:rsid w:val="008E1299"/>
    <w:rsid w:val="008E12D2"/>
    <w:rsid w:val="008E1345"/>
    <w:rsid w:val="008E134F"/>
    <w:rsid w:val="008E1519"/>
    <w:rsid w:val="008E156B"/>
    <w:rsid w:val="008E158C"/>
    <w:rsid w:val="008E159C"/>
    <w:rsid w:val="008E15AA"/>
    <w:rsid w:val="008E15AF"/>
    <w:rsid w:val="008E15EC"/>
    <w:rsid w:val="008E166F"/>
    <w:rsid w:val="008E1686"/>
    <w:rsid w:val="008E1993"/>
    <w:rsid w:val="008E1A53"/>
    <w:rsid w:val="008E1B17"/>
    <w:rsid w:val="008E1C51"/>
    <w:rsid w:val="008E1DC4"/>
    <w:rsid w:val="008E1EC6"/>
    <w:rsid w:val="008E2030"/>
    <w:rsid w:val="008E2091"/>
    <w:rsid w:val="008E20B7"/>
    <w:rsid w:val="008E218C"/>
    <w:rsid w:val="008E256E"/>
    <w:rsid w:val="008E25E6"/>
    <w:rsid w:val="008E26EA"/>
    <w:rsid w:val="008E2B7D"/>
    <w:rsid w:val="008E2C15"/>
    <w:rsid w:val="008E2C52"/>
    <w:rsid w:val="008E2CDE"/>
    <w:rsid w:val="008E2EB2"/>
    <w:rsid w:val="008E2F31"/>
    <w:rsid w:val="008E2FD9"/>
    <w:rsid w:val="008E321D"/>
    <w:rsid w:val="008E3227"/>
    <w:rsid w:val="008E37E9"/>
    <w:rsid w:val="008E3A84"/>
    <w:rsid w:val="008E3CFE"/>
    <w:rsid w:val="008E3DCC"/>
    <w:rsid w:val="008E3F2B"/>
    <w:rsid w:val="008E3F56"/>
    <w:rsid w:val="008E3FC7"/>
    <w:rsid w:val="008E406E"/>
    <w:rsid w:val="008E407B"/>
    <w:rsid w:val="008E41B4"/>
    <w:rsid w:val="008E42FE"/>
    <w:rsid w:val="008E44E1"/>
    <w:rsid w:val="008E4667"/>
    <w:rsid w:val="008E471F"/>
    <w:rsid w:val="008E4835"/>
    <w:rsid w:val="008E48B2"/>
    <w:rsid w:val="008E49FA"/>
    <w:rsid w:val="008E4A29"/>
    <w:rsid w:val="008E4BE7"/>
    <w:rsid w:val="008E4C21"/>
    <w:rsid w:val="008E4C3F"/>
    <w:rsid w:val="008E4CD3"/>
    <w:rsid w:val="008E4D06"/>
    <w:rsid w:val="008E4DDF"/>
    <w:rsid w:val="008E4F90"/>
    <w:rsid w:val="008E5007"/>
    <w:rsid w:val="008E51B0"/>
    <w:rsid w:val="008E522D"/>
    <w:rsid w:val="008E55D3"/>
    <w:rsid w:val="008E5737"/>
    <w:rsid w:val="008E5829"/>
    <w:rsid w:val="008E58CA"/>
    <w:rsid w:val="008E59B1"/>
    <w:rsid w:val="008E5CC6"/>
    <w:rsid w:val="008E5D78"/>
    <w:rsid w:val="008E5DCE"/>
    <w:rsid w:val="008E5E26"/>
    <w:rsid w:val="008E5EC5"/>
    <w:rsid w:val="008E5F10"/>
    <w:rsid w:val="008E605D"/>
    <w:rsid w:val="008E616E"/>
    <w:rsid w:val="008E61BD"/>
    <w:rsid w:val="008E6362"/>
    <w:rsid w:val="008E6381"/>
    <w:rsid w:val="008E63C0"/>
    <w:rsid w:val="008E655D"/>
    <w:rsid w:val="008E6585"/>
    <w:rsid w:val="008E6885"/>
    <w:rsid w:val="008E68B1"/>
    <w:rsid w:val="008E6A99"/>
    <w:rsid w:val="008E6E66"/>
    <w:rsid w:val="008E7014"/>
    <w:rsid w:val="008E7081"/>
    <w:rsid w:val="008E716F"/>
    <w:rsid w:val="008E7222"/>
    <w:rsid w:val="008E7315"/>
    <w:rsid w:val="008E7376"/>
    <w:rsid w:val="008E737F"/>
    <w:rsid w:val="008E7435"/>
    <w:rsid w:val="008E79A0"/>
    <w:rsid w:val="008E7A1C"/>
    <w:rsid w:val="008E7A7B"/>
    <w:rsid w:val="008E7AC5"/>
    <w:rsid w:val="008E7C65"/>
    <w:rsid w:val="008E7CD4"/>
    <w:rsid w:val="008E7DD7"/>
    <w:rsid w:val="008E7F8A"/>
    <w:rsid w:val="008E7FF5"/>
    <w:rsid w:val="008F00D8"/>
    <w:rsid w:val="008F0802"/>
    <w:rsid w:val="008F091B"/>
    <w:rsid w:val="008F09EA"/>
    <w:rsid w:val="008F0B58"/>
    <w:rsid w:val="008F0F9D"/>
    <w:rsid w:val="008F106D"/>
    <w:rsid w:val="008F1091"/>
    <w:rsid w:val="008F1150"/>
    <w:rsid w:val="008F1264"/>
    <w:rsid w:val="008F1360"/>
    <w:rsid w:val="008F13C1"/>
    <w:rsid w:val="008F18A8"/>
    <w:rsid w:val="008F19D2"/>
    <w:rsid w:val="008F1A79"/>
    <w:rsid w:val="008F1A7B"/>
    <w:rsid w:val="008F1AA9"/>
    <w:rsid w:val="008F1B47"/>
    <w:rsid w:val="008F1B8B"/>
    <w:rsid w:val="008F1BF7"/>
    <w:rsid w:val="008F1DD0"/>
    <w:rsid w:val="008F1E53"/>
    <w:rsid w:val="008F20E9"/>
    <w:rsid w:val="008F21FA"/>
    <w:rsid w:val="008F22A1"/>
    <w:rsid w:val="008F23D9"/>
    <w:rsid w:val="008F26C3"/>
    <w:rsid w:val="008F285D"/>
    <w:rsid w:val="008F2AC4"/>
    <w:rsid w:val="008F2CFC"/>
    <w:rsid w:val="008F2E1D"/>
    <w:rsid w:val="008F2E75"/>
    <w:rsid w:val="008F2F23"/>
    <w:rsid w:val="008F30E3"/>
    <w:rsid w:val="008F323F"/>
    <w:rsid w:val="008F333D"/>
    <w:rsid w:val="008F340C"/>
    <w:rsid w:val="008F345E"/>
    <w:rsid w:val="008F34CA"/>
    <w:rsid w:val="008F38CF"/>
    <w:rsid w:val="008F3BD7"/>
    <w:rsid w:val="008F3FC3"/>
    <w:rsid w:val="008F3FE1"/>
    <w:rsid w:val="008F40F0"/>
    <w:rsid w:val="008F4163"/>
    <w:rsid w:val="008F4244"/>
    <w:rsid w:val="008F44DD"/>
    <w:rsid w:val="008F456F"/>
    <w:rsid w:val="008F480E"/>
    <w:rsid w:val="008F4AFC"/>
    <w:rsid w:val="008F4F21"/>
    <w:rsid w:val="008F4FA1"/>
    <w:rsid w:val="008F50BB"/>
    <w:rsid w:val="008F5592"/>
    <w:rsid w:val="008F574D"/>
    <w:rsid w:val="008F57E8"/>
    <w:rsid w:val="008F5A6E"/>
    <w:rsid w:val="008F5B41"/>
    <w:rsid w:val="008F5C32"/>
    <w:rsid w:val="008F5C6F"/>
    <w:rsid w:val="008F5C7D"/>
    <w:rsid w:val="008F5CB2"/>
    <w:rsid w:val="008F5D0D"/>
    <w:rsid w:val="008F5D65"/>
    <w:rsid w:val="008F5E6D"/>
    <w:rsid w:val="008F5FBE"/>
    <w:rsid w:val="008F6040"/>
    <w:rsid w:val="008F607E"/>
    <w:rsid w:val="008F623B"/>
    <w:rsid w:val="008F62B5"/>
    <w:rsid w:val="008F63B3"/>
    <w:rsid w:val="008F6563"/>
    <w:rsid w:val="008F65A8"/>
    <w:rsid w:val="008F6677"/>
    <w:rsid w:val="008F6728"/>
    <w:rsid w:val="008F686C"/>
    <w:rsid w:val="008F6886"/>
    <w:rsid w:val="008F69AC"/>
    <w:rsid w:val="008F6A2B"/>
    <w:rsid w:val="008F6A3E"/>
    <w:rsid w:val="008F6DED"/>
    <w:rsid w:val="008F6E20"/>
    <w:rsid w:val="008F6EDC"/>
    <w:rsid w:val="008F6FC8"/>
    <w:rsid w:val="008F708A"/>
    <w:rsid w:val="008F70A9"/>
    <w:rsid w:val="008F7170"/>
    <w:rsid w:val="008F7237"/>
    <w:rsid w:val="008F725D"/>
    <w:rsid w:val="008F75AC"/>
    <w:rsid w:val="008F75C9"/>
    <w:rsid w:val="008F75D1"/>
    <w:rsid w:val="008F761E"/>
    <w:rsid w:val="008F7743"/>
    <w:rsid w:val="008F786B"/>
    <w:rsid w:val="008F79A3"/>
    <w:rsid w:val="008F7A93"/>
    <w:rsid w:val="008F7ABD"/>
    <w:rsid w:val="008F7ADF"/>
    <w:rsid w:val="008F7B35"/>
    <w:rsid w:val="008F7D59"/>
    <w:rsid w:val="008F7DC8"/>
    <w:rsid w:val="008F7E33"/>
    <w:rsid w:val="008F7F19"/>
    <w:rsid w:val="008F7FC0"/>
    <w:rsid w:val="00900052"/>
    <w:rsid w:val="0090011F"/>
    <w:rsid w:val="009006DB"/>
    <w:rsid w:val="00900847"/>
    <w:rsid w:val="00900871"/>
    <w:rsid w:val="00900A2E"/>
    <w:rsid w:val="00900A6A"/>
    <w:rsid w:val="00900AFA"/>
    <w:rsid w:val="00900B8E"/>
    <w:rsid w:val="00900D32"/>
    <w:rsid w:val="00900E06"/>
    <w:rsid w:val="00900F14"/>
    <w:rsid w:val="00900FD3"/>
    <w:rsid w:val="0090110E"/>
    <w:rsid w:val="00901317"/>
    <w:rsid w:val="0090147D"/>
    <w:rsid w:val="009014FD"/>
    <w:rsid w:val="0090164A"/>
    <w:rsid w:val="009019F7"/>
    <w:rsid w:val="00901B1A"/>
    <w:rsid w:val="00901BF3"/>
    <w:rsid w:val="00901CB8"/>
    <w:rsid w:val="00901DB9"/>
    <w:rsid w:val="00901E13"/>
    <w:rsid w:val="00901E98"/>
    <w:rsid w:val="00902103"/>
    <w:rsid w:val="00902162"/>
    <w:rsid w:val="0090239B"/>
    <w:rsid w:val="009024C5"/>
    <w:rsid w:val="0090254F"/>
    <w:rsid w:val="00902553"/>
    <w:rsid w:val="00902775"/>
    <w:rsid w:val="00902783"/>
    <w:rsid w:val="009027A8"/>
    <w:rsid w:val="0090293D"/>
    <w:rsid w:val="00902FED"/>
    <w:rsid w:val="00903038"/>
    <w:rsid w:val="0090308B"/>
    <w:rsid w:val="009030D5"/>
    <w:rsid w:val="00903198"/>
    <w:rsid w:val="00903249"/>
    <w:rsid w:val="0090328A"/>
    <w:rsid w:val="009033F3"/>
    <w:rsid w:val="00903440"/>
    <w:rsid w:val="009035B9"/>
    <w:rsid w:val="009037FA"/>
    <w:rsid w:val="0090381C"/>
    <w:rsid w:val="00903AD5"/>
    <w:rsid w:val="00903B98"/>
    <w:rsid w:val="00903C52"/>
    <w:rsid w:val="00903D25"/>
    <w:rsid w:val="00904223"/>
    <w:rsid w:val="009042F5"/>
    <w:rsid w:val="009042FD"/>
    <w:rsid w:val="00904347"/>
    <w:rsid w:val="00904491"/>
    <w:rsid w:val="0090454F"/>
    <w:rsid w:val="009048EE"/>
    <w:rsid w:val="00904959"/>
    <w:rsid w:val="00904994"/>
    <w:rsid w:val="00904B19"/>
    <w:rsid w:val="00904CBC"/>
    <w:rsid w:val="00904E18"/>
    <w:rsid w:val="00904EAB"/>
    <w:rsid w:val="00905009"/>
    <w:rsid w:val="00905303"/>
    <w:rsid w:val="0090545D"/>
    <w:rsid w:val="009054D3"/>
    <w:rsid w:val="009054FB"/>
    <w:rsid w:val="0090551F"/>
    <w:rsid w:val="0090575E"/>
    <w:rsid w:val="009057F8"/>
    <w:rsid w:val="0090585D"/>
    <w:rsid w:val="00905869"/>
    <w:rsid w:val="00905BCA"/>
    <w:rsid w:val="00905C6F"/>
    <w:rsid w:val="00906029"/>
    <w:rsid w:val="0090608B"/>
    <w:rsid w:val="0090609A"/>
    <w:rsid w:val="00906556"/>
    <w:rsid w:val="00906572"/>
    <w:rsid w:val="009067A9"/>
    <w:rsid w:val="00906A7D"/>
    <w:rsid w:val="00906B69"/>
    <w:rsid w:val="00906B7D"/>
    <w:rsid w:val="00906B8D"/>
    <w:rsid w:val="00906E5A"/>
    <w:rsid w:val="00906F15"/>
    <w:rsid w:val="00906FDE"/>
    <w:rsid w:val="009075AD"/>
    <w:rsid w:val="009075D2"/>
    <w:rsid w:val="009077B3"/>
    <w:rsid w:val="00907824"/>
    <w:rsid w:val="009078EF"/>
    <w:rsid w:val="009079BD"/>
    <w:rsid w:val="00907C20"/>
    <w:rsid w:val="00907E31"/>
    <w:rsid w:val="009101BA"/>
    <w:rsid w:val="00910364"/>
    <w:rsid w:val="0091048C"/>
    <w:rsid w:val="00910518"/>
    <w:rsid w:val="009105A0"/>
    <w:rsid w:val="009105CB"/>
    <w:rsid w:val="009106AF"/>
    <w:rsid w:val="009107BA"/>
    <w:rsid w:val="0091081F"/>
    <w:rsid w:val="00910ABA"/>
    <w:rsid w:val="00910BF3"/>
    <w:rsid w:val="00910C60"/>
    <w:rsid w:val="00910C94"/>
    <w:rsid w:val="00910D6E"/>
    <w:rsid w:val="00910E4B"/>
    <w:rsid w:val="00910EC7"/>
    <w:rsid w:val="00910ED8"/>
    <w:rsid w:val="00910EEA"/>
    <w:rsid w:val="00910FB1"/>
    <w:rsid w:val="00911052"/>
    <w:rsid w:val="00911083"/>
    <w:rsid w:val="00911149"/>
    <w:rsid w:val="00911164"/>
    <w:rsid w:val="009111E9"/>
    <w:rsid w:val="0091135F"/>
    <w:rsid w:val="0091174A"/>
    <w:rsid w:val="009118E7"/>
    <w:rsid w:val="009119DE"/>
    <w:rsid w:val="00911A14"/>
    <w:rsid w:val="00911AC4"/>
    <w:rsid w:val="00911BC4"/>
    <w:rsid w:val="00911BD6"/>
    <w:rsid w:val="00911D5C"/>
    <w:rsid w:val="00911D63"/>
    <w:rsid w:val="00911E7B"/>
    <w:rsid w:val="00912033"/>
    <w:rsid w:val="0091205C"/>
    <w:rsid w:val="009121DC"/>
    <w:rsid w:val="0091223B"/>
    <w:rsid w:val="00912341"/>
    <w:rsid w:val="00912392"/>
    <w:rsid w:val="0091267E"/>
    <w:rsid w:val="00912C42"/>
    <w:rsid w:val="00912EED"/>
    <w:rsid w:val="00912EF3"/>
    <w:rsid w:val="00913188"/>
    <w:rsid w:val="00913312"/>
    <w:rsid w:val="0091336E"/>
    <w:rsid w:val="00913884"/>
    <w:rsid w:val="009138CA"/>
    <w:rsid w:val="00913953"/>
    <w:rsid w:val="00913B9F"/>
    <w:rsid w:val="00913D26"/>
    <w:rsid w:val="00913F9C"/>
    <w:rsid w:val="0091423D"/>
    <w:rsid w:val="009142F3"/>
    <w:rsid w:val="009143F6"/>
    <w:rsid w:val="00914696"/>
    <w:rsid w:val="009146E0"/>
    <w:rsid w:val="00914840"/>
    <w:rsid w:val="00914D6D"/>
    <w:rsid w:val="00914E30"/>
    <w:rsid w:val="00914EFB"/>
    <w:rsid w:val="00914F7E"/>
    <w:rsid w:val="009150EA"/>
    <w:rsid w:val="0091531C"/>
    <w:rsid w:val="009154BC"/>
    <w:rsid w:val="009156AE"/>
    <w:rsid w:val="0091578D"/>
    <w:rsid w:val="00915842"/>
    <w:rsid w:val="00915888"/>
    <w:rsid w:val="009158C1"/>
    <w:rsid w:val="00915924"/>
    <w:rsid w:val="00915943"/>
    <w:rsid w:val="00915AB7"/>
    <w:rsid w:val="00915D56"/>
    <w:rsid w:val="00915D81"/>
    <w:rsid w:val="00915DE1"/>
    <w:rsid w:val="00915E28"/>
    <w:rsid w:val="00915F6A"/>
    <w:rsid w:val="00916078"/>
    <w:rsid w:val="009161D7"/>
    <w:rsid w:val="009162A0"/>
    <w:rsid w:val="009162C6"/>
    <w:rsid w:val="0091638B"/>
    <w:rsid w:val="009163C3"/>
    <w:rsid w:val="00916400"/>
    <w:rsid w:val="009165AC"/>
    <w:rsid w:val="009166A5"/>
    <w:rsid w:val="009166F7"/>
    <w:rsid w:val="00916852"/>
    <w:rsid w:val="00916956"/>
    <w:rsid w:val="00916C6D"/>
    <w:rsid w:val="009170A8"/>
    <w:rsid w:val="00917237"/>
    <w:rsid w:val="009173D9"/>
    <w:rsid w:val="00917406"/>
    <w:rsid w:val="0091743F"/>
    <w:rsid w:val="0091746B"/>
    <w:rsid w:val="00917546"/>
    <w:rsid w:val="00917577"/>
    <w:rsid w:val="0091776C"/>
    <w:rsid w:val="009177EB"/>
    <w:rsid w:val="0091780C"/>
    <w:rsid w:val="00917842"/>
    <w:rsid w:val="00917B19"/>
    <w:rsid w:val="00917B3B"/>
    <w:rsid w:val="00917D77"/>
    <w:rsid w:val="00920240"/>
    <w:rsid w:val="00920243"/>
    <w:rsid w:val="009202BF"/>
    <w:rsid w:val="00920450"/>
    <w:rsid w:val="009204F2"/>
    <w:rsid w:val="00920538"/>
    <w:rsid w:val="00920690"/>
    <w:rsid w:val="009207F9"/>
    <w:rsid w:val="009209D1"/>
    <w:rsid w:val="00920ACA"/>
    <w:rsid w:val="00920CB2"/>
    <w:rsid w:val="00920CD2"/>
    <w:rsid w:val="00920D83"/>
    <w:rsid w:val="00920E50"/>
    <w:rsid w:val="00920FF9"/>
    <w:rsid w:val="00920FFF"/>
    <w:rsid w:val="00921255"/>
    <w:rsid w:val="009213F8"/>
    <w:rsid w:val="0092147E"/>
    <w:rsid w:val="009215CF"/>
    <w:rsid w:val="009216FD"/>
    <w:rsid w:val="009217BA"/>
    <w:rsid w:val="00921964"/>
    <w:rsid w:val="00921C9D"/>
    <w:rsid w:val="00921FEA"/>
    <w:rsid w:val="00922337"/>
    <w:rsid w:val="00922340"/>
    <w:rsid w:val="00922459"/>
    <w:rsid w:val="00922893"/>
    <w:rsid w:val="00922B83"/>
    <w:rsid w:val="00922B9B"/>
    <w:rsid w:val="00922C34"/>
    <w:rsid w:val="00922ED8"/>
    <w:rsid w:val="00922F4F"/>
    <w:rsid w:val="009230D3"/>
    <w:rsid w:val="009231A7"/>
    <w:rsid w:val="00923658"/>
    <w:rsid w:val="009236D7"/>
    <w:rsid w:val="0092373B"/>
    <w:rsid w:val="0092379D"/>
    <w:rsid w:val="00923C24"/>
    <w:rsid w:val="00923C53"/>
    <w:rsid w:val="00923D29"/>
    <w:rsid w:val="00923DD8"/>
    <w:rsid w:val="0092409E"/>
    <w:rsid w:val="009241BE"/>
    <w:rsid w:val="00924204"/>
    <w:rsid w:val="00924293"/>
    <w:rsid w:val="009242B1"/>
    <w:rsid w:val="00924325"/>
    <w:rsid w:val="00924408"/>
    <w:rsid w:val="009244D4"/>
    <w:rsid w:val="00924506"/>
    <w:rsid w:val="0092488F"/>
    <w:rsid w:val="009249BB"/>
    <w:rsid w:val="00924A11"/>
    <w:rsid w:val="00924A64"/>
    <w:rsid w:val="00924C9F"/>
    <w:rsid w:val="00924D92"/>
    <w:rsid w:val="00924FD2"/>
    <w:rsid w:val="00924FD4"/>
    <w:rsid w:val="0092529B"/>
    <w:rsid w:val="00925325"/>
    <w:rsid w:val="00925738"/>
    <w:rsid w:val="00925A6A"/>
    <w:rsid w:val="00925B52"/>
    <w:rsid w:val="00925B97"/>
    <w:rsid w:val="00925C4E"/>
    <w:rsid w:val="00925D08"/>
    <w:rsid w:val="00925E38"/>
    <w:rsid w:val="00925F42"/>
    <w:rsid w:val="00925F6A"/>
    <w:rsid w:val="00925F7A"/>
    <w:rsid w:val="00925FCE"/>
    <w:rsid w:val="0092604A"/>
    <w:rsid w:val="00926217"/>
    <w:rsid w:val="009263F5"/>
    <w:rsid w:val="00926946"/>
    <w:rsid w:val="00926A74"/>
    <w:rsid w:val="00926BC5"/>
    <w:rsid w:val="00926FD9"/>
    <w:rsid w:val="0092714D"/>
    <w:rsid w:val="00927191"/>
    <w:rsid w:val="0092724B"/>
    <w:rsid w:val="0092739A"/>
    <w:rsid w:val="009273B0"/>
    <w:rsid w:val="0092770C"/>
    <w:rsid w:val="0092772A"/>
    <w:rsid w:val="0092776A"/>
    <w:rsid w:val="0092778C"/>
    <w:rsid w:val="0092796C"/>
    <w:rsid w:val="00927A10"/>
    <w:rsid w:val="00927AE4"/>
    <w:rsid w:val="00927DFE"/>
    <w:rsid w:val="00927F12"/>
    <w:rsid w:val="00927FBC"/>
    <w:rsid w:val="00930074"/>
    <w:rsid w:val="009303B9"/>
    <w:rsid w:val="009304B7"/>
    <w:rsid w:val="00930523"/>
    <w:rsid w:val="009308F1"/>
    <w:rsid w:val="0093099E"/>
    <w:rsid w:val="009309B1"/>
    <w:rsid w:val="00930B01"/>
    <w:rsid w:val="00930B87"/>
    <w:rsid w:val="00930BA0"/>
    <w:rsid w:val="00930F17"/>
    <w:rsid w:val="00930F6C"/>
    <w:rsid w:val="00931562"/>
    <w:rsid w:val="0093169F"/>
    <w:rsid w:val="00931835"/>
    <w:rsid w:val="00931A4C"/>
    <w:rsid w:val="00931BB8"/>
    <w:rsid w:val="00931BEE"/>
    <w:rsid w:val="00931BF5"/>
    <w:rsid w:val="00931D5B"/>
    <w:rsid w:val="00931DF9"/>
    <w:rsid w:val="00931EEE"/>
    <w:rsid w:val="00932078"/>
    <w:rsid w:val="00932157"/>
    <w:rsid w:val="00932432"/>
    <w:rsid w:val="009324A5"/>
    <w:rsid w:val="009326B7"/>
    <w:rsid w:val="0093292A"/>
    <w:rsid w:val="009329EF"/>
    <w:rsid w:val="00932A89"/>
    <w:rsid w:val="00932A9A"/>
    <w:rsid w:val="00932B0C"/>
    <w:rsid w:val="00932B3D"/>
    <w:rsid w:val="00932EA8"/>
    <w:rsid w:val="00932FA7"/>
    <w:rsid w:val="00933080"/>
    <w:rsid w:val="009331C9"/>
    <w:rsid w:val="009332EC"/>
    <w:rsid w:val="009336BA"/>
    <w:rsid w:val="00933864"/>
    <w:rsid w:val="00933873"/>
    <w:rsid w:val="0093390F"/>
    <w:rsid w:val="00933927"/>
    <w:rsid w:val="00933B09"/>
    <w:rsid w:val="00933B1A"/>
    <w:rsid w:val="00933B2D"/>
    <w:rsid w:val="00933B64"/>
    <w:rsid w:val="00933DE2"/>
    <w:rsid w:val="00933EFE"/>
    <w:rsid w:val="0093402C"/>
    <w:rsid w:val="0093404B"/>
    <w:rsid w:val="009340D1"/>
    <w:rsid w:val="0093447A"/>
    <w:rsid w:val="00934498"/>
    <w:rsid w:val="00934599"/>
    <w:rsid w:val="009346AE"/>
    <w:rsid w:val="009348A7"/>
    <w:rsid w:val="00934AD7"/>
    <w:rsid w:val="00934C9A"/>
    <w:rsid w:val="00934F4C"/>
    <w:rsid w:val="0093510E"/>
    <w:rsid w:val="009351EA"/>
    <w:rsid w:val="009357A9"/>
    <w:rsid w:val="009357CC"/>
    <w:rsid w:val="00935888"/>
    <w:rsid w:val="009358D0"/>
    <w:rsid w:val="0093596F"/>
    <w:rsid w:val="009359BA"/>
    <w:rsid w:val="009359BF"/>
    <w:rsid w:val="00935FEC"/>
    <w:rsid w:val="0093627E"/>
    <w:rsid w:val="0093637B"/>
    <w:rsid w:val="0093660C"/>
    <w:rsid w:val="009367D1"/>
    <w:rsid w:val="009367DB"/>
    <w:rsid w:val="00936806"/>
    <w:rsid w:val="00936896"/>
    <w:rsid w:val="00936A1C"/>
    <w:rsid w:val="00936BD3"/>
    <w:rsid w:val="00936DC1"/>
    <w:rsid w:val="00936FEA"/>
    <w:rsid w:val="009373AB"/>
    <w:rsid w:val="009374DD"/>
    <w:rsid w:val="009375D5"/>
    <w:rsid w:val="009375FD"/>
    <w:rsid w:val="00937640"/>
    <w:rsid w:val="0093798C"/>
    <w:rsid w:val="0093798D"/>
    <w:rsid w:val="009379CB"/>
    <w:rsid w:val="00937BCC"/>
    <w:rsid w:val="00937CE9"/>
    <w:rsid w:val="00937D2C"/>
    <w:rsid w:val="00937F4F"/>
    <w:rsid w:val="009401CE"/>
    <w:rsid w:val="0094024B"/>
    <w:rsid w:val="009403F7"/>
    <w:rsid w:val="00940409"/>
    <w:rsid w:val="00940430"/>
    <w:rsid w:val="00940489"/>
    <w:rsid w:val="009405C5"/>
    <w:rsid w:val="00940649"/>
    <w:rsid w:val="009406AE"/>
    <w:rsid w:val="009407C0"/>
    <w:rsid w:val="00940ACE"/>
    <w:rsid w:val="00940CB1"/>
    <w:rsid w:val="00940D36"/>
    <w:rsid w:val="00940D3E"/>
    <w:rsid w:val="009410FC"/>
    <w:rsid w:val="0094118F"/>
    <w:rsid w:val="00941203"/>
    <w:rsid w:val="00941329"/>
    <w:rsid w:val="00941419"/>
    <w:rsid w:val="00941558"/>
    <w:rsid w:val="009415E1"/>
    <w:rsid w:val="0094173A"/>
    <w:rsid w:val="00941900"/>
    <w:rsid w:val="00941938"/>
    <w:rsid w:val="00941A91"/>
    <w:rsid w:val="00941B17"/>
    <w:rsid w:val="00941C50"/>
    <w:rsid w:val="009420D6"/>
    <w:rsid w:val="00942616"/>
    <w:rsid w:val="00942872"/>
    <w:rsid w:val="009428A1"/>
    <w:rsid w:val="00942973"/>
    <w:rsid w:val="00942A8D"/>
    <w:rsid w:val="00942AAF"/>
    <w:rsid w:val="00942B50"/>
    <w:rsid w:val="00942BCB"/>
    <w:rsid w:val="00942CE2"/>
    <w:rsid w:val="00942D7F"/>
    <w:rsid w:val="00942DA4"/>
    <w:rsid w:val="00942F56"/>
    <w:rsid w:val="00943365"/>
    <w:rsid w:val="009433FB"/>
    <w:rsid w:val="00943528"/>
    <w:rsid w:val="009435F3"/>
    <w:rsid w:val="00943607"/>
    <w:rsid w:val="009436C8"/>
    <w:rsid w:val="00943853"/>
    <w:rsid w:val="0094388C"/>
    <w:rsid w:val="009439A4"/>
    <w:rsid w:val="009439D2"/>
    <w:rsid w:val="00943A48"/>
    <w:rsid w:val="00943A4D"/>
    <w:rsid w:val="00943A60"/>
    <w:rsid w:val="00943AC6"/>
    <w:rsid w:val="00943D88"/>
    <w:rsid w:val="00943EF1"/>
    <w:rsid w:val="00943FD3"/>
    <w:rsid w:val="0094401E"/>
    <w:rsid w:val="00944467"/>
    <w:rsid w:val="009444E8"/>
    <w:rsid w:val="009447B7"/>
    <w:rsid w:val="009448E7"/>
    <w:rsid w:val="00944C3D"/>
    <w:rsid w:val="00944C83"/>
    <w:rsid w:val="00945505"/>
    <w:rsid w:val="00945711"/>
    <w:rsid w:val="0094585C"/>
    <w:rsid w:val="009459E3"/>
    <w:rsid w:val="009459FB"/>
    <w:rsid w:val="00945C03"/>
    <w:rsid w:val="00945E5E"/>
    <w:rsid w:val="00945F9D"/>
    <w:rsid w:val="009460EC"/>
    <w:rsid w:val="0094630E"/>
    <w:rsid w:val="00946445"/>
    <w:rsid w:val="009464C3"/>
    <w:rsid w:val="00946598"/>
    <w:rsid w:val="00946618"/>
    <w:rsid w:val="00946639"/>
    <w:rsid w:val="00946714"/>
    <w:rsid w:val="009467EC"/>
    <w:rsid w:val="00946A15"/>
    <w:rsid w:val="00946BDD"/>
    <w:rsid w:val="00946BE8"/>
    <w:rsid w:val="00946C91"/>
    <w:rsid w:val="00946E93"/>
    <w:rsid w:val="00947275"/>
    <w:rsid w:val="009472F5"/>
    <w:rsid w:val="009472F7"/>
    <w:rsid w:val="0094737B"/>
    <w:rsid w:val="00947464"/>
    <w:rsid w:val="009476D3"/>
    <w:rsid w:val="00947908"/>
    <w:rsid w:val="00947A4D"/>
    <w:rsid w:val="00947ADE"/>
    <w:rsid w:val="00947C18"/>
    <w:rsid w:val="00947D7E"/>
    <w:rsid w:val="00947FC1"/>
    <w:rsid w:val="0095019B"/>
    <w:rsid w:val="0095034E"/>
    <w:rsid w:val="00950494"/>
    <w:rsid w:val="00950800"/>
    <w:rsid w:val="00950833"/>
    <w:rsid w:val="0095092D"/>
    <w:rsid w:val="0095097E"/>
    <w:rsid w:val="00950AD8"/>
    <w:rsid w:val="00950C24"/>
    <w:rsid w:val="00950CB7"/>
    <w:rsid w:val="00951085"/>
    <w:rsid w:val="009510EC"/>
    <w:rsid w:val="009510ED"/>
    <w:rsid w:val="00951141"/>
    <w:rsid w:val="0095129C"/>
    <w:rsid w:val="009512AE"/>
    <w:rsid w:val="00951518"/>
    <w:rsid w:val="009517B9"/>
    <w:rsid w:val="0095190C"/>
    <w:rsid w:val="0095198A"/>
    <w:rsid w:val="00951BF7"/>
    <w:rsid w:val="00951C62"/>
    <w:rsid w:val="00951C8D"/>
    <w:rsid w:val="00951F5E"/>
    <w:rsid w:val="00952047"/>
    <w:rsid w:val="009525AA"/>
    <w:rsid w:val="009526EB"/>
    <w:rsid w:val="0095284A"/>
    <w:rsid w:val="00952863"/>
    <w:rsid w:val="00952972"/>
    <w:rsid w:val="00952D1D"/>
    <w:rsid w:val="00952E13"/>
    <w:rsid w:val="00952E5D"/>
    <w:rsid w:val="00952EB2"/>
    <w:rsid w:val="00952F7F"/>
    <w:rsid w:val="00953331"/>
    <w:rsid w:val="00953688"/>
    <w:rsid w:val="00953782"/>
    <w:rsid w:val="0095385E"/>
    <w:rsid w:val="0095386A"/>
    <w:rsid w:val="00953873"/>
    <w:rsid w:val="00953A53"/>
    <w:rsid w:val="00953E5E"/>
    <w:rsid w:val="00953EFF"/>
    <w:rsid w:val="00954185"/>
    <w:rsid w:val="0095465C"/>
    <w:rsid w:val="00954674"/>
    <w:rsid w:val="009546D4"/>
    <w:rsid w:val="00954B68"/>
    <w:rsid w:val="00954CBC"/>
    <w:rsid w:val="00954D86"/>
    <w:rsid w:val="00954DC3"/>
    <w:rsid w:val="00955085"/>
    <w:rsid w:val="0095514C"/>
    <w:rsid w:val="0095528D"/>
    <w:rsid w:val="00955315"/>
    <w:rsid w:val="00955327"/>
    <w:rsid w:val="00955482"/>
    <w:rsid w:val="009555D8"/>
    <w:rsid w:val="009557C7"/>
    <w:rsid w:val="009559C6"/>
    <w:rsid w:val="00955A05"/>
    <w:rsid w:val="00955B2D"/>
    <w:rsid w:val="00955BB1"/>
    <w:rsid w:val="00955BE8"/>
    <w:rsid w:val="00955C0C"/>
    <w:rsid w:val="00955C95"/>
    <w:rsid w:val="00955D90"/>
    <w:rsid w:val="00955D94"/>
    <w:rsid w:val="009560BD"/>
    <w:rsid w:val="009560E4"/>
    <w:rsid w:val="00956205"/>
    <w:rsid w:val="0095632C"/>
    <w:rsid w:val="009563F1"/>
    <w:rsid w:val="00956545"/>
    <w:rsid w:val="00956870"/>
    <w:rsid w:val="009568A4"/>
    <w:rsid w:val="00956B09"/>
    <w:rsid w:val="00956BE5"/>
    <w:rsid w:val="0095706F"/>
    <w:rsid w:val="009570F6"/>
    <w:rsid w:val="00957118"/>
    <w:rsid w:val="009571B5"/>
    <w:rsid w:val="009575A1"/>
    <w:rsid w:val="00957810"/>
    <w:rsid w:val="00957959"/>
    <w:rsid w:val="00957B1A"/>
    <w:rsid w:val="00957BAF"/>
    <w:rsid w:val="00957D70"/>
    <w:rsid w:val="00957EF9"/>
    <w:rsid w:val="00960147"/>
    <w:rsid w:val="00960295"/>
    <w:rsid w:val="009605D8"/>
    <w:rsid w:val="009609BC"/>
    <w:rsid w:val="009609BE"/>
    <w:rsid w:val="00960BC6"/>
    <w:rsid w:val="00960D50"/>
    <w:rsid w:val="00960EFF"/>
    <w:rsid w:val="00960F06"/>
    <w:rsid w:val="00960F7A"/>
    <w:rsid w:val="0096100A"/>
    <w:rsid w:val="0096124D"/>
    <w:rsid w:val="0096143F"/>
    <w:rsid w:val="00961577"/>
    <w:rsid w:val="0096157A"/>
    <w:rsid w:val="009615CF"/>
    <w:rsid w:val="00961845"/>
    <w:rsid w:val="0096187B"/>
    <w:rsid w:val="00961A1D"/>
    <w:rsid w:val="00961A3C"/>
    <w:rsid w:val="00961DF1"/>
    <w:rsid w:val="00961E32"/>
    <w:rsid w:val="00962329"/>
    <w:rsid w:val="00962330"/>
    <w:rsid w:val="009623D4"/>
    <w:rsid w:val="009623FB"/>
    <w:rsid w:val="0096267C"/>
    <w:rsid w:val="0096289F"/>
    <w:rsid w:val="009628A9"/>
    <w:rsid w:val="009628CE"/>
    <w:rsid w:val="00962B28"/>
    <w:rsid w:val="00962BA4"/>
    <w:rsid w:val="00962C5E"/>
    <w:rsid w:val="00962E2C"/>
    <w:rsid w:val="00962F1A"/>
    <w:rsid w:val="00962F86"/>
    <w:rsid w:val="009633AF"/>
    <w:rsid w:val="009633E5"/>
    <w:rsid w:val="0096348E"/>
    <w:rsid w:val="009634B4"/>
    <w:rsid w:val="009634DD"/>
    <w:rsid w:val="00963755"/>
    <w:rsid w:val="00963845"/>
    <w:rsid w:val="00963990"/>
    <w:rsid w:val="00963A5E"/>
    <w:rsid w:val="00963F0B"/>
    <w:rsid w:val="00963F63"/>
    <w:rsid w:val="00964177"/>
    <w:rsid w:val="00964201"/>
    <w:rsid w:val="0096426A"/>
    <w:rsid w:val="00964298"/>
    <w:rsid w:val="009645E0"/>
    <w:rsid w:val="00964903"/>
    <w:rsid w:val="00964AA6"/>
    <w:rsid w:val="00964C27"/>
    <w:rsid w:val="00964C53"/>
    <w:rsid w:val="00964D6D"/>
    <w:rsid w:val="00964DE5"/>
    <w:rsid w:val="00964E78"/>
    <w:rsid w:val="00964F96"/>
    <w:rsid w:val="00964FF7"/>
    <w:rsid w:val="00965334"/>
    <w:rsid w:val="00965420"/>
    <w:rsid w:val="00965571"/>
    <w:rsid w:val="00965671"/>
    <w:rsid w:val="00965907"/>
    <w:rsid w:val="00965989"/>
    <w:rsid w:val="00965AD0"/>
    <w:rsid w:val="00965B66"/>
    <w:rsid w:val="00965C34"/>
    <w:rsid w:val="00965CC7"/>
    <w:rsid w:val="00965FCD"/>
    <w:rsid w:val="009661AE"/>
    <w:rsid w:val="009663C9"/>
    <w:rsid w:val="00966559"/>
    <w:rsid w:val="009665F5"/>
    <w:rsid w:val="009666F3"/>
    <w:rsid w:val="009667CE"/>
    <w:rsid w:val="00966987"/>
    <w:rsid w:val="00966B86"/>
    <w:rsid w:val="00966C0F"/>
    <w:rsid w:val="00966E7B"/>
    <w:rsid w:val="00967047"/>
    <w:rsid w:val="009671E3"/>
    <w:rsid w:val="0096726F"/>
    <w:rsid w:val="009672B1"/>
    <w:rsid w:val="00967388"/>
    <w:rsid w:val="00967397"/>
    <w:rsid w:val="0096757B"/>
    <w:rsid w:val="00967AB5"/>
    <w:rsid w:val="00967C1D"/>
    <w:rsid w:val="00967DE3"/>
    <w:rsid w:val="009704B6"/>
    <w:rsid w:val="009706A5"/>
    <w:rsid w:val="009708C9"/>
    <w:rsid w:val="00970931"/>
    <w:rsid w:val="00970933"/>
    <w:rsid w:val="00970A86"/>
    <w:rsid w:val="00970BDA"/>
    <w:rsid w:val="00970C3C"/>
    <w:rsid w:val="00970C97"/>
    <w:rsid w:val="00970CD0"/>
    <w:rsid w:val="00970CF4"/>
    <w:rsid w:val="00970DE2"/>
    <w:rsid w:val="00970DE9"/>
    <w:rsid w:val="00970DF1"/>
    <w:rsid w:val="00970F34"/>
    <w:rsid w:val="00970F72"/>
    <w:rsid w:val="00971853"/>
    <w:rsid w:val="009719A4"/>
    <w:rsid w:val="009719AB"/>
    <w:rsid w:val="009719DB"/>
    <w:rsid w:val="00971B19"/>
    <w:rsid w:val="00971B29"/>
    <w:rsid w:val="00971C26"/>
    <w:rsid w:val="00971C6C"/>
    <w:rsid w:val="00971E17"/>
    <w:rsid w:val="00971F61"/>
    <w:rsid w:val="00971FBA"/>
    <w:rsid w:val="009721EF"/>
    <w:rsid w:val="009725AE"/>
    <w:rsid w:val="009725E8"/>
    <w:rsid w:val="0097276A"/>
    <w:rsid w:val="00972982"/>
    <w:rsid w:val="00972AA5"/>
    <w:rsid w:val="00972B65"/>
    <w:rsid w:val="00972BEC"/>
    <w:rsid w:val="00972C62"/>
    <w:rsid w:val="00972D96"/>
    <w:rsid w:val="00972E28"/>
    <w:rsid w:val="00972EBB"/>
    <w:rsid w:val="00972F05"/>
    <w:rsid w:val="00972F11"/>
    <w:rsid w:val="0097300B"/>
    <w:rsid w:val="0097329C"/>
    <w:rsid w:val="009737A0"/>
    <w:rsid w:val="009737C2"/>
    <w:rsid w:val="00973973"/>
    <w:rsid w:val="009739DE"/>
    <w:rsid w:val="00973C84"/>
    <w:rsid w:val="00973CFE"/>
    <w:rsid w:val="00973F92"/>
    <w:rsid w:val="0097400C"/>
    <w:rsid w:val="0097402F"/>
    <w:rsid w:val="009741AF"/>
    <w:rsid w:val="00974519"/>
    <w:rsid w:val="0097452D"/>
    <w:rsid w:val="00974641"/>
    <w:rsid w:val="00974884"/>
    <w:rsid w:val="009749CC"/>
    <w:rsid w:val="00974AC6"/>
    <w:rsid w:val="00974CB3"/>
    <w:rsid w:val="00974CBB"/>
    <w:rsid w:val="00974CD8"/>
    <w:rsid w:val="00974E45"/>
    <w:rsid w:val="00974EAE"/>
    <w:rsid w:val="009751C8"/>
    <w:rsid w:val="0097527D"/>
    <w:rsid w:val="00975406"/>
    <w:rsid w:val="009755C4"/>
    <w:rsid w:val="0097562B"/>
    <w:rsid w:val="00975689"/>
    <w:rsid w:val="009756C8"/>
    <w:rsid w:val="0097571D"/>
    <w:rsid w:val="00975820"/>
    <w:rsid w:val="00975835"/>
    <w:rsid w:val="0097597E"/>
    <w:rsid w:val="00975999"/>
    <w:rsid w:val="009759AE"/>
    <w:rsid w:val="00975AE3"/>
    <w:rsid w:val="00975EFF"/>
    <w:rsid w:val="0097602C"/>
    <w:rsid w:val="00976112"/>
    <w:rsid w:val="00976242"/>
    <w:rsid w:val="0097629F"/>
    <w:rsid w:val="00976329"/>
    <w:rsid w:val="00976350"/>
    <w:rsid w:val="00976356"/>
    <w:rsid w:val="009763F8"/>
    <w:rsid w:val="00976592"/>
    <w:rsid w:val="009765D4"/>
    <w:rsid w:val="00976788"/>
    <w:rsid w:val="00976802"/>
    <w:rsid w:val="0097689C"/>
    <w:rsid w:val="00976B06"/>
    <w:rsid w:val="00976C04"/>
    <w:rsid w:val="00976C96"/>
    <w:rsid w:val="00976DF6"/>
    <w:rsid w:val="00976EAB"/>
    <w:rsid w:val="00976F02"/>
    <w:rsid w:val="00976F5A"/>
    <w:rsid w:val="009770C7"/>
    <w:rsid w:val="009772B7"/>
    <w:rsid w:val="00977491"/>
    <w:rsid w:val="00977501"/>
    <w:rsid w:val="009776E7"/>
    <w:rsid w:val="009779E1"/>
    <w:rsid w:val="009779FE"/>
    <w:rsid w:val="00977F49"/>
    <w:rsid w:val="009800D4"/>
    <w:rsid w:val="00980810"/>
    <w:rsid w:val="0098089C"/>
    <w:rsid w:val="009808C4"/>
    <w:rsid w:val="00980A95"/>
    <w:rsid w:val="00980B0B"/>
    <w:rsid w:val="00980D14"/>
    <w:rsid w:val="00980DCC"/>
    <w:rsid w:val="00980E29"/>
    <w:rsid w:val="00980EE5"/>
    <w:rsid w:val="009810C1"/>
    <w:rsid w:val="009811E1"/>
    <w:rsid w:val="0098144F"/>
    <w:rsid w:val="00981745"/>
    <w:rsid w:val="00981813"/>
    <w:rsid w:val="00981944"/>
    <w:rsid w:val="00981A0D"/>
    <w:rsid w:val="00981D2D"/>
    <w:rsid w:val="00981E16"/>
    <w:rsid w:val="00981ED3"/>
    <w:rsid w:val="00981F4A"/>
    <w:rsid w:val="00981FA8"/>
    <w:rsid w:val="00981FCF"/>
    <w:rsid w:val="00982371"/>
    <w:rsid w:val="009824B6"/>
    <w:rsid w:val="009826C3"/>
    <w:rsid w:val="0098276D"/>
    <w:rsid w:val="00982C0A"/>
    <w:rsid w:val="00982E7D"/>
    <w:rsid w:val="00982E96"/>
    <w:rsid w:val="00983168"/>
    <w:rsid w:val="00983391"/>
    <w:rsid w:val="00983593"/>
    <w:rsid w:val="009835EB"/>
    <w:rsid w:val="00983635"/>
    <w:rsid w:val="00983B32"/>
    <w:rsid w:val="00983B66"/>
    <w:rsid w:val="00983DF9"/>
    <w:rsid w:val="00984094"/>
    <w:rsid w:val="009842D3"/>
    <w:rsid w:val="00984438"/>
    <w:rsid w:val="00984537"/>
    <w:rsid w:val="00984822"/>
    <w:rsid w:val="0098486E"/>
    <w:rsid w:val="00984893"/>
    <w:rsid w:val="009848AB"/>
    <w:rsid w:val="00984A01"/>
    <w:rsid w:val="00984AC1"/>
    <w:rsid w:val="00984C2A"/>
    <w:rsid w:val="00984CD8"/>
    <w:rsid w:val="00984F79"/>
    <w:rsid w:val="0098512C"/>
    <w:rsid w:val="009852DC"/>
    <w:rsid w:val="009853DD"/>
    <w:rsid w:val="00985585"/>
    <w:rsid w:val="009855DA"/>
    <w:rsid w:val="009858D3"/>
    <w:rsid w:val="009859BB"/>
    <w:rsid w:val="00985A22"/>
    <w:rsid w:val="00985AD3"/>
    <w:rsid w:val="00985B47"/>
    <w:rsid w:val="00985B79"/>
    <w:rsid w:val="00985FE1"/>
    <w:rsid w:val="0098603D"/>
    <w:rsid w:val="00986254"/>
    <w:rsid w:val="0098666B"/>
    <w:rsid w:val="00986712"/>
    <w:rsid w:val="009868C7"/>
    <w:rsid w:val="00986A4F"/>
    <w:rsid w:val="00986C27"/>
    <w:rsid w:val="00986D5C"/>
    <w:rsid w:val="00986DC2"/>
    <w:rsid w:val="00986DD5"/>
    <w:rsid w:val="0098758A"/>
    <w:rsid w:val="009875F5"/>
    <w:rsid w:val="009876D9"/>
    <w:rsid w:val="009879D2"/>
    <w:rsid w:val="00987A9C"/>
    <w:rsid w:val="00987AA8"/>
    <w:rsid w:val="00987B48"/>
    <w:rsid w:val="00987BAD"/>
    <w:rsid w:val="00987C7C"/>
    <w:rsid w:val="00987D96"/>
    <w:rsid w:val="00987F1C"/>
    <w:rsid w:val="00987FE5"/>
    <w:rsid w:val="009901BB"/>
    <w:rsid w:val="009902F4"/>
    <w:rsid w:val="009903AF"/>
    <w:rsid w:val="00990426"/>
    <w:rsid w:val="009904F7"/>
    <w:rsid w:val="0099068C"/>
    <w:rsid w:val="0099090B"/>
    <w:rsid w:val="009909D2"/>
    <w:rsid w:val="00990A33"/>
    <w:rsid w:val="00990AAF"/>
    <w:rsid w:val="00990E51"/>
    <w:rsid w:val="00990E65"/>
    <w:rsid w:val="0099109F"/>
    <w:rsid w:val="009910AD"/>
    <w:rsid w:val="009912B7"/>
    <w:rsid w:val="00991391"/>
    <w:rsid w:val="00991482"/>
    <w:rsid w:val="0099149C"/>
    <w:rsid w:val="009918BB"/>
    <w:rsid w:val="00991A2E"/>
    <w:rsid w:val="00991D39"/>
    <w:rsid w:val="00991E88"/>
    <w:rsid w:val="00991F50"/>
    <w:rsid w:val="0099201E"/>
    <w:rsid w:val="0099227B"/>
    <w:rsid w:val="00992335"/>
    <w:rsid w:val="0099233B"/>
    <w:rsid w:val="0099233C"/>
    <w:rsid w:val="009923E0"/>
    <w:rsid w:val="009923F8"/>
    <w:rsid w:val="00992484"/>
    <w:rsid w:val="0099249F"/>
    <w:rsid w:val="009924C0"/>
    <w:rsid w:val="00992665"/>
    <w:rsid w:val="009926EB"/>
    <w:rsid w:val="00992A38"/>
    <w:rsid w:val="00992ABF"/>
    <w:rsid w:val="00992CDF"/>
    <w:rsid w:val="00992DC5"/>
    <w:rsid w:val="00992DC9"/>
    <w:rsid w:val="00992DFD"/>
    <w:rsid w:val="009930D3"/>
    <w:rsid w:val="00993602"/>
    <w:rsid w:val="00993630"/>
    <w:rsid w:val="009936A3"/>
    <w:rsid w:val="009937E0"/>
    <w:rsid w:val="009938FB"/>
    <w:rsid w:val="00993BCF"/>
    <w:rsid w:val="00993CF2"/>
    <w:rsid w:val="00993D93"/>
    <w:rsid w:val="00993E83"/>
    <w:rsid w:val="00993F4A"/>
    <w:rsid w:val="00993F4B"/>
    <w:rsid w:val="00993F69"/>
    <w:rsid w:val="00994231"/>
    <w:rsid w:val="00994312"/>
    <w:rsid w:val="00994C1D"/>
    <w:rsid w:val="00994DDB"/>
    <w:rsid w:val="00994F3C"/>
    <w:rsid w:val="0099503C"/>
    <w:rsid w:val="00995187"/>
    <w:rsid w:val="009954B1"/>
    <w:rsid w:val="009955D0"/>
    <w:rsid w:val="009957E3"/>
    <w:rsid w:val="0099596C"/>
    <w:rsid w:val="00995B96"/>
    <w:rsid w:val="00995B99"/>
    <w:rsid w:val="00995F3C"/>
    <w:rsid w:val="00996055"/>
    <w:rsid w:val="009960E8"/>
    <w:rsid w:val="0099610E"/>
    <w:rsid w:val="009963F1"/>
    <w:rsid w:val="009966C1"/>
    <w:rsid w:val="009967A0"/>
    <w:rsid w:val="00996AE7"/>
    <w:rsid w:val="00996B00"/>
    <w:rsid w:val="00996BFB"/>
    <w:rsid w:val="00996DD9"/>
    <w:rsid w:val="00996FA7"/>
    <w:rsid w:val="00997118"/>
    <w:rsid w:val="00997136"/>
    <w:rsid w:val="00997194"/>
    <w:rsid w:val="009971CC"/>
    <w:rsid w:val="00997320"/>
    <w:rsid w:val="009973E5"/>
    <w:rsid w:val="0099775B"/>
    <w:rsid w:val="009978C4"/>
    <w:rsid w:val="00997C8E"/>
    <w:rsid w:val="00997D44"/>
    <w:rsid w:val="00997E01"/>
    <w:rsid w:val="00997F8E"/>
    <w:rsid w:val="009A0333"/>
    <w:rsid w:val="009A0621"/>
    <w:rsid w:val="009A065C"/>
    <w:rsid w:val="009A0787"/>
    <w:rsid w:val="009A0990"/>
    <w:rsid w:val="009A0A75"/>
    <w:rsid w:val="009A0BCE"/>
    <w:rsid w:val="009A0C49"/>
    <w:rsid w:val="009A0C56"/>
    <w:rsid w:val="009A0D73"/>
    <w:rsid w:val="009A0DC5"/>
    <w:rsid w:val="009A1131"/>
    <w:rsid w:val="009A11BD"/>
    <w:rsid w:val="009A1338"/>
    <w:rsid w:val="009A135B"/>
    <w:rsid w:val="009A13FA"/>
    <w:rsid w:val="009A14E8"/>
    <w:rsid w:val="009A1506"/>
    <w:rsid w:val="009A1648"/>
    <w:rsid w:val="009A164A"/>
    <w:rsid w:val="009A1A5C"/>
    <w:rsid w:val="009A214A"/>
    <w:rsid w:val="009A2224"/>
    <w:rsid w:val="009A233C"/>
    <w:rsid w:val="009A23C1"/>
    <w:rsid w:val="009A2575"/>
    <w:rsid w:val="009A2685"/>
    <w:rsid w:val="009A2719"/>
    <w:rsid w:val="009A27C3"/>
    <w:rsid w:val="009A27D2"/>
    <w:rsid w:val="009A2870"/>
    <w:rsid w:val="009A2EAA"/>
    <w:rsid w:val="009A2FC1"/>
    <w:rsid w:val="009A3358"/>
    <w:rsid w:val="009A33FC"/>
    <w:rsid w:val="009A36D3"/>
    <w:rsid w:val="009A37F5"/>
    <w:rsid w:val="009A3818"/>
    <w:rsid w:val="009A3BEC"/>
    <w:rsid w:val="009A3D73"/>
    <w:rsid w:val="009A437B"/>
    <w:rsid w:val="009A43AC"/>
    <w:rsid w:val="009A4446"/>
    <w:rsid w:val="009A455D"/>
    <w:rsid w:val="009A4694"/>
    <w:rsid w:val="009A46D4"/>
    <w:rsid w:val="009A493E"/>
    <w:rsid w:val="009A49C7"/>
    <w:rsid w:val="009A4A38"/>
    <w:rsid w:val="009A4EF8"/>
    <w:rsid w:val="009A4F50"/>
    <w:rsid w:val="009A5018"/>
    <w:rsid w:val="009A5054"/>
    <w:rsid w:val="009A51CF"/>
    <w:rsid w:val="009A51D0"/>
    <w:rsid w:val="009A5341"/>
    <w:rsid w:val="009A53BE"/>
    <w:rsid w:val="009A5451"/>
    <w:rsid w:val="009A5660"/>
    <w:rsid w:val="009A575C"/>
    <w:rsid w:val="009A5831"/>
    <w:rsid w:val="009A5A7C"/>
    <w:rsid w:val="009A5B9E"/>
    <w:rsid w:val="009A5C03"/>
    <w:rsid w:val="009A5C4D"/>
    <w:rsid w:val="009A5CA8"/>
    <w:rsid w:val="009A5D4A"/>
    <w:rsid w:val="009A5DDB"/>
    <w:rsid w:val="009A5F92"/>
    <w:rsid w:val="009A60A1"/>
    <w:rsid w:val="009A611E"/>
    <w:rsid w:val="009A61C5"/>
    <w:rsid w:val="009A6227"/>
    <w:rsid w:val="009A638C"/>
    <w:rsid w:val="009A6408"/>
    <w:rsid w:val="009A646E"/>
    <w:rsid w:val="009A64B3"/>
    <w:rsid w:val="009A65EA"/>
    <w:rsid w:val="009A6682"/>
    <w:rsid w:val="009A68A7"/>
    <w:rsid w:val="009A6A25"/>
    <w:rsid w:val="009A6B2D"/>
    <w:rsid w:val="009A6B70"/>
    <w:rsid w:val="009A6E54"/>
    <w:rsid w:val="009A6E95"/>
    <w:rsid w:val="009A7014"/>
    <w:rsid w:val="009A7097"/>
    <w:rsid w:val="009A7214"/>
    <w:rsid w:val="009A73A2"/>
    <w:rsid w:val="009A7429"/>
    <w:rsid w:val="009A78B2"/>
    <w:rsid w:val="009A7A9E"/>
    <w:rsid w:val="009A7BEA"/>
    <w:rsid w:val="009A7E2E"/>
    <w:rsid w:val="009A7F7E"/>
    <w:rsid w:val="009A7FA6"/>
    <w:rsid w:val="009B02A6"/>
    <w:rsid w:val="009B0876"/>
    <w:rsid w:val="009B095A"/>
    <w:rsid w:val="009B0B5E"/>
    <w:rsid w:val="009B0C1D"/>
    <w:rsid w:val="009B0C3A"/>
    <w:rsid w:val="009B13FE"/>
    <w:rsid w:val="009B14F0"/>
    <w:rsid w:val="009B171F"/>
    <w:rsid w:val="009B1D0C"/>
    <w:rsid w:val="009B1D1C"/>
    <w:rsid w:val="009B1F45"/>
    <w:rsid w:val="009B2010"/>
    <w:rsid w:val="009B20C8"/>
    <w:rsid w:val="009B2345"/>
    <w:rsid w:val="009B2363"/>
    <w:rsid w:val="009B2390"/>
    <w:rsid w:val="009B24A7"/>
    <w:rsid w:val="009B287F"/>
    <w:rsid w:val="009B2A34"/>
    <w:rsid w:val="009B2B33"/>
    <w:rsid w:val="009B2C89"/>
    <w:rsid w:val="009B2DC2"/>
    <w:rsid w:val="009B2E9E"/>
    <w:rsid w:val="009B33F1"/>
    <w:rsid w:val="009B374A"/>
    <w:rsid w:val="009B3882"/>
    <w:rsid w:val="009B399B"/>
    <w:rsid w:val="009B3CFC"/>
    <w:rsid w:val="009B3E90"/>
    <w:rsid w:val="009B3F16"/>
    <w:rsid w:val="009B4061"/>
    <w:rsid w:val="009B407A"/>
    <w:rsid w:val="009B40E9"/>
    <w:rsid w:val="009B40ED"/>
    <w:rsid w:val="009B42AF"/>
    <w:rsid w:val="009B4766"/>
    <w:rsid w:val="009B4902"/>
    <w:rsid w:val="009B4916"/>
    <w:rsid w:val="009B49E0"/>
    <w:rsid w:val="009B4A4C"/>
    <w:rsid w:val="009B4AD5"/>
    <w:rsid w:val="009B4C8E"/>
    <w:rsid w:val="009B4DAC"/>
    <w:rsid w:val="009B4DD3"/>
    <w:rsid w:val="009B4DED"/>
    <w:rsid w:val="009B4E37"/>
    <w:rsid w:val="009B4E66"/>
    <w:rsid w:val="009B4F55"/>
    <w:rsid w:val="009B507C"/>
    <w:rsid w:val="009B530E"/>
    <w:rsid w:val="009B5389"/>
    <w:rsid w:val="009B5444"/>
    <w:rsid w:val="009B5446"/>
    <w:rsid w:val="009B546B"/>
    <w:rsid w:val="009B556E"/>
    <w:rsid w:val="009B5885"/>
    <w:rsid w:val="009B5AEF"/>
    <w:rsid w:val="009B5DAE"/>
    <w:rsid w:val="009B5EBB"/>
    <w:rsid w:val="009B5F59"/>
    <w:rsid w:val="009B5F86"/>
    <w:rsid w:val="009B6155"/>
    <w:rsid w:val="009B6294"/>
    <w:rsid w:val="009B630D"/>
    <w:rsid w:val="009B641F"/>
    <w:rsid w:val="009B64DE"/>
    <w:rsid w:val="009B65A3"/>
    <w:rsid w:val="009B6D93"/>
    <w:rsid w:val="009B6E65"/>
    <w:rsid w:val="009B6E8C"/>
    <w:rsid w:val="009B6F08"/>
    <w:rsid w:val="009B70B7"/>
    <w:rsid w:val="009B72C1"/>
    <w:rsid w:val="009B74DF"/>
    <w:rsid w:val="009B762A"/>
    <w:rsid w:val="009B762D"/>
    <w:rsid w:val="009B769E"/>
    <w:rsid w:val="009B77AA"/>
    <w:rsid w:val="009B78BC"/>
    <w:rsid w:val="009B798E"/>
    <w:rsid w:val="009B7A10"/>
    <w:rsid w:val="009B7B4F"/>
    <w:rsid w:val="009B7C7A"/>
    <w:rsid w:val="009B7E15"/>
    <w:rsid w:val="009C019E"/>
    <w:rsid w:val="009C094C"/>
    <w:rsid w:val="009C0A4E"/>
    <w:rsid w:val="009C0B32"/>
    <w:rsid w:val="009C0DDE"/>
    <w:rsid w:val="009C0EAB"/>
    <w:rsid w:val="009C0EB6"/>
    <w:rsid w:val="009C1025"/>
    <w:rsid w:val="009C1088"/>
    <w:rsid w:val="009C12B6"/>
    <w:rsid w:val="009C148B"/>
    <w:rsid w:val="009C14DB"/>
    <w:rsid w:val="009C1620"/>
    <w:rsid w:val="009C166B"/>
    <w:rsid w:val="009C16F2"/>
    <w:rsid w:val="009C17DE"/>
    <w:rsid w:val="009C1881"/>
    <w:rsid w:val="009C18C2"/>
    <w:rsid w:val="009C18CC"/>
    <w:rsid w:val="009C1A3B"/>
    <w:rsid w:val="009C1B0C"/>
    <w:rsid w:val="009C1DC3"/>
    <w:rsid w:val="009C218F"/>
    <w:rsid w:val="009C226C"/>
    <w:rsid w:val="009C2461"/>
    <w:rsid w:val="009C28F7"/>
    <w:rsid w:val="009C297D"/>
    <w:rsid w:val="009C2B7C"/>
    <w:rsid w:val="009C2CF5"/>
    <w:rsid w:val="009C2E99"/>
    <w:rsid w:val="009C2F39"/>
    <w:rsid w:val="009C3185"/>
    <w:rsid w:val="009C3193"/>
    <w:rsid w:val="009C37CF"/>
    <w:rsid w:val="009C3964"/>
    <w:rsid w:val="009C39F5"/>
    <w:rsid w:val="009C3B8B"/>
    <w:rsid w:val="009C3D19"/>
    <w:rsid w:val="009C3DDC"/>
    <w:rsid w:val="009C402E"/>
    <w:rsid w:val="009C438D"/>
    <w:rsid w:val="009C4540"/>
    <w:rsid w:val="009C45A2"/>
    <w:rsid w:val="009C4628"/>
    <w:rsid w:val="009C4697"/>
    <w:rsid w:val="009C4716"/>
    <w:rsid w:val="009C4868"/>
    <w:rsid w:val="009C4871"/>
    <w:rsid w:val="009C4E8B"/>
    <w:rsid w:val="009C4EA7"/>
    <w:rsid w:val="009C4EBD"/>
    <w:rsid w:val="009C4F8E"/>
    <w:rsid w:val="009C4FC0"/>
    <w:rsid w:val="009C508E"/>
    <w:rsid w:val="009C52D1"/>
    <w:rsid w:val="009C530F"/>
    <w:rsid w:val="009C5680"/>
    <w:rsid w:val="009C58DB"/>
    <w:rsid w:val="009C5936"/>
    <w:rsid w:val="009C5959"/>
    <w:rsid w:val="009C59E0"/>
    <w:rsid w:val="009C5A2B"/>
    <w:rsid w:val="009C5AA9"/>
    <w:rsid w:val="009C5B21"/>
    <w:rsid w:val="009C5B25"/>
    <w:rsid w:val="009C5B69"/>
    <w:rsid w:val="009C5CA4"/>
    <w:rsid w:val="009C5D2C"/>
    <w:rsid w:val="009C5F1C"/>
    <w:rsid w:val="009C60A1"/>
    <w:rsid w:val="009C60B0"/>
    <w:rsid w:val="009C61FE"/>
    <w:rsid w:val="009C6376"/>
    <w:rsid w:val="009C6497"/>
    <w:rsid w:val="009C6AA5"/>
    <w:rsid w:val="009C6B9D"/>
    <w:rsid w:val="009C6FC4"/>
    <w:rsid w:val="009C7129"/>
    <w:rsid w:val="009C7653"/>
    <w:rsid w:val="009C77B7"/>
    <w:rsid w:val="009C77F3"/>
    <w:rsid w:val="009C7CA4"/>
    <w:rsid w:val="009D028C"/>
    <w:rsid w:val="009D049C"/>
    <w:rsid w:val="009D0685"/>
    <w:rsid w:val="009D078D"/>
    <w:rsid w:val="009D09AC"/>
    <w:rsid w:val="009D0A23"/>
    <w:rsid w:val="009D0BAE"/>
    <w:rsid w:val="009D0D14"/>
    <w:rsid w:val="009D0E0C"/>
    <w:rsid w:val="009D0FE7"/>
    <w:rsid w:val="009D11CC"/>
    <w:rsid w:val="009D1225"/>
    <w:rsid w:val="009D1505"/>
    <w:rsid w:val="009D1616"/>
    <w:rsid w:val="009D16FF"/>
    <w:rsid w:val="009D1864"/>
    <w:rsid w:val="009D18C7"/>
    <w:rsid w:val="009D1BBA"/>
    <w:rsid w:val="009D1DB1"/>
    <w:rsid w:val="009D1F45"/>
    <w:rsid w:val="009D20D5"/>
    <w:rsid w:val="009D22E0"/>
    <w:rsid w:val="009D233A"/>
    <w:rsid w:val="009D2343"/>
    <w:rsid w:val="009D24E0"/>
    <w:rsid w:val="009D2665"/>
    <w:rsid w:val="009D2707"/>
    <w:rsid w:val="009D295B"/>
    <w:rsid w:val="009D2A07"/>
    <w:rsid w:val="009D2A19"/>
    <w:rsid w:val="009D2BBA"/>
    <w:rsid w:val="009D2C8B"/>
    <w:rsid w:val="009D2E1C"/>
    <w:rsid w:val="009D2F4C"/>
    <w:rsid w:val="009D2F7B"/>
    <w:rsid w:val="009D33B5"/>
    <w:rsid w:val="009D387F"/>
    <w:rsid w:val="009D3B14"/>
    <w:rsid w:val="009D3C6D"/>
    <w:rsid w:val="009D3F7A"/>
    <w:rsid w:val="009D40A6"/>
    <w:rsid w:val="009D4136"/>
    <w:rsid w:val="009D426A"/>
    <w:rsid w:val="009D42C6"/>
    <w:rsid w:val="009D4637"/>
    <w:rsid w:val="009D46E3"/>
    <w:rsid w:val="009D474D"/>
    <w:rsid w:val="009D4822"/>
    <w:rsid w:val="009D4A4F"/>
    <w:rsid w:val="009D4B70"/>
    <w:rsid w:val="009D4BB2"/>
    <w:rsid w:val="009D4E15"/>
    <w:rsid w:val="009D4ED8"/>
    <w:rsid w:val="009D50E7"/>
    <w:rsid w:val="009D51F4"/>
    <w:rsid w:val="009D5639"/>
    <w:rsid w:val="009D574A"/>
    <w:rsid w:val="009D5938"/>
    <w:rsid w:val="009D5A43"/>
    <w:rsid w:val="009D5F3E"/>
    <w:rsid w:val="009D6011"/>
    <w:rsid w:val="009D642A"/>
    <w:rsid w:val="009D6456"/>
    <w:rsid w:val="009D6483"/>
    <w:rsid w:val="009D653F"/>
    <w:rsid w:val="009D66D1"/>
    <w:rsid w:val="009D66D6"/>
    <w:rsid w:val="009D6890"/>
    <w:rsid w:val="009D6AFD"/>
    <w:rsid w:val="009D6EAA"/>
    <w:rsid w:val="009D7030"/>
    <w:rsid w:val="009D745F"/>
    <w:rsid w:val="009D7481"/>
    <w:rsid w:val="009D7635"/>
    <w:rsid w:val="009D7692"/>
    <w:rsid w:val="009D76F4"/>
    <w:rsid w:val="009D7710"/>
    <w:rsid w:val="009D78F8"/>
    <w:rsid w:val="009D7995"/>
    <w:rsid w:val="009D7FA4"/>
    <w:rsid w:val="009E018F"/>
    <w:rsid w:val="009E02C5"/>
    <w:rsid w:val="009E0327"/>
    <w:rsid w:val="009E04E4"/>
    <w:rsid w:val="009E0784"/>
    <w:rsid w:val="009E09AA"/>
    <w:rsid w:val="009E0AA4"/>
    <w:rsid w:val="009E0C65"/>
    <w:rsid w:val="009E0D83"/>
    <w:rsid w:val="009E0DFC"/>
    <w:rsid w:val="009E10DB"/>
    <w:rsid w:val="009E1121"/>
    <w:rsid w:val="009E11BB"/>
    <w:rsid w:val="009E11DF"/>
    <w:rsid w:val="009E1287"/>
    <w:rsid w:val="009E12AE"/>
    <w:rsid w:val="009E1719"/>
    <w:rsid w:val="009E18F0"/>
    <w:rsid w:val="009E1C1C"/>
    <w:rsid w:val="009E1E16"/>
    <w:rsid w:val="009E1E95"/>
    <w:rsid w:val="009E1F63"/>
    <w:rsid w:val="009E1FAE"/>
    <w:rsid w:val="009E1FF8"/>
    <w:rsid w:val="009E2300"/>
    <w:rsid w:val="009E2542"/>
    <w:rsid w:val="009E2682"/>
    <w:rsid w:val="009E2B41"/>
    <w:rsid w:val="009E2EFE"/>
    <w:rsid w:val="009E2FF5"/>
    <w:rsid w:val="009E301E"/>
    <w:rsid w:val="009E317C"/>
    <w:rsid w:val="009E3282"/>
    <w:rsid w:val="009E353D"/>
    <w:rsid w:val="009E36B5"/>
    <w:rsid w:val="009E3CEA"/>
    <w:rsid w:val="009E3DFA"/>
    <w:rsid w:val="009E429E"/>
    <w:rsid w:val="009E4356"/>
    <w:rsid w:val="009E4371"/>
    <w:rsid w:val="009E4493"/>
    <w:rsid w:val="009E45FB"/>
    <w:rsid w:val="009E461E"/>
    <w:rsid w:val="009E4855"/>
    <w:rsid w:val="009E4A48"/>
    <w:rsid w:val="009E4DE6"/>
    <w:rsid w:val="009E4E95"/>
    <w:rsid w:val="009E4EE6"/>
    <w:rsid w:val="009E4FB0"/>
    <w:rsid w:val="009E508C"/>
    <w:rsid w:val="009E533D"/>
    <w:rsid w:val="009E5375"/>
    <w:rsid w:val="009E56E8"/>
    <w:rsid w:val="009E5717"/>
    <w:rsid w:val="009E588C"/>
    <w:rsid w:val="009E5C58"/>
    <w:rsid w:val="009E5EA9"/>
    <w:rsid w:val="009E5EAC"/>
    <w:rsid w:val="009E5F2C"/>
    <w:rsid w:val="009E609A"/>
    <w:rsid w:val="009E6104"/>
    <w:rsid w:val="009E61DC"/>
    <w:rsid w:val="009E62F0"/>
    <w:rsid w:val="009E6700"/>
    <w:rsid w:val="009E69B9"/>
    <w:rsid w:val="009E6EDD"/>
    <w:rsid w:val="009E6F1B"/>
    <w:rsid w:val="009E6F46"/>
    <w:rsid w:val="009E6FDB"/>
    <w:rsid w:val="009E73BF"/>
    <w:rsid w:val="009E74DE"/>
    <w:rsid w:val="009E74ED"/>
    <w:rsid w:val="009E7618"/>
    <w:rsid w:val="009E78B6"/>
    <w:rsid w:val="009E7991"/>
    <w:rsid w:val="009E7B52"/>
    <w:rsid w:val="009E7D9E"/>
    <w:rsid w:val="009EAB96"/>
    <w:rsid w:val="009F01DB"/>
    <w:rsid w:val="009F01F2"/>
    <w:rsid w:val="009F0380"/>
    <w:rsid w:val="009F03EB"/>
    <w:rsid w:val="009F0768"/>
    <w:rsid w:val="009F0771"/>
    <w:rsid w:val="009F0852"/>
    <w:rsid w:val="009F0877"/>
    <w:rsid w:val="009F0A26"/>
    <w:rsid w:val="009F0A36"/>
    <w:rsid w:val="009F0B4A"/>
    <w:rsid w:val="009F0B8B"/>
    <w:rsid w:val="009F0BCD"/>
    <w:rsid w:val="009F0D16"/>
    <w:rsid w:val="009F0D7E"/>
    <w:rsid w:val="009F0F89"/>
    <w:rsid w:val="009F0FDE"/>
    <w:rsid w:val="009F137D"/>
    <w:rsid w:val="009F14BE"/>
    <w:rsid w:val="009F173E"/>
    <w:rsid w:val="009F19B8"/>
    <w:rsid w:val="009F1AD6"/>
    <w:rsid w:val="009F1B70"/>
    <w:rsid w:val="009F2036"/>
    <w:rsid w:val="009F2314"/>
    <w:rsid w:val="009F2463"/>
    <w:rsid w:val="009F2691"/>
    <w:rsid w:val="009F2858"/>
    <w:rsid w:val="009F289E"/>
    <w:rsid w:val="009F28A9"/>
    <w:rsid w:val="009F2912"/>
    <w:rsid w:val="009F2DD1"/>
    <w:rsid w:val="009F3089"/>
    <w:rsid w:val="009F30A4"/>
    <w:rsid w:val="009F3105"/>
    <w:rsid w:val="009F316E"/>
    <w:rsid w:val="009F3317"/>
    <w:rsid w:val="009F361B"/>
    <w:rsid w:val="009F37A9"/>
    <w:rsid w:val="009F38A6"/>
    <w:rsid w:val="009F3B4E"/>
    <w:rsid w:val="009F3BE5"/>
    <w:rsid w:val="009F4043"/>
    <w:rsid w:val="009F4089"/>
    <w:rsid w:val="009F41A2"/>
    <w:rsid w:val="009F4275"/>
    <w:rsid w:val="009F42CB"/>
    <w:rsid w:val="009F4427"/>
    <w:rsid w:val="009F4431"/>
    <w:rsid w:val="009F4577"/>
    <w:rsid w:val="009F47BF"/>
    <w:rsid w:val="009F49A2"/>
    <w:rsid w:val="009F4E06"/>
    <w:rsid w:val="009F4E39"/>
    <w:rsid w:val="009F4E68"/>
    <w:rsid w:val="009F4EE6"/>
    <w:rsid w:val="009F4F1F"/>
    <w:rsid w:val="009F4F79"/>
    <w:rsid w:val="009F511E"/>
    <w:rsid w:val="009F5155"/>
    <w:rsid w:val="009F5187"/>
    <w:rsid w:val="009F51B8"/>
    <w:rsid w:val="009F5280"/>
    <w:rsid w:val="009F5416"/>
    <w:rsid w:val="009F5678"/>
    <w:rsid w:val="009F5931"/>
    <w:rsid w:val="009F5A17"/>
    <w:rsid w:val="009F5A34"/>
    <w:rsid w:val="009F6333"/>
    <w:rsid w:val="009F64E5"/>
    <w:rsid w:val="009F655D"/>
    <w:rsid w:val="009F6BF9"/>
    <w:rsid w:val="009F6D81"/>
    <w:rsid w:val="009F6E61"/>
    <w:rsid w:val="009F6FD5"/>
    <w:rsid w:val="009F7144"/>
    <w:rsid w:val="009F743A"/>
    <w:rsid w:val="009F759D"/>
    <w:rsid w:val="009F7690"/>
    <w:rsid w:val="009F788F"/>
    <w:rsid w:val="009F78A0"/>
    <w:rsid w:val="009F78FC"/>
    <w:rsid w:val="009F7906"/>
    <w:rsid w:val="009F79DC"/>
    <w:rsid w:val="009F7A5C"/>
    <w:rsid w:val="009F7ACC"/>
    <w:rsid w:val="009F7B16"/>
    <w:rsid w:val="009F7B1D"/>
    <w:rsid w:val="009F7B68"/>
    <w:rsid w:val="00A001DE"/>
    <w:rsid w:val="00A00321"/>
    <w:rsid w:val="00A00445"/>
    <w:rsid w:val="00A00756"/>
    <w:rsid w:val="00A00AF8"/>
    <w:rsid w:val="00A00EE3"/>
    <w:rsid w:val="00A0101F"/>
    <w:rsid w:val="00A01191"/>
    <w:rsid w:val="00A01194"/>
    <w:rsid w:val="00A011BB"/>
    <w:rsid w:val="00A0123E"/>
    <w:rsid w:val="00A01726"/>
    <w:rsid w:val="00A01727"/>
    <w:rsid w:val="00A0184F"/>
    <w:rsid w:val="00A01960"/>
    <w:rsid w:val="00A01A8E"/>
    <w:rsid w:val="00A021EE"/>
    <w:rsid w:val="00A024C8"/>
    <w:rsid w:val="00A026C3"/>
    <w:rsid w:val="00A026DF"/>
    <w:rsid w:val="00A02BB0"/>
    <w:rsid w:val="00A02F14"/>
    <w:rsid w:val="00A031FF"/>
    <w:rsid w:val="00A0331A"/>
    <w:rsid w:val="00A033E9"/>
    <w:rsid w:val="00A03528"/>
    <w:rsid w:val="00A0377E"/>
    <w:rsid w:val="00A03850"/>
    <w:rsid w:val="00A038B1"/>
    <w:rsid w:val="00A038BC"/>
    <w:rsid w:val="00A03D38"/>
    <w:rsid w:val="00A03E3E"/>
    <w:rsid w:val="00A03F77"/>
    <w:rsid w:val="00A03FD8"/>
    <w:rsid w:val="00A04047"/>
    <w:rsid w:val="00A041A1"/>
    <w:rsid w:val="00A04305"/>
    <w:rsid w:val="00A0436B"/>
    <w:rsid w:val="00A04654"/>
    <w:rsid w:val="00A04696"/>
    <w:rsid w:val="00A04825"/>
    <w:rsid w:val="00A048A1"/>
    <w:rsid w:val="00A04A49"/>
    <w:rsid w:val="00A04A9D"/>
    <w:rsid w:val="00A04CC5"/>
    <w:rsid w:val="00A04D8B"/>
    <w:rsid w:val="00A050D4"/>
    <w:rsid w:val="00A0537C"/>
    <w:rsid w:val="00A05402"/>
    <w:rsid w:val="00A054B1"/>
    <w:rsid w:val="00A05515"/>
    <w:rsid w:val="00A056D2"/>
    <w:rsid w:val="00A05891"/>
    <w:rsid w:val="00A05C24"/>
    <w:rsid w:val="00A06185"/>
    <w:rsid w:val="00A061D1"/>
    <w:rsid w:val="00A06288"/>
    <w:rsid w:val="00A063B5"/>
    <w:rsid w:val="00A0667A"/>
    <w:rsid w:val="00A06A63"/>
    <w:rsid w:val="00A06C2E"/>
    <w:rsid w:val="00A06EBE"/>
    <w:rsid w:val="00A06F9D"/>
    <w:rsid w:val="00A070B2"/>
    <w:rsid w:val="00A070CC"/>
    <w:rsid w:val="00A07189"/>
    <w:rsid w:val="00A072BF"/>
    <w:rsid w:val="00A0738E"/>
    <w:rsid w:val="00A07596"/>
    <w:rsid w:val="00A075E5"/>
    <w:rsid w:val="00A076AA"/>
    <w:rsid w:val="00A07A93"/>
    <w:rsid w:val="00A07ACC"/>
    <w:rsid w:val="00A10027"/>
    <w:rsid w:val="00A10081"/>
    <w:rsid w:val="00A10191"/>
    <w:rsid w:val="00A10226"/>
    <w:rsid w:val="00A10579"/>
    <w:rsid w:val="00A10910"/>
    <w:rsid w:val="00A10941"/>
    <w:rsid w:val="00A10999"/>
    <w:rsid w:val="00A10A80"/>
    <w:rsid w:val="00A10D36"/>
    <w:rsid w:val="00A10E07"/>
    <w:rsid w:val="00A10EE8"/>
    <w:rsid w:val="00A111A0"/>
    <w:rsid w:val="00A1123D"/>
    <w:rsid w:val="00A112B0"/>
    <w:rsid w:val="00A11369"/>
    <w:rsid w:val="00A1168B"/>
    <w:rsid w:val="00A11861"/>
    <w:rsid w:val="00A11873"/>
    <w:rsid w:val="00A1195B"/>
    <w:rsid w:val="00A11AE0"/>
    <w:rsid w:val="00A11C4A"/>
    <w:rsid w:val="00A11C73"/>
    <w:rsid w:val="00A11FAA"/>
    <w:rsid w:val="00A12246"/>
    <w:rsid w:val="00A1246F"/>
    <w:rsid w:val="00A124B0"/>
    <w:rsid w:val="00A12A09"/>
    <w:rsid w:val="00A12A2B"/>
    <w:rsid w:val="00A12A37"/>
    <w:rsid w:val="00A12ED0"/>
    <w:rsid w:val="00A12F72"/>
    <w:rsid w:val="00A133FA"/>
    <w:rsid w:val="00A13476"/>
    <w:rsid w:val="00A1367A"/>
    <w:rsid w:val="00A138A3"/>
    <w:rsid w:val="00A13A2F"/>
    <w:rsid w:val="00A13B15"/>
    <w:rsid w:val="00A13BAF"/>
    <w:rsid w:val="00A13D2E"/>
    <w:rsid w:val="00A14110"/>
    <w:rsid w:val="00A141C8"/>
    <w:rsid w:val="00A14233"/>
    <w:rsid w:val="00A1438C"/>
    <w:rsid w:val="00A1456E"/>
    <w:rsid w:val="00A1459C"/>
    <w:rsid w:val="00A1459F"/>
    <w:rsid w:val="00A145C2"/>
    <w:rsid w:val="00A14632"/>
    <w:rsid w:val="00A1486D"/>
    <w:rsid w:val="00A1492E"/>
    <w:rsid w:val="00A14A5A"/>
    <w:rsid w:val="00A14D28"/>
    <w:rsid w:val="00A14DE0"/>
    <w:rsid w:val="00A14ECE"/>
    <w:rsid w:val="00A14EFF"/>
    <w:rsid w:val="00A1515F"/>
    <w:rsid w:val="00A152AB"/>
    <w:rsid w:val="00A154BA"/>
    <w:rsid w:val="00A157DF"/>
    <w:rsid w:val="00A15A2D"/>
    <w:rsid w:val="00A15B25"/>
    <w:rsid w:val="00A15BF0"/>
    <w:rsid w:val="00A15C65"/>
    <w:rsid w:val="00A15DD6"/>
    <w:rsid w:val="00A15EF5"/>
    <w:rsid w:val="00A15F3E"/>
    <w:rsid w:val="00A15F4B"/>
    <w:rsid w:val="00A16252"/>
    <w:rsid w:val="00A1626E"/>
    <w:rsid w:val="00A1653B"/>
    <w:rsid w:val="00A1672C"/>
    <w:rsid w:val="00A1673F"/>
    <w:rsid w:val="00A16929"/>
    <w:rsid w:val="00A169C8"/>
    <w:rsid w:val="00A169D9"/>
    <w:rsid w:val="00A16D42"/>
    <w:rsid w:val="00A16DD1"/>
    <w:rsid w:val="00A16ED0"/>
    <w:rsid w:val="00A16F48"/>
    <w:rsid w:val="00A17085"/>
    <w:rsid w:val="00A1709E"/>
    <w:rsid w:val="00A170BE"/>
    <w:rsid w:val="00A1717A"/>
    <w:rsid w:val="00A17743"/>
    <w:rsid w:val="00A17757"/>
    <w:rsid w:val="00A17D47"/>
    <w:rsid w:val="00A17F2A"/>
    <w:rsid w:val="00A20083"/>
    <w:rsid w:val="00A200A9"/>
    <w:rsid w:val="00A20320"/>
    <w:rsid w:val="00A2047D"/>
    <w:rsid w:val="00A20481"/>
    <w:rsid w:val="00A20674"/>
    <w:rsid w:val="00A2067A"/>
    <w:rsid w:val="00A20A11"/>
    <w:rsid w:val="00A20BDD"/>
    <w:rsid w:val="00A20FB8"/>
    <w:rsid w:val="00A2113B"/>
    <w:rsid w:val="00A211A7"/>
    <w:rsid w:val="00A21295"/>
    <w:rsid w:val="00A215BE"/>
    <w:rsid w:val="00A217A9"/>
    <w:rsid w:val="00A2192F"/>
    <w:rsid w:val="00A219D8"/>
    <w:rsid w:val="00A21AB4"/>
    <w:rsid w:val="00A21AC7"/>
    <w:rsid w:val="00A21D2E"/>
    <w:rsid w:val="00A220C5"/>
    <w:rsid w:val="00A223C7"/>
    <w:rsid w:val="00A2255B"/>
    <w:rsid w:val="00A226E5"/>
    <w:rsid w:val="00A22721"/>
    <w:rsid w:val="00A228D0"/>
    <w:rsid w:val="00A228F2"/>
    <w:rsid w:val="00A229C7"/>
    <w:rsid w:val="00A229F2"/>
    <w:rsid w:val="00A22BE3"/>
    <w:rsid w:val="00A22C7A"/>
    <w:rsid w:val="00A22C9F"/>
    <w:rsid w:val="00A22E8A"/>
    <w:rsid w:val="00A22EE5"/>
    <w:rsid w:val="00A2301E"/>
    <w:rsid w:val="00A23026"/>
    <w:rsid w:val="00A23617"/>
    <w:rsid w:val="00A23628"/>
    <w:rsid w:val="00A2369F"/>
    <w:rsid w:val="00A236DF"/>
    <w:rsid w:val="00A2370D"/>
    <w:rsid w:val="00A23715"/>
    <w:rsid w:val="00A238AE"/>
    <w:rsid w:val="00A23A63"/>
    <w:rsid w:val="00A23DD6"/>
    <w:rsid w:val="00A24317"/>
    <w:rsid w:val="00A24322"/>
    <w:rsid w:val="00A2464D"/>
    <w:rsid w:val="00A24844"/>
    <w:rsid w:val="00A24860"/>
    <w:rsid w:val="00A249B9"/>
    <w:rsid w:val="00A24B78"/>
    <w:rsid w:val="00A24F3F"/>
    <w:rsid w:val="00A24FC7"/>
    <w:rsid w:val="00A25106"/>
    <w:rsid w:val="00A251FE"/>
    <w:rsid w:val="00A2521F"/>
    <w:rsid w:val="00A254C1"/>
    <w:rsid w:val="00A255AE"/>
    <w:rsid w:val="00A258BA"/>
    <w:rsid w:val="00A259F1"/>
    <w:rsid w:val="00A25B02"/>
    <w:rsid w:val="00A25B15"/>
    <w:rsid w:val="00A25FF3"/>
    <w:rsid w:val="00A261EF"/>
    <w:rsid w:val="00A2621C"/>
    <w:rsid w:val="00A26397"/>
    <w:rsid w:val="00A2675A"/>
    <w:rsid w:val="00A26998"/>
    <w:rsid w:val="00A26A5C"/>
    <w:rsid w:val="00A26A64"/>
    <w:rsid w:val="00A26A97"/>
    <w:rsid w:val="00A26B73"/>
    <w:rsid w:val="00A26B8B"/>
    <w:rsid w:val="00A271B3"/>
    <w:rsid w:val="00A273D3"/>
    <w:rsid w:val="00A27474"/>
    <w:rsid w:val="00A274A9"/>
    <w:rsid w:val="00A275BE"/>
    <w:rsid w:val="00A27BDD"/>
    <w:rsid w:val="00A27C0E"/>
    <w:rsid w:val="00A27CB0"/>
    <w:rsid w:val="00A27D8E"/>
    <w:rsid w:val="00A27E09"/>
    <w:rsid w:val="00A27E1F"/>
    <w:rsid w:val="00A3003F"/>
    <w:rsid w:val="00A302F6"/>
    <w:rsid w:val="00A30358"/>
    <w:rsid w:val="00A30528"/>
    <w:rsid w:val="00A306DF"/>
    <w:rsid w:val="00A30731"/>
    <w:rsid w:val="00A30C39"/>
    <w:rsid w:val="00A3109D"/>
    <w:rsid w:val="00A3123B"/>
    <w:rsid w:val="00A3152A"/>
    <w:rsid w:val="00A31578"/>
    <w:rsid w:val="00A31590"/>
    <w:rsid w:val="00A31686"/>
    <w:rsid w:val="00A31B87"/>
    <w:rsid w:val="00A31E1F"/>
    <w:rsid w:val="00A31F7D"/>
    <w:rsid w:val="00A321F9"/>
    <w:rsid w:val="00A322DF"/>
    <w:rsid w:val="00A32396"/>
    <w:rsid w:val="00A324D2"/>
    <w:rsid w:val="00A324F9"/>
    <w:rsid w:val="00A3277E"/>
    <w:rsid w:val="00A32839"/>
    <w:rsid w:val="00A328CD"/>
    <w:rsid w:val="00A32B2A"/>
    <w:rsid w:val="00A32B9F"/>
    <w:rsid w:val="00A33228"/>
    <w:rsid w:val="00A332BA"/>
    <w:rsid w:val="00A3389A"/>
    <w:rsid w:val="00A33C4B"/>
    <w:rsid w:val="00A33D7C"/>
    <w:rsid w:val="00A33EC4"/>
    <w:rsid w:val="00A34044"/>
    <w:rsid w:val="00A34164"/>
    <w:rsid w:val="00A34385"/>
    <w:rsid w:val="00A34662"/>
    <w:rsid w:val="00A34694"/>
    <w:rsid w:val="00A3472A"/>
    <w:rsid w:val="00A34AD9"/>
    <w:rsid w:val="00A34C76"/>
    <w:rsid w:val="00A34CA3"/>
    <w:rsid w:val="00A34E15"/>
    <w:rsid w:val="00A3503B"/>
    <w:rsid w:val="00A3507A"/>
    <w:rsid w:val="00A3512D"/>
    <w:rsid w:val="00A354C8"/>
    <w:rsid w:val="00A35610"/>
    <w:rsid w:val="00A35620"/>
    <w:rsid w:val="00A356E5"/>
    <w:rsid w:val="00A35804"/>
    <w:rsid w:val="00A359E7"/>
    <w:rsid w:val="00A35A74"/>
    <w:rsid w:val="00A35B02"/>
    <w:rsid w:val="00A35B08"/>
    <w:rsid w:val="00A35C1C"/>
    <w:rsid w:val="00A35C2C"/>
    <w:rsid w:val="00A35CA6"/>
    <w:rsid w:val="00A35D3C"/>
    <w:rsid w:val="00A35E2A"/>
    <w:rsid w:val="00A35E2F"/>
    <w:rsid w:val="00A35FA4"/>
    <w:rsid w:val="00A363E2"/>
    <w:rsid w:val="00A36472"/>
    <w:rsid w:val="00A364AE"/>
    <w:rsid w:val="00A36528"/>
    <w:rsid w:val="00A36594"/>
    <w:rsid w:val="00A365B0"/>
    <w:rsid w:val="00A3662C"/>
    <w:rsid w:val="00A36846"/>
    <w:rsid w:val="00A36940"/>
    <w:rsid w:val="00A36C21"/>
    <w:rsid w:val="00A36C3E"/>
    <w:rsid w:val="00A36D29"/>
    <w:rsid w:val="00A36DB8"/>
    <w:rsid w:val="00A374DD"/>
    <w:rsid w:val="00A374EF"/>
    <w:rsid w:val="00A37677"/>
    <w:rsid w:val="00A3775E"/>
    <w:rsid w:val="00A37776"/>
    <w:rsid w:val="00A37A07"/>
    <w:rsid w:val="00A37D3E"/>
    <w:rsid w:val="00A37E41"/>
    <w:rsid w:val="00A37E97"/>
    <w:rsid w:val="00A40042"/>
    <w:rsid w:val="00A4016A"/>
    <w:rsid w:val="00A402F7"/>
    <w:rsid w:val="00A404CC"/>
    <w:rsid w:val="00A406AD"/>
    <w:rsid w:val="00A40A15"/>
    <w:rsid w:val="00A40A33"/>
    <w:rsid w:val="00A40A3C"/>
    <w:rsid w:val="00A40C0E"/>
    <w:rsid w:val="00A40CA4"/>
    <w:rsid w:val="00A40FAC"/>
    <w:rsid w:val="00A410FA"/>
    <w:rsid w:val="00A41258"/>
    <w:rsid w:val="00A412E5"/>
    <w:rsid w:val="00A41330"/>
    <w:rsid w:val="00A413D1"/>
    <w:rsid w:val="00A413DD"/>
    <w:rsid w:val="00A41651"/>
    <w:rsid w:val="00A41928"/>
    <w:rsid w:val="00A4196A"/>
    <w:rsid w:val="00A41AA4"/>
    <w:rsid w:val="00A41BEF"/>
    <w:rsid w:val="00A41D1C"/>
    <w:rsid w:val="00A41DBF"/>
    <w:rsid w:val="00A420BD"/>
    <w:rsid w:val="00A421A1"/>
    <w:rsid w:val="00A421E1"/>
    <w:rsid w:val="00A4234B"/>
    <w:rsid w:val="00A424E3"/>
    <w:rsid w:val="00A4297B"/>
    <w:rsid w:val="00A42E19"/>
    <w:rsid w:val="00A42E6A"/>
    <w:rsid w:val="00A430BB"/>
    <w:rsid w:val="00A4338F"/>
    <w:rsid w:val="00A4352C"/>
    <w:rsid w:val="00A437B6"/>
    <w:rsid w:val="00A437BC"/>
    <w:rsid w:val="00A43876"/>
    <w:rsid w:val="00A43885"/>
    <w:rsid w:val="00A438EE"/>
    <w:rsid w:val="00A43CDD"/>
    <w:rsid w:val="00A43DC0"/>
    <w:rsid w:val="00A43F04"/>
    <w:rsid w:val="00A441EA"/>
    <w:rsid w:val="00A4454E"/>
    <w:rsid w:val="00A446C7"/>
    <w:rsid w:val="00A4486F"/>
    <w:rsid w:val="00A448FD"/>
    <w:rsid w:val="00A44ACD"/>
    <w:rsid w:val="00A44D49"/>
    <w:rsid w:val="00A44FD7"/>
    <w:rsid w:val="00A45224"/>
    <w:rsid w:val="00A4545F"/>
    <w:rsid w:val="00A45655"/>
    <w:rsid w:val="00A4570B"/>
    <w:rsid w:val="00A459F0"/>
    <w:rsid w:val="00A45BF9"/>
    <w:rsid w:val="00A45F58"/>
    <w:rsid w:val="00A460C3"/>
    <w:rsid w:val="00A461E6"/>
    <w:rsid w:val="00A463AB"/>
    <w:rsid w:val="00A4644A"/>
    <w:rsid w:val="00A4675B"/>
    <w:rsid w:val="00A468EF"/>
    <w:rsid w:val="00A46A04"/>
    <w:rsid w:val="00A46C37"/>
    <w:rsid w:val="00A46D97"/>
    <w:rsid w:val="00A46DB7"/>
    <w:rsid w:val="00A46E6D"/>
    <w:rsid w:val="00A46F83"/>
    <w:rsid w:val="00A473B3"/>
    <w:rsid w:val="00A47447"/>
    <w:rsid w:val="00A47485"/>
    <w:rsid w:val="00A47872"/>
    <w:rsid w:val="00A4788E"/>
    <w:rsid w:val="00A47AA5"/>
    <w:rsid w:val="00A47BF6"/>
    <w:rsid w:val="00A47F53"/>
    <w:rsid w:val="00A50091"/>
    <w:rsid w:val="00A50114"/>
    <w:rsid w:val="00A5026C"/>
    <w:rsid w:val="00A503E4"/>
    <w:rsid w:val="00A505A2"/>
    <w:rsid w:val="00A505AF"/>
    <w:rsid w:val="00A505E8"/>
    <w:rsid w:val="00A5063E"/>
    <w:rsid w:val="00A50697"/>
    <w:rsid w:val="00A5083B"/>
    <w:rsid w:val="00A50890"/>
    <w:rsid w:val="00A509D3"/>
    <w:rsid w:val="00A50FEC"/>
    <w:rsid w:val="00A5117D"/>
    <w:rsid w:val="00A511E2"/>
    <w:rsid w:val="00A51403"/>
    <w:rsid w:val="00A51668"/>
    <w:rsid w:val="00A518FC"/>
    <w:rsid w:val="00A51975"/>
    <w:rsid w:val="00A51B88"/>
    <w:rsid w:val="00A51CD4"/>
    <w:rsid w:val="00A51D45"/>
    <w:rsid w:val="00A51D56"/>
    <w:rsid w:val="00A52003"/>
    <w:rsid w:val="00A520DC"/>
    <w:rsid w:val="00A522A3"/>
    <w:rsid w:val="00A52320"/>
    <w:rsid w:val="00A52375"/>
    <w:rsid w:val="00A524B2"/>
    <w:rsid w:val="00A5251C"/>
    <w:rsid w:val="00A525D1"/>
    <w:rsid w:val="00A526E6"/>
    <w:rsid w:val="00A52878"/>
    <w:rsid w:val="00A52892"/>
    <w:rsid w:val="00A52C35"/>
    <w:rsid w:val="00A52E59"/>
    <w:rsid w:val="00A52F61"/>
    <w:rsid w:val="00A52FC0"/>
    <w:rsid w:val="00A53088"/>
    <w:rsid w:val="00A53257"/>
    <w:rsid w:val="00A5326C"/>
    <w:rsid w:val="00A53297"/>
    <w:rsid w:val="00A532BB"/>
    <w:rsid w:val="00A535AE"/>
    <w:rsid w:val="00A536CB"/>
    <w:rsid w:val="00A53A75"/>
    <w:rsid w:val="00A53ABF"/>
    <w:rsid w:val="00A53CF8"/>
    <w:rsid w:val="00A5416C"/>
    <w:rsid w:val="00A545AD"/>
    <w:rsid w:val="00A545B0"/>
    <w:rsid w:val="00A54975"/>
    <w:rsid w:val="00A54A8F"/>
    <w:rsid w:val="00A54AB4"/>
    <w:rsid w:val="00A54BD0"/>
    <w:rsid w:val="00A54C1F"/>
    <w:rsid w:val="00A54CAB"/>
    <w:rsid w:val="00A54CFB"/>
    <w:rsid w:val="00A54DB3"/>
    <w:rsid w:val="00A54E93"/>
    <w:rsid w:val="00A54EA6"/>
    <w:rsid w:val="00A550C7"/>
    <w:rsid w:val="00A552E4"/>
    <w:rsid w:val="00A55488"/>
    <w:rsid w:val="00A555AD"/>
    <w:rsid w:val="00A555F4"/>
    <w:rsid w:val="00A557B9"/>
    <w:rsid w:val="00A55851"/>
    <w:rsid w:val="00A55A61"/>
    <w:rsid w:val="00A55B24"/>
    <w:rsid w:val="00A55B49"/>
    <w:rsid w:val="00A55C77"/>
    <w:rsid w:val="00A55D7F"/>
    <w:rsid w:val="00A561A4"/>
    <w:rsid w:val="00A56316"/>
    <w:rsid w:val="00A56610"/>
    <w:rsid w:val="00A5679D"/>
    <w:rsid w:val="00A5683F"/>
    <w:rsid w:val="00A56A6B"/>
    <w:rsid w:val="00A56D85"/>
    <w:rsid w:val="00A56F3A"/>
    <w:rsid w:val="00A5751A"/>
    <w:rsid w:val="00A575E4"/>
    <w:rsid w:val="00A575F5"/>
    <w:rsid w:val="00A57827"/>
    <w:rsid w:val="00A5786D"/>
    <w:rsid w:val="00A5787C"/>
    <w:rsid w:val="00A579B4"/>
    <w:rsid w:val="00A57BF4"/>
    <w:rsid w:val="00A57D81"/>
    <w:rsid w:val="00A57E1C"/>
    <w:rsid w:val="00A60211"/>
    <w:rsid w:val="00A602D0"/>
    <w:rsid w:val="00A605DD"/>
    <w:rsid w:val="00A606B3"/>
    <w:rsid w:val="00A60A51"/>
    <w:rsid w:val="00A60E06"/>
    <w:rsid w:val="00A60E93"/>
    <w:rsid w:val="00A60E96"/>
    <w:rsid w:val="00A60F4B"/>
    <w:rsid w:val="00A61066"/>
    <w:rsid w:val="00A61402"/>
    <w:rsid w:val="00A614E1"/>
    <w:rsid w:val="00A6154D"/>
    <w:rsid w:val="00A61791"/>
    <w:rsid w:val="00A61800"/>
    <w:rsid w:val="00A618E9"/>
    <w:rsid w:val="00A61990"/>
    <w:rsid w:val="00A61A24"/>
    <w:rsid w:val="00A61C05"/>
    <w:rsid w:val="00A621B4"/>
    <w:rsid w:val="00A623DF"/>
    <w:rsid w:val="00A627D0"/>
    <w:rsid w:val="00A628DA"/>
    <w:rsid w:val="00A62D10"/>
    <w:rsid w:val="00A62EED"/>
    <w:rsid w:val="00A62EF6"/>
    <w:rsid w:val="00A62F9F"/>
    <w:rsid w:val="00A63042"/>
    <w:rsid w:val="00A632C7"/>
    <w:rsid w:val="00A63333"/>
    <w:rsid w:val="00A638AC"/>
    <w:rsid w:val="00A639D3"/>
    <w:rsid w:val="00A63A15"/>
    <w:rsid w:val="00A63A2C"/>
    <w:rsid w:val="00A63B1D"/>
    <w:rsid w:val="00A63D36"/>
    <w:rsid w:val="00A642F0"/>
    <w:rsid w:val="00A64555"/>
    <w:rsid w:val="00A64976"/>
    <w:rsid w:val="00A64AE9"/>
    <w:rsid w:val="00A64BA8"/>
    <w:rsid w:val="00A64EE4"/>
    <w:rsid w:val="00A652FE"/>
    <w:rsid w:val="00A6551F"/>
    <w:rsid w:val="00A655E5"/>
    <w:rsid w:val="00A65654"/>
    <w:rsid w:val="00A6565A"/>
    <w:rsid w:val="00A6567B"/>
    <w:rsid w:val="00A657A0"/>
    <w:rsid w:val="00A65A39"/>
    <w:rsid w:val="00A65A52"/>
    <w:rsid w:val="00A65B45"/>
    <w:rsid w:val="00A65BB0"/>
    <w:rsid w:val="00A65BCA"/>
    <w:rsid w:val="00A65CA6"/>
    <w:rsid w:val="00A65D49"/>
    <w:rsid w:val="00A65EA7"/>
    <w:rsid w:val="00A65ED7"/>
    <w:rsid w:val="00A65FC8"/>
    <w:rsid w:val="00A660CE"/>
    <w:rsid w:val="00A662F4"/>
    <w:rsid w:val="00A66341"/>
    <w:rsid w:val="00A663A7"/>
    <w:rsid w:val="00A66885"/>
    <w:rsid w:val="00A66A1F"/>
    <w:rsid w:val="00A66AD5"/>
    <w:rsid w:val="00A66E0E"/>
    <w:rsid w:val="00A67197"/>
    <w:rsid w:val="00A671E1"/>
    <w:rsid w:val="00A67217"/>
    <w:rsid w:val="00A67386"/>
    <w:rsid w:val="00A67549"/>
    <w:rsid w:val="00A67744"/>
    <w:rsid w:val="00A67879"/>
    <w:rsid w:val="00A67A42"/>
    <w:rsid w:val="00A67B39"/>
    <w:rsid w:val="00A67B4F"/>
    <w:rsid w:val="00A67C93"/>
    <w:rsid w:val="00A67D9E"/>
    <w:rsid w:val="00A67E99"/>
    <w:rsid w:val="00A67F7E"/>
    <w:rsid w:val="00A70061"/>
    <w:rsid w:val="00A7018F"/>
    <w:rsid w:val="00A7023F"/>
    <w:rsid w:val="00A70359"/>
    <w:rsid w:val="00A7048A"/>
    <w:rsid w:val="00A705D1"/>
    <w:rsid w:val="00A70657"/>
    <w:rsid w:val="00A708F5"/>
    <w:rsid w:val="00A7091A"/>
    <w:rsid w:val="00A70AD5"/>
    <w:rsid w:val="00A70B4B"/>
    <w:rsid w:val="00A70C29"/>
    <w:rsid w:val="00A70F88"/>
    <w:rsid w:val="00A7106C"/>
    <w:rsid w:val="00A710DA"/>
    <w:rsid w:val="00A710E0"/>
    <w:rsid w:val="00A71459"/>
    <w:rsid w:val="00A71494"/>
    <w:rsid w:val="00A714C2"/>
    <w:rsid w:val="00A714D5"/>
    <w:rsid w:val="00A715AE"/>
    <w:rsid w:val="00A715BD"/>
    <w:rsid w:val="00A71610"/>
    <w:rsid w:val="00A7162A"/>
    <w:rsid w:val="00A71682"/>
    <w:rsid w:val="00A7172D"/>
    <w:rsid w:val="00A71783"/>
    <w:rsid w:val="00A717D5"/>
    <w:rsid w:val="00A71966"/>
    <w:rsid w:val="00A71A37"/>
    <w:rsid w:val="00A71ACB"/>
    <w:rsid w:val="00A71C54"/>
    <w:rsid w:val="00A71EA8"/>
    <w:rsid w:val="00A71FF6"/>
    <w:rsid w:val="00A7238B"/>
    <w:rsid w:val="00A724E7"/>
    <w:rsid w:val="00A72609"/>
    <w:rsid w:val="00A727AF"/>
    <w:rsid w:val="00A727D7"/>
    <w:rsid w:val="00A727FD"/>
    <w:rsid w:val="00A7288E"/>
    <w:rsid w:val="00A72C83"/>
    <w:rsid w:val="00A73236"/>
    <w:rsid w:val="00A73251"/>
    <w:rsid w:val="00A73259"/>
    <w:rsid w:val="00A7356F"/>
    <w:rsid w:val="00A7363D"/>
    <w:rsid w:val="00A73910"/>
    <w:rsid w:val="00A73914"/>
    <w:rsid w:val="00A7397D"/>
    <w:rsid w:val="00A73C58"/>
    <w:rsid w:val="00A73CE0"/>
    <w:rsid w:val="00A73D1C"/>
    <w:rsid w:val="00A73D6E"/>
    <w:rsid w:val="00A73E55"/>
    <w:rsid w:val="00A73E73"/>
    <w:rsid w:val="00A74043"/>
    <w:rsid w:val="00A7418A"/>
    <w:rsid w:val="00A741D7"/>
    <w:rsid w:val="00A742D9"/>
    <w:rsid w:val="00A745E6"/>
    <w:rsid w:val="00A74720"/>
    <w:rsid w:val="00A747E3"/>
    <w:rsid w:val="00A747F5"/>
    <w:rsid w:val="00A7487B"/>
    <w:rsid w:val="00A74927"/>
    <w:rsid w:val="00A74AB7"/>
    <w:rsid w:val="00A74B20"/>
    <w:rsid w:val="00A74C22"/>
    <w:rsid w:val="00A74C3F"/>
    <w:rsid w:val="00A7549D"/>
    <w:rsid w:val="00A7559B"/>
    <w:rsid w:val="00A7564E"/>
    <w:rsid w:val="00A75745"/>
    <w:rsid w:val="00A757B0"/>
    <w:rsid w:val="00A7580D"/>
    <w:rsid w:val="00A7593E"/>
    <w:rsid w:val="00A75A00"/>
    <w:rsid w:val="00A75A25"/>
    <w:rsid w:val="00A75A82"/>
    <w:rsid w:val="00A75C51"/>
    <w:rsid w:val="00A7601B"/>
    <w:rsid w:val="00A76165"/>
    <w:rsid w:val="00A7625E"/>
    <w:rsid w:val="00A76396"/>
    <w:rsid w:val="00A766C4"/>
    <w:rsid w:val="00A7679B"/>
    <w:rsid w:val="00A7693F"/>
    <w:rsid w:val="00A76C2F"/>
    <w:rsid w:val="00A76C59"/>
    <w:rsid w:val="00A76E3C"/>
    <w:rsid w:val="00A76F12"/>
    <w:rsid w:val="00A7716C"/>
    <w:rsid w:val="00A771BC"/>
    <w:rsid w:val="00A77281"/>
    <w:rsid w:val="00A772AA"/>
    <w:rsid w:val="00A77438"/>
    <w:rsid w:val="00A77473"/>
    <w:rsid w:val="00A774EE"/>
    <w:rsid w:val="00A77718"/>
    <w:rsid w:val="00A77898"/>
    <w:rsid w:val="00A77CB9"/>
    <w:rsid w:val="00A77D64"/>
    <w:rsid w:val="00A77FB1"/>
    <w:rsid w:val="00A8015D"/>
    <w:rsid w:val="00A802EE"/>
    <w:rsid w:val="00A808B6"/>
    <w:rsid w:val="00A808FC"/>
    <w:rsid w:val="00A80C1B"/>
    <w:rsid w:val="00A80E07"/>
    <w:rsid w:val="00A81045"/>
    <w:rsid w:val="00A810FC"/>
    <w:rsid w:val="00A8125F"/>
    <w:rsid w:val="00A817FA"/>
    <w:rsid w:val="00A81A28"/>
    <w:rsid w:val="00A81ABC"/>
    <w:rsid w:val="00A81E11"/>
    <w:rsid w:val="00A81FCC"/>
    <w:rsid w:val="00A82001"/>
    <w:rsid w:val="00A82012"/>
    <w:rsid w:val="00A82119"/>
    <w:rsid w:val="00A822A3"/>
    <w:rsid w:val="00A826B4"/>
    <w:rsid w:val="00A82703"/>
    <w:rsid w:val="00A82730"/>
    <w:rsid w:val="00A829BE"/>
    <w:rsid w:val="00A82A0D"/>
    <w:rsid w:val="00A82C93"/>
    <w:rsid w:val="00A82CBE"/>
    <w:rsid w:val="00A82DAD"/>
    <w:rsid w:val="00A82E3A"/>
    <w:rsid w:val="00A831E6"/>
    <w:rsid w:val="00A8332D"/>
    <w:rsid w:val="00A833CC"/>
    <w:rsid w:val="00A83533"/>
    <w:rsid w:val="00A839B6"/>
    <w:rsid w:val="00A83B7A"/>
    <w:rsid w:val="00A83D05"/>
    <w:rsid w:val="00A83D70"/>
    <w:rsid w:val="00A83FF0"/>
    <w:rsid w:val="00A84437"/>
    <w:rsid w:val="00A845FC"/>
    <w:rsid w:val="00A8487F"/>
    <w:rsid w:val="00A84937"/>
    <w:rsid w:val="00A84B32"/>
    <w:rsid w:val="00A84C6D"/>
    <w:rsid w:val="00A84CC8"/>
    <w:rsid w:val="00A84E08"/>
    <w:rsid w:val="00A84F84"/>
    <w:rsid w:val="00A854A9"/>
    <w:rsid w:val="00A8556A"/>
    <w:rsid w:val="00A85695"/>
    <w:rsid w:val="00A856C9"/>
    <w:rsid w:val="00A85784"/>
    <w:rsid w:val="00A859CA"/>
    <w:rsid w:val="00A85A0F"/>
    <w:rsid w:val="00A85ACF"/>
    <w:rsid w:val="00A85B26"/>
    <w:rsid w:val="00A85B66"/>
    <w:rsid w:val="00A85BB3"/>
    <w:rsid w:val="00A85BF9"/>
    <w:rsid w:val="00A85C11"/>
    <w:rsid w:val="00A85DE8"/>
    <w:rsid w:val="00A85EDA"/>
    <w:rsid w:val="00A85F60"/>
    <w:rsid w:val="00A85F87"/>
    <w:rsid w:val="00A86544"/>
    <w:rsid w:val="00A865E1"/>
    <w:rsid w:val="00A867F7"/>
    <w:rsid w:val="00A86A0F"/>
    <w:rsid w:val="00A86A5B"/>
    <w:rsid w:val="00A86B60"/>
    <w:rsid w:val="00A86DFC"/>
    <w:rsid w:val="00A86EA3"/>
    <w:rsid w:val="00A87389"/>
    <w:rsid w:val="00A87591"/>
    <w:rsid w:val="00A875BC"/>
    <w:rsid w:val="00A8760A"/>
    <w:rsid w:val="00A8788C"/>
    <w:rsid w:val="00A87974"/>
    <w:rsid w:val="00A87C75"/>
    <w:rsid w:val="00A87DCA"/>
    <w:rsid w:val="00A87DEF"/>
    <w:rsid w:val="00A90364"/>
    <w:rsid w:val="00A904A3"/>
    <w:rsid w:val="00A9055D"/>
    <w:rsid w:val="00A906E3"/>
    <w:rsid w:val="00A90958"/>
    <w:rsid w:val="00A90A2A"/>
    <w:rsid w:val="00A90A2E"/>
    <w:rsid w:val="00A90DC6"/>
    <w:rsid w:val="00A90F2F"/>
    <w:rsid w:val="00A9121E"/>
    <w:rsid w:val="00A91298"/>
    <w:rsid w:val="00A91399"/>
    <w:rsid w:val="00A9140B"/>
    <w:rsid w:val="00A914D9"/>
    <w:rsid w:val="00A91535"/>
    <w:rsid w:val="00A916FF"/>
    <w:rsid w:val="00A918DB"/>
    <w:rsid w:val="00A91A35"/>
    <w:rsid w:val="00A91D31"/>
    <w:rsid w:val="00A91FDA"/>
    <w:rsid w:val="00A9202F"/>
    <w:rsid w:val="00A920C5"/>
    <w:rsid w:val="00A9219D"/>
    <w:rsid w:val="00A9247A"/>
    <w:rsid w:val="00A9282C"/>
    <w:rsid w:val="00A928D0"/>
    <w:rsid w:val="00A92AAD"/>
    <w:rsid w:val="00A92BF1"/>
    <w:rsid w:val="00A92CF3"/>
    <w:rsid w:val="00A92D36"/>
    <w:rsid w:val="00A92E51"/>
    <w:rsid w:val="00A9321E"/>
    <w:rsid w:val="00A932E7"/>
    <w:rsid w:val="00A93859"/>
    <w:rsid w:val="00A939A9"/>
    <w:rsid w:val="00A93A51"/>
    <w:rsid w:val="00A93B29"/>
    <w:rsid w:val="00A93B5D"/>
    <w:rsid w:val="00A93BA4"/>
    <w:rsid w:val="00A93BC6"/>
    <w:rsid w:val="00A93ED6"/>
    <w:rsid w:val="00A93F69"/>
    <w:rsid w:val="00A9404F"/>
    <w:rsid w:val="00A94080"/>
    <w:rsid w:val="00A941EB"/>
    <w:rsid w:val="00A94318"/>
    <w:rsid w:val="00A943B2"/>
    <w:rsid w:val="00A945C0"/>
    <w:rsid w:val="00A94603"/>
    <w:rsid w:val="00A94827"/>
    <w:rsid w:val="00A948ED"/>
    <w:rsid w:val="00A94A94"/>
    <w:rsid w:val="00A94E09"/>
    <w:rsid w:val="00A94E89"/>
    <w:rsid w:val="00A94EEE"/>
    <w:rsid w:val="00A94F68"/>
    <w:rsid w:val="00A94FF4"/>
    <w:rsid w:val="00A950BA"/>
    <w:rsid w:val="00A950E3"/>
    <w:rsid w:val="00A951B6"/>
    <w:rsid w:val="00A955C9"/>
    <w:rsid w:val="00A955E5"/>
    <w:rsid w:val="00A956B5"/>
    <w:rsid w:val="00A9590F"/>
    <w:rsid w:val="00A95A86"/>
    <w:rsid w:val="00A95B39"/>
    <w:rsid w:val="00A95E81"/>
    <w:rsid w:val="00A96330"/>
    <w:rsid w:val="00A9658C"/>
    <w:rsid w:val="00A9667C"/>
    <w:rsid w:val="00A966AF"/>
    <w:rsid w:val="00A9670C"/>
    <w:rsid w:val="00A967D7"/>
    <w:rsid w:val="00A9680A"/>
    <w:rsid w:val="00A96917"/>
    <w:rsid w:val="00A96A51"/>
    <w:rsid w:val="00A96A92"/>
    <w:rsid w:val="00A96B54"/>
    <w:rsid w:val="00A96C33"/>
    <w:rsid w:val="00A96CAB"/>
    <w:rsid w:val="00A96E4B"/>
    <w:rsid w:val="00A96E58"/>
    <w:rsid w:val="00A96EF3"/>
    <w:rsid w:val="00A96FE8"/>
    <w:rsid w:val="00A9706D"/>
    <w:rsid w:val="00A975A0"/>
    <w:rsid w:val="00A97631"/>
    <w:rsid w:val="00A977BD"/>
    <w:rsid w:val="00A977C6"/>
    <w:rsid w:val="00A978D6"/>
    <w:rsid w:val="00A97B6B"/>
    <w:rsid w:val="00A97CC1"/>
    <w:rsid w:val="00A97D45"/>
    <w:rsid w:val="00A97EB5"/>
    <w:rsid w:val="00A97ED6"/>
    <w:rsid w:val="00AA0047"/>
    <w:rsid w:val="00AA0149"/>
    <w:rsid w:val="00AA0172"/>
    <w:rsid w:val="00AA01C2"/>
    <w:rsid w:val="00AA01E6"/>
    <w:rsid w:val="00AA0446"/>
    <w:rsid w:val="00AA059C"/>
    <w:rsid w:val="00AA08A5"/>
    <w:rsid w:val="00AA0ACF"/>
    <w:rsid w:val="00AA0BF8"/>
    <w:rsid w:val="00AA0FC1"/>
    <w:rsid w:val="00AA0FD4"/>
    <w:rsid w:val="00AA142C"/>
    <w:rsid w:val="00AA16CC"/>
    <w:rsid w:val="00AA18A7"/>
    <w:rsid w:val="00AA1979"/>
    <w:rsid w:val="00AA1BAB"/>
    <w:rsid w:val="00AA1CF4"/>
    <w:rsid w:val="00AA1E48"/>
    <w:rsid w:val="00AA1F3B"/>
    <w:rsid w:val="00AA1FDE"/>
    <w:rsid w:val="00AA2083"/>
    <w:rsid w:val="00AA220F"/>
    <w:rsid w:val="00AA24B5"/>
    <w:rsid w:val="00AA24CC"/>
    <w:rsid w:val="00AA2758"/>
    <w:rsid w:val="00AA283C"/>
    <w:rsid w:val="00AA2D26"/>
    <w:rsid w:val="00AA2D6E"/>
    <w:rsid w:val="00AA2DB5"/>
    <w:rsid w:val="00AA310E"/>
    <w:rsid w:val="00AA31EE"/>
    <w:rsid w:val="00AA32E1"/>
    <w:rsid w:val="00AA335A"/>
    <w:rsid w:val="00AA3503"/>
    <w:rsid w:val="00AA364C"/>
    <w:rsid w:val="00AA37FB"/>
    <w:rsid w:val="00AA3830"/>
    <w:rsid w:val="00AA394A"/>
    <w:rsid w:val="00AA3A96"/>
    <w:rsid w:val="00AA3E43"/>
    <w:rsid w:val="00AA4076"/>
    <w:rsid w:val="00AA44DD"/>
    <w:rsid w:val="00AA4684"/>
    <w:rsid w:val="00AA4828"/>
    <w:rsid w:val="00AA4A93"/>
    <w:rsid w:val="00AA4BC3"/>
    <w:rsid w:val="00AA4CD8"/>
    <w:rsid w:val="00AA4ED6"/>
    <w:rsid w:val="00AA4F2A"/>
    <w:rsid w:val="00AA4F9C"/>
    <w:rsid w:val="00AA5027"/>
    <w:rsid w:val="00AA5125"/>
    <w:rsid w:val="00AA5143"/>
    <w:rsid w:val="00AA5168"/>
    <w:rsid w:val="00AA51A3"/>
    <w:rsid w:val="00AA59B5"/>
    <w:rsid w:val="00AA6123"/>
    <w:rsid w:val="00AA6418"/>
    <w:rsid w:val="00AA6656"/>
    <w:rsid w:val="00AA6AB7"/>
    <w:rsid w:val="00AA6DFA"/>
    <w:rsid w:val="00AA6F63"/>
    <w:rsid w:val="00AA7073"/>
    <w:rsid w:val="00AA731E"/>
    <w:rsid w:val="00AA73ED"/>
    <w:rsid w:val="00AA7688"/>
    <w:rsid w:val="00AA7711"/>
    <w:rsid w:val="00AA7723"/>
    <w:rsid w:val="00AA7A5F"/>
    <w:rsid w:val="00AA7AAB"/>
    <w:rsid w:val="00AA7B8E"/>
    <w:rsid w:val="00AA7D63"/>
    <w:rsid w:val="00AA7D81"/>
    <w:rsid w:val="00AA7D9B"/>
    <w:rsid w:val="00AA7E1A"/>
    <w:rsid w:val="00AB0076"/>
    <w:rsid w:val="00AB00E2"/>
    <w:rsid w:val="00AB03A9"/>
    <w:rsid w:val="00AB043C"/>
    <w:rsid w:val="00AB06A4"/>
    <w:rsid w:val="00AB074C"/>
    <w:rsid w:val="00AB080C"/>
    <w:rsid w:val="00AB093A"/>
    <w:rsid w:val="00AB09F6"/>
    <w:rsid w:val="00AB0B8F"/>
    <w:rsid w:val="00AB0C87"/>
    <w:rsid w:val="00AB0DEC"/>
    <w:rsid w:val="00AB0E38"/>
    <w:rsid w:val="00AB0F46"/>
    <w:rsid w:val="00AB0FA8"/>
    <w:rsid w:val="00AB0FE0"/>
    <w:rsid w:val="00AB1184"/>
    <w:rsid w:val="00AB11C1"/>
    <w:rsid w:val="00AB1322"/>
    <w:rsid w:val="00AB148F"/>
    <w:rsid w:val="00AB14C4"/>
    <w:rsid w:val="00AB17E2"/>
    <w:rsid w:val="00AB1C82"/>
    <w:rsid w:val="00AB1C98"/>
    <w:rsid w:val="00AB1CD5"/>
    <w:rsid w:val="00AB1F48"/>
    <w:rsid w:val="00AB1F75"/>
    <w:rsid w:val="00AB209A"/>
    <w:rsid w:val="00AB2166"/>
    <w:rsid w:val="00AB21C1"/>
    <w:rsid w:val="00AB22B7"/>
    <w:rsid w:val="00AB238A"/>
    <w:rsid w:val="00AB245C"/>
    <w:rsid w:val="00AB2483"/>
    <w:rsid w:val="00AB25C9"/>
    <w:rsid w:val="00AB2792"/>
    <w:rsid w:val="00AB27D8"/>
    <w:rsid w:val="00AB293F"/>
    <w:rsid w:val="00AB2B81"/>
    <w:rsid w:val="00AB2CFF"/>
    <w:rsid w:val="00AB2D23"/>
    <w:rsid w:val="00AB2FB4"/>
    <w:rsid w:val="00AB3070"/>
    <w:rsid w:val="00AB30E2"/>
    <w:rsid w:val="00AB3167"/>
    <w:rsid w:val="00AB3197"/>
    <w:rsid w:val="00AB31D1"/>
    <w:rsid w:val="00AB324B"/>
    <w:rsid w:val="00AB382F"/>
    <w:rsid w:val="00AB38B6"/>
    <w:rsid w:val="00AB3AE1"/>
    <w:rsid w:val="00AB3BAF"/>
    <w:rsid w:val="00AB3CAB"/>
    <w:rsid w:val="00AB3DC2"/>
    <w:rsid w:val="00AB4015"/>
    <w:rsid w:val="00AB4076"/>
    <w:rsid w:val="00AB40B9"/>
    <w:rsid w:val="00AB40BD"/>
    <w:rsid w:val="00AB41F1"/>
    <w:rsid w:val="00AB41F2"/>
    <w:rsid w:val="00AB4275"/>
    <w:rsid w:val="00AB42EE"/>
    <w:rsid w:val="00AB437C"/>
    <w:rsid w:val="00AB4525"/>
    <w:rsid w:val="00AB452D"/>
    <w:rsid w:val="00AB45DA"/>
    <w:rsid w:val="00AB4A24"/>
    <w:rsid w:val="00AB4ACA"/>
    <w:rsid w:val="00AB4BB7"/>
    <w:rsid w:val="00AB4C86"/>
    <w:rsid w:val="00AB50E6"/>
    <w:rsid w:val="00AB5302"/>
    <w:rsid w:val="00AB53FA"/>
    <w:rsid w:val="00AB5578"/>
    <w:rsid w:val="00AB5AE3"/>
    <w:rsid w:val="00AB5CAB"/>
    <w:rsid w:val="00AB5CE3"/>
    <w:rsid w:val="00AB5D78"/>
    <w:rsid w:val="00AB5DBB"/>
    <w:rsid w:val="00AB5DE4"/>
    <w:rsid w:val="00AB5E26"/>
    <w:rsid w:val="00AB5EF8"/>
    <w:rsid w:val="00AB61F0"/>
    <w:rsid w:val="00AB64AC"/>
    <w:rsid w:val="00AB6775"/>
    <w:rsid w:val="00AB683B"/>
    <w:rsid w:val="00AB6930"/>
    <w:rsid w:val="00AB6A4F"/>
    <w:rsid w:val="00AB6BF0"/>
    <w:rsid w:val="00AB6C7E"/>
    <w:rsid w:val="00AB6CFC"/>
    <w:rsid w:val="00AB6E76"/>
    <w:rsid w:val="00AB6F1A"/>
    <w:rsid w:val="00AB6F65"/>
    <w:rsid w:val="00AB715D"/>
    <w:rsid w:val="00AB720A"/>
    <w:rsid w:val="00AB72AA"/>
    <w:rsid w:val="00AB72C7"/>
    <w:rsid w:val="00AB754D"/>
    <w:rsid w:val="00AB7780"/>
    <w:rsid w:val="00AB77B0"/>
    <w:rsid w:val="00AB79D3"/>
    <w:rsid w:val="00AB7F4C"/>
    <w:rsid w:val="00AB7FA8"/>
    <w:rsid w:val="00AC0091"/>
    <w:rsid w:val="00AC009D"/>
    <w:rsid w:val="00AC00C4"/>
    <w:rsid w:val="00AC0227"/>
    <w:rsid w:val="00AC02A6"/>
    <w:rsid w:val="00AC02E5"/>
    <w:rsid w:val="00AC03A3"/>
    <w:rsid w:val="00AC0403"/>
    <w:rsid w:val="00AC0514"/>
    <w:rsid w:val="00AC07FA"/>
    <w:rsid w:val="00AC098A"/>
    <w:rsid w:val="00AC0B5D"/>
    <w:rsid w:val="00AC0B63"/>
    <w:rsid w:val="00AC0E92"/>
    <w:rsid w:val="00AC101B"/>
    <w:rsid w:val="00AC11C6"/>
    <w:rsid w:val="00AC122B"/>
    <w:rsid w:val="00AC126D"/>
    <w:rsid w:val="00AC14B0"/>
    <w:rsid w:val="00AC16C9"/>
    <w:rsid w:val="00AC179E"/>
    <w:rsid w:val="00AC1977"/>
    <w:rsid w:val="00AC1BBE"/>
    <w:rsid w:val="00AC1C26"/>
    <w:rsid w:val="00AC1C5E"/>
    <w:rsid w:val="00AC1CDF"/>
    <w:rsid w:val="00AC1D8C"/>
    <w:rsid w:val="00AC1E00"/>
    <w:rsid w:val="00AC1EA6"/>
    <w:rsid w:val="00AC2029"/>
    <w:rsid w:val="00AC2033"/>
    <w:rsid w:val="00AC2350"/>
    <w:rsid w:val="00AC238E"/>
    <w:rsid w:val="00AC2445"/>
    <w:rsid w:val="00AC2456"/>
    <w:rsid w:val="00AC289C"/>
    <w:rsid w:val="00AC28C7"/>
    <w:rsid w:val="00AC2906"/>
    <w:rsid w:val="00AC2993"/>
    <w:rsid w:val="00AC29B1"/>
    <w:rsid w:val="00AC2A6E"/>
    <w:rsid w:val="00AC2AE2"/>
    <w:rsid w:val="00AC2BC2"/>
    <w:rsid w:val="00AC2F9C"/>
    <w:rsid w:val="00AC2FEF"/>
    <w:rsid w:val="00AC3066"/>
    <w:rsid w:val="00AC30DF"/>
    <w:rsid w:val="00AC3155"/>
    <w:rsid w:val="00AC35FD"/>
    <w:rsid w:val="00AC3629"/>
    <w:rsid w:val="00AC36B3"/>
    <w:rsid w:val="00AC3751"/>
    <w:rsid w:val="00AC3893"/>
    <w:rsid w:val="00AC39C2"/>
    <w:rsid w:val="00AC3CAA"/>
    <w:rsid w:val="00AC3CAE"/>
    <w:rsid w:val="00AC3DA1"/>
    <w:rsid w:val="00AC3E58"/>
    <w:rsid w:val="00AC3E5C"/>
    <w:rsid w:val="00AC3EDB"/>
    <w:rsid w:val="00AC3F9E"/>
    <w:rsid w:val="00AC4139"/>
    <w:rsid w:val="00AC4282"/>
    <w:rsid w:val="00AC42CD"/>
    <w:rsid w:val="00AC4474"/>
    <w:rsid w:val="00AC46C2"/>
    <w:rsid w:val="00AC472B"/>
    <w:rsid w:val="00AC47A9"/>
    <w:rsid w:val="00AC4801"/>
    <w:rsid w:val="00AC493C"/>
    <w:rsid w:val="00AC4A0F"/>
    <w:rsid w:val="00AC4BA9"/>
    <w:rsid w:val="00AC4CC7"/>
    <w:rsid w:val="00AC50C4"/>
    <w:rsid w:val="00AC5203"/>
    <w:rsid w:val="00AC5605"/>
    <w:rsid w:val="00AC596C"/>
    <w:rsid w:val="00AC59E7"/>
    <w:rsid w:val="00AC5A09"/>
    <w:rsid w:val="00AC5CC7"/>
    <w:rsid w:val="00AC5E65"/>
    <w:rsid w:val="00AC5EEC"/>
    <w:rsid w:val="00AC60A9"/>
    <w:rsid w:val="00AC639C"/>
    <w:rsid w:val="00AC63C7"/>
    <w:rsid w:val="00AC6534"/>
    <w:rsid w:val="00AC65A0"/>
    <w:rsid w:val="00AC65C8"/>
    <w:rsid w:val="00AC6606"/>
    <w:rsid w:val="00AC68FE"/>
    <w:rsid w:val="00AC6A27"/>
    <w:rsid w:val="00AC6B29"/>
    <w:rsid w:val="00AC6D12"/>
    <w:rsid w:val="00AC6ED4"/>
    <w:rsid w:val="00AC6FC3"/>
    <w:rsid w:val="00AC6FEF"/>
    <w:rsid w:val="00AC7386"/>
    <w:rsid w:val="00AC73B8"/>
    <w:rsid w:val="00AC74A5"/>
    <w:rsid w:val="00AC753E"/>
    <w:rsid w:val="00AC7592"/>
    <w:rsid w:val="00AC760F"/>
    <w:rsid w:val="00AC7696"/>
    <w:rsid w:val="00AC7756"/>
    <w:rsid w:val="00AC7761"/>
    <w:rsid w:val="00AC7BEF"/>
    <w:rsid w:val="00AC7D3C"/>
    <w:rsid w:val="00AC7FB3"/>
    <w:rsid w:val="00AD014A"/>
    <w:rsid w:val="00AD029C"/>
    <w:rsid w:val="00AD043C"/>
    <w:rsid w:val="00AD043F"/>
    <w:rsid w:val="00AD070F"/>
    <w:rsid w:val="00AD0787"/>
    <w:rsid w:val="00AD0C78"/>
    <w:rsid w:val="00AD0CC5"/>
    <w:rsid w:val="00AD0CF2"/>
    <w:rsid w:val="00AD0D57"/>
    <w:rsid w:val="00AD0E78"/>
    <w:rsid w:val="00AD0EAF"/>
    <w:rsid w:val="00AD104C"/>
    <w:rsid w:val="00AD119B"/>
    <w:rsid w:val="00AD15B2"/>
    <w:rsid w:val="00AD1677"/>
    <w:rsid w:val="00AD167E"/>
    <w:rsid w:val="00AD1821"/>
    <w:rsid w:val="00AD1880"/>
    <w:rsid w:val="00AD19A8"/>
    <w:rsid w:val="00AD1A06"/>
    <w:rsid w:val="00AD1B55"/>
    <w:rsid w:val="00AD1D7B"/>
    <w:rsid w:val="00AD1EDE"/>
    <w:rsid w:val="00AD2008"/>
    <w:rsid w:val="00AD2255"/>
    <w:rsid w:val="00AD2382"/>
    <w:rsid w:val="00AD2388"/>
    <w:rsid w:val="00AD2488"/>
    <w:rsid w:val="00AD2538"/>
    <w:rsid w:val="00AD2566"/>
    <w:rsid w:val="00AD256A"/>
    <w:rsid w:val="00AD26BF"/>
    <w:rsid w:val="00AD27FF"/>
    <w:rsid w:val="00AD2927"/>
    <w:rsid w:val="00AD2B37"/>
    <w:rsid w:val="00AD2D87"/>
    <w:rsid w:val="00AD2DC9"/>
    <w:rsid w:val="00AD2EA2"/>
    <w:rsid w:val="00AD2FCE"/>
    <w:rsid w:val="00AD319A"/>
    <w:rsid w:val="00AD320B"/>
    <w:rsid w:val="00AD32BA"/>
    <w:rsid w:val="00AD33A2"/>
    <w:rsid w:val="00AD35F1"/>
    <w:rsid w:val="00AD36F5"/>
    <w:rsid w:val="00AD376C"/>
    <w:rsid w:val="00AD37D7"/>
    <w:rsid w:val="00AD37F2"/>
    <w:rsid w:val="00AD3878"/>
    <w:rsid w:val="00AD3BD6"/>
    <w:rsid w:val="00AD3D2D"/>
    <w:rsid w:val="00AD3D52"/>
    <w:rsid w:val="00AD3DC5"/>
    <w:rsid w:val="00AD3FD7"/>
    <w:rsid w:val="00AD4118"/>
    <w:rsid w:val="00AD41E4"/>
    <w:rsid w:val="00AD44DF"/>
    <w:rsid w:val="00AD4553"/>
    <w:rsid w:val="00AD4787"/>
    <w:rsid w:val="00AD491D"/>
    <w:rsid w:val="00AD4CB6"/>
    <w:rsid w:val="00AD4E4E"/>
    <w:rsid w:val="00AD4FEF"/>
    <w:rsid w:val="00AD5000"/>
    <w:rsid w:val="00AD510D"/>
    <w:rsid w:val="00AD51B4"/>
    <w:rsid w:val="00AD5288"/>
    <w:rsid w:val="00AD55A5"/>
    <w:rsid w:val="00AD57CE"/>
    <w:rsid w:val="00AD5943"/>
    <w:rsid w:val="00AD595A"/>
    <w:rsid w:val="00AD5A00"/>
    <w:rsid w:val="00AD5ACA"/>
    <w:rsid w:val="00AD5C5A"/>
    <w:rsid w:val="00AD5C82"/>
    <w:rsid w:val="00AD5D02"/>
    <w:rsid w:val="00AD5E8A"/>
    <w:rsid w:val="00AD5F20"/>
    <w:rsid w:val="00AD5F45"/>
    <w:rsid w:val="00AD5F9B"/>
    <w:rsid w:val="00AD5FB3"/>
    <w:rsid w:val="00AD5FB4"/>
    <w:rsid w:val="00AD614E"/>
    <w:rsid w:val="00AD6188"/>
    <w:rsid w:val="00AD6253"/>
    <w:rsid w:val="00AD64E9"/>
    <w:rsid w:val="00AD6661"/>
    <w:rsid w:val="00AD6702"/>
    <w:rsid w:val="00AD6ACC"/>
    <w:rsid w:val="00AD6CDC"/>
    <w:rsid w:val="00AD6F64"/>
    <w:rsid w:val="00AD70B4"/>
    <w:rsid w:val="00AD7512"/>
    <w:rsid w:val="00AD7607"/>
    <w:rsid w:val="00AD7615"/>
    <w:rsid w:val="00AD76CB"/>
    <w:rsid w:val="00AD7846"/>
    <w:rsid w:val="00AD7A72"/>
    <w:rsid w:val="00AD7B13"/>
    <w:rsid w:val="00AD7B2A"/>
    <w:rsid w:val="00AD7B99"/>
    <w:rsid w:val="00AD7CD4"/>
    <w:rsid w:val="00AD7DC9"/>
    <w:rsid w:val="00AE0060"/>
    <w:rsid w:val="00AE01CA"/>
    <w:rsid w:val="00AE0218"/>
    <w:rsid w:val="00AE03E3"/>
    <w:rsid w:val="00AE0541"/>
    <w:rsid w:val="00AE0790"/>
    <w:rsid w:val="00AE079D"/>
    <w:rsid w:val="00AE07C7"/>
    <w:rsid w:val="00AE0835"/>
    <w:rsid w:val="00AE0AC4"/>
    <w:rsid w:val="00AE0BE4"/>
    <w:rsid w:val="00AE0D47"/>
    <w:rsid w:val="00AE0DC9"/>
    <w:rsid w:val="00AE1274"/>
    <w:rsid w:val="00AE1283"/>
    <w:rsid w:val="00AE133F"/>
    <w:rsid w:val="00AE1446"/>
    <w:rsid w:val="00AE14E5"/>
    <w:rsid w:val="00AE153D"/>
    <w:rsid w:val="00AE1651"/>
    <w:rsid w:val="00AE171A"/>
    <w:rsid w:val="00AE1928"/>
    <w:rsid w:val="00AE1A14"/>
    <w:rsid w:val="00AE1AEC"/>
    <w:rsid w:val="00AE1B1D"/>
    <w:rsid w:val="00AE1BCF"/>
    <w:rsid w:val="00AE1C34"/>
    <w:rsid w:val="00AE1CCE"/>
    <w:rsid w:val="00AE1CEE"/>
    <w:rsid w:val="00AE1EE2"/>
    <w:rsid w:val="00AE1F8D"/>
    <w:rsid w:val="00AE20C7"/>
    <w:rsid w:val="00AE21E1"/>
    <w:rsid w:val="00AE2314"/>
    <w:rsid w:val="00AE2345"/>
    <w:rsid w:val="00AE234B"/>
    <w:rsid w:val="00AE235B"/>
    <w:rsid w:val="00AE2475"/>
    <w:rsid w:val="00AE2622"/>
    <w:rsid w:val="00AE27E8"/>
    <w:rsid w:val="00AE2939"/>
    <w:rsid w:val="00AE299D"/>
    <w:rsid w:val="00AE29DE"/>
    <w:rsid w:val="00AE2B22"/>
    <w:rsid w:val="00AE2BF1"/>
    <w:rsid w:val="00AE2C24"/>
    <w:rsid w:val="00AE2E54"/>
    <w:rsid w:val="00AE2EE8"/>
    <w:rsid w:val="00AE2F0B"/>
    <w:rsid w:val="00AE2F1C"/>
    <w:rsid w:val="00AE2F59"/>
    <w:rsid w:val="00AE2FC6"/>
    <w:rsid w:val="00AE3263"/>
    <w:rsid w:val="00AE342E"/>
    <w:rsid w:val="00AE34DC"/>
    <w:rsid w:val="00AE374F"/>
    <w:rsid w:val="00AE37CF"/>
    <w:rsid w:val="00AE3824"/>
    <w:rsid w:val="00AE3A16"/>
    <w:rsid w:val="00AE3C02"/>
    <w:rsid w:val="00AE3D58"/>
    <w:rsid w:val="00AE3F02"/>
    <w:rsid w:val="00AE3FE8"/>
    <w:rsid w:val="00AE4048"/>
    <w:rsid w:val="00AE41E6"/>
    <w:rsid w:val="00AE4483"/>
    <w:rsid w:val="00AE4537"/>
    <w:rsid w:val="00AE4598"/>
    <w:rsid w:val="00AE472D"/>
    <w:rsid w:val="00AE4733"/>
    <w:rsid w:val="00AE4DB1"/>
    <w:rsid w:val="00AE4E3D"/>
    <w:rsid w:val="00AE4F82"/>
    <w:rsid w:val="00AE502C"/>
    <w:rsid w:val="00AE5054"/>
    <w:rsid w:val="00AE5320"/>
    <w:rsid w:val="00AE5524"/>
    <w:rsid w:val="00AE5952"/>
    <w:rsid w:val="00AE595A"/>
    <w:rsid w:val="00AE5968"/>
    <w:rsid w:val="00AE605E"/>
    <w:rsid w:val="00AE61DB"/>
    <w:rsid w:val="00AE6613"/>
    <w:rsid w:val="00AE663C"/>
    <w:rsid w:val="00AE687A"/>
    <w:rsid w:val="00AE6971"/>
    <w:rsid w:val="00AE69F6"/>
    <w:rsid w:val="00AE6B01"/>
    <w:rsid w:val="00AE6B3D"/>
    <w:rsid w:val="00AE6F01"/>
    <w:rsid w:val="00AE6FC1"/>
    <w:rsid w:val="00AE707B"/>
    <w:rsid w:val="00AE763D"/>
    <w:rsid w:val="00AE766C"/>
    <w:rsid w:val="00AE79FE"/>
    <w:rsid w:val="00AE7C5C"/>
    <w:rsid w:val="00AE7D24"/>
    <w:rsid w:val="00AF005E"/>
    <w:rsid w:val="00AF0117"/>
    <w:rsid w:val="00AF0154"/>
    <w:rsid w:val="00AF0255"/>
    <w:rsid w:val="00AF0331"/>
    <w:rsid w:val="00AF07CD"/>
    <w:rsid w:val="00AF07F9"/>
    <w:rsid w:val="00AF0844"/>
    <w:rsid w:val="00AF0846"/>
    <w:rsid w:val="00AF08A6"/>
    <w:rsid w:val="00AF09C3"/>
    <w:rsid w:val="00AF0A11"/>
    <w:rsid w:val="00AF0B39"/>
    <w:rsid w:val="00AF0B49"/>
    <w:rsid w:val="00AF108B"/>
    <w:rsid w:val="00AF10F0"/>
    <w:rsid w:val="00AF1148"/>
    <w:rsid w:val="00AF1211"/>
    <w:rsid w:val="00AF122B"/>
    <w:rsid w:val="00AF1389"/>
    <w:rsid w:val="00AF15F6"/>
    <w:rsid w:val="00AF1633"/>
    <w:rsid w:val="00AF180F"/>
    <w:rsid w:val="00AF182C"/>
    <w:rsid w:val="00AF185A"/>
    <w:rsid w:val="00AF1886"/>
    <w:rsid w:val="00AF19F1"/>
    <w:rsid w:val="00AF1B5C"/>
    <w:rsid w:val="00AF1B6D"/>
    <w:rsid w:val="00AF2238"/>
    <w:rsid w:val="00AF2326"/>
    <w:rsid w:val="00AF2519"/>
    <w:rsid w:val="00AF264A"/>
    <w:rsid w:val="00AF2675"/>
    <w:rsid w:val="00AF272C"/>
    <w:rsid w:val="00AF27BA"/>
    <w:rsid w:val="00AF2908"/>
    <w:rsid w:val="00AF290E"/>
    <w:rsid w:val="00AF2C46"/>
    <w:rsid w:val="00AF2FE4"/>
    <w:rsid w:val="00AF2FF9"/>
    <w:rsid w:val="00AF3039"/>
    <w:rsid w:val="00AF35B8"/>
    <w:rsid w:val="00AF360C"/>
    <w:rsid w:val="00AF38A4"/>
    <w:rsid w:val="00AF3A04"/>
    <w:rsid w:val="00AF3A2F"/>
    <w:rsid w:val="00AF3BB7"/>
    <w:rsid w:val="00AF3BED"/>
    <w:rsid w:val="00AF3C75"/>
    <w:rsid w:val="00AF3D9D"/>
    <w:rsid w:val="00AF3DF1"/>
    <w:rsid w:val="00AF3E0D"/>
    <w:rsid w:val="00AF412E"/>
    <w:rsid w:val="00AF4272"/>
    <w:rsid w:val="00AF4288"/>
    <w:rsid w:val="00AF45AF"/>
    <w:rsid w:val="00AF47B4"/>
    <w:rsid w:val="00AF4A1E"/>
    <w:rsid w:val="00AF4B35"/>
    <w:rsid w:val="00AF4B94"/>
    <w:rsid w:val="00AF4DDA"/>
    <w:rsid w:val="00AF4E92"/>
    <w:rsid w:val="00AF4E98"/>
    <w:rsid w:val="00AF4F71"/>
    <w:rsid w:val="00AF51AE"/>
    <w:rsid w:val="00AF5597"/>
    <w:rsid w:val="00AF576B"/>
    <w:rsid w:val="00AF5785"/>
    <w:rsid w:val="00AF5946"/>
    <w:rsid w:val="00AF5AB2"/>
    <w:rsid w:val="00AF5C81"/>
    <w:rsid w:val="00AF5D68"/>
    <w:rsid w:val="00AF5D70"/>
    <w:rsid w:val="00AF5E83"/>
    <w:rsid w:val="00AF5E95"/>
    <w:rsid w:val="00AF5F5F"/>
    <w:rsid w:val="00AF6046"/>
    <w:rsid w:val="00AF6287"/>
    <w:rsid w:val="00AF643E"/>
    <w:rsid w:val="00AF653C"/>
    <w:rsid w:val="00AF661C"/>
    <w:rsid w:val="00AF68B7"/>
    <w:rsid w:val="00AF69D8"/>
    <w:rsid w:val="00AF6AA4"/>
    <w:rsid w:val="00AF6ADE"/>
    <w:rsid w:val="00AF6DB6"/>
    <w:rsid w:val="00AF6E08"/>
    <w:rsid w:val="00AF6E31"/>
    <w:rsid w:val="00AF7558"/>
    <w:rsid w:val="00AF75EC"/>
    <w:rsid w:val="00AF79CF"/>
    <w:rsid w:val="00AF7D01"/>
    <w:rsid w:val="00AF7E64"/>
    <w:rsid w:val="00AF7F5A"/>
    <w:rsid w:val="00AF7F7B"/>
    <w:rsid w:val="00AF7FA0"/>
    <w:rsid w:val="00AF7FA2"/>
    <w:rsid w:val="00B00048"/>
    <w:rsid w:val="00B001CF"/>
    <w:rsid w:val="00B0042A"/>
    <w:rsid w:val="00B0056C"/>
    <w:rsid w:val="00B00871"/>
    <w:rsid w:val="00B008C0"/>
    <w:rsid w:val="00B00A18"/>
    <w:rsid w:val="00B00A2D"/>
    <w:rsid w:val="00B00B53"/>
    <w:rsid w:val="00B00C3E"/>
    <w:rsid w:val="00B00D3E"/>
    <w:rsid w:val="00B00E0F"/>
    <w:rsid w:val="00B01018"/>
    <w:rsid w:val="00B0179B"/>
    <w:rsid w:val="00B01A2A"/>
    <w:rsid w:val="00B01D37"/>
    <w:rsid w:val="00B01D6E"/>
    <w:rsid w:val="00B023F4"/>
    <w:rsid w:val="00B02772"/>
    <w:rsid w:val="00B027B3"/>
    <w:rsid w:val="00B027E8"/>
    <w:rsid w:val="00B0286E"/>
    <w:rsid w:val="00B02922"/>
    <w:rsid w:val="00B02A57"/>
    <w:rsid w:val="00B02B6D"/>
    <w:rsid w:val="00B02E0A"/>
    <w:rsid w:val="00B02EBB"/>
    <w:rsid w:val="00B02EBE"/>
    <w:rsid w:val="00B02F79"/>
    <w:rsid w:val="00B031F9"/>
    <w:rsid w:val="00B0329D"/>
    <w:rsid w:val="00B036A6"/>
    <w:rsid w:val="00B03752"/>
    <w:rsid w:val="00B03838"/>
    <w:rsid w:val="00B03871"/>
    <w:rsid w:val="00B039C6"/>
    <w:rsid w:val="00B03F8F"/>
    <w:rsid w:val="00B0410C"/>
    <w:rsid w:val="00B0427E"/>
    <w:rsid w:val="00B04339"/>
    <w:rsid w:val="00B043D7"/>
    <w:rsid w:val="00B044A2"/>
    <w:rsid w:val="00B0469F"/>
    <w:rsid w:val="00B047FB"/>
    <w:rsid w:val="00B048C9"/>
    <w:rsid w:val="00B049D6"/>
    <w:rsid w:val="00B04AE7"/>
    <w:rsid w:val="00B04B97"/>
    <w:rsid w:val="00B04CC0"/>
    <w:rsid w:val="00B04D1F"/>
    <w:rsid w:val="00B04D33"/>
    <w:rsid w:val="00B04E72"/>
    <w:rsid w:val="00B05117"/>
    <w:rsid w:val="00B0541A"/>
    <w:rsid w:val="00B0553B"/>
    <w:rsid w:val="00B056A8"/>
    <w:rsid w:val="00B0577C"/>
    <w:rsid w:val="00B058F1"/>
    <w:rsid w:val="00B059D4"/>
    <w:rsid w:val="00B0640A"/>
    <w:rsid w:val="00B06722"/>
    <w:rsid w:val="00B06882"/>
    <w:rsid w:val="00B06906"/>
    <w:rsid w:val="00B06A4D"/>
    <w:rsid w:val="00B06BB7"/>
    <w:rsid w:val="00B06BE4"/>
    <w:rsid w:val="00B06BFC"/>
    <w:rsid w:val="00B06C07"/>
    <w:rsid w:val="00B07058"/>
    <w:rsid w:val="00B073F2"/>
    <w:rsid w:val="00B0751A"/>
    <w:rsid w:val="00B07627"/>
    <w:rsid w:val="00B07AE5"/>
    <w:rsid w:val="00B07C43"/>
    <w:rsid w:val="00B07D2A"/>
    <w:rsid w:val="00B07DC5"/>
    <w:rsid w:val="00B07E1E"/>
    <w:rsid w:val="00B07E49"/>
    <w:rsid w:val="00B07F3B"/>
    <w:rsid w:val="00B07F73"/>
    <w:rsid w:val="00B10024"/>
    <w:rsid w:val="00B102D7"/>
    <w:rsid w:val="00B103CB"/>
    <w:rsid w:val="00B1040A"/>
    <w:rsid w:val="00B1041A"/>
    <w:rsid w:val="00B1053B"/>
    <w:rsid w:val="00B1059A"/>
    <w:rsid w:val="00B105EF"/>
    <w:rsid w:val="00B10606"/>
    <w:rsid w:val="00B1071B"/>
    <w:rsid w:val="00B10871"/>
    <w:rsid w:val="00B108B2"/>
    <w:rsid w:val="00B10909"/>
    <w:rsid w:val="00B10AA3"/>
    <w:rsid w:val="00B10C72"/>
    <w:rsid w:val="00B10CBD"/>
    <w:rsid w:val="00B10F0E"/>
    <w:rsid w:val="00B10F53"/>
    <w:rsid w:val="00B11207"/>
    <w:rsid w:val="00B1131F"/>
    <w:rsid w:val="00B11469"/>
    <w:rsid w:val="00B116D7"/>
    <w:rsid w:val="00B11771"/>
    <w:rsid w:val="00B11995"/>
    <w:rsid w:val="00B11AED"/>
    <w:rsid w:val="00B11B92"/>
    <w:rsid w:val="00B11CA3"/>
    <w:rsid w:val="00B11ED1"/>
    <w:rsid w:val="00B12100"/>
    <w:rsid w:val="00B1219C"/>
    <w:rsid w:val="00B121A8"/>
    <w:rsid w:val="00B1234B"/>
    <w:rsid w:val="00B12402"/>
    <w:rsid w:val="00B12416"/>
    <w:rsid w:val="00B1242A"/>
    <w:rsid w:val="00B1242B"/>
    <w:rsid w:val="00B12433"/>
    <w:rsid w:val="00B12535"/>
    <w:rsid w:val="00B1264F"/>
    <w:rsid w:val="00B127E2"/>
    <w:rsid w:val="00B129C0"/>
    <w:rsid w:val="00B12FEA"/>
    <w:rsid w:val="00B13138"/>
    <w:rsid w:val="00B132AF"/>
    <w:rsid w:val="00B1342B"/>
    <w:rsid w:val="00B13662"/>
    <w:rsid w:val="00B136BA"/>
    <w:rsid w:val="00B13730"/>
    <w:rsid w:val="00B1376D"/>
    <w:rsid w:val="00B137F8"/>
    <w:rsid w:val="00B138C3"/>
    <w:rsid w:val="00B13946"/>
    <w:rsid w:val="00B13A40"/>
    <w:rsid w:val="00B13AB8"/>
    <w:rsid w:val="00B13BC0"/>
    <w:rsid w:val="00B13DC2"/>
    <w:rsid w:val="00B13F78"/>
    <w:rsid w:val="00B13FC7"/>
    <w:rsid w:val="00B13FD9"/>
    <w:rsid w:val="00B1407B"/>
    <w:rsid w:val="00B14143"/>
    <w:rsid w:val="00B14156"/>
    <w:rsid w:val="00B14353"/>
    <w:rsid w:val="00B14459"/>
    <w:rsid w:val="00B144A6"/>
    <w:rsid w:val="00B1461D"/>
    <w:rsid w:val="00B147FB"/>
    <w:rsid w:val="00B14887"/>
    <w:rsid w:val="00B149E0"/>
    <w:rsid w:val="00B14ABD"/>
    <w:rsid w:val="00B14ACE"/>
    <w:rsid w:val="00B14ED2"/>
    <w:rsid w:val="00B1504E"/>
    <w:rsid w:val="00B1506F"/>
    <w:rsid w:val="00B153CE"/>
    <w:rsid w:val="00B154F6"/>
    <w:rsid w:val="00B15509"/>
    <w:rsid w:val="00B15586"/>
    <w:rsid w:val="00B15599"/>
    <w:rsid w:val="00B1577C"/>
    <w:rsid w:val="00B15838"/>
    <w:rsid w:val="00B15887"/>
    <w:rsid w:val="00B15990"/>
    <w:rsid w:val="00B159D1"/>
    <w:rsid w:val="00B15B51"/>
    <w:rsid w:val="00B15C88"/>
    <w:rsid w:val="00B15CF8"/>
    <w:rsid w:val="00B15D56"/>
    <w:rsid w:val="00B15D9A"/>
    <w:rsid w:val="00B15E41"/>
    <w:rsid w:val="00B15E83"/>
    <w:rsid w:val="00B160C7"/>
    <w:rsid w:val="00B16142"/>
    <w:rsid w:val="00B1651A"/>
    <w:rsid w:val="00B16541"/>
    <w:rsid w:val="00B165D2"/>
    <w:rsid w:val="00B16911"/>
    <w:rsid w:val="00B16AFF"/>
    <w:rsid w:val="00B16C79"/>
    <w:rsid w:val="00B16D33"/>
    <w:rsid w:val="00B1714E"/>
    <w:rsid w:val="00B17172"/>
    <w:rsid w:val="00B17241"/>
    <w:rsid w:val="00B17364"/>
    <w:rsid w:val="00B17470"/>
    <w:rsid w:val="00B17498"/>
    <w:rsid w:val="00B1768B"/>
    <w:rsid w:val="00B17771"/>
    <w:rsid w:val="00B17878"/>
    <w:rsid w:val="00B179B1"/>
    <w:rsid w:val="00B17E23"/>
    <w:rsid w:val="00B17E77"/>
    <w:rsid w:val="00B17E88"/>
    <w:rsid w:val="00B200A1"/>
    <w:rsid w:val="00B200D5"/>
    <w:rsid w:val="00B2044D"/>
    <w:rsid w:val="00B20925"/>
    <w:rsid w:val="00B20A57"/>
    <w:rsid w:val="00B20AFF"/>
    <w:rsid w:val="00B20B34"/>
    <w:rsid w:val="00B20B5D"/>
    <w:rsid w:val="00B21052"/>
    <w:rsid w:val="00B211C5"/>
    <w:rsid w:val="00B21332"/>
    <w:rsid w:val="00B2135E"/>
    <w:rsid w:val="00B21452"/>
    <w:rsid w:val="00B2160C"/>
    <w:rsid w:val="00B21712"/>
    <w:rsid w:val="00B217FA"/>
    <w:rsid w:val="00B21B08"/>
    <w:rsid w:val="00B21BE6"/>
    <w:rsid w:val="00B21CDD"/>
    <w:rsid w:val="00B21DD5"/>
    <w:rsid w:val="00B21E4F"/>
    <w:rsid w:val="00B21E50"/>
    <w:rsid w:val="00B221F3"/>
    <w:rsid w:val="00B22328"/>
    <w:rsid w:val="00B2245C"/>
    <w:rsid w:val="00B224C7"/>
    <w:rsid w:val="00B225BF"/>
    <w:rsid w:val="00B22E35"/>
    <w:rsid w:val="00B22FA8"/>
    <w:rsid w:val="00B23339"/>
    <w:rsid w:val="00B23561"/>
    <w:rsid w:val="00B23661"/>
    <w:rsid w:val="00B239BA"/>
    <w:rsid w:val="00B23B8B"/>
    <w:rsid w:val="00B23C06"/>
    <w:rsid w:val="00B23CA9"/>
    <w:rsid w:val="00B23CB0"/>
    <w:rsid w:val="00B24010"/>
    <w:rsid w:val="00B2440D"/>
    <w:rsid w:val="00B24585"/>
    <w:rsid w:val="00B24596"/>
    <w:rsid w:val="00B24617"/>
    <w:rsid w:val="00B248A4"/>
    <w:rsid w:val="00B24A41"/>
    <w:rsid w:val="00B24C46"/>
    <w:rsid w:val="00B24D61"/>
    <w:rsid w:val="00B24D63"/>
    <w:rsid w:val="00B24F9D"/>
    <w:rsid w:val="00B25059"/>
    <w:rsid w:val="00B25068"/>
    <w:rsid w:val="00B25418"/>
    <w:rsid w:val="00B2551B"/>
    <w:rsid w:val="00B25609"/>
    <w:rsid w:val="00B25740"/>
    <w:rsid w:val="00B25995"/>
    <w:rsid w:val="00B25A18"/>
    <w:rsid w:val="00B25A66"/>
    <w:rsid w:val="00B25B0B"/>
    <w:rsid w:val="00B25B23"/>
    <w:rsid w:val="00B25B5D"/>
    <w:rsid w:val="00B25BC8"/>
    <w:rsid w:val="00B25D02"/>
    <w:rsid w:val="00B25D14"/>
    <w:rsid w:val="00B260C6"/>
    <w:rsid w:val="00B261C4"/>
    <w:rsid w:val="00B261E9"/>
    <w:rsid w:val="00B26232"/>
    <w:rsid w:val="00B2633D"/>
    <w:rsid w:val="00B263F8"/>
    <w:rsid w:val="00B26463"/>
    <w:rsid w:val="00B26712"/>
    <w:rsid w:val="00B26845"/>
    <w:rsid w:val="00B26CBE"/>
    <w:rsid w:val="00B2720A"/>
    <w:rsid w:val="00B27266"/>
    <w:rsid w:val="00B273DB"/>
    <w:rsid w:val="00B27549"/>
    <w:rsid w:val="00B27567"/>
    <w:rsid w:val="00B27869"/>
    <w:rsid w:val="00B27BC5"/>
    <w:rsid w:val="00B27BFB"/>
    <w:rsid w:val="00B27E7C"/>
    <w:rsid w:val="00B27F57"/>
    <w:rsid w:val="00B30032"/>
    <w:rsid w:val="00B301D4"/>
    <w:rsid w:val="00B302DB"/>
    <w:rsid w:val="00B3033D"/>
    <w:rsid w:val="00B30453"/>
    <w:rsid w:val="00B3051C"/>
    <w:rsid w:val="00B30703"/>
    <w:rsid w:val="00B3077E"/>
    <w:rsid w:val="00B3080B"/>
    <w:rsid w:val="00B30851"/>
    <w:rsid w:val="00B308F5"/>
    <w:rsid w:val="00B30971"/>
    <w:rsid w:val="00B30B52"/>
    <w:rsid w:val="00B30B7E"/>
    <w:rsid w:val="00B30C8F"/>
    <w:rsid w:val="00B30EFF"/>
    <w:rsid w:val="00B30FAE"/>
    <w:rsid w:val="00B31020"/>
    <w:rsid w:val="00B31274"/>
    <w:rsid w:val="00B316DE"/>
    <w:rsid w:val="00B31782"/>
    <w:rsid w:val="00B31799"/>
    <w:rsid w:val="00B31E09"/>
    <w:rsid w:val="00B31E79"/>
    <w:rsid w:val="00B31E97"/>
    <w:rsid w:val="00B320E1"/>
    <w:rsid w:val="00B3229C"/>
    <w:rsid w:val="00B3247B"/>
    <w:rsid w:val="00B32506"/>
    <w:rsid w:val="00B327A5"/>
    <w:rsid w:val="00B3280D"/>
    <w:rsid w:val="00B3285E"/>
    <w:rsid w:val="00B3294B"/>
    <w:rsid w:val="00B32A0C"/>
    <w:rsid w:val="00B32AFB"/>
    <w:rsid w:val="00B32BFA"/>
    <w:rsid w:val="00B32FB4"/>
    <w:rsid w:val="00B335B7"/>
    <w:rsid w:val="00B33845"/>
    <w:rsid w:val="00B338DC"/>
    <w:rsid w:val="00B33AD3"/>
    <w:rsid w:val="00B33C2B"/>
    <w:rsid w:val="00B33C3F"/>
    <w:rsid w:val="00B33CEE"/>
    <w:rsid w:val="00B33F1F"/>
    <w:rsid w:val="00B3404D"/>
    <w:rsid w:val="00B340E6"/>
    <w:rsid w:val="00B3469B"/>
    <w:rsid w:val="00B348EC"/>
    <w:rsid w:val="00B34B9D"/>
    <w:rsid w:val="00B34D13"/>
    <w:rsid w:val="00B34D6C"/>
    <w:rsid w:val="00B34E87"/>
    <w:rsid w:val="00B35581"/>
    <w:rsid w:val="00B35778"/>
    <w:rsid w:val="00B358A4"/>
    <w:rsid w:val="00B35937"/>
    <w:rsid w:val="00B35C3B"/>
    <w:rsid w:val="00B35CE3"/>
    <w:rsid w:val="00B35D95"/>
    <w:rsid w:val="00B35E95"/>
    <w:rsid w:val="00B36066"/>
    <w:rsid w:val="00B36132"/>
    <w:rsid w:val="00B364F3"/>
    <w:rsid w:val="00B36629"/>
    <w:rsid w:val="00B367D6"/>
    <w:rsid w:val="00B368FD"/>
    <w:rsid w:val="00B3696B"/>
    <w:rsid w:val="00B369EA"/>
    <w:rsid w:val="00B36A04"/>
    <w:rsid w:val="00B36C1F"/>
    <w:rsid w:val="00B36E7B"/>
    <w:rsid w:val="00B37053"/>
    <w:rsid w:val="00B370EF"/>
    <w:rsid w:val="00B3735B"/>
    <w:rsid w:val="00B3739A"/>
    <w:rsid w:val="00B3774B"/>
    <w:rsid w:val="00B37A9D"/>
    <w:rsid w:val="00B37BDC"/>
    <w:rsid w:val="00B37C50"/>
    <w:rsid w:val="00B37DAD"/>
    <w:rsid w:val="00B37FBA"/>
    <w:rsid w:val="00B4001C"/>
    <w:rsid w:val="00B4007A"/>
    <w:rsid w:val="00B400C0"/>
    <w:rsid w:val="00B40300"/>
    <w:rsid w:val="00B40330"/>
    <w:rsid w:val="00B403A8"/>
    <w:rsid w:val="00B4041A"/>
    <w:rsid w:val="00B40628"/>
    <w:rsid w:val="00B406C0"/>
    <w:rsid w:val="00B408A0"/>
    <w:rsid w:val="00B40963"/>
    <w:rsid w:val="00B40B4E"/>
    <w:rsid w:val="00B40C01"/>
    <w:rsid w:val="00B40DD0"/>
    <w:rsid w:val="00B40E02"/>
    <w:rsid w:val="00B40EF2"/>
    <w:rsid w:val="00B40F38"/>
    <w:rsid w:val="00B41097"/>
    <w:rsid w:val="00B41100"/>
    <w:rsid w:val="00B412E4"/>
    <w:rsid w:val="00B4145A"/>
    <w:rsid w:val="00B41491"/>
    <w:rsid w:val="00B414AA"/>
    <w:rsid w:val="00B415B0"/>
    <w:rsid w:val="00B4185B"/>
    <w:rsid w:val="00B419F5"/>
    <w:rsid w:val="00B41B62"/>
    <w:rsid w:val="00B41DE8"/>
    <w:rsid w:val="00B41F1E"/>
    <w:rsid w:val="00B42205"/>
    <w:rsid w:val="00B424F5"/>
    <w:rsid w:val="00B4292C"/>
    <w:rsid w:val="00B429E4"/>
    <w:rsid w:val="00B43223"/>
    <w:rsid w:val="00B43233"/>
    <w:rsid w:val="00B433E0"/>
    <w:rsid w:val="00B436B9"/>
    <w:rsid w:val="00B4374B"/>
    <w:rsid w:val="00B439D8"/>
    <w:rsid w:val="00B43A58"/>
    <w:rsid w:val="00B43BCC"/>
    <w:rsid w:val="00B43C27"/>
    <w:rsid w:val="00B43D15"/>
    <w:rsid w:val="00B43E2C"/>
    <w:rsid w:val="00B43F8C"/>
    <w:rsid w:val="00B44324"/>
    <w:rsid w:val="00B44597"/>
    <w:rsid w:val="00B4463A"/>
    <w:rsid w:val="00B4468D"/>
    <w:rsid w:val="00B4484E"/>
    <w:rsid w:val="00B449B1"/>
    <w:rsid w:val="00B44C3B"/>
    <w:rsid w:val="00B44CAC"/>
    <w:rsid w:val="00B44CF2"/>
    <w:rsid w:val="00B44D00"/>
    <w:rsid w:val="00B44EC3"/>
    <w:rsid w:val="00B44F5A"/>
    <w:rsid w:val="00B45009"/>
    <w:rsid w:val="00B4500D"/>
    <w:rsid w:val="00B45044"/>
    <w:rsid w:val="00B45045"/>
    <w:rsid w:val="00B45078"/>
    <w:rsid w:val="00B450FA"/>
    <w:rsid w:val="00B451EE"/>
    <w:rsid w:val="00B45508"/>
    <w:rsid w:val="00B45511"/>
    <w:rsid w:val="00B45564"/>
    <w:rsid w:val="00B455B1"/>
    <w:rsid w:val="00B45A88"/>
    <w:rsid w:val="00B45D84"/>
    <w:rsid w:val="00B4600A"/>
    <w:rsid w:val="00B4603A"/>
    <w:rsid w:val="00B46218"/>
    <w:rsid w:val="00B46349"/>
    <w:rsid w:val="00B463E8"/>
    <w:rsid w:val="00B4647B"/>
    <w:rsid w:val="00B464FA"/>
    <w:rsid w:val="00B4663B"/>
    <w:rsid w:val="00B46993"/>
    <w:rsid w:val="00B46C6B"/>
    <w:rsid w:val="00B46E34"/>
    <w:rsid w:val="00B46E4E"/>
    <w:rsid w:val="00B4710F"/>
    <w:rsid w:val="00B471D8"/>
    <w:rsid w:val="00B47652"/>
    <w:rsid w:val="00B476FD"/>
    <w:rsid w:val="00B47851"/>
    <w:rsid w:val="00B479F6"/>
    <w:rsid w:val="00B479FE"/>
    <w:rsid w:val="00B47B4A"/>
    <w:rsid w:val="00B47EBE"/>
    <w:rsid w:val="00B5003B"/>
    <w:rsid w:val="00B5026F"/>
    <w:rsid w:val="00B5034D"/>
    <w:rsid w:val="00B5036F"/>
    <w:rsid w:val="00B5039B"/>
    <w:rsid w:val="00B504BA"/>
    <w:rsid w:val="00B504C3"/>
    <w:rsid w:val="00B50557"/>
    <w:rsid w:val="00B506CE"/>
    <w:rsid w:val="00B50709"/>
    <w:rsid w:val="00B50818"/>
    <w:rsid w:val="00B5083E"/>
    <w:rsid w:val="00B509CE"/>
    <w:rsid w:val="00B50B94"/>
    <w:rsid w:val="00B50BE4"/>
    <w:rsid w:val="00B50E67"/>
    <w:rsid w:val="00B50EA2"/>
    <w:rsid w:val="00B50ECA"/>
    <w:rsid w:val="00B50F36"/>
    <w:rsid w:val="00B51048"/>
    <w:rsid w:val="00B5109B"/>
    <w:rsid w:val="00B5109C"/>
    <w:rsid w:val="00B510CD"/>
    <w:rsid w:val="00B510DF"/>
    <w:rsid w:val="00B5119B"/>
    <w:rsid w:val="00B51429"/>
    <w:rsid w:val="00B5143B"/>
    <w:rsid w:val="00B51624"/>
    <w:rsid w:val="00B516C6"/>
    <w:rsid w:val="00B516FF"/>
    <w:rsid w:val="00B51785"/>
    <w:rsid w:val="00B51837"/>
    <w:rsid w:val="00B518E2"/>
    <w:rsid w:val="00B51B4C"/>
    <w:rsid w:val="00B51C72"/>
    <w:rsid w:val="00B51FBB"/>
    <w:rsid w:val="00B523D1"/>
    <w:rsid w:val="00B52461"/>
    <w:rsid w:val="00B529E5"/>
    <w:rsid w:val="00B52B44"/>
    <w:rsid w:val="00B52CAE"/>
    <w:rsid w:val="00B52CDB"/>
    <w:rsid w:val="00B52ECB"/>
    <w:rsid w:val="00B52FB0"/>
    <w:rsid w:val="00B52FB8"/>
    <w:rsid w:val="00B52FC3"/>
    <w:rsid w:val="00B53329"/>
    <w:rsid w:val="00B533C6"/>
    <w:rsid w:val="00B53547"/>
    <w:rsid w:val="00B535C3"/>
    <w:rsid w:val="00B536E5"/>
    <w:rsid w:val="00B5370C"/>
    <w:rsid w:val="00B5374D"/>
    <w:rsid w:val="00B5378A"/>
    <w:rsid w:val="00B53973"/>
    <w:rsid w:val="00B53C52"/>
    <w:rsid w:val="00B53E19"/>
    <w:rsid w:val="00B53F53"/>
    <w:rsid w:val="00B53FA6"/>
    <w:rsid w:val="00B53FBD"/>
    <w:rsid w:val="00B542B2"/>
    <w:rsid w:val="00B54356"/>
    <w:rsid w:val="00B54547"/>
    <w:rsid w:val="00B545F2"/>
    <w:rsid w:val="00B545FB"/>
    <w:rsid w:val="00B5467B"/>
    <w:rsid w:val="00B54735"/>
    <w:rsid w:val="00B54795"/>
    <w:rsid w:val="00B5486B"/>
    <w:rsid w:val="00B549FD"/>
    <w:rsid w:val="00B54BEA"/>
    <w:rsid w:val="00B54D47"/>
    <w:rsid w:val="00B54EE7"/>
    <w:rsid w:val="00B5521A"/>
    <w:rsid w:val="00B55291"/>
    <w:rsid w:val="00B55497"/>
    <w:rsid w:val="00B555BC"/>
    <w:rsid w:val="00B555FF"/>
    <w:rsid w:val="00B556A6"/>
    <w:rsid w:val="00B558E4"/>
    <w:rsid w:val="00B55948"/>
    <w:rsid w:val="00B55C9B"/>
    <w:rsid w:val="00B55DFB"/>
    <w:rsid w:val="00B55E7A"/>
    <w:rsid w:val="00B5620C"/>
    <w:rsid w:val="00B56257"/>
    <w:rsid w:val="00B56267"/>
    <w:rsid w:val="00B56353"/>
    <w:rsid w:val="00B56360"/>
    <w:rsid w:val="00B565B7"/>
    <w:rsid w:val="00B56794"/>
    <w:rsid w:val="00B56C54"/>
    <w:rsid w:val="00B56F0F"/>
    <w:rsid w:val="00B57110"/>
    <w:rsid w:val="00B572B1"/>
    <w:rsid w:val="00B5733F"/>
    <w:rsid w:val="00B57705"/>
    <w:rsid w:val="00B578E1"/>
    <w:rsid w:val="00B57967"/>
    <w:rsid w:val="00B579A5"/>
    <w:rsid w:val="00B57A22"/>
    <w:rsid w:val="00B57A47"/>
    <w:rsid w:val="00B57B15"/>
    <w:rsid w:val="00B57C54"/>
    <w:rsid w:val="00B57EB8"/>
    <w:rsid w:val="00B57F39"/>
    <w:rsid w:val="00B57F49"/>
    <w:rsid w:val="00B603EC"/>
    <w:rsid w:val="00B60401"/>
    <w:rsid w:val="00B60402"/>
    <w:rsid w:val="00B60664"/>
    <w:rsid w:val="00B607AE"/>
    <w:rsid w:val="00B60929"/>
    <w:rsid w:val="00B60A65"/>
    <w:rsid w:val="00B60AEE"/>
    <w:rsid w:val="00B60B69"/>
    <w:rsid w:val="00B60CF2"/>
    <w:rsid w:val="00B60E3A"/>
    <w:rsid w:val="00B61181"/>
    <w:rsid w:val="00B611D1"/>
    <w:rsid w:val="00B61210"/>
    <w:rsid w:val="00B613E7"/>
    <w:rsid w:val="00B61478"/>
    <w:rsid w:val="00B61568"/>
    <w:rsid w:val="00B61694"/>
    <w:rsid w:val="00B6169A"/>
    <w:rsid w:val="00B6170C"/>
    <w:rsid w:val="00B6179C"/>
    <w:rsid w:val="00B6179D"/>
    <w:rsid w:val="00B6198F"/>
    <w:rsid w:val="00B619DF"/>
    <w:rsid w:val="00B61A27"/>
    <w:rsid w:val="00B61A85"/>
    <w:rsid w:val="00B61F50"/>
    <w:rsid w:val="00B61F54"/>
    <w:rsid w:val="00B623A8"/>
    <w:rsid w:val="00B624A6"/>
    <w:rsid w:val="00B625DD"/>
    <w:rsid w:val="00B6266F"/>
    <w:rsid w:val="00B626FB"/>
    <w:rsid w:val="00B62841"/>
    <w:rsid w:val="00B628D5"/>
    <w:rsid w:val="00B62FE5"/>
    <w:rsid w:val="00B631A8"/>
    <w:rsid w:val="00B6355F"/>
    <w:rsid w:val="00B635C9"/>
    <w:rsid w:val="00B63659"/>
    <w:rsid w:val="00B6372C"/>
    <w:rsid w:val="00B6385F"/>
    <w:rsid w:val="00B63AF3"/>
    <w:rsid w:val="00B63C0A"/>
    <w:rsid w:val="00B63C0F"/>
    <w:rsid w:val="00B63D3A"/>
    <w:rsid w:val="00B63EE1"/>
    <w:rsid w:val="00B63F9C"/>
    <w:rsid w:val="00B640C7"/>
    <w:rsid w:val="00B6410E"/>
    <w:rsid w:val="00B64125"/>
    <w:rsid w:val="00B64254"/>
    <w:rsid w:val="00B64257"/>
    <w:rsid w:val="00B642A6"/>
    <w:rsid w:val="00B64342"/>
    <w:rsid w:val="00B64350"/>
    <w:rsid w:val="00B6467A"/>
    <w:rsid w:val="00B647A5"/>
    <w:rsid w:val="00B64832"/>
    <w:rsid w:val="00B64CA4"/>
    <w:rsid w:val="00B650C5"/>
    <w:rsid w:val="00B651D9"/>
    <w:rsid w:val="00B651EE"/>
    <w:rsid w:val="00B652F6"/>
    <w:rsid w:val="00B65355"/>
    <w:rsid w:val="00B65383"/>
    <w:rsid w:val="00B6543A"/>
    <w:rsid w:val="00B6549E"/>
    <w:rsid w:val="00B65723"/>
    <w:rsid w:val="00B65887"/>
    <w:rsid w:val="00B658C9"/>
    <w:rsid w:val="00B65947"/>
    <w:rsid w:val="00B65BC5"/>
    <w:rsid w:val="00B65DB1"/>
    <w:rsid w:val="00B65E5B"/>
    <w:rsid w:val="00B65F4C"/>
    <w:rsid w:val="00B65F4D"/>
    <w:rsid w:val="00B65F7C"/>
    <w:rsid w:val="00B6601A"/>
    <w:rsid w:val="00B66154"/>
    <w:rsid w:val="00B66496"/>
    <w:rsid w:val="00B664BB"/>
    <w:rsid w:val="00B6666E"/>
    <w:rsid w:val="00B66706"/>
    <w:rsid w:val="00B6676D"/>
    <w:rsid w:val="00B667AB"/>
    <w:rsid w:val="00B667D3"/>
    <w:rsid w:val="00B66863"/>
    <w:rsid w:val="00B6691F"/>
    <w:rsid w:val="00B66A2B"/>
    <w:rsid w:val="00B66A8E"/>
    <w:rsid w:val="00B66CD3"/>
    <w:rsid w:val="00B66E5F"/>
    <w:rsid w:val="00B66FDB"/>
    <w:rsid w:val="00B67027"/>
    <w:rsid w:val="00B67155"/>
    <w:rsid w:val="00B67204"/>
    <w:rsid w:val="00B6741B"/>
    <w:rsid w:val="00B674E2"/>
    <w:rsid w:val="00B67547"/>
    <w:rsid w:val="00B67594"/>
    <w:rsid w:val="00B675AD"/>
    <w:rsid w:val="00B675C4"/>
    <w:rsid w:val="00B67653"/>
    <w:rsid w:val="00B6782F"/>
    <w:rsid w:val="00B678AA"/>
    <w:rsid w:val="00B67952"/>
    <w:rsid w:val="00B679EC"/>
    <w:rsid w:val="00B67BC6"/>
    <w:rsid w:val="00B67DBB"/>
    <w:rsid w:val="00B67DCC"/>
    <w:rsid w:val="00B702BC"/>
    <w:rsid w:val="00B7033E"/>
    <w:rsid w:val="00B704F5"/>
    <w:rsid w:val="00B7074F"/>
    <w:rsid w:val="00B70BF0"/>
    <w:rsid w:val="00B70C16"/>
    <w:rsid w:val="00B70D7C"/>
    <w:rsid w:val="00B70FD3"/>
    <w:rsid w:val="00B7133D"/>
    <w:rsid w:val="00B71370"/>
    <w:rsid w:val="00B713B9"/>
    <w:rsid w:val="00B7150B"/>
    <w:rsid w:val="00B718B7"/>
    <w:rsid w:val="00B71A1D"/>
    <w:rsid w:val="00B71B7C"/>
    <w:rsid w:val="00B71BDD"/>
    <w:rsid w:val="00B71C42"/>
    <w:rsid w:val="00B71EBE"/>
    <w:rsid w:val="00B71F2A"/>
    <w:rsid w:val="00B72141"/>
    <w:rsid w:val="00B72151"/>
    <w:rsid w:val="00B7221B"/>
    <w:rsid w:val="00B7223A"/>
    <w:rsid w:val="00B7247B"/>
    <w:rsid w:val="00B72609"/>
    <w:rsid w:val="00B72804"/>
    <w:rsid w:val="00B72CFC"/>
    <w:rsid w:val="00B72E20"/>
    <w:rsid w:val="00B72E6D"/>
    <w:rsid w:val="00B72FA0"/>
    <w:rsid w:val="00B73064"/>
    <w:rsid w:val="00B732FA"/>
    <w:rsid w:val="00B7330D"/>
    <w:rsid w:val="00B73500"/>
    <w:rsid w:val="00B73978"/>
    <w:rsid w:val="00B73A18"/>
    <w:rsid w:val="00B73A22"/>
    <w:rsid w:val="00B73C91"/>
    <w:rsid w:val="00B73DEF"/>
    <w:rsid w:val="00B7400D"/>
    <w:rsid w:val="00B7412E"/>
    <w:rsid w:val="00B742E3"/>
    <w:rsid w:val="00B744A6"/>
    <w:rsid w:val="00B745D5"/>
    <w:rsid w:val="00B74633"/>
    <w:rsid w:val="00B7463A"/>
    <w:rsid w:val="00B74959"/>
    <w:rsid w:val="00B74A61"/>
    <w:rsid w:val="00B74AA4"/>
    <w:rsid w:val="00B74CE5"/>
    <w:rsid w:val="00B74D6F"/>
    <w:rsid w:val="00B74E03"/>
    <w:rsid w:val="00B750D3"/>
    <w:rsid w:val="00B751AC"/>
    <w:rsid w:val="00B75304"/>
    <w:rsid w:val="00B75326"/>
    <w:rsid w:val="00B756F9"/>
    <w:rsid w:val="00B758D2"/>
    <w:rsid w:val="00B75AC8"/>
    <w:rsid w:val="00B75CA9"/>
    <w:rsid w:val="00B75E0A"/>
    <w:rsid w:val="00B75E51"/>
    <w:rsid w:val="00B75F90"/>
    <w:rsid w:val="00B760FF"/>
    <w:rsid w:val="00B76212"/>
    <w:rsid w:val="00B76371"/>
    <w:rsid w:val="00B7641C"/>
    <w:rsid w:val="00B7642F"/>
    <w:rsid w:val="00B7643C"/>
    <w:rsid w:val="00B764F7"/>
    <w:rsid w:val="00B76539"/>
    <w:rsid w:val="00B76650"/>
    <w:rsid w:val="00B767A7"/>
    <w:rsid w:val="00B767B2"/>
    <w:rsid w:val="00B768A4"/>
    <w:rsid w:val="00B76BAA"/>
    <w:rsid w:val="00B76C03"/>
    <w:rsid w:val="00B76D52"/>
    <w:rsid w:val="00B76E01"/>
    <w:rsid w:val="00B76EA7"/>
    <w:rsid w:val="00B76F9C"/>
    <w:rsid w:val="00B77377"/>
    <w:rsid w:val="00B774C7"/>
    <w:rsid w:val="00B77725"/>
    <w:rsid w:val="00B77862"/>
    <w:rsid w:val="00B7786A"/>
    <w:rsid w:val="00B779EB"/>
    <w:rsid w:val="00B77A92"/>
    <w:rsid w:val="00B77BCA"/>
    <w:rsid w:val="00B77C42"/>
    <w:rsid w:val="00B77C92"/>
    <w:rsid w:val="00B800DE"/>
    <w:rsid w:val="00B8023E"/>
    <w:rsid w:val="00B80373"/>
    <w:rsid w:val="00B804D2"/>
    <w:rsid w:val="00B80519"/>
    <w:rsid w:val="00B805FD"/>
    <w:rsid w:val="00B807FC"/>
    <w:rsid w:val="00B80976"/>
    <w:rsid w:val="00B809FB"/>
    <w:rsid w:val="00B80A2D"/>
    <w:rsid w:val="00B80B17"/>
    <w:rsid w:val="00B80DF7"/>
    <w:rsid w:val="00B80F46"/>
    <w:rsid w:val="00B80F63"/>
    <w:rsid w:val="00B810BA"/>
    <w:rsid w:val="00B8115B"/>
    <w:rsid w:val="00B813BC"/>
    <w:rsid w:val="00B81525"/>
    <w:rsid w:val="00B81718"/>
    <w:rsid w:val="00B817A4"/>
    <w:rsid w:val="00B8196A"/>
    <w:rsid w:val="00B81AC0"/>
    <w:rsid w:val="00B81B13"/>
    <w:rsid w:val="00B81B1A"/>
    <w:rsid w:val="00B81C2C"/>
    <w:rsid w:val="00B81F8D"/>
    <w:rsid w:val="00B81FA5"/>
    <w:rsid w:val="00B81FC1"/>
    <w:rsid w:val="00B82026"/>
    <w:rsid w:val="00B82398"/>
    <w:rsid w:val="00B823CE"/>
    <w:rsid w:val="00B82553"/>
    <w:rsid w:val="00B8272E"/>
    <w:rsid w:val="00B82787"/>
    <w:rsid w:val="00B828CD"/>
    <w:rsid w:val="00B828FC"/>
    <w:rsid w:val="00B82B4E"/>
    <w:rsid w:val="00B82BDF"/>
    <w:rsid w:val="00B82C57"/>
    <w:rsid w:val="00B82D2F"/>
    <w:rsid w:val="00B82D41"/>
    <w:rsid w:val="00B8313F"/>
    <w:rsid w:val="00B83966"/>
    <w:rsid w:val="00B839AD"/>
    <w:rsid w:val="00B839C2"/>
    <w:rsid w:val="00B83A1A"/>
    <w:rsid w:val="00B83BCE"/>
    <w:rsid w:val="00B83C5D"/>
    <w:rsid w:val="00B83D8C"/>
    <w:rsid w:val="00B83DA0"/>
    <w:rsid w:val="00B83ED7"/>
    <w:rsid w:val="00B8409F"/>
    <w:rsid w:val="00B8410D"/>
    <w:rsid w:val="00B84258"/>
    <w:rsid w:val="00B84411"/>
    <w:rsid w:val="00B84700"/>
    <w:rsid w:val="00B8471B"/>
    <w:rsid w:val="00B84786"/>
    <w:rsid w:val="00B84868"/>
    <w:rsid w:val="00B84955"/>
    <w:rsid w:val="00B84B62"/>
    <w:rsid w:val="00B84C28"/>
    <w:rsid w:val="00B84C38"/>
    <w:rsid w:val="00B84E9E"/>
    <w:rsid w:val="00B8514E"/>
    <w:rsid w:val="00B85241"/>
    <w:rsid w:val="00B85373"/>
    <w:rsid w:val="00B853CF"/>
    <w:rsid w:val="00B856CF"/>
    <w:rsid w:val="00B85812"/>
    <w:rsid w:val="00B85A27"/>
    <w:rsid w:val="00B85B31"/>
    <w:rsid w:val="00B85E72"/>
    <w:rsid w:val="00B86352"/>
    <w:rsid w:val="00B86476"/>
    <w:rsid w:val="00B86715"/>
    <w:rsid w:val="00B86738"/>
    <w:rsid w:val="00B8683B"/>
    <w:rsid w:val="00B868FE"/>
    <w:rsid w:val="00B86903"/>
    <w:rsid w:val="00B86D13"/>
    <w:rsid w:val="00B87085"/>
    <w:rsid w:val="00B870A9"/>
    <w:rsid w:val="00B8723C"/>
    <w:rsid w:val="00B8729D"/>
    <w:rsid w:val="00B872E6"/>
    <w:rsid w:val="00B87322"/>
    <w:rsid w:val="00B87336"/>
    <w:rsid w:val="00B87861"/>
    <w:rsid w:val="00B87A01"/>
    <w:rsid w:val="00B87A66"/>
    <w:rsid w:val="00B87AAF"/>
    <w:rsid w:val="00B87C6C"/>
    <w:rsid w:val="00B87EE3"/>
    <w:rsid w:val="00B87F62"/>
    <w:rsid w:val="00B87F8C"/>
    <w:rsid w:val="00B90098"/>
    <w:rsid w:val="00B90247"/>
    <w:rsid w:val="00B9026E"/>
    <w:rsid w:val="00B90304"/>
    <w:rsid w:val="00B90428"/>
    <w:rsid w:val="00B90434"/>
    <w:rsid w:val="00B90699"/>
    <w:rsid w:val="00B909EA"/>
    <w:rsid w:val="00B90C3A"/>
    <w:rsid w:val="00B90D7D"/>
    <w:rsid w:val="00B90EAB"/>
    <w:rsid w:val="00B91083"/>
    <w:rsid w:val="00B910CD"/>
    <w:rsid w:val="00B912B4"/>
    <w:rsid w:val="00B91388"/>
    <w:rsid w:val="00B913E3"/>
    <w:rsid w:val="00B914B0"/>
    <w:rsid w:val="00B91598"/>
    <w:rsid w:val="00B91632"/>
    <w:rsid w:val="00B91B39"/>
    <w:rsid w:val="00B91DB0"/>
    <w:rsid w:val="00B91FC4"/>
    <w:rsid w:val="00B92549"/>
    <w:rsid w:val="00B925DE"/>
    <w:rsid w:val="00B9288F"/>
    <w:rsid w:val="00B92B5F"/>
    <w:rsid w:val="00B92BE5"/>
    <w:rsid w:val="00B92E56"/>
    <w:rsid w:val="00B93143"/>
    <w:rsid w:val="00B931E5"/>
    <w:rsid w:val="00B9337B"/>
    <w:rsid w:val="00B933A3"/>
    <w:rsid w:val="00B9347F"/>
    <w:rsid w:val="00B934EC"/>
    <w:rsid w:val="00B934F9"/>
    <w:rsid w:val="00B9354A"/>
    <w:rsid w:val="00B935AE"/>
    <w:rsid w:val="00B93776"/>
    <w:rsid w:val="00B937D7"/>
    <w:rsid w:val="00B93A79"/>
    <w:rsid w:val="00B93CE8"/>
    <w:rsid w:val="00B93DB7"/>
    <w:rsid w:val="00B93E10"/>
    <w:rsid w:val="00B93E97"/>
    <w:rsid w:val="00B93F9E"/>
    <w:rsid w:val="00B940BC"/>
    <w:rsid w:val="00B940FA"/>
    <w:rsid w:val="00B94212"/>
    <w:rsid w:val="00B94406"/>
    <w:rsid w:val="00B94444"/>
    <w:rsid w:val="00B94483"/>
    <w:rsid w:val="00B94504"/>
    <w:rsid w:val="00B9470D"/>
    <w:rsid w:val="00B94760"/>
    <w:rsid w:val="00B9493F"/>
    <w:rsid w:val="00B949AD"/>
    <w:rsid w:val="00B94AAE"/>
    <w:rsid w:val="00B94C87"/>
    <w:rsid w:val="00B94D91"/>
    <w:rsid w:val="00B9502E"/>
    <w:rsid w:val="00B95057"/>
    <w:rsid w:val="00B952D0"/>
    <w:rsid w:val="00B95485"/>
    <w:rsid w:val="00B9554E"/>
    <w:rsid w:val="00B957E7"/>
    <w:rsid w:val="00B95A16"/>
    <w:rsid w:val="00B95AF1"/>
    <w:rsid w:val="00B95E6C"/>
    <w:rsid w:val="00B9600F"/>
    <w:rsid w:val="00B9615D"/>
    <w:rsid w:val="00B966D2"/>
    <w:rsid w:val="00B96879"/>
    <w:rsid w:val="00B96B2A"/>
    <w:rsid w:val="00B96C0C"/>
    <w:rsid w:val="00B96D54"/>
    <w:rsid w:val="00B96D74"/>
    <w:rsid w:val="00B96E44"/>
    <w:rsid w:val="00B96E74"/>
    <w:rsid w:val="00B970C4"/>
    <w:rsid w:val="00B973E8"/>
    <w:rsid w:val="00B974AB"/>
    <w:rsid w:val="00B974DC"/>
    <w:rsid w:val="00B97598"/>
    <w:rsid w:val="00B976B6"/>
    <w:rsid w:val="00B9794C"/>
    <w:rsid w:val="00B97A01"/>
    <w:rsid w:val="00B97AB5"/>
    <w:rsid w:val="00B97C46"/>
    <w:rsid w:val="00B97EE3"/>
    <w:rsid w:val="00B97F56"/>
    <w:rsid w:val="00BA0144"/>
    <w:rsid w:val="00BA0477"/>
    <w:rsid w:val="00BA04B9"/>
    <w:rsid w:val="00BA0535"/>
    <w:rsid w:val="00BA0843"/>
    <w:rsid w:val="00BA0883"/>
    <w:rsid w:val="00BA08DE"/>
    <w:rsid w:val="00BA0B02"/>
    <w:rsid w:val="00BA0B2E"/>
    <w:rsid w:val="00BA0C0F"/>
    <w:rsid w:val="00BA0CFD"/>
    <w:rsid w:val="00BA12EA"/>
    <w:rsid w:val="00BA1357"/>
    <w:rsid w:val="00BA15F2"/>
    <w:rsid w:val="00BA15F6"/>
    <w:rsid w:val="00BA171D"/>
    <w:rsid w:val="00BA1761"/>
    <w:rsid w:val="00BA19DF"/>
    <w:rsid w:val="00BA1B29"/>
    <w:rsid w:val="00BA1B2D"/>
    <w:rsid w:val="00BA1C4E"/>
    <w:rsid w:val="00BA1C92"/>
    <w:rsid w:val="00BA1CA3"/>
    <w:rsid w:val="00BA1CBC"/>
    <w:rsid w:val="00BA1E5B"/>
    <w:rsid w:val="00BA20CD"/>
    <w:rsid w:val="00BA20D8"/>
    <w:rsid w:val="00BA2146"/>
    <w:rsid w:val="00BA21B4"/>
    <w:rsid w:val="00BA232C"/>
    <w:rsid w:val="00BA2360"/>
    <w:rsid w:val="00BA2540"/>
    <w:rsid w:val="00BA272E"/>
    <w:rsid w:val="00BA2797"/>
    <w:rsid w:val="00BA2A7C"/>
    <w:rsid w:val="00BA2B80"/>
    <w:rsid w:val="00BA2C5F"/>
    <w:rsid w:val="00BA2D73"/>
    <w:rsid w:val="00BA2DB2"/>
    <w:rsid w:val="00BA2EA3"/>
    <w:rsid w:val="00BA2F02"/>
    <w:rsid w:val="00BA2F9B"/>
    <w:rsid w:val="00BA3104"/>
    <w:rsid w:val="00BA3208"/>
    <w:rsid w:val="00BA32D1"/>
    <w:rsid w:val="00BA3457"/>
    <w:rsid w:val="00BA34E1"/>
    <w:rsid w:val="00BA357C"/>
    <w:rsid w:val="00BA378F"/>
    <w:rsid w:val="00BA37FF"/>
    <w:rsid w:val="00BA3B6D"/>
    <w:rsid w:val="00BA400F"/>
    <w:rsid w:val="00BA4107"/>
    <w:rsid w:val="00BA421C"/>
    <w:rsid w:val="00BA42B3"/>
    <w:rsid w:val="00BA4343"/>
    <w:rsid w:val="00BA450E"/>
    <w:rsid w:val="00BA47A0"/>
    <w:rsid w:val="00BA49A6"/>
    <w:rsid w:val="00BA49F9"/>
    <w:rsid w:val="00BA4C6F"/>
    <w:rsid w:val="00BA4C96"/>
    <w:rsid w:val="00BA4D44"/>
    <w:rsid w:val="00BA4E76"/>
    <w:rsid w:val="00BA4FA1"/>
    <w:rsid w:val="00BA52BE"/>
    <w:rsid w:val="00BA5368"/>
    <w:rsid w:val="00BA5384"/>
    <w:rsid w:val="00BA59E3"/>
    <w:rsid w:val="00BA5BA4"/>
    <w:rsid w:val="00BA5BA5"/>
    <w:rsid w:val="00BA5BEF"/>
    <w:rsid w:val="00BA5C30"/>
    <w:rsid w:val="00BA5F0B"/>
    <w:rsid w:val="00BA60B7"/>
    <w:rsid w:val="00BA6113"/>
    <w:rsid w:val="00BA616D"/>
    <w:rsid w:val="00BA61F2"/>
    <w:rsid w:val="00BA6302"/>
    <w:rsid w:val="00BA6585"/>
    <w:rsid w:val="00BA6787"/>
    <w:rsid w:val="00BA693D"/>
    <w:rsid w:val="00BA6A20"/>
    <w:rsid w:val="00BA6B3A"/>
    <w:rsid w:val="00BA6D7B"/>
    <w:rsid w:val="00BA6DA6"/>
    <w:rsid w:val="00BA6F52"/>
    <w:rsid w:val="00BA6FAF"/>
    <w:rsid w:val="00BA7240"/>
    <w:rsid w:val="00BA7503"/>
    <w:rsid w:val="00BA7683"/>
    <w:rsid w:val="00BA79E7"/>
    <w:rsid w:val="00BA79FC"/>
    <w:rsid w:val="00BA7A13"/>
    <w:rsid w:val="00BA7A91"/>
    <w:rsid w:val="00BA7AC5"/>
    <w:rsid w:val="00BA7B74"/>
    <w:rsid w:val="00BA7E46"/>
    <w:rsid w:val="00BB014B"/>
    <w:rsid w:val="00BB03FA"/>
    <w:rsid w:val="00BB0514"/>
    <w:rsid w:val="00BB071A"/>
    <w:rsid w:val="00BB0847"/>
    <w:rsid w:val="00BB0995"/>
    <w:rsid w:val="00BB0BB6"/>
    <w:rsid w:val="00BB0F64"/>
    <w:rsid w:val="00BB0F7B"/>
    <w:rsid w:val="00BB0FDC"/>
    <w:rsid w:val="00BB110B"/>
    <w:rsid w:val="00BB11B0"/>
    <w:rsid w:val="00BB11F7"/>
    <w:rsid w:val="00BB1213"/>
    <w:rsid w:val="00BB13D7"/>
    <w:rsid w:val="00BB14EC"/>
    <w:rsid w:val="00BB15AD"/>
    <w:rsid w:val="00BB15F4"/>
    <w:rsid w:val="00BB1611"/>
    <w:rsid w:val="00BB1662"/>
    <w:rsid w:val="00BB171B"/>
    <w:rsid w:val="00BB17AE"/>
    <w:rsid w:val="00BB18DD"/>
    <w:rsid w:val="00BB1EF2"/>
    <w:rsid w:val="00BB1EFB"/>
    <w:rsid w:val="00BB210C"/>
    <w:rsid w:val="00BB21E3"/>
    <w:rsid w:val="00BB2479"/>
    <w:rsid w:val="00BB270E"/>
    <w:rsid w:val="00BB271C"/>
    <w:rsid w:val="00BB281D"/>
    <w:rsid w:val="00BB28D5"/>
    <w:rsid w:val="00BB298D"/>
    <w:rsid w:val="00BB2CD3"/>
    <w:rsid w:val="00BB2F5D"/>
    <w:rsid w:val="00BB31B4"/>
    <w:rsid w:val="00BB35C1"/>
    <w:rsid w:val="00BB374E"/>
    <w:rsid w:val="00BB389B"/>
    <w:rsid w:val="00BB3C88"/>
    <w:rsid w:val="00BB3CB8"/>
    <w:rsid w:val="00BB3DF1"/>
    <w:rsid w:val="00BB3E62"/>
    <w:rsid w:val="00BB3EBE"/>
    <w:rsid w:val="00BB3F87"/>
    <w:rsid w:val="00BB4037"/>
    <w:rsid w:val="00BB41AA"/>
    <w:rsid w:val="00BB436D"/>
    <w:rsid w:val="00BB45DC"/>
    <w:rsid w:val="00BB4781"/>
    <w:rsid w:val="00BB489C"/>
    <w:rsid w:val="00BB48CF"/>
    <w:rsid w:val="00BB490A"/>
    <w:rsid w:val="00BB4946"/>
    <w:rsid w:val="00BB4B0D"/>
    <w:rsid w:val="00BB4B5D"/>
    <w:rsid w:val="00BB4C0D"/>
    <w:rsid w:val="00BB4C5D"/>
    <w:rsid w:val="00BB4E51"/>
    <w:rsid w:val="00BB4E64"/>
    <w:rsid w:val="00BB4F72"/>
    <w:rsid w:val="00BB52DF"/>
    <w:rsid w:val="00BB53CD"/>
    <w:rsid w:val="00BB5519"/>
    <w:rsid w:val="00BB563A"/>
    <w:rsid w:val="00BB565F"/>
    <w:rsid w:val="00BB575C"/>
    <w:rsid w:val="00BB5866"/>
    <w:rsid w:val="00BB595E"/>
    <w:rsid w:val="00BB59E3"/>
    <w:rsid w:val="00BB5B19"/>
    <w:rsid w:val="00BB629D"/>
    <w:rsid w:val="00BB63EE"/>
    <w:rsid w:val="00BB64FD"/>
    <w:rsid w:val="00BB6756"/>
    <w:rsid w:val="00BB681B"/>
    <w:rsid w:val="00BB6BC2"/>
    <w:rsid w:val="00BB70F0"/>
    <w:rsid w:val="00BB73AB"/>
    <w:rsid w:val="00BB74DF"/>
    <w:rsid w:val="00BB75D1"/>
    <w:rsid w:val="00BB75FF"/>
    <w:rsid w:val="00BB76AC"/>
    <w:rsid w:val="00BB785C"/>
    <w:rsid w:val="00BB7877"/>
    <w:rsid w:val="00BB7975"/>
    <w:rsid w:val="00BB79C6"/>
    <w:rsid w:val="00BB7ADC"/>
    <w:rsid w:val="00BB7F08"/>
    <w:rsid w:val="00BB7F1C"/>
    <w:rsid w:val="00BC00A0"/>
    <w:rsid w:val="00BC00E2"/>
    <w:rsid w:val="00BC02D3"/>
    <w:rsid w:val="00BC0338"/>
    <w:rsid w:val="00BC068F"/>
    <w:rsid w:val="00BC08F8"/>
    <w:rsid w:val="00BC0B6B"/>
    <w:rsid w:val="00BC0BD6"/>
    <w:rsid w:val="00BC0D5C"/>
    <w:rsid w:val="00BC0EC5"/>
    <w:rsid w:val="00BC0FAF"/>
    <w:rsid w:val="00BC1056"/>
    <w:rsid w:val="00BC1156"/>
    <w:rsid w:val="00BC1215"/>
    <w:rsid w:val="00BC137B"/>
    <w:rsid w:val="00BC168C"/>
    <w:rsid w:val="00BC1718"/>
    <w:rsid w:val="00BC1849"/>
    <w:rsid w:val="00BC1910"/>
    <w:rsid w:val="00BC1B8C"/>
    <w:rsid w:val="00BC1D2A"/>
    <w:rsid w:val="00BC1E97"/>
    <w:rsid w:val="00BC1EAB"/>
    <w:rsid w:val="00BC1EC2"/>
    <w:rsid w:val="00BC200E"/>
    <w:rsid w:val="00BC21DE"/>
    <w:rsid w:val="00BC2290"/>
    <w:rsid w:val="00BC2343"/>
    <w:rsid w:val="00BC2567"/>
    <w:rsid w:val="00BC25A8"/>
    <w:rsid w:val="00BC25B2"/>
    <w:rsid w:val="00BC2667"/>
    <w:rsid w:val="00BC296E"/>
    <w:rsid w:val="00BC297B"/>
    <w:rsid w:val="00BC29B2"/>
    <w:rsid w:val="00BC2AA0"/>
    <w:rsid w:val="00BC325F"/>
    <w:rsid w:val="00BC32F5"/>
    <w:rsid w:val="00BC34FB"/>
    <w:rsid w:val="00BC353B"/>
    <w:rsid w:val="00BC3830"/>
    <w:rsid w:val="00BC383C"/>
    <w:rsid w:val="00BC3A73"/>
    <w:rsid w:val="00BC3A91"/>
    <w:rsid w:val="00BC3DF0"/>
    <w:rsid w:val="00BC4061"/>
    <w:rsid w:val="00BC4161"/>
    <w:rsid w:val="00BC43E2"/>
    <w:rsid w:val="00BC43EB"/>
    <w:rsid w:val="00BC4429"/>
    <w:rsid w:val="00BC4463"/>
    <w:rsid w:val="00BC45BB"/>
    <w:rsid w:val="00BC46F5"/>
    <w:rsid w:val="00BC4753"/>
    <w:rsid w:val="00BC47FC"/>
    <w:rsid w:val="00BC498C"/>
    <w:rsid w:val="00BC4AC5"/>
    <w:rsid w:val="00BC4B15"/>
    <w:rsid w:val="00BC4B20"/>
    <w:rsid w:val="00BC4D14"/>
    <w:rsid w:val="00BC4E47"/>
    <w:rsid w:val="00BC5469"/>
    <w:rsid w:val="00BC55BB"/>
    <w:rsid w:val="00BC5778"/>
    <w:rsid w:val="00BC57A2"/>
    <w:rsid w:val="00BC57BA"/>
    <w:rsid w:val="00BC5AC4"/>
    <w:rsid w:val="00BC5C4F"/>
    <w:rsid w:val="00BC5CEF"/>
    <w:rsid w:val="00BC5D64"/>
    <w:rsid w:val="00BC5D66"/>
    <w:rsid w:val="00BC5DEC"/>
    <w:rsid w:val="00BC6251"/>
    <w:rsid w:val="00BC683F"/>
    <w:rsid w:val="00BC690A"/>
    <w:rsid w:val="00BC6938"/>
    <w:rsid w:val="00BC6A9C"/>
    <w:rsid w:val="00BC6B61"/>
    <w:rsid w:val="00BC6B96"/>
    <w:rsid w:val="00BC6CFD"/>
    <w:rsid w:val="00BC6D4B"/>
    <w:rsid w:val="00BC6E14"/>
    <w:rsid w:val="00BC6F9A"/>
    <w:rsid w:val="00BC7155"/>
    <w:rsid w:val="00BC71A7"/>
    <w:rsid w:val="00BC7231"/>
    <w:rsid w:val="00BC73A2"/>
    <w:rsid w:val="00BC75A2"/>
    <w:rsid w:val="00BC75D3"/>
    <w:rsid w:val="00BC765C"/>
    <w:rsid w:val="00BC7695"/>
    <w:rsid w:val="00BC76D2"/>
    <w:rsid w:val="00BC7AC2"/>
    <w:rsid w:val="00BC7B6B"/>
    <w:rsid w:val="00BC7BB6"/>
    <w:rsid w:val="00BC7CE3"/>
    <w:rsid w:val="00BC7EC7"/>
    <w:rsid w:val="00BD01FE"/>
    <w:rsid w:val="00BD03C5"/>
    <w:rsid w:val="00BD0A5D"/>
    <w:rsid w:val="00BD0A74"/>
    <w:rsid w:val="00BD0C29"/>
    <w:rsid w:val="00BD0C3C"/>
    <w:rsid w:val="00BD0E4B"/>
    <w:rsid w:val="00BD0E8D"/>
    <w:rsid w:val="00BD1223"/>
    <w:rsid w:val="00BD12AC"/>
    <w:rsid w:val="00BD134F"/>
    <w:rsid w:val="00BD1400"/>
    <w:rsid w:val="00BD145D"/>
    <w:rsid w:val="00BD14CA"/>
    <w:rsid w:val="00BD168C"/>
    <w:rsid w:val="00BD16EB"/>
    <w:rsid w:val="00BD173C"/>
    <w:rsid w:val="00BD175A"/>
    <w:rsid w:val="00BD175F"/>
    <w:rsid w:val="00BD1815"/>
    <w:rsid w:val="00BD1952"/>
    <w:rsid w:val="00BD195D"/>
    <w:rsid w:val="00BD1CFD"/>
    <w:rsid w:val="00BD1D23"/>
    <w:rsid w:val="00BD1E57"/>
    <w:rsid w:val="00BD1F2F"/>
    <w:rsid w:val="00BD228F"/>
    <w:rsid w:val="00BD2368"/>
    <w:rsid w:val="00BD2962"/>
    <w:rsid w:val="00BD2968"/>
    <w:rsid w:val="00BD2A8F"/>
    <w:rsid w:val="00BD2AF6"/>
    <w:rsid w:val="00BD2B8C"/>
    <w:rsid w:val="00BD2CAE"/>
    <w:rsid w:val="00BD2EED"/>
    <w:rsid w:val="00BD2F77"/>
    <w:rsid w:val="00BD2FDD"/>
    <w:rsid w:val="00BD3029"/>
    <w:rsid w:val="00BD3139"/>
    <w:rsid w:val="00BD331D"/>
    <w:rsid w:val="00BD3549"/>
    <w:rsid w:val="00BD357A"/>
    <w:rsid w:val="00BD363A"/>
    <w:rsid w:val="00BD366E"/>
    <w:rsid w:val="00BD36E2"/>
    <w:rsid w:val="00BD376D"/>
    <w:rsid w:val="00BD3A99"/>
    <w:rsid w:val="00BD3D42"/>
    <w:rsid w:val="00BD3E4F"/>
    <w:rsid w:val="00BD3F7A"/>
    <w:rsid w:val="00BD4060"/>
    <w:rsid w:val="00BD4167"/>
    <w:rsid w:val="00BD4179"/>
    <w:rsid w:val="00BD418F"/>
    <w:rsid w:val="00BD45D4"/>
    <w:rsid w:val="00BD4728"/>
    <w:rsid w:val="00BD48F4"/>
    <w:rsid w:val="00BD49B8"/>
    <w:rsid w:val="00BD49F4"/>
    <w:rsid w:val="00BD4C4E"/>
    <w:rsid w:val="00BD4DE8"/>
    <w:rsid w:val="00BD4EB6"/>
    <w:rsid w:val="00BD4FC0"/>
    <w:rsid w:val="00BD4FDA"/>
    <w:rsid w:val="00BD5193"/>
    <w:rsid w:val="00BD51A5"/>
    <w:rsid w:val="00BD528B"/>
    <w:rsid w:val="00BD53F7"/>
    <w:rsid w:val="00BD5427"/>
    <w:rsid w:val="00BD5507"/>
    <w:rsid w:val="00BD56E0"/>
    <w:rsid w:val="00BD5A1D"/>
    <w:rsid w:val="00BD5C1D"/>
    <w:rsid w:val="00BD5FF4"/>
    <w:rsid w:val="00BD60C3"/>
    <w:rsid w:val="00BD627C"/>
    <w:rsid w:val="00BD6348"/>
    <w:rsid w:val="00BD64F8"/>
    <w:rsid w:val="00BD6915"/>
    <w:rsid w:val="00BD6917"/>
    <w:rsid w:val="00BD69A5"/>
    <w:rsid w:val="00BD6B44"/>
    <w:rsid w:val="00BD6C1A"/>
    <w:rsid w:val="00BD6CAB"/>
    <w:rsid w:val="00BD6E15"/>
    <w:rsid w:val="00BD7161"/>
    <w:rsid w:val="00BD74A3"/>
    <w:rsid w:val="00BD7584"/>
    <w:rsid w:val="00BD75E4"/>
    <w:rsid w:val="00BD77B3"/>
    <w:rsid w:val="00BD79EF"/>
    <w:rsid w:val="00BD79F2"/>
    <w:rsid w:val="00BD7A3F"/>
    <w:rsid w:val="00BD7AB8"/>
    <w:rsid w:val="00BD7AD1"/>
    <w:rsid w:val="00BD7B1E"/>
    <w:rsid w:val="00BD7BC4"/>
    <w:rsid w:val="00BD7C4B"/>
    <w:rsid w:val="00BD7D1D"/>
    <w:rsid w:val="00BD7E77"/>
    <w:rsid w:val="00BD7F4C"/>
    <w:rsid w:val="00BE004C"/>
    <w:rsid w:val="00BE00A5"/>
    <w:rsid w:val="00BE01C5"/>
    <w:rsid w:val="00BE02FB"/>
    <w:rsid w:val="00BE0827"/>
    <w:rsid w:val="00BE099A"/>
    <w:rsid w:val="00BE09A4"/>
    <w:rsid w:val="00BE09B5"/>
    <w:rsid w:val="00BE0EA6"/>
    <w:rsid w:val="00BE0F8A"/>
    <w:rsid w:val="00BE0FDF"/>
    <w:rsid w:val="00BE1027"/>
    <w:rsid w:val="00BE1068"/>
    <w:rsid w:val="00BE136B"/>
    <w:rsid w:val="00BE13B7"/>
    <w:rsid w:val="00BE153D"/>
    <w:rsid w:val="00BE159A"/>
    <w:rsid w:val="00BE15CB"/>
    <w:rsid w:val="00BE15FB"/>
    <w:rsid w:val="00BE1831"/>
    <w:rsid w:val="00BE1D27"/>
    <w:rsid w:val="00BE1D98"/>
    <w:rsid w:val="00BE1DC7"/>
    <w:rsid w:val="00BE1E8C"/>
    <w:rsid w:val="00BE2044"/>
    <w:rsid w:val="00BE2358"/>
    <w:rsid w:val="00BE2386"/>
    <w:rsid w:val="00BE2476"/>
    <w:rsid w:val="00BE285D"/>
    <w:rsid w:val="00BE2906"/>
    <w:rsid w:val="00BE2A71"/>
    <w:rsid w:val="00BE2E7F"/>
    <w:rsid w:val="00BE312D"/>
    <w:rsid w:val="00BE3362"/>
    <w:rsid w:val="00BE3445"/>
    <w:rsid w:val="00BE3543"/>
    <w:rsid w:val="00BE35D6"/>
    <w:rsid w:val="00BE3654"/>
    <w:rsid w:val="00BE393B"/>
    <w:rsid w:val="00BE3B23"/>
    <w:rsid w:val="00BE3B6D"/>
    <w:rsid w:val="00BE3CD5"/>
    <w:rsid w:val="00BE3D0C"/>
    <w:rsid w:val="00BE3EB5"/>
    <w:rsid w:val="00BE3F3A"/>
    <w:rsid w:val="00BE4295"/>
    <w:rsid w:val="00BE42CF"/>
    <w:rsid w:val="00BE4315"/>
    <w:rsid w:val="00BE45B3"/>
    <w:rsid w:val="00BE4688"/>
    <w:rsid w:val="00BE488E"/>
    <w:rsid w:val="00BE49D0"/>
    <w:rsid w:val="00BE4A14"/>
    <w:rsid w:val="00BE4A43"/>
    <w:rsid w:val="00BE4B19"/>
    <w:rsid w:val="00BE4BE1"/>
    <w:rsid w:val="00BE4CD9"/>
    <w:rsid w:val="00BE4CE6"/>
    <w:rsid w:val="00BE57FC"/>
    <w:rsid w:val="00BE5894"/>
    <w:rsid w:val="00BE590C"/>
    <w:rsid w:val="00BE5A89"/>
    <w:rsid w:val="00BE5B11"/>
    <w:rsid w:val="00BE5B2E"/>
    <w:rsid w:val="00BE5B5F"/>
    <w:rsid w:val="00BE5D21"/>
    <w:rsid w:val="00BE5D53"/>
    <w:rsid w:val="00BE5E82"/>
    <w:rsid w:val="00BE602B"/>
    <w:rsid w:val="00BE6038"/>
    <w:rsid w:val="00BE61B5"/>
    <w:rsid w:val="00BE6214"/>
    <w:rsid w:val="00BE62D7"/>
    <w:rsid w:val="00BE6588"/>
    <w:rsid w:val="00BE66BC"/>
    <w:rsid w:val="00BE6A6B"/>
    <w:rsid w:val="00BE6B36"/>
    <w:rsid w:val="00BE6C6B"/>
    <w:rsid w:val="00BE6DAA"/>
    <w:rsid w:val="00BE6E9A"/>
    <w:rsid w:val="00BE7179"/>
    <w:rsid w:val="00BE71CB"/>
    <w:rsid w:val="00BE72E7"/>
    <w:rsid w:val="00BE73CA"/>
    <w:rsid w:val="00BE744B"/>
    <w:rsid w:val="00BE7576"/>
    <w:rsid w:val="00BE7714"/>
    <w:rsid w:val="00BE79E9"/>
    <w:rsid w:val="00BE7B94"/>
    <w:rsid w:val="00BE7C4C"/>
    <w:rsid w:val="00BE7D3E"/>
    <w:rsid w:val="00BE7DAF"/>
    <w:rsid w:val="00BE7F58"/>
    <w:rsid w:val="00BE7F8B"/>
    <w:rsid w:val="00BF0536"/>
    <w:rsid w:val="00BF0547"/>
    <w:rsid w:val="00BF086D"/>
    <w:rsid w:val="00BF09B1"/>
    <w:rsid w:val="00BF0B1D"/>
    <w:rsid w:val="00BF0DB8"/>
    <w:rsid w:val="00BF115D"/>
    <w:rsid w:val="00BF12B2"/>
    <w:rsid w:val="00BF1451"/>
    <w:rsid w:val="00BF14F9"/>
    <w:rsid w:val="00BF15A3"/>
    <w:rsid w:val="00BF1601"/>
    <w:rsid w:val="00BF1685"/>
    <w:rsid w:val="00BF1739"/>
    <w:rsid w:val="00BF181A"/>
    <w:rsid w:val="00BF1983"/>
    <w:rsid w:val="00BF19AD"/>
    <w:rsid w:val="00BF1A16"/>
    <w:rsid w:val="00BF1BF0"/>
    <w:rsid w:val="00BF1D98"/>
    <w:rsid w:val="00BF1E29"/>
    <w:rsid w:val="00BF2147"/>
    <w:rsid w:val="00BF2325"/>
    <w:rsid w:val="00BF2678"/>
    <w:rsid w:val="00BF2779"/>
    <w:rsid w:val="00BF27DA"/>
    <w:rsid w:val="00BF27FA"/>
    <w:rsid w:val="00BF2889"/>
    <w:rsid w:val="00BF2B23"/>
    <w:rsid w:val="00BF2B5D"/>
    <w:rsid w:val="00BF2C55"/>
    <w:rsid w:val="00BF2C7A"/>
    <w:rsid w:val="00BF2F9C"/>
    <w:rsid w:val="00BF322E"/>
    <w:rsid w:val="00BF3255"/>
    <w:rsid w:val="00BF3272"/>
    <w:rsid w:val="00BF34FB"/>
    <w:rsid w:val="00BF367E"/>
    <w:rsid w:val="00BF398B"/>
    <w:rsid w:val="00BF39D9"/>
    <w:rsid w:val="00BF39F5"/>
    <w:rsid w:val="00BF3A78"/>
    <w:rsid w:val="00BF3F9F"/>
    <w:rsid w:val="00BF3FA4"/>
    <w:rsid w:val="00BF3FA7"/>
    <w:rsid w:val="00BF480D"/>
    <w:rsid w:val="00BF498D"/>
    <w:rsid w:val="00BF49E3"/>
    <w:rsid w:val="00BF4B77"/>
    <w:rsid w:val="00BF4F35"/>
    <w:rsid w:val="00BF4F3A"/>
    <w:rsid w:val="00BF5196"/>
    <w:rsid w:val="00BF546E"/>
    <w:rsid w:val="00BF54AB"/>
    <w:rsid w:val="00BF54C2"/>
    <w:rsid w:val="00BF557C"/>
    <w:rsid w:val="00BF55BD"/>
    <w:rsid w:val="00BF5638"/>
    <w:rsid w:val="00BF57AB"/>
    <w:rsid w:val="00BF5863"/>
    <w:rsid w:val="00BF5ACF"/>
    <w:rsid w:val="00BF5C65"/>
    <w:rsid w:val="00BF5C99"/>
    <w:rsid w:val="00BF5C9D"/>
    <w:rsid w:val="00BF617D"/>
    <w:rsid w:val="00BF65C2"/>
    <w:rsid w:val="00BF662B"/>
    <w:rsid w:val="00BF6963"/>
    <w:rsid w:val="00BF6AB4"/>
    <w:rsid w:val="00BF6B23"/>
    <w:rsid w:val="00BF6BCB"/>
    <w:rsid w:val="00BF6CC2"/>
    <w:rsid w:val="00BF6D4B"/>
    <w:rsid w:val="00BF6E12"/>
    <w:rsid w:val="00BF6FCE"/>
    <w:rsid w:val="00BF6FD1"/>
    <w:rsid w:val="00BF7081"/>
    <w:rsid w:val="00BF7181"/>
    <w:rsid w:val="00BF73A3"/>
    <w:rsid w:val="00BF740D"/>
    <w:rsid w:val="00BF7541"/>
    <w:rsid w:val="00BF75CE"/>
    <w:rsid w:val="00BF7778"/>
    <w:rsid w:val="00BF78E0"/>
    <w:rsid w:val="00BF790D"/>
    <w:rsid w:val="00BF7989"/>
    <w:rsid w:val="00BF7ACF"/>
    <w:rsid w:val="00BF7B9F"/>
    <w:rsid w:val="00BF7DA6"/>
    <w:rsid w:val="00BF7E15"/>
    <w:rsid w:val="00BF7EF2"/>
    <w:rsid w:val="00BF7F3A"/>
    <w:rsid w:val="00C0044D"/>
    <w:rsid w:val="00C004D4"/>
    <w:rsid w:val="00C005CC"/>
    <w:rsid w:val="00C0082A"/>
    <w:rsid w:val="00C00973"/>
    <w:rsid w:val="00C009A1"/>
    <w:rsid w:val="00C00AAE"/>
    <w:rsid w:val="00C00D31"/>
    <w:rsid w:val="00C00F03"/>
    <w:rsid w:val="00C01059"/>
    <w:rsid w:val="00C01075"/>
    <w:rsid w:val="00C0108E"/>
    <w:rsid w:val="00C010A6"/>
    <w:rsid w:val="00C010F0"/>
    <w:rsid w:val="00C0111D"/>
    <w:rsid w:val="00C0122D"/>
    <w:rsid w:val="00C01523"/>
    <w:rsid w:val="00C015A1"/>
    <w:rsid w:val="00C01704"/>
    <w:rsid w:val="00C017A7"/>
    <w:rsid w:val="00C01AB6"/>
    <w:rsid w:val="00C01C1F"/>
    <w:rsid w:val="00C01D4F"/>
    <w:rsid w:val="00C01E01"/>
    <w:rsid w:val="00C0201F"/>
    <w:rsid w:val="00C02159"/>
    <w:rsid w:val="00C02513"/>
    <w:rsid w:val="00C02A69"/>
    <w:rsid w:val="00C02BA0"/>
    <w:rsid w:val="00C02C47"/>
    <w:rsid w:val="00C02D93"/>
    <w:rsid w:val="00C030B8"/>
    <w:rsid w:val="00C031FB"/>
    <w:rsid w:val="00C032AE"/>
    <w:rsid w:val="00C03469"/>
    <w:rsid w:val="00C03474"/>
    <w:rsid w:val="00C03478"/>
    <w:rsid w:val="00C037C5"/>
    <w:rsid w:val="00C03806"/>
    <w:rsid w:val="00C0380C"/>
    <w:rsid w:val="00C03874"/>
    <w:rsid w:val="00C039B5"/>
    <w:rsid w:val="00C039B9"/>
    <w:rsid w:val="00C03BB3"/>
    <w:rsid w:val="00C03BF7"/>
    <w:rsid w:val="00C03D81"/>
    <w:rsid w:val="00C03DEB"/>
    <w:rsid w:val="00C03FB6"/>
    <w:rsid w:val="00C03FF3"/>
    <w:rsid w:val="00C041AF"/>
    <w:rsid w:val="00C042B0"/>
    <w:rsid w:val="00C043ED"/>
    <w:rsid w:val="00C04526"/>
    <w:rsid w:val="00C046BF"/>
    <w:rsid w:val="00C0470B"/>
    <w:rsid w:val="00C04BAC"/>
    <w:rsid w:val="00C04C4E"/>
    <w:rsid w:val="00C04D8C"/>
    <w:rsid w:val="00C04F40"/>
    <w:rsid w:val="00C0502D"/>
    <w:rsid w:val="00C050A9"/>
    <w:rsid w:val="00C05406"/>
    <w:rsid w:val="00C05762"/>
    <w:rsid w:val="00C05812"/>
    <w:rsid w:val="00C058E9"/>
    <w:rsid w:val="00C059AE"/>
    <w:rsid w:val="00C05A88"/>
    <w:rsid w:val="00C05DD1"/>
    <w:rsid w:val="00C05E19"/>
    <w:rsid w:val="00C05E77"/>
    <w:rsid w:val="00C0611B"/>
    <w:rsid w:val="00C06154"/>
    <w:rsid w:val="00C0639B"/>
    <w:rsid w:val="00C0644B"/>
    <w:rsid w:val="00C0659B"/>
    <w:rsid w:val="00C065DF"/>
    <w:rsid w:val="00C066BD"/>
    <w:rsid w:val="00C067E0"/>
    <w:rsid w:val="00C068A2"/>
    <w:rsid w:val="00C06955"/>
    <w:rsid w:val="00C06B07"/>
    <w:rsid w:val="00C06BA5"/>
    <w:rsid w:val="00C06BAD"/>
    <w:rsid w:val="00C06C54"/>
    <w:rsid w:val="00C06CB8"/>
    <w:rsid w:val="00C07036"/>
    <w:rsid w:val="00C0726C"/>
    <w:rsid w:val="00C074F0"/>
    <w:rsid w:val="00C075F3"/>
    <w:rsid w:val="00C076F0"/>
    <w:rsid w:val="00C07A34"/>
    <w:rsid w:val="00C07D02"/>
    <w:rsid w:val="00C07DC2"/>
    <w:rsid w:val="00C07DF2"/>
    <w:rsid w:val="00C07E8D"/>
    <w:rsid w:val="00C102BC"/>
    <w:rsid w:val="00C10381"/>
    <w:rsid w:val="00C103E3"/>
    <w:rsid w:val="00C10436"/>
    <w:rsid w:val="00C107F6"/>
    <w:rsid w:val="00C108A2"/>
    <w:rsid w:val="00C108A6"/>
    <w:rsid w:val="00C10918"/>
    <w:rsid w:val="00C109FE"/>
    <w:rsid w:val="00C10B9B"/>
    <w:rsid w:val="00C10D39"/>
    <w:rsid w:val="00C10D8D"/>
    <w:rsid w:val="00C10E6A"/>
    <w:rsid w:val="00C10EF3"/>
    <w:rsid w:val="00C10FC5"/>
    <w:rsid w:val="00C110DA"/>
    <w:rsid w:val="00C11444"/>
    <w:rsid w:val="00C11500"/>
    <w:rsid w:val="00C11618"/>
    <w:rsid w:val="00C1192A"/>
    <w:rsid w:val="00C11936"/>
    <w:rsid w:val="00C11ACF"/>
    <w:rsid w:val="00C11CB3"/>
    <w:rsid w:val="00C11DD3"/>
    <w:rsid w:val="00C11E40"/>
    <w:rsid w:val="00C11EA3"/>
    <w:rsid w:val="00C12142"/>
    <w:rsid w:val="00C1244B"/>
    <w:rsid w:val="00C12558"/>
    <w:rsid w:val="00C1265F"/>
    <w:rsid w:val="00C12864"/>
    <w:rsid w:val="00C12A4C"/>
    <w:rsid w:val="00C12B8A"/>
    <w:rsid w:val="00C12BA2"/>
    <w:rsid w:val="00C12D49"/>
    <w:rsid w:val="00C12DAF"/>
    <w:rsid w:val="00C130FC"/>
    <w:rsid w:val="00C13205"/>
    <w:rsid w:val="00C1345E"/>
    <w:rsid w:val="00C13618"/>
    <w:rsid w:val="00C13655"/>
    <w:rsid w:val="00C1379C"/>
    <w:rsid w:val="00C13845"/>
    <w:rsid w:val="00C13B13"/>
    <w:rsid w:val="00C13BF8"/>
    <w:rsid w:val="00C13C6F"/>
    <w:rsid w:val="00C13C80"/>
    <w:rsid w:val="00C13D07"/>
    <w:rsid w:val="00C13DFD"/>
    <w:rsid w:val="00C13E9D"/>
    <w:rsid w:val="00C13F2B"/>
    <w:rsid w:val="00C13FA4"/>
    <w:rsid w:val="00C14010"/>
    <w:rsid w:val="00C1407C"/>
    <w:rsid w:val="00C14129"/>
    <w:rsid w:val="00C144C9"/>
    <w:rsid w:val="00C1489B"/>
    <w:rsid w:val="00C1489C"/>
    <w:rsid w:val="00C14E28"/>
    <w:rsid w:val="00C15068"/>
    <w:rsid w:val="00C15289"/>
    <w:rsid w:val="00C15437"/>
    <w:rsid w:val="00C15522"/>
    <w:rsid w:val="00C1564C"/>
    <w:rsid w:val="00C157A5"/>
    <w:rsid w:val="00C15886"/>
    <w:rsid w:val="00C15AE9"/>
    <w:rsid w:val="00C15C32"/>
    <w:rsid w:val="00C15E6F"/>
    <w:rsid w:val="00C15F45"/>
    <w:rsid w:val="00C16025"/>
    <w:rsid w:val="00C160AF"/>
    <w:rsid w:val="00C1614E"/>
    <w:rsid w:val="00C16178"/>
    <w:rsid w:val="00C1626F"/>
    <w:rsid w:val="00C16430"/>
    <w:rsid w:val="00C165F1"/>
    <w:rsid w:val="00C167F6"/>
    <w:rsid w:val="00C16946"/>
    <w:rsid w:val="00C16A11"/>
    <w:rsid w:val="00C16AB8"/>
    <w:rsid w:val="00C16DBF"/>
    <w:rsid w:val="00C16E25"/>
    <w:rsid w:val="00C17369"/>
    <w:rsid w:val="00C173A1"/>
    <w:rsid w:val="00C1749B"/>
    <w:rsid w:val="00C17608"/>
    <w:rsid w:val="00C17664"/>
    <w:rsid w:val="00C177C9"/>
    <w:rsid w:val="00C17828"/>
    <w:rsid w:val="00C1785E"/>
    <w:rsid w:val="00C17A78"/>
    <w:rsid w:val="00C17D49"/>
    <w:rsid w:val="00C17DE7"/>
    <w:rsid w:val="00C17F61"/>
    <w:rsid w:val="00C20088"/>
    <w:rsid w:val="00C200A1"/>
    <w:rsid w:val="00C201DF"/>
    <w:rsid w:val="00C204BA"/>
    <w:rsid w:val="00C2071E"/>
    <w:rsid w:val="00C20721"/>
    <w:rsid w:val="00C209BC"/>
    <w:rsid w:val="00C20C55"/>
    <w:rsid w:val="00C20C93"/>
    <w:rsid w:val="00C20D70"/>
    <w:rsid w:val="00C20F4D"/>
    <w:rsid w:val="00C20FB1"/>
    <w:rsid w:val="00C2101F"/>
    <w:rsid w:val="00C2138E"/>
    <w:rsid w:val="00C219EE"/>
    <w:rsid w:val="00C21B49"/>
    <w:rsid w:val="00C21D0C"/>
    <w:rsid w:val="00C21D8A"/>
    <w:rsid w:val="00C22137"/>
    <w:rsid w:val="00C22190"/>
    <w:rsid w:val="00C2225B"/>
    <w:rsid w:val="00C2230D"/>
    <w:rsid w:val="00C22399"/>
    <w:rsid w:val="00C224AA"/>
    <w:rsid w:val="00C22514"/>
    <w:rsid w:val="00C2252B"/>
    <w:rsid w:val="00C22580"/>
    <w:rsid w:val="00C225A0"/>
    <w:rsid w:val="00C226A0"/>
    <w:rsid w:val="00C22814"/>
    <w:rsid w:val="00C228F6"/>
    <w:rsid w:val="00C22A3F"/>
    <w:rsid w:val="00C22ACA"/>
    <w:rsid w:val="00C22B65"/>
    <w:rsid w:val="00C22CF3"/>
    <w:rsid w:val="00C22D5C"/>
    <w:rsid w:val="00C22DC8"/>
    <w:rsid w:val="00C23391"/>
    <w:rsid w:val="00C23405"/>
    <w:rsid w:val="00C23530"/>
    <w:rsid w:val="00C2354F"/>
    <w:rsid w:val="00C23671"/>
    <w:rsid w:val="00C23684"/>
    <w:rsid w:val="00C23AB0"/>
    <w:rsid w:val="00C23B6B"/>
    <w:rsid w:val="00C23BF8"/>
    <w:rsid w:val="00C23D5A"/>
    <w:rsid w:val="00C23E88"/>
    <w:rsid w:val="00C23FAF"/>
    <w:rsid w:val="00C24025"/>
    <w:rsid w:val="00C240DB"/>
    <w:rsid w:val="00C24108"/>
    <w:rsid w:val="00C2413C"/>
    <w:rsid w:val="00C24444"/>
    <w:rsid w:val="00C244C8"/>
    <w:rsid w:val="00C246F1"/>
    <w:rsid w:val="00C24748"/>
    <w:rsid w:val="00C247B6"/>
    <w:rsid w:val="00C2491C"/>
    <w:rsid w:val="00C24B48"/>
    <w:rsid w:val="00C24D40"/>
    <w:rsid w:val="00C2500F"/>
    <w:rsid w:val="00C25218"/>
    <w:rsid w:val="00C2523E"/>
    <w:rsid w:val="00C25343"/>
    <w:rsid w:val="00C2539C"/>
    <w:rsid w:val="00C2541A"/>
    <w:rsid w:val="00C254A6"/>
    <w:rsid w:val="00C254E5"/>
    <w:rsid w:val="00C25901"/>
    <w:rsid w:val="00C25A5B"/>
    <w:rsid w:val="00C25A78"/>
    <w:rsid w:val="00C25B36"/>
    <w:rsid w:val="00C25CBB"/>
    <w:rsid w:val="00C25DB4"/>
    <w:rsid w:val="00C25FD2"/>
    <w:rsid w:val="00C26059"/>
    <w:rsid w:val="00C264A9"/>
    <w:rsid w:val="00C26614"/>
    <w:rsid w:val="00C26840"/>
    <w:rsid w:val="00C268C7"/>
    <w:rsid w:val="00C26A0F"/>
    <w:rsid w:val="00C26A3A"/>
    <w:rsid w:val="00C26A82"/>
    <w:rsid w:val="00C27398"/>
    <w:rsid w:val="00C27455"/>
    <w:rsid w:val="00C274C5"/>
    <w:rsid w:val="00C27641"/>
    <w:rsid w:val="00C276B0"/>
    <w:rsid w:val="00C277AD"/>
    <w:rsid w:val="00C27979"/>
    <w:rsid w:val="00C279CF"/>
    <w:rsid w:val="00C27A4E"/>
    <w:rsid w:val="00C27B28"/>
    <w:rsid w:val="00C27C24"/>
    <w:rsid w:val="00C27F5B"/>
    <w:rsid w:val="00C27FD5"/>
    <w:rsid w:val="00C3002B"/>
    <w:rsid w:val="00C3027E"/>
    <w:rsid w:val="00C30282"/>
    <w:rsid w:val="00C302B6"/>
    <w:rsid w:val="00C3034D"/>
    <w:rsid w:val="00C30497"/>
    <w:rsid w:val="00C304D9"/>
    <w:rsid w:val="00C30C90"/>
    <w:rsid w:val="00C30CA1"/>
    <w:rsid w:val="00C310A8"/>
    <w:rsid w:val="00C31125"/>
    <w:rsid w:val="00C311E7"/>
    <w:rsid w:val="00C312DF"/>
    <w:rsid w:val="00C312F2"/>
    <w:rsid w:val="00C3133B"/>
    <w:rsid w:val="00C313E0"/>
    <w:rsid w:val="00C31425"/>
    <w:rsid w:val="00C31516"/>
    <w:rsid w:val="00C3151D"/>
    <w:rsid w:val="00C315F0"/>
    <w:rsid w:val="00C316A9"/>
    <w:rsid w:val="00C31888"/>
    <w:rsid w:val="00C31A7C"/>
    <w:rsid w:val="00C31B82"/>
    <w:rsid w:val="00C31BA4"/>
    <w:rsid w:val="00C31C45"/>
    <w:rsid w:val="00C31F9A"/>
    <w:rsid w:val="00C32197"/>
    <w:rsid w:val="00C322E7"/>
    <w:rsid w:val="00C324E2"/>
    <w:rsid w:val="00C325C0"/>
    <w:rsid w:val="00C32628"/>
    <w:rsid w:val="00C3281F"/>
    <w:rsid w:val="00C3292F"/>
    <w:rsid w:val="00C3293E"/>
    <w:rsid w:val="00C32AA6"/>
    <w:rsid w:val="00C32CBE"/>
    <w:rsid w:val="00C32D25"/>
    <w:rsid w:val="00C32DDC"/>
    <w:rsid w:val="00C32E3D"/>
    <w:rsid w:val="00C32F3E"/>
    <w:rsid w:val="00C3302C"/>
    <w:rsid w:val="00C33362"/>
    <w:rsid w:val="00C33387"/>
    <w:rsid w:val="00C333B9"/>
    <w:rsid w:val="00C339A1"/>
    <w:rsid w:val="00C33AA1"/>
    <w:rsid w:val="00C33B43"/>
    <w:rsid w:val="00C34211"/>
    <w:rsid w:val="00C343DC"/>
    <w:rsid w:val="00C34423"/>
    <w:rsid w:val="00C346D4"/>
    <w:rsid w:val="00C34AA4"/>
    <w:rsid w:val="00C34B9B"/>
    <w:rsid w:val="00C34BDD"/>
    <w:rsid w:val="00C34C0C"/>
    <w:rsid w:val="00C34C76"/>
    <w:rsid w:val="00C34D41"/>
    <w:rsid w:val="00C34F31"/>
    <w:rsid w:val="00C350C6"/>
    <w:rsid w:val="00C350F6"/>
    <w:rsid w:val="00C35337"/>
    <w:rsid w:val="00C353D5"/>
    <w:rsid w:val="00C355B0"/>
    <w:rsid w:val="00C357DE"/>
    <w:rsid w:val="00C358F9"/>
    <w:rsid w:val="00C35A7F"/>
    <w:rsid w:val="00C35BD3"/>
    <w:rsid w:val="00C35EFC"/>
    <w:rsid w:val="00C35F09"/>
    <w:rsid w:val="00C35FF5"/>
    <w:rsid w:val="00C3605F"/>
    <w:rsid w:val="00C3607E"/>
    <w:rsid w:val="00C360D6"/>
    <w:rsid w:val="00C3626A"/>
    <w:rsid w:val="00C366F0"/>
    <w:rsid w:val="00C367E8"/>
    <w:rsid w:val="00C368D9"/>
    <w:rsid w:val="00C36936"/>
    <w:rsid w:val="00C36A0F"/>
    <w:rsid w:val="00C36C3D"/>
    <w:rsid w:val="00C36CCB"/>
    <w:rsid w:val="00C36CEF"/>
    <w:rsid w:val="00C36EB9"/>
    <w:rsid w:val="00C37138"/>
    <w:rsid w:val="00C3733B"/>
    <w:rsid w:val="00C37361"/>
    <w:rsid w:val="00C37565"/>
    <w:rsid w:val="00C37590"/>
    <w:rsid w:val="00C375A2"/>
    <w:rsid w:val="00C3779A"/>
    <w:rsid w:val="00C377E9"/>
    <w:rsid w:val="00C37947"/>
    <w:rsid w:val="00C379B5"/>
    <w:rsid w:val="00C37A8A"/>
    <w:rsid w:val="00C37F84"/>
    <w:rsid w:val="00C37FC4"/>
    <w:rsid w:val="00C40486"/>
    <w:rsid w:val="00C405F3"/>
    <w:rsid w:val="00C408E6"/>
    <w:rsid w:val="00C40A09"/>
    <w:rsid w:val="00C40A74"/>
    <w:rsid w:val="00C40B00"/>
    <w:rsid w:val="00C40B4E"/>
    <w:rsid w:val="00C40BD5"/>
    <w:rsid w:val="00C40C63"/>
    <w:rsid w:val="00C40E5A"/>
    <w:rsid w:val="00C40F59"/>
    <w:rsid w:val="00C40FC2"/>
    <w:rsid w:val="00C41388"/>
    <w:rsid w:val="00C413F6"/>
    <w:rsid w:val="00C41706"/>
    <w:rsid w:val="00C4177A"/>
    <w:rsid w:val="00C41D86"/>
    <w:rsid w:val="00C41D94"/>
    <w:rsid w:val="00C421E6"/>
    <w:rsid w:val="00C421F7"/>
    <w:rsid w:val="00C424E7"/>
    <w:rsid w:val="00C4253E"/>
    <w:rsid w:val="00C4259E"/>
    <w:rsid w:val="00C4262B"/>
    <w:rsid w:val="00C4271C"/>
    <w:rsid w:val="00C427A2"/>
    <w:rsid w:val="00C42CAD"/>
    <w:rsid w:val="00C42ECC"/>
    <w:rsid w:val="00C42F7F"/>
    <w:rsid w:val="00C42FF8"/>
    <w:rsid w:val="00C432CC"/>
    <w:rsid w:val="00C43529"/>
    <w:rsid w:val="00C43811"/>
    <w:rsid w:val="00C4392A"/>
    <w:rsid w:val="00C439AB"/>
    <w:rsid w:val="00C439D3"/>
    <w:rsid w:val="00C43AB0"/>
    <w:rsid w:val="00C43CDE"/>
    <w:rsid w:val="00C43D00"/>
    <w:rsid w:val="00C43DB6"/>
    <w:rsid w:val="00C43E6F"/>
    <w:rsid w:val="00C43E98"/>
    <w:rsid w:val="00C4407B"/>
    <w:rsid w:val="00C44167"/>
    <w:rsid w:val="00C4423B"/>
    <w:rsid w:val="00C44367"/>
    <w:rsid w:val="00C444C4"/>
    <w:rsid w:val="00C44542"/>
    <w:rsid w:val="00C445DD"/>
    <w:rsid w:val="00C447BC"/>
    <w:rsid w:val="00C44B34"/>
    <w:rsid w:val="00C44F1A"/>
    <w:rsid w:val="00C44F8F"/>
    <w:rsid w:val="00C451B6"/>
    <w:rsid w:val="00C45410"/>
    <w:rsid w:val="00C45460"/>
    <w:rsid w:val="00C45631"/>
    <w:rsid w:val="00C45667"/>
    <w:rsid w:val="00C45783"/>
    <w:rsid w:val="00C457F0"/>
    <w:rsid w:val="00C45D77"/>
    <w:rsid w:val="00C45DF0"/>
    <w:rsid w:val="00C460D5"/>
    <w:rsid w:val="00C46120"/>
    <w:rsid w:val="00C4618E"/>
    <w:rsid w:val="00C461A6"/>
    <w:rsid w:val="00C464B6"/>
    <w:rsid w:val="00C46673"/>
    <w:rsid w:val="00C46823"/>
    <w:rsid w:val="00C46B18"/>
    <w:rsid w:val="00C46EE3"/>
    <w:rsid w:val="00C47120"/>
    <w:rsid w:val="00C47162"/>
    <w:rsid w:val="00C4734E"/>
    <w:rsid w:val="00C4742D"/>
    <w:rsid w:val="00C474C5"/>
    <w:rsid w:val="00C47509"/>
    <w:rsid w:val="00C4753E"/>
    <w:rsid w:val="00C475D5"/>
    <w:rsid w:val="00C477E4"/>
    <w:rsid w:val="00C4787E"/>
    <w:rsid w:val="00C47ACD"/>
    <w:rsid w:val="00C47C84"/>
    <w:rsid w:val="00C47CE4"/>
    <w:rsid w:val="00C47D3D"/>
    <w:rsid w:val="00C47D4A"/>
    <w:rsid w:val="00C47E86"/>
    <w:rsid w:val="00C50356"/>
    <w:rsid w:val="00C5063E"/>
    <w:rsid w:val="00C50861"/>
    <w:rsid w:val="00C509BB"/>
    <w:rsid w:val="00C50A81"/>
    <w:rsid w:val="00C50CFB"/>
    <w:rsid w:val="00C50D68"/>
    <w:rsid w:val="00C50DCF"/>
    <w:rsid w:val="00C50F4D"/>
    <w:rsid w:val="00C50FFF"/>
    <w:rsid w:val="00C5102C"/>
    <w:rsid w:val="00C5118B"/>
    <w:rsid w:val="00C514D3"/>
    <w:rsid w:val="00C515C7"/>
    <w:rsid w:val="00C5172A"/>
    <w:rsid w:val="00C517B4"/>
    <w:rsid w:val="00C51BC0"/>
    <w:rsid w:val="00C51CFF"/>
    <w:rsid w:val="00C51FA7"/>
    <w:rsid w:val="00C52360"/>
    <w:rsid w:val="00C52389"/>
    <w:rsid w:val="00C527EE"/>
    <w:rsid w:val="00C5283A"/>
    <w:rsid w:val="00C52975"/>
    <w:rsid w:val="00C52A23"/>
    <w:rsid w:val="00C5306B"/>
    <w:rsid w:val="00C530E8"/>
    <w:rsid w:val="00C53380"/>
    <w:rsid w:val="00C534F0"/>
    <w:rsid w:val="00C53934"/>
    <w:rsid w:val="00C539A7"/>
    <w:rsid w:val="00C539B0"/>
    <w:rsid w:val="00C53AC2"/>
    <w:rsid w:val="00C53BE5"/>
    <w:rsid w:val="00C53C5D"/>
    <w:rsid w:val="00C53CE3"/>
    <w:rsid w:val="00C53D60"/>
    <w:rsid w:val="00C54108"/>
    <w:rsid w:val="00C5452D"/>
    <w:rsid w:val="00C547F4"/>
    <w:rsid w:val="00C54954"/>
    <w:rsid w:val="00C549F3"/>
    <w:rsid w:val="00C54E30"/>
    <w:rsid w:val="00C55263"/>
    <w:rsid w:val="00C5533F"/>
    <w:rsid w:val="00C5540D"/>
    <w:rsid w:val="00C5548A"/>
    <w:rsid w:val="00C554C4"/>
    <w:rsid w:val="00C557F2"/>
    <w:rsid w:val="00C55817"/>
    <w:rsid w:val="00C55938"/>
    <w:rsid w:val="00C55BE3"/>
    <w:rsid w:val="00C55CD4"/>
    <w:rsid w:val="00C55D20"/>
    <w:rsid w:val="00C55D22"/>
    <w:rsid w:val="00C55D31"/>
    <w:rsid w:val="00C55D44"/>
    <w:rsid w:val="00C55E38"/>
    <w:rsid w:val="00C5601F"/>
    <w:rsid w:val="00C562C0"/>
    <w:rsid w:val="00C5647C"/>
    <w:rsid w:val="00C56491"/>
    <w:rsid w:val="00C564DE"/>
    <w:rsid w:val="00C564F2"/>
    <w:rsid w:val="00C56504"/>
    <w:rsid w:val="00C56539"/>
    <w:rsid w:val="00C565D0"/>
    <w:rsid w:val="00C5669C"/>
    <w:rsid w:val="00C56AB7"/>
    <w:rsid w:val="00C56CC9"/>
    <w:rsid w:val="00C56FCC"/>
    <w:rsid w:val="00C571FB"/>
    <w:rsid w:val="00C572F7"/>
    <w:rsid w:val="00C57481"/>
    <w:rsid w:val="00C57560"/>
    <w:rsid w:val="00C5760E"/>
    <w:rsid w:val="00C57664"/>
    <w:rsid w:val="00C5784A"/>
    <w:rsid w:val="00C57A73"/>
    <w:rsid w:val="00C57CC5"/>
    <w:rsid w:val="00C57CFE"/>
    <w:rsid w:val="00C57D23"/>
    <w:rsid w:val="00C57DFA"/>
    <w:rsid w:val="00C57EAF"/>
    <w:rsid w:val="00C57EB5"/>
    <w:rsid w:val="00C57EC9"/>
    <w:rsid w:val="00C57F52"/>
    <w:rsid w:val="00C6009F"/>
    <w:rsid w:val="00C6046C"/>
    <w:rsid w:val="00C605EE"/>
    <w:rsid w:val="00C60618"/>
    <w:rsid w:val="00C607D5"/>
    <w:rsid w:val="00C607DB"/>
    <w:rsid w:val="00C6084B"/>
    <w:rsid w:val="00C609F5"/>
    <w:rsid w:val="00C60CBB"/>
    <w:rsid w:val="00C60DC1"/>
    <w:rsid w:val="00C60F3A"/>
    <w:rsid w:val="00C60F47"/>
    <w:rsid w:val="00C60F7E"/>
    <w:rsid w:val="00C6108D"/>
    <w:rsid w:val="00C61418"/>
    <w:rsid w:val="00C61470"/>
    <w:rsid w:val="00C6147E"/>
    <w:rsid w:val="00C6171C"/>
    <w:rsid w:val="00C619F6"/>
    <w:rsid w:val="00C61AA7"/>
    <w:rsid w:val="00C61BB1"/>
    <w:rsid w:val="00C61F27"/>
    <w:rsid w:val="00C62004"/>
    <w:rsid w:val="00C62047"/>
    <w:rsid w:val="00C62113"/>
    <w:rsid w:val="00C621A7"/>
    <w:rsid w:val="00C6250E"/>
    <w:rsid w:val="00C62724"/>
    <w:rsid w:val="00C62740"/>
    <w:rsid w:val="00C62B08"/>
    <w:rsid w:val="00C62B34"/>
    <w:rsid w:val="00C62B4E"/>
    <w:rsid w:val="00C62C5A"/>
    <w:rsid w:val="00C62E48"/>
    <w:rsid w:val="00C63058"/>
    <w:rsid w:val="00C633DB"/>
    <w:rsid w:val="00C635E2"/>
    <w:rsid w:val="00C636E4"/>
    <w:rsid w:val="00C636EE"/>
    <w:rsid w:val="00C637C3"/>
    <w:rsid w:val="00C63A5C"/>
    <w:rsid w:val="00C63A68"/>
    <w:rsid w:val="00C63C07"/>
    <w:rsid w:val="00C63E3D"/>
    <w:rsid w:val="00C63FA7"/>
    <w:rsid w:val="00C64040"/>
    <w:rsid w:val="00C640AF"/>
    <w:rsid w:val="00C64249"/>
    <w:rsid w:val="00C642FE"/>
    <w:rsid w:val="00C64C33"/>
    <w:rsid w:val="00C64E8F"/>
    <w:rsid w:val="00C65006"/>
    <w:rsid w:val="00C65012"/>
    <w:rsid w:val="00C65199"/>
    <w:rsid w:val="00C6527E"/>
    <w:rsid w:val="00C652B2"/>
    <w:rsid w:val="00C65343"/>
    <w:rsid w:val="00C654C9"/>
    <w:rsid w:val="00C6559C"/>
    <w:rsid w:val="00C65721"/>
    <w:rsid w:val="00C65747"/>
    <w:rsid w:val="00C65839"/>
    <w:rsid w:val="00C65BF1"/>
    <w:rsid w:val="00C65C1F"/>
    <w:rsid w:val="00C6604E"/>
    <w:rsid w:val="00C66089"/>
    <w:rsid w:val="00C660BF"/>
    <w:rsid w:val="00C66127"/>
    <w:rsid w:val="00C663D5"/>
    <w:rsid w:val="00C66885"/>
    <w:rsid w:val="00C66919"/>
    <w:rsid w:val="00C669C4"/>
    <w:rsid w:val="00C669CA"/>
    <w:rsid w:val="00C66B1E"/>
    <w:rsid w:val="00C66B5F"/>
    <w:rsid w:val="00C66B83"/>
    <w:rsid w:val="00C66C64"/>
    <w:rsid w:val="00C6712E"/>
    <w:rsid w:val="00C6737F"/>
    <w:rsid w:val="00C67671"/>
    <w:rsid w:val="00C678E4"/>
    <w:rsid w:val="00C67B1A"/>
    <w:rsid w:val="00C67C45"/>
    <w:rsid w:val="00C7000A"/>
    <w:rsid w:val="00C70010"/>
    <w:rsid w:val="00C70175"/>
    <w:rsid w:val="00C7021E"/>
    <w:rsid w:val="00C70264"/>
    <w:rsid w:val="00C7039E"/>
    <w:rsid w:val="00C70402"/>
    <w:rsid w:val="00C70460"/>
    <w:rsid w:val="00C70A5B"/>
    <w:rsid w:val="00C70D19"/>
    <w:rsid w:val="00C710FF"/>
    <w:rsid w:val="00C71555"/>
    <w:rsid w:val="00C71586"/>
    <w:rsid w:val="00C71A12"/>
    <w:rsid w:val="00C71BA2"/>
    <w:rsid w:val="00C71BEE"/>
    <w:rsid w:val="00C71BF1"/>
    <w:rsid w:val="00C71DFE"/>
    <w:rsid w:val="00C71F01"/>
    <w:rsid w:val="00C71FC6"/>
    <w:rsid w:val="00C722BD"/>
    <w:rsid w:val="00C722F1"/>
    <w:rsid w:val="00C7230B"/>
    <w:rsid w:val="00C72330"/>
    <w:rsid w:val="00C724F0"/>
    <w:rsid w:val="00C72840"/>
    <w:rsid w:val="00C7285D"/>
    <w:rsid w:val="00C72A3C"/>
    <w:rsid w:val="00C72D2B"/>
    <w:rsid w:val="00C72F1C"/>
    <w:rsid w:val="00C73016"/>
    <w:rsid w:val="00C73179"/>
    <w:rsid w:val="00C732F1"/>
    <w:rsid w:val="00C733E9"/>
    <w:rsid w:val="00C7350D"/>
    <w:rsid w:val="00C737B2"/>
    <w:rsid w:val="00C73833"/>
    <w:rsid w:val="00C73C37"/>
    <w:rsid w:val="00C73C66"/>
    <w:rsid w:val="00C73F14"/>
    <w:rsid w:val="00C73F49"/>
    <w:rsid w:val="00C73F51"/>
    <w:rsid w:val="00C741A8"/>
    <w:rsid w:val="00C74244"/>
    <w:rsid w:val="00C74308"/>
    <w:rsid w:val="00C7430E"/>
    <w:rsid w:val="00C7456A"/>
    <w:rsid w:val="00C74575"/>
    <w:rsid w:val="00C74905"/>
    <w:rsid w:val="00C74F5B"/>
    <w:rsid w:val="00C74FE0"/>
    <w:rsid w:val="00C75086"/>
    <w:rsid w:val="00C750B2"/>
    <w:rsid w:val="00C751DB"/>
    <w:rsid w:val="00C751F6"/>
    <w:rsid w:val="00C751FA"/>
    <w:rsid w:val="00C7524F"/>
    <w:rsid w:val="00C752DC"/>
    <w:rsid w:val="00C7532E"/>
    <w:rsid w:val="00C7546B"/>
    <w:rsid w:val="00C756B4"/>
    <w:rsid w:val="00C756E1"/>
    <w:rsid w:val="00C7586D"/>
    <w:rsid w:val="00C75954"/>
    <w:rsid w:val="00C75A7B"/>
    <w:rsid w:val="00C75A92"/>
    <w:rsid w:val="00C75C39"/>
    <w:rsid w:val="00C75C8D"/>
    <w:rsid w:val="00C75CC2"/>
    <w:rsid w:val="00C75E99"/>
    <w:rsid w:val="00C76097"/>
    <w:rsid w:val="00C763D8"/>
    <w:rsid w:val="00C764D2"/>
    <w:rsid w:val="00C76EB3"/>
    <w:rsid w:val="00C76EF8"/>
    <w:rsid w:val="00C76F36"/>
    <w:rsid w:val="00C76FDD"/>
    <w:rsid w:val="00C7710E"/>
    <w:rsid w:val="00C772F0"/>
    <w:rsid w:val="00C7731C"/>
    <w:rsid w:val="00C77491"/>
    <w:rsid w:val="00C776A5"/>
    <w:rsid w:val="00C777EE"/>
    <w:rsid w:val="00C77873"/>
    <w:rsid w:val="00C77C81"/>
    <w:rsid w:val="00C77CDD"/>
    <w:rsid w:val="00C77D4C"/>
    <w:rsid w:val="00C77DE2"/>
    <w:rsid w:val="00C77E9A"/>
    <w:rsid w:val="00C77EF3"/>
    <w:rsid w:val="00C77FCC"/>
    <w:rsid w:val="00C80101"/>
    <w:rsid w:val="00C80136"/>
    <w:rsid w:val="00C803A6"/>
    <w:rsid w:val="00C80499"/>
    <w:rsid w:val="00C807DC"/>
    <w:rsid w:val="00C80829"/>
    <w:rsid w:val="00C80871"/>
    <w:rsid w:val="00C80A39"/>
    <w:rsid w:val="00C80E02"/>
    <w:rsid w:val="00C810B1"/>
    <w:rsid w:val="00C811EF"/>
    <w:rsid w:val="00C812CF"/>
    <w:rsid w:val="00C812E7"/>
    <w:rsid w:val="00C81380"/>
    <w:rsid w:val="00C8150E"/>
    <w:rsid w:val="00C8153D"/>
    <w:rsid w:val="00C815C4"/>
    <w:rsid w:val="00C81700"/>
    <w:rsid w:val="00C81AA9"/>
    <w:rsid w:val="00C81D2A"/>
    <w:rsid w:val="00C820FA"/>
    <w:rsid w:val="00C821DD"/>
    <w:rsid w:val="00C82238"/>
    <w:rsid w:val="00C82282"/>
    <w:rsid w:val="00C8228E"/>
    <w:rsid w:val="00C823A1"/>
    <w:rsid w:val="00C823FF"/>
    <w:rsid w:val="00C82654"/>
    <w:rsid w:val="00C8267F"/>
    <w:rsid w:val="00C82708"/>
    <w:rsid w:val="00C828FC"/>
    <w:rsid w:val="00C829D5"/>
    <w:rsid w:val="00C82ED9"/>
    <w:rsid w:val="00C83107"/>
    <w:rsid w:val="00C835FD"/>
    <w:rsid w:val="00C838A9"/>
    <w:rsid w:val="00C838DE"/>
    <w:rsid w:val="00C83984"/>
    <w:rsid w:val="00C83B18"/>
    <w:rsid w:val="00C83DDB"/>
    <w:rsid w:val="00C83EC6"/>
    <w:rsid w:val="00C8445E"/>
    <w:rsid w:val="00C84709"/>
    <w:rsid w:val="00C847BA"/>
    <w:rsid w:val="00C84A78"/>
    <w:rsid w:val="00C84AC3"/>
    <w:rsid w:val="00C84AE0"/>
    <w:rsid w:val="00C84AFB"/>
    <w:rsid w:val="00C84C00"/>
    <w:rsid w:val="00C84C3A"/>
    <w:rsid w:val="00C84E19"/>
    <w:rsid w:val="00C84EAE"/>
    <w:rsid w:val="00C851E9"/>
    <w:rsid w:val="00C85529"/>
    <w:rsid w:val="00C8569D"/>
    <w:rsid w:val="00C85731"/>
    <w:rsid w:val="00C8580F"/>
    <w:rsid w:val="00C858B7"/>
    <w:rsid w:val="00C8596E"/>
    <w:rsid w:val="00C85AC2"/>
    <w:rsid w:val="00C85B3A"/>
    <w:rsid w:val="00C85C55"/>
    <w:rsid w:val="00C85C6C"/>
    <w:rsid w:val="00C85CE7"/>
    <w:rsid w:val="00C85CFB"/>
    <w:rsid w:val="00C85D01"/>
    <w:rsid w:val="00C85DF2"/>
    <w:rsid w:val="00C85F03"/>
    <w:rsid w:val="00C863CA"/>
    <w:rsid w:val="00C863CC"/>
    <w:rsid w:val="00C8643D"/>
    <w:rsid w:val="00C864AA"/>
    <w:rsid w:val="00C866BE"/>
    <w:rsid w:val="00C867A8"/>
    <w:rsid w:val="00C867FE"/>
    <w:rsid w:val="00C86AC5"/>
    <w:rsid w:val="00C86C99"/>
    <w:rsid w:val="00C86CC2"/>
    <w:rsid w:val="00C87162"/>
    <w:rsid w:val="00C871AB"/>
    <w:rsid w:val="00C8724D"/>
    <w:rsid w:val="00C874F4"/>
    <w:rsid w:val="00C875EC"/>
    <w:rsid w:val="00C87842"/>
    <w:rsid w:val="00C87843"/>
    <w:rsid w:val="00C87A44"/>
    <w:rsid w:val="00C87BCB"/>
    <w:rsid w:val="00C87CE1"/>
    <w:rsid w:val="00C87DAF"/>
    <w:rsid w:val="00C87DE2"/>
    <w:rsid w:val="00C87DE8"/>
    <w:rsid w:val="00C87DFD"/>
    <w:rsid w:val="00C87E0B"/>
    <w:rsid w:val="00C87FD6"/>
    <w:rsid w:val="00C9013D"/>
    <w:rsid w:val="00C90271"/>
    <w:rsid w:val="00C902F2"/>
    <w:rsid w:val="00C90373"/>
    <w:rsid w:val="00C9045A"/>
    <w:rsid w:val="00C90521"/>
    <w:rsid w:val="00C90DD1"/>
    <w:rsid w:val="00C9112A"/>
    <w:rsid w:val="00C91235"/>
    <w:rsid w:val="00C91567"/>
    <w:rsid w:val="00C915BF"/>
    <w:rsid w:val="00C916E4"/>
    <w:rsid w:val="00C918BC"/>
    <w:rsid w:val="00C91AEA"/>
    <w:rsid w:val="00C91AFB"/>
    <w:rsid w:val="00C91B8F"/>
    <w:rsid w:val="00C91D49"/>
    <w:rsid w:val="00C91E02"/>
    <w:rsid w:val="00C9202F"/>
    <w:rsid w:val="00C92204"/>
    <w:rsid w:val="00C92205"/>
    <w:rsid w:val="00C9230B"/>
    <w:rsid w:val="00C9247A"/>
    <w:rsid w:val="00C92510"/>
    <w:rsid w:val="00C9258E"/>
    <w:rsid w:val="00C9259A"/>
    <w:rsid w:val="00C92765"/>
    <w:rsid w:val="00C927A4"/>
    <w:rsid w:val="00C9284F"/>
    <w:rsid w:val="00C92875"/>
    <w:rsid w:val="00C92A47"/>
    <w:rsid w:val="00C92C1D"/>
    <w:rsid w:val="00C92F98"/>
    <w:rsid w:val="00C92FB6"/>
    <w:rsid w:val="00C931B8"/>
    <w:rsid w:val="00C934EE"/>
    <w:rsid w:val="00C93504"/>
    <w:rsid w:val="00C9350A"/>
    <w:rsid w:val="00C9356C"/>
    <w:rsid w:val="00C93826"/>
    <w:rsid w:val="00C9397C"/>
    <w:rsid w:val="00C93BFC"/>
    <w:rsid w:val="00C93D76"/>
    <w:rsid w:val="00C93F11"/>
    <w:rsid w:val="00C94162"/>
    <w:rsid w:val="00C943CD"/>
    <w:rsid w:val="00C943D1"/>
    <w:rsid w:val="00C94A8D"/>
    <w:rsid w:val="00C94B3D"/>
    <w:rsid w:val="00C94CEF"/>
    <w:rsid w:val="00C94E1F"/>
    <w:rsid w:val="00C94F3D"/>
    <w:rsid w:val="00C94FA8"/>
    <w:rsid w:val="00C95377"/>
    <w:rsid w:val="00C9545B"/>
    <w:rsid w:val="00C9550F"/>
    <w:rsid w:val="00C95557"/>
    <w:rsid w:val="00C956C4"/>
    <w:rsid w:val="00C95767"/>
    <w:rsid w:val="00C957C3"/>
    <w:rsid w:val="00C95818"/>
    <w:rsid w:val="00C95865"/>
    <w:rsid w:val="00C95B37"/>
    <w:rsid w:val="00C95D10"/>
    <w:rsid w:val="00C95EFE"/>
    <w:rsid w:val="00C960E6"/>
    <w:rsid w:val="00C96215"/>
    <w:rsid w:val="00C963D9"/>
    <w:rsid w:val="00C9648A"/>
    <w:rsid w:val="00C964D5"/>
    <w:rsid w:val="00C964E0"/>
    <w:rsid w:val="00C9663A"/>
    <w:rsid w:val="00C9675F"/>
    <w:rsid w:val="00C967DF"/>
    <w:rsid w:val="00C9687C"/>
    <w:rsid w:val="00C968C3"/>
    <w:rsid w:val="00C96B09"/>
    <w:rsid w:val="00C96C8B"/>
    <w:rsid w:val="00C96CC5"/>
    <w:rsid w:val="00C96D58"/>
    <w:rsid w:val="00C96E02"/>
    <w:rsid w:val="00C96F3E"/>
    <w:rsid w:val="00C96FDE"/>
    <w:rsid w:val="00C970A8"/>
    <w:rsid w:val="00C97189"/>
    <w:rsid w:val="00C971C7"/>
    <w:rsid w:val="00C971C8"/>
    <w:rsid w:val="00C97251"/>
    <w:rsid w:val="00C97331"/>
    <w:rsid w:val="00C97354"/>
    <w:rsid w:val="00C97396"/>
    <w:rsid w:val="00C973A9"/>
    <w:rsid w:val="00C974D2"/>
    <w:rsid w:val="00C97519"/>
    <w:rsid w:val="00C976F4"/>
    <w:rsid w:val="00C97721"/>
    <w:rsid w:val="00C9773B"/>
    <w:rsid w:val="00C97997"/>
    <w:rsid w:val="00C979E2"/>
    <w:rsid w:val="00C97A3D"/>
    <w:rsid w:val="00C97AA8"/>
    <w:rsid w:val="00C97B5D"/>
    <w:rsid w:val="00C97B78"/>
    <w:rsid w:val="00C97CED"/>
    <w:rsid w:val="00C97D8E"/>
    <w:rsid w:val="00C97F53"/>
    <w:rsid w:val="00C97FAA"/>
    <w:rsid w:val="00CA0079"/>
    <w:rsid w:val="00CA0142"/>
    <w:rsid w:val="00CA0486"/>
    <w:rsid w:val="00CA0661"/>
    <w:rsid w:val="00CA06D4"/>
    <w:rsid w:val="00CA06FD"/>
    <w:rsid w:val="00CA0C28"/>
    <w:rsid w:val="00CA0C48"/>
    <w:rsid w:val="00CA0CA9"/>
    <w:rsid w:val="00CA0DCF"/>
    <w:rsid w:val="00CA0F81"/>
    <w:rsid w:val="00CA0FDF"/>
    <w:rsid w:val="00CA1670"/>
    <w:rsid w:val="00CA19CB"/>
    <w:rsid w:val="00CA1B31"/>
    <w:rsid w:val="00CA1CEE"/>
    <w:rsid w:val="00CA1D28"/>
    <w:rsid w:val="00CA1DC4"/>
    <w:rsid w:val="00CA1F5C"/>
    <w:rsid w:val="00CA21F0"/>
    <w:rsid w:val="00CA2762"/>
    <w:rsid w:val="00CA2824"/>
    <w:rsid w:val="00CA286D"/>
    <w:rsid w:val="00CA29A2"/>
    <w:rsid w:val="00CA2A52"/>
    <w:rsid w:val="00CA2A6E"/>
    <w:rsid w:val="00CA2E47"/>
    <w:rsid w:val="00CA3055"/>
    <w:rsid w:val="00CA3084"/>
    <w:rsid w:val="00CA31B5"/>
    <w:rsid w:val="00CA3229"/>
    <w:rsid w:val="00CA32F6"/>
    <w:rsid w:val="00CA3320"/>
    <w:rsid w:val="00CA33E9"/>
    <w:rsid w:val="00CA3438"/>
    <w:rsid w:val="00CA3615"/>
    <w:rsid w:val="00CA363B"/>
    <w:rsid w:val="00CA36FC"/>
    <w:rsid w:val="00CA3A24"/>
    <w:rsid w:val="00CA3A9E"/>
    <w:rsid w:val="00CA3CB0"/>
    <w:rsid w:val="00CA3E24"/>
    <w:rsid w:val="00CA3EBA"/>
    <w:rsid w:val="00CA404A"/>
    <w:rsid w:val="00CA41B6"/>
    <w:rsid w:val="00CA4419"/>
    <w:rsid w:val="00CA4455"/>
    <w:rsid w:val="00CA45A4"/>
    <w:rsid w:val="00CA46ED"/>
    <w:rsid w:val="00CA482F"/>
    <w:rsid w:val="00CA4CFB"/>
    <w:rsid w:val="00CA4D99"/>
    <w:rsid w:val="00CA4E67"/>
    <w:rsid w:val="00CA508C"/>
    <w:rsid w:val="00CA5091"/>
    <w:rsid w:val="00CA5173"/>
    <w:rsid w:val="00CA5176"/>
    <w:rsid w:val="00CA5382"/>
    <w:rsid w:val="00CA5766"/>
    <w:rsid w:val="00CA5861"/>
    <w:rsid w:val="00CA5B2E"/>
    <w:rsid w:val="00CA5B8F"/>
    <w:rsid w:val="00CA5EBB"/>
    <w:rsid w:val="00CA5EFE"/>
    <w:rsid w:val="00CA607D"/>
    <w:rsid w:val="00CA60DD"/>
    <w:rsid w:val="00CA620A"/>
    <w:rsid w:val="00CA623F"/>
    <w:rsid w:val="00CA66FC"/>
    <w:rsid w:val="00CA698C"/>
    <w:rsid w:val="00CA6A1D"/>
    <w:rsid w:val="00CA6A43"/>
    <w:rsid w:val="00CA6B30"/>
    <w:rsid w:val="00CA6C47"/>
    <w:rsid w:val="00CA6C8F"/>
    <w:rsid w:val="00CA6D0D"/>
    <w:rsid w:val="00CA6D75"/>
    <w:rsid w:val="00CA6DE2"/>
    <w:rsid w:val="00CA6E10"/>
    <w:rsid w:val="00CA6F06"/>
    <w:rsid w:val="00CA7264"/>
    <w:rsid w:val="00CA7308"/>
    <w:rsid w:val="00CA73CB"/>
    <w:rsid w:val="00CA73DB"/>
    <w:rsid w:val="00CA7816"/>
    <w:rsid w:val="00CA7839"/>
    <w:rsid w:val="00CA7A7B"/>
    <w:rsid w:val="00CA7CB7"/>
    <w:rsid w:val="00CA7E89"/>
    <w:rsid w:val="00CA7E8F"/>
    <w:rsid w:val="00CA7FE8"/>
    <w:rsid w:val="00CB0048"/>
    <w:rsid w:val="00CB024C"/>
    <w:rsid w:val="00CB042C"/>
    <w:rsid w:val="00CB06EC"/>
    <w:rsid w:val="00CB0909"/>
    <w:rsid w:val="00CB0B42"/>
    <w:rsid w:val="00CB0B51"/>
    <w:rsid w:val="00CB0C78"/>
    <w:rsid w:val="00CB0FDA"/>
    <w:rsid w:val="00CB105E"/>
    <w:rsid w:val="00CB11AD"/>
    <w:rsid w:val="00CB13BD"/>
    <w:rsid w:val="00CB13E8"/>
    <w:rsid w:val="00CB15BD"/>
    <w:rsid w:val="00CB15E0"/>
    <w:rsid w:val="00CB18E5"/>
    <w:rsid w:val="00CB1A2F"/>
    <w:rsid w:val="00CB1C9A"/>
    <w:rsid w:val="00CB1C9C"/>
    <w:rsid w:val="00CB1CD4"/>
    <w:rsid w:val="00CB1DB6"/>
    <w:rsid w:val="00CB1F23"/>
    <w:rsid w:val="00CB1F5A"/>
    <w:rsid w:val="00CB1FAD"/>
    <w:rsid w:val="00CB2122"/>
    <w:rsid w:val="00CB2148"/>
    <w:rsid w:val="00CB2364"/>
    <w:rsid w:val="00CB23FE"/>
    <w:rsid w:val="00CB2625"/>
    <w:rsid w:val="00CB265A"/>
    <w:rsid w:val="00CB2982"/>
    <w:rsid w:val="00CB2D48"/>
    <w:rsid w:val="00CB3089"/>
    <w:rsid w:val="00CB3298"/>
    <w:rsid w:val="00CB32C5"/>
    <w:rsid w:val="00CB3300"/>
    <w:rsid w:val="00CB3369"/>
    <w:rsid w:val="00CB3576"/>
    <w:rsid w:val="00CB36B8"/>
    <w:rsid w:val="00CB3B02"/>
    <w:rsid w:val="00CB3B62"/>
    <w:rsid w:val="00CB3B9D"/>
    <w:rsid w:val="00CB3F4A"/>
    <w:rsid w:val="00CB3F76"/>
    <w:rsid w:val="00CB3FA6"/>
    <w:rsid w:val="00CB41BA"/>
    <w:rsid w:val="00CB44B6"/>
    <w:rsid w:val="00CB461D"/>
    <w:rsid w:val="00CB475D"/>
    <w:rsid w:val="00CB486F"/>
    <w:rsid w:val="00CB49DA"/>
    <w:rsid w:val="00CB4AC2"/>
    <w:rsid w:val="00CB4BFB"/>
    <w:rsid w:val="00CB4D92"/>
    <w:rsid w:val="00CB4DC7"/>
    <w:rsid w:val="00CB4E2D"/>
    <w:rsid w:val="00CB503B"/>
    <w:rsid w:val="00CB529E"/>
    <w:rsid w:val="00CB557E"/>
    <w:rsid w:val="00CB5666"/>
    <w:rsid w:val="00CB567C"/>
    <w:rsid w:val="00CB5706"/>
    <w:rsid w:val="00CB5BDA"/>
    <w:rsid w:val="00CB5D67"/>
    <w:rsid w:val="00CB5D6B"/>
    <w:rsid w:val="00CB5F3B"/>
    <w:rsid w:val="00CB610A"/>
    <w:rsid w:val="00CB61FA"/>
    <w:rsid w:val="00CB620B"/>
    <w:rsid w:val="00CB638B"/>
    <w:rsid w:val="00CB641A"/>
    <w:rsid w:val="00CB69EA"/>
    <w:rsid w:val="00CB6EDD"/>
    <w:rsid w:val="00CB6F56"/>
    <w:rsid w:val="00CB71AA"/>
    <w:rsid w:val="00CB760F"/>
    <w:rsid w:val="00CB7683"/>
    <w:rsid w:val="00CB76AB"/>
    <w:rsid w:val="00CB7728"/>
    <w:rsid w:val="00CB773D"/>
    <w:rsid w:val="00CB7746"/>
    <w:rsid w:val="00CB77F6"/>
    <w:rsid w:val="00CB7846"/>
    <w:rsid w:val="00CB7850"/>
    <w:rsid w:val="00CB7859"/>
    <w:rsid w:val="00CB7993"/>
    <w:rsid w:val="00CB7ACF"/>
    <w:rsid w:val="00CB7B20"/>
    <w:rsid w:val="00CB7B4F"/>
    <w:rsid w:val="00CB7B84"/>
    <w:rsid w:val="00CB7D26"/>
    <w:rsid w:val="00CB7DA6"/>
    <w:rsid w:val="00CB7E38"/>
    <w:rsid w:val="00CB7EC4"/>
    <w:rsid w:val="00CB7F4C"/>
    <w:rsid w:val="00CB7F6C"/>
    <w:rsid w:val="00CC0149"/>
    <w:rsid w:val="00CC0177"/>
    <w:rsid w:val="00CC0206"/>
    <w:rsid w:val="00CC027D"/>
    <w:rsid w:val="00CC02B9"/>
    <w:rsid w:val="00CC0702"/>
    <w:rsid w:val="00CC0879"/>
    <w:rsid w:val="00CC08CE"/>
    <w:rsid w:val="00CC098C"/>
    <w:rsid w:val="00CC0C76"/>
    <w:rsid w:val="00CC0D60"/>
    <w:rsid w:val="00CC0F5E"/>
    <w:rsid w:val="00CC1143"/>
    <w:rsid w:val="00CC11A5"/>
    <w:rsid w:val="00CC12E0"/>
    <w:rsid w:val="00CC1312"/>
    <w:rsid w:val="00CC16D7"/>
    <w:rsid w:val="00CC17FA"/>
    <w:rsid w:val="00CC19C4"/>
    <w:rsid w:val="00CC1A77"/>
    <w:rsid w:val="00CC1AAB"/>
    <w:rsid w:val="00CC1DDA"/>
    <w:rsid w:val="00CC1E78"/>
    <w:rsid w:val="00CC21AD"/>
    <w:rsid w:val="00CC238D"/>
    <w:rsid w:val="00CC25A2"/>
    <w:rsid w:val="00CC2654"/>
    <w:rsid w:val="00CC27AA"/>
    <w:rsid w:val="00CC28C6"/>
    <w:rsid w:val="00CC2CB9"/>
    <w:rsid w:val="00CC2CF4"/>
    <w:rsid w:val="00CC2FC1"/>
    <w:rsid w:val="00CC30AF"/>
    <w:rsid w:val="00CC3108"/>
    <w:rsid w:val="00CC3192"/>
    <w:rsid w:val="00CC32DA"/>
    <w:rsid w:val="00CC32FF"/>
    <w:rsid w:val="00CC3393"/>
    <w:rsid w:val="00CC359A"/>
    <w:rsid w:val="00CC35F3"/>
    <w:rsid w:val="00CC3686"/>
    <w:rsid w:val="00CC36B7"/>
    <w:rsid w:val="00CC371A"/>
    <w:rsid w:val="00CC390F"/>
    <w:rsid w:val="00CC3AFF"/>
    <w:rsid w:val="00CC3BD4"/>
    <w:rsid w:val="00CC3C04"/>
    <w:rsid w:val="00CC3C0A"/>
    <w:rsid w:val="00CC3C11"/>
    <w:rsid w:val="00CC3CDA"/>
    <w:rsid w:val="00CC4137"/>
    <w:rsid w:val="00CC42BB"/>
    <w:rsid w:val="00CC43E7"/>
    <w:rsid w:val="00CC4AA2"/>
    <w:rsid w:val="00CC4C44"/>
    <w:rsid w:val="00CC4DFC"/>
    <w:rsid w:val="00CC4E52"/>
    <w:rsid w:val="00CC4E99"/>
    <w:rsid w:val="00CC4EF4"/>
    <w:rsid w:val="00CC4F00"/>
    <w:rsid w:val="00CC5089"/>
    <w:rsid w:val="00CC5214"/>
    <w:rsid w:val="00CC54DF"/>
    <w:rsid w:val="00CC5648"/>
    <w:rsid w:val="00CC57FD"/>
    <w:rsid w:val="00CC5924"/>
    <w:rsid w:val="00CC5E28"/>
    <w:rsid w:val="00CC5E74"/>
    <w:rsid w:val="00CC5FE0"/>
    <w:rsid w:val="00CC619A"/>
    <w:rsid w:val="00CC628B"/>
    <w:rsid w:val="00CC6307"/>
    <w:rsid w:val="00CC638F"/>
    <w:rsid w:val="00CC6445"/>
    <w:rsid w:val="00CC644A"/>
    <w:rsid w:val="00CC64D4"/>
    <w:rsid w:val="00CC6619"/>
    <w:rsid w:val="00CC66E1"/>
    <w:rsid w:val="00CC67B8"/>
    <w:rsid w:val="00CC6833"/>
    <w:rsid w:val="00CC68BD"/>
    <w:rsid w:val="00CC69B6"/>
    <w:rsid w:val="00CC6B0C"/>
    <w:rsid w:val="00CC6BDE"/>
    <w:rsid w:val="00CC6F14"/>
    <w:rsid w:val="00CC71F8"/>
    <w:rsid w:val="00CC727D"/>
    <w:rsid w:val="00CC72CE"/>
    <w:rsid w:val="00CC7433"/>
    <w:rsid w:val="00CC757A"/>
    <w:rsid w:val="00CC75D5"/>
    <w:rsid w:val="00CC768A"/>
    <w:rsid w:val="00CC7856"/>
    <w:rsid w:val="00CC79A4"/>
    <w:rsid w:val="00CC7A43"/>
    <w:rsid w:val="00CC7B2A"/>
    <w:rsid w:val="00CC7D63"/>
    <w:rsid w:val="00CC7F71"/>
    <w:rsid w:val="00CC7FC2"/>
    <w:rsid w:val="00CC7FC5"/>
    <w:rsid w:val="00CD0063"/>
    <w:rsid w:val="00CD025B"/>
    <w:rsid w:val="00CD0400"/>
    <w:rsid w:val="00CD04D5"/>
    <w:rsid w:val="00CD0582"/>
    <w:rsid w:val="00CD0798"/>
    <w:rsid w:val="00CD0978"/>
    <w:rsid w:val="00CD0BA9"/>
    <w:rsid w:val="00CD0C2D"/>
    <w:rsid w:val="00CD0D49"/>
    <w:rsid w:val="00CD0DF5"/>
    <w:rsid w:val="00CD0F0F"/>
    <w:rsid w:val="00CD0FDA"/>
    <w:rsid w:val="00CD10E7"/>
    <w:rsid w:val="00CD11A2"/>
    <w:rsid w:val="00CD13BA"/>
    <w:rsid w:val="00CD1426"/>
    <w:rsid w:val="00CD1481"/>
    <w:rsid w:val="00CD17AE"/>
    <w:rsid w:val="00CD196B"/>
    <w:rsid w:val="00CD1CE0"/>
    <w:rsid w:val="00CD1CFA"/>
    <w:rsid w:val="00CD1DE9"/>
    <w:rsid w:val="00CD1E21"/>
    <w:rsid w:val="00CD1E61"/>
    <w:rsid w:val="00CD1F17"/>
    <w:rsid w:val="00CD21C6"/>
    <w:rsid w:val="00CD227B"/>
    <w:rsid w:val="00CD25A9"/>
    <w:rsid w:val="00CD2A8E"/>
    <w:rsid w:val="00CD2B60"/>
    <w:rsid w:val="00CD2C0D"/>
    <w:rsid w:val="00CD2D8C"/>
    <w:rsid w:val="00CD2E4D"/>
    <w:rsid w:val="00CD3163"/>
    <w:rsid w:val="00CD31F3"/>
    <w:rsid w:val="00CD31F7"/>
    <w:rsid w:val="00CD327F"/>
    <w:rsid w:val="00CD35DB"/>
    <w:rsid w:val="00CD37D1"/>
    <w:rsid w:val="00CD3879"/>
    <w:rsid w:val="00CD39A1"/>
    <w:rsid w:val="00CD3C91"/>
    <w:rsid w:val="00CD3D3E"/>
    <w:rsid w:val="00CD4024"/>
    <w:rsid w:val="00CD4129"/>
    <w:rsid w:val="00CD4308"/>
    <w:rsid w:val="00CD442D"/>
    <w:rsid w:val="00CD4555"/>
    <w:rsid w:val="00CD4576"/>
    <w:rsid w:val="00CD4646"/>
    <w:rsid w:val="00CD48B4"/>
    <w:rsid w:val="00CD4A47"/>
    <w:rsid w:val="00CD4AA9"/>
    <w:rsid w:val="00CD4CD6"/>
    <w:rsid w:val="00CD4D53"/>
    <w:rsid w:val="00CD4E39"/>
    <w:rsid w:val="00CD4F5F"/>
    <w:rsid w:val="00CD5385"/>
    <w:rsid w:val="00CD5487"/>
    <w:rsid w:val="00CD5516"/>
    <w:rsid w:val="00CD5616"/>
    <w:rsid w:val="00CD56E5"/>
    <w:rsid w:val="00CD57F4"/>
    <w:rsid w:val="00CD5A56"/>
    <w:rsid w:val="00CD5A72"/>
    <w:rsid w:val="00CD5BB7"/>
    <w:rsid w:val="00CD5CD1"/>
    <w:rsid w:val="00CD5EBF"/>
    <w:rsid w:val="00CD5EE8"/>
    <w:rsid w:val="00CD5F7B"/>
    <w:rsid w:val="00CD61DB"/>
    <w:rsid w:val="00CD62F0"/>
    <w:rsid w:val="00CD6451"/>
    <w:rsid w:val="00CD688D"/>
    <w:rsid w:val="00CD6892"/>
    <w:rsid w:val="00CD6A1B"/>
    <w:rsid w:val="00CD6AFE"/>
    <w:rsid w:val="00CD6CE4"/>
    <w:rsid w:val="00CD6CE9"/>
    <w:rsid w:val="00CD6D6E"/>
    <w:rsid w:val="00CD6F39"/>
    <w:rsid w:val="00CD7347"/>
    <w:rsid w:val="00CD7566"/>
    <w:rsid w:val="00CD7713"/>
    <w:rsid w:val="00CD78F5"/>
    <w:rsid w:val="00CD7B3C"/>
    <w:rsid w:val="00CD7CB8"/>
    <w:rsid w:val="00CD7EF9"/>
    <w:rsid w:val="00CE02E4"/>
    <w:rsid w:val="00CE0305"/>
    <w:rsid w:val="00CE05F8"/>
    <w:rsid w:val="00CE077C"/>
    <w:rsid w:val="00CE0976"/>
    <w:rsid w:val="00CE0AF7"/>
    <w:rsid w:val="00CE0B7C"/>
    <w:rsid w:val="00CE0DB5"/>
    <w:rsid w:val="00CE0E85"/>
    <w:rsid w:val="00CE0F61"/>
    <w:rsid w:val="00CE10DD"/>
    <w:rsid w:val="00CE112B"/>
    <w:rsid w:val="00CE11F0"/>
    <w:rsid w:val="00CE1446"/>
    <w:rsid w:val="00CE1586"/>
    <w:rsid w:val="00CE1606"/>
    <w:rsid w:val="00CE188D"/>
    <w:rsid w:val="00CE1980"/>
    <w:rsid w:val="00CE1AC6"/>
    <w:rsid w:val="00CE1AFA"/>
    <w:rsid w:val="00CE1C49"/>
    <w:rsid w:val="00CE1C55"/>
    <w:rsid w:val="00CE1DCE"/>
    <w:rsid w:val="00CE1DFA"/>
    <w:rsid w:val="00CE1E21"/>
    <w:rsid w:val="00CE228C"/>
    <w:rsid w:val="00CE22A2"/>
    <w:rsid w:val="00CE2535"/>
    <w:rsid w:val="00CE267C"/>
    <w:rsid w:val="00CE2832"/>
    <w:rsid w:val="00CE2847"/>
    <w:rsid w:val="00CE2853"/>
    <w:rsid w:val="00CE28C1"/>
    <w:rsid w:val="00CE29EB"/>
    <w:rsid w:val="00CE2AE3"/>
    <w:rsid w:val="00CE2B99"/>
    <w:rsid w:val="00CE2D20"/>
    <w:rsid w:val="00CE2F3E"/>
    <w:rsid w:val="00CE3199"/>
    <w:rsid w:val="00CE3276"/>
    <w:rsid w:val="00CE32CC"/>
    <w:rsid w:val="00CE372A"/>
    <w:rsid w:val="00CE3740"/>
    <w:rsid w:val="00CE3835"/>
    <w:rsid w:val="00CE38D9"/>
    <w:rsid w:val="00CE39BE"/>
    <w:rsid w:val="00CE3B50"/>
    <w:rsid w:val="00CE3CC7"/>
    <w:rsid w:val="00CE3F02"/>
    <w:rsid w:val="00CE3F29"/>
    <w:rsid w:val="00CE40DF"/>
    <w:rsid w:val="00CE4359"/>
    <w:rsid w:val="00CE45B0"/>
    <w:rsid w:val="00CE465C"/>
    <w:rsid w:val="00CE4814"/>
    <w:rsid w:val="00CE4890"/>
    <w:rsid w:val="00CE4A3A"/>
    <w:rsid w:val="00CE4B10"/>
    <w:rsid w:val="00CE4C8A"/>
    <w:rsid w:val="00CE4F98"/>
    <w:rsid w:val="00CE4FB7"/>
    <w:rsid w:val="00CE5024"/>
    <w:rsid w:val="00CE50AF"/>
    <w:rsid w:val="00CE53A6"/>
    <w:rsid w:val="00CE56AE"/>
    <w:rsid w:val="00CE59C6"/>
    <w:rsid w:val="00CE59DE"/>
    <w:rsid w:val="00CE5D2D"/>
    <w:rsid w:val="00CE5D5B"/>
    <w:rsid w:val="00CE5E98"/>
    <w:rsid w:val="00CE5F18"/>
    <w:rsid w:val="00CE607F"/>
    <w:rsid w:val="00CE6205"/>
    <w:rsid w:val="00CE641C"/>
    <w:rsid w:val="00CE6693"/>
    <w:rsid w:val="00CE6806"/>
    <w:rsid w:val="00CE68AA"/>
    <w:rsid w:val="00CE69FA"/>
    <w:rsid w:val="00CE6C31"/>
    <w:rsid w:val="00CE6D1D"/>
    <w:rsid w:val="00CE6E8A"/>
    <w:rsid w:val="00CE7364"/>
    <w:rsid w:val="00CE7456"/>
    <w:rsid w:val="00CE747D"/>
    <w:rsid w:val="00CE76B9"/>
    <w:rsid w:val="00CE78D3"/>
    <w:rsid w:val="00CE79FA"/>
    <w:rsid w:val="00CE7AD7"/>
    <w:rsid w:val="00CE7AF5"/>
    <w:rsid w:val="00CE7E1C"/>
    <w:rsid w:val="00CF0025"/>
    <w:rsid w:val="00CF006A"/>
    <w:rsid w:val="00CF01C4"/>
    <w:rsid w:val="00CF0424"/>
    <w:rsid w:val="00CF04A0"/>
    <w:rsid w:val="00CF04F0"/>
    <w:rsid w:val="00CF050B"/>
    <w:rsid w:val="00CF087B"/>
    <w:rsid w:val="00CF09AC"/>
    <w:rsid w:val="00CF0C47"/>
    <w:rsid w:val="00CF0D85"/>
    <w:rsid w:val="00CF0E31"/>
    <w:rsid w:val="00CF1033"/>
    <w:rsid w:val="00CF1183"/>
    <w:rsid w:val="00CF12A4"/>
    <w:rsid w:val="00CF133E"/>
    <w:rsid w:val="00CF1405"/>
    <w:rsid w:val="00CF15B8"/>
    <w:rsid w:val="00CF1624"/>
    <w:rsid w:val="00CF1660"/>
    <w:rsid w:val="00CF166C"/>
    <w:rsid w:val="00CF1AB2"/>
    <w:rsid w:val="00CF1B8B"/>
    <w:rsid w:val="00CF1B9A"/>
    <w:rsid w:val="00CF1C2F"/>
    <w:rsid w:val="00CF1D08"/>
    <w:rsid w:val="00CF1EE1"/>
    <w:rsid w:val="00CF2030"/>
    <w:rsid w:val="00CF216E"/>
    <w:rsid w:val="00CF232F"/>
    <w:rsid w:val="00CF240D"/>
    <w:rsid w:val="00CF2611"/>
    <w:rsid w:val="00CF261F"/>
    <w:rsid w:val="00CF2AD3"/>
    <w:rsid w:val="00CF2C84"/>
    <w:rsid w:val="00CF2DD5"/>
    <w:rsid w:val="00CF2E92"/>
    <w:rsid w:val="00CF2EF7"/>
    <w:rsid w:val="00CF31CE"/>
    <w:rsid w:val="00CF3230"/>
    <w:rsid w:val="00CF3701"/>
    <w:rsid w:val="00CF3832"/>
    <w:rsid w:val="00CF3A14"/>
    <w:rsid w:val="00CF3A43"/>
    <w:rsid w:val="00CF3C3C"/>
    <w:rsid w:val="00CF3C5C"/>
    <w:rsid w:val="00CF3E1D"/>
    <w:rsid w:val="00CF3E77"/>
    <w:rsid w:val="00CF3EE9"/>
    <w:rsid w:val="00CF40F0"/>
    <w:rsid w:val="00CF42C0"/>
    <w:rsid w:val="00CF44C1"/>
    <w:rsid w:val="00CF495E"/>
    <w:rsid w:val="00CF4A02"/>
    <w:rsid w:val="00CF4C38"/>
    <w:rsid w:val="00CF4F48"/>
    <w:rsid w:val="00CF4FCF"/>
    <w:rsid w:val="00CF5030"/>
    <w:rsid w:val="00CF5219"/>
    <w:rsid w:val="00CF5350"/>
    <w:rsid w:val="00CF5458"/>
    <w:rsid w:val="00CF55F9"/>
    <w:rsid w:val="00CF56E6"/>
    <w:rsid w:val="00CF58A9"/>
    <w:rsid w:val="00CF591D"/>
    <w:rsid w:val="00CF594A"/>
    <w:rsid w:val="00CF5A05"/>
    <w:rsid w:val="00CF5C3F"/>
    <w:rsid w:val="00CF619D"/>
    <w:rsid w:val="00CF62C8"/>
    <w:rsid w:val="00CF6373"/>
    <w:rsid w:val="00CF6484"/>
    <w:rsid w:val="00CF663A"/>
    <w:rsid w:val="00CF68B5"/>
    <w:rsid w:val="00CF6944"/>
    <w:rsid w:val="00CF6A5E"/>
    <w:rsid w:val="00CF6AAD"/>
    <w:rsid w:val="00CF6B23"/>
    <w:rsid w:val="00CF6C91"/>
    <w:rsid w:val="00CF6D1E"/>
    <w:rsid w:val="00CF6D39"/>
    <w:rsid w:val="00CF6F6A"/>
    <w:rsid w:val="00CF6F8A"/>
    <w:rsid w:val="00CF6FEF"/>
    <w:rsid w:val="00CF739C"/>
    <w:rsid w:val="00CF7491"/>
    <w:rsid w:val="00CF74DE"/>
    <w:rsid w:val="00CF75A0"/>
    <w:rsid w:val="00CF75DD"/>
    <w:rsid w:val="00CF7634"/>
    <w:rsid w:val="00CF7820"/>
    <w:rsid w:val="00CF7BA5"/>
    <w:rsid w:val="00CF7E2C"/>
    <w:rsid w:val="00D0017E"/>
    <w:rsid w:val="00D002C2"/>
    <w:rsid w:val="00D0053F"/>
    <w:rsid w:val="00D008C1"/>
    <w:rsid w:val="00D00980"/>
    <w:rsid w:val="00D00C3E"/>
    <w:rsid w:val="00D00E0E"/>
    <w:rsid w:val="00D00F8C"/>
    <w:rsid w:val="00D01088"/>
    <w:rsid w:val="00D011E5"/>
    <w:rsid w:val="00D01246"/>
    <w:rsid w:val="00D01298"/>
    <w:rsid w:val="00D01352"/>
    <w:rsid w:val="00D013FE"/>
    <w:rsid w:val="00D0140F"/>
    <w:rsid w:val="00D0149B"/>
    <w:rsid w:val="00D016A6"/>
    <w:rsid w:val="00D01770"/>
    <w:rsid w:val="00D01851"/>
    <w:rsid w:val="00D018FA"/>
    <w:rsid w:val="00D019FB"/>
    <w:rsid w:val="00D01A86"/>
    <w:rsid w:val="00D01B6C"/>
    <w:rsid w:val="00D01CED"/>
    <w:rsid w:val="00D01E40"/>
    <w:rsid w:val="00D02101"/>
    <w:rsid w:val="00D021D8"/>
    <w:rsid w:val="00D0223C"/>
    <w:rsid w:val="00D02499"/>
    <w:rsid w:val="00D027AC"/>
    <w:rsid w:val="00D027BA"/>
    <w:rsid w:val="00D0297B"/>
    <w:rsid w:val="00D029D1"/>
    <w:rsid w:val="00D02E63"/>
    <w:rsid w:val="00D02F48"/>
    <w:rsid w:val="00D02F50"/>
    <w:rsid w:val="00D02FBE"/>
    <w:rsid w:val="00D032CF"/>
    <w:rsid w:val="00D03AAB"/>
    <w:rsid w:val="00D03BAB"/>
    <w:rsid w:val="00D03D6D"/>
    <w:rsid w:val="00D03DF1"/>
    <w:rsid w:val="00D03E27"/>
    <w:rsid w:val="00D03F14"/>
    <w:rsid w:val="00D04181"/>
    <w:rsid w:val="00D04376"/>
    <w:rsid w:val="00D04501"/>
    <w:rsid w:val="00D045C5"/>
    <w:rsid w:val="00D04643"/>
    <w:rsid w:val="00D04696"/>
    <w:rsid w:val="00D0474D"/>
    <w:rsid w:val="00D049E9"/>
    <w:rsid w:val="00D04DDE"/>
    <w:rsid w:val="00D05005"/>
    <w:rsid w:val="00D05094"/>
    <w:rsid w:val="00D0526D"/>
    <w:rsid w:val="00D05396"/>
    <w:rsid w:val="00D054DE"/>
    <w:rsid w:val="00D054F5"/>
    <w:rsid w:val="00D05745"/>
    <w:rsid w:val="00D05823"/>
    <w:rsid w:val="00D05918"/>
    <w:rsid w:val="00D059AD"/>
    <w:rsid w:val="00D05CD4"/>
    <w:rsid w:val="00D05D5C"/>
    <w:rsid w:val="00D05DA2"/>
    <w:rsid w:val="00D05E2C"/>
    <w:rsid w:val="00D05E9E"/>
    <w:rsid w:val="00D05FB4"/>
    <w:rsid w:val="00D06107"/>
    <w:rsid w:val="00D0613D"/>
    <w:rsid w:val="00D06209"/>
    <w:rsid w:val="00D06255"/>
    <w:rsid w:val="00D062C8"/>
    <w:rsid w:val="00D063DA"/>
    <w:rsid w:val="00D0656E"/>
    <w:rsid w:val="00D06636"/>
    <w:rsid w:val="00D0669C"/>
    <w:rsid w:val="00D06FB6"/>
    <w:rsid w:val="00D07065"/>
    <w:rsid w:val="00D07074"/>
    <w:rsid w:val="00D070CA"/>
    <w:rsid w:val="00D07136"/>
    <w:rsid w:val="00D0715D"/>
    <w:rsid w:val="00D071A6"/>
    <w:rsid w:val="00D07520"/>
    <w:rsid w:val="00D0768B"/>
    <w:rsid w:val="00D07879"/>
    <w:rsid w:val="00D0798A"/>
    <w:rsid w:val="00D07A28"/>
    <w:rsid w:val="00D07AEC"/>
    <w:rsid w:val="00D07B65"/>
    <w:rsid w:val="00D07C50"/>
    <w:rsid w:val="00D07CF9"/>
    <w:rsid w:val="00D07D67"/>
    <w:rsid w:val="00D07E0D"/>
    <w:rsid w:val="00D07F17"/>
    <w:rsid w:val="00D07F5A"/>
    <w:rsid w:val="00D10354"/>
    <w:rsid w:val="00D103D2"/>
    <w:rsid w:val="00D105DE"/>
    <w:rsid w:val="00D10666"/>
    <w:rsid w:val="00D1066A"/>
    <w:rsid w:val="00D106FE"/>
    <w:rsid w:val="00D10905"/>
    <w:rsid w:val="00D10991"/>
    <w:rsid w:val="00D10A7A"/>
    <w:rsid w:val="00D10BA7"/>
    <w:rsid w:val="00D10F2F"/>
    <w:rsid w:val="00D11629"/>
    <w:rsid w:val="00D1172F"/>
    <w:rsid w:val="00D117ED"/>
    <w:rsid w:val="00D11959"/>
    <w:rsid w:val="00D119AC"/>
    <w:rsid w:val="00D11B20"/>
    <w:rsid w:val="00D11C27"/>
    <w:rsid w:val="00D11C33"/>
    <w:rsid w:val="00D11D4C"/>
    <w:rsid w:val="00D11D69"/>
    <w:rsid w:val="00D11ED9"/>
    <w:rsid w:val="00D1207D"/>
    <w:rsid w:val="00D121EB"/>
    <w:rsid w:val="00D12212"/>
    <w:rsid w:val="00D122D1"/>
    <w:rsid w:val="00D122D2"/>
    <w:rsid w:val="00D12814"/>
    <w:rsid w:val="00D1299C"/>
    <w:rsid w:val="00D129DC"/>
    <w:rsid w:val="00D12B0B"/>
    <w:rsid w:val="00D130AA"/>
    <w:rsid w:val="00D131B9"/>
    <w:rsid w:val="00D13423"/>
    <w:rsid w:val="00D1346C"/>
    <w:rsid w:val="00D13471"/>
    <w:rsid w:val="00D13766"/>
    <w:rsid w:val="00D13776"/>
    <w:rsid w:val="00D1378B"/>
    <w:rsid w:val="00D137D9"/>
    <w:rsid w:val="00D138F3"/>
    <w:rsid w:val="00D13BA2"/>
    <w:rsid w:val="00D14006"/>
    <w:rsid w:val="00D1400E"/>
    <w:rsid w:val="00D1410A"/>
    <w:rsid w:val="00D14225"/>
    <w:rsid w:val="00D142A0"/>
    <w:rsid w:val="00D1431E"/>
    <w:rsid w:val="00D14432"/>
    <w:rsid w:val="00D145D2"/>
    <w:rsid w:val="00D1483D"/>
    <w:rsid w:val="00D14A03"/>
    <w:rsid w:val="00D14B25"/>
    <w:rsid w:val="00D14C37"/>
    <w:rsid w:val="00D14D05"/>
    <w:rsid w:val="00D14DA7"/>
    <w:rsid w:val="00D14E5E"/>
    <w:rsid w:val="00D14F0E"/>
    <w:rsid w:val="00D15085"/>
    <w:rsid w:val="00D15447"/>
    <w:rsid w:val="00D156CF"/>
    <w:rsid w:val="00D15806"/>
    <w:rsid w:val="00D15911"/>
    <w:rsid w:val="00D15958"/>
    <w:rsid w:val="00D15A8A"/>
    <w:rsid w:val="00D15BD2"/>
    <w:rsid w:val="00D15F34"/>
    <w:rsid w:val="00D16208"/>
    <w:rsid w:val="00D1648E"/>
    <w:rsid w:val="00D164AC"/>
    <w:rsid w:val="00D1665E"/>
    <w:rsid w:val="00D16863"/>
    <w:rsid w:val="00D16A60"/>
    <w:rsid w:val="00D16BDD"/>
    <w:rsid w:val="00D16CF1"/>
    <w:rsid w:val="00D16E3A"/>
    <w:rsid w:val="00D172E5"/>
    <w:rsid w:val="00D174C2"/>
    <w:rsid w:val="00D175F9"/>
    <w:rsid w:val="00D176C7"/>
    <w:rsid w:val="00D17819"/>
    <w:rsid w:val="00D17886"/>
    <w:rsid w:val="00D1793B"/>
    <w:rsid w:val="00D179A3"/>
    <w:rsid w:val="00D17BC9"/>
    <w:rsid w:val="00D17C12"/>
    <w:rsid w:val="00D2015E"/>
    <w:rsid w:val="00D2022B"/>
    <w:rsid w:val="00D2027A"/>
    <w:rsid w:val="00D20313"/>
    <w:rsid w:val="00D20363"/>
    <w:rsid w:val="00D203EE"/>
    <w:rsid w:val="00D2056D"/>
    <w:rsid w:val="00D20632"/>
    <w:rsid w:val="00D20770"/>
    <w:rsid w:val="00D20A57"/>
    <w:rsid w:val="00D20C24"/>
    <w:rsid w:val="00D20C44"/>
    <w:rsid w:val="00D20DF8"/>
    <w:rsid w:val="00D20F8F"/>
    <w:rsid w:val="00D21085"/>
    <w:rsid w:val="00D21108"/>
    <w:rsid w:val="00D21258"/>
    <w:rsid w:val="00D212F4"/>
    <w:rsid w:val="00D213F0"/>
    <w:rsid w:val="00D2152C"/>
    <w:rsid w:val="00D215E3"/>
    <w:rsid w:val="00D21623"/>
    <w:rsid w:val="00D21947"/>
    <w:rsid w:val="00D219FD"/>
    <w:rsid w:val="00D21A95"/>
    <w:rsid w:val="00D22052"/>
    <w:rsid w:val="00D22083"/>
    <w:rsid w:val="00D22568"/>
    <w:rsid w:val="00D225EC"/>
    <w:rsid w:val="00D22631"/>
    <w:rsid w:val="00D22983"/>
    <w:rsid w:val="00D22C7C"/>
    <w:rsid w:val="00D23018"/>
    <w:rsid w:val="00D230DF"/>
    <w:rsid w:val="00D23224"/>
    <w:rsid w:val="00D2348C"/>
    <w:rsid w:val="00D23552"/>
    <w:rsid w:val="00D235D0"/>
    <w:rsid w:val="00D23BBA"/>
    <w:rsid w:val="00D23E36"/>
    <w:rsid w:val="00D23E5F"/>
    <w:rsid w:val="00D23F6A"/>
    <w:rsid w:val="00D240CA"/>
    <w:rsid w:val="00D24311"/>
    <w:rsid w:val="00D244B8"/>
    <w:rsid w:val="00D2451A"/>
    <w:rsid w:val="00D24574"/>
    <w:rsid w:val="00D24678"/>
    <w:rsid w:val="00D246F6"/>
    <w:rsid w:val="00D2489B"/>
    <w:rsid w:val="00D248EA"/>
    <w:rsid w:val="00D24AB9"/>
    <w:rsid w:val="00D24B27"/>
    <w:rsid w:val="00D24B8E"/>
    <w:rsid w:val="00D24E94"/>
    <w:rsid w:val="00D24E97"/>
    <w:rsid w:val="00D252C3"/>
    <w:rsid w:val="00D2540D"/>
    <w:rsid w:val="00D254CC"/>
    <w:rsid w:val="00D255D2"/>
    <w:rsid w:val="00D25661"/>
    <w:rsid w:val="00D256BF"/>
    <w:rsid w:val="00D257C6"/>
    <w:rsid w:val="00D25820"/>
    <w:rsid w:val="00D2584B"/>
    <w:rsid w:val="00D258B8"/>
    <w:rsid w:val="00D25A37"/>
    <w:rsid w:val="00D25F55"/>
    <w:rsid w:val="00D261B6"/>
    <w:rsid w:val="00D2660C"/>
    <w:rsid w:val="00D26B52"/>
    <w:rsid w:val="00D26D88"/>
    <w:rsid w:val="00D26E3B"/>
    <w:rsid w:val="00D26EC0"/>
    <w:rsid w:val="00D26FE0"/>
    <w:rsid w:val="00D26FEF"/>
    <w:rsid w:val="00D272EE"/>
    <w:rsid w:val="00D273BD"/>
    <w:rsid w:val="00D27423"/>
    <w:rsid w:val="00D27636"/>
    <w:rsid w:val="00D2765A"/>
    <w:rsid w:val="00D2777D"/>
    <w:rsid w:val="00D27841"/>
    <w:rsid w:val="00D27979"/>
    <w:rsid w:val="00D27A9E"/>
    <w:rsid w:val="00D27D44"/>
    <w:rsid w:val="00D27FDD"/>
    <w:rsid w:val="00D30150"/>
    <w:rsid w:val="00D302DC"/>
    <w:rsid w:val="00D3070D"/>
    <w:rsid w:val="00D307DD"/>
    <w:rsid w:val="00D30885"/>
    <w:rsid w:val="00D30DC8"/>
    <w:rsid w:val="00D30F01"/>
    <w:rsid w:val="00D31053"/>
    <w:rsid w:val="00D310AF"/>
    <w:rsid w:val="00D311C7"/>
    <w:rsid w:val="00D312BD"/>
    <w:rsid w:val="00D318E2"/>
    <w:rsid w:val="00D31A7D"/>
    <w:rsid w:val="00D31BDB"/>
    <w:rsid w:val="00D31C97"/>
    <w:rsid w:val="00D31D82"/>
    <w:rsid w:val="00D32350"/>
    <w:rsid w:val="00D323EB"/>
    <w:rsid w:val="00D324A0"/>
    <w:rsid w:val="00D32562"/>
    <w:rsid w:val="00D32B13"/>
    <w:rsid w:val="00D32D42"/>
    <w:rsid w:val="00D32DA8"/>
    <w:rsid w:val="00D330A8"/>
    <w:rsid w:val="00D33145"/>
    <w:rsid w:val="00D333F8"/>
    <w:rsid w:val="00D336E1"/>
    <w:rsid w:val="00D33826"/>
    <w:rsid w:val="00D33984"/>
    <w:rsid w:val="00D33C96"/>
    <w:rsid w:val="00D33FB1"/>
    <w:rsid w:val="00D341B5"/>
    <w:rsid w:val="00D3424A"/>
    <w:rsid w:val="00D3428A"/>
    <w:rsid w:val="00D3436B"/>
    <w:rsid w:val="00D343D3"/>
    <w:rsid w:val="00D34482"/>
    <w:rsid w:val="00D34495"/>
    <w:rsid w:val="00D3454C"/>
    <w:rsid w:val="00D346CB"/>
    <w:rsid w:val="00D347EB"/>
    <w:rsid w:val="00D349BD"/>
    <w:rsid w:val="00D349E0"/>
    <w:rsid w:val="00D34A45"/>
    <w:rsid w:val="00D34A8A"/>
    <w:rsid w:val="00D34B3C"/>
    <w:rsid w:val="00D34CCE"/>
    <w:rsid w:val="00D34E7C"/>
    <w:rsid w:val="00D3507A"/>
    <w:rsid w:val="00D351E3"/>
    <w:rsid w:val="00D35573"/>
    <w:rsid w:val="00D3570A"/>
    <w:rsid w:val="00D35A0B"/>
    <w:rsid w:val="00D35CE5"/>
    <w:rsid w:val="00D35D95"/>
    <w:rsid w:val="00D35E2A"/>
    <w:rsid w:val="00D35E48"/>
    <w:rsid w:val="00D35E91"/>
    <w:rsid w:val="00D35F38"/>
    <w:rsid w:val="00D35F53"/>
    <w:rsid w:val="00D35F6C"/>
    <w:rsid w:val="00D35FF1"/>
    <w:rsid w:val="00D36114"/>
    <w:rsid w:val="00D361AC"/>
    <w:rsid w:val="00D36334"/>
    <w:rsid w:val="00D36336"/>
    <w:rsid w:val="00D363B8"/>
    <w:rsid w:val="00D36400"/>
    <w:rsid w:val="00D36BA8"/>
    <w:rsid w:val="00D36D1E"/>
    <w:rsid w:val="00D36F51"/>
    <w:rsid w:val="00D37210"/>
    <w:rsid w:val="00D372A6"/>
    <w:rsid w:val="00D376DD"/>
    <w:rsid w:val="00D37780"/>
    <w:rsid w:val="00D37890"/>
    <w:rsid w:val="00D378EE"/>
    <w:rsid w:val="00D37A3E"/>
    <w:rsid w:val="00D37B89"/>
    <w:rsid w:val="00D37C9E"/>
    <w:rsid w:val="00D37D9B"/>
    <w:rsid w:val="00D37E24"/>
    <w:rsid w:val="00D37F8A"/>
    <w:rsid w:val="00D4002B"/>
    <w:rsid w:val="00D40127"/>
    <w:rsid w:val="00D403F6"/>
    <w:rsid w:val="00D40447"/>
    <w:rsid w:val="00D4090A"/>
    <w:rsid w:val="00D40AD9"/>
    <w:rsid w:val="00D40BB5"/>
    <w:rsid w:val="00D40C34"/>
    <w:rsid w:val="00D40DB1"/>
    <w:rsid w:val="00D40E12"/>
    <w:rsid w:val="00D40F5D"/>
    <w:rsid w:val="00D40F60"/>
    <w:rsid w:val="00D4107B"/>
    <w:rsid w:val="00D411C2"/>
    <w:rsid w:val="00D41397"/>
    <w:rsid w:val="00D4140D"/>
    <w:rsid w:val="00D415C3"/>
    <w:rsid w:val="00D416B1"/>
    <w:rsid w:val="00D41854"/>
    <w:rsid w:val="00D4191A"/>
    <w:rsid w:val="00D4192F"/>
    <w:rsid w:val="00D41A26"/>
    <w:rsid w:val="00D41ADB"/>
    <w:rsid w:val="00D41BB7"/>
    <w:rsid w:val="00D41D08"/>
    <w:rsid w:val="00D41D84"/>
    <w:rsid w:val="00D41DD1"/>
    <w:rsid w:val="00D421F0"/>
    <w:rsid w:val="00D42709"/>
    <w:rsid w:val="00D42737"/>
    <w:rsid w:val="00D42774"/>
    <w:rsid w:val="00D4280C"/>
    <w:rsid w:val="00D42950"/>
    <w:rsid w:val="00D42AA0"/>
    <w:rsid w:val="00D42C77"/>
    <w:rsid w:val="00D42D74"/>
    <w:rsid w:val="00D42DD7"/>
    <w:rsid w:val="00D430F3"/>
    <w:rsid w:val="00D43264"/>
    <w:rsid w:val="00D433EA"/>
    <w:rsid w:val="00D4340E"/>
    <w:rsid w:val="00D4349C"/>
    <w:rsid w:val="00D434BC"/>
    <w:rsid w:val="00D435E9"/>
    <w:rsid w:val="00D43B6B"/>
    <w:rsid w:val="00D43C6D"/>
    <w:rsid w:val="00D43CB4"/>
    <w:rsid w:val="00D43D4A"/>
    <w:rsid w:val="00D44047"/>
    <w:rsid w:val="00D44058"/>
    <w:rsid w:val="00D44063"/>
    <w:rsid w:val="00D440D6"/>
    <w:rsid w:val="00D4412C"/>
    <w:rsid w:val="00D442B8"/>
    <w:rsid w:val="00D4464F"/>
    <w:rsid w:val="00D447DB"/>
    <w:rsid w:val="00D44892"/>
    <w:rsid w:val="00D44DDD"/>
    <w:rsid w:val="00D44F6C"/>
    <w:rsid w:val="00D4503C"/>
    <w:rsid w:val="00D4508A"/>
    <w:rsid w:val="00D45214"/>
    <w:rsid w:val="00D454D4"/>
    <w:rsid w:val="00D4582C"/>
    <w:rsid w:val="00D458DB"/>
    <w:rsid w:val="00D45B4E"/>
    <w:rsid w:val="00D45B67"/>
    <w:rsid w:val="00D45C78"/>
    <w:rsid w:val="00D45DB2"/>
    <w:rsid w:val="00D45E47"/>
    <w:rsid w:val="00D460EC"/>
    <w:rsid w:val="00D46189"/>
    <w:rsid w:val="00D462AA"/>
    <w:rsid w:val="00D4640B"/>
    <w:rsid w:val="00D4687C"/>
    <w:rsid w:val="00D46AB5"/>
    <w:rsid w:val="00D46AC4"/>
    <w:rsid w:val="00D46B18"/>
    <w:rsid w:val="00D46D68"/>
    <w:rsid w:val="00D46D96"/>
    <w:rsid w:val="00D46E22"/>
    <w:rsid w:val="00D46EAE"/>
    <w:rsid w:val="00D4715D"/>
    <w:rsid w:val="00D47221"/>
    <w:rsid w:val="00D4726E"/>
    <w:rsid w:val="00D4765C"/>
    <w:rsid w:val="00D4772C"/>
    <w:rsid w:val="00D4777C"/>
    <w:rsid w:val="00D4784C"/>
    <w:rsid w:val="00D479C5"/>
    <w:rsid w:val="00D500ED"/>
    <w:rsid w:val="00D501BD"/>
    <w:rsid w:val="00D501F9"/>
    <w:rsid w:val="00D5021C"/>
    <w:rsid w:val="00D5032A"/>
    <w:rsid w:val="00D50422"/>
    <w:rsid w:val="00D50501"/>
    <w:rsid w:val="00D506A0"/>
    <w:rsid w:val="00D506B6"/>
    <w:rsid w:val="00D50833"/>
    <w:rsid w:val="00D50977"/>
    <w:rsid w:val="00D50CA2"/>
    <w:rsid w:val="00D50CA9"/>
    <w:rsid w:val="00D50D15"/>
    <w:rsid w:val="00D50DED"/>
    <w:rsid w:val="00D50E08"/>
    <w:rsid w:val="00D51193"/>
    <w:rsid w:val="00D51291"/>
    <w:rsid w:val="00D512FC"/>
    <w:rsid w:val="00D5133F"/>
    <w:rsid w:val="00D51386"/>
    <w:rsid w:val="00D518F2"/>
    <w:rsid w:val="00D519BD"/>
    <w:rsid w:val="00D51B6C"/>
    <w:rsid w:val="00D51C20"/>
    <w:rsid w:val="00D51CA5"/>
    <w:rsid w:val="00D51D3B"/>
    <w:rsid w:val="00D51D64"/>
    <w:rsid w:val="00D52108"/>
    <w:rsid w:val="00D5253B"/>
    <w:rsid w:val="00D526E8"/>
    <w:rsid w:val="00D529BE"/>
    <w:rsid w:val="00D529C2"/>
    <w:rsid w:val="00D52A41"/>
    <w:rsid w:val="00D52A56"/>
    <w:rsid w:val="00D52A8A"/>
    <w:rsid w:val="00D52AA0"/>
    <w:rsid w:val="00D52BB3"/>
    <w:rsid w:val="00D52F1E"/>
    <w:rsid w:val="00D530A9"/>
    <w:rsid w:val="00D53754"/>
    <w:rsid w:val="00D53B80"/>
    <w:rsid w:val="00D53CD8"/>
    <w:rsid w:val="00D53D59"/>
    <w:rsid w:val="00D53FAC"/>
    <w:rsid w:val="00D53FFA"/>
    <w:rsid w:val="00D5429B"/>
    <w:rsid w:val="00D542A7"/>
    <w:rsid w:val="00D5443D"/>
    <w:rsid w:val="00D54441"/>
    <w:rsid w:val="00D54526"/>
    <w:rsid w:val="00D545ED"/>
    <w:rsid w:val="00D547A1"/>
    <w:rsid w:val="00D54AD9"/>
    <w:rsid w:val="00D54BF6"/>
    <w:rsid w:val="00D54C3E"/>
    <w:rsid w:val="00D54C89"/>
    <w:rsid w:val="00D54CA4"/>
    <w:rsid w:val="00D54DA3"/>
    <w:rsid w:val="00D54EDD"/>
    <w:rsid w:val="00D5510C"/>
    <w:rsid w:val="00D5510F"/>
    <w:rsid w:val="00D55146"/>
    <w:rsid w:val="00D55192"/>
    <w:rsid w:val="00D5522A"/>
    <w:rsid w:val="00D55316"/>
    <w:rsid w:val="00D555D3"/>
    <w:rsid w:val="00D5565B"/>
    <w:rsid w:val="00D557D7"/>
    <w:rsid w:val="00D55813"/>
    <w:rsid w:val="00D558F9"/>
    <w:rsid w:val="00D55B61"/>
    <w:rsid w:val="00D55D6C"/>
    <w:rsid w:val="00D55D83"/>
    <w:rsid w:val="00D55EB4"/>
    <w:rsid w:val="00D55ED1"/>
    <w:rsid w:val="00D55ED9"/>
    <w:rsid w:val="00D55F52"/>
    <w:rsid w:val="00D56063"/>
    <w:rsid w:val="00D560A4"/>
    <w:rsid w:val="00D56547"/>
    <w:rsid w:val="00D5656E"/>
    <w:rsid w:val="00D565EE"/>
    <w:rsid w:val="00D568E0"/>
    <w:rsid w:val="00D56BB3"/>
    <w:rsid w:val="00D56C2E"/>
    <w:rsid w:val="00D56D6B"/>
    <w:rsid w:val="00D56DFD"/>
    <w:rsid w:val="00D56E38"/>
    <w:rsid w:val="00D56E7F"/>
    <w:rsid w:val="00D56E91"/>
    <w:rsid w:val="00D57096"/>
    <w:rsid w:val="00D57123"/>
    <w:rsid w:val="00D571AC"/>
    <w:rsid w:val="00D571C9"/>
    <w:rsid w:val="00D579BE"/>
    <w:rsid w:val="00D57CA1"/>
    <w:rsid w:val="00D57F14"/>
    <w:rsid w:val="00D6028B"/>
    <w:rsid w:val="00D603DA"/>
    <w:rsid w:val="00D605EB"/>
    <w:rsid w:val="00D60629"/>
    <w:rsid w:val="00D606F2"/>
    <w:rsid w:val="00D609C0"/>
    <w:rsid w:val="00D609C9"/>
    <w:rsid w:val="00D60AC2"/>
    <w:rsid w:val="00D60C08"/>
    <w:rsid w:val="00D60C42"/>
    <w:rsid w:val="00D60D5B"/>
    <w:rsid w:val="00D60D5D"/>
    <w:rsid w:val="00D60F54"/>
    <w:rsid w:val="00D610C9"/>
    <w:rsid w:val="00D613D8"/>
    <w:rsid w:val="00D61427"/>
    <w:rsid w:val="00D614CD"/>
    <w:rsid w:val="00D61531"/>
    <w:rsid w:val="00D61614"/>
    <w:rsid w:val="00D61707"/>
    <w:rsid w:val="00D61790"/>
    <w:rsid w:val="00D61913"/>
    <w:rsid w:val="00D61D30"/>
    <w:rsid w:val="00D61DBD"/>
    <w:rsid w:val="00D61EFD"/>
    <w:rsid w:val="00D62033"/>
    <w:rsid w:val="00D622AA"/>
    <w:rsid w:val="00D622EC"/>
    <w:rsid w:val="00D62383"/>
    <w:rsid w:val="00D624AF"/>
    <w:rsid w:val="00D62716"/>
    <w:rsid w:val="00D627E8"/>
    <w:rsid w:val="00D628B5"/>
    <w:rsid w:val="00D628CA"/>
    <w:rsid w:val="00D62C6F"/>
    <w:rsid w:val="00D62D6D"/>
    <w:rsid w:val="00D6307B"/>
    <w:rsid w:val="00D631CB"/>
    <w:rsid w:val="00D631F5"/>
    <w:rsid w:val="00D633A4"/>
    <w:rsid w:val="00D63492"/>
    <w:rsid w:val="00D634A7"/>
    <w:rsid w:val="00D639B6"/>
    <w:rsid w:val="00D63A82"/>
    <w:rsid w:val="00D63B0F"/>
    <w:rsid w:val="00D63BFE"/>
    <w:rsid w:val="00D63DE3"/>
    <w:rsid w:val="00D63E93"/>
    <w:rsid w:val="00D63F3D"/>
    <w:rsid w:val="00D64100"/>
    <w:rsid w:val="00D6428C"/>
    <w:rsid w:val="00D642CF"/>
    <w:rsid w:val="00D645FE"/>
    <w:rsid w:val="00D64BA9"/>
    <w:rsid w:val="00D64D39"/>
    <w:rsid w:val="00D64E78"/>
    <w:rsid w:val="00D64E7E"/>
    <w:rsid w:val="00D64F4D"/>
    <w:rsid w:val="00D64F51"/>
    <w:rsid w:val="00D65347"/>
    <w:rsid w:val="00D65593"/>
    <w:rsid w:val="00D658D5"/>
    <w:rsid w:val="00D65A82"/>
    <w:rsid w:val="00D65B3A"/>
    <w:rsid w:val="00D65C5E"/>
    <w:rsid w:val="00D65D94"/>
    <w:rsid w:val="00D6603D"/>
    <w:rsid w:val="00D66053"/>
    <w:rsid w:val="00D66120"/>
    <w:rsid w:val="00D6623C"/>
    <w:rsid w:val="00D665B9"/>
    <w:rsid w:val="00D66752"/>
    <w:rsid w:val="00D6752A"/>
    <w:rsid w:val="00D675E4"/>
    <w:rsid w:val="00D6768E"/>
    <w:rsid w:val="00D678E1"/>
    <w:rsid w:val="00D6795C"/>
    <w:rsid w:val="00D67A3B"/>
    <w:rsid w:val="00D67BD8"/>
    <w:rsid w:val="00D67C21"/>
    <w:rsid w:val="00D67C6A"/>
    <w:rsid w:val="00D67CBC"/>
    <w:rsid w:val="00D67D07"/>
    <w:rsid w:val="00D67D14"/>
    <w:rsid w:val="00D67FBC"/>
    <w:rsid w:val="00D70052"/>
    <w:rsid w:val="00D7005A"/>
    <w:rsid w:val="00D7058B"/>
    <w:rsid w:val="00D707BB"/>
    <w:rsid w:val="00D70EAE"/>
    <w:rsid w:val="00D70FA9"/>
    <w:rsid w:val="00D70FCD"/>
    <w:rsid w:val="00D70FDE"/>
    <w:rsid w:val="00D71038"/>
    <w:rsid w:val="00D71133"/>
    <w:rsid w:val="00D713E7"/>
    <w:rsid w:val="00D7163D"/>
    <w:rsid w:val="00D716D9"/>
    <w:rsid w:val="00D718BD"/>
    <w:rsid w:val="00D71BDF"/>
    <w:rsid w:val="00D71E8C"/>
    <w:rsid w:val="00D72306"/>
    <w:rsid w:val="00D72616"/>
    <w:rsid w:val="00D7265E"/>
    <w:rsid w:val="00D728ED"/>
    <w:rsid w:val="00D7298E"/>
    <w:rsid w:val="00D72A36"/>
    <w:rsid w:val="00D72CD2"/>
    <w:rsid w:val="00D72FEA"/>
    <w:rsid w:val="00D73252"/>
    <w:rsid w:val="00D732D9"/>
    <w:rsid w:val="00D73370"/>
    <w:rsid w:val="00D734C7"/>
    <w:rsid w:val="00D734CB"/>
    <w:rsid w:val="00D734DE"/>
    <w:rsid w:val="00D736CA"/>
    <w:rsid w:val="00D738F1"/>
    <w:rsid w:val="00D73B51"/>
    <w:rsid w:val="00D73E9C"/>
    <w:rsid w:val="00D7443A"/>
    <w:rsid w:val="00D74469"/>
    <w:rsid w:val="00D74592"/>
    <w:rsid w:val="00D745BA"/>
    <w:rsid w:val="00D747DB"/>
    <w:rsid w:val="00D74930"/>
    <w:rsid w:val="00D74B78"/>
    <w:rsid w:val="00D74C7C"/>
    <w:rsid w:val="00D74E45"/>
    <w:rsid w:val="00D74F9B"/>
    <w:rsid w:val="00D750FA"/>
    <w:rsid w:val="00D75334"/>
    <w:rsid w:val="00D75437"/>
    <w:rsid w:val="00D75578"/>
    <w:rsid w:val="00D756EC"/>
    <w:rsid w:val="00D75753"/>
    <w:rsid w:val="00D7583F"/>
    <w:rsid w:val="00D7593C"/>
    <w:rsid w:val="00D75A02"/>
    <w:rsid w:val="00D75A44"/>
    <w:rsid w:val="00D75C52"/>
    <w:rsid w:val="00D75DBA"/>
    <w:rsid w:val="00D75E4F"/>
    <w:rsid w:val="00D7654B"/>
    <w:rsid w:val="00D766F1"/>
    <w:rsid w:val="00D7679A"/>
    <w:rsid w:val="00D768A1"/>
    <w:rsid w:val="00D768AD"/>
    <w:rsid w:val="00D76FCD"/>
    <w:rsid w:val="00D76FFB"/>
    <w:rsid w:val="00D77125"/>
    <w:rsid w:val="00D77298"/>
    <w:rsid w:val="00D774AF"/>
    <w:rsid w:val="00D775CF"/>
    <w:rsid w:val="00D775DC"/>
    <w:rsid w:val="00D776BD"/>
    <w:rsid w:val="00D77739"/>
    <w:rsid w:val="00D77817"/>
    <w:rsid w:val="00D77A47"/>
    <w:rsid w:val="00D77AD1"/>
    <w:rsid w:val="00D77C1C"/>
    <w:rsid w:val="00D77E2A"/>
    <w:rsid w:val="00D77F7C"/>
    <w:rsid w:val="00D77FF7"/>
    <w:rsid w:val="00D8003D"/>
    <w:rsid w:val="00D8004E"/>
    <w:rsid w:val="00D80376"/>
    <w:rsid w:val="00D80562"/>
    <w:rsid w:val="00D805F1"/>
    <w:rsid w:val="00D8069E"/>
    <w:rsid w:val="00D806DA"/>
    <w:rsid w:val="00D8085D"/>
    <w:rsid w:val="00D80AC7"/>
    <w:rsid w:val="00D80B3C"/>
    <w:rsid w:val="00D80BDC"/>
    <w:rsid w:val="00D80C25"/>
    <w:rsid w:val="00D80C9D"/>
    <w:rsid w:val="00D80EF1"/>
    <w:rsid w:val="00D80F02"/>
    <w:rsid w:val="00D811DF"/>
    <w:rsid w:val="00D814C3"/>
    <w:rsid w:val="00D8164B"/>
    <w:rsid w:val="00D819E1"/>
    <w:rsid w:val="00D819E9"/>
    <w:rsid w:val="00D81A56"/>
    <w:rsid w:val="00D81A59"/>
    <w:rsid w:val="00D81AD5"/>
    <w:rsid w:val="00D81FDB"/>
    <w:rsid w:val="00D8205B"/>
    <w:rsid w:val="00D8224E"/>
    <w:rsid w:val="00D82571"/>
    <w:rsid w:val="00D82765"/>
    <w:rsid w:val="00D82A23"/>
    <w:rsid w:val="00D82CBF"/>
    <w:rsid w:val="00D82D69"/>
    <w:rsid w:val="00D82E9E"/>
    <w:rsid w:val="00D834F2"/>
    <w:rsid w:val="00D83683"/>
    <w:rsid w:val="00D836D2"/>
    <w:rsid w:val="00D8384B"/>
    <w:rsid w:val="00D83873"/>
    <w:rsid w:val="00D838B6"/>
    <w:rsid w:val="00D8390C"/>
    <w:rsid w:val="00D8392A"/>
    <w:rsid w:val="00D83BB2"/>
    <w:rsid w:val="00D83BBE"/>
    <w:rsid w:val="00D83C68"/>
    <w:rsid w:val="00D83D14"/>
    <w:rsid w:val="00D83E85"/>
    <w:rsid w:val="00D83EF7"/>
    <w:rsid w:val="00D83F40"/>
    <w:rsid w:val="00D83FA1"/>
    <w:rsid w:val="00D840F6"/>
    <w:rsid w:val="00D8415D"/>
    <w:rsid w:val="00D841D3"/>
    <w:rsid w:val="00D84254"/>
    <w:rsid w:val="00D84465"/>
    <w:rsid w:val="00D844BA"/>
    <w:rsid w:val="00D847C6"/>
    <w:rsid w:val="00D848F9"/>
    <w:rsid w:val="00D84D1D"/>
    <w:rsid w:val="00D84E4F"/>
    <w:rsid w:val="00D84F16"/>
    <w:rsid w:val="00D84F3E"/>
    <w:rsid w:val="00D84F4A"/>
    <w:rsid w:val="00D85038"/>
    <w:rsid w:val="00D8518A"/>
    <w:rsid w:val="00D8527F"/>
    <w:rsid w:val="00D853E0"/>
    <w:rsid w:val="00D85546"/>
    <w:rsid w:val="00D85547"/>
    <w:rsid w:val="00D85597"/>
    <w:rsid w:val="00D85713"/>
    <w:rsid w:val="00D85744"/>
    <w:rsid w:val="00D857A4"/>
    <w:rsid w:val="00D8591D"/>
    <w:rsid w:val="00D8593B"/>
    <w:rsid w:val="00D85B5E"/>
    <w:rsid w:val="00D85EA7"/>
    <w:rsid w:val="00D85EF3"/>
    <w:rsid w:val="00D85EFD"/>
    <w:rsid w:val="00D863DD"/>
    <w:rsid w:val="00D865EF"/>
    <w:rsid w:val="00D86643"/>
    <w:rsid w:val="00D867C7"/>
    <w:rsid w:val="00D867CC"/>
    <w:rsid w:val="00D86C27"/>
    <w:rsid w:val="00D86D63"/>
    <w:rsid w:val="00D86F1E"/>
    <w:rsid w:val="00D870B6"/>
    <w:rsid w:val="00D870EE"/>
    <w:rsid w:val="00D871A8"/>
    <w:rsid w:val="00D873FD"/>
    <w:rsid w:val="00D874A1"/>
    <w:rsid w:val="00D8757E"/>
    <w:rsid w:val="00D87672"/>
    <w:rsid w:val="00D87688"/>
    <w:rsid w:val="00D878FB"/>
    <w:rsid w:val="00D87A9E"/>
    <w:rsid w:val="00D87C13"/>
    <w:rsid w:val="00D90206"/>
    <w:rsid w:val="00D90382"/>
    <w:rsid w:val="00D90582"/>
    <w:rsid w:val="00D90997"/>
    <w:rsid w:val="00D90CFA"/>
    <w:rsid w:val="00D90EE4"/>
    <w:rsid w:val="00D90F6D"/>
    <w:rsid w:val="00D91022"/>
    <w:rsid w:val="00D910F9"/>
    <w:rsid w:val="00D91169"/>
    <w:rsid w:val="00D9154F"/>
    <w:rsid w:val="00D9161A"/>
    <w:rsid w:val="00D916C7"/>
    <w:rsid w:val="00D91802"/>
    <w:rsid w:val="00D91829"/>
    <w:rsid w:val="00D9185B"/>
    <w:rsid w:val="00D9192A"/>
    <w:rsid w:val="00D91B77"/>
    <w:rsid w:val="00D91C63"/>
    <w:rsid w:val="00D91C7C"/>
    <w:rsid w:val="00D91CB5"/>
    <w:rsid w:val="00D91E5A"/>
    <w:rsid w:val="00D91E99"/>
    <w:rsid w:val="00D91FCE"/>
    <w:rsid w:val="00D920F1"/>
    <w:rsid w:val="00D922EE"/>
    <w:rsid w:val="00D923BB"/>
    <w:rsid w:val="00D92648"/>
    <w:rsid w:val="00D926B4"/>
    <w:rsid w:val="00D92746"/>
    <w:rsid w:val="00D9288F"/>
    <w:rsid w:val="00D929D3"/>
    <w:rsid w:val="00D92DC5"/>
    <w:rsid w:val="00D92DCE"/>
    <w:rsid w:val="00D92F4B"/>
    <w:rsid w:val="00D93242"/>
    <w:rsid w:val="00D9329A"/>
    <w:rsid w:val="00D93334"/>
    <w:rsid w:val="00D93732"/>
    <w:rsid w:val="00D93800"/>
    <w:rsid w:val="00D93808"/>
    <w:rsid w:val="00D93855"/>
    <w:rsid w:val="00D93D5F"/>
    <w:rsid w:val="00D93E82"/>
    <w:rsid w:val="00D94042"/>
    <w:rsid w:val="00D942B5"/>
    <w:rsid w:val="00D943B9"/>
    <w:rsid w:val="00D944D5"/>
    <w:rsid w:val="00D94723"/>
    <w:rsid w:val="00D94909"/>
    <w:rsid w:val="00D94BE2"/>
    <w:rsid w:val="00D950CE"/>
    <w:rsid w:val="00D95114"/>
    <w:rsid w:val="00D952CF"/>
    <w:rsid w:val="00D954EA"/>
    <w:rsid w:val="00D955A6"/>
    <w:rsid w:val="00D955EA"/>
    <w:rsid w:val="00D95A3F"/>
    <w:rsid w:val="00D95DBD"/>
    <w:rsid w:val="00D95EFC"/>
    <w:rsid w:val="00D95FAB"/>
    <w:rsid w:val="00D96116"/>
    <w:rsid w:val="00D961BE"/>
    <w:rsid w:val="00D962F6"/>
    <w:rsid w:val="00D966B7"/>
    <w:rsid w:val="00D96B9A"/>
    <w:rsid w:val="00D96ED7"/>
    <w:rsid w:val="00D96F1E"/>
    <w:rsid w:val="00D96F75"/>
    <w:rsid w:val="00D970BC"/>
    <w:rsid w:val="00D971B9"/>
    <w:rsid w:val="00D97254"/>
    <w:rsid w:val="00D97256"/>
    <w:rsid w:val="00D974C2"/>
    <w:rsid w:val="00D974CD"/>
    <w:rsid w:val="00D97518"/>
    <w:rsid w:val="00D977CD"/>
    <w:rsid w:val="00D97967"/>
    <w:rsid w:val="00D97AC1"/>
    <w:rsid w:val="00D97C01"/>
    <w:rsid w:val="00D97C6E"/>
    <w:rsid w:val="00D97F28"/>
    <w:rsid w:val="00DA0215"/>
    <w:rsid w:val="00DA06E4"/>
    <w:rsid w:val="00DA08AA"/>
    <w:rsid w:val="00DA0951"/>
    <w:rsid w:val="00DA098F"/>
    <w:rsid w:val="00DA0A99"/>
    <w:rsid w:val="00DA0D5F"/>
    <w:rsid w:val="00DA0E55"/>
    <w:rsid w:val="00DA0F71"/>
    <w:rsid w:val="00DA0FE8"/>
    <w:rsid w:val="00DA10E6"/>
    <w:rsid w:val="00DA1133"/>
    <w:rsid w:val="00DA123B"/>
    <w:rsid w:val="00DA12CB"/>
    <w:rsid w:val="00DA1336"/>
    <w:rsid w:val="00DA1511"/>
    <w:rsid w:val="00DA1553"/>
    <w:rsid w:val="00DA155E"/>
    <w:rsid w:val="00DA183D"/>
    <w:rsid w:val="00DA1BBF"/>
    <w:rsid w:val="00DA1E16"/>
    <w:rsid w:val="00DA1FE0"/>
    <w:rsid w:val="00DA20B1"/>
    <w:rsid w:val="00DA20C2"/>
    <w:rsid w:val="00DA2175"/>
    <w:rsid w:val="00DA217E"/>
    <w:rsid w:val="00DA21F6"/>
    <w:rsid w:val="00DA2263"/>
    <w:rsid w:val="00DA231F"/>
    <w:rsid w:val="00DA233F"/>
    <w:rsid w:val="00DA2345"/>
    <w:rsid w:val="00DA23CA"/>
    <w:rsid w:val="00DA25BB"/>
    <w:rsid w:val="00DA2CBD"/>
    <w:rsid w:val="00DA2D33"/>
    <w:rsid w:val="00DA2E2B"/>
    <w:rsid w:val="00DA2E74"/>
    <w:rsid w:val="00DA310F"/>
    <w:rsid w:val="00DA312B"/>
    <w:rsid w:val="00DA31C3"/>
    <w:rsid w:val="00DA3388"/>
    <w:rsid w:val="00DA3415"/>
    <w:rsid w:val="00DA3473"/>
    <w:rsid w:val="00DA379A"/>
    <w:rsid w:val="00DA37E1"/>
    <w:rsid w:val="00DA3841"/>
    <w:rsid w:val="00DA3DC1"/>
    <w:rsid w:val="00DA3F3E"/>
    <w:rsid w:val="00DA4070"/>
    <w:rsid w:val="00DA4220"/>
    <w:rsid w:val="00DA42A8"/>
    <w:rsid w:val="00DA446C"/>
    <w:rsid w:val="00DA44CF"/>
    <w:rsid w:val="00DA4581"/>
    <w:rsid w:val="00DA469B"/>
    <w:rsid w:val="00DA46FD"/>
    <w:rsid w:val="00DA484C"/>
    <w:rsid w:val="00DA4AD6"/>
    <w:rsid w:val="00DA4B3F"/>
    <w:rsid w:val="00DA4C44"/>
    <w:rsid w:val="00DA4CA4"/>
    <w:rsid w:val="00DA4D07"/>
    <w:rsid w:val="00DA4D58"/>
    <w:rsid w:val="00DA4D65"/>
    <w:rsid w:val="00DA50E4"/>
    <w:rsid w:val="00DA514B"/>
    <w:rsid w:val="00DA5508"/>
    <w:rsid w:val="00DA5582"/>
    <w:rsid w:val="00DA56BD"/>
    <w:rsid w:val="00DA58B6"/>
    <w:rsid w:val="00DA5C19"/>
    <w:rsid w:val="00DA5C99"/>
    <w:rsid w:val="00DA5D21"/>
    <w:rsid w:val="00DA5F35"/>
    <w:rsid w:val="00DA5FA8"/>
    <w:rsid w:val="00DA5FAD"/>
    <w:rsid w:val="00DA5FDA"/>
    <w:rsid w:val="00DA617E"/>
    <w:rsid w:val="00DA62BE"/>
    <w:rsid w:val="00DA62EE"/>
    <w:rsid w:val="00DA66C8"/>
    <w:rsid w:val="00DA6730"/>
    <w:rsid w:val="00DA6878"/>
    <w:rsid w:val="00DA6BF2"/>
    <w:rsid w:val="00DA6C04"/>
    <w:rsid w:val="00DA6D7A"/>
    <w:rsid w:val="00DA6EE2"/>
    <w:rsid w:val="00DA6F0E"/>
    <w:rsid w:val="00DA6F20"/>
    <w:rsid w:val="00DA6FE6"/>
    <w:rsid w:val="00DA738A"/>
    <w:rsid w:val="00DA746A"/>
    <w:rsid w:val="00DA74D6"/>
    <w:rsid w:val="00DA763E"/>
    <w:rsid w:val="00DA7682"/>
    <w:rsid w:val="00DA7683"/>
    <w:rsid w:val="00DA779C"/>
    <w:rsid w:val="00DA7AAB"/>
    <w:rsid w:val="00DA7BA9"/>
    <w:rsid w:val="00DA7CDA"/>
    <w:rsid w:val="00DA7D8F"/>
    <w:rsid w:val="00DA7DC2"/>
    <w:rsid w:val="00DA7DE1"/>
    <w:rsid w:val="00DB004C"/>
    <w:rsid w:val="00DB036D"/>
    <w:rsid w:val="00DB063D"/>
    <w:rsid w:val="00DB0700"/>
    <w:rsid w:val="00DB08C1"/>
    <w:rsid w:val="00DB0B35"/>
    <w:rsid w:val="00DB0E8C"/>
    <w:rsid w:val="00DB0E98"/>
    <w:rsid w:val="00DB0FF2"/>
    <w:rsid w:val="00DB1118"/>
    <w:rsid w:val="00DB125F"/>
    <w:rsid w:val="00DB15A9"/>
    <w:rsid w:val="00DB15B3"/>
    <w:rsid w:val="00DB1673"/>
    <w:rsid w:val="00DB19C0"/>
    <w:rsid w:val="00DB1A99"/>
    <w:rsid w:val="00DB1AB0"/>
    <w:rsid w:val="00DB1B21"/>
    <w:rsid w:val="00DB1B7E"/>
    <w:rsid w:val="00DB1BF2"/>
    <w:rsid w:val="00DB20E2"/>
    <w:rsid w:val="00DB2244"/>
    <w:rsid w:val="00DB23E6"/>
    <w:rsid w:val="00DB25F4"/>
    <w:rsid w:val="00DB2612"/>
    <w:rsid w:val="00DB26CC"/>
    <w:rsid w:val="00DB29B3"/>
    <w:rsid w:val="00DB2D51"/>
    <w:rsid w:val="00DB2F59"/>
    <w:rsid w:val="00DB2FB0"/>
    <w:rsid w:val="00DB31F7"/>
    <w:rsid w:val="00DB32BF"/>
    <w:rsid w:val="00DB33C3"/>
    <w:rsid w:val="00DB34BB"/>
    <w:rsid w:val="00DB34E6"/>
    <w:rsid w:val="00DB3507"/>
    <w:rsid w:val="00DB3691"/>
    <w:rsid w:val="00DB38A6"/>
    <w:rsid w:val="00DB3ADF"/>
    <w:rsid w:val="00DB3B19"/>
    <w:rsid w:val="00DB3D3F"/>
    <w:rsid w:val="00DB3E73"/>
    <w:rsid w:val="00DB3F8E"/>
    <w:rsid w:val="00DB3FA9"/>
    <w:rsid w:val="00DB3FAA"/>
    <w:rsid w:val="00DB40E4"/>
    <w:rsid w:val="00DB4408"/>
    <w:rsid w:val="00DB4409"/>
    <w:rsid w:val="00DB440A"/>
    <w:rsid w:val="00DB4477"/>
    <w:rsid w:val="00DB44E9"/>
    <w:rsid w:val="00DB4558"/>
    <w:rsid w:val="00DB4740"/>
    <w:rsid w:val="00DB4756"/>
    <w:rsid w:val="00DB48FF"/>
    <w:rsid w:val="00DB4A2E"/>
    <w:rsid w:val="00DB4A90"/>
    <w:rsid w:val="00DB4C99"/>
    <w:rsid w:val="00DB4E8C"/>
    <w:rsid w:val="00DB4FDF"/>
    <w:rsid w:val="00DB514E"/>
    <w:rsid w:val="00DB517D"/>
    <w:rsid w:val="00DB5407"/>
    <w:rsid w:val="00DB5653"/>
    <w:rsid w:val="00DB57F5"/>
    <w:rsid w:val="00DB584A"/>
    <w:rsid w:val="00DB5962"/>
    <w:rsid w:val="00DB59DC"/>
    <w:rsid w:val="00DB5A46"/>
    <w:rsid w:val="00DB5AA2"/>
    <w:rsid w:val="00DB5B9F"/>
    <w:rsid w:val="00DB5C82"/>
    <w:rsid w:val="00DB5D2D"/>
    <w:rsid w:val="00DB5FB8"/>
    <w:rsid w:val="00DB6204"/>
    <w:rsid w:val="00DB62C6"/>
    <w:rsid w:val="00DB633D"/>
    <w:rsid w:val="00DB63BA"/>
    <w:rsid w:val="00DB6539"/>
    <w:rsid w:val="00DB661E"/>
    <w:rsid w:val="00DB6877"/>
    <w:rsid w:val="00DB6940"/>
    <w:rsid w:val="00DB6999"/>
    <w:rsid w:val="00DB6A06"/>
    <w:rsid w:val="00DB6AA8"/>
    <w:rsid w:val="00DB6B04"/>
    <w:rsid w:val="00DB6E46"/>
    <w:rsid w:val="00DB6E4F"/>
    <w:rsid w:val="00DB6EEA"/>
    <w:rsid w:val="00DB6FAF"/>
    <w:rsid w:val="00DB71E1"/>
    <w:rsid w:val="00DB7236"/>
    <w:rsid w:val="00DB7249"/>
    <w:rsid w:val="00DB74C9"/>
    <w:rsid w:val="00DB74E1"/>
    <w:rsid w:val="00DB7697"/>
    <w:rsid w:val="00DB793A"/>
    <w:rsid w:val="00DB7941"/>
    <w:rsid w:val="00DB79BC"/>
    <w:rsid w:val="00DB79F9"/>
    <w:rsid w:val="00DB7A98"/>
    <w:rsid w:val="00DB7AE4"/>
    <w:rsid w:val="00DB7DCB"/>
    <w:rsid w:val="00DB7E18"/>
    <w:rsid w:val="00DB7EDD"/>
    <w:rsid w:val="00DB7FA0"/>
    <w:rsid w:val="00DC0325"/>
    <w:rsid w:val="00DC0486"/>
    <w:rsid w:val="00DC06B4"/>
    <w:rsid w:val="00DC0722"/>
    <w:rsid w:val="00DC088F"/>
    <w:rsid w:val="00DC08EE"/>
    <w:rsid w:val="00DC0A33"/>
    <w:rsid w:val="00DC0AD7"/>
    <w:rsid w:val="00DC0C46"/>
    <w:rsid w:val="00DC0CC2"/>
    <w:rsid w:val="00DC0E19"/>
    <w:rsid w:val="00DC0E49"/>
    <w:rsid w:val="00DC0ED1"/>
    <w:rsid w:val="00DC0FF6"/>
    <w:rsid w:val="00DC1083"/>
    <w:rsid w:val="00DC1133"/>
    <w:rsid w:val="00DC13E5"/>
    <w:rsid w:val="00DC1411"/>
    <w:rsid w:val="00DC1420"/>
    <w:rsid w:val="00DC1471"/>
    <w:rsid w:val="00DC148E"/>
    <w:rsid w:val="00DC15CC"/>
    <w:rsid w:val="00DC1825"/>
    <w:rsid w:val="00DC18A8"/>
    <w:rsid w:val="00DC19EE"/>
    <w:rsid w:val="00DC1B73"/>
    <w:rsid w:val="00DC1BC1"/>
    <w:rsid w:val="00DC1BCA"/>
    <w:rsid w:val="00DC1C7B"/>
    <w:rsid w:val="00DC1D0D"/>
    <w:rsid w:val="00DC200D"/>
    <w:rsid w:val="00DC21E2"/>
    <w:rsid w:val="00DC2246"/>
    <w:rsid w:val="00DC234D"/>
    <w:rsid w:val="00DC2450"/>
    <w:rsid w:val="00DC24B6"/>
    <w:rsid w:val="00DC24C8"/>
    <w:rsid w:val="00DC24CC"/>
    <w:rsid w:val="00DC2726"/>
    <w:rsid w:val="00DC2796"/>
    <w:rsid w:val="00DC27F6"/>
    <w:rsid w:val="00DC27FF"/>
    <w:rsid w:val="00DC2AB4"/>
    <w:rsid w:val="00DC2B87"/>
    <w:rsid w:val="00DC2CE7"/>
    <w:rsid w:val="00DC2DF5"/>
    <w:rsid w:val="00DC2F7A"/>
    <w:rsid w:val="00DC30BD"/>
    <w:rsid w:val="00DC3311"/>
    <w:rsid w:val="00DC3383"/>
    <w:rsid w:val="00DC351D"/>
    <w:rsid w:val="00DC364E"/>
    <w:rsid w:val="00DC3805"/>
    <w:rsid w:val="00DC3906"/>
    <w:rsid w:val="00DC394F"/>
    <w:rsid w:val="00DC3F95"/>
    <w:rsid w:val="00DC4079"/>
    <w:rsid w:val="00DC4151"/>
    <w:rsid w:val="00DC418B"/>
    <w:rsid w:val="00DC461A"/>
    <w:rsid w:val="00DC46F2"/>
    <w:rsid w:val="00DC4788"/>
    <w:rsid w:val="00DC4B8F"/>
    <w:rsid w:val="00DC4D11"/>
    <w:rsid w:val="00DC5186"/>
    <w:rsid w:val="00DC51BB"/>
    <w:rsid w:val="00DC51C0"/>
    <w:rsid w:val="00DC54EE"/>
    <w:rsid w:val="00DC561D"/>
    <w:rsid w:val="00DC57F6"/>
    <w:rsid w:val="00DC585A"/>
    <w:rsid w:val="00DC586C"/>
    <w:rsid w:val="00DC5890"/>
    <w:rsid w:val="00DC58E0"/>
    <w:rsid w:val="00DC5C52"/>
    <w:rsid w:val="00DC5C80"/>
    <w:rsid w:val="00DC5D39"/>
    <w:rsid w:val="00DC5F96"/>
    <w:rsid w:val="00DC61C8"/>
    <w:rsid w:val="00DC6235"/>
    <w:rsid w:val="00DC630B"/>
    <w:rsid w:val="00DC6508"/>
    <w:rsid w:val="00DC6780"/>
    <w:rsid w:val="00DC6DD8"/>
    <w:rsid w:val="00DC6E95"/>
    <w:rsid w:val="00DC6FD6"/>
    <w:rsid w:val="00DC70DA"/>
    <w:rsid w:val="00DC71BF"/>
    <w:rsid w:val="00DC71E8"/>
    <w:rsid w:val="00DC7296"/>
    <w:rsid w:val="00DC734C"/>
    <w:rsid w:val="00DC740F"/>
    <w:rsid w:val="00DC7631"/>
    <w:rsid w:val="00DC7666"/>
    <w:rsid w:val="00DC775A"/>
    <w:rsid w:val="00DC7A7B"/>
    <w:rsid w:val="00DC7B52"/>
    <w:rsid w:val="00DC7CE5"/>
    <w:rsid w:val="00DC7D75"/>
    <w:rsid w:val="00DC7ED0"/>
    <w:rsid w:val="00DD00BC"/>
    <w:rsid w:val="00DD01FB"/>
    <w:rsid w:val="00DD020E"/>
    <w:rsid w:val="00DD023D"/>
    <w:rsid w:val="00DD03BC"/>
    <w:rsid w:val="00DD03FA"/>
    <w:rsid w:val="00DD0575"/>
    <w:rsid w:val="00DD088F"/>
    <w:rsid w:val="00DD0AD9"/>
    <w:rsid w:val="00DD0AED"/>
    <w:rsid w:val="00DD0B56"/>
    <w:rsid w:val="00DD0C38"/>
    <w:rsid w:val="00DD0CA4"/>
    <w:rsid w:val="00DD0F06"/>
    <w:rsid w:val="00DD11EE"/>
    <w:rsid w:val="00DD1528"/>
    <w:rsid w:val="00DD1541"/>
    <w:rsid w:val="00DD1714"/>
    <w:rsid w:val="00DD1730"/>
    <w:rsid w:val="00DD17D2"/>
    <w:rsid w:val="00DD17D6"/>
    <w:rsid w:val="00DD19A7"/>
    <w:rsid w:val="00DD19D7"/>
    <w:rsid w:val="00DD1B2F"/>
    <w:rsid w:val="00DD1D2D"/>
    <w:rsid w:val="00DD1F95"/>
    <w:rsid w:val="00DD20C3"/>
    <w:rsid w:val="00DD2359"/>
    <w:rsid w:val="00DD2578"/>
    <w:rsid w:val="00DD2830"/>
    <w:rsid w:val="00DD2BC1"/>
    <w:rsid w:val="00DD2CB0"/>
    <w:rsid w:val="00DD2D16"/>
    <w:rsid w:val="00DD2F3E"/>
    <w:rsid w:val="00DD2FA1"/>
    <w:rsid w:val="00DD2FCC"/>
    <w:rsid w:val="00DD2FD2"/>
    <w:rsid w:val="00DD2FE6"/>
    <w:rsid w:val="00DD313D"/>
    <w:rsid w:val="00DD31BB"/>
    <w:rsid w:val="00DD31C0"/>
    <w:rsid w:val="00DD36D7"/>
    <w:rsid w:val="00DD370B"/>
    <w:rsid w:val="00DD37C2"/>
    <w:rsid w:val="00DD3994"/>
    <w:rsid w:val="00DD3A36"/>
    <w:rsid w:val="00DD3A46"/>
    <w:rsid w:val="00DD3A71"/>
    <w:rsid w:val="00DD3A7A"/>
    <w:rsid w:val="00DD3A99"/>
    <w:rsid w:val="00DD3B3A"/>
    <w:rsid w:val="00DD3BB4"/>
    <w:rsid w:val="00DD3D02"/>
    <w:rsid w:val="00DD3E62"/>
    <w:rsid w:val="00DD3F93"/>
    <w:rsid w:val="00DD40AC"/>
    <w:rsid w:val="00DD42FF"/>
    <w:rsid w:val="00DD430E"/>
    <w:rsid w:val="00DD4454"/>
    <w:rsid w:val="00DD46F7"/>
    <w:rsid w:val="00DD4713"/>
    <w:rsid w:val="00DD49F9"/>
    <w:rsid w:val="00DD4B73"/>
    <w:rsid w:val="00DD4BD9"/>
    <w:rsid w:val="00DD4E35"/>
    <w:rsid w:val="00DD4F49"/>
    <w:rsid w:val="00DD5107"/>
    <w:rsid w:val="00DD5126"/>
    <w:rsid w:val="00DD521F"/>
    <w:rsid w:val="00DD5228"/>
    <w:rsid w:val="00DD52C7"/>
    <w:rsid w:val="00DD5840"/>
    <w:rsid w:val="00DD5B8A"/>
    <w:rsid w:val="00DD5E22"/>
    <w:rsid w:val="00DD5E7E"/>
    <w:rsid w:val="00DD5F05"/>
    <w:rsid w:val="00DD6437"/>
    <w:rsid w:val="00DD6439"/>
    <w:rsid w:val="00DD6588"/>
    <w:rsid w:val="00DD65F8"/>
    <w:rsid w:val="00DD662F"/>
    <w:rsid w:val="00DD6CBE"/>
    <w:rsid w:val="00DD6CDE"/>
    <w:rsid w:val="00DD6F69"/>
    <w:rsid w:val="00DD7048"/>
    <w:rsid w:val="00DD70D8"/>
    <w:rsid w:val="00DD714C"/>
    <w:rsid w:val="00DD7302"/>
    <w:rsid w:val="00DD778B"/>
    <w:rsid w:val="00DD7872"/>
    <w:rsid w:val="00DD79F8"/>
    <w:rsid w:val="00DD7D72"/>
    <w:rsid w:val="00DD7DA9"/>
    <w:rsid w:val="00DD7E50"/>
    <w:rsid w:val="00DD7E66"/>
    <w:rsid w:val="00DD7E80"/>
    <w:rsid w:val="00DD7F22"/>
    <w:rsid w:val="00DD7F28"/>
    <w:rsid w:val="00DE00A5"/>
    <w:rsid w:val="00DE00C0"/>
    <w:rsid w:val="00DE044B"/>
    <w:rsid w:val="00DE046C"/>
    <w:rsid w:val="00DE0564"/>
    <w:rsid w:val="00DE078C"/>
    <w:rsid w:val="00DE0967"/>
    <w:rsid w:val="00DE0A73"/>
    <w:rsid w:val="00DE0D46"/>
    <w:rsid w:val="00DE0F05"/>
    <w:rsid w:val="00DE1124"/>
    <w:rsid w:val="00DE149E"/>
    <w:rsid w:val="00DE161B"/>
    <w:rsid w:val="00DE18B2"/>
    <w:rsid w:val="00DE1A0C"/>
    <w:rsid w:val="00DE1F82"/>
    <w:rsid w:val="00DE20A0"/>
    <w:rsid w:val="00DE2253"/>
    <w:rsid w:val="00DE2429"/>
    <w:rsid w:val="00DE242B"/>
    <w:rsid w:val="00DE2554"/>
    <w:rsid w:val="00DE25FE"/>
    <w:rsid w:val="00DE2635"/>
    <w:rsid w:val="00DE2858"/>
    <w:rsid w:val="00DE2876"/>
    <w:rsid w:val="00DE2990"/>
    <w:rsid w:val="00DE29E1"/>
    <w:rsid w:val="00DE2FA0"/>
    <w:rsid w:val="00DE2FCA"/>
    <w:rsid w:val="00DE31AC"/>
    <w:rsid w:val="00DE31D1"/>
    <w:rsid w:val="00DE32EE"/>
    <w:rsid w:val="00DE33E1"/>
    <w:rsid w:val="00DE3454"/>
    <w:rsid w:val="00DE357C"/>
    <w:rsid w:val="00DE3595"/>
    <w:rsid w:val="00DE3662"/>
    <w:rsid w:val="00DE377F"/>
    <w:rsid w:val="00DE3957"/>
    <w:rsid w:val="00DE39CA"/>
    <w:rsid w:val="00DE39E7"/>
    <w:rsid w:val="00DE39F2"/>
    <w:rsid w:val="00DE3A52"/>
    <w:rsid w:val="00DE3B58"/>
    <w:rsid w:val="00DE3FDF"/>
    <w:rsid w:val="00DE4013"/>
    <w:rsid w:val="00DE4195"/>
    <w:rsid w:val="00DE42C3"/>
    <w:rsid w:val="00DE42F4"/>
    <w:rsid w:val="00DE446D"/>
    <w:rsid w:val="00DE47F3"/>
    <w:rsid w:val="00DE4994"/>
    <w:rsid w:val="00DE4CF6"/>
    <w:rsid w:val="00DE4E35"/>
    <w:rsid w:val="00DE4FB0"/>
    <w:rsid w:val="00DE5247"/>
    <w:rsid w:val="00DE5383"/>
    <w:rsid w:val="00DE5442"/>
    <w:rsid w:val="00DE5446"/>
    <w:rsid w:val="00DE54E6"/>
    <w:rsid w:val="00DE5576"/>
    <w:rsid w:val="00DE57EA"/>
    <w:rsid w:val="00DE5922"/>
    <w:rsid w:val="00DE5AE9"/>
    <w:rsid w:val="00DE5BC0"/>
    <w:rsid w:val="00DE5BD0"/>
    <w:rsid w:val="00DE5D56"/>
    <w:rsid w:val="00DE5E3A"/>
    <w:rsid w:val="00DE6260"/>
    <w:rsid w:val="00DE627B"/>
    <w:rsid w:val="00DE62F0"/>
    <w:rsid w:val="00DE6373"/>
    <w:rsid w:val="00DE6660"/>
    <w:rsid w:val="00DE66BF"/>
    <w:rsid w:val="00DE66FF"/>
    <w:rsid w:val="00DE6B2F"/>
    <w:rsid w:val="00DE6B50"/>
    <w:rsid w:val="00DE6B6B"/>
    <w:rsid w:val="00DE6B7A"/>
    <w:rsid w:val="00DE6B83"/>
    <w:rsid w:val="00DE6BB5"/>
    <w:rsid w:val="00DE6C04"/>
    <w:rsid w:val="00DE6C18"/>
    <w:rsid w:val="00DE6D3B"/>
    <w:rsid w:val="00DE6D6B"/>
    <w:rsid w:val="00DE6E37"/>
    <w:rsid w:val="00DE6F6B"/>
    <w:rsid w:val="00DE6FCD"/>
    <w:rsid w:val="00DE7044"/>
    <w:rsid w:val="00DE7A6B"/>
    <w:rsid w:val="00DE7B1F"/>
    <w:rsid w:val="00DE7E02"/>
    <w:rsid w:val="00DE7FC1"/>
    <w:rsid w:val="00DF0236"/>
    <w:rsid w:val="00DF02C5"/>
    <w:rsid w:val="00DF0400"/>
    <w:rsid w:val="00DF0559"/>
    <w:rsid w:val="00DF05AF"/>
    <w:rsid w:val="00DF066A"/>
    <w:rsid w:val="00DF0690"/>
    <w:rsid w:val="00DF085C"/>
    <w:rsid w:val="00DF0870"/>
    <w:rsid w:val="00DF08FB"/>
    <w:rsid w:val="00DF093F"/>
    <w:rsid w:val="00DF0A80"/>
    <w:rsid w:val="00DF0B1B"/>
    <w:rsid w:val="00DF11A4"/>
    <w:rsid w:val="00DF148B"/>
    <w:rsid w:val="00DF159A"/>
    <w:rsid w:val="00DF16E4"/>
    <w:rsid w:val="00DF1856"/>
    <w:rsid w:val="00DF187E"/>
    <w:rsid w:val="00DF1A45"/>
    <w:rsid w:val="00DF1B97"/>
    <w:rsid w:val="00DF1BA3"/>
    <w:rsid w:val="00DF1C86"/>
    <w:rsid w:val="00DF1EBF"/>
    <w:rsid w:val="00DF1FD4"/>
    <w:rsid w:val="00DF2177"/>
    <w:rsid w:val="00DF218F"/>
    <w:rsid w:val="00DF2236"/>
    <w:rsid w:val="00DF224B"/>
    <w:rsid w:val="00DF233A"/>
    <w:rsid w:val="00DF25FA"/>
    <w:rsid w:val="00DF2600"/>
    <w:rsid w:val="00DF2CBE"/>
    <w:rsid w:val="00DF2D3C"/>
    <w:rsid w:val="00DF316E"/>
    <w:rsid w:val="00DF3246"/>
    <w:rsid w:val="00DF324B"/>
    <w:rsid w:val="00DF342C"/>
    <w:rsid w:val="00DF35C1"/>
    <w:rsid w:val="00DF3881"/>
    <w:rsid w:val="00DF38F0"/>
    <w:rsid w:val="00DF397F"/>
    <w:rsid w:val="00DF45D4"/>
    <w:rsid w:val="00DF464A"/>
    <w:rsid w:val="00DF470E"/>
    <w:rsid w:val="00DF4710"/>
    <w:rsid w:val="00DF47FE"/>
    <w:rsid w:val="00DF4800"/>
    <w:rsid w:val="00DF4953"/>
    <w:rsid w:val="00DF49AE"/>
    <w:rsid w:val="00DF4A82"/>
    <w:rsid w:val="00DF4C48"/>
    <w:rsid w:val="00DF4DB3"/>
    <w:rsid w:val="00DF4E96"/>
    <w:rsid w:val="00DF50C9"/>
    <w:rsid w:val="00DF52D0"/>
    <w:rsid w:val="00DF5513"/>
    <w:rsid w:val="00DF568A"/>
    <w:rsid w:val="00DF57E1"/>
    <w:rsid w:val="00DF596E"/>
    <w:rsid w:val="00DF59A0"/>
    <w:rsid w:val="00DF5AEC"/>
    <w:rsid w:val="00DF5B63"/>
    <w:rsid w:val="00DF5C7A"/>
    <w:rsid w:val="00DF5FA0"/>
    <w:rsid w:val="00DF607E"/>
    <w:rsid w:val="00DF61AA"/>
    <w:rsid w:val="00DF64AC"/>
    <w:rsid w:val="00DF656D"/>
    <w:rsid w:val="00DF67DC"/>
    <w:rsid w:val="00DF6A87"/>
    <w:rsid w:val="00DF6B7B"/>
    <w:rsid w:val="00DF6D63"/>
    <w:rsid w:val="00DF6E29"/>
    <w:rsid w:val="00DF6E36"/>
    <w:rsid w:val="00DF713C"/>
    <w:rsid w:val="00DF717D"/>
    <w:rsid w:val="00DF7307"/>
    <w:rsid w:val="00DF7382"/>
    <w:rsid w:val="00DF7439"/>
    <w:rsid w:val="00DF757F"/>
    <w:rsid w:val="00DF76A2"/>
    <w:rsid w:val="00DF7CE0"/>
    <w:rsid w:val="00DF7F06"/>
    <w:rsid w:val="00E00034"/>
    <w:rsid w:val="00E00043"/>
    <w:rsid w:val="00E0005D"/>
    <w:rsid w:val="00E0008D"/>
    <w:rsid w:val="00E000A7"/>
    <w:rsid w:val="00E00123"/>
    <w:rsid w:val="00E0019C"/>
    <w:rsid w:val="00E001CB"/>
    <w:rsid w:val="00E00455"/>
    <w:rsid w:val="00E0049A"/>
    <w:rsid w:val="00E0059D"/>
    <w:rsid w:val="00E00625"/>
    <w:rsid w:val="00E0077D"/>
    <w:rsid w:val="00E00B7D"/>
    <w:rsid w:val="00E00B99"/>
    <w:rsid w:val="00E00C9F"/>
    <w:rsid w:val="00E00D45"/>
    <w:rsid w:val="00E00D91"/>
    <w:rsid w:val="00E00E37"/>
    <w:rsid w:val="00E00ECE"/>
    <w:rsid w:val="00E00F9A"/>
    <w:rsid w:val="00E011DE"/>
    <w:rsid w:val="00E012D2"/>
    <w:rsid w:val="00E0134D"/>
    <w:rsid w:val="00E01588"/>
    <w:rsid w:val="00E01693"/>
    <w:rsid w:val="00E01802"/>
    <w:rsid w:val="00E01814"/>
    <w:rsid w:val="00E01911"/>
    <w:rsid w:val="00E01915"/>
    <w:rsid w:val="00E0194C"/>
    <w:rsid w:val="00E01A43"/>
    <w:rsid w:val="00E01A72"/>
    <w:rsid w:val="00E01ADC"/>
    <w:rsid w:val="00E01B01"/>
    <w:rsid w:val="00E01CA1"/>
    <w:rsid w:val="00E01DFD"/>
    <w:rsid w:val="00E01F11"/>
    <w:rsid w:val="00E01F78"/>
    <w:rsid w:val="00E01FD3"/>
    <w:rsid w:val="00E02128"/>
    <w:rsid w:val="00E021BD"/>
    <w:rsid w:val="00E02294"/>
    <w:rsid w:val="00E02579"/>
    <w:rsid w:val="00E02601"/>
    <w:rsid w:val="00E02735"/>
    <w:rsid w:val="00E029E6"/>
    <w:rsid w:val="00E02AC7"/>
    <w:rsid w:val="00E02B1A"/>
    <w:rsid w:val="00E02BBF"/>
    <w:rsid w:val="00E02BFB"/>
    <w:rsid w:val="00E02DB9"/>
    <w:rsid w:val="00E02F2F"/>
    <w:rsid w:val="00E02F69"/>
    <w:rsid w:val="00E02FC6"/>
    <w:rsid w:val="00E0326F"/>
    <w:rsid w:val="00E03282"/>
    <w:rsid w:val="00E03393"/>
    <w:rsid w:val="00E03474"/>
    <w:rsid w:val="00E0351F"/>
    <w:rsid w:val="00E0355E"/>
    <w:rsid w:val="00E036AF"/>
    <w:rsid w:val="00E0373F"/>
    <w:rsid w:val="00E039B0"/>
    <w:rsid w:val="00E039B4"/>
    <w:rsid w:val="00E03E9E"/>
    <w:rsid w:val="00E03F66"/>
    <w:rsid w:val="00E04079"/>
    <w:rsid w:val="00E040A5"/>
    <w:rsid w:val="00E041B1"/>
    <w:rsid w:val="00E042FD"/>
    <w:rsid w:val="00E04348"/>
    <w:rsid w:val="00E0437A"/>
    <w:rsid w:val="00E0463C"/>
    <w:rsid w:val="00E04648"/>
    <w:rsid w:val="00E0468F"/>
    <w:rsid w:val="00E04705"/>
    <w:rsid w:val="00E04713"/>
    <w:rsid w:val="00E0483E"/>
    <w:rsid w:val="00E0488B"/>
    <w:rsid w:val="00E0497E"/>
    <w:rsid w:val="00E049F2"/>
    <w:rsid w:val="00E0504F"/>
    <w:rsid w:val="00E050F4"/>
    <w:rsid w:val="00E05270"/>
    <w:rsid w:val="00E055E4"/>
    <w:rsid w:val="00E05A23"/>
    <w:rsid w:val="00E05A4B"/>
    <w:rsid w:val="00E05B0E"/>
    <w:rsid w:val="00E05B73"/>
    <w:rsid w:val="00E05BE3"/>
    <w:rsid w:val="00E05CD1"/>
    <w:rsid w:val="00E05DDB"/>
    <w:rsid w:val="00E06152"/>
    <w:rsid w:val="00E06248"/>
    <w:rsid w:val="00E0625D"/>
    <w:rsid w:val="00E06537"/>
    <w:rsid w:val="00E065E5"/>
    <w:rsid w:val="00E0680D"/>
    <w:rsid w:val="00E06D1A"/>
    <w:rsid w:val="00E0715B"/>
    <w:rsid w:val="00E07434"/>
    <w:rsid w:val="00E076C4"/>
    <w:rsid w:val="00E07710"/>
    <w:rsid w:val="00E07887"/>
    <w:rsid w:val="00E078AC"/>
    <w:rsid w:val="00E07ACC"/>
    <w:rsid w:val="00E07D1E"/>
    <w:rsid w:val="00E07D93"/>
    <w:rsid w:val="00E07F2C"/>
    <w:rsid w:val="00E10801"/>
    <w:rsid w:val="00E10819"/>
    <w:rsid w:val="00E108BE"/>
    <w:rsid w:val="00E109F3"/>
    <w:rsid w:val="00E10A34"/>
    <w:rsid w:val="00E10B05"/>
    <w:rsid w:val="00E10E32"/>
    <w:rsid w:val="00E10FBB"/>
    <w:rsid w:val="00E11226"/>
    <w:rsid w:val="00E113E4"/>
    <w:rsid w:val="00E1150B"/>
    <w:rsid w:val="00E11B30"/>
    <w:rsid w:val="00E11D6E"/>
    <w:rsid w:val="00E11EA3"/>
    <w:rsid w:val="00E11F03"/>
    <w:rsid w:val="00E1208F"/>
    <w:rsid w:val="00E120F7"/>
    <w:rsid w:val="00E12419"/>
    <w:rsid w:val="00E124EA"/>
    <w:rsid w:val="00E1268B"/>
    <w:rsid w:val="00E126A0"/>
    <w:rsid w:val="00E129AB"/>
    <w:rsid w:val="00E12C15"/>
    <w:rsid w:val="00E12C53"/>
    <w:rsid w:val="00E12D6B"/>
    <w:rsid w:val="00E12D80"/>
    <w:rsid w:val="00E12F98"/>
    <w:rsid w:val="00E13282"/>
    <w:rsid w:val="00E1353A"/>
    <w:rsid w:val="00E13641"/>
    <w:rsid w:val="00E13648"/>
    <w:rsid w:val="00E136FB"/>
    <w:rsid w:val="00E1373D"/>
    <w:rsid w:val="00E137DC"/>
    <w:rsid w:val="00E13865"/>
    <w:rsid w:val="00E138C3"/>
    <w:rsid w:val="00E13A8B"/>
    <w:rsid w:val="00E13B87"/>
    <w:rsid w:val="00E13BDD"/>
    <w:rsid w:val="00E13C9B"/>
    <w:rsid w:val="00E13DD4"/>
    <w:rsid w:val="00E1429D"/>
    <w:rsid w:val="00E142F2"/>
    <w:rsid w:val="00E14495"/>
    <w:rsid w:val="00E14513"/>
    <w:rsid w:val="00E14792"/>
    <w:rsid w:val="00E1498E"/>
    <w:rsid w:val="00E14B1F"/>
    <w:rsid w:val="00E14D05"/>
    <w:rsid w:val="00E14DCA"/>
    <w:rsid w:val="00E14EA0"/>
    <w:rsid w:val="00E14F5D"/>
    <w:rsid w:val="00E15082"/>
    <w:rsid w:val="00E1510D"/>
    <w:rsid w:val="00E151E1"/>
    <w:rsid w:val="00E154F3"/>
    <w:rsid w:val="00E155D3"/>
    <w:rsid w:val="00E1565F"/>
    <w:rsid w:val="00E1572E"/>
    <w:rsid w:val="00E159E2"/>
    <w:rsid w:val="00E159F2"/>
    <w:rsid w:val="00E159FC"/>
    <w:rsid w:val="00E15B04"/>
    <w:rsid w:val="00E15C0E"/>
    <w:rsid w:val="00E15DEB"/>
    <w:rsid w:val="00E15E18"/>
    <w:rsid w:val="00E1618C"/>
    <w:rsid w:val="00E161A7"/>
    <w:rsid w:val="00E16261"/>
    <w:rsid w:val="00E166F8"/>
    <w:rsid w:val="00E168D4"/>
    <w:rsid w:val="00E16933"/>
    <w:rsid w:val="00E16A53"/>
    <w:rsid w:val="00E16E0C"/>
    <w:rsid w:val="00E17103"/>
    <w:rsid w:val="00E1727D"/>
    <w:rsid w:val="00E172B3"/>
    <w:rsid w:val="00E1730B"/>
    <w:rsid w:val="00E17439"/>
    <w:rsid w:val="00E1748B"/>
    <w:rsid w:val="00E174C3"/>
    <w:rsid w:val="00E1779F"/>
    <w:rsid w:val="00E17B46"/>
    <w:rsid w:val="00E17B4B"/>
    <w:rsid w:val="00E17D02"/>
    <w:rsid w:val="00E17DA0"/>
    <w:rsid w:val="00E17E19"/>
    <w:rsid w:val="00E20023"/>
    <w:rsid w:val="00E20208"/>
    <w:rsid w:val="00E20216"/>
    <w:rsid w:val="00E202E2"/>
    <w:rsid w:val="00E20581"/>
    <w:rsid w:val="00E2066C"/>
    <w:rsid w:val="00E20682"/>
    <w:rsid w:val="00E20D1C"/>
    <w:rsid w:val="00E20E96"/>
    <w:rsid w:val="00E20FC7"/>
    <w:rsid w:val="00E212AB"/>
    <w:rsid w:val="00E213FC"/>
    <w:rsid w:val="00E216B7"/>
    <w:rsid w:val="00E21DD6"/>
    <w:rsid w:val="00E21F6F"/>
    <w:rsid w:val="00E2207F"/>
    <w:rsid w:val="00E22117"/>
    <w:rsid w:val="00E2217D"/>
    <w:rsid w:val="00E221F0"/>
    <w:rsid w:val="00E22483"/>
    <w:rsid w:val="00E224C7"/>
    <w:rsid w:val="00E224E8"/>
    <w:rsid w:val="00E22745"/>
    <w:rsid w:val="00E22749"/>
    <w:rsid w:val="00E2280A"/>
    <w:rsid w:val="00E22A0B"/>
    <w:rsid w:val="00E22AB9"/>
    <w:rsid w:val="00E22C01"/>
    <w:rsid w:val="00E22DAB"/>
    <w:rsid w:val="00E22E06"/>
    <w:rsid w:val="00E22EB9"/>
    <w:rsid w:val="00E22F4F"/>
    <w:rsid w:val="00E22F53"/>
    <w:rsid w:val="00E22F63"/>
    <w:rsid w:val="00E23194"/>
    <w:rsid w:val="00E232AF"/>
    <w:rsid w:val="00E232D0"/>
    <w:rsid w:val="00E2332D"/>
    <w:rsid w:val="00E236CD"/>
    <w:rsid w:val="00E237A1"/>
    <w:rsid w:val="00E237F7"/>
    <w:rsid w:val="00E23993"/>
    <w:rsid w:val="00E23AD7"/>
    <w:rsid w:val="00E23AE3"/>
    <w:rsid w:val="00E23B82"/>
    <w:rsid w:val="00E23BEB"/>
    <w:rsid w:val="00E23FCC"/>
    <w:rsid w:val="00E240BC"/>
    <w:rsid w:val="00E24390"/>
    <w:rsid w:val="00E24523"/>
    <w:rsid w:val="00E24A90"/>
    <w:rsid w:val="00E24DE4"/>
    <w:rsid w:val="00E24EB5"/>
    <w:rsid w:val="00E24F3C"/>
    <w:rsid w:val="00E24F78"/>
    <w:rsid w:val="00E24FB8"/>
    <w:rsid w:val="00E24FD1"/>
    <w:rsid w:val="00E25178"/>
    <w:rsid w:val="00E2525C"/>
    <w:rsid w:val="00E25313"/>
    <w:rsid w:val="00E254BF"/>
    <w:rsid w:val="00E255B4"/>
    <w:rsid w:val="00E25843"/>
    <w:rsid w:val="00E2597D"/>
    <w:rsid w:val="00E25AFB"/>
    <w:rsid w:val="00E25B08"/>
    <w:rsid w:val="00E25B93"/>
    <w:rsid w:val="00E25C06"/>
    <w:rsid w:val="00E25C3F"/>
    <w:rsid w:val="00E25D4F"/>
    <w:rsid w:val="00E25D85"/>
    <w:rsid w:val="00E26303"/>
    <w:rsid w:val="00E263A4"/>
    <w:rsid w:val="00E26483"/>
    <w:rsid w:val="00E26782"/>
    <w:rsid w:val="00E2679E"/>
    <w:rsid w:val="00E26869"/>
    <w:rsid w:val="00E269EF"/>
    <w:rsid w:val="00E26AE3"/>
    <w:rsid w:val="00E26B6B"/>
    <w:rsid w:val="00E26BBD"/>
    <w:rsid w:val="00E26CAD"/>
    <w:rsid w:val="00E26D29"/>
    <w:rsid w:val="00E26D67"/>
    <w:rsid w:val="00E26F4C"/>
    <w:rsid w:val="00E26FE0"/>
    <w:rsid w:val="00E274AD"/>
    <w:rsid w:val="00E274B8"/>
    <w:rsid w:val="00E2750C"/>
    <w:rsid w:val="00E27677"/>
    <w:rsid w:val="00E276B3"/>
    <w:rsid w:val="00E27867"/>
    <w:rsid w:val="00E2787D"/>
    <w:rsid w:val="00E279A6"/>
    <w:rsid w:val="00E27A49"/>
    <w:rsid w:val="00E27C2E"/>
    <w:rsid w:val="00E27CA5"/>
    <w:rsid w:val="00E27F55"/>
    <w:rsid w:val="00E3013F"/>
    <w:rsid w:val="00E30164"/>
    <w:rsid w:val="00E305CE"/>
    <w:rsid w:val="00E30846"/>
    <w:rsid w:val="00E30907"/>
    <w:rsid w:val="00E30928"/>
    <w:rsid w:val="00E31031"/>
    <w:rsid w:val="00E3117D"/>
    <w:rsid w:val="00E3130C"/>
    <w:rsid w:val="00E314C0"/>
    <w:rsid w:val="00E31723"/>
    <w:rsid w:val="00E3189B"/>
    <w:rsid w:val="00E319AA"/>
    <w:rsid w:val="00E31BD9"/>
    <w:rsid w:val="00E31C27"/>
    <w:rsid w:val="00E31C7D"/>
    <w:rsid w:val="00E31E20"/>
    <w:rsid w:val="00E3223C"/>
    <w:rsid w:val="00E32B5D"/>
    <w:rsid w:val="00E32BA2"/>
    <w:rsid w:val="00E32CC9"/>
    <w:rsid w:val="00E3309E"/>
    <w:rsid w:val="00E330B7"/>
    <w:rsid w:val="00E330B8"/>
    <w:rsid w:val="00E336C7"/>
    <w:rsid w:val="00E336F2"/>
    <w:rsid w:val="00E3382D"/>
    <w:rsid w:val="00E33BD5"/>
    <w:rsid w:val="00E33BFE"/>
    <w:rsid w:val="00E33D12"/>
    <w:rsid w:val="00E33DBD"/>
    <w:rsid w:val="00E33E62"/>
    <w:rsid w:val="00E33F5F"/>
    <w:rsid w:val="00E34304"/>
    <w:rsid w:val="00E3443B"/>
    <w:rsid w:val="00E3445B"/>
    <w:rsid w:val="00E344C3"/>
    <w:rsid w:val="00E344E2"/>
    <w:rsid w:val="00E344F0"/>
    <w:rsid w:val="00E344F5"/>
    <w:rsid w:val="00E344FD"/>
    <w:rsid w:val="00E34504"/>
    <w:rsid w:val="00E34617"/>
    <w:rsid w:val="00E3469F"/>
    <w:rsid w:val="00E3485B"/>
    <w:rsid w:val="00E34A2D"/>
    <w:rsid w:val="00E34E29"/>
    <w:rsid w:val="00E35118"/>
    <w:rsid w:val="00E35148"/>
    <w:rsid w:val="00E35332"/>
    <w:rsid w:val="00E353B4"/>
    <w:rsid w:val="00E35760"/>
    <w:rsid w:val="00E359B5"/>
    <w:rsid w:val="00E35A66"/>
    <w:rsid w:val="00E35B9A"/>
    <w:rsid w:val="00E36024"/>
    <w:rsid w:val="00E360C9"/>
    <w:rsid w:val="00E36170"/>
    <w:rsid w:val="00E367E8"/>
    <w:rsid w:val="00E36AC4"/>
    <w:rsid w:val="00E36B3A"/>
    <w:rsid w:val="00E36B53"/>
    <w:rsid w:val="00E36B61"/>
    <w:rsid w:val="00E36C13"/>
    <w:rsid w:val="00E36E7C"/>
    <w:rsid w:val="00E36FE0"/>
    <w:rsid w:val="00E372D3"/>
    <w:rsid w:val="00E373EA"/>
    <w:rsid w:val="00E37402"/>
    <w:rsid w:val="00E375C7"/>
    <w:rsid w:val="00E37659"/>
    <w:rsid w:val="00E376D5"/>
    <w:rsid w:val="00E377EA"/>
    <w:rsid w:val="00E3790F"/>
    <w:rsid w:val="00E37B25"/>
    <w:rsid w:val="00E37E98"/>
    <w:rsid w:val="00E400C3"/>
    <w:rsid w:val="00E400EF"/>
    <w:rsid w:val="00E40237"/>
    <w:rsid w:val="00E40588"/>
    <w:rsid w:val="00E405C3"/>
    <w:rsid w:val="00E406A1"/>
    <w:rsid w:val="00E407C1"/>
    <w:rsid w:val="00E409CE"/>
    <w:rsid w:val="00E40AC0"/>
    <w:rsid w:val="00E40B61"/>
    <w:rsid w:val="00E40B99"/>
    <w:rsid w:val="00E40C6D"/>
    <w:rsid w:val="00E40D02"/>
    <w:rsid w:val="00E40F5A"/>
    <w:rsid w:val="00E41073"/>
    <w:rsid w:val="00E410C3"/>
    <w:rsid w:val="00E410D2"/>
    <w:rsid w:val="00E411FC"/>
    <w:rsid w:val="00E413D9"/>
    <w:rsid w:val="00E414A5"/>
    <w:rsid w:val="00E4168C"/>
    <w:rsid w:val="00E416BD"/>
    <w:rsid w:val="00E41794"/>
    <w:rsid w:val="00E417DE"/>
    <w:rsid w:val="00E419A9"/>
    <w:rsid w:val="00E41D4C"/>
    <w:rsid w:val="00E41EEB"/>
    <w:rsid w:val="00E420E2"/>
    <w:rsid w:val="00E42171"/>
    <w:rsid w:val="00E42179"/>
    <w:rsid w:val="00E421BA"/>
    <w:rsid w:val="00E42201"/>
    <w:rsid w:val="00E4225C"/>
    <w:rsid w:val="00E422CF"/>
    <w:rsid w:val="00E422F8"/>
    <w:rsid w:val="00E42474"/>
    <w:rsid w:val="00E426D7"/>
    <w:rsid w:val="00E42BB4"/>
    <w:rsid w:val="00E43217"/>
    <w:rsid w:val="00E433C3"/>
    <w:rsid w:val="00E433CA"/>
    <w:rsid w:val="00E433D8"/>
    <w:rsid w:val="00E43590"/>
    <w:rsid w:val="00E43671"/>
    <w:rsid w:val="00E437A1"/>
    <w:rsid w:val="00E4390B"/>
    <w:rsid w:val="00E439B9"/>
    <w:rsid w:val="00E43B04"/>
    <w:rsid w:val="00E43BB4"/>
    <w:rsid w:val="00E43D75"/>
    <w:rsid w:val="00E4402D"/>
    <w:rsid w:val="00E442AA"/>
    <w:rsid w:val="00E445AD"/>
    <w:rsid w:val="00E446A3"/>
    <w:rsid w:val="00E447FC"/>
    <w:rsid w:val="00E44862"/>
    <w:rsid w:val="00E44B71"/>
    <w:rsid w:val="00E44F92"/>
    <w:rsid w:val="00E4502E"/>
    <w:rsid w:val="00E4512E"/>
    <w:rsid w:val="00E45145"/>
    <w:rsid w:val="00E45400"/>
    <w:rsid w:val="00E4556B"/>
    <w:rsid w:val="00E45644"/>
    <w:rsid w:val="00E456A1"/>
    <w:rsid w:val="00E459AA"/>
    <w:rsid w:val="00E45B77"/>
    <w:rsid w:val="00E45BB2"/>
    <w:rsid w:val="00E45D99"/>
    <w:rsid w:val="00E45FB4"/>
    <w:rsid w:val="00E461EB"/>
    <w:rsid w:val="00E46288"/>
    <w:rsid w:val="00E4668F"/>
    <w:rsid w:val="00E46865"/>
    <w:rsid w:val="00E46A66"/>
    <w:rsid w:val="00E46AC9"/>
    <w:rsid w:val="00E46ACA"/>
    <w:rsid w:val="00E4749F"/>
    <w:rsid w:val="00E47525"/>
    <w:rsid w:val="00E4756B"/>
    <w:rsid w:val="00E47580"/>
    <w:rsid w:val="00E4768E"/>
    <w:rsid w:val="00E47BEB"/>
    <w:rsid w:val="00E47C98"/>
    <w:rsid w:val="00E47D33"/>
    <w:rsid w:val="00E47DD9"/>
    <w:rsid w:val="00E5003C"/>
    <w:rsid w:val="00E50099"/>
    <w:rsid w:val="00E501F9"/>
    <w:rsid w:val="00E502F3"/>
    <w:rsid w:val="00E5044E"/>
    <w:rsid w:val="00E504B1"/>
    <w:rsid w:val="00E50622"/>
    <w:rsid w:val="00E50A2B"/>
    <w:rsid w:val="00E50A9E"/>
    <w:rsid w:val="00E50B7A"/>
    <w:rsid w:val="00E50B7F"/>
    <w:rsid w:val="00E50FF5"/>
    <w:rsid w:val="00E51661"/>
    <w:rsid w:val="00E5179D"/>
    <w:rsid w:val="00E51855"/>
    <w:rsid w:val="00E519B5"/>
    <w:rsid w:val="00E519FC"/>
    <w:rsid w:val="00E51B14"/>
    <w:rsid w:val="00E51FAF"/>
    <w:rsid w:val="00E52009"/>
    <w:rsid w:val="00E520A8"/>
    <w:rsid w:val="00E5236F"/>
    <w:rsid w:val="00E527F4"/>
    <w:rsid w:val="00E52AA3"/>
    <w:rsid w:val="00E52AC5"/>
    <w:rsid w:val="00E52C4E"/>
    <w:rsid w:val="00E52CF4"/>
    <w:rsid w:val="00E52DD8"/>
    <w:rsid w:val="00E52DDC"/>
    <w:rsid w:val="00E53035"/>
    <w:rsid w:val="00E5309E"/>
    <w:rsid w:val="00E53251"/>
    <w:rsid w:val="00E53485"/>
    <w:rsid w:val="00E534F1"/>
    <w:rsid w:val="00E53526"/>
    <w:rsid w:val="00E5360F"/>
    <w:rsid w:val="00E536EB"/>
    <w:rsid w:val="00E53736"/>
    <w:rsid w:val="00E5383D"/>
    <w:rsid w:val="00E53A27"/>
    <w:rsid w:val="00E53C4C"/>
    <w:rsid w:val="00E53D05"/>
    <w:rsid w:val="00E53D2E"/>
    <w:rsid w:val="00E540FD"/>
    <w:rsid w:val="00E542A8"/>
    <w:rsid w:val="00E54316"/>
    <w:rsid w:val="00E543B4"/>
    <w:rsid w:val="00E54823"/>
    <w:rsid w:val="00E54882"/>
    <w:rsid w:val="00E54AB0"/>
    <w:rsid w:val="00E54DAC"/>
    <w:rsid w:val="00E55029"/>
    <w:rsid w:val="00E550A0"/>
    <w:rsid w:val="00E550FB"/>
    <w:rsid w:val="00E55110"/>
    <w:rsid w:val="00E5530C"/>
    <w:rsid w:val="00E55443"/>
    <w:rsid w:val="00E555C7"/>
    <w:rsid w:val="00E557B1"/>
    <w:rsid w:val="00E55866"/>
    <w:rsid w:val="00E55906"/>
    <w:rsid w:val="00E55A72"/>
    <w:rsid w:val="00E55B70"/>
    <w:rsid w:val="00E55CE7"/>
    <w:rsid w:val="00E55DE9"/>
    <w:rsid w:val="00E5608D"/>
    <w:rsid w:val="00E561CC"/>
    <w:rsid w:val="00E562A2"/>
    <w:rsid w:val="00E564A2"/>
    <w:rsid w:val="00E566B3"/>
    <w:rsid w:val="00E5685E"/>
    <w:rsid w:val="00E56ADC"/>
    <w:rsid w:val="00E56BA4"/>
    <w:rsid w:val="00E56C7B"/>
    <w:rsid w:val="00E5725A"/>
    <w:rsid w:val="00E57343"/>
    <w:rsid w:val="00E57744"/>
    <w:rsid w:val="00E577BF"/>
    <w:rsid w:val="00E57827"/>
    <w:rsid w:val="00E57943"/>
    <w:rsid w:val="00E57971"/>
    <w:rsid w:val="00E5797F"/>
    <w:rsid w:val="00E57A49"/>
    <w:rsid w:val="00E57DA3"/>
    <w:rsid w:val="00E57F0D"/>
    <w:rsid w:val="00E57FAD"/>
    <w:rsid w:val="00E60075"/>
    <w:rsid w:val="00E60302"/>
    <w:rsid w:val="00E604E7"/>
    <w:rsid w:val="00E605B2"/>
    <w:rsid w:val="00E60700"/>
    <w:rsid w:val="00E6081D"/>
    <w:rsid w:val="00E60AF8"/>
    <w:rsid w:val="00E60D5B"/>
    <w:rsid w:val="00E60D64"/>
    <w:rsid w:val="00E60DF4"/>
    <w:rsid w:val="00E60F71"/>
    <w:rsid w:val="00E612F6"/>
    <w:rsid w:val="00E61326"/>
    <w:rsid w:val="00E61582"/>
    <w:rsid w:val="00E61951"/>
    <w:rsid w:val="00E61C51"/>
    <w:rsid w:val="00E61D26"/>
    <w:rsid w:val="00E61EC3"/>
    <w:rsid w:val="00E61EE2"/>
    <w:rsid w:val="00E61F5C"/>
    <w:rsid w:val="00E62134"/>
    <w:rsid w:val="00E62266"/>
    <w:rsid w:val="00E623A2"/>
    <w:rsid w:val="00E626AD"/>
    <w:rsid w:val="00E626F4"/>
    <w:rsid w:val="00E629A1"/>
    <w:rsid w:val="00E62A20"/>
    <w:rsid w:val="00E63035"/>
    <w:rsid w:val="00E63053"/>
    <w:rsid w:val="00E630AE"/>
    <w:rsid w:val="00E634CC"/>
    <w:rsid w:val="00E634F9"/>
    <w:rsid w:val="00E63655"/>
    <w:rsid w:val="00E636A4"/>
    <w:rsid w:val="00E638E5"/>
    <w:rsid w:val="00E639AD"/>
    <w:rsid w:val="00E639D6"/>
    <w:rsid w:val="00E63BC9"/>
    <w:rsid w:val="00E63CA1"/>
    <w:rsid w:val="00E63ECA"/>
    <w:rsid w:val="00E64112"/>
    <w:rsid w:val="00E64463"/>
    <w:rsid w:val="00E6460A"/>
    <w:rsid w:val="00E646E5"/>
    <w:rsid w:val="00E64730"/>
    <w:rsid w:val="00E6480F"/>
    <w:rsid w:val="00E64924"/>
    <w:rsid w:val="00E64B07"/>
    <w:rsid w:val="00E64BB6"/>
    <w:rsid w:val="00E64CA4"/>
    <w:rsid w:val="00E64DE1"/>
    <w:rsid w:val="00E65110"/>
    <w:rsid w:val="00E6512C"/>
    <w:rsid w:val="00E652BD"/>
    <w:rsid w:val="00E6531D"/>
    <w:rsid w:val="00E65349"/>
    <w:rsid w:val="00E6535E"/>
    <w:rsid w:val="00E65406"/>
    <w:rsid w:val="00E6546A"/>
    <w:rsid w:val="00E65688"/>
    <w:rsid w:val="00E657BF"/>
    <w:rsid w:val="00E65941"/>
    <w:rsid w:val="00E65988"/>
    <w:rsid w:val="00E65A4A"/>
    <w:rsid w:val="00E65CB2"/>
    <w:rsid w:val="00E65DE1"/>
    <w:rsid w:val="00E66442"/>
    <w:rsid w:val="00E66507"/>
    <w:rsid w:val="00E66571"/>
    <w:rsid w:val="00E6667F"/>
    <w:rsid w:val="00E666CB"/>
    <w:rsid w:val="00E669AA"/>
    <w:rsid w:val="00E66A1C"/>
    <w:rsid w:val="00E66ACC"/>
    <w:rsid w:val="00E66D89"/>
    <w:rsid w:val="00E6719E"/>
    <w:rsid w:val="00E671C5"/>
    <w:rsid w:val="00E67461"/>
    <w:rsid w:val="00E67728"/>
    <w:rsid w:val="00E6793A"/>
    <w:rsid w:val="00E67A35"/>
    <w:rsid w:val="00E67B03"/>
    <w:rsid w:val="00E67B1E"/>
    <w:rsid w:val="00E67BBF"/>
    <w:rsid w:val="00E67C3C"/>
    <w:rsid w:val="00E67C47"/>
    <w:rsid w:val="00E70BC0"/>
    <w:rsid w:val="00E70C02"/>
    <w:rsid w:val="00E70DCA"/>
    <w:rsid w:val="00E71129"/>
    <w:rsid w:val="00E71166"/>
    <w:rsid w:val="00E71249"/>
    <w:rsid w:val="00E7125A"/>
    <w:rsid w:val="00E712A3"/>
    <w:rsid w:val="00E71394"/>
    <w:rsid w:val="00E716BF"/>
    <w:rsid w:val="00E71759"/>
    <w:rsid w:val="00E718D6"/>
    <w:rsid w:val="00E71926"/>
    <w:rsid w:val="00E71A79"/>
    <w:rsid w:val="00E71E2D"/>
    <w:rsid w:val="00E720BF"/>
    <w:rsid w:val="00E720D4"/>
    <w:rsid w:val="00E72182"/>
    <w:rsid w:val="00E72549"/>
    <w:rsid w:val="00E72694"/>
    <w:rsid w:val="00E72716"/>
    <w:rsid w:val="00E72784"/>
    <w:rsid w:val="00E729B4"/>
    <w:rsid w:val="00E73182"/>
    <w:rsid w:val="00E7329C"/>
    <w:rsid w:val="00E732DF"/>
    <w:rsid w:val="00E7367A"/>
    <w:rsid w:val="00E736A1"/>
    <w:rsid w:val="00E736D4"/>
    <w:rsid w:val="00E737E8"/>
    <w:rsid w:val="00E73B38"/>
    <w:rsid w:val="00E73BA0"/>
    <w:rsid w:val="00E73BCB"/>
    <w:rsid w:val="00E73DE9"/>
    <w:rsid w:val="00E740D3"/>
    <w:rsid w:val="00E74126"/>
    <w:rsid w:val="00E74200"/>
    <w:rsid w:val="00E74215"/>
    <w:rsid w:val="00E74367"/>
    <w:rsid w:val="00E74443"/>
    <w:rsid w:val="00E74495"/>
    <w:rsid w:val="00E74549"/>
    <w:rsid w:val="00E74607"/>
    <w:rsid w:val="00E746D1"/>
    <w:rsid w:val="00E74798"/>
    <w:rsid w:val="00E747C9"/>
    <w:rsid w:val="00E74B30"/>
    <w:rsid w:val="00E7505A"/>
    <w:rsid w:val="00E75419"/>
    <w:rsid w:val="00E757B4"/>
    <w:rsid w:val="00E75862"/>
    <w:rsid w:val="00E75916"/>
    <w:rsid w:val="00E759DF"/>
    <w:rsid w:val="00E75A8D"/>
    <w:rsid w:val="00E75CC7"/>
    <w:rsid w:val="00E75FE9"/>
    <w:rsid w:val="00E760EE"/>
    <w:rsid w:val="00E76117"/>
    <w:rsid w:val="00E76306"/>
    <w:rsid w:val="00E763BA"/>
    <w:rsid w:val="00E763F2"/>
    <w:rsid w:val="00E7647E"/>
    <w:rsid w:val="00E765FD"/>
    <w:rsid w:val="00E76862"/>
    <w:rsid w:val="00E768F4"/>
    <w:rsid w:val="00E769C6"/>
    <w:rsid w:val="00E76B01"/>
    <w:rsid w:val="00E76C33"/>
    <w:rsid w:val="00E76EA8"/>
    <w:rsid w:val="00E76EE6"/>
    <w:rsid w:val="00E77267"/>
    <w:rsid w:val="00E7726D"/>
    <w:rsid w:val="00E77319"/>
    <w:rsid w:val="00E777A5"/>
    <w:rsid w:val="00E779A1"/>
    <w:rsid w:val="00E77A1C"/>
    <w:rsid w:val="00E77BDB"/>
    <w:rsid w:val="00E77C02"/>
    <w:rsid w:val="00E77D3D"/>
    <w:rsid w:val="00E77D8B"/>
    <w:rsid w:val="00E77E68"/>
    <w:rsid w:val="00E77F4C"/>
    <w:rsid w:val="00E803B9"/>
    <w:rsid w:val="00E803E3"/>
    <w:rsid w:val="00E80477"/>
    <w:rsid w:val="00E805BF"/>
    <w:rsid w:val="00E805E1"/>
    <w:rsid w:val="00E808F9"/>
    <w:rsid w:val="00E80C70"/>
    <w:rsid w:val="00E80C8F"/>
    <w:rsid w:val="00E80DFA"/>
    <w:rsid w:val="00E80E85"/>
    <w:rsid w:val="00E80F08"/>
    <w:rsid w:val="00E81052"/>
    <w:rsid w:val="00E810B3"/>
    <w:rsid w:val="00E811BA"/>
    <w:rsid w:val="00E8122F"/>
    <w:rsid w:val="00E816CB"/>
    <w:rsid w:val="00E8175E"/>
    <w:rsid w:val="00E81761"/>
    <w:rsid w:val="00E81866"/>
    <w:rsid w:val="00E818C5"/>
    <w:rsid w:val="00E81B36"/>
    <w:rsid w:val="00E81BFF"/>
    <w:rsid w:val="00E81E0A"/>
    <w:rsid w:val="00E81EFC"/>
    <w:rsid w:val="00E81F0D"/>
    <w:rsid w:val="00E8204A"/>
    <w:rsid w:val="00E82057"/>
    <w:rsid w:val="00E821C5"/>
    <w:rsid w:val="00E8237F"/>
    <w:rsid w:val="00E823DC"/>
    <w:rsid w:val="00E82432"/>
    <w:rsid w:val="00E82728"/>
    <w:rsid w:val="00E82750"/>
    <w:rsid w:val="00E827D1"/>
    <w:rsid w:val="00E828A4"/>
    <w:rsid w:val="00E828DD"/>
    <w:rsid w:val="00E82A0E"/>
    <w:rsid w:val="00E82E26"/>
    <w:rsid w:val="00E82F97"/>
    <w:rsid w:val="00E831BD"/>
    <w:rsid w:val="00E8339B"/>
    <w:rsid w:val="00E83581"/>
    <w:rsid w:val="00E8366F"/>
    <w:rsid w:val="00E8382F"/>
    <w:rsid w:val="00E83A11"/>
    <w:rsid w:val="00E83C07"/>
    <w:rsid w:val="00E83C98"/>
    <w:rsid w:val="00E83CA3"/>
    <w:rsid w:val="00E83E4B"/>
    <w:rsid w:val="00E83E7D"/>
    <w:rsid w:val="00E83EDB"/>
    <w:rsid w:val="00E83F76"/>
    <w:rsid w:val="00E843CB"/>
    <w:rsid w:val="00E844B5"/>
    <w:rsid w:val="00E84610"/>
    <w:rsid w:val="00E849B6"/>
    <w:rsid w:val="00E84A6F"/>
    <w:rsid w:val="00E84D73"/>
    <w:rsid w:val="00E84DB0"/>
    <w:rsid w:val="00E84F80"/>
    <w:rsid w:val="00E85062"/>
    <w:rsid w:val="00E85168"/>
    <w:rsid w:val="00E85195"/>
    <w:rsid w:val="00E853EE"/>
    <w:rsid w:val="00E854C0"/>
    <w:rsid w:val="00E85582"/>
    <w:rsid w:val="00E85688"/>
    <w:rsid w:val="00E85853"/>
    <w:rsid w:val="00E85887"/>
    <w:rsid w:val="00E85A42"/>
    <w:rsid w:val="00E85B47"/>
    <w:rsid w:val="00E85BEA"/>
    <w:rsid w:val="00E85E4D"/>
    <w:rsid w:val="00E85FDB"/>
    <w:rsid w:val="00E86066"/>
    <w:rsid w:val="00E860CC"/>
    <w:rsid w:val="00E864AD"/>
    <w:rsid w:val="00E86950"/>
    <w:rsid w:val="00E86AA4"/>
    <w:rsid w:val="00E86D05"/>
    <w:rsid w:val="00E872C8"/>
    <w:rsid w:val="00E874A9"/>
    <w:rsid w:val="00E8764C"/>
    <w:rsid w:val="00E87669"/>
    <w:rsid w:val="00E87698"/>
    <w:rsid w:val="00E87821"/>
    <w:rsid w:val="00E879FF"/>
    <w:rsid w:val="00E87A66"/>
    <w:rsid w:val="00E87A8A"/>
    <w:rsid w:val="00E87AD1"/>
    <w:rsid w:val="00E87F67"/>
    <w:rsid w:val="00E87FAC"/>
    <w:rsid w:val="00E90361"/>
    <w:rsid w:val="00E905EB"/>
    <w:rsid w:val="00E906AA"/>
    <w:rsid w:val="00E90896"/>
    <w:rsid w:val="00E908C7"/>
    <w:rsid w:val="00E909FE"/>
    <w:rsid w:val="00E90A6B"/>
    <w:rsid w:val="00E90B7A"/>
    <w:rsid w:val="00E90F0C"/>
    <w:rsid w:val="00E90FE8"/>
    <w:rsid w:val="00E91092"/>
    <w:rsid w:val="00E91283"/>
    <w:rsid w:val="00E914B5"/>
    <w:rsid w:val="00E91516"/>
    <w:rsid w:val="00E915D2"/>
    <w:rsid w:val="00E9188A"/>
    <w:rsid w:val="00E91A6C"/>
    <w:rsid w:val="00E91F98"/>
    <w:rsid w:val="00E9211C"/>
    <w:rsid w:val="00E921D6"/>
    <w:rsid w:val="00E92379"/>
    <w:rsid w:val="00E92390"/>
    <w:rsid w:val="00E92560"/>
    <w:rsid w:val="00E928D6"/>
    <w:rsid w:val="00E92A85"/>
    <w:rsid w:val="00E92CA5"/>
    <w:rsid w:val="00E92D86"/>
    <w:rsid w:val="00E92E05"/>
    <w:rsid w:val="00E92EBB"/>
    <w:rsid w:val="00E93043"/>
    <w:rsid w:val="00E931A4"/>
    <w:rsid w:val="00E93249"/>
    <w:rsid w:val="00E9333F"/>
    <w:rsid w:val="00E933BA"/>
    <w:rsid w:val="00E93497"/>
    <w:rsid w:val="00E934ED"/>
    <w:rsid w:val="00E9357F"/>
    <w:rsid w:val="00E93606"/>
    <w:rsid w:val="00E9366E"/>
    <w:rsid w:val="00E937F5"/>
    <w:rsid w:val="00E93915"/>
    <w:rsid w:val="00E93A47"/>
    <w:rsid w:val="00E93AE0"/>
    <w:rsid w:val="00E93B88"/>
    <w:rsid w:val="00E93E36"/>
    <w:rsid w:val="00E942F2"/>
    <w:rsid w:val="00E94389"/>
    <w:rsid w:val="00E9439F"/>
    <w:rsid w:val="00E945F5"/>
    <w:rsid w:val="00E94794"/>
    <w:rsid w:val="00E9487D"/>
    <w:rsid w:val="00E9491C"/>
    <w:rsid w:val="00E949A0"/>
    <w:rsid w:val="00E94B57"/>
    <w:rsid w:val="00E95017"/>
    <w:rsid w:val="00E95055"/>
    <w:rsid w:val="00E95217"/>
    <w:rsid w:val="00E9543B"/>
    <w:rsid w:val="00E9544A"/>
    <w:rsid w:val="00E954FA"/>
    <w:rsid w:val="00E9551E"/>
    <w:rsid w:val="00E95562"/>
    <w:rsid w:val="00E956FA"/>
    <w:rsid w:val="00E95A00"/>
    <w:rsid w:val="00E95A80"/>
    <w:rsid w:val="00E95CCD"/>
    <w:rsid w:val="00E95EC2"/>
    <w:rsid w:val="00E95F9C"/>
    <w:rsid w:val="00E95FB3"/>
    <w:rsid w:val="00E963E2"/>
    <w:rsid w:val="00E9651A"/>
    <w:rsid w:val="00E967BE"/>
    <w:rsid w:val="00E9690E"/>
    <w:rsid w:val="00E96A3D"/>
    <w:rsid w:val="00E96B09"/>
    <w:rsid w:val="00E96C17"/>
    <w:rsid w:val="00E96C19"/>
    <w:rsid w:val="00E96CC1"/>
    <w:rsid w:val="00E96CCB"/>
    <w:rsid w:val="00E96D64"/>
    <w:rsid w:val="00E96EFA"/>
    <w:rsid w:val="00E970DE"/>
    <w:rsid w:val="00E971F1"/>
    <w:rsid w:val="00E97739"/>
    <w:rsid w:val="00E9775F"/>
    <w:rsid w:val="00E97AD0"/>
    <w:rsid w:val="00EA0112"/>
    <w:rsid w:val="00EA021D"/>
    <w:rsid w:val="00EA02D6"/>
    <w:rsid w:val="00EA042A"/>
    <w:rsid w:val="00EA0560"/>
    <w:rsid w:val="00EA06D2"/>
    <w:rsid w:val="00EA0821"/>
    <w:rsid w:val="00EA0998"/>
    <w:rsid w:val="00EA0F39"/>
    <w:rsid w:val="00EA0FAD"/>
    <w:rsid w:val="00EA0FB0"/>
    <w:rsid w:val="00EA1089"/>
    <w:rsid w:val="00EA11F1"/>
    <w:rsid w:val="00EA172F"/>
    <w:rsid w:val="00EA175C"/>
    <w:rsid w:val="00EA19E7"/>
    <w:rsid w:val="00EA1AA7"/>
    <w:rsid w:val="00EA1C4C"/>
    <w:rsid w:val="00EA1D6D"/>
    <w:rsid w:val="00EA1E11"/>
    <w:rsid w:val="00EA1F9D"/>
    <w:rsid w:val="00EA1FC0"/>
    <w:rsid w:val="00EA20CD"/>
    <w:rsid w:val="00EA216B"/>
    <w:rsid w:val="00EA22AC"/>
    <w:rsid w:val="00EA23E2"/>
    <w:rsid w:val="00EA23EF"/>
    <w:rsid w:val="00EA2419"/>
    <w:rsid w:val="00EA24BF"/>
    <w:rsid w:val="00EA25DE"/>
    <w:rsid w:val="00EA2611"/>
    <w:rsid w:val="00EA2893"/>
    <w:rsid w:val="00EA2C17"/>
    <w:rsid w:val="00EA2D21"/>
    <w:rsid w:val="00EA2D58"/>
    <w:rsid w:val="00EA2DA7"/>
    <w:rsid w:val="00EA2DDC"/>
    <w:rsid w:val="00EA2E2D"/>
    <w:rsid w:val="00EA2E54"/>
    <w:rsid w:val="00EA2ED1"/>
    <w:rsid w:val="00EA2F6A"/>
    <w:rsid w:val="00EA2FE5"/>
    <w:rsid w:val="00EA3204"/>
    <w:rsid w:val="00EA35CF"/>
    <w:rsid w:val="00EA3608"/>
    <w:rsid w:val="00EA368E"/>
    <w:rsid w:val="00EA372C"/>
    <w:rsid w:val="00EA3995"/>
    <w:rsid w:val="00EA3E76"/>
    <w:rsid w:val="00EA3E7B"/>
    <w:rsid w:val="00EA3EBB"/>
    <w:rsid w:val="00EA4076"/>
    <w:rsid w:val="00EA4086"/>
    <w:rsid w:val="00EA427B"/>
    <w:rsid w:val="00EA439D"/>
    <w:rsid w:val="00EA44A2"/>
    <w:rsid w:val="00EA44AC"/>
    <w:rsid w:val="00EA482B"/>
    <w:rsid w:val="00EA48C2"/>
    <w:rsid w:val="00EA4A19"/>
    <w:rsid w:val="00EA4A47"/>
    <w:rsid w:val="00EA4A60"/>
    <w:rsid w:val="00EA4B17"/>
    <w:rsid w:val="00EA4C8E"/>
    <w:rsid w:val="00EA4D40"/>
    <w:rsid w:val="00EA4D47"/>
    <w:rsid w:val="00EA4F18"/>
    <w:rsid w:val="00EA5000"/>
    <w:rsid w:val="00EA512E"/>
    <w:rsid w:val="00EA550E"/>
    <w:rsid w:val="00EA558C"/>
    <w:rsid w:val="00EA56BA"/>
    <w:rsid w:val="00EA5ABC"/>
    <w:rsid w:val="00EA5B2E"/>
    <w:rsid w:val="00EA610A"/>
    <w:rsid w:val="00EA61AE"/>
    <w:rsid w:val="00EA629D"/>
    <w:rsid w:val="00EA6320"/>
    <w:rsid w:val="00EA6457"/>
    <w:rsid w:val="00EA6527"/>
    <w:rsid w:val="00EA6533"/>
    <w:rsid w:val="00EA66A5"/>
    <w:rsid w:val="00EA6857"/>
    <w:rsid w:val="00EA69C0"/>
    <w:rsid w:val="00EA69FC"/>
    <w:rsid w:val="00EA6A9D"/>
    <w:rsid w:val="00EA6B65"/>
    <w:rsid w:val="00EA6C15"/>
    <w:rsid w:val="00EA6C52"/>
    <w:rsid w:val="00EA6DB5"/>
    <w:rsid w:val="00EA6EDD"/>
    <w:rsid w:val="00EA6EDF"/>
    <w:rsid w:val="00EA6F11"/>
    <w:rsid w:val="00EA6F36"/>
    <w:rsid w:val="00EA6F4B"/>
    <w:rsid w:val="00EA7414"/>
    <w:rsid w:val="00EA772F"/>
    <w:rsid w:val="00EA785A"/>
    <w:rsid w:val="00EA7898"/>
    <w:rsid w:val="00EA7962"/>
    <w:rsid w:val="00EA79ED"/>
    <w:rsid w:val="00EA7ABB"/>
    <w:rsid w:val="00EA7B25"/>
    <w:rsid w:val="00EA7F1E"/>
    <w:rsid w:val="00EB0097"/>
    <w:rsid w:val="00EB0193"/>
    <w:rsid w:val="00EB02B6"/>
    <w:rsid w:val="00EB0448"/>
    <w:rsid w:val="00EB05A9"/>
    <w:rsid w:val="00EB0815"/>
    <w:rsid w:val="00EB087F"/>
    <w:rsid w:val="00EB08F9"/>
    <w:rsid w:val="00EB0C7C"/>
    <w:rsid w:val="00EB0D71"/>
    <w:rsid w:val="00EB0D79"/>
    <w:rsid w:val="00EB0E20"/>
    <w:rsid w:val="00EB0FB1"/>
    <w:rsid w:val="00EB0FB6"/>
    <w:rsid w:val="00EB1012"/>
    <w:rsid w:val="00EB1043"/>
    <w:rsid w:val="00EB108A"/>
    <w:rsid w:val="00EB11E6"/>
    <w:rsid w:val="00EB1431"/>
    <w:rsid w:val="00EB1525"/>
    <w:rsid w:val="00EB1589"/>
    <w:rsid w:val="00EB1686"/>
    <w:rsid w:val="00EB19FA"/>
    <w:rsid w:val="00EB1BB7"/>
    <w:rsid w:val="00EB1DF9"/>
    <w:rsid w:val="00EB1EF0"/>
    <w:rsid w:val="00EB20B1"/>
    <w:rsid w:val="00EB2201"/>
    <w:rsid w:val="00EB242B"/>
    <w:rsid w:val="00EB245E"/>
    <w:rsid w:val="00EB25B9"/>
    <w:rsid w:val="00EB27DE"/>
    <w:rsid w:val="00EB27E2"/>
    <w:rsid w:val="00EB2846"/>
    <w:rsid w:val="00EB29B6"/>
    <w:rsid w:val="00EB29DD"/>
    <w:rsid w:val="00EB2BEF"/>
    <w:rsid w:val="00EB2BF1"/>
    <w:rsid w:val="00EB2D08"/>
    <w:rsid w:val="00EB2F3B"/>
    <w:rsid w:val="00EB2F93"/>
    <w:rsid w:val="00EB2FD5"/>
    <w:rsid w:val="00EB320D"/>
    <w:rsid w:val="00EB34FE"/>
    <w:rsid w:val="00EB35C8"/>
    <w:rsid w:val="00EB3807"/>
    <w:rsid w:val="00EB3980"/>
    <w:rsid w:val="00EB3B22"/>
    <w:rsid w:val="00EB3D19"/>
    <w:rsid w:val="00EB3FFF"/>
    <w:rsid w:val="00EB4171"/>
    <w:rsid w:val="00EB4647"/>
    <w:rsid w:val="00EB4668"/>
    <w:rsid w:val="00EB48FA"/>
    <w:rsid w:val="00EB4B85"/>
    <w:rsid w:val="00EB4DCE"/>
    <w:rsid w:val="00EB4ECC"/>
    <w:rsid w:val="00EB519B"/>
    <w:rsid w:val="00EB53E1"/>
    <w:rsid w:val="00EB5537"/>
    <w:rsid w:val="00EB555E"/>
    <w:rsid w:val="00EB5772"/>
    <w:rsid w:val="00EB596C"/>
    <w:rsid w:val="00EB5A75"/>
    <w:rsid w:val="00EB5EE8"/>
    <w:rsid w:val="00EB60AA"/>
    <w:rsid w:val="00EB60BF"/>
    <w:rsid w:val="00EB61F2"/>
    <w:rsid w:val="00EB630D"/>
    <w:rsid w:val="00EB6433"/>
    <w:rsid w:val="00EB64BE"/>
    <w:rsid w:val="00EB66CC"/>
    <w:rsid w:val="00EB6829"/>
    <w:rsid w:val="00EB6B52"/>
    <w:rsid w:val="00EB6B8F"/>
    <w:rsid w:val="00EB6B9A"/>
    <w:rsid w:val="00EB6C68"/>
    <w:rsid w:val="00EB6D12"/>
    <w:rsid w:val="00EB6D97"/>
    <w:rsid w:val="00EB7138"/>
    <w:rsid w:val="00EB7383"/>
    <w:rsid w:val="00EB73F0"/>
    <w:rsid w:val="00EB745D"/>
    <w:rsid w:val="00EB7A41"/>
    <w:rsid w:val="00EB7CFA"/>
    <w:rsid w:val="00EB7E4B"/>
    <w:rsid w:val="00EB7F0E"/>
    <w:rsid w:val="00EB7F3B"/>
    <w:rsid w:val="00EC011A"/>
    <w:rsid w:val="00EC01F9"/>
    <w:rsid w:val="00EC0393"/>
    <w:rsid w:val="00EC08A3"/>
    <w:rsid w:val="00EC097C"/>
    <w:rsid w:val="00EC0AE5"/>
    <w:rsid w:val="00EC0BD9"/>
    <w:rsid w:val="00EC0C91"/>
    <w:rsid w:val="00EC0F0B"/>
    <w:rsid w:val="00EC125C"/>
    <w:rsid w:val="00EC12CC"/>
    <w:rsid w:val="00EC1444"/>
    <w:rsid w:val="00EC1493"/>
    <w:rsid w:val="00EC14FA"/>
    <w:rsid w:val="00EC1528"/>
    <w:rsid w:val="00EC15B3"/>
    <w:rsid w:val="00EC1A7A"/>
    <w:rsid w:val="00EC1B56"/>
    <w:rsid w:val="00EC1C6A"/>
    <w:rsid w:val="00EC1C93"/>
    <w:rsid w:val="00EC1D26"/>
    <w:rsid w:val="00EC1EB2"/>
    <w:rsid w:val="00EC1F45"/>
    <w:rsid w:val="00EC1FF5"/>
    <w:rsid w:val="00EC2186"/>
    <w:rsid w:val="00EC22BB"/>
    <w:rsid w:val="00EC2388"/>
    <w:rsid w:val="00EC23C9"/>
    <w:rsid w:val="00EC23E7"/>
    <w:rsid w:val="00EC24FF"/>
    <w:rsid w:val="00EC2589"/>
    <w:rsid w:val="00EC2643"/>
    <w:rsid w:val="00EC2655"/>
    <w:rsid w:val="00EC26D4"/>
    <w:rsid w:val="00EC276B"/>
    <w:rsid w:val="00EC279D"/>
    <w:rsid w:val="00EC28B9"/>
    <w:rsid w:val="00EC2DFA"/>
    <w:rsid w:val="00EC3088"/>
    <w:rsid w:val="00EC30F0"/>
    <w:rsid w:val="00EC3208"/>
    <w:rsid w:val="00EC347A"/>
    <w:rsid w:val="00EC36F0"/>
    <w:rsid w:val="00EC37B4"/>
    <w:rsid w:val="00EC3AD6"/>
    <w:rsid w:val="00EC3B26"/>
    <w:rsid w:val="00EC3C57"/>
    <w:rsid w:val="00EC3C9D"/>
    <w:rsid w:val="00EC3F7D"/>
    <w:rsid w:val="00EC400A"/>
    <w:rsid w:val="00EC4144"/>
    <w:rsid w:val="00EC42F1"/>
    <w:rsid w:val="00EC4431"/>
    <w:rsid w:val="00EC4499"/>
    <w:rsid w:val="00EC4574"/>
    <w:rsid w:val="00EC4725"/>
    <w:rsid w:val="00EC4732"/>
    <w:rsid w:val="00EC4C38"/>
    <w:rsid w:val="00EC4D5F"/>
    <w:rsid w:val="00EC4DD6"/>
    <w:rsid w:val="00EC4F17"/>
    <w:rsid w:val="00EC50E0"/>
    <w:rsid w:val="00EC518B"/>
    <w:rsid w:val="00EC53A5"/>
    <w:rsid w:val="00EC547D"/>
    <w:rsid w:val="00EC56E1"/>
    <w:rsid w:val="00EC580E"/>
    <w:rsid w:val="00EC59B7"/>
    <w:rsid w:val="00EC59C5"/>
    <w:rsid w:val="00EC5A12"/>
    <w:rsid w:val="00EC5A68"/>
    <w:rsid w:val="00EC5C96"/>
    <w:rsid w:val="00EC5F9E"/>
    <w:rsid w:val="00EC60F9"/>
    <w:rsid w:val="00EC62F0"/>
    <w:rsid w:val="00EC63AB"/>
    <w:rsid w:val="00EC6551"/>
    <w:rsid w:val="00EC65B9"/>
    <w:rsid w:val="00EC6697"/>
    <w:rsid w:val="00EC6899"/>
    <w:rsid w:val="00EC697D"/>
    <w:rsid w:val="00EC6996"/>
    <w:rsid w:val="00EC6D0C"/>
    <w:rsid w:val="00EC6E5C"/>
    <w:rsid w:val="00EC7187"/>
    <w:rsid w:val="00EC7232"/>
    <w:rsid w:val="00EC7288"/>
    <w:rsid w:val="00EC748B"/>
    <w:rsid w:val="00EC75E5"/>
    <w:rsid w:val="00EC7806"/>
    <w:rsid w:val="00EC78D0"/>
    <w:rsid w:val="00EC796D"/>
    <w:rsid w:val="00EC7B65"/>
    <w:rsid w:val="00EC7D8A"/>
    <w:rsid w:val="00EC7DDE"/>
    <w:rsid w:val="00ED0121"/>
    <w:rsid w:val="00ED0191"/>
    <w:rsid w:val="00ED03AD"/>
    <w:rsid w:val="00ED0747"/>
    <w:rsid w:val="00ED0857"/>
    <w:rsid w:val="00ED08BB"/>
    <w:rsid w:val="00ED092C"/>
    <w:rsid w:val="00ED0962"/>
    <w:rsid w:val="00ED0A10"/>
    <w:rsid w:val="00ED0A5E"/>
    <w:rsid w:val="00ED0A6B"/>
    <w:rsid w:val="00ED0DB0"/>
    <w:rsid w:val="00ED0E21"/>
    <w:rsid w:val="00ED0EB1"/>
    <w:rsid w:val="00ED10FD"/>
    <w:rsid w:val="00ED13AE"/>
    <w:rsid w:val="00ED13C4"/>
    <w:rsid w:val="00ED1576"/>
    <w:rsid w:val="00ED171A"/>
    <w:rsid w:val="00ED1749"/>
    <w:rsid w:val="00ED1AD4"/>
    <w:rsid w:val="00ED1E39"/>
    <w:rsid w:val="00ED1FCC"/>
    <w:rsid w:val="00ED1FD9"/>
    <w:rsid w:val="00ED22F6"/>
    <w:rsid w:val="00ED235D"/>
    <w:rsid w:val="00ED247B"/>
    <w:rsid w:val="00ED24B2"/>
    <w:rsid w:val="00ED24E9"/>
    <w:rsid w:val="00ED2592"/>
    <w:rsid w:val="00ED261D"/>
    <w:rsid w:val="00ED267A"/>
    <w:rsid w:val="00ED283C"/>
    <w:rsid w:val="00ED2910"/>
    <w:rsid w:val="00ED2B0A"/>
    <w:rsid w:val="00ED2C89"/>
    <w:rsid w:val="00ED2DD0"/>
    <w:rsid w:val="00ED2F2C"/>
    <w:rsid w:val="00ED330F"/>
    <w:rsid w:val="00ED35BD"/>
    <w:rsid w:val="00ED3661"/>
    <w:rsid w:val="00ED3979"/>
    <w:rsid w:val="00ED3A33"/>
    <w:rsid w:val="00ED3AEE"/>
    <w:rsid w:val="00ED3CBF"/>
    <w:rsid w:val="00ED43E0"/>
    <w:rsid w:val="00ED466E"/>
    <w:rsid w:val="00ED468E"/>
    <w:rsid w:val="00ED4723"/>
    <w:rsid w:val="00ED4771"/>
    <w:rsid w:val="00ED4828"/>
    <w:rsid w:val="00ED4A5C"/>
    <w:rsid w:val="00ED4B31"/>
    <w:rsid w:val="00ED4BB8"/>
    <w:rsid w:val="00ED4BD7"/>
    <w:rsid w:val="00ED4CF6"/>
    <w:rsid w:val="00ED4F86"/>
    <w:rsid w:val="00ED51CC"/>
    <w:rsid w:val="00ED544A"/>
    <w:rsid w:val="00ED54BB"/>
    <w:rsid w:val="00ED54F0"/>
    <w:rsid w:val="00ED551B"/>
    <w:rsid w:val="00ED5683"/>
    <w:rsid w:val="00ED568C"/>
    <w:rsid w:val="00ED5990"/>
    <w:rsid w:val="00ED5C71"/>
    <w:rsid w:val="00ED5D3E"/>
    <w:rsid w:val="00ED627F"/>
    <w:rsid w:val="00ED6332"/>
    <w:rsid w:val="00ED6396"/>
    <w:rsid w:val="00ED6406"/>
    <w:rsid w:val="00ED64F4"/>
    <w:rsid w:val="00ED65DE"/>
    <w:rsid w:val="00ED66C3"/>
    <w:rsid w:val="00ED66F9"/>
    <w:rsid w:val="00ED6723"/>
    <w:rsid w:val="00ED6920"/>
    <w:rsid w:val="00ED69A6"/>
    <w:rsid w:val="00ED6A03"/>
    <w:rsid w:val="00ED6A40"/>
    <w:rsid w:val="00ED6CE7"/>
    <w:rsid w:val="00ED7072"/>
    <w:rsid w:val="00ED70B0"/>
    <w:rsid w:val="00ED72B0"/>
    <w:rsid w:val="00ED733B"/>
    <w:rsid w:val="00ED73AA"/>
    <w:rsid w:val="00ED7486"/>
    <w:rsid w:val="00ED76A7"/>
    <w:rsid w:val="00ED76B8"/>
    <w:rsid w:val="00ED76D6"/>
    <w:rsid w:val="00ED775D"/>
    <w:rsid w:val="00ED7B49"/>
    <w:rsid w:val="00ED7B60"/>
    <w:rsid w:val="00ED7D75"/>
    <w:rsid w:val="00ED7E58"/>
    <w:rsid w:val="00ED7EEE"/>
    <w:rsid w:val="00EE02BE"/>
    <w:rsid w:val="00EE04A6"/>
    <w:rsid w:val="00EE0637"/>
    <w:rsid w:val="00EE0747"/>
    <w:rsid w:val="00EE086F"/>
    <w:rsid w:val="00EE09BF"/>
    <w:rsid w:val="00EE0B83"/>
    <w:rsid w:val="00EE0DD0"/>
    <w:rsid w:val="00EE0E71"/>
    <w:rsid w:val="00EE0EB6"/>
    <w:rsid w:val="00EE0F2F"/>
    <w:rsid w:val="00EE11E1"/>
    <w:rsid w:val="00EE127B"/>
    <w:rsid w:val="00EE1285"/>
    <w:rsid w:val="00EE12A6"/>
    <w:rsid w:val="00EE14F0"/>
    <w:rsid w:val="00EE156F"/>
    <w:rsid w:val="00EE15EB"/>
    <w:rsid w:val="00EE16CE"/>
    <w:rsid w:val="00EE18B2"/>
    <w:rsid w:val="00EE1AEB"/>
    <w:rsid w:val="00EE1CAA"/>
    <w:rsid w:val="00EE1CBF"/>
    <w:rsid w:val="00EE1D93"/>
    <w:rsid w:val="00EE1E2E"/>
    <w:rsid w:val="00EE1E65"/>
    <w:rsid w:val="00EE1E71"/>
    <w:rsid w:val="00EE1FB0"/>
    <w:rsid w:val="00EE2336"/>
    <w:rsid w:val="00EE234A"/>
    <w:rsid w:val="00EE2466"/>
    <w:rsid w:val="00EE2595"/>
    <w:rsid w:val="00EE2840"/>
    <w:rsid w:val="00EE2CC0"/>
    <w:rsid w:val="00EE2F84"/>
    <w:rsid w:val="00EE2F8C"/>
    <w:rsid w:val="00EE3457"/>
    <w:rsid w:val="00EE34BB"/>
    <w:rsid w:val="00EE3613"/>
    <w:rsid w:val="00EE3727"/>
    <w:rsid w:val="00EE3791"/>
    <w:rsid w:val="00EE37DE"/>
    <w:rsid w:val="00EE38C2"/>
    <w:rsid w:val="00EE3D68"/>
    <w:rsid w:val="00EE3E38"/>
    <w:rsid w:val="00EE3EB7"/>
    <w:rsid w:val="00EE4074"/>
    <w:rsid w:val="00EE4382"/>
    <w:rsid w:val="00EE43D7"/>
    <w:rsid w:val="00EE43F6"/>
    <w:rsid w:val="00EE46B3"/>
    <w:rsid w:val="00EE482E"/>
    <w:rsid w:val="00EE487C"/>
    <w:rsid w:val="00EE4A2F"/>
    <w:rsid w:val="00EE4CD2"/>
    <w:rsid w:val="00EE4DDD"/>
    <w:rsid w:val="00EE4DF7"/>
    <w:rsid w:val="00EE5267"/>
    <w:rsid w:val="00EE5420"/>
    <w:rsid w:val="00EE566C"/>
    <w:rsid w:val="00EE56A0"/>
    <w:rsid w:val="00EE580C"/>
    <w:rsid w:val="00EE5A5A"/>
    <w:rsid w:val="00EE5A77"/>
    <w:rsid w:val="00EE5B03"/>
    <w:rsid w:val="00EE5D88"/>
    <w:rsid w:val="00EE5DD5"/>
    <w:rsid w:val="00EE5E7E"/>
    <w:rsid w:val="00EE63EC"/>
    <w:rsid w:val="00EE64E7"/>
    <w:rsid w:val="00EE662E"/>
    <w:rsid w:val="00EE6716"/>
    <w:rsid w:val="00EE69BF"/>
    <w:rsid w:val="00EE6A33"/>
    <w:rsid w:val="00EE6AF7"/>
    <w:rsid w:val="00EE6BEE"/>
    <w:rsid w:val="00EE6C3F"/>
    <w:rsid w:val="00EE6E1B"/>
    <w:rsid w:val="00EE6F4E"/>
    <w:rsid w:val="00EE6FB6"/>
    <w:rsid w:val="00EE71A2"/>
    <w:rsid w:val="00EE71D6"/>
    <w:rsid w:val="00EE7299"/>
    <w:rsid w:val="00EE75B8"/>
    <w:rsid w:val="00EE76EF"/>
    <w:rsid w:val="00EE77C2"/>
    <w:rsid w:val="00EE77D5"/>
    <w:rsid w:val="00EE78B8"/>
    <w:rsid w:val="00EE7936"/>
    <w:rsid w:val="00EE796F"/>
    <w:rsid w:val="00EE7F5D"/>
    <w:rsid w:val="00EE7FAA"/>
    <w:rsid w:val="00EF011C"/>
    <w:rsid w:val="00EF0170"/>
    <w:rsid w:val="00EF0186"/>
    <w:rsid w:val="00EF0308"/>
    <w:rsid w:val="00EF0673"/>
    <w:rsid w:val="00EF07E8"/>
    <w:rsid w:val="00EF0BBF"/>
    <w:rsid w:val="00EF0ECD"/>
    <w:rsid w:val="00EF150B"/>
    <w:rsid w:val="00EF157E"/>
    <w:rsid w:val="00EF1599"/>
    <w:rsid w:val="00EF15C3"/>
    <w:rsid w:val="00EF1694"/>
    <w:rsid w:val="00EF16F5"/>
    <w:rsid w:val="00EF181F"/>
    <w:rsid w:val="00EF1874"/>
    <w:rsid w:val="00EF18C6"/>
    <w:rsid w:val="00EF1B52"/>
    <w:rsid w:val="00EF1E5F"/>
    <w:rsid w:val="00EF1EDC"/>
    <w:rsid w:val="00EF1FD6"/>
    <w:rsid w:val="00EF20D9"/>
    <w:rsid w:val="00EF239B"/>
    <w:rsid w:val="00EF2442"/>
    <w:rsid w:val="00EF2488"/>
    <w:rsid w:val="00EF257A"/>
    <w:rsid w:val="00EF258A"/>
    <w:rsid w:val="00EF2792"/>
    <w:rsid w:val="00EF28EF"/>
    <w:rsid w:val="00EF2AE3"/>
    <w:rsid w:val="00EF2B08"/>
    <w:rsid w:val="00EF2EE3"/>
    <w:rsid w:val="00EF322C"/>
    <w:rsid w:val="00EF34D7"/>
    <w:rsid w:val="00EF353A"/>
    <w:rsid w:val="00EF3615"/>
    <w:rsid w:val="00EF3739"/>
    <w:rsid w:val="00EF3741"/>
    <w:rsid w:val="00EF397A"/>
    <w:rsid w:val="00EF3A18"/>
    <w:rsid w:val="00EF3AA8"/>
    <w:rsid w:val="00EF3BE8"/>
    <w:rsid w:val="00EF3C62"/>
    <w:rsid w:val="00EF3CE5"/>
    <w:rsid w:val="00EF3D92"/>
    <w:rsid w:val="00EF3D9B"/>
    <w:rsid w:val="00EF3E55"/>
    <w:rsid w:val="00EF3EFA"/>
    <w:rsid w:val="00EF401D"/>
    <w:rsid w:val="00EF40A2"/>
    <w:rsid w:val="00EF41B5"/>
    <w:rsid w:val="00EF4346"/>
    <w:rsid w:val="00EF4594"/>
    <w:rsid w:val="00EF4711"/>
    <w:rsid w:val="00EF4840"/>
    <w:rsid w:val="00EF4BAD"/>
    <w:rsid w:val="00EF4ED7"/>
    <w:rsid w:val="00EF4F56"/>
    <w:rsid w:val="00EF4FB7"/>
    <w:rsid w:val="00EF4FE5"/>
    <w:rsid w:val="00EF5491"/>
    <w:rsid w:val="00EF55FA"/>
    <w:rsid w:val="00EF5662"/>
    <w:rsid w:val="00EF5669"/>
    <w:rsid w:val="00EF573B"/>
    <w:rsid w:val="00EF5854"/>
    <w:rsid w:val="00EF58E6"/>
    <w:rsid w:val="00EF590C"/>
    <w:rsid w:val="00EF5C2D"/>
    <w:rsid w:val="00EF5CAC"/>
    <w:rsid w:val="00EF5E42"/>
    <w:rsid w:val="00EF6043"/>
    <w:rsid w:val="00EF611B"/>
    <w:rsid w:val="00EF615D"/>
    <w:rsid w:val="00EF621A"/>
    <w:rsid w:val="00EF6283"/>
    <w:rsid w:val="00EF638E"/>
    <w:rsid w:val="00EF6437"/>
    <w:rsid w:val="00EF6553"/>
    <w:rsid w:val="00EF67AD"/>
    <w:rsid w:val="00EF69CA"/>
    <w:rsid w:val="00EF69FE"/>
    <w:rsid w:val="00EF6B83"/>
    <w:rsid w:val="00EF6DB4"/>
    <w:rsid w:val="00EF6DB5"/>
    <w:rsid w:val="00EF7042"/>
    <w:rsid w:val="00EF7119"/>
    <w:rsid w:val="00EF73B1"/>
    <w:rsid w:val="00EF73FB"/>
    <w:rsid w:val="00EF740A"/>
    <w:rsid w:val="00EF7454"/>
    <w:rsid w:val="00EF75FA"/>
    <w:rsid w:val="00EF76F6"/>
    <w:rsid w:val="00EF7724"/>
    <w:rsid w:val="00EF77F2"/>
    <w:rsid w:val="00EF7A96"/>
    <w:rsid w:val="00F001A2"/>
    <w:rsid w:val="00F00271"/>
    <w:rsid w:val="00F0064F"/>
    <w:rsid w:val="00F00812"/>
    <w:rsid w:val="00F008F9"/>
    <w:rsid w:val="00F00956"/>
    <w:rsid w:val="00F00AAC"/>
    <w:rsid w:val="00F00E62"/>
    <w:rsid w:val="00F00ED3"/>
    <w:rsid w:val="00F01078"/>
    <w:rsid w:val="00F0124F"/>
    <w:rsid w:val="00F0128C"/>
    <w:rsid w:val="00F012EB"/>
    <w:rsid w:val="00F0161F"/>
    <w:rsid w:val="00F01697"/>
    <w:rsid w:val="00F016E1"/>
    <w:rsid w:val="00F01733"/>
    <w:rsid w:val="00F018A7"/>
    <w:rsid w:val="00F01B32"/>
    <w:rsid w:val="00F01BB9"/>
    <w:rsid w:val="00F01D42"/>
    <w:rsid w:val="00F01D74"/>
    <w:rsid w:val="00F01D86"/>
    <w:rsid w:val="00F01F0B"/>
    <w:rsid w:val="00F01F38"/>
    <w:rsid w:val="00F01F84"/>
    <w:rsid w:val="00F02330"/>
    <w:rsid w:val="00F0242A"/>
    <w:rsid w:val="00F0267C"/>
    <w:rsid w:val="00F027CF"/>
    <w:rsid w:val="00F027E4"/>
    <w:rsid w:val="00F028EF"/>
    <w:rsid w:val="00F02AC9"/>
    <w:rsid w:val="00F02C6C"/>
    <w:rsid w:val="00F02D4B"/>
    <w:rsid w:val="00F02E37"/>
    <w:rsid w:val="00F02FEC"/>
    <w:rsid w:val="00F0311E"/>
    <w:rsid w:val="00F03210"/>
    <w:rsid w:val="00F032E3"/>
    <w:rsid w:val="00F03360"/>
    <w:rsid w:val="00F03365"/>
    <w:rsid w:val="00F03393"/>
    <w:rsid w:val="00F03424"/>
    <w:rsid w:val="00F0355C"/>
    <w:rsid w:val="00F03613"/>
    <w:rsid w:val="00F03618"/>
    <w:rsid w:val="00F0372B"/>
    <w:rsid w:val="00F03835"/>
    <w:rsid w:val="00F03872"/>
    <w:rsid w:val="00F03B9A"/>
    <w:rsid w:val="00F03E3E"/>
    <w:rsid w:val="00F03E8D"/>
    <w:rsid w:val="00F03FCC"/>
    <w:rsid w:val="00F04341"/>
    <w:rsid w:val="00F046F6"/>
    <w:rsid w:val="00F04701"/>
    <w:rsid w:val="00F04AAF"/>
    <w:rsid w:val="00F04E67"/>
    <w:rsid w:val="00F05106"/>
    <w:rsid w:val="00F053CE"/>
    <w:rsid w:val="00F056E9"/>
    <w:rsid w:val="00F05940"/>
    <w:rsid w:val="00F05CC4"/>
    <w:rsid w:val="00F05EA2"/>
    <w:rsid w:val="00F05EC8"/>
    <w:rsid w:val="00F05FEE"/>
    <w:rsid w:val="00F05FFC"/>
    <w:rsid w:val="00F067E3"/>
    <w:rsid w:val="00F06859"/>
    <w:rsid w:val="00F06872"/>
    <w:rsid w:val="00F069EF"/>
    <w:rsid w:val="00F06AE9"/>
    <w:rsid w:val="00F06C34"/>
    <w:rsid w:val="00F06CFC"/>
    <w:rsid w:val="00F06D6A"/>
    <w:rsid w:val="00F06F28"/>
    <w:rsid w:val="00F070E7"/>
    <w:rsid w:val="00F071AC"/>
    <w:rsid w:val="00F072DB"/>
    <w:rsid w:val="00F07477"/>
    <w:rsid w:val="00F07704"/>
    <w:rsid w:val="00F0788C"/>
    <w:rsid w:val="00F07A1D"/>
    <w:rsid w:val="00F07BA8"/>
    <w:rsid w:val="00F07BC1"/>
    <w:rsid w:val="00F07C33"/>
    <w:rsid w:val="00F07CAA"/>
    <w:rsid w:val="00F07E28"/>
    <w:rsid w:val="00F07E2A"/>
    <w:rsid w:val="00F07E9A"/>
    <w:rsid w:val="00F100F8"/>
    <w:rsid w:val="00F10430"/>
    <w:rsid w:val="00F10671"/>
    <w:rsid w:val="00F10750"/>
    <w:rsid w:val="00F10824"/>
    <w:rsid w:val="00F10D9E"/>
    <w:rsid w:val="00F10E9E"/>
    <w:rsid w:val="00F110C0"/>
    <w:rsid w:val="00F1165F"/>
    <w:rsid w:val="00F11722"/>
    <w:rsid w:val="00F1176F"/>
    <w:rsid w:val="00F11879"/>
    <w:rsid w:val="00F11983"/>
    <w:rsid w:val="00F119EA"/>
    <w:rsid w:val="00F11B28"/>
    <w:rsid w:val="00F11BAB"/>
    <w:rsid w:val="00F11F27"/>
    <w:rsid w:val="00F11F48"/>
    <w:rsid w:val="00F120CE"/>
    <w:rsid w:val="00F12149"/>
    <w:rsid w:val="00F12159"/>
    <w:rsid w:val="00F12190"/>
    <w:rsid w:val="00F1231B"/>
    <w:rsid w:val="00F12402"/>
    <w:rsid w:val="00F1252A"/>
    <w:rsid w:val="00F1256C"/>
    <w:rsid w:val="00F12588"/>
    <w:rsid w:val="00F12673"/>
    <w:rsid w:val="00F126A4"/>
    <w:rsid w:val="00F127FC"/>
    <w:rsid w:val="00F129EB"/>
    <w:rsid w:val="00F12B39"/>
    <w:rsid w:val="00F12CF8"/>
    <w:rsid w:val="00F12D85"/>
    <w:rsid w:val="00F1303C"/>
    <w:rsid w:val="00F1317E"/>
    <w:rsid w:val="00F13261"/>
    <w:rsid w:val="00F133A3"/>
    <w:rsid w:val="00F133A4"/>
    <w:rsid w:val="00F13429"/>
    <w:rsid w:val="00F13564"/>
    <w:rsid w:val="00F136AA"/>
    <w:rsid w:val="00F13849"/>
    <w:rsid w:val="00F13C7F"/>
    <w:rsid w:val="00F13CA4"/>
    <w:rsid w:val="00F13CF7"/>
    <w:rsid w:val="00F13FB6"/>
    <w:rsid w:val="00F14143"/>
    <w:rsid w:val="00F14146"/>
    <w:rsid w:val="00F14194"/>
    <w:rsid w:val="00F1441B"/>
    <w:rsid w:val="00F145EF"/>
    <w:rsid w:val="00F14AC1"/>
    <w:rsid w:val="00F14CB6"/>
    <w:rsid w:val="00F14E46"/>
    <w:rsid w:val="00F14FEC"/>
    <w:rsid w:val="00F1504D"/>
    <w:rsid w:val="00F15264"/>
    <w:rsid w:val="00F15543"/>
    <w:rsid w:val="00F1554E"/>
    <w:rsid w:val="00F15664"/>
    <w:rsid w:val="00F15696"/>
    <w:rsid w:val="00F1582E"/>
    <w:rsid w:val="00F15AAA"/>
    <w:rsid w:val="00F15ABD"/>
    <w:rsid w:val="00F15AEF"/>
    <w:rsid w:val="00F15C5E"/>
    <w:rsid w:val="00F16310"/>
    <w:rsid w:val="00F163B1"/>
    <w:rsid w:val="00F167B7"/>
    <w:rsid w:val="00F16BA6"/>
    <w:rsid w:val="00F16D05"/>
    <w:rsid w:val="00F172D8"/>
    <w:rsid w:val="00F173C1"/>
    <w:rsid w:val="00F17518"/>
    <w:rsid w:val="00F1763C"/>
    <w:rsid w:val="00F17658"/>
    <w:rsid w:val="00F17895"/>
    <w:rsid w:val="00F179B5"/>
    <w:rsid w:val="00F17AD7"/>
    <w:rsid w:val="00F17CFB"/>
    <w:rsid w:val="00F17D8E"/>
    <w:rsid w:val="00F17E88"/>
    <w:rsid w:val="00F20121"/>
    <w:rsid w:val="00F2024A"/>
    <w:rsid w:val="00F20301"/>
    <w:rsid w:val="00F2040E"/>
    <w:rsid w:val="00F20590"/>
    <w:rsid w:val="00F20856"/>
    <w:rsid w:val="00F20880"/>
    <w:rsid w:val="00F20A75"/>
    <w:rsid w:val="00F20B70"/>
    <w:rsid w:val="00F20BD8"/>
    <w:rsid w:val="00F2107E"/>
    <w:rsid w:val="00F21088"/>
    <w:rsid w:val="00F210D6"/>
    <w:rsid w:val="00F21462"/>
    <w:rsid w:val="00F215B4"/>
    <w:rsid w:val="00F21674"/>
    <w:rsid w:val="00F21A69"/>
    <w:rsid w:val="00F21BDA"/>
    <w:rsid w:val="00F21DC4"/>
    <w:rsid w:val="00F21E0E"/>
    <w:rsid w:val="00F21E29"/>
    <w:rsid w:val="00F21E91"/>
    <w:rsid w:val="00F21F86"/>
    <w:rsid w:val="00F221FF"/>
    <w:rsid w:val="00F223E3"/>
    <w:rsid w:val="00F2241C"/>
    <w:rsid w:val="00F22BB5"/>
    <w:rsid w:val="00F23131"/>
    <w:rsid w:val="00F232CF"/>
    <w:rsid w:val="00F234E2"/>
    <w:rsid w:val="00F235F2"/>
    <w:rsid w:val="00F23676"/>
    <w:rsid w:val="00F2379C"/>
    <w:rsid w:val="00F237F0"/>
    <w:rsid w:val="00F23819"/>
    <w:rsid w:val="00F23C96"/>
    <w:rsid w:val="00F23E2C"/>
    <w:rsid w:val="00F23EB4"/>
    <w:rsid w:val="00F23F24"/>
    <w:rsid w:val="00F24002"/>
    <w:rsid w:val="00F2430D"/>
    <w:rsid w:val="00F243E3"/>
    <w:rsid w:val="00F24403"/>
    <w:rsid w:val="00F24423"/>
    <w:rsid w:val="00F2452E"/>
    <w:rsid w:val="00F247D1"/>
    <w:rsid w:val="00F24824"/>
    <w:rsid w:val="00F249E2"/>
    <w:rsid w:val="00F24B89"/>
    <w:rsid w:val="00F24CC2"/>
    <w:rsid w:val="00F25292"/>
    <w:rsid w:val="00F25310"/>
    <w:rsid w:val="00F254B6"/>
    <w:rsid w:val="00F254CB"/>
    <w:rsid w:val="00F25581"/>
    <w:rsid w:val="00F25712"/>
    <w:rsid w:val="00F258E5"/>
    <w:rsid w:val="00F259C3"/>
    <w:rsid w:val="00F25AC5"/>
    <w:rsid w:val="00F25ACD"/>
    <w:rsid w:val="00F25BB3"/>
    <w:rsid w:val="00F25D10"/>
    <w:rsid w:val="00F25DE5"/>
    <w:rsid w:val="00F2609A"/>
    <w:rsid w:val="00F260C2"/>
    <w:rsid w:val="00F2622A"/>
    <w:rsid w:val="00F26268"/>
    <w:rsid w:val="00F26484"/>
    <w:rsid w:val="00F26491"/>
    <w:rsid w:val="00F2654A"/>
    <w:rsid w:val="00F2654E"/>
    <w:rsid w:val="00F265EB"/>
    <w:rsid w:val="00F26618"/>
    <w:rsid w:val="00F2662A"/>
    <w:rsid w:val="00F266C2"/>
    <w:rsid w:val="00F26846"/>
    <w:rsid w:val="00F26929"/>
    <w:rsid w:val="00F2695E"/>
    <w:rsid w:val="00F26A96"/>
    <w:rsid w:val="00F26ADC"/>
    <w:rsid w:val="00F26B04"/>
    <w:rsid w:val="00F26B81"/>
    <w:rsid w:val="00F26D4D"/>
    <w:rsid w:val="00F26D5F"/>
    <w:rsid w:val="00F26DFF"/>
    <w:rsid w:val="00F27006"/>
    <w:rsid w:val="00F270D4"/>
    <w:rsid w:val="00F27262"/>
    <w:rsid w:val="00F2728F"/>
    <w:rsid w:val="00F274F7"/>
    <w:rsid w:val="00F27937"/>
    <w:rsid w:val="00F27983"/>
    <w:rsid w:val="00F27E1B"/>
    <w:rsid w:val="00F27E47"/>
    <w:rsid w:val="00F27F4D"/>
    <w:rsid w:val="00F30079"/>
    <w:rsid w:val="00F304C5"/>
    <w:rsid w:val="00F305AE"/>
    <w:rsid w:val="00F306B4"/>
    <w:rsid w:val="00F30E9B"/>
    <w:rsid w:val="00F31193"/>
    <w:rsid w:val="00F311A8"/>
    <w:rsid w:val="00F312A7"/>
    <w:rsid w:val="00F313A4"/>
    <w:rsid w:val="00F313D4"/>
    <w:rsid w:val="00F313E6"/>
    <w:rsid w:val="00F314E0"/>
    <w:rsid w:val="00F315BD"/>
    <w:rsid w:val="00F31D6B"/>
    <w:rsid w:val="00F31DD5"/>
    <w:rsid w:val="00F31FE9"/>
    <w:rsid w:val="00F320C2"/>
    <w:rsid w:val="00F321FB"/>
    <w:rsid w:val="00F3220F"/>
    <w:rsid w:val="00F3225B"/>
    <w:rsid w:val="00F32472"/>
    <w:rsid w:val="00F324C8"/>
    <w:rsid w:val="00F32537"/>
    <w:rsid w:val="00F325DA"/>
    <w:rsid w:val="00F32671"/>
    <w:rsid w:val="00F32CA8"/>
    <w:rsid w:val="00F32D76"/>
    <w:rsid w:val="00F32E23"/>
    <w:rsid w:val="00F32F67"/>
    <w:rsid w:val="00F332D4"/>
    <w:rsid w:val="00F33463"/>
    <w:rsid w:val="00F335D9"/>
    <w:rsid w:val="00F338F1"/>
    <w:rsid w:val="00F33910"/>
    <w:rsid w:val="00F339C6"/>
    <w:rsid w:val="00F33B8E"/>
    <w:rsid w:val="00F33D94"/>
    <w:rsid w:val="00F3407A"/>
    <w:rsid w:val="00F34296"/>
    <w:rsid w:val="00F342DE"/>
    <w:rsid w:val="00F3439A"/>
    <w:rsid w:val="00F344C1"/>
    <w:rsid w:val="00F34563"/>
    <w:rsid w:val="00F34A99"/>
    <w:rsid w:val="00F34AB2"/>
    <w:rsid w:val="00F34B70"/>
    <w:rsid w:val="00F34C82"/>
    <w:rsid w:val="00F34CA8"/>
    <w:rsid w:val="00F34E2A"/>
    <w:rsid w:val="00F34F79"/>
    <w:rsid w:val="00F350BB"/>
    <w:rsid w:val="00F35181"/>
    <w:rsid w:val="00F351C5"/>
    <w:rsid w:val="00F352E2"/>
    <w:rsid w:val="00F35397"/>
    <w:rsid w:val="00F35430"/>
    <w:rsid w:val="00F354E6"/>
    <w:rsid w:val="00F354F0"/>
    <w:rsid w:val="00F3571D"/>
    <w:rsid w:val="00F35795"/>
    <w:rsid w:val="00F359E9"/>
    <w:rsid w:val="00F35A66"/>
    <w:rsid w:val="00F35B5F"/>
    <w:rsid w:val="00F35D94"/>
    <w:rsid w:val="00F35F1E"/>
    <w:rsid w:val="00F36007"/>
    <w:rsid w:val="00F361FA"/>
    <w:rsid w:val="00F3639D"/>
    <w:rsid w:val="00F36482"/>
    <w:rsid w:val="00F364F2"/>
    <w:rsid w:val="00F36525"/>
    <w:rsid w:val="00F3656B"/>
    <w:rsid w:val="00F36608"/>
    <w:rsid w:val="00F36620"/>
    <w:rsid w:val="00F36668"/>
    <w:rsid w:val="00F36740"/>
    <w:rsid w:val="00F36958"/>
    <w:rsid w:val="00F36988"/>
    <w:rsid w:val="00F36AA9"/>
    <w:rsid w:val="00F36F11"/>
    <w:rsid w:val="00F36F3C"/>
    <w:rsid w:val="00F374BD"/>
    <w:rsid w:val="00F378A3"/>
    <w:rsid w:val="00F37B71"/>
    <w:rsid w:val="00F37CE4"/>
    <w:rsid w:val="00F37D37"/>
    <w:rsid w:val="00F37FFA"/>
    <w:rsid w:val="00F40032"/>
    <w:rsid w:val="00F40181"/>
    <w:rsid w:val="00F401CD"/>
    <w:rsid w:val="00F40256"/>
    <w:rsid w:val="00F4077C"/>
    <w:rsid w:val="00F40BF3"/>
    <w:rsid w:val="00F40EE7"/>
    <w:rsid w:val="00F40F97"/>
    <w:rsid w:val="00F413B7"/>
    <w:rsid w:val="00F4142F"/>
    <w:rsid w:val="00F41593"/>
    <w:rsid w:val="00F416E0"/>
    <w:rsid w:val="00F417AB"/>
    <w:rsid w:val="00F419B8"/>
    <w:rsid w:val="00F41D6F"/>
    <w:rsid w:val="00F41FA3"/>
    <w:rsid w:val="00F420DB"/>
    <w:rsid w:val="00F42350"/>
    <w:rsid w:val="00F42351"/>
    <w:rsid w:val="00F42506"/>
    <w:rsid w:val="00F425BB"/>
    <w:rsid w:val="00F428C3"/>
    <w:rsid w:val="00F42A99"/>
    <w:rsid w:val="00F42B8C"/>
    <w:rsid w:val="00F42CD9"/>
    <w:rsid w:val="00F42D5E"/>
    <w:rsid w:val="00F42D9B"/>
    <w:rsid w:val="00F43133"/>
    <w:rsid w:val="00F43182"/>
    <w:rsid w:val="00F432B3"/>
    <w:rsid w:val="00F43327"/>
    <w:rsid w:val="00F4345F"/>
    <w:rsid w:val="00F43608"/>
    <w:rsid w:val="00F436EA"/>
    <w:rsid w:val="00F438D5"/>
    <w:rsid w:val="00F439BB"/>
    <w:rsid w:val="00F43AE6"/>
    <w:rsid w:val="00F43B17"/>
    <w:rsid w:val="00F43BFA"/>
    <w:rsid w:val="00F43C2D"/>
    <w:rsid w:val="00F43D73"/>
    <w:rsid w:val="00F44120"/>
    <w:rsid w:val="00F441CA"/>
    <w:rsid w:val="00F444BB"/>
    <w:rsid w:val="00F44568"/>
    <w:rsid w:val="00F4464E"/>
    <w:rsid w:val="00F446E7"/>
    <w:rsid w:val="00F4488F"/>
    <w:rsid w:val="00F44896"/>
    <w:rsid w:val="00F44A94"/>
    <w:rsid w:val="00F44F50"/>
    <w:rsid w:val="00F44F53"/>
    <w:rsid w:val="00F44F9C"/>
    <w:rsid w:val="00F4508B"/>
    <w:rsid w:val="00F453D1"/>
    <w:rsid w:val="00F45427"/>
    <w:rsid w:val="00F4566B"/>
    <w:rsid w:val="00F459A3"/>
    <w:rsid w:val="00F45B15"/>
    <w:rsid w:val="00F45C28"/>
    <w:rsid w:val="00F45C7A"/>
    <w:rsid w:val="00F45D88"/>
    <w:rsid w:val="00F45E4D"/>
    <w:rsid w:val="00F45EAE"/>
    <w:rsid w:val="00F46086"/>
    <w:rsid w:val="00F460A9"/>
    <w:rsid w:val="00F460AA"/>
    <w:rsid w:val="00F460D0"/>
    <w:rsid w:val="00F462C4"/>
    <w:rsid w:val="00F46340"/>
    <w:rsid w:val="00F464ED"/>
    <w:rsid w:val="00F46B2B"/>
    <w:rsid w:val="00F46BDB"/>
    <w:rsid w:val="00F46BE9"/>
    <w:rsid w:val="00F46F2C"/>
    <w:rsid w:val="00F46FF8"/>
    <w:rsid w:val="00F4715B"/>
    <w:rsid w:val="00F471C2"/>
    <w:rsid w:val="00F47228"/>
    <w:rsid w:val="00F472A1"/>
    <w:rsid w:val="00F47336"/>
    <w:rsid w:val="00F47352"/>
    <w:rsid w:val="00F474DE"/>
    <w:rsid w:val="00F47519"/>
    <w:rsid w:val="00F47738"/>
    <w:rsid w:val="00F47923"/>
    <w:rsid w:val="00F47AE1"/>
    <w:rsid w:val="00F47C21"/>
    <w:rsid w:val="00F47C61"/>
    <w:rsid w:val="00F47CED"/>
    <w:rsid w:val="00F47DF3"/>
    <w:rsid w:val="00F47E4A"/>
    <w:rsid w:val="00F500F7"/>
    <w:rsid w:val="00F502E9"/>
    <w:rsid w:val="00F505A5"/>
    <w:rsid w:val="00F50726"/>
    <w:rsid w:val="00F5078B"/>
    <w:rsid w:val="00F507A2"/>
    <w:rsid w:val="00F50889"/>
    <w:rsid w:val="00F5088A"/>
    <w:rsid w:val="00F5091D"/>
    <w:rsid w:val="00F5092B"/>
    <w:rsid w:val="00F509E3"/>
    <w:rsid w:val="00F50A18"/>
    <w:rsid w:val="00F50B6A"/>
    <w:rsid w:val="00F50C0F"/>
    <w:rsid w:val="00F50C15"/>
    <w:rsid w:val="00F50D23"/>
    <w:rsid w:val="00F511D8"/>
    <w:rsid w:val="00F51384"/>
    <w:rsid w:val="00F513D3"/>
    <w:rsid w:val="00F51422"/>
    <w:rsid w:val="00F517A1"/>
    <w:rsid w:val="00F51926"/>
    <w:rsid w:val="00F51A5E"/>
    <w:rsid w:val="00F51D65"/>
    <w:rsid w:val="00F51DD4"/>
    <w:rsid w:val="00F51E6C"/>
    <w:rsid w:val="00F51FD4"/>
    <w:rsid w:val="00F52043"/>
    <w:rsid w:val="00F5204B"/>
    <w:rsid w:val="00F520C7"/>
    <w:rsid w:val="00F5241A"/>
    <w:rsid w:val="00F52616"/>
    <w:rsid w:val="00F5267F"/>
    <w:rsid w:val="00F52798"/>
    <w:rsid w:val="00F52921"/>
    <w:rsid w:val="00F52A56"/>
    <w:rsid w:val="00F52B31"/>
    <w:rsid w:val="00F52BD3"/>
    <w:rsid w:val="00F52BE1"/>
    <w:rsid w:val="00F52C0B"/>
    <w:rsid w:val="00F52E86"/>
    <w:rsid w:val="00F52F18"/>
    <w:rsid w:val="00F52FAC"/>
    <w:rsid w:val="00F52FE6"/>
    <w:rsid w:val="00F5312F"/>
    <w:rsid w:val="00F536E7"/>
    <w:rsid w:val="00F5372B"/>
    <w:rsid w:val="00F53951"/>
    <w:rsid w:val="00F53BB9"/>
    <w:rsid w:val="00F53F5D"/>
    <w:rsid w:val="00F5434B"/>
    <w:rsid w:val="00F548DF"/>
    <w:rsid w:val="00F54ACF"/>
    <w:rsid w:val="00F54DCE"/>
    <w:rsid w:val="00F54F1D"/>
    <w:rsid w:val="00F54F24"/>
    <w:rsid w:val="00F54FEE"/>
    <w:rsid w:val="00F55288"/>
    <w:rsid w:val="00F55499"/>
    <w:rsid w:val="00F55553"/>
    <w:rsid w:val="00F5566A"/>
    <w:rsid w:val="00F55AE7"/>
    <w:rsid w:val="00F55BDB"/>
    <w:rsid w:val="00F55CF6"/>
    <w:rsid w:val="00F55E1B"/>
    <w:rsid w:val="00F5607F"/>
    <w:rsid w:val="00F56261"/>
    <w:rsid w:val="00F56280"/>
    <w:rsid w:val="00F56517"/>
    <w:rsid w:val="00F56A7D"/>
    <w:rsid w:val="00F56D90"/>
    <w:rsid w:val="00F56EFA"/>
    <w:rsid w:val="00F56FAD"/>
    <w:rsid w:val="00F577AF"/>
    <w:rsid w:val="00F5787B"/>
    <w:rsid w:val="00F57926"/>
    <w:rsid w:val="00F579BE"/>
    <w:rsid w:val="00F57AF6"/>
    <w:rsid w:val="00F57F40"/>
    <w:rsid w:val="00F6030B"/>
    <w:rsid w:val="00F6068C"/>
    <w:rsid w:val="00F6084D"/>
    <w:rsid w:val="00F608DE"/>
    <w:rsid w:val="00F60B0C"/>
    <w:rsid w:val="00F60F8C"/>
    <w:rsid w:val="00F60F91"/>
    <w:rsid w:val="00F6113B"/>
    <w:rsid w:val="00F61184"/>
    <w:rsid w:val="00F6136C"/>
    <w:rsid w:val="00F61370"/>
    <w:rsid w:val="00F6143E"/>
    <w:rsid w:val="00F615C2"/>
    <w:rsid w:val="00F616DB"/>
    <w:rsid w:val="00F619E5"/>
    <w:rsid w:val="00F619F0"/>
    <w:rsid w:val="00F61BC6"/>
    <w:rsid w:val="00F61C21"/>
    <w:rsid w:val="00F61DC7"/>
    <w:rsid w:val="00F62155"/>
    <w:rsid w:val="00F621C4"/>
    <w:rsid w:val="00F624D9"/>
    <w:rsid w:val="00F624E0"/>
    <w:rsid w:val="00F62601"/>
    <w:rsid w:val="00F6264B"/>
    <w:rsid w:val="00F62694"/>
    <w:rsid w:val="00F626BE"/>
    <w:rsid w:val="00F62714"/>
    <w:rsid w:val="00F6278A"/>
    <w:rsid w:val="00F628DB"/>
    <w:rsid w:val="00F629D9"/>
    <w:rsid w:val="00F62CD6"/>
    <w:rsid w:val="00F62D0D"/>
    <w:rsid w:val="00F62FA1"/>
    <w:rsid w:val="00F63047"/>
    <w:rsid w:val="00F6314F"/>
    <w:rsid w:val="00F631C3"/>
    <w:rsid w:val="00F635FF"/>
    <w:rsid w:val="00F6372B"/>
    <w:rsid w:val="00F637A0"/>
    <w:rsid w:val="00F63825"/>
    <w:rsid w:val="00F63A0B"/>
    <w:rsid w:val="00F63A4D"/>
    <w:rsid w:val="00F63B4F"/>
    <w:rsid w:val="00F63E21"/>
    <w:rsid w:val="00F63F02"/>
    <w:rsid w:val="00F64419"/>
    <w:rsid w:val="00F6455F"/>
    <w:rsid w:val="00F648C2"/>
    <w:rsid w:val="00F6490E"/>
    <w:rsid w:val="00F64D1D"/>
    <w:rsid w:val="00F64D2B"/>
    <w:rsid w:val="00F64D64"/>
    <w:rsid w:val="00F64D79"/>
    <w:rsid w:val="00F64E4E"/>
    <w:rsid w:val="00F64F62"/>
    <w:rsid w:val="00F64F6E"/>
    <w:rsid w:val="00F64FB5"/>
    <w:rsid w:val="00F6508E"/>
    <w:rsid w:val="00F6511C"/>
    <w:rsid w:val="00F6516C"/>
    <w:rsid w:val="00F652DA"/>
    <w:rsid w:val="00F65486"/>
    <w:rsid w:val="00F6554E"/>
    <w:rsid w:val="00F658CC"/>
    <w:rsid w:val="00F6591B"/>
    <w:rsid w:val="00F659D3"/>
    <w:rsid w:val="00F65AF8"/>
    <w:rsid w:val="00F65CFB"/>
    <w:rsid w:val="00F65DEF"/>
    <w:rsid w:val="00F65EF3"/>
    <w:rsid w:val="00F66079"/>
    <w:rsid w:val="00F661DE"/>
    <w:rsid w:val="00F6621B"/>
    <w:rsid w:val="00F6637A"/>
    <w:rsid w:val="00F664C3"/>
    <w:rsid w:val="00F66535"/>
    <w:rsid w:val="00F66AA9"/>
    <w:rsid w:val="00F66DC9"/>
    <w:rsid w:val="00F66E74"/>
    <w:rsid w:val="00F670A9"/>
    <w:rsid w:val="00F67242"/>
    <w:rsid w:val="00F673FF"/>
    <w:rsid w:val="00F677E1"/>
    <w:rsid w:val="00F67868"/>
    <w:rsid w:val="00F67978"/>
    <w:rsid w:val="00F67999"/>
    <w:rsid w:val="00F67A70"/>
    <w:rsid w:val="00F67ACC"/>
    <w:rsid w:val="00F67AD0"/>
    <w:rsid w:val="00F67E6E"/>
    <w:rsid w:val="00F67EDF"/>
    <w:rsid w:val="00F67FE1"/>
    <w:rsid w:val="00F70010"/>
    <w:rsid w:val="00F7012F"/>
    <w:rsid w:val="00F7026E"/>
    <w:rsid w:val="00F70439"/>
    <w:rsid w:val="00F7043A"/>
    <w:rsid w:val="00F7047A"/>
    <w:rsid w:val="00F705FD"/>
    <w:rsid w:val="00F70631"/>
    <w:rsid w:val="00F70643"/>
    <w:rsid w:val="00F70765"/>
    <w:rsid w:val="00F708A8"/>
    <w:rsid w:val="00F70B13"/>
    <w:rsid w:val="00F70B4D"/>
    <w:rsid w:val="00F70B72"/>
    <w:rsid w:val="00F70BBE"/>
    <w:rsid w:val="00F70C78"/>
    <w:rsid w:val="00F70CEF"/>
    <w:rsid w:val="00F70D56"/>
    <w:rsid w:val="00F70DF3"/>
    <w:rsid w:val="00F70EAF"/>
    <w:rsid w:val="00F70FEA"/>
    <w:rsid w:val="00F71072"/>
    <w:rsid w:val="00F711A2"/>
    <w:rsid w:val="00F711DE"/>
    <w:rsid w:val="00F7125D"/>
    <w:rsid w:val="00F712AA"/>
    <w:rsid w:val="00F71387"/>
    <w:rsid w:val="00F714D1"/>
    <w:rsid w:val="00F71539"/>
    <w:rsid w:val="00F71544"/>
    <w:rsid w:val="00F7169A"/>
    <w:rsid w:val="00F71786"/>
    <w:rsid w:val="00F71861"/>
    <w:rsid w:val="00F71895"/>
    <w:rsid w:val="00F718F2"/>
    <w:rsid w:val="00F71954"/>
    <w:rsid w:val="00F71987"/>
    <w:rsid w:val="00F719FD"/>
    <w:rsid w:val="00F71B3A"/>
    <w:rsid w:val="00F71BB4"/>
    <w:rsid w:val="00F71C80"/>
    <w:rsid w:val="00F71FBA"/>
    <w:rsid w:val="00F722F9"/>
    <w:rsid w:val="00F724E0"/>
    <w:rsid w:val="00F72596"/>
    <w:rsid w:val="00F725E4"/>
    <w:rsid w:val="00F72676"/>
    <w:rsid w:val="00F7293E"/>
    <w:rsid w:val="00F72C24"/>
    <w:rsid w:val="00F72CC5"/>
    <w:rsid w:val="00F72ED0"/>
    <w:rsid w:val="00F73116"/>
    <w:rsid w:val="00F7319D"/>
    <w:rsid w:val="00F73555"/>
    <w:rsid w:val="00F736F4"/>
    <w:rsid w:val="00F73959"/>
    <w:rsid w:val="00F739EA"/>
    <w:rsid w:val="00F73A63"/>
    <w:rsid w:val="00F73B20"/>
    <w:rsid w:val="00F73BF7"/>
    <w:rsid w:val="00F73C2D"/>
    <w:rsid w:val="00F73C38"/>
    <w:rsid w:val="00F73FB6"/>
    <w:rsid w:val="00F7427C"/>
    <w:rsid w:val="00F745BB"/>
    <w:rsid w:val="00F745F0"/>
    <w:rsid w:val="00F74677"/>
    <w:rsid w:val="00F746CD"/>
    <w:rsid w:val="00F74785"/>
    <w:rsid w:val="00F74842"/>
    <w:rsid w:val="00F74A05"/>
    <w:rsid w:val="00F74A18"/>
    <w:rsid w:val="00F74BF7"/>
    <w:rsid w:val="00F74C09"/>
    <w:rsid w:val="00F74D6B"/>
    <w:rsid w:val="00F74F2E"/>
    <w:rsid w:val="00F74FF0"/>
    <w:rsid w:val="00F7505E"/>
    <w:rsid w:val="00F75116"/>
    <w:rsid w:val="00F751DF"/>
    <w:rsid w:val="00F75239"/>
    <w:rsid w:val="00F753CE"/>
    <w:rsid w:val="00F754E8"/>
    <w:rsid w:val="00F757EC"/>
    <w:rsid w:val="00F75AB6"/>
    <w:rsid w:val="00F75AE1"/>
    <w:rsid w:val="00F75B71"/>
    <w:rsid w:val="00F75BF5"/>
    <w:rsid w:val="00F76312"/>
    <w:rsid w:val="00F764E3"/>
    <w:rsid w:val="00F766BC"/>
    <w:rsid w:val="00F76780"/>
    <w:rsid w:val="00F76AED"/>
    <w:rsid w:val="00F76B05"/>
    <w:rsid w:val="00F76B8F"/>
    <w:rsid w:val="00F76BCA"/>
    <w:rsid w:val="00F76C8D"/>
    <w:rsid w:val="00F76DC2"/>
    <w:rsid w:val="00F76E7B"/>
    <w:rsid w:val="00F76F5E"/>
    <w:rsid w:val="00F7708A"/>
    <w:rsid w:val="00F770BF"/>
    <w:rsid w:val="00F771CF"/>
    <w:rsid w:val="00F773FD"/>
    <w:rsid w:val="00F77473"/>
    <w:rsid w:val="00F77962"/>
    <w:rsid w:val="00F779AF"/>
    <w:rsid w:val="00F77E3C"/>
    <w:rsid w:val="00F800ED"/>
    <w:rsid w:val="00F8011F"/>
    <w:rsid w:val="00F8014C"/>
    <w:rsid w:val="00F8038D"/>
    <w:rsid w:val="00F804AC"/>
    <w:rsid w:val="00F806D7"/>
    <w:rsid w:val="00F80855"/>
    <w:rsid w:val="00F808AE"/>
    <w:rsid w:val="00F80970"/>
    <w:rsid w:val="00F80A1F"/>
    <w:rsid w:val="00F80DD6"/>
    <w:rsid w:val="00F8118B"/>
    <w:rsid w:val="00F8152F"/>
    <w:rsid w:val="00F816E8"/>
    <w:rsid w:val="00F8173F"/>
    <w:rsid w:val="00F81A70"/>
    <w:rsid w:val="00F81ADD"/>
    <w:rsid w:val="00F81BF0"/>
    <w:rsid w:val="00F81C14"/>
    <w:rsid w:val="00F81C8F"/>
    <w:rsid w:val="00F81CF5"/>
    <w:rsid w:val="00F81DD5"/>
    <w:rsid w:val="00F82320"/>
    <w:rsid w:val="00F8232B"/>
    <w:rsid w:val="00F82349"/>
    <w:rsid w:val="00F824EA"/>
    <w:rsid w:val="00F82678"/>
    <w:rsid w:val="00F826A6"/>
    <w:rsid w:val="00F82771"/>
    <w:rsid w:val="00F8286A"/>
    <w:rsid w:val="00F8291C"/>
    <w:rsid w:val="00F82B05"/>
    <w:rsid w:val="00F82FB8"/>
    <w:rsid w:val="00F82FD0"/>
    <w:rsid w:val="00F82FDF"/>
    <w:rsid w:val="00F8319A"/>
    <w:rsid w:val="00F83422"/>
    <w:rsid w:val="00F83428"/>
    <w:rsid w:val="00F838AB"/>
    <w:rsid w:val="00F83A22"/>
    <w:rsid w:val="00F83A86"/>
    <w:rsid w:val="00F83E82"/>
    <w:rsid w:val="00F83F1E"/>
    <w:rsid w:val="00F83F7C"/>
    <w:rsid w:val="00F83FD2"/>
    <w:rsid w:val="00F842CF"/>
    <w:rsid w:val="00F8430D"/>
    <w:rsid w:val="00F843EB"/>
    <w:rsid w:val="00F84527"/>
    <w:rsid w:val="00F84634"/>
    <w:rsid w:val="00F84667"/>
    <w:rsid w:val="00F8484C"/>
    <w:rsid w:val="00F84959"/>
    <w:rsid w:val="00F84A08"/>
    <w:rsid w:val="00F84BB1"/>
    <w:rsid w:val="00F8506B"/>
    <w:rsid w:val="00F85260"/>
    <w:rsid w:val="00F852F4"/>
    <w:rsid w:val="00F853DE"/>
    <w:rsid w:val="00F854CA"/>
    <w:rsid w:val="00F85522"/>
    <w:rsid w:val="00F8560D"/>
    <w:rsid w:val="00F857EA"/>
    <w:rsid w:val="00F8589E"/>
    <w:rsid w:val="00F85A33"/>
    <w:rsid w:val="00F85BE7"/>
    <w:rsid w:val="00F85D4B"/>
    <w:rsid w:val="00F85DEF"/>
    <w:rsid w:val="00F860ED"/>
    <w:rsid w:val="00F86506"/>
    <w:rsid w:val="00F86557"/>
    <w:rsid w:val="00F865A0"/>
    <w:rsid w:val="00F865F5"/>
    <w:rsid w:val="00F86AA5"/>
    <w:rsid w:val="00F86E29"/>
    <w:rsid w:val="00F86EBC"/>
    <w:rsid w:val="00F86F65"/>
    <w:rsid w:val="00F8728C"/>
    <w:rsid w:val="00F875CB"/>
    <w:rsid w:val="00F875D7"/>
    <w:rsid w:val="00F87671"/>
    <w:rsid w:val="00F876B0"/>
    <w:rsid w:val="00F8778D"/>
    <w:rsid w:val="00F87795"/>
    <w:rsid w:val="00F8786E"/>
    <w:rsid w:val="00F878CF"/>
    <w:rsid w:val="00F878F0"/>
    <w:rsid w:val="00F87B22"/>
    <w:rsid w:val="00F87B24"/>
    <w:rsid w:val="00F87B5D"/>
    <w:rsid w:val="00F87BD5"/>
    <w:rsid w:val="00F87DD6"/>
    <w:rsid w:val="00F87E24"/>
    <w:rsid w:val="00F87E7D"/>
    <w:rsid w:val="00F87F94"/>
    <w:rsid w:val="00F90324"/>
    <w:rsid w:val="00F90341"/>
    <w:rsid w:val="00F904D4"/>
    <w:rsid w:val="00F905E6"/>
    <w:rsid w:val="00F90747"/>
    <w:rsid w:val="00F90821"/>
    <w:rsid w:val="00F90889"/>
    <w:rsid w:val="00F90908"/>
    <w:rsid w:val="00F9098E"/>
    <w:rsid w:val="00F909C3"/>
    <w:rsid w:val="00F90A7C"/>
    <w:rsid w:val="00F90BE1"/>
    <w:rsid w:val="00F90CB4"/>
    <w:rsid w:val="00F90D83"/>
    <w:rsid w:val="00F90EE1"/>
    <w:rsid w:val="00F90EED"/>
    <w:rsid w:val="00F90FE3"/>
    <w:rsid w:val="00F9117C"/>
    <w:rsid w:val="00F91393"/>
    <w:rsid w:val="00F91556"/>
    <w:rsid w:val="00F915B3"/>
    <w:rsid w:val="00F91620"/>
    <w:rsid w:val="00F9195A"/>
    <w:rsid w:val="00F91A02"/>
    <w:rsid w:val="00F91B27"/>
    <w:rsid w:val="00F91BE6"/>
    <w:rsid w:val="00F92082"/>
    <w:rsid w:val="00F923FF"/>
    <w:rsid w:val="00F92433"/>
    <w:rsid w:val="00F9264B"/>
    <w:rsid w:val="00F926E2"/>
    <w:rsid w:val="00F927D8"/>
    <w:rsid w:val="00F92917"/>
    <w:rsid w:val="00F929FB"/>
    <w:rsid w:val="00F92C27"/>
    <w:rsid w:val="00F92D2F"/>
    <w:rsid w:val="00F92DB4"/>
    <w:rsid w:val="00F92EA6"/>
    <w:rsid w:val="00F930C3"/>
    <w:rsid w:val="00F930DD"/>
    <w:rsid w:val="00F93194"/>
    <w:rsid w:val="00F934AB"/>
    <w:rsid w:val="00F937A1"/>
    <w:rsid w:val="00F9394B"/>
    <w:rsid w:val="00F93B8B"/>
    <w:rsid w:val="00F93F84"/>
    <w:rsid w:val="00F94306"/>
    <w:rsid w:val="00F947C6"/>
    <w:rsid w:val="00F94831"/>
    <w:rsid w:val="00F948C8"/>
    <w:rsid w:val="00F949D5"/>
    <w:rsid w:val="00F94BC0"/>
    <w:rsid w:val="00F94FC5"/>
    <w:rsid w:val="00F950B9"/>
    <w:rsid w:val="00F950D7"/>
    <w:rsid w:val="00F95243"/>
    <w:rsid w:val="00F95387"/>
    <w:rsid w:val="00F95567"/>
    <w:rsid w:val="00F957BD"/>
    <w:rsid w:val="00F9593F"/>
    <w:rsid w:val="00F95ABC"/>
    <w:rsid w:val="00F9601A"/>
    <w:rsid w:val="00F96059"/>
    <w:rsid w:val="00F9607C"/>
    <w:rsid w:val="00F960DA"/>
    <w:rsid w:val="00F96159"/>
    <w:rsid w:val="00F96172"/>
    <w:rsid w:val="00F961D2"/>
    <w:rsid w:val="00F962A6"/>
    <w:rsid w:val="00F9644C"/>
    <w:rsid w:val="00F964DE"/>
    <w:rsid w:val="00F96555"/>
    <w:rsid w:val="00F966F8"/>
    <w:rsid w:val="00F96821"/>
    <w:rsid w:val="00F96A67"/>
    <w:rsid w:val="00F96C3C"/>
    <w:rsid w:val="00F96F74"/>
    <w:rsid w:val="00F97363"/>
    <w:rsid w:val="00F973C8"/>
    <w:rsid w:val="00F97457"/>
    <w:rsid w:val="00F97555"/>
    <w:rsid w:val="00F97565"/>
    <w:rsid w:val="00F97A18"/>
    <w:rsid w:val="00F97AF2"/>
    <w:rsid w:val="00F97BDA"/>
    <w:rsid w:val="00F97C23"/>
    <w:rsid w:val="00F97D98"/>
    <w:rsid w:val="00F97DFE"/>
    <w:rsid w:val="00F97F68"/>
    <w:rsid w:val="00FA00C6"/>
    <w:rsid w:val="00FA0119"/>
    <w:rsid w:val="00FA01FF"/>
    <w:rsid w:val="00FA0252"/>
    <w:rsid w:val="00FA0562"/>
    <w:rsid w:val="00FA0653"/>
    <w:rsid w:val="00FA067A"/>
    <w:rsid w:val="00FA0699"/>
    <w:rsid w:val="00FA094C"/>
    <w:rsid w:val="00FA097B"/>
    <w:rsid w:val="00FA0AE9"/>
    <w:rsid w:val="00FA0B18"/>
    <w:rsid w:val="00FA0BF7"/>
    <w:rsid w:val="00FA0C46"/>
    <w:rsid w:val="00FA0D70"/>
    <w:rsid w:val="00FA0E7F"/>
    <w:rsid w:val="00FA1048"/>
    <w:rsid w:val="00FA10B1"/>
    <w:rsid w:val="00FA11BD"/>
    <w:rsid w:val="00FA132B"/>
    <w:rsid w:val="00FA1391"/>
    <w:rsid w:val="00FA15CC"/>
    <w:rsid w:val="00FA1605"/>
    <w:rsid w:val="00FA166F"/>
    <w:rsid w:val="00FA16DA"/>
    <w:rsid w:val="00FA183D"/>
    <w:rsid w:val="00FA196B"/>
    <w:rsid w:val="00FA1B41"/>
    <w:rsid w:val="00FA1D11"/>
    <w:rsid w:val="00FA1F86"/>
    <w:rsid w:val="00FA2022"/>
    <w:rsid w:val="00FA2125"/>
    <w:rsid w:val="00FA2675"/>
    <w:rsid w:val="00FA26AD"/>
    <w:rsid w:val="00FA28A4"/>
    <w:rsid w:val="00FA2B40"/>
    <w:rsid w:val="00FA2CF8"/>
    <w:rsid w:val="00FA2ED2"/>
    <w:rsid w:val="00FA30D5"/>
    <w:rsid w:val="00FA312B"/>
    <w:rsid w:val="00FA340A"/>
    <w:rsid w:val="00FA3673"/>
    <w:rsid w:val="00FA36C2"/>
    <w:rsid w:val="00FA37EB"/>
    <w:rsid w:val="00FA396E"/>
    <w:rsid w:val="00FA3977"/>
    <w:rsid w:val="00FA3AEC"/>
    <w:rsid w:val="00FA3D36"/>
    <w:rsid w:val="00FA423A"/>
    <w:rsid w:val="00FA42C4"/>
    <w:rsid w:val="00FA43C4"/>
    <w:rsid w:val="00FA44AC"/>
    <w:rsid w:val="00FA47F1"/>
    <w:rsid w:val="00FA4A44"/>
    <w:rsid w:val="00FA4B15"/>
    <w:rsid w:val="00FA4C85"/>
    <w:rsid w:val="00FA4F2C"/>
    <w:rsid w:val="00FA4F5A"/>
    <w:rsid w:val="00FA4F6C"/>
    <w:rsid w:val="00FA4FA1"/>
    <w:rsid w:val="00FA517B"/>
    <w:rsid w:val="00FA5256"/>
    <w:rsid w:val="00FA52B9"/>
    <w:rsid w:val="00FA5344"/>
    <w:rsid w:val="00FA53A6"/>
    <w:rsid w:val="00FA597C"/>
    <w:rsid w:val="00FA59B1"/>
    <w:rsid w:val="00FA5A47"/>
    <w:rsid w:val="00FA5CBB"/>
    <w:rsid w:val="00FA6024"/>
    <w:rsid w:val="00FA6071"/>
    <w:rsid w:val="00FA60F4"/>
    <w:rsid w:val="00FA61BE"/>
    <w:rsid w:val="00FA6275"/>
    <w:rsid w:val="00FA6514"/>
    <w:rsid w:val="00FA6556"/>
    <w:rsid w:val="00FA6588"/>
    <w:rsid w:val="00FA65A3"/>
    <w:rsid w:val="00FA65B7"/>
    <w:rsid w:val="00FA6741"/>
    <w:rsid w:val="00FA6A7A"/>
    <w:rsid w:val="00FA6AEC"/>
    <w:rsid w:val="00FA6FAB"/>
    <w:rsid w:val="00FA72DE"/>
    <w:rsid w:val="00FA733B"/>
    <w:rsid w:val="00FA7470"/>
    <w:rsid w:val="00FA75A1"/>
    <w:rsid w:val="00FA75F5"/>
    <w:rsid w:val="00FA76C0"/>
    <w:rsid w:val="00FA76C9"/>
    <w:rsid w:val="00FA77EF"/>
    <w:rsid w:val="00FA79CB"/>
    <w:rsid w:val="00FA7AFD"/>
    <w:rsid w:val="00FA7C76"/>
    <w:rsid w:val="00FA7DB0"/>
    <w:rsid w:val="00FA7E13"/>
    <w:rsid w:val="00FA7EE5"/>
    <w:rsid w:val="00FA7F37"/>
    <w:rsid w:val="00FA7F87"/>
    <w:rsid w:val="00FA7FE9"/>
    <w:rsid w:val="00FB02AA"/>
    <w:rsid w:val="00FB04B2"/>
    <w:rsid w:val="00FB062C"/>
    <w:rsid w:val="00FB07EB"/>
    <w:rsid w:val="00FB0826"/>
    <w:rsid w:val="00FB0925"/>
    <w:rsid w:val="00FB0AE9"/>
    <w:rsid w:val="00FB0C54"/>
    <w:rsid w:val="00FB0CC5"/>
    <w:rsid w:val="00FB0CC9"/>
    <w:rsid w:val="00FB0D2B"/>
    <w:rsid w:val="00FB0DA2"/>
    <w:rsid w:val="00FB0E7A"/>
    <w:rsid w:val="00FB1260"/>
    <w:rsid w:val="00FB12BB"/>
    <w:rsid w:val="00FB1562"/>
    <w:rsid w:val="00FB15EC"/>
    <w:rsid w:val="00FB172E"/>
    <w:rsid w:val="00FB1741"/>
    <w:rsid w:val="00FB1B99"/>
    <w:rsid w:val="00FB1BED"/>
    <w:rsid w:val="00FB1CC5"/>
    <w:rsid w:val="00FB1FB6"/>
    <w:rsid w:val="00FB1FBA"/>
    <w:rsid w:val="00FB2087"/>
    <w:rsid w:val="00FB20A6"/>
    <w:rsid w:val="00FB20F3"/>
    <w:rsid w:val="00FB20FC"/>
    <w:rsid w:val="00FB235E"/>
    <w:rsid w:val="00FB2460"/>
    <w:rsid w:val="00FB24CE"/>
    <w:rsid w:val="00FB2539"/>
    <w:rsid w:val="00FB26C5"/>
    <w:rsid w:val="00FB2938"/>
    <w:rsid w:val="00FB2A06"/>
    <w:rsid w:val="00FB2DF2"/>
    <w:rsid w:val="00FB2E20"/>
    <w:rsid w:val="00FB3042"/>
    <w:rsid w:val="00FB30A2"/>
    <w:rsid w:val="00FB30C9"/>
    <w:rsid w:val="00FB31A5"/>
    <w:rsid w:val="00FB33FC"/>
    <w:rsid w:val="00FB366B"/>
    <w:rsid w:val="00FB3677"/>
    <w:rsid w:val="00FB36DB"/>
    <w:rsid w:val="00FB3710"/>
    <w:rsid w:val="00FB3953"/>
    <w:rsid w:val="00FB397D"/>
    <w:rsid w:val="00FB3A82"/>
    <w:rsid w:val="00FB3B9D"/>
    <w:rsid w:val="00FB3C67"/>
    <w:rsid w:val="00FB401A"/>
    <w:rsid w:val="00FB4156"/>
    <w:rsid w:val="00FB417E"/>
    <w:rsid w:val="00FB44BD"/>
    <w:rsid w:val="00FB4673"/>
    <w:rsid w:val="00FB471C"/>
    <w:rsid w:val="00FB477D"/>
    <w:rsid w:val="00FB484B"/>
    <w:rsid w:val="00FB48D1"/>
    <w:rsid w:val="00FB49B4"/>
    <w:rsid w:val="00FB4AFD"/>
    <w:rsid w:val="00FB4E3A"/>
    <w:rsid w:val="00FB4F48"/>
    <w:rsid w:val="00FB5164"/>
    <w:rsid w:val="00FB51D1"/>
    <w:rsid w:val="00FB5624"/>
    <w:rsid w:val="00FB5748"/>
    <w:rsid w:val="00FB59FB"/>
    <w:rsid w:val="00FB5C24"/>
    <w:rsid w:val="00FB5C42"/>
    <w:rsid w:val="00FB5D46"/>
    <w:rsid w:val="00FB5F8D"/>
    <w:rsid w:val="00FB5FCE"/>
    <w:rsid w:val="00FB6126"/>
    <w:rsid w:val="00FB622A"/>
    <w:rsid w:val="00FB627C"/>
    <w:rsid w:val="00FB66AA"/>
    <w:rsid w:val="00FB68E2"/>
    <w:rsid w:val="00FB694B"/>
    <w:rsid w:val="00FB699C"/>
    <w:rsid w:val="00FB6E53"/>
    <w:rsid w:val="00FB6E61"/>
    <w:rsid w:val="00FB6F0F"/>
    <w:rsid w:val="00FB6F37"/>
    <w:rsid w:val="00FB6FA7"/>
    <w:rsid w:val="00FB6FAC"/>
    <w:rsid w:val="00FB71EC"/>
    <w:rsid w:val="00FB7573"/>
    <w:rsid w:val="00FB75B1"/>
    <w:rsid w:val="00FB76B0"/>
    <w:rsid w:val="00FB770F"/>
    <w:rsid w:val="00FB78DB"/>
    <w:rsid w:val="00FB7959"/>
    <w:rsid w:val="00FB7990"/>
    <w:rsid w:val="00FB7B0D"/>
    <w:rsid w:val="00FB7B6E"/>
    <w:rsid w:val="00FB7CB3"/>
    <w:rsid w:val="00FB7CE8"/>
    <w:rsid w:val="00FB7E51"/>
    <w:rsid w:val="00FC0102"/>
    <w:rsid w:val="00FC02F7"/>
    <w:rsid w:val="00FC0379"/>
    <w:rsid w:val="00FC054A"/>
    <w:rsid w:val="00FC0690"/>
    <w:rsid w:val="00FC0903"/>
    <w:rsid w:val="00FC0A89"/>
    <w:rsid w:val="00FC0AC5"/>
    <w:rsid w:val="00FC0B7E"/>
    <w:rsid w:val="00FC0FA7"/>
    <w:rsid w:val="00FC1012"/>
    <w:rsid w:val="00FC1041"/>
    <w:rsid w:val="00FC1406"/>
    <w:rsid w:val="00FC14C9"/>
    <w:rsid w:val="00FC1695"/>
    <w:rsid w:val="00FC179D"/>
    <w:rsid w:val="00FC1886"/>
    <w:rsid w:val="00FC18E2"/>
    <w:rsid w:val="00FC19FE"/>
    <w:rsid w:val="00FC1AA3"/>
    <w:rsid w:val="00FC1B78"/>
    <w:rsid w:val="00FC1BBF"/>
    <w:rsid w:val="00FC1C5C"/>
    <w:rsid w:val="00FC1DDE"/>
    <w:rsid w:val="00FC2101"/>
    <w:rsid w:val="00FC22A4"/>
    <w:rsid w:val="00FC23AF"/>
    <w:rsid w:val="00FC23F3"/>
    <w:rsid w:val="00FC25DB"/>
    <w:rsid w:val="00FC289F"/>
    <w:rsid w:val="00FC2960"/>
    <w:rsid w:val="00FC2B89"/>
    <w:rsid w:val="00FC2DC4"/>
    <w:rsid w:val="00FC33BB"/>
    <w:rsid w:val="00FC356B"/>
    <w:rsid w:val="00FC364D"/>
    <w:rsid w:val="00FC367C"/>
    <w:rsid w:val="00FC3707"/>
    <w:rsid w:val="00FC3726"/>
    <w:rsid w:val="00FC374B"/>
    <w:rsid w:val="00FC3A1D"/>
    <w:rsid w:val="00FC3C29"/>
    <w:rsid w:val="00FC3D5B"/>
    <w:rsid w:val="00FC3D5D"/>
    <w:rsid w:val="00FC3E82"/>
    <w:rsid w:val="00FC3E83"/>
    <w:rsid w:val="00FC4448"/>
    <w:rsid w:val="00FC445A"/>
    <w:rsid w:val="00FC48C5"/>
    <w:rsid w:val="00FC4BD4"/>
    <w:rsid w:val="00FC4C79"/>
    <w:rsid w:val="00FC4DEE"/>
    <w:rsid w:val="00FC4FEC"/>
    <w:rsid w:val="00FC5120"/>
    <w:rsid w:val="00FC517C"/>
    <w:rsid w:val="00FC532C"/>
    <w:rsid w:val="00FC546F"/>
    <w:rsid w:val="00FC5585"/>
    <w:rsid w:val="00FC5595"/>
    <w:rsid w:val="00FC58BF"/>
    <w:rsid w:val="00FC5998"/>
    <w:rsid w:val="00FC5F58"/>
    <w:rsid w:val="00FC5F6C"/>
    <w:rsid w:val="00FC609C"/>
    <w:rsid w:val="00FC63C9"/>
    <w:rsid w:val="00FC642F"/>
    <w:rsid w:val="00FC6566"/>
    <w:rsid w:val="00FC6652"/>
    <w:rsid w:val="00FC69AC"/>
    <w:rsid w:val="00FC6C4F"/>
    <w:rsid w:val="00FC6EC3"/>
    <w:rsid w:val="00FC6F81"/>
    <w:rsid w:val="00FC6F8C"/>
    <w:rsid w:val="00FC702F"/>
    <w:rsid w:val="00FC7092"/>
    <w:rsid w:val="00FC7177"/>
    <w:rsid w:val="00FC730F"/>
    <w:rsid w:val="00FC74A8"/>
    <w:rsid w:val="00FC75FE"/>
    <w:rsid w:val="00FC7636"/>
    <w:rsid w:val="00FC7C44"/>
    <w:rsid w:val="00FC7E0C"/>
    <w:rsid w:val="00FD00D9"/>
    <w:rsid w:val="00FD01DC"/>
    <w:rsid w:val="00FD0206"/>
    <w:rsid w:val="00FD0209"/>
    <w:rsid w:val="00FD0233"/>
    <w:rsid w:val="00FD0444"/>
    <w:rsid w:val="00FD0692"/>
    <w:rsid w:val="00FD06E7"/>
    <w:rsid w:val="00FD06F5"/>
    <w:rsid w:val="00FD0724"/>
    <w:rsid w:val="00FD0871"/>
    <w:rsid w:val="00FD0A8C"/>
    <w:rsid w:val="00FD0ADF"/>
    <w:rsid w:val="00FD0B63"/>
    <w:rsid w:val="00FD0CD1"/>
    <w:rsid w:val="00FD0E31"/>
    <w:rsid w:val="00FD0E76"/>
    <w:rsid w:val="00FD0EC0"/>
    <w:rsid w:val="00FD0EC8"/>
    <w:rsid w:val="00FD0EEE"/>
    <w:rsid w:val="00FD0FF4"/>
    <w:rsid w:val="00FD10DA"/>
    <w:rsid w:val="00FD1164"/>
    <w:rsid w:val="00FD13C2"/>
    <w:rsid w:val="00FD17A7"/>
    <w:rsid w:val="00FD1868"/>
    <w:rsid w:val="00FD1B95"/>
    <w:rsid w:val="00FD1DFE"/>
    <w:rsid w:val="00FD1E9B"/>
    <w:rsid w:val="00FD1EE5"/>
    <w:rsid w:val="00FD1F6F"/>
    <w:rsid w:val="00FD2054"/>
    <w:rsid w:val="00FD209C"/>
    <w:rsid w:val="00FD2238"/>
    <w:rsid w:val="00FD23D0"/>
    <w:rsid w:val="00FD23F2"/>
    <w:rsid w:val="00FD2427"/>
    <w:rsid w:val="00FD2435"/>
    <w:rsid w:val="00FD2649"/>
    <w:rsid w:val="00FD26A4"/>
    <w:rsid w:val="00FD26CC"/>
    <w:rsid w:val="00FD2A8A"/>
    <w:rsid w:val="00FD2B38"/>
    <w:rsid w:val="00FD2C26"/>
    <w:rsid w:val="00FD2EE9"/>
    <w:rsid w:val="00FD2F10"/>
    <w:rsid w:val="00FD2F52"/>
    <w:rsid w:val="00FD2F5A"/>
    <w:rsid w:val="00FD3008"/>
    <w:rsid w:val="00FD30C5"/>
    <w:rsid w:val="00FD3126"/>
    <w:rsid w:val="00FD325F"/>
    <w:rsid w:val="00FD3273"/>
    <w:rsid w:val="00FD3464"/>
    <w:rsid w:val="00FD3501"/>
    <w:rsid w:val="00FD35C5"/>
    <w:rsid w:val="00FD36A5"/>
    <w:rsid w:val="00FD384A"/>
    <w:rsid w:val="00FD387E"/>
    <w:rsid w:val="00FD39A1"/>
    <w:rsid w:val="00FD3C5F"/>
    <w:rsid w:val="00FD3DC9"/>
    <w:rsid w:val="00FD3E36"/>
    <w:rsid w:val="00FD3E6C"/>
    <w:rsid w:val="00FD3F1E"/>
    <w:rsid w:val="00FD3FF3"/>
    <w:rsid w:val="00FD401A"/>
    <w:rsid w:val="00FD43A4"/>
    <w:rsid w:val="00FD43DB"/>
    <w:rsid w:val="00FD4473"/>
    <w:rsid w:val="00FD4580"/>
    <w:rsid w:val="00FD45D2"/>
    <w:rsid w:val="00FD4610"/>
    <w:rsid w:val="00FD462F"/>
    <w:rsid w:val="00FD46DE"/>
    <w:rsid w:val="00FD46ED"/>
    <w:rsid w:val="00FD4710"/>
    <w:rsid w:val="00FD473C"/>
    <w:rsid w:val="00FD4900"/>
    <w:rsid w:val="00FD493E"/>
    <w:rsid w:val="00FD4BB9"/>
    <w:rsid w:val="00FD4C5D"/>
    <w:rsid w:val="00FD4D50"/>
    <w:rsid w:val="00FD4E0F"/>
    <w:rsid w:val="00FD4EF8"/>
    <w:rsid w:val="00FD50D3"/>
    <w:rsid w:val="00FD5209"/>
    <w:rsid w:val="00FD527E"/>
    <w:rsid w:val="00FD547C"/>
    <w:rsid w:val="00FD54C2"/>
    <w:rsid w:val="00FD553C"/>
    <w:rsid w:val="00FD55E4"/>
    <w:rsid w:val="00FD5735"/>
    <w:rsid w:val="00FD598F"/>
    <w:rsid w:val="00FD5C32"/>
    <w:rsid w:val="00FD5C38"/>
    <w:rsid w:val="00FD5E9E"/>
    <w:rsid w:val="00FD5F1D"/>
    <w:rsid w:val="00FD5F24"/>
    <w:rsid w:val="00FD60EB"/>
    <w:rsid w:val="00FD6183"/>
    <w:rsid w:val="00FD6203"/>
    <w:rsid w:val="00FD6379"/>
    <w:rsid w:val="00FD652A"/>
    <w:rsid w:val="00FD6530"/>
    <w:rsid w:val="00FD655F"/>
    <w:rsid w:val="00FD6C3F"/>
    <w:rsid w:val="00FD6C59"/>
    <w:rsid w:val="00FD6C9E"/>
    <w:rsid w:val="00FD6EFC"/>
    <w:rsid w:val="00FD71A1"/>
    <w:rsid w:val="00FD71F1"/>
    <w:rsid w:val="00FD7351"/>
    <w:rsid w:val="00FD737E"/>
    <w:rsid w:val="00FD7634"/>
    <w:rsid w:val="00FD764C"/>
    <w:rsid w:val="00FD7916"/>
    <w:rsid w:val="00FD7A18"/>
    <w:rsid w:val="00FD7A75"/>
    <w:rsid w:val="00FD7B73"/>
    <w:rsid w:val="00FD7E22"/>
    <w:rsid w:val="00FE0105"/>
    <w:rsid w:val="00FE044D"/>
    <w:rsid w:val="00FE0477"/>
    <w:rsid w:val="00FE04E5"/>
    <w:rsid w:val="00FE07B8"/>
    <w:rsid w:val="00FE083C"/>
    <w:rsid w:val="00FE08BD"/>
    <w:rsid w:val="00FE0E5C"/>
    <w:rsid w:val="00FE13E7"/>
    <w:rsid w:val="00FE159D"/>
    <w:rsid w:val="00FE1800"/>
    <w:rsid w:val="00FE1AF6"/>
    <w:rsid w:val="00FE1B5F"/>
    <w:rsid w:val="00FE1C02"/>
    <w:rsid w:val="00FE2314"/>
    <w:rsid w:val="00FE2353"/>
    <w:rsid w:val="00FE2465"/>
    <w:rsid w:val="00FE24FC"/>
    <w:rsid w:val="00FE253C"/>
    <w:rsid w:val="00FE255A"/>
    <w:rsid w:val="00FE2688"/>
    <w:rsid w:val="00FE2742"/>
    <w:rsid w:val="00FE27C1"/>
    <w:rsid w:val="00FE2A85"/>
    <w:rsid w:val="00FE2ACB"/>
    <w:rsid w:val="00FE2AE5"/>
    <w:rsid w:val="00FE2BB4"/>
    <w:rsid w:val="00FE2D1C"/>
    <w:rsid w:val="00FE2D7D"/>
    <w:rsid w:val="00FE2DF7"/>
    <w:rsid w:val="00FE2E39"/>
    <w:rsid w:val="00FE3187"/>
    <w:rsid w:val="00FE3357"/>
    <w:rsid w:val="00FE3411"/>
    <w:rsid w:val="00FE3505"/>
    <w:rsid w:val="00FE374E"/>
    <w:rsid w:val="00FE377D"/>
    <w:rsid w:val="00FE3924"/>
    <w:rsid w:val="00FE3ABE"/>
    <w:rsid w:val="00FE3B21"/>
    <w:rsid w:val="00FE3B44"/>
    <w:rsid w:val="00FE3B5F"/>
    <w:rsid w:val="00FE3E89"/>
    <w:rsid w:val="00FE3FF8"/>
    <w:rsid w:val="00FE4268"/>
    <w:rsid w:val="00FE457A"/>
    <w:rsid w:val="00FE46AF"/>
    <w:rsid w:val="00FE478F"/>
    <w:rsid w:val="00FE479D"/>
    <w:rsid w:val="00FE48FA"/>
    <w:rsid w:val="00FE4929"/>
    <w:rsid w:val="00FE4A7F"/>
    <w:rsid w:val="00FE4AE4"/>
    <w:rsid w:val="00FE4B25"/>
    <w:rsid w:val="00FE4BB5"/>
    <w:rsid w:val="00FE4D27"/>
    <w:rsid w:val="00FE5196"/>
    <w:rsid w:val="00FE51B1"/>
    <w:rsid w:val="00FE542C"/>
    <w:rsid w:val="00FE54F5"/>
    <w:rsid w:val="00FE55AC"/>
    <w:rsid w:val="00FE56E8"/>
    <w:rsid w:val="00FE571A"/>
    <w:rsid w:val="00FE5DBB"/>
    <w:rsid w:val="00FE5FB3"/>
    <w:rsid w:val="00FE600D"/>
    <w:rsid w:val="00FE62E7"/>
    <w:rsid w:val="00FE646B"/>
    <w:rsid w:val="00FE64A7"/>
    <w:rsid w:val="00FE6583"/>
    <w:rsid w:val="00FE6800"/>
    <w:rsid w:val="00FE6B29"/>
    <w:rsid w:val="00FE6F90"/>
    <w:rsid w:val="00FE74E1"/>
    <w:rsid w:val="00FE76FE"/>
    <w:rsid w:val="00FE7747"/>
    <w:rsid w:val="00FE7C2B"/>
    <w:rsid w:val="00FE7D5C"/>
    <w:rsid w:val="00FE7FBF"/>
    <w:rsid w:val="00FF0212"/>
    <w:rsid w:val="00FF02FC"/>
    <w:rsid w:val="00FF05F7"/>
    <w:rsid w:val="00FF06EB"/>
    <w:rsid w:val="00FF0708"/>
    <w:rsid w:val="00FF0726"/>
    <w:rsid w:val="00FF074D"/>
    <w:rsid w:val="00FF0B40"/>
    <w:rsid w:val="00FF0CDC"/>
    <w:rsid w:val="00FF0CFF"/>
    <w:rsid w:val="00FF0D9F"/>
    <w:rsid w:val="00FF0DAE"/>
    <w:rsid w:val="00FF133F"/>
    <w:rsid w:val="00FF15ED"/>
    <w:rsid w:val="00FF169A"/>
    <w:rsid w:val="00FF1738"/>
    <w:rsid w:val="00FF17CD"/>
    <w:rsid w:val="00FF17F3"/>
    <w:rsid w:val="00FF1801"/>
    <w:rsid w:val="00FF1849"/>
    <w:rsid w:val="00FF18E0"/>
    <w:rsid w:val="00FF18EC"/>
    <w:rsid w:val="00FF198A"/>
    <w:rsid w:val="00FF19CF"/>
    <w:rsid w:val="00FF19D5"/>
    <w:rsid w:val="00FF1AC1"/>
    <w:rsid w:val="00FF1CB7"/>
    <w:rsid w:val="00FF1D53"/>
    <w:rsid w:val="00FF1E0F"/>
    <w:rsid w:val="00FF1E86"/>
    <w:rsid w:val="00FF1F94"/>
    <w:rsid w:val="00FF2478"/>
    <w:rsid w:val="00FF24CB"/>
    <w:rsid w:val="00FF271C"/>
    <w:rsid w:val="00FF2A43"/>
    <w:rsid w:val="00FF2AE1"/>
    <w:rsid w:val="00FF2FA2"/>
    <w:rsid w:val="00FF3121"/>
    <w:rsid w:val="00FF31B0"/>
    <w:rsid w:val="00FF3297"/>
    <w:rsid w:val="00FF332A"/>
    <w:rsid w:val="00FF3370"/>
    <w:rsid w:val="00FF33FA"/>
    <w:rsid w:val="00FF342E"/>
    <w:rsid w:val="00FF34E7"/>
    <w:rsid w:val="00FF366F"/>
    <w:rsid w:val="00FF37F9"/>
    <w:rsid w:val="00FF389E"/>
    <w:rsid w:val="00FF3A23"/>
    <w:rsid w:val="00FF3AA8"/>
    <w:rsid w:val="00FF3D39"/>
    <w:rsid w:val="00FF3E00"/>
    <w:rsid w:val="00FF4045"/>
    <w:rsid w:val="00FF406E"/>
    <w:rsid w:val="00FF4129"/>
    <w:rsid w:val="00FF423D"/>
    <w:rsid w:val="00FF4297"/>
    <w:rsid w:val="00FF42BE"/>
    <w:rsid w:val="00FF446B"/>
    <w:rsid w:val="00FF45D2"/>
    <w:rsid w:val="00FF46F1"/>
    <w:rsid w:val="00FF48A8"/>
    <w:rsid w:val="00FF49C2"/>
    <w:rsid w:val="00FF4DAB"/>
    <w:rsid w:val="00FF4F4A"/>
    <w:rsid w:val="00FF4FC0"/>
    <w:rsid w:val="00FF5003"/>
    <w:rsid w:val="00FF506E"/>
    <w:rsid w:val="00FF50E7"/>
    <w:rsid w:val="00FF50EB"/>
    <w:rsid w:val="00FF514C"/>
    <w:rsid w:val="00FF5213"/>
    <w:rsid w:val="00FF5243"/>
    <w:rsid w:val="00FF526A"/>
    <w:rsid w:val="00FF5306"/>
    <w:rsid w:val="00FF536F"/>
    <w:rsid w:val="00FF539A"/>
    <w:rsid w:val="00FF53BC"/>
    <w:rsid w:val="00FF5548"/>
    <w:rsid w:val="00FF56FA"/>
    <w:rsid w:val="00FF57E1"/>
    <w:rsid w:val="00FF5B65"/>
    <w:rsid w:val="00FF5D51"/>
    <w:rsid w:val="00FF5E53"/>
    <w:rsid w:val="00FF5F1A"/>
    <w:rsid w:val="00FF5F2B"/>
    <w:rsid w:val="00FF5F2E"/>
    <w:rsid w:val="00FF5FE3"/>
    <w:rsid w:val="00FF6028"/>
    <w:rsid w:val="00FF61CD"/>
    <w:rsid w:val="00FF64AE"/>
    <w:rsid w:val="00FF65F0"/>
    <w:rsid w:val="00FF662D"/>
    <w:rsid w:val="00FF6635"/>
    <w:rsid w:val="00FF668E"/>
    <w:rsid w:val="00FF6859"/>
    <w:rsid w:val="00FF696C"/>
    <w:rsid w:val="00FF6AE2"/>
    <w:rsid w:val="00FF6B9B"/>
    <w:rsid w:val="00FF6C50"/>
    <w:rsid w:val="00FF6CA7"/>
    <w:rsid w:val="00FF7203"/>
    <w:rsid w:val="00FF7332"/>
    <w:rsid w:val="00FF73AA"/>
    <w:rsid w:val="00FF7839"/>
    <w:rsid w:val="00FF7944"/>
    <w:rsid w:val="00FF7C8E"/>
    <w:rsid w:val="00FF7C98"/>
    <w:rsid w:val="00FF7EAD"/>
    <w:rsid w:val="00FF7EB3"/>
    <w:rsid w:val="00FF7ED1"/>
    <w:rsid w:val="013AF02C"/>
    <w:rsid w:val="014BE860"/>
    <w:rsid w:val="01696318"/>
    <w:rsid w:val="0191B24D"/>
    <w:rsid w:val="0191E33E"/>
    <w:rsid w:val="028ED6F4"/>
    <w:rsid w:val="02C897BA"/>
    <w:rsid w:val="02D14A8A"/>
    <w:rsid w:val="02E477E8"/>
    <w:rsid w:val="02F5C3FD"/>
    <w:rsid w:val="03002A38"/>
    <w:rsid w:val="0396E4E5"/>
    <w:rsid w:val="03AEED34"/>
    <w:rsid w:val="03B249CF"/>
    <w:rsid w:val="03C6D7E9"/>
    <w:rsid w:val="03EF505C"/>
    <w:rsid w:val="04401A6D"/>
    <w:rsid w:val="044B6E93"/>
    <w:rsid w:val="0468BE0F"/>
    <w:rsid w:val="04766ED0"/>
    <w:rsid w:val="051EECC8"/>
    <w:rsid w:val="0522D611"/>
    <w:rsid w:val="05413584"/>
    <w:rsid w:val="05603AEC"/>
    <w:rsid w:val="0561B815"/>
    <w:rsid w:val="05870EF2"/>
    <w:rsid w:val="05D31624"/>
    <w:rsid w:val="05DED290"/>
    <w:rsid w:val="067743E5"/>
    <w:rsid w:val="06A7C816"/>
    <w:rsid w:val="06B0EF44"/>
    <w:rsid w:val="06BAF945"/>
    <w:rsid w:val="06CFAD7D"/>
    <w:rsid w:val="06F537B9"/>
    <w:rsid w:val="06FB6F7B"/>
    <w:rsid w:val="07350239"/>
    <w:rsid w:val="074312B4"/>
    <w:rsid w:val="075E4931"/>
    <w:rsid w:val="07642ACA"/>
    <w:rsid w:val="07A18E22"/>
    <w:rsid w:val="07D25B14"/>
    <w:rsid w:val="07FA1961"/>
    <w:rsid w:val="082FC9A8"/>
    <w:rsid w:val="08420A72"/>
    <w:rsid w:val="08BA3B31"/>
    <w:rsid w:val="0901A44D"/>
    <w:rsid w:val="09496BD1"/>
    <w:rsid w:val="095DAA08"/>
    <w:rsid w:val="097C8DDE"/>
    <w:rsid w:val="09BF5455"/>
    <w:rsid w:val="09C977D3"/>
    <w:rsid w:val="0A0173F6"/>
    <w:rsid w:val="0AA99734"/>
    <w:rsid w:val="0AE3B681"/>
    <w:rsid w:val="0B115C18"/>
    <w:rsid w:val="0B2217AD"/>
    <w:rsid w:val="0B589FF5"/>
    <w:rsid w:val="0B58ABC1"/>
    <w:rsid w:val="0B9042E0"/>
    <w:rsid w:val="0BA931F1"/>
    <w:rsid w:val="0BCFC213"/>
    <w:rsid w:val="0C006E20"/>
    <w:rsid w:val="0C02A78B"/>
    <w:rsid w:val="0C43E8BF"/>
    <w:rsid w:val="0C53FDD3"/>
    <w:rsid w:val="0C71AB59"/>
    <w:rsid w:val="0C740ED9"/>
    <w:rsid w:val="0D05869D"/>
    <w:rsid w:val="0D249ECE"/>
    <w:rsid w:val="0D295C4D"/>
    <w:rsid w:val="0D53AD73"/>
    <w:rsid w:val="0DB99D46"/>
    <w:rsid w:val="0DE306BA"/>
    <w:rsid w:val="0DE835F1"/>
    <w:rsid w:val="0DE9C383"/>
    <w:rsid w:val="0E5629CD"/>
    <w:rsid w:val="0E7AC4EC"/>
    <w:rsid w:val="0E8FB99B"/>
    <w:rsid w:val="0EAAB9B5"/>
    <w:rsid w:val="0EB867BD"/>
    <w:rsid w:val="0EC01D0E"/>
    <w:rsid w:val="0ECE593C"/>
    <w:rsid w:val="0F1532A3"/>
    <w:rsid w:val="0F1CC237"/>
    <w:rsid w:val="0F2A5C2E"/>
    <w:rsid w:val="0F2DE145"/>
    <w:rsid w:val="0F3339FD"/>
    <w:rsid w:val="0F6F8F03"/>
    <w:rsid w:val="0F85C38B"/>
    <w:rsid w:val="0F8DB111"/>
    <w:rsid w:val="0F908F43"/>
    <w:rsid w:val="0F9D6772"/>
    <w:rsid w:val="0FAF0848"/>
    <w:rsid w:val="0FB92C0F"/>
    <w:rsid w:val="0FC62795"/>
    <w:rsid w:val="0FCE8255"/>
    <w:rsid w:val="0FEFD874"/>
    <w:rsid w:val="10003BFD"/>
    <w:rsid w:val="1006C580"/>
    <w:rsid w:val="107E71B6"/>
    <w:rsid w:val="10BC646C"/>
    <w:rsid w:val="10BE5291"/>
    <w:rsid w:val="1119B831"/>
    <w:rsid w:val="11709844"/>
    <w:rsid w:val="11A2BF12"/>
    <w:rsid w:val="11B91009"/>
    <w:rsid w:val="11EAD2E8"/>
    <w:rsid w:val="11F61EB4"/>
    <w:rsid w:val="12564645"/>
    <w:rsid w:val="12624C9B"/>
    <w:rsid w:val="126458B1"/>
    <w:rsid w:val="126D5F22"/>
    <w:rsid w:val="12ADCF1B"/>
    <w:rsid w:val="1352E82C"/>
    <w:rsid w:val="1398D424"/>
    <w:rsid w:val="13C6C71C"/>
    <w:rsid w:val="14041D5C"/>
    <w:rsid w:val="146AD1B0"/>
    <w:rsid w:val="148043CB"/>
    <w:rsid w:val="14B35B05"/>
    <w:rsid w:val="14DE1691"/>
    <w:rsid w:val="150C033C"/>
    <w:rsid w:val="155334D5"/>
    <w:rsid w:val="1576AD32"/>
    <w:rsid w:val="165CD74E"/>
    <w:rsid w:val="166E18A0"/>
    <w:rsid w:val="1690C2DE"/>
    <w:rsid w:val="16BEFB64"/>
    <w:rsid w:val="170FA71F"/>
    <w:rsid w:val="17299946"/>
    <w:rsid w:val="173A024F"/>
    <w:rsid w:val="173C9150"/>
    <w:rsid w:val="176ECF5A"/>
    <w:rsid w:val="17C384D1"/>
    <w:rsid w:val="17D95275"/>
    <w:rsid w:val="17D9943A"/>
    <w:rsid w:val="18080AC8"/>
    <w:rsid w:val="188DB6A1"/>
    <w:rsid w:val="18CF839F"/>
    <w:rsid w:val="191E19B4"/>
    <w:rsid w:val="193E8A2E"/>
    <w:rsid w:val="19479CD0"/>
    <w:rsid w:val="1978E9C7"/>
    <w:rsid w:val="197D9BA8"/>
    <w:rsid w:val="19C48001"/>
    <w:rsid w:val="19C5DCBC"/>
    <w:rsid w:val="1A0C217B"/>
    <w:rsid w:val="1A17A9F5"/>
    <w:rsid w:val="1A21E65D"/>
    <w:rsid w:val="1A351D92"/>
    <w:rsid w:val="1A357195"/>
    <w:rsid w:val="1A39A234"/>
    <w:rsid w:val="1A49EAE0"/>
    <w:rsid w:val="1A858B36"/>
    <w:rsid w:val="1A8781CD"/>
    <w:rsid w:val="1A930B45"/>
    <w:rsid w:val="1A9DB438"/>
    <w:rsid w:val="1AB55DA1"/>
    <w:rsid w:val="1AB71A98"/>
    <w:rsid w:val="1ABC8B1E"/>
    <w:rsid w:val="1AD37895"/>
    <w:rsid w:val="1B00776B"/>
    <w:rsid w:val="1B112969"/>
    <w:rsid w:val="1B11C33F"/>
    <w:rsid w:val="1B1948C5"/>
    <w:rsid w:val="1B2E3696"/>
    <w:rsid w:val="1B302166"/>
    <w:rsid w:val="1B38A03A"/>
    <w:rsid w:val="1B3B6CB1"/>
    <w:rsid w:val="1B723A6D"/>
    <w:rsid w:val="1B7F5F2F"/>
    <w:rsid w:val="1B87E0F2"/>
    <w:rsid w:val="1B89862D"/>
    <w:rsid w:val="1B915A11"/>
    <w:rsid w:val="1BEB01CB"/>
    <w:rsid w:val="1BFFD5C9"/>
    <w:rsid w:val="1C70023D"/>
    <w:rsid w:val="1CB71F55"/>
    <w:rsid w:val="1CCDFA16"/>
    <w:rsid w:val="1D35A94C"/>
    <w:rsid w:val="1D47CACE"/>
    <w:rsid w:val="1D5D6F8F"/>
    <w:rsid w:val="1D6A0EA6"/>
    <w:rsid w:val="1D8BE2C3"/>
    <w:rsid w:val="1D96C361"/>
    <w:rsid w:val="1DAD2717"/>
    <w:rsid w:val="1E32A41C"/>
    <w:rsid w:val="1E4F6A5C"/>
    <w:rsid w:val="1E66D6E9"/>
    <w:rsid w:val="1E790452"/>
    <w:rsid w:val="1F1B82CE"/>
    <w:rsid w:val="1F264E07"/>
    <w:rsid w:val="1F58063C"/>
    <w:rsid w:val="1F69A11F"/>
    <w:rsid w:val="1F709562"/>
    <w:rsid w:val="1FC3201A"/>
    <w:rsid w:val="1FF65EA2"/>
    <w:rsid w:val="201B4443"/>
    <w:rsid w:val="202F0E1F"/>
    <w:rsid w:val="20796CAB"/>
    <w:rsid w:val="21054734"/>
    <w:rsid w:val="21065722"/>
    <w:rsid w:val="21B59AA2"/>
    <w:rsid w:val="21C4AE45"/>
    <w:rsid w:val="21C5C32D"/>
    <w:rsid w:val="223C9F12"/>
    <w:rsid w:val="228F8E42"/>
    <w:rsid w:val="229E0434"/>
    <w:rsid w:val="22A5E885"/>
    <w:rsid w:val="2376DF7C"/>
    <w:rsid w:val="23B21B57"/>
    <w:rsid w:val="23BF85BD"/>
    <w:rsid w:val="23C92708"/>
    <w:rsid w:val="23D35BDD"/>
    <w:rsid w:val="23D6A170"/>
    <w:rsid w:val="23E8BECF"/>
    <w:rsid w:val="2487474D"/>
    <w:rsid w:val="24A5E38E"/>
    <w:rsid w:val="24BD7AEF"/>
    <w:rsid w:val="24CF35AE"/>
    <w:rsid w:val="250F5703"/>
    <w:rsid w:val="252A15B0"/>
    <w:rsid w:val="259A89F3"/>
    <w:rsid w:val="25AE5681"/>
    <w:rsid w:val="25AFFEE5"/>
    <w:rsid w:val="25FED93A"/>
    <w:rsid w:val="261DD2C6"/>
    <w:rsid w:val="26230BD8"/>
    <w:rsid w:val="2633B93F"/>
    <w:rsid w:val="263692C4"/>
    <w:rsid w:val="268A46E2"/>
    <w:rsid w:val="26A6D956"/>
    <w:rsid w:val="26E8C8FB"/>
    <w:rsid w:val="26ED3112"/>
    <w:rsid w:val="26FAC621"/>
    <w:rsid w:val="271453FA"/>
    <w:rsid w:val="271CA0E0"/>
    <w:rsid w:val="272E8239"/>
    <w:rsid w:val="272EFCAF"/>
    <w:rsid w:val="27479F03"/>
    <w:rsid w:val="274C4ED1"/>
    <w:rsid w:val="27536B7E"/>
    <w:rsid w:val="2762FF65"/>
    <w:rsid w:val="27A8B600"/>
    <w:rsid w:val="28220399"/>
    <w:rsid w:val="2857CF8A"/>
    <w:rsid w:val="28706E7B"/>
    <w:rsid w:val="287F4E27"/>
    <w:rsid w:val="2883FC49"/>
    <w:rsid w:val="28A72E85"/>
    <w:rsid w:val="28AC8E7C"/>
    <w:rsid w:val="28AE718A"/>
    <w:rsid w:val="28FD1D2B"/>
    <w:rsid w:val="291A6CD3"/>
    <w:rsid w:val="291CB1B1"/>
    <w:rsid w:val="29318EC4"/>
    <w:rsid w:val="29774469"/>
    <w:rsid w:val="29806A5C"/>
    <w:rsid w:val="29E85838"/>
    <w:rsid w:val="29EA6299"/>
    <w:rsid w:val="29F6495F"/>
    <w:rsid w:val="29FB8AE1"/>
    <w:rsid w:val="2A0D679F"/>
    <w:rsid w:val="2A2B749C"/>
    <w:rsid w:val="2A616609"/>
    <w:rsid w:val="2A6E94BB"/>
    <w:rsid w:val="2AB92200"/>
    <w:rsid w:val="2ACF36A0"/>
    <w:rsid w:val="2AEAAAF0"/>
    <w:rsid w:val="2BAC1270"/>
    <w:rsid w:val="2BB352A7"/>
    <w:rsid w:val="2BEC624C"/>
    <w:rsid w:val="2BFA35E1"/>
    <w:rsid w:val="2C0C57B3"/>
    <w:rsid w:val="2C8066D9"/>
    <w:rsid w:val="2D234B49"/>
    <w:rsid w:val="2D2A448E"/>
    <w:rsid w:val="2D331777"/>
    <w:rsid w:val="2D339A17"/>
    <w:rsid w:val="2D650DB8"/>
    <w:rsid w:val="2D759CCB"/>
    <w:rsid w:val="2E9EB8B3"/>
    <w:rsid w:val="2EB8D23D"/>
    <w:rsid w:val="2ECE344B"/>
    <w:rsid w:val="2EFC3A54"/>
    <w:rsid w:val="2F320CAB"/>
    <w:rsid w:val="2F3DB3E3"/>
    <w:rsid w:val="2F4BCD72"/>
    <w:rsid w:val="2F58E4FC"/>
    <w:rsid w:val="2F97B4CD"/>
    <w:rsid w:val="2FDE57DC"/>
    <w:rsid w:val="303ADBD8"/>
    <w:rsid w:val="30446C6F"/>
    <w:rsid w:val="30D558EC"/>
    <w:rsid w:val="30FC768D"/>
    <w:rsid w:val="3126547E"/>
    <w:rsid w:val="314EA5C9"/>
    <w:rsid w:val="31979469"/>
    <w:rsid w:val="31AA9F43"/>
    <w:rsid w:val="31B338B0"/>
    <w:rsid w:val="31B9AFCB"/>
    <w:rsid w:val="31F06502"/>
    <w:rsid w:val="3267765A"/>
    <w:rsid w:val="3292A53A"/>
    <w:rsid w:val="32A1552C"/>
    <w:rsid w:val="32C8F108"/>
    <w:rsid w:val="32D8710A"/>
    <w:rsid w:val="32E1F8A2"/>
    <w:rsid w:val="32F13B3B"/>
    <w:rsid w:val="336354D3"/>
    <w:rsid w:val="3370DDB3"/>
    <w:rsid w:val="337A924C"/>
    <w:rsid w:val="339990AA"/>
    <w:rsid w:val="33B70A3F"/>
    <w:rsid w:val="33CC685C"/>
    <w:rsid w:val="3446EE96"/>
    <w:rsid w:val="346CD210"/>
    <w:rsid w:val="3488F8B9"/>
    <w:rsid w:val="34A4349C"/>
    <w:rsid w:val="34DB9895"/>
    <w:rsid w:val="34F57D31"/>
    <w:rsid w:val="34F6B6D6"/>
    <w:rsid w:val="3500BCA1"/>
    <w:rsid w:val="35029FAB"/>
    <w:rsid w:val="350BA27D"/>
    <w:rsid w:val="353392C5"/>
    <w:rsid w:val="358B5B66"/>
    <w:rsid w:val="35DD5F61"/>
    <w:rsid w:val="35DD8426"/>
    <w:rsid w:val="35E61920"/>
    <w:rsid w:val="362D25B3"/>
    <w:rsid w:val="36548BD6"/>
    <w:rsid w:val="367D92D2"/>
    <w:rsid w:val="36903893"/>
    <w:rsid w:val="36C0B0A2"/>
    <w:rsid w:val="37117B76"/>
    <w:rsid w:val="371ED458"/>
    <w:rsid w:val="373E60D8"/>
    <w:rsid w:val="37491A23"/>
    <w:rsid w:val="3792F282"/>
    <w:rsid w:val="37AC4657"/>
    <w:rsid w:val="37B1ACDE"/>
    <w:rsid w:val="37BB3893"/>
    <w:rsid w:val="3809FCBE"/>
    <w:rsid w:val="3853BDC5"/>
    <w:rsid w:val="38554F50"/>
    <w:rsid w:val="3858625F"/>
    <w:rsid w:val="38689391"/>
    <w:rsid w:val="3895CD4F"/>
    <w:rsid w:val="38AC2FBD"/>
    <w:rsid w:val="38AE54BD"/>
    <w:rsid w:val="391E3A0E"/>
    <w:rsid w:val="398EA871"/>
    <w:rsid w:val="39B5325C"/>
    <w:rsid w:val="39C895C1"/>
    <w:rsid w:val="39EEF24E"/>
    <w:rsid w:val="39FD8F58"/>
    <w:rsid w:val="3A04B816"/>
    <w:rsid w:val="3A896B1D"/>
    <w:rsid w:val="3A8E98A2"/>
    <w:rsid w:val="3AE0F507"/>
    <w:rsid w:val="3AED68B3"/>
    <w:rsid w:val="3AF44E8E"/>
    <w:rsid w:val="3AF59922"/>
    <w:rsid w:val="3B1B06DE"/>
    <w:rsid w:val="3B28F413"/>
    <w:rsid w:val="3B9D8522"/>
    <w:rsid w:val="3BA25042"/>
    <w:rsid w:val="3BF3EE85"/>
    <w:rsid w:val="3C146116"/>
    <w:rsid w:val="3C2A6903"/>
    <w:rsid w:val="3C7311E5"/>
    <w:rsid w:val="3C7ADC6F"/>
    <w:rsid w:val="3C7BEF44"/>
    <w:rsid w:val="3CBAD716"/>
    <w:rsid w:val="3CF94566"/>
    <w:rsid w:val="3D0A68D9"/>
    <w:rsid w:val="3D11F3E1"/>
    <w:rsid w:val="3D203E4A"/>
    <w:rsid w:val="3D640EB5"/>
    <w:rsid w:val="3D9ABF2A"/>
    <w:rsid w:val="3DAF0C78"/>
    <w:rsid w:val="3DF4A75C"/>
    <w:rsid w:val="3DFF65DB"/>
    <w:rsid w:val="3E2B7204"/>
    <w:rsid w:val="3E30C3DE"/>
    <w:rsid w:val="3E66D936"/>
    <w:rsid w:val="3EB3EB99"/>
    <w:rsid w:val="3F11F6E0"/>
    <w:rsid w:val="3F67B774"/>
    <w:rsid w:val="3F8CD5BD"/>
    <w:rsid w:val="3FC84B8F"/>
    <w:rsid w:val="4014BDAF"/>
    <w:rsid w:val="402D5C02"/>
    <w:rsid w:val="4056B04E"/>
    <w:rsid w:val="406FE9BE"/>
    <w:rsid w:val="40BF842C"/>
    <w:rsid w:val="41138BB3"/>
    <w:rsid w:val="414381DA"/>
    <w:rsid w:val="414535F1"/>
    <w:rsid w:val="41721B51"/>
    <w:rsid w:val="41CEA1C3"/>
    <w:rsid w:val="41D690B8"/>
    <w:rsid w:val="41E0DBD6"/>
    <w:rsid w:val="42348B7B"/>
    <w:rsid w:val="426CC4D6"/>
    <w:rsid w:val="42784F8E"/>
    <w:rsid w:val="4295E940"/>
    <w:rsid w:val="42FE92CF"/>
    <w:rsid w:val="43294158"/>
    <w:rsid w:val="4348EA8D"/>
    <w:rsid w:val="4359FDB2"/>
    <w:rsid w:val="439583B3"/>
    <w:rsid w:val="43ED5A2A"/>
    <w:rsid w:val="4433E720"/>
    <w:rsid w:val="445C278A"/>
    <w:rsid w:val="447E476C"/>
    <w:rsid w:val="44A8C220"/>
    <w:rsid w:val="450259CA"/>
    <w:rsid w:val="45421927"/>
    <w:rsid w:val="45545E54"/>
    <w:rsid w:val="456F209A"/>
    <w:rsid w:val="458E461D"/>
    <w:rsid w:val="45983679"/>
    <w:rsid w:val="4637286C"/>
    <w:rsid w:val="46826F76"/>
    <w:rsid w:val="46BCF460"/>
    <w:rsid w:val="46C49787"/>
    <w:rsid w:val="46DFFFE0"/>
    <w:rsid w:val="4706F32D"/>
    <w:rsid w:val="472DF3E3"/>
    <w:rsid w:val="474096EB"/>
    <w:rsid w:val="4751D610"/>
    <w:rsid w:val="476A4556"/>
    <w:rsid w:val="477EEDF8"/>
    <w:rsid w:val="4782B31A"/>
    <w:rsid w:val="4797C548"/>
    <w:rsid w:val="47A025EF"/>
    <w:rsid w:val="47BAEBEF"/>
    <w:rsid w:val="4851254F"/>
    <w:rsid w:val="48573F47"/>
    <w:rsid w:val="48AB4A4B"/>
    <w:rsid w:val="48B2D2CD"/>
    <w:rsid w:val="48B8E928"/>
    <w:rsid w:val="48D78DDD"/>
    <w:rsid w:val="490B9609"/>
    <w:rsid w:val="49235096"/>
    <w:rsid w:val="4931B5F1"/>
    <w:rsid w:val="4956B5CC"/>
    <w:rsid w:val="49926D81"/>
    <w:rsid w:val="499882DC"/>
    <w:rsid w:val="49B744DE"/>
    <w:rsid w:val="49BF057E"/>
    <w:rsid w:val="4A2F5573"/>
    <w:rsid w:val="4A2FB5BA"/>
    <w:rsid w:val="4A31F1D6"/>
    <w:rsid w:val="4A325800"/>
    <w:rsid w:val="4A5B7F0F"/>
    <w:rsid w:val="4A707896"/>
    <w:rsid w:val="4AA74564"/>
    <w:rsid w:val="4AFEC625"/>
    <w:rsid w:val="4B57181F"/>
    <w:rsid w:val="4B92763D"/>
    <w:rsid w:val="4BB126C1"/>
    <w:rsid w:val="4C1BC28D"/>
    <w:rsid w:val="4C4C687A"/>
    <w:rsid w:val="4C9D71AE"/>
    <w:rsid w:val="4D031A29"/>
    <w:rsid w:val="4D612926"/>
    <w:rsid w:val="4D7CC4C5"/>
    <w:rsid w:val="4DC1C086"/>
    <w:rsid w:val="4DD10F2E"/>
    <w:rsid w:val="4DDE0B0D"/>
    <w:rsid w:val="4DE534C5"/>
    <w:rsid w:val="4DFABE44"/>
    <w:rsid w:val="4E794BF9"/>
    <w:rsid w:val="4EDA3C0F"/>
    <w:rsid w:val="4F356233"/>
    <w:rsid w:val="4F3E285B"/>
    <w:rsid w:val="4F45EDA4"/>
    <w:rsid w:val="4F4E8FFE"/>
    <w:rsid w:val="4F775B36"/>
    <w:rsid w:val="4FDD640F"/>
    <w:rsid w:val="4FF950CC"/>
    <w:rsid w:val="5006E8BE"/>
    <w:rsid w:val="501FD4DD"/>
    <w:rsid w:val="502B52D3"/>
    <w:rsid w:val="504BFA81"/>
    <w:rsid w:val="5110C195"/>
    <w:rsid w:val="511F653D"/>
    <w:rsid w:val="513A4C8C"/>
    <w:rsid w:val="51D1F940"/>
    <w:rsid w:val="521264A3"/>
    <w:rsid w:val="5221DDE9"/>
    <w:rsid w:val="5242457B"/>
    <w:rsid w:val="52442C16"/>
    <w:rsid w:val="524EDB28"/>
    <w:rsid w:val="52538212"/>
    <w:rsid w:val="52BD5937"/>
    <w:rsid w:val="52E3B43F"/>
    <w:rsid w:val="52FEFD9D"/>
    <w:rsid w:val="5302D42D"/>
    <w:rsid w:val="532308A1"/>
    <w:rsid w:val="536257A8"/>
    <w:rsid w:val="539AAB95"/>
    <w:rsid w:val="539ABD87"/>
    <w:rsid w:val="53DAFDE8"/>
    <w:rsid w:val="53DD852B"/>
    <w:rsid w:val="540DD9B5"/>
    <w:rsid w:val="54152FC3"/>
    <w:rsid w:val="54366772"/>
    <w:rsid w:val="54870371"/>
    <w:rsid w:val="54CA5AF3"/>
    <w:rsid w:val="54D1E15B"/>
    <w:rsid w:val="54F9FD04"/>
    <w:rsid w:val="55174262"/>
    <w:rsid w:val="55926781"/>
    <w:rsid w:val="5595A75D"/>
    <w:rsid w:val="55AABA02"/>
    <w:rsid w:val="55F58EE2"/>
    <w:rsid w:val="5610D243"/>
    <w:rsid w:val="56318E14"/>
    <w:rsid w:val="564F1F32"/>
    <w:rsid w:val="565F4608"/>
    <w:rsid w:val="56E8BCEC"/>
    <w:rsid w:val="5716C220"/>
    <w:rsid w:val="571E562F"/>
    <w:rsid w:val="5739170B"/>
    <w:rsid w:val="5763AC15"/>
    <w:rsid w:val="57F7AE35"/>
    <w:rsid w:val="580D6345"/>
    <w:rsid w:val="581BCC5E"/>
    <w:rsid w:val="584033ED"/>
    <w:rsid w:val="58430AA9"/>
    <w:rsid w:val="58441EE5"/>
    <w:rsid w:val="587F434C"/>
    <w:rsid w:val="589CC247"/>
    <w:rsid w:val="589DF064"/>
    <w:rsid w:val="5910D152"/>
    <w:rsid w:val="597B0734"/>
    <w:rsid w:val="59B71B6D"/>
    <w:rsid w:val="59B7A15E"/>
    <w:rsid w:val="59D65C56"/>
    <w:rsid w:val="59F7C44C"/>
    <w:rsid w:val="5AD450A2"/>
    <w:rsid w:val="5AE10CB7"/>
    <w:rsid w:val="5AFA2EF6"/>
    <w:rsid w:val="5B0188E6"/>
    <w:rsid w:val="5B21B978"/>
    <w:rsid w:val="5B5F1258"/>
    <w:rsid w:val="5B88CC3E"/>
    <w:rsid w:val="5B90E0CA"/>
    <w:rsid w:val="5BBEF773"/>
    <w:rsid w:val="5BD93A92"/>
    <w:rsid w:val="5BEC1AB5"/>
    <w:rsid w:val="5C29BA10"/>
    <w:rsid w:val="5C984FBE"/>
    <w:rsid w:val="5CAFDB3F"/>
    <w:rsid w:val="5CBD4195"/>
    <w:rsid w:val="5CBD988F"/>
    <w:rsid w:val="5CDA0261"/>
    <w:rsid w:val="5CF997B9"/>
    <w:rsid w:val="5D24918C"/>
    <w:rsid w:val="5D2A9746"/>
    <w:rsid w:val="5D3B4343"/>
    <w:rsid w:val="5D40890A"/>
    <w:rsid w:val="5D7C4D25"/>
    <w:rsid w:val="5DA86327"/>
    <w:rsid w:val="5DD919EE"/>
    <w:rsid w:val="5DEC0F7B"/>
    <w:rsid w:val="5DEFB53C"/>
    <w:rsid w:val="5DF993E6"/>
    <w:rsid w:val="5E0548EB"/>
    <w:rsid w:val="5E4586D4"/>
    <w:rsid w:val="5E870301"/>
    <w:rsid w:val="5EA5D114"/>
    <w:rsid w:val="5EC48E47"/>
    <w:rsid w:val="5EC9124E"/>
    <w:rsid w:val="5EC91DD6"/>
    <w:rsid w:val="5EE540F9"/>
    <w:rsid w:val="5F0C8392"/>
    <w:rsid w:val="5FD7A8F6"/>
    <w:rsid w:val="5FDCE92D"/>
    <w:rsid w:val="600A473A"/>
    <w:rsid w:val="6039B320"/>
    <w:rsid w:val="6039D989"/>
    <w:rsid w:val="603EE796"/>
    <w:rsid w:val="605E6622"/>
    <w:rsid w:val="6095E2F6"/>
    <w:rsid w:val="6099D372"/>
    <w:rsid w:val="60C1C12E"/>
    <w:rsid w:val="60F12713"/>
    <w:rsid w:val="61198D10"/>
    <w:rsid w:val="613134A8"/>
    <w:rsid w:val="614FCD08"/>
    <w:rsid w:val="6176CBE8"/>
    <w:rsid w:val="617DF9BD"/>
    <w:rsid w:val="61878DEE"/>
    <w:rsid w:val="61A40AAD"/>
    <w:rsid w:val="622993FB"/>
    <w:rsid w:val="62BF809E"/>
    <w:rsid w:val="62BF91B1"/>
    <w:rsid w:val="62C77DA2"/>
    <w:rsid w:val="62C8D46A"/>
    <w:rsid w:val="633A222F"/>
    <w:rsid w:val="634FF97A"/>
    <w:rsid w:val="635CBFF6"/>
    <w:rsid w:val="636A8C6C"/>
    <w:rsid w:val="637FD5F5"/>
    <w:rsid w:val="63961CC7"/>
    <w:rsid w:val="63AC288E"/>
    <w:rsid w:val="64199DE4"/>
    <w:rsid w:val="6435D53F"/>
    <w:rsid w:val="644DE7A0"/>
    <w:rsid w:val="645D2DF7"/>
    <w:rsid w:val="6471F95A"/>
    <w:rsid w:val="648AFD12"/>
    <w:rsid w:val="649B3995"/>
    <w:rsid w:val="64E11F51"/>
    <w:rsid w:val="65F3F0E6"/>
    <w:rsid w:val="6612A6A2"/>
    <w:rsid w:val="66181744"/>
    <w:rsid w:val="665089E8"/>
    <w:rsid w:val="667C008E"/>
    <w:rsid w:val="66D25EFD"/>
    <w:rsid w:val="66E3B933"/>
    <w:rsid w:val="66F314C2"/>
    <w:rsid w:val="66F4F83B"/>
    <w:rsid w:val="6720AB3B"/>
    <w:rsid w:val="67231BEA"/>
    <w:rsid w:val="6735235C"/>
    <w:rsid w:val="67445BAC"/>
    <w:rsid w:val="679AFAF2"/>
    <w:rsid w:val="67AA6F61"/>
    <w:rsid w:val="67F3A875"/>
    <w:rsid w:val="68371E45"/>
    <w:rsid w:val="68673268"/>
    <w:rsid w:val="6887B36A"/>
    <w:rsid w:val="688D564F"/>
    <w:rsid w:val="6893F9BE"/>
    <w:rsid w:val="6897047F"/>
    <w:rsid w:val="68CE252E"/>
    <w:rsid w:val="68DC557D"/>
    <w:rsid w:val="690F91AB"/>
    <w:rsid w:val="6916828D"/>
    <w:rsid w:val="695C5AF2"/>
    <w:rsid w:val="6971C90D"/>
    <w:rsid w:val="6976FEA4"/>
    <w:rsid w:val="699C34A0"/>
    <w:rsid w:val="69D15C90"/>
    <w:rsid w:val="69D9A16B"/>
    <w:rsid w:val="6A1D063B"/>
    <w:rsid w:val="6A611588"/>
    <w:rsid w:val="6A903315"/>
    <w:rsid w:val="6A9E8419"/>
    <w:rsid w:val="6AC663A3"/>
    <w:rsid w:val="6AEF27AD"/>
    <w:rsid w:val="6AF641B5"/>
    <w:rsid w:val="6B0B3134"/>
    <w:rsid w:val="6B924B73"/>
    <w:rsid w:val="6BA334DB"/>
    <w:rsid w:val="6C258DA4"/>
    <w:rsid w:val="6C69BBE8"/>
    <w:rsid w:val="6C7AAE11"/>
    <w:rsid w:val="6C7FC7AF"/>
    <w:rsid w:val="6C87139A"/>
    <w:rsid w:val="6CA3F054"/>
    <w:rsid w:val="6CF5FC13"/>
    <w:rsid w:val="6DA5E0DC"/>
    <w:rsid w:val="6DAD739C"/>
    <w:rsid w:val="6DB39D30"/>
    <w:rsid w:val="6E0799CA"/>
    <w:rsid w:val="6E125BD2"/>
    <w:rsid w:val="6E1C1B77"/>
    <w:rsid w:val="6E2A226E"/>
    <w:rsid w:val="6E78E5B3"/>
    <w:rsid w:val="6EF3A29F"/>
    <w:rsid w:val="6F078606"/>
    <w:rsid w:val="6F110053"/>
    <w:rsid w:val="6F2FE986"/>
    <w:rsid w:val="6FBBA561"/>
    <w:rsid w:val="703BE30C"/>
    <w:rsid w:val="70501DF1"/>
    <w:rsid w:val="70845D3A"/>
    <w:rsid w:val="708C6E1F"/>
    <w:rsid w:val="70A0A132"/>
    <w:rsid w:val="70A2E047"/>
    <w:rsid w:val="70B442C2"/>
    <w:rsid w:val="70D31904"/>
    <w:rsid w:val="70D52E56"/>
    <w:rsid w:val="70DDBF07"/>
    <w:rsid w:val="70E64E5A"/>
    <w:rsid w:val="70FD191A"/>
    <w:rsid w:val="7168E82C"/>
    <w:rsid w:val="71755675"/>
    <w:rsid w:val="719D6BD3"/>
    <w:rsid w:val="71A679FC"/>
    <w:rsid w:val="71C0A2F1"/>
    <w:rsid w:val="71C30F59"/>
    <w:rsid w:val="71C61ECA"/>
    <w:rsid w:val="71D61219"/>
    <w:rsid w:val="72568C63"/>
    <w:rsid w:val="72B26471"/>
    <w:rsid w:val="72B9A17F"/>
    <w:rsid w:val="72BAAB0B"/>
    <w:rsid w:val="72EF369A"/>
    <w:rsid w:val="72F3F6C9"/>
    <w:rsid w:val="73276A72"/>
    <w:rsid w:val="733F4D27"/>
    <w:rsid w:val="735D17FB"/>
    <w:rsid w:val="73CE05DC"/>
    <w:rsid w:val="73F0469F"/>
    <w:rsid w:val="741E9AC6"/>
    <w:rsid w:val="74427BE5"/>
    <w:rsid w:val="747018C3"/>
    <w:rsid w:val="74B7A792"/>
    <w:rsid w:val="74CE4DBC"/>
    <w:rsid w:val="74DF1B56"/>
    <w:rsid w:val="74E60388"/>
    <w:rsid w:val="74F9EA78"/>
    <w:rsid w:val="7519FAAB"/>
    <w:rsid w:val="7559464B"/>
    <w:rsid w:val="756826FB"/>
    <w:rsid w:val="7572BC27"/>
    <w:rsid w:val="75A1C653"/>
    <w:rsid w:val="75B755B3"/>
    <w:rsid w:val="75E21EB5"/>
    <w:rsid w:val="765A7F1E"/>
    <w:rsid w:val="7680214E"/>
    <w:rsid w:val="769E0AC5"/>
    <w:rsid w:val="773D8089"/>
    <w:rsid w:val="7771A307"/>
    <w:rsid w:val="7790BFB1"/>
    <w:rsid w:val="7793FFF9"/>
    <w:rsid w:val="77D1CE02"/>
    <w:rsid w:val="77D519C6"/>
    <w:rsid w:val="77D829B0"/>
    <w:rsid w:val="77EBE16B"/>
    <w:rsid w:val="77EBFD16"/>
    <w:rsid w:val="78139DC3"/>
    <w:rsid w:val="782977A6"/>
    <w:rsid w:val="7878E6C7"/>
    <w:rsid w:val="78DFC1C9"/>
    <w:rsid w:val="79004442"/>
    <w:rsid w:val="7917BE10"/>
    <w:rsid w:val="7A0BEB17"/>
    <w:rsid w:val="7A590C45"/>
    <w:rsid w:val="7AFA3115"/>
    <w:rsid w:val="7B07A33A"/>
    <w:rsid w:val="7B54419A"/>
    <w:rsid w:val="7B553038"/>
    <w:rsid w:val="7B57F125"/>
    <w:rsid w:val="7B688176"/>
    <w:rsid w:val="7B6CBACE"/>
    <w:rsid w:val="7B701C77"/>
    <w:rsid w:val="7B7E89C9"/>
    <w:rsid w:val="7BC44B9B"/>
    <w:rsid w:val="7BC7F9E6"/>
    <w:rsid w:val="7C3BCCF8"/>
    <w:rsid w:val="7CD9B834"/>
    <w:rsid w:val="7CE317F9"/>
    <w:rsid w:val="7CE6D9D0"/>
    <w:rsid w:val="7D0B39E9"/>
    <w:rsid w:val="7D15E9A2"/>
    <w:rsid w:val="7D16B642"/>
    <w:rsid w:val="7D2CE54E"/>
    <w:rsid w:val="7D615584"/>
    <w:rsid w:val="7D6B8349"/>
    <w:rsid w:val="7DD79D59"/>
    <w:rsid w:val="7E20877E"/>
    <w:rsid w:val="7E2D77CA"/>
    <w:rsid w:val="7E79641B"/>
    <w:rsid w:val="7EAF08E3"/>
    <w:rsid w:val="7EF20F90"/>
    <w:rsid w:val="7F2E02AF"/>
    <w:rsid w:val="7F44DA22"/>
    <w:rsid w:val="7F807C6B"/>
    <w:rsid w:val="7F99A792"/>
    <w:rsid w:val="7F9DA215"/>
    <w:rsid w:val="7FB4C563"/>
    <w:rsid w:val="7FB50FC2"/>
    <w:rsid w:val="7FE73780"/>
    <w:rsid w:val="7FEB7DED"/>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4FDF1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840165"/>
  </w:style>
  <w:style w:type="paragraph" w:styleId="Nadpis1">
    <w:name w:val="heading 1"/>
    <w:basedOn w:val="Normlny"/>
    <w:next w:val="Normlny"/>
    <w:link w:val="Nadpis1Char"/>
    <w:uiPriority w:val="9"/>
    <w:qFormat/>
    <w:rsid w:val="000C59D7"/>
    <w:pPr>
      <w:keepNext/>
      <w:keepLines/>
      <w:spacing w:before="240" w:line="645" w:lineRule="atLeast"/>
      <w:jc w:val="center"/>
      <w:outlineLvl w:val="0"/>
    </w:pPr>
    <w:rPr>
      <w:rFonts w:ascii="Arial" w:eastAsiaTheme="majorEastAsia" w:hAnsi="Arial" w:cstheme="majorBidi"/>
      <w:sz w:val="24"/>
      <w:szCs w:val="3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PredformtovanHTMLChar">
    <w:name w:val="Predformátované HTML Char"/>
    <w:basedOn w:val="Predvolenpsmoodseku"/>
    <w:link w:val="PredformtovanHTML"/>
    <w:uiPriority w:val="99"/>
    <w:semiHidden/>
    <w:rsid w:val="00D96116"/>
    <w:rPr>
      <w:rFonts w:ascii="Courier New" w:eastAsia="Times New Roman" w:hAnsi="Courier New" w:cs="Courier New"/>
      <w:sz w:val="20"/>
      <w:szCs w:val="20"/>
      <w:lang w:eastAsia="cs-CZ"/>
    </w:rPr>
  </w:style>
  <w:style w:type="paragraph" w:styleId="PredformtovanHTML">
    <w:name w:val="HTML Preformatted"/>
    <w:basedOn w:val="Normlny"/>
    <w:link w:val="PredformtovanHTMLChar"/>
    <w:uiPriority w:val="99"/>
    <w:semiHidden/>
    <w:unhideWhenUsed/>
    <w:rsid w:val="00D9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cs-CZ"/>
    </w:rPr>
  </w:style>
  <w:style w:type="paragraph" w:styleId="Textbubliny">
    <w:name w:val="Balloon Text"/>
    <w:basedOn w:val="Normlny"/>
    <w:link w:val="TextbublinyChar"/>
    <w:uiPriority w:val="99"/>
    <w:semiHidden/>
    <w:unhideWhenUsed/>
    <w:rsid w:val="000C2431"/>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C2431"/>
    <w:rPr>
      <w:rFonts w:ascii="Segoe UI" w:hAnsi="Segoe UI" w:cs="Segoe UI"/>
      <w:sz w:val="18"/>
      <w:szCs w:val="18"/>
    </w:rPr>
  </w:style>
  <w:style w:type="paragraph" w:styleId="Textkomentra">
    <w:name w:val="annotation text"/>
    <w:basedOn w:val="Normlny"/>
    <w:link w:val="TextkomentraChar"/>
    <w:uiPriority w:val="99"/>
    <w:unhideWhenUsed/>
    <w:rsid w:val="007040BB"/>
    <w:pPr>
      <w:spacing w:line="240" w:lineRule="auto"/>
    </w:pPr>
    <w:rPr>
      <w:sz w:val="20"/>
      <w:szCs w:val="20"/>
      <w:lang w:val="sk-SK"/>
    </w:rPr>
  </w:style>
  <w:style w:type="character" w:customStyle="1" w:styleId="TextkomentraChar">
    <w:name w:val="Text komentára Char"/>
    <w:basedOn w:val="Predvolenpsmoodseku"/>
    <w:link w:val="Textkomentra"/>
    <w:uiPriority w:val="99"/>
    <w:rsid w:val="007040BB"/>
    <w:rPr>
      <w:sz w:val="20"/>
      <w:szCs w:val="20"/>
      <w:lang w:val="sk-SK"/>
    </w:rPr>
  </w:style>
  <w:style w:type="character" w:styleId="Odkaznakomentr">
    <w:name w:val="annotation reference"/>
    <w:basedOn w:val="Predvolenpsmoodseku"/>
    <w:uiPriority w:val="99"/>
    <w:unhideWhenUsed/>
    <w:rsid w:val="004B5AEA"/>
    <w:rPr>
      <w:sz w:val="16"/>
      <w:szCs w:val="16"/>
    </w:rPr>
  </w:style>
  <w:style w:type="paragraph" w:styleId="Odsekzoznamu">
    <w:name w:val="List Paragraph"/>
    <w:aliases w:val="tabulky,Conclusion de partie,Numbered Para 1,Dot pt,No Spacing1,List Paragraph Char Char Char,Indicator Text,Bullet 1,List Paragraph1,Bullet Points,MAIN CONTENT,List Paragraph12,F5 List Paragraph,Heading 2_sj,Nad"/>
    <w:basedOn w:val="Normlny"/>
    <w:link w:val="OdsekzoznamuChar"/>
    <w:uiPriority w:val="34"/>
    <w:qFormat/>
    <w:rsid w:val="0017771F"/>
    <w:pPr>
      <w:ind w:left="720"/>
      <w:contextualSpacing/>
    </w:pPr>
  </w:style>
  <w:style w:type="paragraph" w:styleId="Predmetkomentra">
    <w:name w:val="annotation subject"/>
    <w:basedOn w:val="Textkomentra"/>
    <w:next w:val="Textkomentra"/>
    <w:link w:val="PredmetkomentraChar"/>
    <w:uiPriority w:val="99"/>
    <w:semiHidden/>
    <w:unhideWhenUsed/>
    <w:rsid w:val="00C40B4E"/>
    <w:rPr>
      <w:b/>
      <w:bCs/>
    </w:rPr>
  </w:style>
  <w:style w:type="character" w:customStyle="1" w:styleId="PredmetkomentraChar">
    <w:name w:val="Predmet komentára Char"/>
    <w:basedOn w:val="TextkomentraChar"/>
    <w:link w:val="Predmetkomentra"/>
    <w:uiPriority w:val="99"/>
    <w:semiHidden/>
    <w:rsid w:val="00C40B4E"/>
    <w:rPr>
      <w:b/>
      <w:bCs/>
      <w:sz w:val="20"/>
      <w:szCs w:val="20"/>
      <w:lang w:val="sk-SK"/>
    </w:rPr>
  </w:style>
  <w:style w:type="paragraph" w:styleId="Revzia">
    <w:name w:val="Revision"/>
    <w:hidden/>
    <w:uiPriority w:val="99"/>
    <w:semiHidden/>
    <w:rsid w:val="00C15437"/>
    <w:pPr>
      <w:spacing w:after="0" w:line="240" w:lineRule="auto"/>
    </w:pPr>
  </w:style>
  <w:style w:type="character" w:customStyle="1" w:styleId="EY-NormalChar">
    <w:name w:val="EY - Normal Char"/>
    <w:basedOn w:val="Predvolenpsmoodseku"/>
    <w:link w:val="EY-Normal"/>
    <w:locked/>
    <w:rsid w:val="00C15437"/>
    <w:rPr>
      <w:rFonts w:ascii="Arial" w:hAnsi="Arial" w:cs="Arial"/>
      <w:kern w:val="12"/>
      <w:sz w:val="24"/>
      <w:szCs w:val="24"/>
      <w:lang w:val="sk-SK"/>
    </w:rPr>
  </w:style>
  <w:style w:type="paragraph" w:customStyle="1" w:styleId="EY-Normal">
    <w:name w:val="EY - Normal"/>
    <w:basedOn w:val="Normlny"/>
    <w:link w:val="EY-NormalChar"/>
    <w:qFormat/>
    <w:rsid w:val="008F5C32"/>
    <w:pPr>
      <w:spacing w:before="120" w:after="120" w:line="240" w:lineRule="auto"/>
      <w:jc w:val="both"/>
    </w:pPr>
    <w:rPr>
      <w:rFonts w:ascii="Arial" w:hAnsi="Arial" w:cs="Arial"/>
      <w:kern w:val="12"/>
      <w:sz w:val="24"/>
      <w:szCs w:val="24"/>
      <w:lang w:val="sk-SK"/>
    </w:rPr>
  </w:style>
  <w:style w:type="paragraph" w:styleId="Hlavika">
    <w:name w:val="header"/>
    <w:basedOn w:val="Normlny"/>
    <w:link w:val="HlavikaChar"/>
    <w:uiPriority w:val="99"/>
    <w:unhideWhenUsed/>
    <w:rsid w:val="00BC068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BC068F"/>
  </w:style>
  <w:style w:type="paragraph" w:styleId="Pta">
    <w:name w:val="footer"/>
    <w:basedOn w:val="Normlny"/>
    <w:link w:val="PtaChar"/>
    <w:uiPriority w:val="99"/>
    <w:unhideWhenUsed/>
    <w:rsid w:val="00BC068F"/>
    <w:pPr>
      <w:tabs>
        <w:tab w:val="center" w:pos="4536"/>
        <w:tab w:val="right" w:pos="9072"/>
      </w:tabs>
      <w:spacing w:after="0" w:line="240" w:lineRule="auto"/>
    </w:pPr>
  </w:style>
  <w:style w:type="character" w:customStyle="1" w:styleId="PtaChar">
    <w:name w:val="Päta Char"/>
    <w:basedOn w:val="Predvolenpsmoodseku"/>
    <w:link w:val="Pta"/>
    <w:uiPriority w:val="99"/>
    <w:rsid w:val="00BC068F"/>
  </w:style>
  <w:style w:type="character" w:customStyle="1" w:styleId="Nadpis1Char">
    <w:name w:val="Nadpis 1 Char"/>
    <w:basedOn w:val="Predvolenpsmoodseku"/>
    <w:link w:val="Nadpis1"/>
    <w:uiPriority w:val="9"/>
    <w:rsid w:val="000C59D7"/>
    <w:rPr>
      <w:rFonts w:ascii="Arial" w:eastAsiaTheme="majorEastAsia" w:hAnsi="Arial" w:cstheme="majorBidi"/>
      <w:sz w:val="24"/>
      <w:szCs w:val="32"/>
    </w:rPr>
  </w:style>
  <w:style w:type="character" w:customStyle="1" w:styleId="snippet-found">
    <w:name w:val="snippet-found"/>
    <w:basedOn w:val="Predvolenpsmoodseku"/>
    <w:rsid w:val="00BC068F"/>
  </w:style>
  <w:style w:type="character" w:styleId="Hypertextovprepojenie">
    <w:name w:val="Hyperlink"/>
    <w:basedOn w:val="Predvolenpsmoodseku"/>
    <w:uiPriority w:val="99"/>
    <w:unhideWhenUsed/>
    <w:rsid w:val="00BC068F"/>
    <w:rPr>
      <w:color w:val="0000FF"/>
      <w:u w:val="single"/>
    </w:rPr>
  </w:style>
  <w:style w:type="paragraph" w:customStyle="1" w:styleId="EYBulletedList1">
    <w:name w:val="EY Bulleted List 1"/>
    <w:qFormat/>
    <w:rsid w:val="004B325B"/>
    <w:pPr>
      <w:numPr>
        <w:numId w:val="8"/>
      </w:numPr>
      <w:spacing w:before="120" w:after="120" w:line="240" w:lineRule="auto"/>
      <w:jc w:val="both"/>
    </w:pPr>
    <w:rPr>
      <w:rFonts w:eastAsia="Times New Roman" w:cs="Times New Roman"/>
      <w:kern w:val="12"/>
      <w:sz w:val="20"/>
      <w:szCs w:val="24"/>
      <w:lang w:val="sk-SK"/>
    </w:rPr>
  </w:style>
  <w:style w:type="paragraph" w:customStyle="1" w:styleId="EYBulletedList2">
    <w:name w:val="EY Bulleted List 2"/>
    <w:qFormat/>
    <w:rsid w:val="00685C83"/>
    <w:pPr>
      <w:numPr>
        <w:ilvl w:val="1"/>
        <w:numId w:val="8"/>
      </w:numPr>
      <w:spacing w:before="120" w:after="120" w:line="240" w:lineRule="auto"/>
      <w:jc w:val="both"/>
    </w:pPr>
    <w:rPr>
      <w:rFonts w:eastAsia="Times New Roman" w:cs="Times New Roman"/>
      <w:kern w:val="12"/>
      <w:sz w:val="20"/>
      <w:szCs w:val="24"/>
      <w:lang w:val="sk-SK"/>
    </w:rPr>
  </w:style>
  <w:style w:type="paragraph" w:customStyle="1" w:styleId="EYBulletedList3">
    <w:name w:val="EY Bulleted List 3"/>
    <w:basedOn w:val="EYBulletedList2"/>
    <w:qFormat/>
    <w:rsid w:val="004B325B"/>
    <w:pPr>
      <w:numPr>
        <w:ilvl w:val="2"/>
      </w:numPr>
    </w:pPr>
    <w:rPr>
      <w:rFonts w:eastAsia="Tahoma" w:cs="Arial"/>
    </w:rPr>
  </w:style>
  <w:style w:type="paragraph" w:customStyle="1" w:styleId="Normal1">
    <w:name w:val="Normal1"/>
    <w:basedOn w:val="Normlny"/>
    <w:rsid w:val="008C2322"/>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customStyle="1" w:styleId="UnresolvedMention1">
    <w:name w:val="Unresolved Mention1"/>
    <w:basedOn w:val="Predvolenpsmoodseku"/>
    <w:uiPriority w:val="99"/>
    <w:unhideWhenUsed/>
    <w:rsid w:val="00C654C9"/>
    <w:rPr>
      <w:color w:val="605E5C"/>
      <w:shd w:val="clear" w:color="auto" w:fill="E1DFDD"/>
    </w:rPr>
  </w:style>
  <w:style w:type="character" w:customStyle="1" w:styleId="Mention1">
    <w:name w:val="Mention1"/>
    <w:basedOn w:val="Predvolenpsmoodseku"/>
    <w:uiPriority w:val="99"/>
    <w:unhideWhenUsed/>
    <w:rsid w:val="00F43327"/>
    <w:rPr>
      <w:color w:val="2B579A"/>
      <w:shd w:val="clear" w:color="auto" w:fill="E1DFDD"/>
    </w:rPr>
  </w:style>
  <w:style w:type="paragraph" w:styleId="Normlnywebov">
    <w:name w:val="Normal (Web)"/>
    <w:basedOn w:val="Normlny"/>
    <w:uiPriority w:val="99"/>
    <w:unhideWhenUsed/>
    <w:rsid w:val="00F43327"/>
    <w:pPr>
      <w:spacing w:before="100" w:beforeAutospacing="1" w:after="100" w:afterAutospacing="1" w:line="240" w:lineRule="auto"/>
    </w:pPr>
    <w:rPr>
      <w:rFonts w:ascii="Times New Roman" w:eastAsia="Times New Roman" w:hAnsi="Times New Roman" w:cs="Times New Roman"/>
      <w:sz w:val="24"/>
      <w:szCs w:val="24"/>
      <w:lang w:eastAsia="cs-CZ"/>
    </w:rPr>
  </w:style>
  <w:style w:type="table" w:styleId="Mriekatabuky">
    <w:name w:val="Table Grid"/>
    <w:basedOn w:val="Normlnatabuka"/>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Zvraznenie">
    <w:name w:val="Emphasis"/>
    <w:basedOn w:val="Predvolenpsmoodseku"/>
    <w:uiPriority w:val="20"/>
    <w:qFormat/>
    <w:rsid w:val="00C9013D"/>
    <w:rPr>
      <w:i/>
      <w:iCs/>
    </w:rPr>
  </w:style>
  <w:style w:type="character" w:customStyle="1" w:styleId="OdsekzoznamuChar">
    <w:name w:val="Odsek zoznamu Char"/>
    <w:aliases w:val="tabulky Char,Conclusion de partie Char,Numbered Para 1 Char,Dot pt Char,No Spacing1 Char,List Paragraph Char Char Char Char,Indicator Text Char,Bullet 1 Char,List Paragraph1 Char,Bullet Points Char,MAIN CONTENT Char,Heading 2_sj Char"/>
    <w:link w:val="Odsekzoznamu"/>
    <w:uiPriority w:val="34"/>
    <w:qFormat/>
    <w:locked/>
    <w:rsid w:val="008E016C"/>
  </w:style>
  <w:style w:type="character" w:customStyle="1" w:styleId="UnresolvedMention2">
    <w:name w:val="Unresolved Mention2"/>
    <w:basedOn w:val="Predvolenpsmoodseku"/>
    <w:uiPriority w:val="99"/>
    <w:unhideWhenUsed/>
    <w:rsid w:val="00524B41"/>
    <w:rPr>
      <w:color w:val="605E5C"/>
      <w:shd w:val="clear" w:color="auto" w:fill="E1DFDD"/>
    </w:rPr>
  </w:style>
  <w:style w:type="character" w:customStyle="1" w:styleId="Mention2">
    <w:name w:val="Mention2"/>
    <w:basedOn w:val="Predvolenpsmoodseku"/>
    <w:uiPriority w:val="99"/>
    <w:unhideWhenUsed/>
    <w:rsid w:val="00524B41"/>
    <w:rPr>
      <w:color w:val="2B579A"/>
      <w:shd w:val="clear" w:color="auto" w:fill="E1DFDD"/>
    </w:rPr>
  </w:style>
  <w:style w:type="character" w:styleId="Siln">
    <w:name w:val="Strong"/>
    <w:basedOn w:val="Predvolenpsmoodseku"/>
    <w:uiPriority w:val="22"/>
    <w:qFormat/>
    <w:rsid w:val="00C82ED9"/>
    <w:rPr>
      <w:rFonts w:ascii="Times New Roman" w:hAnsi="Times New Roman" w:cs="Times New Roman"/>
      <w:b/>
      <w:bCs/>
    </w:rPr>
  </w:style>
  <w:style w:type="paragraph" w:styleId="Textvysvetlivky">
    <w:name w:val="endnote text"/>
    <w:basedOn w:val="Normlny"/>
    <w:link w:val="TextvysvetlivkyChar"/>
    <w:uiPriority w:val="99"/>
    <w:semiHidden/>
    <w:unhideWhenUsed/>
    <w:qFormat/>
    <w:rsid w:val="00C56504"/>
    <w:pPr>
      <w:spacing w:before="60" w:after="0" w:line="240" w:lineRule="auto"/>
    </w:pPr>
    <w:rPr>
      <w:rFonts w:ascii="Arial" w:hAnsi="Arial"/>
      <w:sz w:val="20"/>
      <w:szCs w:val="20"/>
    </w:rPr>
  </w:style>
  <w:style w:type="character" w:customStyle="1" w:styleId="TextvysvetlivkyChar">
    <w:name w:val="Text vysvetlivky Char"/>
    <w:basedOn w:val="Predvolenpsmoodseku"/>
    <w:link w:val="Textvysvetlivky"/>
    <w:uiPriority w:val="99"/>
    <w:semiHidden/>
    <w:rsid w:val="00C56504"/>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5596">
      <w:bodyDiv w:val="1"/>
      <w:marLeft w:val="0"/>
      <w:marRight w:val="0"/>
      <w:marTop w:val="0"/>
      <w:marBottom w:val="0"/>
      <w:divBdr>
        <w:top w:val="none" w:sz="0" w:space="0" w:color="auto"/>
        <w:left w:val="none" w:sz="0" w:space="0" w:color="auto"/>
        <w:bottom w:val="none" w:sz="0" w:space="0" w:color="auto"/>
        <w:right w:val="none" w:sz="0" w:space="0" w:color="auto"/>
      </w:divBdr>
    </w:div>
    <w:div w:id="55789593">
      <w:bodyDiv w:val="1"/>
      <w:marLeft w:val="0"/>
      <w:marRight w:val="0"/>
      <w:marTop w:val="0"/>
      <w:marBottom w:val="0"/>
      <w:divBdr>
        <w:top w:val="none" w:sz="0" w:space="0" w:color="auto"/>
        <w:left w:val="none" w:sz="0" w:space="0" w:color="auto"/>
        <w:bottom w:val="none" w:sz="0" w:space="0" w:color="auto"/>
        <w:right w:val="none" w:sz="0" w:space="0" w:color="auto"/>
      </w:divBdr>
    </w:div>
    <w:div w:id="77482634">
      <w:bodyDiv w:val="1"/>
      <w:marLeft w:val="0"/>
      <w:marRight w:val="0"/>
      <w:marTop w:val="0"/>
      <w:marBottom w:val="0"/>
      <w:divBdr>
        <w:top w:val="none" w:sz="0" w:space="0" w:color="auto"/>
        <w:left w:val="none" w:sz="0" w:space="0" w:color="auto"/>
        <w:bottom w:val="none" w:sz="0" w:space="0" w:color="auto"/>
        <w:right w:val="none" w:sz="0" w:space="0" w:color="auto"/>
      </w:divBdr>
    </w:div>
    <w:div w:id="88308877">
      <w:bodyDiv w:val="1"/>
      <w:marLeft w:val="0"/>
      <w:marRight w:val="0"/>
      <w:marTop w:val="0"/>
      <w:marBottom w:val="0"/>
      <w:divBdr>
        <w:top w:val="none" w:sz="0" w:space="0" w:color="auto"/>
        <w:left w:val="none" w:sz="0" w:space="0" w:color="auto"/>
        <w:bottom w:val="none" w:sz="0" w:space="0" w:color="auto"/>
        <w:right w:val="none" w:sz="0" w:space="0" w:color="auto"/>
      </w:divBdr>
    </w:div>
    <w:div w:id="211692201">
      <w:bodyDiv w:val="1"/>
      <w:marLeft w:val="0"/>
      <w:marRight w:val="0"/>
      <w:marTop w:val="0"/>
      <w:marBottom w:val="0"/>
      <w:divBdr>
        <w:top w:val="none" w:sz="0" w:space="0" w:color="auto"/>
        <w:left w:val="none" w:sz="0" w:space="0" w:color="auto"/>
        <w:bottom w:val="none" w:sz="0" w:space="0" w:color="auto"/>
        <w:right w:val="none" w:sz="0" w:space="0" w:color="auto"/>
      </w:divBdr>
    </w:div>
    <w:div w:id="268391342">
      <w:bodyDiv w:val="1"/>
      <w:marLeft w:val="0"/>
      <w:marRight w:val="0"/>
      <w:marTop w:val="0"/>
      <w:marBottom w:val="0"/>
      <w:divBdr>
        <w:top w:val="none" w:sz="0" w:space="0" w:color="auto"/>
        <w:left w:val="none" w:sz="0" w:space="0" w:color="auto"/>
        <w:bottom w:val="none" w:sz="0" w:space="0" w:color="auto"/>
        <w:right w:val="none" w:sz="0" w:space="0" w:color="auto"/>
      </w:divBdr>
      <w:divsChild>
        <w:div w:id="404691496">
          <w:marLeft w:val="0"/>
          <w:marRight w:val="0"/>
          <w:marTop w:val="0"/>
          <w:marBottom w:val="0"/>
          <w:divBdr>
            <w:top w:val="none" w:sz="0" w:space="0" w:color="auto"/>
            <w:left w:val="none" w:sz="0" w:space="0" w:color="auto"/>
            <w:bottom w:val="none" w:sz="0" w:space="0" w:color="auto"/>
            <w:right w:val="none" w:sz="0" w:space="0" w:color="auto"/>
          </w:divBdr>
        </w:div>
      </w:divsChild>
    </w:div>
    <w:div w:id="368845487">
      <w:bodyDiv w:val="1"/>
      <w:marLeft w:val="0"/>
      <w:marRight w:val="0"/>
      <w:marTop w:val="0"/>
      <w:marBottom w:val="0"/>
      <w:divBdr>
        <w:top w:val="none" w:sz="0" w:space="0" w:color="auto"/>
        <w:left w:val="none" w:sz="0" w:space="0" w:color="auto"/>
        <w:bottom w:val="none" w:sz="0" w:space="0" w:color="auto"/>
        <w:right w:val="none" w:sz="0" w:space="0" w:color="auto"/>
      </w:divBdr>
    </w:div>
    <w:div w:id="500314300">
      <w:bodyDiv w:val="1"/>
      <w:marLeft w:val="0"/>
      <w:marRight w:val="0"/>
      <w:marTop w:val="0"/>
      <w:marBottom w:val="0"/>
      <w:divBdr>
        <w:top w:val="none" w:sz="0" w:space="0" w:color="auto"/>
        <w:left w:val="none" w:sz="0" w:space="0" w:color="auto"/>
        <w:bottom w:val="none" w:sz="0" w:space="0" w:color="auto"/>
        <w:right w:val="none" w:sz="0" w:space="0" w:color="auto"/>
      </w:divBdr>
    </w:div>
    <w:div w:id="536623476">
      <w:bodyDiv w:val="1"/>
      <w:marLeft w:val="0"/>
      <w:marRight w:val="0"/>
      <w:marTop w:val="0"/>
      <w:marBottom w:val="0"/>
      <w:divBdr>
        <w:top w:val="none" w:sz="0" w:space="0" w:color="auto"/>
        <w:left w:val="none" w:sz="0" w:space="0" w:color="auto"/>
        <w:bottom w:val="none" w:sz="0" w:space="0" w:color="auto"/>
        <w:right w:val="none" w:sz="0" w:space="0" w:color="auto"/>
      </w:divBdr>
    </w:div>
    <w:div w:id="553809105">
      <w:bodyDiv w:val="1"/>
      <w:marLeft w:val="0"/>
      <w:marRight w:val="0"/>
      <w:marTop w:val="0"/>
      <w:marBottom w:val="0"/>
      <w:divBdr>
        <w:top w:val="none" w:sz="0" w:space="0" w:color="auto"/>
        <w:left w:val="none" w:sz="0" w:space="0" w:color="auto"/>
        <w:bottom w:val="none" w:sz="0" w:space="0" w:color="auto"/>
        <w:right w:val="none" w:sz="0" w:space="0" w:color="auto"/>
      </w:divBdr>
    </w:div>
    <w:div w:id="607856508">
      <w:bodyDiv w:val="1"/>
      <w:marLeft w:val="0"/>
      <w:marRight w:val="0"/>
      <w:marTop w:val="0"/>
      <w:marBottom w:val="0"/>
      <w:divBdr>
        <w:top w:val="none" w:sz="0" w:space="0" w:color="auto"/>
        <w:left w:val="none" w:sz="0" w:space="0" w:color="auto"/>
        <w:bottom w:val="none" w:sz="0" w:space="0" w:color="auto"/>
        <w:right w:val="none" w:sz="0" w:space="0" w:color="auto"/>
      </w:divBdr>
      <w:divsChild>
        <w:div w:id="1422215668">
          <w:marLeft w:val="0"/>
          <w:marRight w:val="0"/>
          <w:marTop w:val="0"/>
          <w:marBottom w:val="0"/>
          <w:divBdr>
            <w:top w:val="none" w:sz="0" w:space="0" w:color="auto"/>
            <w:left w:val="none" w:sz="0" w:space="0" w:color="auto"/>
            <w:bottom w:val="none" w:sz="0" w:space="0" w:color="auto"/>
            <w:right w:val="none" w:sz="0" w:space="0" w:color="auto"/>
          </w:divBdr>
        </w:div>
      </w:divsChild>
    </w:div>
    <w:div w:id="610017456">
      <w:bodyDiv w:val="1"/>
      <w:marLeft w:val="0"/>
      <w:marRight w:val="0"/>
      <w:marTop w:val="0"/>
      <w:marBottom w:val="0"/>
      <w:divBdr>
        <w:top w:val="none" w:sz="0" w:space="0" w:color="auto"/>
        <w:left w:val="none" w:sz="0" w:space="0" w:color="auto"/>
        <w:bottom w:val="none" w:sz="0" w:space="0" w:color="auto"/>
        <w:right w:val="none" w:sz="0" w:space="0" w:color="auto"/>
      </w:divBdr>
    </w:div>
    <w:div w:id="614563743">
      <w:bodyDiv w:val="1"/>
      <w:marLeft w:val="0"/>
      <w:marRight w:val="0"/>
      <w:marTop w:val="0"/>
      <w:marBottom w:val="0"/>
      <w:divBdr>
        <w:top w:val="none" w:sz="0" w:space="0" w:color="auto"/>
        <w:left w:val="none" w:sz="0" w:space="0" w:color="auto"/>
        <w:bottom w:val="none" w:sz="0" w:space="0" w:color="auto"/>
        <w:right w:val="none" w:sz="0" w:space="0" w:color="auto"/>
      </w:divBdr>
    </w:div>
    <w:div w:id="742605569">
      <w:bodyDiv w:val="1"/>
      <w:marLeft w:val="0"/>
      <w:marRight w:val="0"/>
      <w:marTop w:val="0"/>
      <w:marBottom w:val="0"/>
      <w:divBdr>
        <w:top w:val="none" w:sz="0" w:space="0" w:color="auto"/>
        <w:left w:val="none" w:sz="0" w:space="0" w:color="auto"/>
        <w:bottom w:val="none" w:sz="0" w:space="0" w:color="auto"/>
        <w:right w:val="none" w:sz="0" w:space="0" w:color="auto"/>
      </w:divBdr>
    </w:div>
    <w:div w:id="787700990">
      <w:bodyDiv w:val="1"/>
      <w:marLeft w:val="0"/>
      <w:marRight w:val="0"/>
      <w:marTop w:val="0"/>
      <w:marBottom w:val="0"/>
      <w:divBdr>
        <w:top w:val="none" w:sz="0" w:space="0" w:color="auto"/>
        <w:left w:val="none" w:sz="0" w:space="0" w:color="auto"/>
        <w:bottom w:val="none" w:sz="0" w:space="0" w:color="auto"/>
        <w:right w:val="none" w:sz="0" w:space="0" w:color="auto"/>
      </w:divBdr>
    </w:div>
    <w:div w:id="827597612">
      <w:bodyDiv w:val="1"/>
      <w:marLeft w:val="0"/>
      <w:marRight w:val="0"/>
      <w:marTop w:val="0"/>
      <w:marBottom w:val="0"/>
      <w:divBdr>
        <w:top w:val="none" w:sz="0" w:space="0" w:color="auto"/>
        <w:left w:val="none" w:sz="0" w:space="0" w:color="auto"/>
        <w:bottom w:val="none" w:sz="0" w:space="0" w:color="auto"/>
        <w:right w:val="none" w:sz="0" w:space="0" w:color="auto"/>
      </w:divBdr>
    </w:div>
    <w:div w:id="839539928">
      <w:bodyDiv w:val="1"/>
      <w:marLeft w:val="0"/>
      <w:marRight w:val="0"/>
      <w:marTop w:val="0"/>
      <w:marBottom w:val="0"/>
      <w:divBdr>
        <w:top w:val="none" w:sz="0" w:space="0" w:color="auto"/>
        <w:left w:val="none" w:sz="0" w:space="0" w:color="auto"/>
        <w:bottom w:val="none" w:sz="0" w:space="0" w:color="auto"/>
        <w:right w:val="none" w:sz="0" w:space="0" w:color="auto"/>
      </w:divBdr>
    </w:div>
    <w:div w:id="840698133">
      <w:bodyDiv w:val="1"/>
      <w:marLeft w:val="0"/>
      <w:marRight w:val="0"/>
      <w:marTop w:val="0"/>
      <w:marBottom w:val="0"/>
      <w:divBdr>
        <w:top w:val="none" w:sz="0" w:space="0" w:color="auto"/>
        <w:left w:val="none" w:sz="0" w:space="0" w:color="auto"/>
        <w:bottom w:val="none" w:sz="0" w:space="0" w:color="auto"/>
        <w:right w:val="none" w:sz="0" w:space="0" w:color="auto"/>
      </w:divBdr>
    </w:div>
    <w:div w:id="844442067">
      <w:bodyDiv w:val="1"/>
      <w:marLeft w:val="0"/>
      <w:marRight w:val="0"/>
      <w:marTop w:val="0"/>
      <w:marBottom w:val="0"/>
      <w:divBdr>
        <w:top w:val="none" w:sz="0" w:space="0" w:color="auto"/>
        <w:left w:val="none" w:sz="0" w:space="0" w:color="auto"/>
        <w:bottom w:val="none" w:sz="0" w:space="0" w:color="auto"/>
        <w:right w:val="none" w:sz="0" w:space="0" w:color="auto"/>
      </w:divBdr>
    </w:div>
    <w:div w:id="863329485">
      <w:bodyDiv w:val="1"/>
      <w:marLeft w:val="0"/>
      <w:marRight w:val="0"/>
      <w:marTop w:val="0"/>
      <w:marBottom w:val="0"/>
      <w:divBdr>
        <w:top w:val="none" w:sz="0" w:space="0" w:color="auto"/>
        <w:left w:val="none" w:sz="0" w:space="0" w:color="auto"/>
        <w:bottom w:val="none" w:sz="0" w:space="0" w:color="auto"/>
        <w:right w:val="none" w:sz="0" w:space="0" w:color="auto"/>
      </w:divBdr>
    </w:div>
    <w:div w:id="891960583">
      <w:bodyDiv w:val="1"/>
      <w:marLeft w:val="0"/>
      <w:marRight w:val="0"/>
      <w:marTop w:val="0"/>
      <w:marBottom w:val="0"/>
      <w:divBdr>
        <w:top w:val="none" w:sz="0" w:space="0" w:color="auto"/>
        <w:left w:val="none" w:sz="0" w:space="0" w:color="auto"/>
        <w:bottom w:val="none" w:sz="0" w:space="0" w:color="auto"/>
        <w:right w:val="none" w:sz="0" w:space="0" w:color="auto"/>
      </w:divBdr>
    </w:div>
    <w:div w:id="904298206">
      <w:bodyDiv w:val="1"/>
      <w:marLeft w:val="0"/>
      <w:marRight w:val="0"/>
      <w:marTop w:val="0"/>
      <w:marBottom w:val="0"/>
      <w:divBdr>
        <w:top w:val="none" w:sz="0" w:space="0" w:color="auto"/>
        <w:left w:val="none" w:sz="0" w:space="0" w:color="auto"/>
        <w:bottom w:val="none" w:sz="0" w:space="0" w:color="auto"/>
        <w:right w:val="none" w:sz="0" w:space="0" w:color="auto"/>
      </w:divBdr>
    </w:div>
    <w:div w:id="986856244">
      <w:bodyDiv w:val="1"/>
      <w:marLeft w:val="0"/>
      <w:marRight w:val="0"/>
      <w:marTop w:val="0"/>
      <w:marBottom w:val="0"/>
      <w:divBdr>
        <w:top w:val="none" w:sz="0" w:space="0" w:color="auto"/>
        <w:left w:val="none" w:sz="0" w:space="0" w:color="auto"/>
        <w:bottom w:val="none" w:sz="0" w:space="0" w:color="auto"/>
        <w:right w:val="none" w:sz="0" w:space="0" w:color="auto"/>
      </w:divBdr>
    </w:div>
    <w:div w:id="1002657722">
      <w:bodyDiv w:val="1"/>
      <w:marLeft w:val="0"/>
      <w:marRight w:val="0"/>
      <w:marTop w:val="0"/>
      <w:marBottom w:val="0"/>
      <w:divBdr>
        <w:top w:val="none" w:sz="0" w:space="0" w:color="auto"/>
        <w:left w:val="none" w:sz="0" w:space="0" w:color="auto"/>
        <w:bottom w:val="none" w:sz="0" w:space="0" w:color="auto"/>
        <w:right w:val="none" w:sz="0" w:space="0" w:color="auto"/>
      </w:divBdr>
    </w:div>
    <w:div w:id="1018577093">
      <w:bodyDiv w:val="1"/>
      <w:marLeft w:val="0"/>
      <w:marRight w:val="0"/>
      <w:marTop w:val="0"/>
      <w:marBottom w:val="0"/>
      <w:divBdr>
        <w:top w:val="none" w:sz="0" w:space="0" w:color="auto"/>
        <w:left w:val="none" w:sz="0" w:space="0" w:color="auto"/>
        <w:bottom w:val="none" w:sz="0" w:space="0" w:color="auto"/>
        <w:right w:val="none" w:sz="0" w:space="0" w:color="auto"/>
      </w:divBdr>
    </w:div>
    <w:div w:id="1038704379">
      <w:bodyDiv w:val="1"/>
      <w:marLeft w:val="0"/>
      <w:marRight w:val="0"/>
      <w:marTop w:val="0"/>
      <w:marBottom w:val="0"/>
      <w:divBdr>
        <w:top w:val="none" w:sz="0" w:space="0" w:color="auto"/>
        <w:left w:val="none" w:sz="0" w:space="0" w:color="auto"/>
        <w:bottom w:val="none" w:sz="0" w:space="0" w:color="auto"/>
        <w:right w:val="none" w:sz="0" w:space="0" w:color="auto"/>
      </w:divBdr>
    </w:div>
    <w:div w:id="1044016219">
      <w:bodyDiv w:val="1"/>
      <w:marLeft w:val="0"/>
      <w:marRight w:val="0"/>
      <w:marTop w:val="0"/>
      <w:marBottom w:val="0"/>
      <w:divBdr>
        <w:top w:val="none" w:sz="0" w:space="0" w:color="auto"/>
        <w:left w:val="none" w:sz="0" w:space="0" w:color="auto"/>
        <w:bottom w:val="none" w:sz="0" w:space="0" w:color="auto"/>
        <w:right w:val="none" w:sz="0" w:space="0" w:color="auto"/>
      </w:divBdr>
    </w:div>
    <w:div w:id="1057556533">
      <w:bodyDiv w:val="1"/>
      <w:marLeft w:val="0"/>
      <w:marRight w:val="0"/>
      <w:marTop w:val="0"/>
      <w:marBottom w:val="0"/>
      <w:divBdr>
        <w:top w:val="none" w:sz="0" w:space="0" w:color="auto"/>
        <w:left w:val="none" w:sz="0" w:space="0" w:color="auto"/>
        <w:bottom w:val="none" w:sz="0" w:space="0" w:color="auto"/>
        <w:right w:val="none" w:sz="0" w:space="0" w:color="auto"/>
      </w:divBdr>
    </w:div>
    <w:div w:id="1111976957">
      <w:bodyDiv w:val="1"/>
      <w:marLeft w:val="0"/>
      <w:marRight w:val="0"/>
      <w:marTop w:val="0"/>
      <w:marBottom w:val="0"/>
      <w:divBdr>
        <w:top w:val="none" w:sz="0" w:space="0" w:color="auto"/>
        <w:left w:val="none" w:sz="0" w:space="0" w:color="auto"/>
        <w:bottom w:val="none" w:sz="0" w:space="0" w:color="auto"/>
        <w:right w:val="none" w:sz="0" w:space="0" w:color="auto"/>
      </w:divBdr>
    </w:div>
    <w:div w:id="1152790081">
      <w:bodyDiv w:val="1"/>
      <w:marLeft w:val="0"/>
      <w:marRight w:val="0"/>
      <w:marTop w:val="0"/>
      <w:marBottom w:val="0"/>
      <w:divBdr>
        <w:top w:val="none" w:sz="0" w:space="0" w:color="auto"/>
        <w:left w:val="none" w:sz="0" w:space="0" w:color="auto"/>
        <w:bottom w:val="none" w:sz="0" w:space="0" w:color="auto"/>
        <w:right w:val="none" w:sz="0" w:space="0" w:color="auto"/>
      </w:divBdr>
    </w:div>
    <w:div w:id="1224834585">
      <w:bodyDiv w:val="1"/>
      <w:marLeft w:val="0"/>
      <w:marRight w:val="0"/>
      <w:marTop w:val="0"/>
      <w:marBottom w:val="0"/>
      <w:divBdr>
        <w:top w:val="none" w:sz="0" w:space="0" w:color="auto"/>
        <w:left w:val="none" w:sz="0" w:space="0" w:color="auto"/>
        <w:bottom w:val="none" w:sz="0" w:space="0" w:color="auto"/>
        <w:right w:val="none" w:sz="0" w:space="0" w:color="auto"/>
      </w:divBdr>
    </w:div>
    <w:div w:id="1261137935">
      <w:bodyDiv w:val="1"/>
      <w:marLeft w:val="0"/>
      <w:marRight w:val="0"/>
      <w:marTop w:val="0"/>
      <w:marBottom w:val="0"/>
      <w:divBdr>
        <w:top w:val="none" w:sz="0" w:space="0" w:color="auto"/>
        <w:left w:val="none" w:sz="0" w:space="0" w:color="auto"/>
        <w:bottom w:val="none" w:sz="0" w:space="0" w:color="auto"/>
        <w:right w:val="none" w:sz="0" w:space="0" w:color="auto"/>
      </w:divBdr>
    </w:div>
    <w:div w:id="1268730003">
      <w:bodyDiv w:val="1"/>
      <w:marLeft w:val="0"/>
      <w:marRight w:val="0"/>
      <w:marTop w:val="0"/>
      <w:marBottom w:val="0"/>
      <w:divBdr>
        <w:top w:val="none" w:sz="0" w:space="0" w:color="auto"/>
        <w:left w:val="none" w:sz="0" w:space="0" w:color="auto"/>
        <w:bottom w:val="none" w:sz="0" w:space="0" w:color="auto"/>
        <w:right w:val="none" w:sz="0" w:space="0" w:color="auto"/>
      </w:divBdr>
    </w:div>
    <w:div w:id="1310402840">
      <w:bodyDiv w:val="1"/>
      <w:marLeft w:val="0"/>
      <w:marRight w:val="0"/>
      <w:marTop w:val="0"/>
      <w:marBottom w:val="0"/>
      <w:divBdr>
        <w:top w:val="none" w:sz="0" w:space="0" w:color="auto"/>
        <w:left w:val="none" w:sz="0" w:space="0" w:color="auto"/>
        <w:bottom w:val="none" w:sz="0" w:space="0" w:color="auto"/>
        <w:right w:val="none" w:sz="0" w:space="0" w:color="auto"/>
      </w:divBdr>
    </w:div>
    <w:div w:id="1346590557">
      <w:bodyDiv w:val="1"/>
      <w:marLeft w:val="0"/>
      <w:marRight w:val="0"/>
      <w:marTop w:val="0"/>
      <w:marBottom w:val="0"/>
      <w:divBdr>
        <w:top w:val="none" w:sz="0" w:space="0" w:color="auto"/>
        <w:left w:val="none" w:sz="0" w:space="0" w:color="auto"/>
        <w:bottom w:val="none" w:sz="0" w:space="0" w:color="auto"/>
        <w:right w:val="none" w:sz="0" w:space="0" w:color="auto"/>
      </w:divBdr>
      <w:divsChild>
        <w:div w:id="2098166">
          <w:marLeft w:val="0"/>
          <w:marRight w:val="0"/>
          <w:marTop w:val="200"/>
          <w:marBottom w:val="0"/>
          <w:divBdr>
            <w:top w:val="none" w:sz="0" w:space="0" w:color="auto"/>
            <w:left w:val="none" w:sz="0" w:space="0" w:color="auto"/>
            <w:bottom w:val="none" w:sz="0" w:space="0" w:color="auto"/>
            <w:right w:val="none" w:sz="0" w:space="0" w:color="auto"/>
          </w:divBdr>
        </w:div>
        <w:div w:id="4944685">
          <w:marLeft w:val="0"/>
          <w:marRight w:val="0"/>
          <w:marTop w:val="400"/>
          <w:marBottom w:val="0"/>
          <w:divBdr>
            <w:top w:val="none" w:sz="0" w:space="0" w:color="auto"/>
            <w:left w:val="none" w:sz="0" w:space="0" w:color="auto"/>
            <w:bottom w:val="none" w:sz="0" w:space="0" w:color="auto"/>
            <w:right w:val="none" w:sz="0" w:space="0" w:color="auto"/>
          </w:divBdr>
          <w:divsChild>
            <w:div w:id="1381829739">
              <w:marLeft w:val="600"/>
              <w:marRight w:val="0"/>
              <w:marTop w:val="80"/>
              <w:marBottom w:val="0"/>
              <w:divBdr>
                <w:top w:val="none" w:sz="0" w:space="0" w:color="auto"/>
                <w:left w:val="none" w:sz="0" w:space="0" w:color="auto"/>
                <w:bottom w:val="none" w:sz="0" w:space="0" w:color="auto"/>
                <w:right w:val="none" w:sz="0" w:space="0" w:color="auto"/>
              </w:divBdr>
            </w:div>
            <w:div w:id="1673144351">
              <w:marLeft w:val="600"/>
              <w:marRight w:val="0"/>
              <w:marTop w:val="80"/>
              <w:marBottom w:val="0"/>
              <w:divBdr>
                <w:top w:val="none" w:sz="0" w:space="0" w:color="auto"/>
                <w:left w:val="none" w:sz="0" w:space="0" w:color="auto"/>
                <w:bottom w:val="none" w:sz="0" w:space="0" w:color="auto"/>
                <w:right w:val="none" w:sz="0" w:space="0" w:color="auto"/>
              </w:divBdr>
            </w:div>
            <w:div w:id="1905601035">
              <w:marLeft w:val="600"/>
              <w:marRight w:val="0"/>
              <w:marTop w:val="80"/>
              <w:marBottom w:val="0"/>
              <w:divBdr>
                <w:top w:val="none" w:sz="0" w:space="0" w:color="auto"/>
                <w:left w:val="none" w:sz="0" w:space="0" w:color="auto"/>
                <w:bottom w:val="none" w:sz="0" w:space="0" w:color="auto"/>
                <w:right w:val="none" w:sz="0" w:space="0" w:color="auto"/>
              </w:divBdr>
            </w:div>
          </w:divsChild>
        </w:div>
        <w:div w:id="8796014">
          <w:marLeft w:val="0"/>
          <w:marRight w:val="0"/>
          <w:marTop w:val="400"/>
          <w:marBottom w:val="0"/>
          <w:divBdr>
            <w:top w:val="none" w:sz="0" w:space="0" w:color="auto"/>
            <w:left w:val="none" w:sz="0" w:space="0" w:color="auto"/>
            <w:bottom w:val="none" w:sz="0" w:space="0" w:color="auto"/>
            <w:right w:val="none" w:sz="0" w:space="0" w:color="auto"/>
          </w:divBdr>
        </w:div>
        <w:div w:id="10644785">
          <w:marLeft w:val="0"/>
          <w:marRight w:val="0"/>
          <w:marTop w:val="400"/>
          <w:marBottom w:val="0"/>
          <w:divBdr>
            <w:top w:val="none" w:sz="0" w:space="0" w:color="auto"/>
            <w:left w:val="none" w:sz="0" w:space="0" w:color="auto"/>
            <w:bottom w:val="none" w:sz="0" w:space="0" w:color="auto"/>
            <w:right w:val="none" w:sz="0" w:space="0" w:color="auto"/>
          </w:divBdr>
        </w:div>
        <w:div w:id="11300369">
          <w:marLeft w:val="0"/>
          <w:marRight w:val="0"/>
          <w:marTop w:val="400"/>
          <w:marBottom w:val="0"/>
          <w:divBdr>
            <w:top w:val="none" w:sz="0" w:space="0" w:color="auto"/>
            <w:left w:val="none" w:sz="0" w:space="0" w:color="auto"/>
            <w:bottom w:val="none" w:sz="0" w:space="0" w:color="auto"/>
            <w:right w:val="none" w:sz="0" w:space="0" w:color="auto"/>
          </w:divBdr>
        </w:div>
        <w:div w:id="15273995">
          <w:marLeft w:val="0"/>
          <w:marRight w:val="0"/>
          <w:marTop w:val="400"/>
          <w:marBottom w:val="0"/>
          <w:divBdr>
            <w:top w:val="none" w:sz="0" w:space="0" w:color="auto"/>
            <w:left w:val="none" w:sz="0" w:space="0" w:color="auto"/>
            <w:bottom w:val="none" w:sz="0" w:space="0" w:color="auto"/>
            <w:right w:val="none" w:sz="0" w:space="0" w:color="auto"/>
          </w:divBdr>
          <w:divsChild>
            <w:div w:id="154810515">
              <w:marLeft w:val="600"/>
              <w:marRight w:val="0"/>
              <w:marTop w:val="80"/>
              <w:marBottom w:val="0"/>
              <w:divBdr>
                <w:top w:val="none" w:sz="0" w:space="0" w:color="auto"/>
                <w:left w:val="none" w:sz="0" w:space="0" w:color="auto"/>
                <w:bottom w:val="none" w:sz="0" w:space="0" w:color="auto"/>
                <w:right w:val="none" w:sz="0" w:space="0" w:color="auto"/>
              </w:divBdr>
            </w:div>
            <w:div w:id="1524905748">
              <w:marLeft w:val="600"/>
              <w:marRight w:val="0"/>
              <w:marTop w:val="80"/>
              <w:marBottom w:val="0"/>
              <w:divBdr>
                <w:top w:val="none" w:sz="0" w:space="0" w:color="auto"/>
                <w:left w:val="none" w:sz="0" w:space="0" w:color="auto"/>
                <w:bottom w:val="none" w:sz="0" w:space="0" w:color="auto"/>
                <w:right w:val="none" w:sz="0" w:space="0" w:color="auto"/>
              </w:divBdr>
            </w:div>
          </w:divsChild>
        </w:div>
        <w:div w:id="15934879">
          <w:marLeft w:val="0"/>
          <w:marRight w:val="0"/>
          <w:marTop w:val="400"/>
          <w:marBottom w:val="0"/>
          <w:divBdr>
            <w:top w:val="none" w:sz="0" w:space="0" w:color="auto"/>
            <w:left w:val="none" w:sz="0" w:space="0" w:color="auto"/>
            <w:bottom w:val="none" w:sz="0" w:space="0" w:color="auto"/>
            <w:right w:val="none" w:sz="0" w:space="0" w:color="auto"/>
          </w:divBdr>
        </w:div>
        <w:div w:id="16275575">
          <w:marLeft w:val="0"/>
          <w:marRight w:val="0"/>
          <w:marTop w:val="400"/>
          <w:marBottom w:val="0"/>
          <w:divBdr>
            <w:top w:val="none" w:sz="0" w:space="0" w:color="auto"/>
            <w:left w:val="none" w:sz="0" w:space="0" w:color="auto"/>
            <w:bottom w:val="none" w:sz="0" w:space="0" w:color="auto"/>
            <w:right w:val="none" w:sz="0" w:space="0" w:color="auto"/>
          </w:divBdr>
        </w:div>
        <w:div w:id="21901328">
          <w:marLeft w:val="0"/>
          <w:marRight w:val="0"/>
          <w:marTop w:val="400"/>
          <w:marBottom w:val="0"/>
          <w:divBdr>
            <w:top w:val="none" w:sz="0" w:space="0" w:color="auto"/>
            <w:left w:val="none" w:sz="0" w:space="0" w:color="auto"/>
            <w:bottom w:val="none" w:sz="0" w:space="0" w:color="auto"/>
            <w:right w:val="none" w:sz="0" w:space="0" w:color="auto"/>
          </w:divBdr>
        </w:div>
        <w:div w:id="23408612">
          <w:marLeft w:val="0"/>
          <w:marRight w:val="0"/>
          <w:marTop w:val="400"/>
          <w:marBottom w:val="0"/>
          <w:divBdr>
            <w:top w:val="none" w:sz="0" w:space="0" w:color="auto"/>
            <w:left w:val="none" w:sz="0" w:space="0" w:color="auto"/>
            <w:bottom w:val="none" w:sz="0" w:space="0" w:color="auto"/>
            <w:right w:val="none" w:sz="0" w:space="0" w:color="auto"/>
          </w:divBdr>
        </w:div>
        <w:div w:id="24915629">
          <w:marLeft w:val="0"/>
          <w:marRight w:val="0"/>
          <w:marTop w:val="560"/>
          <w:marBottom w:val="240"/>
          <w:divBdr>
            <w:top w:val="none" w:sz="0" w:space="0" w:color="auto"/>
            <w:left w:val="none" w:sz="0" w:space="0" w:color="auto"/>
            <w:bottom w:val="none" w:sz="0" w:space="0" w:color="auto"/>
            <w:right w:val="none" w:sz="0" w:space="0" w:color="auto"/>
          </w:divBdr>
        </w:div>
        <w:div w:id="25757561">
          <w:marLeft w:val="0"/>
          <w:marRight w:val="0"/>
          <w:marTop w:val="400"/>
          <w:marBottom w:val="0"/>
          <w:divBdr>
            <w:top w:val="none" w:sz="0" w:space="0" w:color="auto"/>
            <w:left w:val="none" w:sz="0" w:space="0" w:color="auto"/>
            <w:bottom w:val="none" w:sz="0" w:space="0" w:color="auto"/>
            <w:right w:val="none" w:sz="0" w:space="0" w:color="auto"/>
          </w:divBdr>
          <w:divsChild>
            <w:div w:id="779371666">
              <w:marLeft w:val="600"/>
              <w:marRight w:val="0"/>
              <w:marTop w:val="80"/>
              <w:marBottom w:val="0"/>
              <w:divBdr>
                <w:top w:val="none" w:sz="0" w:space="0" w:color="auto"/>
                <w:left w:val="none" w:sz="0" w:space="0" w:color="auto"/>
                <w:bottom w:val="none" w:sz="0" w:space="0" w:color="auto"/>
                <w:right w:val="none" w:sz="0" w:space="0" w:color="auto"/>
              </w:divBdr>
              <w:divsChild>
                <w:div w:id="1632978518">
                  <w:marLeft w:val="900"/>
                  <w:marRight w:val="0"/>
                  <w:marTop w:val="0"/>
                  <w:marBottom w:val="0"/>
                  <w:divBdr>
                    <w:top w:val="none" w:sz="0" w:space="0" w:color="auto"/>
                    <w:left w:val="none" w:sz="0" w:space="0" w:color="auto"/>
                    <w:bottom w:val="none" w:sz="0" w:space="0" w:color="auto"/>
                    <w:right w:val="none" w:sz="0" w:space="0" w:color="auto"/>
                  </w:divBdr>
                </w:div>
                <w:div w:id="1658806086">
                  <w:marLeft w:val="900"/>
                  <w:marRight w:val="0"/>
                  <w:marTop w:val="0"/>
                  <w:marBottom w:val="0"/>
                  <w:divBdr>
                    <w:top w:val="none" w:sz="0" w:space="0" w:color="auto"/>
                    <w:left w:val="none" w:sz="0" w:space="0" w:color="auto"/>
                    <w:bottom w:val="none" w:sz="0" w:space="0" w:color="auto"/>
                    <w:right w:val="none" w:sz="0" w:space="0" w:color="auto"/>
                  </w:divBdr>
                </w:div>
              </w:divsChild>
            </w:div>
            <w:div w:id="836847919">
              <w:marLeft w:val="600"/>
              <w:marRight w:val="0"/>
              <w:marTop w:val="80"/>
              <w:marBottom w:val="0"/>
              <w:divBdr>
                <w:top w:val="none" w:sz="0" w:space="0" w:color="auto"/>
                <w:left w:val="none" w:sz="0" w:space="0" w:color="auto"/>
                <w:bottom w:val="none" w:sz="0" w:space="0" w:color="auto"/>
                <w:right w:val="none" w:sz="0" w:space="0" w:color="auto"/>
              </w:divBdr>
            </w:div>
            <w:div w:id="943272105">
              <w:marLeft w:val="600"/>
              <w:marRight w:val="0"/>
              <w:marTop w:val="80"/>
              <w:marBottom w:val="0"/>
              <w:divBdr>
                <w:top w:val="none" w:sz="0" w:space="0" w:color="auto"/>
                <w:left w:val="none" w:sz="0" w:space="0" w:color="auto"/>
                <w:bottom w:val="none" w:sz="0" w:space="0" w:color="auto"/>
                <w:right w:val="none" w:sz="0" w:space="0" w:color="auto"/>
              </w:divBdr>
            </w:div>
            <w:div w:id="961379003">
              <w:marLeft w:val="600"/>
              <w:marRight w:val="0"/>
              <w:marTop w:val="80"/>
              <w:marBottom w:val="0"/>
              <w:divBdr>
                <w:top w:val="none" w:sz="0" w:space="0" w:color="auto"/>
                <w:left w:val="none" w:sz="0" w:space="0" w:color="auto"/>
                <w:bottom w:val="none" w:sz="0" w:space="0" w:color="auto"/>
                <w:right w:val="none" w:sz="0" w:space="0" w:color="auto"/>
              </w:divBdr>
            </w:div>
            <w:div w:id="1615556537">
              <w:marLeft w:val="600"/>
              <w:marRight w:val="0"/>
              <w:marTop w:val="80"/>
              <w:marBottom w:val="0"/>
              <w:divBdr>
                <w:top w:val="none" w:sz="0" w:space="0" w:color="auto"/>
                <w:left w:val="none" w:sz="0" w:space="0" w:color="auto"/>
                <w:bottom w:val="none" w:sz="0" w:space="0" w:color="auto"/>
                <w:right w:val="none" w:sz="0" w:space="0" w:color="auto"/>
              </w:divBdr>
            </w:div>
          </w:divsChild>
        </w:div>
        <w:div w:id="27416004">
          <w:marLeft w:val="0"/>
          <w:marRight w:val="0"/>
          <w:marTop w:val="400"/>
          <w:marBottom w:val="0"/>
          <w:divBdr>
            <w:top w:val="none" w:sz="0" w:space="0" w:color="auto"/>
            <w:left w:val="none" w:sz="0" w:space="0" w:color="auto"/>
            <w:bottom w:val="none" w:sz="0" w:space="0" w:color="auto"/>
            <w:right w:val="none" w:sz="0" w:space="0" w:color="auto"/>
          </w:divBdr>
        </w:div>
        <w:div w:id="27998088">
          <w:marLeft w:val="0"/>
          <w:marRight w:val="0"/>
          <w:marTop w:val="400"/>
          <w:marBottom w:val="0"/>
          <w:divBdr>
            <w:top w:val="none" w:sz="0" w:space="0" w:color="auto"/>
            <w:left w:val="none" w:sz="0" w:space="0" w:color="auto"/>
            <w:bottom w:val="none" w:sz="0" w:space="0" w:color="auto"/>
            <w:right w:val="none" w:sz="0" w:space="0" w:color="auto"/>
          </w:divBdr>
        </w:div>
        <w:div w:id="29382478">
          <w:marLeft w:val="0"/>
          <w:marRight w:val="0"/>
          <w:marTop w:val="400"/>
          <w:marBottom w:val="0"/>
          <w:divBdr>
            <w:top w:val="none" w:sz="0" w:space="0" w:color="auto"/>
            <w:left w:val="none" w:sz="0" w:space="0" w:color="auto"/>
            <w:bottom w:val="none" w:sz="0" w:space="0" w:color="auto"/>
            <w:right w:val="none" w:sz="0" w:space="0" w:color="auto"/>
          </w:divBdr>
        </w:div>
        <w:div w:id="31149972">
          <w:marLeft w:val="0"/>
          <w:marRight w:val="0"/>
          <w:marTop w:val="400"/>
          <w:marBottom w:val="0"/>
          <w:divBdr>
            <w:top w:val="none" w:sz="0" w:space="0" w:color="auto"/>
            <w:left w:val="none" w:sz="0" w:space="0" w:color="auto"/>
            <w:bottom w:val="none" w:sz="0" w:space="0" w:color="auto"/>
            <w:right w:val="none" w:sz="0" w:space="0" w:color="auto"/>
          </w:divBdr>
          <w:divsChild>
            <w:div w:id="170143313">
              <w:marLeft w:val="600"/>
              <w:marRight w:val="0"/>
              <w:marTop w:val="80"/>
              <w:marBottom w:val="0"/>
              <w:divBdr>
                <w:top w:val="none" w:sz="0" w:space="0" w:color="auto"/>
                <w:left w:val="none" w:sz="0" w:space="0" w:color="auto"/>
                <w:bottom w:val="none" w:sz="0" w:space="0" w:color="auto"/>
                <w:right w:val="none" w:sz="0" w:space="0" w:color="auto"/>
              </w:divBdr>
            </w:div>
            <w:div w:id="519203323">
              <w:marLeft w:val="600"/>
              <w:marRight w:val="0"/>
              <w:marTop w:val="80"/>
              <w:marBottom w:val="0"/>
              <w:divBdr>
                <w:top w:val="none" w:sz="0" w:space="0" w:color="auto"/>
                <w:left w:val="none" w:sz="0" w:space="0" w:color="auto"/>
                <w:bottom w:val="none" w:sz="0" w:space="0" w:color="auto"/>
                <w:right w:val="none" w:sz="0" w:space="0" w:color="auto"/>
              </w:divBdr>
            </w:div>
            <w:div w:id="699089185">
              <w:marLeft w:val="600"/>
              <w:marRight w:val="0"/>
              <w:marTop w:val="80"/>
              <w:marBottom w:val="0"/>
              <w:divBdr>
                <w:top w:val="none" w:sz="0" w:space="0" w:color="auto"/>
                <w:left w:val="none" w:sz="0" w:space="0" w:color="auto"/>
                <w:bottom w:val="none" w:sz="0" w:space="0" w:color="auto"/>
                <w:right w:val="none" w:sz="0" w:space="0" w:color="auto"/>
              </w:divBdr>
            </w:div>
            <w:div w:id="743455149">
              <w:marLeft w:val="600"/>
              <w:marRight w:val="0"/>
              <w:marTop w:val="80"/>
              <w:marBottom w:val="0"/>
              <w:divBdr>
                <w:top w:val="none" w:sz="0" w:space="0" w:color="auto"/>
                <w:left w:val="none" w:sz="0" w:space="0" w:color="auto"/>
                <w:bottom w:val="none" w:sz="0" w:space="0" w:color="auto"/>
                <w:right w:val="none" w:sz="0" w:space="0" w:color="auto"/>
              </w:divBdr>
            </w:div>
            <w:div w:id="958955004">
              <w:marLeft w:val="600"/>
              <w:marRight w:val="0"/>
              <w:marTop w:val="80"/>
              <w:marBottom w:val="0"/>
              <w:divBdr>
                <w:top w:val="none" w:sz="0" w:space="0" w:color="auto"/>
                <w:left w:val="none" w:sz="0" w:space="0" w:color="auto"/>
                <w:bottom w:val="none" w:sz="0" w:space="0" w:color="auto"/>
                <w:right w:val="none" w:sz="0" w:space="0" w:color="auto"/>
              </w:divBdr>
            </w:div>
            <w:div w:id="974145871">
              <w:marLeft w:val="600"/>
              <w:marRight w:val="0"/>
              <w:marTop w:val="80"/>
              <w:marBottom w:val="0"/>
              <w:divBdr>
                <w:top w:val="none" w:sz="0" w:space="0" w:color="auto"/>
                <w:left w:val="none" w:sz="0" w:space="0" w:color="auto"/>
                <w:bottom w:val="none" w:sz="0" w:space="0" w:color="auto"/>
                <w:right w:val="none" w:sz="0" w:space="0" w:color="auto"/>
              </w:divBdr>
            </w:div>
            <w:div w:id="1112751293">
              <w:marLeft w:val="600"/>
              <w:marRight w:val="0"/>
              <w:marTop w:val="80"/>
              <w:marBottom w:val="0"/>
              <w:divBdr>
                <w:top w:val="none" w:sz="0" w:space="0" w:color="auto"/>
                <w:left w:val="none" w:sz="0" w:space="0" w:color="auto"/>
                <w:bottom w:val="none" w:sz="0" w:space="0" w:color="auto"/>
                <w:right w:val="none" w:sz="0" w:space="0" w:color="auto"/>
              </w:divBdr>
            </w:div>
            <w:div w:id="1337423302">
              <w:marLeft w:val="600"/>
              <w:marRight w:val="0"/>
              <w:marTop w:val="80"/>
              <w:marBottom w:val="0"/>
              <w:divBdr>
                <w:top w:val="none" w:sz="0" w:space="0" w:color="auto"/>
                <w:left w:val="none" w:sz="0" w:space="0" w:color="auto"/>
                <w:bottom w:val="none" w:sz="0" w:space="0" w:color="auto"/>
                <w:right w:val="none" w:sz="0" w:space="0" w:color="auto"/>
              </w:divBdr>
            </w:div>
            <w:div w:id="1339037926">
              <w:marLeft w:val="600"/>
              <w:marRight w:val="0"/>
              <w:marTop w:val="80"/>
              <w:marBottom w:val="0"/>
              <w:divBdr>
                <w:top w:val="none" w:sz="0" w:space="0" w:color="auto"/>
                <w:left w:val="none" w:sz="0" w:space="0" w:color="auto"/>
                <w:bottom w:val="none" w:sz="0" w:space="0" w:color="auto"/>
                <w:right w:val="none" w:sz="0" w:space="0" w:color="auto"/>
              </w:divBdr>
            </w:div>
            <w:div w:id="1437092650">
              <w:marLeft w:val="600"/>
              <w:marRight w:val="0"/>
              <w:marTop w:val="80"/>
              <w:marBottom w:val="0"/>
              <w:divBdr>
                <w:top w:val="none" w:sz="0" w:space="0" w:color="auto"/>
                <w:left w:val="none" w:sz="0" w:space="0" w:color="auto"/>
                <w:bottom w:val="none" w:sz="0" w:space="0" w:color="auto"/>
                <w:right w:val="none" w:sz="0" w:space="0" w:color="auto"/>
              </w:divBdr>
            </w:div>
            <w:div w:id="1586264911">
              <w:marLeft w:val="600"/>
              <w:marRight w:val="0"/>
              <w:marTop w:val="80"/>
              <w:marBottom w:val="0"/>
              <w:divBdr>
                <w:top w:val="none" w:sz="0" w:space="0" w:color="auto"/>
                <w:left w:val="none" w:sz="0" w:space="0" w:color="auto"/>
                <w:bottom w:val="none" w:sz="0" w:space="0" w:color="auto"/>
                <w:right w:val="none" w:sz="0" w:space="0" w:color="auto"/>
              </w:divBdr>
            </w:div>
            <w:div w:id="1624575614">
              <w:marLeft w:val="600"/>
              <w:marRight w:val="0"/>
              <w:marTop w:val="80"/>
              <w:marBottom w:val="0"/>
              <w:divBdr>
                <w:top w:val="none" w:sz="0" w:space="0" w:color="auto"/>
                <w:left w:val="none" w:sz="0" w:space="0" w:color="auto"/>
                <w:bottom w:val="none" w:sz="0" w:space="0" w:color="auto"/>
                <w:right w:val="none" w:sz="0" w:space="0" w:color="auto"/>
              </w:divBdr>
            </w:div>
            <w:div w:id="1949966562">
              <w:marLeft w:val="600"/>
              <w:marRight w:val="0"/>
              <w:marTop w:val="80"/>
              <w:marBottom w:val="0"/>
              <w:divBdr>
                <w:top w:val="none" w:sz="0" w:space="0" w:color="auto"/>
                <w:left w:val="none" w:sz="0" w:space="0" w:color="auto"/>
                <w:bottom w:val="none" w:sz="0" w:space="0" w:color="auto"/>
                <w:right w:val="none" w:sz="0" w:space="0" w:color="auto"/>
              </w:divBdr>
            </w:div>
            <w:div w:id="2089188427">
              <w:marLeft w:val="600"/>
              <w:marRight w:val="0"/>
              <w:marTop w:val="80"/>
              <w:marBottom w:val="0"/>
              <w:divBdr>
                <w:top w:val="none" w:sz="0" w:space="0" w:color="auto"/>
                <w:left w:val="none" w:sz="0" w:space="0" w:color="auto"/>
                <w:bottom w:val="none" w:sz="0" w:space="0" w:color="auto"/>
                <w:right w:val="none" w:sz="0" w:space="0" w:color="auto"/>
              </w:divBdr>
            </w:div>
            <w:div w:id="2125685312">
              <w:marLeft w:val="600"/>
              <w:marRight w:val="0"/>
              <w:marTop w:val="80"/>
              <w:marBottom w:val="0"/>
              <w:divBdr>
                <w:top w:val="none" w:sz="0" w:space="0" w:color="auto"/>
                <w:left w:val="none" w:sz="0" w:space="0" w:color="auto"/>
                <w:bottom w:val="none" w:sz="0" w:space="0" w:color="auto"/>
                <w:right w:val="none" w:sz="0" w:space="0" w:color="auto"/>
              </w:divBdr>
            </w:div>
          </w:divsChild>
        </w:div>
        <w:div w:id="31274706">
          <w:marLeft w:val="0"/>
          <w:marRight w:val="0"/>
          <w:marTop w:val="400"/>
          <w:marBottom w:val="0"/>
          <w:divBdr>
            <w:top w:val="none" w:sz="0" w:space="0" w:color="auto"/>
            <w:left w:val="none" w:sz="0" w:space="0" w:color="auto"/>
            <w:bottom w:val="none" w:sz="0" w:space="0" w:color="auto"/>
            <w:right w:val="none" w:sz="0" w:space="0" w:color="auto"/>
          </w:divBdr>
        </w:div>
        <w:div w:id="32779851">
          <w:marLeft w:val="0"/>
          <w:marRight w:val="0"/>
          <w:marTop w:val="400"/>
          <w:marBottom w:val="0"/>
          <w:divBdr>
            <w:top w:val="none" w:sz="0" w:space="0" w:color="auto"/>
            <w:left w:val="none" w:sz="0" w:space="0" w:color="auto"/>
            <w:bottom w:val="none" w:sz="0" w:space="0" w:color="auto"/>
            <w:right w:val="none" w:sz="0" w:space="0" w:color="auto"/>
          </w:divBdr>
        </w:div>
        <w:div w:id="32968207">
          <w:marLeft w:val="0"/>
          <w:marRight w:val="0"/>
          <w:marTop w:val="400"/>
          <w:marBottom w:val="0"/>
          <w:divBdr>
            <w:top w:val="none" w:sz="0" w:space="0" w:color="auto"/>
            <w:left w:val="none" w:sz="0" w:space="0" w:color="auto"/>
            <w:bottom w:val="none" w:sz="0" w:space="0" w:color="auto"/>
            <w:right w:val="none" w:sz="0" w:space="0" w:color="auto"/>
          </w:divBdr>
        </w:div>
        <w:div w:id="35980468">
          <w:marLeft w:val="0"/>
          <w:marRight w:val="0"/>
          <w:marTop w:val="0"/>
          <w:marBottom w:val="200"/>
          <w:divBdr>
            <w:top w:val="none" w:sz="0" w:space="0" w:color="auto"/>
            <w:left w:val="none" w:sz="0" w:space="0" w:color="auto"/>
            <w:bottom w:val="none" w:sz="0" w:space="0" w:color="auto"/>
            <w:right w:val="none" w:sz="0" w:space="0" w:color="auto"/>
          </w:divBdr>
        </w:div>
        <w:div w:id="36201440">
          <w:marLeft w:val="0"/>
          <w:marRight w:val="0"/>
          <w:marTop w:val="400"/>
          <w:marBottom w:val="0"/>
          <w:divBdr>
            <w:top w:val="none" w:sz="0" w:space="0" w:color="auto"/>
            <w:left w:val="none" w:sz="0" w:space="0" w:color="auto"/>
            <w:bottom w:val="none" w:sz="0" w:space="0" w:color="auto"/>
            <w:right w:val="none" w:sz="0" w:space="0" w:color="auto"/>
          </w:divBdr>
        </w:div>
        <w:div w:id="36273445">
          <w:marLeft w:val="0"/>
          <w:marRight w:val="0"/>
          <w:marTop w:val="645"/>
          <w:marBottom w:val="495"/>
          <w:divBdr>
            <w:top w:val="dashed" w:sz="6" w:space="0" w:color="D9D9D9"/>
            <w:left w:val="dashed" w:sz="6" w:space="8" w:color="D9D9D9"/>
            <w:bottom w:val="dashed" w:sz="6" w:space="0" w:color="D9D9D9"/>
            <w:right w:val="dashed" w:sz="6" w:space="8" w:color="D9D9D9"/>
          </w:divBdr>
        </w:div>
        <w:div w:id="37166106">
          <w:marLeft w:val="0"/>
          <w:marRight w:val="0"/>
          <w:marTop w:val="400"/>
          <w:marBottom w:val="0"/>
          <w:divBdr>
            <w:top w:val="none" w:sz="0" w:space="0" w:color="auto"/>
            <w:left w:val="none" w:sz="0" w:space="0" w:color="auto"/>
            <w:bottom w:val="none" w:sz="0" w:space="0" w:color="auto"/>
            <w:right w:val="none" w:sz="0" w:space="0" w:color="auto"/>
          </w:divBdr>
          <w:divsChild>
            <w:div w:id="220486296">
              <w:marLeft w:val="600"/>
              <w:marRight w:val="0"/>
              <w:marTop w:val="80"/>
              <w:marBottom w:val="0"/>
              <w:divBdr>
                <w:top w:val="none" w:sz="0" w:space="0" w:color="auto"/>
                <w:left w:val="none" w:sz="0" w:space="0" w:color="auto"/>
                <w:bottom w:val="none" w:sz="0" w:space="0" w:color="auto"/>
                <w:right w:val="none" w:sz="0" w:space="0" w:color="auto"/>
              </w:divBdr>
            </w:div>
            <w:div w:id="370300746">
              <w:marLeft w:val="600"/>
              <w:marRight w:val="0"/>
              <w:marTop w:val="80"/>
              <w:marBottom w:val="0"/>
              <w:divBdr>
                <w:top w:val="none" w:sz="0" w:space="0" w:color="auto"/>
                <w:left w:val="none" w:sz="0" w:space="0" w:color="auto"/>
                <w:bottom w:val="none" w:sz="0" w:space="0" w:color="auto"/>
                <w:right w:val="none" w:sz="0" w:space="0" w:color="auto"/>
              </w:divBdr>
            </w:div>
            <w:div w:id="496305481">
              <w:marLeft w:val="600"/>
              <w:marRight w:val="0"/>
              <w:marTop w:val="80"/>
              <w:marBottom w:val="0"/>
              <w:divBdr>
                <w:top w:val="none" w:sz="0" w:space="0" w:color="auto"/>
                <w:left w:val="none" w:sz="0" w:space="0" w:color="auto"/>
                <w:bottom w:val="none" w:sz="0" w:space="0" w:color="auto"/>
                <w:right w:val="none" w:sz="0" w:space="0" w:color="auto"/>
              </w:divBdr>
            </w:div>
            <w:div w:id="549803398">
              <w:marLeft w:val="600"/>
              <w:marRight w:val="0"/>
              <w:marTop w:val="80"/>
              <w:marBottom w:val="0"/>
              <w:divBdr>
                <w:top w:val="none" w:sz="0" w:space="0" w:color="auto"/>
                <w:left w:val="none" w:sz="0" w:space="0" w:color="auto"/>
                <w:bottom w:val="none" w:sz="0" w:space="0" w:color="auto"/>
                <w:right w:val="none" w:sz="0" w:space="0" w:color="auto"/>
              </w:divBdr>
            </w:div>
            <w:div w:id="892621808">
              <w:marLeft w:val="600"/>
              <w:marRight w:val="0"/>
              <w:marTop w:val="80"/>
              <w:marBottom w:val="0"/>
              <w:divBdr>
                <w:top w:val="none" w:sz="0" w:space="0" w:color="auto"/>
                <w:left w:val="none" w:sz="0" w:space="0" w:color="auto"/>
                <w:bottom w:val="none" w:sz="0" w:space="0" w:color="auto"/>
                <w:right w:val="none" w:sz="0" w:space="0" w:color="auto"/>
              </w:divBdr>
            </w:div>
            <w:div w:id="985204555">
              <w:marLeft w:val="600"/>
              <w:marRight w:val="0"/>
              <w:marTop w:val="80"/>
              <w:marBottom w:val="0"/>
              <w:divBdr>
                <w:top w:val="none" w:sz="0" w:space="0" w:color="auto"/>
                <w:left w:val="none" w:sz="0" w:space="0" w:color="auto"/>
                <w:bottom w:val="none" w:sz="0" w:space="0" w:color="auto"/>
                <w:right w:val="none" w:sz="0" w:space="0" w:color="auto"/>
              </w:divBdr>
            </w:div>
            <w:div w:id="1058630777">
              <w:marLeft w:val="600"/>
              <w:marRight w:val="0"/>
              <w:marTop w:val="80"/>
              <w:marBottom w:val="0"/>
              <w:divBdr>
                <w:top w:val="none" w:sz="0" w:space="0" w:color="auto"/>
                <w:left w:val="none" w:sz="0" w:space="0" w:color="auto"/>
                <w:bottom w:val="none" w:sz="0" w:space="0" w:color="auto"/>
                <w:right w:val="none" w:sz="0" w:space="0" w:color="auto"/>
              </w:divBdr>
            </w:div>
            <w:div w:id="1194073707">
              <w:marLeft w:val="600"/>
              <w:marRight w:val="0"/>
              <w:marTop w:val="80"/>
              <w:marBottom w:val="0"/>
              <w:divBdr>
                <w:top w:val="none" w:sz="0" w:space="0" w:color="auto"/>
                <w:left w:val="none" w:sz="0" w:space="0" w:color="auto"/>
                <w:bottom w:val="none" w:sz="0" w:space="0" w:color="auto"/>
                <w:right w:val="none" w:sz="0" w:space="0" w:color="auto"/>
              </w:divBdr>
            </w:div>
            <w:div w:id="1228036524">
              <w:marLeft w:val="600"/>
              <w:marRight w:val="0"/>
              <w:marTop w:val="80"/>
              <w:marBottom w:val="0"/>
              <w:divBdr>
                <w:top w:val="none" w:sz="0" w:space="0" w:color="auto"/>
                <w:left w:val="none" w:sz="0" w:space="0" w:color="auto"/>
                <w:bottom w:val="none" w:sz="0" w:space="0" w:color="auto"/>
                <w:right w:val="none" w:sz="0" w:space="0" w:color="auto"/>
              </w:divBdr>
            </w:div>
            <w:div w:id="1401321106">
              <w:marLeft w:val="600"/>
              <w:marRight w:val="0"/>
              <w:marTop w:val="80"/>
              <w:marBottom w:val="0"/>
              <w:divBdr>
                <w:top w:val="none" w:sz="0" w:space="0" w:color="auto"/>
                <w:left w:val="none" w:sz="0" w:space="0" w:color="auto"/>
                <w:bottom w:val="none" w:sz="0" w:space="0" w:color="auto"/>
                <w:right w:val="none" w:sz="0" w:space="0" w:color="auto"/>
              </w:divBdr>
            </w:div>
            <w:div w:id="1499997228">
              <w:marLeft w:val="600"/>
              <w:marRight w:val="0"/>
              <w:marTop w:val="80"/>
              <w:marBottom w:val="0"/>
              <w:divBdr>
                <w:top w:val="none" w:sz="0" w:space="0" w:color="auto"/>
                <w:left w:val="none" w:sz="0" w:space="0" w:color="auto"/>
                <w:bottom w:val="none" w:sz="0" w:space="0" w:color="auto"/>
                <w:right w:val="none" w:sz="0" w:space="0" w:color="auto"/>
              </w:divBdr>
            </w:div>
            <w:div w:id="1604260222">
              <w:marLeft w:val="600"/>
              <w:marRight w:val="0"/>
              <w:marTop w:val="80"/>
              <w:marBottom w:val="0"/>
              <w:divBdr>
                <w:top w:val="none" w:sz="0" w:space="0" w:color="auto"/>
                <w:left w:val="none" w:sz="0" w:space="0" w:color="auto"/>
                <w:bottom w:val="none" w:sz="0" w:space="0" w:color="auto"/>
                <w:right w:val="none" w:sz="0" w:space="0" w:color="auto"/>
              </w:divBdr>
            </w:div>
            <w:div w:id="1874734456">
              <w:marLeft w:val="600"/>
              <w:marRight w:val="0"/>
              <w:marTop w:val="80"/>
              <w:marBottom w:val="0"/>
              <w:divBdr>
                <w:top w:val="none" w:sz="0" w:space="0" w:color="auto"/>
                <w:left w:val="none" w:sz="0" w:space="0" w:color="auto"/>
                <w:bottom w:val="none" w:sz="0" w:space="0" w:color="auto"/>
                <w:right w:val="none" w:sz="0" w:space="0" w:color="auto"/>
              </w:divBdr>
            </w:div>
            <w:div w:id="1913268488">
              <w:marLeft w:val="600"/>
              <w:marRight w:val="0"/>
              <w:marTop w:val="80"/>
              <w:marBottom w:val="0"/>
              <w:divBdr>
                <w:top w:val="none" w:sz="0" w:space="0" w:color="auto"/>
                <w:left w:val="none" w:sz="0" w:space="0" w:color="auto"/>
                <w:bottom w:val="none" w:sz="0" w:space="0" w:color="auto"/>
                <w:right w:val="none" w:sz="0" w:space="0" w:color="auto"/>
              </w:divBdr>
            </w:div>
            <w:div w:id="1987739439">
              <w:marLeft w:val="600"/>
              <w:marRight w:val="0"/>
              <w:marTop w:val="80"/>
              <w:marBottom w:val="0"/>
              <w:divBdr>
                <w:top w:val="none" w:sz="0" w:space="0" w:color="auto"/>
                <w:left w:val="none" w:sz="0" w:space="0" w:color="auto"/>
                <w:bottom w:val="none" w:sz="0" w:space="0" w:color="auto"/>
                <w:right w:val="none" w:sz="0" w:space="0" w:color="auto"/>
              </w:divBdr>
            </w:div>
            <w:div w:id="2009555036">
              <w:marLeft w:val="600"/>
              <w:marRight w:val="0"/>
              <w:marTop w:val="80"/>
              <w:marBottom w:val="0"/>
              <w:divBdr>
                <w:top w:val="none" w:sz="0" w:space="0" w:color="auto"/>
                <w:left w:val="none" w:sz="0" w:space="0" w:color="auto"/>
                <w:bottom w:val="none" w:sz="0" w:space="0" w:color="auto"/>
                <w:right w:val="none" w:sz="0" w:space="0" w:color="auto"/>
              </w:divBdr>
            </w:div>
          </w:divsChild>
        </w:div>
        <w:div w:id="38432795">
          <w:marLeft w:val="0"/>
          <w:marRight w:val="0"/>
          <w:marTop w:val="400"/>
          <w:marBottom w:val="0"/>
          <w:divBdr>
            <w:top w:val="none" w:sz="0" w:space="0" w:color="auto"/>
            <w:left w:val="none" w:sz="0" w:space="0" w:color="auto"/>
            <w:bottom w:val="none" w:sz="0" w:space="0" w:color="auto"/>
            <w:right w:val="none" w:sz="0" w:space="0" w:color="auto"/>
          </w:divBdr>
        </w:div>
        <w:div w:id="41711689">
          <w:marLeft w:val="0"/>
          <w:marRight w:val="0"/>
          <w:marTop w:val="0"/>
          <w:marBottom w:val="200"/>
          <w:divBdr>
            <w:top w:val="none" w:sz="0" w:space="0" w:color="auto"/>
            <w:left w:val="none" w:sz="0" w:space="0" w:color="auto"/>
            <w:bottom w:val="none" w:sz="0" w:space="0" w:color="auto"/>
            <w:right w:val="none" w:sz="0" w:space="0" w:color="auto"/>
          </w:divBdr>
        </w:div>
        <w:div w:id="42213729">
          <w:marLeft w:val="0"/>
          <w:marRight w:val="0"/>
          <w:marTop w:val="400"/>
          <w:marBottom w:val="0"/>
          <w:divBdr>
            <w:top w:val="none" w:sz="0" w:space="0" w:color="auto"/>
            <w:left w:val="none" w:sz="0" w:space="0" w:color="auto"/>
            <w:bottom w:val="none" w:sz="0" w:space="0" w:color="auto"/>
            <w:right w:val="none" w:sz="0" w:space="0" w:color="auto"/>
          </w:divBdr>
          <w:divsChild>
            <w:div w:id="876357585">
              <w:marLeft w:val="600"/>
              <w:marRight w:val="0"/>
              <w:marTop w:val="80"/>
              <w:marBottom w:val="0"/>
              <w:divBdr>
                <w:top w:val="none" w:sz="0" w:space="0" w:color="auto"/>
                <w:left w:val="none" w:sz="0" w:space="0" w:color="auto"/>
                <w:bottom w:val="none" w:sz="0" w:space="0" w:color="auto"/>
                <w:right w:val="none" w:sz="0" w:space="0" w:color="auto"/>
              </w:divBdr>
            </w:div>
            <w:div w:id="2043630602">
              <w:marLeft w:val="600"/>
              <w:marRight w:val="0"/>
              <w:marTop w:val="80"/>
              <w:marBottom w:val="0"/>
              <w:divBdr>
                <w:top w:val="none" w:sz="0" w:space="0" w:color="auto"/>
                <w:left w:val="none" w:sz="0" w:space="0" w:color="auto"/>
                <w:bottom w:val="none" w:sz="0" w:space="0" w:color="auto"/>
                <w:right w:val="none" w:sz="0" w:space="0" w:color="auto"/>
              </w:divBdr>
            </w:div>
            <w:div w:id="2140102973">
              <w:marLeft w:val="600"/>
              <w:marRight w:val="0"/>
              <w:marTop w:val="80"/>
              <w:marBottom w:val="0"/>
              <w:divBdr>
                <w:top w:val="none" w:sz="0" w:space="0" w:color="auto"/>
                <w:left w:val="none" w:sz="0" w:space="0" w:color="auto"/>
                <w:bottom w:val="none" w:sz="0" w:space="0" w:color="auto"/>
                <w:right w:val="none" w:sz="0" w:space="0" w:color="auto"/>
              </w:divBdr>
            </w:div>
          </w:divsChild>
        </w:div>
        <w:div w:id="43677751">
          <w:marLeft w:val="0"/>
          <w:marRight w:val="0"/>
          <w:marTop w:val="400"/>
          <w:marBottom w:val="0"/>
          <w:divBdr>
            <w:top w:val="none" w:sz="0" w:space="0" w:color="auto"/>
            <w:left w:val="none" w:sz="0" w:space="0" w:color="auto"/>
            <w:bottom w:val="none" w:sz="0" w:space="0" w:color="auto"/>
            <w:right w:val="none" w:sz="0" w:space="0" w:color="auto"/>
          </w:divBdr>
          <w:divsChild>
            <w:div w:id="134839922">
              <w:marLeft w:val="600"/>
              <w:marRight w:val="0"/>
              <w:marTop w:val="80"/>
              <w:marBottom w:val="0"/>
              <w:divBdr>
                <w:top w:val="none" w:sz="0" w:space="0" w:color="auto"/>
                <w:left w:val="none" w:sz="0" w:space="0" w:color="auto"/>
                <w:bottom w:val="none" w:sz="0" w:space="0" w:color="auto"/>
                <w:right w:val="none" w:sz="0" w:space="0" w:color="auto"/>
              </w:divBdr>
            </w:div>
            <w:div w:id="1692025430">
              <w:marLeft w:val="600"/>
              <w:marRight w:val="0"/>
              <w:marTop w:val="80"/>
              <w:marBottom w:val="0"/>
              <w:divBdr>
                <w:top w:val="none" w:sz="0" w:space="0" w:color="auto"/>
                <w:left w:val="none" w:sz="0" w:space="0" w:color="auto"/>
                <w:bottom w:val="none" w:sz="0" w:space="0" w:color="auto"/>
                <w:right w:val="none" w:sz="0" w:space="0" w:color="auto"/>
              </w:divBdr>
            </w:div>
          </w:divsChild>
        </w:div>
        <w:div w:id="44372655">
          <w:marLeft w:val="0"/>
          <w:marRight w:val="0"/>
          <w:marTop w:val="400"/>
          <w:marBottom w:val="0"/>
          <w:divBdr>
            <w:top w:val="none" w:sz="0" w:space="0" w:color="auto"/>
            <w:left w:val="none" w:sz="0" w:space="0" w:color="auto"/>
            <w:bottom w:val="none" w:sz="0" w:space="0" w:color="auto"/>
            <w:right w:val="none" w:sz="0" w:space="0" w:color="auto"/>
          </w:divBdr>
          <w:divsChild>
            <w:div w:id="402263070">
              <w:marLeft w:val="600"/>
              <w:marRight w:val="0"/>
              <w:marTop w:val="80"/>
              <w:marBottom w:val="0"/>
              <w:divBdr>
                <w:top w:val="none" w:sz="0" w:space="0" w:color="auto"/>
                <w:left w:val="none" w:sz="0" w:space="0" w:color="auto"/>
                <w:bottom w:val="none" w:sz="0" w:space="0" w:color="auto"/>
                <w:right w:val="none" w:sz="0" w:space="0" w:color="auto"/>
              </w:divBdr>
            </w:div>
            <w:div w:id="421101088">
              <w:marLeft w:val="600"/>
              <w:marRight w:val="0"/>
              <w:marTop w:val="80"/>
              <w:marBottom w:val="0"/>
              <w:divBdr>
                <w:top w:val="none" w:sz="0" w:space="0" w:color="auto"/>
                <w:left w:val="none" w:sz="0" w:space="0" w:color="auto"/>
                <w:bottom w:val="none" w:sz="0" w:space="0" w:color="auto"/>
                <w:right w:val="none" w:sz="0" w:space="0" w:color="auto"/>
              </w:divBdr>
            </w:div>
            <w:div w:id="544684230">
              <w:marLeft w:val="600"/>
              <w:marRight w:val="0"/>
              <w:marTop w:val="80"/>
              <w:marBottom w:val="0"/>
              <w:divBdr>
                <w:top w:val="none" w:sz="0" w:space="0" w:color="auto"/>
                <w:left w:val="none" w:sz="0" w:space="0" w:color="auto"/>
                <w:bottom w:val="none" w:sz="0" w:space="0" w:color="auto"/>
                <w:right w:val="none" w:sz="0" w:space="0" w:color="auto"/>
              </w:divBdr>
            </w:div>
            <w:div w:id="565654713">
              <w:marLeft w:val="600"/>
              <w:marRight w:val="0"/>
              <w:marTop w:val="80"/>
              <w:marBottom w:val="0"/>
              <w:divBdr>
                <w:top w:val="none" w:sz="0" w:space="0" w:color="auto"/>
                <w:left w:val="none" w:sz="0" w:space="0" w:color="auto"/>
                <w:bottom w:val="none" w:sz="0" w:space="0" w:color="auto"/>
                <w:right w:val="none" w:sz="0" w:space="0" w:color="auto"/>
              </w:divBdr>
            </w:div>
            <w:div w:id="742263737">
              <w:marLeft w:val="600"/>
              <w:marRight w:val="0"/>
              <w:marTop w:val="80"/>
              <w:marBottom w:val="0"/>
              <w:divBdr>
                <w:top w:val="none" w:sz="0" w:space="0" w:color="auto"/>
                <w:left w:val="none" w:sz="0" w:space="0" w:color="auto"/>
                <w:bottom w:val="none" w:sz="0" w:space="0" w:color="auto"/>
                <w:right w:val="none" w:sz="0" w:space="0" w:color="auto"/>
              </w:divBdr>
            </w:div>
            <w:div w:id="868106232">
              <w:marLeft w:val="600"/>
              <w:marRight w:val="0"/>
              <w:marTop w:val="80"/>
              <w:marBottom w:val="0"/>
              <w:divBdr>
                <w:top w:val="none" w:sz="0" w:space="0" w:color="auto"/>
                <w:left w:val="none" w:sz="0" w:space="0" w:color="auto"/>
                <w:bottom w:val="none" w:sz="0" w:space="0" w:color="auto"/>
                <w:right w:val="none" w:sz="0" w:space="0" w:color="auto"/>
              </w:divBdr>
            </w:div>
            <w:div w:id="970476527">
              <w:marLeft w:val="600"/>
              <w:marRight w:val="0"/>
              <w:marTop w:val="80"/>
              <w:marBottom w:val="0"/>
              <w:divBdr>
                <w:top w:val="none" w:sz="0" w:space="0" w:color="auto"/>
                <w:left w:val="none" w:sz="0" w:space="0" w:color="auto"/>
                <w:bottom w:val="none" w:sz="0" w:space="0" w:color="auto"/>
                <w:right w:val="none" w:sz="0" w:space="0" w:color="auto"/>
              </w:divBdr>
            </w:div>
            <w:div w:id="1168012813">
              <w:marLeft w:val="600"/>
              <w:marRight w:val="0"/>
              <w:marTop w:val="80"/>
              <w:marBottom w:val="0"/>
              <w:divBdr>
                <w:top w:val="none" w:sz="0" w:space="0" w:color="auto"/>
                <w:left w:val="none" w:sz="0" w:space="0" w:color="auto"/>
                <w:bottom w:val="none" w:sz="0" w:space="0" w:color="auto"/>
                <w:right w:val="none" w:sz="0" w:space="0" w:color="auto"/>
              </w:divBdr>
            </w:div>
            <w:div w:id="1481189486">
              <w:marLeft w:val="600"/>
              <w:marRight w:val="0"/>
              <w:marTop w:val="80"/>
              <w:marBottom w:val="0"/>
              <w:divBdr>
                <w:top w:val="none" w:sz="0" w:space="0" w:color="auto"/>
                <w:left w:val="none" w:sz="0" w:space="0" w:color="auto"/>
                <w:bottom w:val="none" w:sz="0" w:space="0" w:color="auto"/>
                <w:right w:val="none" w:sz="0" w:space="0" w:color="auto"/>
              </w:divBdr>
            </w:div>
            <w:div w:id="1539321709">
              <w:marLeft w:val="600"/>
              <w:marRight w:val="0"/>
              <w:marTop w:val="80"/>
              <w:marBottom w:val="0"/>
              <w:divBdr>
                <w:top w:val="none" w:sz="0" w:space="0" w:color="auto"/>
                <w:left w:val="none" w:sz="0" w:space="0" w:color="auto"/>
                <w:bottom w:val="none" w:sz="0" w:space="0" w:color="auto"/>
                <w:right w:val="none" w:sz="0" w:space="0" w:color="auto"/>
              </w:divBdr>
            </w:div>
            <w:div w:id="1678728194">
              <w:marLeft w:val="600"/>
              <w:marRight w:val="0"/>
              <w:marTop w:val="80"/>
              <w:marBottom w:val="0"/>
              <w:divBdr>
                <w:top w:val="none" w:sz="0" w:space="0" w:color="auto"/>
                <w:left w:val="none" w:sz="0" w:space="0" w:color="auto"/>
                <w:bottom w:val="none" w:sz="0" w:space="0" w:color="auto"/>
                <w:right w:val="none" w:sz="0" w:space="0" w:color="auto"/>
              </w:divBdr>
              <w:divsChild>
                <w:div w:id="17316603">
                  <w:marLeft w:val="900"/>
                  <w:marRight w:val="0"/>
                  <w:marTop w:val="0"/>
                  <w:marBottom w:val="0"/>
                  <w:divBdr>
                    <w:top w:val="none" w:sz="0" w:space="0" w:color="auto"/>
                    <w:left w:val="none" w:sz="0" w:space="0" w:color="auto"/>
                    <w:bottom w:val="none" w:sz="0" w:space="0" w:color="auto"/>
                    <w:right w:val="none" w:sz="0" w:space="0" w:color="auto"/>
                  </w:divBdr>
                </w:div>
                <w:div w:id="552038070">
                  <w:marLeft w:val="900"/>
                  <w:marRight w:val="0"/>
                  <w:marTop w:val="0"/>
                  <w:marBottom w:val="0"/>
                  <w:divBdr>
                    <w:top w:val="none" w:sz="0" w:space="0" w:color="auto"/>
                    <w:left w:val="none" w:sz="0" w:space="0" w:color="auto"/>
                    <w:bottom w:val="none" w:sz="0" w:space="0" w:color="auto"/>
                    <w:right w:val="none" w:sz="0" w:space="0" w:color="auto"/>
                  </w:divBdr>
                </w:div>
                <w:div w:id="593393544">
                  <w:marLeft w:val="900"/>
                  <w:marRight w:val="0"/>
                  <w:marTop w:val="0"/>
                  <w:marBottom w:val="0"/>
                  <w:divBdr>
                    <w:top w:val="none" w:sz="0" w:space="0" w:color="auto"/>
                    <w:left w:val="none" w:sz="0" w:space="0" w:color="auto"/>
                    <w:bottom w:val="none" w:sz="0" w:space="0" w:color="auto"/>
                    <w:right w:val="none" w:sz="0" w:space="0" w:color="auto"/>
                  </w:divBdr>
                </w:div>
                <w:div w:id="1140460320">
                  <w:marLeft w:val="900"/>
                  <w:marRight w:val="0"/>
                  <w:marTop w:val="0"/>
                  <w:marBottom w:val="0"/>
                  <w:divBdr>
                    <w:top w:val="none" w:sz="0" w:space="0" w:color="auto"/>
                    <w:left w:val="none" w:sz="0" w:space="0" w:color="auto"/>
                    <w:bottom w:val="none" w:sz="0" w:space="0" w:color="auto"/>
                    <w:right w:val="none" w:sz="0" w:space="0" w:color="auto"/>
                  </w:divBdr>
                </w:div>
                <w:div w:id="1200777072">
                  <w:marLeft w:val="900"/>
                  <w:marRight w:val="0"/>
                  <w:marTop w:val="0"/>
                  <w:marBottom w:val="0"/>
                  <w:divBdr>
                    <w:top w:val="none" w:sz="0" w:space="0" w:color="auto"/>
                    <w:left w:val="none" w:sz="0" w:space="0" w:color="auto"/>
                    <w:bottom w:val="none" w:sz="0" w:space="0" w:color="auto"/>
                    <w:right w:val="none" w:sz="0" w:space="0" w:color="auto"/>
                  </w:divBdr>
                </w:div>
                <w:div w:id="1446802480">
                  <w:marLeft w:val="900"/>
                  <w:marRight w:val="0"/>
                  <w:marTop w:val="0"/>
                  <w:marBottom w:val="0"/>
                  <w:divBdr>
                    <w:top w:val="none" w:sz="0" w:space="0" w:color="auto"/>
                    <w:left w:val="none" w:sz="0" w:space="0" w:color="auto"/>
                    <w:bottom w:val="none" w:sz="0" w:space="0" w:color="auto"/>
                    <w:right w:val="none" w:sz="0" w:space="0" w:color="auto"/>
                  </w:divBdr>
                </w:div>
                <w:div w:id="1520461695">
                  <w:marLeft w:val="900"/>
                  <w:marRight w:val="0"/>
                  <w:marTop w:val="0"/>
                  <w:marBottom w:val="0"/>
                  <w:divBdr>
                    <w:top w:val="none" w:sz="0" w:space="0" w:color="auto"/>
                    <w:left w:val="none" w:sz="0" w:space="0" w:color="auto"/>
                    <w:bottom w:val="none" w:sz="0" w:space="0" w:color="auto"/>
                    <w:right w:val="none" w:sz="0" w:space="0" w:color="auto"/>
                  </w:divBdr>
                </w:div>
                <w:div w:id="1549486080">
                  <w:marLeft w:val="900"/>
                  <w:marRight w:val="0"/>
                  <w:marTop w:val="0"/>
                  <w:marBottom w:val="0"/>
                  <w:divBdr>
                    <w:top w:val="none" w:sz="0" w:space="0" w:color="auto"/>
                    <w:left w:val="none" w:sz="0" w:space="0" w:color="auto"/>
                    <w:bottom w:val="none" w:sz="0" w:space="0" w:color="auto"/>
                    <w:right w:val="none" w:sz="0" w:space="0" w:color="auto"/>
                  </w:divBdr>
                </w:div>
              </w:divsChild>
            </w:div>
            <w:div w:id="2004967271">
              <w:marLeft w:val="600"/>
              <w:marRight w:val="0"/>
              <w:marTop w:val="80"/>
              <w:marBottom w:val="0"/>
              <w:divBdr>
                <w:top w:val="none" w:sz="0" w:space="0" w:color="auto"/>
                <w:left w:val="none" w:sz="0" w:space="0" w:color="auto"/>
                <w:bottom w:val="none" w:sz="0" w:space="0" w:color="auto"/>
                <w:right w:val="none" w:sz="0" w:space="0" w:color="auto"/>
              </w:divBdr>
              <w:divsChild>
                <w:div w:id="308559538">
                  <w:marLeft w:val="900"/>
                  <w:marRight w:val="0"/>
                  <w:marTop w:val="0"/>
                  <w:marBottom w:val="0"/>
                  <w:divBdr>
                    <w:top w:val="none" w:sz="0" w:space="0" w:color="auto"/>
                    <w:left w:val="none" w:sz="0" w:space="0" w:color="auto"/>
                    <w:bottom w:val="none" w:sz="0" w:space="0" w:color="auto"/>
                    <w:right w:val="none" w:sz="0" w:space="0" w:color="auto"/>
                  </w:divBdr>
                </w:div>
                <w:div w:id="615646817">
                  <w:marLeft w:val="900"/>
                  <w:marRight w:val="0"/>
                  <w:marTop w:val="0"/>
                  <w:marBottom w:val="0"/>
                  <w:divBdr>
                    <w:top w:val="none" w:sz="0" w:space="0" w:color="auto"/>
                    <w:left w:val="none" w:sz="0" w:space="0" w:color="auto"/>
                    <w:bottom w:val="none" w:sz="0" w:space="0" w:color="auto"/>
                    <w:right w:val="none" w:sz="0" w:space="0" w:color="auto"/>
                  </w:divBdr>
                </w:div>
                <w:div w:id="883446537">
                  <w:marLeft w:val="900"/>
                  <w:marRight w:val="0"/>
                  <w:marTop w:val="0"/>
                  <w:marBottom w:val="0"/>
                  <w:divBdr>
                    <w:top w:val="none" w:sz="0" w:space="0" w:color="auto"/>
                    <w:left w:val="none" w:sz="0" w:space="0" w:color="auto"/>
                    <w:bottom w:val="none" w:sz="0" w:space="0" w:color="auto"/>
                    <w:right w:val="none" w:sz="0" w:space="0" w:color="auto"/>
                  </w:divBdr>
                </w:div>
                <w:div w:id="995960783">
                  <w:marLeft w:val="900"/>
                  <w:marRight w:val="0"/>
                  <w:marTop w:val="0"/>
                  <w:marBottom w:val="0"/>
                  <w:divBdr>
                    <w:top w:val="none" w:sz="0" w:space="0" w:color="auto"/>
                    <w:left w:val="none" w:sz="0" w:space="0" w:color="auto"/>
                    <w:bottom w:val="none" w:sz="0" w:space="0" w:color="auto"/>
                    <w:right w:val="none" w:sz="0" w:space="0" w:color="auto"/>
                  </w:divBdr>
                </w:div>
                <w:div w:id="1169062273">
                  <w:marLeft w:val="900"/>
                  <w:marRight w:val="0"/>
                  <w:marTop w:val="0"/>
                  <w:marBottom w:val="0"/>
                  <w:divBdr>
                    <w:top w:val="none" w:sz="0" w:space="0" w:color="auto"/>
                    <w:left w:val="none" w:sz="0" w:space="0" w:color="auto"/>
                    <w:bottom w:val="none" w:sz="0" w:space="0" w:color="auto"/>
                    <w:right w:val="none" w:sz="0" w:space="0" w:color="auto"/>
                  </w:divBdr>
                </w:div>
                <w:div w:id="1573543909">
                  <w:marLeft w:val="900"/>
                  <w:marRight w:val="0"/>
                  <w:marTop w:val="0"/>
                  <w:marBottom w:val="0"/>
                  <w:divBdr>
                    <w:top w:val="none" w:sz="0" w:space="0" w:color="auto"/>
                    <w:left w:val="none" w:sz="0" w:space="0" w:color="auto"/>
                    <w:bottom w:val="none" w:sz="0" w:space="0" w:color="auto"/>
                    <w:right w:val="none" w:sz="0" w:space="0" w:color="auto"/>
                  </w:divBdr>
                </w:div>
                <w:div w:id="1669361411">
                  <w:marLeft w:val="900"/>
                  <w:marRight w:val="0"/>
                  <w:marTop w:val="0"/>
                  <w:marBottom w:val="0"/>
                  <w:divBdr>
                    <w:top w:val="none" w:sz="0" w:space="0" w:color="auto"/>
                    <w:left w:val="none" w:sz="0" w:space="0" w:color="auto"/>
                    <w:bottom w:val="none" w:sz="0" w:space="0" w:color="auto"/>
                    <w:right w:val="none" w:sz="0" w:space="0" w:color="auto"/>
                  </w:divBdr>
                </w:div>
                <w:div w:id="1828865114">
                  <w:marLeft w:val="900"/>
                  <w:marRight w:val="0"/>
                  <w:marTop w:val="0"/>
                  <w:marBottom w:val="0"/>
                  <w:divBdr>
                    <w:top w:val="none" w:sz="0" w:space="0" w:color="auto"/>
                    <w:left w:val="none" w:sz="0" w:space="0" w:color="auto"/>
                    <w:bottom w:val="none" w:sz="0" w:space="0" w:color="auto"/>
                    <w:right w:val="none" w:sz="0" w:space="0" w:color="auto"/>
                  </w:divBdr>
                </w:div>
              </w:divsChild>
            </w:div>
            <w:div w:id="2124230193">
              <w:marLeft w:val="600"/>
              <w:marRight w:val="0"/>
              <w:marTop w:val="80"/>
              <w:marBottom w:val="0"/>
              <w:divBdr>
                <w:top w:val="none" w:sz="0" w:space="0" w:color="auto"/>
                <w:left w:val="none" w:sz="0" w:space="0" w:color="auto"/>
                <w:bottom w:val="none" w:sz="0" w:space="0" w:color="auto"/>
                <w:right w:val="none" w:sz="0" w:space="0" w:color="auto"/>
              </w:divBdr>
            </w:div>
          </w:divsChild>
        </w:div>
        <w:div w:id="53044453">
          <w:marLeft w:val="0"/>
          <w:marRight w:val="0"/>
          <w:marTop w:val="400"/>
          <w:marBottom w:val="0"/>
          <w:divBdr>
            <w:top w:val="none" w:sz="0" w:space="0" w:color="auto"/>
            <w:left w:val="none" w:sz="0" w:space="0" w:color="auto"/>
            <w:bottom w:val="none" w:sz="0" w:space="0" w:color="auto"/>
            <w:right w:val="none" w:sz="0" w:space="0" w:color="auto"/>
          </w:divBdr>
        </w:div>
        <w:div w:id="55471888">
          <w:marLeft w:val="0"/>
          <w:marRight w:val="0"/>
          <w:marTop w:val="400"/>
          <w:marBottom w:val="0"/>
          <w:divBdr>
            <w:top w:val="none" w:sz="0" w:space="0" w:color="auto"/>
            <w:left w:val="none" w:sz="0" w:space="0" w:color="auto"/>
            <w:bottom w:val="none" w:sz="0" w:space="0" w:color="auto"/>
            <w:right w:val="none" w:sz="0" w:space="0" w:color="auto"/>
          </w:divBdr>
        </w:div>
        <w:div w:id="55665621">
          <w:marLeft w:val="0"/>
          <w:marRight w:val="0"/>
          <w:marTop w:val="400"/>
          <w:marBottom w:val="0"/>
          <w:divBdr>
            <w:top w:val="none" w:sz="0" w:space="0" w:color="auto"/>
            <w:left w:val="none" w:sz="0" w:space="0" w:color="auto"/>
            <w:bottom w:val="none" w:sz="0" w:space="0" w:color="auto"/>
            <w:right w:val="none" w:sz="0" w:space="0" w:color="auto"/>
          </w:divBdr>
        </w:div>
        <w:div w:id="56243769">
          <w:marLeft w:val="0"/>
          <w:marRight w:val="0"/>
          <w:marTop w:val="400"/>
          <w:marBottom w:val="0"/>
          <w:divBdr>
            <w:top w:val="none" w:sz="0" w:space="0" w:color="auto"/>
            <w:left w:val="none" w:sz="0" w:space="0" w:color="auto"/>
            <w:bottom w:val="none" w:sz="0" w:space="0" w:color="auto"/>
            <w:right w:val="none" w:sz="0" w:space="0" w:color="auto"/>
          </w:divBdr>
        </w:div>
        <w:div w:id="58283684">
          <w:marLeft w:val="0"/>
          <w:marRight w:val="0"/>
          <w:marTop w:val="0"/>
          <w:marBottom w:val="200"/>
          <w:divBdr>
            <w:top w:val="none" w:sz="0" w:space="0" w:color="auto"/>
            <w:left w:val="none" w:sz="0" w:space="0" w:color="auto"/>
            <w:bottom w:val="none" w:sz="0" w:space="0" w:color="auto"/>
            <w:right w:val="none" w:sz="0" w:space="0" w:color="auto"/>
          </w:divBdr>
        </w:div>
        <w:div w:id="59987387">
          <w:marLeft w:val="0"/>
          <w:marRight w:val="0"/>
          <w:marTop w:val="400"/>
          <w:marBottom w:val="0"/>
          <w:divBdr>
            <w:top w:val="none" w:sz="0" w:space="0" w:color="auto"/>
            <w:left w:val="none" w:sz="0" w:space="0" w:color="auto"/>
            <w:bottom w:val="none" w:sz="0" w:space="0" w:color="auto"/>
            <w:right w:val="none" w:sz="0" w:space="0" w:color="auto"/>
          </w:divBdr>
        </w:div>
        <w:div w:id="61366713">
          <w:marLeft w:val="0"/>
          <w:marRight w:val="0"/>
          <w:marTop w:val="400"/>
          <w:marBottom w:val="0"/>
          <w:divBdr>
            <w:top w:val="none" w:sz="0" w:space="0" w:color="auto"/>
            <w:left w:val="none" w:sz="0" w:space="0" w:color="auto"/>
            <w:bottom w:val="none" w:sz="0" w:space="0" w:color="auto"/>
            <w:right w:val="none" w:sz="0" w:space="0" w:color="auto"/>
          </w:divBdr>
        </w:div>
        <w:div w:id="64228227">
          <w:marLeft w:val="0"/>
          <w:marRight w:val="0"/>
          <w:marTop w:val="400"/>
          <w:marBottom w:val="0"/>
          <w:divBdr>
            <w:top w:val="none" w:sz="0" w:space="0" w:color="auto"/>
            <w:left w:val="none" w:sz="0" w:space="0" w:color="auto"/>
            <w:bottom w:val="none" w:sz="0" w:space="0" w:color="auto"/>
            <w:right w:val="none" w:sz="0" w:space="0" w:color="auto"/>
          </w:divBdr>
        </w:div>
        <w:div w:id="64298720">
          <w:marLeft w:val="0"/>
          <w:marRight w:val="0"/>
          <w:marTop w:val="200"/>
          <w:marBottom w:val="0"/>
          <w:divBdr>
            <w:top w:val="none" w:sz="0" w:space="0" w:color="auto"/>
            <w:left w:val="none" w:sz="0" w:space="0" w:color="auto"/>
            <w:bottom w:val="none" w:sz="0" w:space="0" w:color="auto"/>
            <w:right w:val="none" w:sz="0" w:space="0" w:color="auto"/>
          </w:divBdr>
        </w:div>
        <w:div w:id="71898295">
          <w:marLeft w:val="0"/>
          <w:marRight w:val="0"/>
          <w:marTop w:val="645"/>
          <w:marBottom w:val="495"/>
          <w:divBdr>
            <w:top w:val="dashed" w:sz="6" w:space="0" w:color="D9D9D9"/>
            <w:left w:val="dashed" w:sz="6" w:space="8" w:color="D9D9D9"/>
            <w:bottom w:val="dashed" w:sz="6" w:space="0" w:color="D9D9D9"/>
            <w:right w:val="dashed" w:sz="6" w:space="8" w:color="D9D9D9"/>
          </w:divBdr>
        </w:div>
        <w:div w:id="72049871">
          <w:marLeft w:val="0"/>
          <w:marRight w:val="0"/>
          <w:marTop w:val="440"/>
          <w:marBottom w:val="200"/>
          <w:divBdr>
            <w:top w:val="none" w:sz="0" w:space="0" w:color="auto"/>
            <w:left w:val="none" w:sz="0" w:space="0" w:color="auto"/>
            <w:bottom w:val="none" w:sz="0" w:space="0" w:color="auto"/>
            <w:right w:val="none" w:sz="0" w:space="0" w:color="auto"/>
          </w:divBdr>
        </w:div>
        <w:div w:id="73548593">
          <w:marLeft w:val="0"/>
          <w:marRight w:val="0"/>
          <w:marTop w:val="440"/>
          <w:marBottom w:val="200"/>
          <w:divBdr>
            <w:top w:val="none" w:sz="0" w:space="0" w:color="auto"/>
            <w:left w:val="none" w:sz="0" w:space="0" w:color="auto"/>
            <w:bottom w:val="none" w:sz="0" w:space="0" w:color="auto"/>
            <w:right w:val="none" w:sz="0" w:space="0" w:color="auto"/>
          </w:divBdr>
        </w:div>
        <w:div w:id="74399615">
          <w:marLeft w:val="0"/>
          <w:marRight w:val="0"/>
          <w:marTop w:val="400"/>
          <w:marBottom w:val="0"/>
          <w:divBdr>
            <w:top w:val="none" w:sz="0" w:space="0" w:color="auto"/>
            <w:left w:val="none" w:sz="0" w:space="0" w:color="auto"/>
            <w:bottom w:val="none" w:sz="0" w:space="0" w:color="auto"/>
            <w:right w:val="none" w:sz="0" w:space="0" w:color="auto"/>
          </w:divBdr>
          <w:divsChild>
            <w:div w:id="16202319">
              <w:marLeft w:val="600"/>
              <w:marRight w:val="0"/>
              <w:marTop w:val="80"/>
              <w:marBottom w:val="0"/>
              <w:divBdr>
                <w:top w:val="none" w:sz="0" w:space="0" w:color="auto"/>
                <w:left w:val="none" w:sz="0" w:space="0" w:color="auto"/>
                <w:bottom w:val="none" w:sz="0" w:space="0" w:color="auto"/>
                <w:right w:val="none" w:sz="0" w:space="0" w:color="auto"/>
              </w:divBdr>
            </w:div>
            <w:div w:id="184559243">
              <w:marLeft w:val="600"/>
              <w:marRight w:val="0"/>
              <w:marTop w:val="80"/>
              <w:marBottom w:val="0"/>
              <w:divBdr>
                <w:top w:val="none" w:sz="0" w:space="0" w:color="auto"/>
                <w:left w:val="none" w:sz="0" w:space="0" w:color="auto"/>
                <w:bottom w:val="none" w:sz="0" w:space="0" w:color="auto"/>
                <w:right w:val="none" w:sz="0" w:space="0" w:color="auto"/>
              </w:divBdr>
            </w:div>
            <w:div w:id="312763482">
              <w:marLeft w:val="600"/>
              <w:marRight w:val="0"/>
              <w:marTop w:val="80"/>
              <w:marBottom w:val="0"/>
              <w:divBdr>
                <w:top w:val="none" w:sz="0" w:space="0" w:color="auto"/>
                <w:left w:val="none" w:sz="0" w:space="0" w:color="auto"/>
                <w:bottom w:val="none" w:sz="0" w:space="0" w:color="auto"/>
                <w:right w:val="none" w:sz="0" w:space="0" w:color="auto"/>
              </w:divBdr>
            </w:div>
            <w:div w:id="513501390">
              <w:marLeft w:val="600"/>
              <w:marRight w:val="0"/>
              <w:marTop w:val="80"/>
              <w:marBottom w:val="0"/>
              <w:divBdr>
                <w:top w:val="none" w:sz="0" w:space="0" w:color="auto"/>
                <w:left w:val="none" w:sz="0" w:space="0" w:color="auto"/>
                <w:bottom w:val="none" w:sz="0" w:space="0" w:color="auto"/>
                <w:right w:val="none" w:sz="0" w:space="0" w:color="auto"/>
              </w:divBdr>
            </w:div>
            <w:div w:id="661196681">
              <w:marLeft w:val="600"/>
              <w:marRight w:val="0"/>
              <w:marTop w:val="80"/>
              <w:marBottom w:val="0"/>
              <w:divBdr>
                <w:top w:val="none" w:sz="0" w:space="0" w:color="auto"/>
                <w:left w:val="none" w:sz="0" w:space="0" w:color="auto"/>
                <w:bottom w:val="none" w:sz="0" w:space="0" w:color="auto"/>
                <w:right w:val="none" w:sz="0" w:space="0" w:color="auto"/>
              </w:divBdr>
            </w:div>
            <w:div w:id="673996813">
              <w:marLeft w:val="600"/>
              <w:marRight w:val="0"/>
              <w:marTop w:val="80"/>
              <w:marBottom w:val="0"/>
              <w:divBdr>
                <w:top w:val="none" w:sz="0" w:space="0" w:color="auto"/>
                <w:left w:val="none" w:sz="0" w:space="0" w:color="auto"/>
                <w:bottom w:val="none" w:sz="0" w:space="0" w:color="auto"/>
                <w:right w:val="none" w:sz="0" w:space="0" w:color="auto"/>
              </w:divBdr>
            </w:div>
            <w:div w:id="780612156">
              <w:marLeft w:val="600"/>
              <w:marRight w:val="0"/>
              <w:marTop w:val="80"/>
              <w:marBottom w:val="0"/>
              <w:divBdr>
                <w:top w:val="none" w:sz="0" w:space="0" w:color="auto"/>
                <w:left w:val="none" w:sz="0" w:space="0" w:color="auto"/>
                <w:bottom w:val="none" w:sz="0" w:space="0" w:color="auto"/>
                <w:right w:val="none" w:sz="0" w:space="0" w:color="auto"/>
              </w:divBdr>
            </w:div>
            <w:div w:id="812215111">
              <w:marLeft w:val="600"/>
              <w:marRight w:val="0"/>
              <w:marTop w:val="80"/>
              <w:marBottom w:val="0"/>
              <w:divBdr>
                <w:top w:val="none" w:sz="0" w:space="0" w:color="auto"/>
                <w:left w:val="none" w:sz="0" w:space="0" w:color="auto"/>
                <w:bottom w:val="none" w:sz="0" w:space="0" w:color="auto"/>
                <w:right w:val="none" w:sz="0" w:space="0" w:color="auto"/>
              </w:divBdr>
            </w:div>
            <w:div w:id="921572164">
              <w:marLeft w:val="600"/>
              <w:marRight w:val="0"/>
              <w:marTop w:val="80"/>
              <w:marBottom w:val="0"/>
              <w:divBdr>
                <w:top w:val="none" w:sz="0" w:space="0" w:color="auto"/>
                <w:left w:val="none" w:sz="0" w:space="0" w:color="auto"/>
                <w:bottom w:val="none" w:sz="0" w:space="0" w:color="auto"/>
                <w:right w:val="none" w:sz="0" w:space="0" w:color="auto"/>
              </w:divBdr>
              <w:divsChild>
                <w:div w:id="37360436">
                  <w:marLeft w:val="900"/>
                  <w:marRight w:val="0"/>
                  <w:marTop w:val="0"/>
                  <w:marBottom w:val="0"/>
                  <w:divBdr>
                    <w:top w:val="none" w:sz="0" w:space="0" w:color="auto"/>
                    <w:left w:val="none" w:sz="0" w:space="0" w:color="auto"/>
                    <w:bottom w:val="none" w:sz="0" w:space="0" w:color="auto"/>
                    <w:right w:val="none" w:sz="0" w:space="0" w:color="auto"/>
                  </w:divBdr>
                </w:div>
                <w:div w:id="756514027">
                  <w:marLeft w:val="900"/>
                  <w:marRight w:val="0"/>
                  <w:marTop w:val="0"/>
                  <w:marBottom w:val="0"/>
                  <w:divBdr>
                    <w:top w:val="none" w:sz="0" w:space="0" w:color="auto"/>
                    <w:left w:val="none" w:sz="0" w:space="0" w:color="auto"/>
                    <w:bottom w:val="none" w:sz="0" w:space="0" w:color="auto"/>
                    <w:right w:val="none" w:sz="0" w:space="0" w:color="auto"/>
                  </w:divBdr>
                </w:div>
                <w:div w:id="848518845">
                  <w:marLeft w:val="900"/>
                  <w:marRight w:val="0"/>
                  <w:marTop w:val="0"/>
                  <w:marBottom w:val="0"/>
                  <w:divBdr>
                    <w:top w:val="none" w:sz="0" w:space="0" w:color="auto"/>
                    <w:left w:val="none" w:sz="0" w:space="0" w:color="auto"/>
                    <w:bottom w:val="none" w:sz="0" w:space="0" w:color="auto"/>
                    <w:right w:val="none" w:sz="0" w:space="0" w:color="auto"/>
                  </w:divBdr>
                </w:div>
              </w:divsChild>
            </w:div>
            <w:div w:id="1150245949">
              <w:marLeft w:val="600"/>
              <w:marRight w:val="0"/>
              <w:marTop w:val="80"/>
              <w:marBottom w:val="0"/>
              <w:divBdr>
                <w:top w:val="none" w:sz="0" w:space="0" w:color="auto"/>
                <w:left w:val="none" w:sz="0" w:space="0" w:color="auto"/>
                <w:bottom w:val="none" w:sz="0" w:space="0" w:color="auto"/>
                <w:right w:val="none" w:sz="0" w:space="0" w:color="auto"/>
              </w:divBdr>
            </w:div>
            <w:div w:id="1587614963">
              <w:marLeft w:val="600"/>
              <w:marRight w:val="0"/>
              <w:marTop w:val="80"/>
              <w:marBottom w:val="0"/>
              <w:divBdr>
                <w:top w:val="none" w:sz="0" w:space="0" w:color="auto"/>
                <w:left w:val="none" w:sz="0" w:space="0" w:color="auto"/>
                <w:bottom w:val="none" w:sz="0" w:space="0" w:color="auto"/>
                <w:right w:val="none" w:sz="0" w:space="0" w:color="auto"/>
              </w:divBdr>
            </w:div>
            <w:div w:id="2097046349">
              <w:marLeft w:val="600"/>
              <w:marRight w:val="0"/>
              <w:marTop w:val="80"/>
              <w:marBottom w:val="0"/>
              <w:divBdr>
                <w:top w:val="none" w:sz="0" w:space="0" w:color="auto"/>
                <w:left w:val="none" w:sz="0" w:space="0" w:color="auto"/>
                <w:bottom w:val="none" w:sz="0" w:space="0" w:color="auto"/>
                <w:right w:val="none" w:sz="0" w:space="0" w:color="auto"/>
              </w:divBdr>
            </w:div>
          </w:divsChild>
        </w:div>
        <w:div w:id="74980406">
          <w:marLeft w:val="0"/>
          <w:marRight w:val="0"/>
          <w:marTop w:val="400"/>
          <w:marBottom w:val="0"/>
          <w:divBdr>
            <w:top w:val="none" w:sz="0" w:space="0" w:color="auto"/>
            <w:left w:val="none" w:sz="0" w:space="0" w:color="auto"/>
            <w:bottom w:val="none" w:sz="0" w:space="0" w:color="auto"/>
            <w:right w:val="none" w:sz="0" w:space="0" w:color="auto"/>
          </w:divBdr>
        </w:div>
        <w:div w:id="75637311">
          <w:marLeft w:val="0"/>
          <w:marRight w:val="0"/>
          <w:marTop w:val="400"/>
          <w:marBottom w:val="0"/>
          <w:divBdr>
            <w:top w:val="none" w:sz="0" w:space="0" w:color="auto"/>
            <w:left w:val="none" w:sz="0" w:space="0" w:color="auto"/>
            <w:bottom w:val="none" w:sz="0" w:space="0" w:color="auto"/>
            <w:right w:val="none" w:sz="0" w:space="0" w:color="auto"/>
          </w:divBdr>
        </w:div>
        <w:div w:id="76177213">
          <w:marLeft w:val="0"/>
          <w:marRight w:val="0"/>
          <w:marTop w:val="200"/>
          <w:marBottom w:val="0"/>
          <w:divBdr>
            <w:top w:val="none" w:sz="0" w:space="0" w:color="auto"/>
            <w:left w:val="none" w:sz="0" w:space="0" w:color="auto"/>
            <w:bottom w:val="none" w:sz="0" w:space="0" w:color="auto"/>
            <w:right w:val="none" w:sz="0" w:space="0" w:color="auto"/>
          </w:divBdr>
        </w:div>
        <w:div w:id="76362372">
          <w:marLeft w:val="0"/>
          <w:marRight w:val="0"/>
          <w:marTop w:val="645"/>
          <w:marBottom w:val="495"/>
          <w:divBdr>
            <w:top w:val="dashed" w:sz="6" w:space="0" w:color="D9D9D9"/>
            <w:left w:val="dashed" w:sz="6" w:space="8" w:color="D9D9D9"/>
            <w:bottom w:val="dashed" w:sz="6" w:space="0" w:color="D9D9D9"/>
            <w:right w:val="dashed" w:sz="6" w:space="8" w:color="D9D9D9"/>
          </w:divBdr>
        </w:div>
        <w:div w:id="76752319">
          <w:marLeft w:val="0"/>
          <w:marRight w:val="0"/>
          <w:marTop w:val="400"/>
          <w:marBottom w:val="0"/>
          <w:divBdr>
            <w:top w:val="none" w:sz="0" w:space="0" w:color="auto"/>
            <w:left w:val="none" w:sz="0" w:space="0" w:color="auto"/>
            <w:bottom w:val="none" w:sz="0" w:space="0" w:color="auto"/>
            <w:right w:val="none" w:sz="0" w:space="0" w:color="auto"/>
          </w:divBdr>
        </w:div>
        <w:div w:id="76906065">
          <w:marLeft w:val="0"/>
          <w:marRight w:val="0"/>
          <w:marTop w:val="400"/>
          <w:marBottom w:val="0"/>
          <w:divBdr>
            <w:top w:val="none" w:sz="0" w:space="0" w:color="auto"/>
            <w:left w:val="none" w:sz="0" w:space="0" w:color="auto"/>
            <w:bottom w:val="none" w:sz="0" w:space="0" w:color="auto"/>
            <w:right w:val="none" w:sz="0" w:space="0" w:color="auto"/>
          </w:divBdr>
          <w:divsChild>
            <w:div w:id="110443444">
              <w:marLeft w:val="600"/>
              <w:marRight w:val="0"/>
              <w:marTop w:val="80"/>
              <w:marBottom w:val="0"/>
              <w:divBdr>
                <w:top w:val="none" w:sz="0" w:space="0" w:color="auto"/>
                <w:left w:val="none" w:sz="0" w:space="0" w:color="auto"/>
                <w:bottom w:val="none" w:sz="0" w:space="0" w:color="auto"/>
                <w:right w:val="none" w:sz="0" w:space="0" w:color="auto"/>
              </w:divBdr>
            </w:div>
            <w:div w:id="225075044">
              <w:marLeft w:val="600"/>
              <w:marRight w:val="0"/>
              <w:marTop w:val="80"/>
              <w:marBottom w:val="0"/>
              <w:divBdr>
                <w:top w:val="none" w:sz="0" w:space="0" w:color="auto"/>
                <w:left w:val="none" w:sz="0" w:space="0" w:color="auto"/>
                <w:bottom w:val="none" w:sz="0" w:space="0" w:color="auto"/>
                <w:right w:val="none" w:sz="0" w:space="0" w:color="auto"/>
              </w:divBdr>
            </w:div>
            <w:div w:id="225536779">
              <w:marLeft w:val="600"/>
              <w:marRight w:val="0"/>
              <w:marTop w:val="80"/>
              <w:marBottom w:val="0"/>
              <w:divBdr>
                <w:top w:val="none" w:sz="0" w:space="0" w:color="auto"/>
                <w:left w:val="none" w:sz="0" w:space="0" w:color="auto"/>
                <w:bottom w:val="none" w:sz="0" w:space="0" w:color="auto"/>
                <w:right w:val="none" w:sz="0" w:space="0" w:color="auto"/>
              </w:divBdr>
            </w:div>
            <w:div w:id="255407809">
              <w:marLeft w:val="600"/>
              <w:marRight w:val="0"/>
              <w:marTop w:val="80"/>
              <w:marBottom w:val="0"/>
              <w:divBdr>
                <w:top w:val="none" w:sz="0" w:space="0" w:color="auto"/>
                <w:left w:val="none" w:sz="0" w:space="0" w:color="auto"/>
                <w:bottom w:val="none" w:sz="0" w:space="0" w:color="auto"/>
                <w:right w:val="none" w:sz="0" w:space="0" w:color="auto"/>
              </w:divBdr>
            </w:div>
            <w:div w:id="268239959">
              <w:marLeft w:val="600"/>
              <w:marRight w:val="0"/>
              <w:marTop w:val="80"/>
              <w:marBottom w:val="0"/>
              <w:divBdr>
                <w:top w:val="none" w:sz="0" w:space="0" w:color="auto"/>
                <w:left w:val="none" w:sz="0" w:space="0" w:color="auto"/>
                <w:bottom w:val="none" w:sz="0" w:space="0" w:color="auto"/>
                <w:right w:val="none" w:sz="0" w:space="0" w:color="auto"/>
              </w:divBdr>
            </w:div>
            <w:div w:id="284893531">
              <w:marLeft w:val="600"/>
              <w:marRight w:val="0"/>
              <w:marTop w:val="80"/>
              <w:marBottom w:val="0"/>
              <w:divBdr>
                <w:top w:val="none" w:sz="0" w:space="0" w:color="auto"/>
                <w:left w:val="none" w:sz="0" w:space="0" w:color="auto"/>
                <w:bottom w:val="none" w:sz="0" w:space="0" w:color="auto"/>
                <w:right w:val="none" w:sz="0" w:space="0" w:color="auto"/>
              </w:divBdr>
            </w:div>
            <w:div w:id="347145864">
              <w:marLeft w:val="600"/>
              <w:marRight w:val="0"/>
              <w:marTop w:val="80"/>
              <w:marBottom w:val="0"/>
              <w:divBdr>
                <w:top w:val="none" w:sz="0" w:space="0" w:color="auto"/>
                <w:left w:val="none" w:sz="0" w:space="0" w:color="auto"/>
                <w:bottom w:val="none" w:sz="0" w:space="0" w:color="auto"/>
                <w:right w:val="none" w:sz="0" w:space="0" w:color="auto"/>
              </w:divBdr>
            </w:div>
            <w:div w:id="404180851">
              <w:marLeft w:val="600"/>
              <w:marRight w:val="0"/>
              <w:marTop w:val="80"/>
              <w:marBottom w:val="0"/>
              <w:divBdr>
                <w:top w:val="none" w:sz="0" w:space="0" w:color="auto"/>
                <w:left w:val="none" w:sz="0" w:space="0" w:color="auto"/>
                <w:bottom w:val="none" w:sz="0" w:space="0" w:color="auto"/>
                <w:right w:val="none" w:sz="0" w:space="0" w:color="auto"/>
              </w:divBdr>
            </w:div>
            <w:div w:id="406193883">
              <w:marLeft w:val="600"/>
              <w:marRight w:val="0"/>
              <w:marTop w:val="80"/>
              <w:marBottom w:val="0"/>
              <w:divBdr>
                <w:top w:val="none" w:sz="0" w:space="0" w:color="auto"/>
                <w:left w:val="none" w:sz="0" w:space="0" w:color="auto"/>
                <w:bottom w:val="none" w:sz="0" w:space="0" w:color="auto"/>
                <w:right w:val="none" w:sz="0" w:space="0" w:color="auto"/>
              </w:divBdr>
            </w:div>
            <w:div w:id="456265896">
              <w:marLeft w:val="600"/>
              <w:marRight w:val="0"/>
              <w:marTop w:val="80"/>
              <w:marBottom w:val="0"/>
              <w:divBdr>
                <w:top w:val="none" w:sz="0" w:space="0" w:color="auto"/>
                <w:left w:val="none" w:sz="0" w:space="0" w:color="auto"/>
                <w:bottom w:val="none" w:sz="0" w:space="0" w:color="auto"/>
                <w:right w:val="none" w:sz="0" w:space="0" w:color="auto"/>
              </w:divBdr>
            </w:div>
            <w:div w:id="557479207">
              <w:marLeft w:val="600"/>
              <w:marRight w:val="0"/>
              <w:marTop w:val="80"/>
              <w:marBottom w:val="0"/>
              <w:divBdr>
                <w:top w:val="none" w:sz="0" w:space="0" w:color="auto"/>
                <w:left w:val="none" w:sz="0" w:space="0" w:color="auto"/>
                <w:bottom w:val="none" w:sz="0" w:space="0" w:color="auto"/>
                <w:right w:val="none" w:sz="0" w:space="0" w:color="auto"/>
              </w:divBdr>
              <w:divsChild>
                <w:div w:id="193884493">
                  <w:marLeft w:val="900"/>
                  <w:marRight w:val="0"/>
                  <w:marTop w:val="0"/>
                  <w:marBottom w:val="0"/>
                  <w:divBdr>
                    <w:top w:val="none" w:sz="0" w:space="0" w:color="auto"/>
                    <w:left w:val="none" w:sz="0" w:space="0" w:color="auto"/>
                    <w:bottom w:val="none" w:sz="0" w:space="0" w:color="auto"/>
                    <w:right w:val="none" w:sz="0" w:space="0" w:color="auto"/>
                  </w:divBdr>
                  <w:divsChild>
                    <w:div w:id="260339937">
                      <w:marLeft w:val="0"/>
                      <w:marRight w:val="0"/>
                      <w:marTop w:val="100"/>
                      <w:marBottom w:val="100"/>
                      <w:divBdr>
                        <w:top w:val="none" w:sz="0" w:space="0" w:color="auto"/>
                        <w:left w:val="none" w:sz="0" w:space="0" w:color="auto"/>
                        <w:bottom w:val="none" w:sz="0" w:space="0" w:color="auto"/>
                        <w:right w:val="none" w:sz="0" w:space="0" w:color="auto"/>
                      </w:divBdr>
                    </w:div>
                    <w:div w:id="467894051">
                      <w:marLeft w:val="0"/>
                      <w:marRight w:val="0"/>
                      <w:marTop w:val="100"/>
                      <w:marBottom w:val="100"/>
                      <w:divBdr>
                        <w:top w:val="none" w:sz="0" w:space="0" w:color="auto"/>
                        <w:left w:val="none" w:sz="0" w:space="0" w:color="auto"/>
                        <w:bottom w:val="none" w:sz="0" w:space="0" w:color="auto"/>
                        <w:right w:val="none" w:sz="0" w:space="0" w:color="auto"/>
                      </w:divBdr>
                    </w:div>
                    <w:div w:id="1882478208">
                      <w:marLeft w:val="0"/>
                      <w:marRight w:val="0"/>
                      <w:marTop w:val="100"/>
                      <w:marBottom w:val="100"/>
                      <w:divBdr>
                        <w:top w:val="none" w:sz="0" w:space="0" w:color="auto"/>
                        <w:left w:val="none" w:sz="0" w:space="0" w:color="auto"/>
                        <w:bottom w:val="none" w:sz="0" w:space="0" w:color="auto"/>
                        <w:right w:val="none" w:sz="0" w:space="0" w:color="auto"/>
                      </w:divBdr>
                    </w:div>
                  </w:divsChild>
                </w:div>
                <w:div w:id="266812254">
                  <w:marLeft w:val="900"/>
                  <w:marRight w:val="0"/>
                  <w:marTop w:val="0"/>
                  <w:marBottom w:val="0"/>
                  <w:divBdr>
                    <w:top w:val="none" w:sz="0" w:space="0" w:color="auto"/>
                    <w:left w:val="none" w:sz="0" w:space="0" w:color="auto"/>
                    <w:bottom w:val="none" w:sz="0" w:space="0" w:color="auto"/>
                    <w:right w:val="none" w:sz="0" w:space="0" w:color="auto"/>
                  </w:divBdr>
                </w:div>
                <w:div w:id="1712804163">
                  <w:marLeft w:val="900"/>
                  <w:marRight w:val="0"/>
                  <w:marTop w:val="0"/>
                  <w:marBottom w:val="0"/>
                  <w:divBdr>
                    <w:top w:val="none" w:sz="0" w:space="0" w:color="auto"/>
                    <w:left w:val="none" w:sz="0" w:space="0" w:color="auto"/>
                    <w:bottom w:val="none" w:sz="0" w:space="0" w:color="auto"/>
                    <w:right w:val="none" w:sz="0" w:space="0" w:color="auto"/>
                  </w:divBdr>
                  <w:divsChild>
                    <w:div w:id="1330206889">
                      <w:marLeft w:val="0"/>
                      <w:marRight w:val="0"/>
                      <w:marTop w:val="100"/>
                      <w:marBottom w:val="100"/>
                      <w:divBdr>
                        <w:top w:val="none" w:sz="0" w:space="0" w:color="auto"/>
                        <w:left w:val="none" w:sz="0" w:space="0" w:color="auto"/>
                        <w:bottom w:val="none" w:sz="0" w:space="0" w:color="auto"/>
                        <w:right w:val="none" w:sz="0" w:space="0" w:color="auto"/>
                      </w:divBdr>
                    </w:div>
                    <w:div w:id="1563252341">
                      <w:marLeft w:val="0"/>
                      <w:marRight w:val="0"/>
                      <w:marTop w:val="100"/>
                      <w:marBottom w:val="100"/>
                      <w:divBdr>
                        <w:top w:val="none" w:sz="0" w:space="0" w:color="auto"/>
                        <w:left w:val="none" w:sz="0" w:space="0" w:color="auto"/>
                        <w:bottom w:val="none" w:sz="0" w:space="0" w:color="auto"/>
                        <w:right w:val="none" w:sz="0" w:space="0" w:color="auto"/>
                      </w:divBdr>
                    </w:div>
                    <w:div w:id="15932769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701516023">
              <w:marLeft w:val="600"/>
              <w:marRight w:val="0"/>
              <w:marTop w:val="80"/>
              <w:marBottom w:val="0"/>
              <w:divBdr>
                <w:top w:val="none" w:sz="0" w:space="0" w:color="auto"/>
                <w:left w:val="none" w:sz="0" w:space="0" w:color="auto"/>
                <w:bottom w:val="none" w:sz="0" w:space="0" w:color="auto"/>
                <w:right w:val="none" w:sz="0" w:space="0" w:color="auto"/>
              </w:divBdr>
            </w:div>
            <w:div w:id="787890150">
              <w:marLeft w:val="600"/>
              <w:marRight w:val="0"/>
              <w:marTop w:val="80"/>
              <w:marBottom w:val="0"/>
              <w:divBdr>
                <w:top w:val="none" w:sz="0" w:space="0" w:color="auto"/>
                <w:left w:val="none" w:sz="0" w:space="0" w:color="auto"/>
                <w:bottom w:val="none" w:sz="0" w:space="0" w:color="auto"/>
                <w:right w:val="none" w:sz="0" w:space="0" w:color="auto"/>
              </w:divBdr>
            </w:div>
            <w:div w:id="872352282">
              <w:marLeft w:val="600"/>
              <w:marRight w:val="0"/>
              <w:marTop w:val="80"/>
              <w:marBottom w:val="0"/>
              <w:divBdr>
                <w:top w:val="none" w:sz="0" w:space="0" w:color="auto"/>
                <w:left w:val="none" w:sz="0" w:space="0" w:color="auto"/>
                <w:bottom w:val="none" w:sz="0" w:space="0" w:color="auto"/>
                <w:right w:val="none" w:sz="0" w:space="0" w:color="auto"/>
              </w:divBdr>
            </w:div>
            <w:div w:id="1106803972">
              <w:marLeft w:val="600"/>
              <w:marRight w:val="0"/>
              <w:marTop w:val="80"/>
              <w:marBottom w:val="0"/>
              <w:divBdr>
                <w:top w:val="none" w:sz="0" w:space="0" w:color="auto"/>
                <w:left w:val="none" w:sz="0" w:space="0" w:color="auto"/>
                <w:bottom w:val="none" w:sz="0" w:space="0" w:color="auto"/>
                <w:right w:val="none" w:sz="0" w:space="0" w:color="auto"/>
              </w:divBdr>
            </w:div>
            <w:div w:id="1573929842">
              <w:marLeft w:val="600"/>
              <w:marRight w:val="0"/>
              <w:marTop w:val="80"/>
              <w:marBottom w:val="0"/>
              <w:divBdr>
                <w:top w:val="none" w:sz="0" w:space="0" w:color="auto"/>
                <w:left w:val="none" w:sz="0" w:space="0" w:color="auto"/>
                <w:bottom w:val="none" w:sz="0" w:space="0" w:color="auto"/>
                <w:right w:val="none" w:sz="0" w:space="0" w:color="auto"/>
              </w:divBdr>
            </w:div>
            <w:div w:id="1798185472">
              <w:marLeft w:val="600"/>
              <w:marRight w:val="0"/>
              <w:marTop w:val="80"/>
              <w:marBottom w:val="0"/>
              <w:divBdr>
                <w:top w:val="none" w:sz="0" w:space="0" w:color="auto"/>
                <w:left w:val="none" w:sz="0" w:space="0" w:color="auto"/>
                <w:bottom w:val="none" w:sz="0" w:space="0" w:color="auto"/>
                <w:right w:val="none" w:sz="0" w:space="0" w:color="auto"/>
              </w:divBdr>
            </w:div>
            <w:div w:id="2085831315">
              <w:marLeft w:val="600"/>
              <w:marRight w:val="0"/>
              <w:marTop w:val="80"/>
              <w:marBottom w:val="0"/>
              <w:divBdr>
                <w:top w:val="none" w:sz="0" w:space="0" w:color="auto"/>
                <w:left w:val="none" w:sz="0" w:space="0" w:color="auto"/>
                <w:bottom w:val="none" w:sz="0" w:space="0" w:color="auto"/>
                <w:right w:val="none" w:sz="0" w:space="0" w:color="auto"/>
              </w:divBdr>
            </w:div>
          </w:divsChild>
        </w:div>
        <w:div w:id="78869367">
          <w:marLeft w:val="0"/>
          <w:marRight w:val="0"/>
          <w:marTop w:val="400"/>
          <w:marBottom w:val="0"/>
          <w:divBdr>
            <w:top w:val="none" w:sz="0" w:space="0" w:color="auto"/>
            <w:left w:val="none" w:sz="0" w:space="0" w:color="auto"/>
            <w:bottom w:val="none" w:sz="0" w:space="0" w:color="auto"/>
            <w:right w:val="none" w:sz="0" w:space="0" w:color="auto"/>
          </w:divBdr>
        </w:div>
        <w:div w:id="80029631">
          <w:marLeft w:val="0"/>
          <w:marRight w:val="0"/>
          <w:marTop w:val="400"/>
          <w:marBottom w:val="0"/>
          <w:divBdr>
            <w:top w:val="none" w:sz="0" w:space="0" w:color="auto"/>
            <w:left w:val="none" w:sz="0" w:space="0" w:color="auto"/>
            <w:bottom w:val="none" w:sz="0" w:space="0" w:color="auto"/>
            <w:right w:val="none" w:sz="0" w:space="0" w:color="auto"/>
          </w:divBdr>
        </w:div>
        <w:div w:id="82575669">
          <w:marLeft w:val="0"/>
          <w:marRight w:val="0"/>
          <w:marTop w:val="200"/>
          <w:marBottom w:val="0"/>
          <w:divBdr>
            <w:top w:val="none" w:sz="0" w:space="0" w:color="auto"/>
            <w:left w:val="none" w:sz="0" w:space="0" w:color="auto"/>
            <w:bottom w:val="none" w:sz="0" w:space="0" w:color="auto"/>
            <w:right w:val="none" w:sz="0" w:space="0" w:color="auto"/>
          </w:divBdr>
        </w:div>
        <w:div w:id="84351350">
          <w:marLeft w:val="0"/>
          <w:marRight w:val="0"/>
          <w:marTop w:val="200"/>
          <w:marBottom w:val="0"/>
          <w:divBdr>
            <w:top w:val="none" w:sz="0" w:space="0" w:color="auto"/>
            <w:left w:val="none" w:sz="0" w:space="0" w:color="auto"/>
            <w:bottom w:val="none" w:sz="0" w:space="0" w:color="auto"/>
            <w:right w:val="none" w:sz="0" w:space="0" w:color="auto"/>
          </w:divBdr>
        </w:div>
        <w:div w:id="84958380">
          <w:marLeft w:val="0"/>
          <w:marRight w:val="0"/>
          <w:marTop w:val="400"/>
          <w:marBottom w:val="0"/>
          <w:divBdr>
            <w:top w:val="none" w:sz="0" w:space="0" w:color="auto"/>
            <w:left w:val="none" w:sz="0" w:space="0" w:color="auto"/>
            <w:bottom w:val="none" w:sz="0" w:space="0" w:color="auto"/>
            <w:right w:val="none" w:sz="0" w:space="0" w:color="auto"/>
          </w:divBdr>
        </w:div>
        <w:div w:id="85277056">
          <w:marLeft w:val="0"/>
          <w:marRight w:val="0"/>
          <w:marTop w:val="400"/>
          <w:marBottom w:val="0"/>
          <w:divBdr>
            <w:top w:val="none" w:sz="0" w:space="0" w:color="auto"/>
            <w:left w:val="none" w:sz="0" w:space="0" w:color="auto"/>
            <w:bottom w:val="none" w:sz="0" w:space="0" w:color="auto"/>
            <w:right w:val="none" w:sz="0" w:space="0" w:color="auto"/>
          </w:divBdr>
          <w:divsChild>
            <w:div w:id="59444203">
              <w:marLeft w:val="600"/>
              <w:marRight w:val="0"/>
              <w:marTop w:val="80"/>
              <w:marBottom w:val="0"/>
              <w:divBdr>
                <w:top w:val="none" w:sz="0" w:space="0" w:color="auto"/>
                <w:left w:val="none" w:sz="0" w:space="0" w:color="auto"/>
                <w:bottom w:val="none" w:sz="0" w:space="0" w:color="auto"/>
                <w:right w:val="none" w:sz="0" w:space="0" w:color="auto"/>
              </w:divBdr>
            </w:div>
            <w:div w:id="546646314">
              <w:marLeft w:val="600"/>
              <w:marRight w:val="0"/>
              <w:marTop w:val="80"/>
              <w:marBottom w:val="0"/>
              <w:divBdr>
                <w:top w:val="none" w:sz="0" w:space="0" w:color="auto"/>
                <w:left w:val="none" w:sz="0" w:space="0" w:color="auto"/>
                <w:bottom w:val="none" w:sz="0" w:space="0" w:color="auto"/>
                <w:right w:val="none" w:sz="0" w:space="0" w:color="auto"/>
              </w:divBdr>
            </w:div>
            <w:div w:id="562331610">
              <w:marLeft w:val="600"/>
              <w:marRight w:val="0"/>
              <w:marTop w:val="80"/>
              <w:marBottom w:val="0"/>
              <w:divBdr>
                <w:top w:val="none" w:sz="0" w:space="0" w:color="auto"/>
                <w:left w:val="none" w:sz="0" w:space="0" w:color="auto"/>
                <w:bottom w:val="none" w:sz="0" w:space="0" w:color="auto"/>
                <w:right w:val="none" w:sz="0" w:space="0" w:color="auto"/>
              </w:divBdr>
            </w:div>
            <w:div w:id="574634262">
              <w:marLeft w:val="600"/>
              <w:marRight w:val="0"/>
              <w:marTop w:val="80"/>
              <w:marBottom w:val="0"/>
              <w:divBdr>
                <w:top w:val="none" w:sz="0" w:space="0" w:color="auto"/>
                <w:left w:val="none" w:sz="0" w:space="0" w:color="auto"/>
                <w:bottom w:val="none" w:sz="0" w:space="0" w:color="auto"/>
                <w:right w:val="none" w:sz="0" w:space="0" w:color="auto"/>
              </w:divBdr>
            </w:div>
            <w:div w:id="588268206">
              <w:marLeft w:val="600"/>
              <w:marRight w:val="0"/>
              <w:marTop w:val="80"/>
              <w:marBottom w:val="0"/>
              <w:divBdr>
                <w:top w:val="none" w:sz="0" w:space="0" w:color="auto"/>
                <w:left w:val="none" w:sz="0" w:space="0" w:color="auto"/>
                <w:bottom w:val="none" w:sz="0" w:space="0" w:color="auto"/>
                <w:right w:val="none" w:sz="0" w:space="0" w:color="auto"/>
              </w:divBdr>
            </w:div>
            <w:div w:id="861630478">
              <w:marLeft w:val="600"/>
              <w:marRight w:val="0"/>
              <w:marTop w:val="80"/>
              <w:marBottom w:val="0"/>
              <w:divBdr>
                <w:top w:val="none" w:sz="0" w:space="0" w:color="auto"/>
                <w:left w:val="none" w:sz="0" w:space="0" w:color="auto"/>
                <w:bottom w:val="none" w:sz="0" w:space="0" w:color="auto"/>
                <w:right w:val="none" w:sz="0" w:space="0" w:color="auto"/>
              </w:divBdr>
            </w:div>
            <w:div w:id="944966017">
              <w:marLeft w:val="600"/>
              <w:marRight w:val="0"/>
              <w:marTop w:val="80"/>
              <w:marBottom w:val="0"/>
              <w:divBdr>
                <w:top w:val="none" w:sz="0" w:space="0" w:color="auto"/>
                <w:left w:val="none" w:sz="0" w:space="0" w:color="auto"/>
                <w:bottom w:val="none" w:sz="0" w:space="0" w:color="auto"/>
                <w:right w:val="none" w:sz="0" w:space="0" w:color="auto"/>
              </w:divBdr>
            </w:div>
            <w:div w:id="1274290422">
              <w:marLeft w:val="600"/>
              <w:marRight w:val="0"/>
              <w:marTop w:val="80"/>
              <w:marBottom w:val="0"/>
              <w:divBdr>
                <w:top w:val="none" w:sz="0" w:space="0" w:color="auto"/>
                <w:left w:val="none" w:sz="0" w:space="0" w:color="auto"/>
                <w:bottom w:val="none" w:sz="0" w:space="0" w:color="auto"/>
                <w:right w:val="none" w:sz="0" w:space="0" w:color="auto"/>
              </w:divBdr>
            </w:div>
          </w:divsChild>
        </w:div>
        <w:div w:id="86508776">
          <w:marLeft w:val="0"/>
          <w:marRight w:val="0"/>
          <w:marTop w:val="400"/>
          <w:marBottom w:val="0"/>
          <w:divBdr>
            <w:top w:val="none" w:sz="0" w:space="0" w:color="auto"/>
            <w:left w:val="none" w:sz="0" w:space="0" w:color="auto"/>
            <w:bottom w:val="none" w:sz="0" w:space="0" w:color="auto"/>
            <w:right w:val="none" w:sz="0" w:space="0" w:color="auto"/>
          </w:divBdr>
        </w:div>
        <w:div w:id="93015138">
          <w:marLeft w:val="0"/>
          <w:marRight w:val="0"/>
          <w:marTop w:val="400"/>
          <w:marBottom w:val="0"/>
          <w:divBdr>
            <w:top w:val="none" w:sz="0" w:space="0" w:color="auto"/>
            <w:left w:val="none" w:sz="0" w:space="0" w:color="auto"/>
            <w:bottom w:val="none" w:sz="0" w:space="0" w:color="auto"/>
            <w:right w:val="none" w:sz="0" w:space="0" w:color="auto"/>
          </w:divBdr>
        </w:div>
        <w:div w:id="94403140">
          <w:marLeft w:val="0"/>
          <w:marRight w:val="0"/>
          <w:marTop w:val="400"/>
          <w:marBottom w:val="0"/>
          <w:divBdr>
            <w:top w:val="none" w:sz="0" w:space="0" w:color="auto"/>
            <w:left w:val="none" w:sz="0" w:space="0" w:color="auto"/>
            <w:bottom w:val="none" w:sz="0" w:space="0" w:color="auto"/>
            <w:right w:val="none" w:sz="0" w:space="0" w:color="auto"/>
          </w:divBdr>
        </w:div>
        <w:div w:id="95756699">
          <w:marLeft w:val="0"/>
          <w:marRight w:val="0"/>
          <w:marTop w:val="400"/>
          <w:marBottom w:val="0"/>
          <w:divBdr>
            <w:top w:val="none" w:sz="0" w:space="0" w:color="auto"/>
            <w:left w:val="none" w:sz="0" w:space="0" w:color="auto"/>
            <w:bottom w:val="none" w:sz="0" w:space="0" w:color="auto"/>
            <w:right w:val="none" w:sz="0" w:space="0" w:color="auto"/>
          </w:divBdr>
        </w:div>
        <w:div w:id="99492866">
          <w:marLeft w:val="0"/>
          <w:marRight w:val="0"/>
          <w:marTop w:val="400"/>
          <w:marBottom w:val="0"/>
          <w:divBdr>
            <w:top w:val="none" w:sz="0" w:space="0" w:color="auto"/>
            <w:left w:val="none" w:sz="0" w:space="0" w:color="auto"/>
            <w:bottom w:val="none" w:sz="0" w:space="0" w:color="auto"/>
            <w:right w:val="none" w:sz="0" w:space="0" w:color="auto"/>
          </w:divBdr>
        </w:div>
        <w:div w:id="100344488">
          <w:marLeft w:val="0"/>
          <w:marRight w:val="0"/>
          <w:marTop w:val="400"/>
          <w:marBottom w:val="0"/>
          <w:divBdr>
            <w:top w:val="none" w:sz="0" w:space="0" w:color="auto"/>
            <w:left w:val="none" w:sz="0" w:space="0" w:color="auto"/>
            <w:bottom w:val="none" w:sz="0" w:space="0" w:color="auto"/>
            <w:right w:val="none" w:sz="0" w:space="0" w:color="auto"/>
          </w:divBdr>
        </w:div>
        <w:div w:id="102725917">
          <w:marLeft w:val="0"/>
          <w:marRight w:val="0"/>
          <w:marTop w:val="400"/>
          <w:marBottom w:val="0"/>
          <w:divBdr>
            <w:top w:val="none" w:sz="0" w:space="0" w:color="auto"/>
            <w:left w:val="none" w:sz="0" w:space="0" w:color="auto"/>
            <w:bottom w:val="none" w:sz="0" w:space="0" w:color="auto"/>
            <w:right w:val="none" w:sz="0" w:space="0" w:color="auto"/>
          </w:divBdr>
        </w:div>
        <w:div w:id="106655965">
          <w:marLeft w:val="0"/>
          <w:marRight w:val="0"/>
          <w:marTop w:val="0"/>
          <w:marBottom w:val="200"/>
          <w:divBdr>
            <w:top w:val="none" w:sz="0" w:space="0" w:color="auto"/>
            <w:left w:val="none" w:sz="0" w:space="0" w:color="auto"/>
            <w:bottom w:val="none" w:sz="0" w:space="0" w:color="auto"/>
            <w:right w:val="none" w:sz="0" w:space="0" w:color="auto"/>
          </w:divBdr>
        </w:div>
        <w:div w:id="108403703">
          <w:marLeft w:val="0"/>
          <w:marRight w:val="0"/>
          <w:marTop w:val="400"/>
          <w:marBottom w:val="0"/>
          <w:divBdr>
            <w:top w:val="none" w:sz="0" w:space="0" w:color="auto"/>
            <w:left w:val="none" w:sz="0" w:space="0" w:color="auto"/>
            <w:bottom w:val="none" w:sz="0" w:space="0" w:color="auto"/>
            <w:right w:val="none" w:sz="0" w:space="0" w:color="auto"/>
          </w:divBdr>
          <w:divsChild>
            <w:div w:id="312295187">
              <w:marLeft w:val="600"/>
              <w:marRight w:val="0"/>
              <w:marTop w:val="80"/>
              <w:marBottom w:val="0"/>
              <w:divBdr>
                <w:top w:val="none" w:sz="0" w:space="0" w:color="auto"/>
                <w:left w:val="none" w:sz="0" w:space="0" w:color="auto"/>
                <w:bottom w:val="none" w:sz="0" w:space="0" w:color="auto"/>
                <w:right w:val="none" w:sz="0" w:space="0" w:color="auto"/>
              </w:divBdr>
            </w:div>
            <w:div w:id="489519581">
              <w:marLeft w:val="600"/>
              <w:marRight w:val="0"/>
              <w:marTop w:val="80"/>
              <w:marBottom w:val="0"/>
              <w:divBdr>
                <w:top w:val="none" w:sz="0" w:space="0" w:color="auto"/>
                <w:left w:val="none" w:sz="0" w:space="0" w:color="auto"/>
                <w:bottom w:val="none" w:sz="0" w:space="0" w:color="auto"/>
                <w:right w:val="none" w:sz="0" w:space="0" w:color="auto"/>
              </w:divBdr>
            </w:div>
            <w:div w:id="819613348">
              <w:marLeft w:val="600"/>
              <w:marRight w:val="0"/>
              <w:marTop w:val="80"/>
              <w:marBottom w:val="0"/>
              <w:divBdr>
                <w:top w:val="none" w:sz="0" w:space="0" w:color="auto"/>
                <w:left w:val="none" w:sz="0" w:space="0" w:color="auto"/>
                <w:bottom w:val="none" w:sz="0" w:space="0" w:color="auto"/>
                <w:right w:val="none" w:sz="0" w:space="0" w:color="auto"/>
              </w:divBdr>
            </w:div>
            <w:div w:id="954484599">
              <w:marLeft w:val="600"/>
              <w:marRight w:val="0"/>
              <w:marTop w:val="80"/>
              <w:marBottom w:val="0"/>
              <w:divBdr>
                <w:top w:val="none" w:sz="0" w:space="0" w:color="auto"/>
                <w:left w:val="none" w:sz="0" w:space="0" w:color="auto"/>
                <w:bottom w:val="none" w:sz="0" w:space="0" w:color="auto"/>
                <w:right w:val="none" w:sz="0" w:space="0" w:color="auto"/>
              </w:divBdr>
            </w:div>
            <w:div w:id="1448309388">
              <w:marLeft w:val="600"/>
              <w:marRight w:val="0"/>
              <w:marTop w:val="80"/>
              <w:marBottom w:val="0"/>
              <w:divBdr>
                <w:top w:val="none" w:sz="0" w:space="0" w:color="auto"/>
                <w:left w:val="none" w:sz="0" w:space="0" w:color="auto"/>
                <w:bottom w:val="none" w:sz="0" w:space="0" w:color="auto"/>
                <w:right w:val="none" w:sz="0" w:space="0" w:color="auto"/>
              </w:divBdr>
            </w:div>
            <w:div w:id="1512838131">
              <w:marLeft w:val="600"/>
              <w:marRight w:val="0"/>
              <w:marTop w:val="80"/>
              <w:marBottom w:val="0"/>
              <w:divBdr>
                <w:top w:val="none" w:sz="0" w:space="0" w:color="auto"/>
                <w:left w:val="none" w:sz="0" w:space="0" w:color="auto"/>
                <w:bottom w:val="none" w:sz="0" w:space="0" w:color="auto"/>
                <w:right w:val="none" w:sz="0" w:space="0" w:color="auto"/>
              </w:divBdr>
            </w:div>
            <w:div w:id="1628926537">
              <w:marLeft w:val="600"/>
              <w:marRight w:val="0"/>
              <w:marTop w:val="80"/>
              <w:marBottom w:val="0"/>
              <w:divBdr>
                <w:top w:val="none" w:sz="0" w:space="0" w:color="auto"/>
                <w:left w:val="none" w:sz="0" w:space="0" w:color="auto"/>
                <w:bottom w:val="none" w:sz="0" w:space="0" w:color="auto"/>
                <w:right w:val="none" w:sz="0" w:space="0" w:color="auto"/>
              </w:divBdr>
            </w:div>
            <w:div w:id="2074305292">
              <w:marLeft w:val="600"/>
              <w:marRight w:val="0"/>
              <w:marTop w:val="80"/>
              <w:marBottom w:val="0"/>
              <w:divBdr>
                <w:top w:val="none" w:sz="0" w:space="0" w:color="auto"/>
                <w:left w:val="none" w:sz="0" w:space="0" w:color="auto"/>
                <w:bottom w:val="none" w:sz="0" w:space="0" w:color="auto"/>
                <w:right w:val="none" w:sz="0" w:space="0" w:color="auto"/>
              </w:divBdr>
            </w:div>
          </w:divsChild>
        </w:div>
        <w:div w:id="109396599">
          <w:marLeft w:val="0"/>
          <w:marRight w:val="0"/>
          <w:marTop w:val="400"/>
          <w:marBottom w:val="0"/>
          <w:divBdr>
            <w:top w:val="none" w:sz="0" w:space="0" w:color="auto"/>
            <w:left w:val="none" w:sz="0" w:space="0" w:color="auto"/>
            <w:bottom w:val="none" w:sz="0" w:space="0" w:color="auto"/>
            <w:right w:val="none" w:sz="0" w:space="0" w:color="auto"/>
          </w:divBdr>
        </w:div>
        <w:div w:id="110126352">
          <w:marLeft w:val="0"/>
          <w:marRight w:val="0"/>
          <w:marTop w:val="400"/>
          <w:marBottom w:val="0"/>
          <w:divBdr>
            <w:top w:val="none" w:sz="0" w:space="0" w:color="auto"/>
            <w:left w:val="none" w:sz="0" w:space="0" w:color="auto"/>
            <w:bottom w:val="none" w:sz="0" w:space="0" w:color="auto"/>
            <w:right w:val="none" w:sz="0" w:space="0" w:color="auto"/>
          </w:divBdr>
        </w:div>
        <w:div w:id="111441119">
          <w:marLeft w:val="0"/>
          <w:marRight w:val="0"/>
          <w:marTop w:val="400"/>
          <w:marBottom w:val="0"/>
          <w:divBdr>
            <w:top w:val="none" w:sz="0" w:space="0" w:color="auto"/>
            <w:left w:val="none" w:sz="0" w:space="0" w:color="auto"/>
            <w:bottom w:val="none" w:sz="0" w:space="0" w:color="auto"/>
            <w:right w:val="none" w:sz="0" w:space="0" w:color="auto"/>
          </w:divBdr>
        </w:div>
        <w:div w:id="112675849">
          <w:marLeft w:val="0"/>
          <w:marRight w:val="0"/>
          <w:marTop w:val="400"/>
          <w:marBottom w:val="0"/>
          <w:divBdr>
            <w:top w:val="none" w:sz="0" w:space="0" w:color="auto"/>
            <w:left w:val="none" w:sz="0" w:space="0" w:color="auto"/>
            <w:bottom w:val="none" w:sz="0" w:space="0" w:color="auto"/>
            <w:right w:val="none" w:sz="0" w:space="0" w:color="auto"/>
          </w:divBdr>
          <w:divsChild>
            <w:div w:id="131144122">
              <w:marLeft w:val="600"/>
              <w:marRight w:val="0"/>
              <w:marTop w:val="80"/>
              <w:marBottom w:val="0"/>
              <w:divBdr>
                <w:top w:val="none" w:sz="0" w:space="0" w:color="auto"/>
                <w:left w:val="none" w:sz="0" w:space="0" w:color="auto"/>
                <w:bottom w:val="none" w:sz="0" w:space="0" w:color="auto"/>
                <w:right w:val="none" w:sz="0" w:space="0" w:color="auto"/>
              </w:divBdr>
            </w:div>
            <w:div w:id="220751291">
              <w:marLeft w:val="600"/>
              <w:marRight w:val="0"/>
              <w:marTop w:val="80"/>
              <w:marBottom w:val="0"/>
              <w:divBdr>
                <w:top w:val="none" w:sz="0" w:space="0" w:color="auto"/>
                <w:left w:val="none" w:sz="0" w:space="0" w:color="auto"/>
                <w:bottom w:val="none" w:sz="0" w:space="0" w:color="auto"/>
                <w:right w:val="none" w:sz="0" w:space="0" w:color="auto"/>
              </w:divBdr>
            </w:div>
            <w:div w:id="369572077">
              <w:marLeft w:val="600"/>
              <w:marRight w:val="0"/>
              <w:marTop w:val="80"/>
              <w:marBottom w:val="0"/>
              <w:divBdr>
                <w:top w:val="none" w:sz="0" w:space="0" w:color="auto"/>
                <w:left w:val="none" w:sz="0" w:space="0" w:color="auto"/>
                <w:bottom w:val="none" w:sz="0" w:space="0" w:color="auto"/>
                <w:right w:val="none" w:sz="0" w:space="0" w:color="auto"/>
              </w:divBdr>
            </w:div>
            <w:div w:id="594365862">
              <w:marLeft w:val="600"/>
              <w:marRight w:val="0"/>
              <w:marTop w:val="80"/>
              <w:marBottom w:val="0"/>
              <w:divBdr>
                <w:top w:val="none" w:sz="0" w:space="0" w:color="auto"/>
                <w:left w:val="none" w:sz="0" w:space="0" w:color="auto"/>
                <w:bottom w:val="none" w:sz="0" w:space="0" w:color="auto"/>
                <w:right w:val="none" w:sz="0" w:space="0" w:color="auto"/>
              </w:divBdr>
            </w:div>
            <w:div w:id="1603491640">
              <w:marLeft w:val="600"/>
              <w:marRight w:val="0"/>
              <w:marTop w:val="80"/>
              <w:marBottom w:val="0"/>
              <w:divBdr>
                <w:top w:val="none" w:sz="0" w:space="0" w:color="auto"/>
                <w:left w:val="none" w:sz="0" w:space="0" w:color="auto"/>
                <w:bottom w:val="none" w:sz="0" w:space="0" w:color="auto"/>
                <w:right w:val="none" w:sz="0" w:space="0" w:color="auto"/>
              </w:divBdr>
            </w:div>
            <w:div w:id="2114084982">
              <w:marLeft w:val="600"/>
              <w:marRight w:val="0"/>
              <w:marTop w:val="80"/>
              <w:marBottom w:val="0"/>
              <w:divBdr>
                <w:top w:val="none" w:sz="0" w:space="0" w:color="auto"/>
                <w:left w:val="none" w:sz="0" w:space="0" w:color="auto"/>
                <w:bottom w:val="none" w:sz="0" w:space="0" w:color="auto"/>
                <w:right w:val="none" w:sz="0" w:space="0" w:color="auto"/>
              </w:divBdr>
            </w:div>
          </w:divsChild>
        </w:div>
        <w:div w:id="112873441">
          <w:marLeft w:val="0"/>
          <w:marRight w:val="0"/>
          <w:marTop w:val="400"/>
          <w:marBottom w:val="0"/>
          <w:divBdr>
            <w:top w:val="none" w:sz="0" w:space="0" w:color="auto"/>
            <w:left w:val="none" w:sz="0" w:space="0" w:color="auto"/>
            <w:bottom w:val="none" w:sz="0" w:space="0" w:color="auto"/>
            <w:right w:val="none" w:sz="0" w:space="0" w:color="auto"/>
          </w:divBdr>
        </w:div>
        <w:div w:id="116338136">
          <w:marLeft w:val="0"/>
          <w:marRight w:val="0"/>
          <w:marTop w:val="400"/>
          <w:marBottom w:val="0"/>
          <w:divBdr>
            <w:top w:val="none" w:sz="0" w:space="0" w:color="auto"/>
            <w:left w:val="none" w:sz="0" w:space="0" w:color="auto"/>
            <w:bottom w:val="none" w:sz="0" w:space="0" w:color="auto"/>
            <w:right w:val="none" w:sz="0" w:space="0" w:color="auto"/>
          </w:divBdr>
        </w:div>
        <w:div w:id="118575758">
          <w:marLeft w:val="600"/>
          <w:marRight w:val="0"/>
          <w:marTop w:val="80"/>
          <w:marBottom w:val="0"/>
          <w:divBdr>
            <w:top w:val="none" w:sz="0" w:space="0" w:color="auto"/>
            <w:left w:val="none" w:sz="0" w:space="0" w:color="auto"/>
            <w:bottom w:val="none" w:sz="0" w:space="0" w:color="auto"/>
            <w:right w:val="none" w:sz="0" w:space="0" w:color="auto"/>
          </w:divBdr>
        </w:div>
        <w:div w:id="121384904">
          <w:marLeft w:val="0"/>
          <w:marRight w:val="0"/>
          <w:marTop w:val="645"/>
          <w:marBottom w:val="495"/>
          <w:divBdr>
            <w:top w:val="dashed" w:sz="6" w:space="0" w:color="D9D9D9"/>
            <w:left w:val="dashed" w:sz="6" w:space="8" w:color="D9D9D9"/>
            <w:bottom w:val="dashed" w:sz="6" w:space="0" w:color="D9D9D9"/>
            <w:right w:val="dashed" w:sz="6" w:space="8" w:color="D9D9D9"/>
          </w:divBdr>
        </w:div>
        <w:div w:id="121778258">
          <w:marLeft w:val="0"/>
          <w:marRight w:val="0"/>
          <w:marTop w:val="400"/>
          <w:marBottom w:val="0"/>
          <w:divBdr>
            <w:top w:val="none" w:sz="0" w:space="0" w:color="auto"/>
            <w:left w:val="none" w:sz="0" w:space="0" w:color="auto"/>
            <w:bottom w:val="none" w:sz="0" w:space="0" w:color="auto"/>
            <w:right w:val="none" w:sz="0" w:space="0" w:color="auto"/>
          </w:divBdr>
        </w:div>
        <w:div w:id="123273272">
          <w:marLeft w:val="0"/>
          <w:marRight w:val="0"/>
          <w:marTop w:val="645"/>
          <w:marBottom w:val="495"/>
          <w:divBdr>
            <w:top w:val="dashed" w:sz="6" w:space="0" w:color="D9D9D9"/>
            <w:left w:val="dashed" w:sz="6" w:space="8" w:color="D9D9D9"/>
            <w:bottom w:val="dashed" w:sz="6" w:space="0" w:color="D9D9D9"/>
            <w:right w:val="dashed" w:sz="6" w:space="8" w:color="D9D9D9"/>
          </w:divBdr>
        </w:div>
        <w:div w:id="125052971">
          <w:marLeft w:val="0"/>
          <w:marRight w:val="0"/>
          <w:marTop w:val="200"/>
          <w:marBottom w:val="0"/>
          <w:divBdr>
            <w:top w:val="none" w:sz="0" w:space="0" w:color="auto"/>
            <w:left w:val="none" w:sz="0" w:space="0" w:color="auto"/>
            <w:bottom w:val="none" w:sz="0" w:space="0" w:color="auto"/>
            <w:right w:val="none" w:sz="0" w:space="0" w:color="auto"/>
          </w:divBdr>
        </w:div>
        <w:div w:id="126630382">
          <w:marLeft w:val="0"/>
          <w:marRight w:val="0"/>
          <w:marTop w:val="200"/>
          <w:marBottom w:val="0"/>
          <w:divBdr>
            <w:top w:val="none" w:sz="0" w:space="0" w:color="auto"/>
            <w:left w:val="none" w:sz="0" w:space="0" w:color="auto"/>
            <w:bottom w:val="none" w:sz="0" w:space="0" w:color="auto"/>
            <w:right w:val="none" w:sz="0" w:space="0" w:color="auto"/>
          </w:divBdr>
        </w:div>
        <w:div w:id="129438943">
          <w:marLeft w:val="0"/>
          <w:marRight w:val="0"/>
          <w:marTop w:val="0"/>
          <w:marBottom w:val="200"/>
          <w:divBdr>
            <w:top w:val="none" w:sz="0" w:space="0" w:color="auto"/>
            <w:left w:val="none" w:sz="0" w:space="0" w:color="auto"/>
            <w:bottom w:val="none" w:sz="0" w:space="0" w:color="auto"/>
            <w:right w:val="none" w:sz="0" w:space="0" w:color="auto"/>
          </w:divBdr>
        </w:div>
        <w:div w:id="131756197">
          <w:marLeft w:val="0"/>
          <w:marRight w:val="0"/>
          <w:marTop w:val="0"/>
          <w:marBottom w:val="200"/>
          <w:divBdr>
            <w:top w:val="none" w:sz="0" w:space="0" w:color="auto"/>
            <w:left w:val="none" w:sz="0" w:space="0" w:color="auto"/>
            <w:bottom w:val="none" w:sz="0" w:space="0" w:color="auto"/>
            <w:right w:val="none" w:sz="0" w:space="0" w:color="auto"/>
          </w:divBdr>
        </w:div>
        <w:div w:id="133256656">
          <w:marLeft w:val="0"/>
          <w:marRight w:val="0"/>
          <w:marTop w:val="400"/>
          <w:marBottom w:val="0"/>
          <w:divBdr>
            <w:top w:val="none" w:sz="0" w:space="0" w:color="auto"/>
            <w:left w:val="none" w:sz="0" w:space="0" w:color="auto"/>
            <w:bottom w:val="none" w:sz="0" w:space="0" w:color="auto"/>
            <w:right w:val="none" w:sz="0" w:space="0" w:color="auto"/>
          </w:divBdr>
          <w:divsChild>
            <w:div w:id="262155818">
              <w:marLeft w:val="600"/>
              <w:marRight w:val="0"/>
              <w:marTop w:val="80"/>
              <w:marBottom w:val="0"/>
              <w:divBdr>
                <w:top w:val="none" w:sz="0" w:space="0" w:color="auto"/>
                <w:left w:val="none" w:sz="0" w:space="0" w:color="auto"/>
                <w:bottom w:val="none" w:sz="0" w:space="0" w:color="auto"/>
                <w:right w:val="none" w:sz="0" w:space="0" w:color="auto"/>
              </w:divBdr>
            </w:div>
            <w:div w:id="952520927">
              <w:marLeft w:val="600"/>
              <w:marRight w:val="0"/>
              <w:marTop w:val="80"/>
              <w:marBottom w:val="0"/>
              <w:divBdr>
                <w:top w:val="none" w:sz="0" w:space="0" w:color="auto"/>
                <w:left w:val="none" w:sz="0" w:space="0" w:color="auto"/>
                <w:bottom w:val="none" w:sz="0" w:space="0" w:color="auto"/>
                <w:right w:val="none" w:sz="0" w:space="0" w:color="auto"/>
              </w:divBdr>
              <w:divsChild>
                <w:div w:id="252515681">
                  <w:marLeft w:val="900"/>
                  <w:marRight w:val="0"/>
                  <w:marTop w:val="0"/>
                  <w:marBottom w:val="0"/>
                  <w:divBdr>
                    <w:top w:val="none" w:sz="0" w:space="0" w:color="auto"/>
                    <w:left w:val="none" w:sz="0" w:space="0" w:color="auto"/>
                    <w:bottom w:val="none" w:sz="0" w:space="0" w:color="auto"/>
                    <w:right w:val="none" w:sz="0" w:space="0" w:color="auto"/>
                  </w:divBdr>
                </w:div>
                <w:div w:id="259341340">
                  <w:marLeft w:val="900"/>
                  <w:marRight w:val="0"/>
                  <w:marTop w:val="0"/>
                  <w:marBottom w:val="0"/>
                  <w:divBdr>
                    <w:top w:val="none" w:sz="0" w:space="0" w:color="auto"/>
                    <w:left w:val="none" w:sz="0" w:space="0" w:color="auto"/>
                    <w:bottom w:val="none" w:sz="0" w:space="0" w:color="auto"/>
                    <w:right w:val="none" w:sz="0" w:space="0" w:color="auto"/>
                  </w:divBdr>
                </w:div>
                <w:div w:id="654645744">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33957914">
          <w:marLeft w:val="0"/>
          <w:marRight w:val="0"/>
          <w:marTop w:val="400"/>
          <w:marBottom w:val="0"/>
          <w:divBdr>
            <w:top w:val="none" w:sz="0" w:space="0" w:color="auto"/>
            <w:left w:val="none" w:sz="0" w:space="0" w:color="auto"/>
            <w:bottom w:val="none" w:sz="0" w:space="0" w:color="auto"/>
            <w:right w:val="none" w:sz="0" w:space="0" w:color="auto"/>
          </w:divBdr>
        </w:div>
        <w:div w:id="134177068">
          <w:marLeft w:val="0"/>
          <w:marRight w:val="0"/>
          <w:marTop w:val="0"/>
          <w:marBottom w:val="200"/>
          <w:divBdr>
            <w:top w:val="none" w:sz="0" w:space="0" w:color="auto"/>
            <w:left w:val="none" w:sz="0" w:space="0" w:color="auto"/>
            <w:bottom w:val="none" w:sz="0" w:space="0" w:color="auto"/>
            <w:right w:val="none" w:sz="0" w:space="0" w:color="auto"/>
          </w:divBdr>
        </w:div>
        <w:div w:id="134299280">
          <w:marLeft w:val="0"/>
          <w:marRight w:val="0"/>
          <w:marTop w:val="400"/>
          <w:marBottom w:val="0"/>
          <w:divBdr>
            <w:top w:val="none" w:sz="0" w:space="0" w:color="auto"/>
            <w:left w:val="none" w:sz="0" w:space="0" w:color="auto"/>
            <w:bottom w:val="none" w:sz="0" w:space="0" w:color="auto"/>
            <w:right w:val="none" w:sz="0" w:space="0" w:color="auto"/>
          </w:divBdr>
        </w:div>
        <w:div w:id="144472165">
          <w:marLeft w:val="0"/>
          <w:marRight w:val="0"/>
          <w:marTop w:val="400"/>
          <w:marBottom w:val="0"/>
          <w:divBdr>
            <w:top w:val="none" w:sz="0" w:space="0" w:color="auto"/>
            <w:left w:val="none" w:sz="0" w:space="0" w:color="auto"/>
            <w:bottom w:val="none" w:sz="0" w:space="0" w:color="auto"/>
            <w:right w:val="none" w:sz="0" w:space="0" w:color="auto"/>
          </w:divBdr>
        </w:div>
        <w:div w:id="151915203">
          <w:marLeft w:val="0"/>
          <w:marRight w:val="0"/>
          <w:marTop w:val="400"/>
          <w:marBottom w:val="0"/>
          <w:divBdr>
            <w:top w:val="none" w:sz="0" w:space="0" w:color="auto"/>
            <w:left w:val="none" w:sz="0" w:space="0" w:color="auto"/>
            <w:bottom w:val="none" w:sz="0" w:space="0" w:color="auto"/>
            <w:right w:val="none" w:sz="0" w:space="0" w:color="auto"/>
          </w:divBdr>
        </w:div>
        <w:div w:id="154495734">
          <w:marLeft w:val="0"/>
          <w:marRight w:val="0"/>
          <w:marTop w:val="400"/>
          <w:marBottom w:val="0"/>
          <w:divBdr>
            <w:top w:val="none" w:sz="0" w:space="0" w:color="auto"/>
            <w:left w:val="none" w:sz="0" w:space="0" w:color="auto"/>
            <w:bottom w:val="none" w:sz="0" w:space="0" w:color="auto"/>
            <w:right w:val="none" w:sz="0" w:space="0" w:color="auto"/>
          </w:divBdr>
        </w:div>
        <w:div w:id="154609342">
          <w:marLeft w:val="0"/>
          <w:marRight w:val="0"/>
          <w:marTop w:val="400"/>
          <w:marBottom w:val="0"/>
          <w:divBdr>
            <w:top w:val="none" w:sz="0" w:space="0" w:color="auto"/>
            <w:left w:val="none" w:sz="0" w:space="0" w:color="auto"/>
            <w:bottom w:val="none" w:sz="0" w:space="0" w:color="auto"/>
            <w:right w:val="none" w:sz="0" w:space="0" w:color="auto"/>
          </w:divBdr>
        </w:div>
        <w:div w:id="155534895">
          <w:marLeft w:val="0"/>
          <w:marRight w:val="0"/>
          <w:marTop w:val="400"/>
          <w:marBottom w:val="0"/>
          <w:divBdr>
            <w:top w:val="none" w:sz="0" w:space="0" w:color="auto"/>
            <w:left w:val="none" w:sz="0" w:space="0" w:color="auto"/>
            <w:bottom w:val="none" w:sz="0" w:space="0" w:color="auto"/>
            <w:right w:val="none" w:sz="0" w:space="0" w:color="auto"/>
          </w:divBdr>
        </w:div>
        <w:div w:id="156383238">
          <w:marLeft w:val="0"/>
          <w:marRight w:val="0"/>
          <w:marTop w:val="300"/>
          <w:marBottom w:val="160"/>
          <w:divBdr>
            <w:top w:val="none" w:sz="0" w:space="0" w:color="auto"/>
            <w:left w:val="none" w:sz="0" w:space="0" w:color="auto"/>
            <w:bottom w:val="none" w:sz="0" w:space="0" w:color="auto"/>
            <w:right w:val="none" w:sz="0" w:space="0" w:color="auto"/>
          </w:divBdr>
        </w:div>
        <w:div w:id="156582791">
          <w:marLeft w:val="0"/>
          <w:marRight w:val="0"/>
          <w:marTop w:val="0"/>
          <w:marBottom w:val="200"/>
          <w:divBdr>
            <w:top w:val="none" w:sz="0" w:space="0" w:color="auto"/>
            <w:left w:val="none" w:sz="0" w:space="0" w:color="auto"/>
            <w:bottom w:val="none" w:sz="0" w:space="0" w:color="auto"/>
            <w:right w:val="none" w:sz="0" w:space="0" w:color="auto"/>
          </w:divBdr>
        </w:div>
        <w:div w:id="156649729">
          <w:marLeft w:val="0"/>
          <w:marRight w:val="0"/>
          <w:marTop w:val="200"/>
          <w:marBottom w:val="0"/>
          <w:divBdr>
            <w:top w:val="none" w:sz="0" w:space="0" w:color="auto"/>
            <w:left w:val="none" w:sz="0" w:space="0" w:color="auto"/>
            <w:bottom w:val="none" w:sz="0" w:space="0" w:color="auto"/>
            <w:right w:val="none" w:sz="0" w:space="0" w:color="auto"/>
          </w:divBdr>
          <w:divsChild>
            <w:div w:id="148254667">
              <w:marLeft w:val="0"/>
              <w:marRight w:val="0"/>
              <w:marTop w:val="0"/>
              <w:marBottom w:val="0"/>
              <w:divBdr>
                <w:top w:val="none" w:sz="0" w:space="0" w:color="auto"/>
                <w:left w:val="none" w:sz="0" w:space="0" w:color="auto"/>
                <w:bottom w:val="none" w:sz="0" w:space="0" w:color="auto"/>
                <w:right w:val="none" w:sz="0" w:space="0" w:color="auto"/>
              </w:divBdr>
            </w:div>
            <w:div w:id="1729378121">
              <w:marLeft w:val="0"/>
              <w:marRight w:val="0"/>
              <w:marTop w:val="200"/>
              <w:marBottom w:val="0"/>
              <w:divBdr>
                <w:top w:val="none" w:sz="0" w:space="0" w:color="auto"/>
                <w:left w:val="none" w:sz="0" w:space="0" w:color="auto"/>
                <w:bottom w:val="none" w:sz="0" w:space="0" w:color="auto"/>
                <w:right w:val="none" w:sz="0" w:space="0" w:color="auto"/>
              </w:divBdr>
            </w:div>
          </w:divsChild>
        </w:div>
        <w:div w:id="158354493">
          <w:marLeft w:val="0"/>
          <w:marRight w:val="0"/>
          <w:marTop w:val="200"/>
          <w:marBottom w:val="0"/>
          <w:divBdr>
            <w:top w:val="none" w:sz="0" w:space="0" w:color="auto"/>
            <w:left w:val="none" w:sz="0" w:space="0" w:color="auto"/>
            <w:bottom w:val="none" w:sz="0" w:space="0" w:color="auto"/>
            <w:right w:val="none" w:sz="0" w:space="0" w:color="auto"/>
          </w:divBdr>
        </w:div>
        <w:div w:id="158809897">
          <w:marLeft w:val="0"/>
          <w:marRight w:val="0"/>
          <w:marTop w:val="400"/>
          <w:marBottom w:val="0"/>
          <w:divBdr>
            <w:top w:val="none" w:sz="0" w:space="0" w:color="auto"/>
            <w:left w:val="none" w:sz="0" w:space="0" w:color="auto"/>
            <w:bottom w:val="none" w:sz="0" w:space="0" w:color="auto"/>
            <w:right w:val="none" w:sz="0" w:space="0" w:color="auto"/>
          </w:divBdr>
        </w:div>
        <w:div w:id="162476528">
          <w:marLeft w:val="0"/>
          <w:marRight w:val="0"/>
          <w:marTop w:val="400"/>
          <w:marBottom w:val="0"/>
          <w:divBdr>
            <w:top w:val="none" w:sz="0" w:space="0" w:color="auto"/>
            <w:left w:val="none" w:sz="0" w:space="0" w:color="auto"/>
            <w:bottom w:val="none" w:sz="0" w:space="0" w:color="auto"/>
            <w:right w:val="none" w:sz="0" w:space="0" w:color="auto"/>
          </w:divBdr>
          <w:divsChild>
            <w:div w:id="30153518">
              <w:marLeft w:val="600"/>
              <w:marRight w:val="0"/>
              <w:marTop w:val="80"/>
              <w:marBottom w:val="0"/>
              <w:divBdr>
                <w:top w:val="none" w:sz="0" w:space="0" w:color="auto"/>
                <w:left w:val="none" w:sz="0" w:space="0" w:color="auto"/>
                <w:bottom w:val="none" w:sz="0" w:space="0" w:color="auto"/>
                <w:right w:val="none" w:sz="0" w:space="0" w:color="auto"/>
              </w:divBdr>
            </w:div>
            <w:div w:id="282925349">
              <w:marLeft w:val="600"/>
              <w:marRight w:val="0"/>
              <w:marTop w:val="80"/>
              <w:marBottom w:val="0"/>
              <w:divBdr>
                <w:top w:val="none" w:sz="0" w:space="0" w:color="auto"/>
                <w:left w:val="none" w:sz="0" w:space="0" w:color="auto"/>
                <w:bottom w:val="none" w:sz="0" w:space="0" w:color="auto"/>
                <w:right w:val="none" w:sz="0" w:space="0" w:color="auto"/>
              </w:divBdr>
            </w:div>
            <w:div w:id="701974685">
              <w:marLeft w:val="600"/>
              <w:marRight w:val="0"/>
              <w:marTop w:val="80"/>
              <w:marBottom w:val="0"/>
              <w:divBdr>
                <w:top w:val="none" w:sz="0" w:space="0" w:color="auto"/>
                <w:left w:val="none" w:sz="0" w:space="0" w:color="auto"/>
                <w:bottom w:val="none" w:sz="0" w:space="0" w:color="auto"/>
                <w:right w:val="none" w:sz="0" w:space="0" w:color="auto"/>
              </w:divBdr>
            </w:div>
            <w:div w:id="747965448">
              <w:marLeft w:val="600"/>
              <w:marRight w:val="0"/>
              <w:marTop w:val="80"/>
              <w:marBottom w:val="0"/>
              <w:divBdr>
                <w:top w:val="none" w:sz="0" w:space="0" w:color="auto"/>
                <w:left w:val="none" w:sz="0" w:space="0" w:color="auto"/>
                <w:bottom w:val="none" w:sz="0" w:space="0" w:color="auto"/>
                <w:right w:val="none" w:sz="0" w:space="0" w:color="auto"/>
              </w:divBdr>
            </w:div>
            <w:div w:id="757873391">
              <w:marLeft w:val="600"/>
              <w:marRight w:val="0"/>
              <w:marTop w:val="80"/>
              <w:marBottom w:val="0"/>
              <w:divBdr>
                <w:top w:val="none" w:sz="0" w:space="0" w:color="auto"/>
                <w:left w:val="none" w:sz="0" w:space="0" w:color="auto"/>
                <w:bottom w:val="none" w:sz="0" w:space="0" w:color="auto"/>
                <w:right w:val="none" w:sz="0" w:space="0" w:color="auto"/>
              </w:divBdr>
            </w:div>
            <w:div w:id="948194393">
              <w:marLeft w:val="600"/>
              <w:marRight w:val="0"/>
              <w:marTop w:val="80"/>
              <w:marBottom w:val="0"/>
              <w:divBdr>
                <w:top w:val="none" w:sz="0" w:space="0" w:color="auto"/>
                <w:left w:val="none" w:sz="0" w:space="0" w:color="auto"/>
                <w:bottom w:val="none" w:sz="0" w:space="0" w:color="auto"/>
                <w:right w:val="none" w:sz="0" w:space="0" w:color="auto"/>
              </w:divBdr>
            </w:div>
            <w:div w:id="1175534981">
              <w:marLeft w:val="600"/>
              <w:marRight w:val="0"/>
              <w:marTop w:val="80"/>
              <w:marBottom w:val="0"/>
              <w:divBdr>
                <w:top w:val="none" w:sz="0" w:space="0" w:color="auto"/>
                <w:left w:val="none" w:sz="0" w:space="0" w:color="auto"/>
                <w:bottom w:val="none" w:sz="0" w:space="0" w:color="auto"/>
                <w:right w:val="none" w:sz="0" w:space="0" w:color="auto"/>
              </w:divBdr>
            </w:div>
            <w:div w:id="1795635181">
              <w:marLeft w:val="600"/>
              <w:marRight w:val="0"/>
              <w:marTop w:val="80"/>
              <w:marBottom w:val="0"/>
              <w:divBdr>
                <w:top w:val="none" w:sz="0" w:space="0" w:color="auto"/>
                <w:left w:val="none" w:sz="0" w:space="0" w:color="auto"/>
                <w:bottom w:val="none" w:sz="0" w:space="0" w:color="auto"/>
                <w:right w:val="none" w:sz="0" w:space="0" w:color="auto"/>
              </w:divBdr>
            </w:div>
          </w:divsChild>
        </w:div>
        <w:div w:id="164328628">
          <w:marLeft w:val="0"/>
          <w:marRight w:val="0"/>
          <w:marTop w:val="200"/>
          <w:marBottom w:val="0"/>
          <w:divBdr>
            <w:top w:val="none" w:sz="0" w:space="0" w:color="auto"/>
            <w:left w:val="none" w:sz="0" w:space="0" w:color="auto"/>
            <w:bottom w:val="none" w:sz="0" w:space="0" w:color="auto"/>
            <w:right w:val="none" w:sz="0" w:space="0" w:color="auto"/>
          </w:divBdr>
        </w:div>
        <w:div w:id="170031545">
          <w:marLeft w:val="0"/>
          <w:marRight w:val="0"/>
          <w:marTop w:val="400"/>
          <w:marBottom w:val="0"/>
          <w:divBdr>
            <w:top w:val="none" w:sz="0" w:space="0" w:color="auto"/>
            <w:left w:val="none" w:sz="0" w:space="0" w:color="auto"/>
            <w:bottom w:val="none" w:sz="0" w:space="0" w:color="auto"/>
            <w:right w:val="none" w:sz="0" w:space="0" w:color="auto"/>
          </w:divBdr>
        </w:div>
        <w:div w:id="174929970">
          <w:marLeft w:val="0"/>
          <w:marRight w:val="0"/>
          <w:marTop w:val="645"/>
          <w:marBottom w:val="495"/>
          <w:divBdr>
            <w:top w:val="dashed" w:sz="6" w:space="0" w:color="D9D9D9"/>
            <w:left w:val="dashed" w:sz="6" w:space="8" w:color="D9D9D9"/>
            <w:bottom w:val="dashed" w:sz="6" w:space="0" w:color="D9D9D9"/>
            <w:right w:val="dashed" w:sz="6" w:space="8" w:color="D9D9D9"/>
          </w:divBdr>
        </w:div>
        <w:div w:id="175702468">
          <w:marLeft w:val="0"/>
          <w:marRight w:val="0"/>
          <w:marTop w:val="200"/>
          <w:marBottom w:val="0"/>
          <w:divBdr>
            <w:top w:val="none" w:sz="0" w:space="0" w:color="auto"/>
            <w:left w:val="none" w:sz="0" w:space="0" w:color="auto"/>
            <w:bottom w:val="none" w:sz="0" w:space="0" w:color="auto"/>
            <w:right w:val="none" w:sz="0" w:space="0" w:color="auto"/>
          </w:divBdr>
        </w:div>
        <w:div w:id="180558165">
          <w:marLeft w:val="0"/>
          <w:marRight w:val="0"/>
          <w:marTop w:val="400"/>
          <w:marBottom w:val="0"/>
          <w:divBdr>
            <w:top w:val="none" w:sz="0" w:space="0" w:color="auto"/>
            <w:left w:val="none" w:sz="0" w:space="0" w:color="auto"/>
            <w:bottom w:val="none" w:sz="0" w:space="0" w:color="auto"/>
            <w:right w:val="none" w:sz="0" w:space="0" w:color="auto"/>
          </w:divBdr>
          <w:divsChild>
            <w:div w:id="5181641">
              <w:marLeft w:val="600"/>
              <w:marRight w:val="0"/>
              <w:marTop w:val="80"/>
              <w:marBottom w:val="0"/>
              <w:divBdr>
                <w:top w:val="none" w:sz="0" w:space="0" w:color="auto"/>
                <w:left w:val="none" w:sz="0" w:space="0" w:color="auto"/>
                <w:bottom w:val="none" w:sz="0" w:space="0" w:color="auto"/>
                <w:right w:val="none" w:sz="0" w:space="0" w:color="auto"/>
              </w:divBdr>
            </w:div>
            <w:div w:id="384180254">
              <w:marLeft w:val="600"/>
              <w:marRight w:val="0"/>
              <w:marTop w:val="80"/>
              <w:marBottom w:val="0"/>
              <w:divBdr>
                <w:top w:val="none" w:sz="0" w:space="0" w:color="auto"/>
                <w:left w:val="none" w:sz="0" w:space="0" w:color="auto"/>
                <w:bottom w:val="none" w:sz="0" w:space="0" w:color="auto"/>
                <w:right w:val="none" w:sz="0" w:space="0" w:color="auto"/>
              </w:divBdr>
            </w:div>
            <w:div w:id="2106924978">
              <w:marLeft w:val="600"/>
              <w:marRight w:val="0"/>
              <w:marTop w:val="80"/>
              <w:marBottom w:val="0"/>
              <w:divBdr>
                <w:top w:val="none" w:sz="0" w:space="0" w:color="auto"/>
                <w:left w:val="none" w:sz="0" w:space="0" w:color="auto"/>
                <w:bottom w:val="none" w:sz="0" w:space="0" w:color="auto"/>
                <w:right w:val="none" w:sz="0" w:space="0" w:color="auto"/>
              </w:divBdr>
              <w:divsChild>
                <w:div w:id="75591254">
                  <w:marLeft w:val="900"/>
                  <w:marRight w:val="0"/>
                  <w:marTop w:val="0"/>
                  <w:marBottom w:val="0"/>
                  <w:divBdr>
                    <w:top w:val="none" w:sz="0" w:space="0" w:color="auto"/>
                    <w:left w:val="none" w:sz="0" w:space="0" w:color="auto"/>
                    <w:bottom w:val="none" w:sz="0" w:space="0" w:color="auto"/>
                    <w:right w:val="none" w:sz="0" w:space="0" w:color="auto"/>
                  </w:divBdr>
                </w:div>
                <w:div w:id="1089692141">
                  <w:marLeft w:val="900"/>
                  <w:marRight w:val="0"/>
                  <w:marTop w:val="0"/>
                  <w:marBottom w:val="0"/>
                  <w:divBdr>
                    <w:top w:val="none" w:sz="0" w:space="0" w:color="auto"/>
                    <w:left w:val="none" w:sz="0" w:space="0" w:color="auto"/>
                    <w:bottom w:val="none" w:sz="0" w:space="0" w:color="auto"/>
                    <w:right w:val="none" w:sz="0" w:space="0" w:color="auto"/>
                  </w:divBdr>
                </w:div>
                <w:div w:id="1444688256">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81285082">
          <w:marLeft w:val="0"/>
          <w:marRight w:val="0"/>
          <w:marTop w:val="400"/>
          <w:marBottom w:val="0"/>
          <w:divBdr>
            <w:top w:val="none" w:sz="0" w:space="0" w:color="auto"/>
            <w:left w:val="none" w:sz="0" w:space="0" w:color="auto"/>
            <w:bottom w:val="none" w:sz="0" w:space="0" w:color="auto"/>
            <w:right w:val="none" w:sz="0" w:space="0" w:color="auto"/>
          </w:divBdr>
        </w:div>
        <w:div w:id="182668524">
          <w:marLeft w:val="0"/>
          <w:marRight w:val="0"/>
          <w:marTop w:val="400"/>
          <w:marBottom w:val="0"/>
          <w:divBdr>
            <w:top w:val="none" w:sz="0" w:space="0" w:color="auto"/>
            <w:left w:val="none" w:sz="0" w:space="0" w:color="auto"/>
            <w:bottom w:val="none" w:sz="0" w:space="0" w:color="auto"/>
            <w:right w:val="none" w:sz="0" w:space="0" w:color="auto"/>
          </w:divBdr>
        </w:div>
        <w:div w:id="184487200">
          <w:marLeft w:val="0"/>
          <w:marRight w:val="0"/>
          <w:marTop w:val="400"/>
          <w:marBottom w:val="0"/>
          <w:divBdr>
            <w:top w:val="none" w:sz="0" w:space="0" w:color="auto"/>
            <w:left w:val="none" w:sz="0" w:space="0" w:color="auto"/>
            <w:bottom w:val="none" w:sz="0" w:space="0" w:color="auto"/>
            <w:right w:val="none" w:sz="0" w:space="0" w:color="auto"/>
          </w:divBdr>
        </w:div>
        <w:div w:id="185339622">
          <w:marLeft w:val="0"/>
          <w:marRight w:val="0"/>
          <w:marTop w:val="400"/>
          <w:marBottom w:val="0"/>
          <w:divBdr>
            <w:top w:val="none" w:sz="0" w:space="0" w:color="auto"/>
            <w:left w:val="none" w:sz="0" w:space="0" w:color="auto"/>
            <w:bottom w:val="none" w:sz="0" w:space="0" w:color="auto"/>
            <w:right w:val="none" w:sz="0" w:space="0" w:color="auto"/>
          </w:divBdr>
        </w:div>
        <w:div w:id="187909800">
          <w:marLeft w:val="0"/>
          <w:marRight w:val="0"/>
          <w:marTop w:val="400"/>
          <w:marBottom w:val="0"/>
          <w:divBdr>
            <w:top w:val="none" w:sz="0" w:space="0" w:color="auto"/>
            <w:left w:val="none" w:sz="0" w:space="0" w:color="auto"/>
            <w:bottom w:val="none" w:sz="0" w:space="0" w:color="auto"/>
            <w:right w:val="none" w:sz="0" w:space="0" w:color="auto"/>
          </w:divBdr>
        </w:div>
        <w:div w:id="190077469">
          <w:marLeft w:val="0"/>
          <w:marRight w:val="0"/>
          <w:marTop w:val="400"/>
          <w:marBottom w:val="0"/>
          <w:divBdr>
            <w:top w:val="none" w:sz="0" w:space="0" w:color="auto"/>
            <w:left w:val="none" w:sz="0" w:space="0" w:color="auto"/>
            <w:bottom w:val="none" w:sz="0" w:space="0" w:color="auto"/>
            <w:right w:val="none" w:sz="0" w:space="0" w:color="auto"/>
          </w:divBdr>
        </w:div>
        <w:div w:id="190579864">
          <w:marLeft w:val="0"/>
          <w:marRight w:val="0"/>
          <w:marTop w:val="440"/>
          <w:marBottom w:val="200"/>
          <w:divBdr>
            <w:top w:val="none" w:sz="0" w:space="0" w:color="auto"/>
            <w:left w:val="none" w:sz="0" w:space="0" w:color="auto"/>
            <w:bottom w:val="none" w:sz="0" w:space="0" w:color="auto"/>
            <w:right w:val="none" w:sz="0" w:space="0" w:color="auto"/>
          </w:divBdr>
        </w:div>
        <w:div w:id="190805148">
          <w:marLeft w:val="0"/>
          <w:marRight w:val="0"/>
          <w:marTop w:val="400"/>
          <w:marBottom w:val="0"/>
          <w:divBdr>
            <w:top w:val="none" w:sz="0" w:space="0" w:color="auto"/>
            <w:left w:val="none" w:sz="0" w:space="0" w:color="auto"/>
            <w:bottom w:val="none" w:sz="0" w:space="0" w:color="auto"/>
            <w:right w:val="none" w:sz="0" w:space="0" w:color="auto"/>
          </w:divBdr>
        </w:div>
        <w:div w:id="190917076">
          <w:marLeft w:val="0"/>
          <w:marRight w:val="0"/>
          <w:marTop w:val="400"/>
          <w:marBottom w:val="0"/>
          <w:divBdr>
            <w:top w:val="none" w:sz="0" w:space="0" w:color="auto"/>
            <w:left w:val="none" w:sz="0" w:space="0" w:color="auto"/>
            <w:bottom w:val="none" w:sz="0" w:space="0" w:color="auto"/>
            <w:right w:val="none" w:sz="0" w:space="0" w:color="auto"/>
          </w:divBdr>
        </w:div>
        <w:div w:id="191918946">
          <w:marLeft w:val="0"/>
          <w:marRight w:val="0"/>
          <w:marTop w:val="440"/>
          <w:marBottom w:val="200"/>
          <w:divBdr>
            <w:top w:val="none" w:sz="0" w:space="0" w:color="auto"/>
            <w:left w:val="none" w:sz="0" w:space="0" w:color="auto"/>
            <w:bottom w:val="none" w:sz="0" w:space="0" w:color="auto"/>
            <w:right w:val="none" w:sz="0" w:space="0" w:color="auto"/>
          </w:divBdr>
        </w:div>
        <w:div w:id="196312036">
          <w:marLeft w:val="0"/>
          <w:marRight w:val="0"/>
          <w:marTop w:val="400"/>
          <w:marBottom w:val="0"/>
          <w:divBdr>
            <w:top w:val="none" w:sz="0" w:space="0" w:color="auto"/>
            <w:left w:val="none" w:sz="0" w:space="0" w:color="auto"/>
            <w:bottom w:val="none" w:sz="0" w:space="0" w:color="auto"/>
            <w:right w:val="none" w:sz="0" w:space="0" w:color="auto"/>
          </w:divBdr>
        </w:div>
        <w:div w:id="197209543">
          <w:marLeft w:val="0"/>
          <w:marRight w:val="0"/>
          <w:marTop w:val="400"/>
          <w:marBottom w:val="0"/>
          <w:divBdr>
            <w:top w:val="none" w:sz="0" w:space="0" w:color="auto"/>
            <w:left w:val="none" w:sz="0" w:space="0" w:color="auto"/>
            <w:bottom w:val="none" w:sz="0" w:space="0" w:color="auto"/>
            <w:right w:val="none" w:sz="0" w:space="0" w:color="auto"/>
          </w:divBdr>
          <w:divsChild>
            <w:div w:id="96144262">
              <w:marLeft w:val="600"/>
              <w:marRight w:val="0"/>
              <w:marTop w:val="80"/>
              <w:marBottom w:val="0"/>
              <w:divBdr>
                <w:top w:val="none" w:sz="0" w:space="0" w:color="auto"/>
                <w:left w:val="none" w:sz="0" w:space="0" w:color="auto"/>
                <w:bottom w:val="none" w:sz="0" w:space="0" w:color="auto"/>
                <w:right w:val="none" w:sz="0" w:space="0" w:color="auto"/>
              </w:divBdr>
            </w:div>
            <w:div w:id="405881911">
              <w:marLeft w:val="600"/>
              <w:marRight w:val="0"/>
              <w:marTop w:val="80"/>
              <w:marBottom w:val="0"/>
              <w:divBdr>
                <w:top w:val="none" w:sz="0" w:space="0" w:color="auto"/>
                <w:left w:val="none" w:sz="0" w:space="0" w:color="auto"/>
                <w:bottom w:val="none" w:sz="0" w:space="0" w:color="auto"/>
                <w:right w:val="none" w:sz="0" w:space="0" w:color="auto"/>
              </w:divBdr>
            </w:div>
            <w:div w:id="468329076">
              <w:marLeft w:val="600"/>
              <w:marRight w:val="0"/>
              <w:marTop w:val="80"/>
              <w:marBottom w:val="0"/>
              <w:divBdr>
                <w:top w:val="none" w:sz="0" w:space="0" w:color="auto"/>
                <w:left w:val="none" w:sz="0" w:space="0" w:color="auto"/>
                <w:bottom w:val="none" w:sz="0" w:space="0" w:color="auto"/>
                <w:right w:val="none" w:sz="0" w:space="0" w:color="auto"/>
              </w:divBdr>
            </w:div>
            <w:div w:id="1597864532">
              <w:marLeft w:val="600"/>
              <w:marRight w:val="0"/>
              <w:marTop w:val="80"/>
              <w:marBottom w:val="0"/>
              <w:divBdr>
                <w:top w:val="none" w:sz="0" w:space="0" w:color="auto"/>
                <w:left w:val="none" w:sz="0" w:space="0" w:color="auto"/>
                <w:bottom w:val="none" w:sz="0" w:space="0" w:color="auto"/>
                <w:right w:val="none" w:sz="0" w:space="0" w:color="auto"/>
              </w:divBdr>
            </w:div>
            <w:div w:id="2066023534">
              <w:marLeft w:val="600"/>
              <w:marRight w:val="0"/>
              <w:marTop w:val="80"/>
              <w:marBottom w:val="0"/>
              <w:divBdr>
                <w:top w:val="none" w:sz="0" w:space="0" w:color="auto"/>
                <w:left w:val="none" w:sz="0" w:space="0" w:color="auto"/>
                <w:bottom w:val="none" w:sz="0" w:space="0" w:color="auto"/>
                <w:right w:val="none" w:sz="0" w:space="0" w:color="auto"/>
              </w:divBdr>
            </w:div>
            <w:div w:id="2084638144">
              <w:marLeft w:val="600"/>
              <w:marRight w:val="0"/>
              <w:marTop w:val="80"/>
              <w:marBottom w:val="0"/>
              <w:divBdr>
                <w:top w:val="none" w:sz="0" w:space="0" w:color="auto"/>
                <w:left w:val="none" w:sz="0" w:space="0" w:color="auto"/>
                <w:bottom w:val="none" w:sz="0" w:space="0" w:color="auto"/>
                <w:right w:val="none" w:sz="0" w:space="0" w:color="auto"/>
              </w:divBdr>
            </w:div>
          </w:divsChild>
        </w:div>
        <w:div w:id="198474172">
          <w:marLeft w:val="0"/>
          <w:marRight w:val="0"/>
          <w:marTop w:val="645"/>
          <w:marBottom w:val="495"/>
          <w:divBdr>
            <w:top w:val="dashed" w:sz="6" w:space="0" w:color="D9D9D9"/>
            <w:left w:val="dashed" w:sz="6" w:space="8" w:color="D9D9D9"/>
            <w:bottom w:val="dashed" w:sz="6" w:space="0" w:color="D9D9D9"/>
            <w:right w:val="dashed" w:sz="6" w:space="8" w:color="D9D9D9"/>
          </w:divBdr>
        </w:div>
        <w:div w:id="200824523">
          <w:marLeft w:val="0"/>
          <w:marRight w:val="0"/>
          <w:marTop w:val="400"/>
          <w:marBottom w:val="0"/>
          <w:divBdr>
            <w:top w:val="none" w:sz="0" w:space="0" w:color="auto"/>
            <w:left w:val="none" w:sz="0" w:space="0" w:color="auto"/>
            <w:bottom w:val="none" w:sz="0" w:space="0" w:color="auto"/>
            <w:right w:val="none" w:sz="0" w:space="0" w:color="auto"/>
          </w:divBdr>
        </w:div>
        <w:div w:id="201552794">
          <w:marLeft w:val="0"/>
          <w:marRight w:val="0"/>
          <w:marTop w:val="400"/>
          <w:marBottom w:val="0"/>
          <w:divBdr>
            <w:top w:val="none" w:sz="0" w:space="0" w:color="auto"/>
            <w:left w:val="none" w:sz="0" w:space="0" w:color="auto"/>
            <w:bottom w:val="none" w:sz="0" w:space="0" w:color="auto"/>
            <w:right w:val="none" w:sz="0" w:space="0" w:color="auto"/>
          </w:divBdr>
        </w:div>
        <w:div w:id="204876145">
          <w:marLeft w:val="0"/>
          <w:marRight w:val="0"/>
          <w:marTop w:val="400"/>
          <w:marBottom w:val="0"/>
          <w:divBdr>
            <w:top w:val="none" w:sz="0" w:space="0" w:color="auto"/>
            <w:left w:val="none" w:sz="0" w:space="0" w:color="auto"/>
            <w:bottom w:val="none" w:sz="0" w:space="0" w:color="auto"/>
            <w:right w:val="none" w:sz="0" w:space="0" w:color="auto"/>
          </w:divBdr>
          <w:divsChild>
            <w:div w:id="20665820">
              <w:marLeft w:val="600"/>
              <w:marRight w:val="0"/>
              <w:marTop w:val="80"/>
              <w:marBottom w:val="0"/>
              <w:divBdr>
                <w:top w:val="none" w:sz="0" w:space="0" w:color="auto"/>
                <w:left w:val="none" w:sz="0" w:space="0" w:color="auto"/>
                <w:bottom w:val="none" w:sz="0" w:space="0" w:color="auto"/>
                <w:right w:val="none" w:sz="0" w:space="0" w:color="auto"/>
              </w:divBdr>
            </w:div>
            <w:div w:id="282345946">
              <w:marLeft w:val="600"/>
              <w:marRight w:val="0"/>
              <w:marTop w:val="80"/>
              <w:marBottom w:val="0"/>
              <w:divBdr>
                <w:top w:val="none" w:sz="0" w:space="0" w:color="auto"/>
                <w:left w:val="none" w:sz="0" w:space="0" w:color="auto"/>
                <w:bottom w:val="none" w:sz="0" w:space="0" w:color="auto"/>
                <w:right w:val="none" w:sz="0" w:space="0" w:color="auto"/>
              </w:divBdr>
            </w:div>
            <w:div w:id="1784302851">
              <w:marLeft w:val="600"/>
              <w:marRight w:val="0"/>
              <w:marTop w:val="80"/>
              <w:marBottom w:val="0"/>
              <w:divBdr>
                <w:top w:val="none" w:sz="0" w:space="0" w:color="auto"/>
                <w:left w:val="none" w:sz="0" w:space="0" w:color="auto"/>
                <w:bottom w:val="none" w:sz="0" w:space="0" w:color="auto"/>
                <w:right w:val="none" w:sz="0" w:space="0" w:color="auto"/>
              </w:divBdr>
            </w:div>
          </w:divsChild>
        </w:div>
        <w:div w:id="205993578">
          <w:marLeft w:val="0"/>
          <w:marRight w:val="0"/>
          <w:marTop w:val="400"/>
          <w:marBottom w:val="0"/>
          <w:divBdr>
            <w:top w:val="none" w:sz="0" w:space="0" w:color="auto"/>
            <w:left w:val="none" w:sz="0" w:space="0" w:color="auto"/>
            <w:bottom w:val="none" w:sz="0" w:space="0" w:color="auto"/>
            <w:right w:val="none" w:sz="0" w:space="0" w:color="auto"/>
          </w:divBdr>
        </w:div>
        <w:div w:id="207306432">
          <w:marLeft w:val="0"/>
          <w:marRight w:val="0"/>
          <w:marTop w:val="400"/>
          <w:marBottom w:val="0"/>
          <w:divBdr>
            <w:top w:val="none" w:sz="0" w:space="0" w:color="auto"/>
            <w:left w:val="none" w:sz="0" w:space="0" w:color="auto"/>
            <w:bottom w:val="none" w:sz="0" w:space="0" w:color="auto"/>
            <w:right w:val="none" w:sz="0" w:space="0" w:color="auto"/>
          </w:divBdr>
          <w:divsChild>
            <w:div w:id="94449109">
              <w:marLeft w:val="600"/>
              <w:marRight w:val="0"/>
              <w:marTop w:val="80"/>
              <w:marBottom w:val="0"/>
              <w:divBdr>
                <w:top w:val="none" w:sz="0" w:space="0" w:color="auto"/>
                <w:left w:val="none" w:sz="0" w:space="0" w:color="auto"/>
                <w:bottom w:val="none" w:sz="0" w:space="0" w:color="auto"/>
                <w:right w:val="none" w:sz="0" w:space="0" w:color="auto"/>
              </w:divBdr>
            </w:div>
            <w:div w:id="1056585323">
              <w:marLeft w:val="600"/>
              <w:marRight w:val="0"/>
              <w:marTop w:val="80"/>
              <w:marBottom w:val="0"/>
              <w:divBdr>
                <w:top w:val="none" w:sz="0" w:space="0" w:color="auto"/>
                <w:left w:val="none" w:sz="0" w:space="0" w:color="auto"/>
                <w:bottom w:val="none" w:sz="0" w:space="0" w:color="auto"/>
                <w:right w:val="none" w:sz="0" w:space="0" w:color="auto"/>
              </w:divBdr>
            </w:div>
            <w:div w:id="1208570662">
              <w:marLeft w:val="600"/>
              <w:marRight w:val="0"/>
              <w:marTop w:val="80"/>
              <w:marBottom w:val="0"/>
              <w:divBdr>
                <w:top w:val="none" w:sz="0" w:space="0" w:color="auto"/>
                <w:left w:val="none" w:sz="0" w:space="0" w:color="auto"/>
                <w:bottom w:val="none" w:sz="0" w:space="0" w:color="auto"/>
                <w:right w:val="none" w:sz="0" w:space="0" w:color="auto"/>
              </w:divBdr>
            </w:div>
            <w:div w:id="1656496597">
              <w:marLeft w:val="600"/>
              <w:marRight w:val="0"/>
              <w:marTop w:val="80"/>
              <w:marBottom w:val="0"/>
              <w:divBdr>
                <w:top w:val="none" w:sz="0" w:space="0" w:color="auto"/>
                <w:left w:val="none" w:sz="0" w:space="0" w:color="auto"/>
                <w:bottom w:val="none" w:sz="0" w:space="0" w:color="auto"/>
                <w:right w:val="none" w:sz="0" w:space="0" w:color="auto"/>
              </w:divBdr>
            </w:div>
            <w:div w:id="1895848783">
              <w:marLeft w:val="600"/>
              <w:marRight w:val="0"/>
              <w:marTop w:val="80"/>
              <w:marBottom w:val="0"/>
              <w:divBdr>
                <w:top w:val="none" w:sz="0" w:space="0" w:color="auto"/>
                <w:left w:val="none" w:sz="0" w:space="0" w:color="auto"/>
                <w:bottom w:val="none" w:sz="0" w:space="0" w:color="auto"/>
                <w:right w:val="none" w:sz="0" w:space="0" w:color="auto"/>
              </w:divBdr>
            </w:div>
          </w:divsChild>
        </w:div>
        <w:div w:id="207497652">
          <w:marLeft w:val="0"/>
          <w:marRight w:val="0"/>
          <w:marTop w:val="400"/>
          <w:marBottom w:val="0"/>
          <w:divBdr>
            <w:top w:val="none" w:sz="0" w:space="0" w:color="auto"/>
            <w:left w:val="none" w:sz="0" w:space="0" w:color="auto"/>
            <w:bottom w:val="none" w:sz="0" w:space="0" w:color="auto"/>
            <w:right w:val="none" w:sz="0" w:space="0" w:color="auto"/>
          </w:divBdr>
          <w:divsChild>
            <w:div w:id="38819639">
              <w:marLeft w:val="600"/>
              <w:marRight w:val="0"/>
              <w:marTop w:val="80"/>
              <w:marBottom w:val="0"/>
              <w:divBdr>
                <w:top w:val="none" w:sz="0" w:space="0" w:color="auto"/>
                <w:left w:val="none" w:sz="0" w:space="0" w:color="auto"/>
                <w:bottom w:val="none" w:sz="0" w:space="0" w:color="auto"/>
                <w:right w:val="none" w:sz="0" w:space="0" w:color="auto"/>
              </w:divBdr>
            </w:div>
            <w:div w:id="418722826">
              <w:marLeft w:val="600"/>
              <w:marRight w:val="0"/>
              <w:marTop w:val="80"/>
              <w:marBottom w:val="0"/>
              <w:divBdr>
                <w:top w:val="none" w:sz="0" w:space="0" w:color="auto"/>
                <w:left w:val="none" w:sz="0" w:space="0" w:color="auto"/>
                <w:bottom w:val="none" w:sz="0" w:space="0" w:color="auto"/>
                <w:right w:val="none" w:sz="0" w:space="0" w:color="auto"/>
              </w:divBdr>
            </w:div>
            <w:div w:id="1419208925">
              <w:marLeft w:val="600"/>
              <w:marRight w:val="0"/>
              <w:marTop w:val="80"/>
              <w:marBottom w:val="0"/>
              <w:divBdr>
                <w:top w:val="none" w:sz="0" w:space="0" w:color="auto"/>
                <w:left w:val="none" w:sz="0" w:space="0" w:color="auto"/>
                <w:bottom w:val="none" w:sz="0" w:space="0" w:color="auto"/>
                <w:right w:val="none" w:sz="0" w:space="0" w:color="auto"/>
              </w:divBdr>
            </w:div>
            <w:div w:id="1582447144">
              <w:marLeft w:val="600"/>
              <w:marRight w:val="0"/>
              <w:marTop w:val="80"/>
              <w:marBottom w:val="0"/>
              <w:divBdr>
                <w:top w:val="none" w:sz="0" w:space="0" w:color="auto"/>
                <w:left w:val="none" w:sz="0" w:space="0" w:color="auto"/>
                <w:bottom w:val="none" w:sz="0" w:space="0" w:color="auto"/>
                <w:right w:val="none" w:sz="0" w:space="0" w:color="auto"/>
              </w:divBdr>
            </w:div>
            <w:div w:id="1705330285">
              <w:marLeft w:val="600"/>
              <w:marRight w:val="0"/>
              <w:marTop w:val="80"/>
              <w:marBottom w:val="0"/>
              <w:divBdr>
                <w:top w:val="none" w:sz="0" w:space="0" w:color="auto"/>
                <w:left w:val="none" w:sz="0" w:space="0" w:color="auto"/>
                <w:bottom w:val="none" w:sz="0" w:space="0" w:color="auto"/>
                <w:right w:val="none" w:sz="0" w:space="0" w:color="auto"/>
              </w:divBdr>
            </w:div>
            <w:div w:id="1803956210">
              <w:marLeft w:val="600"/>
              <w:marRight w:val="0"/>
              <w:marTop w:val="80"/>
              <w:marBottom w:val="0"/>
              <w:divBdr>
                <w:top w:val="none" w:sz="0" w:space="0" w:color="auto"/>
                <w:left w:val="none" w:sz="0" w:space="0" w:color="auto"/>
                <w:bottom w:val="none" w:sz="0" w:space="0" w:color="auto"/>
                <w:right w:val="none" w:sz="0" w:space="0" w:color="auto"/>
              </w:divBdr>
            </w:div>
            <w:div w:id="2137916689">
              <w:marLeft w:val="600"/>
              <w:marRight w:val="0"/>
              <w:marTop w:val="80"/>
              <w:marBottom w:val="0"/>
              <w:divBdr>
                <w:top w:val="none" w:sz="0" w:space="0" w:color="auto"/>
                <w:left w:val="none" w:sz="0" w:space="0" w:color="auto"/>
                <w:bottom w:val="none" w:sz="0" w:space="0" w:color="auto"/>
                <w:right w:val="none" w:sz="0" w:space="0" w:color="auto"/>
              </w:divBdr>
            </w:div>
          </w:divsChild>
        </w:div>
        <w:div w:id="208690248">
          <w:marLeft w:val="0"/>
          <w:marRight w:val="0"/>
          <w:marTop w:val="400"/>
          <w:marBottom w:val="0"/>
          <w:divBdr>
            <w:top w:val="none" w:sz="0" w:space="0" w:color="auto"/>
            <w:left w:val="none" w:sz="0" w:space="0" w:color="auto"/>
            <w:bottom w:val="none" w:sz="0" w:space="0" w:color="auto"/>
            <w:right w:val="none" w:sz="0" w:space="0" w:color="auto"/>
          </w:divBdr>
        </w:div>
        <w:div w:id="209191713">
          <w:marLeft w:val="0"/>
          <w:marRight w:val="0"/>
          <w:marTop w:val="400"/>
          <w:marBottom w:val="0"/>
          <w:divBdr>
            <w:top w:val="none" w:sz="0" w:space="0" w:color="auto"/>
            <w:left w:val="none" w:sz="0" w:space="0" w:color="auto"/>
            <w:bottom w:val="none" w:sz="0" w:space="0" w:color="auto"/>
            <w:right w:val="none" w:sz="0" w:space="0" w:color="auto"/>
          </w:divBdr>
          <w:divsChild>
            <w:div w:id="39744072">
              <w:marLeft w:val="600"/>
              <w:marRight w:val="0"/>
              <w:marTop w:val="80"/>
              <w:marBottom w:val="0"/>
              <w:divBdr>
                <w:top w:val="none" w:sz="0" w:space="0" w:color="auto"/>
                <w:left w:val="none" w:sz="0" w:space="0" w:color="auto"/>
                <w:bottom w:val="none" w:sz="0" w:space="0" w:color="auto"/>
                <w:right w:val="none" w:sz="0" w:space="0" w:color="auto"/>
              </w:divBdr>
            </w:div>
            <w:div w:id="48388225">
              <w:marLeft w:val="600"/>
              <w:marRight w:val="0"/>
              <w:marTop w:val="80"/>
              <w:marBottom w:val="0"/>
              <w:divBdr>
                <w:top w:val="none" w:sz="0" w:space="0" w:color="auto"/>
                <w:left w:val="none" w:sz="0" w:space="0" w:color="auto"/>
                <w:bottom w:val="none" w:sz="0" w:space="0" w:color="auto"/>
                <w:right w:val="none" w:sz="0" w:space="0" w:color="auto"/>
              </w:divBdr>
            </w:div>
            <w:div w:id="134299414">
              <w:marLeft w:val="600"/>
              <w:marRight w:val="0"/>
              <w:marTop w:val="80"/>
              <w:marBottom w:val="0"/>
              <w:divBdr>
                <w:top w:val="none" w:sz="0" w:space="0" w:color="auto"/>
                <w:left w:val="none" w:sz="0" w:space="0" w:color="auto"/>
                <w:bottom w:val="none" w:sz="0" w:space="0" w:color="auto"/>
                <w:right w:val="none" w:sz="0" w:space="0" w:color="auto"/>
              </w:divBdr>
            </w:div>
            <w:div w:id="195050257">
              <w:marLeft w:val="600"/>
              <w:marRight w:val="0"/>
              <w:marTop w:val="80"/>
              <w:marBottom w:val="0"/>
              <w:divBdr>
                <w:top w:val="none" w:sz="0" w:space="0" w:color="auto"/>
                <w:left w:val="none" w:sz="0" w:space="0" w:color="auto"/>
                <w:bottom w:val="none" w:sz="0" w:space="0" w:color="auto"/>
                <w:right w:val="none" w:sz="0" w:space="0" w:color="auto"/>
              </w:divBdr>
            </w:div>
            <w:div w:id="224534960">
              <w:marLeft w:val="600"/>
              <w:marRight w:val="0"/>
              <w:marTop w:val="80"/>
              <w:marBottom w:val="0"/>
              <w:divBdr>
                <w:top w:val="none" w:sz="0" w:space="0" w:color="auto"/>
                <w:left w:val="none" w:sz="0" w:space="0" w:color="auto"/>
                <w:bottom w:val="none" w:sz="0" w:space="0" w:color="auto"/>
                <w:right w:val="none" w:sz="0" w:space="0" w:color="auto"/>
              </w:divBdr>
            </w:div>
            <w:div w:id="664166388">
              <w:marLeft w:val="600"/>
              <w:marRight w:val="0"/>
              <w:marTop w:val="80"/>
              <w:marBottom w:val="0"/>
              <w:divBdr>
                <w:top w:val="none" w:sz="0" w:space="0" w:color="auto"/>
                <w:left w:val="none" w:sz="0" w:space="0" w:color="auto"/>
                <w:bottom w:val="none" w:sz="0" w:space="0" w:color="auto"/>
                <w:right w:val="none" w:sz="0" w:space="0" w:color="auto"/>
              </w:divBdr>
            </w:div>
            <w:div w:id="699864966">
              <w:marLeft w:val="600"/>
              <w:marRight w:val="0"/>
              <w:marTop w:val="80"/>
              <w:marBottom w:val="0"/>
              <w:divBdr>
                <w:top w:val="none" w:sz="0" w:space="0" w:color="auto"/>
                <w:left w:val="none" w:sz="0" w:space="0" w:color="auto"/>
                <w:bottom w:val="none" w:sz="0" w:space="0" w:color="auto"/>
                <w:right w:val="none" w:sz="0" w:space="0" w:color="auto"/>
              </w:divBdr>
            </w:div>
            <w:div w:id="733629492">
              <w:marLeft w:val="600"/>
              <w:marRight w:val="0"/>
              <w:marTop w:val="80"/>
              <w:marBottom w:val="0"/>
              <w:divBdr>
                <w:top w:val="none" w:sz="0" w:space="0" w:color="auto"/>
                <w:left w:val="none" w:sz="0" w:space="0" w:color="auto"/>
                <w:bottom w:val="none" w:sz="0" w:space="0" w:color="auto"/>
                <w:right w:val="none" w:sz="0" w:space="0" w:color="auto"/>
              </w:divBdr>
            </w:div>
            <w:div w:id="966853732">
              <w:marLeft w:val="600"/>
              <w:marRight w:val="0"/>
              <w:marTop w:val="80"/>
              <w:marBottom w:val="0"/>
              <w:divBdr>
                <w:top w:val="none" w:sz="0" w:space="0" w:color="auto"/>
                <w:left w:val="none" w:sz="0" w:space="0" w:color="auto"/>
                <w:bottom w:val="none" w:sz="0" w:space="0" w:color="auto"/>
                <w:right w:val="none" w:sz="0" w:space="0" w:color="auto"/>
              </w:divBdr>
            </w:div>
            <w:div w:id="982807111">
              <w:marLeft w:val="600"/>
              <w:marRight w:val="0"/>
              <w:marTop w:val="80"/>
              <w:marBottom w:val="0"/>
              <w:divBdr>
                <w:top w:val="none" w:sz="0" w:space="0" w:color="auto"/>
                <w:left w:val="none" w:sz="0" w:space="0" w:color="auto"/>
                <w:bottom w:val="none" w:sz="0" w:space="0" w:color="auto"/>
                <w:right w:val="none" w:sz="0" w:space="0" w:color="auto"/>
              </w:divBdr>
            </w:div>
            <w:div w:id="1402632409">
              <w:marLeft w:val="600"/>
              <w:marRight w:val="0"/>
              <w:marTop w:val="80"/>
              <w:marBottom w:val="0"/>
              <w:divBdr>
                <w:top w:val="none" w:sz="0" w:space="0" w:color="auto"/>
                <w:left w:val="none" w:sz="0" w:space="0" w:color="auto"/>
                <w:bottom w:val="none" w:sz="0" w:space="0" w:color="auto"/>
                <w:right w:val="none" w:sz="0" w:space="0" w:color="auto"/>
              </w:divBdr>
            </w:div>
            <w:div w:id="1506092512">
              <w:marLeft w:val="600"/>
              <w:marRight w:val="0"/>
              <w:marTop w:val="80"/>
              <w:marBottom w:val="0"/>
              <w:divBdr>
                <w:top w:val="none" w:sz="0" w:space="0" w:color="auto"/>
                <w:left w:val="none" w:sz="0" w:space="0" w:color="auto"/>
                <w:bottom w:val="none" w:sz="0" w:space="0" w:color="auto"/>
                <w:right w:val="none" w:sz="0" w:space="0" w:color="auto"/>
              </w:divBdr>
            </w:div>
            <w:div w:id="1645741558">
              <w:marLeft w:val="600"/>
              <w:marRight w:val="0"/>
              <w:marTop w:val="80"/>
              <w:marBottom w:val="0"/>
              <w:divBdr>
                <w:top w:val="none" w:sz="0" w:space="0" w:color="auto"/>
                <w:left w:val="none" w:sz="0" w:space="0" w:color="auto"/>
                <w:bottom w:val="none" w:sz="0" w:space="0" w:color="auto"/>
                <w:right w:val="none" w:sz="0" w:space="0" w:color="auto"/>
              </w:divBdr>
            </w:div>
            <w:div w:id="1812479814">
              <w:marLeft w:val="600"/>
              <w:marRight w:val="0"/>
              <w:marTop w:val="80"/>
              <w:marBottom w:val="0"/>
              <w:divBdr>
                <w:top w:val="none" w:sz="0" w:space="0" w:color="auto"/>
                <w:left w:val="none" w:sz="0" w:space="0" w:color="auto"/>
                <w:bottom w:val="none" w:sz="0" w:space="0" w:color="auto"/>
                <w:right w:val="none" w:sz="0" w:space="0" w:color="auto"/>
              </w:divBdr>
            </w:div>
            <w:div w:id="1827700720">
              <w:marLeft w:val="600"/>
              <w:marRight w:val="0"/>
              <w:marTop w:val="80"/>
              <w:marBottom w:val="0"/>
              <w:divBdr>
                <w:top w:val="none" w:sz="0" w:space="0" w:color="auto"/>
                <w:left w:val="none" w:sz="0" w:space="0" w:color="auto"/>
                <w:bottom w:val="none" w:sz="0" w:space="0" w:color="auto"/>
                <w:right w:val="none" w:sz="0" w:space="0" w:color="auto"/>
              </w:divBdr>
            </w:div>
            <w:div w:id="1863130412">
              <w:marLeft w:val="600"/>
              <w:marRight w:val="0"/>
              <w:marTop w:val="80"/>
              <w:marBottom w:val="0"/>
              <w:divBdr>
                <w:top w:val="none" w:sz="0" w:space="0" w:color="auto"/>
                <w:left w:val="none" w:sz="0" w:space="0" w:color="auto"/>
                <w:bottom w:val="none" w:sz="0" w:space="0" w:color="auto"/>
                <w:right w:val="none" w:sz="0" w:space="0" w:color="auto"/>
              </w:divBdr>
            </w:div>
          </w:divsChild>
        </w:div>
        <w:div w:id="213198780">
          <w:marLeft w:val="0"/>
          <w:marRight w:val="0"/>
          <w:marTop w:val="0"/>
          <w:marBottom w:val="200"/>
          <w:divBdr>
            <w:top w:val="none" w:sz="0" w:space="0" w:color="auto"/>
            <w:left w:val="none" w:sz="0" w:space="0" w:color="auto"/>
            <w:bottom w:val="none" w:sz="0" w:space="0" w:color="auto"/>
            <w:right w:val="none" w:sz="0" w:space="0" w:color="auto"/>
          </w:divBdr>
        </w:div>
        <w:div w:id="214006425">
          <w:marLeft w:val="0"/>
          <w:marRight w:val="0"/>
          <w:marTop w:val="200"/>
          <w:marBottom w:val="0"/>
          <w:divBdr>
            <w:top w:val="none" w:sz="0" w:space="0" w:color="auto"/>
            <w:left w:val="none" w:sz="0" w:space="0" w:color="auto"/>
            <w:bottom w:val="none" w:sz="0" w:space="0" w:color="auto"/>
            <w:right w:val="none" w:sz="0" w:space="0" w:color="auto"/>
          </w:divBdr>
        </w:div>
        <w:div w:id="214513770">
          <w:marLeft w:val="0"/>
          <w:marRight w:val="0"/>
          <w:marTop w:val="400"/>
          <w:marBottom w:val="0"/>
          <w:divBdr>
            <w:top w:val="none" w:sz="0" w:space="0" w:color="auto"/>
            <w:left w:val="none" w:sz="0" w:space="0" w:color="auto"/>
            <w:bottom w:val="none" w:sz="0" w:space="0" w:color="auto"/>
            <w:right w:val="none" w:sz="0" w:space="0" w:color="auto"/>
          </w:divBdr>
        </w:div>
        <w:div w:id="219025819">
          <w:marLeft w:val="0"/>
          <w:marRight w:val="0"/>
          <w:marTop w:val="400"/>
          <w:marBottom w:val="0"/>
          <w:divBdr>
            <w:top w:val="none" w:sz="0" w:space="0" w:color="auto"/>
            <w:left w:val="none" w:sz="0" w:space="0" w:color="auto"/>
            <w:bottom w:val="none" w:sz="0" w:space="0" w:color="auto"/>
            <w:right w:val="none" w:sz="0" w:space="0" w:color="auto"/>
          </w:divBdr>
        </w:div>
        <w:div w:id="221715100">
          <w:marLeft w:val="0"/>
          <w:marRight w:val="0"/>
          <w:marTop w:val="400"/>
          <w:marBottom w:val="0"/>
          <w:divBdr>
            <w:top w:val="none" w:sz="0" w:space="0" w:color="auto"/>
            <w:left w:val="none" w:sz="0" w:space="0" w:color="auto"/>
            <w:bottom w:val="none" w:sz="0" w:space="0" w:color="auto"/>
            <w:right w:val="none" w:sz="0" w:space="0" w:color="auto"/>
          </w:divBdr>
        </w:div>
        <w:div w:id="222448714">
          <w:marLeft w:val="0"/>
          <w:marRight w:val="0"/>
          <w:marTop w:val="400"/>
          <w:marBottom w:val="0"/>
          <w:divBdr>
            <w:top w:val="none" w:sz="0" w:space="0" w:color="auto"/>
            <w:left w:val="none" w:sz="0" w:space="0" w:color="auto"/>
            <w:bottom w:val="none" w:sz="0" w:space="0" w:color="auto"/>
            <w:right w:val="none" w:sz="0" w:space="0" w:color="auto"/>
          </w:divBdr>
        </w:div>
        <w:div w:id="223756739">
          <w:marLeft w:val="0"/>
          <w:marRight w:val="0"/>
          <w:marTop w:val="200"/>
          <w:marBottom w:val="0"/>
          <w:divBdr>
            <w:top w:val="none" w:sz="0" w:space="0" w:color="auto"/>
            <w:left w:val="none" w:sz="0" w:space="0" w:color="auto"/>
            <w:bottom w:val="none" w:sz="0" w:space="0" w:color="auto"/>
            <w:right w:val="none" w:sz="0" w:space="0" w:color="auto"/>
          </w:divBdr>
        </w:div>
        <w:div w:id="226380265">
          <w:marLeft w:val="0"/>
          <w:marRight w:val="0"/>
          <w:marTop w:val="560"/>
          <w:marBottom w:val="240"/>
          <w:divBdr>
            <w:top w:val="none" w:sz="0" w:space="0" w:color="auto"/>
            <w:left w:val="none" w:sz="0" w:space="0" w:color="auto"/>
            <w:bottom w:val="none" w:sz="0" w:space="0" w:color="auto"/>
            <w:right w:val="none" w:sz="0" w:space="0" w:color="auto"/>
          </w:divBdr>
        </w:div>
        <w:div w:id="226456193">
          <w:marLeft w:val="0"/>
          <w:marRight w:val="0"/>
          <w:marTop w:val="400"/>
          <w:marBottom w:val="0"/>
          <w:divBdr>
            <w:top w:val="none" w:sz="0" w:space="0" w:color="auto"/>
            <w:left w:val="none" w:sz="0" w:space="0" w:color="auto"/>
            <w:bottom w:val="none" w:sz="0" w:space="0" w:color="auto"/>
            <w:right w:val="none" w:sz="0" w:space="0" w:color="auto"/>
          </w:divBdr>
        </w:div>
        <w:div w:id="227615772">
          <w:marLeft w:val="0"/>
          <w:marRight w:val="0"/>
          <w:marTop w:val="400"/>
          <w:marBottom w:val="0"/>
          <w:divBdr>
            <w:top w:val="none" w:sz="0" w:space="0" w:color="auto"/>
            <w:left w:val="none" w:sz="0" w:space="0" w:color="auto"/>
            <w:bottom w:val="none" w:sz="0" w:space="0" w:color="auto"/>
            <w:right w:val="none" w:sz="0" w:space="0" w:color="auto"/>
          </w:divBdr>
          <w:divsChild>
            <w:div w:id="140925739">
              <w:marLeft w:val="600"/>
              <w:marRight w:val="0"/>
              <w:marTop w:val="80"/>
              <w:marBottom w:val="0"/>
              <w:divBdr>
                <w:top w:val="none" w:sz="0" w:space="0" w:color="auto"/>
                <w:left w:val="none" w:sz="0" w:space="0" w:color="auto"/>
                <w:bottom w:val="none" w:sz="0" w:space="0" w:color="auto"/>
                <w:right w:val="none" w:sz="0" w:space="0" w:color="auto"/>
              </w:divBdr>
            </w:div>
            <w:div w:id="349576088">
              <w:marLeft w:val="600"/>
              <w:marRight w:val="0"/>
              <w:marTop w:val="80"/>
              <w:marBottom w:val="0"/>
              <w:divBdr>
                <w:top w:val="none" w:sz="0" w:space="0" w:color="auto"/>
                <w:left w:val="none" w:sz="0" w:space="0" w:color="auto"/>
                <w:bottom w:val="none" w:sz="0" w:space="0" w:color="auto"/>
                <w:right w:val="none" w:sz="0" w:space="0" w:color="auto"/>
              </w:divBdr>
            </w:div>
            <w:div w:id="710766319">
              <w:marLeft w:val="600"/>
              <w:marRight w:val="0"/>
              <w:marTop w:val="80"/>
              <w:marBottom w:val="0"/>
              <w:divBdr>
                <w:top w:val="none" w:sz="0" w:space="0" w:color="auto"/>
                <w:left w:val="none" w:sz="0" w:space="0" w:color="auto"/>
                <w:bottom w:val="none" w:sz="0" w:space="0" w:color="auto"/>
                <w:right w:val="none" w:sz="0" w:space="0" w:color="auto"/>
              </w:divBdr>
            </w:div>
            <w:div w:id="831919876">
              <w:marLeft w:val="600"/>
              <w:marRight w:val="0"/>
              <w:marTop w:val="80"/>
              <w:marBottom w:val="0"/>
              <w:divBdr>
                <w:top w:val="none" w:sz="0" w:space="0" w:color="auto"/>
                <w:left w:val="none" w:sz="0" w:space="0" w:color="auto"/>
                <w:bottom w:val="none" w:sz="0" w:space="0" w:color="auto"/>
                <w:right w:val="none" w:sz="0" w:space="0" w:color="auto"/>
              </w:divBdr>
            </w:div>
            <w:div w:id="850335172">
              <w:marLeft w:val="600"/>
              <w:marRight w:val="0"/>
              <w:marTop w:val="80"/>
              <w:marBottom w:val="0"/>
              <w:divBdr>
                <w:top w:val="none" w:sz="0" w:space="0" w:color="auto"/>
                <w:left w:val="none" w:sz="0" w:space="0" w:color="auto"/>
                <w:bottom w:val="none" w:sz="0" w:space="0" w:color="auto"/>
                <w:right w:val="none" w:sz="0" w:space="0" w:color="auto"/>
              </w:divBdr>
            </w:div>
            <w:div w:id="1018117551">
              <w:marLeft w:val="600"/>
              <w:marRight w:val="0"/>
              <w:marTop w:val="80"/>
              <w:marBottom w:val="0"/>
              <w:divBdr>
                <w:top w:val="none" w:sz="0" w:space="0" w:color="auto"/>
                <w:left w:val="none" w:sz="0" w:space="0" w:color="auto"/>
                <w:bottom w:val="none" w:sz="0" w:space="0" w:color="auto"/>
                <w:right w:val="none" w:sz="0" w:space="0" w:color="auto"/>
              </w:divBdr>
            </w:div>
            <w:div w:id="1713072139">
              <w:marLeft w:val="600"/>
              <w:marRight w:val="0"/>
              <w:marTop w:val="80"/>
              <w:marBottom w:val="0"/>
              <w:divBdr>
                <w:top w:val="none" w:sz="0" w:space="0" w:color="auto"/>
                <w:left w:val="none" w:sz="0" w:space="0" w:color="auto"/>
                <w:bottom w:val="none" w:sz="0" w:space="0" w:color="auto"/>
                <w:right w:val="none" w:sz="0" w:space="0" w:color="auto"/>
              </w:divBdr>
            </w:div>
            <w:div w:id="1886065493">
              <w:marLeft w:val="600"/>
              <w:marRight w:val="0"/>
              <w:marTop w:val="80"/>
              <w:marBottom w:val="0"/>
              <w:divBdr>
                <w:top w:val="none" w:sz="0" w:space="0" w:color="auto"/>
                <w:left w:val="none" w:sz="0" w:space="0" w:color="auto"/>
                <w:bottom w:val="none" w:sz="0" w:space="0" w:color="auto"/>
                <w:right w:val="none" w:sz="0" w:space="0" w:color="auto"/>
              </w:divBdr>
            </w:div>
            <w:div w:id="1948535277">
              <w:marLeft w:val="600"/>
              <w:marRight w:val="0"/>
              <w:marTop w:val="80"/>
              <w:marBottom w:val="0"/>
              <w:divBdr>
                <w:top w:val="none" w:sz="0" w:space="0" w:color="auto"/>
                <w:left w:val="none" w:sz="0" w:space="0" w:color="auto"/>
                <w:bottom w:val="none" w:sz="0" w:space="0" w:color="auto"/>
                <w:right w:val="none" w:sz="0" w:space="0" w:color="auto"/>
              </w:divBdr>
            </w:div>
            <w:div w:id="2131777028">
              <w:marLeft w:val="600"/>
              <w:marRight w:val="0"/>
              <w:marTop w:val="80"/>
              <w:marBottom w:val="0"/>
              <w:divBdr>
                <w:top w:val="none" w:sz="0" w:space="0" w:color="auto"/>
                <w:left w:val="none" w:sz="0" w:space="0" w:color="auto"/>
                <w:bottom w:val="none" w:sz="0" w:space="0" w:color="auto"/>
                <w:right w:val="none" w:sz="0" w:space="0" w:color="auto"/>
              </w:divBdr>
            </w:div>
            <w:div w:id="2135515406">
              <w:marLeft w:val="600"/>
              <w:marRight w:val="0"/>
              <w:marTop w:val="80"/>
              <w:marBottom w:val="0"/>
              <w:divBdr>
                <w:top w:val="none" w:sz="0" w:space="0" w:color="auto"/>
                <w:left w:val="none" w:sz="0" w:space="0" w:color="auto"/>
                <w:bottom w:val="none" w:sz="0" w:space="0" w:color="auto"/>
                <w:right w:val="none" w:sz="0" w:space="0" w:color="auto"/>
              </w:divBdr>
            </w:div>
          </w:divsChild>
        </w:div>
        <w:div w:id="228925110">
          <w:marLeft w:val="0"/>
          <w:marRight w:val="0"/>
          <w:marTop w:val="200"/>
          <w:marBottom w:val="0"/>
          <w:divBdr>
            <w:top w:val="none" w:sz="0" w:space="0" w:color="auto"/>
            <w:left w:val="none" w:sz="0" w:space="0" w:color="auto"/>
            <w:bottom w:val="none" w:sz="0" w:space="0" w:color="auto"/>
            <w:right w:val="none" w:sz="0" w:space="0" w:color="auto"/>
          </w:divBdr>
          <w:divsChild>
            <w:div w:id="319236687">
              <w:marLeft w:val="0"/>
              <w:marRight w:val="0"/>
              <w:marTop w:val="0"/>
              <w:marBottom w:val="0"/>
              <w:divBdr>
                <w:top w:val="none" w:sz="0" w:space="0" w:color="auto"/>
                <w:left w:val="none" w:sz="0" w:space="0" w:color="auto"/>
                <w:bottom w:val="none" w:sz="0" w:space="0" w:color="auto"/>
                <w:right w:val="none" w:sz="0" w:space="0" w:color="auto"/>
              </w:divBdr>
            </w:div>
            <w:div w:id="402525993">
              <w:marLeft w:val="0"/>
              <w:marRight w:val="0"/>
              <w:marTop w:val="0"/>
              <w:marBottom w:val="0"/>
              <w:divBdr>
                <w:top w:val="none" w:sz="0" w:space="0" w:color="auto"/>
                <w:left w:val="none" w:sz="0" w:space="0" w:color="auto"/>
                <w:bottom w:val="none" w:sz="0" w:space="0" w:color="auto"/>
                <w:right w:val="none" w:sz="0" w:space="0" w:color="auto"/>
              </w:divBdr>
            </w:div>
            <w:div w:id="529496676">
              <w:marLeft w:val="0"/>
              <w:marRight w:val="0"/>
              <w:marTop w:val="0"/>
              <w:marBottom w:val="0"/>
              <w:divBdr>
                <w:top w:val="none" w:sz="0" w:space="0" w:color="auto"/>
                <w:left w:val="none" w:sz="0" w:space="0" w:color="auto"/>
                <w:bottom w:val="none" w:sz="0" w:space="0" w:color="auto"/>
                <w:right w:val="none" w:sz="0" w:space="0" w:color="auto"/>
              </w:divBdr>
            </w:div>
            <w:div w:id="1307471596">
              <w:marLeft w:val="0"/>
              <w:marRight w:val="0"/>
              <w:marTop w:val="0"/>
              <w:marBottom w:val="0"/>
              <w:divBdr>
                <w:top w:val="none" w:sz="0" w:space="0" w:color="auto"/>
                <w:left w:val="none" w:sz="0" w:space="0" w:color="auto"/>
                <w:bottom w:val="none" w:sz="0" w:space="0" w:color="auto"/>
                <w:right w:val="none" w:sz="0" w:space="0" w:color="auto"/>
              </w:divBdr>
            </w:div>
            <w:div w:id="2124111642">
              <w:marLeft w:val="0"/>
              <w:marRight w:val="0"/>
              <w:marTop w:val="0"/>
              <w:marBottom w:val="0"/>
              <w:divBdr>
                <w:top w:val="none" w:sz="0" w:space="0" w:color="auto"/>
                <w:left w:val="none" w:sz="0" w:space="0" w:color="auto"/>
                <w:bottom w:val="none" w:sz="0" w:space="0" w:color="auto"/>
                <w:right w:val="none" w:sz="0" w:space="0" w:color="auto"/>
              </w:divBdr>
            </w:div>
          </w:divsChild>
        </w:div>
        <w:div w:id="229001291">
          <w:marLeft w:val="0"/>
          <w:marRight w:val="0"/>
          <w:marTop w:val="200"/>
          <w:marBottom w:val="0"/>
          <w:divBdr>
            <w:top w:val="none" w:sz="0" w:space="0" w:color="auto"/>
            <w:left w:val="none" w:sz="0" w:space="0" w:color="auto"/>
            <w:bottom w:val="none" w:sz="0" w:space="0" w:color="auto"/>
            <w:right w:val="none" w:sz="0" w:space="0" w:color="auto"/>
          </w:divBdr>
        </w:div>
        <w:div w:id="229120537">
          <w:marLeft w:val="0"/>
          <w:marRight w:val="0"/>
          <w:marTop w:val="200"/>
          <w:marBottom w:val="0"/>
          <w:divBdr>
            <w:top w:val="none" w:sz="0" w:space="0" w:color="auto"/>
            <w:left w:val="none" w:sz="0" w:space="0" w:color="auto"/>
            <w:bottom w:val="none" w:sz="0" w:space="0" w:color="auto"/>
            <w:right w:val="none" w:sz="0" w:space="0" w:color="auto"/>
          </w:divBdr>
        </w:div>
        <w:div w:id="229385476">
          <w:marLeft w:val="0"/>
          <w:marRight w:val="0"/>
          <w:marTop w:val="400"/>
          <w:marBottom w:val="0"/>
          <w:divBdr>
            <w:top w:val="none" w:sz="0" w:space="0" w:color="auto"/>
            <w:left w:val="none" w:sz="0" w:space="0" w:color="auto"/>
            <w:bottom w:val="none" w:sz="0" w:space="0" w:color="auto"/>
            <w:right w:val="none" w:sz="0" w:space="0" w:color="auto"/>
          </w:divBdr>
        </w:div>
        <w:div w:id="229537616">
          <w:marLeft w:val="0"/>
          <w:marRight w:val="0"/>
          <w:marTop w:val="400"/>
          <w:marBottom w:val="0"/>
          <w:divBdr>
            <w:top w:val="none" w:sz="0" w:space="0" w:color="auto"/>
            <w:left w:val="none" w:sz="0" w:space="0" w:color="auto"/>
            <w:bottom w:val="none" w:sz="0" w:space="0" w:color="auto"/>
            <w:right w:val="none" w:sz="0" w:space="0" w:color="auto"/>
          </w:divBdr>
          <w:divsChild>
            <w:div w:id="340471111">
              <w:marLeft w:val="600"/>
              <w:marRight w:val="0"/>
              <w:marTop w:val="80"/>
              <w:marBottom w:val="0"/>
              <w:divBdr>
                <w:top w:val="none" w:sz="0" w:space="0" w:color="auto"/>
                <w:left w:val="none" w:sz="0" w:space="0" w:color="auto"/>
                <w:bottom w:val="none" w:sz="0" w:space="0" w:color="auto"/>
                <w:right w:val="none" w:sz="0" w:space="0" w:color="auto"/>
              </w:divBdr>
            </w:div>
            <w:div w:id="1716924016">
              <w:marLeft w:val="600"/>
              <w:marRight w:val="0"/>
              <w:marTop w:val="80"/>
              <w:marBottom w:val="0"/>
              <w:divBdr>
                <w:top w:val="none" w:sz="0" w:space="0" w:color="auto"/>
                <w:left w:val="none" w:sz="0" w:space="0" w:color="auto"/>
                <w:bottom w:val="none" w:sz="0" w:space="0" w:color="auto"/>
                <w:right w:val="none" w:sz="0" w:space="0" w:color="auto"/>
              </w:divBdr>
            </w:div>
            <w:div w:id="1858500320">
              <w:marLeft w:val="600"/>
              <w:marRight w:val="0"/>
              <w:marTop w:val="80"/>
              <w:marBottom w:val="0"/>
              <w:divBdr>
                <w:top w:val="none" w:sz="0" w:space="0" w:color="auto"/>
                <w:left w:val="none" w:sz="0" w:space="0" w:color="auto"/>
                <w:bottom w:val="none" w:sz="0" w:space="0" w:color="auto"/>
                <w:right w:val="none" w:sz="0" w:space="0" w:color="auto"/>
              </w:divBdr>
              <w:divsChild>
                <w:div w:id="198397524">
                  <w:marLeft w:val="900"/>
                  <w:marRight w:val="0"/>
                  <w:marTop w:val="0"/>
                  <w:marBottom w:val="0"/>
                  <w:divBdr>
                    <w:top w:val="none" w:sz="0" w:space="0" w:color="auto"/>
                    <w:left w:val="none" w:sz="0" w:space="0" w:color="auto"/>
                    <w:bottom w:val="none" w:sz="0" w:space="0" w:color="auto"/>
                    <w:right w:val="none" w:sz="0" w:space="0" w:color="auto"/>
                  </w:divBdr>
                </w:div>
                <w:div w:id="455295139">
                  <w:marLeft w:val="900"/>
                  <w:marRight w:val="0"/>
                  <w:marTop w:val="0"/>
                  <w:marBottom w:val="0"/>
                  <w:divBdr>
                    <w:top w:val="none" w:sz="0" w:space="0" w:color="auto"/>
                    <w:left w:val="none" w:sz="0" w:space="0" w:color="auto"/>
                    <w:bottom w:val="none" w:sz="0" w:space="0" w:color="auto"/>
                    <w:right w:val="none" w:sz="0" w:space="0" w:color="auto"/>
                  </w:divBdr>
                </w:div>
                <w:div w:id="1165629461">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230039420">
          <w:marLeft w:val="0"/>
          <w:marRight w:val="0"/>
          <w:marTop w:val="0"/>
          <w:marBottom w:val="200"/>
          <w:divBdr>
            <w:top w:val="none" w:sz="0" w:space="0" w:color="auto"/>
            <w:left w:val="none" w:sz="0" w:space="0" w:color="auto"/>
            <w:bottom w:val="none" w:sz="0" w:space="0" w:color="auto"/>
            <w:right w:val="none" w:sz="0" w:space="0" w:color="auto"/>
          </w:divBdr>
        </w:div>
        <w:div w:id="230191551">
          <w:marLeft w:val="0"/>
          <w:marRight w:val="0"/>
          <w:marTop w:val="400"/>
          <w:marBottom w:val="0"/>
          <w:divBdr>
            <w:top w:val="none" w:sz="0" w:space="0" w:color="auto"/>
            <w:left w:val="none" w:sz="0" w:space="0" w:color="auto"/>
            <w:bottom w:val="none" w:sz="0" w:space="0" w:color="auto"/>
            <w:right w:val="none" w:sz="0" w:space="0" w:color="auto"/>
          </w:divBdr>
        </w:div>
        <w:div w:id="231699656">
          <w:marLeft w:val="0"/>
          <w:marRight w:val="0"/>
          <w:marTop w:val="645"/>
          <w:marBottom w:val="495"/>
          <w:divBdr>
            <w:top w:val="dashed" w:sz="6" w:space="0" w:color="D9D9D9"/>
            <w:left w:val="dashed" w:sz="6" w:space="8" w:color="D9D9D9"/>
            <w:bottom w:val="dashed" w:sz="6" w:space="0" w:color="D9D9D9"/>
            <w:right w:val="dashed" w:sz="6" w:space="8" w:color="D9D9D9"/>
          </w:divBdr>
        </w:div>
        <w:div w:id="232668194">
          <w:marLeft w:val="0"/>
          <w:marRight w:val="0"/>
          <w:marTop w:val="400"/>
          <w:marBottom w:val="0"/>
          <w:divBdr>
            <w:top w:val="none" w:sz="0" w:space="0" w:color="auto"/>
            <w:left w:val="none" w:sz="0" w:space="0" w:color="auto"/>
            <w:bottom w:val="none" w:sz="0" w:space="0" w:color="auto"/>
            <w:right w:val="none" w:sz="0" w:space="0" w:color="auto"/>
          </w:divBdr>
        </w:div>
        <w:div w:id="236210861">
          <w:marLeft w:val="0"/>
          <w:marRight w:val="0"/>
          <w:marTop w:val="400"/>
          <w:marBottom w:val="0"/>
          <w:divBdr>
            <w:top w:val="none" w:sz="0" w:space="0" w:color="auto"/>
            <w:left w:val="none" w:sz="0" w:space="0" w:color="auto"/>
            <w:bottom w:val="none" w:sz="0" w:space="0" w:color="auto"/>
            <w:right w:val="none" w:sz="0" w:space="0" w:color="auto"/>
          </w:divBdr>
        </w:div>
        <w:div w:id="238827303">
          <w:marLeft w:val="0"/>
          <w:marRight w:val="0"/>
          <w:marTop w:val="645"/>
          <w:marBottom w:val="495"/>
          <w:divBdr>
            <w:top w:val="dashed" w:sz="6" w:space="0" w:color="D9D9D9"/>
            <w:left w:val="dashed" w:sz="6" w:space="8" w:color="D9D9D9"/>
            <w:bottom w:val="dashed" w:sz="6" w:space="0" w:color="D9D9D9"/>
            <w:right w:val="dashed" w:sz="6" w:space="8" w:color="D9D9D9"/>
          </w:divBdr>
        </w:div>
        <w:div w:id="240648511">
          <w:marLeft w:val="0"/>
          <w:marRight w:val="0"/>
          <w:marTop w:val="400"/>
          <w:marBottom w:val="0"/>
          <w:divBdr>
            <w:top w:val="none" w:sz="0" w:space="0" w:color="auto"/>
            <w:left w:val="none" w:sz="0" w:space="0" w:color="auto"/>
            <w:bottom w:val="none" w:sz="0" w:space="0" w:color="auto"/>
            <w:right w:val="none" w:sz="0" w:space="0" w:color="auto"/>
          </w:divBdr>
        </w:div>
        <w:div w:id="240993018">
          <w:marLeft w:val="0"/>
          <w:marRight w:val="0"/>
          <w:marTop w:val="400"/>
          <w:marBottom w:val="0"/>
          <w:divBdr>
            <w:top w:val="none" w:sz="0" w:space="0" w:color="auto"/>
            <w:left w:val="none" w:sz="0" w:space="0" w:color="auto"/>
            <w:bottom w:val="none" w:sz="0" w:space="0" w:color="auto"/>
            <w:right w:val="none" w:sz="0" w:space="0" w:color="auto"/>
          </w:divBdr>
        </w:div>
        <w:div w:id="242881523">
          <w:marLeft w:val="0"/>
          <w:marRight w:val="0"/>
          <w:marTop w:val="400"/>
          <w:marBottom w:val="0"/>
          <w:divBdr>
            <w:top w:val="none" w:sz="0" w:space="0" w:color="auto"/>
            <w:left w:val="none" w:sz="0" w:space="0" w:color="auto"/>
            <w:bottom w:val="none" w:sz="0" w:space="0" w:color="auto"/>
            <w:right w:val="none" w:sz="0" w:space="0" w:color="auto"/>
          </w:divBdr>
        </w:div>
        <w:div w:id="243536800">
          <w:marLeft w:val="0"/>
          <w:marRight w:val="0"/>
          <w:marTop w:val="400"/>
          <w:marBottom w:val="0"/>
          <w:divBdr>
            <w:top w:val="none" w:sz="0" w:space="0" w:color="auto"/>
            <w:left w:val="none" w:sz="0" w:space="0" w:color="auto"/>
            <w:bottom w:val="none" w:sz="0" w:space="0" w:color="auto"/>
            <w:right w:val="none" w:sz="0" w:space="0" w:color="auto"/>
          </w:divBdr>
        </w:div>
        <w:div w:id="244341043">
          <w:marLeft w:val="0"/>
          <w:marRight w:val="0"/>
          <w:marTop w:val="280"/>
          <w:marBottom w:val="200"/>
          <w:divBdr>
            <w:top w:val="none" w:sz="0" w:space="0" w:color="auto"/>
            <w:left w:val="none" w:sz="0" w:space="0" w:color="auto"/>
            <w:bottom w:val="none" w:sz="0" w:space="0" w:color="auto"/>
            <w:right w:val="none" w:sz="0" w:space="0" w:color="auto"/>
          </w:divBdr>
        </w:div>
        <w:div w:id="246620044">
          <w:marLeft w:val="0"/>
          <w:marRight w:val="0"/>
          <w:marTop w:val="645"/>
          <w:marBottom w:val="495"/>
          <w:divBdr>
            <w:top w:val="dashed" w:sz="6" w:space="0" w:color="D9D9D9"/>
            <w:left w:val="dashed" w:sz="6" w:space="8" w:color="D9D9D9"/>
            <w:bottom w:val="dashed" w:sz="6" w:space="0" w:color="D9D9D9"/>
            <w:right w:val="dashed" w:sz="6" w:space="8" w:color="D9D9D9"/>
          </w:divBdr>
        </w:div>
        <w:div w:id="246963875">
          <w:marLeft w:val="0"/>
          <w:marRight w:val="0"/>
          <w:marTop w:val="400"/>
          <w:marBottom w:val="0"/>
          <w:divBdr>
            <w:top w:val="none" w:sz="0" w:space="0" w:color="auto"/>
            <w:left w:val="none" w:sz="0" w:space="0" w:color="auto"/>
            <w:bottom w:val="none" w:sz="0" w:space="0" w:color="auto"/>
            <w:right w:val="none" w:sz="0" w:space="0" w:color="auto"/>
          </w:divBdr>
        </w:div>
        <w:div w:id="248851975">
          <w:marLeft w:val="0"/>
          <w:marRight w:val="0"/>
          <w:marTop w:val="400"/>
          <w:marBottom w:val="0"/>
          <w:divBdr>
            <w:top w:val="none" w:sz="0" w:space="0" w:color="auto"/>
            <w:left w:val="none" w:sz="0" w:space="0" w:color="auto"/>
            <w:bottom w:val="none" w:sz="0" w:space="0" w:color="auto"/>
            <w:right w:val="none" w:sz="0" w:space="0" w:color="auto"/>
          </w:divBdr>
        </w:div>
        <w:div w:id="249393823">
          <w:marLeft w:val="0"/>
          <w:marRight w:val="0"/>
          <w:marTop w:val="645"/>
          <w:marBottom w:val="495"/>
          <w:divBdr>
            <w:top w:val="dashed" w:sz="6" w:space="0" w:color="D9D9D9"/>
            <w:left w:val="dashed" w:sz="6" w:space="8" w:color="D9D9D9"/>
            <w:bottom w:val="dashed" w:sz="6" w:space="0" w:color="D9D9D9"/>
            <w:right w:val="dashed" w:sz="6" w:space="8" w:color="D9D9D9"/>
          </w:divBdr>
        </w:div>
        <w:div w:id="250160017">
          <w:marLeft w:val="0"/>
          <w:marRight w:val="0"/>
          <w:marTop w:val="400"/>
          <w:marBottom w:val="0"/>
          <w:divBdr>
            <w:top w:val="none" w:sz="0" w:space="0" w:color="auto"/>
            <w:left w:val="none" w:sz="0" w:space="0" w:color="auto"/>
            <w:bottom w:val="none" w:sz="0" w:space="0" w:color="auto"/>
            <w:right w:val="none" w:sz="0" w:space="0" w:color="auto"/>
          </w:divBdr>
          <w:divsChild>
            <w:div w:id="489711737">
              <w:marLeft w:val="600"/>
              <w:marRight w:val="0"/>
              <w:marTop w:val="80"/>
              <w:marBottom w:val="0"/>
              <w:divBdr>
                <w:top w:val="none" w:sz="0" w:space="0" w:color="auto"/>
                <w:left w:val="none" w:sz="0" w:space="0" w:color="auto"/>
                <w:bottom w:val="none" w:sz="0" w:space="0" w:color="auto"/>
                <w:right w:val="none" w:sz="0" w:space="0" w:color="auto"/>
              </w:divBdr>
            </w:div>
            <w:div w:id="1357846527">
              <w:marLeft w:val="600"/>
              <w:marRight w:val="0"/>
              <w:marTop w:val="80"/>
              <w:marBottom w:val="0"/>
              <w:divBdr>
                <w:top w:val="none" w:sz="0" w:space="0" w:color="auto"/>
                <w:left w:val="none" w:sz="0" w:space="0" w:color="auto"/>
                <w:bottom w:val="none" w:sz="0" w:space="0" w:color="auto"/>
                <w:right w:val="none" w:sz="0" w:space="0" w:color="auto"/>
              </w:divBdr>
            </w:div>
          </w:divsChild>
        </w:div>
        <w:div w:id="252596026">
          <w:marLeft w:val="0"/>
          <w:marRight w:val="0"/>
          <w:marTop w:val="400"/>
          <w:marBottom w:val="0"/>
          <w:divBdr>
            <w:top w:val="none" w:sz="0" w:space="0" w:color="auto"/>
            <w:left w:val="none" w:sz="0" w:space="0" w:color="auto"/>
            <w:bottom w:val="none" w:sz="0" w:space="0" w:color="auto"/>
            <w:right w:val="none" w:sz="0" w:space="0" w:color="auto"/>
          </w:divBdr>
        </w:div>
        <w:div w:id="252934519">
          <w:marLeft w:val="0"/>
          <w:marRight w:val="0"/>
          <w:marTop w:val="200"/>
          <w:marBottom w:val="0"/>
          <w:divBdr>
            <w:top w:val="none" w:sz="0" w:space="0" w:color="auto"/>
            <w:left w:val="none" w:sz="0" w:space="0" w:color="auto"/>
            <w:bottom w:val="none" w:sz="0" w:space="0" w:color="auto"/>
            <w:right w:val="none" w:sz="0" w:space="0" w:color="auto"/>
          </w:divBdr>
        </w:div>
        <w:div w:id="254481926">
          <w:marLeft w:val="0"/>
          <w:marRight w:val="0"/>
          <w:marTop w:val="200"/>
          <w:marBottom w:val="0"/>
          <w:divBdr>
            <w:top w:val="none" w:sz="0" w:space="0" w:color="auto"/>
            <w:left w:val="none" w:sz="0" w:space="0" w:color="auto"/>
            <w:bottom w:val="none" w:sz="0" w:space="0" w:color="auto"/>
            <w:right w:val="none" w:sz="0" w:space="0" w:color="auto"/>
          </w:divBdr>
          <w:divsChild>
            <w:div w:id="715811881">
              <w:marLeft w:val="0"/>
              <w:marRight w:val="0"/>
              <w:marTop w:val="0"/>
              <w:marBottom w:val="0"/>
              <w:divBdr>
                <w:top w:val="none" w:sz="0" w:space="0" w:color="auto"/>
                <w:left w:val="none" w:sz="0" w:space="0" w:color="auto"/>
                <w:bottom w:val="none" w:sz="0" w:space="0" w:color="auto"/>
                <w:right w:val="none" w:sz="0" w:space="0" w:color="auto"/>
              </w:divBdr>
            </w:div>
          </w:divsChild>
        </w:div>
        <w:div w:id="259143193">
          <w:marLeft w:val="0"/>
          <w:marRight w:val="0"/>
          <w:marTop w:val="400"/>
          <w:marBottom w:val="0"/>
          <w:divBdr>
            <w:top w:val="none" w:sz="0" w:space="0" w:color="auto"/>
            <w:left w:val="none" w:sz="0" w:space="0" w:color="auto"/>
            <w:bottom w:val="none" w:sz="0" w:space="0" w:color="auto"/>
            <w:right w:val="none" w:sz="0" w:space="0" w:color="auto"/>
          </w:divBdr>
          <w:divsChild>
            <w:div w:id="80685828">
              <w:marLeft w:val="600"/>
              <w:marRight w:val="0"/>
              <w:marTop w:val="80"/>
              <w:marBottom w:val="0"/>
              <w:divBdr>
                <w:top w:val="none" w:sz="0" w:space="0" w:color="auto"/>
                <w:left w:val="none" w:sz="0" w:space="0" w:color="auto"/>
                <w:bottom w:val="none" w:sz="0" w:space="0" w:color="auto"/>
                <w:right w:val="none" w:sz="0" w:space="0" w:color="auto"/>
              </w:divBdr>
            </w:div>
            <w:div w:id="437527678">
              <w:marLeft w:val="600"/>
              <w:marRight w:val="0"/>
              <w:marTop w:val="80"/>
              <w:marBottom w:val="0"/>
              <w:divBdr>
                <w:top w:val="none" w:sz="0" w:space="0" w:color="auto"/>
                <w:left w:val="none" w:sz="0" w:space="0" w:color="auto"/>
                <w:bottom w:val="none" w:sz="0" w:space="0" w:color="auto"/>
                <w:right w:val="none" w:sz="0" w:space="0" w:color="auto"/>
              </w:divBdr>
            </w:div>
            <w:div w:id="569268448">
              <w:marLeft w:val="600"/>
              <w:marRight w:val="0"/>
              <w:marTop w:val="80"/>
              <w:marBottom w:val="0"/>
              <w:divBdr>
                <w:top w:val="none" w:sz="0" w:space="0" w:color="auto"/>
                <w:left w:val="none" w:sz="0" w:space="0" w:color="auto"/>
                <w:bottom w:val="none" w:sz="0" w:space="0" w:color="auto"/>
                <w:right w:val="none" w:sz="0" w:space="0" w:color="auto"/>
              </w:divBdr>
            </w:div>
            <w:div w:id="831870105">
              <w:marLeft w:val="600"/>
              <w:marRight w:val="0"/>
              <w:marTop w:val="80"/>
              <w:marBottom w:val="0"/>
              <w:divBdr>
                <w:top w:val="none" w:sz="0" w:space="0" w:color="auto"/>
                <w:left w:val="none" w:sz="0" w:space="0" w:color="auto"/>
                <w:bottom w:val="none" w:sz="0" w:space="0" w:color="auto"/>
                <w:right w:val="none" w:sz="0" w:space="0" w:color="auto"/>
              </w:divBdr>
            </w:div>
            <w:div w:id="942153240">
              <w:marLeft w:val="600"/>
              <w:marRight w:val="0"/>
              <w:marTop w:val="80"/>
              <w:marBottom w:val="0"/>
              <w:divBdr>
                <w:top w:val="none" w:sz="0" w:space="0" w:color="auto"/>
                <w:left w:val="none" w:sz="0" w:space="0" w:color="auto"/>
                <w:bottom w:val="none" w:sz="0" w:space="0" w:color="auto"/>
                <w:right w:val="none" w:sz="0" w:space="0" w:color="auto"/>
              </w:divBdr>
            </w:div>
            <w:div w:id="1002244408">
              <w:marLeft w:val="600"/>
              <w:marRight w:val="0"/>
              <w:marTop w:val="80"/>
              <w:marBottom w:val="0"/>
              <w:divBdr>
                <w:top w:val="none" w:sz="0" w:space="0" w:color="auto"/>
                <w:left w:val="none" w:sz="0" w:space="0" w:color="auto"/>
                <w:bottom w:val="none" w:sz="0" w:space="0" w:color="auto"/>
                <w:right w:val="none" w:sz="0" w:space="0" w:color="auto"/>
              </w:divBdr>
            </w:div>
            <w:div w:id="1053499379">
              <w:marLeft w:val="600"/>
              <w:marRight w:val="0"/>
              <w:marTop w:val="80"/>
              <w:marBottom w:val="0"/>
              <w:divBdr>
                <w:top w:val="none" w:sz="0" w:space="0" w:color="auto"/>
                <w:left w:val="none" w:sz="0" w:space="0" w:color="auto"/>
                <w:bottom w:val="none" w:sz="0" w:space="0" w:color="auto"/>
                <w:right w:val="none" w:sz="0" w:space="0" w:color="auto"/>
              </w:divBdr>
            </w:div>
            <w:div w:id="1079325872">
              <w:marLeft w:val="600"/>
              <w:marRight w:val="0"/>
              <w:marTop w:val="80"/>
              <w:marBottom w:val="0"/>
              <w:divBdr>
                <w:top w:val="none" w:sz="0" w:space="0" w:color="auto"/>
                <w:left w:val="none" w:sz="0" w:space="0" w:color="auto"/>
                <w:bottom w:val="none" w:sz="0" w:space="0" w:color="auto"/>
                <w:right w:val="none" w:sz="0" w:space="0" w:color="auto"/>
              </w:divBdr>
            </w:div>
            <w:div w:id="1596204980">
              <w:marLeft w:val="600"/>
              <w:marRight w:val="0"/>
              <w:marTop w:val="80"/>
              <w:marBottom w:val="0"/>
              <w:divBdr>
                <w:top w:val="none" w:sz="0" w:space="0" w:color="auto"/>
                <w:left w:val="none" w:sz="0" w:space="0" w:color="auto"/>
                <w:bottom w:val="none" w:sz="0" w:space="0" w:color="auto"/>
                <w:right w:val="none" w:sz="0" w:space="0" w:color="auto"/>
              </w:divBdr>
            </w:div>
          </w:divsChild>
        </w:div>
        <w:div w:id="260843411">
          <w:marLeft w:val="0"/>
          <w:marRight w:val="0"/>
          <w:marTop w:val="400"/>
          <w:marBottom w:val="0"/>
          <w:divBdr>
            <w:top w:val="none" w:sz="0" w:space="0" w:color="auto"/>
            <w:left w:val="none" w:sz="0" w:space="0" w:color="auto"/>
            <w:bottom w:val="none" w:sz="0" w:space="0" w:color="auto"/>
            <w:right w:val="none" w:sz="0" w:space="0" w:color="auto"/>
          </w:divBdr>
        </w:div>
        <w:div w:id="262420753">
          <w:marLeft w:val="0"/>
          <w:marRight w:val="0"/>
          <w:marTop w:val="400"/>
          <w:marBottom w:val="0"/>
          <w:divBdr>
            <w:top w:val="none" w:sz="0" w:space="0" w:color="auto"/>
            <w:left w:val="none" w:sz="0" w:space="0" w:color="auto"/>
            <w:bottom w:val="none" w:sz="0" w:space="0" w:color="auto"/>
            <w:right w:val="none" w:sz="0" w:space="0" w:color="auto"/>
          </w:divBdr>
        </w:div>
        <w:div w:id="264701027">
          <w:marLeft w:val="0"/>
          <w:marRight w:val="0"/>
          <w:marTop w:val="645"/>
          <w:marBottom w:val="495"/>
          <w:divBdr>
            <w:top w:val="dashed" w:sz="6" w:space="0" w:color="D9D9D9"/>
            <w:left w:val="dashed" w:sz="6" w:space="8" w:color="D9D9D9"/>
            <w:bottom w:val="dashed" w:sz="6" w:space="0" w:color="D9D9D9"/>
            <w:right w:val="dashed" w:sz="6" w:space="8" w:color="D9D9D9"/>
          </w:divBdr>
        </w:div>
        <w:div w:id="266351509">
          <w:marLeft w:val="0"/>
          <w:marRight w:val="0"/>
          <w:marTop w:val="400"/>
          <w:marBottom w:val="0"/>
          <w:divBdr>
            <w:top w:val="none" w:sz="0" w:space="0" w:color="auto"/>
            <w:left w:val="none" w:sz="0" w:space="0" w:color="auto"/>
            <w:bottom w:val="none" w:sz="0" w:space="0" w:color="auto"/>
            <w:right w:val="none" w:sz="0" w:space="0" w:color="auto"/>
          </w:divBdr>
        </w:div>
        <w:div w:id="267129290">
          <w:marLeft w:val="0"/>
          <w:marRight w:val="0"/>
          <w:marTop w:val="400"/>
          <w:marBottom w:val="0"/>
          <w:divBdr>
            <w:top w:val="none" w:sz="0" w:space="0" w:color="auto"/>
            <w:left w:val="none" w:sz="0" w:space="0" w:color="auto"/>
            <w:bottom w:val="none" w:sz="0" w:space="0" w:color="auto"/>
            <w:right w:val="none" w:sz="0" w:space="0" w:color="auto"/>
          </w:divBdr>
          <w:divsChild>
            <w:div w:id="699282429">
              <w:marLeft w:val="600"/>
              <w:marRight w:val="0"/>
              <w:marTop w:val="80"/>
              <w:marBottom w:val="0"/>
              <w:divBdr>
                <w:top w:val="none" w:sz="0" w:space="0" w:color="auto"/>
                <w:left w:val="none" w:sz="0" w:space="0" w:color="auto"/>
                <w:bottom w:val="none" w:sz="0" w:space="0" w:color="auto"/>
                <w:right w:val="none" w:sz="0" w:space="0" w:color="auto"/>
              </w:divBdr>
            </w:div>
            <w:div w:id="725300772">
              <w:marLeft w:val="600"/>
              <w:marRight w:val="0"/>
              <w:marTop w:val="80"/>
              <w:marBottom w:val="0"/>
              <w:divBdr>
                <w:top w:val="none" w:sz="0" w:space="0" w:color="auto"/>
                <w:left w:val="none" w:sz="0" w:space="0" w:color="auto"/>
                <w:bottom w:val="none" w:sz="0" w:space="0" w:color="auto"/>
                <w:right w:val="none" w:sz="0" w:space="0" w:color="auto"/>
              </w:divBdr>
            </w:div>
            <w:div w:id="1088111618">
              <w:marLeft w:val="600"/>
              <w:marRight w:val="0"/>
              <w:marTop w:val="80"/>
              <w:marBottom w:val="0"/>
              <w:divBdr>
                <w:top w:val="none" w:sz="0" w:space="0" w:color="auto"/>
                <w:left w:val="none" w:sz="0" w:space="0" w:color="auto"/>
                <w:bottom w:val="none" w:sz="0" w:space="0" w:color="auto"/>
                <w:right w:val="none" w:sz="0" w:space="0" w:color="auto"/>
              </w:divBdr>
              <w:divsChild>
                <w:div w:id="184710971">
                  <w:marLeft w:val="900"/>
                  <w:marRight w:val="0"/>
                  <w:marTop w:val="0"/>
                  <w:marBottom w:val="0"/>
                  <w:divBdr>
                    <w:top w:val="none" w:sz="0" w:space="0" w:color="auto"/>
                    <w:left w:val="none" w:sz="0" w:space="0" w:color="auto"/>
                    <w:bottom w:val="none" w:sz="0" w:space="0" w:color="auto"/>
                    <w:right w:val="none" w:sz="0" w:space="0" w:color="auto"/>
                  </w:divBdr>
                </w:div>
                <w:div w:id="381176818">
                  <w:marLeft w:val="900"/>
                  <w:marRight w:val="0"/>
                  <w:marTop w:val="0"/>
                  <w:marBottom w:val="0"/>
                  <w:divBdr>
                    <w:top w:val="none" w:sz="0" w:space="0" w:color="auto"/>
                    <w:left w:val="none" w:sz="0" w:space="0" w:color="auto"/>
                    <w:bottom w:val="none" w:sz="0" w:space="0" w:color="auto"/>
                    <w:right w:val="none" w:sz="0" w:space="0" w:color="auto"/>
                  </w:divBdr>
                </w:div>
                <w:div w:id="426772327">
                  <w:marLeft w:val="900"/>
                  <w:marRight w:val="0"/>
                  <w:marTop w:val="0"/>
                  <w:marBottom w:val="0"/>
                  <w:divBdr>
                    <w:top w:val="none" w:sz="0" w:space="0" w:color="auto"/>
                    <w:left w:val="none" w:sz="0" w:space="0" w:color="auto"/>
                    <w:bottom w:val="none" w:sz="0" w:space="0" w:color="auto"/>
                    <w:right w:val="none" w:sz="0" w:space="0" w:color="auto"/>
                  </w:divBdr>
                </w:div>
                <w:div w:id="698552915">
                  <w:marLeft w:val="900"/>
                  <w:marRight w:val="0"/>
                  <w:marTop w:val="0"/>
                  <w:marBottom w:val="0"/>
                  <w:divBdr>
                    <w:top w:val="none" w:sz="0" w:space="0" w:color="auto"/>
                    <w:left w:val="none" w:sz="0" w:space="0" w:color="auto"/>
                    <w:bottom w:val="none" w:sz="0" w:space="0" w:color="auto"/>
                    <w:right w:val="none" w:sz="0" w:space="0" w:color="auto"/>
                  </w:divBdr>
                </w:div>
                <w:div w:id="840855403">
                  <w:marLeft w:val="900"/>
                  <w:marRight w:val="0"/>
                  <w:marTop w:val="0"/>
                  <w:marBottom w:val="0"/>
                  <w:divBdr>
                    <w:top w:val="none" w:sz="0" w:space="0" w:color="auto"/>
                    <w:left w:val="none" w:sz="0" w:space="0" w:color="auto"/>
                    <w:bottom w:val="none" w:sz="0" w:space="0" w:color="auto"/>
                    <w:right w:val="none" w:sz="0" w:space="0" w:color="auto"/>
                  </w:divBdr>
                </w:div>
                <w:div w:id="916324489">
                  <w:marLeft w:val="900"/>
                  <w:marRight w:val="0"/>
                  <w:marTop w:val="0"/>
                  <w:marBottom w:val="0"/>
                  <w:divBdr>
                    <w:top w:val="none" w:sz="0" w:space="0" w:color="auto"/>
                    <w:left w:val="none" w:sz="0" w:space="0" w:color="auto"/>
                    <w:bottom w:val="none" w:sz="0" w:space="0" w:color="auto"/>
                    <w:right w:val="none" w:sz="0" w:space="0" w:color="auto"/>
                  </w:divBdr>
                </w:div>
                <w:div w:id="1007945816">
                  <w:marLeft w:val="900"/>
                  <w:marRight w:val="0"/>
                  <w:marTop w:val="0"/>
                  <w:marBottom w:val="0"/>
                  <w:divBdr>
                    <w:top w:val="none" w:sz="0" w:space="0" w:color="auto"/>
                    <w:left w:val="none" w:sz="0" w:space="0" w:color="auto"/>
                    <w:bottom w:val="none" w:sz="0" w:space="0" w:color="auto"/>
                    <w:right w:val="none" w:sz="0" w:space="0" w:color="auto"/>
                  </w:divBdr>
                </w:div>
                <w:div w:id="1226646241">
                  <w:marLeft w:val="900"/>
                  <w:marRight w:val="0"/>
                  <w:marTop w:val="0"/>
                  <w:marBottom w:val="0"/>
                  <w:divBdr>
                    <w:top w:val="none" w:sz="0" w:space="0" w:color="auto"/>
                    <w:left w:val="none" w:sz="0" w:space="0" w:color="auto"/>
                    <w:bottom w:val="none" w:sz="0" w:space="0" w:color="auto"/>
                    <w:right w:val="none" w:sz="0" w:space="0" w:color="auto"/>
                  </w:divBdr>
                </w:div>
                <w:div w:id="1280532918">
                  <w:marLeft w:val="900"/>
                  <w:marRight w:val="0"/>
                  <w:marTop w:val="0"/>
                  <w:marBottom w:val="0"/>
                  <w:divBdr>
                    <w:top w:val="none" w:sz="0" w:space="0" w:color="auto"/>
                    <w:left w:val="none" w:sz="0" w:space="0" w:color="auto"/>
                    <w:bottom w:val="none" w:sz="0" w:space="0" w:color="auto"/>
                    <w:right w:val="none" w:sz="0" w:space="0" w:color="auto"/>
                  </w:divBdr>
                </w:div>
                <w:div w:id="2067222946">
                  <w:marLeft w:val="900"/>
                  <w:marRight w:val="0"/>
                  <w:marTop w:val="0"/>
                  <w:marBottom w:val="0"/>
                  <w:divBdr>
                    <w:top w:val="none" w:sz="0" w:space="0" w:color="auto"/>
                    <w:left w:val="none" w:sz="0" w:space="0" w:color="auto"/>
                    <w:bottom w:val="none" w:sz="0" w:space="0" w:color="auto"/>
                    <w:right w:val="none" w:sz="0" w:space="0" w:color="auto"/>
                  </w:divBdr>
                </w:div>
                <w:div w:id="2127264925">
                  <w:marLeft w:val="900"/>
                  <w:marRight w:val="0"/>
                  <w:marTop w:val="0"/>
                  <w:marBottom w:val="0"/>
                  <w:divBdr>
                    <w:top w:val="none" w:sz="0" w:space="0" w:color="auto"/>
                    <w:left w:val="none" w:sz="0" w:space="0" w:color="auto"/>
                    <w:bottom w:val="none" w:sz="0" w:space="0" w:color="auto"/>
                    <w:right w:val="none" w:sz="0" w:space="0" w:color="auto"/>
                  </w:divBdr>
                </w:div>
              </w:divsChild>
            </w:div>
            <w:div w:id="1283927243">
              <w:marLeft w:val="600"/>
              <w:marRight w:val="0"/>
              <w:marTop w:val="80"/>
              <w:marBottom w:val="0"/>
              <w:divBdr>
                <w:top w:val="none" w:sz="0" w:space="0" w:color="auto"/>
                <w:left w:val="none" w:sz="0" w:space="0" w:color="auto"/>
                <w:bottom w:val="none" w:sz="0" w:space="0" w:color="auto"/>
                <w:right w:val="none" w:sz="0" w:space="0" w:color="auto"/>
              </w:divBdr>
              <w:divsChild>
                <w:div w:id="1100757972">
                  <w:marLeft w:val="900"/>
                  <w:marRight w:val="0"/>
                  <w:marTop w:val="0"/>
                  <w:marBottom w:val="0"/>
                  <w:divBdr>
                    <w:top w:val="none" w:sz="0" w:space="0" w:color="auto"/>
                    <w:left w:val="none" w:sz="0" w:space="0" w:color="auto"/>
                    <w:bottom w:val="none" w:sz="0" w:space="0" w:color="auto"/>
                    <w:right w:val="none" w:sz="0" w:space="0" w:color="auto"/>
                  </w:divBdr>
                </w:div>
                <w:div w:id="1303540172">
                  <w:marLeft w:val="900"/>
                  <w:marRight w:val="0"/>
                  <w:marTop w:val="0"/>
                  <w:marBottom w:val="0"/>
                  <w:divBdr>
                    <w:top w:val="none" w:sz="0" w:space="0" w:color="auto"/>
                    <w:left w:val="none" w:sz="0" w:space="0" w:color="auto"/>
                    <w:bottom w:val="none" w:sz="0" w:space="0" w:color="auto"/>
                    <w:right w:val="none" w:sz="0" w:space="0" w:color="auto"/>
                  </w:divBdr>
                </w:div>
              </w:divsChild>
            </w:div>
            <w:div w:id="2024624989">
              <w:marLeft w:val="600"/>
              <w:marRight w:val="0"/>
              <w:marTop w:val="80"/>
              <w:marBottom w:val="0"/>
              <w:divBdr>
                <w:top w:val="none" w:sz="0" w:space="0" w:color="auto"/>
                <w:left w:val="none" w:sz="0" w:space="0" w:color="auto"/>
                <w:bottom w:val="none" w:sz="0" w:space="0" w:color="auto"/>
                <w:right w:val="none" w:sz="0" w:space="0" w:color="auto"/>
              </w:divBdr>
            </w:div>
          </w:divsChild>
        </w:div>
        <w:div w:id="270211386">
          <w:marLeft w:val="0"/>
          <w:marRight w:val="0"/>
          <w:marTop w:val="200"/>
          <w:marBottom w:val="0"/>
          <w:divBdr>
            <w:top w:val="none" w:sz="0" w:space="0" w:color="auto"/>
            <w:left w:val="none" w:sz="0" w:space="0" w:color="auto"/>
            <w:bottom w:val="none" w:sz="0" w:space="0" w:color="auto"/>
            <w:right w:val="none" w:sz="0" w:space="0" w:color="auto"/>
          </w:divBdr>
        </w:div>
        <w:div w:id="271130706">
          <w:marLeft w:val="0"/>
          <w:marRight w:val="0"/>
          <w:marTop w:val="400"/>
          <w:marBottom w:val="0"/>
          <w:divBdr>
            <w:top w:val="none" w:sz="0" w:space="0" w:color="auto"/>
            <w:left w:val="none" w:sz="0" w:space="0" w:color="auto"/>
            <w:bottom w:val="none" w:sz="0" w:space="0" w:color="auto"/>
            <w:right w:val="none" w:sz="0" w:space="0" w:color="auto"/>
          </w:divBdr>
        </w:div>
        <w:div w:id="272635796">
          <w:marLeft w:val="0"/>
          <w:marRight w:val="0"/>
          <w:marTop w:val="0"/>
          <w:marBottom w:val="200"/>
          <w:divBdr>
            <w:top w:val="none" w:sz="0" w:space="0" w:color="auto"/>
            <w:left w:val="none" w:sz="0" w:space="0" w:color="auto"/>
            <w:bottom w:val="none" w:sz="0" w:space="0" w:color="auto"/>
            <w:right w:val="none" w:sz="0" w:space="0" w:color="auto"/>
          </w:divBdr>
        </w:div>
        <w:div w:id="276454384">
          <w:marLeft w:val="0"/>
          <w:marRight w:val="0"/>
          <w:marTop w:val="400"/>
          <w:marBottom w:val="0"/>
          <w:divBdr>
            <w:top w:val="none" w:sz="0" w:space="0" w:color="auto"/>
            <w:left w:val="none" w:sz="0" w:space="0" w:color="auto"/>
            <w:bottom w:val="none" w:sz="0" w:space="0" w:color="auto"/>
            <w:right w:val="none" w:sz="0" w:space="0" w:color="auto"/>
          </w:divBdr>
        </w:div>
        <w:div w:id="278755144">
          <w:marLeft w:val="0"/>
          <w:marRight w:val="0"/>
          <w:marTop w:val="645"/>
          <w:marBottom w:val="495"/>
          <w:divBdr>
            <w:top w:val="dashed" w:sz="6" w:space="0" w:color="D9D9D9"/>
            <w:left w:val="dashed" w:sz="6" w:space="8" w:color="D9D9D9"/>
            <w:bottom w:val="dashed" w:sz="6" w:space="0" w:color="D9D9D9"/>
            <w:right w:val="dashed" w:sz="6" w:space="8" w:color="D9D9D9"/>
          </w:divBdr>
        </w:div>
        <w:div w:id="279459512">
          <w:marLeft w:val="0"/>
          <w:marRight w:val="0"/>
          <w:marTop w:val="200"/>
          <w:marBottom w:val="0"/>
          <w:divBdr>
            <w:top w:val="none" w:sz="0" w:space="0" w:color="auto"/>
            <w:left w:val="none" w:sz="0" w:space="0" w:color="auto"/>
            <w:bottom w:val="none" w:sz="0" w:space="0" w:color="auto"/>
            <w:right w:val="none" w:sz="0" w:space="0" w:color="auto"/>
          </w:divBdr>
        </w:div>
        <w:div w:id="279916289">
          <w:marLeft w:val="0"/>
          <w:marRight w:val="0"/>
          <w:marTop w:val="200"/>
          <w:marBottom w:val="0"/>
          <w:divBdr>
            <w:top w:val="none" w:sz="0" w:space="0" w:color="auto"/>
            <w:left w:val="none" w:sz="0" w:space="0" w:color="auto"/>
            <w:bottom w:val="none" w:sz="0" w:space="0" w:color="auto"/>
            <w:right w:val="none" w:sz="0" w:space="0" w:color="auto"/>
          </w:divBdr>
        </w:div>
        <w:div w:id="281573691">
          <w:marLeft w:val="0"/>
          <w:marRight w:val="0"/>
          <w:marTop w:val="0"/>
          <w:marBottom w:val="200"/>
          <w:divBdr>
            <w:top w:val="none" w:sz="0" w:space="0" w:color="auto"/>
            <w:left w:val="none" w:sz="0" w:space="0" w:color="auto"/>
            <w:bottom w:val="none" w:sz="0" w:space="0" w:color="auto"/>
            <w:right w:val="none" w:sz="0" w:space="0" w:color="auto"/>
          </w:divBdr>
        </w:div>
        <w:div w:id="284778842">
          <w:marLeft w:val="0"/>
          <w:marRight w:val="0"/>
          <w:marTop w:val="645"/>
          <w:marBottom w:val="495"/>
          <w:divBdr>
            <w:top w:val="dashed" w:sz="6" w:space="0" w:color="D9D9D9"/>
            <w:left w:val="dashed" w:sz="6" w:space="8" w:color="D9D9D9"/>
            <w:bottom w:val="dashed" w:sz="6" w:space="0" w:color="D9D9D9"/>
            <w:right w:val="dashed" w:sz="6" w:space="8" w:color="D9D9D9"/>
          </w:divBdr>
        </w:div>
        <w:div w:id="289019379">
          <w:marLeft w:val="0"/>
          <w:marRight w:val="0"/>
          <w:marTop w:val="400"/>
          <w:marBottom w:val="0"/>
          <w:divBdr>
            <w:top w:val="none" w:sz="0" w:space="0" w:color="auto"/>
            <w:left w:val="none" w:sz="0" w:space="0" w:color="auto"/>
            <w:bottom w:val="none" w:sz="0" w:space="0" w:color="auto"/>
            <w:right w:val="none" w:sz="0" w:space="0" w:color="auto"/>
          </w:divBdr>
        </w:div>
        <w:div w:id="289551907">
          <w:marLeft w:val="0"/>
          <w:marRight w:val="0"/>
          <w:marTop w:val="400"/>
          <w:marBottom w:val="0"/>
          <w:divBdr>
            <w:top w:val="none" w:sz="0" w:space="0" w:color="auto"/>
            <w:left w:val="none" w:sz="0" w:space="0" w:color="auto"/>
            <w:bottom w:val="none" w:sz="0" w:space="0" w:color="auto"/>
            <w:right w:val="none" w:sz="0" w:space="0" w:color="auto"/>
          </w:divBdr>
        </w:div>
        <w:div w:id="292176643">
          <w:marLeft w:val="0"/>
          <w:marRight w:val="0"/>
          <w:marTop w:val="400"/>
          <w:marBottom w:val="0"/>
          <w:divBdr>
            <w:top w:val="none" w:sz="0" w:space="0" w:color="auto"/>
            <w:left w:val="none" w:sz="0" w:space="0" w:color="auto"/>
            <w:bottom w:val="none" w:sz="0" w:space="0" w:color="auto"/>
            <w:right w:val="none" w:sz="0" w:space="0" w:color="auto"/>
          </w:divBdr>
        </w:div>
        <w:div w:id="295649466">
          <w:marLeft w:val="0"/>
          <w:marRight w:val="0"/>
          <w:marTop w:val="400"/>
          <w:marBottom w:val="0"/>
          <w:divBdr>
            <w:top w:val="none" w:sz="0" w:space="0" w:color="auto"/>
            <w:left w:val="none" w:sz="0" w:space="0" w:color="auto"/>
            <w:bottom w:val="none" w:sz="0" w:space="0" w:color="auto"/>
            <w:right w:val="none" w:sz="0" w:space="0" w:color="auto"/>
          </w:divBdr>
          <w:divsChild>
            <w:div w:id="127238088">
              <w:marLeft w:val="600"/>
              <w:marRight w:val="0"/>
              <w:marTop w:val="80"/>
              <w:marBottom w:val="0"/>
              <w:divBdr>
                <w:top w:val="none" w:sz="0" w:space="0" w:color="auto"/>
                <w:left w:val="none" w:sz="0" w:space="0" w:color="auto"/>
                <w:bottom w:val="none" w:sz="0" w:space="0" w:color="auto"/>
                <w:right w:val="none" w:sz="0" w:space="0" w:color="auto"/>
              </w:divBdr>
            </w:div>
            <w:div w:id="377049908">
              <w:marLeft w:val="600"/>
              <w:marRight w:val="0"/>
              <w:marTop w:val="80"/>
              <w:marBottom w:val="0"/>
              <w:divBdr>
                <w:top w:val="none" w:sz="0" w:space="0" w:color="auto"/>
                <w:left w:val="none" w:sz="0" w:space="0" w:color="auto"/>
                <w:bottom w:val="none" w:sz="0" w:space="0" w:color="auto"/>
                <w:right w:val="none" w:sz="0" w:space="0" w:color="auto"/>
              </w:divBdr>
            </w:div>
            <w:div w:id="790517480">
              <w:marLeft w:val="600"/>
              <w:marRight w:val="0"/>
              <w:marTop w:val="80"/>
              <w:marBottom w:val="0"/>
              <w:divBdr>
                <w:top w:val="none" w:sz="0" w:space="0" w:color="auto"/>
                <w:left w:val="none" w:sz="0" w:space="0" w:color="auto"/>
                <w:bottom w:val="none" w:sz="0" w:space="0" w:color="auto"/>
                <w:right w:val="none" w:sz="0" w:space="0" w:color="auto"/>
              </w:divBdr>
            </w:div>
            <w:div w:id="829827469">
              <w:marLeft w:val="600"/>
              <w:marRight w:val="0"/>
              <w:marTop w:val="80"/>
              <w:marBottom w:val="0"/>
              <w:divBdr>
                <w:top w:val="none" w:sz="0" w:space="0" w:color="auto"/>
                <w:left w:val="none" w:sz="0" w:space="0" w:color="auto"/>
                <w:bottom w:val="none" w:sz="0" w:space="0" w:color="auto"/>
                <w:right w:val="none" w:sz="0" w:space="0" w:color="auto"/>
              </w:divBdr>
            </w:div>
            <w:div w:id="1388843856">
              <w:marLeft w:val="600"/>
              <w:marRight w:val="0"/>
              <w:marTop w:val="80"/>
              <w:marBottom w:val="0"/>
              <w:divBdr>
                <w:top w:val="none" w:sz="0" w:space="0" w:color="auto"/>
                <w:left w:val="none" w:sz="0" w:space="0" w:color="auto"/>
                <w:bottom w:val="none" w:sz="0" w:space="0" w:color="auto"/>
                <w:right w:val="none" w:sz="0" w:space="0" w:color="auto"/>
              </w:divBdr>
            </w:div>
            <w:div w:id="1954357528">
              <w:marLeft w:val="600"/>
              <w:marRight w:val="0"/>
              <w:marTop w:val="80"/>
              <w:marBottom w:val="0"/>
              <w:divBdr>
                <w:top w:val="none" w:sz="0" w:space="0" w:color="auto"/>
                <w:left w:val="none" w:sz="0" w:space="0" w:color="auto"/>
                <w:bottom w:val="none" w:sz="0" w:space="0" w:color="auto"/>
                <w:right w:val="none" w:sz="0" w:space="0" w:color="auto"/>
              </w:divBdr>
            </w:div>
          </w:divsChild>
        </w:div>
        <w:div w:id="296296865">
          <w:marLeft w:val="0"/>
          <w:marRight w:val="0"/>
          <w:marTop w:val="400"/>
          <w:marBottom w:val="0"/>
          <w:divBdr>
            <w:top w:val="none" w:sz="0" w:space="0" w:color="auto"/>
            <w:left w:val="none" w:sz="0" w:space="0" w:color="auto"/>
            <w:bottom w:val="none" w:sz="0" w:space="0" w:color="auto"/>
            <w:right w:val="none" w:sz="0" w:space="0" w:color="auto"/>
          </w:divBdr>
        </w:div>
        <w:div w:id="296878717">
          <w:marLeft w:val="0"/>
          <w:marRight w:val="0"/>
          <w:marTop w:val="400"/>
          <w:marBottom w:val="0"/>
          <w:divBdr>
            <w:top w:val="none" w:sz="0" w:space="0" w:color="auto"/>
            <w:left w:val="none" w:sz="0" w:space="0" w:color="auto"/>
            <w:bottom w:val="none" w:sz="0" w:space="0" w:color="auto"/>
            <w:right w:val="none" w:sz="0" w:space="0" w:color="auto"/>
          </w:divBdr>
        </w:div>
        <w:div w:id="305203419">
          <w:marLeft w:val="0"/>
          <w:marRight w:val="0"/>
          <w:marTop w:val="0"/>
          <w:marBottom w:val="200"/>
          <w:divBdr>
            <w:top w:val="none" w:sz="0" w:space="0" w:color="auto"/>
            <w:left w:val="none" w:sz="0" w:space="0" w:color="auto"/>
            <w:bottom w:val="none" w:sz="0" w:space="0" w:color="auto"/>
            <w:right w:val="none" w:sz="0" w:space="0" w:color="auto"/>
          </w:divBdr>
        </w:div>
        <w:div w:id="305621385">
          <w:marLeft w:val="0"/>
          <w:marRight w:val="0"/>
          <w:marTop w:val="400"/>
          <w:marBottom w:val="0"/>
          <w:divBdr>
            <w:top w:val="none" w:sz="0" w:space="0" w:color="auto"/>
            <w:left w:val="none" w:sz="0" w:space="0" w:color="auto"/>
            <w:bottom w:val="none" w:sz="0" w:space="0" w:color="auto"/>
            <w:right w:val="none" w:sz="0" w:space="0" w:color="auto"/>
          </w:divBdr>
        </w:div>
        <w:div w:id="308481593">
          <w:marLeft w:val="0"/>
          <w:marRight w:val="0"/>
          <w:marTop w:val="400"/>
          <w:marBottom w:val="0"/>
          <w:divBdr>
            <w:top w:val="none" w:sz="0" w:space="0" w:color="auto"/>
            <w:left w:val="none" w:sz="0" w:space="0" w:color="auto"/>
            <w:bottom w:val="none" w:sz="0" w:space="0" w:color="auto"/>
            <w:right w:val="none" w:sz="0" w:space="0" w:color="auto"/>
          </w:divBdr>
        </w:div>
        <w:div w:id="309478920">
          <w:marLeft w:val="0"/>
          <w:marRight w:val="0"/>
          <w:marTop w:val="200"/>
          <w:marBottom w:val="0"/>
          <w:divBdr>
            <w:top w:val="none" w:sz="0" w:space="0" w:color="auto"/>
            <w:left w:val="none" w:sz="0" w:space="0" w:color="auto"/>
            <w:bottom w:val="none" w:sz="0" w:space="0" w:color="auto"/>
            <w:right w:val="none" w:sz="0" w:space="0" w:color="auto"/>
          </w:divBdr>
        </w:div>
        <w:div w:id="310330677">
          <w:marLeft w:val="0"/>
          <w:marRight w:val="0"/>
          <w:marTop w:val="400"/>
          <w:marBottom w:val="0"/>
          <w:divBdr>
            <w:top w:val="none" w:sz="0" w:space="0" w:color="auto"/>
            <w:left w:val="none" w:sz="0" w:space="0" w:color="auto"/>
            <w:bottom w:val="none" w:sz="0" w:space="0" w:color="auto"/>
            <w:right w:val="none" w:sz="0" w:space="0" w:color="auto"/>
          </w:divBdr>
          <w:divsChild>
            <w:div w:id="695691882">
              <w:marLeft w:val="600"/>
              <w:marRight w:val="0"/>
              <w:marTop w:val="80"/>
              <w:marBottom w:val="0"/>
              <w:divBdr>
                <w:top w:val="none" w:sz="0" w:space="0" w:color="auto"/>
                <w:left w:val="none" w:sz="0" w:space="0" w:color="auto"/>
                <w:bottom w:val="none" w:sz="0" w:space="0" w:color="auto"/>
                <w:right w:val="none" w:sz="0" w:space="0" w:color="auto"/>
              </w:divBdr>
            </w:div>
            <w:div w:id="1995798381">
              <w:marLeft w:val="600"/>
              <w:marRight w:val="0"/>
              <w:marTop w:val="80"/>
              <w:marBottom w:val="0"/>
              <w:divBdr>
                <w:top w:val="none" w:sz="0" w:space="0" w:color="auto"/>
                <w:left w:val="none" w:sz="0" w:space="0" w:color="auto"/>
                <w:bottom w:val="none" w:sz="0" w:space="0" w:color="auto"/>
                <w:right w:val="none" w:sz="0" w:space="0" w:color="auto"/>
              </w:divBdr>
            </w:div>
          </w:divsChild>
        </w:div>
        <w:div w:id="321933035">
          <w:marLeft w:val="0"/>
          <w:marRight w:val="0"/>
          <w:marTop w:val="400"/>
          <w:marBottom w:val="0"/>
          <w:divBdr>
            <w:top w:val="none" w:sz="0" w:space="0" w:color="auto"/>
            <w:left w:val="none" w:sz="0" w:space="0" w:color="auto"/>
            <w:bottom w:val="none" w:sz="0" w:space="0" w:color="auto"/>
            <w:right w:val="none" w:sz="0" w:space="0" w:color="auto"/>
          </w:divBdr>
          <w:divsChild>
            <w:div w:id="31003786">
              <w:marLeft w:val="600"/>
              <w:marRight w:val="0"/>
              <w:marTop w:val="80"/>
              <w:marBottom w:val="0"/>
              <w:divBdr>
                <w:top w:val="none" w:sz="0" w:space="0" w:color="auto"/>
                <w:left w:val="none" w:sz="0" w:space="0" w:color="auto"/>
                <w:bottom w:val="none" w:sz="0" w:space="0" w:color="auto"/>
                <w:right w:val="none" w:sz="0" w:space="0" w:color="auto"/>
              </w:divBdr>
              <w:divsChild>
                <w:div w:id="22873916">
                  <w:marLeft w:val="900"/>
                  <w:marRight w:val="0"/>
                  <w:marTop w:val="0"/>
                  <w:marBottom w:val="0"/>
                  <w:divBdr>
                    <w:top w:val="none" w:sz="0" w:space="0" w:color="auto"/>
                    <w:left w:val="none" w:sz="0" w:space="0" w:color="auto"/>
                    <w:bottom w:val="none" w:sz="0" w:space="0" w:color="auto"/>
                    <w:right w:val="none" w:sz="0" w:space="0" w:color="auto"/>
                  </w:divBdr>
                </w:div>
                <w:div w:id="610278657">
                  <w:marLeft w:val="900"/>
                  <w:marRight w:val="0"/>
                  <w:marTop w:val="0"/>
                  <w:marBottom w:val="0"/>
                  <w:divBdr>
                    <w:top w:val="none" w:sz="0" w:space="0" w:color="auto"/>
                    <w:left w:val="none" w:sz="0" w:space="0" w:color="auto"/>
                    <w:bottom w:val="none" w:sz="0" w:space="0" w:color="auto"/>
                    <w:right w:val="none" w:sz="0" w:space="0" w:color="auto"/>
                  </w:divBdr>
                </w:div>
                <w:div w:id="758990980">
                  <w:marLeft w:val="900"/>
                  <w:marRight w:val="0"/>
                  <w:marTop w:val="0"/>
                  <w:marBottom w:val="0"/>
                  <w:divBdr>
                    <w:top w:val="none" w:sz="0" w:space="0" w:color="auto"/>
                    <w:left w:val="none" w:sz="0" w:space="0" w:color="auto"/>
                    <w:bottom w:val="none" w:sz="0" w:space="0" w:color="auto"/>
                    <w:right w:val="none" w:sz="0" w:space="0" w:color="auto"/>
                  </w:divBdr>
                </w:div>
                <w:div w:id="1039352284">
                  <w:marLeft w:val="900"/>
                  <w:marRight w:val="0"/>
                  <w:marTop w:val="0"/>
                  <w:marBottom w:val="0"/>
                  <w:divBdr>
                    <w:top w:val="none" w:sz="0" w:space="0" w:color="auto"/>
                    <w:left w:val="none" w:sz="0" w:space="0" w:color="auto"/>
                    <w:bottom w:val="none" w:sz="0" w:space="0" w:color="auto"/>
                    <w:right w:val="none" w:sz="0" w:space="0" w:color="auto"/>
                  </w:divBdr>
                </w:div>
                <w:div w:id="1264532319">
                  <w:marLeft w:val="900"/>
                  <w:marRight w:val="0"/>
                  <w:marTop w:val="0"/>
                  <w:marBottom w:val="0"/>
                  <w:divBdr>
                    <w:top w:val="none" w:sz="0" w:space="0" w:color="auto"/>
                    <w:left w:val="none" w:sz="0" w:space="0" w:color="auto"/>
                    <w:bottom w:val="none" w:sz="0" w:space="0" w:color="auto"/>
                    <w:right w:val="none" w:sz="0" w:space="0" w:color="auto"/>
                  </w:divBdr>
                </w:div>
              </w:divsChild>
            </w:div>
            <w:div w:id="764571212">
              <w:marLeft w:val="600"/>
              <w:marRight w:val="0"/>
              <w:marTop w:val="80"/>
              <w:marBottom w:val="0"/>
              <w:divBdr>
                <w:top w:val="none" w:sz="0" w:space="0" w:color="auto"/>
                <w:left w:val="none" w:sz="0" w:space="0" w:color="auto"/>
                <w:bottom w:val="none" w:sz="0" w:space="0" w:color="auto"/>
                <w:right w:val="none" w:sz="0" w:space="0" w:color="auto"/>
              </w:divBdr>
            </w:div>
            <w:div w:id="1092244807">
              <w:marLeft w:val="600"/>
              <w:marRight w:val="0"/>
              <w:marTop w:val="80"/>
              <w:marBottom w:val="0"/>
              <w:divBdr>
                <w:top w:val="none" w:sz="0" w:space="0" w:color="auto"/>
                <w:left w:val="none" w:sz="0" w:space="0" w:color="auto"/>
                <w:bottom w:val="none" w:sz="0" w:space="0" w:color="auto"/>
                <w:right w:val="none" w:sz="0" w:space="0" w:color="auto"/>
              </w:divBdr>
              <w:divsChild>
                <w:div w:id="1366443299">
                  <w:marLeft w:val="900"/>
                  <w:marRight w:val="0"/>
                  <w:marTop w:val="0"/>
                  <w:marBottom w:val="0"/>
                  <w:divBdr>
                    <w:top w:val="none" w:sz="0" w:space="0" w:color="auto"/>
                    <w:left w:val="none" w:sz="0" w:space="0" w:color="auto"/>
                    <w:bottom w:val="none" w:sz="0" w:space="0" w:color="auto"/>
                    <w:right w:val="none" w:sz="0" w:space="0" w:color="auto"/>
                  </w:divBdr>
                </w:div>
                <w:div w:id="1670407874">
                  <w:marLeft w:val="900"/>
                  <w:marRight w:val="0"/>
                  <w:marTop w:val="0"/>
                  <w:marBottom w:val="0"/>
                  <w:divBdr>
                    <w:top w:val="none" w:sz="0" w:space="0" w:color="auto"/>
                    <w:left w:val="none" w:sz="0" w:space="0" w:color="auto"/>
                    <w:bottom w:val="none" w:sz="0" w:space="0" w:color="auto"/>
                    <w:right w:val="none" w:sz="0" w:space="0" w:color="auto"/>
                  </w:divBdr>
                </w:div>
                <w:div w:id="2002074804">
                  <w:marLeft w:val="900"/>
                  <w:marRight w:val="0"/>
                  <w:marTop w:val="0"/>
                  <w:marBottom w:val="0"/>
                  <w:divBdr>
                    <w:top w:val="none" w:sz="0" w:space="0" w:color="auto"/>
                    <w:left w:val="none" w:sz="0" w:space="0" w:color="auto"/>
                    <w:bottom w:val="none" w:sz="0" w:space="0" w:color="auto"/>
                    <w:right w:val="none" w:sz="0" w:space="0" w:color="auto"/>
                  </w:divBdr>
                </w:div>
              </w:divsChild>
            </w:div>
            <w:div w:id="1154301411">
              <w:marLeft w:val="600"/>
              <w:marRight w:val="0"/>
              <w:marTop w:val="80"/>
              <w:marBottom w:val="0"/>
              <w:divBdr>
                <w:top w:val="none" w:sz="0" w:space="0" w:color="auto"/>
                <w:left w:val="none" w:sz="0" w:space="0" w:color="auto"/>
                <w:bottom w:val="none" w:sz="0" w:space="0" w:color="auto"/>
                <w:right w:val="none" w:sz="0" w:space="0" w:color="auto"/>
              </w:divBdr>
              <w:divsChild>
                <w:div w:id="39939150">
                  <w:marLeft w:val="900"/>
                  <w:marRight w:val="0"/>
                  <w:marTop w:val="0"/>
                  <w:marBottom w:val="0"/>
                  <w:divBdr>
                    <w:top w:val="none" w:sz="0" w:space="0" w:color="auto"/>
                    <w:left w:val="none" w:sz="0" w:space="0" w:color="auto"/>
                    <w:bottom w:val="none" w:sz="0" w:space="0" w:color="auto"/>
                    <w:right w:val="none" w:sz="0" w:space="0" w:color="auto"/>
                  </w:divBdr>
                </w:div>
                <w:div w:id="88627851">
                  <w:marLeft w:val="900"/>
                  <w:marRight w:val="0"/>
                  <w:marTop w:val="0"/>
                  <w:marBottom w:val="0"/>
                  <w:divBdr>
                    <w:top w:val="none" w:sz="0" w:space="0" w:color="auto"/>
                    <w:left w:val="none" w:sz="0" w:space="0" w:color="auto"/>
                    <w:bottom w:val="none" w:sz="0" w:space="0" w:color="auto"/>
                    <w:right w:val="none" w:sz="0" w:space="0" w:color="auto"/>
                  </w:divBdr>
                </w:div>
                <w:div w:id="335576500">
                  <w:marLeft w:val="900"/>
                  <w:marRight w:val="0"/>
                  <w:marTop w:val="0"/>
                  <w:marBottom w:val="0"/>
                  <w:divBdr>
                    <w:top w:val="none" w:sz="0" w:space="0" w:color="auto"/>
                    <w:left w:val="none" w:sz="0" w:space="0" w:color="auto"/>
                    <w:bottom w:val="none" w:sz="0" w:space="0" w:color="auto"/>
                    <w:right w:val="none" w:sz="0" w:space="0" w:color="auto"/>
                  </w:divBdr>
                </w:div>
                <w:div w:id="494296558">
                  <w:marLeft w:val="900"/>
                  <w:marRight w:val="0"/>
                  <w:marTop w:val="0"/>
                  <w:marBottom w:val="0"/>
                  <w:divBdr>
                    <w:top w:val="none" w:sz="0" w:space="0" w:color="auto"/>
                    <w:left w:val="none" w:sz="0" w:space="0" w:color="auto"/>
                    <w:bottom w:val="none" w:sz="0" w:space="0" w:color="auto"/>
                    <w:right w:val="none" w:sz="0" w:space="0" w:color="auto"/>
                  </w:divBdr>
                </w:div>
                <w:div w:id="968240110">
                  <w:marLeft w:val="900"/>
                  <w:marRight w:val="0"/>
                  <w:marTop w:val="0"/>
                  <w:marBottom w:val="0"/>
                  <w:divBdr>
                    <w:top w:val="none" w:sz="0" w:space="0" w:color="auto"/>
                    <w:left w:val="none" w:sz="0" w:space="0" w:color="auto"/>
                    <w:bottom w:val="none" w:sz="0" w:space="0" w:color="auto"/>
                    <w:right w:val="none" w:sz="0" w:space="0" w:color="auto"/>
                  </w:divBdr>
                </w:div>
                <w:div w:id="1365669287">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322702986">
          <w:marLeft w:val="0"/>
          <w:marRight w:val="0"/>
          <w:marTop w:val="400"/>
          <w:marBottom w:val="0"/>
          <w:divBdr>
            <w:top w:val="none" w:sz="0" w:space="0" w:color="auto"/>
            <w:left w:val="none" w:sz="0" w:space="0" w:color="auto"/>
            <w:bottom w:val="none" w:sz="0" w:space="0" w:color="auto"/>
            <w:right w:val="none" w:sz="0" w:space="0" w:color="auto"/>
          </w:divBdr>
        </w:div>
        <w:div w:id="322703112">
          <w:marLeft w:val="0"/>
          <w:marRight w:val="0"/>
          <w:marTop w:val="400"/>
          <w:marBottom w:val="0"/>
          <w:divBdr>
            <w:top w:val="none" w:sz="0" w:space="0" w:color="auto"/>
            <w:left w:val="none" w:sz="0" w:space="0" w:color="auto"/>
            <w:bottom w:val="none" w:sz="0" w:space="0" w:color="auto"/>
            <w:right w:val="none" w:sz="0" w:space="0" w:color="auto"/>
          </w:divBdr>
        </w:div>
        <w:div w:id="324864025">
          <w:marLeft w:val="0"/>
          <w:marRight w:val="0"/>
          <w:marTop w:val="645"/>
          <w:marBottom w:val="495"/>
          <w:divBdr>
            <w:top w:val="dashed" w:sz="6" w:space="0" w:color="D9D9D9"/>
            <w:left w:val="dashed" w:sz="6" w:space="8" w:color="D9D9D9"/>
            <w:bottom w:val="dashed" w:sz="6" w:space="0" w:color="D9D9D9"/>
            <w:right w:val="dashed" w:sz="6" w:space="8" w:color="D9D9D9"/>
          </w:divBdr>
        </w:div>
        <w:div w:id="326057794">
          <w:marLeft w:val="0"/>
          <w:marRight w:val="0"/>
          <w:marTop w:val="400"/>
          <w:marBottom w:val="0"/>
          <w:divBdr>
            <w:top w:val="none" w:sz="0" w:space="0" w:color="auto"/>
            <w:left w:val="none" w:sz="0" w:space="0" w:color="auto"/>
            <w:bottom w:val="none" w:sz="0" w:space="0" w:color="auto"/>
            <w:right w:val="none" w:sz="0" w:space="0" w:color="auto"/>
          </w:divBdr>
        </w:div>
        <w:div w:id="327485897">
          <w:marLeft w:val="0"/>
          <w:marRight w:val="0"/>
          <w:marTop w:val="400"/>
          <w:marBottom w:val="0"/>
          <w:divBdr>
            <w:top w:val="none" w:sz="0" w:space="0" w:color="auto"/>
            <w:left w:val="none" w:sz="0" w:space="0" w:color="auto"/>
            <w:bottom w:val="none" w:sz="0" w:space="0" w:color="auto"/>
            <w:right w:val="none" w:sz="0" w:space="0" w:color="auto"/>
          </w:divBdr>
        </w:div>
        <w:div w:id="329602895">
          <w:marLeft w:val="0"/>
          <w:marRight w:val="0"/>
          <w:marTop w:val="400"/>
          <w:marBottom w:val="0"/>
          <w:divBdr>
            <w:top w:val="none" w:sz="0" w:space="0" w:color="auto"/>
            <w:left w:val="none" w:sz="0" w:space="0" w:color="auto"/>
            <w:bottom w:val="none" w:sz="0" w:space="0" w:color="auto"/>
            <w:right w:val="none" w:sz="0" w:space="0" w:color="auto"/>
          </w:divBdr>
        </w:div>
        <w:div w:id="330791340">
          <w:marLeft w:val="0"/>
          <w:marRight w:val="0"/>
          <w:marTop w:val="400"/>
          <w:marBottom w:val="0"/>
          <w:divBdr>
            <w:top w:val="none" w:sz="0" w:space="0" w:color="auto"/>
            <w:left w:val="none" w:sz="0" w:space="0" w:color="auto"/>
            <w:bottom w:val="none" w:sz="0" w:space="0" w:color="auto"/>
            <w:right w:val="none" w:sz="0" w:space="0" w:color="auto"/>
          </w:divBdr>
        </w:div>
        <w:div w:id="333190278">
          <w:marLeft w:val="0"/>
          <w:marRight w:val="0"/>
          <w:marTop w:val="400"/>
          <w:marBottom w:val="0"/>
          <w:divBdr>
            <w:top w:val="none" w:sz="0" w:space="0" w:color="auto"/>
            <w:left w:val="none" w:sz="0" w:space="0" w:color="auto"/>
            <w:bottom w:val="none" w:sz="0" w:space="0" w:color="auto"/>
            <w:right w:val="none" w:sz="0" w:space="0" w:color="auto"/>
          </w:divBdr>
          <w:divsChild>
            <w:div w:id="92481941">
              <w:marLeft w:val="600"/>
              <w:marRight w:val="0"/>
              <w:marTop w:val="80"/>
              <w:marBottom w:val="0"/>
              <w:divBdr>
                <w:top w:val="none" w:sz="0" w:space="0" w:color="auto"/>
                <w:left w:val="none" w:sz="0" w:space="0" w:color="auto"/>
                <w:bottom w:val="none" w:sz="0" w:space="0" w:color="auto"/>
                <w:right w:val="none" w:sz="0" w:space="0" w:color="auto"/>
              </w:divBdr>
            </w:div>
            <w:div w:id="92828165">
              <w:marLeft w:val="600"/>
              <w:marRight w:val="0"/>
              <w:marTop w:val="80"/>
              <w:marBottom w:val="0"/>
              <w:divBdr>
                <w:top w:val="none" w:sz="0" w:space="0" w:color="auto"/>
                <w:left w:val="none" w:sz="0" w:space="0" w:color="auto"/>
                <w:bottom w:val="none" w:sz="0" w:space="0" w:color="auto"/>
                <w:right w:val="none" w:sz="0" w:space="0" w:color="auto"/>
              </w:divBdr>
            </w:div>
            <w:div w:id="230383213">
              <w:marLeft w:val="600"/>
              <w:marRight w:val="0"/>
              <w:marTop w:val="80"/>
              <w:marBottom w:val="0"/>
              <w:divBdr>
                <w:top w:val="none" w:sz="0" w:space="0" w:color="auto"/>
                <w:left w:val="none" w:sz="0" w:space="0" w:color="auto"/>
                <w:bottom w:val="none" w:sz="0" w:space="0" w:color="auto"/>
                <w:right w:val="none" w:sz="0" w:space="0" w:color="auto"/>
              </w:divBdr>
            </w:div>
            <w:div w:id="676079547">
              <w:marLeft w:val="600"/>
              <w:marRight w:val="0"/>
              <w:marTop w:val="80"/>
              <w:marBottom w:val="0"/>
              <w:divBdr>
                <w:top w:val="none" w:sz="0" w:space="0" w:color="auto"/>
                <w:left w:val="none" w:sz="0" w:space="0" w:color="auto"/>
                <w:bottom w:val="none" w:sz="0" w:space="0" w:color="auto"/>
                <w:right w:val="none" w:sz="0" w:space="0" w:color="auto"/>
              </w:divBdr>
            </w:div>
            <w:div w:id="1006636049">
              <w:marLeft w:val="600"/>
              <w:marRight w:val="0"/>
              <w:marTop w:val="80"/>
              <w:marBottom w:val="0"/>
              <w:divBdr>
                <w:top w:val="none" w:sz="0" w:space="0" w:color="auto"/>
                <w:left w:val="none" w:sz="0" w:space="0" w:color="auto"/>
                <w:bottom w:val="none" w:sz="0" w:space="0" w:color="auto"/>
                <w:right w:val="none" w:sz="0" w:space="0" w:color="auto"/>
              </w:divBdr>
            </w:div>
            <w:div w:id="1119107803">
              <w:marLeft w:val="600"/>
              <w:marRight w:val="0"/>
              <w:marTop w:val="80"/>
              <w:marBottom w:val="0"/>
              <w:divBdr>
                <w:top w:val="none" w:sz="0" w:space="0" w:color="auto"/>
                <w:left w:val="none" w:sz="0" w:space="0" w:color="auto"/>
                <w:bottom w:val="none" w:sz="0" w:space="0" w:color="auto"/>
                <w:right w:val="none" w:sz="0" w:space="0" w:color="auto"/>
              </w:divBdr>
            </w:div>
            <w:div w:id="1144346218">
              <w:marLeft w:val="600"/>
              <w:marRight w:val="0"/>
              <w:marTop w:val="80"/>
              <w:marBottom w:val="0"/>
              <w:divBdr>
                <w:top w:val="none" w:sz="0" w:space="0" w:color="auto"/>
                <w:left w:val="none" w:sz="0" w:space="0" w:color="auto"/>
                <w:bottom w:val="none" w:sz="0" w:space="0" w:color="auto"/>
                <w:right w:val="none" w:sz="0" w:space="0" w:color="auto"/>
              </w:divBdr>
            </w:div>
            <w:div w:id="1405492581">
              <w:marLeft w:val="600"/>
              <w:marRight w:val="0"/>
              <w:marTop w:val="80"/>
              <w:marBottom w:val="0"/>
              <w:divBdr>
                <w:top w:val="none" w:sz="0" w:space="0" w:color="auto"/>
                <w:left w:val="none" w:sz="0" w:space="0" w:color="auto"/>
                <w:bottom w:val="none" w:sz="0" w:space="0" w:color="auto"/>
                <w:right w:val="none" w:sz="0" w:space="0" w:color="auto"/>
              </w:divBdr>
            </w:div>
            <w:div w:id="1427382975">
              <w:marLeft w:val="600"/>
              <w:marRight w:val="0"/>
              <w:marTop w:val="80"/>
              <w:marBottom w:val="0"/>
              <w:divBdr>
                <w:top w:val="none" w:sz="0" w:space="0" w:color="auto"/>
                <w:left w:val="none" w:sz="0" w:space="0" w:color="auto"/>
                <w:bottom w:val="none" w:sz="0" w:space="0" w:color="auto"/>
                <w:right w:val="none" w:sz="0" w:space="0" w:color="auto"/>
              </w:divBdr>
            </w:div>
          </w:divsChild>
        </w:div>
        <w:div w:id="335349728">
          <w:marLeft w:val="0"/>
          <w:marRight w:val="0"/>
          <w:marTop w:val="440"/>
          <w:marBottom w:val="200"/>
          <w:divBdr>
            <w:top w:val="none" w:sz="0" w:space="0" w:color="auto"/>
            <w:left w:val="none" w:sz="0" w:space="0" w:color="auto"/>
            <w:bottom w:val="none" w:sz="0" w:space="0" w:color="auto"/>
            <w:right w:val="none" w:sz="0" w:space="0" w:color="auto"/>
          </w:divBdr>
        </w:div>
        <w:div w:id="338314946">
          <w:marLeft w:val="0"/>
          <w:marRight w:val="0"/>
          <w:marTop w:val="400"/>
          <w:marBottom w:val="0"/>
          <w:divBdr>
            <w:top w:val="none" w:sz="0" w:space="0" w:color="auto"/>
            <w:left w:val="none" w:sz="0" w:space="0" w:color="auto"/>
            <w:bottom w:val="none" w:sz="0" w:space="0" w:color="auto"/>
            <w:right w:val="none" w:sz="0" w:space="0" w:color="auto"/>
          </w:divBdr>
        </w:div>
        <w:div w:id="339742573">
          <w:marLeft w:val="0"/>
          <w:marRight w:val="0"/>
          <w:marTop w:val="645"/>
          <w:marBottom w:val="495"/>
          <w:divBdr>
            <w:top w:val="dashed" w:sz="6" w:space="0" w:color="D9D9D9"/>
            <w:left w:val="dashed" w:sz="6" w:space="8" w:color="D9D9D9"/>
            <w:bottom w:val="dashed" w:sz="6" w:space="0" w:color="D9D9D9"/>
            <w:right w:val="dashed" w:sz="6" w:space="8" w:color="D9D9D9"/>
          </w:divBdr>
        </w:div>
        <w:div w:id="342244130">
          <w:marLeft w:val="0"/>
          <w:marRight w:val="0"/>
          <w:marTop w:val="645"/>
          <w:marBottom w:val="495"/>
          <w:divBdr>
            <w:top w:val="dashed" w:sz="6" w:space="0" w:color="D9D9D9"/>
            <w:left w:val="dashed" w:sz="6" w:space="8" w:color="D9D9D9"/>
            <w:bottom w:val="dashed" w:sz="6" w:space="0" w:color="D9D9D9"/>
            <w:right w:val="dashed" w:sz="6" w:space="8" w:color="D9D9D9"/>
          </w:divBdr>
        </w:div>
        <w:div w:id="343095247">
          <w:marLeft w:val="0"/>
          <w:marRight w:val="0"/>
          <w:marTop w:val="645"/>
          <w:marBottom w:val="495"/>
          <w:divBdr>
            <w:top w:val="dashed" w:sz="6" w:space="0" w:color="D9D9D9"/>
            <w:left w:val="dashed" w:sz="6" w:space="8" w:color="D9D9D9"/>
            <w:bottom w:val="dashed" w:sz="6" w:space="0" w:color="D9D9D9"/>
            <w:right w:val="dashed" w:sz="6" w:space="8" w:color="D9D9D9"/>
          </w:divBdr>
        </w:div>
        <w:div w:id="346323250">
          <w:marLeft w:val="0"/>
          <w:marRight w:val="0"/>
          <w:marTop w:val="400"/>
          <w:marBottom w:val="0"/>
          <w:divBdr>
            <w:top w:val="none" w:sz="0" w:space="0" w:color="auto"/>
            <w:left w:val="none" w:sz="0" w:space="0" w:color="auto"/>
            <w:bottom w:val="none" w:sz="0" w:space="0" w:color="auto"/>
            <w:right w:val="none" w:sz="0" w:space="0" w:color="auto"/>
          </w:divBdr>
        </w:div>
        <w:div w:id="346517049">
          <w:marLeft w:val="0"/>
          <w:marRight w:val="0"/>
          <w:marTop w:val="400"/>
          <w:marBottom w:val="0"/>
          <w:divBdr>
            <w:top w:val="none" w:sz="0" w:space="0" w:color="auto"/>
            <w:left w:val="none" w:sz="0" w:space="0" w:color="auto"/>
            <w:bottom w:val="none" w:sz="0" w:space="0" w:color="auto"/>
            <w:right w:val="none" w:sz="0" w:space="0" w:color="auto"/>
          </w:divBdr>
        </w:div>
        <w:div w:id="348679192">
          <w:marLeft w:val="0"/>
          <w:marRight w:val="0"/>
          <w:marTop w:val="0"/>
          <w:marBottom w:val="200"/>
          <w:divBdr>
            <w:top w:val="none" w:sz="0" w:space="0" w:color="auto"/>
            <w:left w:val="none" w:sz="0" w:space="0" w:color="auto"/>
            <w:bottom w:val="none" w:sz="0" w:space="0" w:color="auto"/>
            <w:right w:val="none" w:sz="0" w:space="0" w:color="auto"/>
          </w:divBdr>
        </w:div>
        <w:div w:id="348877684">
          <w:marLeft w:val="0"/>
          <w:marRight w:val="0"/>
          <w:marTop w:val="400"/>
          <w:marBottom w:val="0"/>
          <w:divBdr>
            <w:top w:val="none" w:sz="0" w:space="0" w:color="auto"/>
            <w:left w:val="none" w:sz="0" w:space="0" w:color="auto"/>
            <w:bottom w:val="none" w:sz="0" w:space="0" w:color="auto"/>
            <w:right w:val="none" w:sz="0" w:space="0" w:color="auto"/>
          </w:divBdr>
        </w:div>
        <w:div w:id="355431044">
          <w:marLeft w:val="0"/>
          <w:marRight w:val="0"/>
          <w:marTop w:val="400"/>
          <w:marBottom w:val="0"/>
          <w:divBdr>
            <w:top w:val="none" w:sz="0" w:space="0" w:color="auto"/>
            <w:left w:val="none" w:sz="0" w:space="0" w:color="auto"/>
            <w:bottom w:val="none" w:sz="0" w:space="0" w:color="auto"/>
            <w:right w:val="none" w:sz="0" w:space="0" w:color="auto"/>
          </w:divBdr>
        </w:div>
        <w:div w:id="355617423">
          <w:marLeft w:val="0"/>
          <w:marRight w:val="0"/>
          <w:marTop w:val="400"/>
          <w:marBottom w:val="0"/>
          <w:divBdr>
            <w:top w:val="none" w:sz="0" w:space="0" w:color="auto"/>
            <w:left w:val="none" w:sz="0" w:space="0" w:color="auto"/>
            <w:bottom w:val="none" w:sz="0" w:space="0" w:color="auto"/>
            <w:right w:val="none" w:sz="0" w:space="0" w:color="auto"/>
          </w:divBdr>
        </w:div>
        <w:div w:id="356081396">
          <w:marLeft w:val="0"/>
          <w:marRight w:val="0"/>
          <w:marTop w:val="0"/>
          <w:marBottom w:val="200"/>
          <w:divBdr>
            <w:top w:val="none" w:sz="0" w:space="0" w:color="auto"/>
            <w:left w:val="none" w:sz="0" w:space="0" w:color="auto"/>
            <w:bottom w:val="none" w:sz="0" w:space="0" w:color="auto"/>
            <w:right w:val="none" w:sz="0" w:space="0" w:color="auto"/>
          </w:divBdr>
        </w:div>
        <w:div w:id="356350717">
          <w:marLeft w:val="0"/>
          <w:marRight w:val="0"/>
          <w:marTop w:val="0"/>
          <w:marBottom w:val="200"/>
          <w:divBdr>
            <w:top w:val="none" w:sz="0" w:space="0" w:color="auto"/>
            <w:left w:val="none" w:sz="0" w:space="0" w:color="auto"/>
            <w:bottom w:val="none" w:sz="0" w:space="0" w:color="auto"/>
            <w:right w:val="none" w:sz="0" w:space="0" w:color="auto"/>
          </w:divBdr>
        </w:div>
        <w:div w:id="358434808">
          <w:marLeft w:val="0"/>
          <w:marRight w:val="0"/>
          <w:marTop w:val="400"/>
          <w:marBottom w:val="0"/>
          <w:divBdr>
            <w:top w:val="none" w:sz="0" w:space="0" w:color="auto"/>
            <w:left w:val="none" w:sz="0" w:space="0" w:color="auto"/>
            <w:bottom w:val="none" w:sz="0" w:space="0" w:color="auto"/>
            <w:right w:val="none" w:sz="0" w:space="0" w:color="auto"/>
          </w:divBdr>
        </w:div>
        <w:div w:id="359010248">
          <w:marLeft w:val="0"/>
          <w:marRight w:val="0"/>
          <w:marTop w:val="400"/>
          <w:marBottom w:val="0"/>
          <w:divBdr>
            <w:top w:val="none" w:sz="0" w:space="0" w:color="auto"/>
            <w:left w:val="none" w:sz="0" w:space="0" w:color="auto"/>
            <w:bottom w:val="none" w:sz="0" w:space="0" w:color="auto"/>
            <w:right w:val="none" w:sz="0" w:space="0" w:color="auto"/>
          </w:divBdr>
          <w:divsChild>
            <w:div w:id="92827092">
              <w:marLeft w:val="600"/>
              <w:marRight w:val="0"/>
              <w:marTop w:val="80"/>
              <w:marBottom w:val="0"/>
              <w:divBdr>
                <w:top w:val="none" w:sz="0" w:space="0" w:color="auto"/>
                <w:left w:val="none" w:sz="0" w:space="0" w:color="auto"/>
                <w:bottom w:val="none" w:sz="0" w:space="0" w:color="auto"/>
                <w:right w:val="none" w:sz="0" w:space="0" w:color="auto"/>
              </w:divBdr>
            </w:div>
            <w:div w:id="183832638">
              <w:marLeft w:val="600"/>
              <w:marRight w:val="0"/>
              <w:marTop w:val="80"/>
              <w:marBottom w:val="0"/>
              <w:divBdr>
                <w:top w:val="none" w:sz="0" w:space="0" w:color="auto"/>
                <w:left w:val="none" w:sz="0" w:space="0" w:color="auto"/>
                <w:bottom w:val="none" w:sz="0" w:space="0" w:color="auto"/>
                <w:right w:val="none" w:sz="0" w:space="0" w:color="auto"/>
              </w:divBdr>
            </w:div>
            <w:div w:id="1251886302">
              <w:marLeft w:val="600"/>
              <w:marRight w:val="0"/>
              <w:marTop w:val="80"/>
              <w:marBottom w:val="0"/>
              <w:divBdr>
                <w:top w:val="none" w:sz="0" w:space="0" w:color="auto"/>
                <w:left w:val="none" w:sz="0" w:space="0" w:color="auto"/>
                <w:bottom w:val="none" w:sz="0" w:space="0" w:color="auto"/>
                <w:right w:val="none" w:sz="0" w:space="0" w:color="auto"/>
              </w:divBdr>
            </w:div>
            <w:div w:id="1728265052">
              <w:marLeft w:val="600"/>
              <w:marRight w:val="0"/>
              <w:marTop w:val="80"/>
              <w:marBottom w:val="0"/>
              <w:divBdr>
                <w:top w:val="none" w:sz="0" w:space="0" w:color="auto"/>
                <w:left w:val="none" w:sz="0" w:space="0" w:color="auto"/>
                <w:bottom w:val="none" w:sz="0" w:space="0" w:color="auto"/>
                <w:right w:val="none" w:sz="0" w:space="0" w:color="auto"/>
              </w:divBdr>
            </w:div>
          </w:divsChild>
        </w:div>
        <w:div w:id="364602618">
          <w:marLeft w:val="0"/>
          <w:marRight w:val="0"/>
          <w:marTop w:val="400"/>
          <w:marBottom w:val="0"/>
          <w:divBdr>
            <w:top w:val="none" w:sz="0" w:space="0" w:color="auto"/>
            <w:left w:val="none" w:sz="0" w:space="0" w:color="auto"/>
            <w:bottom w:val="none" w:sz="0" w:space="0" w:color="auto"/>
            <w:right w:val="none" w:sz="0" w:space="0" w:color="auto"/>
          </w:divBdr>
        </w:div>
        <w:div w:id="369888837">
          <w:marLeft w:val="0"/>
          <w:marRight w:val="0"/>
          <w:marTop w:val="400"/>
          <w:marBottom w:val="0"/>
          <w:divBdr>
            <w:top w:val="none" w:sz="0" w:space="0" w:color="auto"/>
            <w:left w:val="none" w:sz="0" w:space="0" w:color="auto"/>
            <w:bottom w:val="none" w:sz="0" w:space="0" w:color="auto"/>
            <w:right w:val="none" w:sz="0" w:space="0" w:color="auto"/>
          </w:divBdr>
        </w:div>
        <w:div w:id="370618648">
          <w:marLeft w:val="0"/>
          <w:marRight w:val="0"/>
          <w:marTop w:val="400"/>
          <w:marBottom w:val="0"/>
          <w:divBdr>
            <w:top w:val="none" w:sz="0" w:space="0" w:color="auto"/>
            <w:left w:val="none" w:sz="0" w:space="0" w:color="auto"/>
            <w:bottom w:val="none" w:sz="0" w:space="0" w:color="auto"/>
            <w:right w:val="none" w:sz="0" w:space="0" w:color="auto"/>
          </w:divBdr>
        </w:div>
        <w:div w:id="371150321">
          <w:marLeft w:val="0"/>
          <w:marRight w:val="0"/>
          <w:marTop w:val="400"/>
          <w:marBottom w:val="0"/>
          <w:divBdr>
            <w:top w:val="none" w:sz="0" w:space="0" w:color="auto"/>
            <w:left w:val="none" w:sz="0" w:space="0" w:color="auto"/>
            <w:bottom w:val="none" w:sz="0" w:space="0" w:color="auto"/>
            <w:right w:val="none" w:sz="0" w:space="0" w:color="auto"/>
          </w:divBdr>
        </w:div>
        <w:div w:id="371268033">
          <w:marLeft w:val="0"/>
          <w:marRight w:val="0"/>
          <w:marTop w:val="400"/>
          <w:marBottom w:val="0"/>
          <w:divBdr>
            <w:top w:val="none" w:sz="0" w:space="0" w:color="auto"/>
            <w:left w:val="none" w:sz="0" w:space="0" w:color="auto"/>
            <w:bottom w:val="none" w:sz="0" w:space="0" w:color="auto"/>
            <w:right w:val="none" w:sz="0" w:space="0" w:color="auto"/>
          </w:divBdr>
          <w:divsChild>
            <w:div w:id="296183399">
              <w:marLeft w:val="600"/>
              <w:marRight w:val="0"/>
              <w:marTop w:val="80"/>
              <w:marBottom w:val="0"/>
              <w:divBdr>
                <w:top w:val="none" w:sz="0" w:space="0" w:color="auto"/>
                <w:left w:val="none" w:sz="0" w:space="0" w:color="auto"/>
                <w:bottom w:val="none" w:sz="0" w:space="0" w:color="auto"/>
                <w:right w:val="none" w:sz="0" w:space="0" w:color="auto"/>
              </w:divBdr>
            </w:div>
            <w:div w:id="957301288">
              <w:marLeft w:val="600"/>
              <w:marRight w:val="0"/>
              <w:marTop w:val="80"/>
              <w:marBottom w:val="0"/>
              <w:divBdr>
                <w:top w:val="none" w:sz="0" w:space="0" w:color="auto"/>
                <w:left w:val="none" w:sz="0" w:space="0" w:color="auto"/>
                <w:bottom w:val="none" w:sz="0" w:space="0" w:color="auto"/>
                <w:right w:val="none" w:sz="0" w:space="0" w:color="auto"/>
              </w:divBdr>
            </w:div>
            <w:div w:id="2126071321">
              <w:marLeft w:val="600"/>
              <w:marRight w:val="0"/>
              <w:marTop w:val="80"/>
              <w:marBottom w:val="0"/>
              <w:divBdr>
                <w:top w:val="none" w:sz="0" w:space="0" w:color="auto"/>
                <w:left w:val="none" w:sz="0" w:space="0" w:color="auto"/>
                <w:bottom w:val="none" w:sz="0" w:space="0" w:color="auto"/>
                <w:right w:val="none" w:sz="0" w:space="0" w:color="auto"/>
              </w:divBdr>
            </w:div>
          </w:divsChild>
        </w:div>
        <w:div w:id="372077997">
          <w:marLeft w:val="0"/>
          <w:marRight w:val="0"/>
          <w:marTop w:val="400"/>
          <w:marBottom w:val="0"/>
          <w:divBdr>
            <w:top w:val="none" w:sz="0" w:space="0" w:color="auto"/>
            <w:left w:val="none" w:sz="0" w:space="0" w:color="auto"/>
            <w:bottom w:val="none" w:sz="0" w:space="0" w:color="auto"/>
            <w:right w:val="none" w:sz="0" w:space="0" w:color="auto"/>
          </w:divBdr>
        </w:div>
        <w:div w:id="373966014">
          <w:marLeft w:val="0"/>
          <w:marRight w:val="0"/>
          <w:marTop w:val="200"/>
          <w:marBottom w:val="0"/>
          <w:divBdr>
            <w:top w:val="none" w:sz="0" w:space="0" w:color="auto"/>
            <w:left w:val="none" w:sz="0" w:space="0" w:color="auto"/>
            <w:bottom w:val="none" w:sz="0" w:space="0" w:color="auto"/>
            <w:right w:val="none" w:sz="0" w:space="0" w:color="auto"/>
          </w:divBdr>
        </w:div>
        <w:div w:id="374085585">
          <w:marLeft w:val="0"/>
          <w:marRight w:val="0"/>
          <w:marTop w:val="400"/>
          <w:marBottom w:val="0"/>
          <w:divBdr>
            <w:top w:val="none" w:sz="0" w:space="0" w:color="auto"/>
            <w:left w:val="none" w:sz="0" w:space="0" w:color="auto"/>
            <w:bottom w:val="none" w:sz="0" w:space="0" w:color="auto"/>
            <w:right w:val="none" w:sz="0" w:space="0" w:color="auto"/>
          </w:divBdr>
          <w:divsChild>
            <w:div w:id="1196769048">
              <w:marLeft w:val="600"/>
              <w:marRight w:val="0"/>
              <w:marTop w:val="80"/>
              <w:marBottom w:val="0"/>
              <w:divBdr>
                <w:top w:val="none" w:sz="0" w:space="0" w:color="auto"/>
                <w:left w:val="none" w:sz="0" w:space="0" w:color="auto"/>
                <w:bottom w:val="none" w:sz="0" w:space="0" w:color="auto"/>
                <w:right w:val="none" w:sz="0" w:space="0" w:color="auto"/>
              </w:divBdr>
            </w:div>
            <w:div w:id="2092465826">
              <w:marLeft w:val="600"/>
              <w:marRight w:val="0"/>
              <w:marTop w:val="80"/>
              <w:marBottom w:val="0"/>
              <w:divBdr>
                <w:top w:val="none" w:sz="0" w:space="0" w:color="auto"/>
                <w:left w:val="none" w:sz="0" w:space="0" w:color="auto"/>
                <w:bottom w:val="none" w:sz="0" w:space="0" w:color="auto"/>
                <w:right w:val="none" w:sz="0" w:space="0" w:color="auto"/>
              </w:divBdr>
            </w:div>
          </w:divsChild>
        </w:div>
        <w:div w:id="375744575">
          <w:marLeft w:val="0"/>
          <w:marRight w:val="0"/>
          <w:marTop w:val="400"/>
          <w:marBottom w:val="0"/>
          <w:divBdr>
            <w:top w:val="none" w:sz="0" w:space="0" w:color="auto"/>
            <w:left w:val="none" w:sz="0" w:space="0" w:color="auto"/>
            <w:bottom w:val="none" w:sz="0" w:space="0" w:color="auto"/>
            <w:right w:val="none" w:sz="0" w:space="0" w:color="auto"/>
          </w:divBdr>
          <w:divsChild>
            <w:div w:id="1103496448">
              <w:marLeft w:val="600"/>
              <w:marRight w:val="0"/>
              <w:marTop w:val="80"/>
              <w:marBottom w:val="0"/>
              <w:divBdr>
                <w:top w:val="none" w:sz="0" w:space="0" w:color="auto"/>
                <w:left w:val="none" w:sz="0" w:space="0" w:color="auto"/>
                <w:bottom w:val="none" w:sz="0" w:space="0" w:color="auto"/>
                <w:right w:val="none" w:sz="0" w:space="0" w:color="auto"/>
              </w:divBdr>
            </w:div>
            <w:div w:id="1226260176">
              <w:marLeft w:val="600"/>
              <w:marRight w:val="0"/>
              <w:marTop w:val="80"/>
              <w:marBottom w:val="0"/>
              <w:divBdr>
                <w:top w:val="none" w:sz="0" w:space="0" w:color="auto"/>
                <w:left w:val="none" w:sz="0" w:space="0" w:color="auto"/>
                <w:bottom w:val="none" w:sz="0" w:space="0" w:color="auto"/>
                <w:right w:val="none" w:sz="0" w:space="0" w:color="auto"/>
              </w:divBdr>
            </w:div>
            <w:div w:id="1354188009">
              <w:marLeft w:val="600"/>
              <w:marRight w:val="0"/>
              <w:marTop w:val="80"/>
              <w:marBottom w:val="0"/>
              <w:divBdr>
                <w:top w:val="none" w:sz="0" w:space="0" w:color="auto"/>
                <w:left w:val="none" w:sz="0" w:space="0" w:color="auto"/>
                <w:bottom w:val="none" w:sz="0" w:space="0" w:color="auto"/>
                <w:right w:val="none" w:sz="0" w:space="0" w:color="auto"/>
              </w:divBdr>
            </w:div>
            <w:div w:id="1661107636">
              <w:marLeft w:val="600"/>
              <w:marRight w:val="0"/>
              <w:marTop w:val="80"/>
              <w:marBottom w:val="0"/>
              <w:divBdr>
                <w:top w:val="none" w:sz="0" w:space="0" w:color="auto"/>
                <w:left w:val="none" w:sz="0" w:space="0" w:color="auto"/>
                <w:bottom w:val="none" w:sz="0" w:space="0" w:color="auto"/>
                <w:right w:val="none" w:sz="0" w:space="0" w:color="auto"/>
              </w:divBdr>
            </w:div>
          </w:divsChild>
        </w:div>
        <w:div w:id="382560407">
          <w:marLeft w:val="0"/>
          <w:marRight w:val="0"/>
          <w:marTop w:val="400"/>
          <w:marBottom w:val="0"/>
          <w:divBdr>
            <w:top w:val="none" w:sz="0" w:space="0" w:color="auto"/>
            <w:left w:val="none" w:sz="0" w:space="0" w:color="auto"/>
            <w:bottom w:val="none" w:sz="0" w:space="0" w:color="auto"/>
            <w:right w:val="none" w:sz="0" w:space="0" w:color="auto"/>
          </w:divBdr>
        </w:div>
        <w:div w:id="386874996">
          <w:marLeft w:val="0"/>
          <w:marRight w:val="0"/>
          <w:marTop w:val="400"/>
          <w:marBottom w:val="0"/>
          <w:divBdr>
            <w:top w:val="none" w:sz="0" w:space="0" w:color="auto"/>
            <w:left w:val="none" w:sz="0" w:space="0" w:color="auto"/>
            <w:bottom w:val="none" w:sz="0" w:space="0" w:color="auto"/>
            <w:right w:val="none" w:sz="0" w:space="0" w:color="auto"/>
          </w:divBdr>
        </w:div>
        <w:div w:id="387268308">
          <w:marLeft w:val="0"/>
          <w:marRight w:val="0"/>
          <w:marTop w:val="400"/>
          <w:marBottom w:val="0"/>
          <w:divBdr>
            <w:top w:val="none" w:sz="0" w:space="0" w:color="auto"/>
            <w:left w:val="none" w:sz="0" w:space="0" w:color="auto"/>
            <w:bottom w:val="none" w:sz="0" w:space="0" w:color="auto"/>
            <w:right w:val="none" w:sz="0" w:space="0" w:color="auto"/>
          </w:divBdr>
        </w:div>
        <w:div w:id="387463501">
          <w:marLeft w:val="0"/>
          <w:marRight w:val="0"/>
          <w:marTop w:val="400"/>
          <w:marBottom w:val="0"/>
          <w:divBdr>
            <w:top w:val="none" w:sz="0" w:space="0" w:color="auto"/>
            <w:left w:val="none" w:sz="0" w:space="0" w:color="auto"/>
            <w:bottom w:val="none" w:sz="0" w:space="0" w:color="auto"/>
            <w:right w:val="none" w:sz="0" w:space="0" w:color="auto"/>
          </w:divBdr>
          <w:divsChild>
            <w:div w:id="491920553">
              <w:marLeft w:val="600"/>
              <w:marRight w:val="0"/>
              <w:marTop w:val="80"/>
              <w:marBottom w:val="0"/>
              <w:divBdr>
                <w:top w:val="none" w:sz="0" w:space="0" w:color="auto"/>
                <w:left w:val="none" w:sz="0" w:space="0" w:color="auto"/>
                <w:bottom w:val="none" w:sz="0" w:space="0" w:color="auto"/>
                <w:right w:val="none" w:sz="0" w:space="0" w:color="auto"/>
              </w:divBdr>
            </w:div>
            <w:div w:id="2082094458">
              <w:marLeft w:val="600"/>
              <w:marRight w:val="0"/>
              <w:marTop w:val="80"/>
              <w:marBottom w:val="0"/>
              <w:divBdr>
                <w:top w:val="none" w:sz="0" w:space="0" w:color="auto"/>
                <w:left w:val="none" w:sz="0" w:space="0" w:color="auto"/>
                <w:bottom w:val="none" w:sz="0" w:space="0" w:color="auto"/>
                <w:right w:val="none" w:sz="0" w:space="0" w:color="auto"/>
              </w:divBdr>
            </w:div>
          </w:divsChild>
        </w:div>
        <w:div w:id="387801300">
          <w:marLeft w:val="0"/>
          <w:marRight w:val="0"/>
          <w:marTop w:val="200"/>
          <w:marBottom w:val="0"/>
          <w:divBdr>
            <w:top w:val="none" w:sz="0" w:space="0" w:color="auto"/>
            <w:left w:val="none" w:sz="0" w:space="0" w:color="auto"/>
            <w:bottom w:val="none" w:sz="0" w:space="0" w:color="auto"/>
            <w:right w:val="none" w:sz="0" w:space="0" w:color="auto"/>
          </w:divBdr>
        </w:div>
        <w:div w:id="403113440">
          <w:marLeft w:val="0"/>
          <w:marRight w:val="0"/>
          <w:marTop w:val="400"/>
          <w:marBottom w:val="0"/>
          <w:divBdr>
            <w:top w:val="none" w:sz="0" w:space="0" w:color="auto"/>
            <w:left w:val="none" w:sz="0" w:space="0" w:color="auto"/>
            <w:bottom w:val="none" w:sz="0" w:space="0" w:color="auto"/>
            <w:right w:val="none" w:sz="0" w:space="0" w:color="auto"/>
          </w:divBdr>
        </w:div>
        <w:div w:id="404956123">
          <w:marLeft w:val="0"/>
          <w:marRight w:val="0"/>
          <w:marTop w:val="645"/>
          <w:marBottom w:val="495"/>
          <w:divBdr>
            <w:top w:val="none" w:sz="0" w:space="0" w:color="auto"/>
            <w:left w:val="none" w:sz="0" w:space="0" w:color="auto"/>
            <w:bottom w:val="none" w:sz="0" w:space="0" w:color="auto"/>
            <w:right w:val="none" w:sz="0" w:space="0" w:color="auto"/>
          </w:divBdr>
        </w:div>
        <w:div w:id="405759784">
          <w:marLeft w:val="0"/>
          <w:marRight w:val="0"/>
          <w:marTop w:val="645"/>
          <w:marBottom w:val="495"/>
          <w:divBdr>
            <w:top w:val="dashed" w:sz="6" w:space="0" w:color="D9D9D9"/>
            <w:left w:val="dashed" w:sz="6" w:space="8" w:color="D9D9D9"/>
            <w:bottom w:val="dashed" w:sz="6" w:space="0" w:color="D9D9D9"/>
            <w:right w:val="dashed" w:sz="6" w:space="8" w:color="D9D9D9"/>
          </w:divBdr>
        </w:div>
        <w:div w:id="406683630">
          <w:marLeft w:val="0"/>
          <w:marRight w:val="0"/>
          <w:marTop w:val="0"/>
          <w:marBottom w:val="200"/>
          <w:divBdr>
            <w:top w:val="none" w:sz="0" w:space="0" w:color="auto"/>
            <w:left w:val="none" w:sz="0" w:space="0" w:color="auto"/>
            <w:bottom w:val="none" w:sz="0" w:space="0" w:color="auto"/>
            <w:right w:val="none" w:sz="0" w:space="0" w:color="auto"/>
          </w:divBdr>
        </w:div>
        <w:div w:id="407004093">
          <w:marLeft w:val="0"/>
          <w:marRight w:val="0"/>
          <w:marTop w:val="0"/>
          <w:marBottom w:val="200"/>
          <w:divBdr>
            <w:top w:val="none" w:sz="0" w:space="0" w:color="auto"/>
            <w:left w:val="none" w:sz="0" w:space="0" w:color="auto"/>
            <w:bottom w:val="none" w:sz="0" w:space="0" w:color="auto"/>
            <w:right w:val="none" w:sz="0" w:space="0" w:color="auto"/>
          </w:divBdr>
        </w:div>
        <w:div w:id="407965365">
          <w:marLeft w:val="0"/>
          <w:marRight w:val="0"/>
          <w:marTop w:val="400"/>
          <w:marBottom w:val="0"/>
          <w:divBdr>
            <w:top w:val="none" w:sz="0" w:space="0" w:color="auto"/>
            <w:left w:val="none" w:sz="0" w:space="0" w:color="auto"/>
            <w:bottom w:val="none" w:sz="0" w:space="0" w:color="auto"/>
            <w:right w:val="none" w:sz="0" w:space="0" w:color="auto"/>
          </w:divBdr>
          <w:divsChild>
            <w:div w:id="23285570">
              <w:marLeft w:val="600"/>
              <w:marRight w:val="0"/>
              <w:marTop w:val="80"/>
              <w:marBottom w:val="0"/>
              <w:divBdr>
                <w:top w:val="none" w:sz="0" w:space="0" w:color="auto"/>
                <w:left w:val="none" w:sz="0" w:space="0" w:color="auto"/>
                <w:bottom w:val="none" w:sz="0" w:space="0" w:color="auto"/>
                <w:right w:val="none" w:sz="0" w:space="0" w:color="auto"/>
              </w:divBdr>
            </w:div>
            <w:div w:id="232008857">
              <w:marLeft w:val="600"/>
              <w:marRight w:val="0"/>
              <w:marTop w:val="80"/>
              <w:marBottom w:val="0"/>
              <w:divBdr>
                <w:top w:val="none" w:sz="0" w:space="0" w:color="auto"/>
                <w:left w:val="none" w:sz="0" w:space="0" w:color="auto"/>
                <w:bottom w:val="none" w:sz="0" w:space="0" w:color="auto"/>
                <w:right w:val="none" w:sz="0" w:space="0" w:color="auto"/>
              </w:divBdr>
            </w:div>
            <w:div w:id="268858880">
              <w:marLeft w:val="600"/>
              <w:marRight w:val="0"/>
              <w:marTop w:val="80"/>
              <w:marBottom w:val="0"/>
              <w:divBdr>
                <w:top w:val="none" w:sz="0" w:space="0" w:color="auto"/>
                <w:left w:val="none" w:sz="0" w:space="0" w:color="auto"/>
                <w:bottom w:val="none" w:sz="0" w:space="0" w:color="auto"/>
                <w:right w:val="none" w:sz="0" w:space="0" w:color="auto"/>
              </w:divBdr>
            </w:div>
            <w:div w:id="319046727">
              <w:marLeft w:val="600"/>
              <w:marRight w:val="0"/>
              <w:marTop w:val="80"/>
              <w:marBottom w:val="0"/>
              <w:divBdr>
                <w:top w:val="none" w:sz="0" w:space="0" w:color="auto"/>
                <w:left w:val="none" w:sz="0" w:space="0" w:color="auto"/>
                <w:bottom w:val="none" w:sz="0" w:space="0" w:color="auto"/>
                <w:right w:val="none" w:sz="0" w:space="0" w:color="auto"/>
              </w:divBdr>
            </w:div>
            <w:div w:id="668144369">
              <w:marLeft w:val="600"/>
              <w:marRight w:val="0"/>
              <w:marTop w:val="80"/>
              <w:marBottom w:val="0"/>
              <w:divBdr>
                <w:top w:val="none" w:sz="0" w:space="0" w:color="auto"/>
                <w:left w:val="none" w:sz="0" w:space="0" w:color="auto"/>
                <w:bottom w:val="none" w:sz="0" w:space="0" w:color="auto"/>
                <w:right w:val="none" w:sz="0" w:space="0" w:color="auto"/>
              </w:divBdr>
            </w:div>
            <w:div w:id="796988859">
              <w:marLeft w:val="600"/>
              <w:marRight w:val="0"/>
              <w:marTop w:val="80"/>
              <w:marBottom w:val="0"/>
              <w:divBdr>
                <w:top w:val="none" w:sz="0" w:space="0" w:color="auto"/>
                <w:left w:val="none" w:sz="0" w:space="0" w:color="auto"/>
                <w:bottom w:val="none" w:sz="0" w:space="0" w:color="auto"/>
                <w:right w:val="none" w:sz="0" w:space="0" w:color="auto"/>
              </w:divBdr>
            </w:div>
            <w:div w:id="1047413877">
              <w:marLeft w:val="600"/>
              <w:marRight w:val="0"/>
              <w:marTop w:val="80"/>
              <w:marBottom w:val="0"/>
              <w:divBdr>
                <w:top w:val="none" w:sz="0" w:space="0" w:color="auto"/>
                <w:left w:val="none" w:sz="0" w:space="0" w:color="auto"/>
                <w:bottom w:val="none" w:sz="0" w:space="0" w:color="auto"/>
                <w:right w:val="none" w:sz="0" w:space="0" w:color="auto"/>
              </w:divBdr>
            </w:div>
            <w:div w:id="1464932528">
              <w:marLeft w:val="600"/>
              <w:marRight w:val="0"/>
              <w:marTop w:val="80"/>
              <w:marBottom w:val="0"/>
              <w:divBdr>
                <w:top w:val="none" w:sz="0" w:space="0" w:color="auto"/>
                <w:left w:val="none" w:sz="0" w:space="0" w:color="auto"/>
                <w:bottom w:val="none" w:sz="0" w:space="0" w:color="auto"/>
                <w:right w:val="none" w:sz="0" w:space="0" w:color="auto"/>
              </w:divBdr>
            </w:div>
            <w:div w:id="1820001704">
              <w:marLeft w:val="600"/>
              <w:marRight w:val="0"/>
              <w:marTop w:val="80"/>
              <w:marBottom w:val="0"/>
              <w:divBdr>
                <w:top w:val="none" w:sz="0" w:space="0" w:color="auto"/>
                <w:left w:val="none" w:sz="0" w:space="0" w:color="auto"/>
                <w:bottom w:val="none" w:sz="0" w:space="0" w:color="auto"/>
                <w:right w:val="none" w:sz="0" w:space="0" w:color="auto"/>
              </w:divBdr>
            </w:div>
            <w:div w:id="1999263042">
              <w:marLeft w:val="600"/>
              <w:marRight w:val="0"/>
              <w:marTop w:val="80"/>
              <w:marBottom w:val="0"/>
              <w:divBdr>
                <w:top w:val="none" w:sz="0" w:space="0" w:color="auto"/>
                <w:left w:val="none" w:sz="0" w:space="0" w:color="auto"/>
                <w:bottom w:val="none" w:sz="0" w:space="0" w:color="auto"/>
                <w:right w:val="none" w:sz="0" w:space="0" w:color="auto"/>
              </w:divBdr>
            </w:div>
          </w:divsChild>
        </w:div>
        <w:div w:id="408623558">
          <w:marLeft w:val="0"/>
          <w:marRight w:val="0"/>
          <w:marTop w:val="400"/>
          <w:marBottom w:val="0"/>
          <w:divBdr>
            <w:top w:val="none" w:sz="0" w:space="0" w:color="auto"/>
            <w:left w:val="none" w:sz="0" w:space="0" w:color="auto"/>
            <w:bottom w:val="none" w:sz="0" w:space="0" w:color="auto"/>
            <w:right w:val="none" w:sz="0" w:space="0" w:color="auto"/>
          </w:divBdr>
        </w:div>
        <w:div w:id="410662933">
          <w:marLeft w:val="0"/>
          <w:marRight w:val="0"/>
          <w:marTop w:val="645"/>
          <w:marBottom w:val="495"/>
          <w:divBdr>
            <w:top w:val="dashed" w:sz="6" w:space="0" w:color="D9D9D9"/>
            <w:left w:val="dashed" w:sz="6" w:space="8" w:color="D9D9D9"/>
            <w:bottom w:val="dashed" w:sz="6" w:space="0" w:color="D9D9D9"/>
            <w:right w:val="dashed" w:sz="6" w:space="8" w:color="D9D9D9"/>
          </w:divBdr>
        </w:div>
        <w:div w:id="410741168">
          <w:marLeft w:val="0"/>
          <w:marRight w:val="0"/>
          <w:marTop w:val="0"/>
          <w:marBottom w:val="200"/>
          <w:divBdr>
            <w:top w:val="none" w:sz="0" w:space="0" w:color="auto"/>
            <w:left w:val="none" w:sz="0" w:space="0" w:color="auto"/>
            <w:bottom w:val="none" w:sz="0" w:space="0" w:color="auto"/>
            <w:right w:val="none" w:sz="0" w:space="0" w:color="auto"/>
          </w:divBdr>
        </w:div>
        <w:div w:id="411511880">
          <w:marLeft w:val="0"/>
          <w:marRight w:val="0"/>
          <w:marTop w:val="400"/>
          <w:marBottom w:val="0"/>
          <w:divBdr>
            <w:top w:val="none" w:sz="0" w:space="0" w:color="auto"/>
            <w:left w:val="none" w:sz="0" w:space="0" w:color="auto"/>
            <w:bottom w:val="none" w:sz="0" w:space="0" w:color="auto"/>
            <w:right w:val="none" w:sz="0" w:space="0" w:color="auto"/>
          </w:divBdr>
        </w:div>
        <w:div w:id="413010288">
          <w:marLeft w:val="0"/>
          <w:marRight w:val="0"/>
          <w:marTop w:val="400"/>
          <w:marBottom w:val="0"/>
          <w:divBdr>
            <w:top w:val="none" w:sz="0" w:space="0" w:color="auto"/>
            <w:left w:val="none" w:sz="0" w:space="0" w:color="auto"/>
            <w:bottom w:val="none" w:sz="0" w:space="0" w:color="auto"/>
            <w:right w:val="none" w:sz="0" w:space="0" w:color="auto"/>
          </w:divBdr>
        </w:div>
        <w:div w:id="413356438">
          <w:marLeft w:val="0"/>
          <w:marRight w:val="0"/>
          <w:marTop w:val="280"/>
          <w:marBottom w:val="200"/>
          <w:divBdr>
            <w:top w:val="none" w:sz="0" w:space="0" w:color="auto"/>
            <w:left w:val="none" w:sz="0" w:space="0" w:color="auto"/>
            <w:bottom w:val="none" w:sz="0" w:space="0" w:color="auto"/>
            <w:right w:val="none" w:sz="0" w:space="0" w:color="auto"/>
          </w:divBdr>
        </w:div>
        <w:div w:id="413429738">
          <w:marLeft w:val="0"/>
          <w:marRight w:val="0"/>
          <w:marTop w:val="400"/>
          <w:marBottom w:val="0"/>
          <w:divBdr>
            <w:top w:val="none" w:sz="0" w:space="0" w:color="auto"/>
            <w:left w:val="none" w:sz="0" w:space="0" w:color="auto"/>
            <w:bottom w:val="none" w:sz="0" w:space="0" w:color="auto"/>
            <w:right w:val="none" w:sz="0" w:space="0" w:color="auto"/>
          </w:divBdr>
        </w:div>
        <w:div w:id="413477220">
          <w:marLeft w:val="0"/>
          <w:marRight w:val="0"/>
          <w:marTop w:val="645"/>
          <w:marBottom w:val="495"/>
          <w:divBdr>
            <w:top w:val="dashed" w:sz="6" w:space="0" w:color="D9D9D9"/>
            <w:left w:val="dashed" w:sz="6" w:space="8" w:color="D9D9D9"/>
            <w:bottom w:val="dashed" w:sz="6" w:space="0" w:color="D9D9D9"/>
            <w:right w:val="dashed" w:sz="6" w:space="8" w:color="D9D9D9"/>
          </w:divBdr>
        </w:div>
        <w:div w:id="413939199">
          <w:marLeft w:val="0"/>
          <w:marRight w:val="0"/>
          <w:marTop w:val="400"/>
          <w:marBottom w:val="0"/>
          <w:divBdr>
            <w:top w:val="none" w:sz="0" w:space="0" w:color="auto"/>
            <w:left w:val="none" w:sz="0" w:space="0" w:color="auto"/>
            <w:bottom w:val="none" w:sz="0" w:space="0" w:color="auto"/>
            <w:right w:val="none" w:sz="0" w:space="0" w:color="auto"/>
          </w:divBdr>
          <w:divsChild>
            <w:div w:id="6173376">
              <w:marLeft w:val="600"/>
              <w:marRight w:val="0"/>
              <w:marTop w:val="80"/>
              <w:marBottom w:val="0"/>
              <w:divBdr>
                <w:top w:val="none" w:sz="0" w:space="0" w:color="auto"/>
                <w:left w:val="none" w:sz="0" w:space="0" w:color="auto"/>
                <w:bottom w:val="none" w:sz="0" w:space="0" w:color="auto"/>
                <w:right w:val="none" w:sz="0" w:space="0" w:color="auto"/>
              </w:divBdr>
            </w:div>
            <w:div w:id="119810586">
              <w:marLeft w:val="600"/>
              <w:marRight w:val="0"/>
              <w:marTop w:val="80"/>
              <w:marBottom w:val="0"/>
              <w:divBdr>
                <w:top w:val="none" w:sz="0" w:space="0" w:color="auto"/>
                <w:left w:val="none" w:sz="0" w:space="0" w:color="auto"/>
                <w:bottom w:val="none" w:sz="0" w:space="0" w:color="auto"/>
                <w:right w:val="none" w:sz="0" w:space="0" w:color="auto"/>
              </w:divBdr>
            </w:div>
            <w:div w:id="289552723">
              <w:marLeft w:val="600"/>
              <w:marRight w:val="0"/>
              <w:marTop w:val="80"/>
              <w:marBottom w:val="0"/>
              <w:divBdr>
                <w:top w:val="none" w:sz="0" w:space="0" w:color="auto"/>
                <w:left w:val="none" w:sz="0" w:space="0" w:color="auto"/>
                <w:bottom w:val="none" w:sz="0" w:space="0" w:color="auto"/>
                <w:right w:val="none" w:sz="0" w:space="0" w:color="auto"/>
              </w:divBdr>
            </w:div>
            <w:div w:id="331296063">
              <w:marLeft w:val="600"/>
              <w:marRight w:val="0"/>
              <w:marTop w:val="80"/>
              <w:marBottom w:val="0"/>
              <w:divBdr>
                <w:top w:val="none" w:sz="0" w:space="0" w:color="auto"/>
                <w:left w:val="none" w:sz="0" w:space="0" w:color="auto"/>
                <w:bottom w:val="none" w:sz="0" w:space="0" w:color="auto"/>
                <w:right w:val="none" w:sz="0" w:space="0" w:color="auto"/>
              </w:divBdr>
            </w:div>
            <w:div w:id="380519271">
              <w:marLeft w:val="600"/>
              <w:marRight w:val="0"/>
              <w:marTop w:val="80"/>
              <w:marBottom w:val="0"/>
              <w:divBdr>
                <w:top w:val="none" w:sz="0" w:space="0" w:color="auto"/>
                <w:left w:val="none" w:sz="0" w:space="0" w:color="auto"/>
                <w:bottom w:val="none" w:sz="0" w:space="0" w:color="auto"/>
                <w:right w:val="none" w:sz="0" w:space="0" w:color="auto"/>
              </w:divBdr>
            </w:div>
            <w:div w:id="734745726">
              <w:marLeft w:val="600"/>
              <w:marRight w:val="0"/>
              <w:marTop w:val="80"/>
              <w:marBottom w:val="0"/>
              <w:divBdr>
                <w:top w:val="none" w:sz="0" w:space="0" w:color="auto"/>
                <w:left w:val="none" w:sz="0" w:space="0" w:color="auto"/>
                <w:bottom w:val="none" w:sz="0" w:space="0" w:color="auto"/>
                <w:right w:val="none" w:sz="0" w:space="0" w:color="auto"/>
              </w:divBdr>
            </w:div>
            <w:div w:id="875653506">
              <w:marLeft w:val="600"/>
              <w:marRight w:val="0"/>
              <w:marTop w:val="80"/>
              <w:marBottom w:val="0"/>
              <w:divBdr>
                <w:top w:val="none" w:sz="0" w:space="0" w:color="auto"/>
                <w:left w:val="none" w:sz="0" w:space="0" w:color="auto"/>
                <w:bottom w:val="none" w:sz="0" w:space="0" w:color="auto"/>
                <w:right w:val="none" w:sz="0" w:space="0" w:color="auto"/>
              </w:divBdr>
            </w:div>
            <w:div w:id="909270664">
              <w:marLeft w:val="600"/>
              <w:marRight w:val="0"/>
              <w:marTop w:val="80"/>
              <w:marBottom w:val="0"/>
              <w:divBdr>
                <w:top w:val="none" w:sz="0" w:space="0" w:color="auto"/>
                <w:left w:val="none" w:sz="0" w:space="0" w:color="auto"/>
                <w:bottom w:val="none" w:sz="0" w:space="0" w:color="auto"/>
                <w:right w:val="none" w:sz="0" w:space="0" w:color="auto"/>
              </w:divBdr>
            </w:div>
            <w:div w:id="952322370">
              <w:marLeft w:val="600"/>
              <w:marRight w:val="0"/>
              <w:marTop w:val="80"/>
              <w:marBottom w:val="0"/>
              <w:divBdr>
                <w:top w:val="none" w:sz="0" w:space="0" w:color="auto"/>
                <w:left w:val="none" w:sz="0" w:space="0" w:color="auto"/>
                <w:bottom w:val="none" w:sz="0" w:space="0" w:color="auto"/>
                <w:right w:val="none" w:sz="0" w:space="0" w:color="auto"/>
              </w:divBdr>
            </w:div>
            <w:div w:id="1040712478">
              <w:marLeft w:val="600"/>
              <w:marRight w:val="0"/>
              <w:marTop w:val="80"/>
              <w:marBottom w:val="0"/>
              <w:divBdr>
                <w:top w:val="none" w:sz="0" w:space="0" w:color="auto"/>
                <w:left w:val="none" w:sz="0" w:space="0" w:color="auto"/>
                <w:bottom w:val="none" w:sz="0" w:space="0" w:color="auto"/>
                <w:right w:val="none" w:sz="0" w:space="0" w:color="auto"/>
              </w:divBdr>
            </w:div>
            <w:div w:id="1252858622">
              <w:marLeft w:val="600"/>
              <w:marRight w:val="0"/>
              <w:marTop w:val="80"/>
              <w:marBottom w:val="0"/>
              <w:divBdr>
                <w:top w:val="none" w:sz="0" w:space="0" w:color="auto"/>
                <w:left w:val="none" w:sz="0" w:space="0" w:color="auto"/>
                <w:bottom w:val="none" w:sz="0" w:space="0" w:color="auto"/>
                <w:right w:val="none" w:sz="0" w:space="0" w:color="auto"/>
              </w:divBdr>
            </w:div>
            <w:div w:id="1263417294">
              <w:marLeft w:val="600"/>
              <w:marRight w:val="0"/>
              <w:marTop w:val="80"/>
              <w:marBottom w:val="0"/>
              <w:divBdr>
                <w:top w:val="none" w:sz="0" w:space="0" w:color="auto"/>
                <w:left w:val="none" w:sz="0" w:space="0" w:color="auto"/>
                <w:bottom w:val="none" w:sz="0" w:space="0" w:color="auto"/>
                <w:right w:val="none" w:sz="0" w:space="0" w:color="auto"/>
              </w:divBdr>
              <w:divsChild>
                <w:div w:id="861627592">
                  <w:marLeft w:val="900"/>
                  <w:marRight w:val="0"/>
                  <w:marTop w:val="0"/>
                  <w:marBottom w:val="0"/>
                  <w:divBdr>
                    <w:top w:val="none" w:sz="0" w:space="0" w:color="auto"/>
                    <w:left w:val="none" w:sz="0" w:space="0" w:color="auto"/>
                    <w:bottom w:val="none" w:sz="0" w:space="0" w:color="auto"/>
                    <w:right w:val="none" w:sz="0" w:space="0" w:color="auto"/>
                  </w:divBdr>
                </w:div>
                <w:div w:id="887453519">
                  <w:marLeft w:val="900"/>
                  <w:marRight w:val="0"/>
                  <w:marTop w:val="0"/>
                  <w:marBottom w:val="0"/>
                  <w:divBdr>
                    <w:top w:val="none" w:sz="0" w:space="0" w:color="auto"/>
                    <w:left w:val="none" w:sz="0" w:space="0" w:color="auto"/>
                    <w:bottom w:val="none" w:sz="0" w:space="0" w:color="auto"/>
                    <w:right w:val="none" w:sz="0" w:space="0" w:color="auto"/>
                  </w:divBdr>
                </w:div>
                <w:div w:id="891692844">
                  <w:marLeft w:val="900"/>
                  <w:marRight w:val="0"/>
                  <w:marTop w:val="0"/>
                  <w:marBottom w:val="0"/>
                  <w:divBdr>
                    <w:top w:val="none" w:sz="0" w:space="0" w:color="auto"/>
                    <w:left w:val="none" w:sz="0" w:space="0" w:color="auto"/>
                    <w:bottom w:val="none" w:sz="0" w:space="0" w:color="auto"/>
                    <w:right w:val="none" w:sz="0" w:space="0" w:color="auto"/>
                  </w:divBdr>
                </w:div>
                <w:div w:id="1455640774">
                  <w:marLeft w:val="900"/>
                  <w:marRight w:val="0"/>
                  <w:marTop w:val="0"/>
                  <w:marBottom w:val="0"/>
                  <w:divBdr>
                    <w:top w:val="none" w:sz="0" w:space="0" w:color="auto"/>
                    <w:left w:val="none" w:sz="0" w:space="0" w:color="auto"/>
                    <w:bottom w:val="none" w:sz="0" w:space="0" w:color="auto"/>
                    <w:right w:val="none" w:sz="0" w:space="0" w:color="auto"/>
                  </w:divBdr>
                </w:div>
                <w:div w:id="1836990983">
                  <w:marLeft w:val="900"/>
                  <w:marRight w:val="0"/>
                  <w:marTop w:val="0"/>
                  <w:marBottom w:val="0"/>
                  <w:divBdr>
                    <w:top w:val="none" w:sz="0" w:space="0" w:color="auto"/>
                    <w:left w:val="none" w:sz="0" w:space="0" w:color="auto"/>
                    <w:bottom w:val="none" w:sz="0" w:space="0" w:color="auto"/>
                    <w:right w:val="none" w:sz="0" w:space="0" w:color="auto"/>
                  </w:divBdr>
                </w:div>
                <w:div w:id="2117748245">
                  <w:marLeft w:val="900"/>
                  <w:marRight w:val="0"/>
                  <w:marTop w:val="0"/>
                  <w:marBottom w:val="0"/>
                  <w:divBdr>
                    <w:top w:val="none" w:sz="0" w:space="0" w:color="auto"/>
                    <w:left w:val="none" w:sz="0" w:space="0" w:color="auto"/>
                    <w:bottom w:val="none" w:sz="0" w:space="0" w:color="auto"/>
                    <w:right w:val="none" w:sz="0" w:space="0" w:color="auto"/>
                  </w:divBdr>
                </w:div>
              </w:divsChild>
            </w:div>
            <w:div w:id="1306935622">
              <w:marLeft w:val="600"/>
              <w:marRight w:val="0"/>
              <w:marTop w:val="80"/>
              <w:marBottom w:val="0"/>
              <w:divBdr>
                <w:top w:val="none" w:sz="0" w:space="0" w:color="auto"/>
                <w:left w:val="none" w:sz="0" w:space="0" w:color="auto"/>
                <w:bottom w:val="none" w:sz="0" w:space="0" w:color="auto"/>
                <w:right w:val="none" w:sz="0" w:space="0" w:color="auto"/>
              </w:divBdr>
            </w:div>
            <w:div w:id="1389109793">
              <w:marLeft w:val="600"/>
              <w:marRight w:val="0"/>
              <w:marTop w:val="80"/>
              <w:marBottom w:val="0"/>
              <w:divBdr>
                <w:top w:val="none" w:sz="0" w:space="0" w:color="auto"/>
                <w:left w:val="none" w:sz="0" w:space="0" w:color="auto"/>
                <w:bottom w:val="none" w:sz="0" w:space="0" w:color="auto"/>
                <w:right w:val="none" w:sz="0" w:space="0" w:color="auto"/>
              </w:divBdr>
            </w:div>
            <w:div w:id="1536847875">
              <w:marLeft w:val="600"/>
              <w:marRight w:val="0"/>
              <w:marTop w:val="80"/>
              <w:marBottom w:val="0"/>
              <w:divBdr>
                <w:top w:val="none" w:sz="0" w:space="0" w:color="auto"/>
                <w:left w:val="none" w:sz="0" w:space="0" w:color="auto"/>
                <w:bottom w:val="none" w:sz="0" w:space="0" w:color="auto"/>
                <w:right w:val="none" w:sz="0" w:space="0" w:color="auto"/>
              </w:divBdr>
            </w:div>
            <w:div w:id="1693533071">
              <w:marLeft w:val="600"/>
              <w:marRight w:val="0"/>
              <w:marTop w:val="80"/>
              <w:marBottom w:val="0"/>
              <w:divBdr>
                <w:top w:val="none" w:sz="0" w:space="0" w:color="auto"/>
                <w:left w:val="none" w:sz="0" w:space="0" w:color="auto"/>
                <w:bottom w:val="none" w:sz="0" w:space="0" w:color="auto"/>
                <w:right w:val="none" w:sz="0" w:space="0" w:color="auto"/>
              </w:divBdr>
            </w:div>
            <w:div w:id="1805922822">
              <w:marLeft w:val="600"/>
              <w:marRight w:val="0"/>
              <w:marTop w:val="80"/>
              <w:marBottom w:val="0"/>
              <w:divBdr>
                <w:top w:val="none" w:sz="0" w:space="0" w:color="auto"/>
                <w:left w:val="none" w:sz="0" w:space="0" w:color="auto"/>
                <w:bottom w:val="none" w:sz="0" w:space="0" w:color="auto"/>
                <w:right w:val="none" w:sz="0" w:space="0" w:color="auto"/>
              </w:divBdr>
            </w:div>
            <w:div w:id="1877111906">
              <w:marLeft w:val="600"/>
              <w:marRight w:val="0"/>
              <w:marTop w:val="80"/>
              <w:marBottom w:val="0"/>
              <w:divBdr>
                <w:top w:val="none" w:sz="0" w:space="0" w:color="auto"/>
                <w:left w:val="none" w:sz="0" w:space="0" w:color="auto"/>
                <w:bottom w:val="none" w:sz="0" w:space="0" w:color="auto"/>
                <w:right w:val="none" w:sz="0" w:space="0" w:color="auto"/>
              </w:divBdr>
              <w:divsChild>
                <w:div w:id="86924918">
                  <w:marLeft w:val="900"/>
                  <w:marRight w:val="0"/>
                  <w:marTop w:val="0"/>
                  <w:marBottom w:val="0"/>
                  <w:divBdr>
                    <w:top w:val="none" w:sz="0" w:space="0" w:color="auto"/>
                    <w:left w:val="none" w:sz="0" w:space="0" w:color="auto"/>
                    <w:bottom w:val="none" w:sz="0" w:space="0" w:color="auto"/>
                    <w:right w:val="none" w:sz="0" w:space="0" w:color="auto"/>
                  </w:divBdr>
                  <w:divsChild>
                    <w:div w:id="436877110">
                      <w:marLeft w:val="0"/>
                      <w:marRight w:val="0"/>
                      <w:marTop w:val="100"/>
                      <w:marBottom w:val="100"/>
                      <w:divBdr>
                        <w:top w:val="none" w:sz="0" w:space="0" w:color="auto"/>
                        <w:left w:val="none" w:sz="0" w:space="0" w:color="auto"/>
                        <w:bottom w:val="none" w:sz="0" w:space="0" w:color="auto"/>
                        <w:right w:val="none" w:sz="0" w:space="0" w:color="auto"/>
                      </w:divBdr>
                    </w:div>
                    <w:div w:id="910501836">
                      <w:marLeft w:val="0"/>
                      <w:marRight w:val="0"/>
                      <w:marTop w:val="100"/>
                      <w:marBottom w:val="100"/>
                      <w:divBdr>
                        <w:top w:val="none" w:sz="0" w:space="0" w:color="auto"/>
                        <w:left w:val="none" w:sz="0" w:space="0" w:color="auto"/>
                        <w:bottom w:val="none" w:sz="0" w:space="0" w:color="auto"/>
                        <w:right w:val="none" w:sz="0" w:space="0" w:color="auto"/>
                      </w:divBdr>
                    </w:div>
                    <w:div w:id="936209187">
                      <w:marLeft w:val="0"/>
                      <w:marRight w:val="0"/>
                      <w:marTop w:val="100"/>
                      <w:marBottom w:val="100"/>
                      <w:divBdr>
                        <w:top w:val="none" w:sz="0" w:space="0" w:color="auto"/>
                        <w:left w:val="none" w:sz="0" w:space="0" w:color="auto"/>
                        <w:bottom w:val="none" w:sz="0" w:space="0" w:color="auto"/>
                        <w:right w:val="none" w:sz="0" w:space="0" w:color="auto"/>
                      </w:divBdr>
                    </w:div>
                    <w:div w:id="1093084692">
                      <w:marLeft w:val="0"/>
                      <w:marRight w:val="0"/>
                      <w:marTop w:val="100"/>
                      <w:marBottom w:val="100"/>
                      <w:divBdr>
                        <w:top w:val="none" w:sz="0" w:space="0" w:color="auto"/>
                        <w:left w:val="none" w:sz="0" w:space="0" w:color="auto"/>
                        <w:bottom w:val="none" w:sz="0" w:space="0" w:color="auto"/>
                        <w:right w:val="none" w:sz="0" w:space="0" w:color="auto"/>
                      </w:divBdr>
                    </w:div>
                    <w:div w:id="1390761847">
                      <w:marLeft w:val="0"/>
                      <w:marRight w:val="0"/>
                      <w:marTop w:val="100"/>
                      <w:marBottom w:val="100"/>
                      <w:divBdr>
                        <w:top w:val="none" w:sz="0" w:space="0" w:color="auto"/>
                        <w:left w:val="none" w:sz="0" w:space="0" w:color="auto"/>
                        <w:bottom w:val="none" w:sz="0" w:space="0" w:color="auto"/>
                        <w:right w:val="none" w:sz="0" w:space="0" w:color="auto"/>
                      </w:divBdr>
                    </w:div>
                    <w:div w:id="1616521642">
                      <w:marLeft w:val="0"/>
                      <w:marRight w:val="0"/>
                      <w:marTop w:val="100"/>
                      <w:marBottom w:val="100"/>
                      <w:divBdr>
                        <w:top w:val="none" w:sz="0" w:space="0" w:color="auto"/>
                        <w:left w:val="none" w:sz="0" w:space="0" w:color="auto"/>
                        <w:bottom w:val="none" w:sz="0" w:space="0" w:color="auto"/>
                        <w:right w:val="none" w:sz="0" w:space="0" w:color="auto"/>
                      </w:divBdr>
                    </w:div>
                  </w:divsChild>
                </w:div>
                <w:div w:id="1232305866">
                  <w:marLeft w:val="900"/>
                  <w:marRight w:val="0"/>
                  <w:marTop w:val="0"/>
                  <w:marBottom w:val="0"/>
                  <w:divBdr>
                    <w:top w:val="none" w:sz="0" w:space="0" w:color="auto"/>
                    <w:left w:val="none" w:sz="0" w:space="0" w:color="auto"/>
                    <w:bottom w:val="none" w:sz="0" w:space="0" w:color="auto"/>
                    <w:right w:val="none" w:sz="0" w:space="0" w:color="auto"/>
                  </w:divBdr>
                </w:div>
              </w:divsChild>
            </w:div>
            <w:div w:id="2105953634">
              <w:marLeft w:val="600"/>
              <w:marRight w:val="0"/>
              <w:marTop w:val="80"/>
              <w:marBottom w:val="0"/>
              <w:divBdr>
                <w:top w:val="none" w:sz="0" w:space="0" w:color="auto"/>
                <w:left w:val="none" w:sz="0" w:space="0" w:color="auto"/>
                <w:bottom w:val="none" w:sz="0" w:space="0" w:color="auto"/>
                <w:right w:val="none" w:sz="0" w:space="0" w:color="auto"/>
              </w:divBdr>
            </w:div>
          </w:divsChild>
        </w:div>
        <w:div w:id="414480280">
          <w:marLeft w:val="0"/>
          <w:marRight w:val="0"/>
          <w:marTop w:val="400"/>
          <w:marBottom w:val="0"/>
          <w:divBdr>
            <w:top w:val="none" w:sz="0" w:space="0" w:color="auto"/>
            <w:left w:val="none" w:sz="0" w:space="0" w:color="auto"/>
            <w:bottom w:val="none" w:sz="0" w:space="0" w:color="auto"/>
            <w:right w:val="none" w:sz="0" w:space="0" w:color="auto"/>
          </w:divBdr>
        </w:div>
        <w:div w:id="417216715">
          <w:marLeft w:val="0"/>
          <w:marRight w:val="0"/>
          <w:marTop w:val="200"/>
          <w:marBottom w:val="0"/>
          <w:divBdr>
            <w:top w:val="none" w:sz="0" w:space="0" w:color="auto"/>
            <w:left w:val="none" w:sz="0" w:space="0" w:color="auto"/>
            <w:bottom w:val="none" w:sz="0" w:space="0" w:color="auto"/>
            <w:right w:val="none" w:sz="0" w:space="0" w:color="auto"/>
          </w:divBdr>
          <w:divsChild>
            <w:div w:id="988367741">
              <w:marLeft w:val="0"/>
              <w:marRight w:val="0"/>
              <w:marTop w:val="0"/>
              <w:marBottom w:val="0"/>
              <w:divBdr>
                <w:top w:val="none" w:sz="0" w:space="0" w:color="auto"/>
                <w:left w:val="none" w:sz="0" w:space="0" w:color="auto"/>
                <w:bottom w:val="none" w:sz="0" w:space="0" w:color="auto"/>
                <w:right w:val="none" w:sz="0" w:space="0" w:color="auto"/>
              </w:divBdr>
            </w:div>
          </w:divsChild>
        </w:div>
        <w:div w:id="419571338">
          <w:marLeft w:val="0"/>
          <w:marRight w:val="0"/>
          <w:marTop w:val="400"/>
          <w:marBottom w:val="0"/>
          <w:divBdr>
            <w:top w:val="none" w:sz="0" w:space="0" w:color="auto"/>
            <w:left w:val="none" w:sz="0" w:space="0" w:color="auto"/>
            <w:bottom w:val="none" w:sz="0" w:space="0" w:color="auto"/>
            <w:right w:val="none" w:sz="0" w:space="0" w:color="auto"/>
          </w:divBdr>
        </w:div>
        <w:div w:id="421485848">
          <w:marLeft w:val="0"/>
          <w:marRight w:val="0"/>
          <w:marTop w:val="645"/>
          <w:marBottom w:val="495"/>
          <w:divBdr>
            <w:top w:val="dashed" w:sz="6" w:space="0" w:color="D9D9D9"/>
            <w:left w:val="dashed" w:sz="6" w:space="8" w:color="D9D9D9"/>
            <w:bottom w:val="dashed" w:sz="6" w:space="0" w:color="D9D9D9"/>
            <w:right w:val="dashed" w:sz="6" w:space="8" w:color="D9D9D9"/>
          </w:divBdr>
        </w:div>
        <w:div w:id="426077430">
          <w:marLeft w:val="0"/>
          <w:marRight w:val="0"/>
          <w:marTop w:val="400"/>
          <w:marBottom w:val="0"/>
          <w:divBdr>
            <w:top w:val="none" w:sz="0" w:space="0" w:color="auto"/>
            <w:left w:val="none" w:sz="0" w:space="0" w:color="auto"/>
            <w:bottom w:val="none" w:sz="0" w:space="0" w:color="auto"/>
            <w:right w:val="none" w:sz="0" w:space="0" w:color="auto"/>
          </w:divBdr>
        </w:div>
        <w:div w:id="427122746">
          <w:marLeft w:val="0"/>
          <w:marRight w:val="0"/>
          <w:marTop w:val="0"/>
          <w:marBottom w:val="200"/>
          <w:divBdr>
            <w:top w:val="none" w:sz="0" w:space="0" w:color="auto"/>
            <w:left w:val="none" w:sz="0" w:space="0" w:color="auto"/>
            <w:bottom w:val="none" w:sz="0" w:space="0" w:color="auto"/>
            <w:right w:val="none" w:sz="0" w:space="0" w:color="auto"/>
          </w:divBdr>
        </w:div>
        <w:div w:id="432211062">
          <w:marLeft w:val="0"/>
          <w:marRight w:val="0"/>
          <w:marTop w:val="400"/>
          <w:marBottom w:val="0"/>
          <w:divBdr>
            <w:top w:val="none" w:sz="0" w:space="0" w:color="auto"/>
            <w:left w:val="none" w:sz="0" w:space="0" w:color="auto"/>
            <w:bottom w:val="none" w:sz="0" w:space="0" w:color="auto"/>
            <w:right w:val="none" w:sz="0" w:space="0" w:color="auto"/>
          </w:divBdr>
          <w:divsChild>
            <w:div w:id="484511342">
              <w:marLeft w:val="600"/>
              <w:marRight w:val="0"/>
              <w:marTop w:val="80"/>
              <w:marBottom w:val="0"/>
              <w:divBdr>
                <w:top w:val="none" w:sz="0" w:space="0" w:color="auto"/>
                <w:left w:val="none" w:sz="0" w:space="0" w:color="auto"/>
                <w:bottom w:val="none" w:sz="0" w:space="0" w:color="auto"/>
                <w:right w:val="none" w:sz="0" w:space="0" w:color="auto"/>
              </w:divBdr>
            </w:div>
            <w:div w:id="1834374044">
              <w:marLeft w:val="600"/>
              <w:marRight w:val="0"/>
              <w:marTop w:val="80"/>
              <w:marBottom w:val="0"/>
              <w:divBdr>
                <w:top w:val="none" w:sz="0" w:space="0" w:color="auto"/>
                <w:left w:val="none" w:sz="0" w:space="0" w:color="auto"/>
                <w:bottom w:val="none" w:sz="0" w:space="0" w:color="auto"/>
                <w:right w:val="none" w:sz="0" w:space="0" w:color="auto"/>
              </w:divBdr>
            </w:div>
          </w:divsChild>
        </w:div>
        <w:div w:id="432357112">
          <w:marLeft w:val="0"/>
          <w:marRight w:val="0"/>
          <w:marTop w:val="400"/>
          <w:marBottom w:val="0"/>
          <w:divBdr>
            <w:top w:val="none" w:sz="0" w:space="0" w:color="auto"/>
            <w:left w:val="none" w:sz="0" w:space="0" w:color="auto"/>
            <w:bottom w:val="none" w:sz="0" w:space="0" w:color="auto"/>
            <w:right w:val="none" w:sz="0" w:space="0" w:color="auto"/>
          </w:divBdr>
        </w:div>
        <w:div w:id="433088260">
          <w:marLeft w:val="0"/>
          <w:marRight w:val="0"/>
          <w:marTop w:val="400"/>
          <w:marBottom w:val="0"/>
          <w:divBdr>
            <w:top w:val="none" w:sz="0" w:space="0" w:color="auto"/>
            <w:left w:val="none" w:sz="0" w:space="0" w:color="auto"/>
            <w:bottom w:val="none" w:sz="0" w:space="0" w:color="auto"/>
            <w:right w:val="none" w:sz="0" w:space="0" w:color="auto"/>
          </w:divBdr>
        </w:div>
        <w:div w:id="439180981">
          <w:marLeft w:val="0"/>
          <w:marRight w:val="0"/>
          <w:marTop w:val="400"/>
          <w:marBottom w:val="0"/>
          <w:divBdr>
            <w:top w:val="none" w:sz="0" w:space="0" w:color="auto"/>
            <w:left w:val="none" w:sz="0" w:space="0" w:color="auto"/>
            <w:bottom w:val="none" w:sz="0" w:space="0" w:color="auto"/>
            <w:right w:val="none" w:sz="0" w:space="0" w:color="auto"/>
          </w:divBdr>
          <w:divsChild>
            <w:div w:id="332413200">
              <w:marLeft w:val="600"/>
              <w:marRight w:val="0"/>
              <w:marTop w:val="80"/>
              <w:marBottom w:val="0"/>
              <w:divBdr>
                <w:top w:val="none" w:sz="0" w:space="0" w:color="auto"/>
                <w:left w:val="none" w:sz="0" w:space="0" w:color="auto"/>
                <w:bottom w:val="none" w:sz="0" w:space="0" w:color="auto"/>
                <w:right w:val="none" w:sz="0" w:space="0" w:color="auto"/>
              </w:divBdr>
            </w:div>
            <w:div w:id="443766205">
              <w:marLeft w:val="600"/>
              <w:marRight w:val="0"/>
              <w:marTop w:val="80"/>
              <w:marBottom w:val="0"/>
              <w:divBdr>
                <w:top w:val="none" w:sz="0" w:space="0" w:color="auto"/>
                <w:left w:val="none" w:sz="0" w:space="0" w:color="auto"/>
                <w:bottom w:val="none" w:sz="0" w:space="0" w:color="auto"/>
                <w:right w:val="none" w:sz="0" w:space="0" w:color="auto"/>
              </w:divBdr>
            </w:div>
            <w:div w:id="738216066">
              <w:marLeft w:val="600"/>
              <w:marRight w:val="0"/>
              <w:marTop w:val="80"/>
              <w:marBottom w:val="0"/>
              <w:divBdr>
                <w:top w:val="none" w:sz="0" w:space="0" w:color="auto"/>
                <w:left w:val="none" w:sz="0" w:space="0" w:color="auto"/>
                <w:bottom w:val="none" w:sz="0" w:space="0" w:color="auto"/>
                <w:right w:val="none" w:sz="0" w:space="0" w:color="auto"/>
              </w:divBdr>
            </w:div>
            <w:div w:id="900601718">
              <w:marLeft w:val="600"/>
              <w:marRight w:val="0"/>
              <w:marTop w:val="80"/>
              <w:marBottom w:val="0"/>
              <w:divBdr>
                <w:top w:val="none" w:sz="0" w:space="0" w:color="auto"/>
                <w:left w:val="none" w:sz="0" w:space="0" w:color="auto"/>
                <w:bottom w:val="none" w:sz="0" w:space="0" w:color="auto"/>
                <w:right w:val="none" w:sz="0" w:space="0" w:color="auto"/>
              </w:divBdr>
            </w:div>
            <w:div w:id="1726879236">
              <w:marLeft w:val="600"/>
              <w:marRight w:val="0"/>
              <w:marTop w:val="80"/>
              <w:marBottom w:val="0"/>
              <w:divBdr>
                <w:top w:val="none" w:sz="0" w:space="0" w:color="auto"/>
                <w:left w:val="none" w:sz="0" w:space="0" w:color="auto"/>
                <w:bottom w:val="none" w:sz="0" w:space="0" w:color="auto"/>
                <w:right w:val="none" w:sz="0" w:space="0" w:color="auto"/>
              </w:divBdr>
            </w:div>
            <w:div w:id="1978875652">
              <w:marLeft w:val="600"/>
              <w:marRight w:val="0"/>
              <w:marTop w:val="80"/>
              <w:marBottom w:val="0"/>
              <w:divBdr>
                <w:top w:val="none" w:sz="0" w:space="0" w:color="auto"/>
                <w:left w:val="none" w:sz="0" w:space="0" w:color="auto"/>
                <w:bottom w:val="none" w:sz="0" w:space="0" w:color="auto"/>
                <w:right w:val="none" w:sz="0" w:space="0" w:color="auto"/>
              </w:divBdr>
            </w:div>
          </w:divsChild>
        </w:div>
        <w:div w:id="440497194">
          <w:marLeft w:val="0"/>
          <w:marRight w:val="0"/>
          <w:marTop w:val="400"/>
          <w:marBottom w:val="0"/>
          <w:divBdr>
            <w:top w:val="none" w:sz="0" w:space="0" w:color="auto"/>
            <w:left w:val="none" w:sz="0" w:space="0" w:color="auto"/>
            <w:bottom w:val="none" w:sz="0" w:space="0" w:color="auto"/>
            <w:right w:val="none" w:sz="0" w:space="0" w:color="auto"/>
          </w:divBdr>
        </w:div>
        <w:div w:id="440927362">
          <w:marLeft w:val="0"/>
          <w:marRight w:val="0"/>
          <w:marTop w:val="400"/>
          <w:marBottom w:val="0"/>
          <w:divBdr>
            <w:top w:val="none" w:sz="0" w:space="0" w:color="auto"/>
            <w:left w:val="none" w:sz="0" w:space="0" w:color="auto"/>
            <w:bottom w:val="none" w:sz="0" w:space="0" w:color="auto"/>
            <w:right w:val="none" w:sz="0" w:space="0" w:color="auto"/>
          </w:divBdr>
        </w:div>
        <w:div w:id="445126362">
          <w:marLeft w:val="0"/>
          <w:marRight w:val="0"/>
          <w:marTop w:val="400"/>
          <w:marBottom w:val="0"/>
          <w:divBdr>
            <w:top w:val="none" w:sz="0" w:space="0" w:color="auto"/>
            <w:left w:val="none" w:sz="0" w:space="0" w:color="auto"/>
            <w:bottom w:val="none" w:sz="0" w:space="0" w:color="auto"/>
            <w:right w:val="none" w:sz="0" w:space="0" w:color="auto"/>
          </w:divBdr>
        </w:div>
        <w:div w:id="446387326">
          <w:marLeft w:val="0"/>
          <w:marRight w:val="0"/>
          <w:marTop w:val="200"/>
          <w:marBottom w:val="0"/>
          <w:divBdr>
            <w:top w:val="none" w:sz="0" w:space="0" w:color="auto"/>
            <w:left w:val="none" w:sz="0" w:space="0" w:color="auto"/>
            <w:bottom w:val="none" w:sz="0" w:space="0" w:color="auto"/>
            <w:right w:val="none" w:sz="0" w:space="0" w:color="auto"/>
          </w:divBdr>
        </w:div>
        <w:div w:id="446701653">
          <w:marLeft w:val="0"/>
          <w:marRight w:val="0"/>
          <w:marTop w:val="400"/>
          <w:marBottom w:val="0"/>
          <w:divBdr>
            <w:top w:val="none" w:sz="0" w:space="0" w:color="auto"/>
            <w:left w:val="none" w:sz="0" w:space="0" w:color="auto"/>
            <w:bottom w:val="none" w:sz="0" w:space="0" w:color="auto"/>
            <w:right w:val="none" w:sz="0" w:space="0" w:color="auto"/>
          </w:divBdr>
        </w:div>
        <w:div w:id="449713973">
          <w:marLeft w:val="0"/>
          <w:marRight w:val="0"/>
          <w:marTop w:val="400"/>
          <w:marBottom w:val="0"/>
          <w:divBdr>
            <w:top w:val="none" w:sz="0" w:space="0" w:color="auto"/>
            <w:left w:val="none" w:sz="0" w:space="0" w:color="auto"/>
            <w:bottom w:val="none" w:sz="0" w:space="0" w:color="auto"/>
            <w:right w:val="none" w:sz="0" w:space="0" w:color="auto"/>
          </w:divBdr>
          <w:divsChild>
            <w:div w:id="118955592">
              <w:marLeft w:val="600"/>
              <w:marRight w:val="0"/>
              <w:marTop w:val="80"/>
              <w:marBottom w:val="0"/>
              <w:divBdr>
                <w:top w:val="none" w:sz="0" w:space="0" w:color="auto"/>
                <w:left w:val="none" w:sz="0" w:space="0" w:color="auto"/>
                <w:bottom w:val="none" w:sz="0" w:space="0" w:color="auto"/>
                <w:right w:val="none" w:sz="0" w:space="0" w:color="auto"/>
              </w:divBdr>
            </w:div>
            <w:div w:id="841969769">
              <w:marLeft w:val="600"/>
              <w:marRight w:val="0"/>
              <w:marTop w:val="80"/>
              <w:marBottom w:val="0"/>
              <w:divBdr>
                <w:top w:val="none" w:sz="0" w:space="0" w:color="auto"/>
                <w:left w:val="none" w:sz="0" w:space="0" w:color="auto"/>
                <w:bottom w:val="none" w:sz="0" w:space="0" w:color="auto"/>
                <w:right w:val="none" w:sz="0" w:space="0" w:color="auto"/>
              </w:divBdr>
            </w:div>
          </w:divsChild>
        </w:div>
        <w:div w:id="450973057">
          <w:marLeft w:val="0"/>
          <w:marRight w:val="0"/>
          <w:marTop w:val="400"/>
          <w:marBottom w:val="0"/>
          <w:divBdr>
            <w:top w:val="none" w:sz="0" w:space="0" w:color="auto"/>
            <w:left w:val="none" w:sz="0" w:space="0" w:color="auto"/>
            <w:bottom w:val="none" w:sz="0" w:space="0" w:color="auto"/>
            <w:right w:val="none" w:sz="0" w:space="0" w:color="auto"/>
          </w:divBdr>
        </w:div>
        <w:div w:id="451216029">
          <w:marLeft w:val="0"/>
          <w:marRight w:val="0"/>
          <w:marTop w:val="400"/>
          <w:marBottom w:val="0"/>
          <w:divBdr>
            <w:top w:val="none" w:sz="0" w:space="0" w:color="auto"/>
            <w:left w:val="none" w:sz="0" w:space="0" w:color="auto"/>
            <w:bottom w:val="none" w:sz="0" w:space="0" w:color="auto"/>
            <w:right w:val="none" w:sz="0" w:space="0" w:color="auto"/>
          </w:divBdr>
        </w:div>
        <w:div w:id="452797589">
          <w:marLeft w:val="0"/>
          <w:marRight w:val="0"/>
          <w:marTop w:val="645"/>
          <w:marBottom w:val="495"/>
          <w:divBdr>
            <w:top w:val="dashed" w:sz="6" w:space="0" w:color="D9D9D9"/>
            <w:left w:val="dashed" w:sz="6" w:space="8" w:color="D9D9D9"/>
            <w:bottom w:val="dashed" w:sz="6" w:space="0" w:color="D9D9D9"/>
            <w:right w:val="dashed" w:sz="6" w:space="8" w:color="D9D9D9"/>
          </w:divBdr>
        </w:div>
        <w:div w:id="453642443">
          <w:marLeft w:val="0"/>
          <w:marRight w:val="0"/>
          <w:marTop w:val="645"/>
          <w:marBottom w:val="495"/>
          <w:divBdr>
            <w:top w:val="dashed" w:sz="6" w:space="0" w:color="D9D9D9"/>
            <w:left w:val="dashed" w:sz="6" w:space="8" w:color="D9D9D9"/>
            <w:bottom w:val="dashed" w:sz="6" w:space="0" w:color="D9D9D9"/>
            <w:right w:val="dashed" w:sz="6" w:space="8" w:color="D9D9D9"/>
          </w:divBdr>
        </w:div>
        <w:div w:id="455148220">
          <w:marLeft w:val="0"/>
          <w:marRight w:val="0"/>
          <w:marTop w:val="400"/>
          <w:marBottom w:val="0"/>
          <w:divBdr>
            <w:top w:val="none" w:sz="0" w:space="0" w:color="auto"/>
            <w:left w:val="none" w:sz="0" w:space="0" w:color="auto"/>
            <w:bottom w:val="none" w:sz="0" w:space="0" w:color="auto"/>
            <w:right w:val="none" w:sz="0" w:space="0" w:color="auto"/>
          </w:divBdr>
        </w:div>
        <w:div w:id="458690963">
          <w:marLeft w:val="0"/>
          <w:marRight w:val="0"/>
          <w:marTop w:val="200"/>
          <w:marBottom w:val="0"/>
          <w:divBdr>
            <w:top w:val="none" w:sz="0" w:space="0" w:color="auto"/>
            <w:left w:val="none" w:sz="0" w:space="0" w:color="auto"/>
            <w:bottom w:val="none" w:sz="0" w:space="0" w:color="auto"/>
            <w:right w:val="none" w:sz="0" w:space="0" w:color="auto"/>
          </w:divBdr>
        </w:div>
        <w:div w:id="468087505">
          <w:marLeft w:val="0"/>
          <w:marRight w:val="0"/>
          <w:marTop w:val="645"/>
          <w:marBottom w:val="495"/>
          <w:divBdr>
            <w:top w:val="dashed" w:sz="6" w:space="0" w:color="D9D9D9"/>
            <w:left w:val="dashed" w:sz="6" w:space="8" w:color="D9D9D9"/>
            <w:bottom w:val="dashed" w:sz="6" w:space="0" w:color="D9D9D9"/>
            <w:right w:val="dashed" w:sz="6" w:space="8" w:color="D9D9D9"/>
          </w:divBdr>
        </w:div>
        <w:div w:id="472792163">
          <w:marLeft w:val="0"/>
          <w:marRight w:val="0"/>
          <w:marTop w:val="645"/>
          <w:marBottom w:val="495"/>
          <w:divBdr>
            <w:top w:val="dashed" w:sz="6" w:space="0" w:color="D9D9D9"/>
            <w:left w:val="dashed" w:sz="6" w:space="8" w:color="D9D9D9"/>
            <w:bottom w:val="dashed" w:sz="6" w:space="0" w:color="D9D9D9"/>
            <w:right w:val="dashed" w:sz="6" w:space="8" w:color="D9D9D9"/>
          </w:divBdr>
        </w:div>
        <w:div w:id="473908975">
          <w:marLeft w:val="0"/>
          <w:marRight w:val="0"/>
          <w:marTop w:val="645"/>
          <w:marBottom w:val="495"/>
          <w:divBdr>
            <w:top w:val="dashed" w:sz="6" w:space="0" w:color="D9D9D9"/>
            <w:left w:val="dashed" w:sz="6" w:space="8" w:color="D9D9D9"/>
            <w:bottom w:val="dashed" w:sz="6" w:space="0" w:color="D9D9D9"/>
            <w:right w:val="dashed" w:sz="6" w:space="8" w:color="D9D9D9"/>
          </w:divBdr>
        </w:div>
        <w:div w:id="474877890">
          <w:marLeft w:val="0"/>
          <w:marRight w:val="0"/>
          <w:marTop w:val="645"/>
          <w:marBottom w:val="495"/>
          <w:divBdr>
            <w:top w:val="dashed" w:sz="6" w:space="0" w:color="D9D9D9"/>
            <w:left w:val="dashed" w:sz="6" w:space="8" w:color="D9D9D9"/>
            <w:bottom w:val="dashed" w:sz="6" w:space="0" w:color="D9D9D9"/>
            <w:right w:val="dashed" w:sz="6" w:space="8" w:color="D9D9D9"/>
          </w:divBdr>
        </w:div>
        <w:div w:id="475102454">
          <w:marLeft w:val="0"/>
          <w:marRight w:val="0"/>
          <w:marTop w:val="0"/>
          <w:marBottom w:val="200"/>
          <w:divBdr>
            <w:top w:val="none" w:sz="0" w:space="0" w:color="auto"/>
            <w:left w:val="none" w:sz="0" w:space="0" w:color="auto"/>
            <w:bottom w:val="none" w:sz="0" w:space="0" w:color="auto"/>
            <w:right w:val="none" w:sz="0" w:space="0" w:color="auto"/>
          </w:divBdr>
        </w:div>
        <w:div w:id="475686235">
          <w:marLeft w:val="0"/>
          <w:marRight w:val="0"/>
          <w:marTop w:val="400"/>
          <w:marBottom w:val="0"/>
          <w:divBdr>
            <w:top w:val="none" w:sz="0" w:space="0" w:color="auto"/>
            <w:left w:val="none" w:sz="0" w:space="0" w:color="auto"/>
            <w:bottom w:val="none" w:sz="0" w:space="0" w:color="auto"/>
            <w:right w:val="none" w:sz="0" w:space="0" w:color="auto"/>
          </w:divBdr>
        </w:div>
        <w:div w:id="476337186">
          <w:marLeft w:val="0"/>
          <w:marRight w:val="0"/>
          <w:marTop w:val="645"/>
          <w:marBottom w:val="495"/>
          <w:divBdr>
            <w:top w:val="dashed" w:sz="6" w:space="0" w:color="D9D9D9"/>
            <w:left w:val="dashed" w:sz="6" w:space="8" w:color="D9D9D9"/>
            <w:bottom w:val="dashed" w:sz="6" w:space="0" w:color="D9D9D9"/>
            <w:right w:val="dashed" w:sz="6" w:space="8" w:color="D9D9D9"/>
          </w:divBdr>
        </w:div>
        <w:div w:id="479230519">
          <w:marLeft w:val="0"/>
          <w:marRight w:val="0"/>
          <w:marTop w:val="200"/>
          <w:marBottom w:val="0"/>
          <w:divBdr>
            <w:top w:val="none" w:sz="0" w:space="0" w:color="auto"/>
            <w:left w:val="none" w:sz="0" w:space="0" w:color="auto"/>
            <w:bottom w:val="none" w:sz="0" w:space="0" w:color="auto"/>
            <w:right w:val="none" w:sz="0" w:space="0" w:color="auto"/>
          </w:divBdr>
        </w:div>
        <w:div w:id="480460263">
          <w:marLeft w:val="0"/>
          <w:marRight w:val="0"/>
          <w:marTop w:val="400"/>
          <w:marBottom w:val="0"/>
          <w:divBdr>
            <w:top w:val="none" w:sz="0" w:space="0" w:color="auto"/>
            <w:left w:val="none" w:sz="0" w:space="0" w:color="auto"/>
            <w:bottom w:val="none" w:sz="0" w:space="0" w:color="auto"/>
            <w:right w:val="none" w:sz="0" w:space="0" w:color="auto"/>
          </w:divBdr>
          <w:divsChild>
            <w:div w:id="221870146">
              <w:marLeft w:val="600"/>
              <w:marRight w:val="0"/>
              <w:marTop w:val="80"/>
              <w:marBottom w:val="0"/>
              <w:divBdr>
                <w:top w:val="none" w:sz="0" w:space="0" w:color="auto"/>
                <w:left w:val="none" w:sz="0" w:space="0" w:color="auto"/>
                <w:bottom w:val="none" w:sz="0" w:space="0" w:color="auto"/>
                <w:right w:val="none" w:sz="0" w:space="0" w:color="auto"/>
              </w:divBdr>
            </w:div>
            <w:div w:id="510726393">
              <w:marLeft w:val="600"/>
              <w:marRight w:val="0"/>
              <w:marTop w:val="80"/>
              <w:marBottom w:val="0"/>
              <w:divBdr>
                <w:top w:val="none" w:sz="0" w:space="0" w:color="auto"/>
                <w:left w:val="none" w:sz="0" w:space="0" w:color="auto"/>
                <w:bottom w:val="none" w:sz="0" w:space="0" w:color="auto"/>
                <w:right w:val="none" w:sz="0" w:space="0" w:color="auto"/>
              </w:divBdr>
            </w:div>
            <w:div w:id="1136416057">
              <w:marLeft w:val="600"/>
              <w:marRight w:val="0"/>
              <w:marTop w:val="80"/>
              <w:marBottom w:val="0"/>
              <w:divBdr>
                <w:top w:val="none" w:sz="0" w:space="0" w:color="auto"/>
                <w:left w:val="none" w:sz="0" w:space="0" w:color="auto"/>
                <w:bottom w:val="none" w:sz="0" w:space="0" w:color="auto"/>
                <w:right w:val="none" w:sz="0" w:space="0" w:color="auto"/>
              </w:divBdr>
            </w:div>
            <w:div w:id="1950113720">
              <w:marLeft w:val="600"/>
              <w:marRight w:val="0"/>
              <w:marTop w:val="80"/>
              <w:marBottom w:val="0"/>
              <w:divBdr>
                <w:top w:val="none" w:sz="0" w:space="0" w:color="auto"/>
                <w:left w:val="none" w:sz="0" w:space="0" w:color="auto"/>
                <w:bottom w:val="none" w:sz="0" w:space="0" w:color="auto"/>
                <w:right w:val="none" w:sz="0" w:space="0" w:color="auto"/>
              </w:divBdr>
            </w:div>
          </w:divsChild>
        </w:div>
        <w:div w:id="483008715">
          <w:marLeft w:val="0"/>
          <w:marRight w:val="0"/>
          <w:marTop w:val="645"/>
          <w:marBottom w:val="495"/>
          <w:divBdr>
            <w:top w:val="dashed" w:sz="6" w:space="0" w:color="D9D9D9"/>
            <w:left w:val="dashed" w:sz="6" w:space="8" w:color="D9D9D9"/>
            <w:bottom w:val="dashed" w:sz="6" w:space="0" w:color="D9D9D9"/>
            <w:right w:val="dashed" w:sz="6" w:space="8" w:color="D9D9D9"/>
          </w:divBdr>
        </w:div>
        <w:div w:id="483160906">
          <w:marLeft w:val="0"/>
          <w:marRight w:val="0"/>
          <w:marTop w:val="400"/>
          <w:marBottom w:val="0"/>
          <w:divBdr>
            <w:top w:val="none" w:sz="0" w:space="0" w:color="auto"/>
            <w:left w:val="none" w:sz="0" w:space="0" w:color="auto"/>
            <w:bottom w:val="none" w:sz="0" w:space="0" w:color="auto"/>
            <w:right w:val="none" w:sz="0" w:space="0" w:color="auto"/>
          </w:divBdr>
        </w:div>
        <w:div w:id="485316711">
          <w:marLeft w:val="0"/>
          <w:marRight w:val="0"/>
          <w:marTop w:val="645"/>
          <w:marBottom w:val="495"/>
          <w:divBdr>
            <w:top w:val="dashed" w:sz="6" w:space="0" w:color="D9D9D9"/>
            <w:left w:val="dashed" w:sz="6" w:space="8" w:color="D9D9D9"/>
            <w:bottom w:val="dashed" w:sz="6" w:space="0" w:color="D9D9D9"/>
            <w:right w:val="dashed" w:sz="6" w:space="8" w:color="D9D9D9"/>
          </w:divBdr>
        </w:div>
        <w:div w:id="485365077">
          <w:marLeft w:val="0"/>
          <w:marRight w:val="0"/>
          <w:marTop w:val="400"/>
          <w:marBottom w:val="0"/>
          <w:divBdr>
            <w:top w:val="none" w:sz="0" w:space="0" w:color="auto"/>
            <w:left w:val="none" w:sz="0" w:space="0" w:color="auto"/>
            <w:bottom w:val="none" w:sz="0" w:space="0" w:color="auto"/>
            <w:right w:val="none" w:sz="0" w:space="0" w:color="auto"/>
          </w:divBdr>
        </w:div>
        <w:div w:id="487791840">
          <w:marLeft w:val="0"/>
          <w:marRight w:val="0"/>
          <w:marTop w:val="400"/>
          <w:marBottom w:val="0"/>
          <w:divBdr>
            <w:top w:val="none" w:sz="0" w:space="0" w:color="auto"/>
            <w:left w:val="none" w:sz="0" w:space="0" w:color="auto"/>
            <w:bottom w:val="none" w:sz="0" w:space="0" w:color="auto"/>
            <w:right w:val="none" w:sz="0" w:space="0" w:color="auto"/>
          </w:divBdr>
        </w:div>
        <w:div w:id="490605246">
          <w:marLeft w:val="0"/>
          <w:marRight w:val="0"/>
          <w:marTop w:val="200"/>
          <w:marBottom w:val="0"/>
          <w:divBdr>
            <w:top w:val="none" w:sz="0" w:space="0" w:color="auto"/>
            <w:left w:val="none" w:sz="0" w:space="0" w:color="auto"/>
            <w:bottom w:val="none" w:sz="0" w:space="0" w:color="auto"/>
            <w:right w:val="none" w:sz="0" w:space="0" w:color="auto"/>
          </w:divBdr>
        </w:div>
        <w:div w:id="494035613">
          <w:marLeft w:val="0"/>
          <w:marRight w:val="0"/>
          <w:marTop w:val="400"/>
          <w:marBottom w:val="0"/>
          <w:divBdr>
            <w:top w:val="none" w:sz="0" w:space="0" w:color="auto"/>
            <w:left w:val="none" w:sz="0" w:space="0" w:color="auto"/>
            <w:bottom w:val="none" w:sz="0" w:space="0" w:color="auto"/>
            <w:right w:val="none" w:sz="0" w:space="0" w:color="auto"/>
          </w:divBdr>
          <w:divsChild>
            <w:div w:id="156117822">
              <w:marLeft w:val="600"/>
              <w:marRight w:val="0"/>
              <w:marTop w:val="80"/>
              <w:marBottom w:val="0"/>
              <w:divBdr>
                <w:top w:val="none" w:sz="0" w:space="0" w:color="auto"/>
                <w:left w:val="none" w:sz="0" w:space="0" w:color="auto"/>
                <w:bottom w:val="none" w:sz="0" w:space="0" w:color="auto"/>
                <w:right w:val="none" w:sz="0" w:space="0" w:color="auto"/>
              </w:divBdr>
            </w:div>
            <w:div w:id="915431101">
              <w:marLeft w:val="600"/>
              <w:marRight w:val="0"/>
              <w:marTop w:val="80"/>
              <w:marBottom w:val="0"/>
              <w:divBdr>
                <w:top w:val="none" w:sz="0" w:space="0" w:color="auto"/>
                <w:left w:val="none" w:sz="0" w:space="0" w:color="auto"/>
                <w:bottom w:val="none" w:sz="0" w:space="0" w:color="auto"/>
                <w:right w:val="none" w:sz="0" w:space="0" w:color="auto"/>
              </w:divBdr>
            </w:div>
            <w:div w:id="1923298112">
              <w:marLeft w:val="600"/>
              <w:marRight w:val="0"/>
              <w:marTop w:val="80"/>
              <w:marBottom w:val="0"/>
              <w:divBdr>
                <w:top w:val="none" w:sz="0" w:space="0" w:color="auto"/>
                <w:left w:val="none" w:sz="0" w:space="0" w:color="auto"/>
                <w:bottom w:val="none" w:sz="0" w:space="0" w:color="auto"/>
                <w:right w:val="none" w:sz="0" w:space="0" w:color="auto"/>
              </w:divBdr>
            </w:div>
            <w:div w:id="2074811360">
              <w:marLeft w:val="600"/>
              <w:marRight w:val="0"/>
              <w:marTop w:val="80"/>
              <w:marBottom w:val="0"/>
              <w:divBdr>
                <w:top w:val="none" w:sz="0" w:space="0" w:color="auto"/>
                <w:left w:val="none" w:sz="0" w:space="0" w:color="auto"/>
                <w:bottom w:val="none" w:sz="0" w:space="0" w:color="auto"/>
                <w:right w:val="none" w:sz="0" w:space="0" w:color="auto"/>
              </w:divBdr>
            </w:div>
          </w:divsChild>
        </w:div>
        <w:div w:id="496573988">
          <w:marLeft w:val="0"/>
          <w:marRight w:val="0"/>
          <w:marTop w:val="0"/>
          <w:marBottom w:val="200"/>
          <w:divBdr>
            <w:top w:val="none" w:sz="0" w:space="0" w:color="auto"/>
            <w:left w:val="none" w:sz="0" w:space="0" w:color="auto"/>
            <w:bottom w:val="none" w:sz="0" w:space="0" w:color="auto"/>
            <w:right w:val="none" w:sz="0" w:space="0" w:color="auto"/>
          </w:divBdr>
        </w:div>
        <w:div w:id="499395822">
          <w:marLeft w:val="0"/>
          <w:marRight w:val="0"/>
          <w:marTop w:val="400"/>
          <w:marBottom w:val="0"/>
          <w:divBdr>
            <w:top w:val="none" w:sz="0" w:space="0" w:color="auto"/>
            <w:left w:val="none" w:sz="0" w:space="0" w:color="auto"/>
            <w:bottom w:val="none" w:sz="0" w:space="0" w:color="auto"/>
            <w:right w:val="none" w:sz="0" w:space="0" w:color="auto"/>
          </w:divBdr>
        </w:div>
        <w:div w:id="503252515">
          <w:marLeft w:val="0"/>
          <w:marRight w:val="0"/>
          <w:marTop w:val="645"/>
          <w:marBottom w:val="495"/>
          <w:divBdr>
            <w:top w:val="dashed" w:sz="6" w:space="0" w:color="D9D9D9"/>
            <w:left w:val="dashed" w:sz="6" w:space="8" w:color="D9D9D9"/>
            <w:bottom w:val="dashed" w:sz="6" w:space="0" w:color="D9D9D9"/>
            <w:right w:val="dashed" w:sz="6" w:space="8" w:color="D9D9D9"/>
          </w:divBdr>
        </w:div>
        <w:div w:id="507670953">
          <w:marLeft w:val="0"/>
          <w:marRight w:val="0"/>
          <w:marTop w:val="400"/>
          <w:marBottom w:val="0"/>
          <w:divBdr>
            <w:top w:val="none" w:sz="0" w:space="0" w:color="auto"/>
            <w:left w:val="none" w:sz="0" w:space="0" w:color="auto"/>
            <w:bottom w:val="none" w:sz="0" w:space="0" w:color="auto"/>
            <w:right w:val="none" w:sz="0" w:space="0" w:color="auto"/>
          </w:divBdr>
        </w:div>
        <w:div w:id="509832832">
          <w:marLeft w:val="0"/>
          <w:marRight w:val="0"/>
          <w:marTop w:val="400"/>
          <w:marBottom w:val="0"/>
          <w:divBdr>
            <w:top w:val="none" w:sz="0" w:space="0" w:color="auto"/>
            <w:left w:val="none" w:sz="0" w:space="0" w:color="auto"/>
            <w:bottom w:val="none" w:sz="0" w:space="0" w:color="auto"/>
            <w:right w:val="none" w:sz="0" w:space="0" w:color="auto"/>
          </w:divBdr>
        </w:div>
        <w:div w:id="512185731">
          <w:marLeft w:val="0"/>
          <w:marRight w:val="0"/>
          <w:marTop w:val="645"/>
          <w:marBottom w:val="495"/>
          <w:divBdr>
            <w:top w:val="dashed" w:sz="6" w:space="0" w:color="D9D9D9"/>
            <w:left w:val="dashed" w:sz="6" w:space="8" w:color="D9D9D9"/>
            <w:bottom w:val="dashed" w:sz="6" w:space="0" w:color="D9D9D9"/>
            <w:right w:val="dashed" w:sz="6" w:space="8" w:color="D9D9D9"/>
          </w:divBdr>
        </w:div>
        <w:div w:id="513611749">
          <w:marLeft w:val="0"/>
          <w:marRight w:val="0"/>
          <w:marTop w:val="0"/>
          <w:marBottom w:val="200"/>
          <w:divBdr>
            <w:top w:val="none" w:sz="0" w:space="0" w:color="auto"/>
            <w:left w:val="none" w:sz="0" w:space="0" w:color="auto"/>
            <w:bottom w:val="none" w:sz="0" w:space="0" w:color="auto"/>
            <w:right w:val="none" w:sz="0" w:space="0" w:color="auto"/>
          </w:divBdr>
        </w:div>
        <w:div w:id="514424345">
          <w:marLeft w:val="0"/>
          <w:marRight w:val="0"/>
          <w:marTop w:val="400"/>
          <w:marBottom w:val="0"/>
          <w:divBdr>
            <w:top w:val="none" w:sz="0" w:space="0" w:color="auto"/>
            <w:left w:val="none" w:sz="0" w:space="0" w:color="auto"/>
            <w:bottom w:val="none" w:sz="0" w:space="0" w:color="auto"/>
            <w:right w:val="none" w:sz="0" w:space="0" w:color="auto"/>
          </w:divBdr>
        </w:div>
        <w:div w:id="518349521">
          <w:marLeft w:val="0"/>
          <w:marRight w:val="0"/>
          <w:marTop w:val="645"/>
          <w:marBottom w:val="495"/>
          <w:divBdr>
            <w:top w:val="dashed" w:sz="6" w:space="0" w:color="D9D9D9"/>
            <w:left w:val="dashed" w:sz="6" w:space="8" w:color="D9D9D9"/>
            <w:bottom w:val="dashed" w:sz="6" w:space="0" w:color="D9D9D9"/>
            <w:right w:val="dashed" w:sz="6" w:space="8" w:color="D9D9D9"/>
          </w:divBdr>
        </w:div>
        <w:div w:id="518859523">
          <w:marLeft w:val="0"/>
          <w:marRight w:val="0"/>
          <w:marTop w:val="400"/>
          <w:marBottom w:val="0"/>
          <w:divBdr>
            <w:top w:val="none" w:sz="0" w:space="0" w:color="auto"/>
            <w:left w:val="none" w:sz="0" w:space="0" w:color="auto"/>
            <w:bottom w:val="none" w:sz="0" w:space="0" w:color="auto"/>
            <w:right w:val="none" w:sz="0" w:space="0" w:color="auto"/>
          </w:divBdr>
          <w:divsChild>
            <w:div w:id="9838408">
              <w:marLeft w:val="600"/>
              <w:marRight w:val="0"/>
              <w:marTop w:val="80"/>
              <w:marBottom w:val="0"/>
              <w:divBdr>
                <w:top w:val="none" w:sz="0" w:space="0" w:color="auto"/>
                <w:left w:val="none" w:sz="0" w:space="0" w:color="auto"/>
                <w:bottom w:val="none" w:sz="0" w:space="0" w:color="auto"/>
                <w:right w:val="none" w:sz="0" w:space="0" w:color="auto"/>
              </w:divBdr>
            </w:div>
            <w:div w:id="97602413">
              <w:marLeft w:val="600"/>
              <w:marRight w:val="0"/>
              <w:marTop w:val="80"/>
              <w:marBottom w:val="0"/>
              <w:divBdr>
                <w:top w:val="none" w:sz="0" w:space="0" w:color="auto"/>
                <w:left w:val="none" w:sz="0" w:space="0" w:color="auto"/>
                <w:bottom w:val="none" w:sz="0" w:space="0" w:color="auto"/>
                <w:right w:val="none" w:sz="0" w:space="0" w:color="auto"/>
              </w:divBdr>
            </w:div>
            <w:div w:id="320430026">
              <w:marLeft w:val="600"/>
              <w:marRight w:val="0"/>
              <w:marTop w:val="80"/>
              <w:marBottom w:val="0"/>
              <w:divBdr>
                <w:top w:val="none" w:sz="0" w:space="0" w:color="auto"/>
                <w:left w:val="none" w:sz="0" w:space="0" w:color="auto"/>
                <w:bottom w:val="none" w:sz="0" w:space="0" w:color="auto"/>
                <w:right w:val="none" w:sz="0" w:space="0" w:color="auto"/>
              </w:divBdr>
            </w:div>
            <w:div w:id="416941559">
              <w:marLeft w:val="600"/>
              <w:marRight w:val="0"/>
              <w:marTop w:val="80"/>
              <w:marBottom w:val="0"/>
              <w:divBdr>
                <w:top w:val="none" w:sz="0" w:space="0" w:color="auto"/>
                <w:left w:val="none" w:sz="0" w:space="0" w:color="auto"/>
                <w:bottom w:val="none" w:sz="0" w:space="0" w:color="auto"/>
                <w:right w:val="none" w:sz="0" w:space="0" w:color="auto"/>
              </w:divBdr>
            </w:div>
            <w:div w:id="439642533">
              <w:marLeft w:val="600"/>
              <w:marRight w:val="0"/>
              <w:marTop w:val="80"/>
              <w:marBottom w:val="0"/>
              <w:divBdr>
                <w:top w:val="none" w:sz="0" w:space="0" w:color="auto"/>
                <w:left w:val="none" w:sz="0" w:space="0" w:color="auto"/>
                <w:bottom w:val="none" w:sz="0" w:space="0" w:color="auto"/>
                <w:right w:val="none" w:sz="0" w:space="0" w:color="auto"/>
              </w:divBdr>
            </w:div>
            <w:div w:id="485705672">
              <w:marLeft w:val="600"/>
              <w:marRight w:val="0"/>
              <w:marTop w:val="80"/>
              <w:marBottom w:val="0"/>
              <w:divBdr>
                <w:top w:val="none" w:sz="0" w:space="0" w:color="auto"/>
                <w:left w:val="none" w:sz="0" w:space="0" w:color="auto"/>
                <w:bottom w:val="none" w:sz="0" w:space="0" w:color="auto"/>
                <w:right w:val="none" w:sz="0" w:space="0" w:color="auto"/>
              </w:divBdr>
            </w:div>
            <w:div w:id="613174494">
              <w:marLeft w:val="600"/>
              <w:marRight w:val="0"/>
              <w:marTop w:val="80"/>
              <w:marBottom w:val="0"/>
              <w:divBdr>
                <w:top w:val="none" w:sz="0" w:space="0" w:color="auto"/>
                <w:left w:val="none" w:sz="0" w:space="0" w:color="auto"/>
                <w:bottom w:val="none" w:sz="0" w:space="0" w:color="auto"/>
                <w:right w:val="none" w:sz="0" w:space="0" w:color="auto"/>
              </w:divBdr>
            </w:div>
            <w:div w:id="754283695">
              <w:marLeft w:val="600"/>
              <w:marRight w:val="0"/>
              <w:marTop w:val="80"/>
              <w:marBottom w:val="0"/>
              <w:divBdr>
                <w:top w:val="none" w:sz="0" w:space="0" w:color="auto"/>
                <w:left w:val="none" w:sz="0" w:space="0" w:color="auto"/>
                <w:bottom w:val="none" w:sz="0" w:space="0" w:color="auto"/>
                <w:right w:val="none" w:sz="0" w:space="0" w:color="auto"/>
              </w:divBdr>
            </w:div>
            <w:div w:id="800919777">
              <w:marLeft w:val="600"/>
              <w:marRight w:val="0"/>
              <w:marTop w:val="80"/>
              <w:marBottom w:val="0"/>
              <w:divBdr>
                <w:top w:val="none" w:sz="0" w:space="0" w:color="auto"/>
                <w:left w:val="none" w:sz="0" w:space="0" w:color="auto"/>
                <w:bottom w:val="none" w:sz="0" w:space="0" w:color="auto"/>
                <w:right w:val="none" w:sz="0" w:space="0" w:color="auto"/>
              </w:divBdr>
            </w:div>
            <w:div w:id="1366365776">
              <w:marLeft w:val="600"/>
              <w:marRight w:val="0"/>
              <w:marTop w:val="80"/>
              <w:marBottom w:val="0"/>
              <w:divBdr>
                <w:top w:val="none" w:sz="0" w:space="0" w:color="auto"/>
                <w:left w:val="none" w:sz="0" w:space="0" w:color="auto"/>
                <w:bottom w:val="none" w:sz="0" w:space="0" w:color="auto"/>
                <w:right w:val="none" w:sz="0" w:space="0" w:color="auto"/>
              </w:divBdr>
            </w:div>
            <w:div w:id="1647005137">
              <w:marLeft w:val="600"/>
              <w:marRight w:val="0"/>
              <w:marTop w:val="80"/>
              <w:marBottom w:val="0"/>
              <w:divBdr>
                <w:top w:val="none" w:sz="0" w:space="0" w:color="auto"/>
                <w:left w:val="none" w:sz="0" w:space="0" w:color="auto"/>
                <w:bottom w:val="none" w:sz="0" w:space="0" w:color="auto"/>
                <w:right w:val="none" w:sz="0" w:space="0" w:color="auto"/>
              </w:divBdr>
            </w:div>
            <w:div w:id="1704743983">
              <w:marLeft w:val="600"/>
              <w:marRight w:val="0"/>
              <w:marTop w:val="80"/>
              <w:marBottom w:val="0"/>
              <w:divBdr>
                <w:top w:val="none" w:sz="0" w:space="0" w:color="auto"/>
                <w:left w:val="none" w:sz="0" w:space="0" w:color="auto"/>
                <w:bottom w:val="none" w:sz="0" w:space="0" w:color="auto"/>
                <w:right w:val="none" w:sz="0" w:space="0" w:color="auto"/>
              </w:divBdr>
            </w:div>
            <w:div w:id="1852984346">
              <w:marLeft w:val="600"/>
              <w:marRight w:val="0"/>
              <w:marTop w:val="80"/>
              <w:marBottom w:val="0"/>
              <w:divBdr>
                <w:top w:val="none" w:sz="0" w:space="0" w:color="auto"/>
                <w:left w:val="none" w:sz="0" w:space="0" w:color="auto"/>
                <w:bottom w:val="none" w:sz="0" w:space="0" w:color="auto"/>
                <w:right w:val="none" w:sz="0" w:space="0" w:color="auto"/>
              </w:divBdr>
            </w:div>
            <w:div w:id="2037192469">
              <w:marLeft w:val="600"/>
              <w:marRight w:val="0"/>
              <w:marTop w:val="80"/>
              <w:marBottom w:val="0"/>
              <w:divBdr>
                <w:top w:val="none" w:sz="0" w:space="0" w:color="auto"/>
                <w:left w:val="none" w:sz="0" w:space="0" w:color="auto"/>
                <w:bottom w:val="none" w:sz="0" w:space="0" w:color="auto"/>
                <w:right w:val="none" w:sz="0" w:space="0" w:color="auto"/>
              </w:divBdr>
            </w:div>
            <w:div w:id="2078822503">
              <w:marLeft w:val="600"/>
              <w:marRight w:val="0"/>
              <w:marTop w:val="80"/>
              <w:marBottom w:val="0"/>
              <w:divBdr>
                <w:top w:val="none" w:sz="0" w:space="0" w:color="auto"/>
                <w:left w:val="none" w:sz="0" w:space="0" w:color="auto"/>
                <w:bottom w:val="none" w:sz="0" w:space="0" w:color="auto"/>
                <w:right w:val="none" w:sz="0" w:space="0" w:color="auto"/>
              </w:divBdr>
            </w:div>
          </w:divsChild>
        </w:div>
        <w:div w:id="521864446">
          <w:marLeft w:val="0"/>
          <w:marRight w:val="0"/>
          <w:marTop w:val="400"/>
          <w:marBottom w:val="0"/>
          <w:divBdr>
            <w:top w:val="none" w:sz="0" w:space="0" w:color="auto"/>
            <w:left w:val="none" w:sz="0" w:space="0" w:color="auto"/>
            <w:bottom w:val="none" w:sz="0" w:space="0" w:color="auto"/>
            <w:right w:val="none" w:sz="0" w:space="0" w:color="auto"/>
          </w:divBdr>
          <w:divsChild>
            <w:div w:id="574121071">
              <w:marLeft w:val="600"/>
              <w:marRight w:val="0"/>
              <w:marTop w:val="80"/>
              <w:marBottom w:val="0"/>
              <w:divBdr>
                <w:top w:val="none" w:sz="0" w:space="0" w:color="auto"/>
                <w:left w:val="none" w:sz="0" w:space="0" w:color="auto"/>
                <w:bottom w:val="none" w:sz="0" w:space="0" w:color="auto"/>
                <w:right w:val="none" w:sz="0" w:space="0" w:color="auto"/>
              </w:divBdr>
            </w:div>
            <w:div w:id="605963253">
              <w:marLeft w:val="600"/>
              <w:marRight w:val="0"/>
              <w:marTop w:val="80"/>
              <w:marBottom w:val="0"/>
              <w:divBdr>
                <w:top w:val="none" w:sz="0" w:space="0" w:color="auto"/>
                <w:left w:val="none" w:sz="0" w:space="0" w:color="auto"/>
                <w:bottom w:val="none" w:sz="0" w:space="0" w:color="auto"/>
                <w:right w:val="none" w:sz="0" w:space="0" w:color="auto"/>
              </w:divBdr>
            </w:div>
          </w:divsChild>
        </w:div>
        <w:div w:id="522941212">
          <w:marLeft w:val="0"/>
          <w:marRight w:val="0"/>
          <w:marTop w:val="400"/>
          <w:marBottom w:val="0"/>
          <w:divBdr>
            <w:top w:val="none" w:sz="0" w:space="0" w:color="auto"/>
            <w:left w:val="none" w:sz="0" w:space="0" w:color="auto"/>
            <w:bottom w:val="none" w:sz="0" w:space="0" w:color="auto"/>
            <w:right w:val="none" w:sz="0" w:space="0" w:color="auto"/>
          </w:divBdr>
        </w:div>
        <w:div w:id="524904632">
          <w:marLeft w:val="0"/>
          <w:marRight w:val="0"/>
          <w:marTop w:val="400"/>
          <w:marBottom w:val="0"/>
          <w:divBdr>
            <w:top w:val="none" w:sz="0" w:space="0" w:color="auto"/>
            <w:left w:val="none" w:sz="0" w:space="0" w:color="auto"/>
            <w:bottom w:val="none" w:sz="0" w:space="0" w:color="auto"/>
            <w:right w:val="none" w:sz="0" w:space="0" w:color="auto"/>
          </w:divBdr>
        </w:div>
        <w:div w:id="525408112">
          <w:marLeft w:val="0"/>
          <w:marRight w:val="0"/>
          <w:marTop w:val="400"/>
          <w:marBottom w:val="0"/>
          <w:divBdr>
            <w:top w:val="none" w:sz="0" w:space="0" w:color="auto"/>
            <w:left w:val="none" w:sz="0" w:space="0" w:color="auto"/>
            <w:bottom w:val="none" w:sz="0" w:space="0" w:color="auto"/>
            <w:right w:val="none" w:sz="0" w:space="0" w:color="auto"/>
          </w:divBdr>
        </w:div>
        <w:div w:id="525757470">
          <w:marLeft w:val="0"/>
          <w:marRight w:val="0"/>
          <w:marTop w:val="400"/>
          <w:marBottom w:val="0"/>
          <w:divBdr>
            <w:top w:val="none" w:sz="0" w:space="0" w:color="auto"/>
            <w:left w:val="none" w:sz="0" w:space="0" w:color="auto"/>
            <w:bottom w:val="none" w:sz="0" w:space="0" w:color="auto"/>
            <w:right w:val="none" w:sz="0" w:space="0" w:color="auto"/>
          </w:divBdr>
          <w:divsChild>
            <w:div w:id="1284965543">
              <w:marLeft w:val="600"/>
              <w:marRight w:val="0"/>
              <w:marTop w:val="80"/>
              <w:marBottom w:val="0"/>
              <w:divBdr>
                <w:top w:val="none" w:sz="0" w:space="0" w:color="auto"/>
                <w:left w:val="none" w:sz="0" w:space="0" w:color="auto"/>
                <w:bottom w:val="none" w:sz="0" w:space="0" w:color="auto"/>
                <w:right w:val="none" w:sz="0" w:space="0" w:color="auto"/>
              </w:divBdr>
            </w:div>
            <w:div w:id="1891183836">
              <w:marLeft w:val="600"/>
              <w:marRight w:val="0"/>
              <w:marTop w:val="80"/>
              <w:marBottom w:val="0"/>
              <w:divBdr>
                <w:top w:val="none" w:sz="0" w:space="0" w:color="auto"/>
                <w:left w:val="none" w:sz="0" w:space="0" w:color="auto"/>
                <w:bottom w:val="none" w:sz="0" w:space="0" w:color="auto"/>
                <w:right w:val="none" w:sz="0" w:space="0" w:color="auto"/>
              </w:divBdr>
            </w:div>
            <w:div w:id="2000769421">
              <w:marLeft w:val="600"/>
              <w:marRight w:val="0"/>
              <w:marTop w:val="80"/>
              <w:marBottom w:val="0"/>
              <w:divBdr>
                <w:top w:val="none" w:sz="0" w:space="0" w:color="auto"/>
                <w:left w:val="none" w:sz="0" w:space="0" w:color="auto"/>
                <w:bottom w:val="none" w:sz="0" w:space="0" w:color="auto"/>
                <w:right w:val="none" w:sz="0" w:space="0" w:color="auto"/>
              </w:divBdr>
            </w:div>
            <w:div w:id="2019113624">
              <w:marLeft w:val="600"/>
              <w:marRight w:val="0"/>
              <w:marTop w:val="80"/>
              <w:marBottom w:val="0"/>
              <w:divBdr>
                <w:top w:val="none" w:sz="0" w:space="0" w:color="auto"/>
                <w:left w:val="none" w:sz="0" w:space="0" w:color="auto"/>
                <w:bottom w:val="none" w:sz="0" w:space="0" w:color="auto"/>
                <w:right w:val="none" w:sz="0" w:space="0" w:color="auto"/>
              </w:divBdr>
            </w:div>
            <w:div w:id="2070378431">
              <w:marLeft w:val="600"/>
              <w:marRight w:val="0"/>
              <w:marTop w:val="80"/>
              <w:marBottom w:val="0"/>
              <w:divBdr>
                <w:top w:val="none" w:sz="0" w:space="0" w:color="auto"/>
                <w:left w:val="none" w:sz="0" w:space="0" w:color="auto"/>
                <w:bottom w:val="none" w:sz="0" w:space="0" w:color="auto"/>
                <w:right w:val="none" w:sz="0" w:space="0" w:color="auto"/>
              </w:divBdr>
            </w:div>
          </w:divsChild>
        </w:div>
        <w:div w:id="525801298">
          <w:marLeft w:val="0"/>
          <w:marRight w:val="0"/>
          <w:marTop w:val="200"/>
          <w:marBottom w:val="0"/>
          <w:divBdr>
            <w:top w:val="none" w:sz="0" w:space="0" w:color="auto"/>
            <w:left w:val="none" w:sz="0" w:space="0" w:color="auto"/>
            <w:bottom w:val="none" w:sz="0" w:space="0" w:color="auto"/>
            <w:right w:val="none" w:sz="0" w:space="0" w:color="auto"/>
          </w:divBdr>
        </w:div>
        <w:div w:id="526605701">
          <w:marLeft w:val="0"/>
          <w:marRight w:val="0"/>
          <w:marTop w:val="400"/>
          <w:marBottom w:val="0"/>
          <w:divBdr>
            <w:top w:val="none" w:sz="0" w:space="0" w:color="auto"/>
            <w:left w:val="none" w:sz="0" w:space="0" w:color="auto"/>
            <w:bottom w:val="none" w:sz="0" w:space="0" w:color="auto"/>
            <w:right w:val="none" w:sz="0" w:space="0" w:color="auto"/>
          </w:divBdr>
          <w:divsChild>
            <w:div w:id="230505928">
              <w:marLeft w:val="600"/>
              <w:marRight w:val="0"/>
              <w:marTop w:val="80"/>
              <w:marBottom w:val="0"/>
              <w:divBdr>
                <w:top w:val="none" w:sz="0" w:space="0" w:color="auto"/>
                <w:left w:val="none" w:sz="0" w:space="0" w:color="auto"/>
                <w:bottom w:val="none" w:sz="0" w:space="0" w:color="auto"/>
                <w:right w:val="none" w:sz="0" w:space="0" w:color="auto"/>
              </w:divBdr>
            </w:div>
            <w:div w:id="434905601">
              <w:marLeft w:val="600"/>
              <w:marRight w:val="0"/>
              <w:marTop w:val="80"/>
              <w:marBottom w:val="0"/>
              <w:divBdr>
                <w:top w:val="none" w:sz="0" w:space="0" w:color="auto"/>
                <w:left w:val="none" w:sz="0" w:space="0" w:color="auto"/>
                <w:bottom w:val="none" w:sz="0" w:space="0" w:color="auto"/>
                <w:right w:val="none" w:sz="0" w:space="0" w:color="auto"/>
              </w:divBdr>
            </w:div>
            <w:div w:id="718937558">
              <w:marLeft w:val="600"/>
              <w:marRight w:val="0"/>
              <w:marTop w:val="80"/>
              <w:marBottom w:val="0"/>
              <w:divBdr>
                <w:top w:val="none" w:sz="0" w:space="0" w:color="auto"/>
                <w:left w:val="none" w:sz="0" w:space="0" w:color="auto"/>
                <w:bottom w:val="none" w:sz="0" w:space="0" w:color="auto"/>
                <w:right w:val="none" w:sz="0" w:space="0" w:color="auto"/>
              </w:divBdr>
            </w:div>
            <w:div w:id="1009336499">
              <w:marLeft w:val="600"/>
              <w:marRight w:val="0"/>
              <w:marTop w:val="80"/>
              <w:marBottom w:val="0"/>
              <w:divBdr>
                <w:top w:val="none" w:sz="0" w:space="0" w:color="auto"/>
                <w:left w:val="none" w:sz="0" w:space="0" w:color="auto"/>
                <w:bottom w:val="none" w:sz="0" w:space="0" w:color="auto"/>
                <w:right w:val="none" w:sz="0" w:space="0" w:color="auto"/>
              </w:divBdr>
            </w:div>
          </w:divsChild>
        </w:div>
        <w:div w:id="527641291">
          <w:marLeft w:val="0"/>
          <w:marRight w:val="0"/>
          <w:marTop w:val="645"/>
          <w:marBottom w:val="495"/>
          <w:divBdr>
            <w:top w:val="dashed" w:sz="6" w:space="0" w:color="D9D9D9"/>
            <w:left w:val="dashed" w:sz="6" w:space="8" w:color="D9D9D9"/>
            <w:bottom w:val="dashed" w:sz="6" w:space="0" w:color="D9D9D9"/>
            <w:right w:val="dashed" w:sz="6" w:space="8" w:color="D9D9D9"/>
          </w:divBdr>
        </w:div>
        <w:div w:id="528839890">
          <w:marLeft w:val="0"/>
          <w:marRight w:val="0"/>
          <w:marTop w:val="645"/>
          <w:marBottom w:val="495"/>
          <w:divBdr>
            <w:top w:val="dashed" w:sz="6" w:space="0" w:color="D9D9D9"/>
            <w:left w:val="dashed" w:sz="6" w:space="8" w:color="D9D9D9"/>
            <w:bottom w:val="dashed" w:sz="6" w:space="0" w:color="D9D9D9"/>
            <w:right w:val="dashed" w:sz="6" w:space="8" w:color="D9D9D9"/>
          </w:divBdr>
        </w:div>
        <w:div w:id="529143468">
          <w:marLeft w:val="0"/>
          <w:marRight w:val="0"/>
          <w:marTop w:val="400"/>
          <w:marBottom w:val="0"/>
          <w:divBdr>
            <w:top w:val="none" w:sz="0" w:space="0" w:color="auto"/>
            <w:left w:val="none" w:sz="0" w:space="0" w:color="auto"/>
            <w:bottom w:val="none" w:sz="0" w:space="0" w:color="auto"/>
            <w:right w:val="none" w:sz="0" w:space="0" w:color="auto"/>
          </w:divBdr>
          <w:divsChild>
            <w:div w:id="130094579">
              <w:marLeft w:val="600"/>
              <w:marRight w:val="0"/>
              <w:marTop w:val="80"/>
              <w:marBottom w:val="0"/>
              <w:divBdr>
                <w:top w:val="none" w:sz="0" w:space="0" w:color="auto"/>
                <w:left w:val="none" w:sz="0" w:space="0" w:color="auto"/>
                <w:bottom w:val="none" w:sz="0" w:space="0" w:color="auto"/>
                <w:right w:val="none" w:sz="0" w:space="0" w:color="auto"/>
              </w:divBdr>
              <w:divsChild>
                <w:div w:id="359280828">
                  <w:marLeft w:val="900"/>
                  <w:marRight w:val="0"/>
                  <w:marTop w:val="0"/>
                  <w:marBottom w:val="0"/>
                  <w:divBdr>
                    <w:top w:val="none" w:sz="0" w:space="0" w:color="auto"/>
                    <w:left w:val="none" w:sz="0" w:space="0" w:color="auto"/>
                    <w:bottom w:val="none" w:sz="0" w:space="0" w:color="auto"/>
                    <w:right w:val="none" w:sz="0" w:space="0" w:color="auto"/>
                  </w:divBdr>
                </w:div>
                <w:div w:id="988287929">
                  <w:marLeft w:val="900"/>
                  <w:marRight w:val="0"/>
                  <w:marTop w:val="0"/>
                  <w:marBottom w:val="0"/>
                  <w:divBdr>
                    <w:top w:val="none" w:sz="0" w:space="0" w:color="auto"/>
                    <w:left w:val="none" w:sz="0" w:space="0" w:color="auto"/>
                    <w:bottom w:val="none" w:sz="0" w:space="0" w:color="auto"/>
                    <w:right w:val="none" w:sz="0" w:space="0" w:color="auto"/>
                  </w:divBdr>
                </w:div>
                <w:div w:id="1690642148">
                  <w:marLeft w:val="900"/>
                  <w:marRight w:val="0"/>
                  <w:marTop w:val="0"/>
                  <w:marBottom w:val="0"/>
                  <w:divBdr>
                    <w:top w:val="none" w:sz="0" w:space="0" w:color="auto"/>
                    <w:left w:val="none" w:sz="0" w:space="0" w:color="auto"/>
                    <w:bottom w:val="none" w:sz="0" w:space="0" w:color="auto"/>
                    <w:right w:val="none" w:sz="0" w:space="0" w:color="auto"/>
                  </w:divBdr>
                  <w:divsChild>
                    <w:div w:id="799306949">
                      <w:marLeft w:val="0"/>
                      <w:marRight w:val="0"/>
                      <w:marTop w:val="100"/>
                      <w:marBottom w:val="100"/>
                      <w:divBdr>
                        <w:top w:val="none" w:sz="0" w:space="0" w:color="auto"/>
                        <w:left w:val="none" w:sz="0" w:space="0" w:color="auto"/>
                        <w:bottom w:val="none" w:sz="0" w:space="0" w:color="auto"/>
                        <w:right w:val="none" w:sz="0" w:space="0" w:color="auto"/>
                      </w:divBdr>
                    </w:div>
                    <w:div w:id="871185018">
                      <w:marLeft w:val="0"/>
                      <w:marRight w:val="0"/>
                      <w:marTop w:val="100"/>
                      <w:marBottom w:val="100"/>
                      <w:divBdr>
                        <w:top w:val="none" w:sz="0" w:space="0" w:color="auto"/>
                        <w:left w:val="none" w:sz="0" w:space="0" w:color="auto"/>
                        <w:bottom w:val="none" w:sz="0" w:space="0" w:color="auto"/>
                        <w:right w:val="none" w:sz="0" w:space="0" w:color="auto"/>
                      </w:divBdr>
                    </w:div>
                    <w:div w:id="214060443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98325668">
              <w:marLeft w:val="600"/>
              <w:marRight w:val="0"/>
              <w:marTop w:val="80"/>
              <w:marBottom w:val="0"/>
              <w:divBdr>
                <w:top w:val="none" w:sz="0" w:space="0" w:color="auto"/>
                <w:left w:val="none" w:sz="0" w:space="0" w:color="auto"/>
                <w:bottom w:val="none" w:sz="0" w:space="0" w:color="auto"/>
                <w:right w:val="none" w:sz="0" w:space="0" w:color="auto"/>
              </w:divBdr>
              <w:divsChild>
                <w:div w:id="679703949">
                  <w:marLeft w:val="900"/>
                  <w:marRight w:val="0"/>
                  <w:marTop w:val="0"/>
                  <w:marBottom w:val="0"/>
                  <w:divBdr>
                    <w:top w:val="none" w:sz="0" w:space="0" w:color="auto"/>
                    <w:left w:val="none" w:sz="0" w:space="0" w:color="auto"/>
                    <w:bottom w:val="none" w:sz="0" w:space="0" w:color="auto"/>
                    <w:right w:val="none" w:sz="0" w:space="0" w:color="auto"/>
                  </w:divBdr>
                </w:div>
                <w:div w:id="1321419364">
                  <w:marLeft w:val="900"/>
                  <w:marRight w:val="0"/>
                  <w:marTop w:val="0"/>
                  <w:marBottom w:val="0"/>
                  <w:divBdr>
                    <w:top w:val="none" w:sz="0" w:space="0" w:color="auto"/>
                    <w:left w:val="none" w:sz="0" w:space="0" w:color="auto"/>
                    <w:bottom w:val="none" w:sz="0" w:space="0" w:color="auto"/>
                    <w:right w:val="none" w:sz="0" w:space="0" w:color="auto"/>
                  </w:divBdr>
                </w:div>
              </w:divsChild>
            </w:div>
            <w:div w:id="345904543">
              <w:marLeft w:val="600"/>
              <w:marRight w:val="0"/>
              <w:marTop w:val="80"/>
              <w:marBottom w:val="0"/>
              <w:divBdr>
                <w:top w:val="none" w:sz="0" w:space="0" w:color="auto"/>
                <w:left w:val="none" w:sz="0" w:space="0" w:color="auto"/>
                <w:bottom w:val="none" w:sz="0" w:space="0" w:color="auto"/>
                <w:right w:val="none" w:sz="0" w:space="0" w:color="auto"/>
              </w:divBdr>
            </w:div>
            <w:div w:id="2027828769">
              <w:marLeft w:val="600"/>
              <w:marRight w:val="0"/>
              <w:marTop w:val="80"/>
              <w:marBottom w:val="0"/>
              <w:divBdr>
                <w:top w:val="none" w:sz="0" w:space="0" w:color="auto"/>
                <w:left w:val="none" w:sz="0" w:space="0" w:color="auto"/>
                <w:bottom w:val="none" w:sz="0" w:space="0" w:color="auto"/>
                <w:right w:val="none" w:sz="0" w:space="0" w:color="auto"/>
              </w:divBdr>
            </w:div>
          </w:divsChild>
        </w:div>
        <w:div w:id="532812588">
          <w:marLeft w:val="0"/>
          <w:marRight w:val="0"/>
          <w:marTop w:val="400"/>
          <w:marBottom w:val="0"/>
          <w:divBdr>
            <w:top w:val="none" w:sz="0" w:space="0" w:color="auto"/>
            <w:left w:val="none" w:sz="0" w:space="0" w:color="auto"/>
            <w:bottom w:val="none" w:sz="0" w:space="0" w:color="auto"/>
            <w:right w:val="none" w:sz="0" w:space="0" w:color="auto"/>
          </w:divBdr>
        </w:div>
        <w:div w:id="533228099">
          <w:marLeft w:val="0"/>
          <w:marRight w:val="0"/>
          <w:marTop w:val="645"/>
          <w:marBottom w:val="495"/>
          <w:divBdr>
            <w:top w:val="dashed" w:sz="6" w:space="0" w:color="D9D9D9"/>
            <w:left w:val="dashed" w:sz="6" w:space="8" w:color="D9D9D9"/>
            <w:bottom w:val="dashed" w:sz="6" w:space="0" w:color="D9D9D9"/>
            <w:right w:val="dashed" w:sz="6" w:space="8" w:color="D9D9D9"/>
          </w:divBdr>
        </w:div>
        <w:div w:id="536940795">
          <w:marLeft w:val="0"/>
          <w:marRight w:val="0"/>
          <w:marTop w:val="400"/>
          <w:marBottom w:val="0"/>
          <w:divBdr>
            <w:top w:val="none" w:sz="0" w:space="0" w:color="auto"/>
            <w:left w:val="none" w:sz="0" w:space="0" w:color="auto"/>
            <w:bottom w:val="none" w:sz="0" w:space="0" w:color="auto"/>
            <w:right w:val="none" w:sz="0" w:space="0" w:color="auto"/>
          </w:divBdr>
        </w:div>
        <w:div w:id="540678014">
          <w:marLeft w:val="0"/>
          <w:marRight w:val="0"/>
          <w:marTop w:val="400"/>
          <w:marBottom w:val="0"/>
          <w:divBdr>
            <w:top w:val="none" w:sz="0" w:space="0" w:color="auto"/>
            <w:left w:val="none" w:sz="0" w:space="0" w:color="auto"/>
            <w:bottom w:val="none" w:sz="0" w:space="0" w:color="auto"/>
            <w:right w:val="none" w:sz="0" w:space="0" w:color="auto"/>
          </w:divBdr>
          <w:divsChild>
            <w:div w:id="54476779">
              <w:marLeft w:val="600"/>
              <w:marRight w:val="0"/>
              <w:marTop w:val="80"/>
              <w:marBottom w:val="0"/>
              <w:divBdr>
                <w:top w:val="none" w:sz="0" w:space="0" w:color="auto"/>
                <w:left w:val="none" w:sz="0" w:space="0" w:color="auto"/>
                <w:bottom w:val="none" w:sz="0" w:space="0" w:color="auto"/>
                <w:right w:val="none" w:sz="0" w:space="0" w:color="auto"/>
              </w:divBdr>
            </w:div>
            <w:div w:id="55977198">
              <w:marLeft w:val="600"/>
              <w:marRight w:val="0"/>
              <w:marTop w:val="80"/>
              <w:marBottom w:val="0"/>
              <w:divBdr>
                <w:top w:val="none" w:sz="0" w:space="0" w:color="auto"/>
                <w:left w:val="none" w:sz="0" w:space="0" w:color="auto"/>
                <w:bottom w:val="none" w:sz="0" w:space="0" w:color="auto"/>
                <w:right w:val="none" w:sz="0" w:space="0" w:color="auto"/>
              </w:divBdr>
            </w:div>
            <w:div w:id="117456229">
              <w:marLeft w:val="600"/>
              <w:marRight w:val="0"/>
              <w:marTop w:val="80"/>
              <w:marBottom w:val="0"/>
              <w:divBdr>
                <w:top w:val="none" w:sz="0" w:space="0" w:color="auto"/>
                <w:left w:val="none" w:sz="0" w:space="0" w:color="auto"/>
                <w:bottom w:val="none" w:sz="0" w:space="0" w:color="auto"/>
                <w:right w:val="none" w:sz="0" w:space="0" w:color="auto"/>
              </w:divBdr>
            </w:div>
            <w:div w:id="140315582">
              <w:marLeft w:val="600"/>
              <w:marRight w:val="0"/>
              <w:marTop w:val="80"/>
              <w:marBottom w:val="0"/>
              <w:divBdr>
                <w:top w:val="none" w:sz="0" w:space="0" w:color="auto"/>
                <w:left w:val="none" w:sz="0" w:space="0" w:color="auto"/>
                <w:bottom w:val="none" w:sz="0" w:space="0" w:color="auto"/>
                <w:right w:val="none" w:sz="0" w:space="0" w:color="auto"/>
              </w:divBdr>
            </w:div>
            <w:div w:id="152180654">
              <w:marLeft w:val="600"/>
              <w:marRight w:val="0"/>
              <w:marTop w:val="80"/>
              <w:marBottom w:val="0"/>
              <w:divBdr>
                <w:top w:val="none" w:sz="0" w:space="0" w:color="auto"/>
                <w:left w:val="none" w:sz="0" w:space="0" w:color="auto"/>
                <w:bottom w:val="none" w:sz="0" w:space="0" w:color="auto"/>
                <w:right w:val="none" w:sz="0" w:space="0" w:color="auto"/>
              </w:divBdr>
            </w:div>
            <w:div w:id="291518171">
              <w:marLeft w:val="600"/>
              <w:marRight w:val="0"/>
              <w:marTop w:val="80"/>
              <w:marBottom w:val="0"/>
              <w:divBdr>
                <w:top w:val="none" w:sz="0" w:space="0" w:color="auto"/>
                <w:left w:val="none" w:sz="0" w:space="0" w:color="auto"/>
                <w:bottom w:val="none" w:sz="0" w:space="0" w:color="auto"/>
                <w:right w:val="none" w:sz="0" w:space="0" w:color="auto"/>
              </w:divBdr>
            </w:div>
            <w:div w:id="466821253">
              <w:marLeft w:val="600"/>
              <w:marRight w:val="0"/>
              <w:marTop w:val="80"/>
              <w:marBottom w:val="0"/>
              <w:divBdr>
                <w:top w:val="none" w:sz="0" w:space="0" w:color="auto"/>
                <w:left w:val="none" w:sz="0" w:space="0" w:color="auto"/>
                <w:bottom w:val="none" w:sz="0" w:space="0" w:color="auto"/>
                <w:right w:val="none" w:sz="0" w:space="0" w:color="auto"/>
              </w:divBdr>
            </w:div>
            <w:div w:id="474300087">
              <w:marLeft w:val="600"/>
              <w:marRight w:val="0"/>
              <w:marTop w:val="80"/>
              <w:marBottom w:val="0"/>
              <w:divBdr>
                <w:top w:val="none" w:sz="0" w:space="0" w:color="auto"/>
                <w:left w:val="none" w:sz="0" w:space="0" w:color="auto"/>
                <w:bottom w:val="none" w:sz="0" w:space="0" w:color="auto"/>
                <w:right w:val="none" w:sz="0" w:space="0" w:color="auto"/>
              </w:divBdr>
            </w:div>
            <w:div w:id="641276223">
              <w:marLeft w:val="600"/>
              <w:marRight w:val="0"/>
              <w:marTop w:val="80"/>
              <w:marBottom w:val="0"/>
              <w:divBdr>
                <w:top w:val="none" w:sz="0" w:space="0" w:color="auto"/>
                <w:left w:val="none" w:sz="0" w:space="0" w:color="auto"/>
                <w:bottom w:val="none" w:sz="0" w:space="0" w:color="auto"/>
                <w:right w:val="none" w:sz="0" w:space="0" w:color="auto"/>
              </w:divBdr>
            </w:div>
            <w:div w:id="707682752">
              <w:marLeft w:val="600"/>
              <w:marRight w:val="0"/>
              <w:marTop w:val="80"/>
              <w:marBottom w:val="0"/>
              <w:divBdr>
                <w:top w:val="none" w:sz="0" w:space="0" w:color="auto"/>
                <w:left w:val="none" w:sz="0" w:space="0" w:color="auto"/>
                <w:bottom w:val="none" w:sz="0" w:space="0" w:color="auto"/>
                <w:right w:val="none" w:sz="0" w:space="0" w:color="auto"/>
              </w:divBdr>
            </w:div>
            <w:div w:id="735980793">
              <w:marLeft w:val="600"/>
              <w:marRight w:val="0"/>
              <w:marTop w:val="80"/>
              <w:marBottom w:val="0"/>
              <w:divBdr>
                <w:top w:val="none" w:sz="0" w:space="0" w:color="auto"/>
                <w:left w:val="none" w:sz="0" w:space="0" w:color="auto"/>
                <w:bottom w:val="none" w:sz="0" w:space="0" w:color="auto"/>
                <w:right w:val="none" w:sz="0" w:space="0" w:color="auto"/>
              </w:divBdr>
            </w:div>
            <w:div w:id="845631962">
              <w:marLeft w:val="600"/>
              <w:marRight w:val="0"/>
              <w:marTop w:val="80"/>
              <w:marBottom w:val="0"/>
              <w:divBdr>
                <w:top w:val="none" w:sz="0" w:space="0" w:color="auto"/>
                <w:left w:val="none" w:sz="0" w:space="0" w:color="auto"/>
                <w:bottom w:val="none" w:sz="0" w:space="0" w:color="auto"/>
                <w:right w:val="none" w:sz="0" w:space="0" w:color="auto"/>
              </w:divBdr>
            </w:div>
            <w:div w:id="875657860">
              <w:marLeft w:val="600"/>
              <w:marRight w:val="0"/>
              <w:marTop w:val="80"/>
              <w:marBottom w:val="0"/>
              <w:divBdr>
                <w:top w:val="none" w:sz="0" w:space="0" w:color="auto"/>
                <w:left w:val="none" w:sz="0" w:space="0" w:color="auto"/>
                <w:bottom w:val="none" w:sz="0" w:space="0" w:color="auto"/>
                <w:right w:val="none" w:sz="0" w:space="0" w:color="auto"/>
              </w:divBdr>
            </w:div>
            <w:div w:id="908464848">
              <w:marLeft w:val="600"/>
              <w:marRight w:val="0"/>
              <w:marTop w:val="80"/>
              <w:marBottom w:val="0"/>
              <w:divBdr>
                <w:top w:val="none" w:sz="0" w:space="0" w:color="auto"/>
                <w:left w:val="none" w:sz="0" w:space="0" w:color="auto"/>
                <w:bottom w:val="none" w:sz="0" w:space="0" w:color="auto"/>
                <w:right w:val="none" w:sz="0" w:space="0" w:color="auto"/>
              </w:divBdr>
            </w:div>
            <w:div w:id="1095858652">
              <w:marLeft w:val="600"/>
              <w:marRight w:val="0"/>
              <w:marTop w:val="80"/>
              <w:marBottom w:val="0"/>
              <w:divBdr>
                <w:top w:val="none" w:sz="0" w:space="0" w:color="auto"/>
                <w:left w:val="none" w:sz="0" w:space="0" w:color="auto"/>
                <w:bottom w:val="none" w:sz="0" w:space="0" w:color="auto"/>
                <w:right w:val="none" w:sz="0" w:space="0" w:color="auto"/>
              </w:divBdr>
            </w:div>
            <w:div w:id="1243612057">
              <w:marLeft w:val="600"/>
              <w:marRight w:val="0"/>
              <w:marTop w:val="80"/>
              <w:marBottom w:val="0"/>
              <w:divBdr>
                <w:top w:val="none" w:sz="0" w:space="0" w:color="auto"/>
                <w:left w:val="none" w:sz="0" w:space="0" w:color="auto"/>
                <w:bottom w:val="none" w:sz="0" w:space="0" w:color="auto"/>
                <w:right w:val="none" w:sz="0" w:space="0" w:color="auto"/>
              </w:divBdr>
            </w:div>
            <w:div w:id="1281719539">
              <w:marLeft w:val="600"/>
              <w:marRight w:val="0"/>
              <w:marTop w:val="80"/>
              <w:marBottom w:val="0"/>
              <w:divBdr>
                <w:top w:val="none" w:sz="0" w:space="0" w:color="auto"/>
                <w:left w:val="none" w:sz="0" w:space="0" w:color="auto"/>
                <w:bottom w:val="none" w:sz="0" w:space="0" w:color="auto"/>
                <w:right w:val="none" w:sz="0" w:space="0" w:color="auto"/>
              </w:divBdr>
            </w:div>
            <w:div w:id="1295794757">
              <w:marLeft w:val="600"/>
              <w:marRight w:val="0"/>
              <w:marTop w:val="80"/>
              <w:marBottom w:val="0"/>
              <w:divBdr>
                <w:top w:val="none" w:sz="0" w:space="0" w:color="auto"/>
                <w:left w:val="none" w:sz="0" w:space="0" w:color="auto"/>
                <w:bottom w:val="none" w:sz="0" w:space="0" w:color="auto"/>
                <w:right w:val="none" w:sz="0" w:space="0" w:color="auto"/>
              </w:divBdr>
            </w:div>
            <w:div w:id="1357776435">
              <w:marLeft w:val="600"/>
              <w:marRight w:val="0"/>
              <w:marTop w:val="80"/>
              <w:marBottom w:val="0"/>
              <w:divBdr>
                <w:top w:val="none" w:sz="0" w:space="0" w:color="auto"/>
                <w:left w:val="none" w:sz="0" w:space="0" w:color="auto"/>
                <w:bottom w:val="none" w:sz="0" w:space="0" w:color="auto"/>
                <w:right w:val="none" w:sz="0" w:space="0" w:color="auto"/>
              </w:divBdr>
            </w:div>
            <w:div w:id="1540165598">
              <w:marLeft w:val="600"/>
              <w:marRight w:val="0"/>
              <w:marTop w:val="80"/>
              <w:marBottom w:val="0"/>
              <w:divBdr>
                <w:top w:val="none" w:sz="0" w:space="0" w:color="auto"/>
                <w:left w:val="none" w:sz="0" w:space="0" w:color="auto"/>
                <w:bottom w:val="none" w:sz="0" w:space="0" w:color="auto"/>
                <w:right w:val="none" w:sz="0" w:space="0" w:color="auto"/>
              </w:divBdr>
            </w:div>
            <w:div w:id="1713111487">
              <w:marLeft w:val="600"/>
              <w:marRight w:val="0"/>
              <w:marTop w:val="80"/>
              <w:marBottom w:val="0"/>
              <w:divBdr>
                <w:top w:val="none" w:sz="0" w:space="0" w:color="auto"/>
                <w:left w:val="none" w:sz="0" w:space="0" w:color="auto"/>
                <w:bottom w:val="none" w:sz="0" w:space="0" w:color="auto"/>
                <w:right w:val="none" w:sz="0" w:space="0" w:color="auto"/>
              </w:divBdr>
            </w:div>
            <w:div w:id="1727291378">
              <w:marLeft w:val="600"/>
              <w:marRight w:val="0"/>
              <w:marTop w:val="80"/>
              <w:marBottom w:val="0"/>
              <w:divBdr>
                <w:top w:val="none" w:sz="0" w:space="0" w:color="auto"/>
                <w:left w:val="none" w:sz="0" w:space="0" w:color="auto"/>
                <w:bottom w:val="none" w:sz="0" w:space="0" w:color="auto"/>
                <w:right w:val="none" w:sz="0" w:space="0" w:color="auto"/>
              </w:divBdr>
            </w:div>
            <w:div w:id="1766148627">
              <w:marLeft w:val="600"/>
              <w:marRight w:val="0"/>
              <w:marTop w:val="80"/>
              <w:marBottom w:val="0"/>
              <w:divBdr>
                <w:top w:val="none" w:sz="0" w:space="0" w:color="auto"/>
                <w:left w:val="none" w:sz="0" w:space="0" w:color="auto"/>
                <w:bottom w:val="none" w:sz="0" w:space="0" w:color="auto"/>
                <w:right w:val="none" w:sz="0" w:space="0" w:color="auto"/>
              </w:divBdr>
            </w:div>
            <w:div w:id="1945989127">
              <w:marLeft w:val="600"/>
              <w:marRight w:val="0"/>
              <w:marTop w:val="80"/>
              <w:marBottom w:val="0"/>
              <w:divBdr>
                <w:top w:val="none" w:sz="0" w:space="0" w:color="auto"/>
                <w:left w:val="none" w:sz="0" w:space="0" w:color="auto"/>
                <w:bottom w:val="none" w:sz="0" w:space="0" w:color="auto"/>
                <w:right w:val="none" w:sz="0" w:space="0" w:color="auto"/>
              </w:divBdr>
            </w:div>
            <w:div w:id="2007244692">
              <w:marLeft w:val="600"/>
              <w:marRight w:val="0"/>
              <w:marTop w:val="80"/>
              <w:marBottom w:val="0"/>
              <w:divBdr>
                <w:top w:val="none" w:sz="0" w:space="0" w:color="auto"/>
                <w:left w:val="none" w:sz="0" w:space="0" w:color="auto"/>
                <w:bottom w:val="none" w:sz="0" w:space="0" w:color="auto"/>
                <w:right w:val="none" w:sz="0" w:space="0" w:color="auto"/>
              </w:divBdr>
            </w:div>
            <w:div w:id="2055697050">
              <w:marLeft w:val="600"/>
              <w:marRight w:val="0"/>
              <w:marTop w:val="80"/>
              <w:marBottom w:val="0"/>
              <w:divBdr>
                <w:top w:val="none" w:sz="0" w:space="0" w:color="auto"/>
                <w:left w:val="none" w:sz="0" w:space="0" w:color="auto"/>
                <w:bottom w:val="none" w:sz="0" w:space="0" w:color="auto"/>
                <w:right w:val="none" w:sz="0" w:space="0" w:color="auto"/>
              </w:divBdr>
            </w:div>
          </w:divsChild>
        </w:div>
        <w:div w:id="541289620">
          <w:marLeft w:val="0"/>
          <w:marRight w:val="0"/>
          <w:marTop w:val="400"/>
          <w:marBottom w:val="0"/>
          <w:divBdr>
            <w:top w:val="none" w:sz="0" w:space="0" w:color="auto"/>
            <w:left w:val="none" w:sz="0" w:space="0" w:color="auto"/>
            <w:bottom w:val="none" w:sz="0" w:space="0" w:color="auto"/>
            <w:right w:val="none" w:sz="0" w:space="0" w:color="auto"/>
          </w:divBdr>
        </w:div>
        <w:div w:id="543294227">
          <w:marLeft w:val="0"/>
          <w:marRight w:val="0"/>
          <w:marTop w:val="400"/>
          <w:marBottom w:val="0"/>
          <w:divBdr>
            <w:top w:val="none" w:sz="0" w:space="0" w:color="auto"/>
            <w:left w:val="none" w:sz="0" w:space="0" w:color="auto"/>
            <w:bottom w:val="none" w:sz="0" w:space="0" w:color="auto"/>
            <w:right w:val="none" w:sz="0" w:space="0" w:color="auto"/>
          </w:divBdr>
        </w:div>
        <w:div w:id="543446616">
          <w:marLeft w:val="0"/>
          <w:marRight w:val="0"/>
          <w:marTop w:val="0"/>
          <w:marBottom w:val="200"/>
          <w:divBdr>
            <w:top w:val="none" w:sz="0" w:space="0" w:color="auto"/>
            <w:left w:val="none" w:sz="0" w:space="0" w:color="auto"/>
            <w:bottom w:val="none" w:sz="0" w:space="0" w:color="auto"/>
            <w:right w:val="none" w:sz="0" w:space="0" w:color="auto"/>
          </w:divBdr>
        </w:div>
        <w:div w:id="544878094">
          <w:marLeft w:val="0"/>
          <w:marRight w:val="0"/>
          <w:marTop w:val="400"/>
          <w:marBottom w:val="0"/>
          <w:divBdr>
            <w:top w:val="none" w:sz="0" w:space="0" w:color="auto"/>
            <w:left w:val="none" w:sz="0" w:space="0" w:color="auto"/>
            <w:bottom w:val="none" w:sz="0" w:space="0" w:color="auto"/>
            <w:right w:val="none" w:sz="0" w:space="0" w:color="auto"/>
          </w:divBdr>
        </w:div>
        <w:div w:id="546112325">
          <w:marLeft w:val="0"/>
          <w:marRight w:val="0"/>
          <w:marTop w:val="0"/>
          <w:marBottom w:val="200"/>
          <w:divBdr>
            <w:top w:val="none" w:sz="0" w:space="0" w:color="auto"/>
            <w:left w:val="none" w:sz="0" w:space="0" w:color="auto"/>
            <w:bottom w:val="none" w:sz="0" w:space="0" w:color="auto"/>
            <w:right w:val="none" w:sz="0" w:space="0" w:color="auto"/>
          </w:divBdr>
        </w:div>
        <w:div w:id="547492258">
          <w:marLeft w:val="0"/>
          <w:marRight w:val="0"/>
          <w:marTop w:val="400"/>
          <w:marBottom w:val="0"/>
          <w:divBdr>
            <w:top w:val="none" w:sz="0" w:space="0" w:color="auto"/>
            <w:left w:val="none" w:sz="0" w:space="0" w:color="auto"/>
            <w:bottom w:val="none" w:sz="0" w:space="0" w:color="auto"/>
            <w:right w:val="none" w:sz="0" w:space="0" w:color="auto"/>
          </w:divBdr>
        </w:div>
        <w:div w:id="549076478">
          <w:marLeft w:val="0"/>
          <w:marRight w:val="0"/>
          <w:marTop w:val="400"/>
          <w:marBottom w:val="0"/>
          <w:divBdr>
            <w:top w:val="none" w:sz="0" w:space="0" w:color="auto"/>
            <w:left w:val="none" w:sz="0" w:space="0" w:color="auto"/>
            <w:bottom w:val="none" w:sz="0" w:space="0" w:color="auto"/>
            <w:right w:val="none" w:sz="0" w:space="0" w:color="auto"/>
          </w:divBdr>
        </w:div>
        <w:div w:id="553397867">
          <w:marLeft w:val="0"/>
          <w:marRight w:val="0"/>
          <w:marTop w:val="400"/>
          <w:marBottom w:val="0"/>
          <w:divBdr>
            <w:top w:val="none" w:sz="0" w:space="0" w:color="auto"/>
            <w:left w:val="none" w:sz="0" w:space="0" w:color="auto"/>
            <w:bottom w:val="none" w:sz="0" w:space="0" w:color="auto"/>
            <w:right w:val="none" w:sz="0" w:space="0" w:color="auto"/>
          </w:divBdr>
        </w:div>
        <w:div w:id="554512199">
          <w:marLeft w:val="0"/>
          <w:marRight w:val="0"/>
          <w:marTop w:val="0"/>
          <w:marBottom w:val="200"/>
          <w:divBdr>
            <w:top w:val="none" w:sz="0" w:space="0" w:color="auto"/>
            <w:left w:val="none" w:sz="0" w:space="0" w:color="auto"/>
            <w:bottom w:val="none" w:sz="0" w:space="0" w:color="auto"/>
            <w:right w:val="none" w:sz="0" w:space="0" w:color="auto"/>
          </w:divBdr>
        </w:div>
        <w:div w:id="555236466">
          <w:marLeft w:val="0"/>
          <w:marRight w:val="0"/>
          <w:marTop w:val="400"/>
          <w:marBottom w:val="0"/>
          <w:divBdr>
            <w:top w:val="none" w:sz="0" w:space="0" w:color="auto"/>
            <w:left w:val="none" w:sz="0" w:space="0" w:color="auto"/>
            <w:bottom w:val="none" w:sz="0" w:space="0" w:color="auto"/>
            <w:right w:val="none" w:sz="0" w:space="0" w:color="auto"/>
          </w:divBdr>
        </w:div>
        <w:div w:id="557864644">
          <w:marLeft w:val="0"/>
          <w:marRight w:val="0"/>
          <w:marTop w:val="400"/>
          <w:marBottom w:val="0"/>
          <w:divBdr>
            <w:top w:val="none" w:sz="0" w:space="0" w:color="auto"/>
            <w:left w:val="none" w:sz="0" w:space="0" w:color="auto"/>
            <w:bottom w:val="none" w:sz="0" w:space="0" w:color="auto"/>
            <w:right w:val="none" w:sz="0" w:space="0" w:color="auto"/>
          </w:divBdr>
        </w:div>
        <w:div w:id="562102663">
          <w:marLeft w:val="0"/>
          <w:marRight w:val="0"/>
          <w:marTop w:val="400"/>
          <w:marBottom w:val="0"/>
          <w:divBdr>
            <w:top w:val="none" w:sz="0" w:space="0" w:color="auto"/>
            <w:left w:val="none" w:sz="0" w:space="0" w:color="auto"/>
            <w:bottom w:val="none" w:sz="0" w:space="0" w:color="auto"/>
            <w:right w:val="none" w:sz="0" w:space="0" w:color="auto"/>
          </w:divBdr>
        </w:div>
        <w:div w:id="566571228">
          <w:marLeft w:val="0"/>
          <w:marRight w:val="0"/>
          <w:marTop w:val="400"/>
          <w:marBottom w:val="0"/>
          <w:divBdr>
            <w:top w:val="none" w:sz="0" w:space="0" w:color="auto"/>
            <w:left w:val="none" w:sz="0" w:space="0" w:color="auto"/>
            <w:bottom w:val="none" w:sz="0" w:space="0" w:color="auto"/>
            <w:right w:val="none" w:sz="0" w:space="0" w:color="auto"/>
          </w:divBdr>
        </w:div>
        <w:div w:id="566645345">
          <w:marLeft w:val="0"/>
          <w:marRight w:val="0"/>
          <w:marTop w:val="0"/>
          <w:marBottom w:val="200"/>
          <w:divBdr>
            <w:top w:val="none" w:sz="0" w:space="0" w:color="auto"/>
            <w:left w:val="none" w:sz="0" w:space="0" w:color="auto"/>
            <w:bottom w:val="none" w:sz="0" w:space="0" w:color="auto"/>
            <w:right w:val="none" w:sz="0" w:space="0" w:color="auto"/>
          </w:divBdr>
        </w:div>
        <w:div w:id="569124255">
          <w:marLeft w:val="0"/>
          <w:marRight w:val="0"/>
          <w:marTop w:val="400"/>
          <w:marBottom w:val="0"/>
          <w:divBdr>
            <w:top w:val="none" w:sz="0" w:space="0" w:color="auto"/>
            <w:left w:val="none" w:sz="0" w:space="0" w:color="auto"/>
            <w:bottom w:val="none" w:sz="0" w:space="0" w:color="auto"/>
            <w:right w:val="none" w:sz="0" w:space="0" w:color="auto"/>
          </w:divBdr>
          <w:divsChild>
            <w:div w:id="204493294">
              <w:marLeft w:val="600"/>
              <w:marRight w:val="0"/>
              <w:marTop w:val="80"/>
              <w:marBottom w:val="0"/>
              <w:divBdr>
                <w:top w:val="none" w:sz="0" w:space="0" w:color="auto"/>
                <w:left w:val="none" w:sz="0" w:space="0" w:color="auto"/>
                <w:bottom w:val="none" w:sz="0" w:space="0" w:color="auto"/>
                <w:right w:val="none" w:sz="0" w:space="0" w:color="auto"/>
              </w:divBdr>
            </w:div>
            <w:div w:id="627442894">
              <w:marLeft w:val="600"/>
              <w:marRight w:val="0"/>
              <w:marTop w:val="80"/>
              <w:marBottom w:val="0"/>
              <w:divBdr>
                <w:top w:val="none" w:sz="0" w:space="0" w:color="auto"/>
                <w:left w:val="none" w:sz="0" w:space="0" w:color="auto"/>
                <w:bottom w:val="none" w:sz="0" w:space="0" w:color="auto"/>
                <w:right w:val="none" w:sz="0" w:space="0" w:color="auto"/>
              </w:divBdr>
            </w:div>
            <w:div w:id="1768310011">
              <w:marLeft w:val="600"/>
              <w:marRight w:val="0"/>
              <w:marTop w:val="80"/>
              <w:marBottom w:val="0"/>
              <w:divBdr>
                <w:top w:val="none" w:sz="0" w:space="0" w:color="auto"/>
                <w:left w:val="none" w:sz="0" w:space="0" w:color="auto"/>
                <w:bottom w:val="none" w:sz="0" w:space="0" w:color="auto"/>
                <w:right w:val="none" w:sz="0" w:space="0" w:color="auto"/>
              </w:divBdr>
            </w:div>
            <w:div w:id="1872256204">
              <w:marLeft w:val="600"/>
              <w:marRight w:val="0"/>
              <w:marTop w:val="80"/>
              <w:marBottom w:val="0"/>
              <w:divBdr>
                <w:top w:val="none" w:sz="0" w:space="0" w:color="auto"/>
                <w:left w:val="none" w:sz="0" w:space="0" w:color="auto"/>
                <w:bottom w:val="none" w:sz="0" w:space="0" w:color="auto"/>
                <w:right w:val="none" w:sz="0" w:space="0" w:color="auto"/>
              </w:divBdr>
            </w:div>
          </w:divsChild>
        </w:div>
        <w:div w:id="570582686">
          <w:marLeft w:val="0"/>
          <w:marRight w:val="0"/>
          <w:marTop w:val="400"/>
          <w:marBottom w:val="0"/>
          <w:divBdr>
            <w:top w:val="none" w:sz="0" w:space="0" w:color="auto"/>
            <w:left w:val="none" w:sz="0" w:space="0" w:color="auto"/>
            <w:bottom w:val="none" w:sz="0" w:space="0" w:color="auto"/>
            <w:right w:val="none" w:sz="0" w:space="0" w:color="auto"/>
          </w:divBdr>
        </w:div>
        <w:div w:id="572273424">
          <w:marLeft w:val="0"/>
          <w:marRight w:val="0"/>
          <w:marTop w:val="400"/>
          <w:marBottom w:val="0"/>
          <w:divBdr>
            <w:top w:val="none" w:sz="0" w:space="0" w:color="auto"/>
            <w:left w:val="none" w:sz="0" w:space="0" w:color="auto"/>
            <w:bottom w:val="none" w:sz="0" w:space="0" w:color="auto"/>
            <w:right w:val="none" w:sz="0" w:space="0" w:color="auto"/>
          </w:divBdr>
          <w:divsChild>
            <w:div w:id="362707756">
              <w:marLeft w:val="600"/>
              <w:marRight w:val="0"/>
              <w:marTop w:val="80"/>
              <w:marBottom w:val="0"/>
              <w:divBdr>
                <w:top w:val="none" w:sz="0" w:space="0" w:color="auto"/>
                <w:left w:val="none" w:sz="0" w:space="0" w:color="auto"/>
                <w:bottom w:val="none" w:sz="0" w:space="0" w:color="auto"/>
                <w:right w:val="none" w:sz="0" w:space="0" w:color="auto"/>
              </w:divBdr>
            </w:div>
            <w:div w:id="1264731481">
              <w:marLeft w:val="600"/>
              <w:marRight w:val="0"/>
              <w:marTop w:val="80"/>
              <w:marBottom w:val="0"/>
              <w:divBdr>
                <w:top w:val="none" w:sz="0" w:space="0" w:color="auto"/>
                <w:left w:val="none" w:sz="0" w:space="0" w:color="auto"/>
                <w:bottom w:val="none" w:sz="0" w:space="0" w:color="auto"/>
                <w:right w:val="none" w:sz="0" w:space="0" w:color="auto"/>
              </w:divBdr>
            </w:div>
            <w:div w:id="1755661845">
              <w:marLeft w:val="600"/>
              <w:marRight w:val="0"/>
              <w:marTop w:val="80"/>
              <w:marBottom w:val="0"/>
              <w:divBdr>
                <w:top w:val="none" w:sz="0" w:space="0" w:color="auto"/>
                <w:left w:val="none" w:sz="0" w:space="0" w:color="auto"/>
                <w:bottom w:val="none" w:sz="0" w:space="0" w:color="auto"/>
                <w:right w:val="none" w:sz="0" w:space="0" w:color="auto"/>
              </w:divBdr>
            </w:div>
            <w:div w:id="1975863380">
              <w:marLeft w:val="600"/>
              <w:marRight w:val="0"/>
              <w:marTop w:val="80"/>
              <w:marBottom w:val="0"/>
              <w:divBdr>
                <w:top w:val="none" w:sz="0" w:space="0" w:color="auto"/>
                <w:left w:val="none" w:sz="0" w:space="0" w:color="auto"/>
                <w:bottom w:val="none" w:sz="0" w:space="0" w:color="auto"/>
                <w:right w:val="none" w:sz="0" w:space="0" w:color="auto"/>
              </w:divBdr>
            </w:div>
            <w:div w:id="2058696716">
              <w:marLeft w:val="600"/>
              <w:marRight w:val="0"/>
              <w:marTop w:val="80"/>
              <w:marBottom w:val="0"/>
              <w:divBdr>
                <w:top w:val="none" w:sz="0" w:space="0" w:color="auto"/>
                <w:left w:val="none" w:sz="0" w:space="0" w:color="auto"/>
                <w:bottom w:val="none" w:sz="0" w:space="0" w:color="auto"/>
                <w:right w:val="none" w:sz="0" w:space="0" w:color="auto"/>
              </w:divBdr>
            </w:div>
          </w:divsChild>
        </w:div>
        <w:div w:id="576552799">
          <w:marLeft w:val="0"/>
          <w:marRight w:val="0"/>
          <w:marTop w:val="400"/>
          <w:marBottom w:val="0"/>
          <w:divBdr>
            <w:top w:val="none" w:sz="0" w:space="0" w:color="auto"/>
            <w:left w:val="none" w:sz="0" w:space="0" w:color="auto"/>
            <w:bottom w:val="none" w:sz="0" w:space="0" w:color="auto"/>
            <w:right w:val="none" w:sz="0" w:space="0" w:color="auto"/>
          </w:divBdr>
          <w:divsChild>
            <w:div w:id="442189570">
              <w:marLeft w:val="600"/>
              <w:marRight w:val="0"/>
              <w:marTop w:val="80"/>
              <w:marBottom w:val="0"/>
              <w:divBdr>
                <w:top w:val="none" w:sz="0" w:space="0" w:color="auto"/>
                <w:left w:val="none" w:sz="0" w:space="0" w:color="auto"/>
                <w:bottom w:val="none" w:sz="0" w:space="0" w:color="auto"/>
                <w:right w:val="none" w:sz="0" w:space="0" w:color="auto"/>
              </w:divBdr>
            </w:div>
            <w:div w:id="986057240">
              <w:marLeft w:val="600"/>
              <w:marRight w:val="0"/>
              <w:marTop w:val="80"/>
              <w:marBottom w:val="0"/>
              <w:divBdr>
                <w:top w:val="none" w:sz="0" w:space="0" w:color="auto"/>
                <w:left w:val="none" w:sz="0" w:space="0" w:color="auto"/>
                <w:bottom w:val="none" w:sz="0" w:space="0" w:color="auto"/>
                <w:right w:val="none" w:sz="0" w:space="0" w:color="auto"/>
              </w:divBdr>
            </w:div>
            <w:div w:id="1194883115">
              <w:marLeft w:val="600"/>
              <w:marRight w:val="0"/>
              <w:marTop w:val="80"/>
              <w:marBottom w:val="0"/>
              <w:divBdr>
                <w:top w:val="none" w:sz="0" w:space="0" w:color="auto"/>
                <w:left w:val="none" w:sz="0" w:space="0" w:color="auto"/>
                <w:bottom w:val="none" w:sz="0" w:space="0" w:color="auto"/>
                <w:right w:val="none" w:sz="0" w:space="0" w:color="auto"/>
              </w:divBdr>
            </w:div>
            <w:div w:id="1260093165">
              <w:marLeft w:val="600"/>
              <w:marRight w:val="0"/>
              <w:marTop w:val="80"/>
              <w:marBottom w:val="0"/>
              <w:divBdr>
                <w:top w:val="none" w:sz="0" w:space="0" w:color="auto"/>
                <w:left w:val="none" w:sz="0" w:space="0" w:color="auto"/>
                <w:bottom w:val="none" w:sz="0" w:space="0" w:color="auto"/>
                <w:right w:val="none" w:sz="0" w:space="0" w:color="auto"/>
              </w:divBdr>
            </w:div>
            <w:div w:id="1575510673">
              <w:marLeft w:val="600"/>
              <w:marRight w:val="0"/>
              <w:marTop w:val="80"/>
              <w:marBottom w:val="0"/>
              <w:divBdr>
                <w:top w:val="none" w:sz="0" w:space="0" w:color="auto"/>
                <w:left w:val="none" w:sz="0" w:space="0" w:color="auto"/>
                <w:bottom w:val="none" w:sz="0" w:space="0" w:color="auto"/>
                <w:right w:val="none" w:sz="0" w:space="0" w:color="auto"/>
              </w:divBdr>
            </w:div>
            <w:div w:id="1802922200">
              <w:marLeft w:val="600"/>
              <w:marRight w:val="0"/>
              <w:marTop w:val="80"/>
              <w:marBottom w:val="0"/>
              <w:divBdr>
                <w:top w:val="none" w:sz="0" w:space="0" w:color="auto"/>
                <w:left w:val="none" w:sz="0" w:space="0" w:color="auto"/>
                <w:bottom w:val="none" w:sz="0" w:space="0" w:color="auto"/>
                <w:right w:val="none" w:sz="0" w:space="0" w:color="auto"/>
              </w:divBdr>
            </w:div>
            <w:div w:id="2068450619">
              <w:marLeft w:val="600"/>
              <w:marRight w:val="0"/>
              <w:marTop w:val="80"/>
              <w:marBottom w:val="0"/>
              <w:divBdr>
                <w:top w:val="none" w:sz="0" w:space="0" w:color="auto"/>
                <w:left w:val="none" w:sz="0" w:space="0" w:color="auto"/>
                <w:bottom w:val="none" w:sz="0" w:space="0" w:color="auto"/>
                <w:right w:val="none" w:sz="0" w:space="0" w:color="auto"/>
              </w:divBdr>
            </w:div>
          </w:divsChild>
        </w:div>
        <w:div w:id="578059212">
          <w:marLeft w:val="0"/>
          <w:marRight w:val="0"/>
          <w:marTop w:val="400"/>
          <w:marBottom w:val="0"/>
          <w:divBdr>
            <w:top w:val="none" w:sz="0" w:space="0" w:color="auto"/>
            <w:left w:val="none" w:sz="0" w:space="0" w:color="auto"/>
            <w:bottom w:val="none" w:sz="0" w:space="0" w:color="auto"/>
            <w:right w:val="none" w:sz="0" w:space="0" w:color="auto"/>
          </w:divBdr>
          <w:divsChild>
            <w:div w:id="123351729">
              <w:marLeft w:val="600"/>
              <w:marRight w:val="0"/>
              <w:marTop w:val="80"/>
              <w:marBottom w:val="0"/>
              <w:divBdr>
                <w:top w:val="none" w:sz="0" w:space="0" w:color="auto"/>
                <w:left w:val="none" w:sz="0" w:space="0" w:color="auto"/>
                <w:bottom w:val="none" w:sz="0" w:space="0" w:color="auto"/>
                <w:right w:val="none" w:sz="0" w:space="0" w:color="auto"/>
              </w:divBdr>
              <w:divsChild>
                <w:div w:id="731544982">
                  <w:marLeft w:val="900"/>
                  <w:marRight w:val="0"/>
                  <w:marTop w:val="0"/>
                  <w:marBottom w:val="0"/>
                  <w:divBdr>
                    <w:top w:val="none" w:sz="0" w:space="0" w:color="auto"/>
                    <w:left w:val="none" w:sz="0" w:space="0" w:color="auto"/>
                    <w:bottom w:val="none" w:sz="0" w:space="0" w:color="auto"/>
                    <w:right w:val="none" w:sz="0" w:space="0" w:color="auto"/>
                  </w:divBdr>
                </w:div>
                <w:div w:id="1296063392">
                  <w:marLeft w:val="900"/>
                  <w:marRight w:val="0"/>
                  <w:marTop w:val="0"/>
                  <w:marBottom w:val="0"/>
                  <w:divBdr>
                    <w:top w:val="none" w:sz="0" w:space="0" w:color="auto"/>
                    <w:left w:val="none" w:sz="0" w:space="0" w:color="auto"/>
                    <w:bottom w:val="none" w:sz="0" w:space="0" w:color="auto"/>
                    <w:right w:val="none" w:sz="0" w:space="0" w:color="auto"/>
                  </w:divBdr>
                </w:div>
              </w:divsChild>
            </w:div>
            <w:div w:id="579559468">
              <w:marLeft w:val="600"/>
              <w:marRight w:val="0"/>
              <w:marTop w:val="80"/>
              <w:marBottom w:val="0"/>
              <w:divBdr>
                <w:top w:val="none" w:sz="0" w:space="0" w:color="auto"/>
                <w:left w:val="none" w:sz="0" w:space="0" w:color="auto"/>
                <w:bottom w:val="none" w:sz="0" w:space="0" w:color="auto"/>
                <w:right w:val="none" w:sz="0" w:space="0" w:color="auto"/>
              </w:divBdr>
              <w:divsChild>
                <w:div w:id="55475956">
                  <w:marLeft w:val="900"/>
                  <w:marRight w:val="0"/>
                  <w:marTop w:val="0"/>
                  <w:marBottom w:val="0"/>
                  <w:divBdr>
                    <w:top w:val="none" w:sz="0" w:space="0" w:color="auto"/>
                    <w:left w:val="none" w:sz="0" w:space="0" w:color="auto"/>
                    <w:bottom w:val="none" w:sz="0" w:space="0" w:color="auto"/>
                    <w:right w:val="none" w:sz="0" w:space="0" w:color="auto"/>
                  </w:divBdr>
                  <w:divsChild>
                    <w:div w:id="621303607">
                      <w:marLeft w:val="0"/>
                      <w:marRight w:val="0"/>
                      <w:marTop w:val="100"/>
                      <w:marBottom w:val="100"/>
                      <w:divBdr>
                        <w:top w:val="none" w:sz="0" w:space="0" w:color="auto"/>
                        <w:left w:val="none" w:sz="0" w:space="0" w:color="auto"/>
                        <w:bottom w:val="none" w:sz="0" w:space="0" w:color="auto"/>
                        <w:right w:val="none" w:sz="0" w:space="0" w:color="auto"/>
                      </w:divBdr>
                    </w:div>
                    <w:div w:id="2050717482">
                      <w:marLeft w:val="0"/>
                      <w:marRight w:val="0"/>
                      <w:marTop w:val="100"/>
                      <w:marBottom w:val="100"/>
                      <w:divBdr>
                        <w:top w:val="none" w:sz="0" w:space="0" w:color="auto"/>
                        <w:left w:val="none" w:sz="0" w:space="0" w:color="auto"/>
                        <w:bottom w:val="none" w:sz="0" w:space="0" w:color="auto"/>
                        <w:right w:val="none" w:sz="0" w:space="0" w:color="auto"/>
                      </w:divBdr>
                    </w:div>
                  </w:divsChild>
                </w:div>
                <w:div w:id="120924218">
                  <w:marLeft w:val="900"/>
                  <w:marRight w:val="0"/>
                  <w:marTop w:val="0"/>
                  <w:marBottom w:val="0"/>
                  <w:divBdr>
                    <w:top w:val="none" w:sz="0" w:space="0" w:color="auto"/>
                    <w:left w:val="none" w:sz="0" w:space="0" w:color="auto"/>
                    <w:bottom w:val="none" w:sz="0" w:space="0" w:color="auto"/>
                    <w:right w:val="none" w:sz="0" w:space="0" w:color="auto"/>
                  </w:divBdr>
                </w:div>
                <w:div w:id="213082059">
                  <w:marLeft w:val="900"/>
                  <w:marRight w:val="0"/>
                  <w:marTop w:val="0"/>
                  <w:marBottom w:val="0"/>
                  <w:divBdr>
                    <w:top w:val="none" w:sz="0" w:space="0" w:color="auto"/>
                    <w:left w:val="none" w:sz="0" w:space="0" w:color="auto"/>
                    <w:bottom w:val="none" w:sz="0" w:space="0" w:color="auto"/>
                    <w:right w:val="none" w:sz="0" w:space="0" w:color="auto"/>
                  </w:divBdr>
                </w:div>
                <w:div w:id="444539094">
                  <w:marLeft w:val="900"/>
                  <w:marRight w:val="0"/>
                  <w:marTop w:val="0"/>
                  <w:marBottom w:val="0"/>
                  <w:divBdr>
                    <w:top w:val="none" w:sz="0" w:space="0" w:color="auto"/>
                    <w:left w:val="none" w:sz="0" w:space="0" w:color="auto"/>
                    <w:bottom w:val="none" w:sz="0" w:space="0" w:color="auto"/>
                    <w:right w:val="none" w:sz="0" w:space="0" w:color="auto"/>
                  </w:divBdr>
                </w:div>
                <w:div w:id="550507311">
                  <w:marLeft w:val="900"/>
                  <w:marRight w:val="0"/>
                  <w:marTop w:val="0"/>
                  <w:marBottom w:val="0"/>
                  <w:divBdr>
                    <w:top w:val="none" w:sz="0" w:space="0" w:color="auto"/>
                    <w:left w:val="none" w:sz="0" w:space="0" w:color="auto"/>
                    <w:bottom w:val="none" w:sz="0" w:space="0" w:color="auto"/>
                    <w:right w:val="none" w:sz="0" w:space="0" w:color="auto"/>
                  </w:divBdr>
                  <w:divsChild>
                    <w:div w:id="851920713">
                      <w:marLeft w:val="0"/>
                      <w:marRight w:val="0"/>
                      <w:marTop w:val="100"/>
                      <w:marBottom w:val="100"/>
                      <w:divBdr>
                        <w:top w:val="none" w:sz="0" w:space="0" w:color="auto"/>
                        <w:left w:val="none" w:sz="0" w:space="0" w:color="auto"/>
                        <w:bottom w:val="none" w:sz="0" w:space="0" w:color="auto"/>
                        <w:right w:val="none" w:sz="0" w:space="0" w:color="auto"/>
                      </w:divBdr>
                    </w:div>
                    <w:div w:id="1053509078">
                      <w:marLeft w:val="0"/>
                      <w:marRight w:val="0"/>
                      <w:marTop w:val="100"/>
                      <w:marBottom w:val="100"/>
                      <w:divBdr>
                        <w:top w:val="none" w:sz="0" w:space="0" w:color="auto"/>
                        <w:left w:val="none" w:sz="0" w:space="0" w:color="auto"/>
                        <w:bottom w:val="none" w:sz="0" w:space="0" w:color="auto"/>
                        <w:right w:val="none" w:sz="0" w:space="0" w:color="auto"/>
                      </w:divBdr>
                    </w:div>
                    <w:div w:id="1460535804">
                      <w:marLeft w:val="0"/>
                      <w:marRight w:val="0"/>
                      <w:marTop w:val="100"/>
                      <w:marBottom w:val="100"/>
                      <w:divBdr>
                        <w:top w:val="none" w:sz="0" w:space="0" w:color="auto"/>
                        <w:left w:val="none" w:sz="0" w:space="0" w:color="auto"/>
                        <w:bottom w:val="none" w:sz="0" w:space="0" w:color="auto"/>
                        <w:right w:val="none" w:sz="0" w:space="0" w:color="auto"/>
                      </w:divBdr>
                    </w:div>
                    <w:div w:id="1559127769">
                      <w:marLeft w:val="0"/>
                      <w:marRight w:val="0"/>
                      <w:marTop w:val="100"/>
                      <w:marBottom w:val="100"/>
                      <w:divBdr>
                        <w:top w:val="none" w:sz="0" w:space="0" w:color="auto"/>
                        <w:left w:val="none" w:sz="0" w:space="0" w:color="auto"/>
                        <w:bottom w:val="none" w:sz="0" w:space="0" w:color="auto"/>
                        <w:right w:val="none" w:sz="0" w:space="0" w:color="auto"/>
                      </w:divBdr>
                    </w:div>
                  </w:divsChild>
                </w:div>
                <w:div w:id="623777859">
                  <w:marLeft w:val="900"/>
                  <w:marRight w:val="0"/>
                  <w:marTop w:val="0"/>
                  <w:marBottom w:val="0"/>
                  <w:divBdr>
                    <w:top w:val="none" w:sz="0" w:space="0" w:color="auto"/>
                    <w:left w:val="none" w:sz="0" w:space="0" w:color="auto"/>
                    <w:bottom w:val="none" w:sz="0" w:space="0" w:color="auto"/>
                    <w:right w:val="none" w:sz="0" w:space="0" w:color="auto"/>
                  </w:divBdr>
                  <w:divsChild>
                    <w:div w:id="859661979">
                      <w:marLeft w:val="0"/>
                      <w:marRight w:val="0"/>
                      <w:marTop w:val="100"/>
                      <w:marBottom w:val="100"/>
                      <w:divBdr>
                        <w:top w:val="none" w:sz="0" w:space="0" w:color="auto"/>
                        <w:left w:val="none" w:sz="0" w:space="0" w:color="auto"/>
                        <w:bottom w:val="none" w:sz="0" w:space="0" w:color="auto"/>
                        <w:right w:val="none" w:sz="0" w:space="0" w:color="auto"/>
                      </w:divBdr>
                    </w:div>
                    <w:div w:id="1566450131">
                      <w:marLeft w:val="0"/>
                      <w:marRight w:val="0"/>
                      <w:marTop w:val="100"/>
                      <w:marBottom w:val="100"/>
                      <w:divBdr>
                        <w:top w:val="none" w:sz="0" w:space="0" w:color="auto"/>
                        <w:left w:val="none" w:sz="0" w:space="0" w:color="auto"/>
                        <w:bottom w:val="none" w:sz="0" w:space="0" w:color="auto"/>
                        <w:right w:val="none" w:sz="0" w:space="0" w:color="auto"/>
                      </w:divBdr>
                    </w:div>
                    <w:div w:id="1822500896">
                      <w:marLeft w:val="0"/>
                      <w:marRight w:val="0"/>
                      <w:marTop w:val="100"/>
                      <w:marBottom w:val="100"/>
                      <w:divBdr>
                        <w:top w:val="none" w:sz="0" w:space="0" w:color="auto"/>
                        <w:left w:val="none" w:sz="0" w:space="0" w:color="auto"/>
                        <w:bottom w:val="none" w:sz="0" w:space="0" w:color="auto"/>
                        <w:right w:val="none" w:sz="0" w:space="0" w:color="auto"/>
                      </w:divBdr>
                    </w:div>
                    <w:div w:id="1866478004">
                      <w:marLeft w:val="0"/>
                      <w:marRight w:val="0"/>
                      <w:marTop w:val="100"/>
                      <w:marBottom w:val="100"/>
                      <w:divBdr>
                        <w:top w:val="none" w:sz="0" w:space="0" w:color="auto"/>
                        <w:left w:val="none" w:sz="0" w:space="0" w:color="auto"/>
                        <w:bottom w:val="none" w:sz="0" w:space="0" w:color="auto"/>
                        <w:right w:val="none" w:sz="0" w:space="0" w:color="auto"/>
                      </w:divBdr>
                    </w:div>
                  </w:divsChild>
                </w:div>
                <w:div w:id="879124575">
                  <w:marLeft w:val="900"/>
                  <w:marRight w:val="0"/>
                  <w:marTop w:val="0"/>
                  <w:marBottom w:val="0"/>
                  <w:divBdr>
                    <w:top w:val="none" w:sz="0" w:space="0" w:color="auto"/>
                    <w:left w:val="none" w:sz="0" w:space="0" w:color="auto"/>
                    <w:bottom w:val="none" w:sz="0" w:space="0" w:color="auto"/>
                    <w:right w:val="none" w:sz="0" w:space="0" w:color="auto"/>
                  </w:divBdr>
                </w:div>
                <w:div w:id="920680118">
                  <w:marLeft w:val="900"/>
                  <w:marRight w:val="0"/>
                  <w:marTop w:val="0"/>
                  <w:marBottom w:val="0"/>
                  <w:divBdr>
                    <w:top w:val="none" w:sz="0" w:space="0" w:color="auto"/>
                    <w:left w:val="none" w:sz="0" w:space="0" w:color="auto"/>
                    <w:bottom w:val="none" w:sz="0" w:space="0" w:color="auto"/>
                    <w:right w:val="none" w:sz="0" w:space="0" w:color="auto"/>
                  </w:divBdr>
                  <w:divsChild>
                    <w:div w:id="300037353">
                      <w:marLeft w:val="0"/>
                      <w:marRight w:val="0"/>
                      <w:marTop w:val="100"/>
                      <w:marBottom w:val="100"/>
                      <w:divBdr>
                        <w:top w:val="none" w:sz="0" w:space="0" w:color="auto"/>
                        <w:left w:val="none" w:sz="0" w:space="0" w:color="auto"/>
                        <w:bottom w:val="none" w:sz="0" w:space="0" w:color="auto"/>
                        <w:right w:val="none" w:sz="0" w:space="0" w:color="auto"/>
                      </w:divBdr>
                    </w:div>
                    <w:div w:id="334767233">
                      <w:marLeft w:val="0"/>
                      <w:marRight w:val="0"/>
                      <w:marTop w:val="100"/>
                      <w:marBottom w:val="100"/>
                      <w:divBdr>
                        <w:top w:val="none" w:sz="0" w:space="0" w:color="auto"/>
                        <w:left w:val="none" w:sz="0" w:space="0" w:color="auto"/>
                        <w:bottom w:val="none" w:sz="0" w:space="0" w:color="auto"/>
                        <w:right w:val="none" w:sz="0" w:space="0" w:color="auto"/>
                      </w:divBdr>
                    </w:div>
                    <w:div w:id="1578900586">
                      <w:marLeft w:val="0"/>
                      <w:marRight w:val="0"/>
                      <w:marTop w:val="100"/>
                      <w:marBottom w:val="100"/>
                      <w:divBdr>
                        <w:top w:val="none" w:sz="0" w:space="0" w:color="auto"/>
                        <w:left w:val="none" w:sz="0" w:space="0" w:color="auto"/>
                        <w:bottom w:val="none" w:sz="0" w:space="0" w:color="auto"/>
                        <w:right w:val="none" w:sz="0" w:space="0" w:color="auto"/>
                      </w:divBdr>
                    </w:div>
                    <w:div w:id="1837648005">
                      <w:marLeft w:val="0"/>
                      <w:marRight w:val="0"/>
                      <w:marTop w:val="100"/>
                      <w:marBottom w:val="100"/>
                      <w:divBdr>
                        <w:top w:val="none" w:sz="0" w:space="0" w:color="auto"/>
                        <w:left w:val="none" w:sz="0" w:space="0" w:color="auto"/>
                        <w:bottom w:val="none" w:sz="0" w:space="0" w:color="auto"/>
                        <w:right w:val="none" w:sz="0" w:space="0" w:color="auto"/>
                      </w:divBdr>
                    </w:div>
                  </w:divsChild>
                </w:div>
                <w:div w:id="1272591402">
                  <w:marLeft w:val="900"/>
                  <w:marRight w:val="0"/>
                  <w:marTop w:val="0"/>
                  <w:marBottom w:val="0"/>
                  <w:divBdr>
                    <w:top w:val="none" w:sz="0" w:space="0" w:color="auto"/>
                    <w:left w:val="none" w:sz="0" w:space="0" w:color="auto"/>
                    <w:bottom w:val="none" w:sz="0" w:space="0" w:color="auto"/>
                    <w:right w:val="none" w:sz="0" w:space="0" w:color="auto"/>
                  </w:divBdr>
                </w:div>
                <w:div w:id="1314794443">
                  <w:marLeft w:val="900"/>
                  <w:marRight w:val="0"/>
                  <w:marTop w:val="0"/>
                  <w:marBottom w:val="0"/>
                  <w:divBdr>
                    <w:top w:val="none" w:sz="0" w:space="0" w:color="auto"/>
                    <w:left w:val="none" w:sz="0" w:space="0" w:color="auto"/>
                    <w:bottom w:val="none" w:sz="0" w:space="0" w:color="auto"/>
                    <w:right w:val="none" w:sz="0" w:space="0" w:color="auto"/>
                  </w:divBdr>
                </w:div>
                <w:div w:id="1360280082">
                  <w:marLeft w:val="900"/>
                  <w:marRight w:val="0"/>
                  <w:marTop w:val="0"/>
                  <w:marBottom w:val="0"/>
                  <w:divBdr>
                    <w:top w:val="none" w:sz="0" w:space="0" w:color="auto"/>
                    <w:left w:val="none" w:sz="0" w:space="0" w:color="auto"/>
                    <w:bottom w:val="none" w:sz="0" w:space="0" w:color="auto"/>
                    <w:right w:val="none" w:sz="0" w:space="0" w:color="auto"/>
                  </w:divBdr>
                </w:div>
                <w:div w:id="1445538318">
                  <w:marLeft w:val="900"/>
                  <w:marRight w:val="0"/>
                  <w:marTop w:val="0"/>
                  <w:marBottom w:val="0"/>
                  <w:divBdr>
                    <w:top w:val="none" w:sz="0" w:space="0" w:color="auto"/>
                    <w:left w:val="none" w:sz="0" w:space="0" w:color="auto"/>
                    <w:bottom w:val="none" w:sz="0" w:space="0" w:color="auto"/>
                    <w:right w:val="none" w:sz="0" w:space="0" w:color="auto"/>
                  </w:divBdr>
                </w:div>
                <w:div w:id="1502892881">
                  <w:marLeft w:val="900"/>
                  <w:marRight w:val="0"/>
                  <w:marTop w:val="0"/>
                  <w:marBottom w:val="0"/>
                  <w:divBdr>
                    <w:top w:val="none" w:sz="0" w:space="0" w:color="auto"/>
                    <w:left w:val="none" w:sz="0" w:space="0" w:color="auto"/>
                    <w:bottom w:val="none" w:sz="0" w:space="0" w:color="auto"/>
                    <w:right w:val="none" w:sz="0" w:space="0" w:color="auto"/>
                  </w:divBdr>
                </w:div>
                <w:div w:id="1533617962">
                  <w:marLeft w:val="900"/>
                  <w:marRight w:val="0"/>
                  <w:marTop w:val="0"/>
                  <w:marBottom w:val="0"/>
                  <w:divBdr>
                    <w:top w:val="none" w:sz="0" w:space="0" w:color="auto"/>
                    <w:left w:val="none" w:sz="0" w:space="0" w:color="auto"/>
                    <w:bottom w:val="none" w:sz="0" w:space="0" w:color="auto"/>
                    <w:right w:val="none" w:sz="0" w:space="0" w:color="auto"/>
                  </w:divBdr>
                </w:div>
                <w:div w:id="1713994181">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579602701">
          <w:marLeft w:val="0"/>
          <w:marRight w:val="0"/>
          <w:marTop w:val="140"/>
          <w:marBottom w:val="140"/>
          <w:divBdr>
            <w:top w:val="none" w:sz="0" w:space="0" w:color="auto"/>
            <w:left w:val="none" w:sz="0" w:space="0" w:color="auto"/>
            <w:bottom w:val="none" w:sz="0" w:space="0" w:color="auto"/>
            <w:right w:val="none" w:sz="0" w:space="0" w:color="auto"/>
          </w:divBdr>
        </w:div>
        <w:div w:id="582568688">
          <w:marLeft w:val="0"/>
          <w:marRight w:val="0"/>
          <w:marTop w:val="400"/>
          <w:marBottom w:val="0"/>
          <w:divBdr>
            <w:top w:val="none" w:sz="0" w:space="0" w:color="auto"/>
            <w:left w:val="none" w:sz="0" w:space="0" w:color="auto"/>
            <w:bottom w:val="none" w:sz="0" w:space="0" w:color="auto"/>
            <w:right w:val="none" w:sz="0" w:space="0" w:color="auto"/>
          </w:divBdr>
          <w:divsChild>
            <w:div w:id="633488608">
              <w:marLeft w:val="600"/>
              <w:marRight w:val="0"/>
              <w:marTop w:val="80"/>
              <w:marBottom w:val="0"/>
              <w:divBdr>
                <w:top w:val="none" w:sz="0" w:space="0" w:color="auto"/>
                <w:left w:val="none" w:sz="0" w:space="0" w:color="auto"/>
                <w:bottom w:val="none" w:sz="0" w:space="0" w:color="auto"/>
                <w:right w:val="none" w:sz="0" w:space="0" w:color="auto"/>
              </w:divBdr>
              <w:divsChild>
                <w:div w:id="226915257">
                  <w:marLeft w:val="900"/>
                  <w:marRight w:val="0"/>
                  <w:marTop w:val="0"/>
                  <w:marBottom w:val="0"/>
                  <w:divBdr>
                    <w:top w:val="none" w:sz="0" w:space="0" w:color="auto"/>
                    <w:left w:val="none" w:sz="0" w:space="0" w:color="auto"/>
                    <w:bottom w:val="none" w:sz="0" w:space="0" w:color="auto"/>
                    <w:right w:val="none" w:sz="0" w:space="0" w:color="auto"/>
                  </w:divBdr>
                </w:div>
                <w:div w:id="888565712">
                  <w:marLeft w:val="900"/>
                  <w:marRight w:val="0"/>
                  <w:marTop w:val="0"/>
                  <w:marBottom w:val="0"/>
                  <w:divBdr>
                    <w:top w:val="none" w:sz="0" w:space="0" w:color="auto"/>
                    <w:left w:val="none" w:sz="0" w:space="0" w:color="auto"/>
                    <w:bottom w:val="none" w:sz="0" w:space="0" w:color="auto"/>
                    <w:right w:val="none" w:sz="0" w:space="0" w:color="auto"/>
                  </w:divBdr>
                </w:div>
              </w:divsChild>
            </w:div>
            <w:div w:id="1549301823">
              <w:marLeft w:val="600"/>
              <w:marRight w:val="0"/>
              <w:marTop w:val="80"/>
              <w:marBottom w:val="0"/>
              <w:divBdr>
                <w:top w:val="none" w:sz="0" w:space="0" w:color="auto"/>
                <w:left w:val="none" w:sz="0" w:space="0" w:color="auto"/>
                <w:bottom w:val="none" w:sz="0" w:space="0" w:color="auto"/>
                <w:right w:val="none" w:sz="0" w:space="0" w:color="auto"/>
              </w:divBdr>
            </w:div>
            <w:div w:id="1660036679">
              <w:marLeft w:val="600"/>
              <w:marRight w:val="0"/>
              <w:marTop w:val="80"/>
              <w:marBottom w:val="0"/>
              <w:divBdr>
                <w:top w:val="none" w:sz="0" w:space="0" w:color="auto"/>
                <w:left w:val="none" w:sz="0" w:space="0" w:color="auto"/>
                <w:bottom w:val="none" w:sz="0" w:space="0" w:color="auto"/>
                <w:right w:val="none" w:sz="0" w:space="0" w:color="auto"/>
              </w:divBdr>
            </w:div>
          </w:divsChild>
        </w:div>
        <w:div w:id="582758531">
          <w:marLeft w:val="0"/>
          <w:marRight w:val="0"/>
          <w:marTop w:val="400"/>
          <w:marBottom w:val="0"/>
          <w:divBdr>
            <w:top w:val="none" w:sz="0" w:space="0" w:color="auto"/>
            <w:left w:val="none" w:sz="0" w:space="0" w:color="auto"/>
            <w:bottom w:val="none" w:sz="0" w:space="0" w:color="auto"/>
            <w:right w:val="none" w:sz="0" w:space="0" w:color="auto"/>
          </w:divBdr>
          <w:divsChild>
            <w:div w:id="198664563">
              <w:marLeft w:val="600"/>
              <w:marRight w:val="0"/>
              <w:marTop w:val="80"/>
              <w:marBottom w:val="0"/>
              <w:divBdr>
                <w:top w:val="none" w:sz="0" w:space="0" w:color="auto"/>
                <w:left w:val="none" w:sz="0" w:space="0" w:color="auto"/>
                <w:bottom w:val="none" w:sz="0" w:space="0" w:color="auto"/>
                <w:right w:val="none" w:sz="0" w:space="0" w:color="auto"/>
              </w:divBdr>
            </w:div>
            <w:div w:id="349837917">
              <w:marLeft w:val="600"/>
              <w:marRight w:val="0"/>
              <w:marTop w:val="80"/>
              <w:marBottom w:val="0"/>
              <w:divBdr>
                <w:top w:val="none" w:sz="0" w:space="0" w:color="auto"/>
                <w:left w:val="none" w:sz="0" w:space="0" w:color="auto"/>
                <w:bottom w:val="none" w:sz="0" w:space="0" w:color="auto"/>
                <w:right w:val="none" w:sz="0" w:space="0" w:color="auto"/>
              </w:divBdr>
            </w:div>
            <w:div w:id="718868051">
              <w:marLeft w:val="600"/>
              <w:marRight w:val="0"/>
              <w:marTop w:val="80"/>
              <w:marBottom w:val="0"/>
              <w:divBdr>
                <w:top w:val="none" w:sz="0" w:space="0" w:color="auto"/>
                <w:left w:val="none" w:sz="0" w:space="0" w:color="auto"/>
                <w:bottom w:val="none" w:sz="0" w:space="0" w:color="auto"/>
                <w:right w:val="none" w:sz="0" w:space="0" w:color="auto"/>
              </w:divBdr>
            </w:div>
            <w:div w:id="791049052">
              <w:marLeft w:val="600"/>
              <w:marRight w:val="0"/>
              <w:marTop w:val="80"/>
              <w:marBottom w:val="0"/>
              <w:divBdr>
                <w:top w:val="none" w:sz="0" w:space="0" w:color="auto"/>
                <w:left w:val="none" w:sz="0" w:space="0" w:color="auto"/>
                <w:bottom w:val="none" w:sz="0" w:space="0" w:color="auto"/>
                <w:right w:val="none" w:sz="0" w:space="0" w:color="auto"/>
              </w:divBdr>
            </w:div>
            <w:div w:id="1127821576">
              <w:marLeft w:val="600"/>
              <w:marRight w:val="0"/>
              <w:marTop w:val="80"/>
              <w:marBottom w:val="0"/>
              <w:divBdr>
                <w:top w:val="none" w:sz="0" w:space="0" w:color="auto"/>
                <w:left w:val="none" w:sz="0" w:space="0" w:color="auto"/>
                <w:bottom w:val="none" w:sz="0" w:space="0" w:color="auto"/>
                <w:right w:val="none" w:sz="0" w:space="0" w:color="auto"/>
              </w:divBdr>
            </w:div>
            <w:div w:id="1200312527">
              <w:marLeft w:val="600"/>
              <w:marRight w:val="0"/>
              <w:marTop w:val="80"/>
              <w:marBottom w:val="0"/>
              <w:divBdr>
                <w:top w:val="none" w:sz="0" w:space="0" w:color="auto"/>
                <w:left w:val="none" w:sz="0" w:space="0" w:color="auto"/>
                <w:bottom w:val="none" w:sz="0" w:space="0" w:color="auto"/>
                <w:right w:val="none" w:sz="0" w:space="0" w:color="auto"/>
              </w:divBdr>
            </w:div>
            <w:div w:id="1894191253">
              <w:marLeft w:val="600"/>
              <w:marRight w:val="0"/>
              <w:marTop w:val="80"/>
              <w:marBottom w:val="0"/>
              <w:divBdr>
                <w:top w:val="none" w:sz="0" w:space="0" w:color="auto"/>
                <w:left w:val="none" w:sz="0" w:space="0" w:color="auto"/>
                <w:bottom w:val="none" w:sz="0" w:space="0" w:color="auto"/>
                <w:right w:val="none" w:sz="0" w:space="0" w:color="auto"/>
              </w:divBdr>
            </w:div>
            <w:div w:id="2047364186">
              <w:marLeft w:val="600"/>
              <w:marRight w:val="0"/>
              <w:marTop w:val="80"/>
              <w:marBottom w:val="0"/>
              <w:divBdr>
                <w:top w:val="none" w:sz="0" w:space="0" w:color="auto"/>
                <w:left w:val="none" w:sz="0" w:space="0" w:color="auto"/>
                <w:bottom w:val="none" w:sz="0" w:space="0" w:color="auto"/>
                <w:right w:val="none" w:sz="0" w:space="0" w:color="auto"/>
              </w:divBdr>
            </w:div>
          </w:divsChild>
        </w:div>
        <w:div w:id="584917692">
          <w:marLeft w:val="0"/>
          <w:marRight w:val="0"/>
          <w:marTop w:val="400"/>
          <w:marBottom w:val="0"/>
          <w:divBdr>
            <w:top w:val="none" w:sz="0" w:space="0" w:color="auto"/>
            <w:left w:val="none" w:sz="0" w:space="0" w:color="auto"/>
            <w:bottom w:val="none" w:sz="0" w:space="0" w:color="auto"/>
            <w:right w:val="none" w:sz="0" w:space="0" w:color="auto"/>
          </w:divBdr>
        </w:div>
        <w:div w:id="585456913">
          <w:marLeft w:val="0"/>
          <w:marRight w:val="0"/>
          <w:marTop w:val="400"/>
          <w:marBottom w:val="0"/>
          <w:divBdr>
            <w:top w:val="none" w:sz="0" w:space="0" w:color="auto"/>
            <w:left w:val="none" w:sz="0" w:space="0" w:color="auto"/>
            <w:bottom w:val="none" w:sz="0" w:space="0" w:color="auto"/>
            <w:right w:val="none" w:sz="0" w:space="0" w:color="auto"/>
          </w:divBdr>
        </w:div>
        <w:div w:id="587009561">
          <w:marLeft w:val="0"/>
          <w:marRight w:val="0"/>
          <w:marTop w:val="400"/>
          <w:marBottom w:val="0"/>
          <w:divBdr>
            <w:top w:val="none" w:sz="0" w:space="0" w:color="auto"/>
            <w:left w:val="none" w:sz="0" w:space="0" w:color="auto"/>
            <w:bottom w:val="none" w:sz="0" w:space="0" w:color="auto"/>
            <w:right w:val="none" w:sz="0" w:space="0" w:color="auto"/>
          </w:divBdr>
        </w:div>
        <w:div w:id="591814729">
          <w:marLeft w:val="0"/>
          <w:marRight w:val="0"/>
          <w:marTop w:val="640"/>
          <w:marBottom w:val="200"/>
          <w:divBdr>
            <w:top w:val="none" w:sz="0" w:space="0" w:color="auto"/>
            <w:left w:val="none" w:sz="0" w:space="0" w:color="auto"/>
            <w:bottom w:val="none" w:sz="0" w:space="0" w:color="auto"/>
            <w:right w:val="none" w:sz="0" w:space="0" w:color="auto"/>
          </w:divBdr>
        </w:div>
        <w:div w:id="592932182">
          <w:marLeft w:val="0"/>
          <w:marRight w:val="0"/>
          <w:marTop w:val="400"/>
          <w:marBottom w:val="0"/>
          <w:divBdr>
            <w:top w:val="none" w:sz="0" w:space="0" w:color="auto"/>
            <w:left w:val="none" w:sz="0" w:space="0" w:color="auto"/>
            <w:bottom w:val="none" w:sz="0" w:space="0" w:color="auto"/>
            <w:right w:val="none" w:sz="0" w:space="0" w:color="auto"/>
          </w:divBdr>
        </w:div>
        <w:div w:id="595788479">
          <w:marLeft w:val="0"/>
          <w:marRight w:val="0"/>
          <w:marTop w:val="645"/>
          <w:marBottom w:val="495"/>
          <w:divBdr>
            <w:top w:val="dashed" w:sz="6" w:space="0" w:color="D9D9D9"/>
            <w:left w:val="dashed" w:sz="6" w:space="8" w:color="D9D9D9"/>
            <w:bottom w:val="dashed" w:sz="6" w:space="0" w:color="D9D9D9"/>
            <w:right w:val="dashed" w:sz="6" w:space="8" w:color="D9D9D9"/>
          </w:divBdr>
        </w:div>
        <w:div w:id="599679425">
          <w:marLeft w:val="0"/>
          <w:marRight w:val="0"/>
          <w:marTop w:val="400"/>
          <w:marBottom w:val="0"/>
          <w:divBdr>
            <w:top w:val="none" w:sz="0" w:space="0" w:color="auto"/>
            <w:left w:val="none" w:sz="0" w:space="0" w:color="auto"/>
            <w:bottom w:val="none" w:sz="0" w:space="0" w:color="auto"/>
            <w:right w:val="none" w:sz="0" w:space="0" w:color="auto"/>
          </w:divBdr>
        </w:div>
        <w:div w:id="599990998">
          <w:marLeft w:val="0"/>
          <w:marRight w:val="0"/>
          <w:marTop w:val="645"/>
          <w:marBottom w:val="495"/>
          <w:divBdr>
            <w:top w:val="none" w:sz="0" w:space="0" w:color="auto"/>
            <w:left w:val="none" w:sz="0" w:space="0" w:color="auto"/>
            <w:bottom w:val="none" w:sz="0" w:space="0" w:color="auto"/>
            <w:right w:val="none" w:sz="0" w:space="0" w:color="auto"/>
          </w:divBdr>
        </w:div>
        <w:div w:id="600916591">
          <w:marLeft w:val="0"/>
          <w:marRight w:val="0"/>
          <w:marTop w:val="640"/>
          <w:marBottom w:val="200"/>
          <w:divBdr>
            <w:top w:val="none" w:sz="0" w:space="0" w:color="auto"/>
            <w:left w:val="none" w:sz="0" w:space="0" w:color="auto"/>
            <w:bottom w:val="none" w:sz="0" w:space="0" w:color="auto"/>
            <w:right w:val="none" w:sz="0" w:space="0" w:color="auto"/>
          </w:divBdr>
        </w:div>
        <w:div w:id="602106276">
          <w:marLeft w:val="0"/>
          <w:marRight w:val="0"/>
          <w:marTop w:val="400"/>
          <w:marBottom w:val="0"/>
          <w:divBdr>
            <w:top w:val="none" w:sz="0" w:space="0" w:color="auto"/>
            <w:left w:val="none" w:sz="0" w:space="0" w:color="auto"/>
            <w:bottom w:val="none" w:sz="0" w:space="0" w:color="auto"/>
            <w:right w:val="none" w:sz="0" w:space="0" w:color="auto"/>
          </w:divBdr>
        </w:div>
        <w:div w:id="602304679">
          <w:marLeft w:val="0"/>
          <w:marRight w:val="0"/>
          <w:marTop w:val="645"/>
          <w:marBottom w:val="495"/>
          <w:divBdr>
            <w:top w:val="dashed" w:sz="6" w:space="0" w:color="D9D9D9"/>
            <w:left w:val="dashed" w:sz="6" w:space="8" w:color="D9D9D9"/>
            <w:bottom w:val="dashed" w:sz="6" w:space="0" w:color="D9D9D9"/>
            <w:right w:val="dashed" w:sz="6" w:space="8" w:color="D9D9D9"/>
          </w:divBdr>
        </w:div>
        <w:div w:id="607126899">
          <w:marLeft w:val="0"/>
          <w:marRight w:val="0"/>
          <w:marTop w:val="400"/>
          <w:marBottom w:val="0"/>
          <w:divBdr>
            <w:top w:val="none" w:sz="0" w:space="0" w:color="auto"/>
            <w:left w:val="none" w:sz="0" w:space="0" w:color="auto"/>
            <w:bottom w:val="none" w:sz="0" w:space="0" w:color="auto"/>
            <w:right w:val="none" w:sz="0" w:space="0" w:color="auto"/>
          </w:divBdr>
        </w:div>
        <w:div w:id="612789517">
          <w:marLeft w:val="0"/>
          <w:marRight w:val="0"/>
          <w:marTop w:val="400"/>
          <w:marBottom w:val="0"/>
          <w:divBdr>
            <w:top w:val="none" w:sz="0" w:space="0" w:color="auto"/>
            <w:left w:val="none" w:sz="0" w:space="0" w:color="auto"/>
            <w:bottom w:val="none" w:sz="0" w:space="0" w:color="auto"/>
            <w:right w:val="none" w:sz="0" w:space="0" w:color="auto"/>
          </w:divBdr>
          <w:divsChild>
            <w:div w:id="41516147">
              <w:marLeft w:val="600"/>
              <w:marRight w:val="0"/>
              <w:marTop w:val="80"/>
              <w:marBottom w:val="0"/>
              <w:divBdr>
                <w:top w:val="none" w:sz="0" w:space="0" w:color="auto"/>
                <w:left w:val="none" w:sz="0" w:space="0" w:color="auto"/>
                <w:bottom w:val="none" w:sz="0" w:space="0" w:color="auto"/>
                <w:right w:val="none" w:sz="0" w:space="0" w:color="auto"/>
              </w:divBdr>
            </w:div>
            <w:div w:id="260601163">
              <w:marLeft w:val="600"/>
              <w:marRight w:val="0"/>
              <w:marTop w:val="80"/>
              <w:marBottom w:val="0"/>
              <w:divBdr>
                <w:top w:val="none" w:sz="0" w:space="0" w:color="auto"/>
                <w:left w:val="none" w:sz="0" w:space="0" w:color="auto"/>
                <w:bottom w:val="none" w:sz="0" w:space="0" w:color="auto"/>
                <w:right w:val="none" w:sz="0" w:space="0" w:color="auto"/>
              </w:divBdr>
            </w:div>
            <w:div w:id="1240408860">
              <w:marLeft w:val="600"/>
              <w:marRight w:val="0"/>
              <w:marTop w:val="80"/>
              <w:marBottom w:val="0"/>
              <w:divBdr>
                <w:top w:val="none" w:sz="0" w:space="0" w:color="auto"/>
                <w:left w:val="none" w:sz="0" w:space="0" w:color="auto"/>
                <w:bottom w:val="none" w:sz="0" w:space="0" w:color="auto"/>
                <w:right w:val="none" w:sz="0" w:space="0" w:color="auto"/>
              </w:divBdr>
            </w:div>
            <w:div w:id="1641223939">
              <w:marLeft w:val="600"/>
              <w:marRight w:val="0"/>
              <w:marTop w:val="80"/>
              <w:marBottom w:val="0"/>
              <w:divBdr>
                <w:top w:val="none" w:sz="0" w:space="0" w:color="auto"/>
                <w:left w:val="none" w:sz="0" w:space="0" w:color="auto"/>
                <w:bottom w:val="none" w:sz="0" w:space="0" w:color="auto"/>
                <w:right w:val="none" w:sz="0" w:space="0" w:color="auto"/>
              </w:divBdr>
            </w:div>
            <w:div w:id="1650934770">
              <w:marLeft w:val="600"/>
              <w:marRight w:val="0"/>
              <w:marTop w:val="80"/>
              <w:marBottom w:val="0"/>
              <w:divBdr>
                <w:top w:val="none" w:sz="0" w:space="0" w:color="auto"/>
                <w:left w:val="none" w:sz="0" w:space="0" w:color="auto"/>
                <w:bottom w:val="none" w:sz="0" w:space="0" w:color="auto"/>
                <w:right w:val="none" w:sz="0" w:space="0" w:color="auto"/>
              </w:divBdr>
            </w:div>
          </w:divsChild>
        </w:div>
        <w:div w:id="613944825">
          <w:marLeft w:val="0"/>
          <w:marRight w:val="0"/>
          <w:marTop w:val="400"/>
          <w:marBottom w:val="0"/>
          <w:divBdr>
            <w:top w:val="none" w:sz="0" w:space="0" w:color="auto"/>
            <w:left w:val="none" w:sz="0" w:space="0" w:color="auto"/>
            <w:bottom w:val="none" w:sz="0" w:space="0" w:color="auto"/>
            <w:right w:val="none" w:sz="0" w:space="0" w:color="auto"/>
          </w:divBdr>
          <w:divsChild>
            <w:div w:id="534198024">
              <w:marLeft w:val="600"/>
              <w:marRight w:val="0"/>
              <w:marTop w:val="80"/>
              <w:marBottom w:val="0"/>
              <w:divBdr>
                <w:top w:val="none" w:sz="0" w:space="0" w:color="auto"/>
                <w:left w:val="none" w:sz="0" w:space="0" w:color="auto"/>
                <w:bottom w:val="none" w:sz="0" w:space="0" w:color="auto"/>
                <w:right w:val="none" w:sz="0" w:space="0" w:color="auto"/>
              </w:divBdr>
            </w:div>
            <w:div w:id="739602080">
              <w:marLeft w:val="600"/>
              <w:marRight w:val="0"/>
              <w:marTop w:val="80"/>
              <w:marBottom w:val="0"/>
              <w:divBdr>
                <w:top w:val="none" w:sz="0" w:space="0" w:color="auto"/>
                <w:left w:val="none" w:sz="0" w:space="0" w:color="auto"/>
                <w:bottom w:val="none" w:sz="0" w:space="0" w:color="auto"/>
                <w:right w:val="none" w:sz="0" w:space="0" w:color="auto"/>
              </w:divBdr>
            </w:div>
            <w:div w:id="835922881">
              <w:marLeft w:val="600"/>
              <w:marRight w:val="0"/>
              <w:marTop w:val="80"/>
              <w:marBottom w:val="0"/>
              <w:divBdr>
                <w:top w:val="none" w:sz="0" w:space="0" w:color="auto"/>
                <w:left w:val="none" w:sz="0" w:space="0" w:color="auto"/>
                <w:bottom w:val="none" w:sz="0" w:space="0" w:color="auto"/>
                <w:right w:val="none" w:sz="0" w:space="0" w:color="auto"/>
              </w:divBdr>
            </w:div>
            <w:div w:id="1183591549">
              <w:marLeft w:val="600"/>
              <w:marRight w:val="0"/>
              <w:marTop w:val="80"/>
              <w:marBottom w:val="0"/>
              <w:divBdr>
                <w:top w:val="none" w:sz="0" w:space="0" w:color="auto"/>
                <w:left w:val="none" w:sz="0" w:space="0" w:color="auto"/>
                <w:bottom w:val="none" w:sz="0" w:space="0" w:color="auto"/>
                <w:right w:val="none" w:sz="0" w:space="0" w:color="auto"/>
              </w:divBdr>
            </w:div>
            <w:div w:id="1189829866">
              <w:marLeft w:val="600"/>
              <w:marRight w:val="0"/>
              <w:marTop w:val="80"/>
              <w:marBottom w:val="0"/>
              <w:divBdr>
                <w:top w:val="none" w:sz="0" w:space="0" w:color="auto"/>
                <w:left w:val="none" w:sz="0" w:space="0" w:color="auto"/>
                <w:bottom w:val="none" w:sz="0" w:space="0" w:color="auto"/>
                <w:right w:val="none" w:sz="0" w:space="0" w:color="auto"/>
              </w:divBdr>
            </w:div>
            <w:div w:id="1219825363">
              <w:marLeft w:val="600"/>
              <w:marRight w:val="0"/>
              <w:marTop w:val="80"/>
              <w:marBottom w:val="0"/>
              <w:divBdr>
                <w:top w:val="none" w:sz="0" w:space="0" w:color="auto"/>
                <w:left w:val="none" w:sz="0" w:space="0" w:color="auto"/>
                <w:bottom w:val="none" w:sz="0" w:space="0" w:color="auto"/>
                <w:right w:val="none" w:sz="0" w:space="0" w:color="auto"/>
              </w:divBdr>
            </w:div>
          </w:divsChild>
        </w:div>
        <w:div w:id="616105156">
          <w:marLeft w:val="0"/>
          <w:marRight w:val="0"/>
          <w:marTop w:val="400"/>
          <w:marBottom w:val="0"/>
          <w:divBdr>
            <w:top w:val="none" w:sz="0" w:space="0" w:color="auto"/>
            <w:left w:val="none" w:sz="0" w:space="0" w:color="auto"/>
            <w:bottom w:val="none" w:sz="0" w:space="0" w:color="auto"/>
            <w:right w:val="none" w:sz="0" w:space="0" w:color="auto"/>
          </w:divBdr>
        </w:div>
        <w:div w:id="618072385">
          <w:marLeft w:val="0"/>
          <w:marRight w:val="0"/>
          <w:marTop w:val="400"/>
          <w:marBottom w:val="0"/>
          <w:divBdr>
            <w:top w:val="none" w:sz="0" w:space="0" w:color="auto"/>
            <w:left w:val="none" w:sz="0" w:space="0" w:color="auto"/>
            <w:bottom w:val="none" w:sz="0" w:space="0" w:color="auto"/>
            <w:right w:val="none" w:sz="0" w:space="0" w:color="auto"/>
          </w:divBdr>
          <w:divsChild>
            <w:div w:id="735856666">
              <w:marLeft w:val="600"/>
              <w:marRight w:val="0"/>
              <w:marTop w:val="80"/>
              <w:marBottom w:val="0"/>
              <w:divBdr>
                <w:top w:val="none" w:sz="0" w:space="0" w:color="auto"/>
                <w:left w:val="none" w:sz="0" w:space="0" w:color="auto"/>
                <w:bottom w:val="none" w:sz="0" w:space="0" w:color="auto"/>
                <w:right w:val="none" w:sz="0" w:space="0" w:color="auto"/>
              </w:divBdr>
            </w:div>
            <w:div w:id="1284385789">
              <w:marLeft w:val="600"/>
              <w:marRight w:val="0"/>
              <w:marTop w:val="80"/>
              <w:marBottom w:val="0"/>
              <w:divBdr>
                <w:top w:val="none" w:sz="0" w:space="0" w:color="auto"/>
                <w:left w:val="none" w:sz="0" w:space="0" w:color="auto"/>
                <w:bottom w:val="none" w:sz="0" w:space="0" w:color="auto"/>
                <w:right w:val="none" w:sz="0" w:space="0" w:color="auto"/>
              </w:divBdr>
            </w:div>
            <w:div w:id="1963268049">
              <w:marLeft w:val="600"/>
              <w:marRight w:val="0"/>
              <w:marTop w:val="80"/>
              <w:marBottom w:val="0"/>
              <w:divBdr>
                <w:top w:val="none" w:sz="0" w:space="0" w:color="auto"/>
                <w:left w:val="none" w:sz="0" w:space="0" w:color="auto"/>
                <w:bottom w:val="none" w:sz="0" w:space="0" w:color="auto"/>
                <w:right w:val="none" w:sz="0" w:space="0" w:color="auto"/>
              </w:divBdr>
            </w:div>
            <w:div w:id="2112357382">
              <w:marLeft w:val="600"/>
              <w:marRight w:val="0"/>
              <w:marTop w:val="80"/>
              <w:marBottom w:val="0"/>
              <w:divBdr>
                <w:top w:val="none" w:sz="0" w:space="0" w:color="auto"/>
                <w:left w:val="none" w:sz="0" w:space="0" w:color="auto"/>
                <w:bottom w:val="none" w:sz="0" w:space="0" w:color="auto"/>
                <w:right w:val="none" w:sz="0" w:space="0" w:color="auto"/>
              </w:divBdr>
            </w:div>
          </w:divsChild>
        </w:div>
        <w:div w:id="619654814">
          <w:marLeft w:val="0"/>
          <w:marRight w:val="0"/>
          <w:marTop w:val="400"/>
          <w:marBottom w:val="0"/>
          <w:divBdr>
            <w:top w:val="none" w:sz="0" w:space="0" w:color="auto"/>
            <w:left w:val="none" w:sz="0" w:space="0" w:color="auto"/>
            <w:bottom w:val="none" w:sz="0" w:space="0" w:color="auto"/>
            <w:right w:val="none" w:sz="0" w:space="0" w:color="auto"/>
          </w:divBdr>
          <w:divsChild>
            <w:div w:id="1409882261">
              <w:marLeft w:val="600"/>
              <w:marRight w:val="0"/>
              <w:marTop w:val="80"/>
              <w:marBottom w:val="0"/>
              <w:divBdr>
                <w:top w:val="none" w:sz="0" w:space="0" w:color="auto"/>
                <w:left w:val="none" w:sz="0" w:space="0" w:color="auto"/>
                <w:bottom w:val="none" w:sz="0" w:space="0" w:color="auto"/>
                <w:right w:val="none" w:sz="0" w:space="0" w:color="auto"/>
              </w:divBdr>
            </w:div>
            <w:div w:id="2113891164">
              <w:marLeft w:val="600"/>
              <w:marRight w:val="0"/>
              <w:marTop w:val="80"/>
              <w:marBottom w:val="0"/>
              <w:divBdr>
                <w:top w:val="none" w:sz="0" w:space="0" w:color="auto"/>
                <w:left w:val="none" w:sz="0" w:space="0" w:color="auto"/>
                <w:bottom w:val="none" w:sz="0" w:space="0" w:color="auto"/>
                <w:right w:val="none" w:sz="0" w:space="0" w:color="auto"/>
              </w:divBdr>
            </w:div>
          </w:divsChild>
        </w:div>
        <w:div w:id="621496485">
          <w:marLeft w:val="0"/>
          <w:marRight w:val="0"/>
          <w:marTop w:val="400"/>
          <w:marBottom w:val="0"/>
          <w:divBdr>
            <w:top w:val="none" w:sz="0" w:space="0" w:color="auto"/>
            <w:left w:val="none" w:sz="0" w:space="0" w:color="auto"/>
            <w:bottom w:val="none" w:sz="0" w:space="0" w:color="auto"/>
            <w:right w:val="none" w:sz="0" w:space="0" w:color="auto"/>
          </w:divBdr>
        </w:div>
        <w:div w:id="625237378">
          <w:marLeft w:val="0"/>
          <w:marRight w:val="0"/>
          <w:marTop w:val="400"/>
          <w:marBottom w:val="0"/>
          <w:divBdr>
            <w:top w:val="none" w:sz="0" w:space="0" w:color="auto"/>
            <w:left w:val="none" w:sz="0" w:space="0" w:color="auto"/>
            <w:bottom w:val="none" w:sz="0" w:space="0" w:color="auto"/>
            <w:right w:val="none" w:sz="0" w:space="0" w:color="auto"/>
          </w:divBdr>
        </w:div>
        <w:div w:id="626355906">
          <w:marLeft w:val="0"/>
          <w:marRight w:val="0"/>
          <w:marTop w:val="400"/>
          <w:marBottom w:val="0"/>
          <w:divBdr>
            <w:top w:val="none" w:sz="0" w:space="0" w:color="auto"/>
            <w:left w:val="none" w:sz="0" w:space="0" w:color="auto"/>
            <w:bottom w:val="none" w:sz="0" w:space="0" w:color="auto"/>
            <w:right w:val="none" w:sz="0" w:space="0" w:color="auto"/>
          </w:divBdr>
        </w:div>
        <w:div w:id="628315160">
          <w:marLeft w:val="0"/>
          <w:marRight w:val="0"/>
          <w:marTop w:val="200"/>
          <w:marBottom w:val="0"/>
          <w:divBdr>
            <w:top w:val="none" w:sz="0" w:space="0" w:color="auto"/>
            <w:left w:val="none" w:sz="0" w:space="0" w:color="auto"/>
            <w:bottom w:val="none" w:sz="0" w:space="0" w:color="auto"/>
            <w:right w:val="none" w:sz="0" w:space="0" w:color="auto"/>
          </w:divBdr>
          <w:divsChild>
            <w:div w:id="465860340">
              <w:marLeft w:val="0"/>
              <w:marRight w:val="0"/>
              <w:marTop w:val="0"/>
              <w:marBottom w:val="0"/>
              <w:divBdr>
                <w:top w:val="none" w:sz="0" w:space="0" w:color="auto"/>
                <w:left w:val="none" w:sz="0" w:space="0" w:color="auto"/>
                <w:bottom w:val="none" w:sz="0" w:space="0" w:color="auto"/>
                <w:right w:val="none" w:sz="0" w:space="0" w:color="auto"/>
              </w:divBdr>
            </w:div>
          </w:divsChild>
        </w:div>
        <w:div w:id="630553903">
          <w:marLeft w:val="0"/>
          <w:marRight w:val="0"/>
          <w:marTop w:val="400"/>
          <w:marBottom w:val="0"/>
          <w:divBdr>
            <w:top w:val="none" w:sz="0" w:space="0" w:color="auto"/>
            <w:left w:val="none" w:sz="0" w:space="0" w:color="auto"/>
            <w:bottom w:val="none" w:sz="0" w:space="0" w:color="auto"/>
            <w:right w:val="none" w:sz="0" w:space="0" w:color="auto"/>
          </w:divBdr>
          <w:divsChild>
            <w:div w:id="285695247">
              <w:marLeft w:val="600"/>
              <w:marRight w:val="0"/>
              <w:marTop w:val="80"/>
              <w:marBottom w:val="0"/>
              <w:divBdr>
                <w:top w:val="none" w:sz="0" w:space="0" w:color="auto"/>
                <w:left w:val="none" w:sz="0" w:space="0" w:color="auto"/>
                <w:bottom w:val="none" w:sz="0" w:space="0" w:color="auto"/>
                <w:right w:val="none" w:sz="0" w:space="0" w:color="auto"/>
              </w:divBdr>
              <w:divsChild>
                <w:div w:id="915868189">
                  <w:marLeft w:val="900"/>
                  <w:marRight w:val="0"/>
                  <w:marTop w:val="0"/>
                  <w:marBottom w:val="0"/>
                  <w:divBdr>
                    <w:top w:val="none" w:sz="0" w:space="0" w:color="auto"/>
                    <w:left w:val="none" w:sz="0" w:space="0" w:color="auto"/>
                    <w:bottom w:val="none" w:sz="0" w:space="0" w:color="auto"/>
                    <w:right w:val="none" w:sz="0" w:space="0" w:color="auto"/>
                  </w:divBdr>
                </w:div>
                <w:div w:id="1075668547">
                  <w:marLeft w:val="900"/>
                  <w:marRight w:val="0"/>
                  <w:marTop w:val="0"/>
                  <w:marBottom w:val="0"/>
                  <w:divBdr>
                    <w:top w:val="none" w:sz="0" w:space="0" w:color="auto"/>
                    <w:left w:val="none" w:sz="0" w:space="0" w:color="auto"/>
                    <w:bottom w:val="none" w:sz="0" w:space="0" w:color="auto"/>
                    <w:right w:val="none" w:sz="0" w:space="0" w:color="auto"/>
                  </w:divBdr>
                </w:div>
                <w:div w:id="1932856795">
                  <w:marLeft w:val="900"/>
                  <w:marRight w:val="0"/>
                  <w:marTop w:val="0"/>
                  <w:marBottom w:val="0"/>
                  <w:divBdr>
                    <w:top w:val="none" w:sz="0" w:space="0" w:color="auto"/>
                    <w:left w:val="none" w:sz="0" w:space="0" w:color="auto"/>
                    <w:bottom w:val="none" w:sz="0" w:space="0" w:color="auto"/>
                    <w:right w:val="none" w:sz="0" w:space="0" w:color="auto"/>
                  </w:divBdr>
                </w:div>
              </w:divsChild>
            </w:div>
            <w:div w:id="596444825">
              <w:marLeft w:val="600"/>
              <w:marRight w:val="0"/>
              <w:marTop w:val="80"/>
              <w:marBottom w:val="0"/>
              <w:divBdr>
                <w:top w:val="none" w:sz="0" w:space="0" w:color="auto"/>
                <w:left w:val="none" w:sz="0" w:space="0" w:color="auto"/>
                <w:bottom w:val="none" w:sz="0" w:space="0" w:color="auto"/>
                <w:right w:val="none" w:sz="0" w:space="0" w:color="auto"/>
              </w:divBdr>
            </w:div>
          </w:divsChild>
        </w:div>
        <w:div w:id="633028139">
          <w:marLeft w:val="0"/>
          <w:marRight w:val="0"/>
          <w:marTop w:val="400"/>
          <w:marBottom w:val="0"/>
          <w:divBdr>
            <w:top w:val="none" w:sz="0" w:space="0" w:color="auto"/>
            <w:left w:val="none" w:sz="0" w:space="0" w:color="auto"/>
            <w:bottom w:val="none" w:sz="0" w:space="0" w:color="auto"/>
            <w:right w:val="none" w:sz="0" w:space="0" w:color="auto"/>
          </w:divBdr>
        </w:div>
        <w:div w:id="636451896">
          <w:marLeft w:val="0"/>
          <w:marRight w:val="0"/>
          <w:marTop w:val="400"/>
          <w:marBottom w:val="0"/>
          <w:divBdr>
            <w:top w:val="none" w:sz="0" w:space="0" w:color="auto"/>
            <w:left w:val="none" w:sz="0" w:space="0" w:color="auto"/>
            <w:bottom w:val="none" w:sz="0" w:space="0" w:color="auto"/>
            <w:right w:val="none" w:sz="0" w:space="0" w:color="auto"/>
          </w:divBdr>
          <w:divsChild>
            <w:div w:id="402023038">
              <w:marLeft w:val="600"/>
              <w:marRight w:val="0"/>
              <w:marTop w:val="80"/>
              <w:marBottom w:val="0"/>
              <w:divBdr>
                <w:top w:val="none" w:sz="0" w:space="0" w:color="auto"/>
                <w:left w:val="none" w:sz="0" w:space="0" w:color="auto"/>
                <w:bottom w:val="none" w:sz="0" w:space="0" w:color="auto"/>
                <w:right w:val="none" w:sz="0" w:space="0" w:color="auto"/>
              </w:divBdr>
            </w:div>
            <w:div w:id="460541102">
              <w:marLeft w:val="600"/>
              <w:marRight w:val="0"/>
              <w:marTop w:val="80"/>
              <w:marBottom w:val="0"/>
              <w:divBdr>
                <w:top w:val="none" w:sz="0" w:space="0" w:color="auto"/>
                <w:left w:val="none" w:sz="0" w:space="0" w:color="auto"/>
                <w:bottom w:val="none" w:sz="0" w:space="0" w:color="auto"/>
                <w:right w:val="none" w:sz="0" w:space="0" w:color="auto"/>
              </w:divBdr>
            </w:div>
            <w:div w:id="1147357133">
              <w:marLeft w:val="600"/>
              <w:marRight w:val="0"/>
              <w:marTop w:val="80"/>
              <w:marBottom w:val="0"/>
              <w:divBdr>
                <w:top w:val="none" w:sz="0" w:space="0" w:color="auto"/>
                <w:left w:val="none" w:sz="0" w:space="0" w:color="auto"/>
                <w:bottom w:val="none" w:sz="0" w:space="0" w:color="auto"/>
                <w:right w:val="none" w:sz="0" w:space="0" w:color="auto"/>
              </w:divBdr>
            </w:div>
            <w:div w:id="1309087799">
              <w:marLeft w:val="600"/>
              <w:marRight w:val="0"/>
              <w:marTop w:val="80"/>
              <w:marBottom w:val="0"/>
              <w:divBdr>
                <w:top w:val="none" w:sz="0" w:space="0" w:color="auto"/>
                <w:left w:val="none" w:sz="0" w:space="0" w:color="auto"/>
                <w:bottom w:val="none" w:sz="0" w:space="0" w:color="auto"/>
                <w:right w:val="none" w:sz="0" w:space="0" w:color="auto"/>
              </w:divBdr>
            </w:div>
          </w:divsChild>
        </w:div>
        <w:div w:id="637302295">
          <w:marLeft w:val="0"/>
          <w:marRight w:val="0"/>
          <w:marTop w:val="0"/>
          <w:marBottom w:val="200"/>
          <w:divBdr>
            <w:top w:val="none" w:sz="0" w:space="0" w:color="auto"/>
            <w:left w:val="none" w:sz="0" w:space="0" w:color="auto"/>
            <w:bottom w:val="none" w:sz="0" w:space="0" w:color="auto"/>
            <w:right w:val="none" w:sz="0" w:space="0" w:color="auto"/>
          </w:divBdr>
        </w:div>
        <w:div w:id="639503800">
          <w:marLeft w:val="0"/>
          <w:marRight w:val="0"/>
          <w:marTop w:val="640"/>
          <w:marBottom w:val="200"/>
          <w:divBdr>
            <w:top w:val="none" w:sz="0" w:space="0" w:color="auto"/>
            <w:left w:val="none" w:sz="0" w:space="0" w:color="auto"/>
            <w:bottom w:val="none" w:sz="0" w:space="0" w:color="auto"/>
            <w:right w:val="none" w:sz="0" w:space="0" w:color="auto"/>
          </w:divBdr>
        </w:div>
        <w:div w:id="648436965">
          <w:marLeft w:val="0"/>
          <w:marRight w:val="0"/>
          <w:marTop w:val="400"/>
          <w:marBottom w:val="0"/>
          <w:divBdr>
            <w:top w:val="none" w:sz="0" w:space="0" w:color="auto"/>
            <w:left w:val="none" w:sz="0" w:space="0" w:color="auto"/>
            <w:bottom w:val="none" w:sz="0" w:space="0" w:color="auto"/>
            <w:right w:val="none" w:sz="0" w:space="0" w:color="auto"/>
          </w:divBdr>
        </w:div>
        <w:div w:id="651371920">
          <w:marLeft w:val="0"/>
          <w:marRight w:val="0"/>
          <w:marTop w:val="0"/>
          <w:marBottom w:val="200"/>
          <w:divBdr>
            <w:top w:val="none" w:sz="0" w:space="0" w:color="auto"/>
            <w:left w:val="none" w:sz="0" w:space="0" w:color="auto"/>
            <w:bottom w:val="none" w:sz="0" w:space="0" w:color="auto"/>
            <w:right w:val="none" w:sz="0" w:space="0" w:color="auto"/>
          </w:divBdr>
        </w:div>
        <w:div w:id="653490618">
          <w:marLeft w:val="0"/>
          <w:marRight w:val="0"/>
          <w:marTop w:val="200"/>
          <w:marBottom w:val="0"/>
          <w:divBdr>
            <w:top w:val="none" w:sz="0" w:space="0" w:color="auto"/>
            <w:left w:val="none" w:sz="0" w:space="0" w:color="auto"/>
            <w:bottom w:val="none" w:sz="0" w:space="0" w:color="auto"/>
            <w:right w:val="none" w:sz="0" w:space="0" w:color="auto"/>
          </w:divBdr>
        </w:div>
        <w:div w:id="655652551">
          <w:marLeft w:val="0"/>
          <w:marRight w:val="0"/>
          <w:marTop w:val="200"/>
          <w:marBottom w:val="0"/>
          <w:divBdr>
            <w:top w:val="none" w:sz="0" w:space="0" w:color="auto"/>
            <w:left w:val="none" w:sz="0" w:space="0" w:color="auto"/>
            <w:bottom w:val="none" w:sz="0" w:space="0" w:color="auto"/>
            <w:right w:val="none" w:sz="0" w:space="0" w:color="auto"/>
          </w:divBdr>
        </w:div>
        <w:div w:id="655885771">
          <w:marLeft w:val="0"/>
          <w:marRight w:val="0"/>
          <w:marTop w:val="0"/>
          <w:marBottom w:val="200"/>
          <w:divBdr>
            <w:top w:val="none" w:sz="0" w:space="0" w:color="auto"/>
            <w:left w:val="none" w:sz="0" w:space="0" w:color="auto"/>
            <w:bottom w:val="none" w:sz="0" w:space="0" w:color="auto"/>
            <w:right w:val="none" w:sz="0" w:space="0" w:color="auto"/>
          </w:divBdr>
        </w:div>
        <w:div w:id="656760857">
          <w:marLeft w:val="0"/>
          <w:marRight w:val="0"/>
          <w:marTop w:val="400"/>
          <w:marBottom w:val="0"/>
          <w:divBdr>
            <w:top w:val="none" w:sz="0" w:space="0" w:color="auto"/>
            <w:left w:val="none" w:sz="0" w:space="0" w:color="auto"/>
            <w:bottom w:val="none" w:sz="0" w:space="0" w:color="auto"/>
            <w:right w:val="none" w:sz="0" w:space="0" w:color="auto"/>
          </w:divBdr>
        </w:div>
        <w:div w:id="657883072">
          <w:marLeft w:val="0"/>
          <w:marRight w:val="0"/>
          <w:marTop w:val="400"/>
          <w:marBottom w:val="0"/>
          <w:divBdr>
            <w:top w:val="none" w:sz="0" w:space="0" w:color="auto"/>
            <w:left w:val="none" w:sz="0" w:space="0" w:color="auto"/>
            <w:bottom w:val="none" w:sz="0" w:space="0" w:color="auto"/>
            <w:right w:val="none" w:sz="0" w:space="0" w:color="auto"/>
          </w:divBdr>
        </w:div>
        <w:div w:id="658927398">
          <w:marLeft w:val="0"/>
          <w:marRight w:val="0"/>
          <w:marTop w:val="400"/>
          <w:marBottom w:val="0"/>
          <w:divBdr>
            <w:top w:val="none" w:sz="0" w:space="0" w:color="auto"/>
            <w:left w:val="none" w:sz="0" w:space="0" w:color="auto"/>
            <w:bottom w:val="none" w:sz="0" w:space="0" w:color="auto"/>
            <w:right w:val="none" w:sz="0" w:space="0" w:color="auto"/>
          </w:divBdr>
        </w:div>
        <w:div w:id="659895316">
          <w:marLeft w:val="0"/>
          <w:marRight w:val="0"/>
          <w:marTop w:val="400"/>
          <w:marBottom w:val="0"/>
          <w:divBdr>
            <w:top w:val="none" w:sz="0" w:space="0" w:color="auto"/>
            <w:left w:val="none" w:sz="0" w:space="0" w:color="auto"/>
            <w:bottom w:val="none" w:sz="0" w:space="0" w:color="auto"/>
            <w:right w:val="none" w:sz="0" w:space="0" w:color="auto"/>
          </w:divBdr>
        </w:div>
        <w:div w:id="660891741">
          <w:marLeft w:val="0"/>
          <w:marRight w:val="0"/>
          <w:marTop w:val="0"/>
          <w:marBottom w:val="200"/>
          <w:divBdr>
            <w:top w:val="none" w:sz="0" w:space="0" w:color="auto"/>
            <w:left w:val="none" w:sz="0" w:space="0" w:color="auto"/>
            <w:bottom w:val="none" w:sz="0" w:space="0" w:color="auto"/>
            <w:right w:val="none" w:sz="0" w:space="0" w:color="auto"/>
          </w:divBdr>
        </w:div>
        <w:div w:id="661003892">
          <w:marLeft w:val="0"/>
          <w:marRight w:val="0"/>
          <w:marTop w:val="400"/>
          <w:marBottom w:val="0"/>
          <w:divBdr>
            <w:top w:val="none" w:sz="0" w:space="0" w:color="auto"/>
            <w:left w:val="none" w:sz="0" w:space="0" w:color="auto"/>
            <w:bottom w:val="none" w:sz="0" w:space="0" w:color="auto"/>
            <w:right w:val="none" w:sz="0" w:space="0" w:color="auto"/>
          </w:divBdr>
        </w:div>
        <w:div w:id="662396575">
          <w:marLeft w:val="0"/>
          <w:marRight w:val="0"/>
          <w:marTop w:val="400"/>
          <w:marBottom w:val="0"/>
          <w:divBdr>
            <w:top w:val="none" w:sz="0" w:space="0" w:color="auto"/>
            <w:left w:val="none" w:sz="0" w:space="0" w:color="auto"/>
            <w:bottom w:val="none" w:sz="0" w:space="0" w:color="auto"/>
            <w:right w:val="none" w:sz="0" w:space="0" w:color="auto"/>
          </w:divBdr>
        </w:div>
        <w:div w:id="662584357">
          <w:marLeft w:val="0"/>
          <w:marRight w:val="0"/>
          <w:marTop w:val="400"/>
          <w:marBottom w:val="0"/>
          <w:divBdr>
            <w:top w:val="none" w:sz="0" w:space="0" w:color="auto"/>
            <w:left w:val="none" w:sz="0" w:space="0" w:color="auto"/>
            <w:bottom w:val="none" w:sz="0" w:space="0" w:color="auto"/>
            <w:right w:val="none" w:sz="0" w:space="0" w:color="auto"/>
          </w:divBdr>
        </w:div>
        <w:div w:id="665741735">
          <w:marLeft w:val="0"/>
          <w:marRight w:val="0"/>
          <w:marTop w:val="140"/>
          <w:marBottom w:val="440"/>
          <w:divBdr>
            <w:top w:val="none" w:sz="0" w:space="0" w:color="auto"/>
            <w:left w:val="none" w:sz="0" w:space="0" w:color="auto"/>
            <w:bottom w:val="none" w:sz="0" w:space="0" w:color="auto"/>
            <w:right w:val="none" w:sz="0" w:space="0" w:color="auto"/>
          </w:divBdr>
          <w:divsChild>
            <w:div w:id="2035379922">
              <w:marLeft w:val="0"/>
              <w:marRight w:val="0"/>
              <w:marTop w:val="260"/>
              <w:marBottom w:val="200"/>
              <w:divBdr>
                <w:top w:val="none" w:sz="0" w:space="0" w:color="auto"/>
                <w:left w:val="none" w:sz="0" w:space="0" w:color="auto"/>
                <w:bottom w:val="none" w:sz="0" w:space="0" w:color="auto"/>
                <w:right w:val="none" w:sz="0" w:space="0" w:color="auto"/>
              </w:divBdr>
            </w:div>
          </w:divsChild>
        </w:div>
        <w:div w:id="666371149">
          <w:marLeft w:val="0"/>
          <w:marRight w:val="0"/>
          <w:marTop w:val="200"/>
          <w:marBottom w:val="0"/>
          <w:divBdr>
            <w:top w:val="none" w:sz="0" w:space="0" w:color="auto"/>
            <w:left w:val="none" w:sz="0" w:space="0" w:color="auto"/>
            <w:bottom w:val="none" w:sz="0" w:space="0" w:color="auto"/>
            <w:right w:val="none" w:sz="0" w:space="0" w:color="auto"/>
          </w:divBdr>
        </w:div>
        <w:div w:id="668364314">
          <w:marLeft w:val="0"/>
          <w:marRight w:val="0"/>
          <w:marTop w:val="0"/>
          <w:marBottom w:val="200"/>
          <w:divBdr>
            <w:top w:val="none" w:sz="0" w:space="0" w:color="auto"/>
            <w:left w:val="none" w:sz="0" w:space="0" w:color="auto"/>
            <w:bottom w:val="none" w:sz="0" w:space="0" w:color="auto"/>
            <w:right w:val="none" w:sz="0" w:space="0" w:color="auto"/>
          </w:divBdr>
        </w:div>
        <w:div w:id="669796987">
          <w:marLeft w:val="0"/>
          <w:marRight w:val="0"/>
          <w:marTop w:val="400"/>
          <w:marBottom w:val="0"/>
          <w:divBdr>
            <w:top w:val="none" w:sz="0" w:space="0" w:color="auto"/>
            <w:left w:val="none" w:sz="0" w:space="0" w:color="auto"/>
            <w:bottom w:val="none" w:sz="0" w:space="0" w:color="auto"/>
            <w:right w:val="none" w:sz="0" w:space="0" w:color="auto"/>
          </w:divBdr>
        </w:div>
        <w:div w:id="678700206">
          <w:marLeft w:val="0"/>
          <w:marRight w:val="0"/>
          <w:marTop w:val="0"/>
          <w:marBottom w:val="200"/>
          <w:divBdr>
            <w:top w:val="none" w:sz="0" w:space="0" w:color="auto"/>
            <w:left w:val="none" w:sz="0" w:space="0" w:color="auto"/>
            <w:bottom w:val="none" w:sz="0" w:space="0" w:color="auto"/>
            <w:right w:val="none" w:sz="0" w:space="0" w:color="auto"/>
          </w:divBdr>
        </w:div>
        <w:div w:id="679546126">
          <w:marLeft w:val="0"/>
          <w:marRight w:val="0"/>
          <w:marTop w:val="400"/>
          <w:marBottom w:val="0"/>
          <w:divBdr>
            <w:top w:val="none" w:sz="0" w:space="0" w:color="auto"/>
            <w:left w:val="none" w:sz="0" w:space="0" w:color="auto"/>
            <w:bottom w:val="none" w:sz="0" w:space="0" w:color="auto"/>
            <w:right w:val="none" w:sz="0" w:space="0" w:color="auto"/>
          </w:divBdr>
        </w:div>
        <w:div w:id="681709585">
          <w:marLeft w:val="0"/>
          <w:marRight w:val="0"/>
          <w:marTop w:val="400"/>
          <w:marBottom w:val="0"/>
          <w:divBdr>
            <w:top w:val="none" w:sz="0" w:space="0" w:color="auto"/>
            <w:left w:val="none" w:sz="0" w:space="0" w:color="auto"/>
            <w:bottom w:val="none" w:sz="0" w:space="0" w:color="auto"/>
            <w:right w:val="none" w:sz="0" w:space="0" w:color="auto"/>
          </w:divBdr>
        </w:div>
        <w:div w:id="684330262">
          <w:marLeft w:val="0"/>
          <w:marRight w:val="0"/>
          <w:marTop w:val="645"/>
          <w:marBottom w:val="495"/>
          <w:divBdr>
            <w:top w:val="dashed" w:sz="6" w:space="0" w:color="D9D9D9"/>
            <w:left w:val="dashed" w:sz="6" w:space="8" w:color="D9D9D9"/>
            <w:bottom w:val="dashed" w:sz="6" w:space="0" w:color="D9D9D9"/>
            <w:right w:val="dashed" w:sz="6" w:space="8" w:color="D9D9D9"/>
          </w:divBdr>
        </w:div>
        <w:div w:id="686055897">
          <w:marLeft w:val="0"/>
          <w:marRight w:val="0"/>
          <w:marTop w:val="140"/>
          <w:marBottom w:val="440"/>
          <w:divBdr>
            <w:top w:val="none" w:sz="0" w:space="0" w:color="auto"/>
            <w:left w:val="none" w:sz="0" w:space="0" w:color="auto"/>
            <w:bottom w:val="none" w:sz="0" w:space="0" w:color="auto"/>
            <w:right w:val="none" w:sz="0" w:space="0" w:color="auto"/>
          </w:divBdr>
          <w:divsChild>
            <w:div w:id="1280144385">
              <w:marLeft w:val="0"/>
              <w:marRight w:val="0"/>
              <w:marTop w:val="240"/>
              <w:marBottom w:val="140"/>
              <w:divBdr>
                <w:top w:val="none" w:sz="0" w:space="0" w:color="auto"/>
                <w:left w:val="none" w:sz="0" w:space="0" w:color="auto"/>
                <w:bottom w:val="none" w:sz="0" w:space="0" w:color="auto"/>
                <w:right w:val="none" w:sz="0" w:space="0" w:color="auto"/>
              </w:divBdr>
            </w:div>
            <w:div w:id="1749884331">
              <w:marLeft w:val="0"/>
              <w:marRight w:val="0"/>
              <w:marTop w:val="400"/>
              <w:marBottom w:val="0"/>
              <w:divBdr>
                <w:top w:val="none" w:sz="0" w:space="0" w:color="auto"/>
                <w:left w:val="none" w:sz="0" w:space="0" w:color="auto"/>
                <w:bottom w:val="none" w:sz="0" w:space="0" w:color="auto"/>
                <w:right w:val="none" w:sz="0" w:space="0" w:color="auto"/>
              </w:divBdr>
            </w:div>
          </w:divsChild>
        </w:div>
        <w:div w:id="686907470">
          <w:marLeft w:val="0"/>
          <w:marRight w:val="0"/>
          <w:marTop w:val="645"/>
          <w:marBottom w:val="495"/>
          <w:divBdr>
            <w:top w:val="dashed" w:sz="6" w:space="0" w:color="D9D9D9"/>
            <w:left w:val="dashed" w:sz="6" w:space="8" w:color="D9D9D9"/>
            <w:bottom w:val="dashed" w:sz="6" w:space="0" w:color="D9D9D9"/>
            <w:right w:val="dashed" w:sz="6" w:space="8" w:color="D9D9D9"/>
          </w:divBdr>
        </w:div>
        <w:div w:id="690106694">
          <w:marLeft w:val="0"/>
          <w:marRight w:val="0"/>
          <w:marTop w:val="400"/>
          <w:marBottom w:val="0"/>
          <w:divBdr>
            <w:top w:val="none" w:sz="0" w:space="0" w:color="auto"/>
            <w:left w:val="none" w:sz="0" w:space="0" w:color="auto"/>
            <w:bottom w:val="none" w:sz="0" w:space="0" w:color="auto"/>
            <w:right w:val="none" w:sz="0" w:space="0" w:color="auto"/>
          </w:divBdr>
        </w:div>
        <w:div w:id="690880826">
          <w:marLeft w:val="0"/>
          <w:marRight w:val="0"/>
          <w:marTop w:val="0"/>
          <w:marBottom w:val="200"/>
          <w:divBdr>
            <w:top w:val="none" w:sz="0" w:space="0" w:color="auto"/>
            <w:left w:val="none" w:sz="0" w:space="0" w:color="auto"/>
            <w:bottom w:val="none" w:sz="0" w:space="0" w:color="auto"/>
            <w:right w:val="none" w:sz="0" w:space="0" w:color="auto"/>
          </w:divBdr>
        </w:div>
        <w:div w:id="691225456">
          <w:marLeft w:val="0"/>
          <w:marRight w:val="0"/>
          <w:marTop w:val="400"/>
          <w:marBottom w:val="0"/>
          <w:divBdr>
            <w:top w:val="none" w:sz="0" w:space="0" w:color="auto"/>
            <w:left w:val="none" w:sz="0" w:space="0" w:color="auto"/>
            <w:bottom w:val="none" w:sz="0" w:space="0" w:color="auto"/>
            <w:right w:val="none" w:sz="0" w:space="0" w:color="auto"/>
          </w:divBdr>
          <w:divsChild>
            <w:div w:id="29846999">
              <w:marLeft w:val="600"/>
              <w:marRight w:val="0"/>
              <w:marTop w:val="80"/>
              <w:marBottom w:val="0"/>
              <w:divBdr>
                <w:top w:val="none" w:sz="0" w:space="0" w:color="auto"/>
                <w:left w:val="none" w:sz="0" w:space="0" w:color="auto"/>
                <w:bottom w:val="none" w:sz="0" w:space="0" w:color="auto"/>
                <w:right w:val="none" w:sz="0" w:space="0" w:color="auto"/>
              </w:divBdr>
            </w:div>
            <w:div w:id="377171335">
              <w:marLeft w:val="600"/>
              <w:marRight w:val="0"/>
              <w:marTop w:val="80"/>
              <w:marBottom w:val="0"/>
              <w:divBdr>
                <w:top w:val="none" w:sz="0" w:space="0" w:color="auto"/>
                <w:left w:val="none" w:sz="0" w:space="0" w:color="auto"/>
                <w:bottom w:val="none" w:sz="0" w:space="0" w:color="auto"/>
                <w:right w:val="none" w:sz="0" w:space="0" w:color="auto"/>
              </w:divBdr>
            </w:div>
            <w:div w:id="1141193005">
              <w:marLeft w:val="600"/>
              <w:marRight w:val="0"/>
              <w:marTop w:val="80"/>
              <w:marBottom w:val="0"/>
              <w:divBdr>
                <w:top w:val="none" w:sz="0" w:space="0" w:color="auto"/>
                <w:left w:val="none" w:sz="0" w:space="0" w:color="auto"/>
                <w:bottom w:val="none" w:sz="0" w:space="0" w:color="auto"/>
                <w:right w:val="none" w:sz="0" w:space="0" w:color="auto"/>
              </w:divBdr>
            </w:div>
            <w:div w:id="1470365726">
              <w:marLeft w:val="600"/>
              <w:marRight w:val="0"/>
              <w:marTop w:val="80"/>
              <w:marBottom w:val="0"/>
              <w:divBdr>
                <w:top w:val="none" w:sz="0" w:space="0" w:color="auto"/>
                <w:left w:val="none" w:sz="0" w:space="0" w:color="auto"/>
                <w:bottom w:val="none" w:sz="0" w:space="0" w:color="auto"/>
                <w:right w:val="none" w:sz="0" w:space="0" w:color="auto"/>
              </w:divBdr>
            </w:div>
            <w:div w:id="2027947144">
              <w:marLeft w:val="600"/>
              <w:marRight w:val="0"/>
              <w:marTop w:val="80"/>
              <w:marBottom w:val="0"/>
              <w:divBdr>
                <w:top w:val="none" w:sz="0" w:space="0" w:color="auto"/>
                <w:left w:val="none" w:sz="0" w:space="0" w:color="auto"/>
                <w:bottom w:val="none" w:sz="0" w:space="0" w:color="auto"/>
                <w:right w:val="none" w:sz="0" w:space="0" w:color="auto"/>
              </w:divBdr>
            </w:div>
          </w:divsChild>
        </w:div>
        <w:div w:id="691691959">
          <w:marLeft w:val="0"/>
          <w:marRight w:val="0"/>
          <w:marTop w:val="400"/>
          <w:marBottom w:val="0"/>
          <w:divBdr>
            <w:top w:val="none" w:sz="0" w:space="0" w:color="auto"/>
            <w:left w:val="none" w:sz="0" w:space="0" w:color="auto"/>
            <w:bottom w:val="none" w:sz="0" w:space="0" w:color="auto"/>
            <w:right w:val="none" w:sz="0" w:space="0" w:color="auto"/>
          </w:divBdr>
        </w:div>
        <w:div w:id="693731222">
          <w:marLeft w:val="0"/>
          <w:marRight w:val="0"/>
          <w:marTop w:val="645"/>
          <w:marBottom w:val="495"/>
          <w:divBdr>
            <w:top w:val="dashed" w:sz="6" w:space="0" w:color="D9D9D9"/>
            <w:left w:val="dashed" w:sz="6" w:space="8" w:color="D9D9D9"/>
            <w:bottom w:val="dashed" w:sz="6" w:space="0" w:color="D9D9D9"/>
            <w:right w:val="dashed" w:sz="6" w:space="8" w:color="D9D9D9"/>
          </w:divBdr>
        </w:div>
        <w:div w:id="698313790">
          <w:marLeft w:val="0"/>
          <w:marRight w:val="0"/>
          <w:marTop w:val="0"/>
          <w:marBottom w:val="200"/>
          <w:divBdr>
            <w:top w:val="none" w:sz="0" w:space="0" w:color="auto"/>
            <w:left w:val="none" w:sz="0" w:space="0" w:color="auto"/>
            <w:bottom w:val="none" w:sz="0" w:space="0" w:color="auto"/>
            <w:right w:val="none" w:sz="0" w:space="0" w:color="auto"/>
          </w:divBdr>
        </w:div>
        <w:div w:id="699204856">
          <w:marLeft w:val="0"/>
          <w:marRight w:val="0"/>
          <w:marTop w:val="400"/>
          <w:marBottom w:val="0"/>
          <w:divBdr>
            <w:top w:val="none" w:sz="0" w:space="0" w:color="auto"/>
            <w:left w:val="none" w:sz="0" w:space="0" w:color="auto"/>
            <w:bottom w:val="none" w:sz="0" w:space="0" w:color="auto"/>
            <w:right w:val="none" w:sz="0" w:space="0" w:color="auto"/>
          </w:divBdr>
        </w:div>
        <w:div w:id="702561086">
          <w:marLeft w:val="0"/>
          <w:marRight w:val="0"/>
          <w:marTop w:val="400"/>
          <w:marBottom w:val="0"/>
          <w:divBdr>
            <w:top w:val="none" w:sz="0" w:space="0" w:color="auto"/>
            <w:left w:val="none" w:sz="0" w:space="0" w:color="auto"/>
            <w:bottom w:val="none" w:sz="0" w:space="0" w:color="auto"/>
            <w:right w:val="none" w:sz="0" w:space="0" w:color="auto"/>
          </w:divBdr>
          <w:divsChild>
            <w:div w:id="2979929">
              <w:marLeft w:val="600"/>
              <w:marRight w:val="0"/>
              <w:marTop w:val="80"/>
              <w:marBottom w:val="0"/>
              <w:divBdr>
                <w:top w:val="none" w:sz="0" w:space="0" w:color="auto"/>
                <w:left w:val="none" w:sz="0" w:space="0" w:color="auto"/>
                <w:bottom w:val="none" w:sz="0" w:space="0" w:color="auto"/>
                <w:right w:val="none" w:sz="0" w:space="0" w:color="auto"/>
              </w:divBdr>
            </w:div>
            <w:div w:id="128086140">
              <w:marLeft w:val="600"/>
              <w:marRight w:val="0"/>
              <w:marTop w:val="80"/>
              <w:marBottom w:val="0"/>
              <w:divBdr>
                <w:top w:val="none" w:sz="0" w:space="0" w:color="auto"/>
                <w:left w:val="none" w:sz="0" w:space="0" w:color="auto"/>
                <w:bottom w:val="none" w:sz="0" w:space="0" w:color="auto"/>
                <w:right w:val="none" w:sz="0" w:space="0" w:color="auto"/>
              </w:divBdr>
            </w:div>
          </w:divsChild>
        </w:div>
        <w:div w:id="702633947">
          <w:marLeft w:val="0"/>
          <w:marRight w:val="0"/>
          <w:marTop w:val="400"/>
          <w:marBottom w:val="0"/>
          <w:divBdr>
            <w:top w:val="none" w:sz="0" w:space="0" w:color="auto"/>
            <w:left w:val="none" w:sz="0" w:space="0" w:color="auto"/>
            <w:bottom w:val="none" w:sz="0" w:space="0" w:color="auto"/>
            <w:right w:val="none" w:sz="0" w:space="0" w:color="auto"/>
          </w:divBdr>
          <w:divsChild>
            <w:div w:id="466778056">
              <w:marLeft w:val="600"/>
              <w:marRight w:val="0"/>
              <w:marTop w:val="80"/>
              <w:marBottom w:val="0"/>
              <w:divBdr>
                <w:top w:val="none" w:sz="0" w:space="0" w:color="auto"/>
                <w:left w:val="none" w:sz="0" w:space="0" w:color="auto"/>
                <w:bottom w:val="none" w:sz="0" w:space="0" w:color="auto"/>
                <w:right w:val="none" w:sz="0" w:space="0" w:color="auto"/>
              </w:divBdr>
            </w:div>
            <w:div w:id="1488741090">
              <w:marLeft w:val="600"/>
              <w:marRight w:val="0"/>
              <w:marTop w:val="80"/>
              <w:marBottom w:val="0"/>
              <w:divBdr>
                <w:top w:val="none" w:sz="0" w:space="0" w:color="auto"/>
                <w:left w:val="none" w:sz="0" w:space="0" w:color="auto"/>
                <w:bottom w:val="none" w:sz="0" w:space="0" w:color="auto"/>
                <w:right w:val="none" w:sz="0" w:space="0" w:color="auto"/>
              </w:divBdr>
            </w:div>
            <w:div w:id="1871140128">
              <w:marLeft w:val="600"/>
              <w:marRight w:val="0"/>
              <w:marTop w:val="80"/>
              <w:marBottom w:val="0"/>
              <w:divBdr>
                <w:top w:val="none" w:sz="0" w:space="0" w:color="auto"/>
                <w:left w:val="none" w:sz="0" w:space="0" w:color="auto"/>
                <w:bottom w:val="none" w:sz="0" w:space="0" w:color="auto"/>
                <w:right w:val="none" w:sz="0" w:space="0" w:color="auto"/>
              </w:divBdr>
            </w:div>
          </w:divsChild>
        </w:div>
        <w:div w:id="703945048">
          <w:marLeft w:val="0"/>
          <w:marRight w:val="0"/>
          <w:marTop w:val="400"/>
          <w:marBottom w:val="0"/>
          <w:divBdr>
            <w:top w:val="none" w:sz="0" w:space="0" w:color="auto"/>
            <w:left w:val="none" w:sz="0" w:space="0" w:color="auto"/>
            <w:bottom w:val="none" w:sz="0" w:space="0" w:color="auto"/>
            <w:right w:val="none" w:sz="0" w:space="0" w:color="auto"/>
          </w:divBdr>
        </w:div>
        <w:div w:id="704255848">
          <w:marLeft w:val="0"/>
          <w:marRight w:val="0"/>
          <w:marTop w:val="400"/>
          <w:marBottom w:val="0"/>
          <w:divBdr>
            <w:top w:val="none" w:sz="0" w:space="0" w:color="auto"/>
            <w:left w:val="none" w:sz="0" w:space="0" w:color="auto"/>
            <w:bottom w:val="none" w:sz="0" w:space="0" w:color="auto"/>
            <w:right w:val="none" w:sz="0" w:space="0" w:color="auto"/>
          </w:divBdr>
          <w:divsChild>
            <w:div w:id="429356494">
              <w:marLeft w:val="600"/>
              <w:marRight w:val="0"/>
              <w:marTop w:val="80"/>
              <w:marBottom w:val="0"/>
              <w:divBdr>
                <w:top w:val="none" w:sz="0" w:space="0" w:color="auto"/>
                <w:left w:val="none" w:sz="0" w:space="0" w:color="auto"/>
                <w:bottom w:val="none" w:sz="0" w:space="0" w:color="auto"/>
                <w:right w:val="none" w:sz="0" w:space="0" w:color="auto"/>
              </w:divBdr>
            </w:div>
            <w:div w:id="1048141992">
              <w:marLeft w:val="600"/>
              <w:marRight w:val="0"/>
              <w:marTop w:val="80"/>
              <w:marBottom w:val="0"/>
              <w:divBdr>
                <w:top w:val="none" w:sz="0" w:space="0" w:color="auto"/>
                <w:left w:val="none" w:sz="0" w:space="0" w:color="auto"/>
                <w:bottom w:val="none" w:sz="0" w:space="0" w:color="auto"/>
                <w:right w:val="none" w:sz="0" w:space="0" w:color="auto"/>
              </w:divBdr>
            </w:div>
            <w:div w:id="1811053227">
              <w:marLeft w:val="600"/>
              <w:marRight w:val="0"/>
              <w:marTop w:val="80"/>
              <w:marBottom w:val="0"/>
              <w:divBdr>
                <w:top w:val="none" w:sz="0" w:space="0" w:color="auto"/>
                <w:left w:val="none" w:sz="0" w:space="0" w:color="auto"/>
                <w:bottom w:val="none" w:sz="0" w:space="0" w:color="auto"/>
                <w:right w:val="none" w:sz="0" w:space="0" w:color="auto"/>
              </w:divBdr>
            </w:div>
            <w:div w:id="2069373953">
              <w:marLeft w:val="600"/>
              <w:marRight w:val="0"/>
              <w:marTop w:val="80"/>
              <w:marBottom w:val="0"/>
              <w:divBdr>
                <w:top w:val="none" w:sz="0" w:space="0" w:color="auto"/>
                <w:left w:val="none" w:sz="0" w:space="0" w:color="auto"/>
                <w:bottom w:val="none" w:sz="0" w:space="0" w:color="auto"/>
                <w:right w:val="none" w:sz="0" w:space="0" w:color="auto"/>
              </w:divBdr>
            </w:div>
            <w:div w:id="2070611511">
              <w:marLeft w:val="600"/>
              <w:marRight w:val="0"/>
              <w:marTop w:val="80"/>
              <w:marBottom w:val="0"/>
              <w:divBdr>
                <w:top w:val="none" w:sz="0" w:space="0" w:color="auto"/>
                <w:left w:val="none" w:sz="0" w:space="0" w:color="auto"/>
                <w:bottom w:val="none" w:sz="0" w:space="0" w:color="auto"/>
                <w:right w:val="none" w:sz="0" w:space="0" w:color="auto"/>
              </w:divBdr>
            </w:div>
          </w:divsChild>
        </w:div>
        <w:div w:id="705524353">
          <w:marLeft w:val="0"/>
          <w:marRight w:val="0"/>
          <w:marTop w:val="400"/>
          <w:marBottom w:val="0"/>
          <w:divBdr>
            <w:top w:val="none" w:sz="0" w:space="0" w:color="auto"/>
            <w:left w:val="none" w:sz="0" w:space="0" w:color="auto"/>
            <w:bottom w:val="none" w:sz="0" w:space="0" w:color="auto"/>
            <w:right w:val="none" w:sz="0" w:space="0" w:color="auto"/>
          </w:divBdr>
          <w:divsChild>
            <w:div w:id="396637193">
              <w:marLeft w:val="600"/>
              <w:marRight w:val="0"/>
              <w:marTop w:val="80"/>
              <w:marBottom w:val="0"/>
              <w:divBdr>
                <w:top w:val="none" w:sz="0" w:space="0" w:color="auto"/>
                <w:left w:val="none" w:sz="0" w:space="0" w:color="auto"/>
                <w:bottom w:val="none" w:sz="0" w:space="0" w:color="auto"/>
                <w:right w:val="none" w:sz="0" w:space="0" w:color="auto"/>
              </w:divBdr>
            </w:div>
            <w:div w:id="1482503650">
              <w:marLeft w:val="600"/>
              <w:marRight w:val="0"/>
              <w:marTop w:val="80"/>
              <w:marBottom w:val="0"/>
              <w:divBdr>
                <w:top w:val="none" w:sz="0" w:space="0" w:color="auto"/>
                <w:left w:val="none" w:sz="0" w:space="0" w:color="auto"/>
                <w:bottom w:val="none" w:sz="0" w:space="0" w:color="auto"/>
                <w:right w:val="none" w:sz="0" w:space="0" w:color="auto"/>
              </w:divBdr>
            </w:div>
          </w:divsChild>
        </w:div>
        <w:div w:id="706104781">
          <w:marLeft w:val="0"/>
          <w:marRight w:val="0"/>
          <w:marTop w:val="400"/>
          <w:marBottom w:val="0"/>
          <w:divBdr>
            <w:top w:val="none" w:sz="0" w:space="0" w:color="auto"/>
            <w:left w:val="none" w:sz="0" w:space="0" w:color="auto"/>
            <w:bottom w:val="none" w:sz="0" w:space="0" w:color="auto"/>
            <w:right w:val="none" w:sz="0" w:space="0" w:color="auto"/>
          </w:divBdr>
        </w:div>
        <w:div w:id="708721974">
          <w:marLeft w:val="0"/>
          <w:marRight w:val="0"/>
          <w:marTop w:val="400"/>
          <w:marBottom w:val="0"/>
          <w:divBdr>
            <w:top w:val="none" w:sz="0" w:space="0" w:color="auto"/>
            <w:left w:val="none" w:sz="0" w:space="0" w:color="auto"/>
            <w:bottom w:val="none" w:sz="0" w:space="0" w:color="auto"/>
            <w:right w:val="none" w:sz="0" w:space="0" w:color="auto"/>
          </w:divBdr>
        </w:div>
        <w:div w:id="715158494">
          <w:marLeft w:val="0"/>
          <w:marRight w:val="0"/>
          <w:marTop w:val="400"/>
          <w:marBottom w:val="0"/>
          <w:divBdr>
            <w:top w:val="none" w:sz="0" w:space="0" w:color="auto"/>
            <w:left w:val="none" w:sz="0" w:space="0" w:color="auto"/>
            <w:bottom w:val="none" w:sz="0" w:space="0" w:color="auto"/>
            <w:right w:val="none" w:sz="0" w:space="0" w:color="auto"/>
          </w:divBdr>
        </w:div>
        <w:div w:id="715160800">
          <w:marLeft w:val="0"/>
          <w:marRight w:val="0"/>
          <w:marTop w:val="400"/>
          <w:marBottom w:val="0"/>
          <w:divBdr>
            <w:top w:val="none" w:sz="0" w:space="0" w:color="auto"/>
            <w:left w:val="none" w:sz="0" w:space="0" w:color="auto"/>
            <w:bottom w:val="none" w:sz="0" w:space="0" w:color="auto"/>
            <w:right w:val="none" w:sz="0" w:space="0" w:color="auto"/>
          </w:divBdr>
        </w:div>
        <w:div w:id="717558013">
          <w:marLeft w:val="0"/>
          <w:marRight w:val="0"/>
          <w:marTop w:val="400"/>
          <w:marBottom w:val="0"/>
          <w:divBdr>
            <w:top w:val="none" w:sz="0" w:space="0" w:color="auto"/>
            <w:left w:val="none" w:sz="0" w:space="0" w:color="auto"/>
            <w:bottom w:val="none" w:sz="0" w:space="0" w:color="auto"/>
            <w:right w:val="none" w:sz="0" w:space="0" w:color="auto"/>
          </w:divBdr>
        </w:div>
        <w:div w:id="719480855">
          <w:marLeft w:val="0"/>
          <w:marRight w:val="0"/>
          <w:marTop w:val="400"/>
          <w:marBottom w:val="0"/>
          <w:divBdr>
            <w:top w:val="none" w:sz="0" w:space="0" w:color="auto"/>
            <w:left w:val="none" w:sz="0" w:space="0" w:color="auto"/>
            <w:bottom w:val="none" w:sz="0" w:space="0" w:color="auto"/>
            <w:right w:val="none" w:sz="0" w:space="0" w:color="auto"/>
          </w:divBdr>
        </w:div>
        <w:div w:id="719481929">
          <w:marLeft w:val="0"/>
          <w:marRight w:val="0"/>
          <w:marTop w:val="400"/>
          <w:marBottom w:val="0"/>
          <w:divBdr>
            <w:top w:val="none" w:sz="0" w:space="0" w:color="auto"/>
            <w:left w:val="none" w:sz="0" w:space="0" w:color="auto"/>
            <w:bottom w:val="none" w:sz="0" w:space="0" w:color="auto"/>
            <w:right w:val="none" w:sz="0" w:space="0" w:color="auto"/>
          </w:divBdr>
        </w:div>
        <w:div w:id="724795380">
          <w:marLeft w:val="0"/>
          <w:marRight w:val="0"/>
          <w:marTop w:val="400"/>
          <w:marBottom w:val="0"/>
          <w:divBdr>
            <w:top w:val="none" w:sz="0" w:space="0" w:color="auto"/>
            <w:left w:val="none" w:sz="0" w:space="0" w:color="auto"/>
            <w:bottom w:val="none" w:sz="0" w:space="0" w:color="auto"/>
            <w:right w:val="none" w:sz="0" w:space="0" w:color="auto"/>
          </w:divBdr>
        </w:div>
        <w:div w:id="725226180">
          <w:marLeft w:val="0"/>
          <w:marRight w:val="0"/>
          <w:marTop w:val="640"/>
          <w:marBottom w:val="200"/>
          <w:divBdr>
            <w:top w:val="none" w:sz="0" w:space="0" w:color="auto"/>
            <w:left w:val="none" w:sz="0" w:space="0" w:color="auto"/>
            <w:bottom w:val="none" w:sz="0" w:space="0" w:color="auto"/>
            <w:right w:val="none" w:sz="0" w:space="0" w:color="auto"/>
          </w:divBdr>
        </w:div>
        <w:div w:id="725646887">
          <w:marLeft w:val="0"/>
          <w:marRight w:val="0"/>
          <w:marTop w:val="400"/>
          <w:marBottom w:val="0"/>
          <w:divBdr>
            <w:top w:val="none" w:sz="0" w:space="0" w:color="auto"/>
            <w:left w:val="none" w:sz="0" w:space="0" w:color="auto"/>
            <w:bottom w:val="none" w:sz="0" w:space="0" w:color="auto"/>
            <w:right w:val="none" w:sz="0" w:space="0" w:color="auto"/>
          </w:divBdr>
        </w:div>
        <w:div w:id="726493875">
          <w:marLeft w:val="0"/>
          <w:marRight w:val="0"/>
          <w:marTop w:val="400"/>
          <w:marBottom w:val="0"/>
          <w:divBdr>
            <w:top w:val="none" w:sz="0" w:space="0" w:color="auto"/>
            <w:left w:val="none" w:sz="0" w:space="0" w:color="auto"/>
            <w:bottom w:val="none" w:sz="0" w:space="0" w:color="auto"/>
            <w:right w:val="none" w:sz="0" w:space="0" w:color="auto"/>
          </w:divBdr>
        </w:div>
        <w:div w:id="727806141">
          <w:marLeft w:val="0"/>
          <w:marRight w:val="0"/>
          <w:marTop w:val="400"/>
          <w:marBottom w:val="0"/>
          <w:divBdr>
            <w:top w:val="none" w:sz="0" w:space="0" w:color="auto"/>
            <w:left w:val="none" w:sz="0" w:space="0" w:color="auto"/>
            <w:bottom w:val="none" w:sz="0" w:space="0" w:color="auto"/>
            <w:right w:val="none" w:sz="0" w:space="0" w:color="auto"/>
          </w:divBdr>
        </w:div>
        <w:div w:id="730924033">
          <w:marLeft w:val="0"/>
          <w:marRight w:val="0"/>
          <w:marTop w:val="400"/>
          <w:marBottom w:val="0"/>
          <w:divBdr>
            <w:top w:val="none" w:sz="0" w:space="0" w:color="auto"/>
            <w:left w:val="none" w:sz="0" w:space="0" w:color="auto"/>
            <w:bottom w:val="none" w:sz="0" w:space="0" w:color="auto"/>
            <w:right w:val="none" w:sz="0" w:space="0" w:color="auto"/>
          </w:divBdr>
        </w:div>
        <w:div w:id="736712324">
          <w:marLeft w:val="0"/>
          <w:marRight w:val="0"/>
          <w:marTop w:val="200"/>
          <w:marBottom w:val="0"/>
          <w:divBdr>
            <w:top w:val="none" w:sz="0" w:space="0" w:color="auto"/>
            <w:left w:val="none" w:sz="0" w:space="0" w:color="auto"/>
            <w:bottom w:val="none" w:sz="0" w:space="0" w:color="auto"/>
            <w:right w:val="none" w:sz="0" w:space="0" w:color="auto"/>
          </w:divBdr>
        </w:div>
        <w:div w:id="737630437">
          <w:marLeft w:val="0"/>
          <w:marRight w:val="0"/>
          <w:marTop w:val="400"/>
          <w:marBottom w:val="0"/>
          <w:divBdr>
            <w:top w:val="none" w:sz="0" w:space="0" w:color="auto"/>
            <w:left w:val="none" w:sz="0" w:space="0" w:color="auto"/>
            <w:bottom w:val="none" w:sz="0" w:space="0" w:color="auto"/>
            <w:right w:val="none" w:sz="0" w:space="0" w:color="auto"/>
          </w:divBdr>
          <w:divsChild>
            <w:div w:id="289630695">
              <w:marLeft w:val="600"/>
              <w:marRight w:val="0"/>
              <w:marTop w:val="80"/>
              <w:marBottom w:val="0"/>
              <w:divBdr>
                <w:top w:val="none" w:sz="0" w:space="0" w:color="auto"/>
                <w:left w:val="none" w:sz="0" w:space="0" w:color="auto"/>
                <w:bottom w:val="none" w:sz="0" w:space="0" w:color="auto"/>
                <w:right w:val="none" w:sz="0" w:space="0" w:color="auto"/>
              </w:divBdr>
            </w:div>
            <w:div w:id="923224489">
              <w:marLeft w:val="600"/>
              <w:marRight w:val="0"/>
              <w:marTop w:val="80"/>
              <w:marBottom w:val="0"/>
              <w:divBdr>
                <w:top w:val="none" w:sz="0" w:space="0" w:color="auto"/>
                <w:left w:val="none" w:sz="0" w:space="0" w:color="auto"/>
                <w:bottom w:val="none" w:sz="0" w:space="0" w:color="auto"/>
                <w:right w:val="none" w:sz="0" w:space="0" w:color="auto"/>
              </w:divBdr>
            </w:div>
            <w:div w:id="1207336510">
              <w:marLeft w:val="600"/>
              <w:marRight w:val="0"/>
              <w:marTop w:val="80"/>
              <w:marBottom w:val="0"/>
              <w:divBdr>
                <w:top w:val="none" w:sz="0" w:space="0" w:color="auto"/>
                <w:left w:val="none" w:sz="0" w:space="0" w:color="auto"/>
                <w:bottom w:val="none" w:sz="0" w:space="0" w:color="auto"/>
                <w:right w:val="none" w:sz="0" w:space="0" w:color="auto"/>
              </w:divBdr>
            </w:div>
            <w:div w:id="1510946953">
              <w:marLeft w:val="600"/>
              <w:marRight w:val="0"/>
              <w:marTop w:val="80"/>
              <w:marBottom w:val="0"/>
              <w:divBdr>
                <w:top w:val="none" w:sz="0" w:space="0" w:color="auto"/>
                <w:left w:val="none" w:sz="0" w:space="0" w:color="auto"/>
                <w:bottom w:val="none" w:sz="0" w:space="0" w:color="auto"/>
                <w:right w:val="none" w:sz="0" w:space="0" w:color="auto"/>
              </w:divBdr>
            </w:div>
            <w:div w:id="1692948067">
              <w:marLeft w:val="600"/>
              <w:marRight w:val="0"/>
              <w:marTop w:val="80"/>
              <w:marBottom w:val="0"/>
              <w:divBdr>
                <w:top w:val="none" w:sz="0" w:space="0" w:color="auto"/>
                <w:left w:val="none" w:sz="0" w:space="0" w:color="auto"/>
                <w:bottom w:val="none" w:sz="0" w:space="0" w:color="auto"/>
                <w:right w:val="none" w:sz="0" w:space="0" w:color="auto"/>
              </w:divBdr>
            </w:div>
            <w:div w:id="1805075029">
              <w:marLeft w:val="600"/>
              <w:marRight w:val="0"/>
              <w:marTop w:val="80"/>
              <w:marBottom w:val="0"/>
              <w:divBdr>
                <w:top w:val="none" w:sz="0" w:space="0" w:color="auto"/>
                <w:left w:val="none" w:sz="0" w:space="0" w:color="auto"/>
                <w:bottom w:val="none" w:sz="0" w:space="0" w:color="auto"/>
                <w:right w:val="none" w:sz="0" w:space="0" w:color="auto"/>
              </w:divBdr>
            </w:div>
            <w:div w:id="1897541776">
              <w:marLeft w:val="600"/>
              <w:marRight w:val="0"/>
              <w:marTop w:val="80"/>
              <w:marBottom w:val="0"/>
              <w:divBdr>
                <w:top w:val="none" w:sz="0" w:space="0" w:color="auto"/>
                <w:left w:val="none" w:sz="0" w:space="0" w:color="auto"/>
                <w:bottom w:val="none" w:sz="0" w:space="0" w:color="auto"/>
                <w:right w:val="none" w:sz="0" w:space="0" w:color="auto"/>
              </w:divBdr>
            </w:div>
          </w:divsChild>
        </w:div>
        <w:div w:id="741803316">
          <w:marLeft w:val="0"/>
          <w:marRight w:val="0"/>
          <w:marTop w:val="0"/>
          <w:marBottom w:val="200"/>
          <w:divBdr>
            <w:top w:val="none" w:sz="0" w:space="0" w:color="auto"/>
            <w:left w:val="none" w:sz="0" w:space="0" w:color="auto"/>
            <w:bottom w:val="none" w:sz="0" w:space="0" w:color="auto"/>
            <w:right w:val="none" w:sz="0" w:space="0" w:color="auto"/>
          </w:divBdr>
        </w:div>
        <w:div w:id="743378676">
          <w:marLeft w:val="0"/>
          <w:marRight w:val="0"/>
          <w:marTop w:val="140"/>
          <w:marBottom w:val="440"/>
          <w:divBdr>
            <w:top w:val="none" w:sz="0" w:space="0" w:color="auto"/>
            <w:left w:val="none" w:sz="0" w:space="0" w:color="auto"/>
            <w:bottom w:val="none" w:sz="0" w:space="0" w:color="auto"/>
            <w:right w:val="none" w:sz="0" w:space="0" w:color="auto"/>
          </w:divBdr>
          <w:divsChild>
            <w:div w:id="175311984">
              <w:marLeft w:val="0"/>
              <w:marRight w:val="0"/>
              <w:marTop w:val="260"/>
              <w:marBottom w:val="200"/>
              <w:divBdr>
                <w:top w:val="none" w:sz="0" w:space="0" w:color="auto"/>
                <w:left w:val="none" w:sz="0" w:space="0" w:color="auto"/>
                <w:bottom w:val="none" w:sz="0" w:space="0" w:color="auto"/>
                <w:right w:val="none" w:sz="0" w:space="0" w:color="auto"/>
              </w:divBdr>
            </w:div>
          </w:divsChild>
        </w:div>
        <w:div w:id="745344174">
          <w:marLeft w:val="0"/>
          <w:marRight w:val="0"/>
          <w:marTop w:val="400"/>
          <w:marBottom w:val="0"/>
          <w:divBdr>
            <w:top w:val="none" w:sz="0" w:space="0" w:color="auto"/>
            <w:left w:val="none" w:sz="0" w:space="0" w:color="auto"/>
            <w:bottom w:val="none" w:sz="0" w:space="0" w:color="auto"/>
            <w:right w:val="none" w:sz="0" w:space="0" w:color="auto"/>
          </w:divBdr>
        </w:div>
        <w:div w:id="750853010">
          <w:marLeft w:val="0"/>
          <w:marRight w:val="0"/>
          <w:marTop w:val="400"/>
          <w:marBottom w:val="0"/>
          <w:divBdr>
            <w:top w:val="none" w:sz="0" w:space="0" w:color="auto"/>
            <w:left w:val="none" w:sz="0" w:space="0" w:color="auto"/>
            <w:bottom w:val="none" w:sz="0" w:space="0" w:color="auto"/>
            <w:right w:val="none" w:sz="0" w:space="0" w:color="auto"/>
          </w:divBdr>
        </w:div>
        <w:div w:id="751121403">
          <w:marLeft w:val="0"/>
          <w:marRight w:val="0"/>
          <w:marTop w:val="400"/>
          <w:marBottom w:val="0"/>
          <w:divBdr>
            <w:top w:val="none" w:sz="0" w:space="0" w:color="auto"/>
            <w:left w:val="none" w:sz="0" w:space="0" w:color="auto"/>
            <w:bottom w:val="none" w:sz="0" w:space="0" w:color="auto"/>
            <w:right w:val="none" w:sz="0" w:space="0" w:color="auto"/>
          </w:divBdr>
        </w:div>
        <w:div w:id="753625500">
          <w:marLeft w:val="0"/>
          <w:marRight w:val="0"/>
          <w:marTop w:val="400"/>
          <w:marBottom w:val="0"/>
          <w:divBdr>
            <w:top w:val="none" w:sz="0" w:space="0" w:color="auto"/>
            <w:left w:val="none" w:sz="0" w:space="0" w:color="auto"/>
            <w:bottom w:val="none" w:sz="0" w:space="0" w:color="auto"/>
            <w:right w:val="none" w:sz="0" w:space="0" w:color="auto"/>
          </w:divBdr>
          <w:divsChild>
            <w:div w:id="509179361">
              <w:marLeft w:val="600"/>
              <w:marRight w:val="0"/>
              <w:marTop w:val="80"/>
              <w:marBottom w:val="0"/>
              <w:divBdr>
                <w:top w:val="none" w:sz="0" w:space="0" w:color="auto"/>
                <w:left w:val="none" w:sz="0" w:space="0" w:color="auto"/>
                <w:bottom w:val="none" w:sz="0" w:space="0" w:color="auto"/>
                <w:right w:val="none" w:sz="0" w:space="0" w:color="auto"/>
              </w:divBdr>
            </w:div>
            <w:div w:id="1096287046">
              <w:marLeft w:val="600"/>
              <w:marRight w:val="0"/>
              <w:marTop w:val="80"/>
              <w:marBottom w:val="0"/>
              <w:divBdr>
                <w:top w:val="none" w:sz="0" w:space="0" w:color="auto"/>
                <w:left w:val="none" w:sz="0" w:space="0" w:color="auto"/>
                <w:bottom w:val="none" w:sz="0" w:space="0" w:color="auto"/>
                <w:right w:val="none" w:sz="0" w:space="0" w:color="auto"/>
              </w:divBdr>
            </w:div>
            <w:div w:id="1099569461">
              <w:marLeft w:val="600"/>
              <w:marRight w:val="0"/>
              <w:marTop w:val="80"/>
              <w:marBottom w:val="0"/>
              <w:divBdr>
                <w:top w:val="none" w:sz="0" w:space="0" w:color="auto"/>
                <w:left w:val="none" w:sz="0" w:space="0" w:color="auto"/>
                <w:bottom w:val="none" w:sz="0" w:space="0" w:color="auto"/>
                <w:right w:val="none" w:sz="0" w:space="0" w:color="auto"/>
              </w:divBdr>
            </w:div>
            <w:div w:id="1691570398">
              <w:marLeft w:val="600"/>
              <w:marRight w:val="0"/>
              <w:marTop w:val="80"/>
              <w:marBottom w:val="0"/>
              <w:divBdr>
                <w:top w:val="none" w:sz="0" w:space="0" w:color="auto"/>
                <w:left w:val="none" w:sz="0" w:space="0" w:color="auto"/>
                <w:bottom w:val="none" w:sz="0" w:space="0" w:color="auto"/>
                <w:right w:val="none" w:sz="0" w:space="0" w:color="auto"/>
              </w:divBdr>
            </w:div>
            <w:div w:id="1809935396">
              <w:marLeft w:val="600"/>
              <w:marRight w:val="0"/>
              <w:marTop w:val="80"/>
              <w:marBottom w:val="0"/>
              <w:divBdr>
                <w:top w:val="none" w:sz="0" w:space="0" w:color="auto"/>
                <w:left w:val="none" w:sz="0" w:space="0" w:color="auto"/>
                <w:bottom w:val="none" w:sz="0" w:space="0" w:color="auto"/>
                <w:right w:val="none" w:sz="0" w:space="0" w:color="auto"/>
              </w:divBdr>
            </w:div>
          </w:divsChild>
        </w:div>
        <w:div w:id="755902482">
          <w:marLeft w:val="0"/>
          <w:marRight w:val="0"/>
          <w:marTop w:val="400"/>
          <w:marBottom w:val="0"/>
          <w:divBdr>
            <w:top w:val="none" w:sz="0" w:space="0" w:color="auto"/>
            <w:left w:val="none" w:sz="0" w:space="0" w:color="auto"/>
            <w:bottom w:val="none" w:sz="0" w:space="0" w:color="auto"/>
            <w:right w:val="none" w:sz="0" w:space="0" w:color="auto"/>
          </w:divBdr>
        </w:div>
        <w:div w:id="757095840">
          <w:marLeft w:val="0"/>
          <w:marRight w:val="0"/>
          <w:marTop w:val="400"/>
          <w:marBottom w:val="0"/>
          <w:divBdr>
            <w:top w:val="none" w:sz="0" w:space="0" w:color="auto"/>
            <w:left w:val="none" w:sz="0" w:space="0" w:color="auto"/>
            <w:bottom w:val="none" w:sz="0" w:space="0" w:color="auto"/>
            <w:right w:val="none" w:sz="0" w:space="0" w:color="auto"/>
          </w:divBdr>
        </w:div>
        <w:div w:id="760881003">
          <w:marLeft w:val="0"/>
          <w:marRight w:val="0"/>
          <w:marTop w:val="400"/>
          <w:marBottom w:val="0"/>
          <w:divBdr>
            <w:top w:val="none" w:sz="0" w:space="0" w:color="auto"/>
            <w:left w:val="none" w:sz="0" w:space="0" w:color="auto"/>
            <w:bottom w:val="none" w:sz="0" w:space="0" w:color="auto"/>
            <w:right w:val="none" w:sz="0" w:space="0" w:color="auto"/>
          </w:divBdr>
        </w:div>
        <w:div w:id="762192242">
          <w:marLeft w:val="0"/>
          <w:marRight w:val="0"/>
          <w:marTop w:val="400"/>
          <w:marBottom w:val="0"/>
          <w:divBdr>
            <w:top w:val="none" w:sz="0" w:space="0" w:color="auto"/>
            <w:left w:val="none" w:sz="0" w:space="0" w:color="auto"/>
            <w:bottom w:val="none" w:sz="0" w:space="0" w:color="auto"/>
            <w:right w:val="none" w:sz="0" w:space="0" w:color="auto"/>
          </w:divBdr>
        </w:div>
        <w:div w:id="762453521">
          <w:marLeft w:val="0"/>
          <w:marRight w:val="0"/>
          <w:marTop w:val="400"/>
          <w:marBottom w:val="0"/>
          <w:divBdr>
            <w:top w:val="none" w:sz="0" w:space="0" w:color="auto"/>
            <w:left w:val="none" w:sz="0" w:space="0" w:color="auto"/>
            <w:bottom w:val="none" w:sz="0" w:space="0" w:color="auto"/>
            <w:right w:val="none" w:sz="0" w:space="0" w:color="auto"/>
          </w:divBdr>
          <w:divsChild>
            <w:div w:id="172033622">
              <w:marLeft w:val="600"/>
              <w:marRight w:val="0"/>
              <w:marTop w:val="80"/>
              <w:marBottom w:val="0"/>
              <w:divBdr>
                <w:top w:val="none" w:sz="0" w:space="0" w:color="auto"/>
                <w:left w:val="none" w:sz="0" w:space="0" w:color="auto"/>
                <w:bottom w:val="none" w:sz="0" w:space="0" w:color="auto"/>
                <w:right w:val="none" w:sz="0" w:space="0" w:color="auto"/>
              </w:divBdr>
            </w:div>
            <w:div w:id="1079710597">
              <w:marLeft w:val="600"/>
              <w:marRight w:val="0"/>
              <w:marTop w:val="80"/>
              <w:marBottom w:val="0"/>
              <w:divBdr>
                <w:top w:val="none" w:sz="0" w:space="0" w:color="auto"/>
                <w:left w:val="none" w:sz="0" w:space="0" w:color="auto"/>
                <w:bottom w:val="none" w:sz="0" w:space="0" w:color="auto"/>
                <w:right w:val="none" w:sz="0" w:space="0" w:color="auto"/>
              </w:divBdr>
            </w:div>
            <w:div w:id="1210141855">
              <w:marLeft w:val="600"/>
              <w:marRight w:val="0"/>
              <w:marTop w:val="80"/>
              <w:marBottom w:val="0"/>
              <w:divBdr>
                <w:top w:val="none" w:sz="0" w:space="0" w:color="auto"/>
                <w:left w:val="none" w:sz="0" w:space="0" w:color="auto"/>
                <w:bottom w:val="none" w:sz="0" w:space="0" w:color="auto"/>
                <w:right w:val="none" w:sz="0" w:space="0" w:color="auto"/>
              </w:divBdr>
            </w:div>
            <w:div w:id="1237085710">
              <w:marLeft w:val="600"/>
              <w:marRight w:val="0"/>
              <w:marTop w:val="80"/>
              <w:marBottom w:val="0"/>
              <w:divBdr>
                <w:top w:val="none" w:sz="0" w:space="0" w:color="auto"/>
                <w:left w:val="none" w:sz="0" w:space="0" w:color="auto"/>
                <w:bottom w:val="none" w:sz="0" w:space="0" w:color="auto"/>
                <w:right w:val="none" w:sz="0" w:space="0" w:color="auto"/>
              </w:divBdr>
            </w:div>
            <w:div w:id="1553007328">
              <w:marLeft w:val="600"/>
              <w:marRight w:val="0"/>
              <w:marTop w:val="80"/>
              <w:marBottom w:val="0"/>
              <w:divBdr>
                <w:top w:val="none" w:sz="0" w:space="0" w:color="auto"/>
                <w:left w:val="none" w:sz="0" w:space="0" w:color="auto"/>
                <w:bottom w:val="none" w:sz="0" w:space="0" w:color="auto"/>
                <w:right w:val="none" w:sz="0" w:space="0" w:color="auto"/>
              </w:divBdr>
            </w:div>
          </w:divsChild>
        </w:div>
        <w:div w:id="763065034">
          <w:marLeft w:val="0"/>
          <w:marRight w:val="0"/>
          <w:marTop w:val="400"/>
          <w:marBottom w:val="0"/>
          <w:divBdr>
            <w:top w:val="none" w:sz="0" w:space="0" w:color="auto"/>
            <w:left w:val="none" w:sz="0" w:space="0" w:color="auto"/>
            <w:bottom w:val="none" w:sz="0" w:space="0" w:color="auto"/>
            <w:right w:val="none" w:sz="0" w:space="0" w:color="auto"/>
          </w:divBdr>
        </w:div>
        <w:div w:id="763577225">
          <w:marLeft w:val="0"/>
          <w:marRight w:val="0"/>
          <w:marTop w:val="400"/>
          <w:marBottom w:val="0"/>
          <w:divBdr>
            <w:top w:val="none" w:sz="0" w:space="0" w:color="auto"/>
            <w:left w:val="none" w:sz="0" w:space="0" w:color="auto"/>
            <w:bottom w:val="none" w:sz="0" w:space="0" w:color="auto"/>
            <w:right w:val="none" w:sz="0" w:space="0" w:color="auto"/>
          </w:divBdr>
        </w:div>
        <w:div w:id="763721527">
          <w:marLeft w:val="0"/>
          <w:marRight w:val="0"/>
          <w:marTop w:val="400"/>
          <w:marBottom w:val="0"/>
          <w:divBdr>
            <w:top w:val="none" w:sz="0" w:space="0" w:color="auto"/>
            <w:left w:val="none" w:sz="0" w:space="0" w:color="auto"/>
            <w:bottom w:val="none" w:sz="0" w:space="0" w:color="auto"/>
            <w:right w:val="none" w:sz="0" w:space="0" w:color="auto"/>
          </w:divBdr>
        </w:div>
        <w:div w:id="765929230">
          <w:marLeft w:val="0"/>
          <w:marRight w:val="0"/>
          <w:marTop w:val="0"/>
          <w:marBottom w:val="0"/>
          <w:divBdr>
            <w:top w:val="none" w:sz="0" w:space="0" w:color="auto"/>
            <w:left w:val="none" w:sz="0" w:space="0" w:color="auto"/>
            <w:bottom w:val="none" w:sz="0" w:space="0" w:color="auto"/>
            <w:right w:val="none" w:sz="0" w:space="0" w:color="auto"/>
          </w:divBdr>
          <w:divsChild>
            <w:div w:id="47000773">
              <w:marLeft w:val="0"/>
              <w:marRight w:val="0"/>
              <w:marTop w:val="0"/>
              <w:marBottom w:val="0"/>
              <w:divBdr>
                <w:top w:val="none" w:sz="0" w:space="0" w:color="auto"/>
                <w:left w:val="none" w:sz="0" w:space="0" w:color="auto"/>
                <w:bottom w:val="none" w:sz="0" w:space="0" w:color="auto"/>
                <w:right w:val="none" w:sz="0" w:space="0" w:color="auto"/>
              </w:divBdr>
            </w:div>
            <w:div w:id="159391241">
              <w:marLeft w:val="0"/>
              <w:marRight w:val="0"/>
              <w:marTop w:val="0"/>
              <w:marBottom w:val="0"/>
              <w:divBdr>
                <w:top w:val="none" w:sz="0" w:space="0" w:color="auto"/>
                <w:left w:val="none" w:sz="0" w:space="0" w:color="auto"/>
                <w:bottom w:val="none" w:sz="0" w:space="0" w:color="auto"/>
                <w:right w:val="none" w:sz="0" w:space="0" w:color="auto"/>
              </w:divBdr>
            </w:div>
            <w:div w:id="268859558">
              <w:marLeft w:val="0"/>
              <w:marRight w:val="0"/>
              <w:marTop w:val="0"/>
              <w:marBottom w:val="0"/>
              <w:divBdr>
                <w:top w:val="none" w:sz="0" w:space="0" w:color="auto"/>
                <w:left w:val="none" w:sz="0" w:space="0" w:color="auto"/>
                <w:bottom w:val="none" w:sz="0" w:space="0" w:color="auto"/>
                <w:right w:val="none" w:sz="0" w:space="0" w:color="auto"/>
              </w:divBdr>
            </w:div>
            <w:div w:id="479661220">
              <w:marLeft w:val="0"/>
              <w:marRight w:val="0"/>
              <w:marTop w:val="0"/>
              <w:marBottom w:val="0"/>
              <w:divBdr>
                <w:top w:val="none" w:sz="0" w:space="0" w:color="auto"/>
                <w:left w:val="none" w:sz="0" w:space="0" w:color="auto"/>
                <w:bottom w:val="none" w:sz="0" w:space="0" w:color="auto"/>
                <w:right w:val="none" w:sz="0" w:space="0" w:color="auto"/>
              </w:divBdr>
            </w:div>
            <w:div w:id="497187548">
              <w:marLeft w:val="0"/>
              <w:marRight w:val="0"/>
              <w:marTop w:val="0"/>
              <w:marBottom w:val="0"/>
              <w:divBdr>
                <w:top w:val="none" w:sz="0" w:space="0" w:color="auto"/>
                <w:left w:val="none" w:sz="0" w:space="0" w:color="auto"/>
                <w:bottom w:val="none" w:sz="0" w:space="0" w:color="auto"/>
                <w:right w:val="none" w:sz="0" w:space="0" w:color="auto"/>
              </w:divBdr>
            </w:div>
            <w:div w:id="577784760">
              <w:marLeft w:val="0"/>
              <w:marRight w:val="0"/>
              <w:marTop w:val="0"/>
              <w:marBottom w:val="0"/>
              <w:divBdr>
                <w:top w:val="none" w:sz="0" w:space="0" w:color="auto"/>
                <w:left w:val="none" w:sz="0" w:space="0" w:color="auto"/>
                <w:bottom w:val="none" w:sz="0" w:space="0" w:color="auto"/>
                <w:right w:val="none" w:sz="0" w:space="0" w:color="auto"/>
              </w:divBdr>
            </w:div>
            <w:div w:id="693845782">
              <w:marLeft w:val="0"/>
              <w:marRight w:val="0"/>
              <w:marTop w:val="0"/>
              <w:marBottom w:val="0"/>
              <w:divBdr>
                <w:top w:val="none" w:sz="0" w:space="0" w:color="auto"/>
                <w:left w:val="none" w:sz="0" w:space="0" w:color="auto"/>
                <w:bottom w:val="none" w:sz="0" w:space="0" w:color="auto"/>
                <w:right w:val="none" w:sz="0" w:space="0" w:color="auto"/>
              </w:divBdr>
            </w:div>
            <w:div w:id="1112748189">
              <w:marLeft w:val="0"/>
              <w:marRight w:val="0"/>
              <w:marTop w:val="0"/>
              <w:marBottom w:val="0"/>
              <w:divBdr>
                <w:top w:val="none" w:sz="0" w:space="0" w:color="auto"/>
                <w:left w:val="none" w:sz="0" w:space="0" w:color="auto"/>
                <w:bottom w:val="none" w:sz="0" w:space="0" w:color="auto"/>
                <w:right w:val="none" w:sz="0" w:space="0" w:color="auto"/>
              </w:divBdr>
            </w:div>
            <w:div w:id="1119102129">
              <w:marLeft w:val="0"/>
              <w:marRight w:val="0"/>
              <w:marTop w:val="0"/>
              <w:marBottom w:val="0"/>
              <w:divBdr>
                <w:top w:val="none" w:sz="0" w:space="0" w:color="auto"/>
                <w:left w:val="none" w:sz="0" w:space="0" w:color="auto"/>
                <w:bottom w:val="none" w:sz="0" w:space="0" w:color="auto"/>
                <w:right w:val="none" w:sz="0" w:space="0" w:color="auto"/>
              </w:divBdr>
            </w:div>
            <w:div w:id="1783186157">
              <w:marLeft w:val="0"/>
              <w:marRight w:val="0"/>
              <w:marTop w:val="0"/>
              <w:marBottom w:val="0"/>
              <w:divBdr>
                <w:top w:val="none" w:sz="0" w:space="0" w:color="auto"/>
                <w:left w:val="none" w:sz="0" w:space="0" w:color="auto"/>
                <w:bottom w:val="none" w:sz="0" w:space="0" w:color="auto"/>
                <w:right w:val="none" w:sz="0" w:space="0" w:color="auto"/>
              </w:divBdr>
            </w:div>
            <w:div w:id="1791314526">
              <w:marLeft w:val="0"/>
              <w:marRight w:val="0"/>
              <w:marTop w:val="0"/>
              <w:marBottom w:val="0"/>
              <w:divBdr>
                <w:top w:val="none" w:sz="0" w:space="0" w:color="auto"/>
                <w:left w:val="none" w:sz="0" w:space="0" w:color="auto"/>
                <w:bottom w:val="none" w:sz="0" w:space="0" w:color="auto"/>
                <w:right w:val="none" w:sz="0" w:space="0" w:color="auto"/>
              </w:divBdr>
            </w:div>
            <w:div w:id="1965695473">
              <w:marLeft w:val="0"/>
              <w:marRight w:val="0"/>
              <w:marTop w:val="0"/>
              <w:marBottom w:val="0"/>
              <w:divBdr>
                <w:top w:val="none" w:sz="0" w:space="0" w:color="auto"/>
                <w:left w:val="none" w:sz="0" w:space="0" w:color="auto"/>
                <w:bottom w:val="none" w:sz="0" w:space="0" w:color="auto"/>
                <w:right w:val="none" w:sz="0" w:space="0" w:color="auto"/>
              </w:divBdr>
            </w:div>
          </w:divsChild>
        </w:div>
        <w:div w:id="767119520">
          <w:marLeft w:val="0"/>
          <w:marRight w:val="0"/>
          <w:marTop w:val="645"/>
          <w:marBottom w:val="495"/>
          <w:divBdr>
            <w:top w:val="dashed" w:sz="6" w:space="0" w:color="D9D9D9"/>
            <w:left w:val="dashed" w:sz="6" w:space="8" w:color="D9D9D9"/>
            <w:bottom w:val="dashed" w:sz="6" w:space="0" w:color="D9D9D9"/>
            <w:right w:val="dashed" w:sz="6" w:space="8" w:color="D9D9D9"/>
          </w:divBdr>
        </w:div>
        <w:div w:id="771896573">
          <w:marLeft w:val="0"/>
          <w:marRight w:val="0"/>
          <w:marTop w:val="400"/>
          <w:marBottom w:val="0"/>
          <w:divBdr>
            <w:top w:val="none" w:sz="0" w:space="0" w:color="auto"/>
            <w:left w:val="none" w:sz="0" w:space="0" w:color="auto"/>
            <w:bottom w:val="none" w:sz="0" w:space="0" w:color="auto"/>
            <w:right w:val="none" w:sz="0" w:space="0" w:color="auto"/>
          </w:divBdr>
        </w:div>
        <w:div w:id="774985152">
          <w:marLeft w:val="0"/>
          <w:marRight w:val="0"/>
          <w:marTop w:val="400"/>
          <w:marBottom w:val="0"/>
          <w:divBdr>
            <w:top w:val="none" w:sz="0" w:space="0" w:color="auto"/>
            <w:left w:val="none" w:sz="0" w:space="0" w:color="auto"/>
            <w:bottom w:val="none" w:sz="0" w:space="0" w:color="auto"/>
            <w:right w:val="none" w:sz="0" w:space="0" w:color="auto"/>
          </w:divBdr>
        </w:div>
        <w:div w:id="775753517">
          <w:marLeft w:val="0"/>
          <w:marRight w:val="0"/>
          <w:marTop w:val="400"/>
          <w:marBottom w:val="0"/>
          <w:divBdr>
            <w:top w:val="none" w:sz="0" w:space="0" w:color="auto"/>
            <w:left w:val="none" w:sz="0" w:space="0" w:color="auto"/>
            <w:bottom w:val="none" w:sz="0" w:space="0" w:color="auto"/>
            <w:right w:val="none" w:sz="0" w:space="0" w:color="auto"/>
          </w:divBdr>
          <w:divsChild>
            <w:div w:id="271978438">
              <w:marLeft w:val="600"/>
              <w:marRight w:val="0"/>
              <w:marTop w:val="80"/>
              <w:marBottom w:val="0"/>
              <w:divBdr>
                <w:top w:val="none" w:sz="0" w:space="0" w:color="auto"/>
                <w:left w:val="none" w:sz="0" w:space="0" w:color="auto"/>
                <w:bottom w:val="none" w:sz="0" w:space="0" w:color="auto"/>
                <w:right w:val="none" w:sz="0" w:space="0" w:color="auto"/>
              </w:divBdr>
            </w:div>
            <w:div w:id="337537542">
              <w:marLeft w:val="600"/>
              <w:marRight w:val="0"/>
              <w:marTop w:val="80"/>
              <w:marBottom w:val="0"/>
              <w:divBdr>
                <w:top w:val="none" w:sz="0" w:space="0" w:color="auto"/>
                <w:left w:val="none" w:sz="0" w:space="0" w:color="auto"/>
                <w:bottom w:val="none" w:sz="0" w:space="0" w:color="auto"/>
                <w:right w:val="none" w:sz="0" w:space="0" w:color="auto"/>
              </w:divBdr>
            </w:div>
            <w:div w:id="556555932">
              <w:marLeft w:val="600"/>
              <w:marRight w:val="0"/>
              <w:marTop w:val="80"/>
              <w:marBottom w:val="0"/>
              <w:divBdr>
                <w:top w:val="none" w:sz="0" w:space="0" w:color="auto"/>
                <w:left w:val="none" w:sz="0" w:space="0" w:color="auto"/>
                <w:bottom w:val="none" w:sz="0" w:space="0" w:color="auto"/>
                <w:right w:val="none" w:sz="0" w:space="0" w:color="auto"/>
              </w:divBdr>
            </w:div>
            <w:div w:id="815681896">
              <w:marLeft w:val="600"/>
              <w:marRight w:val="0"/>
              <w:marTop w:val="80"/>
              <w:marBottom w:val="0"/>
              <w:divBdr>
                <w:top w:val="none" w:sz="0" w:space="0" w:color="auto"/>
                <w:left w:val="none" w:sz="0" w:space="0" w:color="auto"/>
                <w:bottom w:val="none" w:sz="0" w:space="0" w:color="auto"/>
                <w:right w:val="none" w:sz="0" w:space="0" w:color="auto"/>
              </w:divBdr>
            </w:div>
          </w:divsChild>
        </w:div>
        <w:div w:id="779103514">
          <w:marLeft w:val="0"/>
          <w:marRight w:val="0"/>
          <w:marTop w:val="400"/>
          <w:marBottom w:val="0"/>
          <w:divBdr>
            <w:top w:val="none" w:sz="0" w:space="0" w:color="auto"/>
            <w:left w:val="none" w:sz="0" w:space="0" w:color="auto"/>
            <w:bottom w:val="none" w:sz="0" w:space="0" w:color="auto"/>
            <w:right w:val="none" w:sz="0" w:space="0" w:color="auto"/>
          </w:divBdr>
        </w:div>
        <w:div w:id="780028695">
          <w:marLeft w:val="0"/>
          <w:marRight w:val="0"/>
          <w:marTop w:val="200"/>
          <w:marBottom w:val="0"/>
          <w:divBdr>
            <w:top w:val="none" w:sz="0" w:space="0" w:color="auto"/>
            <w:left w:val="none" w:sz="0" w:space="0" w:color="auto"/>
            <w:bottom w:val="none" w:sz="0" w:space="0" w:color="auto"/>
            <w:right w:val="none" w:sz="0" w:space="0" w:color="auto"/>
          </w:divBdr>
        </w:div>
        <w:div w:id="781611869">
          <w:marLeft w:val="0"/>
          <w:marRight w:val="0"/>
          <w:marTop w:val="140"/>
          <w:marBottom w:val="140"/>
          <w:divBdr>
            <w:top w:val="none" w:sz="0" w:space="0" w:color="auto"/>
            <w:left w:val="none" w:sz="0" w:space="0" w:color="auto"/>
            <w:bottom w:val="none" w:sz="0" w:space="0" w:color="auto"/>
            <w:right w:val="none" w:sz="0" w:space="0" w:color="auto"/>
          </w:divBdr>
        </w:div>
        <w:div w:id="793139269">
          <w:marLeft w:val="0"/>
          <w:marRight w:val="0"/>
          <w:marTop w:val="0"/>
          <w:marBottom w:val="200"/>
          <w:divBdr>
            <w:top w:val="none" w:sz="0" w:space="0" w:color="auto"/>
            <w:left w:val="none" w:sz="0" w:space="0" w:color="auto"/>
            <w:bottom w:val="none" w:sz="0" w:space="0" w:color="auto"/>
            <w:right w:val="none" w:sz="0" w:space="0" w:color="auto"/>
          </w:divBdr>
        </w:div>
        <w:div w:id="796678519">
          <w:marLeft w:val="0"/>
          <w:marRight w:val="0"/>
          <w:marTop w:val="400"/>
          <w:marBottom w:val="0"/>
          <w:divBdr>
            <w:top w:val="none" w:sz="0" w:space="0" w:color="auto"/>
            <w:left w:val="none" w:sz="0" w:space="0" w:color="auto"/>
            <w:bottom w:val="none" w:sz="0" w:space="0" w:color="auto"/>
            <w:right w:val="none" w:sz="0" w:space="0" w:color="auto"/>
          </w:divBdr>
        </w:div>
        <w:div w:id="796681094">
          <w:marLeft w:val="0"/>
          <w:marRight w:val="0"/>
          <w:marTop w:val="400"/>
          <w:marBottom w:val="0"/>
          <w:divBdr>
            <w:top w:val="none" w:sz="0" w:space="0" w:color="auto"/>
            <w:left w:val="none" w:sz="0" w:space="0" w:color="auto"/>
            <w:bottom w:val="none" w:sz="0" w:space="0" w:color="auto"/>
            <w:right w:val="none" w:sz="0" w:space="0" w:color="auto"/>
          </w:divBdr>
        </w:div>
        <w:div w:id="797526886">
          <w:marLeft w:val="0"/>
          <w:marRight w:val="0"/>
          <w:marTop w:val="400"/>
          <w:marBottom w:val="0"/>
          <w:divBdr>
            <w:top w:val="none" w:sz="0" w:space="0" w:color="auto"/>
            <w:left w:val="none" w:sz="0" w:space="0" w:color="auto"/>
            <w:bottom w:val="none" w:sz="0" w:space="0" w:color="auto"/>
            <w:right w:val="none" w:sz="0" w:space="0" w:color="auto"/>
          </w:divBdr>
        </w:div>
        <w:div w:id="802846615">
          <w:marLeft w:val="0"/>
          <w:marRight w:val="0"/>
          <w:marTop w:val="0"/>
          <w:marBottom w:val="200"/>
          <w:divBdr>
            <w:top w:val="none" w:sz="0" w:space="0" w:color="auto"/>
            <w:left w:val="none" w:sz="0" w:space="0" w:color="auto"/>
            <w:bottom w:val="none" w:sz="0" w:space="0" w:color="auto"/>
            <w:right w:val="none" w:sz="0" w:space="0" w:color="auto"/>
          </w:divBdr>
        </w:div>
        <w:div w:id="805312997">
          <w:marLeft w:val="0"/>
          <w:marRight w:val="0"/>
          <w:marTop w:val="400"/>
          <w:marBottom w:val="0"/>
          <w:divBdr>
            <w:top w:val="none" w:sz="0" w:space="0" w:color="auto"/>
            <w:left w:val="none" w:sz="0" w:space="0" w:color="auto"/>
            <w:bottom w:val="none" w:sz="0" w:space="0" w:color="auto"/>
            <w:right w:val="none" w:sz="0" w:space="0" w:color="auto"/>
          </w:divBdr>
          <w:divsChild>
            <w:div w:id="256182382">
              <w:marLeft w:val="600"/>
              <w:marRight w:val="0"/>
              <w:marTop w:val="80"/>
              <w:marBottom w:val="0"/>
              <w:divBdr>
                <w:top w:val="none" w:sz="0" w:space="0" w:color="auto"/>
                <w:left w:val="none" w:sz="0" w:space="0" w:color="auto"/>
                <w:bottom w:val="none" w:sz="0" w:space="0" w:color="auto"/>
                <w:right w:val="none" w:sz="0" w:space="0" w:color="auto"/>
              </w:divBdr>
            </w:div>
            <w:div w:id="835725947">
              <w:marLeft w:val="600"/>
              <w:marRight w:val="0"/>
              <w:marTop w:val="80"/>
              <w:marBottom w:val="0"/>
              <w:divBdr>
                <w:top w:val="none" w:sz="0" w:space="0" w:color="auto"/>
                <w:left w:val="none" w:sz="0" w:space="0" w:color="auto"/>
                <w:bottom w:val="none" w:sz="0" w:space="0" w:color="auto"/>
                <w:right w:val="none" w:sz="0" w:space="0" w:color="auto"/>
              </w:divBdr>
            </w:div>
            <w:div w:id="846334806">
              <w:marLeft w:val="600"/>
              <w:marRight w:val="0"/>
              <w:marTop w:val="80"/>
              <w:marBottom w:val="0"/>
              <w:divBdr>
                <w:top w:val="none" w:sz="0" w:space="0" w:color="auto"/>
                <w:left w:val="none" w:sz="0" w:space="0" w:color="auto"/>
                <w:bottom w:val="none" w:sz="0" w:space="0" w:color="auto"/>
                <w:right w:val="none" w:sz="0" w:space="0" w:color="auto"/>
              </w:divBdr>
            </w:div>
            <w:div w:id="1112167755">
              <w:marLeft w:val="600"/>
              <w:marRight w:val="0"/>
              <w:marTop w:val="80"/>
              <w:marBottom w:val="0"/>
              <w:divBdr>
                <w:top w:val="none" w:sz="0" w:space="0" w:color="auto"/>
                <w:left w:val="none" w:sz="0" w:space="0" w:color="auto"/>
                <w:bottom w:val="none" w:sz="0" w:space="0" w:color="auto"/>
                <w:right w:val="none" w:sz="0" w:space="0" w:color="auto"/>
              </w:divBdr>
            </w:div>
            <w:div w:id="1169830076">
              <w:marLeft w:val="600"/>
              <w:marRight w:val="0"/>
              <w:marTop w:val="80"/>
              <w:marBottom w:val="0"/>
              <w:divBdr>
                <w:top w:val="none" w:sz="0" w:space="0" w:color="auto"/>
                <w:left w:val="none" w:sz="0" w:space="0" w:color="auto"/>
                <w:bottom w:val="none" w:sz="0" w:space="0" w:color="auto"/>
                <w:right w:val="none" w:sz="0" w:space="0" w:color="auto"/>
              </w:divBdr>
            </w:div>
            <w:div w:id="1348210877">
              <w:marLeft w:val="600"/>
              <w:marRight w:val="0"/>
              <w:marTop w:val="80"/>
              <w:marBottom w:val="0"/>
              <w:divBdr>
                <w:top w:val="none" w:sz="0" w:space="0" w:color="auto"/>
                <w:left w:val="none" w:sz="0" w:space="0" w:color="auto"/>
                <w:bottom w:val="none" w:sz="0" w:space="0" w:color="auto"/>
                <w:right w:val="none" w:sz="0" w:space="0" w:color="auto"/>
              </w:divBdr>
            </w:div>
            <w:div w:id="1808933528">
              <w:marLeft w:val="600"/>
              <w:marRight w:val="0"/>
              <w:marTop w:val="80"/>
              <w:marBottom w:val="0"/>
              <w:divBdr>
                <w:top w:val="none" w:sz="0" w:space="0" w:color="auto"/>
                <w:left w:val="none" w:sz="0" w:space="0" w:color="auto"/>
                <w:bottom w:val="none" w:sz="0" w:space="0" w:color="auto"/>
                <w:right w:val="none" w:sz="0" w:space="0" w:color="auto"/>
              </w:divBdr>
            </w:div>
            <w:div w:id="1854569676">
              <w:marLeft w:val="600"/>
              <w:marRight w:val="0"/>
              <w:marTop w:val="80"/>
              <w:marBottom w:val="0"/>
              <w:divBdr>
                <w:top w:val="none" w:sz="0" w:space="0" w:color="auto"/>
                <w:left w:val="none" w:sz="0" w:space="0" w:color="auto"/>
                <w:bottom w:val="none" w:sz="0" w:space="0" w:color="auto"/>
                <w:right w:val="none" w:sz="0" w:space="0" w:color="auto"/>
              </w:divBdr>
            </w:div>
            <w:div w:id="1865708835">
              <w:marLeft w:val="600"/>
              <w:marRight w:val="0"/>
              <w:marTop w:val="80"/>
              <w:marBottom w:val="0"/>
              <w:divBdr>
                <w:top w:val="none" w:sz="0" w:space="0" w:color="auto"/>
                <w:left w:val="none" w:sz="0" w:space="0" w:color="auto"/>
                <w:bottom w:val="none" w:sz="0" w:space="0" w:color="auto"/>
                <w:right w:val="none" w:sz="0" w:space="0" w:color="auto"/>
              </w:divBdr>
            </w:div>
          </w:divsChild>
        </w:div>
        <w:div w:id="808672312">
          <w:marLeft w:val="0"/>
          <w:marRight w:val="0"/>
          <w:marTop w:val="400"/>
          <w:marBottom w:val="0"/>
          <w:divBdr>
            <w:top w:val="none" w:sz="0" w:space="0" w:color="auto"/>
            <w:left w:val="none" w:sz="0" w:space="0" w:color="auto"/>
            <w:bottom w:val="none" w:sz="0" w:space="0" w:color="auto"/>
            <w:right w:val="none" w:sz="0" w:space="0" w:color="auto"/>
          </w:divBdr>
          <w:divsChild>
            <w:div w:id="45880009">
              <w:marLeft w:val="600"/>
              <w:marRight w:val="0"/>
              <w:marTop w:val="80"/>
              <w:marBottom w:val="0"/>
              <w:divBdr>
                <w:top w:val="none" w:sz="0" w:space="0" w:color="auto"/>
                <w:left w:val="none" w:sz="0" w:space="0" w:color="auto"/>
                <w:bottom w:val="none" w:sz="0" w:space="0" w:color="auto"/>
                <w:right w:val="none" w:sz="0" w:space="0" w:color="auto"/>
              </w:divBdr>
            </w:div>
            <w:div w:id="128984337">
              <w:marLeft w:val="600"/>
              <w:marRight w:val="0"/>
              <w:marTop w:val="80"/>
              <w:marBottom w:val="0"/>
              <w:divBdr>
                <w:top w:val="none" w:sz="0" w:space="0" w:color="auto"/>
                <w:left w:val="none" w:sz="0" w:space="0" w:color="auto"/>
                <w:bottom w:val="none" w:sz="0" w:space="0" w:color="auto"/>
                <w:right w:val="none" w:sz="0" w:space="0" w:color="auto"/>
              </w:divBdr>
            </w:div>
            <w:div w:id="328102420">
              <w:marLeft w:val="600"/>
              <w:marRight w:val="0"/>
              <w:marTop w:val="80"/>
              <w:marBottom w:val="0"/>
              <w:divBdr>
                <w:top w:val="none" w:sz="0" w:space="0" w:color="auto"/>
                <w:left w:val="none" w:sz="0" w:space="0" w:color="auto"/>
                <w:bottom w:val="none" w:sz="0" w:space="0" w:color="auto"/>
                <w:right w:val="none" w:sz="0" w:space="0" w:color="auto"/>
              </w:divBdr>
            </w:div>
          </w:divsChild>
        </w:div>
        <w:div w:id="810050560">
          <w:marLeft w:val="0"/>
          <w:marRight w:val="0"/>
          <w:marTop w:val="400"/>
          <w:marBottom w:val="0"/>
          <w:divBdr>
            <w:top w:val="none" w:sz="0" w:space="0" w:color="auto"/>
            <w:left w:val="none" w:sz="0" w:space="0" w:color="auto"/>
            <w:bottom w:val="none" w:sz="0" w:space="0" w:color="auto"/>
            <w:right w:val="none" w:sz="0" w:space="0" w:color="auto"/>
          </w:divBdr>
          <w:divsChild>
            <w:div w:id="2025864434">
              <w:marLeft w:val="600"/>
              <w:marRight w:val="0"/>
              <w:marTop w:val="80"/>
              <w:marBottom w:val="0"/>
              <w:divBdr>
                <w:top w:val="none" w:sz="0" w:space="0" w:color="auto"/>
                <w:left w:val="none" w:sz="0" w:space="0" w:color="auto"/>
                <w:bottom w:val="none" w:sz="0" w:space="0" w:color="auto"/>
                <w:right w:val="none" w:sz="0" w:space="0" w:color="auto"/>
              </w:divBdr>
            </w:div>
            <w:div w:id="2037807145">
              <w:marLeft w:val="600"/>
              <w:marRight w:val="0"/>
              <w:marTop w:val="80"/>
              <w:marBottom w:val="0"/>
              <w:divBdr>
                <w:top w:val="none" w:sz="0" w:space="0" w:color="auto"/>
                <w:left w:val="none" w:sz="0" w:space="0" w:color="auto"/>
                <w:bottom w:val="none" w:sz="0" w:space="0" w:color="auto"/>
                <w:right w:val="none" w:sz="0" w:space="0" w:color="auto"/>
              </w:divBdr>
            </w:div>
          </w:divsChild>
        </w:div>
        <w:div w:id="810292440">
          <w:marLeft w:val="0"/>
          <w:marRight w:val="0"/>
          <w:marTop w:val="400"/>
          <w:marBottom w:val="0"/>
          <w:divBdr>
            <w:top w:val="none" w:sz="0" w:space="0" w:color="auto"/>
            <w:left w:val="none" w:sz="0" w:space="0" w:color="auto"/>
            <w:bottom w:val="none" w:sz="0" w:space="0" w:color="auto"/>
            <w:right w:val="none" w:sz="0" w:space="0" w:color="auto"/>
          </w:divBdr>
        </w:div>
        <w:div w:id="810632561">
          <w:marLeft w:val="0"/>
          <w:marRight w:val="0"/>
          <w:marTop w:val="400"/>
          <w:marBottom w:val="0"/>
          <w:divBdr>
            <w:top w:val="none" w:sz="0" w:space="0" w:color="auto"/>
            <w:left w:val="none" w:sz="0" w:space="0" w:color="auto"/>
            <w:bottom w:val="none" w:sz="0" w:space="0" w:color="auto"/>
            <w:right w:val="none" w:sz="0" w:space="0" w:color="auto"/>
          </w:divBdr>
        </w:div>
        <w:div w:id="812984869">
          <w:marLeft w:val="0"/>
          <w:marRight w:val="0"/>
          <w:marTop w:val="645"/>
          <w:marBottom w:val="495"/>
          <w:divBdr>
            <w:top w:val="dashed" w:sz="6" w:space="0" w:color="D9D9D9"/>
            <w:left w:val="dashed" w:sz="6" w:space="8" w:color="D9D9D9"/>
            <w:bottom w:val="dashed" w:sz="6" w:space="0" w:color="D9D9D9"/>
            <w:right w:val="dashed" w:sz="6" w:space="8" w:color="D9D9D9"/>
          </w:divBdr>
        </w:div>
        <w:div w:id="816187290">
          <w:marLeft w:val="0"/>
          <w:marRight w:val="0"/>
          <w:marTop w:val="400"/>
          <w:marBottom w:val="0"/>
          <w:divBdr>
            <w:top w:val="none" w:sz="0" w:space="0" w:color="auto"/>
            <w:left w:val="none" w:sz="0" w:space="0" w:color="auto"/>
            <w:bottom w:val="none" w:sz="0" w:space="0" w:color="auto"/>
            <w:right w:val="none" w:sz="0" w:space="0" w:color="auto"/>
          </w:divBdr>
          <w:divsChild>
            <w:div w:id="991061749">
              <w:marLeft w:val="600"/>
              <w:marRight w:val="0"/>
              <w:marTop w:val="80"/>
              <w:marBottom w:val="0"/>
              <w:divBdr>
                <w:top w:val="none" w:sz="0" w:space="0" w:color="auto"/>
                <w:left w:val="none" w:sz="0" w:space="0" w:color="auto"/>
                <w:bottom w:val="none" w:sz="0" w:space="0" w:color="auto"/>
                <w:right w:val="none" w:sz="0" w:space="0" w:color="auto"/>
              </w:divBdr>
            </w:div>
            <w:div w:id="2023965965">
              <w:marLeft w:val="600"/>
              <w:marRight w:val="0"/>
              <w:marTop w:val="80"/>
              <w:marBottom w:val="0"/>
              <w:divBdr>
                <w:top w:val="none" w:sz="0" w:space="0" w:color="auto"/>
                <w:left w:val="none" w:sz="0" w:space="0" w:color="auto"/>
                <w:bottom w:val="none" w:sz="0" w:space="0" w:color="auto"/>
                <w:right w:val="none" w:sz="0" w:space="0" w:color="auto"/>
              </w:divBdr>
            </w:div>
            <w:div w:id="2025939347">
              <w:marLeft w:val="600"/>
              <w:marRight w:val="0"/>
              <w:marTop w:val="80"/>
              <w:marBottom w:val="0"/>
              <w:divBdr>
                <w:top w:val="none" w:sz="0" w:space="0" w:color="auto"/>
                <w:left w:val="none" w:sz="0" w:space="0" w:color="auto"/>
                <w:bottom w:val="none" w:sz="0" w:space="0" w:color="auto"/>
                <w:right w:val="none" w:sz="0" w:space="0" w:color="auto"/>
              </w:divBdr>
            </w:div>
          </w:divsChild>
        </w:div>
        <w:div w:id="816530982">
          <w:marLeft w:val="0"/>
          <w:marRight w:val="0"/>
          <w:marTop w:val="400"/>
          <w:marBottom w:val="0"/>
          <w:divBdr>
            <w:top w:val="none" w:sz="0" w:space="0" w:color="auto"/>
            <w:left w:val="none" w:sz="0" w:space="0" w:color="auto"/>
            <w:bottom w:val="none" w:sz="0" w:space="0" w:color="auto"/>
            <w:right w:val="none" w:sz="0" w:space="0" w:color="auto"/>
          </w:divBdr>
        </w:div>
        <w:div w:id="817573360">
          <w:marLeft w:val="0"/>
          <w:marRight w:val="0"/>
          <w:marTop w:val="400"/>
          <w:marBottom w:val="0"/>
          <w:divBdr>
            <w:top w:val="none" w:sz="0" w:space="0" w:color="auto"/>
            <w:left w:val="none" w:sz="0" w:space="0" w:color="auto"/>
            <w:bottom w:val="none" w:sz="0" w:space="0" w:color="auto"/>
            <w:right w:val="none" w:sz="0" w:space="0" w:color="auto"/>
          </w:divBdr>
        </w:div>
        <w:div w:id="819811948">
          <w:marLeft w:val="0"/>
          <w:marRight w:val="0"/>
          <w:marTop w:val="400"/>
          <w:marBottom w:val="0"/>
          <w:divBdr>
            <w:top w:val="none" w:sz="0" w:space="0" w:color="auto"/>
            <w:left w:val="none" w:sz="0" w:space="0" w:color="auto"/>
            <w:bottom w:val="none" w:sz="0" w:space="0" w:color="auto"/>
            <w:right w:val="none" w:sz="0" w:space="0" w:color="auto"/>
          </w:divBdr>
          <w:divsChild>
            <w:div w:id="332799378">
              <w:marLeft w:val="600"/>
              <w:marRight w:val="0"/>
              <w:marTop w:val="80"/>
              <w:marBottom w:val="0"/>
              <w:divBdr>
                <w:top w:val="none" w:sz="0" w:space="0" w:color="auto"/>
                <w:left w:val="none" w:sz="0" w:space="0" w:color="auto"/>
                <w:bottom w:val="none" w:sz="0" w:space="0" w:color="auto"/>
                <w:right w:val="none" w:sz="0" w:space="0" w:color="auto"/>
              </w:divBdr>
            </w:div>
            <w:div w:id="2092462449">
              <w:marLeft w:val="600"/>
              <w:marRight w:val="0"/>
              <w:marTop w:val="80"/>
              <w:marBottom w:val="0"/>
              <w:divBdr>
                <w:top w:val="none" w:sz="0" w:space="0" w:color="auto"/>
                <w:left w:val="none" w:sz="0" w:space="0" w:color="auto"/>
                <w:bottom w:val="none" w:sz="0" w:space="0" w:color="auto"/>
                <w:right w:val="none" w:sz="0" w:space="0" w:color="auto"/>
              </w:divBdr>
            </w:div>
          </w:divsChild>
        </w:div>
        <w:div w:id="820194130">
          <w:marLeft w:val="0"/>
          <w:marRight w:val="0"/>
          <w:marTop w:val="400"/>
          <w:marBottom w:val="0"/>
          <w:divBdr>
            <w:top w:val="none" w:sz="0" w:space="0" w:color="auto"/>
            <w:left w:val="none" w:sz="0" w:space="0" w:color="auto"/>
            <w:bottom w:val="none" w:sz="0" w:space="0" w:color="auto"/>
            <w:right w:val="none" w:sz="0" w:space="0" w:color="auto"/>
          </w:divBdr>
          <w:divsChild>
            <w:div w:id="313800656">
              <w:marLeft w:val="600"/>
              <w:marRight w:val="0"/>
              <w:marTop w:val="80"/>
              <w:marBottom w:val="0"/>
              <w:divBdr>
                <w:top w:val="none" w:sz="0" w:space="0" w:color="auto"/>
                <w:left w:val="none" w:sz="0" w:space="0" w:color="auto"/>
                <w:bottom w:val="none" w:sz="0" w:space="0" w:color="auto"/>
                <w:right w:val="none" w:sz="0" w:space="0" w:color="auto"/>
              </w:divBdr>
            </w:div>
            <w:div w:id="841235858">
              <w:marLeft w:val="600"/>
              <w:marRight w:val="0"/>
              <w:marTop w:val="80"/>
              <w:marBottom w:val="0"/>
              <w:divBdr>
                <w:top w:val="none" w:sz="0" w:space="0" w:color="auto"/>
                <w:left w:val="none" w:sz="0" w:space="0" w:color="auto"/>
                <w:bottom w:val="none" w:sz="0" w:space="0" w:color="auto"/>
                <w:right w:val="none" w:sz="0" w:space="0" w:color="auto"/>
              </w:divBdr>
            </w:div>
            <w:div w:id="927159446">
              <w:marLeft w:val="600"/>
              <w:marRight w:val="0"/>
              <w:marTop w:val="80"/>
              <w:marBottom w:val="0"/>
              <w:divBdr>
                <w:top w:val="none" w:sz="0" w:space="0" w:color="auto"/>
                <w:left w:val="none" w:sz="0" w:space="0" w:color="auto"/>
                <w:bottom w:val="none" w:sz="0" w:space="0" w:color="auto"/>
                <w:right w:val="none" w:sz="0" w:space="0" w:color="auto"/>
              </w:divBdr>
            </w:div>
            <w:div w:id="1008364052">
              <w:marLeft w:val="600"/>
              <w:marRight w:val="0"/>
              <w:marTop w:val="80"/>
              <w:marBottom w:val="0"/>
              <w:divBdr>
                <w:top w:val="none" w:sz="0" w:space="0" w:color="auto"/>
                <w:left w:val="none" w:sz="0" w:space="0" w:color="auto"/>
                <w:bottom w:val="none" w:sz="0" w:space="0" w:color="auto"/>
                <w:right w:val="none" w:sz="0" w:space="0" w:color="auto"/>
              </w:divBdr>
            </w:div>
            <w:div w:id="1945072756">
              <w:marLeft w:val="600"/>
              <w:marRight w:val="0"/>
              <w:marTop w:val="80"/>
              <w:marBottom w:val="0"/>
              <w:divBdr>
                <w:top w:val="none" w:sz="0" w:space="0" w:color="auto"/>
                <w:left w:val="none" w:sz="0" w:space="0" w:color="auto"/>
                <w:bottom w:val="none" w:sz="0" w:space="0" w:color="auto"/>
                <w:right w:val="none" w:sz="0" w:space="0" w:color="auto"/>
              </w:divBdr>
            </w:div>
          </w:divsChild>
        </w:div>
        <w:div w:id="820653780">
          <w:marLeft w:val="0"/>
          <w:marRight w:val="0"/>
          <w:marTop w:val="200"/>
          <w:marBottom w:val="0"/>
          <w:divBdr>
            <w:top w:val="none" w:sz="0" w:space="0" w:color="auto"/>
            <w:left w:val="none" w:sz="0" w:space="0" w:color="auto"/>
            <w:bottom w:val="none" w:sz="0" w:space="0" w:color="auto"/>
            <w:right w:val="none" w:sz="0" w:space="0" w:color="auto"/>
          </w:divBdr>
        </w:div>
        <w:div w:id="822047925">
          <w:marLeft w:val="0"/>
          <w:marRight w:val="0"/>
          <w:marTop w:val="645"/>
          <w:marBottom w:val="495"/>
          <w:divBdr>
            <w:top w:val="dashed" w:sz="6" w:space="0" w:color="D9D9D9"/>
            <w:left w:val="dashed" w:sz="6" w:space="8" w:color="D9D9D9"/>
            <w:bottom w:val="dashed" w:sz="6" w:space="0" w:color="D9D9D9"/>
            <w:right w:val="dashed" w:sz="6" w:space="8" w:color="D9D9D9"/>
          </w:divBdr>
        </w:div>
        <w:div w:id="822235934">
          <w:marLeft w:val="0"/>
          <w:marRight w:val="0"/>
          <w:marTop w:val="400"/>
          <w:marBottom w:val="0"/>
          <w:divBdr>
            <w:top w:val="none" w:sz="0" w:space="0" w:color="auto"/>
            <w:left w:val="none" w:sz="0" w:space="0" w:color="auto"/>
            <w:bottom w:val="none" w:sz="0" w:space="0" w:color="auto"/>
            <w:right w:val="none" w:sz="0" w:space="0" w:color="auto"/>
          </w:divBdr>
        </w:div>
        <w:div w:id="823543750">
          <w:marLeft w:val="0"/>
          <w:marRight w:val="0"/>
          <w:marTop w:val="400"/>
          <w:marBottom w:val="0"/>
          <w:divBdr>
            <w:top w:val="none" w:sz="0" w:space="0" w:color="auto"/>
            <w:left w:val="none" w:sz="0" w:space="0" w:color="auto"/>
            <w:bottom w:val="none" w:sz="0" w:space="0" w:color="auto"/>
            <w:right w:val="none" w:sz="0" w:space="0" w:color="auto"/>
          </w:divBdr>
        </w:div>
        <w:div w:id="823666496">
          <w:marLeft w:val="0"/>
          <w:marRight w:val="0"/>
          <w:marTop w:val="400"/>
          <w:marBottom w:val="0"/>
          <w:divBdr>
            <w:top w:val="none" w:sz="0" w:space="0" w:color="auto"/>
            <w:left w:val="none" w:sz="0" w:space="0" w:color="auto"/>
            <w:bottom w:val="none" w:sz="0" w:space="0" w:color="auto"/>
            <w:right w:val="none" w:sz="0" w:space="0" w:color="auto"/>
          </w:divBdr>
        </w:div>
        <w:div w:id="824474660">
          <w:marLeft w:val="0"/>
          <w:marRight w:val="0"/>
          <w:marTop w:val="0"/>
          <w:marBottom w:val="200"/>
          <w:divBdr>
            <w:top w:val="none" w:sz="0" w:space="0" w:color="auto"/>
            <w:left w:val="none" w:sz="0" w:space="0" w:color="auto"/>
            <w:bottom w:val="none" w:sz="0" w:space="0" w:color="auto"/>
            <w:right w:val="none" w:sz="0" w:space="0" w:color="auto"/>
          </w:divBdr>
        </w:div>
        <w:div w:id="825433996">
          <w:marLeft w:val="0"/>
          <w:marRight w:val="0"/>
          <w:marTop w:val="645"/>
          <w:marBottom w:val="495"/>
          <w:divBdr>
            <w:top w:val="dashed" w:sz="6" w:space="0" w:color="D9D9D9"/>
            <w:left w:val="dashed" w:sz="6" w:space="8" w:color="D9D9D9"/>
            <w:bottom w:val="dashed" w:sz="6" w:space="0" w:color="D9D9D9"/>
            <w:right w:val="dashed" w:sz="6" w:space="8" w:color="D9D9D9"/>
          </w:divBdr>
        </w:div>
        <w:div w:id="827209453">
          <w:marLeft w:val="0"/>
          <w:marRight w:val="0"/>
          <w:marTop w:val="645"/>
          <w:marBottom w:val="495"/>
          <w:divBdr>
            <w:top w:val="dashed" w:sz="6" w:space="0" w:color="D9D9D9"/>
            <w:left w:val="dashed" w:sz="6" w:space="8" w:color="D9D9D9"/>
            <w:bottom w:val="dashed" w:sz="6" w:space="0" w:color="D9D9D9"/>
            <w:right w:val="dashed" w:sz="6" w:space="8" w:color="D9D9D9"/>
          </w:divBdr>
        </w:div>
        <w:div w:id="834878352">
          <w:marLeft w:val="0"/>
          <w:marRight w:val="0"/>
          <w:marTop w:val="400"/>
          <w:marBottom w:val="0"/>
          <w:divBdr>
            <w:top w:val="none" w:sz="0" w:space="0" w:color="auto"/>
            <w:left w:val="none" w:sz="0" w:space="0" w:color="auto"/>
            <w:bottom w:val="none" w:sz="0" w:space="0" w:color="auto"/>
            <w:right w:val="none" w:sz="0" w:space="0" w:color="auto"/>
          </w:divBdr>
        </w:div>
        <w:div w:id="836960492">
          <w:marLeft w:val="0"/>
          <w:marRight w:val="0"/>
          <w:marTop w:val="400"/>
          <w:marBottom w:val="0"/>
          <w:divBdr>
            <w:top w:val="none" w:sz="0" w:space="0" w:color="auto"/>
            <w:left w:val="none" w:sz="0" w:space="0" w:color="auto"/>
            <w:bottom w:val="none" w:sz="0" w:space="0" w:color="auto"/>
            <w:right w:val="none" w:sz="0" w:space="0" w:color="auto"/>
          </w:divBdr>
        </w:div>
        <w:div w:id="837312371">
          <w:marLeft w:val="0"/>
          <w:marRight w:val="0"/>
          <w:marTop w:val="400"/>
          <w:marBottom w:val="0"/>
          <w:divBdr>
            <w:top w:val="none" w:sz="0" w:space="0" w:color="auto"/>
            <w:left w:val="none" w:sz="0" w:space="0" w:color="auto"/>
            <w:bottom w:val="none" w:sz="0" w:space="0" w:color="auto"/>
            <w:right w:val="none" w:sz="0" w:space="0" w:color="auto"/>
          </w:divBdr>
          <w:divsChild>
            <w:div w:id="37097461">
              <w:marLeft w:val="600"/>
              <w:marRight w:val="0"/>
              <w:marTop w:val="80"/>
              <w:marBottom w:val="0"/>
              <w:divBdr>
                <w:top w:val="none" w:sz="0" w:space="0" w:color="auto"/>
                <w:left w:val="none" w:sz="0" w:space="0" w:color="auto"/>
                <w:bottom w:val="none" w:sz="0" w:space="0" w:color="auto"/>
                <w:right w:val="none" w:sz="0" w:space="0" w:color="auto"/>
              </w:divBdr>
            </w:div>
            <w:div w:id="452212900">
              <w:marLeft w:val="600"/>
              <w:marRight w:val="0"/>
              <w:marTop w:val="80"/>
              <w:marBottom w:val="0"/>
              <w:divBdr>
                <w:top w:val="none" w:sz="0" w:space="0" w:color="auto"/>
                <w:left w:val="none" w:sz="0" w:space="0" w:color="auto"/>
                <w:bottom w:val="none" w:sz="0" w:space="0" w:color="auto"/>
                <w:right w:val="none" w:sz="0" w:space="0" w:color="auto"/>
              </w:divBdr>
            </w:div>
            <w:div w:id="686715126">
              <w:marLeft w:val="600"/>
              <w:marRight w:val="0"/>
              <w:marTop w:val="80"/>
              <w:marBottom w:val="0"/>
              <w:divBdr>
                <w:top w:val="none" w:sz="0" w:space="0" w:color="auto"/>
                <w:left w:val="none" w:sz="0" w:space="0" w:color="auto"/>
                <w:bottom w:val="none" w:sz="0" w:space="0" w:color="auto"/>
                <w:right w:val="none" w:sz="0" w:space="0" w:color="auto"/>
              </w:divBdr>
            </w:div>
            <w:div w:id="1082988758">
              <w:marLeft w:val="600"/>
              <w:marRight w:val="0"/>
              <w:marTop w:val="80"/>
              <w:marBottom w:val="0"/>
              <w:divBdr>
                <w:top w:val="none" w:sz="0" w:space="0" w:color="auto"/>
                <w:left w:val="none" w:sz="0" w:space="0" w:color="auto"/>
                <w:bottom w:val="none" w:sz="0" w:space="0" w:color="auto"/>
                <w:right w:val="none" w:sz="0" w:space="0" w:color="auto"/>
              </w:divBdr>
            </w:div>
            <w:div w:id="1613130240">
              <w:marLeft w:val="600"/>
              <w:marRight w:val="0"/>
              <w:marTop w:val="80"/>
              <w:marBottom w:val="0"/>
              <w:divBdr>
                <w:top w:val="none" w:sz="0" w:space="0" w:color="auto"/>
                <w:left w:val="none" w:sz="0" w:space="0" w:color="auto"/>
                <w:bottom w:val="none" w:sz="0" w:space="0" w:color="auto"/>
                <w:right w:val="none" w:sz="0" w:space="0" w:color="auto"/>
              </w:divBdr>
            </w:div>
          </w:divsChild>
        </w:div>
        <w:div w:id="840900434">
          <w:marLeft w:val="0"/>
          <w:marRight w:val="0"/>
          <w:marTop w:val="0"/>
          <w:marBottom w:val="200"/>
          <w:divBdr>
            <w:top w:val="none" w:sz="0" w:space="0" w:color="auto"/>
            <w:left w:val="none" w:sz="0" w:space="0" w:color="auto"/>
            <w:bottom w:val="none" w:sz="0" w:space="0" w:color="auto"/>
            <w:right w:val="none" w:sz="0" w:space="0" w:color="auto"/>
          </w:divBdr>
        </w:div>
        <w:div w:id="844200034">
          <w:marLeft w:val="0"/>
          <w:marRight w:val="0"/>
          <w:marTop w:val="400"/>
          <w:marBottom w:val="0"/>
          <w:divBdr>
            <w:top w:val="none" w:sz="0" w:space="0" w:color="auto"/>
            <w:left w:val="none" w:sz="0" w:space="0" w:color="auto"/>
            <w:bottom w:val="none" w:sz="0" w:space="0" w:color="auto"/>
            <w:right w:val="none" w:sz="0" w:space="0" w:color="auto"/>
          </w:divBdr>
        </w:div>
        <w:div w:id="845091350">
          <w:marLeft w:val="0"/>
          <w:marRight w:val="0"/>
          <w:marTop w:val="400"/>
          <w:marBottom w:val="0"/>
          <w:divBdr>
            <w:top w:val="none" w:sz="0" w:space="0" w:color="auto"/>
            <w:left w:val="none" w:sz="0" w:space="0" w:color="auto"/>
            <w:bottom w:val="none" w:sz="0" w:space="0" w:color="auto"/>
            <w:right w:val="none" w:sz="0" w:space="0" w:color="auto"/>
          </w:divBdr>
        </w:div>
        <w:div w:id="846748618">
          <w:marLeft w:val="0"/>
          <w:marRight w:val="0"/>
          <w:marTop w:val="645"/>
          <w:marBottom w:val="495"/>
          <w:divBdr>
            <w:top w:val="dashed" w:sz="6" w:space="0" w:color="D9D9D9"/>
            <w:left w:val="dashed" w:sz="6" w:space="8" w:color="D9D9D9"/>
            <w:bottom w:val="dashed" w:sz="6" w:space="0" w:color="D9D9D9"/>
            <w:right w:val="dashed" w:sz="6" w:space="8" w:color="D9D9D9"/>
          </w:divBdr>
        </w:div>
        <w:div w:id="848525248">
          <w:marLeft w:val="0"/>
          <w:marRight w:val="0"/>
          <w:marTop w:val="400"/>
          <w:marBottom w:val="0"/>
          <w:divBdr>
            <w:top w:val="none" w:sz="0" w:space="0" w:color="auto"/>
            <w:left w:val="none" w:sz="0" w:space="0" w:color="auto"/>
            <w:bottom w:val="none" w:sz="0" w:space="0" w:color="auto"/>
            <w:right w:val="none" w:sz="0" w:space="0" w:color="auto"/>
          </w:divBdr>
        </w:div>
        <w:div w:id="849952673">
          <w:marLeft w:val="0"/>
          <w:marRight w:val="0"/>
          <w:marTop w:val="645"/>
          <w:marBottom w:val="495"/>
          <w:divBdr>
            <w:top w:val="dashed" w:sz="6" w:space="0" w:color="D9D9D9"/>
            <w:left w:val="dashed" w:sz="6" w:space="8" w:color="D9D9D9"/>
            <w:bottom w:val="dashed" w:sz="6" w:space="0" w:color="D9D9D9"/>
            <w:right w:val="dashed" w:sz="6" w:space="8" w:color="D9D9D9"/>
          </w:divBdr>
        </w:div>
        <w:div w:id="850025213">
          <w:marLeft w:val="0"/>
          <w:marRight w:val="0"/>
          <w:marTop w:val="200"/>
          <w:marBottom w:val="0"/>
          <w:divBdr>
            <w:top w:val="none" w:sz="0" w:space="0" w:color="auto"/>
            <w:left w:val="none" w:sz="0" w:space="0" w:color="auto"/>
            <w:bottom w:val="none" w:sz="0" w:space="0" w:color="auto"/>
            <w:right w:val="none" w:sz="0" w:space="0" w:color="auto"/>
          </w:divBdr>
        </w:div>
        <w:div w:id="850803135">
          <w:marLeft w:val="0"/>
          <w:marRight w:val="0"/>
          <w:marTop w:val="400"/>
          <w:marBottom w:val="0"/>
          <w:divBdr>
            <w:top w:val="none" w:sz="0" w:space="0" w:color="auto"/>
            <w:left w:val="none" w:sz="0" w:space="0" w:color="auto"/>
            <w:bottom w:val="none" w:sz="0" w:space="0" w:color="auto"/>
            <w:right w:val="none" w:sz="0" w:space="0" w:color="auto"/>
          </w:divBdr>
        </w:div>
        <w:div w:id="850950871">
          <w:marLeft w:val="0"/>
          <w:marRight w:val="0"/>
          <w:marTop w:val="400"/>
          <w:marBottom w:val="0"/>
          <w:divBdr>
            <w:top w:val="none" w:sz="0" w:space="0" w:color="auto"/>
            <w:left w:val="none" w:sz="0" w:space="0" w:color="auto"/>
            <w:bottom w:val="none" w:sz="0" w:space="0" w:color="auto"/>
            <w:right w:val="none" w:sz="0" w:space="0" w:color="auto"/>
          </w:divBdr>
        </w:div>
        <w:div w:id="851453609">
          <w:marLeft w:val="0"/>
          <w:marRight w:val="0"/>
          <w:marTop w:val="645"/>
          <w:marBottom w:val="495"/>
          <w:divBdr>
            <w:top w:val="dashed" w:sz="6" w:space="0" w:color="D9D9D9"/>
            <w:left w:val="dashed" w:sz="6" w:space="8" w:color="D9D9D9"/>
            <w:bottom w:val="dashed" w:sz="6" w:space="0" w:color="D9D9D9"/>
            <w:right w:val="dashed" w:sz="6" w:space="8" w:color="D9D9D9"/>
          </w:divBdr>
        </w:div>
        <w:div w:id="852956342">
          <w:marLeft w:val="0"/>
          <w:marRight w:val="0"/>
          <w:marTop w:val="0"/>
          <w:marBottom w:val="200"/>
          <w:divBdr>
            <w:top w:val="none" w:sz="0" w:space="0" w:color="auto"/>
            <w:left w:val="none" w:sz="0" w:space="0" w:color="auto"/>
            <w:bottom w:val="none" w:sz="0" w:space="0" w:color="auto"/>
            <w:right w:val="none" w:sz="0" w:space="0" w:color="auto"/>
          </w:divBdr>
        </w:div>
        <w:div w:id="852958156">
          <w:marLeft w:val="0"/>
          <w:marRight w:val="0"/>
          <w:marTop w:val="0"/>
          <w:marBottom w:val="560"/>
          <w:divBdr>
            <w:top w:val="none" w:sz="0" w:space="0" w:color="auto"/>
            <w:left w:val="none" w:sz="0" w:space="0" w:color="auto"/>
            <w:bottom w:val="none" w:sz="0" w:space="0" w:color="auto"/>
            <w:right w:val="none" w:sz="0" w:space="0" w:color="auto"/>
          </w:divBdr>
          <w:divsChild>
            <w:div w:id="29114260">
              <w:marLeft w:val="0"/>
              <w:marRight w:val="0"/>
              <w:marTop w:val="0"/>
              <w:marBottom w:val="300"/>
              <w:divBdr>
                <w:top w:val="none" w:sz="0" w:space="0" w:color="auto"/>
                <w:left w:val="none" w:sz="0" w:space="0" w:color="auto"/>
                <w:bottom w:val="none" w:sz="0" w:space="0" w:color="auto"/>
                <w:right w:val="none" w:sz="0" w:space="0" w:color="auto"/>
              </w:divBdr>
            </w:div>
            <w:div w:id="550003093">
              <w:marLeft w:val="0"/>
              <w:marRight w:val="0"/>
              <w:marTop w:val="0"/>
              <w:marBottom w:val="140"/>
              <w:divBdr>
                <w:top w:val="none" w:sz="0" w:space="0" w:color="auto"/>
                <w:left w:val="none" w:sz="0" w:space="0" w:color="auto"/>
                <w:bottom w:val="none" w:sz="0" w:space="0" w:color="auto"/>
                <w:right w:val="none" w:sz="0" w:space="0" w:color="auto"/>
              </w:divBdr>
            </w:div>
            <w:div w:id="870261317">
              <w:marLeft w:val="0"/>
              <w:marRight w:val="0"/>
              <w:marTop w:val="0"/>
              <w:marBottom w:val="180"/>
              <w:divBdr>
                <w:top w:val="none" w:sz="0" w:space="0" w:color="auto"/>
                <w:left w:val="none" w:sz="0" w:space="0" w:color="auto"/>
                <w:bottom w:val="none" w:sz="0" w:space="0" w:color="auto"/>
                <w:right w:val="none" w:sz="0" w:space="0" w:color="auto"/>
              </w:divBdr>
            </w:div>
            <w:div w:id="1067188268">
              <w:marLeft w:val="0"/>
              <w:marRight w:val="0"/>
              <w:marTop w:val="0"/>
              <w:marBottom w:val="100"/>
              <w:divBdr>
                <w:top w:val="none" w:sz="0" w:space="0" w:color="auto"/>
                <w:left w:val="none" w:sz="0" w:space="0" w:color="auto"/>
                <w:bottom w:val="none" w:sz="0" w:space="0" w:color="auto"/>
                <w:right w:val="none" w:sz="0" w:space="0" w:color="auto"/>
              </w:divBdr>
            </w:div>
          </w:divsChild>
        </w:div>
        <w:div w:id="856311260">
          <w:marLeft w:val="0"/>
          <w:marRight w:val="0"/>
          <w:marTop w:val="400"/>
          <w:marBottom w:val="0"/>
          <w:divBdr>
            <w:top w:val="none" w:sz="0" w:space="0" w:color="auto"/>
            <w:left w:val="none" w:sz="0" w:space="0" w:color="auto"/>
            <w:bottom w:val="none" w:sz="0" w:space="0" w:color="auto"/>
            <w:right w:val="none" w:sz="0" w:space="0" w:color="auto"/>
          </w:divBdr>
          <w:divsChild>
            <w:div w:id="159546125">
              <w:marLeft w:val="600"/>
              <w:marRight w:val="0"/>
              <w:marTop w:val="80"/>
              <w:marBottom w:val="0"/>
              <w:divBdr>
                <w:top w:val="none" w:sz="0" w:space="0" w:color="auto"/>
                <w:left w:val="none" w:sz="0" w:space="0" w:color="auto"/>
                <w:bottom w:val="none" w:sz="0" w:space="0" w:color="auto"/>
                <w:right w:val="none" w:sz="0" w:space="0" w:color="auto"/>
              </w:divBdr>
            </w:div>
            <w:div w:id="759302647">
              <w:marLeft w:val="600"/>
              <w:marRight w:val="0"/>
              <w:marTop w:val="80"/>
              <w:marBottom w:val="0"/>
              <w:divBdr>
                <w:top w:val="none" w:sz="0" w:space="0" w:color="auto"/>
                <w:left w:val="none" w:sz="0" w:space="0" w:color="auto"/>
                <w:bottom w:val="none" w:sz="0" w:space="0" w:color="auto"/>
                <w:right w:val="none" w:sz="0" w:space="0" w:color="auto"/>
              </w:divBdr>
            </w:div>
            <w:div w:id="1287541041">
              <w:marLeft w:val="600"/>
              <w:marRight w:val="0"/>
              <w:marTop w:val="80"/>
              <w:marBottom w:val="0"/>
              <w:divBdr>
                <w:top w:val="none" w:sz="0" w:space="0" w:color="auto"/>
                <w:left w:val="none" w:sz="0" w:space="0" w:color="auto"/>
                <w:bottom w:val="none" w:sz="0" w:space="0" w:color="auto"/>
                <w:right w:val="none" w:sz="0" w:space="0" w:color="auto"/>
              </w:divBdr>
            </w:div>
            <w:div w:id="1439836506">
              <w:marLeft w:val="600"/>
              <w:marRight w:val="0"/>
              <w:marTop w:val="80"/>
              <w:marBottom w:val="0"/>
              <w:divBdr>
                <w:top w:val="none" w:sz="0" w:space="0" w:color="auto"/>
                <w:left w:val="none" w:sz="0" w:space="0" w:color="auto"/>
                <w:bottom w:val="none" w:sz="0" w:space="0" w:color="auto"/>
                <w:right w:val="none" w:sz="0" w:space="0" w:color="auto"/>
              </w:divBdr>
            </w:div>
            <w:div w:id="1460148666">
              <w:marLeft w:val="600"/>
              <w:marRight w:val="0"/>
              <w:marTop w:val="80"/>
              <w:marBottom w:val="0"/>
              <w:divBdr>
                <w:top w:val="none" w:sz="0" w:space="0" w:color="auto"/>
                <w:left w:val="none" w:sz="0" w:space="0" w:color="auto"/>
                <w:bottom w:val="none" w:sz="0" w:space="0" w:color="auto"/>
                <w:right w:val="none" w:sz="0" w:space="0" w:color="auto"/>
              </w:divBdr>
            </w:div>
            <w:div w:id="1597864017">
              <w:marLeft w:val="600"/>
              <w:marRight w:val="0"/>
              <w:marTop w:val="80"/>
              <w:marBottom w:val="0"/>
              <w:divBdr>
                <w:top w:val="none" w:sz="0" w:space="0" w:color="auto"/>
                <w:left w:val="none" w:sz="0" w:space="0" w:color="auto"/>
                <w:bottom w:val="none" w:sz="0" w:space="0" w:color="auto"/>
                <w:right w:val="none" w:sz="0" w:space="0" w:color="auto"/>
              </w:divBdr>
            </w:div>
            <w:div w:id="1624194684">
              <w:marLeft w:val="600"/>
              <w:marRight w:val="0"/>
              <w:marTop w:val="80"/>
              <w:marBottom w:val="0"/>
              <w:divBdr>
                <w:top w:val="none" w:sz="0" w:space="0" w:color="auto"/>
                <w:left w:val="none" w:sz="0" w:space="0" w:color="auto"/>
                <w:bottom w:val="none" w:sz="0" w:space="0" w:color="auto"/>
                <w:right w:val="none" w:sz="0" w:space="0" w:color="auto"/>
              </w:divBdr>
            </w:div>
            <w:div w:id="1737556545">
              <w:marLeft w:val="600"/>
              <w:marRight w:val="0"/>
              <w:marTop w:val="80"/>
              <w:marBottom w:val="0"/>
              <w:divBdr>
                <w:top w:val="none" w:sz="0" w:space="0" w:color="auto"/>
                <w:left w:val="none" w:sz="0" w:space="0" w:color="auto"/>
                <w:bottom w:val="none" w:sz="0" w:space="0" w:color="auto"/>
                <w:right w:val="none" w:sz="0" w:space="0" w:color="auto"/>
              </w:divBdr>
            </w:div>
            <w:div w:id="1856994427">
              <w:marLeft w:val="600"/>
              <w:marRight w:val="0"/>
              <w:marTop w:val="80"/>
              <w:marBottom w:val="0"/>
              <w:divBdr>
                <w:top w:val="none" w:sz="0" w:space="0" w:color="auto"/>
                <w:left w:val="none" w:sz="0" w:space="0" w:color="auto"/>
                <w:bottom w:val="none" w:sz="0" w:space="0" w:color="auto"/>
                <w:right w:val="none" w:sz="0" w:space="0" w:color="auto"/>
              </w:divBdr>
            </w:div>
            <w:div w:id="1928537801">
              <w:marLeft w:val="600"/>
              <w:marRight w:val="0"/>
              <w:marTop w:val="80"/>
              <w:marBottom w:val="0"/>
              <w:divBdr>
                <w:top w:val="none" w:sz="0" w:space="0" w:color="auto"/>
                <w:left w:val="none" w:sz="0" w:space="0" w:color="auto"/>
                <w:bottom w:val="none" w:sz="0" w:space="0" w:color="auto"/>
                <w:right w:val="none" w:sz="0" w:space="0" w:color="auto"/>
              </w:divBdr>
            </w:div>
            <w:div w:id="2146385787">
              <w:marLeft w:val="600"/>
              <w:marRight w:val="0"/>
              <w:marTop w:val="80"/>
              <w:marBottom w:val="0"/>
              <w:divBdr>
                <w:top w:val="none" w:sz="0" w:space="0" w:color="auto"/>
                <w:left w:val="none" w:sz="0" w:space="0" w:color="auto"/>
                <w:bottom w:val="none" w:sz="0" w:space="0" w:color="auto"/>
                <w:right w:val="none" w:sz="0" w:space="0" w:color="auto"/>
              </w:divBdr>
            </w:div>
          </w:divsChild>
        </w:div>
        <w:div w:id="856508439">
          <w:marLeft w:val="0"/>
          <w:marRight w:val="0"/>
          <w:marTop w:val="400"/>
          <w:marBottom w:val="0"/>
          <w:divBdr>
            <w:top w:val="none" w:sz="0" w:space="0" w:color="auto"/>
            <w:left w:val="none" w:sz="0" w:space="0" w:color="auto"/>
            <w:bottom w:val="none" w:sz="0" w:space="0" w:color="auto"/>
            <w:right w:val="none" w:sz="0" w:space="0" w:color="auto"/>
          </w:divBdr>
        </w:div>
        <w:div w:id="858275064">
          <w:marLeft w:val="0"/>
          <w:marRight w:val="0"/>
          <w:marTop w:val="440"/>
          <w:marBottom w:val="200"/>
          <w:divBdr>
            <w:top w:val="none" w:sz="0" w:space="0" w:color="auto"/>
            <w:left w:val="none" w:sz="0" w:space="0" w:color="auto"/>
            <w:bottom w:val="none" w:sz="0" w:space="0" w:color="auto"/>
            <w:right w:val="none" w:sz="0" w:space="0" w:color="auto"/>
          </w:divBdr>
        </w:div>
        <w:div w:id="860048814">
          <w:marLeft w:val="0"/>
          <w:marRight w:val="0"/>
          <w:marTop w:val="400"/>
          <w:marBottom w:val="0"/>
          <w:divBdr>
            <w:top w:val="none" w:sz="0" w:space="0" w:color="auto"/>
            <w:left w:val="none" w:sz="0" w:space="0" w:color="auto"/>
            <w:bottom w:val="none" w:sz="0" w:space="0" w:color="auto"/>
            <w:right w:val="none" w:sz="0" w:space="0" w:color="auto"/>
          </w:divBdr>
          <w:divsChild>
            <w:div w:id="471291766">
              <w:marLeft w:val="600"/>
              <w:marRight w:val="0"/>
              <w:marTop w:val="80"/>
              <w:marBottom w:val="0"/>
              <w:divBdr>
                <w:top w:val="none" w:sz="0" w:space="0" w:color="auto"/>
                <w:left w:val="none" w:sz="0" w:space="0" w:color="auto"/>
                <w:bottom w:val="none" w:sz="0" w:space="0" w:color="auto"/>
                <w:right w:val="none" w:sz="0" w:space="0" w:color="auto"/>
              </w:divBdr>
            </w:div>
            <w:div w:id="1480422148">
              <w:marLeft w:val="600"/>
              <w:marRight w:val="0"/>
              <w:marTop w:val="80"/>
              <w:marBottom w:val="0"/>
              <w:divBdr>
                <w:top w:val="none" w:sz="0" w:space="0" w:color="auto"/>
                <w:left w:val="none" w:sz="0" w:space="0" w:color="auto"/>
                <w:bottom w:val="none" w:sz="0" w:space="0" w:color="auto"/>
                <w:right w:val="none" w:sz="0" w:space="0" w:color="auto"/>
              </w:divBdr>
            </w:div>
            <w:div w:id="1537354084">
              <w:marLeft w:val="600"/>
              <w:marRight w:val="0"/>
              <w:marTop w:val="80"/>
              <w:marBottom w:val="0"/>
              <w:divBdr>
                <w:top w:val="none" w:sz="0" w:space="0" w:color="auto"/>
                <w:left w:val="none" w:sz="0" w:space="0" w:color="auto"/>
                <w:bottom w:val="none" w:sz="0" w:space="0" w:color="auto"/>
                <w:right w:val="none" w:sz="0" w:space="0" w:color="auto"/>
              </w:divBdr>
            </w:div>
            <w:div w:id="1853259286">
              <w:marLeft w:val="600"/>
              <w:marRight w:val="0"/>
              <w:marTop w:val="80"/>
              <w:marBottom w:val="0"/>
              <w:divBdr>
                <w:top w:val="none" w:sz="0" w:space="0" w:color="auto"/>
                <w:left w:val="none" w:sz="0" w:space="0" w:color="auto"/>
                <w:bottom w:val="none" w:sz="0" w:space="0" w:color="auto"/>
                <w:right w:val="none" w:sz="0" w:space="0" w:color="auto"/>
              </w:divBdr>
            </w:div>
            <w:div w:id="2137019003">
              <w:marLeft w:val="600"/>
              <w:marRight w:val="0"/>
              <w:marTop w:val="80"/>
              <w:marBottom w:val="0"/>
              <w:divBdr>
                <w:top w:val="none" w:sz="0" w:space="0" w:color="auto"/>
                <w:left w:val="none" w:sz="0" w:space="0" w:color="auto"/>
                <w:bottom w:val="none" w:sz="0" w:space="0" w:color="auto"/>
                <w:right w:val="none" w:sz="0" w:space="0" w:color="auto"/>
              </w:divBdr>
            </w:div>
          </w:divsChild>
        </w:div>
        <w:div w:id="861746270">
          <w:marLeft w:val="0"/>
          <w:marRight w:val="0"/>
          <w:marTop w:val="645"/>
          <w:marBottom w:val="495"/>
          <w:divBdr>
            <w:top w:val="dashed" w:sz="6" w:space="0" w:color="D9D9D9"/>
            <w:left w:val="dashed" w:sz="6" w:space="8" w:color="D9D9D9"/>
            <w:bottom w:val="dashed" w:sz="6" w:space="0" w:color="D9D9D9"/>
            <w:right w:val="dashed" w:sz="6" w:space="8" w:color="D9D9D9"/>
          </w:divBdr>
        </w:div>
        <w:div w:id="863637278">
          <w:marLeft w:val="0"/>
          <w:marRight w:val="0"/>
          <w:marTop w:val="200"/>
          <w:marBottom w:val="0"/>
          <w:divBdr>
            <w:top w:val="none" w:sz="0" w:space="0" w:color="auto"/>
            <w:left w:val="none" w:sz="0" w:space="0" w:color="auto"/>
            <w:bottom w:val="none" w:sz="0" w:space="0" w:color="auto"/>
            <w:right w:val="none" w:sz="0" w:space="0" w:color="auto"/>
          </w:divBdr>
        </w:div>
        <w:div w:id="865413998">
          <w:marLeft w:val="0"/>
          <w:marRight w:val="0"/>
          <w:marTop w:val="400"/>
          <w:marBottom w:val="0"/>
          <w:divBdr>
            <w:top w:val="none" w:sz="0" w:space="0" w:color="auto"/>
            <w:left w:val="none" w:sz="0" w:space="0" w:color="auto"/>
            <w:bottom w:val="none" w:sz="0" w:space="0" w:color="auto"/>
            <w:right w:val="none" w:sz="0" w:space="0" w:color="auto"/>
          </w:divBdr>
          <w:divsChild>
            <w:div w:id="1242835909">
              <w:marLeft w:val="600"/>
              <w:marRight w:val="0"/>
              <w:marTop w:val="80"/>
              <w:marBottom w:val="0"/>
              <w:divBdr>
                <w:top w:val="none" w:sz="0" w:space="0" w:color="auto"/>
                <w:left w:val="none" w:sz="0" w:space="0" w:color="auto"/>
                <w:bottom w:val="none" w:sz="0" w:space="0" w:color="auto"/>
                <w:right w:val="none" w:sz="0" w:space="0" w:color="auto"/>
              </w:divBdr>
            </w:div>
            <w:div w:id="1770390468">
              <w:marLeft w:val="600"/>
              <w:marRight w:val="0"/>
              <w:marTop w:val="80"/>
              <w:marBottom w:val="0"/>
              <w:divBdr>
                <w:top w:val="none" w:sz="0" w:space="0" w:color="auto"/>
                <w:left w:val="none" w:sz="0" w:space="0" w:color="auto"/>
                <w:bottom w:val="none" w:sz="0" w:space="0" w:color="auto"/>
                <w:right w:val="none" w:sz="0" w:space="0" w:color="auto"/>
              </w:divBdr>
            </w:div>
            <w:div w:id="2094164491">
              <w:marLeft w:val="600"/>
              <w:marRight w:val="0"/>
              <w:marTop w:val="80"/>
              <w:marBottom w:val="0"/>
              <w:divBdr>
                <w:top w:val="none" w:sz="0" w:space="0" w:color="auto"/>
                <w:left w:val="none" w:sz="0" w:space="0" w:color="auto"/>
                <w:bottom w:val="none" w:sz="0" w:space="0" w:color="auto"/>
                <w:right w:val="none" w:sz="0" w:space="0" w:color="auto"/>
              </w:divBdr>
            </w:div>
          </w:divsChild>
        </w:div>
        <w:div w:id="865558433">
          <w:marLeft w:val="0"/>
          <w:marRight w:val="0"/>
          <w:marTop w:val="400"/>
          <w:marBottom w:val="0"/>
          <w:divBdr>
            <w:top w:val="none" w:sz="0" w:space="0" w:color="auto"/>
            <w:left w:val="none" w:sz="0" w:space="0" w:color="auto"/>
            <w:bottom w:val="none" w:sz="0" w:space="0" w:color="auto"/>
            <w:right w:val="none" w:sz="0" w:space="0" w:color="auto"/>
          </w:divBdr>
        </w:div>
        <w:div w:id="866135382">
          <w:marLeft w:val="0"/>
          <w:marRight w:val="0"/>
          <w:marTop w:val="645"/>
          <w:marBottom w:val="495"/>
          <w:divBdr>
            <w:top w:val="dashed" w:sz="6" w:space="0" w:color="D9D9D9"/>
            <w:left w:val="dashed" w:sz="6" w:space="8" w:color="D9D9D9"/>
            <w:bottom w:val="dashed" w:sz="6" w:space="0" w:color="D9D9D9"/>
            <w:right w:val="dashed" w:sz="6" w:space="8" w:color="D9D9D9"/>
          </w:divBdr>
        </w:div>
        <w:div w:id="866988525">
          <w:marLeft w:val="0"/>
          <w:marRight w:val="0"/>
          <w:marTop w:val="0"/>
          <w:marBottom w:val="200"/>
          <w:divBdr>
            <w:top w:val="none" w:sz="0" w:space="0" w:color="auto"/>
            <w:left w:val="none" w:sz="0" w:space="0" w:color="auto"/>
            <w:bottom w:val="none" w:sz="0" w:space="0" w:color="auto"/>
            <w:right w:val="none" w:sz="0" w:space="0" w:color="auto"/>
          </w:divBdr>
        </w:div>
        <w:div w:id="867597375">
          <w:marLeft w:val="0"/>
          <w:marRight w:val="0"/>
          <w:marTop w:val="400"/>
          <w:marBottom w:val="0"/>
          <w:divBdr>
            <w:top w:val="none" w:sz="0" w:space="0" w:color="auto"/>
            <w:left w:val="none" w:sz="0" w:space="0" w:color="auto"/>
            <w:bottom w:val="none" w:sz="0" w:space="0" w:color="auto"/>
            <w:right w:val="none" w:sz="0" w:space="0" w:color="auto"/>
          </w:divBdr>
        </w:div>
        <w:div w:id="868762723">
          <w:marLeft w:val="0"/>
          <w:marRight w:val="0"/>
          <w:marTop w:val="400"/>
          <w:marBottom w:val="0"/>
          <w:divBdr>
            <w:top w:val="none" w:sz="0" w:space="0" w:color="auto"/>
            <w:left w:val="none" w:sz="0" w:space="0" w:color="auto"/>
            <w:bottom w:val="none" w:sz="0" w:space="0" w:color="auto"/>
            <w:right w:val="none" w:sz="0" w:space="0" w:color="auto"/>
          </w:divBdr>
        </w:div>
        <w:div w:id="870654794">
          <w:marLeft w:val="0"/>
          <w:marRight w:val="0"/>
          <w:marTop w:val="400"/>
          <w:marBottom w:val="0"/>
          <w:divBdr>
            <w:top w:val="none" w:sz="0" w:space="0" w:color="auto"/>
            <w:left w:val="none" w:sz="0" w:space="0" w:color="auto"/>
            <w:bottom w:val="none" w:sz="0" w:space="0" w:color="auto"/>
            <w:right w:val="none" w:sz="0" w:space="0" w:color="auto"/>
          </w:divBdr>
        </w:div>
        <w:div w:id="878974969">
          <w:marLeft w:val="0"/>
          <w:marRight w:val="0"/>
          <w:marTop w:val="400"/>
          <w:marBottom w:val="0"/>
          <w:divBdr>
            <w:top w:val="none" w:sz="0" w:space="0" w:color="auto"/>
            <w:left w:val="none" w:sz="0" w:space="0" w:color="auto"/>
            <w:bottom w:val="none" w:sz="0" w:space="0" w:color="auto"/>
            <w:right w:val="none" w:sz="0" w:space="0" w:color="auto"/>
          </w:divBdr>
          <w:divsChild>
            <w:div w:id="537475192">
              <w:marLeft w:val="600"/>
              <w:marRight w:val="0"/>
              <w:marTop w:val="80"/>
              <w:marBottom w:val="0"/>
              <w:divBdr>
                <w:top w:val="none" w:sz="0" w:space="0" w:color="auto"/>
                <w:left w:val="none" w:sz="0" w:space="0" w:color="auto"/>
                <w:bottom w:val="none" w:sz="0" w:space="0" w:color="auto"/>
                <w:right w:val="none" w:sz="0" w:space="0" w:color="auto"/>
              </w:divBdr>
            </w:div>
            <w:div w:id="1802921319">
              <w:marLeft w:val="600"/>
              <w:marRight w:val="0"/>
              <w:marTop w:val="80"/>
              <w:marBottom w:val="0"/>
              <w:divBdr>
                <w:top w:val="none" w:sz="0" w:space="0" w:color="auto"/>
                <w:left w:val="none" w:sz="0" w:space="0" w:color="auto"/>
                <w:bottom w:val="none" w:sz="0" w:space="0" w:color="auto"/>
                <w:right w:val="none" w:sz="0" w:space="0" w:color="auto"/>
              </w:divBdr>
            </w:div>
            <w:div w:id="1924096740">
              <w:marLeft w:val="600"/>
              <w:marRight w:val="0"/>
              <w:marTop w:val="80"/>
              <w:marBottom w:val="0"/>
              <w:divBdr>
                <w:top w:val="none" w:sz="0" w:space="0" w:color="auto"/>
                <w:left w:val="none" w:sz="0" w:space="0" w:color="auto"/>
                <w:bottom w:val="none" w:sz="0" w:space="0" w:color="auto"/>
                <w:right w:val="none" w:sz="0" w:space="0" w:color="auto"/>
              </w:divBdr>
            </w:div>
          </w:divsChild>
        </w:div>
        <w:div w:id="883251783">
          <w:marLeft w:val="0"/>
          <w:marRight w:val="0"/>
          <w:marTop w:val="645"/>
          <w:marBottom w:val="495"/>
          <w:divBdr>
            <w:top w:val="dashed" w:sz="6" w:space="0" w:color="D9D9D9"/>
            <w:left w:val="dashed" w:sz="6" w:space="8" w:color="D9D9D9"/>
            <w:bottom w:val="dashed" w:sz="6" w:space="0" w:color="D9D9D9"/>
            <w:right w:val="dashed" w:sz="6" w:space="8" w:color="D9D9D9"/>
          </w:divBdr>
        </w:div>
        <w:div w:id="883297217">
          <w:marLeft w:val="0"/>
          <w:marRight w:val="0"/>
          <w:marTop w:val="645"/>
          <w:marBottom w:val="495"/>
          <w:divBdr>
            <w:top w:val="dashed" w:sz="6" w:space="0" w:color="D9D9D9"/>
            <w:left w:val="dashed" w:sz="6" w:space="8" w:color="D9D9D9"/>
            <w:bottom w:val="dashed" w:sz="6" w:space="0" w:color="D9D9D9"/>
            <w:right w:val="dashed" w:sz="6" w:space="8" w:color="D9D9D9"/>
          </w:divBdr>
        </w:div>
        <w:div w:id="883449753">
          <w:marLeft w:val="0"/>
          <w:marRight w:val="0"/>
          <w:marTop w:val="200"/>
          <w:marBottom w:val="0"/>
          <w:divBdr>
            <w:top w:val="none" w:sz="0" w:space="0" w:color="auto"/>
            <w:left w:val="none" w:sz="0" w:space="0" w:color="auto"/>
            <w:bottom w:val="none" w:sz="0" w:space="0" w:color="auto"/>
            <w:right w:val="none" w:sz="0" w:space="0" w:color="auto"/>
          </w:divBdr>
          <w:divsChild>
            <w:div w:id="507870365">
              <w:marLeft w:val="0"/>
              <w:marRight w:val="0"/>
              <w:marTop w:val="0"/>
              <w:marBottom w:val="0"/>
              <w:divBdr>
                <w:top w:val="none" w:sz="0" w:space="0" w:color="auto"/>
                <w:left w:val="none" w:sz="0" w:space="0" w:color="auto"/>
                <w:bottom w:val="none" w:sz="0" w:space="0" w:color="auto"/>
                <w:right w:val="none" w:sz="0" w:space="0" w:color="auto"/>
              </w:divBdr>
            </w:div>
          </w:divsChild>
        </w:div>
        <w:div w:id="884684061">
          <w:marLeft w:val="0"/>
          <w:marRight w:val="0"/>
          <w:marTop w:val="400"/>
          <w:marBottom w:val="0"/>
          <w:divBdr>
            <w:top w:val="none" w:sz="0" w:space="0" w:color="auto"/>
            <w:left w:val="none" w:sz="0" w:space="0" w:color="auto"/>
            <w:bottom w:val="none" w:sz="0" w:space="0" w:color="auto"/>
            <w:right w:val="none" w:sz="0" w:space="0" w:color="auto"/>
          </w:divBdr>
        </w:div>
        <w:div w:id="887305368">
          <w:marLeft w:val="600"/>
          <w:marRight w:val="0"/>
          <w:marTop w:val="80"/>
          <w:marBottom w:val="0"/>
          <w:divBdr>
            <w:top w:val="none" w:sz="0" w:space="0" w:color="auto"/>
            <w:left w:val="none" w:sz="0" w:space="0" w:color="auto"/>
            <w:bottom w:val="none" w:sz="0" w:space="0" w:color="auto"/>
            <w:right w:val="none" w:sz="0" w:space="0" w:color="auto"/>
          </w:divBdr>
        </w:div>
        <w:div w:id="888341831">
          <w:marLeft w:val="0"/>
          <w:marRight w:val="0"/>
          <w:marTop w:val="400"/>
          <w:marBottom w:val="0"/>
          <w:divBdr>
            <w:top w:val="none" w:sz="0" w:space="0" w:color="auto"/>
            <w:left w:val="none" w:sz="0" w:space="0" w:color="auto"/>
            <w:bottom w:val="none" w:sz="0" w:space="0" w:color="auto"/>
            <w:right w:val="none" w:sz="0" w:space="0" w:color="auto"/>
          </w:divBdr>
        </w:div>
        <w:div w:id="889808316">
          <w:marLeft w:val="0"/>
          <w:marRight w:val="0"/>
          <w:marTop w:val="400"/>
          <w:marBottom w:val="0"/>
          <w:divBdr>
            <w:top w:val="none" w:sz="0" w:space="0" w:color="auto"/>
            <w:left w:val="none" w:sz="0" w:space="0" w:color="auto"/>
            <w:bottom w:val="none" w:sz="0" w:space="0" w:color="auto"/>
            <w:right w:val="none" w:sz="0" w:space="0" w:color="auto"/>
          </w:divBdr>
        </w:div>
        <w:div w:id="893734715">
          <w:marLeft w:val="0"/>
          <w:marRight w:val="0"/>
          <w:marTop w:val="400"/>
          <w:marBottom w:val="0"/>
          <w:divBdr>
            <w:top w:val="none" w:sz="0" w:space="0" w:color="auto"/>
            <w:left w:val="none" w:sz="0" w:space="0" w:color="auto"/>
            <w:bottom w:val="none" w:sz="0" w:space="0" w:color="auto"/>
            <w:right w:val="none" w:sz="0" w:space="0" w:color="auto"/>
          </w:divBdr>
        </w:div>
        <w:div w:id="894312236">
          <w:marLeft w:val="0"/>
          <w:marRight w:val="0"/>
          <w:marTop w:val="200"/>
          <w:marBottom w:val="0"/>
          <w:divBdr>
            <w:top w:val="none" w:sz="0" w:space="0" w:color="auto"/>
            <w:left w:val="none" w:sz="0" w:space="0" w:color="auto"/>
            <w:bottom w:val="none" w:sz="0" w:space="0" w:color="auto"/>
            <w:right w:val="none" w:sz="0" w:space="0" w:color="auto"/>
          </w:divBdr>
        </w:div>
        <w:div w:id="895778567">
          <w:marLeft w:val="0"/>
          <w:marRight w:val="0"/>
          <w:marTop w:val="400"/>
          <w:marBottom w:val="0"/>
          <w:divBdr>
            <w:top w:val="none" w:sz="0" w:space="0" w:color="auto"/>
            <w:left w:val="none" w:sz="0" w:space="0" w:color="auto"/>
            <w:bottom w:val="none" w:sz="0" w:space="0" w:color="auto"/>
            <w:right w:val="none" w:sz="0" w:space="0" w:color="auto"/>
          </w:divBdr>
          <w:divsChild>
            <w:div w:id="90518583">
              <w:marLeft w:val="600"/>
              <w:marRight w:val="0"/>
              <w:marTop w:val="80"/>
              <w:marBottom w:val="0"/>
              <w:divBdr>
                <w:top w:val="none" w:sz="0" w:space="0" w:color="auto"/>
                <w:left w:val="none" w:sz="0" w:space="0" w:color="auto"/>
                <w:bottom w:val="none" w:sz="0" w:space="0" w:color="auto"/>
                <w:right w:val="none" w:sz="0" w:space="0" w:color="auto"/>
              </w:divBdr>
            </w:div>
            <w:div w:id="1063144005">
              <w:marLeft w:val="600"/>
              <w:marRight w:val="0"/>
              <w:marTop w:val="80"/>
              <w:marBottom w:val="0"/>
              <w:divBdr>
                <w:top w:val="none" w:sz="0" w:space="0" w:color="auto"/>
                <w:left w:val="none" w:sz="0" w:space="0" w:color="auto"/>
                <w:bottom w:val="none" w:sz="0" w:space="0" w:color="auto"/>
                <w:right w:val="none" w:sz="0" w:space="0" w:color="auto"/>
              </w:divBdr>
            </w:div>
            <w:div w:id="1169835705">
              <w:marLeft w:val="600"/>
              <w:marRight w:val="0"/>
              <w:marTop w:val="80"/>
              <w:marBottom w:val="0"/>
              <w:divBdr>
                <w:top w:val="none" w:sz="0" w:space="0" w:color="auto"/>
                <w:left w:val="none" w:sz="0" w:space="0" w:color="auto"/>
                <w:bottom w:val="none" w:sz="0" w:space="0" w:color="auto"/>
                <w:right w:val="none" w:sz="0" w:space="0" w:color="auto"/>
              </w:divBdr>
            </w:div>
            <w:div w:id="1220478421">
              <w:marLeft w:val="600"/>
              <w:marRight w:val="0"/>
              <w:marTop w:val="80"/>
              <w:marBottom w:val="0"/>
              <w:divBdr>
                <w:top w:val="none" w:sz="0" w:space="0" w:color="auto"/>
                <w:left w:val="none" w:sz="0" w:space="0" w:color="auto"/>
                <w:bottom w:val="none" w:sz="0" w:space="0" w:color="auto"/>
                <w:right w:val="none" w:sz="0" w:space="0" w:color="auto"/>
              </w:divBdr>
            </w:div>
            <w:div w:id="1755473613">
              <w:marLeft w:val="600"/>
              <w:marRight w:val="0"/>
              <w:marTop w:val="80"/>
              <w:marBottom w:val="0"/>
              <w:divBdr>
                <w:top w:val="none" w:sz="0" w:space="0" w:color="auto"/>
                <w:left w:val="none" w:sz="0" w:space="0" w:color="auto"/>
                <w:bottom w:val="none" w:sz="0" w:space="0" w:color="auto"/>
                <w:right w:val="none" w:sz="0" w:space="0" w:color="auto"/>
              </w:divBdr>
            </w:div>
            <w:div w:id="1762019358">
              <w:marLeft w:val="600"/>
              <w:marRight w:val="0"/>
              <w:marTop w:val="80"/>
              <w:marBottom w:val="0"/>
              <w:divBdr>
                <w:top w:val="none" w:sz="0" w:space="0" w:color="auto"/>
                <w:left w:val="none" w:sz="0" w:space="0" w:color="auto"/>
                <w:bottom w:val="none" w:sz="0" w:space="0" w:color="auto"/>
                <w:right w:val="none" w:sz="0" w:space="0" w:color="auto"/>
              </w:divBdr>
            </w:div>
          </w:divsChild>
        </w:div>
        <w:div w:id="899442848">
          <w:marLeft w:val="0"/>
          <w:marRight w:val="0"/>
          <w:marTop w:val="400"/>
          <w:marBottom w:val="0"/>
          <w:divBdr>
            <w:top w:val="none" w:sz="0" w:space="0" w:color="auto"/>
            <w:left w:val="none" w:sz="0" w:space="0" w:color="auto"/>
            <w:bottom w:val="none" w:sz="0" w:space="0" w:color="auto"/>
            <w:right w:val="none" w:sz="0" w:space="0" w:color="auto"/>
          </w:divBdr>
        </w:div>
        <w:div w:id="902452455">
          <w:marLeft w:val="0"/>
          <w:marRight w:val="0"/>
          <w:marTop w:val="400"/>
          <w:marBottom w:val="0"/>
          <w:divBdr>
            <w:top w:val="none" w:sz="0" w:space="0" w:color="auto"/>
            <w:left w:val="none" w:sz="0" w:space="0" w:color="auto"/>
            <w:bottom w:val="none" w:sz="0" w:space="0" w:color="auto"/>
            <w:right w:val="none" w:sz="0" w:space="0" w:color="auto"/>
          </w:divBdr>
          <w:divsChild>
            <w:div w:id="469981859">
              <w:marLeft w:val="600"/>
              <w:marRight w:val="0"/>
              <w:marTop w:val="80"/>
              <w:marBottom w:val="0"/>
              <w:divBdr>
                <w:top w:val="none" w:sz="0" w:space="0" w:color="auto"/>
                <w:left w:val="none" w:sz="0" w:space="0" w:color="auto"/>
                <w:bottom w:val="none" w:sz="0" w:space="0" w:color="auto"/>
                <w:right w:val="none" w:sz="0" w:space="0" w:color="auto"/>
              </w:divBdr>
            </w:div>
            <w:div w:id="808977005">
              <w:marLeft w:val="600"/>
              <w:marRight w:val="0"/>
              <w:marTop w:val="80"/>
              <w:marBottom w:val="0"/>
              <w:divBdr>
                <w:top w:val="none" w:sz="0" w:space="0" w:color="auto"/>
                <w:left w:val="none" w:sz="0" w:space="0" w:color="auto"/>
                <w:bottom w:val="none" w:sz="0" w:space="0" w:color="auto"/>
                <w:right w:val="none" w:sz="0" w:space="0" w:color="auto"/>
              </w:divBdr>
            </w:div>
            <w:div w:id="1109590167">
              <w:marLeft w:val="600"/>
              <w:marRight w:val="0"/>
              <w:marTop w:val="80"/>
              <w:marBottom w:val="0"/>
              <w:divBdr>
                <w:top w:val="none" w:sz="0" w:space="0" w:color="auto"/>
                <w:left w:val="none" w:sz="0" w:space="0" w:color="auto"/>
                <w:bottom w:val="none" w:sz="0" w:space="0" w:color="auto"/>
                <w:right w:val="none" w:sz="0" w:space="0" w:color="auto"/>
              </w:divBdr>
            </w:div>
            <w:div w:id="1972905894">
              <w:marLeft w:val="600"/>
              <w:marRight w:val="0"/>
              <w:marTop w:val="80"/>
              <w:marBottom w:val="0"/>
              <w:divBdr>
                <w:top w:val="none" w:sz="0" w:space="0" w:color="auto"/>
                <w:left w:val="none" w:sz="0" w:space="0" w:color="auto"/>
                <w:bottom w:val="none" w:sz="0" w:space="0" w:color="auto"/>
                <w:right w:val="none" w:sz="0" w:space="0" w:color="auto"/>
              </w:divBdr>
            </w:div>
          </w:divsChild>
        </w:div>
        <w:div w:id="905922304">
          <w:marLeft w:val="0"/>
          <w:marRight w:val="0"/>
          <w:marTop w:val="645"/>
          <w:marBottom w:val="495"/>
          <w:divBdr>
            <w:top w:val="dashed" w:sz="6" w:space="0" w:color="D9D9D9"/>
            <w:left w:val="dashed" w:sz="6" w:space="8" w:color="D9D9D9"/>
            <w:bottom w:val="dashed" w:sz="6" w:space="0" w:color="D9D9D9"/>
            <w:right w:val="dashed" w:sz="6" w:space="8" w:color="D9D9D9"/>
          </w:divBdr>
        </w:div>
        <w:div w:id="906494741">
          <w:marLeft w:val="0"/>
          <w:marRight w:val="0"/>
          <w:marTop w:val="0"/>
          <w:marBottom w:val="200"/>
          <w:divBdr>
            <w:top w:val="none" w:sz="0" w:space="0" w:color="auto"/>
            <w:left w:val="none" w:sz="0" w:space="0" w:color="auto"/>
            <w:bottom w:val="none" w:sz="0" w:space="0" w:color="auto"/>
            <w:right w:val="none" w:sz="0" w:space="0" w:color="auto"/>
          </w:divBdr>
        </w:div>
        <w:div w:id="907039665">
          <w:marLeft w:val="0"/>
          <w:marRight w:val="0"/>
          <w:marTop w:val="400"/>
          <w:marBottom w:val="0"/>
          <w:divBdr>
            <w:top w:val="none" w:sz="0" w:space="0" w:color="auto"/>
            <w:left w:val="none" w:sz="0" w:space="0" w:color="auto"/>
            <w:bottom w:val="none" w:sz="0" w:space="0" w:color="auto"/>
            <w:right w:val="none" w:sz="0" w:space="0" w:color="auto"/>
          </w:divBdr>
        </w:div>
        <w:div w:id="907302678">
          <w:marLeft w:val="0"/>
          <w:marRight w:val="0"/>
          <w:marTop w:val="400"/>
          <w:marBottom w:val="0"/>
          <w:divBdr>
            <w:top w:val="none" w:sz="0" w:space="0" w:color="auto"/>
            <w:left w:val="none" w:sz="0" w:space="0" w:color="auto"/>
            <w:bottom w:val="none" w:sz="0" w:space="0" w:color="auto"/>
            <w:right w:val="none" w:sz="0" w:space="0" w:color="auto"/>
          </w:divBdr>
          <w:divsChild>
            <w:div w:id="171577212">
              <w:marLeft w:val="600"/>
              <w:marRight w:val="0"/>
              <w:marTop w:val="80"/>
              <w:marBottom w:val="0"/>
              <w:divBdr>
                <w:top w:val="none" w:sz="0" w:space="0" w:color="auto"/>
                <w:left w:val="none" w:sz="0" w:space="0" w:color="auto"/>
                <w:bottom w:val="none" w:sz="0" w:space="0" w:color="auto"/>
                <w:right w:val="none" w:sz="0" w:space="0" w:color="auto"/>
              </w:divBdr>
            </w:div>
            <w:div w:id="259147222">
              <w:marLeft w:val="600"/>
              <w:marRight w:val="0"/>
              <w:marTop w:val="80"/>
              <w:marBottom w:val="0"/>
              <w:divBdr>
                <w:top w:val="none" w:sz="0" w:space="0" w:color="auto"/>
                <w:left w:val="none" w:sz="0" w:space="0" w:color="auto"/>
                <w:bottom w:val="none" w:sz="0" w:space="0" w:color="auto"/>
                <w:right w:val="none" w:sz="0" w:space="0" w:color="auto"/>
              </w:divBdr>
            </w:div>
            <w:div w:id="388921265">
              <w:marLeft w:val="600"/>
              <w:marRight w:val="0"/>
              <w:marTop w:val="80"/>
              <w:marBottom w:val="0"/>
              <w:divBdr>
                <w:top w:val="none" w:sz="0" w:space="0" w:color="auto"/>
                <w:left w:val="none" w:sz="0" w:space="0" w:color="auto"/>
                <w:bottom w:val="none" w:sz="0" w:space="0" w:color="auto"/>
                <w:right w:val="none" w:sz="0" w:space="0" w:color="auto"/>
              </w:divBdr>
              <w:divsChild>
                <w:div w:id="401870931">
                  <w:marLeft w:val="900"/>
                  <w:marRight w:val="0"/>
                  <w:marTop w:val="0"/>
                  <w:marBottom w:val="0"/>
                  <w:divBdr>
                    <w:top w:val="none" w:sz="0" w:space="0" w:color="auto"/>
                    <w:left w:val="none" w:sz="0" w:space="0" w:color="auto"/>
                    <w:bottom w:val="none" w:sz="0" w:space="0" w:color="auto"/>
                    <w:right w:val="none" w:sz="0" w:space="0" w:color="auto"/>
                  </w:divBdr>
                </w:div>
                <w:div w:id="1213734513">
                  <w:marLeft w:val="900"/>
                  <w:marRight w:val="0"/>
                  <w:marTop w:val="0"/>
                  <w:marBottom w:val="0"/>
                  <w:divBdr>
                    <w:top w:val="none" w:sz="0" w:space="0" w:color="auto"/>
                    <w:left w:val="none" w:sz="0" w:space="0" w:color="auto"/>
                    <w:bottom w:val="none" w:sz="0" w:space="0" w:color="auto"/>
                    <w:right w:val="none" w:sz="0" w:space="0" w:color="auto"/>
                  </w:divBdr>
                </w:div>
                <w:div w:id="1335304693">
                  <w:marLeft w:val="900"/>
                  <w:marRight w:val="0"/>
                  <w:marTop w:val="0"/>
                  <w:marBottom w:val="0"/>
                  <w:divBdr>
                    <w:top w:val="none" w:sz="0" w:space="0" w:color="auto"/>
                    <w:left w:val="none" w:sz="0" w:space="0" w:color="auto"/>
                    <w:bottom w:val="none" w:sz="0" w:space="0" w:color="auto"/>
                    <w:right w:val="none" w:sz="0" w:space="0" w:color="auto"/>
                  </w:divBdr>
                </w:div>
                <w:div w:id="1748267814">
                  <w:marLeft w:val="900"/>
                  <w:marRight w:val="0"/>
                  <w:marTop w:val="0"/>
                  <w:marBottom w:val="0"/>
                  <w:divBdr>
                    <w:top w:val="none" w:sz="0" w:space="0" w:color="auto"/>
                    <w:left w:val="none" w:sz="0" w:space="0" w:color="auto"/>
                    <w:bottom w:val="none" w:sz="0" w:space="0" w:color="auto"/>
                    <w:right w:val="none" w:sz="0" w:space="0" w:color="auto"/>
                  </w:divBdr>
                </w:div>
              </w:divsChild>
            </w:div>
            <w:div w:id="2105496852">
              <w:marLeft w:val="600"/>
              <w:marRight w:val="0"/>
              <w:marTop w:val="80"/>
              <w:marBottom w:val="0"/>
              <w:divBdr>
                <w:top w:val="none" w:sz="0" w:space="0" w:color="auto"/>
                <w:left w:val="none" w:sz="0" w:space="0" w:color="auto"/>
                <w:bottom w:val="none" w:sz="0" w:space="0" w:color="auto"/>
                <w:right w:val="none" w:sz="0" w:space="0" w:color="auto"/>
              </w:divBdr>
            </w:div>
          </w:divsChild>
        </w:div>
        <w:div w:id="910121686">
          <w:marLeft w:val="0"/>
          <w:marRight w:val="0"/>
          <w:marTop w:val="400"/>
          <w:marBottom w:val="0"/>
          <w:divBdr>
            <w:top w:val="none" w:sz="0" w:space="0" w:color="auto"/>
            <w:left w:val="none" w:sz="0" w:space="0" w:color="auto"/>
            <w:bottom w:val="none" w:sz="0" w:space="0" w:color="auto"/>
            <w:right w:val="none" w:sz="0" w:space="0" w:color="auto"/>
          </w:divBdr>
        </w:div>
        <w:div w:id="910189094">
          <w:marLeft w:val="0"/>
          <w:marRight w:val="0"/>
          <w:marTop w:val="645"/>
          <w:marBottom w:val="495"/>
          <w:divBdr>
            <w:top w:val="dashed" w:sz="6" w:space="0" w:color="D9D9D9"/>
            <w:left w:val="dashed" w:sz="6" w:space="8" w:color="D9D9D9"/>
            <w:bottom w:val="dashed" w:sz="6" w:space="0" w:color="D9D9D9"/>
            <w:right w:val="dashed" w:sz="6" w:space="8" w:color="D9D9D9"/>
          </w:divBdr>
        </w:div>
        <w:div w:id="910886913">
          <w:marLeft w:val="0"/>
          <w:marRight w:val="0"/>
          <w:marTop w:val="200"/>
          <w:marBottom w:val="0"/>
          <w:divBdr>
            <w:top w:val="none" w:sz="0" w:space="0" w:color="auto"/>
            <w:left w:val="none" w:sz="0" w:space="0" w:color="auto"/>
            <w:bottom w:val="none" w:sz="0" w:space="0" w:color="auto"/>
            <w:right w:val="none" w:sz="0" w:space="0" w:color="auto"/>
          </w:divBdr>
        </w:div>
        <w:div w:id="913004897">
          <w:marLeft w:val="0"/>
          <w:marRight w:val="0"/>
          <w:marTop w:val="400"/>
          <w:marBottom w:val="0"/>
          <w:divBdr>
            <w:top w:val="none" w:sz="0" w:space="0" w:color="auto"/>
            <w:left w:val="none" w:sz="0" w:space="0" w:color="auto"/>
            <w:bottom w:val="none" w:sz="0" w:space="0" w:color="auto"/>
            <w:right w:val="none" w:sz="0" w:space="0" w:color="auto"/>
          </w:divBdr>
        </w:div>
        <w:div w:id="913129443">
          <w:marLeft w:val="0"/>
          <w:marRight w:val="0"/>
          <w:marTop w:val="140"/>
          <w:marBottom w:val="140"/>
          <w:divBdr>
            <w:top w:val="none" w:sz="0" w:space="0" w:color="auto"/>
            <w:left w:val="none" w:sz="0" w:space="0" w:color="auto"/>
            <w:bottom w:val="none" w:sz="0" w:space="0" w:color="auto"/>
            <w:right w:val="none" w:sz="0" w:space="0" w:color="auto"/>
          </w:divBdr>
        </w:div>
        <w:div w:id="917255332">
          <w:marLeft w:val="0"/>
          <w:marRight w:val="0"/>
          <w:marTop w:val="400"/>
          <w:marBottom w:val="0"/>
          <w:divBdr>
            <w:top w:val="none" w:sz="0" w:space="0" w:color="auto"/>
            <w:left w:val="none" w:sz="0" w:space="0" w:color="auto"/>
            <w:bottom w:val="none" w:sz="0" w:space="0" w:color="auto"/>
            <w:right w:val="none" w:sz="0" w:space="0" w:color="auto"/>
          </w:divBdr>
        </w:div>
        <w:div w:id="917985872">
          <w:marLeft w:val="0"/>
          <w:marRight w:val="0"/>
          <w:marTop w:val="400"/>
          <w:marBottom w:val="0"/>
          <w:divBdr>
            <w:top w:val="none" w:sz="0" w:space="0" w:color="auto"/>
            <w:left w:val="none" w:sz="0" w:space="0" w:color="auto"/>
            <w:bottom w:val="none" w:sz="0" w:space="0" w:color="auto"/>
            <w:right w:val="none" w:sz="0" w:space="0" w:color="auto"/>
          </w:divBdr>
        </w:div>
        <w:div w:id="921642886">
          <w:marLeft w:val="0"/>
          <w:marRight w:val="0"/>
          <w:marTop w:val="400"/>
          <w:marBottom w:val="0"/>
          <w:divBdr>
            <w:top w:val="none" w:sz="0" w:space="0" w:color="auto"/>
            <w:left w:val="none" w:sz="0" w:space="0" w:color="auto"/>
            <w:bottom w:val="none" w:sz="0" w:space="0" w:color="auto"/>
            <w:right w:val="none" w:sz="0" w:space="0" w:color="auto"/>
          </w:divBdr>
        </w:div>
        <w:div w:id="922030346">
          <w:marLeft w:val="0"/>
          <w:marRight w:val="0"/>
          <w:marTop w:val="400"/>
          <w:marBottom w:val="0"/>
          <w:divBdr>
            <w:top w:val="none" w:sz="0" w:space="0" w:color="auto"/>
            <w:left w:val="none" w:sz="0" w:space="0" w:color="auto"/>
            <w:bottom w:val="none" w:sz="0" w:space="0" w:color="auto"/>
            <w:right w:val="none" w:sz="0" w:space="0" w:color="auto"/>
          </w:divBdr>
        </w:div>
        <w:div w:id="922223210">
          <w:marLeft w:val="0"/>
          <w:marRight w:val="0"/>
          <w:marTop w:val="0"/>
          <w:marBottom w:val="200"/>
          <w:divBdr>
            <w:top w:val="none" w:sz="0" w:space="0" w:color="auto"/>
            <w:left w:val="none" w:sz="0" w:space="0" w:color="auto"/>
            <w:bottom w:val="none" w:sz="0" w:space="0" w:color="auto"/>
            <w:right w:val="none" w:sz="0" w:space="0" w:color="auto"/>
          </w:divBdr>
        </w:div>
        <w:div w:id="922836548">
          <w:marLeft w:val="0"/>
          <w:marRight w:val="0"/>
          <w:marTop w:val="140"/>
          <w:marBottom w:val="440"/>
          <w:divBdr>
            <w:top w:val="none" w:sz="0" w:space="0" w:color="auto"/>
            <w:left w:val="none" w:sz="0" w:space="0" w:color="auto"/>
            <w:bottom w:val="none" w:sz="0" w:space="0" w:color="auto"/>
            <w:right w:val="none" w:sz="0" w:space="0" w:color="auto"/>
          </w:divBdr>
          <w:divsChild>
            <w:div w:id="1186359672">
              <w:marLeft w:val="0"/>
              <w:marRight w:val="0"/>
              <w:marTop w:val="240"/>
              <w:marBottom w:val="140"/>
              <w:divBdr>
                <w:top w:val="none" w:sz="0" w:space="0" w:color="auto"/>
                <w:left w:val="none" w:sz="0" w:space="0" w:color="auto"/>
                <w:bottom w:val="none" w:sz="0" w:space="0" w:color="auto"/>
                <w:right w:val="none" w:sz="0" w:space="0" w:color="auto"/>
              </w:divBdr>
            </w:div>
          </w:divsChild>
        </w:div>
        <w:div w:id="923413484">
          <w:marLeft w:val="0"/>
          <w:marRight w:val="0"/>
          <w:marTop w:val="400"/>
          <w:marBottom w:val="0"/>
          <w:divBdr>
            <w:top w:val="none" w:sz="0" w:space="0" w:color="auto"/>
            <w:left w:val="none" w:sz="0" w:space="0" w:color="auto"/>
            <w:bottom w:val="none" w:sz="0" w:space="0" w:color="auto"/>
            <w:right w:val="none" w:sz="0" w:space="0" w:color="auto"/>
          </w:divBdr>
        </w:div>
        <w:div w:id="928852885">
          <w:marLeft w:val="0"/>
          <w:marRight w:val="0"/>
          <w:marTop w:val="400"/>
          <w:marBottom w:val="0"/>
          <w:divBdr>
            <w:top w:val="none" w:sz="0" w:space="0" w:color="auto"/>
            <w:left w:val="none" w:sz="0" w:space="0" w:color="auto"/>
            <w:bottom w:val="none" w:sz="0" w:space="0" w:color="auto"/>
            <w:right w:val="none" w:sz="0" w:space="0" w:color="auto"/>
          </w:divBdr>
        </w:div>
        <w:div w:id="929771833">
          <w:marLeft w:val="0"/>
          <w:marRight w:val="0"/>
          <w:marTop w:val="400"/>
          <w:marBottom w:val="0"/>
          <w:divBdr>
            <w:top w:val="none" w:sz="0" w:space="0" w:color="auto"/>
            <w:left w:val="none" w:sz="0" w:space="0" w:color="auto"/>
            <w:bottom w:val="none" w:sz="0" w:space="0" w:color="auto"/>
            <w:right w:val="none" w:sz="0" w:space="0" w:color="auto"/>
          </w:divBdr>
        </w:div>
        <w:div w:id="934289848">
          <w:marLeft w:val="0"/>
          <w:marRight w:val="0"/>
          <w:marTop w:val="645"/>
          <w:marBottom w:val="495"/>
          <w:divBdr>
            <w:top w:val="dashed" w:sz="6" w:space="0" w:color="D9D9D9"/>
            <w:left w:val="dashed" w:sz="6" w:space="8" w:color="D9D9D9"/>
            <w:bottom w:val="dashed" w:sz="6" w:space="0" w:color="D9D9D9"/>
            <w:right w:val="dashed" w:sz="6" w:space="8" w:color="D9D9D9"/>
          </w:divBdr>
        </w:div>
        <w:div w:id="938490642">
          <w:marLeft w:val="0"/>
          <w:marRight w:val="0"/>
          <w:marTop w:val="400"/>
          <w:marBottom w:val="0"/>
          <w:divBdr>
            <w:top w:val="none" w:sz="0" w:space="0" w:color="auto"/>
            <w:left w:val="none" w:sz="0" w:space="0" w:color="auto"/>
            <w:bottom w:val="none" w:sz="0" w:space="0" w:color="auto"/>
            <w:right w:val="none" w:sz="0" w:space="0" w:color="auto"/>
          </w:divBdr>
          <w:divsChild>
            <w:div w:id="151601972">
              <w:marLeft w:val="600"/>
              <w:marRight w:val="0"/>
              <w:marTop w:val="80"/>
              <w:marBottom w:val="0"/>
              <w:divBdr>
                <w:top w:val="none" w:sz="0" w:space="0" w:color="auto"/>
                <w:left w:val="none" w:sz="0" w:space="0" w:color="auto"/>
                <w:bottom w:val="none" w:sz="0" w:space="0" w:color="auto"/>
                <w:right w:val="none" w:sz="0" w:space="0" w:color="auto"/>
              </w:divBdr>
            </w:div>
            <w:div w:id="322317695">
              <w:marLeft w:val="600"/>
              <w:marRight w:val="0"/>
              <w:marTop w:val="80"/>
              <w:marBottom w:val="0"/>
              <w:divBdr>
                <w:top w:val="none" w:sz="0" w:space="0" w:color="auto"/>
                <w:left w:val="none" w:sz="0" w:space="0" w:color="auto"/>
                <w:bottom w:val="none" w:sz="0" w:space="0" w:color="auto"/>
                <w:right w:val="none" w:sz="0" w:space="0" w:color="auto"/>
              </w:divBdr>
            </w:div>
          </w:divsChild>
        </w:div>
        <w:div w:id="939679264">
          <w:marLeft w:val="0"/>
          <w:marRight w:val="0"/>
          <w:marTop w:val="400"/>
          <w:marBottom w:val="0"/>
          <w:divBdr>
            <w:top w:val="none" w:sz="0" w:space="0" w:color="auto"/>
            <w:left w:val="none" w:sz="0" w:space="0" w:color="auto"/>
            <w:bottom w:val="none" w:sz="0" w:space="0" w:color="auto"/>
            <w:right w:val="none" w:sz="0" w:space="0" w:color="auto"/>
          </w:divBdr>
        </w:div>
        <w:div w:id="941379603">
          <w:marLeft w:val="0"/>
          <w:marRight w:val="0"/>
          <w:marTop w:val="400"/>
          <w:marBottom w:val="0"/>
          <w:divBdr>
            <w:top w:val="none" w:sz="0" w:space="0" w:color="auto"/>
            <w:left w:val="none" w:sz="0" w:space="0" w:color="auto"/>
            <w:bottom w:val="none" w:sz="0" w:space="0" w:color="auto"/>
            <w:right w:val="none" w:sz="0" w:space="0" w:color="auto"/>
          </w:divBdr>
        </w:div>
        <w:div w:id="941572250">
          <w:marLeft w:val="0"/>
          <w:marRight w:val="0"/>
          <w:marTop w:val="400"/>
          <w:marBottom w:val="0"/>
          <w:divBdr>
            <w:top w:val="none" w:sz="0" w:space="0" w:color="auto"/>
            <w:left w:val="none" w:sz="0" w:space="0" w:color="auto"/>
            <w:bottom w:val="none" w:sz="0" w:space="0" w:color="auto"/>
            <w:right w:val="none" w:sz="0" w:space="0" w:color="auto"/>
          </w:divBdr>
        </w:div>
        <w:div w:id="942616503">
          <w:marLeft w:val="0"/>
          <w:marRight w:val="0"/>
          <w:marTop w:val="400"/>
          <w:marBottom w:val="0"/>
          <w:divBdr>
            <w:top w:val="none" w:sz="0" w:space="0" w:color="auto"/>
            <w:left w:val="none" w:sz="0" w:space="0" w:color="auto"/>
            <w:bottom w:val="none" w:sz="0" w:space="0" w:color="auto"/>
            <w:right w:val="none" w:sz="0" w:space="0" w:color="auto"/>
          </w:divBdr>
        </w:div>
        <w:div w:id="943805397">
          <w:marLeft w:val="0"/>
          <w:marRight w:val="0"/>
          <w:marTop w:val="400"/>
          <w:marBottom w:val="0"/>
          <w:divBdr>
            <w:top w:val="none" w:sz="0" w:space="0" w:color="auto"/>
            <w:left w:val="none" w:sz="0" w:space="0" w:color="auto"/>
            <w:bottom w:val="none" w:sz="0" w:space="0" w:color="auto"/>
            <w:right w:val="none" w:sz="0" w:space="0" w:color="auto"/>
          </w:divBdr>
        </w:div>
        <w:div w:id="945379985">
          <w:marLeft w:val="0"/>
          <w:marRight w:val="0"/>
          <w:marTop w:val="400"/>
          <w:marBottom w:val="0"/>
          <w:divBdr>
            <w:top w:val="none" w:sz="0" w:space="0" w:color="auto"/>
            <w:left w:val="none" w:sz="0" w:space="0" w:color="auto"/>
            <w:bottom w:val="none" w:sz="0" w:space="0" w:color="auto"/>
            <w:right w:val="none" w:sz="0" w:space="0" w:color="auto"/>
          </w:divBdr>
        </w:div>
        <w:div w:id="946620439">
          <w:marLeft w:val="0"/>
          <w:marRight w:val="0"/>
          <w:marTop w:val="400"/>
          <w:marBottom w:val="0"/>
          <w:divBdr>
            <w:top w:val="none" w:sz="0" w:space="0" w:color="auto"/>
            <w:left w:val="none" w:sz="0" w:space="0" w:color="auto"/>
            <w:bottom w:val="none" w:sz="0" w:space="0" w:color="auto"/>
            <w:right w:val="none" w:sz="0" w:space="0" w:color="auto"/>
          </w:divBdr>
          <w:divsChild>
            <w:div w:id="108664698">
              <w:marLeft w:val="600"/>
              <w:marRight w:val="0"/>
              <w:marTop w:val="80"/>
              <w:marBottom w:val="0"/>
              <w:divBdr>
                <w:top w:val="none" w:sz="0" w:space="0" w:color="auto"/>
                <w:left w:val="none" w:sz="0" w:space="0" w:color="auto"/>
                <w:bottom w:val="none" w:sz="0" w:space="0" w:color="auto"/>
                <w:right w:val="none" w:sz="0" w:space="0" w:color="auto"/>
              </w:divBdr>
            </w:div>
            <w:div w:id="660430289">
              <w:marLeft w:val="600"/>
              <w:marRight w:val="0"/>
              <w:marTop w:val="80"/>
              <w:marBottom w:val="0"/>
              <w:divBdr>
                <w:top w:val="none" w:sz="0" w:space="0" w:color="auto"/>
                <w:left w:val="none" w:sz="0" w:space="0" w:color="auto"/>
                <w:bottom w:val="none" w:sz="0" w:space="0" w:color="auto"/>
                <w:right w:val="none" w:sz="0" w:space="0" w:color="auto"/>
              </w:divBdr>
            </w:div>
            <w:div w:id="1019158085">
              <w:marLeft w:val="600"/>
              <w:marRight w:val="0"/>
              <w:marTop w:val="80"/>
              <w:marBottom w:val="0"/>
              <w:divBdr>
                <w:top w:val="none" w:sz="0" w:space="0" w:color="auto"/>
                <w:left w:val="none" w:sz="0" w:space="0" w:color="auto"/>
                <w:bottom w:val="none" w:sz="0" w:space="0" w:color="auto"/>
                <w:right w:val="none" w:sz="0" w:space="0" w:color="auto"/>
              </w:divBdr>
            </w:div>
            <w:div w:id="1086267517">
              <w:marLeft w:val="600"/>
              <w:marRight w:val="0"/>
              <w:marTop w:val="80"/>
              <w:marBottom w:val="0"/>
              <w:divBdr>
                <w:top w:val="none" w:sz="0" w:space="0" w:color="auto"/>
                <w:left w:val="none" w:sz="0" w:space="0" w:color="auto"/>
                <w:bottom w:val="none" w:sz="0" w:space="0" w:color="auto"/>
                <w:right w:val="none" w:sz="0" w:space="0" w:color="auto"/>
              </w:divBdr>
            </w:div>
            <w:div w:id="1524633759">
              <w:marLeft w:val="600"/>
              <w:marRight w:val="0"/>
              <w:marTop w:val="80"/>
              <w:marBottom w:val="0"/>
              <w:divBdr>
                <w:top w:val="none" w:sz="0" w:space="0" w:color="auto"/>
                <w:left w:val="none" w:sz="0" w:space="0" w:color="auto"/>
                <w:bottom w:val="none" w:sz="0" w:space="0" w:color="auto"/>
                <w:right w:val="none" w:sz="0" w:space="0" w:color="auto"/>
              </w:divBdr>
            </w:div>
          </w:divsChild>
        </w:div>
        <w:div w:id="947200278">
          <w:marLeft w:val="0"/>
          <w:marRight w:val="0"/>
          <w:marTop w:val="200"/>
          <w:marBottom w:val="0"/>
          <w:divBdr>
            <w:top w:val="none" w:sz="0" w:space="0" w:color="auto"/>
            <w:left w:val="none" w:sz="0" w:space="0" w:color="auto"/>
            <w:bottom w:val="none" w:sz="0" w:space="0" w:color="auto"/>
            <w:right w:val="none" w:sz="0" w:space="0" w:color="auto"/>
          </w:divBdr>
        </w:div>
        <w:div w:id="948590440">
          <w:marLeft w:val="0"/>
          <w:marRight w:val="0"/>
          <w:marTop w:val="400"/>
          <w:marBottom w:val="0"/>
          <w:divBdr>
            <w:top w:val="none" w:sz="0" w:space="0" w:color="auto"/>
            <w:left w:val="none" w:sz="0" w:space="0" w:color="auto"/>
            <w:bottom w:val="none" w:sz="0" w:space="0" w:color="auto"/>
            <w:right w:val="none" w:sz="0" w:space="0" w:color="auto"/>
          </w:divBdr>
        </w:div>
        <w:div w:id="950404565">
          <w:marLeft w:val="0"/>
          <w:marRight w:val="0"/>
          <w:marTop w:val="200"/>
          <w:marBottom w:val="0"/>
          <w:divBdr>
            <w:top w:val="none" w:sz="0" w:space="0" w:color="auto"/>
            <w:left w:val="none" w:sz="0" w:space="0" w:color="auto"/>
            <w:bottom w:val="none" w:sz="0" w:space="0" w:color="auto"/>
            <w:right w:val="none" w:sz="0" w:space="0" w:color="auto"/>
          </w:divBdr>
        </w:div>
        <w:div w:id="951866452">
          <w:marLeft w:val="0"/>
          <w:marRight w:val="0"/>
          <w:marTop w:val="400"/>
          <w:marBottom w:val="0"/>
          <w:divBdr>
            <w:top w:val="none" w:sz="0" w:space="0" w:color="auto"/>
            <w:left w:val="none" w:sz="0" w:space="0" w:color="auto"/>
            <w:bottom w:val="none" w:sz="0" w:space="0" w:color="auto"/>
            <w:right w:val="none" w:sz="0" w:space="0" w:color="auto"/>
          </w:divBdr>
        </w:div>
        <w:div w:id="953249481">
          <w:marLeft w:val="0"/>
          <w:marRight w:val="0"/>
          <w:marTop w:val="0"/>
          <w:marBottom w:val="200"/>
          <w:divBdr>
            <w:top w:val="none" w:sz="0" w:space="0" w:color="auto"/>
            <w:left w:val="none" w:sz="0" w:space="0" w:color="auto"/>
            <w:bottom w:val="none" w:sz="0" w:space="0" w:color="auto"/>
            <w:right w:val="none" w:sz="0" w:space="0" w:color="auto"/>
          </w:divBdr>
        </w:div>
        <w:div w:id="958996845">
          <w:marLeft w:val="0"/>
          <w:marRight w:val="0"/>
          <w:marTop w:val="645"/>
          <w:marBottom w:val="495"/>
          <w:divBdr>
            <w:top w:val="dashed" w:sz="6" w:space="0" w:color="D9D9D9"/>
            <w:left w:val="dashed" w:sz="6" w:space="8" w:color="D9D9D9"/>
            <w:bottom w:val="dashed" w:sz="6" w:space="0" w:color="D9D9D9"/>
            <w:right w:val="dashed" w:sz="6" w:space="8" w:color="D9D9D9"/>
          </w:divBdr>
        </w:div>
        <w:div w:id="959336743">
          <w:marLeft w:val="0"/>
          <w:marRight w:val="0"/>
          <w:marTop w:val="645"/>
          <w:marBottom w:val="495"/>
          <w:divBdr>
            <w:top w:val="dashed" w:sz="6" w:space="0" w:color="D9D9D9"/>
            <w:left w:val="dashed" w:sz="6" w:space="8" w:color="D9D9D9"/>
            <w:bottom w:val="dashed" w:sz="6" w:space="0" w:color="D9D9D9"/>
            <w:right w:val="dashed" w:sz="6" w:space="8" w:color="D9D9D9"/>
          </w:divBdr>
        </w:div>
        <w:div w:id="964197569">
          <w:marLeft w:val="0"/>
          <w:marRight w:val="0"/>
          <w:marTop w:val="400"/>
          <w:marBottom w:val="0"/>
          <w:divBdr>
            <w:top w:val="none" w:sz="0" w:space="0" w:color="auto"/>
            <w:left w:val="none" w:sz="0" w:space="0" w:color="auto"/>
            <w:bottom w:val="none" w:sz="0" w:space="0" w:color="auto"/>
            <w:right w:val="none" w:sz="0" w:space="0" w:color="auto"/>
          </w:divBdr>
          <w:divsChild>
            <w:div w:id="462818624">
              <w:marLeft w:val="600"/>
              <w:marRight w:val="0"/>
              <w:marTop w:val="80"/>
              <w:marBottom w:val="0"/>
              <w:divBdr>
                <w:top w:val="none" w:sz="0" w:space="0" w:color="auto"/>
                <w:left w:val="none" w:sz="0" w:space="0" w:color="auto"/>
                <w:bottom w:val="none" w:sz="0" w:space="0" w:color="auto"/>
                <w:right w:val="none" w:sz="0" w:space="0" w:color="auto"/>
              </w:divBdr>
            </w:div>
            <w:div w:id="1826554645">
              <w:marLeft w:val="600"/>
              <w:marRight w:val="0"/>
              <w:marTop w:val="80"/>
              <w:marBottom w:val="0"/>
              <w:divBdr>
                <w:top w:val="none" w:sz="0" w:space="0" w:color="auto"/>
                <w:left w:val="none" w:sz="0" w:space="0" w:color="auto"/>
                <w:bottom w:val="none" w:sz="0" w:space="0" w:color="auto"/>
                <w:right w:val="none" w:sz="0" w:space="0" w:color="auto"/>
              </w:divBdr>
            </w:div>
          </w:divsChild>
        </w:div>
        <w:div w:id="969165395">
          <w:marLeft w:val="0"/>
          <w:marRight w:val="0"/>
          <w:marTop w:val="400"/>
          <w:marBottom w:val="0"/>
          <w:divBdr>
            <w:top w:val="none" w:sz="0" w:space="0" w:color="auto"/>
            <w:left w:val="none" w:sz="0" w:space="0" w:color="auto"/>
            <w:bottom w:val="none" w:sz="0" w:space="0" w:color="auto"/>
            <w:right w:val="none" w:sz="0" w:space="0" w:color="auto"/>
          </w:divBdr>
        </w:div>
        <w:div w:id="970280195">
          <w:marLeft w:val="0"/>
          <w:marRight w:val="0"/>
          <w:marTop w:val="400"/>
          <w:marBottom w:val="0"/>
          <w:divBdr>
            <w:top w:val="none" w:sz="0" w:space="0" w:color="auto"/>
            <w:left w:val="none" w:sz="0" w:space="0" w:color="auto"/>
            <w:bottom w:val="none" w:sz="0" w:space="0" w:color="auto"/>
            <w:right w:val="none" w:sz="0" w:space="0" w:color="auto"/>
          </w:divBdr>
        </w:div>
        <w:div w:id="971903987">
          <w:marLeft w:val="0"/>
          <w:marRight w:val="0"/>
          <w:marTop w:val="400"/>
          <w:marBottom w:val="0"/>
          <w:divBdr>
            <w:top w:val="none" w:sz="0" w:space="0" w:color="auto"/>
            <w:left w:val="none" w:sz="0" w:space="0" w:color="auto"/>
            <w:bottom w:val="none" w:sz="0" w:space="0" w:color="auto"/>
            <w:right w:val="none" w:sz="0" w:space="0" w:color="auto"/>
          </w:divBdr>
        </w:div>
        <w:div w:id="972518575">
          <w:marLeft w:val="0"/>
          <w:marRight w:val="0"/>
          <w:marTop w:val="400"/>
          <w:marBottom w:val="0"/>
          <w:divBdr>
            <w:top w:val="none" w:sz="0" w:space="0" w:color="auto"/>
            <w:left w:val="none" w:sz="0" w:space="0" w:color="auto"/>
            <w:bottom w:val="none" w:sz="0" w:space="0" w:color="auto"/>
            <w:right w:val="none" w:sz="0" w:space="0" w:color="auto"/>
          </w:divBdr>
        </w:div>
        <w:div w:id="972758902">
          <w:marLeft w:val="0"/>
          <w:marRight w:val="0"/>
          <w:marTop w:val="400"/>
          <w:marBottom w:val="0"/>
          <w:divBdr>
            <w:top w:val="none" w:sz="0" w:space="0" w:color="auto"/>
            <w:left w:val="none" w:sz="0" w:space="0" w:color="auto"/>
            <w:bottom w:val="none" w:sz="0" w:space="0" w:color="auto"/>
            <w:right w:val="none" w:sz="0" w:space="0" w:color="auto"/>
          </w:divBdr>
          <w:divsChild>
            <w:div w:id="1179541970">
              <w:marLeft w:val="600"/>
              <w:marRight w:val="0"/>
              <w:marTop w:val="80"/>
              <w:marBottom w:val="0"/>
              <w:divBdr>
                <w:top w:val="none" w:sz="0" w:space="0" w:color="auto"/>
                <w:left w:val="none" w:sz="0" w:space="0" w:color="auto"/>
                <w:bottom w:val="none" w:sz="0" w:space="0" w:color="auto"/>
                <w:right w:val="none" w:sz="0" w:space="0" w:color="auto"/>
              </w:divBdr>
            </w:div>
            <w:div w:id="1514419469">
              <w:marLeft w:val="600"/>
              <w:marRight w:val="0"/>
              <w:marTop w:val="80"/>
              <w:marBottom w:val="0"/>
              <w:divBdr>
                <w:top w:val="none" w:sz="0" w:space="0" w:color="auto"/>
                <w:left w:val="none" w:sz="0" w:space="0" w:color="auto"/>
                <w:bottom w:val="none" w:sz="0" w:space="0" w:color="auto"/>
                <w:right w:val="none" w:sz="0" w:space="0" w:color="auto"/>
              </w:divBdr>
            </w:div>
            <w:div w:id="1751006334">
              <w:marLeft w:val="600"/>
              <w:marRight w:val="0"/>
              <w:marTop w:val="80"/>
              <w:marBottom w:val="0"/>
              <w:divBdr>
                <w:top w:val="none" w:sz="0" w:space="0" w:color="auto"/>
                <w:left w:val="none" w:sz="0" w:space="0" w:color="auto"/>
                <w:bottom w:val="none" w:sz="0" w:space="0" w:color="auto"/>
                <w:right w:val="none" w:sz="0" w:space="0" w:color="auto"/>
              </w:divBdr>
            </w:div>
          </w:divsChild>
        </w:div>
        <w:div w:id="975647790">
          <w:marLeft w:val="0"/>
          <w:marRight w:val="0"/>
          <w:marTop w:val="400"/>
          <w:marBottom w:val="0"/>
          <w:divBdr>
            <w:top w:val="none" w:sz="0" w:space="0" w:color="auto"/>
            <w:left w:val="none" w:sz="0" w:space="0" w:color="auto"/>
            <w:bottom w:val="none" w:sz="0" w:space="0" w:color="auto"/>
            <w:right w:val="none" w:sz="0" w:space="0" w:color="auto"/>
          </w:divBdr>
        </w:div>
        <w:div w:id="976178639">
          <w:marLeft w:val="0"/>
          <w:marRight w:val="0"/>
          <w:marTop w:val="400"/>
          <w:marBottom w:val="0"/>
          <w:divBdr>
            <w:top w:val="none" w:sz="0" w:space="0" w:color="auto"/>
            <w:left w:val="none" w:sz="0" w:space="0" w:color="auto"/>
            <w:bottom w:val="none" w:sz="0" w:space="0" w:color="auto"/>
            <w:right w:val="none" w:sz="0" w:space="0" w:color="auto"/>
          </w:divBdr>
        </w:div>
        <w:div w:id="976255081">
          <w:marLeft w:val="0"/>
          <w:marRight w:val="0"/>
          <w:marTop w:val="400"/>
          <w:marBottom w:val="0"/>
          <w:divBdr>
            <w:top w:val="none" w:sz="0" w:space="0" w:color="auto"/>
            <w:left w:val="none" w:sz="0" w:space="0" w:color="auto"/>
            <w:bottom w:val="none" w:sz="0" w:space="0" w:color="auto"/>
            <w:right w:val="none" w:sz="0" w:space="0" w:color="auto"/>
          </w:divBdr>
        </w:div>
        <w:div w:id="978649801">
          <w:marLeft w:val="0"/>
          <w:marRight w:val="0"/>
          <w:marTop w:val="400"/>
          <w:marBottom w:val="0"/>
          <w:divBdr>
            <w:top w:val="none" w:sz="0" w:space="0" w:color="auto"/>
            <w:left w:val="none" w:sz="0" w:space="0" w:color="auto"/>
            <w:bottom w:val="none" w:sz="0" w:space="0" w:color="auto"/>
            <w:right w:val="none" w:sz="0" w:space="0" w:color="auto"/>
          </w:divBdr>
        </w:div>
        <w:div w:id="979307653">
          <w:marLeft w:val="0"/>
          <w:marRight w:val="0"/>
          <w:marTop w:val="400"/>
          <w:marBottom w:val="0"/>
          <w:divBdr>
            <w:top w:val="none" w:sz="0" w:space="0" w:color="auto"/>
            <w:left w:val="none" w:sz="0" w:space="0" w:color="auto"/>
            <w:bottom w:val="none" w:sz="0" w:space="0" w:color="auto"/>
            <w:right w:val="none" w:sz="0" w:space="0" w:color="auto"/>
          </w:divBdr>
        </w:div>
        <w:div w:id="983194938">
          <w:marLeft w:val="0"/>
          <w:marRight w:val="0"/>
          <w:marTop w:val="400"/>
          <w:marBottom w:val="0"/>
          <w:divBdr>
            <w:top w:val="none" w:sz="0" w:space="0" w:color="auto"/>
            <w:left w:val="none" w:sz="0" w:space="0" w:color="auto"/>
            <w:bottom w:val="none" w:sz="0" w:space="0" w:color="auto"/>
            <w:right w:val="none" w:sz="0" w:space="0" w:color="auto"/>
          </w:divBdr>
        </w:div>
        <w:div w:id="989477699">
          <w:marLeft w:val="0"/>
          <w:marRight w:val="0"/>
          <w:marTop w:val="400"/>
          <w:marBottom w:val="0"/>
          <w:divBdr>
            <w:top w:val="none" w:sz="0" w:space="0" w:color="auto"/>
            <w:left w:val="none" w:sz="0" w:space="0" w:color="auto"/>
            <w:bottom w:val="none" w:sz="0" w:space="0" w:color="auto"/>
            <w:right w:val="none" w:sz="0" w:space="0" w:color="auto"/>
          </w:divBdr>
        </w:div>
        <w:div w:id="992296700">
          <w:marLeft w:val="0"/>
          <w:marRight w:val="0"/>
          <w:marTop w:val="400"/>
          <w:marBottom w:val="0"/>
          <w:divBdr>
            <w:top w:val="none" w:sz="0" w:space="0" w:color="auto"/>
            <w:left w:val="none" w:sz="0" w:space="0" w:color="auto"/>
            <w:bottom w:val="none" w:sz="0" w:space="0" w:color="auto"/>
            <w:right w:val="none" w:sz="0" w:space="0" w:color="auto"/>
          </w:divBdr>
        </w:div>
        <w:div w:id="996692047">
          <w:marLeft w:val="0"/>
          <w:marRight w:val="0"/>
          <w:marTop w:val="400"/>
          <w:marBottom w:val="0"/>
          <w:divBdr>
            <w:top w:val="none" w:sz="0" w:space="0" w:color="auto"/>
            <w:left w:val="none" w:sz="0" w:space="0" w:color="auto"/>
            <w:bottom w:val="none" w:sz="0" w:space="0" w:color="auto"/>
            <w:right w:val="none" w:sz="0" w:space="0" w:color="auto"/>
          </w:divBdr>
          <w:divsChild>
            <w:div w:id="139274009">
              <w:marLeft w:val="600"/>
              <w:marRight w:val="0"/>
              <w:marTop w:val="80"/>
              <w:marBottom w:val="0"/>
              <w:divBdr>
                <w:top w:val="none" w:sz="0" w:space="0" w:color="auto"/>
                <w:left w:val="none" w:sz="0" w:space="0" w:color="auto"/>
                <w:bottom w:val="none" w:sz="0" w:space="0" w:color="auto"/>
                <w:right w:val="none" w:sz="0" w:space="0" w:color="auto"/>
              </w:divBdr>
            </w:div>
            <w:div w:id="213926901">
              <w:marLeft w:val="600"/>
              <w:marRight w:val="0"/>
              <w:marTop w:val="80"/>
              <w:marBottom w:val="0"/>
              <w:divBdr>
                <w:top w:val="none" w:sz="0" w:space="0" w:color="auto"/>
                <w:left w:val="none" w:sz="0" w:space="0" w:color="auto"/>
                <w:bottom w:val="none" w:sz="0" w:space="0" w:color="auto"/>
                <w:right w:val="none" w:sz="0" w:space="0" w:color="auto"/>
              </w:divBdr>
            </w:div>
            <w:div w:id="235673975">
              <w:marLeft w:val="600"/>
              <w:marRight w:val="0"/>
              <w:marTop w:val="80"/>
              <w:marBottom w:val="0"/>
              <w:divBdr>
                <w:top w:val="none" w:sz="0" w:space="0" w:color="auto"/>
                <w:left w:val="none" w:sz="0" w:space="0" w:color="auto"/>
                <w:bottom w:val="none" w:sz="0" w:space="0" w:color="auto"/>
                <w:right w:val="none" w:sz="0" w:space="0" w:color="auto"/>
              </w:divBdr>
              <w:divsChild>
                <w:div w:id="1081676022">
                  <w:marLeft w:val="900"/>
                  <w:marRight w:val="0"/>
                  <w:marTop w:val="0"/>
                  <w:marBottom w:val="0"/>
                  <w:divBdr>
                    <w:top w:val="none" w:sz="0" w:space="0" w:color="auto"/>
                    <w:left w:val="none" w:sz="0" w:space="0" w:color="auto"/>
                    <w:bottom w:val="none" w:sz="0" w:space="0" w:color="auto"/>
                    <w:right w:val="none" w:sz="0" w:space="0" w:color="auto"/>
                  </w:divBdr>
                </w:div>
                <w:div w:id="1236354850">
                  <w:marLeft w:val="900"/>
                  <w:marRight w:val="0"/>
                  <w:marTop w:val="0"/>
                  <w:marBottom w:val="0"/>
                  <w:divBdr>
                    <w:top w:val="none" w:sz="0" w:space="0" w:color="auto"/>
                    <w:left w:val="none" w:sz="0" w:space="0" w:color="auto"/>
                    <w:bottom w:val="none" w:sz="0" w:space="0" w:color="auto"/>
                    <w:right w:val="none" w:sz="0" w:space="0" w:color="auto"/>
                  </w:divBdr>
                </w:div>
                <w:div w:id="1287081995">
                  <w:marLeft w:val="900"/>
                  <w:marRight w:val="0"/>
                  <w:marTop w:val="0"/>
                  <w:marBottom w:val="0"/>
                  <w:divBdr>
                    <w:top w:val="none" w:sz="0" w:space="0" w:color="auto"/>
                    <w:left w:val="none" w:sz="0" w:space="0" w:color="auto"/>
                    <w:bottom w:val="none" w:sz="0" w:space="0" w:color="auto"/>
                    <w:right w:val="none" w:sz="0" w:space="0" w:color="auto"/>
                  </w:divBdr>
                </w:div>
                <w:div w:id="1304433954">
                  <w:marLeft w:val="900"/>
                  <w:marRight w:val="0"/>
                  <w:marTop w:val="0"/>
                  <w:marBottom w:val="0"/>
                  <w:divBdr>
                    <w:top w:val="none" w:sz="0" w:space="0" w:color="auto"/>
                    <w:left w:val="none" w:sz="0" w:space="0" w:color="auto"/>
                    <w:bottom w:val="none" w:sz="0" w:space="0" w:color="auto"/>
                    <w:right w:val="none" w:sz="0" w:space="0" w:color="auto"/>
                  </w:divBdr>
                </w:div>
                <w:div w:id="1454979137">
                  <w:marLeft w:val="900"/>
                  <w:marRight w:val="0"/>
                  <w:marTop w:val="0"/>
                  <w:marBottom w:val="0"/>
                  <w:divBdr>
                    <w:top w:val="none" w:sz="0" w:space="0" w:color="auto"/>
                    <w:left w:val="none" w:sz="0" w:space="0" w:color="auto"/>
                    <w:bottom w:val="none" w:sz="0" w:space="0" w:color="auto"/>
                    <w:right w:val="none" w:sz="0" w:space="0" w:color="auto"/>
                  </w:divBdr>
                </w:div>
                <w:div w:id="1530488611">
                  <w:marLeft w:val="900"/>
                  <w:marRight w:val="0"/>
                  <w:marTop w:val="0"/>
                  <w:marBottom w:val="0"/>
                  <w:divBdr>
                    <w:top w:val="none" w:sz="0" w:space="0" w:color="auto"/>
                    <w:left w:val="none" w:sz="0" w:space="0" w:color="auto"/>
                    <w:bottom w:val="none" w:sz="0" w:space="0" w:color="auto"/>
                    <w:right w:val="none" w:sz="0" w:space="0" w:color="auto"/>
                  </w:divBdr>
                </w:div>
              </w:divsChild>
            </w:div>
            <w:div w:id="631982286">
              <w:marLeft w:val="600"/>
              <w:marRight w:val="0"/>
              <w:marTop w:val="80"/>
              <w:marBottom w:val="0"/>
              <w:divBdr>
                <w:top w:val="none" w:sz="0" w:space="0" w:color="auto"/>
                <w:left w:val="none" w:sz="0" w:space="0" w:color="auto"/>
                <w:bottom w:val="none" w:sz="0" w:space="0" w:color="auto"/>
                <w:right w:val="none" w:sz="0" w:space="0" w:color="auto"/>
              </w:divBdr>
            </w:div>
            <w:div w:id="680283425">
              <w:marLeft w:val="600"/>
              <w:marRight w:val="0"/>
              <w:marTop w:val="80"/>
              <w:marBottom w:val="0"/>
              <w:divBdr>
                <w:top w:val="none" w:sz="0" w:space="0" w:color="auto"/>
                <w:left w:val="none" w:sz="0" w:space="0" w:color="auto"/>
                <w:bottom w:val="none" w:sz="0" w:space="0" w:color="auto"/>
                <w:right w:val="none" w:sz="0" w:space="0" w:color="auto"/>
              </w:divBdr>
            </w:div>
            <w:div w:id="717583330">
              <w:marLeft w:val="600"/>
              <w:marRight w:val="0"/>
              <w:marTop w:val="80"/>
              <w:marBottom w:val="0"/>
              <w:divBdr>
                <w:top w:val="none" w:sz="0" w:space="0" w:color="auto"/>
                <w:left w:val="none" w:sz="0" w:space="0" w:color="auto"/>
                <w:bottom w:val="none" w:sz="0" w:space="0" w:color="auto"/>
                <w:right w:val="none" w:sz="0" w:space="0" w:color="auto"/>
              </w:divBdr>
            </w:div>
            <w:div w:id="799153783">
              <w:marLeft w:val="600"/>
              <w:marRight w:val="0"/>
              <w:marTop w:val="80"/>
              <w:marBottom w:val="0"/>
              <w:divBdr>
                <w:top w:val="none" w:sz="0" w:space="0" w:color="auto"/>
                <w:left w:val="none" w:sz="0" w:space="0" w:color="auto"/>
                <w:bottom w:val="none" w:sz="0" w:space="0" w:color="auto"/>
                <w:right w:val="none" w:sz="0" w:space="0" w:color="auto"/>
              </w:divBdr>
            </w:div>
            <w:div w:id="850872169">
              <w:marLeft w:val="600"/>
              <w:marRight w:val="0"/>
              <w:marTop w:val="80"/>
              <w:marBottom w:val="0"/>
              <w:divBdr>
                <w:top w:val="none" w:sz="0" w:space="0" w:color="auto"/>
                <w:left w:val="none" w:sz="0" w:space="0" w:color="auto"/>
                <w:bottom w:val="none" w:sz="0" w:space="0" w:color="auto"/>
                <w:right w:val="none" w:sz="0" w:space="0" w:color="auto"/>
              </w:divBdr>
            </w:div>
            <w:div w:id="866717208">
              <w:marLeft w:val="600"/>
              <w:marRight w:val="0"/>
              <w:marTop w:val="80"/>
              <w:marBottom w:val="0"/>
              <w:divBdr>
                <w:top w:val="none" w:sz="0" w:space="0" w:color="auto"/>
                <w:left w:val="none" w:sz="0" w:space="0" w:color="auto"/>
                <w:bottom w:val="none" w:sz="0" w:space="0" w:color="auto"/>
                <w:right w:val="none" w:sz="0" w:space="0" w:color="auto"/>
              </w:divBdr>
            </w:div>
            <w:div w:id="893466616">
              <w:marLeft w:val="600"/>
              <w:marRight w:val="0"/>
              <w:marTop w:val="80"/>
              <w:marBottom w:val="0"/>
              <w:divBdr>
                <w:top w:val="none" w:sz="0" w:space="0" w:color="auto"/>
                <w:left w:val="none" w:sz="0" w:space="0" w:color="auto"/>
                <w:bottom w:val="none" w:sz="0" w:space="0" w:color="auto"/>
                <w:right w:val="none" w:sz="0" w:space="0" w:color="auto"/>
              </w:divBdr>
            </w:div>
            <w:div w:id="1060789363">
              <w:marLeft w:val="600"/>
              <w:marRight w:val="0"/>
              <w:marTop w:val="80"/>
              <w:marBottom w:val="0"/>
              <w:divBdr>
                <w:top w:val="none" w:sz="0" w:space="0" w:color="auto"/>
                <w:left w:val="none" w:sz="0" w:space="0" w:color="auto"/>
                <w:bottom w:val="none" w:sz="0" w:space="0" w:color="auto"/>
                <w:right w:val="none" w:sz="0" w:space="0" w:color="auto"/>
              </w:divBdr>
            </w:div>
            <w:div w:id="1143347744">
              <w:marLeft w:val="600"/>
              <w:marRight w:val="0"/>
              <w:marTop w:val="80"/>
              <w:marBottom w:val="0"/>
              <w:divBdr>
                <w:top w:val="none" w:sz="0" w:space="0" w:color="auto"/>
                <w:left w:val="none" w:sz="0" w:space="0" w:color="auto"/>
                <w:bottom w:val="none" w:sz="0" w:space="0" w:color="auto"/>
                <w:right w:val="none" w:sz="0" w:space="0" w:color="auto"/>
              </w:divBdr>
            </w:div>
            <w:div w:id="1145850219">
              <w:marLeft w:val="600"/>
              <w:marRight w:val="0"/>
              <w:marTop w:val="80"/>
              <w:marBottom w:val="0"/>
              <w:divBdr>
                <w:top w:val="none" w:sz="0" w:space="0" w:color="auto"/>
                <w:left w:val="none" w:sz="0" w:space="0" w:color="auto"/>
                <w:bottom w:val="none" w:sz="0" w:space="0" w:color="auto"/>
                <w:right w:val="none" w:sz="0" w:space="0" w:color="auto"/>
              </w:divBdr>
            </w:div>
            <w:div w:id="1193690335">
              <w:marLeft w:val="600"/>
              <w:marRight w:val="0"/>
              <w:marTop w:val="80"/>
              <w:marBottom w:val="0"/>
              <w:divBdr>
                <w:top w:val="none" w:sz="0" w:space="0" w:color="auto"/>
                <w:left w:val="none" w:sz="0" w:space="0" w:color="auto"/>
                <w:bottom w:val="none" w:sz="0" w:space="0" w:color="auto"/>
                <w:right w:val="none" w:sz="0" w:space="0" w:color="auto"/>
              </w:divBdr>
              <w:divsChild>
                <w:div w:id="626205193">
                  <w:marLeft w:val="900"/>
                  <w:marRight w:val="0"/>
                  <w:marTop w:val="0"/>
                  <w:marBottom w:val="0"/>
                  <w:divBdr>
                    <w:top w:val="none" w:sz="0" w:space="0" w:color="auto"/>
                    <w:left w:val="none" w:sz="0" w:space="0" w:color="auto"/>
                    <w:bottom w:val="none" w:sz="0" w:space="0" w:color="auto"/>
                    <w:right w:val="none" w:sz="0" w:space="0" w:color="auto"/>
                  </w:divBdr>
                </w:div>
                <w:div w:id="1411804193">
                  <w:marLeft w:val="900"/>
                  <w:marRight w:val="0"/>
                  <w:marTop w:val="0"/>
                  <w:marBottom w:val="0"/>
                  <w:divBdr>
                    <w:top w:val="none" w:sz="0" w:space="0" w:color="auto"/>
                    <w:left w:val="none" w:sz="0" w:space="0" w:color="auto"/>
                    <w:bottom w:val="none" w:sz="0" w:space="0" w:color="auto"/>
                    <w:right w:val="none" w:sz="0" w:space="0" w:color="auto"/>
                  </w:divBdr>
                </w:div>
              </w:divsChild>
            </w:div>
            <w:div w:id="1276256395">
              <w:marLeft w:val="600"/>
              <w:marRight w:val="0"/>
              <w:marTop w:val="80"/>
              <w:marBottom w:val="0"/>
              <w:divBdr>
                <w:top w:val="none" w:sz="0" w:space="0" w:color="auto"/>
                <w:left w:val="none" w:sz="0" w:space="0" w:color="auto"/>
                <w:bottom w:val="none" w:sz="0" w:space="0" w:color="auto"/>
                <w:right w:val="none" w:sz="0" w:space="0" w:color="auto"/>
              </w:divBdr>
            </w:div>
            <w:div w:id="1331063117">
              <w:marLeft w:val="600"/>
              <w:marRight w:val="0"/>
              <w:marTop w:val="80"/>
              <w:marBottom w:val="0"/>
              <w:divBdr>
                <w:top w:val="none" w:sz="0" w:space="0" w:color="auto"/>
                <w:left w:val="none" w:sz="0" w:space="0" w:color="auto"/>
                <w:bottom w:val="none" w:sz="0" w:space="0" w:color="auto"/>
                <w:right w:val="none" w:sz="0" w:space="0" w:color="auto"/>
              </w:divBdr>
            </w:div>
            <w:div w:id="1346590563">
              <w:marLeft w:val="600"/>
              <w:marRight w:val="0"/>
              <w:marTop w:val="80"/>
              <w:marBottom w:val="0"/>
              <w:divBdr>
                <w:top w:val="none" w:sz="0" w:space="0" w:color="auto"/>
                <w:left w:val="none" w:sz="0" w:space="0" w:color="auto"/>
                <w:bottom w:val="none" w:sz="0" w:space="0" w:color="auto"/>
                <w:right w:val="none" w:sz="0" w:space="0" w:color="auto"/>
              </w:divBdr>
            </w:div>
            <w:div w:id="1508978152">
              <w:marLeft w:val="600"/>
              <w:marRight w:val="0"/>
              <w:marTop w:val="80"/>
              <w:marBottom w:val="0"/>
              <w:divBdr>
                <w:top w:val="none" w:sz="0" w:space="0" w:color="auto"/>
                <w:left w:val="none" w:sz="0" w:space="0" w:color="auto"/>
                <w:bottom w:val="none" w:sz="0" w:space="0" w:color="auto"/>
                <w:right w:val="none" w:sz="0" w:space="0" w:color="auto"/>
              </w:divBdr>
            </w:div>
            <w:div w:id="1746604898">
              <w:marLeft w:val="600"/>
              <w:marRight w:val="0"/>
              <w:marTop w:val="80"/>
              <w:marBottom w:val="0"/>
              <w:divBdr>
                <w:top w:val="none" w:sz="0" w:space="0" w:color="auto"/>
                <w:left w:val="none" w:sz="0" w:space="0" w:color="auto"/>
                <w:bottom w:val="none" w:sz="0" w:space="0" w:color="auto"/>
                <w:right w:val="none" w:sz="0" w:space="0" w:color="auto"/>
              </w:divBdr>
            </w:div>
            <w:div w:id="2049143372">
              <w:marLeft w:val="600"/>
              <w:marRight w:val="0"/>
              <w:marTop w:val="80"/>
              <w:marBottom w:val="0"/>
              <w:divBdr>
                <w:top w:val="none" w:sz="0" w:space="0" w:color="auto"/>
                <w:left w:val="none" w:sz="0" w:space="0" w:color="auto"/>
                <w:bottom w:val="none" w:sz="0" w:space="0" w:color="auto"/>
                <w:right w:val="none" w:sz="0" w:space="0" w:color="auto"/>
              </w:divBdr>
            </w:div>
            <w:div w:id="2072076259">
              <w:marLeft w:val="600"/>
              <w:marRight w:val="0"/>
              <w:marTop w:val="80"/>
              <w:marBottom w:val="0"/>
              <w:divBdr>
                <w:top w:val="none" w:sz="0" w:space="0" w:color="auto"/>
                <w:left w:val="none" w:sz="0" w:space="0" w:color="auto"/>
                <w:bottom w:val="none" w:sz="0" w:space="0" w:color="auto"/>
                <w:right w:val="none" w:sz="0" w:space="0" w:color="auto"/>
              </w:divBdr>
            </w:div>
            <w:div w:id="2145193526">
              <w:marLeft w:val="600"/>
              <w:marRight w:val="0"/>
              <w:marTop w:val="80"/>
              <w:marBottom w:val="0"/>
              <w:divBdr>
                <w:top w:val="none" w:sz="0" w:space="0" w:color="auto"/>
                <w:left w:val="none" w:sz="0" w:space="0" w:color="auto"/>
                <w:bottom w:val="none" w:sz="0" w:space="0" w:color="auto"/>
                <w:right w:val="none" w:sz="0" w:space="0" w:color="auto"/>
              </w:divBdr>
              <w:divsChild>
                <w:div w:id="339740491">
                  <w:marLeft w:val="900"/>
                  <w:marRight w:val="0"/>
                  <w:marTop w:val="0"/>
                  <w:marBottom w:val="0"/>
                  <w:divBdr>
                    <w:top w:val="none" w:sz="0" w:space="0" w:color="auto"/>
                    <w:left w:val="none" w:sz="0" w:space="0" w:color="auto"/>
                    <w:bottom w:val="none" w:sz="0" w:space="0" w:color="auto"/>
                    <w:right w:val="none" w:sz="0" w:space="0" w:color="auto"/>
                  </w:divBdr>
                </w:div>
                <w:div w:id="404031663">
                  <w:marLeft w:val="900"/>
                  <w:marRight w:val="0"/>
                  <w:marTop w:val="0"/>
                  <w:marBottom w:val="0"/>
                  <w:divBdr>
                    <w:top w:val="none" w:sz="0" w:space="0" w:color="auto"/>
                    <w:left w:val="none" w:sz="0" w:space="0" w:color="auto"/>
                    <w:bottom w:val="none" w:sz="0" w:space="0" w:color="auto"/>
                    <w:right w:val="none" w:sz="0" w:space="0" w:color="auto"/>
                  </w:divBdr>
                </w:div>
                <w:div w:id="429161471">
                  <w:marLeft w:val="900"/>
                  <w:marRight w:val="0"/>
                  <w:marTop w:val="0"/>
                  <w:marBottom w:val="0"/>
                  <w:divBdr>
                    <w:top w:val="none" w:sz="0" w:space="0" w:color="auto"/>
                    <w:left w:val="none" w:sz="0" w:space="0" w:color="auto"/>
                    <w:bottom w:val="none" w:sz="0" w:space="0" w:color="auto"/>
                    <w:right w:val="none" w:sz="0" w:space="0" w:color="auto"/>
                  </w:divBdr>
                </w:div>
                <w:div w:id="1304772619">
                  <w:marLeft w:val="900"/>
                  <w:marRight w:val="0"/>
                  <w:marTop w:val="0"/>
                  <w:marBottom w:val="0"/>
                  <w:divBdr>
                    <w:top w:val="none" w:sz="0" w:space="0" w:color="auto"/>
                    <w:left w:val="none" w:sz="0" w:space="0" w:color="auto"/>
                    <w:bottom w:val="none" w:sz="0" w:space="0" w:color="auto"/>
                    <w:right w:val="none" w:sz="0" w:space="0" w:color="auto"/>
                  </w:divBdr>
                </w:div>
                <w:div w:id="1413039536">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997028379">
          <w:marLeft w:val="0"/>
          <w:marRight w:val="0"/>
          <w:marTop w:val="400"/>
          <w:marBottom w:val="0"/>
          <w:divBdr>
            <w:top w:val="none" w:sz="0" w:space="0" w:color="auto"/>
            <w:left w:val="none" w:sz="0" w:space="0" w:color="auto"/>
            <w:bottom w:val="none" w:sz="0" w:space="0" w:color="auto"/>
            <w:right w:val="none" w:sz="0" w:space="0" w:color="auto"/>
          </w:divBdr>
        </w:div>
        <w:div w:id="1004626770">
          <w:marLeft w:val="0"/>
          <w:marRight w:val="0"/>
          <w:marTop w:val="400"/>
          <w:marBottom w:val="0"/>
          <w:divBdr>
            <w:top w:val="none" w:sz="0" w:space="0" w:color="auto"/>
            <w:left w:val="none" w:sz="0" w:space="0" w:color="auto"/>
            <w:bottom w:val="none" w:sz="0" w:space="0" w:color="auto"/>
            <w:right w:val="none" w:sz="0" w:space="0" w:color="auto"/>
          </w:divBdr>
        </w:div>
        <w:div w:id="1006205544">
          <w:marLeft w:val="0"/>
          <w:marRight w:val="0"/>
          <w:marTop w:val="645"/>
          <w:marBottom w:val="495"/>
          <w:divBdr>
            <w:top w:val="dashed" w:sz="6" w:space="0" w:color="D9D9D9"/>
            <w:left w:val="dashed" w:sz="6" w:space="8" w:color="D9D9D9"/>
            <w:bottom w:val="dashed" w:sz="6" w:space="0" w:color="D9D9D9"/>
            <w:right w:val="dashed" w:sz="6" w:space="8" w:color="D9D9D9"/>
          </w:divBdr>
        </w:div>
        <w:div w:id="1006515437">
          <w:marLeft w:val="0"/>
          <w:marRight w:val="0"/>
          <w:marTop w:val="400"/>
          <w:marBottom w:val="0"/>
          <w:divBdr>
            <w:top w:val="none" w:sz="0" w:space="0" w:color="auto"/>
            <w:left w:val="none" w:sz="0" w:space="0" w:color="auto"/>
            <w:bottom w:val="none" w:sz="0" w:space="0" w:color="auto"/>
            <w:right w:val="none" w:sz="0" w:space="0" w:color="auto"/>
          </w:divBdr>
        </w:div>
        <w:div w:id="1006664363">
          <w:marLeft w:val="0"/>
          <w:marRight w:val="0"/>
          <w:marTop w:val="645"/>
          <w:marBottom w:val="495"/>
          <w:divBdr>
            <w:top w:val="dashed" w:sz="6" w:space="0" w:color="D9D9D9"/>
            <w:left w:val="dashed" w:sz="6" w:space="8" w:color="D9D9D9"/>
            <w:bottom w:val="dashed" w:sz="6" w:space="0" w:color="D9D9D9"/>
            <w:right w:val="dashed" w:sz="6" w:space="8" w:color="D9D9D9"/>
          </w:divBdr>
        </w:div>
        <w:div w:id="1006857995">
          <w:marLeft w:val="0"/>
          <w:marRight w:val="0"/>
          <w:marTop w:val="400"/>
          <w:marBottom w:val="0"/>
          <w:divBdr>
            <w:top w:val="none" w:sz="0" w:space="0" w:color="auto"/>
            <w:left w:val="none" w:sz="0" w:space="0" w:color="auto"/>
            <w:bottom w:val="none" w:sz="0" w:space="0" w:color="auto"/>
            <w:right w:val="none" w:sz="0" w:space="0" w:color="auto"/>
          </w:divBdr>
        </w:div>
        <w:div w:id="1008487840">
          <w:marLeft w:val="0"/>
          <w:marRight w:val="0"/>
          <w:marTop w:val="400"/>
          <w:marBottom w:val="0"/>
          <w:divBdr>
            <w:top w:val="none" w:sz="0" w:space="0" w:color="auto"/>
            <w:left w:val="none" w:sz="0" w:space="0" w:color="auto"/>
            <w:bottom w:val="none" w:sz="0" w:space="0" w:color="auto"/>
            <w:right w:val="none" w:sz="0" w:space="0" w:color="auto"/>
          </w:divBdr>
        </w:div>
        <w:div w:id="1010253779">
          <w:marLeft w:val="0"/>
          <w:marRight w:val="0"/>
          <w:marTop w:val="400"/>
          <w:marBottom w:val="0"/>
          <w:divBdr>
            <w:top w:val="none" w:sz="0" w:space="0" w:color="auto"/>
            <w:left w:val="none" w:sz="0" w:space="0" w:color="auto"/>
            <w:bottom w:val="none" w:sz="0" w:space="0" w:color="auto"/>
            <w:right w:val="none" w:sz="0" w:space="0" w:color="auto"/>
          </w:divBdr>
        </w:div>
        <w:div w:id="1021081324">
          <w:marLeft w:val="0"/>
          <w:marRight w:val="0"/>
          <w:marTop w:val="400"/>
          <w:marBottom w:val="0"/>
          <w:divBdr>
            <w:top w:val="none" w:sz="0" w:space="0" w:color="auto"/>
            <w:left w:val="none" w:sz="0" w:space="0" w:color="auto"/>
            <w:bottom w:val="none" w:sz="0" w:space="0" w:color="auto"/>
            <w:right w:val="none" w:sz="0" w:space="0" w:color="auto"/>
          </w:divBdr>
          <w:divsChild>
            <w:div w:id="513420667">
              <w:marLeft w:val="600"/>
              <w:marRight w:val="0"/>
              <w:marTop w:val="80"/>
              <w:marBottom w:val="0"/>
              <w:divBdr>
                <w:top w:val="none" w:sz="0" w:space="0" w:color="auto"/>
                <w:left w:val="none" w:sz="0" w:space="0" w:color="auto"/>
                <w:bottom w:val="none" w:sz="0" w:space="0" w:color="auto"/>
                <w:right w:val="none" w:sz="0" w:space="0" w:color="auto"/>
              </w:divBdr>
            </w:div>
            <w:div w:id="766923146">
              <w:marLeft w:val="600"/>
              <w:marRight w:val="0"/>
              <w:marTop w:val="80"/>
              <w:marBottom w:val="0"/>
              <w:divBdr>
                <w:top w:val="none" w:sz="0" w:space="0" w:color="auto"/>
                <w:left w:val="none" w:sz="0" w:space="0" w:color="auto"/>
                <w:bottom w:val="none" w:sz="0" w:space="0" w:color="auto"/>
                <w:right w:val="none" w:sz="0" w:space="0" w:color="auto"/>
              </w:divBdr>
            </w:div>
            <w:div w:id="895747135">
              <w:marLeft w:val="600"/>
              <w:marRight w:val="0"/>
              <w:marTop w:val="80"/>
              <w:marBottom w:val="0"/>
              <w:divBdr>
                <w:top w:val="none" w:sz="0" w:space="0" w:color="auto"/>
                <w:left w:val="none" w:sz="0" w:space="0" w:color="auto"/>
                <w:bottom w:val="none" w:sz="0" w:space="0" w:color="auto"/>
                <w:right w:val="none" w:sz="0" w:space="0" w:color="auto"/>
              </w:divBdr>
            </w:div>
            <w:div w:id="1120077846">
              <w:marLeft w:val="600"/>
              <w:marRight w:val="0"/>
              <w:marTop w:val="80"/>
              <w:marBottom w:val="0"/>
              <w:divBdr>
                <w:top w:val="none" w:sz="0" w:space="0" w:color="auto"/>
                <w:left w:val="none" w:sz="0" w:space="0" w:color="auto"/>
                <w:bottom w:val="none" w:sz="0" w:space="0" w:color="auto"/>
                <w:right w:val="none" w:sz="0" w:space="0" w:color="auto"/>
              </w:divBdr>
            </w:div>
            <w:div w:id="1565339389">
              <w:marLeft w:val="600"/>
              <w:marRight w:val="0"/>
              <w:marTop w:val="80"/>
              <w:marBottom w:val="0"/>
              <w:divBdr>
                <w:top w:val="none" w:sz="0" w:space="0" w:color="auto"/>
                <w:left w:val="none" w:sz="0" w:space="0" w:color="auto"/>
                <w:bottom w:val="none" w:sz="0" w:space="0" w:color="auto"/>
                <w:right w:val="none" w:sz="0" w:space="0" w:color="auto"/>
              </w:divBdr>
            </w:div>
            <w:div w:id="1674255746">
              <w:marLeft w:val="600"/>
              <w:marRight w:val="0"/>
              <w:marTop w:val="80"/>
              <w:marBottom w:val="0"/>
              <w:divBdr>
                <w:top w:val="none" w:sz="0" w:space="0" w:color="auto"/>
                <w:left w:val="none" w:sz="0" w:space="0" w:color="auto"/>
                <w:bottom w:val="none" w:sz="0" w:space="0" w:color="auto"/>
                <w:right w:val="none" w:sz="0" w:space="0" w:color="auto"/>
              </w:divBdr>
            </w:div>
            <w:div w:id="1696269748">
              <w:marLeft w:val="600"/>
              <w:marRight w:val="0"/>
              <w:marTop w:val="80"/>
              <w:marBottom w:val="0"/>
              <w:divBdr>
                <w:top w:val="none" w:sz="0" w:space="0" w:color="auto"/>
                <w:left w:val="none" w:sz="0" w:space="0" w:color="auto"/>
                <w:bottom w:val="none" w:sz="0" w:space="0" w:color="auto"/>
                <w:right w:val="none" w:sz="0" w:space="0" w:color="auto"/>
              </w:divBdr>
            </w:div>
          </w:divsChild>
        </w:div>
        <w:div w:id="1022316955">
          <w:marLeft w:val="0"/>
          <w:marRight w:val="0"/>
          <w:marTop w:val="140"/>
          <w:marBottom w:val="140"/>
          <w:divBdr>
            <w:top w:val="none" w:sz="0" w:space="0" w:color="auto"/>
            <w:left w:val="none" w:sz="0" w:space="0" w:color="auto"/>
            <w:bottom w:val="none" w:sz="0" w:space="0" w:color="auto"/>
            <w:right w:val="none" w:sz="0" w:space="0" w:color="auto"/>
          </w:divBdr>
        </w:div>
        <w:div w:id="1027294906">
          <w:marLeft w:val="0"/>
          <w:marRight w:val="0"/>
          <w:marTop w:val="200"/>
          <w:marBottom w:val="0"/>
          <w:divBdr>
            <w:top w:val="none" w:sz="0" w:space="0" w:color="auto"/>
            <w:left w:val="none" w:sz="0" w:space="0" w:color="auto"/>
            <w:bottom w:val="none" w:sz="0" w:space="0" w:color="auto"/>
            <w:right w:val="none" w:sz="0" w:space="0" w:color="auto"/>
          </w:divBdr>
        </w:div>
        <w:div w:id="1030649995">
          <w:marLeft w:val="0"/>
          <w:marRight w:val="0"/>
          <w:marTop w:val="400"/>
          <w:marBottom w:val="0"/>
          <w:divBdr>
            <w:top w:val="none" w:sz="0" w:space="0" w:color="auto"/>
            <w:left w:val="none" w:sz="0" w:space="0" w:color="auto"/>
            <w:bottom w:val="none" w:sz="0" w:space="0" w:color="auto"/>
            <w:right w:val="none" w:sz="0" w:space="0" w:color="auto"/>
          </w:divBdr>
        </w:div>
        <w:div w:id="1031762666">
          <w:marLeft w:val="0"/>
          <w:marRight w:val="0"/>
          <w:marTop w:val="400"/>
          <w:marBottom w:val="0"/>
          <w:divBdr>
            <w:top w:val="none" w:sz="0" w:space="0" w:color="auto"/>
            <w:left w:val="none" w:sz="0" w:space="0" w:color="auto"/>
            <w:bottom w:val="none" w:sz="0" w:space="0" w:color="auto"/>
            <w:right w:val="none" w:sz="0" w:space="0" w:color="auto"/>
          </w:divBdr>
        </w:div>
        <w:div w:id="1033072205">
          <w:marLeft w:val="0"/>
          <w:marRight w:val="0"/>
          <w:marTop w:val="400"/>
          <w:marBottom w:val="0"/>
          <w:divBdr>
            <w:top w:val="none" w:sz="0" w:space="0" w:color="auto"/>
            <w:left w:val="none" w:sz="0" w:space="0" w:color="auto"/>
            <w:bottom w:val="none" w:sz="0" w:space="0" w:color="auto"/>
            <w:right w:val="none" w:sz="0" w:space="0" w:color="auto"/>
          </w:divBdr>
        </w:div>
        <w:div w:id="1036544461">
          <w:marLeft w:val="0"/>
          <w:marRight w:val="0"/>
          <w:marTop w:val="400"/>
          <w:marBottom w:val="0"/>
          <w:divBdr>
            <w:top w:val="none" w:sz="0" w:space="0" w:color="auto"/>
            <w:left w:val="none" w:sz="0" w:space="0" w:color="auto"/>
            <w:bottom w:val="none" w:sz="0" w:space="0" w:color="auto"/>
            <w:right w:val="none" w:sz="0" w:space="0" w:color="auto"/>
          </w:divBdr>
        </w:div>
        <w:div w:id="1039087437">
          <w:marLeft w:val="0"/>
          <w:marRight w:val="0"/>
          <w:marTop w:val="400"/>
          <w:marBottom w:val="0"/>
          <w:divBdr>
            <w:top w:val="none" w:sz="0" w:space="0" w:color="auto"/>
            <w:left w:val="none" w:sz="0" w:space="0" w:color="auto"/>
            <w:bottom w:val="none" w:sz="0" w:space="0" w:color="auto"/>
            <w:right w:val="none" w:sz="0" w:space="0" w:color="auto"/>
          </w:divBdr>
          <w:divsChild>
            <w:div w:id="574779071">
              <w:marLeft w:val="600"/>
              <w:marRight w:val="0"/>
              <w:marTop w:val="80"/>
              <w:marBottom w:val="0"/>
              <w:divBdr>
                <w:top w:val="none" w:sz="0" w:space="0" w:color="auto"/>
                <w:left w:val="none" w:sz="0" w:space="0" w:color="auto"/>
                <w:bottom w:val="none" w:sz="0" w:space="0" w:color="auto"/>
                <w:right w:val="none" w:sz="0" w:space="0" w:color="auto"/>
              </w:divBdr>
            </w:div>
            <w:div w:id="860120216">
              <w:marLeft w:val="600"/>
              <w:marRight w:val="0"/>
              <w:marTop w:val="80"/>
              <w:marBottom w:val="0"/>
              <w:divBdr>
                <w:top w:val="none" w:sz="0" w:space="0" w:color="auto"/>
                <w:left w:val="none" w:sz="0" w:space="0" w:color="auto"/>
                <w:bottom w:val="none" w:sz="0" w:space="0" w:color="auto"/>
                <w:right w:val="none" w:sz="0" w:space="0" w:color="auto"/>
              </w:divBdr>
              <w:divsChild>
                <w:div w:id="80611217">
                  <w:marLeft w:val="900"/>
                  <w:marRight w:val="0"/>
                  <w:marTop w:val="0"/>
                  <w:marBottom w:val="0"/>
                  <w:divBdr>
                    <w:top w:val="none" w:sz="0" w:space="0" w:color="auto"/>
                    <w:left w:val="none" w:sz="0" w:space="0" w:color="auto"/>
                    <w:bottom w:val="none" w:sz="0" w:space="0" w:color="auto"/>
                    <w:right w:val="none" w:sz="0" w:space="0" w:color="auto"/>
                  </w:divBdr>
                </w:div>
                <w:div w:id="883179097">
                  <w:marLeft w:val="900"/>
                  <w:marRight w:val="0"/>
                  <w:marTop w:val="0"/>
                  <w:marBottom w:val="0"/>
                  <w:divBdr>
                    <w:top w:val="none" w:sz="0" w:space="0" w:color="auto"/>
                    <w:left w:val="none" w:sz="0" w:space="0" w:color="auto"/>
                    <w:bottom w:val="none" w:sz="0" w:space="0" w:color="auto"/>
                    <w:right w:val="none" w:sz="0" w:space="0" w:color="auto"/>
                  </w:divBdr>
                </w:div>
                <w:div w:id="1341278364">
                  <w:marLeft w:val="900"/>
                  <w:marRight w:val="0"/>
                  <w:marTop w:val="0"/>
                  <w:marBottom w:val="0"/>
                  <w:divBdr>
                    <w:top w:val="none" w:sz="0" w:space="0" w:color="auto"/>
                    <w:left w:val="none" w:sz="0" w:space="0" w:color="auto"/>
                    <w:bottom w:val="none" w:sz="0" w:space="0" w:color="auto"/>
                    <w:right w:val="none" w:sz="0" w:space="0" w:color="auto"/>
                  </w:divBdr>
                </w:div>
              </w:divsChild>
            </w:div>
            <w:div w:id="889346237">
              <w:marLeft w:val="600"/>
              <w:marRight w:val="0"/>
              <w:marTop w:val="80"/>
              <w:marBottom w:val="0"/>
              <w:divBdr>
                <w:top w:val="none" w:sz="0" w:space="0" w:color="auto"/>
                <w:left w:val="none" w:sz="0" w:space="0" w:color="auto"/>
                <w:bottom w:val="none" w:sz="0" w:space="0" w:color="auto"/>
                <w:right w:val="none" w:sz="0" w:space="0" w:color="auto"/>
              </w:divBdr>
            </w:div>
            <w:div w:id="1610233213">
              <w:marLeft w:val="600"/>
              <w:marRight w:val="0"/>
              <w:marTop w:val="80"/>
              <w:marBottom w:val="0"/>
              <w:divBdr>
                <w:top w:val="none" w:sz="0" w:space="0" w:color="auto"/>
                <w:left w:val="none" w:sz="0" w:space="0" w:color="auto"/>
                <w:bottom w:val="none" w:sz="0" w:space="0" w:color="auto"/>
                <w:right w:val="none" w:sz="0" w:space="0" w:color="auto"/>
              </w:divBdr>
            </w:div>
          </w:divsChild>
        </w:div>
        <w:div w:id="1040203525">
          <w:marLeft w:val="0"/>
          <w:marRight w:val="0"/>
          <w:marTop w:val="645"/>
          <w:marBottom w:val="495"/>
          <w:divBdr>
            <w:top w:val="dashed" w:sz="6" w:space="0" w:color="D9D9D9"/>
            <w:left w:val="dashed" w:sz="6" w:space="8" w:color="D9D9D9"/>
            <w:bottom w:val="dashed" w:sz="6" w:space="0" w:color="D9D9D9"/>
            <w:right w:val="dashed" w:sz="6" w:space="8" w:color="D9D9D9"/>
          </w:divBdr>
        </w:div>
        <w:div w:id="1041595836">
          <w:marLeft w:val="0"/>
          <w:marRight w:val="0"/>
          <w:marTop w:val="200"/>
          <w:marBottom w:val="0"/>
          <w:divBdr>
            <w:top w:val="none" w:sz="0" w:space="0" w:color="auto"/>
            <w:left w:val="none" w:sz="0" w:space="0" w:color="auto"/>
            <w:bottom w:val="none" w:sz="0" w:space="0" w:color="auto"/>
            <w:right w:val="none" w:sz="0" w:space="0" w:color="auto"/>
          </w:divBdr>
        </w:div>
        <w:div w:id="1043097717">
          <w:marLeft w:val="0"/>
          <w:marRight w:val="0"/>
          <w:marTop w:val="400"/>
          <w:marBottom w:val="0"/>
          <w:divBdr>
            <w:top w:val="none" w:sz="0" w:space="0" w:color="auto"/>
            <w:left w:val="none" w:sz="0" w:space="0" w:color="auto"/>
            <w:bottom w:val="none" w:sz="0" w:space="0" w:color="auto"/>
            <w:right w:val="none" w:sz="0" w:space="0" w:color="auto"/>
          </w:divBdr>
        </w:div>
        <w:div w:id="1044059806">
          <w:marLeft w:val="0"/>
          <w:marRight w:val="0"/>
          <w:marTop w:val="0"/>
          <w:marBottom w:val="200"/>
          <w:divBdr>
            <w:top w:val="none" w:sz="0" w:space="0" w:color="auto"/>
            <w:left w:val="none" w:sz="0" w:space="0" w:color="auto"/>
            <w:bottom w:val="none" w:sz="0" w:space="0" w:color="auto"/>
            <w:right w:val="none" w:sz="0" w:space="0" w:color="auto"/>
          </w:divBdr>
        </w:div>
        <w:div w:id="1053582274">
          <w:marLeft w:val="0"/>
          <w:marRight w:val="0"/>
          <w:marTop w:val="140"/>
          <w:marBottom w:val="140"/>
          <w:divBdr>
            <w:top w:val="none" w:sz="0" w:space="0" w:color="auto"/>
            <w:left w:val="none" w:sz="0" w:space="0" w:color="auto"/>
            <w:bottom w:val="none" w:sz="0" w:space="0" w:color="auto"/>
            <w:right w:val="none" w:sz="0" w:space="0" w:color="auto"/>
          </w:divBdr>
        </w:div>
        <w:div w:id="1054156950">
          <w:marLeft w:val="0"/>
          <w:marRight w:val="0"/>
          <w:marTop w:val="400"/>
          <w:marBottom w:val="0"/>
          <w:divBdr>
            <w:top w:val="none" w:sz="0" w:space="0" w:color="auto"/>
            <w:left w:val="none" w:sz="0" w:space="0" w:color="auto"/>
            <w:bottom w:val="none" w:sz="0" w:space="0" w:color="auto"/>
            <w:right w:val="none" w:sz="0" w:space="0" w:color="auto"/>
          </w:divBdr>
        </w:div>
        <w:div w:id="1055933403">
          <w:marLeft w:val="0"/>
          <w:marRight w:val="0"/>
          <w:marTop w:val="400"/>
          <w:marBottom w:val="0"/>
          <w:divBdr>
            <w:top w:val="none" w:sz="0" w:space="0" w:color="auto"/>
            <w:left w:val="none" w:sz="0" w:space="0" w:color="auto"/>
            <w:bottom w:val="none" w:sz="0" w:space="0" w:color="auto"/>
            <w:right w:val="none" w:sz="0" w:space="0" w:color="auto"/>
          </w:divBdr>
        </w:div>
        <w:div w:id="1058627718">
          <w:marLeft w:val="0"/>
          <w:marRight w:val="0"/>
          <w:marTop w:val="400"/>
          <w:marBottom w:val="0"/>
          <w:divBdr>
            <w:top w:val="none" w:sz="0" w:space="0" w:color="auto"/>
            <w:left w:val="none" w:sz="0" w:space="0" w:color="auto"/>
            <w:bottom w:val="none" w:sz="0" w:space="0" w:color="auto"/>
            <w:right w:val="none" w:sz="0" w:space="0" w:color="auto"/>
          </w:divBdr>
        </w:div>
        <w:div w:id="1061292273">
          <w:marLeft w:val="0"/>
          <w:marRight w:val="0"/>
          <w:marTop w:val="0"/>
          <w:marBottom w:val="200"/>
          <w:divBdr>
            <w:top w:val="none" w:sz="0" w:space="0" w:color="auto"/>
            <w:left w:val="none" w:sz="0" w:space="0" w:color="auto"/>
            <w:bottom w:val="none" w:sz="0" w:space="0" w:color="auto"/>
            <w:right w:val="none" w:sz="0" w:space="0" w:color="auto"/>
          </w:divBdr>
        </w:div>
        <w:div w:id="1069501935">
          <w:marLeft w:val="0"/>
          <w:marRight w:val="0"/>
          <w:marTop w:val="400"/>
          <w:marBottom w:val="0"/>
          <w:divBdr>
            <w:top w:val="none" w:sz="0" w:space="0" w:color="auto"/>
            <w:left w:val="none" w:sz="0" w:space="0" w:color="auto"/>
            <w:bottom w:val="none" w:sz="0" w:space="0" w:color="auto"/>
            <w:right w:val="none" w:sz="0" w:space="0" w:color="auto"/>
          </w:divBdr>
          <w:divsChild>
            <w:div w:id="783693649">
              <w:marLeft w:val="600"/>
              <w:marRight w:val="0"/>
              <w:marTop w:val="80"/>
              <w:marBottom w:val="0"/>
              <w:divBdr>
                <w:top w:val="none" w:sz="0" w:space="0" w:color="auto"/>
                <w:left w:val="none" w:sz="0" w:space="0" w:color="auto"/>
                <w:bottom w:val="none" w:sz="0" w:space="0" w:color="auto"/>
                <w:right w:val="none" w:sz="0" w:space="0" w:color="auto"/>
              </w:divBdr>
            </w:div>
            <w:div w:id="1361125295">
              <w:marLeft w:val="600"/>
              <w:marRight w:val="0"/>
              <w:marTop w:val="80"/>
              <w:marBottom w:val="0"/>
              <w:divBdr>
                <w:top w:val="none" w:sz="0" w:space="0" w:color="auto"/>
                <w:left w:val="none" w:sz="0" w:space="0" w:color="auto"/>
                <w:bottom w:val="none" w:sz="0" w:space="0" w:color="auto"/>
                <w:right w:val="none" w:sz="0" w:space="0" w:color="auto"/>
              </w:divBdr>
            </w:div>
            <w:div w:id="1383793417">
              <w:marLeft w:val="600"/>
              <w:marRight w:val="0"/>
              <w:marTop w:val="80"/>
              <w:marBottom w:val="0"/>
              <w:divBdr>
                <w:top w:val="none" w:sz="0" w:space="0" w:color="auto"/>
                <w:left w:val="none" w:sz="0" w:space="0" w:color="auto"/>
                <w:bottom w:val="none" w:sz="0" w:space="0" w:color="auto"/>
                <w:right w:val="none" w:sz="0" w:space="0" w:color="auto"/>
              </w:divBdr>
            </w:div>
            <w:div w:id="2082285972">
              <w:marLeft w:val="600"/>
              <w:marRight w:val="0"/>
              <w:marTop w:val="80"/>
              <w:marBottom w:val="0"/>
              <w:divBdr>
                <w:top w:val="none" w:sz="0" w:space="0" w:color="auto"/>
                <w:left w:val="none" w:sz="0" w:space="0" w:color="auto"/>
                <w:bottom w:val="none" w:sz="0" w:space="0" w:color="auto"/>
                <w:right w:val="none" w:sz="0" w:space="0" w:color="auto"/>
              </w:divBdr>
            </w:div>
            <w:div w:id="2140101901">
              <w:marLeft w:val="600"/>
              <w:marRight w:val="0"/>
              <w:marTop w:val="80"/>
              <w:marBottom w:val="0"/>
              <w:divBdr>
                <w:top w:val="none" w:sz="0" w:space="0" w:color="auto"/>
                <w:left w:val="none" w:sz="0" w:space="0" w:color="auto"/>
                <w:bottom w:val="none" w:sz="0" w:space="0" w:color="auto"/>
                <w:right w:val="none" w:sz="0" w:space="0" w:color="auto"/>
              </w:divBdr>
            </w:div>
          </w:divsChild>
        </w:div>
        <w:div w:id="1073433349">
          <w:marLeft w:val="0"/>
          <w:marRight w:val="0"/>
          <w:marTop w:val="400"/>
          <w:marBottom w:val="0"/>
          <w:divBdr>
            <w:top w:val="none" w:sz="0" w:space="0" w:color="auto"/>
            <w:left w:val="none" w:sz="0" w:space="0" w:color="auto"/>
            <w:bottom w:val="none" w:sz="0" w:space="0" w:color="auto"/>
            <w:right w:val="none" w:sz="0" w:space="0" w:color="auto"/>
          </w:divBdr>
        </w:div>
        <w:div w:id="1074203583">
          <w:marLeft w:val="0"/>
          <w:marRight w:val="0"/>
          <w:marTop w:val="400"/>
          <w:marBottom w:val="0"/>
          <w:divBdr>
            <w:top w:val="none" w:sz="0" w:space="0" w:color="auto"/>
            <w:left w:val="none" w:sz="0" w:space="0" w:color="auto"/>
            <w:bottom w:val="none" w:sz="0" w:space="0" w:color="auto"/>
            <w:right w:val="none" w:sz="0" w:space="0" w:color="auto"/>
          </w:divBdr>
        </w:div>
        <w:div w:id="1074932844">
          <w:marLeft w:val="0"/>
          <w:marRight w:val="0"/>
          <w:marTop w:val="400"/>
          <w:marBottom w:val="0"/>
          <w:divBdr>
            <w:top w:val="none" w:sz="0" w:space="0" w:color="auto"/>
            <w:left w:val="none" w:sz="0" w:space="0" w:color="auto"/>
            <w:bottom w:val="none" w:sz="0" w:space="0" w:color="auto"/>
            <w:right w:val="none" w:sz="0" w:space="0" w:color="auto"/>
          </w:divBdr>
        </w:div>
        <w:div w:id="1076515357">
          <w:marLeft w:val="0"/>
          <w:marRight w:val="0"/>
          <w:marTop w:val="0"/>
          <w:marBottom w:val="200"/>
          <w:divBdr>
            <w:top w:val="none" w:sz="0" w:space="0" w:color="auto"/>
            <w:left w:val="none" w:sz="0" w:space="0" w:color="auto"/>
            <w:bottom w:val="none" w:sz="0" w:space="0" w:color="auto"/>
            <w:right w:val="none" w:sz="0" w:space="0" w:color="auto"/>
          </w:divBdr>
        </w:div>
        <w:div w:id="1077291951">
          <w:marLeft w:val="0"/>
          <w:marRight w:val="0"/>
          <w:marTop w:val="645"/>
          <w:marBottom w:val="495"/>
          <w:divBdr>
            <w:top w:val="dashed" w:sz="6" w:space="0" w:color="D9D9D9"/>
            <w:left w:val="dashed" w:sz="6" w:space="8" w:color="D9D9D9"/>
            <w:bottom w:val="dashed" w:sz="6" w:space="0" w:color="D9D9D9"/>
            <w:right w:val="dashed" w:sz="6" w:space="8" w:color="D9D9D9"/>
          </w:divBdr>
        </w:div>
        <w:div w:id="1078404001">
          <w:marLeft w:val="0"/>
          <w:marRight w:val="0"/>
          <w:marTop w:val="400"/>
          <w:marBottom w:val="0"/>
          <w:divBdr>
            <w:top w:val="none" w:sz="0" w:space="0" w:color="auto"/>
            <w:left w:val="none" w:sz="0" w:space="0" w:color="auto"/>
            <w:bottom w:val="none" w:sz="0" w:space="0" w:color="auto"/>
            <w:right w:val="none" w:sz="0" w:space="0" w:color="auto"/>
          </w:divBdr>
        </w:div>
        <w:div w:id="1080835055">
          <w:marLeft w:val="0"/>
          <w:marRight w:val="0"/>
          <w:marTop w:val="400"/>
          <w:marBottom w:val="0"/>
          <w:divBdr>
            <w:top w:val="none" w:sz="0" w:space="0" w:color="auto"/>
            <w:left w:val="none" w:sz="0" w:space="0" w:color="auto"/>
            <w:bottom w:val="none" w:sz="0" w:space="0" w:color="auto"/>
            <w:right w:val="none" w:sz="0" w:space="0" w:color="auto"/>
          </w:divBdr>
        </w:div>
        <w:div w:id="1082263964">
          <w:marLeft w:val="0"/>
          <w:marRight w:val="0"/>
          <w:marTop w:val="400"/>
          <w:marBottom w:val="0"/>
          <w:divBdr>
            <w:top w:val="none" w:sz="0" w:space="0" w:color="auto"/>
            <w:left w:val="none" w:sz="0" w:space="0" w:color="auto"/>
            <w:bottom w:val="none" w:sz="0" w:space="0" w:color="auto"/>
            <w:right w:val="none" w:sz="0" w:space="0" w:color="auto"/>
          </w:divBdr>
        </w:div>
        <w:div w:id="1083376340">
          <w:marLeft w:val="0"/>
          <w:marRight w:val="0"/>
          <w:marTop w:val="400"/>
          <w:marBottom w:val="0"/>
          <w:divBdr>
            <w:top w:val="none" w:sz="0" w:space="0" w:color="auto"/>
            <w:left w:val="none" w:sz="0" w:space="0" w:color="auto"/>
            <w:bottom w:val="none" w:sz="0" w:space="0" w:color="auto"/>
            <w:right w:val="none" w:sz="0" w:space="0" w:color="auto"/>
          </w:divBdr>
        </w:div>
        <w:div w:id="1083528605">
          <w:marLeft w:val="0"/>
          <w:marRight w:val="0"/>
          <w:marTop w:val="0"/>
          <w:marBottom w:val="200"/>
          <w:divBdr>
            <w:top w:val="none" w:sz="0" w:space="0" w:color="auto"/>
            <w:left w:val="none" w:sz="0" w:space="0" w:color="auto"/>
            <w:bottom w:val="none" w:sz="0" w:space="0" w:color="auto"/>
            <w:right w:val="none" w:sz="0" w:space="0" w:color="auto"/>
          </w:divBdr>
        </w:div>
        <w:div w:id="1083528662">
          <w:marLeft w:val="0"/>
          <w:marRight w:val="0"/>
          <w:marTop w:val="400"/>
          <w:marBottom w:val="0"/>
          <w:divBdr>
            <w:top w:val="none" w:sz="0" w:space="0" w:color="auto"/>
            <w:left w:val="none" w:sz="0" w:space="0" w:color="auto"/>
            <w:bottom w:val="none" w:sz="0" w:space="0" w:color="auto"/>
            <w:right w:val="none" w:sz="0" w:space="0" w:color="auto"/>
          </w:divBdr>
        </w:div>
        <w:div w:id="1085373422">
          <w:marLeft w:val="0"/>
          <w:marRight w:val="0"/>
          <w:marTop w:val="400"/>
          <w:marBottom w:val="0"/>
          <w:divBdr>
            <w:top w:val="none" w:sz="0" w:space="0" w:color="auto"/>
            <w:left w:val="none" w:sz="0" w:space="0" w:color="auto"/>
            <w:bottom w:val="none" w:sz="0" w:space="0" w:color="auto"/>
            <w:right w:val="none" w:sz="0" w:space="0" w:color="auto"/>
          </w:divBdr>
        </w:div>
        <w:div w:id="1090615286">
          <w:marLeft w:val="0"/>
          <w:marRight w:val="0"/>
          <w:marTop w:val="400"/>
          <w:marBottom w:val="0"/>
          <w:divBdr>
            <w:top w:val="none" w:sz="0" w:space="0" w:color="auto"/>
            <w:left w:val="none" w:sz="0" w:space="0" w:color="auto"/>
            <w:bottom w:val="none" w:sz="0" w:space="0" w:color="auto"/>
            <w:right w:val="none" w:sz="0" w:space="0" w:color="auto"/>
          </w:divBdr>
        </w:div>
        <w:div w:id="1091924896">
          <w:marLeft w:val="0"/>
          <w:marRight w:val="0"/>
          <w:marTop w:val="645"/>
          <w:marBottom w:val="495"/>
          <w:divBdr>
            <w:top w:val="dashed" w:sz="6" w:space="0" w:color="D9D9D9"/>
            <w:left w:val="dashed" w:sz="6" w:space="8" w:color="D9D9D9"/>
            <w:bottom w:val="dashed" w:sz="6" w:space="0" w:color="D9D9D9"/>
            <w:right w:val="dashed" w:sz="6" w:space="8" w:color="D9D9D9"/>
          </w:divBdr>
        </w:div>
        <w:div w:id="1091967991">
          <w:marLeft w:val="0"/>
          <w:marRight w:val="0"/>
          <w:marTop w:val="400"/>
          <w:marBottom w:val="0"/>
          <w:divBdr>
            <w:top w:val="none" w:sz="0" w:space="0" w:color="auto"/>
            <w:left w:val="none" w:sz="0" w:space="0" w:color="auto"/>
            <w:bottom w:val="none" w:sz="0" w:space="0" w:color="auto"/>
            <w:right w:val="none" w:sz="0" w:space="0" w:color="auto"/>
          </w:divBdr>
        </w:div>
        <w:div w:id="1093210140">
          <w:marLeft w:val="0"/>
          <w:marRight w:val="0"/>
          <w:marTop w:val="0"/>
          <w:marBottom w:val="200"/>
          <w:divBdr>
            <w:top w:val="none" w:sz="0" w:space="0" w:color="auto"/>
            <w:left w:val="none" w:sz="0" w:space="0" w:color="auto"/>
            <w:bottom w:val="none" w:sz="0" w:space="0" w:color="auto"/>
            <w:right w:val="none" w:sz="0" w:space="0" w:color="auto"/>
          </w:divBdr>
        </w:div>
        <w:div w:id="1095632984">
          <w:marLeft w:val="0"/>
          <w:marRight w:val="0"/>
          <w:marTop w:val="400"/>
          <w:marBottom w:val="0"/>
          <w:divBdr>
            <w:top w:val="none" w:sz="0" w:space="0" w:color="auto"/>
            <w:left w:val="none" w:sz="0" w:space="0" w:color="auto"/>
            <w:bottom w:val="none" w:sz="0" w:space="0" w:color="auto"/>
            <w:right w:val="none" w:sz="0" w:space="0" w:color="auto"/>
          </w:divBdr>
          <w:divsChild>
            <w:div w:id="517545235">
              <w:marLeft w:val="600"/>
              <w:marRight w:val="0"/>
              <w:marTop w:val="80"/>
              <w:marBottom w:val="0"/>
              <w:divBdr>
                <w:top w:val="none" w:sz="0" w:space="0" w:color="auto"/>
                <w:left w:val="none" w:sz="0" w:space="0" w:color="auto"/>
                <w:bottom w:val="none" w:sz="0" w:space="0" w:color="auto"/>
                <w:right w:val="none" w:sz="0" w:space="0" w:color="auto"/>
              </w:divBdr>
            </w:div>
            <w:div w:id="920872902">
              <w:marLeft w:val="600"/>
              <w:marRight w:val="0"/>
              <w:marTop w:val="80"/>
              <w:marBottom w:val="0"/>
              <w:divBdr>
                <w:top w:val="none" w:sz="0" w:space="0" w:color="auto"/>
                <w:left w:val="none" w:sz="0" w:space="0" w:color="auto"/>
                <w:bottom w:val="none" w:sz="0" w:space="0" w:color="auto"/>
                <w:right w:val="none" w:sz="0" w:space="0" w:color="auto"/>
              </w:divBdr>
            </w:div>
            <w:div w:id="1012991941">
              <w:marLeft w:val="600"/>
              <w:marRight w:val="0"/>
              <w:marTop w:val="80"/>
              <w:marBottom w:val="0"/>
              <w:divBdr>
                <w:top w:val="none" w:sz="0" w:space="0" w:color="auto"/>
                <w:left w:val="none" w:sz="0" w:space="0" w:color="auto"/>
                <w:bottom w:val="none" w:sz="0" w:space="0" w:color="auto"/>
                <w:right w:val="none" w:sz="0" w:space="0" w:color="auto"/>
              </w:divBdr>
            </w:div>
            <w:div w:id="1211529517">
              <w:marLeft w:val="600"/>
              <w:marRight w:val="0"/>
              <w:marTop w:val="80"/>
              <w:marBottom w:val="0"/>
              <w:divBdr>
                <w:top w:val="none" w:sz="0" w:space="0" w:color="auto"/>
                <w:left w:val="none" w:sz="0" w:space="0" w:color="auto"/>
                <w:bottom w:val="none" w:sz="0" w:space="0" w:color="auto"/>
                <w:right w:val="none" w:sz="0" w:space="0" w:color="auto"/>
              </w:divBdr>
            </w:div>
            <w:div w:id="1229225047">
              <w:marLeft w:val="600"/>
              <w:marRight w:val="0"/>
              <w:marTop w:val="80"/>
              <w:marBottom w:val="0"/>
              <w:divBdr>
                <w:top w:val="none" w:sz="0" w:space="0" w:color="auto"/>
                <w:left w:val="none" w:sz="0" w:space="0" w:color="auto"/>
                <w:bottom w:val="none" w:sz="0" w:space="0" w:color="auto"/>
                <w:right w:val="none" w:sz="0" w:space="0" w:color="auto"/>
              </w:divBdr>
            </w:div>
            <w:div w:id="1342468789">
              <w:marLeft w:val="600"/>
              <w:marRight w:val="0"/>
              <w:marTop w:val="80"/>
              <w:marBottom w:val="0"/>
              <w:divBdr>
                <w:top w:val="none" w:sz="0" w:space="0" w:color="auto"/>
                <w:left w:val="none" w:sz="0" w:space="0" w:color="auto"/>
                <w:bottom w:val="none" w:sz="0" w:space="0" w:color="auto"/>
                <w:right w:val="none" w:sz="0" w:space="0" w:color="auto"/>
              </w:divBdr>
            </w:div>
            <w:div w:id="1460682826">
              <w:marLeft w:val="600"/>
              <w:marRight w:val="0"/>
              <w:marTop w:val="80"/>
              <w:marBottom w:val="0"/>
              <w:divBdr>
                <w:top w:val="none" w:sz="0" w:space="0" w:color="auto"/>
                <w:left w:val="none" w:sz="0" w:space="0" w:color="auto"/>
                <w:bottom w:val="none" w:sz="0" w:space="0" w:color="auto"/>
                <w:right w:val="none" w:sz="0" w:space="0" w:color="auto"/>
              </w:divBdr>
            </w:div>
            <w:div w:id="1676809329">
              <w:marLeft w:val="600"/>
              <w:marRight w:val="0"/>
              <w:marTop w:val="80"/>
              <w:marBottom w:val="0"/>
              <w:divBdr>
                <w:top w:val="none" w:sz="0" w:space="0" w:color="auto"/>
                <w:left w:val="none" w:sz="0" w:space="0" w:color="auto"/>
                <w:bottom w:val="none" w:sz="0" w:space="0" w:color="auto"/>
                <w:right w:val="none" w:sz="0" w:space="0" w:color="auto"/>
              </w:divBdr>
            </w:div>
            <w:div w:id="1970277625">
              <w:marLeft w:val="600"/>
              <w:marRight w:val="0"/>
              <w:marTop w:val="80"/>
              <w:marBottom w:val="0"/>
              <w:divBdr>
                <w:top w:val="none" w:sz="0" w:space="0" w:color="auto"/>
                <w:left w:val="none" w:sz="0" w:space="0" w:color="auto"/>
                <w:bottom w:val="none" w:sz="0" w:space="0" w:color="auto"/>
                <w:right w:val="none" w:sz="0" w:space="0" w:color="auto"/>
              </w:divBdr>
            </w:div>
          </w:divsChild>
        </w:div>
        <w:div w:id="1095828713">
          <w:marLeft w:val="0"/>
          <w:marRight w:val="0"/>
          <w:marTop w:val="280"/>
          <w:marBottom w:val="200"/>
          <w:divBdr>
            <w:top w:val="none" w:sz="0" w:space="0" w:color="auto"/>
            <w:left w:val="none" w:sz="0" w:space="0" w:color="auto"/>
            <w:bottom w:val="none" w:sz="0" w:space="0" w:color="auto"/>
            <w:right w:val="none" w:sz="0" w:space="0" w:color="auto"/>
          </w:divBdr>
        </w:div>
        <w:div w:id="1096291196">
          <w:marLeft w:val="0"/>
          <w:marRight w:val="0"/>
          <w:marTop w:val="400"/>
          <w:marBottom w:val="0"/>
          <w:divBdr>
            <w:top w:val="none" w:sz="0" w:space="0" w:color="auto"/>
            <w:left w:val="none" w:sz="0" w:space="0" w:color="auto"/>
            <w:bottom w:val="none" w:sz="0" w:space="0" w:color="auto"/>
            <w:right w:val="none" w:sz="0" w:space="0" w:color="auto"/>
          </w:divBdr>
        </w:div>
        <w:div w:id="1104181838">
          <w:marLeft w:val="0"/>
          <w:marRight w:val="0"/>
          <w:marTop w:val="0"/>
          <w:marBottom w:val="200"/>
          <w:divBdr>
            <w:top w:val="none" w:sz="0" w:space="0" w:color="auto"/>
            <w:left w:val="none" w:sz="0" w:space="0" w:color="auto"/>
            <w:bottom w:val="none" w:sz="0" w:space="0" w:color="auto"/>
            <w:right w:val="none" w:sz="0" w:space="0" w:color="auto"/>
          </w:divBdr>
        </w:div>
        <w:div w:id="1107119147">
          <w:marLeft w:val="0"/>
          <w:marRight w:val="0"/>
          <w:marTop w:val="200"/>
          <w:marBottom w:val="0"/>
          <w:divBdr>
            <w:top w:val="none" w:sz="0" w:space="0" w:color="auto"/>
            <w:left w:val="none" w:sz="0" w:space="0" w:color="auto"/>
            <w:bottom w:val="none" w:sz="0" w:space="0" w:color="auto"/>
            <w:right w:val="none" w:sz="0" w:space="0" w:color="auto"/>
          </w:divBdr>
        </w:div>
        <w:div w:id="1110314686">
          <w:marLeft w:val="0"/>
          <w:marRight w:val="0"/>
          <w:marTop w:val="640"/>
          <w:marBottom w:val="200"/>
          <w:divBdr>
            <w:top w:val="none" w:sz="0" w:space="0" w:color="auto"/>
            <w:left w:val="none" w:sz="0" w:space="0" w:color="auto"/>
            <w:bottom w:val="none" w:sz="0" w:space="0" w:color="auto"/>
            <w:right w:val="none" w:sz="0" w:space="0" w:color="auto"/>
          </w:divBdr>
        </w:div>
        <w:div w:id="1110778009">
          <w:marLeft w:val="0"/>
          <w:marRight w:val="0"/>
          <w:marTop w:val="200"/>
          <w:marBottom w:val="0"/>
          <w:divBdr>
            <w:top w:val="none" w:sz="0" w:space="0" w:color="auto"/>
            <w:left w:val="none" w:sz="0" w:space="0" w:color="auto"/>
            <w:bottom w:val="none" w:sz="0" w:space="0" w:color="auto"/>
            <w:right w:val="none" w:sz="0" w:space="0" w:color="auto"/>
          </w:divBdr>
        </w:div>
        <w:div w:id="1115176795">
          <w:marLeft w:val="0"/>
          <w:marRight w:val="0"/>
          <w:marTop w:val="0"/>
          <w:marBottom w:val="200"/>
          <w:divBdr>
            <w:top w:val="none" w:sz="0" w:space="0" w:color="auto"/>
            <w:left w:val="none" w:sz="0" w:space="0" w:color="auto"/>
            <w:bottom w:val="none" w:sz="0" w:space="0" w:color="auto"/>
            <w:right w:val="none" w:sz="0" w:space="0" w:color="auto"/>
          </w:divBdr>
        </w:div>
        <w:div w:id="1115750459">
          <w:marLeft w:val="0"/>
          <w:marRight w:val="0"/>
          <w:marTop w:val="400"/>
          <w:marBottom w:val="0"/>
          <w:divBdr>
            <w:top w:val="none" w:sz="0" w:space="0" w:color="auto"/>
            <w:left w:val="none" w:sz="0" w:space="0" w:color="auto"/>
            <w:bottom w:val="none" w:sz="0" w:space="0" w:color="auto"/>
            <w:right w:val="none" w:sz="0" w:space="0" w:color="auto"/>
          </w:divBdr>
        </w:div>
        <w:div w:id="1118257759">
          <w:marLeft w:val="0"/>
          <w:marRight w:val="0"/>
          <w:marTop w:val="400"/>
          <w:marBottom w:val="0"/>
          <w:divBdr>
            <w:top w:val="none" w:sz="0" w:space="0" w:color="auto"/>
            <w:left w:val="none" w:sz="0" w:space="0" w:color="auto"/>
            <w:bottom w:val="none" w:sz="0" w:space="0" w:color="auto"/>
            <w:right w:val="none" w:sz="0" w:space="0" w:color="auto"/>
          </w:divBdr>
        </w:div>
        <w:div w:id="1120101686">
          <w:marLeft w:val="0"/>
          <w:marRight w:val="0"/>
          <w:marTop w:val="400"/>
          <w:marBottom w:val="0"/>
          <w:divBdr>
            <w:top w:val="none" w:sz="0" w:space="0" w:color="auto"/>
            <w:left w:val="none" w:sz="0" w:space="0" w:color="auto"/>
            <w:bottom w:val="none" w:sz="0" w:space="0" w:color="auto"/>
            <w:right w:val="none" w:sz="0" w:space="0" w:color="auto"/>
          </w:divBdr>
        </w:div>
        <w:div w:id="1120417802">
          <w:marLeft w:val="0"/>
          <w:marRight w:val="0"/>
          <w:marTop w:val="0"/>
          <w:marBottom w:val="200"/>
          <w:divBdr>
            <w:top w:val="none" w:sz="0" w:space="0" w:color="auto"/>
            <w:left w:val="none" w:sz="0" w:space="0" w:color="auto"/>
            <w:bottom w:val="none" w:sz="0" w:space="0" w:color="auto"/>
            <w:right w:val="none" w:sz="0" w:space="0" w:color="auto"/>
          </w:divBdr>
        </w:div>
        <w:div w:id="1120683338">
          <w:marLeft w:val="0"/>
          <w:marRight w:val="0"/>
          <w:marTop w:val="400"/>
          <w:marBottom w:val="0"/>
          <w:divBdr>
            <w:top w:val="none" w:sz="0" w:space="0" w:color="auto"/>
            <w:left w:val="none" w:sz="0" w:space="0" w:color="auto"/>
            <w:bottom w:val="none" w:sz="0" w:space="0" w:color="auto"/>
            <w:right w:val="none" w:sz="0" w:space="0" w:color="auto"/>
          </w:divBdr>
          <w:divsChild>
            <w:div w:id="140970837">
              <w:marLeft w:val="600"/>
              <w:marRight w:val="0"/>
              <w:marTop w:val="80"/>
              <w:marBottom w:val="0"/>
              <w:divBdr>
                <w:top w:val="none" w:sz="0" w:space="0" w:color="auto"/>
                <w:left w:val="none" w:sz="0" w:space="0" w:color="auto"/>
                <w:bottom w:val="none" w:sz="0" w:space="0" w:color="auto"/>
                <w:right w:val="none" w:sz="0" w:space="0" w:color="auto"/>
              </w:divBdr>
            </w:div>
            <w:div w:id="1272932247">
              <w:marLeft w:val="600"/>
              <w:marRight w:val="0"/>
              <w:marTop w:val="80"/>
              <w:marBottom w:val="0"/>
              <w:divBdr>
                <w:top w:val="none" w:sz="0" w:space="0" w:color="auto"/>
                <w:left w:val="none" w:sz="0" w:space="0" w:color="auto"/>
                <w:bottom w:val="none" w:sz="0" w:space="0" w:color="auto"/>
                <w:right w:val="none" w:sz="0" w:space="0" w:color="auto"/>
              </w:divBdr>
            </w:div>
          </w:divsChild>
        </w:div>
        <w:div w:id="1121418817">
          <w:marLeft w:val="0"/>
          <w:marRight w:val="0"/>
          <w:marTop w:val="400"/>
          <w:marBottom w:val="0"/>
          <w:divBdr>
            <w:top w:val="none" w:sz="0" w:space="0" w:color="auto"/>
            <w:left w:val="none" w:sz="0" w:space="0" w:color="auto"/>
            <w:bottom w:val="none" w:sz="0" w:space="0" w:color="auto"/>
            <w:right w:val="none" w:sz="0" w:space="0" w:color="auto"/>
          </w:divBdr>
        </w:div>
        <w:div w:id="1126050537">
          <w:marLeft w:val="0"/>
          <w:marRight w:val="0"/>
          <w:marTop w:val="400"/>
          <w:marBottom w:val="0"/>
          <w:divBdr>
            <w:top w:val="none" w:sz="0" w:space="0" w:color="auto"/>
            <w:left w:val="none" w:sz="0" w:space="0" w:color="auto"/>
            <w:bottom w:val="none" w:sz="0" w:space="0" w:color="auto"/>
            <w:right w:val="none" w:sz="0" w:space="0" w:color="auto"/>
          </w:divBdr>
        </w:div>
        <w:div w:id="1128007206">
          <w:marLeft w:val="0"/>
          <w:marRight w:val="0"/>
          <w:marTop w:val="400"/>
          <w:marBottom w:val="0"/>
          <w:divBdr>
            <w:top w:val="none" w:sz="0" w:space="0" w:color="auto"/>
            <w:left w:val="none" w:sz="0" w:space="0" w:color="auto"/>
            <w:bottom w:val="none" w:sz="0" w:space="0" w:color="auto"/>
            <w:right w:val="none" w:sz="0" w:space="0" w:color="auto"/>
          </w:divBdr>
        </w:div>
        <w:div w:id="1130325145">
          <w:marLeft w:val="0"/>
          <w:marRight w:val="0"/>
          <w:marTop w:val="400"/>
          <w:marBottom w:val="0"/>
          <w:divBdr>
            <w:top w:val="none" w:sz="0" w:space="0" w:color="auto"/>
            <w:left w:val="none" w:sz="0" w:space="0" w:color="auto"/>
            <w:bottom w:val="none" w:sz="0" w:space="0" w:color="auto"/>
            <w:right w:val="none" w:sz="0" w:space="0" w:color="auto"/>
          </w:divBdr>
        </w:div>
        <w:div w:id="1134831416">
          <w:marLeft w:val="0"/>
          <w:marRight w:val="0"/>
          <w:marTop w:val="400"/>
          <w:marBottom w:val="0"/>
          <w:divBdr>
            <w:top w:val="none" w:sz="0" w:space="0" w:color="auto"/>
            <w:left w:val="none" w:sz="0" w:space="0" w:color="auto"/>
            <w:bottom w:val="none" w:sz="0" w:space="0" w:color="auto"/>
            <w:right w:val="none" w:sz="0" w:space="0" w:color="auto"/>
          </w:divBdr>
        </w:div>
        <w:div w:id="1135484840">
          <w:marLeft w:val="0"/>
          <w:marRight w:val="0"/>
          <w:marTop w:val="200"/>
          <w:marBottom w:val="0"/>
          <w:divBdr>
            <w:top w:val="none" w:sz="0" w:space="0" w:color="auto"/>
            <w:left w:val="none" w:sz="0" w:space="0" w:color="auto"/>
            <w:bottom w:val="none" w:sz="0" w:space="0" w:color="auto"/>
            <w:right w:val="none" w:sz="0" w:space="0" w:color="auto"/>
          </w:divBdr>
        </w:div>
        <w:div w:id="1138230297">
          <w:marLeft w:val="0"/>
          <w:marRight w:val="0"/>
          <w:marTop w:val="0"/>
          <w:marBottom w:val="200"/>
          <w:divBdr>
            <w:top w:val="none" w:sz="0" w:space="0" w:color="auto"/>
            <w:left w:val="none" w:sz="0" w:space="0" w:color="auto"/>
            <w:bottom w:val="none" w:sz="0" w:space="0" w:color="auto"/>
            <w:right w:val="none" w:sz="0" w:space="0" w:color="auto"/>
          </w:divBdr>
        </w:div>
        <w:div w:id="1141311555">
          <w:marLeft w:val="0"/>
          <w:marRight w:val="0"/>
          <w:marTop w:val="400"/>
          <w:marBottom w:val="0"/>
          <w:divBdr>
            <w:top w:val="none" w:sz="0" w:space="0" w:color="auto"/>
            <w:left w:val="none" w:sz="0" w:space="0" w:color="auto"/>
            <w:bottom w:val="none" w:sz="0" w:space="0" w:color="auto"/>
            <w:right w:val="none" w:sz="0" w:space="0" w:color="auto"/>
          </w:divBdr>
        </w:div>
        <w:div w:id="1141340438">
          <w:marLeft w:val="0"/>
          <w:marRight w:val="0"/>
          <w:marTop w:val="400"/>
          <w:marBottom w:val="0"/>
          <w:divBdr>
            <w:top w:val="none" w:sz="0" w:space="0" w:color="auto"/>
            <w:left w:val="none" w:sz="0" w:space="0" w:color="auto"/>
            <w:bottom w:val="none" w:sz="0" w:space="0" w:color="auto"/>
            <w:right w:val="none" w:sz="0" w:space="0" w:color="auto"/>
          </w:divBdr>
        </w:div>
        <w:div w:id="1143154821">
          <w:marLeft w:val="0"/>
          <w:marRight w:val="0"/>
          <w:marTop w:val="400"/>
          <w:marBottom w:val="0"/>
          <w:divBdr>
            <w:top w:val="none" w:sz="0" w:space="0" w:color="auto"/>
            <w:left w:val="none" w:sz="0" w:space="0" w:color="auto"/>
            <w:bottom w:val="none" w:sz="0" w:space="0" w:color="auto"/>
            <w:right w:val="none" w:sz="0" w:space="0" w:color="auto"/>
          </w:divBdr>
          <w:divsChild>
            <w:div w:id="258802863">
              <w:marLeft w:val="600"/>
              <w:marRight w:val="0"/>
              <w:marTop w:val="80"/>
              <w:marBottom w:val="0"/>
              <w:divBdr>
                <w:top w:val="none" w:sz="0" w:space="0" w:color="auto"/>
                <w:left w:val="none" w:sz="0" w:space="0" w:color="auto"/>
                <w:bottom w:val="none" w:sz="0" w:space="0" w:color="auto"/>
                <w:right w:val="none" w:sz="0" w:space="0" w:color="auto"/>
              </w:divBdr>
            </w:div>
            <w:div w:id="290399255">
              <w:marLeft w:val="600"/>
              <w:marRight w:val="0"/>
              <w:marTop w:val="80"/>
              <w:marBottom w:val="0"/>
              <w:divBdr>
                <w:top w:val="none" w:sz="0" w:space="0" w:color="auto"/>
                <w:left w:val="none" w:sz="0" w:space="0" w:color="auto"/>
                <w:bottom w:val="none" w:sz="0" w:space="0" w:color="auto"/>
                <w:right w:val="none" w:sz="0" w:space="0" w:color="auto"/>
              </w:divBdr>
            </w:div>
            <w:div w:id="1015351620">
              <w:marLeft w:val="600"/>
              <w:marRight w:val="0"/>
              <w:marTop w:val="80"/>
              <w:marBottom w:val="0"/>
              <w:divBdr>
                <w:top w:val="none" w:sz="0" w:space="0" w:color="auto"/>
                <w:left w:val="none" w:sz="0" w:space="0" w:color="auto"/>
                <w:bottom w:val="none" w:sz="0" w:space="0" w:color="auto"/>
                <w:right w:val="none" w:sz="0" w:space="0" w:color="auto"/>
              </w:divBdr>
            </w:div>
          </w:divsChild>
        </w:div>
        <w:div w:id="1143280878">
          <w:marLeft w:val="0"/>
          <w:marRight w:val="0"/>
          <w:marTop w:val="200"/>
          <w:marBottom w:val="0"/>
          <w:divBdr>
            <w:top w:val="none" w:sz="0" w:space="0" w:color="auto"/>
            <w:left w:val="none" w:sz="0" w:space="0" w:color="auto"/>
            <w:bottom w:val="none" w:sz="0" w:space="0" w:color="auto"/>
            <w:right w:val="none" w:sz="0" w:space="0" w:color="auto"/>
          </w:divBdr>
        </w:div>
        <w:div w:id="1145663596">
          <w:marLeft w:val="0"/>
          <w:marRight w:val="0"/>
          <w:marTop w:val="400"/>
          <w:marBottom w:val="0"/>
          <w:divBdr>
            <w:top w:val="none" w:sz="0" w:space="0" w:color="auto"/>
            <w:left w:val="none" w:sz="0" w:space="0" w:color="auto"/>
            <w:bottom w:val="none" w:sz="0" w:space="0" w:color="auto"/>
            <w:right w:val="none" w:sz="0" w:space="0" w:color="auto"/>
          </w:divBdr>
        </w:div>
        <w:div w:id="1147673519">
          <w:marLeft w:val="0"/>
          <w:marRight w:val="0"/>
          <w:marTop w:val="400"/>
          <w:marBottom w:val="0"/>
          <w:divBdr>
            <w:top w:val="none" w:sz="0" w:space="0" w:color="auto"/>
            <w:left w:val="none" w:sz="0" w:space="0" w:color="auto"/>
            <w:bottom w:val="none" w:sz="0" w:space="0" w:color="auto"/>
            <w:right w:val="none" w:sz="0" w:space="0" w:color="auto"/>
          </w:divBdr>
        </w:div>
        <w:div w:id="1148013679">
          <w:marLeft w:val="0"/>
          <w:marRight w:val="0"/>
          <w:marTop w:val="400"/>
          <w:marBottom w:val="0"/>
          <w:divBdr>
            <w:top w:val="none" w:sz="0" w:space="0" w:color="auto"/>
            <w:left w:val="none" w:sz="0" w:space="0" w:color="auto"/>
            <w:bottom w:val="none" w:sz="0" w:space="0" w:color="auto"/>
            <w:right w:val="none" w:sz="0" w:space="0" w:color="auto"/>
          </w:divBdr>
        </w:div>
        <w:div w:id="1150948589">
          <w:marLeft w:val="0"/>
          <w:marRight w:val="0"/>
          <w:marTop w:val="400"/>
          <w:marBottom w:val="0"/>
          <w:divBdr>
            <w:top w:val="none" w:sz="0" w:space="0" w:color="auto"/>
            <w:left w:val="none" w:sz="0" w:space="0" w:color="auto"/>
            <w:bottom w:val="none" w:sz="0" w:space="0" w:color="auto"/>
            <w:right w:val="none" w:sz="0" w:space="0" w:color="auto"/>
          </w:divBdr>
        </w:div>
        <w:div w:id="1152059673">
          <w:marLeft w:val="0"/>
          <w:marRight w:val="0"/>
          <w:marTop w:val="200"/>
          <w:marBottom w:val="0"/>
          <w:divBdr>
            <w:top w:val="none" w:sz="0" w:space="0" w:color="auto"/>
            <w:left w:val="none" w:sz="0" w:space="0" w:color="auto"/>
            <w:bottom w:val="none" w:sz="0" w:space="0" w:color="auto"/>
            <w:right w:val="none" w:sz="0" w:space="0" w:color="auto"/>
          </w:divBdr>
        </w:div>
        <w:div w:id="1152259170">
          <w:marLeft w:val="0"/>
          <w:marRight w:val="0"/>
          <w:marTop w:val="400"/>
          <w:marBottom w:val="0"/>
          <w:divBdr>
            <w:top w:val="none" w:sz="0" w:space="0" w:color="auto"/>
            <w:left w:val="none" w:sz="0" w:space="0" w:color="auto"/>
            <w:bottom w:val="none" w:sz="0" w:space="0" w:color="auto"/>
            <w:right w:val="none" w:sz="0" w:space="0" w:color="auto"/>
          </w:divBdr>
          <w:divsChild>
            <w:div w:id="440685899">
              <w:marLeft w:val="600"/>
              <w:marRight w:val="0"/>
              <w:marTop w:val="80"/>
              <w:marBottom w:val="0"/>
              <w:divBdr>
                <w:top w:val="none" w:sz="0" w:space="0" w:color="auto"/>
                <w:left w:val="none" w:sz="0" w:space="0" w:color="auto"/>
                <w:bottom w:val="none" w:sz="0" w:space="0" w:color="auto"/>
                <w:right w:val="none" w:sz="0" w:space="0" w:color="auto"/>
              </w:divBdr>
              <w:divsChild>
                <w:div w:id="1155880229">
                  <w:marLeft w:val="900"/>
                  <w:marRight w:val="0"/>
                  <w:marTop w:val="0"/>
                  <w:marBottom w:val="0"/>
                  <w:divBdr>
                    <w:top w:val="none" w:sz="0" w:space="0" w:color="auto"/>
                    <w:left w:val="none" w:sz="0" w:space="0" w:color="auto"/>
                    <w:bottom w:val="none" w:sz="0" w:space="0" w:color="auto"/>
                    <w:right w:val="none" w:sz="0" w:space="0" w:color="auto"/>
                  </w:divBdr>
                </w:div>
                <w:div w:id="1659110792">
                  <w:marLeft w:val="900"/>
                  <w:marRight w:val="0"/>
                  <w:marTop w:val="0"/>
                  <w:marBottom w:val="0"/>
                  <w:divBdr>
                    <w:top w:val="none" w:sz="0" w:space="0" w:color="auto"/>
                    <w:left w:val="none" w:sz="0" w:space="0" w:color="auto"/>
                    <w:bottom w:val="none" w:sz="0" w:space="0" w:color="auto"/>
                    <w:right w:val="none" w:sz="0" w:space="0" w:color="auto"/>
                  </w:divBdr>
                </w:div>
              </w:divsChild>
            </w:div>
            <w:div w:id="990409748">
              <w:marLeft w:val="600"/>
              <w:marRight w:val="0"/>
              <w:marTop w:val="80"/>
              <w:marBottom w:val="0"/>
              <w:divBdr>
                <w:top w:val="none" w:sz="0" w:space="0" w:color="auto"/>
                <w:left w:val="none" w:sz="0" w:space="0" w:color="auto"/>
                <w:bottom w:val="none" w:sz="0" w:space="0" w:color="auto"/>
                <w:right w:val="none" w:sz="0" w:space="0" w:color="auto"/>
              </w:divBdr>
            </w:div>
          </w:divsChild>
        </w:div>
        <w:div w:id="1152408569">
          <w:marLeft w:val="0"/>
          <w:marRight w:val="0"/>
          <w:marTop w:val="400"/>
          <w:marBottom w:val="0"/>
          <w:divBdr>
            <w:top w:val="none" w:sz="0" w:space="0" w:color="auto"/>
            <w:left w:val="none" w:sz="0" w:space="0" w:color="auto"/>
            <w:bottom w:val="none" w:sz="0" w:space="0" w:color="auto"/>
            <w:right w:val="none" w:sz="0" w:space="0" w:color="auto"/>
          </w:divBdr>
        </w:div>
        <w:div w:id="1153178766">
          <w:marLeft w:val="0"/>
          <w:marRight w:val="0"/>
          <w:marTop w:val="400"/>
          <w:marBottom w:val="0"/>
          <w:divBdr>
            <w:top w:val="none" w:sz="0" w:space="0" w:color="auto"/>
            <w:left w:val="none" w:sz="0" w:space="0" w:color="auto"/>
            <w:bottom w:val="none" w:sz="0" w:space="0" w:color="auto"/>
            <w:right w:val="none" w:sz="0" w:space="0" w:color="auto"/>
          </w:divBdr>
          <w:divsChild>
            <w:div w:id="654457788">
              <w:marLeft w:val="600"/>
              <w:marRight w:val="0"/>
              <w:marTop w:val="80"/>
              <w:marBottom w:val="0"/>
              <w:divBdr>
                <w:top w:val="none" w:sz="0" w:space="0" w:color="auto"/>
                <w:left w:val="none" w:sz="0" w:space="0" w:color="auto"/>
                <w:bottom w:val="none" w:sz="0" w:space="0" w:color="auto"/>
                <w:right w:val="none" w:sz="0" w:space="0" w:color="auto"/>
              </w:divBdr>
            </w:div>
            <w:div w:id="760830633">
              <w:marLeft w:val="600"/>
              <w:marRight w:val="0"/>
              <w:marTop w:val="80"/>
              <w:marBottom w:val="0"/>
              <w:divBdr>
                <w:top w:val="none" w:sz="0" w:space="0" w:color="auto"/>
                <w:left w:val="none" w:sz="0" w:space="0" w:color="auto"/>
                <w:bottom w:val="none" w:sz="0" w:space="0" w:color="auto"/>
                <w:right w:val="none" w:sz="0" w:space="0" w:color="auto"/>
              </w:divBdr>
            </w:div>
            <w:div w:id="772213215">
              <w:marLeft w:val="600"/>
              <w:marRight w:val="0"/>
              <w:marTop w:val="80"/>
              <w:marBottom w:val="0"/>
              <w:divBdr>
                <w:top w:val="none" w:sz="0" w:space="0" w:color="auto"/>
                <w:left w:val="none" w:sz="0" w:space="0" w:color="auto"/>
                <w:bottom w:val="none" w:sz="0" w:space="0" w:color="auto"/>
                <w:right w:val="none" w:sz="0" w:space="0" w:color="auto"/>
              </w:divBdr>
            </w:div>
            <w:div w:id="1094669940">
              <w:marLeft w:val="600"/>
              <w:marRight w:val="0"/>
              <w:marTop w:val="80"/>
              <w:marBottom w:val="0"/>
              <w:divBdr>
                <w:top w:val="none" w:sz="0" w:space="0" w:color="auto"/>
                <w:left w:val="none" w:sz="0" w:space="0" w:color="auto"/>
                <w:bottom w:val="none" w:sz="0" w:space="0" w:color="auto"/>
                <w:right w:val="none" w:sz="0" w:space="0" w:color="auto"/>
              </w:divBdr>
            </w:div>
            <w:div w:id="1178496554">
              <w:marLeft w:val="600"/>
              <w:marRight w:val="0"/>
              <w:marTop w:val="80"/>
              <w:marBottom w:val="0"/>
              <w:divBdr>
                <w:top w:val="none" w:sz="0" w:space="0" w:color="auto"/>
                <w:left w:val="none" w:sz="0" w:space="0" w:color="auto"/>
                <w:bottom w:val="none" w:sz="0" w:space="0" w:color="auto"/>
                <w:right w:val="none" w:sz="0" w:space="0" w:color="auto"/>
              </w:divBdr>
            </w:div>
            <w:div w:id="1919170268">
              <w:marLeft w:val="600"/>
              <w:marRight w:val="0"/>
              <w:marTop w:val="80"/>
              <w:marBottom w:val="0"/>
              <w:divBdr>
                <w:top w:val="none" w:sz="0" w:space="0" w:color="auto"/>
                <w:left w:val="none" w:sz="0" w:space="0" w:color="auto"/>
                <w:bottom w:val="none" w:sz="0" w:space="0" w:color="auto"/>
                <w:right w:val="none" w:sz="0" w:space="0" w:color="auto"/>
              </w:divBdr>
            </w:div>
            <w:div w:id="1928343883">
              <w:marLeft w:val="600"/>
              <w:marRight w:val="0"/>
              <w:marTop w:val="80"/>
              <w:marBottom w:val="0"/>
              <w:divBdr>
                <w:top w:val="none" w:sz="0" w:space="0" w:color="auto"/>
                <w:left w:val="none" w:sz="0" w:space="0" w:color="auto"/>
                <w:bottom w:val="none" w:sz="0" w:space="0" w:color="auto"/>
                <w:right w:val="none" w:sz="0" w:space="0" w:color="auto"/>
              </w:divBdr>
            </w:div>
          </w:divsChild>
        </w:div>
        <w:div w:id="1153448801">
          <w:marLeft w:val="0"/>
          <w:marRight w:val="0"/>
          <w:marTop w:val="400"/>
          <w:marBottom w:val="0"/>
          <w:divBdr>
            <w:top w:val="none" w:sz="0" w:space="0" w:color="auto"/>
            <w:left w:val="none" w:sz="0" w:space="0" w:color="auto"/>
            <w:bottom w:val="none" w:sz="0" w:space="0" w:color="auto"/>
            <w:right w:val="none" w:sz="0" w:space="0" w:color="auto"/>
          </w:divBdr>
        </w:div>
        <w:div w:id="1155951532">
          <w:marLeft w:val="0"/>
          <w:marRight w:val="0"/>
          <w:marTop w:val="200"/>
          <w:marBottom w:val="0"/>
          <w:divBdr>
            <w:top w:val="none" w:sz="0" w:space="0" w:color="auto"/>
            <w:left w:val="none" w:sz="0" w:space="0" w:color="auto"/>
            <w:bottom w:val="none" w:sz="0" w:space="0" w:color="auto"/>
            <w:right w:val="none" w:sz="0" w:space="0" w:color="auto"/>
          </w:divBdr>
        </w:div>
        <w:div w:id="1157303326">
          <w:marLeft w:val="0"/>
          <w:marRight w:val="0"/>
          <w:marTop w:val="400"/>
          <w:marBottom w:val="0"/>
          <w:divBdr>
            <w:top w:val="none" w:sz="0" w:space="0" w:color="auto"/>
            <w:left w:val="none" w:sz="0" w:space="0" w:color="auto"/>
            <w:bottom w:val="none" w:sz="0" w:space="0" w:color="auto"/>
            <w:right w:val="none" w:sz="0" w:space="0" w:color="auto"/>
          </w:divBdr>
          <w:divsChild>
            <w:div w:id="220292953">
              <w:marLeft w:val="600"/>
              <w:marRight w:val="0"/>
              <w:marTop w:val="80"/>
              <w:marBottom w:val="0"/>
              <w:divBdr>
                <w:top w:val="none" w:sz="0" w:space="0" w:color="auto"/>
                <w:left w:val="none" w:sz="0" w:space="0" w:color="auto"/>
                <w:bottom w:val="none" w:sz="0" w:space="0" w:color="auto"/>
                <w:right w:val="none" w:sz="0" w:space="0" w:color="auto"/>
              </w:divBdr>
            </w:div>
            <w:div w:id="505555700">
              <w:marLeft w:val="600"/>
              <w:marRight w:val="0"/>
              <w:marTop w:val="80"/>
              <w:marBottom w:val="0"/>
              <w:divBdr>
                <w:top w:val="none" w:sz="0" w:space="0" w:color="auto"/>
                <w:left w:val="none" w:sz="0" w:space="0" w:color="auto"/>
                <w:bottom w:val="none" w:sz="0" w:space="0" w:color="auto"/>
                <w:right w:val="none" w:sz="0" w:space="0" w:color="auto"/>
              </w:divBdr>
            </w:div>
            <w:div w:id="751894615">
              <w:marLeft w:val="600"/>
              <w:marRight w:val="0"/>
              <w:marTop w:val="80"/>
              <w:marBottom w:val="0"/>
              <w:divBdr>
                <w:top w:val="none" w:sz="0" w:space="0" w:color="auto"/>
                <w:left w:val="none" w:sz="0" w:space="0" w:color="auto"/>
                <w:bottom w:val="none" w:sz="0" w:space="0" w:color="auto"/>
                <w:right w:val="none" w:sz="0" w:space="0" w:color="auto"/>
              </w:divBdr>
            </w:div>
            <w:div w:id="789738796">
              <w:marLeft w:val="600"/>
              <w:marRight w:val="0"/>
              <w:marTop w:val="80"/>
              <w:marBottom w:val="0"/>
              <w:divBdr>
                <w:top w:val="none" w:sz="0" w:space="0" w:color="auto"/>
                <w:left w:val="none" w:sz="0" w:space="0" w:color="auto"/>
                <w:bottom w:val="none" w:sz="0" w:space="0" w:color="auto"/>
                <w:right w:val="none" w:sz="0" w:space="0" w:color="auto"/>
              </w:divBdr>
            </w:div>
            <w:div w:id="1164738530">
              <w:marLeft w:val="600"/>
              <w:marRight w:val="0"/>
              <w:marTop w:val="80"/>
              <w:marBottom w:val="0"/>
              <w:divBdr>
                <w:top w:val="none" w:sz="0" w:space="0" w:color="auto"/>
                <w:left w:val="none" w:sz="0" w:space="0" w:color="auto"/>
                <w:bottom w:val="none" w:sz="0" w:space="0" w:color="auto"/>
                <w:right w:val="none" w:sz="0" w:space="0" w:color="auto"/>
              </w:divBdr>
            </w:div>
            <w:div w:id="1440367281">
              <w:marLeft w:val="600"/>
              <w:marRight w:val="0"/>
              <w:marTop w:val="80"/>
              <w:marBottom w:val="0"/>
              <w:divBdr>
                <w:top w:val="none" w:sz="0" w:space="0" w:color="auto"/>
                <w:left w:val="none" w:sz="0" w:space="0" w:color="auto"/>
                <w:bottom w:val="none" w:sz="0" w:space="0" w:color="auto"/>
                <w:right w:val="none" w:sz="0" w:space="0" w:color="auto"/>
              </w:divBdr>
            </w:div>
            <w:div w:id="1535852063">
              <w:marLeft w:val="600"/>
              <w:marRight w:val="0"/>
              <w:marTop w:val="80"/>
              <w:marBottom w:val="0"/>
              <w:divBdr>
                <w:top w:val="none" w:sz="0" w:space="0" w:color="auto"/>
                <w:left w:val="none" w:sz="0" w:space="0" w:color="auto"/>
                <w:bottom w:val="none" w:sz="0" w:space="0" w:color="auto"/>
                <w:right w:val="none" w:sz="0" w:space="0" w:color="auto"/>
              </w:divBdr>
            </w:div>
            <w:div w:id="1732658764">
              <w:marLeft w:val="600"/>
              <w:marRight w:val="0"/>
              <w:marTop w:val="80"/>
              <w:marBottom w:val="0"/>
              <w:divBdr>
                <w:top w:val="none" w:sz="0" w:space="0" w:color="auto"/>
                <w:left w:val="none" w:sz="0" w:space="0" w:color="auto"/>
                <w:bottom w:val="none" w:sz="0" w:space="0" w:color="auto"/>
                <w:right w:val="none" w:sz="0" w:space="0" w:color="auto"/>
              </w:divBdr>
            </w:div>
            <w:div w:id="1841240245">
              <w:marLeft w:val="600"/>
              <w:marRight w:val="0"/>
              <w:marTop w:val="80"/>
              <w:marBottom w:val="0"/>
              <w:divBdr>
                <w:top w:val="none" w:sz="0" w:space="0" w:color="auto"/>
                <w:left w:val="none" w:sz="0" w:space="0" w:color="auto"/>
                <w:bottom w:val="none" w:sz="0" w:space="0" w:color="auto"/>
                <w:right w:val="none" w:sz="0" w:space="0" w:color="auto"/>
              </w:divBdr>
            </w:div>
            <w:div w:id="2094736169">
              <w:marLeft w:val="600"/>
              <w:marRight w:val="0"/>
              <w:marTop w:val="80"/>
              <w:marBottom w:val="0"/>
              <w:divBdr>
                <w:top w:val="none" w:sz="0" w:space="0" w:color="auto"/>
                <w:left w:val="none" w:sz="0" w:space="0" w:color="auto"/>
                <w:bottom w:val="none" w:sz="0" w:space="0" w:color="auto"/>
                <w:right w:val="none" w:sz="0" w:space="0" w:color="auto"/>
              </w:divBdr>
            </w:div>
            <w:div w:id="2138327539">
              <w:marLeft w:val="600"/>
              <w:marRight w:val="0"/>
              <w:marTop w:val="80"/>
              <w:marBottom w:val="0"/>
              <w:divBdr>
                <w:top w:val="none" w:sz="0" w:space="0" w:color="auto"/>
                <w:left w:val="none" w:sz="0" w:space="0" w:color="auto"/>
                <w:bottom w:val="none" w:sz="0" w:space="0" w:color="auto"/>
                <w:right w:val="none" w:sz="0" w:space="0" w:color="auto"/>
              </w:divBdr>
            </w:div>
          </w:divsChild>
        </w:div>
        <w:div w:id="1157964705">
          <w:marLeft w:val="0"/>
          <w:marRight w:val="0"/>
          <w:marTop w:val="400"/>
          <w:marBottom w:val="0"/>
          <w:divBdr>
            <w:top w:val="none" w:sz="0" w:space="0" w:color="auto"/>
            <w:left w:val="none" w:sz="0" w:space="0" w:color="auto"/>
            <w:bottom w:val="none" w:sz="0" w:space="0" w:color="auto"/>
            <w:right w:val="none" w:sz="0" w:space="0" w:color="auto"/>
          </w:divBdr>
        </w:div>
        <w:div w:id="1159158073">
          <w:marLeft w:val="0"/>
          <w:marRight w:val="0"/>
          <w:marTop w:val="400"/>
          <w:marBottom w:val="0"/>
          <w:divBdr>
            <w:top w:val="none" w:sz="0" w:space="0" w:color="auto"/>
            <w:left w:val="none" w:sz="0" w:space="0" w:color="auto"/>
            <w:bottom w:val="none" w:sz="0" w:space="0" w:color="auto"/>
            <w:right w:val="none" w:sz="0" w:space="0" w:color="auto"/>
          </w:divBdr>
        </w:div>
        <w:div w:id="1159616322">
          <w:marLeft w:val="0"/>
          <w:marRight w:val="0"/>
          <w:marTop w:val="645"/>
          <w:marBottom w:val="495"/>
          <w:divBdr>
            <w:top w:val="dashed" w:sz="6" w:space="0" w:color="D9D9D9"/>
            <w:left w:val="dashed" w:sz="6" w:space="8" w:color="D9D9D9"/>
            <w:bottom w:val="dashed" w:sz="6" w:space="0" w:color="D9D9D9"/>
            <w:right w:val="dashed" w:sz="6" w:space="8" w:color="D9D9D9"/>
          </w:divBdr>
        </w:div>
        <w:div w:id="1160148578">
          <w:marLeft w:val="0"/>
          <w:marRight w:val="0"/>
          <w:marTop w:val="0"/>
          <w:marBottom w:val="200"/>
          <w:divBdr>
            <w:top w:val="none" w:sz="0" w:space="0" w:color="auto"/>
            <w:left w:val="none" w:sz="0" w:space="0" w:color="auto"/>
            <w:bottom w:val="none" w:sz="0" w:space="0" w:color="auto"/>
            <w:right w:val="none" w:sz="0" w:space="0" w:color="auto"/>
          </w:divBdr>
        </w:div>
        <w:div w:id="1160997694">
          <w:marLeft w:val="0"/>
          <w:marRight w:val="0"/>
          <w:marTop w:val="400"/>
          <w:marBottom w:val="0"/>
          <w:divBdr>
            <w:top w:val="none" w:sz="0" w:space="0" w:color="auto"/>
            <w:left w:val="none" w:sz="0" w:space="0" w:color="auto"/>
            <w:bottom w:val="none" w:sz="0" w:space="0" w:color="auto"/>
            <w:right w:val="none" w:sz="0" w:space="0" w:color="auto"/>
          </w:divBdr>
        </w:div>
        <w:div w:id="1161239428">
          <w:marLeft w:val="0"/>
          <w:marRight w:val="0"/>
          <w:marTop w:val="400"/>
          <w:marBottom w:val="0"/>
          <w:divBdr>
            <w:top w:val="none" w:sz="0" w:space="0" w:color="auto"/>
            <w:left w:val="none" w:sz="0" w:space="0" w:color="auto"/>
            <w:bottom w:val="none" w:sz="0" w:space="0" w:color="auto"/>
            <w:right w:val="none" w:sz="0" w:space="0" w:color="auto"/>
          </w:divBdr>
        </w:div>
        <w:div w:id="1161774740">
          <w:marLeft w:val="0"/>
          <w:marRight w:val="0"/>
          <w:marTop w:val="400"/>
          <w:marBottom w:val="0"/>
          <w:divBdr>
            <w:top w:val="none" w:sz="0" w:space="0" w:color="auto"/>
            <w:left w:val="none" w:sz="0" w:space="0" w:color="auto"/>
            <w:bottom w:val="none" w:sz="0" w:space="0" w:color="auto"/>
            <w:right w:val="none" w:sz="0" w:space="0" w:color="auto"/>
          </w:divBdr>
        </w:div>
        <w:div w:id="1162042042">
          <w:marLeft w:val="0"/>
          <w:marRight w:val="0"/>
          <w:marTop w:val="400"/>
          <w:marBottom w:val="0"/>
          <w:divBdr>
            <w:top w:val="none" w:sz="0" w:space="0" w:color="auto"/>
            <w:left w:val="none" w:sz="0" w:space="0" w:color="auto"/>
            <w:bottom w:val="none" w:sz="0" w:space="0" w:color="auto"/>
            <w:right w:val="none" w:sz="0" w:space="0" w:color="auto"/>
          </w:divBdr>
        </w:div>
        <w:div w:id="1167944235">
          <w:marLeft w:val="0"/>
          <w:marRight w:val="0"/>
          <w:marTop w:val="645"/>
          <w:marBottom w:val="495"/>
          <w:divBdr>
            <w:top w:val="dashed" w:sz="6" w:space="0" w:color="D9D9D9"/>
            <w:left w:val="dashed" w:sz="6" w:space="8" w:color="D9D9D9"/>
            <w:bottom w:val="dashed" w:sz="6" w:space="0" w:color="D9D9D9"/>
            <w:right w:val="dashed" w:sz="6" w:space="8" w:color="D9D9D9"/>
          </w:divBdr>
        </w:div>
        <w:div w:id="1168209163">
          <w:marLeft w:val="0"/>
          <w:marRight w:val="0"/>
          <w:marTop w:val="400"/>
          <w:marBottom w:val="0"/>
          <w:divBdr>
            <w:top w:val="none" w:sz="0" w:space="0" w:color="auto"/>
            <w:left w:val="none" w:sz="0" w:space="0" w:color="auto"/>
            <w:bottom w:val="none" w:sz="0" w:space="0" w:color="auto"/>
            <w:right w:val="none" w:sz="0" w:space="0" w:color="auto"/>
          </w:divBdr>
        </w:div>
        <w:div w:id="1170408921">
          <w:marLeft w:val="0"/>
          <w:marRight w:val="0"/>
          <w:marTop w:val="400"/>
          <w:marBottom w:val="0"/>
          <w:divBdr>
            <w:top w:val="none" w:sz="0" w:space="0" w:color="auto"/>
            <w:left w:val="none" w:sz="0" w:space="0" w:color="auto"/>
            <w:bottom w:val="none" w:sz="0" w:space="0" w:color="auto"/>
            <w:right w:val="none" w:sz="0" w:space="0" w:color="auto"/>
          </w:divBdr>
        </w:div>
        <w:div w:id="1171264012">
          <w:marLeft w:val="0"/>
          <w:marRight w:val="0"/>
          <w:marTop w:val="400"/>
          <w:marBottom w:val="0"/>
          <w:divBdr>
            <w:top w:val="none" w:sz="0" w:space="0" w:color="auto"/>
            <w:left w:val="none" w:sz="0" w:space="0" w:color="auto"/>
            <w:bottom w:val="none" w:sz="0" w:space="0" w:color="auto"/>
            <w:right w:val="none" w:sz="0" w:space="0" w:color="auto"/>
          </w:divBdr>
        </w:div>
        <w:div w:id="1172448080">
          <w:marLeft w:val="0"/>
          <w:marRight w:val="0"/>
          <w:marTop w:val="200"/>
          <w:marBottom w:val="0"/>
          <w:divBdr>
            <w:top w:val="none" w:sz="0" w:space="0" w:color="auto"/>
            <w:left w:val="none" w:sz="0" w:space="0" w:color="auto"/>
            <w:bottom w:val="none" w:sz="0" w:space="0" w:color="auto"/>
            <w:right w:val="none" w:sz="0" w:space="0" w:color="auto"/>
          </w:divBdr>
        </w:div>
        <w:div w:id="1174101681">
          <w:marLeft w:val="0"/>
          <w:marRight w:val="0"/>
          <w:marTop w:val="0"/>
          <w:marBottom w:val="200"/>
          <w:divBdr>
            <w:top w:val="none" w:sz="0" w:space="0" w:color="auto"/>
            <w:left w:val="none" w:sz="0" w:space="0" w:color="auto"/>
            <w:bottom w:val="none" w:sz="0" w:space="0" w:color="auto"/>
            <w:right w:val="none" w:sz="0" w:space="0" w:color="auto"/>
          </w:divBdr>
        </w:div>
        <w:div w:id="1176723258">
          <w:marLeft w:val="0"/>
          <w:marRight w:val="0"/>
          <w:marTop w:val="645"/>
          <w:marBottom w:val="495"/>
          <w:divBdr>
            <w:top w:val="dashed" w:sz="6" w:space="0" w:color="D9D9D9"/>
            <w:left w:val="dashed" w:sz="6" w:space="8" w:color="D9D9D9"/>
            <w:bottom w:val="dashed" w:sz="6" w:space="0" w:color="D9D9D9"/>
            <w:right w:val="dashed" w:sz="6" w:space="8" w:color="D9D9D9"/>
          </w:divBdr>
        </w:div>
        <w:div w:id="1178233152">
          <w:marLeft w:val="0"/>
          <w:marRight w:val="0"/>
          <w:marTop w:val="200"/>
          <w:marBottom w:val="0"/>
          <w:divBdr>
            <w:top w:val="none" w:sz="0" w:space="0" w:color="auto"/>
            <w:left w:val="none" w:sz="0" w:space="0" w:color="auto"/>
            <w:bottom w:val="none" w:sz="0" w:space="0" w:color="auto"/>
            <w:right w:val="none" w:sz="0" w:space="0" w:color="auto"/>
          </w:divBdr>
        </w:div>
        <w:div w:id="1179078442">
          <w:marLeft w:val="0"/>
          <w:marRight w:val="0"/>
          <w:marTop w:val="0"/>
          <w:marBottom w:val="200"/>
          <w:divBdr>
            <w:top w:val="none" w:sz="0" w:space="0" w:color="auto"/>
            <w:left w:val="none" w:sz="0" w:space="0" w:color="auto"/>
            <w:bottom w:val="none" w:sz="0" w:space="0" w:color="auto"/>
            <w:right w:val="none" w:sz="0" w:space="0" w:color="auto"/>
          </w:divBdr>
        </w:div>
        <w:div w:id="1179462503">
          <w:marLeft w:val="0"/>
          <w:marRight w:val="0"/>
          <w:marTop w:val="400"/>
          <w:marBottom w:val="0"/>
          <w:divBdr>
            <w:top w:val="none" w:sz="0" w:space="0" w:color="auto"/>
            <w:left w:val="none" w:sz="0" w:space="0" w:color="auto"/>
            <w:bottom w:val="none" w:sz="0" w:space="0" w:color="auto"/>
            <w:right w:val="none" w:sz="0" w:space="0" w:color="auto"/>
          </w:divBdr>
          <w:divsChild>
            <w:div w:id="9796715">
              <w:marLeft w:val="600"/>
              <w:marRight w:val="0"/>
              <w:marTop w:val="80"/>
              <w:marBottom w:val="0"/>
              <w:divBdr>
                <w:top w:val="none" w:sz="0" w:space="0" w:color="auto"/>
                <w:left w:val="none" w:sz="0" w:space="0" w:color="auto"/>
                <w:bottom w:val="none" w:sz="0" w:space="0" w:color="auto"/>
                <w:right w:val="none" w:sz="0" w:space="0" w:color="auto"/>
              </w:divBdr>
            </w:div>
            <w:div w:id="26950934">
              <w:marLeft w:val="600"/>
              <w:marRight w:val="0"/>
              <w:marTop w:val="80"/>
              <w:marBottom w:val="0"/>
              <w:divBdr>
                <w:top w:val="none" w:sz="0" w:space="0" w:color="auto"/>
                <w:left w:val="none" w:sz="0" w:space="0" w:color="auto"/>
                <w:bottom w:val="none" w:sz="0" w:space="0" w:color="auto"/>
                <w:right w:val="none" w:sz="0" w:space="0" w:color="auto"/>
              </w:divBdr>
            </w:div>
            <w:div w:id="41709268">
              <w:marLeft w:val="600"/>
              <w:marRight w:val="0"/>
              <w:marTop w:val="80"/>
              <w:marBottom w:val="0"/>
              <w:divBdr>
                <w:top w:val="none" w:sz="0" w:space="0" w:color="auto"/>
                <w:left w:val="none" w:sz="0" w:space="0" w:color="auto"/>
                <w:bottom w:val="none" w:sz="0" w:space="0" w:color="auto"/>
                <w:right w:val="none" w:sz="0" w:space="0" w:color="auto"/>
              </w:divBdr>
            </w:div>
            <w:div w:id="68381330">
              <w:marLeft w:val="600"/>
              <w:marRight w:val="0"/>
              <w:marTop w:val="80"/>
              <w:marBottom w:val="0"/>
              <w:divBdr>
                <w:top w:val="none" w:sz="0" w:space="0" w:color="auto"/>
                <w:left w:val="none" w:sz="0" w:space="0" w:color="auto"/>
                <w:bottom w:val="none" w:sz="0" w:space="0" w:color="auto"/>
                <w:right w:val="none" w:sz="0" w:space="0" w:color="auto"/>
              </w:divBdr>
            </w:div>
            <w:div w:id="167913065">
              <w:marLeft w:val="600"/>
              <w:marRight w:val="0"/>
              <w:marTop w:val="80"/>
              <w:marBottom w:val="0"/>
              <w:divBdr>
                <w:top w:val="none" w:sz="0" w:space="0" w:color="auto"/>
                <w:left w:val="none" w:sz="0" w:space="0" w:color="auto"/>
                <w:bottom w:val="none" w:sz="0" w:space="0" w:color="auto"/>
                <w:right w:val="none" w:sz="0" w:space="0" w:color="auto"/>
              </w:divBdr>
            </w:div>
            <w:div w:id="202718208">
              <w:marLeft w:val="600"/>
              <w:marRight w:val="0"/>
              <w:marTop w:val="80"/>
              <w:marBottom w:val="0"/>
              <w:divBdr>
                <w:top w:val="none" w:sz="0" w:space="0" w:color="auto"/>
                <w:left w:val="none" w:sz="0" w:space="0" w:color="auto"/>
                <w:bottom w:val="none" w:sz="0" w:space="0" w:color="auto"/>
                <w:right w:val="none" w:sz="0" w:space="0" w:color="auto"/>
              </w:divBdr>
            </w:div>
            <w:div w:id="324944575">
              <w:marLeft w:val="600"/>
              <w:marRight w:val="0"/>
              <w:marTop w:val="80"/>
              <w:marBottom w:val="0"/>
              <w:divBdr>
                <w:top w:val="none" w:sz="0" w:space="0" w:color="auto"/>
                <w:left w:val="none" w:sz="0" w:space="0" w:color="auto"/>
                <w:bottom w:val="none" w:sz="0" w:space="0" w:color="auto"/>
                <w:right w:val="none" w:sz="0" w:space="0" w:color="auto"/>
              </w:divBdr>
            </w:div>
            <w:div w:id="377975247">
              <w:marLeft w:val="600"/>
              <w:marRight w:val="0"/>
              <w:marTop w:val="80"/>
              <w:marBottom w:val="0"/>
              <w:divBdr>
                <w:top w:val="none" w:sz="0" w:space="0" w:color="auto"/>
                <w:left w:val="none" w:sz="0" w:space="0" w:color="auto"/>
                <w:bottom w:val="none" w:sz="0" w:space="0" w:color="auto"/>
                <w:right w:val="none" w:sz="0" w:space="0" w:color="auto"/>
              </w:divBdr>
            </w:div>
            <w:div w:id="417681241">
              <w:marLeft w:val="600"/>
              <w:marRight w:val="0"/>
              <w:marTop w:val="80"/>
              <w:marBottom w:val="0"/>
              <w:divBdr>
                <w:top w:val="none" w:sz="0" w:space="0" w:color="auto"/>
                <w:left w:val="none" w:sz="0" w:space="0" w:color="auto"/>
                <w:bottom w:val="none" w:sz="0" w:space="0" w:color="auto"/>
                <w:right w:val="none" w:sz="0" w:space="0" w:color="auto"/>
              </w:divBdr>
            </w:div>
            <w:div w:id="473183081">
              <w:marLeft w:val="600"/>
              <w:marRight w:val="0"/>
              <w:marTop w:val="80"/>
              <w:marBottom w:val="0"/>
              <w:divBdr>
                <w:top w:val="none" w:sz="0" w:space="0" w:color="auto"/>
                <w:left w:val="none" w:sz="0" w:space="0" w:color="auto"/>
                <w:bottom w:val="none" w:sz="0" w:space="0" w:color="auto"/>
                <w:right w:val="none" w:sz="0" w:space="0" w:color="auto"/>
              </w:divBdr>
            </w:div>
            <w:div w:id="671875136">
              <w:marLeft w:val="600"/>
              <w:marRight w:val="0"/>
              <w:marTop w:val="80"/>
              <w:marBottom w:val="0"/>
              <w:divBdr>
                <w:top w:val="none" w:sz="0" w:space="0" w:color="auto"/>
                <w:left w:val="none" w:sz="0" w:space="0" w:color="auto"/>
                <w:bottom w:val="none" w:sz="0" w:space="0" w:color="auto"/>
                <w:right w:val="none" w:sz="0" w:space="0" w:color="auto"/>
              </w:divBdr>
            </w:div>
            <w:div w:id="679771758">
              <w:marLeft w:val="600"/>
              <w:marRight w:val="0"/>
              <w:marTop w:val="80"/>
              <w:marBottom w:val="0"/>
              <w:divBdr>
                <w:top w:val="none" w:sz="0" w:space="0" w:color="auto"/>
                <w:left w:val="none" w:sz="0" w:space="0" w:color="auto"/>
                <w:bottom w:val="none" w:sz="0" w:space="0" w:color="auto"/>
                <w:right w:val="none" w:sz="0" w:space="0" w:color="auto"/>
              </w:divBdr>
            </w:div>
            <w:div w:id="700319906">
              <w:marLeft w:val="600"/>
              <w:marRight w:val="0"/>
              <w:marTop w:val="80"/>
              <w:marBottom w:val="0"/>
              <w:divBdr>
                <w:top w:val="none" w:sz="0" w:space="0" w:color="auto"/>
                <w:left w:val="none" w:sz="0" w:space="0" w:color="auto"/>
                <w:bottom w:val="none" w:sz="0" w:space="0" w:color="auto"/>
                <w:right w:val="none" w:sz="0" w:space="0" w:color="auto"/>
              </w:divBdr>
            </w:div>
            <w:div w:id="751898381">
              <w:marLeft w:val="600"/>
              <w:marRight w:val="0"/>
              <w:marTop w:val="80"/>
              <w:marBottom w:val="0"/>
              <w:divBdr>
                <w:top w:val="none" w:sz="0" w:space="0" w:color="auto"/>
                <w:left w:val="none" w:sz="0" w:space="0" w:color="auto"/>
                <w:bottom w:val="none" w:sz="0" w:space="0" w:color="auto"/>
                <w:right w:val="none" w:sz="0" w:space="0" w:color="auto"/>
              </w:divBdr>
            </w:div>
            <w:div w:id="943028995">
              <w:marLeft w:val="600"/>
              <w:marRight w:val="0"/>
              <w:marTop w:val="80"/>
              <w:marBottom w:val="0"/>
              <w:divBdr>
                <w:top w:val="none" w:sz="0" w:space="0" w:color="auto"/>
                <w:left w:val="none" w:sz="0" w:space="0" w:color="auto"/>
                <w:bottom w:val="none" w:sz="0" w:space="0" w:color="auto"/>
                <w:right w:val="none" w:sz="0" w:space="0" w:color="auto"/>
              </w:divBdr>
            </w:div>
            <w:div w:id="1081025256">
              <w:marLeft w:val="600"/>
              <w:marRight w:val="0"/>
              <w:marTop w:val="80"/>
              <w:marBottom w:val="0"/>
              <w:divBdr>
                <w:top w:val="none" w:sz="0" w:space="0" w:color="auto"/>
                <w:left w:val="none" w:sz="0" w:space="0" w:color="auto"/>
                <w:bottom w:val="none" w:sz="0" w:space="0" w:color="auto"/>
                <w:right w:val="none" w:sz="0" w:space="0" w:color="auto"/>
              </w:divBdr>
            </w:div>
            <w:div w:id="1084959731">
              <w:marLeft w:val="600"/>
              <w:marRight w:val="0"/>
              <w:marTop w:val="80"/>
              <w:marBottom w:val="0"/>
              <w:divBdr>
                <w:top w:val="none" w:sz="0" w:space="0" w:color="auto"/>
                <w:left w:val="none" w:sz="0" w:space="0" w:color="auto"/>
                <w:bottom w:val="none" w:sz="0" w:space="0" w:color="auto"/>
                <w:right w:val="none" w:sz="0" w:space="0" w:color="auto"/>
              </w:divBdr>
            </w:div>
            <w:div w:id="1138499008">
              <w:marLeft w:val="600"/>
              <w:marRight w:val="0"/>
              <w:marTop w:val="80"/>
              <w:marBottom w:val="0"/>
              <w:divBdr>
                <w:top w:val="none" w:sz="0" w:space="0" w:color="auto"/>
                <w:left w:val="none" w:sz="0" w:space="0" w:color="auto"/>
                <w:bottom w:val="none" w:sz="0" w:space="0" w:color="auto"/>
                <w:right w:val="none" w:sz="0" w:space="0" w:color="auto"/>
              </w:divBdr>
            </w:div>
            <w:div w:id="1236628646">
              <w:marLeft w:val="600"/>
              <w:marRight w:val="0"/>
              <w:marTop w:val="80"/>
              <w:marBottom w:val="0"/>
              <w:divBdr>
                <w:top w:val="none" w:sz="0" w:space="0" w:color="auto"/>
                <w:left w:val="none" w:sz="0" w:space="0" w:color="auto"/>
                <w:bottom w:val="none" w:sz="0" w:space="0" w:color="auto"/>
                <w:right w:val="none" w:sz="0" w:space="0" w:color="auto"/>
              </w:divBdr>
            </w:div>
            <w:div w:id="1410687986">
              <w:marLeft w:val="600"/>
              <w:marRight w:val="0"/>
              <w:marTop w:val="80"/>
              <w:marBottom w:val="0"/>
              <w:divBdr>
                <w:top w:val="none" w:sz="0" w:space="0" w:color="auto"/>
                <w:left w:val="none" w:sz="0" w:space="0" w:color="auto"/>
                <w:bottom w:val="none" w:sz="0" w:space="0" w:color="auto"/>
                <w:right w:val="none" w:sz="0" w:space="0" w:color="auto"/>
              </w:divBdr>
            </w:div>
            <w:div w:id="1418751211">
              <w:marLeft w:val="600"/>
              <w:marRight w:val="0"/>
              <w:marTop w:val="80"/>
              <w:marBottom w:val="0"/>
              <w:divBdr>
                <w:top w:val="none" w:sz="0" w:space="0" w:color="auto"/>
                <w:left w:val="none" w:sz="0" w:space="0" w:color="auto"/>
                <w:bottom w:val="none" w:sz="0" w:space="0" w:color="auto"/>
                <w:right w:val="none" w:sz="0" w:space="0" w:color="auto"/>
              </w:divBdr>
            </w:div>
            <w:div w:id="1554582700">
              <w:marLeft w:val="600"/>
              <w:marRight w:val="0"/>
              <w:marTop w:val="80"/>
              <w:marBottom w:val="0"/>
              <w:divBdr>
                <w:top w:val="none" w:sz="0" w:space="0" w:color="auto"/>
                <w:left w:val="none" w:sz="0" w:space="0" w:color="auto"/>
                <w:bottom w:val="none" w:sz="0" w:space="0" w:color="auto"/>
                <w:right w:val="none" w:sz="0" w:space="0" w:color="auto"/>
              </w:divBdr>
              <w:divsChild>
                <w:div w:id="563955269">
                  <w:marLeft w:val="0"/>
                  <w:marRight w:val="0"/>
                  <w:marTop w:val="100"/>
                  <w:marBottom w:val="100"/>
                  <w:divBdr>
                    <w:top w:val="none" w:sz="0" w:space="0" w:color="auto"/>
                    <w:left w:val="none" w:sz="0" w:space="0" w:color="auto"/>
                    <w:bottom w:val="none" w:sz="0" w:space="0" w:color="auto"/>
                    <w:right w:val="none" w:sz="0" w:space="0" w:color="auto"/>
                  </w:divBdr>
                </w:div>
                <w:div w:id="1382947185">
                  <w:marLeft w:val="0"/>
                  <w:marRight w:val="0"/>
                  <w:marTop w:val="100"/>
                  <w:marBottom w:val="100"/>
                  <w:divBdr>
                    <w:top w:val="none" w:sz="0" w:space="0" w:color="auto"/>
                    <w:left w:val="none" w:sz="0" w:space="0" w:color="auto"/>
                    <w:bottom w:val="none" w:sz="0" w:space="0" w:color="auto"/>
                    <w:right w:val="none" w:sz="0" w:space="0" w:color="auto"/>
                  </w:divBdr>
                </w:div>
              </w:divsChild>
            </w:div>
            <w:div w:id="1719469937">
              <w:marLeft w:val="600"/>
              <w:marRight w:val="0"/>
              <w:marTop w:val="80"/>
              <w:marBottom w:val="0"/>
              <w:divBdr>
                <w:top w:val="none" w:sz="0" w:space="0" w:color="auto"/>
                <w:left w:val="none" w:sz="0" w:space="0" w:color="auto"/>
                <w:bottom w:val="none" w:sz="0" w:space="0" w:color="auto"/>
                <w:right w:val="none" w:sz="0" w:space="0" w:color="auto"/>
              </w:divBdr>
            </w:div>
            <w:div w:id="1736583231">
              <w:marLeft w:val="600"/>
              <w:marRight w:val="0"/>
              <w:marTop w:val="80"/>
              <w:marBottom w:val="0"/>
              <w:divBdr>
                <w:top w:val="none" w:sz="0" w:space="0" w:color="auto"/>
                <w:left w:val="none" w:sz="0" w:space="0" w:color="auto"/>
                <w:bottom w:val="none" w:sz="0" w:space="0" w:color="auto"/>
                <w:right w:val="none" w:sz="0" w:space="0" w:color="auto"/>
              </w:divBdr>
            </w:div>
            <w:div w:id="1739667672">
              <w:marLeft w:val="600"/>
              <w:marRight w:val="0"/>
              <w:marTop w:val="80"/>
              <w:marBottom w:val="0"/>
              <w:divBdr>
                <w:top w:val="none" w:sz="0" w:space="0" w:color="auto"/>
                <w:left w:val="none" w:sz="0" w:space="0" w:color="auto"/>
                <w:bottom w:val="none" w:sz="0" w:space="0" w:color="auto"/>
                <w:right w:val="none" w:sz="0" w:space="0" w:color="auto"/>
              </w:divBdr>
            </w:div>
            <w:div w:id="1777211758">
              <w:marLeft w:val="600"/>
              <w:marRight w:val="0"/>
              <w:marTop w:val="80"/>
              <w:marBottom w:val="0"/>
              <w:divBdr>
                <w:top w:val="none" w:sz="0" w:space="0" w:color="auto"/>
                <w:left w:val="none" w:sz="0" w:space="0" w:color="auto"/>
                <w:bottom w:val="none" w:sz="0" w:space="0" w:color="auto"/>
                <w:right w:val="none" w:sz="0" w:space="0" w:color="auto"/>
              </w:divBdr>
            </w:div>
            <w:div w:id="1868444851">
              <w:marLeft w:val="600"/>
              <w:marRight w:val="0"/>
              <w:marTop w:val="80"/>
              <w:marBottom w:val="0"/>
              <w:divBdr>
                <w:top w:val="none" w:sz="0" w:space="0" w:color="auto"/>
                <w:left w:val="none" w:sz="0" w:space="0" w:color="auto"/>
                <w:bottom w:val="none" w:sz="0" w:space="0" w:color="auto"/>
                <w:right w:val="none" w:sz="0" w:space="0" w:color="auto"/>
              </w:divBdr>
            </w:div>
            <w:div w:id="2099936124">
              <w:marLeft w:val="600"/>
              <w:marRight w:val="0"/>
              <w:marTop w:val="80"/>
              <w:marBottom w:val="0"/>
              <w:divBdr>
                <w:top w:val="none" w:sz="0" w:space="0" w:color="auto"/>
                <w:left w:val="none" w:sz="0" w:space="0" w:color="auto"/>
                <w:bottom w:val="none" w:sz="0" w:space="0" w:color="auto"/>
                <w:right w:val="none" w:sz="0" w:space="0" w:color="auto"/>
              </w:divBdr>
            </w:div>
          </w:divsChild>
        </w:div>
        <w:div w:id="1183789369">
          <w:marLeft w:val="0"/>
          <w:marRight w:val="0"/>
          <w:marTop w:val="400"/>
          <w:marBottom w:val="0"/>
          <w:divBdr>
            <w:top w:val="none" w:sz="0" w:space="0" w:color="auto"/>
            <w:left w:val="none" w:sz="0" w:space="0" w:color="auto"/>
            <w:bottom w:val="none" w:sz="0" w:space="0" w:color="auto"/>
            <w:right w:val="none" w:sz="0" w:space="0" w:color="auto"/>
          </w:divBdr>
        </w:div>
        <w:div w:id="1195728224">
          <w:marLeft w:val="0"/>
          <w:marRight w:val="0"/>
          <w:marTop w:val="400"/>
          <w:marBottom w:val="0"/>
          <w:divBdr>
            <w:top w:val="none" w:sz="0" w:space="0" w:color="auto"/>
            <w:left w:val="none" w:sz="0" w:space="0" w:color="auto"/>
            <w:bottom w:val="none" w:sz="0" w:space="0" w:color="auto"/>
            <w:right w:val="none" w:sz="0" w:space="0" w:color="auto"/>
          </w:divBdr>
        </w:div>
        <w:div w:id="1198085392">
          <w:marLeft w:val="0"/>
          <w:marRight w:val="0"/>
          <w:marTop w:val="400"/>
          <w:marBottom w:val="0"/>
          <w:divBdr>
            <w:top w:val="none" w:sz="0" w:space="0" w:color="auto"/>
            <w:left w:val="none" w:sz="0" w:space="0" w:color="auto"/>
            <w:bottom w:val="none" w:sz="0" w:space="0" w:color="auto"/>
            <w:right w:val="none" w:sz="0" w:space="0" w:color="auto"/>
          </w:divBdr>
        </w:div>
        <w:div w:id="1201356495">
          <w:marLeft w:val="0"/>
          <w:marRight w:val="0"/>
          <w:marTop w:val="400"/>
          <w:marBottom w:val="0"/>
          <w:divBdr>
            <w:top w:val="none" w:sz="0" w:space="0" w:color="auto"/>
            <w:left w:val="none" w:sz="0" w:space="0" w:color="auto"/>
            <w:bottom w:val="none" w:sz="0" w:space="0" w:color="auto"/>
            <w:right w:val="none" w:sz="0" w:space="0" w:color="auto"/>
          </w:divBdr>
        </w:div>
        <w:div w:id="1201668665">
          <w:marLeft w:val="0"/>
          <w:marRight w:val="0"/>
          <w:marTop w:val="200"/>
          <w:marBottom w:val="0"/>
          <w:divBdr>
            <w:top w:val="none" w:sz="0" w:space="0" w:color="auto"/>
            <w:left w:val="none" w:sz="0" w:space="0" w:color="auto"/>
            <w:bottom w:val="none" w:sz="0" w:space="0" w:color="auto"/>
            <w:right w:val="none" w:sz="0" w:space="0" w:color="auto"/>
          </w:divBdr>
        </w:div>
        <w:div w:id="1206404245">
          <w:marLeft w:val="0"/>
          <w:marRight w:val="0"/>
          <w:marTop w:val="400"/>
          <w:marBottom w:val="0"/>
          <w:divBdr>
            <w:top w:val="none" w:sz="0" w:space="0" w:color="auto"/>
            <w:left w:val="none" w:sz="0" w:space="0" w:color="auto"/>
            <w:bottom w:val="none" w:sz="0" w:space="0" w:color="auto"/>
            <w:right w:val="none" w:sz="0" w:space="0" w:color="auto"/>
          </w:divBdr>
        </w:div>
        <w:div w:id="1207185475">
          <w:marLeft w:val="0"/>
          <w:marRight w:val="0"/>
          <w:marTop w:val="560"/>
          <w:marBottom w:val="240"/>
          <w:divBdr>
            <w:top w:val="none" w:sz="0" w:space="0" w:color="auto"/>
            <w:left w:val="none" w:sz="0" w:space="0" w:color="auto"/>
            <w:bottom w:val="none" w:sz="0" w:space="0" w:color="auto"/>
            <w:right w:val="none" w:sz="0" w:space="0" w:color="auto"/>
          </w:divBdr>
        </w:div>
        <w:div w:id="1207988839">
          <w:marLeft w:val="0"/>
          <w:marRight w:val="0"/>
          <w:marTop w:val="400"/>
          <w:marBottom w:val="0"/>
          <w:divBdr>
            <w:top w:val="none" w:sz="0" w:space="0" w:color="auto"/>
            <w:left w:val="none" w:sz="0" w:space="0" w:color="auto"/>
            <w:bottom w:val="none" w:sz="0" w:space="0" w:color="auto"/>
            <w:right w:val="none" w:sz="0" w:space="0" w:color="auto"/>
          </w:divBdr>
          <w:divsChild>
            <w:div w:id="1243686484">
              <w:marLeft w:val="600"/>
              <w:marRight w:val="0"/>
              <w:marTop w:val="80"/>
              <w:marBottom w:val="0"/>
              <w:divBdr>
                <w:top w:val="none" w:sz="0" w:space="0" w:color="auto"/>
                <w:left w:val="none" w:sz="0" w:space="0" w:color="auto"/>
                <w:bottom w:val="none" w:sz="0" w:space="0" w:color="auto"/>
                <w:right w:val="none" w:sz="0" w:space="0" w:color="auto"/>
              </w:divBdr>
            </w:div>
            <w:div w:id="1580165981">
              <w:marLeft w:val="600"/>
              <w:marRight w:val="0"/>
              <w:marTop w:val="80"/>
              <w:marBottom w:val="0"/>
              <w:divBdr>
                <w:top w:val="none" w:sz="0" w:space="0" w:color="auto"/>
                <w:left w:val="none" w:sz="0" w:space="0" w:color="auto"/>
                <w:bottom w:val="none" w:sz="0" w:space="0" w:color="auto"/>
                <w:right w:val="none" w:sz="0" w:space="0" w:color="auto"/>
              </w:divBdr>
            </w:div>
            <w:div w:id="1741950291">
              <w:marLeft w:val="600"/>
              <w:marRight w:val="0"/>
              <w:marTop w:val="80"/>
              <w:marBottom w:val="0"/>
              <w:divBdr>
                <w:top w:val="none" w:sz="0" w:space="0" w:color="auto"/>
                <w:left w:val="none" w:sz="0" w:space="0" w:color="auto"/>
                <w:bottom w:val="none" w:sz="0" w:space="0" w:color="auto"/>
                <w:right w:val="none" w:sz="0" w:space="0" w:color="auto"/>
              </w:divBdr>
            </w:div>
            <w:div w:id="1904364759">
              <w:marLeft w:val="600"/>
              <w:marRight w:val="0"/>
              <w:marTop w:val="80"/>
              <w:marBottom w:val="0"/>
              <w:divBdr>
                <w:top w:val="none" w:sz="0" w:space="0" w:color="auto"/>
                <w:left w:val="none" w:sz="0" w:space="0" w:color="auto"/>
                <w:bottom w:val="none" w:sz="0" w:space="0" w:color="auto"/>
                <w:right w:val="none" w:sz="0" w:space="0" w:color="auto"/>
              </w:divBdr>
            </w:div>
            <w:div w:id="1966278456">
              <w:marLeft w:val="600"/>
              <w:marRight w:val="0"/>
              <w:marTop w:val="80"/>
              <w:marBottom w:val="0"/>
              <w:divBdr>
                <w:top w:val="none" w:sz="0" w:space="0" w:color="auto"/>
                <w:left w:val="none" w:sz="0" w:space="0" w:color="auto"/>
                <w:bottom w:val="none" w:sz="0" w:space="0" w:color="auto"/>
                <w:right w:val="none" w:sz="0" w:space="0" w:color="auto"/>
              </w:divBdr>
            </w:div>
            <w:div w:id="1973320511">
              <w:marLeft w:val="600"/>
              <w:marRight w:val="0"/>
              <w:marTop w:val="80"/>
              <w:marBottom w:val="0"/>
              <w:divBdr>
                <w:top w:val="none" w:sz="0" w:space="0" w:color="auto"/>
                <w:left w:val="none" w:sz="0" w:space="0" w:color="auto"/>
                <w:bottom w:val="none" w:sz="0" w:space="0" w:color="auto"/>
                <w:right w:val="none" w:sz="0" w:space="0" w:color="auto"/>
              </w:divBdr>
            </w:div>
          </w:divsChild>
        </w:div>
        <w:div w:id="1208641285">
          <w:marLeft w:val="0"/>
          <w:marRight w:val="0"/>
          <w:marTop w:val="400"/>
          <w:marBottom w:val="0"/>
          <w:divBdr>
            <w:top w:val="none" w:sz="0" w:space="0" w:color="auto"/>
            <w:left w:val="none" w:sz="0" w:space="0" w:color="auto"/>
            <w:bottom w:val="none" w:sz="0" w:space="0" w:color="auto"/>
            <w:right w:val="none" w:sz="0" w:space="0" w:color="auto"/>
          </w:divBdr>
          <w:divsChild>
            <w:div w:id="937642675">
              <w:marLeft w:val="600"/>
              <w:marRight w:val="0"/>
              <w:marTop w:val="80"/>
              <w:marBottom w:val="0"/>
              <w:divBdr>
                <w:top w:val="none" w:sz="0" w:space="0" w:color="auto"/>
                <w:left w:val="none" w:sz="0" w:space="0" w:color="auto"/>
                <w:bottom w:val="none" w:sz="0" w:space="0" w:color="auto"/>
                <w:right w:val="none" w:sz="0" w:space="0" w:color="auto"/>
              </w:divBdr>
            </w:div>
            <w:div w:id="1767580616">
              <w:marLeft w:val="600"/>
              <w:marRight w:val="0"/>
              <w:marTop w:val="80"/>
              <w:marBottom w:val="0"/>
              <w:divBdr>
                <w:top w:val="none" w:sz="0" w:space="0" w:color="auto"/>
                <w:left w:val="none" w:sz="0" w:space="0" w:color="auto"/>
                <w:bottom w:val="none" w:sz="0" w:space="0" w:color="auto"/>
                <w:right w:val="none" w:sz="0" w:space="0" w:color="auto"/>
              </w:divBdr>
            </w:div>
          </w:divsChild>
        </w:div>
        <w:div w:id="1208763804">
          <w:marLeft w:val="0"/>
          <w:marRight w:val="0"/>
          <w:marTop w:val="400"/>
          <w:marBottom w:val="0"/>
          <w:divBdr>
            <w:top w:val="none" w:sz="0" w:space="0" w:color="auto"/>
            <w:left w:val="none" w:sz="0" w:space="0" w:color="auto"/>
            <w:bottom w:val="none" w:sz="0" w:space="0" w:color="auto"/>
            <w:right w:val="none" w:sz="0" w:space="0" w:color="auto"/>
          </w:divBdr>
        </w:div>
        <w:div w:id="1211041708">
          <w:marLeft w:val="0"/>
          <w:marRight w:val="0"/>
          <w:marTop w:val="400"/>
          <w:marBottom w:val="0"/>
          <w:divBdr>
            <w:top w:val="none" w:sz="0" w:space="0" w:color="auto"/>
            <w:left w:val="none" w:sz="0" w:space="0" w:color="auto"/>
            <w:bottom w:val="none" w:sz="0" w:space="0" w:color="auto"/>
            <w:right w:val="none" w:sz="0" w:space="0" w:color="auto"/>
          </w:divBdr>
          <w:divsChild>
            <w:div w:id="428548844">
              <w:marLeft w:val="600"/>
              <w:marRight w:val="0"/>
              <w:marTop w:val="80"/>
              <w:marBottom w:val="0"/>
              <w:divBdr>
                <w:top w:val="none" w:sz="0" w:space="0" w:color="auto"/>
                <w:left w:val="none" w:sz="0" w:space="0" w:color="auto"/>
                <w:bottom w:val="none" w:sz="0" w:space="0" w:color="auto"/>
                <w:right w:val="none" w:sz="0" w:space="0" w:color="auto"/>
              </w:divBdr>
            </w:div>
            <w:div w:id="859129481">
              <w:marLeft w:val="600"/>
              <w:marRight w:val="0"/>
              <w:marTop w:val="80"/>
              <w:marBottom w:val="0"/>
              <w:divBdr>
                <w:top w:val="none" w:sz="0" w:space="0" w:color="auto"/>
                <w:left w:val="none" w:sz="0" w:space="0" w:color="auto"/>
                <w:bottom w:val="none" w:sz="0" w:space="0" w:color="auto"/>
                <w:right w:val="none" w:sz="0" w:space="0" w:color="auto"/>
              </w:divBdr>
            </w:div>
          </w:divsChild>
        </w:div>
        <w:div w:id="1214082075">
          <w:marLeft w:val="600"/>
          <w:marRight w:val="0"/>
          <w:marTop w:val="80"/>
          <w:marBottom w:val="0"/>
          <w:divBdr>
            <w:top w:val="none" w:sz="0" w:space="0" w:color="auto"/>
            <w:left w:val="none" w:sz="0" w:space="0" w:color="auto"/>
            <w:bottom w:val="none" w:sz="0" w:space="0" w:color="auto"/>
            <w:right w:val="none" w:sz="0" w:space="0" w:color="auto"/>
          </w:divBdr>
        </w:div>
        <w:div w:id="1214343741">
          <w:marLeft w:val="0"/>
          <w:marRight w:val="0"/>
          <w:marTop w:val="400"/>
          <w:marBottom w:val="0"/>
          <w:divBdr>
            <w:top w:val="none" w:sz="0" w:space="0" w:color="auto"/>
            <w:left w:val="none" w:sz="0" w:space="0" w:color="auto"/>
            <w:bottom w:val="none" w:sz="0" w:space="0" w:color="auto"/>
            <w:right w:val="none" w:sz="0" w:space="0" w:color="auto"/>
          </w:divBdr>
        </w:div>
        <w:div w:id="1214927747">
          <w:marLeft w:val="0"/>
          <w:marRight w:val="0"/>
          <w:marTop w:val="140"/>
          <w:marBottom w:val="140"/>
          <w:divBdr>
            <w:top w:val="none" w:sz="0" w:space="0" w:color="auto"/>
            <w:left w:val="none" w:sz="0" w:space="0" w:color="auto"/>
            <w:bottom w:val="none" w:sz="0" w:space="0" w:color="auto"/>
            <w:right w:val="none" w:sz="0" w:space="0" w:color="auto"/>
          </w:divBdr>
        </w:div>
        <w:div w:id="1216042650">
          <w:marLeft w:val="0"/>
          <w:marRight w:val="0"/>
          <w:marTop w:val="200"/>
          <w:marBottom w:val="0"/>
          <w:divBdr>
            <w:top w:val="none" w:sz="0" w:space="0" w:color="auto"/>
            <w:left w:val="none" w:sz="0" w:space="0" w:color="auto"/>
            <w:bottom w:val="none" w:sz="0" w:space="0" w:color="auto"/>
            <w:right w:val="none" w:sz="0" w:space="0" w:color="auto"/>
          </w:divBdr>
        </w:div>
        <w:div w:id="1218056724">
          <w:marLeft w:val="0"/>
          <w:marRight w:val="0"/>
          <w:marTop w:val="400"/>
          <w:marBottom w:val="0"/>
          <w:divBdr>
            <w:top w:val="none" w:sz="0" w:space="0" w:color="auto"/>
            <w:left w:val="none" w:sz="0" w:space="0" w:color="auto"/>
            <w:bottom w:val="none" w:sz="0" w:space="0" w:color="auto"/>
            <w:right w:val="none" w:sz="0" w:space="0" w:color="auto"/>
          </w:divBdr>
          <w:divsChild>
            <w:div w:id="352074708">
              <w:marLeft w:val="600"/>
              <w:marRight w:val="0"/>
              <w:marTop w:val="80"/>
              <w:marBottom w:val="0"/>
              <w:divBdr>
                <w:top w:val="none" w:sz="0" w:space="0" w:color="auto"/>
                <w:left w:val="none" w:sz="0" w:space="0" w:color="auto"/>
                <w:bottom w:val="none" w:sz="0" w:space="0" w:color="auto"/>
                <w:right w:val="none" w:sz="0" w:space="0" w:color="auto"/>
              </w:divBdr>
            </w:div>
            <w:div w:id="509948984">
              <w:marLeft w:val="600"/>
              <w:marRight w:val="0"/>
              <w:marTop w:val="80"/>
              <w:marBottom w:val="0"/>
              <w:divBdr>
                <w:top w:val="none" w:sz="0" w:space="0" w:color="auto"/>
                <w:left w:val="none" w:sz="0" w:space="0" w:color="auto"/>
                <w:bottom w:val="none" w:sz="0" w:space="0" w:color="auto"/>
                <w:right w:val="none" w:sz="0" w:space="0" w:color="auto"/>
              </w:divBdr>
            </w:div>
            <w:div w:id="837962098">
              <w:marLeft w:val="600"/>
              <w:marRight w:val="0"/>
              <w:marTop w:val="80"/>
              <w:marBottom w:val="0"/>
              <w:divBdr>
                <w:top w:val="none" w:sz="0" w:space="0" w:color="auto"/>
                <w:left w:val="none" w:sz="0" w:space="0" w:color="auto"/>
                <w:bottom w:val="none" w:sz="0" w:space="0" w:color="auto"/>
                <w:right w:val="none" w:sz="0" w:space="0" w:color="auto"/>
              </w:divBdr>
            </w:div>
            <w:div w:id="1032610100">
              <w:marLeft w:val="600"/>
              <w:marRight w:val="0"/>
              <w:marTop w:val="80"/>
              <w:marBottom w:val="0"/>
              <w:divBdr>
                <w:top w:val="none" w:sz="0" w:space="0" w:color="auto"/>
                <w:left w:val="none" w:sz="0" w:space="0" w:color="auto"/>
                <w:bottom w:val="none" w:sz="0" w:space="0" w:color="auto"/>
                <w:right w:val="none" w:sz="0" w:space="0" w:color="auto"/>
              </w:divBdr>
            </w:div>
            <w:div w:id="1537813542">
              <w:marLeft w:val="600"/>
              <w:marRight w:val="0"/>
              <w:marTop w:val="80"/>
              <w:marBottom w:val="0"/>
              <w:divBdr>
                <w:top w:val="none" w:sz="0" w:space="0" w:color="auto"/>
                <w:left w:val="none" w:sz="0" w:space="0" w:color="auto"/>
                <w:bottom w:val="none" w:sz="0" w:space="0" w:color="auto"/>
                <w:right w:val="none" w:sz="0" w:space="0" w:color="auto"/>
              </w:divBdr>
            </w:div>
            <w:div w:id="1783450279">
              <w:marLeft w:val="600"/>
              <w:marRight w:val="0"/>
              <w:marTop w:val="80"/>
              <w:marBottom w:val="0"/>
              <w:divBdr>
                <w:top w:val="none" w:sz="0" w:space="0" w:color="auto"/>
                <w:left w:val="none" w:sz="0" w:space="0" w:color="auto"/>
                <w:bottom w:val="none" w:sz="0" w:space="0" w:color="auto"/>
                <w:right w:val="none" w:sz="0" w:space="0" w:color="auto"/>
              </w:divBdr>
            </w:div>
          </w:divsChild>
        </w:div>
        <w:div w:id="1219826660">
          <w:marLeft w:val="0"/>
          <w:marRight w:val="0"/>
          <w:marTop w:val="400"/>
          <w:marBottom w:val="0"/>
          <w:divBdr>
            <w:top w:val="none" w:sz="0" w:space="0" w:color="auto"/>
            <w:left w:val="none" w:sz="0" w:space="0" w:color="auto"/>
            <w:bottom w:val="none" w:sz="0" w:space="0" w:color="auto"/>
            <w:right w:val="none" w:sz="0" w:space="0" w:color="auto"/>
          </w:divBdr>
        </w:div>
        <w:div w:id="1219973830">
          <w:marLeft w:val="0"/>
          <w:marRight w:val="0"/>
          <w:marTop w:val="440"/>
          <w:marBottom w:val="200"/>
          <w:divBdr>
            <w:top w:val="none" w:sz="0" w:space="0" w:color="auto"/>
            <w:left w:val="none" w:sz="0" w:space="0" w:color="auto"/>
            <w:bottom w:val="none" w:sz="0" w:space="0" w:color="auto"/>
            <w:right w:val="none" w:sz="0" w:space="0" w:color="auto"/>
          </w:divBdr>
        </w:div>
        <w:div w:id="1221017268">
          <w:marLeft w:val="0"/>
          <w:marRight w:val="0"/>
          <w:marTop w:val="400"/>
          <w:marBottom w:val="0"/>
          <w:divBdr>
            <w:top w:val="none" w:sz="0" w:space="0" w:color="auto"/>
            <w:left w:val="none" w:sz="0" w:space="0" w:color="auto"/>
            <w:bottom w:val="none" w:sz="0" w:space="0" w:color="auto"/>
            <w:right w:val="none" w:sz="0" w:space="0" w:color="auto"/>
          </w:divBdr>
        </w:div>
        <w:div w:id="1221668581">
          <w:marLeft w:val="0"/>
          <w:marRight w:val="0"/>
          <w:marTop w:val="400"/>
          <w:marBottom w:val="0"/>
          <w:divBdr>
            <w:top w:val="none" w:sz="0" w:space="0" w:color="auto"/>
            <w:left w:val="none" w:sz="0" w:space="0" w:color="auto"/>
            <w:bottom w:val="none" w:sz="0" w:space="0" w:color="auto"/>
            <w:right w:val="none" w:sz="0" w:space="0" w:color="auto"/>
          </w:divBdr>
        </w:div>
        <w:div w:id="1223446481">
          <w:marLeft w:val="0"/>
          <w:marRight w:val="0"/>
          <w:marTop w:val="400"/>
          <w:marBottom w:val="0"/>
          <w:divBdr>
            <w:top w:val="none" w:sz="0" w:space="0" w:color="auto"/>
            <w:left w:val="none" w:sz="0" w:space="0" w:color="auto"/>
            <w:bottom w:val="none" w:sz="0" w:space="0" w:color="auto"/>
            <w:right w:val="none" w:sz="0" w:space="0" w:color="auto"/>
          </w:divBdr>
        </w:div>
        <w:div w:id="1225066352">
          <w:marLeft w:val="0"/>
          <w:marRight w:val="0"/>
          <w:marTop w:val="200"/>
          <w:marBottom w:val="0"/>
          <w:divBdr>
            <w:top w:val="none" w:sz="0" w:space="0" w:color="auto"/>
            <w:left w:val="none" w:sz="0" w:space="0" w:color="auto"/>
            <w:bottom w:val="none" w:sz="0" w:space="0" w:color="auto"/>
            <w:right w:val="none" w:sz="0" w:space="0" w:color="auto"/>
          </w:divBdr>
        </w:div>
        <w:div w:id="1225333195">
          <w:marLeft w:val="0"/>
          <w:marRight w:val="0"/>
          <w:marTop w:val="645"/>
          <w:marBottom w:val="495"/>
          <w:divBdr>
            <w:top w:val="dashed" w:sz="6" w:space="0" w:color="D9D9D9"/>
            <w:left w:val="dashed" w:sz="6" w:space="8" w:color="D9D9D9"/>
            <w:bottom w:val="dashed" w:sz="6" w:space="0" w:color="D9D9D9"/>
            <w:right w:val="dashed" w:sz="6" w:space="8" w:color="D9D9D9"/>
          </w:divBdr>
        </w:div>
        <w:div w:id="1228299330">
          <w:marLeft w:val="0"/>
          <w:marRight w:val="0"/>
          <w:marTop w:val="400"/>
          <w:marBottom w:val="0"/>
          <w:divBdr>
            <w:top w:val="none" w:sz="0" w:space="0" w:color="auto"/>
            <w:left w:val="none" w:sz="0" w:space="0" w:color="auto"/>
            <w:bottom w:val="none" w:sz="0" w:space="0" w:color="auto"/>
            <w:right w:val="none" w:sz="0" w:space="0" w:color="auto"/>
          </w:divBdr>
        </w:div>
        <w:div w:id="1229654808">
          <w:marLeft w:val="0"/>
          <w:marRight w:val="0"/>
          <w:marTop w:val="400"/>
          <w:marBottom w:val="0"/>
          <w:divBdr>
            <w:top w:val="none" w:sz="0" w:space="0" w:color="auto"/>
            <w:left w:val="none" w:sz="0" w:space="0" w:color="auto"/>
            <w:bottom w:val="none" w:sz="0" w:space="0" w:color="auto"/>
            <w:right w:val="none" w:sz="0" w:space="0" w:color="auto"/>
          </w:divBdr>
        </w:div>
        <w:div w:id="1230993634">
          <w:marLeft w:val="0"/>
          <w:marRight w:val="0"/>
          <w:marTop w:val="200"/>
          <w:marBottom w:val="0"/>
          <w:divBdr>
            <w:top w:val="none" w:sz="0" w:space="0" w:color="auto"/>
            <w:left w:val="none" w:sz="0" w:space="0" w:color="auto"/>
            <w:bottom w:val="none" w:sz="0" w:space="0" w:color="auto"/>
            <w:right w:val="none" w:sz="0" w:space="0" w:color="auto"/>
          </w:divBdr>
        </w:div>
        <w:div w:id="1231573320">
          <w:marLeft w:val="0"/>
          <w:marRight w:val="0"/>
          <w:marTop w:val="645"/>
          <w:marBottom w:val="495"/>
          <w:divBdr>
            <w:top w:val="none" w:sz="0" w:space="0" w:color="auto"/>
            <w:left w:val="none" w:sz="0" w:space="0" w:color="auto"/>
            <w:bottom w:val="none" w:sz="0" w:space="0" w:color="auto"/>
            <w:right w:val="none" w:sz="0" w:space="0" w:color="auto"/>
          </w:divBdr>
        </w:div>
        <w:div w:id="1236352213">
          <w:marLeft w:val="0"/>
          <w:marRight w:val="0"/>
          <w:marTop w:val="400"/>
          <w:marBottom w:val="0"/>
          <w:divBdr>
            <w:top w:val="none" w:sz="0" w:space="0" w:color="auto"/>
            <w:left w:val="none" w:sz="0" w:space="0" w:color="auto"/>
            <w:bottom w:val="none" w:sz="0" w:space="0" w:color="auto"/>
            <w:right w:val="none" w:sz="0" w:space="0" w:color="auto"/>
          </w:divBdr>
        </w:div>
        <w:div w:id="1246648726">
          <w:marLeft w:val="0"/>
          <w:marRight w:val="0"/>
          <w:marTop w:val="400"/>
          <w:marBottom w:val="0"/>
          <w:divBdr>
            <w:top w:val="none" w:sz="0" w:space="0" w:color="auto"/>
            <w:left w:val="none" w:sz="0" w:space="0" w:color="auto"/>
            <w:bottom w:val="none" w:sz="0" w:space="0" w:color="auto"/>
            <w:right w:val="none" w:sz="0" w:space="0" w:color="auto"/>
          </w:divBdr>
        </w:div>
        <w:div w:id="1248420819">
          <w:marLeft w:val="0"/>
          <w:marRight w:val="0"/>
          <w:marTop w:val="440"/>
          <w:marBottom w:val="200"/>
          <w:divBdr>
            <w:top w:val="none" w:sz="0" w:space="0" w:color="auto"/>
            <w:left w:val="none" w:sz="0" w:space="0" w:color="auto"/>
            <w:bottom w:val="none" w:sz="0" w:space="0" w:color="auto"/>
            <w:right w:val="none" w:sz="0" w:space="0" w:color="auto"/>
          </w:divBdr>
        </w:div>
        <w:div w:id="1248996587">
          <w:marLeft w:val="0"/>
          <w:marRight w:val="0"/>
          <w:marTop w:val="0"/>
          <w:marBottom w:val="200"/>
          <w:divBdr>
            <w:top w:val="none" w:sz="0" w:space="0" w:color="auto"/>
            <w:left w:val="none" w:sz="0" w:space="0" w:color="auto"/>
            <w:bottom w:val="none" w:sz="0" w:space="0" w:color="auto"/>
            <w:right w:val="none" w:sz="0" w:space="0" w:color="auto"/>
          </w:divBdr>
        </w:div>
        <w:div w:id="1254317609">
          <w:marLeft w:val="0"/>
          <w:marRight w:val="0"/>
          <w:marTop w:val="440"/>
          <w:marBottom w:val="200"/>
          <w:divBdr>
            <w:top w:val="none" w:sz="0" w:space="0" w:color="auto"/>
            <w:left w:val="none" w:sz="0" w:space="0" w:color="auto"/>
            <w:bottom w:val="none" w:sz="0" w:space="0" w:color="auto"/>
            <w:right w:val="none" w:sz="0" w:space="0" w:color="auto"/>
          </w:divBdr>
        </w:div>
        <w:div w:id="1257209569">
          <w:marLeft w:val="0"/>
          <w:marRight w:val="0"/>
          <w:marTop w:val="400"/>
          <w:marBottom w:val="0"/>
          <w:divBdr>
            <w:top w:val="none" w:sz="0" w:space="0" w:color="auto"/>
            <w:left w:val="none" w:sz="0" w:space="0" w:color="auto"/>
            <w:bottom w:val="none" w:sz="0" w:space="0" w:color="auto"/>
            <w:right w:val="none" w:sz="0" w:space="0" w:color="auto"/>
          </w:divBdr>
          <w:divsChild>
            <w:div w:id="60564891">
              <w:marLeft w:val="600"/>
              <w:marRight w:val="0"/>
              <w:marTop w:val="80"/>
              <w:marBottom w:val="0"/>
              <w:divBdr>
                <w:top w:val="none" w:sz="0" w:space="0" w:color="auto"/>
                <w:left w:val="none" w:sz="0" w:space="0" w:color="auto"/>
                <w:bottom w:val="none" w:sz="0" w:space="0" w:color="auto"/>
                <w:right w:val="none" w:sz="0" w:space="0" w:color="auto"/>
              </w:divBdr>
            </w:div>
            <w:div w:id="1239827062">
              <w:marLeft w:val="600"/>
              <w:marRight w:val="0"/>
              <w:marTop w:val="80"/>
              <w:marBottom w:val="0"/>
              <w:divBdr>
                <w:top w:val="none" w:sz="0" w:space="0" w:color="auto"/>
                <w:left w:val="none" w:sz="0" w:space="0" w:color="auto"/>
                <w:bottom w:val="none" w:sz="0" w:space="0" w:color="auto"/>
                <w:right w:val="none" w:sz="0" w:space="0" w:color="auto"/>
              </w:divBdr>
            </w:div>
          </w:divsChild>
        </w:div>
        <w:div w:id="1259872111">
          <w:marLeft w:val="0"/>
          <w:marRight w:val="0"/>
          <w:marTop w:val="400"/>
          <w:marBottom w:val="0"/>
          <w:divBdr>
            <w:top w:val="none" w:sz="0" w:space="0" w:color="auto"/>
            <w:left w:val="none" w:sz="0" w:space="0" w:color="auto"/>
            <w:bottom w:val="none" w:sz="0" w:space="0" w:color="auto"/>
            <w:right w:val="none" w:sz="0" w:space="0" w:color="auto"/>
          </w:divBdr>
          <w:divsChild>
            <w:div w:id="388305972">
              <w:marLeft w:val="600"/>
              <w:marRight w:val="0"/>
              <w:marTop w:val="80"/>
              <w:marBottom w:val="0"/>
              <w:divBdr>
                <w:top w:val="none" w:sz="0" w:space="0" w:color="auto"/>
                <w:left w:val="none" w:sz="0" w:space="0" w:color="auto"/>
                <w:bottom w:val="none" w:sz="0" w:space="0" w:color="auto"/>
                <w:right w:val="none" w:sz="0" w:space="0" w:color="auto"/>
              </w:divBdr>
            </w:div>
            <w:div w:id="633944754">
              <w:marLeft w:val="600"/>
              <w:marRight w:val="0"/>
              <w:marTop w:val="80"/>
              <w:marBottom w:val="0"/>
              <w:divBdr>
                <w:top w:val="none" w:sz="0" w:space="0" w:color="auto"/>
                <w:left w:val="none" w:sz="0" w:space="0" w:color="auto"/>
                <w:bottom w:val="none" w:sz="0" w:space="0" w:color="auto"/>
                <w:right w:val="none" w:sz="0" w:space="0" w:color="auto"/>
              </w:divBdr>
            </w:div>
            <w:div w:id="1311791825">
              <w:marLeft w:val="600"/>
              <w:marRight w:val="0"/>
              <w:marTop w:val="80"/>
              <w:marBottom w:val="0"/>
              <w:divBdr>
                <w:top w:val="none" w:sz="0" w:space="0" w:color="auto"/>
                <w:left w:val="none" w:sz="0" w:space="0" w:color="auto"/>
                <w:bottom w:val="none" w:sz="0" w:space="0" w:color="auto"/>
                <w:right w:val="none" w:sz="0" w:space="0" w:color="auto"/>
              </w:divBdr>
            </w:div>
          </w:divsChild>
        </w:div>
        <w:div w:id="1260023140">
          <w:marLeft w:val="0"/>
          <w:marRight w:val="0"/>
          <w:marTop w:val="400"/>
          <w:marBottom w:val="0"/>
          <w:divBdr>
            <w:top w:val="none" w:sz="0" w:space="0" w:color="auto"/>
            <w:left w:val="none" w:sz="0" w:space="0" w:color="auto"/>
            <w:bottom w:val="none" w:sz="0" w:space="0" w:color="auto"/>
            <w:right w:val="none" w:sz="0" w:space="0" w:color="auto"/>
          </w:divBdr>
          <w:divsChild>
            <w:div w:id="256982895">
              <w:marLeft w:val="600"/>
              <w:marRight w:val="0"/>
              <w:marTop w:val="80"/>
              <w:marBottom w:val="0"/>
              <w:divBdr>
                <w:top w:val="none" w:sz="0" w:space="0" w:color="auto"/>
                <w:left w:val="none" w:sz="0" w:space="0" w:color="auto"/>
                <w:bottom w:val="none" w:sz="0" w:space="0" w:color="auto"/>
                <w:right w:val="none" w:sz="0" w:space="0" w:color="auto"/>
              </w:divBdr>
            </w:div>
            <w:div w:id="331955909">
              <w:marLeft w:val="600"/>
              <w:marRight w:val="0"/>
              <w:marTop w:val="80"/>
              <w:marBottom w:val="0"/>
              <w:divBdr>
                <w:top w:val="none" w:sz="0" w:space="0" w:color="auto"/>
                <w:left w:val="none" w:sz="0" w:space="0" w:color="auto"/>
                <w:bottom w:val="none" w:sz="0" w:space="0" w:color="auto"/>
                <w:right w:val="none" w:sz="0" w:space="0" w:color="auto"/>
              </w:divBdr>
            </w:div>
            <w:div w:id="554706965">
              <w:marLeft w:val="600"/>
              <w:marRight w:val="0"/>
              <w:marTop w:val="80"/>
              <w:marBottom w:val="0"/>
              <w:divBdr>
                <w:top w:val="none" w:sz="0" w:space="0" w:color="auto"/>
                <w:left w:val="none" w:sz="0" w:space="0" w:color="auto"/>
                <w:bottom w:val="none" w:sz="0" w:space="0" w:color="auto"/>
                <w:right w:val="none" w:sz="0" w:space="0" w:color="auto"/>
              </w:divBdr>
            </w:div>
            <w:div w:id="558395370">
              <w:marLeft w:val="600"/>
              <w:marRight w:val="0"/>
              <w:marTop w:val="80"/>
              <w:marBottom w:val="0"/>
              <w:divBdr>
                <w:top w:val="none" w:sz="0" w:space="0" w:color="auto"/>
                <w:left w:val="none" w:sz="0" w:space="0" w:color="auto"/>
                <w:bottom w:val="none" w:sz="0" w:space="0" w:color="auto"/>
                <w:right w:val="none" w:sz="0" w:space="0" w:color="auto"/>
              </w:divBdr>
            </w:div>
            <w:div w:id="657654039">
              <w:marLeft w:val="600"/>
              <w:marRight w:val="0"/>
              <w:marTop w:val="80"/>
              <w:marBottom w:val="0"/>
              <w:divBdr>
                <w:top w:val="none" w:sz="0" w:space="0" w:color="auto"/>
                <w:left w:val="none" w:sz="0" w:space="0" w:color="auto"/>
                <w:bottom w:val="none" w:sz="0" w:space="0" w:color="auto"/>
                <w:right w:val="none" w:sz="0" w:space="0" w:color="auto"/>
              </w:divBdr>
            </w:div>
            <w:div w:id="768625807">
              <w:marLeft w:val="600"/>
              <w:marRight w:val="0"/>
              <w:marTop w:val="80"/>
              <w:marBottom w:val="0"/>
              <w:divBdr>
                <w:top w:val="none" w:sz="0" w:space="0" w:color="auto"/>
                <w:left w:val="none" w:sz="0" w:space="0" w:color="auto"/>
                <w:bottom w:val="none" w:sz="0" w:space="0" w:color="auto"/>
                <w:right w:val="none" w:sz="0" w:space="0" w:color="auto"/>
              </w:divBdr>
            </w:div>
            <w:div w:id="1376346556">
              <w:marLeft w:val="600"/>
              <w:marRight w:val="0"/>
              <w:marTop w:val="80"/>
              <w:marBottom w:val="0"/>
              <w:divBdr>
                <w:top w:val="none" w:sz="0" w:space="0" w:color="auto"/>
                <w:left w:val="none" w:sz="0" w:space="0" w:color="auto"/>
                <w:bottom w:val="none" w:sz="0" w:space="0" w:color="auto"/>
                <w:right w:val="none" w:sz="0" w:space="0" w:color="auto"/>
              </w:divBdr>
            </w:div>
          </w:divsChild>
        </w:div>
        <w:div w:id="1261327712">
          <w:marLeft w:val="0"/>
          <w:marRight w:val="0"/>
          <w:marTop w:val="200"/>
          <w:marBottom w:val="0"/>
          <w:divBdr>
            <w:top w:val="none" w:sz="0" w:space="0" w:color="auto"/>
            <w:left w:val="none" w:sz="0" w:space="0" w:color="auto"/>
            <w:bottom w:val="none" w:sz="0" w:space="0" w:color="auto"/>
            <w:right w:val="none" w:sz="0" w:space="0" w:color="auto"/>
          </w:divBdr>
        </w:div>
        <w:div w:id="1262641158">
          <w:marLeft w:val="0"/>
          <w:marRight w:val="0"/>
          <w:marTop w:val="400"/>
          <w:marBottom w:val="0"/>
          <w:divBdr>
            <w:top w:val="none" w:sz="0" w:space="0" w:color="auto"/>
            <w:left w:val="none" w:sz="0" w:space="0" w:color="auto"/>
            <w:bottom w:val="none" w:sz="0" w:space="0" w:color="auto"/>
            <w:right w:val="none" w:sz="0" w:space="0" w:color="auto"/>
          </w:divBdr>
        </w:div>
        <w:div w:id="1264067928">
          <w:marLeft w:val="0"/>
          <w:marRight w:val="0"/>
          <w:marTop w:val="400"/>
          <w:marBottom w:val="0"/>
          <w:divBdr>
            <w:top w:val="none" w:sz="0" w:space="0" w:color="auto"/>
            <w:left w:val="none" w:sz="0" w:space="0" w:color="auto"/>
            <w:bottom w:val="none" w:sz="0" w:space="0" w:color="auto"/>
            <w:right w:val="none" w:sz="0" w:space="0" w:color="auto"/>
          </w:divBdr>
          <w:divsChild>
            <w:div w:id="742146865">
              <w:marLeft w:val="600"/>
              <w:marRight w:val="0"/>
              <w:marTop w:val="80"/>
              <w:marBottom w:val="0"/>
              <w:divBdr>
                <w:top w:val="none" w:sz="0" w:space="0" w:color="auto"/>
                <w:left w:val="none" w:sz="0" w:space="0" w:color="auto"/>
                <w:bottom w:val="none" w:sz="0" w:space="0" w:color="auto"/>
                <w:right w:val="none" w:sz="0" w:space="0" w:color="auto"/>
              </w:divBdr>
            </w:div>
            <w:div w:id="881554563">
              <w:marLeft w:val="600"/>
              <w:marRight w:val="0"/>
              <w:marTop w:val="80"/>
              <w:marBottom w:val="0"/>
              <w:divBdr>
                <w:top w:val="none" w:sz="0" w:space="0" w:color="auto"/>
                <w:left w:val="none" w:sz="0" w:space="0" w:color="auto"/>
                <w:bottom w:val="none" w:sz="0" w:space="0" w:color="auto"/>
                <w:right w:val="none" w:sz="0" w:space="0" w:color="auto"/>
              </w:divBdr>
            </w:div>
            <w:div w:id="1840458883">
              <w:marLeft w:val="600"/>
              <w:marRight w:val="0"/>
              <w:marTop w:val="80"/>
              <w:marBottom w:val="0"/>
              <w:divBdr>
                <w:top w:val="none" w:sz="0" w:space="0" w:color="auto"/>
                <w:left w:val="none" w:sz="0" w:space="0" w:color="auto"/>
                <w:bottom w:val="none" w:sz="0" w:space="0" w:color="auto"/>
                <w:right w:val="none" w:sz="0" w:space="0" w:color="auto"/>
              </w:divBdr>
            </w:div>
          </w:divsChild>
        </w:div>
        <w:div w:id="1265697630">
          <w:marLeft w:val="0"/>
          <w:marRight w:val="0"/>
          <w:marTop w:val="400"/>
          <w:marBottom w:val="0"/>
          <w:divBdr>
            <w:top w:val="none" w:sz="0" w:space="0" w:color="auto"/>
            <w:left w:val="none" w:sz="0" w:space="0" w:color="auto"/>
            <w:bottom w:val="none" w:sz="0" w:space="0" w:color="auto"/>
            <w:right w:val="none" w:sz="0" w:space="0" w:color="auto"/>
          </w:divBdr>
        </w:div>
        <w:div w:id="1268004494">
          <w:marLeft w:val="0"/>
          <w:marRight w:val="0"/>
          <w:marTop w:val="400"/>
          <w:marBottom w:val="0"/>
          <w:divBdr>
            <w:top w:val="none" w:sz="0" w:space="0" w:color="auto"/>
            <w:left w:val="none" w:sz="0" w:space="0" w:color="auto"/>
            <w:bottom w:val="none" w:sz="0" w:space="0" w:color="auto"/>
            <w:right w:val="none" w:sz="0" w:space="0" w:color="auto"/>
          </w:divBdr>
        </w:div>
        <w:div w:id="1268855910">
          <w:marLeft w:val="0"/>
          <w:marRight w:val="0"/>
          <w:marTop w:val="400"/>
          <w:marBottom w:val="0"/>
          <w:divBdr>
            <w:top w:val="none" w:sz="0" w:space="0" w:color="auto"/>
            <w:left w:val="none" w:sz="0" w:space="0" w:color="auto"/>
            <w:bottom w:val="none" w:sz="0" w:space="0" w:color="auto"/>
            <w:right w:val="none" w:sz="0" w:space="0" w:color="auto"/>
          </w:divBdr>
          <w:divsChild>
            <w:div w:id="882059339">
              <w:marLeft w:val="600"/>
              <w:marRight w:val="0"/>
              <w:marTop w:val="80"/>
              <w:marBottom w:val="0"/>
              <w:divBdr>
                <w:top w:val="none" w:sz="0" w:space="0" w:color="auto"/>
                <w:left w:val="none" w:sz="0" w:space="0" w:color="auto"/>
                <w:bottom w:val="none" w:sz="0" w:space="0" w:color="auto"/>
                <w:right w:val="none" w:sz="0" w:space="0" w:color="auto"/>
              </w:divBdr>
            </w:div>
            <w:div w:id="1507555939">
              <w:marLeft w:val="600"/>
              <w:marRight w:val="0"/>
              <w:marTop w:val="80"/>
              <w:marBottom w:val="0"/>
              <w:divBdr>
                <w:top w:val="none" w:sz="0" w:space="0" w:color="auto"/>
                <w:left w:val="none" w:sz="0" w:space="0" w:color="auto"/>
                <w:bottom w:val="none" w:sz="0" w:space="0" w:color="auto"/>
                <w:right w:val="none" w:sz="0" w:space="0" w:color="auto"/>
              </w:divBdr>
            </w:div>
          </w:divsChild>
        </w:div>
        <w:div w:id="1270509372">
          <w:marLeft w:val="0"/>
          <w:marRight w:val="0"/>
          <w:marTop w:val="0"/>
          <w:marBottom w:val="200"/>
          <w:divBdr>
            <w:top w:val="none" w:sz="0" w:space="0" w:color="auto"/>
            <w:left w:val="none" w:sz="0" w:space="0" w:color="auto"/>
            <w:bottom w:val="none" w:sz="0" w:space="0" w:color="auto"/>
            <w:right w:val="none" w:sz="0" w:space="0" w:color="auto"/>
          </w:divBdr>
        </w:div>
        <w:div w:id="1274440236">
          <w:marLeft w:val="0"/>
          <w:marRight w:val="0"/>
          <w:marTop w:val="400"/>
          <w:marBottom w:val="0"/>
          <w:divBdr>
            <w:top w:val="none" w:sz="0" w:space="0" w:color="auto"/>
            <w:left w:val="none" w:sz="0" w:space="0" w:color="auto"/>
            <w:bottom w:val="none" w:sz="0" w:space="0" w:color="auto"/>
            <w:right w:val="none" w:sz="0" w:space="0" w:color="auto"/>
          </w:divBdr>
        </w:div>
        <w:div w:id="1275551677">
          <w:marLeft w:val="0"/>
          <w:marRight w:val="0"/>
          <w:marTop w:val="200"/>
          <w:marBottom w:val="0"/>
          <w:divBdr>
            <w:top w:val="none" w:sz="0" w:space="0" w:color="auto"/>
            <w:left w:val="none" w:sz="0" w:space="0" w:color="auto"/>
            <w:bottom w:val="none" w:sz="0" w:space="0" w:color="auto"/>
            <w:right w:val="none" w:sz="0" w:space="0" w:color="auto"/>
          </w:divBdr>
        </w:div>
        <w:div w:id="1275941519">
          <w:marLeft w:val="0"/>
          <w:marRight w:val="0"/>
          <w:marTop w:val="200"/>
          <w:marBottom w:val="0"/>
          <w:divBdr>
            <w:top w:val="none" w:sz="0" w:space="0" w:color="auto"/>
            <w:left w:val="none" w:sz="0" w:space="0" w:color="auto"/>
            <w:bottom w:val="none" w:sz="0" w:space="0" w:color="auto"/>
            <w:right w:val="none" w:sz="0" w:space="0" w:color="auto"/>
          </w:divBdr>
        </w:div>
        <w:div w:id="1276870120">
          <w:marLeft w:val="0"/>
          <w:marRight w:val="0"/>
          <w:marTop w:val="200"/>
          <w:marBottom w:val="0"/>
          <w:divBdr>
            <w:top w:val="none" w:sz="0" w:space="0" w:color="auto"/>
            <w:left w:val="none" w:sz="0" w:space="0" w:color="auto"/>
            <w:bottom w:val="none" w:sz="0" w:space="0" w:color="auto"/>
            <w:right w:val="none" w:sz="0" w:space="0" w:color="auto"/>
          </w:divBdr>
          <w:divsChild>
            <w:div w:id="400253804">
              <w:marLeft w:val="0"/>
              <w:marRight w:val="0"/>
              <w:marTop w:val="0"/>
              <w:marBottom w:val="0"/>
              <w:divBdr>
                <w:top w:val="none" w:sz="0" w:space="0" w:color="auto"/>
                <w:left w:val="none" w:sz="0" w:space="0" w:color="auto"/>
                <w:bottom w:val="none" w:sz="0" w:space="0" w:color="auto"/>
                <w:right w:val="none" w:sz="0" w:space="0" w:color="auto"/>
              </w:divBdr>
            </w:div>
          </w:divsChild>
        </w:div>
        <w:div w:id="1276988139">
          <w:marLeft w:val="0"/>
          <w:marRight w:val="0"/>
          <w:marTop w:val="400"/>
          <w:marBottom w:val="0"/>
          <w:divBdr>
            <w:top w:val="none" w:sz="0" w:space="0" w:color="auto"/>
            <w:left w:val="none" w:sz="0" w:space="0" w:color="auto"/>
            <w:bottom w:val="none" w:sz="0" w:space="0" w:color="auto"/>
            <w:right w:val="none" w:sz="0" w:space="0" w:color="auto"/>
          </w:divBdr>
          <w:divsChild>
            <w:div w:id="48191428">
              <w:marLeft w:val="600"/>
              <w:marRight w:val="0"/>
              <w:marTop w:val="80"/>
              <w:marBottom w:val="0"/>
              <w:divBdr>
                <w:top w:val="none" w:sz="0" w:space="0" w:color="auto"/>
                <w:left w:val="none" w:sz="0" w:space="0" w:color="auto"/>
                <w:bottom w:val="none" w:sz="0" w:space="0" w:color="auto"/>
                <w:right w:val="none" w:sz="0" w:space="0" w:color="auto"/>
              </w:divBdr>
            </w:div>
            <w:div w:id="290401088">
              <w:marLeft w:val="600"/>
              <w:marRight w:val="0"/>
              <w:marTop w:val="80"/>
              <w:marBottom w:val="0"/>
              <w:divBdr>
                <w:top w:val="none" w:sz="0" w:space="0" w:color="auto"/>
                <w:left w:val="none" w:sz="0" w:space="0" w:color="auto"/>
                <w:bottom w:val="none" w:sz="0" w:space="0" w:color="auto"/>
                <w:right w:val="none" w:sz="0" w:space="0" w:color="auto"/>
              </w:divBdr>
            </w:div>
            <w:div w:id="975062938">
              <w:marLeft w:val="600"/>
              <w:marRight w:val="0"/>
              <w:marTop w:val="80"/>
              <w:marBottom w:val="0"/>
              <w:divBdr>
                <w:top w:val="none" w:sz="0" w:space="0" w:color="auto"/>
                <w:left w:val="none" w:sz="0" w:space="0" w:color="auto"/>
                <w:bottom w:val="none" w:sz="0" w:space="0" w:color="auto"/>
                <w:right w:val="none" w:sz="0" w:space="0" w:color="auto"/>
              </w:divBdr>
            </w:div>
            <w:div w:id="1108355250">
              <w:marLeft w:val="600"/>
              <w:marRight w:val="0"/>
              <w:marTop w:val="80"/>
              <w:marBottom w:val="0"/>
              <w:divBdr>
                <w:top w:val="none" w:sz="0" w:space="0" w:color="auto"/>
                <w:left w:val="none" w:sz="0" w:space="0" w:color="auto"/>
                <w:bottom w:val="none" w:sz="0" w:space="0" w:color="auto"/>
                <w:right w:val="none" w:sz="0" w:space="0" w:color="auto"/>
              </w:divBdr>
            </w:div>
            <w:div w:id="2063402703">
              <w:marLeft w:val="600"/>
              <w:marRight w:val="0"/>
              <w:marTop w:val="80"/>
              <w:marBottom w:val="0"/>
              <w:divBdr>
                <w:top w:val="none" w:sz="0" w:space="0" w:color="auto"/>
                <w:left w:val="none" w:sz="0" w:space="0" w:color="auto"/>
                <w:bottom w:val="none" w:sz="0" w:space="0" w:color="auto"/>
                <w:right w:val="none" w:sz="0" w:space="0" w:color="auto"/>
              </w:divBdr>
            </w:div>
          </w:divsChild>
        </w:div>
        <w:div w:id="1277373721">
          <w:marLeft w:val="0"/>
          <w:marRight w:val="0"/>
          <w:marTop w:val="400"/>
          <w:marBottom w:val="0"/>
          <w:divBdr>
            <w:top w:val="none" w:sz="0" w:space="0" w:color="auto"/>
            <w:left w:val="none" w:sz="0" w:space="0" w:color="auto"/>
            <w:bottom w:val="none" w:sz="0" w:space="0" w:color="auto"/>
            <w:right w:val="none" w:sz="0" w:space="0" w:color="auto"/>
          </w:divBdr>
          <w:divsChild>
            <w:div w:id="325743936">
              <w:marLeft w:val="600"/>
              <w:marRight w:val="0"/>
              <w:marTop w:val="80"/>
              <w:marBottom w:val="0"/>
              <w:divBdr>
                <w:top w:val="none" w:sz="0" w:space="0" w:color="auto"/>
                <w:left w:val="none" w:sz="0" w:space="0" w:color="auto"/>
                <w:bottom w:val="none" w:sz="0" w:space="0" w:color="auto"/>
                <w:right w:val="none" w:sz="0" w:space="0" w:color="auto"/>
              </w:divBdr>
              <w:divsChild>
                <w:div w:id="420413656">
                  <w:marLeft w:val="900"/>
                  <w:marRight w:val="0"/>
                  <w:marTop w:val="0"/>
                  <w:marBottom w:val="0"/>
                  <w:divBdr>
                    <w:top w:val="none" w:sz="0" w:space="0" w:color="auto"/>
                    <w:left w:val="none" w:sz="0" w:space="0" w:color="auto"/>
                    <w:bottom w:val="none" w:sz="0" w:space="0" w:color="auto"/>
                    <w:right w:val="none" w:sz="0" w:space="0" w:color="auto"/>
                  </w:divBdr>
                </w:div>
                <w:div w:id="596597587">
                  <w:marLeft w:val="900"/>
                  <w:marRight w:val="0"/>
                  <w:marTop w:val="0"/>
                  <w:marBottom w:val="0"/>
                  <w:divBdr>
                    <w:top w:val="none" w:sz="0" w:space="0" w:color="auto"/>
                    <w:left w:val="none" w:sz="0" w:space="0" w:color="auto"/>
                    <w:bottom w:val="none" w:sz="0" w:space="0" w:color="auto"/>
                    <w:right w:val="none" w:sz="0" w:space="0" w:color="auto"/>
                  </w:divBdr>
                </w:div>
                <w:div w:id="1006519328">
                  <w:marLeft w:val="900"/>
                  <w:marRight w:val="0"/>
                  <w:marTop w:val="0"/>
                  <w:marBottom w:val="0"/>
                  <w:divBdr>
                    <w:top w:val="none" w:sz="0" w:space="0" w:color="auto"/>
                    <w:left w:val="none" w:sz="0" w:space="0" w:color="auto"/>
                    <w:bottom w:val="none" w:sz="0" w:space="0" w:color="auto"/>
                    <w:right w:val="none" w:sz="0" w:space="0" w:color="auto"/>
                  </w:divBdr>
                </w:div>
                <w:div w:id="1697999140">
                  <w:marLeft w:val="900"/>
                  <w:marRight w:val="0"/>
                  <w:marTop w:val="0"/>
                  <w:marBottom w:val="0"/>
                  <w:divBdr>
                    <w:top w:val="none" w:sz="0" w:space="0" w:color="auto"/>
                    <w:left w:val="none" w:sz="0" w:space="0" w:color="auto"/>
                    <w:bottom w:val="none" w:sz="0" w:space="0" w:color="auto"/>
                    <w:right w:val="none" w:sz="0" w:space="0" w:color="auto"/>
                  </w:divBdr>
                </w:div>
                <w:div w:id="1909459432">
                  <w:marLeft w:val="900"/>
                  <w:marRight w:val="0"/>
                  <w:marTop w:val="0"/>
                  <w:marBottom w:val="0"/>
                  <w:divBdr>
                    <w:top w:val="none" w:sz="0" w:space="0" w:color="auto"/>
                    <w:left w:val="none" w:sz="0" w:space="0" w:color="auto"/>
                    <w:bottom w:val="none" w:sz="0" w:space="0" w:color="auto"/>
                    <w:right w:val="none" w:sz="0" w:space="0" w:color="auto"/>
                  </w:divBdr>
                </w:div>
              </w:divsChild>
            </w:div>
            <w:div w:id="1157306833">
              <w:marLeft w:val="600"/>
              <w:marRight w:val="0"/>
              <w:marTop w:val="80"/>
              <w:marBottom w:val="0"/>
              <w:divBdr>
                <w:top w:val="none" w:sz="0" w:space="0" w:color="auto"/>
                <w:left w:val="none" w:sz="0" w:space="0" w:color="auto"/>
                <w:bottom w:val="none" w:sz="0" w:space="0" w:color="auto"/>
                <w:right w:val="none" w:sz="0" w:space="0" w:color="auto"/>
              </w:divBdr>
            </w:div>
          </w:divsChild>
        </w:div>
        <w:div w:id="1279293111">
          <w:marLeft w:val="0"/>
          <w:marRight w:val="0"/>
          <w:marTop w:val="400"/>
          <w:marBottom w:val="0"/>
          <w:divBdr>
            <w:top w:val="none" w:sz="0" w:space="0" w:color="auto"/>
            <w:left w:val="none" w:sz="0" w:space="0" w:color="auto"/>
            <w:bottom w:val="none" w:sz="0" w:space="0" w:color="auto"/>
            <w:right w:val="none" w:sz="0" w:space="0" w:color="auto"/>
          </w:divBdr>
        </w:div>
        <w:div w:id="1280912276">
          <w:marLeft w:val="0"/>
          <w:marRight w:val="0"/>
          <w:marTop w:val="200"/>
          <w:marBottom w:val="0"/>
          <w:divBdr>
            <w:top w:val="none" w:sz="0" w:space="0" w:color="auto"/>
            <w:left w:val="none" w:sz="0" w:space="0" w:color="auto"/>
            <w:bottom w:val="none" w:sz="0" w:space="0" w:color="auto"/>
            <w:right w:val="none" w:sz="0" w:space="0" w:color="auto"/>
          </w:divBdr>
        </w:div>
        <w:div w:id="1285304467">
          <w:marLeft w:val="0"/>
          <w:marRight w:val="0"/>
          <w:marTop w:val="200"/>
          <w:marBottom w:val="0"/>
          <w:divBdr>
            <w:top w:val="none" w:sz="0" w:space="0" w:color="auto"/>
            <w:left w:val="none" w:sz="0" w:space="0" w:color="auto"/>
            <w:bottom w:val="none" w:sz="0" w:space="0" w:color="auto"/>
            <w:right w:val="none" w:sz="0" w:space="0" w:color="auto"/>
          </w:divBdr>
        </w:div>
        <w:div w:id="1286279565">
          <w:marLeft w:val="0"/>
          <w:marRight w:val="0"/>
          <w:marTop w:val="560"/>
          <w:marBottom w:val="240"/>
          <w:divBdr>
            <w:top w:val="none" w:sz="0" w:space="0" w:color="auto"/>
            <w:left w:val="none" w:sz="0" w:space="0" w:color="auto"/>
            <w:bottom w:val="none" w:sz="0" w:space="0" w:color="auto"/>
            <w:right w:val="none" w:sz="0" w:space="0" w:color="auto"/>
          </w:divBdr>
        </w:div>
        <w:div w:id="1286930523">
          <w:marLeft w:val="0"/>
          <w:marRight w:val="0"/>
          <w:marTop w:val="645"/>
          <w:marBottom w:val="495"/>
          <w:divBdr>
            <w:top w:val="dashed" w:sz="6" w:space="0" w:color="D9D9D9"/>
            <w:left w:val="dashed" w:sz="6" w:space="8" w:color="D9D9D9"/>
            <w:bottom w:val="dashed" w:sz="6" w:space="0" w:color="D9D9D9"/>
            <w:right w:val="dashed" w:sz="6" w:space="8" w:color="D9D9D9"/>
          </w:divBdr>
        </w:div>
        <w:div w:id="1290550991">
          <w:marLeft w:val="0"/>
          <w:marRight w:val="0"/>
          <w:marTop w:val="400"/>
          <w:marBottom w:val="0"/>
          <w:divBdr>
            <w:top w:val="none" w:sz="0" w:space="0" w:color="auto"/>
            <w:left w:val="none" w:sz="0" w:space="0" w:color="auto"/>
            <w:bottom w:val="none" w:sz="0" w:space="0" w:color="auto"/>
            <w:right w:val="none" w:sz="0" w:space="0" w:color="auto"/>
          </w:divBdr>
        </w:div>
        <w:div w:id="1291013455">
          <w:marLeft w:val="0"/>
          <w:marRight w:val="0"/>
          <w:marTop w:val="400"/>
          <w:marBottom w:val="0"/>
          <w:divBdr>
            <w:top w:val="none" w:sz="0" w:space="0" w:color="auto"/>
            <w:left w:val="none" w:sz="0" w:space="0" w:color="auto"/>
            <w:bottom w:val="none" w:sz="0" w:space="0" w:color="auto"/>
            <w:right w:val="none" w:sz="0" w:space="0" w:color="auto"/>
          </w:divBdr>
          <w:divsChild>
            <w:div w:id="417991308">
              <w:marLeft w:val="600"/>
              <w:marRight w:val="0"/>
              <w:marTop w:val="80"/>
              <w:marBottom w:val="0"/>
              <w:divBdr>
                <w:top w:val="none" w:sz="0" w:space="0" w:color="auto"/>
                <w:left w:val="none" w:sz="0" w:space="0" w:color="auto"/>
                <w:bottom w:val="none" w:sz="0" w:space="0" w:color="auto"/>
                <w:right w:val="none" w:sz="0" w:space="0" w:color="auto"/>
              </w:divBdr>
            </w:div>
            <w:div w:id="875118160">
              <w:marLeft w:val="600"/>
              <w:marRight w:val="0"/>
              <w:marTop w:val="80"/>
              <w:marBottom w:val="0"/>
              <w:divBdr>
                <w:top w:val="none" w:sz="0" w:space="0" w:color="auto"/>
                <w:left w:val="none" w:sz="0" w:space="0" w:color="auto"/>
                <w:bottom w:val="none" w:sz="0" w:space="0" w:color="auto"/>
                <w:right w:val="none" w:sz="0" w:space="0" w:color="auto"/>
              </w:divBdr>
            </w:div>
            <w:div w:id="893585398">
              <w:marLeft w:val="600"/>
              <w:marRight w:val="0"/>
              <w:marTop w:val="80"/>
              <w:marBottom w:val="0"/>
              <w:divBdr>
                <w:top w:val="none" w:sz="0" w:space="0" w:color="auto"/>
                <w:left w:val="none" w:sz="0" w:space="0" w:color="auto"/>
                <w:bottom w:val="none" w:sz="0" w:space="0" w:color="auto"/>
                <w:right w:val="none" w:sz="0" w:space="0" w:color="auto"/>
              </w:divBdr>
            </w:div>
            <w:div w:id="965551602">
              <w:marLeft w:val="600"/>
              <w:marRight w:val="0"/>
              <w:marTop w:val="80"/>
              <w:marBottom w:val="0"/>
              <w:divBdr>
                <w:top w:val="none" w:sz="0" w:space="0" w:color="auto"/>
                <w:left w:val="none" w:sz="0" w:space="0" w:color="auto"/>
                <w:bottom w:val="none" w:sz="0" w:space="0" w:color="auto"/>
                <w:right w:val="none" w:sz="0" w:space="0" w:color="auto"/>
              </w:divBdr>
            </w:div>
            <w:div w:id="1274366343">
              <w:marLeft w:val="600"/>
              <w:marRight w:val="0"/>
              <w:marTop w:val="80"/>
              <w:marBottom w:val="0"/>
              <w:divBdr>
                <w:top w:val="none" w:sz="0" w:space="0" w:color="auto"/>
                <w:left w:val="none" w:sz="0" w:space="0" w:color="auto"/>
                <w:bottom w:val="none" w:sz="0" w:space="0" w:color="auto"/>
                <w:right w:val="none" w:sz="0" w:space="0" w:color="auto"/>
              </w:divBdr>
            </w:div>
            <w:div w:id="1539660975">
              <w:marLeft w:val="600"/>
              <w:marRight w:val="0"/>
              <w:marTop w:val="80"/>
              <w:marBottom w:val="0"/>
              <w:divBdr>
                <w:top w:val="none" w:sz="0" w:space="0" w:color="auto"/>
                <w:left w:val="none" w:sz="0" w:space="0" w:color="auto"/>
                <w:bottom w:val="none" w:sz="0" w:space="0" w:color="auto"/>
                <w:right w:val="none" w:sz="0" w:space="0" w:color="auto"/>
              </w:divBdr>
              <w:divsChild>
                <w:div w:id="388694964">
                  <w:marLeft w:val="900"/>
                  <w:marRight w:val="0"/>
                  <w:marTop w:val="0"/>
                  <w:marBottom w:val="0"/>
                  <w:divBdr>
                    <w:top w:val="none" w:sz="0" w:space="0" w:color="auto"/>
                    <w:left w:val="none" w:sz="0" w:space="0" w:color="auto"/>
                    <w:bottom w:val="none" w:sz="0" w:space="0" w:color="auto"/>
                    <w:right w:val="none" w:sz="0" w:space="0" w:color="auto"/>
                  </w:divBdr>
                </w:div>
                <w:div w:id="624317594">
                  <w:marLeft w:val="900"/>
                  <w:marRight w:val="0"/>
                  <w:marTop w:val="0"/>
                  <w:marBottom w:val="0"/>
                  <w:divBdr>
                    <w:top w:val="none" w:sz="0" w:space="0" w:color="auto"/>
                    <w:left w:val="none" w:sz="0" w:space="0" w:color="auto"/>
                    <w:bottom w:val="none" w:sz="0" w:space="0" w:color="auto"/>
                    <w:right w:val="none" w:sz="0" w:space="0" w:color="auto"/>
                  </w:divBdr>
                </w:div>
                <w:div w:id="1257012245">
                  <w:marLeft w:val="900"/>
                  <w:marRight w:val="0"/>
                  <w:marTop w:val="0"/>
                  <w:marBottom w:val="0"/>
                  <w:divBdr>
                    <w:top w:val="none" w:sz="0" w:space="0" w:color="auto"/>
                    <w:left w:val="none" w:sz="0" w:space="0" w:color="auto"/>
                    <w:bottom w:val="none" w:sz="0" w:space="0" w:color="auto"/>
                    <w:right w:val="none" w:sz="0" w:space="0" w:color="auto"/>
                  </w:divBdr>
                </w:div>
              </w:divsChild>
            </w:div>
            <w:div w:id="1893928832">
              <w:marLeft w:val="600"/>
              <w:marRight w:val="0"/>
              <w:marTop w:val="80"/>
              <w:marBottom w:val="0"/>
              <w:divBdr>
                <w:top w:val="none" w:sz="0" w:space="0" w:color="auto"/>
                <w:left w:val="none" w:sz="0" w:space="0" w:color="auto"/>
                <w:bottom w:val="none" w:sz="0" w:space="0" w:color="auto"/>
                <w:right w:val="none" w:sz="0" w:space="0" w:color="auto"/>
              </w:divBdr>
            </w:div>
            <w:div w:id="2093626040">
              <w:marLeft w:val="600"/>
              <w:marRight w:val="0"/>
              <w:marTop w:val="80"/>
              <w:marBottom w:val="0"/>
              <w:divBdr>
                <w:top w:val="none" w:sz="0" w:space="0" w:color="auto"/>
                <w:left w:val="none" w:sz="0" w:space="0" w:color="auto"/>
                <w:bottom w:val="none" w:sz="0" w:space="0" w:color="auto"/>
                <w:right w:val="none" w:sz="0" w:space="0" w:color="auto"/>
              </w:divBdr>
            </w:div>
          </w:divsChild>
        </w:div>
        <w:div w:id="1294404243">
          <w:marLeft w:val="0"/>
          <w:marRight w:val="0"/>
          <w:marTop w:val="200"/>
          <w:marBottom w:val="0"/>
          <w:divBdr>
            <w:top w:val="none" w:sz="0" w:space="0" w:color="auto"/>
            <w:left w:val="none" w:sz="0" w:space="0" w:color="auto"/>
            <w:bottom w:val="none" w:sz="0" w:space="0" w:color="auto"/>
            <w:right w:val="none" w:sz="0" w:space="0" w:color="auto"/>
          </w:divBdr>
        </w:div>
        <w:div w:id="1295913183">
          <w:marLeft w:val="0"/>
          <w:marRight w:val="0"/>
          <w:marTop w:val="200"/>
          <w:marBottom w:val="0"/>
          <w:divBdr>
            <w:top w:val="none" w:sz="0" w:space="0" w:color="auto"/>
            <w:left w:val="none" w:sz="0" w:space="0" w:color="auto"/>
            <w:bottom w:val="none" w:sz="0" w:space="0" w:color="auto"/>
            <w:right w:val="none" w:sz="0" w:space="0" w:color="auto"/>
          </w:divBdr>
        </w:div>
        <w:div w:id="1297417378">
          <w:marLeft w:val="0"/>
          <w:marRight w:val="0"/>
          <w:marTop w:val="400"/>
          <w:marBottom w:val="0"/>
          <w:divBdr>
            <w:top w:val="none" w:sz="0" w:space="0" w:color="auto"/>
            <w:left w:val="none" w:sz="0" w:space="0" w:color="auto"/>
            <w:bottom w:val="none" w:sz="0" w:space="0" w:color="auto"/>
            <w:right w:val="none" w:sz="0" w:space="0" w:color="auto"/>
          </w:divBdr>
          <w:divsChild>
            <w:div w:id="222256931">
              <w:marLeft w:val="600"/>
              <w:marRight w:val="0"/>
              <w:marTop w:val="80"/>
              <w:marBottom w:val="0"/>
              <w:divBdr>
                <w:top w:val="none" w:sz="0" w:space="0" w:color="auto"/>
                <w:left w:val="none" w:sz="0" w:space="0" w:color="auto"/>
                <w:bottom w:val="none" w:sz="0" w:space="0" w:color="auto"/>
                <w:right w:val="none" w:sz="0" w:space="0" w:color="auto"/>
              </w:divBdr>
            </w:div>
            <w:div w:id="1069500693">
              <w:marLeft w:val="600"/>
              <w:marRight w:val="0"/>
              <w:marTop w:val="80"/>
              <w:marBottom w:val="0"/>
              <w:divBdr>
                <w:top w:val="none" w:sz="0" w:space="0" w:color="auto"/>
                <w:left w:val="none" w:sz="0" w:space="0" w:color="auto"/>
                <w:bottom w:val="none" w:sz="0" w:space="0" w:color="auto"/>
                <w:right w:val="none" w:sz="0" w:space="0" w:color="auto"/>
              </w:divBdr>
            </w:div>
            <w:div w:id="1322201595">
              <w:marLeft w:val="600"/>
              <w:marRight w:val="0"/>
              <w:marTop w:val="80"/>
              <w:marBottom w:val="0"/>
              <w:divBdr>
                <w:top w:val="none" w:sz="0" w:space="0" w:color="auto"/>
                <w:left w:val="none" w:sz="0" w:space="0" w:color="auto"/>
                <w:bottom w:val="none" w:sz="0" w:space="0" w:color="auto"/>
                <w:right w:val="none" w:sz="0" w:space="0" w:color="auto"/>
              </w:divBdr>
            </w:div>
            <w:div w:id="1560356650">
              <w:marLeft w:val="600"/>
              <w:marRight w:val="0"/>
              <w:marTop w:val="80"/>
              <w:marBottom w:val="0"/>
              <w:divBdr>
                <w:top w:val="none" w:sz="0" w:space="0" w:color="auto"/>
                <w:left w:val="none" w:sz="0" w:space="0" w:color="auto"/>
                <w:bottom w:val="none" w:sz="0" w:space="0" w:color="auto"/>
                <w:right w:val="none" w:sz="0" w:space="0" w:color="auto"/>
              </w:divBdr>
            </w:div>
            <w:div w:id="1664239554">
              <w:marLeft w:val="600"/>
              <w:marRight w:val="0"/>
              <w:marTop w:val="80"/>
              <w:marBottom w:val="0"/>
              <w:divBdr>
                <w:top w:val="none" w:sz="0" w:space="0" w:color="auto"/>
                <w:left w:val="none" w:sz="0" w:space="0" w:color="auto"/>
                <w:bottom w:val="none" w:sz="0" w:space="0" w:color="auto"/>
                <w:right w:val="none" w:sz="0" w:space="0" w:color="auto"/>
              </w:divBdr>
            </w:div>
            <w:div w:id="1781145647">
              <w:marLeft w:val="600"/>
              <w:marRight w:val="0"/>
              <w:marTop w:val="80"/>
              <w:marBottom w:val="0"/>
              <w:divBdr>
                <w:top w:val="none" w:sz="0" w:space="0" w:color="auto"/>
                <w:left w:val="none" w:sz="0" w:space="0" w:color="auto"/>
                <w:bottom w:val="none" w:sz="0" w:space="0" w:color="auto"/>
                <w:right w:val="none" w:sz="0" w:space="0" w:color="auto"/>
              </w:divBdr>
            </w:div>
            <w:div w:id="2038236259">
              <w:marLeft w:val="600"/>
              <w:marRight w:val="0"/>
              <w:marTop w:val="80"/>
              <w:marBottom w:val="0"/>
              <w:divBdr>
                <w:top w:val="none" w:sz="0" w:space="0" w:color="auto"/>
                <w:left w:val="none" w:sz="0" w:space="0" w:color="auto"/>
                <w:bottom w:val="none" w:sz="0" w:space="0" w:color="auto"/>
                <w:right w:val="none" w:sz="0" w:space="0" w:color="auto"/>
              </w:divBdr>
            </w:div>
          </w:divsChild>
        </w:div>
        <w:div w:id="1297486400">
          <w:marLeft w:val="0"/>
          <w:marRight w:val="0"/>
          <w:marTop w:val="400"/>
          <w:marBottom w:val="0"/>
          <w:divBdr>
            <w:top w:val="none" w:sz="0" w:space="0" w:color="auto"/>
            <w:left w:val="none" w:sz="0" w:space="0" w:color="auto"/>
            <w:bottom w:val="none" w:sz="0" w:space="0" w:color="auto"/>
            <w:right w:val="none" w:sz="0" w:space="0" w:color="auto"/>
          </w:divBdr>
        </w:div>
        <w:div w:id="1303076527">
          <w:marLeft w:val="0"/>
          <w:marRight w:val="0"/>
          <w:marTop w:val="400"/>
          <w:marBottom w:val="0"/>
          <w:divBdr>
            <w:top w:val="none" w:sz="0" w:space="0" w:color="auto"/>
            <w:left w:val="none" w:sz="0" w:space="0" w:color="auto"/>
            <w:bottom w:val="none" w:sz="0" w:space="0" w:color="auto"/>
            <w:right w:val="none" w:sz="0" w:space="0" w:color="auto"/>
          </w:divBdr>
          <w:divsChild>
            <w:div w:id="23362116">
              <w:marLeft w:val="600"/>
              <w:marRight w:val="0"/>
              <w:marTop w:val="80"/>
              <w:marBottom w:val="0"/>
              <w:divBdr>
                <w:top w:val="none" w:sz="0" w:space="0" w:color="auto"/>
                <w:left w:val="none" w:sz="0" w:space="0" w:color="auto"/>
                <w:bottom w:val="none" w:sz="0" w:space="0" w:color="auto"/>
                <w:right w:val="none" w:sz="0" w:space="0" w:color="auto"/>
              </w:divBdr>
            </w:div>
            <w:div w:id="92364881">
              <w:marLeft w:val="600"/>
              <w:marRight w:val="0"/>
              <w:marTop w:val="80"/>
              <w:marBottom w:val="0"/>
              <w:divBdr>
                <w:top w:val="none" w:sz="0" w:space="0" w:color="auto"/>
                <w:left w:val="none" w:sz="0" w:space="0" w:color="auto"/>
                <w:bottom w:val="none" w:sz="0" w:space="0" w:color="auto"/>
                <w:right w:val="none" w:sz="0" w:space="0" w:color="auto"/>
              </w:divBdr>
            </w:div>
            <w:div w:id="519005046">
              <w:marLeft w:val="600"/>
              <w:marRight w:val="0"/>
              <w:marTop w:val="80"/>
              <w:marBottom w:val="0"/>
              <w:divBdr>
                <w:top w:val="none" w:sz="0" w:space="0" w:color="auto"/>
                <w:left w:val="none" w:sz="0" w:space="0" w:color="auto"/>
                <w:bottom w:val="none" w:sz="0" w:space="0" w:color="auto"/>
                <w:right w:val="none" w:sz="0" w:space="0" w:color="auto"/>
              </w:divBdr>
            </w:div>
            <w:div w:id="619338628">
              <w:marLeft w:val="600"/>
              <w:marRight w:val="0"/>
              <w:marTop w:val="80"/>
              <w:marBottom w:val="0"/>
              <w:divBdr>
                <w:top w:val="none" w:sz="0" w:space="0" w:color="auto"/>
                <w:left w:val="none" w:sz="0" w:space="0" w:color="auto"/>
                <w:bottom w:val="none" w:sz="0" w:space="0" w:color="auto"/>
                <w:right w:val="none" w:sz="0" w:space="0" w:color="auto"/>
              </w:divBdr>
            </w:div>
            <w:div w:id="712580248">
              <w:marLeft w:val="600"/>
              <w:marRight w:val="0"/>
              <w:marTop w:val="80"/>
              <w:marBottom w:val="0"/>
              <w:divBdr>
                <w:top w:val="none" w:sz="0" w:space="0" w:color="auto"/>
                <w:left w:val="none" w:sz="0" w:space="0" w:color="auto"/>
                <w:bottom w:val="none" w:sz="0" w:space="0" w:color="auto"/>
                <w:right w:val="none" w:sz="0" w:space="0" w:color="auto"/>
              </w:divBdr>
            </w:div>
            <w:div w:id="806358879">
              <w:marLeft w:val="600"/>
              <w:marRight w:val="0"/>
              <w:marTop w:val="80"/>
              <w:marBottom w:val="0"/>
              <w:divBdr>
                <w:top w:val="none" w:sz="0" w:space="0" w:color="auto"/>
                <w:left w:val="none" w:sz="0" w:space="0" w:color="auto"/>
                <w:bottom w:val="none" w:sz="0" w:space="0" w:color="auto"/>
                <w:right w:val="none" w:sz="0" w:space="0" w:color="auto"/>
              </w:divBdr>
            </w:div>
            <w:div w:id="1047801523">
              <w:marLeft w:val="600"/>
              <w:marRight w:val="0"/>
              <w:marTop w:val="80"/>
              <w:marBottom w:val="0"/>
              <w:divBdr>
                <w:top w:val="none" w:sz="0" w:space="0" w:color="auto"/>
                <w:left w:val="none" w:sz="0" w:space="0" w:color="auto"/>
                <w:bottom w:val="none" w:sz="0" w:space="0" w:color="auto"/>
                <w:right w:val="none" w:sz="0" w:space="0" w:color="auto"/>
              </w:divBdr>
            </w:div>
            <w:div w:id="1518039872">
              <w:marLeft w:val="600"/>
              <w:marRight w:val="0"/>
              <w:marTop w:val="80"/>
              <w:marBottom w:val="0"/>
              <w:divBdr>
                <w:top w:val="none" w:sz="0" w:space="0" w:color="auto"/>
                <w:left w:val="none" w:sz="0" w:space="0" w:color="auto"/>
                <w:bottom w:val="none" w:sz="0" w:space="0" w:color="auto"/>
                <w:right w:val="none" w:sz="0" w:space="0" w:color="auto"/>
              </w:divBdr>
            </w:div>
            <w:div w:id="1782795123">
              <w:marLeft w:val="600"/>
              <w:marRight w:val="0"/>
              <w:marTop w:val="80"/>
              <w:marBottom w:val="0"/>
              <w:divBdr>
                <w:top w:val="none" w:sz="0" w:space="0" w:color="auto"/>
                <w:left w:val="none" w:sz="0" w:space="0" w:color="auto"/>
                <w:bottom w:val="none" w:sz="0" w:space="0" w:color="auto"/>
                <w:right w:val="none" w:sz="0" w:space="0" w:color="auto"/>
              </w:divBdr>
            </w:div>
          </w:divsChild>
        </w:div>
        <w:div w:id="1303466434">
          <w:marLeft w:val="0"/>
          <w:marRight w:val="0"/>
          <w:marTop w:val="400"/>
          <w:marBottom w:val="0"/>
          <w:divBdr>
            <w:top w:val="none" w:sz="0" w:space="0" w:color="auto"/>
            <w:left w:val="none" w:sz="0" w:space="0" w:color="auto"/>
            <w:bottom w:val="none" w:sz="0" w:space="0" w:color="auto"/>
            <w:right w:val="none" w:sz="0" w:space="0" w:color="auto"/>
          </w:divBdr>
        </w:div>
        <w:div w:id="1304695986">
          <w:marLeft w:val="0"/>
          <w:marRight w:val="0"/>
          <w:marTop w:val="200"/>
          <w:marBottom w:val="0"/>
          <w:divBdr>
            <w:top w:val="none" w:sz="0" w:space="0" w:color="auto"/>
            <w:left w:val="none" w:sz="0" w:space="0" w:color="auto"/>
            <w:bottom w:val="none" w:sz="0" w:space="0" w:color="auto"/>
            <w:right w:val="none" w:sz="0" w:space="0" w:color="auto"/>
          </w:divBdr>
        </w:div>
        <w:div w:id="1306885394">
          <w:marLeft w:val="0"/>
          <w:marRight w:val="0"/>
          <w:marTop w:val="400"/>
          <w:marBottom w:val="0"/>
          <w:divBdr>
            <w:top w:val="none" w:sz="0" w:space="0" w:color="auto"/>
            <w:left w:val="none" w:sz="0" w:space="0" w:color="auto"/>
            <w:bottom w:val="none" w:sz="0" w:space="0" w:color="auto"/>
            <w:right w:val="none" w:sz="0" w:space="0" w:color="auto"/>
          </w:divBdr>
        </w:div>
        <w:div w:id="1307011153">
          <w:marLeft w:val="0"/>
          <w:marRight w:val="0"/>
          <w:marTop w:val="200"/>
          <w:marBottom w:val="0"/>
          <w:divBdr>
            <w:top w:val="none" w:sz="0" w:space="0" w:color="auto"/>
            <w:left w:val="none" w:sz="0" w:space="0" w:color="auto"/>
            <w:bottom w:val="none" w:sz="0" w:space="0" w:color="auto"/>
            <w:right w:val="none" w:sz="0" w:space="0" w:color="auto"/>
          </w:divBdr>
        </w:div>
        <w:div w:id="1312490669">
          <w:marLeft w:val="0"/>
          <w:marRight w:val="0"/>
          <w:marTop w:val="400"/>
          <w:marBottom w:val="0"/>
          <w:divBdr>
            <w:top w:val="none" w:sz="0" w:space="0" w:color="auto"/>
            <w:left w:val="none" w:sz="0" w:space="0" w:color="auto"/>
            <w:bottom w:val="none" w:sz="0" w:space="0" w:color="auto"/>
            <w:right w:val="none" w:sz="0" w:space="0" w:color="auto"/>
          </w:divBdr>
        </w:div>
        <w:div w:id="1312829348">
          <w:marLeft w:val="0"/>
          <w:marRight w:val="0"/>
          <w:marTop w:val="200"/>
          <w:marBottom w:val="0"/>
          <w:divBdr>
            <w:top w:val="none" w:sz="0" w:space="0" w:color="auto"/>
            <w:left w:val="none" w:sz="0" w:space="0" w:color="auto"/>
            <w:bottom w:val="none" w:sz="0" w:space="0" w:color="auto"/>
            <w:right w:val="none" w:sz="0" w:space="0" w:color="auto"/>
          </w:divBdr>
        </w:div>
        <w:div w:id="1312977681">
          <w:marLeft w:val="0"/>
          <w:marRight w:val="0"/>
          <w:marTop w:val="400"/>
          <w:marBottom w:val="0"/>
          <w:divBdr>
            <w:top w:val="none" w:sz="0" w:space="0" w:color="auto"/>
            <w:left w:val="none" w:sz="0" w:space="0" w:color="auto"/>
            <w:bottom w:val="none" w:sz="0" w:space="0" w:color="auto"/>
            <w:right w:val="none" w:sz="0" w:space="0" w:color="auto"/>
          </w:divBdr>
        </w:div>
        <w:div w:id="1315183636">
          <w:marLeft w:val="0"/>
          <w:marRight w:val="0"/>
          <w:marTop w:val="0"/>
          <w:marBottom w:val="200"/>
          <w:divBdr>
            <w:top w:val="none" w:sz="0" w:space="0" w:color="auto"/>
            <w:left w:val="none" w:sz="0" w:space="0" w:color="auto"/>
            <w:bottom w:val="none" w:sz="0" w:space="0" w:color="auto"/>
            <w:right w:val="none" w:sz="0" w:space="0" w:color="auto"/>
          </w:divBdr>
        </w:div>
        <w:div w:id="1319918786">
          <w:marLeft w:val="0"/>
          <w:marRight w:val="0"/>
          <w:marTop w:val="300"/>
          <w:marBottom w:val="160"/>
          <w:divBdr>
            <w:top w:val="none" w:sz="0" w:space="0" w:color="auto"/>
            <w:left w:val="none" w:sz="0" w:space="0" w:color="auto"/>
            <w:bottom w:val="none" w:sz="0" w:space="0" w:color="auto"/>
            <w:right w:val="none" w:sz="0" w:space="0" w:color="auto"/>
          </w:divBdr>
        </w:div>
        <w:div w:id="1320112759">
          <w:marLeft w:val="0"/>
          <w:marRight w:val="0"/>
          <w:marTop w:val="400"/>
          <w:marBottom w:val="0"/>
          <w:divBdr>
            <w:top w:val="none" w:sz="0" w:space="0" w:color="auto"/>
            <w:left w:val="none" w:sz="0" w:space="0" w:color="auto"/>
            <w:bottom w:val="none" w:sz="0" w:space="0" w:color="auto"/>
            <w:right w:val="none" w:sz="0" w:space="0" w:color="auto"/>
          </w:divBdr>
        </w:div>
        <w:div w:id="1325627439">
          <w:marLeft w:val="0"/>
          <w:marRight w:val="0"/>
          <w:marTop w:val="400"/>
          <w:marBottom w:val="0"/>
          <w:divBdr>
            <w:top w:val="none" w:sz="0" w:space="0" w:color="auto"/>
            <w:left w:val="none" w:sz="0" w:space="0" w:color="auto"/>
            <w:bottom w:val="none" w:sz="0" w:space="0" w:color="auto"/>
            <w:right w:val="none" w:sz="0" w:space="0" w:color="auto"/>
          </w:divBdr>
          <w:divsChild>
            <w:div w:id="197665833">
              <w:marLeft w:val="600"/>
              <w:marRight w:val="0"/>
              <w:marTop w:val="80"/>
              <w:marBottom w:val="0"/>
              <w:divBdr>
                <w:top w:val="none" w:sz="0" w:space="0" w:color="auto"/>
                <w:left w:val="none" w:sz="0" w:space="0" w:color="auto"/>
                <w:bottom w:val="none" w:sz="0" w:space="0" w:color="auto"/>
                <w:right w:val="none" w:sz="0" w:space="0" w:color="auto"/>
              </w:divBdr>
            </w:div>
            <w:div w:id="1552110346">
              <w:marLeft w:val="600"/>
              <w:marRight w:val="0"/>
              <w:marTop w:val="80"/>
              <w:marBottom w:val="0"/>
              <w:divBdr>
                <w:top w:val="none" w:sz="0" w:space="0" w:color="auto"/>
                <w:left w:val="none" w:sz="0" w:space="0" w:color="auto"/>
                <w:bottom w:val="none" w:sz="0" w:space="0" w:color="auto"/>
                <w:right w:val="none" w:sz="0" w:space="0" w:color="auto"/>
              </w:divBdr>
            </w:div>
          </w:divsChild>
        </w:div>
        <w:div w:id="1326470241">
          <w:marLeft w:val="0"/>
          <w:marRight w:val="0"/>
          <w:marTop w:val="400"/>
          <w:marBottom w:val="0"/>
          <w:divBdr>
            <w:top w:val="none" w:sz="0" w:space="0" w:color="auto"/>
            <w:left w:val="none" w:sz="0" w:space="0" w:color="auto"/>
            <w:bottom w:val="none" w:sz="0" w:space="0" w:color="auto"/>
            <w:right w:val="none" w:sz="0" w:space="0" w:color="auto"/>
          </w:divBdr>
        </w:div>
        <w:div w:id="1327513469">
          <w:marLeft w:val="0"/>
          <w:marRight w:val="0"/>
          <w:marTop w:val="400"/>
          <w:marBottom w:val="0"/>
          <w:divBdr>
            <w:top w:val="none" w:sz="0" w:space="0" w:color="auto"/>
            <w:left w:val="none" w:sz="0" w:space="0" w:color="auto"/>
            <w:bottom w:val="none" w:sz="0" w:space="0" w:color="auto"/>
            <w:right w:val="none" w:sz="0" w:space="0" w:color="auto"/>
          </w:divBdr>
        </w:div>
        <w:div w:id="1329598406">
          <w:marLeft w:val="0"/>
          <w:marRight w:val="0"/>
          <w:marTop w:val="200"/>
          <w:marBottom w:val="0"/>
          <w:divBdr>
            <w:top w:val="none" w:sz="0" w:space="0" w:color="auto"/>
            <w:left w:val="none" w:sz="0" w:space="0" w:color="auto"/>
            <w:bottom w:val="none" w:sz="0" w:space="0" w:color="auto"/>
            <w:right w:val="none" w:sz="0" w:space="0" w:color="auto"/>
          </w:divBdr>
        </w:div>
        <w:div w:id="1330524690">
          <w:marLeft w:val="0"/>
          <w:marRight w:val="0"/>
          <w:marTop w:val="400"/>
          <w:marBottom w:val="0"/>
          <w:divBdr>
            <w:top w:val="none" w:sz="0" w:space="0" w:color="auto"/>
            <w:left w:val="none" w:sz="0" w:space="0" w:color="auto"/>
            <w:bottom w:val="none" w:sz="0" w:space="0" w:color="auto"/>
            <w:right w:val="none" w:sz="0" w:space="0" w:color="auto"/>
          </w:divBdr>
        </w:div>
        <w:div w:id="1330913437">
          <w:marLeft w:val="0"/>
          <w:marRight w:val="0"/>
          <w:marTop w:val="400"/>
          <w:marBottom w:val="0"/>
          <w:divBdr>
            <w:top w:val="none" w:sz="0" w:space="0" w:color="auto"/>
            <w:left w:val="none" w:sz="0" w:space="0" w:color="auto"/>
            <w:bottom w:val="none" w:sz="0" w:space="0" w:color="auto"/>
            <w:right w:val="none" w:sz="0" w:space="0" w:color="auto"/>
          </w:divBdr>
        </w:div>
        <w:div w:id="1333489815">
          <w:marLeft w:val="0"/>
          <w:marRight w:val="0"/>
          <w:marTop w:val="400"/>
          <w:marBottom w:val="0"/>
          <w:divBdr>
            <w:top w:val="none" w:sz="0" w:space="0" w:color="auto"/>
            <w:left w:val="none" w:sz="0" w:space="0" w:color="auto"/>
            <w:bottom w:val="none" w:sz="0" w:space="0" w:color="auto"/>
            <w:right w:val="none" w:sz="0" w:space="0" w:color="auto"/>
          </w:divBdr>
        </w:div>
        <w:div w:id="1335838494">
          <w:marLeft w:val="0"/>
          <w:marRight w:val="0"/>
          <w:marTop w:val="200"/>
          <w:marBottom w:val="0"/>
          <w:divBdr>
            <w:top w:val="none" w:sz="0" w:space="0" w:color="auto"/>
            <w:left w:val="none" w:sz="0" w:space="0" w:color="auto"/>
            <w:bottom w:val="none" w:sz="0" w:space="0" w:color="auto"/>
            <w:right w:val="none" w:sz="0" w:space="0" w:color="auto"/>
          </w:divBdr>
        </w:div>
        <w:div w:id="1335841244">
          <w:marLeft w:val="0"/>
          <w:marRight w:val="0"/>
          <w:marTop w:val="400"/>
          <w:marBottom w:val="0"/>
          <w:divBdr>
            <w:top w:val="none" w:sz="0" w:space="0" w:color="auto"/>
            <w:left w:val="none" w:sz="0" w:space="0" w:color="auto"/>
            <w:bottom w:val="none" w:sz="0" w:space="0" w:color="auto"/>
            <w:right w:val="none" w:sz="0" w:space="0" w:color="auto"/>
          </w:divBdr>
          <w:divsChild>
            <w:div w:id="178810889">
              <w:marLeft w:val="600"/>
              <w:marRight w:val="0"/>
              <w:marTop w:val="80"/>
              <w:marBottom w:val="0"/>
              <w:divBdr>
                <w:top w:val="none" w:sz="0" w:space="0" w:color="auto"/>
                <w:left w:val="none" w:sz="0" w:space="0" w:color="auto"/>
                <w:bottom w:val="none" w:sz="0" w:space="0" w:color="auto"/>
                <w:right w:val="none" w:sz="0" w:space="0" w:color="auto"/>
              </w:divBdr>
            </w:div>
            <w:div w:id="472140746">
              <w:marLeft w:val="600"/>
              <w:marRight w:val="0"/>
              <w:marTop w:val="80"/>
              <w:marBottom w:val="0"/>
              <w:divBdr>
                <w:top w:val="none" w:sz="0" w:space="0" w:color="auto"/>
                <w:left w:val="none" w:sz="0" w:space="0" w:color="auto"/>
                <w:bottom w:val="none" w:sz="0" w:space="0" w:color="auto"/>
                <w:right w:val="none" w:sz="0" w:space="0" w:color="auto"/>
              </w:divBdr>
            </w:div>
            <w:div w:id="534081755">
              <w:marLeft w:val="600"/>
              <w:marRight w:val="0"/>
              <w:marTop w:val="80"/>
              <w:marBottom w:val="0"/>
              <w:divBdr>
                <w:top w:val="none" w:sz="0" w:space="0" w:color="auto"/>
                <w:left w:val="none" w:sz="0" w:space="0" w:color="auto"/>
                <w:bottom w:val="none" w:sz="0" w:space="0" w:color="auto"/>
                <w:right w:val="none" w:sz="0" w:space="0" w:color="auto"/>
              </w:divBdr>
            </w:div>
            <w:div w:id="679313082">
              <w:marLeft w:val="600"/>
              <w:marRight w:val="0"/>
              <w:marTop w:val="80"/>
              <w:marBottom w:val="0"/>
              <w:divBdr>
                <w:top w:val="none" w:sz="0" w:space="0" w:color="auto"/>
                <w:left w:val="none" w:sz="0" w:space="0" w:color="auto"/>
                <w:bottom w:val="none" w:sz="0" w:space="0" w:color="auto"/>
                <w:right w:val="none" w:sz="0" w:space="0" w:color="auto"/>
              </w:divBdr>
            </w:div>
            <w:div w:id="825896892">
              <w:marLeft w:val="600"/>
              <w:marRight w:val="0"/>
              <w:marTop w:val="80"/>
              <w:marBottom w:val="0"/>
              <w:divBdr>
                <w:top w:val="none" w:sz="0" w:space="0" w:color="auto"/>
                <w:left w:val="none" w:sz="0" w:space="0" w:color="auto"/>
                <w:bottom w:val="none" w:sz="0" w:space="0" w:color="auto"/>
                <w:right w:val="none" w:sz="0" w:space="0" w:color="auto"/>
              </w:divBdr>
            </w:div>
            <w:div w:id="975262318">
              <w:marLeft w:val="600"/>
              <w:marRight w:val="0"/>
              <w:marTop w:val="80"/>
              <w:marBottom w:val="0"/>
              <w:divBdr>
                <w:top w:val="none" w:sz="0" w:space="0" w:color="auto"/>
                <w:left w:val="none" w:sz="0" w:space="0" w:color="auto"/>
                <w:bottom w:val="none" w:sz="0" w:space="0" w:color="auto"/>
                <w:right w:val="none" w:sz="0" w:space="0" w:color="auto"/>
              </w:divBdr>
            </w:div>
            <w:div w:id="1304850902">
              <w:marLeft w:val="600"/>
              <w:marRight w:val="0"/>
              <w:marTop w:val="80"/>
              <w:marBottom w:val="0"/>
              <w:divBdr>
                <w:top w:val="none" w:sz="0" w:space="0" w:color="auto"/>
                <w:left w:val="none" w:sz="0" w:space="0" w:color="auto"/>
                <w:bottom w:val="none" w:sz="0" w:space="0" w:color="auto"/>
                <w:right w:val="none" w:sz="0" w:space="0" w:color="auto"/>
              </w:divBdr>
            </w:div>
            <w:div w:id="1703940877">
              <w:marLeft w:val="600"/>
              <w:marRight w:val="0"/>
              <w:marTop w:val="80"/>
              <w:marBottom w:val="0"/>
              <w:divBdr>
                <w:top w:val="none" w:sz="0" w:space="0" w:color="auto"/>
                <w:left w:val="none" w:sz="0" w:space="0" w:color="auto"/>
                <w:bottom w:val="none" w:sz="0" w:space="0" w:color="auto"/>
                <w:right w:val="none" w:sz="0" w:space="0" w:color="auto"/>
              </w:divBdr>
            </w:div>
            <w:div w:id="1717660580">
              <w:marLeft w:val="600"/>
              <w:marRight w:val="0"/>
              <w:marTop w:val="80"/>
              <w:marBottom w:val="0"/>
              <w:divBdr>
                <w:top w:val="none" w:sz="0" w:space="0" w:color="auto"/>
                <w:left w:val="none" w:sz="0" w:space="0" w:color="auto"/>
                <w:bottom w:val="none" w:sz="0" w:space="0" w:color="auto"/>
                <w:right w:val="none" w:sz="0" w:space="0" w:color="auto"/>
              </w:divBdr>
            </w:div>
            <w:div w:id="1832913244">
              <w:marLeft w:val="600"/>
              <w:marRight w:val="0"/>
              <w:marTop w:val="80"/>
              <w:marBottom w:val="0"/>
              <w:divBdr>
                <w:top w:val="none" w:sz="0" w:space="0" w:color="auto"/>
                <w:left w:val="none" w:sz="0" w:space="0" w:color="auto"/>
                <w:bottom w:val="none" w:sz="0" w:space="0" w:color="auto"/>
                <w:right w:val="none" w:sz="0" w:space="0" w:color="auto"/>
              </w:divBdr>
            </w:div>
          </w:divsChild>
        </w:div>
        <w:div w:id="1338190803">
          <w:marLeft w:val="0"/>
          <w:marRight w:val="0"/>
          <w:marTop w:val="400"/>
          <w:marBottom w:val="0"/>
          <w:divBdr>
            <w:top w:val="none" w:sz="0" w:space="0" w:color="auto"/>
            <w:left w:val="none" w:sz="0" w:space="0" w:color="auto"/>
            <w:bottom w:val="none" w:sz="0" w:space="0" w:color="auto"/>
            <w:right w:val="none" w:sz="0" w:space="0" w:color="auto"/>
          </w:divBdr>
        </w:div>
        <w:div w:id="1341657440">
          <w:marLeft w:val="0"/>
          <w:marRight w:val="0"/>
          <w:marTop w:val="400"/>
          <w:marBottom w:val="0"/>
          <w:divBdr>
            <w:top w:val="none" w:sz="0" w:space="0" w:color="auto"/>
            <w:left w:val="none" w:sz="0" w:space="0" w:color="auto"/>
            <w:bottom w:val="none" w:sz="0" w:space="0" w:color="auto"/>
            <w:right w:val="none" w:sz="0" w:space="0" w:color="auto"/>
          </w:divBdr>
        </w:div>
        <w:div w:id="1351643035">
          <w:marLeft w:val="0"/>
          <w:marRight w:val="0"/>
          <w:marTop w:val="400"/>
          <w:marBottom w:val="0"/>
          <w:divBdr>
            <w:top w:val="none" w:sz="0" w:space="0" w:color="auto"/>
            <w:left w:val="none" w:sz="0" w:space="0" w:color="auto"/>
            <w:bottom w:val="none" w:sz="0" w:space="0" w:color="auto"/>
            <w:right w:val="none" w:sz="0" w:space="0" w:color="auto"/>
          </w:divBdr>
          <w:divsChild>
            <w:div w:id="580721067">
              <w:marLeft w:val="600"/>
              <w:marRight w:val="0"/>
              <w:marTop w:val="80"/>
              <w:marBottom w:val="0"/>
              <w:divBdr>
                <w:top w:val="none" w:sz="0" w:space="0" w:color="auto"/>
                <w:left w:val="none" w:sz="0" w:space="0" w:color="auto"/>
                <w:bottom w:val="none" w:sz="0" w:space="0" w:color="auto"/>
                <w:right w:val="none" w:sz="0" w:space="0" w:color="auto"/>
              </w:divBdr>
            </w:div>
            <w:div w:id="607784841">
              <w:marLeft w:val="600"/>
              <w:marRight w:val="0"/>
              <w:marTop w:val="80"/>
              <w:marBottom w:val="0"/>
              <w:divBdr>
                <w:top w:val="none" w:sz="0" w:space="0" w:color="auto"/>
                <w:left w:val="none" w:sz="0" w:space="0" w:color="auto"/>
                <w:bottom w:val="none" w:sz="0" w:space="0" w:color="auto"/>
                <w:right w:val="none" w:sz="0" w:space="0" w:color="auto"/>
              </w:divBdr>
            </w:div>
            <w:div w:id="1176918377">
              <w:marLeft w:val="600"/>
              <w:marRight w:val="0"/>
              <w:marTop w:val="80"/>
              <w:marBottom w:val="0"/>
              <w:divBdr>
                <w:top w:val="none" w:sz="0" w:space="0" w:color="auto"/>
                <w:left w:val="none" w:sz="0" w:space="0" w:color="auto"/>
                <w:bottom w:val="none" w:sz="0" w:space="0" w:color="auto"/>
                <w:right w:val="none" w:sz="0" w:space="0" w:color="auto"/>
              </w:divBdr>
            </w:div>
            <w:div w:id="1425687245">
              <w:marLeft w:val="600"/>
              <w:marRight w:val="0"/>
              <w:marTop w:val="80"/>
              <w:marBottom w:val="0"/>
              <w:divBdr>
                <w:top w:val="none" w:sz="0" w:space="0" w:color="auto"/>
                <w:left w:val="none" w:sz="0" w:space="0" w:color="auto"/>
                <w:bottom w:val="none" w:sz="0" w:space="0" w:color="auto"/>
                <w:right w:val="none" w:sz="0" w:space="0" w:color="auto"/>
              </w:divBdr>
            </w:div>
            <w:div w:id="1956910279">
              <w:marLeft w:val="600"/>
              <w:marRight w:val="0"/>
              <w:marTop w:val="80"/>
              <w:marBottom w:val="0"/>
              <w:divBdr>
                <w:top w:val="none" w:sz="0" w:space="0" w:color="auto"/>
                <w:left w:val="none" w:sz="0" w:space="0" w:color="auto"/>
                <w:bottom w:val="none" w:sz="0" w:space="0" w:color="auto"/>
                <w:right w:val="none" w:sz="0" w:space="0" w:color="auto"/>
              </w:divBdr>
            </w:div>
          </w:divsChild>
        </w:div>
        <w:div w:id="1351952689">
          <w:marLeft w:val="0"/>
          <w:marRight w:val="0"/>
          <w:marTop w:val="400"/>
          <w:marBottom w:val="0"/>
          <w:divBdr>
            <w:top w:val="none" w:sz="0" w:space="0" w:color="auto"/>
            <w:left w:val="none" w:sz="0" w:space="0" w:color="auto"/>
            <w:bottom w:val="none" w:sz="0" w:space="0" w:color="auto"/>
            <w:right w:val="none" w:sz="0" w:space="0" w:color="auto"/>
          </w:divBdr>
          <w:divsChild>
            <w:div w:id="3015343">
              <w:marLeft w:val="600"/>
              <w:marRight w:val="0"/>
              <w:marTop w:val="80"/>
              <w:marBottom w:val="0"/>
              <w:divBdr>
                <w:top w:val="none" w:sz="0" w:space="0" w:color="auto"/>
                <w:left w:val="none" w:sz="0" w:space="0" w:color="auto"/>
                <w:bottom w:val="none" w:sz="0" w:space="0" w:color="auto"/>
                <w:right w:val="none" w:sz="0" w:space="0" w:color="auto"/>
              </w:divBdr>
            </w:div>
            <w:div w:id="419571980">
              <w:marLeft w:val="600"/>
              <w:marRight w:val="0"/>
              <w:marTop w:val="80"/>
              <w:marBottom w:val="0"/>
              <w:divBdr>
                <w:top w:val="none" w:sz="0" w:space="0" w:color="auto"/>
                <w:left w:val="none" w:sz="0" w:space="0" w:color="auto"/>
                <w:bottom w:val="none" w:sz="0" w:space="0" w:color="auto"/>
                <w:right w:val="none" w:sz="0" w:space="0" w:color="auto"/>
              </w:divBdr>
            </w:div>
            <w:div w:id="1805005944">
              <w:marLeft w:val="600"/>
              <w:marRight w:val="0"/>
              <w:marTop w:val="80"/>
              <w:marBottom w:val="0"/>
              <w:divBdr>
                <w:top w:val="none" w:sz="0" w:space="0" w:color="auto"/>
                <w:left w:val="none" w:sz="0" w:space="0" w:color="auto"/>
                <w:bottom w:val="none" w:sz="0" w:space="0" w:color="auto"/>
                <w:right w:val="none" w:sz="0" w:space="0" w:color="auto"/>
              </w:divBdr>
              <w:divsChild>
                <w:div w:id="619072467">
                  <w:marLeft w:val="900"/>
                  <w:marRight w:val="0"/>
                  <w:marTop w:val="0"/>
                  <w:marBottom w:val="0"/>
                  <w:divBdr>
                    <w:top w:val="none" w:sz="0" w:space="0" w:color="auto"/>
                    <w:left w:val="none" w:sz="0" w:space="0" w:color="auto"/>
                    <w:bottom w:val="none" w:sz="0" w:space="0" w:color="auto"/>
                    <w:right w:val="none" w:sz="0" w:space="0" w:color="auto"/>
                  </w:divBdr>
                </w:div>
                <w:div w:id="1029720179">
                  <w:marLeft w:val="900"/>
                  <w:marRight w:val="0"/>
                  <w:marTop w:val="0"/>
                  <w:marBottom w:val="0"/>
                  <w:divBdr>
                    <w:top w:val="none" w:sz="0" w:space="0" w:color="auto"/>
                    <w:left w:val="none" w:sz="0" w:space="0" w:color="auto"/>
                    <w:bottom w:val="none" w:sz="0" w:space="0" w:color="auto"/>
                    <w:right w:val="none" w:sz="0" w:space="0" w:color="auto"/>
                  </w:divBdr>
                </w:div>
                <w:div w:id="1066075537">
                  <w:marLeft w:val="900"/>
                  <w:marRight w:val="0"/>
                  <w:marTop w:val="0"/>
                  <w:marBottom w:val="0"/>
                  <w:divBdr>
                    <w:top w:val="none" w:sz="0" w:space="0" w:color="auto"/>
                    <w:left w:val="none" w:sz="0" w:space="0" w:color="auto"/>
                    <w:bottom w:val="none" w:sz="0" w:space="0" w:color="auto"/>
                    <w:right w:val="none" w:sz="0" w:space="0" w:color="auto"/>
                  </w:divBdr>
                </w:div>
                <w:div w:id="1915050085">
                  <w:marLeft w:val="900"/>
                  <w:marRight w:val="0"/>
                  <w:marTop w:val="0"/>
                  <w:marBottom w:val="0"/>
                  <w:divBdr>
                    <w:top w:val="none" w:sz="0" w:space="0" w:color="auto"/>
                    <w:left w:val="none" w:sz="0" w:space="0" w:color="auto"/>
                    <w:bottom w:val="none" w:sz="0" w:space="0" w:color="auto"/>
                    <w:right w:val="none" w:sz="0" w:space="0" w:color="auto"/>
                  </w:divBdr>
                </w:div>
                <w:div w:id="2134053308">
                  <w:marLeft w:val="900"/>
                  <w:marRight w:val="0"/>
                  <w:marTop w:val="0"/>
                  <w:marBottom w:val="0"/>
                  <w:divBdr>
                    <w:top w:val="none" w:sz="0" w:space="0" w:color="auto"/>
                    <w:left w:val="none" w:sz="0" w:space="0" w:color="auto"/>
                    <w:bottom w:val="none" w:sz="0" w:space="0" w:color="auto"/>
                    <w:right w:val="none" w:sz="0" w:space="0" w:color="auto"/>
                  </w:divBdr>
                </w:div>
              </w:divsChild>
            </w:div>
            <w:div w:id="1907640215">
              <w:marLeft w:val="600"/>
              <w:marRight w:val="0"/>
              <w:marTop w:val="80"/>
              <w:marBottom w:val="0"/>
              <w:divBdr>
                <w:top w:val="none" w:sz="0" w:space="0" w:color="auto"/>
                <w:left w:val="none" w:sz="0" w:space="0" w:color="auto"/>
                <w:bottom w:val="none" w:sz="0" w:space="0" w:color="auto"/>
                <w:right w:val="none" w:sz="0" w:space="0" w:color="auto"/>
              </w:divBdr>
            </w:div>
          </w:divsChild>
        </w:div>
        <w:div w:id="1352950303">
          <w:marLeft w:val="0"/>
          <w:marRight w:val="0"/>
          <w:marTop w:val="400"/>
          <w:marBottom w:val="0"/>
          <w:divBdr>
            <w:top w:val="none" w:sz="0" w:space="0" w:color="auto"/>
            <w:left w:val="none" w:sz="0" w:space="0" w:color="auto"/>
            <w:bottom w:val="none" w:sz="0" w:space="0" w:color="auto"/>
            <w:right w:val="none" w:sz="0" w:space="0" w:color="auto"/>
          </w:divBdr>
        </w:div>
        <w:div w:id="1356228290">
          <w:marLeft w:val="0"/>
          <w:marRight w:val="0"/>
          <w:marTop w:val="400"/>
          <w:marBottom w:val="0"/>
          <w:divBdr>
            <w:top w:val="none" w:sz="0" w:space="0" w:color="auto"/>
            <w:left w:val="none" w:sz="0" w:space="0" w:color="auto"/>
            <w:bottom w:val="none" w:sz="0" w:space="0" w:color="auto"/>
            <w:right w:val="none" w:sz="0" w:space="0" w:color="auto"/>
          </w:divBdr>
          <w:divsChild>
            <w:div w:id="727581371">
              <w:marLeft w:val="600"/>
              <w:marRight w:val="0"/>
              <w:marTop w:val="80"/>
              <w:marBottom w:val="0"/>
              <w:divBdr>
                <w:top w:val="none" w:sz="0" w:space="0" w:color="auto"/>
                <w:left w:val="none" w:sz="0" w:space="0" w:color="auto"/>
                <w:bottom w:val="none" w:sz="0" w:space="0" w:color="auto"/>
                <w:right w:val="none" w:sz="0" w:space="0" w:color="auto"/>
              </w:divBdr>
            </w:div>
            <w:div w:id="1091584459">
              <w:marLeft w:val="600"/>
              <w:marRight w:val="0"/>
              <w:marTop w:val="80"/>
              <w:marBottom w:val="0"/>
              <w:divBdr>
                <w:top w:val="none" w:sz="0" w:space="0" w:color="auto"/>
                <w:left w:val="none" w:sz="0" w:space="0" w:color="auto"/>
                <w:bottom w:val="none" w:sz="0" w:space="0" w:color="auto"/>
                <w:right w:val="none" w:sz="0" w:space="0" w:color="auto"/>
              </w:divBdr>
            </w:div>
          </w:divsChild>
        </w:div>
        <w:div w:id="1358460006">
          <w:marLeft w:val="0"/>
          <w:marRight w:val="0"/>
          <w:marTop w:val="400"/>
          <w:marBottom w:val="0"/>
          <w:divBdr>
            <w:top w:val="none" w:sz="0" w:space="0" w:color="auto"/>
            <w:left w:val="none" w:sz="0" w:space="0" w:color="auto"/>
            <w:bottom w:val="none" w:sz="0" w:space="0" w:color="auto"/>
            <w:right w:val="none" w:sz="0" w:space="0" w:color="auto"/>
          </w:divBdr>
          <w:divsChild>
            <w:div w:id="17893702">
              <w:marLeft w:val="600"/>
              <w:marRight w:val="0"/>
              <w:marTop w:val="80"/>
              <w:marBottom w:val="0"/>
              <w:divBdr>
                <w:top w:val="none" w:sz="0" w:space="0" w:color="auto"/>
                <w:left w:val="none" w:sz="0" w:space="0" w:color="auto"/>
                <w:bottom w:val="none" w:sz="0" w:space="0" w:color="auto"/>
                <w:right w:val="none" w:sz="0" w:space="0" w:color="auto"/>
              </w:divBdr>
            </w:div>
            <w:div w:id="410003500">
              <w:marLeft w:val="600"/>
              <w:marRight w:val="0"/>
              <w:marTop w:val="80"/>
              <w:marBottom w:val="0"/>
              <w:divBdr>
                <w:top w:val="none" w:sz="0" w:space="0" w:color="auto"/>
                <w:left w:val="none" w:sz="0" w:space="0" w:color="auto"/>
                <w:bottom w:val="none" w:sz="0" w:space="0" w:color="auto"/>
                <w:right w:val="none" w:sz="0" w:space="0" w:color="auto"/>
              </w:divBdr>
            </w:div>
            <w:div w:id="698774919">
              <w:marLeft w:val="600"/>
              <w:marRight w:val="0"/>
              <w:marTop w:val="80"/>
              <w:marBottom w:val="0"/>
              <w:divBdr>
                <w:top w:val="none" w:sz="0" w:space="0" w:color="auto"/>
                <w:left w:val="none" w:sz="0" w:space="0" w:color="auto"/>
                <w:bottom w:val="none" w:sz="0" w:space="0" w:color="auto"/>
                <w:right w:val="none" w:sz="0" w:space="0" w:color="auto"/>
              </w:divBdr>
            </w:div>
            <w:div w:id="1812364874">
              <w:marLeft w:val="600"/>
              <w:marRight w:val="0"/>
              <w:marTop w:val="80"/>
              <w:marBottom w:val="0"/>
              <w:divBdr>
                <w:top w:val="none" w:sz="0" w:space="0" w:color="auto"/>
                <w:left w:val="none" w:sz="0" w:space="0" w:color="auto"/>
                <w:bottom w:val="none" w:sz="0" w:space="0" w:color="auto"/>
                <w:right w:val="none" w:sz="0" w:space="0" w:color="auto"/>
              </w:divBdr>
            </w:div>
            <w:div w:id="1905483886">
              <w:marLeft w:val="600"/>
              <w:marRight w:val="0"/>
              <w:marTop w:val="80"/>
              <w:marBottom w:val="0"/>
              <w:divBdr>
                <w:top w:val="none" w:sz="0" w:space="0" w:color="auto"/>
                <w:left w:val="none" w:sz="0" w:space="0" w:color="auto"/>
                <w:bottom w:val="none" w:sz="0" w:space="0" w:color="auto"/>
                <w:right w:val="none" w:sz="0" w:space="0" w:color="auto"/>
              </w:divBdr>
            </w:div>
          </w:divsChild>
        </w:div>
        <w:div w:id="1359089505">
          <w:marLeft w:val="0"/>
          <w:marRight w:val="0"/>
          <w:marTop w:val="400"/>
          <w:marBottom w:val="0"/>
          <w:divBdr>
            <w:top w:val="none" w:sz="0" w:space="0" w:color="auto"/>
            <w:left w:val="none" w:sz="0" w:space="0" w:color="auto"/>
            <w:bottom w:val="none" w:sz="0" w:space="0" w:color="auto"/>
            <w:right w:val="none" w:sz="0" w:space="0" w:color="auto"/>
          </w:divBdr>
          <w:divsChild>
            <w:div w:id="1413967750">
              <w:marLeft w:val="600"/>
              <w:marRight w:val="0"/>
              <w:marTop w:val="80"/>
              <w:marBottom w:val="0"/>
              <w:divBdr>
                <w:top w:val="none" w:sz="0" w:space="0" w:color="auto"/>
                <w:left w:val="none" w:sz="0" w:space="0" w:color="auto"/>
                <w:bottom w:val="none" w:sz="0" w:space="0" w:color="auto"/>
                <w:right w:val="none" w:sz="0" w:space="0" w:color="auto"/>
              </w:divBdr>
            </w:div>
            <w:div w:id="2059164273">
              <w:marLeft w:val="600"/>
              <w:marRight w:val="0"/>
              <w:marTop w:val="80"/>
              <w:marBottom w:val="0"/>
              <w:divBdr>
                <w:top w:val="none" w:sz="0" w:space="0" w:color="auto"/>
                <w:left w:val="none" w:sz="0" w:space="0" w:color="auto"/>
                <w:bottom w:val="none" w:sz="0" w:space="0" w:color="auto"/>
                <w:right w:val="none" w:sz="0" w:space="0" w:color="auto"/>
              </w:divBdr>
            </w:div>
            <w:div w:id="2140226397">
              <w:marLeft w:val="600"/>
              <w:marRight w:val="0"/>
              <w:marTop w:val="80"/>
              <w:marBottom w:val="0"/>
              <w:divBdr>
                <w:top w:val="none" w:sz="0" w:space="0" w:color="auto"/>
                <w:left w:val="none" w:sz="0" w:space="0" w:color="auto"/>
                <w:bottom w:val="none" w:sz="0" w:space="0" w:color="auto"/>
                <w:right w:val="none" w:sz="0" w:space="0" w:color="auto"/>
              </w:divBdr>
            </w:div>
          </w:divsChild>
        </w:div>
        <w:div w:id="1361585452">
          <w:marLeft w:val="0"/>
          <w:marRight w:val="0"/>
          <w:marTop w:val="400"/>
          <w:marBottom w:val="0"/>
          <w:divBdr>
            <w:top w:val="none" w:sz="0" w:space="0" w:color="auto"/>
            <w:left w:val="none" w:sz="0" w:space="0" w:color="auto"/>
            <w:bottom w:val="none" w:sz="0" w:space="0" w:color="auto"/>
            <w:right w:val="none" w:sz="0" w:space="0" w:color="auto"/>
          </w:divBdr>
          <w:divsChild>
            <w:div w:id="296301954">
              <w:marLeft w:val="600"/>
              <w:marRight w:val="0"/>
              <w:marTop w:val="80"/>
              <w:marBottom w:val="0"/>
              <w:divBdr>
                <w:top w:val="none" w:sz="0" w:space="0" w:color="auto"/>
                <w:left w:val="none" w:sz="0" w:space="0" w:color="auto"/>
                <w:bottom w:val="none" w:sz="0" w:space="0" w:color="auto"/>
                <w:right w:val="none" w:sz="0" w:space="0" w:color="auto"/>
              </w:divBdr>
            </w:div>
            <w:div w:id="1003511295">
              <w:marLeft w:val="600"/>
              <w:marRight w:val="0"/>
              <w:marTop w:val="80"/>
              <w:marBottom w:val="0"/>
              <w:divBdr>
                <w:top w:val="none" w:sz="0" w:space="0" w:color="auto"/>
                <w:left w:val="none" w:sz="0" w:space="0" w:color="auto"/>
                <w:bottom w:val="none" w:sz="0" w:space="0" w:color="auto"/>
                <w:right w:val="none" w:sz="0" w:space="0" w:color="auto"/>
              </w:divBdr>
            </w:div>
            <w:div w:id="1266423130">
              <w:marLeft w:val="600"/>
              <w:marRight w:val="0"/>
              <w:marTop w:val="80"/>
              <w:marBottom w:val="0"/>
              <w:divBdr>
                <w:top w:val="none" w:sz="0" w:space="0" w:color="auto"/>
                <w:left w:val="none" w:sz="0" w:space="0" w:color="auto"/>
                <w:bottom w:val="none" w:sz="0" w:space="0" w:color="auto"/>
                <w:right w:val="none" w:sz="0" w:space="0" w:color="auto"/>
              </w:divBdr>
            </w:div>
            <w:div w:id="1382905916">
              <w:marLeft w:val="600"/>
              <w:marRight w:val="0"/>
              <w:marTop w:val="80"/>
              <w:marBottom w:val="0"/>
              <w:divBdr>
                <w:top w:val="none" w:sz="0" w:space="0" w:color="auto"/>
                <w:left w:val="none" w:sz="0" w:space="0" w:color="auto"/>
                <w:bottom w:val="none" w:sz="0" w:space="0" w:color="auto"/>
                <w:right w:val="none" w:sz="0" w:space="0" w:color="auto"/>
              </w:divBdr>
            </w:div>
            <w:div w:id="2017733087">
              <w:marLeft w:val="600"/>
              <w:marRight w:val="0"/>
              <w:marTop w:val="80"/>
              <w:marBottom w:val="0"/>
              <w:divBdr>
                <w:top w:val="none" w:sz="0" w:space="0" w:color="auto"/>
                <w:left w:val="none" w:sz="0" w:space="0" w:color="auto"/>
                <w:bottom w:val="none" w:sz="0" w:space="0" w:color="auto"/>
                <w:right w:val="none" w:sz="0" w:space="0" w:color="auto"/>
              </w:divBdr>
            </w:div>
          </w:divsChild>
        </w:div>
        <w:div w:id="1362822266">
          <w:marLeft w:val="0"/>
          <w:marRight w:val="0"/>
          <w:marTop w:val="400"/>
          <w:marBottom w:val="0"/>
          <w:divBdr>
            <w:top w:val="none" w:sz="0" w:space="0" w:color="auto"/>
            <w:left w:val="none" w:sz="0" w:space="0" w:color="auto"/>
            <w:bottom w:val="none" w:sz="0" w:space="0" w:color="auto"/>
            <w:right w:val="none" w:sz="0" w:space="0" w:color="auto"/>
          </w:divBdr>
        </w:div>
        <w:div w:id="1366757527">
          <w:marLeft w:val="0"/>
          <w:marRight w:val="0"/>
          <w:marTop w:val="400"/>
          <w:marBottom w:val="0"/>
          <w:divBdr>
            <w:top w:val="none" w:sz="0" w:space="0" w:color="auto"/>
            <w:left w:val="none" w:sz="0" w:space="0" w:color="auto"/>
            <w:bottom w:val="none" w:sz="0" w:space="0" w:color="auto"/>
            <w:right w:val="none" w:sz="0" w:space="0" w:color="auto"/>
          </w:divBdr>
        </w:div>
        <w:div w:id="1369835221">
          <w:marLeft w:val="0"/>
          <w:marRight w:val="0"/>
          <w:marTop w:val="400"/>
          <w:marBottom w:val="0"/>
          <w:divBdr>
            <w:top w:val="none" w:sz="0" w:space="0" w:color="auto"/>
            <w:left w:val="none" w:sz="0" w:space="0" w:color="auto"/>
            <w:bottom w:val="none" w:sz="0" w:space="0" w:color="auto"/>
            <w:right w:val="none" w:sz="0" w:space="0" w:color="auto"/>
          </w:divBdr>
        </w:div>
        <w:div w:id="1371301419">
          <w:marLeft w:val="0"/>
          <w:marRight w:val="0"/>
          <w:marTop w:val="400"/>
          <w:marBottom w:val="0"/>
          <w:divBdr>
            <w:top w:val="none" w:sz="0" w:space="0" w:color="auto"/>
            <w:left w:val="none" w:sz="0" w:space="0" w:color="auto"/>
            <w:bottom w:val="none" w:sz="0" w:space="0" w:color="auto"/>
            <w:right w:val="none" w:sz="0" w:space="0" w:color="auto"/>
          </w:divBdr>
          <w:divsChild>
            <w:div w:id="210966642">
              <w:marLeft w:val="600"/>
              <w:marRight w:val="0"/>
              <w:marTop w:val="80"/>
              <w:marBottom w:val="0"/>
              <w:divBdr>
                <w:top w:val="none" w:sz="0" w:space="0" w:color="auto"/>
                <w:left w:val="none" w:sz="0" w:space="0" w:color="auto"/>
                <w:bottom w:val="none" w:sz="0" w:space="0" w:color="auto"/>
                <w:right w:val="none" w:sz="0" w:space="0" w:color="auto"/>
              </w:divBdr>
            </w:div>
            <w:div w:id="1149634953">
              <w:marLeft w:val="600"/>
              <w:marRight w:val="0"/>
              <w:marTop w:val="80"/>
              <w:marBottom w:val="0"/>
              <w:divBdr>
                <w:top w:val="none" w:sz="0" w:space="0" w:color="auto"/>
                <w:left w:val="none" w:sz="0" w:space="0" w:color="auto"/>
                <w:bottom w:val="none" w:sz="0" w:space="0" w:color="auto"/>
                <w:right w:val="none" w:sz="0" w:space="0" w:color="auto"/>
              </w:divBdr>
            </w:div>
            <w:div w:id="1514952270">
              <w:marLeft w:val="600"/>
              <w:marRight w:val="0"/>
              <w:marTop w:val="80"/>
              <w:marBottom w:val="0"/>
              <w:divBdr>
                <w:top w:val="none" w:sz="0" w:space="0" w:color="auto"/>
                <w:left w:val="none" w:sz="0" w:space="0" w:color="auto"/>
                <w:bottom w:val="none" w:sz="0" w:space="0" w:color="auto"/>
                <w:right w:val="none" w:sz="0" w:space="0" w:color="auto"/>
              </w:divBdr>
            </w:div>
            <w:div w:id="1611819694">
              <w:marLeft w:val="600"/>
              <w:marRight w:val="0"/>
              <w:marTop w:val="80"/>
              <w:marBottom w:val="0"/>
              <w:divBdr>
                <w:top w:val="none" w:sz="0" w:space="0" w:color="auto"/>
                <w:left w:val="none" w:sz="0" w:space="0" w:color="auto"/>
                <w:bottom w:val="none" w:sz="0" w:space="0" w:color="auto"/>
                <w:right w:val="none" w:sz="0" w:space="0" w:color="auto"/>
              </w:divBdr>
            </w:div>
            <w:div w:id="1925337404">
              <w:marLeft w:val="600"/>
              <w:marRight w:val="0"/>
              <w:marTop w:val="80"/>
              <w:marBottom w:val="0"/>
              <w:divBdr>
                <w:top w:val="none" w:sz="0" w:space="0" w:color="auto"/>
                <w:left w:val="none" w:sz="0" w:space="0" w:color="auto"/>
                <w:bottom w:val="none" w:sz="0" w:space="0" w:color="auto"/>
                <w:right w:val="none" w:sz="0" w:space="0" w:color="auto"/>
              </w:divBdr>
            </w:div>
            <w:div w:id="2103380001">
              <w:marLeft w:val="600"/>
              <w:marRight w:val="0"/>
              <w:marTop w:val="80"/>
              <w:marBottom w:val="0"/>
              <w:divBdr>
                <w:top w:val="none" w:sz="0" w:space="0" w:color="auto"/>
                <w:left w:val="none" w:sz="0" w:space="0" w:color="auto"/>
                <w:bottom w:val="none" w:sz="0" w:space="0" w:color="auto"/>
                <w:right w:val="none" w:sz="0" w:space="0" w:color="auto"/>
              </w:divBdr>
            </w:div>
          </w:divsChild>
        </w:div>
        <w:div w:id="1374304530">
          <w:marLeft w:val="0"/>
          <w:marRight w:val="0"/>
          <w:marTop w:val="400"/>
          <w:marBottom w:val="0"/>
          <w:divBdr>
            <w:top w:val="none" w:sz="0" w:space="0" w:color="auto"/>
            <w:left w:val="none" w:sz="0" w:space="0" w:color="auto"/>
            <w:bottom w:val="none" w:sz="0" w:space="0" w:color="auto"/>
            <w:right w:val="none" w:sz="0" w:space="0" w:color="auto"/>
          </w:divBdr>
        </w:div>
        <w:div w:id="1374691709">
          <w:marLeft w:val="0"/>
          <w:marRight w:val="0"/>
          <w:marTop w:val="645"/>
          <w:marBottom w:val="495"/>
          <w:divBdr>
            <w:top w:val="dashed" w:sz="6" w:space="0" w:color="D9D9D9"/>
            <w:left w:val="dashed" w:sz="6" w:space="8" w:color="D9D9D9"/>
            <w:bottom w:val="dashed" w:sz="6" w:space="0" w:color="D9D9D9"/>
            <w:right w:val="dashed" w:sz="6" w:space="8" w:color="D9D9D9"/>
          </w:divBdr>
        </w:div>
        <w:div w:id="1378624930">
          <w:marLeft w:val="0"/>
          <w:marRight w:val="0"/>
          <w:marTop w:val="200"/>
          <w:marBottom w:val="0"/>
          <w:divBdr>
            <w:top w:val="none" w:sz="0" w:space="0" w:color="auto"/>
            <w:left w:val="none" w:sz="0" w:space="0" w:color="auto"/>
            <w:bottom w:val="none" w:sz="0" w:space="0" w:color="auto"/>
            <w:right w:val="none" w:sz="0" w:space="0" w:color="auto"/>
          </w:divBdr>
        </w:div>
        <w:div w:id="1379279380">
          <w:marLeft w:val="0"/>
          <w:marRight w:val="0"/>
          <w:marTop w:val="645"/>
          <w:marBottom w:val="495"/>
          <w:divBdr>
            <w:top w:val="dashed" w:sz="6" w:space="0" w:color="D9D9D9"/>
            <w:left w:val="dashed" w:sz="6" w:space="8" w:color="D9D9D9"/>
            <w:bottom w:val="dashed" w:sz="6" w:space="0" w:color="D9D9D9"/>
            <w:right w:val="dashed" w:sz="6" w:space="8" w:color="D9D9D9"/>
          </w:divBdr>
        </w:div>
        <w:div w:id="1379813714">
          <w:marLeft w:val="0"/>
          <w:marRight w:val="0"/>
          <w:marTop w:val="400"/>
          <w:marBottom w:val="0"/>
          <w:divBdr>
            <w:top w:val="none" w:sz="0" w:space="0" w:color="auto"/>
            <w:left w:val="none" w:sz="0" w:space="0" w:color="auto"/>
            <w:bottom w:val="none" w:sz="0" w:space="0" w:color="auto"/>
            <w:right w:val="none" w:sz="0" w:space="0" w:color="auto"/>
          </w:divBdr>
        </w:div>
        <w:div w:id="1380978103">
          <w:marLeft w:val="0"/>
          <w:marRight w:val="0"/>
          <w:marTop w:val="0"/>
          <w:marBottom w:val="200"/>
          <w:divBdr>
            <w:top w:val="none" w:sz="0" w:space="0" w:color="auto"/>
            <w:left w:val="none" w:sz="0" w:space="0" w:color="auto"/>
            <w:bottom w:val="none" w:sz="0" w:space="0" w:color="auto"/>
            <w:right w:val="none" w:sz="0" w:space="0" w:color="auto"/>
          </w:divBdr>
        </w:div>
        <w:div w:id="1381444978">
          <w:marLeft w:val="0"/>
          <w:marRight w:val="0"/>
          <w:marTop w:val="400"/>
          <w:marBottom w:val="0"/>
          <w:divBdr>
            <w:top w:val="none" w:sz="0" w:space="0" w:color="auto"/>
            <w:left w:val="none" w:sz="0" w:space="0" w:color="auto"/>
            <w:bottom w:val="none" w:sz="0" w:space="0" w:color="auto"/>
            <w:right w:val="none" w:sz="0" w:space="0" w:color="auto"/>
          </w:divBdr>
        </w:div>
        <w:div w:id="1382241916">
          <w:marLeft w:val="0"/>
          <w:marRight w:val="0"/>
          <w:marTop w:val="400"/>
          <w:marBottom w:val="0"/>
          <w:divBdr>
            <w:top w:val="none" w:sz="0" w:space="0" w:color="auto"/>
            <w:left w:val="none" w:sz="0" w:space="0" w:color="auto"/>
            <w:bottom w:val="none" w:sz="0" w:space="0" w:color="auto"/>
            <w:right w:val="none" w:sz="0" w:space="0" w:color="auto"/>
          </w:divBdr>
        </w:div>
        <w:div w:id="1387072595">
          <w:marLeft w:val="0"/>
          <w:marRight w:val="0"/>
          <w:marTop w:val="0"/>
          <w:marBottom w:val="200"/>
          <w:divBdr>
            <w:top w:val="none" w:sz="0" w:space="0" w:color="auto"/>
            <w:left w:val="none" w:sz="0" w:space="0" w:color="auto"/>
            <w:bottom w:val="none" w:sz="0" w:space="0" w:color="auto"/>
            <w:right w:val="none" w:sz="0" w:space="0" w:color="auto"/>
          </w:divBdr>
        </w:div>
        <w:div w:id="1387141487">
          <w:marLeft w:val="0"/>
          <w:marRight w:val="0"/>
          <w:marTop w:val="400"/>
          <w:marBottom w:val="0"/>
          <w:divBdr>
            <w:top w:val="none" w:sz="0" w:space="0" w:color="auto"/>
            <w:left w:val="none" w:sz="0" w:space="0" w:color="auto"/>
            <w:bottom w:val="none" w:sz="0" w:space="0" w:color="auto"/>
            <w:right w:val="none" w:sz="0" w:space="0" w:color="auto"/>
          </w:divBdr>
          <w:divsChild>
            <w:div w:id="1153528352">
              <w:marLeft w:val="600"/>
              <w:marRight w:val="0"/>
              <w:marTop w:val="80"/>
              <w:marBottom w:val="0"/>
              <w:divBdr>
                <w:top w:val="none" w:sz="0" w:space="0" w:color="auto"/>
                <w:left w:val="none" w:sz="0" w:space="0" w:color="auto"/>
                <w:bottom w:val="none" w:sz="0" w:space="0" w:color="auto"/>
                <w:right w:val="none" w:sz="0" w:space="0" w:color="auto"/>
              </w:divBdr>
              <w:divsChild>
                <w:div w:id="484205813">
                  <w:marLeft w:val="900"/>
                  <w:marRight w:val="0"/>
                  <w:marTop w:val="0"/>
                  <w:marBottom w:val="0"/>
                  <w:divBdr>
                    <w:top w:val="none" w:sz="0" w:space="0" w:color="auto"/>
                    <w:left w:val="none" w:sz="0" w:space="0" w:color="auto"/>
                    <w:bottom w:val="none" w:sz="0" w:space="0" w:color="auto"/>
                    <w:right w:val="none" w:sz="0" w:space="0" w:color="auto"/>
                  </w:divBdr>
                </w:div>
                <w:div w:id="681131395">
                  <w:marLeft w:val="900"/>
                  <w:marRight w:val="0"/>
                  <w:marTop w:val="0"/>
                  <w:marBottom w:val="0"/>
                  <w:divBdr>
                    <w:top w:val="none" w:sz="0" w:space="0" w:color="auto"/>
                    <w:left w:val="none" w:sz="0" w:space="0" w:color="auto"/>
                    <w:bottom w:val="none" w:sz="0" w:space="0" w:color="auto"/>
                    <w:right w:val="none" w:sz="0" w:space="0" w:color="auto"/>
                  </w:divBdr>
                </w:div>
                <w:div w:id="1450121586">
                  <w:marLeft w:val="900"/>
                  <w:marRight w:val="0"/>
                  <w:marTop w:val="0"/>
                  <w:marBottom w:val="0"/>
                  <w:divBdr>
                    <w:top w:val="none" w:sz="0" w:space="0" w:color="auto"/>
                    <w:left w:val="none" w:sz="0" w:space="0" w:color="auto"/>
                    <w:bottom w:val="none" w:sz="0" w:space="0" w:color="auto"/>
                    <w:right w:val="none" w:sz="0" w:space="0" w:color="auto"/>
                  </w:divBdr>
                </w:div>
                <w:div w:id="1605991041">
                  <w:marLeft w:val="900"/>
                  <w:marRight w:val="0"/>
                  <w:marTop w:val="0"/>
                  <w:marBottom w:val="0"/>
                  <w:divBdr>
                    <w:top w:val="none" w:sz="0" w:space="0" w:color="auto"/>
                    <w:left w:val="none" w:sz="0" w:space="0" w:color="auto"/>
                    <w:bottom w:val="none" w:sz="0" w:space="0" w:color="auto"/>
                    <w:right w:val="none" w:sz="0" w:space="0" w:color="auto"/>
                  </w:divBdr>
                </w:div>
              </w:divsChild>
            </w:div>
            <w:div w:id="1976643493">
              <w:marLeft w:val="600"/>
              <w:marRight w:val="0"/>
              <w:marTop w:val="80"/>
              <w:marBottom w:val="0"/>
              <w:divBdr>
                <w:top w:val="none" w:sz="0" w:space="0" w:color="auto"/>
                <w:left w:val="none" w:sz="0" w:space="0" w:color="auto"/>
                <w:bottom w:val="none" w:sz="0" w:space="0" w:color="auto"/>
                <w:right w:val="none" w:sz="0" w:space="0" w:color="auto"/>
              </w:divBdr>
              <w:divsChild>
                <w:div w:id="1043216577">
                  <w:marLeft w:val="900"/>
                  <w:marRight w:val="0"/>
                  <w:marTop w:val="0"/>
                  <w:marBottom w:val="0"/>
                  <w:divBdr>
                    <w:top w:val="none" w:sz="0" w:space="0" w:color="auto"/>
                    <w:left w:val="none" w:sz="0" w:space="0" w:color="auto"/>
                    <w:bottom w:val="none" w:sz="0" w:space="0" w:color="auto"/>
                    <w:right w:val="none" w:sz="0" w:space="0" w:color="auto"/>
                  </w:divBdr>
                </w:div>
                <w:div w:id="1275863873">
                  <w:marLeft w:val="900"/>
                  <w:marRight w:val="0"/>
                  <w:marTop w:val="0"/>
                  <w:marBottom w:val="0"/>
                  <w:divBdr>
                    <w:top w:val="none" w:sz="0" w:space="0" w:color="auto"/>
                    <w:left w:val="none" w:sz="0" w:space="0" w:color="auto"/>
                    <w:bottom w:val="none" w:sz="0" w:space="0" w:color="auto"/>
                    <w:right w:val="none" w:sz="0" w:space="0" w:color="auto"/>
                  </w:divBdr>
                </w:div>
                <w:div w:id="1510636170">
                  <w:marLeft w:val="900"/>
                  <w:marRight w:val="0"/>
                  <w:marTop w:val="0"/>
                  <w:marBottom w:val="0"/>
                  <w:divBdr>
                    <w:top w:val="none" w:sz="0" w:space="0" w:color="auto"/>
                    <w:left w:val="none" w:sz="0" w:space="0" w:color="auto"/>
                    <w:bottom w:val="none" w:sz="0" w:space="0" w:color="auto"/>
                    <w:right w:val="none" w:sz="0" w:space="0" w:color="auto"/>
                  </w:divBdr>
                </w:div>
                <w:div w:id="1608466362">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387875353">
          <w:marLeft w:val="0"/>
          <w:marRight w:val="0"/>
          <w:marTop w:val="400"/>
          <w:marBottom w:val="0"/>
          <w:divBdr>
            <w:top w:val="none" w:sz="0" w:space="0" w:color="auto"/>
            <w:left w:val="none" w:sz="0" w:space="0" w:color="auto"/>
            <w:bottom w:val="none" w:sz="0" w:space="0" w:color="auto"/>
            <w:right w:val="none" w:sz="0" w:space="0" w:color="auto"/>
          </w:divBdr>
        </w:div>
        <w:div w:id="1388148032">
          <w:marLeft w:val="0"/>
          <w:marRight w:val="0"/>
          <w:marTop w:val="400"/>
          <w:marBottom w:val="0"/>
          <w:divBdr>
            <w:top w:val="none" w:sz="0" w:space="0" w:color="auto"/>
            <w:left w:val="none" w:sz="0" w:space="0" w:color="auto"/>
            <w:bottom w:val="none" w:sz="0" w:space="0" w:color="auto"/>
            <w:right w:val="none" w:sz="0" w:space="0" w:color="auto"/>
          </w:divBdr>
          <w:divsChild>
            <w:div w:id="116721233">
              <w:marLeft w:val="600"/>
              <w:marRight w:val="0"/>
              <w:marTop w:val="80"/>
              <w:marBottom w:val="0"/>
              <w:divBdr>
                <w:top w:val="none" w:sz="0" w:space="0" w:color="auto"/>
                <w:left w:val="none" w:sz="0" w:space="0" w:color="auto"/>
                <w:bottom w:val="none" w:sz="0" w:space="0" w:color="auto"/>
                <w:right w:val="none" w:sz="0" w:space="0" w:color="auto"/>
              </w:divBdr>
            </w:div>
            <w:div w:id="302778401">
              <w:marLeft w:val="600"/>
              <w:marRight w:val="0"/>
              <w:marTop w:val="80"/>
              <w:marBottom w:val="0"/>
              <w:divBdr>
                <w:top w:val="none" w:sz="0" w:space="0" w:color="auto"/>
                <w:left w:val="none" w:sz="0" w:space="0" w:color="auto"/>
                <w:bottom w:val="none" w:sz="0" w:space="0" w:color="auto"/>
                <w:right w:val="none" w:sz="0" w:space="0" w:color="auto"/>
              </w:divBdr>
            </w:div>
            <w:div w:id="341205427">
              <w:marLeft w:val="600"/>
              <w:marRight w:val="0"/>
              <w:marTop w:val="80"/>
              <w:marBottom w:val="0"/>
              <w:divBdr>
                <w:top w:val="none" w:sz="0" w:space="0" w:color="auto"/>
                <w:left w:val="none" w:sz="0" w:space="0" w:color="auto"/>
                <w:bottom w:val="none" w:sz="0" w:space="0" w:color="auto"/>
                <w:right w:val="none" w:sz="0" w:space="0" w:color="auto"/>
              </w:divBdr>
            </w:div>
            <w:div w:id="369306891">
              <w:marLeft w:val="600"/>
              <w:marRight w:val="0"/>
              <w:marTop w:val="80"/>
              <w:marBottom w:val="0"/>
              <w:divBdr>
                <w:top w:val="none" w:sz="0" w:space="0" w:color="auto"/>
                <w:left w:val="none" w:sz="0" w:space="0" w:color="auto"/>
                <w:bottom w:val="none" w:sz="0" w:space="0" w:color="auto"/>
                <w:right w:val="none" w:sz="0" w:space="0" w:color="auto"/>
              </w:divBdr>
            </w:div>
            <w:div w:id="784078860">
              <w:marLeft w:val="600"/>
              <w:marRight w:val="0"/>
              <w:marTop w:val="80"/>
              <w:marBottom w:val="0"/>
              <w:divBdr>
                <w:top w:val="none" w:sz="0" w:space="0" w:color="auto"/>
                <w:left w:val="none" w:sz="0" w:space="0" w:color="auto"/>
                <w:bottom w:val="none" w:sz="0" w:space="0" w:color="auto"/>
                <w:right w:val="none" w:sz="0" w:space="0" w:color="auto"/>
              </w:divBdr>
            </w:div>
            <w:div w:id="1056272582">
              <w:marLeft w:val="600"/>
              <w:marRight w:val="0"/>
              <w:marTop w:val="80"/>
              <w:marBottom w:val="0"/>
              <w:divBdr>
                <w:top w:val="none" w:sz="0" w:space="0" w:color="auto"/>
                <w:left w:val="none" w:sz="0" w:space="0" w:color="auto"/>
                <w:bottom w:val="none" w:sz="0" w:space="0" w:color="auto"/>
                <w:right w:val="none" w:sz="0" w:space="0" w:color="auto"/>
              </w:divBdr>
            </w:div>
            <w:div w:id="1591618130">
              <w:marLeft w:val="600"/>
              <w:marRight w:val="0"/>
              <w:marTop w:val="80"/>
              <w:marBottom w:val="0"/>
              <w:divBdr>
                <w:top w:val="none" w:sz="0" w:space="0" w:color="auto"/>
                <w:left w:val="none" w:sz="0" w:space="0" w:color="auto"/>
                <w:bottom w:val="none" w:sz="0" w:space="0" w:color="auto"/>
                <w:right w:val="none" w:sz="0" w:space="0" w:color="auto"/>
              </w:divBdr>
            </w:div>
            <w:div w:id="1924143104">
              <w:marLeft w:val="600"/>
              <w:marRight w:val="0"/>
              <w:marTop w:val="80"/>
              <w:marBottom w:val="0"/>
              <w:divBdr>
                <w:top w:val="none" w:sz="0" w:space="0" w:color="auto"/>
                <w:left w:val="none" w:sz="0" w:space="0" w:color="auto"/>
                <w:bottom w:val="none" w:sz="0" w:space="0" w:color="auto"/>
                <w:right w:val="none" w:sz="0" w:space="0" w:color="auto"/>
              </w:divBdr>
            </w:div>
          </w:divsChild>
        </w:div>
        <w:div w:id="1388339420">
          <w:marLeft w:val="0"/>
          <w:marRight w:val="0"/>
          <w:marTop w:val="400"/>
          <w:marBottom w:val="0"/>
          <w:divBdr>
            <w:top w:val="none" w:sz="0" w:space="0" w:color="auto"/>
            <w:left w:val="none" w:sz="0" w:space="0" w:color="auto"/>
            <w:bottom w:val="none" w:sz="0" w:space="0" w:color="auto"/>
            <w:right w:val="none" w:sz="0" w:space="0" w:color="auto"/>
          </w:divBdr>
        </w:div>
        <w:div w:id="1390030627">
          <w:marLeft w:val="0"/>
          <w:marRight w:val="0"/>
          <w:marTop w:val="640"/>
          <w:marBottom w:val="200"/>
          <w:divBdr>
            <w:top w:val="none" w:sz="0" w:space="0" w:color="auto"/>
            <w:left w:val="none" w:sz="0" w:space="0" w:color="auto"/>
            <w:bottom w:val="none" w:sz="0" w:space="0" w:color="auto"/>
            <w:right w:val="none" w:sz="0" w:space="0" w:color="auto"/>
          </w:divBdr>
        </w:div>
        <w:div w:id="1390113582">
          <w:marLeft w:val="0"/>
          <w:marRight w:val="0"/>
          <w:marTop w:val="400"/>
          <w:marBottom w:val="0"/>
          <w:divBdr>
            <w:top w:val="none" w:sz="0" w:space="0" w:color="auto"/>
            <w:left w:val="none" w:sz="0" w:space="0" w:color="auto"/>
            <w:bottom w:val="none" w:sz="0" w:space="0" w:color="auto"/>
            <w:right w:val="none" w:sz="0" w:space="0" w:color="auto"/>
          </w:divBdr>
          <w:divsChild>
            <w:div w:id="388455449">
              <w:marLeft w:val="600"/>
              <w:marRight w:val="0"/>
              <w:marTop w:val="80"/>
              <w:marBottom w:val="0"/>
              <w:divBdr>
                <w:top w:val="none" w:sz="0" w:space="0" w:color="auto"/>
                <w:left w:val="none" w:sz="0" w:space="0" w:color="auto"/>
                <w:bottom w:val="none" w:sz="0" w:space="0" w:color="auto"/>
                <w:right w:val="none" w:sz="0" w:space="0" w:color="auto"/>
              </w:divBdr>
            </w:div>
            <w:div w:id="544365372">
              <w:marLeft w:val="600"/>
              <w:marRight w:val="0"/>
              <w:marTop w:val="80"/>
              <w:marBottom w:val="0"/>
              <w:divBdr>
                <w:top w:val="none" w:sz="0" w:space="0" w:color="auto"/>
                <w:left w:val="none" w:sz="0" w:space="0" w:color="auto"/>
                <w:bottom w:val="none" w:sz="0" w:space="0" w:color="auto"/>
                <w:right w:val="none" w:sz="0" w:space="0" w:color="auto"/>
              </w:divBdr>
            </w:div>
            <w:div w:id="928000525">
              <w:marLeft w:val="600"/>
              <w:marRight w:val="0"/>
              <w:marTop w:val="80"/>
              <w:marBottom w:val="0"/>
              <w:divBdr>
                <w:top w:val="none" w:sz="0" w:space="0" w:color="auto"/>
                <w:left w:val="none" w:sz="0" w:space="0" w:color="auto"/>
                <w:bottom w:val="none" w:sz="0" w:space="0" w:color="auto"/>
                <w:right w:val="none" w:sz="0" w:space="0" w:color="auto"/>
              </w:divBdr>
            </w:div>
            <w:div w:id="1032464634">
              <w:marLeft w:val="600"/>
              <w:marRight w:val="0"/>
              <w:marTop w:val="80"/>
              <w:marBottom w:val="0"/>
              <w:divBdr>
                <w:top w:val="none" w:sz="0" w:space="0" w:color="auto"/>
                <w:left w:val="none" w:sz="0" w:space="0" w:color="auto"/>
                <w:bottom w:val="none" w:sz="0" w:space="0" w:color="auto"/>
                <w:right w:val="none" w:sz="0" w:space="0" w:color="auto"/>
              </w:divBdr>
            </w:div>
            <w:div w:id="1368026711">
              <w:marLeft w:val="600"/>
              <w:marRight w:val="0"/>
              <w:marTop w:val="80"/>
              <w:marBottom w:val="0"/>
              <w:divBdr>
                <w:top w:val="none" w:sz="0" w:space="0" w:color="auto"/>
                <w:left w:val="none" w:sz="0" w:space="0" w:color="auto"/>
                <w:bottom w:val="none" w:sz="0" w:space="0" w:color="auto"/>
                <w:right w:val="none" w:sz="0" w:space="0" w:color="auto"/>
              </w:divBdr>
            </w:div>
            <w:div w:id="1493061523">
              <w:marLeft w:val="600"/>
              <w:marRight w:val="0"/>
              <w:marTop w:val="80"/>
              <w:marBottom w:val="0"/>
              <w:divBdr>
                <w:top w:val="none" w:sz="0" w:space="0" w:color="auto"/>
                <w:left w:val="none" w:sz="0" w:space="0" w:color="auto"/>
                <w:bottom w:val="none" w:sz="0" w:space="0" w:color="auto"/>
                <w:right w:val="none" w:sz="0" w:space="0" w:color="auto"/>
              </w:divBdr>
            </w:div>
          </w:divsChild>
        </w:div>
        <w:div w:id="1390808330">
          <w:marLeft w:val="0"/>
          <w:marRight w:val="0"/>
          <w:marTop w:val="560"/>
          <w:marBottom w:val="240"/>
          <w:divBdr>
            <w:top w:val="none" w:sz="0" w:space="0" w:color="auto"/>
            <w:left w:val="none" w:sz="0" w:space="0" w:color="auto"/>
            <w:bottom w:val="none" w:sz="0" w:space="0" w:color="auto"/>
            <w:right w:val="none" w:sz="0" w:space="0" w:color="auto"/>
          </w:divBdr>
        </w:div>
        <w:div w:id="1391415832">
          <w:marLeft w:val="0"/>
          <w:marRight w:val="0"/>
          <w:marTop w:val="640"/>
          <w:marBottom w:val="200"/>
          <w:divBdr>
            <w:top w:val="none" w:sz="0" w:space="0" w:color="auto"/>
            <w:left w:val="none" w:sz="0" w:space="0" w:color="auto"/>
            <w:bottom w:val="none" w:sz="0" w:space="0" w:color="auto"/>
            <w:right w:val="none" w:sz="0" w:space="0" w:color="auto"/>
          </w:divBdr>
        </w:div>
        <w:div w:id="1394503677">
          <w:marLeft w:val="0"/>
          <w:marRight w:val="0"/>
          <w:marTop w:val="0"/>
          <w:marBottom w:val="200"/>
          <w:divBdr>
            <w:top w:val="none" w:sz="0" w:space="0" w:color="auto"/>
            <w:left w:val="none" w:sz="0" w:space="0" w:color="auto"/>
            <w:bottom w:val="none" w:sz="0" w:space="0" w:color="auto"/>
            <w:right w:val="none" w:sz="0" w:space="0" w:color="auto"/>
          </w:divBdr>
        </w:div>
        <w:div w:id="1395082830">
          <w:marLeft w:val="0"/>
          <w:marRight w:val="0"/>
          <w:marTop w:val="400"/>
          <w:marBottom w:val="0"/>
          <w:divBdr>
            <w:top w:val="none" w:sz="0" w:space="0" w:color="auto"/>
            <w:left w:val="none" w:sz="0" w:space="0" w:color="auto"/>
            <w:bottom w:val="none" w:sz="0" w:space="0" w:color="auto"/>
            <w:right w:val="none" w:sz="0" w:space="0" w:color="auto"/>
          </w:divBdr>
        </w:div>
        <w:div w:id="1398087961">
          <w:marLeft w:val="0"/>
          <w:marRight w:val="0"/>
          <w:marTop w:val="400"/>
          <w:marBottom w:val="0"/>
          <w:divBdr>
            <w:top w:val="none" w:sz="0" w:space="0" w:color="auto"/>
            <w:left w:val="none" w:sz="0" w:space="0" w:color="auto"/>
            <w:bottom w:val="none" w:sz="0" w:space="0" w:color="auto"/>
            <w:right w:val="none" w:sz="0" w:space="0" w:color="auto"/>
          </w:divBdr>
        </w:div>
        <w:div w:id="1402873501">
          <w:marLeft w:val="0"/>
          <w:marRight w:val="0"/>
          <w:marTop w:val="200"/>
          <w:marBottom w:val="0"/>
          <w:divBdr>
            <w:top w:val="none" w:sz="0" w:space="0" w:color="auto"/>
            <w:left w:val="none" w:sz="0" w:space="0" w:color="auto"/>
            <w:bottom w:val="none" w:sz="0" w:space="0" w:color="auto"/>
            <w:right w:val="none" w:sz="0" w:space="0" w:color="auto"/>
          </w:divBdr>
        </w:div>
        <w:div w:id="1404793625">
          <w:marLeft w:val="0"/>
          <w:marRight w:val="0"/>
          <w:marTop w:val="400"/>
          <w:marBottom w:val="0"/>
          <w:divBdr>
            <w:top w:val="none" w:sz="0" w:space="0" w:color="auto"/>
            <w:left w:val="none" w:sz="0" w:space="0" w:color="auto"/>
            <w:bottom w:val="none" w:sz="0" w:space="0" w:color="auto"/>
            <w:right w:val="none" w:sz="0" w:space="0" w:color="auto"/>
          </w:divBdr>
        </w:div>
        <w:div w:id="1406605833">
          <w:marLeft w:val="0"/>
          <w:marRight w:val="0"/>
          <w:marTop w:val="740"/>
          <w:marBottom w:val="1040"/>
          <w:divBdr>
            <w:top w:val="none" w:sz="0" w:space="0" w:color="auto"/>
            <w:left w:val="none" w:sz="0" w:space="0" w:color="auto"/>
            <w:bottom w:val="none" w:sz="0" w:space="0" w:color="auto"/>
            <w:right w:val="none" w:sz="0" w:space="0" w:color="auto"/>
          </w:divBdr>
          <w:divsChild>
            <w:div w:id="489978306">
              <w:marLeft w:val="0"/>
              <w:marRight w:val="0"/>
              <w:marTop w:val="0"/>
              <w:marBottom w:val="360"/>
              <w:divBdr>
                <w:top w:val="none" w:sz="0" w:space="0" w:color="auto"/>
                <w:left w:val="none" w:sz="0" w:space="0" w:color="auto"/>
                <w:bottom w:val="none" w:sz="0" w:space="0" w:color="auto"/>
                <w:right w:val="none" w:sz="0" w:space="0" w:color="auto"/>
              </w:divBdr>
              <w:divsChild>
                <w:div w:id="1841311775">
                  <w:marLeft w:val="0"/>
                  <w:marRight w:val="0"/>
                  <w:marTop w:val="0"/>
                  <w:marBottom w:val="200"/>
                  <w:divBdr>
                    <w:top w:val="none" w:sz="0" w:space="0" w:color="auto"/>
                    <w:left w:val="none" w:sz="0" w:space="0" w:color="auto"/>
                    <w:bottom w:val="none" w:sz="0" w:space="0" w:color="auto"/>
                    <w:right w:val="none" w:sz="0" w:space="0" w:color="auto"/>
                  </w:divBdr>
                </w:div>
              </w:divsChild>
            </w:div>
            <w:div w:id="900363171">
              <w:marLeft w:val="0"/>
              <w:marRight w:val="0"/>
              <w:marTop w:val="0"/>
              <w:marBottom w:val="360"/>
              <w:divBdr>
                <w:top w:val="none" w:sz="0" w:space="0" w:color="auto"/>
                <w:left w:val="none" w:sz="0" w:space="0" w:color="auto"/>
                <w:bottom w:val="none" w:sz="0" w:space="0" w:color="auto"/>
                <w:right w:val="none" w:sz="0" w:space="0" w:color="auto"/>
              </w:divBdr>
              <w:divsChild>
                <w:div w:id="795677338">
                  <w:marLeft w:val="0"/>
                  <w:marRight w:val="0"/>
                  <w:marTop w:val="0"/>
                  <w:marBottom w:val="200"/>
                  <w:divBdr>
                    <w:top w:val="none" w:sz="0" w:space="0" w:color="auto"/>
                    <w:left w:val="none" w:sz="0" w:space="0" w:color="auto"/>
                    <w:bottom w:val="none" w:sz="0" w:space="0" w:color="auto"/>
                    <w:right w:val="none" w:sz="0" w:space="0" w:color="auto"/>
                  </w:divBdr>
                </w:div>
              </w:divsChild>
            </w:div>
            <w:div w:id="1336153495">
              <w:marLeft w:val="0"/>
              <w:marRight w:val="0"/>
              <w:marTop w:val="0"/>
              <w:marBottom w:val="360"/>
              <w:divBdr>
                <w:top w:val="none" w:sz="0" w:space="0" w:color="auto"/>
                <w:left w:val="none" w:sz="0" w:space="0" w:color="auto"/>
                <w:bottom w:val="none" w:sz="0" w:space="0" w:color="auto"/>
                <w:right w:val="none" w:sz="0" w:space="0" w:color="auto"/>
              </w:divBdr>
              <w:divsChild>
                <w:div w:id="1026711360">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407335114">
          <w:marLeft w:val="0"/>
          <w:marRight w:val="0"/>
          <w:marTop w:val="645"/>
          <w:marBottom w:val="495"/>
          <w:divBdr>
            <w:top w:val="dashed" w:sz="6" w:space="0" w:color="D9D9D9"/>
            <w:left w:val="dashed" w:sz="6" w:space="8" w:color="D9D9D9"/>
            <w:bottom w:val="dashed" w:sz="6" w:space="0" w:color="D9D9D9"/>
            <w:right w:val="dashed" w:sz="6" w:space="8" w:color="D9D9D9"/>
          </w:divBdr>
        </w:div>
        <w:div w:id="1407799895">
          <w:marLeft w:val="0"/>
          <w:marRight w:val="0"/>
          <w:marTop w:val="0"/>
          <w:marBottom w:val="200"/>
          <w:divBdr>
            <w:top w:val="none" w:sz="0" w:space="0" w:color="auto"/>
            <w:left w:val="none" w:sz="0" w:space="0" w:color="auto"/>
            <w:bottom w:val="none" w:sz="0" w:space="0" w:color="auto"/>
            <w:right w:val="none" w:sz="0" w:space="0" w:color="auto"/>
          </w:divBdr>
        </w:div>
        <w:div w:id="1408653371">
          <w:marLeft w:val="0"/>
          <w:marRight w:val="0"/>
          <w:marTop w:val="400"/>
          <w:marBottom w:val="0"/>
          <w:divBdr>
            <w:top w:val="none" w:sz="0" w:space="0" w:color="auto"/>
            <w:left w:val="none" w:sz="0" w:space="0" w:color="auto"/>
            <w:bottom w:val="none" w:sz="0" w:space="0" w:color="auto"/>
            <w:right w:val="none" w:sz="0" w:space="0" w:color="auto"/>
          </w:divBdr>
        </w:div>
        <w:div w:id="1410691433">
          <w:marLeft w:val="0"/>
          <w:marRight w:val="0"/>
          <w:marTop w:val="400"/>
          <w:marBottom w:val="0"/>
          <w:divBdr>
            <w:top w:val="none" w:sz="0" w:space="0" w:color="auto"/>
            <w:left w:val="none" w:sz="0" w:space="0" w:color="auto"/>
            <w:bottom w:val="none" w:sz="0" w:space="0" w:color="auto"/>
            <w:right w:val="none" w:sz="0" w:space="0" w:color="auto"/>
          </w:divBdr>
        </w:div>
        <w:div w:id="1410737315">
          <w:marLeft w:val="0"/>
          <w:marRight w:val="0"/>
          <w:marTop w:val="400"/>
          <w:marBottom w:val="0"/>
          <w:divBdr>
            <w:top w:val="none" w:sz="0" w:space="0" w:color="auto"/>
            <w:left w:val="none" w:sz="0" w:space="0" w:color="auto"/>
            <w:bottom w:val="none" w:sz="0" w:space="0" w:color="auto"/>
            <w:right w:val="none" w:sz="0" w:space="0" w:color="auto"/>
          </w:divBdr>
          <w:divsChild>
            <w:div w:id="34695936">
              <w:marLeft w:val="600"/>
              <w:marRight w:val="0"/>
              <w:marTop w:val="80"/>
              <w:marBottom w:val="0"/>
              <w:divBdr>
                <w:top w:val="none" w:sz="0" w:space="0" w:color="auto"/>
                <w:left w:val="none" w:sz="0" w:space="0" w:color="auto"/>
                <w:bottom w:val="none" w:sz="0" w:space="0" w:color="auto"/>
                <w:right w:val="none" w:sz="0" w:space="0" w:color="auto"/>
              </w:divBdr>
            </w:div>
            <w:div w:id="46224619">
              <w:marLeft w:val="600"/>
              <w:marRight w:val="0"/>
              <w:marTop w:val="80"/>
              <w:marBottom w:val="0"/>
              <w:divBdr>
                <w:top w:val="none" w:sz="0" w:space="0" w:color="auto"/>
                <w:left w:val="none" w:sz="0" w:space="0" w:color="auto"/>
                <w:bottom w:val="none" w:sz="0" w:space="0" w:color="auto"/>
                <w:right w:val="none" w:sz="0" w:space="0" w:color="auto"/>
              </w:divBdr>
            </w:div>
            <w:div w:id="70394389">
              <w:marLeft w:val="600"/>
              <w:marRight w:val="0"/>
              <w:marTop w:val="80"/>
              <w:marBottom w:val="0"/>
              <w:divBdr>
                <w:top w:val="none" w:sz="0" w:space="0" w:color="auto"/>
                <w:left w:val="none" w:sz="0" w:space="0" w:color="auto"/>
                <w:bottom w:val="none" w:sz="0" w:space="0" w:color="auto"/>
                <w:right w:val="none" w:sz="0" w:space="0" w:color="auto"/>
              </w:divBdr>
            </w:div>
            <w:div w:id="71977260">
              <w:marLeft w:val="600"/>
              <w:marRight w:val="0"/>
              <w:marTop w:val="80"/>
              <w:marBottom w:val="0"/>
              <w:divBdr>
                <w:top w:val="none" w:sz="0" w:space="0" w:color="auto"/>
                <w:left w:val="none" w:sz="0" w:space="0" w:color="auto"/>
                <w:bottom w:val="none" w:sz="0" w:space="0" w:color="auto"/>
                <w:right w:val="none" w:sz="0" w:space="0" w:color="auto"/>
              </w:divBdr>
            </w:div>
            <w:div w:id="90199343">
              <w:marLeft w:val="600"/>
              <w:marRight w:val="0"/>
              <w:marTop w:val="80"/>
              <w:marBottom w:val="0"/>
              <w:divBdr>
                <w:top w:val="none" w:sz="0" w:space="0" w:color="auto"/>
                <w:left w:val="none" w:sz="0" w:space="0" w:color="auto"/>
                <w:bottom w:val="none" w:sz="0" w:space="0" w:color="auto"/>
                <w:right w:val="none" w:sz="0" w:space="0" w:color="auto"/>
              </w:divBdr>
            </w:div>
            <w:div w:id="92211867">
              <w:marLeft w:val="600"/>
              <w:marRight w:val="0"/>
              <w:marTop w:val="80"/>
              <w:marBottom w:val="0"/>
              <w:divBdr>
                <w:top w:val="none" w:sz="0" w:space="0" w:color="auto"/>
                <w:left w:val="none" w:sz="0" w:space="0" w:color="auto"/>
                <w:bottom w:val="none" w:sz="0" w:space="0" w:color="auto"/>
                <w:right w:val="none" w:sz="0" w:space="0" w:color="auto"/>
              </w:divBdr>
            </w:div>
            <w:div w:id="455878078">
              <w:marLeft w:val="600"/>
              <w:marRight w:val="0"/>
              <w:marTop w:val="80"/>
              <w:marBottom w:val="0"/>
              <w:divBdr>
                <w:top w:val="none" w:sz="0" w:space="0" w:color="auto"/>
                <w:left w:val="none" w:sz="0" w:space="0" w:color="auto"/>
                <w:bottom w:val="none" w:sz="0" w:space="0" w:color="auto"/>
                <w:right w:val="none" w:sz="0" w:space="0" w:color="auto"/>
              </w:divBdr>
            </w:div>
            <w:div w:id="498160636">
              <w:marLeft w:val="600"/>
              <w:marRight w:val="0"/>
              <w:marTop w:val="80"/>
              <w:marBottom w:val="0"/>
              <w:divBdr>
                <w:top w:val="none" w:sz="0" w:space="0" w:color="auto"/>
                <w:left w:val="none" w:sz="0" w:space="0" w:color="auto"/>
                <w:bottom w:val="none" w:sz="0" w:space="0" w:color="auto"/>
                <w:right w:val="none" w:sz="0" w:space="0" w:color="auto"/>
              </w:divBdr>
            </w:div>
            <w:div w:id="503328301">
              <w:marLeft w:val="600"/>
              <w:marRight w:val="0"/>
              <w:marTop w:val="80"/>
              <w:marBottom w:val="0"/>
              <w:divBdr>
                <w:top w:val="none" w:sz="0" w:space="0" w:color="auto"/>
                <w:left w:val="none" w:sz="0" w:space="0" w:color="auto"/>
                <w:bottom w:val="none" w:sz="0" w:space="0" w:color="auto"/>
                <w:right w:val="none" w:sz="0" w:space="0" w:color="auto"/>
              </w:divBdr>
            </w:div>
            <w:div w:id="572349762">
              <w:marLeft w:val="600"/>
              <w:marRight w:val="0"/>
              <w:marTop w:val="80"/>
              <w:marBottom w:val="0"/>
              <w:divBdr>
                <w:top w:val="none" w:sz="0" w:space="0" w:color="auto"/>
                <w:left w:val="none" w:sz="0" w:space="0" w:color="auto"/>
                <w:bottom w:val="none" w:sz="0" w:space="0" w:color="auto"/>
                <w:right w:val="none" w:sz="0" w:space="0" w:color="auto"/>
              </w:divBdr>
            </w:div>
            <w:div w:id="576983541">
              <w:marLeft w:val="600"/>
              <w:marRight w:val="0"/>
              <w:marTop w:val="80"/>
              <w:marBottom w:val="0"/>
              <w:divBdr>
                <w:top w:val="none" w:sz="0" w:space="0" w:color="auto"/>
                <w:left w:val="none" w:sz="0" w:space="0" w:color="auto"/>
                <w:bottom w:val="none" w:sz="0" w:space="0" w:color="auto"/>
                <w:right w:val="none" w:sz="0" w:space="0" w:color="auto"/>
              </w:divBdr>
            </w:div>
            <w:div w:id="813596340">
              <w:marLeft w:val="600"/>
              <w:marRight w:val="0"/>
              <w:marTop w:val="80"/>
              <w:marBottom w:val="0"/>
              <w:divBdr>
                <w:top w:val="none" w:sz="0" w:space="0" w:color="auto"/>
                <w:left w:val="none" w:sz="0" w:space="0" w:color="auto"/>
                <w:bottom w:val="none" w:sz="0" w:space="0" w:color="auto"/>
                <w:right w:val="none" w:sz="0" w:space="0" w:color="auto"/>
              </w:divBdr>
            </w:div>
            <w:div w:id="861168148">
              <w:marLeft w:val="600"/>
              <w:marRight w:val="0"/>
              <w:marTop w:val="80"/>
              <w:marBottom w:val="0"/>
              <w:divBdr>
                <w:top w:val="none" w:sz="0" w:space="0" w:color="auto"/>
                <w:left w:val="none" w:sz="0" w:space="0" w:color="auto"/>
                <w:bottom w:val="none" w:sz="0" w:space="0" w:color="auto"/>
                <w:right w:val="none" w:sz="0" w:space="0" w:color="auto"/>
              </w:divBdr>
            </w:div>
            <w:div w:id="873344650">
              <w:marLeft w:val="600"/>
              <w:marRight w:val="0"/>
              <w:marTop w:val="80"/>
              <w:marBottom w:val="0"/>
              <w:divBdr>
                <w:top w:val="none" w:sz="0" w:space="0" w:color="auto"/>
                <w:left w:val="none" w:sz="0" w:space="0" w:color="auto"/>
                <w:bottom w:val="none" w:sz="0" w:space="0" w:color="auto"/>
                <w:right w:val="none" w:sz="0" w:space="0" w:color="auto"/>
              </w:divBdr>
            </w:div>
            <w:div w:id="1100832524">
              <w:marLeft w:val="600"/>
              <w:marRight w:val="0"/>
              <w:marTop w:val="80"/>
              <w:marBottom w:val="0"/>
              <w:divBdr>
                <w:top w:val="none" w:sz="0" w:space="0" w:color="auto"/>
                <w:left w:val="none" w:sz="0" w:space="0" w:color="auto"/>
                <w:bottom w:val="none" w:sz="0" w:space="0" w:color="auto"/>
                <w:right w:val="none" w:sz="0" w:space="0" w:color="auto"/>
              </w:divBdr>
            </w:div>
            <w:div w:id="1132017234">
              <w:marLeft w:val="600"/>
              <w:marRight w:val="0"/>
              <w:marTop w:val="80"/>
              <w:marBottom w:val="0"/>
              <w:divBdr>
                <w:top w:val="none" w:sz="0" w:space="0" w:color="auto"/>
                <w:left w:val="none" w:sz="0" w:space="0" w:color="auto"/>
                <w:bottom w:val="none" w:sz="0" w:space="0" w:color="auto"/>
                <w:right w:val="none" w:sz="0" w:space="0" w:color="auto"/>
              </w:divBdr>
            </w:div>
            <w:div w:id="1187521561">
              <w:marLeft w:val="600"/>
              <w:marRight w:val="0"/>
              <w:marTop w:val="80"/>
              <w:marBottom w:val="0"/>
              <w:divBdr>
                <w:top w:val="none" w:sz="0" w:space="0" w:color="auto"/>
                <w:left w:val="none" w:sz="0" w:space="0" w:color="auto"/>
                <w:bottom w:val="none" w:sz="0" w:space="0" w:color="auto"/>
                <w:right w:val="none" w:sz="0" w:space="0" w:color="auto"/>
              </w:divBdr>
            </w:div>
            <w:div w:id="1225022513">
              <w:marLeft w:val="600"/>
              <w:marRight w:val="0"/>
              <w:marTop w:val="80"/>
              <w:marBottom w:val="0"/>
              <w:divBdr>
                <w:top w:val="none" w:sz="0" w:space="0" w:color="auto"/>
                <w:left w:val="none" w:sz="0" w:space="0" w:color="auto"/>
                <w:bottom w:val="none" w:sz="0" w:space="0" w:color="auto"/>
                <w:right w:val="none" w:sz="0" w:space="0" w:color="auto"/>
              </w:divBdr>
            </w:div>
            <w:div w:id="1226063364">
              <w:marLeft w:val="600"/>
              <w:marRight w:val="0"/>
              <w:marTop w:val="80"/>
              <w:marBottom w:val="0"/>
              <w:divBdr>
                <w:top w:val="none" w:sz="0" w:space="0" w:color="auto"/>
                <w:left w:val="none" w:sz="0" w:space="0" w:color="auto"/>
                <w:bottom w:val="none" w:sz="0" w:space="0" w:color="auto"/>
                <w:right w:val="none" w:sz="0" w:space="0" w:color="auto"/>
              </w:divBdr>
            </w:div>
            <w:div w:id="1507087585">
              <w:marLeft w:val="600"/>
              <w:marRight w:val="0"/>
              <w:marTop w:val="80"/>
              <w:marBottom w:val="0"/>
              <w:divBdr>
                <w:top w:val="none" w:sz="0" w:space="0" w:color="auto"/>
                <w:left w:val="none" w:sz="0" w:space="0" w:color="auto"/>
                <w:bottom w:val="none" w:sz="0" w:space="0" w:color="auto"/>
                <w:right w:val="none" w:sz="0" w:space="0" w:color="auto"/>
              </w:divBdr>
            </w:div>
            <w:div w:id="1588727636">
              <w:marLeft w:val="600"/>
              <w:marRight w:val="0"/>
              <w:marTop w:val="80"/>
              <w:marBottom w:val="0"/>
              <w:divBdr>
                <w:top w:val="none" w:sz="0" w:space="0" w:color="auto"/>
                <w:left w:val="none" w:sz="0" w:space="0" w:color="auto"/>
                <w:bottom w:val="none" w:sz="0" w:space="0" w:color="auto"/>
                <w:right w:val="none" w:sz="0" w:space="0" w:color="auto"/>
              </w:divBdr>
            </w:div>
            <w:div w:id="1619947761">
              <w:marLeft w:val="600"/>
              <w:marRight w:val="0"/>
              <w:marTop w:val="80"/>
              <w:marBottom w:val="0"/>
              <w:divBdr>
                <w:top w:val="none" w:sz="0" w:space="0" w:color="auto"/>
                <w:left w:val="none" w:sz="0" w:space="0" w:color="auto"/>
                <w:bottom w:val="none" w:sz="0" w:space="0" w:color="auto"/>
                <w:right w:val="none" w:sz="0" w:space="0" w:color="auto"/>
              </w:divBdr>
            </w:div>
            <w:div w:id="1763867497">
              <w:marLeft w:val="600"/>
              <w:marRight w:val="0"/>
              <w:marTop w:val="80"/>
              <w:marBottom w:val="0"/>
              <w:divBdr>
                <w:top w:val="none" w:sz="0" w:space="0" w:color="auto"/>
                <w:left w:val="none" w:sz="0" w:space="0" w:color="auto"/>
                <w:bottom w:val="none" w:sz="0" w:space="0" w:color="auto"/>
                <w:right w:val="none" w:sz="0" w:space="0" w:color="auto"/>
              </w:divBdr>
            </w:div>
            <w:div w:id="1791195029">
              <w:marLeft w:val="600"/>
              <w:marRight w:val="0"/>
              <w:marTop w:val="80"/>
              <w:marBottom w:val="0"/>
              <w:divBdr>
                <w:top w:val="none" w:sz="0" w:space="0" w:color="auto"/>
                <w:left w:val="none" w:sz="0" w:space="0" w:color="auto"/>
                <w:bottom w:val="none" w:sz="0" w:space="0" w:color="auto"/>
                <w:right w:val="none" w:sz="0" w:space="0" w:color="auto"/>
              </w:divBdr>
            </w:div>
            <w:div w:id="1837113082">
              <w:marLeft w:val="600"/>
              <w:marRight w:val="0"/>
              <w:marTop w:val="80"/>
              <w:marBottom w:val="0"/>
              <w:divBdr>
                <w:top w:val="none" w:sz="0" w:space="0" w:color="auto"/>
                <w:left w:val="none" w:sz="0" w:space="0" w:color="auto"/>
                <w:bottom w:val="none" w:sz="0" w:space="0" w:color="auto"/>
                <w:right w:val="none" w:sz="0" w:space="0" w:color="auto"/>
              </w:divBdr>
            </w:div>
            <w:div w:id="1871063442">
              <w:marLeft w:val="600"/>
              <w:marRight w:val="0"/>
              <w:marTop w:val="80"/>
              <w:marBottom w:val="0"/>
              <w:divBdr>
                <w:top w:val="none" w:sz="0" w:space="0" w:color="auto"/>
                <w:left w:val="none" w:sz="0" w:space="0" w:color="auto"/>
                <w:bottom w:val="none" w:sz="0" w:space="0" w:color="auto"/>
                <w:right w:val="none" w:sz="0" w:space="0" w:color="auto"/>
              </w:divBdr>
            </w:div>
            <w:div w:id="1914579049">
              <w:marLeft w:val="600"/>
              <w:marRight w:val="0"/>
              <w:marTop w:val="80"/>
              <w:marBottom w:val="0"/>
              <w:divBdr>
                <w:top w:val="none" w:sz="0" w:space="0" w:color="auto"/>
                <w:left w:val="none" w:sz="0" w:space="0" w:color="auto"/>
                <w:bottom w:val="none" w:sz="0" w:space="0" w:color="auto"/>
                <w:right w:val="none" w:sz="0" w:space="0" w:color="auto"/>
              </w:divBdr>
            </w:div>
            <w:div w:id="1915041806">
              <w:marLeft w:val="600"/>
              <w:marRight w:val="0"/>
              <w:marTop w:val="80"/>
              <w:marBottom w:val="0"/>
              <w:divBdr>
                <w:top w:val="none" w:sz="0" w:space="0" w:color="auto"/>
                <w:left w:val="none" w:sz="0" w:space="0" w:color="auto"/>
                <w:bottom w:val="none" w:sz="0" w:space="0" w:color="auto"/>
                <w:right w:val="none" w:sz="0" w:space="0" w:color="auto"/>
              </w:divBdr>
            </w:div>
            <w:div w:id="2007589806">
              <w:marLeft w:val="600"/>
              <w:marRight w:val="0"/>
              <w:marTop w:val="80"/>
              <w:marBottom w:val="0"/>
              <w:divBdr>
                <w:top w:val="none" w:sz="0" w:space="0" w:color="auto"/>
                <w:left w:val="none" w:sz="0" w:space="0" w:color="auto"/>
                <w:bottom w:val="none" w:sz="0" w:space="0" w:color="auto"/>
                <w:right w:val="none" w:sz="0" w:space="0" w:color="auto"/>
              </w:divBdr>
            </w:div>
            <w:div w:id="2075736917">
              <w:marLeft w:val="600"/>
              <w:marRight w:val="0"/>
              <w:marTop w:val="80"/>
              <w:marBottom w:val="0"/>
              <w:divBdr>
                <w:top w:val="none" w:sz="0" w:space="0" w:color="auto"/>
                <w:left w:val="none" w:sz="0" w:space="0" w:color="auto"/>
                <w:bottom w:val="none" w:sz="0" w:space="0" w:color="auto"/>
                <w:right w:val="none" w:sz="0" w:space="0" w:color="auto"/>
              </w:divBdr>
            </w:div>
          </w:divsChild>
        </w:div>
        <w:div w:id="1412704481">
          <w:marLeft w:val="0"/>
          <w:marRight w:val="0"/>
          <w:marTop w:val="0"/>
          <w:marBottom w:val="200"/>
          <w:divBdr>
            <w:top w:val="none" w:sz="0" w:space="0" w:color="auto"/>
            <w:left w:val="none" w:sz="0" w:space="0" w:color="auto"/>
            <w:bottom w:val="none" w:sz="0" w:space="0" w:color="auto"/>
            <w:right w:val="none" w:sz="0" w:space="0" w:color="auto"/>
          </w:divBdr>
        </w:div>
        <w:div w:id="1414745246">
          <w:marLeft w:val="0"/>
          <w:marRight w:val="0"/>
          <w:marTop w:val="200"/>
          <w:marBottom w:val="0"/>
          <w:divBdr>
            <w:top w:val="none" w:sz="0" w:space="0" w:color="auto"/>
            <w:left w:val="none" w:sz="0" w:space="0" w:color="auto"/>
            <w:bottom w:val="none" w:sz="0" w:space="0" w:color="auto"/>
            <w:right w:val="none" w:sz="0" w:space="0" w:color="auto"/>
          </w:divBdr>
          <w:divsChild>
            <w:div w:id="2059277489">
              <w:marLeft w:val="0"/>
              <w:marRight w:val="0"/>
              <w:marTop w:val="0"/>
              <w:marBottom w:val="0"/>
              <w:divBdr>
                <w:top w:val="none" w:sz="0" w:space="0" w:color="auto"/>
                <w:left w:val="none" w:sz="0" w:space="0" w:color="auto"/>
                <w:bottom w:val="none" w:sz="0" w:space="0" w:color="auto"/>
                <w:right w:val="none" w:sz="0" w:space="0" w:color="auto"/>
              </w:divBdr>
            </w:div>
          </w:divsChild>
        </w:div>
        <w:div w:id="1415279099">
          <w:marLeft w:val="0"/>
          <w:marRight w:val="0"/>
          <w:marTop w:val="400"/>
          <w:marBottom w:val="0"/>
          <w:divBdr>
            <w:top w:val="none" w:sz="0" w:space="0" w:color="auto"/>
            <w:left w:val="none" w:sz="0" w:space="0" w:color="auto"/>
            <w:bottom w:val="none" w:sz="0" w:space="0" w:color="auto"/>
            <w:right w:val="none" w:sz="0" w:space="0" w:color="auto"/>
          </w:divBdr>
        </w:div>
        <w:div w:id="1415932952">
          <w:marLeft w:val="0"/>
          <w:marRight w:val="0"/>
          <w:marTop w:val="400"/>
          <w:marBottom w:val="0"/>
          <w:divBdr>
            <w:top w:val="none" w:sz="0" w:space="0" w:color="auto"/>
            <w:left w:val="none" w:sz="0" w:space="0" w:color="auto"/>
            <w:bottom w:val="none" w:sz="0" w:space="0" w:color="auto"/>
            <w:right w:val="none" w:sz="0" w:space="0" w:color="auto"/>
          </w:divBdr>
        </w:div>
        <w:div w:id="1419710977">
          <w:marLeft w:val="0"/>
          <w:marRight w:val="0"/>
          <w:marTop w:val="400"/>
          <w:marBottom w:val="0"/>
          <w:divBdr>
            <w:top w:val="none" w:sz="0" w:space="0" w:color="auto"/>
            <w:left w:val="none" w:sz="0" w:space="0" w:color="auto"/>
            <w:bottom w:val="none" w:sz="0" w:space="0" w:color="auto"/>
            <w:right w:val="none" w:sz="0" w:space="0" w:color="auto"/>
          </w:divBdr>
        </w:div>
        <w:div w:id="1420907949">
          <w:marLeft w:val="0"/>
          <w:marRight w:val="0"/>
          <w:marTop w:val="0"/>
          <w:marBottom w:val="200"/>
          <w:divBdr>
            <w:top w:val="none" w:sz="0" w:space="0" w:color="auto"/>
            <w:left w:val="none" w:sz="0" w:space="0" w:color="auto"/>
            <w:bottom w:val="none" w:sz="0" w:space="0" w:color="auto"/>
            <w:right w:val="none" w:sz="0" w:space="0" w:color="auto"/>
          </w:divBdr>
        </w:div>
        <w:div w:id="1423716907">
          <w:marLeft w:val="0"/>
          <w:marRight w:val="0"/>
          <w:marTop w:val="400"/>
          <w:marBottom w:val="0"/>
          <w:divBdr>
            <w:top w:val="none" w:sz="0" w:space="0" w:color="auto"/>
            <w:left w:val="none" w:sz="0" w:space="0" w:color="auto"/>
            <w:bottom w:val="none" w:sz="0" w:space="0" w:color="auto"/>
            <w:right w:val="none" w:sz="0" w:space="0" w:color="auto"/>
          </w:divBdr>
        </w:div>
        <w:div w:id="1424841846">
          <w:marLeft w:val="0"/>
          <w:marRight w:val="0"/>
          <w:marTop w:val="400"/>
          <w:marBottom w:val="0"/>
          <w:divBdr>
            <w:top w:val="none" w:sz="0" w:space="0" w:color="auto"/>
            <w:left w:val="none" w:sz="0" w:space="0" w:color="auto"/>
            <w:bottom w:val="none" w:sz="0" w:space="0" w:color="auto"/>
            <w:right w:val="none" w:sz="0" w:space="0" w:color="auto"/>
          </w:divBdr>
        </w:div>
        <w:div w:id="1425809036">
          <w:marLeft w:val="0"/>
          <w:marRight w:val="0"/>
          <w:marTop w:val="645"/>
          <w:marBottom w:val="495"/>
          <w:divBdr>
            <w:top w:val="dashed" w:sz="6" w:space="0" w:color="D9D9D9"/>
            <w:left w:val="dashed" w:sz="6" w:space="8" w:color="D9D9D9"/>
            <w:bottom w:val="dashed" w:sz="6" w:space="0" w:color="D9D9D9"/>
            <w:right w:val="dashed" w:sz="6" w:space="8" w:color="D9D9D9"/>
          </w:divBdr>
        </w:div>
        <w:div w:id="1426653590">
          <w:marLeft w:val="0"/>
          <w:marRight w:val="0"/>
          <w:marTop w:val="645"/>
          <w:marBottom w:val="495"/>
          <w:divBdr>
            <w:top w:val="dashed" w:sz="6" w:space="0" w:color="D9D9D9"/>
            <w:left w:val="dashed" w:sz="6" w:space="8" w:color="D9D9D9"/>
            <w:bottom w:val="dashed" w:sz="6" w:space="0" w:color="D9D9D9"/>
            <w:right w:val="dashed" w:sz="6" w:space="8" w:color="D9D9D9"/>
          </w:divBdr>
        </w:div>
        <w:div w:id="1430659441">
          <w:marLeft w:val="0"/>
          <w:marRight w:val="0"/>
          <w:marTop w:val="400"/>
          <w:marBottom w:val="0"/>
          <w:divBdr>
            <w:top w:val="none" w:sz="0" w:space="0" w:color="auto"/>
            <w:left w:val="none" w:sz="0" w:space="0" w:color="auto"/>
            <w:bottom w:val="none" w:sz="0" w:space="0" w:color="auto"/>
            <w:right w:val="none" w:sz="0" w:space="0" w:color="auto"/>
          </w:divBdr>
        </w:div>
        <w:div w:id="1431197164">
          <w:marLeft w:val="0"/>
          <w:marRight w:val="0"/>
          <w:marTop w:val="645"/>
          <w:marBottom w:val="495"/>
          <w:divBdr>
            <w:top w:val="dashed" w:sz="6" w:space="0" w:color="D9D9D9"/>
            <w:left w:val="dashed" w:sz="6" w:space="8" w:color="D9D9D9"/>
            <w:bottom w:val="dashed" w:sz="6" w:space="0" w:color="D9D9D9"/>
            <w:right w:val="dashed" w:sz="6" w:space="8" w:color="D9D9D9"/>
          </w:divBdr>
        </w:div>
        <w:div w:id="1431507205">
          <w:marLeft w:val="0"/>
          <w:marRight w:val="0"/>
          <w:marTop w:val="400"/>
          <w:marBottom w:val="0"/>
          <w:divBdr>
            <w:top w:val="none" w:sz="0" w:space="0" w:color="auto"/>
            <w:left w:val="none" w:sz="0" w:space="0" w:color="auto"/>
            <w:bottom w:val="none" w:sz="0" w:space="0" w:color="auto"/>
            <w:right w:val="none" w:sz="0" w:space="0" w:color="auto"/>
          </w:divBdr>
        </w:div>
        <w:div w:id="1431662145">
          <w:marLeft w:val="0"/>
          <w:marRight w:val="0"/>
          <w:marTop w:val="645"/>
          <w:marBottom w:val="495"/>
          <w:divBdr>
            <w:top w:val="dashed" w:sz="6" w:space="0" w:color="D9D9D9"/>
            <w:left w:val="dashed" w:sz="6" w:space="8" w:color="D9D9D9"/>
            <w:bottom w:val="dashed" w:sz="6" w:space="0" w:color="D9D9D9"/>
            <w:right w:val="dashed" w:sz="6" w:space="8" w:color="D9D9D9"/>
          </w:divBdr>
        </w:div>
        <w:div w:id="1434279290">
          <w:marLeft w:val="0"/>
          <w:marRight w:val="0"/>
          <w:marTop w:val="400"/>
          <w:marBottom w:val="0"/>
          <w:divBdr>
            <w:top w:val="none" w:sz="0" w:space="0" w:color="auto"/>
            <w:left w:val="none" w:sz="0" w:space="0" w:color="auto"/>
            <w:bottom w:val="none" w:sz="0" w:space="0" w:color="auto"/>
            <w:right w:val="none" w:sz="0" w:space="0" w:color="auto"/>
          </w:divBdr>
        </w:div>
        <w:div w:id="1434666080">
          <w:marLeft w:val="0"/>
          <w:marRight w:val="0"/>
          <w:marTop w:val="645"/>
          <w:marBottom w:val="495"/>
          <w:divBdr>
            <w:top w:val="dashed" w:sz="6" w:space="0" w:color="D9D9D9"/>
            <w:left w:val="dashed" w:sz="6" w:space="8" w:color="D9D9D9"/>
            <w:bottom w:val="dashed" w:sz="6" w:space="0" w:color="D9D9D9"/>
            <w:right w:val="dashed" w:sz="6" w:space="8" w:color="D9D9D9"/>
          </w:divBdr>
        </w:div>
        <w:div w:id="1435706316">
          <w:marLeft w:val="0"/>
          <w:marRight w:val="0"/>
          <w:marTop w:val="400"/>
          <w:marBottom w:val="0"/>
          <w:divBdr>
            <w:top w:val="none" w:sz="0" w:space="0" w:color="auto"/>
            <w:left w:val="none" w:sz="0" w:space="0" w:color="auto"/>
            <w:bottom w:val="none" w:sz="0" w:space="0" w:color="auto"/>
            <w:right w:val="none" w:sz="0" w:space="0" w:color="auto"/>
          </w:divBdr>
          <w:divsChild>
            <w:div w:id="46925516">
              <w:marLeft w:val="600"/>
              <w:marRight w:val="0"/>
              <w:marTop w:val="80"/>
              <w:marBottom w:val="0"/>
              <w:divBdr>
                <w:top w:val="none" w:sz="0" w:space="0" w:color="auto"/>
                <w:left w:val="none" w:sz="0" w:space="0" w:color="auto"/>
                <w:bottom w:val="none" w:sz="0" w:space="0" w:color="auto"/>
                <w:right w:val="none" w:sz="0" w:space="0" w:color="auto"/>
              </w:divBdr>
            </w:div>
            <w:div w:id="125588829">
              <w:marLeft w:val="600"/>
              <w:marRight w:val="0"/>
              <w:marTop w:val="80"/>
              <w:marBottom w:val="0"/>
              <w:divBdr>
                <w:top w:val="none" w:sz="0" w:space="0" w:color="auto"/>
                <w:left w:val="none" w:sz="0" w:space="0" w:color="auto"/>
                <w:bottom w:val="none" w:sz="0" w:space="0" w:color="auto"/>
                <w:right w:val="none" w:sz="0" w:space="0" w:color="auto"/>
              </w:divBdr>
            </w:div>
            <w:div w:id="1232428996">
              <w:marLeft w:val="600"/>
              <w:marRight w:val="0"/>
              <w:marTop w:val="80"/>
              <w:marBottom w:val="0"/>
              <w:divBdr>
                <w:top w:val="none" w:sz="0" w:space="0" w:color="auto"/>
                <w:left w:val="none" w:sz="0" w:space="0" w:color="auto"/>
                <w:bottom w:val="none" w:sz="0" w:space="0" w:color="auto"/>
                <w:right w:val="none" w:sz="0" w:space="0" w:color="auto"/>
              </w:divBdr>
            </w:div>
            <w:div w:id="1233152323">
              <w:marLeft w:val="600"/>
              <w:marRight w:val="0"/>
              <w:marTop w:val="80"/>
              <w:marBottom w:val="0"/>
              <w:divBdr>
                <w:top w:val="none" w:sz="0" w:space="0" w:color="auto"/>
                <w:left w:val="none" w:sz="0" w:space="0" w:color="auto"/>
                <w:bottom w:val="none" w:sz="0" w:space="0" w:color="auto"/>
                <w:right w:val="none" w:sz="0" w:space="0" w:color="auto"/>
              </w:divBdr>
            </w:div>
            <w:div w:id="1620987379">
              <w:marLeft w:val="600"/>
              <w:marRight w:val="0"/>
              <w:marTop w:val="80"/>
              <w:marBottom w:val="0"/>
              <w:divBdr>
                <w:top w:val="none" w:sz="0" w:space="0" w:color="auto"/>
                <w:left w:val="none" w:sz="0" w:space="0" w:color="auto"/>
                <w:bottom w:val="none" w:sz="0" w:space="0" w:color="auto"/>
                <w:right w:val="none" w:sz="0" w:space="0" w:color="auto"/>
              </w:divBdr>
            </w:div>
            <w:div w:id="1667317517">
              <w:marLeft w:val="600"/>
              <w:marRight w:val="0"/>
              <w:marTop w:val="80"/>
              <w:marBottom w:val="0"/>
              <w:divBdr>
                <w:top w:val="none" w:sz="0" w:space="0" w:color="auto"/>
                <w:left w:val="none" w:sz="0" w:space="0" w:color="auto"/>
                <w:bottom w:val="none" w:sz="0" w:space="0" w:color="auto"/>
                <w:right w:val="none" w:sz="0" w:space="0" w:color="auto"/>
              </w:divBdr>
            </w:div>
            <w:div w:id="1978414143">
              <w:marLeft w:val="600"/>
              <w:marRight w:val="0"/>
              <w:marTop w:val="80"/>
              <w:marBottom w:val="0"/>
              <w:divBdr>
                <w:top w:val="none" w:sz="0" w:space="0" w:color="auto"/>
                <w:left w:val="none" w:sz="0" w:space="0" w:color="auto"/>
                <w:bottom w:val="none" w:sz="0" w:space="0" w:color="auto"/>
                <w:right w:val="none" w:sz="0" w:space="0" w:color="auto"/>
              </w:divBdr>
            </w:div>
            <w:div w:id="2050102817">
              <w:marLeft w:val="600"/>
              <w:marRight w:val="0"/>
              <w:marTop w:val="80"/>
              <w:marBottom w:val="0"/>
              <w:divBdr>
                <w:top w:val="none" w:sz="0" w:space="0" w:color="auto"/>
                <w:left w:val="none" w:sz="0" w:space="0" w:color="auto"/>
                <w:bottom w:val="none" w:sz="0" w:space="0" w:color="auto"/>
                <w:right w:val="none" w:sz="0" w:space="0" w:color="auto"/>
              </w:divBdr>
            </w:div>
            <w:div w:id="2082217424">
              <w:marLeft w:val="600"/>
              <w:marRight w:val="0"/>
              <w:marTop w:val="80"/>
              <w:marBottom w:val="0"/>
              <w:divBdr>
                <w:top w:val="none" w:sz="0" w:space="0" w:color="auto"/>
                <w:left w:val="none" w:sz="0" w:space="0" w:color="auto"/>
                <w:bottom w:val="none" w:sz="0" w:space="0" w:color="auto"/>
                <w:right w:val="none" w:sz="0" w:space="0" w:color="auto"/>
              </w:divBdr>
            </w:div>
          </w:divsChild>
        </w:div>
        <w:div w:id="1436053284">
          <w:marLeft w:val="0"/>
          <w:marRight w:val="0"/>
          <w:marTop w:val="400"/>
          <w:marBottom w:val="0"/>
          <w:divBdr>
            <w:top w:val="none" w:sz="0" w:space="0" w:color="auto"/>
            <w:left w:val="none" w:sz="0" w:space="0" w:color="auto"/>
            <w:bottom w:val="none" w:sz="0" w:space="0" w:color="auto"/>
            <w:right w:val="none" w:sz="0" w:space="0" w:color="auto"/>
          </w:divBdr>
        </w:div>
        <w:div w:id="1437751104">
          <w:marLeft w:val="0"/>
          <w:marRight w:val="0"/>
          <w:marTop w:val="400"/>
          <w:marBottom w:val="0"/>
          <w:divBdr>
            <w:top w:val="none" w:sz="0" w:space="0" w:color="auto"/>
            <w:left w:val="none" w:sz="0" w:space="0" w:color="auto"/>
            <w:bottom w:val="none" w:sz="0" w:space="0" w:color="auto"/>
            <w:right w:val="none" w:sz="0" w:space="0" w:color="auto"/>
          </w:divBdr>
          <w:divsChild>
            <w:div w:id="622227146">
              <w:marLeft w:val="600"/>
              <w:marRight w:val="0"/>
              <w:marTop w:val="80"/>
              <w:marBottom w:val="0"/>
              <w:divBdr>
                <w:top w:val="none" w:sz="0" w:space="0" w:color="auto"/>
                <w:left w:val="none" w:sz="0" w:space="0" w:color="auto"/>
                <w:bottom w:val="none" w:sz="0" w:space="0" w:color="auto"/>
                <w:right w:val="none" w:sz="0" w:space="0" w:color="auto"/>
              </w:divBdr>
            </w:div>
            <w:div w:id="844444592">
              <w:marLeft w:val="600"/>
              <w:marRight w:val="0"/>
              <w:marTop w:val="80"/>
              <w:marBottom w:val="0"/>
              <w:divBdr>
                <w:top w:val="none" w:sz="0" w:space="0" w:color="auto"/>
                <w:left w:val="none" w:sz="0" w:space="0" w:color="auto"/>
                <w:bottom w:val="none" w:sz="0" w:space="0" w:color="auto"/>
                <w:right w:val="none" w:sz="0" w:space="0" w:color="auto"/>
              </w:divBdr>
            </w:div>
            <w:div w:id="1554386236">
              <w:marLeft w:val="600"/>
              <w:marRight w:val="0"/>
              <w:marTop w:val="80"/>
              <w:marBottom w:val="0"/>
              <w:divBdr>
                <w:top w:val="none" w:sz="0" w:space="0" w:color="auto"/>
                <w:left w:val="none" w:sz="0" w:space="0" w:color="auto"/>
                <w:bottom w:val="none" w:sz="0" w:space="0" w:color="auto"/>
                <w:right w:val="none" w:sz="0" w:space="0" w:color="auto"/>
              </w:divBdr>
            </w:div>
            <w:div w:id="1969120541">
              <w:marLeft w:val="600"/>
              <w:marRight w:val="0"/>
              <w:marTop w:val="80"/>
              <w:marBottom w:val="0"/>
              <w:divBdr>
                <w:top w:val="none" w:sz="0" w:space="0" w:color="auto"/>
                <w:left w:val="none" w:sz="0" w:space="0" w:color="auto"/>
                <w:bottom w:val="none" w:sz="0" w:space="0" w:color="auto"/>
                <w:right w:val="none" w:sz="0" w:space="0" w:color="auto"/>
              </w:divBdr>
            </w:div>
          </w:divsChild>
        </w:div>
        <w:div w:id="1438603616">
          <w:marLeft w:val="0"/>
          <w:marRight w:val="0"/>
          <w:marTop w:val="400"/>
          <w:marBottom w:val="0"/>
          <w:divBdr>
            <w:top w:val="none" w:sz="0" w:space="0" w:color="auto"/>
            <w:left w:val="none" w:sz="0" w:space="0" w:color="auto"/>
            <w:bottom w:val="none" w:sz="0" w:space="0" w:color="auto"/>
            <w:right w:val="none" w:sz="0" w:space="0" w:color="auto"/>
          </w:divBdr>
        </w:div>
        <w:div w:id="1439136942">
          <w:marLeft w:val="0"/>
          <w:marRight w:val="0"/>
          <w:marTop w:val="400"/>
          <w:marBottom w:val="0"/>
          <w:divBdr>
            <w:top w:val="none" w:sz="0" w:space="0" w:color="auto"/>
            <w:left w:val="none" w:sz="0" w:space="0" w:color="auto"/>
            <w:bottom w:val="none" w:sz="0" w:space="0" w:color="auto"/>
            <w:right w:val="none" w:sz="0" w:space="0" w:color="auto"/>
          </w:divBdr>
        </w:div>
        <w:div w:id="1441948473">
          <w:marLeft w:val="0"/>
          <w:marRight w:val="0"/>
          <w:marTop w:val="400"/>
          <w:marBottom w:val="0"/>
          <w:divBdr>
            <w:top w:val="none" w:sz="0" w:space="0" w:color="auto"/>
            <w:left w:val="none" w:sz="0" w:space="0" w:color="auto"/>
            <w:bottom w:val="none" w:sz="0" w:space="0" w:color="auto"/>
            <w:right w:val="none" w:sz="0" w:space="0" w:color="auto"/>
          </w:divBdr>
          <w:divsChild>
            <w:div w:id="623078306">
              <w:marLeft w:val="600"/>
              <w:marRight w:val="0"/>
              <w:marTop w:val="80"/>
              <w:marBottom w:val="0"/>
              <w:divBdr>
                <w:top w:val="none" w:sz="0" w:space="0" w:color="auto"/>
                <w:left w:val="none" w:sz="0" w:space="0" w:color="auto"/>
                <w:bottom w:val="none" w:sz="0" w:space="0" w:color="auto"/>
                <w:right w:val="none" w:sz="0" w:space="0" w:color="auto"/>
              </w:divBdr>
            </w:div>
            <w:div w:id="1008287794">
              <w:marLeft w:val="600"/>
              <w:marRight w:val="0"/>
              <w:marTop w:val="80"/>
              <w:marBottom w:val="0"/>
              <w:divBdr>
                <w:top w:val="none" w:sz="0" w:space="0" w:color="auto"/>
                <w:left w:val="none" w:sz="0" w:space="0" w:color="auto"/>
                <w:bottom w:val="none" w:sz="0" w:space="0" w:color="auto"/>
                <w:right w:val="none" w:sz="0" w:space="0" w:color="auto"/>
              </w:divBdr>
            </w:div>
            <w:div w:id="1925334369">
              <w:marLeft w:val="600"/>
              <w:marRight w:val="0"/>
              <w:marTop w:val="80"/>
              <w:marBottom w:val="0"/>
              <w:divBdr>
                <w:top w:val="none" w:sz="0" w:space="0" w:color="auto"/>
                <w:left w:val="none" w:sz="0" w:space="0" w:color="auto"/>
                <w:bottom w:val="none" w:sz="0" w:space="0" w:color="auto"/>
                <w:right w:val="none" w:sz="0" w:space="0" w:color="auto"/>
              </w:divBdr>
            </w:div>
          </w:divsChild>
        </w:div>
        <w:div w:id="1444154548">
          <w:marLeft w:val="0"/>
          <w:marRight w:val="0"/>
          <w:marTop w:val="0"/>
          <w:marBottom w:val="200"/>
          <w:divBdr>
            <w:top w:val="none" w:sz="0" w:space="0" w:color="auto"/>
            <w:left w:val="none" w:sz="0" w:space="0" w:color="auto"/>
            <w:bottom w:val="none" w:sz="0" w:space="0" w:color="auto"/>
            <w:right w:val="none" w:sz="0" w:space="0" w:color="auto"/>
          </w:divBdr>
        </w:div>
        <w:div w:id="1445540594">
          <w:marLeft w:val="0"/>
          <w:marRight w:val="0"/>
          <w:marTop w:val="400"/>
          <w:marBottom w:val="0"/>
          <w:divBdr>
            <w:top w:val="none" w:sz="0" w:space="0" w:color="auto"/>
            <w:left w:val="none" w:sz="0" w:space="0" w:color="auto"/>
            <w:bottom w:val="none" w:sz="0" w:space="0" w:color="auto"/>
            <w:right w:val="none" w:sz="0" w:space="0" w:color="auto"/>
          </w:divBdr>
        </w:div>
        <w:div w:id="1448356784">
          <w:marLeft w:val="0"/>
          <w:marRight w:val="0"/>
          <w:marTop w:val="400"/>
          <w:marBottom w:val="0"/>
          <w:divBdr>
            <w:top w:val="none" w:sz="0" w:space="0" w:color="auto"/>
            <w:left w:val="none" w:sz="0" w:space="0" w:color="auto"/>
            <w:bottom w:val="none" w:sz="0" w:space="0" w:color="auto"/>
            <w:right w:val="none" w:sz="0" w:space="0" w:color="auto"/>
          </w:divBdr>
        </w:div>
        <w:div w:id="1449423710">
          <w:marLeft w:val="0"/>
          <w:marRight w:val="0"/>
          <w:marTop w:val="400"/>
          <w:marBottom w:val="0"/>
          <w:divBdr>
            <w:top w:val="none" w:sz="0" w:space="0" w:color="auto"/>
            <w:left w:val="none" w:sz="0" w:space="0" w:color="auto"/>
            <w:bottom w:val="none" w:sz="0" w:space="0" w:color="auto"/>
            <w:right w:val="none" w:sz="0" w:space="0" w:color="auto"/>
          </w:divBdr>
        </w:div>
        <w:div w:id="1449424688">
          <w:marLeft w:val="0"/>
          <w:marRight w:val="0"/>
          <w:marTop w:val="400"/>
          <w:marBottom w:val="0"/>
          <w:divBdr>
            <w:top w:val="none" w:sz="0" w:space="0" w:color="auto"/>
            <w:left w:val="none" w:sz="0" w:space="0" w:color="auto"/>
            <w:bottom w:val="none" w:sz="0" w:space="0" w:color="auto"/>
            <w:right w:val="none" w:sz="0" w:space="0" w:color="auto"/>
          </w:divBdr>
          <w:divsChild>
            <w:div w:id="991520735">
              <w:marLeft w:val="600"/>
              <w:marRight w:val="0"/>
              <w:marTop w:val="80"/>
              <w:marBottom w:val="0"/>
              <w:divBdr>
                <w:top w:val="none" w:sz="0" w:space="0" w:color="auto"/>
                <w:left w:val="none" w:sz="0" w:space="0" w:color="auto"/>
                <w:bottom w:val="none" w:sz="0" w:space="0" w:color="auto"/>
                <w:right w:val="none" w:sz="0" w:space="0" w:color="auto"/>
              </w:divBdr>
            </w:div>
            <w:div w:id="1667395551">
              <w:marLeft w:val="600"/>
              <w:marRight w:val="0"/>
              <w:marTop w:val="80"/>
              <w:marBottom w:val="0"/>
              <w:divBdr>
                <w:top w:val="none" w:sz="0" w:space="0" w:color="auto"/>
                <w:left w:val="none" w:sz="0" w:space="0" w:color="auto"/>
                <w:bottom w:val="none" w:sz="0" w:space="0" w:color="auto"/>
                <w:right w:val="none" w:sz="0" w:space="0" w:color="auto"/>
              </w:divBdr>
            </w:div>
            <w:div w:id="1966422813">
              <w:marLeft w:val="600"/>
              <w:marRight w:val="0"/>
              <w:marTop w:val="80"/>
              <w:marBottom w:val="0"/>
              <w:divBdr>
                <w:top w:val="none" w:sz="0" w:space="0" w:color="auto"/>
                <w:left w:val="none" w:sz="0" w:space="0" w:color="auto"/>
                <w:bottom w:val="none" w:sz="0" w:space="0" w:color="auto"/>
                <w:right w:val="none" w:sz="0" w:space="0" w:color="auto"/>
              </w:divBdr>
            </w:div>
          </w:divsChild>
        </w:div>
        <w:div w:id="1452285742">
          <w:marLeft w:val="0"/>
          <w:marRight w:val="0"/>
          <w:marTop w:val="400"/>
          <w:marBottom w:val="0"/>
          <w:divBdr>
            <w:top w:val="none" w:sz="0" w:space="0" w:color="auto"/>
            <w:left w:val="none" w:sz="0" w:space="0" w:color="auto"/>
            <w:bottom w:val="none" w:sz="0" w:space="0" w:color="auto"/>
            <w:right w:val="none" w:sz="0" w:space="0" w:color="auto"/>
          </w:divBdr>
        </w:div>
        <w:div w:id="1457142341">
          <w:marLeft w:val="0"/>
          <w:marRight w:val="0"/>
          <w:marTop w:val="400"/>
          <w:marBottom w:val="0"/>
          <w:divBdr>
            <w:top w:val="none" w:sz="0" w:space="0" w:color="auto"/>
            <w:left w:val="none" w:sz="0" w:space="0" w:color="auto"/>
            <w:bottom w:val="none" w:sz="0" w:space="0" w:color="auto"/>
            <w:right w:val="none" w:sz="0" w:space="0" w:color="auto"/>
          </w:divBdr>
        </w:div>
        <w:div w:id="1460958330">
          <w:marLeft w:val="0"/>
          <w:marRight w:val="0"/>
          <w:marTop w:val="400"/>
          <w:marBottom w:val="0"/>
          <w:divBdr>
            <w:top w:val="none" w:sz="0" w:space="0" w:color="auto"/>
            <w:left w:val="none" w:sz="0" w:space="0" w:color="auto"/>
            <w:bottom w:val="none" w:sz="0" w:space="0" w:color="auto"/>
            <w:right w:val="none" w:sz="0" w:space="0" w:color="auto"/>
          </w:divBdr>
        </w:div>
        <w:div w:id="1462110453">
          <w:marLeft w:val="0"/>
          <w:marRight w:val="0"/>
          <w:marTop w:val="200"/>
          <w:marBottom w:val="0"/>
          <w:divBdr>
            <w:top w:val="none" w:sz="0" w:space="0" w:color="auto"/>
            <w:left w:val="none" w:sz="0" w:space="0" w:color="auto"/>
            <w:bottom w:val="none" w:sz="0" w:space="0" w:color="auto"/>
            <w:right w:val="none" w:sz="0" w:space="0" w:color="auto"/>
          </w:divBdr>
        </w:div>
        <w:div w:id="1466851523">
          <w:marLeft w:val="0"/>
          <w:marRight w:val="0"/>
          <w:marTop w:val="645"/>
          <w:marBottom w:val="495"/>
          <w:divBdr>
            <w:top w:val="dashed" w:sz="6" w:space="0" w:color="D9D9D9"/>
            <w:left w:val="dashed" w:sz="6" w:space="8" w:color="D9D9D9"/>
            <w:bottom w:val="dashed" w:sz="6" w:space="0" w:color="D9D9D9"/>
            <w:right w:val="dashed" w:sz="6" w:space="8" w:color="D9D9D9"/>
          </w:divBdr>
        </w:div>
        <w:div w:id="1471048173">
          <w:marLeft w:val="0"/>
          <w:marRight w:val="0"/>
          <w:marTop w:val="400"/>
          <w:marBottom w:val="0"/>
          <w:divBdr>
            <w:top w:val="none" w:sz="0" w:space="0" w:color="auto"/>
            <w:left w:val="none" w:sz="0" w:space="0" w:color="auto"/>
            <w:bottom w:val="none" w:sz="0" w:space="0" w:color="auto"/>
            <w:right w:val="none" w:sz="0" w:space="0" w:color="auto"/>
          </w:divBdr>
        </w:div>
        <w:div w:id="1474835539">
          <w:marLeft w:val="0"/>
          <w:marRight w:val="0"/>
          <w:marTop w:val="400"/>
          <w:marBottom w:val="0"/>
          <w:divBdr>
            <w:top w:val="none" w:sz="0" w:space="0" w:color="auto"/>
            <w:left w:val="none" w:sz="0" w:space="0" w:color="auto"/>
            <w:bottom w:val="none" w:sz="0" w:space="0" w:color="auto"/>
            <w:right w:val="none" w:sz="0" w:space="0" w:color="auto"/>
          </w:divBdr>
        </w:div>
        <w:div w:id="1475756128">
          <w:marLeft w:val="0"/>
          <w:marRight w:val="0"/>
          <w:marTop w:val="400"/>
          <w:marBottom w:val="0"/>
          <w:divBdr>
            <w:top w:val="none" w:sz="0" w:space="0" w:color="auto"/>
            <w:left w:val="none" w:sz="0" w:space="0" w:color="auto"/>
            <w:bottom w:val="none" w:sz="0" w:space="0" w:color="auto"/>
            <w:right w:val="none" w:sz="0" w:space="0" w:color="auto"/>
          </w:divBdr>
        </w:div>
        <w:div w:id="1477995269">
          <w:marLeft w:val="0"/>
          <w:marRight w:val="0"/>
          <w:marTop w:val="400"/>
          <w:marBottom w:val="0"/>
          <w:divBdr>
            <w:top w:val="none" w:sz="0" w:space="0" w:color="auto"/>
            <w:left w:val="none" w:sz="0" w:space="0" w:color="auto"/>
            <w:bottom w:val="none" w:sz="0" w:space="0" w:color="auto"/>
            <w:right w:val="none" w:sz="0" w:space="0" w:color="auto"/>
          </w:divBdr>
          <w:divsChild>
            <w:div w:id="903755252">
              <w:marLeft w:val="600"/>
              <w:marRight w:val="0"/>
              <w:marTop w:val="80"/>
              <w:marBottom w:val="0"/>
              <w:divBdr>
                <w:top w:val="none" w:sz="0" w:space="0" w:color="auto"/>
                <w:left w:val="none" w:sz="0" w:space="0" w:color="auto"/>
                <w:bottom w:val="none" w:sz="0" w:space="0" w:color="auto"/>
                <w:right w:val="none" w:sz="0" w:space="0" w:color="auto"/>
              </w:divBdr>
            </w:div>
            <w:div w:id="1703048825">
              <w:marLeft w:val="600"/>
              <w:marRight w:val="0"/>
              <w:marTop w:val="80"/>
              <w:marBottom w:val="0"/>
              <w:divBdr>
                <w:top w:val="none" w:sz="0" w:space="0" w:color="auto"/>
                <w:left w:val="none" w:sz="0" w:space="0" w:color="auto"/>
                <w:bottom w:val="none" w:sz="0" w:space="0" w:color="auto"/>
                <w:right w:val="none" w:sz="0" w:space="0" w:color="auto"/>
              </w:divBdr>
            </w:div>
            <w:div w:id="1903368253">
              <w:marLeft w:val="600"/>
              <w:marRight w:val="0"/>
              <w:marTop w:val="80"/>
              <w:marBottom w:val="0"/>
              <w:divBdr>
                <w:top w:val="none" w:sz="0" w:space="0" w:color="auto"/>
                <w:left w:val="none" w:sz="0" w:space="0" w:color="auto"/>
                <w:bottom w:val="none" w:sz="0" w:space="0" w:color="auto"/>
                <w:right w:val="none" w:sz="0" w:space="0" w:color="auto"/>
              </w:divBdr>
            </w:div>
          </w:divsChild>
        </w:div>
        <w:div w:id="1479999646">
          <w:marLeft w:val="0"/>
          <w:marRight w:val="0"/>
          <w:marTop w:val="0"/>
          <w:marBottom w:val="200"/>
          <w:divBdr>
            <w:top w:val="none" w:sz="0" w:space="0" w:color="auto"/>
            <w:left w:val="none" w:sz="0" w:space="0" w:color="auto"/>
            <w:bottom w:val="none" w:sz="0" w:space="0" w:color="auto"/>
            <w:right w:val="none" w:sz="0" w:space="0" w:color="auto"/>
          </w:divBdr>
        </w:div>
        <w:div w:id="1482500439">
          <w:marLeft w:val="0"/>
          <w:marRight w:val="0"/>
          <w:marTop w:val="400"/>
          <w:marBottom w:val="0"/>
          <w:divBdr>
            <w:top w:val="none" w:sz="0" w:space="0" w:color="auto"/>
            <w:left w:val="none" w:sz="0" w:space="0" w:color="auto"/>
            <w:bottom w:val="none" w:sz="0" w:space="0" w:color="auto"/>
            <w:right w:val="none" w:sz="0" w:space="0" w:color="auto"/>
          </w:divBdr>
        </w:div>
        <w:div w:id="1484004570">
          <w:marLeft w:val="0"/>
          <w:marRight w:val="0"/>
          <w:marTop w:val="400"/>
          <w:marBottom w:val="0"/>
          <w:divBdr>
            <w:top w:val="none" w:sz="0" w:space="0" w:color="auto"/>
            <w:left w:val="none" w:sz="0" w:space="0" w:color="auto"/>
            <w:bottom w:val="none" w:sz="0" w:space="0" w:color="auto"/>
            <w:right w:val="none" w:sz="0" w:space="0" w:color="auto"/>
          </w:divBdr>
        </w:div>
        <w:div w:id="1486241986">
          <w:marLeft w:val="0"/>
          <w:marRight w:val="0"/>
          <w:marTop w:val="400"/>
          <w:marBottom w:val="0"/>
          <w:divBdr>
            <w:top w:val="none" w:sz="0" w:space="0" w:color="auto"/>
            <w:left w:val="none" w:sz="0" w:space="0" w:color="auto"/>
            <w:bottom w:val="none" w:sz="0" w:space="0" w:color="auto"/>
            <w:right w:val="none" w:sz="0" w:space="0" w:color="auto"/>
          </w:divBdr>
        </w:div>
        <w:div w:id="1489899067">
          <w:marLeft w:val="0"/>
          <w:marRight w:val="0"/>
          <w:marTop w:val="140"/>
          <w:marBottom w:val="440"/>
          <w:divBdr>
            <w:top w:val="none" w:sz="0" w:space="0" w:color="auto"/>
            <w:left w:val="none" w:sz="0" w:space="0" w:color="auto"/>
            <w:bottom w:val="none" w:sz="0" w:space="0" w:color="auto"/>
            <w:right w:val="none" w:sz="0" w:space="0" w:color="auto"/>
          </w:divBdr>
          <w:divsChild>
            <w:div w:id="127745464">
              <w:marLeft w:val="0"/>
              <w:marRight w:val="0"/>
              <w:marTop w:val="260"/>
              <w:marBottom w:val="200"/>
              <w:divBdr>
                <w:top w:val="none" w:sz="0" w:space="0" w:color="auto"/>
                <w:left w:val="none" w:sz="0" w:space="0" w:color="auto"/>
                <w:bottom w:val="none" w:sz="0" w:space="0" w:color="auto"/>
                <w:right w:val="none" w:sz="0" w:space="0" w:color="auto"/>
              </w:divBdr>
            </w:div>
          </w:divsChild>
        </w:div>
        <w:div w:id="1490629358">
          <w:marLeft w:val="0"/>
          <w:marRight w:val="0"/>
          <w:marTop w:val="400"/>
          <w:marBottom w:val="0"/>
          <w:divBdr>
            <w:top w:val="none" w:sz="0" w:space="0" w:color="auto"/>
            <w:left w:val="none" w:sz="0" w:space="0" w:color="auto"/>
            <w:bottom w:val="none" w:sz="0" w:space="0" w:color="auto"/>
            <w:right w:val="none" w:sz="0" w:space="0" w:color="auto"/>
          </w:divBdr>
        </w:div>
        <w:div w:id="1494948047">
          <w:marLeft w:val="0"/>
          <w:marRight w:val="0"/>
          <w:marTop w:val="400"/>
          <w:marBottom w:val="0"/>
          <w:divBdr>
            <w:top w:val="none" w:sz="0" w:space="0" w:color="auto"/>
            <w:left w:val="none" w:sz="0" w:space="0" w:color="auto"/>
            <w:bottom w:val="none" w:sz="0" w:space="0" w:color="auto"/>
            <w:right w:val="none" w:sz="0" w:space="0" w:color="auto"/>
          </w:divBdr>
        </w:div>
        <w:div w:id="1495604637">
          <w:marLeft w:val="0"/>
          <w:marRight w:val="0"/>
          <w:marTop w:val="400"/>
          <w:marBottom w:val="0"/>
          <w:divBdr>
            <w:top w:val="none" w:sz="0" w:space="0" w:color="auto"/>
            <w:left w:val="none" w:sz="0" w:space="0" w:color="auto"/>
            <w:bottom w:val="none" w:sz="0" w:space="0" w:color="auto"/>
            <w:right w:val="none" w:sz="0" w:space="0" w:color="auto"/>
          </w:divBdr>
        </w:div>
        <w:div w:id="1497381622">
          <w:marLeft w:val="0"/>
          <w:marRight w:val="0"/>
          <w:marTop w:val="400"/>
          <w:marBottom w:val="0"/>
          <w:divBdr>
            <w:top w:val="none" w:sz="0" w:space="0" w:color="auto"/>
            <w:left w:val="none" w:sz="0" w:space="0" w:color="auto"/>
            <w:bottom w:val="none" w:sz="0" w:space="0" w:color="auto"/>
            <w:right w:val="none" w:sz="0" w:space="0" w:color="auto"/>
          </w:divBdr>
          <w:divsChild>
            <w:div w:id="281806466">
              <w:marLeft w:val="600"/>
              <w:marRight w:val="0"/>
              <w:marTop w:val="80"/>
              <w:marBottom w:val="0"/>
              <w:divBdr>
                <w:top w:val="none" w:sz="0" w:space="0" w:color="auto"/>
                <w:left w:val="none" w:sz="0" w:space="0" w:color="auto"/>
                <w:bottom w:val="none" w:sz="0" w:space="0" w:color="auto"/>
                <w:right w:val="none" w:sz="0" w:space="0" w:color="auto"/>
              </w:divBdr>
            </w:div>
            <w:div w:id="405349608">
              <w:marLeft w:val="600"/>
              <w:marRight w:val="0"/>
              <w:marTop w:val="80"/>
              <w:marBottom w:val="0"/>
              <w:divBdr>
                <w:top w:val="none" w:sz="0" w:space="0" w:color="auto"/>
                <w:left w:val="none" w:sz="0" w:space="0" w:color="auto"/>
                <w:bottom w:val="none" w:sz="0" w:space="0" w:color="auto"/>
                <w:right w:val="none" w:sz="0" w:space="0" w:color="auto"/>
              </w:divBdr>
            </w:div>
            <w:div w:id="579339382">
              <w:marLeft w:val="600"/>
              <w:marRight w:val="0"/>
              <w:marTop w:val="80"/>
              <w:marBottom w:val="0"/>
              <w:divBdr>
                <w:top w:val="none" w:sz="0" w:space="0" w:color="auto"/>
                <w:left w:val="none" w:sz="0" w:space="0" w:color="auto"/>
                <w:bottom w:val="none" w:sz="0" w:space="0" w:color="auto"/>
                <w:right w:val="none" w:sz="0" w:space="0" w:color="auto"/>
              </w:divBdr>
            </w:div>
            <w:div w:id="662782701">
              <w:marLeft w:val="600"/>
              <w:marRight w:val="0"/>
              <w:marTop w:val="80"/>
              <w:marBottom w:val="0"/>
              <w:divBdr>
                <w:top w:val="none" w:sz="0" w:space="0" w:color="auto"/>
                <w:left w:val="none" w:sz="0" w:space="0" w:color="auto"/>
                <w:bottom w:val="none" w:sz="0" w:space="0" w:color="auto"/>
                <w:right w:val="none" w:sz="0" w:space="0" w:color="auto"/>
              </w:divBdr>
            </w:div>
            <w:div w:id="985161708">
              <w:marLeft w:val="600"/>
              <w:marRight w:val="0"/>
              <w:marTop w:val="80"/>
              <w:marBottom w:val="0"/>
              <w:divBdr>
                <w:top w:val="none" w:sz="0" w:space="0" w:color="auto"/>
                <w:left w:val="none" w:sz="0" w:space="0" w:color="auto"/>
                <w:bottom w:val="none" w:sz="0" w:space="0" w:color="auto"/>
                <w:right w:val="none" w:sz="0" w:space="0" w:color="auto"/>
              </w:divBdr>
            </w:div>
            <w:div w:id="1893348680">
              <w:marLeft w:val="600"/>
              <w:marRight w:val="0"/>
              <w:marTop w:val="80"/>
              <w:marBottom w:val="0"/>
              <w:divBdr>
                <w:top w:val="none" w:sz="0" w:space="0" w:color="auto"/>
                <w:left w:val="none" w:sz="0" w:space="0" w:color="auto"/>
                <w:bottom w:val="none" w:sz="0" w:space="0" w:color="auto"/>
                <w:right w:val="none" w:sz="0" w:space="0" w:color="auto"/>
              </w:divBdr>
            </w:div>
            <w:div w:id="2084519809">
              <w:marLeft w:val="600"/>
              <w:marRight w:val="0"/>
              <w:marTop w:val="80"/>
              <w:marBottom w:val="0"/>
              <w:divBdr>
                <w:top w:val="none" w:sz="0" w:space="0" w:color="auto"/>
                <w:left w:val="none" w:sz="0" w:space="0" w:color="auto"/>
                <w:bottom w:val="none" w:sz="0" w:space="0" w:color="auto"/>
                <w:right w:val="none" w:sz="0" w:space="0" w:color="auto"/>
              </w:divBdr>
            </w:div>
          </w:divsChild>
        </w:div>
        <w:div w:id="1497501646">
          <w:marLeft w:val="0"/>
          <w:marRight w:val="0"/>
          <w:marTop w:val="400"/>
          <w:marBottom w:val="0"/>
          <w:divBdr>
            <w:top w:val="none" w:sz="0" w:space="0" w:color="auto"/>
            <w:left w:val="none" w:sz="0" w:space="0" w:color="auto"/>
            <w:bottom w:val="none" w:sz="0" w:space="0" w:color="auto"/>
            <w:right w:val="none" w:sz="0" w:space="0" w:color="auto"/>
          </w:divBdr>
          <w:divsChild>
            <w:div w:id="469902090">
              <w:marLeft w:val="600"/>
              <w:marRight w:val="0"/>
              <w:marTop w:val="80"/>
              <w:marBottom w:val="0"/>
              <w:divBdr>
                <w:top w:val="none" w:sz="0" w:space="0" w:color="auto"/>
                <w:left w:val="none" w:sz="0" w:space="0" w:color="auto"/>
                <w:bottom w:val="none" w:sz="0" w:space="0" w:color="auto"/>
                <w:right w:val="none" w:sz="0" w:space="0" w:color="auto"/>
              </w:divBdr>
            </w:div>
            <w:div w:id="1978298537">
              <w:marLeft w:val="600"/>
              <w:marRight w:val="0"/>
              <w:marTop w:val="80"/>
              <w:marBottom w:val="0"/>
              <w:divBdr>
                <w:top w:val="none" w:sz="0" w:space="0" w:color="auto"/>
                <w:left w:val="none" w:sz="0" w:space="0" w:color="auto"/>
                <w:bottom w:val="none" w:sz="0" w:space="0" w:color="auto"/>
                <w:right w:val="none" w:sz="0" w:space="0" w:color="auto"/>
              </w:divBdr>
            </w:div>
          </w:divsChild>
        </w:div>
        <w:div w:id="1498181683">
          <w:marLeft w:val="0"/>
          <w:marRight w:val="0"/>
          <w:marTop w:val="200"/>
          <w:marBottom w:val="0"/>
          <w:divBdr>
            <w:top w:val="none" w:sz="0" w:space="0" w:color="auto"/>
            <w:left w:val="none" w:sz="0" w:space="0" w:color="auto"/>
            <w:bottom w:val="none" w:sz="0" w:space="0" w:color="auto"/>
            <w:right w:val="none" w:sz="0" w:space="0" w:color="auto"/>
          </w:divBdr>
        </w:div>
        <w:div w:id="1500583564">
          <w:marLeft w:val="0"/>
          <w:marRight w:val="0"/>
          <w:marTop w:val="400"/>
          <w:marBottom w:val="0"/>
          <w:divBdr>
            <w:top w:val="none" w:sz="0" w:space="0" w:color="auto"/>
            <w:left w:val="none" w:sz="0" w:space="0" w:color="auto"/>
            <w:bottom w:val="none" w:sz="0" w:space="0" w:color="auto"/>
            <w:right w:val="none" w:sz="0" w:space="0" w:color="auto"/>
          </w:divBdr>
          <w:divsChild>
            <w:div w:id="64181016">
              <w:marLeft w:val="600"/>
              <w:marRight w:val="0"/>
              <w:marTop w:val="80"/>
              <w:marBottom w:val="0"/>
              <w:divBdr>
                <w:top w:val="none" w:sz="0" w:space="0" w:color="auto"/>
                <w:left w:val="none" w:sz="0" w:space="0" w:color="auto"/>
                <w:bottom w:val="none" w:sz="0" w:space="0" w:color="auto"/>
                <w:right w:val="none" w:sz="0" w:space="0" w:color="auto"/>
              </w:divBdr>
            </w:div>
            <w:div w:id="266277515">
              <w:marLeft w:val="600"/>
              <w:marRight w:val="0"/>
              <w:marTop w:val="80"/>
              <w:marBottom w:val="0"/>
              <w:divBdr>
                <w:top w:val="none" w:sz="0" w:space="0" w:color="auto"/>
                <w:left w:val="none" w:sz="0" w:space="0" w:color="auto"/>
                <w:bottom w:val="none" w:sz="0" w:space="0" w:color="auto"/>
                <w:right w:val="none" w:sz="0" w:space="0" w:color="auto"/>
              </w:divBdr>
            </w:div>
            <w:div w:id="316887134">
              <w:marLeft w:val="600"/>
              <w:marRight w:val="0"/>
              <w:marTop w:val="80"/>
              <w:marBottom w:val="0"/>
              <w:divBdr>
                <w:top w:val="none" w:sz="0" w:space="0" w:color="auto"/>
                <w:left w:val="none" w:sz="0" w:space="0" w:color="auto"/>
                <w:bottom w:val="none" w:sz="0" w:space="0" w:color="auto"/>
                <w:right w:val="none" w:sz="0" w:space="0" w:color="auto"/>
              </w:divBdr>
            </w:div>
            <w:div w:id="337270156">
              <w:marLeft w:val="600"/>
              <w:marRight w:val="0"/>
              <w:marTop w:val="80"/>
              <w:marBottom w:val="0"/>
              <w:divBdr>
                <w:top w:val="none" w:sz="0" w:space="0" w:color="auto"/>
                <w:left w:val="none" w:sz="0" w:space="0" w:color="auto"/>
                <w:bottom w:val="none" w:sz="0" w:space="0" w:color="auto"/>
                <w:right w:val="none" w:sz="0" w:space="0" w:color="auto"/>
              </w:divBdr>
            </w:div>
            <w:div w:id="462504483">
              <w:marLeft w:val="600"/>
              <w:marRight w:val="0"/>
              <w:marTop w:val="80"/>
              <w:marBottom w:val="0"/>
              <w:divBdr>
                <w:top w:val="none" w:sz="0" w:space="0" w:color="auto"/>
                <w:left w:val="none" w:sz="0" w:space="0" w:color="auto"/>
                <w:bottom w:val="none" w:sz="0" w:space="0" w:color="auto"/>
                <w:right w:val="none" w:sz="0" w:space="0" w:color="auto"/>
              </w:divBdr>
            </w:div>
            <w:div w:id="474294889">
              <w:marLeft w:val="600"/>
              <w:marRight w:val="0"/>
              <w:marTop w:val="80"/>
              <w:marBottom w:val="0"/>
              <w:divBdr>
                <w:top w:val="none" w:sz="0" w:space="0" w:color="auto"/>
                <w:left w:val="none" w:sz="0" w:space="0" w:color="auto"/>
                <w:bottom w:val="none" w:sz="0" w:space="0" w:color="auto"/>
                <w:right w:val="none" w:sz="0" w:space="0" w:color="auto"/>
              </w:divBdr>
            </w:div>
            <w:div w:id="568348765">
              <w:marLeft w:val="600"/>
              <w:marRight w:val="0"/>
              <w:marTop w:val="80"/>
              <w:marBottom w:val="0"/>
              <w:divBdr>
                <w:top w:val="none" w:sz="0" w:space="0" w:color="auto"/>
                <w:left w:val="none" w:sz="0" w:space="0" w:color="auto"/>
                <w:bottom w:val="none" w:sz="0" w:space="0" w:color="auto"/>
                <w:right w:val="none" w:sz="0" w:space="0" w:color="auto"/>
              </w:divBdr>
            </w:div>
            <w:div w:id="1020469246">
              <w:marLeft w:val="600"/>
              <w:marRight w:val="0"/>
              <w:marTop w:val="80"/>
              <w:marBottom w:val="0"/>
              <w:divBdr>
                <w:top w:val="none" w:sz="0" w:space="0" w:color="auto"/>
                <w:left w:val="none" w:sz="0" w:space="0" w:color="auto"/>
                <w:bottom w:val="none" w:sz="0" w:space="0" w:color="auto"/>
                <w:right w:val="none" w:sz="0" w:space="0" w:color="auto"/>
              </w:divBdr>
            </w:div>
            <w:div w:id="1178814116">
              <w:marLeft w:val="600"/>
              <w:marRight w:val="0"/>
              <w:marTop w:val="80"/>
              <w:marBottom w:val="0"/>
              <w:divBdr>
                <w:top w:val="none" w:sz="0" w:space="0" w:color="auto"/>
                <w:left w:val="none" w:sz="0" w:space="0" w:color="auto"/>
                <w:bottom w:val="none" w:sz="0" w:space="0" w:color="auto"/>
                <w:right w:val="none" w:sz="0" w:space="0" w:color="auto"/>
              </w:divBdr>
            </w:div>
            <w:div w:id="1397125036">
              <w:marLeft w:val="600"/>
              <w:marRight w:val="0"/>
              <w:marTop w:val="80"/>
              <w:marBottom w:val="0"/>
              <w:divBdr>
                <w:top w:val="none" w:sz="0" w:space="0" w:color="auto"/>
                <w:left w:val="none" w:sz="0" w:space="0" w:color="auto"/>
                <w:bottom w:val="none" w:sz="0" w:space="0" w:color="auto"/>
                <w:right w:val="none" w:sz="0" w:space="0" w:color="auto"/>
              </w:divBdr>
            </w:div>
            <w:div w:id="1405029233">
              <w:marLeft w:val="600"/>
              <w:marRight w:val="0"/>
              <w:marTop w:val="80"/>
              <w:marBottom w:val="0"/>
              <w:divBdr>
                <w:top w:val="none" w:sz="0" w:space="0" w:color="auto"/>
                <w:left w:val="none" w:sz="0" w:space="0" w:color="auto"/>
                <w:bottom w:val="none" w:sz="0" w:space="0" w:color="auto"/>
                <w:right w:val="none" w:sz="0" w:space="0" w:color="auto"/>
              </w:divBdr>
            </w:div>
            <w:div w:id="1516263686">
              <w:marLeft w:val="600"/>
              <w:marRight w:val="0"/>
              <w:marTop w:val="80"/>
              <w:marBottom w:val="0"/>
              <w:divBdr>
                <w:top w:val="none" w:sz="0" w:space="0" w:color="auto"/>
                <w:left w:val="none" w:sz="0" w:space="0" w:color="auto"/>
                <w:bottom w:val="none" w:sz="0" w:space="0" w:color="auto"/>
                <w:right w:val="none" w:sz="0" w:space="0" w:color="auto"/>
              </w:divBdr>
            </w:div>
            <w:div w:id="1624457798">
              <w:marLeft w:val="600"/>
              <w:marRight w:val="0"/>
              <w:marTop w:val="80"/>
              <w:marBottom w:val="0"/>
              <w:divBdr>
                <w:top w:val="none" w:sz="0" w:space="0" w:color="auto"/>
                <w:left w:val="none" w:sz="0" w:space="0" w:color="auto"/>
                <w:bottom w:val="none" w:sz="0" w:space="0" w:color="auto"/>
                <w:right w:val="none" w:sz="0" w:space="0" w:color="auto"/>
              </w:divBdr>
            </w:div>
            <w:div w:id="1745489267">
              <w:marLeft w:val="600"/>
              <w:marRight w:val="0"/>
              <w:marTop w:val="80"/>
              <w:marBottom w:val="0"/>
              <w:divBdr>
                <w:top w:val="none" w:sz="0" w:space="0" w:color="auto"/>
                <w:left w:val="none" w:sz="0" w:space="0" w:color="auto"/>
                <w:bottom w:val="none" w:sz="0" w:space="0" w:color="auto"/>
                <w:right w:val="none" w:sz="0" w:space="0" w:color="auto"/>
              </w:divBdr>
            </w:div>
            <w:div w:id="1964263141">
              <w:marLeft w:val="600"/>
              <w:marRight w:val="0"/>
              <w:marTop w:val="80"/>
              <w:marBottom w:val="0"/>
              <w:divBdr>
                <w:top w:val="none" w:sz="0" w:space="0" w:color="auto"/>
                <w:left w:val="none" w:sz="0" w:space="0" w:color="auto"/>
                <w:bottom w:val="none" w:sz="0" w:space="0" w:color="auto"/>
                <w:right w:val="none" w:sz="0" w:space="0" w:color="auto"/>
              </w:divBdr>
            </w:div>
          </w:divsChild>
        </w:div>
        <w:div w:id="1504932134">
          <w:marLeft w:val="0"/>
          <w:marRight w:val="0"/>
          <w:marTop w:val="645"/>
          <w:marBottom w:val="495"/>
          <w:divBdr>
            <w:top w:val="dashed" w:sz="6" w:space="0" w:color="D9D9D9"/>
            <w:left w:val="dashed" w:sz="6" w:space="8" w:color="D9D9D9"/>
            <w:bottom w:val="dashed" w:sz="6" w:space="0" w:color="D9D9D9"/>
            <w:right w:val="dashed" w:sz="6" w:space="8" w:color="D9D9D9"/>
          </w:divBdr>
        </w:div>
        <w:div w:id="1513689937">
          <w:marLeft w:val="0"/>
          <w:marRight w:val="0"/>
          <w:marTop w:val="200"/>
          <w:marBottom w:val="0"/>
          <w:divBdr>
            <w:top w:val="none" w:sz="0" w:space="0" w:color="auto"/>
            <w:left w:val="none" w:sz="0" w:space="0" w:color="auto"/>
            <w:bottom w:val="none" w:sz="0" w:space="0" w:color="auto"/>
            <w:right w:val="none" w:sz="0" w:space="0" w:color="auto"/>
          </w:divBdr>
        </w:div>
        <w:div w:id="1515921637">
          <w:marLeft w:val="0"/>
          <w:marRight w:val="0"/>
          <w:marTop w:val="400"/>
          <w:marBottom w:val="0"/>
          <w:divBdr>
            <w:top w:val="none" w:sz="0" w:space="0" w:color="auto"/>
            <w:left w:val="none" w:sz="0" w:space="0" w:color="auto"/>
            <w:bottom w:val="none" w:sz="0" w:space="0" w:color="auto"/>
            <w:right w:val="none" w:sz="0" w:space="0" w:color="auto"/>
          </w:divBdr>
          <w:divsChild>
            <w:div w:id="866261299">
              <w:marLeft w:val="600"/>
              <w:marRight w:val="0"/>
              <w:marTop w:val="80"/>
              <w:marBottom w:val="0"/>
              <w:divBdr>
                <w:top w:val="none" w:sz="0" w:space="0" w:color="auto"/>
                <w:left w:val="none" w:sz="0" w:space="0" w:color="auto"/>
                <w:bottom w:val="none" w:sz="0" w:space="0" w:color="auto"/>
                <w:right w:val="none" w:sz="0" w:space="0" w:color="auto"/>
              </w:divBdr>
            </w:div>
            <w:div w:id="2022125299">
              <w:marLeft w:val="600"/>
              <w:marRight w:val="0"/>
              <w:marTop w:val="80"/>
              <w:marBottom w:val="0"/>
              <w:divBdr>
                <w:top w:val="none" w:sz="0" w:space="0" w:color="auto"/>
                <w:left w:val="none" w:sz="0" w:space="0" w:color="auto"/>
                <w:bottom w:val="none" w:sz="0" w:space="0" w:color="auto"/>
                <w:right w:val="none" w:sz="0" w:space="0" w:color="auto"/>
              </w:divBdr>
              <w:divsChild>
                <w:div w:id="378826973">
                  <w:marLeft w:val="900"/>
                  <w:marRight w:val="0"/>
                  <w:marTop w:val="0"/>
                  <w:marBottom w:val="0"/>
                  <w:divBdr>
                    <w:top w:val="none" w:sz="0" w:space="0" w:color="auto"/>
                    <w:left w:val="none" w:sz="0" w:space="0" w:color="auto"/>
                    <w:bottom w:val="none" w:sz="0" w:space="0" w:color="auto"/>
                    <w:right w:val="none" w:sz="0" w:space="0" w:color="auto"/>
                  </w:divBdr>
                </w:div>
                <w:div w:id="1017586232">
                  <w:marLeft w:val="900"/>
                  <w:marRight w:val="0"/>
                  <w:marTop w:val="0"/>
                  <w:marBottom w:val="0"/>
                  <w:divBdr>
                    <w:top w:val="none" w:sz="0" w:space="0" w:color="auto"/>
                    <w:left w:val="none" w:sz="0" w:space="0" w:color="auto"/>
                    <w:bottom w:val="none" w:sz="0" w:space="0" w:color="auto"/>
                    <w:right w:val="none" w:sz="0" w:space="0" w:color="auto"/>
                  </w:divBdr>
                </w:div>
                <w:div w:id="1357853974">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516458864">
          <w:marLeft w:val="0"/>
          <w:marRight w:val="0"/>
          <w:marTop w:val="645"/>
          <w:marBottom w:val="495"/>
          <w:divBdr>
            <w:top w:val="dashed" w:sz="6" w:space="0" w:color="D9D9D9"/>
            <w:left w:val="dashed" w:sz="6" w:space="8" w:color="D9D9D9"/>
            <w:bottom w:val="dashed" w:sz="6" w:space="0" w:color="D9D9D9"/>
            <w:right w:val="dashed" w:sz="6" w:space="8" w:color="D9D9D9"/>
          </w:divBdr>
        </w:div>
        <w:div w:id="1516530845">
          <w:marLeft w:val="0"/>
          <w:marRight w:val="0"/>
          <w:marTop w:val="400"/>
          <w:marBottom w:val="0"/>
          <w:divBdr>
            <w:top w:val="none" w:sz="0" w:space="0" w:color="auto"/>
            <w:left w:val="none" w:sz="0" w:space="0" w:color="auto"/>
            <w:bottom w:val="none" w:sz="0" w:space="0" w:color="auto"/>
            <w:right w:val="none" w:sz="0" w:space="0" w:color="auto"/>
          </w:divBdr>
        </w:div>
        <w:div w:id="1517648376">
          <w:marLeft w:val="0"/>
          <w:marRight w:val="0"/>
          <w:marTop w:val="645"/>
          <w:marBottom w:val="495"/>
          <w:divBdr>
            <w:top w:val="dashed" w:sz="6" w:space="0" w:color="D9D9D9"/>
            <w:left w:val="dashed" w:sz="6" w:space="8" w:color="D9D9D9"/>
            <w:bottom w:val="dashed" w:sz="6" w:space="0" w:color="D9D9D9"/>
            <w:right w:val="dashed" w:sz="6" w:space="8" w:color="D9D9D9"/>
          </w:divBdr>
        </w:div>
        <w:div w:id="1520850926">
          <w:marLeft w:val="0"/>
          <w:marRight w:val="0"/>
          <w:marTop w:val="400"/>
          <w:marBottom w:val="0"/>
          <w:divBdr>
            <w:top w:val="none" w:sz="0" w:space="0" w:color="auto"/>
            <w:left w:val="none" w:sz="0" w:space="0" w:color="auto"/>
            <w:bottom w:val="none" w:sz="0" w:space="0" w:color="auto"/>
            <w:right w:val="none" w:sz="0" w:space="0" w:color="auto"/>
          </w:divBdr>
          <w:divsChild>
            <w:div w:id="1062874214">
              <w:marLeft w:val="600"/>
              <w:marRight w:val="0"/>
              <w:marTop w:val="80"/>
              <w:marBottom w:val="0"/>
              <w:divBdr>
                <w:top w:val="none" w:sz="0" w:space="0" w:color="auto"/>
                <w:left w:val="none" w:sz="0" w:space="0" w:color="auto"/>
                <w:bottom w:val="none" w:sz="0" w:space="0" w:color="auto"/>
                <w:right w:val="none" w:sz="0" w:space="0" w:color="auto"/>
              </w:divBdr>
            </w:div>
            <w:div w:id="1569078015">
              <w:marLeft w:val="600"/>
              <w:marRight w:val="0"/>
              <w:marTop w:val="80"/>
              <w:marBottom w:val="0"/>
              <w:divBdr>
                <w:top w:val="none" w:sz="0" w:space="0" w:color="auto"/>
                <w:left w:val="none" w:sz="0" w:space="0" w:color="auto"/>
                <w:bottom w:val="none" w:sz="0" w:space="0" w:color="auto"/>
                <w:right w:val="none" w:sz="0" w:space="0" w:color="auto"/>
              </w:divBdr>
            </w:div>
          </w:divsChild>
        </w:div>
        <w:div w:id="1521240423">
          <w:marLeft w:val="0"/>
          <w:marRight w:val="0"/>
          <w:marTop w:val="200"/>
          <w:marBottom w:val="0"/>
          <w:divBdr>
            <w:top w:val="none" w:sz="0" w:space="0" w:color="auto"/>
            <w:left w:val="none" w:sz="0" w:space="0" w:color="auto"/>
            <w:bottom w:val="none" w:sz="0" w:space="0" w:color="auto"/>
            <w:right w:val="none" w:sz="0" w:space="0" w:color="auto"/>
          </w:divBdr>
        </w:div>
        <w:div w:id="1522160062">
          <w:marLeft w:val="0"/>
          <w:marRight w:val="0"/>
          <w:marTop w:val="400"/>
          <w:marBottom w:val="0"/>
          <w:divBdr>
            <w:top w:val="none" w:sz="0" w:space="0" w:color="auto"/>
            <w:left w:val="none" w:sz="0" w:space="0" w:color="auto"/>
            <w:bottom w:val="none" w:sz="0" w:space="0" w:color="auto"/>
            <w:right w:val="none" w:sz="0" w:space="0" w:color="auto"/>
          </w:divBdr>
          <w:divsChild>
            <w:div w:id="71510923">
              <w:marLeft w:val="600"/>
              <w:marRight w:val="0"/>
              <w:marTop w:val="80"/>
              <w:marBottom w:val="0"/>
              <w:divBdr>
                <w:top w:val="none" w:sz="0" w:space="0" w:color="auto"/>
                <w:left w:val="none" w:sz="0" w:space="0" w:color="auto"/>
                <w:bottom w:val="none" w:sz="0" w:space="0" w:color="auto"/>
                <w:right w:val="none" w:sz="0" w:space="0" w:color="auto"/>
              </w:divBdr>
            </w:div>
            <w:div w:id="320164157">
              <w:marLeft w:val="600"/>
              <w:marRight w:val="0"/>
              <w:marTop w:val="80"/>
              <w:marBottom w:val="0"/>
              <w:divBdr>
                <w:top w:val="none" w:sz="0" w:space="0" w:color="auto"/>
                <w:left w:val="none" w:sz="0" w:space="0" w:color="auto"/>
                <w:bottom w:val="none" w:sz="0" w:space="0" w:color="auto"/>
                <w:right w:val="none" w:sz="0" w:space="0" w:color="auto"/>
              </w:divBdr>
            </w:div>
            <w:div w:id="483741426">
              <w:marLeft w:val="600"/>
              <w:marRight w:val="0"/>
              <w:marTop w:val="80"/>
              <w:marBottom w:val="0"/>
              <w:divBdr>
                <w:top w:val="none" w:sz="0" w:space="0" w:color="auto"/>
                <w:left w:val="none" w:sz="0" w:space="0" w:color="auto"/>
                <w:bottom w:val="none" w:sz="0" w:space="0" w:color="auto"/>
                <w:right w:val="none" w:sz="0" w:space="0" w:color="auto"/>
              </w:divBdr>
            </w:div>
            <w:div w:id="714895031">
              <w:marLeft w:val="600"/>
              <w:marRight w:val="0"/>
              <w:marTop w:val="80"/>
              <w:marBottom w:val="0"/>
              <w:divBdr>
                <w:top w:val="none" w:sz="0" w:space="0" w:color="auto"/>
                <w:left w:val="none" w:sz="0" w:space="0" w:color="auto"/>
                <w:bottom w:val="none" w:sz="0" w:space="0" w:color="auto"/>
                <w:right w:val="none" w:sz="0" w:space="0" w:color="auto"/>
              </w:divBdr>
            </w:div>
            <w:div w:id="782919626">
              <w:marLeft w:val="600"/>
              <w:marRight w:val="0"/>
              <w:marTop w:val="80"/>
              <w:marBottom w:val="0"/>
              <w:divBdr>
                <w:top w:val="none" w:sz="0" w:space="0" w:color="auto"/>
                <w:left w:val="none" w:sz="0" w:space="0" w:color="auto"/>
                <w:bottom w:val="none" w:sz="0" w:space="0" w:color="auto"/>
                <w:right w:val="none" w:sz="0" w:space="0" w:color="auto"/>
              </w:divBdr>
            </w:div>
            <w:div w:id="895506333">
              <w:marLeft w:val="600"/>
              <w:marRight w:val="0"/>
              <w:marTop w:val="80"/>
              <w:marBottom w:val="0"/>
              <w:divBdr>
                <w:top w:val="none" w:sz="0" w:space="0" w:color="auto"/>
                <w:left w:val="none" w:sz="0" w:space="0" w:color="auto"/>
                <w:bottom w:val="none" w:sz="0" w:space="0" w:color="auto"/>
                <w:right w:val="none" w:sz="0" w:space="0" w:color="auto"/>
              </w:divBdr>
            </w:div>
            <w:div w:id="909584080">
              <w:marLeft w:val="600"/>
              <w:marRight w:val="0"/>
              <w:marTop w:val="80"/>
              <w:marBottom w:val="0"/>
              <w:divBdr>
                <w:top w:val="none" w:sz="0" w:space="0" w:color="auto"/>
                <w:left w:val="none" w:sz="0" w:space="0" w:color="auto"/>
                <w:bottom w:val="none" w:sz="0" w:space="0" w:color="auto"/>
                <w:right w:val="none" w:sz="0" w:space="0" w:color="auto"/>
              </w:divBdr>
            </w:div>
            <w:div w:id="945619599">
              <w:marLeft w:val="600"/>
              <w:marRight w:val="0"/>
              <w:marTop w:val="80"/>
              <w:marBottom w:val="0"/>
              <w:divBdr>
                <w:top w:val="none" w:sz="0" w:space="0" w:color="auto"/>
                <w:left w:val="none" w:sz="0" w:space="0" w:color="auto"/>
                <w:bottom w:val="none" w:sz="0" w:space="0" w:color="auto"/>
                <w:right w:val="none" w:sz="0" w:space="0" w:color="auto"/>
              </w:divBdr>
            </w:div>
            <w:div w:id="951744923">
              <w:marLeft w:val="600"/>
              <w:marRight w:val="0"/>
              <w:marTop w:val="80"/>
              <w:marBottom w:val="0"/>
              <w:divBdr>
                <w:top w:val="none" w:sz="0" w:space="0" w:color="auto"/>
                <w:left w:val="none" w:sz="0" w:space="0" w:color="auto"/>
                <w:bottom w:val="none" w:sz="0" w:space="0" w:color="auto"/>
                <w:right w:val="none" w:sz="0" w:space="0" w:color="auto"/>
              </w:divBdr>
            </w:div>
            <w:div w:id="1019283030">
              <w:marLeft w:val="600"/>
              <w:marRight w:val="0"/>
              <w:marTop w:val="80"/>
              <w:marBottom w:val="0"/>
              <w:divBdr>
                <w:top w:val="none" w:sz="0" w:space="0" w:color="auto"/>
                <w:left w:val="none" w:sz="0" w:space="0" w:color="auto"/>
                <w:bottom w:val="none" w:sz="0" w:space="0" w:color="auto"/>
                <w:right w:val="none" w:sz="0" w:space="0" w:color="auto"/>
              </w:divBdr>
            </w:div>
            <w:div w:id="1323116852">
              <w:marLeft w:val="600"/>
              <w:marRight w:val="0"/>
              <w:marTop w:val="80"/>
              <w:marBottom w:val="0"/>
              <w:divBdr>
                <w:top w:val="none" w:sz="0" w:space="0" w:color="auto"/>
                <w:left w:val="none" w:sz="0" w:space="0" w:color="auto"/>
                <w:bottom w:val="none" w:sz="0" w:space="0" w:color="auto"/>
                <w:right w:val="none" w:sz="0" w:space="0" w:color="auto"/>
              </w:divBdr>
            </w:div>
            <w:div w:id="1407141594">
              <w:marLeft w:val="600"/>
              <w:marRight w:val="0"/>
              <w:marTop w:val="80"/>
              <w:marBottom w:val="0"/>
              <w:divBdr>
                <w:top w:val="none" w:sz="0" w:space="0" w:color="auto"/>
                <w:left w:val="none" w:sz="0" w:space="0" w:color="auto"/>
                <w:bottom w:val="none" w:sz="0" w:space="0" w:color="auto"/>
                <w:right w:val="none" w:sz="0" w:space="0" w:color="auto"/>
              </w:divBdr>
            </w:div>
            <w:div w:id="1521046304">
              <w:marLeft w:val="600"/>
              <w:marRight w:val="0"/>
              <w:marTop w:val="80"/>
              <w:marBottom w:val="0"/>
              <w:divBdr>
                <w:top w:val="none" w:sz="0" w:space="0" w:color="auto"/>
                <w:left w:val="none" w:sz="0" w:space="0" w:color="auto"/>
                <w:bottom w:val="none" w:sz="0" w:space="0" w:color="auto"/>
                <w:right w:val="none" w:sz="0" w:space="0" w:color="auto"/>
              </w:divBdr>
            </w:div>
            <w:div w:id="1616448274">
              <w:marLeft w:val="600"/>
              <w:marRight w:val="0"/>
              <w:marTop w:val="80"/>
              <w:marBottom w:val="0"/>
              <w:divBdr>
                <w:top w:val="none" w:sz="0" w:space="0" w:color="auto"/>
                <w:left w:val="none" w:sz="0" w:space="0" w:color="auto"/>
                <w:bottom w:val="none" w:sz="0" w:space="0" w:color="auto"/>
                <w:right w:val="none" w:sz="0" w:space="0" w:color="auto"/>
              </w:divBdr>
            </w:div>
            <w:div w:id="1639650740">
              <w:marLeft w:val="600"/>
              <w:marRight w:val="0"/>
              <w:marTop w:val="80"/>
              <w:marBottom w:val="0"/>
              <w:divBdr>
                <w:top w:val="none" w:sz="0" w:space="0" w:color="auto"/>
                <w:left w:val="none" w:sz="0" w:space="0" w:color="auto"/>
                <w:bottom w:val="none" w:sz="0" w:space="0" w:color="auto"/>
                <w:right w:val="none" w:sz="0" w:space="0" w:color="auto"/>
              </w:divBdr>
            </w:div>
            <w:div w:id="1688678245">
              <w:marLeft w:val="600"/>
              <w:marRight w:val="0"/>
              <w:marTop w:val="80"/>
              <w:marBottom w:val="0"/>
              <w:divBdr>
                <w:top w:val="none" w:sz="0" w:space="0" w:color="auto"/>
                <w:left w:val="none" w:sz="0" w:space="0" w:color="auto"/>
                <w:bottom w:val="none" w:sz="0" w:space="0" w:color="auto"/>
                <w:right w:val="none" w:sz="0" w:space="0" w:color="auto"/>
              </w:divBdr>
            </w:div>
            <w:div w:id="1826511578">
              <w:marLeft w:val="600"/>
              <w:marRight w:val="0"/>
              <w:marTop w:val="80"/>
              <w:marBottom w:val="0"/>
              <w:divBdr>
                <w:top w:val="none" w:sz="0" w:space="0" w:color="auto"/>
                <w:left w:val="none" w:sz="0" w:space="0" w:color="auto"/>
                <w:bottom w:val="none" w:sz="0" w:space="0" w:color="auto"/>
                <w:right w:val="none" w:sz="0" w:space="0" w:color="auto"/>
              </w:divBdr>
            </w:div>
            <w:div w:id="2104301205">
              <w:marLeft w:val="600"/>
              <w:marRight w:val="0"/>
              <w:marTop w:val="80"/>
              <w:marBottom w:val="0"/>
              <w:divBdr>
                <w:top w:val="none" w:sz="0" w:space="0" w:color="auto"/>
                <w:left w:val="none" w:sz="0" w:space="0" w:color="auto"/>
                <w:bottom w:val="none" w:sz="0" w:space="0" w:color="auto"/>
                <w:right w:val="none" w:sz="0" w:space="0" w:color="auto"/>
              </w:divBdr>
            </w:div>
            <w:div w:id="2114670623">
              <w:marLeft w:val="600"/>
              <w:marRight w:val="0"/>
              <w:marTop w:val="80"/>
              <w:marBottom w:val="0"/>
              <w:divBdr>
                <w:top w:val="none" w:sz="0" w:space="0" w:color="auto"/>
                <w:left w:val="none" w:sz="0" w:space="0" w:color="auto"/>
                <w:bottom w:val="none" w:sz="0" w:space="0" w:color="auto"/>
                <w:right w:val="none" w:sz="0" w:space="0" w:color="auto"/>
              </w:divBdr>
            </w:div>
            <w:div w:id="2121099928">
              <w:marLeft w:val="600"/>
              <w:marRight w:val="0"/>
              <w:marTop w:val="80"/>
              <w:marBottom w:val="0"/>
              <w:divBdr>
                <w:top w:val="none" w:sz="0" w:space="0" w:color="auto"/>
                <w:left w:val="none" w:sz="0" w:space="0" w:color="auto"/>
                <w:bottom w:val="none" w:sz="0" w:space="0" w:color="auto"/>
                <w:right w:val="none" w:sz="0" w:space="0" w:color="auto"/>
              </w:divBdr>
            </w:div>
          </w:divsChild>
        </w:div>
        <w:div w:id="1523859433">
          <w:marLeft w:val="0"/>
          <w:marRight w:val="0"/>
          <w:marTop w:val="400"/>
          <w:marBottom w:val="0"/>
          <w:divBdr>
            <w:top w:val="none" w:sz="0" w:space="0" w:color="auto"/>
            <w:left w:val="none" w:sz="0" w:space="0" w:color="auto"/>
            <w:bottom w:val="none" w:sz="0" w:space="0" w:color="auto"/>
            <w:right w:val="none" w:sz="0" w:space="0" w:color="auto"/>
          </w:divBdr>
          <w:divsChild>
            <w:div w:id="1008868990">
              <w:marLeft w:val="600"/>
              <w:marRight w:val="0"/>
              <w:marTop w:val="80"/>
              <w:marBottom w:val="0"/>
              <w:divBdr>
                <w:top w:val="none" w:sz="0" w:space="0" w:color="auto"/>
                <w:left w:val="none" w:sz="0" w:space="0" w:color="auto"/>
                <w:bottom w:val="none" w:sz="0" w:space="0" w:color="auto"/>
                <w:right w:val="none" w:sz="0" w:space="0" w:color="auto"/>
              </w:divBdr>
            </w:div>
            <w:div w:id="1147824922">
              <w:marLeft w:val="600"/>
              <w:marRight w:val="0"/>
              <w:marTop w:val="80"/>
              <w:marBottom w:val="0"/>
              <w:divBdr>
                <w:top w:val="none" w:sz="0" w:space="0" w:color="auto"/>
                <w:left w:val="none" w:sz="0" w:space="0" w:color="auto"/>
                <w:bottom w:val="none" w:sz="0" w:space="0" w:color="auto"/>
                <w:right w:val="none" w:sz="0" w:space="0" w:color="auto"/>
              </w:divBdr>
            </w:div>
            <w:div w:id="1295981919">
              <w:marLeft w:val="600"/>
              <w:marRight w:val="0"/>
              <w:marTop w:val="80"/>
              <w:marBottom w:val="0"/>
              <w:divBdr>
                <w:top w:val="none" w:sz="0" w:space="0" w:color="auto"/>
                <w:left w:val="none" w:sz="0" w:space="0" w:color="auto"/>
                <w:bottom w:val="none" w:sz="0" w:space="0" w:color="auto"/>
                <w:right w:val="none" w:sz="0" w:space="0" w:color="auto"/>
              </w:divBdr>
            </w:div>
            <w:div w:id="1412265928">
              <w:marLeft w:val="600"/>
              <w:marRight w:val="0"/>
              <w:marTop w:val="80"/>
              <w:marBottom w:val="0"/>
              <w:divBdr>
                <w:top w:val="none" w:sz="0" w:space="0" w:color="auto"/>
                <w:left w:val="none" w:sz="0" w:space="0" w:color="auto"/>
                <w:bottom w:val="none" w:sz="0" w:space="0" w:color="auto"/>
                <w:right w:val="none" w:sz="0" w:space="0" w:color="auto"/>
              </w:divBdr>
            </w:div>
            <w:div w:id="1482767887">
              <w:marLeft w:val="600"/>
              <w:marRight w:val="0"/>
              <w:marTop w:val="80"/>
              <w:marBottom w:val="0"/>
              <w:divBdr>
                <w:top w:val="none" w:sz="0" w:space="0" w:color="auto"/>
                <w:left w:val="none" w:sz="0" w:space="0" w:color="auto"/>
                <w:bottom w:val="none" w:sz="0" w:space="0" w:color="auto"/>
                <w:right w:val="none" w:sz="0" w:space="0" w:color="auto"/>
              </w:divBdr>
            </w:div>
            <w:div w:id="1763527216">
              <w:marLeft w:val="600"/>
              <w:marRight w:val="0"/>
              <w:marTop w:val="80"/>
              <w:marBottom w:val="0"/>
              <w:divBdr>
                <w:top w:val="none" w:sz="0" w:space="0" w:color="auto"/>
                <w:left w:val="none" w:sz="0" w:space="0" w:color="auto"/>
                <w:bottom w:val="none" w:sz="0" w:space="0" w:color="auto"/>
                <w:right w:val="none" w:sz="0" w:space="0" w:color="auto"/>
              </w:divBdr>
            </w:div>
          </w:divsChild>
        </w:div>
        <w:div w:id="1530332430">
          <w:marLeft w:val="0"/>
          <w:marRight w:val="0"/>
          <w:marTop w:val="400"/>
          <w:marBottom w:val="0"/>
          <w:divBdr>
            <w:top w:val="none" w:sz="0" w:space="0" w:color="auto"/>
            <w:left w:val="none" w:sz="0" w:space="0" w:color="auto"/>
            <w:bottom w:val="none" w:sz="0" w:space="0" w:color="auto"/>
            <w:right w:val="none" w:sz="0" w:space="0" w:color="auto"/>
          </w:divBdr>
          <w:divsChild>
            <w:div w:id="693504437">
              <w:marLeft w:val="600"/>
              <w:marRight w:val="0"/>
              <w:marTop w:val="80"/>
              <w:marBottom w:val="0"/>
              <w:divBdr>
                <w:top w:val="none" w:sz="0" w:space="0" w:color="auto"/>
                <w:left w:val="none" w:sz="0" w:space="0" w:color="auto"/>
                <w:bottom w:val="none" w:sz="0" w:space="0" w:color="auto"/>
                <w:right w:val="none" w:sz="0" w:space="0" w:color="auto"/>
              </w:divBdr>
            </w:div>
            <w:div w:id="1987515662">
              <w:marLeft w:val="600"/>
              <w:marRight w:val="0"/>
              <w:marTop w:val="80"/>
              <w:marBottom w:val="0"/>
              <w:divBdr>
                <w:top w:val="none" w:sz="0" w:space="0" w:color="auto"/>
                <w:left w:val="none" w:sz="0" w:space="0" w:color="auto"/>
                <w:bottom w:val="none" w:sz="0" w:space="0" w:color="auto"/>
                <w:right w:val="none" w:sz="0" w:space="0" w:color="auto"/>
              </w:divBdr>
            </w:div>
          </w:divsChild>
        </w:div>
        <w:div w:id="1531139194">
          <w:marLeft w:val="0"/>
          <w:marRight w:val="0"/>
          <w:marTop w:val="400"/>
          <w:marBottom w:val="0"/>
          <w:divBdr>
            <w:top w:val="none" w:sz="0" w:space="0" w:color="auto"/>
            <w:left w:val="none" w:sz="0" w:space="0" w:color="auto"/>
            <w:bottom w:val="none" w:sz="0" w:space="0" w:color="auto"/>
            <w:right w:val="none" w:sz="0" w:space="0" w:color="auto"/>
          </w:divBdr>
          <w:divsChild>
            <w:div w:id="37364320">
              <w:marLeft w:val="600"/>
              <w:marRight w:val="0"/>
              <w:marTop w:val="80"/>
              <w:marBottom w:val="0"/>
              <w:divBdr>
                <w:top w:val="none" w:sz="0" w:space="0" w:color="auto"/>
                <w:left w:val="none" w:sz="0" w:space="0" w:color="auto"/>
                <w:bottom w:val="none" w:sz="0" w:space="0" w:color="auto"/>
                <w:right w:val="none" w:sz="0" w:space="0" w:color="auto"/>
              </w:divBdr>
            </w:div>
            <w:div w:id="593169197">
              <w:marLeft w:val="600"/>
              <w:marRight w:val="0"/>
              <w:marTop w:val="80"/>
              <w:marBottom w:val="0"/>
              <w:divBdr>
                <w:top w:val="none" w:sz="0" w:space="0" w:color="auto"/>
                <w:left w:val="none" w:sz="0" w:space="0" w:color="auto"/>
                <w:bottom w:val="none" w:sz="0" w:space="0" w:color="auto"/>
                <w:right w:val="none" w:sz="0" w:space="0" w:color="auto"/>
              </w:divBdr>
            </w:div>
            <w:div w:id="901330921">
              <w:marLeft w:val="600"/>
              <w:marRight w:val="0"/>
              <w:marTop w:val="80"/>
              <w:marBottom w:val="0"/>
              <w:divBdr>
                <w:top w:val="none" w:sz="0" w:space="0" w:color="auto"/>
                <w:left w:val="none" w:sz="0" w:space="0" w:color="auto"/>
                <w:bottom w:val="none" w:sz="0" w:space="0" w:color="auto"/>
                <w:right w:val="none" w:sz="0" w:space="0" w:color="auto"/>
              </w:divBdr>
            </w:div>
            <w:div w:id="1432360868">
              <w:marLeft w:val="600"/>
              <w:marRight w:val="0"/>
              <w:marTop w:val="80"/>
              <w:marBottom w:val="0"/>
              <w:divBdr>
                <w:top w:val="none" w:sz="0" w:space="0" w:color="auto"/>
                <w:left w:val="none" w:sz="0" w:space="0" w:color="auto"/>
                <w:bottom w:val="none" w:sz="0" w:space="0" w:color="auto"/>
                <w:right w:val="none" w:sz="0" w:space="0" w:color="auto"/>
              </w:divBdr>
            </w:div>
            <w:div w:id="1756590830">
              <w:marLeft w:val="600"/>
              <w:marRight w:val="0"/>
              <w:marTop w:val="80"/>
              <w:marBottom w:val="0"/>
              <w:divBdr>
                <w:top w:val="none" w:sz="0" w:space="0" w:color="auto"/>
                <w:left w:val="none" w:sz="0" w:space="0" w:color="auto"/>
                <w:bottom w:val="none" w:sz="0" w:space="0" w:color="auto"/>
                <w:right w:val="none" w:sz="0" w:space="0" w:color="auto"/>
              </w:divBdr>
            </w:div>
            <w:div w:id="1810901434">
              <w:marLeft w:val="600"/>
              <w:marRight w:val="0"/>
              <w:marTop w:val="80"/>
              <w:marBottom w:val="0"/>
              <w:divBdr>
                <w:top w:val="none" w:sz="0" w:space="0" w:color="auto"/>
                <w:left w:val="none" w:sz="0" w:space="0" w:color="auto"/>
                <w:bottom w:val="none" w:sz="0" w:space="0" w:color="auto"/>
                <w:right w:val="none" w:sz="0" w:space="0" w:color="auto"/>
              </w:divBdr>
            </w:div>
            <w:div w:id="2140830843">
              <w:marLeft w:val="600"/>
              <w:marRight w:val="0"/>
              <w:marTop w:val="80"/>
              <w:marBottom w:val="0"/>
              <w:divBdr>
                <w:top w:val="none" w:sz="0" w:space="0" w:color="auto"/>
                <w:left w:val="none" w:sz="0" w:space="0" w:color="auto"/>
                <w:bottom w:val="none" w:sz="0" w:space="0" w:color="auto"/>
                <w:right w:val="none" w:sz="0" w:space="0" w:color="auto"/>
              </w:divBdr>
            </w:div>
          </w:divsChild>
        </w:div>
        <w:div w:id="1534414515">
          <w:marLeft w:val="0"/>
          <w:marRight w:val="0"/>
          <w:marTop w:val="400"/>
          <w:marBottom w:val="0"/>
          <w:divBdr>
            <w:top w:val="none" w:sz="0" w:space="0" w:color="auto"/>
            <w:left w:val="none" w:sz="0" w:space="0" w:color="auto"/>
            <w:bottom w:val="none" w:sz="0" w:space="0" w:color="auto"/>
            <w:right w:val="none" w:sz="0" w:space="0" w:color="auto"/>
          </w:divBdr>
        </w:div>
        <w:div w:id="1534537686">
          <w:marLeft w:val="0"/>
          <w:marRight w:val="0"/>
          <w:marTop w:val="400"/>
          <w:marBottom w:val="0"/>
          <w:divBdr>
            <w:top w:val="none" w:sz="0" w:space="0" w:color="auto"/>
            <w:left w:val="none" w:sz="0" w:space="0" w:color="auto"/>
            <w:bottom w:val="none" w:sz="0" w:space="0" w:color="auto"/>
            <w:right w:val="none" w:sz="0" w:space="0" w:color="auto"/>
          </w:divBdr>
        </w:div>
        <w:div w:id="1536893217">
          <w:marLeft w:val="0"/>
          <w:marRight w:val="0"/>
          <w:marTop w:val="645"/>
          <w:marBottom w:val="495"/>
          <w:divBdr>
            <w:top w:val="dashed" w:sz="6" w:space="0" w:color="D9D9D9"/>
            <w:left w:val="dashed" w:sz="6" w:space="8" w:color="D9D9D9"/>
            <w:bottom w:val="dashed" w:sz="6" w:space="0" w:color="D9D9D9"/>
            <w:right w:val="dashed" w:sz="6" w:space="8" w:color="D9D9D9"/>
          </w:divBdr>
        </w:div>
        <w:div w:id="1536968310">
          <w:marLeft w:val="0"/>
          <w:marRight w:val="0"/>
          <w:marTop w:val="140"/>
          <w:marBottom w:val="140"/>
          <w:divBdr>
            <w:top w:val="none" w:sz="0" w:space="0" w:color="auto"/>
            <w:left w:val="none" w:sz="0" w:space="0" w:color="auto"/>
            <w:bottom w:val="none" w:sz="0" w:space="0" w:color="auto"/>
            <w:right w:val="none" w:sz="0" w:space="0" w:color="auto"/>
          </w:divBdr>
        </w:div>
        <w:div w:id="1537814570">
          <w:marLeft w:val="0"/>
          <w:marRight w:val="0"/>
          <w:marTop w:val="440"/>
          <w:marBottom w:val="740"/>
          <w:divBdr>
            <w:top w:val="none" w:sz="0" w:space="0" w:color="auto"/>
            <w:left w:val="none" w:sz="0" w:space="0" w:color="auto"/>
            <w:bottom w:val="none" w:sz="0" w:space="0" w:color="auto"/>
            <w:right w:val="none" w:sz="0" w:space="0" w:color="auto"/>
          </w:divBdr>
          <w:divsChild>
            <w:div w:id="5250343">
              <w:marLeft w:val="0"/>
              <w:marRight w:val="0"/>
              <w:marTop w:val="0"/>
              <w:marBottom w:val="200"/>
              <w:divBdr>
                <w:top w:val="none" w:sz="0" w:space="0" w:color="auto"/>
                <w:left w:val="none" w:sz="0" w:space="0" w:color="auto"/>
                <w:bottom w:val="none" w:sz="0" w:space="0" w:color="auto"/>
                <w:right w:val="none" w:sz="0" w:space="0" w:color="auto"/>
              </w:divBdr>
            </w:div>
            <w:div w:id="1110010286">
              <w:marLeft w:val="0"/>
              <w:marRight w:val="0"/>
              <w:marTop w:val="440"/>
              <w:marBottom w:val="740"/>
              <w:divBdr>
                <w:top w:val="none" w:sz="0" w:space="0" w:color="auto"/>
                <w:left w:val="none" w:sz="0" w:space="0" w:color="auto"/>
                <w:bottom w:val="none" w:sz="0" w:space="0" w:color="auto"/>
                <w:right w:val="none" w:sz="0" w:space="0" w:color="auto"/>
              </w:divBdr>
              <w:divsChild>
                <w:div w:id="42097569">
                  <w:marLeft w:val="0"/>
                  <w:marRight w:val="0"/>
                  <w:marTop w:val="400"/>
                  <w:marBottom w:val="0"/>
                  <w:divBdr>
                    <w:top w:val="none" w:sz="0" w:space="0" w:color="auto"/>
                    <w:left w:val="none" w:sz="0" w:space="0" w:color="auto"/>
                    <w:bottom w:val="none" w:sz="0" w:space="0" w:color="auto"/>
                    <w:right w:val="none" w:sz="0" w:space="0" w:color="auto"/>
                  </w:divBdr>
                </w:div>
                <w:div w:id="299849239">
                  <w:marLeft w:val="0"/>
                  <w:marRight w:val="0"/>
                  <w:marTop w:val="400"/>
                  <w:marBottom w:val="0"/>
                  <w:divBdr>
                    <w:top w:val="none" w:sz="0" w:space="0" w:color="auto"/>
                    <w:left w:val="none" w:sz="0" w:space="0" w:color="auto"/>
                    <w:bottom w:val="none" w:sz="0" w:space="0" w:color="auto"/>
                    <w:right w:val="none" w:sz="0" w:space="0" w:color="auto"/>
                  </w:divBdr>
                </w:div>
                <w:div w:id="795219818">
                  <w:marLeft w:val="0"/>
                  <w:marRight w:val="0"/>
                  <w:marTop w:val="400"/>
                  <w:marBottom w:val="0"/>
                  <w:divBdr>
                    <w:top w:val="none" w:sz="0" w:space="0" w:color="auto"/>
                    <w:left w:val="none" w:sz="0" w:space="0" w:color="auto"/>
                    <w:bottom w:val="none" w:sz="0" w:space="0" w:color="auto"/>
                    <w:right w:val="none" w:sz="0" w:space="0" w:color="auto"/>
                  </w:divBdr>
                </w:div>
                <w:div w:id="878707794">
                  <w:marLeft w:val="0"/>
                  <w:marRight w:val="0"/>
                  <w:marTop w:val="400"/>
                  <w:marBottom w:val="0"/>
                  <w:divBdr>
                    <w:top w:val="none" w:sz="0" w:space="0" w:color="auto"/>
                    <w:left w:val="none" w:sz="0" w:space="0" w:color="auto"/>
                    <w:bottom w:val="none" w:sz="0" w:space="0" w:color="auto"/>
                    <w:right w:val="none" w:sz="0" w:space="0" w:color="auto"/>
                  </w:divBdr>
                </w:div>
                <w:div w:id="1025714605">
                  <w:marLeft w:val="0"/>
                  <w:marRight w:val="0"/>
                  <w:marTop w:val="400"/>
                  <w:marBottom w:val="0"/>
                  <w:divBdr>
                    <w:top w:val="none" w:sz="0" w:space="0" w:color="auto"/>
                    <w:left w:val="none" w:sz="0" w:space="0" w:color="auto"/>
                    <w:bottom w:val="none" w:sz="0" w:space="0" w:color="auto"/>
                    <w:right w:val="none" w:sz="0" w:space="0" w:color="auto"/>
                  </w:divBdr>
                </w:div>
                <w:div w:id="1408334661">
                  <w:marLeft w:val="0"/>
                  <w:marRight w:val="0"/>
                  <w:marTop w:val="400"/>
                  <w:marBottom w:val="0"/>
                  <w:divBdr>
                    <w:top w:val="none" w:sz="0" w:space="0" w:color="auto"/>
                    <w:left w:val="none" w:sz="0" w:space="0" w:color="auto"/>
                    <w:bottom w:val="none" w:sz="0" w:space="0" w:color="auto"/>
                    <w:right w:val="none" w:sz="0" w:space="0" w:color="auto"/>
                  </w:divBdr>
                </w:div>
                <w:div w:id="1494180912">
                  <w:marLeft w:val="0"/>
                  <w:marRight w:val="0"/>
                  <w:marTop w:val="400"/>
                  <w:marBottom w:val="0"/>
                  <w:divBdr>
                    <w:top w:val="none" w:sz="0" w:space="0" w:color="auto"/>
                    <w:left w:val="none" w:sz="0" w:space="0" w:color="auto"/>
                    <w:bottom w:val="none" w:sz="0" w:space="0" w:color="auto"/>
                    <w:right w:val="none" w:sz="0" w:space="0" w:color="auto"/>
                  </w:divBdr>
                </w:div>
                <w:div w:id="1527792815">
                  <w:marLeft w:val="0"/>
                  <w:marRight w:val="0"/>
                  <w:marTop w:val="400"/>
                  <w:marBottom w:val="0"/>
                  <w:divBdr>
                    <w:top w:val="none" w:sz="0" w:space="0" w:color="auto"/>
                    <w:left w:val="none" w:sz="0" w:space="0" w:color="auto"/>
                    <w:bottom w:val="none" w:sz="0" w:space="0" w:color="auto"/>
                    <w:right w:val="none" w:sz="0" w:space="0" w:color="auto"/>
                  </w:divBdr>
                </w:div>
              </w:divsChild>
            </w:div>
            <w:div w:id="1330407555">
              <w:marLeft w:val="0"/>
              <w:marRight w:val="0"/>
              <w:marTop w:val="645"/>
              <w:marBottom w:val="495"/>
              <w:divBdr>
                <w:top w:val="none" w:sz="0" w:space="0" w:color="auto"/>
                <w:left w:val="none" w:sz="0" w:space="0" w:color="auto"/>
                <w:bottom w:val="none" w:sz="0" w:space="0" w:color="auto"/>
                <w:right w:val="none" w:sz="0" w:space="0" w:color="auto"/>
              </w:divBdr>
            </w:div>
          </w:divsChild>
        </w:div>
        <w:div w:id="1538930815">
          <w:marLeft w:val="0"/>
          <w:marRight w:val="0"/>
          <w:marTop w:val="400"/>
          <w:marBottom w:val="0"/>
          <w:divBdr>
            <w:top w:val="none" w:sz="0" w:space="0" w:color="auto"/>
            <w:left w:val="none" w:sz="0" w:space="0" w:color="auto"/>
            <w:bottom w:val="none" w:sz="0" w:space="0" w:color="auto"/>
            <w:right w:val="none" w:sz="0" w:space="0" w:color="auto"/>
          </w:divBdr>
          <w:divsChild>
            <w:div w:id="852066052">
              <w:marLeft w:val="600"/>
              <w:marRight w:val="0"/>
              <w:marTop w:val="80"/>
              <w:marBottom w:val="0"/>
              <w:divBdr>
                <w:top w:val="none" w:sz="0" w:space="0" w:color="auto"/>
                <w:left w:val="none" w:sz="0" w:space="0" w:color="auto"/>
                <w:bottom w:val="none" w:sz="0" w:space="0" w:color="auto"/>
                <w:right w:val="none" w:sz="0" w:space="0" w:color="auto"/>
              </w:divBdr>
            </w:div>
            <w:div w:id="1383596847">
              <w:marLeft w:val="600"/>
              <w:marRight w:val="0"/>
              <w:marTop w:val="80"/>
              <w:marBottom w:val="0"/>
              <w:divBdr>
                <w:top w:val="none" w:sz="0" w:space="0" w:color="auto"/>
                <w:left w:val="none" w:sz="0" w:space="0" w:color="auto"/>
                <w:bottom w:val="none" w:sz="0" w:space="0" w:color="auto"/>
                <w:right w:val="none" w:sz="0" w:space="0" w:color="auto"/>
              </w:divBdr>
            </w:div>
          </w:divsChild>
        </w:div>
        <w:div w:id="1541093804">
          <w:marLeft w:val="0"/>
          <w:marRight w:val="0"/>
          <w:marTop w:val="400"/>
          <w:marBottom w:val="0"/>
          <w:divBdr>
            <w:top w:val="none" w:sz="0" w:space="0" w:color="auto"/>
            <w:left w:val="none" w:sz="0" w:space="0" w:color="auto"/>
            <w:bottom w:val="none" w:sz="0" w:space="0" w:color="auto"/>
            <w:right w:val="none" w:sz="0" w:space="0" w:color="auto"/>
          </w:divBdr>
        </w:div>
        <w:div w:id="1542405031">
          <w:marLeft w:val="0"/>
          <w:marRight w:val="0"/>
          <w:marTop w:val="200"/>
          <w:marBottom w:val="0"/>
          <w:divBdr>
            <w:top w:val="none" w:sz="0" w:space="0" w:color="auto"/>
            <w:left w:val="none" w:sz="0" w:space="0" w:color="auto"/>
            <w:bottom w:val="none" w:sz="0" w:space="0" w:color="auto"/>
            <w:right w:val="none" w:sz="0" w:space="0" w:color="auto"/>
          </w:divBdr>
        </w:div>
        <w:div w:id="1543327264">
          <w:marLeft w:val="0"/>
          <w:marRight w:val="0"/>
          <w:marTop w:val="400"/>
          <w:marBottom w:val="0"/>
          <w:divBdr>
            <w:top w:val="none" w:sz="0" w:space="0" w:color="auto"/>
            <w:left w:val="none" w:sz="0" w:space="0" w:color="auto"/>
            <w:bottom w:val="none" w:sz="0" w:space="0" w:color="auto"/>
            <w:right w:val="none" w:sz="0" w:space="0" w:color="auto"/>
          </w:divBdr>
        </w:div>
        <w:div w:id="1544053794">
          <w:marLeft w:val="0"/>
          <w:marRight w:val="0"/>
          <w:marTop w:val="300"/>
          <w:marBottom w:val="160"/>
          <w:divBdr>
            <w:top w:val="none" w:sz="0" w:space="0" w:color="auto"/>
            <w:left w:val="none" w:sz="0" w:space="0" w:color="auto"/>
            <w:bottom w:val="none" w:sz="0" w:space="0" w:color="auto"/>
            <w:right w:val="none" w:sz="0" w:space="0" w:color="auto"/>
          </w:divBdr>
        </w:div>
        <w:div w:id="1544176879">
          <w:marLeft w:val="0"/>
          <w:marRight w:val="0"/>
          <w:marTop w:val="645"/>
          <w:marBottom w:val="495"/>
          <w:divBdr>
            <w:top w:val="dashed" w:sz="6" w:space="0" w:color="D9D9D9"/>
            <w:left w:val="dashed" w:sz="6" w:space="8" w:color="D9D9D9"/>
            <w:bottom w:val="dashed" w:sz="6" w:space="0" w:color="D9D9D9"/>
            <w:right w:val="dashed" w:sz="6" w:space="8" w:color="D9D9D9"/>
          </w:divBdr>
        </w:div>
        <w:div w:id="1545747654">
          <w:marLeft w:val="0"/>
          <w:marRight w:val="0"/>
          <w:marTop w:val="200"/>
          <w:marBottom w:val="0"/>
          <w:divBdr>
            <w:top w:val="none" w:sz="0" w:space="0" w:color="auto"/>
            <w:left w:val="none" w:sz="0" w:space="0" w:color="auto"/>
            <w:bottom w:val="none" w:sz="0" w:space="0" w:color="auto"/>
            <w:right w:val="none" w:sz="0" w:space="0" w:color="auto"/>
          </w:divBdr>
        </w:div>
        <w:div w:id="1549142360">
          <w:marLeft w:val="0"/>
          <w:marRight w:val="0"/>
          <w:marTop w:val="400"/>
          <w:marBottom w:val="0"/>
          <w:divBdr>
            <w:top w:val="none" w:sz="0" w:space="0" w:color="auto"/>
            <w:left w:val="none" w:sz="0" w:space="0" w:color="auto"/>
            <w:bottom w:val="none" w:sz="0" w:space="0" w:color="auto"/>
            <w:right w:val="none" w:sz="0" w:space="0" w:color="auto"/>
          </w:divBdr>
        </w:div>
        <w:div w:id="1556622617">
          <w:marLeft w:val="0"/>
          <w:marRight w:val="0"/>
          <w:marTop w:val="400"/>
          <w:marBottom w:val="0"/>
          <w:divBdr>
            <w:top w:val="none" w:sz="0" w:space="0" w:color="auto"/>
            <w:left w:val="none" w:sz="0" w:space="0" w:color="auto"/>
            <w:bottom w:val="none" w:sz="0" w:space="0" w:color="auto"/>
            <w:right w:val="none" w:sz="0" w:space="0" w:color="auto"/>
          </w:divBdr>
          <w:divsChild>
            <w:div w:id="1335766305">
              <w:marLeft w:val="600"/>
              <w:marRight w:val="0"/>
              <w:marTop w:val="80"/>
              <w:marBottom w:val="0"/>
              <w:divBdr>
                <w:top w:val="none" w:sz="0" w:space="0" w:color="auto"/>
                <w:left w:val="none" w:sz="0" w:space="0" w:color="auto"/>
                <w:bottom w:val="none" w:sz="0" w:space="0" w:color="auto"/>
                <w:right w:val="none" w:sz="0" w:space="0" w:color="auto"/>
              </w:divBdr>
              <w:divsChild>
                <w:div w:id="421150512">
                  <w:marLeft w:val="900"/>
                  <w:marRight w:val="0"/>
                  <w:marTop w:val="0"/>
                  <w:marBottom w:val="0"/>
                  <w:divBdr>
                    <w:top w:val="none" w:sz="0" w:space="0" w:color="auto"/>
                    <w:left w:val="none" w:sz="0" w:space="0" w:color="auto"/>
                    <w:bottom w:val="none" w:sz="0" w:space="0" w:color="auto"/>
                    <w:right w:val="none" w:sz="0" w:space="0" w:color="auto"/>
                  </w:divBdr>
                </w:div>
                <w:div w:id="497884807">
                  <w:marLeft w:val="900"/>
                  <w:marRight w:val="0"/>
                  <w:marTop w:val="0"/>
                  <w:marBottom w:val="0"/>
                  <w:divBdr>
                    <w:top w:val="none" w:sz="0" w:space="0" w:color="auto"/>
                    <w:left w:val="none" w:sz="0" w:space="0" w:color="auto"/>
                    <w:bottom w:val="none" w:sz="0" w:space="0" w:color="auto"/>
                    <w:right w:val="none" w:sz="0" w:space="0" w:color="auto"/>
                  </w:divBdr>
                </w:div>
                <w:div w:id="560211855">
                  <w:marLeft w:val="900"/>
                  <w:marRight w:val="0"/>
                  <w:marTop w:val="0"/>
                  <w:marBottom w:val="0"/>
                  <w:divBdr>
                    <w:top w:val="none" w:sz="0" w:space="0" w:color="auto"/>
                    <w:left w:val="none" w:sz="0" w:space="0" w:color="auto"/>
                    <w:bottom w:val="none" w:sz="0" w:space="0" w:color="auto"/>
                    <w:right w:val="none" w:sz="0" w:space="0" w:color="auto"/>
                  </w:divBdr>
                </w:div>
                <w:div w:id="726950793">
                  <w:marLeft w:val="900"/>
                  <w:marRight w:val="0"/>
                  <w:marTop w:val="0"/>
                  <w:marBottom w:val="0"/>
                  <w:divBdr>
                    <w:top w:val="none" w:sz="0" w:space="0" w:color="auto"/>
                    <w:left w:val="none" w:sz="0" w:space="0" w:color="auto"/>
                    <w:bottom w:val="none" w:sz="0" w:space="0" w:color="auto"/>
                    <w:right w:val="none" w:sz="0" w:space="0" w:color="auto"/>
                  </w:divBdr>
                </w:div>
                <w:div w:id="1002781502">
                  <w:marLeft w:val="900"/>
                  <w:marRight w:val="0"/>
                  <w:marTop w:val="0"/>
                  <w:marBottom w:val="0"/>
                  <w:divBdr>
                    <w:top w:val="none" w:sz="0" w:space="0" w:color="auto"/>
                    <w:left w:val="none" w:sz="0" w:space="0" w:color="auto"/>
                    <w:bottom w:val="none" w:sz="0" w:space="0" w:color="auto"/>
                    <w:right w:val="none" w:sz="0" w:space="0" w:color="auto"/>
                  </w:divBdr>
                </w:div>
                <w:div w:id="2116896534">
                  <w:marLeft w:val="900"/>
                  <w:marRight w:val="0"/>
                  <w:marTop w:val="0"/>
                  <w:marBottom w:val="0"/>
                  <w:divBdr>
                    <w:top w:val="none" w:sz="0" w:space="0" w:color="auto"/>
                    <w:left w:val="none" w:sz="0" w:space="0" w:color="auto"/>
                    <w:bottom w:val="none" w:sz="0" w:space="0" w:color="auto"/>
                    <w:right w:val="none" w:sz="0" w:space="0" w:color="auto"/>
                  </w:divBdr>
                </w:div>
              </w:divsChild>
            </w:div>
            <w:div w:id="1818569073">
              <w:marLeft w:val="600"/>
              <w:marRight w:val="0"/>
              <w:marTop w:val="80"/>
              <w:marBottom w:val="0"/>
              <w:divBdr>
                <w:top w:val="none" w:sz="0" w:space="0" w:color="auto"/>
                <w:left w:val="none" w:sz="0" w:space="0" w:color="auto"/>
                <w:bottom w:val="none" w:sz="0" w:space="0" w:color="auto"/>
                <w:right w:val="none" w:sz="0" w:space="0" w:color="auto"/>
              </w:divBdr>
            </w:div>
          </w:divsChild>
        </w:div>
        <w:div w:id="1558319265">
          <w:marLeft w:val="0"/>
          <w:marRight w:val="0"/>
          <w:marTop w:val="0"/>
          <w:marBottom w:val="200"/>
          <w:divBdr>
            <w:top w:val="none" w:sz="0" w:space="0" w:color="auto"/>
            <w:left w:val="none" w:sz="0" w:space="0" w:color="auto"/>
            <w:bottom w:val="none" w:sz="0" w:space="0" w:color="auto"/>
            <w:right w:val="none" w:sz="0" w:space="0" w:color="auto"/>
          </w:divBdr>
        </w:div>
        <w:div w:id="1559508432">
          <w:marLeft w:val="0"/>
          <w:marRight w:val="0"/>
          <w:marTop w:val="400"/>
          <w:marBottom w:val="0"/>
          <w:divBdr>
            <w:top w:val="none" w:sz="0" w:space="0" w:color="auto"/>
            <w:left w:val="none" w:sz="0" w:space="0" w:color="auto"/>
            <w:bottom w:val="none" w:sz="0" w:space="0" w:color="auto"/>
            <w:right w:val="none" w:sz="0" w:space="0" w:color="auto"/>
          </w:divBdr>
          <w:divsChild>
            <w:div w:id="478305428">
              <w:marLeft w:val="600"/>
              <w:marRight w:val="0"/>
              <w:marTop w:val="80"/>
              <w:marBottom w:val="0"/>
              <w:divBdr>
                <w:top w:val="none" w:sz="0" w:space="0" w:color="auto"/>
                <w:left w:val="none" w:sz="0" w:space="0" w:color="auto"/>
                <w:bottom w:val="none" w:sz="0" w:space="0" w:color="auto"/>
                <w:right w:val="none" w:sz="0" w:space="0" w:color="auto"/>
              </w:divBdr>
            </w:div>
            <w:div w:id="1075859704">
              <w:marLeft w:val="600"/>
              <w:marRight w:val="0"/>
              <w:marTop w:val="80"/>
              <w:marBottom w:val="0"/>
              <w:divBdr>
                <w:top w:val="none" w:sz="0" w:space="0" w:color="auto"/>
                <w:left w:val="none" w:sz="0" w:space="0" w:color="auto"/>
                <w:bottom w:val="none" w:sz="0" w:space="0" w:color="auto"/>
                <w:right w:val="none" w:sz="0" w:space="0" w:color="auto"/>
              </w:divBdr>
            </w:div>
            <w:div w:id="1876237001">
              <w:marLeft w:val="600"/>
              <w:marRight w:val="0"/>
              <w:marTop w:val="80"/>
              <w:marBottom w:val="0"/>
              <w:divBdr>
                <w:top w:val="none" w:sz="0" w:space="0" w:color="auto"/>
                <w:left w:val="none" w:sz="0" w:space="0" w:color="auto"/>
                <w:bottom w:val="none" w:sz="0" w:space="0" w:color="auto"/>
                <w:right w:val="none" w:sz="0" w:space="0" w:color="auto"/>
              </w:divBdr>
            </w:div>
          </w:divsChild>
        </w:div>
        <w:div w:id="1560745132">
          <w:marLeft w:val="0"/>
          <w:marRight w:val="0"/>
          <w:marTop w:val="200"/>
          <w:marBottom w:val="0"/>
          <w:divBdr>
            <w:top w:val="none" w:sz="0" w:space="0" w:color="auto"/>
            <w:left w:val="none" w:sz="0" w:space="0" w:color="auto"/>
            <w:bottom w:val="none" w:sz="0" w:space="0" w:color="auto"/>
            <w:right w:val="none" w:sz="0" w:space="0" w:color="auto"/>
          </w:divBdr>
        </w:div>
        <w:div w:id="1561359444">
          <w:marLeft w:val="0"/>
          <w:marRight w:val="0"/>
          <w:marTop w:val="400"/>
          <w:marBottom w:val="0"/>
          <w:divBdr>
            <w:top w:val="none" w:sz="0" w:space="0" w:color="auto"/>
            <w:left w:val="none" w:sz="0" w:space="0" w:color="auto"/>
            <w:bottom w:val="none" w:sz="0" w:space="0" w:color="auto"/>
            <w:right w:val="none" w:sz="0" w:space="0" w:color="auto"/>
          </w:divBdr>
        </w:div>
        <w:div w:id="1564442306">
          <w:marLeft w:val="0"/>
          <w:marRight w:val="0"/>
          <w:marTop w:val="0"/>
          <w:marBottom w:val="200"/>
          <w:divBdr>
            <w:top w:val="none" w:sz="0" w:space="0" w:color="auto"/>
            <w:left w:val="none" w:sz="0" w:space="0" w:color="auto"/>
            <w:bottom w:val="none" w:sz="0" w:space="0" w:color="auto"/>
            <w:right w:val="none" w:sz="0" w:space="0" w:color="auto"/>
          </w:divBdr>
        </w:div>
        <w:div w:id="1564828009">
          <w:marLeft w:val="0"/>
          <w:marRight w:val="0"/>
          <w:marTop w:val="200"/>
          <w:marBottom w:val="0"/>
          <w:divBdr>
            <w:top w:val="none" w:sz="0" w:space="0" w:color="auto"/>
            <w:left w:val="none" w:sz="0" w:space="0" w:color="auto"/>
            <w:bottom w:val="none" w:sz="0" w:space="0" w:color="auto"/>
            <w:right w:val="none" w:sz="0" w:space="0" w:color="auto"/>
          </w:divBdr>
        </w:div>
        <w:div w:id="1565213729">
          <w:marLeft w:val="0"/>
          <w:marRight w:val="0"/>
          <w:marTop w:val="400"/>
          <w:marBottom w:val="0"/>
          <w:divBdr>
            <w:top w:val="none" w:sz="0" w:space="0" w:color="auto"/>
            <w:left w:val="none" w:sz="0" w:space="0" w:color="auto"/>
            <w:bottom w:val="none" w:sz="0" w:space="0" w:color="auto"/>
            <w:right w:val="none" w:sz="0" w:space="0" w:color="auto"/>
          </w:divBdr>
        </w:div>
        <w:div w:id="1566185533">
          <w:marLeft w:val="0"/>
          <w:marRight w:val="0"/>
          <w:marTop w:val="400"/>
          <w:marBottom w:val="0"/>
          <w:divBdr>
            <w:top w:val="none" w:sz="0" w:space="0" w:color="auto"/>
            <w:left w:val="none" w:sz="0" w:space="0" w:color="auto"/>
            <w:bottom w:val="none" w:sz="0" w:space="0" w:color="auto"/>
            <w:right w:val="none" w:sz="0" w:space="0" w:color="auto"/>
          </w:divBdr>
        </w:div>
        <w:div w:id="1569733068">
          <w:marLeft w:val="0"/>
          <w:marRight w:val="0"/>
          <w:marTop w:val="645"/>
          <w:marBottom w:val="495"/>
          <w:divBdr>
            <w:top w:val="dashed" w:sz="6" w:space="0" w:color="D9D9D9"/>
            <w:left w:val="dashed" w:sz="6" w:space="8" w:color="D9D9D9"/>
            <w:bottom w:val="dashed" w:sz="6" w:space="0" w:color="D9D9D9"/>
            <w:right w:val="dashed" w:sz="6" w:space="8" w:color="D9D9D9"/>
          </w:divBdr>
        </w:div>
        <w:div w:id="1571844775">
          <w:marLeft w:val="0"/>
          <w:marRight w:val="0"/>
          <w:marTop w:val="400"/>
          <w:marBottom w:val="0"/>
          <w:divBdr>
            <w:top w:val="none" w:sz="0" w:space="0" w:color="auto"/>
            <w:left w:val="none" w:sz="0" w:space="0" w:color="auto"/>
            <w:bottom w:val="none" w:sz="0" w:space="0" w:color="auto"/>
            <w:right w:val="none" w:sz="0" w:space="0" w:color="auto"/>
          </w:divBdr>
        </w:div>
        <w:div w:id="1572081886">
          <w:marLeft w:val="0"/>
          <w:marRight w:val="0"/>
          <w:marTop w:val="400"/>
          <w:marBottom w:val="0"/>
          <w:divBdr>
            <w:top w:val="none" w:sz="0" w:space="0" w:color="auto"/>
            <w:left w:val="none" w:sz="0" w:space="0" w:color="auto"/>
            <w:bottom w:val="none" w:sz="0" w:space="0" w:color="auto"/>
            <w:right w:val="none" w:sz="0" w:space="0" w:color="auto"/>
          </w:divBdr>
        </w:div>
        <w:div w:id="1574774039">
          <w:marLeft w:val="0"/>
          <w:marRight w:val="0"/>
          <w:marTop w:val="400"/>
          <w:marBottom w:val="0"/>
          <w:divBdr>
            <w:top w:val="none" w:sz="0" w:space="0" w:color="auto"/>
            <w:left w:val="none" w:sz="0" w:space="0" w:color="auto"/>
            <w:bottom w:val="none" w:sz="0" w:space="0" w:color="auto"/>
            <w:right w:val="none" w:sz="0" w:space="0" w:color="auto"/>
          </w:divBdr>
        </w:div>
        <w:div w:id="1575509292">
          <w:marLeft w:val="0"/>
          <w:marRight w:val="0"/>
          <w:marTop w:val="400"/>
          <w:marBottom w:val="0"/>
          <w:divBdr>
            <w:top w:val="none" w:sz="0" w:space="0" w:color="auto"/>
            <w:left w:val="none" w:sz="0" w:space="0" w:color="auto"/>
            <w:bottom w:val="none" w:sz="0" w:space="0" w:color="auto"/>
            <w:right w:val="none" w:sz="0" w:space="0" w:color="auto"/>
          </w:divBdr>
        </w:div>
        <w:div w:id="1577470482">
          <w:marLeft w:val="0"/>
          <w:marRight w:val="0"/>
          <w:marTop w:val="400"/>
          <w:marBottom w:val="0"/>
          <w:divBdr>
            <w:top w:val="none" w:sz="0" w:space="0" w:color="auto"/>
            <w:left w:val="none" w:sz="0" w:space="0" w:color="auto"/>
            <w:bottom w:val="none" w:sz="0" w:space="0" w:color="auto"/>
            <w:right w:val="none" w:sz="0" w:space="0" w:color="auto"/>
          </w:divBdr>
          <w:divsChild>
            <w:div w:id="750853915">
              <w:marLeft w:val="600"/>
              <w:marRight w:val="0"/>
              <w:marTop w:val="80"/>
              <w:marBottom w:val="0"/>
              <w:divBdr>
                <w:top w:val="none" w:sz="0" w:space="0" w:color="auto"/>
                <w:left w:val="none" w:sz="0" w:space="0" w:color="auto"/>
                <w:bottom w:val="none" w:sz="0" w:space="0" w:color="auto"/>
                <w:right w:val="none" w:sz="0" w:space="0" w:color="auto"/>
              </w:divBdr>
            </w:div>
            <w:div w:id="1459252554">
              <w:marLeft w:val="600"/>
              <w:marRight w:val="0"/>
              <w:marTop w:val="80"/>
              <w:marBottom w:val="0"/>
              <w:divBdr>
                <w:top w:val="none" w:sz="0" w:space="0" w:color="auto"/>
                <w:left w:val="none" w:sz="0" w:space="0" w:color="auto"/>
                <w:bottom w:val="none" w:sz="0" w:space="0" w:color="auto"/>
                <w:right w:val="none" w:sz="0" w:space="0" w:color="auto"/>
              </w:divBdr>
            </w:div>
            <w:div w:id="1619336723">
              <w:marLeft w:val="600"/>
              <w:marRight w:val="0"/>
              <w:marTop w:val="80"/>
              <w:marBottom w:val="0"/>
              <w:divBdr>
                <w:top w:val="none" w:sz="0" w:space="0" w:color="auto"/>
                <w:left w:val="none" w:sz="0" w:space="0" w:color="auto"/>
                <w:bottom w:val="none" w:sz="0" w:space="0" w:color="auto"/>
                <w:right w:val="none" w:sz="0" w:space="0" w:color="auto"/>
              </w:divBdr>
              <w:divsChild>
                <w:div w:id="1482506347">
                  <w:marLeft w:val="900"/>
                  <w:marRight w:val="0"/>
                  <w:marTop w:val="0"/>
                  <w:marBottom w:val="0"/>
                  <w:divBdr>
                    <w:top w:val="none" w:sz="0" w:space="0" w:color="auto"/>
                    <w:left w:val="none" w:sz="0" w:space="0" w:color="auto"/>
                    <w:bottom w:val="none" w:sz="0" w:space="0" w:color="auto"/>
                    <w:right w:val="none" w:sz="0" w:space="0" w:color="auto"/>
                  </w:divBdr>
                </w:div>
                <w:div w:id="1966081994">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577784350">
          <w:marLeft w:val="0"/>
          <w:marRight w:val="0"/>
          <w:marTop w:val="400"/>
          <w:marBottom w:val="0"/>
          <w:divBdr>
            <w:top w:val="none" w:sz="0" w:space="0" w:color="auto"/>
            <w:left w:val="none" w:sz="0" w:space="0" w:color="auto"/>
            <w:bottom w:val="none" w:sz="0" w:space="0" w:color="auto"/>
            <w:right w:val="none" w:sz="0" w:space="0" w:color="auto"/>
          </w:divBdr>
        </w:div>
        <w:div w:id="1580165359">
          <w:marLeft w:val="0"/>
          <w:marRight w:val="0"/>
          <w:marTop w:val="400"/>
          <w:marBottom w:val="0"/>
          <w:divBdr>
            <w:top w:val="none" w:sz="0" w:space="0" w:color="auto"/>
            <w:left w:val="none" w:sz="0" w:space="0" w:color="auto"/>
            <w:bottom w:val="none" w:sz="0" w:space="0" w:color="auto"/>
            <w:right w:val="none" w:sz="0" w:space="0" w:color="auto"/>
          </w:divBdr>
        </w:div>
        <w:div w:id="1580559598">
          <w:marLeft w:val="0"/>
          <w:marRight w:val="0"/>
          <w:marTop w:val="400"/>
          <w:marBottom w:val="0"/>
          <w:divBdr>
            <w:top w:val="none" w:sz="0" w:space="0" w:color="auto"/>
            <w:left w:val="none" w:sz="0" w:space="0" w:color="auto"/>
            <w:bottom w:val="none" w:sz="0" w:space="0" w:color="auto"/>
            <w:right w:val="none" w:sz="0" w:space="0" w:color="auto"/>
          </w:divBdr>
        </w:div>
        <w:div w:id="1583367644">
          <w:marLeft w:val="0"/>
          <w:marRight w:val="0"/>
          <w:marTop w:val="200"/>
          <w:marBottom w:val="0"/>
          <w:divBdr>
            <w:top w:val="none" w:sz="0" w:space="0" w:color="auto"/>
            <w:left w:val="none" w:sz="0" w:space="0" w:color="auto"/>
            <w:bottom w:val="none" w:sz="0" w:space="0" w:color="auto"/>
            <w:right w:val="none" w:sz="0" w:space="0" w:color="auto"/>
          </w:divBdr>
        </w:div>
        <w:div w:id="1584222160">
          <w:marLeft w:val="0"/>
          <w:marRight w:val="0"/>
          <w:marTop w:val="400"/>
          <w:marBottom w:val="0"/>
          <w:divBdr>
            <w:top w:val="none" w:sz="0" w:space="0" w:color="auto"/>
            <w:left w:val="none" w:sz="0" w:space="0" w:color="auto"/>
            <w:bottom w:val="none" w:sz="0" w:space="0" w:color="auto"/>
            <w:right w:val="none" w:sz="0" w:space="0" w:color="auto"/>
          </w:divBdr>
        </w:div>
        <w:div w:id="1584410287">
          <w:marLeft w:val="0"/>
          <w:marRight w:val="0"/>
          <w:marTop w:val="400"/>
          <w:marBottom w:val="0"/>
          <w:divBdr>
            <w:top w:val="none" w:sz="0" w:space="0" w:color="auto"/>
            <w:left w:val="none" w:sz="0" w:space="0" w:color="auto"/>
            <w:bottom w:val="none" w:sz="0" w:space="0" w:color="auto"/>
            <w:right w:val="none" w:sz="0" w:space="0" w:color="auto"/>
          </w:divBdr>
        </w:div>
        <w:div w:id="1584801794">
          <w:marLeft w:val="0"/>
          <w:marRight w:val="0"/>
          <w:marTop w:val="400"/>
          <w:marBottom w:val="0"/>
          <w:divBdr>
            <w:top w:val="none" w:sz="0" w:space="0" w:color="auto"/>
            <w:left w:val="none" w:sz="0" w:space="0" w:color="auto"/>
            <w:bottom w:val="none" w:sz="0" w:space="0" w:color="auto"/>
            <w:right w:val="none" w:sz="0" w:space="0" w:color="auto"/>
          </w:divBdr>
          <w:divsChild>
            <w:div w:id="80296653">
              <w:marLeft w:val="600"/>
              <w:marRight w:val="0"/>
              <w:marTop w:val="80"/>
              <w:marBottom w:val="0"/>
              <w:divBdr>
                <w:top w:val="none" w:sz="0" w:space="0" w:color="auto"/>
                <w:left w:val="none" w:sz="0" w:space="0" w:color="auto"/>
                <w:bottom w:val="none" w:sz="0" w:space="0" w:color="auto"/>
                <w:right w:val="none" w:sz="0" w:space="0" w:color="auto"/>
              </w:divBdr>
            </w:div>
            <w:div w:id="459306778">
              <w:marLeft w:val="600"/>
              <w:marRight w:val="0"/>
              <w:marTop w:val="80"/>
              <w:marBottom w:val="0"/>
              <w:divBdr>
                <w:top w:val="none" w:sz="0" w:space="0" w:color="auto"/>
                <w:left w:val="none" w:sz="0" w:space="0" w:color="auto"/>
                <w:bottom w:val="none" w:sz="0" w:space="0" w:color="auto"/>
                <w:right w:val="none" w:sz="0" w:space="0" w:color="auto"/>
              </w:divBdr>
            </w:div>
            <w:div w:id="501118953">
              <w:marLeft w:val="600"/>
              <w:marRight w:val="0"/>
              <w:marTop w:val="80"/>
              <w:marBottom w:val="0"/>
              <w:divBdr>
                <w:top w:val="none" w:sz="0" w:space="0" w:color="auto"/>
                <w:left w:val="none" w:sz="0" w:space="0" w:color="auto"/>
                <w:bottom w:val="none" w:sz="0" w:space="0" w:color="auto"/>
                <w:right w:val="none" w:sz="0" w:space="0" w:color="auto"/>
              </w:divBdr>
            </w:div>
            <w:div w:id="923300024">
              <w:marLeft w:val="600"/>
              <w:marRight w:val="0"/>
              <w:marTop w:val="80"/>
              <w:marBottom w:val="0"/>
              <w:divBdr>
                <w:top w:val="none" w:sz="0" w:space="0" w:color="auto"/>
                <w:left w:val="none" w:sz="0" w:space="0" w:color="auto"/>
                <w:bottom w:val="none" w:sz="0" w:space="0" w:color="auto"/>
                <w:right w:val="none" w:sz="0" w:space="0" w:color="auto"/>
              </w:divBdr>
              <w:divsChild>
                <w:div w:id="30427180">
                  <w:marLeft w:val="900"/>
                  <w:marRight w:val="0"/>
                  <w:marTop w:val="0"/>
                  <w:marBottom w:val="0"/>
                  <w:divBdr>
                    <w:top w:val="none" w:sz="0" w:space="0" w:color="auto"/>
                    <w:left w:val="none" w:sz="0" w:space="0" w:color="auto"/>
                    <w:bottom w:val="none" w:sz="0" w:space="0" w:color="auto"/>
                    <w:right w:val="none" w:sz="0" w:space="0" w:color="auto"/>
                  </w:divBdr>
                </w:div>
                <w:div w:id="95250226">
                  <w:marLeft w:val="900"/>
                  <w:marRight w:val="0"/>
                  <w:marTop w:val="0"/>
                  <w:marBottom w:val="0"/>
                  <w:divBdr>
                    <w:top w:val="none" w:sz="0" w:space="0" w:color="auto"/>
                    <w:left w:val="none" w:sz="0" w:space="0" w:color="auto"/>
                    <w:bottom w:val="none" w:sz="0" w:space="0" w:color="auto"/>
                    <w:right w:val="none" w:sz="0" w:space="0" w:color="auto"/>
                  </w:divBdr>
                </w:div>
                <w:div w:id="134951039">
                  <w:marLeft w:val="900"/>
                  <w:marRight w:val="0"/>
                  <w:marTop w:val="0"/>
                  <w:marBottom w:val="0"/>
                  <w:divBdr>
                    <w:top w:val="none" w:sz="0" w:space="0" w:color="auto"/>
                    <w:left w:val="none" w:sz="0" w:space="0" w:color="auto"/>
                    <w:bottom w:val="none" w:sz="0" w:space="0" w:color="auto"/>
                    <w:right w:val="none" w:sz="0" w:space="0" w:color="auto"/>
                  </w:divBdr>
                </w:div>
                <w:div w:id="247465894">
                  <w:marLeft w:val="900"/>
                  <w:marRight w:val="0"/>
                  <w:marTop w:val="0"/>
                  <w:marBottom w:val="0"/>
                  <w:divBdr>
                    <w:top w:val="none" w:sz="0" w:space="0" w:color="auto"/>
                    <w:left w:val="none" w:sz="0" w:space="0" w:color="auto"/>
                    <w:bottom w:val="none" w:sz="0" w:space="0" w:color="auto"/>
                    <w:right w:val="none" w:sz="0" w:space="0" w:color="auto"/>
                  </w:divBdr>
                </w:div>
                <w:div w:id="851915171">
                  <w:marLeft w:val="900"/>
                  <w:marRight w:val="0"/>
                  <w:marTop w:val="0"/>
                  <w:marBottom w:val="0"/>
                  <w:divBdr>
                    <w:top w:val="none" w:sz="0" w:space="0" w:color="auto"/>
                    <w:left w:val="none" w:sz="0" w:space="0" w:color="auto"/>
                    <w:bottom w:val="none" w:sz="0" w:space="0" w:color="auto"/>
                    <w:right w:val="none" w:sz="0" w:space="0" w:color="auto"/>
                  </w:divBdr>
                </w:div>
                <w:div w:id="1246306978">
                  <w:marLeft w:val="900"/>
                  <w:marRight w:val="0"/>
                  <w:marTop w:val="0"/>
                  <w:marBottom w:val="0"/>
                  <w:divBdr>
                    <w:top w:val="none" w:sz="0" w:space="0" w:color="auto"/>
                    <w:left w:val="none" w:sz="0" w:space="0" w:color="auto"/>
                    <w:bottom w:val="none" w:sz="0" w:space="0" w:color="auto"/>
                    <w:right w:val="none" w:sz="0" w:space="0" w:color="auto"/>
                  </w:divBdr>
                </w:div>
                <w:div w:id="1428383627">
                  <w:marLeft w:val="900"/>
                  <w:marRight w:val="0"/>
                  <w:marTop w:val="0"/>
                  <w:marBottom w:val="0"/>
                  <w:divBdr>
                    <w:top w:val="none" w:sz="0" w:space="0" w:color="auto"/>
                    <w:left w:val="none" w:sz="0" w:space="0" w:color="auto"/>
                    <w:bottom w:val="none" w:sz="0" w:space="0" w:color="auto"/>
                    <w:right w:val="none" w:sz="0" w:space="0" w:color="auto"/>
                  </w:divBdr>
                </w:div>
                <w:div w:id="1498422300">
                  <w:marLeft w:val="900"/>
                  <w:marRight w:val="0"/>
                  <w:marTop w:val="0"/>
                  <w:marBottom w:val="0"/>
                  <w:divBdr>
                    <w:top w:val="none" w:sz="0" w:space="0" w:color="auto"/>
                    <w:left w:val="none" w:sz="0" w:space="0" w:color="auto"/>
                    <w:bottom w:val="none" w:sz="0" w:space="0" w:color="auto"/>
                    <w:right w:val="none" w:sz="0" w:space="0" w:color="auto"/>
                  </w:divBdr>
                </w:div>
                <w:div w:id="1585452042">
                  <w:marLeft w:val="900"/>
                  <w:marRight w:val="0"/>
                  <w:marTop w:val="0"/>
                  <w:marBottom w:val="0"/>
                  <w:divBdr>
                    <w:top w:val="none" w:sz="0" w:space="0" w:color="auto"/>
                    <w:left w:val="none" w:sz="0" w:space="0" w:color="auto"/>
                    <w:bottom w:val="none" w:sz="0" w:space="0" w:color="auto"/>
                    <w:right w:val="none" w:sz="0" w:space="0" w:color="auto"/>
                  </w:divBdr>
                </w:div>
                <w:div w:id="1898976104">
                  <w:marLeft w:val="900"/>
                  <w:marRight w:val="0"/>
                  <w:marTop w:val="0"/>
                  <w:marBottom w:val="0"/>
                  <w:divBdr>
                    <w:top w:val="none" w:sz="0" w:space="0" w:color="auto"/>
                    <w:left w:val="none" w:sz="0" w:space="0" w:color="auto"/>
                    <w:bottom w:val="none" w:sz="0" w:space="0" w:color="auto"/>
                    <w:right w:val="none" w:sz="0" w:space="0" w:color="auto"/>
                  </w:divBdr>
                </w:div>
                <w:div w:id="2035154955">
                  <w:marLeft w:val="900"/>
                  <w:marRight w:val="0"/>
                  <w:marTop w:val="0"/>
                  <w:marBottom w:val="0"/>
                  <w:divBdr>
                    <w:top w:val="none" w:sz="0" w:space="0" w:color="auto"/>
                    <w:left w:val="none" w:sz="0" w:space="0" w:color="auto"/>
                    <w:bottom w:val="none" w:sz="0" w:space="0" w:color="auto"/>
                    <w:right w:val="none" w:sz="0" w:space="0" w:color="auto"/>
                  </w:divBdr>
                </w:div>
              </w:divsChild>
            </w:div>
            <w:div w:id="991644893">
              <w:marLeft w:val="600"/>
              <w:marRight w:val="0"/>
              <w:marTop w:val="80"/>
              <w:marBottom w:val="0"/>
              <w:divBdr>
                <w:top w:val="none" w:sz="0" w:space="0" w:color="auto"/>
                <w:left w:val="none" w:sz="0" w:space="0" w:color="auto"/>
                <w:bottom w:val="none" w:sz="0" w:space="0" w:color="auto"/>
                <w:right w:val="none" w:sz="0" w:space="0" w:color="auto"/>
              </w:divBdr>
            </w:div>
            <w:div w:id="1320889528">
              <w:marLeft w:val="600"/>
              <w:marRight w:val="0"/>
              <w:marTop w:val="80"/>
              <w:marBottom w:val="0"/>
              <w:divBdr>
                <w:top w:val="none" w:sz="0" w:space="0" w:color="auto"/>
                <w:left w:val="none" w:sz="0" w:space="0" w:color="auto"/>
                <w:bottom w:val="none" w:sz="0" w:space="0" w:color="auto"/>
                <w:right w:val="none" w:sz="0" w:space="0" w:color="auto"/>
              </w:divBdr>
            </w:div>
            <w:div w:id="1432387175">
              <w:marLeft w:val="600"/>
              <w:marRight w:val="0"/>
              <w:marTop w:val="80"/>
              <w:marBottom w:val="0"/>
              <w:divBdr>
                <w:top w:val="none" w:sz="0" w:space="0" w:color="auto"/>
                <w:left w:val="none" w:sz="0" w:space="0" w:color="auto"/>
                <w:bottom w:val="none" w:sz="0" w:space="0" w:color="auto"/>
                <w:right w:val="none" w:sz="0" w:space="0" w:color="auto"/>
              </w:divBdr>
            </w:div>
            <w:div w:id="1727299073">
              <w:marLeft w:val="600"/>
              <w:marRight w:val="0"/>
              <w:marTop w:val="80"/>
              <w:marBottom w:val="0"/>
              <w:divBdr>
                <w:top w:val="none" w:sz="0" w:space="0" w:color="auto"/>
                <w:left w:val="none" w:sz="0" w:space="0" w:color="auto"/>
                <w:bottom w:val="none" w:sz="0" w:space="0" w:color="auto"/>
                <w:right w:val="none" w:sz="0" w:space="0" w:color="auto"/>
              </w:divBdr>
            </w:div>
            <w:div w:id="1826311028">
              <w:marLeft w:val="600"/>
              <w:marRight w:val="0"/>
              <w:marTop w:val="80"/>
              <w:marBottom w:val="0"/>
              <w:divBdr>
                <w:top w:val="none" w:sz="0" w:space="0" w:color="auto"/>
                <w:left w:val="none" w:sz="0" w:space="0" w:color="auto"/>
                <w:bottom w:val="none" w:sz="0" w:space="0" w:color="auto"/>
                <w:right w:val="none" w:sz="0" w:space="0" w:color="auto"/>
              </w:divBdr>
            </w:div>
          </w:divsChild>
        </w:div>
        <w:div w:id="1585919414">
          <w:marLeft w:val="0"/>
          <w:marRight w:val="0"/>
          <w:marTop w:val="400"/>
          <w:marBottom w:val="0"/>
          <w:divBdr>
            <w:top w:val="none" w:sz="0" w:space="0" w:color="auto"/>
            <w:left w:val="none" w:sz="0" w:space="0" w:color="auto"/>
            <w:bottom w:val="none" w:sz="0" w:space="0" w:color="auto"/>
            <w:right w:val="none" w:sz="0" w:space="0" w:color="auto"/>
          </w:divBdr>
        </w:div>
        <w:div w:id="1588347671">
          <w:marLeft w:val="0"/>
          <w:marRight w:val="0"/>
          <w:marTop w:val="400"/>
          <w:marBottom w:val="0"/>
          <w:divBdr>
            <w:top w:val="none" w:sz="0" w:space="0" w:color="auto"/>
            <w:left w:val="none" w:sz="0" w:space="0" w:color="auto"/>
            <w:bottom w:val="none" w:sz="0" w:space="0" w:color="auto"/>
            <w:right w:val="none" w:sz="0" w:space="0" w:color="auto"/>
          </w:divBdr>
          <w:divsChild>
            <w:div w:id="78334290">
              <w:marLeft w:val="600"/>
              <w:marRight w:val="0"/>
              <w:marTop w:val="80"/>
              <w:marBottom w:val="0"/>
              <w:divBdr>
                <w:top w:val="none" w:sz="0" w:space="0" w:color="auto"/>
                <w:left w:val="none" w:sz="0" w:space="0" w:color="auto"/>
                <w:bottom w:val="none" w:sz="0" w:space="0" w:color="auto"/>
                <w:right w:val="none" w:sz="0" w:space="0" w:color="auto"/>
              </w:divBdr>
            </w:div>
            <w:div w:id="253562324">
              <w:marLeft w:val="600"/>
              <w:marRight w:val="0"/>
              <w:marTop w:val="80"/>
              <w:marBottom w:val="0"/>
              <w:divBdr>
                <w:top w:val="none" w:sz="0" w:space="0" w:color="auto"/>
                <w:left w:val="none" w:sz="0" w:space="0" w:color="auto"/>
                <w:bottom w:val="none" w:sz="0" w:space="0" w:color="auto"/>
                <w:right w:val="none" w:sz="0" w:space="0" w:color="auto"/>
              </w:divBdr>
            </w:div>
            <w:div w:id="929267219">
              <w:marLeft w:val="600"/>
              <w:marRight w:val="0"/>
              <w:marTop w:val="80"/>
              <w:marBottom w:val="0"/>
              <w:divBdr>
                <w:top w:val="none" w:sz="0" w:space="0" w:color="auto"/>
                <w:left w:val="none" w:sz="0" w:space="0" w:color="auto"/>
                <w:bottom w:val="none" w:sz="0" w:space="0" w:color="auto"/>
                <w:right w:val="none" w:sz="0" w:space="0" w:color="auto"/>
              </w:divBdr>
            </w:div>
            <w:div w:id="1118838266">
              <w:marLeft w:val="600"/>
              <w:marRight w:val="0"/>
              <w:marTop w:val="80"/>
              <w:marBottom w:val="0"/>
              <w:divBdr>
                <w:top w:val="none" w:sz="0" w:space="0" w:color="auto"/>
                <w:left w:val="none" w:sz="0" w:space="0" w:color="auto"/>
                <w:bottom w:val="none" w:sz="0" w:space="0" w:color="auto"/>
                <w:right w:val="none" w:sz="0" w:space="0" w:color="auto"/>
              </w:divBdr>
            </w:div>
            <w:div w:id="1897619951">
              <w:marLeft w:val="600"/>
              <w:marRight w:val="0"/>
              <w:marTop w:val="80"/>
              <w:marBottom w:val="0"/>
              <w:divBdr>
                <w:top w:val="none" w:sz="0" w:space="0" w:color="auto"/>
                <w:left w:val="none" w:sz="0" w:space="0" w:color="auto"/>
                <w:bottom w:val="none" w:sz="0" w:space="0" w:color="auto"/>
                <w:right w:val="none" w:sz="0" w:space="0" w:color="auto"/>
              </w:divBdr>
            </w:div>
          </w:divsChild>
        </w:div>
        <w:div w:id="1592931896">
          <w:marLeft w:val="0"/>
          <w:marRight w:val="0"/>
          <w:marTop w:val="400"/>
          <w:marBottom w:val="0"/>
          <w:divBdr>
            <w:top w:val="none" w:sz="0" w:space="0" w:color="auto"/>
            <w:left w:val="none" w:sz="0" w:space="0" w:color="auto"/>
            <w:bottom w:val="none" w:sz="0" w:space="0" w:color="auto"/>
            <w:right w:val="none" w:sz="0" w:space="0" w:color="auto"/>
          </w:divBdr>
        </w:div>
        <w:div w:id="1593121558">
          <w:marLeft w:val="0"/>
          <w:marRight w:val="0"/>
          <w:marTop w:val="0"/>
          <w:marBottom w:val="200"/>
          <w:divBdr>
            <w:top w:val="none" w:sz="0" w:space="0" w:color="auto"/>
            <w:left w:val="none" w:sz="0" w:space="0" w:color="auto"/>
            <w:bottom w:val="none" w:sz="0" w:space="0" w:color="auto"/>
            <w:right w:val="none" w:sz="0" w:space="0" w:color="auto"/>
          </w:divBdr>
        </w:div>
        <w:div w:id="1594053339">
          <w:marLeft w:val="0"/>
          <w:marRight w:val="0"/>
          <w:marTop w:val="400"/>
          <w:marBottom w:val="0"/>
          <w:divBdr>
            <w:top w:val="none" w:sz="0" w:space="0" w:color="auto"/>
            <w:left w:val="none" w:sz="0" w:space="0" w:color="auto"/>
            <w:bottom w:val="none" w:sz="0" w:space="0" w:color="auto"/>
            <w:right w:val="none" w:sz="0" w:space="0" w:color="auto"/>
          </w:divBdr>
        </w:div>
        <w:div w:id="1594439087">
          <w:marLeft w:val="0"/>
          <w:marRight w:val="0"/>
          <w:marTop w:val="400"/>
          <w:marBottom w:val="0"/>
          <w:divBdr>
            <w:top w:val="none" w:sz="0" w:space="0" w:color="auto"/>
            <w:left w:val="none" w:sz="0" w:space="0" w:color="auto"/>
            <w:bottom w:val="none" w:sz="0" w:space="0" w:color="auto"/>
            <w:right w:val="none" w:sz="0" w:space="0" w:color="auto"/>
          </w:divBdr>
        </w:div>
        <w:div w:id="1595816695">
          <w:marLeft w:val="0"/>
          <w:marRight w:val="0"/>
          <w:marTop w:val="400"/>
          <w:marBottom w:val="0"/>
          <w:divBdr>
            <w:top w:val="none" w:sz="0" w:space="0" w:color="auto"/>
            <w:left w:val="none" w:sz="0" w:space="0" w:color="auto"/>
            <w:bottom w:val="none" w:sz="0" w:space="0" w:color="auto"/>
            <w:right w:val="none" w:sz="0" w:space="0" w:color="auto"/>
          </w:divBdr>
        </w:div>
        <w:div w:id="1596018591">
          <w:marLeft w:val="0"/>
          <w:marRight w:val="0"/>
          <w:marTop w:val="400"/>
          <w:marBottom w:val="0"/>
          <w:divBdr>
            <w:top w:val="none" w:sz="0" w:space="0" w:color="auto"/>
            <w:left w:val="none" w:sz="0" w:space="0" w:color="auto"/>
            <w:bottom w:val="none" w:sz="0" w:space="0" w:color="auto"/>
            <w:right w:val="none" w:sz="0" w:space="0" w:color="auto"/>
          </w:divBdr>
        </w:div>
        <w:div w:id="1596208332">
          <w:marLeft w:val="0"/>
          <w:marRight w:val="0"/>
          <w:marTop w:val="400"/>
          <w:marBottom w:val="0"/>
          <w:divBdr>
            <w:top w:val="none" w:sz="0" w:space="0" w:color="auto"/>
            <w:left w:val="none" w:sz="0" w:space="0" w:color="auto"/>
            <w:bottom w:val="none" w:sz="0" w:space="0" w:color="auto"/>
            <w:right w:val="none" w:sz="0" w:space="0" w:color="auto"/>
          </w:divBdr>
        </w:div>
        <w:div w:id="1599749204">
          <w:marLeft w:val="0"/>
          <w:marRight w:val="0"/>
          <w:marTop w:val="400"/>
          <w:marBottom w:val="0"/>
          <w:divBdr>
            <w:top w:val="none" w:sz="0" w:space="0" w:color="auto"/>
            <w:left w:val="none" w:sz="0" w:space="0" w:color="auto"/>
            <w:bottom w:val="none" w:sz="0" w:space="0" w:color="auto"/>
            <w:right w:val="none" w:sz="0" w:space="0" w:color="auto"/>
          </w:divBdr>
        </w:div>
        <w:div w:id="1600287087">
          <w:marLeft w:val="0"/>
          <w:marRight w:val="0"/>
          <w:marTop w:val="645"/>
          <w:marBottom w:val="495"/>
          <w:divBdr>
            <w:top w:val="none" w:sz="0" w:space="0" w:color="auto"/>
            <w:left w:val="none" w:sz="0" w:space="0" w:color="auto"/>
            <w:bottom w:val="none" w:sz="0" w:space="0" w:color="auto"/>
            <w:right w:val="none" w:sz="0" w:space="0" w:color="auto"/>
          </w:divBdr>
        </w:div>
        <w:div w:id="1601914148">
          <w:marLeft w:val="0"/>
          <w:marRight w:val="0"/>
          <w:marTop w:val="400"/>
          <w:marBottom w:val="0"/>
          <w:divBdr>
            <w:top w:val="none" w:sz="0" w:space="0" w:color="auto"/>
            <w:left w:val="none" w:sz="0" w:space="0" w:color="auto"/>
            <w:bottom w:val="none" w:sz="0" w:space="0" w:color="auto"/>
            <w:right w:val="none" w:sz="0" w:space="0" w:color="auto"/>
          </w:divBdr>
        </w:div>
        <w:div w:id="1602760125">
          <w:marLeft w:val="0"/>
          <w:marRight w:val="0"/>
          <w:marTop w:val="400"/>
          <w:marBottom w:val="0"/>
          <w:divBdr>
            <w:top w:val="none" w:sz="0" w:space="0" w:color="auto"/>
            <w:left w:val="none" w:sz="0" w:space="0" w:color="auto"/>
            <w:bottom w:val="none" w:sz="0" w:space="0" w:color="auto"/>
            <w:right w:val="none" w:sz="0" w:space="0" w:color="auto"/>
          </w:divBdr>
          <w:divsChild>
            <w:div w:id="249462363">
              <w:marLeft w:val="600"/>
              <w:marRight w:val="0"/>
              <w:marTop w:val="80"/>
              <w:marBottom w:val="0"/>
              <w:divBdr>
                <w:top w:val="none" w:sz="0" w:space="0" w:color="auto"/>
                <w:left w:val="none" w:sz="0" w:space="0" w:color="auto"/>
                <w:bottom w:val="none" w:sz="0" w:space="0" w:color="auto"/>
                <w:right w:val="none" w:sz="0" w:space="0" w:color="auto"/>
              </w:divBdr>
            </w:div>
            <w:div w:id="583996463">
              <w:marLeft w:val="600"/>
              <w:marRight w:val="0"/>
              <w:marTop w:val="80"/>
              <w:marBottom w:val="0"/>
              <w:divBdr>
                <w:top w:val="none" w:sz="0" w:space="0" w:color="auto"/>
                <w:left w:val="none" w:sz="0" w:space="0" w:color="auto"/>
                <w:bottom w:val="none" w:sz="0" w:space="0" w:color="auto"/>
                <w:right w:val="none" w:sz="0" w:space="0" w:color="auto"/>
              </w:divBdr>
            </w:div>
          </w:divsChild>
        </w:div>
        <w:div w:id="1604458155">
          <w:marLeft w:val="0"/>
          <w:marRight w:val="0"/>
          <w:marTop w:val="400"/>
          <w:marBottom w:val="0"/>
          <w:divBdr>
            <w:top w:val="none" w:sz="0" w:space="0" w:color="auto"/>
            <w:left w:val="none" w:sz="0" w:space="0" w:color="auto"/>
            <w:bottom w:val="none" w:sz="0" w:space="0" w:color="auto"/>
            <w:right w:val="none" w:sz="0" w:space="0" w:color="auto"/>
          </w:divBdr>
        </w:div>
        <w:div w:id="1606881394">
          <w:marLeft w:val="0"/>
          <w:marRight w:val="0"/>
          <w:marTop w:val="200"/>
          <w:marBottom w:val="0"/>
          <w:divBdr>
            <w:top w:val="none" w:sz="0" w:space="0" w:color="auto"/>
            <w:left w:val="none" w:sz="0" w:space="0" w:color="auto"/>
            <w:bottom w:val="none" w:sz="0" w:space="0" w:color="auto"/>
            <w:right w:val="none" w:sz="0" w:space="0" w:color="auto"/>
          </w:divBdr>
        </w:div>
        <w:div w:id="1606887478">
          <w:marLeft w:val="0"/>
          <w:marRight w:val="0"/>
          <w:marTop w:val="400"/>
          <w:marBottom w:val="0"/>
          <w:divBdr>
            <w:top w:val="none" w:sz="0" w:space="0" w:color="auto"/>
            <w:left w:val="none" w:sz="0" w:space="0" w:color="auto"/>
            <w:bottom w:val="none" w:sz="0" w:space="0" w:color="auto"/>
            <w:right w:val="none" w:sz="0" w:space="0" w:color="auto"/>
          </w:divBdr>
        </w:div>
        <w:div w:id="1607038980">
          <w:marLeft w:val="0"/>
          <w:marRight w:val="0"/>
          <w:marTop w:val="645"/>
          <w:marBottom w:val="495"/>
          <w:divBdr>
            <w:top w:val="dashed" w:sz="6" w:space="0" w:color="D9D9D9"/>
            <w:left w:val="dashed" w:sz="6" w:space="8" w:color="D9D9D9"/>
            <w:bottom w:val="dashed" w:sz="6" w:space="0" w:color="D9D9D9"/>
            <w:right w:val="dashed" w:sz="6" w:space="8" w:color="D9D9D9"/>
          </w:divBdr>
        </w:div>
        <w:div w:id="1607807791">
          <w:marLeft w:val="0"/>
          <w:marRight w:val="0"/>
          <w:marTop w:val="440"/>
          <w:marBottom w:val="200"/>
          <w:divBdr>
            <w:top w:val="none" w:sz="0" w:space="0" w:color="auto"/>
            <w:left w:val="none" w:sz="0" w:space="0" w:color="auto"/>
            <w:bottom w:val="none" w:sz="0" w:space="0" w:color="auto"/>
            <w:right w:val="none" w:sz="0" w:space="0" w:color="auto"/>
          </w:divBdr>
        </w:div>
        <w:div w:id="1608387399">
          <w:marLeft w:val="0"/>
          <w:marRight w:val="0"/>
          <w:marTop w:val="645"/>
          <w:marBottom w:val="495"/>
          <w:divBdr>
            <w:top w:val="dashed" w:sz="6" w:space="0" w:color="D9D9D9"/>
            <w:left w:val="dashed" w:sz="6" w:space="8" w:color="D9D9D9"/>
            <w:bottom w:val="dashed" w:sz="6" w:space="0" w:color="D9D9D9"/>
            <w:right w:val="dashed" w:sz="6" w:space="8" w:color="D9D9D9"/>
          </w:divBdr>
        </w:div>
        <w:div w:id="1608851905">
          <w:marLeft w:val="0"/>
          <w:marRight w:val="0"/>
          <w:marTop w:val="400"/>
          <w:marBottom w:val="0"/>
          <w:divBdr>
            <w:top w:val="none" w:sz="0" w:space="0" w:color="auto"/>
            <w:left w:val="none" w:sz="0" w:space="0" w:color="auto"/>
            <w:bottom w:val="none" w:sz="0" w:space="0" w:color="auto"/>
            <w:right w:val="none" w:sz="0" w:space="0" w:color="auto"/>
          </w:divBdr>
        </w:div>
        <w:div w:id="1609459077">
          <w:marLeft w:val="0"/>
          <w:marRight w:val="0"/>
          <w:marTop w:val="440"/>
          <w:marBottom w:val="740"/>
          <w:divBdr>
            <w:top w:val="none" w:sz="0" w:space="0" w:color="auto"/>
            <w:left w:val="none" w:sz="0" w:space="0" w:color="auto"/>
            <w:bottom w:val="none" w:sz="0" w:space="0" w:color="auto"/>
            <w:right w:val="none" w:sz="0" w:space="0" w:color="auto"/>
          </w:divBdr>
          <w:divsChild>
            <w:div w:id="278880168">
              <w:marLeft w:val="0"/>
              <w:marRight w:val="0"/>
              <w:marTop w:val="0"/>
              <w:marBottom w:val="200"/>
              <w:divBdr>
                <w:top w:val="none" w:sz="0" w:space="0" w:color="auto"/>
                <w:left w:val="none" w:sz="0" w:space="0" w:color="auto"/>
                <w:bottom w:val="none" w:sz="0" w:space="0" w:color="auto"/>
                <w:right w:val="none" w:sz="0" w:space="0" w:color="auto"/>
              </w:divBdr>
            </w:div>
            <w:div w:id="1612853719">
              <w:marLeft w:val="0"/>
              <w:marRight w:val="0"/>
              <w:marTop w:val="645"/>
              <w:marBottom w:val="495"/>
              <w:divBdr>
                <w:top w:val="none" w:sz="0" w:space="0" w:color="auto"/>
                <w:left w:val="none" w:sz="0" w:space="0" w:color="auto"/>
                <w:bottom w:val="none" w:sz="0" w:space="0" w:color="auto"/>
                <w:right w:val="none" w:sz="0" w:space="0" w:color="auto"/>
              </w:divBdr>
            </w:div>
          </w:divsChild>
        </w:div>
        <w:div w:id="1609703142">
          <w:marLeft w:val="0"/>
          <w:marRight w:val="0"/>
          <w:marTop w:val="645"/>
          <w:marBottom w:val="495"/>
          <w:divBdr>
            <w:top w:val="dashed" w:sz="6" w:space="0" w:color="D9D9D9"/>
            <w:left w:val="dashed" w:sz="6" w:space="8" w:color="D9D9D9"/>
            <w:bottom w:val="dashed" w:sz="6" w:space="0" w:color="D9D9D9"/>
            <w:right w:val="dashed" w:sz="6" w:space="8" w:color="D9D9D9"/>
          </w:divBdr>
        </w:div>
        <w:div w:id="1609896459">
          <w:marLeft w:val="0"/>
          <w:marRight w:val="0"/>
          <w:marTop w:val="200"/>
          <w:marBottom w:val="0"/>
          <w:divBdr>
            <w:top w:val="none" w:sz="0" w:space="0" w:color="auto"/>
            <w:left w:val="none" w:sz="0" w:space="0" w:color="auto"/>
            <w:bottom w:val="none" w:sz="0" w:space="0" w:color="auto"/>
            <w:right w:val="none" w:sz="0" w:space="0" w:color="auto"/>
          </w:divBdr>
        </w:div>
        <w:div w:id="1612011356">
          <w:marLeft w:val="0"/>
          <w:marRight w:val="0"/>
          <w:marTop w:val="400"/>
          <w:marBottom w:val="0"/>
          <w:divBdr>
            <w:top w:val="none" w:sz="0" w:space="0" w:color="auto"/>
            <w:left w:val="none" w:sz="0" w:space="0" w:color="auto"/>
            <w:bottom w:val="none" w:sz="0" w:space="0" w:color="auto"/>
            <w:right w:val="none" w:sz="0" w:space="0" w:color="auto"/>
          </w:divBdr>
        </w:div>
        <w:div w:id="1616987193">
          <w:marLeft w:val="0"/>
          <w:marRight w:val="0"/>
          <w:marTop w:val="200"/>
          <w:marBottom w:val="0"/>
          <w:divBdr>
            <w:top w:val="none" w:sz="0" w:space="0" w:color="auto"/>
            <w:left w:val="none" w:sz="0" w:space="0" w:color="auto"/>
            <w:bottom w:val="none" w:sz="0" w:space="0" w:color="auto"/>
            <w:right w:val="none" w:sz="0" w:space="0" w:color="auto"/>
          </w:divBdr>
        </w:div>
        <w:div w:id="1617255837">
          <w:marLeft w:val="0"/>
          <w:marRight w:val="0"/>
          <w:marTop w:val="400"/>
          <w:marBottom w:val="0"/>
          <w:divBdr>
            <w:top w:val="none" w:sz="0" w:space="0" w:color="auto"/>
            <w:left w:val="none" w:sz="0" w:space="0" w:color="auto"/>
            <w:bottom w:val="none" w:sz="0" w:space="0" w:color="auto"/>
            <w:right w:val="none" w:sz="0" w:space="0" w:color="auto"/>
          </w:divBdr>
        </w:div>
        <w:div w:id="1619949728">
          <w:marLeft w:val="0"/>
          <w:marRight w:val="0"/>
          <w:marTop w:val="200"/>
          <w:marBottom w:val="0"/>
          <w:divBdr>
            <w:top w:val="none" w:sz="0" w:space="0" w:color="auto"/>
            <w:left w:val="none" w:sz="0" w:space="0" w:color="auto"/>
            <w:bottom w:val="none" w:sz="0" w:space="0" w:color="auto"/>
            <w:right w:val="none" w:sz="0" w:space="0" w:color="auto"/>
          </w:divBdr>
        </w:div>
        <w:div w:id="1620141287">
          <w:marLeft w:val="0"/>
          <w:marRight w:val="0"/>
          <w:marTop w:val="400"/>
          <w:marBottom w:val="0"/>
          <w:divBdr>
            <w:top w:val="none" w:sz="0" w:space="0" w:color="auto"/>
            <w:left w:val="none" w:sz="0" w:space="0" w:color="auto"/>
            <w:bottom w:val="none" w:sz="0" w:space="0" w:color="auto"/>
            <w:right w:val="none" w:sz="0" w:space="0" w:color="auto"/>
          </w:divBdr>
        </w:div>
        <w:div w:id="1621299384">
          <w:marLeft w:val="0"/>
          <w:marRight w:val="0"/>
          <w:marTop w:val="400"/>
          <w:marBottom w:val="0"/>
          <w:divBdr>
            <w:top w:val="none" w:sz="0" w:space="0" w:color="auto"/>
            <w:left w:val="none" w:sz="0" w:space="0" w:color="auto"/>
            <w:bottom w:val="none" w:sz="0" w:space="0" w:color="auto"/>
            <w:right w:val="none" w:sz="0" w:space="0" w:color="auto"/>
          </w:divBdr>
        </w:div>
        <w:div w:id="1623221340">
          <w:marLeft w:val="0"/>
          <w:marRight w:val="0"/>
          <w:marTop w:val="400"/>
          <w:marBottom w:val="0"/>
          <w:divBdr>
            <w:top w:val="none" w:sz="0" w:space="0" w:color="auto"/>
            <w:left w:val="none" w:sz="0" w:space="0" w:color="auto"/>
            <w:bottom w:val="none" w:sz="0" w:space="0" w:color="auto"/>
            <w:right w:val="none" w:sz="0" w:space="0" w:color="auto"/>
          </w:divBdr>
        </w:div>
        <w:div w:id="1624341242">
          <w:marLeft w:val="0"/>
          <w:marRight w:val="0"/>
          <w:marTop w:val="400"/>
          <w:marBottom w:val="0"/>
          <w:divBdr>
            <w:top w:val="none" w:sz="0" w:space="0" w:color="auto"/>
            <w:left w:val="none" w:sz="0" w:space="0" w:color="auto"/>
            <w:bottom w:val="none" w:sz="0" w:space="0" w:color="auto"/>
            <w:right w:val="none" w:sz="0" w:space="0" w:color="auto"/>
          </w:divBdr>
        </w:div>
        <w:div w:id="1625035310">
          <w:marLeft w:val="0"/>
          <w:marRight w:val="0"/>
          <w:marTop w:val="400"/>
          <w:marBottom w:val="0"/>
          <w:divBdr>
            <w:top w:val="none" w:sz="0" w:space="0" w:color="auto"/>
            <w:left w:val="none" w:sz="0" w:space="0" w:color="auto"/>
            <w:bottom w:val="none" w:sz="0" w:space="0" w:color="auto"/>
            <w:right w:val="none" w:sz="0" w:space="0" w:color="auto"/>
          </w:divBdr>
          <w:divsChild>
            <w:div w:id="1314679234">
              <w:marLeft w:val="600"/>
              <w:marRight w:val="0"/>
              <w:marTop w:val="80"/>
              <w:marBottom w:val="0"/>
              <w:divBdr>
                <w:top w:val="none" w:sz="0" w:space="0" w:color="auto"/>
                <w:left w:val="none" w:sz="0" w:space="0" w:color="auto"/>
                <w:bottom w:val="none" w:sz="0" w:space="0" w:color="auto"/>
                <w:right w:val="none" w:sz="0" w:space="0" w:color="auto"/>
              </w:divBdr>
            </w:div>
            <w:div w:id="1332370340">
              <w:marLeft w:val="600"/>
              <w:marRight w:val="0"/>
              <w:marTop w:val="80"/>
              <w:marBottom w:val="0"/>
              <w:divBdr>
                <w:top w:val="none" w:sz="0" w:space="0" w:color="auto"/>
                <w:left w:val="none" w:sz="0" w:space="0" w:color="auto"/>
                <w:bottom w:val="none" w:sz="0" w:space="0" w:color="auto"/>
                <w:right w:val="none" w:sz="0" w:space="0" w:color="auto"/>
              </w:divBdr>
            </w:div>
            <w:div w:id="1369916056">
              <w:marLeft w:val="600"/>
              <w:marRight w:val="0"/>
              <w:marTop w:val="80"/>
              <w:marBottom w:val="0"/>
              <w:divBdr>
                <w:top w:val="none" w:sz="0" w:space="0" w:color="auto"/>
                <w:left w:val="none" w:sz="0" w:space="0" w:color="auto"/>
                <w:bottom w:val="none" w:sz="0" w:space="0" w:color="auto"/>
                <w:right w:val="none" w:sz="0" w:space="0" w:color="auto"/>
              </w:divBdr>
            </w:div>
            <w:div w:id="1736857822">
              <w:marLeft w:val="600"/>
              <w:marRight w:val="0"/>
              <w:marTop w:val="80"/>
              <w:marBottom w:val="0"/>
              <w:divBdr>
                <w:top w:val="none" w:sz="0" w:space="0" w:color="auto"/>
                <w:left w:val="none" w:sz="0" w:space="0" w:color="auto"/>
                <w:bottom w:val="none" w:sz="0" w:space="0" w:color="auto"/>
                <w:right w:val="none" w:sz="0" w:space="0" w:color="auto"/>
              </w:divBdr>
            </w:div>
          </w:divsChild>
        </w:div>
        <w:div w:id="1625844148">
          <w:marLeft w:val="0"/>
          <w:marRight w:val="0"/>
          <w:marTop w:val="400"/>
          <w:marBottom w:val="0"/>
          <w:divBdr>
            <w:top w:val="none" w:sz="0" w:space="0" w:color="auto"/>
            <w:left w:val="none" w:sz="0" w:space="0" w:color="auto"/>
            <w:bottom w:val="none" w:sz="0" w:space="0" w:color="auto"/>
            <w:right w:val="none" w:sz="0" w:space="0" w:color="auto"/>
          </w:divBdr>
        </w:div>
        <w:div w:id="1626156162">
          <w:marLeft w:val="0"/>
          <w:marRight w:val="0"/>
          <w:marTop w:val="400"/>
          <w:marBottom w:val="0"/>
          <w:divBdr>
            <w:top w:val="none" w:sz="0" w:space="0" w:color="auto"/>
            <w:left w:val="none" w:sz="0" w:space="0" w:color="auto"/>
            <w:bottom w:val="none" w:sz="0" w:space="0" w:color="auto"/>
            <w:right w:val="none" w:sz="0" w:space="0" w:color="auto"/>
          </w:divBdr>
        </w:div>
        <w:div w:id="1629051126">
          <w:marLeft w:val="0"/>
          <w:marRight w:val="0"/>
          <w:marTop w:val="400"/>
          <w:marBottom w:val="0"/>
          <w:divBdr>
            <w:top w:val="none" w:sz="0" w:space="0" w:color="auto"/>
            <w:left w:val="none" w:sz="0" w:space="0" w:color="auto"/>
            <w:bottom w:val="none" w:sz="0" w:space="0" w:color="auto"/>
            <w:right w:val="none" w:sz="0" w:space="0" w:color="auto"/>
          </w:divBdr>
          <w:divsChild>
            <w:div w:id="1124664469">
              <w:marLeft w:val="600"/>
              <w:marRight w:val="0"/>
              <w:marTop w:val="80"/>
              <w:marBottom w:val="0"/>
              <w:divBdr>
                <w:top w:val="none" w:sz="0" w:space="0" w:color="auto"/>
                <w:left w:val="none" w:sz="0" w:space="0" w:color="auto"/>
                <w:bottom w:val="none" w:sz="0" w:space="0" w:color="auto"/>
                <w:right w:val="none" w:sz="0" w:space="0" w:color="auto"/>
              </w:divBdr>
            </w:div>
            <w:div w:id="1727952507">
              <w:marLeft w:val="600"/>
              <w:marRight w:val="0"/>
              <w:marTop w:val="80"/>
              <w:marBottom w:val="0"/>
              <w:divBdr>
                <w:top w:val="none" w:sz="0" w:space="0" w:color="auto"/>
                <w:left w:val="none" w:sz="0" w:space="0" w:color="auto"/>
                <w:bottom w:val="none" w:sz="0" w:space="0" w:color="auto"/>
                <w:right w:val="none" w:sz="0" w:space="0" w:color="auto"/>
              </w:divBdr>
            </w:div>
            <w:div w:id="2040351095">
              <w:marLeft w:val="600"/>
              <w:marRight w:val="0"/>
              <w:marTop w:val="80"/>
              <w:marBottom w:val="0"/>
              <w:divBdr>
                <w:top w:val="none" w:sz="0" w:space="0" w:color="auto"/>
                <w:left w:val="none" w:sz="0" w:space="0" w:color="auto"/>
                <w:bottom w:val="none" w:sz="0" w:space="0" w:color="auto"/>
                <w:right w:val="none" w:sz="0" w:space="0" w:color="auto"/>
              </w:divBdr>
            </w:div>
            <w:div w:id="2095735383">
              <w:marLeft w:val="600"/>
              <w:marRight w:val="0"/>
              <w:marTop w:val="80"/>
              <w:marBottom w:val="0"/>
              <w:divBdr>
                <w:top w:val="none" w:sz="0" w:space="0" w:color="auto"/>
                <w:left w:val="none" w:sz="0" w:space="0" w:color="auto"/>
                <w:bottom w:val="none" w:sz="0" w:space="0" w:color="auto"/>
                <w:right w:val="none" w:sz="0" w:space="0" w:color="auto"/>
              </w:divBdr>
            </w:div>
          </w:divsChild>
        </w:div>
        <w:div w:id="1631126502">
          <w:marLeft w:val="0"/>
          <w:marRight w:val="0"/>
          <w:marTop w:val="0"/>
          <w:marBottom w:val="200"/>
          <w:divBdr>
            <w:top w:val="none" w:sz="0" w:space="0" w:color="auto"/>
            <w:left w:val="none" w:sz="0" w:space="0" w:color="auto"/>
            <w:bottom w:val="none" w:sz="0" w:space="0" w:color="auto"/>
            <w:right w:val="none" w:sz="0" w:space="0" w:color="auto"/>
          </w:divBdr>
        </w:div>
        <w:div w:id="1631589067">
          <w:marLeft w:val="0"/>
          <w:marRight w:val="0"/>
          <w:marTop w:val="200"/>
          <w:marBottom w:val="0"/>
          <w:divBdr>
            <w:top w:val="none" w:sz="0" w:space="0" w:color="auto"/>
            <w:left w:val="none" w:sz="0" w:space="0" w:color="auto"/>
            <w:bottom w:val="none" w:sz="0" w:space="0" w:color="auto"/>
            <w:right w:val="none" w:sz="0" w:space="0" w:color="auto"/>
          </w:divBdr>
        </w:div>
        <w:div w:id="1632246821">
          <w:marLeft w:val="0"/>
          <w:marRight w:val="0"/>
          <w:marTop w:val="400"/>
          <w:marBottom w:val="0"/>
          <w:divBdr>
            <w:top w:val="none" w:sz="0" w:space="0" w:color="auto"/>
            <w:left w:val="none" w:sz="0" w:space="0" w:color="auto"/>
            <w:bottom w:val="none" w:sz="0" w:space="0" w:color="auto"/>
            <w:right w:val="none" w:sz="0" w:space="0" w:color="auto"/>
          </w:divBdr>
        </w:div>
        <w:div w:id="1634361053">
          <w:marLeft w:val="0"/>
          <w:marRight w:val="0"/>
          <w:marTop w:val="200"/>
          <w:marBottom w:val="0"/>
          <w:divBdr>
            <w:top w:val="none" w:sz="0" w:space="0" w:color="auto"/>
            <w:left w:val="none" w:sz="0" w:space="0" w:color="auto"/>
            <w:bottom w:val="none" w:sz="0" w:space="0" w:color="auto"/>
            <w:right w:val="none" w:sz="0" w:space="0" w:color="auto"/>
          </w:divBdr>
        </w:div>
        <w:div w:id="1634482824">
          <w:marLeft w:val="0"/>
          <w:marRight w:val="0"/>
          <w:marTop w:val="400"/>
          <w:marBottom w:val="0"/>
          <w:divBdr>
            <w:top w:val="none" w:sz="0" w:space="0" w:color="auto"/>
            <w:left w:val="none" w:sz="0" w:space="0" w:color="auto"/>
            <w:bottom w:val="none" w:sz="0" w:space="0" w:color="auto"/>
            <w:right w:val="none" w:sz="0" w:space="0" w:color="auto"/>
          </w:divBdr>
        </w:div>
        <w:div w:id="1634746061">
          <w:marLeft w:val="0"/>
          <w:marRight w:val="0"/>
          <w:marTop w:val="200"/>
          <w:marBottom w:val="0"/>
          <w:divBdr>
            <w:top w:val="none" w:sz="0" w:space="0" w:color="auto"/>
            <w:left w:val="none" w:sz="0" w:space="0" w:color="auto"/>
            <w:bottom w:val="none" w:sz="0" w:space="0" w:color="auto"/>
            <w:right w:val="none" w:sz="0" w:space="0" w:color="auto"/>
          </w:divBdr>
        </w:div>
        <w:div w:id="1637686906">
          <w:marLeft w:val="0"/>
          <w:marRight w:val="0"/>
          <w:marTop w:val="400"/>
          <w:marBottom w:val="0"/>
          <w:divBdr>
            <w:top w:val="none" w:sz="0" w:space="0" w:color="auto"/>
            <w:left w:val="none" w:sz="0" w:space="0" w:color="auto"/>
            <w:bottom w:val="none" w:sz="0" w:space="0" w:color="auto"/>
            <w:right w:val="none" w:sz="0" w:space="0" w:color="auto"/>
          </w:divBdr>
        </w:div>
        <w:div w:id="1638028942">
          <w:marLeft w:val="0"/>
          <w:marRight w:val="0"/>
          <w:marTop w:val="280"/>
          <w:marBottom w:val="200"/>
          <w:divBdr>
            <w:top w:val="none" w:sz="0" w:space="0" w:color="auto"/>
            <w:left w:val="none" w:sz="0" w:space="0" w:color="auto"/>
            <w:bottom w:val="none" w:sz="0" w:space="0" w:color="auto"/>
            <w:right w:val="none" w:sz="0" w:space="0" w:color="auto"/>
          </w:divBdr>
        </w:div>
        <w:div w:id="1638101305">
          <w:marLeft w:val="0"/>
          <w:marRight w:val="0"/>
          <w:marTop w:val="645"/>
          <w:marBottom w:val="495"/>
          <w:divBdr>
            <w:top w:val="dashed" w:sz="6" w:space="0" w:color="D9D9D9"/>
            <w:left w:val="dashed" w:sz="6" w:space="8" w:color="D9D9D9"/>
            <w:bottom w:val="dashed" w:sz="6" w:space="0" w:color="D9D9D9"/>
            <w:right w:val="dashed" w:sz="6" w:space="8" w:color="D9D9D9"/>
          </w:divBdr>
        </w:div>
        <w:div w:id="1640726022">
          <w:marLeft w:val="0"/>
          <w:marRight w:val="0"/>
          <w:marTop w:val="0"/>
          <w:marBottom w:val="200"/>
          <w:divBdr>
            <w:top w:val="none" w:sz="0" w:space="0" w:color="auto"/>
            <w:left w:val="none" w:sz="0" w:space="0" w:color="auto"/>
            <w:bottom w:val="none" w:sz="0" w:space="0" w:color="auto"/>
            <w:right w:val="none" w:sz="0" w:space="0" w:color="auto"/>
          </w:divBdr>
        </w:div>
        <w:div w:id="1641961400">
          <w:marLeft w:val="0"/>
          <w:marRight w:val="0"/>
          <w:marTop w:val="200"/>
          <w:marBottom w:val="0"/>
          <w:divBdr>
            <w:top w:val="none" w:sz="0" w:space="0" w:color="auto"/>
            <w:left w:val="none" w:sz="0" w:space="0" w:color="auto"/>
            <w:bottom w:val="none" w:sz="0" w:space="0" w:color="auto"/>
            <w:right w:val="none" w:sz="0" w:space="0" w:color="auto"/>
          </w:divBdr>
        </w:div>
        <w:div w:id="1642225993">
          <w:marLeft w:val="0"/>
          <w:marRight w:val="0"/>
          <w:marTop w:val="0"/>
          <w:marBottom w:val="200"/>
          <w:divBdr>
            <w:top w:val="none" w:sz="0" w:space="0" w:color="auto"/>
            <w:left w:val="none" w:sz="0" w:space="0" w:color="auto"/>
            <w:bottom w:val="none" w:sz="0" w:space="0" w:color="auto"/>
            <w:right w:val="none" w:sz="0" w:space="0" w:color="auto"/>
          </w:divBdr>
        </w:div>
        <w:div w:id="1646353603">
          <w:marLeft w:val="600"/>
          <w:marRight w:val="0"/>
          <w:marTop w:val="80"/>
          <w:marBottom w:val="0"/>
          <w:divBdr>
            <w:top w:val="none" w:sz="0" w:space="0" w:color="auto"/>
            <w:left w:val="none" w:sz="0" w:space="0" w:color="auto"/>
            <w:bottom w:val="none" w:sz="0" w:space="0" w:color="auto"/>
            <w:right w:val="none" w:sz="0" w:space="0" w:color="auto"/>
          </w:divBdr>
          <w:divsChild>
            <w:div w:id="151334041">
              <w:marLeft w:val="900"/>
              <w:marRight w:val="0"/>
              <w:marTop w:val="0"/>
              <w:marBottom w:val="0"/>
              <w:divBdr>
                <w:top w:val="none" w:sz="0" w:space="0" w:color="auto"/>
                <w:left w:val="none" w:sz="0" w:space="0" w:color="auto"/>
                <w:bottom w:val="none" w:sz="0" w:space="0" w:color="auto"/>
                <w:right w:val="none" w:sz="0" w:space="0" w:color="auto"/>
              </w:divBdr>
            </w:div>
            <w:div w:id="1531990088">
              <w:marLeft w:val="900"/>
              <w:marRight w:val="0"/>
              <w:marTop w:val="0"/>
              <w:marBottom w:val="0"/>
              <w:divBdr>
                <w:top w:val="none" w:sz="0" w:space="0" w:color="auto"/>
                <w:left w:val="none" w:sz="0" w:space="0" w:color="auto"/>
                <w:bottom w:val="none" w:sz="0" w:space="0" w:color="auto"/>
                <w:right w:val="none" w:sz="0" w:space="0" w:color="auto"/>
              </w:divBdr>
            </w:div>
            <w:div w:id="1571310673">
              <w:marLeft w:val="900"/>
              <w:marRight w:val="0"/>
              <w:marTop w:val="0"/>
              <w:marBottom w:val="0"/>
              <w:divBdr>
                <w:top w:val="none" w:sz="0" w:space="0" w:color="auto"/>
                <w:left w:val="none" w:sz="0" w:space="0" w:color="auto"/>
                <w:bottom w:val="none" w:sz="0" w:space="0" w:color="auto"/>
                <w:right w:val="none" w:sz="0" w:space="0" w:color="auto"/>
              </w:divBdr>
            </w:div>
            <w:div w:id="2061518972">
              <w:marLeft w:val="900"/>
              <w:marRight w:val="0"/>
              <w:marTop w:val="0"/>
              <w:marBottom w:val="0"/>
              <w:divBdr>
                <w:top w:val="none" w:sz="0" w:space="0" w:color="auto"/>
                <w:left w:val="none" w:sz="0" w:space="0" w:color="auto"/>
                <w:bottom w:val="none" w:sz="0" w:space="0" w:color="auto"/>
                <w:right w:val="none" w:sz="0" w:space="0" w:color="auto"/>
              </w:divBdr>
            </w:div>
            <w:div w:id="2091195787">
              <w:marLeft w:val="900"/>
              <w:marRight w:val="0"/>
              <w:marTop w:val="0"/>
              <w:marBottom w:val="0"/>
              <w:divBdr>
                <w:top w:val="none" w:sz="0" w:space="0" w:color="auto"/>
                <w:left w:val="none" w:sz="0" w:space="0" w:color="auto"/>
                <w:bottom w:val="none" w:sz="0" w:space="0" w:color="auto"/>
                <w:right w:val="none" w:sz="0" w:space="0" w:color="auto"/>
              </w:divBdr>
            </w:div>
          </w:divsChild>
        </w:div>
        <w:div w:id="1647933278">
          <w:marLeft w:val="0"/>
          <w:marRight w:val="0"/>
          <w:marTop w:val="400"/>
          <w:marBottom w:val="0"/>
          <w:divBdr>
            <w:top w:val="none" w:sz="0" w:space="0" w:color="auto"/>
            <w:left w:val="none" w:sz="0" w:space="0" w:color="auto"/>
            <w:bottom w:val="none" w:sz="0" w:space="0" w:color="auto"/>
            <w:right w:val="none" w:sz="0" w:space="0" w:color="auto"/>
          </w:divBdr>
        </w:div>
        <w:div w:id="1649819669">
          <w:marLeft w:val="0"/>
          <w:marRight w:val="0"/>
          <w:marTop w:val="400"/>
          <w:marBottom w:val="0"/>
          <w:divBdr>
            <w:top w:val="none" w:sz="0" w:space="0" w:color="auto"/>
            <w:left w:val="none" w:sz="0" w:space="0" w:color="auto"/>
            <w:bottom w:val="none" w:sz="0" w:space="0" w:color="auto"/>
            <w:right w:val="none" w:sz="0" w:space="0" w:color="auto"/>
          </w:divBdr>
        </w:div>
        <w:div w:id="1650550808">
          <w:marLeft w:val="0"/>
          <w:marRight w:val="0"/>
          <w:marTop w:val="400"/>
          <w:marBottom w:val="0"/>
          <w:divBdr>
            <w:top w:val="none" w:sz="0" w:space="0" w:color="auto"/>
            <w:left w:val="none" w:sz="0" w:space="0" w:color="auto"/>
            <w:bottom w:val="none" w:sz="0" w:space="0" w:color="auto"/>
            <w:right w:val="none" w:sz="0" w:space="0" w:color="auto"/>
          </w:divBdr>
        </w:div>
        <w:div w:id="1653829333">
          <w:marLeft w:val="0"/>
          <w:marRight w:val="0"/>
          <w:marTop w:val="400"/>
          <w:marBottom w:val="0"/>
          <w:divBdr>
            <w:top w:val="none" w:sz="0" w:space="0" w:color="auto"/>
            <w:left w:val="none" w:sz="0" w:space="0" w:color="auto"/>
            <w:bottom w:val="none" w:sz="0" w:space="0" w:color="auto"/>
            <w:right w:val="none" w:sz="0" w:space="0" w:color="auto"/>
          </w:divBdr>
        </w:div>
        <w:div w:id="1654135665">
          <w:marLeft w:val="0"/>
          <w:marRight w:val="0"/>
          <w:marTop w:val="140"/>
          <w:marBottom w:val="140"/>
          <w:divBdr>
            <w:top w:val="none" w:sz="0" w:space="0" w:color="auto"/>
            <w:left w:val="none" w:sz="0" w:space="0" w:color="auto"/>
            <w:bottom w:val="none" w:sz="0" w:space="0" w:color="auto"/>
            <w:right w:val="none" w:sz="0" w:space="0" w:color="auto"/>
          </w:divBdr>
        </w:div>
        <w:div w:id="1654531421">
          <w:marLeft w:val="0"/>
          <w:marRight w:val="0"/>
          <w:marTop w:val="400"/>
          <w:marBottom w:val="0"/>
          <w:divBdr>
            <w:top w:val="none" w:sz="0" w:space="0" w:color="auto"/>
            <w:left w:val="none" w:sz="0" w:space="0" w:color="auto"/>
            <w:bottom w:val="none" w:sz="0" w:space="0" w:color="auto"/>
            <w:right w:val="none" w:sz="0" w:space="0" w:color="auto"/>
          </w:divBdr>
        </w:div>
        <w:div w:id="1658459783">
          <w:marLeft w:val="0"/>
          <w:marRight w:val="0"/>
          <w:marTop w:val="400"/>
          <w:marBottom w:val="0"/>
          <w:divBdr>
            <w:top w:val="none" w:sz="0" w:space="0" w:color="auto"/>
            <w:left w:val="none" w:sz="0" w:space="0" w:color="auto"/>
            <w:bottom w:val="none" w:sz="0" w:space="0" w:color="auto"/>
            <w:right w:val="none" w:sz="0" w:space="0" w:color="auto"/>
          </w:divBdr>
        </w:div>
        <w:div w:id="1660117248">
          <w:marLeft w:val="0"/>
          <w:marRight w:val="0"/>
          <w:marTop w:val="400"/>
          <w:marBottom w:val="0"/>
          <w:divBdr>
            <w:top w:val="none" w:sz="0" w:space="0" w:color="auto"/>
            <w:left w:val="none" w:sz="0" w:space="0" w:color="auto"/>
            <w:bottom w:val="none" w:sz="0" w:space="0" w:color="auto"/>
            <w:right w:val="none" w:sz="0" w:space="0" w:color="auto"/>
          </w:divBdr>
        </w:div>
        <w:div w:id="1664311154">
          <w:marLeft w:val="0"/>
          <w:marRight w:val="0"/>
          <w:marTop w:val="300"/>
          <w:marBottom w:val="160"/>
          <w:divBdr>
            <w:top w:val="none" w:sz="0" w:space="0" w:color="auto"/>
            <w:left w:val="none" w:sz="0" w:space="0" w:color="auto"/>
            <w:bottom w:val="none" w:sz="0" w:space="0" w:color="auto"/>
            <w:right w:val="none" w:sz="0" w:space="0" w:color="auto"/>
          </w:divBdr>
        </w:div>
        <w:div w:id="1664773680">
          <w:marLeft w:val="0"/>
          <w:marRight w:val="0"/>
          <w:marTop w:val="400"/>
          <w:marBottom w:val="0"/>
          <w:divBdr>
            <w:top w:val="none" w:sz="0" w:space="0" w:color="auto"/>
            <w:left w:val="none" w:sz="0" w:space="0" w:color="auto"/>
            <w:bottom w:val="none" w:sz="0" w:space="0" w:color="auto"/>
            <w:right w:val="none" w:sz="0" w:space="0" w:color="auto"/>
          </w:divBdr>
          <w:divsChild>
            <w:div w:id="74785134">
              <w:marLeft w:val="600"/>
              <w:marRight w:val="0"/>
              <w:marTop w:val="80"/>
              <w:marBottom w:val="0"/>
              <w:divBdr>
                <w:top w:val="none" w:sz="0" w:space="0" w:color="auto"/>
                <w:left w:val="none" w:sz="0" w:space="0" w:color="auto"/>
                <w:bottom w:val="none" w:sz="0" w:space="0" w:color="auto"/>
                <w:right w:val="none" w:sz="0" w:space="0" w:color="auto"/>
              </w:divBdr>
            </w:div>
            <w:div w:id="1242256829">
              <w:marLeft w:val="600"/>
              <w:marRight w:val="0"/>
              <w:marTop w:val="80"/>
              <w:marBottom w:val="0"/>
              <w:divBdr>
                <w:top w:val="none" w:sz="0" w:space="0" w:color="auto"/>
                <w:left w:val="none" w:sz="0" w:space="0" w:color="auto"/>
                <w:bottom w:val="none" w:sz="0" w:space="0" w:color="auto"/>
                <w:right w:val="none" w:sz="0" w:space="0" w:color="auto"/>
              </w:divBdr>
            </w:div>
            <w:div w:id="1282028488">
              <w:marLeft w:val="600"/>
              <w:marRight w:val="0"/>
              <w:marTop w:val="80"/>
              <w:marBottom w:val="0"/>
              <w:divBdr>
                <w:top w:val="none" w:sz="0" w:space="0" w:color="auto"/>
                <w:left w:val="none" w:sz="0" w:space="0" w:color="auto"/>
                <w:bottom w:val="none" w:sz="0" w:space="0" w:color="auto"/>
                <w:right w:val="none" w:sz="0" w:space="0" w:color="auto"/>
              </w:divBdr>
            </w:div>
            <w:div w:id="1534539522">
              <w:marLeft w:val="600"/>
              <w:marRight w:val="0"/>
              <w:marTop w:val="80"/>
              <w:marBottom w:val="0"/>
              <w:divBdr>
                <w:top w:val="none" w:sz="0" w:space="0" w:color="auto"/>
                <w:left w:val="none" w:sz="0" w:space="0" w:color="auto"/>
                <w:bottom w:val="none" w:sz="0" w:space="0" w:color="auto"/>
                <w:right w:val="none" w:sz="0" w:space="0" w:color="auto"/>
              </w:divBdr>
            </w:div>
            <w:div w:id="1740205840">
              <w:marLeft w:val="600"/>
              <w:marRight w:val="0"/>
              <w:marTop w:val="80"/>
              <w:marBottom w:val="0"/>
              <w:divBdr>
                <w:top w:val="none" w:sz="0" w:space="0" w:color="auto"/>
                <w:left w:val="none" w:sz="0" w:space="0" w:color="auto"/>
                <w:bottom w:val="none" w:sz="0" w:space="0" w:color="auto"/>
                <w:right w:val="none" w:sz="0" w:space="0" w:color="auto"/>
              </w:divBdr>
            </w:div>
            <w:div w:id="1753820188">
              <w:marLeft w:val="600"/>
              <w:marRight w:val="0"/>
              <w:marTop w:val="80"/>
              <w:marBottom w:val="0"/>
              <w:divBdr>
                <w:top w:val="none" w:sz="0" w:space="0" w:color="auto"/>
                <w:left w:val="none" w:sz="0" w:space="0" w:color="auto"/>
                <w:bottom w:val="none" w:sz="0" w:space="0" w:color="auto"/>
                <w:right w:val="none" w:sz="0" w:space="0" w:color="auto"/>
              </w:divBdr>
            </w:div>
            <w:div w:id="1756979495">
              <w:marLeft w:val="600"/>
              <w:marRight w:val="0"/>
              <w:marTop w:val="80"/>
              <w:marBottom w:val="0"/>
              <w:divBdr>
                <w:top w:val="none" w:sz="0" w:space="0" w:color="auto"/>
                <w:left w:val="none" w:sz="0" w:space="0" w:color="auto"/>
                <w:bottom w:val="none" w:sz="0" w:space="0" w:color="auto"/>
                <w:right w:val="none" w:sz="0" w:space="0" w:color="auto"/>
              </w:divBdr>
            </w:div>
            <w:div w:id="2041008023">
              <w:marLeft w:val="600"/>
              <w:marRight w:val="0"/>
              <w:marTop w:val="80"/>
              <w:marBottom w:val="0"/>
              <w:divBdr>
                <w:top w:val="none" w:sz="0" w:space="0" w:color="auto"/>
                <w:left w:val="none" w:sz="0" w:space="0" w:color="auto"/>
                <w:bottom w:val="none" w:sz="0" w:space="0" w:color="auto"/>
                <w:right w:val="none" w:sz="0" w:space="0" w:color="auto"/>
              </w:divBdr>
            </w:div>
          </w:divsChild>
        </w:div>
        <w:div w:id="1665818854">
          <w:marLeft w:val="0"/>
          <w:marRight w:val="0"/>
          <w:marTop w:val="400"/>
          <w:marBottom w:val="0"/>
          <w:divBdr>
            <w:top w:val="none" w:sz="0" w:space="0" w:color="auto"/>
            <w:left w:val="none" w:sz="0" w:space="0" w:color="auto"/>
            <w:bottom w:val="none" w:sz="0" w:space="0" w:color="auto"/>
            <w:right w:val="none" w:sz="0" w:space="0" w:color="auto"/>
          </w:divBdr>
        </w:div>
        <w:div w:id="1666350682">
          <w:marLeft w:val="0"/>
          <w:marRight w:val="0"/>
          <w:marTop w:val="400"/>
          <w:marBottom w:val="0"/>
          <w:divBdr>
            <w:top w:val="none" w:sz="0" w:space="0" w:color="auto"/>
            <w:left w:val="none" w:sz="0" w:space="0" w:color="auto"/>
            <w:bottom w:val="none" w:sz="0" w:space="0" w:color="auto"/>
            <w:right w:val="none" w:sz="0" w:space="0" w:color="auto"/>
          </w:divBdr>
        </w:div>
        <w:div w:id="1668435239">
          <w:marLeft w:val="0"/>
          <w:marRight w:val="0"/>
          <w:marTop w:val="400"/>
          <w:marBottom w:val="0"/>
          <w:divBdr>
            <w:top w:val="none" w:sz="0" w:space="0" w:color="auto"/>
            <w:left w:val="none" w:sz="0" w:space="0" w:color="auto"/>
            <w:bottom w:val="none" w:sz="0" w:space="0" w:color="auto"/>
            <w:right w:val="none" w:sz="0" w:space="0" w:color="auto"/>
          </w:divBdr>
          <w:divsChild>
            <w:div w:id="106390629">
              <w:marLeft w:val="600"/>
              <w:marRight w:val="0"/>
              <w:marTop w:val="80"/>
              <w:marBottom w:val="0"/>
              <w:divBdr>
                <w:top w:val="none" w:sz="0" w:space="0" w:color="auto"/>
                <w:left w:val="none" w:sz="0" w:space="0" w:color="auto"/>
                <w:bottom w:val="none" w:sz="0" w:space="0" w:color="auto"/>
                <w:right w:val="none" w:sz="0" w:space="0" w:color="auto"/>
              </w:divBdr>
            </w:div>
            <w:div w:id="211111687">
              <w:marLeft w:val="600"/>
              <w:marRight w:val="0"/>
              <w:marTop w:val="80"/>
              <w:marBottom w:val="0"/>
              <w:divBdr>
                <w:top w:val="none" w:sz="0" w:space="0" w:color="auto"/>
                <w:left w:val="none" w:sz="0" w:space="0" w:color="auto"/>
                <w:bottom w:val="none" w:sz="0" w:space="0" w:color="auto"/>
                <w:right w:val="none" w:sz="0" w:space="0" w:color="auto"/>
              </w:divBdr>
            </w:div>
            <w:div w:id="214779911">
              <w:marLeft w:val="600"/>
              <w:marRight w:val="0"/>
              <w:marTop w:val="80"/>
              <w:marBottom w:val="0"/>
              <w:divBdr>
                <w:top w:val="none" w:sz="0" w:space="0" w:color="auto"/>
                <w:left w:val="none" w:sz="0" w:space="0" w:color="auto"/>
                <w:bottom w:val="none" w:sz="0" w:space="0" w:color="auto"/>
                <w:right w:val="none" w:sz="0" w:space="0" w:color="auto"/>
              </w:divBdr>
            </w:div>
            <w:div w:id="231815037">
              <w:marLeft w:val="600"/>
              <w:marRight w:val="0"/>
              <w:marTop w:val="80"/>
              <w:marBottom w:val="0"/>
              <w:divBdr>
                <w:top w:val="none" w:sz="0" w:space="0" w:color="auto"/>
                <w:left w:val="none" w:sz="0" w:space="0" w:color="auto"/>
                <w:bottom w:val="none" w:sz="0" w:space="0" w:color="auto"/>
                <w:right w:val="none" w:sz="0" w:space="0" w:color="auto"/>
              </w:divBdr>
            </w:div>
            <w:div w:id="436798955">
              <w:marLeft w:val="600"/>
              <w:marRight w:val="0"/>
              <w:marTop w:val="80"/>
              <w:marBottom w:val="0"/>
              <w:divBdr>
                <w:top w:val="none" w:sz="0" w:space="0" w:color="auto"/>
                <w:left w:val="none" w:sz="0" w:space="0" w:color="auto"/>
                <w:bottom w:val="none" w:sz="0" w:space="0" w:color="auto"/>
                <w:right w:val="none" w:sz="0" w:space="0" w:color="auto"/>
              </w:divBdr>
            </w:div>
            <w:div w:id="554396612">
              <w:marLeft w:val="600"/>
              <w:marRight w:val="0"/>
              <w:marTop w:val="80"/>
              <w:marBottom w:val="0"/>
              <w:divBdr>
                <w:top w:val="none" w:sz="0" w:space="0" w:color="auto"/>
                <w:left w:val="none" w:sz="0" w:space="0" w:color="auto"/>
                <w:bottom w:val="none" w:sz="0" w:space="0" w:color="auto"/>
                <w:right w:val="none" w:sz="0" w:space="0" w:color="auto"/>
              </w:divBdr>
            </w:div>
            <w:div w:id="839386939">
              <w:marLeft w:val="600"/>
              <w:marRight w:val="0"/>
              <w:marTop w:val="80"/>
              <w:marBottom w:val="0"/>
              <w:divBdr>
                <w:top w:val="none" w:sz="0" w:space="0" w:color="auto"/>
                <w:left w:val="none" w:sz="0" w:space="0" w:color="auto"/>
                <w:bottom w:val="none" w:sz="0" w:space="0" w:color="auto"/>
                <w:right w:val="none" w:sz="0" w:space="0" w:color="auto"/>
              </w:divBdr>
            </w:div>
            <w:div w:id="912928962">
              <w:marLeft w:val="600"/>
              <w:marRight w:val="0"/>
              <w:marTop w:val="80"/>
              <w:marBottom w:val="0"/>
              <w:divBdr>
                <w:top w:val="none" w:sz="0" w:space="0" w:color="auto"/>
                <w:left w:val="none" w:sz="0" w:space="0" w:color="auto"/>
                <w:bottom w:val="none" w:sz="0" w:space="0" w:color="auto"/>
                <w:right w:val="none" w:sz="0" w:space="0" w:color="auto"/>
              </w:divBdr>
            </w:div>
            <w:div w:id="963779668">
              <w:marLeft w:val="600"/>
              <w:marRight w:val="0"/>
              <w:marTop w:val="80"/>
              <w:marBottom w:val="0"/>
              <w:divBdr>
                <w:top w:val="none" w:sz="0" w:space="0" w:color="auto"/>
                <w:left w:val="none" w:sz="0" w:space="0" w:color="auto"/>
                <w:bottom w:val="none" w:sz="0" w:space="0" w:color="auto"/>
                <w:right w:val="none" w:sz="0" w:space="0" w:color="auto"/>
              </w:divBdr>
            </w:div>
            <w:div w:id="994913572">
              <w:marLeft w:val="600"/>
              <w:marRight w:val="0"/>
              <w:marTop w:val="80"/>
              <w:marBottom w:val="0"/>
              <w:divBdr>
                <w:top w:val="none" w:sz="0" w:space="0" w:color="auto"/>
                <w:left w:val="none" w:sz="0" w:space="0" w:color="auto"/>
                <w:bottom w:val="none" w:sz="0" w:space="0" w:color="auto"/>
                <w:right w:val="none" w:sz="0" w:space="0" w:color="auto"/>
              </w:divBdr>
            </w:div>
            <w:div w:id="1146121079">
              <w:marLeft w:val="600"/>
              <w:marRight w:val="0"/>
              <w:marTop w:val="80"/>
              <w:marBottom w:val="0"/>
              <w:divBdr>
                <w:top w:val="none" w:sz="0" w:space="0" w:color="auto"/>
                <w:left w:val="none" w:sz="0" w:space="0" w:color="auto"/>
                <w:bottom w:val="none" w:sz="0" w:space="0" w:color="auto"/>
                <w:right w:val="none" w:sz="0" w:space="0" w:color="auto"/>
              </w:divBdr>
            </w:div>
            <w:div w:id="1193570295">
              <w:marLeft w:val="600"/>
              <w:marRight w:val="0"/>
              <w:marTop w:val="80"/>
              <w:marBottom w:val="0"/>
              <w:divBdr>
                <w:top w:val="none" w:sz="0" w:space="0" w:color="auto"/>
                <w:left w:val="none" w:sz="0" w:space="0" w:color="auto"/>
                <w:bottom w:val="none" w:sz="0" w:space="0" w:color="auto"/>
                <w:right w:val="none" w:sz="0" w:space="0" w:color="auto"/>
              </w:divBdr>
            </w:div>
            <w:div w:id="1241601042">
              <w:marLeft w:val="600"/>
              <w:marRight w:val="0"/>
              <w:marTop w:val="80"/>
              <w:marBottom w:val="0"/>
              <w:divBdr>
                <w:top w:val="none" w:sz="0" w:space="0" w:color="auto"/>
                <w:left w:val="none" w:sz="0" w:space="0" w:color="auto"/>
                <w:bottom w:val="none" w:sz="0" w:space="0" w:color="auto"/>
                <w:right w:val="none" w:sz="0" w:space="0" w:color="auto"/>
              </w:divBdr>
            </w:div>
            <w:div w:id="1262641856">
              <w:marLeft w:val="600"/>
              <w:marRight w:val="0"/>
              <w:marTop w:val="80"/>
              <w:marBottom w:val="0"/>
              <w:divBdr>
                <w:top w:val="none" w:sz="0" w:space="0" w:color="auto"/>
                <w:left w:val="none" w:sz="0" w:space="0" w:color="auto"/>
                <w:bottom w:val="none" w:sz="0" w:space="0" w:color="auto"/>
                <w:right w:val="none" w:sz="0" w:space="0" w:color="auto"/>
              </w:divBdr>
            </w:div>
            <w:div w:id="1270773742">
              <w:marLeft w:val="600"/>
              <w:marRight w:val="0"/>
              <w:marTop w:val="80"/>
              <w:marBottom w:val="0"/>
              <w:divBdr>
                <w:top w:val="none" w:sz="0" w:space="0" w:color="auto"/>
                <w:left w:val="none" w:sz="0" w:space="0" w:color="auto"/>
                <w:bottom w:val="none" w:sz="0" w:space="0" w:color="auto"/>
                <w:right w:val="none" w:sz="0" w:space="0" w:color="auto"/>
              </w:divBdr>
            </w:div>
            <w:div w:id="1378508757">
              <w:marLeft w:val="600"/>
              <w:marRight w:val="0"/>
              <w:marTop w:val="80"/>
              <w:marBottom w:val="0"/>
              <w:divBdr>
                <w:top w:val="none" w:sz="0" w:space="0" w:color="auto"/>
                <w:left w:val="none" w:sz="0" w:space="0" w:color="auto"/>
                <w:bottom w:val="none" w:sz="0" w:space="0" w:color="auto"/>
                <w:right w:val="none" w:sz="0" w:space="0" w:color="auto"/>
              </w:divBdr>
            </w:div>
            <w:div w:id="1397973801">
              <w:marLeft w:val="600"/>
              <w:marRight w:val="0"/>
              <w:marTop w:val="80"/>
              <w:marBottom w:val="0"/>
              <w:divBdr>
                <w:top w:val="none" w:sz="0" w:space="0" w:color="auto"/>
                <w:left w:val="none" w:sz="0" w:space="0" w:color="auto"/>
                <w:bottom w:val="none" w:sz="0" w:space="0" w:color="auto"/>
                <w:right w:val="none" w:sz="0" w:space="0" w:color="auto"/>
              </w:divBdr>
            </w:div>
            <w:div w:id="1528134174">
              <w:marLeft w:val="600"/>
              <w:marRight w:val="0"/>
              <w:marTop w:val="80"/>
              <w:marBottom w:val="0"/>
              <w:divBdr>
                <w:top w:val="none" w:sz="0" w:space="0" w:color="auto"/>
                <w:left w:val="none" w:sz="0" w:space="0" w:color="auto"/>
                <w:bottom w:val="none" w:sz="0" w:space="0" w:color="auto"/>
                <w:right w:val="none" w:sz="0" w:space="0" w:color="auto"/>
              </w:divBdr>
            </w:div>
            <w:div w:id="1587183184">
              <w:marLeft w:val="600"/>
              <w:marRight w:val="0"/>
              <w:marTop w:val="80"/>
              <w:marBottom w:val="0"/>
              <w:divBdr>
                <w:top w:val="none" w:sz="0" w:space="0" w:color="auto"/>
                <w:left w:val="none" w:sz="0" w:space="0" w:color="auto"/>
                <w:bottom w:val="none" w:sz="0" w:space="0" w:color="auto"/>
                <w:right w:val="none" w:sz="0" w:space="0" w:color="auto"/>
              </w:divBdr>
            </w:div>
            <w:div w:id="1744831062">
              <w:marLeft w:val="600"/>
              <w:marRight w:val="0"/>
              <w:marTop w:val="80"/>
              <w:marBottom w:val="0"/>
              <w:divBdr>
                <w:top w:val="none" w:sz="0" w:space="0" w:color="auto"/>
                <w:left w:val="none" w:sz="0" w:space="0" w:color="auto"/>
                <w:bottom w:val="none" w:sz="0" w:space="0" w:color="auto"/>
                <w:right w:val="none" w:sz="0" w:space="0" w:color="auto"/>
              </w:divBdr>
            </w:div>
            <w:div w:id="1830441076">
              <w:marLeft w:val="600"/>
              <w:marRight w:val="0"/>
              <w:marTop w:val="80"/>
              <w:marBottom w:val="0"/>
              <w:divBdr>
                <w:top w:val="none" w:sz="0" w:space="0" w:color="auto"/>
                <w:left w:val="none" w:sz="0" w:space="0" w:color="auto"/>
                <w:bottom w:val="none" w:sz="0" w:space="0" w:color="auto"/>
                <w:right w:val="none" w:sz="0" w:space="0" w:color="auto"/>
              </w:divBdr>
            </w:div>
            <w:div w:id="1904440416">
              <w:marLeft w:val="600"/>
              <w:marRight w:val="0"/>
              <w:marTop w:val="80"/>
              <w:marBottom w:val="0"/>
              <w:divBdr>
                <w:top w:val="none" w:sz="0" w:space="0" w:color="auto"/>
                <w:left w:val="none" w:sz="0" w:space="0" w:color="auto"/>
                <w:bottom w:val="none" w:sz="0" w:space="0" w:color="auto"/>
                <w:right w:val="none" w:sz="0" w:space="0" w:color="auto"/>
              </w:divBdr>
            </w:div>
            <w:div w:id="2028482695">
              <w:marLeft w:val="600"/>
              <w:marRight w:val="0"/>
              <w:marTop w:val="80"/>
              <w:marBottom w:val="0"/>
              <w:divBdr>
                <w:top w:val="none" w:sz="0" w:space="0" w:color="auto"/>
                <w:left w:val="none" w:sz="0" w:space="0" w:color="auto"/>
                <w:bottom w:val="none" w:sz="0" w:space="0" w:color="auto"/>
                <w:right w:val="none" w:sz="0" w:space="0" w:color="auto"/>
              </w:divBdr>
            </w:div>
            <w:div w:id="2042246196">
              <w:marLeft w:val="600"/>
              <w:marRight w:val="0"/>
              <w:marTop w:val="80"/>
              <w:marBottom w:val="0"/>
              <w:divBdr>
                <w:top w:val="none" w:sz="0" w:space="0" w:color="auto"/>
                <w:left w:val="none" w:sz="0" w:space="0" w:color="auto"/>
                <w:bottom w:val="none" w:sz="0" w:space="0" w:color="auto"/>
                <w:right w:val="none" w:sz="0" w:space="0" w:color="auto"/>
              </w:divBdr>
            </w:div>
            <w:div w:id="2095979513">
              <w:marLeft w:val="600"/>
              <w:marRight w:val="0"/>
              <w:marTop w:val="80"/>
              <w:marBottom w:val="0"/>
              <w:divBdr>
                <w:top w:val="none" w:sz="0" w:space="0" w:color="auto"/>
                <w:left w:val="none" w:sz="0" w:space="0" w:color="auto"/>
                <w:bottom w:val="none" w:sz="0" w:space="0" w:color="auto"/>
                <w:right w:val="none" w:sz="0" w:space="0" w:color="auto"/>
              </w:divBdr>
              <w:divsChild>
                <w:div w:id="252664825">
                  <w:marLeft w:val="900"/>
                  <w:marRight w:val="0"/>
                  <w:marTop w:val="0"/>
                  <w:marBottom w:val="0"/>
                  <w:divBdr>
                    <w:top w:val="none" w:sz="0" w:space="0" w:color="auto"/>
                    <w:left w:val="none" w:sz="0" w:space="0" w:color="auto"/>
                    <w:bottom w:val="none" w:sz="0" w:space="0" w:color="auto"/>
                    <w:right w:val="none" w:sz="0" w:space="0" w:color="auto"/>
                  </w:divBdr>
                </w:div>
                <w:div w:id="457921409">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670404708">
          <w:marLeft w:val="0"/>
          <w:marRight w:val="0"/>
          <w:marTop w:val="0"/>
          <w:marBottom w:val="200"/>
          <w:divBdr>
            <w:top w:val="none" w:sz="0" w:space="0" w:color="auto"/>
            <w:left w:val="none" w:sz="0" w:space="0" w:color="auto"/>
            <w:bottom w:val="none" w:sz="0" w:space="0" w:color="auto"/>
            <w:right w:val="none" w:sz="0" w:space="0" w:color="auto"/>
          </w:divBdr>
        </w:div>
        <w:div w:id="1672445077">
          <w:marLeft w:val="0"/>
          <w:marRight w:val="0"/>
          <w:marTop w:val="400"/>
          <w:marBottom w:val="0"/>
          <w:divBdr>
            <w:top w:val="none" w:sz="0" w:space="0" w:color="auto"/>
            <w:left w:val="none" w:sz="0" w:space="0" w:color="auto"/>
            <w:bottom w:val="none" w:sz="0" w:space="0" w:color="auto"/>
            <w:right w:val="none" w:sz="0" w:space="0" w:color="auto"/>
          </w:divBdr>
        </w:div>
        <w:div w:id="1674262619">
          <w:marLeft w:val="0"/>
          <w:marRight w:val="0"/>
          <w:marTop w:val="400"/>
          <w:marBottom w:val="0"/>
          <w:divBdr>
            <w:top w:val="none" w:sz="0" w:space="0" w:color="auto"/>
            <w:left w:val="none" w:sz="0" w:space="0" w:color="auto"/>
            <w:bottom w:val="none" w:sz="0" w:space="0" w:color="auto"/>
            <w:right w:val="none" w:sz="0" w:space="0" w:color="auto"/>
          </w:divBdr>
        </w:div>
        <w:div w:id="1675645588">
          <w:marLeft w:val="0"/>
          <w:marRight w:val="0"/>
          <w:marTop w:val="400"/>
          <w:marBottom w:val="0"/>
          <w:divBdr>
            <w:top w:val="none" w:sz="0" w:space="0" w:color="auto"/>
            <w:left w:val="none" w:sz="0" w:space="0" w:color="auto"/>
            <w:bottom w:val="none" w:sz="0" w:space="0" w:color="auto"/>
            <w:right w:val="none" w:sz="0" w:space="0" w:color="auto"/>
          </w:divBdr>
        </w:div>
        <w:div w:id="1676376305">
          <w:marLeft w:val="0"/>
          <w:marRight w:val="0"/>
          <w:marTop w:val="400"/>
          <w:marBottom w:val="0"/>
          <w:divBdr>
            <w:top w:val="none" w:sz="0" w:space="0" w:color="auto"/>
            <w:left w:val="none" w:sz="0" w:space="0" w:color="auto"/>
            <w:bottom w:val="none" w:sz="0" w:space="0" w:color="auto"/>
            <w:right w:val="none" w:sz="0" w:space="0" w:color="auto"/>
          </w:divBdr>
          <w:divsChild>
            <w:div w:id="1549029578">
              <w:marLeft w:val="600"/>
              <w:marRight w:val="0"/>
              <w:marTop w:val="80"/>
              <w:marBottom w:val="0"/>
              <w:divBdr>
                <w:top w:val="none" w:sz="0" w:space="0" w:color="auto"/>
                <w:left w:val="none" w:sz="0" w:space="0" w:color="auto"/>
                <w:bottom w:val="none" w:sz="0" w:space="0" w:color="auto"/>
                <w:right w:val="none" w:sz="0" w:space="0" w:color="auto"/>
              </w:divBdr>
            </w:div>
            <w:div w:id="1852450381">
              <w:marLeft w:val="600"/>
              <w:marRight w:val="0"/>
              <w:marTop w:val="80"/>
              <w:marBottom w:val="0"/>
              <w:divBdr>
                <w:top w:val="none" w:sz="0" w:space="0" w:color="auto"/>
                <w:left w:val="none" w:sz="0" w:space="0" w:color="auto"/>
                <w:bottom w:val="none" w:sz="0" w:space="0" w:color="auto"/>
                <w:right w:val="none" w:sz="0" w:space="0" w:color="auto"/>
              </w:divBdr>
            </w:div>
            <w:div w:id="2050447229">
              <w:marLeft w:val="600"/>
              <w:marRight w:val="0"/>
              <w:marTop w:val="80"/>
              <w:marBottom w:val="0"/>
              <w:divBdr>
                <w:top w:val="none" w:sz="0" w:space="0" w:color="auto"/>
                <w:left w:val="none" w:sz="0" w:space="0" w:color="auto"/>
                <w:bottom w:val="none" w:sz="0" w:space="0" w:color="auto"/>
                <w:right w:val="none" w:sz="0" w:space="0" w:color="auto"/>
              </w:divBdr>
            </w:div>
            <w:div w:id="2079205639">
              <w:marLeft w:val="600"/>
              <w:marRight w:val="0"/>
              <w:marTop w:val="80"/>
              <w:marBottom w:val="0"/>
              <w:divBdr>
                <w:top w:val="none" w:sz="0" w:space="0" w:color="auto"/>
                <w:left w:val="none" w:sz="0" w:space="0" w:color="auto"/>
                <w:bottom w:val="none" w:sz="0" w:space="0" w:color="auto"/>
                <w:right w:val="none" w:sz="0" w:space="0" w:color="auto"/>
              </w:divBdr>
            </w:div>
          </w:divsChild>
        </w:div>
        <w:div w:id="1678071710">
          <w:marLeft w:val="0"/>
          <w:marRight w:val="0"/>
          <w:marTop w:val="400"/>
          <w:marBottom w:val="0"/>
          <w:divBdr>
            <w:top w:val="none" w:sz="0" w:space="0" w:color="auto"/>
            <w:left w:val="none" w:sz="0" w:space="0" w:color="auto"/>
            <w:bottom w:val="none" w:sz="0" w:space="0" w:color="auto"/>
            <w:right w:val="none" w:sz="0" w:space="0" w:color="auto"/>
          </w:divBdr>
        </w:div>
        <w:div w:id="1680035521">
          <w:marLeft w:val="0"/>
          <w:marRight w:val="0"/>
          <w:marTop w:val="0"/>
          <w:marBottom w:val="200"/>
          <w:divBdr>
            <w:top w:val="none" w:sz="0" w:space="0" w:color="auto"/>
            <w:left w:val="none" w:sz="0" w:space="0" w:color="auto"/>
            <w:bottom w:val="none" w:sz="0" w:space="0" w:color="auto"/>
            <w:right w:val="none" w:sz="0" w:space="0" w:color="auto"/>
          </w:divBdr>
        </w:div>
        <w:div w:id="1680691926">
          <w:marLeft w:val="0"/>
          <w:marRight w:val="0"/>
          <w:marTop w:val="0"/>
          <w:marBottom w:val="200"/>
          <w:divBdr>
            <w:top w:val="none" w:sz="0" w:space="0" w:color="auto"/>
            <w:left w:val="none" w:sz="0" w:space="0" w:color="auto"/>
            <w:bottom w:val="none" w:sz="0" w:space="0" w:color="auto"/>
            <w:right w:val="none" w:sz="0" w:space="0" w:color="auto"/>
          </w:divBdr>
        </w:div>
        <w:div w:id="1681005825">
          <w:marLeft w:val="0"/>
          <w:marRight w:val="0"/>
          <w:marTop w:val="645"/>
          <w:marBottom w:val="495"/>
          <w:divBdr>
            <w:top w:val="none" w:sz="0" w:space="0" w:color="auto"/>
            <w:left w:val="none" w:sz="0" w:space="0" w:color="auto"/>
            <w:bottom w:val="none" w:sz="0" w:space="0" w:color="auto"/>
            <w:right w:val="none" w:sz="0" w:space="0" w:color="auto"/>
          </w:divBdr>
        </w:div>
        <w:div w:id="1681468700">
          <w:marLeft w:val="0"/>
          <w:marRight w:val="0"/>
          <w:marTop w:val="0"/>
          <w:marBottom w:val="200"/>
          <w:divBdr>
            <w:top w:val="none" w:sz="0" w:space="0" w:color="auto"/>
            <w:left w:val="none" w:sz="0" w:space="0" w:color="auto"/>
            <w:bottom w:val="none" w:sz="0" w:space="0" w:color="auto"/>
            <w:right w:val="none" w:sz="0" w:space="0" w:color="auto"/>
          </w:divBdr>
        </w:div>
        <w:div w:id="1682664210">
          <w:marLeft w:val="0"/>
          <w:marRight w:val="0"/>
          <w:marTop w:val="400"/>
          <w:marBottom w:val="0"/>
          <w:divBdr>
            <w:top w:val="none" w:sz="0" w:space="0" w:color="auto"/>
            <w:left w:val="none" w:sz="0" w:space="0" w:color="auto"/>
            <w:bottom w:val="none" w:sz="0" w:space="0" w:color="auto"/>
            <w:right w:val="none" w:sz="0" w:space="0" w:color="auto"/>
          </w:divBdr>
        </w:div>
        <w:div w:id="1684164971">
          <w:marLeft w:val="0"/>
          <w:marRight w:val="0"/>
          <w:marTop w:val="400"/>
          <w:marBottom w:val="0"/>
          <w:divBdr>
            <w:top w:val="none" w:sz="0" w:space="0" w:color="auto"/>
            <w:left w:val="none" w:sz="0" w:space="0" w:color="auto"/>
            <w:bottom w:val="none" w:sz="0" w:space="0" w:color="auto"/>
            <w:right w:val="none" w:sz="0" w:space="0" w:color="auto"/>
          </w:divBdr>
        </w:div>
        <w:div w:id="1685012042">
          <w:marLeft w:val="0"/>
          <w:marRight w:val="0"/>
          <w:marTop w:val="0"/>
          <w:marBottom w:val="200"/>
          <w:divBdr>
            <w:top w:val="none" w:sz="0" w:space="0" w:color="auto"/>
            <w:left w:val="none" w:sz="0" w:space="0" w:color="auto"/>
            <w:bottom w:val="none" w:sz="0" w:space="0" w:color="auto"/>
            <w:right w:val="none" w:sz="0" w:space="0" w:color="auto"/>
          </w:divBdr>
        </w:div>
        <w:div w:id="1686248940">
          <w:marLeft w:val="0"/>
          <w:marRight w:val="0"/>
          <w:marTop w:val="400"/>
          <w:marBottom w:val="0"/>
          <w:divBdr>
            <w:top w:val="none" w:sz="0" w:space="0" w:color="auto"/>
            <w:left w:val="none" w:sz="0" w:space="0" w:color="auto"/>
            <w:bottom w:val="none" w:sz="0" w:space="0" w:color="auto"/>
            <w:right w:val="none" w:sz="0" w:space="0" w:color="auto"/>
          </w:divBdr>
          <w:divsChild>
            <w:div w:id="650449363">
              <w:marLeft w:val="600"/>
              <w:marRight w:val="0"/>
              <w:marTop w:val="80"/>
              <w:marBottom w:val="0"/>
              <w:divBdr>
                <w:top w:val="none" w:sz="0" w:space="0" w:color="auto"/>
                <w:left w:val="none" w:sz="0" w:space="0" w:color="auto"/>
                <w:bottom w:val="none" w:sz="0" w:space="0" w:color="auto"/>
                <w:right w:val="none" w:sz="0" w:space="0" w:color="auto"/>
              </w:divBdr>
            </w:div>
            <w:div w:id="857500617">
              <w:marLeft w:val="600"/>
              <w:marRight w:val="0"/>
              <w:marTop w:val="80"/>
              <w:marBottom w:val="0"/>
              <w:divBdr>
                <w:top w:val="none" w:sz="0" w:space="0" w:color="auto"/>
                <w:left w:val="none" w:sz="0" w:space="0" w:color="auto"/>
                <w:bottom w:val="none" w:sz="0" w:space="0" w:color="auto"/>
                <w:right w:val="none" w:sz="0" w:space="0" w:color="auto"/>
              </w:divBdr>
            </w:div>
            <w:div w:id="1123427490">
              <w:marLeft w:val="600"/>
              <w:marRight w:val="0"/>
              <w:marTop w:val="80"/>
              <w:marBottom w:val="0"/>
              <w:divBdr>
                <w:top w:val="none" w:sz="0" w:space="0" w:color="auto"/>
                <w:left w:val="none" w:sz="0" w:space="0" w:color="auto"/>
                <w:bottom w:val="none" w:sz="0" w:space="0" w:color="auto"/>
                <w:right w:val="none" w:sz="0" w:space="0" w:color="auto"/>
              </w:divBdr>
            </w:div>
            <w:div w:id="1192692256">
              <w:marLeft w:val="600"/>
              <w:marRight w:val="0"/>
              <w:marTop w:val="80"/>
              <w:marBottom w:val="0"/>
              <w:divBdr>
                <w:top w:val="none" w:sz="0" w:space="0" w:color="auto"/>
                <w:left w:val="none" w:sz="0" w:space="0" w:color="auto"/>
                <w:bottom w:val="none" w:sz="0" w:space="0" w:color="auto"/>
                <w:right w:val="none" w:sz="0" w:space="0" w:color="auto"/>
              </w:divBdr>
            </w:div>
            <w:div w:id="1216970142">
              <w:marLeft w:val="600"/>
              <w:marRight w:val="0"/>
              <w:marTop w:val="80"/>
              <w:marBottom w:val="0"/>
              <w:divBdr>
                <w:top w:val="none" w:sz="0" w:space="0" w:color="auto"/>
                <w:left w:val="none" w:sz="0" w:space="0" w:color="auto"/>
                <w:bottom w:val="none" w:sz="0" w:space="0" w:color="auto"/>
                <w:right w:val="none" w:sz="0" w:space="0" w:color="auto"/>
              </w:divBdr>
            </w:div>
            <w:div w:id="1723286634">
              <w:marLeft w:val="600"/>
              <w:marRight w:val="0"/>
              <w:marTop w:val="80"/>
              <w:marBottom w:val="0"/>
              <w:divBdr>
                <w:top w:val="none" w:sz="0" w:space="0" w:color="auto"/>
                <w:left w:val="none" w:sz="0" w:space="0" w:color="auto"/>
                <w:bottom w:val="none" w:sz="0" w:space="0" w:color="auto"/>
                <w:right w:val="none" w:sz="0" w:space="0" w:color="auto"/>
              </w:divBdr>
            </w:div>
            <w:div w:id="1963220217">
              <w:marLeft w:val="600"/>
              <w:marRight w:val="0"/>
              <w:marTop w:val="80"/>
              <w:marBottom w:val="0"/>
              <w:divBdr>
                <w:top w:val="none" w:sz="0" w:space="0" w:color="auto"/>
                <w:left w:val="none" w:sz="0" w:space="0" w:color="auto"/>
                <w:bottom w:val="none" w:sz="0" w:space="0" w:color="auto"/>
                <w:right w:val="none" w:sz="0" w:space="0" w:color="auto"/>
              </w:divBdr>
            </w:div>
            <w:div w:id="2006665617">
              <w:marLeft w:val="600"/>
              <w:marRight w:val="0"/>
              <w:marTop w:val="80"/>
              <w:marBottom w:val="0"/>
              <w:divBdr>
                <w:top w:val="none" w:sz="0" w:space="0" w:color="auto"/>
                <w:left w:val="none" w:sz="0" w:space="0" w:color="auto"/>
                <w:bottom w:val="none" w:sz="0" w:space="0" w:color="auto"/>
                <w:right w:val="none" w:sz="0" w:space="0" w:color="auto"/>
              </w:divBdr>
            </w:div>
          </w:divsChild>
        </w:div>
        <w:div w:id="1687125616">
          <w:marLeft w:val="0"/>
          <w:marRight w:val="0"/>
          <w:marTop w:val="0"/>
          <w:marBottom w:val="200"/>
          <w:divBdr>
            <w:top w:val="none" w:sz="0" w:space="0" w:color="auto"/>
            <w:left w:val="none" w:sz="0" w:space="0" w:color="auto"/>
            <w:bottom w:val="none" w:sz="0" w:space="0" w:color="auto"/>
            <w:right w:val="none" w:sz="0" w:space="0" w:color="auto"/>
          </w:divBdr>
        </w:div>
        <w:div w:id="1687488019">
          <w:marLeft w:val="0"/>
          <w:marRight w:val="0"/>
          <w:marTop w:val="0"/>
          <w:marBottom w:val="200"/>
          <w:divBdr>
            <w:top w:val="none" w:sz="0" w:space="0" w:color="auto"/>
            <w:left w:val="none" w:sz="0" w:space="0" w:color="auto"/>
            <w:bottom w:val="none" w:sz="0" w:space="0" w:color="auto"/>
            <w:right w:val="none" w:sz="0" w:space="0" w:color="auto"/>
          </w:divBdr>
        </w:div>
        <w:div w:id="1691178392">
          <w:marLeft w:val="0"/>
          <w:marRight w:val="0"/>
          <w:marTop w:val="400"/>
          <w:marBottom w:val="0"/>
          <w:divBdr>
            <w:top w:val="none" w:sz="0" w:space="0" w:color="auto"/>
            <w:left w:val="none" w:sz="0" w:space="0" w:color="auto"/>
            <w:bottom w:val="none" w:sz="0" w:space="0" w:color="auto"/>
            <w:right w:val="none" w:sz="0" w:space="0" w:color="auto"/>
          </w:divBdr>
        </w:div>
        <w:div w:id="1693720427">
          <w:marLeft w:val="0"/>
          <w:marRight w:val="0"/>
          <w:marTop w:val="645"/>
          <w:marBottom w:val="495"/>
          <w:divBdr>
            <w:top w:val="dashed" w:sz="6" w:space="0" w:color="D9D9D9"/>
            <w:left w:val="dashed" w:sz="6" w:space="8" w:color="D9D9D9"/>
            <w:bottom w:val="dashed" w:sz="6" w:space="0" w:color="D9D9D9"/>
            <w:right w:val="dashed" w:sz="6" w:space="8" w:color="D9D9D9"/>
          </w:divBdr>
        </w:div>
        <w:div w:id="1694185125">
          <w:marLeft w:val="0"/>
          <w:marRight w:val="0"/>
          <w:marTop w:val="0"/>
          <w:marBottom w:val="200"/>
          <w:divBdr>
            <w:top w:val="none" w:sz="0" w:space="0" w:color="auto"/>
            <w:left w:val="none" w:sz="0" w:space="0" w:color="auto"/>
            <w:bottom w:val="none" w:sz="0" w:space="0" w:color="auto"/>
            <w:right w:val="none" w:sz="0" w:space="0" w:color="auto"/>
          </w:divBdr>
        </w:div>
        <w:div w:id="1694306946">
          <w:marLeft w:val="0"/>
          <w:marRight w:val="0"/>
          <w:marTop w:val="400"/>
          <w:marBottom w:val="0"/>
          <w:divBdr>
            <w:top w:val="none" w:sz="0" w:space="0" w:color="auto"/>
            <w:left w:val="none" w:sz="0" w:space="0" w:color="auto"/>
            <w:bottom w:val="none" w:sz="0" w:space="0" w:color="auto"/>
            <w:right w:val="none" w:sz="0" w:space="0" w:color="auto"/>
          </w:divBdr>
        </w:div>
        <w:div w:id="1695417294">
          <w:marLeft w:val="0"/>
          <w:marRight w:val="0"/>
          <w:marTop w:val="400"/>
          <w:marBottom w:val="0"/>
          <w:divBdr>
            <w:top w:val="none" w:sz="0" w:space="0" w:color="auto"/>
            <w:left w:val="none" w:sz="0" w:space="0" w:color="auto"/>
            <w:bottom w:val="none" w:sz="0" w:space="0" w:color="auto"/>
            <w:right w:val="none" w:sz="0" w:space="0" w:color="auto"/>
          </w:divBdr>
        </w:div>
        <w:div w:id="1697005319">
          <w:marLeft w:val="0"/>
          <w:marRight w:val="0"/>
          <w:marTop w:val="400"/>
          <w:marBottom w:val="0"/>
          <w:divBdr>
            <w:top w:val="none" w:sz="0" w:space="0" w:color="auto"/>
            <w:left w:val="none" w:sz="0" w:space="0" w:color="auto"/>
            <w:bottom w:val="none" w:sz="0" w:space="0" w:color="auto"/>
            <w:right w:val="none" w:sz="0" w:space="0" w:color="auto"/>
          </w:divBdr>
        </w:div>
        <w:div w:id="1699549730">
          <w:marLeft w:val="0"/>
          <w:marRight w:val="0"/>
          <w:marTop w:val="645"/>
          <w:marBottom w:val="495"/>
          <w:divBdr>
            <w:top w:val="dashed" w:sz="6" w:space="0" w:color="D9D9D9"/>
            <w:left w:val="dashed" w:sz="6" w:space="8" w:color="D9D9D9"/>
            <w:bottom w:val="dashed" w:sz="6" w:space="0" w:color="D9D9D9"/>
            <w:right w:val="dashed" w:sz="6" w:space="8" w:color="D9D9D9"/>
          </w:divBdr>
        </w:div>
        <w:div w:id="1699550764">
          <w:marLeft w:val="0"/>
          <w:marRight w:val="0"/>
          <w:marTop w:val="200"/>
          <w:marBottom w:val="0"/>
          <w:divBdr>
            <w:top w:val="none" w:sz="0" w:space="0" w:color="auto"/>
            <w:left w:val="none" w:sz="0" w:space="0" w:color="auto"/>
            <w:bottom w:val="none" w:sz="0" w:space="0" w:color="auto"/>
            <w:right w:val="none" w:sz="0" w:space="0" w:color="auto"/>
          </w:divBdr>
        </w:div>
        <w:div w:id="1700086226">
          <w:marLeft w:val="0"/>
          <w:marRight w:val="0"/>
          <w:marTop w:val="400"/>
          <w:marBottom w:val="0"/>
          <w:divBdr>
            <w:top w:val="none" w:sz="0" w:space="0" w:color="auto"/>
            <w:left w:val="none" w:sz="0" w:space="0" w:color="auto"/>
            <w:bottom w:val="none" w:sz="0" w:space="0" w:color="auto"/>
            <w:right w:val="none" w:sz="0" w:space="0" w:color="auto"/>
          </w:divBdr>
        </w:div>
        <w:div w:id="1700740333">
          <w:marLeft w:val="0"/>
          <w:marRight w:val="0"/>
          <w:marTop w:val="400"/>
          <w:marBottom w:val="0"/>
          <w:divBdr>
            <w:top w:val="none" w:sz="0" w:space="0" w:color="auto"/>
            <w:left w:val="none" w:sz="0" w:space="0" w:color="auto"/>
            <w:bottom w:val="none" w:sz="0" w:space="0" w:color="auto"/>
            <w:right w:val="none" w:sz="0" w:space="0" w:color="auto"/>
          </w:divBdr>
        </w:div>
        <w:div w:id="1703827328">
          <w:marLeft w:val="0"/>
          <w:marRight w:val="0"/>
          <w:marTop w:val="400"/>
          <w:marBottom w:val="0"/>
          <w:divBdr>
            <w:top w:val="none" w:sz="0" w:space="0" w:color="auto"/>
            <w:left w:val="none" w:sz="0" w:space="0" w:color="auto"/>
            <w:bottom w:val="none" w:sz="0" w:space="0" w:color="auto"/>
            <w:right w:val="none" w:sz="0" w:space="0" w:color="auto"/>
          </w:divBdr>
        </w:div>
        <w:div w:id="1705792476">
          <w:marLeft w:val="0"/>
          <w:marRight w:val="0"/>
          <w:marTop w:val="400"/>
          <w:marBottom w:val="0"/>
          <w:divBdr>
            <w:top w:val="none" w:sz="0" w:space="0" w:color="auto"/>
            <w:left w:val="none" w:sz="0" w:space="0" w:color="auto"/>
            <w:bottom w:val="none" w:sz="0" w:space="0" w:color="auto"/>
            <w:right w:val="none" w:sz="0" w:space="0" w:color="auto"/>
          </w:divBdr>
          <w:divsChild>
            <w:div w:id="161167239">
              <w:marLeft w:val="600"/>
              <w:marRight w:val="0"/>
              <w:marTop w:val="80"/>
              <w:marBottom w:val="0"/>
              <w:divBdr>
                <w:top w:val="none" w:sz="0" w:space="0" w:color="auto"/>
                <w:left w:val="none" w:sz="0" w:space="0" w:color="auto"/>
                <w:bottom w:val="none" w:sz="0" w:space="0" w:color="auto"/>
                <w:right w:val="none" w:sz="0" w:space="0" w:color="auto"/>
              </w:divBdr>
            </w:div>
            <w:div w:id="409740483">
              <w:marLeft w:val="600"/>
              <w:marRight w:val="0"/>
              <w:marTop w:val="80"/>
              <w:marBottom w:val="0"/>
              <w:divBdr>
                <w:top w:val="none" w:sz="0" w:space="0" w:color="auto"/>
                <w:left w:val="none" w:sz="0" w:space="0" w:color="auto"/>
                <w:bottom w:val="none" w:sz="0" w:space="0" w:color="auto"/>
                <w:right w:val="none" w:sz="0" w:space="0" w:color="auto"/>
              </w:divBdr>
            </w:div>
            <w:div w:id="571744317">
              <w:marLeft w:val="600"/>
              <w:marRight w:val="0"/>
              <w:marTop w:val="80"/>
              <w:marBottom w:val="0"/>
              <w:divBdr>
                <w:top w:val="none" w:sz="0" w:space="0" w:color="auto"/>
                <w:left w:val="none" w:sz="0" w:space="0" w:color="auto"/>
                <w:bottom w:val="none" w:sz="0" w:space="0" w:color="auto"/>
                <w:right w:val="none" w:sz="0" w:space="0" w:color="auto"/>
              </w:divBdr>
            </w:div>
            <w:div w:id="587079467">
              <w:marLeft w:val="600"/>
              <w:marRight w:val="0"/>
              <w:marTop w:val="80"/>
              <w:marBottom w:val="0"/>
              <w:divBdr>
                <w:top w:val="none" w:sz="0" w:space="0" w:color="auto"/>
                <w:left w:val="none" w:sz="0" w:space="0" w:color="auto"/>
                <w:bottom w:val="none" w:sz="0" w:space="0" w:color="auto"/>
                <w:right w:val="none" w:sz="0" w:space="0" w:color="auto"/>
              </w:divBdr>
              <w:divsChild>
                <w:div w:id="1030379466">
                  <w:marLeft w:val="900"/>
                  <w:marRight w:val="0"/>
                  <w:marTop w:val="0"/>
                  <w:marBottom w:val="0"/>
                  <w:divBdr>
                    <w:top w:val="none" w:sz="0" w:space="0" w:color="auto"/>
                    <w:left w:val="none" w:sz="0" w:space="0" w:color="auto"/>
                    <w:bottom w:val="none" w:sz="0" w:space="0" w:color="auto"/>
                    <w:right w:val="none" w:sz="0" w:space="0" w:color="auto"/>
                  </w:divBdr>
                </w:div>
                <w:div w:id="1941259419">
                  <w:marLeft w:val="900"/>
                  <w:marRight w:val="0"/>
                  <w:marTop w:val="0"/>
                  <w:marBottom w:val="0"/>
                  <w:divBdr>
                    <w:top w:val="none" w:sz="0" w:space="0" w:color="auto"/>
                    <w:left w:val="none" w:sz="0" w:space="0" w:color="auto"/>
                    <w:bottom w:val="none" w:sz="0" w:space="0" w:color="auto"/>
                    <w:right w:val="none" w:sz="0" w:space="0" w:color="auto"/>
                  </w:divBdr>
                </w:div>
                <w:div w:id="2144342468">
                  <w:marLeft w:val="900"/>
                  <w:marRight w:val="0"/>
                  <w:marTop w:val="0"/>
                  <w:marBottom w:val="0"/>
                  <w:divBdr>
                    <w:top w:val="none" w:sz="0" w:space="0" w:color="auto"/>
                    <w:left w:val="none" w:sz="0" w:space="0" w:color="auto"/>
                    <w:bottom w:val="none" w:sz="0" w:space="0" w:color="auto"/>
                    <w:right w:val="none" w:sz="0" w:space="0" w:color="auto"/>
                  </w:divBdr>
                </w:div>
              </w:divsChild>
            </w:div>
            <w:div w:id="673722810">
              <w:marLeft w:val="600"/>
              <w:marRight w:val="0"/>
              <w:marTop w:val="80"/>
              <w:marBottom w:val="0"/>
              <w:divBdr>
                <w:top w:val="none" w:sz="0" w:space="0" w:color="auto"/>
                <w:left w:val="none" w:sz="0" w:space="0" w:color="auto"/>
                <w:bottom w:val="none" w:sz="0" w:space="0" w:color="auto"/>
                <w:right w:val="none" w:sz="0" w:space="0" w:color="auto"/>
              </w:divBdr>
            </w:div>
            <w:div w:id="751127753">
              <w:marLeft w:val="600"/>
              <w:marRight w:val="0"/>
              <w:marTop w:val="80"/>
              <w:marBottom w:val="0"/>
              <w:divBdr>
                <w:top w:val="none" w:sz="0" w:space="0" w:color="auto"/>
                <w:left w:val="none" w:sz="0" w:space="0" w:color="auto"/>
                <w:bottom w:val="none" w:sz="0" w:space="0" w:color="auto"/>
                <w:right w:val="none" w:sz="0" w:space="0" w:color="auto"/>
              </w:divBdr>
            </w:div>
            <w:div w:id="811337622">
              <w:marLeft w:val="600"/>
              <w:marRight w:val="0"/>
              <w:marTop w:val="80"/>
              <w:marBottom w:val="0"/>
              <w:divBdr>
                <w:top w:val="none" w:sz="0" w:space="0" w:color="auto"/>
                <w:left w:val="none" w:sz="0" w:space="0" w:color="auto"/>
                <w:bottom w:val="none" w:sz="0" w:space="0" w:color="auto"/>
                <w:right w:val="none" w:sz="0" w:space="0" w:color="auto"/>
              </w:divBdr>
            </w:div>
            <w:div w:id="815881272">
              <w:marLeft w:val="600"/>
              <w:marRight w:val="0"/>
              <w:marTop w:val="80"/>
              <w:marBottom w:val="0"/>
              <w:divBdr>
                <w:top w:val="none" w:sz="0" w:space="0" w:color="auto"/>
                <w:left w:val="none" w:sz="0" w:space="0" w:color="auto"/>
                <w:bottom w:val="none" w:sz="0" w:space="0" w:color="auto"/>
                <w:right w:val="none" w:sz="0" w:space="0" w:color="auto"/>
              </w:divBdr>
            </w:div>
            <w:div w:id="1070808666">
              <w:marLeft w:val="600"/>
              <w:marRight w:val="0"/>
              <w:marTop w:val="80"/>
              <w:marBottom w:val="0"/>
              <w:divBdr>
                <w:top w:val="none" w:sz="0" w:space="0" w:color="auto"/>
                <w:left w:val="none" w:sz="0" w:space="0" w:color="auto"/>
                <w:bottom w:val="none" w:sz="0" w:space="0" w:color="auto"/>
                <w:right w:val="none" w:sz="0" w:space="0" w:color="auto"/>
              </w:divBdr>
            </w:div>
            <w:div w:id="1235899623">
              <w:marLeft w:val="600"/>
              <w:marRight w:val="0"/>
              <w:marTop w:val="80"/>
              <w:marBottom w:val="0"/>
              <w:divBdr>
                <w:top w:val="none" w:sz="0" w:space="0" w:color="auto"/>
                <w:left w:val="none" w:sz="0" w:space="0" w:color="auto"/>
                <w:bottom w:val="none" w:sz="0" w:space="0" w:color="auto"/>
                <w:right w:val="none" w:sz="0" w:space="0" w:color="auto"/>
              </w:divBdr>
            </w:div>
            <w:div w:id="1255944238">
              <w:marLeft w:val="600"/>
              <w:marRight w:val="0"/>
              <w:marTop w:val="80"/>
              <w:marBottom w:val="0"/>
              <w:divBdr>
                <w:top w:val="none" w:sz="0" w:space="0" w:color="auto"/>
                <w:left w:val="none" w:sz="0" w:space="0" w:color="auto"/>
                <w:bottom w:val="none" w:sz="0" w:space="0" w:color="auto"/>
                <w:right w:val="none" w:sz="0" w:space="0" w:color="auto"/>
              </w:divBdr>
            </w:div>
            <w:div w:id="1282028906">
              <w:marLeft w:val="600"/>
              <w:marRight w:val="0"/>
              <w:marTop w:val="80"/>
              <w:marBottom w:val="0"/>
              <w:divBdr>
                <w:top w:val="none" w:sz="0" w:space="0" w:color="auto"/>
                <w:left w:val="none" w:sz="0" w:space="0" w:color="auto"/>
                <w:bottom w:val="none" w:sz="0" w:space="0" w:color="auto"/>
                <w:right w:val="none" w:sz="0" w:space="0" w:color="auto"/>
              </w:divBdr>
            </w:div>
            <w:div w:id="1343707199">
              <w:marLeft w:val="600"/>
              <w:marRight w:val="0"/>
              <w:marTop w:val="80"/>
              <w:marBottom w:val="0"/>
              <w:divBdr>
                <w:top w:val="none" w:sz="0" w:space="0" w:color="auto"/>
                <w:left w:val="none" w:sz="0" w:space="0" w:color="auto"/>
                <w:bottom w:val="none" w:sz="0" w:space="0" w:color="auto"/>
                <w:right w:val="none" w:sz="0" w:space="0" w:color="auto"/>
              </w:divBdr>
            </w:div>
            <w:div w:id="1376615784">
              <w:marLeft w:val="600"/>
              <w:marRight w:val="0"/>
              <w:marTop w:val="80"/>
              <w:marBottom w:val="0"/>
              <w:divBdr>
                <w:top w:val="none" w:sz="0" w:space="0" w:color="auto"/>
                <w:left w:val="none" w:sz="0" w:space="0" w:color="auto"/>
                <w:bottom w:val="none" w:sz="0" w:space="0" w:color="auto"/>
                <w:right w:val="none" w:sz="0" w:space="0" w:color="auto"/>
              </w:divBdr>
            </w:div>
            <w:div w:id="1490905647">
              <w:marLeft w:val="600"/>
              <w:marRight w:val="0"/>
              <w:marTop w:val="80"/>
              <w:marBottom w:val="0"/>
              <w:divBdr>
                <w:top w:val="none" w:sz="0" w:space="0" w:color="auto"/>
                <w:left w:val="none" w:sz="0" w:space="0" w:color="auto"/>
                <w:bottom w:val="none" w:sz="0" w:space="0" w:color="auto"/>
                <w:right w:val="none" w:sz="0" w:space="0" w:color="auto"/>
              </w:divBdr>
            </w:div>
            <w:div w:id="1538470220">
              <w:marLeft w:val="600"/>
              <w:marRight w:val="0"/>
              <w:marTop w:val="80"/>
              <w:marBottom w:val="0"/>
              <w:divBdr>
                <w:top w:val="none" w:sz="0" w:space="0" w:color="auto"/>
                <w:left w:val="none" w:sz="0" w:space="0" w:color="auto"/>
                <w:bottom w:val="none" w:sz="0" w:space="0" w:color="auto"/>
                <w:right w:val="none" w:sz="0" w:space="0" w:color="auto"/>
              </w:divBdr>
            </w:div>
            <w:div w:id="1622107571">
              <w:marLeft w:val="600"/>
              <w:marRight w:val="0"/>
              <w:marTop w:val="80"/>
              <w:marBottom w:val="0"/>
              <w:divBdr>
                <w:top w:val="none" w:sz="0" w:space="0" w:color="auto"/>
                <w:left w:val="none" w:sz="0" w:space="0" w:color="auto"/>
                <w:bottom w:val="none" w:sz="0" w:space="0" w:color="auto"/>
                <w:right w:val="none" w:sz="0" w:space="0" w:color="auto"/>
              </w:divBdr>
            </w:div>
            <w:div w:id="1657418954">
              <w:marLeft w:val="600"/>
              <w:marRight w:val="0"/>
              <w:marTop w:val="80"/>
              <w:marBottom w:val="0"/>
              <w:divBdr>
                <w:top w:val="none" w:sz="0" w:space="0" w:color="auto"/>
                <w:left w:val="none" w:sz="0" w:space="0" w:color="auto"/>
                <w:bottom w:val="none" w:sz="0" w:space="0" w:color="auto"/>
                <w:right w:val="none" w:sz="0" w:space="0" w:color="auto"/>
              </w:divBdr>
            </w:div>
            <w:div w:id="1722317914">
              <w:marLeft w:val="600"/>
              <w:marRight w:val="0"/>
              <w:marTop w:val="80"/>
              <w:marBottom w:val="0"/>
              <w:divBdr>
                <w:top w:val="none" w:sz="0" w:space="0" w:color="auto"/>
                <w:left w:val="none" w:sz="0" w:space="0" w:color="auto"/>
                <w:bottom w:val="none" w:sz="0" w:space="0" w:color="auto"/>
                <w:right w:val="none" w:sz="0" w:space="0" w:color="auto"/>
              </w:divBdr>
              <w:divsChild>
                <w:div w:id="980353167">
                  <w:marLeft w:val="900"/>
                  <w:marRight w:val="0"/>
                  <w:marTop w:val="0"/>
                  <w:marBottom w:val="0"/>
                  <w:divBdr>
                    <w:top w:val="none" w:sz="0" w:space="0" w:color="auto"/>
                    <w:left w:val="none" w:sz="0" w:space="0" w:color="auto"/>
                    <w:bottom w:val="none" w:sz="0" w:space="0" w:color="auto"/>
                    <w:right w:val="none" w:sz="0" w:space="0" w:color="auto"/>
                  </w:divBdr>
                </w:div>
                <w:div w:id="1509052654">
                  <w:marLeft w:val="900"/>
                  <w:marRight w:val="0"/>
                  <w:marTop w:val="0"/>
                  <w:marBottom w:val="0"/>
                  <w:divBdr>
                    <w:top w:val="none" w:sz="0" w:space="0" w:color="auto"/>
                    <w:left w:val="none" w:sz="0" w:space="0" w:color="auto"/>
                    <w:bottom w:val="none" w:sz="0" w:space="0" w:color="auto"/>
                    <w:right w:val="none" w:sz="0" w:space="0" w:color="auto"/>
                  </w:divBdr>
                </w:div>
                <w:div w:id="1535192433">
                  <w:marLeft w:val="900"/>
                  <w:marRight w:val="0"/>
                  <w:marTop w:val="0"/>
                  <w:marBottom w:val="0"/>
                  <w:divBdr>
                    <w:top w:val="none" w:sz="0" w:space="0" w:color="auto"/>
                    <w:left w:val="none" w:sz="0" w:space="0" w:color="auto"/>
                    <w:bottom w:val="none" w:sz="0" w:space="0" w:color="auto"/>
                    <w:right w:val="none" w:sz="0" w:space="0" w:color="auto"/>
                  </w:divBdr>
                </w:div>
                <w:div w:id="1909264197">
                  <w:marLeft w:val="900"/>
                  <w:marRight w:val="0"/>
                  <w:marTop w:val="0"/>
                  <w:marBottom w:val="0"/>
                  <w:divBdr>
                    <w:top w:val="none" w:sz="0" w:space="0" w:color="auto"/>
                    <w:left w:val="none" w:sz="0" w:space="0" w:color="auto"/>
                    <w:bottom w:val="none" w:sz="0" w:space="0" w:color="auto"/>
                    <w:right w:val="none" w:sz="0" w:space="0" w:color="auto"/>
                  </w:divBdr>
                </w:div>
                <w:div w:id="2133353679">
                  <w:marLeft w:val="900"/>
                  <w:marRight w:val="0"/>
                  <w:marTop w:val="0"/>
                  <w:marBottom w:val="0"/>
                  <w:divBdr>
                    <w:top w:val="none" w:sz="0" w:space="0" w:color="auto"/>
                    <w:left w:val="none" w:sz="0" w:space="0" w:color="auto"/>
                    <w:bottom w:val="none" w:sz="0" w:space="0" w:color="auto"/>
                    <w:right w:val="none" w:sz="0" w:space="0" w:color="auto"/>
                  </w:divBdr>
                </w:div>
              </w:divsChild>
            </w:div>
            <w:div w:id="1723210903">
              <w:marLeft w:val="600"/>
              <w:marRight w:val="0"/>
              <w:marTop w:val="80"/>
              <w:marBottom w:val="0"/>
              <w:divBdr>
                <w:top w:val="none" w:sz="0" w:space="0" w:color="auto"/>
                <w:left w:val="none" w:sz="0" w:space="0" w:color="auto"/>
                <w:bottom w:val="none" w:sz="0" w:space="0" w:color="auto"/>
                <w:right w:val="none" w:sz="0" w:space="0" w:color="auto"/>
              </w:divBdr>
            </w:div>
          </w:divsChild>
        </w:div>
        <w:div w:id="1709184522">
          <w:marLeft w:val="0"/>
          <w:marRight w:val="0"/>
          <w:marTop w:val="400"/>
          <w:marBottom w:val="0"/>
          <w:divBdr>
            <w:top w:val="none" w:sz="0" w:space="0" w:color="auto"/>
            <w:left w:val="none" w:sz="0" w:space="0" w:color="auto"/>
            <w:bottom w:val="none" w:sz="0" w:space="0" w:color="auto"/>
            <w:right w:val="none" w:sz="0" w:space="0" w:color="auto"/>
          </w:divBdr>
        </w:div>
        <w:div w:id="1711489727">
          <w:marLeft w:val="0"/>
          <w:marRight w:val="0"/>
          <w:marTop w:val="645"/>
          <w:marBottom w:val="495"/>
          <w:divBdr>
            <w:top w:val="dashed" w:sz="6" w:space="0" w:color="D9D9D9"/>
            <w:left w:val="dashed" w:sz="6" w:space="8" w:color="D9D9D9"/>
            <w:bottom w:val="dashed" w:sz="6" w:space="0" w:color="D9D9D9"/>
            <w:right w:val="dashed" w:sz="6" w:space="8" w:color="D9D9D9"/>
          </w:divBdr>
        </w:div>
        <w:div w:id="1711606439">
          <w:marLeft w:val="0"/>
          <w:marRight w:val="0"/>
          <w:marTop w:val="280"/>
          <w:marBottom w:val="200"/>
          <w:divBdr>
            <w:top w:val="none" w:sz="0" w:space="0" w:color="auto"/>
            <w:left w:val="none" w:sz="0" w:space="0" w:color="auto"/>
            <w:bottom w:val="none" w:sz="0" w:space="0" w:color="auto"/>
            <w:right w:val="none" w:sz="0" w:space="0" w:color="auto"/>
          </w:divBdr>
        </w:div>
        <w:div w:id="1715612690">
          <w:marLeft w:val="0"/>
          <w:marRight w:val="0"/>
          <w:marTop w:val="400"/>
          <w:marBottom w:val="0"/>
          <w:divBdr>
            <w:top w:val="none" w:sz="0" w:space="0" w:color="auto"/>
            <w:left w:val="none" w:sz="0" w:space="0" w:color="auto"/>
            <w:bottom w:val="none" w:sz="0" w:space="0" w:color="auto"/>
            <w:right w:val="none" w:sz="0" w:space="0" w:color="auto"/>
          </w:divBdr>
          <w:divsChild>
            <w:div w:id="973683225">
              <w:marLeft w:val="600"/>
              <w:marRight w:val="0"/>
              <w:marTop w:val="80"/>
              <w:marBottom w:val="0"/>
              <w:divBdr>
                <w:top w:val="none" w:sz="0" w:space="0" w:color="auto"/>
                <w:left w:val="none" w:sz="0" w:space="0" w:color="auto"/>
                <w:bottom w:val="none" w:sz="0" w:space="0" w:color="auto"/>
                <w:right w:val="none" w:sz="0" w:space="0" w:color="auto"/>
              </w:divBdr>
            </w:div>
            <w:div w:id="1456024111">
              <w:marLeft w:val="600"/>
              <w:marRight w:val="0"/>
              <w:marTop w:val="80"/>
              <w:marBottom w:val="0"/>
              <w:divBdr>
                <w:top w:val="none" w:sz="0" w:space="0" w:color="auto"/>
                <w:left w:val="none" w:sz="0" w:space="0" w:color="auto"/>
                <w:bottom w:val="none" w:sz="0" w:space="0" w:color="auto"/>
                <w:right w:val="none" w:sz="0" w:space="0" w:color="auto"/>
              </w:divBdr>
            </w:div>
            <w:div w:id="1668633907">
              <w:marLeft w:val="600"/>
              <w:marRight w:val="0"/>
              <w:marTop w:val="80"/>
              <w:marBottom w:val="0"/>
              <w:divBdr>
                <w:top w:val="none" w:sz="0" w:space="0" w:color="auto"/>
                <w:left w:val="none" w:sz="0" w:space="0" w:color="auto"/>
                <w:bottom w:val="none" w:sz="0" w:space="0" w:color="auto"/>
                <w:right w:val="none" w:sz="0" w:space="0" w:color="auto"/>
              </w:divBdr>
            </w:div>
          </w:divsChild>
        </w:div>
        <w:div w:id="1717390894">
          <w:marLeft w:val="0"/>
          <w:marRight w:val="0"/>
          <w:marTop w:val="200"/>
          <w:marBottom w:val="0"/>
          <w:divBdr>
            <w:top w:val="none" w:sz="0" w:space="0" w:color="auto"/>
            <w:left w:val="none" w:sz="0" w:space="0" w:color="auto"/>
            <w:bottom w:val="none" w:sz="0" w:space="0" w:color="auto"/>
            <w:right w:val="none" w:sz="0" w:space="0" w:color="auto"/>
          </w:divBdr>
        </w:div>
        <w:div w:id="1717465598">
          <w:marLeft w:val="0"/>
          <w:marRight w:val="0"/>
          <w:marTop w:val="400"/>
          <w:marBottom w:val="0"/>
          <w:divBdr>
            <w:top w:val="none" w:sz="0" w:space="0" w:color="auto"/>
            <w:left w:val="none" w:sz="0" w:space="0" w:color="auto"/>
            <w:bottom w:val="none" w:sz="0" w:space="0" w:color="auto"/>
            <w:right w:val="none" w:sz="0" w:space="0" w:color="auto"/>
          </w:divBdr>
        </w:div>
        <w:div w:id="1717776438">
          <w:marLeft w:val="0"/>
          <w:marRight w:val="0"/>
          <w:marTop w:val="400"/>
          <w:marBottom w:val="0"/>
          <w:divBdr>
            <w:top w:val="none" w:sz="0" w:space="0" w:color="auto"/>
            <w:left w:val="none" w:sz="0" w:space="0" w:color="auto"/>
            <w:bottom w:val="none" w:sz="0" w:space="0" w:color="auto"/>
            <w:right w:val="none" w:sz="0" w:space="0" w:color="auto"/>
          </w:divBdr>
          <w:divsChild>
            <w:div w:id="146480251">
              <w:marLeft w:val="600"/>
              <w:marRight w:val="0"/>
              <w:marTop w:val="80"/>
              <w:marBottom w:val="0"/>
              <w:divBdr>
                <w:top w:val="none" w:sz="0" w:space="0" w:color="auto"/>
                <w:left w:val="none" w:sz="0" w:space="0" w:color="auto"/>
                <w:bottom w:val="none" w:sz="0" w:space="0" w:color="auto"/>
                <w:right w:val="none" w:sz="0" w:space="0" w:color="auto"/>
              </w:divBdr>
            </w:div>
            <w:div w:id="925959829">
              <w:marLeft w:val="600"/>
              <w:marRight w:val="0"/>
              <w:marTop w:val="80"/>
              <w:marBottom w:val="0"/>
              <w:divBdr>
                <w:top w:val="none" w:sz="0" w:space="0" w:color="auto"/>
                <w:left w:val="none" w:sz="0" w:space="0" w:color="auto"/>
                <w:bottom w:val="none" w:sz="0" w:space="0" w:color="auto"/>
                <w:right w:val="none" w:sz="0" w:space="0" w:color="auto"/>
              </w:divBdr>
            </w:div>
            <w:div w:id="1024137397">
              <w:marLeft w:val="600"/>
              <w:marRight w:val="0"/>
              <w:marTop w:val="80"/>
              <w:marBottom w:val="0"/>
              <w:divBdr>
                <w:top w:val="none" w:sz="0" w:space="0" w:color="auto"/>
                <w:left w:val="none" w:sz="0" w:space="0" w:color="auto"/>
                <w:bottom w:val="none" w:sz="0" w:space="0" w:color="auto"/>
                <w:right w:val="none" w:sz="0" w:space="0" w:color="auto"/>
              </w:divBdr>
            </w:div>
            <w:div w:id="1401756814">
              <w:marLeft w:val="600"/>
              <w:marRight w:val="0"/>
              <w:marTop w:val="80"/>
              <w:marBottom w:val="0"/>
              <w:divBdr>
                <w:top w:val="none" w:sz="0" w:space="0" w:color="auto"/>
                <w:left w:val="none" w:sz="0" w:space="0" w:color="auto"/>
                <w:bottom w:val="none" w:sz="0" w:space="0" w:color="auto"/>
                <w:right w:val="none" w:sz="0" w:space="0" w:color="auto"/>
              </w:divBdr>
            </w:div>
            <w:div w:id="2044939662">
              <w:marLeft w:val="600"/>
              <w:marRight w:val="0"/>
              <w:marTop w:val="80"/>
              <w:marBottom w:val="0"/>
              <w:divBdr>
                <w:top w:val="none" w:sz="0" w:space="0" w:color="auto"/>
                <w:left w:val="none" w:sz="0" w:space="0" w:color="auto"/>
                <w:bottom w:val="none" w:sz="0" w:space="0" w:color="auto"/>
                <w:right w:val="none" w:sz="0" w:space="0" w:color="auto"/>
              </w:divBdr>
            </w:div>
          </w:divsChild>
        </w:div>
        <w:div w:id="1719696223">
          <w:marLeft w:val="0"/>
          <w:marRight w:val="0"/>
          <w:marTop w:val="400"/>
          <w:marBottom w:val="0"/>
          <w:divBdr>
            <w:top w:val="none" w:sz="0" w:space="0" w:color="auto"/>
            <w:left w:val="none" w:sz="0" w:space="0" w:color="auto"/>
            <w:bottom w:val="none" w:sz="0" w:space="0" w:color="auto"/>
            <w:right w:val="none" w:sz="0" w:space="0" w:color="auto"/>
          </w:divBdr>
        </w:div>
        <w:div w:id="1720864055">
          <w:marLeft w:val="0"/>
          <w:marRight w:val="0"/>
          <w:marTop w:val="200"/>
          <w:marBottom w:val="0"/>
          <w:divBdr>
            <w:top w:val="none" w:sz="0" w:space="0" w:color="auto"/>
            <w:left w:val="none" w:sz="0" w:space="0" w:color="auto"/>
            <w:bottom w:val="none" w:sz="0" w:space="0" w:color="auto"/>
            <w:right w:val="none" w:sz="0" w:space="0" w:color="auto"/>
          </w:divBdr>
        </w:div>
        <w:div w:id="1724404260">
          <w:marLeft w:val="0"/>
          <w:marRight w:val="0"/>
          <w:marTop w:val="400"/>
          <w:marBottom w:val="0"/>
          <w:divBdr>
            <w:top w:val="none" w:sz="0" w:space="0" w:color="auto"/>
            <w:left w:val="none" w:sz="0" w:space="0" w:color="auto"/>
            <w:bottom w:val="none" w:sz="0" w:space="0" w:color="auto"/>
            <w:right w:val="none" w:sz="0" w:space="0" w:color="auto"/>
          </w:divBdr>
        </w:div>
        <w:div w:id="1724865797">
          <w:marLeft w:val="0"/>
          <w:marRight w:val="0"/>
          <w:marTop w:val="400"/>
          <w:marBottom w:val="0"/>
          <w:divBdr>
            <w:top w:val="none" w:sz="0" w:space="0" w:color="auto"/>
            <w:left w:val="none" w:sz="0" w:space="0" w:color="auto"/>
            <w:bottom w:val="none" w:sz="0" w:space="0" w:color="auto"/>
            <w:right w:val="none" w:sz="0" w:space="0" w:color="auto"/>
          </w:divBdr>
          <w:divsChild>
            <w:div w:id="204297678">
              <w:marLeft w:val="600"/>
              <w:marRight w:val="0"/>
              <w:marTop w:val="80"/>
              <w:marBottom w:val="0"/>
              <w:divBdr>
                <w:top w:val="none" w:sz="0" w:space="0" w:color="auto"/>
                <w:left w:val="none" w:sz="0" w:space="0" w:color="auto"/>
                <w:bottom w:val="none" w:sz="0" w:space="0" w:color="auto"/>
                <w:right w:val="none" w:sz="0" w:space="0" w:color="auto"/>
              </w:divBdr>
            </w:div>
            <w:div w:id="1107193032">
              <w:marLeft w:val="600"/>
              <w:marRight w:val="0"/>
              <w:marTop w:val="80"/>
              <w:marBottom w:val="0"/>
              <w:divBdr>
                <w:top w:val="none" w:sz="0" w:space="0" w:color="auto"/>
                <w:left w:val="none" w:sz="0" w:space="0" w:color="auto"/>
                <w:bottom w:val="none" w:sz="0" w:space="0" w:color="auto"/>
                <w:right w:val="none" w:sz="0" w:space="0" w:color="auto"/>
              </w:divBdr>
            </w:div>
            <w:div w:id="1639073400">
              <w:marLeft w:val="600"/>
              <w:marRight w:val="0"/>
              <w:marTop w:val="80"/>
              <w:marBottom w:val="0"/>
              <w:divBdr>
                <w:top w:val="none" w:sz="0" w:space="0" w:color="auto"/>
                <w:left w:val="none" w:sz="0" w:space="0" w:color="auto"/>
                <w:bottom w:val="none" w:sz="0" w:space="0" w:color="auto"/>
                <w:right w:val="none" w:sz="0" w:space="0" w:color="auto"/>
              </w:divBdr>
            </w:div>
          </w:divsChild>
        </w:div>
        <w:div w:id="1725642623">
          <w:marLeft w:val="0"/>
          <w:marRight w:val="0"/>
          <w:marTop w:val="200"/>
          <w:marBottom w:val="0"/>
          <w:divBdr>
            <w:top w:val="none" w:sz="0" w:space="0" w:color="auto"/>
            <w:left w:val="none" w:sz="0" w:space="0" w:color="auto"/>
            <w:bottom w:val="none" w:sz="0" w:space="0" w:color="auto"/>
            <w:right w:val="none" w:sz="0" w:space="0" w:color="auto"/>
          </w:divBdr>
        </w:div>
        <w:div w:id="1726488675">
          <w:marLeft w:val="0"/>
          <w:marRight w:val="0"/>
          <w:marTop w:val="400"/>
          <w:marBottom w:val="0"/>
          <w:divBdr>
            <w:top w:val="none" w:sz="0" w:space="0" w:color="auto"/>
            <w:left w:val="none" w:sz="0" w:space="0" w:color="auto"/>
            <w:bottom w:val="none" w:sz="0" w:space="0" w:color="auto"/>
            <w:right w:val="none" w:sz="0" w:space="0" w:color="auto"/>
          </w:divBdr>
        </w:div>
        <w:div w:id="1734041754">
          <w:marLeft w:val="0"/>
          <w:marRight w:val="0"/>
          <w:marTop w:val="200"/>
          <w:marBottom w:val="0"/>
          <w:divBdr>
            <w:top w:val="none" w:sz="0" w:space="0" w:color="auto"/>
            <w:left w:val="none" w:sz="0" w:space="0" w:color="auto"/>
            <w:bottom w:val="none" w:sz="0" w:space="0" w:color="auto"/>
            <w:right w:val="none" w:sz="0" w:space="0" w:color="auto"/>
          </w:divBdr>
        </w:div>
        <w:div w:id="1736705905">
          <w:marLeft w:val="0"/>
          <w:marRight w:val="0"/>
          <w:marTop w:val="400"/>
          <w:marBottom w:val="0"/>
          <w:divBdr>
            <w:top w:val="none" w:sz="0" w:space="0" w:color="auto"/>
            <w:left w:val="none" w:sz="0" w:space="0" w:color="auto"/>
            <w:bottom w:val="none" w:sz="0" w:space="0" w:color="auto"/>
            <w:right w:val="none" w:sz="0" w:space="0" w:color="auto"/>
          </w:divBdr>
        </w:div>
        <w:div w:id="1742949555">
          <w:marLeft w:val="0"/>
          <w:marRight w:val="0"/>
          <w:marTop w:val="200"/>
          <w:marBottom w:val="0"/>
          <w:divBdr>
            <w:top w:val="none" w:sz="0" w:space="0" w:color="auto"/>
            <w:left w:val="none" w:sz="0" w:space="0" w:color="auto"/>
            <w:bottom w:val="none" w:sz="0" w:space="0" w:color="auto"/>
            <w:right w:val="none" w:sz="0" w:space="0" w:color="auto"/>
          </w:divBdr>
        </w:div>
        <w:div w:id="1747024748">
          <w:marLeft w:val="0"/>
          <w:marRight w:val="0"/>
          <w:marTop w:val="400"/>
          <w:marBottom w:val="0"/>
          <w:divBdr>
            <w:top w:val="none" w:sz="0" w:space="0" w:color="auto"/>
            <w:left w:val="none" w:sz="0" w:space="0" w:color="auto"/>
            <w:bottom w:val="none" w:sz="0" w:space="0" w:color="auto"/>
            <w:right w:val="none" w:sz="0" w:space="0" w:color="auto"/>
          </w:divBdr>
        </w:div>
        <w:div w:id="1748728486">
          <w:marLeft w:val="0"/>
          <w:marRight w:val="0"/>
          <w:marTop w:val="400"/>
          <w:marBottom w:val="0"/>
          <w:divBdr>
            <w:top w:val="none" w:sz="0" w:space="0" w:color="auto"/>
            <w:left w:val="none" w:sz="0" w:space="0" w:color="auto"/>
            <w:bottom w:val="none" w:sz="0" w:space="0" w:color="auto"/>
            <w:right w:val="none" w:sz="0" w:space="0" w:color="auto"/>
          </w:divBdr>
          <w:divsChild>
            <w:div w:id="508520993">
              <w:marLeft w:val="600"/>
              <w:marRight w:val="0"/>
              <w:marTop w:val="80"/>
              <w:marBottom w:val="0"/>
              <w:divBdr>
                <w:top w:val="none" w:sz="0" w:space="0" w:color="auto"/>
                <w:left w:val="none" w:sz="0" w:space="0" w:color="auto"/>
                <w:bottom w:val="none" w:sz="0" w:space="0" w:color="auto"/>
                <w:right w:val="none" w:sz="0" w:space="0" w:color="auto"/>
              </w:divBdr>
            </w:div>
            <w:div w:id="568226574">
              <w:marLeft w:val="600"/>
              <w:marRight w:val="0"/>
              <w:marTop w:val="80"/>
              <w:marBottom w:val="0"/>
              <w:divBdr>
                <w:top w:val="none" w:sz="0" w:space="0" w:color="auto"/>
                <w:left w:val="none" w:sz="0" w:space="0" w:color="auto"/>
                <w:bottom w:val="none" w:sz="0" w:space="0" w:color="auto"/>
                <w:right w:val="none" w:sz="0" w:space="0" w:color="auto"/>
              </w:divBdr>
            </w:div>
            <w:div w:id="2104252972">
              <w:marLeft w:val="600"/>
              <w:marRight w:val="0"/>
              <w:marTop w:val="80"/>
              <w:marBottom w:val="0"/>
              <w:divBdr>
                <w:top w:val="none" w:sz="0" w:space="0" w:color="auto"/>
                <w:left w:val="none" w:sz="0" w:space="0" w:color="auto"/>
                <w:bottom w:val="none" w:sz="0" w:space="0" w:color="auto"/>
                <w:right w:val="none" w:sz="0" w:space="0" w:color="auto"/>
              </w:divBdr>
            </w:div>
            <w:div w:id="2117402683">
              <w:marLeft w:val="600"/>
              <w:marRight w:val="0"/>
              <w:marTop w:val="80"/>
              <w:marBottom w:val="0"/>
              <w:divBdr>
                <w:top w:val="none" w:sz="0" w:space="0" w:color="auto"/>
                <w:left w:val="none" w:sz="0" w:space="0" w:color="auto"/>
                <w:bottom w:val="none" w:sz="0" w:space="0" w:color="auto"/>
                <w:right w:val="none" w:sz="0" w:space="0" w:color="auto"/>
              </w:divBdr>
            </w:div>
          </w:divsChild>
        </w:div>
        <w:div w:id="1748913840">
          <w:marLeft w:val="0"/>
          <w:marRight w:val="0"/>
          <w:marTop w:val="400"/>
          <w:marBottom w:val="0"/>
          <w:divBdr>
            <w:top w:val="none" w:sz="0" w:space="0" w:color="auto"/>
            <w:left w:val="none" w:sz="0" w:space="0" w:color="auto"/>
            <w:bottom w:val="none" w:sz="0" w:space="0" w:color="auto"/>
            <w:right w:val="none" w:sz="0" w:space="0" w:color="auto"/>
          </w:divBdr>
          <w:divsChild>
            <w:div w:id="20474280">
              <w:marLeft w:val="600"/>
              <w:marRight w:val="0"/>
              <w:marTop w:val="80"/>
              <w:marBottom w:val="0"/>
              <w:divBdr>
                <w:top w:val="none" w:sz="0" w:space="0" w:color="auto"/>
                <w:left w:val="none" w:sz="0" w:space="0" w:color="auto"/>
                <w:bottom w:val="none" w:sz="0" w:space="0" w:color="auto"/>
                <w:right w:val="none" w:sz="0" w:space="0" w:color="auto"/>
              </w:divBdr>
            </w:div>
            <w:div w:id="152568417">
              <w:marLeft w:val="600"/>
              <w:marRight w:val="0"/>
              <w:marTop w:val="80"/>
              <w:marBottom w:val="0"/>
              <w:divBdr>
                <w:top w:val="none" w:sz="0" w:space="0" w:color="auto"/>
                <w:left w:val="none" w:sz="0" w:space="0" w:color="auto"/>
                <w:bottom w:val="none" w:sz="0" w:space="0" w:color="auto"/>
                <w:right w:val="none" w:sz="0" w:space="0" w:color="auto"/>
              </w:divBdr>
            </w:div>
            <w:div w:id="371542588">
              <w:marLeft w:val="600"/>
              <w:marRight w:val="0"/>
              <w:marTop w:val="80"/>
              <w:marBottom w:val="0"/>
              <w:divBdr>
                <w:top w:val="none" w:sz="0" w:space="0" w:color="auto"/>
                <w:left w:val="none" w:sz="0" w:space="0" w:color="auto"/>
                <w:bottom w:val="none" w:sz="0" w:space="0" w:color="auto"/>
                <w:right w:val="none" w:sz="0" w:space="0" w:color="auto"/>
              </w:divBdr>
            </w:div>
            <w:div w:id="701324153">
              <w:marLeft w:val="600"/>
              <w:marRight w:val="0"/>
              <w:marTop w:val="80"/>
              <w:marBottom w:val="0"/>
              <w:divBdr>
                <w:top w:val="none" w:sz="0" w:space="0" w:color="auto"/>
                <w:left w:val="none" w:sz="0" w:space="0" w:color="auto"/>
                <w:bottom w:val="none" w:sz="0" w:space="0" w:color="auto"/>
                <w:right w:val="none" w:sz="0" w:space="0" w:color="auto"/>
              </w:divBdr>
            </w:div>
            <w:div w:id="891767542">
              <w:marLeft w:val="600"/>
              <w:marRight w:val="0"/>
              <w:marTop w:val="80"/>
              <w:marBottom w:val="0"/>
              <w:divBdr>
                <w:top w:val="none" w:sz="0" w:space="0" w:color="auto"/>
                <w:left w:val="none" w:sz="0" w:space="0" w:color="auto"/>
                <w:bottom w:val="none" w:sz="0" w:space="0" w:color="auto"/>
                <w:right w:val="none" w:sz="0" w:space="0" w:color="auto"/>
              </w:divBdr>
            </w:div>
            <w:div w:id="1031490510">
              <w:marLeft w:val="600"/>
              <w:marRight w:val="0"/>
              <w:marTop w:val="80"/>
              <w:marBottom w:val="0"/>
              <w:divBdr>
                <w:top w:val="none" w:sz="0" w:space="0" w:color="auto"/>
                <w:left w:val="none" w:sz="0" w:space="0" w:color="auto"/>
                <w:bottom w:val="none" w:sz="0" w:space="0" w:color="auto"/>
                <w:right w:val="none" w:sz="0" w:space="0" w:color="auto"/>
              </w:divBdr>
              <w:divsChild>
                <w:div w:id="130096707">
                  <w:marLeft w:val="900"/>
                  <w:marRight w:val="0"/>
                  <w:marTop w:val="0"/>
                  <w:marBottom w:val="0"/>
                  <w:divBdr>
                    <w:top w:val="none" w:sz="0" w:space="0" w:color="auto"/>
                    <w:left w:val="none" w:sz="0" w:space="0" w:color="auto"/>
                    <w:bottom w:val="none" w:sz="0" w:space="0" w:color="auto"/>
                    <w:right w:val="none" w:sz="0" w:space="0" w:color="auto"/>
                  </w:divBdr>
                </w:div>
                <w:div w:id="188107204">
                  <w:marLeft w:val="900"/>
                  <w:marRight w:val="0"/>
                  <w:marTop w:val="0"/>
                  <w:marBottom w:val="0"/>
                  <w:divBdr>
                    <w:top w:val="none" w:sz="0" w:space="0" w:color="auto"/>
                    <w:left w:val="none" w:sz="0" w:space="0" w:color="auto"/>
                    <w:bottom w:val="none" w:sz="0" w:space="0" w:color="auto"/>
                    <w:right w:val="none" w:sz="0" w:space="0" w:color="auto"/>
                  </w:divBdr>
                </w:div>
                <w:div w:id="2131196668">
                  <w:marLeft w:val="900"/>
                  <w:marRight w:val="0"/>
                  <w:marTop w:val="0"/>
                  <w:marBottom w:val="0"/>
                  <w:divBdr>
                    <w:top w:val="none" w:sz="0" w:space="0" w:color="auto"/>
                    <w:left w:val="none" w:sz="0" w:space="0" w:color="auto"/>
                    <w:bottom w:val="none" w:sz="0" w:space="0" w:color="auto"/>
                    <w:right w:val="none" w:sz="0" w:space="0" w:color="auto"/>
                  </w:divBdr>
                </w:div>
              </w:divsChild>
            </w:div>
            <w:div w:id="1152256520">
              <w:marLeft w:val="600"/>
              <w:marRight w:val="0"/>
              <w:marTop w:val="80"/>
              <w:marBottom w:val="0"/>
              <w:divBdr>
                <w:top w:val="none" w:sz="0" w:space="0" w:color="auto"/>
                <w:left w:val="none" w:sz="0" w:space="0" w:color="auto"/>
                <w:bottom w:val="none" w:sz="0" w:space="0" w:color="auto"/>
                <w:right w:val="none" w:sz="0" w:space="0" w:color="auto"/>
              </w:divBdr>
            </w:div>
            <w:div w:id="1192037759">
              <w:marLeft w:val="600"/>
              <w:marRight w:val="0"/>
              <w:marTop w:val="80"/>
              <w:marBottom w:val="0"/>
              <w:divBdr>
                <w:top w:val="none" w:sz="0" w:space="0" w:color="auto"/>
                <w:left w:val="none" w:sz="0" w:space="0" w:color="auto"/>
                <w:bottom w:val="none" w:sz="0" w:space="0" w:color="auto"/>
                <w:right w:val="none" w:sz="0" w:space="0" w:color="auto"/>
              </w:divBdr>
            </w:div>
            <w:div w:id="1242836828">
              <w:marLeft w:val="600"/>
              <w:marRight w:val="0"/>
              <w:marTop w:val="80"/>
              <w:marBottom w:val="0"/>
              <w:divBdr>
                <w:top w:val="none" w:sz="0" w:space="0" w:color="auto"/>
                <w:left w:val="none" w:sz="0" w:space="0" w:color="auto"/>
                <w:bottom w:val="none" w:sz="0" w:space="0" w:color="auto"/>
                <w:right w:val="none" w:sz="0" w:space="0" w:color="auto"/>
              </w:divBdr>
            </w:div>
            <w:div w:id="1307776929">
              <w:marLeft w:val="600"/>
              <w:marRight w:val="0"/>
              <w:marTop w:val="80"/>
              <w:marBottom w:val="0"/>
              <w:divBdr>
                <w:top w:val="none" w:sz="0" w:space="0" w:color="auto"/>
                <w:left w:val="none" w:sz="0" w:space="0" w:color="auto"/>
                <w:bottom w:val="none" w:sz="0" w:space="0" w:color="auto"/>
                <w:right w:val="none" w:sz="0" w:space="0" w:color="auto"/>
              </w:divBdr>
            </w:div>
            <w:div w:id="1407679947">
              <w:marLeft w:val="600"/>
              <w:marRight w:val="0"/>
              <w:marTop w:val="80"/>
              <w:marBottom w:val="0"/>
              <w:divBdr>
                <w:top w:val="none" w:sz="0" w:space="0" w:color="auto"/>
                <w:left w:val="none" w:sz="0" w:space="0" w:color="auto"/>
                <w:bottom w:val="none" w:sz="0" w:space="0" w:color="auto"/>
                <w:right w:val="none" w:sz="0" w:space="0" w:color="auto"/>
              </w:divBdr>
            </w:div>
            <w:div w:id="1537810457">
              <w:marLeft w:val="600"/>
              <w:marRight w:val="0"/>
              <w:marTop w:val="80"/>
              <w:marBottom w:val="0"/>
              <w:divBdr>
                <w:top w:val="none" w:sz="0" w:space="0" w:color="auto"/>
                <w:left w:val="none" w:sz="0" w:space="0" w:color="auto"/>
                <w:bottom w:val="none" w:sz="0" w:space="0" w:color="auto"/>
                <w:right w:val="none" w:sz="0" w:space="0" w:color="auto"/>
              </w:divBdr>
            </w:div>
            <w:div w:id="1588225747">
              <w:marLeft w:val="600"/>
              <w:marRight w:val="0"/>
              <w:marTop w:val="80"/>
              <w:marBottom w:val="0"/>
              <w:divBdr>
                <w:top w:val="none" w:sz="0" w:space="0" w:color="auto"/>
                <w:left w:val="none" w:sz="0" w:space="0" w:color="auto"/>
                <w:bottom w:val="none" w:sz="0" w:space="0" w:color="auto"/>
                <w:right w:val="none" w:sz="0" w:space="0" w:color="auto"/>
              </w:divBdr>
            </w:div>
            <w:div w:id="1624769665">
              <w:marLeft w:val="600"/>
              <w:marRight w:val="0"/>
              <w:marTop w:val="80"/>
              <w:marBottom w:val="0"/>
              <w:divBdr>
                <w:top w:val="none" w:sz="0" w:space="0" w:color="auto"/>
                <w:left w:val="none" w:sz="0" w:space="0" w:color="auto"/>
                <w:bottom w:val="none" w:sz="0" w:space="0" w:color="auto"/>
                <w:right w:val="none" w:sz="0" w:space="0" w:color="auto"/>
              </w:divBdr>
            </w:div>
            <w:div w:id="1625500805">
              <w:marLeft w:val="600"/>
              <w:marRight w:val="0"/>
              <w:marTop w:val="80"/>
              <w:marBottom w:val="0"/>
              <w:divBdr>
                <w:top w:val="none" w:sz="0" w:space="0" w:color="auto"/>
                <w:left w:val="none" w:sz="0" w:space="0" w:color="auto"/>
                <w:bottom w:val="none" w:sz="0" w:space="0" w:color="auto"/>
                <w:right w:val="none" w:sz="0" w:space="0" w:color="auto"/>
              </w:divBdr>
            </w:div>
            <w:div w:id="1650479033">
              <w:marLeft w:val="600"/>
              <w:marRight w:val="0"/>
              <w:marTop w:val="80"/>
              <w:marBottom w:val="0"/>
              <w:divBdr>
                <w:top w:val="none" w:sz="0" w:space="0" w:color="auto"/>
                <w:left w:val="none" w:sz="0" w:space="0" w:color="auto"/>
                <w:bottom w:val="none" w:sz="0" w:space="0" w:color="auto"/>
                <w:right w:val="none" w:sz="0" w:space="0" w:color="auto"/>
              </w:divBdr>
            </w:div>
            <w:div w:id="1795909189">
              <w:marLeft w:val="600"/>
              <w:marRight w:val="0"/>
              <w:marTop w:val="80"/>
              <w:marBottom w:val="0"/>
              <w:divBdr>
                <w:top w:val="none" w:sz="0" w:space="0" w:color="auto"/>
                <w:left w:val="none" w:sz="0" w:space="0" w:color="auto"/>
                <w:bottom w:val="none" w:sz="0" w:space="0" w:color="auto"/>
                <w:right w:val="none" w:sz="0" w:space="0" w:color="auto"/>
              </w:divBdr>
              <w:divsChild>
                <w:div w:id="54007913">
                  <w:marLeft w:val="900"/>
                  <w:marRight w:val="0"/>
                  <w:marTop w:val="0"/>
                  <w:marBottom w:val="0"/>
                  <w:divBdr>
                    <w:top w:val="none" w:sz="0" w:space="0" w:color="auto"/>
                    <w:left w:val="none" w:sz="0" w:space="0" w:color="auto"/>
                    <w:bottom w:val="none" w:sz="0" w:space="0" w:color="auto"/>
                    <w:right w:val="none" w:sz="0" w:space="0" w:color="auto"/>
                  </w:divBdr>
                </w:div>
                <w:div w:id="62725440">
                  <w:marLeft w:val="900"/>
                  <w:marRight w:val="0"/>
                  <w:marTop w:val="0"/>
                  <w:marBottom w:val="0"/>
                  <w:divBdr>
                    <w:top w:val="none" w:sz="0" w:space="0" w:color="auto"/>
                    <w:left w:val="none" w:sz="0" w:space="0" w:color="auto"/>
                    <w:bottom w:val="none" w:sz="0" w:space="0" w:color="auto"/>
                    <w:right w:val="none" w:sz="0" w:space="0" w:color="auto"/>
                  </w:divBdr>
                </w:div>
                <w:div w:id="1119031656">
                  <w:marLeft w:val="900"/>
                  <w:marRight w:val="0"/>
                  <w:marTop w:val="0"/>
                  <w:marBottom w:val="0"/>
                  <w:divBdr>
                    <w:top w:val="none" w:sz="0" w:space="0" w:color="auto"/>
                    <w:left w:val="none" w:sz="0" w:space="0" w:color="auto"/>
                    <w:bottom w:val="none" w:sz="0" w:space="0" w:color="auto"/>
                    <w:right w:val="none" w:sz="0" w:space="0" w:color="auto"/>
                  </w:divBdr>
                </w:div>
                <w:div w:id="1221749786">
                  <w:marLeft w:val="900"/>
                  <w:marRight w:val="0"/>
                  <w:marTop w:val="0"/>
                  <w:marBottom w:val="0"/>
                  <w:divBdr>
                    <w:top w:val="none" w:sz="0" w:space="0" w:color="auto"/>
                    <w:left w:val="none" w:sz="0" w:space="0" w:color="auto"/>
                    <w:bottom w:val="none" w:sz="0" w:space="0" w:color="auto"/>
                    <w:right w:val="none" w:sz="0" w:space="0" w:color="auto"/>
                  </w:divBdr>
                </w:div>
                <w:div w:id="1276865423">
                  <w:marLeft w:val="900"/>
                  <w:marRight w:val="0"/>
                  <w:marTop w:val="0"/>
                  <w:marBottom w:val="0"/>
                  <w:divBdr>
                    <w:top w:val="none" w:sz="0" w:space="0" w:color="auto"/>
                    <w:left w:val="none" w:sz="0" w:space="0" w:color="auto"/>
                    <w:bottom w:val="none" w:sz="0" w:space="0" w:color="auto"/>
                    <w:right w:val="none" w:sz="0" w:space="0" w:color="auto"/>
                  </w:divBdr>
                </w:div>
                <w:div w:id="1473403045">
                  <w:marLeft w:val="900"/>
                  <w:marRight w:val="0"/>
                  <w:marTop w:val="0"/>
                  <w:marBottom w:val="0"/>
                  <w:divBdr>
                    <w:top w:val="none" w:sz="0" w:space="0" w:color="auto"/>
                    <w:left w:val="none" w:sz="0" w:space="0" w:color="auto"/>
                    <w:bottom w:val="none" w:sz="0" w:space="0" w:color="auto"/>
                    <w:right w:val="none" w:sz="0" w:space="0" w:color="auto"/>
                  </w:divBdr>
                </w:div>
              </w:divsChild>
            </w:div>
            <w:div w:id="1849128070">
              <w:marLeft w:val="600"/>
              <w:marRight w:val="0"/>
              <w:marTop w:val="80"/>
              <w:marBottom w:val="0"/>
              <w:divBdr>
                <w:top w:val="none" w:sz="0" w:space="0" w:color="auto"/>
                <w:left w:val="none" w:sz="0" w:space="0" w:color="auto"/>
                <w:bottom w:val="none" w:sz="0" w:space="0" w:color="auto"/>
                <w:right w:val="none" w:sz="0" w:space="0" w:color="auto"/>
              </w:divBdr>
            </w:div>
            <w:div w:id="1943412069">
              <w:marLeft w:val="600"/>
              <w:marRight w:val="0"/>
              <w:marTop w:val="80"/>
              <w:marBottom w:val="0"/>
              <w:divBdr>
                <w:top w:val="none" w:sz="0" w:space="0" w:color="auto"/>
                <w:left w:val="none" w:sz="0" w:space="0" w:color="auto"/>
                <w:bottom w:val="none" w:sz="0" w:space="0" w:color="auto"/>
                <w:right w:val="none" w:sz="0" w:space="0" w:color="auto"/>
              </w:divBdr>
            </w:div>
            <w:div w:id="2054768170">
              <w:marLeft w:val="600"/>
              <w:marRight w:val="0"/>
              <w:marTop w:val="80"/>
              <w:marBottom w:val="0"/>
              <w:divBdr>
                <w:top w:val="none" w:sz="0" w:space="0" w:color="auto"/>
                <w:left w:val="none" w:sz="0" w:space="0" w:color="auto"/>
                <w:bottom w:val="none" w:sz="0" w:space="0" w:color="auto"/>
                <w:right w:val="none" w:sz="0" w:space="0" w:color="auto"/>
              </w:divBdr>
            </w:div>
          </w:divsChild>
        </w:div>
        <w:div w:id="1748989178">
          <w:marLeft w:val="0"/>
          <w:marRight w:val="0"/>
          <w:marTop w:val="400"/>
          <w:marBottom w:val="0"/>
          <w:divBdr>
            <w:top w:val="none" w:sz="0" w:space="0" w:color="auto"/>
            <w:left w:val="none" w:sz="0" w:space="0" w:color="auto"/>
            <w:bottom w:val="none" w:sz="0" w:space="0" w:color="auto"/>
            <w:right w:val="none" w:sz="0" w:space="0" w:color="auto"/>
          </w:divBdr>
        </w:div>
        <w:div w:id="1749038258">
          <w:marLeft w:val="0"/>
          <w:marRight w:val="0"/>
          <w:marTop w:val="400"/>
          <w:marBottom w:val="0"/>
          <w:divBdr>
            <w:top w:val="none" w:sz="0" w:space="0" w:color="auto"/>
            <w:left w:val="none" w:sz="0" w:space="0" w:color="auto"/>
            <w:bottom w:val="none" w:sz="0" w:space="0" w:color="auto"/>
            <w:right w:val="none" w:sz="0" w:space="0" w:color="auto"/>
          </w:divBdr>
        </w:div>
        <w:div w:id="1752391843">
          <w:marLeft w:val="0"/>
          <w:marRight w:val="0"/>
          <w:marTop w:val="645"/>
          <w:marBottom w:val="495"/>
          <w:divBdr>
            <w:top w:val="dashed" w:sz="6" w:space="0" w:color="D9D9D9"/>
            <w:left w:val="dashed" w:sz="6" w:space="8" w:color="D9D9D9"/>
            <w:bottom w:val="dashed" w:sz="6" w:space="0" w:color="D9D9D9"/>
            <w:right w:val="dashed" w:sz="6" w:space="8" w:color="D9D9D9"/>
          </w:divBdr>
        </w:div>
        <w:div w:id="1753970735">
          <w:marLeft w:val="0"/>
          <w:marRight w:val="0"/>
          <w:marTop w:val="645"/>
          <w:marBottom w:val="495"/>
          <w:divBdr>
            <w:top w:val="dashed" w:sz="6" w:space="0" w:color="D9D9D9"/>
            <w:left w:val="dashed" w:sz="6" w:space="8" w:color="D9D9D9"/>
            <w:bottom w:val="dashed" w:sz="6" w:space="0" w:color="D9D9D9"/>
            <w:right w:val="dashed" w:sz="6" w:space="8" w:color="D9D9D9"/>
          </w:divBdr>
        </w:div>
        <w:div w:id="1758869491">
          <w:marLeft w:val="0"/>
          <w:marRight w:val="0"/>
          <w:marTop w:val="645"/>
          <w:marBottom w:val="495"/>
          <w:divBdr>
            <w:top w:val="dashed" w:sz="6" w:space="0" w:color="D9D9D9"/>
            <w:left w:val="dashed" w:sz="6" w:space="8" w:color="D9D9D9"/>
            <w:bottom w:val="dashed" w:sz="6" w:space="0" w:color="D9D9D9"/>
            <w:right w:val="dashed" w:sz="6" w:space="8" w:color="D9D9D9"/>
          </w:divBdr>
        </w:div>
        <w:div w:id="1758942052">
          <w:marLeft w:val="0"/>
          <w:marRight w:val="0"/>
          <w:marTop w:val="400"/>
          <w:marBottom w:val="0"/>
          <w:divBdr>
            <w:top w:val="none" w:sz="0" w:space="0" w:color="auto"/>
            <w:left w:val="none" w:sz="0" w:space="0" w:color="auto"/>
            <w:bottom w:val="none" w:sz="0" w:space="0" w:color="auto"/>
            <w:right w:val="none" w:sz="0" w:space="0" w:color="auto"/>
          </w:divBdr>
        </w:div>
        <w:div w:id="1759135415">
          <w:marLeft w:val="0"/>
          <w:marRight w:val="0"/>
          <w:marTop w:val="300"/>
          <w:marBottom w:val="160"/>
          <w:divBdr>
            <w:top w:val="none" w:sz="0" w:space="0" w:color="auto"/>
            <w:left w:val="none" w:sz="0" w:space="0" w:color="auto"/>
            <w:bottom w:val="none" w:sz="0" w:space="0" w:color="auto"/>
            <w:right w:val="none" w:sz="0" w:space="0" w:color="auto"/>
          </w:divBdr>
        </w:div>
        <w:div w:id="1759905415">
          <w:marLeft w:val="0"/>
          <w:marRight w:val="0"/>
          <w:marTop w:val="645"/>
          <w:marBottom w:val="495"/>
          <w:divBdr>
            <w:top w:val="dashed" w:sz="6" w:space="0" w:color="D9D9D9"/>
            <w:left w:val="dashed" w:sz="6" w:space="8" w:color="D9D9D9"/>
            <w:bottom w:val="dashed" w:sz="6" w:space="0" w:color="D9D9D9"/>
            <w:right w:val="dashed" w:sz="6" w:space="8" w:color="D9D9D9"/>
          </w:divBdr>
        </w:div>
        <w:div w:id="1760566510">
          <w:marLeft w:val="0"/>
          <w:marRight w:val="0"/>
          <w:marTop w:val="400"/>
          <w:marBottom w:val="0"/>
          <w:divBdr>
            <w:top w:val="none" w:sz="0" w:space="0" w:color="auto"/>
            <w:left w:val="none" w:sz="0" w:space="0" w:color="auto"/>
            <w:bottom w:val="none" w:sz="0" w:space="0" w:color="auto"/>
            <w:right w:val="none" w:sz="0" w:space="0" w:color="auto"/>
          </w:divBdr>
          <w:divsChild>
            <w:div w:id="631597186">
              <w:marLeft w:val="600"/>
              <w:marRight w:val="0"/>
              <w:marTop w:val="80"/>
              <w:marBottom w:val="0"/>
              <w:divBdr>
                <w:top w:val="none" w:sz="0" w:space="0" w:color="auto"/>
                <w:left w:val="none" w:sz="0" w:space="0" w:color="auto"/>
                <w:bottom w:val="none" w:sz="0" w:space="0" w:color="auto"/>
                <w:right w:val="none" w:sz="0" w:space="0" w:color="auto"/>
              </w:divBdr>
            </w:div>
            <w:div w:id="665746148">
              <w:marLeft w:val="600"/>
              <w:marRight w:val="0"/>
              <w:marTop w:val="80"/>
              <w:marBottom w:val="0"/>
              <w:divBdr>
                <w:top w:val="none" w:sz="0" w:space="0" w:color="auto"/>
                <w:left w:val="none" w:sz="0" w:space="0" w:color="auto"/>
                <w:bottom w:val="none" w:sz="0" w:space="0" w:color="auto"/>
                <w:right w:val="none" w:sz="0" w:space="0" w:color="auto"/>
              </w:divBdr>
            </w:div>
          </w:divsChild>
        </w:div>
        <w:div w:id="1763145546">
          <w:marLeft w:val="0"/>
          <w:marRight w:val="0"/>
          <w:marTop w:val="400"/>
          <w:marBottom w:val="0"/>
          <w:divBdr>
            <w:top w:val="none" w:sz="0" w:space="0" w:color="auto"/>
            <w:left w:val="none" w:sz="0" w:space="0" w:color="auto"/>
            <w:bottom w:val="none" w:sz="0" w:space="0" w:color="auto"/>
            <w:right w:val="none" w:sz="0" w:space="0" w:color="auto"/>
          </w:divBdr>
        </w:div>
        <w:div w:id="1763256856">
          <w:marLeft w:val="0"/>
          <w:marRight w:val="0"/>
          <w:marTop w:val="400"/>
          <w:marBottom w:val="0"/>
          <w:divBdr>
            <w:top w:val="none" w:sz="0" w:space="0" w:color="auto"/>
            <w:left w:val="none" w:sz="0" w:space="0" w:color="auto"/>
            <w:bottom w:val="none" w:sz="0" w:space="0" w:color="auto"/>
            <w:right w:val="none" w:sz="0" w:space="0" w:color="auto"/>
          </w:divBdr>
        </w:div>
        <w:div w:id="1766799999">
          <w:marLeft w:val="0"/>
          <w:marRight w:val="0"/>
          <w:marTop w:val="200"/>
          <w:marBottom w:val="0"/>
          <w:divBdr>
            <w:top w:val="none" w:sz="0" w:space="0" w:color="auto"/>
            <w:left w:val="none" w:sz="0" w:space="0" w:color="auto"/>
            <w:bottom w:val="none" w:sz="0" w:space="0" w:color="auto"/>
            <w:right w:val="none" w:sz="0" w:space="0" w:color="auto"/>
          </w:divBdr>
        </w:div>
        <w:div w:id="1767310983">
          <w:marLeft w:val="0"/>
          <w:marRight w:val="0"/>
          <w:marTop w:val="400"/>
          <w:marBottom w:val="0"/>
          <w:divBdr>
            <w:top w:val="none" w:sz="0" w:space="0" w:color="auto"/>
            <w:left w:val="none" w:sz="0" w:space="0" w:color="auto"/>
            <w:bottom w:val="none" w:sz="0" w:space="0" w:color="auto"/>
            <w:right w:val="none" w:sz="0" w:space="0" w:color="auto"/>
          </w:divBdr>
        </w:div>
        <w:div w:id="1772628306">
          <w:marLeft w:val="0"/>
          <w:marRight w:val="0"/>
          <w:marTop w:val="400"/>
          <w:marBottom w:val="0"/>
          <w:divBdr>
            <w:top w:val="none" w:sz="0" w:space="0" w:color="auto"/>
            <w:left w:val="none" w:sz="0" w:space="0" w:color="auto"/>
            <w:bottom w:val="none" w:sz="0" w:space="0" w:color="auto"/>
            <w:right w:val="none" w:sz="0" w:space="0" w:color="auto"/>
          </w:divBdr>
        </w:div>
        <w:div w:id="1774085708">
          <w:marLeft w:val="0"/>
          <w:marRight w:val="0"/>
          <w:marTop w:val="140"/>
          <w:marBottom w:val="140"/>
          <w:divBdr>
            <w:top w:val="none" w:sz="0" w:space="0" w:color="auto"/>
            <w:left w:val="none" w:sz="0" w:space="0" w:color="auto"/>
            <w:bottom w:val="none" w:sz="0" w:space="0" w:color="auto"/>
            <w:right w:val="none" w:sz="0" w:space="0" w:color="auto"/>
          </w:divBdr>
        </w:div>
        <w:div w:id="1774394089">
          <w:marLeft w:val="0"/>
          <w:marRight w:val="0"/>
          <w:marTop w:val="400"/>
          <w:marBottom w:val="0"/>
          <w:divBdr>
            <w:top w:val="none" w:sz="0" w:space="0" w:color="auto"/>
            <w:left w:val="none" w:sz="0" w:space="0" w:color="auto"/>
            <w:bottom w:val="none" w:sz="0" w:space="0" w:color="auto"/>
            <w:right w:val="none" w:sz="0" w:space="0" w:color="auto"/>
          </w:divBdr>
        </w:div>
        <w:div w:id="1774668479">
          <w:marLeft w:val="0"/>
          <w:marRight w:val="0"/>
          <w:marTop w:val="400"/>
          <w:marBottom w:val="0"/>
          <w:divBdr>
            <w:top w:val="none" w:sz="0" w:space="0" w:color="auto"/>
            <w:left w:val="none" w:sz="0" w:space="0" w:color="auto"/>
            <w:bottom w:val="none" w:sz="0" w:space="0" w:color="auto"/>
            <w:right w:val="none" w:sz="0" w:space="0" w:color="auto"/>
          </w:divBdr>
        </w:div>
        <w:div w:id="1776166882">
          <w:marLeft w:val="0"/>
          <w:marRight w:val="0"/>
          <w:marTop w:val="400"/>
          <w:marBottom w:val="0"/>
          <w:divBdr>
            <w:top w:val="none" w:sz="0" w:space="0" w:color="auto"/>
            <w:left w:val="none" w:sz="0" w:space="0" w:color="auto"/>
            <w:bottom w:val="none" w:sz="0" w:space="0" w:color="auto"/>
            <w:right w:val="none" w:sz="0" w:space="0" w:color="auto"/>
          </w:divBdr>
        </w:div>
        <w:div w:id="1776560012">
          <w:marLeft w:val="0"/>
          <w:marRight w:val="0"/>
          <w:marTop w:val="400"/>
          <w:marBottom w:val="0"/>
          <w:divBdr>
            <w:top w:val="none" w:sz="0" w:space="0" w:color="auto"/>
            <w:left w:val="none" w:sz="0" w:space="0" w:color="auto"/>
            <w:bottom w:val="none" w:sz="0" w:space="0" w:color="auto"/>
            <w:right w:val="none" w:sz="0" w:space="0" w:color="auto"/>
          </w:divBdr>
        </w:div>
        <w:div w:id="1778988866">
          <w:marLeft w:val="0"/>
          <w:marRight w:val="0"/>
          <w:marTop w:val="400"/>
          <w:marBottom w:val="0"/>
          <w:divBdr>
            <w:top w:val="none" w:sz="0" w:space="0" w:color="auto"/>
            <w:left w:val="none" w:sz="0" w:space="0" w:color="auto"/>
            <w:bottom w:val="none" w:sz="0" w:space="0" w:color="auto"/>
            <w:right w:val="none" w:sz="0" w:space="0" w:color="auto"/>
          </w:divBdr>
        </w:div>
        <w:div w:id="1779177958">
          <w:marLeft w:val="0"/>
          <w:marRight w:val="0"/>
          <w:marTop w:val="400"/>
          <w:marBottom w:val="0"/>
          <w:divBdr>
            <w:top w:val="none" w:sz="0" w:space="0" w:color="auto"/>
            <w:left w:val="none" w:sz="0" w:space="0" w:color="auto"/>
            <w:bottom w:val="none" w:sz="0" w:space="0" w:color="auto"/>
            <w:right w:val="none" w:sz="0" w:space="0" w:color="auto"/>
          </w:divBdr>
        </w:div>
        <w:div w:id="1779595168">
          <w:marLeft w:val="0"/>
          <w:marRight w:val="0"/>
          <w:marTop w:val="400"/>
          <w:marBottom w:val="0"/>
          <w:divBdr>
            <w:top w:val="none" w:sz="0" w:space="0" w:color="auto"/>
            <w:left w:val="none" w:sz="0" w:space="0" w:color="auto"/>
            <w:bottom w:val="none" w:sz="0" w:space="0" w:color="auto"/>
            <w:right w:val="none" w:sz="0" w:space="0" w:color="auto"/>
          </w:divBdr>
        </w:div>
        <w:div w:id="1780638511">
          <w:marLeft w:val="0"/>
          <w:marRight w:val="0"/>
          <w:marTop w:val="400"/>
          <w:marBottom w:val="0"/>
          <w:divBdr>
            <w:top w:val="none" w:sz="0" w:space="0" w:color="auto"/>
            <w:left w:val="none" w:sz="0" w:space="0" w:color="auto"/>
            <w:bottom w:val="none" w:sz="0" w:space="0" w:color="auto"/>
            <w:right w:val="none" w:sz="0" w:space="0" w:color="auto"/>
          </w:divBdr>
        </w:div>
        <w:div w:id="1783958019">
          <w:marLeft w:val="0"/>
          <w:marRight w:val="0"/>
          <w:marTop w:val="440"/>
          <w:marBottom w:val="200"/>
          <w:divBdr>
            <w:top w:val="none" w:sz="0" w:space="0" w:color="auto"/>
            <w:left w:val="none" w:sz="0" w:space="0" w:color="auto"/>
            <w:bottom w:val="none" w:sz="0" w:space="0" w:color="auto"/>
            <w:right w:val="none" w:sz="0" w:space="0" w:color="auto"/>
          </w:divBdr>
        </w:div>
        <w:div w:id="1786464752">
          <w:marLeft w:val="0"/>
          <w:marRight w:val="0"/>
          <w:marTop w:val="0"/>
          <w:marBottom w:val="200"/>
          <w:divBdr>
            <w:top w:val="none" w:sz="0" w:space="0" w:color="auto"/>
            <w:left w:val="none" w:sz="0" w:space="0" w:color="auto"/>
            <w:bottom w:val="none" w:sz="0" w:space="0" w:color="auto"/>
            <w:right w:val="none" w:sz="0" w:space="0" w:color="auto"/>
          </w:divBdr>
        </w:div>
        <w:div w:id="1789350599">
          <w:marLeft w:val="0"/>
          <w:marRight w:val="0"/>
          <w:marTop w:val="400"/>
          <w:marBottom w:val="0"/>
          <w:divBdr>
            <w:top w:val="none" w:sz="0" w:space="0" w:color="auto"/>
            <w:left w:val="none" w:sz="0" w:space="0" w:color="auto"/>
            <w:bottom w:val="none" w:sz="0" w:space="0" w:color="auto"/>
            <w:right w:val="none" w:sz="0" w:space="0" w:color="auto"/>
          </w:divBdr>
        </w:div>
        <w:div w:id="1791514847">
          <w:marLeft w:val="0"/>
          <w:marRight w:val="0"/>
          <w:marTop w:val="200"/>
          <w:marBottom w:val="0"/>
          <w:divBdr>
            <w:top w:val="none" w:sz="0" w:space="0" w:color="auto"/>
            <w:left w:val="none" w:sz="0" w:space="0" w:color="auto"/>
            <w:bottom w:val="none" w:sz="0" w:space="0" w:color="auto"/>
            <w:right w:val="none" w:sz="0" w:space="0" w:color="auto"/>
          </w:divBdr>
        </w:div>
        <w:div w:id="1793942056">
          <w:marLeft w:val="0"/>
          <w:marRight w:val="0"/>
          <w:marTop w:val="645"/>
          <w:marBottom w:val="495"/>
          <w:divBdr>
            <w:top w:val="dashed" w:sz="6" w:space="0" w:color="D9D9D9"/>
            <w:left w:val="dashed" w:sz="6" w:space="8" w:color="D9D9D9"/>
            <w:bottom w:val="dashed" w:sz="6" w:space="0" w:color="D9D9D9"/>
            <w:right w:val="dashed" w:sz="6" w:space="8" w:color="D9D9D9"/>
          </w:divBdr>
        </w:div>
        <w:div w:id="1794790981">
          <w:marLeft w:val="0"/>
          <w:marRight w:val="0"/>
          <w:marTop w:val="400"/>
          <w:marBottom w:val="0"/>
          <w:divBdr>
            <w:top w:val="none" w:sz="0" w:space="0" w:color="auto"/>
            <w:left w:val="none" w:sz="0" w:space="0" w:color="auto"/>
            <w:bottom w:val="none" w:sz="0" w:space="0" w:color="auto"/>
            <w:right w:val="none" w:sz="0" w:space="0" w:color="auto"/>
          </w:divBdr>
        </w:div>
        <w:div w:id="1795244227">
          <w:marLeft w:val="0"/>
          <w:marRight w:val="0"/>
          <w:marTop w:val="400"/>
          <w:marBottom w:val="0"/>
          <w:divBdr>
            <w:top w:val="none" w:sz="0" w:space="0" w:color="auto"/>
            <w:left w:val="none" w:sz="0" w:space="0" w:color="auto"/>
            <w:bottom w:val="none" w:sz="0" w:space="0" w:color="auto"/>
            <w:right w:val="none" w:sz="0" w:space="0" w:color="auto"/>
          </w:divBdr>
          <w:divsChild>
            <w:div w:id="1365640675">
              <w:marLeft w:val="600"/>
              <w:marRight w:val="0"/>
              <w:marTop w:val="80"/>
              <w:marBottom w:val="0"/>
              <w:divBdr>
                <w:top w:val="none" w:sz="0" w:space="0" w:color="auto"/>
                <w:left w:val="none" w:sz="0" w:space="0" w:color="auto"/>
                <w:bottom w:val="none" w:sz="0" w:space="0" w:color="auto"/>
                <w:right w:val="none" w:sz="0" w:space="0" w:color="auto"/>
              </w:divBdr>
            </w:div>
            <w:div w:id="1619141557">
              <w:marLeft w:val="600"/>
              <w:marRight w:val="0"/>
              <w:marTop w:val="80"/>
              <w:marBottom w:val="0"/>
              <w:divBdr>
                <w:top w:val="none" w:sz="0" w:space="0" w:color="auto"/>
                <w:left w:val="none" w:sz="0" w:space="0" w:color="auto"/>
                <w:bottom w:val="none" w:sz="0" w:space="0" w:color="auto"/>
                <w:right w:val="none" w:sz="0" w:space="0" w:color="auto"/>
              </w:divBdr>
            </w:div>
          </w:divsChild>
        </w:div>
        <w:div w:id="1795245320">
          <w:marLeft w:val="0"/>
          <w:marRight w:val="0"/>
          <w:marTop w:val="400"/>
          <w:marBottom w:val="0"/>
          <w:divBdr>
            <w:top w:val="none" w:sz="0" w:space="0" w:color="auto"/>
            <w:left w:val="none" w:sz="0" w:space="0" w:color="auto"/>
            <w:bottom w:val="none" w:sz="0" w:space="0" w:color="auto"/>
            <w:right w:val="none" w:sz="0" w:space="0" w:color="auto"/>
          </w:divBdr>
        </w:div>
        <w:div w:id="1795980155">
          <w:marLeft w:val="0"/>
          <w:marRight w:val="0"/>
          <w:marTop w:val="400"/>
          <w:marBottom w:val="0"/>
          <w:divBdr>
            <w:top w:val="none" w:sz="0" w:space="0" w:color="auto"/>
            <w:left w:val="none" w:sz="0" w:space="0" w:color="auto"/>
            <w:bottom w:val="none" w:sz="0" w:space="0" w:color="auto"/>
            <w:right w:val="none" w:sz="0" w:space="0" w:color="auto"/>
          </w:divBdr>
        </w:div>
        <w:div w:id="1796681271">
          <w:marLeft w:val="0"/>
          <w:marRight w:val="0"/>
          <w:marTop w:val="400"/>
          <w:marBottom w:val="0"/>
          <w:divBdr>
            <w:top w:val="none" w:sz="0" w:space="0" w:color="auto"/>
            <w:left w:val="none" w:sz="0" w:space="0" w:color="auto"/>
            <w:bottom w:val="none" w:sz="0" w:space="0" w:color="auto"/>
            <w:right w:val="none" w:sz="0" w:space="0" w:color="auto"/>
          </w:divBdr>
          <w:divsChild>
            <w:div w:id="15543664">
              <w:marLeft w:val="600"/>
              <w:marRight w:val="0"/>
              <w:marTop w:val="80"/>
              <w:marBottom w:val="0"/>
              <w:divBdr>
                <w:top w:val="none" w:sz="0" w:space="0" w:color="auto"/>
                <w:left w:val="none" w:sz="0" w:space="0" w:color="auto"/>
                <w:bottom w:val="none" w:sz="0" w:space="0" w:color="auto"/>
                <w:right w:val="none" w:sz="0" w:space="0" w:color="auto"/>
              </w:divBdr>
            </w:div>
            <w:div w:id="88279584">
              <w:marLeft w:val="600"/>
              <w:marRight w:val="0"/>
              <w:marTop w:val="80"/>
              <w:marBottom w:val="0"/>
              <w:divBdr>
                <w:top w:val="none" w:sz="0" w:space="0" w:color="auto"/>
                <w:left w:val="none" w:sz="0" w:space="0" w:color="auto"/>
                <w:bottom w:val="none" w:sz="0" w:space="0" w:color="auto"/>
                <w:right w:val="none" w:sz="0" w:space="0" w:color="auto"/>
              </w:divBdr>
            </w:div>
            <w:div w:id="312369665">
              <w:marLeft w:val="600"/>
              <w:marRight w:val="0"/>
              <w:marTop w:val="80"/>
              <w:marBottom w:val="0"/>
              <w:divBdr>
                <w:top w:val="none" w:sz="0" w:space="0" w:color="auto"/>
                <w:left w:val="none" w:sz="0" w:space="0" w:color="auto"/>
                <w:bottom w:val="none" w:sz="0" w:space="0" w:color="auto"/>
                <w:right w:val="none" w:sz="0" w:space="0" w:color="auto"/>
              </w:divBdr>
            </w:div>
            <w:div w:id="401567480">
              <w:marLeft w:val="600"/>
              <w:marRight w:val="0"/>
              <w:marTop w:val="80"/>
              <w:marBottom w:val="0"/>
              <w:divBdr>
                <w:top w:val="none" w:sz="0" w:space="0" w:color="auto"/>
                <w:left w:val="none" w:sz="0" w:space="0" w:color="auto"/>
                <w:bottom w:val="none" w:sz="0" w:space="0" w:color="auto"/>
                <w:right w:val="none" w:sz="0" w:space="0" w:color="auto"/>
              </w:divBdr>
              <w:divsChild>
                <w:div w:id="254019442">
                  <w:marLeft w:val="900"/>
                  <w:marRight w:val="0"/>
                  <w:marTop w:val="0"/>
                  <w:marBottom w:val="0"/>
                  <w:divBdr>
                    <w:top w:val="none" w:sz="0" w:space="0" w:color="auto"/>
                    <w:left w:val="none" w:sz="0" w:space="0" w:color="auto"/>
                    <w:bottom w:val="none" w:sz="0" w:space="0" w:color="auto"/>
                    <w:right w:val="none" w:sz="0" w:space="0" w:color="auto"/>
                  </w:divBdr>
                </w:div>
                <w:div w:id="462163231">
                  <w:marLeft w:val="900"/>
                  <w:marRight w:val="0"/>
                  <w:marTop w:val="0"/>
                  <w:marBottom w:val="0"/>
                  <w:divBdr>
                    <w:top w:val="none" w:sz="0" w:space="0" w:color="auto"/>
                    <w:left w:val="none" w:sz="0" w:space="0" w:color="auto"/>
                    <w:bottom w:val="none" w:sz="0" w:space="0" w:color="auto"/>
                    <w:right w:val="none" w:sz="0" w:space="0" w:color="auto"/>
                  </w:divBdr>
                </w:div>
                <w:div w:id="558714288">
                  <w:marLeft w:val="900"/>
                  <w:marRight w:val="0"/>
                  <w:marTop w:val="0"/>
                  <w:marBottom w:val="0"/>
                  <w:divBdr>
                    <w:top w:val="none" w:sz="0" w:space="0" w:color="auto"/>
                    <w:left w:val="none" w:sz="0" w:space="0" w:color="auto"/>
                    <w:bottom w:val="none" w:sz="0" w:space="0" w:color="auto"/>
                    <w:right w:val="none" w:sz="0" w:space="0" w:color="auto"/>
                  </w:divBdr>
                </w:div>
                <w:div w:id="1241252831">
                  <w:marLeft w:val="900"/>
                  <w:marRight w:val="0"/>
                  <w:marTop w:val="0"/>
                  <w:marBottom w:val="0"/>
                  <w:divBdr>
                    <w:top w:val="none" w:sz="0" w:space="0" w:color="auto"/>
                    <w:left w:val="none" w:sz="0" w:space="0" w:color="auto"/>
                    <w:bottom w:val="none" w:sz="0" w:space="0" w:color="auto"/>
                    <w:right w:val="none" w:sz="0" w:space="0" w:color="auto"/>
                  </w:divBdr>
                </w:div>
                <w:div w:id="1425229982">
                  <w:marLeft w:val="900"/>
                  <w:marRight w:val="0"/>
                  <w:marTop w:val="0"/>
                  <w:marBottom w:val="0"/>
                  <w:divBdr>
                    <w:top w:val="none" w:sz="0" w:space="0" w:color="auto"/>
                    <w:left w:val="none" w:sz="0" w:space="0" w:color="auto"/>
                    <w:bottom w:val="none" w:sz="0" w:space="0" w:color="auto"/>
                    <w:right w:val="none" w:sz="0" w:space="0" w:color="auto"/>
                  </w:divBdr>
                </w:div>
                <w:div w:id="1576165953">
                  <w:marLeft w:val="900"/>
                  <w:marRight w:val="0"/>
                  <w:marTop w:val="0"/>
                  <w:marBottom w:val="0"/>
                  <w:divBdr>
                    <w:top w:val="none" w:sz="0" w:space="0" w:color="auto"/>
                    <w:left w:val="none" w:sz="0" w:space="0" w:color="auto"/>
                    <w:bottom w:val="none" w:sz="0" w:space="0" w:color="auto"/>
                    <w:right w:val="none" w:sz="0" w:space="0" w:color="auto"/>
                  </w:divBdr>
                </w:div>
                <w:div w:id="1615550275">
                  <w:marLeft w:val="900"/>
                  <w:marRight w:val="0"/>
                  <w:marTop w:val="0"/>
                  <w:marBottom w:val="0"/>
                  <w:divBdr>
                    <w:top w:val="none" w:sz="0" w:space="0" w:color="auto"/>
                    <w:left w:val="none" w:sz="0" w:space="0" w:color="auto"/>
                    <w:bottom w:val="none" w:sz="0" w:space="0" w:color="auto"/>
                    <w:right w:val="none" w:sz="0" w:space="0" w:color="auto"/>
                  </w:divBdr>
                </w:div>
                <w:div w:id="1715497350">
                  <w:marLeft w:val="900"/>
                  <w:marRight w:val="0"/>
                  <w:marTop w:val="0"/>
                  <w:marBottom w:val="0"/>
                  <w:divBdr>
                    <w:top w:val="none" w:sz="0" w:space="0" w:color="auto"/>
                    <w:left w:val="none" w:sz="0" w:space="0" w:color="auto"/>
                    <w:bottom w:val="none" w:sz="0" w:space="0" w:color="auto"/>
                    <w:right w:val="none" w:sz="0" w:space="0" w:color="auto"/>
                  </w:divBdr>
                </w:div>
                <w:div w:id="1739327551">
                  <w:marLeft w:val="900"/>
                  <w:marRight w:val="0"/>
                  <w:marTop w:val="0"/>
                  <w:marBottom w:val="0"/>
                  <w:divBdr>
                    <w:top w:val="none" w:sz="0" w:space="0" w:color="auto"/>
                    <w:left w:val="none" w:sz="0" w:space="0" w:color="auto"/>
                    <w:bottom w:val="none" w:sz="0" w:space="0" w:color="auto"/>
                    <w:right w:val="none" w:sz="0" w:space="0" w:color="auto"/>
                  </w:divBdr>
                </w:div>
                <w:div w:id="1915505832">
                  <w:marLeft w:val="900"/>
                  <w:marRight w:val="0"/>
                  <w:marTop w:val="0"/>
                  <w:marBottom w:val="0"/>
                  <w:divBdr>
                    <w:top w:val="none" w:sz="0" w:space="0" w:color="auto"/>
                    <w:left w:val="none" w:sz="0" w:space="0" w:color="auto"/>
                    <w:bottom w:val="none" w:sz="0" w:space="0" w:color="auto"/>
                    <w:right w:val="none" w:sz="0" w:space="0" w:color="auto"/>
                  </w:divBdr>
                </w:div>
                <w:div w:id="2100364058">
                  <w:marLeft w:val="900"/>
                  <w:marRight w:val="0"/>
                  <w:marTop w:val="0"/>
                  <w:marBottom w:val="0"/>
                  <w:divBdr>
                    <w:top w:val="none" w:sz="0" w:space="0" w:color="auto"/>
                    <w:left w:val="none" w:sz="0" w:space="0" w:color="auto"/>
                    <w:bottom w:val="none" w:sz="0" w:space="0" w:color="auto"/>
                    <w:right w:val="none" w:sz="0" w:space="0" w:color="auto"/>
                  </w:divBdr>
                </w:div>
              </w:divsChild>
            </w:div>
            <w:div w:id="413626057">
              <w:marLeft w:val="600"/>
              <w:marRight w:val="0"/>
              <w:marTop w:val="80"/>
              <w:marBottom w:val="0"/>
              <w:divBdr>
                <w:top w:val="none" w:sz="0" w:space="0" w:color="auto"/>
                <w:left w:val="none" w:sz="0" w:space="0" w:color="auto"/>
                <w:bottom w:val="none" w:sz="0" w:space="0" w:color="auto"/>
                <w:right w:val="none" w:sz="0" w:space="0" w:color="auto"/>
              </w:divBdr>
            </w:div>
            <w:div w:id="678045797">
              <w:marLeft w:val="600"/>
              <w:marRight w:val="0"/>
              <w:marTop w:val="80"/>
              <w:marBottom w:val="0"/>
              <w:divBdr>
                <w:top w:val="none" w:sz="0" w:space="0" w:color="auto"/>
                <w:left w:val="none" w:sz="0" w:space="0" w:color="auto"/>
                <w:bottom w:val="none" w:sz="0" w:space="0" w:color="auto"/>
                <w:right w:val="none" w:sz="0" w:space="0" w:color="auto"/>
              </w:divBdr>
            </w:div>
            <w:div w:id="707685678">
              <w:marLeft w:val="600"/>
              <w:marRight w:val="0"/>
              <w:marTop w:val="80"/>
              <w:marBottom w:val="0"/>
              <w:divBdr>
                <w:top w:val="none" w:sz="0" w:space="0" w:color="auto"/>
                <w:left w:val="none" w:sz="0" w:space="0" w:color="auto"/>
                <w:bottom w:val="none" w:sz="0" w:space="0" w:color="auto"/>
                <w:right w:val="none" w:sz="0" w:space="0" w:color="auto"/>
              </w:divBdr>
            </w:div>
            <w:div w:id="723481442">
              <w:marLeft w:val="600"/>
              <w:marRight w:val="0"/>
              <w:marTop w:val="80"/>
              <w:marBottom w:val="0"/>
              <w:divBdr>
                <w:top w:val="none" w:sz="0" w:space="0" w:color="auto"/>
                <w:left w:val="none" w:sz="0" w:space="0" w:color="auto"/>
                <w:bottom w:val="none" w:sz="0" w:space="0" w:color="auto"/>
                <w:right w:val="none" w:sz="0" w:space="0" w:color="auto"/>
              </w:divBdr>
            </w:div>
            <w:div w:id="809059158">
              <w:marLeft w:val="600"/>
              <w:marRight w:val="0"/>
              <w:marTop w:val="80"/>
              <w:marBottom w:val="0"/>
              <w:divBdr>
                <w:top w:val="none" w:sz="0" w:space="0" w:color="auto"/>
                <w:left w:val="none" w:sz="0" w:space="0" w:color="auto"/>
                <w:bottom w:val="none" w:sz="0" w:space="0" w:color="auto"/>
                <w:right w:val="none" w:sz="0" w:space="0" w:color="auto"/>
              </w:divBdr>
            </w:div>
            <w:div w:id="947857798">
              <w:marLeft w:val="600"/>
              <w:marRight w:val="0"/>
              <w:marTop w:val="80"/>
              <w:marBottom w:val="0"/>
              <w:divBdr>
                <w:top w:val="none" w:sz="0" w:space="0" w:color="auto"/>
                <w:left w:val="none" w:sz="0" w:space="0" w:color="auto"/>
                <w:bottom w:val="none" w:sz="0" w:space="0" w:color="auto"/>
                <w:right w:val="none" w:sz="0" w:space="0" w:color="auto"/>
              </w:divBdr>
            </w:div>
            <w:div w:id="1340276765">
              <w:marLeft w:val="600"/>
              <w:marRight w:val="0"/>
              <w:marTop w:val="80"/>
              <w:marBottom w:val="0"/>
              <w:divBdr>
                <w:top w:val="none" w:sz="0" w:space="0" w:color="auto"/>
                <w:left w:val="none" w:sz="0" w:space="0" w:color="auto"/>
                <w:bottom w:val="none" w:sz="0" w:space="0" w:color="auto"/>
                <w:right w:val="none" w:sz="0" w:space="0" w:color="auto"/>
              </w:divBdr>
            </w:div>
            <w:div w:id="1360080436">
              <w:marLeft w:val="600"/>
              <w:marRight w:val="0"/>
              <w:marTop w:val="80"/>
              <w:marBottom w:val="0"/>
              <w:divBdr>
                <w:top w:val="none" w:sz="0" w:space="0" w:color="auto"/>
                <w:left w:val="none" w:sz="0" w:space="0" w:color="auto"/>
                <w:bottom w:val="none" w:sz="0" w:space="0" w:color="auto"/>
                <w:right w:val="none" w:sz="0" w:space="0" w:color="auto"/>
              </w:divBdr>
            </w:div>
            <w:div w:id="1591036410">
              <w:marLeft w:val="600"/>
              <w:marRight w:val="0"/>
              <w:marTop w:val="80"/>
              <w:marBottom w:val="0"/>
              <w:divBdr>
                <w:top w:val="none" w:sz="0" w:space="0" w:color="auto"/>
                <w:left w:val="none" w:sz="0" w:space="0" w:color="auto"/>
                <w:bottom w:val="none" w:sz="0" w:space="0" w:color="auto"/>
                <w:right w:val="none" w:sz="0" w:space="0" w:color="auto"/>
              </w:divBdr>
            </w:div>
            <w:div w:id="1673793755">
              <w:marLeft w:val="600"/>
              <w:marRight w:val="0"/>
              <w:marTop w:val="80"/>
              <w:marBottom w:val="0"/>
              <w:divBdr>
                <w:top w:val="none" w:sz="0" w:space="0" w:color="auto"/>
                <w:left w:val="none" w:sz="0" w:space="0" w:color="auto"/>
                <w:bottom w:val="none" w:sz="0" w:space="0" w:color="auto"/>
                <w:right w:val="none" w:sz="0" w:space="0" w:color="auto"/>
              </w:divBdr>
            </w:div>
            <w:div w:id="1795365728">
              <w:marLeft w:val="600"/>
              <w:marRight w:val="0"/>
              <w:marTop w:val="80"/>
              <w:marBottom w:val="0"/>
              <w:divBdr>
                <w:top w:val="none" w:sz="0" w:space="0" w:color="auto"/>
                <w:left w:val="none" w:sz="0" w:space="0" w:color="auto"/>
                <w:bottom w:val="none" w:sz="0" w:space="0" w:color="auto"/>
                <w:right w:val="none" w:sz="0" w:space="0" w:color="auto"/>
              </w:divBdr>
            </w:div>
          </w:divsChild>
        </w:div>
        <w:div w:id="1800297984">
          <w:marLeft w:val="0"/>
          <w:marRight w:val="0"/>
          <w:marTop w:val="400"/>
          <w:marBottom w:val="0"/>
          <w:divBdr>
            <w:top w:val="none" w:sz="0" w:space="0" w:color="auto"/>
            <w:left w:val="none" w:sz="0" w:space="0" w:color="auto"/>
            <w:bottom w:val="none" w:sz="0" w:space="0" w:color="auto"/>
            <w:right w:val="none" w:sz="0" w:space="0" w:color="auto"/>
          </w:divBdr>
        </w:div>
        <w:div w:id="1802109774">
          <w:marLeft w:val="0"/>
          <w:marRight w:val="0"/>
          <w:marTop w:val="400"/>
          <w:marBottom w:val="0"/>
          <w:divBdr>
            <w:top w:val="none" w:sz="0" w:space="0" w:color="auto"/>
            <w:left w:val="none" w:sz="0" w:space="0" w:color="auto"/>
            <w:bottom w:val="none" w:sz="0" w:space="0" w:color="auto"/>
            <w:right w:val="none" w:sz="0" w:space="0" w:color="auto"/>
          </w:divBdr>
          <w:divsChild>
            <w:div w:id="62333529">
              <w:marLeft w:val="600"/>
              <w:marRight w:val="0"/>
              <w:marTop w:val="80"/>
              <w:marBottom w:val="0"/>
              <w:divBdr>
                <w:top w:val="none" w:sz="0" w:space="0" w:color="auto"/>
                <w:left w:val="none" w:sz="0" w:space="0" w:color="auto"/>
                <w:bottom w:val="none" w:sz="0" w:space="0" w:color="auto"/>
                <w:right w:val="none" w:sz="0" w:space="0" w:color="auto"/>
              </w:divBdr>
            </w:div>
            <w:div w:id="1372261583">
              <w:marLeft w:val="600"/>
              <w:marRight w:val="0"/>
              <w:marTop w:val="80"/>
              <w:marBottom w:val="0"/>
              <w:divBdr>
                <w:top w:val="none" w:sz="0" w:space="0" w:color="auto"/>
                <w:left w:val="none" w:sz="0" w:space="0" w:color="auto"/>
                <w:bottom w:val="none" w:sz="0" w:space="0" w:color="auto"/>
                <w:right w:val="none" w:sz="0" w:space="0" w:color="auto"/>
              </w:divBdr>
            </w:div>
            <w:div w:id="1883781621">
              <w:marLeft w:val="600"/>
              <w:marRight w:val="0"/>
              <w:marTop w:val="80"/>
              <w:marBottom w:val="0"/>
              <w:divBdr>
                <w:top w:val="none" w:sz="0" w:space="0" w:color="auto"/>
                <w:left w:val="none" w:sz="0" w:space="0" w:color="auto"/>
                <w:bottom w:val="none" w:sz="0" w:space="0" w:color="auto"/>
                <w:right w:val="none" w:sz="0" w:space="0" w:color="auto"/>
              </w:divBdr>
            </w:div>
            <w:div w:id="2006785105">
              <w:marLeft w:val="600"/>
              <w:marRight w:val="0"/>
              <w:marTop w:val="80"/>
              <w:marBottom w:val="0"/>
              <w:divBdr>
                <w:top w:val="none" w:sz="0" w:space="0" w:color="auto"/>
                <w:left w:val="none" w:sz="0" w:space="0" w:color="auto"/>
                <w:bottom w:val="none" w:sz="0" w:space="0" w:color="auto"/>
                <w:right w:val="none" w:sz="0" w:space="0" w:color="auto"/>
              </w:divBdr>
            </w:div>
          </w:divsChild>
        </w:div>
        <w:div w:id="1802336115">
          <w:marLeft w:val="0"/>
          <w:marRight w:val="0"/>
          <w:marTop w:val="400"/>
          <w:marBottom w:val="0"/>
          <w:divBdr>
            <w:top w:val="none" w:sz="0" w:space="0" w:color="auto"/>
            <w:left w:val="none" w:sz="0" w:space="0" w:color="auto"/>
            <w:bottom w:val="none" w:sz="0" w:space="0" w:color="auto"/>
            <w:right w:val="none" w:sz="0" w:space="0" w:color="auto"/>
          </w:divBdr>
        </w:div>
        <w:div w:id="1802453419">
          <w:marLeft w:val="0"/>
          <w:marRight w:val="0"/>
          <w:marTop w:val="400"/>
          <w:marBottom w:val="0"/>
          <w:divBdr>
            <w:top w:val="none" w:sz="0" w:space="0" w:color="auto"/>
            <w:left w:val="none" w:sz="0" w:space="0" w:color="auto"/>
            <w:bottom w:val="none" w:sz="0" w:space="0" w:color="auto"/>
            <w:right w:val="none" w:sz="0" w:space="0" w:color="auto"/>
          </w:divBdr>
        </w:div>
        <w:div w:id="1802916654">
          <w:marLeft w:val="0"/>
          <w:marRight w:val="0"/>
          <w:marTop w:val="400"/>
          <w:marBottom w:val="0"/>
          <w:divBdr>
            <w:top w:val="none" w:sz="0" w:space="0" w:color="auto"/>
            <w:left w:val="none" w:sz="0" w:space="0" w:color="auto"/>
            <w:bottom w:val="none" w:sz="0" w:space="0" w:color="auto"/>
            <w:right w:val="none" w:sz="0" w:space="0" w:color="auto"/>
          </w:divBdr>
          <w:divsChild>
            <w:div w:id="552038033">
              <w:marLeft w:val="600"/>
              <w:marRight w:val="0"/>
              <w:marTop w:val="80"/>
              <w:marBottom w:val="0"/>
              <w:divBdr>
                <w:top w:val="none" w:sz="0" w:space="0" w:color="auto"/>
                <w:left w:val="none" w:sz="0" w:space="0" w:color="auto"/>
                <w:bottom w:val="none" w:sz="0" w:space="0" w:color="auto"/>
                <w:right w:val="none" w:sz="0" w:space="0" w:color="auto"/>
              </w:divBdr>
            </w:div>
            <w:div w:id="1313829298">
              <w:marLeft w:val="600"/>
              <w:marRight w:val="0"/>
              <w:marTop w:val="80"/>
              <w:marBottom w:val="0"/>
              <w:divBdr>
                <w:top w:val="none" w:sz="0" w:space="0" w:color="auto"/>
                <w:left w:val="none" w:sz="0" w:space="0" w:color="auto"/>
                <w:bottom w:val="none" w:sz="0" w:space="0" w:color="auto"/>
                <w:right w:val="none" w:sz="0" w:space="0" w:color="auto"/>
              </w:divBdr>
            </w:div>
            <w:div w:id="1832675365">
              <w:marLeft w:val="600"/>
              <w:marRight w:val="0"/>
              <w:marTop w:val="80"/>
              <w:marBottom w:val="0"/>
              <w:divBdr>
                <w:top w:val="none" w:sz="0" w:space="0" w:color="auto"/>
                <w:left w:val="none" w:sz="0" w:space="0" w:color="auto"/>
                <w:bottom w:val="none" w:sz="0" w:space="0" w:color="auto"/>
                <w:right w:val="none" w:sz="0" w:space="0" w:color="auto"/>
              </w:divBdr>
              <w:divsChild>
                <w:div w:id="1330979845">
                  <w:marLeft w:val="900"/>
                  <w:marRight w:val="0"/>
                  <w:marTop w:val="0"/>
                  <w:marBottom w:val="0"/>
                  <w:divBdr>
                    <w:top w:val="none" w:sz="0" w:space="0" w:color="auto"/>
                    <w:left w:val="none" w:sz="0" w:space="0" w:color="auto"/>
                    <w:bottom w:val="none" w:sz="0" w:space="0" w:color="auto"/>
                    <w:right w:val="none" w:sz="0" w:space="0" w:color="auto"/>
                  </w:divBdr>
                </w:div>
                <w:div w:id="1448310088">
                  <w:marLeft w:val="900"/>
                  <w:marRight w:val="0"/>
                  <w:marTop w:val="0"/>
                  <w:marBottom w:val="0"/>
                  <w:divBdr>
                    <w:top w:val="none" w:sz="0" w:space="0" w:color="auto"/>
                    <w:left w:val="none" w:sz="0" w:space="0" w:color="auto"/>
                    <w:bottom w:val="none" w:sz="0" w:space="0" w:color="auto"/>
                    <w:right w:val="none" w:sz="0" w:space="0" w:color="auto"/>
                  </w:divBdr>
                </w:div>
              </w:divsChild>
            </w:div>
            <w:div w:id="1840462202">
              <w:marLeft w:val="600"/>
              <w:marRight w:val="0"/>
              <w:marTop w:val="80"/>
              <w:marBottom w:val="0"/>
              <w:divBdr>
                <w:top w:val="none" w:sz="0" w:space="0" w:color="auto"/>
                <w:left w:val="none" w:sz="0" w:space="0" w:color="auto"/>
                <w:bottom w:val="none" w:sz="0" w:space="0" w:color="auto"/>
                <w:right w:val="none" w:sz="0" w:space="0" w:color="auto"/>
              </w:divBdr>
            </w:div>
          </w:divsChild>
        </w:div>
        <w:div w:id="1803569489">
          <w:marLeft w:val="0"/>
          <w:marRight w:val="0"/>
          <w:marTop w:val="400"/>
          <w:marBottom w:val="0"/>
          <w:divBdr>
            <w:top w:val="none" w:sz="0" w:space="0" w:color="auto"/>
            <w:left w:val="none" w:sz="0" w:space="0" w:color="auto"/>
            <w:bottom w:val="none" w:sz="0" w:space="0" w:color="auto"/>
            <w:right w:val="none" w:sz="0" w:space="0" w:color="auto"/>
          </w:divBdr>
        </w:div>
        <w:div w:id="1805346847">
          <w:marLeft w:val="0"/>
          <w:marRight w:val="0"/>
          <w:marTop w:val="300"/>
          <w:marBottom w:val="160"/>
          <w:divBdr>
            <w:top w:val="none" w:sz="0" w:space="0" w:color="auto"/>
            <w:left w:val="none" w:sz="0" w:space="0" w:color="auto"/>
            <w:bottom w:val="none" w:sz="0" w:space="0" w:color="auto"/>
            <w:right w:val="none" w:sz="0" w:space="0" w:color="auto"/>
          </w:divBdr>
        </w:div>
        <w:div w:id="1809201714">
          <w:marLeft w:val="0"/>
          <w:marRight w:val="0"/>
          <w:marTop w:val="400"/>
          <w:marBottom w:val="0"/>
          <w:divBdr>
            <w:top w:val="none" w:sz="0" w:space="0" w:color="auto"/>
            <w:left w:val="none" w:sz="0" w:space="0" w:color="auto"/>
            <w:bottom w:val="none" w:sz="0" w:space="0" w:color="auto"/>
            <w:right w:val="none" w:sz="0" w:space="0" w:color="auto"/>
          </w:divBdr>
        </w:div>
        <w:div w:id="1815371684">
          <w:marLeft w:val="0"/>
          <w:marRight w:val="0"/>
          <w:marTop w:val="400"/>
          <w:marBottom w:val="0"/>
          <w:divBdr>
            <w:top w:val="none" w:sz="0" w:space="0" w:color="auto"/>
            <w:left w:val="none" w:sz="0" w:space="0" w:color="auto"/>
            <w:bottom w:val="none" w:sz="0" w:space="0" w:color="auto"/>
            <w:right w:val="none" w:sz="0" w:space="0" w:color="auto"/>
          </w:divBdr>
          <w:divsChild>
            <w:div w:id="26877359">
              <w:marLeft w:val="600"/>
              <w:marRight w:val="0"/>
              <w:marTop w:val="80"/>
              <w:marBottom w:val="0"/>
              <w:divBdr>
                <w:top w:val="none" w:sz="0" w:space="0" w:color="auto"/>
                <w:left w:val="none" w:sz="0" w:space="0" w:color="auto"/>
                <w:bottom w:val="none" w:sz="0" w:space="0" w:color="auto"/>
                <w:right w:val="none" w:sz="0" w:space="0" w:color="auto"/>
              </w:divBdr>
            </w:div>
            <w:div w:id="1045059696">
              <w:marLeft w:val="600"/>
              <w:marRight w:val="0"/>
              <w:marTop w:val="80"/>
              <w:marBottom w:val="0"/>
              <w:divBdr>
                <w:top w:val="none" w:sz="0" w:space="0" w:color="auto"/>
                <w:left w:val="none" w:sz="0" w:space="0" w:color="auto"/>
                <w:bottom w:val="none" w:sz="0" w:space="0" w:color="auto"/>
                <w:right w:val="none" w:sz="0" w:space="0" w:color="auto"/>
              </w:divBdr>
            </w:div>
            <w:div w:id="1450903082">
              <w:marLeft w:val="600"/>
              <w:marRight w:val="0"/>
              <w:marTop w:val="80"/>
              <w:marBottom w:val="0"/>
              <w:divBdr>
                <w:top w:val="none" w:sz="0" w:space="0" w:color="auto"/>
                <w:left w:val="none" w:sz="0" w:space="0" w:color="auto"/>
                <w:bottom w:val="none" w:sz="0" w:space="0" w:color="auto"/>
                <w:right w:val="none" w:sz="0" w:space="0" w:color="auto"/>
              </w:divBdr>
            </w:div>
            <w:div w:id="1603494201">
              <w:marLeft w:val="600"/>
              <w:marRight w:val="0"/>
              <w:marTop w:val="80"/>
              <w:marBottom w:val="0"/>
              <w:divBdr>
                <w:top w:val="none" w:sz="0" w:space="0" w:color="auto"/>
                <w:left w:val="none" w:sz="0" w:space="0" w:color="auto"/>
                <w:bottom w:val="none" w:sz="0" w:space="0" w:color="auto"/>
                <w:right w:val="none" w:sz="0" w:space="0" w:color="auto"/>
              </w:divBdr>
            </w:div>
            <w:div w:id="2050252294">
              <w:marLeft w:val="600"/>
              <w:marRight w:val="0"/>
              <w:marTop w:val="80"/>
              <w:marBottom w:val="0"/>
              <w:divBdr>
                <w:top w:val="none" w:sz="0" w:space="0" w:color="auto"/>
                <w:left w:val="none" w:sz="0" w:space="0" w:color="auto"/>
                <w:bottom w:val="none" w:sz="0" w:space="0" w:color="auto"/>
                <w:right w:val="none" w:sz="0" w:space="0" w:color="auto"/>
              </w:divBdr>
            </w:div>
          </w:divsChild>
        </w:div>
        <w:div w:id="1815566867">
          <w:marLeft w:val="0"/>
          <w:marRight w:val="0"/>
          <w:marTop w:val="400"/>
          <w:marBottom w:val="0"/>
          <w:divBdr>
            <w:top w:val="none" w:sz="0" w:space="0" w:color="auto"/>
            <w:left w:val="none" w:sz="0" w:space="0" w:color="auto"/>
            <w:bottom w:val="none" w:sz="0" w:space="0" w:color="auto"/>
            <w:right w:val="none" w:sz="0" w:space="0" w:color="auto"/>
          </w:divBdr>
          <w:divsChild>
            <w:div w:id="107357540">
              <w:marLeft w:val="600"/>
              <w:marRight w:val="0"/>
              <w:marTop w:val="80"/>
              <w:marBottom w:val="0"/>
              <w:divBdr>
                <w:top w:val="none" w:sz="0" w:space="0" w:color="auto"/>
                <w:left w:val="none" w:sz="0" w:space="0" w:color="auto"/>
                <w:bottom w:val="none" w:sz="0" w:space="0" w:color="auto"/>
                <w:right w:val="none" w:sz="0" w:space="0" w:color="auto"/>
              </w:divBdr>
            </w:div>
            <w:div w:id="224754798">
              <w:marLeft w:val="600"/>
              <w:marRight w:val="0"/>
              <w:marTop w:val="80"/>
              <w:marBottom w:val="0"/>
              <w:divBdr>
                <w:top w:val="none" w:sz="0" w:space="0" w:color="auto"/>
                <w:left w:val="none" w:sz="0" w:space="0" w:color="auto"/>
                <w:bottom w:val="none" w:sz="0" w:space="0" w:color="auto"/>
                <w:right w:val="none" w:sz="0" w:space="0" w:color="auto"/>
              </w:divBdr>
            </w:div>
            <w:div w:id="1104765034">
              <w:marLeft w:val="600"/>
              <w:marRight w:val="0"/>
              <w:marTop w:val="80"/>
              <w:marBottom w:val="0"/>
              <w:divBdr>
                <w:top w:val="none" w:sz="0" w:space="0" w:color="auto"/>
                <w:left w:val="none" w:sz="0" w:space="0" w:color="auto"/>
                <w:bottom w:val="none" w:sz="0" w:space="0" w:color="auto"/>
                <w:right w:val="none" w:sz="0" w:space="0" w:color="auto"/>
              </w:divBdr>
            </w:div>
          </w:divsChild>
        </w:div>
        <w:div w:id="1816950983">
          <w:marLeft w:val="0"/>
          <w:marRight w:val="0"/>
          <w:marTop w:val="400"/>
          <w:marBottom w:val="0"/>
          <w:divBdr>
            <w:top w:val="none" w:sz="0" w:space="0" w:color="auto"/>
            <w:left w:val="none" w:sz="0" w:space="0" w:color="auto"/>
            <w:bottom w:val="none" w:sz="0" w:space="0" w:color="auto"/>
            <w:right w:val="none" w:sz="0" w:space="0" w:color="auto"/>
          </w:divBdr>
        </w:div>
        <w:div w:id="1821387885">
          <w:marLeft w:val="0"/>
          <w:marRight w:val="0"/>
          <w:marTop w:val="400"/>
          <w:marBottom w:val="0"/>
          <w:divBdr>
            <w:top w:val="none" w:sz="0" w:space="0" w:color="auto"/>
            <w:left w:val="none" w:sz="0" w:space="0" w:color="auto"/>
            <w:bottom w:val="none" w:sz="0" w:space="0" w:color="auto"/>
            <w:right w:val="none" w:sz="0" w:space="0" w:color="auto"/>
          </w:divBdr>
          <w:divsChild>
            <w:div w:id="509179247">
              <w:marLeft w:val="600"/>
              <w:marRight w:val="0"/>
              <w:marTop w:val="80"/>
              <w:marBottom w:val="0"/>
              <w:divBdr>
                <w:top w:val="none" w:sz="0" w:space="0" w:color="auto"/>
                <w:left w:val="none" w:sz="0" w:space="0" w:color="auto"/>
                <w:bottom w:val="none" w:sz="0" w:space="0" w:color="auto"/>
                <w:right w:val="none" w:sz="0" w:space="0" w:color="auto"/>
              </w:divBdr>
            </w:div>
            <w:div w:id="1231231369">
              <w:marLeft w:val="600"/>
              <w:marRight w:val="0"/>
              <w:marTop w:val="80"/>
              <w:marBottom w:val="0"/>
              <w:divBdr>
                <w:top w:val="none" w:sz="0" w:space="0" w:color="auto"/>
                <w:left w:val="none" w:sz="0" w:space="0" w:color="auto"/>
                <w:bottom w:val="none" w:sz="0" w:space="0" w:color="auto"/>
                <w:right w:val="none" w:sz="0" w:space="0" w:color="auto"/>
              </w:divBdr>
            </w:div>
            <w:div w:id="1433428288">
              <w:marLeft w:val="600"/>
              <w:marRight w:val="0"/>
              <w:marTop w:val="80"/>
              <w:marBottom w:val="0"/>
              <w:divBdr>
                <w:top w:val="none" w:sz="0" w:space="0" w:color="auto"/>
                <w:left w:val="none" w:sz="0" w:space="0" w:color="auto"/>
                <w:bottom w:val="none" w:sz="0" w:space="0" w:color="auto"/>
                <w:right w:val="none" w:sz="0" w:space="0" w:color="auto"/>
              </w:divBdr>
            </w:div>
          </w:divsChild>
        </w:div>
        <w:div w:id="1821923140">
          <w:marLeft w:val="0"/>
          <w:marRight w:val="0"/>
          <w:marTop w:val="400"/>
          <w:marBottom w:val="0"/>
          <w:divBdr>
            <w:top w:val="none" w:sz="0" w:space="0" w:color="auto"/>
            <w:left w:val="none" w:sz="0" w:space="0" w:color="auto"/>
            <w:bottom w:val="none" w:sz="0" w:space="0" w:color="auto"/>
            <w:right w:val="none" w:sz="0" w:space="0" w:color="auto"/>
          </w:divBdr>
        </w:div>
        <w:div w:id="1822503398">
          <w:marLeft w:val="0"/>
          <w:marRight w:val="0"/>
          <w:marTop w:val="200"/>
          <w:marBottom w:val="0"/>
          <w:divBdr>
            <w:top w:val="none" w:sz="0" w:space="0" w:color="auto"/>
            <w:left w:val="none" w:sz="0" w:space="0" w:color="auto"/>
            <w:bottom w:val="none" w:sz="0" w:space="0" w:color="auto"/>
            <w:right w:val="none" w:sz="0" w:space="0" w:color="auto"/>
          </w:divBdr>
        </w:div>
        <w:div w:id="1824000653">
          <w:marLeft w:val="0"/>
          <w:marRight w:val="0"/>
          <w:marTop w:val="200"/>
          <w:marBottom w:val="0"/>
          <w:divBdr>
            <w:top w:val="none" w:sz="0" w:space="0" w:color="auto"/>
            <w:left w:val="none" w:sz="0" w:space="0" w:color="auto"/>
            <w:bottom w:val="none" w:sz="0" w:space="0" w:color="auto"/>
            <w:right w:val="none" w:sz="0" w:space="0" w:color="auto"/>
          </w:divBdr>
        </w:div>
        <w:div w:id="1824003214">
          <w:marLeft w:val="0"/>
          <w:marRight w:val="0"/>
          <w:marTop w:val="645"/>
          <w:marBottom w:val="495"/>
          <w:divBdr>
            <w:top w:val="dashed" w:sz="6" w:space="0" w:color="D9D9D9"/>
            <w:left w:val="dashed" w:sz="6" w:space="8" w:color="D9D9D9"/>
            <w:bottom w:val="dashed" w:sz="6" w:space="0" w:color="D9D9D9"/>
            <w:right w:val="dashed" w:sz="6" w:space="8" w:color="D9D9D9"/>
          </w:divBdr>
        </w:div>
        <w:div w:id="1827240448">
          <w:marLeft w:val="0"/>
          <w:marRight w:val="0"/>
          <w:marTop w:val="645"/>
          <w:marBottom w:val="495"/>
          <w:divBdr>
            <w:top w:val="dashed" w:sz="6" w:space="0" w:color="D9D9D9"/>
            <w:left w:val="dashed" w:sz="6" w:space="8" w:color="D9D9D9"/>
            <w:bottom w:val="dashed" w:sz="6" w:space="0" w:color="D9D9D9"/>
            <w:right w:val="dashed" w:sz="6" w:space="8" w:color="D9D9D9"/>
          </w:divBdr>
        </w:div>
        <w:div w:id="1827933718">
          <w:marLeft w:val="0"/>
          <w:marRight w:val="0"/>
          <w:marTop w:val="400"/>
          <w:marBottom w:val="0"/>
          <w:divBdr>
            <w:top w:val="none" w:sz="0" w:space="0" w:color="auto"/>
            <w:left w:val="none" w:sz="0" w:space="0" w:color="auto"/>
            <w:bottom w:val="none" w:sz="0" w:space="0" w:color="auto"/>
            <w:right w:val="none" w:sz="0" w:space="0" w:color="auto"/>
          </w:divBdr>
        </w:div>
        <w:div w:id="1828551210">
          <w:marLeft w:val="0"/>
          <w:marRight w:val="0"/>
          <w:marTop w:val="400"/>
          <w:marBottom w:val="0"/>
          <w:divBdr>
            <w:top w:val="none" w:sz="0" w:space="0" w:color="auto"/>
            <w:left w:val="none" w:sz="0" w:space="0" w:color="auto"/>
            <w:bottom w:val="none" w:sz="0" w:space="0" w:color="auto"/>
            <w:right w:val="none" w:sz="0" w:space="0" w:color="auto"/>
          </w:divBdr>
          <w:divsChild>
            <w:div w:id="32191324">
              <w:marLeft w:val="600"/>
              <w:marRight w:val="0"/>
              <w:marTop w:val="80"/>
              <w:marBottom w:val="0"/>
              <w:divBdr>
                <w:top w:val="none" w:sz="0" w:space="0" w:color="auto"/>
                <w:left w:val="none" w:sz="0" w:space="0" w:color="auto"/>
                <w:bottom w:val="none" w:sz="0" w:space="0" w:color="auto"/>
                <w:right w:val="none" w:sz="0" w:space="0" w:color="auto"/>
              </w:divBdr>
            </w:div>
            <w:div w:id="208231327">
              <w:marLeft w:val="600"/>
              <w:marRight w:val="0"/>
              <w:marTop w:val="80"/>
              <w:marBottom w:val="0"/>
              <w:divBdr>
                <w:top w:val="none" w:sz="0" w:space="0" w:color="auto"/>
                <w:left w:val="none" w:sz="0" w:space="0" w:color="auto"/>
                <w:bottom w:val="none" w:sz="0" w:space="0" w:color="auto"/>
                <w:right w:val="none" w:sz="0" w:space="0" w:color="auto"/>
              </w:divBdr>
            </w:div>
          </w:divsChild>
        </w:div>
        <w:div w:id="1830830348">
          <w:marLeft w:val="0"/>
          <w:marRight w:val="0"/>
          <w:marTop w:val="0"/>
          <w:marBottom w:val="200"/>
          <w:divBdr>
            <w:top w:val="none" w:sz="0" w:space="0" w:color="auto"/>
            <w:left w:val="none" w:sz="0" w:space="0" w:color="auto"/>
            <w:bottom w:val="none" w:sz="0" w:space="0" w:color="auto"/>
            <w:right w:val="none" w:sz="0" w:space="0" w:color="auto"/>
          </w:divBdr>
        </w:div>
        <w:div w:id="1831168450">
          <w:marLeft w:val="0"/>
          <w:marRight w:val="0"/>
          <w:marTop w:val="0"/>
          <w:marBottom w:val="200"/>
          <w:divBdr>
            <w:top w:val="none" w:sz="0" w:space="0" w:color="auto"/>
            <w:left w:val="none" w:sz="0" w:space="0" w:color="auto"/>
            <w:bottom w:val="none" w:sz="0" w:space="0" w:color="auto"/>
            <w:right w:val="none" w:sz="0" w:space="0" w:color="auto"/>
          </w:divBdr>
        </w:div>
        <w:div w:id="1834450871">
          <w:marLeft w:val="0"/>
          <w:marRight w:val="0"/>
          <w:marTop w:val="200"/>
          <w:marBottom w:val="0"/>
          <w:divBdr>
            <w:top w:val="none" w:sz="0" w:space="0" w:color="auto"/>
            <w:left w:val="none" w:sz="0" w:space="0" w:color="auto"/>
            <w:bottom w:val="none" w:sz="0" w:space="0" w:color="auto"/>
            <w:right w:val="none" w:sz="0" w:space="0" w:color="auto"/>
          </w:divBdr>
        </w:div>
        <w:div w:id="1844852303">
          <w:marLeft w:val="0"/>
          <w:marRight w:val="0"/>
          <w:marTop w:val="400"/>
          <w:marBottom w:val="0"/>
          <w:divBdr>
            <w:top w:val="none" w:sz="0" w:space="0" w:color="auto"/>
            <w:left w:val="none" w:sz="0" w:space="0" w:color="auto"/>
            <w:bottom w:val="none" w:sz="0" w:space="0" w:color="auto"/>
            <w:right w:val="none" w:sz="0" w:space="0" w:color="auto"/>
          </w:divBdr>
          <w:divsChild>
            <w:div w:id="599798850">
              <w:marLeft w:val="600"/>
              <w:marRight w:val="0"/>
              <w:marTop w:val="80"/>
              <w:marBottom w:val="0"/>
              <w:divBdr>
                <w:top w:val="none" w:sz="0" w:space="0" w:color="auto"/>
                <w:left w:val="none" w:sz="0" w:space="0" w:color="auto"/>
                <w:bottom w:val="none" w:sz="0" w:space="0" w:color="auto"/>
                <w:right w:val="none" w:sz="0" w:space="0" w:color="auto"/>
              </w:divBdr>
            </w:div>
            <w:div w:id="905455260">
              <w:marLeft w:val="600"/>
              <w:marRight w:val="0"/>
              <w:marTop w:val="80"/>
              <w:marBottom w:val="0"/>
              <w:divBdr>
                <w:top w:val="none" w:sz="0" w:space="0" w:color="auto"/>
                <w:left w:val="none" w:sz="0" w:space="0" w:color="auto"/>
                <w:bottom w:val="none" w:sz="0" w:space="0" w:color="auto"/>
                <w:right w:val="none" w:sz="0" w:space="0" w:color="auto"/>
              </w:divBdr>
            </w:div>
            <w:div w:id="1347630545">
              <w:marLeft w:val="600"/>
              <w:marRight w:val="0"/>
              <w:marTop w:val="80"/>
              <w:marBottom w:val="0"/>
              <w:divBdr>
                <w:top w:val="none" w:sz="0" w:space="0" w:color="auto"/>
                <w:left w:val="none" w:sz="0" w:space="0" w:color="auto"/>
                <w:bottom w:val="none" w:sz="0" w:space="0" w:color="auto"/>
                <w:right w:val="none" w:sz="0" w:space="0" w:color="auto"/>
              </w:divBdr>
            </w:div>
            <w:div w:id="1653830010">
              <w:marLeft w:val="600"/>
              <w:marRight w:val="0"/>
              <w:marTop w:val="80"/>
              <w:marBottom w:val="0"/>
              <w:divBdr>
                <w:top w:val="none" w:sz="0" w:space="0" w:color="auto"/>
                <w:left w:val="none" w:sz="0" w:space="0" w:color="auto"/>
                <w:bottom w:val="none" w:sz="0" w:space="0" w:color="auto"/>
                <w:right w:val="none" w:sz="0" w:space="0" w:color="auto"/>
              </w:divBdr>
            </w:div>
            <w:div w:id="1824155737">
              <w:marLeft w:val="600"/>
              <w:marRight w:val="0"/>
              <w:marTop w:val="80"/>
              <w:marBottom w:val="0"/>
              <w:divBdr>
                <w:top w:val="none" w:sz="0" w:space="0" w:color="auto"/>
                <w:left w:val="none" w:sz="0" w:space="0" w:color="auto"/>
                <w:bottom w:val="none" w:sz="0" w:space="0" w:color="auto"/>
                <w:right w:val="none" w:sz="0" w:space="0" w:color="auto"/>
              </w:divBdr>
            </w:div>
            <w:div w:id="2009281806">
              <w:marLeft w:val="600"/>
              <w:marRight w:val="0"/>
              <w:marTop w:val="80"/>
              <w:marBottom w:val="0"/>
              <w:divBdr>
                <w:top w:val="none" w:sz="0" w:space="0" w:color="auto"/>
                <w:left w:val="none" w:sz="0" w:space="0" w:color="auto"/>
                <w:bottom w:val="none" w:sz="0" w:space="0" w:color="auto"/>
                <w:right w:val="none" w:sz="0" w:space="0" w:color="auto"/>
              </w:divBdr>
            </w:div>
          </w:divsChild>
        </w:div>
        <w:div w:id="1845239425">
          <w:marLeft w:val="0"/>
          <w:marRight w:val="0"/>
          <w:marTop w:val="0"/>
          <w:marBottom w:val="200"/>
          <w:divBdr>
            <w:top w:val="none" w:sz="0" w:space="0" w:color="auto"/>
            <w:left w:val="none" w:sz="0" w:space="0" w:color="auto"/>
            <w:bottom w:val="none" w:sz="0" w:space="0" w:color="auto"/>
            <w:right w:val="none" w:sz="0" w:space="0" w:color="auto"/>
          </w:divBdr>
        </w:div>
        <w:div w:id="1845626969">
          <w:marLeft w:val="0"/>
          <w:marRight w:val="0"/>
          <w:marTop w:val="0"/>
          <w:marBottom w:val="200"/>
          <w:divBdr>
            <w:top w:val="none" w:sz="0" w:space="0" w:color="auto"/>
            <w:left w:val="none" w:sz="0" w:space="0" w:color="auto"/>
            <w:bottom w:val="none" w:sz="0" w:space="0" w:color="auto"/>
            <w:right w:val="none" w:sz="0" w:space="0" w:color="auto"/>
          </w:divBdr>
        </w:div>
        <w:div w:id="1845632968">
          <w:marLeft w:val="0"/>
          <w:marRight w:val="0"/>
          <w:marTop w:val="400"/>
          <w:marBottom w:val="0"/>
          <w:divBdr>
            <w:top w:val="none" w:sz="0" w:space="0" w:color="auto"/>
            <w:left w:val="none" w:sz="0" w:space="0" w:color="auto"/>
            <w:bottom w:val="none" w:sz="0" w:space="0" w:color="auto"/>
            <w:right w:val="none" w:sz="0" w:space="0" w:color="auto"/>
          </w:divBdr>
        </w:div>
        <w:div w:id="1847088622">
          <w:marLeft w:val="0"/>
          <w:marRight w:val="0"/>
          <w:marTop w:val="400"/>
          <w:marBottom w:val="0"/>
          <w:divBdr>
            <w:top w:val="none" w:sz="0" w:space="0" w:color="auto"/>
            <w:left w:val="none" w:sz="0" w:space="0" w:color="auto"/>
            <w:bottom w:val="none" w:sz="0" w:space="0" w:color="auto"/>
            <w:right w:val="none" w:sz="0" w:space="0" w:color="auto"/>
          </w:divBdr>
        </w:div>
        <w:div w:id="1847398626">
          <w:marLeft w:val="0"/>
          <w:marRight w:val="0"/>
          <w:marTop w:val="400"/>
          <w:marBottom w:val="0"/>
          <w:divBdr>
            <w:top w:val="none" w:sz="0" w:space="0" w:color="auto"/>
            <w:left w:val="none" w:sz="0" w:space="0" w:color="auto"/>
            <w:bottom w:val="none" w:sz="0" w:space="0" w:color="auto"/>
            <w:right w:val="none" w:sz="0" w:space="0" w:color="auto"/>
          </w:divBdr>
        </w:div>
        <w:div w:id="1847942074">
          <w:marLeft w:val="0"/>
          <w:marRight w:val="0"/>
          <w:marTop w:val="400"/>
          <w:marBottom w:val="0"/>
          <w:divBdr>
            <w:top w:val="none" w:sz="0" w:space="0" w:color="auto"/>
            <w:left w:val="none" w:sz="0" w:space="0" w:color="auto"/>
            <w:bottom w:val="none" w:sz="0" w:space="0" w:color="auto"/>
            <w:right w:val="none" w:sz="0" w:space="0" w:color="auto"/>
          </w:divBdr>
        </w:div>
        <w:div w:id="1848519057">
          <w:marLeft w:val="0"/>
          <w:marRight w:val="0"/>
          <w:marTop w:val="400"/>
          <w:marBottom w:val="0"/>
          <w:divBdr>
            <w:top w:val="none" w:sz="0" w:space="0" w:color="auto"/>
            <w:left w:val="none" w:sz="0" w:space="0" w:color="auto"/>
            <w:bottom w:val="none" w:sz="0" w:space="0" w:color="auto"/>
            <w:right w:val="none" w:sz="0" w:space="0" w:color="auto"/>
          </w:divBdr>
        </w:div>
        <w:div w:id="1849519241">
          <w:marLeft w:val="0"/>
          <w:marRight w:val="0"/>
          <w:marTop w:val="400"/>
          <w:marBottom w:val="0"/>
          <w:divBdr>
            <w:top w:val="none" w:sz="0" w:space="0" w:color="auto"/>
            <w:left w:val="none" w:sz="0" w:space="0" w:color="auto"/>
            <w:bottom w:val="none" w:sz="0" w:space="0" w:color="auto"/>
            <w:right w:val="none" w:sz="0" w:space="0" w:color="auto"/>
          </w:divBdr>
        </w:div>
        <w:div w:id="1849560892">
          <w:marLeft w:val="0"/>
          <w:marRight w:val="0"/>
          <w:marTop w:val="400"/>
          <w:marBottom w:val="0"/>
          <w:divBdr>
            <w:top w:val="none" w:sz="0" w:space="0" w:color="auto"/>
            <w:left w:val="none" w:sz="0" w:space="0" w:color="auto"/>
            <w:bottom w:val="none" w:sz="0" w:space="0" w:color="auto"/>
            <w:right w:val="none" w:sz="0" w:space="0" w:color="auto"/>
          </w:divBdr>
          <w:divsChild>
            <w:div w:id="40447129">
              <w:marLeft w:val="600"/>
              <w:marRight w:val="0"/>
              <w:marTop w:val="80"/>
              <w:marBottom w:val="0"/>
              <w:divBdr>
                <w:top w:val="none" w:sz="0" w:space="0" w:color="auto"/>
                <w:left w:val="none" w:sz="0" w:space="0" w:color="auto"/>
                <w:bottom w:val="none" w:sz="0" w:space="0" w:color="auto"/>
                <w:right w:val="none" w:sz="0" w:space="0" w:color="auto"/>
              </w:divBdr>
            </w:div>
            <w:div w:id="67962828">
              <w:marLeft w:val="600"/>
              <w:marRight w:val="0"/>
              <w:marTop w:val="80"/>
              <w:marBottom w:val="0"/>
              <w:divBdr>
                <w:top w:val="none" w:sz="0" w:space="0" w:color="auto"/>
                <w:left w:val="none" w:sz="0" w:space="0" w:color="auto"/>
                <w:bottom w:val="none" w:sz="0" w:space="0" w:color="auto"/>
                <w:right w:val="none" w:sz="0" w:space="0" w:color="auto"/>
              </w:divBdr>
            </w:div>
            <w:div w:id="78989844">
              <w:marLeft w:val="600"/>
              <w:marRight w:val="0"/>
              <w:marTop w:val="80"/>
              <w:marBottom w:val="0"/>
              <w:divBdr>
                <w:top w:val="none" w:sz="0" w:space="0" w:color="auto"/>
                <w:left w:val="none" w:sz="0" w:space="0" w:color="auto"/>
                <w:bottom w:val="none" w:sz="0" w:space="0" w:color="auto"/>
                <w:right w:val="none" w:sz="0" w:space="0" w:color="auto"/>
              </w:divBdr>
            </w:div>
            <w:div w:id="251397410">
              <w:marLeft w:val="600"/>
              <w:marRight w:val="0"/>
              <w:marTop w:val="80"/>
              <w:marBottom w:val="0"/>
              <w:divBdr>
                <w:top w:val="none" w:sz="0" w:space="0" w:color="auto"/>
                <w:left w:val="none" w:sz="0" w:space="0" w:color="auto"/>
                <w:bottom w:val="none" w:sz="0" w:space="0" w:color="auto"/>
                <w:right w:val="none" w:sz="0" w:space="0" w:color="auto"/>
              </w:divBdr>
            </w:div>
            <w:div w:id="366294947">
              <w:marLeft w:val="600"/>
              <w:marRight w:val="0"/>
              <w:marTop w:val="80"/>
              <w:marBottom w:val="0"/>
              <w:divBdr>
                <w:top w:val="none" w:sz="0" w:space="0" w:color="auto"/>
                <w:left w:val="none" w:sz="0" w:space="0" w:color="auto"/>
                <w:bottom w:val="none" w:sz="0" w:space="0" w:color="auto"/>
                <w:right w:val="none" w:sz="0" w:space="0" w:color="auto"/>
              </w:divBdr>
            </w:div>
            <w:div w:id="960305654">
              <w:marLeft w:val="600"/>
              <w:marRight w:val="0"/>
              <w:marTop w:val="80"/>
              <w:marBottom w:val="0"/>
              <w:divBdr>
                <w:top w:val="none" w:sz="0" w:space="0" w:color="auto"/>
                <w:left w:val="none" w:sz="0" w:space="0" w:color="auto"/>
                <w:bottom w:val="none" w:sz="0" w:space="0" w:color="auto"/>
                <w:right w:val="none" w:sz="0" w:space="0" w:color="auto"/>
              </w:divBdr>
            </w:div>
          </w:divsChild>
        </w:div>
        <w:div w:id="1852799314">
          <w:marLeft w:val="0"/>
          <w:marRight w:val="0"/>
          <w:marTop w:val="0"/>
          <w:marBottom w:val="200"/>
          <w:divBdr>
            <w:top w:val="none" w:sz="0" w:space="0" w:color="auto"/>
            <w:left w:val="none" w:sz="0" w:space="0" w:color="auto"/>
            <w:bottom w:val="none" w:sz="0" w:space="0" w:color="auto"/>
            <w:right w:val="none" w:sz="0" w:space="0" w:color="auto"/>
          </w:divBdr>
        </w:div>
        <w:div w:id="1853103565">
          <w:marLeft w:val="0"/>
          <w:marRight w:val="0"/>
          <w:marTop w:val="400"/>
          <w:marBottom w:val="0"/>
          <w:divBdr>
            <w:top w:val="none" w:sz="0" w:space="0" w:color="auto"/>
            <w:left w:val="none" w:sz="0" w:space="0" w:color="auto"/>
            <w:bottom w:val="none" w:sz="0" w:space="0" w:color="auto"/>
            <w:right w:val="none" w:sz="0" w:space="0" w:color="auto"/>
          </w:divBdr>
          <w:divsChild>
            <w:div w:id="11301025">
              <w:marLeft w:val="600"/>
              <w:marRight w:val="0"/>
              <w:marTop w:val="80"/>
              <w:marBottom w:val="0"/>
              <w:divBdr>
                <w:top w:val="none" w:sz="0" w:space="0" w:color="auto"/>
                <w:left w:val="none" w:sz="0" w:space="0" w:color="auto"/>
                <w:bottom w:val="none" w:sz="0" w:space="0" w:color="auto"/>
                <w:right w:val="none" w:sz="0" w:space="0" w:color="auto"/>
              </w:divBdr>
            </w:div>
            <w:div w:id="418136122">
              <w:marLeft w:val="600"/>
              <w:marRight w:val="0"/>
              <w:marTop w:val="80"/>
              <w:marBottom w:val="0"/>
              <w:divBdr>
                <w:top w:val="none" w:sz="0" w:space="0" w:color="auto"/>
                <w:left w:val="none" w:sz="0" w:space="0" w:color="auto"/>
                <w:bottom w:val="none" w:sz="0" w:space="0" w:color="auto"/>
                <w:right w:val="none" w:sz="0" w:space="0" w:color="auto"/>
              </w:divBdr>
            </w:div>
            <w:div w:id="1450125225">
              <w:marLeft w:val="600"/>
              <w:marRight w:val="0"/>
              <w:marTop w:val="80"/>
              <w:marBottom w:val="0"/>
              <w:divBdr>
                <w:top w:val="none" w:sz="0" w:space="0" w:color="auto"/>
                <w:left w:val="none" w:sz="0" w:space="0" w:color="auto"/>
                <w:bottom w:val="none" w:sz="0" w:space="0" w:color="auto"/>
                <w:right w:val="none" w:sz="0" w:space="0" w:color="auto"/>
              </w:divBdr>
            </w:div>
          </w:divsChild>
        </w:div>
        <w:div w:id="1853110465">
          <w:marLeft w:val="0"/>
          <w:marRight w:val="0"/>
          <w:marTop w:val="0"/>
          <w:marBottom w:val="200"/>
          <w:divBdr>
            <w:top w:val="none" w:sz="0" w:space="0" w:color="auto"/>
            <w:left w:val="none" w:sz="0" w:space="0" w:color="auto"/>
            <w:bottom w:val="none" w:sz="0" w:space="0" w:color="auto"/>
            <w:right w:val="none" w:sz="0" w:space="0" w:color="auto"/>
          </w:divBdr>
        </w:div>
        <w:div w:id="1854344585">
          <w:marLeft w:val="0"/>
          <w:marRight w:val="0"/>
          <w:marTop w:val="400"/>
          <w:marBottom w:val="0"/>
          <w:divBdr>
            <w:top w:val="none" w:sz="0" w:space="0" w:color="auto"/>
            <w:left w:val="none" w:sz="0" w:space="0" w:color="auto"/>
            <w:bottom w:val="none" w:sz="0" w:space="0" w:color="auto"/>
            <w:right w:val="none" w:sz="0" w:space="0" w:color="auto"/>
          </w:divBdr>
        </w:div>
        <w:div w:id="1855613904">
          <w:marLeft w:val="0"/>
          <w:marRight w:val="0"/>
          <w:marTop w:val="400"/>
          <w:marBottom w:val="0"/>
          <w:divBdr>
            <w:top w:val="none" w:sz="0" w:space="0" w:color="auto"/>
            <w:left w:val="none" w:sz="0" w:space="0" w:color="auto"/>
            <w:bottom w:val="none" w:sz="0" w:space="0" w:color="auto"/>
            <w:right w:val="none" w:sz="0" w:space="0" w:color="auto"/>
          </w:divBdr>
        </w:div>
        <w:div w:id="1858809572">
          <w:marLeft w:val="0"/>
          <w:marRight w:val="0"/>
          <w:marTop w:val="0"/>
          <w:marBottom w:val="200"/>
          <w:divBdr>
            <w:top w:val="none" w:sz="0" w:space="0" w:color="auto"/>
            <w:left w:val="none" w:sz="0" w:space="0" w:color="auto"/>
            <w:bottom w:val="none" w:sz="0" w:space="0" w:color="auto"/>
            <w:right w:val="none" w:sz="0" w:space="0" w:color="auto"/>
          </w:divBdr>
        </w:div>
        <w:div w:id="1859075820">
          <w:marLeft w:val="0"/>
          <w:marRight w:val="0"/>
          <w:marTop w:val="200"/>
          <w:marBottom w:val="0"/>
          <w:divBdr>
            <w:top w:val="none" w:sz="0" w:space="0" w:color="auto"/>
            <w:left w:val="none" w:sz="0" w:space="0" w:color="auto"/>
            <w:bottom w:val="none" w:sz="0" w:space="0" w:color="auto"/>
            <w:right w:val="none" w:sz="0" w:space="0" w:color="auto"/>
          </w:divBdr>
        </w:div>
        <w:div w:id="1861508494">
          <w:marLeft w:val="0"/>
          <w:marRight w:val="0"/>
          <w:marTop w:val="0"/>
          <w:marBottom w:val="200"/>
          <w:divBdr>
            <w:top w:val="none" w:sz="0" w:space="0" w:color="auto"/>
            <w:left w:val="none" w:sz="0" w:space="0" w:color="auto"/>
            <w:bottom w:val="none" w:sz="0" w:space="0" w:color="auto"/>
            <w:right w:val="none" w:sz="0" w:space="0" w:color="auto"/>
          </w:divBdr>
        </w:div>
        <w:div w:id="1863591613">
          <w:marLeft w:val="0"/>
          <w:marRight w:val="0"/>
          <w:marTop w:val="400"/>
          <w:marBottom w:val="0"/>
          <w:divBdr>
            <w:top w:val="none" w:sz="0" w:space="0" w:color="auto"/>
            <w:left w:val="none" w:sz="0" w:space="0" w:color="auto"/>
            <w:bottom w:val="none" w:sz="0" w:space="0" w:color="auto"/>
            <w:right w:val="none" w:sz="0" w:space="0" w:color="auto"/>
          </w:divBdr>
        </w:div>
        <w:div w:id="1864662885">
          <w:marLeft w:val="0"/>
          <w:marRight w:val="0"/>
          <w:marTop w:val="645"/>
          <w:marBottom w:val="495"/>
          <w:divBdr>
            <w:top w:val="dashed" w:sz="6" w:space="0" w:color="D9D9D9"/>
            <w:left w:val="dashed" w:sz="6" w:space="8" w:color="D9D9D9"/>
            <w:bottom w:val="dashed" w:sz="6" w:space="0" w:color="D9D9D9"/>
            <w:right w:val="dashed" w:sz="6" w:space="8" w:color="D9D9D9"/>
          </w:divBdr>
        </w:div>
        <w:div w:id="1872646241">
          <w:marLeft w:val="0"/>
          <w:marRight w:val="0"/>
          <w:marTop w:val="400"/>
          <w:marBottom w:val="0"/>
          <w:divBdr>
            <w:top w:val="none" w:sz="0" w:space="0" w:color="auto"/>
            <w:left w:val="none" w:sz="0" w:space="0" w:color="auto"/>
            <w:bottom w:val="none" w:sz="0" w:space="0" w:color="auto"/>
            <w:right w:val="none" w:sz="0" w:space="0" w:color="auto"/>
          </w:divBdr>
          <w:divsChild>
            <w:div w:id="292100636">
              <w:marLeft w:val="600"/>
              <w:marRight w:val="0"/>
              <w:marTop w:val="80"/>
              <w:marBottom w:val="0"/>
              <w:divBdr>
                <w:top w:val="none" w:sz="0" w:space="0" w:color="auto"/>
                <w:left w:val="none" w:sz="0" w:space="0" w:color="auto"/>
                <w:bottom w:val="none" w:sz="0" w:space="0" w:color="auto"/>
                <w:right w:val="none" w:sz="0" w:space="0" w:color="auto"/>
              </w:divBdr>
              <w:divsChild>
                <w:div w:id="1120950077">
                  <w:marLeft w:val="900"/>
                  <w:marRight w:val="0"/>
                  <w:marTop w:val="0"/>
                  <w:marBottom w:val="0"/>
                  <w:divBdr>
                    <w:top w:val="none" w:sz="0" w:space="0" w:color="auto"/>
                    <w:left w:val="none" w:sz="0" w:space="0" w:color="auto"/>
                    <w:bottom w:val="none" w:sz="0" w:space="0" w:color="auto"/>
                    <w:right w:val="none" w:sz="0" w:space="0" w:color="auto"/>
                  </w:divBdr>
                </w:div>
                <w:div w:id="1580752305">
                  <w:marLeft w:val="900"/>
                  <w:marRight w:val="0"/>
                  <w:marTop w:val="0"/>
                  <w:marBottom w:val="0"/>
                  <w:divBdr>
                    <w:top w:val="none" w:sz="0" w:space="0" w:color="auto"/>
                    <w:left w:val="none" w:sz="0" w:space="0" w:color="auto"/>
                    <w:bottom w:val="none" w:sz="0" w:space="0" w:color="auto"/>
                    <w:right w:val="none" w:sz="0" w:space="0" w:color="auto"/>
                  </w:divBdr>
                </w:div>
                <w:div w:id="1677271062">
                  <w:marLeft w:val="900"/>
                  <w:marRight w:val="0"/>
                  <w:marTop w:val="0"/>
                  <w:marBottom w:val="0"/>
                  <w:divBdr>
                    <w:top w:val="none" w:sz="0" w:space="0" w:color="auto"/>
                    <w:left w:val="none" w:sz="0" w:space="0" w:color="auto"/>
                    <w:bottom w:val="none" w:sz="0" w:space="0" w:color="auto"/>
                    <w:right w:val="none" w:sz="0" w:space="0" w:color="auto"/>
                  </w:divBdr>
                </w:div>
                <w:div w:id="2116099284">
                  <w:marLeft w:val="900"/>
                  <w:marRight w:val="0"/>
                  <w:marTop w:val="0"/>
                  <w:marBottom w:val="0"/>
                  <w:divBdr>
                    <w:top w:val="none" w:sz="0" w:space="0" w:color="auto"/>
                    <w:left w:val="none" w:sz="0" w:space="0" w:color="auto"/>
                    <w:bottom w:val="none" w:sz="0" w:space="0" w:color="auto"/>
                    <w:right w:val="none" w:sz="0" w:space="0" w:color="auto"/>
                  </w:divBdr>
                </w:div>
              </w:divsChild>
            </w:div>
            <w:div w:id="555775788">
              <w:marLeft w:val="600"/>
              <w:marRight w:val="0"/>
              <w:marTop w:val="80"/>
              <w:marBottom w:val="0"/>
              <w:divBdr>
                <w:top w:val="none" w:sz="0" w:space="0" w:color="auto"/>
                <w:left w:val="none" w:sz="0" w:space="0" w:color="auto"/>
                <w:bottom w:val="none" w:sz="0" w:space="0" w:color="auto"/>
                <w:right w:val="none" w:sz="0" w:space="0" w:color="auto"/>
              </w:divBdr>
            </w:div>
            <w:div w:id="1471245619">
              <w:marLeft w:val="600"/>
              <w:marRight w:val="0"/>
              <w:marTop w:val="80"/>
              <w:marBottom w:val="0"/>
              <w:divBdr>
                <w:top w:val="none" w:sz="0" w:space="0" w:color="auto"/>
                <w:left w:val="none" w:sz="0" w:space="0" w:color="auto"/>
                <w:bottom w:val="none" w:sz="0" w:space="0" w:color="auto"/>
                <w:right w:val="none" w:sz="0" w:space="0" w:color="auto"/>
              </w:divBdr>
            </w:div>
            <w:div w:id="1575428721">
              <w:marLeft w:val="600"/>
              <w:marRight w:val="0"/>
              <w:marTop w:val="80"/>
              <w:marBottom w:val="0"/>
              <w:divBdr>
                <w:top w:val="none" w:sz="0" w:space="0" w:color="auto"/>
                <w:left w:val="none" w:sz="0" w:space="0" w:color="auto"/>
                <w:bottom w:val="none" w:sz="0" w:space="0" w:color="auto"/>
                <w:right w:val="none" w:sz="0" w:space="0" w:color="auto"/>
              </w:divBdr>
            </w:div>
            <w:div w:id="1788811008">
              <w:marLeft w:val="600"/>
              <w:marRight w:val="0"/>
              <w:marTop w:val="80"/>
              <w:marBottom w:val="0"/>
              <w:divBdr>
                <w:top w:val="none" w:sz="0" w:space="0" w:color="auto"/>
                <w:left w:val="none" w:sz="0" w:space="0" w:color="auto"/>
                <w:bottom w:val="none" w:sz="0" w:space="0" w:color="auto"/>
                <w:right w:val="none" w:sz="0" w:space="0" w:color="auto"/>
              </w:divBdr>
            </w:div>
            <w:div w:id="1865092967">
              <w:marLeft w:val="600"/>
              <w:marRight w:val="0"/>
              <w:marTop w:val="80"/>
              <w:marBottom w:val="0"/>
              <w:divBdr>
                <w:top w:val="none" w:sz="0" w:space="0" w:color="auto"/>
                <w:left w:val="none" w:sz="0" w:space="0" w:color="auto"/>
                <w:bottom w:val="none" w:sz="0" w:space="0" w:color="auto"/>
                <w:right w:val="none" w:sz="0" w:space="0" w:color="auto"/>
              </w:divBdr>
            </w:div>
          </w:divsChild>
        </w:div>
        <w:div w:id="1874683049">
          <w:marLeft w:val="0"/>
          <w:marRight w:val="0"/>
          <w:marTop w:val="400"/>
          <w:marBottom w:val="0"/>
          <w:divBdr>
            <w:top w:val="none" w:sz="0" w:space="0" w:color="auto"/>
            <w:left w:val="none" w:sz="0" w:space="0" w:color="auto"/>
            <w:bottom w:val="none" w:sz="0" w:space="0" w:color="auto"/>
            <w:right w:val="none" w:sz="0" w:space="0" w:color="auto"/>
          </w:divBdr>
        </w:div>
        <w:div w:id="1874995961">
          <w:marLeft w:val="0"/>
          <w:marRight w:val="0"/>
          <w:marTop w:val="400"/>
          <w:marBottom w:val="0"/>
          <w:divBdr>
            <w:top w:val="none" w:sz="0" w:space="0" w:color="auto"/>
            <w:left w:val="none" w:sz="0" w:space="0" w:color="auto"/>
            <w:bottom w:val="none" w:sz="0" w:space="0" w:color="auto"/>
            <w:right w:val="none" w:sz="0" w:space="0" w:color="auto"/>
          </w:divBdr>
        </w:div>
        <w:div w:id="1879245774">
          <w:marLeft w:val="0"/>
          <w:marRight w:val="0"/>
          <w:marTop w:val="0"/>
          <w:marBottom w:val="200"/>
          <w:divBdr>
            <w:top w:val="none" w:sz="0" w:space="0" w:color="auto"/>
            <w:left w:val="none" w:sz="0" w:space="0" w:color="auto"/>
            <w:bottom w:val="none" w:sz="0" w:space="0" w:color="auto"/>
            <w:right w:val="none" w:sz="0" w:space="0" w:color="auto"/>
          </w:divBdr>
        </w:div>
        <w:div w:id="1882548842">
          <w:marLeft w:val="0"/>
          <w:marRight w:val="0"/>
          <w:marTop w:val="400"/>
          <w:marBottom w:val="0"/>
          <w:divBdr>
            <w:top w:val="none" w:sz="0" w:space="0" w:color="auto"/>
            <w:left w:val="none" w:sz="0" w:space="0" w:color="auto"/>
            <w:bottom w:val="none" w:sz="0" w:space="0" w:color="auto"/>
            <w:right w:val="none" w:sz="0" w:space="0" w:color="auto"/>
          </w:divBdr>
          <w:divsChild>
            <w:div w:id="654840088">
              <w:marLeft w:val="600"/>
              <w:marRight w:val="0"/>
              <w:marTop w:val="80"/>
              <w:marBottom w:val="0"/>
              <w:divBdr>
                <w:top w:val="none" w:sz="0" w:space="0" w:color="auto"/>
                <w:left w:val="none" w:sz="0" w:space="0" w:color="auto"/>
                <w:bottom w:val="none" w:sz="0" w:space="0" w:color="auto"/>
                <w:right w:val="none" w:sz="0" w:space="0" w:color="auto"/>
              </w:divBdr>
            </w:div>
            <w:div w:id="1121150524">
              <w:marLeft w:val="600"/>
              <w:marRight w:val="0"/>
              <w:marTop w:val="80"/>
              <w:marBottom w:val="0"/>
              <w:divBdr>
                <w:top w:val="none" w:sz="0" w:space="0" w:color="auto"/>
                <w:left w:val="none" w:sz="0" w:space="0" w:color="auto"/>
                <w:bottom w:val="none" w:sz="0" w:space="0" w:color="auto"/>
                <w:right w:val="none" w:sz="0" w:space="0" w:color="auto"/>
              </w:divBdr>
            </w:div>
            <w:div w:id="1321151784">
              <w:marLeft w:val="600"/>
              <w:marRight w:val="0"/>
              <w:marTop w:val="80"/>
              <w:marBottom w:val="0"/>
              <w:divBdr>
                <w:top w:val="none" w:sz="0" w:space="0" w:color="auto"/>
                <w:left w:val="none" w:sz="0" w:space="0" w:color="auto"/>
                <w:bottom w:val="none" w:sz="0" w:space="0" w:color="auto"/>
                <w:right w:val="none" w:sz="0" w:space="0" w:color="auto"/>
              </w:divBdr>
            </w:div>
            <w:div w:id="1495340158">
              <w:marLeft w:val="600"/>
              <w:marRight w:val="0"/>
              <w:marTop w:val="80"/>
              <w:marBottom w:val="0"/>
              <w:divBdr>
                <w:top w:val="none" w:sz="0" w:space="0" w:color="auto"/>
                <w:left w:val="none" w:sz="0" w:space="0" w:color="auto"/>
                <w:bottom w:val="none" w:sz="0" w:space="0" w:color="auto"/>
                <w:right w:val="none" w:sz="0" w:space="0" w:color="auto"/>
              </w:divBdr>
            </w:div>
          </w:divsChild>
        </w:div>
        <w:div w:id="1885293847">
          <w:marLeft w:val="600"/>
          <w:marRight w:val="0"/>
          <w:marTop w:val="80"/>
          <w:marBottom w:val="0"/>
          <w:divBdr>
            <w:top w:val="none" w:sz="0" w:space="0" w:color="auto"/>
            <w:left w:val="none" w:sz="0" w:space="0" w:color="auto"/>
            <w:bottom w:val="none" w:sz="0" w:space="0" w:color="auto"/>
            <w:right w:val="none" w:sz="0" w:space="0" w:color="auto"/>
          </w:divBdr>
        </w:div>
        <w:div w:id="1886868146">
          <w:marLeft w:val="0"/>
          <w:marRight w:val="0"/>
          <w:marTop w:val="400"/>
          <w:marBottom w:val="0"/>
          <w:divBdr>
            <w:top w:val="none" w:sz="0" w:space="0" w:color="auto"/>
            <w:left w:val="none" w:sz="0" w:space="0" w:color="auto"/>
            <w:bottom w:val="none" w:sz="0" w:space="0" w:color="auto"/>
            <w:right w:val="none" w:sz="0" w:space="0" w:color="auto"/>
          </w:divBdr>
        </w:div>
        <w:div w:id="1886869583">
          <w:marLeft w:val="0"/>
          <w:marRight w:val="0"/>
          <w:marTop w:val="400"/>
          <w:marBottom w:val="0"/>
          <w:divBdr>
            <w:top w:val="none" w:sz="0" w:space="0" w:color="auto"/>
            <w:left w:val="none" w:sz="0" w:space="0" w:color="auto"/>
            <w:bottom w:val="none" w:sz="0" w:space="0" w:color="auto"/>
            <w:right w:val="none" w:sz="0" w:space="0" w:color="auto"/>
          </w:divBdr>
        </w:div>
        <w:div w:id="1888029413">
          <w:marLeft w:val="0"/>
          <w:marRight w:val="0"/>
          <w:marTop w:val="400"/>
          <w:marBottom w:val="0"/>
          <w:divBdr>
            <w:top w:val="none" w:sz="0" w:space="0" w:color="auto"/>
            <w:left w:val="none" w:sz="0" w:space="0" w:color="auto"/>
            <w:bottom w:val="none" w:sz="0" w:space="0" w:color="auto"/>
            <w:right w:val="none" w:sz="0" w:space="0" w:color="auto"/>
          </w:divBdr>
        </w:div>
        <w:div w:id="1896504410">
          <w:marLeft w:val="0"/>
          <w:marRight w:val="0"/>
          <w:marTop w:val="400"/>
          <w:marBottom w:val="0"/>
          <w:divBdr>
            <w:top w:val="none" w:sz="0" w:space="0" w:color="auto"/>
            <w:left w:val="none" w:sz="0" w:space="0" w:color="auto"/>
            <w:bottom w:val="none" w:sz="0" w:space="0" w:color="auto"/>
            <w:right w:val="none" w:sz="0" w:space="0" w:color="auto"/>
          </w:divBdr>
        </w:div>
        <w:div w:id="1897008123">
          <w:marLeft w:val="0"/>
          <w:marRight w:val="0"/>
          <w:marTop w:val="400"/>
          <w:marBottom w:val="0"/>
          <w:divBdr>
            <w:top w:val="none" w:sz="0" w:space="0" w:color="auto"/>
            <w:left w:val="none" w:sz="0" w:space="0" w:color="auto"/>
            <w:bottom w:val="none" w:sz="0" w:space="0" w:color="auto"/>
            <w:right w:val="none" w:sz="0" w:space="0" w:color="auto"/>
          </w:divBdr>
        </w:div>
        <w:div w:id="1899630351">
          <w:marLeft w:val="0"/>
          <w:marRight w:val="0"/>
          <w:marTop w:val="645"/>
          <w:marBottom w:val="495"/>
          <w:divBdr>
            <w:top w:val="dashed" w:sz="6" w:space="0" w:color="D9D9D9"/>
            <w:left w:val="dashed" w:sz="6" w:space="8" w:color="D9D9D9"/>
            <w:bottom w:val="dashed" w:sz="6" w:space="0" w:color="D9D9D9"/>
            <w:right w:val="dashed" w:sz="6" w:space="8" w:color="D9D9D9"/>
          </w:divBdr>
        </w:div>
        <w:div w:id="1902791193">
          <w:marLeft w:val="0"/>
          <w:marRight w:val="0"/>
          <w:marTop w:val="645"/>
          <w:marBottom w:val="495"/>
          <w:divBdr>
            <w:top w:val="dashed" w:sz="6" w:space="0" w:color="D9D9D9"/>
            <w:left w:val="dashed" w:sz="6" w:space="8" w:color="D9D9D9"/>
            <w:bottom w:val="dashed" w:sz="6" w:space="0" w:color="D9D9D9"/>
            <w:right w:val="dashed" w:sz="6" w:space="8" w:color="D9D9D9"/>
          </w:divBdr>
        </w:div>
        <w:div w:id="1903902008">
          <w:marLeft w:val="0"/>
          <w:marRight w:val="0"/>
          <w:marTop w:val="200"/>
          <w:marBottom w:val="0"/>
          <w:divBdr>
            <w:top w:val="none" w:sz="0" w:space="0" w:color="auto"/>
            <w:left w:val="none" w:sz="0" w:space="0" w:color="auto"/>
            <w:bottom w:val="none" w:sz="0" w:space="0" w:color="auto"/>
            <w:right w:val="none" w:sz="0" w:space="0" w:color="auto"/>
          </w:divBdr>
        </w:div>
        <w:div w:id="1906144127">
          <w:marLeft w:val="0"/>
          <w:marRight w:val="0"/>
          <w:marTop w:val="400"/>
          <w:marBottom w:val="0"/>
          <w:divBdr>
            <w:top w:val="none" w:sz="0" w:space="0" w:color="auto"/>
            <w:left w:val="none" w:sz="0" w:space="0" w:color="auto"/>
            <w:bottom w:val="none" w:sz="0" w:space="0" w:color="auto"/>
            <w:right w:val="none" w:sz="0" w:space="0" w:color="auto"/>
          </w:divBdr>
        </w:div>
        <w:div w:id="1909414139">
          <w:marLeft w:val="0"/>
          <w:marRight w:val="0"/>
          <w:marTop w:val="400"/>
          <w:marBottom w:val="0"/>
          <w:divBdr>
            <w:top w:val="none" w:sz="0" w:space="0" w:color="auto"/>
            <w:left w:val="none" w:sz="0" w:space="0" w:color="auto"/>
            <w:bottom w:val="none" w:sz="0" w:space="0" w:color="auto"/>
            <w:right w:val="none" w:sz="0" w:space="0" w:color="auto"/>
          </w:divBdr>
          <w:divsChild>
            <w:div w:id="450243132">
              <w:marLeft w:val="600"/>
              <w:marRight w:val="0"/>
              <w:marTop w:val="80"/>
              <w:marBottom w:val="0"/>
              <w:divBdr>
                <w:top w:val="none" w:sz="0" w:space="0" w:color="auto"/>
                <w:left w:val="none" w:sz="0" w:space="0" w:color="auto"/>
                <w:bottom w:val="none" w:sz="0" w:space="0" w:color="auto"/>
                <w:right w:val="none" w:sz="0" w:space="0" w:color="auto"/>
              </w:divBdr>
            </w:div>
            <w:div w:id="836306412">
              <w:marLeft w:val="600"/>
              <w:marRight w:val="0"/>
              <w:marTop w:val="80"/>
              <w:marBottom w:val="0"/>
              <w:divBdr>
                <w:top w:val="none" w:sz="0" w:space="0" w:color="auto"/>
                <w:left w:val="none" w:sz="0" w:space="0" w:color="auto"/>
                <w:bottom w:val="none" w:sz="0" w:space="0" w:color="auto"/>
                <w:right w:val="none" w:sz="0" w:space="0" w:color="auto"/>
              </w:divBdr>
            </w:div>
            <w:div w:id="846479366">
              <w:marLeft w:val="600"/>
              <w:marRight w:val="0"/>
              <w:marTop w:val="80"/>
              <w:marBottom w:val="0"/>
              <w:divBdr>
                <w:top w:val="none" w:sz="0" w:space="0" w:color="auto"/>
                <w:left w:val="none" w:sz="0" w:space="0" w:color="auto"/>
                <w:bottom w:val="none" w:sz="0" w:space="0" w:color="auto"/>
                <w:right w:val="none" w:sz="0" w:space="0" w:color="auto"/>
              </w:divBdr>
            </w:div>
            <w:div w:id="919943718">
              <w:marLeft w:val="600"/>
              <w:marRight w:val="0"/>
              <w:marTop w:val="80"/>
              <w:marBottom w:val="0"/>
              <w:divBdr>
                <w:top w:val="none" w:sz="0" w:space="0" w:color="auto"/>
                <w:left w:val="none" w:sz="0" w:space="0" w:color="auto"/>
                <w:bottom w:val="none" w:sz="0" w:space="0" w:color="auto"/>
                <w:right w:val="none" w:sz="0" w:space="0" w:color="auto"/>
              </w:divBdr>
            </w:div>
            <w:div w:id="968168572">
              <w:marLeft w:val="600"/>
              <w:marRight w:val="0"/>
              <w:marTop w:val="80"/>
              <w:marBottom w:val="0"/>
              <w:divBdr>
                <w:top w:val="none" w:sz="0" w:space="0" w:color="auto"/>
                <w:left w:val="none" w:sz="0" w:space="0" w:color="auto"/>
                <w:bottom w:val="none" w:sz="0" w:space="0" w:color="auto"/>
                <w:right w:val="none" w:sz="0" w:space="0" w:color="auto"/>
              </w:divBdr>
            </w:div>
            <w:div w:id="997227825">
              <w:marLeft w:val="600"/>
              <w:marRight w:val="0"/>
              <w:marTop w:val="80"/>
              <w:marBottom w:val="0"/>
              <w:divBdr>
                <w:top w:val="none" w:sz="0" w:space="0" w:color="auto"/>
                <w:left w:val="none" w:sz="0" w:space="0" w:color="auto"/>
                <w:bottom w:val="none" w:sz="0" w:space="0" w:color="auto"/>
                <w:right w:val="none" w:sz="0" w:space="0" w:color="auto"/>
              </w:divBdr>
            </w:div>
            <w:div w:id="1079718046">
              <w:marLeft w:val="600"/>
              <w:marRight w:val="0"/>
              <w:marTop w:val="80"/>
              <w:marBottom w:val="0"/>
              <w:divBdr>
                <w:top w:val="none" w:sz="0" w:space="0" w:color="auto"/>
                <w:left w:val="none" w:sz="0" w:space="0" w:color="auto"/>
                <w:bottom w:val="none" w:sz="0" w:space="0" w:color="auto"/>
                <w:right w:val="none" w:sz="0" w:space="0" w:color="auto"/>
              </w:divBdr>
            </w:div>
            <w:div w:id="1278560990">
              <w:marLeft w:val="600"/>
              <w:marRight w:val="0"/>
              <w:marTop w:val="80"/>
              <w:marBottom w:val="0"/>
              <w:divBdr>
                <w:top w:val="none" w:sz="0" w:space="0" w:color="auto"/>
                <w:left w:val="none" w:sz="0" w:space="0" w:color="auto"/>
                <w:bottom w:val="none" w:sz="0" w:space="0" w:color="auto"/>
                <w:right w:val="none" w:sz="0" w:space="0" w:color="auto"/>
              </w:divBdr>
            </w:div>
            <w:div w:id="1404335295">
              <w:marLeft w:val="600"/>
              <w:marRight w:val="0"/>
              <w:marTop w:val="80"/>
              <w:marBottom w:val="0"/>
              <w:divBdr>
                <w:top w:val="none" w:sz="0" w:space="0" w:color="auto"/>
                <w:left w:val="none" w:sz="0" w:space="0" w:color="auto"/>
                <w:bottom w:val="none" w:sz="0" w:space="0" w:color="auto"/>
                <w:right w:val="none" w:sz="0" w:space="0" w:color="auto"/>
              </w:divBdr>
            </w:div>
            <w:div w:id="1437411311">
              <w:marLeft w:val="600"/>
              <w:marRight w:val="0"/>
              <w:marTop w:val="80"/>
              <w:marBottom w:val="0"/>
              <w:divBdr>
                <w:top w:val="none" w:sz="0" w:space="0" w:color="auto"/>
                <w:left w:val="none" w:sz="0" w:space="0" w:color="auto"/>
                <w:bottom w:val="none" w:sz="0" w:space="0" w:color="auto"/>
                <w:right w:val="none" w:sz="0" w:space="0" w:color="auto"/>
              </w:divBdr>
            </w:div>
            <w:div w:id="1477334955">
              <w:marLeft w:val="600"/>
              <w:marRight w:val="0"/>
              <w:marTop w:val="80"/>
              <w:marBottom w:val="0"/>
              <w:divBdr>
                <w:top w:val="none" w:sz="0" w:space="0" w:color="auto"/>
                <w:left w:val="none" w:sz="0" w:space="0" w:color="auto"/>
                <w:bottom w:val="none" w:sz="0" w:space="0" w:color="auto"/>
                <w:right w:val="none" w:sz="0" w:space="0" w:color="auto"/>
              </w:divBdr>
            </w:div>
            <w:div w:id="1784886494">
              <w:marLeft w:val="600"/>
              <w:marRight w:val="0"/>
              <w:marTop w:val="80"/>
              <w:marBottom w:val="0"/>
              <w:divBdr>
                <w:top w:val="none" w:sz="0" w:space="0" w:color="auto"/>
                <w:left w:val="none" w:sz="0" w:space="0" w:color="auto"/>
                <w:bottom w:val="none" w:sz="0" w:space="0" w:color="auto"/>
                <w:right w:val="none" w:sz="0" w:space="0" w:color="auto"/>
              </w:divBdr>
            </w:div>
            <w:div w:id="1969819677">
              <w:marLeft w:val="600"/>
              <w:marRight w:val="0"/>
              <w:marTop w:val="80"/>
              <w:marBottom w:val="0"/>
              <w:divBdr>
                <w:top w:val="none" w:sz="0" w:space="0" w:color="auto"/>
                <w:left w:val="none" w:sz="0" w:space="0" w:color="auto"/>
                <w:bottom w:val="none" w:sz="0" w:space="0" w:color="auto"/>
                <w:right w:val="none" w:sz="0" w:space="0" w:color="auto"/>
              </w:divBdr>
            </w:div>
          </w:divsChild>
        </w:div>
        <w:div w:id="1912765114">
          <w:marLeft w:val="0"/>
          <w:marRight w:val="0"/>
          <w:marTop w:val="400"/>
          <w:marBottom w:val="0"/>
          <w:divBdr>
            <w:top w:val="none" w:sz="0" w:space="0" w:color="auto"/>
            <w:left w:val="none" w:sz="0" w:space="0" w:color="auto"/>
            <w:bottom w:val="none" w:sz="0" w:space="0" w:color="auto"/>
            <w:right w:val="none" w:sz="0" w:space="0" w:color="auto"/>
          </w:divBdr>
        </w:div>
        <w:div w:id="1912765512">
          <w:marLeft w:val="0"/>
          <w:marRight w:val="0"/>
          <w:marTop w:val="400"/>
          <w:marBottom w:val="0"/>
          <w:divBdr>
            <w:top w:val="none" w:sz="0" w:space="0" w:color="auto"/>
            <w:left w:val="none" w:sz="0" w:space="0" w:color="auto"/>
            <w:bottom w:val="none" w:sz="0" w:space="0" w:color="auto"/>
            <w:right w:val="none" w:sz="0" w:space="0" w:color="auto"/>
          </w:divBdr>
        </w:div>
        <w:div w:id="1913660335">
          <w:marLeft w:val="0"/>
          <w:marRight w:val="0"/>
          <w:marTop w:val="400"/>
          <w:marBottom w:val="0"/>
          <w:divBdr>
            <w:top w:val="none" w:sz="0" w:space="0" w:color="auto"/>
            <w:left w:val="none" w:sz="0" w:space="0" w:color="auto"/>
            <w:bottom w:val="none" w:sz="0" w:space="0" w:color="auto"/>
            <w:right w:val="none" w:sz="0" w:space="0" w:color="auto"/>
          </w:divBdr>
          <w:divsChild>
            <w:div w:id="578052899">
              <w:marLeft w:val="600"/>
              <w:marRight w:val="0"/>
              <w:marTop w:val="80"/>
              <w:marBottom w:val="0"/>
              <w:divBdr>
                <w:top w:val="none" w:sz="0" w:space="0" w:color="auto"/>
                <w:left w:val="none" w:sz="0" w:space="0" w:color="auto"/>
                <w:bottom w:val="none" w:sz="0" w:space="0" w:color="auto"/>
                <w:right w:val="none" w:sz="0" w:space="0" w:color="auto"/>
              </w:divBdr>
            </w:div>
            <w:div w:id="1294478522">
              <w:marLeft w:val="600"/>
              <w:marRight w:val="0"/>
              <w:marTop w:val="80"/>
              <w:marBottom w:val="0"/>
              <w:divBdr>
                <w:top w:val="none" w:sz="0" w:space="0" w:color="auto"/>
                <w:left w:val="none" w:sz="0" w:space="0" w:color="auto"/>
                <w:bottom w:val="none" w:sz="0" w:space="0" w:color="auto"/>
                <w:right w:val="none" w:sz="0" w:space="0" w:color="auto"/>
              </w:divBdr>
            </w:div>
          </w:divsChild>
        </w:div>
        <w:div w:id="1914314978">
          <w:marLeft w:val="0"/>
          <w:marRight w:val="0"/>
          <w:marTop w:val="400"/>
          <w:marBottom w:val="0"/>
          <w:divBdr>
            <w:top w:val="none" w:sz="0" w:space="0" w:color="auto"/>
            <w:left w:val="none" w:sz="0" w:space="0" w:color="auto"/>
            <w:bottom w:val="none" w:sz="0" w:space="0" w:color="auto"/>
            <w:right w:val="none" w:sz="0" w:space="0" w:color="auto"/>
          </w:divBdr>
        </w:div>
        <w:div w:id="1916623237">
          <w:marLeft w:val="0"/>
          <w:marRight w:val="0"/>
          <w:marTop w:val="400"/>
          <w:marBottom w:val="0"/>
          <w:divBdr>
            <w:top w:val="none" w:sz="0" w:space="0" w:color="auto"/>
            <w:left w:val="none" w:sz="0" w:space="0" w:color="auto"/>
            <w:bottom w:val="none" w:sz="0" w:space="0" w:color="auto"/>
            <w:right w:val="none" w:sz="0" w:space="0" w:color="auto"/>
          </w:divBdr>
        </w:div>
        <w:div w:id="1918588990">
          <w:marLeft w:val="0"/>
          <w:marRight w:val="0"/>
          <w:marTop w:val="200"/>
          <w:marBottom w:val="0"/>
          <w:divBdr>
            <w:top w:val="none" w:sz="0" w:space="0" w:color="auto"/>
            <w:left w:val="none" w:sz="0" w:space="0" w:color="auto"/>
            <w:bottom w:val="none" w:sz="0" w:space="0" w:color="auto"/>
            <w:right w:val="none" w:sz="0" w:space="0" w:color="auto"/>
          </w:divBdr>
        </w:div>
        <w:div w:id="1919973146">
          <w:marLeft w:val="0"/>
          <w:marRight w:val="0"/>
          <w:marTop w:val="400"/>
          <w:marBottom w:val="0"/>
          <w:divBdr>
            <w:top w:val="none" w:sz="0" w:space="0" w:color="auto"/>
            <w:left w:val="none" w:sz="0" w:space="0" w:color="auto"/>
            <w:bottom w:val="none" w:sz="0" w:space="0" w:color="auto"/>
            <w:right w:val="none" w:sz="0" w:space="0" w:color="auto"/>
          </w:divBdr>
        </w:div>
        <w:div w:id="1920171449">
          <w:marLeft w:val="0"/>
          <w:marRight w:val="0"/>
          <w:marTop w:val="0"/>
          <w:marBottom w:val="200"/>
          <w:divBdr>
            <w:top w:val="none" w:sz="0" w:space="0" w:color="auto"/>
            <w:left w:val="none" w:sz="0" w:space="0" w:color="auto"/>
            <w:bottom w:val="none" w:sz="0" w:space="0" w:color="auto"/>
            <w:right w:val="none" w:sz="0" w:space="0" w:color="auto"/>
          </w:divBdr>
        </w:div>
        <w:div w:id="1920476805">
          <w:marLeft w:val="0"/>
          <w:marRight w:val="0"/>
          <w:marTop w:val="400"/>
          <w:marBottom w:val="0"/>
          <w:divBdr>
            <w:top w:val="none" w:sz="0" w:space="0" w:color="auto"/>
            <w:left w:val="none" w:sz="0" w:space="0" w:color="auto"/>
            <w:bottom w:val="none" w:sz="0" w:space="0" w:color="auto"/>
            <w:right w:val="none" w:sz="0" w:space="0" w:color="auto"/>
          </w:divBdr>
        </w:div>
        <w:div w:id="1920946459">
          <w:marLeft w:val="0"/>
          <w:marRight w:val="0"/>
          <w:marTop w:val="400"/>
          <w:marBottom w:val="0"/>
          <w:divBdr>
            <w:top w:val="none" w:sz="0" w:space="0" w:color="auto"/>
            <w:left w:val="none" w:sz="0" w:space="0" w:color="auto"/>
            <w:bottom w:val="none" w:sz="0" w:space="0" w:color="auto"/>
            <w:right w:val="none" w:sz="0" w:space="0" w:color="auto"/>
          </w:divBdr>
        </w:div>
        <w:div w:id="1923833534">
          <w:marLeft w:val="0"/>
          <w:marRight w:val="0"/>
          <w:marTop w:val="400"/>
          <w:marBottom w:val="0"/>
          <w:divBdr>
            <w:top w:val="none" w:sz="0" w:space="0" w:color="auto"/>
            <w:left w:val="none" w:sz="0" w:space="0" w:color="auto"/>
            <w:bottom w:val="none" w:sz="0" w:space="0" w:color="auto"/>
            <w:right w:val="none" w:sz="0" w:space="0" w:color="auto"/>
          </w:divBdr>
        </w:div>
        <w:div w:id="1929657440">
          <w:marLeft w:val="0"/>
          <w:marRight w:val="0"/>
          <w:marTop w:val="400"/>
          <w:marBottom w:val="0"/>
          <w:divBdr>
            <w:top w:val="none" w:sz="0" w:space="0" w:color="auto"/>
            <w:left w:val="none" w:sz="0" w:space="0" w:color="auto"/>
            <w:bottom w:val="none" w:sz="0" w:space="0" w:color="auto"/>
            <w:right w:val="none" w:sz="0" w:space="0" w:color="auto"/>
          </w:divBdr>
          <w:divsChild>
            <w:div w:id="40322389">
              <w:marLeft w:val="600"/>
              <w:marRight w:val="0"/>
              <w:marTop w:val="80"/>
              <w:marBottom w:val="0"/>
              <w:divBdr>
                <w:top w:val="none" w:sz="0" w:space="0" w:color="auto"/>
                <w:left w:val="none" w:sz="0" w:space="0" w:color="auto"/>
                <w:bottom w:val="none" w:sz="0" w:space="0" w:color="auto"/>
                <w:right w:val="none" w:sz="0" w:space="0" w:color="auto"/>
              </w:divBdr>
            </w:div>
            <w:div w:id="1629777104">
              <w:marLeft w:val="600"/>
              <w:marRight w:val="0"/>
              <w:marTop w:val="80"/>
              <w:marBottom w:val="0"/>
              <w:divBdr>
                <w:top w:val="none" w:sz="0" w:space="0" w:color="auto"/>
                <w:left w:val="none" w:sz="0" w:space="0" w:color="auto"/>
                <w:bottom w:val="none" w:sz="0" w:space="0" w:color="auto"/>
                <w:right w:val="none" w:sz="0" w:space="0" w:color="auto"/>
              </w:divBdr>
            </w:div>
            <w:div w:id="2100175504">
              <w:marLeft w:val="600"/>
              <w:marRight w:val="0"/>
              <w:marTop w:val="80"/>
              <w:marBottom w:val="0"/>
              <w:divBdr>
                <w:top w:val="none" w:sz="0" w:space="0" w:color="auto"/>
                <w:left w:val="none" w:sz="0" w:space="0" w:color="auto"/>
                <w:bottom w:val="none" w:sz="0" w:space="0" w:color="auto"/>
                <w:right w:val="none" w:sz="0" w:space="0" w:color="auto"/>
              </w:divBdr>
            </w:div>
          </w:divsChild>
        </w:div>
        <w:div w:id="1932004726">
          <w:marLeft w:val="0"/>
          <w:marRight w:val="0"/>
          <w:marTop w:val="400"/>
          <w:marBottom w:val="0"/>
          <w:divBdr>
            <w:top w:val="none" w:sz="0" w:space="0" w:color="auto"/>
            <w:left w:val="none" w:sz="0" w:space="0" w:color="auto"/>
            <w:bottom w:val="none" w:sz="0" w:space="0" w:color="auto"/>
            <w:right w:val="none" w:sz="0" w:space="0" w:color="auto"/>
          </w:divBdr>
        </w:div>
        <w:div w:id="1934045464">
          <w:marLeft w:val="0"/>
          <w:marRight w:val="0"/>
          <w:marTop w:val="140"/>
          <w:marBottom w:val="140"/>
          <w:divBdr>
            <w:top w:val="none" w:sz="0" w:space="0" w:color="auto"/>
            <w:left w:val="none" w:sz="0" w:space="0" w:color="auto"/>
            <w:bottom w:val="none" w:sz="0" w:space="0" w:color="auto"/>
            <w:right w:val="none" w:sz="0" w:space="0" w:color="auto"/>
          </w:divBdr>
        </w:div>
        <w:div w:id="1934169821">
          <w:marLeft w:val="0"/>
          <w:marRight w:val="0"/>
          <w:marTop w:val="645"/>
          <w:marBottom w:val="495"/>
          <w:divBdr>
            <w:top w:val="dashed" w:sz="6" w:space="0" w:color="D9D9D9"/>
            <w:left w:val="dashed" w:sz="6" w:space="8" w:color="D9D9D9"/>
            <w:bottom w:val="dashed" w:sz="6" w:space="0" w:color="D9D9D9"/>
            <w:right w:val="dashed" w:sz="6" w:space="8" w:color="D9D9D9"/>
          </w:divBdr>
        </w:div>
        <w:div w:id="1936399439">
          <w:marLeft w:val="0"/>
          <w:marRight w:val="0"/>
          <w:marTop w:val="400"/>
          <w:marBottom w:val="0"/>
          <w:divBdr>
            <w:top w:val="none" w:sz="0" w:space="0" w:color="auto"/>
            <w:left w:val="none" w:sz="0" w:space="0" w:color="auto"/>
            <w:bottom w:val="none" w:sz="0" w:space="0" w:color="auto"/>
            <w:right w:val="none" w:sz="0" w:space="0" w:color="auto"/>
          </w:divBdr>
        </w:div>
        <w:div w:id="1936471859">
          <w:marLeft w:val="0"/>
          <w:marRight w:val="0"/>
          <w:marTop w:val="645"/>
          <w:marBottom w:val="495"/>
          <w:divBdr>
            <w:top w:val="none" w:sz="0" w:space="0" w:color="auto"/>
            <w:left w:val="none" w:sz="0" w:space="0" w:color="auto"/>
            <w:bottom w:val="none" w:sz="0" w:space="0" w:color="auto"/>
            <w:right w:val="none" w:sz="0" w:space="0" w:color="auto"/>
          </w:divBdr>
        </w:div>
        <w:div w:id="1940066476">
          <w:marLeft w:val="0"/>
          <w:marRight w:val="0"/>
          <w:marTop w:val="645"/>
          <w:marBottom w:val="495"/>
          <w:divBdr>
            <w:top w:val="dashed" w:sz="6" w:space="0" w:color="D9D9D9"/>
            <w:left w:val="dashed" w:sz="6" w:space="8" w:color="D9D9D9"/>
            <w:bottom w:val="dashed" w:sz="6" w:space="0" w:color="D9D9D9"/>
            <w:right w:val="dashed" w:sz="6" w:space="8" w:color="D9D9D9"/>
          </w:divBdr>
        </w:div>
        <w:div w:id="1941523383">
          <w:marLeft w:val="0"/>
          <w:marRight w:val="0"/>
          <w:marTop w:val="400"/>
          <w:marBottom w:val="0"/>
          <w:divBdr>
            <w:top w:val="none" w:sz="0" w:space="0" w:color="auto"/>
            <w:left w:val="none" w:sz="0" w:space="0" w:color="auto"/>
            <w:bottom w:val="none" w:sz="0" w:space="0" w:color="auto"/>
            <w:right w:val="none" w:sz="0" w:space="0" w:color="auto"/>
          </w:divBdr>
        </w:div>
        <w:div w:id="1943105533">
          <w:marLeft w:val="0"/>
          <w:marRight w:val="0"/>
          <w:marTop w:val="400"/>
          <w:marBottom w:val="0"/>
          <w:divBdr>
            <w:top w:val="none" w:sz="0" w:space="0" w:color="auto"/>
            <w:left w:val="none" w:sz="0" w:space="0" w:color="auto"/>
            <w:bottom w:val="none" w:sz="0" w:space="0" w:color="auto"/>
            <w:right w:val="none" w:sz="0" w:space="0" w:color="auto"/>
          </w:divBdr>
          <w:divsChild>
            <w:div w:id="1063983701">
              <w:marLeft w:val="600"/>
              <w:marRight w:val="0"/>
              <w:marTop w:val="80"/>
              <w:marBottom w:val="0"/>
              <w:divBdr>
                <w:top w:val="none" w:sz="0" w:space="0" w:color="auto"/>
                <w:left w:val="none" w:sz="0" w:space="0" w:color="auto"/>
                <w:bottom w:val="none" w:sz="0" w:space="0" w:color="auto"/>
                <w:right w:val="none" w:sz="0" w:space="0" w:color="auto"/>
              </w:divBdr>
            </w:div>
            <w:div w:id="1141848794">
              <w:marLeft w:val="600"/>
              <w:marRight w:val="0"/>
              <w:marTop w:val="80"/>
              <w:marBottom w:val="0"/>
              <w:divBdr>
                <w:top w:val="none" w:sz="0" w:space="0" w:color="auto"/>
                <w:left w:val="none" w:sz="0" w:space="0" w:color="auto"/>
                <w:bottom w:val="none" w:sz="0" w:space="0" w:color="auto"/>
                <w:right w:val="none" w:sz="0" w:space="0" w:color="auto"/>
              </w:divBdr>
            </w:div>
            <w:div w:id="1585644647">
              <w:marLeft w:val="600"/>
              <w:marRight w:val="0"/>
              <w:marTop w:val="80"/>
              <w:marBottom w:val="0"/>
              <w:divBdr>
                <w:top w:val="none" w:sz="0" w:space="0" w:color="auto"/>
                <w:left w:val="none" w:sz="0" w:space="0" w:color="auto"/>
                <w:bottom w:val="none" w:sz="0" w:space="0" w:color="auto"/>
                <w:right w:val="none" w:sz="0" w:space="0" w:color="auto"/>
              </w:divBdr>
            </w:div>
          </w:divsChild>
        </w:div>
        <w:div w:id="1948735451">
          <w:marLeft w:val="0"/>
          <w:marRight w:val="0"/>
          <w:marTop w:val="645"/>
          <w:marBottom w:val="495"/>
          <w:divBdr>
            <w:top w:val="dashed" w:sz="6" w:space="0" w:color="D9D9D9"/>
            <w:left w:val="dashed" w:sz="6" w:space="8" w:color="D9D9D9"/>
            <w:bottom w:val="dashed" w:sz="6" w:space="0" w:color="D9D9D9"/>
            <w:right w:val="dashed" w:sz="6" w:space="8" w:color="D9D9D9"/>
          </w:divBdr>
        </w:div>
        <w:div w:id="1949501551">
          <w:marLeft w:val="0"/>
          <w:marRight w:val="0"/>
          <w:marTop w:val="400"/>
          <w:marBottom w:val="0"/>
          <w:divBdr>
            <w:top w:val="none" w:sz="0" w:space="0" w:color="auto"/>
            <w:left w:val="none" w:sz="0" w:space="0" w:color="auto"/>
            <w:bottom w:val="none" w:sz="0" w:space="0" w:color="auto"/>
            <w:right w:val="none" w:sz="0" w:space="0" w:color="auto"/>
          </w:divBdr>
        </w:div>
        <w:div w:id="1949964450">
          <w:marLeft w:val="0"/>
          <w:marRight w:val="0"/>
          <w:marTop w:val="645"/>
          <w:marBottom w:val="495"/>
          <w:divBdr>
            <w:top w:val="dashed" w:sz="6" w:space="0" w:color="D9D9D9"/>
            <w:left w:val="dashed" w:sz="6" w:space="8" w:color="D9D9D9"/>
            <w:bottom w:val="dashed" w:sz="6" w:space="0" w:color="D9D9D9"/>
            <w:right w:val="dashed" w:sz="6" w:space="8" w:color="D9D9D9"/>
          </w:divBdr>
        </w:div>
        <w:div w:id="1950697468">
          <w:marLeft w:val="0"/>
          <w:marRight w:val="0"/>
          <w:marTop w:val="400"/>
          <w:marBottom w:val="0"/>
          <w:divBdr>
            <w:top w:val="none" w:sz="0" w:space="0" w:color="auto"/>
            <w:left w:val="none" w:sz="0" w:space="0" w:color="auto"/>
            <w:bottom w:val="none" w:sz="0" w:space="0" w:color="auto"/>
            <w:right w:val="none" w:sz="0" w:space="0" w:color="auto"/>
          </w:divBdr>
        </w:div>
        <w:div w:id="1954551599">
          <w:marLeft w:val="0"/>
          <w:marRight w:val="0"/>
          <w:marTop w:val="400"/>
          <w:marBottom w:val="0"/>
          <w:divBdr>
            <w:top w:val="none" w:sz="0" w:space="0" w:color="auto"/>
            <w:left w:val="none" w:sz="0" w:space="0" w:color="auto"/>
            <w:bottom w:val="none" w:sz="0" w:space="0" w:color="auto"/>
            <w:right w:val="none" w:sz="0" w:space="0" w:color="auto"/>
          </w:divBdr>
        </w:div>
        <w:div w:id="1954702268">
          <w:marLeft w:val="0"/>
          <w:marRight w:val="0"/>
          <w:marTop w:val="400"/>
          <w:marBottom w:val="0"/>
          <w:divBdr>
            <w:top w:val="none" w:sz="0" w:space="0" w:color="auto"/>
            <w:left w:val="none" w:sz="0" w:space="0" w:color="auto"/>
            <w:bottom w:val="none" w:sz="0" w:space="0" w:color="auto"/>
            <w:right w:val="none" w:sz="0" w:space="0" w:color="auto"/>
          </w:divBdr>
        </w:div>
        <w:div w:id="1956402843">
          <w:marLeft w:val="0"/>
          <w:marRight w:val="0"/>
          <w:marTop w:val="400"/>
          <w:marBottom w:val="0"/>
          <w:divBdr>
            <w:top w:val="none" w:sz="0" w:space="0" w:color="auto"/>
            <w:left w:val="none" w:sz="0" w:space="0" w:color="auto"/>
            <w:bottom w:val="none" w:sz="0" w:space="0" w:color="auto"/>
            <w:right w:val="none" w:sz="0" w:space="0" w:color="auto"/>
          </w:divBdr>
          <w:divsChild>
            <w:div w:id="761950536">
              <w:marLeft w:val="600"/>
              <w:marRight w:val="0"/>
              <w:marTop w:val="80"/>
              <w:marBottom w:val="0"/>
              <w:divBdr>
                <w:top w:val="none" w:sz="0" w:space="0" w:color="auto"/>
                <w:left w:val="none" w:sz="0" w:space="0" w:color="auto"/>
                <w:bottom w:val="none" w:sz="0" w:space="0" w:color="auto"/>
                <w:right w:val="none" w:sz="0" w:space="0" w:color="auto"/>
              </w:divBdr>
            </w:div>
            <w:div w:id="846947388">
              <w:marLeft w:val="600"/>
              <w:marRight w:val="0"/>
              <w:marTop w:val="80"/>
              <w:marBottom w:val="0"/>
              <w:divBdr>
                <w:top w:val="none" w:sz="0" w:space="0" w:color="auto"/>
                <w:left w:val="none" w:sz="0" w:space="0" w:color="auto"/>
                <w:bottom w:val="none" w:sz="0" w:space="0" w:color="auto"/>
                <w:right w:val="none" w:sz="0" w:space="0" w:color="auto"/>
              </w:divBdr>
            </w:div>
            <w:div w:id="1983927365">
              <w:marLeft w:val="600"/>
              <w:marRight w:val="0"/>
              <w:marTop w:val="80"/>
              <w:marBottom w:val="0"/>
              <w:divBdr>
                <w:top w:val="none" w:sz="0" w:space="0" w:color="auto"/>
                <w:left w:val="none" w:sz="0" w:space="0" w:color="auto"/>
                <w:bottom w:val="none" w:sz="0" w:space="0" w:color="auto"/>
                <w:right w:val="none" w:sz="0" w:space="0" w:color="auto"/>
              </w:divBdr>
            </w:div>
            <w:div w:id="2078165405">
              <w:marLeft w:val="600"/>
              <w:marRight w:val="0"/>
              <w:marTop w:val="80"/>
              <w:marBottom w:val="0"/>
              <w:divBdr>
                <w:top w:val="none" w:sz="0" w:space="0" w:color="auto"/>
                <w:left w:val="none" w:sz="0" w:space="0" w:color="auto"/>
                <w:bottom w:val="none" w:sz="0" w:space="0" w:color="auto"/>
                <w:right w:val="none" w:sz="0" w:space="0" w:color="auto"/>
              </w:divBdr>
            </w:div>
          </w:divsChild>
        </w:div>
        <w:div w:id="1957826769">
          <w:marLeft w:val="0"/>
          <w:marRight w:val="0"/>
          <w:marTop w:val="400"/>
          <w:marBottom w:val="0"/>
          <w:divBdr>
            <w:top w:val="none" w:sz="0" w:space="0" w:color="auto"/>
            <w:left w:val="none" w:sz="0" w:space="0" w:color="auto"/>
            <w:bottom w:val="none" w:sz="0" w:space="0" w:color="auto"/>
            <w:right w:val="none" w:sz="0" w:space="0" w:color="auto"/>
          </w:divBdr>
          <w:divsChild>
            <w:div w:id="672993010">
              <w:marLeft w:val="600"/>
              <w:marRight w:val="0"/>
              <w:marTop w:val="80"/>
              <w:marBottom w:val="0"/>
              <w:divBdr>
                <w:top w:val="none" w:sz="0" w:space="0" w:color="auto"/>
                <w:left w:val="none" w:sz="0" w:space="0" w:color="auto"/>
                <w:bottom w:val="none" w:sz="0" w:space="0" w:color="auto"/>
                <w:right w:val="none" w:sz="0" w:space="0" w:color="auto"/>
              </w:divBdr>
              <w:divsChild>
                <w:div w:id="14891571">
                  <w:marLeft w:val="900"/>
                  <w:marRight w:val="0"/>
                  <w:marTop w:val="0"/>
                  <w:marBottom w:val="0"/>
                  <w:divBdr>
                    <w:top w:val="none" w:sz="0" w:space="0" w:color="auto"/>
                    <w:left w:val="none" w:sz="0" w:space="0" w:color="auto"/>
                    <w:bottom w:val="none" w:sz="0" w:space="0" w:color="auto"/>
                    <w:right w:val="none" w:sz="0" w:space="0" w:color="auto"/>
                  </w:divBdr>
                </w:div>
                <w:div w:id="310452981">
                  <w:marLeft w:val="900"/>
                  <w:marRight w:val="0"/>
                  <w:marTop w:val="0"/>
                  <w:marBottom w:val="0"/>
                  <w:divBdr>
                    <w:top w:val="none" w:sz="0" w:space="0" w:color="auto"/>
                    <w:left w:val="none" w:sz="0" w:space="0" w:color="auto"/>
                    <w:bottom w:val="none" w:sz="0" w:space="0" w:color="auto"/>
                    <w:right w:val="none" w:sz="0" w:space="0" w:color="auto"/>
                  </w:divBdr>
                </w:div>
                <w:div w:id="333460850">
                  <w:marLeft w:val="900"/>
                  <w:marRight w:val="0"/>
                  <w:marTop w:val="0"/>
                  <w:marBottom w:val="0"/>
                  <w:divBdr>
                    <w:top w:val="none" w:sz="0" w:space="0" w:color="auto"/>
                    <w:left w:val="none" w:sz="0" w:space="0" w:color="auto"/>
                    <w:bottom w:val="none" w:sz="0" w:space="0" w:color="auto"/>
                    <w:right w:val="none" w:sz="0" w:space="0" w:color="auto"/>
                  </w:divBdr>
                </w:div>
                <w:div w:id="379399358">
                  <w:marLeft w:val="900"/>
                  <w:marRight w:val="0"/>
                  <w:marTop w:val="0"/>
                  <w:marBottom w:val="0"/>
                  <w:divBdr>
                    <w:top w:val="none" w:sz="0" w:space="0" w:color="auto"/>
                    <w:left w:val="none" w:sz="0" w:space="0" w:color="auto"/>
                    <w:bottom w:val="none" w:sz="0" w:space="0" w:color="auto"/>
                    <w:right w:val="none" w:sz="0" w:space="0" w:color="auto"/>
                  </w:divBdr>
                </w:div>
                <w:div w:id="414789064">
                  <w:marLeft w:val="900"/>
                  <w:marRight w:val="0"/>
                  <w:marTop w:val="0"/>
                  <w:marBottom w:val="0"/>
                  <w:divBdr>
                    <w:top w:val="none" w:sz="0" w:space="0" w:color="auto"/>
                    <w:left w:val="none" w:sz="0" w:space="0" w:color="auto"/>
                    <w:bottom w:val="none" w:sz="0" w:space="0" w:color="auto"/>
                    <w:right w:val="none" w:sz="0" w:space="0" w:color="auto"/>
                  </w:divBdr>
                </w:div>
                <w:div w:id="683673982">
                  <w:marLeft w:val="900"/>
                  <w:marRight w:val="0"/>
                  <w:marTop w:val="0"/>
                  <w:marBottom w:val="0"/>
                  <w:divBdr>
                    <w:top w:val="none" w:sz="0" w:space="0" w:color="auto"/>
                    <w:left w:val="none" w:sz="0" w:space="0" w:color="auto"/>
                    <w:bottom w:val="none" w:sz="0" w:space="0" w:color="auto"/>
                    <w:right w:val="none" w:sz="0" w:space="0" w:color="auto"/>
                  </w:divBdr>
                </w:div>
                <w:div w:id="689915009">
                  <w:marLeft w:val="900"/>
                  <w:marRight w:val="0"/>
                  <w:marTop w:val="0"/>
                  <w:marBottom w:val="0"/>
                  <w:divBdr>
                    <w:top w:val="none" w:sz="0" w:space="0" w:color="auto"/>
                    <w:left w:val="none" w:sz="0" w:space="0" w:color="auto"/>
                    <w:bottom w:val="none" w:sz="0" w:space="0" w:color="auto"/>
                    <w:right w:val="none" w:sz="0" w:space="0" w:color="auto"/>
                  </w:divBdr>
                </w:div>
                <w:div w:id="713426389">
                  <w:marLeft w:val="900"/>
                  <w:marRight w:val="0"/>
                  <w:marTop w:val="0"/>
                  <w:marBottom w:val="0"/>
                  <w:divBdr>
                    <w:top w:val="none" w:sz="0" w:space="0" w:color="auto"/>
                    <w:left w:val="none" w:sz="0" w:space="0" w:color="auto"/>
                    <w:bottom w:val="none" w:sz="0" w:space="0" w:color="auto"/>
                    <w:right w:val="none" w:sz="0" w:space="0" w:color="auto"/>
                  </w:divBdr>
                </w:div>
                <w:div w:id="934630192">
                  <w:marLeft w:val="900"/>
                  <w:marRight w:val="0"/>
                  <w:marTop w:val="0"/>
                  <w:marBottom w:val="0"/>
                  <w:divBdr>
                    <w:top w:val="none" w:sz="0" w:space="0" w:color="auto"/>
                    <w:left w:val="none" w:sz="0" w:space="0" w:color="auto"/>
                    <w:bottom w:val="none" w:sz="0" w:space="0" w:color="auto"/>
                    <w:right w:val="none" w:sz="0" w:space="0" w:color="auto"/>
                  </w:divBdr>
                </w:div>
                <w:div w:id="985625678">
                  <w:marLeft w:val="900"/>
                  <w:marRight w:val="0"/>
                  <w:marTop w:val="0"/>
                  <w:marBottom w:val="0"/>
                  <w:divBdr>
                    <w:top w:val="none" w:sz="0" w:space="0" w:color="auto"/>
                    <w:left w:val="none" w:sz="0" w:space="0" w:color="auto"/>
                    <w:bottom w:val="none" w:sz="0" w:space="0" w:color="auto"/>
                    <w:right w:val="none" w:sz="0" w:space="0" w:color="auto"/>
                  </w:divBdr>
                </w:div>
                <w:div w:id="1015493726">
                  <w:marLeft w:val="900"/>
                  <w:marRight w:val="0"/>
                  <w:marTop w:val="0"/>
                  <w:marBottom w:val="0"/>
                  <w:divBdr>
                    <w:top w:val="none" w:sz="0" w:space="0" w:color="auto"/>
                    <w:left w:val="none" w:sz="0" w:space="0" w:color="auto"/>
                    <w:bottom w:val="none" w:sz="0" w:space="0" w:color="auto"/>
                    <w:right w:val="none" w:sz="0" w:space="0" w:color="auto"/>
                  </w:divBdr>
                </w:div>
                <w:div w:id="1314063054">
                  <w:marLeft w:val="900"/>
                  <w:marRight w:val="0"/>
                  <w:marTop w:val="0"/>
                  <w:marBottom w:val="0"/>
                  <w:divBdr>
                    <w:top w:val="none" w:sz="0" w:space="0" w:color="auto"/>
                    <w:left w:val="none" w:sz="0" w:space="0" w:color="auto"/>
                    <w:bottom w:val="none" w:sz="0" w:space="0" w:color="auto"/>
                    <w:right w:val="none" w:sz="0" w:space="0" w:color="auto"/>
                  </w:divBdr>
                  <w:divsChild>
                    <w:div w:id="231502881">
                      <w:marLeft w:val="0"/>
                      <w:marRight w:val="0"/>
                      <w:marTop w:val="100"/>
                      <w:marBottom w:val="100"/>
                      <w:divBdr>
                        <w:top w:val="none" w:sz="0" w:space="0" w:color="auto"/>
                        <w:left w:val="none" w:sz="0" w:space="0" w:color="auto"/>
                        <w:bottom w:val="none" w:sz="0" w:space="0" w:color="auto"/>
                        <w:right w:val="none" w:sz="0" w:space="0" w:color="auto"/>
                      </w:divBdr>
                    </w:div>
                    <w:div w:id="947397653">
                      <w:marLeft w:val="0"/>
                      <w:marRight w:val="0"/>
                      <w:marTop w:val="100"/>
                      <w:marBottom w:val="100"/>
                      <w:divBdr>
                        <w:top w:val="none" w:sz="0" w:space="0" w:color="auto"/>
                        <w:left w:val="none" w:sz="0" w:space="0" w:color="auto"/>
                        <w:bottom w:val="none" w:sz="0" w:space="0" w:color="auto"/>
                        <w:right w:val="none" w:sz="0" w:space="0" w:color="auto"/>
                      </w:divBdr>
                    </w:div>
                    <w:div w:id="981273029">
                      <w:marLeft w:val="0"/>
                      <w:marRight w:val="0"/>
                      <w:marTop w:val="100"/>
                      <w:marBottom w:val="100"/>
                      <w:divBdr>
                        <w:top w:val="none" w:sz="0" w:space="0" w:color="auto"/>
                        <w:left w:val="none" w:sz="0" w:space="0" w:color="auto"/>
                        <w:bottom w:val="none" w:sz="0" w:space="0" w:color="auto"/>
                        <w:right w:val="none" w:sz="0" w:space="0" w:color="auto"/>
                      </w:divBdr>
                    </w:div>
                    <w:div w:id="1333920265">
                      <w:marLeft w:val="0"/>
                      <w:marRight w:val="0"/>
                      <w:marTop w:val="100"/>
                      <w:marBottom w:val="100"/>
                      <w:divBdr>
                        <w:top w:val="none" w:sz="0" w:space="0" w:color="auto"/>
                        <w:left w:val="none" w:sz="0" w:space="0" w:color="auto"/>
                        <w:bottom w:val="none" w:sz="0" w:space="0" w:color="auto"/>
                        <w:right w:val="none" w:sz="0" w:space="0" w:color="auto"/>
                      </w:divBdr>
                    </w:div>
                    <w:div w:id="1425226665">
                      <w:marLeft w:val="0"/>
                      <w:marRight w:val="0"/>
                      <w:marTop w:val="100"/>
                      <w:marBottom w:val="100"/>
                      <w:divBdr>
                        <w:top w:val="none" w:sz="0" w:space="0" w:color="auto"/>
                        <w:left w:val="none" w:sz="0" w:space="0" w:color="auto"/>
                        <w:bottom w:val="none" w:sz="0" w:space="0" w:color="auto"/>
                        <w:right w:val="none" w:sz="0" w:space="0" w:color="auto"/>
                      </w:divBdr>
                    </w:div>
                    <w:div w:id="1637956277">
                      <w:marLeft w:val="0"/>
                      <w:marRight w:val="0"/>
                      <w:marTop w:val="100"/>
                      <w:marBottom w:val="100"/>
                      <w:divBdr>
                        <w:top w:val="none" w:sz="0" w:space="0" w:color="auto"/>
                        <w:left w:val="none" w:sz="0" w:space="0" w:color="auto"/>
                        <w:bottom w:val="none" w:sz="0" w:space="0" w:color="auto"/>
                        <w:right w:val="none" w:sz="0" w:space="0" w:color="auto"/>
                      </w:divBdr>
                    </w:div>
                    <w:div w:id="1649675273">
                      <w:marLeft w:val="0"/>
                      <w:marRight w:val="0"/>
                      <w:marTop w:val="100"/>
                      <w:marBottom w:val="100"/>
                      <w:divBdr>
                        <w:top w:val="none" w:sz="0" w:space="0" w:color="auto"/>
                        <w:left w:val="none" w:sz="0" w:space="0" w:color="auto"/>
                        <w:bottom w:val="none" w:sz="0" w:space="0" w:color="auto"/>
                        <w:right w:val="none" w:sz="0" w:space="0" w:color="auto"/>
                      </w:divBdr>
                    </w:div>
                    <w:div w:id="1660965389">
                      <w:marLeft w:val="0"/>
                      <w:marRight w:val="0"/>
                      <w:marTop w:val="100"/>
                      <w:marBottom w:val="100"/>
                      <w:divBdr>
                        <w:top w:val="none" w:sz="0" w:space="0" w:color="auto"/>
                        <w:left w:val="none" w:sz="0" w:space="0" w:color="auto"/>
                        <w:bottom w:val="none" w:sz="0" w:space="0" w:color="auto"/>
                        <w:right w:val="none" w:sz="0" w:space="0" w:color="auto"/>
                      </w:divBdr>
                    </w:div>
                  </w:divsChild>
                </w:div>
                <w:div w:id="1663506259">
                  <w:marLeft w:val="900"/>
                  <w:marRight w:val="0"/>
                  <w:marTop w:val="0"/>
                  <w:marBottom w:val="0"/>
                  <w:divBdr>
                    <w:top w:val="none" w:sz="0" w:space="0" w:color="auto"/>
                    <w:left w:val="none" w:sz="0" w:space="0" w:color="auto"/>
                    <w:bottom w:val="none" w:sz="0" w:space="0" w:color="auto"/>
                    <w:right w:val="none" w:sz="0" w:space="0" w:color="auto"/>
                  </w:divBdr>
                </w:div>
                <w:div w:id="1754937332">
                  <w:marLeft w:val="900"/>
                  <w:marRight w:val="0"/>
                  <w:marTop w:val="0"/>
                  <w:marBottom w:val="0"/>
                  <w:divBdr>
                    <w:top w:val="none" w:sz="0" w:space="0" w:color="auto"/>
                    <w:left w:val="none" w:sz="0" w:space="0" w:color="auto"/>
                    <w:bottom w:val="none" w:sz="0" w:space="0" w:color="auto"/>
                    <w:right w:val="none" w:sz="0" w:space="0" w:color="auto"/>
                  </w:divBdr>
                </w:div>
                <w:div w:id="1790590581">
                  <w:marLeft w:val="900"/>
                  <w:marRight w:val="0"/>
                  <w:marTop w:val="0"/>
                  <w:marBottom w:val="0"/>
                  <w:divBdr>
                    <w:top w:val="none" w:sz="0" w:space="0" w:color="auto"/>
                    <w:left w:val="none" w:sz="0" w:space="0" w:color="auto"/>
                    <w:bottom w:val="none" w:sz="0" w:space="0" w:color="auto"/>
                    <w:right w:val="none" w:sz="0" w:space="0" w:color="auto"/>
                  </w:divBdr>
                </w:div>
                <w:div w:id="1845433003">
                  <w:marLeft w:val="900"/>
                  <w:marRight w:val="0"/>
                  <w:marTop w:val="0"/>
                  <w:marBottom w:val="0"/>
                  <w:divBdr>
                    <w:top w:val="none" w:sz="0" w:space="0" w:color="auto"/>
                    <w:left w:val="none" w:sz="0" w:space="0" w:color="auto"/>
                    <w:bottom w:val="none" w:sz="0" w:space="0" w:color="auto"/>
                    <w:right w:val="none" w:sz="0" w:space="0" w:color="auto"/>
                  </w:divBdr>
                </w:div>
                <w:div w:id="2029212722">
                  <w:marLeft w:val="900"/>
                  <w:marRight w:val="0"/>
                  <w:marTop w:val="0"/>
                  <w:marBottom w:val="0"/>
                  <w:divBdr>
                    <w:top w:val="none" w:sz="0" w:space="0" w:color="auto"/>
                    <w:left w:val="none" w:sz="0" w:space="0" w:color="auto"/>
                    <w:bottom w:val="none" w:sz="0" w:space="0" w:color="auto"/>
                    <w:right w:val="none" w:sz="0" w:space="0" w:color="auto"/>
                  </w:divBdr>
                </w:div>
              </w:divsChild>
            </w:div>
            <w:div w:id="913470497">
              <w:marLeft w:val="600"/>
              <w:marRight w:val="0"/>
              <w:marTop w:val="80"/>
              <w:marBottom w:val="0"/>
              <w:divBdr>
                <w:top w:val="none" w:sz="0" w:space="0" w:color="auto"/>
                <w:left w:val="none" w:sz="0" w:space="0" w:color="auto"/>
                <w:bottom w:val="none" w:sz="0" w:space="0" w:color="auto"/>
                <w:right w:val="none" w:sz="0" w:space="0" w:color="auto"/>
              </w:divBdr>
              <w:divsChild>
                <w:div w:id="670138359">
                  <w:marLeft w:val="900"/>
                  <w:marRight w:val="0"/>
                  <w:marTop w:val="0"/>
                  <w:marBottom w:val="0"/>
                  <w:divBdr>
                    <w:top w:val="none" w:sz="0" w:space="0" w:color="auto"/>
                    <w:left w:val="none" w:sz="0" w:space="0" w:color="auto"/>
                    <w:bottom w:val="none" w:sz="0" w:space="0" w:color="auto"/>
                    <w:right w:val="none" w:sz="0" w:space="0" w:color="auto"/>
                  </w:divBdr>
                </w:div>
                <w:div w:id="857623215">
                  <w:marLeft w:val="900"/>
                  <w:marRight w:val="0"/>
                  <w:marTop w:val="0"/>
                  <w:marBottom w:val="0"/>
                  <w:divBdr>
                    <w:top w:val="none" w:sz="0" w:space="0" w:color="auto"/>
                    <w:left w:val="none" w:sz="0" w:space="0" w:color="auto"/>
                    <w:bottom w:val="none" w:sz="0" w:space="0" w:color="auto"/>
                    <w:right w:val="none" w:sz="0" w:space="0" w:color="auto"/>
                  </w:divBdr>
                </w:div>
                <w:div w:id="1143081584">
                  <w:marLeft w:val="900"/>
                  <w:marRight w:val="0"/>
                  <w:marTop w:val="0"/>
                  <w:marBottom w:val="0"/>
                  <w:divBdr>
                    <w:top w:val="none" w:sz="0" w:space="0" w:color="auto"/>
                    <w:left w:val="none" w:sz="0" w:space="0" w:color="auto"/>
                    <w:bottom w:val="none" w:sz="0" w:space="0" w:color="auto"/>
                    <w:right w:val="none" w:sz="0" w:space="0" w:color="auto"/>
                  </w:divBdr>
                </w:div>
                <w:div w:id="1150486277">
                  <w:marLeft w:val="900"/>
                  <w:marRight w:val="0"/>
                  <w:marTop w:val="0"/>
                  <w:marBottom w:val="0"/>
                  <w:divBdr>
                    <w:top w:val="none" w:sz="0" w:space="0" w:color="auto"/>
                    <w:left w:val="none" w:sz="0" w:space="0" w:color="auto"/>
                    <w:bottom w:val="none" w:sz="0" w:space="0" w:color="auto"/>
                    <w:right w:val="none" w:sz="0" w:space="0" w:color="auto"/>
                  </w:divBdr>
                </w:div>
                <w:div w:id="1157920734">
                  <w:marLeft w:val="900"/>
                  <w:marRight w:val="0"/>
                  <w:marTop w:val="0"/>
                  <w:marBottom w:val="0"/>
                  <w:divBdr>
                    <w:top w:val="none" w:sz="0" w:space="0" w:color="auto"/>
                    <w:left w:val="none" w:sz="0" w:space="0" w:color="auto"/>
                    <w:bottom w:val="none" w:sz="0" w:space="0" w:color="auto"/>
                    <w:right w:val="none" w:sz="0" w:space="0" w:color="auto"/>
                  </w:divBdr>
                </w:div>
                <w:div w:id="1347364905">
                  <w:marLeft w:val="900"/>
                  <w:marRight w:val="0"/>
                  <w:marTop w:val="0"/>
                  <w:marBottom w:val="0"/>
                  <w:divBdr>
                    <w:top w:val="none" w:sz="0" w:space="0" w:color="auto"/>
                    <w:left w:val="none" w:sz="0" w:space="0" w:color="auto"/>
                    <w:bottom w:val="none" w:sz="0" w:space="0" w:color="auto"/>
                    <w:right w:val="none" w:sz="0" w:space="0" w:color="auto"/>
                  </w:divBdr>
                </w:div>
                <w:div w:id="1418400184">
                  <w:marLeft w:val="900"/>
                  <w:marRight w:val="0"/>
                  <w:marTop w:val="0"/>
                  <w:marBottom w:val="0"/>
                  <w:divBdr>
                    <w:top w:val="none" w:sz="0" w:space="0" w:color="auto"/>
                    <w:left w:val="none" w:sz="0" w:space="0" w:color="auto"/>
                    <w:bottom w:val="none" w:sz="0" w:space="0" w:color="auto"/>
                    <w:right w:val="none" w:sz="0" w:space="0" w:color="auto"/>
                  </w:divBdr>
                </w:div>
                <w:div w:id="1432431695">
                  <w:marLeft w:val="900"/>
                  <w:marRight w:val="0"/>
                  <w:marTop w:val="0"/>
                  <w:marBottom w:val="0"/>
                  <w:divBdr>
                    <w:top w:val="none" w:sz="0" w:space="0" w:color="auto"/>
                    <w:left w:val="none" w:sz="0" w:space="0" w:color="auto"/>
                    <w:bottom w:val="none" w:sz="0" w:space="0" w:color="auto"/>
                    <w:right w:val="none" w:sz="0" w:space="0" w:color="auto"/>
                  </w:divBdr>
                </w:div>
                <w:div w:id="1576472049">
                  <w:marLeft w:val="900"/>
                  <w:marRight w:val="0"/>
                  <w:marTop w:val="0"/>
                  <w:marBottom w:val="0"/>
                  <w:divBdr>
                    <w:top w:val="none" w:sz="0" w:space="0" w:color="auto"/>
                    <w:left w:val="none" w:sz="0" w:space="0" w:color="auto"/>
                    <w:bottom w:val="none" w:sz="0" w:space="0" w:color="auto"/>
                    <w:right w:val="none" w:sz="0" w:space="0" w:color="auto"/>
                  </w:divBdr>
                </w:div>
                <w:div w:id="1577590955">
                  <w:marLeft w:val="900"/>
                  <w:marRight w:val="0"/>
                  <w:marTop w:val="0"/>
                  <w:marBottom w:val="0"/>
                  <w:divBdr>
                    <w:top w:val="none" w:sz="0" w:space="0" w:color="auto"/>
                    <w:left w:val="none" w:sz="0" w:space="0" w:color="auto"/>
                    <w:bottom w:val="none" w:sz="0" w:space="0" w:color="auto"/>
                    <w:right w:val="none" w:sz="0" w:space="0" w:color="auto"/>
                  </w:divBdr>
                </w:div>
                <w:div w:id="1675063556">
                  <w:marLeft w:val="900"/>
                  <w:marRight w:val="0"/>
                  <w:marTop w:val="0"/>
                  <w:marBottom w:val="0"/>
                  <w:divBdr>
                    <w:top w:val="none" w:sz="0" w:space="0" w:color="auto"/>
                    <w:left w:val="none" w:sz="0" w:space="0" w:color="auto"/>
                    <w:bottom w:val="none" w:sz="0" w:space="0" w:color="auto"/>
                    <w:right w:val="none" w:sz="0" w:space="0" w:color="auto"/>
                  </w:divBdr>
                </w:div>
                <w:div w:id="1702777013">
                  <w:marLeft w:val="900"/>
                  <w:marRight w:val="0"/>
                  <w:marTop w:val="0"/>
                  <w:marBottom w:val="0"/>
                  <w:divBdr>
                    <w:top w:val="none" w:sz="0" w:space="0" w:color="auto"/>
                    <w:left w:val="none" w:sz="0" w:space="0" w:color="auto"/>
                    <w:bottom w:val="none" w:sz="0" w:space="0" w:color="auto"/>
                    <w:right w:val="none" w:sz="0" w:space="0" w:color="auto"/>
                  </w:divBdr>
                </w:div>
                <w:div w:id="1733040275">
                  <w:marLeft w:val="900"/>
                  <w:marRight w:val="0"/>
                  <w:marTop w:val="0"/>
                  <w:marBottom w:val="0"/>
                  <w:divBdr>
                    <w:top w:val="none" w:sz="0" w:space="0" w:color="auto"/>
                    <w:left w:val="none" w:sz="0" w:space="0" w:color="auto"/>
                    <w:bottom w:val="none" w:sz="0" w:space="0" w:color="auto"/>
                    <w:right w:val="none" w:sz="0" w:space="0" w:color="auto"/>
                  </w:divBdr>
                </w:div>
                <w:div w:id="1841657492">
                  <w:marLeft w:val="900"/>
                  <w:marRight w:val="0"/>
                  <w:marTop w:val="0"/>
                  <w:marBottom w:val="0"/>
                  <w:divBdr>
                    <w:top w:val="none" w:sz="0" w:space="0" w:color="auto"/>
                    <w:left w:val="none" w:sz="0" w:space="0" w:color="auto"/>
                    <w:bottom w:val="none" w:sz="0" w:space="0" w:color="auto"/>
                    <w:right w:val="none" w:sz="0" w:space="0" w:color="auto"/>
                  </w:divBdr>
                </w:div>
                <w:div w:id="1917666891">
                  <w:marLeft w:val="900"/>
                  <w:marRight w:val="0"/>
                  <w:marTop w:val="0"/>
                  <w:marBottom w:val="0"/>
                  <w:divBdr>
                    <w:top w:val="none" w:sz="0" w:space="0" w:color="auto"/>
                    <w:left w:val="none" w:sz="0" w:space="0" w:color="auto"/>
                    <w:bottom w:val="none" w:sz="0" w:space="0" w:color="auto"/>
                    <w:right w:val="none" w:sz="0" w:space="0" w:color="auto"/>
                  </w:divBdr>
                </w:div>
                <w:div w:id="1921210260">
                  <w:marLeft w:val="900"/>
                  <w:marRight w:val="0"/>
                  <w:marTop w:val="0"/>
                  <w:marBottom w:val="0"/>
                  <w:divBdr>
                    <w:top w:val="none" w:sz="0" w:space="0" w:color="auto"/>
                    <w:left w:val="none" w:sz="0" w:space="0" w:color="auto"/>
                    <w:bottom w:val="none" w:sz="0" w:space="0" w:color="auto"/>
                    <w:right w:val="none" w:sz="0" w:space="0" w:color="auto"/>
                  </w:divBdr>
                </w:div>
                <w:div w:id="2083286760">
                  <w:marLeft w:val="900"/>
                  <w:marRight w:val="0"/>
                  <w:marTop w:val="0"/>
                  <w:marBottom w:val="0"/>
                  <w:divBdr>
                    <w:top w:val="none" w:sz="0" w:space="0" w:color="auto"/>
                    <w:left w:val="none" w:sz="0" w:space="0" w:color="auto"/>
                    <w:bottom w:val="none" w:sz="0" w:space="0" w:color="auto"/>
                    <w:right w:val="none" w:sz="0" w:space="0" w:color="auto"/>
                  </w:divBdr>
                </w:div>
              </w:divsChild>
            </w:div>
            <w:div w:id="1040712847">
              <w:marLeft w:val="600"/>
              <w:marRight w:val="0"/>
              <w:marTop w:val="80"/>
              <w:marBottom w:val="0"/>
              <w:divBdr>
                <w:top w:val="none" w:sz="0" w:space="0" w:color="auto"/>
                <w:left w:val="none" w:sz="0" w:space="0" w:color="auto"/>
                <w:bottom w:val="none" w:sz="0" w:space="0" w:color="auto"/>
                <w:right w:val="none" w:sz="0" w:space="0" w:color="auto"/>
              </w:divBdr>
              <w:divsChild>
                <w:div w:id="137042587">
                  <w:marLeft w:val="900"/>
                  <w:marRight w:val="0"/>
                  <w:marTop w:val="0"/>
                  <w:marBottom w:val="0"/>
                  <w:divBdr>
                    <w:top w:val="none" w:sz="0" w:space="0" w:color="auto"/>
                    <w:left w:val="none" w:sz="0" w:space="0" w:color="auto"/>
                    <w:bottom w:val="none" w:sz="0" w:space="0" w:color="auto"/>
                    <w:right w:val="none" w:sz="0" w:space="0" w:color="auto"/>
                  </w:divBdr>
                </w:div>
                <w:div w:id="250089819">
                  <w:marLeft w:val="900"/>
                  <w:marRight w:val="0"/>
                  <w:marTop w:val="0"/>
                  <w:marBottom w:val="0"/>
                  <w:divBdr>
                    <w:top w:val="none" w:sz="0" w:space="0" w:color="auto"/>
                    <w:left w:val="none" w:sz="0" w:space="0" w:color="auto"/>
                    <w:bottom w:val="none" w:sz="0" w:space="0" w:color="auto"/>
                    <w:right w:val="none" w:sz="0" w:space="0" w:color="auto"/>
                  </w:divBdr>
                </w:div>
                <w:div w:id="334958209">
                  <w:marLeft w:val="900"/>
                  <w:marRight w:val="0"/>
                  <w:marTop w:val="0"/>
                  <w:marBottom w:val="0"/>
                  <w:divBdr>
                    <w:top w:val="none" w:sz="0" w:space="0" w:color="auto"/>
                    <w:left w:val="none" w:sz="0" w:space="0" w:color="auto"/>
                    <w:bottom w:val="none" w:sz="0" w:space="0" w:color="auto"/>
                    <w:right w:val="none" w:sz="0" w:space="0" w:color="auto"/>
                  </w:divBdr>
                </w:div>
                <w:div w:id="737554767">
                  <w:marLeft w:val="900"/>
                  <w:marRight w:val="0"/>
                  <w:marTop w:val="0"/>
                  <w:marBottom w:val="0"/>
                  <w:divBdr>
                    <w:top w:val="none" w:sz="0" w:space="0" w:color="auto"/>
                    <w:left w:val="none" w:sz="0" w:space="0" w:color="auto"/>
                    <w:bottom w:val="none" w:sz="0" w:space="0" w:color="auto"/>
                    <w:right w:val="none" w:sz="0" w:space="0" w:color="auto"/>
                  </w:divBdr>
                </w:div>
                <w:div w:id="862017470">
                  <w:marLeft w:val="900"/>
                  <w:marRight w:val="0"/>
                  <w:marTop w:val="0"/>
                  <w:marBottom w:val="0"/>
                  <w:divBdr>
                    <w:top w:val="none" w:sz="0" w:space="0" w:color="auto"/>
                    <w:left w:val="none" w:sz="0" w:space="0" w:color="auto"/>
                    <w:bottom w:val="none" w:sz="0" w:space="0" w:color="auto"/>
                    <w:right w:val="none" w:sz="0" w:space="0" w:color="auto"/>
                  </w:divBdr>
                </w:div>
                <w:div w:id="1028144895">
                  <w:marLeft w:val="900"/>
                  <w:marRight w:val="0"/>
                  <w:marTop w:val="0"/>
                  <w:marBottom w:val="0"/>
                  <w:divBdr>
                    <w:top w:val="none" w:sz="0" w:space="0" w:color="auto"/>
                    <w:left w:val="none" w:sz="0" w:space="0" w:color="auto"/>
                    <w:bottom w:val="none" w:sz="0" w:space="0" w:color="auto"/>
                    <w:right w:val="none" w:sz="0" w:space="0" w:color="auto"/>
                  </w:divBdr>
                </w:div>
                <w:div w:id="1088119863">
                  <w:marLeft w:val="900"/>
                  <w:marRight w:val="0"/>
                  <w:marTop w:val="0"/>
                  <w:marBottom w:val="0"/>
                  <w:divBdr>
                    <w:top w:val="none" w:sz="0" w:space="0" w:color="auto"/>
                    <w:left w:val="none" w:sz="0" w:space="0" w:color="auto"/>
                    <w:bottom w:val="none" w:sz="0" w:space="0" w:color="auto"/>
                    <w:right w:val="none" w:sz="0" w:space="0" w:color="auto"/>
                  </w:divBdr>
                </w:div>
                <w:div w:id="1167330063">
                  <w:marLeft w:val="900"/>
                  <w:marRight w:val="0"/>
                  <w:marTop w:val="0"/>
                  <w:marBottom w:val="0"/>
                  <w:divBdr>
                    <w:top w:val="none" w:sz="0" w:space="0" w:color="auto"/>
                    <w:left w:val="none" w:sz="0" w:space="0" w:color="auto"/>
                    <w:bottom w:val="none" w:sz="0" w:space="0" w:color="auto"/>
                    <w:right w:val="none" w:sz="0" w:space="0" w:color="auto"/>
                  </w:divBdr>
                </w:div>
                <w:div w:id="1400328512">
                  <w:marLeft w:val="900"/>
                  <w:marRight w:val="0"/>
                  <w:marTop w:val="0"/>
                  <w:marBottom w:val="0"/>
                  <w:divBdr>
                    <w:top w:val="none" w:sz="0" w:space="0" w:color="auto"/>
                    <w:left w:val="none" w:sz="0" w:space="0" w:color="auto"/>
                    <w:bottom w:val="none" w:sz="0" w:space="0" w:color="auto"/>
                    <w:right w:val="none" w:sz="0" w:space="0" w:color="auto"/>
                  </w:divBdr>
                </w:div>
                <w:div w:id="1614481672">
                  <w:marLeft w:val="900"/>
                  <w:marRight w:val="0"/>
                  <w:marTop w:val="0"/>
                  <w:marBottom w:val="0"/>
                  <w:divBdr>
                    <w:top w:val="none" w:sz="0" w:space="0" w:color="auto"/>
                    <w:left w:val="none" w:sz="0" w:space="0" w:color="auto"/>
                    <w:bottom w:val="none" w:sz="0" w:space="0" w:color="auto"/>
                    <w:right w:val="none" w:sz="0" w:space="0" w:color="auto"/>
                  </w:divBdr>
                </w:div>
                <w:div w:id="2083868778">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1960602286">
          <w:marLeft w:val="0"/>
          <w:marRight w:val="0"/>
          <w:marTop w:val="400"/>
          <w:marBottom w:val="0"/>
          <w:divBdr>
            <w:top w:val="none" w:sz="0" w:space="0" w:color="auto"/>
            <w:left w:val="none" w:sz="0" w:space="0" w:color="auto"/>
            <w:bottom w:val="none" w:sz="0" w:space="0" w:color="auto"/>
            <w:right w:val="none" w:sz="0" w:space="0" w:color="auto"/>
          </w:divBdr>
        </w:div>
        <w:div w:id="1963343538">
          <w:marLeft w:val="0"/>
          <w:marRight w:val="0"/>
          <w:marTop w:val="400"/>
          <w:marBottom w:val="0"/>
          <w:divBdr>
            <w:top w:val="none" w:sz="0" w:space="0" w:color="auto"/>
            <w:left w:val="none" w:sz="0" w:space="0" w:color="auto"/>
            <w:bottom w:val="none" w:sz="0" w:space="0" w:color="auto"/>
            <w:right w:val="none" w:sz="0" w:space="0" w:color="auto"/>
          </w:divBdr>
        </w:div>
        <w:div w:id="1963534742">
          <w:marLeft w:val="0"/>
          <w:marRight w:val="0"/>
          <w:marTop w:val="645"/>
          <w:marBottom w:val="495"/>
          <w:divBdr>
            <w:top w:val="dashed" w:sz="6" w:space="0" w:color="D9D9D9"/>
            <w:left w:val="dashed" w:sz="6" w:space="8" w:color="D9D9D9"/>
            <w:bottom w:val="dashed" w:sz="6" w:space="0" w:color="D9D9D9"/>
            <w:right w:val="dashed" w:sz="6" w:space="8" w:color="D9D9D9"/>
          </w:divBdr>
        </w:div>
        <w:div w:id="1970669827">
          <w:marLeft w:val="0"/>
          <w:marRight w:val="0"/>
          <w:marTop w:val="200"/>
          <w:marBottom w:val="0"/>
          <w:divBdr>
            <w:top w:val="none" w:sz="0" w:space="0" w:color="auto"/>
            <w:left w:val="none" w:sz="0" w:space="0" w:color="auto"/>
            <w:bottom w:val="none" w:sz="0" w:space="0" w:color="auto"/>
            <w:right w:val="none" w:sz="0" w:space="0" w:color="auto"/>
          </w:divBdr>
        </w:div>
        <w:div w:id="1971549568">
          <w:marLeft w:val="0"/>
          <w:marRight w:val="0"/>
          <w:marTop w:val="0"/>
          <w:marBottom w:val="200"/>
          <w:divBdr>
            <w:top w:val="none" w:sz="0" w:space="0" w:color="auto"/>
            <w:left w:val="none" w:sz="0" w:space="0" w:color="auto"/>
            <w:bottom w:val="none" w:sz="0" w:space="0" w:color="auto"/>
            <w:right w:val="none" w:sz="0" w:space="0" w:color="auto"/>
          </w:divBdr>
        </w:div>
        <w:div w:id="1976331813">
          <w:marLeft w:val="0"/>
          <w:marRight w:val="0"/>
          <w:marTop w:val="400"/>
          <w:marBottom w:val="0"/>
          <w:divBdr>
            <w:top w:val="none" w:sz="0" w:space="0" w:color="auto"/>
            <w:left w:val="none" w:sz="0" w:space="0" w:color="auto"/>
            <w:bottom w:val="none" w:sz="0" w:space="0" w:color="auto"/>
            <w:right w:val="none" w:sz="0" w:space="0" w:color="auto"/>
          </w:divBdr>
        </w:div>
        <w:div w:id="1988392066">
          <w:marLeft w:val="0"/>
          <w:marRight w:val="0"/>
          <w:marTop w:val="0"/>
          <w:marBottom w:val="200"/>
          <w:divBdr>
            <w:top w:val="none" w:sz="0" w:space="0" w:color="auto"/>
            <w:left w:val="none" w:sz="0" w:space="0" w:color="auto"/>
            <w:bottom w:val="none" w:sz="0" w:space="0" w:color="auto"/>
            <w:right w:val="none" w:sz="0" w:space="0" w:color="auto"/>
          </w:divBdr>
        </w:div>
        <w:div w:id="2001738242">
          <w:marLeft w:val="0"/>
          <w:marRight w:val="0"/>
          <w:marTop w:val="400"/>
          <w:marBottom w:val="0"/>
          <w:divBdr>
            <w:top w:val="none" w:sz="0" w:space="0" w:color="auto"/>
            <w:left w:val="none" w:sz="0" w:space="0" w:color="auto"/>
            <w:bottom w:val="none" w:sz="0" w:space="0" w:color="auto"/>
            <w:right w:val="none" w:sz="0" w:space="0" w:color="auto"/>
          </w:divBdr>
        </w:div>
        <w:div w:id="2002387983">
          <w:marLeft w:val="0"/>
          <w:marRight w:val="0"/>
          <w:marTop w:val="400"/>
          <w:marBottom w:val="0"/>
          <w:divBdr>
            <w:top w:val="none" w:sz="0" w:space="0" w:color="auto"/>
            <w:left w:val="none" w:sz="0" w:space="0" w:color="auto"/>
            <w:bottom w:val="none" w:sz="0" w:space="0" w:color="auto"/>
            <w:right w:val="none" w:sz="0" w:space="0" w:color="auto"/>
          </w:divBdr>
        </w:div>
        <w:div w:id="2005084506">
          <w:marLeft w:val="0"/>
          <w:marRight w:val="0"/>
          <w:marTop w:val="645"/>
          <w:marBottom w:val="495"/>
          <w:divBdr>
            <w:top w:val="dashed" w:sz="6" w:space="0" w:color="D9D9D9"/>
            <w:left w:val="dashed" w:sz="6" w:space="8" w:color="D9D9D9"/>
            <w:bottom w:val="dashed" w:sz="6" w:space="0" w:color="D9D9D9"/>
            <w:right w:val="dashed" w:sz="6" w:space="8" w:color="D9D9D9"/>
          </w:divBdr>
        </w:div>
        <w:div w:id="2006206745">
          <w:marLeft w:val="0"/>
          <w:marRight w:val="0"/>
          <w:marTop w:val="400"/>
          <w:marBottom w:val="0"/>
          <w:divBdr>
            <w:top w:val="none" w:sz="0" w:space="0" w:color="auto"/>
            <w:left w:val="none" w:sz="0" w:space="0" w:color="auto"/>
            <w:bottom w:val="none" w:sz="0" w:space="0" w:color="auto"/>
            <w:right w:val="none" w:sz="0" w:space="0" w:color="auto"/>
          </w:divBdr>
        </w:div>
        <w:div w:id="2009404613">
          <w:marLeft w:val="0"/>
          <w:marRight w:val="0"/>
          <w:marTop w:val="400"/>
          <w:marBottom w:val="0"/>
          <w:divBdr>
            <w:top w:val="none" w:sz="0" w:space="0" w:color="auto"/>
            <w:left w:val="none" w:sz="0" w:space="0" w:color="auto"/>
            <w:bottom w:val="none" w:sz="0" w:space="0" w:color="auto"/>
            <w:right w:val="none" w:sz="0" w:space="0" w:color="auto"/>
          </w:divBdr>
        </w:div>
        <w:div w:id="2012682361">
          <w:marLeft w:val="0"/>
          <w:marRight w:val="0"/>
          <w:marTop w:val="400"/>
          <w:marBottom w:val="0"/>
          <w:divBdr>
            <w:top w:val="none" w:sz="0" w:space="0" w:color="auto"/>
            <w:left w:val="none" w:sz="0" w:space="0" w:color="auto"/>
            <w:bottom w:val="none" w:sz="0" w:space="0" w:color="auto"/>
            <w:right w:val="none" w:sz="0" w:space="0" w:color="auto"/>
          </w:divBdr>
        </w:div>
        <w:div w:id="2013798000">
          <w:marLeft w:val="0"/>
          <w:marRight w:val="0"/>
          <w:marTop w:val="400"/>
          <w:marBottom w:val="0"/>
          <w:divBdr>
            <w:top w:val="none" w:sz="0" w:space="0" w:color="auto"/>
            <w:left w:val="none" w:sz="0" w:space="0" w:color="auto"/>
            <w:bottom w:val="none" w:sz="0" w:space="0" w:color="auto"/>
            <w:right w:val="none" w:sz="0" w:space="0" w:color="auto"/>
          </w:divBdr>
        </w:div>
        <w:div w:id="2016030950">
          <w:marLeft w:val="0"/>
          <w:marRight w:val="0"/>
          <w:marTop w:val="400"/>
          <w:marBottom w:val="0"/>
          <w:divBdr>
            <w:top w:val="none" w:sz="0" w:space="0" w:color="auto"/>
            <w:left w:val="none" w:sz="0" w:space="0" w:color="auto"/>
            <w:bottom w:val="none" w:sz="0" w:space="0" w:color="auto"/>
            <w:right w:val="none" w:sz="0" w:space="0" w:color="auto"/>
          </w:divBdr>
        </w:div>
        <w:div w:id="2018995209">
          <w:marLeft w:val="0"/>
          <w:marRight w:val="0"/>
          <w:marTop w:val="200"/>
          <w:marBottom w:val="0"/>
          <w:divBdr>
            <w:top w:val="none" w:sz="0" w:space="0" w:color="auto"/>
            <w:left w:val="none" w:sz="0" w:space="0" w:color="auto"/>
            <w:bottom w:val="none" w:sz="0" w:space="0" w:color="auto"/>
            <w:right w:val="none" w:sz="0" w:space="0" w:color="auto"/>
          </w:divBdr>
        </w:div>
        <w:div w:id="2021539420">
          <w:marLeft w:val="0"/>
          <w:marRight w:val="0"/>
          <w:marTop w:val="400"/>
          <w:marBottom w:val="0"/>
          <w:divBdr>
            <w:top w:val="none" w:sz="0" w:space="0" w:color="auto"/>
            <w:left w:val="none" w:sz="0" w:space="0" w:color="auto"/>
            <w:bottom w:val="none" w:sz="0" w:space="0" w:color="auto"/>
            <w:right w:val="none" w:sz="0" w:space="0" w:color="auto"/>
          </w:divBdr>
        </w:div>
        <w:div w:id="2027169884">
          <w:marLeft w:val="0"/>
          <w:marRight w:val="0"/>
          <w:marTop w:val="400"/>
          <w:marBottom w:val="0"/>
          <w:divBdr>
            <w:top w:val="none" w:sz="0" w:space="0" w:color="auto"/>
            <w:left w:val="none" w:sz="0" w:space="0" w:color="auto"/>
            <w:bottom w:val="none" w:sz="0" w:space="0" w:color="auto"/>
            <w:right w:val="none" w:sz="0" w:space="0" w:color="auto"/>
          </w:divBdr>
          <w:divsChild>
            <w:div w:id="120807133">
              <w:marLeft w:val="600"/>
              <w:marRight w:val="0"/>
              <w:marTop w:val="80"/>
              <w:marBottom w:val="0"/>
              <w:divBdr>
                <w:top w:val="none" w:sz="0" w:space="0" w:color="auto"/>
                <w:left w:val="none" w:sz="0" w:space="0" w:color="auto"/>
                <w:bottom w:val="none" w:sz="0" w:space="0" w:color="auto"/>
                <w:right w:val="none" w:sz="0" w:space="0" w:color="auto"/>
              </w:divBdr>
            </w:div>
            <w:div w:id="1980303100">
              <w:marLeft w:val="600"/>
              <w:marRight w:val="0"/>
              <w:marTop w:val="80"/>
              <w:marBottom w:val="0"/>
              <w:divBdr>
                <w:top w:val="none" w:sz="0" w:space="0" w:color="auto"/>
                <w:left w:val="none" w:sz="0" w:space="0" w:color="auto"/>
                <w:bottom w:val="none" w:sz="0" w:space="0" w:color="auto"/>
                <w:right w:val="none" w:sz="0" w:space="0" w:color="auto"/>
              </w:divBdr>
            </w:div>
          </w:divsChild>
        </w:div>
        <w:div w:id="2028285698">
          <w:marLeft w:val="0"/>
          <w:marRight w:val="0"/>
          <w:marTop w:val="200"/>
          <w:marBottom w:val="0"/>
          <w:divBdr>
            <w:top w:val="none" w:sz="0" w:space="0" w:color="auto"/>
            <w:left w:val="none" w:sz="0" w:space="0" w:color="auto"/>
            <w:bottom w:val="none" w:sz="0" w:space="0" w:color="auto"/>
            <w:right w:val="none" w:sz="0" w:space="0" w:color="auto"/>
          </w:divBdr>
        </w:div>
        <w:div w:id="2028556440">
          <w:marLeft w:val="0"/>
          <w:marRight w:val="0"/>
          <w:marTop w:val="0"/>
          <w:marBottom w:val="200"/>
          <w:divBdr>
            <w:top w:val="none" w:sz="0" w:space="0" w:color="auto"/>
            <w:left w:val="none" w:sz="0" w:space="0" w:color="auto"/>
            <w:bottom w:val="none" w:sz="0" w:space="0" w:color="auto"/>
            <w:right w:val="none" w:sz="0" w:space="0" w:color="auto"/>
          </w:divBdr>
        </w:div>
        <w:div w:id="2028560821">
          <w:marLeft w:val="0"/>
          <w:marRight w:val="0"/>
          <w:marTop w:val="400"/>
          <w:marBottom w:val="0"/>
          <w:divBdr>
            <w:top w:val="none" w:sz="0" w:space="0" w:color="auto"/>
            <w:left w:val="none" w:sz="0" w:space="0" w:color="auto"/>
            <w:bottom w:val="none" w:sz="0" w:space="0" w:color="auto"/>
            <w:right w:val="none" w:sz="0" w:space="0" w:color="auto"/>
          </w:divBdr>
        </w:div>
        <w:div w:id="2029671732">
          <w:marLeft w:val="0"/>
          <w:marRight w:val="0"/>
          <w:marTop w:val="400"/>
          <w:marBottom w:val="0"/>
          <w:divBdr>
            <w:top w:val="none" w:sz="0" w:space="0" w:color="auto"/>
            <w:left w:val="none" w:sz="0" w:space="0" w:color="auto"/>
            <w:bottom w:val="none" w:sz="0" w:space="0" w:color="auto"/>
            <w:right w:val="none" w:sz="0" w:space="0" w:color="auto"/>
          </w:divBdr>
        </w:div>
        <w:div w:id="2033916671">
          <w:marLeft w:val="0"/>
          <w:marRight w:val="0"/>
          <w:marTop w:val="645"/>
          <w:marBottom w:val="495"/>
          <w:divBdr>
            <w:top w:val="dashed" w:sz="6" w:space="0" w:color="D9D9D9"/>
            <w:left w:val="dashed" w:sz="6" w:space="8" w:color="D9D9D9"/>
            <w:bottom w:val="dashed" w:sz="6" w:space="0" w:color="D9D9D9"/>
            <w:right w:val="dashed" w:sz="6" w:space="8" w:color="D9D9D9"/>
          </w:divBdr>
        </w:div>
        <w:div w:id="2034569202">
          <w:marLeft w:val="0"/>
          <w:marRight w:val="0"/>
          <w:marTop w:val="400"/>
          <w:marBottom w:val="0"/>
          <w:divBdr>
            <w:top w:val="none" w:sz="0" w:space="0" w:color="auto"/>
            <w:left w:val="none" w:sz="0" w:space="0" w:color="auto"/>
            <w:bottom w:val="none" w:sz="0" w:space="0" w:color="auto"/>
            <w:right w:val="none" w:sz="0" w:space="0" w:color="auto"/>
          </w:divBdr>
        </w:div>
        <w:div w:id="2034573835">
          <w:marLeft w:val="0"/>
          <w:marRight w:val="0"/>
          <w:marTop w:val="200"/>
          <w:marBottom w:val="0"/>
          <w:divBdr>
            <w:top w:val="none" w:sz="0" w:space="0" w:color="auto"/>
            <w:left w:val="none" w:sz="0" w:space="0" w:color="auto"/>
            <w:bottom w:val="none" w:sz="0" w:space="0" w:color="auto"/>
            <w:right w:val="none" w:sz="0" w:space="0" w:color="auto"/>
          </w:divBdr>
        </w:div>
        <w:div w:id="2036692725">
          <w:marLeft w:val="0"/>
          <w:marRight w:val="0"/>
          <w:marTop w:val="400"/>
          <w:marBottom w:val="0"/>
          <w:divBdr>
            <w:top w:val="none" w:sz="0" w:space="0" w:color="auto"/>
            <w:left w:val="none" w:sz="0" w:space="0" w:color="auto"/>
            <w:bottom w:val="none" w:sz="0" w:space="0" w:color="auto"/>
            <w:right w:val="none" w:sz="0" w:space="0" w:color="auto"/>
          </w:divBdr>
        </w:div>
        <w:div w:id="2042123887">
          <w:marLeft w:val="0"/>
          <w:marRight w:val="0"/>
          <w:marTop w:val="200"/>
          <w:marBottom w:val="0"/>
          <w:divBdr>
            <w:top w:val="none" w:sz="0" w:space="0" w:color="auto"/>
            <w:left w:val="none" w:sz="0" w:space="0" w:color="auto"/>
            <w:bottom w:val="none" w:sz="0" w:space="0" w:color="auto"/>
            <w:right w:val="none" w:sz="0" w:space="0" w:color="auto"/>
          </w:divBdr>
        </w:div>
        <w:div w:id="2044940786">
          <w:marLeft w:val="0"/>
          <w:marRight w:val="0"/>
          <w:marTop w:val="280"/>
          <w:marBottom w:val="200"/>
          <w:divBdr>
            <w:top w:val="none" w:sz="0" w:space="0" w:color="auto"/>
            <w:left w:val="none" w:sz="0" w:space="0" w:color="auto"/>
            <w:bottom w:val="none" w:sz="0" w:space="0" w:color="auto"/>
            <w:right w:val="none" w:sz="0" w:space="0" w:color="auto"/>
          </w:divBdr>
        </w:div>
        <w:div w:id="2046179306">
          <w:marLeft w:val="0"/>
          <w:marRight w:val="0"/>
          <w:marTop w:val="400"/>
          <w:marBottom w:val="0"/>
          <w:divBdr>
            <w:top w:val="none" w:sz="0" w:space="0" w:color="auto"/>
            <w:left w:val="none" w:sz="0" w:space="0" w:color="auto"/>
            <w:bottom w:val="none" w:sz="0" w:space="0" w:color="auto"/>
            <w:right w:val="none" w:sz="0" w:space="0" w:color="auto"/>
          </w:divBdr>
        </w:div>
        <w:div w:id="2046635949">
          <w:marLeft w:val="0"/>
          <w:marRight w:val="0"/>
          <w:marTop w:val="400"/>
          <w:marBottom w:val="0"/>
          <w:divBdr>
            <w:top w:val="none" w:sz="0" w:space="0" w:color="auto"/>
            <w:left w:val="none" w:sz="0" w:space="0" w:color="auto"/>
            <w:bottom w:val="none" w:sz="0" w:space="0" w:color="auto"/>
            <w:right w:val="none" w:sz="0" w:space="0" w:color="auto"/>
          </w:divBdr>
          <w:divsChild>
            <w:div w:id="246891797">
              <w:marLeft w:val="600"/>
              <w:marRight w:val="0"/>
              <w:marTop w:val="80"/>
              <w:marBottom w:val="0"/>
              <w:divBdr>
                <w:top w:val="none" w:sz="0" w:space="0" w:color="auto"/>
                <w:left w:val="none" w:sz="0" w:space="0" w:color="auto"/>
                <w:bottom w:val="none" w:sz="0" w:space="0" w:color="auto"/>
                <w:right w:val="none" w:sz="0" w:space="0" w:color="auto"/>
              </w:divBdr>
            </w:div>
            <w:div w:id="582302451">
              <w:marLeft w:val="600"/>
              <w:marRight w:val="0"/>
              <w:marTop w:val="80"/>
              <w:marBottom w:val="0"/>
              <w:divBdr>
                <w:top w:val="none" w:sz="0" w:space="0" w:color="auto"/>
                <w:left w:val="none" w:sz="0" w:space="0" w:color="auto"/>
                <w:bottom w:val="none" w:sz="0" w:space="0" w:color="auto"/>
                <w:right w:val="none" w:sz="0" w:space="0" w:color="auto"/>
              </w:divBdr>
              <w:divsChild>
                <w:div w:id="845218694">
                  <w:marLeft w:val="900"/>
                  <w:marRight w:val="0"/>
                  <w:marTop w:val="0"/>
                  <w:marBottom w:val="0"/>
                  <w:divBdr>
                    <w:top w:val="none" w:sz="0" w:space="0" w:color="auto"/>
                    <w:left w:val="none" w:sz="0" w:space="0" w:color="auto"/>
                    <w:bottom w:val="none" w:sz="0" w:space="0" w:color="auto"/>
                    <w:right w:val="none" w:sz="0" w:space="0" w:color="auto"/>
                  </w:divBdr>
                </w:div>
                <w:div w:id="1094858518">
                  <w:marLeft w:val="900"/>
                  <w:marRight w:val="0"/>
                  <w:marTop w:val="0"/>
                  <w:marBottom w:val="0"/>
                  <w:divBdr>
                    <w:top w:val="none" w:sz="0" w:space="0" w:color="auto"/>
                    <w:left w:val="none" w:sz="0" w:space="0" w:color="auto"/>
                    <w:bottom w:val="none" w:sz="0" w:space="0" w:color="auto"/>
                    <w:right w:val="none" w:sz="0" w:space="0" w:color="auto"/>
                  </w:divBdr>
                </w:div>
                <w:div w:id="1890649470">
                  <w:marLeft w:val="900"/>
                  <w:marRight w:val="0"/>
                  <w:marTop w:val="0"/>
                  <w:marBottom w:val="0"/>
                  <w:divBdr>
                    <w:top w:val="none" w:sz="0" w:space="0" w:color="auto"/>
                    <w:left w:val="none" w:sz="0" w:space="0" w:color="auto"/>
                    <w:bottom w:val="none" w:sz="0" w:space="0" w:color="auto"/>
                    <w:right w:val="none" w:sz="0" w:space="0" w:color="auto"/>
                  </w:divBdr>
                </w:div>
              </w:divsChild>
            </w:div>
            <w:div w:id="1468888282">
              <w:marLeft w:val="600"/>
              <w:marRight w:val="0"/>
              <w:marTop w:val="80"/>
              <w:marBottom w:val="0"/>
              <w:divBdr>
                <w:top w:val="none" w:sz="0" w:space="0" w:color="auto"/>
                <w:left w:val="none" w:sz="0" w:space="0" w:color="auto"/>
                <w:bottom w:val="none" w:sz="0" w:space="0" w:color="auto"/>
                <w:right w:val="none" w:sz="0" w:space="0" w:color="auto"/>
              </w:divBdr>
            </w:div>
            <w:div w:id="1943872374">
              <w:marLeft w:val="600"/>
              <w:marRight w:val="0"/>
              <w:marTop w:val="80"/>
              <w:marBottom w:val="0"/>
              <w:divBdr>
                <w:top w:val="none" w:sz="0" w:space="0" w:color="auto"/>
                <w:left w:val="none" w:sz="0" w:space="0" w:color="auto"/>
                <w:bottom w:val="none" w:sz="0" w:space="0" w:color="auto"/>
                <w:right w:val="none" w:sz="0" w:space="0" w:color="auto"/>
              </w:divBdr>
            </w:div>
            <w:div w:id="2014841403">
              <w:marLeft w:val="600"/>
              <w:marRight w:val="0"/>
              <w:marTop w:val="80"/>
              <w:marBottom w:val="0"/>
              <w:divBdr>
                <w:top w:val="none" w:sz="0" w:space="0" w:color="auto"/>
                <w:left w:val="none" w:sz="0" w:space="0" w:color="auto"/>
                <w:bottom w:val="none" w:sz="0" w:space="0" w:color="auto"/>
                <w:right w:val="none" w:sz="0" w:space="0" w:color="auto"/>
              </w:divBdr>
            </w:div>
          </w:divsChild>
        </w:div>
        <w:div w:id="2049060861">
          <w:marLeft w:val="0"/>
          <w:marRight w:val="0"/>
          <w:marTop w:val="400"/>
          <w:marBottom w:val="0"/>
          <w:divBdr>
            <w:top w:val="none" w:sz="0" w:space="0" w:color="auto"/>
            <w:left w:val="none" w:sz="0" w:space="0" w:color="auto"/>
            <w:bottom w:val="none" w:sz="0" w:space="0" w:color="auto"/>
            <w:right w:val="none" w:sz="0" w:space="0" w:color="auto"/>
          </w:divBdr>
        </w:div>
        <w:div w:id="2050109263">
          <w:marLeft w:val="0"/>
          <w:marRight w:val="0"/>
          <w:marTop w:val="0"/>
          <w:marBottom w:val="200"/>
          <w:divBdr>
            <w:top w:val="none" w:sz="0" w:space="0" w:color="auto"/>
            <w:left w:val="none" w:sz="0" w:space="0" w:color="auto"/>
            <w:bottom w:val="none" w:sz="0" w:space="0" w:color="auto"/>
            <w:right w:val="none" w:sz="0" w:space="0" w:color="auto"/>
          </w:divBdr>
        </w:div>
        <w:div w:id="2053071700">
          <w:marLeft w:val="0"/>
          <w:marRight w:val="0"/>
          <w:marTop w:val="400"/>
          <w:marBottom w:val="0"/>
          <w:divBdr>
            <w:top w:val="none" w:sz="0" w:space="0" w:color="auto"/>
            <w:left w:val="none" w:sz="0" w:space="0" w:color="auto"/>
            <w:bottom w:val="none" w:sz="0" w:space="0" w:color="auto"/>
            <w:right w:val="none" w:sz="0" w:space="0" w:color="auto"/>
          </w:divBdr>
          <w:divsChild>
            <w:div w:id="321390563">
              <w:marLeft w:val="600"/>
              <w:marRight w:val="0"/>
              <w:marTop w:val="80"/>
              <w:marBottom w:val="0"/>
              <w:divBdr>
                <w:top w:val="none" w:sz="0" w:space="0" w:color="auto"/>
                <w:left w:val="none" w:sz="0" w:space="0" w:color="auto"/>
                <w:bottom w:val="none" w:sz="0" w:space="0" w:color="auto"/>
                <w:right w:val="none" w:sz="0" w:space="0" w:color="auto"/>
              </w:divBdr>
            </w:div>
            <w:div w:id="364212580">
              <w:marLeft w:val="600"/>
              <w:marRight w:val="0"/>
              <w:marTop w:val="80"/>
              <w:marBottom w:val="0"/>
              <w:divBdr>
                <w:top w:val="none" w:sz="0" w:space="0" w:color="auto"/>
                <w:left w:val="none" w:sz="0" w:space="0" w:color="auto"/>
                <w:bottom w:val="none" w:sz="0" w:space="0" w:color="auto"/>
                <w:right w:val="none" w:sz="0" w:space="0" w:color="auto"/>
              </w:divBdr>
            </w:div>
            <w:div w:id="1105032563">
              <w:marLeft w:val="600"/>
              <w:marRight w:val="0"/>
              <w:marTop w:val="80"/>
              <w:marBottom w:val="0"/>
              <w:divBdr>
                <w:top w:val="none" w:sz="0" w:space="0" w:color="auto"/>
                <w:left w:val="none" w:sz="0" w:space="0" w:color="auto"/>
                <w:bottom w:val="none" w:sz="0" w:space="0" w:color="auto"/>
                <w:right w:val="none" w:sz="0" w:space="0" w:color="auto"/>
              </w:divBdr>
            </w:div>
            <w:div w:id="1193761325">
              <w:marLeft w:val="600"/>
              <w:marRight w:val="0"/>
              <w:marTop w:val="80"/>
              <w:marBottom w:val="0"/>
              <w:divBdr>
                <w:top w:val="none" w:sz="0" w:space="0" w:color="auto"/>
                <w:left w:val="none" w:sz="0" w:space="0" w:color="auto"/>
                <w:bottom w:val="none" w:sz="0" w:space="0" w:color="auto"/>
                <w:right w:val="none" w:sz="0" w:space="0" w:color="auto"/>
              </w:divBdr>
            </w:div>
          </w:divsChild>
        </w:div>
        <w:div w:id="2053727243">
          <w:marLeft w:val="0"/>
          <w:marRight w:val="0"/>
          <w:marTop w:val="400"/>
          <w:marBottom w:val="0"/>
          <w:divBdr>
            <w:top w:val="none" w:sz="0" w:space="0" w:color="auto"/>
            <w:left w:val="none" w:sz="0" w:space="0" w:color="auto"/>
            <w:bottom w:val="none" w:sz="0" w:space="0" w:color="auto"/>
            <w:right w:val="none" w:sz="0" w:space="0" w:color="auto"/>
          </w:divBdr>
        </w:div>
        <w:div w:id="2053843874">
          <w:marLeft w:val="0"/>
          <w:marRight w:val="0"/>
          <w:marTop w:val="400"/>
          <w:marBottom w:val="0"/>
          <w:divBdr>
            <w:top w:val="none" w:sz="0" w:space="0" w:color="auto"/>
            <w:left w:val="none" w:sz="0" w:space="0" w:color="auto"/>
            <w:bottom w:val="none" w:sz="0" w:space="0" w:color="auto"/>
            <w:right w:val="none" w:sz="0" w:space="0" w:color="auto"/>
          </w:divBdr>
          <w:divsChild>
            <w:div w:id="613826153">
              <w:marLeft w:val="600"/>
              <w:marRight w:val="0"/>
              <w:marTop w:val="80"/>
              <w:marBottom w:val="0"/>
              <w:divBdr>
                <w:top w:val="none" w:sz="0" w:space="0" w:color="auto"/>
                <w:left w:val="none" w:sz="0" w:space="0" w:color="auto"/>
                <w:bottom w:val="none" w:sz="0" w:space="0" w:color="auto"/>
                <w:right w:val="none" w:sz="0" w:space="0" w:color="auto"/>
              </w:divBdr>
            </w:div>
            <w:div w:id="805897180">
              <w:marLeft w:val="600"/>
              <w:marRight w:val="0"/>
              <w:marTop w:val="80"/>
              <w:marBottom w:val="0"/>
              <w:divBdr>
                <w:top w:val="none" w:sz="0" w:space="0" w:color="auto"/>
                <w:left w:val="none" w:sz="0" w:space="0" w:color="auto"/>
                <w:bottom w:val="none" w:sz="0" w:space="0" w:color="auto"/>
                <w:right w:val="none" w:sz="0" w:space="0" w:color="auto"/>
              </w:divBdr>
            </w:div>
            <w:div w:id="1687057576">
              <w:marLeft w:val="600"/>
              <w:marRight w:val="0"/>
              <w:marTop w:val="80"/>
              <w:marBottom w:val="0"/>
              <w:divBdr>
                <w:top w:val="none" w:sz="0" w:space="0" w:color="auto"/>
                <w:left w:val="none" w:sz="0" w:space="0" w:color="auto"/>
                <w:bottom w:val="none" w:sz="0" w:space="0" w:color="auto"/>
                <w:right w:val="none" w:sz="0" w:space="0" w:color="auto"/>
              </w:divBdr>
            </w:div>
            <w:div w:id="1770462780">
              <w:marLeft w:val="600"/>
              <w:marRight w:val="0"/>
              <w:marTop w:val="80"/>
              <w:marBottom w:val="0"/>
              <w:divBdr>
                <w:top w:val="none" w:sz="0" w:space="0" w:color="auto"/>
                <w:left w:val="none" w:sz="0" w:space="0" w:color="auto"/>
                <w:bottom w:val="none" w:sz="0" w:space="0" w:color="auto"/>
                <w:right w:val="none" w:sz="0" w:space="0" w:color="auto"/>
              </w:divBdr>
            </w:div>
            <w:div w:id="1950887377">
              <w:marLeft w:val="600"/>
              <w:marRight w:val="0"/>
              <w:marTop w:val="80"/>
              <w:marBottom w:val="0"/>
              <w:divBdr>
                <w:top w:val="none" w:sz="0" w:space="0" w:color="auto"/>
                <w:left w:val="none" w:sz="0" w:space="0" w:color="auto"/>
                <w:bottom w:val="none" w:sz="0" w:space="0" w:color="auto"/>
                <w:right w:val="none" w:sz="0" w:space="0" w:color="auto"/>
              </w:divBdr>
            </w:div>
            <w:div w:id="2133091932">
              <w:marLeft w:val="600"/>
              <w:marRight w:val="0"/>
              <w:marTop w:val="80"/>
              <w:marBottom w:val="0"/>
              <w:divBdr>
                <w:top w:val="none" w:sz="0" w:space="0" w:color="auto"/>
                <w:left w:val="none" w:sz="0" w:space="0" w:color="auto"/>
                <w:bottom w:val="none" w:sz="0" w:space="0" w:color="auto"/>
                <w:right w:val="none" w:sz="0" w:space="0" w:color="auto"/>
              </w:divBdr>
            </w:div>
          </w:divsChild>
        </w:div>
        <w:div w:id="2055423733">
          <w:marLeft w:val="0"/>
          <w:marRight w:val="0"/>
          <w:marTop w:val="400"/>
          <w:marBottom w:val="0"/>
          <w:divBdr>
            <w:top w:val="none" w:sz="0" w:space="0" w:color="auto"/>
            <w:left w:val="none" w:sz="0" w:space="0" w:color="auto"/>
            <w:bottom w:val="none" w:sz="0" w:space="0" w:color="auto"/>
            <w:right w:val="none" w:sz="0" w:space="0" w:color="auto"/>
          </w:divBdr>
        </w:div>
        <w:div w:id="2058507443">
          <w:marLeft w:val="0"/>
          <w:marRight w:val="0"/>
          <w:marTop w:val="400"/>
          <w:marBottom w:val="0"/>
          <w:divBdr>
            <w:top w:val="none" w:sz="0" w:space="0" w:color="auto"/>
            <w:left w:val="none" w:sz="0" w:space="0" w:color="auto"/>
            <w:bottom w:val="none" w:sz="0" w:space="0" w:color="auto"/>
            <w:right w:val="none" w:sz="0" w:space="0" w:color="auto"/>
          </w:divBdr>
        </w:div>
        <w:div w:id="2058821315">
          <w:marLeft w:val="0"/>
          <w:marRight w:val="0"/>
          <w:marTop w:val="400"/>
          <w:marBottom w:val="0"/>
          <w:divBdr>
            <w:top w:val="none" w:sz="0" w:space="0" w:color="auto"/>
            <w:left w:val="none" w:sz="0" w:space="0" w:color="auto"/>
            <w:bottom w:val="none" w:sz="0" w:space="0" w:color="auto"/>
            <w:right w:val="none" w:sz="0" w:space="0" w:color="auto"/>
          </w:divBdr>
        </w:div>
        <w:div w:id="2059162728">
          <w:marLeft w:val="0"/>
          <w:marRight w:val="0"/>
          <w:marTop w:val="300"/>
          <w:marBottom w:val="160"/>
          <w:divBdr>
            <w:top w:val="none" w:sz="0" w:space="0" w:color="auto"/>
            <w:left w:val="none" w:sz="0" w:space="0" w:color="auto"/>
            <w:bottom w:val="none" w:sz="0" w:space="0" w:color="auto"/>
            <w:right w:val="none" w:sz="0" w:space="0" w:color="auto"/>
          </w:divBdr>
        </w:div>
        <w:div w:id="2059623209">
          <w:marLeft w:val="0"/>
          <w:marRight w:val="0"/>
          <w:marTop w:val="400"/>
          <w:marBottom w:val="0"/>
          <w:divBdr>
            <w:top w:val="none" w:sz="0" w:space="0" w:color="auto"/>
            <w:left w:val="none" w:sz="0" w:space="0" w:color="auto"/>
            <w:bottom w:val="none" w:sz="0" w:space="0" w:color="auto"/>
            <w:right w:val="none" w:sz="0" w:space="0" w:color="auto"/>
          </w:divBdr>
        </w:div>
        <w:div w:id="2060349868">
          <w:marLeft w:val="0"/>
          <w:marRight w:val="0"/>
          <w:marTop w:val="400"/>
          <w:marBottom w:val="0"/>
          <w:divBdr>
            <w:top w:val="none" w:sz="0" w:space="0" w:color="auto"/>
            <w:left w:val="none" w:sz="0" w:space="0" w:color="auto"/>
            <w:bottom w:val="none" w:sz="0" w:space="0" w:color="auto"/>
            <w:right w:val="none" w:sz="0" w:space="0" w:color="auto"/>
          </w:divBdr>
        </w:div>
        <w:div w:id="2060861173">
          <w:marLeft w:val="0"/>
          <w:marRight w:val="0"/>
          <w:marTop w:val="0"/>
          <w:marBottom w:val="200"/>
          <w:divBdr>
            <w:top w:val="none" w:sz="0" w:space="0" w:color="auto"/>
            <w:left w:val="none" w:sz="0" w:space="0" w:color="auto"/>
            <w:bottom w:val="none" w:sz="0" w:space="0" w:color="auto"/>
            <w:right w:val="none" w:sz="0" w:space="0" w:color="auto"/>
          </w:divBdr>
        </w:div>
        <w:div w:id="2061979614">
          <w:marLeft w:val="0"/>
          <w:marRight w:val="0"/>
          <w:marTop w:val="400"/>
          <w:marBottom w:val="0"/>
          <w:divBdr>
            <w:top w:val="none" w:sz="0" w:space="0" w:color="auto"/>
            <w:left w:val="none" w:sz="0" w:space="0" w:color="auto"/>
            <w:bottom w:val="none" w:sz="0" w:space="0" w:color="auto"/>
            <w:right w:val="none" w:sz="0" w:space="0" w:color="auto"/>
          </w:divBdr>
        </w:div>
        <w:div w:id="2063171024">
          <w:marLeft w:val="0"/>
          <w:marRight w:val="0"/>
          <w:marTop w:val="0"/>
          <w:marBottom w:val="200"/>
          <w:divBdr>
            <w:top w:val="none" w:sz="0" w:space="0" w:color="auto"/>
            <w:left w:val="none" w:sz="0" w:space="0" w:color="auto"/>
            <w:bottom w:val="none" w:sz="0" w:space="0" w:color="auto"/>
            <w:right w:val="none" w:sz="0" w:space="0" w:color="auto"/>
          </w:divBdr>
        </w:div>
        <w:div w:id="2063674675">
          <w:marLeft w:val="0"/>
          <w:marRight w:val="0"/>
          <w:marTop w:val="400"/>
          <w:marBottom w:val="0"/>
          <w:divBdr>
            <w:top w:val="none" w:sz="0" w:space="0" w:color="auto"/>
            <w:left w:val="none" w:sz="0" w:space="0" w:color="auto"/>
            <w:bottom w:val="none" w:sz="0" w:space="0" w:color="auto"/>
            <w:right w:val="none" w:sz="0" w:space="0" w:color="auto"/>
          </w:divBdr>
        </w:div>
        <w:div w:id="2066758927">
          <w:marLeft w:val="0"/>
          <w:marRight w:val="0"/>
          <w:marTop w:val="400"/>
          <w:marBottom w:val="0"/>
          <w:divBdr>
            <w:top w:val="none" w:sz="0" w:space="0" w:color="auto"/>
            <w:left w:val="none" w:sz="0" w:space="0" w:color="auto"/>
            <w:bottom w:val="none" w:sz="0" w:space="0" w:color="auto"/>
            <w:right w:val="none" w:sz="0" w:space="0" w:color="auto"/>
          </w:divBdr>
        </w:div>
        <w:div w:id="2067949977">
          <w:marLeft w:val="0"/>
          <w:marRight w:val="0"/>
          <w:marTop w:val="400"/>
          <w:marBottom w:val="0"/>
          <w:divBdr>
            <w:top w:val="none" w:sz="0" w:space="0" w:color="auto"/>
            <w:left w:val="none" w:sz="0" w:space="0" w:color="auto"/>
            <w:bottom w:val="none" w:sz="0" w:space="0" w:color="auto"/>
            <w:right w:val="none" w:sz="0" w:space="0" w:color="auto"/>
          </w:divBdr>
        </w:div>
        <w:div w:id="2070111925">
          <w:marLeft w:val="0"/>
          <w:marRight w:val="0"/>
          <w:marTop w:val="400"/>
          <w:marBottom w:val="0"/>
          <w:divBdr>
            <w:top w:val="none" w:sz="0" w:space="0" w:color="auto"/>
            <w:left w:val="none" w:sz="0" w:space="0" w:color="auto"/>
            <w:bottom w:val="none" w:sz="0" w:space="0" w:color="auto"/>
            <w:right w:val="none" w:sz="0" w:space="0" w:color="auto"/>
          </w:divBdr>
        </w:div>
        <w:div w:id="2070685952">
          <w:marLeft w:val="0"/>
          <w:marRight w:val="0"/>
          <w:marTop w:val="400"/>
          <w:marBottom w:val="0"/>
          <w:divBdr>
            <w:top w:val="none" w:sz="0" w:space="0" w:color="auto"/>
            <w:left w:val="none" w:sz="0" w:space="0" w:color="auto"/>
            <w:bottom w:val="none" w:sz="0" w:space="0" w:color="auto"/>
            <w:right w:val="none" w:sz="0" w:space="0" w:color="auto"/>
          </w:divBdr>
        </w:div>
        <w:div w:id="2071071074">
          <w:marLeft w:val="0"/>
          <w:marRight w:val="0"/>
          <w:marTop w:val="200"/>
          <w:marBottom w:val="0"/>
          <w:divBdr>
            <w:top w:val="none" w:sz="0" w:space="0" w:color="auto"/>
            <w:left w:val="none" w:sz="0" w:space="0" w:color="auto"/>
            <w:bottom w:val="none" w:sz="0" w:space="0" w:color="auto"/>
            <w:right w:val="none" w:sz="0" w:space="0" w:color="auto"/>
          </w:divBdr>
        </w:div>
        <w:div w:id="2074962890">
          <w:marLeft w:val="0"/>
          <w:marRight w:val="0"/>
          <w:marTop w:val="400"/>
          <w:marBottom w:val="0"/>
          <w:divBdr>
            <w:top w:val="none" w:sz="0" w:space="0" w:color="auto"/>
            <w:left w:val="none" w:sz="0" w:space="0" w:color="auto"/>
            <w:bottom w:val="none" w:sz="0" w:space="0" w:color="auto"/>
            <w:right w:val="none" w:sz="0" w:space="0" w:color="auto"/>
          </w:divBdr>
        </w:div>
        <w:div w:id="2077967651">
          <w:marLeft w:val="0"/>
          <w:marRight w:val="0"/>
          <w:marTop w:val="400"/>
          <w:marBottom w:val="0"/>
          <w:divBdr>
            <w:top w:val="none" w:sz="0" w:space="0" w:color="auto"/>
            <w:left w:val="none" w:sz="0" w:space="0" w:color="auto"/>
            <w:bottom w:val="none" w:sz="0" w:space="0" w:color="auto"/>
            <w:right w:val="none" w:sz="0" w:space="0" w:color="auto"/>
          </w:divBdr>
          <w:divsChild>
            <w:div w:id="457601596">
              <w:marLeft w:val="600"/>
              <w:marRight w:val="0"/>
              <w:marTop w:val="80"/>
              <w:marBottom w:val="0"/>
              <w:divBdr>
                <w:top w:val="none" w:sz="0" w:space="0" w:color="auto"/>
                <w:left w:val="none" w:sz="0" w:space="0" w:color="auto"/>
                <w:bottom w:val="none" w:sz="0" w:space="0" w:color="auto"/>
                <w:right w:val="none" w:sz="0" w:space="0" w:color="auto"/>
              </w:divBdr>
            </w:div>
            <w:div w:id="571045475">
              <w:marLeft w:val="600"/>
              <w:marRight w:val="0"/>
              <w:marTop w:val="80"/>
              <w:marBottom w:val="0"/>
              <w:divBdr>
                <w:top w:val="none" w:sz="0" w:space="0" w:color="auto"/>
                <w:left w:val="none" w:sz="0" w:space="0" w:color="auto"/>
                <w:bottom w:val="none" w:sz="0" w:space="0" w:color="auto"/>
                <w:right w:val="none" w:sz="0" w:space="0" w:color="auto"/>
              </w:divBdr>
            </w:div>
            <w:div w:id="588973899">
              <w:marLeft w:val="600"/>
              <w:marRight w:val="0"/>
              <w:marTop w:val="80"/>
              <w:marBottom w:val="0"/>
              <w:divBdr>
                <w:top w:val="none" w:sz="0" w:space="0" w:color="auto"/>
                <w:left w:val="none" w:sz="0" w:space="0" w:color="auto"/>
                <w:bottom w:val="none" w:sz="0" w:space="0" w:color="auto"/>
                <w:right w:val="none" w:sz="0" w:space="0" w:color="auto"/>
              </w:divBdr>
            </w:div>
            <w:div w:id="700932684">
              <w:marLeft w:val="600"/>
              <w:marRight w:val="0"/>
              <w:marTop w:val="80"/>
              <w:marBottom w:val="0"/>
              <w:divBdr>
                <w:top w:val="none" w:sz="0" w:space="0" w:color="auto"/>
                <w:left w:val="none" w:sz="0" w:space="0" w:color="auto"/>
                <w:bottom w:val="none" w:sz="0" w:space="0" w:color="auto"/>
                <w:right w:val="none" w:sz="0" w:space="0" w:color="auto"/>
              </w:divBdr>
            </w:div>
            <w:div w:id="1355956859">
              <w:marLeft w:val="600"/>
              <w:marRight w:val="0"/>
              <w:marTop w:val="80"/>
              <w:marBottom w:val="0"/>
              <w:divBdr>
                <w:top w:val="none" w:sz="0" w:space="0" w:color="auto"/>
                <w:left w:val="none" w:sz="0" w:space="0" w:color="auto"/>
                <w:bottom w:val="none" w:sz="0" w:space="0" w:color="auto"/>
                <w:right w:val="none" w:sz="0" w:space="0" w:color="auto"/>
              </w:divBdr>
            </w:div>
            <w:div w:id="1704819668">
              <w:marLeft w:val="600"/>
              <w:marRight w:val="0"/>
              <w:marTop w:val="80"/>
              <w:marBottom w:val="0"/>
              <w:divBdr>
                <w:top w:val="none" w:sz="0" w:space="0" w:color="auto"/>
                <w:left w:val="none" w:sz="0" w:space="0" w:color="auto"/>
                <w:bottom w:val="none" w:sz="0" w:space="0" w:color="auto"/>
                <w:right w:val="none" w:sz="0" w:space="0" w:color="auto"/>
              </w:divBdr>
            </w:div>
          </w:divsChild>
        </w:div>
        <w:div w:id="2079010181">
          <w:marLeft w:val="0"/>
          <w:marRight w:val="0"/>
          <w:marTop w:val="400"/>
          <w:marBottom w:val="0"/>
          <w:divBdr>
            <w:top w:val="none" w:sz="0" w:space="0" w:color="auto"/>
            <w:left w:val="none" w:sz="0" w:space="0" w:color="auto"/>
            <w:bottom w:val="none" w:sz="0" w:space="0" w:color="auto"/>
            <w:right w:val="none" w:sz="0" w:space="0" w:color="auto"/>
          </w:divBdr>
        </w:div>
        <w:div w:id="2080246669">
          <w:marLeft w:val="0"/>
          <w:marRight w:val="0"/>
          <w:marTop w:val="140"/>
          <w:marBottom w:val="140"/>
          <w:divBdr>
            <w:top w:val="none" w:sz="0" w:space="0" w:color="auto"/>
            <w:left w:val="none" w:sz="0" w:space="0" w:color="auto"/>
            <w:bottom w:val="none" w:sz="0" w:space="0" w:color="auto"/>
            <w:right w:val="none" w:sz="0" w:space="0" w:color="auto"/>
          </w:divBdr>
        </w:div>
        <w:div w:id="2081782620">
          <w:marLeft w:val="0"/>
          <w:marRight w:val="0"/>
          <w:marTop w:val="400"/>
          <w:marBottom w:val="0"/>
          <w:divBdr>
            <w:top w:val="none" w:sz="0" w:space="0" w:color="auto"/>
            <w:left w:val="none" w:sz="0" w:space="0" w:color="auto"/>
            <w:bottom w:val="none" w:sz="0" w:space="0" w:color="auto"/>
            <w:right w:val="none" w:sz="0" w:space="0" w:color="auto"/>
          </w:divBdr>
        </w:div>
        <w:div w:id="2084446376">
          <w:marLeft w:val="0"/>
          <w:marRight w:val="0"/>
          <w:marTop w:val="400"/>
          <w:marBottom w:val="0"/>
          <w:divBdr>
            <w:top w:val="none" w:sz="0" w:space="0" w:color="auto"/>
            <w:left w:val="none" w:sz="0" w:space="0" w:color="auto"/>
            <w:bottom w:val="none" w:sz="0" w:space="0" w:color="auto"/>
            <w:right w:val="none" w:sz="0" w:space="0" w:color="auto"/>
          </w:divBdr>
        </w:div>
        <w:div w:id="2085177551">
          <w:marLeft w:val="0"/>
          <w:marRight w:val="0"/>
          <w:marTop w:val="400"/>
          <w:marBottom w:val="0"/>
          <w:divBdr>
            <w:top w:val="none" w:sz="0" w:space="0" w:color="auto"/>
            <w:left w:val="none" w:sz="0" w:space="0" w:color="auto"/>
            <w:bottom w:val="none" w:sz="0" w:space="0" w:color="auto"/>
            <w:right w:val="none" w:sz="0" w:space="0" w:color="auto"/>
          </w:divBdr>
        </w:div>
        <w:div w:id="2086297191">
          <w:marLeft w:val="0"/>
          <w:marRight w:val="0"/>
          <w:marTop w:val="400"/>
          <w:marBottom w:val="0"/>
          <w:divBdr>
            <w:top w:val="none" w:sz="0" w:space="0" w:color="auto"/>
            <w:left w:val="none" w:sz="0" w:space="0" w:color="auto"/>
            <w:bottom w:val="none" w:sz="0" w:space="0" w:color="auto"/>
            <w:right w:val="none" w:sz="0" w:space="0" w:color="auto"/>
          </w:divBdr>
        </w:div>
        <w:div w:id="2088961481">
          <w:marLeft w:val="0"/>
          <w:marRight w:val="0"/>
          <w:marTop w:val="400"/>
          <w:marBottom w:val="0"/>
          <w:divBdr>
            <w:top w:val="none" w:sz="0" w:space="0" w:color="auto"/>
            <w:left w:val="none" w:sz="0" w:space="0" w:color="auto"/>
            <w:bottom w:val="none" w:sz="0" w:space="0" w:color="auto"/>
            <w:right w:val="none" w:sz="0" w:space="0" w:color="auto"/>
          </w:divBdr>
        </w:div>
        <w:div w:id="2090149489">
          <w:marLeft w:val="0"/>
          <w:marRight w:val="0"/>
          <w:marTop w:val="400"/>
          <w:marBottom w:val="0"/>
          <w:divBdr>
            <w:top w:val="none" w:sz="0" w:space="0" w:color="auto"/>
            <w:left w:val="none" w:sz="0" w:space="0" w:color="auto"/>
            <w:bottom w:val="none" w:sz="0" w:space="0" w:color="auto"/>
            <w:right w:val="none" w:sz="0" w:space="0" w:color="auto"/>
          </w:divBdr>
        </w:div>
        <w:div w:id="2093047010">
          <w:marLeft w:val="0"/>
          <w:marRight w:val="0"/>
          <w:marTop w:val="200"/>
          <w:marBottom w:val="0"/>
          <w:divBdr>
            <w:top w:val="none" w:sz="0" w:space="0" w:color="auto"/>
            <w:left w:val="none" w:sz="0" w:space="0" w:color="auto"/>
            <w:bottom w:val="none" w:sz="0" w:space="0" w:color="auto"/>
            <w:right w:val="none" w:sz="0" w:space="0" w:color="auto"/>
          </w:divBdr>
        </w:div>
        <w:div w:id="2093238049">
          <w:marLeft w:val="0"/>
          <w:marRight w:val="0"/>
          <w:marTop w:val="400"/>
          <w:marBottom w:val="0"/>
          <w:divBdr>
            <w:top w:val="none" w:sz="0" w:space="0" w:color="auto"/>
            <w:left w:val="none" w:sz="0" w:space="0" w:color="auto"/>
            <w:bottom w:val="none" w:sz="0" w:space="0" w:color="auto"/>
            <w:right w:val="none" w:sz="0" w:space="0" w:color="auto"/>
          </w:divBdr>
        </w:div>
        <w:div w:id="2093818511">
          <w:marLeft w:val="0"/>
          <w:marRight w:val="0"/>
          <w:marTop w:val="200"/>
          <w:marBottom w:val="0"/>
          <w:divBdr>
            <w:top w:val="none" w:sz="0" w:space="0" w:color="auto"/>
            <w:left w:val="none" w:sz="0" w:space="0" w:color="auto"/>
            <w:bottom w:val="none" w:sz="0" w:space="0" w:color="auto"/>
            <w:right w:val="none" w:sz="0" w:space="0" w:color="auto"/>
          </w:divBdr>
        </w:div>
        <w:div w:id="2099250400">
          <w:marLeft w:val="0"/>
          <w:marRight w:val="0"/>
          <w:marTop w:val="200"/>
          <w:marBottom w:val="0"/>
          <w:divBdr>
            <w:top w:val="none" w:sz="0" w:space="0" w:color="auto"/>
            <w:left w:val="none" w:sz="0" w:space="0" w:color="auto"/>
            <w:bottom w:val="none" w:sz="0" w:space="0" w:color="auto"/>
            <w:right w:val="none" w:sz="0" w:space="0" w:color="auto"/>
          </w:divBdr>
        </w:div>
        <w:div w:id="2099673430">
          <w:marLeft w:val="0"/>
          <w:marRight w:val="0"/>
          <w:marTop w:val="400"/>
          <w:marBottom w:val="0"/>
          <w:divBdr>
            <w:top w:val="none" w:sz="0" w:space="0" w:color="auto"/>
            <w:left w:val="none" w:sz="0" w:space="0" w:color="auto"/>
            <w:bottom w:val="none" w:sz="0" w:space="0" w:color="auto"/>
            <w:right w:val="none" w:sz="0" w:space="0" w:color="auto"/>
          </w:divBdr>
        </w:div>
        <w:div w:id="2101022358">
          <w:marLeft w:val="0"/>
          <w:marRight w:val="0"/>
          <w:marTop w:val="200"/>
          <w:marBottom w:val="0"/>
          <w:divBdr>
            <w:top w:val="none" w:sz="0" w:space="0" w:color="auto"/>
            <w:left w:val="none" w:sz="0" w:space="0" w:color="auto"/>
            <w:bottom w:val="none" w:sz="0" w:space="0" w:color="auto"/>
            <w:right w:val="none" w:sz="0" w:space="0" w:color="auto"/>
          </w:divBdr>
        </w:div>
        <w:div w:id="2101096201">
          <w:marLeft w:val="0"/>
          <w:marRight w:val="0"/>
          <w:marTop w:val="400"/>
          <w:marBottom w:val="0"/>
          <w:divBdr>
            <w:top w:val="none" w:sz="0" w:space="0" w:color="auto"/>
            <w:left w:val="none" w:sz="0" w:space="0" w:color="auto"/>
            <w:bottom w:val="none" w:sz="0" w:space="0" w:color="auto"/>
            <w:right w:val="none" w:sz="0" w:space="0" w:color="auto"/>
          </w:divBdr>
        </w:div>
        <w:div w:id="2102791877">
          <w:marLeft w:val="0"/>
          <w:marRight w:val="0"/>
          <w:marTop w:val="400"/>
          <w:marBottom w:val="0"/>
          <w:divBdr>
            <w:top w:val="none" w:sz="0" w:space="0" w:color="auto"/>
            <w:left w:val="none" w:sz="0" w:space="0" w:color="auto"/>
            <w:bottom w:val="none" w:sz="0" w:space="0" w:color="auto"/>
            <w:right w:val="none" w:sz="0" w:space="0" w:color="auto"/>
          </w:divBdr>
        </w:div>
        <w:div w:id="2102993291">
          <w:marLeft w:val="0"/>
          <w:marRight w:val="0"/>
          <w:marTop w:val="400"/>
          <w:marBottom w:val="0"/>
          <w:divBdr>
            <w:top w:val="none" w:sz="0" w:space="0" w:color="auto"/>
            <w:left w:val="none" w:sz="0" w:space="0" w:color="auto"/>
            <w:bottom w:val="none" w:sz="0" w:space="0" w:color="auto"/>
            <w:right w:val="none" w:sz="0" w:space="0" w:color="auto"/>
          </w:divBdr>
        </w:div>
        <w:div w:id="2109420207">
          <w:marLeft w:val="0"/>
          <w:marRight w:val="0"/>
          <w:marTop w:val="400"/>
          <w:marBottom w:val="0"/>
          <w:divBdr>
            <w:top w:val="none" w:sz="0" w:space="0" w:color="auto"/>
            <w:left w:val="none" w:sz="0" w:space="0" w:color="auto"/>
            <w:bottom w:val="none" w:sz="0" w:space="0" w:color="auto"/>
            <w:right w:val="none" w:sz="0" w:space="0" w:color="auto"/>
          </w:divBdr>
        </w:div>
        <w:div w:id="2110616872">
          <w:marLeft w:val="0"/>
          <w:marRight w:val="0"/>
          <w:marTop w:val="400"/>
          <w:marBottom w:val="0"/>
          <w:divBdr>
            <w:top w:val="none" w:sz="0" w:space="0" w:color="auto"/>
            <w:left w:val="none" w:sz="0" w:space="0" w:color="auto"/>
            <w:bottom w:val="none" w:sz="0" w:space="0" w:color="auto"/>
            <w:right w:val="none" w:sz="0" w:space="0" w:color="auto"/>
          </w:divBdr>
        </w:div>
        <w:div w:id="2111121966">
          <w:marLeft w:val="0"/>
          <w:marRight w:val="0"/>
          <w:marTop w:val="400"/>
          <w:marBottom w:val="0"/>
          <w:divBdr>
            <w:top w:val="none" w:sz="0" w:space="0" w:color="auto"/>
            <w:left w:val="none" w:sz="0" w:space="0" w:color="auto"/>
            <w:bottom w:val="none" w:sz="0" w:space="0" w:color="auto"/>
            <w:right w:val="none" w:sz="0" w:space="0" w:color="auto"/>
          </w:divBdr>
        </w:div>
        <w:div w:id="2111269231">
          <w:marLeft w:val="0"/>
          <w:marRight w:val="0"/>
          <w:marTop w:val="400"/>
          <w:marBottom w:val="0"/>
          <w:divBdr>
            <w:top w:val="none" w:sz="0" w:space="0" w:color="auto"/>
            <w:left w:val="none" w:sz="0" w:space="0" w:color="auto"/>
            <w:bottom w:val="none" w:sz="0" w:space="0" w:color="auto"/>
            <w:right w:val="none" w:sz="0" w:space="0" w:color="auto"/>
          </w:divBdr>
        </w:div>
        <w:div w:id="2116558262">
          <w:marLeft w:val="0"/>
          <w:marRight w:val="0"/>
          <w:marTop w:val="400"/>
          <w:marBottom w:val="0"/>
          <w:divBdr>
            <w:top w:val="none" w:sz="0" w:space="0" w:color="auto"/>
            <w:left w:val="none" w:sz="0" w:space="0" w:color="auto"/>
            <w:bottom w:val="none" w:sz="0" w:space="0" w:color="auto"/>
            <w:right w:val="none" w:sz="0" w:space="0" w:color="auto"/>
          </w:divBdr>
        </w:div>
        <w:div w:id="2116752958">
          <w:marLeft w:val="0"/>
          <w:marRight w:val="0"/>
          <w:marTop w:val="400"/>
          <w:marBottom w:val="0"/>
          <w:divBdr>
            <w:top w:val="none" w:sz="0" w:space="0" w:color="auto"/>
            <w:left w:val="none" w:sz="0" w:space="0" w:color="auto"/>
            <w:bottom w:val="none" w:sz="0" w:space="0" w:color="auto"/>
            <w:right w:val="none" w:sz="0" w:space="0" w:color="auto"/>
          </w:divBdr>
        </w:div>
        <w:div w:id="2118985789">
          <w:marLeft w:val="0"/>
          <w:marRight w:val="0"/>
          <w:marTop w:val="400"/>
          <w:marBottom w:val="0"/>
          <w:divBdr>
            <w:top w:val="none" w:sz="0" w:space="0" w:color="auto"/>
            <w:left w:val="none" w:sz="0" w:space="0" w:color="auto"/>
            <w:bottom w:val="none" w:sz="0" w:space="0" w:color="auto"/>
            <w:right w:val="none" w:sz="0" w:space="0" w:color="auto"/>
          </w:divBdr>
        </w:div>
        <w:div w:id="2120567114">
          <w:marLeft w:val="0"/>
          <w:marRight w:val="0"/>
          <w:marTop w:val="200"/>
          <w:marBottom w:val="0"/>
          <w:divBdr>
            <w:top w:val="none" w:sz="0" w:space="0" w:color="auto"/>
            <w:left w:val="none" w:sz="0" w:space="0" w:color="auto"/>
            <w:bottom w:val="none" w:sz="0" w:space="0" w:color="auto"/>
            <w:right w:val="none" w:sz="0" w:space="0" w:color="auto"/>
          </w:divBdr>
        </w:div>
        <w:div w:id="2121021739">
          <w:marLeft w:val="0"/>
          <w:marRight w:val="0"/>
          <w:marTop w:val="400"/>
          <w:marBottom w:val="0"/>
          <w:divBdr>
            <w:top w:val="none" w:sz="0" w:space="0" w:color="auto"/>
            <w:left w:val="none" w:sz="0" w:space="0" w:color="auto"/>
            <w:bottom w:val="none" w:sz="0" w:space="0" w:color="auto"/>
            <w:right w:val="none" w:sz="0" w:space="0" w:color="auto"/>
          </w:divBdr>
          <w:divsChild>
            <w:div w:id="668409234">
              <w:marLeft w:val="600"/>
              <w:marRight w:val="0"/>
              <w:marTop w:val="80"/>
              <w:marBottom w:val="0"/>
              <w:divBdr>
                <w:top w:val="none" w:sz="0" w:space="0" w:color="auto"/>
                <w:left w:val="none" w:sz="0" w:space="0" w:color="auto"/>
                <w:bottom w:val="none" w:sz="0" w:space="0" w:color="auto"/>
                <w:right w:val="none" w:sz="0" w:space="0" w:color="auto"/>
              </w:divBdr>
              <w:divsChild>
                <w:div w:id="7025154">
                  <w:marLeft w:val="900"/>
                  <w:marRight w:val="0"/>
                  <w:marTop w:val="0"/>
                  <w:marBottom w:val="0"/>
                  <w:divBdr>
                    <w:top w:val="none" w:sz="0" w:space="0" w:color="auto"/>
                    <w:left w:val="none" w:sz="0" w:space="0" w:color="auto"/>
                    <w:bottom w:val="none" w:sz="0" w:space="0" w:color="auto"/>
                    <w:right w:val="none" w:sz="0" w:space="0" w:color="auto"/>
                  </w:divBdr>
                </w:div>
                <w:div w:id="103817129">
                  <w:marLeft w:val="900"/>
                  <w:marRight w:val="0"/>
                  <w:marTop w:val="0"/>
                  <w:marBottom w:val="0"/>
                  <w:divBdr>
                    <w:top w:val="none" w:sz="0" w:space="0" w:color="auto"/>
                    <w:left w:val="none" w:sz="0" w:space="0" w:color="auto"/>
                    <w:bottom w:val="none" w:sz="0" w:space="0" w:color="auto"/>
                    <w:right w:val="none" w:sz="0" w:space="0" w:color="auto"/>
                  </w:divBdr>
                </w:div>
                <w:div w:id="138695247">
                  <w:marLeft w:val="900"/>
                  <w:marRight w:val="0"/>
                  <w:marTop w:val="0"/>
                  <w:marBottom w:val="0"/>
                  <w:divBdr>
                    <w:top w:val="none" w:sz="0" w:space="0" w:color="auto"/>
                    <w:left w:val="none" w:sz="0" w:space="0" w:color="auto"/>
                    <w:bottom w:val="none" w:sz="0" w:space="0" w:color="auto"/>
                    <w:right w:val="none" w:sz="0" w:space="0" w:color="auto"/>
                  </w:divBdr>
                </w:div>
                <w:div w:id="219219711">
                  <w:marLeft w:val="900"/>
                  <w:marRight w:val="0"/>
                  <w:marTop w:val="0"/>
                  <w:marBottom w:val="0"/>
                  <w:divBdr>
                    <w:top w:val="none" w:sz="0" w:space="0" w:color="auto"/>
                    <w:left w:val="none" w:sz="0" w:space="0" w:color="auto"/>
                    <w:bottom w:val="none" w:sz="0" w:space="0" w:color="auto"/>
                    <w:right w:val="none" w:sz="0" w:space="0" w:color="auto"/>
                  </w:divBdr>
                </w:div>
                <w:div w:id="219481050">
                  <w:marLeft w:val="900"/>
                  <w:marRight w:val="0"/>
                  <w:marTop w:val="0"/>
                  <w:marBottom w:val="0"/>
                  <w:divBdr>
                    <w:top w:val="none" w:sz="0" w:space="0" w:color="auto"/>
                    <w:left w:val="none" w:sz="0" w:space="0" w:color="auto"/>
                    <w:bottom w:val="none" w:sz="0" w:space="0" w:color="auto"/>
                    <w:right w:val="none" w:sz="0" w:space="0" w:color="auto"/>
                  </w:divBdr>
                </w:div>
                <w:div w:id="231625912">
                  <w:marLeft w:val="900"/>
                  <w:marRight w:val="0"/>
                  <w:marTop w:val="0"/>
                  <w:marBottom w:val="0"/>
                  <w:divBdr>
                    <w:top w:val="none" w:sz="0" w:space="0" w:color="auto"/>
                    <w:left w:val="none" w:sz="0" w:space="0" w:color="auto"/>
                    <w:bottom w:val="none" w:sz="0" w:space="0" w:color="auto"/>
                    <w:right w:val="none" w:sz="0" w:space="0" w:color="auto"/>
                  </w:divBdr>
                </w:div>
                <w:div w:id="257102478">
                  <w:marLeft w:val="900"/>
                  <w:marRight w:val="0"/>
                  <w:marTop w:val="0"/>
                  <w:marBottom w:val="0"/>
                  <w:divBdr>
                    <w:top w:val="none" w:sz="0" w:space="0" w:color="auto"/>
                    <w:left w:val="none" w:sz="0" w:space="0" w:color="auto"/>
                    <w:bottom w:val="none" w:sz="0" w:space="0" w:color="auto"/>
                    <w:right w:val="none" w:sz="0" w:space="0" w:color="auto"/>
                  </w:divBdr>
                </w:div>
                <w:div w:id="335688174">
                  <w:marLeft w:val="900"/>
                  <w:marRight w:val="0"/>
                  <w:marTop w:val="0"/>
                  <w:marBottom w:val="0"/>
                  <w:divBdr>
                    <w:top w:val="none" w:sz="0" w:space="0" w:color="auto"/>
                    <w:left w:val="none" w:sz="0" w:space="0" w:color="auto"/>
                    <w:bottom w:val="none" w:sz="0" w:space="0" w:color="auto"/>
                    <w:right w:val="none" w:sz="0" w:space="0" w:color="auto"/>
                  </w:divBdr>
                </w:div>
                <w:div w:id="355926168">
                  <w:marLeft w:val="900"/>
                  <w:marRight w:val="0"/>
                  <w:marTop w:val="0"/>
                  <w:marBottom w:val="0"/>
                  <w:divBdr>
                    <w:top w:val="none" w:sz="0" w:space="0" w:color="auto"/>
                    <w:left w:val="none" w:sz="0" w:space="0" w:color="auto"/>
                    <w:bottom w:val="none" w:sz="0" w:space="0" w:color="auto"/>
                    <w:right w:val="none" w:sz="0" w:space="0" w:color="auto"/>
                  </w:divBdr>
                </w:div>
                <w:div w:id="405734705">
                  <w:marLeft w:val="900"/>
                  <w:marRight w:val="0"/>
                  <w:marTop w:val="0"/>
                  <w:marBottom w:val="0"/>
                  <w:divBdr>
                    <w:top w:val="none" w:sz="0" w:space="0" w:color="auto"/>
                    <w:left w:val="none" w:sz="0" w:space="0" w:color="auto"/>
                    <w:bottom w:val="none" w:sz="0" w:space="0" w:color="auto"/>
                    <w:right w:val="none" w:sz="0" w:space="0" w:color="auto"/>
                  </w:divBdr>
                </w:div>
                <w:div w:id="619335552">
                  <w:marLeft w:val="900"/>
                  <w:marRight w:val="0"/>
                  <w:marTop w:val="0"/>
                  <w:marBottom w:val="0"/>
                  <w:divBdr>
                    <w:top w:val="none" w:sz="0" w:space="0" w:color="auto"/>
                    <w:left w:val="none" w:sz="0" w:space="0" w:color="auto"/>
                    <w:bottom w:val="none" w:sz="0" w:space="0" w:color="auto"/>
                    <w:right w:val="none" w:sz="0" w:space="0" w:color="auto"/>
                  </w:divBdr>
                </w:div>
                <w:div w:id="655035101">
                  <w:marLeft w:val="900"/>
                  <w:marRight w:val="0"/>
                  <w:marTop w:val="0"/>
                  <w:marBottom w:val="0"/>
                  <w:divBdr>
                    <w:top w:val="none" w:sz="0" w:space="0" w:color="auto"/>
                    <w:left w:val="none" w:sz="0" w:space="0" w:color="auto"/>
                    <w:bottom w:val="none" w:sz="0" w:space="0" w:color="auto"/>
                    <w:right w:val="none" w:sz="0" w:space="0" w:color="auto"/>
                  </w:divBdr>
                </w:div>
                <w:div w:id="676886398">
                  <w:marLeft w:val="900"/>
                  <w:marRight w:val="0"/>
                  <w:marTop w:val="0"/>
                  <w:marBottom w:val="0"/>
                  <w:divBdr>
                    <w:top w:val="none" w:sz="0" w:space="0" w:color="auto"/>
                    <w:left w:val="none" w:sz="0" w:space="0" w:color="auto"/>
                    <w:bottom w:val="none" w:sz="0" w:space="0" w:color="auto"/>
                    <w:right w:val="none" w:sz="0" w:space="0" w:color="auto"/>
                  </w:divBdr>
                </w:div>
                <w:div w:id="741559999">
                  <w:marLeft w:val="900"/>
                  <w:marRight w:val="0"/>
                  <w:marTop w:val="0"/>
                  <w:marBottom w:val="0"/>
                  <w:divBdr>
                    <w:top w:val="none" w:sz="0" w:space="0" w:color="auto"/>
                    <w:left w:val="none" w:sz="0" w:space="0" w:color="auto"/>
                    <w:bottom w:val="none" w:sz="0" w:space="0" w:color="auto"/>
                    <w:right w:val="none" w:sz="0" w:space="0" w:color="auto"/>
                  </w:divBdr>
                </w:div>
                <w:div w:id="765616419">
                  <w:marLeft w:val="900"/>
                  <w:marRight w:val="0"/>
                  <w:marTop w:val="0"/>
                  <w:marBottom w:val="0"/>
                  <w:divBdr>
                    <w:top w:val="none" w:sz="0" w:space="0" w:color="auto"/>
                    <w:left w:val="none" w:sz="0" w:space="0" w:color="auto"/>
                    <w:bottom w:val="none" w:sz="0" w:space="0" w:color="auto"/>
                    <w:right w:val="none" w:sz="0" w:space="0" w:color="auto"/>
                  </w:divBdr>
                </w:div>
                <w:div w:id="862863972">
                  <w:marLeft w:val="900"/>
                  <w:marRight w:val="0"/>
                  <w:marTop w:val="0"/>
                  <w:marBottom w:val="0"/>
                  <w:divBdr>
                    <w:top w:val="none" w:sz="0" w:space="0" w:color="auto"/>
                    <w:left w:val="none" w:sz="0" w:space="0" w:color="auto"/>
                    <w:bottom w:val="none" w:sz="0" w:space="0" w:color="auto"/>
                    <w:right w:val="none" w:sz="0" w:space="0" w:color="auto"/>
                  </w:divBdr>
                </w:div>
                <w:div w:id="936523610">
                  <w:marLeft w:val="900"/>
                  <w:marRight w:val="0"/>
                  <w:marTop w:val="0"/>
                  <w:marBottom w:val="0"/>
                  <w:divBdr>
                    <w:top w:val="none" w:sz="0" w:space="0" w:color="auto"/>
                    <w:left w:val="none" w:sz="0" w:space="0" w:color="auto"/>
                    <w:bottom w:val="none" w:sz="0" w:space="0" w:color="auto"/>
                    <w:right w:val="none" w:sz="0" w:space="0" w:color="auto"/>
                  </w:divBdr>
                </w:div>
                <w:div w:id="968047717">
                  <w:marLeft w:val="900"/>
                  <w:marRight w:val="0"/>
                  <w:marTop w:val="0"/>
                  <w:marBottom w:val="0"/>
                  <w:divBdr>
                    <w:top w:val="none" w:sz="0" w:space="0" w:color="auto"/>
                    <w:left w:val="none" w:sz="0" w:space="0" w:color="auto"/>
                    <w:bottom w:val="none" w:sz="0" w:space="0" w:color="auto"/>
                    <w:right w:val="none" w:sz="0" w:space="0" w:color="auto"/>
                  </w:divBdr>
                </w:div>
                <w:div w:id="975338765">
                  <w:marLeft w:val="900"/>
                  <w:marRight w:val="0"/>
                  <w:marTop w:val="0"/>
                  <w:marBottom w:val="0"/>
                  <w:divBdr>
                    <w:top w:val="none" w:sz="0" w:space="0" w:color="auto"/>
                    <w:left w:val="none" w:sz="0" w:space="0" w:color="auto"/>
                    <w:bottom w:val="none" w:sz="0" w:space="0" w:color="auto"/>
                    <w:right w:val="none" w:sz="0" w:space="0" w:color="auto"/>
                  </w:divBdr>
                </w:div>
                <w:div w:id="1185829199">
                  <w:marLeft w:val="900"/>
                  <w:marRight w:val="0"/>
                  <w:marTop w:val="0"/>
                  <w:marBottom w:val="0"/>
                  <w:divBdr>
                    <w:top w:val="none" w:sz="0" w:space="0" w:color="auto"/>
                    <w:left w:val="none" w:sz="0" w:space="0" w:color="auto"/>
                    <w:bottom w:val="none" w:sz="0" w:space="0" w:color="auto"/>
                    <w:right w:val="none" w:sz="0" w:space="0" w:color="auto"/>
                  </w:divBdr>
                </w:div>
                <w:div w:id="1215851310">
                  <w:marLeft w:val="900"/>
                  <w:marRight w:val="0"/>
                  <w:marTop w:val="0"/>
                  <w:marBottom w:val="0"/>
                  <w:divBdr>
                    <w:top w:val="none" w:sz="0" w:space="0" w:color="auto"/>
                    <w:left w:val="none" w:sz="0" w:space="0" w:color="auto"/>
                    <w:bottom w:val="none" w:sz="0" w:space="0" w:color="auto"/>
                    <w:right w:val="none" w:sz="0" w:space="0" w:color="auto"/>
                  </w:divBdr>
                </w:div>
                <w:div w:id="1231965292">
                  <w:marLeft w:val="900"/>
                  <w:marRight w:val="0"/>
                  <w:marTop w:val="0"/>
                  <w:marBottom w:val="0"/>
                  <w:divBdr>
                    <w:top w:val="none" w:sz="0" w:space="0" w:color="auto"/>
                    <w:left w:val="none" w:sz="0" w:space="0" w:color="auto"/>
                    <w:bottom w:val="none" w:sz="0" w:space="0" w:color="auto"/>
                    <w:right w:val="none" w:sz="0" w:space="0" w:color="auto"/>
                  </w:divBdr>
                </w:div>
                <w:div w:id="1359357625">
                  <w:marLeft w:val="900"/>
                  <w:marRight w:val="0"/>
                  <w:marTop w:val="0"/>
                  <w:marBottom w:val="0"/>
                  <w:divBdr>
                    <w:top w:val="none" w:sz="0" w:space="0" w:color="auto"/>
                    <w:left w:val="none" w:sz="0" w:space="0" w:color="auto"/>
                    <w:bottom w:val="none" w:sz="0" w:space="0" w:color="auto"/>
                    <w:right w:val="none" w:sz="0" w:space="0" w:color="auto"/>
                  </w:divBdr>
                </w:div>
                <w:div w:id="1365133367">
                  <w:marLeft w:val="900"/>
                  <w:marRight w:val="0"/>
                  <w:marTop w:val="0"/>
                  <w:marBottom w:val="0"/>
                  <w:divBdr>
                    <w:top w:val="none" w:sz="0" w:space="0" w:color="auto"/>
                    <w:left w:val="none" w:sz="0" w:space="0" w:color="auto"/>
                    <w:bottom w:val="none" w:sz="0" w:space="0" w:color="auto"/>
                    <w:right w:val="none" w:sz="0" w:space="0" w:color="auto"/>
                  </w:divBdr>
                </w:div>
                <w:div w:id="1366179871">
                  <w:marLeft w:val="900"/>
                  <w:marRight w:val="0"/>
                  <w:marTop w:val="0"/>
                  <w:marBottom w:val="0"/>
                  <w:divBdr>
                    <w:top w:val="none" w:sz="0" w:space="0" w:color="auto"/>
                    <w:left w:val="none" w:sz="0" w:space="0" w:color="auto"/>
                    <w:bottom w:val="none" w:sz="0" w:space="0" w:color="auto"/>
                    <w:right w:val="none" w:sz="0" w:space="0" w:color="auto"/>
                  </w:divBdr>
                </w:div>
                <w:div w:id="1454515194">
                  <w:marLeft w:val="900"/>
                  <w:marRight w:val="0"/>
                  <w:marTop w:val="0"/>
                  <w:marBottom w:val="0"/>
                  <w:divBdr>
                    <w:top w:val="none" w:sz="0" w:space="0" w:color="auto"/>
                    <w:left w:val="none" w:sz="0" w:space="0" w:color="auto"/>
                    <w:bottom w:val="none" w:sz="0" w:space="0" w:color="auto"/>
                    <w:right w:val="none" w:sz="0" w:space="0" w:color="auto"/>
                  </w:divBdr>
                </w:div>
                <w:div w:id="1474248163">
                  <w:marLeft w:val="900"/>
                  <w:marRight w:val="0"/>
                  <w:marTop w:val="0"/>
                  <w:marBottom w:val="0"/>
                  <w:divBdr>
                    <w:top w:val="none" w:sz="0" w:space="0" w:color="auto"/>
                    <w:left w:val="none" w:sz="0" w:space="0" w:color="auto"/>
                    <w:bottom w:val="none" w:sz="0" w:space="0" w:color="auto"/>
                    <w:right w:val="none" w:sz="0" w:space="0" w:color="auto"/>
                  </w:divBdr>
                </w:div>
                <w:div w:id="1480421272">
                  <w:marLeft w:val="900"/>
                  <w:marRight w:val="0"/>
                  <w:marTop w:val="0"/>
                  <w:marBottom w:val="0"/>
                  <w:divBdr>
                    <w:top w:val="none" w:sz="0" w:space="0" w:color="auto"/>
                    <w:left w:val="none" w:sz="0" w:space="0" w:color="auto"/>
                    <w:bottom w:val="none" w:sz="0" w:space="0" w:color="auto"/>
                    <w:right w:val="none" w:sz="0" w:space="0" w:color="auto"/>
                  </w:divBdr>
                </w:div>
                <w:div w:id="1603757147">
                  <w:marLeft w:val="900"/>
                  <w:marRight w:val="0"/>
                  <w:marTop w:val="0"/>
                  <w:marBottom w:val="0"/>
                  <w:divBdr>
                    <w:top w:val="none" w:sz="0" w:space="0" w:color="auto"/>
                    <w:left w:val="none" w:sz="0" w:space="0" w:color="auto"/>
                    <w:bottom w:val="none" w:sz="0" w:space="0" w:color="auto"/>
                    <w:right w:val="none" w:sz="0" w:space="0" w:color="auto"/>
                  </w:divBdr>
                  <w:divsChild>
                    <w:div w:id="1054277684">
                      <w:marLeft w:val="0"/>
                      <w:marRight w:val="0"/>
                      <w:marTop w:val="100"/>
                      <w:marBottom w:val="100"/>
                      <w:divBdr>
                        <w:top w:val="none" w:sz="0" w:space="0" w:color="auto"/>
                        <w:left w:val="none" w:sz="0" w:space="0" w:color="auto"/>
                        <w:bottom w:val="none" w:sz="0" w:space="0" w:color="auto"/>
                        <w:right w:val="none" w:sz="0" w:space="0" w:color="auto"/>
                      </w:divBdr>
                    </w:div>
                    <w:div w:id="1141968522">
                      <w:marLeft w:val="0"/>
                      <w:marRight w:val="0"/>
                      <w:marTop w:val="100"/>
                      <w:marBottom w:val="100"/>
                      <w:divBdr>
                        <w:top w:val="none" w:sz="0" w:space="0" w:color="auto"/>
                        <w:left w:val="none" w:sz="0" w:space="0" w:color="auto"/>
                        <w:bottom w:val="none" w:sz="0" w:space="0" w:color="auto"/>
                        <w:right w:val="none" w:sz="0" w:space="0" w:color="auto"/>
                      </w:divBdr>
                    </w:div>
                  </w:divsChild>
                </w:div>
                <w:div w:id="1612856109">
                  <w:marLeft w:val="900"/>
                  <w:marRight w:val="0"/>
                  <w:marTop w:val="0"/>
                  <w:marBottom w:val="0"/>
                  <w:divBdr>
                    <w:top w:val="none" w:sz="0" w:space="0" w:color="auto"/>
                    <w:left w:val="none" w:sz="0" w:space="0" w:color="auto"/>
                    <w:bottom w:val="none" w:sz="0" w:space="0" w:color="auto"/>
                    <w:right w:val="none" w:sz="0" w:space="0" w:color="auto"/>
                  </w:divBdr>
                </w:div>
                <w:div w:id="1672102713">
                  <w:marLeft w:val="900"/>
                  <w:marRight w:val="0"/>
                  <w:marTop w:val="0"/>
                  <w:marBottom w:val="0"/>
                  <w:divBdr>
                    <w:top w:val="none" w:sz="0" w:space="0" w:color="auto"/>
                    <w:left w:val="none" w:sz="0" w:space="0" w:color="auto"/>
                    <w:bottom w:val="none" w:sz="0" w:space="0" w:color="auto"/>
                    <w:right w:val="none" w:sz="0" w:space="0" w:color="auto"/>
                  </w:divBdr>
                </w:div>
                <w:div w:id="1743219004">
                  <w:marLeft w:val="900"/>
                  <w:marRight w:val="0"/>
                  <w:marTop w:val="0"/>
                  <w:marBottom w:val="0"/>
                  <w:divBdr>
                    <w:top w:val="none" w:sz="0" w:space="0" w:color="auto"/>
                    <w:left w:val="none" w:sz="0" w:space="0" w:color="auto"/>
                    <w:bottom w:val="none" w:sz="0" w:space="0" w:color="auto"/>
                    <w:right w:val="none" w:sz="0" w:space="0" w:color="auto"/>
                  </w:divBdr>
                </w:div>
                <w:div w:id="1933705584">
                  <w:marLeft w:val="900"/>
                  <w:marRight w:val="0"/>
                  <w:marTop w:val="0"/>
                  <w:marBottom w:val="0"/>
                  <w:divBdr>
                    <w:top w:val="none" w:sz="0" w:space="0" w:color="auto"/>
                    <w:left w:val="none" w:sz="0" w:space="0" w:color="auto"/>
                    <w:bottom w:val="none" w:sz="0" w:space="0" w:color="auto"/>
                    <w:right w:val="none" w:sz="0" w:space="0" w:color="auto"/>
                  </w:divBdr>
                </w:div>
                <w:div w:id="1958028160">
                  <w:marLeft w:val="900"/>
                  <w:marRight w:val="0"/>
                  <w:marTop w:val="0"/>
                  <w:marBottom w:val="0"/>
                  <w:divBdr>
                    <w:top w:val="none" w:sz="0" w:space="0" w:color="auto"/>
                    <w:left w:val="none" w:sz="0" w:space="0" w:color="auto"/>
                    <w:bottom w:val="none" w:sz="0" w:space="0" w:color="auto"/>
                    <w:right w:val="none" w:sz="0" w:space="0" w:color="auto"/>
                  </w:divBdr>
                </w:div>
                <w:div w:id="1969433001">
                  <w:marLeft w:val="900"/>
                  <w:marRight w:val="0"/>
                  <w:marTop w:val="0"/>
                  <w:marBottom w:val="0"/>
                  <w:divBdr>
                    <w:top w:val="none" w:sz="0" w:space="0" w:color="auto"/>
                    <w:left w:val="none" w:sz="0" w:space="0" w:color="auto"/>
                    <w:bottom w:val="none" w:sz="0" w:space="0" w:color="auto"/>
                    <w:right w:val="none" w:sz="0" w:space="0" w:color="auto"/>
                  </w:divBdr>
                </w:div>
                <w:div w:id="2139757318">
                  <w:marLeft w:val="900"/>
                  <w:marRight w:val="0"/>
                  <w:marTop w:val="0"/>
                  <w:marBottom w:val="0"/>
                  <w:divBdr>
                    <w:top w:val="none" w:sz="0" w:space="0" w:color="auto"/>
                    <w:left w:val="none" w:sz="0" w:space="0" w:color="auto"/>
                    <w:bottom w:val="none" w:sz="0" w:space="0" w:color="auto"/>
                    <w:right w:val="none" w:sz="0" w:space="0" w:color="auto"/>
                  </w:divBdr>
                </w:div>
              </w:divsChild>
            </w:div>
            <w:div w:id="686713623">
              <w:marLeft w:val="600"/>
              <w:marRight w:val="0"/>
              <w:marTop w:val="80"/>
              <w:marBottom w:val="0"/>
              <w:divBdr>
                <w:top w:val="none" w:sz="0" w:space="0" w:color="auto"/>
                <w:left w:val="none" w:sz="0" w:space="0" w:color="auto"/>
                <w:bottom w:val="none" w:sz="0" w:space="0" w:color="auto"/>
                <w:right w:val="none" w:sz="0" w:space="0" w:color="auto"/>
              </w:divBdr>
              <w:divsChild>
                <w:div w:id="125242278">
                  <w:marLeft w:val="900"/>
                  <w:marRight w:val="0"/>
                  <w:marTop w:val="0"/>
                  <w:marBottom w:val="0"/>
                  <w:divBdr>
                    <w:top w:val="none" w:sz="0" w:space="0" w:color="auto"/>
                    <w:left w:val="none" w:sz="0" w:space="0" w:color="auto"/>
                    <w:bottom w:val="none" w:sz="0" w:space="0" w:color="auto"/>
                    <w:right w:val="none" w:sz="0" w:space="0" w:color="auto"/>
                  </w:divBdr>
                </w:div>
                <w:div w:id="191767755">
                  <w:marLeft w:val="900"/>
                  <w:marRight w:val="0"/>
                  <w:marTop w:val="0"/>
                  <w:marBottom w:val="0"/>
                  <w:divBdr>
                    <w:top w:val="none" w:sz="0" w:space="0" w:color="auto"/>
                    <w:left w:val="none" w:sz="0" w:space="0" w:color="auto"/>
                    <w:bottom w:val="none" w:sz="0" w:space="0" w:color="auto"/>
                    <w:right w:val="none" w:sz="0" w:space="0" w:color="auto"/>
                  </w:divBdr>
                </w:div>
                <w:div w:id="342823398">
                  <w:marLeft w:val="900"/>
                  <w:marRight w:val="0"/>
                  <w:marTop w:val="0"/>
                  <w:marBottom w:val="0"/>
                  <w:divBdr>
                    <w:top w:val="none" w:sz="0" w:space="0" w:color="auto"/>
                    <w:left w:val="none" w:sz="0" w:space="0" w:color="auto"/>
                    <w:bottom w:val="none" w:sz="0" w:space="0" w:color="auto"/>
                    <w:right w:val="none" w:sz="0" w:space="0" w:color="auto"/>
                  </w:divBdr>
                </w:div>
                <w:div w:id="476267360">
                  <w:marLeft w:val="900"/>
                  <w:marRight w:val="0"/>
                  <w:marTop w:val="0"/>
                  <w:marBottom w:val="0"/>
                  <w:divBdr>
                    <w:top w:val="none" w:sz="0" w:space="0" w:color="auto"/>
                    <w:left w:val="none" w:sz="0" w:space="0" w:color="auto"/>
                    <w:bottom w:val="none" w:sz="0" w:space="0" w:color="auto"/>
                    <w:right w:val="none" w:sz="0" w:space="0" w:color="auto"/>
                  </w:divBdr>
                </w:div>
                <w:div w:id="526529058">
                  <w:marLeft w:val="900"/>
                  <w:marRight w:val="0"/>
                  <w:marTop w:val="0"/>
                  <w:marBottom w:val="0"/>
                  <w:divBdr>
                    <w:top w:val="none" w:sz="0" w:space="0" w:color="auto"/>
                    <w:left w:val="none" w:sz="0" w:space="0" w:color="auto"/>
                    <w:bottom w:val="none" w:sz="0" w:space="0" w:color="auto"/>
                    <w:right w:val="none" w:sz="0" w:space="0" w:color="auto"/>
                  </w:divBdr>
                </w:div>
                <w:div w:id="629287354">
                  <w:marLeft w:val="900"/>
                  <w:marRight w:val="0"/>
                  <w:marTop w:val="0"/>
                  <w:marBottom w:val="0"/>
                  <w:divBdr>
                    <w:top w:val="none" w:sz="0" w:space="0" w:color="auto"/>
                    <w:left w:val="none" w:sz="0" w:space="0" w:color="auto"/>
                    <w:bottom w:val="none" w:sz="0" w:space="0" w:color="auto"/>
                    <w:right w:val="none" w:sz="0" w:space="0" w:color="auto"/>
                  </w:divBdr>
                </w:div>
                <w:div w:id="730427932">
                  <w:marLeft w:val="900"/>
                  <w:marRight w:val="0"/>
                  <w:marTop w:val="0"/>
                  <w:marBottom w:val="0"/>
                  <w:divBdr>
                    <w:top w:val="none" w:sz="0" w:space="0" w:color="auto"/>
                    <w:left w:val="none" w:sz="0" w:space="0" w:color="auto"/>
                    <w:bottom w:val="none" w:sz="0" w:space="0" w:color="auto"/>
                    <w:right w:val="none" w:sz="0" w:space="0" w:color="auto"/>
                  </w:divBdr>
                </w:div>
                <w:div w:id="963804614">
                  <w:marLeft w:val="900"/>
                  <w:marRight w:val="0"/>
                  <w:marTop w:val="0"/>
                  <w:marBottom w:val="0"/>
                  <w:divBdr>
                    <w:top w:val="none" w:sz="0" w:space="0" w:color="auto"/>
                    <w:left w:val="none" w:sz="0" w:space="0" w:color="auto"/>
                    <w:bottom w:val="none" w:sz="0" w:space="0" w:color="auto"/>
                    <w:right w:val="none" w:sz="0" w:space="0" w:color="auto"/>
                  </w:divBdr>
                </w:div>
                <w:div w:id="1036007736">
                  <w:marLeft w:val="900"/>
                  <w:marRight w:val="0"/>
                  <w:marTop w:val="0"/>
                  <w:marBottom w:val="0"/>
                  <w:divBdr>
                    <w:top w:val="none" w:sz="0" w:space="0" w:color="auto"/>
                    <w:left w:val="none" w:sz="0" w:space="0" w:color="auto"/>
                    <w:bottom w:val="none" w:sz="0" w:space="0" w:color="auto"/>
                    <w:right w:val="none" w:sz="0" w:space="0" w:color="auto"/>
                  </w:divBdr>
                </w:div>
                <w:div w:id="1080516057">
                  <w:marLeft w:val="900"/>
                  <w:marRight w:val="0"/>
                  <w:marTop w:val="0"/>
                  <w:marBottom w:val="0"/>
                  <w:divBdr>
                    <w:top w:val="none" w:sz="0" w:space="0" w:color="auto"/>
                    <w:left w:val="none" w:sz="0" w:space="0" w:color="auto"/>
                    <w:bottom w:val="none" w:sz="0" w:space="0" w:color="auto"/>
                    <w:right w:val="none" w:sz="0" w:space="0" w:color="auto"/>
                  </w:divBdr>
                </w:div>
                <w:div w:id="1162502021">
                  <w:marLeft w:val="900"/>
                  <w:marRight w:val="0"/>
                  <w:marTop w:val="0"/>
                  <w:marBottom w:val="0"/>
                  <w:divBdr>
                    <w:top w:val="none" w:sz="0" w:space="0" w:color="auto"/>
                    <w:left w:val="none" w:sz="0" w:space="0" w:color="auto"/>
                    <w:bottom w:val="none" w:sz="0" w:space="0" w:color="auto"/>
                    <w:right w:val="none" w:sz="0" w:space="0" w:color="auto"/>
                  </w:divBdr>
                </w:div>
                <w:div w:id="1238784434">
                  <w:marLeft w:val="900"/>
                  <w:marRight w:val="0"/>
                  <w:marTop w:val="0"/>
                  <w:marBottom w:val="0"/>
                  <w:divBdr>
                    <w:top w:val="none" w:sz="0" w:space="0" w:color="auto"/>
                    <w:left w:val="none" w:sz="0" w:space="0" w:color="auto"/>
                    <w:bottom w:val="none" w:sz="0" w:space="0" w:color="auto"/>
                    <w:right w:val="none" w:sz="0" w:space="0" w:color="auto"/>
                  </w:divBdr>
                </w:div>
                <w:div w:id="1275675432">
                  <w:marLeft w:val="900"/>
                  <w:marRight w:val="0"/>
                  <w:marTop w:val="0"/>
                  <w:marBottom w:val="0"/>
                  <w:divBdr>
                    <w:top w:val="none" w:sz="0" w:space="0" w:color="auto"/>
                    <w:left w:val="none" w:sz="0" w:space="0" w:color="auto"/>
                    <w:bottom w:val="none" w:sz="0" w:space="0" w:color="auto"/>
                    <w:right w:val="none" w:sz="0" w:space="0" w:color="auto"/>
                  </w:divBdr>
                </w:div>
                <w:div w:id="1525752310">
                  <w:marLeft w:val="900"/>
                  <w:marRight w:val="0"/>
                  <w:marTop w:val="0"/>
                  <w:marBottom w:val="0"/>
                  <w:divBdr>
                    <w:top w:val="none" w:sz="0" w:space="0" w:color="auto"/>
                    <w:left w:val="none" w:sz="0" w:space="0" w:color="auto"/>
                    <w:bottom w:val="none" w:sz="0" w:space="0" w:color="auto"/>
                    <w:right w:val="none" w:sz="0" w:space="0" w:color="auto"/>
                  </w:divBdr>
                </w:div>
                <w:div w:id="1551115776">
                  <w:marLeft w:val="900"/>
                  <w:marRight w:val="0"/>
                  <w:marTop w:val="0"/>
                  <w:marBottom w:val="0"/>
                  <w:divBdr>
                    <w:top w:val="none" w:sz="0" w:space="0" w:color="auto"/>
                    <w:left w:val="none" w:sz="0" w:space="0" w:color="auto"/>
                    <w:bottom w:val="none" w:sz="0" w:space="0" w:color="auto"/>
                    <w:right w:val="none" w:sz="0" w:space="0" w:color="auto"/>
                  </w:divBdr>
                </w:div>
                <w:div w:id="1619486965">
                  <w:marLeft w:val="900"/>
                  <w:marRight w:val="0"/>
                  <w:marTop w:val="0"/>
                  <w:marBottom w:val="0"/>
                  <w:divBdr>
                    <w:top w:val="none" w:sz="0" w:space="0" w:color="auto"/>
                    <w:left w:val="none" w:sz="0" w:space="0" w:color="auto"/>
                    <w:bottom w:val="none" w:sz="0" w:space="0" w:color="auto"/>
                    <w:right w:val="none" w:sz="0" w:space="0" w:color="auto"/>
                  </w:divBdr>
                </w:div>
                <w:div w:id="1705641153">
                  <w:marLeft w:val="900"/>
                  <w:marRight w:val="0"/>
                  <w:marTop w:val="0"/>
                  <w:marBottom w:val="0"/>
                  <w:divBdr>
                    <w:top w:val="none" w:sz="0" w:space="0" w:color="auto"/>
                    <w:left w:val="none" w:sz="0" w:space="0" w:color="auto"/>
                    <w:bottom w:val="none" w:sz="0" w:space="0" w:color="auto"/>
                    <w:right w:val="none" w:sz="0" w:space="0" w:color="auto"/>
                  </w:divBdr>
                </w:div>
                <w:div w:id="1710253839">
                  <w:marLeft w:val="900"/>
                  <w:marRight w:val="0"/>
                  <w:marTop w:val="0"/>
                  <w:marBottom w:val="0"/>
                  <w:divBdr>
                    <w:top w:val="none" w:sz="0" w:space="0" w:color="auto"/>
                    <w:left w:val="none" w:sz="0" w:space="0" w:color="auto"/>
                    <w:bottom w:val="none" w:sz="0" w:space="0" w:color="auto"/>
                    <w:right w:val="none" w:sz="0" w:space="0" w:color="auto"/>
                  </w:divBdr>
                </w:div>
                <w:div w:id="1815952543">
                  <w:marLeft w:val="900"/>
                  <w:marRight w:val="0"/>
                  <w:marTop w:val="0"/>
                  <w:marBottom w:val="0"/>
                  <w:divBdr>
                    <w:top w:val="none" w:sz="0" w:space="0" w:color="auto"/>
                    <w:left w:val="none" w:sz="0" w:space="0" w:color="auto"/>
                    <w:bottom w:val="none" w:sz="0" w:space="0" w:color="auto"/>
                    <w:right w:val="none" w:sz="0" w:space="0" w:color="auto"/>
                  </w:divBdr>
                </w:div>
                <w:div w:id="1818961442">
                  <w:marLeft w:val="900"/>
                  <w:marRight w:val="0"/>
                  <w:marTop w:val="0"/>
                  <w:marBottom w:val="0"/>
                  <w:divBdr>
                    <w:top w:val="none" w:sz="0" w:space="0" w:color="auto"/>
                    <w:left w:val="none" w:sz="0" w:space="0" w:color="auto"/>
                    <w:bottom w:val="none" w:sz="0" w:space="0" w:color="auto"/>
                    <w:right w:val="none" w:sz="0" w:space="0" w:color="auto"/>
                  </w:divBdr>
                </w:div>
                <w:div w:id="1913810573">
                  <w:marLeft w:val="900"/>
                  <w:marRight w:val="0"/>
                  <w:marTop w:val="0"/>
                  <w:marBottom w:val="0"/>
                  <w:divBdr>
                    <w:top w:val="none" w:sz="0" w:space="0" w:color="auto"/>
                    <w:left w:val="none" w:sz="0" w:space="0" w:color="auto"/>
                    <w:bottom w:val="none" w:sz="0" w:space="0" w:color="auto"/>
                    <w:right w:val="none" w:sz="0" w:space="0" w:color="auto"/>
                  </w:divBdr>
                </w:div>
                <w:div w:id="1921209477">
                  <w:marLeft w:val="900"/>
                  <w:marRight w:val="0"/>
                  <w:marTop w:val="0"/>
                  <w:marBottom w:val="0"/>
                  <w:divBdr>
                    <w:top w:val="none" w:sz="0" w:space="0" w:color="auto"/>
                    <w:left w:val="none" w:sz="0" w:space="0" w:color="auto"/>
                    <w:bottom w:val="none" w:sz="0" w:space="0" w:color="auto"/>
                    <w:right w:val="none" w:sz="0" w:space="0" w:color="auto"/>
                  </w:divBdr>
                </w:div>
                <w:div w:id="2034265836">
                  <w:marLeft w:val="900"/>
                  <w:marRight w:val="0"/>
                  <w:marTop w:val="0"/>
                  <w:marBottom w:val="0"/>
                  <w:divBdr>
                    <w:top w:val="none" w:sz="0" w:space="0" w:color="auto"/>
                    <w:left w:val="none" w:sz="0" w:space="0" w:color="auto"/>
                    <w:bottom w:val="none" w:sz="0" w:space="0" w:color="auto"/>
                    <w:right w:val="none" w:sz="0" w:space="0" w:color="auto"/>
                  </w:divBdr>
                </w:div>
                <w:div w:id="2046951627">
                  <w:marLeft w:val="900"/>
                  <w:marRight w:val="0"/>
                  <w:marTop w:val="0"/>
                  <w:marBottom w:val="0"/>
                  <w:divBdr>
                    <w:top w:val="none" w:sz="0" w:space="0" w:color="auto"/>
                    <w:left w:val="none" w:sz="0" w:space="0" w:color="auto"/>
                    <w:bottom w:val="none" w:sz="0" w:space="0" w:color="auto"/>
                    <w:right w:val="none" w:sz="0" w:space="0" w:color="auto"/>
                  </w:divBdr>
                </w:div>
              </w:divsChild>
            </w:div>
            <w:div w:id="798574251">
              <w:marLeft w:val="600"/>
              <w:marRight w:val="0"/>
              <w:marTop w:val="80"/>
              <w:marBottom w:val="0"/>
              <w:divBdr>
                <w:top w:val="none" w:sz="0" w:space="0" w:color="auto"/>
                <w:left w:val="none" w:sz="0" w:space="0" w:color="auto"/>
                <w:bottom w:val="none" w:sz="0" w:space="0" w:color="auto"/>
                <w:right w:val="none" w:sz="0" w:space="0" w:color="auto"/>
              </w:divBdr>
              <w:divsChild>
                <w:div w:id="221066097">
                  <w:marLeft w:val="900"/>
                  <w:marRight w:val="0"/>
                  <w:marTop w:val="0"/>
                  <w:marBottom w:val="0"/>
                  <w:divBdr>
                    <w:top w:val="none" w:sz="0" w:space="0" w:color="auto"/>
                    <w:left w:val="none" w:sz="0" w:space="0" w:color="auto"/>
                    <w:bottom w:val="none" w:sz="0" w:space="0" w:color="auto"/>
                    <w:right w:val="none" w:sz="0" w:space="0" w:color="auto"/>
                  </w:divBdr>
                </w:div>
                <w:div w:id="530841918">
                  <w:marLeft w:val="900"/>
                  <w:marRight w:val="0"/>
                  <w:marTop w:val="0"/>
                  <w:marBottom w:val="0"/>
                  <w:divBdr>
                    <w:top w:val="none" w:sz="0" w:space="0" w:color="auto"/>
                    <w:left w:val="none" w:sz="0" w:space="0" w:color="auto"/>
                    <w:bottom w:val="none" w:sz="0" w:space="0" w:color="auto"/>
                    <w:right w:val="none" w:sz="0" w:space="0" w:color="auto"/>
                  </w:divBdr>
                </w:div>
                <w:div w:id="563099340">
                  <w:marLeft w:val="900"/>
                  <w:marRight w:val="0"/>
                  <w:marTop w:val="0"/>
                  <w:marBottom w:val="0"/>
                  <w:divBdr>
                    <w:top w:val="none" w:sz="0" w:space="0" w:color="auto"/>
                    <w:left w:val="none" w:sz="0" w:space="0" w:color="auto"/>
                    <w:bottom w:val="none" w:sz="0" w:space="0" w:color="auto"/>
                    <w:right w:val="none" w:sz="0" w:space="0" w:color="auto"/>
                  </w:divBdr>
                </w:div>
                <w:div w:id="831680309">
                  <w:marLeft w:val="900"/>
                  <w:marRight w:val="0"/>
                  <w:marTop w:val="0"/>
                  <w:marBottom w:val="0"/>
                  <w:divBdr>
                    <w:top w:val="none" w:sz="0" w:space="0" w:color="auto"/>
                    <w:left w:val="none" w:sz="0" w:space="0" w:color="auto"/>
                    <w:bottom w:val="none" w:sz="0" w:space="0" w:color="auto"/>
                    <w:right w:val="none" w:sz="0" w:space="0" w:color="auto"/>
                  </w:divBdr>
                </w:div>
                <w:div w:id="989214676">
                  <w:marLeft w:val="900"/>
                  <w:marRight w:val="0"/>
                  <w:marTop w:val="0"/>
                  <w:marBottom w:val="0"/>
                  <w:divBdr>
                    <w:top w:val="none" w:sz="0" w:space="0" w:color="auto"/>
                    <w:left w:val="none" w:sz="0" w:space="0" w:color="auto"/>
                    <w:bottom w:val="none" w:sz="0" w:space="0" w:color="auto"/>
                    <w:right w:val="none" w:sz="0" w:space="0" w:color="auto"/>
                  </w:divBdr>
                </w:div>
                <w:div w:id="1041172518">
                  <w:marLeft w:val="900"/>
                  <w:marRight w:val="0"/>
                  <w:marTop w:val="0"/>
                  <w:marBottom w:val="0"/>
                  <w:divBdr>
                    <w:top w:val="none" w:sz="0" w:space="0" w:color="auto"/>
                    <w:left w:val="none" w:sz="0" w:space="0" w:color="auto"/>
                    <w:bottom w:val="none" w:sz="0" w:space="0" w:color="auto"/>
                    <w:right w:val="none" w:sz="0" w:space="0" w:color="auto"/>
                  </w:divBdr>
                  <w:divsChild>
                    <w:div w:id="88160074">
                      <w:marLeft w:val="0"/>
                      <w:marRight w:val="0"/>
                      <w:marTop w:val="100"/>
                      <w:marBottom w:val="100"/>
                      <w:divBdr>
                        <w:top w:val="none" w:sz="0" w:space="0" w:color="auto"/>
                        <w:left w:val="none" w:sz="0" w:space="0" w:color="auto"/>
                        <w:bottom w:val="none" w:sz="0" w:space="0" w:color="auto"/>
                        <w:right w:val="none" w:sz="0" w:space="0" w:color="auto"/>
                      </w:divBdr>
                    </w:div>
                    <w:div w:id="568418706">
                      <w:marLeft w:val="0"/>
                      <w:marRight w:val="0"/>
                      <w:marTop w:val="100"/>
                      <w:marBottom w:val="100"/>
                      <w:divBdr>
                        <w:top w:val="none" w:sz="0" w:space="0" w:color="auto"/>
                        <w:left w:val="none" w:sz="0" w:space="0" w:color="auto"/>
                        <w:bottom w:val="none" w:sz="0" w:space="0" w:color="auto"/>
                        <w:right w:val="none" w:sz="0" w:space="0" w:color="auto"/>
                      </w:divBdr>
                    </w:div>
                  </w:divsChild>
                </w:div>
                <w:div w:id="1122378115">
                  <w:marLeft w:val="900"/>
                  <w:marRight w:val="0"/>
                  <w:marTop w:val="0"/>
                  <w:marBottom w:val="0"/>
                  <w:divBdr>
                    <w:top w:val="none" w:sz="0" w:space="0" w:color="auto"/>
                    <w:left w:val="none" w:sz="0" w:space="0" w:color="auto"/>
                    <w:bottom w:val="none" w:sz="0" w:space="0" w:color="auto"/>
                    <w:right w:val="none" w:sz="0" w:space="0" w:color="auto"/>
                  </w:divBdr>
                </w:div>
                <w:div w:id="1156189084">
                  <w:marLeft w:val="900"/>
                  <w:marRight w:val="0"/>
                  <w:marTop w:val="0"/>
                  <w:marBottom w:val="0"/>
                  <w:divBdr>
                    <w:top w:val="none" w:sz="0" w:space="0" w:color="auto"/>
                    <w:left w:val="none" w:sz="0" w:space="0" w:color="auto"/>
                    <w:bottom w:val="none" w:sz="0" w:space="0" w:color="auto"/>
                    <w:right w:val="none" w:sz="0" w:space="0" w:color="auto"/>
                  </w:divBdr>
                </w:div>
                <w:div w:id="1270822026">
                  <w:marLeft w:val="900"/>
                  <w:marRight w:val="0"/>
                  <w:marTop w:val="0"/>
                  <w:marBottom w:val="0"/>
                  <w:divBdr>
                    <w:top w:val="none" w:sz="0" w:space="0" w:color="auto"/>
                    <w:left w:val="none" w:sz="0" w:space="0" w:color="auto"/>
                    <w:bottom w:val="none" w:sz="0" w:space="0" w:color="auto"/>
                    <w:right w:val="none" w:sz="0" w:space="0" w:color="auto"/>
                  </w:divBdr>
                </w:div>
                <w:div w:id="1340738916">
                  <w:marLeft w:val="900"/>
                  <w:marRight w:val="0"/>
                  <w:marTop w:val="0"/>
                  <w:marBottom w:val="0"/>
                  <w:divBdr>
                    <w:top w:val="none" w:sz="0" w:space="0" w:color="auto"/>
                    <w:left w:val="none" w:sz="0" w:space="0" w:color="auto"/>
                    <w:bottom w:val="none" w:sz="0" w:space="0" w:color="auto"/>
                    <w:right w:val="none" w:sz="0" w:space="0" w:color="auto"/>
                  </w:divBdr>
                </w:div>
                <w:div w:id="1582252546">
                  <w:marLeft w:val="900"/>
                  <w:marRight w:val="0"/>
                  <w:marTop w:val="0"/>
                  <w:marBottom w:val="0"/>
                  <w:divBdr>
                    <w:top w:val="none" w:sz="0" w:space="0" w:color="auto"/>
                    <w:left w:val="none" w:sz="0" w:space="0" w:color="auto"/>
                    <w:bottom w:val="none" w:sz="0" w:space="0" w:color="auto"/>
                    <w:right w:val="none" w:sz="0" w:space="0" w:color="auto"/>
                  </w:divBdr>
                </w:div>
                <w:div w:id="1598171026">
                  <w:marLeft w:val="900"/>
                  <w:marRight w:val="0"/>
                  <w:marTop w:val="0"/>
                  <w:marBottom w:val="0"/>
                  <w:divBdr>
                    <w:top w:val="none" w:sz="0" w:space="0" w:color="auto"/>
                    <w:left w:val="none" w:sz="0" w:space="0" w:color="auto"/>
                    <w:bottom w:val="none" w:sz="0" w:space="0" w:color="auto"/>
                    <w:right w:val="none" w:sz="0" w:space="0" w:color="auto"/>
                  </w:divBdr>
                </w:div>
                <w:div w:id="1747730038">
                  <w:marLeft w:val="900"/>
                  <w:marRight w:val="0"/>
                  <w:marTop w:val="0"/>
                  <w:marBottom w:val="0"/>
                  <w:divBdr>
                    <w:top w:val="none" w:sz="0" w:space="0" w:color="auto"/>
                    <w:left w:val="none" w:sz="0" w:space="0" w:color="auto"/>
                    <w:bottom w:val="none" w:sz="0" w:space="0" w:color="auto"/>
                    <w:right w:val="none" w:sz="0" w:space="0" w:color="auto"/>
                  </w:divBdr>
                </w:div>
                <w:div w:id="1792165477">
                  <w:marLeft w:val="900"/>
                  <w:marRight w:val="0"/>
                  <w:marTop w:val="0"/>
                  <w:marBottom w:val="0"/>
                  <w:divBdr>
                    <w:top w:val="none" w:sz="0" w:space="0" w:color="auto"/>
                    <w:left w:val="none" w:sz="0" w:space="0" w:color="auto"/>
                    <w:bottom w:val="none" w:sz="0" w:space="0" w:color="auto"/>
                    <w:right w:val="none" w:sz="0" w:space="0" w:color="auto"/>
                  </w:divBdr>
                  <w:divsChild>
                    <w:div w:id="125895567">
                      <w:marLeft w:val="0"/>
                      <w:marRight w:val="0"/>
                      <w:marTop w:val="100"/>
                      <w:marBottom w:val="100"/>
                      <w:divBdr>
                        <w:top w:val="none" w:sz="0" w:space="0" w:color="auto"/>
                        <w:left w:val="none" w:sz="0" w:space="0" w:color="auto"/>
                        <w:bottom w:val="none" w:sz="0" w:space="0" w:color="auto"/>
                        <w:right w:val="none" w:sz="0" w:space="0" w:color="auto"/>
                      </w:divBdr>
                    </w:div>
                    <w:div w:id="211506959">
                      <w:marLeft w:val="0"/>
                      <w:marRight w:val="0"/>
                      <w:marTop w:val="100"/>
                      <w:marBottom w:val="100"/>
                      <w:divBdr>
                        <w:top w:val="none" w:sz="0" w:space="0" w:color="auto"/>
                        <w:left w:val="none" w:sz="0" w:space="0" w:color="auto"/>
                        <w:bottom w:val="none" w:sz="0" w:space="0" w:color="auto"/>
                        <w:right w:val="none" w:sz="0" w:space="0" w:color="auto"/>
                      </w:divBdr>
                    </w:div>
                    <w:div w:id="340593628">
                      <w:marLeft w:val="0"/>
                      <w:marRight w:val="0"/>
                      <w:marTop w:val="100"/>
                      <w:marBottom w:val="100"/>
                      <w:divBdr>
                        <w:top w:val="none" w:sz="0" w:space="0" w:color="auto"/>
                        <w:left w:val="none" w:sz="0" w:space="0" w:color="auto"/>
                        <w:bottom w:val="none" w:sz="0" w:space="0" w:color="auto"/>
                        <w:right w:val="none" w:sz="0" w:space="0" w:color="auto"/>
                      </w:divBdr>
                    </w:div>
                    <w:div w:id="1282300827">
                      <w:marLeft w:val="0"/>
                      <w:marRight w:val="0"/>
                      <w:marTop w:val="100"/>
                      <w:marBottom w:val="100"/>
                      <w:divBdr>
                        <w:top w:val="none" w:sz="0" w:space="0" w:color="auto"/>
                        <w:left w:val="none" w:sz="0" w:space="0" w:color="auto"/>
                        <w:bottom w:val="none" w:sz="0" w:space="0" w:color="auto"/>
                        <w:right w:val="none" w:sz="0" w:space="0" w:color="auto"/>
                      </w:divBdr>
                    </w:div>
                    <w:div w:id="1799760876">
                      <w:marLeft w:val="0"/>
                      <w:marRight w:val="0"/>
                      <w:marTop w:val="100"/>
                      <w:marBottom w:val="100"/>
                      <w:divBdr>
                        <w:top w:val="none" w:sz="0" w:space="0" w:color="auto"/>
                        <w:left w:val="none" w:sz="0" w:space="0" w:color="auto"/>
                        <w:bottom w:val="none" w:sz="0" w:space="0" w:color="auto"/>
                        <w:right w:val="none" w:sz="0" w:space="0" w:color="auto"/>
                      </w:divBdr>
                    </w:div>
                    <w:div w:id="1891266546">
                      <w:marLeft w:val="0"/>
                      <w:marRight w:val="0"/>
                      <w:marTop w:val="100"/>
                      <w:marBottom w:val="100"/>
                      <w:divBdr>
                        <w:top w:val="none" w:sz="0" w:space="0" w:color="auto"/>
                        <w:left w:val="none" w:sz="0" w:space="0" w:color="auto"/>
                        <w:bottom w:val="none" w:sz="0" w:space="0" w:color="auto"/>
                        <w:right w:val="none" w:sz="0" w:space="0" w:color="auto"/>
                      </w:divBdr>
                    </w:div>
                  </w:divsChild>
                </w:div>
                <w:div w:id="2071731142">
                  <w:marLeft w:val="900"/>
                  <w:marRight w:val="0"/>
                  <w:marTop w:val="0"/>
                  <w:marBottom w:val="0"/>
                  <w:divBdr>
                    <w:top w:val="none" w:sz="0" w:space="0" w:color="auto"/>
                    <w:left w:val="none" w:sz="0" w:space="0" w:color="auto"/>
                    <w:bottom w:val="none" w:sz="0" w:space="0" w:color="auto"/>
                    <w:right w:val="none" w:sz="0" w:space="0" w:color="auto"/>
                  </w:divBdr>
                </w:div>
                <w:div w:id="2116440003">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 w:id="2121141543">
          <w:marLeft w:val="0"/>
          <w:marRight w:val="0"/>
          <w:marTop w:val="400"/>
          <w:marBottom w:val="0"/>
          <w:divBdr>
            <w:top w:val="none" w:sz="0" w:space="0" w:color="auto"/>
            <w:left w:val="none" w:sz="0" w:space="0" w:color="auto"/>
            <w:bottom w:val="none" w:sz="0" w:space="0" w:color="auto"/>
            <w:right w:val="none" w:sz="0" w:space="0" w:color="auto"/>
          </w:divBdr>
          <w:divsChild>
            <w:div w:id="490677894">
              <w:marLeft w:val="600"/>
              <w:marRight w:val="0"/>
              <w:marTop w:val="80"/>
              <w:marBottom w:val="0"/>
              <w:divBdr>
                <w:top w:val="none" w:sz="0" w:space="0" w:color="auto"/>
                <w:left w:val="none" w:sz="0" w:space="0" w:color="auto"/>
                <w:bottom w:val="none" w:sz="0" w:space="0" w:color="auto"/>
                <w:right w:val="none" w:sz="0" w:space="0" w:color="auto"/>
              </w:divBdr>
            </w:div>
            <w:div w:id="1205866163">
              <w:marLeft w:val="600"/>
              <w:marRight w:val="0"/>
              <w:marTop w:val="80"/>
              <w:marBottom w:val="0"/>
              <w:divBdr>
                <w:top w:val="none" w:sz="0" w:space="0" w:color="auto"/>
                <w:left w:val="none" w:sz="0" w:space="0" w:color="auto"/>
                <w:bottom w:val="none" w:sz="0" w:space="0" w:color="auto"/>
                <w:right w:val="none" w:sz="0" w:space="0" w:color="auto"/>
              </w:divBdr>
            </w:div>
            <w:div w:id="1406223631">
              <w:marLeft w:val="600"/>
              <w:marRight w:val="0"/>
              <w:marTop w:val="80"/>
              <w:marBottom w:val="0"/>
              <w:divBdr>
                <w:top w:val="none" w:sz="0" w:space="0" w:color="auto"/>
                <w:left w:val="none" w:sz="0" w:space="0" w:color="auto"/>
                <w:bottom w:val="none" w:sz="0" w:space="0" w:color="auto"/>
                <w:right w:val="none" w:sz="0" w:space="0" w:color="auto"/>
              </w:divBdr>
            </w:div>
            <w:div w:id="1602445963">
              <w:marLeft w:val="600"/>
              <w:marRight w:val="0"/>
              <w:marTop w:val="80"/>
              <w:marBottom w:val="0"/>
              <w:divBdr>
                <w:top w:val="none" w:sz="0" w:space="0" w:color="auto"/>
                <w:left w:val="none" w:sz="0" w:space="0" w:color="auto"/>
                <w:bottom w:val="none" w:sz="0" w:space="0" w:color="auto"/>
                <w:right w:val="none" w:sz="0" w:space="0" w:color="auto"/>
              </w:divBdr>
            </w:div>
            <w:div w:id="1949896984">
              <w:marLeft w:val="600"/>
              <w:marRight w:val="0"/>
              <w:marTop w:val="80"/>
              <w:marBottom w:val="0"/>
              <w:divBdr>
                <w:top w:val="none" w:sz="0" w:space="0" w:color="auto"/>
                <w:left w:val="none" w:sz="0" w:space="0" w:color="auto"/>
                <w:bottom w:val="none" w:sz="0" w:space="0" w:color="auto"/>
                <w:right w:val="none" w:sz="0" w:space="0" w:color="auto"/>
              </w:divBdr>
            </w:div>
            <w:div w:id="2108962992">
              <w:marLeft w:val="600"/>
              <w:marRight w:val="0"/>
              <w:marTop w:val="80"/>
              <w:marBottom w:val="0"/>
              <w:divBdr>
                <w:top w:val="none" w:sz="0" w:space="0" w:color="auto"/>
                <w:left w:val="none" w:sz="0" w:space="0" w:color="auto"/>
                <w:bottom w:val="none" w:sz="0" w:space="0" w:color="auto"/>
                <w:right w:val="none" w:sz="0" w:space="0" w:color="auto"/>
              </w:divBdr>
            </w:div>
          </w:divsChild>
        </w:div>
        <w:div w:id="2123839530">
          <w:marLeft w:val="0"/>
          <w:marRight w:val="0"/>
          <w:marTop w:val="400"/>
          <w:marBottom w:val="0"/>
          <w:divBdr>
            <w:top w:val="none" w:sz="0" w:space="0" w:color="auto"/>
            <w:left w:val="none" w:sz="0" w:space="0" w:color="auto"/>
            <w:bottom w:val="none" w:sz="0" w:space="0" w:color="auto"/>
            <w:right w:val="none" w:sz="0" w:space="0" w:color="auto"/>
          </w:divBdr>
        </w:div>
        <w:div w:id="2125272923">
          <w:marLeft w:val="0"/>
          <w:marRight w:val="0"/>
          <w:marTop w:val="400"/>
          <w:marBottom w:val="0"/>
          <w:divBdr>
            <w:top w:val="none" w:sz="0" w:space="0" w:color="auto"/>
            <w:left w:val="none" w:sz="0" w:space="0" w:color="auto"/>
            <w:bottom w:val="none" w:sz="0" w:space="0" w:color="auto"/>
            <w:right w:val="none" w:sz="0" w:space="0" w:color="auto"/>
          </w:divBdr>
        </w:div>
        <w:div w:id="2125491311">
          <w:marLeft w:val="0"/>
          <w:marRight w:val="0"/>
          <w:marTop w:val="200"/>
          <w:marBottom w:val="0"/>
          <w:divBdr>
            <w:top w:val="none" w:sz="0" w:space="0" w:color="auto"/>
            <w:left w:val="none" w:sz="0" w:space="0" w:color="auto"/>
            <w:bottom w:val="none" w:sz="0" w:space="0" w:color="auto"/>
            <w:right w:val="none" w:sz="0" w:space="0" w:color="auto"/>
          </w:divBdr>
        </w:div>
        <w:div w:id="2125810235">
          <w:marLeft w:val="0"/>
          <w:marRight w:val="0"/>
          <w:marTop w:val="400"/>
          <w:marBottom w:val="0"/>
          <w:divBdr>
            <w:top w:val="none" w:sz="0" w:space="0" w:color="auto"/>
            <w:left w:val="none" w:sz="0" w:space="0" w:color="auto"/>
            <w:bottom w:val="none" w:sz="0" w:space="0" w:color="auto"/>
            <w:right w:val="none" w:sz="0" w:space="0" w:color="auto"/>
          </w:divBdr>
        </w:div>
        <w:div w:id="2128113460">
          <w:marLeft w:val="0"/>
          <w:marRight w:val="0"/>
          <w:marTop w:val="200"/>
          <w:marBottom w:val="0"/>
          <w:divBdr>
            <w:top w:val="none" w:sz="0" w:space="0" w:color="auto"/>
            <w:left w:val="none" w:sz="0" w:space="0" w:color="auto"/>
            <w:bottom w:val="none" w:sz="0" w:space="0" w:color="auto"/>
            <w:right w:val="none" w:sz="0" w:space="0" w:color="auto"/>
          </w:divBdr>
          <w:divsChild>
            <w:div w:id="1473207482">
              <w:marLeft w:val="0"/>
              <w:marRight w:val="0"/>
              <w:marTop w:val="0"/>
              <w:marBottom w:val="0"/>
              <w:divBdr>
                <w:top w:val="none" w:sz="0" w:space="0" w:color="auto"/>
                <w:left w:val="none" w:sz="0" w:space="0" w:color="auto"/>
                <w:bottom w:val="none" w:sz="0" w:space="0" w:color="auto"/>
                <w:right w:val="none" w:sz="0" w:space="0" w:color="auto"/>
              </w:divBdr>
            </w:div>
          </w:divsChild>
        </w:div>
        <w:div w:id="2128812447">
          <w:marLeft w:val="0"/>
          <w:marRight w:val="0"/>
          <w:marTop w:val="400"/>
          <w:marBottom w:val="0"/>
          <w:divBdr>
            <w:top w:val="none" w:sz="0" w:space="0" w:color="auto"/>
            <w:left w:val="none" w:sz="0" w:space="0" w:color="auto"/>
            <w:bottom w:val="none" w:sz="0" w:space="0" w:color="auto"/>
            <w:right w:val="none" w:sz="0" w:space="0" w:color="auto"/>
          </w:divBdr>
        </w:div>
        <w:div w:id="2128962538">
          <w:marLeft w:val="0"/>
          <w:marRight w:val="0"/>
          <w:marTop w:val="400"/>
          <w:marBottom w:val="0"/>
          <w:divBdr>
            <w:top w:val="none" w:sz="0" w:space="0" w:color="auto"/>
            <w:left w:val="none" w:sz="0" w:space="0" w:color="auto"/>
            <w:bottom w:val="none" w:sz="0" w:space="0" w:color="auto"/>
            <w:right w:val="none" w:sz="0" w:space="0" w:color="auto"/>
          </w:divBdr>
          <w:divsChild>
            <w:div w:id="186793639">
              <w:marLeft w:val="600"/>
              <w:marRight w:val="0"/>
              <w:marTop w:val="80"/>
              <w:marBottom w:val="0"/>
              <w:divBdr>
                <w:top w:val="none" w:sz="0" w:space="0" w:color="auto"/>
                <w:left w:val="none" w:sz="0" w:space="0" w:color="auto"/>
                <w:bottom w:val="none" w:sz="0" w:space="0" w:color="auto"/>
                <w:right w:val="none" w:sz="0" w:space="0" w:color="auto"/>
              </w:divBdr>
            </w:div>
            <w:div w:id="202250844">
              <w:marLeft w:val="600"/>
              <w:marRight w:val="0"/>
              <w:marTop w:val="80"/>
              <w:marBottom w:val="0"/>
              <w:divBdr>
                <w:top w:val="none" w:sz="0" w:space="0" w:color="auto"/>
                <w:left w:val="none" w:sz="0" w:space="0" w:color="auto"/>
                <w:bottom w:val="none" w:sz="0" w:space="0" w:color="auto"/>
                <w:right w:val="none" w:sz="0" w:space="0" w:color="auto"/>
              </w:divBdr>
            </w:div>
            <w:div w:id="350180969">
              <w:marLeft w:val="600"/>
              <w:marRight w:val="0"/>
              <w:marTop w:val="80"/>
              <w:marBottom w:val="0"/>
              <w:divBdr>
                <w:top w:val="none" w:sz="0" w:space="0" w:color="auto"/>
                <w:left w:val="none" w:sz="0" w:space="0" w:color="auto"/>
                <w:bottom w:val="none" w:sz="0" w:space="0" w:color="auto"/>
                <w:right w:val="none" w:sz="0" w:space="0" w:color="auto"/>
              </w:divBdr>
            </w:div>
            <w:div w:id="650905608">
              <w:marLeft w:val="600"/>
              <w:marRight w:val="0"/>
              <w:marTop w:val="80"/>
              <w:marBottom w:val="0"/>
              <w:divBdr>
                <w:top w:val="none" w:sz="0" w:space="0" w:color="auto"/>
                <w:left w:val="none" w:sz="0" w:space="0" w:color="auto"/>
                <w:bottom w:val="none" w:sz="0" w:space="0" w:color="auto"/>
                <w:right w:val="none" w:sz="0" w:space="0" w:color="auto"/>
              </w:divBdr>
            </w:div>
            <w:div w:id="972444082">
              <w:marLeft w:val="600"/>
              <w:marRight w:val="0"/>
              <w:marTop w:val="80"/>
              <w:marBottom w:val="0"/>
              <w:divBdr>
                <w:top w:val="none" w:sz="0" w:space="0" w:color="auto"/>
                <w:left w:val="none" w:sz="0" w:space="0" w:color="auto"/>
                <w:bottom w:val="none" w:sz="0" w:space="0" w:color="auto"/>
                <w:right w:val="none" w:sz="0" w:space="0" w:color="auto"/>
              </w:divBdr>
            </w:div>
            <w:div w:id="1140347260">
              <w:marLeft w:val="600"/>
              <w:marRight w:val="0"/>
              <w:marTop w:val="80"/>
              <w:marBottom w:val="0"/>
              <w:divBdr>
                <w:top w:val="none" w:sz="0" w:space="0" w:color="auto"/>
                <w:left w:val="none" w:sz="0" w:space="0" w:color="auto"/>
                <w:bottom w:val="none" w:sz="0" w:space="0" w:color="auto"/>
                <w:right w:val="none" w:sz="0" w:space="0" w:color="auto"/>
              </w:divBdr>
            </w:div>
            <w:div w:id="1259289744">
              <w:marLeft w:val="600"/>
              <w:marRight w:val="0"/>
              <w:marTop w:val="80"/>
              <w:marBottom w:val="0"/>
              <w:divBdr>
                <w:top w:val="none" w:sz="0" w:space="0" w:color="auto"/>
                <w:left w:val="none" w:sz="0" w:space="0" w:color="auto"/>
                <w:bottom w:val="none" w:sz="0" w:space="0" w:color="auto"/>
                <w:right w:val="none" w:sz="0" w:space="0" w:color="auto"/>
              </w:divBdr>
            </w:div>
          </w:divsChild>
        </w:div>
        <w:div w:id="2136871674">
          <w:marLeft w:val="0"/>
          <w:marRight w:val="0"/>
          <w:marTop w:val="400"/>
          <w:marBottom w:val="0"/>
          <w:divBdr>
            <w:top w:val="none" w:sz="0" w:space="0" w:color="auto"/>
            <w:left w:val="none" w:sz="0" w:space="0" w:color="auto"/>
            <w:bottom w:val="none" w:sz="0" w:space="0" w:color="auto"/>
            <w:right w:val="none" w:sz="0" w:space="0" w:color="auto"/>
          </w:divBdr>
        </w:div>
        <w:div w:id="2138839995">
          <w:marLeft w:val="0"/>
          <w:marRight w:val="0"/>
          <w:marTop w:val="400"/>
          <w:marBottom w:val="0"/>
          <w:divBdr>
            <w:top w:val="none" w:sz="0" w:space="0" w:color="auto"/>
            <w:left w:val="none" w:sz="0" w:space="0" w:color="auto"/>
            <w:bottom w:val="none" w:sz="0" w:space="0" w:color="auto"/>
            <w:right w:val="none" w:sz="0" w:space="0" w:color="auto"/>
          </w:divBdr>
        </w:div>
        <w:div w:id="2141993212">
          <w:marLeft w:val="0"/>
          <w:marRight w:val="0"/>
          <w:marTop w:val="400"/>
          <w:marBottom w:val="0"/>
          <w:divBdr>
            <w:top w:val="none" w:sz="0" w:space="0" w:color="auto"/>
            <w:left w:val="none" w:sz="0" w:space="0" w:color="auto"/>
            <w:bottom w:val="none" w:sz="0" w:space="0" w:color="auto"/>
            <w:right w:val="none" w:sz="0" w:space="0" w:color="auto"/>
          </w:divBdr>
        </w:div>
        <w:div w:id="2142727209">
          <w:marLeft w:val="0"/>
          <w:marRight w:val="0"/>
          <w:marTop w:val="200"/>
          <w:marBottom w:val="0"/>
          <w:divBdr>
            <w:top w:val="none" w:sz="0" w:space="0" w:color="auto"/>
            <w:left w:val="none" w:sz="0" w:space="0" w:color="auto"/>
            <w:bottom w:val="none" w:sz="0" w:space="0" w:color="auto"/>
            <w:right w:val="none" w:sz="0" w:space="0" w:color="auto"/>
          </w:divBdr>
        </w:div>
        <w:div w:id="2143035048">
          <w:marLeft w:val="0"/>
          <w:marRight w:val="0"/>
          <w:marTop w:val="400"/>
          <w:marBottom w:val="0"/>
          <w:divBdr>
            <w:top w:val="none" w:sz="0" w:space="0" w:color="auto"/>
            <w:left w:val="none" w:sz="0" w:space="0" w:color="auto"/>
            <w:bottom w:val="none" w:sz="0" w:space="0" w:color="auto"/>
            <w:right w:val="none" w:sz="0" w:space="0" w:color="auto"/>
          </w:divBdr>
        </w:div>
        <w:div w:id="2144619591">
          <w:marLeft w:val="0"/>
          <w:marRight w:val="0"/>
          <w:marTop w:val="400"/>
          <w:marBottom w:val="0"/>
          <w:divBdr>
            <w:top w:val="none" w:sz="0" w:space="0" w:color="auto"/>
            <w:left w:val="none" w:sz="0" w:space="0" w:color="auto"/>
            <w:bottom w:val="none" w:sz="0" w:space="0" w:color="auto"/>
            <w:right w:val="none" w:sz="0" w:space="0" w:color="auto"/>
          </w:divBdr>
        </w:div>
        <w:div w:id="2145535400">
          <w:marLeft w:val="0"/>
          <w:marRight w:val="0"/>
          <w:marTop w:val="400"/>
          <w:marBottom w:val="0"/>
          <w:divBdr>
            <w:top w:val="none" w:sz="0" w:space="0" w:color="auto"/>
            <w:left w:val="none" w:sz="0" w:space="0" w:color="auto"/>
            <w:bottom w:val="none" w:sz="0" w:space="0" w:color="auto"/>
            <w:right w:val="none" w:sz="0" w:space="0" w:color="auto"/>
          </w:divBdr>
        </w:div>
        <w:div w:id="2145811158">
          <w:marLeft w:val="0"/>
          <w:marRight w:val="0"/>
          <w:marTop w:val="400"/>
          <w:marBottom w:val="0"/>
          <w:divBdr>
            <w:top w:val="none" w:sz="0" w:space="0" w:color="auto"/>
            <w:left w:val="none" w:sz="0" w:space="0" w:color="auto"/>
            <w:bottom w:val="none" w:sz="0" w:space="0" w:color="auto"/>
            <w:right w:val="none" w:sz="0" w:space="0" w:color="auto"/>
          </w:divBdr>
        </w:div>
        <w:div w:id="2147120753">
          <w:marLeft w:val="0"/>
          <w:marRight w:val="0"/>
          <w:marTop w:val="200"/>
          <w:marBottom w:val="0"/>
          <w:divBdr>
            <w:top w:val="none" w:sz="0" w:space="0" w:color="auto"/>
            <w:left w:val="none" w:sz="0" w:space="0" w:color="auto"/>
            <w:bottom w:val="none" w:sz="0" w:space="0" w:color="auto"/>
            <w:right w:val="none" w:sz="0" w:space="0" w:color="auto"/>
          </w:divBdr>
        </w:div>
        <w:div w:id="2147234142">
          <w:marLeft w:val="0"/>
          <w:marRight w:val="0"/>
          <w:marTop w:val="400"/>
          <w:marBottom w:val="0"/>
          <w:divBdr>
            <w:top w:val="none" w:sz="0" w:space="0" w:color="auto"/>
            <w:left w:val="none" w:sz="0" w:space="0" w:color="auto"/>
            <w:bottom w:val="none" w:sz="0" w:space="0" w:color="auto"/>
            <w:right w:val="none" w:sz="0" w:space="0" w:color="auto"/>
          </w:divBdr>
        </w:div>
        <w:div w:id="2147357839">
          <w:marLeft w:val="0"/>
          <w:marRight w:val="0"/>
          <w:marTop w:val="0"/>
          <w:marBottom w:val="200"/>
          <w:divBdr>
            <w:top w:val="none" w:sz="0" w:space="0" w:color="auto"/>
            <w:left w:val="none" w:sz="0" w:space="0" w:color="auto"/>
            <w:bottom w:val="none" w:sz="0" w:space="0" w:color="auto"/>
            <w:right w:val="none" w:sz="0" w:space="0" w:color="auto"/>
          </w:divBdr>
        </w:div>
      </w:divsChild>
    </w:div>
    <w:div w:id="1393037637">
      <w:bodyDiv w:val="1"/>
      <w:marLeft w:val="0"/>
      <w:marRight w:val="0"/>
      <w:marTop w:val="0"/>
      <w:marBottom w:val="0"/>
      <w:divBdr>
        <w:top w:val="none" w:sz="0" w:space="0" w:color="auto"/>
        <w:left w:val="none" w:sz="0" w:space="0" w:color="auto"/>
        <w:bottom w:val="none" w:sz="0" w:space="0" w:color="auto"/>
        <w:right w:val="none" w:sz="0" w:space="0" w:color="auto"/>
      </w:divBdr>
    </w:div>
    <w:div w:id="1403985776">
      <w:bodyDiv w:val="1"/>
      <w:marLeft w:val="0"/>
      <w:marRight w:val="0"/>
      <w:marTop w:val="0"/>
      <w:marBottom w:val="0"/>
      <w:divBdr>
        <w:top w:val="none" w:sz="0" w:space="0" w:color="auto"/>
        <w:left w:val="none" w:sz="0" w:space="0" w:color="auto"/>
        <w:bottom w:val="none" w:sz="0" w:space="0" w:color="auto"/>
        <w:right w:val="none" w:sz="0" w:space="0" w:color="auto"/>
      </w:divBdr>
    </w:div>
    <w:div w:id="1507861609">
      <w:bodyDiv w:val="1"/>
      <w:marLeft w:val="0"/>
      <w:marRight w:val="0"/>
      <w:marTop w:val="0"/>
      <w:marBottom w:val="0"/>
      <w:divBdr>
        <w:top w:val="none" w:sz="0" w:space="0" w:color="auto"/>
        <w:left w:val="none" w:sz="0" w:space="0" w:color="auto"/>
        <w:bottom w:val="none" w:sz="0" w:space="0" w:color="auto"/>
        <w:right w:val="none" w:sz="0" w:space="0" w:color="auto"/>
      </w:divBdr>
    </w:div>
    <w:div w:id="1589848756">
      <w:bodyDiv w:val="1"/>
      <w:marLeft w:val="0"/>
      <w:marRight w:val="0"/>
      <w:marTop w:val="0"/>
      <w:marBottom w:val="0"/>
      <w:divBdr>
        <w:top w:val="none" w:sz="0" w:space="0" w:color="auto"/>
        <w:left w:val="none" w:sz="0" w:space="0" w:color="auto"/>
        <w:bottom w:val="none" w:sz="0" w:space="0" w:color="auto"/>
        <w:right w:val="none" w:sz="0" w:space="0" w:color="auto"/>
      </w:divBdr>
    </w:div>
    <w:div w:id="1648050136">
      <w:bodyDiv w:val="1"/>
      <w:marLeft w:val="0"/>
      <w:marRight w:val="0"/>
      <w:marTop w:val="0"/>
      <w:marBottom w:val="0"/>
      <w:divBdr>
        <w:top w:val="none" w:sz="0" w:space="0" w:color="auto"/>
        <w:left w:val="none" w:sz="0" w:space="0" w:color="auto"/>
        <w:bottom w:val="none" w:sz="0" w:space="0" w:color="auto"/>
        <w:right w:val="none" w:sz="0" w:space="0" w:color="auto"/>
      </w:divBdr>
    </w:div>
    <w:div w:id="1680430662">
      <w:bodyDiv w:val="1"/>
      <w:marLeft w:val="0"/>
      <w:marRight w:val="0"/>
      <w:marTop w:val="0"/>
      <w:marBottom w:val="0"/>
      <w:divBdr>
        <w:top w:val="none" w:sz="0" w:space="0" w:color="auto"/>
        <w:left w:val="none" w:sz="0" w:space="0" w:color="auto"/>
        <w:bottom w:val="none" w:sz="0" w:space="0" w:color="auto"/>
        <w:right w:val="none" w:sz="0" w:space="0" w:color="auto"/>
      </w:divBdr>
    </w:div>
    <w:div w:id="1788622893">
      <w:bodyDiv w:val="1"/>
      <w:marLeft w:val="0"/>
      <w:marRight w:val="0"/>
      <w:marTop w:val="0"/>
      <w:marBottom w:val="0"/>
      <w:divBdr>
        <w:top w:val="none" w:sz="0" w:space="0" w:color="auto"/>
        <w:left w:val="none" w:sz="0" w:space="0" w:color="auto"/>
        <w:bottom w:val="none" w:sz="0" w:space="0" w:color="auto"/>
        <w:right w:val="none" w:sz="0" w:space="0" w:color="auto"/>
      </w:divBdr>
    </w:div>
    <w:div w:id="1806241436">
      <w:bodyDiv w:val="1"/>
      <w:marLeft w:val="0"/>
      <w:marRight w:val="0"/>
      <w:marTop w:val="0"/>
      <w:marBottom w:val="0"/>
      <w:divBdr>
        <w:top w:val="none" w:sz="0" w:space="0" w:color="auto"/>
        <w:left w:val="none" w:sz="0" w:space="0" w:color="auto"/>
        <w:bottom w:val="none" w:sz="0" w:space="0" w:color="auto"/>
        <w:right w:val="none" w:sz="0" w:space="0" w:color="auto"/>
      </w:divBdr>
    </w:div>
    <w:div w:id="1834294559">
      <w:bodyDiv w:val="1"/>
      <w:marLeft w:val="0"/>
      <w:marRight w:val="0"/>
      <w:marTop w:val="0"/>
      <w:marBottom w:val="0"/>
      <w:divBdr>
        <w:top w:val="none" w:sz="0" w:space="0" w:color="auto"/>
        <w:left w:val="none" w:sz="0" w:space="0" w:color="auto"/>
        <w:bottom w:val="none" w:sz="0" w:space="0" w:color="auto"/>
        <w:right w:val="none" w:sz="0" w:space="0" w:color="auto"/>
      </w:divBdr>
    </w:div>
    <w:div w:id="1855605303">
      <w:bodyDiv w:val="1"/>
      <w:marLeft w:val="0"/>
      <w:marRight w:val="0"/>
      <w:marTop w:val="0"/>
      <w:marBottom w:val="0"/>
      <w:divBdr>
        <w:top w:val="none" w:sz="0" w:space="0" w:color="auto"/>
        <w:left w:val="none" w:sz="0" w:space="0" w:color="auto"/>
        <w:bottom w:val="none" w:sz="0" w:space="0" w:color="auto"/>
        <w:right w:val="none" w:sz="0" w:space="0" w:color="auto"/>
      </w:divBdr>
    </w:div>
    <w:div w:id="1866169745">
      <w:bodyDiv w:val="1"/>
      <w:marLeft w:val="0"/>
      <w:marRight w:val="0"/>
      <w:marTop w:val="0"/>
      <w:marBottom w:val="0"/>
      <w:divBdr>
        <w:top w:val="none" w:sz="0" w:space="0" w:color="auto"/>
        <w:left w:val="none" w:sz="0" w:space="0" w:color="auto"/>
        <w:bottom w:val="none" w:sz="0" w:space="0" w:color="auto"/>
        <w:right w:val="none" w:sz="0" w:space="0" w:color="auto"/>
      </w:divBdr>
    </w:div>
    <w:div w:id="1866286818">
      <w:bodyDiv w:val="1"/>
      <w:marLeft w:val="0"/>
      <w:marRight w:val="0"/>
      <w:marTop w:val="0"/>
      <w:marBottom w:val="0"/>
      <w:divBdr>
        <w:top w:val="none" w:sz="0" w:space="0" w:color="auto"/>
        <w:left w:val="none" w:sz="0" w:space="0" w:color="auto"/>
        <w:bottom w:val="none" w:sz="0" w:space="0" w:color="auto"/>
        <w:right w:val="none" w:sz="0" w:space="0" w:color="auto"/>
      </w:divBdr>
    </w:div>
    <w:div w:id="1886941692">
      <w:bodyDiv w:val="1"/>
      <w:marLeft w:val="0"/>
      <w:marRight w:val="0"/>
      <w:marTop w:val="0"/>
      <w:marBottom w:val="0"/>
      <w:divBdr>
        <w:top w:val="none" w:sz="0" w:space="0" w:color="auto"/>
        <w:left w:val="none" w:sz="0" w:space="0" w:color="auto"/>
        <w:bottom w:val="none" w:sz="0" w:space="0" w:color="auto"/>
        <w:right w:val="none" w:sz="0" w:space="0" w:color="auto"/>
      </w:divBdr>
    </w:div>
    <w:div w:id="1890264155">
      <w:bodyDiv w:val="1"/>
      <w:marLeft w:val="0"/>
      <w:marRight w:val="0"/>
      <w:marTop w:val="0"/>
      <w:marBottom w:val="0"/>
      <w:divBdr>
        <w:top w:val="none" w:sz="0" w:space="0" w:color="auto"/>
        <w:left w:val="none" w:sz="0" w:space="0" w:color="auto"/>
        <w:bottom w:val="none" w:sz="0" w:space="0" w:color="auto"/>
        <w:right w:val="none" w:sz="0" w:space="0" w:color="auto"/>
      </w:divBdr>
    </w:div>
    <w:div w:id="1932542908">
      <w:bodyDiv w:val="1"/>
      <w:marLeft w:val="0"/>
      <w:marRight w:val="0"/>
      <w:marTop w:val="0"/>
      <w:marBottom w:val="0"/>
      <w:divBdr>
        <w:top w:val="none" w:sz="0" w:space="0" w:color="auto"/>
        <w:left w:val="none" w:sz="0" w:space="0" w:color="auto"/>
        <w:bottom w:val="none" w:sz="0" w:space="0" w:color="auto"/>
        <w:right w:val="none" w:sz="0" w:space="0" w:color="auto"/>
      </w:divBdr>
    </w:div>
    <w:div w:id="1960985231">
      <w:bodyDiv w:val="1"/>
      <w:marLeft w:val="0"/>
      <w:marRight w:val="0"/>
      <w:marTop w:val="0"/>
      <w:marBottom w:val="0"/>
      <w:divBdr>
        <w:top w:val="none" w:sz="0" w:space="0" w:color="auto"/>
        <w:left w:val="none" w:sz="0" w:space="0" w:color="auto"/>
        <w:bottom w:val="none" w:sz="0" w:space="0" w:color="auto"/>
        <w:right w:val="none" w:sz="0" w:space="0" w:color="auto"/>
      </w:divBdr>
    </w:div>
    <w:div w:id="1986663856">
      <w:bodyDiv w:val="1"/>
      <w:marLeft w:val="0"/>
      <w:marRight w:val="0"/>
      <w:marTop w:val="0"/>
      <w:marBottom w:val="0"/>
      <w:divBdr>
        <w:top w:val="none" w:sz="0" w:space="0" w:color="auto"/>
        <w:left w:val="none" w:sz="0" w:space="0" w:color="auto"/>
        <w:bottom w:val="none" w:sz="0" w:space="0" w:color="auto"/>
        <w:right w:val="none" w:sz="0" w:space="0" w:color="auto"/>
      </w:divBdr>
      <w:divsChild>
        <w:div w:id="149709690">
          <w:marLeft w:val="0"/>
          <w:marRight w:val="0"/>
          <w:marTop w:val="0"/>
          <w:marBottom w:val="300"/>
          <w:divBdr>
            <w:top w:val="none" w:sz="0" w:space="0" w:color="auto"/>
            <w:left w:val="none" w:sz="0" w:space="0" w:color="auto"/>
            <w:bottom w:val="single" w:sz="6" w:space="8" w:color="EFEFEF"/>
            <w:right w:val="none" w:sz="0" w:space="0" w:color="auto"/>
          </w:divBdr>
        </w:div>
        <w:div w:id="184633399">
          <w:marLeft w:val="0"/>
          <w:marRight w:val="0"/>
          <w:marTop w:val="100"/>
          <w:marBottom w:val="100"/>
          <w:divBdr>
            <w:top w:val="none" w:sz="0" w:space="0" w:color="auto"/>
            <w:left w:val="none" w:sz="0" w:space="0" w:color="auto"/>
            <w:bottom w:val="none" w:sz="0" w:space="0" w:color="auto"/>
            <w:right w:val="none" w:sz="0" w:space="0" w:color="auto"/>
          </w:divBdr>
        </w:div>
        <w:div w:id="2074543331">
          <w:marLeft w:val="0"/>
          <w:marRight w:val="0"/>
          <w:marTop w:val="0"/>
          <w:marBottom w:val="240"/>
          <w:divBdr>
            <w:top w:val="none" w:sz="0" w:space="0" w:color="auto"/>
            <w:left w:val="none" w:sz="0" w:space="0" w:color="auto"/>
            <w:bottom w:val="none" w:sz="0" w:space="0" w:color="auto"/>
            <w:right w:val="none" w:sz="0" w:space="0" w:color="auto"/>
          </w:divBdr>
        </w:div>
      </w:divsChild>
    </w:div>
    <w:div w:id="2010281747">
      <w:bodyDiv w:val="1"/>
      <w:marLeft w:val="0"/>
      <w:marRight w:val="0"/>
      <w:marTop w:val="0"/>
      <w:marBottom w:val="0"/>
      <w:divBdr>
        <w:top w:val="none" w:sz="0" w:space="0" w:color="auto"/>
        <w:left w:val="none" w:sz="0" w:space="0" w:color="auto"/>
        <w:bottom w:val="none" w:sz="0" w:space="0" w:color="auto"/>
        <w:right w:val="none" w:sz="0" w:space="0" w:color="auto"/>
      </w:divBdr>
    </w:div>
    <w:div w:id="2012873006">
      <w:bodyDiv w:val="1"/>
      <w:marLeft w:val="0"/>
      <w:marRight w:val="0"/>
      <w:marTop w:val="0"/>
      <w:marBottom w:val="0"/>
      <w:divBdr>
        <w:top w:val="none" w:sz="0" w:space="0" w:color="auto"/>
        <w:left w:val="none" w:sz="0" w:space="0" w:color="auto"/>
        <w:bottom w:val="none" w:sz="0" w:space="0" w:color="auto"/>
        <w:right w:val="none" w:sz="0" w:space="0" w:color="auto"/>
      </w:divBdr>
    </w:div>
    <w:div w:id="2019037843">
      <w:bodyDiv w:val="1"/>
      <w:marLeft w:val="0"/>
      <w:marRight w:val="0"/>
      <w:marTop w:val="0"/>
      <w:marBottom w:val="0"/>
      <w:divBdr>
        <w:top w:val="none" w:sz="0" w:space="0" w:color="auto"/>
        <w:left w:val="none" w:sz="0" w:space="0" w:color="auto"/>
        <w:bottom w:val="none" w:sz="0" w:space="0" w:color="auto"/>
        <w:right w:val="none" w:sz="0" w:space="0" w:color="auto"/>
      </w:divBdr>
      <w:divsChild>
        <w:div w:id="1852841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78125/1/ASPI%253A/268/2000%20Z.z." TargetMode="External"/><Relationship Id="rId299" Type="http://schemas.openxmlformats.org/officeDocument/2006/relationships/hyperlink" Target="https://www.aspi.sk/products/lawText/1/78125/1/ASPI%253A/200/2011%20Z.z." TargetMode="External"/><Relationship Id="rId303" Type="http://schemas.openxmlformats.org/officeDocument/2006/relationships/hyperlink" Target="https://www.aspi.sk/products/lawText/1/78125/1/ASPI%253A/258/2011%20Z.z." TargetMode="External"/><Relationship Id="rId21" Type="http://schemas.openxmlformats.org/officeDocument/2006/relationships/hyperlink" Target="https://www.slov-lex.sk/pravne-predpisy/SK/ZZ/2012/251/20210101" TargetMode="External"/><Relationship Id="rId42" Type="http://schemas.openxmlformats.org/officeDocument/2006/relationships/hyperlink" Target="https://www.aspi.sk/products/lawText/1/78125/1/ASPI%253A/238/2006%20Z.z." TargetMode="External"/><Relationship Id="rId63" Type="http://schemas.openxmlformats.org/officeDocument/2006/relationships/hyperlink" Target="https://www.aspi.sk/products/lawText/1/78125/1/ASPI%253A/165/2002%20Z.z." TargetMode="External"/><Relationship Id="rId84" Type="http://schemas.openxmlformats.org/officeDocument/2006/relationships/hyperlink" Target="https://www.aspi.sk/products/lawText/1/78125/1/ASPI%253A/406/2011%20Z.z." TargetMode="External"/><Relationship Id="rId138" Type="http://schemas.openxmlformats.org/officeDocument/2006/relationships/hyperlink" Target="https://www.aspi.sk/products/lawText/1/78125/1/ASPI%253A/544/2004%20Z.z." TargetMode="External"/><Relationship Id="rId159" Type="http://schemas.openxmlformats.org/officeDocument/2006/relationships/hyperlink" Target="https://www.aspi.sk/products/lawText/1/78125/1/ASPI%253A/218/2007%20Z.z." TargetMode="External"/><Relationship Id="rId170" Type="http://schemas.openxmlformats.org/officeDocument/2006/relationships/hyperlink" Target="https://www.aspi.sk/products/lawText/1/78125/1/ASPI%253A/556/2010%20Z.z." TargetMode="External"/><Relationship Id="rId191" Type="http://schemas.openxmlformats.org/officeDocument/2006/relationships/hyperlink" Target="https://www.aspi.sk/products/lawText/1/78125/1/ASPI%253A/418/2002%20Z.z." TargetMode="External"/><Relationship Id="rId205" Type="http://schemas.openxmlformats.org/officeDocument/2006/relationships/hyperlink" Target="https://www.aspi.sk/products/lawText/1/78125/1/ASPI%253A/347/2004%20Z.z." TargetMode="External"/><Relationship Id="rId226" Type="http://schemas.openxmlformats.org/officeDocument/2006/relationships/hyperlink" Target="https://www.aspi.sk/products/lawText/1/78125/1/ASPI%253A/473/2005%20Z.z." TargetMode="External"/><Relationship Id="rId247" Type="http://schemas.openxmlformats.org/officeDocument/2006/relationships/hyperlink" Target="https://www.aspi.sk/products/lawText/1/78125/1/ASPI%253A/220/2007%20Z.z." TargetMode="External"/><Relationship Id="rId107" Type="http://schemas.openxmlformats.org/officeDocument/2006/relationships/hyperlink" Target="https://www.aspi.sk/products/lawText/1/78125/1/ASPI%253A/161/1998%20Z.z." TargetMode="External"/><Relationship Id="rId268" Type="http://schemas.openxmlformats.org/officeDocument/2006/relationships/hyperlink" Target="https://www.aspi.sk/products/lawText/1/78125/1/ASPI%253A/214/2008%20Z.z." TargetMode="External"/><Relationship Id="rId289" Type="http://schemas.openxmlformats.org/officeDocument/2006/relationships/hyperlink" Target="https://www.aspi.sk/products/lawText/1/78125/1/ASPI%253A/570/2009%20Z.z." TargetMode="External"/><Relationship Id="rId11" Type="http://schemas.openxmlformats.org/officeDocument/2006/relationships/hyperlink" Target="https://www.slov-lex.sk/pravne-predpisy/SK/ZZ/2012/251/20210101" TargetMode="External"/><Relationship Id="rId32" Type="http://schemas.openxmlformats.org/officeDocument/2006/relationships/hyperlink" Target="https://www.slov-lex.sk/pravne-predpisy/SK/ZZ/2012/251/20210101" TargetMode="External"/><Relationship Id="rId53" Type="http://schemas.openxmlformats.org/officeDocument/2006/relationships/hyperlink" Target="https://www.aspi.sk/products/lawText/1/78125/1/ASPI%253A/189/2012%20Z.z." TargetMode="External"/><Relationship Id="rId74" Type="http://schemas.openxmlformats.org/officeDocument/2006/relationships/hyperlink" Target="https://www.aspi.sk/products/lawText/1/78125/1/ASPI%253A/231/2006%20Z.z." TargetMode="External"/><Relationship Id="rId128" Type="http://schemas.openxmlformats.org/officeDocument/2006/relationships/hyperlink" Target="https://www.aspi.sk/products/lawText/1/78125/1/ASPI%253A/245/2003%20Z.z." TargetMode="External"/><Relationship Id="rId149" Type="http://schemas.openxmlformats.org/officeDocument/2006/relationships/hyperlink" Target="https://www.aspi.sk/products/lawText/1/78125/1/ASPI%253A/470/2005%20Z.z." TargetMode="External"/><Relationship Id="rId314" Type="http://schemas.openxmlformats.org/officeDocument/2006/relationships/hyperlink" Target="https://www.aspi.sk/products/lawText/1/78125/1/ASPI%253A/49/2012%20Z.z." TargetMode="External"/><Relationship Id="rId5" Type="http://schemas.openxmlformats.org/officeDocument/2006/relationships/numbering" Target="numbering.xml"/><Relationship Id="rId95" Type="http://schemas.openxmlformats.org/officeDocument/2006/relationships/hyperlink" Target="https://www.aspi.sk/products/lawText/1/78125/1/ASPI%253A/222/1996%20Z.z." TargetMode="External"/><Relationship Id="rId160" Type="http://schemas.openxmlformats.org/officeDocument/2006/relationships/hyperlink" Target="https://www.aspi.sk/products/lawText/1/78125/1/ASPI%253A/358/2007%20Z.z." TargetMode="External"/><Relationship Id="rId181" Type="http://schemas.openxmlformats.org/officeDocument/2006/relationships/hyperlink" Target="https://www.aspi.sk/products/lawText/1/78125/1/ASPI%253A/232/1999%20Z.z." TargetMode="External"/><Relationship Id="rId216" Type="http://schemas.openxmlformats.org/officeDocument/2006/relationships/hyperlink" Target="https://www.aspi.sk/products/lawText/1/78125/1/ASPI%253A/725/2004%20Z.z." TargetMode="External"/><Relationship Id="rId237" Type="http://schemas.openxmlformats.org/officeDocument/2006/relationships/hyperlink" Target="https://www.aspi.sk/products/lawText/1/78125/1/ASPI%253A/124/2006%20Z.z." TargetMode="External"/><Relationship Id="rId258" Type="http://schemas.openxmlformats.org/officeDocument/2006/relationships/hyperlink" Target="https://www.aspi.sk/products/lawText/1/78125/1/ASPI%253A/517/2007%20Z.z." TargetMode="External"/><Relationship Id="rId279" Type="http://schemas.openxmlformats.org/officeDocument/2006/relationships/hyperlink" Target="https://www.aspi.sk/products/lawText/1/78125/1/ASPI%253A/191/2009%20Z.z." TargetMode="External"/><Relationship Id="rId22" Type="http://schemas.openxmlformats.org/officeDocument/2006/relationships/hyperlink" Target="https://www.slov-lex.sk/pravne-predpisy/SK/ZZ/2012/251/20210101" TargetMode="External"/><Relationship Id="rId43" Type="http://schemas.openxmlformats.org/officeDocument/2006/relationships/hyperlink" Target="https://www.aspi.sk/products/lawText/1/78125/1/ASPI%253A/107/2007%20Z.z." TargetMode="External"/><Relationship Id="rId64" Type="http://schemas.openxmlformats.org/officeDocument/2006/relationships/hyperlink" Target="https://www.aspi.sk/products/lawText/1/78125/1/ASPI%253A/408/2002%20Z.z." TargetMode="External"/><Relationship Id="rId118" Type="http://schemas.openxmlformats.org/officeDocument/2006/relationships/hyperlink" Target="https://www.aspi.sk/products/lawText/1/78125/1/ASPI%253A/338/2000%20Z.z." TargetMode="External"/><Relationship Id="rId139" Type="http://schemas.openxmlformats.org/officeDocument/2006/relationships/hyperlink" Target="https://www.aspi.sk/products/lawText/1/78125/1/ASPI%253A/578/2004%20Z.z." TargetMode="External"/><Relationship Id="rId290" Type="http://schemas.openxmlformats.org/officeDocument/2006/relationships/hyperlink" Target="https://www.aspi.sk/products/lawText/1/78125/1/ASPI%253A/594/2009%20Z.z." TargetMode="External"/><Relationship Id="rId304" Type="http://schemas.openxmlformats.org/officeDocument/2006/relationships/hyperlink" Target="https://www.aspi.sk/products/lawText/1/78125/1/ASPI%253A/324/2011%20Z.z." TargetMode="External"/><Relationship Id="rId85" Type="http://schemas.openxmlformats.org/officeDocument/2006/relationships/hyperlink" Target="https://www.aspi.sk/products/lawText/1/78125/1/ASPI%253A/512/2011%20Z.z." TargetMode="External"/><Relationship Id="rId150" Type="http://schemas.openxmlformats.org/officeDocument/2006/relationships/hyperlink" Target="https://www.aspi.sk/products/lawText/1/78125/1/ASPI%253A/473/2005%20Z.z." TargetMode="External"/><Relationship Id="rId171" Type="http://schemas.openxmlformats.org/officeDocument/2006/relationships/hyperlink" Target="https://www.aspi.sk/products/lawText/1/78125/1/ASPI%253A/249/2011%20Z.z." TargetMode="External"/><Relationship Id="rId192" Type="http://schemas.openxmlformats.org/officeDocument/2006/relationships/hyperlink" Target="https://www.aspi.sk/products/lawText/1/78125/1/ASPI%253A/457/2002%20Z.z." TargetMode="External"/><Relationship Id="rId206" Type="http://schemas.openxmlformats.org/officeDocument/2006/relationships/hyperlink" Target="https://www.aspi.sk/products/lawText/1/78125/1/ASPI%253A/382/2004%20Z.z." TargetMode="External"/><Relationship Id="rId227" Type="http://schemas.openxmlformats.org/officeDocument/2006/relationships/hyperlink" Target="https://www.aspi.sk/products/lawText/1/78125/1/ASPI%253A/491/2005%20Z.z." TargetMode="External"/><Relationship Id="rId248" Type="http://schemas.openxmlformats.org/officeDocument/2006/relationships/hyperlink" Target="https://www.aspi.sk/products/lawText/1/78125/1/ASPI%253A/279/2007%20Z.z." TargetMode="External"/><Relationship Id="rId269" Type="http://schemas.openxmlformats.org/officeDocument/2006/relationships/hyperlink" Target="https://www.aspi.sk/products/lawText/1/78125/1/ASPI%253A/264/2008%20Z.z." TargetMode="External"/><Relationship Id="rId12" Type="http://schemas.openxmlformats.org/officeDocument/2006/relationships/hyperlink" Target="https://www.slov-lex.sk/pravne-predpisy/SK/ZZ/2012/251/20210101" TargetMode="External"/><Relationship Id="rId33" Type="http://schemas.openxmlformats.org/officeDocument/2006/relationships/hyperlink" Target="https://www.slov-lex.sk/pravne-predpisy/SK/ZZ/2012/251/20210101" TargetMode="External"/><Relationship Id="rId108" Type="http://schemas.openxmlformats.org/officeDocument/2006/relationships/hyperlink" Target="https://www.aspi.sk/products/lawText/1/78125/1/ASPI%253A/178/1998%20Z.z." TargetMode="External"/><Relationship Id="rId129" Type="http://schemas.openxmlformats.org/officeDocument/2006/relationships/hyperlink" Target="https://www.aspi.sk/products/lawText/1/78125/1/ASPI%253A/423/2003%20Z.z." TargetMode="External"/><Relationship Id="rId280" Type="http://schemas.openxmlformats.org/officeDocument/2006/relationships/hyperlink" Target="https://www.aspi.sk/products/lawText/1/78125/1/ASPI%253A/274/2009%20Z.z." TargetMode="External"/><Relationship Id="rId315" Type="http://schemas.openxmlformats.org/officeDocument/2006/relationships/hyperlink" Target="https://www.aspi.sk/products/lawText/1/78125/1/ASPI%253A/96/2012%20Z.z." TargetMode="External"/><Relationship Id="rId54" Type="http://schemas.openxmlformats.org/officeDocument/2006/relationships/hyperlink" Target="https://www.aspi.sk/products/lawText/1/78125/1/ASPI%253A/154/2005%20Z.z." TargetMode="External"/><Relationship Id="rId75" Type="http://schemas.openxmlformats.org/officeDocument/2006/relationships/hyperlink" Target="https://www.aspi.sk/products/lawText/1/78125/1/ASPI%253A/348/2007%20Z.z." TargetMode="External"/><Relationship Id="rId96" Type="http://schemas.openxmlformats.org/officeDocument/2006/relationships/hyperlink" Target="https://www.aspi.sk/products/lawText/1/78125/1/ASPI%253A/289/1996%20Z.z." TargetMode="External"/><Relationship Id="rId140" Type="http://schemas.openxmlformats.org/officeDocument/2006/relationships/hyperlink" Target="https://www.aspi.sk/products/lawText/1/78125/1/ASPI%253A/624/2004%20Z.z." TargetMode="External"/><Relationship Id="rId161" Type="http://schemas.openxmlformats.org/officeDocument/2006/relationships/hyperlink" Target="https://www.aspi.sk/products/lawText/1/78125/1/ASPI%253A/577/2007%20Z.z." TargetMode="External"/><Relationship Id="rId182" Type="http://schemas.openxmlformats.org/officeDocument/2006/relationships/hyperlink" Target="https://www.aspi.sk/products/lawText/1/78125/1/ASPI%253A/3/2000%20Z.z." TargetMode="External"/><Relationship Id="rId217" Type="http://schemas.openxmlformats.org/officeDocument/2006/relationships/hyperlink" Target="https://www.aspi.sk/products/lawText/1/78125/1/ASPI%253A/5/2005%20Z.z." TargetMode="External"/><Relationship Id="rId6" Type="http://schemas.openxmlformats.org/officeDocument/2006/relationships/styles" Target="styles.xml"/><Relationship Id="rId238" Type="http://schemas.openxmlformats.org/officeDocument/2006/relationships/hyperlink" Target="https://www.aspi.sk/products/lawText/1/78125/1/ASPI%253A/126/2006%20Z.z." TargetMode="External"/><Relationship Id="rId259" Type="http://schemas.openxmlformats.org/officeDocument/2006/relationships/hyperlink" Target="https://www.aspi.sk/products/lawText/1/78125/1/ASPI%253A/537/2007%20Z.z." TargetMode="External"/><Relationship Id="rId23" Type="http://schemas.openxmlformats.org/officeDocument/2006/relationships/hyperlink" Target="https://www.slov-lex.sk/pravne-predpisy/SK/ZZ/2012/251/20210101" TargetMode="External"/><Relationship Id="rId119" Type="http://schemas.openxmlformats.org/officeDocument/2006/relationships/hyperlink" Target="https://www.aspi.sk/products/lawText/1/78125/1/ASPI%253A/223/2001%20Z.z." TargetMode="External"/><Relationship Id="rId270" Type="http://schemas.openxmlformats.org/officeDocument/2006/relationships/hyperlink" Target="https://www.aspi.sk/products/lawText/1/78125/1/ASPI%253A/405/2008%20Z.z." TargetMode="External"/><Relationship Id="rId291" Type="http://schemas.openxmlformats.org/officeDocument/2006/relationships/hyperlink" Target="https://www.aspi.sk/products/lawText/1/78125/1/ASPI%253A/67/2010%20Z.z." TargetMode="External"/><Relationship Id="rId305" Type="http://schemas.openxmlformats.org/officeDocument/2006/relationships/hyperlink" Target="https://www.aspi.sk/products/lawText/1/78125/1/ASPI%253A/342/2011%20Z.z." TargetMode="External"/><Relationship Id="rId326" Type="http://schemas.microsoft.com/office/2016/09/relationships/commentsIds" Target="commentsIds.xml"/><Relationship Id="rId44" Type="http://schemas.openxmlformats.org/officeDocument/2006/relationships/hyperlink" Target="https://www.aspi.sk/products/lawText/1/78125/1/ASPI%253A/68/2008%20Z.z." TargetMode="External"/><Relationship Id="rId65" Type="http://schemas.openxmlformats.org/officeDocument/2006/relationships/hyperlink" Target="https://www.aspi.sk/products/lawText/1/78125/1/ASPI%253A/210/2003%20Z.z." TargetMode="External"/><Relationship Id="rId86" Type="http://schemas.openxmlformats.org/officeDocument/2006/relationships/hyperlink" Target="https://www.aspi.sk/products/lawText/1/78125/1/ASPI%253A/455/1991%20Zb." TargetMode="External"/><Relationship Id="rId130" Type="http://schemas.openxmlformats.org/officeDocument/2006/relationships/hyperlink" Target="https://www.aspi.sk/products/lawText/1/78125/1/ASPI%253A/515/2003%20Z.z." TargetMode="External"/><Relationship Id="rId151" Type="http://schemas.openxmlformats.org/officeDocument/2006/relationships/hyperlink" Target="https://www.aspi.sk/products/lawText/1/78125/1/ASPI%253A/491/2005%20Z.z." TargetMode="External"/><Relationship Id="rId172" Type="http://schemas.openxmlformats.org/officeDocument/2006/relationships/hyperlink" Target="https://www.aspi.sk/products/lawText/1/78125/1/ASPI%253A/324/2011%20Z.z." TargetMode="External"/><Relationship Id="rId193" Type="http://schemas.openxmlformats.org/officeDocument/2006/relationships/hyperlink" Target="https://www.aspi.sk/products/lawText/1/78125/1/ASPI%253A/465/2002%20Z.z." TargetMode="External"/><Relationship Id="rId207" Type="http://schemas.openxmlformats.org/officeDocument/2006/relationships/hyperlink" Target="https://www.aspi.sk/products/lawText/1/78125/1/ASPI%253A/434/2004%20Z.z." TargetMode="External"/><Relationship Id="rId228" Type="http://schemas.openxmlformats.org/officeDocument/2006/relationships/hyperlink" Target="https://www.aspi.sk/products/lawText/1/78125/1/ASPI%253A/538/2005%20Z.z." TargetMode="External"/><Relationship Id="rId249" Type="http://schemas.openxmlformats.org/officeDocument/2006/relationships/hyperlink" Target="https://www.aspi.sk/products/lawText/1/78125/1/ASPI%253A/295/2007%20Z.z." TargetMode="External"/><Relationship Id="rId13" Type="http://schemas.openxmlformats.org/officeDocument/2006/relationships/hyperlink" Target="https://www.slov-lex.sk/pravne-predpisy/SK/ZZ/2012/251/20210101" TargetMode="External"/><Relationship Id="rId109" Type="http://schemas.openxmlformats.org/officeDocument/2006/relationships/hyperlink" Target="https://www.aspi.sk/products/lawText/1/78125/1/ASPI%253A/179/1998%20Z.z." TargetMode="External"/><Relationship Id="rId260" Type="http://schemas.openxmlformats.org/officeDocument/2006/relationships/hyperlink" Target="https://www.aspi.sk/products/lawText/1/78125/1/ASPI%253A/548/2007%20Z.z." TargetMode="External"/><Relationship Id="rId281" Type="http://schemas.openxmlformats.org/officeDocument/2006/relationships/hyperlink" Target="https://www.aspi.sk/products/lawText/1/78125/1/ASPI%253A/292/2009%20Z.z." TargetMode="External"/><Relationship Id="rId316" Type="http://schemas.openxmlformats.org/officeDocument/2006/relationships/hyperlink" Target="https://www.aspi.sk/products/lawText/1/78125/1/ASPI%253A/657/2004%20Z.z." TargetMode="External"/><Relationship Id="rId34" Type="http://schemas.openxmlformats.org/officeDocument/2006/relationships/hyperlink" Target="https://www.slov-lex.sk/pravne-predpisy/SK/ZZ/2012/251/20210101" TargetMode="External"/><Relationship Id="rId55" Type="http://schemas.openxmlformats.org/officeDocument/2006/relationships/hyperlink" Target="https://www.aspi.sk/products/lawText/1/78125/1/ASPI%253A/155/2005%20Z.z." TargetMode="External"/><Relationship Id="rId76" Type="http://schemas.openxmlformats.org/officeDocument/2006/relationships/hyperlink" Target="https://www.aspi.sk/products/lawText/1/78125/1/ASPI%253A/200/2008%20Z.z." TargetMode="External"/><Relationship Id="rId97" Type="http://schemas.openxmlformats.org/officeDocument/2006/relationships/hyperlink" Target="https://www.aspi.sk/products/lawText/1/78125/1/ASPI%253A/290/1996%20Z.z." TargetMode="External"/><Relationship Id="rId120" Type="http://schemas.openxmlformats.org/officeDocument/2006/relationships/hyperlink" Target="https://www.aspi.sk/products/lawText/1/78125/1/ASPI%253A/279/2001%20Z.z." TargetMode="External"/><Relationship Id="rId141" Type="http://schemas.openxmlformats.org/officeDocument/2006/relationships/hyperlink" Target="https://www.aspi.sk/products/lawText/1/78125/1/ASPI%253A/650/2004%20Z.z." TargetMode="External"/><Relationship Id="rId7" Type="http://schemas.openxmlformats.org/officeDocument/2006/relationships/settings" Target="settings.xml"/><Relationship Id="rId162" Type="http://schemas.openxmlformats.org/officeDocument/2006/relationships/hyperlink" Target="https://www.aspi.sk/products/lawText/1/78125/1/ASPI%253A/112/2008%20Z.z." TargetMode="External"/><Relationship Id="rId183" Type="http://schemas.openxmlformats.org/officeDocument/2006/relationships/hyperlink" Target="https://www.aspi.sk/products/lawText/1/78125/1/ASPI%253A/142/2000%20Z.z." TargetMode="External"/><Relationship Id="rId218" Type="http://schemas.openxmlformats.org/officeDocument/2006/relationships/hyperlink" Target="https://www.aspi.sk/products/lawText/1/78125/1/ASPI%253A/8/2005%20Z.z." TargetMode="External"/><Relationship Id="rId239" Type="http://schemas.openxmlformats.org/officeDocument/2006/relationships/hyperlink" Target="https://www.aspi.sk/products/lawText/1/78125/1/ASPI%253A/224/2006%20Z.z." TargetMode="External"/><Relationship Id="rId250" Type="http://schemas.openxmlformats.org/officeDocument/2006/relationships/hyperlink" Target="https://www.aspi.sk/products/lawText/1/78125/1/ASPI%253A/309/2007%20Z.z." TargetMode="External"/><Relationship Id="rId271" Type="http://schemas.openxmlformats.org/officeDocument/2006/relationships/hyperlink" Target="https://www.aspi.sk/products/lawText/1/78125/1/ASPI%253A/408/2008%20Z.z." TargetMode="External"/><Relationship Id="rId292" Type="http://schemas.openxmlformats.org/officeDocument/2006/relationships/hyperlink" Target="https://www.aspi.sk/products/lawText/1/78125/1/ASPI%253A/92/2010%20Z.z." TargetMode="External"/><Relationship Id="rId306" Type="http://schemas.openxmlformats.org/officeDocument/2006/relationships/hyperlink" Target="https://www.aspi.sk/products/lawText/1/78125/1/ASPI%253A/363/2011%20Z.z." TargetMode="External"/><Relationship Id="rId24" Type="http://schemas.openxmlformats.org/officeDocument/2006/relationships/hyperlink" Target="https://www.slov-lex.sk/pravne-predpisy/SK/ZZ/2012/251/20210101" TargetMode="External"/><Relationship Id="rId45" Type="http://schemas.openxmlformats.org/officeDocument/2006/relationships/hyperlink" Target="https://www.aspi.sk/products/lawText/1/78125/1/ASPI%253A/112/2008%20Z.z." TargetMode="External"/><Relationship Id="rId66" Type="http://schemas.openxmlformats.org/officeDocument/2006/relationships/hyperlink" Target="https://www.aspi.sk/products/lawText/1/78125/1/ASPI%253A/461/2003%20Z.z." TargetMode="External"/><Relationship Id="rId87" Type="http://schemas.openxmlformats.org/officeDocument/2006/relationships/hyperlink" Target="https://www.aspi.sk/products/lawText/1/78125/1/ASPI%253A/231/1992%20Zb." TargetMode="External"/><Relationship Id="rId110" Type="http://schemas.openxmlformats.org/officeDocument/2006/relationships/hyperlink" Target="https://www.aspi.sk/products/lawText/1/78125/1/ASPI%253A/194/1998%20Z.z." TargetMode="External"/><Relationship Id="rId131" Type="http://schemas.openxmlformats.org/officeDocument/2006/relationships/hyperlink" Target="https://www.aspi.sk/products/lawText/1/78125/1/ASPI%253A/586/2003%20Z.z." TargetMode="External"/><Relationship Id="rId152" Type="http://schemas.openxmlformats.org/officeDocument/2006/relationships/hyperlink" Target="https://www.aspi.sk/products/lawText/1/78125/1/ASPI%253A/555/2005%20Z.z." TargetMode="External"/><Relationship Id="rId173" Type="http://schemas.openxmlformats.org/officeDocument/2006/relationships/hyperlink" Target="https://www.aspi.sk/products/lawText/1/78125/1/ASPI%253A/362/2011%20Z.z." TargetMode="External"/><Relationship Id="rId194" Type="http://schemas.openxmlformats.org/officeDocument/2006/relationships/hyperlink" Target="https://www.aspi.sk/products/lawText/1/78125/1/ASPI%253A/477/2002%20Z.z." TargetMode="External"/><Relationship Id="rId208" Type="http://schemas.openxmlformats.org/officeDocument/2006/relationships/hyperlink" Target="https://www.aspi.sk/products/lawText/1/78125/1/ASPI%253A/533/2004%20Z.z." TargetMode="External"/><Relationship Id="rId229" Type="http://schemas.openxmlformats.org/officeDocument/2006/relationships/hyperlink" Target="https://www.aspi.sk/products/lawText/1/78125/1/ASPI%253A/558/2005%20Z.z." TargetMode="External"/><Relationship Id="rId19" Type="http://schemas.openxmlformats.org/officeDocument/2006/relationships/hyperlink" Target="https://www.slov-lex.sk/pravne-predpisy/SK/ZZ/2012/251/20210101" TargetMode="External"/><Relationship Id="rId224" Type="http://schemas.openxmlformats.org/officeDocument/2006/relationships/hyperlink" Target="https://www.aspi.sk/products/lawText/1/78125/1/ASPI%253A/341/2005%20Z.z." TargetMode="External"/><Relationship Id="rId240" Type="http://schemas.openxmlformats.org/officeDocument/2006/relationships/hyperlink" Target="https://www.aspi.sk/products/lawText/1/78125/1/ASPI%253A/342/2006%20Z.z." TargetMode="External"/><Relationship Id="rId245" Type="http://schemas.openxmlformats.org/officeDocument/2006/relationships/hyperlink" Target="https://www.aspi.sk/products/lawText/1/78125/1/ASPI%253A/95/2007%20Z.z." TargetMode="External"/><Relationship Id="rId261" Type="http://schemas.openxmlformats.org/officeDocument/2006/relationships/hyperlink" Target="https://www.aspi.sk/products/lawText/1/78125/1/ASPI%253A/571/2007%20Z.z." TargetMode="External"/><Relationship Id="rId266" Type="http://schemas.openxmlformats.org/officeDocument/2006/relationships/hyperlink" Target="https://www.aspi.sk/products/lawText/1/78125/1/ASPI%253A/112/2008%20Z.z." TargetMode="External"/><Relationship Id="rId287" Type="http://schemas.openxmlformats.org/officeDocument/2006/relationships/hyperlink" Target="https://www.aspi.sk/products/lawText/1/78125/1/ASPI%253A/513/2009%20Z.z." TargetMode="External"/><Relationship Id="rId14" Type="http://schemas.openxmlformats.org/officeDocument/2006/relationships/hyperlink" Target="https://www.slov-lex.sk/pravne-predpisy/SK/ZZ/2012/251/20210101" TargetMode="External"/><Relationship Id="rId30" Type="http://schemas.openxmlformats.org/officeDocument/2006/relationships/hyperlink" Target="https://www.slov-lex.sk/pravne-predpisy/SK/ZZ/2012/251/20210101" TargetMode="External"/><Relationship Id="rId35" Type="http://schemas.openxmlformats.org/officeDocument/2006/relationships/hyperlink" Target="https://www.slov-lex.sk/pravne-predpisy/SK/ZZ/2012/251/20210101" TargetMode="External"/><Relationship Id="rId56" Type="http://schemas.openxmlformats.org/officeDocument/2006/relationships/hyperlink" Target="https://www.aspi.sk/products/lawText/1/78125/1/ASPI%253A/156/2005%20Z.z." TargetMode="External"/><Relationship Id="rId77" Type="http://schemas.openxmlformats.org/officeDocument/2006/relationships/hyperlink" Target="https://www.aspi.sk/products/lawText/1/78125/1/ASPI%253A/460/2008%20Z.z." TargetMode="External"/><Relationship Id="rId100" Type="http://schemas.openxmlformats.org/officeDocument/2006/relationships/hyperlink" Target="https://www.aspi.sk/products/lawText/1/78125/1/ASPI%253A/70/1998%20Z.z." TargetMode="External"/><Relationship Id="rId105" Type="http://schemas.openxmlformats.org/officeDocument/2006/relationships/hyperlink" Target="https://www.aspi.sk/products/lawText/1/78125/1/ASPI%253A/143/1998%20Z.z." TargetMode="External"/><Relationship Id="rId126" Type="http://schemas.openxmlformats.org/officeDocument/2006/relationships/hyperlink" Target="https://www.aspi.sk/products/lawText/1/78125/1/ASPI%253A/190/2003%20Z.z." TargetMode="External"/><Relationship Id="rId147" Type="http://schemas.openxmlformats.org/officeDocument/2006/relationships/hyperlink" Target="https://www.aspi.sk/products/lawText/1/78125/1/ASPI%253A/340/2005%20Z.z." TargetMode="External"/><Relationship Id="rId168" Type="http://schemas.openxmlformats.org/officeDocument/2006/relationships/hyperlink" Target="https://www.aspi.sk/products/lawText/1/78125/1/ASPI%253A/129/2010%20Z.z." TargetMode="External"/><Relationship Id="rId282" Type="http://schemas.openxmlformats.org/officeDocument/2006/relationships/hyperlink" Target="https://www.aspi.sk/products/lawText/1/78125/1/ASPI%253A/304/2009%20Z.z." TargetMode="External"/><Relationship Id="rId312" Type="http://schemas.openxmlformats.org/officeDocument/2006/relationships/hyperlink" Target="https://www.aspi.sk/products/lawText/1/78125/1/ASPI%253A/519/2011%20Z.z." TargetMode="External"/><Relationship Id="rId317" Type="http://schemas.openxmlformats.org/officeDocument/2006/relationships/hyperlink" Target="https://www.aspi.sk/products/lawText/1/78125/1/ASPI%253A/99/2007%20Z.z." TargetMode="External"/><Relationship Id="rId8" Type="http://schemas.openxmlformats.org/officeDocument/2006/relationships/webSettings" Target="webSettings.xml"/><Relationship Id="rId51" Type="http://schemas.openxmlformats.org/officeDocument/2006/relationships/hyperlink" Target="https://www.aspi.sk/products/lawText/1/78125/1/ASPI%253A/136/2010%20Z.z." TargetMode="External"/><Relationship Id="rId72" Type="http://schemas.openxmlformats.org/officeDocument/2006/relationships/hyperlink" Target="https://www.aspi.sk/products/lawText/1/78125/1/ASPI%253A/570/2005%20Z.z." TargetMode="External"/><Relationship Id="rId93" Type="http://schemas.openxmlformats.org/officeDocument/2006/relationships/hyperlink" Target="https://www.aspi.sk/products/lawText/1/78125/1/ASPI%253A/123/1996%20Z.z." TargetMode="External"/><Relationship Id="rId98" Type="http://schemas.openxmlformats.org/officeDocument/2006/relationships/hyperlink" Target="https://www.aspi.sk/products/lawText/1/78125/1/ASPI%253A/288/1997%20Z.z." TargetMode="External"/><Relationship Id="rId121" Type="http://schemas.openxmlformats.org/officeDocument/2006/relationships/hyperlink" Target="https://www.aspi.sk/products/lawText/1/78125/1/ASPI%253A/488/2001%20Z.z." TargetMode="External"/><Relationship Id="rId142" Type="http://schemas.openxmlformats.org/officeDocument/2006/relationships/hyperlink" Target="https://www.aspi.sk/products/lawText/1/78125/1/ASPI%253A/656/2004%20Z.z." TargetMode="External"/><Relationship Id="rId163" Type="http://schemas.openxmlformats.org/officeDocument/2006/relationships/hyperlink" Target="https://www.aspi.sk/products/lawText/1/78125/1/ASPI%253A/445/2008%20Z.z." TargetMode="External"/><Relationship Id="rId184" Type="http://schemas.openxmlformats.org/officeDocument/2006/relationships/hyperlink" Target="https://www.aspi.sk/products/lawText/1/78125/1/ASPI%253A/211/2000%20Z.z." TargetMode="External"/><Relationship Id="rId189" Type="http://schemas.openxmlformats.org/officeDocument/2006/relationships/hyperlink" Target="https://www.aspi.sk/products/lawText/1/78125/1/ASPI%253A/215/2002%20Z.z." TargetMode="External"/><Relationship Id="rId219" Type="http://schemas.openxmlformats.org/officeDocument/2006/relationships/hyperlink" Target="https://www.aspi.sk/products/lawText/1/78125/1/ASPI%253A/15/2005%20Z.z." TargetMode="External"/><Relationship Id="rId3" Type="http://schemas.openxmlformats.org/officeDocument/2006/relationships/customXml" Target="../customXml/item3.xml"/><Relationship Id="rId214" Type="http://schemas.openxmlformats.org/officeDocument/2006/relationships/hyperlink" Target="https://www.aspi.sk/products/lawText/1/78125/1/ASPI%253A/653/2004%20Z.z." TargetMode="External"/><Relationship Id="rId230" Type="http://schemas.openxmlformats.org/officeDocument/2006/relationships/hyperlink" Target="https://www.aspi.sk/products/lawText/1/78125/1/ASPI%253A/572/2005%20Z.z." TargetMode="External"/><Relationship Id="rId235" Type="http://schemas.openxmlformats.org/officeDocument/2006/relationships/hyperlink" Target="https://www.aspi.sk/products/lawText/1/78125/1/ASPI%253A/24/2006%20Z.z." TargetMode="External"/><Relationship Id="rId251" Type="http://schemas.openxmlformats.org/officeDocument/2006/relationships/hyperlink" Target="https://www.aspi.sk/products/lawText/1/78125/1/ASPI%253A/342/2007%20Z.z." TargetMode="External"/><Relationship Id="rId256" Type="http://schemas.openxmlformats.org/officeDocument/2006/relationships/hyperlink" Target="https://www.aspi.sk/products/lawText/1/78125/1/ASPI%253A/359/2007%20Z.z." TargetMode="External"/><Relationship Id="rId277" Type="http://schemas.openxmlformats.org/officeDocument/2006/relationships/hyperlink" Target="https://www.aspi.sk/products/lawText/1/78125/1/ASPI%253A/45/2009%20Z.z." TargetMode="External"/><Relationship Id="rId298" Type="http://schemas.openxmlformats.org/officeDocument/2006/relationships/hyperlink" Target="https://www.aspi.sk/products/lawText/1/78125/1/ASPI%253A/119/2011%20Z.z." TargetMode="External"/><Relationship Id="rId25" Type="http://schemas.openxmlformats.org/officeDocument/2006/relationships/hyperlink" Target="https://www.slov-lex.sk/pravne-predpisy/SK/ZZ/2012/251/20210101" TargetMode="External"/><Relationship Id="rId46" Type="http://schemas.openxmlformats.org/officeDocument/2006/relationships/hyperlink" Target="https://www.aspi.sk/products/lawText/1/78125/1/ASPI%253A/283/2008%20Z.z." TargetMode="External"/><Relationship Id="rId67" Type="http://schemas.openxmlformats.org/officeDocument/2006/relationships/hyperlink" Target="https://www.aspi.sk/products/lawText/1/78125/1/ASPI%253A/5/2004%20Z.z." TargetMode="External"/><Relationship Id="rId116" Type="http://schemas.openxmlformats.org/officeDocument/2006/relationships/hyperlink" Target="https://www.aspi.sk/products/lawText/1/78125/1/ASPI%253A/238/2000%20Z.z." TargetMode="External"/><Relationship Id="rId137" Type="http://schemas.openxmlformats.org/officeDocument/2006/relationships/hyperlink" Target="https://www.aspi.sk/products/lawText/1/78125/1/ASPI%253A/533/2004%20Z.z." TargetMode="External"/><Relationship Id="rId158" Type="http://schemas.openxmlformats.org/officeDocument/2006/relationships/hyperlink" Target="https://www.aspi.sk/products/lawText/1/78125/1/ASPI%253A/193/2007%20Z.z." TargetMode="External"/><Relationship Id="rId272" Type="http://schemas.openxmlformats.org/officeDocument/2006/relationships/hyperlink" Target="https://www.aspi.sk/products/lawText/1/78125/1/ASPI%253A/451/2008%20Z.z." TargetMode="External"/><Relationship Id="rId293" Type="http://schemas.openxmlformats.org/officeDocument/2006/relationships/hyperlink" Target="https://www.aspi.sk/products/lawText/1/78125/1/ASPI%253A/136/2010%20Z.z." TargetMode="External"/><Relationship Id="rId302" Type="http://schemas.openxmlformats.org/officeDocument/2006/relationships/hyperlink" Target="https://www.aspi.sk/products/lawText/1/78125/1/ASPI%253A/256/2011%20Z.z." TargetMode="External"/><Relationship Id="rId307" Type="http://schemas.openxmlformats.org/officeDocument/2006/relationships/hyperlink" Target="https://www.aspi.sk/products/lawText/1/78125/1/ASPI%253A/381/2011%20Z.z." TargetMode="External"/><Relationship Id="rId323" Type="http://schemas.openxmlformats.org/officeDocument/2006/relationships/theme" Target="theme/theme1.xml"/><Relationship Id="rId20" Type="http://schemas.openxmlformats.org/officeDocument/2006/relationships/hyperlink" Target="https://www.slov-lex.sk/pravne-predpisy/SK/ZZ/2012/251/20210101" TargetMode="External"/><Relationship Id="rId41" Type="http://schemas.openxmlformats.org/officeDocument/2006/relationships/hyperlink" Target="https://www.aspi.sk/products/lawText/1/78125/1/ASPI%253A/555/2005%20Z.z." TargetMode="External"/><Relationship Id="rId62" Type="http://schemas.openxmlformats.org/officeDocument/2006/relationships/hyperlink" Target="https://www.aspi.sk/products/lawText/1/78125/1/ASPI%253A/311/2001%20Z.z." TargetMode="External"/><Relationship Id="rId83" Type="http://schemas.openxmlformats.org/officeDocument/2006/relationships/hyperlink" Target="https://www.aspi.sk/products/lawText/1/78125/1/ASPI%253A/257/2011%20Z.z." TargetMode="External"/><Relationship Id="rId88" Type="http://schemas.openxmlformats.org/officeDocument/2006/relationships/hyperlink" Target="https://www.aspi.sk/products/lawText/1/78125/1/ASPI%253A/600/1992%20Zb." TargetMode="External"/><Relationship Id="rId111" Type="http://schemas.openxmlformats.org/officeDocument/2006/relationships/hyperlink" Target="https://www.aspi.sk/products/lawText/1/78125/1/ASPI%253A/263/1999%20Z.z." TargetMode="External"/><Relationship Id="rId132" Type="http://schemas.openxmlformats.org/officeDocument/2006/relationships/hyperlink" Target="https://www.aspi.sk/products/lawText/1/78125/1/ASPI%253A/602/2003%20Z.z." TargetMode="External"/><Relationship Id="rId153" Type="http://schemas.openxmlformats.org/officeDocument/2006/relationships/hyperlink" Target="https://www.aspi.sk/products/lawText/1/78125/1/ASPI%253A/567/2005%20Z.z." TargetMode="External"/><Relationship Id="rId174" Type="http://schemas.openxmlformats.org/officeDocument/2006/relationships/hyperlink" Target="https://www.aspi.sk/products/lawText/1/78125/1/ASPI%253A/392/2011%20Z.z." TargetMode="External"/><Relationship Id="rId179" Type="http://schemas.openxmlformats.org/officeDocument/2006/relationships/hyperlink" Target="https://www.aspi.sk/products/lawText/1/78125/1/ASPI%253A/70/1997%20Z.z." TargetMode="External"/><Relationship Id="rId195" Type="http://schemas.openxmlformats.org/officeDocument/2006/relationships/hyperlink" Target="https://www.aspi.sk/products/lawText/1/78125/1/ASPI%253A/480/2002%20Z.z." TargetMode="External"/><Relationship Id="rId209" Type="http://schemas.openxmlformats.org/officeDocument/2006/relationships/hyperlink" Target="https://www.aspi.sk/products/lawText/1/78125/1/ASPI%253A/541/2004%20Z.z." TargetMode="External"/><Relationship Id="rId190" Type="http://schemas.openxmlformats.org/officeDocument/2006/relationships/hyperlink" Target="https://www.aspi.sk/products/lawText/1/78125/1/ASPI%253A/237/2002%20Z.z." TargetMode="External"/><Relationship Id="rId204" Type="http://schemas.openxmlformats.org/officeDocument/2006/relationships/hyperlink" Target="https://www.aspi.sk/products/lawText/1/78125/1/ASPI%253A/204/2004%20Z.z." TargetMode="External"/><Relationship Id="rId220" Type="http://schemas.openxmlformats.org/officeDocument/2006/relationships/hyperlink" Target="https://www.aspi.sk/products/lawText/1/78125/1/ASPI%253A/93/2005%20Z.z." TargetMode="External"/><Relationship Id="rId225" Type="http://schemas.openxmlformats.org/officeDocument/2006/relationships/hyperlink" Target="https://www.aspi.sk/products/lawText/1/78125/1/ASPI%253A/342/2005%20Z.z." TargetMode="External"/><Relationship Id="rId241" Type="http://schemas.openxmlformats.org/officeDocument/2006/relationships/hyperlink" Target="https://www.aspi.sk/products/lawText/1/78125/1/ASPI%253A/672/2006%20Z.z." TargetMode="External"/><Relationship Id="rId246" Type="http://schemas.openxmlformats.org/officeDocument/2006/relationships/hyperlink" Target="https://www.aspi.sk/products/lawText/1/78125/1/ASPI%253A/193/2007%20Z.z." TargetMode="External"/><Relationship Id="rId267" Type="http://schemas.openxmlformats.org/officeDocument/2006/relationships/hyperlink" Target="https://www.aspi.sk/products/lawText/1/78125/1/ASPI%253A/167/2008%20Z.z." TargetMode="External"/><Relationship Id="rId288" Type="http://schemas.openxmlformats.org/officeDocument/2006/relationships/hyperlink" Target="https://www.aspi.sk/products/lawText/1/78125/1/ASPI%253A/568/2009%20Z.z." TargetMode="External"/><Relationship Id="rId15" Type="http://schemas.openxmlformats.org/officeDocument/2006/relationships/hyperlink" Target="https://www.slov-lex.sk/pravne-predpisy/SK/ZZ/2012/251/20210101" TargetMode="External"/><Relationship Id="rId36" Type="http://schemas.openxmlformats.org/officeDocument/2006/relationships/hyperlink" Target="https://www.slov-lex.sk/pravne-predpisy/SK/ZZ/2012/251/20210101" TargetMode="External"/><Relationship Id="rId57" Type="http://schemas.openxmlformats.org/officeDocument/2006/relationships/hyperlink" Target="https://www.aspi.sk/products/lawText/1/78125/1/ASPI%253A/337/2005%20Z.z." TargetMode="External"/><Relationship Id="rId106" Type="http://schemas.openxmlformats.org/officeDocument/2006/relationships/hyperlink" Target="https://www.aspi.sk/products/lawText/1/78125/1/ASPI%253A/144/1998%20Z.z." TargetMode="External"/><Relationship Id="rId127" Type="http://schemas.openxmlformats.org/officeDocument/2006/relationships/hyperlink" Target="https://www.aspi.sk/products/lawText/1/78125/1/ASPI%253A/219/2003%20Z.z." TargetMode="External"/><Relationship Id="rId262" Type="http://schemas.openxmlformats.org/officeDocument/2006/relationships/hyperlink" Target="https://www.aspi.sk/products/lawText/1/78125/1/ASPI%253A/577/2007%20Z.z." TargetMode="External"/><Relationship Id="rId283" Type="http://schemas.openxmlformats.org/officeDocument/2006/relationships/hyperlink" Target="https://www.aspi.sk/products/lawText/1/78125/1/ASPI%253A/305/2009%20Z.z." TargetMode="External"/><Relationship Id="rId313" Type="http://schemas.openxmlformats.org/officeDocument/2006/relationships/hyperlink" Target="https://www.aspi.sk/products/lawText/1/78125/1/ASPI%253A/547/2011%20Z.z." TargetMode="External"/><Relationship Id="rId318" Type="http://schemas.openxmlformats.org/officeDocument/2006/relationships/hyperlink" Target="https://www.aspi.sk/products/lawText/1/78125/1/ASPI%253A/309/2009%20Z.z." TargetMode="External"/><Relationship Id="rId10" Type="http://schemas.openxmlformats.org/officeDocument/2006/relationships/endnotes" Target="endnotes.xml"/><Relationship Id="rId31" Type="http://schemas.openxmlformats.org/officeDocument/2006/relationships/hyperlink" Target="https://www.slov-lex.sk/pravne-predpisy/SK/ZZ/2012/251/20210101" TargetMode="External"/><Relationship Id="rId52" Type="http://schemas.openxmlformats.org/officeDocument/2006/relationships/hyperlink" Target="https://www.aspi.sk/products/lawText/1/78125/1/ASPI%253A/397/2011%20Z.z." TargetMode="External"/><Relationship Id="rId73" Type="http://schemas.openxmlformats.org/officeDocument/2006/relationships/hyperlink" Target="https://www.aspi.sk/products/lawText/1/78125/1/ASPI%253A/124/2006%20Z.z." TargetMode="External"/><Relationship Id="rId78" Type="http://schemas.openxmlformats.org/officeDocument/2006/relationships/hyperlink" Target="https://www.aspi.sk/products/lawText/1/78125/1/ASPI%253A/49/2009%20Z.z." TargetMode="External"/><Relationship Id="rId94" Type="http://schemas.openxmlformats.org/officeDocument/2006/relationships/hyperlink" Target="https://www.aspi.sk/products/lawText/1/78125/1/ASPI%253A/164/1996%20Z.z." TargetMode="External"/><Relationship Id="rId99" Type="http://schemas.openxmlformats.org/officeDocument/2006/relationships/hyperlink" Target="https://www.aspi.sk/products/lawText/1/78125/1/ASPI%253A/379/1997%20Z.z." TargetMode="External"/><Relationship Id="rId101" Type="http://schemas.openxmlformats.org/officeDocument/2006/relationships/hyperlink" Target="https://www.aspi.sk/products/lawText/1/78125/1/ASPI%253A/76/1998%20Z.z." TargetMode="External"/><Relationship Id="rId122" Type="http://schemas.openxmlformats.org/officeDocument/2006/relationships/hyperlink" Target="https://www.aspi.sk/products/lawText/1/78125/1/ASPI%253A/554/2001%20Z.z." TargetMode="External"/><Relationship Id="rId143" Type="http://schemas.openxmlformats.org/officeDocument/2006/relationships/hyperlink" Target="https://www.aspi.sk/products/lawText/1/78125/1/ASPI%253A/725/2004%20Z.z." TargetMode="External"/><Relationship Id="rId148" Type="http://schemas.openxmlformats.org/officeDocument/2006/relationships/hyperlink" Target="https://www.aspi.sk/products/lawText/1/78125/1/ASPI%253A/351/2005%20Z.z." TargetMode="External"/><Relationship Id="rId164" Type="http://schemas.openxmlformats.org/officeDocument/2006/relationships/hyperlink" Target="https://www.aspi.sk/products/lawText/1/78125/1/ASPI%253A/448/2008%20Z.z." TargetMode="External"/><Relationship Id="rId169" Type="http://schemas.openxmlformats.org/officeDocument/2006/relationships/hyperlink" Target="https://www.aspi.sk/products/lawText/1/78125/1/ASPI%253A/136/2010%20Z.z." TargetMode="External"/><Relationship Id="rId185" Type="http://schemas.openxmlformats.org/officeDocument/2006/relationships/hyperlink" Target="https://www.aspi.sk/products/lawText/1/78125/1/ASPI%253A/468/2000%20Z.z."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aspi.sk/products/lawText/1/78125/1/ASPI%253A/1/1998%20Z.z." TargetMode="External"/><Relationship Id="rId210" Type="http://schemas.openxmlformats.org/officeDocument/2006/relationships/hyperlink" Target="https://www.aspi.sk/products/lawText/1/78125/1/ASPI%253A/572/2004%20Z.z." TargetMode="External"/><Relationship Id="rId215" Type="http://schemas.openxmlformats.org/officeDocument/2006/relationships/hyperlink" Target="https://www.aspi.sk/products/lawText/1/78125/1/ASPI%253A/656/2004%20Z.z." TargetMode="External"/><Relationship Id="rId236" Type="http://schemas.openxmlformats.org/officeDocument/2006/relationships/hyperlink" Target="https://www.aspi.sk/products/lawText/1/78125/1/ASPI%253A/117/2006%20Z.z." TargetMode="External"/><Relationship Id="rId257" Type="http://schemas.openxmlformats.org/officeDocument/2006/relationships/hyperlink" Target="https://www.aspi.sk/products/lawText/1/78125/1/ASPI%253A/460/2007%20Z.z." TargetMode="External"/><Relationship Id="rId278" Type="http://schemas.openxmlformats.org/officeDocument/2006/relationships/hyperlink" Target="https://www.aspi.sk/products/lawText/1/78125/1/ASPI%253A/188/2009%20Z.z." TargetMode="External"/><Relationship Id="rId26" Type="http://schemas.openxmlformats.org/officeDocument/2006/relationships/hyperlink" Target="https://www.slov-lex.sk/pravne-predpisy/SK/ZZ/2012/251/20210101" TargetMode="External"/><Relationship Id="rId231" Type="http://schemas.openxmlformats.org/officeDocument/2006/relationships/hyperlink" Target="https://www.aspi.sk/products/lawText/1/78125/1/ASPI%253A/573/2005%20Z.z." TargetMode="External"/><Relationship Id="rId252" Type="http://schemas.openxmlformats.org/officeDocument/2006/relationships/hyperlink" Target="https://www.aspi.sk/products/lawText/1/78125/1/ASPI%253A/343/2007%20Z.z." TargetMode="External"/><Relationship Id="rId273" Type="http://schemas.openxmlformats.org/officeDocument/2006/relationships/hyperlink" Target="https://www.aspi.sk/products/lawText/1/78125/1/ASPI%253A/465/2008%20Z.z." TargetMode="External"/><Relationship Id="rId294" Type="http://schemas.openxmlformats.org/officeDocument/2006/relationships/hyperlink" Target="https://www.aspi.sk/products/lawText/1/78125/1/ASPI%253A/144/2010%20Z.z." TargetMode="External"/><Relationship Id="rId308" Type="http://schemas.openxmlformats.org/officeDocument/2006/relationships/hyperlink" Target="https://www.aspi.sk/products/lawText/1/78125/1/ASPI%253A/392/2011%20Z.z." TargetMode="External"/><Relationship Id="rId47" Type="http://schemas.openxmlformats.org/officeDocument/2006/relationships/hyperlink" Target="https://www.aspi.sk/products/lawText/1/78125/1/ASPI%253A/476/2008%20Z.z." TargetMode="External"/><Relationship Id="rId68" Type="http://schemas.openxmlformats.org/officeDocument/2006/relationships/hyperlink" Target="https://www.aspi.sk/products/lawText/1/78125/1/ASPI%253A/365/2004%20Z.z." TargetMode="External"/><Relationship Id="rId89" Type="http://schemas.openxmlformats.org/officeDocument/2006/relationships/hyperlink" Target="https://www.aspi.sk/products/lawText/1/78125/1/ASPI%253A/132/1994%20Z.z." TargetMode="External"/><Relationship Id="rId112" Type="http://schemas.openxmlformats.org/officeDocument/2006/relationships/hyperlink" Target="https://www.aspi.sk/products/lawText/1/78125/1/ASPI%253A/264/1999%20Z.z." TargetMode="External"/><Relationship Id="rId133" Type="http://schemas.openxmlformats.org/officeDocument/2006/relationships/hyperlink" Target="https://www.aspi.sk/products/lawText/1/78125/1/ASPI%253A/347/2004%20Z.z." TargetMode="External"/><Relationship Id="rId154" Type="http://schemas.openxmlformats.org/officeDocument/2006/relationships/hyperlink" Target="https://www.aspi.sk/products/lawText/1/78125/1/ASPI%253A/124/2006%20Z.z." TargetMode="External"/><Relationship Id="rId175" Type="http://schemas.openxmlformats.org/officeDocument/2006/relationships/hyperlink" Target="https://www.aspi.sk/products/lawText/1/78125/1/ASPI%253A/395/2011%20Z.z." TargetMode="External"/><Relationship Id="rId196" Type="http://schemas.openxmlformats.org/officeDocument/2006/relationships/hyperlink" Target="https://www.aspi.sk/products/lawText/1/78125/1/ASPI%253A/190/2003%20Z.z." TargetMode="External"/><Relationship Id="rId200" Type="http://schemas.openxmlformats.org/officeDocument/2006/relationships/hyperlink" Target="https://www.aspi.sk/products/lawText/1/78125/1/ASPI%253A/469/2003%20Z.z." TargetMode="External"/><Relationship Id="rId16" Type="http://schemas.openxmlformats.org/officeDocument/2006/relationships/hyperlink" Target="https://www.slov-lex.sk/pravne-predpisy/SK/ZZ/2012/251/20210101" TargetMode="External"/><Relationship Id="rId221" Type="http://schemas.openxmlformats.org/officeDocument/2006/relationships/hyperlink" Target="https://www.aspi.sk/products/lawText/1/78125/1/ASPI%253A/171/2005%20Z.z." TargetMode="External"/><Relationship Id="rId242" Type="http://schemas.openxmlformats.org/officeDocument/2006/relationships/hyperlink" Target="https://www.aspi.sk/products/lawText/1/78125/1/ASPI%253A/693/2006%20Z.z." TargetMode="External"/><Relationship Id="rId263" Type="http://schemas.openxmlformats.org/officeDocument/2006/relationships/hyperlink" Target="https://www.aspi.sk/products/lawText/1/78125/1/ASPI%253A/647/2007%20Z.z." TargetMode="External"/><Relationship Id="rId284" Type="http://schemas.openxmlformats.org/officeDocument/2006/relationships/hyperlink" Target="https://www.aspi.sk/products/lawText/1/78125/1/ASPI%253A/307/2009%20Z.z." TargetMode="External"/><Relationship Id="rId319" Type="http://schemas.openxmlformats.org/officeDocument/2006/relationships/hyperlink" Target="https://www.aspi.sk/products/lawText/1/78125/1/ASPI%253A/136/2010%20Z.z." TargetMode="External"/><Relationship Id="rId37" Type="http://schemas.openxmlformats.org/officeDocument/2006/relationships/hyperlink" Target="https://www.slov-lex.sk/pravne-predpisy/SK/ZZ/2012/251/20210101" TargetMode="External"/><Relationship Id="rId58" Type="http://schemas.openxmlformats.org/officeDocument/2006/relationships/hyperlink" Target="https://www.aspi.sk/products/lawText/1/78125/1/ASPI%253A/559/2007%20Z.z." TargetMode="External"/><Relationship Id="rId79" Type="http://schemas.openxmlformats.org/officeDocument/2006/relationships/hyperlink" Target="https://www.aspi.sk/products/lawText/1/78125/1/ASPI%253A/184/2009%20Z.z." TargetMode="External"/><Relationship Id="rId102" Type="http://schemas.openxmlformats.org/officeDocument/2006/relationships/hyperlink" Target="https://www.aspi.sk/products/lawText/1/78125/1/ASPI%253A/126/1998%20Z.z." TargetMode="External"/><Relationship Id="rId123" Type="http://schemas.openxmlformats.org/officeDocument/2006/relationships/hyperlink" Target="https://www.aspi.sk/products/lawText/1/78125/1/ASPI%253A/261/2002%20Z.z." TargetMode="External"/><Relationship Id="rId144" Type="http://schemas.openxmlformats.org/officeDocument/2006/relationships/hyperlink" Target="https://www.aspi.sk/products/lawText/1/78125/1/ASPI%253A/8/2005%20Z.z." TargetMode="External"/><Relationship Id="rId90" Type="http://schemas.openxmlformats.org/officeDocument/2006/relationships/hyperlink" Target="https://www.aspi.sk/products/lawText/1/78125/1/ASPI%253A/200/1995%20Z.z." TargetMode="External"/><Relationship Id="rId165" Type="http://schemas.openxmlformats.org/officeDocument/2006/relationships/hyperlink" Target="https://www.aspi.sk/products/lawText/1/78125/1/ASPI%253A/186/2009%20Z.z." TargetMode="External"/><Relationship Id="rId186" Type="http://schemas.openxmlformats.org/officeDocument/2006/relationships/hyperlink" Target="https://www.aspi.sk/products/lawText/1/78125/1/ASPI%253A/553/2001%20Z.z." TargetMode="External"/><Relationship Id="rId211" Type="http://schemas.openxmlformats.org/officeDocument/2006/relationships/hyperlink" Target="https://www.aspi.sk/products/lawText/1/78125/1/ASPI%253A/578/2004%20Z.z." TargetMode="External"/><Relationship Id="rId232" Type="http://schemas.openxmlformats.org/officeDocument/2006/relationships/hyperlink" Target="https://www.aspi.sk/products/lawText/1/78125/1/ASPI%253A/610/2005%20Z.z." TargetMode="External"/><Relationship Id="rId253" Type="http://schemas.openxmlformats.org/officeDocument/2006/relationships/hyperlink" Target="https://www.aspi.sk/products/lawText/1/78125/1/ASPI%253A/344/2007%20Z.z." TargetMode="External"/><Relationship Id="rId274" Type="http://schemas.openxmlformats.org/officeDocument/2006/relationships/hyperlink" Target="https://www.aspi.sk/products/lawText/1/78125/1/ASPI%253A/495/2008%20Z.z." TargetMode="External"/><Relationship Id="rId295" Type="http://schemas.openxmlformats.org/officeDocument/2006/relationships/hyperlink" Target="https://www.aspi.sk/products/lawText/1/78125/1/ASPI%253A/514/2010%20Z.z." TargetMode="External"/><Relationship Id="rId309" Type="http://schemas.openxmlformats.org/officeDocument/2006/relationships/hyperlink" Target="https://www.aspi.sk/products/lawText/1/78125/1/ASPI%253A/404/2011%20Z.z." TargetMode="External"/><Relationship Id="rId27" Type="http://schemas.openxmlformats.org/officeDocument/2006/relationships/hyperlink" Target="https://www.slov-lex.sk/pravne-predpisy/SK/ZZ/2012/251/20210101" TargetMode="External"/><Relationship Id="rId48" Type="http://schemas.openxmlformats.org/officeDocument/2006/relationships/hyperlink" Target="https://www.aspi.sk/products/lawText/1/78125/1/ASPI%253A/73/2009%20Z.z." TargetMode="External"/><Relationship Id="rId69" Type="http://schemas.openxmlformats.org/officeDocument/2006/relationships/hyperlink" Target="https://www.aspi.sk/products/lawText/1/78125/1/ASPI%253A/82/2005%20Z.z." TargetMode="External"/><Relationship Id="rId113" Type="http://schemas.openxmlformats.org/officeDocument/2006/relationships/hyperlink" Target="https://www.aspi.sk/products/lawText/1/78125/1/ASPI%253A/119/2000%20Z.z." TargetMode="External"/><Relationship Id="rId134" Type="http://schemas.openxmlformats.org/officeDocument/2006/relationships/hyperlink" Target="https://www.aspi.sk/products/lawText/1/78125/1/ASPI%253A/350/2004%20Z.z." TargetMode="External"/><Relationship Id="rId320" Type="http://schemas.openxmlformats.org/officeDocument/2006/relationships/hyperlink" Target="https://www.aspi.sk/products/lawText/1/78125/1/ASPI%253A/184/2011%20Z.z." TargetMode="External"/><Relationship Id="rId80" Type="http://schemas.openxmlformats.org/officeDocument/2006/relationships/hyperlink" Target="https://www.aspi.sk/products/lawText/1/78125/1/ASPI%253A/574/2009%20Z.z." TargetMode="External"/><Relationship Id="rId155" Type="http://schemas.openxmlformats.org/officeDocument/2006/relationships/hyperlink" Target="https://www.aspi.sk/products/lawText/1/78125/1/ASPI%253A/126/2006%20Z.z." TargetMode="External"/><Relationship Id="rId176" Type="http://schemas.openxmlformats.org/officeDocument/2006/relationships/hyperlink" Target="https://www.aspi.sk/products/lawText/1/78125/1/ASPI%253A/145/1995%20Z.z." TargetMode="External"/><Relationship Id="rId197" Type="http://schemas.openxmlformats.org/officeDocument/2006/relationships/hyperlink" Target="https://www.aspi.sk/products/lawText/1/78125/1/ASPI%253A/217/2003%20Z.z." TargetMode="External"/><Relationship Id="rId201" Type="http://schemas.openxmlformats.org/officeDocument/2006/relationships/hyperlink" Target="https://www.aspi.sk/products/lawText/1/78125/1/ASPI%253A/583/2003%20Z.z." TargetMode="External"/><Relationship Id="rId222" Type="http://schemas.openxmlformats.org/officeDocument/2006/relationships/hyperlink" Target="https://www.aspi.sk/products/lawText/1/78125/1/ASPI%253A/308/2005%20Z.z." TargetMode="External"/><Relationship Id="rId243" Type="http://schemas.openxmlformats.org/officeDocument/2006/relationships/hyperlink" Target="https://www.aspi.sk/products/lawText/1/78125/1/ASPI%253A/21/2007%20Z.z." TargetMode="External"/><Relationship Id="rId264" Type="http://schemas.openxmlformats.org/officeDocument/2006/relationships/hyperlink" Target="https://www.aspi.sk/products/lawText/1/78125/1/ASPI%253A/661/2007%20Z.z." TargetMode="External"/><Relationship Id="rId285" Type="http://schemas.openxmlformats.org/officeDocument/2006/relationships/hyperlink" Target="https://www.aspi.sk/products/lawText/1/78125/1/ASPI%253A/465/2009%20Z.z." TargetMode="External"/><Relationship Id="rId17" Type="http://schemas.openxmlformats.org/officeDocument/2006/relationships/hyperlink" Target="https://www.slov-lex.sk/pravne-predpisy/SK/ZZ/2012/251/20210101" TargetMode="External"/><Relationship Id="rId38" Type="http://schemas.openxmlformats.org/officeDocument/2006/relationships/hyperlink" Target="https://www.slov-lex.sk/pravne-predpisy/SK/ZZ/2012/251/20210101" TargetMode="External"/><Relationship Id="rId59" Type="http://schemas.openxmlformats.org/officeDocument/2006/relationships/hyperlink" Target="https://www.aspi.sk/products/lawText/1/78125/1/ASPI%253A/60/2008%20Z.z." TargetMode="External"/><Relationship Id="rId103" Type="http://schemas.openxmlformats.org/officeDocument/2006/relationships/hyperlink" Target="https://www.aspi.sk/products/lawText/1/78125/1/ASPI%253A/129/1998%20Z.z." TargetMode="External"/><Relationship Id="rId124" Type="http://schemas.openxmlformats.org/officeDocument/2006/relationships/hyperlink" Target="https://www.aspi.sk/products/lawText/1/78125/1/ASPI%253A/284/2002%20Z.z." TargetMode="External"/><Relationship Id="rId310" Type="http://schemas.openxmlformats.org/officeDocument/2006/relationships/hyperlink" Target="https://www.aspi.sk/products/lawText/1/78125/1/ASPI%253A/405/2011%20Z.z." TargetMode="External"/><Relationship Id="rId70" Type="http://schemas.openxmlformats.org/officeDocument/2006/relationships/hyperlink" Target="https://www.aspi.sk/products/lawText/1/78125/1/ASPI%253A/131/2005%20Z.z." TargetMode="External"/><Relationship Id="rId91" Type="http://schemas.openxmlformats.org/officeDocument/2006/relationships/hyperlink" Target="https://www.aspi.sk/products/lawText/1/78125/1/ASPI%253A/216/1995%20Z.z." TargetMode="External"/><Relationship Id="rId145" Type="http://schemas.openxmlformats.org/officeDocument/2006/relationships/hyperlink" Target="https://www.aspi.sk/products/lawText/1/78125/1/ASPI%253A/93/2005%20Z.z." TargetMode="External"/><Relationship Id="rId166" Type="http://schemas.openxmlformats.org/officeDocument/2006/relationships/hyperlink" Target="https://www.aspi.sk/products/lawText/1/78125/1/ASPI%253A/492/2009%20Z.z." TargetMode="External"/><Relationship Id="rId187" Type="http://schemas.openxmlformats.org/officeDocument/2006/relationships/hyperlink" Target="https://www.aspi.sk/products/lawText/1/78125/1/ASPI%253A/96/2002%20Z.z." TargetMode="External"/><Relationship Id="rId1" Type="http://schemas.openxmlformats.org/officeDocument/2006/relationships/customXml" Target="../customXml/item1.xml"/><Relationship Id="rId212" Type="http://schemas.openxmlformats.org/officeDocument/2006/relationships/hyperlink" Target="https://www.aspi.sk/products/lawText/1/78125/1/ASPI%253A/581/2004%20Z.z." TargetMode="External"/><Relationship Id="rId233" Type="http://schemas.openxmlformats.org/officeDocument/2006/relationships/hyperlink" Target="https://www.aspi.sk/products/lawText/1/78125/1/ASPI%253A/14/2006%20Z.z." TargetMode="External"/><Relationship Id="rId254" Type="http://schemas.openxmlformats.org/officeDocument/2006/relationships/hyperlink" Target="https://www.aspi.sk/products/lawText/1/78125/1/ASPI%253A/355/2007%20Z.z." TargetMode="External"/><Relationship Id="rId28" Type="http://schemas.openxmlformats.org/officeDocument/2006/relationships/hyperlink" Target="https://www.slov-lex.sk/pravne-predpisy/SK/ZZ/2012/251/20210101" TargetMode="External"/><Relationship Id="rId49" Type="http://schemas.openxmlformats.org/officeDocument/2006/relationships/hyperlink" Target="https://www.aspi.sk/products/lawText/1/78125/1/ASPI%253A/293/2009%20Z.z." TargetMode="External"/><Relationship Id="rId114" Type="http://schemas.openxmlformats.org/officeDocument/2006/relationships/hyperlink" Target="https://www.aspi.sk/products/lawText/1/78125/1/ASPI%253A/142/2000%20Z.z." TargetMode="External"/><Relationship Id="rId275" Type="http://schemas.openxmlformats.org/officeDocument/2006/relationships/hyperlink" Target="https://www.aspi.sk/products/lawText/1/78125/1/ASPI%253A/514/2008%20Z.z." TargetMode="External"/><Relationship Id="rId296" Type="http://schemas.openxmlformats.org/officeDocument/2006/relationships/hyperlink" Target="https://www.aspi.sk/products/lawText/1/78125/1/ASPI%253A/556/2010%20Z.z." TargetMode="External"/><Relationship Id="rId300" Type="http://schemas.openxmlformats.org/officeDocument/2006/relationships/hyperlink" Target="https://www.aspi.sk/products/lawText/1/78125/1/ASPI%253A/223/2011%20Z.z." TargetMode="External"/><Relationship Id="rId60" Type="http://schemas.openxmlformats.org/officeDocument/2006/relationships/hyperlink" Target="https://www.aspi.sk/products/lawText/1/78125/1/ASPI%253A/366/2009%20Z.z." TargetMode="External"/><Relationship Id="rId81" Type="http://schemas.openxmlformats.org/officeDocument/2006/relationships/hyperlink" Target="https://www.aspi.sk/products/lawText/1/78125/1/ASPI%253A/543/2010%20Z.z." TargetMode="External"/><Relationship Id="rId135" Type="http://schemas.openxmlformats.org/officeDocument/2006/relationships/hyperlink" Target="https://www.aspi.sk/products/lawText/1/78125/1/ASPI%253A/365/2004%20Z.z." TargetMode="External"/><Relationship Id="rId156" Type="http://schemas.openxmlformats.org/officeDocument/2006/relationships/hyperlink" Target="https://www.aspi.sk/products/lawText/1/78125/1/ASPI%253A/17/2007%20Z.z." TargetMode="External"/><Relationship Id="rId177" Type="http://schemas.openxmlformats.org/officeDocument/2006/relationships/hyperlink" Target="https://www.aspi.sk/products/lawText/1/78125/1/ASPI%253A/123/1996%20Z.z." TargetMode="External"/><Relationship Id="rId198" Type="http://schemas.openxmlformats.org/officeDocument/2006/relationships/hyperlink" Target="https://www.aspi.sk/products/lawText/1/78125/1/ASPI%253A/245/2003%20Z.z." TargetMode="External"/><Relationship Id="rId321" Type="http://schemas.openxmlformats.org/officeDocument/2006/relationships/footer" Target="footer1.xml"/><Relationship Id="rId202" Type="http://schemas.openxmlformats.org/officeDocument/2006/relationships/hyperlink" Target="https://www.aspi.sk/products/lawText/1/78125/1/ASPI%253A/5/2004%20Z.z." TargetMode="External"/><Relationship Id="rId223" Type="http://schemas.openxmlformats.org/officeDocument/2006/relationships/hyperlink" Target="https://www.aspi.sk/products/lawText/1/78125/1/ASPI%253A/331/2005%20Z.z." TargetMode="External"/><Relationship Id="rId244" Type="http://schemas.openxmlformats.org/officeDocument/2006/relationships/hyperlink" Target="https://www.aspi.sk/products/lawText/1/78125/1/ASPI%253A/43/2007%20Z.z." TargetMode="External"/><Relationship Id="rId18" Type="http://schemas.openxmlformats.org/officeDocument/2006/relationships/hyperlink" Target="https://www.slov-lex.sk/pravne-predpisy/SK/ZZ/2012/251/20210101" TargetMode="External"/><Relationship Id="rId39" Type="http://schemas.openxmlformats.org/officeDocument/2006/relationships/hyperlink" Target="https://www.slov-lex.sk/pravne-predpisy/SK/ZZ/2012/251/20210101" TargetMode="External"/><Relationship Id="rId265" Type="http://schemas.openxmlformats.org/officeDocument/2006/relationships/hyperlink" Target="https://www.aspi.sk/products/lawText/1/78125/1/ASPI%253A/92/2008%20Z.z." TargetMode="External"/><Relationship Id="rId286" Type="http://schemas.openxmlformats.org/officeDocument/2006/relationships/hyperlink" Target="https://www.aspi.sk/products/lawText/1/78125/1/ASPI%253A/478/2009%20Z.z." TargetMode="External"/><Relationship Id="rId50" Type="http://schemas.openxmlformats.org/officeDocument/2006/relationships/hyperlink" Target="https://www.aspi.sk/products/lawText/1/78125/1/ASPI%253A/309/2009%20Z.z." TargetMode="External"/><Relationship Id="rId104" Type="http://schemas.openxmlformats.org/officeDocument/2006/relationships/hyperlink" Target="https://www.aspi.sk/products/lawText/1/78125/1/ASPI%253A/140/1998%20Z.z." TargetMode="External"/><Relationship Id="rId125" Type="http://schemas.openxmlformats.org/officeDocument/2006/relationships/hyperlink" Target="https://www.aspi.sk/products/lawText/1/78125/1/ASPI%253A/506/2002%20Z.z." TargetMode="External"/><Relationship Id="rId146" Type="http://schemas.openxmlformats.org/officeDocument/2006/relationships/hyperlink" Target="https://www.aspi.sk/products/lawText/1/78125/1/ASPI%253A/331/2005%20Z.z." TargetMode="External"/><Relationship Id="rId167" Type="http://schemas.openxmlformats.org/officeDocument/2006/relationships/hyperlink" Target="https://www.aspi.sk/products/lawText/1/78125/1/ASPI%253A/568/2009%20Z.z." TargetMode="External"/><Relationship Id="rId188" Type="http://schemas.openxmlformats.org/officeDocument/2006/relationships/hyperlink" Target="https://www.aspi.sk/products/lawText/1/78125/1/ASPI%253A/118/2002%20Z.z." TargetMode="External"/><Relationship Id="rId311" Type="http://schemas.openxmlformats.org/officeDocument/2006/relationships/hyperlink" Target="https://www.aspi.sk/products/lawText/1/78125/1/ASPI%253A/409/2011%20Z.z." TargetMode="External"/><Relationship Id="rId71" Type="http://schemas.openxmlformats.org/officeDocument/2006/relationships/hyperlink" Target="https://www.aspi.sk/products/lawText/1/78125/1/ASPI%253A/244/2005%20Z.z." TargetMode="External"/><Relationship Id="rId92" Type="http://schemas.openxmlformats.org/officeDocument/2006/relationships/hyperlink" Target="https://www.aspi.sk/products/lawText/1/78125/1/ASPI%253A/233/1995%20Z.z." TargetMode="External"/><Relationship Id="rId213" Type="http://schemas.openxmlformats.org/officeDocument/2006/relationships/hyperlink" Target="https://www.aspi.sk/products/lawText/1/78125/1/ASPI%253A/633/2004%20Z.z." TargetMode="External"/><Relationship Id="rId234" Type="http://schemas.openxmlformats.org/officeDocument/2006/relationships/hyperlink" Target="https://www.aspi.sk/products/lawText/1/78125/1/ASPI%253A/15/2006%20Z.z." TargetMode="External"/><Relationship Id="rId2" Type="http://schemas.openxmlformats.org/officeDocument/2006/relationships/customXml" Target="../customXml/item2.xml"/><Relationship Id="rId29" Type="http://schemas.openxmlformats.org/officeDocument/2006/relationships/hyperlink" Target="https://www.slov-lex.sk/pravne-predpisy/SK/ZZ/2012/251/20210101" TargetMode="External"/><Relationship Id="rId255" Type="http://schemas.openxmlformats.org/officeDocument/2006/relationships/hyperlink" Target="https://www.aspi.sk/products/lawText/1/78125/1/ASPI%253A/358/2007%20Z.z." TargetMode="External"/><Relationship Id="rId276" Type="http://schemas.openxmlformats.org/officeDocument/2006/relationships/hyperlink" Target="https://www.aspi.sk/products/lawText/1/78125/1/ASPI%253A/8/2009%20Z.z." TargetMode="External"/><Relationship Id="rId297" Type="http://schemas.openxmlformats.org/officeDocument/2006/relationships/hyperlink" Target="https://www.aspi.sk/products/lawText/1/78125/1/ASPI%253A/39/2011%20Z.z." TargetMode="External"/><Relationship Id="rId40" Type="http://schemas.openxmlformats.org/officeDocument/2006/relationships/hyperlink" Target="https://www.aspi.sk/products/lawText/1/78125/1/ASPI%253A/656/2004%20Z.z." TargetMode="External"/><Relationship Id="rId115" Type="http://schemas.openxmlformats.org/officeDocument/2006/relationships/hyperlink" Target="https://www.aspi.sk/products/lawText/1/78125/1/ASPI%253A/236/2000%20Z.z." TargetMode="External"/><Relationship Id="rId136" Type="http://schemas.openxmlformats.org/officeDocument/2006/relationships/hyperlink" Target="https://www.aspi.sk/products/lawText/1/78125/1/ASPI%253A/420/2004%20Z.z." TargetMode="External"/><Relationship Id="rId157" Type="http://schemas.openxmlformats.org/officeDocument/2006/relationships/hyperlink" Target="https://www.aspi.sk/products/lawText/1/78125/1/ASPI%253A/99/2007%20Z.z." TargetMode="External"/><Relationship Id="rId178" Type="http://schemas.openxmlformats.org/officeDocument/2006/relationships/hyperlink" Target="https://www.aspi.sk/products/lawText/1/78125/1/ASPI%253A/224/1996%20Z.z." TargetMode="External"/><Relationship Id="rId301" Type="http://schemas.openxmlformats.org/officeDocument/2006/relationships/hyperlink" Target="https://www.aspi.sk/products/lawText/1/78125/1/ASPI%253A/254/2011%20Z.z." TargetMode="External"/><Relationship Id="rId322" Type="http://schemas.openxmlformats.org/officeDocument/2006/relationships/fontTable" Target="fontTable.xml"/><Relationship Id="rId61" Type="http://schemas.openxmlformats.org/officeDocument/2006/relationships/hyperlink" Target="https://www.aspi.sk/products/lawText/1/78125/1/ASPI%253A/368/2009%20Z.z." TargetMode="External"/><Relationship Id="rId82" Type="http://schemas.openxmlformats.org/officeDocument/2006/relationships/hyperlink" Target="https://www.aspi.sk/products/lawText/1/78125/1/ASPI%253A/48/2011%20Z.z." TargetMode="External"/><Relationship Id="rId199" Type="http://schemas.openxmlformats.org/officeDocument/2006/relationships/hyperlink" Target="https://www.aspi.sk/products/lawText/1/78125/1/ASPI%253A/450/2003%20Z.z." TargetMode="External"/><Relationship Id="rId203" Type="http://schemas.openxmlformats.org/officeDocument/2006/relationships/hyperlink" Target="https://www.aspi.sk/products/lawText/1/78125/1/ASPI%253A/199/2004%20Z.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0F285A6B443546A7E5CFA9A43FD9E8" ma:contentTypeVersion="6" ma:contentTypeDescription="Create a new document." ma:contentTypeScope="" ma:versionID="67cfcf956bc70ecd46e784911b1d77f1">
  <xsd:schema xmlns:xsd="http://www.w3.org/2001/XMLSchema" xmlns:xs="http://www.w3.org/2001/XMLSchema" xmlns:p="http://schemas.microsoft.com/office/2006/metadata/properties" xmlns:ns2="3a15f5de-b6cb-4445-bf7f-50fa4f6cea40" xmlns:ns3="112cf044-2807-4e53-8371-35a36f0a277c" targetNamespace="http://schemas.microsoft.com/office/2006/metadata/properties" ma:root="true" ma:fieldsID="d66a74c5d92be2fb8a29269baf0c81df" ns2:_="" ns3:_="">
    <xsd:import namespace="3a15f5de-b6cb-4445-bf7f-50fa4f6cea40"/>
    <xsd:import namespace="112cf044-2807-4e53-8371-35a36f0a27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5f5de-b6cb-4445-bf7f-50fa4f6ce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2cf044-2807-4e53-8371-35a36f0a27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52892-3324-4925-819A-79F17AD2B160}">
  <ds:schemaRefs>
    <ds:schemaRef ds:uri="http://schemas.openxmlformats.org/package/2006/metadata/core-properties"/>
    <ds:schemaRef ds:uri="http://schemas.microsoft.com/office/2006/documentManagement/types"/>
    <ds:schemaRef ds:uri="3a15f5de-b6cb-4445-bf7f-50fa4f6cea40"/>
    <ds:schemaRef ds:uri="http://purl.org/dc/elements/1.1/"/>
    <ds:schemaRef ds:uri="http://schemas.microsoft.com/office/2006/metadata/properties"/>
    <ds:schemaRef ds:uri="http://schemas.microsoft.com/office/infopath/2007/PartnerControls"/>
    <ds:schemaRef ds:uri="http://purl.org/dc/terms/"/>
    <ds:schemaRef ds:uri="112cf044-2807-4e53-8371-35a36f0a277c"/>
    <ds:schemaRef ds:uri="http://www.w3.org/XML/1998/namespace"/>
    <ds:schemaRef ds:uri="http://purl.org/dc/dcmitype/"/>
  </ds:schemaRefs>
</ds:datastoreItem>
</file>

<file path=customXml/itemProps2.xml><?xml version="1.0" encoding="utf-8"?>
<ds:datastoreItem xmlns:ds="http://schemas.openxmlformats.org/officeDocument/2006/customXml" ds:itemID="{B56109E6-3BDB-4E4B-8086-C9C8EA387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5f5de-b6cb-4445-bf7f-50fa4f6cea40"/>
    <ds:schemaRef ds:uri="112cf044-2807-4e53-8371-35a36f0a2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C98233-070D-4E1C-8FFB-E8E0D6FB7329}">
  <ds:schemaRefs>
    <ds:schemaRef ds:uri="http://schemas.microsoft.com/sharepoint/v3/contenttype/forms"/>
  </ds:schemaRefs>
</ds:datastoreItem>
</file>

<file path=customXml/itemProps4.xml><?xml version="1.0" encoding="utf-8"?>
<ds:datastoreItem xmlns:ds="http://schemas.openxmlformats.org/officeDocument/2006/customXml" ds:itemID="{6C29C58B-0ADA-48C2-BA90-1F39C4CC4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1</Pages>
  <Words>106869</Words>
  <Characters>609159</Characters>
  <DocSecurity>0</DocSecurity>
  <Lines>5076</Lines>
  <Paragraphs>142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3-17T06:05:00Z</dcterms:created>
  <dcterms:modified xsi:type="dcterms:W3CDTF">2022-03-2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F285A6B443546A7E5CFA9A43FD9E8</vt:lpwstr>
  </property>
</Properties>
</file>